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A3B990" w14:textId="488961B8" w:rsidR="00D11F53" w:rsidRDefault="00666AD1">
      <w:r>
        <w:rPr>
          <w:noProof/>
          <w:lang w:bidi="de-DE"/>
        </w:rPr>
        <mc:AlternateContent>
          <mc:Choice Requires="wpg">
            <w:drawing>
              <wp:anchor distT="0" distB="0" distL="114300" distR="114300" simplePos="0" relativeHeight="251675648" behindDoc="0" locked="0" layoutInCell="1" allowOverlap="1" wp14:anchorId="495E7713" wp14:editId="27780C32">
                <wp:simplePos x="0" y="0"/>
                <wp:positionH relativeFrom="column">
                  <wp:posOffset>3009900</wp:posOffset>
                </wp:positionH>
                <wp:positionV relativeFrom="page">
                  <wp:posOffset>6657975</wp:posOffset>
                </wp:positionV>
                <wp:extent cx="3291840" cy="1871671"/>
                <wp:effectExtent l="0" t="95250" r="0" b="0"/>
                <wp:wrapNone/>
                <wp:docPr id="5" name="Gruppe 300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91840" cy="1871671"/>
                          <a:chOff x="0" y="-123081"/>
                          <a:chExt cx="3292052" cy="1872295"/>
                        </a:xfrm>
                      </wpg:grpSpPr>
                      <wps:wsp>
                        <wps:cNvPr id="6" name="Textfeld 1928">
                          <a:extLst/>
                        </wps:cNvPr>
                        <wps:cNvSpPr txBox="1"/>
                        <wps:spPr>
                          <a:xfrm>
                            <a:off x="83504" y="141316"/>
                            <a:ext cx="3076773" cy="674386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938954560"/>
                                <w:placeholder>
                                  <w:docPart w:val="1805C6A0D09C4EDA92716E1E59C8B511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687446DE" w14:textId="77777777" w:rsidR="00BA6137" w:rsidRPr="00D11F53" w:rsidRDefault="00BA6137" w:rsidP="00BA6137">
                                  <w:pPr>
                                    <w:pStyle w:val="Titel"/>
                                  </w:pPr>
                                  <w:r w:rsidRPr="00BB496F">
                                    <w:rPr>
                                      <w:lang w:val="de-DE" w:bidi="de-DE"/>
                                    </w:rPr>
                                    <w:t>Weihnachts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7" name="Textfeld 1929">
                          <a:extLst/>
                        </wps:cNvPr>
                        <wps:cNvSpPr txBox="1"/>
                        <wps:spPr>
                          <a:xfrm>
                            <a:off x="338667" y="677334"/>
                            <a:ext cx="2566200" cy="731062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-645816390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4FCFADFB" w14:textId="77777777" w:rsidR="00BA6137" w:rsidRPr="00BB496F" w:rsidRDefault="00BA6137" w:rsidP="00BA6137">
                                  <w:pPr>
                                    <w:pStyle w:val="Titel"/>
                                  </w:pPr>
                                  <w:r w:rsidRPr="00BB496F">
                                    <w:rPr>
                                      <w:lang w:val="de-DE" w:bidi="de-DE"/>
                                    </w:rPr>
                                    <w:t>party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8" name="Gerader Verbinder 8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2641600" y="1229901"/>
                            <a:ext cx="547870" cy="0"/>
                          </a:xfrm>
                          <a:prstGeom prst="line">
                            <a:avLst/>
                          </a:prstGeom>
                          <a:ln w="635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" name="Gerader Verbinder 9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76200" y="1229901"/>
                            <a:ext cx="547870" cy="0"/>
                          </a:xfrm>
                          <a:prstGeom prst="line">
                            <a:avLst/>
                          </a:prstGeom>
                          <a:ln w="63500" cap="rnd">
                            <a:solidFill>
                              <a:schemeClr val="accent3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" name="Textfeld 1932">
                          <a:extLst/>
                        </wps:cNvPr>
                        <wps:cNvSpPr txBox="1"/>
                        <wps:spPr>
                          <a:xfrm>
                            <a:off x="0" y="1566334"/>
                            <a:ext cx="641985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1788241190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6D524F45" w14:textId="77777777" w:rsidR="00BA6137" w:rsidRPr="00BB496F" w:rsidRDefault="00BA6137" w:rsidP="00BA6137">
                                  <w:pPr>
                                    <w:pStyle w:val="Untertitel"/>
                                    <w:rPr>
                                      <w:rFonts w:ascii="Times New Roman" w:hAnsi="Times New Roman"/>
                                    </w:rPr>
                                  </w:pPr>
                                  <w:r w:rsidRPr="00BB496F">
                                    <w:rPr>
                                      <w:lang w:val="de-DE" w:bidi="de-DE"/>
                                    </w:rPr>
                                    <w:t>FAMILIE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11" name="Textfeld 1933">
                          <a:extLst/>
                        </wps:cNvPr>
                        <wps:cNvSpPr txBox="1"/>
                        <wps:spPr>
                          <a:xfrm>
                            <a:off x="660400" y="1566334"/>
                            <a:ext cx="641985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-494717591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09B80926" w14:textId="77777777" w:rsidR="00BA6137" w:rsidRPr="004B7AFA" w:rsidRDefault="00BA6137" w:rsidP="00BA6137">
                                  <w:pPr>
                                    <w:pStyle w:val="Untertitel"/>
                                    <w:rPr>
                                      <w:rStyle w:val="UntertitelZchn"/>
                                    </w:rPr>
                                  </w:pPr>
                                  <w:r w:rsidRPr="00BB496F">
                                    <w:rPr>
                                      <w:rStyle w:val="UntertitelZchn"/>
                                      <w:lang w:val="de-DE" w:bidi="de-DE"/>
                                    </w:rPr>
                                    <w:t>SPASS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16" name="Textfeld 1934">
                          <a:extLst/>
                        </wps:cNvPr>
                        <wps:cNvSpPr txBox="1"/>
                        <wps:spPr>
                          <a:xfrm>
                            <a:off x="1396112" y="1566334"/>
                            <a:ext cx="491998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-128627349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7443ACAD" w14:textId="77777777" w:rsidR="00BA6137" w:rsidRPr="00E44911" w:rsidRDefault="00BA6137" w:rsidP="00BA6137">
                                  <w:pPr>
                                    <w:pStyle w:val="Untertitel"/>
                                  </w:pPr>
                                  <w:r w:rsidRPr="00E44911">
                                    <w:rPr>
                                      <w:lang w:val="de-DE" w:bidi="de-DE"/>
                                    </w:rPr>
                                    <w:t>ESSEN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0" name="Textfeld 1935">
                          <a:extLst/>
                        </wps:cNvPr>
                        <wps:cNvSpPr txBox="1"/>
                        <wps:spPr>
                          <a:xfrm>
                            <a:off x="2054919" y="1566334"/>
                            <a:ext cx="511481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1600053054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634459B0" w14:textId="77777777" w:rsidR="00BA6137" w:rsidRPr="004B7AFA" w:rsidRDefault="00BA6137" w:rsidP="00BA6137">
                                  <w:pPr>
                                    <w:pStyle w:val="Untertitel"/>
                                  </w:pPr>
                                  <w:r w:rsidRPr="004B7AFA">
                                    <w:rPr>
                                      <w:lang w:val="de-DE" w:bidi="de-DE"/>
                                    </w:rPr>
                                    <w:t>MUSIK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1" name="Textfeld 1936">
                          <a:extLst/>
                        </wps:cNvPr>
                        <wps:cNvSpPr txBox="1"/>
                        <wps:spPr>
                          <a:xfrm>
                            <a:off x="2650067" y="1566334"/>
                            <a:ext cx="641985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-1272619243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5031A40E" w14:textId="77777777" w:rsidR="00BA6137" w:rsidRPr="004B7AFA" w:rsidRDefault="00BA6137" w:rsidP="00BA6137">
                                  <w:pPr>
                                    <w:pStyle w:val="Untertitel"/>
                                    <w:rPr>
                                      <w:rFonts w:ascii="Times New Roman" w:hAnsi="Times New Roman"/>
                                    </w:rPr>
                                  </w:pPr>
                                  <w:r w:rsidRPr="004B7AFA">
                                    <w:rPr>
                                      <w:lang w:val="de-DE" w:bidi="de-DE"/>
                                    </w:rPr>
                                    <w:t>TANZ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2" name="Textfeld 1937">
                          <a:extLst/>
                        </wps:cNvPr>
                        <wps:cNvSpPr txBox="1"/>
                        <wps:spPr>
                          <a:xfrm rot="21232248">
                            <a:off x="787400" y="-123081"/>
                            <a:ext cx="1667617" cy="259143"/>
                          </a:xfrm>
                          <a:prstGeom prst="rect">
                            <a:avLst/>
                          </a:prstGeom>
                          <a:solidFill>
                            <a:schemeClr val="accent6">
                              <a:lumMod val="75000"/>
                            </a:schemeClr>
                          </a:solidFill>
                        </wps:spPr>
                        <wps:txbx>
                          <w:txbxContent>
                            <w:sdt>
                              <w:sdtPr>
                                <w:id w:val="-323046976"/>
                                <w:temporary/>
                                <w:showingPlcHdr/>
                                <w15:appearance w15:val="hidden"/>
                              </w:sdtPr>
                              <w:sdtEndPr>
                                <w:rPr>
                                  <w:rStyle w:val="SchwacheHervorhebung"/>
                                  <w:rFonts w:asciiTheme="majorHAnsi" w:hAnsiTheme="majorHAnsi" w:cstheme="minorBidi"/>
                                  <w:i/>
                                  <w:iCs/>
                                  <w:color w:val="FFFFFF" w:themeColor="background1"/>
                                  <w:kern w:val="24"/>
                                  <w:sz w:val="22"/>
                                  <w:szCs w:val="22"/>
                                  <w:lang w:val="en-ZA"/>
                                </w:rPr>
                              </w:sdtEndPr>
                              <w:sdtContent>
                                <w:p w14:paraId="1B6F953D" w14:textId="77777777" w:rsidR="00BA6137" w:rsidRPr="00BB496F" w:rsidRDefault="00BA6137" w:rsidP="00BA6137">
                                  <w:pPr>
                                    <w:pStyle w:val="StandardWeb"/>
                                    <w:spacing w:before="0" w:beforeAutospacing="0" w:after="0" w:afterAutospacing="0"/>
                                    <w:jc w:val="center"/>
                                    <w:rPr>
                                      <w:rStyle w:val="SchwacheHervorhebung"/>
                                    </w:rPr>
                                  </w:pPr>
                                  <w:r w:rsidRPr="00BB496F">
                                    <w:rPr>
                                      <w:rStyle w:val="SchwacheHervorhebung"/>
                                      <w:lang w:val="de-DE" w:bidi="de-DE"/>
                                    </w:rPr>
                                    <w:t>Besondere Einladung an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rtlCol="0" anchor="ctr">
                          <a:spAutoFit/>
                        </wps:bodyPr>
                      </wps:wsp>
                      <wps:wsp>
                        <wps:cNvPr id="33" name="Grafik 1101" descr="Schneeflocken">
                          <a:extLst/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1959731" y="1617134"/>
                            <a:ext cx="70489" cy="81536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" name="Grafik 1101" descr="Schneeflocken">
                          <a:extLst/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1286934" y="1617134"/>
                            <a:ext cx="70485" cy="81280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" name="Grafik 1101" descr="Schneeflocken">
                          <a:extLst/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685800" y="1617134"/>
                            <a:ext cx="70489" cy="81536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6" name="Grafik 1101" descr="Schneeflocken">
                          <a:extLst/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635558" y="1617134"/>
                            <a:ext cx="70489" cy="81536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95E7713" id="Gruppe 3009" o:spid="_x0000_s1026" style="position:absolute;margin-left:237pt;margin-top:524.25pt;width:259.2pt;height:147.4pt;z-index:251675648;mso-position-vertical-relative:page;mso-height-relative:margin" coordorigin=",-1230" coordsize="32920,187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feld 1928" o:spid="_x0000_s1027" type="#_x0000_t202" style="position:absolute;left:835;top:1413;width:30767;height:67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" filled="f" stroked="f">
                  <v:textbox>
                    <w:txbxContent>
                      <w:sdt>
                        <w:sdtPr>
                          <w:id w:val="938954560"/>
                          <w:placeholder>
                            <w:docPart w:val="1805C6A0D09C4EDA92716E1E59C8B511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687446DE" w14:textId="77777777" w:rsidR="00BA6137" w:rsidRPr="00D11F53" w:rsidRDefault="00BA6137" w:rsidP="00BA6137">
                            <w:pPr>
                              <w:pStyle w:val="Titel"/>
                            </w:pPr>
                            <w:r w:rsidRPr="00BB496F">
                              <w:rPr>
                                <w:lang w:val="de-DE" w:bidi="de-DE"/>
                              </w:rPr>
                              <w:t>Weihnachts</w:t>
                            </w:r>
                          </w:p>
                        </w:sdtContent>
                      </w:sdt>
                    </w:txbxContent>
                  </v:textbox>
                </v:shape>
                <v:shape id="Textfeld 1929" o:spid="_x0000_s1028" type="#_x0000_t202" style="position:absolute;left:3386;top:6773;width:25662;height:73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" filled="f" stroked="f">
                  <v:textbox style="mso-fit-shape-to-text:t">
                    <w:txbxContent>
                      <w:sdt>
                        <w:sdtPr>
                          <w:id w:val="-645816390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4FCFADFB" w14:textId="77777777" w:rsidR="00BA6137" w:rsidRPr="00BB496F" w:rsidRDefault="00BA6137" w:rsidP="00BA6137">
                            <w:pPr>
                              <w:pStyle w:val="Titel"/>
                            </w:pPr>
                            <w:r w:rsidRPr="00BB496F">
                              <w:rPr>
                                <w:lang w:val="de-DE" w:bidi="de-DE"/>
                              </w:rPr>
                              <w:t>party</w:t>
                            </w:r>
                          </w:p>
                        </w:sdtContent>
                      </w:sdt>
                    </w:txbxContent>
                  </v:textbox>
                </v:shape>
                <v:line id="Gerader Verbinder 8" o:spid="_x0000_s1029" style="position:absolute;visibility:visible;mso-wrap-style:square" from="26416,12299" to="31894,1229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" strokecolor="#db1a5e [3204]" strokeweight="5pt">
                  <v:stroke joinstyle="miter" endcap="round"/>
                  <o:lock v:ext="edit" shapetype="f"/>
                </v:line>
                <v:line id="Gerader Verbinder 9" o:spid="_x0000_s1030" style="position:absolute;visibility:visible;mso-wrap-style:square" from="762,12299" to="6240,1229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" strokecolor="#f2ea14 [3206]" strokeweight="5pt">
                  <v:stroke joinstyle="miter" endcap="round"/>
                  <o:lock v:ext="edit" shapetype="f"/>
                </v:line>
                <v:shape id="Textfeld 1932" o:spid="_x0000_s1031" type="#_x0000_t202" style="position:absolute;top:15663;width:6419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" filled="f" stroked="f">
                  <v:textbox inset="0,0,0,0">
                    <w:txbxContent>
                      <w:sdt>
                        <w:sdtPr>
                          <w:id w:val="1788241190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6D524F45" w14:textId="77777777" w:rsidR="00BA6137" w:rsidRPr="00BB496F" w:rsidRDefault="00BA6137" w:rsidP="00BA6137">
                            <w:pPr>
                              <w:pStyle w:val="Untertitel"/>
                              <w:rPr>
                                <w:rFonts w:ascii="Times New Roman" w:hAnsi="Times New Roman"/>
                              </w:rPr>
                            </w:pPr>
                            <w:r w:rsidRPr="00BB496F">
                              <w:rPr>
                                <w:lang w:val="de-DE" w:bidi="de-DE"/>
                              </w:rPr>
                              <w:t>FAMILIE</w:t>
                            </w:r>
                          </w:p>
                        </w:sdtContent>
                      </w:sdt>
                    </w:txbxContent>
                  </v:textbox>
                </v:shape>
                <v:shape id="Textfeld 1933" o:spid="_x0000_s1032" type="#_x0000_t202" style="position:absolute;left:6604;top:15663;width:6419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" filled="f" stroked="f">
                  <v:textbox inset="0,0,0,0">
                    <w:txbxContent>
                      <w:sdt>
                        <w:sdtPr>
                          <w:id w:val="-494717591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09B80926" w14:textId="77777777" w:rsidR="00BA6137" w:rsidRPr="004B7AFA" w:rsidRDefault="00BA6137" w:rsidP="00BA6137">
                            <w:pPr>
                              <w:pStyle w:val="Untertitel"/>
                              <w:rPr>
                                <w:rStyle w:val="UntertitelZchn"/>
                              </w:rPr>
                            </w:pPr>
                            <w:r w:rsidRPr="00BB496F">
                              <w:rPr>
                                <w:rStyle w:val="UntertitelZchn"/>
                                <w:lang w:val="de-DE" w:bidi="de-DE"/>
                              </w:rPr>
                              <w:t>SPASS</w:t>
                            </w:r>
                          </w:p>
                        </w:sdtContent>
                      </w:sdt>
                    </w:txbxContent>
                  </v:textbox>
                </v:shape>
                <v:shape id="Textfeld 1934" o:spid="_x0000_s1033" type="#_x0000_t202" style="position:absolute;left:13961;top:15663;width:4920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" filled="f" stroked="f">
                  <v:textbox inset="0,0,0,0">
                    <w:txbxContent>
                      <w:sdt>
                        <w:sdtPr>
                          <w:id w:val="-128627349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7443ACAD" w14:textId="77777777" w:rsidR="00BA6137" w:rsidRPr="00E44911" w:rsidRDefault="00BA6137" w:rsidP="00BA6137">
                            <w:pPr>
                              <w:pStyle w:val="Untertitel"/>
                            </w:pPr>
                            <w:r w:rsidRPr="00E44911">
                              <w:rPr>
                                <w:lang w:val="de-DE" w:bidi="de-DE"/>
                              </w:rPr>
                              <w:t>ESSEN</w:t>
                            </w:r>
                          </w:p>
                        </w:sdtContent>
                      </w:sdt>
                    </w:txbxContent>
                  </v:textbox>
                </v:shape>
                <v:shape id="Textfeld 1935" o:spid="_x0000_s1034" type="#_x0000_t202" style="position:absolute;left:20549;top:15663;width:5115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" filled="f" stroked="f">
                  <v:textbox inset="0,0,0,0">
                    <w:txbxContent>
                      <w:sdt>
                        <w:sdtPr>
                          <w:id w:val="1600053054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634459B0" w14:textId="77777777" w:rsidR="00BA6137" w:rsidRPr="004B7AFA" w:rsidRDefault="00BA6137" w:rsidP="00BA6137">
                            <w:pPr>
                              <w:pStyle w:val="Untertitel"/>
                            </w:pPr>
                            <w:r w:rsidRPr="004B7AFA">
                              <w:rPr>
                                <w:lang w:val="de-DE" w:bidi="de-DE"/>
                              </w:rPr>
                              <w:t>MUSIK</w:t>
                            </w:r>
                          </w:p>
                        </w:sdtContent>
                      </w:sdt>
                    </w:txbxContent>
                  </v:textbox>
                </v:shape>
                <v:shape id="Textfeld 1936" o:spid="_x0000_s1035" type="#_x0000_t202" style="position:absolute;left:26500;top:15663;width:6420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" filled="f" stroked="f">
                  <v:textbox inset="0,0,0,0">
                    <w:txbxContent>
                      <w:sdt>
                        <w:sdtPr>
                          <w:id w:val="-1272619243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5031A40E" w14:textId="77777777" w:rsidR="00BA6137" w:rsidRPr="004B7AFA" w:rsidRDefault="00BA6137" w:rsidP="00BA6137">
                            <w:pPr>
                              <w:pStyle w:val="Untertitel"/>
                              <w:rPr>
                                <w:rFonts w:ascii="Times New Roman" w:hAnsi="Times New Roman"/>
                              </w:rPr>
                            </w:pPr>
                            <w:r w:rsidRPr="004B7AFA">
                              <w:rPr>
                                <w:lang w:val="de-DE" w:bidi="de-DE"/>
                              </w:rPr>
                              <w:t>TANZ</w:t>
                            </w:r>
                          </w:p>
                        </w:sdtContent>
                      </w:sdt>
                    </w:txbxContent>
                  </v:textbox>
                </v:shape>
                <v:shape id="Textfeld 1937" o:spid="_x0000_s1036" type="#_x0000_t202" style="position:absolute;left:7874;top:-1230;width:16676;height:2590;rotation:-401683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" fillcolor="#07566d [2409]" stroked="f">
                  <v:textbox style="mso-fit-shape-to-text:t">
                    <w:txbxContent>
                      <w:sdt>
                        <w:sdtPr>
                          <w:id w:val="-323046976"/>
                          <w:temporary/>
                          <w:showingPlcHdr/>
                          <w15:appearance w15:val="hidden"/>
                        </w:sdtPr>
                        <w:sdtEndPr>
                          <w:rPr>
                            <w:rStyle w:val="SchwacheHervorhebung"/>
                            <w:rFonts w:asciiTheme="majorHAnsi" w:hAnsiTheme="majorHAnsi" w:cstheme="minorBidi"/>
                            <w:i/>
                            <w:iCs/>
                            <w:color w:val="FFFFFF" w:themeColor="background1"/>
                            <w:kern w:val="24"/>
                            <w:sz w:val="22"/>
                            <w:szCs w:val="22"/>
                            <w:lang w:val="en-ZA"/>
                          </w:rPr>
                        </w:sdtEndPr>
                        <w:sdtContent>
                          <w:p w14:paraId="1B6F953D" w14:textId="77777777" w:rsidR="00BA6137" w:rsidRPr="00BB496F" w:rsidRDefault="00BA6137" w:rsidP="00BA6137">
                            <w:pPr>
                              <w:pStyle w:val="StandardWeb"/>
                              <w:spacing w:before="0" w:beforeAutospacing="0" w:after="0" w:afterAutospacing="0"/>
                              <w:jc w:val="center"/>
                              <w:rPr>
                                <w:rStyle w:val="SchwacheHervorhebung"/>
                              </w:rPr>
                            </w:pPr>
                            <w:r w:rsidRPr="00BB496F">
                              <w:rPr>
                                <w:rStyle w:val="SchwacheHervorhebung"/>
                                <w:lang w:val="de-DE" w:bidi="de-DE"/>
                              </w:rPr>
                              <w:t>Besondere Einladung an</w:t>
                            </w:r>
                          </w:p>
                        </w:sdtContent>
                      </w:sdt>
                    </w:txbxContent>
                  </v:textbox>
                </v:shape>
                <v:shape id="Grafik 1101" o:spid="_x0000_s1037" alt="Schneeflocken" style="position:absolute;left:19597;top:16171;width:705;height:815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42,48988;58615,51943;41637,41156;58615,30369;68642,33323;70209,26867;61909,24421;64133,15291;58263,13567;55577,24581;38599,35368;38599,13808;45939,5734;41637,1003;35561,7686;29484,1003;25182,5734;32522,13808;32522,35368;15544,24581;12858,13567;6988,15291;9212,24421;912,26867;2479,33323;12506,30369;29484,41156;12506,51943;2479,48988;912,55444;9212,57891;6988,67020;12858,68744;15544,57730;32522,46943;32522,68504;25182,76577;29484,81309;35561,74626;41637,81309;45939,76577;38599,68504;38599,46943;55577,57730;58263,68744;64133,67020;61909,57891;70209,55444;68642,48988" o:connectangles="0,0,0,0,0,0,0,0,0,0,0,0,0,0,0,0,0,0,0,0,0,0,0,0,0,0,0,0,0,0,0,0,0,0,0,0,0,0,0,0,0,0,0,0,0,0,0,0,0"/>
                  <o:lock v:ext="edit" aspectratio="t"/>
                </v:shape>
                <v:shape id="Grafik 1101" o:spid="_x0000_s1038" alt="Schneeflocken" style="position:absolute;left:12869;top:16171;width:705;height:813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38,48835;58612,51779;41635,41026;58612,30273;68638,33218;70205,26782;61905,24344;64129,15243;58260,13524;55574,24504;38597,35257;38597,13764;45937,5716;41635,999;35559,7662;29482,999;25180,5716;32520,13764;32520,35257;15543,24504;12858,13524;6988,15243;9212,24344;911,26782;2479,33218;12505,30273;29482,41026;12505,51779;2479,48835;911,55270;9212,57709;6988,66810;12858,68528;15543,57549;32520,46796;32520,68288;25180,76337;29482,81054;35559,74391;41635,81054;45937,76337;38597,68288;38597,46796;55574,57549;58260,68528;64129,66810;61905,57709;70205,55270;68638,48835" o:connectangles="0,0,0,0,0,0,0,0,0,0,0,0,0,0,0,0,0,0,0,0,0,0,0,0,0,0,0,0,0,0,0,0,0,0,0,0,0,0,0,0,0,0,0,0,0,0,0,0,0"/>
                  <o:lock v:ext="edit" aspectratio="t"/>
                </v:shape>
                <v:shape id="Grafik 1101" o:spid="_x0000_s1039" alt="Schneeflocken" style="position:absolute;left:6858;top:16171;width:704;height:815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42,48988;58615,51943;41637,41156;58615,30369;68642,33323;70209,26867;61909,24421;64133,15291;58263,13567;55577,24581;38599,35368;38599,13808;45939,5734;41637,1003;35561,7686;29484,1003;25182,5734;32522,13808;32522,35368;15544,24581;12858,13567;6988,15291;9212,24421;912,26867;2479,33323;12506,30369;29484,41156;12506,51943;2479,48988;912,55444;9212,57891;6988,67020;12858,68744;15544,57730;32522,46943;32522,68504;25182,76577;29484,81309;35561,74626;41637,81309;45939,76577;38599,68504;38599,46943;55577,57730;58263,68744;64133,67020;61909,57891;70209,55444;68642,48988" o:connectangles="0,0,0,0,0,0,0,0,0,0,0,0,0,0,0,0,0,0,0,0,0,0,0,0,0,0,0,0,0,0,0,0,0,0,0,0,0,0,0,0,0,0,0,0,0,0,0,0,0"/>
                  <o:lock v:ext="edit" aspectratio="t"/>
                </v:shape>
                <v:shape id="Grafik 1101" o:spid="_x0000_s1040" alt="Schneeflocken" style="position:absolute;left:26355;top:16171;width:705;height:815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42,48988;58615,51943;41637,41156;58615,30369;68642,33323;70209,26867;61909,24421;64133,15291;58263,13567;55577,24581;38599,35368;38599,13808;45939,5734;41637,1003;35561,7686;29484,1003;25182,5734;32522,13808;32522,35368;15544,24581;12858,13567;6988,15291;9212,24421;912,26867;2479,33323;12506,30369;29484,41156;12506,51943;2479,48988;912,55444;9212,57891;6988,67020;12858,68744;15544,57730;32522,46943;32522,68504;25182,76577;29484,81309;35561,74626;41637,81309;45939,76577;38599,68504;38599,46943;55577,57730;58263,68744;64133,67020;61909,57891;70209,55444;68642,48988" o:connectangles="0,0,0,0,0,0,0,0,0,0,0,0,0,0,0,0,0,0,0,0,0,0,0,0,0,0,0,0,0,0,0,0,0,0,0,0,0,0,0,0,0,0,0,0,0,0,0,0,0"/>
                  <o:lock v:ext="edit" aspectratio="t"/>
                </v:shape>
                <w10:wrap anchory="page"/>
              </v:group>
            </w:pict>
          </mc:Fallback>
        </mc:AlternateContent>
      </w:r>
      <w:r>
        <w:rPr>
          <w:noProof/>
          <w:lang w:bidi="de-DE"/>
        </w:rPr>
        <mc:AlternateContent>
          <mc:Choice Requires="wpg">
            <w:drawing>
              <wp:anchor distT="0" distB="0" distL="114300" distR="114300" simplePos="0" relativeHeight="251644928" behindDoc="0" locked="0" layoutInCell="1" allowOverlap="1" wp14:anchorId="29C71CD9" wp14:editId="5976BC7D">
                <wp:simplePos x="0" y="0"/>
                <wp:positionH relativeFrom="column">
                  <wp:posOffset>3073651</wp:posOffset>
                </wp:positionH>
                <wp:positionV relativeFrom="page">
                  <wp:posOffset>1806346</wp:posOffset>
                </wp:positionV>
                <wp:extent cx="3291840" cy="1862099"/>
                <wp:effectExtent l="0" t="95250" r="0" b="0"/>
                <wp:wrapNone/>
                <wp:docPr id="3009" name="Gruppe 300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91840" cy="1862099"/>
                          <a:chOff x="0" y="-113425"/>
                          <a:chExt cx="3292052" cy="1862639"/>
                        </a:xfrm>
                      </wpg:grpSpPr>
                      <wps:wsp>
                        <wps:cNvPr id="3848" name="Textfeld 1928">
                          <a:extLst/>
                        </wps:cNvPr>
                        <wps:cNvSpPr txBox="1"/>
                        <wps:spPr>
                          <a:xfrm>
                            <a:off x="83504" y="141316"/>
                            <a:ext cx="3076773" cy="674386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-1316720346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716B6E48" w14:textId="2BEBE85E" w:rsidR="00D11F53" w:rsidRPr="00D11F53" w:rsidRDefault="00BB496F" w:rsidP="00BB496F">
                                  <w:pPr>
                                    <w:pStyle w:val="Titel"/>
                                  </w:pPr>
                                  <w:r w:rsidRPr="00BB496F">
                                    <w:rPr>
                                      <w:lang w:val="de-DE" w:bidi="de-DE"/>
                                    </w:rPr>
                                    <w:t>Weihnachts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849" name="Textfeld 1929">
                          <a:extLst/>
                        </wps:cNvPr>
                        <wps:cNvSpPr txBox="1"/>
                        <wps:spPr>
                          <a:xfrm>
                            <a:off x="338667" y="677334"/>
                            <a:ext cx="2566200" cy="731062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-502278474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6764BC88" w14:textId="37BBB4F4" w:rsidR="00D11F53" w:rsidRPr="00BB496F" w:rsidRDefault="00BB496F" w:rsidP="00BB496F">
                                  <w:pPr>
                                    <w:pStyle w:val="Titel"/>
                                  </w:pPr>
                                  <w:r w:rsidRPr="00BB496F">
                                    <w:rPr>
                                      <w:lang w:val="de-DE" w:bidi="de-DE"/>
                                    </w:rPr>
                                    <w:t>party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3850" name="Gerader Verbinder 3850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2641600" y="1229901"/>
                            <a:ext cx="547870" cy="0"/>
                          </a:xfrm>
                          <a:prstGeom prst="line">
                            <a:avLst/>
                          </a:prstGeom>
                          <a:ln w="635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851" name="Gerader Verbinder 3851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76200" y="1229901"/>
                            <a:ext cx="547870" cy="0"/>
                          </a:xfrm>
                          <a:prstGeom prst="line">
                            <a:avLst/>
                          </a:prstGeom>
                          <a:ln w="63500" cap="rnd">
                            <a:solidFill>
                              <a:schemeClr val="accent3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852" name="Textfeld 1932">
                          <a:extLst/>
                        </wps:cNvPr>
                        <wps:cNvSpPr txBox="1"/>
                        <wps:spPr>
                          <a:xfrm>
                            <a:off x="0" y="1566334"/>
                            <a:ext cx="641985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1999768837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3AE472F9" w14:textId="1AE1F42B" w:rsidR="00D11F53" w:rsidRPr="00BB496F" w:rsidRDefault="00BB496F" w:rsidP="00E44911">
                                  <w:pPr>
                                    <w:pStyle w:val="Untertitel"/>
                                    <w:rPr>
                                      <w:rFonts w:ascii="Times New Roman" w:hAnsi="Times New Roman"/>
                                    </w:rPr>
                                  </w:pPr>
                                  <w:r w:rsidRPr="00BB496F">
                                    <w:rPr>
                                      <w:lang w:val="de-DE" w:bidi="de-DE"/>
                                    </w:rPr>
                                    <w:t>FAMILIE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853" name="Textfeld 1933">
                          <a:extLst/>
                        </wps:cNvPr>
                        <wps:cNvSpPr txBox="1"/>
                        <wps:spPr>
                          <a:xfrm>
                            <a:off x="660400" y="1566334"/>
                            <a:ext cx="641985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-1295514445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63F503AF" w14:textId="63FF0EA5" w:rsidR="00D11F53" w:rsidRPr="004B7AFA" w:rsidRDefault="00BB496F" w:rsidP="00E44911">
                                  <w:pPr>
                                    <w:pStyle w:val="Untertitel"/>
                                    <w:rPr>
                                      <w:rStyle w:val="UntertitelZchn"/>
                                    </w:rPr>
                                  </w:pPr>
                                  <w:r w:rsidRPr="00BB496F">
                                    <w:rPr>
                                      <w:rStyle w:val="UntertitelZchn"/>
                                      <w:lang w:val="de-DE" w:bidi="de-DE"/>
                                    </w:rPr>
                                    <w:t>SPASS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854" name="Textfeld 1934">
                          <a:extLst/>
                        </wps:cNvPr>
                        <wps:cNvSpPr txBox="1"/>
                        <wps:spPr>
                          <a:xfrm>
                            <a:off x="1396112" y="1566334"/>
                            <a:ext cx="491998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-1880699611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60FED2F2" w14:textId="37C3D02C" w:rsidR="00D11F53" w:rsidRPr="00E44911" w:rsidRDefault="004B7AFA" w:rsidP="00E44911">
                                  <w:pPr>
                                    <w:pStyle w:val="Untertitel"/>
                                  </w:pPr>
                                  <w:r w:rsidRPr="00E44911">
                                    <w:rPr>
                                      <w:lang w:val="de-DE" w:bidi="de-DE"/>
                                    </w:rPr>
                                    <w:t>ESSEN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855" name="Textfeld 1935">
                          <a:extLst/>
                        </wps:cNvPr>
                        <wps:cNvSpPr txBox="1"/>
                        <wps:spPr>
                          <a:xfrm>
                            <a:off x="2054919" y="1566334"/>
                            <a:ext cx="511481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1990364774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3F29B4BD" w14:textId="7FEDABBC" w:rsidR="00D11F53" w:rsidRPr="004B7AFA" w:rsidRDefault="004B7AFA" w:rsidP="00E44911">
                                  <w:pPr>
                                    <w:pStyle w:val="Untertitel"/>
                                  </w:pPr>
                                  <w:r w:rsidRPr="004B7AFA">
                                    <w:rPr>
                                      <w:lang w:val="de-DE" w:bidi="de-DE"/>
                                    </w:rPr>
                                    <w:t>MUSIK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856" name="Textfeld 1936">
                          <a:extLst/>
                        </wps:cNvPr>
                        <wps:cNvSpPr txBox="1"/>
                        <wps:spPr>
                          <a:xfrm>
                            <a:off x="2650067" y="1566334"/>
                            <a:ext cx="641985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1272060367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453099CC" w14:textId="25C07E15" w:rsidR="00D11F53" w:rsidRPr="004B7AFA" w:rsidRDefault="004B7AFA" w:rsidP="00E44911">
                                  <w:pPr>
                                    <w:pStyle w:val="Untertitel"/>
                                    <w:rPr>
                                      <w:rFonts w:ascii="Times New Roman" w:hAnsi="Times New Roman"/>
                                    </w:rPr>
                                  </w:pPr>
                                  <w:r w:rsidRPr="004B7AFA">
                                    <w:rPr>
                                      <w:lang w:val="de-DE" w:bidi="de-DE"/>
                                    </w:rPr>
                                    <w:t>TANZ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858" name="Grafik 1101" descr="Schneeflocken">
                          <a:extLst/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1959731" y="1617134"/>
                            <a:ext cx="70489" cy="81536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59" name="Grafik 1101" descr="Schneeflocken">
                          <a:extLst/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1286934" y="1617134"/>
                            <a:ext cx="70485" cy="81280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60" name="Grafik 1101" descr="Schneeflocken">
                          <a:extLst/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685800" y="1617134"/>
                            <a:ext cx="70489" cy="81536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61" name="Grafik 1101" descr="Schneeflocken">
                          <a:extLst/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635558" y="1617134"/>
                            <a:ext cx="70489" cy="81536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57" name="Textfeld 1937">
                          <a:extLst/>
                        </wps:cNvPr>
                        <wps:cNvSpPr txBox="1"/>
                        <wps:spPr>
                          <a:xfrm rot="21232248">
                            <a:off x="787400" y="-113425"/>
                            <a:ext cx="1667617" cy="259143"/>
                          </a:xfrm>
                          <a:prstGeom prst="rect">
                            <a:avLst/>
                          </a:prstGeom>
                          <a:solidFill>
                            <a:schemeClr val="accent6">
                              <a:lumMod val="75000"/>
                            </a:schemeClr>
                          </a:solidFill>
                        </wps:spPr>
                        <wps:txbx>
                          <w:txbxContent>
                            <w:sdt>
                              <w:sdtPr>
                                <w:id w:val="1764799826"/>
                                <w:temporary/>
                                <w:showingPlcHdr/>
                                <w15:appearance w15:val="hidden"/>
                              </w:sdtPr>
                              <w:sdtEndPr>
                                <w:rPr>
                                  <w:rStyle w:val="SchwacheHervorhebung"/>
                                  <w:rFonts w:asciiTheme="majorHAnsi" w:hAnsiTheme="majorHAnsi" w:cstheme="minorBidi"/>
                                  <w:i/>
                                  <w:iCs/>
                                  <w:color w:val="FFFFFF" w:themeColor="background1"/>
                                  <w:kern w:val="24"/>
                                  <w:sz w:val="22"/>
                                  <w:szCs w:val="22"/>
                                  <w:lang w:val="en-ZA"/>
                                </w:rPr>
                              </w:sdtEndPr>
                              <w:sdtContent>
                                <w:p w14:paraId="4949412E" w14:textId="21E00129" w:rsidR="00D11F53" w:rsidRPr="00BB496F" w:rsidRDefault="00BB496F" w:rsidP="00D11F53">
                                  <w:pPr>
                                    <w:pStyle w:val="StandardWeb"/>
                                    <w:spacing w:before="0" w:beforeAutospacing="0" w:after="0" w:afterAutospacing="0"/>
                                    <w:jc w:val="center"/>
                                    <w:rPr>
                                      <w:rStyle w:val="SchwacheHervorhebung"/>
                                    </w:rPr>
                                  </w:pPr>
                                  <w:r w:rsidRPr="00BB496F">
                                    <w:rPr>
                                      <w:rStyle w:val="SchwacheHervorhebung"/>
                                      <w:lang w:val="de-DE" w:bidi="de-DE"/>
                                    </w:rPr>
                                    <w:t>Besondere Einladung an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rtlCol="0" anchor="ctr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9C71CD9" id="_x0000_s1041" style="position:absolute;margin-left:242pt;margin-top:142.25pt;width:259.2pt;height:146.6pt;z-index:251644928;mso-position-vertical-relative:page" coordorigin=",-1134" coordsize="32920,186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">
                <v:shape id="Textfeld 1928" o:spid="_x0000_s1042" type="#_x0000_t202" style="position:absolute;left:835;top:1413;width:30767;height:67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" filled="f" stroked="f">
                  <v:textbox>
                    <w:txbxContent>
                      <w:sdt>
                        <w:sdtPr>
                          <w:id w:val="-1316720346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716B6E48" w14:textId="2BEBE85E" w:rsidR="00D11F53" w:rsidRPr="00D11F53" w:rsidRDefault="00BB496F" w:rsidP="00BB496F">
                            <w:pPr>
                              <w:pStyle w:val="Titel"/>
                            </w:pPr>
                            <w:r w:rsidRPr="00BB496F">
                              <w:rPr>
                                <w:lang w:val="de-DE" w:bidi="de-DE"/>
                              </w:rPr>
                              <w:t>Weihnachts</w:t>
                            </w:r>
                          </w:p>
                        </w:sdtContent>
                      </w:sdt>
                    </w:txbxContent>
                  </v:textbox>
                </v:shape>
                <v:shape id="Textfeld 1929" o:spid="_x0000_s1043" type="#_x0000_t202" style="position:absolute;left:3386;top:6773;width:25662;height:73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" filled="f" stroked="f">
                  <v:textbox style="mso-fit-shape-to-text:t">
                    <w:txbxContent>
                      <w:sdt>
                        <w:sdtPr>
                          <w:id w:val="-502278474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6764BC88" w14:textId="37BBB4F4" w:rsidR="00D11F53" w:rsidRPr="00BB496F" w:rsidRDefault="00BB496F" w:rsidP="00BB496F">
                            <w:pPr>
                              <w:pStyle w:val="Titel"/>
                            </w:pPr>
                            <w:r w:rsidRPr="00BB496F">
                              <w:rPr>
                                <w:lang w:val="de-DE" w:bidi="de-DE"/>
                              </w:rPr>
                              <w:t>party</w:t>
                            </w:r>
                          </w:p>
                        </w:sdtContent>
                      </w:sdt>
                    </w:txbxContent>
                  </v:textbox>
                </v:shape>
                <v:line id="Gerader Verbinder 3850" o:spid="_x0000_s1044" style="position:absolute;visibility:visible;mso-wrap-style:square" from="26416,12299" to="31894,1229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" strokecolor="#db1a5e [3204]" strokeweight="5pt">
                  <v:stroke joinstyle="miter" endcap="round"/>
                  <o:lock v:ext="edit" shapetype="f"/>
                </v:line>
                <v:line id="Gerader Verbinder 3851" o:spid="_x0000_s1045" style="position:absolute;visibility:visible;mso-wrap-style:square" from="762,12299" to="6240,1229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" strokecolor="#f2ea14 [3206]" strokeweight="5pt">
                  <v:stroke joinstyle="miter" endcap="round"/>
                  <o:lock v:ext="edit" shapetype="f"/>
                </v:line>
                <v:shape id="Textfeld 1932" o:spid="_x0000_s1046" type="#_x0000_t202" style="position:absolute;top:15663;width:6419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" filled="f" stroked="f">
                  <v:textbox inset="0,0,0,0">
                    <w:txbxContent>
                      <w:sdt>
                        <w:sdtPr>
                          <w:id w:val="1999768837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3AE472F9" w14:textId="1AE1F42B" w:rsidR="00D11F53" w:rsidRPr="00BB496F" w:rsidRDefault="00BB496F" w:rsidP="00E44911">
                            <w:pPr>
                              <w:pStyle w:val="Untertitel"/>
                              <w:rPr>
                                <w:rFonts w:ascii="Times New Roman" w:hAnsi="Times New Roman"/>
                              </w:rPr>
                            </w:pPr>
                            <w:r w:rsidRPr="00BB496F">
                              <w:rPr>
                                <w:lang w:val="de-DE" w:bidi="de-DE"/>
                              </w:rPr>
                              <w:t>FAMILIE</w:t>
                            </w:r>
                          </w:p>
                        </w:sdtContent>
                      </w:sdt>
                    </w:txbxContent>
                  </v:textbox>
                </v:shape>
                <v:shape id="Textfeld 1933" o:spid="_x0000_s1047" type="#_x0000_t202" style="position:absolute;left:6604;top:15663;width:6419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" filled="f" stroked="f">
                  <v:textbox inset="0,0,0,0">
                    <w:txbxContent>
                      <w:sdt>
                        <w:sdtPr>
                          <w:id w:val="-1295514445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63F503AF" w14:textId="63FF0EA5" w:rsidR="00D11F53" w:rsidRPr="004B7AFA" w:rsidRDefault="00BB496F" w:rsidP="00E44911">
                            <w:pPr>
                              <w:pStyle w:val="Untertitel"/>
                              <w:rPr>
                                <w:rStyle w:val="UntertitelZchn"/>
                              </w:rPr>
                            </w:pPr>
                            <w:r w:rsidRPr="00BB496F">
                              <w:rPr>
                                <w:rStyle w:val="UntertitelZchn"/>
                                <w:lang w:val="de-DE" w:bidi="de-DE"/>
                              </w:rPr>
                              <w:t>SPASS</w:t>
                            </w:r>
                          </w:p>
                        </w:sdtContent>
                      </w:sdt>
                    </w:txbxContent>
                  </v:textbox>
                </v:shape>
                <v:shape id="Textfeld 1934" o:spid="_x0000_s1048" type="#_x0000_t202" style="position:absolute;left:13961;top:15663;width:4920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" filled="f" stroked="f">
                  <v:textbox inset="0,0,0,0">
                    <w:txbxContent>
                      <w:sdt>
                        <w:sdtPr>
                          <w:id w:val="-1880699611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60FED2F2" w14:textId="37C3D02C" w:rsidR="00D11F53" w:rsidRPr="00E44911" w:rsidRDefault="004B7AFA" w:rsidP="00E44911">
                            <w:pPr>
                              <w:pStyle w:val="Untertitel"/>
                            </w:pPr>
                            <w:r w:rsidRPr="00E44911">
                              <w:rPr>
                                <w:lang w:val="de-DE" w:bidi="de-DE"/>
                              </w:rPr>
                              <w:t>ESSEN</w:t>
                            </w:r>
                          </w:p>
                        </w:sdtContent>
                      </w:sdt>
                    </w:txbxContent>
                  </v:textbox>
                </v:shape>
                <v:shape id="Textfeld 1935" o:spid="_x0000_s1049" type="#_x0000_t202" style="position:absolute;left:20549;top:15663;width:5115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" filled="f" stroked="f">
                  <v:textbox inset="0,0,0,0">
                    <w:txbxContent>
                      <w:sdt>
                        <w:sdtPr>
                          <w:id w:val="1990364774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3F29B4BD" w14:textId="7FEDABBC" w:rsidR="00D11F53" w:rsidRPr="004B7AFA" w:rsidRDefault="004B7AFA" w:rsidP="00E44911">
                            <w:pPr>
                              <w:pStyle w:val="Untertitel"/>
                            </w:pPr>
                            <w:r w:rsidRPr="004B7AFA">
                              <w:rPr>
                                <w:lang w:val="de-DE" w:bidi="de-DE"/>
                              </w:rPr>
                              <w:t>MUSIK</w:t>
                            </w:r>
                          </w:p>
                        </w:sdtContent>
                      </w:sdt>
                    </w:txbxContent>
                  </v:textbox>
                </v:shape>
                <v:shape id="Textfeld 1936" o:spid="_x0000_s1050" type="#_x0000_t202" style="position:absolute;left:26500;top:15663;width:6420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" filled="f" stroked="f">
                  <v:textbox inset="0,0,0,0">
                    <w:txbxContent>
                      <w:sdt>
                        <w:sdtPr>
                          <w:id w:val="1272060367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453099CC" w14:textId="25C07E15" w:rsidR="00D11F53" w:rsidRPr="004B7AFA" w:rsidRDefault="004B7AFA" w:rsidP="00E44911">
                            <w:pPr>
                              <w:pStyle w:val="Untertitel"/>
                              <w:rPr>
                                <w:rFonts w:ascii="Times New Roman" w:hAnsi="Times New Roman"/>
                              </w:rPr>
                            </w:pPr>
                            <w:r w:rsidRPr="004B7AFA">
                              <w:rPr>
                                <w:lang w:val="de-DE" w:bidi="de-DE"/>
                              </w:rPr>
                              <w:t>TANZ</w:t>
                            </w:r>
                          </w:p>
                        </w:sdtContent>
                      </w:sdt>
                    </w:txbxContent>
                  </v:textbox>
                </v:shape>
                <v:shape id="Grafik 1101" o:spid="_x0000_s1051" alt="Schneeflocken" style="position:absolute;left:19597;top:16171;width:705;height:815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42,48988;58615,51943;41637,41156;58615,30369;68642,33323;70209,26867;61909,24421;64133,15291;58263,13567;55577,24581;38599,35368;38599,13808;45939,5734;41637,1003;35561,7686;29484,1003;25182,5734;32522,13808;32522,35368;15544,24581;12858,13567;6988,15291;9212,24421;912,26867;2479,33323;12506,30369;29484,41156;12506,51943;2479,48988;912,55444;9212,57891;6988,67020;12858,68744;15544,57730;32522,46943;32522,68504;25182,76577;29484,81309;35561,74626;41637,81309;45939,76577;38599,68504;38599,46943;55577,57730;58263,68744;64133,67020;61909,57891;70209,55444;68642,48988" o:connectangles="0,0,0,0,0,0,0,0,0,0,0,0,0,0,0,0,0,0,0,0,0,0,0,0,0,0,0,0,0,0,0,0,0,0,0,0,0,0,0,0,0,0,0,0,0,0,0,0,0"/>
                  <o:lock v:ext="edit" aspectratio="t"/>
                </v:shape>
                <v:shape id="Grafik 1101" o:spid="_x0000_s1052" alt="Schneeflocken" style="position:absolute;left:12869;top:16171;width:705;height:813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38,48835;58612,51779;41635,41026;58612,30273;68638,33218;70205,26782;61905,24344;64129,15243;58260,13524;55574,24504;38597,35257;38597,13764;45937,5716;41635,999;35559,7662;29482,999;25180,5716;32520,13764;32520,35257;15543,24504;12858,13524;6988,15243;9212,24344;911,26782;2479,33218;12505,30273;29482,41026;12505,51779;2479,48835;911,55270;9212,57709;6988,66810;12858,68528;15543,57549;32520,46796;32520,68288;25180,76337;29482,81054;35559,74391;41635,81054;45937,76337;38597,68288;38597,46796;55574,57549;58260,68528;64129,66810;61905,57709;70205,55270;68638,48835" o:connectangles="0,0,0,0,0,0,0,0,0,0,0,0,0,0,0,0,0,0,0,0,0,0,0,0,0,0,0,0,0,0,0,0,0,0,0,0,0,0,0,0,0,0,0,0,0,0,0,0,0"/>
                  <o:lock v:ext="edit" aspectratio="t"/>
                </v:shape>
                <v:shape id="Grafik 1101" o:spid="_x0000_s1053" alt="Schneeflocken" style="position:absolute;left:6858;top:16171;width:704;height:815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42,48988;58615,51943;41637,41156;58615,30369;68642,33323;70209,26867;61909,24421;64133,15291;58263,13567;55577,24581;38599,35368;38599,13808;45939,5734;41637,1003;35561,7686;29484,1003;25182,5734;32522,13808;32522,35368;15544,24581;12858,13567;6988,15291;9212,24421;912,26867;2479,33323;12506,30369;29484,41156;12506,51943;2479,48988;912,55444;9212,57891;6988,67020;12858,68744;15544,57730;32522,46943;32522,68504;25182,76577;29484,81309;35561,74626;41637,81309;45939,76577;38599,68504;38599,46943;55577,57730;58263,68744;64133,67020;61909,57891;70209,55444;68642,48988" o:connectangles="0,0,0,0,0,0,0,0,0,0,0,0,0,0,0,0,0,0,0,0,0,0,0,0,0,0,0,0,0,0,0,0,0,0,0,0,0,0,0,0,0,0,0,0,0,0,0,0,0"/>
                  <o:lock v:ext="edit" aspectratio="t"/>
                </v:shape>
                <v:shape id="Grafik 1101" o:spid="_x0000_s1054" alt="Schneeflocken" style="position:absolute;left:26355;top:16171;width:705;height:815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42,48988;58615,51943;41637,41156;58615,30369;68642,33323;70209,26867;61909,24421;64133,15291;58263,13567;55577,24581;38599,35368;38599,13808;45939,5734;41637,1003;35561,7686;29484,1003;25182,5734;32522,13808;32522,35368;15544,24581;12858,13567;6988,15291;9212,24421;912,26867;2479,33323;12506,30369;29484,41156;12506,51943;2479,48988;912,55444;9212,57891;6988,67020;12858,68744;15544,57730;32522,46943;32522,68504;25182,76577;29484,81309;35561,74626;41637,81309;45939,76577;38599,68504;38599,46943;55577,57730;58263,68744;64133,67020;61909,57891;70209,55444;68642,48988" o:connectangles="0,0,0,0,0,0,0,0,0,0,0,0,0,0,0,0,0,0,0,0,0,0,0,0,0,0,0,0,0,0,0,0,0,0,0,0,0,0,0,0,0,0,0,0,0,0,0,0,0"/>
                  <o:lock v:ext="edit" aspectratio="t"/>
                </v:shape>
                <v:shape id="Textfeld 1937" o:spid="_x0000_s1055" type="#_x0000_t202" style="position:absolute;left:7874;top:-1134;width:16676;height:2591;rotation:-401683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" fillcolor="#07566d [2409]" stroked="f">
                  <v:textbox style="mso-fit-shape-to-text:t">
                    <w:txbxContent>
                      <w:sdt>
                        <w:sdtPr>
                          <w:id w:val="1764799826"/>
                          <w:temporary/>
                          <w:showingPlcHdr/>
                          <w15:appearance w15:val="hidden"/>
                        </w:sdtPr>
                        <w:sdtEndPr>
                          <w:rPr>
                            <w:rStyle w:val="SchwacheHervorhebung"/>
                            <w:rFonts w:asciiTheme="majorHAnsi" w:hAnsiTheme="majorHAnsi" w:cstheme="minorBidi"/>
                            <w:i/>
                            <w:iCs/>
                            <w:color w:val="FFFFFF" w:themeColor="background1"/>
                            <w:kern w:val="24"/>
                            <w:sz w:val="22"/>
                            <w:szCs w:val="22"/>
                            <w:lang w:val="en-ZA"/>
                          </w:rPr>
                        </w:sdtEndPr>
                        <w:sdtContent>
                          <w:p w14:paraId="4949412E" w14:textId="21E00129" w:rsidR="00D11F53" w:rsidRPr="00BB496F" w:rsidRDefault="00BB496F" w:rsidP="00D11F53">
                            <w:pPr>
                              <w:pStyle w:val="StandardWeb"/>
                              <w:spacing w:before="0" w:beforeAutospacing="0" w:after="0" w:afterAutospacing="0"/>
                              <w:jc w:val="center"/>
                              <w:rPr>
                                <w:rStyle w:val="SchwacheHervorhebung"/>
                              </w:rPr>
                            </w:pPr>
                            <w:r w:rsidRPr="00BB496F">
                              <w:rPr>
                                <w:rStyle w:val="SchwacheHervorhebung"/>
                                <w:lang w:val="de-DE" w:bidi="de-DE"/>
                              </w:rPr>
                              <w:t>Besondere Einladung an</w:t>
                            </w:r>
                          </w:p>
                        </w:sdtContent>
                      </w:sdt>
                    </w:txbxContent>
                  </v:textbox>
                </v:shape>
                <w10:wrap anchory="page"/>
              </v:group>
            </w:pict>
          </mc:Fallback>
        </mc:AlternateContent>
      </w:r>
      <w:r w:rsidR="00E44911">
        <w:rPr>
          <w:noProof/>
          <w:lang w:bidi="de-DE"/>
        </w:rPr>
        <mc:AlternateContent>
          <mc:Choice Requires="wpg">
            <w:drawing>
              <wp:anchor distT="0" distB="0" distL="114300" distR="114300" simplePos="0" relativeHeight="251643903" behindDoc="0" locked="0" layoutInCell="1" allowOverlap="1" wp14:anchorId="0441EA5E" wp14:editId="05329312">
                <wp:simplePos x="0" y="0"/>
                <wp:positionH relativeFrom="column">
                  <wp:posOffset>3657600</wp:posOffset>
                </wp:positionH>
                <wp:positionV relativeFrom="paragraph">
                  <wp:posOffset>1024467</wp:posOffset>
                </wp:positionV>
                <wp:extent cx="2333625" cy="511810"/>
                <wp:effectExtent l="0" t="19050" r="9525" b="2540"/>
                <wp:wrapNone/>
                <wp:docPr id="3023" name="Gruppe 3022" descr="Konfetti über Text">
                  <a:extLst xmlns:a="http://schemas.openxmlformats.org/drawingml/2006/main">
                    <a:ext uri="{FF2B5EF4-FFF2-40B4-BE49-F238E27FC236}">
                      <a16:creationId xmlns:a16="http://schemas.microsoft.com/office/drawing/2014/main" id="{EC437E7E-B9BF-4BC9-A769-E59B01F0E08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33625" cy="511810"/>
                          <a:chOff x="491059" y="155233"/>
                          <a:chExt cx="3986461" cy="875286"/>
                        </a:xfrm>
                      </wpg:grpSpPr>
                      <wps:wsp>
                        <wps:cNvPr id="17" name="Freihandform: Form 17">
                          <a:extLst>
                            <a:ext uri="{FF2B5EF4-FFF2-40B4-BE49-F238E27FC236}">
                              <a16:creationId xmlns:a16="http://schemas.microsoft.com/office/drawing/2014/main" id="{F437163E-E920-46A8-9947-5BF92B161DBC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3104127" y="390460"/>
                            <a:ext cx="292464" cy="140815"/>
                          </a:xfrm>
                          <a:custGeom>
                            <a:avLst/>
                            <a:gdLst>
                              <a:gd name="connsiteX0" fmla="*/ 41792 w 219973"/>
                              <a:gd name="connsiteY0" fmla="*/ 82444 h 105913"/>
                              <a:gd name="connsiteX1" fmla="*/ 164814 w 219973"/>
                              <a:gd name="connsiteY1" fmla="*/ 100368 h 105913"/>
                              <a:gd name="connsiteX2" fmla="*/ 200662 w 219973"/>
                              <a:gd name="connsiteY2" fmla="*/ 38449 h 105913"/>
                              <a:gd name="connsiteX3" fmla="*/ 31201 w 219973"/>
                              <a:gd name="connsiteY3" fmla="*/ 10749 h 105913"/>
                              <a:gd name="connsiteX4" fmla="*/ 41792 w 219973"/>
                              <a:gd name="connsiteY4" fmla="*/ 82444 h 105913"/>
                              <a:gd name="connsiteX5" fmla="*/ 41792 w 219973"/>
                              <a:gd name="connsiteY5" fmla="*/ 82444 h 10591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19973" h="105913">
                                <a:moveTo>
                                  <a:pt x="41792" y="82444"/>
                                </a:moveTo>
                                <a:cubicBezTo>
                                  <a:pt x="84158" y="78370"/>
                                  <a:pt x="126523" y="82444"/>
                                  <a:pt x="164814" y="100368"/>
                                </a:cubicBezTo>
                                <a:cubicBezTo>
                                  <a:pt x="206365" y="119921"/>
                                  <a:pt x="242213" y="61261"/>
                                  <a:pt x="200662" y="38449"/>
                                </a:cubicBezTo>
                                <a:cubicBezTo>
                                  <a:pt x="146891" y="9120"/>
                                  <a:pt x="91490" y="-657"/>
                                  <a:pt x="31201" y="10749"/>
                                </a:cubicBezTo>
                                <a:cubicBezTo>
                                  <a:pt x="-7906" y="17267"/>
                                  <a:pt x="1056" y="86518"/>
                                  <a:pt x="41792" y="82444"/>
                                </a:cubicBezTo>
                                <a:lnTo>
                                  <a:pt x="41792" y="8244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ihandform: Form 18">
                          <a:extLst>
                            <a:ext uri="{FF2B5EF4-FFF2-40B4-BE49-F238E27FC236}">
                              <a16:creationId xmlns:a16="http://schemas.microsoft.com/office/drawing/2014/main" id="{AF5DF2AE-A993-494B-9557-A261331DF8AB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4357741" y="921628"/>
                            <a:ext cx="119779" cy="108891"/>
                          </a:xfrm>
                          <a:custGeom>
                            <a:avLst/>
                            <a:gdLst>
                              <a:gd name="connsiteX0" fmla="*/ 55396 w 90091"/>
                              <a:gd name="connsiteY0" fmla="*/ 69184 h 81900"/>
                              <a:gd name="connsiteX1" fmla="*/ 79966 w 90091"/>
                              <a:gd name="connsiteY1" fmla="*/ 49528 h 81900"/>
                              <a:gd name="connsiteX2" fmla="*/ 81604 w 90091"/>
                              <a:gd name="connsiteY2" fmla="*/ 15948 h 81900"/>
                              <a:gd name="connsiteX3" fmla="*/ 48843 w 90091"/>
                              <a:gd name="connsiteY3" fmla="*/ 9396 h 81900"/>
                              <a:gd name="connsiteX4" fmla="*/ 20178 w 90091"/>
                              <a:gd name="connsiteY4" fmla="*/ 23319 h 81900"/>
                              <a:gd name="connsiteX5" fmla="*/ 11988 w 90091"/>
                              <a:gd name="connsiteY5" fmla="*/ 65908 h 81900"/>
                              <a:gd name="connsiteX6" fmla="*/ 30825 w 90091"/>
                              <a:gd name="connsiteY6" fmla="*/ 76555 h 81900"/>
                              <a:gd name="connsiteX7" fmla="*/ 55396 w 90091"/>
                              <a:gd name="connsiteY7" fmla="*/ 69184 h 81900"/>
                              <a:gd name="connsiteX8" fmla="*/ 55396 w 90091"/>
                              <a:gd name="connsiteY8" fmla="*/ 69184 h 819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90091" h="81900">
                                <a:moveTo>
                                  <a:pt x="55396" y="69184"/>
                                </a:moveTo>
                                <a:cubicBezTo>
                                  <a:pt x="63586" y="62632"/>
                                  <a:pt x="71776" y="56080"/>
                                  <a:pt x="79966" y="49528"/>
                                </a:cubicBezTo>
                                <a:cubicBezTo>
                                  <a:pt x="89794" y="41338"/>
                                  <a:pt x="88975" y="25776"/>
                                  <a:pt x="81604" y="15948"/>
                                </a:cubicBezTo>
                                <a:cubicBezTo>
                                  <a:pt x="73414" y="5301"/>
                                  <a:pt x="60309" y="3663"/>
                                  <a:pt x="48843" y="9396"/>
                                </a:cubicBezTo>
                                <a:cubicBezTo>
                                  <a:pt x="39015" y="14310"/>
                                  <a:pt x="29187" y="18405"/>
                                  <a:pt x="20178" y="23319"/>
                                </a:cubicBezTo>
                                <a:cubicBezTo>
                                  <a:pt x="4617" y="30691"/>
                                  <a:pt x="2160" y="53623"/>
                                  <a:pt x="11988" y="65908"/>
                                </a:cubicBezTo>
                                <a:cubicBezTo>
                                  <a:pt x="16902" y="72460"/>
                                  <a:pt x="23454" y="75736"/>
                                  <a:pt x="30825" y="76555"/>
                                </a:cubicBezTo>
                                <a:cubicBezTo>
                                  <a:pt x="40653" y="79012"/>
                                  <a:pt x="48024" y="75736"/>
                                  <a:pt x="55396" y="69184"/>
                                </a:cubicBezTo>
                                <a:lnTo>
                                  <a:pt x="55396" y="6918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ihandform: Form 19">
                          <a:extLst>
                            <a:ext uri="{FF2B5EF4-FFF2-40B4-BE49-F238E27FC236}">
                              <a16:creationId xmlns:a16="http://schemas.microsoft.com/office/drawing/2014/main" id="{9E1A4C4B-E290-4721-BE24-C8E93F5640B3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491059" y="160743"/>
                            <a:ext cx="326672" cy="457340"/>
                          </a:xfrm>
                          <a:custGeom>
                            <a:avLst/>
                            <a:gdLst>
                              <a:gd name="connsiteX0" fmla="*/ 66876 w 245702"/>
                              <a:gd name="connsiteY0" fmla="*/ 297882 h 343984"/>
                              <a:gd name="connsiteX1" fmla="*/ 131578 w 245702"/>
                              <a:gd name="connsiteY1" fmla="*/ 169298 h 343984"/>
                              <a:gd name="connsiteX2" fmla="*/ 235592 w 245702"/>
                              <a:gd name="connsiteY2" fmla="*/ 52998 h 343984"/>
                              <a:gd name="connsiteX3" fmla="*/ 196280 w 245702"/>
                              <a:gd name="connsiteY3" fmla="*/ 13686 h 343984"/>
                              <a:gd name="connsiteX4" fmla="*/ 47220 w 245702"/>
                              <a:gd name="connsiteY4" fmla="*/ 185678 h 343984"/>
                              <a:gd name="connsiteX5" fmla="*/ 28383 w 245702"/>
                              <a:gd name="connsiteY5" fmla="*/ 337194 h 343984"/>
                              <a:gd name="connsiteX6" fmla="*/ 66876 w 245702"/>
                              <a:gd name="connsiteY6" fmla="*/ 297882 h 343984"/>
                              <a:gd name="connsiteX7" fmla="*/ 66876 w 245702"/>
                              <a:gd name="connsiteY7" fmla="*/ 297882 h 34398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245702" h="343984">
                                <a:moveTo>
                                  <a:pt x="66876" y="297882"/>
                                </a:moveTo>
                                <a:cubicBezTo>
                                  <a:pt x="45582" y="276588"/>
                                  <a:pt x="119293" y="186497"/>
                                  <a:pt x="131578" y="169298"/>
                                </a:cubicBezTo>
                                <a:cubicBezTo>
                                  <a:pt x="162701" y="127528"/>
                                  <a:pt x="197918" y="89035"/>
                                  <a:pt x="235592" y="52998"/>
                                </a:cubicBezTo>
                                <a:cubicBezTo>
                                  <a:pt x="261801" y="27609"/>
                                  <a:pt x="223307" y="-10066"/>
                                  <a:pt x="196280" y="13686"/>
                                </a:cubicBezTo>
                                <a:cubicBezTo>
                                  <a:pt x="138130" y="63645"/>
                                  <a:pt x="88990" y="120976"/>
                                  <a:pt x="47220" y="185678"/>
                                </a:cubicBezTo>
                                <a:cubicBezTo>
                                  <a:pt x="20193" y="227447"/>
                                  <a:pt x="-19120" y="294606"/>
                                  <a:pt x="28383" y="337194"/>
                                </a:cubicBezTo>
                                <a:cubicBezTo>
                                  <a:pt x="53772" y="360127"/>
                                  <a:pt x="91447" y="323271"/>
                                  <a:pt x="66876" y="297882"/>
                                </a:cubicBezTo>
                                <a:lnTo>
                                  <a:pt x="66876" y="29788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0" name="Freihandform: Form 20">
                          <a:extLst>
                            <a:ext uri="{FF2B5EF4-FFF2-40B4-BE49-F238E27FC236}">
                              <a16:creationId xmlns:a16="http://schemas.microsoft.com/office/drawing/2014/main" id="{EA407FE0-802C-464C-B460-55355E7878EF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3892690" y="236079"/>
                            <a:ext cx="228670" cy="98002"/>
                          </a:xfrm>
                          <a:custGeom>
                            <a:avLst/>
                            <a:gdLst>
                              <a:gd name="connsiteX0" fmla="*/ 155249 w 171991"/>
                              <a:gd name="connsiteY0" fmla="*/ 29400 h 73710"/>
                              <a:gd name="connsiteX1" fmla="*/ 41406 w 171991"/>
                              <a:gd name="connsiteY1" fmla="*/ 6467 h 73710"/>
                              <a:gd name="connsiteX2" fmla="*/ 26664 w 171991"/>
                              <a:gd name="connsiteY2" fmla="*/ 60522 h 73710"/>
                              <a:gd name="connsiteX3" fmla="*/ 149515 w 171991"/>
                              <a:gd name="connsiteY3" fmla="*/ 75264 h 73710"/>
                              <a:gd name="connsiteX4" fmla="*/ 155249 w 171991"/>
                              <a:gd name="connsiteY4" fmla="*/ 29400 h 73710"/>
                              <a:gd name="connsiteX5" fmla="*/ 155249 w 171991"/>
                              <a:gd name="connsiteY5" fmla="*/ 29400 h 7371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171991" h="73710">
                                <a:moveTo>
                                  <a:pt x="155249" y="29400"/>
                                </a:moveTo>
                                <a:cubicBezTo>
                                  <a:pt x="118393" y="17933"/>
                                  <a:pt x="79081" y="12200"/>
                                  <a:pt x="41406" y="6467"/>
                                </a:cubicBezTo>
                                <a:cubicBezTo>
                                  <a:pt x="6189" y="1553"/>
                                  <a:pt x="-9372" y="53970"/>
                                  <a:pt x="26664" y="60522"/>
                                </a:cubicBezTo>
                                <a:cubicBezTo>
                                  <a:pt x="66795" y="67893"/>
                                  <a:pt x="108565" y="74445"/>
                                  <a:pt x="149515" y="75264"/>
                                </a:cubicBezTo>
                                <a:cubicBezTo>
                                  <a:pt x="176543" y="75264"/>
                                  <a:pt x="180638" y="36771"/>
                                  <a:pt x="155249" y="29400"/>
                                </a:cubicBezTo>
                                <a:lnTo>
                                  <a:pt x="155249" y="294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1" name="Freihandform: Form 21">
                          <a:extLst>
                            <a:ext uri="{FF2B5EF4-FFF2-40B4-BE49-F238E27FC236}">
                              <a16:creationId xmlns:a16="http://schemas.microsoft.com/office/drawing/2014/main" id="{400A81C2-DF19-4504-931D-6771C2B6DD18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1357006" y="634538"/>
                            <a:ext cx="112079" cy="134495"/>
                          </a:xfrm>
                          <a:custGeom>
                            <a:avLst/>
                            <a:gdLst>
                              <a:gd name="connsiteX0" fmla="*/ 22071 w 84299"/>
                              <a:gd name="connsiteY0" fmla="*/ 28667 h 101159"/>
                              <a:gd name="connsiteX1" fmla="*/ 7741 w 84299"/>
                              <a:gd name="connsiteY1" fmla="*/ 66601 h 101159"/>
                              <a:gd name="connsiteX2" fmla="*/ 22914 w 84299"/>
                              <a:gd name="connsiteY2" fmla="*/ 96949 h 101159"/>
                              <a:gd name="connsiteX3" fmla="*/ 55791 w 84299"/>
                              <a:gd name="connsiteY3" fmla="*/ 85990 h 101159"/>
                              <a:gd name="connsiteX4" fmla="*/ 77709 w 84299"/>
                              <a:gd name="connsiteY4" fmla="*/ 51428 h 101159"/>
                              <a:gd name="connsiteX5" fmla="*/ 63378 w 84299"/>
                              <a:gd name="connsiteY5" fmla="*/ 8435 h 101159"/>
                              <a:gd name="connsiteX6" fmla="*/ 22071 w 84299"/>
                              <a:gd name="connsiteY6" fmla="*/ 28667 h 101159"/>
                              <a:gd name="connsiteX7" fmla="*/ 22071 w 84299"/>
                              <a:gd name="connsiteY7" fmla="*/ 28667 h 10115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84299" h="101159">
                                <a:moveTo>
                                  <a:pt x="22071" y="28667"/>
                                </a:moveTo>
                                <a:cubicBezTo>
                                  <a:pt x="17013" y="41312"/>
                                  <a:pt x="12798" y="53956"/>
                                  <a:pt x="7741" y="66601"/>
                                </a:cubicBezTo>
                                <a:cubicBezTo>
                                  <a:pt x="2682" y="78403"/>
                                  <a:pt x="11956" y="92734"/>
                                  <a:pt x="22914" y="96949"/>
                                </a:cubicBezTo>
                                <a:cubicBezTo>
                                  <a:pt x="34716" y="102007"/>
                                  <a:pt x="48204" y="97792"/>
                                  <a:pt x="55791" y="85990"/>
                                </a:cubicBezTo>
                                <a:cubicBezTo>
                                  <a:pt x="63378" y="74188"/>
                                  <a:pt x="70122" y="63229"/>
                                  <a:pt x="77709" y="51428"/>
                                </a:cubicBezTo>
                                <a:cubicBezTo>
                                  <a:pt x="86982" y="36254"/>
                                  <a:pt x="79395" y="15179"/>
                                  <a:pt x="63378" y="8435"/>
                                </a:cubicBezTo>
                                <a:cubicBezTo>
                                  <a:pt x="44832" y="1691"/>
                                  <a:pt x="27972" y="11807"/>
                                  <a:pt x="22071" y="28667"/>
                                </a:cubicBezTo>
                                <a:lnTo>
                                  <a:pt x="22071" y="2866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2" name="Freihandform: Form 22">
                          <a:extLst>
                            <a:ext uri="{FF2B5EF4-FFF2-40B4-BE49-F238E27FC236}">
                              <a16:creationId xmlns:a16="http://schemas.microsoft.com/office/drawing/2014/main" id="{E9D01DD7-DCD4-41B4-B611-E3799987D7D9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3559052" y="155233"/>
                            <a:ext cx="168119" cy="235367"/>
                          </a:xfrm>
                          <a:custGeom>
                            <a:avLst/>
                            <a:gdLst>
                              <a:gd name="connsiteX0" fmla="*/ 76632 w 126449"/>
                              <a:gd name="connsiteY0" fmla="*/ 144453 h 177028"/>
                              <a:gd name="connsiteX1" fmla="*/ 117096 w 126449"/>
                              <a:gd name="connsiteY1" fmla="*/ 58468 h 177028"/>
                              <a:gd name="connsiteX2" fmla="*/ 73261 w 126449"/>
                              <a:gd name="connsiteY2" fmla="*/ 14632 h 177028"/>
                              <a:gd name="connsiteX3" fmla="*/ 6664 w 126449"/>
                              <a:gd name="connsiteY3" fmla="*/ 144453 h 177028"/>
                              <a:gd name="connsiteX4" fmla="*/ 76632 w 126449"/>
                              <a:gd name="connsiteY4" fmla="*/ 144453 h 177028"/>
                              <a:gd name="connsiteX5" fmla="*/ 76632 w 126449"/>
                              <a:gd name="connsiteY5" fmla="*/ 144453 h 17702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126449" h="177028">
                                <a:moveTo>
                                  <a:pt x="76632" y="144453"/>
                                </a:moveTo>
                                <a:cubicBezTo>
                                  <a:pt x="79161" y="111577"/>
                                  <a:pt x="93492" y="82072"/>
                                  <a:pt x="117096" y="58468"/>
                                </a:cubicBezTo>
                                <a:cubicBezTo>
                                  <a:pt x="145758" y="29806"/>
                                  <a:pt x="102765" y="-11500"/>
                                  <a:pt x="73261" y="14632"/>
                                </a:cubicBezTo>
                                <a:cubicBezTo>
                                  <a:pt x="34483" y="48352"/>
                                  <a:pt x="13408" y="93874"/>
                                  <a:pt x="6664" y="144453"/>
                                </a:cubicBezTo>
                                <a:cubicBezTo>
                                  <a:pt x="763" y="189132"/>
                                  <a:pt x="73261" y="190818"/>
                                  <a:pt x="76632" y="144453"/>
                                </a:cubicBezTo>
                                <a:lnTo>
                                  <a:pt x="76632" y="14445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3" name="Freihandform: Form 23">
                          <a:extLst>
                            <a:ext uri="{FF2B5EF4-FFF2-40B4-BE49-F238E27FC236}">
                              <a16:creationId xmlns:a16="http://schemas.microsoft.com/office/drawing/2014/main" id="{51160178-1A3F-4650-8777-3347E494EE91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2955462" y="444709"/>
                            <a:ext cx="112079" cy="212951"/>
                          </a:xfrm>
                          <a:custGeom>
                            <a:avLst/>
                            <a:gdLst>
                              <a:gd name="connsiteX0" fmla="*/ 68591 w 84299"/>
                              <a:gd name="connsiteY0" fmla="*/ 135415 h 160168"/>
                              <a:gd name="connsiteX1" fmla="*/ 83765 w 84299"/>
                              <a:gd name="connsiteY1" fmla="*/ 35099 h 160168"/>
                              <a:gd name="connsiteX2" fmla="*/ 25598 w 84299"/>
                              <a:gd name="connsiteY2" fmla="*/ 27512 h 160168"/>
                              <a:gd name="connsiteX3" fmla="*/ 7053 w 84299"/>
                              <a:gd name="connsiteY3" fmla="*/ 118555 h 160168"/>
                              <a:gd name="connsiteX4" fmla="*/ 29813 w 84299"/>
                              <a:gd name="connsiteY4" fmla="*/ 158176 h 160168"/>
                              <a:gd name="connsiteX5" fmla="*/ 68591 w 84299"/>
                              <a:gd name="connsiteY5" fmla="*/ 135415 h 160168"/>
                              <a:gd name="connsiteX6" fmla="*/ 68591 w 84299"/>
                              <a:gd name="connsiteY6" fmla="*/ 135415 h 16016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84299" h="160168">
                                <a:moveTo>
                                  <a:pt x="68591" y="135415"/>
                                </a:moveTo>
                                <a:cubicBezTo>
                                  <a:pt x="74492" y="101695"/>
                                  <a:pt x="79550" y="68819"/>
                                  <a:pt x="83765" y="35099"/>
                                </a:cubicBezTo>
                                <a:cubicBezTo>
                                  <a:pt x="87980" y="2222"/>
                                  <a:pt x="32342" y="-5365"/>
                                  <a:pt x="25598" y="27512"/>
                                </a:cubicBezTo>
                                <a:cubicBezTo>
                                  <a:pt x="18855" y="57860"/>
                                  <a:pt x="12953" y="88207"/>
                                  <a:pt x="7053" y="118555"/>
                                </a:cubicBezTo>
                                <a:cubicBezTo>
                                  <a:pt x="3680" y="135415"/>
                                  <a:pt x="12110" y="153118"/>
                                  <a:pt x="29813" y="158176"/>
                                </a:cubicBezTo>
                                <a:cubicBezTo>
                                  <a:pt x="44987" y="162391"/>
                                  <a:pt x="66062" y="152275"/>
                                  <a:pt x="68591" y="135415"/>
                                </a:cubicBezTo>
                                <a:lnTo>
                                  <a:pt x="68591" y="13541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4" name="Freihandform: Form 24">
                          <a:extLst>
                            <a:ext uri="{FF2B5EF4-FFF2-40B4-BE49-F238E27FC236}">
                              <a16:creationId xmlns:a16="http://schemas.microsoft.com/office/drawing/2014/main" id="{0F4F181E-654E-4725-B550-F31E7E7AF686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2492393" y="613448"/>
                            <a:ext cx="132625" cy="176834"/>
                          </a:xfrm>
                          <a:custGeom>
                            <a:avLst/>
                            <a:gdLst>
                              <a:gd name="connsiteX0" fmla="*/ 6235 w 99752"/>
                              <a:gd name="connsiteY0" fmla="*/ 34501 h 133003"/>
                              <a:gd name="connsiteX1" fmla="*/ 59436 w 99752"/>
                              <a:gd name="connsiteY1" fmla="*/ 128435 h 133003"/>
                              <a:gd name="connsiteX2" fmla="*/ 85205 w 99752"/>
                              <a:gd name="connsiteY2" fmla="*/ 84378 h 133003"/>
                              <a:gd name="connsiteX3" fmla="*/ 65255 w 99752"/>
                              <a:gd name="connsiteY3" fmla="*/ 35332 h 133003"/>
                              <a:gd name="connsiteX4" fmla="*/ 6235 w 99752"/>
                              <a:gd name="connsiteY4" fmla="*/ 34501 h 133003"/>
                              <a:gd name="connsiteX5" fmla="*/ 6235 w 99752"/>
                              <a:gd name="connsiteY5" fmla="*/ 34501 h 13300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99752" h="133003">
                                <a:moveTo>
                                  <a:pt x="6235" y="34501"/>
                                </a:moveTo>
                                <a:cubicBezTo>
                                  <a:pt x="6235" y="72740"/>
                                  <a:pt x="26185" y="108485"/>
                                  <a:pt x="59436" y="128435"/>
                                </a:cubicBezTo>
                                <a:cubicBezTo>
                                  <a:pt x="88530" y="145060"/>
                                  <a:pt x="111806" y="102666"/>
                                  <a:pt x="85205" y="84378"/>
                                </a:cubicBezTo>
                                <a:cubicBezTo>
                                  <a:pt x="69411" y="72740"/>
                                  <a:pt x="63592" y="53620"/>
                                  <a:pt x="65255" y="35332"/>
                                </a:cubicBezTo>
                                <a:cubicBezTo>
                                  <a:pt x="69411" y="-2906"/>
                                  <a:pt x="6235" y="-3737"/>
                                  <a:pt x="6235" y="34501"/>
                                </a:cubicBezTo>
                                <a:lnTo>
                                  <a:pt x="6235" y="345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5" name="Freihandform: Form 25">
                          <a:extLst>
                            <a:ext uri="{FF2B5EF4-FFF2-40B4-BE49-F238E27FC236}">
                              <a16:creationId xmlns:a16="http://schemas.microsoft.com/office/drawing/2014/main" id="{1064B697-BC26-41EF-A4AD-596D248B01AD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2151766" y="179791"/>
                            <a:ext cx="187885" cy="176834"/>
                          </a:xfrm>
                          <a:custGeom>
                            <a:avLst/>
                            <a:gdLst>
                              <a:gd name="connsiteX0" fmla="*/ 82544 w 141316"/>
                              <a:gd name="connsiteY0" fmla="*/ 15901 h 133003"/>
                              <a:gd name="connsiteX1" fmla="*/ 13549 w 141316"/>
                              <a:gd name="connsiteY1" fmla="*/ 82403 h 133003"/>
                              <a:gd name="connsiteX2" fmla="*/ 46799 w 141316"/>
                              <a:gd name="connsiteY2" fmla="*/ 125629 h 133003"/>
                              <a:gd name="connsiteX3" fmla="*/ 129095 w 141316"/>
                              <a:gd name="connsiteY3" fmla="*/ 63283 h 133003"/>
                              <a:gd name="connsiteX4" fmla="*/ 129095 w 141316"/>
                              <a:gd name="connsiteY4" fmla="*/ 15901 h 133003"/>
                              <a:gd name="connsiteX5" fmla="*/ 82544 w 141316"/>
                              <a:gd name="connsiteY5" fmla="*/ 15901 h 133003"/>
                              <a:gd name="connsiteX6" fmla="*/ 82544 w 141316"/>
                              <a:gd name="connsiteY6" fmla="*/ 15901 h 13300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141316" h="133003">
                                <a:moveTo>
                                  <a:pt x="82544" y="15901"/>
                                </a:moveTo>
                                <a:cubicBezTo>
                                  <a:pt x="59269" y="37514"/>
                                  <a:pt x="35993" y="59127"/>
                                  <a:pt x="13549" y="82403"/>
                                </a:cubicBezTo>
                                <a:cubicBezTo>
                                  <a:pt x="-7233" y="104015"/>
                                  <a:pt x="20199" y="144748"/>
                                  <a:pt x="46799" y="125629"/>
                                </a:cubicBezTo>
                                <a:cubicBezTo>
                                  <a:pt x="75063" y="105678"/>
                                  <a:pt x="101663" y="84065"/>
                                  <a:pt x="129095" y="63283"/>
                                </a:cubicBezTo>
                                <a:cubicBezTo>
                                  <a:pt x="143227" y="52477"/>
                                  <a:pt x="140733" y="27538"/>
                                  <a:pt x="129095" y="15901"/>
                                </a:cubicBezTo>
                                <a:cubicBezTo>
                                  <a:pt x="116626" y="2600"/>
                                  <a:pt x="95844" y="3431"/>
                                  <a:pt x="82544" y="15901"/>
                                </a:cubicBezTo>
                                <a:lnTo>
                                  <a:pt x="82544" y="159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6" name="Freihandform: Form 26">
                          <a:extLst>
                            <a:ext uri="{FF2B5EF4-FFF2-40B4-BE49-F238E27FC236}">
                              <a16:creationId xmlns:a16="http://schemas.microsoft.com/office/drawing/2014/main" id="{51AE60C3-EB6D-4291-A93D-1BE1E4589987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1873155" y="452084"/>
                            <a:ext cx="88417" cy="110521"/>
                          </a:xfrm>
                          <a:custGeom>
                            <a:avLst/>
                            <a:gdLst>
                              <a:gd name="connsiteX0" fmla="*/ 6824 w 66501"/>
                              <a:gd name="connsiteY0" fmla="*/ 41979 h 83127"/>
                              <a:gd name="connsiteX1" fmla="*/ 10149 w 66501"/>
                              <a:gd name="connsiteY1" fmla="*/ 59436 h 83127"/>
                              <a:gd name="connsiteX2" fmla="*/ 19293 w 66501"/>
                              <a:gd name="connsiteY2" fmla="*/ 71905 h 83127"/>
                              <a:gd name="connsiteX3" fmla="*/ 34256 w 66501"/>
                              <a:gd name="connsiteY3" fmla="*/ 76893 h 83127"/>
                              <a:gd name="connsiteX4" fmla="*/ 46725 w 66501"/>
                              <a:gd name="connsiteY4" fmla="*/ 73568 h 83127"/>
                              <a:gd name="connsiteX5" fmla="*/ 58363 w 66501"/>
                              <a:gd name="connsiteY5" fmla="*/ 58605 h 83127"/>
                              <a:gd name="connsiteX6" fmla="*/ 61688 w 66501"/>
                              <a:gd name="connsiteY6" fmla="*/ 41148 h 83127"/>
                              <a:gd name="connsiteX7" fmla="*/ 54206 w 66501"/>
                              <a:gd name="connsiteY7" fmla="*/ 14547 h 83127"/>
                              <a:gd name="connsiteX8" fmla="*/ 34256 w 66501"/>
                              <a:gd name="connsiteY8" fmla="*/ 6235 h 83127"/>
                              <a:gd name="connsiteX9" fmla="*/ 14305 w 66501"/>
                              <a:gd name="connsiteY9" fmla="*/ 14547 h 83127"/>
                              <a:gd name="connsiteX10" fmla="*/ 6824 w 66501"/>
                              <a:gd name="connsiteY10" fmla="*/ 41979 h 83127"/>
                              <a:gd name="connsiteX11" fmla="*/ 6824 w 66501"/>
                              <a:gd name="connsiteY11" fmla="*/ 41979 h 831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66501" h="83127">
                                <a:moveTo>
                                  <a:pt x="6824" y="41979"/>
                                </a:moveTo>
                                <a:cubicBezTo>
                                  <a:pt x="7655" y="47798"/>
                                  <a:pt x="8486" y="53617"/>
                                  <a:pt x="10149" y="59436"/>
                                </a:cubicBezTo>
                                <a:cubicBezTo>
                                  <a:pt x="10980" y="64424"/>
                                  <a:pt x="15136" y="69411"/>
                                  <a:pt x="19293" y="71905"/>
                                </a:cubicBezTo>
                                <a:cubicBezTo>
                                  <a:pt x="23449" y="75230"/>
                                  <a:pt x="28437" y="77724"/>
                                  <a:pt x="34256" y="76893"/>
                                </a:cubicBezTo>
                                <a:cubicBezTo>
                                  <a:pt x="38412" y="76893"/>
                                  <a:pt x="42568" y="75230"/>
                                  <a:pt x="46725" y="73568"/>
                                </a:cubicBezTo>
                                <a:cubicBezTo>
                                  <a:pt x="51713" y="71074"/>
                                  <a:pt x="56700" y="64424"/>
                                  <a:pt x="58363" y="58605"/>
                                </a:cubicBezTo>
                                <a:cubicBezTo>
                                  <a:pt x="59194" y="52786"/>
                                  <a:pt x="60025" y="46967"/>
                                  <a:pt x="61688" y="41148"/>
                                </a:cubicBezTo>
                                <a:cubicBezTo>
                                  <a:pt x="63350" y="31173"/>
                                  <a:pt x="62519" y="21197"/>
                                  <a:pt x="54206" y="14547"/>
                                </a:cubicBezTo>
                                <a:cubicBezTo>
                                  <a:pt x="48387" y="9560"/>
                                  <a:pt x="41737" y="6235"/>
                                  <a:pt x="34256" y="6235"/>
                                </a:cubicBezTo>
                                <a:cubicBezTo>
                                  <a:pt x="26774" y="6235"/>
                                  <a:pt x="20124" y="9560"/>
                                  <a:pt x="14305" y="14547"/>
                                </a:cubicBezTo>
                                <a:cubicBezTo>
                                  <a:pt x="6824" y="22860"/>
                                  <a:pt x="5161" y="32004"/>
                                  <a:pt x="6824" y="41979"/>
                                </a:cubicBezTo>
                                <a:lnTo>
                                  <a:pt x="6824" y="4197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7" name="Freihandform: Form 27">
                          <a:extLst>
                            <a:ext uri="{FF2B5EF4-FFF2-40B4-BE49-F238E27FC236}">
                              <a16:creationId xmlns:a16="http://schemas.microsoft.com/office/drawing/2014/main" id="{9268E9EC-4A96-473E-A5DE-01615953A863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907594" y="527857"/>
                            <a:ext cx="99469" cy="154729"/>
                          </a:xfrm>
                          <a:custGeom>
                            <a:avLst/>
                            <a:gdLst>
                              <a:gd name="connsiteX0" fmla="*/ 7119 w 74814"/>
                              <a:gd name="connsiteY0" fmla="*/ 43277 h 116378"/>
                              <a:gd name="connsiteX1" fmla="*/ 20419 w 74814"/>
                              <a:gd name="connsiteY1" fmla="*/ 96478 h 116378"/>
                              <a:gd name="connsiteX2" fmla="*/ 49514 w 74814"/>
                              <a:gd name="connsiteY2" fmla="*/ 115597 h 116378"/>
                              <a:gd name="connsiteX3" fmla="*/ 72789 w 74814"/>
                              <a:gd name="connsiteY3" fmla="*/ 89828 h 116378"/>
                              <a:gd name="connsiteX4" fmla="*/ 66971 w 74814"/>
                              <a:gd name="connsiteY4" fmla="*/ 35795 h 116378"/>
                              <a:gd name="connsiteX5" fmla="*/ 32888 w 74814"/>
                              <a:gd name="connsiteY5" fmla="*/ 6701 h 116378"/>
                              <a:gd name="connsiteX6" fmla="*/ 7119 w 74814"/>
                              <a:gd name="connsiteY6" fmla="*/ 43277 h 116378"/>
                              <a:gd name="connsiteX7" fmla="*/ 7119 w 74814"/>
                              <a:gd name="connsiteY7" fmla="*/ 43277 h 11637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74814" h="116378">
                                <a:moveTo>
                                  <a:pt x="7119" y="43277"/>
                                </a:moveTo>
                                <a:cubicBezTo>
                                  <a:pt x="11276" y="60733"/>
                                  <a:pt x="15432" y="79021"/>
                                  <a:pt x="20419" y="96478"/>
                                </a:cubicBezTo>
                                <a:cubicBezTo>
                                  <a:pt x="23745" y="108947"/>
                                  <a:pt x="37045" y="117260"/>
                                  <a:pt x="49514" y="115597"/>
                                </a:cubicBezTo>
                                <a:cubicBezTo>
                                  <a:pt x="61152" y="113935"/>
                                  <a:pt x="73621" y="103128"/>
                                  <a:pt x="72789" y="89828"/>
                                </a:cubicBezTo>
                                <a:cubicBezTo>
                                  <a:pt x="71127" y="71540"/>
                                  <a:pt x="68633" y="54083"/>
                                  <a:pt x="66971" y="35795"/>
                                </a:cubicBezTo>
                                <a:cubicBezTo>
                                  <a:pt x="65308" y="18338"/>
                                  <a:pt x="52008" y="3375"/>
                                  <a:pt x="32888" y="6701"/>
                                </a:cubicBezTo>
                                <a:cubicBezTo>
                                  <a:pt x="13769" y="8363"/>
                                  <a:pt x="2963" y="25820"/>
                                  <a:pt x="7119" y="43277"/>
                                </a:cubicBezTo>
                                <a:lnTo>
                                  <a:pt x="7119" y="4327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" name="Freihandform: Form 28">
                          <a:extLst>
                            <a:ext uri="{FF2B5EF4-FFF2-40B4-BE49-F238E27FC236}">
                              <a16:creationId xmlns:a16="http://schemas.microsoft.com/office/drawing/2014/main" id="{20008D6C-E2FE-473F-837A-CA41D815FBFF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1379391" y="563646"/>
                            <a:ext cx="276302" cy="198938"/>
                          </a:xfrm>
                          <a:custGeom>
                            <a:avLst/>
                            <a:gdLst>
                              <a:gd name="connsiteX0" fmla="*/ 194890 w 207818"/>
                              <a:gd name="connsiteY0" fmla="*/ 110096 h 149629"/>
                              <a:gd name="connsiteX1" fmla="*/ 50249 w 207818"/>
                              <a:gd name="connsiteY1" fmla="*/ 10343 h 149629"/>
                              <a:gd name="connsiteX2" fmla="*/ 20323 w 207818"/>
                              <a:gd name="connsiteY2" fmla="*/ 61882 h 149629"/>
                              <a:gd name="connsiteX3" fmla="*/ 174109 w 207818"/>
                              <a:gd name="connsiteY3" fmla="*/ 145840 h 149629"/>
                              <a:gd name="connsiteX4" fmla="*/ 194890 w 207818"/>
                              <a:gd name="connsiteY4" fmla="*/ 110096 h 149629"/>
                              <a:gd name="connsiteX5" fmla="*/ 194890 w 207818"/>
                              <a:gd name="connsiteY5" fmla="*/ 110096 h 14962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07818" h="149629">
                                <a:moveTo>
                                  <a:pt x="194890" y="110096"/>
                                </a:moveTo>
                                <a:cubicBezTo>
                                  <a:pt x="146677" y="74351"/>
                                  <a:pt x="104282" y="38606"/>
                                  <a:pt x="50249" y="10343"/>
                                </a:cubicBezTo>
                                <a:cubicBezTo>
                                  <a:pt x="15336" y="-7945"/>
                                  <a:pt x="-11265" y="39437"/>
                                  <a:pt x="20323" y="61882"/>
                                </a:cubicBezTo>
                                <a:cubicBezTo>
                                  <a:pt x="69369" y="97626"/>
                                  <a:pt x="120076" y="119239"/>
                                  <a:pt x="174109" y="145840"/>
                                </a:cubicBezTo>
                                <a:cubicBezTo>
                                  <a:pt x="198216" y="159141"/>
                                  <a:pt x="216504" y="125890"/>
                                  <a:pt x="194890" y="110096"/>
                                </a:cubicBezTo>
                                <a:lnTo>
                                  <a:pt x="194890" y="1100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998FB75" id="Gruppe 3022" o:spid="_x0000_s1026" alt="Konfetti über Text" style="position:absolute;margin-left:4in;margin-top:80.65pt;width:183.75pt;height:40.3pt;z-index:251643903" coordorigin="4910,1552" coordsize="39864,87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">
                <v:shape id="Freihandform: Form 17" o:spid="_x0000_s1027" style="position:absolute;left:31041;top:3904;width:2924;height:1408;flip:x y;visibility:visible;mso-wrap-style:square;v-text-anchor:middle" coordsize="219973,1059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" path="m41792,82444v42366,-4074,84731,,123022,17924c206365,119921,242213,61261,200662,38449,146891,9120,91490,-657,31201,10749,-7906,17267,1056,86518,41792,82444r,xe" fillcolor="#8e0334 [3205]" stroked="f">
                  <v:stroke joinstyle="miter"/>
                  <v:path arrowok="t" o:connecttype="custom" o:connectlocs="55564,109612;219128,133443;266789,51119;41483,14291;55564,109612;55564,109612" o:connectangles="0,0,0,0,0,0"/>
                </v:shape>
                <v:shape id="Freihandform: Form 18" o:spid="_x0000_s1028" style="position:absolute;left:43577;top:9216;width:1198;height:1089;flip:x y;visibility:visible;mso-wrap-style:square;v-text-anchor:middle" coordsize="90091,81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" path="m55396,69184c63586,62632,71776,56080,79966,49528v9828,-8190,9009,-23752,1638,-33580c73414,5301,60309,3663,48843,9396,39015,14310,29187,18405,20178,23319,4617,30691,2160,53623,11988,65908v4914,6552,11466,9828,18837,10647c40653,79012,48024,75736,55396,69184r,xe" fillcolor="#f2ea14 [3206]" stroked="f">
                  <v:stroke joinstyle="miter"/>
                  <v:path arrowok="t" o:connecttype="custom" o:connectlocs="73651,91984;106317,65850;108495,21204;64938,12493;26827,31004;15938,87629;40983,101784;73651,91984;73651,91984" o:connectangles="0,0,0,0,0,0,0,0,0"/>
                </v:shape>
                <v:shape id="Freihandform: Form 19" o:spid="_x0000_s1029" style="position:absolute;left:4910;top:1607;width:3267;height:4573;flip:x y;visibility:visible;mso-wrap-style:square;v-text-anchor:middle" coordsize="245702,3439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" path="m66876,297882c45582,276588,119293,186497,131578,169298,162701,127528,197918,89035,235592,52998,261801,27609,223307,-10066,196280,13686,138130,63645,88990,120976,47220,185678,20193,227447,-19120,294606,28383,337194v25389,22933,63064,-13923,38493,-39312l66876,297882xe" fillcolor="#f2ea14 [3206]" stroked="f">
                  <v:stroke joinstyle="miter"/>
                  <v:path arrowok="t" o:connecttype="custom" o:connectlocs="88915,396046;174939,225088;313230,70463;260963,18196;62781,246866;37736,448312;88915,396046;88915,396046" o:connectangles="0,0,0,0,0,0,0,0"/>
                </v:shape>
                <v:shape id="Freihandform: Form 20" o:spid="_x0000_s1030" style="position:absolute;left:38926;top:2360;width:2287;height:980;flip:x y;visibility:visible;mso-wrap-style:square;v-text-anchor:middle" coordsize="171991,73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" path="m155249,29400c118393,17933,79081,12200,41406,6467,6189,1553,-9372,53970,26664,60522v40131,7371,81901,13923,122851,14742c176543,75264,180638,36771,155249,29400r,xe" fillcolor="#f2ea14 [3206]" stroked="f">
                  <v:stroke joinstyle="miter"/>
                  <v:path arrowok="t" o:connecttype="custom" o:connectlocs="206411,39089;55051,8598;35451,80468;198787,100068;206411,39089;206411,39089" o:connectangles="0,0,0,0,0,0"/>
                </v:shape>
                <v:shape id="Freihandform: Form 21" o:spid="_x0000_s1031" style="position:absolute;left:13570;top:6345;width:1120;height:1345;flip:x y;visibility:visible;mso-wrap-style:square;v-text-anchor:middle" coordsize="84299,101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" path="m22071,28667c17013,41312,12798,53956,7741,66601,2682,78403,11956,92734,22914,96949v11802,5058,25290,843,32877,-10959c63378,74188,70122,63229,77709,51428,86982,36254,79395,15179,63378,8435,44832,1691,27972,11807,22071,28667r,xe" fillcolor="#e1d231 [3207]" stroked="f">
                  <v:stroke joinstyle="miter"/>
                  <v:path arrowok="t" o:connecttype="custom" o:connectlocs="29344,38114;10292,88549;30465,128898;74176,114327;103317,68376;84264,11215;29344,38114;29344,38114" o:connectangles="0,0,0,0,0,0,0,0"/>
                </v:shape>
                <v:shape id="Freihandform: Form 22" o:spid="_x0000_s1032" style="position:absolute;left:35590;top:1552;width:1681;height:2354;flip:x y;visibility:visible;mso-wrap-style:square;v-text-anchor:middle" coordsize="126449,177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" path="m76632,144453c79161,111577,93492,82072,117096,58468,145758,29806,102765,-11500,73261,14632,34483,48352,13408,93874,6664,144453v-5901,44679,66597,46365,69968,l76632,144453xe" fillcolor="#e1d231 [3207]" stroked="f">
                  <v:stroke joinstyle="miter"/>
                  <v:path arrowok="t" o:connecttype="custom" o:connectlocs="101885,192057;155684,77736;97403,19454;8860,192057;101885,192057;101885,192057" o:connectangles="0,0,0,0,0,0"/>
                </v:shape>
                <v:shape id="Freihandform: Form 23" o:spid="_x0000_s1033" style="position:absolute;left:29554;top:4447;width:1121;height:2129;flip:x y;visibility:visible;mso-wrap-style:square;v-text-anchor:middle" coordsize="84299,1601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" path="m68591,135415c74492,101695,79550,68819,83765,35099,87980,2222,32342,-5365,25598,27512,18855,57860,12953,88207,7053,118555v-3373,16860,5057,34563,22760,39621c44987,162391,66062,152275,68591,135415r,xe" fillcolor="#e1d231 [3207]" stroked="f">
                  <v:stroke joinstyle="miter"/>
                  <v:path arrowok="t" o:connecttype="custom" o:connectlocs="91195,180041;111369,46666;34034,36579;9377,157625;39638,210303;91195,180041;91195,180041" o:connectangles="0,0,0,0,0,0,0"/>
                </v:shape>
                <v:shape id="Freihandform: Form 24" o:spid="_x0000_s1034" style="position:absolute;left:24923;top:6134;width:1327;height:1768;flip:x y;visibility:visible;mso-wrap-style:square;v-text-anchor:middle" coordsize="99752,13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" path="m6235,34501v,38239,19950,73984,53201,93934c88530,145060,111806,102666,85205,84378,69411,72740,63592,53620,65255,35332,69411,-2906,6235,-3737,6235,34501r,xe" fillcolor="#0a7493 [3209]" stroked="f">
                  <v:stroke joinstyle="miter"/>
                  <v:path arrowok="t" o:connecttype="custom" o:connectlocs="8290,45871;79023,170761;113284,112185;86760,46976;8290,45871;8290,45871" o:connectangles="0,0,0,0,0,0"/>
                </v:shape>
                <v:shape id="Freihandform: Form 25" o:spid="_x0000_s1035" style="position:absolute;left:21517;top:1797;width:1879;height:1769;flip:x y;visibility:visible;mso-wrap-style:square;v-text-anchor:middle" coordsize="141316,13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" path="m82544,15901c59269,37514,35993,59127,13549,82403v-20782,21612,6650,62345,33250,43226c75063,105678,101663,84065,129095,63283v14132,-10806,11638,-35745,,-47382c116626,2600,95844,3431,82544,15901r,xe" fillcolor="#0a7493 [3209]" stroked="f">
                  <v:stroke joinstyle="miter"/>
                  <v:path arrowok="t" o:connecttype="custom" o:connectlocs="109745,21141;18014,109559;62221,167030;171637,84138;171637,21141;109745,21141;109745,21141" o:connectangles="0,0,0,0,0,0,0"/>
                </v:shape>
                <v:shape id="Freihandform: Form 26" o:spid="_x0000_s1036" style="position:absolute;left:18731;top:4520;width:884;height:1106;flip:x y;visibility:visible;mso-wrap-style:square;v-text-anchor:middle" coordsize="66501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" path="m6824,41979v831,5819,1662,11638,3325,17457c10980,64424,15136,69411,19293,71905v4156,3325,9144,5819,14963,4988c38412,76893,42568,75230,46725,73568v4988,-2494,9975,-9144,11638,-14963c59194,52786,60025,46967,61688,41148v1662,-9975,831,-19951,-7482,-26601c48387,9560,41737,6235,34256,6235v-7482,,-14132,3325,-19951,8312c6824,22860,5161,32004,6824,41979r,xe" fillcolor="#0a7493 [3209]" stroked="f">
                  <v:stroke joinstyle="miter"/>
                  <v:path arrowok="t" o:connecttype="custom" o:connectlocs="9073,55813;13494,79023;25651,95601;45545,102233;62124,97812;77597,77918;82018,54708;72070,19341;45545,8290;19019,19341;9073,55813;9073,55813" o:connectangles="0,0,0,0,0,0,0,0,0,0,0,0"/>
                </v:shape>
                <v:shape id="Freihandform: Form 27" o:spid="_x0000_s1037" style="position:absolute;left:9075;top:5278;width:995;height:1547;flip:x y;visibility:visible;mso-wrap-style:square;v-text-anchor:middle" coordsize="74814,1163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" path="m7119,43277v4157,17456,8313,35744,13300,53201c23745,108947,37045,117260,49514,115597,61152,113935,73621,103128,72789,89828,71127,71540,68633,54083,66971,35795,65308,18338,52008,3375,32888,6701,13769,8363,2963,25820,7119,43277r,xe" fillcolor="#0a7493 [3209]" stroked="f">
                  <v:stroke joinstyle="miter"/>
                  <v:path arrowok="t" o:connecttype="custom" o:connectlocs="9465,57538;27148,128271;65831,153691;96777,119430;89041,47591;43726,8909;9465,57538;9465,57538" o:connectangles="0,0,0,0,0,0,0,0"/>
                </v:shape>
                <v:shape id="Freihandform: Form 28" o:spid="_x0000_s1038" style="position:absolute;left:13793;top:5636;width:2763;height:1989;flip:x y;visibility:visible;mso-wrap-style:square;v-text-anchor:middle" coordsize="207818,149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" path="m194890,110096c146677,74351,104282,38606,50249,10343,15336,-7945,-11265,39437,20323,61882v49046,35744,99753,57357,153786,83958c198216,159141,216504,125890,194890,110096r,xe" fillcolor="#0a7493 [3209]" stroked="f">
                  <v:stroke joinstyle="miter"/>
                  <v:path arrowok="t" o:connecttype="custom" o:connectlocs="259114,146377;66808,13751;27020,82275;231485,193900;259114,146377;259114,146377" o:connectangles="0,0,0,0,0,0"/>
                </v:shape>
              </v:group>
            </w:pict>
          </mc:Fallback>
        </mc:AlternateContent>
      </w:r>
      <w:r w:rsidR="00D11F53" w:rsidRPr="00D11F53">
        <w:rPr>
          <w:noProof/>
          <w:lang w:bidi="de-DE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89151C8" wp14:editId="4A89A533">
                <wp:simplePos x="0" y="0"/>
                <wp:positionH relativeFrom="column">
                  <wp:posOffset>909320</wp:posOffset>
                </wp:positionH>
                <wp:positionV relativeFrom="paragraph">
                  <wp:posOffset>7291070</wp:posOffset>
                </wp:positionV>
                <wp:extent cx="525780" cy="525780"/>
                <wp:effectExtent l="0" t="0" r="7620" b="7620"/>
                <wp:wrapNone/>
                <wp:docPr id="863" name="Grafik 2267" descr="Lachender Emoji">
                  <a:extLst xmlns:a="http://schemas.openxmlformats.org/drawingml/2006/main">
                    <a:ext uri="{FF2B5EF4-FFF2-40B4-BE49-F238E27FC236}">
                      <a16:creationId xmlns:a16="http://schemas.microsoft.com/office/drawing/2014/main" id="{F3583197-E7C3-4897-867F-368EBB5793AC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1398351">
                          <a:off x="0" y="0"/>
                          <a:ext cx="525780" cy="525780"/>
                        </a:xfrm>
                        <a:custGeom>
                          <a:avLst/>
                          <a:gdLst>
                            <a:gd name="connsiteX0" fmla="*/ 726281 w 742950"/>
                            <a:gd name="connsiteY0" fmla="*/ 492919 h 742950"/>
                            <a:gd name="connsiteX1" fmla="*/ 737711 w 742950"/>
                            <a:gd name="connsiteY1" fmla="*/ 369094 h 742950"/>
                            <a:gd name="connsiteX2" fmla="*/ 684371 w 742950"/>
                            <a:gd name="connsiteY2" fmla="*/ 165259 h 742950"/>
                            <a:gd name="connsiteX3" fmla="*/ 410051 w 742950"/>
                            <a:gd name="connsiteY3" fmla="*/ 7144 h 742950"/>
                            <a:gd name="connsiteX4" fmla="*/ 326231 w 742950"/>
                            <a:gd name="connsiteY4" fmla="*/ 7144 h 742950"/>
                            <a:gd name="connsiteX5" fmla="*/ 326231 w 742950"/>
                            <a:gd name="connsiteY5" fmla="*/ 8096 h 742950"/>
                            <a:gd name="connsiteX6" fmla="*/ 70009 w 742950"/>
                            <a:gd name="connsiteY6" fmla="*/ 164306 h 742950"/>
                            <a:gd name="connsiteX7" fmla="*/ 7144 w 742950"/>
                            <a:gd name="connsiteY7" fmla="*/ 373856 h 742950"/>
                            <a:gd name="connsiteX8" fmla="*/ 69056 w 742950"/>
                            <a:gd name="connsiteY8" fmla="*/ 584359 h 742950"/>
                            <a:gd name="connsiteX9" fmla="*/ 431959 w 742950"/>
                            <a:gd name="connsiteY9" fmla="*/ 737711 h 742950"/>
                            <a:gd name="connsiteX10" fmla="*/ 591979 w 742950"/>
                            <a:gd name="connsiteY10" fmla="*/ 706279 h 742950"/>
                            <a:gd name="connsiteX11" fmla="*/ 657701 w 742950"/>
                            <a:gd name="connsiteY11" fmla="*/ 661511 h 742950"/>
                            <a:gd name="connsiteX12" fmla="*/ 726281 w 742950"/>
                            <a:gd name="connsiteY12" fmla="*/ 492919 h 742950"/>
                            <a:gd name="connsiteX13" fmla="*/ 322421 w 742950"/>
                            <a:gd name="connsiteY13" fmla="*/ 148114 h 742950"/>
                            <a:gd name="connsiteX14" fmla="*/ 319564 w 742950"/>
                            <a:gd name="connsiteY14" fmla="*/ 155734 h 742950"/>
                            <a:gd name="connsiteX15" fmla="*/ 309086 w 742950"/>
                            <a:gd name="connsiteY15" fmla="*/ 158591 h 742950"/>
                            <a:gd name="connsiteX16" fmla="*/ 257651 w 742950"/>
                            <a:gd name="connsiteY16" fmla="*/ 174784 h 742950"/>
                            <a:gd name="connsiteX17" fmla="*/ 231934 w 742950"/>
                            <a:gd name="connsiteY17" fmla="*/ 190976 h 742950"/>
                            <a:gd name="connsiteX18" fmla="*/ 220504 w 742950"/>
                            <a:gd name="connsiteY18" fmla="*/ 185261 h 742950"/>
                            <a:gd name="connsiteX19" fmla="*/ 219551 w 742950"/>
                            <a:gd name="connsiteY19" fmla="*/ 179546 h 742950"/>
                            <a:gd name="connsiteX20" fmla="*/ 270986 w 742950"/>
                            <a:gd name="connsiteY20" fmla="*/ 139541 h 742950"/>
                            <a:gd name="connsiteX21" fmla="*/ 322421 w 742950"/>
                            <a:gd name="connsiteY21" fmla="*/ 148114 h 742950"/>
                            <a:gd name="connsiteX22" fmla="*/ 425291 w 742950"/>
                            <a:gd name="connsiteY22" fmla="*/ 158591 h 742950"/>
                            <a:gd name="connsiteX23" fmla="*/ 414814 w 742950"/>
                            <a:gd name="connsiteY23" fmla="*/ 150019 h 742950"/>
                            <a:gd name="connsiteX24" fmla="*/ 433864 w 742950"/>
                            <a:gd name="connsiteY24" fmla="*/ 139541 h 742950"/>
                            <a:gd name="connsiteX25" fmla="*/ 474821 w 742950"/>
                            <a:gd name="connsiteY25" fmla="*/ 139541 h 742950"/>
                            <a:gd name="connsiteX26" fmla="*/ 534829 w 742950"/>
                            <a:gd name="connsiteY26" fmla="*/ 179546 h 742950"/>
                            <a:gd name="connsiteX27" fmla="*/ 531971 w 742950"/>
                            <a:gd name="connsiteY27" fmla="*/ 188119 h 742950"/>
                            <a:gd name="connsiteX28" fmla="*/ 518636 w 742950"/>
                            <a:gd name="connsiteY28" fmla="*/ 190976 h 742950"/>
                            <a:gd name="connsiteX29" fmla="*/ 499586 w 742950"/>
                            <a:gd name="connsiteY29" fmla="*/ 180499 h 742950"/>
                            <a:gd name="connsiteX30" fmla="*/ 475774 w 742950"/>
                            <a:gd name="connsiteY30" fmla="*/ 168116 h 742950"/>
                            <a:gd name="connsiteX31" fmla="*/ 425291 w 742950"/>
                            <a:gd name="connsiteY31" fmla="*/ 158591 h 742950"/>
                            <a:gd name="connsiteX32" fmla="*/ 595789 w 742950"/>
                            <a:gd name="connsiteY32" fmla="*/ 212884 h 742950"/>
                            <a:gd name="connsiteX33" fmla="*/ 623411 w 742950"/>
                            <a:gd name="connsiteY33" fmla="*/ 248126 h 742950"/>
                            <a:gd name="connsiteX34" fmla="*/ 620554 w 742950"/>
                            <a:gd name="connsiteY34" fmla="*/ 255746 h 742950"/>
                            <a:gd name="connsiteX35" fmla="*/ 609124 w 742950"/>
                            <a:gd name="connsiteY35" fmla="*/ 260509 h 742950"/>
                            <a:gd name="connsiteX36" fmla="*/ 592931 w 742950"/>
                            <a:gd name="connsiteY36" fmla="*/ 250031 h 742950"/>
                            <a:gd name="connsiteX37" fmla="*/ 524351 w 742950"/>
                            <a:gd name="connsiteY37" fmla="*/ 299561 h 742950"/>
                            <a:gd name="connsiteX38" fmla="*/ 373856 w 742950"/>
                            <a:gd name="connsiteY38" fmla="*/ 330994 h 742950"/>
                            <a:gd name="connsiteX39" fmla="*/ 251936 w 742950"/>
                            <a:gd name="connsiteY39" fmla="*/ 297656 h 742950"/>
                            <a:gd name="connsiteX40" fmla="*/ 165259 w 742950"/>
                            <a:gd name="connsiteY40" fmla="*/ 253841 h 742950"/>
                            <a:gd name="connsiteX41" fmla="*/ 147161 w 742950"/>
                            <a:gd name="connsiteY41" fmla="*/ 285274 h 742950"/>
                            <a:gd name="connsiteX42" fmla="*/ 134779 w 742950"/>
                            <a:gd name="connsiteY42" fmla="*/ 277654 h 742950"/>
                            <a:gd name="connsiteX43" fmla="*/ 134779 w 742950"/>
                            <a:gd name="connsiteY43" fmla="*/ 270034 h 742950"/>
                            <a:gd name="connsiteX44" fmla="*/ 158591 w 742950"/>
                            <a:gd name="connsiteY44" fmla="*/ 223361 h 742950"/>
                            <a:gd name="connsiteX45" fmla="*/ 181451 w 742950"/>
                            <a:gd name="connsiteY45" fmla="*/ 224314 h 742950"/>
                            <a:gd name="connsiteX46" fmla="*/ 171926 w 742950"/>
                            <a:gd name="connsiteY46" fmla="*/ 241459 h 742950"/>
                            <a:gd name="connsiteX47" fmla="*/ 259556 w 742950"/>
                            <a:gd name="connsiteY47" fmla="*/ 276701 h 742950"/>
                            <a:gd name="connsiteX48" fmla="*/ 434816 w 742950"/>
                            <a:gd name="connsiteY48" fmla="*/ 305276 h 742950"/>
                            <a:gd name="connsiteX49" fmla="*/ 482441 w 742950"/>
                            <a:gd name="connsiteY49" fmla="*/ 291941 h 742950"/>
                            <a:gd name="connsiteX50" fmla="*/ 530066 w 742950"/>
                            <a:gd name="connsiteY50" fmla="*/ 269081 h 742950"/>
                            <a:gd name="connsiteX51" fmla="*/ 566261 w 742950"/>
                            <a:gd name="connsiteY51" fmla="*/ 238601 h 742950"/>
                            <a:gd name="connsiteX52" fmla="*/ 574834 w 742950"/>
                            <a:gd name="connsiteY52" fmla="*/ 232886 h 742950"/>
                            <a:gd name="connsiteX53" fmla="*/ 566261 w 742950"/>
                            <a:gd name="connsiteY53" fmla="*/ 224314 h 742950"/>
                            <a:gd name="connsiteX54" fmla="*/ 595789 w 742950"/>
                            <a:gd name="connsiteY54" fmla="*/ 212884 h 7429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</a:cxnLst>
                          <a:rect l="l" t="t" r="r" b="b"/>
                          <a:pathLst>
                            <a:path w="742950" h="742950">
                              <a:moveTo>
                                <a:pt x="726281" y="492919"/>
                              </a:moveTo>
                              <a:cubicBezTo>
                                <a:pt x="733901" y="453866"/>
                                <a:pt x="737711" y="412909"/>
                                <a:pt x="737711" y="369094"/>
                              </a:cubicBezTo>
                              <a:cubicBezTo>
                                <a:pt x="737711" y="290989"/>
                                <a:pt x="719614" y="223361"/>
                                <a:pt x="684371" y="165259"/>
                              </a:cubicBezTo>
                              <a:cubicBezTo>
                                <a:pt x="630079" y="77629"/>
                                <a:pt x="538639" y="25241"/>
                                <a:pt x="410051" y="7144"/>
                              </a:cubicBezTo>
                              <a:lnTo>
                                <a:pt x="326231" y="7144"/>
                              </a:lnTo>
                              <a:lnTo>
                                <a:pt x="326231" y="8096"/>
                              </a:lnTo>
                              <a:cubicBezTo>
                                <a:pt x="211931" y="23336"/>
                                <a:pt x="126206" y="75724"/>
                                <a:pt x="70009" y="164306"/>
                              </a:cubicBezTo>
                              <a:cubicBezTo>
                                <a:pt x="28099" y="229076"/>
                                <a:pt x="7144" y="299561"/>
                                <a:pt x="7144" y="373856"/>
                              </a:cubicBezTo>
                              <a:cubicBezTo>
                                <a:pt x="7144" y="453866"/>
                                <a:pt x="28099" y="524351"/>
                                <a:pt x="69056" y="584359"/>
                              </a:cubicBezTo>
                              <a:cubicBezTo>
                                <a:pt x="139541" y="686276"/>
                                <a:pt x="260509" y="737711"/>
                                <a:pt x="431959" y="737711"/>
                              </a:cubicBezTo>
                              <a:cubicBezTo>
                                <a:pt x="491014" y="737711"/>
                                <a:pt x="544354" y="727234"/>
                                <a:pt x="591979" y="706279"/>
                              </a:cubicBezTo>
                              <a:cubicBezTo>
                                <a:pt x="625316" y="691039"/>
                                <a:pt x="647224" y="675799"/>
                                <a:pt x="657701" y="661511"/>
                              </a:cubicBezTo>
                              <a:cubicBezTo>
                                <a:pt x="691039" y="615791"/>
                                <a:pt x="713899" y="559594"/>
                                <a:pt x="726281" y="492919"/>
                              </a:cubicBezTo>
                              <a:moveTo>
                                <a:pt x="322421" y="148114"/>
                              </a:moveTo>
                              <a:cubicBezTo>
                                <a:pt x="322421" y="151924"/>
                                <a:pt x="321469" y="153829"/>
                                <a:pt x="319564" y="155734"/>
                              </a:cubicBezTo>
                              <a:cubicBezTo>
                                <a:pt x="317659" y="157639"/>
                                <a:pt x="313849" y="158591"/>
                                <a:pt x="309086" y="158591"/>
                              </a:cubicBezTo>
                              <a:cubicBezTo>
                                <a:pt x="292894" y="158591"/>
                                <a:pt x="275749" y="164306"/>
                                <a:pt x="257651" y="174784"/>
                              </a:cubicBezTo>
                              <a:cubicBezTo>
                                <a:pt x="243364" y="185261"/>
                                <a:pt x="234791" y="190976"/>
                                <a:pt x="231934" y="190976"/>
                              </a:cubicBezTo>
                              <a:cubicBezTo>
                                <a:pt x="226219" y="190976"/>
                                <a:pt x="222409" y="189071"/>
                                <a:pt x="220504" y="185261"/>
                              </a:cubicBezTo>
                              <a:cubicBezTo>
                                <a:pt x="219551" y="183356"/>
                                <a:pt x="219551" y="181451"/>
                                <a:pt x="219551" y="179546"/>
                              </a:cubicBezTo>
                              <a:cubicBezTo>
                                <a:pt x="219551" y="165259"/>
                                <a:pt x="236696" y="151924"/>
                                <a:pt x="270986" y="139541"/>
                              </a:cubicBezTo>
                              <a:cubicBezTo>
                                <a:pt x="305276" y="127159"/>
                                <a:pt x="322421" y="130016"/>
                                <a:pt x="322421" y="148114"/>
                              </a:cubicBezTo>
                              <a:moveTo>
                                <a:pt x="425291" y="158591"/>
                              </a:moveTo>
                              <a:cubicBezTo>
                                <a:pt x="418624" y="157639"/>
                                <a:pt x="414814" y="154781"/>
                                <a:pt x="414814" y="150019"/>
                              </a:cubicBezTo>
                              <a:cubicBezTo>
                                <a:pt x="414814" y="145256"/>
                                <a:pt x="421481" y="142399"/>
                                <a:pt x="433864" y="139541"/>
                              </a:cubicBezTo>
                              <a:cubicBezTo>
                                <a:pt x="446246" y="137636"/>
                                <a:pt x="459581" y="136684"/>
                                <a:pt x="474821" y="139541"/>
                              </a:cubicBezTo>
                              <a:cubicBezTo>
                                <a:pt x="514826" y="144304"/>
                                <a:pt x="534829" y="157639"/>
                                <a:pt x="534829" y="179546"/>
                              </a:cubicBezTo>
                              <a:cubicBezTo>
                                <a:pt x="534829" y="183356"/>
                                <a:pt x="533876" y="186214"/>
                                <a:pt x="531971" y="188119"/>
                              </a:cubicBezTo>
                              <a:cubicBezTo>
                                <a:pt x="529114" y="190024"/>
                                <a:pt x="525304" y="190976"/>
                                <a:pt x="518636" y="190976"/>
                              </a:cubicBezTo>
                              <a:cubicBezTo>
                                <a:pt x="516731" y="190976"/>
                                <a:pt x="510064" y="187166"/>
                                <a:pt x="499586" y="180499"/>
                              </a:cubicBezTo>
                              <a:cubicBezTo>
                                <a:pt x="488156" y="172879"/>
                                <a:pt x="480536" y="169069"/>
                                <a:pt x="475774" y="168116"/>
                              </a:cubicBezTo>
                              <a:cubicBezTo>
                                <a:pt x="447199" y="163354"/>
                                <a:pt x="431006" y="160496"/>
                                <a:pt x="425291" y="158591"/>
                              </a:cubicBezTo>
                              <a:moveTo>
                                <a:pt x="595789" y="212884"/>
                              </a:moveTo>
                              <a:cubicBezTo>
                                <a:pt x="613886" y="221456"/>
                                <a:pt x="623411" y="232886"/>
                                <a:pt x="623411" y="248126"/>
                              </a:cubicBezTo>
                              <a:cubicBezTo>
                                <a:pt x="623411" y="250984"/>
                                <a:pt x="622459" y="253841"/>
                                <a:pt x="620554" y="255746"/>
                              </a:cubicBezTo>
                              <a:cubicBezTo>
                                <a:pt x="617696" y="258604"/>
                                <a:pt x="613886" y="260509"/>
                                <a:pt x="609124" y="260509"/>
                              </a:cubicBezTo>
                              <a:cubicBezTo>
                                <a:pt x="606266" y="260509"/>
                                <a:pt x="601504" y="256699"/>
                                <a:pt x="592931" y="250031"/>
                              </a:cubicBezTo>
                              <a:cubicBezTo>
                                <a:pt x="585311" y="267176"/>
                                <a:pt x="562451" y="283369"/>
                                <a:pt x="524351" y="299561"/>
                              </a:cubicBezTo>
                              <a:cubicBezTo>
                                <a:pt x="476726" y="320516"/>
                                <a:pt x="426244" y="330994"/>
                                <a:pt x="373856" y="330994"/>
                              </a:cubicBezTo>
                              <a:cubicBezTo>
                                <a:pt x="346234" y="330994"/>
                                <a:pt x="306229" y="319564"/>
                                <a:pt x="251936" y="297656"/>
                              </a:cubicBezTo>
                              <a:cubicBezTo>
                                <a:pt x="212884" y="281464"/>
                                <a:pt x="184309" y="267176"/>
                                <a:pt x="165259" y="253841"/>
                              </a:cubicBezTo>
                              <a:cubicBezTo>
                                <a:pt x="160496" y="262414"/>
                                <a:pt x="154781" y="272891"/>
                                <a:pt x="147161" y="285274"/>
                              </a:cubicBezTo>
                              <a:cubicBezTo>
                                <a:pt x="140494" y="285274"/>
                                <a:pt x="136684" y="282416"/>
                                <a:pt x="134779" y="277654"/>
                              </a:cubicBezTo>
                              <a:cubicBezTo>
                                <a:pt x="134779" y="272891"/>
                                <a:pt x="134779" y="270034"/>
                                <a:pt x="134779" y="270034"/>
                              </a:cubicBezTo>
                              <a:cubicBezTo>
                                <a:pt x="134779" y="254794"/>
                                <a:pt x="142399" y="239554"/>
                                <a:pt x="158591" y="223361"/>
                              </a:cubicBezTo>
                              <a:cubicBezTo>
                                <a:pt x="173831" y="207169"/>
                                <a:pt x="181451" y="207169"/>
                                <a:pt x="181451" y="224314"/>
                              </a:cubicBezTo>
                              <a:cubicBezTo>
                                <a:pt x="181451" y="225266"/>
                                <a:pt x="178594" y="230029"/>
                                <a:pt x="171926" y="241459"/>
                              </a:cubicBezTo>
                              <a:cubicBezTo>
                                <a:pt x="190976" y="249079"/>
                                <a:pt x="220504" y="260509"/>
                                <a:pt x="259556" y="276701"/>
                              </a:cubicBezTo>
                              <a:cubicBezTo>
                                <a:pt x="315754" y="295751"/>
                                <a:pt x="373856" y="305276"/>
                                <a:pt x="434816" y="305276"/>
                              </a:cubicBezTo>
                              <a:cubicBezTo>
                                <a:pt x="445294" y="305276"/>
                                <a:pt x="461486" y="300514"/>
                                <a:pt x="482441" y="291941"/>
                              </a:cubicBezTo>
                              <a:cubicBezTo>
                                <a:pt x="501491" y="284321"/>
                                <a:pt x="517684" y="276701"/>
                                <a:pt x="530066" y="269081"/>
                              </a:cubicBezTo>
                              <a:cubicBezTo>
                                <a:pt x="533876" y="267176"/>
                                <a:pt x="546259" y="256699"/>
                                <a:pt x="566261" y="238601"/>
                              </a:cubicBezTo>
                              <a:cubicBezTo>
                                <a:pt x="569119" y="236696"/>
                                <a:pt x="571976" y="234791"/>
                                <a:pt x="574834" y="232886"/>
                              </a:cubicBezTo>
                              <a:cubicBezTo>
                                <a:pt x="569119" y="226219"/>
                                <a:pt x="566261" y="223361"/>
                                <a:pt x="566261" y="224314"/>
                              </a:cubicBezTo>
                              <a:cubicBezTo>
                                <a:pt x="567214" y="209074"/>
                                <a:pt x="576739" y="205264"/>
                                <a:pt x="595789" y="21288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shape w14:anchorId="511921B8" id="Grafik 2267" o:spid="_x0000_s1026" alt="Lachender Emoji" style="position:absolute;margin-left:71.6pt;margin-top:574.1pt;width:41.4pt;height:41.4pt;rotation:-220254fd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742950,7429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" path="m726281,492919v7620,-39053,11430,-80010,11430,-123825c737711,290989,719614,223361,684371,165259,630079,77629,538639,25241,410051,7144r-83820,l326231,8096c211931,23336,126206,75724,70009,164306,28099,229076,7144,299561,7144,373856v,80010,20955,150495,61912,210503c139541,686276,260509,737711,431959,737711v59055,,112395,-10477,160020,-31432c625316,691039,647224,675799,657701,661511v33338,-45720,56198,-101917,68580,-168592m322421,148114v,3810,-952,5715,-2857,7620c317659,157639,313849,158591,309086,158591v-16192,,-33337,5715,-51435,16193c243364,185261,234791,190976,231934,190976v-5715,,-9525,-1905,-11430,-5715c219551,183356,219551,181451,219551,179546v,-14287,17145,-27622,51435,-40005c305276,127159,322421,130016,322421,148114t102870,10477c418624,157639,414814,154781,414814,150019v,-4763,6667,-7620,19050,-10478c446246,137636,459581,136684,474821,139541v40005,4763,60008,18098,60008,40005c534829,183356,533876,186214,531971,188119v-2857,1905,-6667,2857,-13335,2857c516731,190976,510064,187166,499586,180499v-11430,-7620,-19050,-11430,-23812,-12383c447199,163354,431006,160496,425291,158591t170498,54293c613886,221456,623411,232886,623411,248126v,2858,-952,5715,-2857,7620c617696,258604,613886,260509,609124,260509v-2858,,-7620,-3810,-16193,-10478c585311,267176,562451,283369,524351,299561v-47625,20955,-98107,31433,-150495,31433c346234,330994,306229,319564,251936,297656,212884,281464,184309,267176,165259,253841v-4763,8573,-10478,19050,-18098,31433c140494,285274,136684,282416,134779,277654v,-4763,,-7620,,-7620c134779,254794,142399,239554,158591,223361v15240,-16192,22860,-16192,22860,953c181451,225266,178594,230029,171926,241459v19050,7620,48578,19050,87630,35242c315754,295751,373856,305276,434816,305276v10478,,26670,-4762,47625,-13335c501491,284321,517684,276701,530066,269081v3810,-1905,16193,-12382,36195,-30480c569119,236696,571976,234791,574834,232886v-5715,-6667,-8573,-9525,-8573,-8572c567214,209074,576739,205264,595789,212884xe" fillcolor="#f2ea14 [3206]" stroked="f">
                <v:stroke joinstyle="miter"/>
                <v:path arrowok="t" o:connecttype="custom" o:connectlocs="513983,348835;522072,261205;484324,116953;290190,5056;230871,5056;230871,5729;49545,116278;5056,264575;48870,413546;305694,522072;418939,499828;465450,468146;513983,348835;228175,104819;226153,110212;218738,112234;182338,123693;164138,135152;156049,131108;155375,127063;191775,98752;228175,104819;300975,112234;293561,106167;307042,98752;336027,98752;378494,127063;376472,133130;367035,135152;353553,127738;336702,118974;300975,112234;421635,150656;441183,175597;439161,180989;431072,184360;419613,176945;371079,211997;264575,234242;178293,210649;116953,179641;104145,201886;95382,196494;95382,191101;112234,158071;128411,158745;121671,170879;183686,195819;307716,216041;341420,206604;375124,190427;400739,168856;406806,164812;400739,158745;421635,150656" o:connectangles="0,0,0,0,0,0,0,0,0,0,0,0,0,0,0,0,0,0,0,0,0,0,0,0,0,0,0,0,0,0,0,0,0,0,0,0,0,0,0,0,0,0,0,0,0,0,0,0,0,0,0,0,0,0,0"/>
              </v:shape>
            </w:pict>
          </mc:Fallback>
        </mc:AlternateContent>
      </w:r>
      <w:r w:rsidR="00D11F53" w:rsidRPr="00D11F53">
        <w:rPr>
          <w:noProof/>
          <w:lang w:bidi="de-DE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718D8CC" wp14:editId="15DB36B0">
                <wp:simplePos x="0" y="0"/>
                <wp:positionH relativeFrom="column">
                  <wp:posOffset>355600</wp:posOffset>
                </wp:positionH>
                <wp:positionV relativeFrom="paragraph">
                  <wp:posOffset>7774305</wp:posOffset>
                </wp:positionV>
                <wp:extent cx="1666875" cy="260985"/>
                <wp:effectExtent l="0" t="0" r="0" b="0"/>
                <wp:wrapNone/>
                <wp:docPr id="862" name="Textfeld 861">
                  <a:extLst xmlns:a="http://schemas.openxmlformats.org/drawingml/2006/main">
                    <a:ext uri="{FF2B5EF4-FFF2-40B4-BE49-F238E27FC236}">
                      <a16:creationId xmlns:a16="http://schemas.microsoft.com/office/drawing/2014/main" id="{2792BB63-1475-4ACB-8A8F-B6CF8700ECE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1232248">
                          <a:off x="0" y="0"/>
                          <a:ext cx="1666875" cy="26098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F064618" w14:textId="77777777" w:rsidR="00D11F53" w:rsidRPr="00D11F53" w:rsidRDefault="00D11F53" w:rsidP="00D11F53">
                            <w:pPr>
                              <w:pStyle w:val="StandardWeb"/>
                              <w:spacing w:before="0" w:beforeAutospacing="0" w:after="0" w:afterAutospacing="0"/>
                              <w:jc w:val="center"/>
                              <w:rPr>
                                <w:rFonts w:asciiTheme="majorHAnsi" w:hAnsiTheme="majorHAnsi"/>
                              </w:rPr>
                            </w:pPr>
                            <w:r w:rsidRPr="00D11F53">
                              <w:rPr>
                                <w:rFonts w:asciiTheme="majorHAnsi" w:hAnsiTheme="majorHAnsi" w:cstheme="minorBidi"/>
                                <w:i/>
                                <w:color w:val="FFFFFF" w:themeColor="background1"/>
                                <w:kern w:val="24"/>
                                <w:sz w:val="22"/>
                                <w:szCs w:val="22"/>
                                <w:lang w:bidi="de-DE"/>
                              </w:rPr>
                              <w:t>Bis bald</w:t>
                            </w:r>
                          </w:p>
                        </w:txbxContent>
                      </wps:txbx>
                      <wps:bodyPr wrap="square" rtlCol="0" anchor="ctr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718D8CC" id="Textfeld 861" o:spid="_x0000_s1056" type="#_x0000_t202" style="position:absolute;margin-left:28pt;margin-top:612.15pt;width:131.25pt;height:20.55pt;rotation:-401683fd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" filled="f" stroked="f">
                <v:textbox style="mso-fit-shape-to-text:t">
                  <w:txbxContent>
                    <w:p w14:paraId="7F064618" w14:textId="77777777" w:rsidR="00D11F53" w:rsidRPr="00D11F53" w:rsidRDefault="00D11F53" w:rsidP="00D11F53">
                      <w:pPr>
                        <w:pStyle w:val="StandardWeb"/>
                        <w:spacing w:before="0" w:beforeAutospacing="0" w:after="0" w:afterAutospacing="0"/>
                        <w:jc w:val="center"/>
                        <w:rPr>
                          <w:rFonts w:asciiTheme="majorHAnsi" w:hAnsiTheme="majorHAnsi"/>
                        </w:rPr>
                      </w:pPr>
                      <w:r w:rsidRPr="00D11F53">
                        <w:rPr>
                          <w:rFonts w:asciiTheme="majorHAnsi" w:hAnsiTheme="majorHAnsi" w:cstheme="minorBidi"/>
                          <w:i/>
                          <w:color w:val="FFFFFF" w:themeColor="background1"/>
                          <w:kern w:val="24"/>
                          <w:sz w:val="22"/>
                          <w:szCs w:val="22"/>
                          <w:lang w:bidi="de-DE"/>
                        </w:rPr>
                        <w:t>Bis bald</w:t>
                      </w:r>
                    </w:p>
                  </w:txbxContent>
                </v:textbox>
              </v:shape>
            </w:pict>
          </mc:Fallback>
        </mc:AlternateContent>
      </w:r>
      <w:r w:rsidR="00D11F53" w:rsidRPr="00D11F53">
        <w:rPr>
          <w:noProof/>
          <w:lang w:bidi="de-DE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19B675D" wp14:editId="15CDB84F">
                <wp:simplePos x="0" y="0"/>
                <wp:positionH relativeFrom="column">
                  <wp:posOffset>909320</wp:posOffset>
                </wp:positionH>
                <wp:positionV relativeFrom="paragraph">
                  <wp:posOffset>2503170</wp:posOffset>
                </wp:positionV>
                <wp:extent cx="525780" cy="525780"/>
                <wp:effectExtent l="0" t="0" r="7620" b="7620"/>
                <wp:wrapNone/>
                <wp:docPr id="2269" name="Grafik 2267" descr="Lachender Emoji">
                  <a:extLst xmlns:a="http://schemas.openxmlformats.org/drawingml/2006/main">
                    <a:ext uri="{FF2B5EF4-FFF2-40B4-BE49-F238E27FC236}">
                      <a16:creationId xmlns:a16="http://schemas.microsoft.com/office/drawing/2014/main" id="{519BED76-DE45-46AD-9782-5A7DC73A8F08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1398351">
                          <a:off x="0" y="0"/>
                          <a:ext cx="525780" cy="525780"/>
                        </a:xfrm>
                        <a:custGeom>
                          <a:avLst/>
                          <a:gdLst>
                            <a:gd name="connsiteX0" fmla="*/ 726281 w 742950"/>
                            <a:gd name="connsiteY0" fmla="*/ 492919 h 742950"/>
                            <a:gd name="connsiteX1" fmla="*/ 737711 w 742950"/>
                            <a:gd name="connsiteY1" fmla="*/ 369094 h 742950"/>
                            <a:gd name="connsiteX2" fmla="*/ 684371 w 742950"/>
                            <a:gd name="connsiteY2" fmla="*/ 165259 h 742950"/>
                            <a:gd name="connsiteX3" fmla="*/ 410051 w 742950"/>
                            <a:gd name="connsiteY3" fmla="*/ 7144 h 742950"/>
                            <a:gd name="connsiteX4" fmla="*/ 326231 w 742950"/>
                            <a:gd name="connsiteY4" fmla="*/ 7144 h 742950"/>
                            <a:gd name="connsiteX5" fmla="*/ 326231 w 742950"/>
                            <a:gd name="connsiteY5" fmla="*/ 8096 h 742950"/>
                            <a:gd name="connsiteX6" fmla="*/ 70009 w 742950"/>
                            <a:gd name="connsiteY6" fmla="*/ 164306 h 742950"/>
                            <a:gd name="connsiteX7" fmla="*/ 7144 w 742950"/>
                            <a:gd name="connsiteY7" fmla="*/ 373856 h 742950"/>
                            <a:gd name="connsiteX8" fmla="*/ 69056 w 742950"/>
                            <a:gd name="connsiteY8" fmla="*/ 584359 h 742950"/>
                            <a:gd name="connsiteX9" fmla="*/ 431959 w 742950"/>
                            <a:gd name="connsiteY9" fmla="*/ 737711 h 742950"/>
                            <a:gd name="connsiteX10" fmla="*/ 591979 w 742950"/>
                            <a:gd name="connsiteY10" fmla="*/ 706279 h 742950"/>
                            <a:gd name="connsiteX11" fmla="*/ 657701 w 742950"/>
                            <a:gd name="connsiteY11" fmla="*/ 661511 h 742950"/>
                            <a:gd name="connsiteX12" fmla="*/ 726281 w 742950"/>
                            <a:gd name="connsiteY12" fmla="*/ 492919 h 742950"/>
                            <a:gd name="connsiteX13" fmla="*/ 322421 w 742950"/>
                            <a:gd name="connsiteY13" fmla="*/ 148114 h 742950"/>
                            <a:gd name="connsiteX14" fmla="*/ 319564 w 742950"/>
                            <a:gd name="connsiteY14" fmla="*/ 155734 h 742950"/>
                            <a:gd name="connsiteX15" fmla="*/ 309086 w 742950"/>
                            <a:gd name="connsiteY15" fmla="*/ 158591 h 742950"/>
                            <a:gd name="connsiteX16" fmla="*/ 257651 w 742950"/>
                            <a:gd name="connsiteY16" fmla="*/ 174784 h 742950"/>
                            <a:gd name="connsiteX17" fmla="*/ 231934 w 742950"/>
                            <a:gd name="connsiteY17" fmla="*/ 190976 h 742950"/>
                            <a:gd name="connsiteX18" fmla="*/ 220504 w 742950"/>
                            <a:gd name="connsiteY18" fmla="*/ 185261 h 742950"/>
                            <a:gd name="connsiteX19" fmla="*/ 219551 w 742950"/>
                            <a:gd name="connsiteY19" fmla="*/ 179546 h 742950"/>
                            <a:gd name="connsiteX20" fmla="*/ 270986 w 742950"/>
                            <a:gd name="connsiteY20" fmla="*/ 139541 h 742950"/>
                            <a:gd name="connsiteX21" fmla="*/ 322421 w 742950"/>
                            <a:gd name="connsiteY21" fmla="*/ 148114 h 742950"/>
                            <a:gd name="connsiteX22" fmla="*/ 425291 w 742950"/>
                            <a:gd name="connsiteY22" fmla="*/ 158591 h 742950"/>
                            <a:gd name="connsiteX23" fmla="*/ 414814 w 742950"/>
                            <a:gd name="connsiteY23" fmla="*/ 150019 h 742950"/>
                            <a:gd name="connsiteX24" fmla="*/ 433864 w 742950"/>
                            <a:gd name="connsiteY24" fmla="*/ 139541 h 742950"/>
                            <a:gd name="connsiteX25" fmla="*/ 474821 w 742950"/>
                            <a:gd name="connsiteY25" fmla="*/ 139541 h 742950"/>
                            <a:gd name="connsiteX26" fmla="*/ 534829 w 742950"/>
                            <a:gd name="connsiteY26" fmla="*/ 179546 h 742950"/>
                            <a:gd name="connsiteX27" fmla="*/ 531971 w 742950"/>
                            <a:gd name="connsiteY27" fmla="*/ 188119 h 742950"/>
                            <a:gd name="connsiteX28" fmla="*/ 518636 w 742950"/>
                            <a:gd name="connsiteY28" fmla="*/ 190976 h 742950"/>
                            <a:gd name="connsiteX29" fmla="*/ 499586 w 742950"/>
                            <a:gd name="connsiteY29" fmla="*/ 180499 h 742950"/>
                            <a:gd name="connsiteX30" fmla="*/ 475774 w 742950"/>
                            <a:gd name="connsiteY30" fmla="*/ 168116 h 742950"/>
                            <a:gd name="connsiteX31" fmla="*/ 425291 w 742950"/>
                            <a:gd name="connsiteY31" fmla="*/ 158591 h 742950"/>
                            <a:gd name="connsiteX32" fmla="*/ 595789 w 742950"/>
                            <a:gd name="connsiteY32" fmla="*/ 212884 h 742950"/>
                            <a:gd name="connsiteX33" fmla="*/ 623411 w 742950"/>
                            <a:gd name="connsiteY33" fmla="*/ 248126 h 742950"/>
                            <a:gd name="connsiteX34" fmla="*/ 620554 w 742950"/>
                            <a:gd name="connsiteY34" fmla="*/ 255746 h 742950"/>
                            <a:gd name="connsiteX35" fmla="*/ 609124 w 742950"/>
                            <a:gd name="connsiteY35" fmla="*/ 260509 h 742950"/>
                            <a:gd name="connsiteX36" fmla="*/ 592931 w 742950"/>
                            <a:gd name="connsiteY36" fmla="*/ 250031 h 742950"/>
                            <a:gd name="connsiteX37" fmla="*/ 524351 w 742950"/>
                            <a:gd name="connsiteY37" fmla="*/ 299561 h 742950"/>
                            <a:gd name="connsiteX38" fmla="*/ 373856 w 742950"/>
                            <a:gd name="connsiteY38" fmla="*/ 330994 h 742950"/>
                            <a:gd name="connsiteX39" fmla="*/ 251936 w 742950"/>
                            <a:gd name="connsiteY39" fmla="*/ 297656 h 742950"/>
                            <a:gd name="connsiteX40" fmla="*/ 165259 w 742950"/>
                            <a:gd name="connsiteY40" fmla="*/ 253841 h 742950"/>
                            <a:gd name="connsiteX41" fmla="*/ 147161 w 742950"/>
                            <a:gd name="connsiteY41" fmla="*/ 285274 h 742950"/>
                            <a:gd name="connsiteX42" fmla="*/ 134779 w 742950"/>
                            <a:gd name="connsiteY42" fmla="*/ 277654 h 742950"/>
                            <a:gd name="connsiteX43" fmla="*/ 134779 w 742950"/>
                            <a:gd name="connsiteY43" fmla="*/ 270034 h 742950"/>
                            <a:gd name="connsiteX44" fmla="*/ 158591 w 742950"/>
                            <a:gd name="connsiteY44" fmla="*/ 223361 h 742950"/>
                            <a:gd name="connsiteX45" fmla="*/ 181451 w 742950"/>
                            <a:gd name="connsiteY45" fmla="*/ 224314 h 742950"/>
                            <a:gd name="connsiteX46" fmla="*/ 171926 w 742950"/>
                            <a:gd name="connsiteY46" fmla="*/ 241459 h 742950"/>
                            <a:gd name="connsiteX47" fmla="*/ 259556 w 742950"/>
                            <a:gd name="connsiteY47" fmla="*/ 276701 h 742950"/>
                            <a:gd name="connsiteX48" fmla="*/ 434816 w 742950"/>
                            <a:gd name="connsiteY48" fmla="*/ 305276 h 742950"/>
                            <a:gd name="connsiteX49" fmla="*/ 482441 w 742950"/>
                            <a:gd name="connsiteY49" fmla="*/ 291941 h 742950"/>
                            <a:gd name="connsiteX50" fmla="*/ 530066 w 742950"/>
                            <a:gd name="connsiteY50" fmla="*/ 269081 h 742950"/>
                            <a:gd name="connsiteX51" fmla="*/ 566261 w 742950"/>
                            <a:gd name="connsiteY51" fmla="*/ 238601 h 742950"/>
                            <a:gd name="connsiteX52" fmla="*/ 574834 w 742950"/>
                            <a:gd name="connsiteY52" fmla="*/ 232886 h 742950"/>
                            <a:gd name="connsiteX53" fmla="*/ 566261 w 742950"/>
                            <a:gd name="connsiteY53" fmla="*/ 224314 h 742950"/>
                            <a:gd name="connsiteX54" fmla="*/ 595789 w 742950"/>
                            <a:gd name="connsiteY54" fmla="*/ 212884 h 7429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</a:cxnLst>
                          <a:rect l="l" t="t" r="r" b="b"/>
                          <a:pathLst>
                            <a:path w="742950" h="742950">
                              <a:moveTo>
                                <a:pt x="726281" y="492919"/>
                              </a:moveTo>
                              <a:cubicBezTo>
                                <a:pt x="733901" y="453866"/>
                                <a:pt x="737711" y="412909"/>
                                <a:pt x="737711" y="369094"/>
                              </a:cubicBezTo>
                              <a:cubicBezTo>
                                <a:pt x="737711" y="290989"/>
                                <a:pt x="719614" y="223361"/>
                                <a:pt x="684371" y="165259"/>
                              </a:cubicBezTo>
                              <a:cubicBezTo>
                                <a:pt x="630079" y="77629"/>
                                <a:pt x="538639" y="25241"/>
                                <a:pt x="410051" y="7144"/>
                              </a:cubicBezTo>
                              <a:lnTo>
                                <a:pt x="326231" y="7144"/>
                              </a:lnTo>
                              <a:lnTo>
                                <a:pt x="326231" y="8096"/>
                              </a:lnTo>
                              <a:cubicBezTo>
                                <a:pt x="211931" y="23336"/>
                                <a:pt x="126206" y="75724"/>
                                <a:pt x="70009" y="164306"/>
                              </a:cubicBezTo>
                              <a:cubicBezTo>
                                <a:pt x="28099" y="229076"/>
                                <a:pt x="7144" y="299561"/>
                                <a:pt x="7144" y="373856"/>
                              </a:cubicBezTo>
                              <a:cubicBezTo>
                                <a:pt x="7144" y="453866"/>
                                <a:pt x="28099" y="524351"/>
                                <a:pt x="69056" y="584359"/>
                              </a:cubicBezTo>
                              <a:cubicBezTo>
                                <a:pt x="139541" y="686276"/>
                                <a:pt x="260509" y="737711"/>
                                <a:pt x="431959" y="737711"/>
                              </a:cubicBezTo>
                              <a:cubicBezTo>
                                <a:pt x="491014" y="737711"/>
                                <a:pt x="544354" y="727234"/>
                                <a:pt x="591979" y="706279"/>
                              </a:cubicBezTo>
                              <a:cubicBezTo>
                                <a:pt x="625316" y="691039"/>
                                <a:pt x="647224" y="675799"/>
                                <a:pt x="657701" y="661511"/>
                              </a:cubicBezTo>
                              <a:cubicBezTo>
                                <a:pt x="691039" y="615791"/>
                                <a:pt x="713899" y="559594"/>
                                <a:pt x="726281" y="492919"/>
                              </a:cubicBezTo>
                              <a:moveTo>
                                <a:pt x="322421" y="148114"/>
                              </a:moveTo>
                              <a:cubicBezTo>
                                <a:pt x="322421" y="151924"/>
                                <a:pt x="321469" y="153829"/>
                                <a:pt x="319564" y="155734"/>
                              </a:cubicBezTo>
                              <a:cubicBezTo>
                                <a:pt x="317659" y="157639"/>
                                <a:pt x="313849" y="158591"/>
                                <a:pt x="309086" y="158591"/>
                              </a:cubicBezTo>
                              <a:cubicBezTo>
                                <a:pt x="292894" y="158591"/>
                                <a:pt x="275749" y="164306"/>
                                <a:pt x="257651" y="174784"/>
                              </a:cubicBezTo>
                              <a:cubicBezTo>
                                <a:pt x="243364" y="185261"/>
                                <a:pt x="234791" y="190976"/>
                                <a:pt x="231934" y="190976"/>
                              </a:cubicBezTo>
                              <a:cubicBezTo>
                                <a:pt x="226219" y="190976"/>
                                <a:pt x="222409" y="189071"/>
                                <a:pt x="220504" y="185261"/>
                              </a:cubicBezTo>
                              <a:cubicBezTo>
                                <a:pt x="219551" y="183356"/>
                                <a:pt x="219551" y="181451"/>
                                <a:pt x="219551" y="179546"/>
                              </a:cubicBezTo>
                              <a:cubicBezTo>
                                <a:pt x="219551" y="165259"/>
                                <a:pt x="236696" y="151924"/>
                                <a:pt x="270986" y="139541"/>
                              </a:cubicBezTo>
                              <a:cubicBezTo>
                                <a:pt x="305276" y="127159"/>
                                <a:pt x="322421" y="130016"/>
                                <a:pt x="322421" y="148114"/>
                              </a:cubicBezTo>
                              <a:moveTo>
                                <a:pt x="425291" y="158591"/>
                              </a:moveTo>
                              <a:cubicBezTo>
                                <a:pt x="418624" y="157639"/>
                                <a:pt x="414814" y="154781"/>
                                <a:pt x="414814" y="150019"/>
                              </a:cubicBezTo>
                              <a:cubicBezTo>
                                <a:pt x="414814" y="145256"/>
                                <a:pt x="421481" y="142399"/>
                                <a:pt x="433864" y="139541"/>
                              </a:cubicBezTo>
                              <a:cubicBezTo>
                                <a:pt x="446246" y="137636"/>
                                <a:pt x="459581" y="136684"/>
                                <a:pt x="474821" y="139541"/>
                              </a:cubicBezTo>
                              <a:cubicBezTo>
                                <a:pt x="514826" y="144304"/>
                                <a:pt x="534829" y="157639"/>
                                <a:pt x="534829" y="179546"/>
                              </a:cubicBezTo>
                              <a:cubicBezTo>
                                <a:pt x="534829" y="183356"/>
                                <a:pt x="533876" y="186214"/>
                                <a:pt x="531971" y="188119"/>
                              </a:cubicBezTo>
                              <a:cubicBezTo>
                                <a:pt x="529114" y="190024"/>
                                <a:pt x="525304" y="190976"/>
                                <a:pt x="518636" y="190976"/>
                              </a:cubicBezTo>
                              <a:cubicBezTo>
                                <a:pt x="516731" y="190976"/>
                                <a:pt x="510064" y="187166"/>
                                <a:pt x="499586" y="180499"/>
                              </a:cubicBezTo>
                              <a:cubicBezTo>
                                <a:pt x="488156" y="172879"/>
                                <a:pt x="480536" y="169069"/>
                                <a:pt x="475774" y="168116"/>
                              </a:cubicBezTo>
                              <a:cubicBezTo>
                                <a:pt x="447199" y="163354"/>
                                <a:pt x="431006" y="160496"/>
                                <a:pt x="425291" y="158591"/>
                              </a:cubicBezTo>
                              <a:moveTo>
                                <a:pt x="595789" y="212884"/>
                              </a:moveTo>
                              <a:cubicBezTo>
                                <a:pt x="613886" y="221456"/>
                                <a:pt x="623411" y="232886"/>
                                <a:pt x="623411" y="248126"/>
                              </a:cubicBezTo>
                              <a:cubicBezTo>
                                <a:pt x="623411" y="250984"/>
                                <a:pt x="622459" y="253841"/>
                                <a:pt x="620554" y="255746"/>
                              </a:cubicBezTo>
                              <a:cubicBezTo>
                                <a:pt x="617696" y="258604"/>
                                <a:pt x="613886" y="260509"/>
                                <a:pt x="609124" y="260509"/>
                              </a:cubicBezTo>
                              <a:cubicBezTo>
                                <a:pt x="606266" y="260509"/>
                                <a:pt x="601504" y="256699"/>
                                <a:pt x="592931" y="250031"/>
                              </a:cubicBezTo>
                              <a:cubicBezTo>
                                <a:pt x="585311" y="267176"/>
                                <a:pt x="562451" y="283369"/>
                                <a:pt x="524351" y="299561"/>
                              </a:cubicBezTo>
                              <a:cubicBezTo>
                                <a:pt x="476726" y="320516"/>
                                <a:pt x="426244" y="330994"/>
                                <a:pt x="373856" y="330994"/>
                              </a:cubicBezTo>
                              <a:cubicBezTo>
                                <a:pt x="346234" y="330994"/>
                                <a:pt x="306229" y="319564"/>
                                <a:pt x="251936" y="297656"/>
                              </a:cubicBezTo>
                              <a:cubicBezTo>
                                <a:pt x="212884" y="281464"/>
                                <a:pt x="184309" y="267176"/>
                                <a:pt x="165259" y="253841"/>
                              </a:cubicBezTo>
                              <a:cubicBezTo>
                                <a:pt x="160496" y="262414"/>
                                <a:pt x="154781" y="272891"/>
                                <a:pt x="147161" y="285274"/>
                              </a:cubicBezTo>
                              <a:cubicBezTo>
                                <a:pt x="140494" y="285274"/>
                                <a:pt x="136684" y="282416"/>
                                <a:pt x="134779" y="277654"/>
                              </a:cubicBezTo>
                              <a:cubicBezTo>
                                <a:pt x="134779" y="272891"/>
                                <a:pt x="134779" y="270034"/>
                                <a:pt x="134779" y="270034"/>
                              </a:cubicBezTo>
                              <a:cubicBezTo>
                                <a:pt x="134779" y="254794"/>
                                <a:pt x="142399" y="239554"/>
                                <a:pt x="158591" y="223361"/>
                              </a:cubicBezTo>
                              <a:cubicBezTo>
                                <a:pt x="173831" y="207169"/>
                                <a:pt x="181451" y="207169"/>
                                <a:pt x="181451" y="224314"/>
                              </a:cubicBezTo>
                              <a:cubicBezTo>
                                <a:pt x="181451" y="225266"/>
                                <a:pt x="178594" y="230029"/>
                                <a:pt x="171926" y="241459"/>
                              </a:cubicBezTo>
                              <a:cubicBezTo>
                                <a:pt x="190976" y="249079"/>
                                <a:pt x="220504" y="260509"/>
                                <a:pt x="259556" y="276701"/>
                              </a:cubicBezTo>
                              <a:cubicBezTo>
                                <a:pt x="315754" y="295751"/>
                                <a:pt x="373856" y="305276"/>
                                <a:pt x="434816" y="305276"/>
                              </a:cubicBezTo>
                              <a:cubicBezTo>
                                <a:pt x="445294" y="305276"/>
                                <a:pt x="461486" y="300514"/>
                                <a:pt x="482441" y="291941"/>
                              </a:cubicBezTo>
                              <a:cubicBezTo>
                                <a:pt x="501491" y="284321"/>
                                <a:pt x="517684" y="276701"/>
                                <a:pt x="530066" y="269081"/>
                              </a:cubicBezTo>
                              <a:cubicBezTo>
                                <a:pt x="533876" y="267176"/>
                                <a:pt x="546259" y="256699"/>
                                <a:pt x="566261" y="238601"/>
                              </a:cubicBezTo>
                              <a:cubicBezTo>
                                <a:pt x="569119" y="236696"/>
                                <a:pt x="571976" y="234791"/>
                                <a:pt x="574834" y="232886"/>
                              </a:cubicBezTo>
                              <a:cubicBezTo>
                                <a:pt x="569119" y="226219"/>
                                <a:pt x="566261" y="223361"/>
                                <a:pt x="566261" y="224314"/>
                              </a:cubicBezTo>
                              <a:cubicBezTo>
                                <a:pt x="567214" y="209074"/>
                                <a:pt x="576739" y="205264"/>
                                <a:pt x="595789" y="21288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txbx>
                        <w:txbxContent>
                          <w:p w14:paraId="001FE984" w14:textId="77777777" w:rsidR="00D11F53" w:rsidRDefault="00D11F53" w:rsidP="00D11F53">
                            <w:pPr>
                              <w:jc w:val="center"/>
                            </w:pP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shape w14:anchorId="719B675D" id="Grafik 2267" o:spid="_x0000_s1057" alt="Lachender Emoji" style="position:absolute;margin-left:71.6pt;margin-top:197.1pt;width:41.4pt;height:41.4pt;rotation:-220254fd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742950,74295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" adj="-11796480,,5400" path="m726281,492919v7620,-39053,11430,-80010,11430,-123825c737711,290989,719614,223361,684371,165259,630079,77629,538639,25241,410051,7144r-83820,l326231,8096c211931,23336,126206,75724,70009,164306,28099,229076,7144,299561,7144,373856v,80010,20955,150495,61912,210503c139541,686276,260509,737711,431959,737711v59055,,112395,-10477,160020,-31432c625316,691039,647224,675799,657701,661511v33338,-45720,56198,-101917,68580,-168592m322421,148114v,3810,-952,5715,-2857,7620c317659,157639,313849,158591,309086,158591v-16192,,-33337,5715,-51435,16193c243364,185261,234791,190976,231934,190976v-5715,,-9525,-1905,-11430,-5715c219551,183356,219551,181451,219551,179546v,-14287,17145,-27622,51435,-40005c305276,127159,322421,130016,322421,148114t102870,10477c418624,157639,414814,154781,414814,150019v,-4763,6667,-7620,19050,-10478c446246,137636,459581,136684,474821,139541v40005,4763,60008,18098,60008,40005c534829,183356,533876,186214,531971,188119v-2857,1905,-6667,2857,-13335,2857c516731,190976,510064,187166,499586,180499v-11430,-7620,-19050,-11430,-23812,-12383c447199,163354,431006,160496,425291,158591t170498,54293c613886,221456,623411,232886,623411,248126v,2858,-952,5715,-2857,7620c617696,258604,613886,260509,609124,260509v-2858,,-7620,-3810,-16193,-10478c585311,267176,562451,283369,524351,299561v-47625,20955,-98107,31433,-150495,31433c346234,330994,306229,319564,251936,297656,212884,281464,184309,267176,165259,253841v-4763,8573,-10478,19050,-18098,31433c140494,285274,136684,282416,134779,277654v,-4763,,-7620,,-7620c134779,254794,142399,239554,158591,223361v15240,-16192,22860,-16192,22860,953c181451,225266,178594,230029,171926,241459v19050,7620,48578,19050,87630,35242c315754,295751,373856,305276,434816,305276v10478,,26670,-4762,47625,-13335c501491,284321,517684,276701,530066,269081v3810,-1905,16193,-12382,36195,-30480c569119,236696,571976,234791,574834,232886v-5715,-6667,-8573,-9525,-8573,-8572c567214,209074,576739,205264,595789,212884xe" fillcolor="#f2ea14 [3206]" stroked="f">
                <v:stroke joinstyle="miter"/>
                <v:formulas/>
                <v:path arrowok="t" o:connecttype="custom" o:connectlocs="513983,348835;522072,261205;484324,116953;290190,5056;230871,5056;230871,5729;49545,116278;5056,264575;48870,413546;305694,522072;418939,499828;465450,468146;513983,348835;228175,104819;226153,110212;218738,112234;182338,123693;164138,135152;156049,131108;155375,127063;191775,98752;228175,104819;300975,112234;293561,106167;307042,98752;336027,98752;378494,127063;376472,133130;367035,135152;353553,127738;336702,118974;300975,112234;421635,150656;441183,175597;439161,180989;431072,184360;419613,176945;371079,211997;264575,234242;178293,210649;116953,179641;104145,201886;95382,196494;95382,191101;112234,158071;128411,158745;121671,170879;183686,195819;307716,216041;341420,206604;375124,190427;400739,168856;406806,164812;400739,158745;421635,150656" o:connectangles="0,0,0,0,0,0,0,0,0,0,0,0,0,0,0,0,0,0,0,0,0,0,0,0,0,0,0,0,0,0,0,0,0,0,0,0,0,0,0,0,0,0,0,0,0,0,0,0,0,0,0,0,0,0,0" textboxrect="0,0,742950,742950"/>
                <v:textbox>
                  <w:txbxContent>
                    <w:p w14:paraId="001FE984" w14:textId="77777777" w:rsidR="00D11F53" w:rsidRDefault="00D11F53" w:rsidP="00D11F53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D11F53" w:rsidRPr="00D11F53">
        <w:rPr>
          <w:noProof/>
          <w:lang w:bidi="de-DE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94B1BD4" wp14:editId="10247549">
                <wp:simplePos x="0" y="0"/>
                <wp:positionH relativeFrom="column">
                  <wp:posOffset>355790</wp:posOffset>
                </wp:positionH>
                <wp:positionV relativeFrom="paragraph">
                  <wp:posOffset>2985770</wp:posOffset>
                </wp:positionV>
                <wp:extent cx="1666875" cy="260985"/>
                <wp:effectExtent l="0" t="0" r="0" b="0"/>
                <wp:wrapNone/>
                <wp:docPr id="1948" name="Textfeld 1947">
                  <a:extLst xmlns:a="http://schemas.openxmlformats.org/drawingml/2006/main">
                    <a:ext uri="{FF2B5EF4-FFF2-40B4-BE49-F238E27FC236}">
                      <a16:creationId xmlns:a16="http://schemas.microsoft.com/office/drawing/2014/main" id="{5E5EB357-84EB-4AB6-8B5F-E7783A08ACD1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1232248">
                          <a:off x="0" y="0"/>
                          <a:ext cx="1666875" cy="26098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rPr>
                                <w:rFonts w:asciiTheme="majorHAnsi" w:hAnsiTheme="majorHAnsi"/>
                              </w:rPr>
                              <w:id w:val="-614052018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4587216C" w14:textId="259E5263" w:rsidR="00D11F53" w:rsidRPr="004B7AFA" w:rsidRDefault="004B7AFA" w:rsidP="00D11F53">
                                <w:pPr>
                                  <w:pStyle w:val="StandardWeb"/>
                                  <w:spacing w:before="0" w:beforeAutospacing="0" w:after="0" w:afterAutospacing="0"/>
                                  <w:jc w:val="center"/>
                                  <w:rPr>
                                    <w:color w:val="808080"/>
                                  </w:rPr>
                                </w:pPr>
                                <w:r w:rsidRPr="004B7AFA">
                                  <w:rPr>
                                    <w:rStyle w:val="SchwacheHervorhebung"/>
                                    <w:lang w:val="de-DE" w:bidi="de-DE"/>
                                  </w:rPr>
                                  <w:t>Bis bald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 anchor="ctr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94B1BD4" id="Textfeld 1947" o:spid="_x0000_s1058" type="#_x0000_t202" style="position:absolute;margin-left:28pt;margin-top:235.1pt;width:131.25pt;height:20.55pt;rotation:-401683fd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" filled="f" stroked="f">
                <v:textbox style="mso-fit-shape-to-text:t">
                  <w:txbxContent>
                    <w:sdt>
                      <w:sdtPr>
                        <w:rPr>
                          <w:rFonts w:asciiTheme="majorHAnsi" w:hAnsiTheme="majorHAnsi"/>
                        </w:rPr>
                        <w:id w:val="-614052018"/>
                        <w:placeholder>
                          <w:docPart w:val="709CA5895FF34601BC380809426B3F1B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4587216C" w14:textId="259E5263" w:rsidR="00D11F53" w:rsidRPr="004B7AFA" w:rsidRDefault="004B7AFA" w:rsidP="00D11F53">
                          <w:pPr>
                            <w:pStyle w:val="StandardWeb"/>
                            <w:spacing w:before="0" w:beforeAutospacing="0" w:after="0" w:afterAutospacing="0"/>
                            <w:jc w:val="center"/>
                            <w:rPr>
                              <w:color w:val="808080"/>
                            </w:rPr>
                          </w:pPr>
                          <w:r w:rsidRPr="004B7AFA">
                            <w:rPr>
                              <w:rStyle w:val="SchwacheHervorhebung"/>
                              <w:lang w:val="de-DE" w:bidi="de-DE"/>
                            </w:rPr>
                            <w:t>Bis bald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="00D11F53" w:rsidRPr="00D11F53">
        <w:rPr>
          <w:noProof/>
          <w:lang w:bidi="de-DE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2E1A3818" wp14:editId="61B4290A">
                <wp:simplePos x="0" y="0"/>
                <wp:positionH relativeFrom="column">
                  <wp:posOffset>3656330</wp:posOffset>
                </wp:positionH>
                <wp:positionV relativeFrom="paragraph">
                  <wp:posOffset>5775585</wp:posOffset>
                </wp:positionV>
                <wp:extent cx="2333625" cy="511810"/>
                <wp:effectExtent l="0" t="19050" r="9525" b="2540"/>
                <wp:wrapNone/>
                <wp:docPr id="864" name="Gruppe 863" descr="Konfetti über Text">
                  <a:extLst xmlns:a="http://schemas.openxmlformats.org/drawingml/2006/main">
                    <a:ext uri="{FF2B5EF4-FFF2-40B4-BE49-F238E27FC236}">
                      <a16:creationId xmlns:a16="http://schemas.microsoft.com/office/drawing/2014/main" id="{0E1737CE-65C6-4C9F-8A6C-AFAE6933CF84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33625" cy="511810"/>
                          <a:chOff x="491059" y="4943233"/>
                          <a:chExt cx="3986461" cy="875286"/>
                        </a:xfrm>
                      </wpg:grpSpPr>
                      <wps:wsp>
                        <wps:cNvPr id="45" name="Freihandform: Form 45">
                          <a:extLst>
                            <a:ext uri="{FF2B5EF4-FFF2-40B4-BE49-F238E27FC236}">
                              <a16:creationId xmlns:a16="http://schemas.microsoft.com/office/drawing/2014/main" id="{8CC527FF-1844-43E2-BB71-814E35F6EA8B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3104127" y="5178460"/>
                            <a:ext cx="292464" cy="140815"/>
                          </a:xfrm>
                          <a:custGeom>
                            <a:avLst/>
                            <a:gdLst>
                              <a:gd name="connsiteX0" fmla="*/ 41792 w 219973"/>
                              <a:gd name="connsiteY0" fmla="*/ 82444 h 105913"/>
                              <a:gd name="connsiteX1" fmla="*/ 164814 w 219973"/>
                              <a:gd name="connsiteY1" fmla="*/ 100368 h 105913"/>
                              <a:gd name="connsiteX2" fmla="*/ 200662 w 219973"/>
                              <a:gd name="connsiteY2" fmla="*/ 38449 h 105913"/>
                              <a:gd name="connsiteX3" fmla="*/ 31201 w 219973"/>
                              <a:gd name="connsiteY3" fmla="*/ 10749 h 105913"/>
                              <a:gd name="connsiteX4" fmla="*/ 41792 w 219973"/>
                              <a:gd name="connsiteY4" fmla="*/ 82444 h 105913"/>
                              <a:gd name="connsiteX5" fmla="*/ 41792 w 219973"/>
                              <a:gd name="connsiteY5" fmla="*/ 82444 h 10591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19973" h="105913">
                                <a:moveTo>
                                  <a:pt x="41792" y="82444"/>
                                </a:moveTo>
                                <a:cubicBezTo>
                                  <a:pt x="84158" y="78370"/>
                                  <a:pt x="126523" y="82444"/>
                                  <a:pt x="164814" y="100368"/>
                                </a:cubicBezTo>
                                <a:cubicBezTo>
                                  <a:pt x="206365" y="119921"/>
                                  <a:pt x="242213" y="61261"/>
                                  <a:pt x="200662" y="38449"/>
                                </a:cubicBezTo>
                                <a:cubicBezTo>
                                  <a:pt x="146891" y="9120"/>
                                  <a:pt x="91490" y="-657"/>
                                  <a:pt x="31201" y="10749"/>
                                </a:cubicBezTo>
                                <a:cubicBezTo>
                                  <a:pt x="-7906" y="17267"/>
                                  <a:pt x="1056" y="86518"/>
                                  <a:pt x="41792" y="82444"/>
                                </a:cubicBezTo>
                                <a:lnTo>
                                  <a:pt x="41792" y="8244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6" name="Freihandform: Form 46">
                          <a:extLst>
                            <a:ext uri="{FF2B5EF4-FFF2-40B4-BE49-F238E27FC236}">
                              <a16:creationId xmlns:a16="http://schemas.microsoft.com/office/drawing/2014/main" id="{EAB66A59-ABB6-4FBF-8ECD-BBA7BD59B602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4357741" y="5709628"/>
                            <a:ext cx="119779" cy="108891"/>
                          </a:xfrm>
                          <a:custGeom>
                            <a:avLst/>
                            <a:gdLst>
                              <a:gd name="connsiteX0" fmla="*/ 55396 w 90091"/>
                              <a:gd name="connsiteY0" fmla="*/ 69184 h 81900"/>
                              <a:gd name="connsiteX1" fmla="*/ 79966 w 90091"/>
                              <a:gd name="connsiteY1" fmla="*/ 49528 h 81900"/>
                              <a:gd name="connsiteX2" fmla="*/ 81604 w 90091"/>
                              <a:gd name="connsiteY2" fmla="*/ 15948 h 81900"/>
                              <a:gd name="connsiteX3" fmla="*/ 48843 w 90091"/>
                              <a:gd name="connsiteY3" fmla="*/ 9396 h 81900"/>
                              <a:gd name="connsiteX4" fmla="*/ 20178 w 90091"/>
                              <a:gd name="connsiteY4" fmla="*/ 23319 h 81900"/>
                              <a:gd name="connsiteX5" fmla="*/ 11988 w 90091"/>
                              <a:gd name="connsiteY5" fmla="*/ 65908 h 81900"/>
                              <a:gd name="connsiteX6" fmla="*/ 30825 w 90091"/>
                              <a:gd name="connsiteY6" fmla="*/ 76555 h 81900"/>
                              <a:gd name="connsiteX7" fmla="*/ 55396 w 90091"/>
                              <a:gd name="connsiteY7" fmla="*/ 69184 h 81900"/>
                              <a:gd name="connsiteX8" fmla="*/ 55396 w 90091"/>
                              <a:gd name="connsiteY8" fmla="*/ 69184 h 819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90091" h="81900">
                                <a:moveTo>
                                  <a:pt x="55396" y="69184"/>
                                </a:moveTo>
                                <a:cubicBezTo>
                                  <a:pt x="63586" y="62632"/>
                                  <a:pt x="71776" y="56080"/>
                                  <a:pt x="79966" y="49528"/>
                                </a:cubicBezTo>
                                <a:cubicBezTo>
                                  <a:pt x="89794" y="41338"/>
                                  <a:pt x="88975" y="25776"/>
                                  <a:pt x="81604" y="15948"/>
                                </a:cubicBezTo>
                                <a:cubicBezTo>
                                  <a:pt x="73414" y="5301"/>
                                  <a:pt x="60309" y="3663"/>
                                  <a:pt x="48843" y="9396"/>
                                </a:cubicBezTo>
                                <a:cubicBezTo>
                                  <a:pt x="39015" y="14310"/>
                                  <a:pt x="29187" y="18405"/>
                                  <a:pt x="20178" y="23319"/>
                                </a:cubicBezTo>
                                <a:cubicBezTo>
                                  <a:pt x="4617" y="30691"/>
                                  <a:pt x="2160" y="53623"/>
                                  <a:pt x="11988" y="65908"/>
                                </a:cubicBezTo>
                                <a:cubicBezTo>
                                  <a:pt x="16902" y="72460"/>
                                  <a:pt x="23454" y="75736"/>
                                  <a:pt x="30825" y="76555"/>
                                </a:cubicBezTo>
                                <a:cubicBezTo>
                                  <a:pt x="40653" y="79012"/>
                                  <a:pt x="48024" y="75736"/>
                                  <a:pt x="55396" y="69184"/>
                                </a:cubicBezTo>
                                <a:lnTo>
                                  <a:pt x="55396" y="6918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7" name="Freihandform: Form 47">
                          <a:extLst>
                            <a:ext uri="{FF2B5EF4-FFF2-40B4-BE49-F238E27FC236}">
                              <a16:creationId xmlns:a16="http://schemas.microsoft.com/office/drawing/2014/main" id="{64222A44-D918-481D-A087-8128969DD6F0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491059" y="4948743"/>
                            <a:ext cx="326672" cy="457340"/>
                          </a:xfrm>
                          <a:custGeom>
                            <a:avLst/>
                            <a:gdLst>
                              <a:gd name="connsiteX0" fmla="*/ 66876 w 245702"/>
                              <a:gd name="connsiteY0" fmla="*/ 297882 h 343984"/>
                              <a:gd name="connsiteX1" fmla="*/ 131578 w 245702"/>
                              <a:gd name="connsiteY1" fmla="*/ 169298 h 343984"/>
                              <a:gd name="connsiteX2" fmla="*/ 235592 w 245702"/>
                              <a:gd name="connsiteY2" fmla="*/ 52998 h 343984"/>
                              <a:gd name="connsiteX3" fmla="*/ 196280 w 245702"/>
                              <a:gd name="connsiteY3" fmla="*/ 13686 h 343984"/>
                              <a:gd name="connsiteX4" fmla="*/ 47220 w 245702"/>
                              <a:gd name="connsiteY4" fmla="*/ 185678 h 343984"/>
                              <a:gd name="connsiteX5" fmla="*/ 28383 w 245702"/>
                              <a:gd name="connsiteY5" fmla="*/ 337194 h 343984"/>
                              <a:gd name="connsiteX6" fmla="*/ 66876 w 245702"/>
                              <a:gd name="connsiteY6" fmla="*/ 297882 h 343984"/>
                              <a:gd name="connsiteX7" fmla="*/ 66876 w 245702"/>
                              <a:gd name="connsiteY7" fmla="*/ 297882 h 34398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245702" h="343984">
                                <a:moveTo>
                                  <a:pt x="66876" y="297882"/>
                                </a:moveTo>
                                <a:cubicBezTo>
                                  <a:pt x="45582" y="276588"/>
                                  <a:pt x="119293" y="186497"/>
                                  <a:pt x="131578" y="169298"/>
                                </a:cubicBezTo>
                                <a:cubicBezTo>
                                  <a:pt x="162701" y="127528"/>
                                  <a:pt x="197918" y="89035"/>
                                  <a:pt x="235592" y="52998"/>
                                </a:cubicBezTo>
                                <a:cubicBezTo>
                                  <a:pt x="261801" y="27609"/>
                                  <a:pt x="223307" y="-10066"/>
                                  <a:pt x="196280" y="13686"/>
                                </a:cubicBezTo>
                                <a:cubicBezTo>
                                  <a:pt x="138130" y="63645"/>
                                  <a:pt x="88990" y="120976"/>
                                  <a:pt x="47220" y="185678"/>
                                </a:cubicBezTo>
                                <a:cubicBezTo>
                                  <a:pt x="20193" y="227447"/>
                                  <a:pt x="-19120" y="294606"/>
                                  <a:pt x="28383" y="337194"/>
                                </a:cubicBezTo>
                                <a:cubicBezTo>
                                  <a:pt x="53772" y="360127"/>
                                  <a:pt x="91447" y="323271"/>
                                  <a:pt x="66876" y="297882"/>
                                </a:cubicBezTo>
                                <a:lnTo>
                                  <a:pt x="66876" y="29788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8" name="Freihandform: Form 48">
                          <a:extLst>
                            <a:ext uri="{FF2B5EF4-FFF2-40B4-BE49-F238E27FC236}">
                              <a16:creationId xmlns:a16="http://schemas.microsoft.com/office/drawing/2014/main" id="{218DF152-68E7-4006-8B79-8267A31BE487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3892690" y="5024079"/>
                            <a:ext cx="228670" cy="98002"/>
                          </a:xfrm>
                          <a:custGeom>
                            <a:avLst/>
                            <a:gdLst>
                              <a:gd name="connsiteX0" fmla="*/ 155249 w 171991"/>
                              <a:gd name="connsiteY0" fmla="*/ 29400 h 73710"/>
                              <a:gd name="connsiteX1" fmla="*/ 41406 w 171991"/>
                              <a:gd name="connsiteY1" fmla="*/ 6467 h 73710"/>
                              <a:gd name="connsiteX2" fmla="*/ 26664 w 171991"/>
                              <a:gd name="connsiteY2" fmla="*/ 60522 h 73710"/>
                              <a:gd name="connsiteX3" fmla="*/ 149515 w 171991"/>
                              <a:gd name="connsiteY3" fmla="*/ 75264 h 73710"/>
                              <a:gd name="connsiteX4" fmla="*/ 155249 w 171991"/>
                              <a:gd name="connsiteY4" fmla="*/ 29400 h 73710"/>
                              <a:gd name="connsiteX5" fmla="*/ 155249 w 171991"/>
                              <a:gd name="connsiteY5" fmla="*/ 29400 h 7371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171991" h="73710">
                                <a:moveTo>
                                  <a:pt x="155249" y="29400"/>
                                </a:moveTo>
                                <a:cubicBezTo>
                                  <a:pt x="118393" y="17933"/>
                                  <a:pt x="79081" y="12200"/>
                                  <a:pt x="41406" y="6467"/>
                                </a:cubicBezTo>
                                <a:cubicBezTo>
                                  <a:pt x="6189" y="1553"/>
                                  <a:pt x="-9372" y="53970"/>
                                  <a:pt x="26664" y="60522"/>
                                </a:cubicBezTo>
                                <a:cubicBezTo>
                                  <a:pt x="66795" y="67893"/>
                                  <a:pt x="108565" y="74445"/>
                                  <a:pt x="149515" y="75264"/>
                                </a:cubicBezTo>
                                <a:cubicBezTo>
                                  <a:pt x="176543" y="75264"/>
                                  <a:pt x="180638" y="36771"/>
                                  <a:pt x="155249" y="29400"/>
                                </a:cubicBezTo>
                                <a:lnTo>
                                  <a:pt x="155249" y="294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9" name="Freihandform: Form49">
                          <a:extLst>
                            <a:ext uri="{FF2B5EF4-FFF2-40B4-BE49-F238E27FC236}">
                              <a16:creationId xmlns:a16="http://schemas.microsoft.com/office/drawing/2014/main" id="{DB468CD6-8372-4675-B659-10D8231A00FB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1357006" y="5422538"/>
                            <a:ext cx="112079" cy="134495"/>
                          </a:xfrm>
                          <a:custGeom>
                            <a:avLst/>
                            <a:gdLst>
                              <a:gd name="connsiteX0" fmla="*/ 22071 w 84299"/>
                              <a:gd name="connsiteY0" fmla="*/ 28667 h 101159"/>
                              <a:gd name="connsiteX1" fmla="*/ 7741 w 84299"/>
                              <a:gd name="connsiteY1" fmla="*/ 66601 h 101159"/>
                              <a:gd name="connsiteX2" fmla="*/ 22914 w 84299"/>
                              <a:gd name="connsiteY2" fmla="*/ 96949 h 101159"/>
                              <a:gd name="connsiteX3" fmla="*/ 55791 w 84299"/>
                              <a:gd name="connsiteY3" fmla="*/ 85990 h 101159"/>
                              <a:gd name="connsiteX4" fmla="*/ 77709 w 84299"/>
                              <a:gd name="connsiteY4" fmla="*/ 51428 h 101159"/>
                              <a:gd name="connsiteX5" fmla="*/ 63378 w 84299"/>
                              <a:gd name="connsiteY5" fmla="*/ 8435 h 101159"/>
                              <a:gd name="connsiteX6" fmla="*/ 22071 w 84299"/>
                              <a:gd name="connsiteY6" fmla="*/ 28667 h 101159"/>
                              <a:gd name="connsiteX7" fmla="*/ 22071 w 84299"/>
                              <a:gd name="connsiteY7" fmla="*/ 28667 h 10115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84299" h="101159">
                                <a:moveTo>
                                  <a:pt x="22071" y="28667"/>
                                </a:moveTo>
                                <a:cubicBezTo>
                                  <a:pt x="17013" y="41312"/>
                                  <a:pt x="12798" y="53956"/>
                                  <a:pt x="7741" y="66601"/>
                                </a:cubicBezTo>
                                <a:cubicBezTo>
                                  <a:pt x="2682" y="78403"/>
                                  <a:pt x="11956" y="92734"/>
                                  <a:pt x="22914" y="96949"/>
                                </a:cubicBezTo>
                                <a:cubicBezTo>
                                  <a:pt x="34716" y="102007"/>
                                  <a:pt x="48204" y="97792"/>
                                  <a:pt x="55791" y="85990"/>
                                </a:cubicBezTo>
                                <a:cubicBezTo>
                                  <a:pt x="63378" y="74188"/>
                                  <a:pt x="70122" y="63229"/>
                                  <a:pt x="77709" y="51428"/>
                                </a:cubicBezTo>
                                <a:cubicBezTo>
                                  <a:pt x="86982" y="36254"/>
                                  <a:pt x="79395" y="15179"/>
                                  <a:pt x="63378" y="8435"/>
                                </a:cubicBezTo>
                                <a:cubicBezTo>
                                  <a:pt x="44832" y="1691"/>
                                  <a:pt x="27972" y="11807"/>
                                  <a:pt x="22071" y="28667"/>
                                </a:cubicBezTo>
                                <a:lnTo>
                                  <a:pt x="22071" y="2866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0" name="Freihandform: Form 50">
                          <a:extLst>
                            <a:ext uri="{FF2B5EF4-FFF2-40B4-BE49-F238E27FC236}">
                              <a16:creationId xmlns:a16="http://schemas.microsoft.com/office/drawing/2014/main" id="{111B7CFD-89CB-46B9-BC0B-1ECAE30DB6D2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3559052" y="4943233"/>
                            <a:ext cx="168119" cy="235367"/>
                          </a:xfrm>
                          <a:custGeom>
                            <a:avLst/>
                            <a:gdLst>
                              <a:gd name="connsiteX0" fmla="*/ 76632 w 126449"/>
                              <a:gd name="connsiteY0" fmla="*/ 144453 h 177028"/>
                              <a:gd name="connsiteX1" fmla="*/ 117096 w 126449"/>
                              <a:gd name="connsiteY1" fmla="*/ 58468 h 177028"/>
                              <a:gd name="connsiteX2" fmla="*/ 73261 w 126449"/>
                              <a:gd name="connsiteY2" fmla="*/ 14632 h 177028"/>
                              <a:gd name="connsiteX3" fmla="*/ 6664 w 126449"/>
                              <a:gd name="connsiteY3" fmla="*/ 144453 h 177028"/>
                              <a:gd name="connsiteX4" fmla="*/ 76632 w 126449"/>
                              <a:gd name="connsiteY4" fmla="*/ 144453 h 177028"/>
                              <a:gd name="connsiteX5" fmla="*/ 76632 w 126449"/>
                              <a:gd name="connsiteY5" fmla="*/ 144453 h 17702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126449" h="177028">
                                <a:moveTo>
                                  <a:pt x="76632" y="144453"/>
                                </a:moveTo>
                                <a:cubicBezTo>
                                  <a:pt x="79161" y="111577"/>
                                  <a:pt x="93492" y="82072"/>
                                  <a:pt x="117096" y="58468"/>
                                </a:cubicBezTo>
                                <a:cubicBezTo>
                                  <a:pt x="145758" y="29806"/>
                                  <a:pt x="102765" y="-11500"/>
                                  <a:pt x="73261" y="14632"/>
                                </a:cubicBezTo>
                                <a:cubicBezTo>
                                  <a:pt x="34483" y="48352"/>
                                  <a:pt x="13408" y="93874"/>
                                  <a:pt x="6664" y="144453"/>
                                </a:cubicBezTo>
                                <a:cubicBezTo>
                                  <a:pt x="763" y="189132"/>
                                  <a:pt x="73261" y="190818"/>
                                  <a:pt x="76632" y="144453"/>
                                </a:cubicBezTo>
                                <a:lnTo>
                                  <a:pt x="76632" y="14445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1" name="Freihandform: Form 51">
                          <a:extLst>
                            <a:ext uri="{FF2B5EF4-FFF2-40B4-BE49-F238E27FC236}">
                              <a16:creationId xmlns:a16="http://schemas.microsoft.com/office/drawing/2014/main" id="{B69F9B68-C934-4B0D-89F2-0697E6405AB2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2955462" y="5232709"/>
                            <a:ext cx="112079" cy="212951"/>
                          </a:xfrm>
                          <a:custGeom>
                            <a:avLst/>
                            <a:gdLst>
                              <a:gd name="connsiteX0" fmla="*/ 68591 w 84299"/>
                              <a:gd name="connsiteY0" fmla="*/ 135415 h 160168"/>
                              <a:gd name="connsiteX1" fmla="*/ 83765 w 84299"/>
                              <a:gd name="connsiteY1" fmla="*/ 35099 h 160168"/>
                              <a:gd name="connsiteX2" fmla="*/ 25598 w 84299"/>
                              <a:gd name="connsiteY2" fmla="*/ 27512 h 160168"/>
                              <a:gd name="connsiteX3" fmla="*/ 7053 w 84299"/>
                              <a:gd name="connsiteY3" fmla="*/ 118555 h 160168"/>
                              <a:gd name="connsiteX4" fmla="*/ 29813 w 84299"/>
                              <a:gd name="connsiteY4" fmla="*/ 158176 h 160168"/>
                              <a:gd name="connsiteX5" fmla="*/ 68591 w 84299"/>
                              <a:gd name="connsiteY5" fmla="*/ 135415 h 160168"/>
                              <a:gd name="connsiteX6" fmla="*/ 68591 w 84299"/>
                              <a:gd name="connsiteY6" fmla="*/ 135415 h 16016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84299" h="160168">
                                <a:moveTo>
                                  <a:pt x="68591" y="135415"/>
                                </a:moveTo>
                                <a:cubicBezTo>
                                  <a:pt x="74492" y="101695"/>
                                  <a:pt x="79550" y="68819"/>
                                  <a:pt x="83765" y="35099"/>
                                </a:cubicBezTo>
                                <a:cubicBezTo>
                                  <a:pt x="87980" y="2222"/>
                                  <a:pt x="32342" y="-5365"/>
                                  <a:pt x="25598" y="27512"/>
                                </a:cubicBezTo>
                                <a:cubicBezTo>
                                  <a:pt x="18855" y="57860"/>
                                  <a:pt x="12953" y="88207"/>
                                  <a:pt x="7053" y="118555"/>
                                </a:cubicBezTo>
                                <a:cubicBezTo>
                                  <a:pt x="3680" y="135415"/>
                                  <a:pt x="12110" y="153118"/>
                                  <a:pt x="29813" y="158176"/>
                                </a:cubicBezTo>
                                <a:cubicBezTo>
                                  <a:pt x="44987" y="162391"/>
                                  <a:pt x="66062" y="152275"/>
                                  <a:pt x="68591" y="135415"/>
                                </a:cubicBezTo>
                                <a:lnTo>
                                  <a:pt x="68591" y="13541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2" name="Freihandform: Form 52">
                          <a:extLst>
                            <a:ext uri="{FF2B5EF4-FFF2-40B4-BE49-F238E27FC236}">
                              <a16:creationId xmlns:a16="http://schemas.microsoft.com/office/drawing/2014/main" id="{547B1EB9-B89F-437F-9E89-2231D0F3A03D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2492393" y="5401448"/>
                            <a:ext cx="132625" cy="176834"/>
                          </a:xfrm>
                          <a:custGeom>
                            <a:avLst/>
                            <a:gdLst>
                              <a:gd name="connsiteX0" fmla="*/ 6235 w 99752"/>
                              <a:gd name="connsiteY0" fmla="*/ 34501 h 133003"/>
                              <a:gd name="connsiteX1" fmla="*/ 59436 w 99752"/>
                              <a:gd name="connsiteY1" fmla="*/ 128435 h 133003"/>
                              <a:gd name="connsiteX2" fmla="*/ 85205 w 99752"/>
                              <a:gd name="connsiteY2" fmla="*/ 84378 h 133003"/>
                              <a:gd name="connsiteX3" fmla="*/ 65255 w 99752"/>
                              <a:gd name="connsiteY3" fmla="*/ 35332 h 133003"/>
                              <a:gd name="connsiteX4" fmla="*/ 6235 w 99752"/>
                              <a:gd name="connsiteY4" fmla="*/ 34501 h 133003"/>
                              <a:gd name="connsiteX5" fmla="*/ 6235 w 99752"/>
                              <a:gd name="connsiteY5" fmla="*/ 34501 h 13300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99752" h="133003">
                                <a:moveTo>
                                  <a:pt x="6235" y="34501"/>
                                </a:moveTo>
                                <a:cubicBezTo>
                                  <a:pt x="6235" y="72740"/>
                                  <a:pt x="26185" y="108485"/>
                                  <a:pt x="59436" y="128435"/>
                                </a:cubicBezTo>
                                <a:cubicBezTo>
                                  <a:pt x="88530" y="145060"/>
                                  <a:pt x="111806" y="102666"/>
                                  <a:pt x="85205" y="84378"/>
                                </a:cubicBezTo>
                                <a:cubicBezTo>
                                  <a:pt x="69411" y="72740"/>
                                  <a:pt x="63592" y="53620"/>
                                  <a:pt x="65255" y="35332"/>
                                </a:cubicBezTo>
                                <a:cubicBezTo>
                                  <a:pt x="69411" y="-2906"/>
                                  <a:pt x="6235" y="-3737"/>
                                  <a:pt x="6235" y="34501"/>
                                </a:cubicBezTo>
                                <a:lnTo>
                                  <a:pt x="6235" y="345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3" name="Freihandform: Form 53">
                          <a:extLst>
                            <a:ext uri="{FF2B5EF4-FFF2-40B4-BE49-F238E27FC236}">
                              <a16:creationId xmlns:a16="http://schemas.microsoft.com/office/drawing/2014/main" id="{6A28D77E-15D2-4EA3-8E3C-E3B44D01A8BE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2151766" y="4967791"/>
                            <a:ext cx="187885" cy="176834"/>
                          </a:xfrm>
                          <a:custGeom>
                            <a:avLst/>
                            <a:gdLst>
                              <a:gd name="connsiteX0" fmla="*/ 82544 w 141316"/>
                              <a:gd name="connsiteY0" fmla="*/ 15901 h 133003"/>
                              <a:gd name="connsiteX1" fmla="*/ 13549 w 141316"/>
                              <a:gd name="connsiteY1" fmla="*/ 82403 h 133003"/>
                              <a:gd name="connsiteX2" fmla="*/ 46799 w 141316"/>
                              <a:gd name="connsiteY2" fmla="*/ 125629 h 133003"/>
                              <a:gd name="connsiteX3" fmla="*/ 129095 w 141316"/>
                              <a:gd name="connsiteY3" fmla="*/ 63283 h 133003"/>
                              <a:gd name="connsiteX4" fmla="*/ 129095 w 141316"/>
                              <a:gd name="connsiteY4" fmla="*/ 15901 h 133003"/>
                              <a:gd name="connsiteX5" fmla="*/ 82544 w 141316"/>
                              <a:gd name="connsiteY5" fmla="*/ 15901 h 133003"/>
                              <a:gd name="connsiteX6" fmla="*/ 82544 w 141316"/>
                              <a:gd name="connsiteY6" fmla="*/ 15901 h 13300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141316" h="133003">
                                <a:moveTo>
                                  <a:pt x="82544" y="15901"/>
                                </a:moveTo>
                                <a:cubicBezTo>
                                  <a:pt x="59269" y="37514"/>
                                  <a:pt x="35993" y="59127"/>
                                  <a:pt x="13549" y="82403"/>
                                </a:cubicBezTo>
                                <a:cubicBezTo>
                                  <a:pt x="-7233" y="104015"/>
                                  <a:pt x="20199" y="144748"/>
                                  <a:pt x="46799" y="125629"/>
                                </a:cubicBezTo>
                                <a:cubicBezTo>
                                  <a:pt x="75063" y="105678"/>
                                  <a:pt x="101663" y="84065"/>
                                  <a:pt x="129095" y="63283"/>
                                </a:cubicBezTo>
                                <a:cubicBezTo>
                                  <a:pt x="143227" y="52477"/>
                                  <a:pt x="140733" y="27538"/>
                                  <a:pt x="129095" y="15901"/>
                                </a:cubicBezTo>
                                <a:cubicBezTo>
                                  <a:pt x="116626" y="2600"/>
                                  <a:pt x="95844" y="3431"/>
                                  <a:pt x="82544" y="15901"/>
                                </a:cubicBezTo>
                                <a:lnTo>
                                  <a:pt x="82544" y="159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4" name="Freihandform: Form 54">
                          <a:extLst>
                            <a:ext uri="{FF2B5EF4-FFF2-40B4-BE49-F238E27FC236}">
                              <a16:creationId xmlns:a16="http://schemas.microsoft.com/office/drawing/2014/main" id="{3FF3A647-3FA5-4116-9E87-8F11816F2160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1873155" y="5240084"/>
                            <a:ext cx="88417" cy="110521"/>
                          </a:xfrm>
                          <a:custGeom>
                            <a:avLst/>
                            <a:gdLst>
                              <a:gd name="connsiteX0" fmla="*/ 6824 w 66501"/>
                              <a:gd name="connsiteY0" fmla="*/ 41979 h 83127"/>
                              <a:gd name="connsiteX1" fmla="*/ 10149 w 66501"/>
                              <a:gd name="connsiteY1" fmla="*/ 59436 h 83127"/>
                              <a:gd name="connsiteX2" fmla="*/ 19293 w 66501"/>
                              <a:gd name="connsiteY2" fmla="*/ 71905 h 83127"/>
                              <a:gd name="connsiteX3" fmla="*/ 34256 w 66501"/>
                              <a:gd name="connsiteY3" fmla="*/ 76893 h 83127"/>
                              <a:gd name="connsiteX4" fmla="*/ 46725 w 66501"/>
                              <a:gd name="connsiteY4" fmla="*/ 73568 h 83127"/>
                              <a:gd name="connsiteX5" fmla="*/ 58363 w 66501"/>
                              <a:gd name="connsiteY5" fmla="*/ 58605 h 83127"/>
                              <a:gd name="connsiteX6" fmla="*/ 61688 w 66501"/>
                              <a:gd name="connsiteY6" fmla="*/ 41148 h 83127"/>
                              <a:gd name="connsiteX7" fmla="*/ 54206 w 66501"/>
                              <a:gd name="connsiteY7" fmla="*/ 14547 h 83127"/>
                              <a:gd name="connsiteX8" fmla="*/ 34256 w 66501"/>
                              <a:gd name="connsiteY8" fmla="*/ 6235 h 83127"/>
                              <a:gd name="connsiteX9" fmla="*/ 14305 w 66501"/>
                              <a:gd name="connsiteY9" fmla="*/ 14547 h 83127"/>
                              <a:gd name="connsiteX10" fmla="*/ 6824 w 66501"/>
                              <a:gd name="connsiteY10" fmla="*/ 41979 h 83127"/>
                              <a:gd name="connsiteX11" fmla="*/ 6824 w 66501"/>
                              <a:gd name="connsiteY11" fmla="*/ 41979 h 831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66501" h="83127">
                                <a:moveTo>
                                  <a:pt x="6824" y="41979"/>
                                </a:moveTo>
                                <a:cubicBezTo>
                                  <a:pt x="7655" y="47798"/>
                                  <a:pt x="8486" y="53617"/>
                                  <a:pt x="10149" y="59436"/>
                                </a:cubicBezTo>
                                <a:cubicBezTo>
                                  <a:pt x="10980" y="64424"/>
                                  <a:pt x="15136" y="69411"/>
                                  <a:pt x="19293" y="71905"/>
                                </a:cubicBezTo>
                                <a:cubicBezTo>
                                  <a:pt x="23449" y="75230"/>
                                  <a:pt x="28437" y="77724"/>
                                  <a:pt x="34256" y="76893"/>
                                </a:cubicBezTo>
                                <a:cubicBezTo>
                                  <a:pt x="38412" y="76893"/>
                                  <a:pt x="42568" y="75230"/>
                                  <a:pt x="46725" y="73568"/>
                                </a:cubicBezTo>
                                <a:cubicBezTo>
                                  <a:pt x="51713" y="71074"/>
                                  <a:pt x="56700" y="64424"/>
                                  <a:pt x="58363" y="58605"/>
                                </a:cubicBezTo>
                                <a:cubicBezTo>
                                  <a:pt x="59194" y="52786"/>
                                  <a:pt x="60025" y="46967"/>
                                  <a:pt x="61688" y="41148"/>
                                </a:cubicBezTo>
                                <a:cubicBezTo>
                                  <a:pt x="63350" y="31173"/>
                                  <a:pt x="62519" y="21197"/>
                                  <a:pt x="54206" y="14547"/>
                                </a:cubicBezTo>
                                <a:cubicBezTo>
                                  <a:pt x="48387" y="9560"/>
                                  <a:pt x="41737" y="6235"/>
                                  <a:pt x="34256" y="6235"/>
                                </a:cubicBezTo>
                                <a:cubicBezTo>
                                  <a:pt x="26774" y="6235"/>
                                  <a:pt x="20124" y="9560"/>
                                  <a:pt x="14305" y="14547"/>
                                </a:cubicBezTo>
                                <a:cubicBezTo>
                                  <a:pt x="6824" y="22860"/>
                                  <a:pt x="5161" y="32004"/>
                                  <a:pt x="6824" y="41979"/>
                                </a:cubicBezTo>
                                <a:lnTo>
                                  <a:pt x="6824" y="4197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5" name="Freihandform: Form 55">
                          <a:extLst>
                            <a:ext uri="{FF2B5EF4-FFF2-40B4-BE49-F238E27FC236}">
                              <a16:creationId xmlns:a16="http://schemas.microsoft.com/office/drawing/2014/main" id="{97B5E41A-A7B3-432C-91AD-AE0A662BA680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907594" y="5315857"/>
                            <a:ext cx="99469" cy="154729"/>
                          </a:xfrm>
                          <a:custGeom>
                            <a:avLst/>
                            <a:gdLst>
                              <a:gd name="connsiteX0" fmla="*/ 7119 w 74814"/>
                              <a:gd name="connsiteY0" fmla="*/ 43277 h 116378"/>
                              <a:gd name="connsiteX1" fmla="*/ 20419 w 74814"/>
                              <a:gd name="connsiteY1" fmla="*/ 96478 h 116378"/>
                              <a:gd name="connsiteX2" fmla="*/ 49514 w 74814"/>
                              <a:gd name="connsiteY2" fmla="*/ 115597 h 116378"/>
                              <a:gd name="connsiteX3" fmla="*/ 72789 w 74814"/>
                              <a:gd name="connsiteY3" fmla="*/ 89828 h 116378"/>
                              <a:gd name="connsiteX4" fmla="*/ 66971 w 74814"/>
                              <a:gd name="connsiteY4" fmla="*/ 35795 h 116378"/>
                              <a:gd name="connsiteX5" fmla="*/ 32888 w 74814"/>
                              <a:gd name="connsiteY5" fmla="*/ 6701 h 116378"/>
                              <a:gd name="connsiteX6" fmla="*/ 7119 w 74814"/>
                              <a:gd name="connsiteY6" fmla="*/ 43277 h 116378"/>
                              <a:gd name="connsiteX7" fmla="*/ 7119 w 74814"/>
                              <a:gd name="connsiteY7" fmla="*/ 43277 h 11637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74814" h="116378">
                                <a:moveTo>
                                  <a:pt x="7119" y="43277"/>
                                </a:moveTo>
                                <a:cubicBezTo>
                                  <a:pt x="11276" y="60733"/>
                                  <a:pt x="15432" y="79021"/>
                                  <a:pt x="20419" y="96478"/>
                                </a:cubicBezTo>
                                <a:cubicBezTo>
                                  <a:pt x="23745" y="108947"/>
                                  <a:pt x="37045" y="117260"/>
                                  <a:pt x="49514" y="115597"/>
                                </a:cubicBezTo>
                                <a:cubicBezTo>
                                  <a:pt x="61152" y="113935"/>
                                  <a:pt x="73621" y="103128"/>
                                  <a:pt x="72789" y="89828"/>
                                </a:cubicBezTo>
                                <a:cubicBezTo>
                                  <a:pt x="71127" y="71540"/>
                                  <a:pt x="68633" y="54083"/>
                                  <a:pt x="66971" y="35795"/>
                                </a:cubicBezTo>
                                <a:cubicBezTo>
                                  <a:pt x="65308" y="18338"/>
                                  <a:pt x="52008" y="3375"/>
                                  <a:pt x="32888" y="6701"/>
                                </a:cubicBezTo>
                                <a:cubicBezTo>
                                  <a:pt x="13769" y="8363"/>
                                  <a:pt x="2963" y="25820"/>
                                  <a:pt x="7119" y="43277"/>
                                </a:cubicBezTo>
                                <a:lnTo>
                                  <a:pt x="7119" y="4327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6" name="Freihandform: Form 56">
                          <a:extLst>
                            <a:ext uri="{FF2B5EF4-FFF2-40B4-BE49-F238E27FC236}">
                              <a16:creationId xmlns:a16="http://schemas.microsoft.com/office/drawing/2014/main" id="{CA5EA561-0CB4-4FA3-8226-8418EAC2AB40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1379391" y="5351646"/>
                            <a:ext cx="276302" cy="198938"/>
                          </a:xfrm>
                          <a:custGeom>
                            <a:avLst/>
                            <a:gdLst>
                              <a:gd name="connsiteX0" fmla="*/ 194890 w 207818"/>
                              <a:gd name="connsiteY0" fmla="*/ 110096 h 149629"/>
                              <a:gd name="connsiteX1" fmla="*/ 50249 w 207818"/>
                              <a:gd name="connsiteY1" fmla="*/ 10343 h 149629"/>
                              <a:gd name="connsiteX2" fmla="*/ 20323 w 207818"/>
                              <a:gd name="connsiteY2" fmla="*/ 61882 h 149629"/>
                              <a:gd name="connsiteX3" fmla="*/ 174109 w 207818"/>
                              <a:gd name="connsiteY3" fmla="*/ 145840 h 149629"/>
                              <a:gd name="connsiteX4" fmla="*/ 194890 w 207818"/>
                              <a:gd name="connsiteY4" fmla="*/ 110096 h 149629"/>
                              <a:gd name="connsiteX5" fmla="*/ 194890 w 207818"/>
                              <a:gd name="connsiteY5" fmla="*/ 110096 h 14962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07818" h="149629">
                                <a:moveTo>
                                  <a:pt x="194890" y="110096"/>
                                </a:moveTo>
                                <a:cubicBezTo>
                                  <a:pt x="146677" y="74351"/>
                                  <a:pt x="104282" y="38606"/>
                                  <a:pt x="50249" y="10343"/>
                                </a:cubicBezTo>
                                <a:cubicBezTo>
                                  <a:pt x="15336" y="-7945"/>
                                  <a:pt x="-11265" y="39437"/>
                                  <a:pt x="20323" y="61882"/>
                                </a:cubicBezTo>
                                <a:cubicBezTo>
                                  <a:pt x="69369" y="97626"/>
                                  <a:pt x="120076" y="119239"/>
                                  <a:pt x="174109" y="145840"/>
                                </a:cubicBezTo>
                                <a:cubicBezTo>
                                  <a:pt x="198216" y="159141"/>
                                  <a:pt x="216504" y="125890"/>
                                  <a:pt x="194890" y="110096"/>
                                </a:cubicBezTo>
                                <a:lnTo>
                                  <a:pt x="194890" y="1100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C28ADCF" id="Gruppe 863" o:spid="_x0000_s1026" alt="Konfetti über Text" style="position:absolute;margin-left:287.9pt;margin-top:454.75pt;width:183.75pt;height:40.3pt;z-index:251662336" coordorigin="4910,49432" coordsize="39864,87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">
                <v:shape id="Freihandform: Form 45" o:spid="_x0000_s1027" style="position:absolute;left:31041;top:51784;width:2924;height:1408;flip:x y;visibility:visible;mso-wrap-style:square;v-text-anchor:middle" coordsize="219973,1059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" path="m41792,82444v42366,-4074,84731,,123022,17924c206365,119921,242213,61261,200662,38449,146891,9120,91490,-657,31201,10749,-7906,17267,1056,86518,41792,82444r,xe" fillcolor="#8e0334 [3205]" stroked="f">
                  <v:stroke joinstyle="miter"/>
                  <v:path arrowok="t" o:connecttype="custom" o:connectlocs="55564,109612;219128,133443;266789,51119;41483,14291;55564,109612;55564,109612" o:connectangles="0,0,0,0,0,0"/>
                </v:shape>
                <v:shape id="Freihandform: Form 46" o:spid="_x0000_s1028" style="position:absolute;left:43577;top:57096;width:1198;height:1089;flip:x y;visibility:visible;mso-wrap-style:square;v-text-anchor:middle" coordsize="90091,81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" path="m55396,69184c63586,62632,71776,56080,79966,49528v9828,-8190,9009,-23752,1638,-33580c73414,5301,60309,3663,48843,9396,39015,14310,29187,18405,20178,23319,4617,30691,2160,53623,11988,65908v4914,6552,11466,9828,18837,10647c40653,79012,48024,75736,55396,69184r,xe" fillcolor="#f2ea14 [3206]" stroked="f">
                  <v:stroke joinstyle="miter"/>
                  <v:path arrowok="t" o:connecttype="custom" o:connectlocs="73651,91984;106317,65850;108495,21204;64938,12493;26827,31004;15938,87629;40983,101784;73651,91984;73651,91984" o:connectangles="0,0,0,0,0,0,0,0,0"/>
                </v:shape>
                <v:shape id="Freihandform: Form 47" o:spid="_x0000_s1029" style="position:absolute;left:4910;top:49487;width:3267;height:4573;flip:x y;visibility:visible;mso-wrap-style:square;v-text-anchor:middle" coordsize="245702,3439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" path="m66876,297882c45582,276588,119293,186497,131578,169298,162701,127528,197918,89035,235592,52998,261801,27609,223307,-10066,196280,13686,138130,63645,88990,120976,47220,185678,20193,227447,-19120,294606,28383,337194v25389,22933,63064,-13923,38493,-39312l66876,297882xe" fillcolor="#f2ea14 [3206]" stroked="f">
                  <v:stroke joinstyle="miter"/>
                  <v:path arrowok="t" o:connecttype="custom" o:connectlocs="88915,396046;174939,225088;313230,70463;260963,18196;62781,246866;37736,448312;88915,396046;88915,396046" o:connectangles="0,0,0,0,0,0,0,0"/>
                </v:shape>
                <v:shape id="Freihandform: Form 48" o:spid="_x0000_s1030" style="position:absolute;left:38926;top:50240;width:2287;height:980;flip:x y;visibility:visible;mso-wrap-style:square;v-text-anchor:middle" coordsize="171991,73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" path="m155249,29400c118393,17933,79081,12200,41406,6467,6189,1553,-9372,53970,26664,60522v40131,7371,81901,13923,122851,14742c176543,75264,180638,36771,155249,29400r,xe" fillcolor="#f2ea14 [3206]" stroked="f">
                  <v:stroke joinstyle="miter"/>
                  <v:path arrowok="t" o:connecttype="custom" o:connectlocs="206411,39089;55051,8598;35451,80468;198787,100068;206411,39089;206411,39089" o:connectangles="0,0,0,0,0,0"/>
                </v:shape>
                <v:shape id="Freihandform: Form49" o:spid="_x0000_s1031" style="position:absolute;left:13570;top:54225;width:1120;height:1345;flip:x y;visibility:visible;mso-wrap-style:square;v-text-anchor:middle" coordsize="84299,101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" path="m22071,28667c17013,41312,12798,53956,7741,66601,2682,78403,11956,92734,22914,96949v11802,5058,25290,843,32877,-10959c63378,74188,70122,63229,77709,51428,86982,36254,79395,15179,63378,8435,44832,1691,27972,11807,22071,28667r,xe" fillcolor="#e1d231 [3207]" stroked="f">
                  <v:stroke joinstyle="miter"/>
                  <v:path arrowok="t" o:connecttype="custom" o:connectlocs="29344,38114;10292,88549;30465,128898;74176,114327;103317,68376;84264,11215;29344,38114;29344,38114" o:connectangles="0,0,0,0,0,0,0,0"/>
                </v:shape>
                <v:shape id="Freihandform: Form 50" o:spid="_x0000_s1032" style="position:absolute;left:35590;top:49432;width:1681;height:2354;flip:x y;visibility:visible;mso-wrap-style:square;v-text-anchor:middle" coordsize="126449,177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" path="m76632,144453c79161,111577,93492,82072,117096,58468,145758,29806,102765,-11500,73261,14632,34483,48352,13408,93874,6664,144453v-5901,44679,66597,46365,69968,l76632,144453xe" fillcolor="#e1d231 [3207]" stroked="f">
                  <v:stroke joinstyle="miter"/>
                  <v:path arrowok="t" o:connecttype="custom" o:connectlocs="101885,192057;155684,77736;97403,19454;8860,192057;101885,192057;101885,192057" o:connectangles="0,0,0,0,0,0"/>
                </v:shape>
                <v:shape id="Freihandform: Form 51" o:spid="_x0000_s1033" style="position:absolute;left:29554;top:52327;width:1121;height:2129;flip:x y;visibility:visible;mso-wrap-style:square;v-text-anchor:middle" coordsize="84299,1601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" path="m68591,135415c74492,101695,79550,68819,83765,35099,87980,2222,32342,-5365,25598,27512,18855,57860,12953,88207,7053,118555v-3373,16860,5057,34563,22760,39621c44987,162391,66062,152275,68591,135415r,xe" fillcolor="#e1d231 [3207]" stroked="f">
                  <v:stroke joinstyle="miter"/>
                  <v:path arrowok="t" o:connecttype="custom" o:connectlocs="91195,180041;111369,46666;34034,36579;9377,157625;39638,210303;91195,180041;91195,180041" o:connectangles="0,0,0,0,0,0,0"/>
                </v:shape>
                <v:shape id="Freihandform: Form 52" o:spid="_x0000_s1034" style="position:absolute;left:24923;top:54014;width:1327;height:1768;flip:x y;visibility:visible;mso-wrap-style:square;v-text-anchor:middle" coordsize="99752,13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" path="m6235,34501v,38239,19950,73984,53201,93934c88530,145060,111806,102666,85205,84378,69411,72740,63592,53620,65255,35332,69411,-2906,6235,-3737,6235,34501r,xe" fillcolor="#0a7493 [3209]" stroked="f">
                  <v:stroke joinstyle="miter"/>
                  <v:path arrowok="t" o:connecttype="custom" o:connectlocs="8290,45871;79023,170761;113284,112185;86760,46976;8290,45871;8290,45871" o:connectangles="0,0,0,0,0,0"/>
                </v:shape>
                <v:shape id="Freihandform: Form 53" o:spid="_x0000_s1035" style="position:absolute;left:21517;top:49677;width:1879;height:1769;flip:x y;visibility:visible;mso-wrap-style:square;v-text-anchor:middle" coordsize="141316,13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" path="m82544,15901c59269,37514,35993,59127,13549,82403v-20782,21612,6650,62345,33250,43226c75063,105678,101663,84065,129095,63283v14132,-10806,11638,-35745,,-47382c116626,2600,95844,3431,82544,15901r,xe" fillcolor="#0a7493 [3209]" stroked="f">
                  <v:stroke joinstyle="miter"/>
                  <v:path arrowok="t" o:connecttype="custom" o:connectlocs="109745,21141;18014,109559;62221,167030;171637,84138;171637,21141;109745,21141;109745,21141" o:connectangles="0,0,0,0,0,0,0"/>
                </v:shape>
                <v:shape id="Freihandform: Form 54" o:spid="_x0000_s1036" style="position:absolute;left:18731;top:52400;width:884;height:1106;flip:x y;visibility:visible;mso-wrap-style:square;v-text-anchor:middle" coordsize="66501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" path="m6824,41979v831,5819,1662,11638,3325,17457c10980,64424,15136,69411,19293,71905v4156,3325,9144,5819,14963,4988c38412,76893,42568,75230,46725,73568v4988,-2494,9975,-9144,11638,-14963c59194,52786,60025,46967,61688,41148v1662,-9975,831,-19951,-7482,-26601c48387,9560,41737,6235,34256,6235v-7482,,-14132,3325,-19951,8312c6824,22860,5161,32004,6824,41979r,xe" fillcolor="#0a7493 [3209]" stroked="f">
                  <v:stroke joinstyle="miter"/>
                  <v:path arrowok="t" o:connecttype="custom" o:connectlocs="9073,55813;13494,79023;25651,95601;45545,102233;62124,97812;77597,77918;82018,54708;72070,19341;45545,8290;19019,19341;9073,55813;9073,55813" o:connectangles="0,0,0,0,0,0,0,0,0,0,0,0"/>
                </v:shape>
                <v:shape id="Freihandform: Form 55" o:spid="_x0000_s1037" style="position:absolute;left:9075;top:53158;width:995;height:1547;flip:x y;visibility:visible;mso-wrap-style:square;v-text-anchor:middle" coordsize="74814,1163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" path="m7119,43277v4157,17456,8313,35744,13300,53201c23745,108947,37045,117260,49514,115597,61152,113935,73621,103128,72789,89828,71127,71540,68633,54083,66971,35795,65308,18338,52008,3375,32888,6701,13769,8363,2963,25820,7119,43277r,xe" fillcolor="#0a7493 [3209]" stroked="f">
                  <v:stroke joinstyle="miter"/>
                  <v:path arrowok="t" o:connecttype="custom" o:connectlocs="9465,57538;27148,128271;65831,153691;96777,119430;89041,47591;43726,8909;9465,57538;9465,57538" o:connectangles="0,0,0,0,0,0,0,0"/>
                </v:shape>
                <v:shape id="Freihandform: Form 56" o:spid="_x0000_s1038" style="position:absolute;left:13793;top:53516;width:2763;height:1989;flip:x y;visibility:visible;mso-wrap-style:square;v-text-anchor:middle" coordsize="207818,149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" path="m194890,110096c146677,74351,104282,38606,50249,10343,15336,-7945,-11265,39437,20323,61882v49046,35744,99753,57357,153786,83958c198216,159141,216504,125890,194890,110096r,xe" fillcolor="#0a7493 [3209]" stroked="f">
                  <v:stroke joinstyle="miter"/>
                  <v:path arrowok="t" o:connecttype="custom" o:connectlocs="259114,146377;66808,13751;27020,82275;231485,193900;259114,146377;259114,146377" o:connectangles="0,0,0,0,0,0"/>
                </v:shape>
              </v:group>
            </w:pict>
          </mc:Fallback>
        </mc:AlternateContent>
      </w:r>
      <w:r w:rsidR="00D11F53">
        <w:rPr>
          <w:lang w:bidi="de-DE"/>
        </w:rPr>
        <w:br w:type="page"/>
      </w:r>
    </w:p>
    <w:p w14:paraId="64129956" w14:textId="5371CB17" w:rsidR="00D11F53" w:rsidRDefault="00583690">
      <w:bookmarkStart w:id="0" w:name="_GoBack"/>
      <w:bookmarkEnd w:id="0"/>
      <w:r w:rsidRPr="00D11F53">
        <w:rPr>
          <w:noProof/>
          <w:lang w:bidi="de-DE"/>
        </w:rPr>
        <w:lastRenderedPageBreak/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32FCE22" wp14:editId="087460AD">
                <wp:simplePos x="0" y="0"/>
                <wp:positionH relativeFrom="column">
                  <wp:posOffset>3238500</wp:posOffset>
                </wp:positionH>
                <wp:positionV relativeFrom="paragraph">
                  <wp:posOffset>6532245</wp:posOffset>
                </wp:positionV>
                <wp:extent cx="2917190" cy="1384935"/>
                <wp:effectExtent l="0" t="0" r="0" b="0"/>
                <wp:wrapNone/>
                <wp:docPr id="1950" name="Textfeld 1949">
                  <a:extLst xmlns:a="http://schemas.openxmlformats.org/drawingml/2006/main">
                    <a:ext uri="{FF2B5EF4-FFF2-40B4-BE49-F238E27FC236}">
                      <a16:creationId xmlns:a16="http://schemas.microsoft.com/office/drawing/2014/main" id="{ADF24FA0-5E3A-4A26-B831-5535A13D803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17190" cy="138493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rPr>
                                <w:rFonts w:ascii="Corbel" w:hAnsi="Corbel"/>
                                <w:color w:val="222A35" w:themeColor="text2" w:themeShade="80"/>
                                <w:kern w:val="24"/>
                              </w:rPr>
                              <w:id w:val="-975987775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48BAFC55" w14:textId="465FFEEF" w:rsidR="00E44911" w:rsidRPr="00E44911" w:rsidRDefault="00E44911" w:rsidP="00E44911">
                                <w:pPr>
                                  <w:pStyle w:val="StandardWeb"/>
                                  <w:spacing w:after="0"/>
                                  <w:jc w:val="center"/>
                                  <w:rPr>
                                    <w:rFonts w:ascii="Corbel" w:hAnsi="Corbel"/>
                                    <w:color w:val="222A35" w:themeColor="text2" w:themeShade="80"/>
                                    <w:kern w:val="24"/>
                                  </w:rPr>
                                </w:pPr>
                                <w:r w:rsidRPr="00BA6137">
                                  <w:rPr>
                                    <w:rFonts w:ascii="Corbel" w:eastAsia="Corbel" w:hAnsi="Corbel" w:cs="Corbel"/>
                                    <w:color w:val="222A35" w:themeColor="text2" w:themeShade="80"/>
                                    <w:kern w:val="24"/>
                                    <w:sz w:val="22"/>
                                    <w:szCs w:val="22"/>
                                    <w:lang w:bidi="de-DE"/>
                                  </w:rPr>
                                  <w:t xml:space="preserve">Einladung zu einer </w:t>
                                </w:r>
                                <w:r w:rsidRPr="00BA6137">
                                  <w:rPr>
                                    <w:rFonts w:ascii="Corbel" w:eastAsia="Corbel" w:hAnsi="Corbel" w:cs="Corbel"/>
                                    <w:color w:val="222A35" w:themeColor="text2" w:themeShade="80"/>
                                    <w:kern w:val="24"/>
                                    <w:sz w:val="22"/>
                                    <w:szCs w:val="22"/>
                                    <w:lang w:bidi="de-DE"/>
                                  </w:rPr>
                                  <w:br/>
                                  <w:t>Details zur Veranstaltung können hier platziert werden. Lorem ipsum dolor sit amet, consectetur adipiscing elit. Etiam aliquet eu mi quis lacinia. Ut fermentum a magna ut eleifend. Integer convallis suscipit ante eu varius.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32FCE22" id="Textfeld 1949" o:spid="_x0000_s1059" type="#_x0000_t202" style="position:absolute;margin-left:255pt;margin-top:514.35pt;width:229.7pt;height:109.0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" filled="f" stroked="f">
                <v:textbox style="mso-fit-shape-to-text:t">
                  <w:txbxContent>
                    <w:sdt>
                      <w:sdtPr>
                        <w:rPr>
                          <w:rFonts w:ascii="Corbel" w:hAnsi="Corbel"/>
                          <w:color w:val="222A35" w:themeColor="text2" w:themeShade="80"/>
                          <w:kern w:val="24"/>
                        </w:rPr>
                        <w:id w:val="-975987775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48BAFC55" w14:textId="465FFEEF" w:rsidR="00E44911" w:rsidRPr="00E44911" w:rsidRDefault="00E44911" w:rsidP="00E44911">
                          <w:pPr>
                            <w:pStyle w:val="StandardWeb"/>
                            <w:spacing w:after="0"/>
                            <w:jc w:val="center"/>
                            <w:rPr>
                              <w:rFonts w:ascii="Corbel" w:hAnsi="Corbel"/>
                              <w:color w:val="222A35" w:themeColor="text2" w:themeShade="80"/>
                              <w:kern w:val="24"/>
                            </w:rPr>
                          </w:pPr>
                          <w:r w:rsidRPr="00BA6137">
                            <w:rPr>
                              <w:rFonts w:ascii="Corbel" w:eastAsia="Corbel" w:hAnsi="Corbel" w:cs="Corbel"/>
                              <w:color w:val="222A35" w:themeColor="text2" w:themeShade="80"/>
                              <w:kern w:val="24"/>
                              <w:sz w:val="22"/>
                              <w:szCs w:val="22"/>
                              <w:lang w:bidi="de-DE"/>
                            </w:rPr>
                            <w:t xml:space="preserve">Einladung zu einer </w:t>
                          </w:r>
                          <w:r w:rsidRPr="00BA6137">
                            <w:rPr>
                              <w:rFonts w:ascii="Corbel" w:eastAsia="Corbel" w:hAnsi="Corbel" w:cs="Corbel"/>
                              <w:color w:val="222A35" w:themeColor="text2" w:themeShade="80"/>
                              <w:kern w:val="24"/>
                              <w:sz w:val="22"/>
                              <w:szCs w:val="22"/>
                              <w:lang w:bidi="de-DE"/>
                            </w:rPr>
                            <w:br/>
                            <w:t>Details zur Veranstaltung können hier platziert werden. Lorem ipsum dolor sit amet, consectetur adipiscing elit. Etiam aliquet eu mi quis lacinia. Ut fermentum a magna ut eleifend. Integer convallis suscipit ante eu varius.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Pr="00D11F53">
        <w:rPr>
          <w:noProof/>
          <w:lang w:bidi="de-DE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474FBE4" wp14:editId="6191681C">
                <wp:simplePos x="0" y="0"/>
                <wp:positionH relativeFrom="column">
                  <wp:posOffset>3078480</wp:posOffset>
                </wp:positionH>
                <wp:positionV relativeFrom="paragraph">
                  <wp:posOffset>5961626</wp:posOffset>
                </wp:positionV>
                <wp:extent cx="3208655" cy="276860"/>
                <wp:effectExtent l="0" t="0" r="0" b="0"/>
                <wp:wrapNone/>
                <wp:docPr id="1951" name="Textfeld 1950">
                  <a:extLst xmlns:a="http://schemas.openxmlformats.org/drawingml/2006/main">
                    <a:ext uri="{FF2B5EF4-FFF2-40B4-BE49-F238E27FC236}">
                      <a16:creationId xmlns:a16="http://schemas.microsoft.com/office/drawing/2014/main" id="{42B9E198-7051-47ED-BADA-54D8CF6A592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08655" cy="27686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-1566101434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284116E5" w14:textId="77777777" w:rsidR="00E44911" w:rsidRDefault="00E44911" w:rsidP="00E44911">
                                <w:pPr>
                                  <w:jc w:val="center"/>
                                </w:pPr>
                                <w:r w:rsidRPr="00E44911">
                                  <w:rPr>
                                    <w:lang w:bidi="de-DE"/>
                                  </w:rPr>
                                  <w:t>Liebe/r Victoria Astrom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474FBE4" id="Textfeld 1950" o:spid="_x0000_s1060" type="#_x0000_t202" style="position:absolute;margin-left:242.4pt;margin-top:469.4pt;width:252.65pt;height:21.8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" filled="f" stroked="f">
                <v:textbox style="mso-fit-shape-to-text:t">
                  <w:txbxContent>
                    <w:sdt>
                      <w:sdtPr>
                        <w:id w:val="-1566101434"/>
                        <w:placeholder>
                          <w:docPart w:val="2D406A4E75AE404AA1FD81C21CCD2C32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284116E5" w14:textId="77777777" w:rsidR="00E44911" w:rsidRDefault="00E44911" w:rsidP="00E44911">
                          <w:pPr>
                            <w:jc w:val="center"/>
                          </w:pPr>
                          <w:r w:rsidRPr="00E44911">
                            <w:rPr>
                              <w:lang w:bidi="de-DE"/>
                            </w:rPr>
                            <w:t>Liebe/r Victoria Astrom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Pr="00D11F53">
        <w:rPr>
          <w:noProof/>
          <w:lang w:bidi="de-DE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94869CA" wp14:editId="269781C9">
                <wp:simplePos x="0" y="0"/>
                <wp:positionH relativeFrom="column">
                  <wp:posOffset>3237865</wp:posOffset>
                </wp:positionH>
                <wp:positionV relativeFrom="paragraph">
                  <wp:posOffset>1429385</wp:posOffset>
                </wp:positionV>
                <wp:extent cx="2917190" cy="1384935"/>
                <wp:effectExtent l="0" t="0" r="0" b="0"/>
                <wp:wrapNone/>
                <wp:docPr id="3866" name="Textfeld 862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17190" cy="138493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-793047905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19AFEE08" w14:textId="566A8D1A" w:rsidR="00D11F53" w:rsidRDefault="00E44911" w:rsidP="00E44911">
                                <w:pPr>
                                  <w:jc w:val="center"/>
                                </w:pPr>
                                <w:r w:rsidRPr="00E44911">
                                  <w:rPr>
                                    <w:lang w:bidi="de-DE"/>
                                  </w:rPr>
                                  <w:t>Einladung zu einer</w:t>
                                </w:r>
                                <w:r w:rsidRPr="00E44911">
                                  <w:rPr>
                                    <w:lang w:bidi="de-DE"/>
                                  </w:rPr>
                                  <w:br/>
                                  <w:t>Details zur Veranstaltung können hier platziert werden. Lorem ipsum dolor sit amet, consectetur adipiscing elit. Etiam aliquet eu mi quis lacinia. Ut fermentum a magna ut eleifend. Integer convallis suscipit ante eu varius.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94869CA" id="Textfeld 862" o:spid="_x0000_s1061" type="#_x0000_t202" style="position:absolute;margin-left:254.95pt;margin-top:112.55pt;width:229.7pt;height:109.0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" filled="f" stroked="f">
                <v:textbox style="mso-fit-shape-to-text:t">
                  <w:txbxContent>
                    <w:sdt>
                      <w:sdtPr>
                        <w:id w:val="-793047905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19AFEE08" w14:textId="566A8D1A" w:rsidR="00D11F53" w:rsidRDefault="00E44911" w:rsidP="00E44911">
                          <w:pPr>
                            <w:jc w:val="center"/>
                          </w:pPr>
                          <w:r w:rsidRPr="00E44911">
                            <w:rPr>
                              <w:lang w:bidi="de-DE"/>
                            </w:rPr>
                            <w:t>Einladung zu einer</w:t>
                          </w:r>
                          <w:r w:rsidRPr="00E44911">
                            <w:rPr>
                              <w:lang w:bidi="de-DE"/>
                            </w:rPr>
                            <w:br/>
                            <w:t>Details zur Veranstaltung können hier platziert werden. Lorem ipsum dolor sit amet, consectetur adipiscing elit. Etiam aliquet eu mi quis lacinia. Ut fermentum a magna ut eleifend. Integer convallis suscipit ante eu varius.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Pr="00D11F53">
        <w:rPr>
          <w:noProof/>
          <w:lang w:bidi="de-DE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9C12D76" wp14:editId="798671C5">
                <wp:simplePos x="0" y="0"/>
                <wp:positionH relativeFrom="column">
                  <wp:posOffset>3079115</wp:posOffset>
                </wp:positionH>
                <wp:positionV relativeFrom="paragraph">
                  <wp:posOffset>843915</wp:posOffset>
                </wp:positionV>
                <wp:extent cx="3208655" cy="276860"/>
                <wp:effectExtent l="0" t="0" r="0" b="0"/>
                <wp:wrapNone/>
                <wp:docPr id="3867" name="Textfeld 863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08655" cy="27686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bookmarkStart w:id="1" w:name="_Hlk526272843" w:displacedByCustomXml="next"/>
                          <w:bookmarkStart w:id="2" w:name="_Hlk526272842" w:displacedByCustomXml="next"/>
                          <w:sdt>
                            <w:sdtPr>
                              <w:id w:val="262891604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2359DCC7" w14:textId="1AB338CE" w:rsidR="00D11F53" w:rsidRDefault="00E44911" w:rsidP="00E44911">
                                <w:pPr>
                                  <w:jc w:val="center"/>
                                </w:pPr>
                                <w:r w:rsidRPr="00E44911">
                                  <w:rPr>
                                    <w:lang w:bidi="de-DE"/>
                                  </w:rPr>
                                  <w:t>Liebe/r Victoria Astrom</w:t>
                                </w:r>
                              </w:p>
                            </w:sdtContent>
                          </w:sdt>
                          <w:bookmarkEnd w:id="1" w:displacedByCustomXml="prev"/>
                          <w:bookmarkEnd w:id="2" w:displacedByCustomXml="prev"/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9C12D76" id="Textfeld 863" o:spid="_x0000_s1062" type="#_x0000_t202" style="position:absolute;margin-left:242.45pt;margin-top:66.45pt;width:252.65pt;height:21.8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" filled="f" stroked="f">
                <v:textbox style="mso-fit-shape-to-text:t">
                  <w:txbxContent>
                    <w:bookmarkStart w:id="3" w:name="_Hlk526272843" w:displacedByCustomXml="next"/>
                    <w:bookmarkStart w:id="4" w:name="_Hlk526272842" w:displacedByCustomXml="next"/>
                    <w:sdt>
                      <w:sdtPr>
                        <w:id w:val="262891604"/>
                        <w:placeholder>
                          <w:docPart w:val="82F47CC39CF84A9CBE7CA4D708FDBA14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2359DCC7" w14:textId="1AB338CE" w:rsidR="00D11F53" w:rsidRDefault="00E44911" w:rsidP="00E44911">
                          <w:pPr>
                            <w:jc w:val="center"/>
                          </w:pPr>
                          <w:r w:rsidRPr="00E44911">
                            <w:rPr>
                              <w:lang w:bidi="de-DE"/>
                            </w:rPr>
                            <w:t>Liebe/r Victoria Astrom</w:t>
                          </w:r>
                        </w:p>
                      </w:sdtContent>
                    </w:sdt>
                    <w:bookmarkEnd w:id="3" w:displacedByCustomXml="prev"/>
                    <w:bookmarkEnd w:id="4" w:displacedByCustomXml="prev"/>
                  </w:txbxContent>
                </v:textbox>
              </v:shape>
            </w:pict>
          </mc:Fallback>
        </mc:AlternateContent>
      </w:r>
    </w:p>
    <w:sectPr w:rsidR="00D11F53" w:rsidSect="00583690">
      <w:headerReference w:type="even" r:id="rId9"/>
      <w:headerReference w:type="default" r:id="rId10"/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F14457" w14:textId="77777777" w:rsidR="00E50EEE" w:rsidRDefault="00E50EEE" w:rsidP="00D11F53">
      <w:pPr>
        <w:spacing w:after="0" w:line="240" w:lineRule="auto"/>
      </w:pPr>
      <w:r>
        <w:separator/>
      </w:r>
    </w:p>
  </w:endnote>
  <w:endnote w:type="continuationSeparator" w:id="0">
    <w:p w14:paraId="11716D32" w14:textId="77777777" w:rsidR="00E50EEE" w:rsidRDefault="00E50EEE" w:rsidP="00D11F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Bodoni MT Black">
    <w:panose1 w:val="02070A03080606020203"/>
    <w:charset w:val="00"/>
    <w:family w:val="roman"/>
    <w:pitch w:val="variable"/>
    <w:sig w:usb0="00000003" w:usb1="00000000" w:usb2="00000000" w:usb3="00000000" w:csb0="0000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47C91E" w14:textId="77777777" w:rsidR="00E50EEE" w:rsidRDefault="00E50EEE" w:rsidP="00D11F53">
      <w:pPr>
        <w:spacing w:after="0" w:line="240" w:lineRule="auto"/>
      </w:pPr>
      <w:r>
        <w:separator/>
      </w:r>
    </w:p>
  </w:footnote>
  <w:footnote w:type="continuationSeparator" w:id="0">
    <w:p w14:paraId="111E13BD" w14:textId="77777777" w:rsidR="00E50EEE" w:rsidRDefault="00E50EEE" w:rsidP="00D11F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1D9B80" w14:textId="77777777" w:rsidR="00D11F53" w:rsidRDefault="00D11F53">
    <w:pPr>
      <w:pStyle w:val="Kopfzeile"/>
    </w:pPr>
    <w:r w:rsidRPr="00D11F53">
      <w:rPr>
        <w:noProof/>
        <w:lang w:bidi="de-DE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7698651D" wp14:editId="06DC46A7">
              <wp:simplePos x="0" y="0"/>
              <wp:positionH relativeFrom="page">
                <wp:posOffset>-31898</wp:posOffset>
              </wp:positionH>
              <wp:positionV relativeFrom="page">
                <wp:posOffset>350875</wp:posOffset>
              </wp:positionV>
              <wp:extent cx="7808976" cy="9938788"/>
              <wp:effectExtent l="0" t="0" r="26035" b="5715"/>
              <wp:wrapNone/>
              <wp:docPr id="2" name="Gruppe 9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808976" cy="9938788"/>
                        <a:chOff x="0" y="88797"/>
                        <a:chExt cx="7811483" cy="9440856"/>
                      </a:xfrm>
                    </wpg:grpSpPr>
                    <wps:wsp>
                      <wps:cNvPr id="1509" name="Rechteck 1509">
                        <a:extLst/>
                      </wps:cNvPr>
                      <wps:cNvSpPr/>
                      <wps:spPr>
                        <a:xfrm>
                          <a:off x="3902185" y="5030364"/>
                          <a:ext cx="3654384" cy="449928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1510" name="Gruppe 1510">
                        <a:extLst/>
                      </wpg:cNvPr>
                      <wpg:cNvGrpSpPr/>
                      <wpg:grpSpPr>
                        <a:xfrm>
                          <a:off x="1222242" y="6271201"/>
                          <a:ext cx="1781964" cy="1670602"/>
                          <a:chOff x="1222242" y="6271201"/>
                          <a:chExt cx="1781964" cy="1670602"/>
                        </a:xfrm>
                      </wpg:grpSpPr>
                      <wps:wsp>
                        <wps:cNvPr id="1511" name="Freihandform: Form 1511">
                          <a:extLst/>
                        </wps:cNvPr>
                        <wps:cNvSpPr/>
                        <wps:spPr>
                          <a:xfrm rot="9294856">
                            <a:off x="1222242" y="6271201"/>
                            <a:ext cx="1781964" cy="1670602"/>
                          </a:xfrm>
                          <a:custGeom>
                            <a:avLst/>
                            <a:gdLst>
                              <a:gd name="connsiteX0" fmla="*/ 34609 w 258384"/>
                              <a:gd name="connsiteY0" fmla="*/ 70590 h 242235"/>
                              <a:gd name="connsiteX1" fmla="*/ 123428 w 258384"/>
                              <a:gd name="connsiteY1" fmla="*/ 20528 h 242235"/>
                              <a:gd name="connsiteX2" fmla="*/ 217093 w 258384"/>
                              <a:gd name="connsiteY2" fmla="*/ 62516 h 242235"/>
                              <a:gd name="connsiteX3" fmla="*/ 239701 w 258384"/>
                              <a:gd name="connsiteY3" fmla="*/ 115808 h 242235"/>
                              <a:gd name="connsiteX4" fmla="*/ 107279 w 258384"/>
                              <a:gd name="connsiteY4" fmla="*/ 228851 h 242235"/>
                              <a:gd name="connsiteX5" fmla="*/ 34609 w 258384"/>
                              <a:gd name="connsiteY5" fmla="*/ 70590 h 24223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58384" h="242235">
                                <a:moveTo>
                                  <a:pt x="34609" y="70590"/>
                                </a:moveTo>
                                <a:cubicBezTo>
                                  <a:pt x="52373" y="41522"/>
                                  <a:pt x="87901" y="22143"/>
                                  <a:pt x="123428" y="20528"/>
                                </a:cubicBezTo>
                                <a:cubicBezTo>
                                  <a:pt x="158956" y="20528"/>
                                  <a:pt x="192869" y="36677"/>
                                  <a:pt x="217093" y="62516"/>
                                </a:cubicBezTo>
                                <a:cubicBezTo>
                                  <a:pt x="230012" y="77050"/>
                                  <a:pt x="239701" y="96429"/>
                                  <a:pt x="239701" y="115808"/>
                                </a:cubicBezTo>
                                <a:cubicBezTo>
                                  <a:pt x="239701" y="175559"/>
                                  <a:pt x="167031" y="249844"/>
                                  <a:pt x="107279" y="228851"/>
                                </a:cubicBezTo>
                                <a:cubicBezTo>
                                  <a:pt x="42683" y="206242"/>
                                  <a:pt x="-4149" y="131957"/>
                                  <a:pt x="34609" y="7059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16144" cap="flat">
                            <a:noFill/>
                            <a:prstDash val="solid"/>
                            <a:miter/>
                          </a:ln>
                          <a:effectLst/>
                        </wps:spPr>
                        <wps:bodyPr rtlCol="0" anchor="ctr"/>
                      </wps:wsp>
                      <wpg:grpSp>
                        <wpg:cNvPr id="1512" name="Gruppe 1512">
                          <a:extLst/>
                        </wpg:cNvPr>
                        <wpg:cNvGrpSpPr/>
                        <wpg:grpSpPr>
                          <a:xfrm>
                            <a:off x="1579502" y="6600457"/>
                            <a:ext cx="1003849" cy="1002518"/>
                            <a:chOff x="1579502" y="6600457"/>
                            <a:chExt cx="1003849" cy="1002518"/>
                          </a:xfrm>
                        </wpg:grpSpPr>
                        <wpg:grpSp>
                          <wpg:cNvPr id="1513" name="Gruppe 1513">
                            <a:extLst/>
                          </wpg:cNvPr>
                          <wpg:cNvGrpSpPr/>
                          <wpg:grpSpPr>
                            <a:xfrm>
                              <a:off x="1759565" y="6800836"/>
                              <a:ext cx="741235" cy="707338"/>
                              <a:chOff x="1759565" y="6800836"/>
                              <a:chExt cx="741235" cy="707338"/>
                            </a:xfrm>
                          </wpg:grpSpPr>
                          <wps:wsp>
                            <wps:cNvPr id="1514" name="Freihandform: Form 1514">
                              <a:extLst/>
                            </wps:cNvPr>
                            <wps:cNvSpPr/>
                            <wps:spPr>
                              <a:xfrm>
                                <a:off x="2408598" y="7199048"/>
                                <a:ext cx="92202" cy="57626"/>
                              </a:xfrm>
                              <a:custGeom>
                                <a:avLst/>
                                <a:gdLst>
                                  <a:gd name="connsiteX0" fmla="*/ 80333 w 92202"/>
                                  <a:gd name="connsiteY0" fmla="*/ 31927 h 57626"/>
                                  <a:gd name="connsiteX1" fmla="*/ 26164 w 92202"/>
                                  <a:gd name="connsiteY1" fmla="*/ 11181 h 57626"/>
                                  <a:gd name="connsiteX2" fmla="*/ 11181 w 92202"/>
                                  <a:gd name="connsiteY2" fmla="*/ 18096 h 57626"/>
                                  <a:gd name="connsiteX3" fmla="*/ 18096 w 92202"/>
                                  <a:gd name="connsiteY3" fmla="*/ 33079 h 57626"/>
                                  <a:gd name="connsiteX4" fmla="*/ 72265 w 92202"/>
                                  <a:gd name="connsiteY4" fmla="*/ 53825 h 57626"/>
                                  <a:gd name="connsiteX5" fmla="*/ 76875 w 92202"/>
                                  <a:gd name="connsiteY5" fmla="*/ 54977 h 57626"/>
                                  <a:gd name="connsiteX6" fmla="*/ 87248 w 92202"/>
                                  <a:gd name="connsiteY6" fmla="*/ 48062 h 57626"/>
                                  <a:gd name="connsiteX7" fmla="*/ 80333 w 92202"/>
                                  <a:gd name="connsiteY7" fmla="*/ 31927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57626">
                                    <a:moveTo>
                                      <a:pt x="80333" y="31927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72265" y="53825"/>
                                    </a:lnTo>
                                    <a:cubicBezTo>
                                      <a:pt x="73418" y="53825"/>
                                      <a:pt x="74570" y="54977"/>
                                      <a:pt x="76875" y="54977"/>
                                    </a:cubicBezTo>
                                    <a:cubicBezTo>
                                      <a:pt x="81485" y="54977"/>
                                      <a:pt x="86095" y="52672"/>
                                      <a:pt x="87248" y="48062"/>
                                    </a:cubicBezTo>
                                    <a:cubicBezTo>
                                      <a:pt x="88400" y="41147"/>
                                      <a:pt x="86095" y="34232"/>
                                      <a:pt x="80333" y="3192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15" name="Freihandform: Form 1515">
                              <a:extLst/>
                            </wps:cNvPr>
                            <wps:cNvSpPr/>
                            <wps:spPr>
                              <a:xfrm>
                                <a:off x="2185570" y="7180017"/>
                                <a:ext cx="161354" cy="138303"/>
                              </a:xfrm>
                              <a:custGeom>
                                <a:avLst/>
                                <a:gdLst>
                                  <a:gd name="connsiteX0" fmla="*/ 148922 w 161353"/>
                                  <a:gd name="connsiteY0" fmla="*/ 137397 h 138303"/>
                                  <a:gd name="connsiteX1" fmla="*/ 158142 w 161353"/>
                                  <a:gd name="connsiteY1" fmla="*/ 132786 h 138303"/>
                                  <a:gd name="connsiteX2" fmla="*/ 156989 w 161353"/>
                                  <a:gd name="connsiteY2" fmla="*/ 116651 h 138303"/>
                                  <a:gd name="connsiteX3" fmla="*/ 29059 w 161353"/>
                                  <a:gd name="connsiteY3" fmla="*/ 12924 h 138303"/>
                                  <a:gd name="connsiteX4" fmla="*/ 12924 w 161353"/>
                                  <a:gd name="connsiteY4" fmla="*/ 14076 h 138303"/>
                                  <a:gd name="connsiteX5" fmla="*/ 14076 w 161353"/>
                                  <a:gd name="connsiteY5" fmla="*/ 30212 h 138303"/>
                                  <a:gd name="connsiteX6" fmla="*/ 142007 w 161353"/>
                                  <a:gd name="connsiteY6" fmla="*/ 133939 h 138303"/>
                                  <a:gd name="connsiteX7" fmla="*/ 148922 w 161353"/>
                                  <a:gd name="connsiteY7" fmla="*/ 137397 h 13830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61353" h="138303">
                                    <a:moveTo>
                                      <a:pt x="148922" y="137397"/>
                                    </a:moveTo>
                                    <a:cubicBezTo>
                                      <a:pt x="152379" y="137397"/>
                                      <a:pt x="155837" y="136244"/>
                                      <a:pt x="158142" y="132786"/>
                                    </a:cubicBezTo>
                                    <a:cubicBezTo>
                                      <a:pt x="161600" y="128176"/>
                                      <a:pt x="161600" y="120109"/>
                                      <a:pt x="156989" y="116651"/>
                                    </a:cubicBezTo>
                                    <a:lnTo>
                                      <a:pt x="29059" y="12924"/>
                                    </a:ln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142007" y="133939"/>
                                    </a:lnTo>
                                    <a:cubicBezTo>
                                      <a:pt x="144312" y="136244"/>
                                      <a:pt x="146617" y="137397"/>
                                      <a:pt x="148922" y="13739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16" name="Freihandform: Form 1516">
                              <a:extLst/>
                            </wps:cNvPr>
                            <wps:cNvSpPr/>
                            <wps:spPr>
                              <a:xfrm>
                                <a:off x="1760289" y="6845890"/>
                                <a:ext cx="126778" cy="103727"/>
                              </a:xfrm>
                              <a:custGeom>
                                <a:avLst/>
                                <a:gdLst>
                                  <a:gd name="connsiteX0" fmla="*/ 12924 w 126777"/>
                                  <a:gd name="connsiteY0" fmla="*/ 15124 h 103727"/>
                                  <a:gd name="connsiteX1" fmla="*/ 14076 w 126777"/>
                                  <a:gd name="connsiteY1" fmla="*/ 31259 h 103727"/>
                                  <a:gd name="connsiteX2" fmla="*/ 99363 w 126777"/>
                                  <a:gd name="connsiteY2" fmla="*/ 100411 h 103727"/>
                                  <a:gd name="connsiteX3" fmla="*/ 106278 w 126777"/>
                                  <a:gd name="connsiteY3" fmla="*/ 102716 h 103727"/>
                                  <a:gd name="connsiteX4" fmla="*/ 115499 w 126777"/>
                                  <a:gd name="connsiteY4" fmla="*/ 98106 h 103727"/>
                                  <a:gd name="connsiteX5" fmla="*/ 114346 w 126777"/>
                                  <a:gd name="connsiteY5" fmla="*/ 81970 h 103727"/>
                                  <a:gd name="connsiteX6" fmla="*/ 29059 w 126777"/>
                                  <a:gd name="connsiteY6" fmla="*/ 12819 h 103727"/>
                                  <a:gd name="connsiteX7" fmla="*/ 12924 w 126777"/>
                                  <a:gd name="connsiteY7" fmla="*/ 15124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26777" h="103727">
                                    <a:moveTo>
                                      <a:pt x="12924" y="15124"/>
                                    </a:moveTo>
                                    <a:cubicBezTo>
                                      <a:pt x="9466" y="19734"/>
                                      <a:pt x="9466" y="27802"/>
                                      <a:pt x="14076" y="31259"/>
                                    </a:cubicBezTo>
                                    <a:lnTo>
                                      <a:pt x="99363" y="100411"/>
                                    </a:lnTo>
                                    <a:cubicBezTo>
                                      <a:pt x="101668" y="102716"/>
                                      <a:pt x="103973" y="102716"/>
                                      <a:pt x="106278" y="102716"/>
                                    </a:cubicBezTo>
                                    <a:cubicBezTo>
                                      <a:pt x="109736" y="102716"/>
                                      <a:pt x="113193" y="101563"/>
                                      <a:pt x="115499" y="98106"/>
                                    </a:cubicBezTo>
                                    <a:cubicBezTo>
                                      <a:pt x="118956" y="93496"/>
                                      <a:pt x="118956" y="85428"/>
                                      <a:pt x="114346" y="81970"/>
                                    </a:cubicBezTo>
                                    <a:lnTo>
                                      <a:pt x="29059" y="12819"/>
                                    </a:lnTo>
                                    <a:cubicBezTo>
                                      <a:pt x="24449" y="9361"/>
                                      <a:pt x="16381" y="9361"/>
                                      <a:pt x="12924" y="1512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17" name="Freihandform: Form 1517">
                              <a:extLst/>
                            </wps:cNvPr>
                            <wps:cNvSpPr/>
                            <wps:spPr>
                              <a:xfrm>
                                <a:off x="1894501" y="6822102"/>
                                <a:ext cx="115253" cy="161354"/>
                              </a:xfrm>
                              <a:custGeom>
                                <a:avLst/>
                                <a:gdLst>
                                  <a:gd name="connsiteX0" fmla="*/ 87318 w 115252"/>
                                  <a:gd name="connsiteY0" fmla="*/ 151860 h 161353"/>
                                  <a:gd name="connsiteX1" fmla="*/ 97691 w 115252"/>
                                  <a:gd name="connsiteY1" fmla="*/ 157622 h 161353"/>
                                  <a:gd name="connsiteX2" fmla="*/ 103454 w 115252"/>
                                  <a:gd name="connsiteY2" fmla="*/ 156470 h 161353"/>
                                  <a:gd name="connsiteX3" fmla="*/ 106911 w 115252"/>
                                  <a:gd name="connsiteY3" fmla="*/ 140334 h 161353"/>
                                  <a:gd name="connsiteX4" fmla="*/ 31997 w 115252"/>
                                  <a:gd name="connsiteY4" fmla="*/ 15862 h 161353"/>
                                  <a:gd name="connsiteX5" fmla="*/ 15862 w 115252"/>
                                  <a:gd name="connsiteY5" fmla="*/ 12404 h 161353"/>
                                  <a:gd name="connsiteX6" fmla="*/ 12404 w 115252"/>
                                  <a:gd name="connsiteY6" fmla="*/ 28539 h 161353"/>
                                  <a:gd name="connsiteX7" fmla="*/ 87318 w 115252"/>
                                  <a:gd name="connsiteY7" fmla="*/ 151860 h 161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15252" h="161353">
                                    <a:moveTo>
                                      <a:pt x="87318" y="151860"/>
                                    </a:moveTo>
                                    <a:cubicBezTo>
                                      <a:pt x="89623" y="155317"/>
                                      <a:pt x="93081" y="157622"/>
                                      <a:pt x="97691" y="157622"/>
                                    </a:cubicBezTo>
                                    <a:cubicBezTo>
                                      <a:pt x="99996" y="157622"/>
                                      <a:pt x="102301" y="157622"/>
                                      <a:pt x="103454" y="156470"/>
                                    </a:cubicBezTo>
                                    <a:cubicBezTo>
                                      <a:pt x="109216" y="153012"/>
                                      <a:pt x="110369" y="146097"/>
                                      <a:pt x="106911" y="140334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87318" y="15186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18" name="Freihandform: Form 1518">
                              <a:extLst/>
                            </wps:cNvPr>
                            <wps:cNvSpPr/>
                            <wps:spPr>
                              <a:xfrm>
                                <a:off x="2097960" y="7310234"/>
                                <a:ext cx="57626" cy="149828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37 h 149828"/>
                                  <a:gd name="connsiteX1" fmla="*/ 10637 w 57626"/>
                                  <a:gd name="connsiteY1" fmla="*/ 24467 h 149828"/>
                                  <a:gd name="connsiteX2" fmla="*/ 33687 w 57626"/>
                                  <a:gd name="connsiteY2" fmla="*/ 138567 h 149828"/>
                                  <a:gd name="connsiteX3" fmla="*/ 45213 w 57626"/>
                                  <a:gd name="connsiteY3" fmla="*/ 147787 h 149828"/>
                                  <a:gd name="connsiteX4" fmla="*/ 47518 w 57626"/>
                                  <a:gd name="connsiteY4" fmla="*/ 147787 h 149828"/>
                                  <a:gd name="connsiteX5" fmla="*/ 56738 w 57626"/>
                                  <a:gd name="connsiteY5" fmla="*/ 133957 h 149828"/>
                                  <a:gd name="connsiteX6" fmla="*/ 33687 w 57626"/>
                                  <a:gd name="connsiteY6" fmla="*/ 19857 h 149828"/>
                                  <a:gd name="connsiteX7" fmla="*/ 19857 w 57626"/>
                                  <a:gd name="connsiteY7" fmla="*/ 10637 h 14982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49828">
                                    <a:moveTo>
                                      <a:pt x="19857" y="10637"/>
                                    </a:move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lnTo>
                                      <a:pt x="33687" y="138567"/>
                                    </a:lnTo>
                                    <a:cubicBezTo>
                                      <a:pt x="34840" y="144330"/>
                                      <a:pt x="39450" y="147787"/>
                                      <a:pt x="45213" y="147787"/>
                                    </a:cubicBezTo>
                                    <a:cubicBezTo>
                                      <a:pt x="46365" y="147787"/>
                                      <a:pt x="46365" y="147787"/>
                                      <a:pt x="47518" y="147787"/>
                                    </a:cubicBezTo>
                                    <a:cubicBezTo>
                                      <a:pt x="53280" y="146635"/>
                                      <a:pt x="57890" y="140872"/>
                                      <a:pt x="56738" y="133957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5620" y="9484"/>
                                      <a:pt x="19857" y="1063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19" name="Freihandform: Form 1519">
                              <a:extLst/>
                            </wps:cNvPr>
                            <wps:cNvSpPr/>
                            <wps:spPr>
                              <a:xfrm>
                                <a:off x="1837195" y="7404447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60490 w 69151"/>
                                  <a:gd name="connsiteY0" fmla="*/ 12084 h 103727"/>
                                  <a:gd name="connsiteX1" fmla="*/ 44354 w 69151"/>
                                  <a:gd name="connsiteY1" fmla="*/ 16694 h 103727"/>
                                  <a:gd name="connsiteX2" fmla="*/ 12084 w 69151"/>
                                  <a:gd name="connsiteY2" fmla="*/ 77778 h 103727"/>
                                  <a:gd name="connsiteX3" fmla="*/ 16694 w 69151"/>
                                  <a:gd name="connsiteY3" fmla="*/ 93913 h 103727"/>
                                  <a:gd name="connsiteX4" fmla="*/ 22456 w 69151"/>
                                  <a:gd name="connsiteY4" fmla="*/ 95065 h 103727"/>
                                  <a:gd name="connsiteX5" fmla="*/ 32829 w 69151"/>
                                  <a:gd name="connsiteY5" fmla="*/ 89303 h 103727"/>
                                  <a:gd name="connsiteX6" fmla="*/ 65100 w 69151"/>
                                  <a:gd name="connsiteY6" fmla="*/ 28219 h 103727"/>
                                  <a:gd name="connsiteX7" fmla="*/ 60490 w 69151"/>
                                  <a:gd name="connsiteY7" fmla="*/ 12084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60490" y="12084"/>
                                    </a:move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ubicBezTo>
                                      <a:pt x="17846" y="95065"/>
                                      <a:pt x="20151" y="95065"/>
                                      <a:pt x="22456" y="95065"/>
                                    </a:cubicBezTo>
                                    <a:cubicBezTo>
                                      <a:pt x="27067" y="95065"/>
                                      <a:pt x="30524" y="92760"/>
                                      <a:pt x="32829" y="89303"/>
                                    </a:cubicBezTo>
                                    <a:lnTo>
                                      <a:pt x="65100" y="28219"/>
                                    </a:lnTo>
                                    <a:cubicBezTo>
                                      <a:pt x="68557" y="21304"/>
                                      <a:pt x="66252" y="14389"/>
                                      <a:pt x="60490" y="120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0" name="Freihandform: Form 1520">
                              <a:extLst/>
                            </wps:cNvPr>
                            <wps:cNvSpPr/>
                            <wps:spPr>
                              <a:xfrm>
                                <a:off x="2296213" y="6800836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0991 w 92202"/>
                                  <a:gd name="connsiteY0" fmla="*/ 79770 h 80676"/>
                                  <a:gd name="connsiteX1" fmla="*/ 29059 w 92202"/>
                                  <a:gd name="connsiteY1" fmla="*/ 76313 h 80676"/>
                                  <a:gd name="connsiteX2" fmla="*/ 79770 w 92202"/>
                                  <a:gd name="connsiteY2" fmla="*/ 30212 h 80676"/>
                                  <a:gd name="connsiteX3" fmla="*/ 80923 w 92202"/>
                                  <a:gd name="connsiteY3" fmla="*/ 14076 h 80676"/>
                                  <a:gd name="connsiteX4" fmla="*/ 64787 w 92202"/>
                                  <a:gd name="connsiteY4" fmla="*/ 12924 h 80676"/>
                                  <a:gd name="connsiteX5" fmla="*/ 14076 w 92202"/>
                                  <a:gd name="connsiteY5" fmla="*/ 59025 h 80676"/>
                                  <a:gd name="connsiteX6" fmla="*/ 12924 w 92202"/>
                                  <a:gd name="connsiteY6" fmla="*/ 75160 h 80676"/>
                                  <a:gd name="connsiteX7" fmla="*/ 20991 w 92202"/>
                                  <a:gd name="connsiteY7" fmla="*/ 7977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0991" y="79770"/>
                                    </a:moveTo>
                                    <a:cubicBezTo>
                                      <a:pt x="23296" y="79770"/>
                                      <a:pt x="26754" y="78618"/>
                                      <a:pt x="29059" y="76313"/>
                                    </a:cubicBezTo>
                                    <a:lnTo>
                                      <a:pt x="79770" y="30212"/>
                                    </a:lnTo>
                                    <a:cubicBezTo>
                                      <a:pt x="84380" y="25602"/>
                                      <a:pt x="84380" y="18686"/>
                                      <a:pt x="80923" y="14076"/>
                                    </a:cubicBezTo>
                                    <a:cubicBezTo>
                                      <a:pt x="76313" y="9466"/>
                                      <a:pt x="69397" y="9466"/>
                                      <a:pt x="64787" y="12924"/>
                                    </a:cubicBezTo>
                                    <a:lnTo>
                                      <a:pt x="14076" y="59025"/>
                                    </a:lnTo>
                                    <a:cubicBezTo>
                                      <a:pt x="9466" y="63635"/>
                                      <a:pt x="9466" y="70550"/>
                                      <a:pt x="12924" y="75160"/>
                                    </a:cubicBezTo>
                                    <a:cubicBezTo>
                                      <a:pt x="15229" y="78618"/>
                                      <a:pt x="18686" y="79770"/>
                                      <a:pt x="20991" y="7977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1" name="Freihandform: Form 1521">
                              <a:extLst/>
                            </wps:cNvPr>
                            <wps:cNvSpPr/>
                            <wps:spPr>
                              <a:xfrm>
                                <a:off x="1759565" y="7143069"/>
                                <a:ext cx="138303" cy="80677"/>
                              </a:xfrm>
                              <a:custGeom>
                                <a:avLst/>
                                <a:gdLst>
                                  <a:gd name="connsiteX0" fmla="*/ 11342 w 138303"/>
                                  <a:gd name="connsiteY0" fmla="*/ 67160 h 80676"/>
                                  <a:gd name="connsiteX1" fmla="*/ 21715 w 138303"/>
                                  <a:gd name="connsiteY1" fmla="*/ 74075 h 80676"/>
                                  <a:gd name="connsiteX2" fmla="*/ 26325 w 138303"/>
                                  <a:gd name="connsiteY2" fmla="*/ 72922 h 80676"/>
                                  <a:gd name="connsiteX3" fmla="*/ 123137 w 138303"/>
                                  <a:gd name="connsiteY3" fmla="*/ 32584 h 80676"/>
                                  <a:gd name="connsiteX4" fmla="*/ 128900 w 138303"/>
                                  <a:gd name="connsiteY4" fmla="*/ 17601 h 80676"/>
                                  <a:gd name="connsiteX5" fmla="*/ 113917 w 138303"/>
                                  <a:gd name="connsiteY5" fmla="*/ 11839 h 80676"/>
                                  <a:gd name="connsiteX6" fmla="*/ 17105 w 138303"/>
                                  <a:gd name="connsiteY6" fmla="*/ 52177 h 80676"/>
                                  <a:gd name="connsiteX7" fmla="*/ 11342 w 138303"/>
                                  <a:gd name="connsiteY7" fmla="*/ 6716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80676">
                                    <a:moveTo>
                                      <a:pt x="11342" y="67160"/>
                                    </a:moveTo>
                                    <a:cubicBezTo>
                                      <a:pt x="13648" y="71770"/>
                                      <a:pt x="17105" y="74075"/>
                                      <a:pt x="21715" y="74075"/>
                                    </a:cubicBezTo>
                                    <a:cubicBezTo>
                                      <a:pt x="22868" y="74075"/>
                                      <a:pt x="25173" y="74075"/>
                                      <a:pt x="26325" y="72922"/>
                                    </a:cubicBezTo>
                                    <a:lnTo>
                                      <a:pt x="123137" y="32584"/>
                                    </a:lnTo>
                                    <a:cubicBezTo>
                                      <a:pt x="128900" y="30279"/>
                                      <a:pt x="132358" y="23364"/>
                                      <a:pt x="128900" y="17601"/>
                                    </a:cubicBezTo>
                                    <a:cubicBezTo>
                                      <a:pt x="126595" y="11839"/>
                                      <a:pt x="119680" y="8381"/>
                                      <a:pt x="113917" y="11839"/>
                                    </a:cubicBezTo>
                                    <a:lnTo>
                                      <a:pt x="17105" y="52177"/>
                                    </a:lnTo>
                                    <a:cubicBezTo>
                                      <a:pt x="11342" y="54482"/>
                                      <a:pt x="9037" y="61397"/>
                                      <a:pt x="11342" y="6716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1522" name="Gruppe 1522">
                            <a:extLst/>
                          </wpg:cNvPr>
                          <wpg:cNvGrpSpPr/>
                          <wpg:grpSpPr>
                            <a:xfrm>
                              <a:off x="1579502" y="6638490"/>
                              <a:ext cx="1003849" cy="728236"/>
                              <a:chOff x="1579502" y="6638490"/>
                              <a:chExt cx="1003849" cy="728236"/>
                            </a:xfrm>
                          </wpg:grpSpPr>
                          <wps:wsp>
                            <wps:cNvPr id="1523" name="Freihandform: Form 1523">
                              <a:extLst/>
                            </wps:cNvPr>
                            <wps:cNvSpPr/>
                            <wps:spPr>
                              <a:xfrm>
                                <a:off x="1587569" y="6872452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8900 w 92202"/>
                                  <a:gd name="connsiteY0" fmla="*/ 56560 h 80676"/>
                                  <a:gd name="connsiteX1" fmla="*/ 27747 w 92202"/>
                                  <a:gd name="connsiteY1" fmla="*/ 78458 h 80676"/>
                                  <a:gd name="connsiteX2" fmla="*/ 28900 w 92202"/>
                                  <a:gd name="connsiteY2" fmla="*/ 80763 h 80676"/>
                                  <a:gd name="connsiteX3" fmla="*/ 30052 w 92202"/>
                                  <a:gd name="connsiteY3" fmla="*/ 80763 h 80676"/>
                                  <a:gd name="connsiteX4" fmla="*/ 31205 w 92202"/>
                                  <a:gd name="connsiteY4" fmla="*/ 80763 h 80676"/>
                                  <a:gd name="connsiteX5" fmla="*/ 49645 w 92202"/>
                                  <a:gd name="connsiteY5" fmla="*/ 69238 h 80676"/>
                                  <a:gd name="connsiteX6" fmla="*/ 69238 w 92202"/>
                                  <a:gd name="connsiteY6" fmla="*/ 77306 h 80676"/>
                                  <a:gd name="connsiteX7" fmla="*/ 72696 w 92202"/>
                                  <a:gd name="connsiteY7" fmla="*/ 77306 h 80676"/>
                                  <a:gd name="connsiteX8" fmla="*/ 73848 w 92202"/>
                                  <a:gd name="connsiteY8" fmla="*/ 73848 h 80676"/>
                                  <a:gd name="connsiteX9" fmla="*/ 68085 w 92202"/>
                                  <a:gd name="connsiteY9" fmla="*/ 53103 h 80676"/>
                                  <a:gd name="connsiteX10" fmla="*/ 81916 w 92202"/>
                                  <a:gd name="connsiteY10" fmla="*/ 36967 h 80676"/>
                                  <a:gd name="connsiteX11" fmla="*/ 81916 w 92202"/>
                                  <a:gd name="connsiteY11" fmla="*/ 33510 h 80676"/>
                                  <a:gd name="connsiteX12" fmla="*/ 79611 w 92202"/>
                                  <a:gd name="connsiteY12" fmla="*/ 32357 h 80676"/>
                                  <a:gd name="connsiteX13" fmla="*/ 57713 w 92202"/>
                                  <a:gd name="connsiteY13" fmla="*/ 30052 h 80676"/>
                                  <a:gd name="connsiteX14" fmla="*/ 46187 w 92202"/>
                                  <a:gd name="connsiteY14" fmla="*/ 11612 h 80676"/>
                                  <a:gd name="connsiteX15" fmla="*/ 43882 w 92202"/>
                                  <a:gd name="connsiteY15" fmla="*/ 10459 h 80676"/>
                                  <a:gd name="connsiteX16" fmla="*/ 41577 w 92202"/>
                                  <a:gd name="connsiteY16" fmla="*/ 12764 h 80676"/>
                                  <a:gd name="connsiteX17" fmla="*/ 34662 w 92202"/>
                                  <a:gd name="connsiteY17" fmla="*/ 33510 h 80676"/>
                                  <a:gd name="connsiteX18" fmla="*/ 12764 w 92202"/>
                                  <a:gd name="connsiteY18" fmla="*/ 38120 h 80676"/>
                                  <a:gd name="connsiteX19" fmla="*/ 10459 w 92202"/>
                                  <a:gd name="connsiteY19" fmla="*/ 40425 h 80676"/>
                                  <a:gd name="connsiteX20" fmla="*/ 11612 w 92202"/>
                                  <a:gd name="connsiteY20" fmla="*/ 42730 h 80676"/>
                                  <a:gd name="connsiteX21" fmla="*/ 28900 w 92202"/>
                                  <a:gd name="connsiteY21" fmla="*/ 5656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8900" y="56560"/>
                                    </a:moveTo>
                                    <a:lnTo>
                                      <a:pt x="27747" y="78458"/>
                                    </a:lnTo>
                                    <a:cubicBezTo>
                                      <a:pt x="27747" y="79611"/>
                                      <a:pt x="27747" y="80763"/>
                                      <a:pt x="28900" y="80763"/>
                                    </a:cubicBezTo>
                                    <a:cubicBezTo>
                                      <a:pt x="28900" y="80763"/>
                                      <a:pt x="30052" y="80763"/>
                                      <a:pt x="30052" y="80763"/>
                                    </a:cubicBezTo>
                                    <a:cubicBezTo>
                                      <a:pt x="30052" y="80763"/>
                                      <a:pt x="31205" y="80763"/>
                                      <a:pt x="31205" y="80763"/>
                                    </a:cubicBezTo>
                                    <a:lnTo>
                                      <a:pt x="49645" y="69238"/>
                                    </a:lnTo>
                                    <a:lnTo>
                                      <a:pt x="69238" y="77306"/>
                                    </a:lnTo>
                                    <a:cubicBezTo>
                                      <a:pt x="70390" y="77306"/>
                                      <a:pt x="71543" y="77306"/>
                                      <a:pt x="72696" y="77306"/>
                                    </a:cubicBezTo>
                                    <a:cubicBezTo>
                                      <a:pt x="73848" y="76153"/>
                                      <a:pt x="73848" y="75001"/>
                                      <a:pt x="73848" y="73848"/>
                                    </a:cubicBezTo>
                                    <a:lnTo>
                                      <a:pt x="68085" y="53103"/>
                                    </a:lnTo>
                                    <a:lnTo>
                                      <a:pt x="81916" y="36967"/>
                                    </a:lnTo>
                                    <a:cubicBezTo>
                                      <a:pt x="83068" y="35815"/>
                                      <a:pt x="83068" y="34662"/>
                                      <a:pt x="81916" y="33510"/>
                                    </a:cubicBezTo>
                                    <a:cubicBezTo>
                                      <a:pt x="81916" y="32357"/>
                                      <a:pt x="80763" y="32357"/>
                                      <a:pt x="79611" y="32357"/>
                                    </a:cubicBezTo>
                                    <a:lnTo>
                                      <a:pt x="57713" y="30052"/>
                                    </a:lnTo>
                                    <a:lnTo>
                                      <a:pt x="46187" y="11612"/>
                                    </a:lnTo>
                                    <a:cubicBezTo>
                                      <a:pt x="45035" y="10459"/>
                                      <a:pt x="45035" y="10459"/>
                                      <a:pt x="43882" y="10459"/>
                                    </a:cubicBezTo>
                                    <a:cubicBezTo>
                                      <a:pt x="42730" y="10459"/>
                                      <a:pt x="41577" y="11612"/>
                                      <a:pt x="41577" y="12764"/>
                                    </a:cubicBezTo>
                                    <a:lnTo>
                                      <a:pt x="34662" y="33510"/>
                                    </a:lnTo>
                                    <a:lnTo>
                                      <a:pt x="12764" y="38120"/>
                                    </a:lnTo>
                                    <a:cubicBezTo>
                                      <a:pt x="11612" y="38120"/>
                                      <a:pt x="10459" y="39272"/>
                                      <a:pt x="10459" y="40425"/>
                                    </a:cubicBezTo>
                                    <a:cubicBezTo>
                                      <a:pt x="10459" y="41577"/>
                                      <a:pt x="10459" y="42730"/>
                                      <a:pt x="11612" y="42730"/>
                                    </a:cubicBezTo>
                                    <a:lnTo>
                                      <a:pt x="28900" y="5656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4" name="Freihandform: Form 1524">
                              <a:extLst/>
                            </wps:cNvPr>
                            <wps:cNvSpPr/>
                            <wps:spPr>
                              <a:xfrm>
                                <a:off x="2469539" y="6638490"/>
                                <a:ext cx="80677" cy="92202"/>
                              </a:xfrm>
                              <a:custGeom>
                                <a:avLst/>
                                <a:gdLst>
                                  <a:gd name="connsiteX0" fmla="*/ 22849 w 80676"/>
                                  <a:gd name="connsiteY0" fmla="*/ 46187 h 92202"/>
                                  <a:gd name="connsiteX1" fmla="*/ 13629 w 80676"/>
                                  <a:gd name="connsiteY1" fmla="*/ 65780 h 92202"/>
                                  <a:gd name="connsiteX2" fmla="*/ 13629 w 80676"/>
                                  <a:gd name="connsiteY2" fmla="*/ 69238 h 92202"/>
                                  <a:gd name="connsiteX3" fmla="*/ 15934 w 80676"/>
                                  <a:gd name="connsiteY3" fmla="*/ 70390 h 92202"/>
                                  <a:gd name="connsiteX4" fmla="*/ 36679 w 80676"/>
                                  <a:gd name="connsiteY4" fmla="*/ 65780 h 92202"/>
                                  <a:gd name="connsiteX5" fmla="*/ 51662 w 80676"/>
                                  <a:gd name="connsiteY5" fmla="*/ 80763 h 92202"/>
                                  <a:gd name="connsiteX6" fmla="*/ 53967 w 80676"/>
                                  <a:gd name="connsiteY6" fmla="*/ 81916 h 92202"/>
                                  <a:gd name="connsiteX7" fmla="*/ 55120 w 80676"/>
                                  <a:gd name="connsiteY7" fmla="*/ 81916 h 92202"/>
                                  <a:gd name="connsiteX8" fmla="*/ 57425 w 80676"/>
                                  <a:gd name="connsiteY8" fmla="*/ 79611 h 92202"/>
                                  <a:gd name="connsiteX9" fmla="*/ 59730 w 80676"/>
                                  <a:gd name="connsiteY9" fmla="*/ 57713 h 92202"/>
                                  <a:gd name="connsiteX10" fmla="*/ 79323 w 80676"/>
                                  <a:gd name="connsiteY10" fmla="*/ 47340 h 92202"/>
                                  <a:gd name="connsiteX11" fmla="*/ 80475 w 80676"/>
                                  <a:gd name="connsiteY11" fmla="*/ 45035 h 92202"/>
                                  <a:gd name="connsiteX12" fmla="*/ 79323 w 80676"/>
                                  <a:gd name="connsiteY12" fmla="*/ 42730 h 92202"/>
                                  <a:gd name="connsiteX13" fmla="*/ 59730 w 80676"/>
                                  <a:gd name="connsiteY13" fmla="*/ 33510 h 92202"/>
                                  <a:gd name="connsiteX14" fmla="*/ 56272 w 80676"/>
                                  <a:gd name="connsiteY14" fmla="*/ 12764 h 92202"/>
                                  <a:gd name="connsiteX15" fmla="*/ 53967 w 80676"/>
                                  <a:gd name="connsiteY15" fmla="*/ 10459 h 92202"/>
                                  <a:gd name="connsiteX16" fmla="*/ 50509 w 80676"/>
                                  <a:gd name="connsiteY16" fmla="*/ 11612 h 92202"/>
                                  <a:gd name="connsiteX17" fmla="*/ 35527 w 80676"/>
                                  <a:gd name="connsiteY17" fmla="*/ 27747 h 92202"/>
                                  <a:gd name="connsiteX18" fmla="*/ 13629 w 80676"/>
                                  <a:gd name="connsiteY18" fmla="*/ 24289 h 92202"/>
                                  <a:gd name="connsiteX19" fmla="*/ 11324 w 80676"/>
                                  <a:gd name="connsiteY19" fmla="*/ 25442 h 92202"/>
                                  <a:gd name="connsiteX20" fmla="*/ 11324 w 80676"/>
                                  <a:gd name="connsiteY20" fmla="*/ 28900 h 92202"/>
                                  <a:gd name="connsiteX21" fmla="*/ 22849 w 80676"/>
                                  <a:gd name="connsiteY21" fmla="*/ 46187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80676" h="92202">
                                    <a:moveTo>
                                      <a:pt x="22849" y="46187"/>
                                    </a:moveTo>
                                    <a:lnTo>
                                      <a:pt x="13629" y="65780"/>
                                    </a:lnTo>
                                    <a:cubicBezTo>
                                      <a:pt x="13629" y="66933"/>
                                      <a:pt x="13629" y="68085"/>
                                      <a:pt x="13629" y="69238"/>
                                    </a:cubicBezTo>
                                    <a:cubicBezTo>
                                      <a:pt x="14781" y="70390"/>
                                      <a:pt x="15934" y="70390"/>
                                      <a:pt x="15934" y="70390"/>
                                    </a:cubicBezTo>
                                    <a:lnTo>
                                      <a:pt x="36679" y="65780"/>
                                    </a:lnTo>
                                    <a:lnTo>
                                      <a:pt x="51662" y="80763"/>
                                    </a:lnTo>
                                    <a:cubicBezTo>
                                      <a:pt x="51662" y="80763"/>
                                      <a:pt x="52814" y="81916"/>
                                      <a:pt x="53967" y="81916"/>
                                    </a:cubicBezTo>
                                    <a:cubicBezTo>
                                      <a:pt x="53967" y="81916"/>
                                      <a:pt x="55120" y="81916"/>
                                      <a:pt x="55120" y="81916"/>
                                    </a:cubicBezTo>
                                    <a:cubicBezTo>
                                      <a:pt x="56272" y="81916"/>
                                      <a:pt x="57425" y="80763"/>
                                      <a:pt x="57425" y="79611"/>
                                    </a:cubicBezTo>
                                    <a:lnTo>
                                      <a:pt x="59730" y="57713"/>
                                    </a:lnTo>
                                    <a:lnTo>
                                      <a:pt x="79323" y="47340"/>
                                    </a:lnTo>
                                    <a:cubicBezTo>
                                      <a:pt x="80475" y="47340"/>
                                      <a:pt x="80475" y="46187"/>
                                      <a:pt x="80475" y="45035"/>
                                    </a:cubicBezTo>
                                    <a:cubicBezTo>
                                      <a:pt x="80475" y="43882"/>
                                      <a:pt x="79323" y="42730"/>
                                      <a:pt x="79323" y="42730"/>
                                    </a:cubicBezTo>
                                    <a:lnTo>
                                      <a:pt x="59730" y="33510"/>
                                    </a:lnTo>
                                    <a:lnTo>
                                      <a:pt x="56272" y="12764"/>
                                    </a:lnTo>
                                    <a:cubicBezTo>
                                      <a:pt x="56272" y="11612"/>
                                      <a:pt x="55120" y="10459"/>
                                      <a:pt x="53967" y="10459"/>
                                    </a:cubicBezTo>
                                    <a:cubicBezTo>
                                      <a:pt x="52814" y="10459"/>
                                      <a:pt x="51662" y="10459"/>
                                      <a:pt x="50509" y="11612"/>
                                    </a:cubicBezTo>
                                    <a:lnTo>
                                      <a:pt x="35527" y="27747"/>
                                    </a:lnTo>
                                    <a:lnTo>
                                      <a:pt x="13629" y="24289"/>
                                    </a:lnTo>
                                    <a:cubicBezTo>
                                      <a:pt x="12476" y="24289"/>
                                      <a:pt x="11324" y="24289"/>
                                      <a:pt x="11324" y="25442"/>
                                    </a:cubicBezTo>
                                    <a:cubicBezTo>
                                      <a:pt x="10171" y="26595"/>
                                      <a:pt x="10171" y="27747"/>
                                      <a:pt x="11324" y="28900"/>
                                    </a:cubicBezTo>
                                    <a:lnTo>
                                      <a:pt x="22849" y="4618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5" name="Freihandform: Form 1525">
                              <a:extLst/>
                            </wps:cNvPr>
                            <wps:cNvSpPr/>
                            <wps:spPr>
                              <a:xfrm>
                                <a:off x="2479624" y="7068382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91136 w 103727"/>
                                  <a:gd name="connsiteY0" fmla="*/ 10459 h 34575"/>
                                  <a:gd name="connsiteX1" fmla="*/ 91136 w 103727"/>
                                  <a:gd name="connsiteY1" fmla="*/ 10459 h 34575"/>
                                  <a:gd name="connsiteX2" fmla="*/ 21984 w 103727"/>
                                  <a:gd name="connsiteY2" fmla="*/ 10459 h 34575"/>
                                  <a:gd name="connsiteX3" fmla="*/ 10459 w 103727"/>
                                  <a:gd name="connsiteY3" fmla="*/ 21984 h 34575"/>
                                  <a:gd name="connsiteX4" fmla="*/ 21984 w 103727"/>
                                  <a:gd name="connsiteY4" fmla="*/ 33510 h 34575"/>
                                  <a:gd name="connsiteX5" fmla="*/ 21984 w 103727"/>
                                  <a:gd name="connsiteY5" fmla="*/ 33510 h 34575"/>
                                  <a:gd name="connsiteX6" fmla="*/ 91136 w 103727"/>
                                  <a:gd name="connsiteY6" fmla="*/ 33510 h 34575"/>
                                  <a:gd name="connsiteX7" fmla="*/ 102661 w 103727"/>
                                  <a:gd name="connsiteY7" fmla="*/ 21984 h 34575"/>
                                  <a:gd name="connsiteX8" fmla="*/ 91136 w 103727"/>
                                  <a:gd name="connsiteY8" fmla="*/ 10459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91136" y="10459"/>
                                    </a:move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5069" y="10459"/>
                                      <a:pt x="10459" y="16222"/>
                                      <a:pt x="10459" y="21984"/>
                                    </a:cubicBezTo>
                                    <a:cubicBezTo>
                                      <a:pt x="10459" y="28900"/>
                                      <a:pt x="16222" y="33510"/>
                                      <a:pt x="21984" y="33510"/>
                                    </a:cubicBez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8051" y="10459"/>
                                      <a:pt x="91136" y="1045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6" name="Freihandform: Form 1526">
                              <a:extLst/>
                            </wps:cNvPr>
                            <wps:cNvSpPr/>
                            <wps:spPr>
                              <a:xfrm>
                                <a:off x="1579502" y="7072992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21984 w 103727"/>
                                  <a:gd name="connsiteY0" fmla="*/ 33510 h 34575"/>
                                  <a:gd name="connsiteX1" fmla="*/ 21984 w 103727"/>
                                  <a:gd name="connsiteY1" fmla="*/ 33510 h 34575"/>
                                  <a:gd name="connsiteX2" fmla="*/ 91136 w 103727"/>
                                  <a:gd name="connsiteY2" fmla="*/ 33510 h 34575"/>
                                  <a:gd name="connsiteX3" fmla="*/ 102661 w 103727"/>
                                  <a:gd name="connsiteY3" fmla="*/ 21984 h 34575"/>
                                  <a:gd name="connsiteX4" fmla="*/ 91136 w 103727"/>
                                  <a:gd name="connsiteY4" fmla="*/ 10459 h 34575"/>
                                  <a:gd name="connsiteX5" fmla="*/ 91136 w 103727"/>
                                  <a:gd name="connsiteY5" fmla="*/ 10459 h 34575"/>
                                  <a:gd name="connsiteX6" fmla="*/ 21984 w 103727"/>
                                  <a:gd name="connsiteY6" fmla="*/ 10459 h 34575"/>
                                  <a:gd name="connsiteX7" fmla="*/ 10459 w 103727"/>
                                  <a:gd name="connsiteY7" fmla="*/ 21984 h 34575"/>
                                  <a:gd name="connsiteX8" fmla="*/ 21984 w 103727"/>
                                  <a:gd name="connsiteY8" fmla="*/ 33510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21984" y="33510"/>
                                    </a:move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6899" y="10459"/>
                                      <a:pt x="91136" y="10459"/>
                                    </a:cubicBez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5069" y="10459"/>
                                      <a:pt x="10459" y="16222"/>
                                      <a:pt x="10459" y="21984"/>
                                    </a:cubicBezTo>
                                    <a:cubicBezTo>
                                      <a:pt x="10459" y="28900"/>
                                      <a:pt x="15069" y="33510"/>
                                      <a:pt x="21984" y="3351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7" name="Freihandform: Form 1527">
                              <a:extLst/>
                            </wps:cNvPr>
                            <wps:cNvSpPr/>
                            <wps:spPr>
                              <a:xfrm>
                                <a:off x="1994771" y="6987193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15862 w 69151"/>
                                  <a:gd name="connsiteY0" fmla="*/ 12124 h 92202"/>
                                  <a:gd name="connsiteX1" fmla="*/ 12404 w 69151"/>
                                  <a:gd name="connsiteY1" fmla="*/ 28259 h 92202"/>
                                  <a:gd name="connsiteX2" fmla="*/ 48132 w 69151"/>
                                  <a:gd name="connsiteY2" fmla="*/ 87038 h 92202"/>
                                  <a:gd name="connsiteX3" fmla="*/ 58505 w 69151"/>
                                  <a:gd name="connsiteY3" fmla="*/ 92801 h 92202"/>
                                  <a:gd name="connsiteX4" fmla="*/ 64268 w 69151"/>
                                  <a:gd name="connsiteY4" fmla="*/ 91648 h 92202"/>
                                  <a:gd name="connsiteX5" fmla="*/ 67725 w 69151"/>
                                  <a:gd name="connsiteY5" fmla="*/ 75513 h 92202"/>
                                  <a:gd name="connsiteX6" fmla="*/ 31997 w 69151"/>
                                  <a:gd name="connsiteY6" fmla="*/ 15581 h 92202"/>
                                  <a:gd name="connsiteX7" fmla="*/ 15862 w 69151"/>
                                  <a:gd name="connsiteY7" fmla="*/ 12124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15862" y="12124"/>
                                    </a:moveTo>
                                    <a:cubicBezTo>
                                      <a:pt x="10099" y="15581"/>
                                      <a:pt x="8946" y="22497"/>
                                      <a:pt x="12404" y="28259"/>
                                    </a:cubicBezTo>
                                    <a:lnTo>
                                      <a:pt x="48132" y="87038"/>
                                    </a:lnTo>
                                    <a:cubicBezTo>
                                      <a:pt x="50437" y="90496"/>
                                      <a:pt x="53895" y="92801"/>
                                      <a:pt x="58505" y="92801"/>
                                    </a:cubicBezTo>
                                    <a:cubicBezTo>
                                      <a:pt x="60810" y="92801"/>
                                      <a:pt x="63115" y="92801"/>
                                      <a:pt x="64268" y="91648"/>
                                    </a:cubicBezTo>
                                    <a:cubicBezTo>
                                      <a:pt x="70030" y="88191"/>
                                      <a:pt x="71183" y="81275"/>
                                      <a:pt x="67725" y="75513"/>
                                    </a:cubicBezTo>
                                    <a:lnTo>
                                      <a:pt x="31997" y="15581"/>
                                    </a:lnTo>
                                    <a:cubicBezTo>
                                      <a:pt x="28539" y="10971"/>
                                      <a:pt x="21624" y="8666"/>
                                      <a:pt x="15862" y="1212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8" name="Freihandform: Form 1528">
                              <a:extLst/>
                            </wps:cNvPr>
                            <wps:cNvSpPr/>
                            <wps:spPr>
                              <a:xfrm>
                                <a:off x="2121869" y="6874286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16694 w 69151"/>
                                  <a:gd name="connsiteY0" fmla="*/ 93913 h 103727"/>
                                  <a:gd name="connsiteX1" fmla="*/ 22456 w 69151"/>
                                  <a:gd name="connsiteY1" fmla="*/ 95065 h 103727"/>
                                  <a:gd name="connsiteX2" fmla="*/ 32829 w 69151"/>
                                  <a:gd name="connsiteY2" fmla="*/ 89303 h 103727"/>
                                  <a:gd name="connsiteX3" fmla="*/ 65100 w 69151"/>
                                  <a:gd name="connsiteY3" fmla="*/ 28219 h 103727"/>
                                  <a:gd name="connsiteX4" fmla="*/ 60490 w 69151"/>
                                  <a:gd name="connsiteY4" fmla="*/ 12084 h 103727"/>
                                  <a:gd name="connsiteX5" fmla="*/ 44354 w 69151"/>
                                  <a:gd name="connsiteY5" fmla="*/ 16694 h 103727"/>
                                  <a:gd name="connsiteX6" fmla="*/ 12084 w 69151"/>
                                  <a:gd name="connsiteY6" fmla="*/ 77778 h 103727"/>
                                  <a:gd name="connsiteX7" fmla="*/ 16694 w 69151"/>
                                  <a:gd name="connsiteY7" fmla="*/ 93913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16694" y="93913"/>
                                    </a:moveTo>
                                    <a:cubicBezTo>
                                      <a:pt x="17846" y="95065"/>
                                      <a:pt x="20151" y="95065"/>
                                      <a:pt x="22456" y="95065"/>
                                    </a:cubicBezTo>
                                    <a:cubicBezTo>
                                      <a:pt x="27067" y="95065"/>
                                      <a:pt x="30524" y="92760"/>
                                      <a:pt x="32829" y="89303"/>
                                    </a:cubicBezTo>
                                    <a:lnTo>
                                      <a:pt x="65100" y="28219"/>
                                    </a:lnTo>
                                    <a:cubicBezTo>
                                      <a:pt x="68557" y="22456"/>
                                      <a:pt x="66252" y="15541"/>
                                      <a:pt x="60490" y="12084"/>
                                    </a:cubicBez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9" name="Freihandform: Form 1529">
                              <a:extLst/>
                            </wps:cNvPr>
                            <wps:cNvSpPr/>
                            <wps:spPr>
                              <a:xfrm>
                                <a:off x="1764899" y="7286049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9059 w 92202"/>
                                  <a:gd name="connsiteY0" fmla="*/ 76313 h 80676"/>
                                  <a:gd name="connsiteX1" fmla="*/ 79770 w 92202"/>
                                  <a:gd name="connsiteY1" fmla="*/ 30212 h 80676"/>
                                  <a:gd name="connsiteX2" fmla="*/ 80923 w 92202"/>
                                  <a:gd name="connsiteY2" fmla="*/ 14076 h 80676"/>
                                  <a:gd name="connsiteX3" fmla="*/ 64787 w 92202"/>
                                  <a:gd name="connsiteY3" fmla="*/ 12924 h 80676"/>
                                  <a:gd name="connsiteX4" fmla="*/ 14076 w 92202"/>
                                  <a:gd name="connsiteY4" fmla="*/ 59025 h 80676"/>
                                  <a:gd name="connsiteX5" fmla="*/ 12924 w 92202"/>
                                  <a:gd name="connsiteY5" fmla="*/ 75160 h 80676"/>
                                  <a:gd name="connsiteX6" fmla="*/ 20991 w 92202"/>
                                  <a:gd name="connsiteY6" fmla="*/ 78618 h 80676"/>
                                  <a:gd name="connsiteX7" fmla="*/ 29059 w 92202"/>
                                  <a:gd name="connsiteY7" fmla="*/ 76313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9059" y="76313"/>
                                    </a:moveTo>
                                    <a:lnTo>
                                      <a:pt x="79770" y="30212"/>
                                    </a:lnTo>
                                    <a:cubicBezTo>
                                      <a:pt x="84380" y="25602"/>
                                      <a:pt x="84380" y="18686"/>
                                      <a:pt x="80923" y="14076"/>
                                    </a:cubicBezTo>
                                    <a:cubicBezTo>
                                      <a:pt x="76313" y="9466"/>
                                      <a:pt x="69397" y="9466"/>
                                      <a:pt x="64787" y="12924"/>
                                    </a:cubicBezTo>
                                    <a:lnTo>
                                      <a:pt x="14076" y="59025"/>
                                    </a:lnTo>
                                    <a:cubicBezTo>
                                      <a:pt x="9466" y="63635"/>
                                      <a:pt x="9466" y="70550"/>
                                      <a:pt x="12924" y="75160"/>
                                    </a:cubicBezTo>
                                    <a:cubicBezTo>
                                      <a:pt x="15229" y="77465"/>
                                      <a:pt x="18686" y="78618"/>
                                      <a:pt x="20991" y="78618"/>
                                    </a:cubicBezTo>
                                    <a:cubicBezTo>
                                      <a:pt x="24449" y="79770"/>
                                      <a:pt x="26754" y="78618"/>
                                      <a:pt x="29059" y="7631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30" name="Freihandform: Form 1530">
                              <a:extLst/>
                            </wps:cNvPr>
                            <wps:cNvSpPr/>
                            <wps:spPr>
                              <a:xfrm>
                                <a:off x="2280656" y="6932157"/>
                                <a:ext cx="138303" cy="80677"/>
                              </a:xfrm>
                              <a:custGeom>
                                <a:avLst/>
                                <a:gdLst>
                                  <a:gd name="connsiteX0" fmla="*/ 11193 w 138303"/>
                                  <a:gd name="connsiteY0" fmla="*/ 68312 h 80676"/>
                                  <a:gd name="connsiteX1" fmla="*/ 21566 w 138303"/>
                                  <a:gd name="connsiteY1" fmla="*/ 75228 h 80676"/>
                                  <a:gd name="connsiteX2" fmla="*/ 26176 w 138303"/>
                                  <a:gd name="connsiteY2" fmla="*/ 74075 h 80676"/>
                                  <a:gd name="connsiteX3" fmla="*/ 125293 w 138303"/>
                                  <a:gd name="connsiteY3" fmla="*/ 32584 h 80676"/>
                                  <a:gd name="connsiteX4" fmla="*/ 131055 w 138303"/>
                                  <a:gd name="connsiteY4" fmla="*/ 17601 h 80676"/>
                                  <a:gd name="connsiteX5" fmla="*/ 116073 w 138303"/>
                                  <a:gd name="connsiteY5" fmla="*/ 11839 h 80676"/>
                                  <a:gd name="connsiteX6" fmla="*/ 16955 w 138303"/>
                                  <a:gd name="connsiteY6" fmla="*/ 53330 h 80676"/>
                                  <a:gd name="connsiteX7" fmla="*/ 11193 w 138303"/>
                                  <a:gd name="connsiteY7" fmla="*/ 68312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80676">
                                    <a:moveTo>
                                      <a:pt x="11193" y="68312"/>
                                    </a:moveTo>
                                    <a:cubicBezTo>
                                      <a:pt x="13498" y="72923"/>
                                      <a:pt x="16955" y="75228"/>
                                      <a:pt x="21566" y="75228"/>
                                    </a:cubicBezTo>
                                    <a:cubicBezTo>
                                      <a:pt x="22718" y="75228"/>
                                      <a:pt x="25023" y="75228"/>
                                      <a:pt x="26176" y="74075"/>
                                    </a:cubicBezTo>
                                    <a:lnTo>
                                      <a:pt x="125293" y="32584"/>
                                    </a:lnTo>
                                    <a:cubicBezTo>
                                      <a:pt x="131055" y="30279"/>
                                      <a:pt x="134513" y="23364"/>
                                      <a:pt x="131055" y="17601"/>
                                    </a:cubicBezTo>
                                    <a:cubicBezTo>
                                      <a:pt x="128750" y="11839"/>
                                      <a:pt x="121835" y="8381"/>
                                      <a:pt x="116073" y="11839"/>
                                    </a:cubicBezTo>
                                    <a:lnTo>
                                      <a:pt x="16955" y="53330"/>
                                    </a:lnTo>
                                    <a:cubicBezTo>
                                      <a:pt x="12345" y="56787"/>
                                      <a:pt x="8888" y="62550"/>
                                      <a:pt x="11193" y="6831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31" name="Freihandform: Form 1531">
                              <a:extLst/>
                            </wps:cNvPr>
                            <wps:cNvSpPr/>
                            <wps:spPr>
                              <a:xfrm>
                                <a:off x="1888151" y="7102731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22211 w 103727"/>
                                  <a:gd name="connsiteY0" fmla="*/ 60245 h 69151"/>
                                  <a:gd name="connsiteX1" fmla="*/ 26822 w 103727"/>
                                  <a:gd name="connsiteY1" fmla="*/ 59092 h 69151"/>
                                  <a:gd name="connsiteX2" fmla="*/ 90210 w 103727"/>
                                  <a:gd name="connsiteY2" fmla="*/ 32584 h 69151"/>
                                  <a:gd name="connsiteX3" fmla="*/ 95973 w 103727"/>
                                  <a:gd name="connsiteY3" fmla="*/ 17601 h 69151"/>
                                  <a:gd name="connsiteX4" fmla="*/ 80990 w 103727"/>
                                  <a:gd name="connsiteY4" fmla="*/ 11839 h 69151"/>
                                  <a:gd name="connsiteX5" fmla="*/ 17601 w 103727"/>
                                  <a:gd name="connsiteY5" fmla="*/ 38347 h 69151"/>
                                  <a:gd name="connsiteX6" fmla="*/ 11839 w 103727"/>
                                  <a:gd name="connsiteY6" fmla="*/ 53330 h 69151"/>
                                  <a:gd name="connsiteX7" fmla="*/ 22211 w 103727"/>
                                  <a:gd name="connsiteY7" fmla="*/ 60245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22211" y="60245"/>
                                    </a:moveTo>
                                    <a:cubicBezTo>
                                      <a:pt x="23364" y="60245"/>
                                      <a:pt x="25669" y="60245"/>
                                      <a:pt x="26822" y="59092"/>
                                    </a:cubicBezTo>
                                    <a:lnTo>
                                      <a:pt x="90210" y="32584"/>
                                    </a:lnTo>
                                    <a:cubicBezTo>
                                      <a:pt x="95973" y="30279"/>
                                      <a:pt x="99431" y="23364"/>
                                      <a:pt x="95973" y="17601"/>
                                    </a:cubicBezTo>
                                    <a:cubicBezTo>
                                      <a:pt x="92515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8347"/>
                                    </a:lnTo>
                                    <a:cubicBezTo>
                                      <a:pt x="11839" y="40652"/>
                                      <a:pt x="8381" y="47567"/>
                                      <a:pt x="11839" y="53330"/>
                                    </a:cubicBezTo>
                                    <a:cubicBezTo>
                                      <a:pt x="12991" y="57940"/>
                                      <a:pt x="17601" y="60245"/>
                                      <a:pt x="22211" y="6024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1532" name="Gruppe 1532">
                            <a:extLst/>
                          </wpg:cNvPr>
                          <wpg:cNvGrpSpPr/>
                          <wpg:grpSpPr>
                            <a:xfrm>
                              <a:off x="1686686" y="6600457"/>
                              <a:ext cx="761660" cy="965597"/>
                              <a:chOff x="1686686" y="6600457"/>
                              <a:chExt cx="761660" cy="965597"/>
                            </a:xfrm>
                          </wpg:grpSpPr>
                          <wps:wsp>
                            <wps:cNvPr id="1533" name="Freihandform: Form 1533">
                              <a:extLst/>
                            </wps:cNvPr>
                            <wps:cNvSpPr/>
                            <wps:spPr>
                              <a:xfrm>
                                <a:off x="1706568" y="6600457"/>
                                <a:ext cx="80677" cy="92202"/>
                              </a:xfrm>
                              <a:custGeom>
                                <a:avLst/>
                                <a:gdLst>
                                  <a:gd name="connsiteX0" fmla="*/ 20544 w 80676"/>
                                  <a:gd name="connsiteY0" fmla="*/ 47340 h 92202"/>
                                  <a:gd name="connsiteX1" fmla="*/ 11324 w 80676"/>
                                  <a:gd name="connsiteY1" fmla="*/ 66933 h 92202"/>
                                  <a:gd name="connsiteX2" fmla="*/ 11324 w 80676"/>
                                  <a:gd name="connsiteY2" fmla="*/ 70390 h 92202"/>
                                  <a:gd name="connsiteX3" fmla="*/ 13629 w 80676"/>
                                  <a:gd name="connsiteY3" fmla="*/ 71543 h 92202"/>
                                  <a:gd name="connsiteX4" fmla="*/ 34374 w 80676"/>
                                  <a:gd name="connsiteY4" fmla="*/ 68085 h 92202"/>
                                  <a:gd name="connsiteX5" fmla="*/ 49357 w 80676"/>
                                  <a:gd name="connsiteY5" fmla="*/ 83068 h 92202"/>
                                  <a:gd name="connsiteX6" fmla="*/ 51662 w 80676"/>
                                  <a:gd name="connsiteY6" fmla="*/ 84221 h 92202"/>
                                  <a:gd name="connsiteX7" fmla="*/ 52814 w 80676"/>
                                  <a:gd name="connsiteY7" fmla="*/ 84221 h 92202"/>
                                  <a:gd name="connsiteX8" fmla="*/ 55120 w 80676"/>
                                  <a:gd name="connsiteY8" fmla="*/ 81916 h 92202"/>
                                  <a:gd name="connsiteX9" fmla="*/ 57425 w 80676"/>
                                  <a:gd name="connsiteY9" fmla="*/ 60018 h 92202"/>
                                  <a:gd name="connsiteX10" fmla="*/ 77017 w 80676"/>
                                  <a:gd name="connsiteY10" fmla="*/ 49645 h 92202"/>
                                  <a:gd name="connsiteX11" fmla="*/ 78170 w 80676"/>
                                  <a:gd name="connsiteY11" fmla="*/ 47340 h 92202"/>
                                  <a:gd name="connsiteX12" fmla="*/ 77017 w 80676"/>
                                  <a:gd name="connsiteY12" fmla="*/ 43882 h 92202"/>
                                  <a:gd name="connsiteX13" fmla="*/ 57425 w 80676"/>
                                  <a:gd name="connsiteY13" fmla="*/ 34662 h 92202"/>
                                  <a:gd name="connsiteX14" fmla="*/ 53967 w 80676"/>
                                  <a:gd name="connsiteY14" fmla="*/ 13917 h 92202"/>
                                  <a:gd name="connsiteX15" fmla="*/ 52814 w 80676"/>
                                  <a:gd name="connsiteY15" fmla="*/ 10459 h 92202"/>
                                  <a:gd name="connsiteX16" fmla="*/ 49357 w 80676"/>
                                  <a:gd name="connsiteY16" fmla="*/ 11612 h 92202"/>
                                  <a:gd name="connsiteX17" fmla="*/ 34374 w 80676"/>
                                  <a:gd name="connsiteY17" fmla="*/ 27747 h 92202"/>
                                  <a:gd name="connsiteX18" fmla="*/ 13629 w 80676"/>
                                  <a:gd name="connsiteY18" fmla="*/ 24289 h 92202"/>
                                  <a:gd name="connsiteX19" fmla="*/ 11324 w 80676"/>
                                  <a:gd name="connsiteY19" fmla="*/ 25442 h 92202"/>
                                  <a:gd name="connsiteX20" fmla="*/ 11324 w 80676"/>
                                  <a:gd name="connsiteY20" fmla="*/ 28900 h 92202"/>
                                  <a:gd name="connsiteX21" fmla="*/ 20544 w 80676"/>
                                  <a:gd name="connsiteY21" fmla="*/ 47340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80676" h="92202">
                                    <a:moveTo>
                                      <a:pt x="20544" y="47340"/>
                                    </a:moveTo>
                                    <a:lnTo>
                                      <a:pt x="11324" y="66933"/>
                                    </a:lnTo>
                                    <a:cubicBezTo>
                                      <a:pt x="11324" y="68085"/>
                                      <a:pt x="11324" y="69238"/>
                                      <a:pt x="11324" y="70390"/>
                                    </a:cubicBezTo>
                                    <a:cubicBezTo>
                                      <a:pt x="12476" y="71543"/>
                                      <a:pt x="13629" y="71543"/>
                                      <a:pt x="13629" y="71543"/>
                                    </a:cubicBezTo>
                                    <a:lnTo>
                                      <a:pt x="34374" y="68085"/>
                                    </a:lnTo>
                                    <a:lnTo>
                                      <a:pt x="49357" y="83068"/>
                                    </a:lnTo>
                                    <a:cubicBezTo>
                                      <a:pt x="49357" y="83068"/>
                                      <a:pt x="50509" y="84221"/>
                                      <a:pt x="51662" y="84221"/>
                                    </a:cubicBezTo>
                                    <a:cubicBezTo>
                                      <a:pt x="51662" y="84221"/>
                                      <a:pt x="52814" y="84221"/>
                                      <a:pt x="52814" y="84221"/>
                                    </a:cubicBezTo>
                                    <a:cubicBezTo>
                                      <a:pt x="53967" y="84221"/>
                                      <a:pt x="55120" y="83068"/>
                                      <a:pt x="55120" y="81916"/>
                                    </a:cubicBezTo>
                                    <a:lnTo>
                                      <a:pt x="57425" y="60018"/>
                                    </a:lnTo>
                                    <a:lnTo>
                                      <a:pt x="77017" y="49645"/>
                                    </a:lnTo>
                                    <a:cubicBezTo>
                                      <a:pt x="78170" y="49645"/>
                                      <a:pt x="78170" y="48492"/>
                                      <a:pt x="78170" y="47340"/>
                                    </a:cubicBezTo>
                                    <a:cubicBezTo>
                                      <a:pt x="78170" y="46187"/>
                                      <a:pt x="78170" y="43882"/>
                                      <a:pt x="77017" y="43882"/>
                                    </a:cubicBezTo>
                                    <a:lnTo>
                                      <a:pt x="57425" y="34662"/>
                                    </a:lnTo>
                                    <a:lnTo>
                                      <a:pt x="53967" y="13917"/>
                                    </a:lnTo>
                                    <a:cubicBezTo>
                                      <a:pt x="53967" y="11612"/>
                                      <a:pt x="53967" y="11612"/>
                                      <a:pt x="52814" y="10459"/>
                                    </a:cubicBezTo>
                                    <a:cubicBezTo>
                                      <a:pt x="51662" y="10459"/>
                                      <a:pt x="50509" y="10459"/>
                                      <a:pt x="49357" y="11612"/>
                                    </a:cubicBezTo>
                                    <a:lnTo>
                                      <a:pt x="34374" y="27747"/>
                                    </a:lnTo>
                                    <a:lnTo>
                                      <a:pt x="13629" y="24289"/>
                                    </a:lnTo>
                                    <a:cubicBezTo>
                                      <a:pt x="12476" y="24289"/>
                                      <a:pt x="11324" y="24289"/>
                                      <a:pt x="11324" y="25442"/>
                                    </a:cubicBezTo>
                                    <a:cubicBezTo>
                                      <a:pt x="10171" y="26595"/>
                                      <a:pt x="10171" y="27747"/>
                                      <a:pt x="11324" y="28900"/>
                                    </a:cubicBezTo>
                                    <a:lnTo>
                                      <a:pt x="20544" y="4734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34" name="Freihandform: Form 1534">
                              <a:extLst/>
                            </wps:cNvPr>
                            <wps:cNvSpPr/>
                            <wps:spPr>
                              <a:xfrm>
                                <a:off x="1686686" y="7071839"/>
                                <a:ext cx="149828" cy="34576"/>
                              </a:xfrm>
                              <a:custGeom>
                                <a:avLst/>
                                <a:gdLst>
                                  <a:gd name="connsiteX0" fmla="*/ 10459 w 149828"/>
                                  <a:gd name="connsiteY0" fmla="*/ 23137 h 34575"/>
                                  <a:gd name="connsiteX1" fmla="*/ 21984 w 149828"/>
                                  <a:gd name="connsiteY1" fmla="*/ 34662 h 34575"/>
                                  <a:gd name="connsiteX2" fmla="*/ 21984 w 149828"/>
                                  <a:gd name="connsiteY2" fmla="*/ 34662 h 34575"/>
                                  <a:gd name="connsiteX3" fmla="*/ 134932 w 149828"/>
                                  <a:gd name="connsiteY3" fmla="*/ 33510 h 34575"/>
                                  <a:gd name="connsiteX4" fmla="*/ 146457 w 149828"/>
                                  <a:gd name="connsiteY4" fmla="*/ 21984 h 34575"/>
                                  <a:gd name="connsiteX5" fmla="*/ 134932 w 149828"/>
                                  <a:gd name="connsiteY5" fmla="*/ 10459 h 34575"/>
                                  <a:gd name="connsiteX6" fmla="*/ 134932 w 149828"/>
                                  <a:gd name="connsiteY6" fmla="*/ 10459 h 34575"/>
                                  <a:gd name="connsiteX7" fmla="*/ 21984 w 149828"/>
                                  <a:gd name="connsiteY7" fmla="*/ 11612 h 34575"/>
                                  <a:gd name="connsiteX8" fmla="*/ 10459 w 149828"/>
                                  <a:gd name="connsiteY8" fmla="*/ 23137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49828" h="34575">
                                    <a:moveTo>
                                      <a:pt x="10459" y="23137"/>
                                    </a:moveTo>
                                    <a:cubicBezTo>
                                      <a:pt x="10459" y="30052"/>
                                      <a:pt x="16222" y="34662"/>
                                      <a:pt x="21984" y="34662"/>
                                    </a:cubicBezTo>
                                    <a:cubicBezTo>
                                      <a:pt x="21984" y="34662"/>
                                      <a:pt x="21984" y="34662"/>
                                      <a:pt x="21984" y="34662"/>
                                    </a:cubicBezTo>
                                    <a:lnTo>
                                      <a:pt x="134932" y="33510"/>
                                    </a:lnTo>
                                    <a:cubicBezTo>
                                      <a:pt x="141847" y="33510"/>
                                      <a:pt x="146457" y="27747"/>
                                      <a:pt x="146457" y="21984"/>
                                    </a:cubicBezTo>
                                    <a:cubicBezTo>
                                      <a:pt x="146457" y="15069"/>
                                      <a:pt x="140694" y="10459"/>
                                      <a:pt x="134932" y="10459"/>
                                    </a:cubicBezTo>
                                    <a:cubicBezTo>
                                      <a:pt x="134932" y="10459"/>
                                      <a:pt x="134932" y="10459"/>
                                      <a:pt x="134932" y="10459"/>
                                    </a:cubicBezTo>
                                    <a:lnTo>
                                      <a:pt x="21984" y="11612"/>
                                    </a:lnTo>
                                    <a:cubicBezTo>
                                      <a:pt x="15069" y="11612"/>
                                      <a:pt x="10459" y="16222"/>
                                      <a:pt x="10459" y="2313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35" name="Freihandform: Form 1535">
                              <a:extLst/>
                            </wps:cNvPr>
                            <wps:cNvSpPr/>
                            <wps:spPr>
                              <a:xfrm>
                                <a:off x="2356144" y="7318320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9059 w 92202"/>
                                  <a:gd name="connsiteY0" fmla="*/ 12924 h 80676"/>
                                  <a:gd name="connsiteX1" fmla="*/ 12924 w 92202"/>
                                  <a:gd name="connsiteY1" fmla="*/ 14076 h 80676"/>
                                  <a:gd name="connsiteX2" fmla="*/ 14076 w 92202"/>
                                  <a:gd name="connsiteY2" fmla="*/ 30212 h 80676"/>
                                  <a:gd name="connsiteX3" fmla="*/ 68245 w 92202"/>
                                  <a:gd name="connsiteY3" fmla="*/ 74008 h 80676"/>
                                  <a:gd name="connsiteX4" fmla="*/ 75160 w 92202"/>
                                  <a:gd name="connsiteY4" fmla="*/ 76313 h 80676"/>
                                  <a:gd name="connsiteX5" fmla="*/ 84380 w 92202"/>
                                  <a:gd name="connsiteY5" fmla="*/ 71703 h 80676"/>
                                  <a:gd name="connsiteX6" fmla="*/ 83228 w 92202"/>
                                  <a:gd name="connsiteY6" fmla="*/ 55567 h 80676"/>
                                  <a:gd name="connsiteX7" fmla="*/ 29059 w 92202"/>
                                  <a:gd name="connsiteY7" fmla="*/ 12924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9059" y="12924"/>
                                    </a:move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68245" y="74008"/>
                                    </a:lnTo>
                                    <a:cubicBezTo>
                                      <a:pt x="70550" y="76313"/>
                                      <a:pt x="72855" y="76313"/>
                                      <a:pt x="75160" y="76313"/>
                                    </a:cubicBezTo>
                                    <a:cubicBezTo>
                                      <a:pt x="78618" y="76313"/>
                                      <a:pt x="82075" y="75160"/>
                                      <a:pt x="84380" y="71703"/>
                                    </a:cubicBezTo>
                                    <a:cubicBezTo>
                                      <a:pt x="87838" y="67092"/>
                                      <a:pt x="87838" y="59025"/>
                                      <a:pt x="83228" y="55567"/>
                                    </a:cubicBezTo>
                                    <a:lnTo>
                                      <a:pt x="29059" y="1292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0" name="Freihandform: Form 1920">
                              <a:extLst/>
                            </wps:cNvPr>
                            <wps:cNvSpPr/>
                            <wps:spPr>
                              <a:xfrm>
                                <a:off x="2088758" y="7101645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9059 w 92202"/>
                                  <a:gd name="connsiteY0" fmla="*/ 12924 h 80676"/>
                                  <a:gd name="connsiteX1" fmla="*/ 12924 w 92202"/>
                                  <a:gd name="connsiteY1" fmla="*/ 14076 h 80676"/>
                                  <a:gd name="connsiteX2" fmla="*/ 14076 w 92202"/>
                                  <a:gd name="connsiteY2" fmla="*/ 30212 h 80676"/>
                                  <a:gd name="connsiteX3" fmla="*/ 68245 w 92202"/>
                                  <a:gd name="connsiteY3" fmla="*/ 74008 h 80676"/>
                                  <a:gd name="connsiteX4" fmla="*/ 75160 w 92202"/>
                                  <a:gd name="connsiteY4" fmla="*/ 76313 h 80676"/>
                                  <a:gd name="connsiteX5" fmla="*/ 84380 w 92202"/>
                                  <a:gd name="connsiteY5" fmla="*/ 71703 h 80676"/>
                                  <a:gd name="connsiteX6" fmla="*/ 83228 w 92202"/>
                                  <a:gd name="connsiteY6" fmla="*/ 55567 h 80676"/>
                                  <a:gd name="connsiteX7" fmla="*/ 29059 w 92202"/>
                                  <a:gd name="connsiteY7" fmla="*/ 12924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9059" y="12924"/>
                                    </a:move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68245" y="74008"/>
                                    </a:lnTo>
                                    <a:cubicBezTo>
                                      <a:pt x="70550" y="76313"/>
                                      <a:pt x="72855" y="76313"/>
                                      <a:pt x="75160" y="76313"/>
                                    </a:cubicBezTo>
                                    <a:cubicBezTo>
                                      <a:pt x="78618" y="76313"/>
                                      <a:pt x="82075" y="75160"/>
                                      <a:pt x="84380" y="71703"/>
                                    </a:cubicBezTo>
                                    <a:cubicBezTo>
                                      <a:pt x="87838" y="67092"/>
                                      <a:pt x="87838" y="59025"/>
                                      <a:pt x="83228" y="55567"/>
                                    </a:cubicBezTo>
                                    <a:lnTo>
                                      <a:pt x="29059" y="1292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1" name="Freihandform: Form 1921">
                              <a:extLst/>
                            </wps:cNvPr>
                            <wps:cNvSpPr/>
                            <wps:spPr>
                              <a:xfrm>
                                <a:off x="2129078" y="7462327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78 h 103727"/>
                                  <a:gd name="connsiteX1" fmla="*/ 10637 w 57626"/>
                                  <a:gd name="connsiteY1" fmla="*/ 24508 h 103727"/>
                                  <a:gd name="connsiteX2" fmla="*/ 24467 w 57626"/>
                                  <a:gd name="connsiteY2" fmla="*/ 92507 h 103727"/>
                                  <a:gd name="connsiteX3" fmla="*/ 35992 w 57626"/>
                                  <a:gd name="connsiteY3" fmla="*/ 101727 h 103727"/>
                                  <a:gd name="connsiteX4" fmla="*/ 38298 w 57626"/>
                                  <a:gd name="connsiteY4" fmla="*/ 101727 h 103727"/>
                                  <a:gd name="connsiteX5" fmla="*/ 47518 w 57626"/>
                                  <a:gd name="connsiteY5" fmla="*/ 87897 h 103727"/>
                                  <a:gd name="connsiteX6" fmla="*/ 33687 w 57626"/>
                                  <a:gd name="connsiteY6" fmla="*/ 19898 h 103727"/>
                                  <a:gd name="connsiteX7" fmla="*/ 19857 w 57626"/>
                                  <a:gd name="connsiteY7" fmla="*/ 10678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19857" y="10678"/>
                                    </a:moveTo>
                                    <a:cubicBezTo>
                                      <a:pt x="14095" y="11830"/>
                                      <a:pt x="9484" y="17593"/>
                                      <a:pt x="10637" y="24508"/>
                                    </a:cubicBezTo>
                                    <a:lnTo>
                                      <a:pt x="24467" y="92507"/>
                                    </a:lnTo>
                                    <a:cubicBezTo>
                                      <a:pt x="25620" y="98269"/>
                                      <a:pt x="30230" y="101727"/>
                                      <a:pt x="35992" y="101727"/>
                                    </a:cubicBezTo>
                                    <a:cubicBezTo>
                                      <a:pt x="37145" y="101727"/>
                                      <a:pt x="37145" y="101727"/>
                                      <a:pt x="38298" y="101727"/>
                                    </a:cubicBezTo>
                                    <a:cubicBezTo>
                                      <a:pt x="44060" y="100574"/>
                                      <a:pt x="48670" y="94812"/>
                                      <a:pt x="47518" y="87897"/>
                                    </a:cubicBezTo>
                                    <a:lnTo>
                                      <a:pt x="33687" y="19898"/>
                                    </a:lnTo>
                                    <a:cubicBezTo>
                                      <a:pt x="31382" y="12983"/>
                                      <a:pt x="25620" y="9525"/>
                                      <a:pt x="19857" y="1067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2" name="Freihandform: Form 1922">
                              <a:extLst/>
                            </wps:cNvPr>
                            <wps:cNvSpPr/>
                            <wps:spPr>
                              <a:xfrm>
                                <a:off x="2080672" y="6720141"/>
                                <a:ext cx="57626" cy="184404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78906 h 184404"/>
                                  <a:gd name="connsiteX1" fmla="*/ 21010 w 57626"/>
                                  <a:gd name="connsiteY1" fmla="*/ 178906 h 184404"/>
                                  <a:gd name="connsiteX2" fmla="*/ 32535 w 57626"/>
                                  <a:gd name="connsiteY2" fmla="*/ 168533 h 184404"/>
                                  <a:gd name="connsiteX3" fmla="*/ 53280 w 57626"/>
                                  <a:gd name="connsiteY3" fmla="*/ 23315 h 184404"/>
                                  <a:gd name="connsiteX4" fmla="*/ 44060 w 57626"/>
                                  <a:gd name="connsiteY4" fmla="*/ 10637 h 184404"/>
                                  <a:gd name="connsiteX5" fmla="*/ 31382 w 57626"/>
                                  <a:gd name="connsiteY5" fmla="*/ 19857 h 184404"/>
                                  <a:gd name="connsiteX6" fmla="*/ 10637 w 57626"/>
                                  <a:gd name="connsiteY6" fmla="*/ 165075 h 184404"/>
                                  <a:gd name="connsiteX7" fmla="*/ 19857 w 57626"/>
                                  <a:gd name="connsiteY7" fmla="*/ 178906 h 18440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84404">
                                    <a:moveTo>
                                      <a:pt x="19857" y="178906"/>
                                    </a:moveTo>
                                    <a:cubicBezTo>
                                      <a:pt x="19857" y="178906"/>
                                      <a:pt x="21010" y="178906"/>
                                      <a:pt x="21010" y="178906"/>
                                    </a:cubicBezTo>
                                    <a:cubicBezTo>
                                      <a:pt x="26772" y="178906"/>
                                      <a:pt x="31382" y="174296"/>
                                      <a:pt x="32535" y="168533"/>
                                    </a:cubicBezTo>
                                    <a:lnTo>
                                      <a:pt x="53280" y="23315"/>
                                    </a:lnTo>
                                    <a:cubicBezTo>
                                      <a:pt x="54433" y="17552"/>
                                      <a:pt x="49823" y="10637"/>
                                      <a:pt x="44060" y="10637"/>
                                    </a:cubicBezTo>
                                    <a:cubicBezTo>
                                      <a:pt x="38298" y="9484"/>
                                      <a:pt x="31382" y="14095"/>
                                      <a:pt x="31382" y="19857"/>
                                    </a:cubicBezTo>
                                    <a:lnTo>
                                      <a:pt x="10637" y="165075"/>
                                    </a:lnTo>
                                    <a:cubicBezTo>
                                      <a:pt x="9484" y="171990"/>
                                      <a:pt x="14095" y="177753"/>
                                      <a:pt x="19857" y="17890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3" name="Freihandform: Form 1923">
                              <a:extLst/>
                            </wps:cNvPr>
                            <wps:cNvSpPr/>
                            <wps:spPr>
                              <a:xfrm>
                                <a:off x="1998843" y="7269896"/>
                                <a:ext cx="57626" cy="207455"/>
                              </a:xfrm>
                              <a:custGeom>
                                <a:avLst/>
                                <a:gdLst>
                                  <a:gd name="connsiteX0" fmla="*/ 32535 w 57626"/>
                                  <a:gd name="connsiteY0" fmla="*/ 196193 h 207454"/>
                                  <a:gd name="connsiteX1" fmla="*/ 57891 w 57626"/>
                                  <a:gd name="connsiteY1" fmla="*/ 23315 h 207454"/>
                                  <a:gd name="connsiteX2" fmla="*/ 48670 w 57626"/>
                                  <a:gd name="connsiteY2" fmla="*/ 10637 h 207454"/>
                                  <a:gd name="connsiteX3" fmla="*/ 35993 w 57626"/>
                                  <a:gd name="connsiteY3" fmla="*/ 19857 h 207454"/>
                                  <a:gd name="connsiteX4" fmla="*/ 10637 w 57626"/>
                                  <a:gd name="connsiteY4" fmla="*/ 192736 h 207454"/>
                                  <a:gd name="connsiteX5" fmla="*/ 19857 w 57626"/>
                                  <a:gd name="connsiteY5" fmla="*/ 205414 h 207454"/>
                                  <a:gd name="connsiteX6" fmla="*/ 21010 w 57626"/>
                                  <a:gd name="connsiteY6" fmla="*/ 205414 h 207454"/>
                                  <a:gd name="connsiteX7" fmla="*/ 32535 w 57626"/>
                                  <a:gd name="connsiteY7" fmla="*/ 196193 h 20745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207454">
                                    <a:moveTo>
                                      <a:pt x="32535" y="196193"/>
                                    </a:moveTo>
                                    <a:lnTo>
                                      <a:pt x="57891" y="23315"/>
                                    </a:lnTo>
                                    <a:cubicBezTo>
                                      <a:pt x="59043" y="17552"/>
                                      <a:pt x="54433" y="10637"/>
                                      <a:pt x="48670" y="10637"/>
                                    </a:cubicBezTo>
                                    <a:cubicBezTo>
                                      <a:pt x="42908" y="9484"/>
                                      <a:pt x="35993" y="14095"/>
                                      <a:pt x="35993" y="19857"/>
                                    </a:cubicBezTo>
                                    <a:lnTo>
                                      <a:pt x="10637" y="192736"/>
                                    </a:lnTo>
                                    <a:cubicBezTo>
                                      <a:pt x="9484" y="198499"/>
                                      <a:pt x="14095" y="205414"/>
                                      <a:pt x="19857" y="205414"/>
                                    </a:cubicBezTo>
                                    <a:cubicBezTo>
                                      <a:pt x="19857" y="205414"/>
                                      <a:pt x="21010" y="205414"/>
                                      <a:pt x="21010" y="205414"/>
                                    </a:cubicBezTo>
                                    <a:cubicBezTo>
                                      <a:pt x="26772" y="205414"/>
                                      <a:pt x="31382" y="201956"/>
                                      <a:pt x="32535" y="19619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4" name="Freihandform: Form 1924">
                              <a:extLst/>
                            </wps:cNvPr>
                            <wps:cNvSpPr/>
                            <wps:spPr>
                              <a:xfrm>
                                <a:off x="2168282" y="6876903"/>
                                <a:ext cx="138303" cy="126778"/>
                              </a:xfrm>
                              <a:custGeom>
                                <a:avLst/>
                                <a:gdLst>
                                  <a:gd name="connsiteX0" fmla="*/ 125871 w 138303"/>
                                  <a:gd name="connsiteY0" fmla="*/ 14076 h 126777"/>
                                  <a:gd name="connsiteX1" fmla="*/ 109736 w 138303"/>
                                  <a:gd name="connsiteY1" fmla="*/ 12924 h 126777"/>
                                  <a:gd name="connsiteX2" fmla="*/ 14076 w 138303"/>
                                  <a:gd name="connsiteY2" fmla="*/ 100516 h 126777"/>
                                  <a:gd name="connsiteX3" fmla="*/ 12924 w 138303"/>
                                  <a:gd name="connsiteY3" fmla="*/ 116651 h 126777"/>
                                  <a:gd name="connsiteX4" fmla="*/ 20991 w 138303"/>
                                  <a:gd name="connsiteY4" fmla="*/ 120109 h 126777"/>
                                  <a:gd name="connsiteX5" fmla="*/ 29059 w 138303"/>
                                  <a:gd name="connsiteY5" fmla="*/ 116651 h 126777"/>
                                  <a:gd name="connsiteX6" fmla="*/ 124719 w 138303"/>
                                  <a:gd name="connsiteY6" fmla="*/ 29059 h 126777"/>
                                  <a:gd name="connsiteX7" fmla="*/ 125871 w 138303"/>
                                  <a:gd name="connsiteY7" fmla="*/ 14076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126777">
                                    <a:moveTo>
                                      <a:pt x="125871" y="14076"/>
                                    </a:moveTo>
                                    <a:cubicBezTo>
                                      <a:pt x="121261" y="9466"/>
                                      <a:pt x="114346" y="9466"/>
                                      <a:pt x="109736" y="12924"/>
                                    </a:cubicBezTo>
                                    <a:lnTo>
                                      <a:pt x="14076" y="100516"/>
                                    </a:lnTo>
                                    <a:cubicBezTo>
                                      <a:pt x="9466" y="105126"/>
                                      <a:pt x="9466" y="112041"/>
                                      <a:pt x="12924" y="116651"/>
                                    </a:cubicBezTo>
                                    <a:cubicBezTo>
                                      <a:pt x="15229" y="118956"/>
                                      <a:pt x="18686" y="120109"/>
                                      <a:pt x="20991" y="120109"/>
                                    </a:cubicBezTo>
                                    <a:cubicBezTo>
                                      <a:pt x="23297" y="120109"/>
                                      <a:pt x="26754" y="118956"/>
                                      <a:pt x="29059" y="116651"/>
                                    </a:cubicBezTo>
                                    <a:lnTo>
                                      <a:pt x="124719" y="29059"/>
                                    </a:lnTo>
                                    <a:cubicBezTo>
                                      <a:pt x="129329" y="25602"/>
                                      <a:pt x="130481" y="18686"/>
                                      <a:pt x="125871" y="1407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5" name="Freihandform: Form 1925">
                              <a:extLst/>
                            </wps:cNvPr>
                            <wps:cNvSpPr/>
                            <wps:spPr>
                              <a:xfrm>
                                <a:off x="1975811" y="7093578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80923 w 92202"/>
                                  <a:gd name="connsiteY0" fmla="*/ 14076 h 80676"/>
                                  <a:gd name="connsiteX1" fmla="*/ 64787 w 92202"/>
                                  <a:gd name="connsiteY1" fmla="*/ 12924 h 80676"/>
                                  <a:gd name="connsiteX2" fmla="*/ 14076 w 92202"/>
                                  <a:gd name="connsiteY2" fmla="*/ 59025 h 80676"/>
                                  <a:gd name="connsiteX3" fmla="*/ 12924 w 92202"/>
                                  <a:gd name="connsiteY3" fmla="*/ 75160 h 80676"/>
                                  <a:gd name="connsiteX4" fmla="*/ 20991 w 92202"/>
                                  <a:gd name="connsiteY4" fmla="*/ 78618 h 80676"/>
                                  <a:gd name="connsiteX5" fmla="*/ 29059 w 92202"/>
                                  <a:gd name="connsiteY5" fmla="*/ 75160 h 80676"/>
                                  <a:gd name="connsiteX6" fmla="*/ 79770 w 92202"/>
                                  <a:gd name="connsiteY6" fmla="*/ 29059 h 80676"/>
                                  <a:gd name="connsiteX7" fmla="*/ 80923 w 92202"/>
                                  <a:gd name="connsiteY7" fmla="*/ 14076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80923" y="14076"/>
                                    </a:moveTo>
                                    <a:cubicBezTo>
                                      <a:pt x="76313" y="9466"/>
                                      <a:pt x="69398" y="9466"/>
                                      <a:pt x="64787" y="12924"/>
                                    </a:cubicBezTo>
                                    <a:lnTo>
                                      <a:pt x="14076" y="59025"/>
                                    </a:lnTo>
                                    <a:cubicBezTo>
                                      <a:pt x="9466" y="63635"/>
                                      <a:pt x="9466" y="70550"/>
                                      <a:pt x="12924" y="75160"/>
                                    </a:cubicBezTo>
                                    <a:cubicBezTo>
                                      <a:pt x="15229" y="77465"/>
                                      <a:pt x="18686" y="78618"/>
                                      <a:pt x="20991" y="78618"/>
                                    </a:cubicBezTo>
                                    <a:cubicBezTo>
                                      <a:pt x="23297" y="78618"/>
                                      <a:pt x="26754" y="77465"/>
                                      <a:pt x="29059" y="75160"/>
                                    </a:cubicBezTo>
                                    <a:lnTo>
                                      <a:pt x="79770" y="29059"/>
                                    </a:lnTo>
                                    <a:cubicBezTo>
                                      <a:pt x="85533" y="25602"/>
                                      <a:pt x="85533" y="18686"/>
                                      <a:pt x="80923" y="1407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1926" name="Gruppe 1926">
                            <a:extLst/>
                          </wpg:cNvPr>
                          <wpg:cNvGrpSpPr/>
                          <wpg:grpSpPr>
                            <a:xfrm>
                              <a:off x="1593332" y="6604889"/>
                              <a:ext cx="965816" cy="998086"/>
                              <a:chOff x="1593332" y="6604889"/>
                              <a:chExt cx="965816" cy="998086"/>
                            </a:xfrm>
                          </wpg:grpSpPr>
                          <wps:wsp>
                            <wps:cNvPr id="1927" name="Freihandform: Form 1927">
                              <a:extLst/>
                            </wps:cNvPr>
                            <wps:cNvSpPr/>
                            <wps:spPr>
                              <a:xfrm>
                                <a:off x="1593332" y="7426817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11612 w 69151"/>
                                  <a:gd name="connsiteY0" fmla="*/ 54255 h 69151"/>
                                  <a:gd name="connsiteX1" fmla="*/ 13917 w 69151"/>
                                  <a:gd name="connsiteY1" fmla="*/ 55408 h 69151"/>
                                  <a:gd name="connsiteX2" fmla="*/ 31205 w 69151"/>
                                  <a:gd name="connsiteY2" fmla="*/ 54255 h 69151"/>
                                  <a:gd name="connsiteX3" fmla="*/ 41577 w 69151"/>
                                  <a:gd name="connsiteY3" fmla="*/ 68085 h 69151"/>
                                  <a:gd name="connsiteX4" fmla="*/ 43882 w 69151"/>
                                  <a:gd name="connsiteY4" fmla="*/ 69238 h 69151"/>
                                  <a:gd name="connsiteX5" fmla="*/ 43882 w 69151"/>
                                  <a:gd name="connsiteY5" fmla="*/ 69238 h 69151"/>
                                  <a:gd name="connsiteX6" fmla="*/ 46187 w 69151"/>
                                  <a:gd name="connsiteY6" fmla="*/ 66933 h 69151"/>
                                  <a:gd name="connsiteX7" fmla="*/ 50798 w 69151"/>
                                  <a:gd name="connsiteY7" fmla="*/ 49645 h 69151"/>
                                  <a:gd name="connsiteX8" fmla="*/ 66933 w 69151"/>
                                  <a:gd name="connsiteY8" fmla="*/ 43882 h 69151"/>
                                  <a:gd name="connsiteX9" fmla="*/ 69238 w 69151"/>
                                  <a:gd name="connsiteY9" fmla="*/ 41577 h 69151"/>
                                  <a:gd name="connsiteX10" fmla="*/ 68085 w 69151"/>
                                  <a:gd name="connsiteY10" fmla="*/ 39272 h 69151"/>
                                  <a:gd name="connsiteX11" fmla="*/ 53103 w 69151"/>
                                  <a:gd name="connsiteY11" fmla="*/ 30052 h 69151"/>
                                  <a:gd name="connsiteX12" fmla="*/ 53103 w 69151"/>
                                  <a:gd name="connsiteY12" fmla="*/ 12764 h 69151"/>
                                  <a:gd name="connsiteX13" fmla="*/ 51950 w 69151"/>
                                  <a:gd name="connsiteY13" fmla="*/ 10459 h 69151"/>
                                  <a:gd name="connsiteX14" fmla="*/ 48492 w 69151"/>
                                  <a:gd name="connsiteY14" fmla="*/ 10459 h 69151"/>
                                  <a:gd name="connsiteX15" fmla="*/ 34662 w 69151"/>
                                  <a:gd name="connsiteY15" fmla="*/ 21984 h 69151"/>
                                  <a:gd name="connsiteX16" fmla="*/ 17374 w 69151"/>
                                  <a:gd name="connsiteY16" fmla="*/ 17374 h 69151"/>
                                  <a:gd name="connsiteX17" fmla="*/ 13917 w 69151"/>
                                  <a:gd name="connsiteY17" fmla="*/ 18527 h 69151"/>
                                  <a:gd name="connsiteX18" fmla="*/ 13917 w 69151"/>
                                  <a:gd name="connsiteY18" fmla="*/ 21984 h 69151"/>
                                  <a:gd name="connsiteX19" fmla="*/ 20832 w 69151"/>
                                  <a:gd name="connsiteY19" fmla="*/ 36967 h 69151"/>
                                  <a:gd name="connsiteX20" fmla="*/ 10459 w 69151"/>
                                  <a:gd name="connsiteY20" fmla="*/ 51950 h 69151"/>
                                  <a:gd name="connsiteX21" fmla="*/ 11612 w 69151"/>
                                  <a:gd name="connsiteY21" fmla="*/ 54255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11612" y="54255"/>
                                    </a:moveTo>
                                    <a:cubicBezTo>
                                      <a:pt x="11612" y="55408"/>
                                      <a:pt x="12764" y="55408"/>
                                      <a:pt x="13917" y="55408"/>
                                    </a:cubicBezTo>
                                    <a:lnTo>
                                      <a:pt x="31205" y="54255"/>
                                    </a:lnTo>
                                    <a:lnTo>
                                      <a:pt x="41577" y="68085"/>
                                    </a:lnTo>
                                    <a:cubicBezTo>
                                      <a:pt x="41577" y="69238"/>
                                      <a:pt x="42730" y="69238"/>
                                      <a:pt x="43882" y="69238"/>
                                    </a:cubicBezTo>
                                    <a:cubicBezTo>
                                      <a:pt x="43882" y="69238"/>
                                      <a:pt x="43882" y="69238"/>
                                      <a:pt x="43882" y="69238"/>
                                    </a:cubicBezTo>
                                    <a:cubicBezTo>
                                      <a:pt x="45035" y="69238"/>
                                      <a:pt x="46187" y="68085"/>
                                      <a:pt x="46187" y="66933"/>
                                    </a:cubicBezTo>
                                    <a:lnTo>
                                      <a:pt x="50798" y="49645"/>
                                    </a:lnTo>
                                    <a:lnTo>
                                      <a:pt x="66933" y="43882"/>
                                    </a:lnTo>
                                    <a:cubicBezTo>
                                      <a:pt x="68085" y="43882"/>
                                      <a:pt x="69238" y="42730"/>
                                      <a:pt x="69238" y="41577"/>
                                    </a:cubicBezTo>
                                    <a:cubicBezTo>
                                      <a:pt x="69238" y="40425"/>
                                      <a:pt x="69238" y="39272"/>
                                      <a:pt x="68085" y="39272"/>
                                    </a:cubicBezTo>
                                    <a:lnTo>
                                      <a:pt x="53103" y="30052"/>
                                    </a:lnTo>
                                    <a:lnTo>
                                      <a:pt x="53103" y="12764"/>
                                    </a:lnTo>
                                    <a:cubicBezTo>
                                      <a:pt x="53103" y="11612"/>
                                      <a:pt x="51950" y="10459"/>
                                      <a:pt x="51950" y="10459"/>
                                    </a:cubicBezTo>
                                    <a:cubicBezTo>
                                      <a:pt x="50798" y="10459"/>
                                      <a:pt x="49645" y="10459"/>
                                      <a:pt x="48492" y="10459"/>
                                    </a:cubicBezTo>
                                    <a:lnTo>
                                      <a:pt x="34662" y="21984"/>
                                    </a:lnTo>
                                    <a:lnTo>
                                      <a:pt x="17374" y="17374"/>
                                    </a:lnTo>
                                    <a:cubicBezTo>
                                      <a:pt x="16222" y="17374"/>
                                      <a:pt x="15069" y="17374"/>
                                      <a:pt x="13917" y="18527"/>
                                    </a:cubicBezTo>
                                    <a:cubicBezTo>
                                      <a:pt x="12764" y="19679"/>
                                      <a:pt x="12764" y="20832"/>
                                      <a:pt x="13917" y="21984"/>
                                    </a:cubicBezTo>
                                    <a:lnTo>
                                      <a:pt x="20832" y="36967"/>
                                    </a:lnTo>
                                    <a:lnTo>
                                      <a:pt x="10459" y="51950"/>
                                    </a:lnTo>
                                    <a:cubicBezTo>
                                      <a:pt x="10459" y="51950"/>
                                      <a:pt x="10459" y="53103"/>
                                      <a:pt x="11612" y="5425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8" name="Freihandform: Form 1928">
                              <a:extLst/>
                            </wps:cNvPr>
                            <wps:cNvSpPr/>
                            <wps:spPr>
                              <a:xfrm>
                                <a:off x="2489996" y="7294277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11612 w 69151"/>
                                  <a:gd name="connsiteY0" fmla="*/ 54255 h 69151"/>
                                  <a:gd name="connsiteX1" fmla="*/ 13917 w 69151"/>
                                  <a:gd name="connsiteY1" fmla="*/ 55408 h 69151"/>
                                  <a:gd name="connsiteX2" fmla="*/ 31205 w 69151"/>
                                  <a:gd name="connsiteY2" fmla="*/ 54255 h 69151"/>
                                  <a:gd name="connsiteX3" fmla="*/ 41577 w 69151"/>
                                  <a:gd name="connsiteY3" fmla="*/ 68085 h 69151"/>
                                  <a:gd name="connsiteX4" fmla="*/ 43882 w 69151"/>
                                  <a:gd name="connsiteY4" fmla="*/ 69238 h 69151"/>
                                  <a:gd name="connsiteX5" fmla="*/ 43882 w 69151"/>
                                  <a:gd name="connsiteY5" fmla="*/ 69238 h 69151"/>
                                  <a:gd name="connsiteX6" fmla="*/ 46188 w 69151"/>
                                  <a:gd name="connsiteY6" fmla="*/ 66933 h 69151"/>
                                  <a:gd name="connsiteX7" fmla="*/ 50798 w 69151"/>
                                  <a:gd name="connsiteY7" fmla="*/ 49645 h 69151"/>
                                  <a:gd name="connsiteX8" fmla="*/ 66933 w 69151"/>
                                  <a:gd name="connsiteY8" fmla="*/ 43882 h 69151"/>
                                  <a:gd name="connsiteX9" fmla="*/ 69238 w 69151"/>
                                  <a:gd name="connsiteY9" fmla="*/ 41577 h 69151"/>
                                  <a:gd name="connsiteX10" fmla="*/ 68085 w 69151"/>
                                  <a:gd name="connsiteY10" fmla="*/ 39272 h 69151"/>
                                  <a:gd name="connsiteX11" fmla="*/ 54255 w 69151"/>
                                  <a:gd name="connsiteY11" fmla="*/ 30052 h 69151"/>
                                  <a:gd name="connsiteX12" fmla="*/ 54255 w 69151"/>
                                  <a:gd name="connsiteY12" fmla="*/ 12764 h 69151"/>
                                  <a:gd name="connsiteX13" fmla="*/ 53103 w 69151"/>
                                  <a:gd name="connsiteY13" fmla="*/ 10459 h 69151"/>
                                  <a:gd name="connsiteX14" fmla="*/ 49645 w 69151"/>
                                  <a:gd name="connsiteY14" fmla="*/ 10459 h 69151"/>
                                  <a:gd name="connsiteX15" fmla="*/ 35815 w 69151"/>
                                  <a:gd name="connsiteY15" fmla="*/ 21984 h 69151"/>
                                  <a:gd name="connsiteX16" fmla="*/ 18527 w 69151"/>
                                  <a:gd name="connsiteY16" fmla="*/ 17374 h 69151"/>
                                  <a:gd name="connsiteX17" fmla="*/ 15069 w 69151"/>
                                  <a:gd name="connsiteY17" fmla="*/ 18527 h 69151"/>
                                  <a:gd name="connsiteX18" fmla="*/ 15069 w 69151"/>
                                  <a:gd name="connsiteY18" fmla="*/ 21984 h 69151"/>
                                  <a:gd name="connsiteX19" fmla="*/ 20832 w 69151"/>
                                  <a:gd name="connsiteY19" fmla="*/ 38120 h 69151"/>
                                  <a:gd name="connsiteX20" fmla="*/ 10459 w 69151"/>
                                  <a:gd name="connsiteY20" fmla="*/ 53103 h 69151"/>
                                  <a:gd name="connsiteX21" fmla="*/ 11612 w 69151"/>
                                  <a:gd name="connsiteY21" fmla="*/ 54255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11612" y="54255"/>
                                    </a:moveTo>
                                    <a:cubicBezTo>
                                      <a:pt x="11612" y="55408"/>
                                      <a:pt x="12764" y="55408"/>
                                      <a:pt x="13917" y="55408"/>
                                    </a:cubicBezTo>
                                    <a:lnTo>
                                      <a:pt x="31205" y="54255"/>
                                    </a:lnTo>
                                    <a:lnTo>
                                      <a:pt x="41577" y="68085"/>
                                    </a:lnTo>
                                    <a:cubicBezTo>
                                      <a:pt x="41577" y="69238"/>
                                      <a:pt x="42730" y="69238"/>
                                      <a:pt x="43882" y="69238"/>
                                    </a:cubicBezTo>
                                    <a:cubicBezTo>
                                      <a:pt x="43882" y="69238"/>
                                      <a:pt x="43882" y="69238"/>
                                      <a:pt x="43882" y="69238"/>
                                    </a:cubicBezTo>
                                    <a:cubicBezTo>
                                      <a:pt x="45035" y="69238"/>
                                      <a:pt x="46188" y="68085"/>
                                      <a:pt x="46188" y="66933"/>
                                    </a:cubicBezTo>
                                    <a:lnTo>
                                      <a:pt x="50798" y="49645"/>
                                    </a:lnTo>
                                    <a:lnTo>
                                      <a:pt x="66933" y="43882"/>
                                    </a:lnTo>
                                    <a:cubicBezTo>
                                      <a:pt x="68085" y="43882"/>
                                      <a:pt x="69238" y="42730"/>
                                      <a:pt x="69238" y="41577"/>
                                    </a:cubicBezTo>
                                    <a:cubicBezTo>
                                      <a:pt x="69238" y="40425"/>
                                      <a:pt x="69238" y="39272"/>
                                      <a:pt x="68085" y="39272"/>
                                    </a:cubicBezTo>
                                    <a:lnTo>
                                      <a:pt x="54255" y="30052"/>
                                    </a:lnTo>
                                    <a:lnTo>
                                      <a:pt x="54255" y="12764"/>
                                    </a:lnTo>
                                    <a:cubicBezTo>
                                      <a:pt x="54255" y="11612"/>
                                      <a:pt x="53103" y="10459"/>
                                      <a:pt x="53103" y="10459"/>
                                    </a:cubicBezTo>
                                    <a:cubicBezTo>
                                      <a:pt x="51950" y="10459"/>
                                      <a:pt x="50798" y="10459"/>
                                      <a:pt x="49645" y="10459"/>
                                    </a:cubicBezTo>
                                    <a:lnTo>
                                      <a:pt x="35815" y="21984"/>
                                    </a:lnTo>
                                    <a:lnTo>
                                      <a:pt x="18527" y="17374"/>
                                    </a:lnTo>
                                    <a:cubicBezTo>
                                      <a:pt x="17374" y="17374"/>
                                      <a:pt x="16222" y="17374"/>
                                      <a:pt x="15069" y="18527"/>
                                    </a:cubicBezTo>
                                    <a:cubicBezTo>
                                      <a:pt x="13917" y="19679"/>
                                      <a:pt x="13917" y="20832"/>
                                      <a:pt x="15069" y="21984"/>
                                    </a:cubicBezTo>
                                    <a:lnTo>
                                      <a:pt x="20832" y="38120"/>
                                    </a:lnTo>
                                    <a:lnTo>
                                      <a:pt x="10459" y="53103"/>
                                    </a:lnTo>
                                    <a:cubicBezTo>
                                      <a:pt x="10459" y="51950"/>
                                      <a:pt x="10459" y="53103"/>
                                      <a:pt x="11612" y="5425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9" name="Freihandform: Form 1929">
                              <a:extLst/>
                            </wps:cNvPr>
                            <wps:cNvSpPr/>
                            <wps:spPr>
                              <a:xfrm>
                                <a:off x="2340168" y="7421054"/>
                                <a:ext cx="80677" cy="80677"/>
                              </a:xfrm>
                              <a:custGeom>
                                <a:avLst/>
                                <a:gdLst>
                                  <a:gd name="connsiteX0" fmla="*/ 21984 w 80676"/>
                                  <a:gd name="connsiteY0" fmla="*/ 78458 h 80676"/>
                                  <a:gd name="connsiteX1" fmla="*/ 25442 w 80676"/>
                                  <a:gd name="connsiteY1" fmla="*/ 78458 h 80676"/>
                                  <a:gd name="connsiteX2" fmla="*/ 45035 w 80676"/>
                                  <a:gd name="connsiteY2" fmla="*/ 68085 h 80676"/>
                                  <a:gd name="connsiteX3" fmla="*/ 63475 w 80676"/>
                                  <a:gd name="connsiteY3" fmla="*/ 78458 h 80676"/>
                                  <a:gd name="connsiteX4" fmla="*/ 64628 w 80676"/>
                                  <a:gd name="connsiteY4" fmla="*/ 78458 h 80676"/>
                                  <a:gd name="connsiteX5" fmla="*/ 65780 w 80676"/>
                                  <a:gd name="connsiteY5" fmla="*/ 78458 h 80676"/>
                                  <a:gd name="connsiteX6" fmla="*/ 66933 w 80676"/>
                                  <a:gd name="connsiteY6" fmla="*/ 76153 h 80676"/>
                                  <a:gd name="connsiteX7" fmla="*/ 63475 w 80676"/>
                                  <a:gd name="connsiteY7" fmla="*/ 55408 h 80676"/>
                                  <a:gd name="connsiteX8" fmla="*/ 79611 w 80676"/>
                                  <a:gd name="connsiteY8" fmla="*/ 40425 h 80676"/>
                                  <a:gd name="connsiteX9" fmla="*/ 80763 w 80676"/>
                                  <a:gd name="connsiteY9" fmla="*/ 36967 h 80676"/>
                                  <a:gd name="connsiteX10" fmla="*/ 78458 w 80676"/>
                                  <a:gd name="connsiteY10" fmla="*/ 34662 h 80676"/>
                                  <a:gd name="connsiteX11" fmla="*/ 57713 w 80676"/>
                                  <a:gd name="connsiteY11" fmla="*/ 31205 h 80676"/>
                                  <a:gd name="connsiteX12" fmla="*/ 48493 w 80676"/>
                                  <a:gd name="connsiteY12" fmla="*/ 11612 h 80676"/>
                                  <a:gd name="connsiteX13" fmla="*/ 46188 w 80676"/>
                                  <a:gd name="connsiteY13" fmla="*/ 10459 h 80676"/>
                                  <a:gd name="connsiteX14" fmla="*/ 43882 w 80676"/>
                                  <a:gd name="connsiteY14" fmla="*/ 11612 h 80676"/>
                                  <a:gd name="connsiteX15" fmla="*/ 34662 w 80676"/>
                                  <a:gd name="connsiteY15" fmla="*/ 31205 h 80676"/>
                                  <a:gd name="connsiteX16" fmla="*/ 12764 w 80676"/>
                                  <a:gd name="connsiteY16" fmla="*/ 34662 h 80676"/>
                                  <a:gd name="connsiteX17" fmla="*/ 10459 w 80676"/>
                                  <a:gd name="connsiteY17" fmla="*/ 36967 h 80676"/>
                                  <a:gd name="connsiteX18" fmla="*/ 11612 w 80676"/>
                                  <a:gd name="connsiteY18" fmla="*/ 40425 h 80676"/>
                                  <a:gd name="connsiteX19" fmla="*/ 26595 w 80676"/>
                                  <a:gd name="connsiteY19" fmla="*/ 55408 h 80676"/>
                                  <a:gd name="connsiteX20" fmla="*/ 23137 w 80676"/>
                                  <a:gd name="connsiteY20" fmla="*/ 76153 h 80676"/>
                                  <a:gd name="connsiteX21" fmla="*/ 21984 w 80676"/>
                                  <a:gd name="connsiteY21" fmla="*/ 78458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80676" h="80676">
                                    <a:moveTo>
                                      <a:pt x="21984" y="78458"/>
                                    </a:moveTo>
                                    <a:cubicBezTo>
                                      <a:pt x="23137" y="79611"/>
                                      <a:pt x="24290" y="79611"/>
                                      <a:pt x="25442" y="78458"/>
                                    </a:cubicBezTo>
                                    <a:lnTo>
                                      <a:pt x="45035" y="68085"/>
                                    </a:lnTo>
                                    <a:lnTo>
                                      <a:pt x="63475" y="78458"/>
                                    </a:lnTo>
                                    <a:cubicBezTo>
                                      <a:pt x="63475" y="78458"/>
                                      <a:pt x="64628" y="78458"/>
                                      <a:pt x="64628" y="78458"/>
                                    </a:cubicBezTo>
                                    <a:cubicBezTo>
                                      <a:pt x="65780" y="78458"/>
                                      <a:pt x="65780" y="78458"/>
                                      <a:pt x="65780" y="78458"/>
                                    </a:cubicBezTo>
                                    <a:cubicBezTo>
                                      <a:pt x="66933" y="77306"/>
                                      <a:pt x="66933" y="77306"/>
                                      <a:pt x="66933" y="76153"/>
                                    </a:cubicBezTo>
                                    <a:lnTo>
                                      <a:pt x="63475" y="55408"/>
                                    </a:lnTo>
                                    <a:lnTo>
                                      <a:pt x="79611" y="40425"/>
                                    </a:lnTo>
                                    <a:cubicBezTo>
                                      <a:pt x="80763" y="39272"/>
                                      <a:pt x="80763" y="38120"/>
                                      <a:pt x="80763" y="36967"/>
                                    </a:cubicBezTo>
                                    <a:cubicBezTo>
                                      <a:pt x="80763" y="35815"/>
                                      <a:pt x="79611" y="34662"/>
                                      <a:pt x="78458" y="34662"/>
                                    </a:cubicBezTo>
                                    <a:lnTo>
                                      <a:pt x="57713" y="31205"/>
                                    </a:lnTo>
                                    <a:lnTo>
                                      <a:pt x="48493" y="11612"/>
                                    </a:lnTo>
                                    <a:cubicBezTo>
                                      <a:pt x="48493" y="10459"/>
                                      <a:pt x="47340" y="10459"/>
                                      <a:pt x="46188" y="10459"/>
                                    </a:cubicBezTo>
                                    <a:cubicBezTo>
                                      <a:pt x="45035" y="10459"/>
                                      <a:pt x="43882" y="11612"/>
                                      <a:pt x="43882" y="11612"/>
                                    </a:cubicBezTo>
                                    <a:lnTo>
                                      <a:pt x="34662" y="31205"/>
                                    </a:lnTo>
                                    <a:lnTo>
                                      <a:pt x="12764" y="34662"/>
                                    </a:lnTo>
                                    <a:cubicBezTo>
                                      <a:pt x="11612" y="34662"/>
                                      <a:pt x="10459" y="35815"/>
                                      <a:pt x="10459" y="36967"/>
                                    </a:cubicBezTo>
                                    <a:cubicBezTo>
                                      <a:pt x="10459" y="38120"/>
                                      <a:pt x="10459" y="39272"/>
                                      <a:pt x="11612" y="40425"/>
                                    </a:cubicBezTo>
                                    <a:lnTo>
                                      <a:pt x="26595" y="55408"/>
                                    </a:lnTo>
                                    <a:lnTo>
                                      <a:pt x="23137" y="76153"/>
                                    </a:lnTo>
                                    <a:cubicBezTo>
                                      <a:pt x="20832" y="77306"/>
                                      <a:pt x="20832" y="78458"/>
                                      <a:pt x="21984" y="7845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0" name="Freihandform: Form 1930">
                              <a:extLst/>
                            </wps:cNvPr>
                            <wps:cNvSpPr/>
                            <wps:spPr>
                              <a:xfrm>
                                <a:off x="2453116" y="7506341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42730 w 92202"/>
                                  <a:gd name="connsiteY0" fmla="*/ 10459 h 80676"/>
                                  <a:gd name="connsiteX1" fmla="*/ 40425 w 92202"/>
                                  <a:gd name="connsiteY1" fmla="*/ 12764 h 80676"/>
                                  <a:gd name="connsiteX2" fmla="*/ 33510 w 92202"/>
                                  <a:gd name="connsiteY2" fmla="*/ 32357 h 80676"/>
                                  <a:gd name="connsiteX3" fmla="*/ 12764 w 92202"/>
                                  <a:gd name="connsiteY3" fmla="*/ 38120 h 80676"/>
                                  <a:gd name="connsiteX4" fmla="*/ 10459 w 92202"/>
                                  <a:gd name="connsiteY4" fmla="*/ 40425 h 80676"/>
                                  <a:gd name="connsiteX5" fmla="*/ 11612 w 92202"/>
                                  <a:gd name="connsiteY5" fmla="*/ 42730 h 80676"/>
                                  <a:gd name="connsiteX6" fmla="*/ 28900 w 92202"/>
                                  <a:gd name="connsiteY6" fmla="*/ 56560 h 80676"/>
                                  <a:gd name="connsiteX7" fmla="*/ 27747 w 92202"/>
                                  <a:gd name="connsiteY7" fmla="*/ 78458 h 80676"/>
                                  <a:gd name="connsiteX8" fmla="*/ 28900 w 92202"/>
                                  <a:gd name="connsiteY8" fmla="*/ 80763 h 80676"/>
                                  <a:gd name="connsiteX9" fmla="*/ 30052 w 92202"/>
                                  <a:gd name="connsiteY9" fmla="*/ 80763 h 80676"/>
                                  <a:gd name="connsiteX10" fmla="*/ 31205 w 92202"/>
                                  <a:gd name="connsiteY10" fmla="*/ 80763 h 80676"/>
                                  <a:gd name="connsiteX11" fmla="*/ 49645 w 92202"/>
                                  <a:gd name="connsiteY11" fmla="*/ 69238 h 80676"/>
                                  <a:gd name="connsiteX12" fmla="*/ 69238 w 92202"/>
                                  <a:gd name="connsiteY12" fmla="*/ 77306 h 80676"/>
                                  <a:gd name="connsiteX13" fmla="*/ 72696 w 92202"/>
                                  <a:gd name="connsiteY13" fmla="*/ 77306 h 80676"/>
                                  <a:gd name="connsiteX14" fmla="*/ 73848 w 92202"/>
                                  <a:gd name="connsiteY14" fmla="*/ 73848 h 80676"/>
                                  <a:gd name="connsiteX15" fmla="*/ 68085 w 92202"/>
                                  <a:gd name="connsiteY15" fmla="*/ 53103 h 80676"/>
                                  <a:gd name="connsiteX16" fmla="*/ 81916 w 92202"/>
                                  <a:gd name="connsiteY16" fmla="*/ 36967 h 80676"/>
                                  <a:gd name="connsiteX17" fmla="*/ 81916 w 92202"/>
                                  <a:gd name="connsiteY17" fmla="*/ 33510 h 80676"/>
                                  <a:gd name="connsiteX18" fmla="*/ 79611 w 92202"/>
                                  <a:gd name="connsiteY18" fmla="*/ 32357 h 80676"/>
                                  <a:gd name="connsiteX19" fmla="*/ 57713 w 92202"/>
                                  <a:gd name="connsiteY19" fmla="*/ 31205 h 80676"/>
                                  <a:gd name="connsiteX20" fmla="*/ 46187 w 92202"/>
                                  <a:gd name="connsiteY20" fmla="*/ 12764 h 80676"/>
                                  <a:gd name="connsiteX21" fmla="*/ 42730 w 92202"/>
                                  <a:gd name="connsiteY21" fmla="*/ 10459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42730" y="10459"/>
                                    </a:moveTo>
                                    <a:cubicBezTo>
                                      <a:pt x="41577" y="10459"/>
                                      <a:pt x="40425" y="11612"/>
                                      <a:pt x="40425" y="12764"/>
                                    </a:cubicBezTo>
                                    <a:lnTo>
                                      <a:pt x="33510" y="32357"/>
                                    </a:lnTo>
                                    <a:lnTo>
                                      <a:pt x="12764" y="38120"/>
                                    </a:lnTo>
                                    <a:cubicBezTo>
                                      <a:pt x="11612" y="38120"/>
                                      <a:pt x="10459" y="39272"/>
                                      <a:pt x="10459" y="40425"/>
                                    </a:cubicBezTo>
                                    <a:cubicBezTo>
                                      <a:pt x="10459" y="41577"/>
                                      <a:pt x="10459" y="42730"/>
                                      <a:pt x="11612" y="42730"/>
                                    </a:cubicBezTo>
                                    <a:lnTo>
                                      <a:pt x="28900" y="56560"/>
                                    </a:lnTo>
                                    <a:lnTo>
                                      <a:pt x="27747" y="78458"/>
                                    </a:lnTo>
                                    <a:cubicBezTo>
                                      <a:pt x="27747" y="79611"/>
                                      <a:pt x="27747" y="80763"/>
                                      <a:pt x="28900" y="80763"/>
                                    </a:cubicBezTo>
                                    <a:cubicBezTo>
                                      <a:pt x="28900" y="80763"/>
                                      <a:pt x="30052" y="80763"/>
                                      <a:pt x="30052" y="80763"/>
                                    </a:cubicBezTo>
                                    <a:cubicBezTo>
                                      <a:pt x="30052" y="80763"/>
                                      <a:pt x="31205" y="80763"/>
                                      <a:pt x="31205" y="80763"/>
                                    </a:cubicBezTo>
                                    <a:lnTo>
                                      <a:pt x="49645" y="69238"/>
                                    </a:lnTo>
                                    <a:lnTo>
                                      <a:pt x="69238" y="77306"/>
                                    </a:lnTo>
                                    <a:cubicBezTo>
                                      <a:pt x="70390" y="77306"/>
                                      <a:pt x="71543" y="77306"/>
                                      <a:pt x="72696" y="77306"/>
                                    </a:cubicBezTo>
                                    <a:cubicBezTo>
                                      <a:pt x="73848" y="76153"/>
                                      <a:pt x="73848" y="75001"/>
                                      <a:pt x="73848" y="73848"/>
                                    </a:cubicBezTo>
                                    <a:lnTo>
                                      <a:pt x="68085" y="53103"/>
                                    </a:lnTo>
                                    <a:lnTo>
                                      <a:pt x="81916" y="36967"/>
                                    </a:lnTo>
                                    <a:cubicBezTo>
                                      <a:pt x="83068" y="35815"/>
                                      <a:pt x="83068" y="34662"/>
                                      <a:pt x="81916" y="33510"/>
                                    </a:cubicBezTo>
                                    <a:cubicBezTo>
                                      <a:pt x="81916" y="32357"/>
                                      <a:pt x="80763" y="32357"/>
                                      <a:pt x="79611" y="32357"/>
                                    </a:cubicBezTo>
                                    <a:lnTo>
                                      <a:pt x="57713" y="31205"/>
                                    </a:lnTo>
                                    <a:lnTo>
                                      <a:pt x="46187" y="12764"/>
                                    </a:lnTo>
                                    <a:cubicBezTo>
                                      <a:pt x="45035" y="10459"/>
                                      <a:pt x="43882" y="10459"/>
                                      <a:pt x="42730" y="1045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1" name="Freihandform: Form 1931">
                              <a:extLst/>
                            </wps:cNvPr>
                            <wps:cNvSpPr/>
                            <wps:spPr>
                              <a:xfrm>
                                <a:off x="2262949" y="7068382"/>
                                <a:ext cx="195929" cy="34576"/>
                              </a:xfrm>
                              <a:custGeom>
                                <a:avLst/>
                                <a:gdLst>
                                  <a:gd name="connsiteX0" fmla="*/ 196016 w 195929"/>
                                  <a:gd name="connsiteY0" fmla="*/ 21984 h 34575"/>
                                  <a:gd name="connsiteX1" fmla="*/ 184490 w 195929"/>
                                  <a:gd name="connsiteY1" fmla="*/ 10459 h 34575"/>
                                  <a:gd name="connsiteX2" fmla="*/ 184490 w 195929"/>
                                  <a:gd name="connsiteY2" fmla="*/ 10459 h 34575"/>
                                  <a:gd name="connsiteX3" fmla="*/ 21984 w 195929"/>
                                  <a:gd name="connsiteY3" fmla="*/ 11612 h 34575"/>
                                  <a:gd name="connsiteX4" fmla="*/ 10459 w 195929"/>
                                  <a:gd name="connsiteY4" fmla="*/ 23137 h 34575"/>
                                  <a:gd name="connsiteX5" fmla="*/ 21984 w 195929"/>
                                  <a:gd name="connsiteY5" fmla="*/ 34662 h 34575"/>
                                  <a:gd name="connsiteX6" fmla="*/ 21984 w 195929"/>
                                  <a:gd name="connsiteY6" fmla="*/ 34662 h 34575"/>
                                  <a:gd name="connsiteX7" fmla="*/ 184490 w 195929"/>
                                  <a:gd name="connsiteY7" fmla="*/ 33510 h 34575"/>
                                  <a:gd name="connsiteX8" fmla="*/ 196016 w 195929"/>
                                  <a:gd name="connsiteY8" fmla="*/ 21984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95929" h="34575">
                                    <a:moveTo>
                                      <a:pt x="196016" y="21984"/>
                                    </a:moveTo>
                                    <a:cubicBezTo>
                                      <a:pt x="196016" y="15069"/>
                                      <a:pt x="190253" y="10459"/>
                                      <a:pt x="184490" y="10459"/>
                                    </a:cubicBezTo>
                                    <a:cubicBezTo>
                                      <a:pt x="184490" y="10459"/>
                                      <a:pt x="184490" y="10459"/>
                                      <a:pt x="184490" y="10459"/>
                                    </a:cubicBezTo>
                                    <a:lnTo>
                                      <a:pt x="21984" y="11612"/>
                                    </a:lnTo>
                                    <a:cubicBezTo>
                                      <a:pt x="15069" y="11612"/>
                                      <a:pt x="10459" y="17374"/>
                                      <a:pt x="10459" y="23137"/>
                                    </a:cubicBezTo>
                                    <a:cubicBezTo>
                                      <a:pt x="10459" y="30052"/>
                                      <a:pt x="16222" y="34662"/>
                                      <a:pt x="21984" y="34662"/>
                                    </a:cubicBezTo>
                                    <a:cubicBezTo>
                                      <a:pt x="21984" y="34662"/>
                                      <a:pt x="21984" y="34662"/>
                                      <a:pt x="21984" y="34662"/>
                                    </a:cubicBezTo>
                                    <a:lnTo>
                                      <a:pt x="184490" y="33510"/>
                                    </a:lnTo>
                                    <a:cubicBezTo>
                                      <a:pt x="191406" y="33510"/>
                                      <a:pt x="196016" y="28900"/>
                                      <a:pt x="196016" y="219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2" name="Freihandform: Form 1932">
                              <a:extLst/>
                            </wps:cNvPr>
                            <wps:cNvSpPr/>
                            <wps:spPr>
                              <a:xfrm>
                                <a:off x="2139629" y="7070687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10459 w 103727"/>
                                  <a:gd name="connsiteY0" fmla="*/ 21984 h 34575"/>
                                  <a:gd name="connsiteX1" fmla="*/ 21984 w 103727"/>
                                  <a:gd name="connsiteY1" fmla="*/ 33510 h 34575"/>
                                  <a:gd name="connsiteX2" fmla="*/ 21984 w 103727"/>
                                  <a:gd name="connsiteY2" fmla="*/ 33510 h 34575"/>
                                  <a:gd name="connsiteX3" fmla="*/ 91136 w 103727"/>
                                  <a:gd name="connsiteY3" fmla="*/ 33510 h 34575"/>
                                  <a:gd name="connsiteX4" fmla="*/ 102661 w 103727"/>
                                  <a:gd name="connsiteY4" fmla="*/ 21984 h 34575"/>
                                  <a:gd name="connsiteX5" fmla="*/ 91136 w 103727"/>
                                  <a:gd name="connsiteY5" fmla="*/ 10459 h 34575"/>
                                  <a:gd name="connsiteX6" fmla="*/ 91136 w 103727"/>
                                  <a:gd name="connsiteY6" fmla="*/ 10459 h 34575"/>
                                  <a:gd name="connsiteX7" fmla="*/ 21984 w 103727"/>
                                  <a:gd name="connsiteY7" fmla="*/ 10459 h 34575"/>
                                  <a:gd name="connsiteX8" fmla="*/ 10459 w 103727"/>
                                  <a:gd name="connsiteY8" fmla="*/ 21984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10459" y="21984"/>
                                    </a:moveTo>
                                    <a:cubicBezTo>
                                      <a:pt x="10459" y="28900"/>
                                      <a:pt x="16222" y="33510"/>
                                      <a:pt x="21984" y="33510"/>
                                    </a:cubicBez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6899" y="10459"/>
                                      <a:pt x="91136" y="10459"/>
                                    </a:cubicBez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6222" y="10459"/>
                                      <a:pt x="10459" y="15069"/>
                                      <a:pt x="10459" y="219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3" name="Freihandform: Form 1933">
                              <a:extLst/>
                            </wps:cNvPr>
                            <wps:cNvSpPr/>
                            <wps:spPr>
                              <a:xfrm>
                                <a:off x="1837667" y="7071839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10459 w 103727"/>
                                  <a:gd name="connsiteY0" fmla="*/ 21984 h 34575"/>
                                  <a:gd name="connsiteX1" fmla="*/ 21984 w 103727"/>
                                  <a:gd name="connsiteY1" fmla="*/ 33510 h 34575"/>
                                  <a:gd name="connsiteX2" fmla="*/ 21984 w 103727"/>
                                  <a:gd name="connsiteY2" fmla="*/ 33510 h 34575"/>
                                  <a:gd name="connsiteX3" fmla="*/ 91136 w 103727"/>
                                  <a:gd name="connsiteY3" fmla="*/ 33510 h 34575"/>
                                  <a:gd name="connsiteX4" fmla="*/ 102661 w 103727"/>
                                  <a:gd name="connsiteY4" fmla="*/ 21984 h 34575"/>
                                  <a:gd name="connsiteX5" fmla="*/ 91136 w 103727"/>
                                  <a:gd name="connsiteY5" fmla="*/ 10459 h 34575"/>
                                  <a:gd name="connsiteX6" fmla="*/ 91136 w 103727"/>
                                  <a:gd name="connsiteY6" fmla="*/ 10459 h 34575"/>
                                  <a:gd name="connsiteX7" fmla="*/ 21984 w 103727"/>
                                  <a:gd name="connsiteY7" fmla="*/ 10459 h 34575"/>
                                  <a:gd name="connsiteX8" fmla="*/ 10459 w 103727"/>
                                  <a:gd name="connsiteY8" fmla="*/ 21984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10459" y="21984"/>
                                    </a:moveTo>
                                    <a:cubicBezTo>
                                      <a:pt x="10459" y="28900"/>
                                      <a:pt x="16222" y="33510"/>
                                      <a:pt x="21984" y="33510"/>
                                    </a:cubicBez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6899" y="10459"/>
                                      <a:pt x="91136" y="10459"/>
                                    </a:cubicBez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5069" y="10459"/>
                                      <a:pt x="10459" y="15069"/>
                                      <a:pt x="10459" y="219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4" name="Freihandform: Form 1934">
                              <a:extLst/>
                            </wps:cNvPr>
                            <wps:cNvSpPr/>
                            <wps:spPr>
                              <a:xfrm>
                                <a:off x="2294498" y="7155252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91858 w 103727"/>
                                  <a:gd name="connsiteY0" fmla="*/ 34232 h 57626"/>
                                  <a:gd name="connsiteX1" fmla="*/ 26164 w 103727"/>
                                  <a:gd name="connsiteY1" fmla="*/ 11181 h 57626"/>
                                  <a:gd name="connsiteX2" fmla="*/ 11181 w 103727"/>
                                  <a:gd name="connsiteY2" fmla="*/ 18096 h 57626"/>
                                  <a:gd name="connsiteX3" fmla="*/ 18096 w 103727"/>
                                  <a:gd name="connsiteY3" fmla="*/ 33079 h 57626"/>
                                  <a:gd name="connsiteX4" fmla="*/ 83790 w 103727"/>
                                  <a:gd name="connsiteY4" fmla="*/ 56130 h 57626"/>
                                  <a:gd name="connsiteX5" fmla="*/ 87248 w 103727"/>
                                  <a:gd name="connsiteY5" fmla="*/ 57282 h 57626"/>
                                  <a:gd name="connsiteX6" fmla="*/ 97621 w 103727"/>
                                  <a:gd name="connsiteY6" fmla="*/ 49215 h 57626"/>
                                  <a:gd name="connsiteX7" fmla="*/ 91858 w 103727"/>
                                  <a:gd name="connsiteY7" fmla="*/ 34232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91858" y="34232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3790" y="56130"/>
                                    </a:lnTo>
                                    <a:cubicBezTo>
                                      <a:pt x="84943" y="56130"/>
                                      <a:pt x="86095" y="57282"/>
                                      <a:pt x="87248" y="57282"/>
                                    </a:cubicBezTo>
                                    <a:cubicBezTo>
                                      <a:pt x="91858" y="57282"/>
                                      <a:pt x="96468" y="53825"/>
                                      <a:pt x="97621" y="49215"/>
                                    </a:cubicBezTo>
                                    <a:cubicBezTo>
                                      <a:pt x="101078" y="43452"/>
                                      <a:pt x="97621" y="36537"/>
                                      <a:pt x="91858" y="342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5" name="Freihandform: Form 1935">
                              <a:extLst/>
                            </wps:cNvPr>
                            <wps:cNvSpPr/>
                            <wps:spPr>
                              <a:xfrm>
                                <a:off x="2188465" y="7118371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84943 w 103727"/>
                                  <a:gd name="connsiteY0" fmla="*/ 56130 h 57626"/>
                                  <a:gd name="connsiteX1" fmla="*/ 88400 w 103727"/>
                                  <a:gd name="connsiteY1" fmla="*/ 57282 h 57626"/>
                                  <a:gd name="connsiteX2" fmla="*/ 98773 w 103727"/>
                                  <a:gd name="connsiteY2" fmla="*/ 49215 h 57626"/>
                                  <a:gd name="connsiteX3" fmla="*/ 91858 w 103727"/>
                                  <a:gd name="connsiteY3" fmla="*/ 34232 h 57626"/>
                                  <a:gd name="connsiteX4" fmla="*/ 26164 w 103727"/>
                                  <a:gd name="connsiteY4" fmla="*/ 11181 h 57626"/>
                                  <a:gd name="connsiteX5" fmla="*/ 11181 w 103727"/>
                                  <a:gd name="connsiteY5" fmla="*/ 18096 h 57626"/>
                                  <a:gd name="connsiteX6" fmla="*/ 18096 w 103727"/>
                                  <a:gd name="connsiteY6" fmla="*/ 33079 h 57626"/>
                                  <a:gd name="connsiteX7" fmla="*/ 84943 w 103727"/>
                                  <a:gd name="connsiteY7" fmla="*/ 56130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84943" y="56130"/>
                                    </a:moveTo>
                                    <a:cubicBezTo>
                                      <a:pt x="86095" y="56130"/>
                                      <a:pt x="87248" y="57282"/>
                                      <a:pt x="88400" y="57282"/>
                                    </a:cubicBezTo>
                                    <a:cubicBezTo>
                                      <a:pt x="93010" y="57282"/>
                                      <a:pt x="97621" y="53825"/>
                                      <a:pt x="98773" y="49215"/>
                                    </a:cubicBezTo>
                                    <a:cubicBezTo>
                                      <a:pt x="101078" y="43452"/>
                                      <a:pt x="97621" y="36537"/>
                                      <a:pt x="91858" y="34232"/>
                                    </a:cubicBez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4943" y="5613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6" name="Freihandform: Form 1936">
                              <a:extLst/>
                            </wps:cNvPr>
                            <wps:cNvSpPr/>
                            <wps:spPr>
                              <a:xfrm>
                                <a:off x="1900334" y="7020406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91858 w 103727"/>
                                  <a:gd name="connsiteY0" fmla="*/ 34232 h 57626"/>
                                  <a:gd name="connsiteX1" fmla="*/ 26164 w 103727"/>
                                  <a:gd name="connsiteY1" fmla="*/ 11181 h 57626"/>
                                  <a:gd name="connsiteX2" fmla="*/ 11181 w 103727"/>
                                  <a:gd name="connsiteY2" fmla="*/ 18096 h 57626"/>
                                  <a:gd name="connsiteX3" fmla="*/ 18096 w 103727"/>
                                  <a:gd name="connsiteY3" fmla="*/ 33079 h 57626"/>
                                  <a:gd name="connsiteX4" fmla="*/ 83790 w 103727"/>
                                  <a:gd name="connsiteY4" fmla="*/ 56130 h 57626"/>
                                  <a:gd name="connsiteX5" fmla="*/ 87248 w 103727"/>
                                  <a:gd name="connsiteY5" fmla="*/ 57282 h 57626"/>
                                  <a:gd name="connsiteX6" fmla="*/ 97621 w 103727"/>
                                  <a:gd name="connsiteY6" fmla="*/ 49215 h 57626"/>
                                  <a:gd name="connsiteX7" fmla="*/ 91858 w 103727"/>
                                  <a:gd name="connsiteY7" fmla="*/ 34232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91858" y="34232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3790" y="56130"/>
                                    </a:lnTo>
                                    <a:cubicBezTo>
                                      <a:pt x="84943" y="56130"/>
                                      <a:pt x="86095" y="57282"/>
                                      <a:pt x="87248" y="57282"/>
                                    </a:cubicBezTo>
                                    <a:cubicBezTo>
                                      <a:pt x="91858" y="57282"/>
                                      <a:pt x="96468" y="53825"/>
                                      <a:pt x="97621" y="49215"/>
                                    </a:cubicBezTo>
                                    <a:cubicBezTo>
                                      <a:pt x="101078" y="43452"/>
                                      <a:pt x="97621" y="36537"/>
                                      <a:pt x="91858" y="342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7" name="Freihandform: Form 1937">
                              <a:extLst/>
                            </wps:cNvPr>
                            <wps:cNvSpPr/>
                            <wps:spPr>
                              <a:xfrm>
                                <a:off x="1741286" y="6965085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91858 w 103727"/>
                                  <a:gd name="connsiteY0" fmla="*/ 34232 h 57626"/>
                                  <a:gd name="connsiteX1" fmla="*/ 26164 w 103727"/>
                                  <a:gd name="connsiteY1" fmla="*/ 11181 h 57626"/>
                                  <a:gd name="connsiteX2" fmla="*/ 11181 w 103727"/>
                                  <a:gd name="connsiteY2" fmla="*/ 18096 h 57626"/>
                                  <a:gd name="connsiteX3" fmla="*/ 18096 w 103727"/>
                                  <a:gd name="connsiteY3" fmla="*/ 33079 h 57626"/>
                                  <a:gd name="connsiteX4" fmla="*/ 83790 w 103727"/>
                                  <a:gd name="connsiteY4" fmla="*/ 56130 h 57626"/>
                                  <a:gd name="connsiteX5" fmla="*/ 87248 w 103727"/>
                                  <a:gd name="connsiteY5" fmla="*/ 57282 h 57626"/>
                                  <a:gd name="connsiteX6" fmla="*/ 97621 w 103727"/>
                                  <a:gd name="connsiteY6" fmla="*/ 49215 h 57626"/>
                                  <a:gd name="connsiteX7" fmla="*/ 91858 w 103727"/>
                                  <a:gd name="connsiteY7" fmla="*/ 34232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91858" y="34232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3790" y="56130"/>
                                    </a:lnTo>
                                    <a:cubicBezTo>
                                      <a:pt x="84943" y="56130"/>
                                      <a:pt x="86095" y="57282"/>
                                      <a:pt x="87248" y="57282"/>
                                    </a:cubicBezTo>
                                    <a:cubicBezTo>
                                      <a:pt x="91858" y="57282"/>
                                      <a:pt x="96468" y="53825"/>
                                      <a:pt x="97621" y="49215"/>
                                    </a:cubicBezTo>
                                    <a:cubicBezTo>
                                      <a:pt x="101078" y="42299"/>
                                      <a:pt x="97621" y="35384"/>
                                      <a:pt x="91858" y="342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8" name="Freihandform: Form 1938">
                              <a:extLst/>
                            </wps:cNvPr>
                            <wps:cNvSpPr/>
                            <wps:spPr>
                              <a:xfrm>
                                <a:off x="1874388" y="6938441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12924 w 92202"/>
                                  <a:gd name="connsiteY0" fmla="*/ 14775 h 80676"/>
                                  <a:gd name="connsiteX1" fmla="*/ 14076 w 92202"/>
                                  <a:gd name="connsiteY1" fmla="*/ 30910 h 80676"/>
                                  <a:gd name="connsiteX2" fmla="*/ 68245 w 92202"/>
                                  <a:gd name="connsiteY2" fmla="*/ 74706 h 80676"/>
                                  <a:gd name="connsiteX3" fmla="*/ 75160 w 92202"/>
                                  <a:gd name="connsiteY3" fmla="*/ 77011 h 80676"/>
                                  <a:gd name="connsiteX4" fmla="*/ 84380 w 92202"/>
                                  <a:gd name="connsiteY4" fmla="*/ 72401 h 80676"/>
                                  <a:gd name="connsiteX5" fmla="*/ 83228 w 92202"/>
                                  <a:gd name="connsiteY5" fmla="*/ 56265 h 80676"/>
                                  <a:gd name="connsiteX6" fmla="*/ 29059 w 92202"/>
                                  <a:gd name="connsiteY6" fmla="*/ 12470 h 80676"/>
                                  <a:gd name="connsiteX7" fmla="*/ 12924 w 92202"/>
                                  <a:gd name="connsiteY7" fmla="*/ 14775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12924" y="14775"/>
                                    </a:moveTo>
                                    <a:cubicBezTo>
                                      <a:pt x="9466" y="19385"/>
                                      <a:pt x="9466" y="27452"/>
                                      <a:pt x="14076" y="30910"/>
                                    </a:cubicBezTo>
                                    <a:lnTo>
                                      <a:pt x="68245" y="74706"/>
                                    </a:lnTo>
                                    <a:cubicBezTo>
                                      <a:pt x="70550" y="77011"/>
                                      <a:pt x="72855" y="77011"/>
                                      <a:pt x="75160" y="77011"/>
                                    </a:cubicBezTo>
                                    <a:cubicBezTo>
                                      <a:pt x="78618" y="77011"/>
                                      <a:pt x="82075" y="75858"/>
                                      <a:pt x="84380" y="72401"/>
                                    </a:cubicBezTo>
                                    <a:cubicBezTo>
                                      <a:pt x="87838" y="67791"/>
                                      <a:pt x="87838" y="59723"/>
                                      <a:pt x="83228" y="56265"/>
                                    </a:cubicBezTo>
                                    <a:lnTo>
                                      <a:pt x="29059" y="12470"/>
                                    </a:lnTo>
                                    <a:cubicBezTo>
                                      <a:pt x="24449" y="9012"/>
                                      <a:pt x="16381" y="10164"/>
                                      <a:pt x="12924" y="1477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9" name="Freihandform: Form 1939">
                              <a:extLst/>
                            </wps:cNvPr>
                            <wps:cNvSpPr/>
                            <wps:spPr>
                              <a:xfrm>
                                <a:off x="1678459" y="6778938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68245 w 92202"/>
                                  <a:gd name="connsiteY0" fmla="*/ 75160 h 80676"/>
                                  <a:gd name="connsiteX1" fmla="*/ 75160 w 92202"/>
                                  <a:gd name="connsiteY1" fmla="*/ 77465 h 80676"/>
                                  <a:gd name="connsiteX2" fmla="*/ 84380 w 92202"/>
                                  <a:gd name="connsiteY2" fmla="*/ 72855 h 80676"/>
                                  <a:gd name="connsiteX3" fmla="*/ 83228 w 92202"/>
                                  <a:gd name="connsiteY3" fmla="*/ 56720 h 80676"/>
                                  <a:gd name="connsiteX4" fmla="*/ 29059 w 92202"/>
                                  <a:gd name="connsiteY4" fmla="*/ 12924 h 80676"/>
                                  <a:gd name="connsiteX5" fmla="*/ 12924 w 92202"/>
                                  <a:gd name="connsiteY5" fmla="*/ 14076 h 80676"/>
                                  <a:gd name="connsiteX6" fmla="*/ 14076 w 92202"/>
                                  <a:gd name="connsiteY6" fmla="*/ 30212 h 80676"/>
                                  <a:gd name="connsiteX7" fmla="*/ 68245 w 92202"/>
                                  <a:gd name="connsiteY7" fmla="*/ 7516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68245" y="75160"/>
                                    </a:moveTo>
                                    <a:cubicBezTo>
                                      <a:pt x="70550" y="77465"/>
                                      <a:pt x="72855" y="77465"/>
                                      <a:pt x="75160" y="77465"/>
                                    </a:cubicBezTo>
                                    <a:cubicBezTo>
                                      <a:pt x="78618" y="77465"/>
                                      <a:pt x="82075" y="76313"/>
                                      <a:pt x="84380" y="72855"/>
                                    </a:cubicBezTo>
                                    <a:cubicBezTo>
                                      <a:pt x="87838" y="68245"/>
                                      <a:pt x="87838" y="60177"/>
                                      <a:pt x="83228" y="56720"/>
                                    </a:cubicBezTo>
                                    <a:lnTo>
                                      <a:pt x="29059" y="12924"/>
                                    </a:ln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68245" y="7516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0" name="Freihandform: Form 1940">
                              <a:extLst/>
                            </wps:cNvPr>
                            <wps:cNvSpPr/>
                            <wps:spPr>
                              <a:xfrm>
                                <a:off x="2217208" y="7347653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58505 w 69151"/>
                                  <a:gd name="connsiteY0" fmla="*/ 91928 h 92202"/>
                                  <a:gd name="connsiteX1" fmla="*/ 64268 w 69151"/>
                                  <a:gd name="connsiteY1" fmla="*/ 90776 h 92202"/>
                                  <a:gd name="connsiteX2" fmla="*/ 67725 w 69151"/>
                                  <a:gd name="connsiteY2" fmla="*/ 74640 h 92202"/>
                                  <a:gd name="connsiteX3" fmla="*/ 31997 w 69151"/>
                                  <a:gd name="connsiteY3" fmla="*/ 15862 h 92202"/>
                                  <a:gd name="connsiteX4" fmla="*/ 15862 w 69151"/>
                                  <a:gd name="connsiteY4" fmla="*/ 12404 h 92202"/>
                                  <a:gd name="connsiteX5" fmla="*/ 12404 w 69151"/>
                                  <a:gd name="connsiteY5" fmla="*/ 28539 h 92202"/>
                                  <a:gd name="connsiteX6" fmla="*/ 48132 w 69151"/>
                                  <a:gd name="connsiteY6" fmla="*/ 87318 h 92202"/>
                                  <a:gd name="connsiteX7" fmla="*/ 58505 w 69151"/>
                                  <a:gd name="connsiteY7" fmla="*/ 91928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58505" y="91928"/>
                                    </a:moveTo>
                                    <a:cubicBezTo>
                                      <a:pt x="60810" y="91928"/>
                                      <a:pt x="63115" y="91928"/>
                                      <a:pt x="64268" y="90776"/>
                                    </a:cubicBezTo>
                                    <a:cubicBezTo>
                                      <a:pt x="70030" y="87318"/>
                                      <a:pt x="71183" y="80403"/>
                                      <a:pt x="67725" y="74640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48132" y="87318"/>
                                    </a:lnTo>
                                    <a:cubicBezTo>
                                      <a:pt x="50437" y="89623"/>
                                      <a:pt x="55047" y="91928"/>
                                      <a:pt x="58505" y="9192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1" name="Freihandform: Form 1941">
                              <a:extLst/>
                            </wps:cNvPr>
                            <wps:cNvSpPr/>
                            <wps:spPr>
                              <a:xfrm>
                                <a:off x="2131921" y="7205892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58505 w 69151"/>
                                  <a:gd name="connsiteY0" fmla="*/ 91928 h 92202"/>
                                  <a:gd name="connsiteX1" fmla="*/ 64268 w 69151"/>
                                  <a:gd name="connsiteY1" fmla="*/ 90776 h 92202"/>
                                  <a:gd name="connsiteX2" fmla="*/ 67725 w 69151"/>
                                  <a:gd name="connsiteY2" fmla="*/ 74640 h 92202"/>
                                  <a:gd name="connsiteX3" fmla="*/ 31997 w 69151"/>
                                  <a:gd name="connsiteY3" fmla="*/ 15862 h 92202"/>
                                  <a:gd name="connsiteX4" fmla="*/ 15862 w 69151"/>
                                  <a:gd name="connsiteY4" fmla="*/ 12404 h 92202"/>
                                  <a:gd name="connsiteX5" fmla="*/ 12404 w 69151"/>
                                  <a:gd name="connsiteY5" fmla="*/ 28539 h 92202"/>
                                  <a:gd name="connsiteX6" fmla="*/ 48132 w 69151"/>
                                  <a:gd name="connsiteY6" fmla="*/ 87318 h 92202"/>
                                  <a:gd name="connsiteX7" fmla="*/ 58505 w 69151"/>
                                  <a:gd name="connsiteY7" fmla="*/ 91928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58505" y="91928"/>
                                    </a:moveTo>
                                    <a:cubicBezTo>
                                      <a:pt x="60810" y="91928"/>
                                      <a:pt x="63115" y="91928"/>
                                      <a:pt x="64268" y="90776"/>
                                    </a:cubicBezTo>
                                    <a:cubicBezTo>
                                      <a:pt x="70030" y="87318"/>
                                      <a:pt x="71183" y="80403"/>
                                      <a:pt x="67725" y="74640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48132" y="87318"/>
                                    </a:lnTo>
                                    <a:cubicBezTo>
                                      <a:pt x="50437" y="90776"/>
                                      <a:pt x="53895" y="91928"/>
                                      <a:pt x="58505" y="9192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2" name="Freihandform: Form 1942">
                              <a:extLst/>
                            </wps:cNvPr>
                            <wps:cNvSpPr/>
                            <wps:spPr>
                              <a:xfrm>
                                <a:off x="1833417" y="6721832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48132 w 69151"/>
                                  <a:gd name="connsiteY0" fmla="*/ 86166 h 92202"/>
                                  <a:gd name="connsiteX1" fmla="*/ 58505 w 69151"/>
                                  <a:gd name="connsiteY1" fmla="*/ 91928 h 92202"/>
                                  <a:gd name="connsiteX2" fmla="*/ 64268 w 69151"/>
                                  <a:gd name="connsiteY2" fmla="*/ 90776 h 92202"/>
                                  <a:gd name="connsiteX3" fmla="*/ 67725 w 69151"/>
                                  <a:gd name="connsiteY3" fmla="*/ 74640 h 92202"/>
                                  <a:gd name="connsiteX4" fmla="*/ 31997 w 69151"/>
                                  <a:gd name="connsiteY4" fmla="*/ 15862 h 92202"/>
                                  <a:gd name="connsiteX5" fmla="*/ 15862 w 69151"/>
                                  <a:gd name="connsiteY5" fmla="*/ 12404 h 92202"/>
                                  <a:gd name="connsiteX6" fmla="*/ 12404 w 69151"/>
                                  <a:gd name="connsiteY6" fmla="*/ 28539 h 92202"/>
                                  <a:gd name="connsiteX7" fmla="*/ 48132 w 69151"/>
                                  <a:gd name="connsiteY7" fmla="*/ 86166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48132" y="86166"/>
                                    </a:moveTo>
                                    <a:cubicBezTo>
                                      <a:pt x="50437" y="89623"/>
                                      <a:pt x="53895" y="91928"/>
                                      <a:pt x="58505" y="91928"/>
                                    </a:cubicBezTo>
                                    <a:cubicBezTo>
                                      <a:pt x="60810" y="91928"/>
                                      <a:pt x="63115" y="91928"/>
                                      <a:pt x="64268" y="90776"/>
                                    </a:cubicBezTo>
                                    <a:cubicBezTo>
                                      <a:pt x="70030" y="87318"/>
                                      <a:pt x="71183" y="80403"/>
                                      <a:pt x="67725" y="74640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48132" y="8616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3" name="Freihandform: Form 1943">
                              <a:extLst/>
                            </wps:cNvPr>
                            <wps:cNvSpPr/>
                            <wps:spPr>
                              <a:xfrm>
                                <a:off x="2076062" y="7205354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10637 w 57626"/>
                                  <a:gd name="connsiteY0" fmla="*/ 24467 h 103727"/>
                                  <a:gd name="connsiteX1" fmla="*/ 24467 w 57626"/>
                                  <a:gd name="connsiteY1" fmla="*/ 92466 h 103727"/>
                                  <a:gd name="connsiteX2" fmla="*/ 35993 w 57626"/>
                                  <a:gd name="connsiteY2" fmla="*/ 101686 h 103727"/>
                                  <a:gd name="connsiteX3" fmla="*/ 38298 w 57626"/>
                                  <a:gd name="connsiteY3" fmla="*/ 101686 h 103727"/>
                                  <a:gd name="connsiteX4" fmla="*/ 47518 w 57626"/>
                                  <a:gd name="connsiteY4" fmla="*/ 87856 h 103727"/>
                                  <a:gd name="connsiteX5" fmla="*/ 33687 w 57626"/>
                                  <a:gd name="connsiteY5" fmla="*/ 19857 h 103727"/>
                                  <a:gd name="connsiteX6" fmla="*/ 19857 w 57626"/>
                                  <a:gd name="connsiteY6" fmla="*/ 10637 h 103727"/>
                                  <a:gd name="connsiteX7" fmla="*/ 10637 w 57626"/>
                                  <a:gd name="connsiteY7" fmla="*/ 24467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10637" y="24467"/>
                                    </a:moveTo>
                                    <a:lnTo>
                                      <a:pt x="24467" y="92466"/>
                                    </a:lnTo>
                                    <a:cubicBezTo>
                                      <a:pt x="25620" y="98229"/>
                                      <a:pt x="30230" y="101686"/>
                                      <a:pt x="35993" y="101686"/>
                                    </a:cubicBezTo>
                                    <a:cubicBezTo>
                                      <a:pt x="37145" y="101686"/>
                                      <a:pt x="37145" y="101686"/>
                                      <a:pt x="38298" y="101686"/>
                                    </a:cubicBezTo>
                                    <a:cubicBezTo>
                                      <a:pt x="44060" y="100534"/>
                                      <a:pt x="48670" y="94771"/>
                                      <a:pt x="47518" y="87856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6772" y="9484"/>
                                      <a:pt x="19857" y="10637"/>
                                    </a:cubicBez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4" name="Freihandform: Form 1944">
                              <a:extLst/>
                            </wps:cNvPr>
                            <wps:cNvSpPr/>
                            <wps:spPr>
                              <a:xfrm>
                                <a:off x="2002301" y="6858444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37 h 103727"/>
                                  <a:gd name="connsiteX1" fmla="*/ 10637 w 57626"/>
                                  <a:gd name="connsiteY1" fmla="*/ 24467 h 103727"/>
                                  <a:gd name="connsiteX2" fmla="*/ 24467 w 57626"/>
                                  <a:gd name="connsiteY2" fmla="*/ 92466 h 103727"/>
                                  <a:gd name="connsiteX3" fmla="*/ 35992 w 57626"/>
                                  <a:gd name="connsiteY3" fmla="*/ 101686 h 103727"/>
                                  <a:gd name="connsiteX4" fmla="*/ 38298 w 57626"/>
                                  <a:gd name="connsiteY4" fmla="*/ 101686 h 103727"/>
                                  <a:gd name="connsiteX5" fmla="*/ 47518 w 57626"/>
                                  <a:gd name="connsiteY5" fmla="*/ 87856 h 103727"/>
                                  <a:gd name="connsiteX6" fmla="*/ 33687 w 57626"/>
                                  <a:gd name="connsiteY6" fmla="*/ 19857 h 103727"/>
                                  <a:gd name="connsiteX7" fmla="*/ 19857 w 57626"/>
                                  <a:gd name="connsiteY7" fmla="*/ 10637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19857" y="10637"/>
                                    </a:move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lnTo>
                                      <a:pt x="24467" y="92466"/>
                                    </a:lnTo>
                                    <a:cubicBezTo>
                                      <a:pt x="25620" y="98229"/>
                                      <a:pt x="30230" y="101686"/>
                                      <a:pt x="35992" y="101686"/>
                                    </a:cubicBezTo>
                                    <a:cubicBezTo>
                                      <a:pt x="37145" y="101686"/>
                                      <a:pt x="37145" y="101686"/>
                                      <a:pt x="38298" y="101686"/>
                                    </a:cubicBezTo>
                                    <a:cubicBezTo>
                                      <a:pt x="44060" y="100534"/>
                                      <a:pt x="48670" y="94771"/>
                                      <a:pt x="47518" y="87856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6772" y="9484"/>
                                      <a:pt x="19857" y="1063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5" name="Freihandform: Form 1945">
                              <a:extLst/>
                            </wps:cNvPr>
                            <wps:cNvSpPr/>
                            <wps:spPr>
                              <a:xfrm>
                                <a:off x="1979250" y="6741999"/>
                                <a:ext cx="57626" cy="126778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78 h 126777"/>
                                  <a:gd name="connsiteX1" fmla="*/ 10637 w 57626"/>
                                  <a:gd name="connsiteY1" fmla="*/ 24508 h 126777"/>
                                  <a:gd name="connsiteX2" fmla="*/ 27925 w 57626"/>
                                  <a:gd name="connsiteY2" fmla="*/ 112100 h 126777"/>
                                  <a:gd name="connsiteX3" fmla="*/ 39450 w 57626"/>
                                  <a:gd name="connsiteY3" fmla="*/ 121320 h 126777"/>
                                  <a:gd name="connsiteX4" fmla="*/ 41755 w 57626"/>
                                  <a:gd name="connsiteY4" fmla="*/ 121320 h 126777"/>
                                  <a:gd name="connsiteX5" fmla="*/ 50975 w 57626"/>
                                  <a:gd name="connsiteY5" fmla="*/ 107490 h 126777"/>
                                  <a:gd name="connsiteX6" fmla="*/ 33687 w 57626"/>
                                  <a:gd name="connsiteY6" fmla="*/ 19898 h 126777"/>
                                  <a:gd name="connsiteX7" fmla="*/ 19857 w 57626"/>
                                  <a:gd name="connsiteY7" fmla="*/ 10678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26777">
                                    <a:moveTo>
                                      <a:pt x="19857" y="10678"/>
                                    </a:moveTo>
                                    <a:cubicBezTo>
                                      <a:pt x="14095" y="11830"/>
                                      <a:pt x="9484" y="17593"/>
                                      <a:pt x="10637" y="24508"/>
                                    </a:cubicBezTo>
                                    <a:lnTo>
                                      <a:pt x="27925" y="112100"/>
                                    </a:lnTo>
                                    <a:cubicBezTo>
                                      <a:pt x="29077" y="117862"/>
                                      <a:pt x="33687" y="121320"/>
                                      <a:pt x="39450" y="121320"/>
                                    </a:cubicBezTo>
                                    <a:cubicBezTo>
                                      <a:pt x="40603" y="121320"/>
                                      <a:pt x="40603" y="121320"/>
                                      <a:pt x="41755" y="121320"/>
                                    </a:cubicBezTo>
                                    <a:cubicBezTo>
                                      <a:pt x="47518" y="120167"/>
                                      <a:pt x="52128" y="114405"/>
                                      <a:pt x="50975" y="107490"/>
                                    </a:cubicBezTo>
                                    <a:lnTo>
                                      <a:pt x="33687" y="19898"/>
                                    </a:lnTo>
                                    <a:cubicBezTo>
                                      <a:pt x="31382" y="12983"/>
                                      <a:pt x="25620" y="9525"/>
                                      <a:pt x="19857" y="1067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6" name="Freihandform: Form 1946">
                              <a:extLst/>
                            </wps:cNvPr>
                            <wps:cNvSpPr/>
                            <wps:spPr>
                              <a:xfrm>
                                <a:off x="1959657" y="6644075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24467 w 57626"/>
                                  <a:gd name="connsiteY0" fmla="*/ 92466 h 103727"/>
                                  <a:gd name="connsiteX1" fmla="*/ 35993 w 57626"/>
                                  <a:gd name="connsiteY1" fmla="*/ 101686 h 103727"/>
                                  <a:gd name="connsiteX2" fmla="*/ 38298 w 57626"/>
                                  <a:gd name="connsiteY2" fmla="*/ 101686 h 103727"/>
                                  <a:gd name="connsiteX3" fmla="*/ 47518 w 57626"/>
                                  <a:gd name="connsiteY3" fmla="*/ 87856 h 103727"/>
                                  <a:gd name="connsiteX4" fmla="*/ 33687 w 57626"/>
                                  <a:gd name="connsiteY4" fmla="*/ 19857 h 103727"/>
                                  <a:gd name="connsiteX5" fmla="*/ 19857 w 57626"/>
                                  <a:gd name="connsiteY5" fmla="*/ 10637 h 103727"/>
                                  <a:gd name="connsiteX6" fmla="*/ 10637 w 57626"/>
                                  <a:gd name="connsiteY6" fmla="*/ 24467 h 103727"/>
                                  <a:gd name="connsiteX7" fmla="*/ 24467 w 57626"/>
                                  <a:gd name="connsiteY7" fmla="*/ 9246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24467" y="92466"/>
                                    </a:moveTo>
                                    <a:cubicBezTo>
                                      <a:pt x="25620" y="98229"/>
                                      <a:pt x="30230" y="101686"/>
                                      <a:pt x="35993" y="101686"/>
                                    </a:cubicBezTo>
                                    <a:cubicBezTo>
                                      <a:pt x="37145" y="101686"/>
                                      <a:pt x="37145" y="101686"/>
                                      <a:pt x="38298" y="101686"/>
                                    </a:cubicBezTo>
                                    <a:cubicBezTo>
                                      <a:pt x="44060" y="100534"/>
                                      <a:pt x="48670" y="94771"/>
                                      <a:pt x="47518" y="87856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6772" y="9484"/>
                                      <a:pt x="19857" y="10637"/>
                                    </a:cubicBez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lnTo>
                                      <a:pt x="24467" y="9246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7" name="Freihandform: Form 1947">
                              <a:extLst/>
                            </wps:cNvPr>
                            <wps:cNvSpPr/>
                            <wps:spPr>
                              <a:xfrm>
                                <a:off x="2063384" y="6913766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19857 w 46101"/>
                                  <a:gd name="connsiteY0" fmla="*/ 101686 h 103727"/>
                                  <a:gd name="connsiteX1" fmla="*/ 21010 w 46101"/>
                                  <a:gd name="connsiteY1" fmla="*/ 101686 h 103727"/>
                                  <a:gd name="connsiteX2" fmla="*/ 32535 w 46101"/>
                                  <a:gd name="connsiteY2" fmla="*/ 91314 h 103727"/>
                                  <a:gd name="connsiteX3" fmla="*/ 42908 w 46101"/>
                                  <a:gd name="connsiteY3" fmla="*/ 23315 h 103727"/>
                                  <a:gd name="connsiteX4" fmla="*/ 33687 w 46101"/>
                                  <a:gd name="connsiteY4" fmla="*/ 10637 h 103727"/>
                                  <a:gd name="connsiteX5" fmla="*/ 21010 w 46101"/>
                                  <a:gd name="connsiteY5" fmla="*/ 19857 h 103727"/>
                                  <a:gd name="connsiteX6" fmla="*/ 10637 w 46101"/>
                                  <a:gd name="connsiteY6" fmla="*/ 89009 h 103727"/>
                                  <a:gd name="connsiteX7" fmla="*/ 19857 w 46101"/>
                                  <a:gd name="connsiteY7" fmla="*/ 10168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19857" y="101686"/>
                                    </a:moveTo>
                                    <a:cubicBezTo>
                                      <a:pt x="19857" y="101686"/>
                                      <a:pt x="21010" y="101686"/>
                                      <a:pt x="21010" y="101686"/>
                                    </a:cubicBezTo>
                                    <a:cubicBezTo>
                                      <a:pt x="26772" y="101686"/>
                                      <a:pt x="31382" y="97076"/>
                                      <a:pt x="32535" y="91314"/>
                                    </a:cubicBezTo>
                                    <a:lnTo>
                                      <a:pt x="42908" y="23315"/>
                                    </a:lnTo>
                                    <a:cubicBezTo>
                                      <a:pt x="44060" y="17552"/>
                                      <a:pt x="39450" y="10637"/>
                                      <a:pt x="33687" y="10637"/>
                                    </a:cubicBezTo>
                                    <a:cubicBezTo>
                                      <a:pt x="27925" y="9484"/>
                                      <a:pt x="21010" y="14095"/>
                                      <a:pt x="21010" y="19857"/>
                                    </a:cubicBezTo>
                                    <a:lnTo>
                                      <a:pt x="10637" y="89009"/>
                                    </a:lnTo>
                                    <a:cubicBezTo>
                                      <a:pt x="9484" y="94771"/>
                                      <a:pt x="14095" y="100534"/>
                                      <a:pt x="19857" y="10168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2" name="Freihandform: Form 1948">
                              <a:extLst/>
                            </wps:cNvPr>
                            <wps:cNvSpPr/>
                            <wps:spPr>
                              <a:xfrm>
                                <a:off x="2108333" y="6604889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19857 w 46101"/>
                                  <a:gd name="connsiteY0" fmla="*/ 101686 h 103727"/>
                                  <a:gd name="connsiteX1" fmla="*/ 21010 w 46101"/>
                                  <a:gd name="connsiteY1" fmla="*/ 101686 h 103727"/>
                                  <a:gd name="connsiteX2" fmla="*/ 32535 w 46101"/>
                                  <a:gd name="connsiteY2" fmla="*/ 91314 h 103727"/>
                                  <a:gd name="connsiteX3" fmla="*/ 42908 w 46101"/>
                                  <a:gd name="connsiteY3" fmla="*/ 23315 h 103727"/>
                                  <a:gd name="connsiteX4" fmla="*/ 33687 w 46101"/>
                                  <a:gd name="connsiteY4" fmla="*/ 10637 h 103727"/>
                                  <a:gd name="connsiteX5" fmla="*/ 21010 w 46101"/>
                                  <a:gd name="connsiteY5" fmla="*/ 19857 h 103727"/>
                                  <a:gd name="connsiteX6" fmla="*/ 10637 w 46101"/>
                                  <a:gd name="connsiteY6" fmla="*/ 87856 h 103727"/>
                                  <a:gd name="connsiteX7" fmla="*/ 19857 w 46101"/>
                                  <a:gd name="connsiteY7" fmla="*/ 10168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19857" y="101686"/>
                                    </a:moveTo>
                                    <a:cubicBezTo>
                                      <a:pt x="19857" y="101686"/>
                                      <a:pt x="21010" y="101686"/>
                                      <a:pt x="21010" y="101686"/>
                                    </a:cubicBezTo>
                                    <a:cubicBezTo>
                                      <a:pt x="26772" y="101686"/>
                                      <a:pt x="31382" y="97076"/>
                                      <a:pt x="32535" y="91314"/>
                                    </a:cubicBezTo>
                                    <a:lnTo>
                                      <a:pt x="42908" y="23315"/>
                                    </a:lnTo>
                                    <a:cubicBezTo>
                                      <a:pt x="44060" y="17552"/>
                                      <a:pt x="39450" y="10637"/>
                                      <a:pt x="33687" y="10637"/>
                                    </a:cubicBezTo>
                                    <a:cubicBezTo>
                                      <a:pt x="27925" y="9484"/>
                                      <a:pt x="21010" y="14095"/>
                                      <a:pt x="21010" y="19857"/>
                                    </a:cubicBezTo>
                                    <a:lnTo>
                                      <a:pt x="10637" y="87856"/>
                                    </a:lnTo>
                                    <a:cubicBezTo>
                                      <a:pt x="9484" y="94771"/>
                                      <a:pt x="14095" y="100534"/>
                                      <a:pt x="19857" y="10168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3" name="Freihandform: Form 1950">
                              <a:extLst/>
                            </wps:cNvPr>
                            <wps:cNvSpPr/>
                            <wps:spPr>
                              <a:xfrm>
                                <a:off x="1979250" y="7499248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19857 w 46101"/>
                                  <a:gd name="connsiteY0" fmla="*/ 101686 h 103727"/>
                                  <a:gd name="connsiteX1" fmla="*/ 21010 w 46101"/>
                                  <a:gd name="connsiteY1" fmla="*/ 101686 h 103727"/>
                                  <a:gd name="connsiteX2" fmla="*/ 32535 w 46101"/>
                                  <a:gd name="connsiteY2" fmla="*/ 91314 h 103727"/>
                                  <a:gd name="connsiteX3" fmla="*/ 42908 w 46101"/>
                                  <a:gd name="connsiteY3" fmla="*/ 23315 h 103727"/>
                                  <a:gd name="connsiteX4" fmla="*/ 33687 w 46101"/>
                                  <a:gd name="connsiteY4" fmla="*/ 10637 h 103727"/>
                                  <a:gd name="connsiteX5" fmla="*/ 21010 w 46101"/>
                                  <a:gd name="connsiteY5" fmla="*/ 19857 h 103727"/>
                                  <a:gd name="connsiteX6" fmla="*/ 10637 w 46101"/>
                                  <a:gd name="connsiteY6" fmla="*/ 87856 h 103727"/>
                                  <a:gd name="connsiteX7" fmla="*/ 19857 w 46101"/>
                                  <a:gd name="connsiteY7" fmla="*/ 10168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19857" y="101686"/>
                                    </a:moveTo>
                                    <a:cubicBezTo>
                                      <a:pt x="19857" y="101686"/>
                                      <a:pt x="21010" y="101686"/>
                                      <a:pt x="21010" y="101686"/>
                                    </a:cubicBezTo>
                                    <a:cubicBezTo>
                                      <a:pt x="26772" y="101686"/>
                                      <a:pt x="31382" y="97076"/>
                                      <a:pt x="32535" y="91314"/>
                                    </a:cubicBezTo>
                                    <a:lnTo>
                                      <a:pt x="42908" y="23315"/>
                                    </a:lnTo>
                                    <a:cubicBezTo>
                                      <a:pt x="44060" y="17552"/>
                                      <a:pt x="39450" y="10637"/>
                                      <a:pt x="33687" y="10637"/>
                                    </a:cubicBezTo>
                                    <a:cubicBezTo>
                                      <a:pt x="27925" y="9484"/>
                                      <a:pt x="21010" y="14095"/>
                                      <a:pt x="21010" y="19857"/>
                                    </a:cubicBezTo>
                                    <a:lnTo>
                                      <a:pt x="10637" y="87856"/>
                                    </a:lnTo>
                                    <a:cubicBezTo>
                                      <a:pt x="9484" y="95924"/>
                                      <a:pt x="14095" y="101686"/>
                                      <a:pt x="19857" y="10168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4" name="Freihandform: Form 1951">
                              <a:extLst/>
                            </wps:cNvPr>
                            <wps:cNvSpPr/>
                            <wps:spPr>
                              <a:xfrm>
                                <a:off x="2029961" y="7142143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21010 w 46101"/>
                                  <a:gd name="connsiteY0" fmla="*/ 20832 h 103727"/>
                                  <a:gd name="connsiteX1" fmla="*/ 10637 w 46101"/>
                                  <a:gd name="connsiteY1" fmla="*/ 88831 h 103727"/>
                                  <a:gd name="connsiteX2" fmla="*/ 19857 w 46101"/>
                                  <a:gd name="connsiteY2" fmla="*/ 101509 h 103727"/>
                                  <a:gd name="connsiteX3" fmla="*/ 21010 w 46101"/>
                                  <a:gd name="connsiteY3" fmla="*/ 101509 h 103727"/>
                                  <a:gd name="connsiteX4" fmla="*/ 32535 w 46101"/>
                                  <a:gd name="connsiteY4" fmla="*/ 91136 h 103727"/>
                                  <a:gd name="connsiteX5" fmla="*/ 42908 w 46101"/>
                                  <a:gd name="connsiteY5" fmla="*/ 23137 h 103727"/>
                                  <a:gd name="connsiteX6" fmla="*/ 33687 w 46101"/>
                                  <a:gd name="connsiteY6" fmla="*/ 10459 h 103727"/>
                                  <a:gd name="connsiteX7" fmla="*/ 21010 w 46101"/>
                                  <a:gd name="connsiteY7" fmla="*/ 20832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21010" y="20832"/>
                                    </a:moveTo>
                                    <a:lnTo>
                                      <a:pt x="10637" y="88831"/>
                                    </a:lnTo>
                                    <a:cubicBezTo>
                                      <a:pt x="9484" y="94593"/>
                                      <a:pt x="14095" y="101509"/>
                                      <a:pt x="19857" y="101509"/>
                                    </a:cubicBezTo>
                                    <a:cubicBezTo>
                                      <a:pt x="19857" y="101509"/>
                                      <a:pt x="21010" y="101509"/>
                                      <a:pt x="21010" y="101509"/>
                                    </a:cubicBezTo>
                                    <a:cubicBezTo>
                                      <a:pt x="26772" y="101509"/>
                                      <a:pt x="31382" y="96899"/>
                                      <a:pt x="32535" y="91136"/>
                                    </a:cubicBezTo>
                                    <a:lnTo>
                                      <a:pt x="42908" y="23137"/>
                                    </a:lnTo>
                                    <a:cubicBezTo>
                                      <a:pt x="44060" y="17374"/>
                                      <a:pt x="39450" y="10459"/>
                                      <a:pt x="33687" y="10459"/>
                                    </a:cubicBezTo>
                                    <a:cubicBezTo>
                                      <a:pt x="27925" y="10459"/>
                                      <a:pt x="22162" y="15069"/>
                                      <a:pt x="21010" y="208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754" name="Freihandform: Form 754">
                              <a:extLst/>
                            </wps:cNvPr>
                            <wps:cNvSpPr/>
                            <wps:spPr>
                              <a:xfrm>
                                <a:off x="2170275" y="6753270"/>
                                <a:ext cx="92202" cy="126778"/>
                              </a:xfrm>
                              <a:custGeom>
                                <a:avLst/>
                                <a:gdLst>
                                  <a:gd name="connsiteX0" fmla="*/ 16694 w 92202"/>
                                  <a:gd name="connsiteY0" fmla="*/ 123879 h 126777"/>
                                  <a:gd name="connsiteX1" fmla="*/ 22456 w 92202"/>
                                  <a:gd name="connsiteY1" fmla="*/ 125031 h 126777"/>
                                  <a:gd name="connsiteX2" fmla="*/ 32829 w 92202"/>
                                  <a:gd name="connsiteY2" fmla="*/ 119269 h 126777"/>
                                  <a:gd name="connsiteX3" fmla="*/ 81235 w 92202"/>
                                  <a:gd name="connsiteY3" fmla="*/ 28219 h 126777"/>
                                  <a:gd name="connsiteX4" fmla="*/ 76625 w 92202"/>
                                  <a:gd name="connsiteY4" fmla="*/ 12084 h 126777"/>
                                  <a:gd name="connsiteX5" fmla="*/ 60490 w 92202"/>
                                  <a:gd name="connsiteY5" fmla="*/ 16694 h 126777"/>
                                  <a:gd name="connsiteX6" fmla="*/ 12084 w 92202"/>
                                  <a:gd name="connsiteY6" fmla="*/ 107743 h 126777"/>
                                  <a:gd name="connsiteX7" fmla="*/ 16694 w 92202"/>
                                  <a:gd name="connsiteY7" fmla="*/ 123879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126777">
                                    <a:moveTo>
                                      <a:pt x="16694" y="123879"/>
                                    </a:moveTo>
                                    <a:cubicBezTo>
                                      <a:pt x="17846" y="125031"/>
                                      <a:pt x="20151" y="125031"/>
                                      <a:pt x="22456" y="125031"/>
                                    </a:cubicBezTo>
                                    <a:cubicBezTo>
                                      <a:pt x="27067" y="125031"/>
                                      <a:pt x="30524" y="122726"/>
                                      <a:pt x="32829" y="119269"/>
                                    </a:cubicBezTo>
                                    <a:lnTo>
                                      <a:pt x="81235" y="28219"/>
                                    </a:lnTo>
                                    <a:cubicBezTo>
                                      <a:pt x="84693" y="22456"/>
                                      <a:pt x="82388" y="15541"/>
                                      <a:pt x="76625" y="12084"/>
                                    </a:cubicBezTo>
                                    <a:cubicBezTo>
                                      <a:pt x="70862" y="8626"/>
                                      <a:pt x="63947" y="10931"/>
                                      <a:pt x="60490" y="16694"/>
                                    </a:cubicBezTo>
                                    <a:lnTo>
                                      <a:pt x="12084" y="107743"/>
                                    </a:lnTo>
                                    <a:cubicBezTo>
                                      <a:pt x="8626" y="113506"/>
                                      <a:pt x="10931" y="120421"/>
                                      <a:pt x="16694" y="12387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755" name="Freihandform: Form 755">
                              <a:extLst/>
                            </wps:cNvPr>
                            <wps:cNvSpPr/>
                            <wps:spPr>
                              <a:xfrm>
                                <a:off x="2234816" y="6662221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16694 w 69151"/>
                                  <a:gd name="connsiteY0" fmla="*/ 93913 h 103727"/>
                                  <a:gd name="connsiteX1" fmla="*/ 22456 w 69151"/>
                                  <a:gd name="connsiteY1" fmla="*/ 95066 h 103727"/>
                                  <a:gd name="connsiteX2" fmla="*/ 32829 w 69151"/>
                                  <a:gd name="connsiteY2" fmla="*/ 89303 h 103727"/>
                                  <a:gd name="connsiteX3" fmla="*/ 65100 w 69151"/>
                                  <a:gd name="connsiteY3" fmla="*/ 28219 h 103727"/>
                                  <a:gd name="connsiteX4" fmla="*/ 60490 w 69151"/>
                                  <a:gd name="connsiteY4" fmla="*/ 12084 h 103727"/>
                                  <a:gd name="connsiteX5" fmla="*/ 44354 w 69151"/>
                                  <a:gd name="connsiteY5" fmla="*/ 16694 h 103727"/>
                                  <a:gd name="connsiteX6" fmla="*/ 12084 w 69151"/>
                                  <a:gd name="connsiteY6" fmla="*/ 77778 h 103727"/>
                                  <a:gd name="connsiteX7" fmla="*/ 16694 w 69151"/>
                                  <a:gd name="connsiteY7" fmla="*/ 93913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16694" y="93913"/>
                                    </a:moveTo>
                                    <a:cubicBezTo>
                                      <a:pt x="17846" y="95066"/>
                                      <a:pt x="20151" y="95066"/>
                                      <a:pt x="22456" y="95066"/>
                                    </a:cubicBezTo>
                                    <a:cubicBezTo>
                                      <a:pt x="27067" y="95066"/>
                                      <a:pt x="30524" y="92760"/>
                                      <a:pt x="32829" y="89303"/>
                                    </a:cubicBezTo>
                                    <a:lnTo>
                                      <a:pt x="65100" y="28219"/>
                                    </a:lnTo>
                                    <a:cubicBezTo>
                                      <a:pt x="68557" y="22456"/>
                                      <a:pt x="66252" y="15541"/>
                                      <a:pt x="60490" y="12084"/>
                                    </a:cubicBez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0" name="Freihandform: Form 2240">
                              <a:extLst/>
                            </wps:cNvPr>
                            <wps:cNvSpPr/>
                            <wps:spPr>
                              <a:xfrm>
                                <a:off x="1885601" y="7282279"/>
                                <a:ext cx="92202" cy="126778"/>
                              </a:xfrm>
                              <a:custGeom>
                                <a:avLst/>
                                <a:gdLst>
                                  <a:gd name="connsiteX0" fmla="*/ 32829 w 92202"/>
                                  <a:gd name="connsiteY0" fmla="*/ 119269 h 126777"/>
                                  <a:gd name="connsiteX1" fmla="*/ 81235 w 92202"/>
                                  <a:gd name="connsiteY1" fmla="*/ 28219 h 126777"/>
                                  <a:gd name="connsiteX2" fmla="*/ 76625 w 92202"/>
                                  <a:gd name="connsiteY2" fmla="*/ 12084 h 126777"/>
                                  <a:gd name="connsiteX3" fmla="*/ 60490 w 92202"/>
                                  <a:gd name="connsiteY3" fmla="*/ 16694 h 126777"/>
                                  <a:gd name="connsiteX4" fmla="*/ 12084 w 92202"/>
                                  <a:gd name="connsiteY4" fmla="*/ 107743 h 126777"/>
                                  <a:gd name="connsiteX5" fmla="*/ 16694 w 92202"/>
                                  <a:gd name="connsiteY5" fmla="*/ 123879 h 126777"/>
                                  <a:gd name="connsiteX6" fmla="*/ 22456 w 92202"/>
                                  <a:gd name="connsiteY6" fmla="*/ 125031 h 126777"/>
                                  <a:gd name="connsiteX7" fmla="*/ 32829 w 92202"/>
                                  <a:gd name="connsiteY7" fmla="*/ 119269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126777">
                                    <a:moveTo>
                                      <a:pt x="32829" y="119269"/>
                                    </a:moveTo>
                                    <a:lnTo>
                                      <a:pt x="81235" y="28219"/>
                                    </a:lnTo>
                                    <a:cubicBezTo>
                                      <a:pt x="84693" y="22456"/>
                                      <a:pt x="82388" y="15541"/>
                                      <a:pt x="76625" y="12084"/>
                                    </a:cubicBezTo>
                                    <a:cubicBezTo>
                                      <a:pt x="70862" y="8626"/>
                                      <a:pt x="63947" y="10931"/>
                                      <a:pt x="60490" y="16694"/>
                                    </a:cubicBezTo>
                                    <a:lnTo>
                                      <a:pt x="12084" y="107743"/>
                                    </a:lnTo>
                                    <a:cubicBezTo>
                                      <a:pt x="8626" y="113506"/>
                                      <a:pt x="10931" y="120421"/>
                                      <a:pt x="16694" y="123879"/>
                                    </a:cubicBezTo>
                                    <a:cubicBezTo>
                                      <a:pt x="17846" y="125031"/>
                                      <a:pt x="20151" y="125031"/>
                                      <a:pt x="22456" y="125031"/>
                                    </a:cubicBezTo>
                                    <a:cubicBezTo>
                                      <a:pt x="27067" y="125031"/>
                                      <a:pt x="30524" y="122726"/>
                                      <a:pt x="32829" y="11926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1" name="Freihandform: Form 2241">
                              <a:extLst/>
                            </wps:cNvPr>
                            <wps:cNvSpPr/>
                            <wps:spPr>
                              <a:xfrm>
                                <a:off x="1950143" y="7191230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32829 w 69151"/>
                                  <a:gd name="connsiteY0" fmla="*/ 89303 h 103727"/>
                                  <a:gd name="connsiteX1" fmla="*/ 65100 w 69151"/>
                                  <a:gd name="connsiteY1" fmla="*/ 28219 h 103727"/>
                                  <a:gd name="connsiteX2" fmla="*/ 60490 w 69151"/>
                                  <a:gd name="connsiteY2" fmla="*/ 12084 h 103727"/>
                                  <a:gd name="connsiteX3" fmla="*/ 44354 w 69151"/>
                                  <a:gd name="connsiteY3" fmla="*/ 16694 h 103727"/>
                                  <a:gd name="connsiteX4" fmla="*/ 12084 w 69151"/>
                                  <a:gd name="connsiteY4" fmla="*/ 77778 h 103727"/>
                                  <a:gd name="connsiteX5" fmla="*/ 16694 w 69151"/>
                                  <a:gd name="connsiteY5" fmla="*/ 93913 h 103727"/>
                                  <a:gd name="connsiteX6" fmla="*/ 22456 w 69151"/>
                                  <a:gd name="connsiteY6" fmla="*/ 95065 h 103727"/>
                                  <a:gd name="connsiteX7" fmla="*/ 32829 w 69151"/>
                                  <a:gd name="connsiteY7" fmla="*/ 89303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32829" y="89303"/>
                                    </a:moveTo>
                                    <a:lnTo>
                                      <a:pt x="65100" y="28219"/>
                                    </a:lnTo>
                                    <a:cubicBezTo>
                                      <a:pt x="68557" y="22456"/>
                                      <a:pt x="66252" y="15541"/>
                                      <a:pt x="60490" y="12084"/>
                                    </a:cubicBez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ubicBezTo>
                                      <a:pt x="17846" y="95065"/>
                                      <a:pt x="20151" y="95065"/>
                                      <a:pt x="22456" y="95065"/>
                                    </a:cubicBezTo>
                                    <a:cubicBezTo>
                                      <a:pt x="25914" y="95065"/>
                                      <a:pt x="30524" y="92760"/>
                                      <a:pt x="32829" y="8930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2" name="Freihandform: Form 2242">
                              <a:extLst/>
                            </wps:cNvPr>
                            <wps:cNvSpPr/>
                            <wps:spPr>
                              <a:xfrm>
                                <a:off x="2085301" y="6992732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64787 w 92202"/>
                                  <a:gd name="connsiteY0" fmla="*/ 13500 h 80676"/>
                                  <a:gd name="connsiteX1" fmla="*/ 14076 w 92202"/>
                                  <a:gd name="connsiteY1" fmla="*/ 59601 h 80676"/>
                                  <a:gd name="connsiteX2" fmla="*/ 12924 w 92202"/>
                                  <a:gd name="connsiteY2" fmla="*/ 75736 h 80676"/>
                                  <a:gd name="connsiteX3" fmla="*/ 20991 w 92202"/>
                                  <a:gd name="connsiteY3" fmla="*/ 79194 h 80676"/>
                                  <a:gd name="connsiteX4" fmla="*/ 29059 w 92202"/>
                                  <a:gd name="connsiteY4" fmla="*/ 75736 h 80676"/>
                                  <a:gd name="connsiteX5" fmla="*/ 79770 w 92202"/>
                                  <a:gd name="connsiteY5" fmla="*/ 29635 h 80676"/>
                                  <a:gd name="connsiteX6" fmla="*/ 80923 w 92202"/>
                                  <a:gd name="connsiteY6" fmla="*/ 13500 h 80676"/>
                                  <a:gd name="connsiteX7" fmla="*/ 64787 w 92202"/>
                                  <a:gd name="connsiteY7" fmla="*/ 1350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64787" y="13500"/>
                                    </a:moveTo>
                                    <a:lnTo>
                                      <a:pt x="14076" y="59601"/>
                                    </a:lnTo>
                                    <a:cubicBezTo>
                                      <a:pt x="9466" y="64211"/>
                                      <a:pt x="9466" y="71126"/>
                                      <a:pt x="12924" y="75736"/>
                                    </a:cubicBezTo>
                                    <a:cubicBezTo>
                                      <a:pt x="15229" y="78041"/>
                                      <a:pt x="18686" y="79194"/>
                                      <a:pt x="20991" y="79194"/>
                                    </a:cubicBezTo>
                                    <a:cubicBezTo>
                                      <a:pt x="23297" y="79194"/>
                                      <a:pt x="26754" y="78041"/>
                                      <a:pt x="29059" y="75736"/>
                                    </a:cubicBezTo>
                                    <a:lnTo>
                                      <a:pt x="79770" y="29635"/>
                                    </a:lnTo>
                                    <a:cubicBezTo>
                                      <a:pt x="84380" y="25025"/>
                                      <a:pt x="84380" y="18110"/>
                                      <a:pt x="80923" y="13500"/>
                                    </a:cubicBezTo>
                                    <a:cubicBezTo>
                                      <a:pt x="76313" y="10042"/>
                                      <a:pt x="69398" y="8890"/>
                                      <a:pt x="64787" y="1350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3" name="Freihandform: Form 2243">
                              <a:extLst/>
                            </wps:cNvPr>
                            <wps:cNvSpPr/>
                            <wps:spPr>
                              <a:xfrm>
                                <a:off x="1847880" y="7168492"/>
                                <a:ext cx="138303" cy="126778"/>
                              </a:xfrm>
                              <a:custGeom>
                                <a:avLst/>
                                <a:gdLst>
                                  <a:gd name="connsiteX0" fmla="*/ 12924 w 138303"/>
                                  <a:gd name="connsiteY0" fmla="*/ 117804 h 126777"/>
                                  <a:gd name="connsiteX1" fmla="*/ 20991 w 138303"/>
                                  <a:gd name="connsiteY1" fmla="*/ 121261 h 126777"/>
                                  <a:gd name="connsiteX2" fmla="*/ 29059 w 138303"/>
                                  <a:gd name="connsiteY2" fmla="*/ 117804 h 126777"/>
                                  <a:gd name="connsiteX3" fmla="*/ 124719 w 138303"/>
                                  <a:gd name="connsiteY3" fmla="*/ 30212 h 126777"/>
                                  <a:gd name="connsiteX4" fmla="*/ 125871 w 138303"/>
                                  <a:gd name="connsiteY4" fmla="*/ 14076 h 126777"/>
                                  <a:gd name="connsiteX5" fmla="*/ 109736 w 138303"/>
                                  <a:gd name="connsiteY5" fmla="*/ 12924 h 126777"/>
                                  <a:gd name="connsiteX6" fmla="*/ 14076 w 138303"/>
                                  <a:gd name="connsiteY6" fmla="*/ 100516 h 126777"/>
                                  <a:gd name="connsiteX7" fmla="*/ 12924 w 138303"/>
                                  <a:gd name="connsiteY7" fmla="*/ 117804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126777">
                                    <a:moveTo>
                                      <a:pt x="12924" y="117804"/>
                                    </a:moveTo>
                                    <a:cubicBezTo>
                                      <a:pt x="15229" y="120109"/>
                                      <a:pt x="18686" y="121261"/>
                                      <a:pt x="20991" y="121261"/>
                                    </a:cubicBezTo>
                                    <a:cubicBezTo>
                                      <a:pt x="23297" y="121261"/>
                                      <a:pt x="26754" y="120109"/>
                                      <a:pt x="29059" y="117804"/>
                                    </a:cubicBezTo>
                                    <a:lnTo>
                                      <a:pt x="124719" y="30212"/>
                                    </a:lnTo>
                                    <a:cubicBezTo>
                                      <a:pt x="129329" y="25602"/>
                                      <a:pt x="129329" y="18686"/>
                                      <a:pt x="125871" y="14076"/>
                                    </a:cubicBezTo>
                                    <a:cubicBezTo>
                                      <a:pt x="121261" y="9466"/>
                                      <a:pt x="114346" y="9466"/>
                                      <a:pt x="109736" y="12924"/>
                                    </a:cubicBezTo>
                                    <a:lnTo>
                                      <a:pt x="14076" y="100516"/>
                                    </a:lnTo>
                                    <a:cubicBezTo>
                                      <a:pt x="9466" y="106278"/>
                                      <a:pt x="9466" y="113193"/>
                                      <a:pt x="12924" y="11780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4" name="Freihandform: Form 2244">
                              <a:extLst/>
                            </wps:cNvPr>
                            <wps:cNvSpPr/>
                            <wps:spPr>
                              <a:xfrm>
                                <a:off x="1700357" y="7363269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29059 w 69151"/>
                                  <a:gd name="connsiteY0" fmla="*/ 56720 h 69151"/>
                                  <a:gd name="connsiteX1" fmla="*/ 59025 w 69151"/>
                                  <a:gd name="connsiteY1" fmla="*/ 30212 h 69151"/>
                                  <a:gd name="connsiteX2" fmla="*/ 60177 w 69151"/>
                                  <a:gd name="connsiteY2" fmla="*/ 14076 h 69151"/>
                                  <a:gd name="connsiteX3" fmla="*/ 44042 w 69151"/>
                                  <a:gd name="connsiteY3" fmla="*/ 12924 h 69151"/>
                                  <a:gd name="connsiteX4" fmla="*/ 14076 w 69151"/>
                                  <a:gd name="connsiteY4" fmla="*/ 39432 h 69151"/>
                                  <a:gd name="connsiteX5" fmla="*/ 12924 w 69151"/>
                                  <a:gd name="connsiteY5" fmla="*/ 55567 h 69151"/>
                                  <a:gd name="connsiteX6" fmla="*/ 20991 w 69151"/>
                                  <a:gd name="connsiteY6" fmla="*/ 59025 h 69151"/>
                                  <a:gd name="connsiteX7" fmla="*/ 29059 w 69151"/>
                                  <a:gd name="connsiteY7" fmla="*/ 56720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29059" y="56720"/>
                                    </a:moveTo>
                                    <a:lnTo>
                                      <a:pt x="59025" y="30212"/>
                                    </a:lnTo>
                                    <a:cubicBezTo>
                                      <a:pt x="63635" y="25602"/>
                                      <a:pt x="63635" y="18686"/>
                                      <a:pt x="60177" y="14076"/>
                                    </a:cubicBezTo>
                                    <a:cubicBezTo>
                                      <a:pt x="55567" y="9466"/>
                                      <a:pt x="48652" y="9466"/>
                                      <a:pt x="44042" y="12924"/>
                                    </a:cubicBezTo>
                                    <a:lnTo>
                                      <a:pt x="14076" y="39432"/>
                                    </a:lnTo>
                                    <a:cubicBezTo>
                                      <a:pt x="9466" y="44042"/>
                                      <a:pt x="9466" y="50957"/>
                                      <a:pt x="12924" y="55567"/>
                                    </a:cubicBezTo>
                                    <a:cubicBezTo>
                                      <a:pt x="15229" y="57872"/>
                                      <a:pt x="18686" y="59025"/>
                                      <a:pt x="20991" y="59025"/>
                                    </a:cubicBezTo>
                                    <a:cubicBezTo>
                                      <a:pt x="24449" y="59025"/>
                                      <a:pt x="26754" y="59025"/>
                                      <a:pt x="29059" y="5672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5" name="Freihandform: Form 2245">
                              <a:extLst/>
                            </wps:cNvPr>
                            <wps:cNvSpPr/>
                            <wps:spPr>
                              <a:xfrm>
                                <a:off x="2391872" y="6735142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20991 w 69151"/>
                                  <a:gd name="connsiteY0" fmla="*/ 60177 h 69151"/>
                                  <a:gd name="connsiteX1" fmla="*/ 29059 w 69151"/>
                                  <a:gd name="connsiteY1" fmla="*/ 56720 h 69151"/>
                                  <a:gd name="connsiteX2" fmla="*/ 59025 w 69151"/>
                                  <a:gd name="connsiteY2" fmla="*/ 30212 h 69151"/>
                                  <a:gd name="connsiteX3" fmla="*/ 60177 w 69151"/>
                                  <a:gd name="connsiteY3" fmla="*/ 14076 h 69151"/>
                                  <a:gd name="connsiteX4" fmla="*/ 44042 w 69151"/>
                                  <a:gd name="connsiteY4" fmla="*/ 12924 h 69151"/>
                                  <a:gd name="connsiteX5" fmla="*/ 14076 w 69151"/>
                                  <a:gd name="connsiteY5" fmla="*/ 39432 h 69151"/>
                                  <a:gd name="connsiteX6" fmla="*/ 12924 w 69151"/>
                                  <a:gd name="connsiteY6" fmla="*/ 55567 h 69151"/>
                                  <a:gd name="connsiteX7" fmla="*/ 20991 w 69151"/>
                                  <a:gd name="connsiteY7" fmla="*/ 60177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20991" y="60177"/>
                                    </a:moveTo>
                                    <a:cubicBezTo>
                                      <a:pt x="23297" y="60177"/>
                                      <a:pt x="26754" y="59025"/>
                                      <a:pt x="29059" y="56720"/>
                                    </a:cubicBezTo>
                                    <a:lnTo>
                                      <a:pt x="59025" y="30212"/>
                                    </a:lnTo>
                                    <a:cubicBezTo>
                                      <a:pt x="63635" y="25602"/>
                                      <a:pt x="63635" y="18686"/>
                                      <a:pt x="60177" y="14076"/>
                                    </a:cubicBezTo>
                                    <a:cubicBezTo>
                                      <a:pt x="55567" y="9466"/>
                                      <a:pt x="48652" y="9466"/>
                                      <a:pt x="44042" y="12924"/>
                                    </a:cubicBezTo>
                                    <a:lnTo>
                                      <a:pt x="14076" y="39432"/>
                                    </a:lnTo>
                                    <a:cubicBezTo>
                                      <a:pt x="9466" y="44042"/>
                                      <a:pt x="9466" y="50957"/>
                                      <a:pt x="12924" y="55567"/>
                                    </a:cubicBezTo>
                                    <a:cubicBezTo>
                                      <a:pt x="15229" y="59025"/>
                                      <a:pt x="17534" y="60177"/>
                                      <a:pt x="20991" y="6017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6" name="Freihandform: Form 2246">
                              <a:extLst/>
                            </wps:cNvPr>
                            <wps:cNvSpPr/>
                            <wps:spPr>
                              <a:xfrm>
                                <a:off x="2184350" y="6988631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95973 w 103727"/>
                                  <a:gd name="connsiteY0" fmla="*/ 17601 h 69151"/>
                                  <a:gd name="connsiteX1" fmla="*/ 80990 w 103727"/>
                                  <a:gd name="connsiteY1" fmla="*/ 11839 h 69151"/>
                                  <a:gd name="connsiteX2" fmla="*/ 17601 w 103727"/>
                                  <a:gd name="connsiteY2" fmla="*/ 37194 h 69151"/>
                                  <a:gd name="connsiteX3" fmla="*/ 11839 w 103727"/>
                                  <a:gd name="connsiteY3" fmla="*/ 52177 h 69151"/>
                                  <a:gd name="connsiteX4" fmla="*/ 22211 w 103727"/>
                                  <a:gd name="connsiteY4" fmla="*/ 59092 h 69151"/>
                                  <a:gd name="connsiteX5" fmla="*/ 26821 w 103727"/>
                                  <a:gd name="connsiteY5" fmla="*/ 57940 h 69151"/>
                                  <a:gd name="connsiteX6" fmla="*/ 90210 w 103727"/>
                                  <a:gd name="connsiteY6" fmla="*/ 31432 h 69151"/>
                                  <a:gd name="connsiteX7" fmla="*/ 95973 w 103727"/>
                                  <a:gd name="connsiteY7" fmla="*/ 17601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95973" y="17601"/>
                                    </a:moveTo>
                                    <a:cubicBezTo>
                                      <a:pt x="93668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7194"/>
                                    </a:lnTo>
                                    <a:cubicBezTo>
                                      <a:pt x="11839" y="39499"/>
                                      <a:pt x="8381" y="46414"/>
                                      <a:pt x="11839" y="52177"/>
                                    </a:cubicBezTo>
                                    <a:cubicBezTo>
                                      <a:pt x="14144" y="56787"/>
                                      <a:pt x="17601" y="59092"/>
                                      <a:pt x="22211" y="59092"/>
                                    </a:cubicBezTo>
                                    <a:cubicBezTo>
                                      <a:pt x="23364" y="59092"/>
                                      <a:pt x="25669" y="59092"/>
                                      <a:pt x="26821" y="57940"/>
                                    </a:cubicBezTo>
                                    <a:lnTo>
                                      <a:pt x="90210" y="31432"/>
                                    </a:lnTo>
                                    <a:cubicBezTo>
                                      <a:pt x="95973" y="30279"/>
                                      <a:pt x="98278" y="23364"/>
                                      <a:pt x="95973" y="17601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7" name="Freihandform: Form 2247">
                              <a:extLst/>
                            </wps:cNvPr>
                            <wps:cNvSpPr/>
                            <wps:spPr>
                              <a:xfrm>
                                <a:off x="2413703" y="6892971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95973 w 103727"/>
                                  <a:gd name="connsiteY0" fmla="*/ 17601 h 69151"/>
                                  <a:gd name="connsiteX1" fmla="*/ 80990 w 103727"/>
                                  <a:gd name="connsiteY1" fmla="*/ 11839 h 69151"/>
                                  <a:gd name="connsiteX2" fmla="*/ 17601 w 103727"/>
                                  <a:gd name="connsiteY2" fmla="*/ 38347 h 69151"/>
                                  <a:gd name="connsiteX3" fmla="*/ 11839 w 103727"/>
                                  <a:gd name="connsiteY3" fmla="*/ 53330 h 69151"/>
                                  <a:gd name="connsiteX4" fmla="*/ 22211 w 103727"/>
                                  <a:gd name="connsiteY4" fmla="*/ 60245 h 69151"/>
                                  <a:gd name="connsiteX5" fmla="*/ 26822 w 103727"/>
                                  <a:gd name="connsiteY5" fmla="*/ 59092 h 69151"/>
                                  <a:gd name="connsiteX6" fmla="*/ 90210 w 103727"/>
                                  <a:gd name="connsiteY6" fmla="*/ 32584 h 69151"/>
                                  <a:gd name="connsiteX7" fmla="*/ 95973 w 103727"/>
                                  <a:gd name="connsiteY7" fmla="*/ 17601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95973" y="17601"/>
                                    </a:moveTo>
                                    <a:cubicBezTo>
                                      <a:pt x="93668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8347"/>
                                    </a:lnTo>
                                    <a:cubicBezTo>
                                      <a:pt x="11839" y="40652"/>
                                      <a:pt x="8381" y="47567"/>
                                      <a:pt x="11839" y="53330"/>
                                    </a:cubicBezTo>
                                    <a:cubicBezTo>
                                      <a:pt x="14144" y="57940"/>
                                      <a:pt x="17601" y="60245"/>
                                      <a:pt x="22211" y="60245"/>
                                    </a:cubicBezTo>
                                    <a:cubicBezTo>
                                      <a:pt x="23364" y="60245"/>
                                      <a:pt x="25669" y="60245"/>
                                      <a:pt x="26822" y="59092"/>
                                    </a:cubicBezTo>
                                    <a:lnTo>
                                      <a:pt x="90210" y="32584"/>
                                    </a:lnTo>
                                    <a:cubicBezTo>
                                      <a:pt x="95973" y="30279"/>
                                      <a:pt x="98278" y="23364"/>
                                      <a:pt x="95973" y="17601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8" name="Freihandform: Form 2248">
                              <a:extLst/>
                            </wps:cNvPr>
                            <wps:cNvSpPr/>
                            <wps:spPr>
                              <a:xfrm>
                                <a:off x="1663409" y="7197238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11839 w 103727"/>
                                  <a:gd name="connsiteY0" fmla="*/ 53330 h 69151"/>
                                  <a:gd name="connsiteX1" fmla="*/ 22211 w 103727"/>
                                  <a:gd name="connsiteY1" fmla="*/ 60245 h 69151"/>
                                  <a:gd name="connsiteX2" fmla="*/ 26821 w 103727"/>
                                  <a:gd name="connsiteY2" fmla="*/ 59092 h 69151"/>
                                  <a:gd name="connsiteX3" fmla="*/ 90210 w 103727"/>
                                  <a:gd name="connsiteY3" fmla="*/ 32584 h 69151"/>
                                  <a:gd name="connsiteX4" fmla="*/ 95973 w 103727"/>
                                  <a:gd name="connsiteY4" fmla="*/ 17601 h 69151"/>
                                  <a:gd name="connsiteX5" fmla="*/ 80990 w 103727"/>
                                  <a:gd name="connsiteY5" fmla="*/ 11839 h 69151"/>
                                  <a:gd name="connsiteX6" fmla="*/ 17601 w 103727"/>
                                  <a:gd name="connsiteY6" fmla="*/ 38347 h 69151"/>
                                  <a:gd name="connsiteX7" fmla="*/ 11839 w 103727"/>
                                  <a:gd name="connsiteY7" fmla="*/ 53330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11839" y="53330"/>
                                    </a:moveTo>
                                    <a:cubicBezTo>
                                      <a:pt x="14144" y="57940"/>
                                      <a:pt x="17601" y="60245"/>
                                      <a:pt x="22211" y="60245"/>
                                    </a:cubicBezTo>
                                    <a:cubicBezTo>
                                      <a:pt x="23364" y="60245"/>
                                      <a:pt x="25669" y="60245"/>
                                      <a:pt x="26821" y="59092"/>
                                    </a:cubicBezTo>
                                    <a:lnTo>
                                      <a:pt x="90210" y="32584"/>
                                    </a:lnTo>
                                    <a:cubicBezTo>
                                      <a:pt x="95973" y="30279"/>
                                      <a:pt x="99431" y="23364"/>
                                      <a:pt x="95973" y="17601"/>
                                    </a:cubicBezTo>
                                    <a:cubicBezTo>
                                      <a:pt x="92515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8347"/>
                                    </a:lnTo>
                                    <a:cubicBezTo>
                                      <a:pt x="11839" y="40652"/>
                                      <a:pt x="8381" y="46414"/>
                                      <a:pt x="11839" y="5333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</wpg:grpSp>
                    </wpg:grpSp>
                    <wps:wsp>
                      <wps:cNvPr id="2249" name="Rechteck 2249">
                        <a:extLst/>
                      </wps:cNvPr>
                      <wps:cNvSpPr/>
                      <wps:spPr>
                        <a:xfrm>
                          <a:off x="3891536" y="88797"/>
                          <a:ext cx="3654384" cy="44958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2250" name="Gruppe 2250">
                        <a:extLst/>
                      </wpg:cNvPr>
                      <wpg:cNvGrpSpPr/>
                      <wpg:grpSpPr>
                        <a:xfrm>
                          <a:off x="1222242" y="1533534"/>
                          <a:ext cx="1781964" cy="1670602"/>
                          <a:chOff x="1222242" y="1533534"/>
                          <a:chExt cx="1781964" cy="1670602"/>
                        </a:xfrm>
                      </wpg:grpSpPr>
                      <wps:wsp>
                        <wps:cNvPr id="2251" name="Freihandform: Form 2251">
                          <a:extLst/>
                        </wps:cNvPr>
                        <wps:cNvSpPr/>
                        <wps:spPr>
                          <a:xfrm rot="9294856">
                            <a:off x="1222242" y="1533534"/>
                            <a:ext cx="1781964" cy="1670602"/>
                          </a:xfrm>
                          <a:custGeom>
                            <a:avLst/>
                            <a:gdLst>
                              <a:gd name="connsiteX0" fmla="*/ 34609 w 258384"/>
                              <a:gd name="connsiteY0" fmla="*/ 70590 h 242235"/>
                              <a:gd name="connsiteX1" fmla="*/ 123428 w 258384"/>
                              <a:gd name="connsiteY1" fmla="*/ 20528 h 242235"/>
                              <a:gd name="connsiteX2" fmla="*/ 217093 w 258384"/>
                              <a:gd name="connsiteY2" fmla="*/ 62516 h 242235"/>
                              <a:gd name="connsiteX3" fmla="*/ 239701 w 258384"/>
                              <a:gd name="connsiteY3" fmla="*/ 115808 h 242235"/>
                              <a:gd name="connsiteX4" fmla="*/ 107279 w 258384"/>
                              <a:gd name="connsiteY4" fmla="*/ 228851 h 242235"/>
                              <a:gd name="connsiteX5" fmla="*/ 34609 w 258384"/>
                              <a:gd name="connsiteY5" fmla="*/ 70590 h 24223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58384" h="242235">
                                <a:moveTo>
                                  <a:pt x="34609" y="70590"/>
                                </a:moveTo>
                                <a:cubicBezTo>
                                  <a:pt x="52373" y="41522"/>
                                  <a:pt x="87901" y="22143"/>
                                  <a:pt x="123428" y="20528"/>
                                </a:cubicBezTo>
                                <a:cubicBezTo>
                                  <a:pt x="158956" y="20528"/>
                                  <a:pt x="192869" y="36677"/>
                                  <a:pt x="217093" y="62516"/>
                                </a:cubicBezTo>
                                <a:cubicBezTo>
                                  <a:pt x="230012" y="77050"/>
                                  <a:pt x="239701" y="96429"/>
                                  <a:pt x="239701" y="115808"/>
                                </a:cubicBezTo>
                                <a:cubicBezTo>
                                  <a:pt x="239701" y="175559"/>
                                  <a:pt x="167031" y="249844"/>
                                  <a:pt x="107279" y="228851"/>
                                </a:cubicBezTo>
                                <a:cubicBezTo>
                                  <a:pt x="42683" y="206242"/>
                                  <a:pt x="-4149" y="131957"/>
                                  <a:pt x="34609" y="7059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16144" cap="flat">
                            <a:noFill/>
                            <a:prstDash val="solid"/>
                            <a:miter/>
                          </a:ln>
                          <a:effectLst/>
                        </wps:spPr>
                        <wps:bodyPr rtlCol="0" anchor="ctr"/>
                      </wps:wsp>
                      <wpg:grpSp>
                        <wpg:cNvPr id="2252" name="Gruppe 2252">
                          <a:extLst/>
                        </wpg:cNvPr>
                        <wpg:cNvGrpSpPr/>
                        <wpg:grpSpPr>
                          <a:xfrm>
                            <a:off x="1579502" y="1862790"/>
                            <a:ext cx="1003849" cy="1002518"/>
                            <a:chOff x="1579502" y="1862790"/>
                            <a:chExt cx="1003849" cy="1002518"/>
                          </a:xfrm>
                        </wpg:grpSpPr>
                        <wpg:grpSp>
                          <wpg:cNvPr id="2253" name="Gruppe 2253">
                            <a:extLst/>
                          </wpg:cNvPr>
                          <wpg:cNvGrpSpPr/>
                          <wpg:grpSpPr>
                            <a:xfrm>
                              <a:off x="1759565" y="2063169"/>
                              <a:ext cx="741235" cy="707338"/>
                              <a:chOff x="1759565" y="2063169"/>
                              <a:chExt cx="741235" cy="707338"/>
                            </a:xfrm>
                          </wpg:grpSpPr>
                          <wps:wsp>
                            <wps:cNvPr id="2254" name="Freihandform: Form 2254">
                              <a:extLst/>
                            </wps:cNvPr>
                            <wps:cNvSpPr/>
                            <wps:spPr>
                              <a:xfrm>
                                <a:off x="2408598" y="2461381"/>
                                <a:ext cx="92202" cy="57626"/>
                              </a:xfrm>
                              <a:custGeom>
                                <a:avLst/>
                                <a:gdLst>
                                  <a:gd name="connsiteX0" fmla="*/ 80333 w 92202"/>
                                  <a:gd name="connsiteY0" fmla="*/ 31927 h 57626"/>
                                  <a:gd name="connsiteX1" fmla="*/ 26164 w 92202"/>
                                  <a:gd name="connsiteY1" fmla="*/ 11181 h 57626"/>
                                  <a:gd name="connsiteX2" fmla="*/ 11181 w 92202"/>
                                  <a:gd name="connsiteY2" fmla="*/ 18096 h 57626"/>
                                  <a:gd name="connsiteX3" fmla="*/ 18096 w 92202"/>
                                  <a:gd name="connsiteY3" fmla="*/ 33079 h 57626"/>
                                  <a:gd name="connsiteX4" fmla="*/ 72265 w 92202"/>
                                  <a:gd name="connsiteY4" fmla="*/ 53825 h 57626"/>
                                  <a:gd name="connsiteX5" fmla="*/ 76875 w 92202"/>
                                  <a:gd name="connsiteY5" fmla="*/ 54977 h 57626"/>
                                  <a:gd name="connsiteX6" fmla="*/ 87248 w 92202"/>
                                  <a:gd name="connsiteY6" fmla="*/ 48062 h 57626"/>
                                  <a:gd name="connsiteX7" fmla="*/ 80333 w 92202"/>
                                  <a:gd name="connsiteY7" fmla="*/ 31927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57626">
                                    <a:moveTo>
                                      <a:pt x="80333" y="31927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72265" y="53825"/>
                                    </a:lnTo>
                                    <a:cubicBezTo>
                                      <a:pt x="73418" y="53825"/>
                                      <a:pt x="74570" y="54977"/>
                                      <a:pt x="76875" y="54977"/>
                                    </a:cubicBezTo>
                                    <a:cubicBezTo>
                                      <a:pt x="81485" y="54977"/>
                                      <a:pt x="86095" y="52672"/>
                                      <a:pt x="87248" y="48062"/>
                                    </a:cubicBezTo>
                                    <a:cubicBezTo>
                                      <a:pt x="88400" y="41147"/>
                                      <a:pt x="86095" y="34232"/>
                                      <a:pt x="80333" y="3192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55" name="Freihandform: Form 2255">
                              <a:extLst/>
                            </wps:cNvPr>
                            <wps:cNvSpPr/>
                            <wps:spPr>
                              <a:xfrm>
                                <a:off x="2185570" y="2442350"/>
                                <a:ext cx="161354" cy="138303"/>
                              </a:xfrm>
                              <a:custGeom>
                                <a:avLst/>
                                <a:gdLst>
                                  <a:gd name="connsiteX0" fmla="*/ 148922 w 161353"/>
                                  <a:gd name="connsiteY0" fmla="*/ 137397 h 138303"/>
                                  <a:gd name="connsiteX1" fmla="*/ 158142 w 161353"/>
                                  <a:gd name="connsiteY1" fmla="*/ 132786 h 138303"/>
                                  <a:gd name="connsiteX2" fmla="*/ 156989 w 161353"/>
                                  <a:gd name="connsiteY2" fmla="*/ 116651 h 138303"/>
                                  <a:gd name="connsiteX3" fmla="*/ 29059 w 161353"/>
                                  <a:gd name="connsiteY3" fmla="*/ 12924 h 138303"/>
                                  <a:gd name="connsiteX4" fmla="*/ 12924 w 161353"/>
                                  <a:gd name="connsiteY4" fmla="*/ 14076 h 138303"/>
                                  <a:gd name="connsiteX5" fmla="*/ 14076 w 161353"/>
                                  <a:gd name="connsiteY5" fmla="*/ 30212 h 138303"/>
                                  <a:gd name="connsiteX6" fmla="*/ 142007 w 161353"/>
                                  <a:gd name="connsiteY6" fmla="*/ 133939 h 138303"/>
                                  <a:gd name="connsiteX7" fmla="*/ 148922 w 161353"/>
                                  <a:gd name="connsiteY7" fmla="*/ 137397 h 13830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61353" h="138303">
                                    <a:moveTo>
                                      <a:pt x="148922" y="137397"/>
                                    </a:moveTo>
                                    <a:cubicBezTo>
                                      <a:pt x="152379" y="137397"/>
                                      <a:pt x="155837" y="136244"/>
                                      <a:pt x="158142" y="132786"/>
                                    </a:cubicBezTo>
                                    <a:cubicBezTo>
                                      <a:pt x="161600" y="128176"/>
                                      <a:pt x="161600" y="120109"/>
                                      <a:pt x="156989" y="116651"/>
                                    </a:cubicBezTo>
                                    <a:lnTo>
                                      <a:pt x="29059" y="12924"/>
                                    </a:ln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142007" y="133939"/>
                                    </a:lnTo>
                                    <a:cubicBezTo>
                                      <a:pt x="144312" y="136244"/>
                                      <a:pt x="146617" y="137397"/>
                                      <a:pt x="148922" y="13739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56" name="Freihandform: Form 2256">
                              <a:extLst/>
                            </wps:cNvPr>
                            <wps:cNvSpPr/>
                            <wps:spPr>
                              <a:xfrm>
                                <a:off x="1760289" y="2108223"/>
                                <a:ext cx="126778" cy="103727"/>
                              </a:xfrm>
                              <a:custGeom>
                                <a:avLst/>
                                <a:gdLst>
                                  <a:gd name="connsiteX0" fmla="*/ 12924 w 126777"/>
                                  <a:gd name="connsiteY0" fmla="*/ 15124 h 103727"/>
                                  <a:gd name="connsiteX1" fmla="*/ 14076 w 126777"/>
                                  <a:gd name="connsiteY1" fmla="*/ 31259 h 103727"/>
                                  <a:gd name="connsiteX2" fmla="*/ 99363 w 126777"/>
                                  <a:gd name="connsiteY2" fmla="*/ 100411 h 103727"/>
                                  <a:gd name="connsiteX3" fmla="*/ 106278 w 126777"/>
                                  <a:gd name="connsiteY3" fmla="*/ 102716 h 103727"/>
                                  <a:gd name="connsiteX4" fmla="*/ 115499 w 126777"/>
                                  <a:gd name="connsiteY4" fmla="*/ 98106 h 103727"/>
                                  <a:gd name="connsiteX5" fmla="*/ 114346 w 126777"/>
                                  <a:gd name="connsiteY5" fmla="*/ 81970 h 103727"/>
                                  <a:gd name="connsiteX6" fmla="*/ 29059 w 126777"/>
                                  <a:gd name="connsiteY6" fmla="*/ 12819 h 103727"/>
                                  <a:gd name="connsiteX7" fmla="*/ 12924 w 126777"/>
                                  <a:gd name="connsiteY7" fmla="*/ 15124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26777" h="103727">
                                    <a:moveTo>
                                      <a:pt x="12924" y="15124"/>
                                    </a:moveTo>
                                    <a:cubicBezTo>
                                      <a:pt x="9466" y="19734"/>
                                      <a:pt x="9466" y="27802"/>
                                      <a:pt x="14076" y="31259"/>
                                    </a:cubicBezTo>
                                    <a:lnTo>
                                      <a:pt x="99363" y="100411"/>
                                    </a:lnTo>
                                    <a:cubicBezTo>
                                      <a:pt x="101668" y="102716"/>
                                      <a:pt x="103973" y="102716"/>
                                      <a:pt x="106278" y="102716"/>
                                    </a:cubicBezTo>
                                    <a:cubicBezTo>
                                      <a:pt x="109736" y="102716"/>
                                      <a:pt x="113193" y="101563"/>
                                      <a:pt x="115499" y="98106"/>
                                    </a:cubicBezTo>
                                    <a:cubicBezTo>
                                      <a:pt x="118956" y="93496"/>
                                      <a:pt x="118956" y="85428"/>
                                      <a:pt x="114346" y="81970"/>
                                    </a:cubicBezTo>
                                    <a:lnTo>
                                      <a:pt x="29059" y="12819"/>
                                    </a:lnTo>
                                    <a:cubicBezTo>
                                      <a:pt x="24449" y="9361"/>
                                      <a:pt x="16381" y="9361"/>
                                      <a:pt x="12924" y="1512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57" name="Freihandform: Form 2257">
                              <a:extLst/>
                            </wps:cNvPr>
                            <wps:cNvSpPr/>
                            <wps:spPr>
                              <a:xfrm>
                                <a:off x="1894501" y="2084435"/>
                                <a:ext cx="115253" cy="161354"/>
                              </a:xfrm>
                              <a:custGeom>
                                <a:avLst/>
                                <a:gdLst>
                                  <a:gd name="connsiteX0" fmla="*/ 87318 w 115252"/>
                                  <a:gd name="connsiteY0" fmla="*/ 151860 h 161353"/>
                                  <a:gd name="connsiteX1" fmla="*/ 97691 w 115252"/>
                                  <a:gd name="connsiteY1" fmla="*/ 157622 h 161353"/>
                                  <a:gd name="connsiteX2" fmla="*/ 103454 w 115252"/>
                                  <a:gd name="connsiteY2" fmla="*/ 156470 h 161353"/>
                                  <a:gd name="connsiteX3" fmla="*/ 106911 w 115252"/>
                                  <a:gd name="connsiteY3" fmla="*/ 140334 h 161353"/>
                                  <a:gd name="connsiteX4" fmla="*/ 31997 w 115252"/>
                                  <a:gd name="connsiteY4" fmla="*/ 15862 h 161353"/>
                                  <a:gd name="connsiteX5" fmla="*/ 15862 w 115252"/>
                                  <a:gd name="connsiteY5" fmla="*/ 12404 h 161353"/>
                                  <a:gd name="connsiteX6" fmla="*/ 12404 w 115252"/>
                                  <a:gd name="connsiteY6" fmla="*/ 28539 h 161353"/>
                                  <a:gd name="connsiteX7" fmla="*/ 87318 w 115252"/>
                                  <a:gd name="connsiteY7" fmla="*/ 151860 h 161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15252" h="161353">
                                    <a:moveTo>
                                      <a:pt x="87318" y="151860"/>
                                    </a:moveTo>
                                    <a:cubicBezTo>
                                      <a:pt x="89623" y="155317"/>
                                      <a:pt x="93081" y="157622"/>
                                      <a:pt x="97691" y="157622"/>
                                    </a:cubicBezTo>
                                    <a:cubicBezTo>
                                      <a:pt x="99996" y="157622"/>
                                      <a:pt x="102301" y="157622"/>
                                      <a:pt x="103454" y="156470"/>
                                    </a:cubicBezTo>
                                    <a:cubicBezTo>
                                      <a:pt x="109216" y="153012"/>
                                      <a:pt x="110369" y="146097"/>
                                      <a:pt x="106911" y="140334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87318" y="15186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58" name="Freihandform: Form 2258">
                              <a:extLst/>
                            </wps:cNvPr>
                            <wps:cNvSpPr/>
                            <wps:spPr>
                              <a:xfrm>
                                <a:off x="2097960" y="2572567"/>
                                <a:ext cx="57626" cy="149828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37 h 149828"/>
                                  <a:gd name="connsiteX1" fmla="*/ 10637 w 57626"/>
                                  <a:gd name="connsiteY1" fmla="*/ 24467 h 149828"/>
                                  <a:gd name="connsiteX2" fmla="*/ 33687 w 57626"/>
                                  <a:gd name="connsiteY2" fmla="*/ 138567 h 149828"/>
                                  <a:gd name="connsiteX3" fmla="*/ 45213 w 57626"/>
                                  <a:gd name="connsiteY3" fmla="*/ 147787 h 149828"/>
                                  <a:gd name="connsiteX4" fmla="*/ 47518 w 57626"/>
                                  <a:gd name="connsiteY4" fmla="*/ 147787 h 149828"/>
                                  <a:gd name="connsiteX5" fmla="*/ 56738 w 57626"/>
                                  <a:gd name="connsiteY5" fmla="*/ 133957 h 149828"/>
                                  <a:gd name="connsiteX6" fmla="*/ 33687 w 57626"/>
                                  <a:gd name="connsiteY6" fmla="*/ 19857 h 149828"/>
                                  <a:gd name="connsiteX7" fmla="*/ 19857 w 57626"/>
                                  <a:gd name="connsiteY7" fmla="*/ 10637 h 14982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49828">
                                    <a:moveTo>
                                      <a:pt x="19857" y="10637"/>
                                    </a:move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lnTo>
                                      <a:pt x="33687" y="138567"/>
                                    </a:lnTo>
                                    <a:cubicBezTo>
                                      <a:pt x="34840" y="144330"/>
                                      <a:pt x="39450" y="147787"/>
                                      <a:pt x="45213" y="147787"/>
                                    </a:cubicBezTo>
                                    <a:cubicBezTo>
                                      <a:pt x="46365" y="147787"/>
                                      <a:pt x="46365" y="147787"/>
                                      <a:pt x="47518" y="147787"/>
                                    </a:cubicBezTo>
                                    <a:cubicBezTo>
                                      <a:pt x="53280" y="146635"/>
                                      <a:pt x="57890" y="140872"/>
                                      <a:pt x="56738" y="133957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5620" y="9484"/>
                                      <a:pt x="19857" y="1063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59" name="Freihandform: Form 2259">
                              <a:extLst/>
                            </wps:cNvPr>
                            <wps:cNvSpPr/>
                            <wps:spPr>
                              <a:xfrm>
                                <a:off x="1837195" y="2666780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60490 w 69151"/>
                                  <a:gd name="connsiteY0" fmla="*/ 12084 h 103727"/>
                                  <a:gd name="connsiteX1" fmla="*/ 44354 w 69151"/>
                                  <a:gd name="connsiteY1" fmla="*/ 16694 h 103727"/>
                                  <a:gd name="connsiteX2" fmla="*/ 12084 w 69151"/>
                                  <a:gd name="connsiteY2" fmla="*/ 77778 h 103727"/>
                                  <a:gd name="connsiteX3" fmla="*/ 16694 w 69151"/>
                                  <a:gd name="connsiteY3" fmla="*/ 93913 h 103727"/>
                                  <a:gd name="connsiteX4" fmla="*/ 22456 w 69151"/>
                                  <a:gd name="connsiteY4" fmla="*/ 95065 h 103727"/>
                                  <a:gd name="connsiteX5" fmla="*/ 32829 w 69151"/>
                                  <a:gd name="connsiteY5" fmla="*/ 89303 h 103727"/>
                                  <a:gd name="connsiteX6" fmla="*/ 65100 w 69151"/>
                                  <a:gd name="connsiteY6" fmla="*/ 28219 h 103727"/>
                                  <a:gd name="connsiteX7" fmla="*/ 60490 w 69151"/>
                                  <a:gd name="connsiteY7" fmla="*/ 12084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60490" y="12084"/>
                                    </a:move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ubicBezTo>
                                      <a:pt x="17846" y="95065"/>
                                      <a:pt x="20151" y="95065"/>
                                      <a:pt x="22456" y="95065"/>
                                    </a:cubicBezTo>
                                    <a:cubicBezTo>
                                      <a:pt x="27067" y="95065"/>
                                      <a:pt x="30524" y="92760"/>
                                      <a:pt x="32829" y="89303"/>
                                    </a:cubicBezTo>
                                    <a:lnTo>
                                      <a:pt x="65100" y="28219"/>
                                    </a:lnTo>
                                    <a:cubicBezTo>
                                      <a:pt x="68557" y="21304"/>
                                      <a:pt x="66252" y="14389"/>
                                      <a:pt x="60490" y="120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0" name="Freihandform: Form 2260">
                              <a:extLst/>
                            </wps:cNvPr>
                            <wps:cNvSpPr/>
                            <wps:spPr>
                              <a:xfrm>
                                <a:off x="2296213" y="2063169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0991 w 92202"/>
                                  <a:gd name="connsiteY0" fmla="*/ 79770 h 80676"/>
                                  <a:gd name="connsiteX1" fmla="*/ 29059 w 92202"/>
                                  <a:gd name="connsiteY1" fmla="*/ 76313 h 80676"/>
                                  <a:gd name="connsiteX2" fmla="*/ 79770 w 92202"/>
                                  <a:gd name="connsiteY2" fmla="*/ 30212 h 80676"/>
                                  <a:gd name="connsiteX3" fmla="*/ 80923 w 92202"/>
                                  <a:gd name="connsiteY3" fmla="*/ 14076 h 80676"/>
                                  <a:gd name="connsiteX4" fmla="*/ 64787 w 92202"/>
                                  <a:gd name="connsiteY4" fmla="*/ 12924 h 80676"/>
                                  <a:gd name="connsiteX5" fmla="*/ 14076 w 92202"/>
                                  <a:gd name="connsiteY5" fmla="*/ 59025 h 80676"/>
                                  <a:gd name="connsiteX6" fmla="*/ 12924 w 92202"/>
                                  <a:gd name="connsiteY6" fmla="*/ 75160 h 80676"/>
                                  <a:gd name="connsiteX7" fmla="*/ 20991 w 92202"/>
                                  <a:gd name="connsiteY7" fmla="*/ 7977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0991" y="79770"/>
                                    </a:moveTo>
                                    <a:cubicBezTo>
                                      <a:pt x="23296" y="79770"/>
                                      <a:pt x="26754" y="78618"/>
                                      <a:pt x="29059" y="76313"/>
                                    </a:cubicBezTo>
                                    <a:lnTo>
                                      <a:pt x="79770" y="30212"/>
                                    </a:lnTo>
                                    <a:cubicBezTo>
                                      <a:pt x="84380" y="25602"/>
                                      <a:pt x="84380" y="18686"/>
                                      <a:pt x="80923" y="14076"/>
                                    </a:cubicBezTo>
                                    <a:cubicBezTo>
                                      <a:pt x="76313" y="9466"/>
                                      <a:pt x="69397" y="9466"/>
                                      <a:pt x="64787" y="12924"/>
                                    </a:cubicBezTo>
                                    <a:lnTo>
                                      <a:pt x="14076" y="59025"/>
                                    </a:lnTo>
                                    <a:cubicBezTo>
                                      <a:pt x="9466" y="63635"/>
                                      <a:pt x="9466" y="70550"/>
                                      <a:pt x="12924" y="75160"/>
                                    </a:cubicBezTo>
                                    <a:cubicBezTo>
                                      <a:pt x="15229" y="78618"/>
                                      <a:pt x="18686" y="79770"/>
                                      <a:pt x="20991" y="7977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1" name="Freihandform: Form 2261">
                              <a:extLst/>
                            </wps:cNvPr>
                            <wps:cNvSpPr/>
                            <wps:spPr>
                              <a:xfrm>
                                <a:off x="1759565" y="2405402"/>
                                <a:ext cx="138303" cy="80677"/>
                              </a:xfrm>
                              <a:custGeom>
                                <a:avLst/>
                                <a:gdLst>
                                  <a:gd name="connsiteX0" fmla="*/ 11342 w 138303"/>
                                  <a:gd name="connsiteY0" fmla="*/ 67160 h 80676"/>
                                  <a:gd name="connsiteX1" fmla="*/ 21715 w 138303"/>
                                  <a:gd name="connsiteY1" fmla="*/ 74075 h 80676"/>
                                  <a:gd name="connsiteX2" fmla="*/ 26325 w 138303"/>
                                  <a:gd name="connsiteY2" fmla="*/ 72922 h 80676"/>
                                  <a:gd name="connsiteX3" fmla="*/ 123137 w 138303"/>
                                  <a:gd name="connsiteY3" fmla="*/ 32584 h 80676"/>
                                  <a:gd name="connsiteX4" fmla="*/ 128900 w 138303"/>
                                  <a:gd name="connsiteY4" fmla="*/ 17601 h 80676"/>
                                  <a:gd name="connsiteX5" fmla="*/ 113917 w 138303"/>
                                  <a:gd name="connsiteY5" fmla="*/ 11839 h 80676"/>
                                  <a:gd name="connsiteX6" fmla="*/ 17105 w 138303"/>
                                  <a:gd name="connsiteY6" fmla="*/ 52177 h 80676"/>
                                  <a:gd name="connsiteX7" fmla="*/ 11342 w 138303"/>
                                  <a:gd name="connsiteY7" fmla="*/ 6716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80676">
                                    <a:moveTo>
                                      <a:pt x="11342" y="67160"/>
                                    </a:moveTo>
                                    <a:cubicBezTo>
                                      <a:pt x="13648" y="71770"/>
                                      <a:pt x="17105" y="74075"/>
                                      <a:pt x="21715" y="74075"/>
                                    </a:cubicBezTo>
                                    <a:cubicBezTo>
                                      <a:pt x="22868" y="74075"/>
                                      <a:pt x="25173" y="74075"/>
                                      <a:pt x="26325" y="72922"/>
                                    </a:cubicBezTo>
                                    <a:lnTo>
                                      <a:pt x="123137" y="32584"/>
                                    </a:lnTo>
                                    <a:cubicBezTo>
                                      <a:pt x="128900" y="30279"/>
                                      <a:pt x="132358" y="23364"/>
                                      <a:pt x="128900" y="17601"/>
                                    </a:cubicBezTo>
                                    <a:cubicBezTo>
                                      <a:pt x="126595" y="11839"/>
                                      <a:pt x="119680" y="8381"/>
                                      <a:pt x="113917" y="11839"/>
                                    </a:cubicBezTo>
                                    <a:lnTo>
                                      <a:pt x="17105" y="52177"/>
                                    </a:lnTo>
                                    <a:cubicBezTo>
                                      <a:pt x="11342" y="54482"/>
                                      <a:pt x="9037" y="61397"/>
                                      <a:pt x="11342" y="6716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2262" name="Gruppe 2262">
                            <a:extLst/>
                          </wpg:cNvPr>
                          <wpg:cNvGrpSpPr/>
                          <wpg:grpSpPr>
                            <a:xfrm>
                              <a:off x="1579502" y="1900823"/>
                              <a:ext cx="1003849" cy="728236"/>
                              <a:chOff x="1579502" y="1900823"/>
                              <a:chExt cx="1003849" cy="728236"/>
                            </a:xfrm>
                          </wpg:grpSpPr>
                          <wps:wsp>
                            <wps:cNvPr id="2263" name="Freihandform: Form 2263">
                              <a:extLst/>
                            </wps:cNvPr>
                            <wps:cNvSpPr/>
                            <wps:spPr>
                              <a:xfrm>
                                <a:off x="1587569" y="2134785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8900 w 92202"/>
                                  <a:gd name="connsiteY0" fmla="*/ 56560 h 80676"/>
                                  <a:gd name="connsiteX1" fmla="*/ 27747 w 92202"/>
                                  <a:gd name="connsiteY1" fmla="*/ 78458 h 80676"/>
                                  <a:gd name="connsiteX2" fmla="*/ 28900 w 92202"/>
                                  <a:gd name="connsiteY2" fmla="*/ 80763 h 80676"/>
                                  <a:gd name="connsiteX3" fmla="*/ 30052 w 92202"/>
                                  <a:gd name="connsiteY3" fmla="*/ 80763 h 80676"/>
                                  <a:gd name="connsiteX4" fmla="*/ 31205 w 92202"/>
                                  <a:gd name="connsiteY4" fmla="*/ 80763 h 80676"/>
                                  <a:gd name="connsiteX5" fmla="*/ 49645 w 92202"/>
                                  <a:gd name="connsiteY5" fmla="*/ 69238 h 80676"/>
                                  <a:gd name="connsiteX6" fmla="*/ 69238 w 92202"/>
                                  <a:gd name="connsiteY6" fmla="*/ 77306 h 80676"/>
                                  <a:gd name="connsiteX7" fmla="*/ 72696 w 92202"/>
                                  <a:gd name="connsiteY7" fmla="*/ 77306 h 80676"/>
                                  <a:gd name="connsiteX8" fmla="*/ 73848 w 92202"/>
                                  <a:gd name="connsiteY8" fmla="*/ 73848 h 80676"/>
                                  <a:gd name="connsiteX9" fmla="*/ 68085 w 92202"/>
                                  <a:gd name="connsiteY9" fmla="*/ 53103 h 80676"/>
                                  <a:gd name="connsiteX10" fmla="*/ 81916 w 92202"/>
                                  <a:gd name="connsiteY10" fmla="*/ 36967 h 80676"/>
                                  <a:gd name="connsiteX11" fmla="*/ 81916 w 92202"/>
                                  <a:gd name="connsiteY11" fmla="*/ 33510 h 80676"/>
                                  <a:gd name="connsiteX12" fmla="*/ 79611 w 92202"/>
                                  <a:gd name="connsiteY12" fmla="*/ 32357 h 80676"/>
                                  <a:gd name="connsiteX13" fmla="*/ 57713 w 92202"/>
                                  <a:gd name="connsiteY13" fmla="*/ 30052 h 80676"/>
                                  <a:gd name="connsiteX14" fmla="*/ 46187 w 92202"/>
                                  <a:gd name="connsiteY14" fmla="*/ 11612 h 80676"/>
                                  <a:gd name="connsiteX15" fmla="*/ 43882 w 92202"/>
                                  <a:gd name="connsiteY15" fmla="*/ 10459 h 80676"/>
                                  <a:gd name="connsiteX16" fmla="*/ 41577 w 92202"/>
                                  <a:gd name="connsiteY16" fmla="*/ 12764 h 80676"/>
                                  <a:gd name="connsiteX17" fmla="*/ 34662 w 92202"/>
                                  <a:gd name="connsiteY17" fmla="*/ 33510 h 80676"/>
                                  <a:gd name="connsiteX18" fmla="*/ 12764 w 92202"/>
                                  <a:gd name="connsiteY18" fmla="*/ 38120 h 80676"/>
                                  <a:gd name="connsiteX19" fmla="*/ 10459 w 92202"/>
                                  <a:gd name="connsiteY19" fmla="*/ 40425 h 80676"/>
                                  <a:gd name="connsiteX20" fmla="*/ 11612 w 92202"/>
                                  <a:gd name="connsiteY20" fmla="*/ 42730 h 80676"/>
                                  <a:gd name="connsiteX21" fmla="*/ 28900 w 92202"/>
                                  <a:gd name="connsiteY21" fmla="*/ 5656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8900" y="56560"/>
                                    </a:moveTo>
                                    <a:lnTo>
                                      <a:pt x="27747" y="78458"/>
                                    </a:lnTo>
                                    <a:cubicBezTo>
                                      <a:pt x="27747" y="79611"/>
                                      <a:pt x="27747" y="80763"/>
                                      <a:pt x="28900" y="80763"/>
                                    </a:cubicBezTo>
                                    <a:cubicBezTo>
                                      <a:pt x="28900" y="80763"/>
                                      <a:pt x="30052" y="80763"/>
                                      <a:pt x="30052" y="80763"/>
                                    </a:cubicBezTo>
                                    <a:cubicBezTo>
                                      <a:pt x="30052" y="80763"/>
                                      <a:pt x="31205" y="80763"/>
                                      <a:pt x="31205" y="80763"/>
                                    </a:cubicBezTo>
                                    <a:lnTo>
                                      <a:pt x="49645" y="69238"/>
                                    </a:lnTo>
                                    <a:lnTo>
                                      <a:pt x="69238" y="77306"/>
                                    </a:lnTo>
                                    <a:cubicBezTo>
                                      <a:pt x="70390" y="77306"/>
                                      <a:pt x="71543" y="77306"/>
                                      <a:pt x="72696" y="77306"/>
                                    </a:cubicBezTo>
                                    <a:cubicBezTo>
                                      <a:pt x="73848" y="76153"/>
                                      <a:pt x="73848" y="75001"/>
                                      <a:pt x="73848" y="73848"/>
                                    </a:cubicBezTo>
                                    <a:lnTo>
                                      <a:pt x="68085" y="53103"/>
                                    </a:lnTo>
                                    <a:lnTo>
                                      <a:pt x="81916" y="36967"/>
                                    </a:lnTo>
                                    <a:cubicBezTo>
                                      <a:pt x="83068" y="35815"/>
                                      <a:pt x="83068" y="34662"/>
                                      <a:pt x="81916" y="33510"/>
                                    </a:cubicBezTo>
                                    <a:cubicBezTo>
                                      <a:pt x="81916" y="32357"/>
                                      <a:pt x="80763" y="32357"/>
                                      <a:pt x="79611" y="32357"/>
                                    </a:cubicBezTo>
                                    <a:lnTo>
                                      <a:pt x="57713" y="30052"/>
                                    </a:lnTo>
                                    <a:lnTo>
                                      <a:pt x="46187" y="11612"/>
                                    </a:lnTo>
                                    <a:cubicBezTo>
                                      <a:pt x="45035" y="10459"/>
                                      <a:pt x="45035" y="10459"/>
                                      <a:pt x="43882" y="10459"/>
                                    </a:cubicBezTo>
                                    <a:cubicBezTo>
                                      <a:pt x="42730" y="10459"/>
                                      <a:pt x="41577" y="11612"/>
                                      <a:pt x="41577" y="12764"/>
                                    </a:cubicBezTo>
                                    <a:lnTo>
                                      <a:pt x="34662" y="33510"/>
                                    </a:lnTo>
                                    <a:lnTo>
                                      <a:pt x="12764" y="38120"/>
                                    </a:lnTo>
                                    <a:cubicBezTo>
                                      <a:pt x="11612" y="38120"/>
                                      <a:pt x="10459" y="39272"/>
                                      <a:pt x="10459" y="40425"/>
                                    </a:cubicBezTo>
                                    <a:cubicBezTo>
                                      <a:pt x="10459" y="41577"/>
                                      <a:pt x="10459" y="42730"/>
                                      <a:pt x="11612" y="42730"/>
                                    </a:cubicBezTo>
                                    <a:lnTo>
                                      <a:pt x="28900" y="5656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4" name="Freihandform: Form 2264">
                              <a:extLst/>
                            </wps:cNvPr>
                            <wps:cNvSpPr/>
                            <wps:spPr>
                              <a:xfrm>
                                <a:off x="2469539" y="1900823"/>
                                <a:ext cx="80677" cy="92202"/>
                              </a:xfrm>
                              <a:custGeom>
                                <a:avLst/>
                                <a:gdLst>
                                  <a:gd name="connsiteX0" fmla="*/ 22849 w 80676"/>
                                  <a:gd name="connsiteY0" fmla="*/ 46187 h 92202"/>
                                  <a:gd name="connsiteX1" fmla="*/ 13629 w 80676"/>
                                  <a:gd name="connsiteY1" fmla="*/ 65780 h 92202"/>
                                  <a:gd name="connsiteX2" fmla="*/ 13629 w 80676"/>
                                  <a:gd name="connsiteY2" fmla="*/ 69238 h 92202"/>
                                  <a:gd name="connsiteX3" fmla="*/ 15934 w 80676"/>
                                  <a:gd name="connsiteY3" fmla="*/ 70390 h 92202"/>
                                  <a:gd name="connsiteX4" fmla="*/ 36679 w 80676"/>
                                  <a:gd name="connsiteY4" fmla="*/ 65780 h 92202"/>
                                  <a:gd name="connsiteX5" fmla="*/ 51662 w 80676"/>
                                  <a:gd name="connsiteY5" fmla="*/ 80763 h 92202"/>
                                  <a:gd name="connsiteX6" fmla="*/ 53967 w 80676"/>
                                  <a:gd name="connsiteY6" fmla="*/ 81916 h 92202"/>
                                  <a:gd name="connsiteX7" fmla="*/ 55120 w 80676"/>
                                  <a:gd name="connsiteY7" fmla="*/ 81916 h 92202"/>
                                  <a:gd name="connsiteX8" fmla="*/ 57425 w 80676"/>
                                  <a:gd name="connsiteY8" fmla="*/ 79611 h 92202"/>
                                  <a:gd name="connsiteX9" fmla="*/ 59730 w 80676"/>
                                  <a:gd name="connsiteY9" fmla="*/ 57713 h 92202"/>
                                  <a:gd name="connsiteX10" fmla="*/ 79323 w 80676"/>
                                  <a:gd name="connsiteY10" fmla="*/ 47340 h 92202"/>
                                  <a:gd name="connsiteX11" fmla="*/ 80475 w 80676"/>
                                  <a:gd name="connsiteY11" fmla="*/ 45035 h 92202"/>
                                  <a:gd name="connsiteX12" fmla="*/ 79323 w 80676"/>
                                  <a:gd name="connsiteY12" fmla="*/ 42730 h 92202"/>
                                  <a:gd name="connsiteX13" fmla="*/ 59730 w 80676"/>
                                  <a:gd name="connsiteY13" fmla="*/ 33510 h 92202"/>
                                  <a:gd name="connsiteX14" fmla="*/ 56272 w 80676"/>
                                  <a:gd name="connsiteY14" fmla="*/ 12764 h 92202"/>
                                  <a:gd name="connsiteX15" fmla="*/ 53967 w 80676"/>
                                  <a:gd name="connsiteY15" fmla="*/ 10459 h 92202"/>
                                  <a:gd name="connsiteX16" fmla="*/ 50509 w 80676"/>
                                  <a:gd name="connsiteY16" fmla="*/ 11612 h 92202"/>
                                  <a:gd name="connsiteX17" fmla="*/ 35527 w 80676"/>
                                  <a:gd name="connsiteY17" fmla="*/ 27747 h 92202"/>
                                  <a:gd name="connsiteX18" fmla="*/ 13629 w 80676"/>
                                  <a:gd name="connsiteY18" fmla="*/ 24289 h 92202"/>
                                  <a:gd name="connsiteX19" fmla="*/ 11324 w 80676"/>
                                  <a:gd name="connsiteY19" fmla="*/ 25442 h 92202"/>
                                  <a:gd name="connsiteX20" fmla="*/ 11324 w 80676"/>
                                  <a:gd name="connsiteY20" fmla="*/ 28900 h 92202"/>
                                  <a:gd name="connsiteX21" fmla="*/ 22849 w 80676"/>
                                  <a:gd name="connsiteY21" fmla="*/ 46187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80676" h="92202">
                                    <a:moveTo>
                                      <a:pt x="22849" y="46187"/>
                                    </a:moveTo>
                                    <a:lnTo>
                                      <a:pt x="13629" y="65780"/>
                                    </a:lnTo>
                                    <a:cubicBezTo>
                                      <a:pt x="13629" y="66933"/>
                                      <a:pt x="13629" y="68085"/>
                                      <a:pt x="13629" y="69238"/>
                                    </a:cubicBezTo>
                                    <a:cubicBezTo>
                                      <a:pt x="14781" y="70390"/>
                                      <a:pt x="15934" y="70390"/>
                                      <a:pt x="15934" y="70390"/>
                                    </a:cubicBezTo>
                                    <a:lnTo>
                                      <a:pt x="36679" y="65780"/>
                                    </a:lnTo>
                                    <a:lnTo>
                                      <a:pt x="51662" y="80763"/>
                                    </a:lnTo>
                                    <a:cubicBezTo>
                                      <a:pt x="51662" y="80763"/>
                                      <a:pt x="52814" y="81916"/>
                                      <a:pt x="53967" y="81916"/>
                                    </a:cubicBezTo>
                                    <a:cubicBezTo>
                                      <a:pt x="53967" y="81916"/>
                                      <a:pt x="55120" y="81916"/>
                                      <a:pt x="55120" y="81916"/>
                                    </a:cubicBezTo>
                                    <a:cubicBezTo>
                                      <a:pt x="56272" y="81916"/>
                                      <a:pt x="57425" y="80763"/>
                                      <a:pt x="57425" y="79611"/>
                                    </a:cubicBezTo>
                                    <a:lnTo>
                                      <a:pt x="59730" y="57713"/>
                                    </a:lnTo>
                                    <a:lnTo>
                                      <a:pt x="79323" y="47340"/>
                                    </a:lnTo>
                                    <a:cubicBezTo>
                                      <a:pt x="80475" y="47340"/>
                                      <a:pt x="80475" y="46187"/>
                                      <a:pt x="80475" y="45035"/>
                                    </a:cubicBezTo>
                                    <a:cubicBezTo>
                                      <a:pt x="80475" y="43882"/>
                                      <a:pt x="79323" y="42730"/>
                                      <a:pt x="79323" y="42730"/>
                                    </a:cubicBezTo>
                                    <a:lnTo>
                                      <a:pt x="59730" y="33510"/>
                                    </a:lnTo>
                                    <a:lnTo>
                                      <a:pt x="56272" y="12764"/>
                                    </a:lnTo>
                                    <a:cubicBezTo>
                                      <a:pt x="56272" y="11612"/>
                                      <a:pt x="55120" y="10459"/>
                                      <a:pt x="53967" y="10459"/>
                                    </a:cubicBezTo>
                                    <a:cubicBezTo>
                                      <a:pt x="52814" y="10459"/>
                                      <a:pt x="51662" y="10459"/>
                                      <a:pt x="50509" y="11612"/>
                                    </a:cubicBezTo>
                                    <a:lnTo>
                                      <a:pt x="35527" y="27747"/>
                                    </a:lnTo>
                                    <a:lnTo>
                                      <a:pt x="13629" y="24289"/>
                                    </a:lnTo>
                                    <a:cubicBezTo>
                                      <a:pt x="12476" y="24289"/>
                                      <a:pt x="11324" y="24289"/>
                                      <a:pt x="11324" y="25442"/>
                                    </a:cubicBezTo>
                                    <a:cubicBezTo>
                                      <a:pt x="10171" y="26595"/>
                                      <a:pt x="10171" y="27747"/>
                                      <a:pt x="11324" y="28900"/>
                                    </a:cubicBezTo>
                                    <a:lnTo>
                                      <a:pt x="22849" y="4618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5" name="Freihandform: Form 2265">
                              <a:extLst/>
                            </wps:cNvPr>
                            <wps:cNvSpPr/>
                            <wps:spPr>
                              <a:xfrm>
                                <a:off x="2479624" y="2330715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91136 w 103727"/>
                                  <a:gd name="connsiteY0" fmla="*/ 10459 h 34575"/>
                                  <a:gd name="connsiteX1" fmla="*/ 91136 w 103727"/>
                                  <a:gd name="connsiteY1" fmla="*/ 10459 h 34575"/>
                                  <a:gd name="connsiteX2" fmla="*/ 21984 w 103727"/>
                                  <a:gd name="connsiteY2" fmla="*/ 10459 h 34575"/>
                                  <a:gd name="connsiteX3" fmla="*/ 10459 w 103727"/>
                                  <a:gd name="connsiteY3" fmla="*/ 21984 h 34575"/>
                                  <a:gd name="connsiteX4" fmla="*/ 21984 w 103727"/>
                                  <a:gd name="connsiteY4" fmla="*/ 33510 h 34575"/>
                                  <a:gd name="connsiteX5" fmla="*/ 21984 w 103727"/>
                                  <a:gd name="connsiteY5" fmla="*/ 33510 h 34575"/>
                                  <a:gd name="connsiteX6" fmla="*/ 91136 w 103727"/>
                                  <a:gd name="connsiteY6" fmla="*/ 33510 h 34575"/>
                                  <a:gd name="connsiteX7" fmla="*/ 102661 w 103727"/>
                                  <a:gd name="connsiteY7" fmla="*/ 21984 h 34575"/>
                                  <a:gd name="connsiteX8" fmla="*/ 91136 w 103727"/>
                                  <a:gd name="connsiteY8" fmla="*/ 10459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91136" y="10459"/>
                                    </a:move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5069" y="10459"/>
                                      <a:pt x="10459" y="16222"/>
                                      <a:pt x="10459" y="21984"/>
                                    </a:cubicBezTo>
                                    <a:cubicBezTo>
                                      <a:pt x="10459" y="28900"/>
                                      <a:pt x="16222" y="33510"/>
                                      <a:pt x="21984" y="33510"/>
                                    </a:cubicBez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8051" y="10459"/>
                                      <a:pt x="91136" y="1045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6" name="Freihandform: Form 2266">
                              <a:extLst/>
                            </wps:cNvPr>
                            <wps:cNvSpPr/>
                            <wps:spPr>
                              <a:xfrm>
                                <a:off x="1579502" y="2335325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21984 w 103727"/>
                                  <a:gd name="connsiteY0" fmla="*/ 33510 h 34575"/>
                                  <a:gd name="connsiteX1" fmla="*/ 21984 w 103727"/>
                                  <a:gd name="connsiteY1" fmla="*/ 33510 h 34575"/>
                                  <a:gd name="connsiteX2" fmla="*/ 91136 w 103727"/>
                                  <a:gd name="connsiteY2" fmla="*/ 33510 h 34575"/>
                                  <a:gd name="connsiteX3" fmla="*/ 102661 w 103727"/>
                                  <a:gd name="connsiteY3" fmla="*/ 21984 h 34575"/>
                                  <a:gd name="connsiteX4" fmla="*/ 91136 w 103727"/>
                                  <a:gd name="connsiteY4" fmla="*/ 10459 h 34575"/>
                                  <a:gd name="connsiteX5" fmla="*/ 91136 w 103727"/>
                                  <a:gd name="connsiteY5" fmla="*/ 10459 h 34575"/>
                                  <a:gd name="connsiteX6" fmla="*/ 21984 w 103727"/>
                                  <a:gd name="connsiteY6" fmla="*/ 10459 h 34575"/>
                                  <a:gd name="connsiteX7" fmla="*/ 10459 w 103727"/>
                                  <a:gd name="connsiteY7" fmla="*/ 21984 h 34575"/>
                                  <a:gd name="connsiteX8" fmla="*/ 21984 w 103727"/>
                                  <a:gd name="connsiteY8" fmla="*/ 33510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21984" y="33510"/>
                                    </a:move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6899" y="10459"/>
                                      <a:pt x="91136" y="10459"/>
                                    </a:cubicBez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5069" y="10459"/>
                                      <a:pt x="10459" y="16222"/>
                                      <a:pt x="10459" y="21984"/>
                                    </a:cubicBezTo>
                                    <a:cubicBezTo>
                                      <a:pt x="10459" y="28900"/>
                                      <a:pt x="15069" y="33510"/>
                                      <a:pt x="21984" y="3351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7" name="Freihandform: Form 2267">
                              <a:extLst/>
                            </wps:cNvPr>
                            <wps:cNvSpPr/>
                            <wps:spPr>
                              <a:xfrm>
                                <a:off x="1994771" y="2249526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15862 w 69151"/>
                                  <a:gd name="connsiteY0" fmla="*/ 12124 h 92202"/>
                                  <a:gd name="connsiteX1" fmla="*/ 12404 w 69151"/>
                                  <a:gd name="connsiteY1" fmla="*/ 28259 h 92202"/>
                                  <a:gd name="connsiteX2" fmla="*/ 48132 w 69151"/>
                                  <a:gd name="connsiteY2" fmla="*/ 87038 h 92202"/>
                                  <a:gd name="connsiteX3" fmla="*/ 58505 w 69151"/>
                                  <a:gd name="connsiteY3" fmla="*/ 92801 h 92202"/>
                                  <a:gd name="connsiteX4" fmla="*/ 64268 w 69151"/>
                                  <a:gd name="connsiteY4" fmla="*/ 91648 h 92202"/>
                                  <a:gd name="connsiteX5" fmla="*/ 67725 w 69151"/>
                                  <a:gd name="connsiteY5" fmla="*/ 75513 h 92202"/>
                                  <a:gd name="connsiteX6" fmla="*/ 31997 w 69151"/>
                                  <a:gd name="connsiteY6" fmla="*/ 15581 h 92202"/>
                                  <a:gd name="connsiteX7" fmla="*/ 15862 w 69151"/>
                                  <a:gd name="connsiteY7" fmla="*/ 12124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15862" y="12124"/>
                                    </a:moveTo>
                                    <a:cubicBezTo>
                                      <a:pt x="10099" y="15581"/>
                                      <a:pt x="8946" y="22497"/>
                                      <a:pt x="12404" y="28259"/>
                                    </a:cubicBezTo>
                                    <a:lnTo>
                                      <a:pt x="48132" y="87038"/>
                                    </a:lnTo>
                                    <a:cubicBezTo>
                                      <a:pt x="50437" y="90496"/>
                                      <a:pt x="53895" y="92801"/>
                                      <a:pt x="58505" y="92801"/>
                                    </a:cubicBezTo>
                                    <a:cubicBezTo>
                                      <a:pt x="60810" y="92801"/>
                                      <a:pt x="63115" y="92801"/>
                                      <a:pt x="64268" y="91648"/>
                                    </a:cubicBezTo>
                                    <a:cubicBezTo>
                                      <a:pt x="70030" y="88191"/>
                                      <a:pt x="71183" y="81275"/>
                                      <a:pt x="67725" y="75513"/>
                                    </a:cubicBezTo>
                                    <a:lnTo>
                                      <a:pt x="31997" y="15581"/>
                                    </a:lnTo>
                                    <a:cubicBezTo>
                                      <a:pt x="28539" y="10971"/>
                                      <a:pt x="21624" y="8666"/>
                                      <a:pt x="15862" y="1212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8" name="Freihandform: Form 2268">
                              <a:extLst/>
                            </wps:cNvPr>
                            <wps:cNvSpPr/>
                            <wps:spPr>
                              <a:xfrm>
                                <a:off x="2121869" y="2136619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16694 w 69151"/>
                                  <a:gd name="connsiteY0" fmla="*/ 93913 h 103727"/>
                                  <a:gd name="connsiteX1" fmla="*/ 22456 w 69151"/>
                                  <a:gd name="connsiteY1" fmla="*/ 95065 h 103727"/>
                                  <a:gd name="connsiteX2" fmla="*/ 32829 w 69151"/>
                                  <a:gd name="connsiteY2" fmla="*/ 89303 h 103727"/>
                                  <a:gd name="connsiteX3" fmla="*/ 65100 w 69151"/>
                                  <a:gd name="connsiteY3" fmla="*/ 28219 h 103727"/>
                                  <a:gd name="connsiteX4" fmla="*/ 60490 w 69151"/>
                                  <a:gd name="connsiteY4" fmla="*/ 12084 h 103727"/>
                                  <a:gd name="connsiteX5" fmla="*/ 44354 w 69151"/>
                                  <a:gd name="connsiteY5" fmla="*/ 16694 h 103727"/>
                                  <a:gd name="connsiteX6" fmla="*/ 12084 w 69151"/>
                                  <a:gd name="connsiteY6" fmla="*/ 77778 h 103727"/>
                                  <a:gd name="connsiteX7" fmla="*/ 16694 w 69151"/>
                                  <a:gd name="connsiteY7" fmla="*/ 93913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16694" y="93913"/>
                                    </a:moveTo>
                                    <a:cubicBezTo>
                                      <a:pt x="17846" y="95065"/>
                                      <a:pt x="20151" y="95065"/>
                                      <a:pt x="22456" y="95065"/>
                                    </a:cubicBezTo>
                                    <a:cubicBezTo>
                                      <a:pt x="27067" y="95065"/>
                                      <a:pt x="30524" y="92760"/>
                                      <a:pt x="32829" y="89303"/>
                                    </a:cubicBezTo>
                                    <a:lnTo>
                                      <a:pt x="65100" y="28219"/>
                                    </a:lnTo>
                                    <a:cubicBezTo>
                                      <a:pt x="68557" y="22456"/>
                                      <a:pt x="66252" y="15541"/>
                                      <a:pt x="60490" y="12084"/>
                                    </a:cubicBez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" name="Freihandform: Form 2269">
                              <a:extLst/>
                            </wps:cNvPr>
                            <wps:cNvSpPr/>
                            <wps:spPr>
                              <a:xfrm>
                                <a:off x="1764899" y="2548382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9059 w 92202"/>
                                  <a:gd name="connsiteY0" fmla="*/ 76313 h 80676"/>
                                  <a:gd name="connsiteX1" fmla="*/ 79770 w 92202"/>
                                  <a:gd name="connsiteY1" fmla="*/ 30212 h 80676"/>
                                  <a:gd name="connsiteX2" fmla="*/ 80923 w 92202"/>
                                  <a:gd name="connsiteY2" fmla="*/ 14076 h 80676"/>
                                  <a:gd name="connsiteX3" fmla="*/ 64787 w 92202"/>
                                  <a:gd name="connsiteY3" fmla="*/ 12924 h 80676"/>
                                  <a:gd name="connsiteX4" fmla="*/ 14076 w 92202"/>
                                  <a:gd name="connsiteY4" fmla="*/ 59025 h 80676"/>
                                  <a:gd name="connsiteX5" fmla="*/ 12924 w 92202"/>
                                  <a:gd name="connsiteY5" fmla="*/ 75160 h 80676"/>
                                  <a:gd name="connsiteX6" fmla="*/ 20991 w 92202"/>
                                  <a:gd name="connsiteY6" fmla="*/ 78618 h 80676"/>
                                  <a:gd name="connsiteX7" fmla="*/ 29059 w 92202"/>
                                  <a:gd name="connsiteY7" fmla="*/ 76313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9059" y="76313"/>
                                    </a:moveTo>
                                    <a:lnTo>
                                      <a:pt x="79770" y="30212"/>
                                    </a:lnTo>
                                    <a:cubicBezTo>
                                      <a:pt x="84380" y="25602"/>
                                      <a:pt x="84380" y="18686"/>
                                      <a:pt x="80923" y="14076"/>
                                    </a:cubicBezTo>
                                    <a:cubicBezTo>
                                      <a:pt x="76313" y="9466"/>
                                      <a:pt x="69397" y="9466"/>
                                      <a:pt x="64787" y="12924"/>
                                    </a:cubicBezTo>
                                    <a:lnTo>
                                      <a:pt x="14076" y="59025"/>
                                    </a:lnTo>
                                    <a:cubicBezTo>
                                      <a:pt x="9466" y="63635"/>
                                      <a:pt x="9466" y="70550"/>
                                      <a:pt x="12924" y="75160"/>
                                    </a:cubicBezTo>
                                    <a:cubicBezTo>
                                      <a:pt x="15229" y="77465"/>
                                      <a:pt x="18686" y="78618"/>
                                      <a:pt x="20991" y="78618"/>
                                    </a:cubicBezTo>
                                    <a:cubicBezTo>
                                      <a:pt x="24449" y="79770"/>
                                      <a:pt x="26754" y="78618"/>
                                      <a:pt x="29059" y="7631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0" name="Freihandform: Form 2270">
                              <a:extLst/>
                            </wps:cNvPr>
                            <wps:cNvSpPr/>
                            <wps:spPr>
                              <a:xfrm>
                                <a:off x="2280656" y="2194490"/>
                                <a:ext cx="138303" cy="80677"/>
                              </a:xfrm>
                              <a:custGeom>
                                <a:avLst/>
                                <a:gdLst>
                                  <a:gd name="connsiteX0" fmla="*/ 11193 w 138303"/>
                                  <a:gd name="connsiteY0" fmla="*/ 68312 h 80676"/>
                                  <a:gd name="connsiteX1" fmla="*/ 21566 w 138303"/>
                                  <a:gd name="connsiteY1" fmla="*/ 75228 h 80676"/>
                                  <a:gd name="connsiteX2" fmla="*/ 26176 w 138303"/>
                                  <a:gd name="connsiteY2" fmla="*/ 74075 h 80676"/>
                                  <a:gd name="connsiteX3" fmla="*/ 125293 w 138303"/>
                                  <a:gd name="connsiteY3" fmla="*/ 32584 h 80676"/>
                                  <a:gd name="connsiteX4" fmla="*/ 131055 w 138303"/>
                                  <a:gd name="connsiteY4" fmla="*/ 17601 h 80676"/>
                                  <a:gd name="connsiteX5" fmla="*/ 116073 w 138303"/>
                                  <a:gd name="connsiteY5" fmla="*/ 11839 h 80676"/>
                                  <a:gd name="connsiteX6" fmla="*/ 16955 w 138303"/>
                                  <a:gd name="connsiteY6" fmla="*/ 53330 h 80676"/>
                                  <a:gd name="connsiteX7" fmla="*/ 11193 w 138303"/>
                                  <a:gd name="connsiteY7" fmla="*/ 68312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80676">
                                    <a:moveTo>
                                      <a:pt x="11193" y="68312"/>
                                    </a:moveTo>
                                    <a:cubicBezTo>
                                      <a:pt x="13498" y="72923"/>
                                      <a:pt x="16955" y="75228"/>
                                      <a:pt x="21566" y="75228"/>
                                    </a:cubicBezTo>
                                    <a:cubicBezTo>
                                      <a:pt x="22718" y="75228"/>
                                      <a:pt x="25023" y="75228"/>
                                      <a:pt x="26176" y="74075"/>
                                    </a:cubicBezTo>
                                    <a:lnTo>
                                      <a:pt x="125293" y="32584"/>
                                    </a:lnTo>
                                    <a:cubicBezTo>
                                      <a:pt x="131055" y="30279"/>
                                      <a:pt x="134513" y="23364"/>
                                      <a:pt x="131055" y="17601"/>
                                    </a:cubicBezTo>
                                    <a:cubicBezTo>
                                      <a:pt x="128750" y="11839"/>
                                      <a:pt x="121835" y="8381"/>
                                      <a:pt x="116073" y="11839"/>
                                    </a:cubicBezTo>
                                    <a:lnTo>
                                      <a:pt x="16955" y="53330"/>
                                    </a:lnTo>
                                    <a:cubicBezTo>
                                      <a:pt x="12345" y="56787"/>
                                      <a:pt x="8888" y="62550"/>
                                      <a:pt x="11193" y="6831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2" name="Freihandform: Form 2272">
                              <a:extLst/>
                            </wps:cNvPr>
                            <wps:cNvSpPr/>
                            <wps:spPr>
                              <a:xfrm>
                                <a:off x="1888151" y="2365064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22211 w 103727"/>
                                  <a:gd name="connsiteY0" fmla="*/ 60245 h 69151"/>
                                  <a:gd name="connsiteX1" fmla="*/ 26822 w 103727"/>
                                  <a:gd name="connsiteY1" fmla="*/ 59092 h 69151"/>
                                  <a:gd name="connsiteX2" fmla="*/ 90210 w 103727"/>
                                  <a:gd name="connsiteY2" fmla="*/ 32584 h 69151"/>
                                  <a:gd name="connsiteX3" fmla="*/ 95973 w 103727"/>
                                  <a:gd name="connsiteY3" fmla="*/ 17601 h 69151"/>
                                  <a:gd name="connsiteX4" fmla="*/ 80990 w 103727"/>
                                  <a:gd name="connsiteY4" fmla="*/ 11839 h 69151"/>
                                  <a:gd name="connsiteX5" fmla="*/ 17601 w 103727"/>
                                  <a:gd name="connsiteY5" fmla="*/ 38347 h 69151"/>
                                  <a:gd name="connsiteX6" fmla="*/ 11839 w 103727"/>
                                  <a:gd name="connsiteY6" fmla="*/ 53330 h 69151"/>
                                  <a:gd name="connsiteX7" fmla="*/ 22211 w 103727"/>
                                  <a:gd name="connsiteY7" fmla="*/ 60245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22211" y="60245"/>
                                    </a:moveTo>
                                    <a:cubicBezTo>
                                      <a:pt x="23364" y="60245"/>
                                      <a:pt x="25669" y="60245"/>
                                      <a:pt x="26822" y="59092"/>
                                    </a:cubicBezTo>
                                    <a:lnTo>
                                      <a:pt x="90210" y="32584"/>
                                    </a:lnTo>
                                    <a:cubicBezTo>
                                      <a:pt x="95973" y="30279"/>
                                      <a:pt x="99431" y="23364"/>
                                      <a:pt x="95973" y="17601"/>
                                    </a:cubicBezTo>
                                    <a:cubicBezTo>
                                      <a:pt x="92515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8347"/>
                                    </a:lnTo>
                                    <a:cubicBezTo>
                                      <a:pt x="11839" y="40652"/>
                                      <a:pt x="8381" y="47567"/>
                                      <a:pt x="11839" y="53330"/>
                                    </a:cubicBezTo>
                                    <a:cubicBezTo>
                                      <a:pt x="12991" y="57940"/>
                                      <a:pt x="17601" y="60245"/>
                                      <a:pt x="22211" y="6024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2273" name="Gruppe 2273">
                            <a:extLst/>
                          </wpg:cNvPr>
                          <wpg:cNvGrpSpPr/>
                          <wpg:grpSpPr>
                            <a:xfrm>
                              <a:off x="1686686" y="1862790"/>
                              <a:ext cx="761660" cy="965597"/>
                              <a:chOff x="1686686" y="1862790"/>
                              <a:chExt cx="761660" cy="965597"/>
                            </a:xfrm>
                          </wpg:grpSpPr>
                          <wps:wsp>
                            <wps:cNvPr id="2274" name="Freihandform: Form 2274">
                              <a:extLst/>
                            </wps:cNvPr>
                            <wps:cNvSpPr/>
                            <wps:spPr>
                              <a:xfrm>
                                <a:off x="1706568" y="1862790"/>
                                <a:ext cx="80677" cy="92202"/>
                              </a:xfrm>
                              <a:custGeom>
                                <a:avLst/>
                                <a:gdLst>
                                  <a:gd name="connsiteX0" fmla="*/ 20544 w 80676"/>
                                  <a:gd name="connsiteY0" fmla="*/ 47340 h 92202"/>
                                  <a:gd name="connsiteX1" fmla="*/ 11324 w 80676"/>
                                  <a:gd name="connsiteY1" fmla="*/ 66933 h 92202"/>
                                  <a:gd name="connsiteX2" fmla="*/ 11324 w 80676"/>
                                  <a:gd name="connsiteY2" fmla="*/ 70390 h 92202"/>
                                  <a:gd name="connsiteX3" fmla="*/ 13629 w 80676"/>
                                  <a:gd name="connsiteY3" fmla="*/ 71543 h 92202"/>
                                  <a:gd name="connsiteX4" fmla="*/ 34374 w 80676"/>
                                  <a:gd name="connsiteY4" fmla="*/ 68085 h 92202"/>
                                  <a:gd name="connsiteX5" fmla="*/ 49357 w 80676"/>
                                  <a:gd name="connsiteY5" fmla="*/ 83068 h 92202"/>
                                  <a:gd name="connsiteX6" fmla="*/ 51662 w 80676"/>
                                  <a:gd name="connsiteY6" fmla="*/ 84221 h 92202"/>
                                  <a:gd name="connsiteX7" fmla="*/ 52814 w 80676"/>
                                  <a:gd name="connsiteY7" fmla="*/ 84221 h 92202"/>
                                  <a:gd name="connsiteX8" fmla="*/ 55120 w 80676"/>
                                  <a:gd name="connsiteY8" fmla="*/ 81916 h 92202"/>
                                  <a:gd name="connsiteX9" fmla="*/ 57425 w 80676"/>
                                  <a:gd name="connsiteY9" fmla="*/ 60018 h 92202"/>
                                  <a:gd name="connsiteX10" fmla="*/ 77017 w 80676"/>
                                  <a:gd name="connsiteY10" fmla="*/ 49645 h 92202"/>
                                  <a:gd name="connsiteX11" fmla="*/ 78170 w 80676"/>
                                  <a:gd name="connsiteY11" fmla="*/ 47340 h 92202"/>
                                  <a:gd name="connsiteX12" fmla="*/ 77017 w 80676"/>
                                  <a:gd name="connsiteY12" fmla="*/ 43882 h 92202"/>
                                  <a:gd name="connsiteX13" fmla="*/ 57425 w 80676"/>
                                  <a:gd name="connsiteY13" fmla="*/ 34662 h 92202"/>
                                  <a:gd name="connsiteX14" fmla="*/ 53967 w 80676"/>
                                  <a:gd name="connsiteY14" fmla="*/ 13917 h 92202"/>
                                  <a:gd name="connsiteX15" fmla="*/ 52814 w 80676"/>
                                  <a:gd name="connsiteY15" fmla="*/ 10459 h 92202"/>
                                  <a:gd name="connsiteX16" fmla="*/ 49357 w 80676"/>
                                  <a:gd name="connsiteY16" fmla="*/ 11612 h 92202"/>
                                  <a:gd name="connsiteX17" fmla="*/ 34374 w 80676"/>
                                  <a:gd name="connsiteY17" fmla="*/ 27747 h 92202"/>
                                  <a:gd name="connsiteX18" fmla="*/ 13629 w 80676"/>
                                  <a:gd name="connsiteY18" fmla="*/ 24289 h 92202"/>
                                  <a:gd name="connsiteX19" fmla="*/ 11324 w 80676"/>
                                  <a:gd name="connsiteY19" fmla="*/ 25442 h 92202"/>
                                  <a:gd name="connsiteX20" fmla="*/ 11324 w 80676"/>
                                  <a:gd name="connsiteY20" fmla="*/ 28900 h 92202"/>
                                  <a:gd name="connsiteX21" fmla="*/ 20544 w 80676"/>
                                  <a:gd name="connsiteY21" fmla="*/ 47340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80676" h="92202">
                                    <a:moveTo>
                                      <a:pt x="20544" y="47340"/>
                                    </a:moveTo>
                                    <a:lnTo>
                                      <a:pt x="11324" y="66933"/>
                                    </a:lnTo>
                                    <a:cubicBezTo>
                                      <a:pt x="11324" y="68085"/>
                                      <a:pt x="11324" y="69238"/>
                                      <a:pt x="11324" y="70390"/>
                                    </a:cubicBezTo>
                                    <a:cubicBezTo>
                                      <a:pt x="12476" y="71543"/>
                                      <a:pt x="13629" y="71543"/>
                                      <a:pt x="13629" y="71543"/>
                                    </a:cubicBezTo>
                                    <a:lnTo>
                                      <a:pt x="34374" y="68085"/>
                                    </a:lnTo>
                                    <a:lnTo>
                                      <a:pt x="49357" y="83068"/>
                                    </a:lnTo>
                                    <a:cubicBezTo>
                                      <a:pt x="49357" y="83068"/>
                                      <a:pt x="50509" y="84221"/>
                                      <a:pt x="51662" y="84221"/>
                                    </a:cubicBezTo>
                                    <a:cubicBezTo>
                                      <a:pt x="51662" y="84221"/>
                                      <a:pt x="52814" y="84221"/>
                                      <a:pt x="52814" y="84221"/>
                                    </a:cubicBezTo>
                                    <a:cubicBezTo>
                                      <a:pt x="53967" y="84221"/>
                                      <a:pt x="55120" y="83068"/>
                                      <a:pt x="55120" y="81916"/>
                                    </a:cubicBezTo>
                                    <a:lnTo>
                                      <a:pt x="57425" y="60018"/>
                                    </a:lnTo>
                                    <a:lnTo>
                                      <a:pt x="77017" y="49645"/>
                                    </a:lnTo>
                                    <a:cubicBezTo>
                                      <a:pt x="78170" y="49645"/>
                                      <a:pt x="78170" y="48492"/>
                                      <a:pt x="78170" y="47340"/>
                                    </a:cubicBezTo>
                                    <a:cubicBezTo>
                                      <a:pt x="78170" y="46187"/>
                                      <a:pt x="78170" y="43882"/>
                                      <a:pt x="77017" y="43882"/>
                                    </a:cubicBezTo>
                                    <a:lnTo>
                                      <a:pt x="57425" y="34662"/>
                                    </a:lnTo>
                                    <a:lnTo>
                                      <a:pt x="53967" y="13917"/>
                                    </a:lnTo>
                                    <a:cubicBezTo>
                                      <a:pt x="53967" y="11612"/>
                                      <a:pt x="53967" y="11612"/>
                                      <a:pt x="52814" y="10459"/>
                                    </a:cubicBezTo>
                                    <a:cubicBezTo>
                                      <a:pt x="51662" y="10459"/>
                                      <a:pt x="50509" y="10459"/>
                                      <a:pt x="49357" y="11612"/>
                                    </a:cubicBezTo>
                                    <a:lnTo>
                                      <a:pt x="34374" y="27747"/>
                                    </a:lnTo>
                                    <a:lnTo>
                                      <a:pt x="13629" y="24289"/>
                                    </a:lnTo>
                                    <a:cubicBezTo>
                                      <a:pt x="12476" y="24289"/>
                                      <a:pt x="11324" y="24289"/>
                                      <a:pt x="11324" y="25442"/>
                                    </a:cubicBezTo>
                                    <a:cubicBezTo>
                                      <a:pt x="10171" y="26595"/>
                                      <a:pt x="10171" y="27747"/>
                                      <a:pt x="11324" y="28900"/>
                                    </a:cubicBezTo>
                                    <a:lnTo>
                                      <a:pt x="20544" y="4734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5" name="Freihandform: Form 2275">
                              <a:extLst/>
                            </wps:cNvPr>
                            <wps:cNvSpPr/>
                            <wps:spPr>
                              <a:xfrm>
                                <a:off x="1686686" y="2334172"/>
                                <a:ext cx="149828" cy="34576"/>
                              </a:xfrm>
                              <a:custGeom>
                                <a:avLst/>
                                <a:gdLst>
                                  <a:gd name="connsiteX0" fmla="*/ 10459 w 149828"/>
                                  <a:gd name="connsiteY0" fmla="*/ 23137 h 34575"/>
                                  <a:gd name="connsiteX1" fmla="*/ 21984 w 149828"/>
                                  <a:gd name="connsiteY1" fmla="*/ 34662 h 34575"/>
                                  <a:gd name="connsiteX2" fmla="*/ 21984 w 149828"/>
                                  <a:gd name="connsiteY2" fmla="*/ 34662 h 34575"/>
                                  <a:gd name="connsiteX3" fmla="*/ 134932 w 149828"/>
                                  <a:gd name="connsiteY3" fmla="*/ 33510 h 34575"/>
                                  <a:gd name="connsiteX4" fmla="*/ 146457 w 149828"/>
                                  <a:gd name="connsiteY4" fmla="*/ 21984 h 34575"/>
                                  <a:gd name="connsiteX5" fmla="*/ 134932 w 149828"/>
                                  <a:gd name="connsiteY5" fmla="*/ 10459 h 34575"/>
                                  <a:gd name="connsiteX6" fmla="*/ 134932 w 149828"/>
                                  <a:gd name="connsiteY6" fmla="*/ 10459 h 34575"/>
                                  <a:gd name="connsiteX7" fmla="*/ 21984 w 149828"/>
                                  <a:gd name="connsiteY7" fmla="*/ 11612 h 34575"/>
                                  <a:gd name="connsiteX8" fmla="*/ 10459 w 149828"/>
                                  <a:gd name="connsiteY8" fmla="*/ 23137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49828" h="34575">
                                    <a:moveTo>
                                      <a:pt x="10459" y="23137"/>
                                    </a:moveTo>
                                    <a:cubicBezTo>
                                      <a:pt x="10459" y="30052"/>
                                      <a:pt x="16222" y="34662"/>
                                      <a:pt x="21984" y="34662"/>
                                    </a:cubicBezTo>
                                    <a:cubicBezTo>
                                      <a:pt x="21984" y="34662"/>
                                      <a:pt x="21984" y="34662"/>
                                      <a:pt x="21984" y="34662"/>
                                    </a:cubicBezTo>
                                    <a:lnTo>
                                      <a:pt x="134932" y="33510"/>
                                    </a:lnTo>
                                    <a:cubicBezTo>
                                      <a:pt x="141847" y="33510"/>
                                      <a:pt x="146457" y="27747"/>
                                      <a:pt x="146457" y="21984"/>
                                    </a:cubicBezTo>
                                    <a:cubicBezTo>
                                      <a:pt x="146457" y="15069"/>
                                      <a:pt x="140694" y="10459"/>
                                      <a:pt x="134932" y="10459"/>
                                    </a:cubicBezTo>
                                    <a:cubicBezTo>
                                      <a:pt x="134932" y="10459"/>
                                      <a:pt x="134932" y="10459"/>
                                      <a:pt x="134932" y="10459"/>
                                    </a:cubicBezTo>
                                    <a:lnTo>
                                      <a:pt x="21984" y="11612"/>
                                    </a:lnTo>
                                    <a:cubicBezTo>
                                      <a:pt x="15069" y="11612"/>
                                      <a:pt x="10459" y="16222"/>
                                      <a:pt x="10459" y="2313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6" name="Freihandform: Form 2276">
                              <a:extLst/>
                            </wps:cNvPr>
                            <wps:cNvSpPr/>
                            <wps:spPr>
                              <a:xfrm>
                                <a:off x="2356144" y="2580653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9059 w 92202"/>
                                  <a:gd name="connsiteY0" fmla="*/ 12924 h 80676"/>
                                  <a:gd name="connsiteX1" fmla="*/ 12924 w 92202"/>
                                  <a:gd name="connsiteY1" fmla="*/ 14076 h 80676"/>
                                  <a:gd name="connsiteX2" fmla="*/ 14076 w 92202"/>
                                  <a:gd name="connsiteY2" fmla="*/ 30212 h 80676"/>
                                  <a:gd name="connsiteX3" fmla="*/ 68245 w 92202"/>
                                  <a:gd name="connsiteY3" fmla="*/ 74008 h 80676"/>
                                  <a:gd name="connsiteX4" fmla="*/ 75160 w 92202"/>
                                  <a:gd name="connsiteY4" fmla="*/ 76313 h 80676"/>
                                  <a:gd name="connsiteX5" fmla="*/ 84380 w 92202"/>
                                  <a:gd name="connsiteY5" fmla="*/ 71703 h 80676"/>
                                  <a:gd name="connsiteX6" fmla="*/ 83228 w 92202"/>
                                  <a:gd name="connsiteY6" fmla="*/ 55567 h 80676"/>
                                  <a:gd name="connsiteX7" fmla="*/ 29059 w 92202"/>
                                  <a:gd name="connsiteY7" fmla="*/ 12924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9059" y="12924"/>
                                    </a:move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68245" y="74008"/>
                                    </a:lnTo>
                                    <a:cubicBezTo>
                                      <a:pt x="70550" y="76313"/>
                                      <a:pt x="72855" y="76313"/>
                                      <a:pt x="75160" y="76313"/>
                                    </a:cubicBezTo>
                                    <a:cubicBezTo>
                                      <a:pt x="78618" y="76313"/>
                                      <a:pt x="82075" y="75160"/>
                                      <a:pt x="84380" y="71703"/>
                                    </a:cubicBezTo>
                                    <a:cubicBezTo>
                                      <a:pt x="87838" y="67092"/>
                                      <a:pt x="87838" y="59025"/>
                                      <a:pt x="83228" y="55567"/>
                                    </a:cubicBezTo>
                                    <a:lnTo>
                                      <a:pt x="29059" y="1292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7" name="Freihandform: Form 2277">
                              <a:extLst/>
                            </wps:cNvPr>
                            <wps:cNvSpPr/>
                            <wps:spPr>
                              <a:xfrm>
                                <a:off x="2088758" y="2363978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9059 w 92202"/>
                                  <a:gd name="connsiteY0" fmla="*/ 12924 h 80676"/>
                                  <a:gd name="connsiteX1" fmla="*/ 12924 w 92202"/>
                                  <a:gd name="connsiteY1" fmla="*/ 14076 h 80676"/>
                                  <a:gd name="connsiteX2" fmla="*/ 14076 w 92202"/>
                                  <a:gd name="connsiteY2" fmla="*/ 30212 h 80676"/>
                                  <a:gd name="connsiteX3" fmla="*/ 68245 w 92202"/>
                                  <a:gd name="connsiteY3" fmla="*/ 74008 h 80676"/>
                                  <a:gd name="connsiteX4" fmla="*/ 75160 w 92202"/>
                                  <a:gd name="connsiteY4" fmla="*/ 76313 h 80676"/>
                                  <a:gd name="connsiteX5" fmla="*/ 84380 w 92202"/>
                                  <a:gd name="connsiteY5" fmla="*/ 71703 h 80676"/>
                                  <a:gd name="connsiteX6" fmla="*/ 83228 w 92202"/>
                                  <a:gd name="connsiteY6" fmla="*/ 55567 h 80676"/>
                                  <a:gd name="connsiteX7" fmla="*/ 29059 w 92202"/>
                                  <a:gd name="connsiteY7" fmla="*/ 12924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9059" y="12924"/>
                                    </a:move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68245" y="74008"/>
                                    </a:lnTo>
                                    <a:cubicBezTo>
                                      <a:pt x="70550" y="76313"/>
                                      <a:pt x="72855" y="76313"/>
                                      <a:pt x="75160" y="76313"/>
                                    </a:cubicBezTo>
                                    <a:cubicBezTo>
                                      <a:pt x="78618" y="76313"/>
                                      <a:pt x="82075" y="75160"/>
                                      <a:pt x="84380" y="71703"/>
                                    </a:cubicBezTo>
                                    <a:cubicBezTo>
                                      <a:pt x="87838" y="67092"/>
                                      <a:pt x="87838" y="59025"/>
                                      <a:pt x="83228" y="55567"/>
                                    </a:cubicBezTo>
                                    <a:lnTo>
                                      <a:pt x="29059" y="1292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8" name="Freihandform: Form 2278">
                              <a:extLst/>
                            </wps:cNvPr>
                            <wps:cNvSpPr/>
                            <wps:spPr>
                              <a:xfrm>
                                <a:off x="2129078" y="2724660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78 h 103727"/>
                                  <a:gd name="connsiteX1" fmla="*/ 10637 w 57626"/>
                                  <a:gd name="connsiteY1" fmla="*/ 24508 h 103727"/>
                                  <a:gd name="connsiteX2" fmla="*/ 24467 w 57626"/>
                                  <a:gd name="connsiteY2" fmla="*/ 92507 h 103727"/>
                                  <a:gd name="connsiteX3" fmla="*/ 35992 w 57626"/>
                                  <a:gd name="connsiteY3" fmla="*/ 101727 h 103727"/>
                                  <a:gd name="connsiteX4" fmla="*/ 38298 w 57626"/>
                                  <a:gd name="connsiteY4" fmla="*/ 101727 h 103727"/>
                                  <a:gd name="connsiteX5" fmla="*/ 47518 w 57626"/>
                                  <a:gd name="connsiteY5" fmla="*/ 87897 h 103727"/>
                                  <a:gd name="connsiteX6" fmla="*/ 33687 w 57626"/>
                                  <a:gd name="connsiteY6" fmla="*/ 19898 h 103727"/>
                                  <a:gd name="connsiteX7" fmla="*/ 19857 w 57626"/>
                                  <a:gd name="connsiteY7" fmla="*/ 10678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19857" y="10678"/>
                                    </a:moveTo>
                                    <a:cubicBezTo>
                                      <a:pt x="14095" y="11830"/>
                                      <a:pt x="9484" y="17593"/>
                                      <a:pt x="10637" y="24508"/>
                                    </a:cubicBezTo>
                                    <a:lnTo>
                                      <a:pt x="24467" y="92507"/>
                                    </a:lnTo>
                                    <a:cubicBezTo>
                                      <a:pt x="25620" y="98269"/>
                                      <a:pt x="30230" y="101727"/>
                                      <a:pt x="35992" y="101727"/>
                                    </a:cubicBezTo>
                                    <a:cubicBezTo>
                                      <a:pt x="37145" y="101727"/>
                                      <a:pt x="37145" y="101727"/>
                                      <a:pt x="38298" y="101727"/>
                                    </a:cubicBezTo>
                                    <a:cubicBezTo>
                                      <a:pt x="44060" y="100574"/>
                                      <a:pt x="48670" y="94812"/>
                                      <a:pt x="47518" y="87897"/>
                                    </a:cubicBezTo>
                                    <a:lnTo>
                                      <a:pt x="33687" y="19898"/>
                                    </a:lnTo>
                                    <a:cubicBezTo>
                                      <a:pt x="31382" y="12983"/>
                                      <a:pt x="25620" y="9525"/>
                                      <a:pt x="19857" y="1067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9" name="Freihandform: Form 2279">
                              <a:extLst/>
                            </wps:cNvPr>
                            <wps:cNvSpPr/>
                            <wps:spPr>
                              <a:xfrm>
                                <a:off x="2080672" y="1982474"/>
                                <a:ext cx="57626" cy="184404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78906 h 184404"/>
                                  <a:gd name="connsiteX1" fmla="*/ 21010 w 57626"/>
                                  <a:gd name="connsiteY1" fmla="*/ 178906 h 184404"/>
                                  <a:gd name="connsiteX2" fmla="*/ 32535 w 57626"/>
                                  <a:gd name="connsiteY2" fmla="*/ 168533 h 184404"/>
                                  <a:gd name="connsiteX3" fmla="*/ 53280 w 57626"/>
                                  <a:gd name="connsiteY3" fmla="*/ 23315 h 184404"/>
                                  <a:gd name="connsiteX4" fmla="*/ 44060 w 57626"/>
                                  <a:gd name="connsiteY4" fmla="*/ 10637 h 184404"/>
                                  <a:gd name="connsiteX5" fmla="*/ 31382 w 57626"/>
                                  <a:gd name="connsiteY5" fmla="*/ 19857 h 184404"/>
                                  <a:gd name="connsiteX6" fmla="*/ 10637 w 57626"/>
                                  <a:gd name="connsiteY6" fmla="*/ 165075 h 184404"/>
                                  <a:gd name="connsiteX7" fmla="*/ 19857 w 57626"/>
                                  <a:gd name="connsiteY7" fmla="*/ 178906 h 18440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84404">
                                    <a:moveTo>
                                      <a:pt x="19857" y="178906"/>
                                    </a:moveTo>
                                    <a:cubicBezTo>
                                      <a:pt x="19857" y="178906"/>
                                      <a:pt x="21010" y="178906"/>
                                      <a:pt x="21010" y="178906"/>
                                    </a:cubicBezTo>
                                    <a:cubicBezTo>
                                      <a:pt x="26772" y="178906"/>
                                      <a:pt x="31382" y="174296"/>
                                      <a:pt x="32535" y="168533"/>
                                    </a:cubicBezTo>
                                    <a:lnTo>
                                      <a:pt x="53280" y="23315"/>
                                    </a:lnTo>
                                    <a:cubicBezTo>
                                      <a:pt x="54433" y="17552"/>
                                      <a:pt x="49823" y="10637"/>
                                      <a:pt x="44060" y="10637"/>
                                    </a:cubicBezTo>
                                    <a:cubicBezTo>
                                      <a:pt x="38298" y="9484"/>
                                      <a:pt x="31382" y="14095"/>
                                      <a:pt x="31382" y="19857"/>
                                    </a:cubicBezTo>
                                    <a:lnTo>
                                      <a:pt x="10637" y="165075"/>
                                    </a:lnTo>
                                    <a:cubicBezTo>
                                      <a:pt x="9484" y="171990"/>
                                      <a:pt x="14095" y="177753"/>
                                      <a:pt x="19857" y="17890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0" name="Freihandform: Form 2280">
                              <a:extLst/>
                            </wps:cNvPr>
                            <wps:cNvSpPr/>
                            <wps:spPr>
                              <a:xfrm>
                                <a:off x="1998843" y="2532229"/>
                                <a:ext cx="57626" cy="207455"/>
                              </a:xfrm>
                              <a:custGeom>
                                <a:avLst/>
                                <a:gdLst>
                                  <a:gd name="connsiteX0" fmla="*/ 32535 w 57626"/>
                                  <a:gd name="connsiteY0" fmla="*/ 196193 h 207454"/>
                                  <a:gd name="connsiteX1" fmla="*/ 57891 w 57626"/>
                                  <a:gd name="connsiteY1" fmla="*/ 23315 h 207454"/>
                                  <a:gd name="connsiteX2" fmla="*/ 48670 w 57626"/>
                                  <a:gd name="connsiteY2" fmla="*/ 10637 h 207454"/>
                                  <a:gd name="connsiteX3" fmla="*/ 35993 w 57626"/>
                                  <a:gd name="connsiteY3" fmla="*/ 19857 h 207454"/>
                                  <a:gd name="connsiteX4" fmla="*/ 10637 w 57626"/>
                                  <a:gd name="connsiteY4" fmla="*/ 192736 h 207454"/>
                                  <a:gd name="connsiteX5" fmla="*/ 19857 w 57626"/>
                                  <a:gd name="connsiteY5" fmla="*/ 205414 h 207454"/>
                                  <a:gd name="connsiteX6" fmla="*/ 21010 w 57626"/>
                                  <a:gd name="connsiteY6" fmla="*/ 205414 h 207454"/>
                                  <a:gd name="connsiteX7" fmla="*/ 32535 w 57626"/>
                                  <a:gd name="connsiteY7" fmla="*/ 196193 h 20745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207454">
                                    <a:moveTo>
                                      <a:pt x="32535" y="196193"/>
                                    </a:moveTo>
                                    <a:lnTo>
                                      <a:pt x="57891" y="23315"/>
                                    </a:lnTo>
                                    <a:cubicBezTo>
                                      <a:pt x="59043" y="17552"/>
                                      <a:pt x="54433" y="10637"/>
                                      <a:pt x="48670" y="10637"/>
                                    </a:cubicBezTo>
                                    <a:cubicBezTo>
                                      <a:pt x="42908" y="9484"/>
                                      <a:pt x="35993" y="14095"/>
                                      <a:pt x="35993" y="19857"/>
                                    </a:cubicBezTo>
                                    <a:lnTo>
                                      <a:pt x="10637" y="192736"/>
                                    </a:lnTo>
                                    <a:cubicBezTo>
                                      <a:pt x="9484" y="198499"/>
                                      <a:pt x="14095" y="205414"/>
                                      <a:pt x="19857" y="205414"/>
                                    </a:cubicBezTo>
                                    <a:cubicBezTo>
                                      <a:pt x="19857" y="205414"/>
                                      <a:pt x="21010" y="205414"/>
                                      <a:pt x="21010" y="205414"/>
                                    </a:cubicBezTo>
                                    <a:cubicBezTo>
                                      <a:pt x="26772" y="205414"/>
                                      <a:pt x="31382" y="201956"/>
                                      <a:pt x="32535" y="19619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1" name="Freihandform: Form 2281">
                              <a:extLst/>
                            </wps:cNvPr>
                            <wps:cNvSpPr/>
                            <wps:spPr>
                              <a:xfrm>
                                <a:off x="2168282" y="2139236"/>
                                <a:ext cx="138303" cy="126778"/>
                              </a:xfrm>
                              <a:custGeom>
                                <a:avLst/>
                                <a:gdLst>
                                  <a:gd name="connsiteX0" fmla="*/ 125871 w 138303"/>
                                  <a:gd name="connsiteY0" fmla="*/ 14076 h 126777"/>
                                  <a:gd name="connsiteX1" fmla="*/ 109736 w 138303"/>
                                  <a:gd name="connsiteY1" fmla="*/ 12924 h 126777"/>
                                  <a:gd name="connsiteX2" fmla="*/ 14076 w 138303"/>
                                  <a:gd name="connsiteY2" fmla="*/ 100516 h 126777"/>
                                  <a:gd name="connsiteX3" fmla="*/ 12924 w 138303"/>
                                  <a:gd name="connsiteY3" fmla="*/ 116651 h 126777"/>
                                  <a:gd name="connsiteX4" fmla="*/ 20991 w 138303"/>
                                  <a:gd name="connsiteY4" fmla="*/ 120109 h 126777"/>
                                  <a:gd name="connsiteX5" fmla="*/ 29059 w 138303"/>
                                  <a:gd name="connsiteY5" fmla="*/ 116651 h 126777"/>
                                  <a:gd name="connsiteX6" fmla="*/ 124719 w 138303"/>
                                  <a:gd name="connsiteY6" fmla="*/ 29059 h 126777"/>
                                  <a:gd name="connsiteX7" fmla="*/ 125871 w 138303"/>
                                  <a:gd name="connsiteY7" fmla="*/ 14076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126777">
                                    <a:moveTo>
                                      <a:pt x="125871" y="14076"/>
                                    </a:moveTo>
                                    <a:cubicBezTo>
                                      <a:pt x="121261" y="9466"/>
                                      <a:pt x="114346" y="9466"/>
                                      <a:pt x="109736" y="12924"/>
                                    </a:cubicBezTo>
                                    <a:lnTo>
                                      <a:pt x="14076" y="100516"/>
                                    </a:lnTo>
                                    <a:cubicBezTo>
                                      <a:pt x="9466" y="105126"/>
                                      <a:pt x="9466" y="112041"/>
                                      <a:pt x="12924" y="116651"/>
                                    </a:cubicBezTo>
                                    <a:cubicBezTo>
                                      <a:pt x="15229" y="118956"/>
                                      <a:pt x="18686" y="120109"/>
                                      <a:pt x="20991" y="120109"/>
                                    </a:cubicBezTo>
                                    <a:cubicBezTo>
                                      <a:pt x="23297" y="120109"/>
                                      <a:pt x="26754" y="118956"/>
                                      <a:pt x="29059" y="116651"/>
                                    </a:cubicBezTo>
                                    <a:lnTo>
                                      <a:pt x="124719" y="29059"/>
                                    </a:lnTo>
                                    <a:cubicBezTo>
                                      <a:pt x="129329" y="25602"/>
                                      <a:pt x="130481" y="18686"/>
                                      <a:pt x="125871" y="1407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2" name="Freihandform: Form 2282">
                              <a:extLst/>
                            </wps:cNvPr>
                            <wps:cNvSpPr/>
                            <wps:spPr>
                              <a:xfrm>
                                <a:off x="1975811" y="2355911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80923 w 92202"/>
                                  <a:gd name="connsiteY0" fmla="*/ 14076 h 80676"/>
                                  <a:gd name="connsiteX1" fmla="*/ 64787 w 92202"/>
                                  <a:gd name="connsiteY1" fmla="*/ 12924 h 80676"/>
                                  <a:gd name="connsiteX2" fmla="*/ 14076 w 92202"/>
                                  <a:gd name="connsiteY2" fmla="*/ 59025 h 80676"/>
                                  <a:gd name="connsiteX3" fmla="*/ 12924 w 92202"/>
                                  <a:gd name="connsiteY3" fmla="*/ 75160 h 80676"/>
                                  <a:gd name="connsiteX4" fmla="*/ 20991 w 92202"/>
                                  <a:gd name="connsiteY4" fmla="*/ 78618 h 80676"/>
                                  <a:gd name="connsiteX5" fmla="*/ 29059 w 92202"/>
                                  <a:gd name="connsiteY5" fmla="*/ 75160 h 80676"/>
                                  <a:gd name="connsiteX6" fmla="*/ 79770 w 92202"/>
                                  <a:gd name="connsiteY6" fmla="*/ 29059 h 80676"/>
                                  <a:gd name="connsiteX7" fmla="*/ 80923 w 92202"/>
                                  <a:gd name="connsiteY7" fmla="*/ 14076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80923" y="14076"/>
                                    </a:moveTo>
                                    <a:cubicBezTo>
                                      <a:pt x="76313" y="9466"/>
                                      <a:pt x="69398" y="9466"/>
                                      <a:pt x="64787" y="12924"/>
                                    </a:cubicBezTo>
                                    <a:lnTo>
                                      <a:pt x="14076" y="59025"/>
                                    </a:lnTo>
                                    <a:cubicBezTo>
                                      <a:pt x="9466" y="63635"/>
                                      <a:pt x="9466" y="70550"/>
                                      <a:pt x="12924" y="75160"/>
                                    </a:cubicBezTo>
                                    <a:cubicBezTo>
                                      <a:pt x="15229" y="77465"/>
                                      <a:pt x="18686" y="78618"/>
                                      <a:pt x="20991" y="78618"/>
                                    </a:cubicBezTo>
                                    <a:cubicBezTo>
                                      <a:pt x="23297" y="78618"/>
                                      <a:pt x="26754" y="77465"/>
                                      <a:pt x="29059" y="75160"/>
                                    </a:cubicBezTo>
                                    <a:lnTo>
                                      <a:pt x="79770" y="29059"/>
                                    </a:lnTo>
                                    <a:cubicBezTo>
                                      <a:pt x="85533" y="25602"/>
                                      <a:pt x="85533" y="18686"/>
                                      <a:pt x="80923" y="1407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2283" name="Gruppe 2283">
                            <a:extLst/>
                          </wpg:cNvPr>
                          <wpg:cNvGrpSpPr/>
                          <wpg:grpSpPr>
                            <a:xfrm>
                              <a:off x="1593332" y="1867222"/>
                              <a:ext cx="965816" cy="998086"/>
                              <a:chOff x="1593332" y="1867222"/>
                              <a:chExt cx="965816" cy="998086"/>
                            </a:xfrm>
                          </wpg:grpSpPr>
                          <wps:wsp>
                            <wps:cNvPr id="2284" name="Freihandform: Form 2284">
                              <a:extLst/>
                            </wps:cNvPr>
                            <wps:cNvSpPr/>
                            <wps:spPr>
                              <a:xfrm>
                                <a:off x="1593332" y="2689150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11612 w 69151"/>
                                  <a:gd name="connsiteY0" fmla="*/ 54255 h 69151"/>
                                  <a:gd name="connsiteX1" fmla="*/ 13917 w 69151"/>
                                  <a:gd name="connsiteY1" fmla="*/ 55408 h 69151"/>
                                  <a:gd name="connsiteX2" fmla="*/ 31205 w 69151"/>
                                  <a:gd name="connsiteY2" fmla="*/ 54255 h 69151"/>
                                  <a:gd name="connsiteX3" fmla="*/ 41577 w 69151"/>
                                  <a:gd name="connsiteY3" fmla="*/ 68085 h 69151"/>
                                  <a:gd name="connsiteX4" fmla="*/ 43882 w 69151"/>
                                  <a:gd name="connsiteY4" fmla="*/ 69238 h 69151"/>
                                  <a:gd name="connsiteX5" fmla="*/ 43882 w 69151"/>
                                  <a:gd name="connsiteY5" fmla="*/ 69238 h 69151"/>
                                  <a:gd name="connsiteX6" fmla="*/ 46187 w 69151"/>
                                  <a:gd name="connsiteY6" fmla="*/ 66933 h 69151"/>
                                  <a:gd name="connsiteX7" fmla="*/ 50798 w 69151"/>
                                  <a:gd name="connsiteY7" fmla="*/ 49645 h 69151"/>
                                  <a:gd name="connsiteX8" fmla="*/ 66933 w 69151"/>
                                  <a:gd name="connsiteY8" fmla="*/ 43882 h 69151"/>
                                  <a:gd name="connsiteX9" fmla="*/ 69238 w 69151"/>
                                  <a:gd name="connsiteY9" fmla="*/ 41577 h 69151"/>
                                  <a:gd name="connsiteX10" fmla="*/ 68085 w 69151"/>
                                  <a:gd name="connsiteY10" fmla="*/ 39272 h 69151"/>
                                  <a:gd name="connsiteX11" fmla="*/ 53103 w 69151"/>
                                  <a:gd name="connsiteY11" fmla="*/ 30052 h 69151"/>
                                  <a:gd name="connsiteX12" fmla="*/ 53103 w 69151"/>
                                  <a:gd name="connsiteY12" fmla="*/ 12764 h 69151"/>
                                  <a:gd name="connsiteX13" fmla="*/ 51950 w 69151"/>
                                  <a:gd name="connsiteY13" fmla="*/ 10459 h 69151"/>
                                  <a:gd name="connsiteX14" fmla="*/ 48492 w 69151"/>
                                  <a:gd name="connsiteY14" fmla="*/ 10459 h 69151"/>
                                  <a:gd name="connsiteX15" fmla="*/ 34662 w 69151"/>
                                  <a:gd name="connsiteY15" fmla="*/ 21984 h 69151"/>
                                  <a:gd name="connsiteX16" fmla="*/ 17374 w 69151"/>
                                  <a:gd name="connsiteY16" fmla="*/ 17374 h 69151"/>
                                  <a:gd name="connsiteX17" fmla="*/ 13917 w 69151"/>
                                  <a:gd name="connsiteY17" fmla="*/ 18527 h 69151"/>
                                  <a:gd name="connsiteX18" fmla="*/ 13917 w 69151"/>
                                  <a:gd name="connsiteY18" fmla="*/ 21984 h 69151"/>
                                  <a:gd name="connsiteX19" fmla="*/ 20832 w 69151"/>
                                  <a:gd name="connsiteY19" fmla="*/ 36967 h 69151"/>
                                  <a:gd name="connsiteX20" fmla="*/ 10459 w 69151"/>
                                  <a:gd name="connsiteY20" fmla="*/ 51950 h 69151"/>
                                  <a:gd name="connsiteX21" fmla="*/ 11612 w 69151"/>
                                  <a:gd name="connsiteY21" fmla="*/ 54255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11612" y="54255"/>
                                    </a:moveTo>
                                    <a:cubicBezTo>
                                      <a:pt x="11612" y="55408"/>
                                      <a:pt x="12764" y="55408"/>
                                      <a:pt x="13917" y="55408"/>
                                    </a:cubicBezTo>
                                    <a:lnTo>
                                      <a:pt x="31205" y="54255"/>
                                    </a:lnTo>
                                    <a:lnTo>
                                      <a:pt x="41577" y="68085"/>
                                    </a:lnTo>
                                    <a:cubicBezTo>
                                      <a:pt x="41577" y="69238"/>
                                      <a:pt x="42730" y="69238"/>
                                      <a:pt x="43882" y="69238"/>
                                    </a:cubicBezTo>
                                    <a:cubicBezTo>
                                      <a:pt x="43882" y="69238"/>
                                      <a:pt x="43882" y="69238"/>
                                      <a:pt x="43882" y="69238"/>
                                    </a:cubicBezTo>
                                    <a:cubicBezTo>
                                      <a:pt x="45035" y="69238"/>
                                      <a:pt x="46187" y="68085"/>
                                      <a:pt x="46187" y="66933"/>
                                    </a:cubicBezTo>
                                    <a:lnTo>
                                      <a:pt x="50798" y="49645"/>
                                    </a:lnTo>
                                    <a:lnTo>
                                      <a:pt x="66933" y="43882"/>
                                    </a:lnTo>
                                    <a:cubicBezTo>
                                      <a:pt x="68085" y="43882"/>
                                      <a:pt x="69238" y="42730"/>
                                      <a:pt x="69238" y="41577"/>
                                    </a:cubicBezTo>
                                    <a:cubicBezTo>
                                      <a:pt x="69238" y="40425"/>
                                      <a:pt x="69238" y="39272"/>
                                      <a:pt x="68085" y="39272"/>
                                    </a:cubicBezTo>
                                    <a:lnTo>
                                      <a:pt x="53103" y="30052"/>
                                    </a:lnTo>
                                    <a:lnTo>
                                      <a:pt x="53103" y="12764"/>
                                    </a:lnTo>
                                    <a:cubicBezTo>
                                      <a:pt x="53103" y="11612"/>
                                      <a:pt x="51950" y="10459"/>
                                      <a:pt x="51950" y="10459"/>
                                    </a:cubicBezTo>
                                    <a:cubicBezTo>
                                      <a:pt x="50798" y="10459"/>
                                      <a:pt x="49645" y="10459"/>
                                      <a:pt x="48492" y="10459"/>
                                    </a:cubicBezTo>
                                    <a:lnTo>
                                      <a:pt x="34662" y="21984"/>
                                    </a:lnTo>
                                    <a:lnTo>
                                      <a:pt x="17374" y="17374"/>
                                    </a:lnTo>
                                    <a:cubicBezTo>
                                      <a:pt x="16222" y="17374"/>
                                      <a:pt x="15069" y="17374"/>
                                      <a:pt x="13917" y="18527"/>
                                    </a:cubicBezTo>
                                    <a:cubicBezTo>
                                      <a:pt x="12764" y="19679"/>
                                      <a:pt x="12764" y="20832"/>
                                      <a:pt x="13917" y="21984"/>
                                    </a:cubicBezTo>
                                    <a:lnTo>
                                      <a:pt x="20832" y="36967"/>
                                    </a:lnTo>
                                    <a:lnTo>
                                      <a:pt x="10459" y="51950"/>
                                    </a:lnTo>
                                    <a:cubicBezTo>
                                      <a:pt x="10459" y="51950"/>
                                      <a:pt x="10459" y="53103"/>
                                      <a:pt x="11612" y="5425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5" name="Freihandform: Form 2285">
                              <a:extLst/>
                            </wps:cNvPr>
                            <wps:cNvSpPr/>
                            <wps:spPr>
                              <a:xfrm>
                                <a:off x="2489996" y="2556610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11612 w 69151"/>
                                  <a:gd name="connsiteY0" fmla="*/ 54255 h 69151"/>
                                  <a:gd name="connsiteX1" fmla="*/ 13917 w 69151"/>
                                  <a:gd name="connsiteY1" fmla="*/ 55408 h 69151"/>
                                  <a:gd name="connsiteX2" fmla="*/ 31205 w 69151"/>
                                  <a:gd name="connsiteY2" fmla="*/ 54255 h 69151"/>
                                  <a:gd name="connsiteX3" fmla="*/ 41577 w 69151"/>
                                  <a:gd name="connsiteY3" fmla="*/ 68085 h 69151"/>
                                  <a:gd name="connsiteX4" fmla="*/ 43882 w 69151"/>
                                  <a:gd name="connsiteY4" fmla="*/ 69238 h 69151"/>
                                  <a:gd name="connsiteX5" fmla="*/ 43882 w 69151"/>
                                  <a:gd name="connsiteY5" fmla="*/ 69238 h 69151"/>
                                  <a:gd name="connsiteX6" fmla="*/ 46188 w 69151"/>
                                  <a:gd name="connsiteY6" fmla="*/ 66933 h 69151"/>
                                  <a:gd name="connsiteX7" fmla="*/ 50798 w 69151"/>
                                  <a:gd name="connsiteY7" fmla="*/ 49645 h 69151"/>
                                  <a:gd name="connsiteX8" fmla="*/ 66933 w 69151"/>
                                  <a:gd name="connsiteY8" fmla="*/ 43882 h 69151"/>
                                  <a:gd name="connsiteX9" fmla="*/ 69238 w 69151"/>
                                  <a:gd name="connsiteY9" fmla="*/ 41577 h 69151"/>
                                  <a:gd name="connsiteX10" fmla="*/ 68085 w 69151"/>
                                  <a:gd name="connsiteY10" fmla="*/ 39272 h 69151"/>
                                  <a:gd name="connsiteX11" fmla="*/ 54255 w 69151"/>
                                  <a:gd name="connsiteY11" fmla="*/ 30052 h 69151"/>
                                  <a:gd name="connsiteX12" fmla="*/ 54255 w 69151"/>
                                  <a:gd name="connsiteY12" fmla="*/ 12764 h 69151"/>
                                  <a:gd name="connsiteX13" fmla="*/ 53103 w 69151"/>
                                  <a:gd name="connsiteY13" fmla="*/ 10459 h 69151"/>
                                  <a:gd name="connsiteX14" fmla="*/ 49645 w 69151"/>
                                  <a:gd name="connsiteY14" fmla="*/ 10459 h 69151"/>
                                  <a:gd name="connsiteX15" fmla="*/ 35815 w 69151"/>
                                  <a:gd name="connsiteY15" fmla="*/ 21984 h 69151"/>
                                  <a:gd name="connsiteX16" fmla="*/ 18527 w 69151"/>
                                  <a:gd name="connsiteY16" fmla="*/ 17374 h 69151"/>
                                  <a:gd name="connsiteX17" fmla="*/ 15069 w 69151"/>
                                  <a:gd name="connsiteY17" fmla="*/ 18527 h 69151"/>
                                  <a:gd name="connsiteX18" fmla="*/ 15069 w 69151"/>
                                  <a:gd name="connsiteY18" fmla="*/ 21984 h 69151"/>
                                  <a:gd name="connsiteX19" fmla="*/ 20832 w 69151"/>
                                  <a:gd name="connsiteY19" fmla="*/ 38120 h 69151"/>
                                  <a:gd name="connsiteX20" fmla="*/ 10459 w 69151"/>
                                  <a:gd name="connsiteY20" fmla="*/ 53103 h 69151"/>
                                  <a:gd name="connsiteX21" fmla="*/ 11612 w 69151"/>
                                  <a:gd name="connsiteY21" fmla="*/ 54255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11612" y="54255"/>
                                    </a:moveTo>
                                    <a:cubicBezTo>
                                      <a:pt x="11612" y="55408"/>
                                      <a:pt x="12764" y="55408"/>
                                      <a:pt x="13917" y="55408"/>
                                    </a:cubicBezTo>
                                    <a:lnTo>
                                      <a:pt x="31205" y="54255"/>
                                    </a:lnTo>
                                    <a:lnTo>
                                      <a:pt x="41577" y="68085"/>
                                    </a:lnTo>
                                    <a:cubicBezTo>
                                      <a:pt x="41577" y="69238"/>
                                      <a:pt x="42730" y="69238"/>
                                      <a:pt x="43882" y="69238"/>
                                    </a:cubicBezTo>
                                    <a:cubicBezTo>
                                      <a:pt x="43882" y="69238"/>
                                      <a:pt x="43882" y="69238"/>
                                      <a:pt x="43882" y="69238"/>
                                    </a:cubicBezTo>
                                    <a:cubicBezTo>
                                      <a:pt x="45035" y="69238"/>
                                      <a:pt x="46188" y="68085"/>
                                      <a:pt x="46188" y="66933"/>
                                    </a:cubicBezTo>
                                    <a:lnTo>
                                      <a:pt x="50798" y="49645"/>
                                    </a:lnTo>
                                    <a:lnTo>
                                      <a:pt x="66933" y="43882"/>
                                    </a:lnTo>
                                    <a:cubicBezTo>
                                      <a:pt x="68085" y="43882"/>
                                      <a:pt x="69238" y="42730"/>
                                      <a:pt x="69238" y="41577"/>
                                    </a:cubicBezTo>
                                    <a:cubicBezTo>
                                      <a:pt x="69238" y="40425"/>
                                      <a:pt x="69238" y="39272"/>
                                      <a:pt x="68085" y="39272"/>
                                    </a:cubicBezTo>
                                    <a:lnTo>
                                      <a:pt x="54255" y="30052"/>
                                    </a:lnTo>
                                    <a:lnTo>
                                      <a:pt x="54255" y="12764"/>
                                    </a:lnTo>
                                    <a:cubicBezTo>
                                      <a:pt x="54255" y="11612"/>
                                      <a:pt x="53103" y="10459"/>
                                      <a:pt x="53103" y="10459"/>
                                    </a:cubicBezTo>
                                    <a:cubicBezTo>
                                      <a:pt x="51950" y="10459"/>
                                      <a:pt x="50798" y="10459"/>
                                      <a:pt x="49645" y="10459"/>
                                    </a:cubicBezTo>
                                    <a:lnTo>
                                      <a:pt x="35815" y="21984"/>
                                    </a:lnTo>
                                    <a:lnTo>
                                      <a:pt x="18527" y="17374"/>
                                    </a:lnTo>
                                    <a:cubicBezTo>
                                      <a:pt x="17374" y="17374"/>
                                      <a:pt x="16222" y="17374"/>
                                      <a:pt x="15069" y="18527"/>
                                    </a:cubicBezTo>
                                    <a:cubicBezTo>
                                      <a:pt x="13917" y="19679"/>
                                      <a:pt x="13917" y="20832"/>
                                      <a:pt x="15069" y="21984"/>
                                    </a:cubicBezTo>
                                    <a:lnTo>
                                      <a:pt x="20832" y="38120"/>
                                    </a:lnTo>
                                    <a:lnTo>
                                      <a:pt x="10459" y="53103"/>
                                    </a:lnTo>
                                    <a:cubicBezTo>
                                      <a:pt x="10459" y="51950"/>
                                      <a:pt x="10459" y="53103"/>
                                      <a:pt x="11612" y="5425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6" name="Freihandform: Form 2286">
                              <a:extLst/>
                            </wps:cNvPr>
                            <wps:cNvSpPr/>
                            <wps:spPr>
                              <a:xfrm>
                                <a:off x="2340168" y="2683387"/>
                                <a:ext cx="80677" cy="80677"/>
                              </a:xfrm>
                              <a:custGeom>
                                <a:avLst/>
                                <a:gdLst>
                                  <a:gd name="connsiteX0" fmla="*/ 21984 w 80676"/>
                                  <a:gd name="connsiteY0" fmla="*/ 78458 h 80676"/>
                                  <a:gd name="connsiteX1" fmla="*/ 25442 w 80676"/>
                                  <a:gd name="connsiteY1" fmla="*/ 78458 h 80676"/>
                                  <a:gd name="connsiteX2" fmla="*/ 45035 w 80676"/>
                                  <a:gd name="connsiteY2" fmla="*/ 68085 h 80676"/>
                                  <a:gd name="connsiteX3" fmla="*/ 63475 w 80676"/>
                                  <a:gd name="connsiteY3" fmla="*/ 78458 h 80676"/>
                                  <a:gd name="connsiteX4" fmla="*/ 64628 w 80676"/>
                                  <a:gd name="connsiteY4" fmla="*/ 78458 h 80676"/>
                                  <a:gd name="connsiteX5" fmla="*/ 65780 w 80676"/>
                                  <a:gd name="connsiteY5" fmla="*/ 78458 h 80676"/>
                                  <a:gd name="connsiteX6" fmla="*/ 66933 w 80676"/>
                                  <a:gd name="connsiteY6" fmla="*/ 76153 h 80676"/>
                                  <a:gd name="connsiteX7" fmla="*/ 63475 w 80676"/>
                                  <a:gd name="connsiteY7" fmla="*/ 55408 h 80676"/>
                                  <a:gd name="connsiteX8" fmla="*/ 79611 w 80676"/>
                                  <a:gd name="connsiteY8" fmla="*/ 40425 h 80676"/>
                                  <a:gd name="connsiteX9" fmla="*/ 80763 w 80676"/>
                                  <a:gd name="connsiteY9" fmla="*/ 36967 h 80676"/>
                                  <a:gd name="connsiteX10" fmla="*/ 78458 w 80676"/>
                                  <a:gd name="connsiteY10" fmla="*/ 34662 h 80676"/>
                                  <a:gd name="connsiteX11" fmla="*/ 57713 w 80676"/>
                                  <a:gd name="connsiteY11" fmla="*/ 31205 h 80676"/>
                                  <a:gd name="connsiteX12" fmla="*/ 48493 w 80676"/>
                                  <a:gd name="connsiteY12" fmla="*/ 11612 h 80676"/>
                                  <a:gd name="connsiteX13" fmla="*/ 46188 w 80676"/>
                                  <a:gd name="connsiteY13" fmla="*/ 10459 h 80676"/>
                                  <a:gd name="connsiteX14" fmla="*/ 43882 w 80676"/>
                                  <a:gd name="connsiteY14" fmla="*/ 11612 h 80676"/>
                                  <a:gd name="connsiteX15" fmla="*/ 34662 w 80676"/>
                                  <a:gd name="connsiteY15" fmla="*/ 31205 h 80676"/>
                                  <a:gd name="connsiteX16" fmla="*/ 12764 w 80676"/>
                                  <a:gd name="connsiteY16" fmla="*/ 34662 h 80676"/>
                                  <a:gd name="connsiteX17" fmla="*/ 10459 w 80676"/>
                                  <a:gd name="connsiteY17" fmla="*/ 36967 h 80676"/>
                                  <a:gd name="connsiteX18" fmla="*/ 11612 w 80676"/>
                                  <a:gd name="connsiteY18" fmla="*/ 40425 h 80676"/>
                                  <a:gd name="connsiteX19" fmla="*/ 26595 w 80676"/>
                                  <a:gd name="connsiteY19" fmla="*/ 55408 h 80676"/>
                                  <a:gd name="connsiteX20" fmla="*/ 23137 w 80676"/>
                                  <a:gd name="connsiteY20" fmla="*/ 76153 h 80676"/>
                                  <a:gd name="connsiteX21" fmla="*/ 21984 w 80676"/>
                                  <a:gd name="connsiteY21" fmla="*/ 78458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80676" h="80676">
                                    <a:moveTo>
                                      <a:pt x="21984" y="78458"/>
                                    </a:moveTo>
                                    <a:cubicBezTo>
                                      <a:pt x="23137" y="79611"/>
                                      <a:pt x="24290" y="79611"/>
                                      <a:pt x="25442" y="78458"/>
                                    </a:cubicBezTo>
                                    <a:lnTo>
                                      <a:pt x="45035" y="68085"/>
                                    </a:lnTo>
                                    <a:lnTo>
                                      <a:pt x="63475" y="78458"/>
                                    </a:lnTo>
                                    <a:cubicBezTo>
                                      <a:pt x="63475" y="78458"/>
                                      <a:pt x="64628" y="78458"/>
                                      <a:pt x="64628" y="78458"/>
                                    </a:cubicBezTo>
                                    <a:cubicBezTo>
                                      <a:pt x="65780" y="78458"/>
                                      <a:pt x="65780" y="78458"/>
                                      <a:pt x="65780" y="78458"/>
                                    </a:cubicBezTo>
                                    <a:cubicBezTo>
                                      <a:pt x="66933" y="77306"/>
                                      <a:pt x="66933" y="77306"/>
                                      <a:pt x="66933" y="76153"/>
                                    </a:cubicBezTo>
                                    <a:lnTo>
                                      <a:pt x="63475" y="55408"/>
                                    </a:lnTo>
                                    <a:lnTo>
                                      <a:pt x="79611" y="40425"/>
                                    </a:lnTo>
                                    <a:cubicBezTo>
                                      <a:pt x="80763" y="39272"/>
                                      <a:pt x="80763" y="38120"/>
                                      <a:pt x="80763" y="36967"/>
                                    </a:cubicBezTo>
                                    <a:cubicBezTo>
                                      <a:pt x="80763" y="35815"/>
                                      <a:pt x="79611" y="34662"/>
                                      <a:pt x="78458" y="34662"/>
                                    </a:cubicBezTo>
                                    <a:lnTo>
                                      <a:pt x="57713" y="31205"/>
                                    </a:lnTo>
                                    <a:lnTo>
                                      <a:pt x="48493" y="11612"/>
                                    </a:lnTo>
                                    <a:cubicBezTo>
                                      <a:pt x="48493" y="10459"/>
                                      <a:pt x="47340" y="10459"/>
                                      <a:pt x="46188" y="10459"/>
                                    </a:cubicBezTo>
                                    <a:cubicBezTo>
                                      <a:pt x="45035" y="10459"/>
                                      <a:pt x="43882" y="11612"/>
                                      <a:pt x="43882" y="11612"/>
                                    </a:cubicBezTo>
                                    <a:lnTo>
                                      <a:pt x="34662" y="31205"/>
                                    </a:lnTo>
                                    <a:lnTo>
                                      <a:pt x="12764" y="34662"/>
                                    </a:lnTo>
                                    <a:cubicBezTo>
                                      <a:pt x="11612" y="34662"/>
                                      <a:pt x="10459" y="35815"/>
                                      <a:pt x="10459" y="36967"/>
                                    </a:cubicBezTo>
                                    <a:cubicBezTo>
                                      <a:pt x="10459" y="38120"/>
                                      <a:pt x="10459" y="39272"/>
                                      <a:pt x="11612" y="40425"/>
                                    </a:cubicBezTo>
                                    <a:lnTo>
                                      <a:pt x="26595" y="55408"/>
                                    </a:lnTo>
                                    <a:lnTo>
                                      <a:pt x="23137" y="76153"/>
                                    </a:lnTo>
                                    <a:cubicBezTo>
                                      <a:pt x="20832" y="77306"/>
                                      <a:pt x="20832" y="78458"/>
                                      <a:pt x="21984" y="7845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7" name="Freihandform: Form 2287">
                              <a:extLst/>
                            </wps:cNvPr>
                            <wps:cNvSpPr/>
                            <wps:spPr>
                              <a:xfrm>
                                <a:off x="2453116" y="2768674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42730 w 92202"/>
                                  <a:gd name="connsiteY0" fmla="*/ 10459 h 80676"/>
                                  <a:gd name="connsiteX1" fmla="*/ 40425 w 92202"/>
                                  <a:gd name="connsiteY1" fmla="*/ 12764 h 80676"/>
                                  <a:gd name="connsiteX2" fmla="*/ 33510 w 92202"/>
                                  <a:gd name="connsiteY2" fmla="*/ 32357 h 80676"/>
                                  <a:gd name="connsiteX3" fmla="*/ 12764 w 92202"/>
                                  <a:gd name="connsiteY3" fmla="*/ 38120 h 80676"/>
                                  <a:gd name="connsiteX4" fmla="*/ 10459 w 92202"/>
                                  <a:gd name="connsiteY4" fmla="*/ 40425 h 80676"/>
                                  <a:gd name="connsiteX5" fmla="*/ 11612 w 92202"/>
                                  <a:gd name="connsiteY5" fmla="*/ 42730 h 80676"/>
                                  <a:gd name="connsiteX6" fmla="*/ 28900 w 92202"/>
                                  <a:gd name="connsiteY6" fmla="*/ 56560 h 80676"/>
                                  <a:gd name="connsiteX7" fmla="*/ 27747 w 92202"/>
                                  <a:gd name="connsiteY7" fmla="*/ 78458 h 80676"/>
                                  <a:gd name="connsiteX8" fmla="*/ 28900 w 92202"/>
                                  <a:gd name="connsiteY8" fmla="*/ 80763 h 80676"/>
                                  <a:gd name="connsiteX9" fmla="*/ 30052 w 92202"/>
                                  <a:gd name="connsiteY9" fmla="*/ 80763 h 80676"/>
                                  <a:gd name="connsiteX10" fmla="*/ 31205 w 92202"/>
                                  <a:gd name="connsiteY10" fmla="*/ 80763 h 80676"/>
                                  <a:gd name="connsiteX11" fmla="*/ 49645 w 92202"/>
                                  <a:gd name="connsiteY11" fmla="*/ 69238 h 80676"/>
                                  <a:gd name="connsiteX12" fmla="*/ 69238 w 92202"/>
                                  <a:gd name="connsiteY12" fmla="*/ 77306 h 80676"/>
                                  <a:gd name="connsiteX13" fmla="*/ 72696 w 92202"/>
                                  <a:gd name="connsiteY13" fmla="*/ 77306 h 80676"/>
                                  <a:gd name="connsiteX14" fmla="*/ 73848 w 92202"/>
                                  <a:gd name="connsiteY14" fmla="*/ 73848 h 80676"/>
                                  <a:gd name="connsiteX15" fmla="*/ 68085 w 92202"/>
                                  <a:gd name="connsiteY15" fmla="*/ 53103 h 80676"/>
                                  <a:gd name="connsiteX16" fmla="*/ 81916 w 92202"/>
                                  <a:gd name="connsiteY16" fmla="*/ 36967 h 80676"/>
                                  <a:gd name="connsiteX17" fmla="*/ 81916 w 92202"/>
                                  <a:gd name="connsiteY17" fmla="*/ 33510 h 80676"/>
                                  <a:gd name="connsiteX18" fmla="*/ 79611 w 92202"/>
                                  <a:gd name="connsiteY18" fmla="*/ 32357 h 80676"/>
                                  <a:gd name="connsiteX19" fmla="*/ 57713 w 92202"/>
                                  <a:gd name="connsiteY19" fmla="*/ 31205 h 80676"/>
                                  <a:gd name="connsiteX20" fmla="*/ 46187 w 92202"/>
                                  <a:gd name="connsiteY20" fmla="*/ 12764 h 80676"/>
                                  <a:gd name="connsiteX21" fmla="*/ 42730 w 92202"/>
                                  <a:gd name="connsiteY21" fmla="*/ 10459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42730" y="10459"/>
                                    </a:moveTo>
                                    <a:cubicBezTo>
                                      <a:pt x="41577" y="10459"/>
                                      <a:pt x="40425" y="11612"/>
                                      <a:pt x="40425" y="12764"/>
                                    </a:cubicBezTo>
                                    <a:lnTo>
                                      <a:pt x="33510" y="32357"/>
                                    </a:lnTo>
                                    <a:lnTo>
                                      <a:pt x="12764" y="38120"/>
                                    </a:lnTo>
                                    <a:cubicBezTo>
                                      <a:pt x="11612" y="38120"/>
                                      <a:pt x="10459" y="39272"/>
                                      <a:pt x="10459" y="40425"/>
                                    </a:cubicBezTo>
                                    <a:cubicBezTo>
                                      <a:pt x="10459" y="41577"/>
                                      <a:pt x="10459" y="42730"/>
                                      <a:pt x="11612" y="42730"/>
                                    </a:cubicBezTo>
                                    <a:lnTo>
                                      <a:pt x="28900" y="56560"/>
                                    </a:lnTo>
                                    <a:lnTo>
                                      <a:pt x="27747" y="78458"/>
                                    </a:lnTo>
                                    <a:cubicBezTo>
                                      <a:pt x="27747" y="79611"/>
                                      <a:pt x="27747" y="80763"/>
                                      <a:pt x="28900" y="80763"/>
                                    </a:cubicBezTo>
                                    <a:cubicBezTo>
                                      <a:pt x="28900" y="80763"/>
                                      <a:pt x="30052" y="80763"/>
                                      <a:pt x="30052" y="80763"/>
                                    </a:cubicBezTo>
                                    <a:cubicBezTo>
                                      <a:pt x="30052" y="80763"/>
                                      <a:pt x="31205" y="80763"/>
                                      <a:pt x="31205" y="80763"/>
                                    </a:cubicBezTo>
                                    <a:lnTo>
                                      <a:pt x="49645" y="69238"/>
                                    </a:lnTo>
                                    <a:lnTo>
                                      <a:pt x="69238" y="77306"/>
                                    </a:lnTo>
                                    <a:cubicBezTo>
                                      <a:pt x="70390" y="77306"/>
                                      <a:pt x="71543" y="77306"/>
                                      <a:pt x="72696" y="77306"/>
                                    </a:cubicBezTo>
                                    <a:cubicBezTo>
                                      <a:pt x="73848" y="76153"/>
                                      <a:pt x="73848" y="75001"/>
                                      <a:pt x="73848" y="73848"/>
                                    </a:cubicBezTo>
                                    <a:lnTo>
                                      <a:pt x="68085" y="53103"/>
                                    </a:lnTo>
                                    <a:lnTo>
                                      <a:pt x="81916" y="36967"/>
                                    </a:lnTo>
                                    <a:cubicBezTo>
                                      <a:pt x="83068" y="35815"/>
                                      <a:pt x="83068" y="34662"/>
                                      <a:pt x="81916" y="33510"/>
                                    </a:cubicBezTo>
                                    <a:cubicBezTo>
                                      <a:pt x="81916" y="32357"/>
                                      <a:pt x="80763" y="32357"/>
                                      <a:pt x="79611" y="32357"/>
                                    </a:cubicBezTo>
                                    <a:lnTo>
                                      <a:pt x="57713" y="31205"/>
                                    </a:lnTo>
                                    <a:lnTo>
                                      <a:pt x="46187" y="12764"/>
                                    </a:lnTo>
                                    <a:cubicBezTo>
                                      <a:pt x="45035" y="10459"/>
                                      <a:pt x="43882" y="10459"/>
                                      <a:pt x="42730" y="1045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8" name="Freihandform: Form 2288">
                              <a:extLst/>
                            </wps:cNvPr>
                            <wps:cNvSpPr/>
                            <wps:spPr>
                              <a:xfrm>
                                <a:off x="2262949" y="2330715"/>
                                <a:ext cx="195929" cy="34576"/>
                              </a:xfrm>
                              <a:custGeom>
                                <a:avLst/>
                                <a:gdLst>
                                  <a:gd name="connsiteX0" fmla="*/ 196016 w 195929"/>
                                  <a:gd name="connsiteY0" fmla="*/ 21984 h 34575"/>
                                  <a:gd name="connsiteX1" fmla="*/ 184490 w 195929"/>
                                  <a:gd name="connsiteY1" fmla="*/ 10459 h 34575"/>
                                  <a:gd name="connsiteX2" fmla="*/ 184490 w 195929"/>
                                  <a:gd name="connsiteY2" fmla="*/ 10459 h 34575"/>
                                  <a:gd name="connsiteX3" fmla="*/ 21984 w 195929"/>
                                  <a:gd name="connsiteY3" fmla="*/ 11612 h 34575"/>
                                  <a:gd name="connsiteX4" fmla="*/ 10459 w 195929"/>
                                  <a:gd name="connsiteY4" fmla="*/ 23137 h 34575"/>
                                  <a:gd name="connsiteX5" fmla="*/ 21984 w 195929"/>
                                  <a:gd name="connsiteY5" fmla="*/ 34662 h 34575"/>
                                  <a:gd name="connsiteX6" fmla="*/ 21984 w 195929"/>
                                  <a:gd name="connsiteY6" fmla="*/ 34662 h 34575"/>
                                  <a:gd name="connsiteX7" fmla="*/ 184490 w 195929"/>
                                  <a:gd name="connsiteY7" fmla="*/ 33510 h 34575"/>
                                  <a:gd name="connsiteX8" fmla="*/ 196016 w 195929"/>
                                  <a:gd name="connsiteY8" fmla="*/ 21984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95929" h="34575">
                                    <a:moveTo>
                                      <a:pt x="196016" y="21984"/>
                                    </a:moveTo>
                                    <a:cubicBezTo>
                                      <a:pt x="196016" y="15069"/>
                                      <a:pt x="190253" y="10459"/>
                                      <a:pt x="184490" y="10459"/>
                                    </a:cubicBezTo>
                                    <a:cubicBezTo>
                                      <a:pt x="184490" y="10459"/>
                                      <a:pt x="184490" y="10459"/>
                                      <a:pt x="184490" y="10459"/>
                                    </a:cubicBezTo>
                                    <a:lnTo>
                                      <a:pt x="21984" y="11612"/>
                                    </a:lnTo>
                                    <a:cubicBezTo>
                                      <a:pt x="15069" y="11612"/>
                                      <a:pt x="10459" y="17374"/>
                                      <a:pt x="10459" y="23137"/>
                                    </a:cubicBezTo>
                                    <a:cubicBezTo>
                                      <a:pt x="10459" y="30052"/>
                                      <a:pt x="16222" y="34662"/>
                                      <a:pt x="21984" y="34662"/>
                                    </a:cubicBezTo>
                                    <a:cubicBezTo>
                                      <a:pt x="21984" y="34662"/>
                                      <a:pt x="21984" y="34662"/>
                                      <a:pt x="21984" y="34662"/>
                                    </a:cubicBezTo>
                                    <a:lnTo>
                                      <a:pt x="184490" y="33510"/>
                                    </a:lnTo>
                                    <a:cubicBezTo>
                                      <a:pt x="191406" y="33510"/>
                                      <a:pt x="196016" y="28900"/>
                                      <a:pt x="196016" y="219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9" name="Freihandform: Form 2289">
                              <a:extLst/>
                            </wps:cNvPr>
                            <wps:cNvSpPr/>
                            <wps:spPr>
                              <a:xfrm>
                                <a:off x="2139629" y="2333020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10459 w 103727"/>
                                  <a:gd name="connsiteY0" fmla="*/ 21984 h 34575"/>
                                  <a:gd name="connsiteX1" fmla="*/ 21984 w 103727"/>
                                  <a:gd name="connsiteY1" fmla="*/ 33510 h 34575"/>
                                  <a:gd name="connsiteX2" fmla="*/ 21984 w 103727"/>
                                  <a:gd name="connsiteY2" fmla="*/ 33510 h 34575"/>
                                  <a:gd name="connsiteX3" fmla="*/ 91136 w 103727"/>
                                  <a:gd name="connsiteY3" fmla="*/ 33510 h 34575"/>
                                  <a:gd name="connsiteX4" fmla="*/ 102661 w 103727"/>
                                  <a:gd name="connsiteY4" fmla="*/ 21984 h 34575"/>
                                  <a:gd name="connsiteX5" fmla="*/ 91136 w 103727"/>
                                  <a:gd name="connsiteY5" fmla="*/ 10459 h 34575"/>
                                  <a:gd name="connsiteX6" fmla="*/ 91136 w 103727"/>
                                  <a:gd name="connsiteY6" fmla="*/ 10459 h 34575"/>
                                  <a:gd name="connsiteX7" fmla="*/ 21984 w 103727"/>
                                  <a:gd name="connsiteY7" fmla="*/ 10459 h 34575"/>
                                  <a:gd name="connsiteX8" fmla="*/ 10459 w 103727"/>
                                  <a:gd name="connsiteY8" fmla="*/ 21984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10459" y="21984"/>
                                    </a:moveTo>
                                    <a:cubicBezTo>
                                      <a:pt x="10459" y="28900"/>
                                      <a:pt x="16222" y="33510"/>
                                      <a:pt x="21984" y="33510"/>
                                    </a:cubicBez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6899" y="10459"/>
                                      <a:pt x="91136" y="10459"/>
                                    </a:cubicBez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6222" y="10459"/>
                                      <a:pt x="10459" y="15069"/>
                                      <a:pt x="10459" y="219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0" name="Freihandform: Form 2290">
                              <a:extLst/>
                            </wps:cNvPr>
                            <wps:cNvSpPr/>
                            <wps:spPr>
                              <a:xfrm>
                                <a:off x="1837667" y="2334172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10459 w 103727"/>
                                  <a:gd name="connsiteY0" fmla="*/ 21984 h 34575"/>
                                  <a:gd name="connsiteX1" fmla="*/ 21984 w 103727"/>
                                  <a:gd name="connsiteY1" fmla="*/ 33510 h 34575"/>
                                  <a:gd name="connsiteX2" fmla="*/ 21984 w 103727"/>
                                  <a:gd name="connsiteY2" fmla="*/ 33510 h 34575"/>
                                  <a:gd name="connsiteX3" fmla="*/ 91136 w 103727"/>
                                  <a:gd name="connsiteY3" fmla="*/ 33510 h 34575"/>
                                  <a:gd name="connsiteX4" fmla="*/ 102661 w 103727"/>
                                  <a:gd name="connsiteY4" fmla="*/ 21984 h 34575"/>
                                  <a:gd name="connsiteX5" fmla="*/ 91136 w 103727"/>
                                  <a:gd name="connsiteY5" fmla="*/ 10459 h 34575"/>
                                  <a:gd name="connsiteX6" fmla="*/ 91136 w 103727"/>
                                  <a:gd name="connsiteY6" fmla="*/ 10459 h 34575"/>
                                  <a:gd name="connsiteX7" fmla="*/ 21984 w 103727"/>
                                  <a:gd name="connsiteY7" fmla="*/ 10459 h 34575"/>
                                  <a:gd name="connsiteX8" fmla="*/ 10459 w 103727"/>
                                  <a:gd name="connsiteY8" fmla="*/ 21984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10459" y="21984"/>
                                    </a:moveTo>
                                    <a:cubicBezTo>
                                      <a:pt x="10459" y="28900"/>
                                      <a:pt x="16222" y="33510"/>
                                      <a:pt x="21984" y="33510"/>
                                    </a:cubicBez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6899" y="10459"/>
                                      <a:pt x="91136" y="10459"/>
                                    </a:cubicBez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5069" y="10459"/>
                                      <a:pt x="10459" y="15069"/>
                                      <a:pt x="10459" y="219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1" name="Freihandform: Form 2291">
                              <a:extLst/>
                            </wps:cNvPr>
                            <wps:cNvSpPr/>
                            <wps:spPr>
                              <a:xfrm>
                                <a:off x="2294498" y="2417585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91858 w 103727"/>
                                  <a:gd name="connsiteY0" fmla="*/ 34232 h 57626"/>
                                  <a:gd name="connsiteX1" fmla="*/ 26164 w 103727"/>
                                  <a:gd name="connsiteY1" fmla="*/ 11181 h 57626"/>
                                  <a:gd name="connsiteX2" fmla="*/ 11181 w 103727"/>
                                  <a:gd name="connsiteY2" fmla="*/ 18096 h 57626"/>
                                  <a:gd name="connsiteX3" fmla="*/ 18096 w 103727"/>
                                  <a:gd name="connsiteY3" fmla="*/ 33079 h 57626"/>
                                  <a:gd name="connsiteX4" fmla="*/ 83790 w 103727"/>
                                  <a:gd name="connsiteY4" fmla="*/ 56130 h 57626"/>
                                  <a:gd name="connsiteX5" fmla="*/ 87248 w 103727"/>
                                  <a:gd name="connsiteY5" fmla="*/ 57282 h 57626"/>
                                  <a:gd name="connsiteX6" fmla="*/ 97621 w 103727"/>
                                  <a:gd name="connsiteY6" fmla="*/ 49215 h 57626"/>
                                  <a:gd name="connsiteX7" fmla="*/ 91858 w 103727"/>
                                  <a:gd name="connsiteY7" fmla="*/ 34232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91858" y="34232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3790" y="56130"/>
                                    </a:lnTo>
                                    <a:cubicBezTo>
                                      <a:pt x="84943" y="56130"/>
                                      <a:pt x="86095" y="57282"/>
                                      <a:pt x="87248" y="57282"/>
                                    </a:cubicBezTo>
                                    <a:cubicBezTo>
                                      <a:pt x="91858" y="57282"/>
                                      <a:pt x="96468" y="53825"/>
                                      <a:pt x="97621" y="49215"/>
                                    </a:cubicBezTo>
                                    <a:cubicBezTo>
                                      <a:pt x="101078" y="43452"/>
                                      <a:pt x="97621" y="36537"/>
                                      <a:pt x="91858" y="342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2" name="Freihandform: Form 2292">
                              <a:extLst/>
                            </wps:cNvPr>
                            <wps:cNvSpPr/>
                            <wps:spPr>
                              <a:xfrm>
                                <a:off x="2188465" y="2380704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84943 w 103727"/>
                                  <a:gd name="connsiteY0" fmla="*/ 56130 h 57626"/>
                                  <a:gd name="connsiteX1" fmla="*/ 88400 w 103727"/>
                                  <a:gd name="connsiteY1" fmla="*/ 57282 h 57626"/>
                                  <a:gd name="connsiteX2" fmla="*/ 98773 w 103727"/>
                                  <a:gd name="connsiteY2" fmla="*/ 49215 h 57626"/>
                                  <a:gd name="connsiteX3" fmla="*/ 91858 w 103727"/>
                                  <a:gd name="connsiteY3" fmla="*/ 34232 h 57626"/>
                                  <a:gd name="connsiteX4" fmla="*/ 26164 w 103727"/>
                                  <a:gd name="connsiteY4" fmla="*/ 11181 h 57626"/>
                                  <a:gd name="connsiteX5" fmla="*/ 11181 w 103727"/>
                                  <a:gd name="connsiteY5" fmla="*/ 18096 h 57626"/>
                                  <a:gd name="connsiteX6" fmla="*/ 18096 w 103727"/>
                                  <a:gd name="connsiteY6" fmla="*/ 33079 h 57626"/>
                                  <a:gd name="connsiteX7" fmla="*/ 84943 w 103727"/>
                                  <a:gd name="connsiteY7" fmla="*/ 56130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84943" y="56130"/>
                                    </a:moveTo>
                                    <a:cubicBezTo>
                                      <a:pt x="86095" y="56130"/>
                                      <a:pt x="87248" y="57282"/>
                                      <a:pt x="88400" y="57282"/>
                                    </a:cubicBezTo>
                                    <a:cubicBezTo>
                                      <a:pt x="93010" y="57282"/>
                                      <a:pt x="97621" y="53825"/>
                                      <a:pt x="98773" y="49215"/>
                                    </a:cubicBezTo>
                                    <a:cubicBezTo>
                                      <a:pt x="101078" y="43452"/>
                                      <a:pt x="97621" y="36537"/>
                                      <a:pt x="91858" y="34232"/>
                                    </a:cubicBez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4943" y="5613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3" name="Freihandform: Form 2293">
                              <a:extLst/>
                            </wps:cNvPr>
                            <wps:cNvSpPr/>
                            <wps:spPr>
                              <a:xfrm>
                                <a:off x="1900334" y="2282739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91858 w 103727"/>
                                  <a:gd name="connsiteY0" fmla="*/ 34232 h 57626"/>
                                  <a:gd name="connsiteX1" fmla="*/ 26164 w 103727"/>
                                  <a:gd name="connsiteY1" fmla="*/ 11181 h 57626"/>
                                  <a:gd name="connsiteX2" fmla="*/ 11181 w 103727"/>
                                  <a:gd name="connsiteY2" fmla="*/ 18096 h 57626"/>
                                  <a:gd name="connsiteX3" fmla="*/ 18096 w 103727"/>
                                  <a:gd name="connsiteY3" fmla="*/ 33079 h 57626"/>
                                  <a:gd name="connsiteX4" fmla="*/ 83790 w 103727"/>
                                  <a:gd name="connsiteY4" fmla="*/ 56130 h 57626"/>
                                  <a:gd name="connsiteX5" fmla="*/ 87248 w 103727"/>
                                  <a:gd name="connsiteY5" fmla="*/ 57282 h 57626"/>
                                  <a:gd name="connsiteX6" fmla="*/ 97621 w 103727"/>
                                  <a:gd name="connsiteY6" fmla="*/ 49215 h 57626"/>
                                  <a:gd name="connsiteX7" fmla="*/ 91858 w 103727"/>
                                  <a:gd name="connsiteY7" fmla="*/ 34232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91858" y="34232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3790" y="56130"/>
                                    </a:lnTo>
                                    <a:cubicBezTo>
                                      <a:pt x="84943" y="56130"/>
                                      <a:pt x="86095" y="57282"/>
                                      <a:pt x="87248" y="57282"/>
                                    </a:cubicBezTo>
                                    <a:cubicBezTo>
                                      <a:pt x="91858" y="57282"/>
                                      <a:pt x="96468" y="53825"/>
                                      <a:pt x="97621" y="49215"/>
                                    </a:cubicBezTo>
                                    <a:cubicBezTo>
                                      <a:pt x="101078" y="43452"/>
                                      <a:pt x="97621" y="36537"/>
                                      <a:pt x="91858" y="342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4" name="Freihandform: Form 2294">
                              <a:extLst/>
                            </wps:cNvPr>
                            <wps:cNvSpPr/>
                            <wps:spPr>
                              <a:xfrm>
                                <a:off x="1741286" y="2227418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91858 w 103727"/>
                                  <a:gd name="connsiteY0" fmla="*/ 34232 h 57626"/>
                                  <a:gd name="connsiteX1" fmla="*/ 26164 w 103727"/>
                                  <a:gd name="connsiteY1" fmla="*/ 11181 h 57626"/>
                                  <a:gd name="connsiteX2" fmla="*/ 11181 w 103727"/>
                                  <a:gd name="connsiteY2" fmla="*/ 18096 h 57626"/>
                                  <a:gd name="connsiteX3" fmla="*/ 18096 w 103727"/>
                                  <a:gd name="connsiteY3" fmla="*/ 33079 h 57626"/>
                                  <a:gd name="connsiteX4" fmla="*/ 83790 w 103727"/>
                                  <a:gd name="connsiteY4" fmla="*/ 56130 h 57626"/>
                                  <a:gd name="connsiteX5" fmla="*/ 87248 w 103727"/>
                                  <a:gd name="connsiteY5" fmla="*/ 57282 h 57626"/>
                                  <a:gd name="connsiteX6" fmla="*/ 97621 w 103727"/>
                                  <a:gd name="connsiteY6" fmla="*/ 49215 h 57626"/>
                                  <a:gd name="connsiteX7" fmla="*/ 91858 w 103727"/>
                                  <a:gd name="connsiteY7" fmla="*/ 34232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91858" y="34232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3790" y="56130"/>
                                    </a:lnTo>
                                    <a:cubicBezTo>
                                      <a:pt x="84943" y="56130"/>
                                      <a:pt x="86095" y="57282"/>
                                      <a:pt x="87248" y="57282"/>
                                    </a:cubicBezTo>
                                    <a:cubicBezTo>
                                      <a:pt x="91858" y="57282"/>
                                      <a:pt x="96468" y="53825"/>
                                      <a:pt x="97621" y="49215"/>
                                    </a:cubicBezTo>
                                    <a:cubicBezTo>
                                      <a:pt x="101078" y="42299"/>
                                      <a:pt x="97621" y="35384"/>
                                      <a:pt x="91858" y="342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5" name="Freihandform: Form 2295">
                              <a:extLst/>
                            </wps:cNvPr>
                            <wps:cNvSpPr/>
                            <wps:spPr>
                              <a:xfrm>
                                <a:off x="1874388" y="2200774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12924 w 92202"/>
                                  <a:gd name="connsiteY0" fmla="*/ 14775 h 80676"/>
                                  <a:gd name="connsiteX1" fmla="*/ 14076 w 92202"/>
                                  <a:gd name="connsiteY1" fmla="*/ 30910 h 80676"/>
                                  <a:gd name="connsiteX2" fmla="*/ 68245 w 92202"/>
                                  <a:gd name="connsiteY2" fmla="*/ 74706 h 80676"/>
                                  <a:gd name="connsiteX3" fmla="*/ 75160 w 92202"/>
                                  <a:gd name="connsiteY3" fmla="*/ 77011 h 80676"/>
                                  <a:gd name="connsiteX4" fmla="*/ 84380 w 92202"/>
                                  <a:gd name="connsiteY4" fmla="*/ 72401 h 80676"/>
                                  <a:gd name="connsiteX5" fmla="*/ 83228 w 92202"/>
                                  <a:gd name="connsiteY5" fmla="*/ 56265 h 80676"/>
                                  <a:gd name="connsiteX6" fmla="*/ 29059 w 92202"/>
                                  <a:gd name="connsiteY6" fmla="*/ 12470 h 80676"/>
                                  <a:gd name="connsiteX7" fmla="*/ 12924 w 92202"/>
                                  <a:gd name="connsiteY7" fmla="*/ 14775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12924" y="14775"/>
                                    </a:moveTo>
                                    <a:cubicBezTo>
                                      <a:pt x="9466" y="19385"/>
                                      <a:pt x="9466" y="27452"/>
                                      <a:pt x="14076" y="30910"/>
                                    </a:cubicBezTo>
                                    <a:lnTo>
                                      <a:pt x="68245" y="74706"/>
                                    </a:lnTo>
                                    <a:cubicBezTo>
                                      <a:pt x="70550" y="77011"/>
                                      <a:pt x="72855" y="77011"/>
                                      <a:pt x="75160" y="77011"/>
                                    </a:cubicBezTo>
                                    <a:cubicBezTo>
                                      <a:pt x="78618" y="77011"/>
                                      <a:pt x="82075" y="75858"/>
                                      <a:pt x="84380" y="72401"/>
                                    </a:cubicBezTo>
                                    <a:cubicBezTo>
                                      <a:pt x="87838" y="67791"/>
                                      <a:pt x="87838" y="59723"/>
                                      <a:pt x="83228" y="56265"/>
                                    </a:cubicBezTo>
                                    <a:lnTo>
                                      <a:pt x="29059" y="12470"/>
                                    </a:lnTo>
                                    <a:cubicBezTo>
                                      <a:pt x="24449" y="9012"/>
                                      <a:pt x="16381" y="10164"/>
                                      <a:pt x="12924" y="1477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6" name="Freihandform: Form 2296">
                              <a:extLst/>
                            </wps:cNvPr>
                            <wps:cNvSpPr/>
                            <wps:spPr>
                              <a:xfrm>
                                <a:off x="1678459" y="2041271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68245 w 92202"/>
                                  <a:gd name="connsiteY0" fmla="*/ 75160 h 80676"/>
                                  <a:gd name="connsiteX1" fmla="*/ 75160 w 92202"/>
                                  <a:gd name="connsiteY1" fmla="*/ 77465 h 80676"/>
                                  <a:gd name="connsiteX2" fmla="*/ 84380 w 92202"/>
                                  <a:gd name="connsiteY2" fmla="*/ 72855 h 80676"/>
                                  <a:gd name="connsiteX3" fmla="*/ 83228 w 92202"/>
                                  <a:gd name="connsiteY3" fmla="*/ 56720 h 80676"/>
                                  <a:gd name="connsiteX4" fmla="*/ 29059 w 92202"/>
                                  <a:gd name="connsiteY4" fmla="*/ 12924 h 80676"/>
                                  <a:gd name="connsiteX5" fmla="*/ 12924 w 92202"/>
                                  <a:gd name="connsiteY5" fmla="*/ 14076 h 80676"/>
                                  <a:gd name="connsiteX6" fmla="*/ 14076 w 92202"/>
                                  <a:gd name="connsiteY6" fmla="*/ 30212 h 80676"/>
                                  <a:gd name="connsiteX7" fmla="*/ 68245 w 92202"/>
                                  <a:gd name="connsiteY7" fmla="*/ 7516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68245" y="75160"/>
                                    </a:moveTo>
                                    <a:cubicBezTo>
                                      <a:pt x="70550" y="77465"/>
                                      <a:pt x="72855" y="77465"/>
                                      <a:pt x="75160" y="77465"/>
                                    </a:cubicBezTo>
                                    <a:cubicBezTo>
                                      <a:pt x="78618" y="77465"/>
                                      <a:pt x="82075" y="76313"/>
                                      <a:pt x="84380" y="72855"/>
                                    </a:cubicBezTo>
                                    <a:cubicBezTo>
                                      <a:pt x="87838" y="68245"/>
                                      <a:pt x="87838" y="60177"/>
                                      <a:pt x="83228" y="56720"/>
                                    </a:cubicBezTo>
                                    <a:lnTo>
                                      <a:pt x="29059" y="12924"/>
                                    </a:ln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68245" y="7516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7" name="Freihandform: Form 2297">
                              <a:extLst/>
                            </wps:cNvPr>
                            <wps:cNvSpPr/>
                            <wps:spPr>
                              <a:xfrm>
                                <a:off x="2217208" y="2609986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58505 w 69151"/>
                                  <a:gd name="connsiteY0" fmla="*/ 91928 h 92202"/>
                                  <a:gd name="connsiteX1" fmla="*/ 64268 w 69151"/>
                                  <a:gd name="connsiteY1" fmla="*/ 90776 h 92202"/>
                                  <a:gd name="connsiteX2" fmla="*/ 67725 w 69151"/>
                                  <a:gd name="connsiteY2" fmla="*/ 74640 h 92202"/>
                                  <a:gd name="connsiteX3" fmla="*/ 31997 w 69151"/>
                                  <a:gd name="connsiteY3" fmla="*/ 15862 h 92202"/>
                                  <a:gd name="connsiteX4" fmla="*/ 15862 w 69151"/>
                                  <a:gd name="connsiteY4" fmla="*/ 12404 h 92202"/>
                                  <a:gd name="connsiteX5" fmla="*/ 12404 w 69151"/>
                                  <a:gd name="connsiteY5" fmla="*/ 28539 h 92202"/>
                                  <a:gd name="connsiteX6" fmla="*/ 48132 w 69151"/>
                                  <a:gd name="connsiteY6" fmla="*/ 87318 h 92202"/>
                                  <a:gd name="connsiteX7" fmla="*/ 58505 w 69151"/>
                                  <a:gd name="connsiteY7" fmla="*/ 91928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58505" y="91928"/>
                                    </a:moveTo>
                                    <a:cubicBezTo>
                                      <a:pt x="60810" y="91928"/>
                                      <a:pt x="63115" y="91928"/>
                                      <a:pt x="64268" y="90776"/>
                                    </a:cubicBezTo>
                                    <a:cubicBezTo>
                                      <a:pt x="70030" y="87318"/>
                                      <a:pt x="71183" y="80403"/>
                                      <a:pt x="67725" y="74640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48132" y="87318"/>
                                    </a:lnTo>
                                    <a:cubicBezTo>
                                      <a:pt x="50437" y="89623"/>
                                      <a:pt x="55047" y="91928"/>
                                      <a:pt x="58505" y="9192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8" name="Freihandform: Form 2298">
                              <a:extLst/>
                            </wps:cNvPr>
                            <wps:cNvSpPr/>
                            <wps:spPr>
                              <a:xfrm>
                                <a:off x="2131921" y="2468225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58505 w 69151"/>
                                  <a:gd name="connsiteY0" fmla="*/ 91928 h 92202"/>
                                  <a:gd name="connsiteX1" fmla="*/ 64268 w 69151"/>
                                  <a:gd name="connsiteY1" fmla="*/ 90776 h 92202"/>
                                  <a:gd name="connsiteX2" fmla="*/ 67725 w 69151"/>
                                  <a:gd name="connsiteY2" fmla="*/ 74640 h 92202"/>
                                  <a:gd name="connsiteX3" fmla="*/ 31997 w 69151"/>
                                  <a:gd name="connsiteY3" fmla="*/ 15862 h 92202"/>
                                  <a:gd name="connsiteX4" fmla="*/ 15862 w 69151"/>
                                  <a:gd name="connsiteY4" fmla="*/ 12404 h 92202"/>
                                  <a:gd name="connsiteX5" fmla="*/ 12404 w 69151"/>
                                  <a:gd name="connsiteY5" fmla="*/ 28539 h 92202"/>
                                  <a:gd name="connsiteX6" fmla="*/ 48132 w 69151"/>
                                  <a:gd name="connsiteY6" fmla="*/ 87318 h 92202"/>
                                  <a:gd name="connsiteX7" fmla="*/ 58505 w 69151"/>
                                  <a:gd name="connsiteY7" fmla="*/ 91928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58505" y="91928"/>
                                    </a:moveTo>
                                    <a:cubicBezTo>
                                      <a:pt x="60810" y="91928"/>
                                      <a:pt x="63115" y="91928"/>
                                      <a:pt x="64268" y="90776"/>
                                    </a:cubicBezTo>
                                    <a:cubicBezTo>
                                      <a:pt x="70030" y="87318"/>
                                      <a:pt x="71183" y="80403"/>
                                      <a:pt x="67725" y="74640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48132" y="87318"/>
                                    </a:lnTo>
                                    <a:cubicBezTo>
                                      <a:pt x="50437" y="90776"/>
                                      <a:pt x="53895" y="91928"/>
                                      <a:pt x="58505" y="9192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9" name="Freihandform: Form 2299">
                              <a:extLst/>
                            </wps:cNvPr>
                            <wps:cNvSpPr/>
                            <wps:spPr>
                              <a:xfrm>
                                <a:off x="1833417" y="1984165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48132 w 69151"/>
                                  <a:gd name="connsiteY0" fmla="*/ 86166 h 92202"/>
                                  <a:gd name="connsiteX1" fmla="*/ 58505 w 69151"/>
                                  <a:gd name="connsiteY1" fmla="*/ 91928 h 92202"/>
                                  <a:gd name="connsiteX2" fmla="*/ 64268 w 69151"/>
                                  <a:gd name="connsiteY2" fmla="*/ 90776 h 92202"/>
                                  <a:gd name="connsiteX3" fmla="*/ 67725 w 69151"/>
                                  <a:gd name="connsiteY3" fmla="*/ 74640 h 92202"/>
                                  <a:gd name="connsiteX4" fmla="*/ 31997 w 69151"/>
                                  <a:gd name="connsiteY4" fmla="*/ 15862 h 92202"/>
                                  <a:gd name="connsiteX5" fmla="*/ 15862 w 69151"/>
                                  <a:gd name="connsiteY5" fmla="*/ 12404 h 92202"/>
                                  <a:gd name="connsiteX6" fmla="*/ 12404 w 69151"/>
                                  <a:gd name="connsiteY6" fmla="*/ 28539 h 92202"/>
                                  <a:gd name="connsiteX7" fmla="*/ 48132 w 69151"/>
                                  <a:gd name="connsiteY7" fmla="*/ 86166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48132" y="86166"/>
                                    </a:moveTo>
                                    <a:cubicBezTo>
                                      <a:pt x="50437" y="89623"/>
                                      <a:pt x="53895" y="91928"/>
                                      <a:pt x="58505" y="91928"/>
                                    </a:cubicBezTo>
                                    <a:cubicBezTo>
                                      <a:pt x="60810" y="91928"/>
                                      <a:pt x="63115" y="91928"/>
                                      <a:pt x="64268" y="90776"/>
                                    </a:cubicBezTo>
                                    <a:cubicBezTo>
                                      <a:pt x="70030" y="87318"/>
                                      <a:pt x="71183" y="80403"/>
                                      <a:pt x="67725" y="74640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48132" y="8616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0" name="Freihandform: Form 2300">
                              <a:extLst/>
                            </wps:cNvPr>
                            <wps:cNvSpPr/>
                            <wps:spPr>
                              <a:xfrm>
                                <a:off x="2076062" y="2467687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10637 w 57626"/>
                                  <a:gd name="connsiteY0" fmla="*/ 24467 h 103727"/>
                                  <a:gd name="connsiteX1" fmla="*/ 24467 w 57626"/>
                                  <a:gd name="connsiteY1" fmla="*/ 92466 h 103727"/>
                                  <a:gd name="connsiteX2" fmla="*/ 35993 w 57626"/>
                                  <a:gd name="connsiteY2" fmla="*/ 101686 h 103727"/>
                                  <a:gd name="connsiteX3" fmla="*/ 38298 w 57626"/>
                                  <a:gd name="connsiteY3" fmla="*/ 101686 h 103727"/>
                                  <a:gd name="connsiteX4" fmla="*/ 47518 w 57626"/>
                                  <a:gd name="connsiteY4" fmla="*/ 87856 h 103727"/>
                                  <a:gd name="connsiteX5" fmla="*/ 33687 w 57626"/>
                                  <a:gd name="connsiteY5" fmla="*/ 19857 h 103727"/>
                                  <a:gd name="connsiteX6" fmla="*/ 19857 w 57626"/>
                                  <a:gd name="connsiteY6" fmla="*/ 10637 h 103727"/>
                                  <a:gd name="connsiteX7" fmla="*/ 10637 w 57626"/>
                                  <a:gd name="connsiteY7" fmla="*/ 24467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10637" y="24467"/>
                                    </a:moveTo>
                                    <a:lnTo>
                                      <a:pt x="24467" y="92466"/>
                                    </a:lnTo>
                                    <a:cubicBezTo>
                                      <a:pt x="25620" y="98229"/>
                                      <a:pt x="30230" y="101686"/>
                                      <a:pt x="35993" y="101686"/>
                                    </a:cubicBezTo>
                                    <a:cubicBezTo>
                                      <a:pt x="37145" y="101686"/>
                                      <a:pt x="37145" y="101686"/>
                                      <a:pt x="38298" y="101686"/>
                                    </a:cubicBezTo>
                                    <a:cubicBezTo>
                                      <a:pt x="44060" y="100534"/>
                                      <a:pt x="48670" y="94771"/>
                                      <a:pt x="47518" y="87856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6772" y="9484"/>
                                      <a:pt x="19857" y="10637"/>
                                    </a:cubicBez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1" name="Freihandform: Form 2301">
                              <a:extLst/>
                            </wps:cNvPr>
                            <wps:cNvSpPr/>
                            <wps:spPr>
                              <a:xfrm>
                                <a:off x="2002301" y="2120777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37 h 103727"/>
                                  <a:gd name="connsiteX1" fmla="*/ 10637 w 57626"/>
                                  <a:gd name="connsiteY1" fmla="*/ 24467 h 103727"/>
                                  <a:gd name="connsiteX2" fmla="*/ 24467 w 57626"/>
                                  <a:gd name="connsiteY2" fmla="*/ 92466 h 103727"/>
                                  <a:gd name="connsiteX3" fmla="*/ 35992 w 57626"/>
                                  <a:gd name="connsiteY3" fmla="*/ 101686 h 103727"/>
                                  <a:gd name="connsiteX4" fmla="*/ 38298 w 57626"/>
                                  <a:gd name="connsiteY4" fmla="*/ 101686 h 103727"/>
                                  <a:gd name="connsiteX5" fmla="*/ 47518 w 57626"/>
                                  <a:gd name="connsiteY5" fmla="*/ 87856 h 103727"/>
                                  <a:gd name="connsiteX6" fmla="*/ 33687 w 57626"/>
                                  <a:gd name="connsiteY6" fmla="*/ 19857 h 103727"/>
                                  <a:gd name="connsiteX7" fmla="*/ 19857 w 57626"/>
                                  <a:gd name="connsiteY7" fmla="*/ 10637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19857" y="10637"/>
                                    </a:move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lnTo>
                                      <a:pt x="24467" y="92466"/>
                                    </a:lnTo>
                                    <a:cubicBezTo>
                                      <a:pt x="25620" y="98229"/>
                                      <a:pt x="30230" y="101686"/>
                                      <a:pt x="35992" y="101686"/>
                                    </a:cubicBezTo>
                                    <a:cubicBezTo>
                                      <a:pt x="37145" y="101686"/>
                                      <a:pt x="37145" y="101686"/>
                                      <a:pt x="38298" y="101686"/>
                                    </a:cubicBezTo>
                                    <a:cubicBezTo>
                                      <a:pt x="44060" y="100534"/>
                                      <a:pt x="48670" y="94771"/>
                                      <a:pt x="47518" y="87856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6772" y="9484"/>
                                      <a:pt x="19857" y="1063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2" name="Freihandform: Form 2302">
                              <a:extLst/>
                            </wps:cNvPr>
                            <wps:cNvSpPr/>
                            <wps:spPr>
                              <a:xfrm>
                                <a:off x="1979250" y="2004332"/>
                                <a:ext cx="57626" cy="126778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78 h 126777"/>
                                  <a:gd name="connsiteX1" fmla="*/ 10637 w 57626"/>
                                  <a:gd name="connsiteY1" fmla="*/ 24508 h 126777"/>
                                  <a:gd name="connsiteX2" fmla="*/ 27925 w 57626"/>
                                  <a:gd name="connsiteY2" fmla="*/ 112100 h 126777"/>
                                  <a:gd name="connsiteX3" fmla="*/ 39450 w 57626"/>
                                  <a:gd name="connsiteY3" fmla="*/ 121320 h 126777"/>
                                  <a:gd name="connsiteX4" fmla="*/ 41755 w 57626"/>
                                  <a:gd name="connsiteY4" fmla="*/ 121320 h 126777"/>
                                  <a:gd name="connsiteX5" fmla="*/ 50975 w 57626"/>
                                  <a:gd name="connsiteY5" fmla="*/ 107490 h 126777"/>
                                  <a:gd name="connsiteX6" fmla="*/ 33687 w 57626"/>
                                  <a:gd name="connsiteY6" fmla="*/ 19898 h 126777"/>
                                  <a:gd name="connsiteX7" fmla="*/ 19857 w 57626"/>
                                  <a:gd name="connsiteY7" fmla="*/ 10678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26777">
                                    <a:moveTo>
                                      <a:pt x="19857" y="10678"/>
                                    </a:moveTo>
                                    <a:cubicBezTo>
                                      <a:pt x="14095" y="11830"/>
                                      <a:pt x="9484" y="17593"/>
                                      <a:pt x="10637" y="24508"/>
                                    </a:cubicBezTo>
                                    <a:lnTo>
                                      <a:pt x="27925" y="112100"/>
                                    </a:lnTo>
                                    <a:cubicBezTo>
                                      <a:pt x="29077" y="117862"/>
                                      <a:pt x="33687" y="121320"/>
                                      <a:pt x="39450" y="121320"/>
                                    </a:cubicBezTo>
                                    <a:cubicBezTo>
                                      <a:pt x="40603" y="121320"/>
                                      <a:pt x="40603" y="121320"/>
                                      <a:pt x="41755" y="121320"/>
                                    </a:cubicBezTo>
                                    <a:cubicBezTo>
                                      <a:pt x="47518" y="120167"/>
                                      <a:pt x="52128" y="114405"/>
                                      <a:pt x="50975" y="107490"/>
                                    </a:cubicBezTo>
                                    <a:lnTo>
                                      <a:pt x="33687" y="19898"/>
                                    </a:lnTo>
                                    <a:cubicBezTo>
                                      <a:pt x="31382" y="12983"/>
                                      <a:pt x="25620" y="9525"/>
                                      <a:pt x="19857" y="1067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3" name="Freihandform: Form 2303">
                              <a:extLst/>
                            </wps:cNvPr>
                            <wps:cNvSpPr/>
                            <wps:spPr>
                              <a:xfrm>
                                <a:off x="1959657" y="1906408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24467 w 57626"/>
                                  <a:gd name="connsiteY0" fmla="*/ 92466 h 103727"/>
                                  <a:gd name="connsiteX1" fmla="*/ 35993 w 57626"/>
                                  <a:gd name="connsiteY1" fmla="*/ 101686 h 103727"/>
                                  <a:gd name="connsiteX2" fmla="*/ 38298 w 57626"/>
                                  <a:gd name="connsiteY2" fmla="*/ 101686 h 103727"/>
                                  <a:gd name="connsiteX3" fmla="*/ 47518 w 57626"/>
                                  <a:gd name="connsiteY3" fmla="*/ 87856 h 103727"/>
                                  <a:gd name="connsiteX4" fmla="*/ 33687 w 57626"/>
                                  <a:gd name="connsiteY4" fmla="*/ 19857 h 103727"/>
                                  <a:gd name="connsiteX5" fmla="*/ 19857 w 57626"/>
                                  <a:gd name="connsiteY5" fmla="*/ 10637 h 103727"/>
                                  <a:gd name="connsiteX6" fmla="*/ 10637 w 57626"/>
                                  <a:gd name="connsiteY6" fmla="*/ 24467 h 103727"/>
                                  <a:gd name="connsiteX7" fmla="*/ 24467 w 57626"/>
                                  <a:gd name="connsiteY7" fmla="*/ 9246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24467" y="92466"/>
                                    </a:moveTo>
                                    <a:cubicBezTo>
                                      <a:pt x="25620" y="98229"/>
                                      <a:pt x="30230" y="101686"/>
                                      <a:pt x="35993" y="101686"/>
                                    </a:cubicBezTo>
                                    <a:cubicBezTo>
                                      <a:pt x="37145" y="101686"/>
                                      <a:pt x="37145" y="101686"/>
                                      <a:pt x="38298" y="101686"/>
                                    </a:cubicBezTo>
                                    <a:cubicBezTo>
                                      <a:pt x="44060" y="100534"/>
                                      <a:pt x="48670" y="94771"/>
                                      <a:pt x="47518" y="87856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6772" y="9484"/>
                                      <a:pt x="19857" y="10637"/>
                                    </a:cubicBez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lnTo>
                                      <a:pt x="24467" y="9246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4" name="Freihandform: Form 2304">
                              <a:extLst/>
                            </wps:cNvPr>
                            <wps:cNvSpPr/>
                            <wps:spPr>
                              <a:xfrm>
                                <a:off x="2063384" y="2176099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19857 w 46101"/>
                                  <a:gd name="connsiteY0" fmla="*/ 101686 h 103727"/>
                                  <a:gd name="connsiteX1" fmla="*/ 21010 w 46101"/>
                                  <a:gd name="connsiteY1" fmla="*/ 101686 h 103727"/>
                                  <a:gd name="connsiteX2" fmla="*/ 32535 w 46101"/>
                                  <a:gd name="connsiteY2" fmla="*/ 91314 h 103727"/>
                                  <a:gd name="connsiteX3" fmla="*/ 42908 w 46101"/>
                                  <a:gd name="connsiteY3" fmla="*/ 23315 h 103727"/>
                                  <a:gd name="connsiteX4" fmla="*/ 33687 w 46101"/>
                                  <a:gd name="connsiteY4" fmla="*/ 10637 h 103727"/>
                                  <a:gd name="connsiteX5" fmla="*/ 21010 w 46101"/>
                                  <a:gd name="connsiteY5" fmla="*/ 19857 h 103727"/>
                                  <a:gd name="connsiteX6" fmla="*/ 10637 w 46101"/>
                                  <a:gd name="connsiteY6" fmla="*/ 89009 h 103727"/>
                                  <a:gd name="connsiteX7" fmla="*/ 19857 w 46101"/>
                                  <a:gd name="connsiteY7" fmla="*/ 10168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19857" y="101686"/>
                                    </a:moveTo>
                                    <a:cubicBezTo>
                                      <a:pt x="19857" y="101686"/>
                                      <a:pt x="21010" y="101686"/>
                                      <a:pt x="21010" y="101686"/>
                                    </a:cubicBezTo>
                                    <a:cubicBezTo>
                                      <a:pt x="26772" y="101686"/>
                                      <a:pt x="31382" y="97076"/>
                                      <a:pt x="32535" y="91314"/>
                                    </a:cubicBezTo>
                                    <a:lnTo>
                                      <a:pt x="42908" y="23315"/>
                                    </a:lnTo>
                                    <a:cubicBezTo>
                                      <a:pt x="44060" y="17552"/>
                                      <a:pt x="39450" y="10637"/>
                                      <a:pt x="33687" y="10637"/>
                                    </a:cubicBezTo>
                                    <a:cubicBezTo>
                                      <a:pt x="27925" y="9484"/>
                                      <a:pt x="21010" y="14095"/>
                                      <a:pt x="21010" y="19857"/>
                                    </a:cubicBezTo>
                                    <a:lnTo>
                                      <a:pt x="10637" y="89009"/>
                                    </a:lnTo>
                                    <a:cubicBezTo>
                                      <a:pt x="9484" y="94771"/>
                                      <a:pt x="14095" y="100534"/>
                                      <a:pt x="19857" y="10168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5" name="Freihandform: Form 2305">
                              <a:extLst/>
                            </wps:cNvPr>
                            <wps:cNvSpPr/>
                            <wps:spPr>
                              <a:xfrm>
                                <a:off x="2108333" y="1867222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19857 w 46101"/>
                                  <a:gd name="connsiteY0" fmla="*/ 101686 h 103727"/>
                                  <a:gd name="connsiteX1" fmla="*/ 21010 w 46101"/>
                                  <a:gd name="connsiteY1" fmla="*/ 101686 h 103727"/>
                                  <a:gd name="connsiteX2" fmla="*/ 32535 w 46101"/>
                                  <a:gd name="connsiteY2" fmla="*/ 91314 h 103727"/>
                                  <a:gd name="connsiteX3" fmla="*/ 42908 w 46101"/>
                                  <a:gd name="connsiteY3" fmla="*/ 23315 h 103727"/>
                                  <a:gd name="connsiteX4" fmla="*/ 33687 w 46101"/>
                                  <a:gd name="connsiteY4" fmla="*/ 10637 h 103727"/>
                                  <a:gd name="connsiteX5" fmla="*/ 21010 w 46101"/>
                                  <a:gd name="connsiteY5" fmla="*/ 19857 h 103727"/>
                                  <a:gd name="connsiteX6" fmla="*/ 10637 w 46101"/>
                                  <a:gd name="connsiteY6" fmla="*/ 87856 h 103727"/>
                                  <a:gd name="connsiteX7" fmla="*/ 19857 w 46101"/>
                                  <a:gd name="connsiteY7" fmla="*/ 10168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19857" y="101686"/>
                                    </a:moveTo>
                                    <a:cubicBezTo>
                                      <a:pt x="19857" y="101686"/>
                                      <a:pt x="21010" y="101686"/>
                                      <a:pt x="21010" y="101686"/>
                                    </a:cubicBezTo>
                                    <a:cubicBezTo>
                                      <a:pt x="26772" y="101686"/>
                                      <a:pt x="31382" y="97076"/>
                                      <a:pt x="32535" y="91314"/>
                                    </a:cubicBezTo>
                                    <a:lnTo>
                                      <a:pt x="42908" y="23315"/>
                                    </a:lnTo>
                                    <a:cubicBezTo>
                                      <a:pt x="44060" y="17552"/>
                                      <a:pt x="39450" y="10637"/>
                                      <a:pt x="33687" y="10637"/>
                                    </a:cubicBezTo>
                                    <a:cubicBezTo>
                                      <a:pt x="27925" y="9484"/>
                                      <a:pt x="21010" y="14095"/>
                                      <a:pt x="21010" y="19857"/>
                                    </a:cubicBezTo>
                                    <a:lnTo>
                                      <a:pt x="10637" y="87856"/>
                                    </a:lnTo>
                                    <a:cubicBezTo>
                                      <a:pt x="9484" y="94771"/>
                                      <a:pt x="14095" y="100534"/>
                                      <a:pt x="19857" y="10168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6" name="Freihandform: Form 2306">
                              <a:extLst/>
                            </wps:cNvPr>
                            <wps:cNvSpPr/>
                            <wps:spPr>
                              <a:xfrm>
                                <a:off x="1979250" y="2761581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19857 w 46101"/>
                                  <a:gd name="connsiteY0" fmla="*/ 101686 h 103727"/>
                                  <a:gd name="connsiteX1" fmla="*/ 21010 w 46101"/>
                                  <a:gd name="connsiteY1" fmla="*/ 101686 h 103727"/>
                                  <a:gd name="connsiteX2" fmla="*/ 32535 w 46101"/>
                                  <a:gd name="connsiteY2" fmla="*/ 91314 h 103727"/>
                                  <a:gd name="connsiteX3" fmla="*/ 42908 w 46101"/>
                                  <a:gd name="connsiteY3" fmla="*/ 23315 h 103727"/>
                                  <a:gd name="connsiteX4" fmla="*/ 33687 w 46101"/>
                                  <a:gd name="connsiteY4" fmla="*/ 10637 h 103727"/>
                                  <a:gd name="connsiteX5" fmla="*/ 21010 w 46101"/>
                                  <a:gd name="connsiteY5" fmla="*/ 19857 h 103727"/>
                                  <a:gd name="connsiteX6" fmla="*/ 10637 w 46101"/>
                                  <a:gd name="connsiteY6" fmla="*/ 87856 h 103727"/>
                                  <a:gd name="connsiteX7" fmla="*/ 19857 w 46101"/>
                                  <a:gd name="connsiteY7" fmla="*/ 10168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19857" y="101686"/>
                                    </a:moveTo>
                                    <a:cubicBezTo>
                                      <a:pt x="19857" y="101686"/>
                                      <a:pt x="21010" y="101686"/>
                                      <a:pt x="21010" y="101686"/>
                                    </a:cubicBezTo>
                                    <a:cubicBezTo>
                                      <a:pt x="26772" y="101686"/>
                                      <a:pt x="31382" y="97076"/>
                                      <a:pt x="32535" y="91314"/>
                                    </a:cubicBezTo>
                                    <a:lnTo>
                                      <a:pt x="42908" y="23315"/>
                                    </a:lnTo>
                                    <a:cubicBezTo>
                                      <a:pt x="44060" y="17552"/>
                                      <a:pt x="39450" y="10637"/>
                                      <a:pt x="33687" y="10637"/>
                                    </a:cubicBezTo>
                                    <a:cubicBezTo>
                                      <a:pt x="27925" y="9484"/>
                                      <a:pt x="21010" y="14095"/>
                                      <a:pt x="21010" y="19857"/>
                                    </a:cubicBezTo>
                                    <a:lnTo>
                                      <a:pt x="10637" y="87856"/>
                                    </a:lnTo>
                                    <a:cubicBezTo>
                                      <a:pt x="9484" y="95924"/>
                                      <a:pt x="14095" y="101686"/>
                                      <a:pt x="19857" y="10168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7" name="Freihandform: Form 2307">
                              <a:extLst/>
                            </wps:cNvPr>
                            <wps:cNvSpPr/>
                            <wps:spPr>
                              <a:xfrm>
                                <a:off x="2029961" y="2404476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21010 w 46101"/>
                                  <a:gd name="connsiteY0" fmla="*/ 20832 h 103727"/>
                                  <a:gd name="connsiteX1" fmla="*/ 10637 w 46101"/>
                                  <a:gd name="connsiteY1" fmla="*/ 88831 h 103727"/>
                                  <a:gd name="connsiteX2" fmla="*/ 19857 w 46101"/>
                                  <a:gd name="connsiteY2" fmla="*/ 101509 h 103727"/>
                                  <a:gd name="connsiteX3" fmla="*/ 21010 w 46101"/>
                                  <a:gd name="connsiteY3" fmla="*/ 101509 h 103727"/>
                                  <a:gd name="connsiteX4" fmla="*/ 32535 w 46101"/>
                                  <a:gd name="connsiteY4" fmla="*/ 91136 h 103727"/>
                                  <a:gd name="connsiteX5" fmla="*/ 42908 w 46101"/>
                                  <a:gd name="connsiteY5" fmla="*/ 23137 h 103727"/>
                                  <a:gd name="connsiteX6" fmla="*/ 33687 w 46101"/>
                                  <a:gd name="connsiteY6" fmla="*/ 10459 h 103727"/>
                                  <a:gd name="connsiteX7" fmla="*/ 21010 w 46101"/>
                                  <a:gd name="connsiteY7" fmla="*/ 20832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21010" y="20832"/>
                                    </a:moveTo>
                                    <a:lnTo>
                                      <a:pt x="10637" y="88831"/>
                                    </a:lnTo>
                                    <a:cubicBezTo>
                                      <a:pt x="9484" y="94593"/>
                                      <a:pt x="14095" y="101509"/>
                                      <a:pt x="19857" y="101509"/>
                                    </a:cubicBezTo>
                                    <a:cubicBezTo>
                                      <a:pt x="19857" y="101509"/>
                                      <a:pt x="21010" y="101509"/>
                                      <a:pt x="21010" y="101509"/>
                                    </a:cubicBezTo>
                                    <a:cubicBezTo>
                                      <a:pt x="26772" y="101509"/>
                                      <a:pt x="31382" y="96899"/>
                                      <a:pt x="32535" y="91136"/>
                                    </a:cubicBezTo>
                                    <a:lnTo>
                                      <a:pt x="42908" y="23137"/>
                                    </a:lnTo>
                                    <a:cubicBezTo>
                                      <a:pt x="44060" y="17374"/>
                                      <a:pt x="39450" y="10459"/>
                                      <a:pt x="33687" y="10459"/>
                                    </a:cubicBezTo>
                                    <a:cubicBezTo>
                                      <a:pt x="27925" y="10459"/>
                                      <a:pt x="22162" y="15069"/>
                                      <a:pt x="21010" y="208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8" name="Freihandform: Form 2308">
                              <a:extLst/>
                            </wps:cNvPr>
                            <wps:cNvSpPr/>
                            <wps:spPr>
                              <a:xfrm>
                                <a:off x="2170275" y="2015603"/>
                                <a:ext cx="92202" cy="126778"/>
                              </a:xfrm>
                              <a:custGeom>
                                <a:avLst/>
                                <a:gdLst>
                                  <a:gd name="connsiteX0" fmla="*/ 16694 w 92202"/>
                                  <a:gd name="connsiteY0" fmla="*/ 123879 h 126777"/>
                                  <a:gd name="connsiteX1" fmla="*/ 22456 w 92202"/>
                                  <a:gd name="connsiteY1" fmla="*/ 125031 h 126777"/>
                                  <a:gd name="connsiteX2" fmla="*/ 32829 w 92202"/>
                                  <a:gd name="connsiteY2" fmla="*/ 119269 h 126777"/>
                                  <a:gd name="connsiteX3" fmla="*/ 81235 w 92202"/>
                                  <a:gd name="connsiteY3" fmla="*/ 28219 h 126777"/>
                                  <a:gd name="connsiteX4" fmla="*/ 76625 w 92202"/>
                                  <a:gd name="connsiteY4" fmla="*/ 12084 h 126777"/>
                                  <a:gd name="connsiteX5" fmla="*/ 60490 w 92202"/>
                                  <a:gd name="connsiteY5" fmla="*/ 16694 h 126777"/>
                                  <a:gd name="connsiteX6" fmla="*/ 12084 w 92202"/>
                                  <a:gd name="connsiteY6" fmla="*/ 107743 h 126777"/>
                                  <a:gd name="connsiteX7" fmla="*/ 16694 w 92202"/>
                                  <a:gd name="connsiteY7" fmla="*/ 123879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126777">
                                    <a:moveTo>
                                      <a:pt x="16694" y="123879"/>
                                    </a:moveTo>
                                    <a:cubicBezTo>
                                      <a:pt x="17846" y="125031"/>
                                      <a:pt x="20151" y="125031"/>
                                      <a:pt x="22456" y="125031"/>
                                    </a:cubicBezTo>
                                    <a:cubicBezTo>
                                      <a:pt x="27067" y="125031"/>
                                      <a:pt x="30524" y="122726"/>
                                      <a:pt x="32829" y="119269"/>
                                    </a:cubicBezTo>
                                    <a:lnTo>
                                      <a:pt x="81235" y="28219"/>
                                    </a:lnTo>
                                    <a:cubicBezTo>
                                      <a:pt x="84693" y="22456"/>
                                      <a:pt x="82388" y="15541"/>
                                      <a:pt x="76625" y="12084"/>
                                    </a:cubicBezTo>
                                    <a:cubicBezTo>
                                      <a:pt x="70862" y="8626"/>
                                      <a:pt x="63947" y="10931"/>
                                      <a:pt x="60490" y="16694"/>
                                    </a:cubicBezTo>
                                    <a:lnTo>
                                      <a:pt x="12084" y="107743"/>
                                    </a:lnTo>
                                    <a:cubicBezTo>
                                      <a:pt x="8626" y="113506"/>
                                      <a:pt x="10931" y="120421"/>
                                      <a:pt x="16694" y="12387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9" name="Freihandform: Form 2309">
                              <a:extLst/>
                            </wps:cNvPr>
                            <wps:cNvSpPr/>
                            <wps:spPr>
                              <a:xfrm>
                                <a:off x="2234816" y="1924554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16694 w 69151"/>
                                  <a:gd name="connsiteY0" fmla="*/ 93913 h 103727"/>
                                  <a:gd name="connsiteX1" fmla="*/ 22456 w 69151"/>
                                  <a:gd name="connsiteY1" fmla="*/ 95066 h 103727"/>
                                  <a:gd name="connsiteX2" fmla="*/ 32829 w 69151"/>
                                  <a:gd name="connsiteY2" fmla="*/ 89303 h 103727"/>
                                  <a:gd name="connsiteX3" fmla="*/ 65100 w 69151"/>
                                  <a:gd name="connsiteY3" fmla="*/ 28219 h 103727"/>
                                  <a:gd name="connsiteX4" fmla="*/ 60490 w 69151"/>
                                  <a:gd name="connsiteY4" fmla="*/ 12084 h 103727"/>
                                  <a:gd name="connsiteX5" fmla="*/ 44354 w 69151"/>
                                  <a:gd name="connsiteY5" fmla="*/ 16694 h 103727"/>
                                  <a:gd name="connsiteX6" fmla="*/ 12084 w 69151"/>
                                  <a:gd name="connsiteY6" fmla="*/ 77778 h 103727"/>
                                  <a:gd name="connsiteX7" fmla="*/ 16694 w 69151"/>
                                  <a:gd name="connsiteY7" fmla="*/ 93913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16694" y="93913"/>
                                    </a:moveTo>
                                    <a:cubicBezTo>
                                      <a:pt x="17846" y="95066"/>
                                      <a:pt x="20151" y="95066"/>
                                      <a:pt x="22456" y="95066"/>
                                    </a:cubicBezTo>
                                    <a:cubicBezTo>
                                      <a:pt x="27067" y="95066"/>
                                      <a:pt x="30524" y="92760"/>
                                      <a:pt x="32829" y="89303"/>
                                    </a:cubicBezTo>
                                    <a:lnTo>
                                      <a:pt x="65100" y="28219"/>
                                    </a:lnTo>
                                    <a:cubicBezTo>
                                      <a:pt x="68557" y="22456"/>
                                      <a:pt x="66252" y="15541"/>
                                      <a:pt x="60490" y="12084"/>
                                    </a:cubicBez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0" name="Freihandform: Form 2310">
                              <a:extLst/>
                            </wps:cNvPr>
                            <wps:cNvSpPr/>
                            <wps:spPr>
                              <a:xfrm>
                                <a:off x="1885601" y="2544612"/>
                                <a:ext cx="92202" cy="126778"/>
                              </a:xfrm>
                              <a:custGeom>
                                <a:avLst/>
                                <a:gdLst>
                                  <a:gd name="connsiteX0" fmla="*/ 32829 w 92202"/>
                                  <a:gd name="connsiteY0" fmla="*/ 119269 h 126777"/>
                                  <a:gd name="connsiteX1" fmla="*/ 81235 w 92202"/>
                                  <a:gd name="connsiteY1" fmla="*/ 28219 h 126777"/>
                                  <a:gd name="connsiteX2" fmla="*/ 76625 w 92202"/>
                                  <a:gd name="connsiteY2" fmla="*/ 12084 h 126777"/>
                                  <a:gd name="connsiteX3" fmla="*/ 60490 w 92202"/>
                                  <a:gd name="connsiteY3" fmla="*/ 16694 h 126777"/>
                                  <a:gd name="connsiteX4" fmla="*/ 12084 w 92202"/>
                                  <a:gd name="connsiteY4" fmla="*/ 107743 h 126777"/>
                                  <a:gd name="connsiteX5" fmla="*/ 16694 w 92202"/>
                                  <a:gd name="connsiteY5" fmla="*/ 123879 h 126777"/>
                                  <a:gd name="connsiteX6" fmla="*/ 22456 w 92202"/>
                                  <a:gd name="connsiteY6" fmla="*/ 125031 h 126777"/>
                                  <a:gd name="connsiteX7" fmla="*/ 32829 w 92202"/>
                                  <a:gd name="connsiteY7" fmla="*/ 119269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126777">
                                    <a:moveTo>
                                      <a:pt x="32829" y="119269"/>
                                    </a:moveTo>
                                    <a:lnTo>
                                      <a:pt x="81235" y="28219"/>
                                    </a:lnTo>
                                    <a:cubicBezTo>
                                      <a:pt x="84693" y="22456"/>
                                      <a:pt x="82388" y="15541"/>
                                      <a:pt x="76625" y="12084"/>
                                    </a:cubicBezTo>
                                    <a:cubicBezTo>
                                      <a:pt x="70862" y="8626"/>
                                      <a:pt x="63947" y="10931"/>
                                      <a:pt x="60490" y="16694"/>
                                    </a:cubicBezTo>
                                    <a:lnTo>
                                      <a:pt x="12084" y="107743"/>
                                    </a:lnTo>
                                    <a:cubicBezTo>
                                      <a:pt x="8626" y="113506"/>
                                      <a:pt x="10931" y="120421"/>
                                      <a:pt x="16694" y="123879"/>
                                    </a:cubicBezTo>
                                    <a:cubicBezTo>
                                      <a:pt x="17846" y="125031"/>
                                      <a:pt x="20151" y="125031"/>
                                      <a:pt x="22456" y="125031"/>
                                    </a:cubicBezTo>
                                    <a:cubicBezTo>
                                      <a:pt x="27067" y="125031"/>
                                      <a:pt x="30524" y="122726"/>
                                      <a:pt x="32829" y="11926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1" name="Freihandform: Form 2311">
                              <a:extLst/>
                            </wps:cNvPr>
                            <wps:cNvSpPr/>
                            <wps:spPr>
                              <a:xfrm>
                                <a:off x="1950143" y="2453563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32829 w 69151"/>
                                  <a:gd name="connsiteY0" fmla="*/ 89303 h 103727"/>
                                  <a:gd name="connsiteX1" fmla="*/ 65100 w 69151"/>
                                  <a:gd name="connsiteY1" fmla="*/ 28219 h 103727"/>
                                  <a:gd name="connsiteX2" fmla="*/ 60490 w 69151"/>
                                  <a:gd name="connsiteY2" fmla="*/ 12084 h 103727"/>
                                  <a:gd name="connsiteX3" fmla="*/ 44354 w 69151"/>
                                  <a:gd name="connsiteY3" fmla="*/ 16694 h 103727"/>
                                  <a:gd name="connsiteX4" fmla="*/ 12084 w 69151"/>
                                  <a:gd name="connsiteY4" fmla="*/ 77778 h 103727"/>
                                  <a:gd name="connsiteX5" fmla="*/ 16694 w 69151"/>
                                  <a:gd name="connsiteY5" fmla="*/ 93913 h 103727"/>
                                  <a:gd name="connsiteX6" fmla="*/ 22456 w 69151"/>
                                  <a:gd name="connsiteY6" fmla="*/ 95065 h 103727"/>
                                  <a:gd name="connsiteX7" fmla="*/ 32829 w 69151"/>
                                  <a:gd name="connsiteY7" fmla="*/ 89303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32829" y="89303"/>
                                    </a:moveTo>
                                    <a:lnTo>
                                      <a:pt x="65100" y="28219"/>
                                    </a:lnTo>
                                    <a:cubicBezTo>
                                      <a:pt x="68557" y="22456"/>
                                      <a:pt x="66252" y="15541"/>
                                      <a:pt x="60490" y="12084"/>
                                    </a:cubicBez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ubicBezTo>
                                      <a:pt x="17846" y="95065"/>
                                      <a:pt x="20151" y="95065"/>
                                      <a:pt x="22456" y="95065"/>
                                    </a:cubicBezTo>
                                    <a:cubicBezTo>
                                      <a:pt x="25914" y="95065"/>
                                      <a:pt x="30524" y="92760"/>
                                      <a:pt x="32829" y="8930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2" name="Freihandform: Form 2312">
                              <a:extLst/>
                            </wps:cNvPr>
                            <wps:cNvSpPr/>
                            <wps:spPr>
                              <a:xfrm>
                                <a:off x="2085301" y="2255065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64787 w 92202"/>
                                  <a:gd name="connsiteY0" fmla="*/ 13500 h 80676"/>
                                  <a:gd name="connsiteX1" fmla="*/ 14076 w 92202"/>
                                  <a:gd name="connsiteY1" fmla="*/ 59601 h 80676"/>
                                  <a:gd name="connsiteX2" fmla="*/ 12924 w 92202"/>
                                  <a:gd name="connsiteY2" fmla="*/ 75736 h 80676"/>
                                  <a:gd name="connsiteX3" fmla="*/ 20991 w 92202"/>
                                  <a:gd name="connsiteY3" fmla="*/ 79194 h 80676"/>
                                  <a:gd name="connsiteX4" fmla="*/ 29059 w 92202"/>
                                  <a:gd name="connsiteY4" fmla="*/ 75736 h 80676"/>
                                  <a:gd name="connsiteX5" fmla="*/ 79770 w 92202"/>
                                  <a:gd name="connsiteY5" fmla="*/ 29635 h 80676"/>
                                  <a:gd name="connsiteX6" fmla="*/ 80923 w 92202"/>
                                  <a:gd name="connsiteY6" fmla="*/ 13500 h 80676"/>
                                  <a:gd name="connsiteX7" fmla="*/ 64787 w 92202"/>
                                  <a:gd name="connsiteY7" fmla="*/ 1350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64787" y="13500"/>
                                    </a:moveTo>
                                    <a:lnTo>
                                      <a:pt x="14076" y="59601"/>
                                    </a:lnTo>
                                    <a:cubicBezTo>
                                      <a:pt x="9466" y="64211"/>
                                      <a:pt x="9466" y="71126"/>
                                      <a:pt x="12924" y="75736"/>
                                    </a:cubicBezTo>
                                    <a:cubicBezTo>
                                      <a:pt x="15229" y="78041"/>
                                      <a:pt x="18686" y="79194"/>
                                      <a:pt x="20991" y="79194"/>
                                    </a:cubicBezTo>
                                    <a:cubicBezTo>
                                      <a:pt x="23297" y="79194"/>
                                      <a:pt x="26754" y="78041"/>
                                      <a:pt x="29059" y="75736"/>
                                    </a:cubicBezTo>
                                    <a:lnTo>
                                      <a:pt x="79770" y="29635"/>
                                    </a:lnTo>
                                    <a:cubicBezTo>
                                      <a:pt x="84380" y="25025"/>
                                      <a:pt x="84380" y="18110"/>
                                      <a:pt x="80923" y="13500"/>
                                    </a:cubicBezTo>
                                    <a:cubicBezTo>
                                      <a:pt x="76313" y="10042"/>
                                      <a:pt x="69398" y="8890"/>
                                      <a:pt x="64787" y="1350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3" name="Freihandform: Form 2313">
                              <a:extLst/>
                            </wps:cNvPr>
                            <wps:cNvSpPr/>
                            <wps:spPr>
                              <a:xfrm>
                                <a:off x="1847880" y="2430825"/>
                                <a:ext cx="138303" cy="126778"/>
                              </a:xfrm>
                              <a:custGeom>
                                <a:avLst/>
                                <a:gdLst>
                                  <a:gd name="connsiteX0" fmla="*/ 12924 w 138303"/>
                                  <a:gd name="connsiteY0" fmla="*/ 117804 h 126777"/>
                                  <a:gd name="connsiteX1" fmla="*/ 20991 w 138303"/>
                                  <a:gd name="connsiteY1" fmla="*/ 121261 h 126777"/>
                                  <a:gd name="connsiteX2" fmla="*/ 29059 w 138303"/>
                                  <a:gd name="connsiteY2" fmla="*/ 117804 h 126777"/>
                                  <a:gd name="connsiteX3" fmla="*/ 124719 w 138303"/>
                                  <a:gd name="connsiteY3" fmla="*/ 30212 h 126777"/>
                                  <a:gd name="connsiteX4" fmla="*/ 125871 w 138303"/>
                                  <a:gd name="connsiteY4" fmla="*/ 14076 h 126777"/>
                                  <a:gd name="connsiteX5" fmla="*/ 109736 w 138303"/>
                                  <a:gd name="connsiteY5" fmla="*/ 12924 h 126777"/>
                                  <a:gd name="connsiteX6" fmla="*/ 14076 w 138303"/>
                                  <a:gd name="connsiteY6" fmla="*/ 100516 h 126777"/>
                                  <a:gd name="connsiteX7" fmla="*/ 12924 w 138303"/>
                                  <a:gd name="connsiteY7" fmla="*/ 117804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126777">
                                    <a:moveTo>
                                      <a:pt x="12924" y="117804"/>
                                    </a:moveTo>
                                    <a:cubicBezTo>
                                      <a:pt x="15229" y="120109"/>
                                      <a:pt x="18686" y="121261"/>
                                      <a:pt x="20991" y="121261"/>
                                    </a:cubicBezTo>
                                    <a:cubicBezTo>
                                      <a:pt x="23297" y="121261"/>
                                      <a:pt x="26754" y="120109"/>
                                      <a:pt x="29059" y="117804"/>
                                    </a:cubicBezTo>
                                    <a:lnTo>
                                      <a:pt x="124719" y="30212"/>
                                    </a:lnTo>
                                    <a:cubicBezTo>
                                      <a:pt x="129329" y="25602"/>
                                      <a:pt x="129329" y="18686"/>
                                      <a:pt x="125871" y="14076"/>
                                    </a:cubicBezTo>
                                    <a:cubicBezTo>
                                      <a:pt x="121261" y="9466"/>
                                      <a:pt x="114346" y="9466"/>
                                      <a:pt x="109736" y="12924"/>
                                    </a:cubicBezTo>
                                    <a:lnTo>
                                      <a:pt x="14076" y="100516"/>
                                    </a:lnTo>
                                    <a:cubicBezTo>
                                      <a:pt x="9466" y="106278"/>
                                      <a:pt x="9466" y="113193"/>
                                      <a:pt x="12924" y="11780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4" name="Freihandform: Form 2314">
                              <a:extLst/>
                            </wps:cNvPr>
                            <wps:cNvSpPr/>
                            <wps:spPr>
                              <a:xfrm>
                                <a:off x="1700357" y="2625602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29059 w 69151"/>
                                  <a:gd name="connsiteY0" fmla="*/ 56720 h 69151"/>
                                  <a:gd name="connsiteX1" fmla="*/ 59025 w 69151"/>
                                  <a:gd name="connsiteY1" fmla="*/ 30212 h 69151"/>
                                  <a:gd name="connsiteX2" fmla="*/ 60177 w 69151"/>
                                  <a:gd name="connsiteY2" fmla="*/ 14076 h 69151"/>
                                  <a:gd name="connsiteX3" fmla="*/ 44042 w 69151"/>
                                  <a:gd name="connsiteY3" fmla="*/ 12924 h 69151"/>
                                  <a:gd name="connsiteX4" fmla="*/ 14076 w 69151"/>
                                  <a:gd name="connsiteY4" fmla="*/ 39432 h 69151"/>
                                  <a:gd name="connsiteX5" fmla="*/ 12924 w 69151"/>
                                  <a:gd name="connsiteY5" fmla="*/ 55567 h 69151"/>
                                  <a:gd name="connsiteX6" fmla="*/ 20991 w 69151"/>
                                  <a:gd name="connsiteY6" fmla="*/ 59025 h 69151"/>
                                  <a:gd name="connsiteX7" fmla="*/ 29059 w 69151"/>
                                  <a:gd name="connsiteY7" fmla="*/ 56720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29059" y="56720"/>
                                    </a:moveTo>
                                    <a:lnTo>
                                      <a:pt x="59025" y="30212"/>
                                    </a:lnTo>
                                    <a:cubicBezTo>
                                      <a:pt x="63635" y="25602"/>
                                      <a:pt x="63635" y="18686"/>
                                      <a:pt x="60177" y="14076"/>
                                    </a:cubicBezTo>
                                    <a:cubicBezTo>
                                      <a:pt x="55567" y="9466"/>
                                      <a:pt x="48652" y="9466"/>
                                      <a:pt x="44042" y="12924"/>
                                    </a:cubicBezTo>
                                    <a:lnTo>
                                      <a:pt x="14076" y="39432"/>
                                    </a:lnTo>
                                    <a:cubicBezTo>
                                      <a:pt x="9466" y="44042"/>
                                      <a:pt x="9466" y="50957"/>
                                      <a:pt x="12924" y="55567"/>
                                    </a:cubicBezTo>
                                    <a:cubicBezTo>
                                      <a:pt x="15229" y="57872"/>
                                      <a:pt x="18686" y="59025"/>
                                      <a:pt x="20991" y="59025"/>
                                    </a:cubicBezTo>
                                    <a:cubicBezTo>
                                      <a:pt x="24449" y="59025"/>
                                      <a:pt x="26754" y="59025"/>
                                      <a:pt x="29059" y="5672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5" name="Freihandform: Form 2315">
                              <a:extLst/>
                            </wps:cNvPr>
                            <wps:cNvSpPr/>
                            <wps:spPr>
                              <a:xfrm>
                                <a:off x="2391872" y="1997475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20991 w 69151"/>
                                  <a:gd name="connsiteY0" fmla="*/ 60177 h 69151"/>
                                  <a:gd name="connsiteX1" fmla="*/ 29059 w 69151"/>
                                  <a:gd name="connsiteY1" fmla="*/ 56720 h 69151"/>
                                  <a:gd name="connsiteX2" fmla="*/ 59025 w 69151"/>
                                  <a:gd name="connsiteY2" fmla="*/ 30212 h 69151"/>
                                  <a:gd name="connsiteX3" fmla="*/ 60177 w 69151"/>
                                  <a:gd name="connsiteY3" fmla="*/ 14076 h 69151"/>
                                  <a:gd name="connsiteX4" fmla="*/ 44042 w 69151"/>
                                  <a:gd name="connsiteY4" fmla="*/ 12924 h 69151"/>
                                  <a:gd name="connsiteX5" fmla="*/ 14076 w 69151"/>
                                  <a:gd name="connsiteY5" fmla="*/ 39432 h 69151"/>
                                  <a:gd name="connsiteX6" fmla="*/ 12924 w 69151"/>
                                  <a:gd name="connsiteY6" fmla="*/ 55567 h 69151"/>
                                  <a:gd name="connsiteX7" fmla="*/ 20991 w 69151"/>
                                  <a:gd name="connsiteY7" fmla="*/ 60177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20991" y="60177"/>
                                    </a:moveTo>
                                    <a:cubicBezTo>
                                      <a:pt x="23297" y="60177"/>
                                      <a:pt x="26754" y="59025"/>
                                      <a:pt x="29059" y="56720"/>
                                    </a:cubicBezTo>
                                    <a:lnTo>
                                      <a:pt x="59025" y="30212"/>
                                    </a:lnTo>
                                    <a:cubicBezTo>
                                      <a:pt x="63635" y="25602"/>
                                      <a:pt x="63635" y="18686"/>
                                      <a:pt x="60177" y="14076"/>
                                    </a:cubicBezTo>
                                    <a:cubicBezTo>
                                      <a:pt x="55567" y="9466"/>
                                      <a:pt x="48652" y="9466"/>
                                      <a:pt x="44042" y="12924"/>
                                    </a:cubicBezTo>
                                    <a:lnTo>
                                      <a:pt x="14076" y="39432"/>
                                    </a:lnTo>
                                    <a:cubicBezTo>
                                      <a:pt x="9466" y="44042"/>
                                      <a:pt x="9466" y="50957"/>
                                      <a:pt x="12924" y="55567"/>
                                    </a:cubicBezTo>
                                    <a:cubicBezTo>
                                      <a:pt x="15229" y="59025"/>
                                      <a:pt x="17534" y="60177"/>
                                      <a:pt x="20991" y="6017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6" name="Freihandform: Form 2316">
                              <a:extLst/>
                            </wps:cNvPr>
                            <wps:cNvSpPr/>
                            <wps:spPr>
                              <a:xfrm>
                                <a:off x="2184350" y="2250964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95973 w 103727"/>
                                  <a:gd name="connsiteY0" fmla="*/ 17601 h 69151"/>
                                  <a:gd name="connsiteX1" fmla="*/ 80990 w 103727"/>
                                  <a:gd name="connsiteY1" fmla="*/ 11839 h 69151"/>
                                  <a:gd name="connsiteX2" fmla="*/ 17601 w 103727"/>
                                  <a:gd name="connsiteY2" fmla="*/ 37194 h 69151"/>
                                  <a:gd name="connsiteX3" fmla="*/ 11839 w 103727"/>
                                  <a:gd name="connsiteY3" fmla="*/ 52177 h 69151"/>
                                  <a:gd name="connsiteX4" fmla="*/ 22211 w 103727"/>
                                  <a:gd name="connsiteY4" fmla="*/ 59092 h 69151"/>
                                  <a:gd name="connsiteX5" fmla="*/ 26821 w 103727"/>
                                  <a:gd name="connsiteY5" fmla="*/ 57940 h 69151"/>
                                  <a:gd name="connsiteX6" fmla="*/ 90210 w 103727"/>
                                  <a:gd name="connsiteY6" fmla="*/ 31432 h 69151"/>
                                  <a:gd name="connsiteX7" fmla="*/ 95973 w 103727"/>
                                  <a:gd name="connsiteY7" fmla="*/ 17601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95973" y="17601"/>
                                    </a:moveTo>
                                    <a:cubicBezTo>
                                      <a:pt x="93668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7194"/>
                                    </a:lnTo>
                                    <a:cubicBezTo>
                                      <a:pt x="11839" y="39499"/>
                                      <a:pt x="8381" y="46414"/>
                                      <a:pt x="11839" y="52177"/>
                                    </a:cubicBezTo>
                                    <a:cubicBezTo>
                                      <a:pt x="14144" y="56787"/>
                                      <a:pt x="17601" y="59092"/>
                                      <a:pt x="22211" y="59092"/>
                                    </a:cubicBezTo>
                                    <a:cubicBezTo>
                                      <a:pt x="23364" y="59092"/>
                                      <a:pt x="25669" y="59092"/>
                                      <a:pt x="26821" y="57940"/>
                                    </a:cubicBezTo>
                                    <a:lnTo>
                                      <a:pt x="90210" y="31432"/>
                                    </a:lnTo>
                                    <a:cubicBezTo>
                                      <a:pt x="95973" y="30279"/>
                                      <a:pt x="98278" y="23364"/>
                                      <a:pt x="95973" y="17601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7" name="Freihandform: Form 2317">
                              <a:extLst/>
                            </wps:cNvPr>
                            <wps:cNvSpPr/>
                            <wps:spPr>
                              <a:xfrm>
                                <a:off x="2413703" y="2155304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95973 w 103727"/>
                                  <a:gd name="connsiteY0" fmla="*/ 17601 h 69151"/>
                                  <a:gd name="connsiteX1" fmla="*/ 80990 w 103727"/>
                                  <a:gd name="connsiteY1" fmla="*/ 11839 h 69151"/>
                                  <a:gd name="connsiteX2" fmla="*/ 17601 w 103727"/>
                                  <a:gd name="connsiteY2" fmla="*/ 38347 h 69151"/>
                                  <a:gd name="connsiteX3" fmla="*/ 11839 w 103727"/>
                                  <a:gd name="connsiteY3" fmla="*/ 53330 h 69151"/>
                                  <a:gd name="connsiteX4" fmla="*/ 22211 w 103727"/>
                                  <a:gd name="connsiteY4" fmla="*/ 60245 h 69151"/>
                                  <a:gd name="connsiteX5" fmla="*/ 26822 w 103727"/>
                                  <a:gd name="connsiteY5" fmla="*/ 59092 h 69151"/>
                                  <a:gd name="connsiteX6" fmla="*/ 90210 w 103727"/>
                                  <a:gd name="connsiteY6" fmla="*/ 32584 h 69151"/>
                                  <a:gd name="connsiteX7" fmla="*/ 95973 w 103727"/>
                                  <a:gd name="connsiteY7" fmla="*/ 17601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95973" y="17601"/>
                                    </a:moveTo>
                                    <a:cubicBezTo>
                                      <a:pt x="93668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8347"/>
                                    </a:lnTo>
                                    <a:cubicBezTo>
                                      <a:pt x="11839" y="40652"/>
                                      <a:pt x="8381" y="47567"/>
                                      <a:pt x="11839" y="53330"/>
                                    </a:cubicBezTo>
                                    <a:cubicBezTo>
                                      <a:pt x="14144" y="57940"/>
                                      <a:pt x="17601" y="60245"/>
                                      <a:pt x="22211" y="60245"/>
                                    </a:cubicBezTo>
                                    <a:cubicBezTo>
                                      <a:pt x="23364" y="60245"/>
                                      <a:pt x="25669" y="60245"/>
                                      <a:pt x="26822" y="59092"/>
                                    </a:cubicBezTo>
                                    <a:lnTo>
                                      <a:pt x="90210" y="32584"/>
                                    </a:lnTo>
                                    <a:cubicBezTo>
                                      <a:pt x="95973" y="30279"/>
                                      <a:pt x="98278" y="23364"/>
                                      <a:pt x="95973" y="17601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8" name="Freihandform: Form 2318">
                              <a:extLst/>
                            </wps:cNvPr>
                            <wps:cNvSpPr/>
                            <wps:spPr>
                              <a:xfrm>
                                <a:off x="1663409" y="2459571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11839 w 103727"/>
                                  <a:gd name="connsiteY0" fmla="*/ 53330 h 69151"/>
                                  <a:gd name="connsiteX1" fmla="*/ 22211 w 103727"/>
                                  <a:gd name="connsiteY1" fmla="*/ 60245 h 69151"/>
                                  <a:gd name="connsiteX2" fmla="*/ 26821 w 103727"/>
                                  <a:gd name="connsiteY2" fmla="*/ 59092 h 69151"/>
                                  <a:gd name="connsiteX3" fmla="*/ 90210 w 103727"/>
                                  <a:gd name="connsiteY3" fmla="*/ 32584 h 69151"/>
                                  <a:gd name="connsiteX4" fmla="*/ 95973 w 103727"/>
                                  <a:gd name="connsiteY4" fmla="*/ 17601 h 69151"/>
                                  <a:gd name="connsiteX5" fmla="*/ 80990 w 103727"/>
                                  <a:gd name="connsiteY5" fmla="*/ 11839 h 69151"/>
                                  <a:gd name="connsiteX6" fmla="*/ 17601 w 103727"/>
                                  <a:gd name="connsiteY6" fmla="*/ 38347 h 69151"/>
                                  <a:gd name="connsiteX7" fmla="*/ 11839 w 103727"/>
                                  <a:gd name="connsiteY7" fmla="*/ 53330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11839" y="53330"/>
                                    </a:moveTo>
                                    <a:cubicBezTo>
                                      <a:pt x="14144" y="57940"/>
                                      <a:pt x="17601" y="60245"/>
                                      <a:pt x="22211" y="60245"/>
                                    </a:cubicBezTo>
                                    <a:cubicBezTo>
                                      <a:pt x="23364" y="60245"/>
                                      <a:pt x="25669" y="60245"/>
                                      <a:pt x="26821" y="59092"/>
                                    </a:cubicBezTo>
                                    <a:lnTo>
                                      <a:pt x="90210" y="32584"/>
                                    </a:lnTo>
                                    <a:cubicBezTo>
                                      <a:pt x="95973" y="30279"/>
                                      <a:pt x="99431" y="23364"/>
                                      <a:pt x="95973" y="17601"/>
                                    </a:cubicBezTo>
                                    <a:cubicBezTo>
                                      <a:pt x="92515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8347"/>
                                    </a:lnTo>
                                    <a:cubicBezTo>
                                      <a:pt x="11839" y="40652"/>
                                      <a:pt x="8381" y="46414"/>
                                      <a:pt x="11839" y="5333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</wpg:grpSp>
                    </wpg:grpSp>
                    <wps:wsp>
                      <wps:cNvPr id="2319" name="Gerader Verbinder 2319">
                        <a:extLst/>
                      </wps:cNvPr>
                      <wps:cNvCnPr>
                        <a:cxnSpLocks/>
                      </wps:cNvCnPr>
                      <wps:spPr>
                        <a:xfrm flipH="1">
                          <a:off x="0" y="4827517"/>
                          <a:ext cx="7811483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page">
                <wp14:pctWidth>1007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B83C78F" id="Gruppe 9" o:spid="_x0000_s1026" style="position:absolute;margin-left:-2.5pt;margin-top:27.65pt;width:614.9pt;height:782.6pt;z-index:251664384;mso-width-percent:1007;mso-position-horizontal-relative:page;mso-position-vertical-relative:page;mso-width-percent:1007" coordorigin=",887" coordsize="78114,944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">
              <v:rect id="Rechteck 1509" o:spid="_x0000_s1027" style="position:absolute;left:39021;top:50303;width:36544;height:4499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" fillcolor="#f2f2f2 [3052]" stroked="f" strokeweight="1pt"/>
              <v:group id="Gruppe 1510" o:spid="_x0000_s1028" style="position:absolute;left:12222;top:62712;width:17820;height:16706" coordorigin="12222,62712" coordsize="17819,167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">
                <v:shape id="Freihandform: Form 1511" o:spid="_x0000_s1029" style="position:absolute;left:12222;top:62712;width:17820;height:16706;rotation:10152461fd;visibility:visible;mso-wrap-style:square;v-text-anchor:middle" coordsize="258384,2422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" path="m34609,70590c52373,41522,87901,22143,123428,20528v35528,,69441,16149,93665,41988c230012,77050,239701,96429,239701,115808v,59751,-72670,134036,-132422,113043c42683,206242,-4149,131957,34609,70590xe" fillcolor="#f2f2f2 [3052]" stroked="f" strokeweight=".44844mm">
                  <v:stroke joinstyle="miter"/>
                  <v:path arrowok="t" o:connecttype="custom" o:connectlocs="238683,486832;851230,141574;1497198,431149;1653115,798683;739857,1578298;238683,486832" o:connectangles="0,0,0,0,0,0"/>
                </v:shape>
                <v:group id="Gruppe 1512" o:spid="_x0000_s1030" style="position:absolute;left:15795;top:66004;width:10038;height:10025" coordorigin="15795,66004" coordsize="10038,10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">
                  <v:group id="Gruppe 1513" o:spid="_x0000_s1031" style="position:absolute;left:17595;top:68008;width:7413;height:7073" coordorigin="17595,68008" coordsize="7412,70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">
                    <v:shape id="Freihandform: Form 1514" o:spid="_x0000_s1032" style="position:absolute;left:24085;top:71990;width:923;height:576;visibility:visible;mso-wrap-style:square;v-text-anchor:middle" coordsize="92202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" path="m80333,31927l26164,11181c20401,8876,13486,12334,11181,18096v-2305,5763,1153,12678,6915,14983l72265,53825v1153,,2305,1152,4610,1152c81485,54977,86095,52672,87248,48062,88400,41147,86095,34232,80333,31927xe" fillcolor="#f2ea14 [3206]" stroked="f" strokeweight=".32014mm">
                      <v:stroke joinstyle="miter"/>
                      <v:path arrowok="t" o:connecttype="custom" o:connectlocs="80333,31927;26164,11181;11181,18096;18096,33079;72265,53825;76875,54977;87248,48062;80333,31927" o:connectangles="0,0,0,0,0,0,0,0"/>
                    </v:shape>
                    <v:shape id="Freihandform: Form 1515" o:spid="_x0000_s1033" style="position:absolute;left:21855;top:71800;width:1614;height:1383;visibility:visible;mso-wrap-style:square;v-text-anchor:middle" coordsize="161353,1383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" path="m148922,137397v3457,,6915,-1153,9220,-4611c161600,128176,161600,120109,156989,116651l29059,12924c24449,9466,16381,9466,12924,14076,9466,18686,9466,26754,14076,30212l142007,133939v2305,2305,4610,3458,6915,3458xe" fillcolor="#f2ea14 [3206]" stroked="f" strokeweight=".32014mm">
                      <v:stroke joinstyle="miter"/>
                      <v:path arrowok="t" o:connecttype="custom" o:connectlocs="148923,137397;158143,132786;156990,116651;29059,12924;12924,14076;14076,30212;142008,133939;148923,137397" o:connectangles="0,0,0,0,0,0,0,0"/>
                    </v:shape>
                    <v:shape id="Freihandform: Form 1516" o:spid="_x0000_s1034" style="position:absolute;left:17602;top:68458;width:1268;height:1038;visibility:visible;mso-wrap-style:square;v-text-anchor:middle" coordsize="126777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" path="m12924,15124c9466,19734,9466,27802,14076,31259r85287,69152c101668,102716,103973,102716,106278,102716v3458,,6915,-1153,9221,-4610c118956,93496,118956,85428,114346,81970l29059,12819c24449,9361,16381,9361,12924,15124xe" fillcolor="#f2ea14 [3206]" stroked="f" strokeweight=".32014mm">
                      <v:stroke joinstyle="miter"/>
                      <v:path arrowok="t" o:connecttype="custom" o:connectlocs="12924,15124;14076,31259;99364,100411;106279,102716;115500,98106;114347,81970;29059,12819;12924,15124" o:connectangles="0,0,0,0,0,0,0,0"/>
                    </v:shape>
                    <v:shape id="Freihandform: Form 1517" o:spid="_x0000_s1035" style="position:absolute;left:18945;top:68221;width:1152;height:1613;visibility:visible;mso-wrap-style:square;v-text-anchor:middle" coordsize="115252,1613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" path="m87318,151860v2305,3457,5763,5762,10373,5762c99996,157622,102301,157622,103454,156470v5762,-3458,6915,-10373,3457,-16136l31997,15862c28539,10099,21624,8946,15862,12404,10099,15862,8946,22777,12404,28539l87318,151860xe" fillcolor="#f2ea14 [3206]" stroked="f" strokeweight=".32014mm">
                      <v:stroke joinstyle="miter"/>
                      <v:path arrowok="t" o:connecttype="custom" o:connectlocs="87319,151861;97692,157623;103455,156471;106912,140335;31997,15862;15862,12404;12404,28539;87319,151861" o:connectangles="0,0,0,0,0,0,0,0"/>
                    </v:shape>
                    <v:shape id="Freihandform: Form 1518" o:spid="_x0000_s1036" style="position:absolute;left:20979;top:73102;width:576;height:1498;visibility:visible;mso-wrap-style:square;v-text-anchor:middle" coordsize="57626,1498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" path="m19857,10637c14095,11789,9484,17552,10637,24467l33687,138567v1153,5763,5763,9220,11526,9220c46365,147787,46365,147787,47518,147787v5762,-1152,10372,-6915,9220,-13830l33687,19857c32535,14095,25620,9484,19857,10637xe" fillcolor="#f2ea14 [3206]" stroked="f" strokeweight=".32014mm">
                      <v:stroke joinstyle="miter"/>
                      <v:path arrowok="t" o:connecttype="custom" o:connectlocs="19857,10637;10637,24467;33687,138567;45213,147787;47518,147787;56738,133957;33687,19857;19857,10637" o:connectangles="0,0,0,0,0,0,0,0"/>
                    </v:shape>
                    <v:shape id="Freihandform: Form 1519" o:spid="_x0000_s1037" style="position:absolute;left:18371;top:74044;width:692;height:1037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" path="m60490,12084c54727,8626,47812,10931,44354,16694l12084,77778v-3458,5762,-1153,12677,4610,16135c17846,95065,20151,95065,22456,95065v4611,,8068,-2305,10373,-5762l65100,28219c68557,21304,66252,14389,60490,12084xe" fillcolor="#f2ea14 [3206]" stroked="f" strokeweight=".32014mm">
                      <v:stroke joinstyle="miter"/>
                      <v:path arrowok="t" o:connecttype="custom" o:connectlocs="60491,12084;44355,16694;12084,77778;16694,93913;22456,95065;32829,89303;65101,28219;60491,12084" o:connectangles="0,0,0,0,0,0,0,0"/>
                    </v:shape>
                    <v:shape id="Freihandform: Form 1520" o:spid="_x0000_s1038" style="position:absolute;left:22962;top:68008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" path="m20991,79770v2305,,5763,-1152,8068,-3457l79770,30212v4610,-4610,4610,-11526,1153,-16136c76313,9466,69397,9466,64787,12924l14076,59025c9466,63635,9466,70550,12924,75160v2305,3458,5762,4610,8067,4610xe" fillcolor="#f2ea14 [3206]" stroked="f" strokeweight=".32014mm">
                      <v:stroke joinstyle="miter"/>
                      <v:path arrowok="t" o:connecttype="custom" o:connectlocs="20991,79771;29059,76314;79770,30212;80923,14076;64787,12924;14076,59026;12924,75161;20991,79771" o:connectangles="0,0,0,0,0,0,0,0"/>
                    </v:shape>
                    <v:shape id="Freihandform: Form 1521" o:spid="_x0000_s1039" style="position:absolute;left:17595;top:71430;width:1383;height:807;visibility:visible;mso-wrap-style:square;v-text-anchor:middle" coordsize="138303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" path="m11342,67160v2306,4610,5763,6915,10373,6915c22868,74075,25173,74075,26325,72922l123137,32584v5763,-2305,9221,-9220,5763,-14983c126595,11839,119680,8381,113917,11839l17105,52177v-5763,2305,-8068,9220,-5763,14983xe" fillcolor="#f2ea14 [3206]" stroked="f" strokeweight=".32014mm">
                      <v:stroke joinstyle="miter"/>
                      <v:path arrowok="t" o:connecttype="custom" o:connectlocs="11342,67161;21715,74076;26325,72923;123137,32584;128900,17601;113917,11839;17105,52178;11342,67161" o:connectangles="0,0,0,0,0,0,0,0"/>
                    </v:shape>
                  </v:group>
                  <v:group id="Gruppe 1522" o:spid="_x0000_s1040" style="position:absolute;left:15795;top:66384;width:10038;height:7283" coordorigin="15795,66384" coordsize="10038,72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">
                    <v:shape id="Freihandform: Form 1523" o:spid="_x0000_s1041" style="position:absolute;left:15875;top:68724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" path="m28900,56560l27747,78458v,1153,,2305,1153,2305c28900,80763,30052,80763,30052,80763v,,1153,,1153,l49645,69238r19593,8068c70390,77306,71543,77306,72696,77306v1152,-1153,1152,-2305,1152,-3458l68085,53103,81916,36967v1152,-1152,1152,-2305,,-3457c81916,32357,80763,32357,79611,32357l57713,30052,46187,11612c45035,10459,45035,10459,43882,10459v-1152,,-2305,1153,-2305,2305l34662,33510,12764,38120v-1152,,-2305,1152,-2305,2305c10459,41577,10459,42730,11612,42730l28900,56560xe" fillcolor="#0387a8 [3208]" stroked="f" strokeweight=".32014mm">
                      <v:stroke joinstyle="miter"/>
                      <v:path arrowok="t" o:connecttype="custom" o:connectlocs="28900,56561;27747,78459;28900,80764;30052,80764;31205,80764;49645,69239;69238,77307;72696,77307;73848,73849;68085,53104;81916,36967;81916,33510;79611,32357;57713,30052;46187,11612;43882,10459;41577,12764;34662,33510;12764,38120;10459,40426;11612,42731;28900,56561" o:connectangles="0,0,0,0,0,0,0,0,0,0,0,0,0,0,0,0,0,0,0,0,0,0"/>
                    </v:shape>
                    <v:shape id="Freihandform: Form 1524" o:spid="_x0000_s1042" style="position:absolute;left:24695;top:66384;width:807;height:922;visibility:visible;mso-wrap-style:square;v-text-anchor:middle" coordsize="80676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" path="m22849,46187l13629,65780v,1153,,2305,,3458c14781,70390,15934,70390,15934,70390l36679,65780,51662,80763v,,1152,1153,2305,1153c53967,81916,55120,81916,55120,81916v1152,,2305,-1153,2305,-2305l59730,57713,79323,47340v1152,,1152,-1153,1152,-2305c80475,43882,79323,42730,79323,42730l59730,33510,56272,12764v,-1152,-1152,-2305,-2305,-2305c52814,10459,51662,10459,50509,11612l35527,27747,13629,24289v-1153,,-2305,,-2305,1153c10171,26595,10171,27747,11324,28900l22849,46187xe" fillcolor="#0387a8 [3208]" stroked="f" strokeweight=".32014mm">
                      <v:stroke joinstyle="miter"/>
                      <v:path arrowok="t" o:connecttype="custom" o:connectlocs="22849,46187;13629,65780;13629,69238;15934,70390;36679,65780;51663,80763;53968,81916;55121,81916;57426,79611;59731,57713;79324,47340;80476,45035;79324,42730;59731,33510;56273,12764;53968,10459;50510,11612;35527,27747;13629,24289;11324,25442;11324,28900;22849,46187" o:connectangles="0,0,0,0,0,0,0,0,0,0,0,0,0,0,0,0,0,0,0,0,0,0"/>
                    </v:shape>
                    <v:shape id="Freihandform: Form 1525" o:spid="_x0000_s1043" style="position:absolute;left:24796;top:70683;width:1037;height:346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" path="m91136,10459v,,,,,l21984,10459v-6915,,-11525,5763,-11525,11525c10459,28900,16222,33510,21984,33510v,,,,,l91136,33510v6915,,11525,-5763,11525,-11526c102661,15069,98051,10459,91136,10459xe" fillcolor="#0387a8 [3208]" stroked="f" strokeweight=".32014mm">
                      <v:stroke joinstyle="miter"/>
                      <v:path arrowok="t" o:connecttype="custom" o:connectlocs="91136,10459;91136,10459;21984,10459;10459,21985;21984,33511;21984,33511;91136,33511;102661,21985;91136,10459" o:connectangles="0,0,0,0,0,0,0,0,0"/>
                    </v:shape>
                    <v:shape id="Freihandform: Form 1526" o:spid="_x0000_s1044" style="position:absolute;left:15795;top:70729;width:1037;height:346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" path="m21984,33510v,,,,,l91136,33510v6915,,11525,-5763,11525,-11526c102661,15069,96899,10459,91136,10459v,,,,,l21984,10459v-6915,,-11525,5763,-11525,11525c10459,28900,15069,33510,21984,33510xe" fillcolor="#0387a8 [3208]" stroked="f" strokeweight=".32014mm">
                      <v:stroke joinstyle="miter"/>
                      <v:path arrowok="t" o:connecttype="custom" o:connectlocs="21984,33511;21984,33511;91136,33511;102661,21985;91136,10459;91136,10459;21984,10459;10459,21985;21984,33511" o:connectangles="0,0,0,0,0,0,0,0,0"/>
                    </v:shape>
                    <v:shape id="Freihandform: Form 1527" o:spid="_x0000_s1045" style="position:absolute;left:19947;top:69871;width:692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" path="m15862,12124c10099,15581,8946,22497,12404,28259l48132,87038v2305,3458,5763,5763,10373,5763c60810,92801,63115,92801,64268,91648v5762,-3457,6915,-10373,3457,-16135l31997,15581c28539,10971,21624,8666,15862,12124xe" fillcolor="#0387a8 [3208]" stroked="f" strokeweight=".32014mm">
                      <v:stroke joinstyle="miter"/>
                      <v:path arrowok="t" o:connecttype="custom" o:connectlocs="15862,12124;12404,28259;48133,87038;58506,92801;64269,91648;67726,75513;31997,15581;15862,12124" o:connectangles="0,0,0,0,0,0,0,0"/>
                    </v:shape>
                    <v:shape id="Freihandform: Form 1528" o:spid="_x0000_s1046" style="position:absolute;left:21218;top:68742;width:692;height:1038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" path="m16694,93913v1152,1152,3457,1152,5762,1152c27067,95065,30524,92760,32829,89303l65100,28219c68557,22456,66252,15541,60490,12084,54727,8626,47812,10931,44354,16694l12084,77778v-3458,5762,-1153,12677,4610,16135xe" fillcolor="#0387a8 [3208]" stroked="f" strokeweight=".32014mm">
                      <v:stroke joinstyle="miter"/>
                      <v:path arrowok="t" o:connecttype="custom" o:connectlocs="16694,93913;22456,95065;32829,89303;65101,28219;60491,12084;44355,16694;12084,77778;16694,93913" o:connectangles="0,0,0,0,0,0,0,0"/>
                    </v:shape>
                    <v:shape id="Freihandform: Form 1529" o:spid="_x0000_s1047" style="position:absolute;left:17648;top:72860;width:923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" path="m29059,76313l79770,30212v4610,-4610,4610,-11526,1153,-16136c76313,9466,69397,9466,64787,12924l14076,59025c9466,63635,9466,70550,12924,75160v2305,2305,5762,3458,8067,3458c24449,79770,26754,78618,29059,76313xe" fillcolor="#0387a8 [3208]" stroked="f" strokeweight=".32014mm">
                      <v:stroke joinstyle="miter"/>
                      <v:path arrowok="t" o:connecttype="custom" o:connectlocs="29059,76314;79770,30212;80923,14076;64787,12924;14076,59026;12924,75161;20991,78619;29059,76314" o:connectangles="0,0,0,0,0,0,0,0"/>
                    </v:shape>
                    <v:shape id="Freihandform: Form 1530" o:spid="_x0000_s1048" style="position:absolute;left:22806;top:69321;width:1383;height:807;visibility:visible;mso-wrap-style:square;v-text-anchor:middle" coordsize="138303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" path="m11193,68312v2305,4611,5762,6916,10373,6916c22718,75228,25023,75228,26176,74075l125293,32584v5762,-2305,9220,-9220,5762,-14983c128750,11839,121835,8381,116073,11839l16955,53330v-4610,3457,-8067,9220,-5762,14982xe" fillcolor="#0387a8 [3208]" stroked="f" strokeweight=".32014mm">
                      <v:stroke joinstyle="miter"/>
                      <v:path arrowok="t" o:connecttype="custom" o:connectlocs="11193,68313;21566,75229;26176,74076;125293,32584;131055,17601;116073,11839;16955,53331;11193,68313" o:connectangles="0,0,0,0,0,0,0,0"/>
                    </v:shape>
                    <v:shape id="Freihandform: Form 1531" o:spid="_x0000_s1049" style="position:absolute;left:18881;top:71027;width:1037;height:691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" path="m22211,60245v1153,,3458,,4611,-1153l90210,32584v5763,-2305,9221,-9220,5763,-14983c92515,11839,86753,8381,80990,11839l17601,38347v-5762,2305,-9220,9220,-5762,14983c12991,57940,17601,60245,22211,60245xe" fillcolor="#0387a8 [3208]" stroked="f" strokeweight=".32014mm">
                      <v:stroke joinstyle="miter"/>
                      <v:path arrowok="t" o:connecttype="custom" o:connectlocs="22211,60246;26822,59093;90210,32584;95973,17601;80990,11839;17601,38348;11839,53331;22211,60246" o:connectangles="0,0,0,0,0,0,0,0"/>
                    </v:shape>
                  </v:group>
                  <v:group id="Gruppe 1532" o:spid="_x0000_s1050" style="position:absolute;left:16866;top:66004;width:7617;height:9656" coordorigin="16866,66004" coordsize="7616,96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">
                    <v:shape id="Freihandform: Form 1533" o:spid="_x0000_s1051" style="position:absolute;left:17065;top:66004;width:807;height:922;visibility:visible;mso-wrap-style:square;v-text-anchor:middle" coordsize="80676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" path="m20544,47340l11324,66933v,1152,,2305,,3457c12476,71543,13629,71543,13629,71543l34374,68085,49357,83068v,,1152,1153,2305,1153c51662,84221,52814,84221,52814,84221v1153,,2306,-1153,2306,-2305l57425,60018,77017,49645v1153,,1153,-1153,1153,-2305c78170,46187,78170,43882,77017,43882l57425,34662,53967,13917v,-2305,,-2305,-1153,-3458c51662,10459,50509,10459,49357,11612l34374,27747,13629,24289v-1153,,-2305,,-2305,1153c10171,26595,10171,27747,11324,28900r9220,18440xe" fillcolor="#db1a5e [3204]" stroked="f" strokeweight=".32014mm">
                      <v:stroke joinstyle="miter"/>
                      <v:path arrowok="t" o:connecttype="custom" o:connectlocs="20544,47340;11324,66933;11324,70390;13629,71543;34374,68085;49358,83068;51663,84221;52815,84221;55121,81916;57426,60018;77018,49645;78171,47340;77018,43882;57426,34662;53968,13917;52815,10459;49358,11612;34374,27747;13629,24289;11324,25442;11324,28900;20544,47340" o:connectangles="0,0,0,0,0,0,0,0,0,0,0,0,0,0,0,0,0,0,0,0,0,0"/>
                    </v:shape>
                    <v:shape id="Freihandform: Form 1534" o:spid="_x0000_s1052" style="position:absolute;left:16866;top:70718;width:1499;height:346;visibility:visible;mso-wrap-style:square;v-text-anchor:middle" coordsize="149828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" path="m10459,23137v,6915,5763,11525,11525,11525c21984,34662,21984,34662,21984,34662l134932,33510v6915,,11525,-5763,11525,-11526c146457,15069,140694,10459,134932,10459v,,,,,l21984,11612v-6915,,-11525,4610,-11525,11525xe" fillcolor="#db1a5e [3204]" stroked="f" strokeweight=".32014mm">
                      <v:stroke joinstyle="miter"/>
                      <v:path arrowok="t" o:connecttype="custom" o:connectlocs="10459,23138;21984,34663;21984,34663;134932,33511;146457,21985;134932,10459;134932,10459;21984,11612;10459,23138" o:connectangles="0,0,0,0,0,0,0,0,0"/>
                    </v:shape>
                    <v:shape id="Freihandform: Form 1535" o:spid="_x0000_s1053" style="position:absolute;left:23561;top:73183;width:922;height:806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" path="m29059,12924c24449,9466,16381,9466,12924,14076,9466,18686,9466,26754,14076,30212l68245,74008v2305,2305,4610,2305,6915,2305c78618,76313,82075,75160,84380,71703,87838,67092,87838,59025,83228,55567l29059,12924xe" fillcolor="#db1a5e [3204]" stroked="f" strokeweight=".32014mm">
                      <v:stroke joinstyle="miter"/>
                      <v:path arrowok="t" o:connecttype="custom" o:connectlocs="29059,12924;12924,14076;14076,30212;68245,74009;75160,76314;84380,71704;83228,55568;29059,12924" o:connectangles="0,0,0,0,0,0,0,0"/>
                    </v:shape>
                    <v:shape id="Freihandform: Form 1920" o:spid="_x0000_s1054" style="position:absolute;left:20887;top:71016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" path="m29059,12924c24449,9466,16381,9466,12924,14076,9466,18686,9466,26754,14076,30212l68245,74008v2305,2305,4610,2305,6915,2305c78618,76313,82075,75160,84380,71703,87838,67092,87838,59025,83228,55567l29059,12924xe" fillcolor="#db1a5e [3204]" stroked="f" strokeweight=".32014mm">
                      <v:stroke joinstyle="miter"/>
                      <v:path arrowok="t" o:connecttype="custom" o:connectlocs="29059,12924;12924,14076;14076,30212;68245,74009;75160,76314;84380,71704;83228,55568;29059,12924" o:connectangles="0,0,0,0,0,0,0,0"/>
                    </v:shape>
                    <v:shape id="Freihandform: Form 1921" o:spid="_x0000_s1055" style="position:absolute;left:21290;top:74623;width:577;height:1037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" path="m19857,10678c14095,11830,9484,17593,10637,24508l24467,92507v1153,5762,5763,9220,11525,9220c37145,101727,37145,101727,38298,101727v5762,-1153,10372,-6915,9220,-13830l33687,19898c31382,12983,25620,9525,19857,10678xe" fillcolor="#db1a5e [3204]" stroked="f" strokeweight=".32014mm">
                      <v:stroke joinstyle="miter"/>
                      <v:path arrowok="t" o:connecttype="custom" o:connectlocs="19857,10678;10637,24508;24467,92507;35992,101727;38298,101727;47518,87897;33687,19898;19857,10678" o:connectangles="0,0,0,0,0,0,0,0"/>
                    </v:shape>
                    <v:shape id="Freihandform: Form 1922" o:spid="_x0000_s1056" style="position:absolute;left:20806;top:67201;width:576;height:1844;visibility:visible;mso-wrap-style:square;v-text-anchor:middle" coordsize="57626,1844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" path="m19857,178906v,,1153,,1153,c26772,178906,31382,174296,32535,168533l53280,23315c54433,17552,49823,10637,44060,10637,38298,9484,31382,14095,31382,19857l10637,165075v-1153,6915,3458,12678,9220,13831xe" fillcolor="#db1a5e [3204]" stroked="f" strokeweight=".32014mm">
                      <v:stroke joinstyle="miter"/>
                      <v:path arrowok="t" o:connecttype="custom" o:connectlocs="19857,178906;21010,178906;32535,168533;53280,23315;44060,10637;31382,19857;10637,165075;19857,178906" o:connectangles="0,0,0,0,0,0,0,0"/>
                    </v:shape>
                    <v:shape id="Freihandform: Form 1923" o:spid="_x0000_s1057" style="position:absolute;left:19988;top:72698;width:576;height:2075;visibility:visible;mso-wrap-style:square;v-text-anchor:middle" coordsize="57626,2074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" path="m32535,196193l57891,23315c59043,17552,54433,10637,48670,10637,42908,9484,35993,14095,35993,19857l10637,192736v-1153,5763,3458,12678,9220,12678c19857,205414,21010,205414,21010,205414v5762,,10372,-3458,11525,-9221xe" fillcolor="#db1a5e [3204]" stroked="f" strokeweight=".32014mm">
                      <v:stroke joinstyle="miter"/>
                      <v:path arrowok="t" o:connecttype="custom" o:connectlocs="32535,196194;57891,23315;48670,10637;35993,19857;10637,192737;19857,205415;21010,205415;32535,196194" o:connectangles="0,0,0,0,0,0,0,0"/>
                    </v:shape>
                    <v:shape id="Freihandform: Form 1924" o:spid="_x0000_s1058" style="position:absolute;left:21682;top:68769;width:1383;height:1267;visibility:visible;mso-wrap-style:square;v-text-anchor:middle" coordsize="138303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" path="m125871,14076c121261,9466,114346,9466,109736,12924l14076,100516v-4610,4610,-4610,11525,-1152,16135c15229,118956,18686,120109,20991,120109v2306,,5763,-1153,8068,-3458l124719,29059v4610,-3457,5762,-10373,1152,-14983xe" fillcolor="#db1a5e [3204]" stroked="f" strokeweight=".32014mm">
                      <v:stroke joinstyle="miter"/>
                      <v:path arrowok="t" o:connecttype="custom" o:connectlocs="125871,14076;109736,12924;14076,100517;12924,116652;20991,120110;29059,116652;124719,29059;125871,14076" o:connectangles="0,0,0,0,0,0,0,0"/>
                    </v:shape>
                    <v:shape id="Freihandform: Form 1925" o:spid="_x0000_s1059" style="position:absolute;left:19758;top:70935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" path="m80923,14076c76313,9466,69398,9466,64787,12924l14076,59025c9466,63635,9466,70550,12924,75160v2305,2305,5762,3458,8067,3458c23297,78618,26754,77465,29059,75160l79770,29059v5763,-3457,5763,-10373,1153,-14983xe" fillcolor="#db1a5e [3204]" stroked="f" strokeweight=".32014mm">
                      <v:stroke joinstyle="miter"/>
                      <v:path arrowok="t" o:connecttype="custom" o:connectlocs="80923,14076;64787,12924;14076,59026;12924,75161;20991,78619;29059,75161;79770,29059;80923,14076" o:connectangles="0,0,0,0,0,0,0,0"/>
                    </v:shape>
                  </v:group>
                  <v:group id="Gruppe 1926" o:spid="_x0000_s1060" style="position:absolute;left:15933;top:66048;width:9658;height:9981" coordorigin="15933,66048" coordsize="9658,9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">
                    <v:shape id="Freihandform: Form 1927" o:spid="_x0000_s1061" style="position:absolute;left:15933;top:74268;width:691;height:691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" path="m11612,54255v,1153,1152,1153,2305,1153l31205,54255,41577,68085v,1153,1153,1153,2305,1153c43882,69238,43882,69238,43882,69238v1153,,2305,-1153,2305,-2305l50798,49645,66933,43882v1152,,2305,-1152,2305,-2305c69238,40425,69238,39272,68085,39272l53103,30052r,-17288c53103,11612,51950,10459,51950,10459v-1152,,-2305,,-3458,l34662,21984,17374,17374v-1152,,-2305,,-3457,1153c12764,19679,12764,20832,13917,21984r6915,14983l10459,51950v,,,1153,1153,2305xe" fillcolor="#053949 [1609]" stroked="f" strokeweight=".32014mm">
                      <v:stroke joinstyle="miter"/>
                      <v:path arrowok="t" o:connecttype="custom" o:connectlocs="11612,54256;13917,55409;31205,54256;41578,68086;43883,69239;43883,69239;46188,66934;50799,49646;66934,43883;69239,41578;68086,39273;53104,30052;53104,12764;51951,10459;48493,10459;34663,21984;17374,17374;13917,18527;13917,21984;20832,36968;10459,51951;11612,54256" o:connectangles="0,0,0,0,0,0,0,0,0,0,0,0,0,0,0,0,0,0,0,0,0,0"/>
                    </v:shape>
                    <v:shape id="Freihandform: Form 1928" o:spid="_x0000_s1062" style="position:absolute;left:24899;top:72942;width:692;height:692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" path="m11612,54255v,1153,1152,1153,2305,1153l31205,54255,41577,68085v,1153,1153,1153,2305,1153c43882,69238,43882,69238,43882,69238v1153,,2306,-1153,2306,-2305l50798,49645,66933,43882v1152,,2305,-1152,2305,-2305c69238,40425,69238,39272,68085,39272l54255,30052r,-17288c54255,11612,53103,10459,53103,10459v-1153,,-2305,,-3458,l35815,21984,18527,17374v-1153,,-2305,,-3458,1153c13917,19679,13917,20832,15069,21984r5763,16136l10459,53103v,-1153,,,1153,1152xe" fillcolor="#053949 [1609]" stroked="f" strokeweight=".32014mm">
                      <v:stroke joinstyle="miter"/>
                      <v:path arrowok="t" o:connecttype="custom" o:connectlocs="11612,54256;13917,55409;31205,54256;41578,68086;43883,69239;43883,69239;46189,66934;50799,49646;66934,43883;69239,41578;68086,39273;54256,30052;54256,12764;53104,10459;49646,10459;35816,21984;18527,17374;15069,18527;15069,21984;20832,38121;10459,53104;11612,54256" o:connectangles="0,0,0,0,0,0,0,0,0,0,0,0,0,0,0,0,0,0,0,0,0,0"/>
                    </v:shape>
                    <v:shape id="Freihandform: Form 1929" o:spid="_x0000_s1063" style="position:absolute;left:23401;top:74210;width:807;height:807;visibility:visible;mso-wrap-style:square;v-text-anchor:middle" coordsize="80676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" path="m21984,78458v1153,1153,2306,1153,3458,l45035,68085,63475,78458v,,1153,,1153,c65780,78458,65780,78458,65780,78458v1153,-1152,1153,-1152,1153,-2305l63475,55408,79611,40425v1152,-1153,1152,-2305,1152,-3458c80763,35815,79611,34662,78458,34662l57713,31205,48493,11612v,-1153,-1153,-1153,-2305,-1153c45035,10459,43882,11612,43882,11612l34662,31205,12764,34662v-1152,,-2305,1153,-2305,2305c10459,38120,10459,39272,11612,40425l26595,55408,23137,76153v-2305,1153,-2305,2305,-1153,2305xe" fillcolor="#053949 [1609]" stroked="f" strokeweight=".32014mm">
                      <v:stroke joinstyle="miter"/>
                      <v:path arrowok="t" o:connecttype="custom" o:connectlocs="21984,78459;25442,78459;45036,68086;63476,78459;64629,78459;65781,78459;66934,76154;63476,55409;79612,40426;80764,36967;78459,34662;57714,31205;48494,11612;46189,10459;43883,11612;34662,31205;12764,34662;10459,36967;11612,40426;26595,55409;23137,76154;21984,78459" o:connectangles="0,0,0,0,0,0,0,0,0,0,0,0,0,0,0,0,0,0,0,0,0,0"/>
                    </v:shape>
                    <v:shape id="Freihandform: Form 1930" o:spid="_x0000_s1064" style="position:absolute;left:24531;top:75063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" path="m42730,10459v-1153,,-2305,1153,-2305,2305l33510,32357,12764,38120v-1152,,-2305,1152,-2305,2305c10459,41577,10459,42730,11612,42730l28900,56560,27747,78458v,1153,,2305,1153,2305c28900,80763,30052,80763,30052,80763v,,1153,,1153,l49645,69238r19593,8068c70390,77306,71543,77306,72696,77306v1152,-1153,1152,-2305,1152,-3458l68085,53103,81916,36967v1152,-1152,1152,-2305,,-3457c81916,32357,80763,32357,79611,32357l57713,31205,46187,12764c45035,10459,43882,10459,42730,10459xe" fillcolor="#053949 [1609]" stroked="f" strokeweight=".32014mm">
                      <v:stroke joinstyle="miter"/>
                      <v:path arrowok="t" o:connecttype="custom" o:connectlocs="42730,10459;40425,12764;33510,32357;12764,38120;10459,40426;11612,42731;28900,56561;27747,78459;28900,80764;30052,80764;31205,80764;49645,69239;69238,77307;72696,77307;73848,73849;68085,53104;81916,36967;81916,33510;79611,32357;57713,31205;46187,12764;42730,10459" o:connectangles="0,0,0,0,0,0,0,0,0,0,0,0,0,0,0,0,0,0,0,0,0,0"/>
                    </v:shape>
                    <v:shape id="Freihandform: Form 1931" o:spid="_x0000_s1065" style="position:absolute;left:22629;top:70683;width:1959;height:346;visibility:visible;mso-wrap-style:square;v-text-anchor:middle" coordsize="195929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" path="m196016,21984v,-6915,-5763,-11525,-11526,-11525c184490,10459,184490,10459,184490,10459l21984,11612v-6915,,-11525,5762,-11525,11525c10459,30052,16222,34662,21984,34662v,,,,,l184490,33510v6916,,11526,-4610,11526,-11526xe" fillcolor="#053949 [1609]" stroked="f" strokeweight=".32014mm">
                      <v:stroke joinstyle="miter"/>
                      <v:path arrowok="t" o:connecttype="custom" o:connectlocs="196016,21985;184490,10459;184490,10459;21984,11612;10459,23138;21984,34663;21984,34663;184490,33511;196016,21985" o:connectangles="0,0,0,0,0,0,0,0,0"/>
                    </v:shape>
                    <v:shape id="Freihandform: Form 1932" o:spid="_x0000_s1066" style="position:absolute;left:21396;top:70706;width:1037;height:346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" path="m10459,21984v,6916,5763,11526,11525,11526c21984,33510,21984,33510,21984,33510r69152,c98051,33510,102661,27747,102661,21984v,-6915,-5762,-11525,-11525,-11525c91136,10459,91136,10459,91136,10459r-69152,c16222,10459,10459,15069,10459,21984xe" fillcolor="#053949 [1609]" stroked="f" strokeweight=".32014mm">
                      <v:stroke joinstyle="miter"/>
                      <v:path arrowok="t" o:connecttype="custom" o:connectlocs="10459,21985;21984,33511;21984,33511;91136,33511;102661,21985;91136,10459;91136,10459;21984,10459;10459,21985" o:connectangles="0,0,0,0,0,0,0,0,0"/>
                    </v:shape>
                    <v:shape id="Freihandform: Form 1933" o:spid="_x0000_s1067" style="position:absolute;left:18376;top:70718;width:1037;height:346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" path="m10459,21984v,6916,5763,11526,11525,11526c21984,33510,21984,33510,21984,33510r69152,c98051,33510,102661,27747,102661,21984v,-6915,-5762,-11525,-11525,-11525c91136,10459,91136,10459,91136,10459r-69152,c15069,10459,10459,15069,10459,21984xe" fillcolor="#053949 [1609]" stroked="f" strokeweight=".32014mm">
                      <v:stroke joinstyle="miter"/>
                      <v:path arrowok="t" o:connecttype="custom" o:connectlocs="10459,21985;21984,33511;21984,33511;91136,33511;102661,21985;91136,10459;91136,10459;21984,10459;10459,21985" o:connectangles="0,0,0,0,0,0,0,0,0"/>
                    </v:shape>
                    <v:shape id="Freihandform: Form 1934" o:spid="_x0000_s1068" style="position:absolute;left:22944;top:71552;width:1038;height:576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" path="m91858,34232l26164,11181c20401,8876,13486,12334,11181,18096v-2305,5763,1153,12678,6915,14983l83790,56130v1153,,2305,1152,3458,1152c91858,57282,96468,53825,97621,49215v3457,-5763,,-12678,-5763,-14983xe" fillcolor="#053949 [1609]" stroked="f" strokeweight=".32014mm">
                      <v:stroke joinstyle="miter"/>
                      <v:path arrowok="t" o:connecttype="custom" o:connectlocs="91858,34232;26164,11181;11181,18096;18096,33079;83790,56130;87248,57282;97621,49215;91858,34232" o:connectangles="0,0,0,0,0,0,0,0"/>
                    </v:shape>
                    <v:shape id="Freihandform: Form 1935" o:spid="_x0000_s1069" style="position:absolute;left:21884;top:71183;width:1037;height:576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" path="m84943,56130v1152,,2305,1152,3457,1152c93010,57282,97621,53825,98773,49215,101078,43452,97621,36537,91858,34232l26164,11181c20401,8876,13486,12334,11181,18096v-2305,5763,1153,12678,6915,14983l84943,56130xe" fillcolor="#053949 [1609]" stroked="f" strokeweight=".32014mm">
                      <v:stroke joinstyle="miter"/>
                      <v:path arrowok="t" o:connecttype="custom" o:connectlocs="84943,56130;88400,57282;98773,49215;91858,34232;26164,11181;11181,18096;18096,33079;84943,56130" o:connectangles="0,0,0,0,0,0,0,0"/>
                    </v:shape>
                    <v:shape id="Freihandform: Form 1936" o:spid="_x0000_s1070" style="position:absolute;left:19003;top:70204;width:1037;height:576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" path="m91858,34232l26164,11181c20401,8876,13486,12334,11181,18096v-2305,5763,1153,12678,6915,14983l83790,56130v1153,,2305,1152,3458,1152c91858,57282,96468,53825,97621,49215v3457,-5763,,-12678,-5763,-14983xe" fillcolor="#053949 [1609]" stroked="f" strokeweight=".32014mm">
                      <v:stroke joinstyle="miter"/>
                      <v:path arrowok="t" o:connecttype="custom" o:connectlocs="91858,34232;26164,11181;11181,18096;18096,33079;83790,56130;87248,57282;97621,49215;91858,34232" o:connectangles="0,0,0,0,0,0,0,0"/>
                    </v:shape>
                    <v:shape id="Freihandform: Form 1937" o:spid="_x0000_s1071" style="position:absolute;left:17412;top:69650;width:1038;height:577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" path="m91858,34232l26164,11181c20401,8876,13486,12334,11181,18096v-2305,5763,1153,12678,6915,14983l83790,56130v1153,,2305,1152,3458,1152c91858,57282,96468,53825,97621,49215v3457,-6916,,-13831,-5763,-14983xe" fillcolor="#053949 [1609]" stroked="f" strokeweight=".32014mm">
                      <v:stroke joinstyle="miter"/>
                      <v:path arrowok="t" o:connecttype="custom" o:connectlocs="91858,34232;26164,11181;11181,18096;18096,33079;83790,56130;87248,57282;97621,49215;91858,34232" o:connectangles="0,0,0,0,0,0,0,0"/>
                    </v:shape>
                    <v:shape id="Freihandform: Form 1938" o:spid="_x0000_s1072" style="position:absolute;left:18743;top:69384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" path="m12924,14775c9466,19385,9466,27452,14076,30910l68245,74706v2305,2305,4610,2305,6915,2305c78618,77011,82075,75858,84380,72401,87838,67791,87838,59723,83228,56265l29059,12470c24449,9012,16381,10164,12924,14775xe" fillcolor="#053949 [1609]" stroked="f" strokeweight=".32014mm">
                      <v:stroke joinstyle="miter"/>
                      <v:path arrowok="t" o:connecttype="custom" o:connectlocs="12924,14775;14076,30910;68245,74707;75160,77012;84380,72402;83228,56266;29059,12470;12924,14775" o:connectangles="0,0,0,0,0,0,0,0"/>
                    </v:shape>
                    <v:shape id="Freihandform: Form 1939" o:spid="_x0000_s1073" style="position:absolute;left:16784;top:67789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" path="m68245,75160v2305,2305,4610,2305,6915,2305c78618,77465,82075,76313,84380,72855,87838,68245,87838,60177,83228,56720l29059,12924c24449,9466,16381,9466,12924,14076,9466,18686,9466,26754,14076,30212l68245,75160xe" fillcolor="#053949 [1609]" stroked="f" strokeweight=".32014mm">
                      <v:stroke joinstyle="miter"/>
                      <v:path arrowok="t" o:connecttype="custom" o:connectlocs="68245,75161;75160,77466;84380,72856;83228,56721;29059,12924;12924,14076;14076,30212;68245,75161" o:connectangles="0,0,0,0,0,0,0,0"/>
                    </v:shape>
                    <v:shape id="Freihandform: Form 1940" o:spid="_x0000_s1074" style="position:absolute;left:22172;top:73476;width:691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" path="m58505,91928v2305,,4610,,5763,-1152c70030,87318,71183,80403,67725,74640l31997,15862c28539,10099,21624,8946,15862,12404,10099,15862,8946,22777,12404,28539l48132,87318v2305,2305,6915,4610,10373,4610xe" fillcolor="#053949 [1609]" stroked="f" strokeweight=".32014mm">
                      <v:stroke joinstyle="miter"/>
                      <v:path arrowok="t" o:connecttype="custom" o:connectlocs="58506,91928;64269,90776;67726,74640;31997,15862;15862,12404;12404,28539;48133,87318;58506,91928" o:connectangles="0,0,0,0,0,0,0,0"/>
                    </v:shape>
                    <v:shape id="Freihandform: Form 1941" o:spid="_x0000_s1075" style="position:absolute;left:21319;top:72058;width:691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" path="m58505,91928v2305,,4610,,5763,-1152c70030,87318,71183,80403,67725,74640l31997,15862c28539,10099,21624,8946,15862,12404,10099,15862,8946,22777,12404,28539l48132,87318v2305,3458,5763,4610,10373,4610xe" fillcolor="#053949 [1609]" stroked="f" strokeweight=".32014mm">
                      <v:stroke joinstyle="miter"/>
                      <v:path arrowok="t" o:connecttype="custom" o:connectlocs="58506,91928;64269,90776;67726,74640;31997,15862;15862,12404;12404,28539;48133,87318;58506,91928" o:connectangles="0,0,0,0,0,0,0,0"/>
                    </v:shape>
                    <v:shape id="Freihandform: Form 1942" o:spid="_x0000_s1076" style="position:absolute;left:18334;top:67218;width:691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" path="m48132,86166v2305,3457,5763,5762,10373,5762c60810,91928,63115,91928,64268,90776v5762,-3458,6915,-10373,3457,-16136l31997,15862c28539,10099,21624,8946,15862,12404,10099,15862,8946,22777,12404,28539l48132,86166xe" fillcolor="#053949 [1609]" stroked="f" strokeweight=".32014mm">
                      <v:stroke joinstyle="miter"/>
                      <v:path arrowok="t" o:connecttype="custom" o:connectlocs="48133,86166;58506,91928;64269,90776;67726,74640;31997,15862;15862,12404;12404,28539;48133,86166" o:connectangles="0,0,0,0,0,0,0,0"/>
                    </v:shape>
                    <v:shape id="Freihandform: Form 1943" o:spid="_x0000_s1077" style="position:absolute;left:20760;top:72053;width:576;height:1037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" path="m10637,24467l24467,92466v1153,5763,5763,9220,11526,9220c37145,101686,37145,101686,38298,101686v5762,-1152,10372,-6915,9220,-13830l33687,19857c32535,14095,26772,9484,19857,10637,14095,11789,9484,17552,10637,24467xe" fillcolor="#053949 [1609]" stroked="f" strokeweight=".32014mm">
                      <v:stroke joinstyle="miter"/>
                      <v:path arrowok="t" o:connecttype="custom" o:connectlocs="10637,24467;24467,92466;35993,101686;38298,101686;47518,87856;33687,19857;19857,10637;10637,24467" o:connectangles="0,0,0,0,0,0,0,0"/>
                    </v:shape>
                    <v:shape id="Freihandform: Form 1944" o:spid="_x0000_s1078" style="position:absolute;left:20023;top:68584;width:576;height:1037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" path="m19857,10637c14095,11789,9484,17552,10637,24467l24467,92466v1153,5763,5763,9220,11525,9220c37145,101686,37145,101686,38298,101686v5762,-1152,10372,-6915,9220,-13830l33687,19857c32535,14095,26772,9484,19857,10637xe" fillcolor="#053949 [1609]" stroked="f" strokeweight=".32014mm">
                      <v:stroke joinstyle="miter"/>
                      <v:path arrowok="t" o:connecttype="custom" o:connectlocs="19857,10637;10637,24467;24467,92466;35992,101686;38298,101686;47518,87856;33687,19857;19857,10637" o:connectangles="0,0,0,0,0,0,0,0"/>
                    </v:shape>
                    <v:shape id="Freihandform: Form 1945" o:spid="_x0000_s1079" style="position:absolute;left:19792;top:67419;width:576;height:1268;visibility:visible;mso-wrap-style:square;v-text-anchor:middle" coordsize="57626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" path="m19857,10678c14095,11830,9484,17593,10637,24508r17288,87592c29077,117862,33687,121320,39450,121320v1153,,1153,,2305,c47518,120167,52128,114405,50975,107490l33687,19898c31382,12983,25620,9525,19857,10678xe" fillcolor="#053949 [1609]" stroked="f" strokeweight=".32014mm">
                      <v:stroke joinstyle="miter"/>
                      <v:path arrowok="t" o:connecttype="custom" o:connectlocs="19857,10678;10637,24508;27925,112101;39450,121321;41755,121321;50975,107491;33687,19898;19857,10678" o:connectangles="0,0,0,0,0,0,0,0"/>
                    </v:shape>
                    <v:shape id="Freihandform: Form 1946" o:spid="_x0000_s1080" style="position:absolute;left:19596;top:66440;width:576;height:1038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" path="m24467,92466v1153,5763,5763,9220,11526,9220c37145,101686,37145,101686,38298,101686v5762,-1152,10372,-6915,9220,-13830l33687,19857c32535,14095,26772,9484,19857,10637,14095,11789,9484,17552,10637,24467l24467,92466xe" fillcolor="#053949 [1609]" stroked="f" strokeweight=".32014mm">
                      <v:stroke joinstyle="miter"/>
                      <v:path arrowok="t" o:connecttype="custom" o:connectlocs="24467,92466;35993,101686;38298,101686;47518,87856;33687,19857;19857,10637;10637,24467;24467,92466" o:connectangles="0,0,0,0,0,0,0,0"/>
                    </v:shape>
                    <v:shape id="Freihandform: Form 1947" o:spid="_x0000_s1081" style="position:absolute;left:20633;top:69137;width:461;height:1037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" path="m19857,101686v,,1153,,1153,c26772,101686,31382,97076,32535,91314l42908,23315c44060,17552,39450,10637,33687,10637,27925,9484,21010,14095,21010,19857l10637,89009v-1153,5762,3458,11525,9220,12677xe" fillcolor="#053949 [1609]" stroked="f" strokeweight=".32014mm">
                      <v:stroke joinstyle="miter"/>
                      <v:path arrowok="t" o:connecttype="custom" o:connectlocs="19857,101686;21010,101686;32535,91314;42908,23315;33687,10637;21010,19857;10637,89009;19857,101686" o:connectangles="0,0,0,0,0,0,0,0"/>
                    </v:shape>
                    <v:shape id="Freihandform: Form 1948" o:spid="_x0000_s1082" style="position:absolute;left:21083;top:66048;width:461;height:1038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" path="m19857,101686v,,1153,,1153,c26772,101686,31382,97076,32535,91314l42908,23315c44060,17552,39450,10637,33687,10637,27925,9484,21010,14095,21010,19857l10637,87856v-1153,6915,3458,12678,9220,13830xe" fillcolor="#053949 [1609]" stroked="f" strokeweight=".32014mm">
                      <v:stroke joinstyle="miter"/>
                      <v:path arrowok="t" o:connecttype="custom" o:connectlocs="19857,101686;21010,101686;32535,91314;42908,23315;33687,10637;21010,19857;10637,87856;19857,101686" o:connectangles="0,0,0,0,0,0,0,0"/>
                    </v:shape>
                    <v:shape id="Freihandform: Form 1950" o:spid="_x0000_s1083" style="position:absolute;left:19792;top:74992;width:461;height:1037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" path="m19857,101686v,,1153,,1153,c26772,101686,31382,97076,32535,91314l42908,23315c44060,17552,39450,10637,33687,10637,27925,9484,21010,14095,21010,19857l10637,87856v-1153,8068,3458,13830,9220,13830xe" fillcolor="#053949 [1609]" stroked="f" strokeweight=".32014mm">
                      <v:stroke joinstyle="miter"/>
                      <v:path arrowok="t" o:connecttype="custom" o:connectlocs="19857,101686;21010,101686;32535,91314;42908,23315;33687,10637;21010,19857;10637,87856;19857,101686" o:connectangles="0,0,0,0,0,0,0,0"/>
                    </v:shape>
                    <v:shape id="Freihandform: Form 1951" o:spid="_x0000_s1084" style="position:absolute;left:20299;top:71421;width:461;height:1037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" path="m21010,20832l10637,88831v-1153,5762,3458,12678,9220,12678c19857,101509,21010,101509,21010,101509v5762,,10372,-4610,11525,-10373l42908,23137c44060,17374,39450,10459,33687,10459v-5762,,-11525,4610,-12677,10373xe" fillcolor="#053949 [1609]" stroked="f" strokeweight=".32014mm">
                      <v:stroke joinstyle="miter"/>
                      <v:path arrowok="t" o:connecttype="custom" o:connectlocs="21010,20832;10637,88831;19857,101509;21010,101509;32535,91136;42908,23137;33687,10459;21010,20832" o:connectangles="0,0,0,0,0,0,0,0"/>
                    </v:shape>
                    <v:shape id="Freihandform: Form 754" o:spid="_x0000_s1085" style="position:absolute;left:21702;top:67532;width:922;height:1268;visibility:visible;mso-wrap-style:square;v-text-anchor:middle" coordsize="92202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" path="m16694,123879v1152,1152,3457,1152,5762,1152c27067,125031,30524,122726,32829,119269l81235,28219c84693,22456,82388,15541,76625,12084,70862,8626,63947,10931,60490,16694l12084,107743v-3458,5763,-1153,12678,4610,16136xe" fillcolor="#053949 [1609]" stroked="f" strokeweight=".32014mm">
                      <v:stroke joinstyle="miter"/>
                      <v:path arrowok="t" o:connecttype="custom" o:connectlocs="16694,123880;22456,125032;32829,119270;81235,28219;76625,12084;60490,16694;12084,107744;16694,123880" o:connectangles="0,0,0,0,0,0,0,0"/>
                    </v:shape>
                    <v:shape id="Freihandform: Form 755" o:spid="_x0000_s1086" style="position:absolute;left:22348;top:66622;width:691;height:1037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" path="m16694,93913v1152,1153,3457,1153,5762,1153c27067,95066,30524,92760,32829,89303l65100,28219c68557,22456,66252,15541,60490,12084,54727,8626,47812,10931,44354,16694l12084,77778v-3458,5762,-1153,12677,4610,16135xe" fillcolor="#053949 [1609]" stroked="f" strokeweight=".32014mm">
                      <v:stroke joinstyle="miter"/>
                      <v:path arrowok="t" o:connecttype="custom" o:connectlocs="16694,93913;22456,95066;32829,89303;65101,28219;60491,12084;44355,16694;12084,77778;16694,93913" o:connectangles="0,0,0,0,0,0,0,0"/>
                    </v:shape>
                    <v:shape id="Freihandform: Form 2240" o:spid="_x0000_s1087" style="position:absolute;left:18856;top:72822;width:922;height:1268;visibility:visible;mso-wrap-style:square;v-text-anchor:middle" coordsize="92202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" path="m32829,119269l81235,28219c84693,22456,82388,15541,76625,12084,70862,8626,63947,10931,60490,16694l12084,107743v-3458,5763,-1153,12678,4610,16136c17846,125031,20151,125031,22456,125031v4611,,8068,-2305,10373,-5762xe" fillcolor="#053949 [1609]" stroked="f" strokeweight=".32014mm">
                      <v:stroke joinstyle="miter"/>
                      <v:path arrowok="t" o:connecttype="custom" o:connectlocs="32829,119270;81235,28219;76625,12084;60490,16694;12084,107744;16694,123880;22456,125032;32829,119270" o:connectangles="0,0,0,0,0,0,0,0"/>
                    </v:shape>
                    <v:shape id="Freihandform: Form 2241" o:spid="_x0000_s1088" style="position:absolute;left:19501;top:71912;width:691;height:1037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" path="m32829,89303l65100,28219c68557,22456,66252,15541,60490,12084,54727,8626,47812,10931,44354,16694l12084,77778v-3458,5762,-1153,12677,4610,16135c17846,95065,20151,95065,22456,95065v3458,,8068,-2305,10373,-5762xe" fillcolor="#053949 [1609]" stroked="f" strokeweight=".32014mm">
                      <v:stroke joinstyle="miter"/>
                      <v:path arrowok="t" o:connecttype="custom" o:connectlocs="32829,89303;65101,28219;60491,12084;44355,16694;12084,77778;16694,93913;22456,95065;32829,89303" o:connectangles="0,0,0,0,0,0,0,0"/>
                    </v:shape>
                    <v:shape id="Freihandform: Form 2242" o:spid="_x0000_s1089" style="position:absolute;left:20853;top:69927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" path="m64787,13500l14076,59601c9466,64211,9466,71126,12924,75736v2305,2305,5762,3458,8067,3458c23297,79194,26754,78041,29059,75736l79770,29635v4610,-4610,4610,-11525,1153,-16135c76313,10042,69398,8890,64787,13500xe" fillcolor="#053949 [1609]" stroked="f" strokeweight=".32014mm">
                      <v:stroke joinstyle="miter"/>
                      <v:path arrowok="t" o:connecttype="custom" o:connectlocs="64787,13500;14076,59602;12924,75737;20991,79195;29059,75737;79770,29635;80923,13500;64787,13500" o:connectangles="0,0,0,0,0,0,0,0"/>
                    </v:shape>
                    <v:shape id="Freihandform: Form 2243" o:spid="_x0000_s1090" style="position:absolute;left:18478;top:71684;width:1383;height:1268;visibility:visible;mso-wrap-style:square;v-text-anchor:middle" coordsize="138303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" path="m12924,117804v2305,2305,5762,3457,8067,3457c23297,121261,26754,120109,29059,117804l124719,30212v4610,-4610,4610,-11526,1152,-16136c121261,9466,114346,9466,109736,12924l14076,100516v-4610,5762,-4610,12677,-1152,17288xe" fillcolor="#053949 [1609]" stroked="f" strokeweight=".32014mm">
                      <v:stroke joinstyle="miter"/>
                      <v:path arrowok="t" o:connecttype="custom" o:connectlocs="12924,117805;20991,121262;29059,117805;124719,30212;125871,14076;109736,12924;14076,100517;12924,117805" o:connectangles="0,0,0,0,0,0,0,0"/>
                    </v:shape>
                    <v:shape id="Freihandform: Form 2244" o:spid="_x0000_s1091" style="position:absolute;left:17003;top:73632;width:692;height:692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" path="m29059,56720l59025,30212v4610,-4610,4610,-11526,1152,-16136c55567,9466,48652,9466,44042,12924l14076,39432c9466,44042,9466,50957,12924,55567v2305,2305,5762,3458,8067,3458c24449,59025,26754,59025,29059,56720xe" fillcolor="#053949 [1609]" stroked="f" strokeweight=".32014mm">
                      <v:stroke joinstyle="miter"/>
                      <v:path arrowok="t" o:connecttype="custom" o:connectlocs="29059,56721;59026,30212;60178,14076;44043,12924;14076,39433;12924,55568;20991,59026;29059,56721" o:connectangles="0,0,0,0,0,0,0,0"/>
                    </v:shape>
                    <v:shape id="Freihandform: Form 2245" o:spid="_x0000_s1092" style="position:absolute;left:23918;top:67351;width:692;height:691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" path="m20991,60177v2306,,5763,-1152,8068,-3457l59025,30212v4610,-4610,4610,-11526,1152,-16136c55567,9466,48652,9466,44042,12924l14076,39432c9466,44042,9466,50957,12924,55567v2305,3458,4610,4610,8067,4610xe" fillcolor="#053949 [1609]" stroked="f" strokeweight=".32014mm">
                      <v:stroke joinstyle="miter"/>
                      <v:path arrowok="t" o:connecttype="custom" o:connectlocs="20991,60178;29059,56721;59026,30212;60178,14076;44043,12924;14076,39433;12924,55568;20991,60178" o:connectangles="0,0,0,0,0,0,0,0"/>
                    </v:shape>
                    <v:shape id="Freihandform: Form 2246" o:spid="_x0000_s1093" style="position:absolute;left:21843;top:69886;width:1037;height:691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" path="m95973,17601c93668,11839,86753,8381,80990,11839l17601,37194v-5762,2305,-9220,9220,-5762,14983c14144,56787,17601,59092,22211,59092v1153,,3458,,4610,-1152l90210,31432v5763,-1153,8068,-8068,5763,-13831xe" fillcolor="#053949 [1609]" stroked="f" strokeweight=".32014mm">
                      <v:stroke joinstyle="miter"/>
                      <v:path arrowok="t" o:connecttype="custom" o:connectlocs="95973,17601;80990,11839;17601,37195;11839,52178;22211,59093;26821,57941;90210,31432;95973,17601" o:connectangles="0,0,0,0,0,0,0,0"/>
                    </v:shape>
                    <v:shape id="Freihandform: Form 2247" o:spid="_x0000_s1094" style="position:absolute;left:24137;top:68929;width:1037;height:692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" path="m95973,17601c93668,11839,86753,8381,80990,11839l17601,38347v-5762,2305,-9220,9220,-5762,14983c14144,57940,17601,60245,22211,60245v1153,,3458,,4611,-1153l90210,32584v5763,-2305,8068,-9220,5763,-14983xe" fillcolor="#053949 [1609]" stroked="f" strokeweight=".32014mm">
                      <v:stroke joinstyle="miter"/>
                      <v:path arrowok="t" o:connecttype="custom" o:connectlocs="95973,17601;80990,11839;17601,38348;11839,53331;22211,60246;26822,59093;90210,32584;95973,17601" o:connectangles="0,0,0,0,0,0,0,0"/>
                    </v:shape>
                    <v:shape id="Freihandform: Form 2248" o:spid="_x0000_s1095" style="position:absolute;left:16634;top:71972;width:1037;height:691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" path="m11839,53330v2305,4610,5762,6915,10372,6915c23364,60245,25669,60245,26821,59092l90210,32584v5763,-2305,9221,-9220,5763,-14983c92515,11839,86753,8381,80990,11839l17601,38347v-5762,2305,-9220,8067,-5762,14983xe" fillcolor="#053949 [1609]" stroked="f" strokeweight=".32014mm">
                      <v:stroke joinstyle="miter"/>
                      <v:path arrowok="t" o:connecttype="custom" o:connectlocs="11839,53331;22211,60246;26821,59093;90210,32584;95973,17601;80990,11839;17601,38348;11839,53331" o:connectangles="0,0,0,0,0,0,0,0"/>
                    </v:shape>
                  </v:group>
                </v:group>
              </v:group>
              <v:rect id="Rechteck 2249" o:spid="_x0000_s1096" style="position:absolute;left:38915;top:887;width:36544;height:449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" fillcolor="#f2f2f2 [3052]" stroked="f" strokeweight="1pt"/>
              <v:group id="Gruppe 2250" o:spid="_x0000_s1097" style="position:absolute;left:12222;top:15335;width:17820;height:16706" coordorigin="12222,15335" coordsize="17819,167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">
                <v:shape id="Freihandform: Form 2251" o:spid="_x0000_s1098" style="position:absolute;left:12222;top:15335;width:17820;height:16706;rotation:10152461fd;visibility:visible;mso-wrap-style:square;v-text-anchor:middle" coordsize="258384,2422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" path="m34609,70590c52373,41522,87901,22143,123428,20528v35528,,69441,16149,93665,41988c230012,77050,239701,96429,239701,115808v,59751,-72670,134036,-132422,113043c42683,206242,-4149,131957,34609,70590xe" fillcolor="#f2f2f2 [3052]" stroked="f" strokeweight=".44844mm">
                  <v:stroke joinstyle="miter"/>
                  <v:path arrowok="t" o:connecttype="custom" o:connectlocs="238683,486832;851230,141574;1497198,431149;1653115,798683;739857,1578298;238683,486832" o:connectangles="0,0,0,0,0,0"/>
                </v:shape>
                <v:group id="Gruppe 2252" o:spid="_x0000_s1099" style="position:absolute;left:15795;top:18627;width:10038;height:10026" coordorigin="15795,18627" coordsize="10038,10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">
                  <v:group id="Gruppe 2253" o:spid="_x0000_s1100" style="position:absolute;left:17595;top:20631;width:7413;height:7074" coordorigin="17595,20631" coordsize="7412,70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">
                    <v:shape id="Freihandform: Form 2254" o:spid="_x0000_s1101" style="position:absolute;left:24085;top:24613;width:923;height:577;visibility:visible;mso-wrap-style:square;v-text-anchor:middle" coordsize="92202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" path="m80333,31927l26164,11181c20401,8876,13486,12334,11181,18096v-2305,5763,1153,12678,6915,14983l72265,53825v1153,,2305,1152,4610,1152c81485,54977,86095,52672,87248,48062,88400,41147,86095,34232,80333,31927xe" fillcolor="#f2ea14 [3206]" stroked="f" strokeweight=".32014mm">
                      <v:stroke joinstyle="miter"/>
                      <v:path arrowok="t" o:connecttype="custom" o:connectlocs="80333,31927;26164,11181;11181,18096;18096,33079;72265,53825;76875,54977;87248,48062;80333,31927" o:connectangles="0,0,0,0,0,0,0,0"/>
                    </v:shape>
                    <v:shape id="Freihandform: Form 2255" o:spid="_x0000_s1102" style="position:absolute;left:21855;top:24423;width:1614;height:1383;visibility:visible;mso-wrap-style:square;v-text-anchor:middle" coordsize="161353,1383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" path="m148922,137397v3457,,6915,-1153,9220,-4611c161600,128176,161600,120109,156989,116651l29059,12924c24449,9466,16381,9466,12924,14076,9466,18686,9466,26754,14076,30212l142007,133939v2305,2305,4610,3458,6915,3458xe" fillcolor="#f2ea14 [3206]" stroked="f" strokeweight=".32014mm">
                      <v:stroke joinstyle="miter"/>
                      <v:path arrowok="t" o:connecttype="custom" o:connectlocs="148923,137397;158143,132786;156990,116651;29059,12924;12924,14076;14076,30212;142008,133939;148923,137397" o:connectangles="0,0,0,0,0,0,0,0"/>
                    </v:shape>
                    <v:shape id="Freihandform: Form 2256" o:spid="_x0000_s1103" style="position:absolute;left:17602;top:21082;width:1268;height:1037;visibility:visible;mso-wrap-style:square;v-text-anchor:middle" coordsize="126777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" path="m12924,15124c9466,19734,9466,27802,14076,31259r85287,69152c101668,102716,103973,102716,106278,102716v3458,,6915,-1153,9221,-4610c118956,93496,118956,85428,114346,81970l29059,12819c24449,9361,16381,9361,12924,15124xe" fillcolor="#f2ea14 [3206]" stroked="f" strokeweight=".32014mm">
                      <v:stroke joinstyle="miter"/>
                      <v:path arrowok="t" o:connecttype="custom" o:connectlocs="12924,15124;14076,31259;99364,100411;106279,102716;115500,98106;114347,81970;29059,12819;12924,15124" o:connectangles="0,0,0,0,0,0,0,0"/>
                    </v:shape>
                    <v:shape id="Freihandform: Form 2257" o:spid="_x0000_s1104" style="position:absolute;left:18945;top:20844;width:1152;height:1613;visibility:visible;mso-wrap-style:square;v-text-anchor:middle" coordsize="115252,1613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" path="m87318,151860v2305,3457,5763,5762,10373,5762c99996,157622,102301,157622,103454,156470v5762,-3458,6915,-10373,3457,-16136l31997,15862c28539,10099,21624,8946,15862,12404,10099,15862,8946,22777,12404,28539l87318,151860xe" fillcolor="#f2ea14 [3206]" stroked="f" strokeweight=".32014mm">
                      <v:stroke joinstyle="miter"/>
                      <v:path arrowok="t" o:connecttype="custom" o:connectlocs="87319,151861;97692,157623;103455,156471;106912,140335;31997,15862;15862,12404;12404,28539;87319,151861" o:connectangles="0,0,0,0,0,0,0,0"/>
                    </v:shape>
                    <v:shape id="Freihandform: Form 2258" o:spid="_x0000_s1105" style="position:absolute;left:20979;top:25725;width:576;height:1498;visibility:visible;mso-wrap-style:square;v-text-anchor:middle" coordsize="57626,1498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" path="m19857,10637c14095,11789,9484,17552,10637,24467l33687,138567v1153,5763,5763,9220,11526,9220c46365,147787,46365,147787,47518,147787v5762,-1152,10372,-6915,9220,-13830l33687,19857c32535,14095,25620,9484,19857,10637xe" fillcolor="#f2ea14 [3206]" stroked="f" strokeweight=".32014mm">
                      <v:stroke joinstyle="miter"/>
                      <v:path arrowok="t" o:connecttype="custom" o:connectlocs="19857,10637;10637,24467;33687,138567;45213,147787;47518,147787;56738,133957;33687,19857;19857,10637" o:connectangles="0,0,0,0,0,0,0,0"/>
                    </v:shape>
                    <v:shape id="Freihandform: Form 2259" o:spid="_x0000_s1106" style="position:absolute;left:18371;top:26667;width:692;height:1038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" path="m60490,12084c54727,8626,47812,10931,44354,16694l12084,77778v-3458,5762,-1153,12677,4610,16135c17846,95065,20151,95065,22456,95065v4611,,8068,-2305,10373,-5762l65100,28219c68557,21304,66252,14389,60490,12084xe" fillcolor="#f2ea14 [3206]" stroked="f" strokeweight=".32014mm">
                      <v:stroke joinstyle="miter"/>
                      <v:path arrowok="t" o:connecttype="custom" o:connectlocs="60491,12084;44355,16694;12084,77778;16694,93913;22456,95065;32829,89303;65101,28219;60491,12084" o:connectangles="0,0,0,0,0,0,0,0"/>
                    </v:shape>
                    <v:shape id="Freihandform: Form 2260" o:spid="_x0000_s1107" style="position:absolute;left:22962;top:20631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" path="m20991,79770v2305,,5763,-1152,8068,-3457l79770,30212v4610,-4610,4610,-11526,1153,-16136c76313,9466,69397,9466,64787,12924l14076,59025c9466,63635,9466,70550,12924,75160v2305,3458,5762,4610,8067,4610xe" fillcolor="#f2ea14 [3206]" stroked="f" strokeweight=".32014mm">
                      <v:stroke joinstyle="miter"/>
                      <v:path arrowok="t" o:connecttype="custom" o:connectlocs="20991,79771;29059,76314;79770,30212;80923,14076;64787,12924;14076,59026;12924,75161;20991,79771" o:connectangles="0,0,0,0,0,0,0,0"/>
                    </v:shape>
                    <v:shape id="Freihandform: Form 2261" o:spid="_x0000_s1108" style="position:absolute;left:17595;top:24054;width:1383;height:806;visibility:visible;mso-wrap-style:square;v-text-anchor:middle" coordsize="138303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" path="m11342,67160v2306,4610,5763,6915,10373,6915c22868,74075,25173,74075,26325,72922l123137,32584v5763,-2305,9221,-9220,5763,-14983c126595,11839,119680,8381,113917,11839l17105,52177v-5763,2305,-8068,9220,-5763,14983xe" fillcolor="#f2ea14 [3206]" stroked="f" strokeweight=".32014mm">
                      <v:stroke joinstyle="miter"/>
                      <v:path arrowok="t" o:connecttype="custom" o:connectlocs="11342,67161;21715,74076;26325,72923;123137,32584;128900,17601;113917,11839;17105,52178;11342,67161" o:connectangles="0,0,0,0,0,0,0,0"/>
                    </v:shape>
                  </v:group>
                  <v:group id="Gruppe 2262" o:spid="_x0000_s1109" style="position:absolute;left:15795;top:19008;width:10038;height:7282" coordorigin="15795,19008" coordsize="10038,72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">
                    <v:shape id="Freihandform: Form 2263" o:spid="_x0000_s1110" style="position:absolute;left:15875;top:21347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" path="m28900,56560l27747,78458v,1153,,2305,1153,2305c28900,80763,30052,80763,30052,80763v,,1153,,1153,l49645,69238r19593,8068c70390,77306,71543,77306,72696,77306v1152,-1153,1152,-2305,1152,-3458l68085,53103,81916,36967v1152,-1152,1152,-2305,,-3457c81916,32357,80763,32357,79611,32357l57713,30052,46187,11612c45035,10459,45035,10459,43882,10459v-1152,,-2305,1153,-2305,2305l34662,33510,12764,38120v-1152,,-2305,1152,-2305,2305c10459,41577,10459,42730,11612,42730l28900,56560xe" fillcolor="#0387a8 [3208]" stroked="f" strokeweight=".32014mm">
                      <v:stroke joinstyle="miter"/>
                      <v:path arrowok="t" o:connecttype="custom" o:connectlocs="28900,56561;27747,78459;28900,80764;30052,80764;31205,80764;49645,69239;69238,77307;72696,77307;73848,73849;68085,53104;81916,36967;81916,33510;79611,32357;57713,30052;46187,11612;43882,10459;41577,12764;34662,33510;12764,38120;10459,40426;11612,42731;28900,56561" o:connectangles="0,0,0,0,0,0,0,0,0,0,0,0,0,0,0,0,0,0,0,0,0,0"/>
                    </v:shape>
                    <v:shape id="Freihandform: Form 2264" o:spid="_x0000_s1111" style="position:absolute;left:24695;top:19008;width:807;height:922;visibility:visible;mso-wrap-style:square;v-text-anchor:middle" coordsize="80676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" path="m22849,46187l13629,65780v,1153,,2305,,3458c14781,70390,15934,70390,15934,70390l36679,65780,51662,80763v,,1152,1153,2305,1153c53967,81916,55120,81916,55120,81916v1152,,2305,-1153,2305,-2305l59730,57713,79323,47340v1152,,1152,-1153,1152,-2305c80475,43882,79323,42730,79323,42730l59730,33510,56272,12764v,-1152,-1152,-2305,-2305,-2305c52814,10459,51662,10459,50509,11612l35527,27747,13629,24289v-1153,,-2305,,-2305,1153c10171,26595,10171,27747,11324,28900l22849,46187xe" fillcolor="#0387a8 [3208]" stroked="f" strokeweight=".32014mm">
                      <v:stroke joinstyle="miter"/>
                      <v:path arrowok="t" o:connecttype="custom" o:connectlocs="22849,46187;13629,65780;13629,69238;15934,70390;36679,65780;51663,80763;53968,81916;55121,81916;57426,79611;59731,57713;79324,47340;80476,45035;79324,42730;59731,33510;56273,12764;53968,10459;50510,11612;35527,27747;13629,24289;11324,25442;11324,28900;22849,46187" o:connectangles="0,0,0,0,0,0,0,0,0,0,0,0,0,0,0,0,0,0,0,0,0,0"/>
                    </v:shape>
                    <v:shape id="Freihandform: Form 2265" o:spid="_x0000_s1112" style="position:absolute;left:24796;top:23307;width:1037;height:345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" path="m91136,10459v,,,,,l21984,10459v-6915,,-11525,5763,-11525,11525c10459,28900,16222,33510,21984,33510v,,,,,l91136,33510v6915,,11525,-5763,11525,-11526c102661,15069,98051,10459,91136,10459xe" fillcolor="#0387a8 [3208]" stroked="f" strokeweight=".32014mm">
                      <v:stroke joinstyle="miter"/>
                      <v:path arrowok="t" o:connecttype="custom" o:connectlocs="91136,10459;91136,10459;21984,10459;10459,21985;21984,33511;21984,33511;91136,33511;102661,21985;91136,10459" o:connectangles="0,0,0,0,0,0,0,0,0"/>
                    </v:shape>
                    <v:shape id="Freihandform: Form 2266" o:spid="_x0000_s1113" style="position:absolute;left:15795;top:23353;width:1037;height:346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" path="m21984,33510v,,,,,l91136,33510v6915,,11525,-5763,11525,-11526c102661,15069,96899,10459,91136,10459v,,,,,l21984,10459v-6915,,-11525,5763,-11525,11525c10459,28900,15069,33510,21984,33510xe" fillcolor="#0387a8 [3208]" stroked="f" strokeweight=".32014mm">
                      <v:stroke joinstyle="miter"/>
                      <v:path arrowok="t" o:connecttype="custom" o:connectlocs="21984,33511;21984,33511;91136,33511;102661,21985;91136,10459;91136,10459;21984,10459;10459,21985;21984,33511" o:connectangles="0,0,0,0,0,0,0,0,0"/>
                    </v:shape>
                    <v:shape id="Freihandform: Form 2267" o:spid="_x0000_s1114" style="position:absolute;left:19947;top:22495;width:692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" path="m15862,12124c10099,15581,8946,22497,12404,28259l48132,87038v2305,3458,5763,5763,10373,5763c60810,92801,63115,92801,64268,91648v5762,-3457,6915,-10373,3457,-16135l31997,15581c28539,10971,21624,8666,15862,12124xe" fillcolor="#0387a8 [3208]" stroked="f" strokeweight=".32014mm">
                      <v:stroke joinstyle="miter"/>
                      <v:path arrowok="t" o:connecttype="custom" o:connectlocs="15862,12124;12404,28259;48133,87038;58506,92801;64269,91648;67726,75513;31997,15581;15862,12124" o:connectangles="0,0,0,0,0,0,0,0"/>
                    </v:shape>
                    <v:shape id="Freihandform: Form 2268" o:spid="_x0000_s1115" style="position:absolute;left:21218;top:21366;width:692;height:1037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" path="m16694,93913v1152,1152,3457,1152,5762,1152c27067,95065,30524,92760,32829,89303l65100,28219c68557,22456,66252,15541,60490,12084,54727,8626,47812,10931,44354,16694l12084,77778v-3458,5762,-1153,12677,4610,16135xe" fillcolor="#0387a8 [3208]" stroked="f" strokeweight=".32014mm">
                      <v:stroke joinstyle="miter"/>
                      <v:path arrowok="t" o:connecttype="custom" o:connectlocs="16694,93913;22456,95065;32829,89303;65101,28219;60491,12084;44355,16694;12084,77778;16694,93913" o:connectangles="0,0,0,0,0,0,0,0"/>
                    </v:shape>
                    <v:shape id="Freihandform: Form 2269" o:spid="_x0000_s1116" style="position:absolute;left:17648;top:25483;width:923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" path="m29059,76313l79770,30212v4610,-4610,4610,-11526,1153,-16136c76313,9466,69397,9466,64787,12924l14076,59025c9466,63635,9466,70550,12924,75160v2305,2305,5762,3458,8067,3458c24449,79770,26754,78618,29059,76313xe" fillcolor="#0387a8 [3208]" stroked="f" strokeweight=".32014mm">
                      <v:stroke joinstyle="miter"/>
                      <v:path arrowok="t" o:connecttype="custom" o:connectlocs="29059,76314;79770,30212;80923,14076;64787,12924;14076,59026;12924,75161;20991,78619;29059,76314" o:connectangles="0,0,0,0,0,0,0,0"/>
                    </v:shape>
                    <v:shape id="Freihandform: Form 2270" o:spid="_x0000_s1117" style="position:absolute;left:22806;top:21944;width:1383;height:807;visibility:visible;mso-wrap-style:square;v-text-anchor:middle" coordsize="138303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" path="m11193,68312v2305,4611,5762,6916,10373,6916c22718,75228,25023,75228,26176,74075l125293,32584v5762,-2305,9220,-9220,5762,-14983c128750,11839,121835,8381,116073,11839l16955,53330v-4610,3457,-8067,9220,-5762,14982xe" fillcolor="#0387a8 [3208]" stroked="f" strokeweight=".32014mm">
                      <v:stroke joinstyle="miter"/>
                      <v:path arrowok="t" o:connecttype="custom" o:connectlocs="11193,68313;21566,75229;26176,74076;125293,32584;131055,17601;116073,11839;16955,53331;11193,68313" o:connectangles="0,0,0,0,0,0,0,0"/>
                    </v:shape>
                    <v:shape id="Freihandform: Form 2272" o:spid="_x0000_s1118" style="position:absolute;left:18881;top:23650;width:1037;height:692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" path="m22211,60245v1153,,3458,,4611,-1153l90210,32584v5763,-2305,9221,-9220,5763,-14983c92515,11839,86753,8381,80990,11839l17601,38347v-5762,2305,-9220,9220,-5762,14983c12991,57940,17601,60245,22211,60245xe" fillcolor="#0387a8 [3208]" stroked="f" strokeweight=".32014mm">
                      <v:stroke joinstyle="miter"/>
                      <v:path arrowok="t" o:connecttype="custom" o:connectlocs="22211,60246;26822,59093;90210,32584;95973,17601;80990,11839;17601,38348;11839,53331;22211,60246" o:connectangles="0,0,0,0,0,0,0,0"/>
                    </v:shape>
                  </v:group>
                  <v:group id="Gruppe 2273" o:spid="_x0000_s1119" style="position:absolute;left:16866;top:18627;width:7617;height:9656" coordorigin="16866,18627" coordsize="7616,96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">
                    <v:shape id="Freihandform: Form 2274" o:spid="_x0000_s1120" style="position:absolute;left:17065;top:18627;width:807;height:922;visibility:visible;mso-wrap-style:square;v-text-anchor:middle" coordsize="80676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" path="m20544,47340l11324,66933v,1152,,2305,,3457c12476,71543,13629,71543,13629,71543l34374,68085,49357,83068v,,1152,1153,2305,1153c51662,84221,52814,84221,52814,84221v1153,,2306,-1153,2306,-2305l57425,60018,77017,49645v1153,,1153,-1153,1153,-2305c78170,46187,78170,43882,77017,43882l57425,34662,53967,13917v,-2305,,-2305,-1153,-3458c51662,10459,50509,10459,49357,11612l34374,27747,13629,24289v-1153,,-2305,,-2305,1153c10171,26595,10171,27747,11324,28900r9220,18440xe" fillcolor="#db1a5e [3204]" stroked="f" strokeweight=".32014mm">
                      <v:stroke joinstyle="miter"/>
                      <v:path arrowok="t" o:connecttype="custom" o:connectlocs="20544,47340;11324,66933;11324,70390;13629,71543;34374,68085;49358,83068;51663,84221;52815,84221;55121,81916;57426,60018;77018,49645;78171,47340;77018,43882;57426,34662;53968,13917;52815,10459;49358,11612;34374,27747;13629,24289;11324,25442;11324,28900;20544,47340" o:connectangles="0,0,0,0,0,0,0,0,0,0,0,0,0,0,0,0,0,0,0,0,0,0"/>
                    </v:shape>
                    <v:shape id="Freihandform: Form 2275" o:spid="_x0000_s1121" style="position:absolute;left:16866;top:23341;width:1499;height:346;visibility:visible;mso-wrap-style:square;v-text-anchor:middle" coordsize="149828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" path="m10459,23137v,6915,5763,11525,11525,11525c21984,34662,21984,34662,21984,34662l134932,33510v6915,,11525,-5763,11525,-11526c146457,15069,140694,10459,134932,10459v,,,,,l21984,11612v-6915,,-11525,4610,-11525,11525xe" fillcolor="#db1a5e [3204]" stroked="f" strokeweight=".32014mm">
                      <v:stroke joinstyle="miter"/>
                      <v:path arrowok="t" o:connecttype="custom" o:connectlocs="10459,23138;21984,34663;21984,34663;134932,33511;146457,21985;134932,10459;134932,10459;21984,11612;10459,23138" o:connectangles="0,0,0,0,0,0,0,0,0"/>
                    </v:shape>
                    <v:shape id="Freihandform: Form 2276" o:spid="_x0000_s1122" style="position:absolute;left:23561;top:25806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" path="m29059,12924c24449,9466,16381,9466,12924,14076,9466,18686,9466,26754,14076,30212l68245,74008v2305,2305,4610,2305,6915,2305c78618,76313,82075,75160,84380,71703,87838,67092,87838,59025,83228,55567l29059,12924xe" fillcolor="#db1a5e [3204]" stroked="f" strokeweight=".32014mm">
                      <v:stroke joinstyle="miter"/>
                      <v:path arrowok="t" o:connecttype="custom" o:connectlocs="29059,12924;12924,14076;14076,30212;68245,74009;75160,76314;84380,71704;83228,55568;29059,12924" o:connectangles="0,0,0,0,0,0,0,0"/>
                    </v:shape>
                    <v:shape id="Freihandform: Form 2277" o:spid="_x0000_s1123" style="position:absolute;left:20887;top:23639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" path="m29059,12924c24449,9466,16381,9466,12924,14076,9466,18686,9466,26754,14076,30212l68245,74008v2305,2305,4610,2305,6915,2305c78618,76313,82075,75160,84380,71703,87838,67092,87838,59025,83228,55567l29059,12924xe" fillcolor="#db1a5e [3204]" stroked="f" strokeweight=".32014mm">
                      <v:stroke joinstyle="miter"/>
                      <v:path arrowok="t" o:connecttype="custom" o:connectlocs="29059,12924;12924,14076;14076,30212;68245,74009;75160,76314;84380,71704;83228,55568;29059,12924" o:connectangles="0,0,0,0,0,0,0,0"/>
                    </v:shape>
                    <v:shape id="Freihandform: Form 2278" o:spid="_x0000_s1124" style="position:absolute;left:21290;top:27246;width:577;height:1037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" path="m19857,10678c14095,11830,9484,17593,10637,24508l24467,92507v1153,5762,5763,9220,11525,9220c37145,101727,37145,101727,38298,101727v5762,-1153,10372,-6915,9220,-13830l33687,19898c31382,12983,25620,9525,19857,10678xe" fillcolor="#db1a5e [3204]" stroked="f" strokeweight=".32014mm">
                      <v:stroke joinstyle="miter"/>
                      <v:path arrowok="t" o:connecttype="custom" o:connectlocs="19857,10678;10637,24508;24467,92507;35992,101727;38298,101727;47518,87897;33687,19898;19857,10678" o:connectangles="0,0,0,0,0,0,0,0"/>
                    </v:shape>
                    <v:shape id="Freihandform: Form 2279" o:spid="_x0000_s1125" style="position:absolute;left:20806;top:19824;width:576;height:1844;visibility:visible;mso-wrap-style:square;v-text-anchor:middle" coordsize="57626,1844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" path="m19857,178906v,,1153,,1153,c26772,178906,31382,174296,32535,168533l53280,23315c54433,17552,49823,10637,44060,10637,38298,9484,31382,14095,31382,19857l10637,165075v-1153,6915,3458,12678,9220,13831xe" fillcolor="#db1a5e [3204]" stroked="f" strokeweight=".32014mm">
                      <v:stroke joinstyle="miter"/>
                      <v:path arrowok="t" o:connecttype="custom" o:connectlocs="19857,178906;21010,178906;32535,168533;53280,23315;44060,10637;31382,19857;10637,165075;19857,178906" o:connectangles="0,0,0,0,0,0,0,0"/>
                    </v:shape>
                    <v:shape id="Freihandform: Form 2280" o:spid="_x0000_s1126" style="position:absolute;left:19988;top:25322;width:576;height:2074;visibility:visible;mso-wrap-style:square;v-text-anchor:middle" coordsize="57626,2074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" path="m32535,196193l57891,23315c59043,17552,54433,10637,48670,10637,42908,9484,35993,14095,35993,19857l10637,192736v-1153,5763,3458,12678,9220,12678c19857,205414,21010,205414,21010,205414v5762,,10372,-3458,11525,-9221xe" fillcolor="#db1a5e [3204]" stroked="f" strokeweight=".32014mm">
                      <v:stroke joinstyle="miter"/>
                      <v:path arrowok="t" o:connecttype="custom" o:connectlocs="32535,196194;57891,23315;48670,10637;35993,19857;10637,192737;19857,205415;21010,205415;32535,196194" o:connectangles="0,0,0,0,0,0,0,0"/>
                    </v:shape>
                    <v:shape id="Freihandform: Form 2281" o:spid="_x0000_s1127" style="position:absolute;left:21682;top:21392;width:1383;height:1268;visibility:visible;mso-wrap-style:square;v-text-anchor:middle" coordsize="138303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" path="m125871,14076c121261,9466,114346,9466,109736,12924l14076,100516v-4610,4610,-4610,11525,-1152,16135c15229,118956,18686,120109,20991,120109v2306,,5763,-1153,8068,-3458l124719,29059v4610,-3457,5762,-10373,1152,-14983xe" fillcolor="#db1a5e [3204]" stroked="f" strokeweight=".32014mm">
                      <v:stroke joinstyle="miter"/>
                      <v:path arrowok="t" o:connecttype="custom" o:connectlocs="125871,14076;109736,12924;14076,100517;12924,116652;20991,120110;29059,116652;124719,29059;125871,14076" o:connectangles="0,0,0,0,0,0,0,0"/>
                    </v:shape>
                    <v:shape id="Freihandform: Form 2282" o:spid="_x0000_s1128" style="position:absolute;left:19758;top:23559;width:922;height:806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" path="m80923,14076c76313,9466,69398,9466,64787,12924l14076,59025c9466,63635,9466,70550,12924,75160v2305,2305,5762,3458,8067,3458c23297,78618,26754,77465,29059,75160l79770,29059v5763,-3457,5763,-10373,1153,-14983xe" fillcolor="#db1a5e [3204]" stroked="f" strokeweight=".32014mm">
                      <v:stroke joinstyle="miter"/>
                      <v:path arrowok="t" o:connecttype="custom" o:connectlocs="80923,14076;64787,12924;14076,59026;12924,75161;20991,78619;29059,75161;79770,29059;80923,14076" o:connectangles="0,0,0,0,0,0,0,0"/>
                    </v:shape>
                  </v:group>
                  <v:group id="Gruppe 2283" o:spid="_x0000_s1129" style="position:absolute;left:15933;top:18672;width:9658;height:9981" coordorigin="15933,18672" coordsize="9658,9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">
                    <v:shape id="Freihandform: Form 2284" o:spid="_x0000_s1130" style="position:absolute;left:15933;top:26891;width:691;height:692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" path="m11612,54255v,1153,1152,1153,2305,1153l31205,54255,41577,68085v,1153,1153,1153,2305,1153c43882,69238,43882,69238,43882,69238v1153,,2305,-1153,2305,-2305l50798,49645,66933,43882v1152,,2305,-1152,2305,-2305c69238,40425,69238,39272,68085,39272l53103,30052r,-17288c53103,11612,51950,10459,51950,10459v-1152,,-2305,,-3458,l34662,21984,17374,17374v-1152,,-2305,,-3457,1153c12764,19679,12764,20832,13917,21984r6915,14983l10459,51950v,,,1153,1153,2305xe" fillcolor="#053949 [1609]" stroked="f" strokeweight=".32014mm">
                      <v:stroke joinstyle="miter"/>
                      <v:path arrowok="t" o:connecttype="custom" o:connectlocs="11612,54256;13917,55409;31205,54256;41578,68086;43883,69239;43883,69239;46188,66934;50799,49646;66934,43883;69239,41578;68086,39273;53104,30052;53104,12764;51951,10459;48493,10459;34663,21984;17374,17374;13917,18527;13917,21984;20832,36968;10459,51951;11612,54256" o:connectangles="0,0,0,0,0,0,0,0,0,0,0,0,0,0,0,0,0,0,0,0,0,0"/>
                    </v:shape>
                    <v:shape id="Freihandform: Form 2285" o:spid="_x0000_s1131" style="position:absolute;left:24899;top:25566;width:692;height:691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" path="m11612,54255v,1153,1152,1153,2305,1153l31205,54255,41577,68085v,1153,1153,1153,2305,1153c43882,69238,43882,69238,43882,69238v1153,,2306,-1153,2306,-2305l50798,49645,66933,43882v1152,,2305,-1152,2305,-2305c69238,40425,69238,39272,68085,39272l54255,30052r,-17288c54255,11612,53103,10459,53103,10459v-1153,,-2305,,-3458,l35815,21984,18527,17374v-1153,,-2305,,-3458,1153c13917,19679,13917,20832,15069,21984r5763,16136l10459,53103v,-1153,,,1153,1152xe" fillcolor="#053949 [1609]" stroked="f" strokeweight=".32014mm">
                      <v:stroke joinstyle="miter"/>
                      <v:path arrowok="t" o:connecttype="custom" o:connectlocs="11612,54256;13917,55409;31205,54256;41578,68086;43883,69239;43883,69239;46189,66934;50799,49646;66934,43883;69239,41578;68086,39273;54256,30052;54256,12764;53104,10459;49646,10459;35816,21984;18527,17374;15069,18527;15069,21984;20832,38121;10459,53104;11612,54256" o:connectangles="0,0,0,0,0,0,0,0,0,0,0,0,0,0,0,0,0,0,0,0,0,0"/>
                    </v:shape>
                    <v:shape id="Freihandform: Form 2286" o:spid="_x0000_s1132" style="position:absolute;left:23401;top:26833;width:807;height:807;visibility:visible;mso-wrap-style:square;v-text-anchor:middle" coordsize="80676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" path="m21984,78458v1153,1153,2306,1153,3458,l45035,68085,63475,78458v,,1153,,1153,c65780,78458,65780,78458,65780,78458v1153,-1152,1153,-1152,1153,-2305l63475,55408,79611,40425v1152,-1153,1152,-2305,1152,-3458c80763,35815,79611,34662,78458,34662l57713,31205,48493,11612v,-1153,-1153,-1153,-2305,-1153c45035,10459,43882,11612,43882,11612l34662,31205,12764,34662v-1152,,-2305,1153,-2305,2305c10459,38120,10459,39272,11612,40425l26595,55408,23137,76153v-2305,1153,-2305,2305,-1153,2305xe" fillcolor="#053949 [1609]" stroked="f" strokeweight=".32014mm">
                      <v:stroke joinstyle="miter"/>
                      <v:path arrowok="t" o:connecttype="custom" o:connectlocs="21984,78459;25442,78459;45036,68086;63476,78459;64629,78459;65781,78459;66934,76154;63476,55409;79612,40426;80764,36967;78459,34662;57714,31205;48494,11612;46189,10459;43883,11612;34662,31205;12764,34662;10459,36967;11612,40426;26595,55409;23137,76154;21984,78459" o:connectangles="0,0,0,0,0,0,0,0,0,0,0,0,0,0,0,0,0,0,0,0,0,0"/>
                    </v:shape>
                    <v:shape id="Freihandform: Form 2287" o:spid="_x0000_s1133" style="position:absolute;left:24531;top:27686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" path="m42730,10459v-1153,,-2305,1153,-2305,2305l33510,32357,12764,38120v-1152,,-2305,1152,-2305,2305c10459,41577,10459,42730,11612,42730l28900,56560,27747,78458v,1153,,2305,1153,2305c28900,80763,30052,80763,30052,80763v,,1153,,1153,l49645,69238r19593,8068c70390,77306,71543,77306,72696,77306v1152,-1153,1152,-2305,1152,-3458l68085,53103,81916,36967v1152,-1152,1152,-2305,,-3457c81916,32357,80763,32357,79611,32357l57713,31205,46187,12764c45035,10459,43882,10459,42730,10459xe" fillcolor="#053949 [1609]" stroked="f" strokeweight=".32014mm">
                      <v:stroke joinstyle="miter"/>
                      <v:path arrowok="t" o:connecttype="custom" o:connectlocs="42730,10459;40425,12764;33510,32357;12764,38120;10459,40426;11612,42731;28900,56561;27747,78459;28900,80764;30052,80764;31205,80764;49645,69239;69238,77307;72696,77307;73848,73849;68085,53104;81916,36967;81916,33510;79611,32357;57713,31205;46187,12764;42730,10459" o:connectangles="0,0,0,0,0,0,0,0,0,0,0,0,0,0,0,0,0,0,0,0,0,0"/>
                    </v:shape>
                    <v:shape id="Freihandform: Form 2288" o:spid="_x0000_s1134" style="position:absolute;left:22629;top:23307;width:1959;height:345;visibility:visible;mso-wrap-style:square;v-text-anchor:middle" coordsize="195929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" path="m196016,21984v,-6915,-5763,-11525,-11526,-11525c184490,10459,184490,10459,184490,10459l21984,11612v-6915,,-11525,5762,-11525,11525c10459,30052,16222,34662,21984,34662v,,,,,l184490,33510v6916,,11526,-4610,11526,-11526xe" fillcolor="#053949 [1609]" stroked="f" strokeweight=".32014mm">
                      <v:stroke joinstyle="miter"/>
                      <v:path arrowok="t" o:connecttype="custom" o:connectlocs="196016,21985;184490,10459;184490,10459;21984,11612;10459,23138;21984,34663;21984,34663;184490,33511;196016,21985" o:connectangles="0,0,0,0,0,0,0,0,0"/>
                    </v:shape>
                    <v:shape id="Freihandform: Form 2289" o:spid="_x0000_s1135" style="position:absolute;left:21396;top:23330;width:1037;height:345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" path="m10459,21984v,6916,5763,11526,11525,11526c21984,33510,21984,33510,21984,33510r69152,c98051,33510,102661,27747,102661,21984v,-6915,-5762,-11525,-11525,-11525c91136,10459,91136,10459,91136,10459r-69152,c16222,10459,10459,15069,10459,21984xe" fillcolor="#053949 [1609]" stroked="f" strokeweight=".32014mm">
                      <v:stroke joinstyle="miter"/>
                      <v:path arrowok="t" o:connecttype="custom" o:connectlocs="10459,21985;21984,33511;21984,33511;91136,33511;102661,21985;91136,10459;91136,10459;21984,10459;10459,21985" o:connectangles="0,0,0,0,0,0,0,0,0"/>
                    </v:shape>
                    <v:shape id="Freihandform: Form 2290" o:spid="_x0000_s1136" style="position:absolute;left:18376;top:23341;width:1037;height:346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" path="m10459,21984v,6916,5763,11526,11525,11526c21984,33510,21984,33510,21984,33510r69152,c98051,33510,102661,27747,102661,21984v,-6915,-5762,-11525,-11525,-11525c91136,10459,91136,10459,91136,10459r-69152,c15069,10459,10459,15069,10459,21984xe" fillcolor="#053949 [1609]" stroked="f" strokeweight=".32014mm">
                      <v:stroke joinstyle="miter"/>
                      <v:path arrowok="t" o:connecttype="custom" o:connectlocs="10459,21985;21984,33511;21984,33511;91136,33511;102661,21985;91136,10459;91136,10459;21984,10459;10459,21985" o:connectangles="0,0,0,0,0,0,0,0,0"/>
                    </v:shape>
                    <v:shape id="Freihandform: Form 2291" o:spid="_x0000_s1137" style="position:absolute;left:22944;top:24175;width:1038;height:577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" path="m91858,34232l26164,11181c20401,8876,13486,12334,11181,18096v-2305,5763,1153,12678,6915,14983l83790,56130v1153,,2305,1152,3458,1152c91858,57282,96468,53825,97621,49215v3457,-5763,,-12678,-5763,-14983xe" fillcolor="#053949 [1609]" stroked="f" strokeweight=".32014mm">
                      <v:stroke joinstyle="miter"/>
                      <v:path arrowok="t" o:connecttype="custom" o:connectlocs="91858,34232;26164,11181;11181,18096;18096,33079;83790,56130;87248,57282;97621,49215;91858,34232" o:connectangles="0,0,0,0,0,0,0,0"/>
                    </v:shape>
                    <v:shape id="Freihandform: Form 2292" o:spid="_x0000_s1138" style="position:absolute;left:21884;top:23807;width:1037;height:576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" path="m84943,56130v1152,,2305,1152,3457,1152c93010,57282,97621,53825,98773,49215,101078,43452,97621,36537,91858,34232l26164,11181c20401,8876,13486,12334,11181,18096v-2305,5763,1153,12678,6915,14983l84943,56130xe" fillcolor="#053949 [1609]" stroked="f" strokeweight=".32014mm">
                      <v:stroke joinstyle="miter"/>
                      <v:path arrowok="t" o:connecttype="custom" o:connectlocs="84943,56130;88400,57282;98773,49215;91858,34232;26164,11181;11181,18096;18096,33079;84943,56130" o:connectangles="0,0,0,0,0,0,0,0"/>
                    </v:shape>
                    <v:shape id="Freihandform: Form 2293" o:spid="_x0000_s1139" style="position:absolute;left:19003;top:22827;width:1037;height:576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" path="m91858,34232l26164,11181c20401,8876,13486,12334,11181,18096v-2305,5763,1153,12678,6915,14983l83790,56130v1153,,2305,1152,3458,1152c91858,57282,96468,53825,97621,49215v3457,-5763,,-12678,-5763,-14983xe" fillcolor="#053949 [1609]" stroked="f" strokeweight=".32014mm">
                      <v:stroke joinstyle="miter"/>
                      <v:path arrowok="t" o:connecttype="custom" o:connectlocs="91858,34232;26164,11181;11181,18096;18096,33079;83790,56130;87248,57282;97621,49215;91858,34232" o:connectangles="0,0,0,0,0,0,0,0"/>
                    </v:shape>
                    <v:shape id="Freihandform: Form 2294" o:spid="_x0000_s1140" style="position:absolute;left:17412;top:22274;width:1038;height:576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" path="m91858,34232l26164,11181c20401,8876,13486,12334,11181,18096v-2305,5763,1153,12678,6915,14983l83790,56130v1153,,2305,1152,3458,1152c91858,57282,96468,53825,97621,49215v3457,-6916,,-13831,-5763,-14983xe" fillcolor="#053949 [1609]" stroked="f" strokeweight=".32014mm">
                      <v:stroke joinstyle="miter"/>
                      <v:path arrowok="t" o:connecttype="custom" o:connectlocs="91858,34232;26164,11181;11181,18096;18096,33079;83790,56130;87248,57282;97621,49215;91858,34232" o:connectangles="0,0,0,0,0,0,0,0"/>
                    </v:shape>
                    <v:shape id="Freihandform: Form 2295" o:spid="_x0000_s1141" style="position:absolute;left:18743;top:22007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" path="m12924,14775c9466,19385,9466,27452,14076,30910l68245,74706v2305,2305,4610,2305,6915,2305c78618,77011,82075,75858,84380,72401,87838,67791,87838,59723,83228,56265l29059,12470c24449,9012,16381,10164,12924,14775xe" fillcolor="#053949 [1609]" stroked="f" strokeweight=".32014mm">
                      <v:stroke joinstyle="miter"/>
                      <v:path arrowok="t" o:connecttype="custom" o:connectlocs="12924,14775;14076,30910;68245,74707;75160,77012;84380,72402;83228,56266;29059,12470;12924,14775" o:connectangles="0,0,0,0,0,0,0,0"/>
                    </v:shape>
                    <v:shape id="Freihandform: Form 2296" o:spid="_x0000_s1142" style="position:absolute;left:16784;top:20412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" path="m68245,75160v2305,2305,4610,2305,6915,2305c78618,77465,82075,76313,84380,72855,87838,68245,87838,60177,83228,56720l29059,12924c24449,9466,16381,9466,12924,14076,9466,18686,9466,26754,14076,30212l68245,75160xe" fillcolor="#053949 [1609]" stroked="f" strokeweight=".32014mm">
                      <v:stroke joinstyle="miter"/>
                      <v:path arrowok="t" o:connecttype="custom" o:connectlocs="68245,75161;75160,77466;84380,72856;83228,56721;29059,12924;12924,14076;14076,30212;68245,75161" o:connectangles="0,0,0,0,0,0,0,0"/>
                    </v:shape>
                    <v:shape id="Freihandform: Form 2297" o:spid="_x0000_s1143" style="position:absolute;left:22172;top:26099;width:691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" path="m58505,91928v2305,,4610,,5763,-1152c70030,87318,71183,80403,67725,74640l31997,15862c28539,10099,21624,8946,15862,12404,10099,15862,8946,22777,12404,28539l48132,87318v2305,2305,6915,4610,10373,4610xe" fillcolor="#053949 [1609]" stroked="f" strokeweight=".32014mm">
                      <v:stroke joinstyle="miter"/>
                      <v:path arrowok="t" o:connecttype="custom" o:connectlocs="58506,91928;64269,90776;67726,74640;31997,15862;15862,12404;12404,28539;48133,87318;58506,91928" o:connectangles="0,0,0,0,0,0,0,0"/>
                    </v:shape>
                    <v:shape id="Freihandform: Form 2298" o:spid="_x0000_s1144" style="position:absolute;left:21319;top:24682;width:691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" path="m58505,91928v2305,,4610,,5763,-1152c70030,87318,71183,80403,67725,74640l31997,15862c28539,10099,21624,8946,15862,12404,10099,15862,8946,22777,12404,28539l48132,87318v2305,3458,5763,4610,10373,4610xe" fillcolor="#053949 [1609]" stroked="f" strokeweight=".32014mm">
                      <v:stroke joinstyle="miter"/>
                      <v:path arrowok="t" o:connecttype="custom" o:connectlocs="58506,91928;64269,90776;67726,74640;31997,15862;15862,12404;12404,28539;48133,87318;58506,91928" o:connectangles="0,0,0,0,0,0,0,0"/>
                    </v:shape>
                    <v:shape id="Freihandform: Form 2299" o:spid="_x0000_s1145" style="position:absolute;left:18334;top:19841;width:691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" path="m48132,86166v2305,3457,5763,5762,10373,5762c60810,91928,63115,91928,64268,90776v5762,-3458,6915,-10373,3457,-16136l31997,15862c28539,10099,21624,8946,15862,12404,10099,15862,8946,22777,12404,28539l48132,86166xe" fillcolor="#053949 [1609]" stroked="f" strokeweight=".32014mm">
                      <v:stroke joinstyle="miter"/>
                      <v:path arrowok="t" o:connecttype="custom" o:connectlocs="48133,86166;58506,91928;64269,90776;67726,74640;31997,15862;15862,12404;12404,28539;48133,86166" o:connectangles="0,0,0,0,0,0,0,0"/>
                    </v:shape>
                    <v:shape id="Freihandform: Form 2300" o:spid="_x0000_s1146" style="position:absolute;left:20760;top:24676;width:576;height:1038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" path="m10637,24467l24467,92466v1153,5763,5763,9220,11526,9220c37145,101686,37145,101686,38298,101686v5762,-1152,10372,-6915,9220,-13830l33687,19857c32535,14095,26772,9484,19857,10637,14095,11789,9484,17552,10637,24467xe" fillcolor="#053949 [1609]" stroked="f" strokeweight=".32014mm">
                      <v:stroke joinstyle="miter"/>
                      <v:path arrowok="t" o:connecttype="custom" o:connectlocs="10637,24467;24467,92466;35993,101686;38298,101686;47518,87856;33687,19857;19857,10637;10637,24467" o:connectangles="0,0,0,0,0,0,0,0"/>
                    </v:shape>
                    <v:shape id="Freihandform: Form 2301" o:spid="_x0000_s1147" style="position:absolute;left:20023;top:21207;width:576;height:1038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" path="m19857,10637c14095,11789,9484,17552,10637,24467l24467,92466v1153,5763,5763,9220,11525,9220c37145,101686,37145,101686,38298,101686v5762,-1152,10372,-6915,9220,-13830l33687,19857c32535,14095,26772,9484,19857,10637xe" fillcolor="#053949 [1609]" stroked="f" strokeweight=".32014mm">
                      <v:stroke joinstyle="miter"/>
                      <v:path arrowok="t" o:connecttype="custom" o:connectlocs="19857,10637;10637,24467;24467,92466;35992,101686;38298,101686;47518,87856;33687,19857;19857,10637" o:connectangles="0,0,0,0,0,0,0,0"/>
                    </v:shape>
                    <v:shape id="Freihandform: Form 2302" o:spid="_x0000_s1148" style="position:absolute;left:19792;top:20043;width:576;height:1268;visibility:visible;mso-wrap-style:square;v-text-anchor:middle" coordsize="57626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" path="m19857,10678c14095,11830,9484,17593,10637,24508r17288,87592c29077,117862,33687,121320,39450,121320v1153,,1153,,2305,c47518,120167,52128,114405,50975,107490l33687,19898c31382,12983,25620,9525,19857,10678xe" fillcolor="#053949 [1609]" stroked="f" strokeweight=".32014mm">
                      <v:stroke joinstyle="miter"/>
                      <v:path arrowok="t" o:connecttype="custom" o:connectlocs="19857,10678;10637,24508;27925,112101;39450,121321;41755,121321;50975,107491;33687,19898;19857,10678" o:connectangles="0,0,0,0,0,0,0,0"/>
                    </v:shape>
                    <v:shape id="Freihandform: Form 2303" o:spid="_x0000_s1149" style="position:absolute;left:19596;top:19064;width:576;height:1037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" path="m24467,92466v1153,5763,5763,9220,11526,9220c37145,101686,37145,101686,38298,101686v5762,-1152,10372,-6915,9220,-13830l33687,19857c32535,14095,26772,9484,19857,10637,14095,11789,9484,17552,10637,24467l24467,92466xe" fillcolor="#053949 [1609]" stroked="f" strokeweight=".32014mm">
                      <v:stroke joinstyle="miter"/>
                      <v:path arrowok="t" o:connecttype="custom" o:connectlocs="24467,92466;35993,101686;38298,101686;47518,87856;33687,19857;19857,10637;10637,24467;24467,92466" o:connectangles="0,0,0,0,0,0,0,0"/>
                    </v:shape>
                    <v:shape id="Freihandform: Form 2304" o:spid="_x0000_s1150" style="position:absolute;left:20633;top:21760;width:461;height:1038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" path="m19857,101686v,,1153,,1153,c26772,101686,31382,97076,32535,91314l42908,23315c44060,17552,39450,10637,33687,10637,27925,9484,21010,14095,21010,19857l10637,89009v-1153,5762,3458,11525,9220,12677xe" fillcolor="#053949 [1609]" stroked="f" strokeweight=".32014mm">
                      <v:stroke joinstyle="miter"/>
                      <v:path arrowok="t" o:connecttype="custom" o:connectlocs="19857,101686;21010,101686;32535,91314;42908,23315;33687,10637;21010,19857;10637,89009;19857,101686" o:connectangles="0,0,0,0,0,0,0,0"/>
                    </v:shape>
                    <v:shape id="Freihandform: Form 2305" o:spid="_x0000_s1151" style="position:absolute;left:21083;top:18672;width:461;height:1037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" path="m19857,101686v,,1153,,1153,c26772,101686,31382,97076,32535,91314l42908,23315c44060,17552,39450,10637,33687,10637,27925,9484,21010,14095,21010,19857l10637,87856v-1153,6915,3458,12678,9220,13830xe" fillcolor="#053949 [1609]" stroked="f" strokeweight=".32014mm">
                      <v:stroke joinstyle="miter"/>
                      <v:path arrowok="t" o:connecttype="custom" o:connectlocs="19857,101686;21010,101686;32535,91314;42908,23315;33687,10637;21010,19857;10637,87856;19857,101686" o:connectangles="0,0,0,0,0,0,0,0"/>
                    </v:shape>
                    <v:shape id="Freihandform: Form 2306" o:spid="_x0000_s1152" style="position:absolute;left:19792;top:27615;width:461;height:1038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" path="m19857,101686v,,1153,,1153,c26772,101686,31382,97076,32535,91314l42908,23315c44060,17552,39450,10637,33687,10637,27925,9484,21010,14095,21010,19857l10637,87856v-1153,8068,3458,13830,9220,13830xe" fillcolor="#053949 [1609]" stroked="f" strokeweight=".32014mm">
                      <v:stroke joinstyle="miter"/>
                      <v:path arrowok="t" o:connecttype="custom" o:connectlocs="19857,101686;21010,101686;32535,91314;42908,23315;33687,10637;21010,19857;10637,87856;19857,101686" o:connectangles="0,0,0,0,0,0,0,0"/>
                    </v:shape>
                    <v:shape id="Freihandform: Form 2307" o:spid="_x0000_s1153" style="position:absolute;left:20299;top:24044;width:461;height:1038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" path="m21010,20832l10637,88831v-1153,5762,3458,12678,9220,12678c19857,101509,21010,101509,21010,101509v5762,,10372,-4610,11525,-10373l42908,23137c44060,17374,39450,10459,33687,10459v-5762,,-11525,4610,-12677,10373xe" fillcolor="#053949 [1609]" stroked="f" strokeweight=".32014mm">
                      <v:stroke joinstyle="miter"/>
                      <v:path arrowok="t" o:connecttype="custom" o:connectlocs="21010,20832;10637,88831;19857,101509;21010,101509;32535,91136;42908,23137;33687,10459;21010,20832" o:connectangles="0,0,0,0,0,0,0,0"/>
                    </v:shape>
                    <v:shape id="Freihandform: Form 2308" o:spid="_x0000_s1154" style="position:absolute;left:21702;top:20156;width:922;height:1267;visibility:visible;mso-wrap-style:square;v-text-anchor:middle" coordsize="92202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" path="m16694,123879v1152,1152,3457,1152,5762,1152c27067,125031,30524,122726,32829,119269l81235,28219c84693,22456,82388,15541,76625,12084,70862,8626,63947,10931,60490,16694l12084,107743v-3458,5763,-1153,12678,4610,16136xe" fillcolor="#053949 [1609]" stroked="f" strokeweight=".32014mm">
                      <v:stroke joinstyle="miter"/>
                      <v:path arrowok="t" o:connecttype="custom" o:connectlocs="16694,123880;22456,125032;32829,119270;81235,28219;76625,12084;60490,16694;12084,107744;16694,123880" o:connectangles="0,0,0,0,0,0,0,0"/>
                    </v:shape>
                    <v:shape id="Freihandform: Form 2309" o:spid="_x0000_s1155" style="position:absolute;left:22348;top:19245;width:691;height:1037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" path="m16694,93913v1152,1153,3457,1153,5762,1153c27067,95066,30524,92760,32829,89303l65100,28219c68557,22456,66252,15541,60490,12084,54727,8626,47812,10931,44354,16694l12084,77778v-3458,5762,-1153,12677,4610,16135xe" fillcolor="#053949 [1609]" stroked="f" strokeweight=".32014mm">
                      <v:stroke joinstyle="miter"/>
                      <v:path arrowok="t" o:connecttype="custom" o:connectlocs="16694,93913;22456,95066;32829,89303;65101,28219;60491,12084;44355,16694;12084,77778;16694,93913" o:connectangles="0,0,0,0,0,0,0,0"/>
                    </v:shape>
                    <v:shape id="Freihandform: Form 2310" o:spid="_x0000_s1156" style="position:absolute;left:18856;top:25446;width:922;height:1267;visibility:visible;mso-wrap-style:square;v-text-anchor:middle" coordsize="92202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" path="m32829,119269l81235,28219c84693,22456,82388,15541,76625,12084,70862,8626,63947,10931,60490,16694l12084,107743v-3458,5763,-1153,12678,4610,16136c17846,125031,20151,125031,22456,125031v4611,,8068,-2305,10373,-5762xe" fillcolor="#053949 [1609]" stroked="f" strokeweight=".32014mm">
                      <v:stroke joinstyle="miter"/>
                      <v:path arrowok="t" o:connecttype="custom" o:connectlocs="32829,119270;81235,28219;76625,12084;60490,16694;12084,107744;16694,123880;22456,125032;32829,119270" o:connectangles="0,0,0,0,0,0,0,0"/>
                    </v:shape>
                    <v:shape id="Freihandform: Form 2311" o:spid="_x0000_s1157" style="position:absolute;left:19501;top:24535;width:691;height:1037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" path="m32829,89303l65100,28219c68557,22456,66252,15541,60490,12084,54727,8626,47812,10931,44354,16694l12084,77778v-3458,5762,-1153,12677,4610,16135c17846,95065,20151,95065,22456,95065v3458,,8068,-2305,10373,-5762xe" fillcolor="#053949 [1609]" stroked="f" strokeweight=".32014mm">
                      <v:stroke joinstyle="miter"/>
                      <v:path arrowok="t" o:connecttype="custom" o:connectlocs="32829,89303;65101,28219;60491,12084;44355,16694;12084,77778;16694,93913;22456,95065;32829,89303" o:connectangles="0,0,0,0,0,0,0,0"/>
                    </v:shape>
                    <v:shape id="Freihandform: Form 2312" o:spid="_x0000_s1158" style="position:absolute;left:20853;top:22550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" path="m64787,13500l14076,59601c9466,64211,9466,71126,12924,75736v2305,2305,5762,3458,8067,3458c23297,79194,26754,78041,29059,75736l79770,29635v4610,-4610,4610,-11525,1153,-16135c76313,10042,69398,8890,64787,13500xe" fillcolor="#053949 [1609]" stroked="f" strokeweight=".32014mm">
                      <v:stroke joinstyle="miter"/>
                      <v:path arrowok="t" o:connecttype="custom" o:connectlocs="64787,13500;14076,59602;12924,75737;20991,79195;29059,75737;79770,29635;80923,13500;64787,13500" o:connectangles="0,0,0,0,0,0,0,0"/>
                    </v:shape>
                    <v:shape id="Freihandform: Form 2313" o:spid="_x0000_s1159" style="position:absolute;left:18478;top:24308;width:1383;height:1268;visibility:visible;mso-wrap-style:square;v-text-anchor:middle" coordsize="138303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" path="m12924,117804v2305,2305,5762,3457,8067,3457c23297,121261,26754,120109,29059,117804l124719,30212v4610,-4610,4610,-11526,1152,-16136c121261,9466,114346,9466,109736,12924l14076,100516v-4610,5762,-4610,12677,-1152,17288xe" fillcolor="#053949 [1609]" stroked="f" strokeweight=".32014mm">
                      <v:stroke joinstyle="miter"/>
                      <v:path arrowok="t" o:connecttype="custom" o:connectlocs="12924,117805;20991,121262;29059,117805;124719,30212;125871,14076;109736,12924;14076,100517;12924,117805" o:connectangles="0,0,0,0,0,0,0,0"/>
                    </v:shape>
                    <v:shape id="Freihandform: Form 2314" o:spid="_x0000_s1160" style="position:absolute;left:17003;top:26256;width:692;height:691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" path="m29059,56720l59025,30212v4610,-4610,4610,-11526,1152,-16136c55567,9466,48652,9466,44042,12924l14076,39432c9466,44042,9466,50957,12924,55567v2305,2305,5762,3458,8067,3458c24449,59025,26754,59025,29059,56720xe" fillcolor="#053949 [1609]" stroked="f" strokeweight=".32014mm">
                      <v:stroke joinstyle="miter"/>
                      <v:path arrowok="t" o:connecttype="custom" o:connectlocs="29059,56721;59026,30212;60178,14076;44043,12924;14076,39433;12924,55568;20991,59026;29059,56721" o:connectangles="0,0,0,0,0,0,0,0"/>
                    </v:shape>
                    <v:shape id="Freihandform: Form 2315" o:spid="_x0000_s1161" style="position:absolute;left:23918;top:19974;width:692;height:692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" path="m20991,60177v2306,,5763,-1152,8068,-3457l59025,30212v4610,-4610,4610,-11526,1152,-16136c55567,9466,48652,9466,44042,12924l14076,39432c9466,44042,9466,50957,12924,55567v2305,3458,4610,4610,8067,4610xe" fillcolor="#053949 [1609]" stroked="f" strokeweight=".32014mm">
                      <v:stroke joinstyle="miter"/>
                      <v:path arrowok="t" o:connecttype="custom" o:connectlocs="20991,60178;29059,56721;59026,30212;60178,14076;44043,12924;14076,39433;12924,55568;20991,60178" o:connectangles="0,0,0,0,0,0,0,0"/>
                    </v:shape>
                    <v:shape id="Freihandform: Form 2316" o:spid="_x0000_s1162" style="position:absolute;left:21843;top:22509;width:1037;height:692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" path="m95973,17601c93668,11839,86753,8381,80990,11839l17601,37194v-5762,2305,-9220,9220,-5762,14983c14144,56787,17601,59092,22211,59092v1153,,3458,,4610,-1152l90210,31432v5763,-1153,8068,-8068,5763,-13831xe" fillcolor="#053949 [1609]" stroked="f" strokeweight=".32014mm">
                      <v:stroke joinstyle="miter"/>
                      <v:path arrowok="t" o:connecttype="custom" o:connectlocs="95973,17601;80990,11839;17601,37195;11839,52178;22211,59093;26821,57941;90210,31432;95973,17601" o:connectangles="0,0,0,0,0,0,0,0"/>
                    </v:shape>
                    <v:shape id="Freihandform: Form 2317" o:spid="_x0000_s1163" style="position:absolute;left:24137;top:21553;width:1037;height:691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" path="m95973,17601c93668,11839,86753,8381,80990,11839l17601,38347v-5762,2305,-9220,9220,-5762,14983c14144,57940,17601,60245,22211,60245v1153,,3458,,4611,-1153l90210,32584v5763,-2305,8068,-9220,5763,-14983xe" fillcolor="#053949 [1609]" stroked="f" strokeweight=".32014mm">
                      <v:stroke joinstyle="miter"/>
                      <v:path arrowok="t" o:connecttype="custom" o:connectlocs="95973,17601;80990,11839;17601,38348;11839,53331;22211,60246;26822,59093;90210,32584;95973,17601" o:connectangles="0,0,0,0,0,0,0,0"/>
                    </v:shape>
                    <v:shape id="Freihandform: Form 2318" o:spid="_x0000_s1164" style="position:absolute;left:16634;top:24595;width:1037;height:692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" path="m11839,53330v2305,4610,5762,6915,10372,6915c23364,60245,25669,60245,26821,59092l90210,32584v5763,-2305,9221,-9220,5763,-14983c92515,11839,86753,8381,80990,11839l17601,38347v-5762,2305,-9220,8067,-5762,14983xe" fillcolor="#053949 [1609]" stroked="f" strokeweight=".32014mm">
                      <v:stroke joinstyle="miter"/>
                      <v:path arrowok="t" o:connecttype="custom" o:connectlocs="11839,53331;22211,60246;26821,59093;90210,32584;95973,17601;80990,11839;17601,38348;11839,53331" o:connectangles="0,0,0,0,0,0,0,0"/>
                    </v:shape>
                  </v:group>
                </v:group>
              </v:group>
              <v:line id="Gerader Verbinder 2319" o:spid="_x0000_s1165" style="position:absolute;flip:x;visibility:visible;mso-wrap-style:square" from="0,48275" to="78114,482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" strokecolor="#d8d8d8 [2732]" strokeweight=".5pt">
                <v:stroke joinstyle="miter"/>
                <o:lock v:ext="edit" shapetype="f"/>
              </v:line>
              <w10:wrap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D65109" w14:textId="6327CCAF" w:rsidR="00D11F53" w:rsidRDefault="00B26FC2">
    <w:pPr>
      <w:pStyle w:val="Kopfzeile"/>
    </w:pPr>
    <w:r w:rsidRPr="00B26FC2">
      <w:rPr>
        <w:noProof/>
        <w:lang w:bidi="de-DE"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08E44598" wp14:editId="3EC3C74B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2400</wp14:pctPosVOffset>
                  </wp:positionV>
                </mc:Choice>
                <mc:Fallback>
                  <wp:positionV relativeFrom="page">
                    <wp:posOffset>256540</wp:posOffset>
                  </wp:positionV>
                </mc:Fallback>
              </mc:AlternateContent>
              <wp:extent cx="7811483" cy="9575993"/>
              <wp:effectExtent l="0" t="0" r="21590" b="33655"/>
              <wp:wrapNone/>
              <wp:docPr id="1" name="Gruppe 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811483" cy="9575993"/>
                        <a:chOff x="0" y="0"/>
                        <a:chExt cx="7811483" cy="9575993"/>
                      </a:xfrm>
                    </wpg:grpSpPr>
                    <wps:wsp>
                      <wps:cNvPr id="29" name="Rechteck 3">
                        <a:extLst/>
                      </wps:cNvPr>
                      <wps:cNvSpPr/>
                      <wps:spPr>
                        <a:xfrm>
                          <a:off x="260741" y="0"/>
                          <a:ext cx="7299384" cy="4787993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271" name="Rechteck 4">
                        <a:extLst/>
                      </wps:cNvPr>
                      <wps:cNvSpPr/>
                      <wps:spPr>
                        <a:xfrm>
                          <a:off x="260741" y="4788000"/>
                          <a:ext cx="7299384" cy="4787993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44" name="Gruppe 5">
                        <a:extLst/>
                      </wpg:cNvPr>
                      <wpg:cNvGrpSpPr/>
                      <wpg:grpSpPr>
                        <a:xfrm>
                          <a:off x="303392" y="4780817"/>
                          <a:ext cx="7256733" cy="2676066"/>
                          <a:chOff x="303392" y="4780817"/>
                          <a:chExt cx="7256733" cy="2676066"/>
                        </a:xfrm>
                      </wpg:grpSpPr>
                      <wps:wsp>
                        <wps:cNvPr id="57" name="Freihandform: Form 6">
                          <a:extLst/>
                        </wps:cNvPr>
                        <wps:cNvSpPr/>
                        <wps:spPr>
                          <a:xfrm flipV="1">
                            <a:off x="330807" y="4782941"/>
                            <a:ext cx="7228855" cy="2479529"/>
                          </a:xfrm>
                          <a:custGeom>
                            <a:avLst/>
                            <a:gdLst>
                              <a:gd name="connsiteX0" fmla="*/ 3768109 w 7228855"/>
                              <a:gd name="connsiteY0" fmla="*/ 17881 h 2479529"/>
                              <a:gd name="connsiteX1" fmla="*/ 3768109 w 7228855"/>
                              <a:gd name="connsiteY1" fmla="*/ 0 h 2479529"/>
                              <a:gd name="connsiteX2" fmla="*/ 3768109 w 7228855"/>
                              <a:gd name="connsiteY2" fmla="*/ 17881 h 2479529"/>
                              <a:gd name="connsiteX3" fmla="*/ 101866 w 7228855"/>
                              <a:gd name="connsiteY3" fmla="*/ 158933 h 2479529"/>
                              <a:gd name="connsiteX4" fmla="*/ 112452 w 7228855"/>
                              <a:gd name="connsiteY4" fmla="*/ 150753 h 2479529"/>
                              <a:gd name="connsiteX5" fmla="*/ 152189 w 7228855"/>
                              <a:gd name="connsiteY5" fmla="*/ 105055 h 2479529"/>
                              <a:gd name="connsiteX6" fmla="*/ 158646 w 7228855"/>
                              <a:gd name="connsiteY6" fmla="*/ 80716 h 2479529"/>
                              <a:gd name="connsiteX7" fmla="*/ 134307 w 7228855"/>
                              <a:gd name="connsiteY7" fmla="*/ 74258 h 2479529"/>
                              <a:gd name="connsiteX8" fmla="*/ 83145 w 7228855"/>
                              <a:gd name="connsiteY8" fmla="*/ 133368 h 2479529"/>
                              <a:gd name="connsiteX9" fmla="*/ 101866 w 7228855"/>
                              <a:gd name="connsiteY9" fmla="*/ 158933 h 2479529"/>
                              <a:gd name="connsiteX10" fmla="*/ 4756414 w 7228855"/>
                              <a:gd name="connsiteY10" fmla="*/ 165142 h 2479529"/>
                              <a:gd name="connsiteX11" fmla="*/ 4767001 w 7228855"/>
                              <a:gd name="connsiteY11" fmla="*/ 156962 h 2479529"/>
                              <a:gd name="connsiteX12" fmla="*/ 4806738 w 7228855"/>
                              <a:gd name="connsiteY12" fmla="*/ 111264 h 2479529"/>
                              <a:gd name="connsiteX13" fmla="*/ 4813195 w 7228855"/>
                              <a:gd name="connsiteY13" fmla="*/ 86925 h 2479529"/>
                              <a:gd name="connsiteX14" fmla="*/ 4788856 w 7228855"/>
                              <a:gd name="connsiteY14" fmla="*/ 80467 h 2479529"/>
                              <a:gd name="connsiteX15" fmla="*/ 4737694 w 7228855"/>
                              <a:gd name="connsiteY15" fmla="*/ 139577 h 2479529"/>
                              <a:gd name="connsiteX16" fmla="*/ 4756414 w 7228855"/>
                              <a:gd name="connsiteY16" fmla="*/ 165142 h 2479529"/>
                              <a:gd name="connsiteX17" fmla="*/ 1051598 w 7228855"/>
                              <a:gd name="connsiteY17" fmla="*/ 287037 h 2479529"/>
                              <a:gd name="connsiteX18" fmla="*/ 1070719 w 7228855"/>
                              <a:gd name="connsiteY18" fmla="*/ 282005 h 2479529"/>
                              <a:gd name="connsiteX19" fmla="*/ 1076756 w 7228855"/>
                              <a:gd name="connsiteY19" fmla="*/ 267916 h 2479529"/>
                              <a:gd name="connsiteX20" fmla="*/ 1070719 w 7228855"/>
                              <a:gd name="connsiteY20" fmla="*/ 253827 h 2479529"/>
                              <a:gd name="connsiteX21" fmla="*/ 1051598 w 7228855"/>
                              <a:gd name="connsiteY21" fmla="*/ 248292 h 2479529"/>
                              <a:gd name="connsiteX22" fmla="*/ 1047070 w 7228855"/>
                              <a:gd name="connsiteY22" fmla="*/ 249298 h 2479529"/>
                              <a:gd name="connsiteX23" fmla="*/ 1042541 w 7228855"/>
                              <a:gd name="connsiteY23" fmla="*/ 251311 h 2479529"/>
                              <a:gd name="connsiteX24" fmla="*/ 1037006 w 7228855"/>
                              <a:gd name="connsiteY24" fmla="*/ 256343 h 2479529"/>
                              <a:gd name="connsiteX25" fmla="*/ 1032982 w 7228855"/>
                              <a:gd name="connsiteY25" fmla="*/ 267916 h 2479529"/>
                              <a:gd name="connsiteX26" fmla="*/ 1035497 w 7228855"/>
                              <a:gd name="connsiteY26" fmla="*/ 277476 h 2479529"/>
                              <a:gd name="connsiteX27" fmla="*/ 1047070 w 7228855"/>
                              <a:gd name="connsiteY27" fmla="*/ 286030 h 2479529"/>
                              <a:gd name="connsiteX28" fmla="*/ 1051598 w 7228855"/>
                              <a:gd name="connsiteY28" fmla="*/ 287037 h 2479529"/>
                              <a:gd name="connsiteX29" fmla="*/ 5706134 w 7228855"/>
                              <a:gd name="connsiteY29" fmla="*/ 293246 h 2479529"/>
                              <a:gd name="connsiteX30" fmla="*/ 5725255 w 7228855"/>
                              <a:gd name="connsiteY30" fmla="*/ 288214 h 2479529"/>
                              <a:gd name="connsiteX31" fmla="*/ 5731292 w 7228855"/>
                              <a:gd name="connsiteY31" fmla="*/ 274125 h 2479529"/>
                              <a:gd name="connsiteX32" fmla="*/ 5725255 w 7228855"/>
                              <a:gd name="connsiteY32" fmla="*/ 260036 h 2479529"/>
                              <a:gd name="connsiteX33" fmla="*/ 5706134 w 7228855"/>
                              <a:gd name="connsiteY33" fmla="*/ 254501 h 2479529"/>
                              <a:gd name="connsiteX34" fmla="*/ 5701606 w 7228855"/>
                              <a:gd name="connsiteY34" fmla="*/ 255507 h 2479529"/>
                              <a:gd name="connsiteX35" fmla="*/ 5697077 w 7228855"/>
                              <a:gd name="connsiteY35" fmla="*/ 257520 h 2479529"/>
                              <a:gd name="connsiteX36" fmla="*/ 5691542 w 7228855"/>
                              <a:gd name="connsiteY36" fmla="*/ 262552 h 2479529"/>
                              <a:gd name="connsiteX37" fmla="*/ 5687517 w 7228855"/>
                              <a:gd name="connsiteY37" fmla="*/ 274125 h 2479529"/>
                              <a:gd name="connsiteX38" fmla="*/ 5690033 w 7228855"/>
                              <a:gd name="connsiteY38" fmla="*/ 283685 h 2479529"/>
                              <a:gd name="connsiteX39" fmla="*/ 5701606 w 7228855"/>
                              <a:gd name="connsiteY39" fmla="*/ 292239 h 2479529"/>
                              <a:gd name="connsiteX40" fmla="*/ 5706134 w 7228855"/>
                              <a:gd name="connsiteY40" fmla="*/ 293246 h 2479529"/>
                              <a:gd name="connsiteX41" fmla="*/ 673671 w 7228855"/>
                              <a:gd name="connsiteY41" fmla="*/ 328181 h 2479529"/>
                              <a:gd name="connsiteX42" fmla="*/ 675221 w 7228855"/>
                              <a:gd name="connsiteY42" fmla="*/ 327793 h 2479529"/>
                              <a:gd name="connsiteX43" fmla="*/ 674214 w 7228855"/>
                              <a:gd name="connsiteY43" fmla="*/ 327793 h 2479529"/>
                              <a:gd name="connsiteX44" fmla="*/ 5328210 w 7228855"/>
                              <a:gd name="connsiteY44" fmla="*/ 334390 h 2479529"/>
                              <a:gd name="connsiteX45" fmla="*/ 5329760 w 7228855"/>
                              <a:gd name="connsiteY45" fmla="*/ 334002 h 2479529"/>
                              <a:gd name="connsiteX46" fmla="*/ 5328753 w 7228855"/>
                              <a:gd name="connsiteY46" fmla="*/ 334002 h 2479529"/>
                              <a:gd name="connsiteX47" fmla="*/ 660189 w 7228855"/>
                              <a:gd name="connsiteY47" fmla="*/ 336788 h 2479529"/>
                              <a:gd name="connsiteX48" fmla="*/ 668680 w 7228855"/>
                              <a:gd name="connsiteY48" fmla="*/ 332322 h 2479529"/>
                              <a:gd name="connsiteX49" fmla="*/ 670189 w 7228855"/>
                              <a:gd name="connsiteY49" fmla="*/ 330812 h 2479529"/>
                              <a:gd name="connsiteX50" fmla="*/ 670692 w 7228855"/>
                              <a:gd name="connsiteY50" fmla="*/ 330309 h 2479529"/>
                              <a:gd name="connsiteX51" fmla="*/ 673671 w 7228855"/>
                              <a:gd name="connsiteY51" fmla="*/ 328181 h 2479529"/>
                              <a:gd name="connsiteX52" fmla="*/ 673609 w 7228855"/>
                              <a:gd name="connsiteY52" fmla="*/ 328197 h 2479529"/>
                              <a:gd name="connsiteX53" fmla="*/ 673208 w 7228855"/>
                              <a:gd name="connsiteY53" fmla="*/ 328297 h 2479529"/>
                              <a:gd name="connsiteX54" fmla="*/ 674214 w 7228855"/>
                              <a:gd name="connsiteY54" fmla="*/ 327793 h 2479529"/>
                              <a:gd name="connsiteX55" fmla="*/ 690819 w 7228855"/>
                              <a:gd name="connsiteY55" fmla="*/ 311189 h 2479529"/>
                              <a:gd name="connsiteX56" fmla="*/ 674718 w 7228855"/>
                              <a:gd name="connsiteY56" fmla="*/ 294583 h 2479529"/>
                              <a:gd name="connsiteX57" fmla="*/ 656100 w 7228855"/>
                              <a:gd name="connsiteY57" fmla="*/ 300118 h 2479529"/>
                              <a:gd name="connsiteX58" fmla="*/ 643521 w 7228855"/>
                              <a:gd name="connsiteY58" fmla="*/ 317730 h 2479529"/>
                              <a:gd name="connsiteX59" fmla="*/ 650565 w 7228855"/>
                              <a:gd name="connsiteY59" fmla="*/ 334838 h 2479529"/>
                              <a:gd name="connsiteX60" fmla="*/ 660189 w 7228855"/>
                              <a:gd name="connsiteY60" fmla="*/ 336788 h 2479529"/>
                              <a:gd name="connsiteX61" fmla="*/ 5314728 w 7228855"/>
                              <a:gd name="connsiteY61" fmla="*/ 342997 h 2479529"/>
                              <a:gd name="connsiteX62" fmla="*/ 5323219 w 7228855"/>
                              <a:gd name="connsiteY62" fmla="*/ 338531 h 2479529"/>
                              <a:gd name="connsiteX63" fmla="*/ 5324728 w 7228855"/>
                              <a:gd name="connsiteY63" fmla="*/ 337021 h 2479529"/>
                              <a:gd name="connsiteX64" fmla="*/ 5325231 w 7228855"/>
                              <a:gd name="connsiteY64" fmla="*/ 336518 h 2479529"/>
                              <a:gd name="connsiteX65" fmla="*/ 5328210 w 7228855"/>
                              <a:gd name="connsiteY65" fmla="*/ 334390 h 2479529"/>
                              <a:gd name="connsiteX66" fmla="*/ 5328148 w 7228855"/>
                              <a:gd name="connsiteY66" fmla="*/ 334406 h 2479529"/>
                              <a:gd name="connsiteX67" fmla="*/ 5327747 w 7228855"/>
                              <a:gd name="connsiteY67" fmla="*/ 334506 h 2479529"/>
                              <a:gd name="connsiteX68" fmla="*/ 5328753 w 7228855"/>
                              <a:gd name="connsiteY68" fmla="*/ 334002 h 2479529"/>
                              <a:gd name="connsiteX69" fmla="*/ 5345358 w 7228855"/>
                              <a:gd name="connsiteY69" fmla="*/ 317398 h 2479529"/>
                              <a:gd name="connsiteX70" fmla="*/ 5329257 w 7228855"/>
                              <a:gd name="connsiteY70" fmla="*/ 300792 h 2479529"/>
                              <a:gd name="connsiteX71" fmla="*/ 5310639 w 7228855"/>
                              <a:gd name="connsiteY71" fmla="*/ 306327 h 2479529"/>
                              <a:gd name="connsiteX72" fmla="*/ 5298060 w 7228855"/>
                              <a:gd name="connsiteY72" fmla="*/ 323939 h 2479529"/>
                              <a:gd name="connsiteX73" fmla="*/ 5305104 w 7228855"/>
                              <a:gd name="connsiteY73" fmla="*/ 341047 h 2479529"/>
                              <a:gd name="connsiteX74" fmla="*/ 5314728 w 7228855"/>
                              <a:gd name="connsiteY74" fmla="*/ 342997 h 2479529"/>
                              <a:gd name="connsiteX75" fmla="*/ 1651240 w 7228855"/>
                              <a:gd name="connsiteY75" fmla="*/ 467573 h 2479529"/>
                              <a:gd name="connsiteX76" fmla="*/ 1662206 w 7228855"/>
                              <a:gd name="connsiteY76" fmla="*/ 439842 h 2479529"/>
                              <a:gd name="connsiteX77" fmla="*/ 1593164 w 7228855"/>
                              <a:gd name="connsiteY77" fmla="*/ 368811 h 2479529"/>
                              <a:gd name="connsiteX78" fmla="*/ 1570811 w 7228855"/>
                              <a:gd name="connsiteY78" fmla="*/ 391163 h 2479529"/>
                              <a:gd name="connsiteX79" fmla="*/ 1639358 w 7228855"/>
                              <a:gd name="connsiteY79" fmla="*/ 462691 h 2479529"/>
                              <a:gd name="connsiteX80" fmla="*/ 1651240 w 7228855"/>
                              <a:gd name="connsiteY80" fmla="*/ 467573 h 2479529"/>
                              <a:gd name="connsiteX81" fmla="*/ 6305790 w 7228855"/>
                              <a:gd name="connsiteY81" fmla="*/ 473782 h 2479529"/>
                              <a:gd name="connsiteX82" fmla="*/ 6316757 w 7228855"/>
                              <a:gd name="connsiteY82" fmla="*/ 446051 h 2479529"/>
                              <a:gd name="connsiteX83" fmla="*/ 6247714 w 7228855"/>
                              <a:gd name="connsiteY83" fmla="*/ 375020 h 2479529"/>
                              <a:gd name="connsiteX84" fmla="*/ 6225361 w 7228855"/>
                              <a:gd name="connsiteY84" fmla="*/ 397372 h 2479529"/>
                              <a:gd name="connsiteX85" fmla="*/ 6293908 w 7228855"/>
                              <a:gd name="connsiteY85" fmla="*/ 468900 h 2479529"/>
                              <a:gd name="connsiteX86" fmla="*/ 6305790 w 7228855"/>
                              <a:gd name="connsiteY86" fmla="*/ 473782 h 2479529"/>
                              <a:gd name="connsiteX87" fmla="*/ 620878 w 7228855"/>
                              <a:gd name="connsiteY87" fmla="*/ 486294 h 2479529"/>
                              <a:gd name="connsiteX88" fmla="*/ 642514 w 7228855"/>
                              <a:gd name="connsiteY88" fmla="*/ 469689 h 2479529"/>
                              <a:gd name="connsiteX89" fmla="*/ 620878 w 7228855"/>
                              <a:gd name="connsiteY89" fmla="*/ 453084 h 2479529"/>
                              <a:gd name="connsiteX90" fmla="*/ 610814 w 7228855"/>
                              <a:gd name="connsiteY90" fmla="*/ 455600 h 2479529"/>
                              <a:gd name="connsiteX91" fmla="*/ 600247 w 7228855"/>
                              <a:gd name="connsiteY91" fmla="*/ 469689 h 2479529"/>
                              <a:gd name="connsiteX92" fmla="*/ 610814 w 7228855"/>
                              <a:gd name="connsiteY92" fmla="*/ 483778 h 2479529"/>
                              <a:gd name="connsiteX93" fmla="*/ 620878 w 7228855"/>
                              <a:gd name="connsiteY93" fmla="*/ 486294 h 2479529"/>
                              <a:gd name="connsiteX94" fmla="*/ 5275417 w 7228855"/>
                              <a:gd name="connsiteY94" fmla="*/ 492503 h 2479529"/>
                              <a:gd name="connsiteX95" fmla="*/ 5297054 w 7228855"/>
                              <a:gd name="connsiteY95" fmla="*/ 475898 h 2479529"/>
                              <a:gd name="connsiteX96" fmla="*/ 5275417 w 7228855"/>
                              <a:gd name="connsiteY96" fmla="*/ 459293 h 2479529"/>
                              <a:gd name="connsiteX97" fmla="*/ 5265353 w 7228855"/>
                              <a:gd name="connsiteY97" fmla="*/ 461809 h 2479529"/>
                              <a:gd name="connsiteX98" fmla="*/ 5254787 w 7228855"/>
                              <a:gd name="connsiteY98" fmla="*/ 475898 h 2479529"/>
                              <a:gd name="connsiteX99" fmla="*/ 5265353 w 7228855"/>
                              <a:gd name="connsiteY99" fmla="*/ 489987 h 2479529"/>
                              <a:gd name="connsiteX100" fmla="*/ 5275417 w 7228855"/>
                              <a:gd name="connsiteY100" fmla="*/ 492503 h 2479529"/>
                              <a:gd name="connsiteX101" fmla="*/ 1416335 w 7228855"/>
                              <a:gd name="connsiteY101" fmla="*/ 493486 h 2479529"/>
                              <a:gd name="connsiteX102" fmla="*/ 1417276 w 7228855"/>
                              <a:gd name="connsiteY102" fmla="*/ 492368 h 2479529"/>
                              <a:gd name="connsiteX103" fmla="*/ 1417327 w 7228855"/>
                              <a:gd name="connsiteY103" fmla="*/ 491997 h 2479529"/>
                              <a:gd name="connsiteX104" fmla="*/ 1416333 w 7228855"/>
                              <a:gd name="connsiteY104" fmla="*/ 493488 h 2479529"/>
                              <a:gd name="connsiteX105" fmla="*/ 1416335 w 7228855"/>
                              <a:gd name="connsiteY105" fmla="*/ 493486 h 2479529"/>
                              <a:gd name="connsiteX106" fmla="*/ 1416333 w 7228855"/>
                              <a:gd name="connsiteY106" fmla="*/ 493487 h 2479529"/>
                              <a:gd name="connsiteX107" fmla="*/ 6070883 w 7228855"/>
                              <a:gd name="connsiteY107" fmla="*/ 499695 h 2479529"/>
                              <a:gd name="connsiteX108" fmla="*/ 6071824 w 7228855"/>
                              <a:gd name="connsiteY108" fmla="*/ 498578 h 2479529"/>
                              <a:gd name="connsiteX109" fmla="*/ 6071875 w 7228855"/>
                              <a:gd name="connsiteY109" fmla="*/ 498206 h 2479529"/>
                              <a:gd name="connsiteX110" fmla="*/ 6070882 w 7228855"/>
                              <a:gd name="connsiteY110" fmla="*/ 499697 h 2479529"/>
                              <a:gd name="connsiteX111" fmla="*/ 6070883 w 7228855"/>
                              <a:gd name="connsiteY111" fmla="*/ 499695 h 2479529"/>
                              <a:gd name="connsiteX112" fmla="*/ 6070882 w 7228855"/>
                              <a:gd name="connsiteY112" fmla="*/ 499696 h 2479529"/>
                              <a:gd name="connsiteX113" fmla="*/ 1441172 w 7228855"/>
                              <a:gd name="connsiteY113" fmla="*/ 518322 h 2479529"/>
                              <a:gd name="connsiteX114" fmla="*/ 1442659 w 7228855"/>
                              <a:gd name="connsiteY114" fmla="*/ 517330 h 2479529"/>
                              <a:gd name="connsiteX115" fmla="*/ 1442289 w 7228855"/>
                              <a:gd name="connsiteY115" fmla="*/ 517381 h 2479529"/>
                              <a:gd name="connsiteX116" fmla="*/ 1441169 w 7228855"/>
                              <a:gd name="connsiteY116" fmla="*/ 518324 h 2479529"/>
                              <a:gd name="connsiteX117" fmla="*/ 1441169 w 7228855"/>
                              <a:gd name="connsiteY117" fmla="*/ 518324 h 2479529"/>
                              <a:gd name="connsiteX118" fmla="*/ 1441172 w 7228855"/>
                              <a:gd name="connsiteY118" fmla="*/ 518322 h 2479529"/>
                              <a:gd name="connsiteX119" fmla="*/ 1425771 w 7228855"/>
                              <a:gd name="connsiteY119" fmla="*/ 521304 h 2479529"/>
                              <a:gd name="connsiteX120" fmla="*/ 1439679 w 7228855"/>
                              <a:gd name="connsiteY120" fmla="*/ 519317 h 2479529"/>
                              <a:gd name="connsiteX121" fmla="*/ 1441169 w 7228855"/>
                              <a:gd name="connsiteY121" fmla="*/ 518324 h 2479529"/>
                              <a:gd name="connsiteX122" fmla="*/ 1428751 w 7228855"/>
                              <a:gd name="connsiteY122" fmla="*/ 519317 h 2479529"/>
                              <a:gd name="connsiteX123" fmla="*/ 1428254 w 7228855"/>
                              <a:gd name="connsiteY123" fmla="*/ 519317 h 2479529"/>
                              <a:gd name="connsiteX124" fmla="*/ 1442289 w 7228855"/>
                              <a:gd name="connsiteY124" fmla="*/ 517381 h 2479529"/>
                              <a:gd name="connsiteX125" fmla="*/ 1450607 w 7228855"/>
                              <a:gd name="connsiteY125" fmla="*/ 510376 h 2479529"/>
                              <a:gd name="connsiteX126" fmla="*/ 1452097 w 7228855"/>
                              <a:gd name="connsiteY126" fmla="*/ 507892 h 2479529"/>
                              <a:gd name="connsiteX127" fmla="*/ 1454084 w 7228855"/>
                              <a:gd name="connsiteY127" fmla="*/ 503422 h 2479529"/>
                              <a:gd name="connsiteX128" fmla="*/ 1454581 w 7228855"/>
                              <a:gd name="connsiteY128" fmla="*/ 495971 h 2479529"/>
                              <a:gd name="connsiteX129" fmla="*/ 1449614 w 7228855"/>
                              <a:gd name="connsiteY129" fmla="*/ 485043 h 2479529"/>
                              <a:gd name="connsiteX130" fmla="*/ 1441169 w 7228855"/>
                              <a:gd name="connsiteY130" fmla="*/ 480076 h 2479529"/>
                              <a:gd name="connsiteX131" fmla="*/ 1426765 w 7228855"/>
                              <a:gd name="connsiteY131" fmla="*/ 482560 h 2479529"/>
                              <a:gd name="connsiteX132" fmla="*/ 1424281 w 7228855"/>
                              <a:gd name="connsiteY132" fmla="*/ 484050 h 2479529"/>
                              <a:gd name="connsiteX133" fmla="*/ 1417276 w 7228855"/>
                              <a:gd name="connsiteY133" fmla="*/ 492368 h 2479529"/>
                              <a:gd name="connsiteX134" fmla="*/ 1415341 w 7228855"/>
                              <a:gd name="connsiteY134" fmla="*/ 506402 h 2479529"/>
                              <a:gd name="connsiteX135" fmla="*/ 1415341 w 7228855"/>
                              <a:gd name="connsiteY135" fmla="*/ 505906 h 2479529"/>
                              <a:gd name="connsiteX136" fmla="*/ 1416333 w 7228855"/>
                              <a:gd name="connsiteY136" fmla="*/ 493488 h 2479529"/>
                              <a:gd name="connsiteX137" fmla="*/ 1415341 w 7228855"/>
                              <a:gd name="connsiteY137" fmla="*/ 494978 h 2479529"/>
                              <a:gd name="connsiteX138" fmla="*/ 1413353 w 7228855"/>
                              <a:gd name="connsiteY138" fmla="*/ 499448 h 2479529"/>
                              <a:gd name="connsiteX139" fmla="*/ 1412857 w 7228855"/>
                              <a:gd name="connsiteY139" fmla="*/ 506402 h 2479529"/>
                              <a:gd name="connsiteX140" fmla="*/ 1417824 w 7228855"/>
                              <a:gd name="connsiteY140" fmla="*/ 516833 h 2479529"/>
                              <a:gd name="connsiteX141" fmla="*/ 1425771 w 7228855"/>
                              <a:gd name="connsiteY141" fmla="*/ 521304 h 2479529"/>
                              <a:gd name="connsiteX142" fmla="*/ 6095721 w 7228855"/>
                              <a:gd name="connsiteY142" fmla="*/ 524530 h 2479529"/>
                              <a:gd name="connsiteX143" fmla="*/ 6097208 w 7228855"/>
                              <a:gd name="connsiteY143" fmla="*/ 523539 h 2479529"/>
                              <a:gd name="connsiteX144" fmla="*/ 6096837 w 7228855"/>
                              <a:gd name="connsiteY144" fmla="*/ 523590 h 2479529"/>
                              <a:gd name="connsiteX145" fmla="*/ 6095717 w 7228855"/>
                              <a:gd name="connsiteY145" fmla="*/ 524533 h 2479529"/>
                              <a:gd name="connsiteX146" fmla="*/ 6095718 w 7228855"/>
                              <a:gd name="connsiteY146" fmla="*/ 524533 h 2479529"/>
                              <a:gd name="connsiteX147" fmla="*/ 6095721 w 7228855"/>
                              <a:gd name="connsiteY147" fmla="*/ 524530 h 2479529"/>
                              <a:gd name="connsiteX148" fmla="*/ 6080320 w 7228855"/>
                              <a:gd name="connsiteY148" fmla="*/ 527513 h 2479529"/>
                              <a:gd name="connsiteX149" fmla="*/ 6094228 w 7228855"/>
                              <a:gd name="connsiteY149" fmla="*/ 525526 h 2479529"/>
                              <a:gd name="connsiteX150" fmla="*/ 6095717 w 7228855"/>
                              <a:gd name="connsiteY150" fmla="*/ 524533 h 2479529"/>
                              <a:gd name="connsiteX151" fmla="*/ 6083300 w 7228855"/>
                              <a:gd name="connsiteY151" fmla="*/ 525526 h 2479529"/>
                              <a:gd name="connsiteX152" fmla="*/ 6082803 w 7228855"/>
                              <a:gd name="connsiteY152" fmla="*/ 525526 h 2479529"/>
                              <a:gd name="connsiteX153" fmla="*/ 6096837 w 7228855"/>
                              <a:gd name="connsiteY153" fmla="*/ 523590 h 2479529"/>
                              <a:gd name="connsiteX154" fmla="*/ 6105156 w 7228855"/>
                              <a:gd name="connsiteY154" fmla="*/ 516585 h 2479529"/>
                              <a:gd name="connsiteX155" fmla="*/ 6106646 w 7228855"/>
                              <a:gd name="connsiteY155" fmla="*/ 514101 h 2479529"/>
                              <a:gd name="connsiteX156" fmla="*/ 6108633 w 7228855"/>
                              <a:gd name="connsiteY156" fmla="*/ 509631 h 2479529"/>
                              <a:gd name="connsiteX157" fmla="*/ 6109129 w 7228855"/>
                              <a:gd name="connsiteY157" fmla="*/ 502180 h 2479529"/>
                              <a:gd name="connsiteX158" fmla="*/ 6104162 w 7228855"/>
                              <a:gd name="connsiteY158" fmla="*/ 491252 h 2479529"/>
                              <a:gd name="connsiteX159" fmla="*/ 6095718 w 7228855"/>
                              <a:gd name="connsiteY159" fmla="*/ 486285 h 2479529"/>
                              <a:gd name="connsiteX160" fmla="*/ 6081313 w 7228855"/>
                              <a:gd name="connsiteY160" fmla="*/ 488769 h 2479529"/>
                              <a:gd name="connsiteX161" fmla="*/ 6078830 w 7228855"/>
                              <a:gd name="connsiteY161" fmla="*/ 490259 h 2479529"/>
                              <a:gd name="connsiteX162" fmla="*/ 6071824 w 7228855"/>
                              <a:gd name="connsiteY162" fmla="*/ 498578 h 2479529"/>
                              <a:gd name="connsiteX163" fmla="*/ 6069889 w 7228855"/>
                              <a:gd name="connsiteY163" fmla="*/ 512611 h 2479529"/>
                              <a:gd name="connsiteX164" fmla="*/ 6069889 w 7228855"/>
                              <a:gd name="connsiteY164" fmla="*/ 512115 h 2479529"/>
                              <a:gd name="connsiteX165" fmla="*/ 6070882 w 7228855"/>
                              <a:gd name="connsiteY165" fmla="*/ 499697 h 2479529"/>
                              <a:gd name="connsiteX166" fmla="*/ 6069889 w 7228855"/>
                              <a:gd name="connsiteY166" fmla="*/ 501187 h 2479529"/>
                              <a:gd name="connsiteX167" fmla="*/ 6067902 w 7228855"/>
                              <a:gd name="connsiteY167" fmla="*/ 505657 h 2479529"/>
                              <a:gd name="connsiteX168" fmla="*/ 6067405 w 7228855"/>
                              <a:gd name="connsiteY168" fmla="*/ 512611 h 2479529"/>
                              <a:gd name="connsiteX169" fmla="*/ 6072373 w 7228855"/>
                              <a:gd name="connsiteY169" fmla="*/ 523042 h 2479529"/>
                              <a:gd name="connsiteX170" fmla="*/ 6080320 w 7228855"/>
                              <a:gd name="connsiteY170" fmla="*/ 527513 h 2479529"/>
                              <a:gd name="connsiteX171" fmla="*/ 3892190 w 7228855"/>
                              <a:gd name="connsiteY171" fmla="*/ 611253 h 2479529"/>
                              <a:gd name="connsiteX172" fmla="*/ 3897221 w 7228855"/>
                              <a:gd name="connsiteY172" fmla="*/ 609743 h 2479529"/>
                              <a:gd name="connsiteX173" fmla="*/ 3907788 w 7228855"/>
                              <a:gd name="connsiteY173" fmla="*/ 595655 h 2479529"/>
                              <a:gd name="connsiteX174" fmla="*/ 3897221 w 7228855"/>
                              <a:gd name="connsiteY174" fmla="*/ 581565 h 2479529"/>
                              <a:gd name="connsiteX175" fmla="*/ 3892190 w 7228855"/>
                              <a:gd name="connsiteY175" fmla="*/ 580056 h 2479529"/>
                              <a:gd name="connsiteX176" fmla="*/ 3872063 w 7228855"/>
                              <a:gd name="connsiteY176" fmla="*/ 595655 h 2479529"/>
                              <a:gd name="connsiteX177" fmla="*/ 3892190 w 7228855"/>
                              <a:gd name="connsiteY177" fmla="*/ 611253 h 2479529"/>
                              <a:gd name="connsiteX178" fmla="*/ 1551250 w 7228855"/>
                              <a:gd name="connsiteY178" fmla="*/ 618628 h 2479529"/>
                              <a:gd name="connsiteX179" fmla="*/ 1577918 w 7228855"/>
                              <a:gd name="connsiteY179" fmla="*/ 605546 h 2479529"/>
                              <a:gd name="connsiteX180" fmla="*/ 1578391 w 7228855"/>
                              <a:gd name="connsiteY180" fmla="*/ 603888 h 2479529"/>
                              <a:gd name="connsiteX181" fmla="*/ 1578358 w 7228855"/>
                              <a:gd name="connsiteY181" fmla="*/ 603973 h 2479529"/>
                              <a:gd name="connsiteX182" fmla="*/ 1578925 w 7228855"/>
                              <a:gd name="connsiteY182" fmla="*/ 602023 h 2479529"/>
                              <a:gd name="connsiteX183" fmla="*/ 1578391 w 7228855"/>
                              <a:gd name="connsiteY183" fmla="*/ 603888 h 2479529"/>
                              <a:gd name="connsiteX184" fmla="*/ 1578925 w 7228855"/>
                              <a:gd name="connsiteY184" fmla="*/ 602526 h 2479529"/>
                              <a:gd name="connsiteX185" fmla="*/ 1580434 w 7228855"/>
                              <a:gd name="connsiteY185" fmla="*/ 600011 h 2479529"/>
                              <a:gd name="connsiteX186" fmla="*/ 1580434 w 7228855"/>
                              <a:gd name="connsiteY186" fmla="*/ 599508 h 2479529"/>
                              <a:gd name="connsiteX187" fmla="*/ 1584962 w 7228855"/>
                              <a:gd name="connsiteY187" fmla="*/ 594979 h 2479529"/>
                              <a:gd name="connsiteX188" fmla="*/ 1585465 w 7228855"/>
                              <a:gd name="connsiteY188" fmla="*/ 594979 h 2479529"/>
                              <a:gd name="connsiteX189" fmla="*/ 1588988 w 7228855"/>
                              <a:gd name="connsiteY189" fmla="*/ 593470 h 2479529"/>
                              <a:gd name="connsiteX190" fmla="*/ 1596031 w 7228855"/>
                              <a:gd name="connsiteY190" fmla="*/ 572336 h 2479529"/>
                              <a:gd name="connsiteX191" fmla="*/ 1575905 w 7228855"/>
                              <a:gd name="connsiteY191" fmla="*/ 562273 h 2479529"/>
                              <a:gd name="connsiteX192" fmla="*/ 1541690 w 7228855"/>
                              <a:gd name="connsiteY192" fmla="*/ 590450 h 2479529"/>
                              <a:gd name="connsiteX193" fmla="*/ 1551250 w 7228855"/>
                              <a:gd name="connsiteY193" fmla="*/ 618628 h 2479529"/>
                              <a:gd name="connsiteX194" fmla="*/ 6205787 w 7228855"/>
                              <a:gd name="connsiteY194" fmla="*/ 624837 h 2479529"/>
                              <a:gd name="connsiteX195" fmla="*/ 6232455 w 7228855"/>
                              <a:gd name="connsiteY195" fmla="*/ 611755 h 2479529"/>
                              <a:gd name="connsiteX196" fmla="*/ 6232928 w 7228855"/>
                              <a:gd name="connsiteY196" fmla="*/ 610099 h 2479529"/>
                              <a:gd name="connsiteX197" fmla="*/ 6232895 w 7228855"/>
                              <a:gd name="connsiteY197" fmla="*/ 610182 h 2479529"/>
                              <a:gd name="connsiteX198" fmla="*/ 6233462 w 7228855"/>
                              <a:gd name="connsiteY198" fmla="*/ 608232 h 2479529"/>
                              <a:gd name="connsiteX199" fmla="*/ 6232928 w 7228855"/>
                              <a:gd name="connsiteY199" fmla="*/ 610099 h 2479529"/>
                              <a:gd name="connsiteX200" fmla="*/ 6233462 w 7228855"/>
                              <a:gd name="connsiteY200" fmla="*/ 608735 h 2479529"/>
                              <a:gd name="connsiteX201" fmla="*/ 6234971 w 7228855"/>
                              <a:gd name="connsiteY201" fmla="*/ 606220 h 2479529"/>
                              <a:gd name="connsiteX202" fmla="*/ 6234971 w 7228855"/>
                              <a:gd name="connsiteY202" fmla="*/ 605717 h 2479529"/>
                              <a:gd name="connsiteX203" fmla="*/ 6239499 w 7228855"/>
                              <a:gd name="connsiteY203" fmla="*/ 601188 h 2479529"/>
                              <a:gd name="connsiteX204" fmla="*/ 6240003 w 7228855"/>
                              <a:gd name="connsiteY204" fmla="*/ 601188 h 2479529"/>
                              <a:gd name="connsiteX205" fmla="*/ 6243525 w 7228855"/>
                              <a:gd name="connsiteY205" fmla="*/ 599679 h 2479529"/>
                              <a:gd name="connsiteX206" fmla="*/ 6250569 w 7228855"/>
                              <a:gd name="connsiteY206" fmla="*/ 578545 h 2479529"/>
                              <a:gd name="connsiteX207" fmla="*/ 6230442 w 7228855"/>
                              <a:gd name="connsiteY207" fmla="*/ 568482 h 2479529"/>
                              <a:gd name="connsiteX208" fmla="*/ 6196227 w 7228855"/>
                              <a:gd name="connsiteY208" fmla="*/ 596659 h 2479529"/>
                              <a:gd name="connsiteX209" fmla="*/ 6205787 w 7228855"/>
                              <a:gd name="connsiteY209" fmla="*/ 624837 h 2479529"/>
                              <a:gd name="connsiteX210" fmla="*/ 2753539 w 7228855"/>
                              <a:gd name="connsiteY210" fmla="*/ 735536 h 2479529"/>
                              <a:gd name="connsiteX211" fmla="*/ 2780710 w 7228855"/>
                              <a:gd name="connsiteY211" fmla="*/ 719938 h 2479529"/>
                              <a:gd name="connsiteX212" fmla="*/ 2766114 w 7228855"/>
                              <a:gd name="connsiteY212" fmla="*/ 692766 h 2479529"/>
                              <a:gd name="connsiteX213" fmla="*/ 2733411 w 7228855"/>
                              <a:gd name="connsiteY213" fmla="*/ 665594 h 2479529"/>
                              <a:gd name="connsiteX214" fmla="*/ 2708755 w 7228855"/>
                              <a:gd name="connsiteY214" fmla="*/ 657543 h 2479529"/>
                              <a:gd name="connsiteX215" fmla="*/ 2697186 w 7228855"/>
                              <a:gd name="connsiteY215" fmla="*/ 680690 h 2479529"/>
                              <a:gd name="connsiteX216" fmla="*/ 2753539 w 7228855"/>
                              <a:gd name="connsiteY216" fmla="*/ 735536 h 2479529"/>
                              <a:gd name="connsiteX217" fmla="*/ 1101912 w 7228855"/>
                              <a:gd name="connsiteY217" fmla="*/ 738866 h 2479529"/>
                              <a:gd name="connsiteX218" fmla="*/ 1118304 w 7228855"/>
                              <a:gd name="connsiteY218" fmla="*/ 729429 h 2479529"/>
                              <a:gd name="connsiteX219" fmla="*/ 1124265 w 7228855"/>
                              <a:gd name="connsiteY219" fmla="*/ 714527 h 2479529"/>
                              <a:gd name="connsiteX220" fmla="*/ 1119297 w 7228855"/>
                              <a:gd name="connsiteY220" fmla="*/ 702605 h 2479529"/>
                              <a:gd name="connsiteX221" fmla="*/ 1107376 w 7228855"/>
                              <a:gd name="connsiteY221" fmla="*/ 697638 h 2479529"/>
                              <a:gd name="connsiteX222" fmla="*/ 1092474 w 7228855"/>
                              <a:gd name="connsiteY222" fmla="*/ 703599 h 2479529"/>
                              <a:gd name="connsiteX223" fmla="*/ 1083037 w 7228855"/>
                              <a:gd name="connsiteY223" fmla="*/ 719991 h 2479529"/>
                              <a:gd name="connsiteX224" fmla="*/ 1088500 w 7228855"/>
                              <a:gd name="connsiteY224" fmla="*/ 733402 h 2479529"/>
                              <a:gd name="connsiteX225" fmla="*/ 1101912 w 7228855"/>
                              <a:gd name="connsiteY225" fmla="*/ 738866 h 2479529"/>
                              <a:gd name="connsiteX226" fmla="*/ 5756460 w 7228855"/>
                              <a:gd name="connsiteY226" fmla="*/ 745075 h 2479529"/>
                              <a:gd name="connsiteX227" fmla="*/ 5772852 w 7228855"/>
                              <a:gd name="connsiteY227" fmla="*/ 735638 h 2479529"/>
                              <a:gd name="connsiteX228" fmla="*/ 5778813 w 7228855"/>
                              <a:gd name="connsiteY228" fmla="*/ 720736 h 2479529"/>
                              <a:gd name="connsiteX229" fmla="*/ 5773845 w 7228855"/>
                              <a:gd name="connsiteY229" fmla="*/ 708814 h 2479529"/>
                              <a:gd name="connsiteX230" fmla="*/ 5761924 w 7228855"/>
                              <a:gd name="connsiteY230" fmla="*/ 703847 h 2479529"/>
                              <a:gd name="connsiteX231" fmla="*/ 5747023 w 7228855"/>
                              <a:gd name="connsiteY231" fmla="*/ 709808 h 2479529"/>
                              <a:gd name="connsiteX232" fmla="*/ 5737585 w 7228855"/>
                              <a:gd name="connsiteY232" fmla="*/ 726200 h 2479529"/>
                              <a:gd name="connsiteX233" fmla="*/ 5743048 w 7228855"/>
                              <a:gd name="connsiteY233" fmla="*/ 739611 h 2479529"/>
                              <a:gd name="connsiteX234" fmla="*/ 5756460 w 7228855"/>
                              <a:gd name="connsiteY234" fmla="*/ 745075 h 2479529"/>
                              <a:gd name="connsiteX235" fmla="*/ 2393467 w 7228855"/>
                              <a:gd name="connsiteY235" fmla="*/ 814119 h 2479529"/>
                              <a:gd name="connsiteX236" fmla="*/ 2409670 w 7228855"/>
                              <a:gd name="connsiteY236" fmla="*/ 776122 h 2479529"/>
                              <a:gd name="connsiteX237" fmla="*/ 2361868 w 7228855"/>
                              <a:gd name="connsiteY237" fmla="*/ 705174 h 2479529"/>
                              <a:gd name="connsiteX238" fmla="*/ 2326645 w 7228855"/>
                              <a:gd name="connsiteY238" fmla="*/ 720269 h 2479529"/>
                              <a:gd name="connsiteX239" fmla="*/ 2348282 w 7228855"/>
                              <a:gd name="connsiteY239" fmla="*/ 766058 h 2479529"/>
                              <a:gd name="connsiteX240" fmla="*/ 2378977 w 7228855"/>
                              <a:gd name="connsiteY240" fmla="*/ 806816 h 2479529"/>
                              <a:gd name="connsiteX241" fmla="*/ 2393467 w 7228855"/>
                              <a:gd name="connsiteY241" fmla="*/ 814119 h 2479529"/>
                              <a:gd name="connsiteX242" fmla="*/ 7047999 w 7228855"/>
                              <a:gd name="connsiteY242" fmla="*/ 820328 h 2479529"/>
                              <a:gd name="connsiteX243" fmla="*/ 7064203 w 7228855"/>
                              <a:gd name="connsiteY243" fmla="*/ 782331 h 2479529"/>
                              <a:gd name="connsiteX244" fmla="*/ 7016402 w 7228855"/>
                              <a:gd name="connsiteY244" fmla="*/ 711383 h 2479529"/>
                              <a:gd name="connsiteX245" fmla="*/ 6981179 w 7228855"/>
                              <a:gd name="connsiteY245" fmla="*/ 726478 h 2479529"/>
                              <a:gd name="connsiteX246" fmla="*/ 7002816 w 7228855"/>
                              <a:gd name="connsiteY246" fmla="*/ 772267 h 2479529"/>
                              <a:gd name="connsiteX247" fmla="*/ 7033510 w 7228855"/>
                              <a:gd name="connsiteY247" fmla="*/ 813025 h 2479529"/>
                              <a:gd name="connsiteX248" fmla="*/ 7047999 w 7228855"/>
                              <a:gd name="connsiteY248" fmla="*/ 820328 h 2479529"/>
                              <a:gd name="connsiteX249" fmla="*/ 1837776 w 7228855"/>
                              <a:gd name="connsiteY249" fmla="*/ 931048 h 2479529"/>
                              <a:gd name="connsiteX250" fmla="*/ 1837084 w 7228855"/>
                              <a:gd name="connsiteY250" fmla="*/ 930509 h 2479529"/>
                              <a:gd name="connsiteX251" fmla="*/ 1836615 w 7228855"/>
                              <a:gd name="connsiteY251" fmla="*/ 930321 h 2479529"/>
                              <a:gd name="connsiteX252" fmla="*/ 1837113 w 7228855"/>
                              <a:gd name="connsiteY252" fmla="*/ 930962 h 2479529"/>
                              <a:gd name="connsiteX253" fmla="*/ 1838562 w 7228855"/>
                              <a:gd name="connsiteY253" fmla="*/ 931101 h 2479529"/>
                              <a:gd name="connsiteX254" fmla="*/ 1836550 w 7228855"/>
                              <a:gd name="connsiteY254" fmla="*/ 930094 h 2479529"/>
                              <a:gd name="connsiteX255" fmla="*/ 1837084 w 7228855"/>
                              <a:gd name="connsiteY255" fmla="*/ 930509 h 2479529"/>
                              <a:gd name="connsiteX256" fmla="*/ 6492314 w 7228855"/>
                              <a:gd name="connsiteY256" fmla="*/ 937257 h 2479529"/>
                              <a:gd name="connsiteX257" fmla="*/ 6491621 w 7228855"/>
                              <a:gd name="connsiteY257" fmla="*/ 936718 h 2479529"/>
                              <a:gd name="connsiteX258" fmla="*/ 6491152 w 7228855"/>
                              <a:gd name="connsiteY258" fmla="*/ 936530 h 2479529"/>
                              <a:gd name="connsiteX259" fmla="*/ 6491650 w 7228855"/>
                              <a:gd name="connsiteY259" fmla="*/ 937171 h 2479529"/>
                              <a:gd name="connsiteX260" fmla="*/ 6493100 w 7228855"/>
                              <a:gd name="connsiteY260" fmla="*/ 937310 h 2479529"/>
                              <a:gd name="connsiteX261" fmla="*/ 6491087 w 7228855"/>
                              <a:gd name="connsiteY261" fmla="*/ 936303 h 2479529"/>
                              <a:gd name="connsiteX262" fmla="*/ 6491621 w 7228855"/>
                              <a:gd name="connsiteY262" fmla="*/ 936718 h 2479529"/>
                              <a:gd name="connsiteX263" fmla="*/ 423869 w 7228855"/>
                              <a:gd name="connsiteY263" fmla="*/ 963615 h 2479529"/>
                              <a:gd name="connsiteX264" fmla="*/ 435324 w 7228855"/>
                              <a:gd name="connsiteY264" fmla="*/ 958912 h 2479529"/>
                              <a:gd name="connsiteX265" fmla="*/ 473075 w 7228855"/>
                              <a:gd name="connsiteY265" fmla="*/ 916194 h 2479529"/>
                              <a:gd name="connsiteX266" fmla="*/ 473075 w 7228855"/>
                              <a:gd name="connsiteY266" fmla="*/ 890364 h 2479529"/>
                              <a:gd name="connsiteX267" fmla="*/ 447246 w 7228855"/>
                              <a:gd name="connsiteY267" fmla="*/ 889868 h 2479529"/>
                              <a:gd name="connsiteX268" fmla="*/ 408501 w 7228855"/>
                              <a:gd name="connsiteY268" fmla="*/ 938050 h 2479529"/>
                              <a:gd name="connsiteX269" fmla="*/ 423869 w 7228855"/>
                              <a:gd name="connsiteY269" fmla="*/ 963615 h 2479529"/>
                              <a:gd name="connsiteX270" fmla="*/ 5078411 w 7228855"/>
                              <a:gd name="connsiteY270" fmla="*/ 969824 h 2479529"/>
                              <a:gd name="connsiteX271" fmla="*/ 5089867 w 7228855"/>
                              <a:gd name="connsiteY271" fmla="*/ 965121 h 2479529"/>
                              <a:gd name="connsiteX272" fmla="*/ 5127618 w 7228855"/>
                              <a:gd name="connsiteY272" fmla="*/ 922403 h 2479529"/>
                              <a:gd name="connsiteX273" fmla="*/ 5127618 w 7228855"/>
                              <a:gd name="connsiteY273" fmla="*/ 896573 h 2479529"/>
                              <a:gd name="connsiteX274" fmla="*/ 5101788 w 7228855"/>
                              <a:gd name="connsiteY274" fmla="*/ 896077 h 2479529"/>
                              <a:gd name="connsiteX275" fmla="*/ 5063044 w 7228855"/>
                              <a:gd name="connsiteY275" fmla="*/ 944259 h 2479529"/>
                              <a:gd name="connsiteX276" fmla="*/ 5078411 w 7228855"/>
                              <a:gd name="connsiteY276" fmla="*/ 969824 h 2479529"/>
                              <a:gd name="connsiteX277" fmla="*/ 1831015 w 7228855"/>
                              <a:gd name="connsiteY277" fmla="*/ 971354 h 2479529"/>
                              <a:gd name="connsiteX278" fmla="*/ 1842085 w 7228855"/>
                              <a:gd name="connsiteY278" fmla="*/ 967329 h 2479529"/>
                              <a:gd name="connsiteX279" fmla="*/ 1851644 w 7228855"/>
                              <a:gd name="connsiteY279" fmla="*/ 955253 h 2479529"/>
                              <a:gd name="connsiteX280" fmla="*/ 1850639 w 7228855"/>
                              <a:gd name="connsiteY280" fmla="*/ 941667 h 2479529"/>
                              <a:gd name="connsiteX281" fmla="*/ 1842085 w 7228855"/>
                              <a:gd name="connsiteY281" fmla="*/ 931604 h 2479529"/>
                              <a:gd name="connsiteX282" fmla="*/ 1837776 w 7228855"/>
                              <a:gd name="connsiteY282" fmla="*/ 931048 h 2479529"/>
                              <a:gd name="connsiteX283" fmla="*/ 1841079 w 7228855"/>
                              <a:gd name="connsiteY283" fmla="*/ 933616 h 2479529"/>
                              <a:gd name="connsiteX284" fmla="*/ 1839568 w 7228855"/>
                              <a:gd name="connsiteY284" fmla="*/ 932610 h 2479529"/>
                              <a:gd name="connsiteX285" fmla="*/ 1841551 w 7228855"/>
                              <a:gd name="connsiteY285" fmla="*/ 935159 h 2479529"/>
                              <a:gd name="connsiteX286" fmla="*/ 1841079 w 7228855"/>
                              <a:gd name="connsiteY286" fmla="*/ 934119 h 2479529"/>
                              <a:gd name="connsiteX287" fmla="*/ 1843091 w 7228855"/>
                              <a:gd name="connsiteY287" fmla="*/ 937139 h 2479529"/>
                              <a:gd name="connsiteX288" fmla="*/ 1841551 w 7228855"/>
                              <a:gd name="connsiteY288" fmla="*/ 935159 h 2479529"/>
                              <a:gd name="connsiteX289" fmla="*/ 1843594 w 7228855"/>
                              <a:gd name="connsiteY289" fmla="*/ 939654 h 2479529"/>
                              <a:gd name="connsiteX290" fmla="*/ 1843091 w 7228855"/>
                              <a:gd name="connsiteY290" fmla="*/ 938648 h 2479529"/>
                              <a:gd name="connsiteX291" fmla="*/ 1837113 w 7228855"/>
                              <a:gd name="connsiteY291" fmla="*/ 930962 h 2479529"/>
                              <a:gd name="connsiteX292" fmla="*/ 1826487 w 7228855"/>
                              <a:gd name="connsiteY292" fmla="*/ 929591 h 2479529"/>
                              <a:gd name="connsiteX293" fmla="*/ 1825984 w 7228855"/>
                              <a:gd name="connsiteY293" fmla="*/ 929591 h 2479529"/>
                              <a:gd name="connsiteX294" fmla="*/ 1830513 w 7228855"/>
                              <a:gd name="connsiteY294" fmla="*/ 929179 h 2479529"/>
                              <a:gd name="connsiteX295" fmla="*/ 1829507 w 7228855"/>
                              <a:gd name="connsiteY295" fmla="*/ 929087 h 2479529"/>
                              <a:gd name="connsiteX296" fmla="*/ 1831519 w 7228855"/>
                              <a:gd name="connsiteY296" fmla="*/ 929087 h 2479529"/>
                              <a:gd name="connsiteX297" fmla="*/ 1830513 w 7228855"/>
                              <a:gd name="connsiteY297" fmla="*/ 929179 h 2479529"/>
                              <a:gd name="connsiteX298" fmla="*/ 1834714 w 7228855"/>
                              <a:gd name="connsiteY298" fmla="*/ 929561 h 2479529"/>
                              <a:gd name="connsiteX299" fmla="*/ 1833530 w 7228855"/>
                              <a:gd name="connsiteY299" fmla="*/ 929087 h 2479529"/>
                              <a:gd name="connsiteX300" fmla="*/ 1835041 w 7228855"/>
                              <a:gd name="connsiteY300" fmla="*/ 929591 h 2479529"/>
                              <a:gd name="connsiteX301" fmla="*/ 1834714 w 7228855"/>
                              <a:gd name="connsiteY301" fmla="*/ 929561 h 2479529"/>
                              <a:gd name="connsiteX302" fmla="*/ 1836615 w 7228855"/>
                              <a:gd name="connsiteY302" fmla="*/ 930321 h 2479529"/>
                              <a:gd name="connsiteX303" fmla="*/ 1832524 w 7228855"/>
                              <a:gd name="connsiteY303" fmla="*/ 925062 h 2479529"/>
                              <a:gd name="connsiteX304" fmla="*/ 1814914 w 7228855"/>
                              <a:gd name="connsiteY304" fmla="*/ 922546 h 2479529"/>
                              <a:gd name="connsiteX305" fmla="*/ 1798812 w 7228855"/>
                              <a:gd name="connsiteY305" fmla="*/ 950724 h 2479529"/>
                              <a:gd name="connsiteX306" fmla="*/ 1818939 w 7228855"/>
                              <a:gd name="connsiteY306" fmla="*/ 970851 h 2479529"/>
                              <a:gd name="connsiteX307" fmla="*/ 1831015 w 7228855"/>
                              <a:gd name="connsiteY307" fmla="*/ 971354 h 2479529"/>
                              <a:gd name="connsiteX308" fmla="*/ 6485552 w 7228855"/>
                              <a:gd name="connsiteY308" fmla="*/ 977563 h 2479529"/>
                              <a:gd name="connsiteX309" fmla="*/ 6496622 w 7228855"/>
                              <a:gd name="connsiteY309" fmla="*/ 973538 h 2479529"/>
                              <a:gd name="connsiteX310" fmla="*/ 6506183 w 7228855"/>
                              <a:gd name="connsiteY310" fmla="*/ 961462 h 2479529"/>
                              <a:gd name="connsiteX311" fmla="*/ 6505176 w 7228855"/>
                              <a:gd name="connsiteY311" fmla="*/ 947876 h 2479529"/>
                              <a:gd name="connsiteX312" fmla="*/ 6496622 w 7228855"/>
                              <a:gd name="connsiteY312" fmla="*/ 937813 h 2479529"/>
                              <a:gd name="connsiteX313" fmla="*/ 6492314 w 7228855"/>
                              <a:gd name="connsiteY313" fmla="*/ 937257 h 2479529"/>
                              <a:gd name="connsiteX314" fmla="*/ 6495616 w 7228855"/>
                              <a:gd name="connsiteY314" fmla="*/ 939825 h 2479529"/>
                              <a:gd name="connsiteX315" fmla="*/ 6494106 w 7228855"/>
                              <a:gd name="connsiteY315" fmla="*/ 938819 h 2479529"/>
                              <a:gd name="connsiteX316" fmla="*/ 6496089 w 7228855"/>
                              <a:gd name="connsiteY316" fmla="*/ 941368 h 2479529"/>
                              <a:gd name="connsiteX317" fmla="*/ 6495616 w 7228855"/>
                              <a:gd name="connsiteY317" fmla="*/ 940328 h 2479529"/>
                              <a:gd name="connsiteX318" fmla="*/ 6497629 w 7228855"/>
                              <a:gd name="connsiteY318" fmla="*/ 943348 h 2479529"/>
                              <a:gd name="connsiteX319" fmla="*/ 6496089 w 7228855"/>
                              <a:gd name="connsiteY319" fmla="*/ 941368 h 2479529"/>
                              <a:gd name="connsiteX320" fmla="*/ 6498132 w 7228855"/>
                              <a:gd name="connsiteY320" fmla="*/ 945863 h 2479529"/>
                              <a:gd name="connsiteX321" fmla="*/ 6497629 w 7228855"/>
                              <a:gd name="connsiteY321" fmla="*/ 944857 h 2479529"/>
                              <a:gd name="connsiteX322" fmla="*/ 6491650 w 7228855"/>
                              <a:gd name="connsiteY322" fmla="*/ 937171 h 2479529"/>
                              <a:gd name="connsiteX323" fmla="*/ 6481024 w 7228855"/>
                              <a:gd name="connsiteY323" fmla="*/ 935800 h 2479529"/>
                              <a:gd name="connsiteX324" fmla="*/ 6480521 w 7228855"/>
                              <a:gd name="connsiteY324" fmla="*/ 935800 h 2479529"/>
                              <a:gd name="connsiteX325" fmla="*/ 6485049 w 7228855"/>
                              <a:gd name="connsiteY325" fmla="*/ 935388 h 2479529"/>
                              <a:gd name="connsiteX326" fmla="*/ 6484043 w 7228855"/>
                              <a:gd name="connsiteY326" fmla="*/ 935296 h 2479529"/>
                              <a:gd name="connsiteX327" fmla="*/ 6486056 w 7228855"/>
                              <a:gd name="connsiteY327" fmla="*/ 935296 h 2479529"/>
                              <a:gd name="connsiteX328" fmla="*/ 6485049 w 7228855"/>
                              <a:gd name="connsiteY328" fmla="*/ 935388 h 2479529"/>
                              <a:gd name="connsiteX329" fmla="*/ 6489252 w 7228855"/>
                              <a:gd name="connsiteY329" fmla="*/ 935770 h 2479529"/>
                              <a:gd name="connsiteX330" fmla="*/ 6488068 w 7228855"/>
                              <a:gd name="connsiteY330" fmla="*/ 935296 h 2479529"/>
                              <a:gd name="connsiteX331" fmla="*/ 6489578 w 7228855"/>
                              <a:gd name="connsiteY331" fmla="*/ 935800 h 2479529"/>
                              <a:gd name="connsiteX332" fmla="*/ 6489252 w 7228855"/>
                              <a:gd name="connsiteY332" fmla="*/ 935770 h 2479529"/>
                              <a:gd name="connsiteX333" fmla="*/ 6491152 w 7228855"/>
                              <a:gd name="connsiteY333" fmla="*/ 936530 h 2479529"/>
                              <a:gd name="connsiteX334" fmla="*/ 6487062 w 7228855"/>
                              <a:gd name="connsiteY334" fmla="*/ 931271 h 2479529"/>
                              <a:gd name="connsiteX335" fmla="*/ 6469450 w 7228855"/>
                              <a:gd name="connsiteY335" fmla="*/ 928755 h 2479529"/>
                              <a:gd name="connsiteX336" fmla="*/ 6453349 w 7228855"/>
                              <a:gd name="connsiteY336" fmla="*/ 956933 h 2479529"/>
                              <a:gd name="connsiteX337" fmla="*/ 6473476 w 7228855"/>
                              <a:gd name="connsiteY337" fmla="*/ 977060 h 2479529"/>
                              <a:gd name="connsiteX338" fmla="*/ 6485552 w 7228855"/>
                              <a:gd name="connsiteY338" fmla="*/ 977563 h 2479529"/>
                              <a:gd name="connsiteX339" fmla="*/ 2615162 w 7228855"/>
                              <a:gd name="connsiteY339" fmla="*/ 1028950 h 2479529"/>
                              <a:gd name="connsiteX340" fmla="*/ 2624220 w 7228855"/>
                              <a:gd name="connsiteY340" fmla="*/ 1025365 h 2479529"/>
                              <a:gd name="connsiteX341" fmla="*/ 2624220 w 7228855"/>
                              <a:gd name="connsiteY341" fmla="*/ 1007251 h 2479529"/>
                              <a:gd name="connsiteX342" fmla="*/ 2614154 w 7228855"/>
                              <a:gd name="connsiteY342" fmla="*/ 984608 h 2479529"/>
                              <a:gd name="connsiteX343" fmla="*/ 2594532 w 7228855"/>
                              <a:gd name="connsiteY343" fmla="*/ 973538 h 2479529"/>
                              <a:gd name="connsiteX344" fmla="*/ 2583968 w 7228855"/>
                              <a:gd name="connsiteY344" fmla="*/ 993162 h 2479529"/>
                              <a:gd name="connsiteX345" fmla="*/ 2606104 w 7228855"/>
                              <a:gd name="connsiteY345" fmla="*/ 1025365 h 2479529"/>
                              <a:gd name="connsiteX346" fmla="*/ 2615162 w 7228855"/>
                              <a:gd name="connsiteY346" fmla="*/ 1028950 h 2479529"/>
                              <a:gd name="connsiteX347" fmla="*/ 335541 w 7228855"/>
                              <a:gd name="connsiteY347" fmla="*/ 1068315 h 2479529"/>
                              <a:gd name="connsiteX348" fmla="*/ 338963 w 7228855"/>
                              <a:gd name="connsiteY348" fmla="*/ 1040374 h 2479529"/>
                              <a:gd name="connsiteX349" fmla="*/ 327042 w 7228855"/>
                              <a:gd name="connsiteY349" fmla="*/ 1011067 h 2479529"/>
                              <a:gd name="connsiteX350" fmla="*/ 291775 w 7228855"/>
                              <a:gd name="connsiteY350" fmla="*/ 1010571 h 2479529"/>
                              <a:gd name="connsiteX351" fmla="*/ 323565 w 7228855"/>
                              <a:gd name="connsiteY351" fmla="*/ 1066700 h 2479529"/>
                              <a:gd name="connsiteX352" fmla="*/ 335541 w 7228855"/>
                              <a:gd name="connsiteY352" fmla="*/ 1068315 h 2479529"/>
                              <a:gd name="connsiteX353" fmla="*/ 4990080 w 7228855"/>
                              <a:gd name="connsiteY353" fmla="*/ 1074524 h 2479529"/>
                              <a:gd name="connsiteX354" fmla="*/ 4993503 w 7228855"/>
                              <a:gd name="connsiteY354" fmla="*/ 1046583 h 2479529"/>
                              <a:gd name="connsiteX355" fmla="*/ 4981582 w 7228855"/>
                              <a:gd name="connsiteY355" fmla="*/ 1017276 h 2479529"/>
                              <a:gd name="connsiteX356" fmla="*/ 4946315 w 7228855"/>
                              <a:gd name="connsiteY356" fmla="*/ 1016780 h 2479529"/>
                              <a:gd name="connsiteX357" fmla="*/ 4978105 w 7228855"/>
                              <a:gd name="connsiteY357" fmla="*/ 1072909 h 2479529"/>
                              <a:gd name="connsiteX358" fmla="*/ 4990080 w 7228855"/>
                              <a:gd name="connsiteY358" fmla="*/ 1074524 h 2479529"/>
                              <a:gd name="connsiteX359" fmla="*/ 837565 w 7228855"/>
                              <a:gd name="connsiteY359" fmla="*/ 1090891 h 2479529"/>
                              <a:gd name="connsiteX360" fmla="*/ 840149 w 7228855"/>
                              <a:gd name="connsiteY360" fmla="*/ 1068189 h 2479529"/>
                              <a:gd name="connsiteX361" fmla="*/ 753719 w 7228855"/>
                              <a:gd name="connsiteY361" fmla="*/ 1008583 h 2479529"/>
                              <a:gd name="connsiteX362" fmla="*/ 735837 w 7228855"/>
                              <a:gd name="connsiteY362" fmla="*/ 1039380 h 2479529"/>
                              <a:gd name="connsiteX363" fmla="*/ 827731 w 7228855"/>
                              <a:gd name="connsiteY363" fmla="*/ 1089548 h 2479529"/>
                              <a:gd name="connsiteX364" fmla="*/ 837565 w 7228855"/>
                              <a:gd name="connsiteY364" fmla="*/ 1090891 h 2479529"/>
                              <a:gd name="connsiteX365" fmla="*/ 2273025 w 7228855"/>
                              <a:gd name="connsiteY365" fmla="*/ 1094521 h 2479529"/>
                              <a:gd name="connsiteX366" fmla="*/ 2287399 w 7228855"/>
                              <a:gd name="connsiteY366" fmla="*/ 1088593 h 2479529"/>
                              <a:gd name="connsiteX367" fmla="*/ 2362876 w 7228855"/>
                              <a:gd name="connsiteY367" fmla="*/ 1011105 h 2479529"/>
                              <a:gd name="connsiteX368" fmla="*/ 2338723 w 7228855"/>
                              <a:gd name="connsiteY368" fmla="*/ 986952 h 2479529"/>
                              <a:gd name="connsiteX369" fmla="*/ 2259725 w 7228855"/>
                              <a:gd name="connsiteY369" fmla="*/ 1060416 h 2479529"/>
                              <a:gd name="connsiteX370" fmla="*/ 2273025 w 7228855"/>
                              <a:gd name="connsiteY370" fmla="*/ 1094521 h 2479529"/>
                              <a:gd name="connsiteX371" fmla="*/ 5492106 w 7228855"/>
                              <a:gd name="connsiteY371" fmla="*/ 1097100 h 2479529"/>
                              <a:gd name="connsiteX372" fmla="*/ 5494690 w 7228855"/>
                              <a:gd name="connsiteY372" fmla="*/ 1074398 h 2479529"/>
                              <a:gd name="connsiteX373" fmla="*/ 5408262 w 7228855"/>
                              <a:gd name="connsiteY373" fmla="*/ 1014792 h 2479529"/>
                              <a:gd name="connsiteX374" fmla="*/ 5390380 w 7228855"/>
                              <a:gd name="connsiteY374" fmla="*/ 1045589 h 2479529"/>
                              <a:gd name="connsiteX375" fmla="*/ 5482273 w 7228855"/>
                              <a:gd name="connsiteY375" fmla="*/ 1095757 h 2479529"/>
                              <a:gd name="connsiteX376" fmla="*/ 5492106 w 7228855"/>
                              <a:gd name="connsiteY376" fmla="*/ 1097100 h 2479529"/>
                              <a:gd name="connsiteX377" fmla="*/ 6927561 w 7228855"/>
                              <a:gd name="connsiteY377" fmla="*/ 1100730 h 2479529"/>
                              <a:gd name="connsiteX378" fmla="*/ 6941933 w 7228855"/>
                              <a:gd name="connsiteY378" fmla="*/ 1094802 h 2479529"/>
                              <a:gd name="connsiteX379" fmla="*/ 7017409 w 7228855"/>
                              <a:gd name="connsiteY379" fmla="*/ 1017314 h 2479529"/>
                              <a:gd name="connsiteX380" fmla="*/ 6993257 w 7228855"/>
                              <a:gd name="connsiteY380" fmla="*/ 993161 h 2479529"/>
                              <a:gd name="connsiteX381" fmla="*/ 6914258 w 7228855"/>
                              <a:gd name="connsiteY381" fmla="*/ 1066625 h 2479529"/>
                              <a:gd name="connsiteX382" fmla="*/ 6927561 w 7228855"/>
                              <a:gd name="connsiteY382" fmla="*/ 1100730 h 2479529"/>
                              <a:gd name="connsiteX383" fmla="*/ 1044798 w 7228855"/>
                              <a:gd name="connsiteY383" fmla="*/ 1107430 h 2479529"/>
                              <a:gd name="connsiteX384" fmla="*/ 1058706 w 7228855"/>
                              <a:gd name="connsiteY384" fmla="*/ 1092032 h 2479529"/>
                              <a:gd name="connsiteX385" fmla="*/ 1055230 w 7228855"/>
                              <a:gd name="connsiteY385" fmla="*/ 1059746 h 2479529"/>
                              <a:gd name="connsiteX386" fmla="*/ 1034863 w 7228855"/>
                              <a:gd name="connsiteY386" fmla="*/ 1042361 h 2479529"/>
                              <a:gd name="connsiteX387" fmla="*/ 1019465 w 7228855"/>
                              <a:gd name="connsiteY387" fmla="*/ 1064216 h 2479529"/>
                              <a:gd name="connsiteX388" fmla="*/ 1027413 w 7228855"/>
                              <a:gd name="connsiteY388" fmla="*/ 1096006 h 2479529"/>
                              <a:gd name="connsiteX389" fmla="*/ 1044798 w 7228855"/>
                              <a:gd name="connsiteY389" fmla="*/ 1107430 h 2479529"/>
                              <a:gd name="connsiteX390" fmla="*/ 5699338 w 7228855"/>
                              <a:gd name="connsiteY390" fmla="*/ 1113639 h 2479529"/>
                              <a:gd name="connsiteX391" fmla="*/ 5713246 w 7228855"/>
                              <a:gd name="connsiteY391" fmla="*/ 1098241 h 2479529"/>
                              <a:gd name="connsiteX392" fmla="*/ 5709770 w 7228855"/>
                              <a:gd name="connsiteY392" fmla="*/ 1065955 h 2479529"/>
                              <a:gd name="connsiteX393" fmla="*/ 5689403 w 7228855"/>
                              <a:gd name="connsiteY393" fmla="*/ 1048570 h 2479529"/>
                              <a:gd name="connsiteX394" fmla="*/ 5674005 w 7228855"/>
                              <a:gd name="connsiteY394" fmla="*/ 1070425 h 2479529"/>
                              <a:gd name="connsiteX395" fmla="*/ 5681953 w 7228855"/>
                              <a:gd name="connsiteY395" fmla="*/ 1102215 h 2479529"/>
                              <a:gd name="connsiteX396" fmla="*/ 5699338 w 7228855"/>
                              <a:gd name="connsiteY396" fmla="*/ 1113639 h 2479529"/>
                              <a:gd name="connsiteX397" fmla="*/ 606692 w 7228855"/>
                              <a:gd name="connsiteY397" fmla="*/ 1138228 h 2479529"/>
                              <a:gd name="connsiteX398" fmla="*/ 614142 w 7228855"/>
                              <a:gd name="connsiteY398" fmla="*/ 1136241 h 2479529"/>
                              <a:gd name="connsiteX399" fmla="*/ 621096 w 7228855"/>
                              <a:gd name="connsiteY399" fmla="*/ 1127300 h 2479529"/>
                              <a:gd name="connsiteX400" fmla="*/ 623083 w 7228855"/>
                              <a:gd name="connsiteY400" fmla="*/ 1116869 h 2479529"/>
                              <a:gd name="connsiteX401" fmla="*/ 618612 w 7228855"/>
                              <a:gd name="connsiteY401" fmla="*/ 1100973 h 2479529"/>
                              <a:gd name="connsiteX402" fmla="*/ 606692 w 7228855"/>
                              <a:gd name="connsiteY402" fmla="*/ 1096007 h 2479529"/>
                              <a:gd name="connsiteX403" fmla="*/ 594770 w 7228855"/>
                              <a:gd name="connsiteY403" fmla="*/ 1100973 h 2479529"/>
                              <a:gd name="connsiteX404" fmla="*/ 590300 w 7228855"/>
                              <a:gd name="connsiteY404" fmla="*/ 1117365 h 2479529"/>
                              <a:gd name="connsiteX405" fmla="*/ 592287 w 7228855"/>
                              <a:gd name="connsiteY405" fmla="*/ 1127797 h 2479529"/>
                              <a:gd name="connsiteX406" fmla="*/ 597751 w 7228855"/>
                              <a:gd name="connsiteY406" fmla="*/ 1135247 h 2479529"/>
                              <a:gd name="connsiteX407" fmla="*/ 606692 w 7228855"/>
                              <a:gd name="connsiteY407" fmla="*/ 1138228 h 2479529"/>
                              <a:gd name="connsiteX408" fmla="*/ 5261234 w 7228855"/>
                              <a:gd name="connsiteY408" fmla="*/ 1144437 h 2479529"/>
                              <a:gd name="connsiteX409" fmla="*/ 5268684 w 7228855"/>
                              <a:gd name="connsiteY409" fmla="*/ 1142450 h 2479529"/>
                              <a:gd name="connsiteX410" fmla="*/ 5275638 w 7228855"/>
                              <a:gd name="connsiteY410" fmla="*/ 1133509 h 2479529"/>
                              <a:gd name="connsiteX411" fmla="*/ 5277625 w 7228855"/>
                              <a:gd name="connsiteY411" fmla="*/ 1123078 h 2479529"/>
                              <a:gd name="connsiteX412" fmla="*/ 5273154 w 7228855"/>
                              <a:gd name="connsiteY412" fmla="*/ 1107182 h 2479529"/>
                              <a:gd name="connsiteX413" fmla="*/ 5261234 w 7228855"/>
                              <a:gd name="connsiteY413" fmla="*/ 1102216 h 2479529"/>
                              <a:gd name="connsiteX414" fmla="*/ 5249312 w 7228855"/>
                              <a:gd name="connsiteY414" fmla="*/ 1107182 h 2479529"/>
                              <a:gd name="connsiteX415" fmla="*/ 5244842 w 7228855"/>
                              <a:gd name="connsiteY415" fmla="*/ 1123574 h 2479529"/>
                              <a:gd name="connsiteX416" fmla="*/ 5246829 w 7228855"/>
                              <a:gd name="connsiteY416" fmla="*/ 1134006 h 2479529"/>
                              <a:gd name="connsiteX417" fmla="*/ 5252293 w 7228855"/>
                              <a:gd name="connsiteY417" fmla="*/ 1141456 h 2479529"/>
                              <a:gd name="connsiteX418" fmla="*/ 5261234 w 7228855"/>
                              <a:gd name="connsiteY418" fmla="*/ 1144437 h 2479529"/>
                              <a:gd name="connsiteX419" fmla="*/ 1965365 w 7228855"/>
                              <a:gd name="connsiteY419" fmla="*/ 1245081 h 2479529"/>
                              <a:gd name="connsiteX420" fmla="*/ 1979957 w 7228855"/>
                              <a:gd name="connsiteY420" fmla="*/ 1228476 h 2479529"/>
                              <a:gd name="connsiteX421" fmla="*/ 1987504 w 7228855"/>
                              <a:gd name="connsiteY421" fmla="*/ 1204324 h 2479529"/>
                              <a:gd name="connsiteX422" fmla="*/ 1987504 w 7228855"/>
                              <a:gd name="connsiteY422" fmla="*/ 1176146 h 2479529"/>
                              <a:gd name="connsiteX423" fmla="*/ 1959830 w 7228855"/>
                              <a:gd name="connsiteY423" fmla="*/ 1176146 h 2479529"/>
                              <a:gd name="connsiteX424" fmla="*/ 1946747 w 7228855"/>
                              <a:gd name="connsiteY424" fmla="*/ 1233005 h 2479529"/>
                              <a:gd name="connsiteX425" fmla="*/ 1965365 w 7228855"/>
                              <a:gd name="connsiteY425" fmla="*/ 1245081 h 2479529"/>
                              <a:gd name="connsiteX426" fmla="*/ 6619900 w 7228855"/>
                              <a:gd name="connsiteY426" fmla="*/ 1251290 h 2479529"/>
                              <a:gd name="connsiteX427" fmla="*/ 6634492 w 7228855"/>
                              <a:gd name="connsiteY427" fmla="*/ 1234685 h 2479529"/>
                              <a:gd name="connsiteX428" fmla="*/ 6642039 w 7228855"/>
                              <a:gd name="connsiteY428" fmla="*/ 1210533 h 2479529"/>
                              <a:gd name="connsiteX429" fmla="*/ 6642039 w 7228855"/>
                              <a:gd name="connsiteY429" fmla="*/ 1182355 h 2479529"/>
                              <a:gd name="connsiteX430" fmla="*/ 6614365 w 7228855"/>
                              <a:gd name="connsiteY430" fmla="*/ 1182355 h 2479529"/>
                              <a:gd name="connsiteX431" fmla="*/ 6601282 w 7228855"/>
                              <a:gd name="connsiteY431" fmla="*/ 1239214 h 2479529"/>
                              <a:gd name="connsiteX432" fmla="*/ 6619900 w 7228855"/>
                              <a:gd name="connsiteY432" fmla="*/ 1251290 h 2479529"/>
                              <a:gd name="connsiteX433" fmla="*/ 1643145 w 7228855"/>
                              <a:gd name="connsiteY433" fmla="*/ 1256466 h 2479529"/>
                              <a:gd name="connsiteX434" fmla="*/ 1666983 w 7228855"/>
                              <a:gd name="connsiteY434" fmla="*/ 1234012 h 2479529"/>
                              <a:gd name="connsiteX435" fmla="*/ 1689123 w 7228855"/>
                              <a:gd name="connsiteY435" fmla="*/ 1173127 h 2479529"/>
                              <a:gd name="connsiteX436" fmla="*/ 1659436 w 7228855"/>
                              <a:gd name="connsiteY436" fmla="*/ 1143440 h 2479529"/>
                              <a:gd name="connsiteX437" fmla="*/ 1630251 w 7228855"/>
                              <a:gd name="connsiteY437" fmla="*/ 1183694 h 2479529"/>
                              <a:gd name="connsiteX438" fmla="*/ 1619685 w 7228855"/>
                              <a:gd name="connsiteY438" fmla="*/ 1234012 h 2479529"/>
                              <a:gd name="connsiteX439" fmla="*/ 1643145 w 7228855"/>
                              <a:gd name="connsiteY439" fmla="*/ 1256466 h 2479529"/>
                              <a:gd name="connsiteX440" fmla="*/ 432709 w 7228855"/>
                              <a:gd name="connsiteY440" fmla="*/ 1262522 h 2479529"/>
                              <a:gd name="connsiteX441" fmla="*/ 444265 w 7228855"/>
                              <a:gd name="connsiteY441" fmla="*/ 1259923 h 2479529"/>
                              <a:gd name="connsiteX442" fmla="*/ 493440 w 7228855"/>
                              <a:gd name="connsiteY442" fmla="*/ 1222668 h 2479529"/>
                              <a:gd name="connsiteX443" fmla="*/ 493440 w 7228855"/>
                              <a:gd name="connsiteY443" fmla="*/ 1194355 h 2479529"/>
                              <a:gd name="connsiteX444" fmla="*/ 465624 w 7228855"/>
                              <a:gd name="connsiteY444" fmla="*/ 1194355 h 2479529"/>
                              <a:gd name="connsiteX445" fmla="*/ 424397 w 7228855"/>
                              <a:gd name="connsiteY445" fmla="*/ 1234093 h 2479529"/>
                              <a:gd name="connsiteX446" fmla="*/ 432709 w 7228855"/>
                              <a:gd name="connsiteY446" fmla="*/ 1262522 h 2479529"/>
                              <a:gd name="connsiteX447" fmla="*/ 6297680 w 7228855"/>
                              <a:gd name="connsiteY447" fmla="*/ 1262675 h 2479529"/>
                              <a:gd name="connsiteX448" fmla="*/ 6321518 w 7228855"/>
                              <a:gd name="connsiteY448" fmla="*/ 1240221 h 2479529"/>
                              <a:gd name="connsiteX449" fmla="*/ 6343657 w 7228855"/>
                              <a:gd name="connsiteY449" fmla="*/ 1179336 h 2479529"/>
                              <a:gd name="connsiteX450" fmla="*/ 6313970 w 7228855"/>
                              <a:gd name="connsiteY450" fmla="*/ 1149649 h 2479529"/>
                              <a:gd name="connsiteX451" fmla="*/ 6284786 w 7228855"/>
                              <a:gd name="connsiteY451" fmla="*/ 1189903 h 2479529"/>
                              <a:gd name="connsiteX452" fmla="*/ 6274219 w 7228855"/>
                              <a:gd name="connsiteY452" fmla="*/ 1240221 h 2479529"/>
                              <a:gd name="connsiteX453" fmla="*/ 6297680 w 7228855"/>
                              <a:gd name="connsiteY453" fmla="*/ 1262675 h 2479529"/>
                              <a:gd name="connsiteX454" fmla="*/ 5087250 w 7228855"/>
                              <a:gd name="connsiteY454" fmla="*/ 1268732 h 2479529"/>
                              <a:gd name="connsiteX455" fmla="*/ 5098807 w 7228855"/>
                              <a:gd name="connsiteY455" fmla="*/ 1266132 h 2479529"/>
                              <a:gd name="connsiteX456" fmla="*/ 5147982 w 7228855"/>
                              <a:gd name="connsiteY456" fmla="*/ 1228877 h 2479529"/>
                              <a:gd name="connsiteX457" fmla="*/ 5147982 w 7228855"/>
                              <a:gd name="connsiteY457" fmla="*/ 1200564 h 2479529"/>
                              <a:gd name="connsiteX458" fmla="*/ 5120166 w 7228855"/>
                              <a:gd name="connsiteY458" fmla="*/ 1200564 h 2479529"/>
                              <a:gd name="connsiteX459" fmla="*/ 5078938 w 7228855"/>
                              <a:gd name="connsiteY459" fmla="*/ 1240302 h 2479529"/>
                              <a:gd name="connsiteX460" fmla="*/ 5087250 w 7228855"/>
                              <a:gd name="connsiteY460" fmla="*/ 1268732 h 2479529"/>
                              <a:gd name="connsiteX461" fmla="*/ 3848741 w 7228855"/>
                              <a:gd name="connsiteY461" fmla="*/ 1333677 h 2479529"/>
                              <a:gd name="connsiteX462" fmla="*/ 3868439 w 7228855"/>
                              <a:gd name="connsiteY462" fmla="*/ 1315306 h 2479529"/>
                              <a:gd name="connsiteX463" fmla="*/ 3854531 w 7228855"/>
                              <a:gd name="connsiteY463" fmla="*/ 1277059 h 2479529"/>
                              <a:gd name="connsiteX464" fmla="*/ 3831682 w 7228855"/>
                              <a:gd name="connsiteY464" fmla="*/ 1266131 h 2479529"/>
                              <a:gd name="connsiteX465" fmla="*/ 3823734 w 7228855"/>
                              <a:gd name="connsiteY465" fmla="*/ 1289477 h 2479529"/>
                              <a:gd name="connsiteX466" fmla="*/ 3840623 w 7228855"/>
                              <a:gd name="connsiteY466" fmla="*/ 1326731 h 2479529"/>
                              <a:gd name="connsiteX467" fmla="*/ 3848741 w 7228855"/>
                              <a:gd name="connsiteY467" fmla="*/ 1333677 h 2479529"/>
                              <a:gd name="connsiteX468" fmla="*/ 2096190 w 7228855"/>
                              <a:gd name="connsiteY468" fmla="*/ 1338168 h 2479529"/>
                              <a:gd name="connsiteX469" fmla="*/ 2102733 w 7228855"/>
                              <a:gd name="connsiteY469" fmla="*/ 1314016 h 2479529"/>
                              <a:gd name="connsiteX470" fmla="*/ 2059459 w 7228855"/>
                              <a:gd name="connsiteY470" fmla="*/ 1300933 h 2479529"/>
                              <a:gd name="connsiteX471" fmla="*/ 2051911 w 7228855"/>
                              <a:gd name="connsiteY471" fmla="*/ 1329614 h 2479529"/>
                              <a:gd name="connsiteX472" fmla="*/ 2096190 w 7228855"/>
                              <a:gd name="connsiteY472" fmla="*/ 1338168 h 2479529"/>
                              <a:gd name="connsiteX473" fmla="*/ 6750725 w 7228855"/>
                              <a:gd name="connsiteY473" fmla="*/ 1344377 h 2479529"/>
                              <a:gd name="connsiteX474" fmla="*/ 6757266 w 7228855"/>
                              <a:gd name="connsiteY474" fmla="*/ 1320225 h 2479529"/>
                              <a:gd name="connsiteX475" fmla="*/ 6713993 w 7228855"/>
                              <a:gd name="connsiteY475" fmla="*/ 1307142 h 2479529"/>
                              <a:gd name="connsiteX476" fmla="*/ 6706446 w 7228855"/>
                              <a:gd name="connsiteY476" fmla="*/ 1335823 h 2479529"/>
                              <a:gd name="connsiteX477" fmla="*/ 6750725 w 7228855"/>
                              <a:gd name="connsiteY477" fmla="*/ 1344377 h 2479529"/>
                              <a:gd name="connsiteX478" fmla="*/ 2709624 w 7228855"/>
                              <a:gd name="connsiteY478" fmla="*/ 1369449 h 2479529"/>
                              <a:gd name="connsiteX479" fmla="*/ 2727011 w 7228855"/>
                              <a:gd name="connsiteY479" fmla="*/ 1368456 h 2479529"/>
                              <a:gd name="connsiteX480" fmla="*/ 2736946 w 7228855"/>
                              <a:gd name="connsiteY480" fmla="*/ 1351070 h 2479529"/>
                              <a:gd name="connsiteX481" fmla="*/ 2737442 w 7228855"/>
                              <a:gd name="connsiteY481" fmla="*/ 1346600 h 2479529"/>
                              <a:gd name="connsiteX482" fmla="*/ 2737939 w 7228855"/>
                              <a:gd name="connsiteY482" fmla="*/ 1346600 h 2479529"/>
                              <a:gd name="connsiteX483" fmla="*/ 2738933 w 7228855"/>
                              <a:gd name="connsiteY483" fmla="*/ 1344116 h 2479529"/>
                              <a:gd name="connsiteX484" fmla="*/ 2742907 w 7228855"/>
                              <a:gd name="connsiteY484" fmla="*/ 1333685 h 2479529"/>
                              <a:gd name="connsiteX485" fmla="*/ 2733966 w 7228855"/>
                              <a:gd name="connsiteY485" fmla="*/ 1315803 h 2479529"/>
                              <a:gd name="connsiteX486" fmla="*/ 2714592 w 7228855"/>
                              <a:gd name="connsiteY486" fmla="*/ 1322260 h 2479529"/>
                              <a:gd name="connsiteX487" fmla="*/ 2708631 w 7228855"/>
                              <a:gd name="connsiteY487" fmla="*/ 1331698 h 2479529"/>
                              <a:gd name="connsiteX488" fmla="*/ 2707141 w 7228855"/>
                              <a:gd name="connsiteY488" fmla="*/ 1333685 h 2479529"/>
                              <a:gd name="connsiteX489" fmla="*/ 2706644 w 7228855"/>
                              <a:gd name="connsiteY489" fmla="*/ 1334679 h 2479529"/>
                              <a:gd name="connsiteX490" fmla="*/ 2705649 w 7228855"/>
                              <a:gd name="connsiteY490" fmla="*/ 1335175 h 2479529"/>
                              <a:gd name="connsiteX491" fmla="*/ 2703168 w 7228855"/>
                              <a:gd name="connsiteY491" fmla="*/ 1337659 h 2479529"/>
                              <a:gd name="connsiteX492" fmla="*/ 2709624 w 7228855"/>
                              <a:gd name="connsiteY492" fmla="*/ 1369449 h 2479529"/>
                              <a:gd name="connsiteX493" fmla="*/ 2525015 w 7228855"/>
                              <a:gd name="connsiteY493" fmla="*/ 1379632 h 2479529"/>
                              <a:gd name="connsiteX494" fmla="*/ 2548362 w 7228855"/>
                              <a:gd name="connsiteY494" fmla="*/ 1366220 h 2479529"/>
                              <a:gd name="connsiteX495" fmla="*/ 2557302 w 7228855"/>
                              <a:gd name="connsiteY495" fmla="*/ 1333436 h 2479529"/>
                              <a:gd name="connsiteX496" fmla="*/ 2545381 w 7228855"/>
                              <a:gd name="connsiteY496" fmla="*/ 1312574 h 2479529"/>
                              <a:gd name="connsiteX497" fmla="*/ 2524519 w 7228855"/>
                              <a:gd name="connsiteY497" fmla="*/ 1324495 h 2479529"/>
                              <a:gd name="connsiteX498" fmla="*/ 2511604 w 7228855"/>
                              <a:gd name="connsiteY498" fmla="*/ 1356286 h 2479529"/>
                              <a:gd name="connsiteX499" fmla="*/ 2525015 w 7228855"/>
                              <a:gd name="connsiteY499" fmla="*/ 1379632 h 2479529"/>
                              <a:gd name="connsiteX500" fmla="*/ 1466820 w 7228855"/>
                              <a:gd name="connsiteY500" fmla="*/ 1383232 h 2479529"/>
                              <a:gd name="connsiteX501" fmla="*/ 1480418 w 7228855"/>
                              <a:gd name="connsiteY501" fmla="*/ 1361749 h 2479529"/>
                              <a:gd name="connsiteX502" fmla="*/ 1489359 w 7228855"/>
                              <a:gd name="connsiteY502" fmla="*/ 1326979 h 2479529"/>
                              <a:gd name="connsiteX503" fmla="*/ 1482405 w 7228855"/>
                              <a:gd name="connsiteY503" fmla="*/ 1301150 h 2479529"/>
                              <a:gd name="connsiteX504" fmla="*/ 1457071 w 7228855"/>
                              <a:gd name="connsiteY504" fmla="*/ 1308104 h 2479529"/>
                              <a:gd name="connsiteX505" fmla="*/ 1446143 w 7228855"/>
                              <a:gd name="connsiteY505" fmla="*/ 1371186 h 2479529"/>
                              <a:gd name="connsiteX506" fmla="*/ 1466820 w 7228855"/>
                              <a:gd name="connsiteY506" fmla="*/ 1383232 h 2479529"/>
                              <a:gd name="connsiteX507" fmla="*/ 7179555 w 7228855"/>
                              <a:gd name="connsiteY507" fmla="*/ 1385841 h 2479529"/>
                              <a:gd name="connsiteX508" fmla="*/ 7202901 w 7228855"/>
                              <a:gd name="connsiteY508" fmla="*/ 1372429 h 2479529"/>
                              <a:gd name="connsiteX509" fmla="*/ 7211841 w 7228855"/>
                              <a:gd name="connsiteY509" fmla="*/ 1339645 h 2479529"/>
                              <a:gd name="connsiteX510" fmla="*/ 7199921 w 7228855"/>
                              <a:gd name="connsiteY510" fmla="*/ 1318783 h 2479529"/>
                              <a:gd name="connsiteX511" fmla="*/ 7179059 w 7228855"/>
                              <a:gd name="connsiteY511" fmla="*/ 1330704 h 2479529"/>
                              <a:gd name="connsiteX512" fmla="*/ 7166143 w 7228855"/>
                              <a:gd name="connsiteY512" fmla="*/ 1362495 h 2479529"/>
                              <a:gd name="connsiteX513" fmla="*/ 7179555 w 7228855"/>
                              <a:gd name="connsiteY513" fmla="*/ 1385841 h 2479529"/>
                              <a:gd name="connsiteX514" fmla="*/ 1135630 w 7228855"/>
                              <a:gd name="connsiteY514" fmla="*/ 1386976 h 2479529"/>
                              <a:gd name="connsiteX515" fmla="*/ 1146197 w 7228855"/>
                              <a:gd name="connsiteY515" fmla="*/ 1347728 h 2479529"/>
                              <a:gd name="connsiteX516" fmla="*/ 1066193 w 7228855"/>
                              <a:gd name="connsiteY516" fmla="*/ 1303952 h 2479529"/>
                              <a:gd name="connsiteX517" fmla="*/ 1044053 w 7228855"/>
                              <a:gd name="connsiteY517" fmla="*/ 1326092 h 2479529"/>
                              <a:gd name="connsiteX518" fmla="*/ 1135630 w 7228855"/>
                              <a:gd name="connsiteY518" fmla="*/ 1386976 h 2479529"/>
                              <a:gd name="connsiteX519" fmla="*/ 6121360 w 7228855"/>
                              <a:gd name="connsiteY519" fmla="*/ 1389441 h 2479529"/>
                              <a:gd name="connsiteX520" fmla="*/ 6134958 w 7228855"/>
                              <a:gd name="connsiteY520" fmla="*/ 1367958 h 2479529"/>
                              <a:gd name="connsiteX521" fmla="*/ 6143899 w 7228855"/>
                              <a:gd name="connsiteY521" fmla="*/ 1333188 h 2479529"/>
                              <a:gd name="connsiteX522" fmla="*/ 6136945 w 7228855"/>
                              <a:gd name="connsiteY522" fmla="*/ 1307359 h 2479529"/>
                              <a:gd name="connsiteX523" fmla="*/ 6111612 w 7228855"/>
                              <a:gd name="connsiteY523" fmla="*/ 1314313 h 2479529"/>
                              <a:gd name="connsiteX524" fmla="*/ 6100685 w 7228855"/>
                              <a:gd name="connsiteY524" fmla="*/ 1377395 h 2479529"/>
                              <a:gd name="connsiteX525" fmla="*/ 6121360 w 7228855"/>
                              <a:gd name="connsiteY525" fmla="*/ 1389441 h 2479529"/>
                              <a:gd name="connsiteX526" fmla="*/ 5790165 w 7228855"/>
                              <a:gd name="connsiteY526" fmla="*/ 1393185 h 2479529"/>
                              <a:gd name="connsiteX527" fmla="*/ 5800732 w 7228855"/>
                              <a:gd name="connsiteY527" fmla="*/ 1353937 h 2479529"/>
                              <a:gd name="connsiteX528" fmla="*/ 5720727 w 7228855"/>
                              <a:gd name="connsiteY528" fmla="*/ 1310161 h 2479529"/>
                              <a:gd name="connsiteX529" fmla="*/ 5698587 w 7228855"/>
                              <a:gd name="connsiteY529" fmla="*/ 1332301 h 2479529"/>
                              <a:gd name="connsiteX530" fmla="*/ 5790165 w 7228855"/>
                              <a:gd name="connsiteY530" fmla="*/ 1393185 h 2479529"/>
                              <a:gd name="connsiteX531" fmla="*/ 1553706 w 7228855"/>
                              <a:gd name="connsiteY531" fmla="*/ 1435785 h 2479529"/>
                              <a:gd name="connsiteX532" fmla="*/ 1567354 w 7228855"/>
                              <a:gd name="connsiteY532" fmla="*/ 1427734 h 2479529"/>
                              <a:gd name="connsiteX533" fmla="*/ 1600564 w 7228855"/>
                              <a:gd name="connsiteY533" fmla="*/ 1395531 h 2479529"/>
                              <a:gd name="connsiteX534" fmla="*/ 1594022 w 7228855"/>
                              <a:gd name="connsiteY534" fmla="*/ 1371379 h 2479529"/>
                              <a:gd name="connsiteX535" fmla="*/ 1544208 w 7228855"/>
                              <a:gd name="connsiteY535" fmla="*/ 1421193 h 2479529"/>
                              <a:gd name="connsiteX536" fmla="*/ 1553706 w 7228855"/>
                              <a:gd name="connsiteY536" fmla="*/ 1435785 h 2479529"/>
                              <a:gd name="connsiteX537" fmla="*/ 6208240 w 7228855"/>
                              <a:gd name="connsiteY537" fmla="*/ 1441994 h 2479529"/>
                              <a:gd name="connsiteX538" fmla="*/ 6221889 w 7228855"/>
                              <a:gd name="connsiteY538" fmla="*/ 1433943 h 2479529"/>
                              <a:gd name="connsiteX539" fmla="*/ 6255098 w 7228855"/>
                              <a:gd name="connsiteY539" fmla="*/ 1401740 h 2479529"/>
                              <a:gd name="connsiteX540" fmla="*/ 6248557 w 7228855"/>
                              <a:gd name="connsiteY540" fmla="*/ 1377588 h 2479529"/>
                              <a:gd name="connsiteX541" fmla="*/ 6198742 w 7228855"/>
                              <a:gd name="connsiteY541" fmla="*/ 1427402 h 2479529"/>
                              <a:gd name="connsiteX542" fmla="*/ 6208240 w 7228855"/>
                              <a:gd name="connsiteY542" fmla="*/ 1441994 h 2479529"/>
                              <a:gd name="connsiteX543" fmla="*/ 406532 w 7228855"/>
                              <a:gd name="connsiteY543" fmla="*/ 1462593 h 2479529"/>
                              <a:gd name="connsiteX544" fmla="*/ 421434 w 7228855"/>
                              <a:gd name="connsiteY544" fmla="*/ 1443221 h 2479529"/>
                              <a:gd name="connsiteX545" fmla="*/ 419943 w 7228855"/>
                              <a:gd name="connsiteY545" fmla="*/ 1438254 h 2479529"/>
                              <a:gd name="connsiteX546" fmla="*/ 406532 w 7228855"/>
                              <a:gd name="connsiteY546" fmla="*/ 1428320 h 2479529"/>
                              <a:gd name="connsiteX547" fmla="*/ 393121 w 7228855"/>
                              <a:gd name="connsiteY547" fmla="*/ 1438254 h 2479529"/>
                              <a:gd name="connsiteX548" fmla="*/ 391630 w 7228855"/>
                              <a:gd name="connsiteY548" fmla="*/ 1443221 h 2479529"/>
                              <a:gd name="connsiteX549" fmla="*/ 406532 w 7228855"/>
                              <a:gd name="connsiteY549" fmla="*/ 1462593 h 2479529"/>
                              <a:gd name="connsiteX550" fmla="*/ 718911 w 7228855"/>
                              <a:gd name="connsiteY550" fmla="*/ 1462769 h 2479529"/>
                              <a:gd name="connsiteX551" fmla="*/ 727395 w 7228855"/>
                              <a:gd name="connsiteY551" fmla="*/ 1455629 h 2479529"/>
                              <a:gd name="connsiteX552" fmla="*/ 749249 w 7228855"/>
                              <a:gd name="connsiteY552" fmla="*/ 1430296 h 2479529"/>
                              <a:gd name="connsiteX553" fmla="*/ 755707 w 7228855"/>
                              <a:gd name="connsiteY553" fmla="*/ 1405957 h 2479529"/>
                              <a:gd name="connsiteX554" fmla="*/ 731865 w 7228855"/>
                              <a:gd name="connsiteY554" fmla="*/ 1399500 h 2479529"/>
                              <a:gd name="connsiteX555" fmla="*/ 698584 w 7228855"/>
                              <a:gd name="connsiteY555" fmla="*/ 1443211 h 2479529"/>
                              <a:gd name="connsiteX556" fmla="*/ 718911 w 7228855"/>
                              <a:gd name="connsiteY556" fmla="*/ 1462769 h 2479529"/>
                              <a:gd name="connsiteX557" fmla="*/ 982213 w 7228855"/>
                              <a:gd name="connsiteY557" fmla="*/ 1467675 h 2479529"/>
                              <a:gd name="connsiteX558" fmla="*/ 997114 w 7228855"/>
                              <a:gd name="connsiteY558" fmla="*/ 1453145 h 2479529"/>
                              <a:gd name="connsiteX559" fmla="*/ 1000095 w 7228855"/>
                              <a:gd name="connsiteY559" fmla="*/ 1388572 h 2479529"/>
                              <a:gd name="connsiteX560" fmla="*/ 964330 w 7228855"/>
                              <a:gd name="connsiteY560" fmla="*/ 1388572 h 2479529"/>
                              <a:gd name="connsiteX561" fmla="*/ 967311 w 7228855"/>
                              <a:gd name="connsiteY561" fmla="*/ 1453145 h 2479529"/>
                              <a:gd name="connsiteX562" fmla="*/ 982213 w 7228855"/>
                              <a:gd name="connsiteY562" fmla="*/ 1467675 h 2479529"/>
                              <a:gd name="connsiteX563" fmla="*/ 5061046 w 7228855"/>
                              <a:gd name="connsiteY563" fmla="*/ 1468802 h 2479529"/>
                              <a:gd name="connsiteX564" fmla="*/ 5075948 w 7228855"/>
                              <a:gd name="connsiteY564" fmla="*/ 1449430 h 2479529"/>
                              <a:gd name="connsiteX565" fmla="*/ 5074458 w 7228855"/>
                              <a:gd name="connsiteY565" fmla="*/ 1444463 h 2479529"/>
                              <a:gd name="connsiteX566" fmla="*/ 5061046 w 7228855"/>
                              <a:gd name="connsiteY566" fmla="*/ 1434529 h 2479529"/>
                              <a:gd name="connsiteX567" fmla="*/ 5047635 w 7228855"/>
                              <a:gd name="connsiteY567" fmla="*/ 1444463 h 2479529"/>
                              <a:gd name="connsiteX568" fmla="*/ 5046145 w 7228855"/>
                              <a:gd name="connsiteY568" fmla="*/ 1449430 h 2479529"/>
                              <a:gd name="connsiteX569" fmla="*/ 5061046 w 7228855"/>
                              <a:gd name="connsiteY569" fmla="*/ 1468802 h 2479529"/>
                              <a:gd name="connsiteX570" fmla="*/ 5373453 w 7228855"/>
                              <a:gd name="connsiteY570" fmla="*/ 1468978 h 2479529"/>
                              <a:gd name="connsiteX571" fmla="*/ 5381936 w 7228855"/>
                              <a:gd name="connsiteY571" fmla="*/ 1461838 h 2479529"/>
                              <a:gd name="connsiteX572" fmla="*/ 5403791 w 7228855"/>
                              <a:gd name="connsiteY572" fmla="*/ 1436505 h 2479529"/>
                              <a:gd name="connsiteX573" fmla="*/ 5410249 w 7228855"/>
                              <a:gd name="connsiteY573" fmla="*/ 1412166 h 2479529"/>
                              <a:gd name="connsiteX574" fmla="*/ 5386407 w 7228855"/>
                              <a:gd name="connsiteY574" fmla="*/ 1405709 h 2479529"/>
                              <a:gd name="connsiteX575" fmla="*/ 5353126 w 7228855"/>
                              <a:gd name="connsiteY575" fmla="*/ 1449420 h 2479529"/>
                              <a:gd name="connsiteX576" fmla="*/ 5373453 w 7228855"/>
                              <a:gd name="connsiteY576" fmla="*/ 1468978 h 2479529"/>
                              <a:gd name="connsiteX577" fmla="*/ 5636752 w 7228855"/>
                              <a:gd name="connsiteY577" fmla="*/ 1473884 h 2479529"/>
                              <a:gd name="connsiteX578" fmla="*/ 5651653 w 7228855"/>
                              <a:gd name="connsiteY578" fmla="*/ 1459354 h 2479529"/>
                              <a:gd name="connsiteX579" fmla="*/ 5654634 w 7228855"/>
                              <a:gd name="connsiteY579" fmla="*/ 1394781 h 2479529"/>
                              <a:gd name="connsiteX580" fmla="*/ 5618870 w 7228855"/>
                              <a:gd name="connsiteY580" fmla="*/ 1394781 h 2479529"/>
                              <a:gd name="connsiteX581" fmla="*/ 5621850 w 7228855"/>
                              <a:gd name="connsiteY581" fmla="*/ 1459354 h 2479529"/>
                              <a:gd name="connsiteX582" fmla="*/ 5636752 w 7228855"/>
                              <a:gd name="connsiteY582" fmla="*/ 1473884 h 2479529"/>
                              <a:gd name="connsiteX583" fmla="*/ 4229428 w 7228855"/>
                              <a:gd name="connsiteY583" fmla="*/ 1490773 h 2479529"/>
                              <a:gd name="connsiteX584" fmla="*/ 4242467 w 7228855"/>
                              <a:gd name="connsiteY584" fmla="*/ 1489158 h 2479529"/>
                              <a:gd name="connsiteX585" fmla="*/ 4248924 w 7228855"/>
                              <a:gd name="connsiteY585" fmla="*/ 1465315 h 2479529"/>
                              <a:gd name="connsiteX586" fmla="*/ 4238990 w 7228855"/>
                              <a:gd name="connsiteY586" fmla="*/ 1449917 h 2479529"/>
                              <a:gd name="connsiteX587" fmla="*/ 4234519 w 7228855"/>
                              <a:gd name="connsiteY587" fmla="*/ 1442963 h 2479529"/>
                              <a:gd name="connsiteX588" fmla="*/ 4230049 w 7228855"/>
                              <a:gd name="connsiteY588" fmla="*/ 1437002 h 2479529"/>
                              <a:gd name="connsiteX589" fmla="*/ 4203226 w 7228855"/>
                              <a:gd name="connsiteY589" fmla="*/ 1426075 h 2479529"/>
                              <a:gd name="connsiteX590" fmla="*/ 4198755 w 7228855"/>
                              <a:gd name="connsiteY590" fmla="*/ 1454884 h 2479529"/>
                              <a:gd name="connsiteX591" fmla="*/ 4208194 w 7228855"/>
                              <a:gd name="connsiteY591" fmla="*/ 1467799 h 2479529"/>
                              <a:gd name="connsiteX592" fmla="*/ 4218624 w 7228855"/>
                              <a:gd name="connsiteY592" fmla="*/ 1482701 h 2479529"/>
                              <a:gd name="connsiteX593" fmla="*/ 4229428 w 7228855"/>
                              <a:gd name="connsiteY593" fmla="*/ 1490773 h 2479529"/>
                              <a:gd name="connsiteX594" fmla="*/ 2889931 w 7228855"/>
                              <a:gd name="connsiteY594" fmla="*/ 1533365 h 2479529"/>
                              <a:gd name="connsiteX595" fmla="*/ 2901360 w 7228855"/>
                              <a:gd name="connsiteY595" fmla="*/ 1528895 h 2479529"/>
                              <a:gd name="connsiteX596" fmla="*/ 2901360 w 7228855"/>
                              <a:gd name="connsiteY596" fmla="*/ 1506045 h 2479529"/>
                              <a:gd name="connsiteX597" fmla="*/ 2880001 w 7228855"/>
                              <a:gd name="connsiteY597" fmla="*/ 1489653 h 2479529"/>
                              <a:gd name="connsiteX598" fmla="*/ 2857152 w 7228855"/>
                              <a:gd name="connsiteY598" fmla="*/ 1489653 h 2479529"/>
                              <a:gd name="connsiteX599" fmla="*/ 2857152 w 7228855"/>
                              <a:gd name="connsiteY599" fmla="*/ 1512503 h 2479529"/>
                              <a:gd name="connsiteX600" fmla="*/ 2878507 w 7228855"/>
                              <a:gd name="connsiteY600" fmla="*/ 1528895 h 2479529"/>
                              <a:gd name="connsiteX601" fmla="*/ 2889931 w 7228855"/>
                              <a:gd name="connsiteY601" fmla="*/ 1533365 h 2479529"/>
                              <a:gd name="connsiteX602" fmla="*/ 680547 w 7228855"/>
                              <a:gd name="connsiteY602" fmla="*/ 1536244 h 2479529"/>
                              <a:gd name="connsiteX603" fmla="*/ 693120 w 7228855"/>
                              <a:gd name="connsiteY603" fmla="*/ 1505300 h 2479529"/>
                              <a:gd name="connsiteX604" fmla="*/ 649905 w 7228855"/>
                              <a:gd name="connsiteY604" fmla="*/ 1457119 h 2479529"/>
                              <a:gd name="connsiteX605" fmla="*/ 624573 w 7228855"/>
                              <a:gd name="connsiteY605" fmla="*/ 1482451 h 2479529"/>
                              <a:gd name="connsiteX606" fmla="*/ 667787 w 7228855"/>
                              <a:gd name="connsiteY606" fmla="*/ 1530632 h 2479529"/>
                              <a:gd name="connsiteX607" fmla="*/ 680547 w 7228855"/>
                              <a:gd name="connsiteY607" fmla="*/ 1536244 h 2479529"/>
                              <a:gd name="connsiteX608" fmla="*/ 1665345 w 7228855"/>
                              <a:gd name="connsiteY608" fmla="*/ 1538014 h 2479529"/>
                              <a:gd name="connsiteX609" fmla="*/ 1682086 w 7228855"/>
                              <a:gd name="connsiteY609" fmla="*/ 1533116 h 2479529"/>
                              <a:gd name="connsiteX610" fmla="*/ 1688544 w 7228855"/>
                              <a:gd name="connsiteY610" fmla="*/ 1507784 h 2479529"/>
                              <a:gd name="connsiteX611" fmla="*/ 1663708 w 7228855"/>
                              <a:gd name="connsiteY611" fmla="*/ 1500829 h 2479529"/>
                              <a:gd name="connsiteX612" fmla="*/ 1661721 w 7228855"/>
                              <a:gd name="connsiteY612" fmla="*/ 1502320 h 2479529"/>
                              <a:gd name="connsiteX613" fmla="*/ 1660231 w 7228855"/>
                              <a:gd name="connsiteY613" fmla="*/ 1502816 h 2479529"/>
                              <a:gd name="connsiteX614" fmla="*/ 1659734 w 7228855"/>
                              <a:gd name="connsiteY614" fmla="*/ 1502816 h 2479529"/>
                              <a:gd name="connsiteX615" fmla="*/ 1659237 w 7228855"/>
                              <a:gd name="connsiteY615" fmla="*/ 1502816 h 2479529"/>
                              <a:gd name="connsiteX616" fmla="*/ 1657747 w 7228855"/>
                              <a:gd name="connsiteY616" fmla="*/ 1502320 h 2479529"/>
                              <a:gd name="connsiteX617" fmla="*/ 1655760 w 7228855"/>
                              <a:gd name="connsiteY617" fmla="*/ 1500829 h 2479529"/>
                              <a:gd name="connsiteX618" fmla="*/ 1655760 w 7228855"/>
                              <a:gd name="connsiteY618" fmla="*/ 1500332 h 2479529"/>
                              <a:gd name="connsiteX619" fmla="*/ 1656257 w 7228855"/>
                              <a:gd name="connsiteY619" fmla="*/ 1500829 h 2479529"/>
                              <a:gd name="connsiteX620" fmla="*/ 1655263 w 7228855"/>
                              <a:gd name="connsiteY620" fmla="*/ 1498843 h 2479529"/>
                              <a:gd name="connsiteX621" fmla="*/ 1625461 w 7228855"/>
                              <a:gd name="connsiteY621" fmla="*/ 1511261 h 2479529"/>
                              <a:gd name="connsiteX622" fmla="*/ 1665345 w 7228855"/>
                              <a:gd name="connsiteY622" fmla="*/ 1538014 h 2479529"/>
                              <a:gd name="connsiteX623" fmla="*/ 5335089 w 7228855"/>
                              <a:gd name="connsiteY623" fmla="*/ 1542453 h 2479529"/>
                              <a:gd name="connsiteX624" fmla="*/ 5347663 w 7228855"/>
                              <a:gd name="connsiteY624" fmla="*/ 1511509 h 2479529"/>
                              <a:gd name="connsiteX625" fmla="*/ 5304448 w 7228855"/>
                              <a:gd name="connsiteY625" fmla="*/ 1463328 h 2479529"/>
                              <a:gd name="connsiteX626" fmla="*/ 5279116 w 7228855"/>
                              <a:gd name="connsiteY626" fmla="*/ 1488660 h 2479529"/>
                              <a:gd name="connsiteX627" fmla="*/ 5322330 w 7228855"/>
                              <a:gd name="connsiteY627" fmla="*/ 1536841 h 2479529"/>
                              <a:gd name="connsiteX628" fmla="*/ 5335089 w 7228855"/>
                              <a:gd name="connsiteY628" fmla="*/ 1542453 h 2479529"/>
                              <a:gd name="connsiteX629" fmla="*/ 6319884 w 7228855"/>
                              <a:gd name="connsiteY629" fmla="*/ 1544223 h 2479529"/>
                              <a:gd name="connsiteX630" fmla="*/ 6336625 w 7228855"/>
                              <a:gd name="connsiteY630" fmla="*/ 1539325 h 2479529"/>
                              <a:gd name="connsiteX631" fmla="*/ 6343083 w 7228855"/>
                              <a:gd name="connsiteY631" fmla="*/ 1513993 h 2479529"/>
                              <a:gd name="connsiteX632" fmla="*/ 6318247 w 7228855"/>
                              <a:gd name="connsiteY632" fmla="*/ 1507038 h 2479529"/>
                              <a:gd name="connsiteX633" fmla="*/ 6316260 w 7228855"/>
                              <a:gd name="connsiteY633" fmla="*/ 1508529 h 2479529"/>
                              <a:gd name="connsiteX634" fmla="*/ 6314770 w 7228855"/>
                              <a:gd name="connsiteY634" fmla="*/ 1509025 h 2479529"/>
                              <a:gd name="connsiteX635" fmla="*/ 6314273 w 7228855"/>
                              <a:gd name="connsiteY635" fmla="*/ 1509025 h 2479529"/>
                              <a:gd name="connsiteX636" fmla="*/ 6313777 w 7228855"/>
                              <a:gd name="connsiteY636" fmla="*/ 1509025 h 2479529"/>
                              <a:gd name="connsiteX637" fmla="*/ 6312287 w 7228855"/>
                              <a:gd name="connsiteY637" fmla="*/ 1508529 h 2479529"/>
                              <a:gd name="connsiteX638" fmla="*/ 6310300 w 7228855"/>
                              <a:gd name="connsiteY638" fmla="*/ 1507038 h 2479529"/>
                              <a:gd name="connsiteX639" fmla="*/ 6310300 w 7228855"/>
                              <a:gd name="connsiteY639" fmla="*/ 1506541 h 2479529"/>
                              <a:gd name="connsiteX640" fmla="*/ 6310796 w 7228855"/>
                              <a:gd name="connsiteY640" fmla="*/ 1507038 h 2479529"/>
                              <a:gd name="connsiteX641" fmla="*/ 6309803 w 7228855"/>
                              <a:gd name="connsiteY641" fmla="*/ 1505052 h 2479529"/>
                              <a:gd name="connsiteX642" fmla="*/ 6280000 w 7228855"/>
                              <a:gd name="connsiteY642" fmla="*/ 1517470 h 2479529"/>
                              <a:gd name="connsiteX643" fmla="*/ 6319884 w 7228855"/>
                              <a:gd name="connsiteY643" fmla="*/ 1544223 h 2479529"/>
                              <a:gd name="connsiteX644" fmla="*/ 1436207 w 7228855"/>
                              <a:gd name="connsiteY644" fmla="*/ 1549011 h 2479529"/>
                              <a:gd name="connsiteX645" fmla="*/ 1436207 w 7228855"/>
                              <a:gd name="connsiteY645" fmla="*/ 1515732 h 2479529"/>
                              <a:gd name="connsiteX646" fmla="*/ 1321467 w 7228855"/>
                              <a:gd name="connsiteY646" fmla="*/ 1491392 h 2479529"/>
                              <a:gd name="connsiteX647" fmla="*/ 1312029 w 7228855"/>
                              <a:gd name="connsiteY647" fmla="*/ 1526162 h 2479529"/>
                              <a:gd name="connsiteX648" fmla="*/ 1436207 w 7228855"/>
                              <a:gd name="connsiteY648" fmla="*/ 1549011 h 2479529"/>
                              <a:gd name="connsiteX649" fmla="*/ 6090750 w 7228855"/>
                              <a:gd name="connsiteY649" fmla="*/ 1555220 h 2479529"/>
                              <a:gd name="connsiteX650" fmla="*/ 6090750 w 7228855"/>
                              <a:gd name="connsiteY650" fmla="*/ 1521941 h 2479529"/>
                              <a:gd name="connsiteX651" fmla="*/ 5976009 w 7228855"/>
                              <a:gd name="connsiteY651" fmla="*/ 1497601 h 2479529"/>
                              <a:gd name="connsiteX652" fmla="*/ 5966571 w 7228855"/>
                              <a:gd name="connsiteY652" fmla="*/ 1532371 h 2479529"/>
                              <a:gd name="connsiteX653" fmla="*/ 6090750 w 7228855"/>
                              <a:gd name="connsiteY653" fmla="*/ 1555220 h 2479529"/>
                              <a:gd name="connsiteX654" fmla="*/ 4010500 w 7228855"/>
                              <a:gd name="connsiteY654" fmla="*/ 1571612 h 2479529"/>
                              <a:gd name="connsiteX655" fmla="*/ 4010500 w 7228855"/>
                              <a:gd name="connsiteY655" fmla="*/ 1539822 h 2479529"/>
                              <a:gd name="connsiteX656" fmla="*/ 3961325 w 7228855"/>
                              <a:gd name="connsiteY656" fmla="*/ 1518463 h 2479529"/>
                              <a:gd name="connsiteX657" fmla="*/ 3937979 w 7228855"/>
                              <a:gd name="connsiteY657" fmla="*/ 1541809 h 2479529"/>
                              <a:gd name="connsiteX658" fmla="*/ 4010500 w 7228855"/>
                              <a:gd name="connsiteY658" fmla="*/ 1571612 h 2479529"/>
                              <a:gd name="connsiteX659" fmla="*/ 3524448 w 7228855"/>
                              <a:gd name="connsiteY659" fmla="*/ 1574808 h 2479529"/>
                              <a:gd name="connsiteX660" fmla="*/ 3533946 w 7228855"/>
                              <a:gd name="connsiteY660" fmla="*/ 1568793 h 2479529"/>
                              <a:gd name="connsiteX661" fmla="*/ 3568167 w 7228855"/>
                              <a:gd name="connsiteY661" fmla="*/ 1520489 h 2479529"/>
                              <a:gd name="connsiteX662" fmla="*/ 3541497 w 7228855"/>
                              <a:gd name="connsiteY662" fmla="*/ 1504890 h 2479529"/>
                              <a:gd name="connsiteX663" fmla="*/ 3510293 w 7228855"/>
                              <a:gd name="connsiteY663" fmla="*/ 1555208 h 2479529"/>
                              <a:gd name="connsiteX664" fmla="*/ 3524448 w 7228855"/>
                              <a:gd name="connsiteY664" fmla="*/ 1574808 h 2479529"/>
                              <a:gd name="connsiteX665" fmla="*/ 847229 w 7228855"/>
                              <a:gd name="connsiteY665" fmla="*/ 1576083 h 2479529"/>
                              <a:gd name="connsiteX666" fmla="*/ 863000 w 7228855"/>
                              <a:gd name="connsiteY666" fmla="*/ 1550006 h 2479529"/>
                              <a:gd name="connsiteX667" fmla="*/ 866477 w 7228855"/>
                              <a:gd name="connsiteY667" fmla="*/ 1495863 h 2479529"/>
                              <a:gd name="connsiteX668" fmla="*/ 831706 w 7228855"/>
                              <a:gd name="connsiteY668" fmla="*/ 1475498 h 2479529"/>
                              <a:gd name="connsiteX669" fmla="*/ 817301 w 7228855"/>
                              <a:gd name="connsiteY669" fmla="*/ 1517222 h 2479529"/>
                              <a:gd name="connsiteX670" fmla="*/ 820282 w 7228855"/>
                              <a:gd name="connsiteY670" fmla="*/ 1561927 h 2479529"/>
                              <a:gd name="connsiteX671" fmla="*/ 847229 w 7228855"/>
                              <a:gd name="connsiteY671" fmla="*/ 1576083 h 2479529"/>
                              <a:gd name="connsiteX672" fmla="*/ 1128587 w 7228855"/>
                              <a:gd name="connsiteY672" fmla="*/ 1581705 h 2479529"/>
                              <a:gd name="connsiteX673" fmla="*/ 1159280 w 7228855"/>
                              <a:gd name="connsiteY673" fmla="*/ 1566610 h 2479529"/>
                              <a:gd name="connsiteX674" fmla="*/ 1197521 w 7228855"/>
                              <a:gd name="connsiteY674" fmla="*/ 1528872 h 2479529"/>
                              <a:gd name="connsiteX675" fmla="*/ 1182929 w 7228855"/>
                              <a:gd name="connsiteY675" fmla="*/ 1494655 h 2479529"/>
                              <a:gd name="connsiteX676" fmla="*/ 1144185 w 7228855"/>
                              <a:gd name="connsiteY676" fmla="*/ 1515789 h 2479529"/>
                              <a:gd name="connsiteX677" fmla="*/ 1117517 w 7228855"/>
                              <a:gd name="connsiteY677" fmla="*/ 1548999 h 2479529"/>
                              <a:gd name="connsiteX678" fmla="*/ 1128587 w 7228855"/>
                              <a:gd name="connsiteY678" fmla="*/ 1581705 h 2479529"/>
                              <a:gd name="connsiteX679" fmla="*/ 5501769 w 7228855"/>
                              <a:gd name="connsiteY679" fmla="*/ 1582292 h 2479529"/>
                              <a:gd name="connsiteX680" fmla="*/ 5517540 w 7228855"/>
                              <a:gd name="connsiteY680" fmla="*/ 1556215 h 2479529"/>
                              <a:gd name="connsiteX681" fmla="*/ 5521017 w 7228855"/>
                              <a:gd name="connsiteY681" fmla="*/ 1502072 h 2479529"/>
                              <a:gd name="connsiteX682" fmla="*/ 5486247 w 7228855"/>
                              <a:gd name="connsiteY682" fmla="*/ 1481707 h 2479529"/>
                              <a:gd name="connsiteX683" fmla="*/ 5471842 w 7228855"/>
                              <a:gd name="connsiteY683" fmla="*/ 1523431 h 2479529"/>
                              <a:gd name="connsiteX684" fmla="*/ 5474822 w 7228855"/>
                              <a:gd name="connsiteY684" fmla="*/ 1568136 h 2479529"/>
                              <a:gd name="connsiteX685" fmla="*/ 5501769 w 7228855"/>
                              <a:gd name="connsiteY685" fmla="*/ 1582292 h 2479529"/>
                              <a:gd name="connsiteX686" fmla="*/ 1954746 w 7228855"/>
                              <a:gd name="connsiteY686" fmla="*/ 1587173 h 2479529"/>
                              <a:gd name="connsiteX687" fmla="*/ 1965713 w 7228855"/>
                              <a:gd name="connsiteY687" fmla="*/ 1559443 h 2479529"/>
                              <a:gd name="connsiteX688" fmla="*/ 1913557 w 7228855"/>
                              <a:gd name="connsiteY688" fmla="*/ 1509771 h 2479529"/>
                              <a:gd name="connsiteX689" fmla="*/ 1884747 w 7228855"/>
                              <a:gd name="connsiteY689" fmla="*/ 1538084 h 2479529"/>
                              <a:gd name="connsiteX690" fmla="*/ 1941870 w 7228855"/>
                              <a:gd name="connsiteY690" fmla="*/ 1583285 h 2479529"/>
                              <a:gd name="connsiteX691" fmla="*/ 1954746 w 7228855"/>
                              <a:gd name="connsiteY691" fmla="*/ 1587173 h 2479529"/>
                              <a:gd name="connsiteX692" fmla="*/ 5783121 w 7228855"/>
                              <a:gd name="connsiteY692" fmla="*/ 1587914 h 2479529"/>
                              <a:gd name="connsiteX693" fmla="*/ 5813814 w 7228855"/>
                              <a:gd name="connsiteY693" fmla="*/ 1572819 h 2479529"/>
                              <a:gd name="connsiteX694" fmla="*/ 5852055 w 7228855"/>
                              <a:gd name="connsiteY694" fmla="*/ 1535081 h 2479529"/>
                              <a:gd name="connsiteX695" fmla="*/ 5837463 w 7228855"/>
                              <a:gd name="connsiteY695" fmla="*/ 1500864 h 2479529"/>
                              <a:gd name="connsiteX696" fmla="*/ 5798719 w 7228855"/>
                              <a:gd name="connsiteY696" fmla="*/ 1521998 h 2479529"/>
                              <a:gd name="connsiteX697" fmla="*/ 5772051 w 7228855"/>
                              <a:gd name="connsiteY697" fmla="*/ 1555208 h 2479529"/>
                              <a:gd name="connsiteX698" fmla="*/ 5783121 w 7228855"/>
                              <a:gd name="connsiteY698" fmla="*/ 1587914 h 2479529"/>
                              <a:gd name="connsiteX699" fmla="*/ 6609285 w 7228855"/>
                              <a:gd name="connsiteY699" fmla="*/ 1593382 h 2479529"/>
                              <a:gd name="connsiteX700" fmla="*/ 6620252 w 7228855"/>
                              <a:gd name="connsiteY700" fmla="*/ 1565652 h 2479529"/>
                              <a:gd name="connsiteX701" fmla="*/ 6568096 w 7228855"/>
                              <a:gd name="connsiteY701" fmla="*/ 1515980 h 2479529"/>
                              <a:gd name="connsiteX702" fmla="*/ 6539286 w 7228855"/>
                              <a:gd name="connsiteY702" fmla="*/ 1544293 h 2479529"/>
                              <a:gd name="connsiteX703" fmla="*/ 6596409 w 7228855"/>
                              <a:gd name="connsiteY703" fmla="*/ 1589494 h 2479529"/>
                              <a:gd name="connsiteX704" fmla="*/ 6609285 w 7228855"/>
                              <a:gd name="connsiteY704" fmla="*/ 1593382 h 2479529"/>
                              <a:gd name="connsiteX705" fmla="*/ 229684 w 7228855"/>
                              <a:gd name="connsiteY705" fmla="*/ 1599676 h 2479529"/>
                              <a:gd name="connsiteX706" fmla="*/ 328531 w 7228855"/>
                              <a:gd name="connsiteY706" fmla="*/ 1536594 h 2479529"/>
                              <a:gd name="connsiteX707" fmla="*/ 300715 w 7228855"/>
                              <a:gd name="connsiteY707" fmla="*/ 1508777 h 2479529"/>
                              <a:gd name="connsiteX708" fmla="*/ 217763 w 7228855"/>
                              <a:gd name="connsiteY708" fmla="*/ 1556463 h 2479529"/>
                              <a:gd name="connsiteX709" fmla="*/ 229684 w 7228855"/>
                              <a:gd name="connsiteY709" fmla="*/ 1599676 h 2479529"/>
                              <a:gd name="connsiteX710" fmla="*/ 4884225 w 7228855"/>
                              <a:gd name="connsiteY710" fmla="*/ 1605885 h 2479529"/>
                              <a:gd name="connsiteX711" fmla="*/ 4983073 w 7228855"/>
                              <a:gd name="connsiteY711" fmla="*/ 1542803 h 2479529"/>
                              <a:gd name="connsiteX712" fmla="*/ 4955256 w 7228855"/>
                              <a:gd name="connsiteY712" fmla="*/ 1514986 h 2479529"/>
                              <a:gd name="connsiteX713" fmla="*/ 4872305 w 7228855"/>
                              <a:gd name="connsiteY713" fmla="*/ 1562672 h 2479529"/>
                              <a:gd name="connsiteX714" fmla="*/ 4884225 w 7228855"/>
                              <a:gd name="connsiteY714" fmla="*/ 1605885 h 2479529"/>
                              <a:gd name="connsiteX715" fmla="*/ 3625214 w 7228855"/>
                              <a:gd name="connsiteY715" fmla="*/ 1607161 h 2479529"/>
                              <a:gd name="connsiteX716" fmla="*/ 3638111 w 7228855"/>
                              <a:gd name="connsiteY716" fmla="*/ 1602003 h 2479529"/>
                              <a:gd name="connsiteX717" fmla="*/ 3649181 w 7228855"/>
                              <a:gd name="connsiteY717" fmla="*/ 1591436 h 2479529"/>
                              <a:gd name="connsiteX718" fmla="*/ 3649181 w 7228855"/>
                              <a:gd name="connsiteY718" fmla="*/ 1566278 h 2479529"/>
                              <a:gd name="connsiteX719" fmla="*/ 3636603 w 7228855"/>
                              <a:gd name="connsiteY719" fmla="*/ 1561246 h 2479529"/>
                              <a:gd name="connsiteX720" fmla="*/ 3624018 w 7228855"/>
                              <a:gd name="connsiteY720" fmla="*/ 1566278 h 2479529"/>
                              <a:gd name="connsiteX721" fmla="*/ 3611944 w 7228855"/>
                              <a:gd name="connsiteY721" fmla="*/ 1576341 h 2479529"/>
                              <a:gd name="connsiteX722" fmla="*/ 3606411 w 7228855"/>
                              <a:gd name="connsiteY722" fmla="*/ 1589424 h 2479529"/>
                              <a:gd name="connsiteX723" fmla="*/ 3611944 w 7228855"/>
                              <a:gd name="connsiteY723" fmla="*/ 1602506 h 2479529"/>
                              <a:gd name="connsiteX724" fmla="*/ 3625214 w 7228855"/>
                              <a:gd name="connsiteY724" fmla="*/ 1607161 h 2479529"/>
                              <a:gd name="connsiteX725" fmla="*/ 4516469 w 7228855"/>
                              <a:gd name="connsiteY725" fmla="*/ 1612281 h 2479529"/>
                              <a:gd name="connsiteX726" fmla="*/ 4528577 w 7228855"/>
                              <a:gd name="connsiteY726" fmla="*/ 1603403 h 2479529"/>
                              <a:gd name="connsiteX727" fmla="*/ 4521622 w 7228855"/>
                              <a:gd name="connsiteY727" fmla="*/ 1576580 h 2479529"/>
                              <a:gd name="connsiteX728" fmla="*/ 4489832 w 7228855"/>
                              <a:gd name="connsiteY728" fmla="*/ 1554228 h 2479529"/>
                              <a:gd name="connsiteX729" fmla="*/ 4462016 w 7228855"/>
                              <a:gd name="connsiteY729" fmla="*/ 1561678 h 2479529"/>
                              <a:gd name="connsiteX730" fmla="*/ 4468970 w 7228855"/>
                              <a:gd name="connsiteY730" fmla="*/ 1589494 h 2479529"/>
                              <a:gd name="connsiteX731" fmla="*/ 4501753 w 7228855"/>
                              <a:gd name="connsiteY731" fmla="*/ 1610357 h 2479529"/>
                              <a:gd name="connsiteX732" fmla="*/ 4516469 w 7228855"/>
                              <a:gd name="connsiteY732" fmla="*/ 1612281 h 2479529"/>
                              <a:gd name="connsiteX733" fmla="*/ 480378 w 7228855"/>
                              <a:gd name="connsiteY733" fmla="*/ 1613034 h 2479529"/>
                              <a:gd name="connsiteX734" fmla="*/ 493936 w 7228855"/>
                              <a:gd name="connsiteY734" fmla="*/ 1602657 h 2479529"/>
                              <a:gd name="connsiteX735" fmla="*/ 549072 w 7228855"/>
                              <a:gd name="connsiteY735" fmla="*/ 1535600 h 2479529"/>
                              <a:gd name="connsiteX736" fmla="*/ 524236 w 7228855"/>
                              <a:gd name="connsiteY736" fmla="*/ 1510765 h 2479529"/>
                              <a:gd name="connsiteX737" fmla="*/ 491453 w 7228855"/>
                              <a:gd name="connsiteY737" fmla="*/ 1543051 h 2479529"/>
                              <a:gd name="connsiteX738" fmla="*/ 462147 w 7228855"/>
                              <a:gd name="connsiteY738" fmla="*/ 1578318 h 2479529"/>
                              <a:gd name="connsiteX739" fmla="*/ 480378 w 7228855"/>
                              <a:gd name="connsiteY739" fmla="*/ 1613034 h 2479529"/>
                              <a:gd name="connsiteX740" fmla="*/ 5134919 w 7228855"/>
                              <a:gd name="connsiteY740" fmla="*/ 1619243 h 2479529"/>
                              <a:gd name="connsiteX741" fmla="*/ 5148478 w 7228855"/>
                              <a:gd name="connsiteY741" fmla="*/ 1608866 h 2479529"/>
                              <a:gd name="connsiteX742" fmla="*/ 5203613 w 7228855"/>
                              <a:gd name="connsiteY742" fmla="*/ 1541809 h 2479529"/>
                              <a:gd name="connsiteX743" fmla="*/ 5178778 w 7228855"/>
                              <a:gd name="connsiteY743" fmla="*/ 1516974 h 2479529"/>
                              <a:gd name="connsiteX744" fmla="*/ 5145995 w 7228855"/>
                              <a:gd name="connsiteY744" fmla="*/ 1549260 h 2479529"/>
                              <a:gd name="connsiteX745" fmla="*/ 5116689 w 7228855"/>
                              <a:gd name="connsiteY745" fmla="*/ 1584527 h 2479529"/>
                              <a:gd name="connsiteX746" fmla="*/ 5134919 w 7228855"/>
                              <a:gd name="connsiteY746" fmla="*/ 1619243 h 2479529"/>
                              <a:gd name="connsiteX747" fmla="*/ 3440652 w 7228855"/>
                              <a:gd name="connsiteY747" fmla="*/ 1630731 h 2479529"/>
                              <a:gd name="connsiteX748" fmla="*/ 3450412 w 7228855"/>
                              <a:gd name="connsiteY748" fmla="*/ 1606532 h 2479529"/>
                              <a:gd name="connsiteX749" fmla="*/ 3403119 w 7228855"/>
                              <a:gd name="connsiteY749" fmla="*/ 1538603 h 2479529"/>
                              <a:gd name="connsiteX750" fmla="*/ 3376954 w 7228855"/>
                              <a:gd name="connsiteY750" fmla="*/ 1549673 h 2479529"/>
                              <a:gd name="connsiteX751" fmla="*/ 3430292 w 7228855"/>
                              <a:gd name="connsiteY751" fmla="*/ 1626659 h 2479529"/>
                              <a:gd name="connsiteX752" fmla="*/ 3440652 w 7228855"/>
                              <a:gd name="connsiteY752" fmla="*/ 1630731 h 2479529"/>
                              <a:gd name="connsiteX753" fmla="*/ 3210419 w 7228855"/>
                              <a:gd name="connsiteY753" fmla="*/ 1632194 h 2479529"/>
                              <a:gd name="connsiteX754" fmla="*/ 3221489 w 7228855"/>
                              <a:gd name="connsiteY754" fmla="*/ 1627665 h 2479529"/>
                              <a:gd name="connsiteX755" fmla="*/ 3231049 w 7228855"/>
                              <a:gd name="connsiteY755" fmla="*/ 1615589 h 2479529"/>
                              <a:gd name="connsiteX756" fmla="*/ 3235575 w 7228855"/>
                              <a:gd name="connsiteY756" fmla="*/ 1605022 h 2479529"/>
                              <a:gd name="connsiteX757" fmla="*/ 3231049 w 7228855"/>
                              <a:gd name="connsiteY757" fmla="*/ 1594455 h 2479529"/>
                              <a:gd name="connsiteX758" fmla="*/ 3210419 w 7228855"/>
                              <a:gd name="connsiteY758" fmla="*/ 1594455 h 2479529"/>
                              <a:gd name="connsiteX759" fmla="*/ 3198848 w 7228855"/>
                              <a:gd name="connsiteY759" fmla="*/ 1604519 h 2479529"/>
                              <a:gd name="connsiteX760" fmla="*/ 3194320 w 7228855"/>
                              <a:gd name="connsiteY760" fmla="*/ 1616092 h 2479529"/>
                              <a:gd name="connsiteX761" fmla="*/ 3198848 w 7228855"/>
                              <a:gd name="connsiteY761" fmla="*/ 1627665 h 2479529"/>
                              <a:gd name="connsiteX762" fmla="*/ 3210419 w 7228855"/>
                              <a:gd name="connsiteY762" fmla="*/ 1632194 h 2479529"/>
                              <a:gd name="connsiteX763" fmla="*/ 2377969 w 7228855"/>
                              <a:gd name="connsiteY763" fmla="*/ 1632525 h 2479529"/>
                              <a:gd name="connsiteX764" fmla="*/ 2394071 w 7228855"/>
                              <a:gd name="connsiteY764" fmla="*/ 1611392 h 2479529"/>
                              <a:gd name="connsiteX765" fmla="*/ 2392561 w 7228855"/>
                              <a:gd name="connsiteY765" fmla="*/ 1606360 h 2479529"/>
                              <a:gd name="connsiteX766" fmla="*/ 2377969 w 7228855"/>
                              <a:gd name="connsiteY766" fmla="*/ 1595290 h 2479529"/>
                              <a:gd name="connsiteX767" fmla="*/ 2363378 w 7228855"/>
                              <a:gd name="connsiteY767" fmla="*/ 1606360 h 2479529"/>
                              <a:gd name="connsiteX768" fmla="*/ 2361868 w 7228855"/>
                              <a:gd name="connsiteY768" fmla="*/ 1611392 h 2479529"/>
                              <a:gd name="connsiteX769" fmla="*/ 2377969 w 7228855"/>
                              <a:gd name="connsiteY769" fmla="*/ 1632525 h 2479529"/>
                              <a:gd name="connsiteX770" fmla="*/ 7032504 w 7228855"/>
                              <a:gd name="connsiteY770" fmla="*/ 1638734 h 2479529"/>
                              <a:gd name="connsiteX771" fmla="*/ 7048606 w 7228855"/>
                              <a:gd name="connsiteY771" fmla="*/ 1617601 h 2479529"/>
                              <a:gd name="connsiteX772" fmla="*/ 7047096 w 7228855"/>
                              <a:gd name="connsiteY772" fmla="*/ 1612569 h 2479529"/>
                              <a:gd name="connsiteX773" fmla="*/ 7032504 w 7228855"/>
                              <a:gd name="connsiteY773" fmla="*/ 1601499 h 2479529"/>
                              <a:gd name="connsiteX774" fmla="*/ 7017912 w 7228855"/>
                              <a:gd name="connsiteY774" fmla="*/ 1612569 h 2479529"/>
                              <a:gd name="connsiteX775" fmla="*/ 7016403 w 7228855"/>
                              <a:gd name="connsiteY775" fmla="*/ 1617601 h 2479529"/>
                              <a:gd name="connsiteX776" fmla="*/ 7032504 w 7228855"/>
                              <a:gd name="connsiteY776" fmla="*/ 1638734 h 2479529"/>
                              <a:gd name="connsiteX777" fmla="*/ 3604904 w 7228855"/>
                              <a:gd name="connsiteY777" fmla="*/ 1649301 h 2479529"/>
                              <a:gd name="connsiteX778" fmla="*/ 3627042 w 7228855"/>
                              <a:gd name="connsiteY778" fmla="*/ 1632697 h 2479529"/>
                              <a:gd name="connsiteX779" fmla="*/ 3604904 w 7228855"/>
                              <a:gd name="connsiteY779" fmla="*/ 1616092 h 2479529"/>
                              <a:gd name="connsiteX780" fmla="*/ 3594838 w 7228855"/>
                              <a:gd name="connsiteY780" fmla="*/ 1618608 h 2479529"/>
                              <a:gd name="connsiteX781" fmla="*/ 3583768 w 7228855"/>
                              <a:gd name="connsiteY781" fmla="*/ 1632697 h 2479529"/>
                              <a:gd name="connsiteX782" fmla="*/ 3594838 w 7228855"/>
                              <a:gd name="connsiteY782" fmla="*/ 1646786 h 2479529"/>
                              <a:gd name="connsiteX783" fmla="*/ 3604904 w 7228855"/>
                              <a:gd name="connsiteY783" fmla="*/ 1649301 h 2479529"/>
                              <a:gd name="connsiteX784" fmla="*/ 1996995 w 7228855"/>
                              <a:gd name="connsiteY784" fmla="*/ 1651833 h 2479529"/>
                              <a:gd name="connsiteX785" fmla="*/ 1996995 w 7228855"/>
                              <a:gd name="connsiteY785" fmla="*/ 1609115 h 2479529"/>
                              <a:gd name="connsiteX786" fmla="*/ 1996995 w 7228855"/>
                              <a:gd name="connsiteY786" fmla="*/ 1651833 h 2479529"/>
                              <a:gd name="connsiteX787" fmla="*/ 6651545 w 7228855"/>
                              <a:gd name="connsiteY787" fmla="*/ 1658042 h 2479529"/>
                              <a:gd name="connsiteX788" fmla="*/ 6651545 w 7228855"/>
                              <a:gd name="connsiteY788" fmla="*/ 1615324 h 2479529"/>
                              <a:gd name="connsiteX789" fmla="*/ 6651545 w 7228855"/>
                              <a:gd name="connsiteY789" fmla="*/ 1658042 h 2479529"/>
                              <a:gd name="connsiteX790" fmla="*/ 4000069 w 7228855"/>
                              <a:gd name="connsiteY790" fmla="*/ 1679386 h 2479529"/>
                              <a:gd name="connsiteX791" fmla="*/ 4011494 w 7228855"/>
                              <a:gd name="connsiteY791" fmla="*/ 1674915 h 2479529"/>
                              <a:gd name="connsiteX792" fmla="*/ 4011494 w 7228855"/>
                              <a:gd name="connsiteY792" fmla="*/ 1652081 h 2479529"/>
                              <a:gd name="connsiteX793" fmla="*/ 3991128 w 7228855"/>
                              <a:gd name="connsiteY793" fmla="*/ 1629232 h 2479529"/>
                              <a:gd name="connsiteX794" fmla="*/ 3966292 w 7228855"/>
                              <a:gd name="connsiteY794" fmla="*/ 1629232 h 2479529"/>
                              <a:gd name="connsiteX795" fmla="*/ 3965795 w 7228855"/>
                              <a:gd name="connsiteY795" fmla="*/ 1654565 h 2479529"/>
                              <a:gd name="connsiteX796" fmla="*/ 3988645 w 7228855"/>
                              <a:gd name="connsiteY796" fmla="*/ 1674915 h 2479529"/>
                              <a:gd name="connsiteX797" fmla="*/ 4000069 w 7228855"/>
                              <a:gd name="connsiteY797" fmla="*/ 1679386 h 2479529"/>
                              <a:gd name="connsiteX798" fmla="*/ 496909 w 7228855"/>
                              <a:gd name="connsiteY798" fmla="*/ 1681635 h 2479529"/>
                              <a:gd name="connsiteX799" fmla="*/ 501876 w 7228855"/>
                              <a:gd name="connsiteY799" fmla="*/ 1680642 h 2479529"/>
                              <a:gd name="connsiteX800" fmla="*/ 511314 w 7228855"/>
                              <a:gd name="connsiteY800" fmla="*/ 1668721 h 2479529"/>
                              <a:gd name="connsiteX801" fmla="*/ 501876 w 7228855"/>
                              <a:gd name="connsiteY801" fmla="*/ 1656800 h 2479529"/>
                              <a:gd name="connsiteX802" fmla="*/ 496909 w 7228855"/>
                              <a:gd name="connsiteY802" fmla="*/ 1655806 h 2479529"/>
                              <a:gd name="connsiteX803" fmla="*/ 479524 w 7228855"/>
                              <a:gd name="connsiteY803" fmla="*/ 1669218 h 2479529"/>
                              <a:gd name="connsiteX804" fmla="*/ 496909 w 7228855"/>
                              <a:gd name="connsiteY804" fmla="*/ 1681635 h 2479529"/>
                              <a:gd name="connsiteX805" fmla="*/ 3877503 w 7228855"/>
                              <a:gd name="connsiteY805" fmla="*/ 1687333 h 2479529"/>
                              <a:gd name="connsiteX806" fmla="*/ 3890294 w 7228855"/>
                              <a:gd name="connsiteY806" fmla="*/ 1682862 h 2479529"/>
                              <a:gd name="connsiteX807" fmla="*/ 3904699 w 7228855"/>
                              <a:gd name="connsiteY807" fmla="*/ 1670444 h 2479529"/>
                              <a:gd name="connsiteX808" fmla="*/ 3905693 w 7228855"/>
                              <a:gd name="connsiteY808" fmla="*/ 1651583 h 2479529"/>
                              <a:gd name="connsiteX809" fmla="*/ 3887314 w 7228855"/>
                              <a:gd name="connsiteY809" fmla="*/ 1648106 h 2479529"/>
                              <a:gd name="connsiteX810" fmla="*/ 3869928 w 7228855"/>
                              <a:gd name="connsiteY810" fmla="*/ 1657048 h 2479529"/>
                              <a:gd name="connsiteX811" fmla="*/ 3865458 w 7228855"/>
                              <a:gd name="connsiteY811" fmla="*/ 1681372 h 2479529"/>
                              <a:gd name="connsiteX812" fmla="*/ 3877503 w 7228855"/>
                              <a:gd name="connsiteY812" fmla="*/ 1687333 h 2479529"/>
                              <a:gd name="connsiteX813" fmla="*/ 5151459 w 7228855"/>
                              <a:gd name="connsiteY813" fmla="*/ 1687836 h 2479529"/>
                              <a:gd name="connsiteX814" fmla="*/ 5156426 w 7228855"/>
                              <a:gd name="connsiteY814" fmla="*/ 1686843 h 2479529"/>
                              <a:gd name="connsiteX815" fmla="*/ 5165863 w 7228855"/>
                              <a:gd name="connsiteY815" fmla="*/ 1674922 h 2479529"/>
                              <a:gd name="connsiteX816" fmla="*/ 5156426 w 7228855"/>
                              <a:gd name="connsiteY816" fmla="*/ 1663009 h 2479529"/>
                              <a:gd name="connsiteX817" fmla="*/ 5151459 w 7228855"/>
                              <a:gd name="connsiteY817" fmla="*/ 1662015 h 2479529"/>
                              <a:gd name="connsiteX818" fmla="*/ 5134074 w 7228855"/>
                              <a:gd name="connsiteY818" fmla="*/ 1675418 h 2479529"/>
                              <a:gd name="connsiteX819" fmla="*/ 5151459 w 7228855"/>
                              <a:gd name="connsiteY819" fmla="*/ 1687836 h 2479529"/>
                              <a:gd name="connsiteX820" fmla="*/ 1414355 w 7228855"/>
                              <a:gd name="connsiteY820" fmla="*/ 1690882 h 2479529"/>
                              <a:gd name="connsiteX821" fmla="*/ 1426772 w 7228855"/>
                              <a:gd name="connsiteY821" fmla="*/ 1686101 h 2479529"/>
                              <a:gd name="connsiteX822" fmla="*/ 1469987 w 7228855"/>
                              <a:gd name="connsiteY822" fmla="*/ 1648355 h 2479529"/>
                              <a:gd name="connsiteX823" fmla="*/ 1469987 w 7228855"/>
                              <a:gd name="connsiteY823" fmla="*/ 1624016 h 2479529"/>
                              <a:gd name="connsiteX824" fmla="*/ 1445647 w 7228855"/>
                              <a:gd name="connsiteY824" fmla="*/ 1624016 h 2479529"/>
                              <a:gd name="connsiteX825" fmla="*/ 1401937 w 7228855"/>
                              <a:gd name="connsiteY825" fmla="*/ 1660773 h 2479529"/>
                              <a:gd name="connsiteX826" fmla="*/ 1401937 w 7228855"/>
                              <a:gd name="connsiteY826" fmla="*/ 1685604 h 2479529"/>
                              <a:gd name="connsiteX827" fmla="*/ 1414355 w 7228855"/>
                              <a:gd name="connsiteY827" fmla="*/ 1690882 h 2479529"/>
                              <a:gd name="connsiteX828" fmla="*/ 2354821 w 7228855"/>
                              <a:gd name="connsiteY828" fmla="*/ 1690888 h 2479529"/>
                              <a:gd name="connsiteX829" fmla="*/ 2354318 w 7228855"/>
                              <a:gd name="connsiteY829" fmla="*/ 1689882 h 2479529"/>
                              <a:gd name="connsiteX830" fmla="*/ 2354684 w 7228855"/>
                              <a:gd name="connsiteY830" fmla="*/ 1690704 h 2479529"/>
                              <a:gd name="connsiteX831" fmla="*/ 2356437 w 7228855"/>
                              <a:gd name="connsiteY831" fmla="*/ 1694976 h 2479529"/>
                              <a:gd name="connsiteX832" fmla="*/ 2356331 w 7228855"/>
                              <a:gd name="connsiteY832" fmla="*/ 1693907 h 2479529"/>
                              <a:gd name="connsiteX833" fmla="*/ 2356331 w 7228855"/>
                              <a:gd name="connsiteY833" fmla="*/ 1694410 h 2479529"/>
                              <a:gd name="connsiteX834" fmla="*/ 2354684 w 7228855"/>
                              <a:gd name="connsiteY834" fmla="*/ 1690704 h 2479529"/>
                              <a:gd name="connsiteX835" fmla="*/ 2351801 w 7228855"/>
                              <a:gd name="connsiteY835" fmla="*/ 1686863 h 2479529"/>
                              <a:gd name="connsiteX836" fmla="*/ 2350128 w 7228855"/>
                              <a:gd name="connsiteY836" fmla="*/ 1685608 h 2479529"/>
                              <a:gd name="connsiteX837" fmla="*/ 2350440 w 7228855"/>
                              <a:gd name="connsiteY837" fmla="*/ 1686250 h 2479529"/>
                              <a:gd name="connsiteX838" fmla="*/ 6068896 w 7228855"/>
                              <a:gd name="connsiteY838" fmla="*/ 1697082 h 2479529"/>
                              <a:gd name="connsiteX839" fmla="*/ 6081314 w 7228855"/>
                              <a:gd name="connsiteY839" fmla="*/ 1692301 h 2479529"/>
                              <a:gd name="connsiteX840" fmla="*/ 6124528 w 7228855"/>
                              <a:gd name="connsiteY840" fmla="*/ 1654564 h 2479529"/>
                              <a:gd name="connsiteX841" fmla="*/ 6124528 w 7228855"/>
                              <a:gd name="connsiteY841" fmla="*/ 1630225 h 2479529"/>
                              <a:gd name="connsiteX842" fmla="*/ 6100189 w 7228855"/>
                              <a:gd name="connsiteY842" fmla="*/ 1630225 h 2479529"/>
                              <a:gd name="connsiteX843" fmla="*/ 6056478 w 7228855"/>
                              <a:gd name="connsiteY843" fmla="*/ 1666982 h 2479529"/>
                              <a:gd name="connsiteX844" fmla="*/ 6056478 w 7228855"/>
                              <a:gd name="connsiteY844" fmla="*/ 1691804 h 2479529"/>
                              <a:gd name="connsiteX845" fmla="*/ 6068896 w 7228855"/>
                              <a:gd name="connsiteY845" fmla="*/ 1697082 h 2479529"/>
                              <a:gd name="connsiteX846" fmla="*/ 7009357 w 7228855"/>
                              <a:gd name="connsiteY846" fmla="*/ 1697088 h 2479529"/>
                              <a:gd name="connsiteX847" fmla="*/ 7008854 w 7228855"/>
                              <a:gd name="connsiteY847" fmla="*/ 1696082 h 2479529"/>
                              <a:gd name="connsiteX848" fmla="*/ 7009220 w 7228855"/>
                              <a:gd name="connsiteY848" fmla="*/ 1696905 h 2479529"/>
                              <a:gd name="connsiteX849" fmla="*/ 2449838 w 7228855"/>
                              <a:gd name="connsiteY849" fmla="*/ 1699244 h 2479529"/>
                              <a:gd name="connsiteX850" fmla="*/ 2457973 w 7228855"/>
                              <a:gd name="connsiteY850" fmla="*/ 1677804 h 2479529"/>
                              <a:gd name="connsiteX851" fmla="*/ 2438854 w 7228855"/>
                              <a:gd name="connsiteY851" fmla="*/ 1645609 h 2479529"/>
                              <a:gd name="connsiteX852" fmla="*/ 2414701 w 7228855"/>
                              <a:gd name="connsiteY852" fmla="*/ 1652150 h 2479529"/>
                              <a:gd name="connsiteX853" fmla="*/ 2439861 w 7228855"/>
                              <a:gd name="connsiteY853" fmla="*/ 1695919 h 2479529"/>
                              <a:gd name="connsiteX854" fmla="*/ 2449838 w 7228855"/>
                              <a:gd name="connsiteY854" fmla="*/ 1699244 h 2479529"/>
                              <a:gd name="connsiteX855" fmla="*/ 7010974 w 7228855"/>
                              <a:gd name="connsiteY855" fmla="*/ 1701176 h 2479529"/>
                              <a:gd name="connsiteX856" fmla="*/ 7010867 w 7228855"/>
                              <a:gd name="connsiteY856" fmla="*/ 1700107 h 2479529"/>
                              <a:gd name="connsiteX857" fmla="*/ 7010867 w 7228855"/>
                              <a:gd name="connsiteY857" fmla="*/ 1700610 h 2479529"/>
                              <a:gd name="connsiteX858" fmla="*/ 7009220 w 7228855"/>
                              <a:gd name="connsiteY858" fmla="*/ 1696905 h 2479529"/>
                              <a:gd name="connsiteX859" fmla="*/ 7006338 w 7228855"/>
                              <a:gd name="connsiteY859" fmla="*/ 1693063 h 2479529"/>
                              <a:gd name="connsiteX860" fmla="*/ 7004665 w 7228855"/>
                              <a:gd name="connsiteY860" fmla="*/ 1691808 h 2479529"/>
                              <a:gd name="connsiteX861" fmla="*/ 7004977 w 7228855"/>
                              <a:gd name="connsiteY861" fmla="*/ 1692450 h 2479529"/>
                              <a:gd name="connsiteX862" fmla="*/ 7104371 w 7228855"/>
                              <a:gd name="connsiteY862" fmla="*/ 1705443 h 2479529"/>
                              <a:gd name="connsiteX863" fmla="*/ 7112509 w 7228855"/>
                              <a:gd name="connsiteY863" fmla="*/ 1684004 h 2479529"/>
                              <a:gd name="connsiteX864" fmla="*/ 7093388 w 7228855"/>
                              <a:gd name="connsiteY864" fmla="*/ 1651818 h 2479529"/>
                              <a:gd name="connsiteX865" fmla="*/ 7069236 w 7228855"/>
                              <a:gd name="connsiteY865" fmla="*/ 1658359 h 2479529"/>
                              <a:gd name="connsiteX866" fmla="*/ 7094394 w 7228855"/>
                              <a:gd name="connsiteY866" fmla="*/ 1702118 h 2479529"/>
                              <a:gd name="connsiteX867" fmla="*/ 7104371 w 7228855"/>
                              <a:gd name="connsiteY867" fmla="*/ 1705443 h 2479529"/>
                              <a:gd name="connsiteX868" fmla="*/ 1705919 w 7228855"/>
                              <a:gd name="connsiteY868" fmla="*/ 1705974 h 2479529"/>
                              <a:gd name="connsiteX869" fmla="*/ 1705919 w 7228855"/>
                              <a:gd name="connsiteY869" fmla="*/ 1685112 h 2479529"/>
                              <a:gd name="connsiteX870" fmla="*/ 1705919 w 7228855"/>
                              <a:gd name="connsiteY870" fmla="*/ 1705974 h 2479529"/>
                              <a:gd name="connsiteX871" fmla="*/ 6360468 w 7228855"/>
                              <a:gd name="connsiteY871" fmla="*/ 1712175 h 2479529"/>
                              <a:gd name="connsiteX872" fmla="*/ 6360468 w 7228855"/>
                              <a:gd name="connsiteY872" fmla="*/ 1691313 h 2479529"/>
                              <a:gd name="connsiteX873" fmla="*/ 6360468 w 7228855"/>
                              <a:gd name="connsiteY873" fmla="*/ 1712175 h 2479529"/>
                              <a:gd name="connsiteX874" fmla="*/ 1914199 w 7228855"/>
                              <a:gd name="connsiteY874" fmla="*/ 1717519 h 2479529"/>
                              <a:gd name="connsiteX875" fmla="*/ 1919018 w 7228855"/>
                              <a:gd name="connsiteY875" fmla="*/ 1680638 h 2479529"/>
                              <a:gd name="connsiteX876" fmla="*/ 1872823 w 7228855"/>
                              <a:gd name="connsiteY876" fmla="*/ 1626003 h 2479529"/>
                              <a:gd name="connsiteX877" fmla="*/ 1841530 w 7228855"/>
                              <a:gd name="connsiteY877" fmla="*/ 1634448 h 2479529"/>
                              <a:gd name="connsiteX878" fmla="*/ 1898653 w 7228855"/>
                              <a:gd name="connsiteY878" fmla="*/ 1714912 h 2479529"/>
                              <a:gd name="connsiteX879" fmla="*/ 1914199 w 7228855"/>
                              <a:gd name="connsiteY879" fmla="*/ 1717519 h 2479529"/>
                              <a:gd name="connsiteX880" fmla="*/ 2344568 w 7228855"/>
                              <a:gd name="connsiteY880" fmla="*/ 1723154 h 2479529"/>
                              <a:gd name="connsiteX881" fmla="*/ 2354318 w 7228855"/>
                              <a:gd name="connsiteY881" fmla="*/ 1717556 h 2479529"/>
                              <a:gd name="connsiteX882" fmla="*/ 2359852 w 7228855"/>
                              <a:gd name="connsiteY882" fmla="*/ 1699945 h 2479529"/>
                              <a:gd name="connsiteX883" fmla="*/ 2356437 w 7228855"/>
                              <a:gd name="connsiteY883" fmla="*/ 1694976 h 2479529"/>
                              <a:gd name="connsiteX884" fmla="*/ 2356809 w 7228855"/>
                              <a:gd name="connsiteY884" fmla="*/ 1698687 h 2479529"/>
                              <a:gd name="connsiteX885" fmla="*/ 2356833 w 7228855"/>
                              <a:gd name="connsiteY885" fmla="*/ 1698435 h 2479529"/>
                              <a:gd name="connsiteX886" fmla="*/ 2356833 w 7228855"/>
                              <a:gd name="connsiteY886" fmla="*/ 1698939 h 2479529"/>
                              <a:gd name="connsiteX887" fmla="*/ 2356809 w 7228855"/>
                              <a:gd name="connsiteY887" fmla="*/ 1698687 h 2479529"/>
                              <a:gd name="connsiteX888" fmla="*/ 2356752 w 7228855"/>
                              <a:gd name="connsiteY888" fmla="*/ 1699246 h 2479529"/>
                              <a:gd name="connsiteX889" fmla="*/ 2357337 w 7228855"/>
                              <a:gd name="connsiteY889" fmla="*/ 1700448 h 2479529"/>
                              <a:gd name="connsiteX890" fmla="*/ 2356540 w 7228855"/>
                              <a:gd name="connsiteY890" fmla="*/ 1701367 h 2479529"/>
                              <a:gd name="connsiteX891" fmla="*/ 2356331 w 7228855"/>
                              <a:gd name="connsiteY891" fmla="*/ 1703467 h 2479529"/>
                              <a:gd name="connsiteX892" fmla="*/ 2356331 w 7228855"/>
                              <a:gd name="connsiteY892" fmla="*/ 1702964 h 2479529"/>
                              <a:gd name="connsiteX893" fmla="*/ 2354318 w 7228855"/>
                              <a:gd name="connsiteY893" fmla="*/ 1707493 h 2479529"/>
                              <a:gd name="connsiteX894" fmla="*/ 2354318 w 7228855"/>
                              <a:gd name="connsiteY894" fmla="*/ 1706990 h 2479529"/>
                              <a:gd name="connsiteX895" fmla="*/ 2351298 w 7228855"/>
                              <a:gd name="connsiteY895" fmla="*/ 1710512 h 2479529"/>
                              <a:gd name="connsiteX896" fmla="*/ 2347776 w 7228855"/>
                              <a:gd name="connsiteY896" fmla="*/ 1713531 h 2479529"/>
                              <a:gd name="connsiteX897" fmla="*/ 2348280 w 7228855"/>
                              <a:gd name="connsiteY897" fmla="*/ 1713531 h 2479529"/>
                              <a:gd name="connsiteX898" fmla="*/ 2344568 w 7228855"/>
                              <a:gd name="connsiteY898" fmla="*/ 1715179 h 2479529"/>
                              <a:gd name="connsiteX899" fmla="*/ 2344254 w 7228855"/>
                              <a:gd name="connsiteY899" fmla="*/ 1715543 h 2479529"/>
                              <a:gd name="connsiteX900" fmla="*/ 2343751 w 7228855"/>
                              <a:gd name="connsiteY900" fmla="*/ 1715543 h 2479529"/>
                              <a:gd name="connsiteX901" fmla="*/ 2344568 w 7228855"/>
                              <a:gd name="connsiteY901" fmla="*/ 1715179 h 2479529"/>
                              <a:gd name="connsiteX902" fmla="*/ 2356540 w 7228855"/>
                              <a:gd name="connsiteY902" fmla="*/ 1701367 h 2479529"/>
                              <a:gd name="connsiteX903" fmla="*/ 2356752 w 7228855"/>
                              <a:gd name="connsiteY903" fmla="*/ 1699246 h 2479529"/>
                              <a:gd name="connsiteX904" fmla="*/ 2350440 w 7228855"/>
                              <a:gd name="connsiteY904" fmla="*/ 1686250 h 2479529"/>
                              <a:gd name="connsiteX905" fmla="*/ 2349860 w 7228855"/>
                              <a:gd name="connsiteY905" fmla="*/ 1685407 h 2479529"/>
                              <a:gd name="connsiteX906" fmla="*/ 2347776 w 7228855"/>
                              <a:gd name="connsiteY906" fmla="*/ 1683844 h 2479529"/>
                              <a:gd name="connsiteX907" fmla="*/ 2348280 w 7228855"/>
                              <a:gd name="connsiteY907" fmla="*/ 1684347 h 2479529"/>
                              <a:gd name="connsiteX908" fmla="*/ 2346721 w 7228855"/>
                              <a:gd name="connsiteY908" fmla="*/ 1683724 h 2479529"/>
                              <a:gd name="connsiteX909" fmla="*/ 2329158 w 7228855"/>
                              <a:gd name="connsiteY909" fmla="*/ 1684347 h 2479529"/>
                              <a:gd name="connsiteX910" fmla="*/ 2333687 w 7228855"/>
                              <a:gd name="connsiteY910" fmla="*/ 1682334 h 2479529"/>
                              <a:gd name="connsiteX911" fmla="*/ 2333184 w 7228855"/>
                              <a:gd name="connsiteY911" fmla="*/ 1682334 h 2479529"/>
                              <a:gd name="connsiteX912" fmla="*/ 2338467 w 7228855"/>
                              <a:gd name="connsiteY912" fmla="*/ 1681854 h 2479529"/>
                              <a:gd name="connsiteX913" fmla="*/ 2338215 w 7228855"/>
                              <a:gd name="connsiteY913" fmla="*/ 1681831 h 2479529"/>
                              <a:gd name="connsiteX914" fmla="*/ 2338719 w 7228855"/>
                              <a:gd name="connsiteY914" fmla="*/ 1681831 h 2479529"/>
                              <a:gd name="connsiteX915" fmla="*/ 2338467 w 7228855"/>
                              <a:gd name="connsiteY915" fmla="*/ 1681854 h 2479529"/>
                              <a:gd name="connsiteX916" fmla="*/ 2343751 w 7228855"/>
                              <a:gd name="connsiteY916" fmla="*/ 1682334 h 2479529"/>
                              <a:gd name="connsiteX917" fmla="*/ 2343247 w 7228855"/>
                              <a:gd name="connsiteY917" fmla="*/ 1682334 h 2479529"/>
                              <a:gd name="connsiteX918" fmla="*/ 2346721 w 7228855"/>
                              <a:gd name="connsiteY918" fmla="*/ 1683724 h 2479529"/>
                              <a:gd name="connsiteX919" fmla="*/ 2348658 w 7228855"/>
                              <a:gd name="connsiteY919" fmla="*/ 1683655 h 2479529"/>
                              <a:gd name="connsiteX920" fmla="*/ 2349860 w 7228855"/>
                              <a:gd name="connsiteY920" fmla="*/ 1685407 h 2479529"/>
                              <a:gd name="connsiteX921" fmla="*/ 2350128 w 7228855"/>
                              <a:gd name="connsiteY921" fmla="*/ 1685608 h 2479529"/>
                              <a:gd name="connsiteX922" fmla="*/ 2348783 w 7228855"/>
                              <a:gd name="connsiteY922" fmla="*/ 1682837 h 2479529"/>
                              <a:gd name="connsiteX923" fmla="*/ 2320604 w 7228855"/>
                              <a:gd name="connsiteY923" fmla="*/ 1690888 h 2479529"/>
                              <a:gd name="connsiteX924" fmla="*/ 2318592 w 7228855"/>
                              <a:gd name="connsiteY924" fmla="*/ 1707996 h 2479529"/>
                              <a:gd name="connsiteX925" fmla="*/ 2324127 w 7228855"/>
                              <a:gd name="connsiteY925" fmla="*/ 1717556 h 2479529"/>
                              <a:gd name="connsiteX926" fmla="*/ 2333687 w 7228855"/>
                              <a:gd name="connsiteY926" fmla="*/ 1723091 h 2479529"/>
                              <a:gd name="connsiteX927" fmla="*/ 2344568 w 7228855"/>
                              <a:gd name="connsiteY927" fmla="*/ 1723154 h 2479529"/>
                              <a:gd name="connsiteX928" fmla="*/ 6568740 w 7228855"/>
                              <a:gd name="connsiteY928" fmla="*/ 1723719 h 2479529"/>
                              <a:gd name="connsiteX929" fmla="*/ 6573560 w 7228855"/>
                              <a:gd name="connsiteY929" fmla="*/ 1686838 h 2479529"/>
                              <a:gd name="connsiteX930" fmla="*/ 6527365 w 7228855"/>
                              <a:gd name="connsiteY930" fmla="*/ 1632212 h 2479529"/>
                              <a:gd name="connsiteX931" fmla="*/ 6496072 w 7228855"/>
                              <a:gd name="connsiteY931" fmla="*/ 1640657 h 2479529"/>
                              <a:gd name="connsiteX932" fmla="*/ 6553195 w 7228855"/>
                              <a:gd name="connsiteY932" fmla="*/ 1721111 h 2479529"/>
                              <a:gd name="connsiteX933" fmla="*/ 6568740 w 7228855"/>
                              <a:gd name="connsiteY933" fmla="*/ 1723719 h 2479529"/>
                              <a:gd name="connsiteX934" fmla="*/ 6999105 w 7228855"/>
                              <a:gd name="connsiteY934" fmla="*/ 1729353 h 2479529"/>
                              <a:gd name="connsiteX935" fmla="*/ 7008854 w 7228855"/>
                              <a:gd name="connsiteY935" fmla="*/ 1723756 h 2479529"/>
                              <a:gd name="connsiteX936" fmla="*/ 7014389 w 7228855"/>
                              <a:gd name="connsiteY936" fmla="*/ 1706144 h 2479529"/>
                              <a:gd name="connsiteX937" fmla="*/ 7010974 w 7228855"/>
                              <a:gd name="connsiteY937" fmla="*/ 1701176 h 2479529"/>
                              <a:gd name="connsiteX938" fmla="*/ 7011345 w 7228855"/>
                              <a:gd name="connsiteY938" fmla="*/ 1704886 h 2479529"/>
                              <a:gd name="connsiteX939" fmla="*/ 7011370 w 7228855"/>
                              <a:gd name="connsiteY939" fmla="*/ 1704635 h 2479529"/>
                              <a:gd name="connsiteX940" fmla="*/ 7011370 w 7228855"/>
                              <a:gd name="connsiteY940" fmla="*/ 1705138 h 2479529"/>
                              <a:gd name="connsiteX941" fmla="*/ 7011345 w 7228855"/>
                              <a:gd name="connsiteY941" fmla="*/ 1704886 h 2479529"/>
                              <a:gd name="connsiteX942" fmla="*/ 7011289 w 7228855"/>
                              <a:gd name="connsiteY942" fmla="*/ 1705444 h 2479529"/>
                              <a:gd name="connsiteX943" fmla="*/ 7011873 w 7228855"/>
                              <a:gd name="connsiteY943" fmla="*/ 1706648 h 2479529"/>
                              <a:gd name="connsiteX944" fmla="*/ 7011077 w 7228855"/>
                              <a:gd name="connsiteY944" fmla="*/ 1707567 h 2479529"/>
                              <a:gd name="connsiteX945" fmla="*/ 7010867 w 7228855"/>
                              <a:gd name="connsiteY945" fmla="*/ 1709667 h 2479529"/>
                              <a:gd name="connsiteX946" fmla="*/ 7010867 w 7228855"/>
                              <a:gd name="connsiteY946" fmla="*/ 1709164 h 2479529"/>
                              <a:gd name="connsiteX947" fmla="*/ 7008854 w 7228855"/>
                              <a:gd name="connsiteY947" fmla="*/ 1713693 h 2479529"/>
                              <a:gd name="connsiteX948" fmla="*/ 7008854 w 7228855"/>
                              <a:gd name="connsiteY948" fmla="*/ 1713189 h 2479529"/>
                              <a:gd name="connsiteX949" fmla="*/ 7005835 w 7228855"/>
                              <a:gd name="connsiteY949" fmla="*/ 1716712 h 2479529"/>
                              <a:gd name="connsiteX950" fmla="*/ 7002313 w 7228855"/>
                              <a:gd name="connsiteY950" fmla="*/ 1719730 h 2479529"/>
                              <a:gd name="connsiteX951" fmla="*/ 7002816 w 7228855"/>
                              <a:gd name="connsiteY951" fmla="*/ 1719730 h 2479529"/>
                              <a:gd name="connsiteX952" fmla="*/ 6999105 w 7228855"/>
                              <a:gd name="connsiteY952" fmla="*/ 1721380 h 2479529"/>
                              <a:gd name="connsiteX953" fmla="*/ 6998790 w 7228855"/>
                              <a:gd name="connsiteY953" fmla="*/ 1721743 h 2479529"/>
                              <a:gd name="connsiteX954" fmla="*/ 6998287 w 7228855"/>
                              <a:gd name="connsiteY954" fmla="*/ 1721743 h 2479529"/>
                              <a:gd name="connsiteX955" fmla="*/ 6999105 w 7228855"/>
                              <a:gd name="connsiteY955" fmla="*/ 1721380 h 2479529"/>
                              <a:gd name="connsiteX956" fmla="*/ 7011077 w 7228855"/>
                              <a:gd name="connsiteY956" fmla="*/ 1707567 h 2479529"/>
                              <a:gd name="connsiteX957" fmla="*/ 7011289 w 7228855"/>
                              <a:gd name="connsiteY957" fmla="*/ 1705444 h 2479529"/>
                              <a:gd name="connsiteX958" fmla="*/ 7004977 w 7228855"/>
                              <a:gd name="connsiteY958" fmla="*/ 1692450 h 2479529"/>
                              <a:gd name="connsiteX959" fmla="*/ 7004398 w 7228855"/>
                              <a:gd name="connsiteY959" fmla="*/ 1691608 h 2479529"/>
                              <a:gd name="connsiteX960" fmla="*/ 7002313 w 7228855"/>
                              <a:gd name="connsiteY960" fmla="*/ 1690043 h 2479529"/>
                              <a:gd name="connsiteX961" fmla="*/ 7002816 w 7228855"/>
                              <a:gd name="connsiteY961" fmla="*/ 1690546 h 2479529"/>
                              <a:gd name="connsiteX962" fmla="*/ 7001258 w 7228855"/>
                              <a:gd name="connsiteY962" fmla="*/ 1689923 h 2479529"/>
                              <a:gd name="connsiteX963" fmla="*/ 6983695 w 7228855"/>
                              <a:gd name="connsiteY963" fmla="*/ 1690546 h 2479529"/>
                              <a:gd name="connsiteX964" fmla="*/ 6988224 w 7228855"/>
                              <a:gd name="connsiteY964" fmla="*/ 1688534 h 2479529"/>
                              <a:gd name="connsiteX965" fmla="*/ 6987720 w 7228855"/>
                              <a:gd name="connsiteY965" fmla="*/ 1688534 h 2479529"/>
                              <a:gd name="connsiteX966" fmla="*/ 6993004 w 7228855"/>
                              <a:gd name="connsiteY966" fmla="*/ 1688054 h 2479529"/>
                              <a:gd name="connsiteX967" fmla="*/ 6992752 w 7228855"/>
                              <a:gd name="connsiteY967" fmla="*/ 1688031 h 2479529"/>
                              <a:gd name="connsiteX968" fmla="*/ 6993255 w 7228855"/>
                              <a:gd name="connsiteY968" fmla="*/ 1688031 h 2479529"/>
                              <a:gd name="connsiteX969" fmla="*/ 6993004 w 7228855"/>
                              <a:gd name="connsiteY969" fmla="*/ 1688054 h 2479529"/>
                              <a:gd name="connsiteX970" fmla="*/ 6998287 w 7228855"/>
                              <a:gd name="connsiteY970" fmla="*/ 1688534 h 2479529"/>
                              <a:gd name="connsiteX971" fmla="*/ 6997784 w 7228855"/>
                              <a:gd name="connsiteY971" fmla="*/ 1688534 h 2479529"/>
                              <a:gd name="connsiteX972" fmla="*/ 7001258 w 7228855"/>
                              <a:gd name="connsiteY972" fmla="*/ 1689923 h 2479529"/>
                              <a:gd name="connsiteX973" fmla="*/ 7003193 w 7228855"/>
                              <a:gd name="connsiteY973" fmla="*/ 1689855 h 2479529"/>
                              <a:gd name="connsiteX974" fmla="*/ 7004398 w 7228855"/>
                              <a:gd name="connsiteY974" fmla="*/ 1691608 h 2479529"/>
                              <a:gd name="connsiteX975" fmla="*/ 7004665 w 7228855"/>
                              <a:gd name="connsiteY975" fmla="*/ 1691808 h 2479529"/>
                              <a:gd name="connsiteX976" fmla="*/ 7003319 w 7228855"/>
                              <a:gd name="connsiteY976" fmla="*/ 1689037 h 2479529"/>
                              <a:gd name="connsiteX977" fmla="*/ 6975141 w 7228855"/>
                              <a:gd name="connsiteY977" fmla="*/ 1697088 h 2479529"/>
                              <a:gd name="connsiteX978" fmla="*/ 6973128 w 7228855"/>
                              <a:gd name="connsiteY978" fmla="*/ 1714195 h 2479529"/>
                              <a:gd name="connsiteX979" fmla="*/ 6978663 w 7228855"/>
                              <a:gd name="connsiteY979" fmla="*/ 1723756 h 2479529"/>
                              <a:gd name="connsiteX980" fmla="*/ 6988224 w 7228855"/>
                              <a:gd name="connsiteY980" fmla="*/ 1729291 h 2479529"/>
                              <a:gd name="connsiteX981" fmla="*/ 6999105 w 7228855"/>
                              <a:gd name="connsiteY981" fmla="*/ 1729353 h 2479529"/>
                              <a:gd name="connsiteX982" fmla="*/ 4196965 w 7228855"/>
                              <a:gd name="connsiteY982" fmla="*/ 1742720 h 2479529"/>
                              <a:gd name="connsiteX983" fmla="*/ 4196770 w 7228855"/>
                              <a:gd name="connsiteY983" fmla="*/ 1739986 h 2479529"/>
                              <a:gd name="connsiteX984" fmla="*/ 4196770 w 7228855"/>
                              <a:gd name="connsiteY984" fmla="*/ 1742239 h 2479529"/>
                              <a:gd name="connsiteX985" fmla="*/ 4197073 w 7228855"/>
                              <a:gd name="connsiteY985" fmla="*/ 1744235 h 2479529"/>
                              <a:gd name="connsiteX986" fmla="*/ 4197266 w 7228855"/>
                              <a:gd name="connsiteY986" fmla="*/ 1743463 h 2479529"/>
                              <a:gd name="connsiteX987" fmla="*/ 4196965 w 7228855"/>
                              <a:gd name="connsiteY987" fmla="*/ 1742720 h 2479529"/>
                              <a:gd name="connsiteX988" fmla="*/ 2503259 w 7228855"/>
                              <a:gd name="connsiteY988" fmla="*/ 1747746 h 2479529"/>
                              <a:gd name="connsiteX989" fmla="*/ 2558104 w 7228855"/>
                              <a:gd name="connsiteY989" fmla="*/ 1743721 h 2479529"/>
                              <a:gd name="connsiteX990" fmla="*/ 2558104 w 7228855"/>
                              <a:gd name="connsiteY990" fmla="*/ 1716046 h 2479529"/>
                              <a:gd name="connsiteX991" fmla="*/ 2503259 w 7228855"/>
                              <a:gd name="connsiteY991" fmla="*/ 1722084 h 2479529"/>
                              <a:gd name="connsiteX992" fmla="*/ 2503259 w 7228855"/>
                              <a:gd name="connsiteY992" fmla="*/ 1747746 h 2479529"/>
                              <a:gd name="connsiteX993" fmla="*/ 7157793 w 7228855"/>
                              <a:gd name="connsiteY993" fmla="*/ 1753947 h 2479529"/>
                              <a:gd name="connsiteX994" fmla="*/ 7212640 w 7228855"/>
                              <a:gd name="connsiteY994" fmla="*/ 1749921 h 2479529"/>
                              <a:gd name="connsiteX995" fmla="*/ 7212640 w 7228855"/>
                              <a:gd name="connsiteY995" fmla="*/ 1722246 h 2479529"/>
                              <a:gd name="connsiteX996" fmla="*/ 7157793 w 7228855"/>
                              <a:gd name="connsiteY996" fmla="*/ 1728284 h 2479529"/>
                              <a:gd name="connsiteX997" fmla="*/ 7157793 w 7228855"/>
                              <a:gd name="connsiteY997" fmla="*/ 1753947 h 2479529"/>
                              <a:gd name="connsiteX998" fmla="*/ 558245 w 7228855"/>
                              <a:gd name="connsiteY998" fmla="*/ 1762138 h 2479529"/>
                              <a:gd name="connsiteX999" fmla="*/ 566953 w 7228855"/>
                              <a:gd name="connsiteY999" fmla="*/ 1758126 h 2479529"/>
                              <a:gd name="connsiteX1000" fmla="*/ 604704 w 7228855"/>
                              <a:gd name="connsiteY1000" fmla="*/ 1735774 h 2479529"/>
                              <a:gd name="connsiteX1001" fmla="*/ 596260 w 7228855"/>
                              <a:gd name="connsiteY1001" fmla="*/ 1705970 h 2479529"/>
                              <a:gd name="connsiteX1002" fmla="*/ 546091 w 7228855"/>
                              <a:gd name="connsiteY1002" fmla="*/ 1742231 h 2479529"/>
                              <a:gd name="connsiteX1003" fmla="*/ 558245 w 7228855"/>
                              <a:gd name="connsiteY1003" fmla="*/ 1762138 h 2479529"/>
                              <a:gd name="connsiteX1004" fmla="*/ 5212787 w 7228855"/>
                              <a:gd name="connsiteY1004" fmla="*/ 1768338 h 2479529"/>
                              <a:gd name="connsiteX1005" fmla="*/ 5221495 w 7228855"/>
                              <a:gd name="connsiteY1005" fmla="*/ 1764326 h 2479529"/>
                              <a:gd name="connsiteX1006" fmla="*/ 5259246 w 7228855"/>
                              <a:gd name="connsiteY1006" fmla="*/ 1741974 h 2479529"/>
                              <a:gd name="connsiteX1007" fmla="*/ 5250803 w 7228855"/>
                              <a:gd name="connsiteY1007" fmla="*/ 1712170 h 2479529"/>
                              <a:gd name="connsiteX1008" fmla="*/ 5200633 w 7228855"/>
                              <a:gd name="connsiteY1008" fmla="*/ 1748430 h 2479529"/>
                              <a:gd name="connsiteX1009" fmla="*/ 5212787 w 7228855"/>
                              <a:gd name="connsiteY1009" fmla="*/ 1768338 h 2479529"/>
                              <a:gd name="connsiteX1010" fmla="*/ 4177894 w 7228855"/>
                              <a:gd name="connsiteY1010" fmla="*/ 1771279 h 2479529"/>
                              <a:gd name="connsiteX1011" fmla="*/ 4191306 w 7228855"/>
                              <a:gd name="connsiteY1011" fmla="*/ 1769789 h 2479529"/>
                              <a:gd name="connsiteX1012" fmla="*/ 4197266 w 7228855"/>
                              <a:gd name="connsiteY1012" fmla="*/ 1746444 h 2479529"/>
                              <a:gd name="connsiteX1013" fmla="*/ 4197235 w 7228855"/>
                              <a:gd name="connsiteY1013" fmla="*/ 1746496 h 2479529"/>
                              <a:gd name="connsiteX1014" fmla="*/ 4197266 w 7228855"/>
                              <a:gd name="connsiteY1014" fmla="*/ 1746939 h 2479529"/>
                              <a:gd name="connsiteX1015" fmla="*/ 4196894 w 7228855"/>
                              <a:gd name="connsiteY1015" fmla="*/ 1747064 h 2479529"/>
                              <a:gd name="connsiteX1016" fmla="*/ 4197235 w 7228855"/>
                              <a:gd name="connsiteY1016" fmla="*/ 1746496 h 2479529"/>
                              <a:gd name="connsiteX1017" fmla="*/ 4197227 w 7228855"/>
                              <a:gd name="connsiteY1017" fmla="*/ 1746384 h 2479529"/>
                              <a:gd name="connsiteX1018" fmla="*/ 4197073 w 7228855"/>
                              <a:gd name="connsiteY1018" fmla="*/ 1744235 h 2479529"/>
                              <a:gd name="connsiteX1019" fmla="*/ 4196770 w 7228855"/>
                              <a:gd name="connsiteY1019" fmla="*/ 1745450 h 2479529"/>
                              <a:gd name="connsiteX1020" fmla="*/ 4196770 w 7228855"/>
                              <a:gd name="connsiteY1020" fmla="*/ 1742239 h 2479529"/>
                              <a:gd name="connsiteX1021" fmla="*/ 4189815 w 7228855"/>
                              <a:gd name="connsiteY1021" fmla="*/ 1725085 h 2479529"/>
                              <a:gd name="connsiteX1022" fmla="*/ 4171437 w 7228855"/>
                              <a:gd name="connsiteY1022" fmla="*/ 1727567 h 2479529"/>
                              <a:gd name="connsiteX1023" fmla="*/ 4167463 w 7228855"/>
                              <a:gd name="connsiteY1023" fmla="*/ 1732039 h 2479529"/>
                              <a:gd name="connsiteX1024" fmla="*/ 4167371 w 7228855"/>
                              <a:gd name="connsiteY1024" fmla="*/ 1732227 h 2479529"/>
                              <a:gd name="connsiteX1025" fmla="*/ 4167960 w 7228855"/>
                              <a:gd name="connsiteY1025" fmla="*/ 1731541 h 2479529"/>
                              <a:gd name="connsiteX1026" fmla="*/ 4166594 w 7228855"/>
                              <a:gd name="connsiteY1026" fmla="*/ 1733838 h 2479529"/>
                              <a:gd name="connsiteX1027" fmla="*/ 4167371 w 7228855"/>
                              <a:gd name="connsiteY1027" fmla="*/ 1732227 h 2479529"/>
                              <a:gd name="connsiteX1028" fmla="*/ 4164979 w 7228855"/>
                              <a:gd name="connsiteY1028" fmla="*/ 1735018 h 2479529"/>
                              <a:gd name="connsiteX1029" fmla="*/ 4162992 w 7228855"/>
                              <a:gd name="connsiteY1029" fmla="*/ 1739489 h 2479529"/>
                              <a:gd name="connsiteX1030" fmla="*/ 4161999 w 7228855"/>
                              <a:gd name="connsiteY1030" fmla="*/ 1745946 h 2479529"/>
                              <a:gd name="connsiteX1031" fmla="*/ 4167463 w 7228855"/>
                              <a:gd name="connsiteY1031" fmla="*/ 1763332 h 2479529"/>
                              <a:gd name="connsiteX1032" fmla="*/ 4177894 w 7228855"/>
                              <a:gd name="connsiteY1032" fmla="*/ 1771279 h 2479529"/>
                              <a:gd name="connsiteX1033" fmla="*/ 1091829 w 7228855"/>
                              <a:gd name="connsiteY1033" fmla="*/ 1773647 h 2479529"/>
                              <a:gd name="connsiteX1034" fmla="*/ 1100925 w 7228855"/>
                              <a:gd name="connsiteY1034" fmla="*/ 1769053 h 2479529"/>
                              <a:gd name="connsiteX1035" fmla="*/ 1245966 w 7228855"/>
                              <a:gd name="connsiteY1035" fmla="*/ 1627989 h 2479529"/>
                              <a:gd name="connsiteX1036" fmla="*/ 1226594 w 7228855"/>
                              <a:gd name="connsiteY1036" fmla="*/ 1609114 h 2479529"/>
                              <a:gd name="connsiteX1037" fmla="*/ 1082050 w 7228855"/>
                              <a:gd name="connsiteY1037" fmla="*/ 1750177 h 2479529"/>
                              <a:gd name="connsiteX1038" fmla="*/ 1091829 w 7228855"/>
                              <a:gd name="connsiteY1038" fmla="*/ 1773647 h 2479529"/>
                              <a:gd name="connsiteX1039" fmla="*/ 664803 w 7228855"/>
                              <a:gd name="connsiteY1039" fmla="*/ 1775017 h 2479529"/>
                              <a:gd name="connsiteX1040" fmla="*/ 676227 w 7228855"/>
                              <a:gd name="connsiteY1040" fmla="*/ 1775017 h 2479529"/>
                              <a:gd name="connsiteX1041" fmla="*/ 685665 w 7228855"/>
                              <a:gd name="connsiteY1041" fmla="*/ 1769553 h 2479529"/>
                              <a:gd name="connsiteX1042" fmla="*/ 692123 w 7228855"/>
                              <a:gd name="connsiteY1042" fmla="*/ 1754155 h 2479529"/>
                              <a:gd name="connsiteX1043" fmla="*/ 685665 w 7228855"/>
                              <a:gd name="connsiteY1043" fmla="*/ 1738756 h 2479529"/>
                              <a:gd name="connsiteX1044" fmla="*/ 676227 w 7228855"/>
                              <a:gd name="connsiteY1044" fmla="*/ 1733293 h 2479529"/>
                              <a:gd name="connsiteX1045" fmla="*/ 665300 w 7228855"/>
                              <a:gd name="connsiteY1045" fmla="*/ 1733293 h 2479529"/>
                              <a:gd name="connsiteX1046" fmla="*/ 660333 w 7228855"/>
                              <a:gd name="connsiteY1046" fmla="*/ 1735280 h 2479529"/>
                              <a:gd name="connsiteX1047" fmla="*/ 655365 w 7228855"/>
                              <a:gd name="connsiteY1047" fmla="*/ 1737266 h 2479529"/>
                              <a:gd name="connsiteX1048" fmla="*/ 649902 w 7228855"/>
                              <a:gd name="connsiteY1048" fmla="*/ 1742233 h 2479529"/>
                              <a:gd name="connsiteX1049" fmla="*/ 645431 w 7228855"/>
                              <a:gd name="connsiteY1049" fmla="*/ 1754155 h 2479529"/>
                              <a:gd name="connsiteX1050" fmla="*/ 647915 w 7228855"/>
                              <a:gd name="connsiteY1050" fmla="*/ 1764089 h 2479529"/>
                              <a:gd name="connsiteX1051" fmla="*/ 659836 w 7228855"/>
                              <a:gd name="connsiteY1051" fmla="*/ 1773030 h 2479529"/>
                              <a:gd name="connsiteX1052" fmla="*/ 664803 w 7228855"/>
                              <a:gd name="connsiteY1052" fmla="*/ 1775017 h 2479529"/>
                              <a:gd name="connsiteX1053" fmla="*/ 5746370 w 7228855"/>
                              <a:gd name="connsiteY1053" fmla="*/ 1779846 h 2479529"/>
                              <a:gd name="connsiteX1054" fmla="*/ 5755466 w 7228855"/>
                              <a:gd name="connsiteY1054" fmla="*/ 1775252 h 2479529"/>
                              <a:gd name="connsiteX1055" fmla="*/ 5900508 w 7228855"/>
                              <a:gd name="connsiteY1055" fmla="*/ 1634198 h 2479529"/>
                              <a:gd name="connsiteX1056" fmla="*/ 5881136 w 7228855"/>
                              <a:gd name="connsiteY1056" fmla="*/ 1615323 h 2479529"/>
                              <a:gd name="connsiteX1057" fmla="*/ 5736591 w 7228855"/>
                              <a:gd name="connsiteY1057" fmla="*/ 1756377 h 2479529"/>
                              <a:gd name="connsiteX1058" fmla="*/ 5746370 w 7228855"/>
                              <a:gd name="connsiteY1058" fmla="*/ 1779846 h 2479529"/>
                              <a:gd name="connsiteX1059" fmla="*/ 5319350 w 7228855"/>
                              <a:gd name="connsiteY1059" fmla="*/ 1781217 h 2479529"/>
                              <a:gd name="connsiteX1060" fmla="*/ 5330774 w 7228855"/>
                              <a:gd name="connsiteY1060" fmla="*/ 1781217 h 2479529"/>
                              <a:gd name="connsiteX1061" fmla="*/ 5340212 w 7228855"/>
                              <a:gd name="connsiteY1061" fmla="*/ 1775753 h 2479529"/>
                              <a:gd name="connsiteX1062" fmla="*/ 5346669 w 7228855"/>
                              <a:gd name="connsiteY1062" fmla="*/ 1760355 h 2479529"/>
                              <a:gd name="connsiteX1063" fmla="*/ 5340212 w 7228855"/>
                              <a:gd name="connsiteY1063" fmla="*/ 1744957 h 2479529"/>
                              <a:gd name="connsiteX1064" fmla="*/ 5330774 w 7228855"/>
                              <a:gd name="connsiteY1064" fmla="*/ 1739493 h 2479529"/>
                              <a:gd name="connsiteX1065" fmla="*/ 5319846 w 7228855"/>
                              <a:gd name="connsiteY1065" fmla="*/ 1739493 h 2479529"/>
                              <a:gd name="connsiteX1066" fmla="*/ 5314879 w 7228855"/>
                              <a:gd name="connsiteY1066" fmla="*/ 1741480 h 2479529"/>
                              <a:gd name="connsiteX1067" fmla="*/ 5309912 w 7228855"/>
                              <a:gd name="connsiteY1067" fmla="*/ 1743467 h 2479529"/>
                              <a:gd name="connsiteX1068" fmla="*/ 5304448 w 7228855"/>
                              <a:gd name="connsiteY1068" fmla="*/ 1748434 h 2479529"/>
                              <a:gd name="connsiteX1069" fmla="*/ 5299978 w 7228855"/>
                              <a:gd name="connsiteY1069" fmla="*/ 1760355 h 2479529"/>
                              <a:gd name="connsiteX1070" fmla="*/ 5302461 w 7228855"/>
                              <a:gd name="connsiteY1070" fmla="*/ 1770290 h 2479529"/>
                              <a:gd name="connsiteX1071" fmla="*/ 5314382 w 7228855"/>
                              <a:gd name="connsiteY1071" fmla="*/ 1779230 h 2479529"/>
                              <a:gd name="connsiteX1072" fmla="*/ 5319350 w 7228855"/>
                              <a:gd name="connsiteY1072" fmla="*/ 1781217 h 2479529"/>
                              <a:gd name="connsiteX1073" fmla="*/ 1501282 w 7228855"/>
                              <a:gd name="connsiteY1073" fmla="*/ 1784450 h 2479529"/>
                              <a:gd name="connsiteX1074" fmla="*/ 1514693 w 7228855"/>
                              <a:gd name="connsiteY1074" fmla="*/ 1780973 h 2479529"/>
                              <a:gd name="connsiteX1075" fmla="*/ 1520158 w 7228855"/>
                              <a:gd name="connsiteY1075" fmla="*/ 1770542 h 2479529"/>
                              <a:gd name="connsiteX1076" fmla="*/ 1516681 w 7228855"/>
                              <a:gd name="connsiteY1076" fmla="*/ 1756634 h 2479529"/>
                              <a:gd name="connsiteX1077" fmla="*/ 1502772 w 7228855"/>
                              <a:gd name="connsiteY1077" fmla="*/ 1760111 h 2479529"/>
                              <a:gd name="connsiteX1078" fmla="*/ 1497804 w 7228855"/>
                              <a:gd name="connsiteY1078" fmla="*/ 1771039 h 2479529"/>
                              <a:gd name="connsiteX1079" fmla="*/ 1501282 w 7228855"/>
                              <a:gd name="connsiteY1079" fmla="*/ 1784450 h 2479529"/>
                              <a:gd name="connsiteX1080" fmla="*/ 6155821 w 7228855"/>
                              <a:gd name="connsiteY1080" fmla="*/ 1790649 h 2479529"/>
                              <a:gd name="connsiteX1081" fmla="*/ 6169232 w 7228855"/>
                              <a:gd name="connsiteY1081" fmla="*/ 1787173 h 2479529"/>
                              <a:gd name="connsiteX1082" fmla="*/ 6174696 w 7228855"/>
                              <a:gd name="connsiteY1082" fmla="*/ 1776741 h 2479529"/>
                              <a:gd name="connsiteX1083" fmla="*/ 6171219 w 7228855"/>
                              <a:gd name="connsiteY1083" fmla="*/ 1762834 h 2479529"/>
                              <a:gd name="connsiteX1084" fmla="*/ 6157311 w 7228855"/>
                              <a:gd name="connsiteY1084" fmla="*/ 1766311 h 2479529"/>
                              <a:gd name="connsiteX1085" fmla="*/ 6152344 w 7228855"/>
                              <a:gd name="connsiteY1085" fmla="*/ 1777238 h 2479529"/>
                              <a:gd name="connsiteX1086" fmla="*/ 6155821 w 7228855"/>
                              <a:gd name="connsiteY1086" fmla="*/ 1790649 h 2479529"/>
                              <a:gd name="connsiteX1087" fmla="*/ 3724901 w 7228855"/>
                              <a:gd name="connsiteY1087" fmla="*/ 1802079 h 2479529"/>
                              <a:gd name="connsiteX1088" fmla="*/ 3751225 w 7228855"/>
                              <a:gd name="connsiteY1088" fmla="*/ 1782210 h 2479529"/>
                              <a:gd name="connsiteX1089" fmla="*/ 3724901 w 7228855"/>
                              <a:gd name="connsiteY1089" fmla="*/ 1762341 h 2479529"/>
                              <a:gd name="connsiteX1090" fmla="*/ 3720925 w 7228855"/>
                              <a:gd name="connsiteY1090" fmla="*/ 1763335 h 2479529"/>
                              <a:gd name="connsiteX1091" fmla="*/ 3706521 w 7228855"/>
                              <a:gd name="connsiteY1091" fmla="*/ 1782210 h 2479529"/>
                              <a:gd name="connsiteX1092" fmla="*/ 3720925 w 7228855"/>
                              <a:gd name="connsiteY1092" fmla="*/ 1801085 h 2479529"/>
                              <a:gd name="connsiteX1093" fmla="*/ 3724901 w 7228855"/>
                              <a:gd name="connsiteY1093" fmla="*/ 1802079 h 2479529"/>
                              <a:gd name="connsiteX1094" fmla="*/ 1770503 w 7228855"/>
                              <a:gd name="connsiteY1094" fmla="*/ 1802331 h 2479529"/>
                              <a:gd name="connsiteX1095" fmla="*/ 1780933 w 7228855"/>
                              <a:gd name="connsiteY1095" fmla="*/ 1766071 h 2479529"/>
                              <a:gd name="connsiteX1096" fmla="*/ 1784411 w 7228855"/>
                              <a:gd name="connsiteY1096" fmla="*/ 1732790 h 2479529"/>
                              <a:gd name="connsiteX1097" fmla="*/ 1796829 w 7228855"/>
                              <a:gd name="connsiteY1097" fmla="*/ 1689079 h 2479529"/>
                              <a:gd name="connsiteX1098" fmla="*/ 1761563 w 7228855"/>
                              <a:gd name="connsiteY1098" fmla="*/ 1684112 h 2479529"/>
                              <a:gd name="connsiteX1099" fmla="*/ 1737721 w 7228855"/>
                              <a:gd name="connsiteY1099" fmla="*/ 1755143 h 2479529"/>
                              <a:gd name="connsiteX1100" fmla="*/ 1770503 w 7228855"/>
                              <a:gd name="connsiteY1100" fmla="*/ 1802331 h 2479529"/>
                              <a:gd name="connsiteX1101" fmla="*/ 1932436 w 7228855"/>
                              <a:gd name="connsiteY1101" fmla="*/ 1805266 h 2479529"/>
                              <a:gd name="connsiteX1102" fmla="*/ 1941866 w 7228855"/>
                              <a:gd name="connsiteY1102" fmla="*/ 1802333 h 2479529"/>
                              <a:gd name="connsiteX1103" fmla="*/ 1970675 w 7228855"/>
                              <a:gd name="connsiteY1103" fmla="*/ 1757629 h 2479529"/>
                              <a:gd name="connsiteX1104" fmla="*/ 1945343 w 7228855"/>
                              <a:gd name="connsiteY1104" fmla="*/ 1750675 h 2479529"/>
                              <a:gd name="connsiteX1105" fmla="*/ 1923983 w 7228855"/>
                              <a:gd name="connsiteY1105" fmla="*/ 1784451 h 2479529"/>
                              <a:gd name="connsiteX1106" fmla="*/ 1932436 w 7228855"/>
                              <a:gd name="connsiteY1106" fmla="*/ 1805266 h 2479529"/>
                              <a:gd name="connsiteX1107" fmla="*/ 6425042 w 7228855"/>
                              <a:gd name="connsiteY1107" fmla="*/ 1808531 h 2479529"/>
                              <a:gd name="connsiteX1108" fmla="*/ 6435473 w 7228855"/>
                              <a:gd name="connsiteY1108" fmla="*/ 1772271 h 2479529"/>
                              <a:gd name="connsiteX1109" fmla="*/ 6438950 w 7228855"/>
                              <a:gd name="connsiteY1109" fmla="*/ 1738991 h 2479529"/>
                              <a:gd name="connsiteX1110" fmla="*/ 6451368 w 7228855"/>
                              <a:gd name="connsiteY1110" fmla="*/ 1695279 h 2479529"/>
                              <a:gd name="connsiteX1111" fmla="*/ 6416101 w 7228855"/>
                              <a:gd name="connsiteY1111" fmla="*/ 1690312 h 2479529"/>
                              <a:gd name="connsiteX1112" fmla="*/ 6392259 w 7228855"/>
                              <a:gd name="connsiteY1112" fmla="*/ 1761343 h 2479529"/>
                              <a:gd name="connsiteX1113" fmla="*/ 6425042 w 7228855"/>
                              <a:gd name="connsiteY1113" fmla="*/ 1808531 h 2479529"/>
                              <a:gd name="connsiteX1114" fmla="*/ 6586978 w 7228855"/>
                              <a:gd name="connsiteY1114" fmla="*/ 1811466 h 2479529"/>
                              <a:gd name="connsiteX1115" fmla="*/ 6596408 w 7228855"/>
                              <a:gd name="connsiteY1115" fmla="*/ 1808532 h 2479529"/>
                              <a:gd name="connsiteX1116" fmla="*/ 6625218 w 7228855"/>
                              <a:gd name="connsiteY1116" fmla="*/ 1763829 h 2479529"/>
                              <a:gd name="connsiteX1117" fmla="*/ 6599885 w 7228855"/>
                              <a:gd name="connsiteY1117" fmla="*/ 1756875 h 2479529"/>
                              <a:gd name="connsiteX1118" fmla="*/ 6578526 w 7228855"/>
                              <a:gd name="connsiteY1118" fmla="*/ 1790651 h 2479529"/>
                              <a:gd name="connsiteX1119" fmla="*/ 6586978 w 7228855"/>
                              <a:gd name="connsiteY1119" fmla="*/ 1811466 h 2479529"/>
                              <a:gd name="connsiteX1120" fmla="*/ 584832 w 7228855"/>
                              <a:gd name="connsiteY1120" fmla="*/ 1814754 h 2479529"/>
                              <a:gd name="connsiteX1121" fmla="*/ 596753 w 7228855"/>
                              <a:gd name="connsiteY1121" fmla="*/ 1809786 h 2479529"/>
                              <a:gd name="connsiteX1122" fmla="*/ 601720 w 7228855"/>
                              <a:gd name="connsiteY1122" fmla="*/ 1797865 h 2479529"/>
                              <a:gd name="connsiteX1123" fmla="*/ 584832 w 7228855"/>
                              <a:gd name="connsiteY1123" fmla="*/ 1780976 h 2479529"/>
                              <a:gd name="connsiteX1124" fmla="*/ 569433 w 7228855"/>
                              <a:gd name="connsiteY1124" fmla="*/ 1781970 h 2479529"/>
                              <a:gd name="connsiteX1125" fmla="*/ 557512 w 7228855"/>
                              <a:gd name="connsiteY1125" fmla="*/ 1797865 h 2479529"/>
                              <a:gd name="connsiteX1126" fmla="*/ 569433 w 7228855"/>
                              <a:gd name="connsiteY1126" fmla="*/ 1813760 h 2479529"/>
                              <a:gd name="connsiteX1127" fmla="*/ 584832 w 7228855"/>
                              <a:gd name="connsiteY1127" fmla="*/ 1814754 h 2479529"/>
                              <a:gd name="connsiteX1128" fmla="*/ 1447321 w 7228855"/>
                              <a:gd name="connsiteY1128" fmla="*/ 1819035 h 2479529"/>
                              <a:gd name="connsiteX1129" fmla="*/ 1467500 w 7228855"/>
                              <a:gd name="connsiteY1129" fmla="*/ 1807301 h 2479529"/>
                              <a:gd name="connsiteX1130" fmla="*/ 1493331 w 7228855"/>
                              <a:gd name="connsiteY1130" fmla="*/ 1741238 h 2479529"/>
                              <a:gd name="connsiteX1131" fmla="*/ 1467004 w 7228855"/>
                              <a:gd name="connsiteY1131" fmla="*/ 1725839 h 2479529"/>
                              <a:gd name="connsiteX1132" fmla="*/ 1434220 w 7228855"/>
                              <a:gd name="connsiteY1132" fmla="*/ 1798359 h 2479529"/>
                              <a:gd name="connsiteX1133" fmla="*/ 1447321 w 7228855"/>
                              <a:gd name="connsiteY1133" fmla="*/ 1819035 h 2479529"/>
                              <a:gd name="connsiteX1134" fmla="*/ 5239378 w 7228855"/>
                              <a:gd name="connsiteY1134" fmla="*/ 1820954 h 2479529"/>
                              <a:gd name="connsiteX1135" fmla="*/ 5251299 w 7228855"/>
                              <a:gd name="connsiteY1135" fmla="*/ 1815987 h 2479529"/>
                              <a:gd name="connsiteX1136" fmla="*/ 5256267 w 7228855"/>
                              <a:gd name="connsiteY1136" fmla="*/ 1804065 h 2479529"/>
                              <a:gd name="connsiteX1137" fmla="*/ 5239378 w 7228855"/>
                              <a:gd name="connsiteY1137" fmla="*/ 1787177 h 2479529"/>
                              <a:gd name="connsiteX1138" fmla="*/ 5223980 w 7228855"/>
                              <a:gd name="connsiteY1138" fmla="*/ 1788171 h 2479529"/>
                              <a:gd name="connsiteX1139" fmla="*/ 5212059 w 7228855"/>
                              <a:gd name="connsiteY1139" fmla="*/ 1804065 h 2479529"/>
                              <a:gd name="connsiteX1140" fmla="*/ 5223980 w 7228855"/>
                              <a:gd name="connsiteY1140" fmla="*/ 1819960 h 2479529"/>
                              <a:gd name="connsiteX1141" fmla="*/ 5239378 w 7228855"/>
                              <a:gd name="connsiteY1141" fmla="*/ 1820954 h 2479529"/>
                              <a:gd name="connsiteX1142" fmla="*/ 3574961 w 7228855"/>
                              <a:gd name="connsiteY1142" fmla="*/ 1824613 h 2479529"/>
                              <a:gd name="connsiteX1143" fmla="*/ 3591788 w 7228855"/>
                              <a:gd name="connsiteY1143" fmla="*/ 1814491 h 2479529"/>
                              <a:gd name="connsiteX1144" fmla="*/ 3592781 w 7228855"/>
                              <a:gd name="connsiteY1144" fmla="*/ 1813995 h 2479529"/>
                              <a:gd name="connsiteX1145" fmla="*/ 3596256 w 7228855"/>
                              <a:gd name="connsiteY1145" fmla="*/ 1811015 h 2479529"/>
                              <a:gd name="connsiteX1146" fmla="*/ 3601724 w 7228855"/>
                              <a:gd name="connsiteY1146" fmla="*/ 1806048 h 2479529"/>
                              <a:gd name="connsiteX1147" fmla="*/ 3614140 w 7228855"/>
                              <a:gd name="connsiteY1147" fmla="*/ 1795617 h 2479529"/>
                              <a:gd name="connsiteX1148" fmla="*/ 3615629 w 7228855"/>
                              <a:gd name="connsiteY1148" fmla="*/ 1770780 h 2479529"/>
                              <a:gd name="connsiteX1149" fmla="*/ 3590795 w 7228855"/>
                              <a:gd name="connsiteY1149" fmla="*/ 1765814 h 2479529"/>
                              <a:gd name="connsiteX1150" fmla="*/ 3577881 w 7228855"/>
                              <a:gd name="connsiteY1150" fmla="*/ 1775251 h 2479529"/>
                              <a:gd name="connsiteX1151" fmla="*/ 3571917 w 7228855"/>
                              <a:gd name="connsiteY1151" fmla="*/ 1779721 h 2479529"/>
                              <a:gd name="connsiteX1152" fmla="*/ 3567943 w 7228855"/>
                              <a:gd name="connsiteY1152" fmla="*/ 1783199 h 2479529"/>
                              <a:gd name="connsiteX1153" fmla="*/ 3557012 w 7228855"/>
                              <a:gd name="connsiteY1153" fmla="*/ 1816479 h 2479529"/>
                              <a:gd name="connsiteX1154" fmla="*/ 3574961 w 7228855"/>
                              <a:gd name="connsiteY1154" fmla="*/ 1824613 h 2479529"/>
                              <a:gd name="connsiteX1155" fmla="*/ 6101864 w 7228855"/>
                              <a:gd name="connsiteY1155" fmla="*/ 1825236 h 2479529"/>
                              <a:gd name="connsiteX1156" fmla="*/ 6122043 w 7228855"/>
                              <a:gd name="connsiteY1156" fmla="*/ 1813501 h 2479529"/>
                              <a:gd name="connsiteX1157" fmla="*/ 6147873 w 7228855"/>
                              <a:gd name="connsiteY1157" fmla="*/ 1747437 h 2479529"/>
                              <a:gd name="connsiteX1158" fmla="*/ 6121547 w 7228855"/>
                              <a:gd name="connsiteY1158" fmla="*/ 1732039 h 2479529"/>
                              <a:gd name="connsiteX1159" fmla="*/ 6088764 w 7228855"/>
                              <a:gd name="connsiteY1159" fmla="*/ 1804559 h 2479529"/>
                              <a:gd name="connsiteX1160" fmla="*/ 6101864 w 7228855"/>
                              <a:gd name="connsiteY1160" fmla="*/ 1825236 h 2479529"/>
                              <a:gd name="connsiteX1161" fmla="*/ 3873949 w 7228855"/>
                              <a:gd name="connsiteY1161" fmla="*/ 1833104 h 2479529"/>
                              <a:gd name="connsiteX1162" fmla="*/ 3876882 w 7228855"/>
                              <a:gd name="connsiteY1162" fmla="*/ 1807538 h 2479529"/>
                              <a:gd name="connsiteX1163" fmla="*/ 3827708 w 7228855"/>
                              <a:gd name="connsiteY1163" fmla="*/ 1798101 h 2479529"/>
                              <a:gd name="connsiteX1164" fmla="*/ 3836648 w 7228855"/>
                              <a:gd name="connsiteY1164" fmla="*/ 1829394 h 2479529"/>
                              <a:gd name="connsiteX1165" fmla="*/ 3862975 w 7228855"/>
                              <a:gd name="connsiteY1165" fmla="*/ 1831878 h 2479529"/>
                              <a:gd name="connsiteX1166" fmla="*/ 3873949 w 7228855"/>
                              <a:gd name="connsiteY1166" fmla="*/ 1833104 h 2479529"/>
                              <a:gd name="connsiteX1167" fmla="*/ 4308531 w 7228855"/>
                              <a:gd name="connsiteY1167" fmla="*/ 1835852 h 2479529"/>
                              <a:gd name="connsiteX1168" fmla="*/ 4326413 w 7228855"/>
                              <a:gd name="connsiteY1168" fmla="*/ 1809029 h 2479529"/>
                              <a:gd name="connsiteX1169" fmla="*/ 4318962 w 7228855"/>
                              <a:gd name="connsiteY1169" fmla="*/ 1766311 h 2479529"/>
                              <a:gd name="connsiteX1170" fmla="*/ 4280714 w 7228855"/>
                              <a:gd name="connsiteY1170" fmla="*/ 1771278 h 2479529"/>
                              <a:gd name="connsiteX1171" fmla="*/ 4283695 w 7228855"/>
                              <a:gd name="connsiteY1171" fmla="*/ 1814492 h 2479529"/>
                              <a:gd name="connsiteX1172" fmla="*/ 4308531 w 7228855"/>
                              <a:gd name="connsiteY1172" fmla="*/ 1835852 h 2479529"/>
                              <a:gd name="connsiteX1173" fmla="*/ 2406146 w 7228855"/>
                              <a:gd name="connsiteY1173" fmla="*/ 1839826 h 2479529"/>
                              <a:gd name="connsiteX1174" fmla="*/ 2423254 w 7228855"/>
                              <a:gd name="connsiteY1174" fmla="*/ 1835297 h 2479529"/>
                              <a:gd name="connsiteX1175" fmla="*/ 2428286 w 7228855"/>
                              <a:gd name="connsiteY1175" fmla="*/ 1822718 h 2479529"/>
                              <a:gd name="connsiteX1176" fmla="*/ 2423254 w 7228855"/>
                              <a:gd name="connsiteY1176" fmla="*/ 1810138 h 2479529"/>
                              <a:gd name="connsiteX1177" fmla="*/ 2406146 w 7228855"/>
                              <a:gd name="connsiteY1177" fmla="*/ 1806616 h 2479529"/>
                              <a:gd name="connsiteX1178" fmla="*/ 2396082 w 7228855"/>
                              <a:gd name="connsiteY1178" fmla="*/ 1809132 h 2479529"/>
                              <a:gd name="connsiteX1179" fmla="*/ 2385517 w 7228855"/>
                              <a:gd name="connsiteY1179" fmla="*/ 1823221 h 2479529"/>
                              <a:gd name="connsiteX1180" fmla="*/ 2396082 w 7228855"/>
                              <a:gd name="connsiteY1180" fmla="*/ 1837310 h 2479529"/>
                              <a:gd name="connsiteX1181" fmla="*/ 2406146 w 7228855"/>
                              <a:gd name="connsiteY1181" fmla="*/ 1839826 h 2479529"/>
                              <a:gd name="connsiteX1182" fmla="*/ 2000980 w 7228855"/>
                              <a:gd name="connsiteY1182" fmla="*/ 1841572 h 2479529"/>
                              <a:gd name="connsiteX1183" fmla="*/ 2105788 w 7228855"/>
                              <a:gd name="connsiteY1183" fmla="*/ 1817729 h 2479529"/>
                              <a:gd name="connsiteX1184" fmla="*/ 2085422 w 7228855"/>
                              <a:gd name="connsiteY1184" fmla="*/ 1782959 h 2479529"/>
                              <a:gd name="connsiteX1185" fmla="*/ 2000980 w 7228855"/>
                              <a:gd name="connsiteY1185" fmla="*/ 1802828 h 2479529"/>
                              <a:gd name="connsiteX1186" fmla="*/ 2000980 w 7228855"/>
                              <a:gd name="connsiteY1186" fmla="*/ 1841572 h 2479529"/>
                              <a:gd name="connsiteX1187" fmla="*/ 185968 w 7228855"/>
                              <a:gd name="connsiteY1187" fmla="*/ 1844557 h 2479529"/>
                              <a:gd name="connsiteX1188" fmla="*/ 200373 w 7228855"/>
                              <a:gd name="connsiteY1188" fmla="*/ 1838596 h 2479529"/>
                              <a:gd name="connsiteX1189" fmla="*/ 206333 w 7228855"/>
                              <a:gd name="connsiteY1189" fmla="*/ 1824191 h 2479529"/>
                              <a:gd name="connsiteX1190" fmla="*/ 199876 w 7228855"/>
                              <a:gd name="connsiteY1190" fmla="*/ 1810283 h 2479529"/>
                              <a:gd name="connsiteX1191" fmla="*/ 180008 w 7228855"/>
                              <a:gd name="connsiteY1191" fmla="*/ 1796375 h 2479529"/>
                              <a:gd name="connsiteX1192" fmla="*/ 157655 w 7228855"/>
                              <a:gd name="connsiteY1192" fmla="*/ 1818727 h 2479529"/>
                              <a:gd name="connsiteX1193" fmla="*/ 171563 w 7228855"/>
                              <a:gd name="connsiteY1193" fmla="*/ 1838596 h 2479529"/>
                              <a:gd name="connsiteX1194" fmla="*/ 185968 w 7228855"/>
                              <a:gd name="connsiteY1194" fmla="*/ 1844557 h 2479529"/>
                              <a:gd name="connsiteX1195" fmla="*/ 1045479 w 7228855"/>
                              <a:gd name="connsiteY1195" fmla="*/ 1844803 h 2479529"/>
                              <a:gd name="connsiteX1196" fmla="*/ 1101918 w 7228855"/>
                              <a:gd name="connsiteY1196" fmla="*/ 1844058 h 2479529"/>
                              <a:gd name="connsiteX1197" fmla="*/ 1101918 w 7228855"/>
                              <a:gd name="connsiteY1197" fmla="*/ 1814752 h 2479529"/>
                              <a:gd name="connsiteX1198" fmla="*/ 998105 w 7228855"/>
                              <a:gd name="connsiteY1198" fmla="*/ 1805314 h 2479529"/>
                              <a:gd name="connsiteX1199" fmla="*/ 990157 w 7228855"/>
                              <a:gd name="connsiteY1199" fmla="*/ 1833627 h 2479529"/>
                              <a:gd name="connsiteX1200" fmla="*/ 1045479 w 7228855"/>
                              <a:gd name="connsiteY1200" fmla="*/ 1844803 h 2479529"/>
                              <a:gd name="connsiteX1201" fmla="*/ 7060681 w 7228855"/>
                              <a:gd name="connsiteY1201" fmla="*/ 1846027 h 2479529"/>
                              <a:gd name="connsiteX1202" fmla="*/ 7077789 w 7228855"/>
                              <a:gd name="connsiteY1202" fmla="*/ 1841498 h 2479529"/>
                              <a:gd name="connsiteX1203" fmla="*/ 7082820 w 7228855"/>
                              <a:gd name="connsiteY1203" fmla="*/ 1828919 h 2479529"/>
                              <a:gd name="connsiteX1204" fmla="*/ 7077789 w 7228855"/>
                              <a:gd name="connsiteY1204" fmla="*/ 1816338 h 2479529"/>
                              <a:gd name="connsiteX1205" fmla="*/ 7060681 w 7228855"/>
                              <a:gd name="connsiteY1205" fmla="*/ 1812815 h 2479529"/>
                              <a:gd name="connsiteX1206" fmla="*/ 7050617 w 7228855"/>
                              <a:gd name="connsiteY1206" fmla="*/ 1815331 h 2479529"/>
                              <a:gd name="connsiteX1207" fmla="*/ 7040051 w 7228855"/>
                              <a:gd name="connsiteY1207" fmla="*/ 1829421 h 2479529"/>
                              <a:gd name="connsiteX1208" fmla="*/ 7050617 w 7228855"/>
                              <a:gd name="connsiteY1208" fmla="*/ 1843511 h 2479529"/>
                              <a:gd name="connsiteX1209" fmla="*/ 7060681 w 7228855"/>
                              <a:gd name="connsiteY1209" fmla="*/ 1846027 h 2479529"/>
                              <a:gd name="connsiteX1210" fmla="*/ 1585907 w 7228855"/>
                              <a:gd name="connsiteY1210" fmla="*/ 1847473 h 2479529"/>
                              <a:gd name="connsiteX1211" fmla="*/ 1602112 w 7228855"/>
                              <a:gd name="connsiteY1211" fmla="*/ 1846045 h 2479529"/>
                              <a:gd name="connsiteX1212" fmla="*/ 1629432 w 7228855"/>
                              <a:gd name="connsiteY1212" fmla="*/ 1836110 h 2479529"/>
                              <a:gd name="connsiteX1213" fmla="*/ 1641850 w 7228855"/>
                              <a:gd name="connsiteY1213" fmla="*/ 1814254 h 2479529"/>
                              <a:gd name="connsiteX1214" fmla="*/ 1619994 w 7228855"/>
                              <a:gd name="connsiteY1214" fmla="*/ 1801837 h 2479529"/>
                              <a:gd name="connsiteX1215" fmla="*/ 1586714 w 7228855"/>
                              <a:gd name="connsiteY1215" fmla="*/ 1810280 h 2479529"/>
                              <a:gd name="connsiteX1216" fmla="*/ 1573799 w 7228855"/>
                              <a:gd name="connsiteY1216" fmla="*/ 1836607 h 2479529"/>
                              <a:gd name="connsiteX1217" fmla="*/ 1585907 w 7228855"/>
                              <a:gd name="connsiteY1217" fmla="*/ 1847473 h 2479529"/>
                              <a:gd name="connsiteX1218" fmla="*/ 6655518 w 7228855"/>
                              <a:gd name="connsiteY1218" fmla="*/ 1847772 h 2479529"/>
                              <a:gd name="connsiteX1219" fmla="*/ 6760326 w 7228855"/>
                              <a:gd name="connsiteY1219" fmla="*/ 1823930 h 2479529"/>
                              <a:gd name="connsiteX1220" fmla="*/ 6739961 w 7228855"/>
                              <a:gd name="connsiteY1220" fmla="*/ 1789159 h 2479529"/>
                              <a:gd name="connsiteX1221" fmla="*/ 6655518 w 7228855"/>
                              <a:gd name="connsiteY1221" fmla="*/ 1809028 h 2479529"/>
                              <a:gd name="connsiteX1222" fmla="*/ 6655518 w 7228855"/>
                              <a:gd name="connsiteY1222" fmla="*/ 1847772 h 2479529"/>
                              <a:gd name="connsiteX1223" fmla="*/ 1795825 w 7228855"/>
                              <a:gd name="connsiteY1223" fmla="*/ 1850022 h 2479529"/>
                              <a:gd name="connsiteX1224" fmla="*/ 1795431 w 7228855"/>
                              <a:gd name="connsiteY1224" fmla="*/ 1849233 h 2479529"/>
                              <a:gd name="connsiteX1225" fmla="*/ 1795413 w 7228855"/>
                              <a:gd name="connsiteY1225" fmla="*/ 1849219 h 2479529"/>
                              <a:gd name="connsiteX1226" fmla="*/ 1795690 w 7228855"/>
                              <a:gd name="connsiteY1226" fmla="*/ 1849842 h 2479529"/>
                              <a:gd name="connsiteX1227" fmla="*/ 708874 w 7228855"/>
                              <a:gd name="connsiteY1227" fmla="*/ 1850203 h 2479529"/>
                              <a:gd name="connsiteX1228" fmla="*/ 722523 w 7228855"/>
                              <a:gd name="connsiteY1228" fmla="*/ 1837309 h 2479529"/>
                              <a:gd name="connsiteX1229" fmla="*/ 707931 w 7228855"/>
                              <a:gd name="connsiteY1229" fmla="*/ 1807118 h 2479529"/>
                              <a:gd name="connsiteX1230" fmla="*/ 669185 w 7228855"/>
                              <a:gd name="connsiteY1230" fmla="*/ 1792527 h 2479529"/>
                              <a:gd name="connsiteX1231" fmla="*/ 653084 w 7228855"/>
                              <a:gd name="connsiteY1231" fmla="*/ 1830768 h 2479529"/>
                              <a:gd name="connsiteX1232" fmla="*/ 690319 w 7228855"/>
                              <a:gd name="connsiteY1232" fmla="*/ 1848379 h 2479529"/>
                              <a:gd name="connsiteX1233" fmla="*/ 708874 w 7228855"/>
                              <a:gd name="connsiteY1233" fmla="*/ 1850203 h 2479529"/>
                              <a:gd name="connsiteX1234" fmla="*/ 4840514 w 7228855"/>
                              <a:gd name="connsiteY1234" fmla="*/ 1850757 h 2479529"/>
                              <a:gd name="connsiteX1235" fmla="*/ 4854919 w 7228855"/>
                              <a:gd name="connsiteY1235" fmla="*/ 1844797 h 2479529"/>
                              <a:gd name="connsiteX1236" fmla="*/ 4860879 w 7228855"/>
                              <a:gd name="connsiteY1236" fmla="*/ 1830392 h 2479529"/>
                              <a:gd name="connsiteX1237" fmla="*/ 4854422 w 7228855"/>
                              <a:gd name="connsiteY1237" fmla="*/ 1816483 h 2479529"/>
                              <a:gd name="connsiteX1238" fmla="*/ 4834554 w 7228855"/>
                              <a:gd name="connsiteY1238" fmla="*/ 1802575 h 2479529"/>
                              <a:gd name="connsiteX1239" fmla="*/ 4812201 w 7228855"/>
                              <a:gd name="connsiteY1239" fmla="*/ 1824928 h 2479529"/>
                              <a:gd name="connsiteX1240" fmla="*/ 4826109 w 7228855"/>
                              <a:gd name="connsiteY1240" fmla="*/ 1844797 h 2479529"/>
                              <a:gd name="connsiteX1241" fmla="*/ 4840514 w 7228855"/>
                              <a:gd name="connsiteY1241" fmla="*/ 1850757 h 2479529"/>
                              <a:gd name="connsiteX1242" fmla="*/ 5700021 w 7228855"/>
                              <a:gd name="connsiteY1242" fmla="*/ 1851004 h 2479529"/>
                              <a:gd name="connsiteX1243" fmla="*/ 5756461 w 7228855"/>
                              <a:gd name="connsiteY1243" fmla="*/ 1850258 h 2479529"/>
                              <a:gd name="connsiteX1244" fmla="*/ 5756461 w 7228855"/>
                              <a:gd name="connsiteY1244" fmla="*/ 1820951 h 2479529"/>
                              <a:gd name="connsiteX1245" fmla="*/ 5652647 w 7228855"/>
                              <a:gd name="connsiteY1245" fmla="*/ 1811514 h 2479529"/>
                              <a:gd name="connsiteX1246" fmla="*/ 5644699 w 7228855"/>
                              <a:gd name="connsiteY1246" fmla="*/ 1839827 h 2479529"/>
                              <a:gd name="connsiteX1247" fmla="*/ 5700021 w 7228855"/>
                              <a:gd name="connsiteY1247" fmla="*/ 1851004 h 2479529"/>
                              <a:gd name="connsiteX1248" fmla="*/ 1796478 w 7228855"/>
                              <a:gd name="connsiteY1248" fmla="*/ 1851615 h 2479529"/>
                              <a:gd name="connsiteX1249" fmla="*/ 1796322 w 7228855"/>
                              <a:gd name="connsiteY1249" fmla="*/ 1850518 h 2479529"/>
                              <a:gd name="connsiteX1250" fmla="*/ 1796418 w 7228855"/>
                              <a:gd name="connsiteY1250" fmla="*/ 1851479 h 2479529"/>
                              <a:gd name="connsiteX1251" fmla="*/ 1796983 w 7228855"/>
                              <a:gd name="connsiteY1251" fmla="*/ 1852751 h 2479529"/>
                              <a:gd name="connsiteX1252" fmla="*/ 1797032 w 7228855"/>
                              <a:gd name="connsiteY1252" fmla="*/ 1852650 h 2479529"/>
                              <a:gd name="connsiteX1253" fmla="*/ 1796819 w 7228855"/>
                              <a:gd name="connsiteY1253" fmla="*/ 1852008 h 2479529"/>
                              <a:gd name="connsiteX1254" fmla="*/ 1796861 w 7228855"/>
                              <a:gd name="connsiteY1254" fmla="*/ 1852477 h 2479529"/>
                              <a:gd name="connsiteX1255" fmla="*/ 4248055 w 7228855"/>
                              <a:gd name="connsiteY1255" fmla="*/ 1852806 h 2479529"/>
                              <a:gd name="connsiteX1256" fmla="*/ 4258859 w 7228855"/>
                              <a:gd name="connsiteY1256" fmla="*/ 1842809 h 2479529"/>
                              <a:gd name="connsiteX1257" fmla="*/ 4258859 w 7228855"/>
                              <a:gd name="connsiteY1257" fmla="*/ 1828901 h 2479529"/>
                              <a:gd name="connsiteX1258" fmla="*/ 4247434 w 7228855"/>
                              <a:gd name="connsiteY1258" fmla="*/ 1818470 h 2479529"/>
                              <a:gd name="connsiteX1259" fmla="*/ 4236506 w 7228855"/>
                              <a:gd name="connsiteY1259" fmla="*/ 1814495 h 2479529"/>
                              <a:gd name="connsiteX1260" fmla="*/ 4223592 w 7228855"/>
                              <a:gd name="connsiteY1260" fmla="*/ 1815986 h 2479529"/>
                              <a:gd name="connsiteX1261" fmla="*/ 4216638 w 7228855"/>
                              <a:gd name="connsiteY1261" fmla="*/ 1823934 h 2479529"/>
                              <a:gd name="connsiteX1262" fmla="*/ 4223592 w 7228855"/>
                              <a:gd name="connsiteY1262" fmla="*/ 1844796 h 2479529"/>
                              <a:gd name="connsiteX1263" fmla="*/ 4233526 w 7228855"/>
                              <a:gd name="connsiteY1263" fmla="*/ 1851254 h 2479529"/>
                              <a:gd name="connsiteX1264" fmla="*/ 4248055 w 7228855"/>
                              <a:gd name="connsiteY1264" fmla="*/ 1852806 h 2479529"/>
                              <a:gd name="connsiteX1265" fmla="*/ 1796718 w 7228855"/>
                              <a:gd name="connsiteY1265" fmla="*/ 1853296 h 2479529"/>
                              <a:gd name="connsiteX1266" fmla="*/ 1796901 w 7228855"/>
                              <a:gd name="connsiteY1266" fmla="*/ 1852919 h 2479529"/>
                              <a:gd name="connsiteX1267" fmla="*/ 1796861 w 7228855"/>
                              <a:gd name="connsiteY1267" fmla="*/ 1852477 h 2479529"/>
                              <a:gd name="connsiteX1268" fmla="*/ 1796478 w 7228855"/>
                              <a:gd name="connsiteY1268" fmla="*/ 1851615 h 2479529"/>
                              <a:gd name="connsiteX1269" fmla="*/ 6240449 w 7228855"/>
                              <a:gd name="connsiteY1269" fmla="*/ 1853673 h 2479529"/>
                              <a:gd name="connsiteX1270" fmla="*/ 6256654 w 7228855"/>
                              <a:gd name="connsiteY1270" fmla="*/ 1852245 h 2479529"/>
                              <a:gd name="connsiteX1271" fmla="*/ 6283974 w 7228855"/>
                              <a:gd name="connsiteY1271" fmla="*/ 1842310 h 2479529"/>
                              <a:gd name="connsiteX1272" fmla="*/ 6296392 w 7228855"/>
                              <a:gd name="connsiteY1272" fmla="*/ 1820454 h 2479529"/>
                              <a:gd name="connsiteX1273" fmla="*/ 6274537 w 7228855"/>
                              <a:gd name="connsiteY1273" fmla="*/ 1808036 h 2479529"/>
                              <a:gd name="connsiteX1274" fmla="*/ 6241256 w 7228855"/>
                              <a:gd name="connsiteY1274" fmla="*/ 1816480 h 2479529"/>
                              <a:gd name="connsiteX1275" fmla="*/ 6228341 w 7228855"/>
                              <a:gd name="connsiteY1275" fmla="*/ 1842807 h 2479529"/>
                              <a:gd name="connsiteX1276" fmla="*/ 6240449 w 7228855"/>
                              <a:gd name="connsiteY1276" fmla="*/ 1853673 h 2479529"/>
                              <a:gd name="connsiteX1277" fmla="*/ 1796744 w 7228855"/>
                              <a:gd name="connsiteY1277" fmla="*/ 1854740 h 2479529"/>
                              <a:gd name="connsiteX1278" fmla="*/ 1796819 w 7228855"/>
                              <a:gd name="connsiteY1278" fmla="*/ 1853997 h 2479529"/>
                              <a:gd name="connsiteX1279" fmla="*/ 1796718 w 7228855"/>
                              <a:gd name="connsiteY1279" fmla="*/ 1853296 h 2479529"/>
                              <a:gd name="connsiteX1280" fmla="*/ 1796620 w 7228855"/>
                              <a:gd name="connsiteY1280" fmla="*/ 1853499 h 2479529"/>
                              <a:gd name="connsiteX1281" fmla="*/ 6450375 w 7228855"/>
                              <a:gd name="connsiteY1281" fmla="*/ 1856222 h 2479529"/>
                              <a:gd name="connsiteX1282" fmla="*/ 6449981 w 7228855"/>
                              <a:gd name="connsiteY1282" fmla="*/ 1855433 h 2479529"/>
                              <a:gd name="connsiteX1283" fmla="*/ 6449963 w 7228855"/>
                              <a:gd name="connsiteY1283" fmla="*/ 1855419 h 2479529"/>
                              <a:gd name="connsiteX1284" fmla="*/ 6450240 w 7228855"/>
                              <a:gd name="connsiteY1284" fmla="*/ 1856042 h 2479529"/>
                              <a:gd name="connsiteX1285" fmla="*/ 5363411 w 7228855"/>
                              <a:gd name="connsiteY1285" fmla="*/ 1856403 h 2479529"/>
                              <a:gd name="connsiteX1286" fmla="*/ 5377059 w 7228855"/>
                              <a:gd name="connsiteY1286" fmla="*/ 1843510 h 2479529"/>
                              <a:gd name="connsiteX1287" fmla="*/ 5362467 w 7228855"/>
                              <a:gd name="connsiteY1287" fmla="*/ 1813320 h 2479529"/>
                              <a:gd name="connsiteX1288" fmla="*/ 5323722 w 7228855"/>
                              <a:gd name="connsiteY1288" fmla="*/ 1798728 h 2479529"/>
                              <a:gd name="connsiteX1289" fmla="*/ 5307621 w 7228855"/>
                              <a:gd name="connsiteY1289" fmla="*/ 1836969 h 2479529"/>
                              <a:gd name="connsiteX1290" fmla="*/ 5344856 w 7228855"/>
                              <a:gd name="connsiteY1290" fmla="*/ 1854580 h 2479529"/>
                              <a:gd name="connsiteX1291" fmla="*/ 5363411 w 7228855"/>
                              <a:gd name="connsiteY1291" fmla="*/ 1856403 h 2479529"/>
                              <a:gd name="connsiteX1292" fmla="*/ 6451028 w 7228855"/>
                              <a:gd name="connsiteY1292" fmla="*/ 1857815 h 2479529"/>
                              <a:gd name="connsiteX1293" fmla="*/ 6450871 w 7228855"/>
                              <a:gd name="connsiteY1293" fmla="*/ 1856718 h 2479529"/>
                              <a:gd name="connsiteX1294" fmla="*/ 6450967 w 7228855"/>
                              <a:gd name="connsiteY1294" fmla="*/ 1857679 h 2479529"/>
                              <a:gd name="connsiteX1295" fmla="*/ 1862393 w 7228855"/>
                              <a:gd name="connsiteY1295" fmla="*/ 1857963 h 2479529"/>
                              <a:gd name="connsiteX1296" fmla="*/ 1878785 w 7228855"/>
                              <a:gd name="connsiteY1296" fmla="*/ 1824683 h 2479529"/>
                              <a:gd name="connsiteX1297" fmla="*/ 1878785 w 7228855"/>
                              <a:gd name="connsiteY1297" fmla="*/ 1824187 h 2479529"/>
                              <a:gd name="connsiteX1298" fmla="*/ 1878785 w 7228855"/>
                              <a:gd name="connsiteY1298" fmla="*/ 1817232 h 2479529"/>
                              <a:gd name="connsiteX1299" fmla="*/ 1883256 w 7228855"/>
                              <a:gd name="connsiteY1299" fmla="*/ 1806801 h 2479529"/>
                              <a:gd name="connsiteX1300" fmla="*/ 1876798 w 7228855"/>
                              <a:gd name="connsiteY1300" fmla="*/ 1782959 h 2479529"/>
                              <a:gd name="connsiteX1301" fmla="*/ 1852956 w 7228855"/>
                              <a:gd name="connsiteY1301" fmla="*/ 1789416 h 2479529"/>
                              <a:gd name="connsiteX1302" fmla="*/ 1842028 w 7228855"/>
                              <a:gd name="connsiteY1302" fmla="*/ 1810279 h 2479529"/>
                              <a:gd name="connsiteX1303" fmla="*/ 1839544 w 7228855"/>
                              <a:gd name="connsiteY1303" fmla="*/ 1819219 h 2479529"/>
                              <a:gd name="connsiteX1304" fmla="*/ 1838551 w 7228855"/>
                              <a:gd name="connsiteY1304" fmla="*/ 1828160 h 2479529"/>
                              <a:gd name="connsiteX1305" fmla="*/ 1838551 w 7228855"/>
                              <a:gd name="connsiteY1305" fmla="*/ 1830644 h 2479529"/>
                              <a:gd name="connsiteX1306" fmla="*/ 1862393 w 7228855"/>
                              <a:gd name="connsiteY1306" fmla="*/ 1857963 h 2479529"/>
                              <a:gd name="connsiteX1307" fmla="*/ 6451533 w 7228855"/>
                              <a:gd name="connsiteY1307" fmla="*/ 1858951 h 2479529"/>
                              <a:gd name="connsiteX1308" fmla="*/ 6451582 w 7228855"/>
                              <a:gd name="connsiteY1308" fmla="*/ 1858850 h 2479529"/>
                              <a:gd name="connsiteX1309" fmla="*/ 6451368 w 7228855"/>
                              <a:gd name="connsiteY1309" fmla="*/ 1858209 h 2479529"/>
                              <a:gd name="connsiteX1310" fmla="*/ 6451411 w 7228855"/>
                              <a:gd name="connsiteY1310" fmla="*/ 1858677 h 2479529"/>
                              <a:gd name="connsiteX1311" fmla="*/ 4029189 w 7228855"/>
                              <a:gd name="connsiteY1311" fmla="*/ 1859141 h 2479529"/>
                              <a:gd name="connsiteX1312" fmla="*/ 4042787 w 7228855"/>
                              <a:gd name="connsiteY1312" fmla="*/ 1852746 h 2479529"/>
                              <a:gd name="connsiteX1313" fmla="*/ 4046264 w 7228855"/>
                              <a:gd name="connsiteY1313" fmla="*/ 1824432 h 2479529"/>
                              <a:gd name="connsiteX1314" fmla="*/ 4044277 w 7228855"/>
                              <a:gd name="connsiteY1314" fmla="*/ 1821452 h 2479529"/>
                              <a:gd name="connsiteX1315" fmla="*/ 4006526 w 7228855"/>
                              <a:gd name="connsiteY1315" fmla="*/ 1816485 h 2479529"/>
                              <a:gd name="connsiteX1316" fmla="*/ 3999573 w 7228855"/>
                              <a:gd name="connsiteY1316" fmla="*/ 1833373 h 2479529"/>
                              <a:gd name="connsiteX1317" fmla="*/ 4011494 w 7228855"/>
                              <a:gd name="connsiteY1317" fmla="*/ 1854235 h 2479529"/>
                              <a:gd name="connsiteX1318" fmla="*/ 4014474 w 7228855"/>
                              <a:gd name="connsiteY1318" fmla="*/ 1856223 h 2479529"/>
                              <a:gd name="connsiteX1319" fmla="*/ 4029189 w 7228855"/>
                              <a:gd name="connsiteY1319" fmla="*/ 1859141 h 2479529"/>
                              <a:gd name="connsiteX1320" fmla="*/ 6451268 w 7228855"/>
                              <a:gd name="connsiteY1320" fmla="*/ 1859496 h 2479529"/>
                              <a:gd name="connsiteX1321" fmla="*/ 6451451 w 7228855"/>
                              <a:gd name="connsiteY1321" fmla="*/ 1859120 h 2479529"/>
                              <a:gd name="connsiteX1322" fmla="*/ 6451411 w 7228855"/>
                              <a:gd name="connsiteY1322" fmla="*/ 1858677 h 2479529"/>
                              <a:gd name="connsiteX1323" fmla="*/ 6451028 w 7228855"/>
                              <a:gd name="connsiteY1323" fmla="*/ 1857815 h 2479529"/>
                              <a:gd name="connsiteX1324" fmla="*/ 6451294 w 7228855"/>
                              <a:gd name="connsiteY1324" fmla="*/ 1860940 h 2479529"/>
                              <a:gd name="connsiteX1325" fmla="*/ 6451368 w 7228855"/>
                              <a:gd name="connsiteY1325" fmla="*/ 1860196 h 2479529"/>
                              <a:gd name="connsiteX1326" fmla="*/ 6451268 w 7228855"/>
                              <a:gd name="connsiteY1326" fmla="*/ 1859496 h 2479529"/>
                              <a:gd name="connsiteX1327" fmla="*/ 6451170 w 7228855"/>
                              <a:gd name="connsiteY1327" fmla="*/ 1859699 h 2479529"/>
                              <a:gd name="connsiteX1328" fmla="*/ 6516933 w 7228855"/>
                              <a:gd name="connsiteY1328" fmla="*/ 1864163 h 2479529"/>
                              <a:gd name="connsiteX1329" fmla="*/ 6533325 w 7228855"/>
                              <a:gd name="connsiteY1329" fmla="*/ 1830883 h 2479529"/>
                              <a:gd name="connsiteX1330" fmla="*/ 6533325 w 7228855"/>
                              <a:gd name="connsiteY1330" fmla="*/ 1830387 h 2479529"/>
                              <a:gd name="connsiteX1331" fmla="*/ 6533325 w 7228855"/>
                              <a:gd name="connsiteY1331" fmla="*/ 1823433 h 2479529"/>
                              <a:gd name="connsiteX1332" fmla="*/ 6537796 w 7228855"/>
                              <a:gd name="connsiteY1332" fmla="*/ 1813001 h 2479529"/>
                              <a:gd name="connsiteX1333" fmla="*/ 6531338 w 7228855"/>
                              <a:gd name="connsiteY1333" fmla="*/ 1789159 h 2479529"/>
                              <a:gd name="connsiteX1334" fmla="*/ 6507496 w 7228855"/>
                              <a:gd name="connsiteY1334" fmla="*/ 1795617 h 2479529"/>
                              <a:gd name="connsiteX1335" fmla="*/ 6496568 w 7228855"/>
                              <a:gd name="connsiteY1335" fmla="*/ 1816478 h 2479529"/>
                              <a:gd name="connsiteX1336" fmla="*/ 6494085 w 7228855"/>
                              <a:gd name="connsiteY1336" fmla="*/ 1825420 h 2479529"/>
                              <a:gd name="connsiteX1337" fmla="*/ 6493091 w 7228855"/>
                              <a:gd name="connsiteY1337" fmla="*/ 1834360 h 2479529"/>
                              <a:gd name="connsiteX1338" fmla="*/ 6493091 w 7228855"/>
                              <a:gd name="connsiteY1338" fmla="*/ 1836844 h 2479529"/>
                              <a:gd name="connsiteX1339" fmla="*/ 6516933 w 7228855"/>
                              <a:gd name="connsiteY1339" fmla="*/ 1864163 h 2479529"/>
                              <a:gd name="connsiteX1340" fmla="*/ 779882 w 7228855"/>
                              <a:gd name="connsiteY1340" fmla="*/ 1871526 h 2479529"/>
                              <a:gd name="connsiteX1341" fmla="*/ 797998 w 7228855"/>
                              <a:gd name="connsiteY1341" fmla="*/ 1871526 h 2479529"/>
                              <a:gd name="connsiteX1342" fmla="*/ 807055 w 7228855"/>
                              <a:gd name="connsiteY1342" fmla="*/ 1855928 h 2479529"/>
                              <a:gd name="connsiteX1343" fmla="*/ 797998 w 7228855"/>
                              <a:gd name="connsiteY1343" fmla="*/ 1840329 h 2479529"/>
                              <a:gd name="connsiteX1344" fmla="*/ 779882 w 7228855"/>
                              <a:gd name="connsiteY1344" fmla="*/ 1840329 h 2479529"/>
                              <a:gd name="connsiteX1345" fmla="*/ 775856 w 7228855"/>
                              <a:gd name="connsiteY1345" fmla="*/ 1842342 h 2479529"/>
                              <a:gd name="connsiteX1346" fmla="*/ 775856 w 7228855"/>
                              <a:gd name="connsiteY1346" fmla="*/ 1869514 h 2479529"/>
                              <a:gd name="connsiteX1347" fmla="*/ 779882 w 7228855"/>
                              <a:gd name="connsiteY1347" fmla="*/ 1871526 h 2479529"/>
                              <a:gd name="connsiteX1348" fmla="*/ 4150575 w 7228855"/>
                              <a:gd name="connsiteY1348" fmla="*/ 1874097 h 2479529"/>
                              <a:gd name="connsiteX1349" fmla="*/ 4150575 w 7228855"/>
                              <a:gd name="connsiteY1349" fmla="*/ 1851249 h 2479529"/>
                              <a:gd name="connsiteX1350" fmla="*/ 4096929 w 7228855"/>
                              <a:gd name="connsiteY1350" fmla="*/ 1845785 h 2479529"/>
                              <a:gd name="connsiteX1351" fmla="*/ 4096929 w 7228855"/>
                              <a:gd name="connsiteY1351" fmla="*/ 1868633 h 2479529"/>
                              <a:gd name="connsiteX1352" fmla="*/ 4150575 w 7228855"/>
                              <a:gd name="connsiteY1352" fmla="*/ 1874097 h 2479529"/>
                              <a:gd name="connsiteX1353" fmla="*/ 5434421 w 7228855"/>
                              <a:gd name="connsiteY1353" fmla="*/ 1877726 h 2479529"/>
                              <a:gd name="connsiteX1354" fmla="*/ 5452535 w 7228855"/>
                              <a:gd name="connsiteY1354" fmla="*/ 1877726 h 2479529"/>
                              <a:gd name="connsiteX1355" fmla="*/ 5461592 w 7228855"/>
                              <a:gd name="connsiteY1355" fmla="*/ 1862128 h 2479529"/>
                              <a:gd name="connsiteX1356" fmla="*/ 5452535 w 7228855"/>
                              <a:gd name="connsiteY1356" fmla="*/ 1846530 h 2479529"/>
                              <a:gd name="connsiteX1357" fmla="*/ 5434421 w 7228855"/>
                              <a:gd name="connsiteY1357" fmla="*/ 1846530 h 2479529"/>
                              <a:gd name="connsiteX1358" fmla="*/ 5430395 w 7228855"/>
                              <a:gd name="connsiteY1358" fmla="*/ 1848542 h 2479529"/>
                              <a:gd name="connsiteX1359" fmla="*/ 5430395 w 7228855"/>
                              <a:gd name="connsiteY1359" fmla="*/ 1875714 h 2479529"/>
                              <a:gd name="connsiteX1360" fmla="*/ 5434421 w 7228855"/>
                              <a:gd name="connsiteY1360" fmla="*/ 1877726 h 2479529"/>
                              <a:gd name="connsiteX1361" fmla="*/ 1775459 w 7228855"/>
                              <a:gd name="connsiteY1361" fmla="*/ 1880818 h 2479529"/>
                              <a:gd name="connsiteX1362" fmla="*/ 1800296 w 7228855"/>
                              <a:gd name="connsiteY1362" fmla="*/ 1866910 h 2479529"/>
                              <a:gd name="connsiteX1363" fmla="*/ 1798309 w 7228855"/>
                              <a:gd name="connsiteY1363" fmla="*/ 1851511 h 2479529"/>
                              <a:gd name="connsiteX1364" fmla="*/ 1797786 w 7228855"/>
                              <a:gd name="connsiteY1364" fmla="*/ 1851098 h 2479529"/>
                              <a:gd name="connsiteX1365" fmla="*/ 1797032 w 7228855"/>
                              <a:gd name="connsiteY1365" fmla="*/ 1852650 h 2479529"/>
                              <a:gd name="connsiteX1366" fmla="*/ 1797315 w 7228855"/>
                              <a:gd name="connsiteY1366" fmla="*/ 1853498 h 2479529"/>
                              <a:gd name="connsiteX1367" fmla="*/ 1796983 w 7228855"/>
                              <a:gd name="connsiteY1367" fmla="*/ 1852751 h 2479529"/>
                              <a:gd name="connsiteX1368" fmla="*/ 1796901 w 7228855"/>
                              <a:gd name="connsiteY1368" fmla="*/ 1852919 h 2479529"/>
                              <a:gd name="connsiteX1369" fmla="*/ 1797315 w 7228855"/>
                              <a:gd name="connsiteY1369" fmla="*/ 1857472 h 2479529"/>
                              <a:gd name="connsiteX1370" fmla="*/ 1796819 w 7228855"/>
                              <a:gd name="connsiteY1370" fmla="*/ 1853998 h 2479529"/>
                              <a:gd name="connsiteX1371" fmla="*/ 1796819 w 7228855"/>
                              <a:gd name="connsiteY1371" fmla="*/ 1855485 h 2479529"/>
                              <a:gd name="connsiteX1372" fmla="*/ 1796744 w 7228855"/>
                              <a:gd name="connsiteY1372" fmla="*/ 1854740 h 2479529"/>
                              <a:gd name="connsiteX1373" fmla="*/ 1796322 w 7228855"/>
                              <a:gd name="connsiteY1373" fmla="*/ 1858962 h 2479529"/>
                              <a:gd name="connsiteX1374" fmla="*/ 1796819 w 7228855"/>
                              <a:gd name="connsiteY1374" fmla="*/ 1857969 h 2479529"/>
                              <a:gd name="connsiteX1375" fmla="*/ 1794832 w 7228855"/>
                              <a:gd name="connsiteY1375" fmla="*/ 1862439 h 2479529"/>
                              <a:gd name="connsiteX1376" fmla="*/ 1795328 w 7228855"/>
                              <a:gd name="connsiteY1376" fmla="*/ 1861943 h 2479529"/>
                              <a:gd name="connsiteX1377" fmla="*/ 1792575 w 7228855"/>
                              <a:gd name="connsiteY1377" fmla="*/ 1865154 h 2479529"/>
                              <a:gd name="connsiteX1378" fmla="*/ 1792845 w 7228855"/>
                              <a:gd name="connsiteY1378" fmla="*/ 1864923 h 2479529"/>
                              <a:gd name="connsiteX1379" fmla="*/ 1792348 w 7228855"/>
                              <a:gd name="connsiteY1379" fmla="*/ 1865420 h 2479529"/>
                              <a:gd name="connsiteX1380" fmla="*/ 1792575 w 7228855"/>
                              <a:gd name="connsiteY1380" fmla="*/ 1865154 h 2479529"/>
                              <a:gd name="connsiteX1381" fmla="*/ 1789368 w 7228855"/>
                              <a:gd name="connsiteY1381" fmla="*/ 1867903 h 2479529"/>
                              <a:gd name="connsiteX1382" fmla="*/ 1789864 w 7228855"/>
                              <a:gd name="connsiteY1382" fmla="*/ 1867407 h 2479529"/>
                              <a:gd name="connsiteX1383" fmla="*/ 1796620 w 7228855"/>
                              <a:gd name="connsiteY1383" fmla="*/ 1853499 h 2479529"/>
                              <a:gd name="connsiteX1384" fmla="*/ 1796418 w 7228855"/>
                              <a:gd name="connsiteY1384" fmla="*/ 1851479 h 2479529"/>
                              <a:gd name="connsiteX1385" fmla="*/ 1795690 w 7228855"/>
                              <a:gd name="connsiteY1385" fmla="*/ 1849842 h 2479529"/>
                              <a:gd name="connsiteX1386" fmla="*/ 1794945 w 7228855"/>
                              <a:gd name="connsiteY1386" fmla="*/ 1848849 h 2479529"/>
                              <a:gd name="connsiteX1387" fmla="*/ 1787402 w 7228855"/>
                              <a:gd name="connsiteY1387" fmla="*/ 1842877 h 2479529"/>
                              <a:gd name="connsiteX1388" fmla="*/ 1785394 w 7228855"/>
                              <a:gd name="connsiteY1388" fmla="*/ 1842074 h 2479529"/>
                              <a:gd name="connsiteX1389" fmla="*/ 1786387 w 7228855"/>
                              <a:gd name="connsiteY1389" fmla="*/ 1842074 h 2479529"/>
                              <a:gd name="connsiteX1390" fmla="*/ 1787402 w 7228855"/>
                              <a:gd name="connsiteY1390" fmla="*/ 1842877 h 2479529"/>
                              <a:gd name="connsiteX1391" fmla="*/ 1789651 w 7228855"/>
                              <a:gd name="connsiteY1391" fmla="*/ 1843776 h 2479529"/>
                              <a:gd name="connsiteX1392" fmla="*/ 1789368 w 7228855"/>
                              <a:gd name="connsiteY1392" fmla="*/ 1843564 h 2479529"/>
                              <a:gd name="connsiteX1393" fmla="*/ 1790361 w 7228855"/>
                              <a:gd name="connsiteY1393" fmla="*/ 1844061 h 2479529"/>
                              <a:gd name="connsiteX1394" fmla="*/ 1789651 w 7228855"/>
                              <a:gd name="connsiteY1394" fmla="*/ 1843776 h 2479529"/>
                              <a:gd name="connsiteX1395" fmla="*/ 1793059 w 7228855"/>
                              <a:gd name="connsiteY1395" fmla="*/ 1846332 h 2479529"/>
                              <a:gd name="connsiteX1396" fmla="*/ 1792845 w 7228855"/>
                              <a:gd name="connsiteY1396" fmla="*/ 1846047 h 2479529"/>
                              <a:gd name="connsiteX1397" fmla="*/ 1793341 w 7228855"/>
                              <a:gd name="connsiteY1397" fmla="*/ 1846545 h 2479529"/>
                              <a:gd name="connsiteX1398" fmla="*/ 1793059 w 7228855"/>
                              <a:gd name="connsiteY1398" fmla="*/ 1846332 h 2479529"/>
                              <a:gd name="connsiteX1399" fmla="*/ 1794945 w 7228855"/>
                              <a:gd name="connsiteY1399" fmla="*/ 1848849 h 2479529"/>
                              <a:gd name="connsiteX1400" fmla="*/ 1795413 w 7228855"/>
                              <a:gd name="connsiteY1400" fmla="*/ 1849219 h 2479529"/>
                              <a:gd name="connsiteX1401" fmla="*/ 1795328 w 7228855"/>
                              <a:gd name="connsiteY1401" fmla="*/ 1849028 h 2479529"/>
                              <a:gd name="connsiteX1402" fmla="*/ 1795431 w 7228855"/>
                              <a:gd name="connsiteY1402" fmla="*/ 1849233 h 2479529"/>
                              <a:gd name="connsiteX1403" fmla="*/ 1797786 w 7228855"/>
                              <a:gd name="connsiteY1403" fmla="*/ 1851098 h 2479529"/>
                              <a:gd name="connsiteX1404" fmla="*/ 1798309 w 7228855"/>
                              <a:gd name="connsiteY1404" fmla="*/ 1850022 h 2479529"/>
                              <a:gd name="connsiteX1405" fmla="*/ 1794832 w 7228855"/>
                              <a:gd name="connsiteY1405" fmla="*/ 1841577 h 2479529"/>
                              <a:gd name="connsiteX1406" fmla="*/ 1785891 w 7228855"/>
                              <a:gd name="connsiteY1406" fmla="*/ 1835120 h 2479529"/>
                              <a:gd name="connsiteX1407" fmla="*/ 1774963 w 7228855"/>
                              <a:gd name="connsiteY1407" fmla="*/ 1835120 h 2479529"/>
                              <a:gd name="connsiteX1408" fmla="*/ 1769002 w 7228855"/>
                              <a:gd name="connsiteY1408" fmla="*/ 1837604 h 2479529"/>
                              <a:gd name="connsiteX1409" fmla="*/ 1758075 w 7228855"/>
                              <a:gd name="connsiteY1409" fmla="*/ 1856479 h 2479529"/>
                              <a:gd name="connsiteX1410" fmla="*/ 1775459 w 7228855"/>
                              <a:gd name="connsiteY1410" fmla="*/ 1880818 h 2479529"/>
                              <a:gd name="connsiteX1411" fmla="*/ 37947 w 7228855"/>
                              <a:gd name="connsiteY1411" fmla="*/ 1886776 h 2479529"/>
                              <a:gd name="connsiteX1412" fmla="*/ 53842 w 7228855"/>
                              <a:gd name="connsiteY1412" fmla="*/ 1886776 h 2479529"/>
                              <a:gd name="connsiteX1413" fmla="*/ 59803 w 7228855"/>
                              <a:gd name="connsiteY1413" fmla="*/ 1881809 h 2479529"/>
                              <a:gd name="connsiteX1414" fmla="*/ 59803 w 7228855"/>
                              <a:gd name="connsiteY1414" fmla="*/ 1864921 h 2479529"/>
                              <a:gd name="connsiteX1415" fmla="*/ 42914 w 7228855"/>
                              <a:gd name="connsiteY1415" fmla="*/ 1864921 h 2479529"/>
                              <a:gd name="connsiteX1416" fmla="*/ 37947 w 7228855"/>
                              <a:gd name="connsiteY1416" fmla="*/ 1870881 h 2479529"/>
                              <a:gd name="connsiteX1417" fmla="*/ 37947 w 7228855"/>
                              <a:gd name="connsiteY1417" fmla="*/ 1886776 h 2479529"/>
                              <a:gd name="connsiteX1418" fmla="*/ 6430009 w 7228855"/>
                              <a:gd name="connsiteY1418" fmla="*/ 1887018 h 2479529"/>
                              <a:gd name="connsiteX1419" fmla="*/ 6454845 w 7228855"/>
                              <a:gd name="connsiteY1419" fmla="*/ 1873110 h 2479529"/>
                              <a:gd name="connsiteX1420" fmla="*/ 6452859 w 7228855"/>
                              <a:gd name="connsiteY1420" fmla="*/ 1857711 h 2479529"/>
                              <a:gd name="connsiteX1421" fmla="*/ 6452336 w 7228855"/>
                              <a:gd name="connsiteY1421" fmla="*/ 1857298 h 2479529"/>
                              <a:gd name="connsiteX1422" fmla="*/ 6451582 w 7228855"/>
                              <a:gd name="connsiteY1422" fmla="*/ 1858850 h 2479529"/>
                              <a:gd name="connsiteX1423" fmla="*/ 6451865 w 7228855"/>
                              <a:gd name="connsiteY1423" fmla="*/ 1859698 h 2479529"/>
                              <a:gd name="connsiteX1424" fmla="*/ 6451533 w 7228855"/>
                              <a:gd name="connsiteY1424" fmla="*/ 1858951 h 2479529"/>
                              <a:gd name="connsiteX1425" fmla="*/ 6451451 w 7228855"/>
                              <a:gd name="connsiteY1425" fmla="*/ 1859120 h 2479529"/>
                              <a:gd name="connsiteX1426" fmla="*/ 6451865 w 7228855"/>
                              <a:gd name="connsiteY1426" fmla="*/ 1863672 h 2479529"/>
                              <a:gd name="connsiteX1427" fmla="*/ 6451368 w 7228855"/>
                              <a:gd name="connsiteY1427" fmla="*/ 1860197 h 2479529"/>
                              <a:gd name="connsiteX1428" fmla="*/ 6451368 w 7228855"/>
                              <a:gd name="connsiteY1428" fmla="*/ 1861685 h 2479529"/>
                              <a:gd name="connsiteX1429" fmla="*/ 6451294 w 7228855"/>
                              <a:gd name="connsiteY1429" fmla="*/ 1860940 h 2479529"/>
                              <a:gd name="connsiteX1430" fmla="*/ 6450871 w 7228855"/>
                              <a:gd name="connsiteY1430" fmla="*/ 1865162 h 2479529"/>
                              <a:gd name="connsiteX1431" fmla="*/ 6451368 w 7228855"/>
                              <a:gd name="connsiteY1431" fmla="*/ 1864169 h 2479529"/>
                              <a:gd name="connsiteX1432" fmla="*/ 6449382 w 7228855"/>
                              <a:gd name="connsiteY1432" fmla="*/ 1868639 h 2479529"/>
                              <a:gd name="connsiteX1433" fmla="*/ 6449878 w 7228855"/>
                              <a:gd name="connsiteY1433" fmla="*/ 1868143 h 2479529"/>
                              <a:gd name="connsiteX1434" fmla="*/ 6447126 w 7228855"/>
                              <a:gd name="connsiteY1434" fmla="*/ 1871354 h 2479529"/>
                              <a:gd name="connsiteX1435" fmla="*/ 6447395 w 7228855"/>
                              <a:gd name="connsiteY1435" fmla="*/ 1871123 h 2479529"/>
                              <a:gd name="connsiteX1436" fmla="*/ 6446898 w 7228855"/>
                              <a:gd name="connsiteY1436" fmla="*/ 1871620 h 2479529"/>
                              <a:gd name="connsiteX1437" fmla="*/ 6447126 w 7228855"/>
                              <a:gd name="connsiteY1437" fmla="*/ 1871354 h 2479529"/>
                              <a:gd name="connsiteX1438" fmla="*/ 6443918 w 7228855"/>
                              <a:gd name="connsiteY1438" fmla="*/ 1874103 h 2479529"/>
                              <a:gd name="connsiteX1439" fmla="*/ 6444414 w 7228855"/>
                              <a:gd name="connsiteY1439" fmla="*/ 1873606 h 2479529"/>
                              <a:gd name="connsiteX1440" fmla="*/ 6451170 w 7228855"/>
                              <a:gd name="connsiteY1440" fmla="*/ 1859699 h 2479529"/>
                              <a:gd name="connsiteX1441" fmla="*/ 6450967 w 7228855"/>
                              <a:gd name="connsiteY1441" fmla="*/ 1857679 h 2479529"/>
                              <a:gd name="connsiteX1442" fmla="*/ 6450240 w 7228855"/>
                              <a:gd name="connsiteY1442" fmla="*/ 1856042 h 2479529"/>
                              <a:gd name="connsiteX1443" fmla="*/ 6449495 w 7228855"/>
                              <a:gd name="connsiteY1443" fmla="*/ 1855049 h 2479529"/>
                              <a:gd name="connsiteX1444" fmla="*/ 6441952 w 7228855"/>
                              <a:gd name="connsiteY1444" fmla="*/ 1849077 h 2479529"/>
                              <a:gd name="connsiteX1445" fmla="*/ 6439944 w 7228855"/>
                              <a:gd name="connsiteY1445" fmla="*/ 1848274 h 2479529"/>
                              <a:gd name="connsiteX1446" fmla="*/ 6440937 w 7228855"/>
                              <a:gd name="connsiteY1446" fmla="*/ 1848274 h 2479529"/>
                              <a:gd name="connsiteX1447" fmla="*/ 6441952 w 7228855"/>
                              <a:gd name="connsiteY1447" fmla="*/ 1849077 h 2479529"/>
                              <a:gd name="connsiteX1448" fmla="*/ 6444201 w 7228855"/>
                              <a:gd name="connsiteY1448" fmla="*/ 1849977 h 2479529"/>
                              <a:gd name="connsiteX1449" fmla="*/ 6443918 w 7228855"/>
                              <a:gd name="connsiteY1449" fmla="*/ 1849764 h 2479529"/>
                              <a:gd name="connsiteX1450" fmla="*/ 6444911 w 7228855"/>
                              <a:gd name="connsiteY1450" fmla="*/ 1850261 h 2479529"/>
                              <a:gd name="connsiteX1451" fmla="*/ 6444201 w 7228855"/>
                              <a:gd name="connsiteY1451" fmla="*/ 1849977 h 2479529"/>
                              <a:gd name="connsiteX1452" fmla="*/ 6447608 w 7228855"/>
                              <a:gd name="connsiteY1452" fmla="*/ 1852533 h 2479529"/>
                              <a:gd name="connsiteX1453" fmla="*/ 6447395 w 7228855"/>
                              <a:gd name="connsiteY1453" fmla="*/ 1852248 h 2479529"/>
                              <a:gd name="connsiteX1454" fmla="*/ 6447891 w 7228855"/>
                              <a:gd name="connsiteY1454" fmla="*/ 1852745 h 2479529"/>
                              <a:gd name="connsiteX1455" fmla="*/ 6447608 w 7228855"/>
                              <a:gd name="connsiteY1455" fmla="*/ 1852533 h 2479529"/>
                              <a:gd name="connsiteX1456" fmla="*/ 6449495 w 7228855"/>
                              <a:gd name="connsiteY1456" fmla="*/ 1855049 h 2479529"/>
                              <a:gd name="connsiteX1457" fmla="*/ 6449963 w 7228855"/>
                              <a:gd name="connsiteY1457" fmla="*/ 1855419 h 2479529"/>
                              <a:gd name="connsiteX1458" fmla="*/ 6449878 w 7228855"/>
                              <a:gd name="connsiteY1458" fmla="*/ 1855228 h 2479529"/>
                              <a:gd name="connsiteX1459" fmla="*/ 6449981 w 7228855"/>
                              <a:gd name="connsiteY1459" fmla="*/ 1855433 h 2479529"/>
                              <a:gd name="connsiteX1460" fmla="*/ 6452336 w 7228855"/>
                              <a:gd name="connsiteY1460" fmla="*/ 1857298 h 2479529"/>
                              <a:gd name="connsiteX1461" fmla="*/ 6452859 w 7228855"/>
                              <a:gd name="connsiteY1461" fmla="*/ 1856222 h 2479529"/>
                              <a:gd name="connsiteX1462" fmla="*/ 6449382 w 7228855"/>
                              <a:gd name="connsiteY1462" fmla="*/ 1847777 h 2479529"/>
                              <a:gd name="connsiteX1463" fmla="*/ 6440440 w 7228855"/>
                              <a:gd name="connsiteY1463" fmla="*/ 1841320 h 2479529"/>
                              <a:gd name="connsiteX1464" fmla="*/ 6429513 w 7228855"/>
                              <a:gd name="connsiteY1464" fmla="*/ 1841320 h 2479529"/>
                              <a:gd name="connsiteX1465" fmla="*/ 6423552 w 7228855"/>
                              <a:gd name="connsiteY1465" fmla="*/ 1843804 h 2479529"/>
                              <a:gd name="connsiteX1466" fmla="*/ 6412624 w 7228855"/>
                              <a:gd name="connsiteY1466" fmla="*/ 1862679 h 2479529"/>
                              <a:gd name="connsiteX1467" fmla="*/ 6430009 w 7228855"/>
                              <a:gd name="connsiteY1467" fmla="*/ 1887018 h 2479529"/>
                              <a:gd name="connsiteX1468" fmla="*/ 4692493 w 7228855"/>
                              <a:gd name="connsiteY1468" fmla="*/ 1892976 h 2479529"/>
                              <a:gd name="connsiteX1469" fmla="*/ 4708387 w 7228855"/>
                              <a:gd name="connsiteY1469" fmla="*/ 1892976 h 2479529"/>
                              <a:gd name="connsiteX1470" fmla="*/ 4714348 w 7228855"/>
                              <a:gd name="connsiteY1470" fmla="*/ 1888009 h 2479529"/>
                              <a:gd name="connsiteX1471" fmla="*/ 4714348 w 7228855"/>
                              <a:gd name="connsiteY1471" fmla="*/ 1871121 h 2479529"/>
                              <a:gd name="connsiteX1472" fmla="*/ 4697460 w 7228855"/>
                              <a:gd name="connsiteY1472" fmla="*/ 1871121 h 2479529"/>
                              <a:gd name="connsiteX1473" fmla="*/ 4692493 w 7228855"/>
                              <a:gd name="connsiteY1473" fmla="*/ 1877081 h 2479529"/>
                              <a:gd name="connsiteX1474" fmla="*/ 4692493 w 7228855"/>
                              <a:gd name="connsiteY1474" fmla="*/ 1892976 h 2479529"/>
                              <a:gd name="connsiteX1475" fmla="*/ 3945430 w 7228855"/>
                              <a:gd name="connsiteY1475" fmla="*/ 1907382 h 2479529"/>
                              <a:gd name="connsiteX1476" fmla="*/ 3961325 w 7228855"/>
                              <a:gd name="connsiteY1476" fmla="*/ 1900924 h 2479529"/>
                              <a:gd name="connsiteX1477" fmla="*/ 3967783 w 7228855"/>
                              <a:gd name="connsiteY1477" fmla="*/ 1885028 h 2479529"/>
                              <a:gd name="connsiteX1478" fmla="*/ 3961325 w 7228855"/>
                              <a:gd name="connsiteY1478" fmla="*/ 1869134 h 2479529"/>
                              <a:gd name="connsiteX1479" fmla="*/ 3948410 w 7228855"/>
                              <a:gd name="connsiteY1479" fmla="*/ 1861187 h 2479529"/>
                              <a:gd name="connsiteX1480" fmla="*/ 3934999 w 7228855"/>
                              <a:gd name="connsiteY1480" fmla="*/ 1861187 h 2479529"/>
                              <a:gd name="connsiteX1481" fmla="*/ 3921588 w 7228855"/>
                              <a:gd name="connsiteY1481" fmla="*/ 1874598 h 2479529"/>
                              <a:gd name="connsiteX1482" fmla="*/ 3921588 w 7228855"/>
                              <a:gd name="connsiteY1482" fmla="*/ 1888009 h 2479529"/>
                              <a:gd name="connsiteX1483" fmla="*/ 3929535 w 7228855"/>
                              <a:gd name="connsiteY1483" fmla="*/ 1900924 h 2479529"/>
                              <a:gd name="connsiteX1484" fmla="*/ 3945430 w 7228855"/>
                              <a:gd name="connsiteY1484" fmla="*/ 1907382 h 2479529"/>
                              <a:gd name="connsiteX1485" fmla="*/ 4388823 w 7228855"/>
                              <a:gd name="connsiteY1485" fmla="*/ 1908419 h 2479529"/>
                              <a:gd name="connsiteX1486" fmla="*/ 4388758 w 7228855"/>
                              <a:gd name="connsiteY1486" fmla="*/ 1907961 h 2479529"/>
                              <a:gd name="connsiteX1487" fmla="*/ 4388635 w 7228855"/>
                              <a:gd name="connsiteY1487" fmla="*/ 1907666 h 2479529"/>
                              <a:gd name="connsiteX1488" fmla="*/ 4388822 w 7228855"/>
                              <a:gd name="connsiteY1488" fmla="*/ 1908416 h 2479529"/>
                              <a:gd name="connsiteX1489" fmla="*/ 3288477 w 7228855"/>
                              <a:gd name="connsiteY1489" fmla="*/ 1909493 h 2479529"/>
                              <a:gd name="connsiteX1490" fmla="*/ 3298722 w 7228855"/>
                              <a:gd name="connsiteY1490" fmla="*/ 1909368 h 2479529"/>
                              <a:gd name="connsiteX1491" fmla="*/ 3303688 w 7228855"/>
                              <a:gd name="connsiteY1491" fmla="*/ 1907381 h 2479529"/>
                              <a:gd name="connsiteX1492" fmla="*/ 3317098 w 7228855"/>
                              <a:gd name="connsiteY1492" fmla="*/ 1889996 h 2479529"/>
                              <a:gd name="connsiteX1493" fmla="*/ 3314614 w 7228855"/>
                              <a:gd name="connsiteY1493" fmla="*/ 1881055 h 2479529"/>
                              <a:gd name="connsiteX1494" fmla="*/ 3303688 w 7228855"/>
                              <a:gd name="connsiteY1494" fmla="*/ 1872611 h 2479529"/>
                              <a:gd name="connsiteX1495" fmla="*/ 3298722 w 7228855"/>
                              <a:gd name="connsiteY1495" fmla="*/ 1870624 h 2479529"/>
                              <a:gd name="connsiteX1496" fmla="*/ 3279350 w 7228855"/>
                              <a:gd name="connsiteY1496" fmla="*/ 1875591 h 2479529"/>
                              <a:gd name="connsiteX1497" fmla="*/ 3273390 w 7228855"/>
                              <a:gd name="connsiteY1497" fmla="*/ 1889996 h 2479529"/>
                              <a:gd name="connsiteX1498" fmla="*/ 3279350 w 7228855"/>
                              <a:gd name="connsiteY1498" fmla="*/ 1904401 h 2479529"/>
                              <a:gd name="connsiteX1499" fmla="*/ 3288477 w 7228855"/>
                              <a:gd name="connsiteY1499" fmla="*/ 1909493 h 2479529"/>
                              <a:gd name="connsiteX1500" fmla="*/ 4390465 w 7228855"/>
                              <a:gd name="connsiteY1500" fmla="*/ 1912057 h 2479529"/>
                              <a:gd name="connsiteX1501" fmla="*/ 4390171 w 7228855"/>
                              <a:gd name="connsiteY1501" fmla="*/ 1911352 h 2479529"/>
                              <a:gd name="connsiteX1502" fmla="*/ 4389829 w 7228855"/>
                              <a:gd name="connsiteY1502" fmla="*/ 1910935 h 2479529"/>
                              <a:gd name="connsiteX1503" fmla="*/ 4390293 w 7228855"/>
                              <a:gd name="connsiteY1503" fmla="*/ 1911863 h 2479529"/>
                              <a:gd name="connsiteX1504" fmla="*/ 4394358 w 7228855"/>
                              <a:gd name="connsiteY1504" fmla="*/ 1916470 h 2479529"/>
                              <a:gd name="connsiteX1505" fmla="*/ 4394121 w 7228855"/>
                              <a:gd name="connsiteY1505" fmla="*/ 1916180 h 2479529"/>
                              <a:gd name="connsiteX1506" fmla="*/ 4394058 w 7228855"/>
                              <a:gd name="connsiteY1506" fmla="*/ 1916129 h 2479529"/>
                              <a:gd name="connsiteX1507" fmla="*/ 1388522 w 7228855"/>
                              <a:gd name="connsiteY1507" fmla="*/ 1917572 h 2479529"/>
                              <a:gd name="connsiteX1508" fmla="*/ 1408391 w 7228855"/>
                              <a:gd name="connsiteY1508" fmla="*/ 1917076 h 2479529"/>
                              <a:gd name="connsiteX1509" fmla="*/ 1409715 w 7228855"/>
                              <a:gd name="connsiteY1509" fmla="*/ 1916487 h 2479529"/>
                              <a:gd name="connsiteX1510" fmla="*/ 1408887 w 7228855"/>
                              <a:gd name="connsiteY1510" fmla="*/ 1916579 h 2479529"/>
                              <a:gd name="connsiteX1511" fmla="*/ 1412861 w 7228855"/>
                              <a:gd name="connsiteY1511" fmla="*/ 1915089 h 2479529"/>
                              <a:gd name="connsiteX1512" fmla="*/ 1409715 w 7228855"/>
                              <a:gd name="connsiteY1512" fmla="*/ 1916487 h 2479529"/>
                              <a:gd name="connsiteX1513" fmla="*/ 1413357 w 7228855"/>
                              <a:gd name="connsiteY1513" fmla="*/ 1916082 h 2479529"/>
                              <a:gd name="connsiteX1514" fmla="*/ 1417331 w 7228855"/>
                              <a:gd name="connsiteY1514" fmla="*/ 1914592 h 2479529"/>
                              <a:gd name="connsiteX1515" fmla="*/ 1421801 w 7228855"/>
                              <a:gd name="connsiteY1515" fmla="*/ 1910618 h 2479529"/>
                              <a:gd name="connsiteX1516" fmla="*/ 1425278 w 7228855"/>
                              <a:gd name="connsiteY1516" fmla="*/ 1900684 h 2479529"/>
                              <a:gd name="connsiteX1517" fmla="*/ 1423291 w 7228855"/>
                              <a:gd name="connsiteY1517" fmla="*/ 1892239 h 2479529"/>
                              <a:gd name="connsiteX1518" fmla="*/ 1413357 w 7228855"/>
                              <a:gd name="connsiteY1518" fmla="*/ 1884788 h 2479529"/>
                              <a:gd name="connsiteX1519" fmla="*/ 1409715 w 7228855"/>
                              <a:gd name="connsiteY1519" fmla="*/ 1884384 h 2479529"/>
                              <a:gd name="connsiteX1520" fmla="*/ 1412861 w 7228855"/>
                              <a:gd name="connsiteY1520" fmla="*/ 1885782 h 2479529"/>
                              <a:gd name="connsiteX1521" fmla="*/ 1408887 w 7228855"/>
                              <a:gd name="connsiteY1521" fmla="*/ 1884292 h 2479529"/>
                              <a:gd name="connsiteX1522" fmla="*/ 1409715 w 7228855"/>
                              <a:gd name="connsiteY1522" fmla="*/ 1884384 h 2479529"/>
                              <a:gd name="connsiteX1523" fmla="*/ 1408391 w 7228855"/>
                              <a:gd name="connsiteY1523" fmla="*/ 1883795 h 2479529"/>
                              <a:gd name="connsiteX1524" fmla="*/ 1388522 w 7228855"/>
                              <a:gd name="connsiteY1524" fmla="*/ 1883795 h 2479529"/>
                              <a:gd name="connsiteX1525" fmla="*/ 1378588 w 7228855"/>
                              <a:gd name="connsiteY1525" fmla="*/ 1900684 h 2479529"/>
                              <a:gd name="connsiteX1526" fmla="*/ 1388522 w 7228855"/>
                              <a:gd name="connsiteY1526" fmla="*/ 1917572 h 2479529"/>
                              <a:gd name="connsiteX1527" fmla="*/ 6043066 w 7228855"/>
                              <a:gd name="connsiteY1527" fmla="*/ 1923772 h 2479529"/>
                              <a:gd name="connsiteX1528" fmla="*/ 6062935 w 7228855"/>
                              <a:gd name="connsiteY1528" fmla="*/ 1923275 h 2479529"/>
                              <a:gd name="connsiteX1529" fmla="*/ 6064260 w 7228855"/>
                              <a:gd name="connsiteY1529" fmla="*/ 1922687 h 2479529"/>
                              <a:gd name="connsiteX1530" fmla="*/ 6063432 w 7228855"/>
                              <a:gd name="connsiteY1530" fmla="*/ 1922779 h 2479529"/>
                              <a:gd name="connsiteX1531" fmla="*/ 6067406 w 7228855"/>
                              <a:gd name="connsiteY1531" fmla="*/ 1921288 h 2479529"/>
                              <a:gd name="connsiteX1532" fmla="*/ 6064260 w 7228855"/>
                              <a:gd name="connsiteY1532" fmla="*/ 1922687 h 2479529"/>
                              <a:gd name="connsiteX1533" fmla="*/ 6067902 w 7228855"/>
                              <a:gd name="connsiteY1533" fmla="*/ 1922281 h 2479529"/>
                              <a:gd name="connsiteX1534" fmla="*/ 6071876 w 7228855"/>
                              <a:gd name="connsiteY1534" fmla="*/ 1920792 h 2479529"/>
                              <a:gd name="connsiteX1535" fmla="*/ 6076346 w 7228855"/>
                              <a:gd name="connsiteY1535" fmla="*/ 1916817 h 2479529"/>
                              <a:gd name="connsiteX1536" fmla="*/ 6079823 w 7228855"/>
                              <a:gd name="connsiteY1536" fmla="*/ 1906883 h 2479529"/>
                              <a:gd name="connsiteX1537" fmla="*/ 6077837 w 7228855"/>
                              <a:gd name="connsiteY1537" fmla="*/ 1898438 h 2479529"/>
                              <a:gd name="connsiteX1538" fmla="*/ 6067902 w 7228855"/>
                              <a:gd name="connsiteY1538" fmla="*/ 1890987 h 2479529"/>
                              <a:gd name="connsiteX1539" fmla="*/ 6064259 w 7228855"/>
                              <a:gd name="connsiteY1539" fmla="*/ 1890583 h 2479529"/>
                              <a:gd name="connsiteX1540" fmla="*/ 6067406 w 7228855"/>
                              <a:gd name="connsiteY1540" fmla="*/ 1891981 h 2479529"/>
                              <a:gd name="connsiteX1541" fmla="*/ 6063432 w 7228855"/>
                              <a:gd name="connsiteY1541" fmla="*/ 1890491 h 2479529"/>
                              <a:gd name="connsiteX1542" fmla="*/ 6064259 w 7228855"/>
                              <a:gd name="connsiteY1542" fmla="*/ 1890583 h 2479529"/>
                              <a:gd name="connsiteX1543" fmla="*/ 6062935 w 7228855"/>
                              <a:gd name="connsiteY1543" fmla="*/ 1889994 h 2479529"/>
                              <a:gd name="connsiteX1544" fmla="*/ 6043066 w 7228855"/>
                              <a:gd name="connsiteY1544" fmla="*/ 1889994 h 2479529"/>
                              <a:gd name="connsiteX1545" fmla="*/ 6033132 w 7228855"/>
                              <a:gd name="connsiteY1545" fmla="*/ 1906883 h 2479529"/>
                              <a:gd name="connsiteX1546" fmla="*/ 6043066 w 7228855"/>
                              <a:gd name="connsiteY1546" fmla="*/ 1923772 h 2479529"/>
                              <a:gd name="connsiteX1547" fmla="*/ 3503856 w 7228855"/>
                              <a:gd name="connsiteY1547" fmla="*/ 1926257 h 2479529"/>
                              <a:gd name="connsiteX1548" fmla="*/ 3517770 w 7228855"/>
                              <a:gd name="connsiteY1548" fmla="*/ 1920296 h 2479529"/>
                              <a:gd name="connsiteX1549" fmla="*/ 3523733 w 7228855"/>
                              <a:gd name="connsiteY1549" fmla="*/ 1906388 h 2479529"/>
                              <a:gd name="connsiteX1550" fmla="*/ 3513796 w 7228855"/>
                              <a:gd name="connsiteY1550" fmla="*/ 1889499 h 2479529"/>
                              <a:gd name="connsiteX1551" fmla="*/ 3502863 w 7228855"/>
                              <a:gd name="connsiteY1551" fmla="*/ 1885029 h 2479529"/>
                              <a:gd name="connsiteX1552" fmla="*/ 3486964 w 7228855"/>
                              <a:gd name="connsiteY1552" fmla="*/ 1889499 h 2479529"/>
                              <a:gd name="connsiteX1553" fmla="*/ 3482496 w 7228855"/>
                              <a:gd name="connsiteY1553" fmla="*/ 1905395 h 2479529"/>
                              <a:gd name="connsiteX1554" fmla="*/ 3486964 w 7228855"/>
                              <a:gd name="connsiteY1554" fmla="*/ 1916323 h 2479529"/>
                              <a:gd name="connsiteX1555" fmla="*/ 3503856 w 7228855"/>
                              <a:gd name="connsiteY1555" fmla="*/ 1926257 h 2479529"/>
                              <a:gd name="connsiteX1556" fmla="*/ 2599348 w 7228855"/>
                              <a:gd name="connsiteY1556" fmla="*/ 1926753 h 2479529"/>
                              <a:gd name="connsiteX1557" fmla="*/ 2619714 w 7228855"/>
                              <a:gd name="connsiteY1557" fmla="*/ 1911354 h 2479529"/>
                              <a:gd name="connsiteX1558" fmla="*/ 2615243 w 7228855"/>
                              <a:gd name="connsiteY1558" fmla="*/ 1899930 h 2479529"/>
                              <a:gd name="connsiteX1559" fmla="*/ 2599348 w 7228855"/>
                              <a:gd name="connsiteY1559" fmla="*/ 1895957 h 2479529"/>
                              <a:gd name="connsiteX1560" fmla="*/ 2594380 w 7228855"/>
                              <a:gd name="connsiteY1560" fmla="*/ 1896950 h 2479529"/>
                              <a:gd name="connsiteX1561" fmla="*/ 2583454 w 7228855"/>
                              <a:gd name="connsiteY1561" fmla="*/ 1911354 h 2479529"/>
                              <a:gd name="connsiteX1562" fmla="*/ 2594380 w 7228855"/>
                              <a:gd name="connsiteY1562" fmla="*/ 1925760 h 2479529"/>
                              <a:gd name="connsiteX1563" fmla="*/ 2599348 w 7228855"/>
                              <a:gd name="connsiteY1563" fmla="*/ 1926753 h 2479529"/>
                              <a:gd name="connsiteX1564" fmla="*/ 357832 w 7228855"/>
                              <a:gd name="connsiteY1564" fmla="*/ 1929494 h 2479529"/>
                              <a:gd name="connsiteX1565" fmla="*/ 358825 w 7228855"/>
                              <a:gd name="connsiteY1565" fmla="*/ 1927011 h 2479529"/>
                              <a:gd name="connsiteX1566" fmla="*/ 357832 w 7228855"/>
                              <a:gd name="connsiteY1566" fmla="*/ 1928501 h 2479529"/>
                              <a:gd name="connsiteX1567" fmla="*/ 1149991 w 7228855"/>
                              <a:gd name="connsiteY1567" fmla="*/ 1931667 h 2479529"/>
                              <a:gd name="connsiteX1568" fmla="*/ 1158543 w 7228855"/>
                              <a:gd name="connsiteY1568" fmla="*/ 1924526 h 2479529"/>
                              <a:gd name="connsiteX1569" fmla="*/ 1171458 w 7228855"/>
                              <a:gd name="connsiteY1569" fmla="*/ 1898697 h 2479529"/>
                              <a:gd name="connsiteX1570" fmla="*/ 1162517 w 7228855"/>
                              <a:gd name="connsiteY1570" fmla="*/ 1872370 h 2479529"/>
                              <a:gd name="connsiteX1571" fmla="*/ 1138178 w 7228855"/>
                              <a:gd name="connsiteY1571" fmla="*/ 1884292 h 2479529"/>
                              <a:gd name="connsiteX1572" fmla="*/ 1129734 w 7228855"/>
                              <a:gd name="connsiteY1572" fmla="*/ 1912108 h 2479529"/>
                              <a:gd name="connsiteX1573" fmla="*/ 1149991 w 7228855"/>
                              <a:gd name="connsiteY1573" fmla="*/ 1931667 h 2479529"/>
                              <a:gd name="connsiteX1574" fmla="*/ 356839 w 7228855"/>
                              <a:gd name="connsiteY1574" fmla="*/ 1931978 h 2479529"/>
                              <a:gd name="connsiteX1575" fmla="*/ 357832 w 7228855"/>
                              <a:gd name="connsiteY1575" fmla="*/ 1930928 h 2479529"/>
                              <a:gd name="connsiteX1576" fmla="*/ 357832 w 7228855"/>
                              <a:gd name="connsiteY1576" fmla="*/ 1929494 h 2479529"/>
                              <a:gd name="connsiteX1577" fmla="*/ 5012379 w 7228855"/>
                              <a:gd name="connsiteY1577" fmla="*/ 1935694 h 2479529"/>
                              <a:gd name="connsiteX1578" fmla="*/ 5013372 w 7228855"/>
                              <a:gd name="connsiteY1578" fmla="*/ 1933211 h 2479529"/>
                              <a:gd name="connsiteX1579" fmla="*/ 5012379 w 7228855"/>
                              <a:gd name="connsiteY1579" fmla="*/ 1934702 h 2479529"/>
                              <a:gd name="connsiteX1580" fmla="*/ 3121402 w 7228855"/>
                              <a:gd name="connsiteY1580" fmla="*/ 1936191 h 2479529"/>
                              <a:gd name="connsiteX1581" fmla="*/ 3136304 w 7228855"/>
                              <a:gd name="connsiteY1581" fmla="*/ 1934204 h 2479529"/>
                              <a:gd name="connsiteX1582" fmla="*/ 3142762 w 7228855"/>
                              <a:gd name="connsiteY1582" fmla="*/ 1907878 h 2479529"/>
                              <a:gd name="connsiteX1583" fmla="*/ 3139779 w 7228855"/>
                              <a:gd name="connsiteY1583" fmla="*/ 1901420 h 2479529"/>
                              <a:gd name="connsiteX1584" fmla="*/ 3129847 w 7228855"/>
                              <a:gd name="connsiteY1584" fmla="*/ 1891486 h 2479529"/>
                              <a:gd name="connsiteX1585" fmla="*/ 3112460 w 7228855"/>
                              <a:gd name="connsiteY1585" fmla="*/ 1891486 h 2479529"/>
                              <a:gd name="connsiteX1586" fmla="*/ 3104014 w 7228855"/>
                              <a:gd name="connsiteY1586" fmla="*/ 1906387 h 2479529"/>
                              <a:gd name="connsiteX1587" fmla="*/ 3106998 w 7228855"/>
                              <a:gd name="connsiteY1587" fmla="*/ 1920792 h 2479529"/>
                              <a:gd name="connsiteX1588" fmla="*/ 3109976 w 7228855"/>
                              <a:gd name="connsiteY1588" fmla="*/ 1927250 h 2479529"/>
                              <a:gd name="connsiteX1589" fmla="*/ 3121402 w 7228855"/>
                              <a:gd name="connsiteY1589" fmla="*/ 1936191 h 2479529"/>
                              <a:gd name="connsiteX1590" fmla="*/ 864983 w 7228855"/>
                              <a:gd name="connsiteY1590" fmla="*/ 1936944 h 2479529"/>
                              <a:gd name="connsiteX1591" fmla="*/ 933034 w 7228855"/>
                              <a:gd name="connsiteY1591" fmla="*/ 1923035 h 2479529"/>
                              <a:gd name="connsiteX1592" fmla="*/ 926080 w 7228855"/>
                              <a:gd name="connsiteY1592" fmla="*/ 1897206 h 2479529"/>
                              <a:gd name="connsiteX1593" fmla="*/ 864983 w 7228855"/>
                              <a:gd name="connsiteY1593" fmla="*/ 1908631 h 2479529"/>
                              <a:gd name="connsiteX1594" fmla="*/ 864983 w 7228855"/>
                              <a:gd name="connsiteY1594" fmla="*/ 1936944 h 2479529"/>
                              <a:gd name="connsiteX1595" fmla="*/ 5804534 w 7228855"/>
                              <a:gd name="connsiteY1595" fmla="*/ 1937866 h 2479529"/>
                              <a:gd name="connsiteX1596" fmla="*/ 5813087 w 7228855"/>
                              <a:gd name="connsiteY1596" fmla="*/ 1930725 h 2479529"/>
                              <a:gd name="connsiteX1597" fmla="*/ 5826001 w 7228855"/>
                              <a:gd name="connsiteY1597" fmla="*/ 1904896 h 2479529"/>
                              <a:gd name="connsiteX1598" fmla="*/ 5817060 w 7228855"/>
                              <a:gd name="connsiteY1598" fmla="*/ 1878570 h 2479529"/>
                              <a:gd name="connsiteX1599" fmla="*/ 5792721 w 7228855"/>
                              <a:gd name="connsiteY1599" fmla="*/ 1890492 h 2479529"/>
                              <a:gd name="connsiteX1600" fmla="*/ 5784277 w 7228855"/>
                              <a:gd name="connsiteY1600" fmla="*/ 1918307 h 2479529"/>
                              <a:gd name="connsiteX1601" fmla="*/ 5804534 w 7228855"/>
                              <a:gd name="connsiteY1601" fmla="*/ 1937866 h 2479529"/>
                              <a:gd name="connsiteX1602" fmla="*/ 4412975 w 7228855"/>
                              <a:gd name="connsiteY1602" fmla="*/ 1938107 h 2479529"/>
                              <a:gd name="connsiteX1603" fmla="*/ 4440146 w 7228855"/>
                              <a:gd name="connsiteY1603" fmla="*/ 1925024 h 2479529"/>
                              <a:gd name="connsiteX1604" fmla="*/ 4444675 w 7228855"/>
                              <a:gd name="connsiteY1604" fmla="*/ 1905904 h 2479529"/>
                              <a:gd name="connsiteX1605" fmla="*/ 4436121 w 7228855"/>
                              <a:gd name="connsiteY1605" fmla="*/ 1884771 h 2479529"/>
                              <a:gd name="connsiteX1606" fmla="*/ 4428573 w 7228855"/>
                              <a:gd name="connsiteY1606" fmla="*/ 1878733 h 2479529"/>
                              <a:gd name="connsiteX1607" fmla="*/ 4405427 w 7228855"/>
                              <a:gd name="connsiteY1607" fmla="*/ 1871185 h 2479529"/>
                              <a:gd name="connsiteX1608" fmla="*/ 4382282 w 7228855"/>
                              <a:gd name="connsiteY1608" fmla="*/ 1888795 h 2479529"/>
                              <a:gd name="connsiteX1609" fmla="*/ 4383980 w 7228855"/>
                              <a:gd name="connsiteY1609" fmla="*/ 1904708 h 2479529"/>
                              <a:gd name="connsiteX1610" fmla="*/ 4389443 w 7228855"/>
                              <a:gd name="connsiteY1610" fmla="*/ 1910899 h 2479529"/>
                              <a:gd name="connsiteX1611" fmla="*/ 4388822 w 7228855"/>
                              <a:gd name="connsiteY1611" fmla="*/ 1908416 h 2479529"/>
                              <a:gd name="connsiteX1612" fmla="*/ 4388320 w 7228855"/>
                              <a:gd name="connsiteY1612" fmla="*/ 1906910 h 2479529"/>
                              <a:gd name="connsiteX1613" fmla="*/ 4388635 w 7228855"/>
                              <a:gd name="connsiteY1613" fmla="*/ 1907666 h 2479529"/>
                              <a:gd name="connsiteX1614" fmla="*/ 4387817 w 7228855"/>
                              <a:gd name="connsiteY1614" fmla="*/ 1904394 h 2479529"/>
                              <a:gd name="connsiteX1615" fmla="*/ 4387817 w 7228855"/>
                              <a:gd name="connsiteY1615" fmla="*/ 1901375 h 2479529"/>
                              <a:gd name="connsiteX1616" fmla="*/ 4388758 w 7228855"/>
                              <a:gd name="connsiteY1616" fmla="*/ 1907961 h 2479529"/>
                              <a:gd name="connsiteX1617" fmla="*/ 4390171 w 7228855"/>
                              <a:gd name="connsiteY1617" fmla="*/ 1911352 h 2479529"/>
                              <a:gd name="connsiteX1618" fmla="*/ 4394121 w 7228855"/>
                              <a:gd name="connsiteY1618" fmla="*/ 1916180 h 2479529"/>
                              <a:gd name="connsiteX1619" fmla="*/ 4396371 w 7228855"/>
                              <a:gd name="connsiteY1619" fmla="*/ 1917980 h 2479529"/>
                              <a:gd name="connsiteX1620" fmla="*/ 4394358 w 7228855"/>
                              <a:gd name="connsiteY1620" fmla="*/ 1916470 h 2479529"/>
                              <a:gd name="connsiteX1621" fmla="*/ 4391339 w 7228855"/>
                              <a:gd name="connsiteY1621" fmla="*/ 1913954 h 2479529"/>
                              <a:gd name="connsiteX1622" fmla="*/ 4394058 w 7228855"/>
                              <a:gd name="connsiteY1622" fmla="*/ 1916129 h 2479529"/>
                              <a:gd name="connsiteX1623" fmla="*/ 4390465 w 7228855"/>
                              <a:gd name="connsiteY1623" fmla="*/ 1912057 h 2479529"/>
                              <a:gd name="connsiteX1624" fmla="*/ 4390836 w 7228855"/>
                              <a:gd name="connsiteY1624" fmla="*/ 1912948 h 2479529"/>
                              <a:gd name="connsiteX1625" fmla="*/ 4390293 w 7228855"/>
                              <a:gd name="connsiteY1625" fmla="*/ 1911863 h 2479529"/>
                              <a:gd name="connsiteX1626" fmla="*/ 4389443 w 7228855"/>
                              <a:gd name="connsiteY1626" fmla="*/ 1910899 h 2479529"/>
                              <a:gd name="connsiteX1627" fmla="*/ 4391842 w 7228855"/>
                              <a:gd name="connsiteY1627" fmla="*/ 1920495 h 2479529"/>
                              <a:gd name="connsiteX1628" fmla="*/ 4388823 w 7228855"/>
                              <a:gd name="connsiteY1628" fmla="*/ 1913451 h 2479529"/>
                              <a:gd name="connsiteX1629" fmla="*/ 4390332 w 7228855"/>
                              <a:gd name="connsiteY1629" fmla="*/ 1918483 h 2479529"/>
                              <a:gd name="connsiteX1630" fmla="*/ 4397377 w 7228855"/>
                              <a:gd name="connsiteY1630" fmla="*/ 1930560 h 2479529"/>
                              <a:gd name="connsiteX1631" fmla="*/ 4412975 w 7228855"/>
                              <a:gd name="connsiteY1631" fmla="*/ 1938107 h 2479529"/>
                              <a:gd name="connsiteX1632" fmla="*/ 5011385 w 7228855"/>
                              <a:gd name="connsiteY1632" fmla="*/ 1938179 h 2479529"/>
                              <a:gd name="connsiteX1633" fmla="*/ 5012379 w 7228855"/>
                              <a:gd name="connsiteY1633" fmla="*/ 1937128 h 2479529"/>
                              <a:gd name="connsiteX1634" fmla="*/ 5012379 w 7228855"/>
                              <a:gd name="connsiteY1634" fmla="*/ 1935694 h 2479529"/>
                              <a:gd name="connsiteX1635" fmla="*/ 574400 w 7228855"/>
                              <a:gd name="connsiteY1635" fmla="*/ 1939926 h 2479529"/>
                              <a:gd name="connsiteX1636" fmla="*/ 587315 w 7228855"/>
                              <a:gd name="connsiteY1636" fmla="*/ 1934462 h 2479529"/>
                              <a:gd name="connsiteX1637" fmla="*/ 591785 w 7228855"/>
                              <a:gd name="connsiteY1637" fmla="*/ 1921547 h 2479529"/>
                              <a:gd name="connsiteX1638" fmla="*/ 591289 w 7228855"/>
                              <a:gd name="connsiteY1638" fmla="*/ 1916083 h 2479529"/>
                              <a:gd name="connsiteX1639" fmla="*/ 586321 w 7228855"/>
                              <a:gd name="connsiteY1639" fmla="*/ 1903665 h 2479529"/>
                              <a:gd name="connsiteX1640" fmla="*/ 573904 w 7228855"/>
                              <a:gd name="connsiteY1640" fmla="*/ 1898698 h 2479529"/>
                              <a:gd name="connsiteX1641" fmla="*/ 561486 w 7228855"/>
                              <a:gd name="connsiteY1641" fmla="*/ 1903665 h 2479529"/>
                              <a:gd name="connsiteX1642" fmla="*/ 556518 w 7228855"/>
                              <a:gd name="connsiteY1642" fmla="*/ 1916083 h 2479529"/>
                              <a:gd name="connsiteX1643" fmla="*/ 556022 w 7228855"/>
                              <a:gd name="connsiteY1643" fmla="*/ 1921547 h 2479529"/>
                              <a:gd name="connsiteX1644" fmla="*/ 561486 w 7228855"/>
                              <a:gd name="connsiteY1644" fmla="*/ 1934462 h 2479529"/>
                              <a:gd name="connsiteX1645" fmla="*/ 574400 w 7228855"/>
                              <a:gd name="connsiteY1645" fmla="*/ 1939926 h 2479529"/>
                              <a:gd name="connsiteX1646" fmla="*/ 5519526 w 7228855"/>
                              <a:gd name="connsiteY1646" fmla="*/ 1943144 h 2479529"/>
                              <a:gd name="connsiteX1647" fmla="*/ 5587576 w 7228855"/>
                              <a:gd name="connsiteY1647" fmla="*/ 1929235 h 2479529"/>
                              <a:gd name="connsiteX1648" fmla="*/ 5580623 w 7228855"/>
                              <a:gd name="connsiteY1648" fmla="*/ 1903405 h 2479529"/>
                              <a:gd name="connsiteX1649" fmla="*/ 5519526 w 7228855"/>
                              <a:gd name="connsiteY1649" fmla="*/ 1914830 h 2479529"/>
                              <a:gd name="connsiteX1650" fmla="*/ 5519526 w 7228855"/>
                              <a:gd name="connsiteY1650" fmla="*/ 1943144 h 2479529"/>
                              <a:gd name="connsiteX1651" fmla="*/ 5228947 w 7228855"/>
                              <a:gd name="connsiteY1651" fmla="*/ 1946127 h 2479529"/>
                              <a:gd name="connsiteX1652" fmla="*/ 5241861 w 7228855"/>
                              <a:gd name="connsiteY1652" fmla="*/ 1940663 h 2479529"/>
                              <a:gd name="connsiteX1653" fmla="*/ 5246332 w 7228855"/>
                              <a:gd name="connsiteY1653" fmla="*/ 1927747 h 2479529"/>
                              <a:gd name="connsiteX1654" fmla="*/ 5245835 w 7228855"/>
                              <a:gd name="connsiteY1654" fmla="*/ 1922283 h 2479529"/>
                              <a:gd name="connsiteX1655" fmla="*/ 5240868 w 7228855"/>
                              <a:gd name="connsiteY1655" fmla="*/ 1909865 h 2479529"/>
                              <a:gd name="connsiteX1656" fmla="*/ 5228450 w 7228855"/>
                              <a:gd name="connsiteY1656" fmla="*/ 1904898 h 2479529"/>
                              <a:gd name="connsiteX1657" fmla="*/ 5216032 w 7228855"/>
                              <a:gd name="connsiteY1657" fmla="*/ 1909865 h 2479529"/>
                              <a:gd name="connsiteX1658" fmla="*/ 5211065 w 7228855"/>
                              <a:gd name="connsiteY1658" fmla="*/ 1922283 h 2479529"/>
                              <a:gd name="connsiteX1659" fmla="*/ 5210568 w 7228855"/>
                              <a:gd name="connsiteY1659" fmla="*/ 1927747 h 2479529"/>
                              <a:gd name="connsiteX1660" fmla="*/ 5216032 w 7228855"/>
                              <a:gd name="connsiteY1660" fmla="*/ 1940663 h 2479529"/>
                              <a:gd name="connsiteX1661" fmla="*/ 5228947 w 7228855"/>
                              <a:gd name="connsiteY1661" fmla="*/ 1946127 h 2479529"/>
                              <a:gd name="connsiteX1662" fmla="*/ 1683190 w 7228855"/>
                              <a:gd name="connsiteY1662" fmla="*/ 1956632 h 2479529"/>
                              <a:gd name="connsiteX1663" fmla="*/ 1685554 w 7228855"/>
                              <a:gd name="connsiteY1663" fmla="*/ 1956320 h 2479529"/>
                              <a:gd name="connsiteX1664" fmla="*/ 1685057 w 7228855"/>
                              <a:gd name="connsiteY1664" fmla="*/ 1956320 h 2479529"/>
                              <a:gd name="connsiteX1665" fmla="*/ 1682498 w 7228855"/>
                              <a:gd name="connsiteY1665" fmla="*/ 1956347 h 2479529"/>
                              <a:gd name="connsiteX1666" fmla="*/ 1505938 w 7228855"/>
                              <a:gd name="connsiteY1666" fmla="*/ 1956935 h 2479529"/>
                              <a:gd name="connsiteX1667" fmla="*/ 1518170 w 7228855"/>
                              <a:gd name="connsiteY1667" fmla="*/ 1947870 h 2479529"/>
                              <a:gd name="connsiteX1668" fmla="*/ 1536052 w 7228855"/>
                              <a:gd name="connsiteY1668" fmla="*/ 1905152 h 2479529"/>
                              <a:gd name="connsiteX1669" fmla="*/ 1524628 w 7228855"/>
                              <a:gd name="connsiteY1669" fmla="*/ 1881806 h 2479529"/>
                              <a:gd name="connsiteX1670" fmla="*/ 1499791 w 7228855"/>
                              <a:gd name="connsiteY1670" fmla="*/ 1889754 h 2479529"/>
                              <a:gd name="connsiteX1671" fmla="*/ 1483399 w 7228855"/>
                              <a:gd name="connsiteY1671" fmla="*/ 1927504 h 2479529"/>
                              <a:gd name="connsiteX1672" fmla="*/ 1490353 w 7228855"/>
                              <a:gd name="connsiteY1672" fmla="*/ 1954824 h 2479529"/>
                              <a:gd name="connsiteX1673" fmla="*/ 1505938 w 7228855"/>
                              <a:gd name="connsiteY1673" fmla="*/ 1956935 h 2479529"/>
                              <a:gd name="connsiteX1674" fmla="*/ 374224 w 7228855"/>
                              <a:gd name="connsiteY1674" fmla="*/ 1957311 h 2479529"/>
                              <a:gd name="connsiteX1675" fmla="*/ 375714 w 7228855"/>
                              <a:gd name="connsiteY1675" fmla="*/ 1957311 h 2479529"/>
                              <a:gd name="connsiteX1676" fmla="*/ 365780 w 7228855"/>
                              <a:gd name="connsiteY1676" fmla="*/ 1954331 h 2479529"/>
                              <a:gd name="connsiteX1677" fmla="*/ 385152 w 7228855"/>
                              <a:gd name="connsiteY1677" fmla="*/ 1956317 h 2479529"/>
                              <a:gd name="connsiteX1678" fmla="*/ 391112 w 7228855"/>
                              <a:gd name="connsiteY1678" fmla="*/ 1953834 h 2479529"/>
                              <a:gd name="connsiteX1679" fmla="*/ 404524 w 7228855"/>
                              <a:gd name="connsiteY1679" fmla="*/ 1943403 h 2479529"/>
                              <a:gd name="connsiteX1680" fmla="*/ 405517 w 7228855"/>
                              <a:gd name="connsiteY1680" fmla="*/ 1923534 h 2479529"/>
                              <a:gd name="connsiteX1681" fmla="*/ 374224 w 7228855"/>
                              <a:gd name="connsiteY1681" fmla="*/ 1913600 h 2479529"/>
                              <a:gd name="connsiteX1682" fmla="*/ 357832 w 7228855"/>
                              <a:gd name="connsiteY1682" fmla="*/ 1930928 h 2479529"/>
                              <a:gd name="connsiteX1683" fmla="*/ 357832 w 7228855"/>
                              <a:gd name="connsiteY1683" fmla="*/ 1947874 h 2479529"/>
                              <a:gd name="connsiteX1684" fmla="*/ 364787 w 7228855"/>
                              <a:gd name="connsiteY1684" fmla="*/ 1954828 h 2479529"/>
                              <a:gd name="connsiteX1685" fmla="*/ 374224 w 7228855"/>
                              <a:gd name="connsiteY1685" fmla="*/ 1957311 h 2479529"/>
                              <a:gd name="connsiteX1686" fmla="*/ 1659227 w 7228855"/>
                              <a:gd name="connsiteY1686" fmla="*/ 1959796 h 2479529"/>
                              <a:gd name="connsiteX1687" fmla="*/ 1662579 w 7228855"/>
                              <a:gd name="connsiteY1687" fmla="*/ 1959354 h 2479529"/>
                              <a:gd name="connsiteX1688" fmla="*/ 1667548 w 7228855"/>
                              <a:gd name="connsiteY1688" fmla="*/ 1956506 h 2479529"/>
                              <a:gd name="connsiteX1689" fmla="*/ 1682498 w 7228855"/>
                              <a:gd name="connsiteY1689" fmla="*/ 1956347 h 2479529"/>
                              <a:gd name="connsiteX1690" fmla="*/ 1677606 w 7228855"/>
                              <a:gd name="connsiteY1690" fmla="*/ 1954333 h 2479529"/>
                              <a:gd name="connsiteX1691" fmla="*/ 1668169 w 7228855"/>
                              <a:gd name="connsiteY1691" fmla="*/ 1955823 h 2479529"/>
                              <a:gd name="connsiteX1692" fmla="*/ 1659227 w 7228855"/>
                              <a:gd name="connsiteY1692" fmla="*/ 1959796 h 2479529"/>
                              <a:gd name="connsiteX1693" fmla="*/ 6337739 w 7228855"/>
                              <a:gd name="connsiteY1693" fmla="*/ 1962833 h 2479529"/>
                              <a:gd name="connsiteX1694" fmla="*/ 6340103 w 7228855"/>
                              <a:gd name="connsiteY1694" fmla="*/ 1962520 h 2479529"/>
                              <a:gd name="connsiteX1695" fmla="*/ 6339606 w 7228855"/>
                              <a:gd name="connsiteY1695" fmla="*/ 1962520 h 2479529"/>
                              <a:gd name="connsiteX1696" fmla="*/ 6337047 w 7228855"/>
                              <a:gd name="connsiteY1696" fmla="*/ 1962547 h 2479529"/>
                              <a:gd name="connsiteX1697" fmla="*/ 6160477 w 7228855"/>
                              <a:gd name="connsiteY1697" fmla="*/ 1963135 h 2479529"/>
                              <a:gd name="connsiteX1698" fmla="*/ 6172709 w 7228855"/>
                              <a:gd name="connsiteY1698" fmla="*/ 1954069 h 2479529"/>
                              <a:gd name="connsiteX1699" fmla="*/ 6190591 w 7228855"/>
                              <a:gd name="connsiteY1699" fmla="*/ 1911351 h 2479529"/>
                              <a:gd name="connsiteX1700" fmla="*/ 6179167 w 7228855"/>
                              <a:gd name="connsiteY1700" fmla="*/ 1888006 h 2479529"/>
                              <a:gd name="connsiteX1701" fmla="*/ 6154330 w 7228855"/>
                              <a:gd name="connsiteY1701" fmla="*/ 1895953 h 2479529"/>
                              <a:gd name="connsiteX1702" fmla="*/ 6137939 w 7228855"/>
                              <a:gd name="connsiteY1702" fmla="*/ 1933704 h 2479529"/>
                              <a:gd name="connsiteX1703" fmla="*/ 6144893 w 7228855"/>
                              <a:gd name="connsiteY1703" fmla="*/ 1961024 h 2479529"/>
                              <a:gd name="connsiteX1704" fmla="*/ 6160477 w 7228855"/>
                              <a:gd name="connsiteY1704" fmla="*/ 1963135 h 2479529"/>
                              <a:gd name="connsiteX1705" fmla="*/ 5028770 w 7228855"/>
                              <a:gd name="connsiteY1705" fmla="*/ 1963512 h 2479529"/>
                              <a:gd name="connsiteX1706" fmla="*/ 5030261 w 7228855"/>
                              <a:gd name="connsiteY1706" fmla="*/ 1963512 h 2479529"/>
                              <a:gd name="connsiteX1707" fmla="*/ 5020326 w 7228855"/>
                              <a:gd name="connsiteY1707" fmla="*/ 1960531 h 2479529"/>
                              <a:gd name="connsiteX1708" fmla="*/ 5039698 w 7228855"/>
                              <a:gd name="connsiteY1708" fmla="*/ 1962518 h 2479529"/>
                              <a:gd name="connsiteX1709" fmla="*/ 5045659 w 7228855"/>
                              <a:gd name="connsiteY1709" fmla="*/ 1960035 h 2479529"/>
                              <a:gd name="connsiteX1710" fmla="*/ 5059070 w 7228855"/>
                              <a:gd name="connsiteY1710" fmla="*/ 1949603 h 2479529"/>
                              <a:gd name="connsiteX1711" fmla="*/ 5060064 w 7228855"/>
                              <a:gd name="connsiteY1711" fmla="*/ 1929734 h 2479529"/>
                              <a:gd name="connsiteX1712" fmla="*/ 5028770 w 7228855"/>
                              <a:gd name="connsiteY1712" fmla="*/ 1919800 h 2479529"/>
                              <a:gd name="connsiteX1713" fmla="*/ 5012379 w 7228855"/>
                              <a:gd name="connsiteY1713" fmla="*/ 1937128 h 2479529"/>
                              <a:gd name="connsiteX1714" fmla="*/ 5012379 w 7228855"/>
                              <a:gd name="connsiteY1714" fmla="*/ 1954074 h 2479529"/>
                              <a:gd name="connsiteX1715" fmla="*/ 5019333 w 7228855"/>
                              <a:gd name="connsiteY1715" fmla="*/ 1961028 h 2479529"/>
                              <a:gd name="connsiteX1716" fmla="*/ 5028770 w 7228855"/>
                              <a:gd name="connsiteY1716" fmla="*/ 1963512 h 2479529"/>
                              <a:gd name="connsiteX1717" fmla="*/ 288919 w 7228855"/>
                              <a:gd name="connsiteY1717" fmla="*/ 1964597 h 2479529"/>
                              <a:gd name="connsiteX1718" fmla="*/ 306396 w 7228855"/>
                              <a:gd name="connsiteY1718" fmla="*/ 1940963 h 2479529"/>
                              <a:gd name="connsiteX1719" fmla="*/ 264129 w 7228855"/>
                              <a:gd name="connsiteY1719" fmla="*/ 1768878 h 2479529"/>
                              <a:gd name="connsiteX1720" fmla="*/ 227901 w 7228855"/>
                              <a:gd name="connsiteY1720" fmla="*/ 1768878 h 2479529"/>
                              <a:gd name="connsiteX1721" fmla="*/ 278218 w 7228855"/>
                              <a:gd name="connsiteY1721" fmla="*/ 1957569 h 2479529"/>
                              <a:gd name="connsiteX1722" fmla="*/ 288919 w 7228855"/>
                              <a:gd name="connsiteY1722" fmla="*/ 1964597 h 2479529"/>
                              <a:gd name="connsiteX1723" fmla="*/ 6313777 w 7228855"/>
                              <a:gd name="connsiteY1723" fmla="*/ 1965997 h 2479529"/>
                              <a:gd name="connsiteX1724" fmla="*/ 6317128 w 7228855"/>
                              <a:gd name="connsiteY1724" fmla="*/ 1965554 h 2479529"/>
                              <a:gd name="connsiteX1725" fmla="*/ 6322097 w 7228855"/>
                              <a:gd name="connsiteY1725" fmla="*/ 1962706 h 2479529"/>
                              <a:gd name="connsiteX1726" fmla="*/ 6337047 w 7228855"/>
                              <a:gd name="connsiteY1726" fmla="*/ 1962547 h 2479529"/>
                              <a:gd name="connsiteX1727" fmla="*/ 6332155 w 7228855"/>
                              <a:gd name="connsiteY1727" fmla="*/ 1960533 h 2479529"/>
                              <a:gd name="connsiteX1728" fmla="*/ 6322718 w 7228855"/>
                              <a:gd name="connsiteY1728" fmla="*/ 1962023 h 2479529"/>
                              <a:gd name="connsiteX1729" fmla="*/ 6313777 w 7228855"/>
                              <a:gd name="connsiteY1729" fmla="*/ 1965997 h 2479529"/>
                              <a:gd name="connsiteX1730" fmla="*/ 1954650 w 7228855"/>
                              <a:gd name="connsiteY1730" fmla="*/ 1966056 h 2479529"/>
                              <a:gd name="connsiteX1731" fmla="*/ 1967697 w 7228855"/>
                              <a:gd name="connsiteY1731" fmla="*/ 1964263 h 2479529"/>
                              <a:gd name="connsiteX1732" fmla="*/ 2151981 w 7228855"/>
                              <a:gd name="connsiteY1732" fmla="*/ 1857965 h 2479529"/>
                              <a:gd name="connsiteX1733" fmla="*/ 2135092 w 7228855"/>
                              <a:gd name="connsiteY1733" fmla="*/ 1829653 h 2479529"/>
                              <a:gd name="connsiteX1734" fmla="*/ 1950808 w 7228855"/>
                              <a:gd name="connsiteY1734" fmla="*/ 1935950 h 2479529"/>
                              <a:gd name="connsiteX1735" fmla="*/ 1954650 w 7228855"/>
                              <a:gd name="connsiteY1735" fmla="*/ 1966056 h 2479529"/>
                              <a:gd name="connsiteX1736" fmla="*/ 2185051 w 7228855"/>
                              <a:gd name="connsiteY1736" fmla="*/ 1966117 h 2479529"/>
                              <a:gd name="connsiteX1737" fmla="*/ 2200163 w 7228855"/>
                              <a:gd name="connsiteY1737" fmla="*/ 1964262 h 2479529"/>
                              <a:gd name="connsiteX1738" fmla="*/ 2257286 w 7228855"/>
                              <a:gd name="connsiteY1738" fmla="*/ 1928497 h 2479529"/>
                              <a:gd name="connsiteX1739" fmla="*/ 2241391 w 7228855"/>
                              <a:gd name="connsiteY1739" fmla="*/ 1901178 h 2479529"/>
                              <a:gd name="connsiteX1740" fmla="*/ 2213255 w 7228855"/>
                              <a:gd name="connsiteY1740" fmla="*/ 1915014 h 2479529"/>
                              <a:gd name="connsiteX1741" fmla="*/ 2210718 w 7228855"/>
                              <a:gd name="connsiteY1741" fmla="*/ 1907752 h 2479529"/>
                              <a:gd name="connsiteX1742" fmla="*/ 2196189 w 7228855"/>
                              <a:gd name="connsiteY1742" fmla="*/ 1901675 h 2479529"/>
                              <a:gd name="connsiteX1743" fmla="*/ 2120688 w 7228855"/>
                              <a:gd name="connsiteY1743" fmla="*/ 1904656 h 2479529"/>
                              <a:gd name="connsiteX1744" fmla="*/ 2120688 w 7228855"/>
                              <a:gd name="connsiteY1744" fmla="*/ 1938930 h 2479529"/>
                              <a:gd name="connsiteX1745" fmla="*/ 2175925 w 7228855"/>
                              <a:gd name="connsiteY1745" fmla="*/ 1941110 h 2479529"/>
                              <a:gd name="connsiteX1746" fmla="*/ 2171684 w 7228855"/>
                              <a:gd name="connsiteY1746" fmla="*/ 1949937 h 2479529"/>
                              <a:gd name="connsiteX1747" fmla="*/ 2185051 w 7228855"/>
                              <a:gd name="connsiteY1747" fmla="*/ 1966117 h 2479529"/>
                              <a:gd name="connsiteX1748" fmla="*/ 3347395 w 7228855"/>
                              <a:gd name="connsiteY1748" fmla="*/ 1966491 h 2479529"/>
                              <a:gd name="connsiteX1749" fmla="*/ 3347395 w 7228855"/>
                              <a:gd name="connsiteY1749" fmla="*/ 1943145 h 2479529"/>
                              <a:gd name="connsiteX1750" fmla="*/ 3347395 w 7228855"/>
                              <a:gd name="connsiteY1750" fmla="*/ 1966491 h 2479529"/>
                              <a:gd name="connsiteX1751" fmla="*/ 1895664 w 7228855"/>
                              <a:gd name="connsiteY1751" fmla="*/ 1970231 h 2479529"/>
                              <a:gd name="connsiteX1752" fmla="*/ 1899645 w 7228855"/>
                              <a:gd name="connsiteY1752" fmla="*/ 1939427 h 2479529"/>
                              <a:gd name="connsiteX1753" fmla="*/ 1878286 w 7228855"/>
                              <a:gd name="connsiteY1753" fmla="*/ 1905649 h 2479529"/>
                              <a:gd name="connsiteX1754" fmla="*/ 1848483 w 7228855"/>
                              <a:gd name="connsiteY1754" fmla="*/ 1905649 h 2479529"/>
                              <a:gd name="connsiteX1755" fmla="*/ 1882757 w 7228855"/>
                              <a:gd name="connsiteY1755" fmla="*/ 1968237 h 2479529"/>
                              <a:gd name="connsiteX1756" fmla="*/ 1895664 w 7228855"/>
                              <a:gd name="connsiteY1756" fmla="*/ 1970231 h 2479529"/>
                              <a:gd name="connsiteX1757" fmla="*/ 4943455 w 7228855"/>
                              <a:gd name="connsiteY1757" fmla="*/ 1970798 h 2479529"/>
                              <a:gd name="connsiteX1758" fmla="*/ 4960933 w 7228855"/>
                              <a:gd name="connsiteY1758" fmla="*/ 1947164 h 2479529"/>
                              <a:gd name="connsiteX1759" fmla="*/ 4918666 w 7228855"/>
                              <a:gd name="connsiteY1759" fmla="*/ 1775077 h 2479529"/>
                              <a:gd name="connsiteX1760" fmla="*/ 4882437 w 7228855"/>
                              <a:gd name="connsiteY1760" fmla="*/ 1775077 h 2479529"/>
                              <a:gd name="connsiteX1761" fmla="*/ 4932755 w 7228855"/>
                              <a:gd name="connsiteY1761" fmla="*/ 1963768 h 2479529"/>
                              <a:gd name="connsiteX1762" fmla="*/ 4943455 w 7228855"/>
                              <a:gd name="connsiteY1762" fmla="*/ 1970798 h 2479529"/>
                              <a:gd name="connsiteX1763" fmla="*/ 6609192 w 7228855"/>
                              <a:gd name="connsiteY1763" fmla="*/ 1972256 h 2479529"/>
                              <a:gd name="connsiteX1764" fmla="*/ 6622238 w 7228855"/>
                              <a:gd name="connsiteY1764" fmla="*/ 1970463 h 2479529"/>
                              <a:gd name="connsiteX1765" fmla="*/ 6806521 w 7228855"/>
                              <a:gd name="connsiteY1765" fmla="*/ 1864165 h 2479529"/>
                              <a:gd name="connsiteX1766" fmla="*/ 6789632 w 7228855"/>
                              <a:gd name="connsiteY1766" fmla="*/ 1835852 h 2479529"/>
                              <a:gd name="connsiteX1767" fmla="*/ 6605350 w 7228855"/>
                              <a:gd name="connsiteY1767" fmla="*/ 1942150 h 2479529"/>
                              <a:gd name="connsiteX1768" fmla="*/ 6609192 w 7228855"/>
                              <a:gd name="connsiteY1768" fmla="*/ 1972256 h 2479529"/>
                              <a:gd name="connsiteX1769" fmla="*/ 6839590 w 7228855"/>
                              <a:gd name="connsiteY1769" fmla="*/ 1972317 h 2479529"/>
                              <a:gd name="connsiteX1770" fmla="*/ 6854702 w 7228855"/>
                              <a:gd name="connsiteY1770" fmla="*/ 1970462 h 2479529"/>
                              <a:gd name="connsiteX1771" fmla="*/ 6911825 w 7228855"/>
                              <a:gd name="connsiteY1771" fmla="*/ 1934697 h 2479529"/>
                              <a:gd name="connsiteX1772" fmla="*/ 6895929 w 7228855"/>
                              <a:gd name="connsiteY1772" fmla="*/ 1907377 h 2479529"/>
                              <a:gd name="connsiteX1773" fmla="*/ 6867795 w 7228855"/>
                              <a:gd name="connsiteY1773" fmla="*/ 1921214 h 2479529"/>
                              <a:gd name="connsiteX1774" fmla="*/ 6865257 w 7228855"/>
                              <a:gd name="connsiteY1774" fmla="*/ 1913951 h 2479529"/>
                              <a:gd name="connsiteX1775" fmla="*/ 6850728 w 7228855"/>
                              <a:gd name="connsiteY1775" fmla="*/ 1907874 h 2479529"/>
                              <a:gd name="connsiteX1776" fmla="*/ 6775227 w 7228855"/>
                              <a:gd name="connsiteY1776" fmla="*/ 1910855 h 2479529"/>
                              <a:gd name="connsiteX1777" fmla="*/ 6775227 w 7228855"/>
                              <a:gd name="connsiteY1777" fmla="*/ 1945130 h 2479529"/>
                              <a:gd name="connsiteX1778" fmla="*/ 6830463 w 7228855"/>
                              <a:gd name="connsiteY1778" fmla="*/ 1947310 h 2479529"/>
                              <a:gd name="connsiteX1779" fmla="*/ 6826223 w 7228855"/>
                              <a:gd name="connsiteY1779" fmla="*/ 1956137 h 2479529"/>
                              <a:gd name="connsiteX1780" fmla="*/ 6839590 w 7228855"/>
                              <a:gd name="connsiteY1780" fmla="*/ 1972317 h 2479529"/>
                              <a:gd name="connsiteX1781" fmla="*/ 1367164 w 7228855"/>
                              <a:gd name="connsiteY1781" fmla="*/ 1973702 h 2479529"/>
                              <a:gd name="connsiteX1782" fmla="*/ 1376602 w 7228855"/>
                              <a:gd name="connsiteY1782" fmla="*/ 1971218 h 2479529"/>
                              <a:gd name="connsiteX1783" fmla="*/ 1384550 w 7228855"/>
                              <a:gd name="connsiteY1783" fmla="*/ 1962277 h 2479529"/>
                              <a:gd name="connsiteX1784" fmla="*/ 1380576 w 7228855"/>
                              <a:gd name="connsiteY1784" fmla="*/ 1941415 h 2479529"/>
                              <a:gd name="connsiteX1785" fmla="*/ 1362197 w 7228855"/>
                              <a:gd name="connsiteY1785" fmla="*/ 1936447 h 2479529"/>
                              <a:gd name="connsiteX1786" fmla="*/ 1352263 w 7228855"/>
                              <a:gd name="connsiteY1786" fmla="*/ 1943401 h 2479529"/>
                              <a:gd name="connsiteX1787" fmla="*/ 1347295 w 7228855"/>
                              <a:gd name="connsiteY1787" fmla="*/ 1953833 h 2479529"/>
                              <a:gd name="connsiteX1788" fmla="*/ 1349779 w 7228855"/>
                              <a:gd name="connsiteY1788" fmla="*/ 1965258 h 2479529"/>
                              <a:gd name="connsiteX1789" fmla="*/ 1349779 w 7228855"/>
                              <a:gd name="connsiteY1789" fmla="*/ 1963074 h 2479529"/>
                              <a:gd name="connsiteX1790" fmla="*/ 1348289 w 7228855"/>
                              <a:gd name="connsiteY1790" fmla="*/ 1952343 h 2479529"/>
                              <a:gd name="connsiteX1791" fmla="*/ 1349779 w 7228855"/>
                              <a:gd name="connsiteY1791" fmla="*/ 1949859 h 2479529"/>
                              <a:gd name="connsiteX1792" fmla="*/ 1349779 w 7228855"/>
                              <a:gd name="connsiteY1792" fmla="*/ 1963074 h 2479529"/>
                              <a:gd name="connsiteX1793" fmla="*/ 1350773 w 7228855"/>
                              <a:gd name="connsiteY1793" fmla="*/ 1970225 h 2479529"/>
                              <a:gd name="connsiteX1794" fmla="*/ 1357923 w 7228855"/>
                              <a:gd name="connsiteY1794" fmla="*/ 1971218 h 2479529"/>
                              <a:gd name="connsiteX1795" fmla="*/ 1371138 w 7228855"/>
                              <a:gd name="connsiteY1795" fmla="*/ 1971218 h 2479529"/>
                              <a:gd name="connsiteX1796" fmla="*/ 1368655 w 7228855"/>
                              <a:gd name="connsiteY1796" fmla="*/ 1972708 h 2479529"/>
                              <a:gd name="connsiteX1797" fmla="*/ 1357923 w 7228855"/>
                              <a:gd name="connsiteY1797" fmla="*/ 1971218 h 2479529"/>
                              <a:gd name="connsiteX1798" fmla="*/ 1355740 w 7228855"/>
                              <a:gd name="connsiteY1798" fmla="*/ 1971218 h 2479529"/>
                              <a:gd name="connsiteX1799" fmla="*/ 1367164 w 7228855"/>
                              <a:gd name="connsiteY1799" fmla="*/ 1973702 h 2479529"/>
                              <a:gd name="connsiteX1800" fmla="*/ 4626887 w 7228855"/>
                              <a:gd name="connsiteY1800" fmla="*/ 1974274 h 2479529"/>
                              <a:gd name="connsiteX1801" fmla="*/ 4637894 w 7228855"/>
                              <a:gd name="connsiteY1801" fmla="*/ 1968802 h 2479529"/>
                              <a:gd name="connsiteX1802" fmla="*/ 4645944 w 7228855"/>
                              <a:gd name="connsiteY1802" fmla="*/ 1960247 h 2479529"/>
                              <a:gd name="connsiteX1803" fmla="*/ 4641416 w 7228855"/>
                              <a:gd name="connsiteY1803" fmla="*/ 1924521 h 2479529"/>
                              <a:gd name="connsiteX1804" fmla="*/ 4623805 w 7228855"/>
                              <a:gd name="connsiteY1804" fmla="*/ 1922005 h 2479529"/>
                              <a:gd name="connsiteX1805" fmla="*/ 4607704 w 7228855"/>
                              <a:gd name="connsiteY1805" fmla="*/ 1938107 h 2479529"/>
                              <a:gd name="connsiteX1806" fmla="*/ 4605691 w 7228855"/>
                              <a:gd name="connsiteY1806" fmla="*/ 1950184 h 2479529"/>
                              <a:gd name="connsiteX1807" fmla="*/ 4606697 w 7228855"/>
                              <a:gd name="connsiteY1807" fmla="*/ 1962764 h 2479529"/>
                              <a:gd name="connsiteX1808" fmla="*/ 4614748 w 7228855"/>
                              <a:gd name="connsiteY1808" fmla="*/ 1971820 h 2479529"/>
                              <a:gd name="connsiteX1809" fmla="*/ 4626887 w 7228855"/>
                              <a:gd name="connsiteY1809" fmla="*/ 1974274 h 2479529"/>
                              <a:gd name="connsiteX1810" fmla="*/ 6550207 w 7228855"/>
                              <a:gd name="connsiteY1810" fmla="*/ 1976431 h 2479529"/>
                              <a:gd name="connsiteX1811" fmla="*/ 6554188 w 7228855"/>
                              <a:gd name="connsiteY1811" fmla="*/ 1945627 h 2479529"/>
                              <a:gd name="connsiteX1812" fmla="*/ 6532829 w 7228855"/>
                              <a:gd name="connsiteY1812" fmla="*/ 1911849 h 2479529"/>
                              <a:gd name="connsiteX1813" fmla="*/ 6503026 w 7228855"/>
                              <a:gd name="connsiteY1813" fmla="*/ 1911849 h 2479529"/>
                              <a:gd name="connsiteX1814" fmla="*/ 6537300 w 7228855"/>
                              <a:gd name="connsiteY1814" fmla="*/ 1974437 h 2479529"/>
                              <a:gd name="connsiteX1815" fmla="*/ 6550207 w 7228855"/>
                              <a:gd name="connsiteY1815" fmla="*/ 1976431 h 2479529"/>
                              <a:gd name="connsiteX1816" fmla="*/ 4346556 w 7228855"/>
                              <a:gd name="connsiteY1816" fmla="*/ 1976853 h 2479529"/>
                              <a:gd name="connsiteX1817" fmla="*/ 4346556 w 7228855"/>
                              <a:gd name="connsiteY1817" fmla="*/ 1944650 h 2479529"/>
                              <a:gd name="connsiteX1818" fmla="*/ 4346556 w 7228855"/>
                              <a:gd name="connsiteY1818" fmla="*/ 1976853 h 2479529"/>
                              <a:gd name="connsiteX1819" fmla="*/ 6021707 w 7228855"/>
                              <a:gd name="connsiteY1819" fmla="*/ 1979902 h 2479529"/>
                              <a:gd name="connsiteX1820" fmla="*/ 6031145 w 7228855"/>
                              <a:gd name="connsiteY1820" fmla="*/ 1977418 h 2479529"/>
                              <a:gd name="connsiteX1821" fmla="*/ 6039093 w 7228855"/>
                              <a:gd name="connsiteY1821" fmla="*/ 1968477 h 2479529"/>
                              <a:gd name="connsiteX1822" fmla="*/ 6035119 w 7228855"/>
                              <a:gd name="connsiteY1822" fmla="*/ 1947614 h 2479529"/>
                              <a:gd name="connsiteX1823" fmla="*/ 6016740 w 7228855"/>
                              <a:gd name="connsiteY1823" fmla="*/ 1942647 h 2479529"/>
                              <a:gd name="connsiteX1824" fmla="*/ 6006806 w 7228855"/>
                              <a:gd name="connsiteY1824" fmla="*/ 1949601 h 2479529"/>
                              <a:gd name="connsiteX1825" fmla="*/ 6001838 w 7228855"/>
                              <a:gd name="connsiteY1825" fmla="*/ 1960033 h 2479529"/>
                              <a:gd name="connsiteX1826" fmla="*/ 6004322 w 7228855"/>
                              <a:gd name="connsiteY1826" fmla="*/ 1971457 h 2479529"/>
                              <a:gd name="connsiteX1827" fmla="*/ 6004322 w 7228855"/>
                              <a:gd name="connsiteY1827" fmla="*/ 1969274 h 2479529"/>
                              <a:gd name="connsiteX1828" fmla="*/ 6002832 w 7228855"/>
                              <a:gd name="connsiteY1828" fmla="*/ 1958543 h 2479529"/>
                              <a:gd name="connsiteX1829" fmla="*/ 6004322 w 7228855"/>
                              <a:gd name="connsiteY1829" fmla="*/ 1956059 h 2479529"/>
                              <a:gd name="connsiteX1830" fmla="*/ 6004322 w 7228855"/>
                              <a:gd name="connsiteY1830" fmla="*/ 1969274 h 2479529"/>
                              <a:gd name="connsiteX1831" fmla="*/ 6005315 w 7228855"/>
                              <a:gd name="connsiteY1831" fmla="*/ 1976425 h 2479529"/>
                              <a:gd name="connsiteX1832" fmla="*/ 6012466 w 7228855"/>
                              <a:gd name="connsiteY1832" fmla="*/ 1977418 h 2479529"/>
                              <a:gd name="connsiteX1833" fmla="*/ 6025681 w 7228855"/>
                              <a:gd name="connsiteY1833" fmla="*/ 1977418 h 2479529"/>
                              <a:gd name="connsiteX1834" fmla="*/ 6023198 w 7228855"/>
                              <a:gd name="connsiteY1834" fmla="*/ 1978909 h 2479529"/>
                              <a:gd name="connsiteX1835" fmla="*/ 6012466 w 7228855"/>
                              <a:gd name="connsiteY1835" fmla="*/ 1977418 h 2479529"/>
                              <a:gd name="connsiteX1836" fmla="*/ 6010283 w 7228855"/>
                              <a:gd name="connsiteY1836" fmla="*/ 1977418 h 2479529"/>
                              <a:gd name="connsiteX1837" fmla="*/ 6021707 w 7228855"/>
                              <a:gd name="connsiteY1837" fmla="*/ 1979902 h 2479529"/>
                              <a:gd name="connsiteX1838" fmla="*/ 2062568 w 7228855"/>
                              <a:gd name="connsiteY1838" fmla="*/ 1981650 h 2479529"/>
                              <a:gd name="connsiteX1839" fmla="*/ 2072502 w 7228855"/>
                              <a:gd name="connsiteY1839" fmla="*/ 1973205 h 2479529"/>
                              <a:gd name="connsiteX1840" fmla="*/ 2078959 w 7228855"/>
                              <a:gd name="connsiteY1840" fmla="*/ 1965258 h 2479529"/>
                              <a:gd name="connsiteX1841" fmla="*/ 2084423 w 7228855"/>
                              <a:gd name="connsiteY1841" fmla="*/ 1951847 h 2479529"/>
                              <a:gd name="connsiteX1842" fmla="*/ 2076972 w 7228855"/>
                              <a:gd name="connsiteY1842" fmla="*/ 1936944 h 2479529"/>
                              <a:gd name="connsiteX1843" fmla="*/ 2049156 w 7228855"/>
                              <a:gd name="connsiteY1843" fmla="*/ 1941415 h 2479529"/>
                              <a:gd name="connsiteX1844" fmla="*/ 2043692 w 7228855"/>
                              <a:gd name="connsiteY1844" fmla="*/ 1950356 h 2479529"/>
                              <a:gd name="connsiteX1845" fmla="*/ 2038228 w 7228855"/>
                              <a:gd name="connsiteY1845" fmla="*/ 1962774 h 2479529"/>
                              <a:gd name="connsiteX1846" fmla="*/ 2044189 w 7228855"/>
                              <a:gd name="connsiteY1846" fmla="*/ 1980160 h 2479529"/>
                              <a:gd name="connsiteX1847" fmla="*/ 2062568 w 7228855"/>
                              <a:gd name="connsiteY1847" fmla="*/ 1981650 h 2479529"/>
                              <a:gd name="connsiteX1848" fmla="*/ 476299 w 7228855"/>
                              <a:gd name="connsiteY1848" fmla="*/ 1983762 h 2479529"/>
                              <a:gd name="connsiteX1849" fmla="*/ 484991 w 7228855"/>
                              <a:gd name="connsiteY1849" fmla="*/ 1978670 h 2479529"/>
                              <a:gd name="connsiteX1850" fmla="*/ 490952 w 7228855"/>
                              <a:gd name="connsiteY1850" fmla="*/ 1964762 h 2479529"/>
                              <a:gd name="connsiteX1851" fmla="*/ 484991 w 7228855"/>
                              <a:gd name="connsiteY1851" fmla="*/ 1950854 h 2479529"/>
                              <a:gd name="connsiteX1852" fmla="*/ 466116 w 7228855"/>
                              <a:gd name="connsiteY1852" fmla="*/ 1945886 h 2479529"/>
                              <a:gd name="connsiteX1853" fmla="*/ 461149 w 7228855"/>
                              <a:gd name="connsiteY1853" fmla="*/ 1947873 h 2479529"/>
                              <a:gd name="connsiteX1854" fmla="*/ 448235 w 7228855"/>
                              <a:gd name="connsiteY1854" fmla="*/ 1964762 h 2479529"/>
                              <a:gd name="connsiteX1855" fmla="*/ 450718 w 7228855"/>
                              <a:gd name="connsiteY1855" fmla="*/ 1973704 h 2479529"/>
                              <a:gd name="connsiteX1856" fmla="*/ 461149 w 7228855"/>
                              <a:gd name="connsiteY1856" fmla="*/ 1981651 h 2479529"/>
                              <a:gd name="connsiteX1857" fmla="*/ 466116 w 7228855"/>
                              <a:gd name="connsiteY1857" fmla="*/ 1983638 h 2479529"/>
                              <a:gd name="connsiteX1858" fmla="*/ 476299 w 7228855"/>
                              <a:gd name="connsiteY1858" fmla="*/ 1983762 h 2479529"/>
                              <a:gd name="connsiteX1859" fmla="*/ 6717112 w 7228855"/>
                              <a:gd name="connsiteY1859" fmla="*/ 1987850 h 2479529"/>
                              <a:gd name="connsiteX1860" fmla="*/ 6727046 w 7228855"/>
                              <a:gd name="connsiteY1860" fmla="*/ 1979405 h 2479529"/>
                              <a:gd name="connsiteX1861" fmla="*/ 6733503 w 7228855"/>
                              <a:gd name="connsiteY1861" fmla="*/ 1971458 h 2479529"/>
                              <a:gd name="connsiteX1862" fmla="*/ 6738967 w 7228855"/>
                              <a:gd name="connsiteY1862" fmla="*/ 1958047 h 2479529"/>
                              <a:gd name="connsiteX1863" fmla="*/ 6731516 w 7228855"/>
                              <a:gd name="connsiteY1863" fmla="*/ 1943144 h 2479529"/>
                              <a:gd name="connsiteX1864" fmla="*/ 6703700 w 7228855"/>
                              <a:gd name="connsiteY1864" fmla="*/ 1947615 h 2479529"/>
                              <a:gd name="connsiteX1865" fmla="*/ 6698236 w 7228855"/>
                              <a:gd name="connsiteY1865" fmla="*/ 1956556 h 2479529"/>
                              <a:gd name="connsiteX1866" fmla="*/ 6692772 w 7228855"/>
                              <a:gd name="connsiteY1866" fmla="*/ 1968974 h 2479529"/>
                              <a:gd name="connsiteX1867" fmla="*/ 6698732 w 7228855"/>
                              <a:gd name="connsiteY1867" fmla="*/ 1986360 h 2479529"/>
                              <a:gd name="connsiteX1868" fmla="*/ 6717112 w 7228855"/>
                              <a:gd name="connsiteY1868" fmla="*/ 1987850 h 2479529"/>
                              <a:gd name="connsiteX1869" fmla="*/ 5130845 w 7228855"/>
                              <a:gd name="connsiteY1869" fmla="*/ 1989963 h 2479529"/>
                              <a:gd name="connsiteX1870" fmla="*/ 5139538 w 7228855"/>
                              <a:gd name="connsiteY1870" fmla="*/ 1984871 h 2479529"/>
                              <a:gd name="connsiteX1871" fmla="*/ 5145499 w 7228855"/>
                              <a:gd name="connsiteY1871" fmla="*/ 1970962 h 2479529"/>
                              <a:gd name="connsiteX1872" fmla="*/ 5139538 w 7228855"/>
                              <a:gd name="connsiteY1872" fmla="*/ 1957054 h 2479529"/>
                              <a:gd name="connsiteX1873" fmla="*/ 5120662 w 7228855"/>
                              <a:gd name="connsiteY1873" fmla="*/ 1952087 h 2479529"/>
                              <a:gd name="connsiteX1874" fmla="*/ 5115695 w 7228855"/>
                              <a:gd name="connsiteY1874" fmla="*/ 1954074 h 2479529"/>
                              <a:gd name="connsiteX1875" fmla="*/ 5102781 w 7228855"/>
                              <a:gd name="connsiteY1875" fmla="*/ 1970962 h 2479529"/>
                              <a:gd name="connsiteX1876" fmla="*/ 5105264 w 7228855"/>
                              <a:gd name="connsiteY1876" fmla="*/ 1979904 h 2479529"/>
                              <a:gd name="connsiteX1877" fmla="*/ 5115695 w 7228855"/>
                              <a:gd name="connsiteY1877" fmla="*/ 1987852 h 2479529"/>
                              <a:gd name="connsiteX1878" fmla="*/ 5120662 w 7228855"/>
                              <a:gd name="connsiteY1878" fmla="*/ 1989839 h 2479529"/>
                              <a:gd name="connsiteX1879" fmla="*/ 5130845 w 7228855"/>
                              <a:gd name="connsiteY1879" fmla="*/ 1989963 h 2479529"/>
                              <a:gd name="connsiteX1880" fmla="*/ 4418596 w 7228855"/>
                              <a:gd name="connsiteY1880" fmla="*/ 1999660 h 2479529"/>
                              <a:gd name="connsiteX1881" fmla="*/ 4432599 w 7228855"/>
                              <a:gd name="connsiteY1881" fmla="*/ 1998992 h 2479529"/>
                              <a:gd name="connsiteX1882" fmla="*/ 4562921 w 7228855"/>
                              <a:gd name="connsiteY1882" fmla="*/ 1937100 h 2479529"/>
                              <a:gd name="connsiteX1883" fmla="*/ 4543297 w 7228855"/>
                              <a:gd name="connsiteY1883" fmla="*/ 1903889 h 2479529"/>
                              <a:gd name="connsiteX1884" fmla="*/ 4414988 w 7228855"/>
                              <a:gd name="connsiteY1884" fmla="*/ 1969304 h 2479529"/>
                              <a:gd name="connsiteX1885" fmla="*/ 4418596 w 7228855"/>
                              <a:gd name="connsiteY1885" fmla="*/ 1999660 h 2479529"/>
                              <a:gd name="connsiteX1886" fmla="*/ 3122891 w 7228855"/>
                              <a:gd name="connsiteY1886" fmla="*/ 2001759 h 2479529"/>
                              <a:gd name="connsiteX1887" fmla="*/ 3141269 w 7228855"/>
                              <a:gd name="connsiteY1887" fmla="*/ 1987851 h 2479529"/>
                              <a:gd name="connsiteX1888" fmla="*/ 3122891 w 7228855"/>
                              <a:gd name="connsiteY1888" fmla="*/ 1972949 h 2479529"/>
                              <a:gd name="connsiteX1889" fmla="*/ 3117924 w 7228855"/>
                              <a:gd name="connsiteY1889" fmla="*/ 1974439 h 2479529"/>
                              <a:gd name="connsiteX1890" fmla="*/ 3107989 w 7228855"/>
                              <a:gd name="connsiteY1890" fmla="*/ 1987354 h 2479529"/>
                              <a:gd name="connsiteX1891" fmla="*/ 3117924 w 7228855"/>
                              <a:gd name="connsiteY1891" fmla="*/ 2000269 h 2479529"/>
                              <a:gd name="connsiteX1892" fmla="*/ 3122891 w 7228855"/>
                              <a:gd name="connsiteY1892" fmla="*/ 2001759 h 2479529"/>
                              <a:gd name="connsiteX1893" fmla="*/ 4082174 w 7228855"/>
                              <a:gd name="connsiteY1893" fmla="*/ 2008859 h 2479529"/>
                              <a:gd name="connsiteX1894" fmla="*/ 4079048 w 7228855"/>
                              <a:gd name="connsiteY1894" fmla="*/ 2005732 h 2479529"/>
                              <a:gd name="connsiteX1895" fmla="*/ 4080041 w 7228855"/>
                              <a:gd name="connsiteY1895" fmla="*/ 2006726 h 2479529"/>
                              <a:gd name="connsiteX1896" fmla="*/ 4080406 w 7228855"/>
                              <a:gd name="connsiteY1896" fmla="*/ 2007842 h 2479529"/>
                              <a:gd name="connsiteX1897" fmla="*/ 4057045 w 7228855"/>
                              <a:gd name="connsiteY1897" fmla="*/ 2008859 h 2479529"/>
                              <a:gd name="connsiteX1898" fmla="*/ 4058701 w 7228855"/>
                              <a:gd name="connsiteY1898" fmla="*/ 2007907 h 2479529"/>
                              <a:gd name="connsiteX1899" fmla="*/ 4059179 w 7228855"/>
                              <a:gd name="connsiteY1899" fmla="*/ 2006726 h 2479529"/>
                              <a:gd name="connsiteX1900" fmla="*/ 4060172 w 7228855"/>
                              <a:gd name="connsiteY1900" fmla="*/ 2005732 h 2479529"/>
                              <a:gd name="connsiteX1901" fmla="*/ 4085505 w 7228855"/>
                              <a:gd name="connsiteY1901" fmla="*/ 2012190 h 2479529"/>
                              <a:gd name="connsiteX1902" fmla="*/ 4084512 w 7228855"/>
                              <a:gd name="connsiteY1902" fmla="*/ 2010203 h 2479529"/>
                              <a:gd name="connsiteX1903" fmla="*/ 4082174 w 7228855"/>
                              <a:gd name="connsiteY1903" fmla="*/ 2008859 h 2479529"/>
                              <a:gd name="connsiteX1904" fmla="*/ 4053715 w 7228855"/>
                              <a:gd name="connsiteY1904" fmla="*/ 2012190 h 2479529"/>
                              <a:gd name="connsiteX1905" fmla="*/ 4057045 w 7228855"/>
                              <a:gd name="connsiteY1905" fmla="*/ 2008859 h 2479529"/>
                              <a:gd name="connsiteX1906" fmla="*/ 4054708 w 7228855"/>
                              <a:gd name="connsiteY1906" fmla="*/ 2010203 h 2479529"/>
                              <a:gd name="connsiteX1907" fmla="*/ 4053715 w 7228855"/>
                              <a:gd name="connsiteY1907" fmla="*/ 2012190 h 2479529"/>
                              <a:gd name="connsiteX1908" fmla="*/ 517781 w 7228855"/>
                              <a:gd name="connsiteY1908" fmla="*/ 2016666 h 2479529"/>
                              <a:gd name="connsiteX1909" fmla="*/ 531690 w 7228855"/>
                              <a:gd name="connsiteY1909" fmla="*/ 2006980 h 2479529"/>
                              <a:gd name="connsiteX1910" fmla="*/ 531193 w 7228855"/>
                              <a:gd name="connsiteY1910" fmla="*/ 2007476 h 2479529"/>
                              <a:gd name="connsiteX1911" fmla="*/ 532187 w 7228855"/>
                              <a:gd name="connsiteY1911" fmla="*/ 2006483 h 2479529"/>
                              <a:gd name="connsiteX1912" fmla="*/ 532186 w 7228855"/>
                              <a:gd name="connsiteY1912" fmla="*/ 2006483 h 2479529"/>
                              <a:gd name="connsiteX1913" fmla="*/ 532683 w 7228855"/>
                              <a:gd name="connsiteY1913" fmla="*/ 2005987 h 2479529"/>
                              <a:gd name="connsiteX1914" fmla="*/ 532187 w 7228855"/>
                              <a:gd name="connsiteY1914" fmla="*/ 2006483 h 2479529"/>
                              <a:gd name="connsiteX1915" fmla="*/ 533677 w 7228855"/>
                              <a:gd name="connsiteY1915" fmla="*/ 2006111 h 2479529"/>
                              <a:gd name="connsiteX1916" fmla="*/ 533180 w 7228855"/>
                              <a:gd name="connsiteY1916" fmla="*/ 2005987 h 2479529"/>
                              <a:gd name="connsiteX1917" fmla="*/ 533677 w 7228855"/>
                              <a:gd name="connsiteY1917" fmla="*/ 2005987 h 2479529"/>
                              <a:gd name="connsiteX1918" fmla="*/ 534173 w 7228855"/>
                              <a:gd name="connsiteY1918" fmla="*/ 2005987 h 2479529"/>
                              <a:gd name="connsiteX1919" fmla="*/ 533677 w 7228855"/>
                              <a:gd name="connsiteY1919" fmla="*/ 2006111 h 2479529"/>
                              <a:gd name="connsiteX1920" fmla="*/ 535167 w 7228855"/>
                              <a:gd name="connsiteY1920" fmla="*/ 2006483 h 2479529"/>
                              <a:gd name="connsiteX1921" fmla="*/ 537154 w 7228855"/>
                              <a:gd name="connsiteY1921" fmla="*/ 2007974 h 2479529"/>
                              <a:gd name="connsiteX1922" fmla="*/ 559009 w 7228855"/>
                              <a:gd name="connsiteY1922" fmla="*/ 2003503 h 2479529"/>
                              <a:gd name="connsiteX1923" fmla="*/ 557519 w 7228855"/>
                              <a:gd name="connsiteY1923" fmla="*/ 1981150 h 2479529"/>
                              <a:gd name="connsiteX1924" fmla="*/ 498906 w 7228855"/>
                              <a:gd name="connsiteY1924" fmla="*/ 1982143 h 2479529"/>
                              <a:gd name="connsiteX1925" fmla="*/ 500893 w 7228855"/>
                              <a:gd name="connsiteY1925" fmla="*/ 2012940 h 2479529"/>
                              <a:gd name="connsiteX1926" fmla="*/ 517781 w 7228855"/>
                              <a:gd name="connsiteY1926" fmla="*/ 2016666 h 2479529"/>
                              <a:gd name="connsiteX1927" fmla="*/ 702346 w 7228855"/>
                              <a:gd name="connsiteY1927" fmla="*/ 2019390 h 2479529"/>
                              <a:gd name="connsiteX1928" fmla="*/ 712960 w 7228855"/>
                              <a:gd name="connsiteY1928" fmla="*/ 1992289 h 2479529"/>
                              <a:gd name="connsiteX1929" fmla="*/ 661133 w 7228855"/>
                              <a:gd name="connsiteY1929" fmla="*/ 1924359 h 2479529"/>
                              <a:gd name="connsiteX1930" fmla="*/ 632956 w 7228855"/>
                              <a:gd name="connsiteY1930" fmla="*/ 1940965 h 2479529"/>
                              <a:gd name="connsiteX1931" fmla="*/ 689814 w 7228855"/>
                              <a:gd name="connsiteY1931" fmla="*/ 2015436 h 2479529"/>
                              <a:gd name="connsiteX1932" fmla="*/ 702346 w 7228855"/>
                              <a:gd name="connsiteY1932" fmla="*/ 2019390 h 2479529"/>
                              <a:gd name="connsiteX1933" fmla="*/ 5172321 w 7228855"/>
                              <a:gd name="connsiteY1933" fmla="*/ 2022866 h 2479529"/>
                              <a:gd name="connsiteX1934" fmla="*/ 5186229 w 7228855"/>
                              <a:gd name="connsiteY1934" fmla="*/ 2013180 h 2479529"/>
                              <a:gd name="connsiteX1935" fmla="*/ 5185733 w 7228855"/>
                              <a:gd name="connsiteY1935" fmla="*/ 2013676 h 2479529"/>
                              <a:gd name="connsiteX1936" fmla="*/ 5186727 w 7228855"/>
                              <a:gd name="connsiteY1936" fmla="*/ 2012683 h 2479529"/>
                              <a:gd name="connsiteX1937" fmla="*/ 5186726 w 7228855"/>
                              <a:gd name="connsiteY1937" fmla="*/ 2012683 h 2479529"/>
                              <a:gd name="connsiteX1938" fmla="*/ 5187223 w 7228855"/>
                              <a:gd name="connsiteY1938" fmla="*/ 2012186 h 2479529"/>
                              <a:gd name="connsiteX1939" fmla="*/ 5186727 w 7228855"/>
                              <a:gd name="connsiteY1939" fmla="*/ 2012683 h 2479529"/>
                              <a:gd name="connsiteX1940" fmla="*/ 5188216 w 7228855"/>
                              <a:gd name="connsiteY1940" fmla="*/ 2012311 h 2479529"/>
                              <a:gd name="connsiteX1941" fmla="*/ 5187720 w 7228855"/>
                              <a:gd name="connsiteY1941" fmla="*/ 2012186 h 2479529"/>
                              <a:gd name="connsiteX1942" fmla="*/ 5188216 w 7228855"/>
                              <a:gd name="connsiteY1942" fmla="*/ 2012186 h 2479529"/>
                              <a:gd name="connsiteX1943" fmla="*/ 5188713 w 7228855"/>
                              <a:gd name="connsiteY1943" fmla="*/ 2012186 h 2479529"/>
                              <a:gd name="connsiteX1944" fmla="*/ 5188216 w 7228855"/>
                              <a:gd name="connsiteY1944" fmla="*/ 2012311 h 2479529"/>
                              <a:gd name="connsiteX1945" fmla="*/ 5189707 w 7228855"/>
                              <a:gd name="connsiteY1945" fmla="*/ 2012683 h 2479529"/>
                              <a:gd name="connsiteX1946" fmla="*/ 5191693 w 7228855"/>
                              <a:gd name="connsiteY1946" fmla="*/ 2014173 h 2479529"/>
                              <a:gd name="connsiteX1947" fmla="*/ 5213549 w 7228855"/>
                              <a:gd name="connsiteY1947" fmla="*/ 2009703 h 2479529"/>
                              <a:gd name="connsiteX1948" fmla="*/ 5212059 w 7228855"/>
                              <a:gd name="connsiteY1948" fmla="*/ 1987351 h 2479529"/>
                              <a:gd name="connsiteX1949" fmla="*/ 5153446 w 7228855"/>
                              <a:gd name="connsiteY1949" fmla="*/ 1988344 h 2479529"/>
                              <a:gd name="connsiteX1950" fmla="*/ 5155433 w 7228855"/>
                              <a:gd name="connsiteY1950" fmla="*/ 2019140 h 2479529"/>
                              <a:gd name="connsiteX1951" fmla="*/ 5172321 w 7228855"/>
                              <a:gd name="connsiteY1951" fmla="*/ 2022866 h 2479529"/>
                              <a:gd name="connsiteX1952" fmla="*/ 2271679 w 7228855"/>
                              <a:gd name="connsiteY1952" fmla="*/ 2025363 h 2479529"/>
                              <a:gd name="connsiteX1953" fmla="*/ 2271679 w 7228855"/>
                              <a:gd name="connsiteY1953" fmla="*/ 1958306 h 2479529"/>
                              <a:gd name="connsiteX1954" fmla="*/ 2271679 w 7228855"/>
                              <a:gd name="connsiteY1954" fmla="*/ 2025363 h 2479529"/>
                              <a:gd name="connsiteX1955" fmla="*/ 5356885 w 7228855"/>
                              <a:gd name="connsiteY1955" fmla="*/ 2025591 h 2479529"/>
                              <a:gd name="connsiteX1956" fmla="*/ 5367498 w 7228855"/>
                              <a:gd name="connsiteY1956" fmla="*/ 1998490 h 2479529"/>
                              <a:gd name="connsiteX1957" fmla="*/ 5315672 w 7228855"/>
                              <a:gd name="connsiteY1957" fmla="*/ 1930559 h 2479529"/>
                              <a:gd name="connsiteX1958" fmla="*/ 5287494 w 7228855"/>
                              <a:gd name="connsiteY1958" fmla="*/ 1947164 h 2479529"/>
                              <a:gd name="connsiteX1959" fmla="*/ 5344353 w 7228855"/>
                              <a:gd name="connsiteY1959" fmla="*/ 2021636 h 2479529"/>
                              <a:gd name="connsiteX1960" fmla="*/ 5356885 w 7228855"/>
                              <a:gd name="connsiteY1960" fmla="*/ 2025591 h 2479529"/>
                              <a:gd name="connsiteX1961" fmla="*/ 1682077 w 7228855"/>
                              <a:gd name="connsiteY1961" fmla="*/ 2025861 h 2479529"/>
                              <a:gd name="connsiteX1962" fmla="*/ 1695488 w 7228855"/>
                              <a:gd name="connsiteY1962" fmla="*/ 2021390 h 2479529"/>
                              <a:gd name="connsiteX1963" fmla="*/ 1705423 w 7228855"/>
                              <a:gd name="connsiteY1963" fmla="*/ 2011952 h 2479529"/>
                              <a:gd name="connsiteX1964" fmla="*/ 1711880 w 7228855"/>
                              <a:gd name="connsiteY1964" fmla="*/ 1999534 h 2479529"/>
                              <a:gd name="connsiteX1965" fmla="*/ 1713370 w 7228855"/>
                              <a:gd name="connsiteY1965" fmla="*/ 1990096 h 2479529"/>
                              <a:gd name="connsiteX1966" fmla="*/ 1710390 w 7228855"/>
                              <a:gd name="connsiteY1966" fmla="*/ 1976188 h 2479529"/>
                              <a:gd name="connsiteX1967" fmla="*/ 1702939 w 7228855"/>
                              <a:gd name="connsiteY1967" fmla="*/ 1964764 h 2479529"/>
                              <a:gd name="connsiteX1968" fmla="*/ 1683190 w 7228855"/>
                              <a:gd name="connsiteY1968" fmla="*/ 1956632 h 2479529"/>
                              <a:gd name="connsiteX1969" fmla="*/ 1662579 w 7228855"/>
                              <a:gd name="connsiteY1969" fmla="*/ 1959354 h 2479529"/>
                              <a:gd name="connsiteX1970" fmla="*/ 1652273 w 7228855"/>
                              <a:gd name="connsiteY1970" fmla="*/ 1965260 h 2479529"/>
                              <a:gd name="connsiteX1971" fmla="*/ 1643332 w 7228855"/>
                              <a:gd name="connsiteY1971" fmla="*/ 1980162 h 2479529"/>
                              <a:gd name="connsiteX1972" fmla="*/ 1642836 w 7228855"/>
                              <a:gd name="connsiteY1972" fmla="*/ 1998044 h 2479529"/>
                              <a:gd name="connsiteX1973" fmla="*/ 1642836 w 7228855"/>
                              <a:gd name="connsiteY1973" fmla="*/ 1998541 h 2479529"/>
                              <a:gd name="connsiteX1974" fmla="*/ 1642836 w 7228855"/>
                              <a:gd name="connsiteY1974" fmla="*/ 2000031 h 2479529"/>
                              <a:gd name="connsiteX1975" fmla="*/ 1649293 w 7228855"/>
                              <a:gd name="connsiteY1975" fmla="*/ 2012449 h 2479529"/>
                              <a:gd name="connsiteX1976" fmla="*/ 1659227 w 7228855"/>
                              <a:gd name="connsiteY1976" fmla="*/ 2021886 h 2479529"/>
                              <a:gd name="connsiteX1977" fmla="*/ 1667672 w 7228855"/>
                              <a:gd name="connsiteY1977" fmla="*/ 2025363 h 2479529"/>
                              <a:gd name="connsiteX1978" fmla="*/ 1682077 w 7228855"/>
                              <a:gd name="connsiteY1978" fmla="*/ 2025861 h 2479529"/>
                              <a:gd name="connsiteX1979" fmla="*/ 6926228 w 7228855"/>
                              <a:gd name="connsiteY1979" fmla="*/ 2031565 h 2479529"/>
                              <a:gd name="connsiteX1980" fmla="*/ 6926228 w 7228855"/>
                              <a:gd name="connsiteY1980" fmla="*/ 1964507 h 2479529"/>
                              <a:gd name="connsiteX1981" fmla="*/ 6926228 w 7228855"/>
                              <a:gd name="connsiteY1981" fmla="*/ 2031565 h 2479529"/>
                              <a:gd name="connsiteX1982" fmla="*/ 6336626 w 7228855"/>
                              <a:gd name="connsiteY1982" fmla="*/ 2032062 h 2479529"/>
                              <a:gd name="connsiteX1983" fmla="*/ 6350038 w 7228855"/>
                              <a:gd name="connsiteY1983" fmla="*/ 2027591 h 2479529"/>
                              <a:gd name="connsiteX1984" fmla="*/ 6359972 w 7228855"/>
                              <a:gd name="connsiteY1984" fmla="*/ 2018153 h 2479529"/>
                              <a:gd name="connsiteX1985" fmla="*/ 6366429 w 7228855"/>
                              <a:gd name="connsiteY1985" fmla="*/ 2005735 h 2479529"/>
                              <a:gd name="connsiteX1986" fmla="*/ 6367920 w 7228855"/>
                              <a:gd name="connsiteY1986" fmla="*/ 1996297 h 2479529"/>
                              <a:gd name="connsiteX1987" fmla="*/ 6364939 w 7228855"/>
                              <a:gd name="connsiteY1987" fmla="*/ 1982389 h 2479529"/>
                              <a:gd name="connsiteX1988" fmla="*/ 6357488 w 7228855"/>
                              <a:gd name="connsiteY1988" fmla="*/ 1970964 h 2479529"/>
                              <a:gd name="connsiteX1989" fmla="*/ 6337739 w 7228855"/>
                              <a:gd name="connsiteY1989" fmla="*/ 1962833 h 2479529"/>
                              <a:gd name="connsiteX1990" fmla="*/ 6317128 w 7228855"/>
                              <a:gd name="connsiteY1990" fmla="*/ 1965554 h 2479529"/>
                              <a:gd name="connsiteX1991" fmla="*/ 6306823 w 7228855"/>
                              <a:gd name="connsiteY1991" fmla="*/ 1971461 h 2479529"/>
                              <a:gd name="connsiteX1992" fmla="*/ 6297881 w 7228855"/>
                              <a:gd name="connsiteY1992" fmla="*/ 1986363 h 2479529"/>
                              <a:gd name="connsiteX1993" fmla="*/ 6297385 w 7228855"/>
                              <a:gd name="connsiteY1993" fmla="*/ 2004245 h 2479529"/>
                              <a:gd name="connsiteX1994" fmla="*/ 6297385 w 7228855"/>
                              <a:gd name="connsiteY1994" fmla="*/ 2004742 h 2479529"/>
                              <a:gd name="connsiteX1995" fmla="*/ 6297385 w 7228855"/>
                              <a:gd name="connsiteY1995" fmla="*/ 2006232 h 2479529"/>
                              <a:gd name="connsiteX1996" fmla="*/ 6303843 w 7228855"/>
                              <a:gd name="connsiteY1996" fmla="*/ 2018650 h 2479529"/>
                              <a:gd name="connsiteX1997" fmla="*/ 6313777 w 7228855"/>
                              <a:gd name="connsiteY1997" fmla="*/ 2028088 h 2479529"/>
                              <a:gd name="connsiteX1998" fmla="*/ 6322221 w 7228855"/>
                              <a:gd name="connsiteY1998" fmla="*/ 2031565 h 2479529"/>
                              <a:gd name="connsiteX1999" fmla="*/ 6336626 w 7228855"/>
                              <a:gd name="connsiteY1999" fmla="*/ 2032062 h 2479529"/>
                              <a:gd name="connsiteX2000" fmla="*/ 3943856 w 7228855"/>
                              <a:gd name="connsiteY2000" fmla="*/ 2033729 h 2479529"/>
                              <a:gd name="connsiteX2001" fmla="*/ 3944017 w 7228855"/>
                              <a:gd name="connsiteY2001" fmla="*/ 2033712 h 2479529"/>
                              <a:gd name="connsiteX2002" fmla="*/ 3943897 w 7228855"/>
                              <a:gd name="connsiteY2002" fmla="*/ 2033712 h 2479529"/>
                              <a:gd name="connsiteX2003" fmla="*/ 3943718 w 7228855"/>
                              <a:gd name="connsiteY2003" fmla="*/ 2033783 h 2479529"/>
                              <a:gd name="connsiteX2004" fmla="*/ 3943856 w 7228855"/>
                              <a:gd name="connsiteY2004" fmla="*/ 2033729 h 2479529"/>
                              <a:gd name="connsiteX2005" fmla="*/ 3943514 w 7228855"/>
                              <a:gd name="connsiteY2005" fmla="*/ 2033763 h 2479529"/>
                              <a:gd name="connsiteX2006" fmla="*/ 636414 w 7228855"/>
                              <a:gd name="connsiteY2006" fmla="*/ 2034996 h 2479529"/>
                              <a:gd name="connsiteX2007" fmla="*/ 646540 w 7228855"/>
                              <a:gd name="connsiteY2007" fmla="*/ 2032040 h 2479529"/>
                              <a:gd name="connsiteX2008" fmla="*/ 650565 w 7228855"/>
                              <a:gd name="connsiteY2008" fmla="*/ 2029524 h 2479529"/>
                              <a:gd name="connsiteX2009" fmla="*/ 650565 w 7228855"/>
                              <a:gd name="connsiteY2009" fmla="*/ 1998830 h 2479529"/>
                              <a:gd name="connsiteX2010" fmla="*/ 646540 w 7228855"/>
                              <a:gd name="connsiteY2010" fmla="*/ 1996314 h 2479529"/>
                              <a:gd name="connsiteX2011" fmla="*/ 625910 w 7228855"/>
                              <a:gd name="connsiteY2011" fmla="*/ 1996314 h 2479529"/>
                              <a:gd name="connsiteX2012" fmla="*/ 615847 w 7228855"/>
                              <a:gd name="connsiteY2012" fmla="*/ 2013925 h 2479529"/>
                              <a:gd name="connsiteX2013" fmla="*/ 625910 w 7228855"/>
                              <a:gd name="connsiteY2013" fmla="*/ 2031536 h 2479529"/>
                              <a:gd name="connsiteX2014" fmla="*/ 636414 w 7228855"/>
                              <a:gd name="connsiteY2014" fmla="*/ 2034996 h 2479529"/>
                              <a:gd name="connsiteX2015" fmla="*/ 3955590 w 7228855"/>
                              <a:gd name="connsiteY2015" fmla="*/ 2038744 h 2479529"/>
                              <a:gd name="connsiteX2016" fmla="*/ 3955086 w 7228855"/>
                              <a:gd name="connsiteY2016" fmla="*/ 2038241 h 2479529"/>
                              <a:gd name="connsiteX2017" fmla="*/ 3955302 w 7228855"/>
                              <a:gd name="connsiteY2017" fmla="*/ 2038529 h 2479529"/>
                              <a:gd name="connsiteX2018" fmla="*/ 5290952 w 7228855"/>
                              <a:gd name="connsiteY2018" fmla="*/ 2041196 h 2479529"/>
                              <a:gd name="connsiteX2019" fmla="*/ 5301078 w 7228855"/>
                              <a:gd name="connsiteY2019" fmla="*/ 2038240 h 2479529"/>
                              <a:gd name="connsiteX2020" fmla="*/ 5305104 w 7228855"/>
                              <a:gd name="connsiteY2020" fmla="*/ 2035724 h 2479529"/>
                              <a:gd name="connsiteX2021" fmla="*/ 5305104 w 7228855"/>
                              <a:gd name="connsiteY2021" fmla="*/ 2005030 h 2479529"/>
                              <a:gd name="connsiteX2022" fmla="*/ 5301078 w 7228855"/>
                              <a:gd name="connsiteY2022" fmla="*/ 2002514 h 2479529"/>
                              <a:gd name="connsiteX2023" fmla="*/ 5280448 w 7228855"/>
                              <a:gd name="connsiteY2023" fmla="*/ 2002514 h 2479529"/>
                              <a:gd name="connsiteX2024" fmla="*/ 5270385 w 7228855"/>
                              <a:gd name="connsiteY2024" fmla="*/ 2020124 h 2479529"/>
                              <a:gd name="connsiteX2025" fmla="*/ 5280448 w 7228855"/>
                              <a:gd name="connsiteY2025" fmla="*/ 2037737 h 2479529"/>
                              <a:gd name="connsiteX2026" fmla="*/ 5290952 w 7228855"/>
                              <a:gd name="connsiteY2026" fmla="*/ 2041196 h 2479529"/>
                              <a:gd name="connsiteX2027" fmla="*/ 3958105 w 7228855"/>
                              <a:gd name="connsiteY2027" fmla="*/ 2042266 h 2479529"/>
                              <a:gd name="connsiteX2028" fmla="*/ 3957602 w 7228855"/>
                              <a:gd name="connsiteY2028" fmla="*/ 2041260 h 2479529"/>
                              <a:gd name="connsiteX2029" fmla="*/ 3957968 w 7228855"/>
                              <a:gd name="connsiteY2029" fmla="*/ 2042083 h 2479529"/>
                              <a:gd name="connsiteX2030" fmla="*/ 3768117 w 7228855"/>
                              <a:gd name="connsiteY2030" fmla="*/ 2042490 h 2479529"/>
                              <a:gd name="connsiteX2031" fmla="*/ 3777058 w 7228855"/>
                              <a:gd name="connsiteY2031" fmla="*/ 2039013 h 2479529"/>
                              <a:gd name="connsiteX2032" fmla="*/ 3780537 w 7228855"/>
                              <a:gd name="connsiteY2032" fmla="*/ 2030072 h 2479529"/>
                              <a:gd name="connsiteX2033" fmla="*/ 3777058 w 7228855"/>
                              <a:gd name="connsiteY2033" fmla="*/ 2021131 h 2479529"/>
                              <a:gd name="connsiteX2034" fmla="*/ 3768117 w 7228855"/>
                              <a:gd name="connsiteY2034" fmla="*/ 2017654 h 2479529"/>
                              <a:gd name="connsiteX2035" fmla="*/ 3762654 w 7228855"/>
                              <a:gd name="connsiteY2035" fmla="*/ 2018150 h 2479529"/>
                              <a:gd name="connsiteX2036" fmla="*/ 3754211 w 7228855"/>
                              <a:gd name="connsiteY2036" fmla="*/ 2021628 h 2479529"/>
                              <a:gd name="connsiteX2037" fmla="*/ 3750735 w 7228855"/>
                              <a:gd name="connsiteY2037" fmla="*/ 2030072 h 2479529"/>
                              <a:gd name="connsiteX2038" fmla="*/ 3754211 w 7228855"/>
                              <a:gd name="connsiteY2038" fmla="*/ 2038516 h 2479529"/>
                              <a:gd name="connsiteX2039" fmla="*/ 3762654 w 7228855"/>
                              <a:gd name="connsiteY2039" fmla="*/ 2041993 h 2479529"/>
                              <a:gd name="connsiteX2040" fmla="*/ 3768117 w 7228855"/>
                              <a:gd name="connsiteY2040" fmla="*/ 2042490 h 2479529"/>
                              <a:gd name="connsiteX2041" fmla="*/ 4069610 w 7228855"/>
                              <a:gd name="connsiteY2041" fmla="*/ 2045470 h 2479529"/>
                              <a:gd name="connsiteX2042" fmla="*/ 4088485 w 7228855"/>
                              <a:gd name="connsiteY2042" fmla="*/ 2032556 h 2479529"/>
                              <a:gd name="connsiteX2043" fmla="*/ 4080406 w 7228855"/>
                              <a:gd name="connsiteY2043" fmla="*/ 2007842 h 2479529"/>
                              <a:gd name="connsiteX2044" fmla="*/ 4069610 w 7228855"/>
                              <a:gd name="connsiteY2044" fmla="*/ 2001634 h 2479529"/>
                              <a:gd name="connsiteX2045" fmla="*/ 4058701 w 7228855"/>
                              <a:gd name="connsiteY2045" fmla="*/ 2007907 h 2479529"/>
                              <a:gd name="connsiteX2046" fmla="*/ 4049741 w 7228855"/>
                              <a:gd name="connsiteY2046" fmla="*/ 2030072 h 2479529"/>
                              <a:gd name="connsiteX2047" fmla="*/ 4069610 w 7228855"/>
                              <a:gd name="connsiteY2047" fmla="*/ 2045470 h 2479529"/>
                              <a:gd name="connsiteX2048" fmla="*/ 2668396 w 7228855"/>
                              <a:gd name="connsiteY2048" fmla="*/ 2049939 h 2479529"/>
                              <a:gd name="connsiteX2049" fmla="*/ 2668396 w 7228855"/>
                              <a:gd name="connsiteY2049" fmla="*/ 2019638 h 2479529"/>
                              <a:gd name="connsiteX2050" fmla="*/ 2615246 w 7228855"/>
                              <a:gd name="connsiteY2050" fmla="*/ 1990828 h 2479529"/>
                              <a:gd name="connsiteX2051" fmla="*/ 2587925 w 7228855"/>
                              <a:gd name="connsiteY2051" fmla="*/ 2007220 h 2479529"/>
                              <a:gd name="connsiteX2052" fmla="*/ 2668396 w 7228855"/>
                              <a:gd name="connsiteY2052" fmla="*/ 2049939 h 2479529"/>
                              <a:gd name="connsiteX2053" fmla="*/ 3959615 w 7228855"/>
                              <a:gd name="connsiteY2053" fmla="*/ 2050317 h 2479529"/>
                              <a:gd name="connsiteX2054" fmla="*/ 3959615 w 7228855"/>
                              <a:gd name="connsiteY2054" fmla="*/ 2049311 h 2479529"/>
                              <a:gd name="connsiteX2055" fmla="*/ 3959569 w 7228855"/>
                              <a:gd name="connsiteY2055" fmla="*/ 2049814 h 2479529"/>
                              <a:gd name="connsiteX2056" fmla="*/ 983909 w 7228855"/>
                              <a:gd name="connsiteY2056" fmla="*/ 2050767 h 2479529"/>
                              <a:gd name="connsiteX2057" fmla="*/ 994240 w 7228855"/>
                              <a:gd name="connsiteY2057" fmla="*/ 2016944 h 2479529"/>
                              <a:gd name="connsiteX2058" fmla="*/ 946941 w 7228855"/>
                              <a:gd name="connsiteY2058" fmla="*/ 1980714 h 2479529"/>
                              <a:gd name="connsiteX2059" fmla="*/ 922788 w 7228855"/>
                              <a:gd name="connsiteY2059" fmla="*/ 2011912 h 2479529"/>
                              <a:gd name="connsiteX2060" fmla="*/ 970087 w 7228855"/>
                              <a:gd name="connsiteY2060" fmla="*/ 2048141 h 2479529"/>
                              <a:gd name="connsiteX2061" fmla="*/ 983909 w 7228855"/>
                              <a:gd name="connsiteY2061" fmla="*/ 2050767 h 2479529"/>
                              <a:gd name="connsiteX2062" fmla="*/ 2717069 w 7228855"/>
                              <a:gd name="connsiteY2062" fmla="*/ 2050934 h 2479529"/>
                              <a:gd name="connsiteX2063" fmla="*/ 2732467 w 7228855"/>
                              <a:gd name="connsiteY2063" fmla="*/ 2039510 h 2479529"/>
                              <a:gd name="connsiteX2064" fmla="*/ 2733462 w 7228855"/>
                              <a:gd name="connsiteY2064" fmla="*/ 2034542 h 2479529"/>
                              <a:gd name="connsiteX2065" fmla="*/ 2728990 w 7228855"/>
                              <a:gd name="connsiteY2065" fmla="*/ 2018150 h 2479529"/>
                              <a:gd name="connsiteX2066" fmla="*/ 2717069 w 7228855"/>
                              <a:gd name="connsiteY2066" fmla="*/ 2013183 h 2479529"/>
                              <a:gd name="connsiteX2067" fmla="*/ 2705147 w 7228855"/>
                              <a:gd name="connsiteY2067" fmla="*/ 2018150 h 2479529"/>
                              <a:gd name="connsiteX2068" fmla="*/ 2700679 w 7228855"/>
                              <a:gd name="connsiteY2068" fmla="*/ 2034542 h 2479529"/>
                              <a:gd name="connsiteX2069" fmla="*/ 2701670 w 7228855"/>
                              <a:gd name="connsiteY2069" fmla="*/ 2039510 h 2479529"/>
                              <a:gd name="connsiteX2070" fmla="*/ 2717069 w 7228855"/>
                              <a:gd name="connsiteY2070" fmla="*/ 2050934 h 2479529"/>
                              <a:gd name="connsiteX2071" fmla="*/ 3963600 w 7228855"/>
                              <a:gd name="connsiteY2071" fmla="*/ 2053893 h 2479529"/>
                              <a:gd name="connsiteX2072" fmla="*/ 3964646 w 7228855"/>
                              <a:gd name="connsiteY2072" fmla="*/ 2051324 h 2479529"/>
                              <a:gd name="connsiteX2073" fmla="*/ 3964116 w 7228855"/>
                              <a:gd name="connsiteY2073" fmla="*/ 2050022 h 2479529"/>
                              <a:gd name="connsiteX2074" fmla="*/ 2158428 w 7228855"/>
                              <a:gd name="connsiteY2074" fmla="*/ 2054669 h 2479529"/>
                              <a:gd name="connsiteX2075" fmla="*/ 2176310 w 7228855"/>
                              <a:gd name="connsiteY2075" fmla="*/ 2049702 h 2479529"/>
                              <a:gd name="connsiteX2076" fmla="*/ 2189225 w 7228855"/>
                              <a:gd name="connsiteY2076" fmla="*/ 2036787 h 2479529"/>
                              <a:gd name="connsiteX2077" fmla="*/ 2192205 w 7228855"/>
                              <a:gd name="connsiteY2077" fmla="*/ 2032813 h 2479529"/>
                              <a:gd name="connsiteX2078" fmla="*/ 2197670 w 7228855"/>
                              <a:gd name="connsiteY2078" fmla="*/ 2012945 h 2479529"/>
                              <a:gd name="connsiteX2079" fmla="*/ 2192205 w 7228855"/>
                              <a:gd name="connsiteY2079" fmla="*/ 1993076 h 2479529"/>
                              <a:gd name="connsiteX2080" fmla="*/ 2158428 w 7228855"/>
                              <a:gd name="connsiteY2080" fmla="*/ 1973704 h 2479529"/>
                              <a:gd name="connsiteX2081" fmla="*/ 2124652 w 7228855"/>
                              <a:gd name="connsiteY2081" fmla="*/ 1993076 h 2479529"/>
                              <a:gd name="connsiteX2082" fmla="*/ 2119188 w 7228855"/>
                              <a:gd name="connsiteY2082" fmla="*/ 2012945 h 2479529"/>
                              <a:gd name="connsiteX2083" fmla="*/ 2124652 w 7228855"/>
                              <a:gd name="connsiteY2083" fmla="*/ 2032813 h 2479529"/>
                              <a:gd name="connsiteX2084" fmla="*/ 2127632 w 7228855"/>
                              <a:gd name="connsiteY2084" fmla="*/ 2036787 h 2479529"/>
                              <a:gd name="connsiteX2085" fmla="*/ 2140547 w 7228855"/>
                              <a:gd name="connsiteY2085" fmla="*/ 2049702 h 2479529"/>
                              <a:gd name="connsiteX2086" fmla="*/ 2158428 w 7228855"/>
                              <a:gd name="connsiteY2086" fmla="*/ 2054669 h 2479529"/>
                              <a:gd name="connsiteX2087" fmla="*/ 3959111 w 7228855"/>
                              <a:gd name="connsiteY2087" fmla="*/ 2054846 h 2479529"/>
                              <a:gd name="connsiteX2088" fmla="*/ 3959615 w 7228855"/>
                              <a:gd name="connsiteY2088" fmla="*/ 2052834 h 2479529"/>
                              <a:gd name="connsiteX2089" fmla="*/ 3959200 w 7228855"/>
                              <a:gd name="connsiteY2089" fmla="*/ 2053870 h 2479529"/>
                              <a:gd name="connsiteX2090" fmla="*/ 4453571 w 7228855"/>
                              <a:gd name="connsiteY2090" fmla="*/ 2055902 h 2479529"/>
                              <a:gd name="connsiteX2091" fmla="*/ 4478904 w 7228855"/>
                              <a:gd name="connsiteY2091" fmla="*/ 2053418 h 2479529"/>
                              <a:gd name="connsiteX2092" fmla="*/ 4491322 w 7228855"/>
                              <a:gd name="connsiteY2092" fmla="*/ 2027589 h 2479529"/>
                              <a:gd name="connsiteX2093" fmla="*/ 4481388 w 7228855"/>
                              <a:gd name="connsiteY2093" fmla="*/ 2017654 h 2479529"/>
                              <a:gd name="connsiteX2094" fmla="*/ 4464003 w 7228855"/>
                              <a:gd name="connsiteY2094" fmla="*/ 2018151 h 2479529"/>
                              <a:gd name="connsiteX2095" fmla="*/ 4446121 w 7228855"/>
                              <a:gd name="connsiteY2095" fmla="*/ 2028582 h 2479529"/>
                              <a:gd name="connsiteX2096" fmla="*/ 4442147 w 7228855"/>
                              <a:gd name="connsiteY2096" fmla="*/ 2044477 h 2479529"/>
                              <a:gd name="connsiteX2097" fmla="*/ 4453571 w 7228855"/>
                              <a:gd name="connsiteY2097" fmla="*/ 2055902 h 2479529"/>
                              <a:gd name="connsiteX2098" fmla="*/ 5638442 w 7228855"/>
                              <a:gd name="connsiteY2098" fmla="*/ 2056968 h 2479529"/>
                              <a:gd name="connsiteX2099" fmla="*/ 5648773 w 7228855"/>
                              <a:gd name="connsiteY2099" fmla="*/ 2023145 h 2479529"/>
                              <a:gd name="connsiteX2100" fmla="*/ 5601474 w 7228855"/>
                              <a:gd name="connsiteY2100" fmla="*/ 1986916 h 2479529"/>
                              <a:gd name="connsiteX2101" fmla="*/ 5577322 w 7228855"/>
                              <a:gd name="connsiteY2101" fmla="*/ 2018112 h 2479529"/>
                              <a:gd name="connsiteX2102" fmla="*/ 5624620 w 7228855"/>
                              <a:gd name="connsiteY2102" fmla="*/ 2054341 h 2479529"/>
                              <a:gd name="connsiteX2103" fmla="*/ 5638442 w 7228855"/>
                              <a:gd name="connsiteY2103" fmla="*/ 2056968 h 2479529"/>
                              <a:gd name="connsiteX2104" fmla="*/ 3961690 w 7228855"/>
                              <a:gd name="connsiteY2104" fmla="*/ 2058580 h 2479529"/>
                              <a:gd name="connsiteX2105" fmla="*/ 3963137 w 7228855"/>
                              <a:gd name="connsiteY2105" fmla="*/ 2057361 h 2479529"/>
                              <a:gd name="connsiteX2106" fmla="*/ 3963600 w 7228855"/>
                              <a:gd name="connsiteY2106" fmla="*/ 2053893 h 2479529"/>
                              <a:gd name="connsiteX2107" fmla="*/ 315059 w 7228855"/>
                              <a:gd name="connsiteY2107" fmla="*/ 2059298 h 2479529"/>
                              <a:gd name="connsiteX2108" fmla="*/ 332452 w 7228855"/>
                              <a:gd name="connsiteY2108" fmla="*/ 2052601 h 2479529"/>
                              <a:gd name="connsiteX2109" fmla="*/ 333104 w 7228855"/>
                              <a:gd name="connsiteY2109" fmla="*/ 2040894 h 2479529"/>
                              <a:gd name="connsiteX2110" fmla="*/ 332507 w 7228855"/>
                              <a:gd name="connsiteY2110" fmla="*/ 2041253 h 2479529"/>
                              <a:gd name="connsiteX2111" fmla="*/ 333232 w 7228855"/>
                              <a:gd name="connsiteY2111" fmla="*/ 2038611 h 2479529"/>
                              <a:gd name="connsiteX2112" fmla="*/ 333500 w 7228855"/>
                              <a:gd name="connsiteY2112" fmla="*/ 2033802 h 2479529"/>
                              <a:gd name="connsiteX2113" fmla="*/ 333376 w 7228855"/>
                              <a:gd name="connsiteY2113" fmla="*/ 2038086 h 2479529"/>
                              <a:gd name="connsiteX2114" fmla="*/ 333232 w 7228855"/>
                              <a:gd name="connsiteY2114" fmla="*/ 2038611 h 2479529"/>
                              <a:gd name="connsiteX2115" fmla="*/ 333104 w 7228855"/>
                              <a:gd name="connsiteY2115" fmla="*/ 2040894 h 2479529"/>
                              <a:gd name="connsiteX2116" fmla="*/ 334990 w 7228855"/>
                              <a:gd name="connsiteY2116" fmla="*/ 2039763 h 2479529"/>
                              <a:gd name="connsiteX2117" fmla="*/ 346415 w 7228855"/>
                              <a:gd name="connsiteY2117" fmla="*/ 2040756 h 2479529"/>
                              <a:gd name="connsiteX2118" fmla="*/ 376714 w 7228855"/>
                              <a:gd name="connsiteY2118" fmla="*/ 2035789 h 2479529"/>
                              <a:gd name="connsiteX2119" fmla="*/ 360322 w 7228855"/>
                              <a:gd name="connsiteY2119" fmla="*/ 2007475 h 2479529"/>
                              <a:gd name="connsiteX2120" fmla="*/ 338964 w 7228855"/>
                              <a:gd name="connsiteY2120" fmla="*/ 2005489 h 2479529"/>
                              <a:gd name="connsiteX2121" fmla="*/ 316612 w 7228855"/>
                              <a:gd name="connsiteY2121" fmla="*/ 2010953 h 2479529"/>
                              <a:gd name="connsiteX2122" fmla="*/ 303697 w 7228855"/>
                              <a:gd name="connsiteY2122" fmla="*/ 2051684 h 2479529"/>
                              <a:gd name="connsiteX2123" fmla="*/ 315059 w 7228855"/>
                              <a:gd name="connsiteY2123" fmla="*/ 2059298 h 2479529"/>
                              <a:gd name="connsiteX2124" fmla="*/ 6812977 w 7228855"/>
                              <a:gd name="connsiteY2124" fmla="*/ 2060871 h 2479529"/>
                              <a:gd name="connsiteX2125" fmla="*/ 6830859 w 7228855"/>
                              <a:gd name="connsiteY2125" fmla="*/ 2055903 h 2479529"/>
                              <a:gd name="connsiteX2126" fmla="*/ 6843774 w 7228855"/>
                              <a:gd name="connsiteY2126" fmla="*/ 2042988 h 2479529"/>
                              <a:gd name="connsiteX2127" fmla="*/ 6846755 w 7228855"/>
                              <a:gd name="connsiteY2127" fmla="*/ 2039015 h 2479529"/>
                              <a:gd name="connsiteX2128" fmla="*/ 6852218 w 7228855"/>
                              <a:gd name="connsiteY2128" fmla="*/ 2019146 h 2479529"/>
                              <a:gd name="connsiteX2129" fmla="*/ 6846755 w 7228855"/>
                              <a:gd name="connsiteY2129" fmla="*/ 1999277 h 2479529"/>
                              <a:gd name="connsiteX2130" fmla="*/ 6812977 w 7228855"/>
                              <a:gd name="connsiteY2130" fmla="*/ 1979905 h 2479529"/>
                              <a:gd name="connsiteX2131" fmla="*/ 6779201 w 7228855"/>
                              <a:gd name="connsiteY2131" fmla="*/ 1999277 h 2479529"/>
                              <a:gd name="connsiteX2132" fmla="*/ 6773737 w 7228855"/>
                              <a:gd name="connsiteY2132" fmla="*/ 2019146 h 2479529"/>
                              <a:gd name="connsiteX2133" fmla="*/ 6779201 w 7228855"/>
                              <a:gd name="connsiteY2133" fmla="*/ 2039015 h 2479529"/>
                              <a:gd name="connsiteX2134" fmla="*/ 6782181 w 7228855"/>
                              <a:gd name="connsiteY2134" fmla="*/ 2042988 h 2479529"/>
                              <a:gd name="connsiteX2135" fmla="*/ 6795096 w 7228855"/>
                              <a:gd name="connsiteY2135" fmla="*/ 2055903 h 2479529"/>
                              <a:gd name="connsiteX2136" fmla="*/ 6812977 w 7228855"/>
                              <a:gd name="connsiteY2136" fmla="*/ 2060871 h 2479529"/>
                              <a:gd name="connsiteX2137" fmla="*/ 3954583 w 7228855"/>
                              <a:gd name="connsiteY2137" fmla="*/ 2061387 h 2479529"/>
                              <a:gd name="connsiteX2138" fmla="*/ 3955086 w 7228855"/>
                              <a:gd name="connsiteY2138" fmla="*/ 2060884 h 2479529"/>
                              <a:gd name="connsiteX2139" fmla="*/ 3954799 w 7228855"/>
                              <a:gd name="connsiteY2139" fmla="*/ 2061099 h 2479529"/>
                              <a:gd name="connsiteX2140" fmla="*/ 3951061 w 7228855"/>
                              <a:gd name="connsiteY2140" fmla="*/ 2063903 h 2479529"/>
                              <a:gd name="connsiteX2141" fmla="*/ 3952067 w 7228855"/>
                              <a:gd name="connsiteY2141" fmla="*/ 2063400 h 2479529"/>
                              <a:gd name="connsiteX2142" fmla="*/ 3951350 w 7228855"/>
                              <a:gd name="connsiteY2142" fmla="*/ 2063687 h 2479529"/>
                              <a:gd name="connsiteX2143" fmla="*/ 1268311 w 7228855"/>
                              <a:gd name="connsiteY2143" fmla="*/ 2064915 h 2479529"/>
                              <a:gd name="connsiteX2144" fmla="*/ 1280729 w 7228855"/>
                              <a:gd name="connsiteY2144" fmla="*/ 2061624 h 2479529"/>
                              <a:gd name="connsiteX2145" fmla="*/ 1281226 w 7228855"/>
                              <a:gd name="connsiteY2145" fmla="*/ 2061128 h 2479529"/>
                              <a:gd name="connsiteX2146" fmla="*/ 1281226 w 7228855"/>
                              <a:gd name="connsiteY2146" fmla="*/ 2018906 h 2479529"/>
                              <a:gd name="connsiteX2147" fmla="*/ 1280729 w 7228855"/>
                              <a:gd name="connsiteY2147" fmla="*/ 2018410 h 2479529"/>
                              <a:gd name="connsiteX2148" fmla="*/ 1255893 w 7228855"/>
                              <a:gd name="connsiteY2148" fmla="*/ 2018410 h 2479529"/>
                              <a:gd name="connsiteX2149" fmla="*/ 1243475 w 7228855"/>
                              <a:gd name="connsiteY2149" fmla="*/ 2039769 h 2479529"/>
                              <a:gd name="connsiteX2150" fmla="*/ 1255893 w 7228855"/>
                              <a:gd name="connsiteY2150" fmla="*/ 2061128 h 2479529"/>
                              <a:gd name="connsiteX2151" fmla="*/ 1268311 w 7228855"/>
                              <a:gd name="connsiteY2151" fmla="*/ 2064915 h 2479529"/>
                              <a:gd name="connsiteX2152" fmla="*/ 3942507 w 7228855"/>
                              <a:gd name="connsiteY2152" fmla="*/ 2065413 h 2479529"/>
                              <a:gd name="connsiteX2153" fmla="*/ 3944017 w 7228855"/>
                              <a:gd name="connsiteY2153" fmla="*/ 2065413 h 2479529"/>
                              <a:gd name="connsiteX2154" fmla="*/ 3943262 w 7228855"/>
                              <a:gd name="connsiteY2154" fmla="*/ 2065344 h 2479529"/>
                              <a:gd name="connsiteX2155" fmla="*/ 4969599 w 7228855"/>
                              <a:gd name="connsiteY2155" fmla="*/ 2065499 h 2479529"/>
                              <a:gd name="connsiteX2156" fmla="*/ 4986992 w 7228855"/>
                              <a:gd name="connsiteY2156" fmla="*/ 2058802 h 2479529"/>
                              <a:gd name="connsiteX2157" fmla="*/ 4987644 w 7228855"/>
                              <a:gd name="connsiteY2157" fmla="*/ 2047095 h 2479529"/>
                              <a:gd name="connsiteX2158" fmla="*/ 4987046 w 7228855"/>
                              <a:gd name="connsiteY2158" fmla="*/ 2047454 h 2479529"/>
                              <a:gd name="connsiteX2159" fmla="*/ 4987771 w 7228855"/>
                              <a:gd name="connsiteY2159" fmla="*/ 2044810 h 2479529"/>
                              <a:gd name="connsiteX2160" fmla="*/ 4988039 w 7228855"/>
                              <a:gd name="connsiteY2160" fmla="*/ 2040003 h 2479529"/>
                              <a:gd name="connsiteX2161" fmla="*/ 4987915 w 7228855"/>
                              <a:gd name="connsiteY2161" fmla="*/ 2044287 h 2479529"/>
                              <a:gd name="connsiteX2162" fmla="*/ 4987771 w 7228855"/>
                              <a:gd name="connsiteY2162" fmla="*/ 2044810 h 2479529"/>
                              <a:gd name="connsiteX2163" fmla="*/ 4987644 w 7228855"/>
                              <a:gd name="connsiteY2163" fmla="*/ 2047095 h 2479529"/>
                              <a:gd name="connsiteX2164" fmla="*/ 4989529 w 7228855"/>
                              <a:gd name="connsiteY2164" fmla="*/ 2045963 h 2479529"/>
                              <a:gd name="connsiteX2165" fmla="*/ 5000954 w 7228855"/>
                              <a:gd name="connsiteY2165" fmla="*/ 2046957 h 2479529"/>
                              <a:gd name="connsiteX2166" fmla="*/ 5031254 w 7228855"/>
                              <a:gd name="connsiteY2166" fmla="*/ 2041989 h 2479529"/>
                              <a:gd name="connsiteX2167" fmla="*/ 5014862 w 7228855"/>
                              <a:gd name="connsiteY2167" fmla="*/ 2013675 h 2479529"/>
                              <a:gd name="connsiteX2168" fmla="*/ 4993503 w 7228855"/>
                              <a:gd name="connsiteY2168" fmla="*/ 2011689 h 2479529"/>
                              <a:gd name="connsiteX2169" fmla="*/ 4971151 w 7228855"/>
                              <a:gd name="connsiteY2169" fmla="*/ 2017153 h 2479529"/>
                              <a:gd name="connsiteX2170" fmla="*/ 4958236 w 7228855"/>
                              <a:gd name="connsiteY2170" fmla="*/ 2057885 h 2479529"/>
                              <a:gd name="connsiteX2171" fmla="*/ 4969599 w 7228855"/>
                              <a:gd name="connsiteY2171" fmla="*/ 2065499 h 2479529"/>
                              <a:gd name="connsiteX2172" fmla="*/ 3941591 w 7228855"/>
                              <a:gd name="connsiteY2172" fmla="*/ 2070444 h 2479529"/>
                              <a:gd name="connsiteX2173" fmla="*/ 3949048 w 7228855"/>
                              <a:gd name="connsiteY2173" fmla="*/ 2070444 h 2479529"/>
                              <a:gd name="connsiteX2174" fmla="*/ 3959111 w 7228855"/>
                              <a:gd name="connsiteY2174" fmla="*/ 2064910 h 2479529"/>
                              <a:gd name="connsiteX2175" fmla="*/ 3961690 w 7228855"/>
                              <a:gd name="connsiteY2175" fmla="*/ 2058580 h 2479529"/>
                              <a:gd name="connsiteX2176" fmla="*/ 3953576 w 7228855"/>
                              <a:gd name="connsiteY2176" fmla="*/ 2065413 h 2479529"/>
                              <a:gd name="connsiteX2177" fmla="*/ 3939739 w 7228855"/>
                              <a:gd name="connsiteY2177" fmla="*/ 2066104 h 2479529"/>
                              <a:gd name="connsiteX2178" fmla="*/ 3938145 w 7228855"/>
                              <a:gd name="connsiteY2178" fmla="*/ 2064816 h 2479529"/>
                              <a:gd name="connsiteX2179" fmla="*/ 3934960 w 7228855"/>
                              <a:gd name="connsiteY2179" fmla="*/ 2063400 h 2479529"/>
                              <a:gd name="connsiteX2180" fmla="*/ 3935463 w 7228855"/>
                              <a:gd name="connsiteY2180" fmla="*/ 2063400 h 2479529"/>
                              <a:gd name="connsiteX2181" fmla="*/ 3931724 w 7228855"/>
                              <a:gd name="connsiteY2181" fmla="*/ 2060596 h 2479529"/>
                              <a:gd name="connsiteX2182" fmla="*/ 3931940 w 7228855"/>
                              <a:gd name="connsiteY2182" fmla="*/ 2060884 h 2479529"/>
                              <a:gd name="connsiteX2183" fmla="*/ 3931437 w 7228855"/>
                              <a:gd name="connsiteY2183" fmla="*/ 2060381 h 2479529"/>
                              <a:gd name="connsiteX2184" fmla="*/ 3931724 w 7228855"/>
                              <a:gd name="connsiteY2184" fmla="*/ 2060596 h 2479529"/>
                              <a:gd name="connsiteX2185" fmla="*/ 3929879 w 7228855"/>
                              <a:gd name="connsiteY2185" fmla="*/ 2058136 h 2479529"/>
                              <a:gd name="connsiteX2186" fmla="*/ 3928921 w 7228855"/>
                              <a:gd name="connsiteY2186" fmla="*/ 2057361 h 2479529"/>
                              <a:gd name="connsiteX2187" fmla="*/ 3928921 w 7228855"/>
                              <a:gd name="connsiteY2187" fmla="*/ 2056858 h 2479529"/>
                              <a:gd name="connsiteX2188" fmla="*/ 3929879 w 7228855"/>
                              <a:gd name="connsiteY2188" fmla="*/ 2058136 h 2479529"/>
                              <a:gd name="connsiteX2189" fmla="*/ 3938145 w 7228855"/>
                              <a:gd name="connsiteY2189" fmla="*/ 2064816 h 2479529"/>
                              <a:gd name="connsiteX2190" fmla="*/ 3939488 w 7228855"/>
                              <a:gd name="connsiteY2190" fmla="*/ 2065413 h 2479529"/>
                              <a:gd name="connsiteX2191" fmla="*/ 3938482 w 7228855"/>
                              <a:gd name="connsiteY2191" fmla="*/ 2064910 h 2479529"/>
                              <a:gd name="connsiteX2192" fmla="*/ 3943262 w 7228855"/>
                              <a:gd name="connsiteY2192" fmla="*/ 2065344 h 2479529"/>
                              <a:gd name="connsiteX2193" fmla="*/ 3948042 w 7228855"/>
                              <a:gd name="connsiteY2193" fmla="*/ 2064910 h 2479529"/>
                              <a:gd name="connsiteX2194" fmla="*/ 3947035 w 7228855"/>
                              <a:gd name="connsiteY2194" fmla="*/ 2065413 h 2479529"/>
                              <a:gd name="connsiteX2195" fmla="*/ 3951350 w 7228855"/>
                              <a:gd name="connsiteY2195" fmla="*/ 2063687 h 2479529"/>
                              <a:gd name="connsiteX2196" fmla="*/ 3954799 w 7228855"/>
                              <a:gd name="connsiteY2196" fmla="*/ 2061099 h 2479529"/>
                              <a:gd name="connsiteX2197" fmla="*/ 3957602 w 7228855"/>
                              <a:gd name="connsiteY2197" fmla="*/ 2057361 h 2479529"/>
                              <a:gd name="connsiteX2198" fmla="*/ 3957602 w 7228855"/>
                              <a:gd name="connsiteY2198" fmla="*/ 2057865 h 2479529"/>
                              <a:gd name="connsiteX2199" fmla="*/ 3959200 w 7228855"/>
                              <a:gd name="connsiteY2199" fmla="*/ 2053870 h 2479529"/>
                              <a:gd name="connsiteX2200" fmla="*/ 3959569 w 7228855"/>
                              <a:gd name="connsiteY2200" fmla="*/ 2049814 h 2479529"/>
                              <a:gd name="connsiteX2201" fmla="*/ 3959111 w 7228855"/>
                              <a:gd name="connsiteY2201" fmla="*/ 2044782 h 2479529"/>
                              <a:gd name="connsiteX2202" fmla="*/ 3959615 w 7228855"/>
                              <a:gd name="connsiteY2202" fmla="*/ 2045789 h 2479529"/>
                              <a:gd name="connsiteX2203" fmla="*/ 3957968 w 7228855"/>
                              <a:gd name="connsiteY2203" fmla="*/ 2042083 h 2479529"/>
                              <a:gd name="connsiteX2204" fmla="*/ 3955302 w 7228855"/>
                              <a:gd name="connsiteY2204" fmla="*/ 2038529 h 2479529"/>
                              <a:gd name="connsiteX2205" fmla="*/ 3951564 w 7228855"/>
                              <a:gd name="connsiteY2205" fmla="*/ 2035725 h 2479529"/>
                              <a:gd name="connsiteX2206" fmla="*/ 3952067 w 7228855"/>
                              <a:gd name="connsiteY2206" fmla="*/ 2036228 h 2479529"/>
                              <a:gd name="connsiteX2207" fmla="*/ 3947539 w 7228855"/>
                              <a:gd name="connsiteY2207" fmla="*/ 2034216 h 2479529"/>
                              <a:gd name="connsiteX2208" fmla="*/ 3948042 w 7228855"/>
                              <a:gd name="connsiteY2208" fmla="*/ 2034216 h 2479529"/>
                              <a:gd name="connsiteX2209" fmla="*/ 3943718 w 7228855"/>
                              <a:gd name="connsiteY2209" fmla="*/ 2033783 h 2479529"/>
                              <a:gd name="connsiteX2210" fmla="*/ 3932444 w 7228855"/>
                              <a:gd name="connsiteY2210" fmla="*/ 2038241 h 2479529"/>
                              <a:gd name="connsiteX2211" fmla="*/ 3935760 w 7228855"/>
                              <a:gd name="connsiteY2211" fmla="*/ 2035872 h 2479529"/>
                              <a:gd name="connsiteX2212" fmla="*/ 3934960 w 7228855"/>
                              <a:gd name="connsiteY2212" fmla="*/ 2036228 h 2479529"/>
                              <a:gd name="connsiteX2213" fmla="*/ 3935966 w 7228855"/>
                              <a:gd name="connsiteY2213" fmla="*/ 2035725 h 2479529"/>
                              <a:gd name="connsiteX2214" fmla="*/ 3935760 w 7228855"/>
                              <a:gd name="connsiteY2214" fmla="*/ 2035872 h 2479529"/>
                              <a:gd name="connsiteX2215" fmla="*/ 3939488 w 7228855"/>
                              <a:gd name="connsiteY2215" fmla="*/ 2034216 h 2479529"/>
                              <a:gd name="connsiteX2216" fmla="*/ 3938985 w 7228855"/>
                              <a:gd name="connsiteY2216" fmla="*/ 2034216 h 2479529"/>
                              <a:gd name="connsiteX2217" fmla="*/ 3943514 w 7228855"/>
                              <a:gd name="connsiteY2217" fmla="*/ 2033763 h 2479529"/>
                              <a:gd name="connsiteX2218" fmla="*/ 3943010 w 7228855"/>
                              <a:gd name="connsiteY2218" fmla="*/ 2033712 h 2479529"/>
                              <a:gd name="connsiteX2219" fmla="*/ 3943897 w 7228855"/>
                              <a:gd name="connsiteY2219" fmla="*/ 2033712 h 2479529"/>
                              <a:gd name="connsiteX2220" fmla="*/ 3945966 w 7228855"/>
                              <a:gd name="connsiteY2220" fmla="*/ 2032895 h 2479529"/>
                              <a:gd name="connsiteX2221" fmla="*/ 3959111 w 7228855"/>
                              <a:gd name="connsiteY2221" fmla="*/ 2037738 h 2479529"/>
                              <a:gd name="connsiteX2222" fmla="*/ 3964116 w 7228855"/>
                              <a:gd name="connsiteY2222" fmla="*/ 2050022 h 2479529"/>
                              <a:gd name="connsiteX2223" fmla="*/ 3965149 w 7228855"/>
                              <a:gd name="connsiteY2223" fmla="*/ 2042266 h 2479529"/>
                              <a:gd name="connsiteX2224" fmla="*/ 3959111 w 7228855"/>
                              <a:gd name="connsiteY2224" fmla="*/ 2032203 h 2479529"/>
                              <a:gd name="connsiteX2225" fmla="*/ 3949048 w 7228855"/>
                              <a:gd name="connsiteY2225" fmla="*/ 2026667 h 2479529"/>
                              <a:gd name="connsiteX2226" fmla="*/ 3925902 w 7228855"/>
                              <a:gd name="connsiteY2226" fmla="*/ 2032705 h 2479529"/>
                              <a:gd name="connsiteX2227" fmla="*/ 3922380 w 7228855"/>
                              <a:gd name="connsiteY2227" fmla="*/ 2059878 h 2479529"/>
                              <a:gd name="connsiteX2228" fmla="*/ 3942507 w 7228855"/>
                              <a:gd name="connsiteY2228" fmla="*/ 2070948 h 2479529"/>
                              <a:gd name="connsiteX2229" fmla="*/ 3941591 w 7228855"/>
                              <a:gd name="connsiteY2229" fmla="*/ 2070444 h 2479529"/>
                              <a:gd name="connsiteX2230" fmla="*/ 3937475 w 7228855"/>
                              <a:gd name="connsiteY2230" fmla="*/ 2070444 h 2479529"/>
                              <a:gd name="connsiteX2231" fmla="*/ 3942507 w 7228855"/>
                              <a:gd name="connsiteY2231" fmla="*/ 2070948 h 2479529"/>
                              <a:gd name="connsiteX2232" fmla="*/ 5922861 w 7228855"/>
                              <a:gd name="connsiteY2232" fmla="*/ 2071117 h 2479529"/>
                              <a:gd name="connsiteX2233" fmla="*/ 5935278 w 7228855"/>
                              <a:gd name="connsiteY2233" fmla="*/ 2067826 h 2479529"/>
                              <a:gd name="connsiteX2234" fmla="*/ 5935776 w 7228855"/>
                              <a:gd name="connsiteY2234" fmla="*/ 2067329 h 2479529"/>
                              <a:gd name="connsiteX2235" fmla="*/ 5935776 w 7228855"/>
                              <a:gd name="connsiteY2235" fmla="*/ 2025107 h 2479529"/>
                              <a:gd name="connsiteX2236" fmla="*/ 5935278 w 7228855"/>
                              <a:gd name="connsiteY2236" fmla="*/ 2024611 h 2479529"/>
                              <a:gd name="connsiteX2237" fmla="*/ 5910442 w 7228855"/>
                              <a:gd name="connsiteY2237" fmla="*/ 2024611 h 2479529"/>
                              <a:gd name="connsiteX2238" fmla="*/ 5898025 w 7228855"/>
                              <a:gd name="connsiteY2238" fmla="*/ 2045970 h 2479529"/>
                              <a:gd name="connsiteX2239" fmla="*/ 5910442 w 7228855"/>
                              <a:gd name="connsiteY2239" fmla="*/ 2067329 h 2479529"/>
                              <a:gd name="connsiteX2240" fmla="*/ 5922861 w 7228855"/>
                              <a:gd name="connsiteY2240" fmla="*/ 2071117 h 2479529"/>
                              <a:gd name="connsiteX2241" fmla="*/ 1740199 w 7228855"/>
                              <a:gd name="connsiteY2241" fmla="*/ 2074040 h 2479529"/>
                              <a:gd name="connsiteX2242" fmla="*/ 1766524 w 7228855"/>
                              <a:gd name="connsiteY2242" fmla="*/ 2073543 h 2479529"/>
                              <a:gd name="connsiteX2243" fmla="*/ 1783413 w 7228855"/>
                              <a:gd name="connsiteY2243" fmla="*/ 2056655 h 2479529"/>
                              <a:gd name="connsiteX2244" fmla="*/ 1766524 w 7228855"/>
                              <a:gd name="connsiteY2244" fmla="*/ 2040263 h 2479529"/>
                              <a:gd name="connsiteX2245" fmla="*/ 1740199 w 7228855"/>
                              <a:gd name="connsiteY2245" fmla="*/ 2039766 h 2479529"/>
                              <a:gd name="connsiteX2246" fmla="*/ 1740199 w 7228855"/>
                              <a:gd name="connsiteY2246" fmla="*/ 2074040 h 2479529"/>
                              <a:gd name="connsiteX2247" fmla="*/ 6394742 w 7228855"/>
                              <a:gd name="connsiteY2247" fmla="*/ 2080241 h 2479529"/>
                              <a:gd name="connsiteX2248" fmla="*/ 6421068 w 7228855"/>
                              <a:gd name="connsiteY2248" fmla="*/ 2079744 h 2479529"/>
                              <a:gd name="connsiteX2249" fmla="*/ 6437957 w 7228855"/>
                              <a:gd name="connsiteY2249" fmla="*/ 2062856 h 2479529"/>
                              <a:gd name="connsiteX2250" fmla="*/ 6421068 w 7228855"/>
                              <a:gd name="connsiteY2250" fmla="*/ 2046464 h 2479529"/>
                              <a:gd name="connsiteX2251" fmla="*/ 6394742 w 7228855"/>
                              <a:gd name="connsiteY2251" fmla="*/ 2045967 h 2479529"/>
                              <a:gd name="connsiteX2252" fmla="*/ 6394742 w 7228855"/>
                              <a:gd name="connsiteY2252" fmla="*/ 2080241 h 2479529"/>
                              <a:gd name="connsiteX2253" fmla="*/ 3501393 w 7228855"/>
                              <a:gd name="connsiteY2253" fmla="*/ 2080363 h 2479529"/>
                              <a:gd name="connsiteX2254" fmla="*/ 3515785 w 7228855"/>
                              <a:gd name="connsiteY2254" fmla="*/ 2061363 h 2479529"/>
                              <a:gd name="connsiteX2255" fmla="*/ 3462129 w 7228855"/>
                              <a:gd name="connsiteY2255" fmla="*/ 1951587 h 2479529"/>
                              <a:gd name="connsiteX2256" fmla="*/ 3440278 w 7228855"/>
                              <a:gd name="connsiteY2256" fmla="*/ 1957547 h 2479529"/>
                              <a:gd name="connsiteX2257" fmla="*/ 3493427 w 7228855"/>
                              <a:gd name="connsiteY2257" fmla="*/ 2074277 h 2479529"/>
                              <a:gd name="connsiteX2258" fmla="*/ 3501393 w 7228855"/>
                              <a:gd name="connsiteY2258" fmla="*/ 2080363 h 2479529"/>
                              <a:gd name="connsiteX2259" fmla="*/ 4546349 w 7228855"/>
                              <a:gd name="connsiteY2259" fmla="*/ 2081859 h 2479529"/>
                              <a:gd name="connsiteX2260" fmla="*/ 4557385 w 7228855"/>
                              <a:gd name="connsiteY2260" fmla="*/ 2076760 h 2479529"/>
                              <a:gd name="connsiteX2261" fmla="*/ 4612024 w 7228855"/>
                              <a:gd name="connsiteY2261" fmla="*/ 2070302 h 2479529"/>
                              <a:gd name="connsiteX2262" fmla="*/ 4634377 w 7228855"/>
                              <a:gd name="connsiteY2262" fmla="*/ 2047950 h 2479529"/>
                              <a:gd name="connsiteX2263" fmla="*/ 4535033 w 7228855"/>
                              <a:gd name="connsiteY2263" fmla="*/ 2054407 h 2479529"/>
                              <a:gd name="connsiteX2264" fmla="*/ 4546349 w 7228855"/>
                              <a:gd name="connsiteY2264" fmla="*/ 2081859 h 2479529"/>
                              <a:gd name="connsiteX2265" fmla="*/ 4398645 w 7228855"/>
                              <a:gd name="connsiteY2265" fmla="*/ 2086429 h 2479529"/>
                              <a:gd name="connsiteX2266" fmla="*/ 4399429 w 7228855"/>
                              <a:gd name="connsiteY2266" fmla="*/ 2085705 h 2479529"/>
                              <a:gd name="connsiteX2267" fmla="*/ 4399968 w 7228855"/>
                              <a:gd name="connsiteY2267" fmla="*/ 2084951 h 2479529"/>
                              <a:gd name="connsiteX2268" fmla="*/ 4399712 w 7228855"/>
                              <a:gd name="connsiteY2268" fmla="*/ 2085058 h 2479529"/>
                              <a:gd name="connsiteX2269" fmla="*/ 4398506 w 7228855"/>
                              <a:gd name="connsiteY2269" fmla="*/ 2086557 h 2479529"/>
                              <a:gd name="connsiteX2270" fmla="*/ 4398567 w 7228855"/>
                              <a:gd name="connsiteY2270" fmla="*/ 2086501 h 2479529"/>
                              <a:gd name="connsiteX2271" fmla="*/ 4399429 w 7228855"/>
                              <a:gd name="connsiteY2271" fmla="*/ 2085209 h 2479529"/>
                              <a:gd name="connsiteX2272" fmla="*/ 4398922 w 7228855"/>
                              <a:gd name="connsiteY2272" fmla="*/ 2085603 h 2479529"/>
                              <a:gd name="connsiteX2273" fmla="*/ 4398796 w 7228855"/>
                              <a:gd name="connsiteY2273" fmla="*/ 2085888 h 2479529"/>
                              <a:gd name="connsiteX2274" fmla="*/ 4398933 w 7228855"/>
                              <a:gd name="connsiteY2274" fmla="*/ 2085705 h 2479529"/>
                              <a:gd name="connsiteX2275" fmla="*/ 4398435 w 7228855"/>
                              <a:gd name="connsiteY2275" fmla="*/ 2086699 h 2479529"/>
                              <a:gd name="connsiteX2276" fmla="*/ 4398506 w 7228855"/>
                              <a:gd name="connsiteY2276" fmla="*/ 2086557 h 2479529"/>
                              <a:gd name="connsiteX2277" fmla="*/ 4398493 w 7228855"/>
                              <a:gd name="connsiteY2277" fmla="*/ 2086570 h 2479529"/>
                              <a:gd name="connsiteX2278" fmla="*/ 4398435 w 7228855"/>
                              <a:gd name="connsiteY2278" fmla="*/ 2086699 h 2479529"/>
                              <a:gd name="connsiteX2279" fmla="*/ 4398645 w 7228855"/>
                              <a:gd name="connsiteY2279" fmla="*/ 2086429 h 2479529"/>
                              <a:gd name="connsiteX2280" fmla="*/ 4398567 w 7228855"/>
                              <a:gd name="connsiteY2280" fmla="*/ 2086501 h 2479529"/>
                              <a:gd name="connsiteX2281" fmla="*/ 4397815 w 7228855"/>
                              <a:gd name="connsiteY2281" fmla="*/ 2087195 h 2479529"/>
                              <a:gd name="connsiteX2282" fmla="*/ 4398493 w 7228855"/>
                              <a:gd name="connsiteY2282" fmla="*/ 2086570 h 2479529"/>
                              <a:gd name="connsiteX2283" fmla="*/ 4398796 w 7228855"/>
                              <a:gd name="connsiteY2283" fmla="*/ 2085888 h 2479529"/>
                              <a:gd name="connsiteX2284" fmla="*/ 4395497 w 7228855"/>
                              <a:gd name="connsiteY2284" fmla="*/ 2088073 h 2479529"/>
                              <a:gd name="connsiteX2285" fmla="*/ 4396011 w 7228855"/>
                              <a:gd name="connsiteY2285" fmla="*/ 2087867 h 2479529"/>
                              <a:gd name="connsiteX2286" fmla="*/ 4398922 w 7228855"/>
                              <a:gd name="connsiteY2286" fmla="*/ 2085603 h 2479529"/>
                              <a:gd name="connsiteX2287" fmla="*/ 4399039 w 7228855"/>
                              <a:gd name="connsiteY2287" fmla="*/ 2085340 h 2479529"/>
                              <a:gd name="connsiteX2288" fmla="*/ 4397342 w 7228855"/>
                              <a:gd name="connsiteY2288" fmla="*/ 2086052 h 2479529"/>
                              <a:gd name="connsiteX2289" fmla="*/ 2998084 w 7228855"/>
                              <a:gd name="connsiteY2289" fmla="*/ 2088105 h 2479529"/>
                              <a:gd name="connsiteX2290" fmla="*/ 3007832 w 7228855"/>
                              <a:gd name="connsiteY2290" fmla="*/ 2080558 h 2479529"/>
                              <a:gd name="connsiteX2291" fmla="*/ 3001795 w 7228855"/>
                              <a:gd name="connsiteY2291" fmla="*/ 2058418 h 2479529"/>
                              <a:gd name="connsiteX2292" fmla="*/ 2958516 w 7228855"/>
                              <a:gd name="connsiteY2292" fmla="*/ 2015647 h 2479529"/>
                              <a:gd name="connsiteX2293" fmla="*/ 2935367 w 7228855"/>
                              <a:gd name="connsiteY2293" fmla="*/ 2009609 h 2479529"/>
                              <a:gd name="connsiteX2294" fmla="*/ 2929330 w 7228855"/>
                              <a:gd name="connsiteY2294" fmla="*/ 2032756 h 2479529"/>
                              <a:gd name="connsiteX2295" fmla="*/ 2985691 w 7228855"/>
                              <a:gd name="connsiteY2295" fmla="*/ 2086596 h 2479529"/>
                              <a:gd name="connsiteX2296" fmla="*/ 2998084 w 7228855"/>
                              <a:gd name="connsiteY2296" fmla="*/ 2088105 h 2479529"/>
                              <a:gd name="connsiteX2297" fmla="*/ 4394959 w 7228855"/>
                              <a:gd name="connsiteY2297" fmla="*/ 2088686 h 2479529"/>
                              <a:gd name="connsiteX2298" fmla="*/ 4396449 w 7228855"/>
                              <a:gd name="connsiteY2298" fmla="*/ 2087692 h 2479529"/>
                              <a:gd name="connsiteX2299" fmla="*/ 4396011 w 7228855"/>
                              <a:gd name="connsiteY2299" fmla="*/ 2087867 h 2479529"/>
                              <a:gd name="connsiteX2300" fmla="*/ 4395952 w 7228855"/>
                              <a:gd name="connsiteY2300" fmla="*/ 2089679 h 2479529"/>
                              <a:gd name="connsiteX2301" fmla="*/ 4396946 w 7228855"/>
                              <a:gd name="connsiteY2301" fmla="*/ 2088686 h 2479529"/>
                              <a:gd name="connsiteX2302" fmla="*/ 4396378 w 7228855"/>
                              <a:gd name="connsiteY2302" fmla="*/ 2089112 h 2479529"/>
                              <a:gd name="connsiteX2303" fmla="*/ 4392972 w 7228855"/>
                              <a:gd name="connsiteY2303" fmla="*/ 2091666 h 2479529"/>
                              <a:gd name="connsiteX2304" fmla="*/ 4396378 w 7228855"/>
                              <a:gd name="connsiteY2304" fmla="*/ 2089112 h 2479529"/>
                              <a:gd name="connsiteX2305" fmla="*/ 4397815 w 7228855"/>
                              <a:gd name="connsiteY2305" fmla="*/ 2087195 h 2479529"/>
                              <a:gd name="connsiteX2306" fmla="*/ 56760 w 7228855"/>
                              <a:gd name="connsiteY2306" fmla="*/ 2092232 h 2479529"/>
                              <a:gd name="connsiteX2307" fmla="*/ 67254 w 7228855"/>
                              <a:gd name="connsiteY2307" fmla="*/ 2091921 h 2479529"/>
                              <a:gd name="connsiteX2308" fmla="*/ 72221 w 7228855"/>
                              <a:gd name="connsiteY2308" fmla="*/ 2089934 h 2479529"/>
                              <a:gd name="connsiteX2309" fmla="*/ 81659 w 7228855"/>
                              <a:gd name="connsiteY2309" fmla="*/ 2083477 h 2479529"/>
                              <a:gd name="connsiteX2310" fmla="*/ 85632 w 7228855"/>
                              <a:gd name="connsiteY2310" fmla="*/ 2072549 h 2479529"/>
                              <a:gd name="connsiteX2311" fmla="*/ 83149 w 7228855"/>
                              <a:gd name="connsiteY2311" fmla="*/ 2063608 h 2479529"/>
                              <a:gd name="connsiteX2312" fmla="*/ 72221 w 7228855"/>
                              <a:gd name="connsiteY2312" fmla="*/ 2055163 h 2479529"/>
                              <a:gd name="connsiteX2313" fmla="*/ 67254 w 7228855"/>
                              <a:gd name="connsiteY2313" fmla="*/ 2053176 h 2479529"/>
                              <a:gd name="connsiteX2314" fmla="*/ 47385 w 7228855"/>
                              <a:gd name="connsiteY2314" fmla="*/ 2058144 h 2479529"/>
                              <a:gd name="connsiteX2315" fmla="*/ 41424 w 7228855"/>
                              <a:gd name="connsiteY2315" fmla="*/ 2072549 h 2479529"/>
                              <a:gd name="connsiteX2316" fmla="*/ 47385 w 7228855"/>
                              <a:gd name="connsiteY2316" fmla="*/ 2086954 h 2479529"/>
                              <a:gd name="connsiteX2317" fmla="*/ 56760 w 7228855"/>
                              <a:gd name="connsiteY2317" fmla="*/ 2092232 h 2479529"/>
                              <a:gd name="connsiteX2318" fmla="*/ 1451604 w 7228855"/>
                              <a:gd name="connsiteY2318" fmla="*/ 2092913 h 2479529"/>
                              <a:gd name="connsiteX2319" fmla="*/ 1468990 w 7228855"/>
                              <a:gd name="connsiteY2319" fmla="*/ 2079503 h 2479529"/>
                              <a:gd name="connsiteX2320" fmla="*/ 1451604 w 7228855"/>
                              <a:gd name="connsiteY2320" fmla="*/ 2066091 h 2479529"/>
                              <a:gd name="connsiteX2321" fmla="*/ 1446636 w 7228855"/>
                              <a:gd name="connsiteY2321" fmla="*/ 2067581 h 2479529"/>
                              <a:gd name="connsiteX2322" fmla="*/ 1437696 w 7228855"/>
                              <a:gd name="connsiteY2322" fmla="*/ 2079503 h 2479529"/>
                              <a:gd name="connsiteX2323" fmla="*/ 1446636 w 7228855"/>
                              <a:gd name="connsiteY2323" fmla="*/ 2091423 h 2479529"/>
                              <a:gd name="connsiteX2324" fmla="*/ 1451604 w 7228855"/>
                              <a:gd name="connsiteY2324" fmla="*/ 2092913 h 2479529"/>
                              <a:gd name="connsiteX2325" fmla="*/ 4389495 w 7228855"/>
                              <a:gd name="connsiteY2325" fmla="*/ 2094646 h 2479529"/>
                              <a:gd name="connsiteX2326" fmla="*/ 4395497 w 7228855"/>
                              <a:gd name="connsiteY2326" fmla="*/ 2088073 h 2479529"/>
                              <a:gd name="connsiteX2327" fmla="*/ 4392546 w 7228855"/>
                              <a:gd name="connsiteY2327" fmla="*/ 2089253 h 2479529"/>
                              <a:gd name="connsiteX2328" fmla="*/ 4392972 w 7228855"/>
                              <a:gd name="connsiteY2328" fmla="*/ 2089182 h 2479529"/>
                              <a:gd name="connsiteX2329" fmla="*/ 4391482 w 7228855"/>
                              <a:gd name="connsiteY2329" fmla="*/ 2089679 h 2479529"/>
                              <a:gd name="connsiteX2330" fmla="*/ 4392546 w 7228855"/>
                              <a:gd name="connsiteY2330" fmla="*/ 2089253 h 2479529"/>
                              <a:gd name="connsiteX2331" fmla="*/ 4387836 w 7228855"/>
                              <a:gd name="connsiteY2331" fmla="*/ 2090038 h 2479529"/>
                              <a:gd name="connsiteX2332" fmla="*/ 4387508 w 7228855"/>
                              <a:gd name="connsiteY2332" fmla="*/ 2090176 h 2479529"/>
                              <a:gd name="connsiteX2333" fmla="*/ 4387011 w 7228855"/>
                              <a:gd name="connsiteY2333" fmla="*/ 2090176 h 2479529"/>
                              <a:gd name="connsiteX2334" fmla="*/ 4387836 w 7228855"/>
                              <a:gd name="connsiteY2334" fmla="*/ 2090038 h 2479529"/>
                              <a:gd name="connsiteX2335" fmla="*/ 4397342 w 7228855"/>
                              <a:gd name="connsiteY2335" fmla="*/ 2086052 h 2479529"/>
                              <a:gd name="connsiteX2336" fmla="*/ 4399926 w 7228855"/>
                              <a:gd name="connsiteY2336" fmla="*/ 2083222 h 2479529"/>
                              <a:gd name="connsiteX2337" fmla="*/ 4400422 w 7228855"/>
                              <a:gd name="connsiteY2337" fmla="*/ 2082228 h 2479529"/>
                              <a:gd name="connsiteX2338" fmla="*/ 4399039 w 7228855"/>
                              <a:gd name="connsiteY2338" fmla="*/ 2085340 h 2479529"/>
                              <a:gd name="connsiteX2339" fmla="*/ 4399712 w 7228855"/>
                              <a:gd name="connsiteY2339" fmla="*/ 2085058 h 2479529"/>
                              <a:gd name="connsiteX2340" fmla="*/ 4401913 w 7228855"/>
                              <a:gd name="connsiteY2340" fmla="*/ 2082228 h 2479529"/>
                              <a:gd name="connsiteX2341" fmla="*/ 4399968 w 7228855"/>
                              <a:gd name="connsiteY2341" fmla="*/ 2084951 h 2479529"/>
                              <a:gd name="connsiteX2342" fmla="*/ 4402906 w 7228855"/>
                              <a:gd name="connsiteY2342" fmla="*/ 2083719 h 2479529"/>
                              <a:gd name="connsiteX2343" fmla="*/ 4408867 w 7228855"/>
                              <a:gd name="connsiteY2343" fmla="*/ 2065340 h 2479529"/>
                              <a:gd name="connsiteX2344" fmla="*/ 4382044 w 7228855"/>
                              <a:gd name="connsiteY2344" fmla="*/ 2047457 h 2479529"/>
                              <a:gd name="connsiteX2345" fmla="*/ 4362176 w 7228855"/>
                              <a:gd name="connsiteY2345" fmla="*/ 2066830 h 2479529"/>
                              <a:gd name="connsiteX2346" fmla="*/ 4373600 w 7228855"/>
                              <a:gd name="connsiteY2346" fmla="*/ 2093653 h 2479529"/>
                              <a:gd name="connsiteX2347" fmla="*/ 4389495 w 7228855"/>
                              <a:gd name="connsiteY2347" fmla="*/ 2094646 h 2479529"/>
                              <a:gd name="connsiteX2348" fmla="*/ 4711306 w 7228855"/>
                              <a:gd name="connsiteY2348" fmla="*/ 2098434 h 2479529"/>
                              <a:gd name="connsiteX2349" fmla="*/ 4721799 w 7228855"/>
                              <a:gd name="connsiteY2349" fmla="*/ 2098123 h 2479529"/>
                              <a:gd name="connsiteX2350" fmla="*/ 4726767 w 7228855"/>
                              <a:gd name="connsiteY2350" fmla="*/ 2096136 h 2479529"/>
                              <a:gd name="connsiteX2351" fmla="*/ 4736204 w 7228855"/>
                              <a:gd name="connsiteY2351" fmla="*/ 2089679 h 2479529"/>
                              <a:gd name="connsiteX2352" fmla="*/ 4740178 w 7228855"/>
                              <a:gd name="connsiteY2352" fmla="*/ 2078751 h 2479529"/>
                              <a:gd name="connsiteX2353" fmla="*/ 4737695 w 7228855"/>
                              <a:gd name="connsiteY2353" fmla="*/ 2069810 h 2479529"/>
                              <a:gd name="connsiteX2354" fmla="*/ 4726767 w 7228855"/>
                              <a:gd name="connsiteY2354" fmla="*/ 2061365 h 2479529"/>
                              <a:gd name="connsiteX2355" fmla="*/ 4721799 w 7228855"/>
                              <a:gd name="connsiteY2355" fmla="*/ 2059378 h 2479529"/>
                              <a:gd name="connsiteX2356" fmla="*/ 4701930 w 7228855"/>
                              <a:gd name="connsiteY2356" fmla="*/ 2064346 h 2479529"/>
                              <a:gd name="connsiteX2357" fmla="*/ 4695970 w 7228855"/>
                              <a:gd name="connsiteY2357" fmla="*/ 2078751 h 2479529"/>
                              <a:gd name="connsiteX2358" fmla="*/ 4701930 w 7228855"/>
                              <a:gd name="connsiteY2358" fmla="*/ 2093156 h 2479529"/>
                              <a:gd name="connsiteX2359" fmla="*/ 4711306 w 7228855"/>
                              <a:gd name="connsiteY2359" fmla="*/ 2098434 h 2479529"/>
                              <a:gd name="connsiteX2360" fmla="*/ 6106149 w 7228855"/>
                              <a:gd name="connsiteY2360" fmla="*/ 2099115 h 2479529"/>
                              <a:gd name="connsiteX2361" fmla="*/ 6123534 w 7228855"/>
                              <a:gd name="connsiteY2361" fmla="*/ 2085703 h 2479529"/>
                              <a:gd name="connsiteX2362" fmla="*/ 6106149 w 7228855"/>
                              <a:gd name="connsiteY2362" fmla="*/ 2072292 h 2479529"/>
                              <a:gd name="connsiteX2363" fmla="*/ 6101181 w 7228855"/>
                              <a:gd name="connsiteY2363" fmla="*/ 2073782 h 2479529"/>
                              <a:gd name="connsiteX2364" fmla="*/ 6092241 w 7228855"/>
                              <a:gd name="connsiteY2364" fmla="*/ 2085703 h 2479529"/>
                              <a:gd name="connsiteX2365" fmla="*/ 6101181 w 7228855"/>
                              <a:gd name="connsiteY2365" fmla="*/ 2097624 h 2479529"/>
                              <a:gd name="connsiteX2366" fmla="*/ 6106149 w 7228855"/>
                              <a:gd name="connsiteY2366" fmla="*/ 2099115 h 2479529"/>
                              <a:gd name="connsiteX2367" fmla="*/ 1252919 w 7228855"/>
                              <a:gd name="connsiteY2367" fmla="*/ 2102848 h 2479529"/>
                              <a:gd name="connsiteX2368" fmla="*/ 1265336 w 7228855"/>
                              <a:gd name="connsiteY2368" fmla="*/ 2095894 h 2479529"/>
                              <a:gd name="connsiteX2369" fmla="*/ 1269310 w 7228855"/>
                              <a:gd name="connsiteY2369" fmla="*/ 2089933 h 2479529"/>
                              <a:gd name="connsiteX2370" fmla="*/ 1267323 w 7228855"/>
                              <a:gd name="connsiteY2370" fmla="*/ 2074535 h 2479529"/>
                              <a:gd name="connsiteX2371" fmla="*/ 1251925 w 7228855"/>
                              <a:gd name="connsiteY2371" fmla="*/ 2072548 h 2479529"/>
                              <a:gd name="connsiteX2372" fmla="*/ 1245964 w 7228855"/>
                              <a:gd name="connsiteY2372" fmla="*/ 2076522 h 2479529"/>
                              <a:gd name="connsiteX2373" fmla="*/ 1239010 w 7228855"/>
                              <a:gd name="connsiteY2373" fmla="*/ 2088940 h 2479529"/>
                              <a:gd name="connsiteX2374" fmla="*/ 1242984 w 7228855"/>
                              <a:gd name="connsiteY2374" fmla="*/ 2098874 h 2479529"/>
                              <a:gd name="connsiteX2375" fmla="*/ 1252919 w 7228855"/>
                              <a:gd name="connsiteY2375" fmla="*/ 2102848 h 2479529"/>
                              <a:gd name="connsiteX2376" fmla="*/ 5907462 w 7228855"/>
                              <a:gd name="connsiteY2376" fmla="*/ 2109049 h 2479529"/>
                              <a:gd name="connsiteX2377" fmla="*/ 5919880 w 7228855"/>
                              <a:gd name="connsiteY2377" fmla="*/ 2102095 h 2479529"/>
                              <a:gd name="connsiteX2378" fmla="*/ 5923853 w 7228855"/>
                              <a:gd name="connsiteY2378" fmla="*/ 2096134 h 2479529"/>
                              <a:gd name="connsiteX2379" fmla="*/ 5921867 w 7228855"/>
                              <a:gd name="connsiteY2379" fmla="*/ 2080736 h 2479529"/>
                              <a:gd name="connsiteX2380" fmla="*/ 5906469 w 7228855"/>
                              <a:gd name="connsiteY2380" fmla="*/ 2078749 h 2479529"/>
                              <a:gd name="connsiteX2381" fmla="*/ 5900508 w 7228855"/>
                              <a:gd name="connsiteY2381" fmla="*/ 2082722 h 2479529"/>
                              <a:gd name="connsiteX2382" fmla="*/ 5893554 w 7228855"/>
                              <a:gd name="connsiteY2382" fmla="*/ 2095141 h 2479529"/>
                              <a:gd name="connsiteX2383" fmla="*/ 5897528 w 7228855"/>
                              <a:gd name="connsiteY2383" fmla="*/ 2105075 h 2479529"/>
                              <a:gd name="connsiteX2384" fmla="*/ 5907462 w 7228855"/>
                              <a:gd name="connsiteY2384" fmla="*/ 2109049 h 2479529"/>
                              <a:gd name="connsiteX2385" fmla="*/ 3564460 w 7228855"/>
                              <a:gd name="connsiteY2385" fmla="*/ 2110045 h 2479529"/>
                              <a:gd name="connsiteX2386" fmla="*/ 3577376 w 7228855"/>
                              <a:gd name="connsiteY2386" fmla="*/ 2100110 h 2479529"/>
                              <a:gd name="connsiteX2387" fmla="*/ 3579363 w 7228855"/>
                              <a:gd name="connsiteY2387" fmla="*/ 2083221 h 2479529"/>
                              <a:gd name="connsiteX2388" fmla="*/ 3568931 w 7228855"/>
                              <a:gd name="connsiteY2388" fmla="*/ 2070803 h 2479529"/>
                              <a:gd name="connsiteX2389" fmla="*/ 3563466 w 7228855"/>
                              <a:gd name="connsiteY2389" fmla="*/ 2068319 h 2479529"/>
                              <a:gd name="connsiteX2390" fmla="*/ 3553530 w 7228855"/>
                              <a:gd name="connsiteY2390" fmla="*/ 2064346 h 2479529"/>
                              <a:gd name="connsiteX2391" fmla="*/ 3548066 w 7228855"/>
                              <a:gd name="connsiteY2391" fmla="*/ 2063352 h 2479529"/>
                              <a:gd name="connsiteX2392" fmla="*/ 3540118 w 7228855"/>
                              <a:gd name="connsiteY2392" fmla="*/ 2065339 h 2479529"/>
                              <a:gd name="connsiteX2393" fmla="*/ 3530187 w 7228855"/>
                              <a:gd name="connsiteY2393" fmla="*/ 2073783 h 2479529"/>
                              <a:gd name="connsiteX2394" fmla="*/ 3533663 w 7228855"/>
                              <a:gd name="connsiteY2394" fmla="*/ 2099117 h 2479529"/>
                              <a:gd name="connsiteX2395" fmla="*/ 3547571 w 7228855"/>
                              <a:gd name="connsiteY2395" fmla="*/ 2108058 h 2479529"/>
                              <a:gd name="connsiteX2396" fmla="*/ 3564460 w 7228855"/>
                              <a:gd name="connsiteY2396" fmla="*/ 2110045 h 2479529"/>
                              <a:gd name="connsiteX2397" fmla="*/ 330452 w 7228855"/>
                              <a:gd name="connsiteY2397" fmla="*/ 2115081 h 2479529"/>
                              <a:gd name="connsiteX2398" fmla="*/ 339952 w 7228855"/>
                              <a:gd name="connsiteY2398" fmla="*/ 2106326 h 2479529"/>
                              <a:gd name="connsiteX2399" fmla="*/ 339952 w 7228855"/>
                              <a:gd name="connsiteY2399" fmla="*/ 2093908 h 2479529"/>
                              <a:gd name="connsiteX2400" fmla="*/ 330018 w 7228855"/>
                              <a:gd name="connsiteY2400" fmla="*/ 2084967 h 2479529"/>
                              <a:gd name="connsiteX2401" fmla="*/ 319090 w 7228855"/>
                              <a:gd name="connsiteY2401" fmla="*/ 2080496 h 2479529"/>
                              <a:gd name="connsiteX2402" fmla="*/ 307665 w 7228855"/>
                              <a:gd name="connsiteY2402" fmla="*/ 2081987 h 2479529"/>
                              <a:gd name="connsiteX2403" fmla="*/ 301704 w 7228855"/>
                              <a:gd name="connsiteY2403" fmla="*/ 2088941 h 2479529"/>
                              <a:gd name="connsiteX2404" fmla="*/ 307665 w 7228855"/>
                              <a:gd name="connsiteY2404" fmla="*/ 2107320 h 2479529"/>
                              <a:gd name="connsiteX2405" fmla="*/ 317599 w 7228855"/>
                              <a:gd name="connsiteY2405" fmla="*/ 2113777 h 2479529"/>
                              <a:gd name="connsiteX2406" fmla="*/ 330452 w 7228855"/>
                              <a:gd name="connsiteY2406" fmla="*/ 2115081 h 2479529"/>
                              <a:gd name="connsiteX2407" fmla="*/ 4984998 w 7228855"/>
                              <a:gd name="connsiteY2407" fmla="*/ 2121282 h 2479529"/>
                              <a:gd name="connsiteX2408" fmla="*/ 4994498 w 7228855"/>
                              <a:gd name="connsiteY2408" fmla="*/ 2112527 h 2479529"/>
                              <a:gd name="connsiteX2409" fmla="*/ 4994498 w 7228855"/>
                              <a:gd name="connsiteY2409" fmla="*/ 2100109 h 2479529"/>
                              <a:gd name="connsiteX2410" fmla="*/ 4984563 w 7228855"/>
                              <a:gd name="connsiteY2410" fmla="*/ 2091168 h 2479529"/>
                              <a:gd name="connsiteX2411" fmla="*/ 4973635 w 7228855"/>
                              <a:gd name="connsiteY2411" fmla="*/ 2086697 h 2479529"/>
                              <a:gd name="connsiteX2412" fmla="*/ 4962210 w 7228855"/>
                              <a:gd name="connsiteY2412" fmla="*/ 2088188 h 2479529"/>
                              <a:gd name="connsiteX2413" fmla="*/ 4956250 w 7228855"/>
                              <a:gd name="connsiteY2413" fmla="*/ 2095142 h 2479529"/>
                              <a:gd name="connsiteX2414" fmla="*/ 4962210 w 7228855"/>
                              <a:gd name="connsiteY2414" fmla="*/ 2113520 h 2479529"/>
                              <a:gd name="connsiteX2415" fmla="*/ 4972145 w 7228855"/>
                              <a:gd name="connsiteY2415" fmla="*/ 2119978 h 2479529"/>
                              <a:gd name="connsiteX2416" fmla="*/ 4984998 w 7228855"/>
                              <a:gd name="connsiteY2416" fmla="*/ 2121282 h 2479529"/>
                              <a:gd name="connsiteX2417" fmla="*/ 3712983 w 7228855"/>
                              <a:gd name="connsiteY2417" fmla="*/ 2121965 h 2479529"/>
                              <a:gd name="connsiteX2418" fmla="*/ 3717950 w 7228855"/>
                              <a:gd name="connsiteY2418" fmla="*/ 2120972 h 2479529"/>
                              <a:gd name="connsiteX2419" fmla="*/ 3729374 w 7228855"/>
                              <a:gd name="connsiteY2419" fmla="*/ 2106071 h 2479529"/>
                              <a:gd name="connsiteX2420" fmla="*/ 3717950 w 7228855"/>
                              <a:gd name="connsiteY2420" fmla="*/ 2091169 h 2479529"/>
                              <a:gd name="connsiteX2421" fmla="*/ 3712983 w 7228855"/>
                              <a:gd name="connsiteY2421" fmla="*/ 2090175 h 2479529"/>
                              <a:gd name="connsiteX2422" fmla="*/ 3696589 w 7228855"/>
                              <a:gd name="connsiteY2422" fmla="*/ 2094646 h 2479529"/>
                              <a:gd name="connsiteX2423" fmla="*/ 3691621 w 7228855"/>
                              <a:gd name="connsiteY2423" fmla="*/ 2106567 h 2479529"/>
                              <a:gd name="connsiteX2424" fmla="*/ 3696589 w 7228855"/>
                              <a:gd name="connsiteY2424" fmla="*/ 2118489 h 2479529"/>
                              <a:gd name="connsiteX2425" fmla="*/ 3712983 w 7228855"/>
                              <a:gd name="connsiteY2425" fmla="*/ 2121965 h 2479529"/>
                              <a:gd name="connsiteX2426" fmla="*/ 1829359 w 7228855"/>
                              <a:gd name="connsiteY2426" fmla="*/ 2123836 h 2479529"/>
                              <a:gd name="connsiteX2427" fmla="*/ 1838051 w 7228855"/>
                              <a:gd name="connsiteY2427" fmla="*/ 2118744 h 2479529"/>
                              <a:gd name="connsiteX2428" fmla="*/ 1844012 w 7228855"/>
                              <a:gd name="connsiteY2428" fmla="*/ 2104836 h 2479529"/>
                              <a:gd name="connsiteX2429" fmla="*/ 1838051 w 7228855"/>
                              <a:gd name="connsiteY2429" fmla="*/ 2090928 h 2479529"/>
                              <a:gd name="connsiteX2430" fmla="*/ 1819176 w 7228855"/>
                              <a:gd name="connsiteY2430" fmla="*/ 2085960 h 2479529"/>
                              <a:gd name="connsiteX2431" fmla="*/ 1809739 w 7228855"/>
                              <a:gd name="connsiteY2431" fmla="*/ 2090431 h 2479529"/>
                              <a:gd name="connsiteX2432" fmla="*/ 1802784 w 7228855"/>
                              <a:gd name="connsiteY2432" fmla="*/ 2104836 h 2479529"/>
                              <a:gd name="connsiteX2433" fmla="*/ 1808248 w 7228855"/>
                              <a:gd name="connsiteY2433" fmla="*/ 2117751 h 2479529"/>
                              <a:gd name="connsiteX2434" fmla="*/ 1819176 w 7228855"/>
                              <a:gd name="connsiteY2434" fmla="*/ 2123711 h 2479529"/>
                              <a:gd name="connsiteX2435" fmla="*/ 1829359 w 7228855"/>
                              <a:gd name="connsiteY2435" fmla="*/ 2123836 h 2479529"/>
                              <a:gd name="connsiteX2436" fmla="*/ 6483903 w 7228855"/>
                              <a:gd name="connsiteY2436" fmla="*/ 2130037 h 2479529"/>
                              <a:gd name="connsiteX2437" fmla="*/ 6492595 w 7228855"/>
                              <a:gd name="connsiteY2437" fmla="*/ 2124945 h 2479529"/>
                              <a:gd name="connsiteX2438" fmla="*/ 6498557 w 7228855"/>
                              <a:gd name="connsiteY2438" fmla="*/ 2111037 h 2479529"/>
                              <a:gd name="connsiteX2439" fmla="*/ 6492595 w 7228855"/>
                              <a:gd name="connsiteY2439" fmla="*/ 2097128 h 2479529"/>
                              <a:gd name="connsiteX2440" fmla="*/ 6473720 w 7228855"/>
                              <a:gd name="connsiteY2440" fmla="*/ 2092161 h 2479529"/>
                              <a:gd name="connsiteX2441" fmla="*/ 6464282 w 7228855"/>
                              <a:gd name="connsiteY2441" fmla="*/ 2096632 h 2479529"/>
                              <a:gd name="connsiteX2442" fmla="*/ 6457328 w 7228855"/>
                              <a:gd name="connsiteY2442" fmla="*/ 2111037 h 2479529"/>
                              <a:gd name="connsiteX2443" fmla="*/ 6462792 w 7228855"/>
                              <a:gd name="connsiteY2443" fmla="*/ 2123952 h 2479529"/>
                              <a:gd name="connsiteX2444" fmla="*/ 6473720 w 7228855"/>
                              <a:gd name="connsiteY2444" fmla="*/ 2129913 h 2479529"/>
                              <a:gd name="connsiteX2445" fmla="*/ 6483903 w 7228855"/>
                              <a:gd name="connsiteY2445" fmla="*/ 2130037 h 2479529"/>
                              <a:gd name="connsiteX2446" fmla="*/ 907198 w 7228855"/>
                              <a:gd name="connsiteY2446" fmla="*/ 2135635 h 2479529"/>
                              <a:gd name="connsiteX2447" fmla="*/ 919616 w 7228855"/>
                              <a:gd name="connsiteY2447" fmla="*/ 2133151 h 2479529"/>
                              <a:gd name="connsiteX2448" fmla="*/ 930047 w 7228855"/>
                              <a:gd name="connsiteY2448" fmla="*/ 2126694 h 2479529"/>
                              <a:gd name="connsiteX2449" fmla="*/ 935014 w 7228855"/>
                              <a:gd name="connsiteY2449" fmla="*/ 2120236 h 2479529"/>
                              <a:gd name="connsiteX2450" fmla="*/ 938988 w 7228855"/>
                              <a:gd name="connsiteY2450" fmla="*/ 2108315 h 2479529"/>
                              <a:gd name="connsiteX2451" fmla="*/ 938988 w 7228855"/>
                              <a:gd name="connsiteY2451" fmla="*/ 2099871 h 2479529"/>
                              <a:gd name="connsiteX2452" fmla="*/ 935014 w 7228855"/>
                              <a:gd name="connsiteY2452" fmla="*/ 2087950 h 2479529"/>
                              <a:gd name="connsiteX2453" fmla="*/ 930047 w 7228855"/>
                              <a:gd name="connsiteY2453" fmla="*/ 2081493 h 2479529"/>
                              <a:gd name="connsiteX2454" fmla="*/ 916139 w 7228855"/>
                              <a:gd name="connsiteY2454" fmla="*/ 2073545 h 2479529"/>
                              <a:gd name="connsiteX2455" fmla="*/ 915146 w 7228855"/>
                              <a:gd name="connsiteY2455" fmla="*/ 2073545 h 2479529"/>
                              <a:gd name="connsiteX2456" fmla="*/ 902231 w 7228855"/>
                              <a:gd name="connsiteY2456" fmla="*/ 2073048 h 2479529"/>
                              <a:gd name="connsiteX2457" fmla="*/ 894284 w 7228855"/>
                              <a:gd name="connsiteY2457" fmla="*/ 2075035 h 2479529"/>
                              <a:gd name="connsiteX2458" fmla="*/ 889813 w 7228855"/>
                              <a:gd name="connsiteY2458" fmla="*/ 2077022 h 2479529"/>
                              <a:gd name="connsiteX2459" fmla="*/ 874415 w 7228855"/>
                              <a:gd name="connsiteY2459" fmla="*/ 2103845 h 2479529"/>
                              <a:gd name="connsiteX2460" fmla="*/ 889316 w 7228855"/>
                              <a:gd name="connsiteY2460" fmla="*/ 2131164 h 2479529"/>
                              <a:gd name="connsiteX2461" fmla="*/ 907198 w 7228855"/>
                              <a:gd name="connsiteY2461" fmla="*/ 2135635 h 2479529"/>
                              <a:gd name="connsiteX2462" fmla="*/ 3867030 w 7228855"/>
                              <a:gd name="connsiteY2462" fmla="*/ 2135858 h 2479529"/>
                              <a:gd name="connsiteX2463" fmla="*/ 3867533 w 7228855"/>
                              <a:gd name="connsiteY2463" fmla="*/ 2135355 h 2479529"/>
                              <a:gd name="connsiteX2464" fmla="*/ 3870049 w 7228855"/>
                              <a:gd name="connsiteY2464" fmla="*/ 2131832 h 2479529"/>
                              <a:gd name="connsiteX2465" fmla="*/ 3865521 w 7228855"/>
                              <a:gd name="connsiteY2465" fmla="*/ 2137870 h 2479529"/>
                              <a:gd name="connsiteX2466" fmla="*/ 3867030 w 7228855"/>
                              <a:gd name="connsiteY2466" fmla="*/ 2135858 h 2479529"/>
                              <a:gd name="connsiteX2467" fmla="*/ 3865888 w 7228855"/>
                              <a:gd name="connsiteY2467" fmla="*/ 2137000 h 2479529"/>
                              <a:gd name="connsiteX2468" fmla="*/ 5561748 w 7228855"/>
                              <a:gd name="connsiteY2468" fmla="*/ 2141837 h 2479529"/>
                              <a:gd name="connsiteX2469" fmla="*/ 5574165 w 7228855"/>
                              <a:gd name="connsiteY2469" fmla="*/ 2139353 h 2479529"/>
                              <a:gd name="connsiteX2470" fmla="*/ 5584596 w 7228855"/>
                              <a:gd name="connsiteY2470" fmla="*/ 2132896 h 2479529"/>
                              <a:gd name="connsiteX2471" fmla="*/ 5589564 w 7228855"/>
                              <a:gd name="connsiteY2471" fmla="*/ 2126439 h 2479529"/>
                              <a:gd name="connsiteX2472" fmla="*/ 5593537 w 7228855"/>
                              <a:gd name="connsiteY2472" fmla="*/ 2114518 h 2479529"/>
                              <a:gd name="connsiteX2473" fmla="*/ 5593537 w 7228855"/>
                              <a:gd name="connsiteY2473" fmla="*/ 2106073 h 2479529"/>
                              <a:gd name="connsiteX2474" fmla="*/ 5589564 w 7228855"/>
                              <a:gd name="connsiteY2474" fmla="*/ 2094152 h 2479529"/>
                              <a:gd name="connsiteX2475" fmla="*/ 5584596 w 7228855"/>
                              <a:gd name="connsiteY2475" fmla="*/ 2087695 h 2479529"/>
                              <a:gd name="connsiteX2476" fmla="*/ 5570689 w 7228855"/>
                              <a:gd name="connsiteY2476" fmla="*/ 2079747 h 2479529"/>
                              <a:gd name="connsiteX2477" fmla="*/ 5569695 w 7228855"/>
                              <a:gd name="connsiteY2477" fmla="*/ 2079747 h 2479529"/>
                              <a:gd name="connsiteX2478" fmla="*/ 5556780 w 7228855"/>
                              <a:gd name="connsiteY2478" fmla="*/ 2079250 h 2479529"/>
                              <a:gd name="connsiteX2479" fmla="*/ 5548833 w 7228855"/>
                              <a:gd name="connsiteY2479" fmla="*/ 2081237 h 2479529"/>
                              <a:gd name="connsiteX2480" fmla="*/ 5544362 w 7228855"/>
                              <a:gd name="connsiteY2480" fmla="*/ 2083224 h 2479529"/>
                              <a:gd name="connsiteX2481" fmla="*/ 5528965 w 7228855"/>
                              <a:gd name="connsiteY2481" fmla="*/ 2110047 h 2479529"/>
                              <a:gd name="connsiteX2482" fmla="*/ 5543866 w 7228855"/>
                              <a:gd name="connsiteY2482" fmla="*/ 2137367 h 2479529"/>
                              <a:gd name="connsiteX2483" fmla="*/ 5561748 w 7228855"/>
                              <a:gd name="connsiteY2483" fmla="*/ 2141837 h 2479529"/>
                              <a:gd name="connsiteX2484" fmla="*/ 1383554 w 7228855"/>
                              <a:gd name="connsiteY2484" fmla="*/ 2142586 h 2479529"/>
                              <a:gd name="connsiteX2485" fmla="*/ 1396469 w 7228855"/>
                              <a:gd name="connsiteY2485" fmla="*/ 2141096 h 2479529"/>
                              <a:gd name="connsiteX2486" fmla="*/ 1403423 w 7228855"/>
                              <a:gd name="connsiteY2486" fmla="*/ 2138116 h 2479529"/>
                              <a:gd name="connsiteX2487" fmla="*/ 1412861 w 7228855"/>
                              <a:gd name="connsiteY2487" fmla="*/ 2121227 h 2479529"/>
                              <a:gd name="connsiteX2488" fmla="*/ 1407397 w 7228855"/>
                              <a:gd name="connsiteY2488" fmla="*/ 2107319 h 2479529"/>
                              <a:gd name="connsiteX2489" fmla="*/ 1393489 w 7228855"/>
                              <a:gd name="connsiteY2489" fmla="*/ 2101855 h 2479529"/>
                              <a:gd name="connsiteX2490" fmla="*/ 1376600 w 7228855"/>
                              <a:gd name="connsiteY2490" fmla="*/ 2111293 h 2479529"/>
                              <a:gd name="connsiteX2491" fmla="*/ 1373620 w 7228855"/>
                              <a:gd name="connsiteY2491" fmla="*/ 2118247 h 2479529"/>
                              <a:gd name="connsiteX2492" fmla="*/ 1371634 w 7228855"/>
                              <a:gd name="connsiteY2492" fmla="*/ 2128678 h 2479529"/>
                              <a:gd name="connsiteX2493" fmla="*/ 1376104 w 7228855"/>
                              <a:gd name="connsiteY2493" fmla="*/ 2138116 h 2479529"/>
                              <a:gd name="connsiteX2494" fmla="*/ 1383554 w 7228855"/>
                              <a:gd name="connsiteY2494" fmla="*/ 2142586 h 2479529"/>
                              <a:gd name="connsiteX2495" fmla="*/ 4062262 w 7228855"/>
                              <a:gd name="connsiteY2495" fmla="*/ 2146928 h 2479529"/>
                              <a:gd name="connsiteX2496" fmla="*/ 4062262 w 7228855"/>
                              <a:gd name="connsiteY2496" fmla="*/ 2123781 h 2479529"/>
                              <a:gd name="connsiteX2497" fmla="*/ 4062262 w 7228855"/>
                              <a:gd name="connsiteY2497" fmla="*/ 2146928 h 2479529"/>
                              <a:gd name="connsiteX2498" fmla="*/ 3847910 w 7228855"/>
                              <a:gd name="connsiteY2498" fmla="*/ 2146928 h 2479529"/>
                              <a:gd name="connsiteX2499" fmla="*/ 3855457 w 7228855"/>
                              <a:gd name="connsiteY2499" fmla="*/ 2144915 h 2479529"/>
                              <a:gd name="connsiteX2500" fmla="*/ 3861998 w 7228855"/>
                              <a:gd name="connsiteY2500" fmla="*/ 2140890 h 2479529"/>
                              <a:gd name="connsiteX2501" fmla="*/ 3865888 w 7228855"/>
                              <a:gd name="connsiteY2501" fmla="*/ 2137000 h 2479529"/>
                              <a:gd name="connsiteX2502" fmla="*/ 3875081 w 7228855"/>
                              <a:gd name="connsiteY2502" fmla="*/ 2115227 h 2479529"/>
                              <a:gd name="connsiteX2503" fmla="*/ 3875081 w 7228855"/>
                              <a:gd name="connsiteY2503" fmla="*/ 2112209 h 2479529"/>
                              <a:gd name="connsiteX2504" fmla="*/ 3872565 w 7228855"/>
                              <a:gd name="connsiteY2504" fmla="*/ 2100132 h 2479529"/>
                              <a:gd name="connsiteX2505" fmla="*/ 3866024 w 7228855"/>
                              <a:gd name="connsiteY2505" fmla="*/ 2090069 h 2479529"/>
                              <a:gd name="connsiteX2506" fmla="*/ 3859986 w 7228855"/>
                              <a:gd name="connsiteY2506" fmla="*/ 2085037 h 2479529"/>
                              <a:gd name="connsiteX2507" fmla="*/ 3848413 w 7228855"/>
                              <a:gd name="connsiteY2507" fmla="*/ 2081515 h 2479529"/>
                              <a:gd name="connsiteX2508" fmla="*/ 3840362 w 7228855"/>
                              <a:gd name="connsiteY2508" fmla="*/ 2081515 h 2479529"/>
                              <a:gd name="connsiteX2509" fmla="*/ 3828789 w 7228855"/>
                              <a:gd name="connsiteY2509" fmla="*/ 2085037 h 2479529"/>
                              <a:gd name="connsiteX2510" fmla="*/ 3814197 w 7228855"/>
                              <a:gd name="connsiteY2510" fmla="*/ 2105667 h 2479529"/>
                              <a:gd name="connsiteX2511" fmla="*/ 3812688 w 7228855"/>
                              <a:gd name="connsiteY2511" fmla="*/ 2116737 h 2479529"/>
                              <a:gd name="connsiteX2512" fmla="*/ 3813694 w 7228855"/>
                              <a:gd name="connsiteY2512" fmla="*/ 2124788 h 2479529"/>
                              <a:gd name="connsiteX2513" fmla="*/ 3819229 w 7228855"/>
                              <a:gd name="connsiteY2513" fmla="*/ 2135355 h 2479529"/>
                              <a:gd name="connsiteX2514" fmla="*/ 3835330 w 7228855"/>
                              <a:gd name="connsiteY2514" fmla="*/ 2146424 h 2479529"/>
                              <a:gd name="connsiteX2515" fmla="*/ 3847910 w 7228855"/>
                              <a:gd name="connsiteY2515" fmla="*/ 2146928 h 2479529"/>
                              <a:gd name="connsiteX2516" fmla="*/ 4490328 w 7228855"/>
                              <a:gd name="connsiteY2516" fmla="*/ 2147798 h 2479529"/>
                              <a:gd name="connsiteX2517" fmla="*/ 4490328 w 7228855"/>
                              <a:gd name="connsiteY2517" fmla="*/ 2096139 h 2479529"/>
                              <a:gd name="connsiteX2518" fmla="*/ 4490328 w 7228855"/>
                              <a:gd name="connsiteY2518" fmla="*/ 2147798 h 2479529"/>
                              <a:gd name="connsiteX2519" fmla="*/ 6038098 w 7228855"/>
                              <a:gd name="connsiteY2519" fmla="*/ 2148788 h 2479529"/>
                              <a:gd name="connsiteX2520" fmla="*/ 6051013 w 7228855"/>
                              <a:gd name="connsiteY2520" fmla="*/ 2147297 h 2479529"/>
                              <a:gd name="connsiteX2521" fmla="*/ 6057967 w 7228855"/>
                              <a:gd name="connsiteY2521" fmla="*/ 2144317 h 2479529"/>
                              <a:gd name="connsiteX2522" fmla="*/ 6067405 w 7228855"/>
                              <a:gd name="connsiteY2522" fmla="*/ 2127428 h 2479529"/>
                              <a:gd name="connsiteX2523" fmla="*/ 6061941 w 7228855"/>
                              <a:gd name="connsiteY2523" fmla="*/ 2113520 h 2479529"/>
                              <a:gd name="connsiteX2524" fmla="*/ 6048033 w 7228855"/>
                              <a:gd name="connsiteY2524" fmla="*/ 2108056 h 2479529"/>
                              <a:gd name="connsiteX2525" fmla="*/ 6031144 w 7228855"/>
                              <a:gd name="connsiteY2525" fmla="*/ 2117494 h 2479529"/>
                              <a:gd name="connsiteX2526" fmla="*/ 6028164 w 7228855"/>
                              <a:gd name="connsiteY2526" fmla="*/ 2124448 h 2479529"/>
                              <a:gd name="connsiteX2527" fmla="*/ 6026177 w 7228855"/>
                              <a:gd name="connsiteY2527" fmla="*/ 2134879 h 2479529"/>
                              <a:gd name="connsiteX2528" fmla="*/ 6030647 w 7228855"/>
                              <a:gd name="connsiteY2528" fmla="*/ 2144317 h 2479529"/>
                              <a:gd name="connsiteX2529" fmla="*/ 6038098 w 7228855"/>
                              <a:gd name="connsiteY2529" fmla="*/ 2148788 h 2479529"/>
                              <a:gd name="connsiteX2530" fmla="*/ 1107875 w 7228855"/>
                              <a:gd name="connsiteY2530" fmla="*/ 2160967 h 2479529"/>
                              <a:gd name="connsiteX2531" fmla="*/ 1120293 w 7228855"/>
                              <a:gd name="connsiteY2531" fmla="*/ 2151529 h 2479529"/>
                              <a:gd name="connsiteX2532" fmla="*/ 1121783 w 7228855"/>
                              <a:gd name="connsiteY2532" fmla="*/ 2146562 h 2479529"/>
                              <a:gd name="connsiteX2533" fmla="*/ 1107875 w 7228855"/>
                              <a:gd name="connsiteY2533" fmla="*/ 2128680 h 2479529"/>
                              <a:gd name="connsiteX2534" fmla="*/ 1093967 w 7228855"/>
                              <a:gd name="connsiteY2534" fmla="*/ 2146562 h 2479529"/>
                              <a:gd name="connsiteX2535" fmla="*/ 1095457 w 7228855"/>
                              <a:gd name="connsiteY2535" fmla="*/ 2151529 h 2479529"/>
                              <a:gd name="connsiteX2536" fmla="*/ 1107875 w 7228855"/>
                              <a:gd name="connsiteY2536" fmla="*/ 2160967 h 2479529"/>
                              <a:gd name="connsiteX2537" fmla="*/ 2517871 w 7228855"/>
                              <a:gd name="connsiteY2537" fmla="*/ 2162144 h 2479529"/>
                              <a:gd name="connsiteX2538" fmla="*/ 2529481 w 7228855"/>
                              <a:gd name="connsiteY2538" fmla="*/ 2160468 h 2479529"/>
                              <a:gd name="connsiteX2539" fmla="*/ 2546370 w 7228855"/>
                              <a:gd name="connsiteY2539" fmla="*/ 2151030 h 2479529"/>
                              <a:gd name="connsiteX2540" fmla="*/ 2551337 w 7228855"/>
                              <a:gd name="connsiteY2540" fmla="*/ 2124207 h 2479529"/>
                              <a:gd name="connsiteX2541" fmla="*/ 2524017 w 7228855"/>
                              <a:gd name="connsiteY2541" fmla="*/ 2121724 h 2479529"/>
                              <a:gd name="connsiteX2542" fmla="*/ 2509612 w 7228855"/>
                              <a:gd name="connsiteY2542" fmla="*/ 2134141 h 2479529"/>
                              <a:gd name="connsiteX2543" fmla="*/ 2508123 w 7228855"/>
                              <a:gd name="connsiteY2543" fmla="*/ 2155997 h 2479529"/>
                              <a:gd name="connsiteX2544" fmla="*/ 2517871 w 7228855"/>
                              <a:gd name="connsiteY2544" fmla="*/ 2162144 h 2479529"/>
                              <a:gd name="connsiteX2545" fmla="*/ 5762421 w 7228855"/>
                              <a:gd name="connsiteY2545" fmla="*/ 2167169 h 2479529"/>
                              <a:gd name="connsiteX2546" fmla="*/ 5774839 w 7228855"/>
                              <a:gd name="connsiteY2546" fmla="*/ 2157732 h 2479529"/>
                              <a:gd name="connsiteX2547" fmla="*/ 5776329 w 7228855"/>
                              <a:gd name="connsiteY2547" fmla="*/ 2152764 h 2479529"/>
                              <a:gd name="connsiteX2548" fmla="*/ 5762421 w 7228855"/>
                              <a:gd name="connsiteY2548" fmla="*/ 2134882 h 2479529"/>
                              <a:gd name="connsiteX2549" fmla="*/ 5748513 w 7228855"/>
                              <a:gd name="connsiteY2549" fmla="*/ 2152764 h 2479529"/>
                              <a:gd name="connsiteX2550" fmla="*/ 5750003 w 7228855"/>
                              <a:gd name="connsiteY2550" fmla="*/ 2157732 h 2479529"/>
                              <a:gd name="connsiteX2551" fmla="*/ 5762421 w 7228855"/>
                              <a:gd name="connsiteY2551" fmla="*/ 2167169 h 2479529"/>
                              <a:gd name="connsiteX2552" fmla="*/ 7172414 w 7228855"/>
                              <a:gd name="connsiteY2552" fmla="*/ 2168346 h 2479529"/>
                              <a:gd name="connsiteX2553" fmla="*/ 7184025 w 7228855"/>
                              <a:gd name="connsiteY2553" fmla="*/ 2166670 h 2479529"/>
                              <a:gd name="connsiteX2554" fmla="*/ 7200913 w 7228855"/>
                              <a:gd name="connsiteY2554" fmla="*/ 2157232 h 2479529"/>
                              <a:gd name="connsiteX2555" fmla="*/ 7205880 w 7228855"/>
                              <a:gd name="connsiteY2555" fmla="*/ 2130408 h 2479529"/>
                              <a:gd name="connsiteX2556" fmla="*/ 7178561 w 7228855"/>
                              <a:gd name="connsiteY2556" fmla="*/ 2127925 h 2479529"/>
                              <a:gd name="connsiteX2557" fmla="*/ 7164156 w 7228855"/>
                              <a:gd name="connsiteY2557" fmla="*/ 2140343 h 2479529"/>
                              <a:gd name="connsiteX2558" fmla="*/ 7162666 w 7228855"/>
                              <a:gd name="connsiteY2558" fmla="*/ 2162199 h 2479529"/>
                              <a:gd name="connsiteX2559" fmla="*/ 7172414 w 7228855"/>
                              <a:gd name="connsiteY2559" fmla="*/ 2168346 h 2479529"/>
                              <a:gd name="connsiteX2560" fmla="*/ 396076 w 7228855"/>
                              <a:gd name="connsiteY2560" fmla="*/ 2168418 h 2479529"/>
                              <a:gd name="connsiteX2561" fmla="*/ 402533 w 7228855"/>
                              <a:gd name="connsiteY2561" fmla="*/ 2167921 h 2479529"/>
                              <a:gd name="connsiteX2562" fmla="*/ 408494 w 7228855"/>
                              <a:gd name="connsiteY2562" fmla="*/ 2167424 h 2479529"/>
                              <a:gd name="connsiteX2563" fmla="*/ 417931 w 7228855"/>
                              <a:gd name="connsiteY2563" fmla="*/ 2164444 h 2479529"/>
                              <a:gd name="connsiteX2564" fmla="*/ 419422 w 7228855"/>
                              <a:gd name="connsiteY2564" fmla="*/ 2163947 h 2479529"/>
                              <a:gd name="connsiteX2565" fmla="*/ 431343 w 7228855"/>
                              <a:gd name="connsiteY2565" fmla="*/ 2143085 h 2479529"/>
                              <a:gd name="connsiteX2566" fmla="*/ 419422 w 7228855"/>
                              <a:gd name="connsiteY2566" fmla="*/ 2122222 h 2479529"/>
                              <a:gd name="connsiteX2567" fmla="*/ 411971 w 7228855"/>
                              <a:gd name="connsiteY2567" fmla="*/ 2118745 h 2479529"/>
                              <a:gd name="connsiteX2568" fmla="*/ 403030 w 7228855"/>
                              <a:gd name="connsiteY2568" fmla="*/ 2117752 h 2479529"/>
                              <a:gd name="connsiteX2569" fmla="*/ 396572 w 7228855"/>
                              <a:gd name="connsiteY2569" fmla="*/ 2117255 h 2479529"/>
                              <a:gd name="connsiteX2570" fmla="*/ 378691 w 7228855"/>
                              <a:gd name="connsiteY2570" fmla="*/ 2124706 h 2479529"/>
                              <a:gd name="connsiteX2571" fmla="*/ 371240 w 7228855"/>
                              <a:gd name="connsiteY2571" fmla="*/ 2142588 h 2479529"/>
                              <a:gd name="connsiteX2572" fmla="*/ 378691 w 7228855"/>
                              <a:gd name="connsiteY2572" fmla="*/ 2160470 h 2479529"/>
                              <a:gd name="connsiteX2573" fmla="*/ 396076 w 7228855"/>
                              <a:gd name="connsiteY2573" fmla="*/ 2168418 h 2479529"/>
                              <a:gd name="connsiteX2574" fmla="*/ 5050625 w 7228855"/>
                              <a:gd name="connsiteY2574" fmla="*/ 2174621 h 2479529"/>
                              <a:gd name="connsiteX2575" fmla="*/ 5057082 w 7228855"/>
                              <a:gd name="connsiteY2575" fmla="*/ 2174124 h 2479529"/>
                              <a:gd name="connsiteX2576" fmla="*/ 5063043 w 7228855"/>
                              <a:gd name="connsiteY2576" fmla="*/ 2173627 h 2479529"/>
                              <a:gd name="connsiteX2577" fmla="*/ 5072480 w 7228855"/>
                              <a:gd name="connsiteY2577" fmla="*/ 2170647 h 2479529"/>
                              <a:gd name="connsiteX2578" fmla="*/ 5073970 w 7228855"/>
                              <a:gd name="connsiteY2578" fmla="*/ 2170150 h 2479529"/>
                              <a:gd name="connsiteX2579" fmla="*/ 5085892 w 7228855"/>
                              <a:gd name="connsiteY2579" fmla="*/ 2149288 h 2479529"/>
                              <a:gd name="connsiteX2580" fmla="*/ 5073970 w 7228855"/>
                              <a:gd name="connsiteY2580" fmla="*/ 2128424 h 2479529"/>
                              <a:gd name="connsiteX2581" fmla="*/ 5066520 w 7228855"/>
                              <a:gd name="connsiteY2581" fmla="*/ 2124947 h 2479529"/>
                              <a:gd name="connsiteX2582" fmla="*/ 5057579 w 7228855"/>
                              <a:gd name="connsiteY2582" fmla="*/ 2123954 h 2479529"/>
                              <a:gd name="connsiteX2583" fmla="*/ 5051121 w 7228855"/>
                              <a:gd name="connsiteY2583" fmla="*/ 2123458 h 2479529"/>
                              <a:gd name="connsiteX2584" fmla="*/ 5033240 w 7228855"/>
                              <a:gd name="connsiteY2584" fmla="*/ 2130908 h 2479529"/>
                              <a:gd name="connsiteX2585" fmla="*/ 5025789 w 7228855"/>
                              <a:gd name="connsiteY2585" fmla="*/ 2148791 h 2479529"/>
                              <a:gd name="connsiteX2586" fmla="*/ 5033240 w 7228855"/>
                              <a:gd name="connsiteY2586" fmla="*/ 2166673 h 2479529"/>
                              <a:gd name="connsiteX2587" fmla="*/ 5050625 w 7228855"/>
                              <a:gd name="connsiteY2587" fmla="*/ 2174621 h 2479529"/>
                              <a:gd name="connsiteX2588" fmla="*/ 2309067 w 7228855"/>
                              <a:gd name="connsiteY2588" fmla="*/ 2176011 h 2479529"/>
                              <a:gd name="connsiteX2589" fmla="*/ 2333692 w 7228855"/>
                              <a:gd name="connsiteY2589" fmla="*/ 2143745 h 2479529"/>
                              <a:gd name="connsiteX2590" fmla="*/ 2332182 w 7228855"/>
                              <a:gd name="connsiteY2590" fmla="*/ 2087388 h 2479529"/>
                              <a:gd name="connsiteX2591" fmla="*/ 2297462 w 7228855"/>
                              <a:gd name="connsiteY2591" fmla="*/ 2067261 h 2479529"/>
                              <a:gd name="connsiteX2592" fmla="*/ 2296457 w 7228855"/>
                              <a:gd name="connsiteY2592" fmla="*/ 2165885 h 2479529"/>
                              <a:gd name="connsiteX2593" fmla="*/ 2309067 w 7228855"/>
                              <a:gd name="connsiteY2593" fmla="*/ 2176011 h 2479529"/>
                              <a:gd name="connsiteX2594" fmla="*/ 2776181 w 7228855"/>
                              <a:gd name="connsiteY2594" fmla="*/ 2177599 h 2479529"/>
                              <a:gd name="connsiteX2595" fmla="*/ 2776181 w 7228855"/>
                              <a:gd name="connsiteY2595" fmla="*/ 2141835 h 2479529"/>
                              <a:gd name="connsiteX2596" fmla="*/ 2776181 w 7228855"/>
                              <a:gd name="connsiteY2596" fmla="*/ 2177599 h 2479529"/>
                              <a:gd name="connsiteX2597" fmla="*/ 2402120 w 7228855"/>
                              <a:gd name="connsiteY2597" fmla="*/ 2178968 h 2479529"/>
                              <a:gd name="connsiteX2598" fmla="*/ 2421743 w 7228855"/>
                              <a:gd name="connsiteY2598" fmla="*/ 2159343 h 2479529"/>
                              <a:gd name="connsiteX2599" fmla="*/ 2402120 w 7228855"/>
                              <a:gd name="connsiteY2599" fmla="*/ 2139719 h 2479529"/>
                              <a:gd name="connsiteX2600" fmla="*/ 2370923 w 7228855"/>
                              <a:gd name="connsiteY2600" fmla="*/ 2143745 h 2479529"/>
                              <a:gd name="connsiteX2601" fmla="*/ 2370923 w 7228855"/>
                              <a:gd name="connsiteY2601" fmla="*/ 2174942 h 2479529"/>
                              <a:gd name="connsiteX2602" fmla="*/ 2402120 w 7228855"/>
                              <a:gd name="connsiteY2602" fmla="*/ 2178968 h 2479529"/>
                              <a:gd name="connsiteX2603" fmla="*/ 6963601 w 7228855"/>
                              <a:gd name="connsiteY2603" fmla="*/ 2182212 h 2479529"/>
                              <a:gd name="connsiteX2604" fmla="*/ 6988225 w 7228855"/>
                              <a:gd name="connsiteY2604" fmla="*/ 2149946 h 2479529"/>
                              <a:gd name="connsiteX2605" fmla="*/ 6986715 w 7228855"/>
                              <a:gd name="connsiteY2605" fmla="*/ 2093589 h 2479529"/>
                              <a:gd name="connsiteX2606" fmla="*/ 6951996 w 7228855"/>
                              <a:gd name="connsiteY2606" fmla="*/ 2073462 h 2479529"/>
                              <a:gd name="connsiteX2607" fmla="*/ 6950990 w 7228855"/>
                              <a:gd name="connsiteY2607" fmla="*/ 2172085 h 2479529"/>
                              <a:gd name="connsiteX2608" fmla="*/ 6963601 w 7228855"/>
                              <a:gd name="connsiteY2608" fmla="*/ 2182212 h 2479529"/>
                              <a:gd name="connsiteX2609" fmla="*/ 7056655 w 7228855"/>
                              <a:gd name="connsiteY2609" fmla="*/ 2185167 h 2479529"/>
                              <a:gd name="connsiteX2610" fmla="*/ 7076279 w 7228855"/>
                              <a:gd name="connsiteY2610" fmla="*/ 2165543 h 2479529"/>
                              <a:gd name="connsiteX2611" fmla="*/ 7056655 w 7228855"/>
                              <a:gd name="connsiteY2611" fmla="*/ 2145919 h 2479529"/>
                              <a:gd name="connsiteX2612" fmla="*/ 7025458 w 7228855"/>
                              <a:gd name="connsiteY2612" fmla="*/ 2149945 h 2479529"/>
                              <a:gd name="connsiteX2613" fmla="*/ 7025458 w 7228855"/>
                              <a:gd name="connsiteY2613" fmla="*/ 2181142 h 2479529"/>
                              <a:gd name="connsiteX2614" fmla="*/ 7056655 w 7228855"/>
                              <a:gd name="connsiteY2614" fmla="*/ 2185167 h 2479529"/>
                              <a:gd name="connsiteX2615" fmla="*/ 3034239 w 7228855"/>
                              <a:gd name="connsiteY2615" fmla="*/ 2187124 h 2479529"/>
                              <a:gd name="connsiteX2616" fmla="*/ 3034220 w 7228855"/>
                              <a:gd name="connsiteY2616" fmla="*/ 2187037 h 2479529"/>
                              <a:gd name="connsiteX2617" fmla="*/ 3034072 w 7228855"/>
                              <a:gd name="connsiteY2617" fmla="*/ 2186839 h 2479529"/>
                              <a:gd name="connsiteX2618" fmla="*/ 3034114 w 7228855"/>
                              <a:gd name="connsiteY2618" fmla="*/ 2186967 h 2479529"/>
                              <a:gd name="connsiteX2619" fmla="*/ 3034966 w 7228855"/>
                              <a:gd name="connsiteY2619" fmla="*/ 2187534 h 2479529"/>
                              <a:gd name="connsiteX2620" fmla="*/ 3034470 w 7228855"/>
                              <a:gd name="connsiteY2620" fmla="*/ 2185548 h 2479529"/>
                              <a:gd name="connsiteX2621" fmla="*/ 3034640 w 7228855"/>
                              <a:gd name="connsiteY2621" fmla="*/ 2186829 h 2479529"/>
                              <a:gd name="connsiteX2622" fmla="*/ 3034764 w 7228855"/>
                              <a:gd name="connsiteY2622" fmla="*/ 2187763 h 2479529"/>
                              <a:gd name="connsiteX2623" fmla="*/ 3034640 w 7228855"/>
                              <a:gd name="connsiteY2623" fmla="*/ 2186829 h 2479529"/>
                              <a:gd name="connsiteX2624" fmla="*/ 3033719 w 7228855"/>
                              <a:gd name="connsiteY2624" fmla="*/ 2184835 h 2479529"/>
                              <a:gd name="connsiteX2625" fmla="*/ 3034220 w 7228855"/>
                              <a:gd name="connsiteY2625" fmla="*/ 2187037 h 2479529"/>
                              <a:gd name="connsiteX2626" fmla="*/ 3034966 w 7228855"/>
                              <a:gd name="connsiteY2626" fmla="*/ 2188031 h 2479529"/>
                              <a:gd name="connsiteX2627" fmla="*/ 3034764 w 7228855"/>
                              <a:gd name="connsiteY2627" fmla="*/ 2187763 h 2479529"/>
                              <a:gd name="connsiteX2628" fmla="*/ 3034767 w 7228855"/>
                              <a:gd name="connsiteY2628" fmla="*/ 2187783 h 2479529"/>
                              <a:gd name="connsiteX2629" fmla="*/ 3034744 w 7228855"/>
                              <a:gd name="connsiteY2629" fmla="*/ 2189342 h 2479529"/>
                              <a:gd name="connsiteX2630" fmla="*/ 3034397 w 7228855"/>
                              <a:gd name="connsiteY2630" fmla="*/ 2187814 h 2479529"/>
                              <a:gd name="connsiteX2631" fmla="*/ 3034114 w 7228855"/>
                              <a:gd name="connsiteY2631" fmla="*/ 2186967 h 2479529"/>
                              <a:gd name="connsiteX2632" fmla="*/ 3033568 w 7228855"/>
                              <a:gd name="connsiteY2632" fmla="*/ 2186283 h 2479529"/>
                              <a:gd name="connsiteX2633" fmla="*/ 3035021 w 7228855"/>
                              <a:gd name="connsiteY2633" fmla="*/ 2189686 h 2479529"/>
                              <a:gd name="connsiteX2634" fmla="*/ 3034767 w 7228855"/>
                              <a:gd name="connsiteY2634" fmla="*/ 2187783 h 2479529"/>
                              <a:gd name="connsiteX2635" fmla="*/ 3034239 w 7228855"/>
                              <a:gd name="connsiteY2635" fmla="*/ 2187124 h 2479529"/>
                              <a:gd name="connsiteX2636" fmla="*/ 3034397 w 7228855"/>
                              <a:gd name="connsiteY2636" fmla="*/ 2187814 h 2479529"/>
                              <a:gd name="connsiteX2637" fmla="*/ 3035463 w 7228855"/>
                              <a:gd name="connsiteY2637" fmla="*/ 2191209 h 2479529"/>
                              <a:gd name="connsiteX2638" fmla="*/ 3035463 w 7228855"/>
                              <a:gd name="connsiteY2638" fmla="*/ 2191010 h 2479529"/>
                              <a:gd name="connsiteX2639" fmla="*/ 3035021 w 7228855"/>
                              <a:gd name="connsiteY2639" fmla="*/ 2189686 h 2479529"/>
                              <a:gd name="connsiteX2640" fmla="*/ 3035097 w 7228855"/>
                              <a:gd name="connsiteY2640" fmla="*/ 2190260 h 2479529"/>
                              <a:gd name="connsiteX2641" fmla="*/ 1739389 w 7228855"/>
                              <a:gd name="connsiteY2641" fmla="*/ 2191511 h 2479529"/>
                              <a:gd name="connsiteX2642" fmla="*/ 1750636 w 7228855"/>
                              <a:gd name="connsiteY2642" fmla="*/ 2162453 h 2479529"/>
                              <a:gd name="connsiteX2643" fmla="*/ 1692022 w 7228855"/>
                              <a:gd name="connsiteY2643" fmla="*/ 2107813 h 2479529"/>
                              <a:gd name="connsiteX2644" fmla="*/ 1665696 w 7228855"/>
                              <a:gd name="connsiteY2644" fmla="*/ 2134140 h 2479529"/>
                              <a:gd name="connsiteX2645" fmla="*/ 1726296 w 7228855"/>
                              <a:gd name="connsiteY2645" fmla="*/ 2186793 h 2479529"/>
                              <a:gd name="connsiteX2646" fmla="*/ 1739389 w 7228855"/>
                              <a:gd name="connsiteY2646" fmla="*/ 2191511 h 2479529"/>
                              <a:gd name="connsiteX2647" fmla="*/ 3035302 w 7228855"/>
                              <a:gd name="connsiteY2647" fmla="*/ 2191798 h 2479529"/>
                              <a:gd name="connsiteX2648" fmla="*/ 3035097 w 7228855"/>
                              <a:gd name="connsiteY2648" fmla="*/ 2190260 h 2479529"/>
                              <a:gd name="connsiteX2649" fmla="*/ 3034744 w 7228855"/>
                              <a:gd name="connsiteY2649" fmla="*/ 2189342 h 2479529"/>
                              <a:gd name="connsiteX2650" fmla="*/ 3035960 w 7228855"/>
                              <a:gd name="connsiteY2650" fmla="*/ 2192502 h 2479529"/>
                              <a:gd name="connsiteX2651" fmla="*/ 3035463 w 7228855"/>
                              <a:gd name="connsiteY2651" fmla="*/ 2190515 h 2479529"/>
                              <a:gd name="connsiteX2652" fmla="*/ 3035463 w 7228855"/>
                              <a:gd name="connsiteY2652" fmla="*/ 2191010 h 2479529"/>
                              <a:gd name="connsiteX2653" fmla="*/ 811273 w 7228855"/>
                              <a:gd name="connsiteY2653" fmla="*/ 2195240 h 2479529"/>
                              <a:gd name="connsiteX2654" fmla="*/ 824249 w 7228855"/>
                              <a:gd name="connsiteY2654" fmla="*/ 2187789 h 2479529"/>
                              <a:gd name="connsiteX2655" fmla="*/ 826236 w 7228855"/>
                              <a:gd name="connsiteY2655" fmla="*/ 2183815 h 2479529"/>
                              <a:gd name="connsiteX2656" fmla="*/ 826236 w 7228855"/>
                              <a:gd name="connsiteY2656" fmla="*/ 2165933 h 2479529"/>
                              <a:gd name="connsiteX2657" fmla="*/ 810838 w 7228855"/>
                              <a:gd name="connsiteY2657" fmla="*/ 2156992 h 2479529"/>
                              <a:gd name="connsiteX2658" fmla="*/ 795439 w 7228855"/>
                              <a:gd name="connsiteY2658" fmla="*/ 2165933 h 2479529"/>
                              <a:gd name="connsiteX2659" fmla="*/ 795936 w 7228855"/>
                              <a:gd name="connsiteY2659" fmla="*/ 2183815 h 2479529"/>
                              <a:gd name="connsiteX2660" fmla="*/ 797923 w 7228855"/>
                              <a:gd name="connsiteY2660" fmla="*/ 2187789 h 2479529"/>
                              <a:gd name="connsiteX2661" fmla="*/ 811273 w 7228855"/>
                              <a:gd name="connsiteY2661" fmla="*/ 2195240 h 2479529"/>
                              <a:gd name="connsiteX2662" fmla="*/ 3035847 w 7228855"/>
                              <a:gd name="connsiteY2662" fmla="*/ 2195296 h 2479529"/>
                              <a:gd name="connsiteX2663" fmla="*/ 3035960 w 7228855"/>
                              <a:gd name="connsiteY2663" fmla="*/ 2192502 h 2479529"/>
                              <a:gd name="connsiteX2664" fmla="*/ 3035463 w 7228855"/>
                              <a:gd name="connsiteY2664" fmla="*/ 2191209 h 2479529"/>
                              <a:gd name="connsiteX2665" fmla="*/ 3035463 w 7228855"/>
                              <a:gd name="connsiteY2665" fmla="*/ 2192502 h 2479529"/>
                              <a:gd name="connsiteX2666" fmla="*/ 3035302 w 7228855"/>
                              <a:gd name="connsiteY2666" fmla="*/ 2191798 h 2479529"/>
                              <a:gd name="connsiteX2667" fmla="*/ 3035463 w 7228855"/>
                              <a:gd name="connsiteY2667" fmla="*/ 2192999 h 2479529"/>
                              <a:gd name="connsiteX2668" fmla="*/ 3035463 w 7228855"/>
                              <a:gd name="connsiteY2668" fmla="*/ 2194259 h 2479529"/>
                              <a:gd name="connsiteX2669" fmla="*/ 1636385 w 7228855"/>
                              <a:gd name="connsiteY2669" fmla="*/ 2196232 h 2479529"/>
                              <a:gd name="connsiteX2670" fmla="*/ 1647312 w 7228855"/>
                              <a:gd name="connsiteY2670" fmla="*/ 2193748 h 2479529"/>
                              <a:gd name="connsiteX2671" fmla="*/ 1653769 w 7228855"/>
                              <a:gd name="connsiteY2671" fmla="*/ 2188781 h 2479529"/>
                              <a:gd name="connsiteX2672" fmla="*/ 1660723 w 7228855"/>
                              <a:gd name="connsiteY2672" fmla="*/ 2183317 h 2479529"/>
                              <a:gd name="connsiteX2673" fmla="*/ 1666188 w 7228855"/>
                              <a:gd name="connsiteY2673" fmla="*/ 2169408 h 2479529"/>
                              <a:gd name="connsiteX2674" fmla="*/ 1660723 w 7228855"/>
                              <a:gd name="connsiteY2674" fmla="*/ 2155501 h 2479529"/>
                              <a:gd name="connsiteX2675" fmla="*/ 1646815 w 7228855"/>
                              <a:gd name="connsiteY2675" fmla="*/ 2150036 h 2479529"/>
                              <a:gd name="connsiteX2676" fmla="*/ 1632907 w 7228855"/>
                              <a:gd name="connsiteY2676" fmla="*/ 2155997 h 2479529"/>
                              <a:gd name="connsiteX2677" fmla="*/ 1627444 w 7228855"/>
                              <a:gd name="connsiteY2677" fmla="*/ 2162951 h 2479529"/>
                              <a:gd name="connsiteX2678" fmla="*/ 1622972 w 7228855"/>
                              <a:gd name="connsiteY2678" fmla="*/ 2168912 h 2479529"/>
                              <a:gd name="connsiteX2679" fmla="*/ 1619993 w 7228855"/>
                              <a:gd name="connsiteY2679" fmla="*/ 2179840 h 2479529"/>
                              <a:gd name="connsiteX2680" fmla="*/ 1636385 w 7228855"/>
                              <a:gd name="connsiteY2680" fmla="*/ 2196232 h 2479529"/>
                              <a:gd name="connsiteX2681" fmla="*/ 6393927 w 7228855"/>
                              <a:gd name="connsiteY2681" fmla="*/ 2197713 h 2479529"/>
                              <a:gd name="connsiteX2682" fmla="*/ 6405173 w 7228855"/>
                              <a:gd name="connsiteY2682" fmla="*/ 2168654 h 2479529"/>
                              <a:gd name="connsiteX2683" fmla="*/ 6346560 w 7228855"/>
                              <a:gd name="connsiteY2683" fmla="*/ 2114014 h 2479529"/>
                              <a:gd name="connsiteX2684" fmla="*/ 6320234 w 7228855"/>
                              <a:gd name="connsiteY2684" fmla="*/ 2140341 h 2479529"/>
                              <a:gd name="connsiteX2685" fmla="*/ 6380834 w 7228855"/>
                              <a:gd name="connsiteY2685" fmla="*/ 2192995 h 2479529"/>
                              <a:gd name="connsiteX2686" fmla="*/ 6393927 w 7228855"/>
                              <a:gd name="connsiteY2686" fmla="*/ 2197713 h 2479529"/>
                              <a:gd name="connsiteX2687" fmla="*/ 5465819 w 7228855"/>
                              <a:gd name="connsiteY2687" fmla="*/ 2201443 h 2479529"/>
                              <a:gd name="connsiteX2688" fmla="*/ 5478796 w 7228855"/>
                              <a:gd name="connsiteY2688" fmla="*/ 2193993 h 2479529"/>
                              <a:gd name="connsiteX2689" fmla="*/ 5480782 w 7228855"/>
                              <a:gd name="connsiteY2689" fmla="*/ 2190018 h 2479529"/>
                              <a:gd name="connsiteX2690" fmla="*/ 5480782 w 7228855"/>
                              <a:gd name="connsiteY2690" fmla="*/ 2172135 h 2479529"/>
                              <a:gd name="connsiteX2691" fmla="*/ 5465384 w 7228855"/>
                              <a:gd name="connsiteY2691" fmla="*/ 2163195 h 2479529"/>
                              <a:gd name="connsiteX2692" fmla="*/ 5449986 w 7228855"/>
                              <a:gd name="connsiteY2692" fmla="*/ 2172135 h 2479529"/>
                              <a:gd name="connsiteX2693" fmla="*/ 5450483 w 7228855"/>
                              <a:gd name="connsiteY2693" fmla="*/ 2190018 h 2479529"/>
                              <a:gd name="connsiteX2694" fmla="*/ 5452470 w 7228855"/>
                              <a:gd name="connsiteY2694" fmla="*/ 2193993 h 2479529"/>
                              <a:gd name="connsiteX2695" fmla="*/ 5465819 w 7228855"/>
                              <a:gd name="connsiteY2695" fmla="*/ 2201443 h 2479529"/>
                              <a:gd name="connsiteX2696" fmla="*/ 6290928 w 7228855"/>
                              <a:gd name="connsiteY2696" fmla="*/ 2202434 h 2479529"/>
                              <a:gd name="connsiteX2697" fmla="*/ 6301856 w 7228855"/>
                              <a:gd name="connsiteY2697" fmla="*/ 2199950 h 2479529"/>
                              <a:gd name="connsiteX2698" fmla="*/ 6308313 w 7228855"/>
                              <a:gd name="connsiteY2698" fmla="*/ 2194983 h 2479529"/>
                              <a:gd name="connsiteX2699" fmla="*/ 6315267 w 7228855"/>
                              <a:gd name="connsiteY2699" fmla="*/ 2189518 h 2479529"/>
                              <a:gd name="connsiteX2700" fmla="*/ 6320731 w 7228855"/>
                              <a:gd name="connsiteY2700" fmla="*/ 2175610 h 2479529"/>
                              <a:gd name="connsiteX2701" fmla="*/ 6315267 w 7228855"/>
                              <a:gd name="connsiteY2701" fmla="*/ 2161702 h 2479529"/>
                              <a:gd name="connsiteX2702" fmla="*/ 6301358 w 7228855"/>
                              <a:gd name="connsiteY2702" fmla="*/ 2156237 h 2479529"/>
                              <a:gd name="connsiteX2703" fmla="*/ 6287451 w 7228855"/>
                              <a:gd name="connsiteY2703" fmla="*/ 2162198 h 2479529"/>
                              <a:gd name="connsiteX2704" fmla="*/ 6281987 w 7228855"/>
                              <a:gd name="connsiteY2704" fmla="*/ 2169153 h 2479529"/>
                              <a:gd name="connsiteX2705" fmla="*/ 6277516 w 7228855"/>
                              <a:gd name="connsiteY2705" fmla="*/ 2175113 h 2479529"/>
                              <a:gd name="connsiteX2706" fmla="*/ 6274536 w 7228855"/>
                              <a:gd name="connsiteY2706" fmla="*/ 2186041 h 2479529"/>
                              <a:gd name="connsiteX2707" fmla="*/ 6290928 w 7228855"/>
                              <a:gd name="connsiteY2707" fmla="*/ 2202434 h 2479529"/>
                              <a:gd name="connsiteX2708" fmla="*/ 3866088 w 7228855"/>
                              <a:gd name="connsiteY2708" fmla="*/ 2204983 h 2479529"/>
                              <a:gd name="connsiteX2709" fmla="*/ 3876592 w 7228855"/>
                              <a:gd name="connsiteY2709" fmla="*/ 2200769 h 2479529"/>
                              <a:gd name="connsiteX2710" fmla="*/ 3952572 w 7228855"/>
                              <a:gd name="connsiteY2710" fmla="*/ 2129315 h 2479529"/>
                              <a:gd name="connsiteX2711" fmla="*/ 3929929 w 7228855"/>
                              <a:gd name="connsiteY2711" fmla="*/ 2106672 h 2479529"/>
                              <a:gd name="connsiteX2712" fmla="*/ 3856464 w 7228855"/>
                              <a:gd name="connsiteY2712" fmla="*/ 2180640 h 2479529"/>
                              <a:gd name="connsiteX2713" fmla="*/ 3866088 w 7228855"/>
                              <a:gd name="connsiteY2713" fmla="*/ 2204983 h 2479529"/>
                              <a:gd name="connsiteX2714" fmla="*/ 3584331 w 7228855"/>
                              <a:gd name="connsiteY2714" fmla="*/ 2212369 h 2479529"/>
                              <a:gd name="connsiteX2715" fmla="*/ 3599230 w 7228855"/>
                              <a:gd name="connsiteY2715" fmla="*/ 2192997 h 2479529"/>
                              <a:gd name="connsiteX2716" fmla="*/ 3597740 w 7228855"/>
                              <a:gd name="connsiteY2716" fmla="*/ 2188029 h 2479529"/>
                              <a:gd name="connsiteX2717" fmla="*/ 3584331 w 7228855"/>
                              <a:gd name="connsiteY2717" fmla="*/ 2178095 h 2479529"/>
                              <a:gd name="connsiteX2718" fmla="*/ 3570916 w 7228855"/>
                              <a:gd name="connsiteY2718" fmla="*/ 2188029 h 2479529"/>
                              <a:gd name="connsiteX2719" fmla="*/ 3569426 w 7228855"/>
                              <a:gd name="connsiteY2719" fmla="*/ 2192997 h 2479529"/>
                              <a:gd name="connsiteX2720" fmla="*/ 3584331 w 7228855"/>
                              <a:gd name="connsiteY2720" fmla="*/ 2212369 h 2479529"/>
                              <a:gd name="connsiteX2721" fmla="*/ 1102907 w 7228855"/>
                              <a:gd name="connsiteY2721" fmla="*/ 2220572 h 2479529"/>
                              <a:gd name="connsiteX2722" fmla="*/ 1114828 w 7228855"/>
                              <a:gd name="connsiteY2722" fmla="*/ 2220572 h 2479529"/>
                              <a:gd name="connsiteX2723" fmla="*/ 1117809 w 7228855"/>
                              <a:gd name="connsiteY2723" fmla="*/ 2219578 h 2479529"/>
                              <a:gd name="connsiteX2724" fmla="*/ 1124266 w 7228855"/>
                              <a:gd name="connsiteY2724" fmla="*/ 2217095 h 2479529"/>
                              <a:gd name="connsiteX2725" fmla="*/ 1136684 w 7228855"/>
                              <a:gd name="connsiteY2725" fmla="*/ 2207160 h 2479529"/>
                              <a:gd name="connsiteX2726" fmla="*/ 1137678 w 7228855"/>
                              <a:gd name="connsiteY2726" fmla="*/ 2188285 h 2479529"/>
                              <a:gd name="connsiteX2727" fmla="*/ 1126253 w 7228855"/>
                              <a:gd name="connsiteY2727" fmla="*/ 2176860 h 2479529"/>
                              <a:gd name="connsiteX2728" fmla="*/ 1107874 w 7228855"/>
                              <a:gd name="connsiteY2728" fmla="*/ 2178847 h 2479529"/>
                              <a:gd name="connsiteX2729" fmla="*/ 1091483 w 7228855"/>
                              <a:gd name="connsiteY2729" fmla="*/ 2192755 h 2479529"/>
                              <a:gd name="connsiteX2730" fmla="*/ 1090490 w 7228855"/>
                              <a:gd name="connsiteY2730" fmla="*/ 2209644 h 2479529"/>
                              <a:gd name="connsiteX2731" fmla="*/ 1102907 w 7228855"/>
                              <a:gd name="connsiteY2731" fmla="*/ 2220572 h 2479529"/>
                              <a:gd name="connsiteX2732" fmla="*/ 3000691 w 7228855"/>
                              <a:gd name="connsiteY2732" fmla="*/ 2223795 h 2479529"/>
                              <a:gd name="connsiteX2733" fmla="*/ 3000327 w 7228855"/>
                              <a:gd name="connsiteY2733" fmla="*/ 2223528 h 2479529"/>
                              <a:gd name="connsiteX2734" fmla="*/ 2999698 w 7228855"/>
                              <a:gd name="connsiteY2734" fmla="*/ 2223299 h 2479529"/>
                              <a:gd name="connsiteX2735" fmla="*/ 2994234 w 7228855"/>
                              <a:gd name="connsiteY2735" fmla="*/ 2220815 h 2479529"/>
                              <a:gd name="connsiteX2736" fmla="*/ 3000691 w 7228855"/>
                              <a:gd name="connsiteY2736" fmla="*/ 2223795 h 2479529"/>
                              <a:gd name="connsiteX2737" fmla="*/ 3270794 w 7228855"/>
                              <a:gd name="connsiteY2737" fmla="*/ 2225425 h 2479529"/>
                              <a:gd name="connsiteX2738" fmla="*/ 3288906 w 7228855"/>
                              <a:gd name="connsiteY2738" fmla="*/ 2211336 h 2479529"/>
                              <a:gd name="connsiteX2739" fmla="*/ 3289411 w 7228855"/>
                              <a:gd name="connsiteY2739" fmla="*/ 2208819 h 2479529"/>
                              <a:gd name="connsiteX2740" fmla="*/ 3284380 w 7228855"/>
                              <a:gd name="connsiteY2740" fmla="*/ 2189698 h 2479529"/>
                              <a:gd name="connsiteX2741" fmla="*/ 3270794 w 7228855"/>
                              <a:gd name="connsiteY2741" fmla="*/ 2184162 h 2479529"/>
                              <a:gd name="connsiteX2742" fmla="*/ 3257209 w 7228855"/>
                              <a:gd name="connsiteY2742" fmla="*/ 2189698 h 2479529"/>
                              <a:gd name="connsiteX2743" fmla="*/ 3252175 w 7228855"/>
                              <a:gd name="connsiteY2743" fmla="*/ 2208819 h 2479529"/>
                              <a:gd name="connsiteX2744" fmla="*/ 3252678 w 7228855"/>
                              <a:gd name="connsiteY2744" fmla="*/ 2211336 h 2479529"/>
                              <a:gd name="connsiteX2745" fmla="*/ 3270794 w 7228855"/>
                              <a:gd name="connsiteY2745" fmla="*/ 2225425 h 2479529"/>
                              <a:gd name="connsiteX2746" fmla="*/ 3012116 w 7228855"/>
                              <a:gd name="connsiteY2746" fmla="*/ 2226279 h 2479529"/>
                              <a:gd name="connsiteX2747" fmla="*/ 3022051 w 7228855"/>
                              <a:gd name="connsiteY2747" fmla="*/ 2224292 h 2479529"/>
                              <a:gd name="connsiteX2748" fmla="*/ 3034470 w 7228855"/>
                              <a:gd name="connsiteY2748" fmla="*/ 2213861 h 2479529"/>
                              <a:gd name="connsiteX2749" fmla="*/ 3037946 w 7228855"/>
                              <a:gd name="connsiteY2749" fmla="*/ 2200946 h 2479529"/>
                              <a:gd name="connsiteX2750" fmla="*/ 3035847 w 7228855"/>
                              <a:gd name="connsiteY2750" fmla="*/ 2195296 h 2479529"/>
                              <a:gd name="connsiteX2751" fmla="*/ 3035463 w 7228855"/>
                              <a:gd name="connsiteY2751" fmla="*/ 2204920 h 2479529"/>
                              <a:gd name="connsiteX2752" fmla="*/ 3035463 w 7228855"/>
                              <a:gd name="connsiteY2752" fmla="*/ 2194259 h 2479529"/>
                              <a:gd name="connsiteX2753" fmla="*/ 3031574 w 7228855"/>
                              <a:gd name="connsiteY2753" fmla="*/ 2183792 h 2479529"/>
                              <a:gd name="connsiteX2754" fmla="*/ 3030993 w 7228855"/>
                              <a:gd name="connsiteY2754" fmla="*/ 2183064 h 2479529"/>
                              <a:gd name="connsiteX2755" fmla="*/ 3031488 w 7228855"/>
                              <a:gd name="connsiteY2755" fmla="*/ 2183561 h 2479529"/>
                              <a:gd name="connsiteX2756" fmla="*/ 3031574 w 7228855"/>
                              <a:gd name="connsiteY2756" fmla="*/ 2183792 h 2479529"/>
                              <a:gd name="connsiteX2757" fmla="*/ 3033568 w 7228855"/>
                              <a:gd name="connsiteY2757" fmla="*/ 2186283 h 2479529"/>
                              <a:gd name="connsiteX2758" fmla="*/ 3033474 w 7228855"/>
                              <a:gd name="connsiteY2758" fmla="*/ 2186044 h 2479529"/>
                              <a:gd name="connsiteX2759" fmla="*/ 3034072 w 7228855"/>
                              <a:gd name="connsiteY2759" fmla="*/ 2186839 h 2479529"/>
                              <a:gd name="connsiteX2760" fmla="*/ 3032581 w 7228855"/>
                              <a:gd name="connsiteY2760" fmla="*/ 2182369 h 2479529"/>
                              <a:gd name="connsiteX2761" fmla="*/ 3031986 w 7228855"/>
                              <a:gd name="connsiteY2761" fmla="*/ 2181077 h 2479529"/>
                              <a:gd name="connsiteX2762" fmla="*/ 3032482 w 7228855"/>
                              <a:gd name="connsiteY2762" fmla="*/ 2182070 h 2479529"/>
                              <a:gd name="connsiteX2763" fmla="*/ 3032581 w 7228855"/>
                              <a:gd name="connsiteY2763" fmla="*/ 2182369 h 2479529"/>
                              <a:gd name="connsiteX2764" fmla="*/ 3033719 w 7228855"/>
                              <a:gd name="connsiteY2764" fmla="*/ 2184835 h 2479529"/>
                              <a:gd name="connsiteX2765" fmla="*/ 3032979 w 7228855"/>
                              <a:gd name="connsiteY2765" fmla="*/ 2181574 h 2479529"/>
                              <a:gd name="connsiteX2766" fmla="*/ 3027018 w 7228855"/>
                              <a:gd name="connsiteY2766" fmla="*/ 2172633 h 2479529"/>
                              <a:gd name="connsiteX2767" fmla="*/ 3007148 w 7228855"/>
                              <a:gd name="connsiteY2767" fmla="*/ 2164685 h 2479529"/>
                              <a:gd name="connsiteX2768" fmla="*/ 2987279 w 7228855"/>
                              <a:gd name="connsiteY2768" fmla="*/ 2172633 h 2479529"/>
                              <a:gd name="connsiteX2769" fmla="*/ 2982808 w 7228855"/>
                              <a:gd name="connsiteY2769" fmla="*/ 2178097 h 2479529"/>
                              <a:gd name="connsiteX2770" fmla="*/ 2978834 w 7228855"/>
                              <a:gd name="connsiteY2770" fmla="*/ 2192005 h 2479529"/>
                              <a:gd name="connsiteX2771" fmla="*/ 2984174 w 7228855"/>
                              <a:gd name="connsiteY2771" fmla="*/ 2211626 h 2479529"/>
                              <a:gd name="connsiteX2772" fmla="*/ 3000327 w 7228855"/>
                              <a:gd name="connsiteY2772" fmla="*/ 2223528 h 2479529"/>
                              <a:gd name="connsiteX2773" fmla="*/ 3005161 w 7228855"/>
                              <a:gd name="connsiteY2773" fmla="*/ 2225286 h 2479529"/>
                              <a:gd name="connsiteX2774" fmla="*/ 3012116 w 7228855"/>
                              <a:gd name="connsiteY2774" fmla="*/ 2226279 h 2479529"/>
                              <a:gd name="connsiteX2775" fmla="*/ 5757454 w 7228855"/>
                              <a:gd name="connsiteY2775" fmla="*/ 2226775 h 2479529"/>
                              <a:gd name="connsiteX2776" fmla="*/ 5769375 w 7228855"/>
                              <a:gd name="connsiteY2776" fmla="*/ 2226775 h 2479529"/>
                              <a:gd name="connsiteX2777" fmla="*/ 5772355 w 7228855"/>
                              <a:gd name="connsiteY2777" fmla="*/ 2225781 h 2479529"/>
                              <a:gd name="connsiteX2778" fmla="*/ 5778812 w 7228855"/>
                              <a:gd name="connsiteY2778" fmla="*/ 2223298 h 2479529"/>
                              <a:gd name="connsiteX2779" fmla="*/ 5791231 w 7228855"/>
                              <a:gd name="connsiteY2779" fmla="*/ 2213363 h 2479529"/>
                              <a:gd name="connsiteX2780" fmla="*/ 5792224 w 7228855"/>
                              <a:gd name="connsiteY2780" fmla="*/ 2194488 h 2479529"/>
                              <a:gd name="connsiteX2781" fmla="*/ 5780800 w 7228855"/>
                              <a:gd name="connsiteY2781" fmla="*/ 2183063 h 2479529"/>
                              <a:gd name="connsiteX2782" fmla="*/ 5762421 w 7228855"/>
                              <a:gd name="connsiteY2782" fmla="*/ 2185050 h 2479529"/>
                              <a:gd name="connsiteX2783" fmla="*/ 5746029 w 7228855"/>
                              <a:gd name="connsiteY2783" fmla="*/ 2198959 h 2479529"/>
                              <a:gd name="connsiteX2784" fmla="*/ 5745036 w 7228855"/>
                              <a:gd name="connsiteY2784" fmla="*/ 2215847 h 2479529"/>
                              <a:gd name="connsiteX2785" fmla="*/ 5757454 w 7228855"/>
                              <a:gd name="connsiteY2785" fmla="*/ 2226775 h 2479529"/>
                              <a:gd name="connsiteX2786" fmla="*/ 3916621 w 7228855"/>
                              <a:gd name="connsiteY2786" fmla="*/ 2227767 h 2479529"/>
                              <a:gd name="connsiteX2787" fmla="*/ 3926059 w 7228855"/>
                              <a:gd name="connsiteY2787" fmla="*/ 2224787 h 2479529"/>
                              <a:gd name="connsiteX2788" fmla="*/ 3931523 w 7228855"/>
                              <a:gd name="connsiteY2788" fmla="*/ 2221310 h 2479529"/>
                              <a:gd name="connsiteX2789" fmla="*/ 3937980 w 7228855"/>
                              <a:gd name="connsiteY2789" fmla="*/ 2201441 h 2479529"/>
                              <a:gd name="connsiteX2790" fmla="*/ 3931523 w 7228855"/>
                              <a:gd name="connsiteY2790" fmla="*/ 2193990 h 2479529"/>
                              <a:gd name="connsiteX2791" fmla="*/ 3919601 w 7228855"/>
                              <a:gd name="connsiteY2791" fmla="*/ 2192003 h 2479529"/>
                              <a:gd name="connsiteX2792" fmla="*/ 3910163 w 7228855"/>
                              <a:gd name="connsiteY2792" fmla="*/ 2195977 h 2479529"/>
                              <a:gd name="connsiteX2793" fmla="*/ 3902216 w 7228855"/>
                              <a:gd name="connsiteY2793" fmla="*/ 2202434 h 2479529"/>
                              <a:gd name="connsiteX2794" fmla="*/ 3899732 w 7228855"/>
                              <a:gd name="connsiteY2794" fmla="*/ 2220813 h 2479529"/>
                              <a:gd name="connsiteX2795" fmla="*/ 3916621 w 7228855"/>
                              <a:gd name="connsiteY2795" fmla="*/ 2227767 h 2479529"/>
                              <a:gd name="connsiteX2796" fmla="*/ 3774067 w 7228855"/>
                              <a:gd name="connsiteY2796" fmla="*/ 2234228 h 2479529"/>
                              <a:gd name="connsiteX2797" fmla="*/ 3777048 w 7228855"/>
                              <a:gd name="connsiteY2797" fmla="*/ 2227273 h 2479529"/>
                              <a:gd name="connsiteX2798" fmla="*/ 3777048 w 7228855"/>
                              <a:gd name="connsiteY2798" fmla="*/ 2227770 h 2479529"/>
                              <a:gd name="connsiteX2799" fmla="*/ 3778041 w 7228855"/>
                              <a:gd name="connsiteY2799" fmla="*/ 2220319 h 2479529"/>
                              <a:gd name="connsiteX2800" fmla="*/ 3776146 w 7228855"/>
                              <a:gd name="connsiteY2800" fmla="*/ 2223542 h 2479529"/>
                              <a:gd name="connsiteX2801" fmla="*/ 1048766 w 7228855"/>
                              <a:gd name="connsiteY2801" fmla="*/ 2234977 h 2479529"/>
                              <a:gd name="connsiteX2802" fmla="*/ 1063668 w 7228855"/>
                              <a:gd name="connsiteY2802" fmla="*/ 2229513 h 2479529"/>
                              <a:gd name="connsiteX2803" fmla="*/ 1067642 w 7228855"/>
                              <a:gd name="connsiteY2803" fmla="*/ 2199710 h 2479529"/>
                              <a:gd name="connsiteX2804" fmla="*/ 1037341 w 7228855"/>
                              <a:gd name="connsiteY2804" fmla="*/ 2203187 h 2479529"/>
                              <a:gd name="connsiteX2805" fmla="*/ 1031877 w 7228855"/>
                              <a:gd name="connsiteY2805" fmla="*/ 2218089 h 2479529"/>
                              <a:gd name="connsiteX2806" fmla="*/ 1036845 w 7228855"/>
                              <a:gd name="connsiteY2806" fmla="*/ 2230011 h 2479529"/>
                              <a:gd name="connsiteX2807" fmla="*/ 1048766 w 7228855"/>
                              <a:gd name="connsiteY2807" fmla="*/ 2234977 h 2479529"/>
                              <a:gd name="connsiteX2808" fmla="*/ 3829695 w 7228855"/>
                              <a:gd name="connsiteY2808" fmla="*/ 2235466 h 2479529"/>
                              <a:gd name="connsiteX2809" fmla="*/ 3839132 w 7228855"/>
                              <a:gd name="connsiteY2809" fmla="*/ 2229754 h 2479529"/>
                              <a:gd name="connsiteX2810" fmla="*/ 3838139 w 7228855"/>
                              <a:gd name="connsiteY2810" fmla="*/ 2208891 h 2479529"/>
                              <a:gd name="connsiteX2811" fmla="*/ 3818767 w 7228855"/>
                              <a:gd name="connsiteY2811" fmla="*/ 2190511 h 2479529"/>
                              <a:gd name="connsiteX2812" fmla="*/ 3790480 w 7228855"/>
                              <a:gd name="connsiteY2812" fmla="*/ 2192499 h 2479529"/>
                              <a:gd name="connsiteX2813" fmla="*/ 3795450 w 7228855"/>
                              <a:gd name="connsiteY2813" fmla="*/ 2220316 h 2479529"/>
                              <a:gd name="connsiteX2814" fmla="*/ 3818767 w 7228855"/>
                              <a:gd name="connsiteY2814" fmla="*/ 2233727 h 2479529"/>
                              <a:gd name="connsiteX2815" fmla="*/ 3829695 w 7228855"/>
                              <a:gd name="connsiteY2815" fmla="*/ 2235466 h 2479529"/>
                              <a:gd name="connsiteX2816" fmla="*/ 1775958 w 7228855"/>
                              <a:gd name="connsiteY2816" fmla="*/ 2237957 h 2479529"/>
                              <a:gd name="connsiteX2817" fmla="*/ 1776748 w 7228855"/>
                              <a:gd name="connsiteY2817" fmla="*/ 2237145 h 2479529"/>
                              <a:gd name="connsiteX2818" fmla="*/ 1785891 w 7228855"/>
                              <a:gd name="connsiteY2818" fmla="*/ 2233488 h 2479529"/>
                              <a:gd name="connsiteX2819" fmla="*/ 1789865 w 7228855"/>
                              <a:gd name="connsiteY2819" fmla="*/ 2223553 h 2479529"/>
                              <a:gd name="connsiteX2820" fmla="*/ 1785891 w 7228855"/>
                              <a:gd name="connsiteY2820" fmla="*/ 2213619 h 2479529"/>
                              <a:gd name="connsiteX2821" fmla="*/ 1780924 w 7228855"/>
                              <a:gd name="connsiteY2821" fmla="*/ 2207658 h 2479529"/>
                              <a:gd name="connsiteX2822" fmla="*/ 1770493 w 7228855"/>
                              <a:gd name="connsiteY2822" fmla="*/ 2203188 h 2479529"/>
                              <a:gd name="connsiteX2823" fmla="*/ 1760062 w 7228855"/>
                              <a:gd name="connsiteY2823" fmla="*/ 2207658 h 2479529"/>
                              <a:gd name="connsiteX2824" fmla="*/ 1755592 w 7228855"/>
                              <a:gd name="connsiteY2824" fmla="*/ 2218090 h 2479529"/>
                              <a:gd name="connsiteX2825" fmla="*/ 1760062 w 7228855"/>
                              <a:gd name="connsiteY2825" fmla="*/ 2228521 h 2479529"/>
                              <a:gd name="connsiteX2826" fmla="*/ 1766023 w 7228855"/>
                              <a:gd name="connsiteY2826" fmla="*/ 2233488 h 2479529"/>
                              <a:gd name="connsiteX2827" fmla="*/ 1775169 w 7228855"/>
                              <a:gd name="connsiteY2827" fmla="*/ 2237146 h 2479529"/>
                              <a:gd name="connsiteX2828" fmla="*/ 5703312 w 7228855"/>
                              <a:gd name="connsiteY2828" fmla="*/ 2241181 h 2479529"/>
                              <a:gd name="connsiteX2829" fmla="*/ 5718214 w 7228855"/>
                              <a:gd name="connsiteY2829" fmla="*/ 2235717 h 2479529"/>
                              <a:gd name="connsiteX2830" fmla="*/ 5722188 w 7228855"/>
                              <a:gd name="connsiteY2830" fmla="*/ 2205913 h 2479529"/>
                              <a:gd name="connsiteX2831" fmla="*/ 5691888 w 7228855"/>
                              <a:gd name="connsiteY2831" fmla="*/ 2209390 h 2479529"/>
                              <a:gd name="connsiteX2832" fmla="*/ 5686424 w 7228855"/>
                              <a:gd name="connsiteY2832" fmla="*/ 2224292 h 2479529"/>
                              <a:gd name="connsiteX2833" fmla="*/ 5691391 w 7228855"/>
                              <a:gd name="connsiteY2833" fmla="*/ 2236214 h 2479529"/>
                              <a:gd name="connsiteX2834" fmla="*/ 5703312 w 7228855"/>
                              <a:gd name="connsiteY2834" fmla="*/ 2241181 h 2479529"/>
                              <a:gd name="connsiteX2835" fmla="*/ 1182381 w 7228855"/>
                              <a:gd name="connsiteY2835" fmla="*/ 2241434 h 2479529"/>
                              <a:gd name="connsiteX2836" fmla="*/ 1193806 w 7228855"/>
                              <a:gd name="connsiteY2836" fmla="*/ 2237957 h 2479529"/>
                              <a:gd name="connsiteX2837" fmla="*/ 1207217 w 7228855"/>
                              <a:gd name="connsiteY2837" fmla="*/ 2210141 h 2479529"/>
                              <a:gd name="connsiteX2838" fmla="*/ 1196289 w 7228855"/>
                              <a:gd name="connsiteY2838" fmla="*/ 2199213 h 2479529"/>
                              <a:gd name="connsiteX2839" fmla="*/ 1177414 w 7228855"/>
                              <a:gd name="connsiteY2839" fmla="*/ 2199709 h 2479529"/>
                              <a:gd name="connsiteX2840" fmla="*/ 1167480 w 7228855"/>
                              <a:gd name="connsiteY2840" fmla="*/ 2206664 h 2479529"/>
                              <a:gd name="connsiteX2841" fmla="*/ 1159035 w 7228855"/>
                              <a:gd name="connsiteY2841" fmla="*/ 2218088 h 2479529"/>
                              <a:gd name="connsiteX2842" fmla="*/ 1160029 w 7228855"/>
                              <a:gd name="connsiteY2842" fmla="*/ 2230506 h 2479529"/>
                              <a:gd name="connsiteX2843" fmla="*/ 1182381 w 7228855"/>
                              <a:gd name="connsiteY2843" fmla="*/ 2241434 h 2479529"/>
                              <a:gd name="connsiteX2844" fmla="*/ 6430506 w 7228855"/>
                              <a:gd name="connsiteY2844" fmla="*/ 2244161 h 2479529"/>
                              <a:gd name="connsiteX2845" fmla="*/ 6431296 w 7228855"/>
                              <a:gd name="connsiteY2845" fmla="*/ 2243349 h 2479529"/>
                              <a:gd name="connsiteX2846" fmla="*/ 6440439 w 7228855"/>
                              <a:gd name="connsiteY2846" fmla="*/ 2239691 h 2479529"/>
                              <a:gd name="connsiteX2847" fmla="*/ 6444413 w 7228855"/>
                              <a:gd name="connsiteY2847" fmla="*/ 2229757 h 2479529"/>
                              <a:gd name="connsiteX2848" fmla="*/ 6440439 w 7228855"/>
                              <a:gd name="connsiteY2848" fmla="*/ 2219822 h 2479529"/>
                              <a:gd name="connsiteX2849" fmla="*/ 6435472 w 7228855"/>
                              <a:gd name="connsiteY2849" fmla="*/ 2213861 h 2479529"/>
                              <a:gd name="connsiteX2850" fmla="*/ 6425041 w 7228855"/>
                              <a:gd name="connsiteY2850" fmla="*/ 2209391 h 2479529"/>
                              <a:gd name="connsiteX2851" fmla="*/ 6414610 w 7228855"/>
                              <a:gd name="connsiteY2851" fmla="*/ 2213861 h 2479529"/>
                              <a:gd name="connsiteX2852" fmla="*/ 6410140 w 7228855"/>
                              <a:gd name="connsiteY2852" fmla="*/ 2224293 h 2479529"/>
                              <a:gd name="connsiteX2853" fmla="*/ 6414610 w 7228855"/>
                              <a:gd name="connsiteY2853" fmla="*/ 2234724 h 2479529"/>
                              <a:gd name="connsiteX2854" fmla="*/ 6420571 w 7228855"/>
                              <a:gd name="connsiteY2854" fmla="*/ 2239691 h 2479529"/>
                              <a:gd name="connsiteX2855" fmla="*/ 6429717 w 7228855"/>
                              <a:gd name="connsiteY2855" fmla="*/ 2243350 h 2479529"/>
                              <a:gd name="connsiteX2856" fmla="*/ 5836928 w 7228855"/>
                              <a:gd name="connsiteY2856" fmla="*/ 2247638 h 2479529"/>
                              <a:gd name="connsiteX2857" fmla="*/ 5848353 w 7228855"/>
                              <a:gd name="connsiteY2857" fmla="*/ 2244160 h 2479529"/>
                              <a:gd name="connsiteX2858" fmla="*/ 5861764 w 7228855"/>
                              <a:gd name="connsiteY2858" fmla="*/ 2216344 h 2479529"/>
                              <a:gd name="connsiteX2859" fmla="*/ 5850836 w 7228855"/>
                              <a:gd name="connsiteY2859" fmla="*/ 2205416 h 2479529"/>
                              <a:gd name="connsiteX2860" fmla="*/ 5831961 w 7228855"/>
                              <a:gd name="connsiteY2860" fmla="*/ 2205912 h 2479529"/>
                              <a:gd name="connsiteX2861" fmla="*/ 5822027 w 7228855"/>
                              <a:gd name="connsiteY2861" fmla="*/ 2212867 h 2479529"/>
                              <a:gd name="connsiteX2862" fmla="*/ 5813582 w 7228855"/>
                              <a:gd name="connsiteY2862" fmla="*/ 2224291 h 2479529"/>
                              <a:gd name="connsiteX2863" fmla="*/ 5814576 w 7228855"/>
                              <a:gd name="connsiteY2863" fmla="*/ 2236710 h 2479529"/>
                              <a:gd name="connsiteX2864" fmla="*/ 5836928 w 7228855"/>
                              <a:gd name="connsiteY2864" fmla="*/ 2247638 h 2479529"/>
                              <a:gd name="connsiteX2865" fmla="*/ 3741285 w 7228855"/>
                              <a:gd name="connsiteY2865" fmla="*/ 2248633 h 2479529"/>
                              <a:gd name="connsiteX2866" fmla="*/ 3763139 w 7228855"/>
                              <a:gd name="connsiteY2866" fmla="*/ 2245652 h 2479529"/>
                              <a:gd name="connsiteX2867" fmla="*/ 3776146 w 7228855"/>
                              <a:gd name="connsiteY2867" fmla="*/ 2223542 h 2479529"/>
                              <a:gd name="connsiteX2868" fmla="*/ 3777546 w 7228855"/>
                              <a:gd name="connsiteY2868" fmla="*/ 2216345 h 2479529"/>
                              <a:gd name="connsiteX2869" fmla="*/ 3769598 w 7228855"/>
                              <a:gd name="connsiteY2869" fmla="*/ 2199954 h 2479529"/>
                              <a:gd name="connsiteX2870" fmla="*/ 3757181 w 7228855"/>
                              <a:gd name="connsiteY2870" fmla="*/ 2192503 h 2479529"/>
                              <a:gd name="connsiteX2871" fmla="*/ 3735324 w 7228855"/>
                              <a:gd name="connsiteY2871" fmla="*/ 2195483 h 2479529"/>
                              <a:gd name="connsiteX2872" fmla="*/ 3729363 w 7228855"/>
                              <a:gd name="connsiteY2872" fmla="*/ 2200450 h 2479529"/>
                              <a:gd name="connsiteX2873" fmla="*/ 3724398 w 7228855"/>
                              <a:gd name="connsiteY2873" fmla="*/ 2206908 h 2479529"/>
                              <a:gd name="connsiteX2874" fmla="*/ 3724398 w 7228855"/>
                              <a:gd name="connsiteY2874" fmla="*/ 2235717 h 2479529"/>
                              <a:gd name="connsiteX2875" fmla="*/ 3741285 w 7228855"/>
                              <a:gd name="connsiteY2875" fmla="*/ 2248633 h 2479529"/>
                              <a:gd name="connsiteX2876" fmla="*/ 1921501 w 7228855"/>
                              <a:gd name="connsiteY2876" fmla="*/ 2250373 h 2479529"/>
                              <a:gd name="connsiteX2877" fmla="*/ 1921501 w 7228855"/>
                              <a:gd name="connsiteY2877" fmla="*/ 2218087 h 2479529"/>
                              <a:gd name="connsiteX2878" fmla="*/ 1833582 w 7228855"/>
                              <a:gd name="connsiteY2878" fmla="*/ 2150533 h 2479529"/>
                              <a:gd name="connsiteX2879" fmla="*/ 1802786 w 7228855"/>
                              <a:gd name="connsiteY2879" fmla="*/ 2163448 h 2479529"/>
                              <a:gd name="connsiteX2880" fmla="*/ 1921501 w 7228855"/>
                              <a:gd name="connsiteY2880" fmla="*/ 2250373 h 2479529"/>
                              <a:gd name="connsiteX2881" fmla="*/ 1646314 w 7228855"/>
                              <a:gd name="connsiteY2881" fmla="*/ 2250873 h 2479529"/>
                              <a:gd name="connsiteX2882" fmla="*/ 1646314 w 7228855"/>
                              <a:gd name="connsiteY2882" fmla="*/ 2217096 h 2479529"/>
                              <a:gd name="connsiteX2883" fmla="*/ 1646314 w 7228855"/>
                              <a:gd name="connsiteY2883" fmla="*/ 2250873 h 2479529"/>
                              <a:gd name="connsiteX2884" fmla="*/ 804405 w 7228855"/>
                              <a:gd name="connsiteY2884" fmla="*/ 2251405 h 2479529"/>
                              <a:gd name="connsiteX2885" fmla="*/ 804381 w 7228855"/>
                              <a:gd name="connsiteY2885" fmla="*/ 2251369 h 2479529"/>
                              <a:gd name="connsiteX2886" fmla="*/ 804390 w 7228855"/>
                              <a:gd name="connsiteY2886" fmla="*/ 2251391 h 2479529"/>
                              <a:gd name="connsiteX2887" fmla="*/ 805043 w 7228855"/>
                              <a:gd name="connsiteY2887" fmla="*/ 2252362 h 2479529"/>
                              <a:gd name="connsiteX2888" fmla="*/ 804877 w 7228855"/>
                              <a:gd name="connsiteY2888" fmla="*/ 2251865 h 2479529"/>
                              <a:gd name="connsiteX2889" fmla="*/ 804405 w 7228855"/>
                              <a:gd name="connsiteY2889" fmla="*/ 2251405 h 2479529"/>
                              <a:gd name="connsiteX2890" fmla="*/ 6576044 w 7228855"/>
                              <a:gd name="connsiteY2890" fmla="*/ 2256576 h 2479529"/>
                              <a:gd name="connsiteX2891" fmla="*/ 6576044 w 7228855"/>
                              <a:gd name="connsiteY2891" fmla="*/ 2224289 h 2479529"/>
                              <a:gd name="connsiteX2892" fmla="*/ 6488125 w 7228855"/>
                              <a:gd name="connsiteY2892" fmla="*/ 2156734 h 2479529"/>
                              <a:gd name="connsiteX2893" fmla="*/ 6457328 w 7228855"/>
                              <a:gd name="connsiteY2893" fmla="*/ 2169649 h 2479529"/>
                              <a:gd name="connsiteX2894" fmla="*/ 6576044 w 7228855"/>
                              <a:gd name="connsiteY2894" fmla="*/ 2256576 h 2479529"/>
                              <a:gd name="connsiteX2895" fmla="*/ 6300862 w 7228855"/>
                              <a:gd name="connsiteY2895" fmla="*/ 2257076 h 2479529"/>
                              <a:gd name="connsiteX2896" fmla="*/ 6300862 w 7228855"/>
                              <a:gd name="connsiteY2896" fmla="*/ 2223299 h 2479529"/>
                              <a:gd name="connsiteX2897" fmla="*/ 6300862 w 7228855"/>
                              <a:gd name="connsiteY2897" fmla="*/ 2257076 h 2479529"/>
                              <a:gd name="connsiteX2898" fmla="*/ 5458952 w 7228855"/>
                              <a:gd name="connsiteY2898" fmla="*/ 2257610 h 2479529"/>
                              <a:gd name="connsiteX2899" fmla="*/ 5458927 w 7228855"/>
                              <a:gd name="connsiteY2899" fmla="*/ 2257572 h 2479529"/>
                              <a:gd name="connsiteX2900" fmla="*/ 5458937 w 7228855"/>
                              <a:gd name="connsiteY2900" fmla="*/ 2257595 h 2479529"/>
                              <a:gd name="connsiteX2901" fmla="*/ 5459589 w 7228855"/>
                              <a:gd name="connsiteY2901" fmla="*/ 2258565 h 2479529"/>
                              <a:gd name="connsiteX2902" fmla="*/ 5459424 w 7228855"/>
                              <a:gd name="connsiteY2902" fmla="*/ 2258069 h 2479529"/>
                              <a:gd name="connsiteX2903" fmla="*/ 5458952 w 7228855"/>
                              <a:gd name="connsiteY2903" fmla="*/ 2257610 h 2479529"/>
                              <a:gd name="connsiteX2904" fmla="*/ 4182860 w 7228855"/>
                              <a:gd name="connsiteY2904" fmla="*/ 2262038 h 2479529"/>
                              <a:gd name="connsiteX2905" fmla="*/ 4193788 w 7228855"/>
                              <a:gd name="connsiteY2905" fmla="*/ 2251110 h 2479529"/>
                              <a:gd name="connsiteX2906" fmla="*/ 4194285 w 7228855"/>
                              <a:gd name="connsiteY2906" fmla="*/ 2240183 h 2479529"/>
                              <a:gd name="connsiteX2907" fmla="*/ 4182860 w 7228855"/>
                              <a:gd name="connsiteY2907" fmla="*/ 2228758 h 2479529"/>
                              <a:gd name="connsiteX2908" fmla="*/ 4171436 w 7228855"/>
                              <a:gd name="connsiteY2908" fmla="*/ 2240183 h 2479529"/>
                              <a:gd name="connsiteX2909" fmla="*/ 4171932 w 7228855"/>
                              <a:gd name="connsiteY2909" fmla="*/ 2251110 h 2479529"/>
                              <a:gd name="connsiteX2910" fmla="*/ 4182860 w 7228855"/>
                              <a:gd name="connsiteY2910" fmla="*/ 2262038 h 2479529"/>
                              <a:gd name="connsiteX2911" fmla="*/ 784534 w 7228855"/>
                              <a:gd name="connsiteY2911" fmla="*/ 2271253 h 2479529"/>
                              <a:gd name="connsiteX2912" fmla="*/ 784525 w 7228855"/>
                              <a:gd name="connsiteY2912" fmla="*/ 2271243 h 2479529"/>
                              <a:gd name="connsiteX2913" fmla="*/ 784512 w 7228855"/>
                              <a:gd name="connsiteY2913" fmla="*/ 2271238 h 2479529"/>
                              <a:gd name="connsiteX2914" fmla="*/ 785505 w 7228855"/>
                              <a:gd name="connsiteY2914" fmla="*/ 2271900 h 2479529"/>
                              <a:gd name="connsiteX2915" fmla="*/ 784534 w 7228855"/>
                              <a:gd name="connsiteY2915" fmla="*/ 2271253 h 2479529"/>
                              <a:gd name="connsiteX2916" fmla="*/ 785009 w 7228855"/>
                              <a:gd name="connsiteY2916" fmla="*/ 2271734 h 2479529"/>
                              <a:gd name="connsiteX2917" fmla="*/ 787492 w 7228855"/>
                              <a:gd name="connsiteY2917" fmla="*/ 2273224 h 2479529"/>
                              <a:gd name="connsiteX2918" fmla="*/ 804381 w 7228855"/>
                              <a:gd name="connsiteY2918" fmla="*/ 2271238 h 2479529"/>
                              <a:gd name="connsiteX2919" fmla="*/ 806368 w 7228855"/>
                              <a:gd name="connsiteY2919" fmla="*/ 2254349 h 2479529"/>
                              <a:gd name="connsiteX2920" fmla="*/ 805043 w 7228855"/>
                              <a:gd name="connsiteY2920" fmla="*/ 2252362 h 2479529"/>
                              <a:gd name="connsiteX2921" fmla="*/ 805871 w 7228855"/>
                              <a:gd name="connsiteY2921" fmla="*/ 2254846 h 2479529"/>
                              <a:gd name="connsiteX2922" fmla="*/ 804390 w 7228855"/>
                              <a:gd name="connsiteY2922" fmla="*/ 2251391 h 2479529"/>
                              <a:gd name="connsiteX2923" fmla="*/ 793018 w 7228855"/>
                              <a:gd name="connsiteY2923" fmla="*/ 2240317 h 2479529"/>
                              <a:gd name="connsiteX2924" fmla="*/ 777061 w 7228855"/>
                              <a:gd name="connsiteY2924" fmla="*/ 2244414 h 2479529"/>
                              <a:gd name="connsiteX2925" fmla="*/ 773397 w 7228855"/>
                              <a:gd name="connsiteY2925" fmla="*/ 2259937 h 2479529"/>
                              <a:gd name="connsiteX2926" fmla="*/ 784525 w 7228855"/>
                              <a:gd name="connsiteY2926" fmla="*/ 2271243 h 2479529"/>
                              <a:gd name="connsiteX2927" fmla="*/ 787989 w 7228855"/>
                              <a:gd name="connsiteY2927" fmla="*/ 2272727 h 2479529"/>
                              <a:gd name="connsiteX2928" fmla="*/ 785505 w 7228855"/>
                              <a:gd name="connsiteY2928" fmla="*/ 2271900 h 2479529"/>
                              <a:gd name="connsiteX2929" fmla="*/ 439295 w 7228855"/>
                              <a:gd name="connsiteY2929" fmla="*/ 2275211 h 2479529"/>
                              <a:gd name="connsiteX2930" fmla="*/ 439295 w 7228855"/>
                              <a:gd name="connsiteY2930" fmla="*/ 2257329 h 2479529"/>
                              <a:gd name="connsiteX2931" fmla="*/ 439295 w 7228855"/>
                              <a:gd name="connsiteY2931" fmla="*/ 2275211 h 2479529"/>
                              <a:gd name="connsiteX2932" fmla="*/ 3024551 w 7228855"/>
                              <a:gd name="connsiteY2932" fmla="*/ 2275449 h 2479529"/>
                              <a:gd name="connsiteX2933" fmla="*/ 3157174 w 7228855"/>
                              <a:gd name="connsiteY2933" fmla="*/ 2212366 h 2479529"/>
                              <a:gd name="connsiteX2934" fmla="*/ 3138797 w 7228855"/>
                              <a:gd name="connsiteY2934" fmla="*/ 2180574 h 2479529"/>
                              <a:gd name="connsiteX2935" fmla="*/ 3011636 w 7228855"/>
                              <a:gd name="connsiteY2935" fmla="*/ 2244653 h 2479529"/>
                              <a:gd name="connsiteX2936" fmla="*/ 3024551 w 7228855"/>
                              <a:gd name="connsiteY2936" fmla="*/ 2275449 h 2479529"/>
                              <a:gd name="connsiteX2937" fmla="*/ 838158 w 7228855"/>
                              <a:gd name="connsiteY2937" fmla="*/ 2275708 h 2479529"/>
                              <a:gd name="connsiteX2938" fmla="*/ 838158 w 7228855"/>
                              <a:gd name="connsiteY2938" fmla="*/ 2257329 h 2479529"/>
                              <a:gd name="connsiteX2939" fmla="*/ 838158 w 7228855"/>
                              <a:gd name="connsiteY2939" fmla="*/ 2275708 h 2479529"/>
                              <a:gd name="connsiteX2940" fmla="*/ 2487757 w 7228855"/>
                              <a:gd name="connsiteY2940" fmla="*/ 2277198 h 2479529"/>
                              <a:gd name="connsiteX2941" fmla="*/ 2504645 w 7228855"/>
                              <a:gd name="connsiteY2941" fmla="*/ 2272728 h 2479529"/>
                              <a:gd name="connsiteX2942" fmla="*/ 2509614 w 7228855"/>
                              <a:gd name="connsiteY2942" fmla="*/ 2260310 h 2479529"/>
                              <a:gd name="connsiteX2943" fmla="*/ 2504645 w 7228855"/>
                              <a:gd name="connsiteY2943" fmla="*/ 2247892 h 2479529"/>
                              <a:gd name="connsiteX2944" fmla="*/ 2488254 w 7228855"/>
                              <a:gd name="connsiteY2944" fmla="*/ 2244414 h 2479529"/>
                              <a:gd name="connsiteX2945" fmla="*/ 2483287 w 7228855"/>
                              <a:gd name="connsiteY2945" fmla="*/ 2246402 h 2479529"/>
                              <a:gd name="connsiteX2946" fmla="*/ 2475339 w 7228855"/>
                              <a:gd name="connsiteY2946" fmla="*/ 2251866 h 2479529"/>
                              <a:gd name="connsiteX2947" fmla="*/ 2471861 w 7228855"/>
                              <a:gd name="connsiteY2947" fmla="*/ 2260806 h 2479529"/>
                              <a:gd name="connsiteX2948" fmla="*/ 2473848 w 7228855"/>
                              <a:gd name="connsiteY2948" fmla="*/ 2268257 h 2479529"/>
                              <a:gd name="connsiteX2949" fmla="*/ 2482790 w 7228855"/>
                              <a:gd name="connsiteY2949" fmla="*/ 2275211 h 2479529"/>
                              <a:gd name="connsiteX2950" fmla="*/ 2487757 w 7228855"/>
                              <a:gd name="connsiteY2950" fmla="*/ 2277198 h 2479529"/>
                              <a:gd name="connsiteX2951" fmla="*/ 5439081 w 7228855"/>
                              <a:gd name="connsiteY2951" fmla="*/ 2277456 h 2479529"/>
                              <a:gd name="connsiteX2952" fmla="*/ 5439072 w 7228855"/>
                              <a:gd name="connsiteY2952" fmla="*/ 2277447 h 2479529"/>
                              <a:gd name="connsiteX2953" fmla="*/ 5439059 w 7228855"/>
                              <a:gd name="connsiteY2953" fmla="*/ 2277441 h 2479529"/>
                              <a:gd name="connsiteX2954" fmla="*/ 5440051 w 7228855"/>
                              <a:gd name="connsiteY2954" fmla="*/ 2278103 h 2479529"/>
                              <a:gd name="connsiteX2955" fmla="*/ 5439081 w 7228855"/>
                              <a:gd name="connsiteY2955" fmla="*/ 2277456 h 2479529"/>
                              <a:gd name="connsiteX2956" fmla="*/ 5439555 w 7228855"/>
                              <a:gd name="connsiteY2956" fmla="*/ 2277938 h 2479529"/>
                              <a:gd name="connsiteX2957" fmla="*/ 5442038 w 7228855"/>
                              <a:gd name="connsiteY2957" fmla="*/ 2279428 h 2479529"/>
                              <a:gd name="connsiteX2958" fmla="*/ 5458927 w 7228855"/>
                              <a:gd name="connsiteY2958" fmla="*/ 2277441 h 2479529"/>
                              <a:gd name="connsiteX2959" fmla="*/ 5460914 w 7228855"/>
                              <a:gd name="connsiteY2959" fmla="*/ 2260552 h 2479529"/>
                              <a:gd name="connsiteX2960" fmla="*/ 5459589 w 7228855"/>
                              <a:gd name="connsiteY2960" fmla="*/ 2258565 h 2479529"/>
                              <a:gd name="connsiteX2961" fmla="*/ 5460417 w 7228855"/>
                              <a:gd name="connsiteY2961" fmla="*/ 2261049 h 2479529"/>
                              <a:gd name="connsiteX2962" fmla="*/ 5458937 w 7228855"/>
                              <a:gd name="connsiteY2962" fmla="*/ 2257595 h 2479529"/>
                              <a:gd name="connsiteX2963" fmla="*/ 5447565 w 7228855"/>
                              <a:gd name="connsiteY2963" fmla="*/ 2246520 h 2479529"/>
                              <a:gd name="connsiteX2964" fmla="*/ 5431608 w 7228855"/>
                              <a:gd name="connsiteY2964" fmla="*/ 2250618 h 2479529"/>
                              <a:gd name="connsiteX2965" fmla="*/ 5427944 w 7228855"/>
                              <a:gd name="connsiteY2965" fmla="*/ 2266141 h 2479529"/>
                              <a:gd name="connsiteX2966" fmla="*/ 5439072 w 7228855"/>
                              <a:gd name="connsiteY2966" fmla="*/ 2277447 h 2479529"/>
                              <a:gd name="connsiteX2967" fmla="*/ 5442535 w 7228855"/>
                              <a:gd name="connsiteY2967" fmla="*/ 2278931 h 2479529"/>
                              <a:gd name="connsiteX2968" fmla="*/ 5440051 w 7228855"/>
                              <a:gd name="connsiteY2968" fmla="*/ 2278103 h 2479529"/>
                              <a:gd name="connsiteX2969" fmla="*/ 2296455 w 7228855"/>
                              <a:gd name="connsiteY2969" fmla="*/ 2280108 h 2479529"/>
                              <a:gd name="connsiteX2970" fmla="*/ 2310040 w 7228855"/>
                              <a:gd name="connsiteY2970" fmla="*/ 2247903 h 2479529"/>
                              <a:gd name="connsiteX2971" fmla="*/ 2282869 w 7228855"/>
                              <a:gd name="connsiteY2971" fmla="*/ 2191045 h 2479529"/>
                              <a:gd name="connsiteX2972" fmla="*/ 2249155 w 7228855"/>
                              <a:gd name="connsiteY2972" fmla="*/ 2122108 h 2479529"/>
                              <a:gd name="connsiteX2973" fmla="*/ 2161101 w 7228855"/>
                              <a:gd name="connsiteY2973" fmla="*/ 2098459 h 2479529"/>
                              <a:gd name="connsiteX2974" fmla="*/ 2180221 w 7228855"/>
                              <a:gd name="connsiteY2974" fmla="*/ 2116574 h 2479529"/>
                              <a:gd name="connsiteX2975" fmla="*/ 2254690 w 7228855"/>
                              <a:gd name="connsiteY2975" fmla="*/ 2216204 h 2479529"/>
                              <a:gd name="connsiteX2976" fmla="*/ 2296455 w 7228855"/>
                              <a:gd name="connsiteY2976" fmla="*/ 2280108 h 2479529"/>
                              <a:gd name="connsiteX2977" fmla="*/ 5093841 w 7228855"/>
                              <a:gd name="connsiteY2977" fmla="*/ 2281414 h 2479529"/>
                              <a:gd name="connsiteX2978" fmla="*/ 5093841 w 7228855"/>
                              <a:gd name="connsiteY2978" fmla="*/ 2263532 h 2479529"/>
                              <a:gd name="connsiteX2979" fmla="*/ 5093841 w 7228855"/>
                              <a:gd name="connsiteY2979" fmla="*/ 2281414 h 2479529"/>
                              <a:gd name="connsiteX2980" fmla="*/ 5492704 w 7228855"/>
                              <a:gd name="connsiteY2980" fmla="*/ 2281912 h 2479529"/>
                              <a:gd name="connsiteX2981" fmla="*/ 5492704 w 7228855"/>
                              <a:gd name="connsiteY2981" fmla="*/ 2263533 h 2479529"/>
                              <a:gd name="connsiteX2982" fmla="*/ 5492704 w 7228855"/>
                              <a:gd name="connsiteY2982" fmla="*/ 2281912 h 2479529"/>
                              <a:gd name="connsiteX2983" fmla="*/ 7142301 w 7228855"/>
                              <a:gd name="connsiteY2983" fmla="*/ 2283401 h 2479529"/>
                              <a:gd name="connsiteX2984" fmla="*/ 7159190 w 7228855"/>
                              <a:gd name="connsiteY2984" fmla="*/ 2278931 h 2479529"/>
                              <a:gd name="connsiteX2985" fmla="*/ 7164157 w 7228855"/>
                              <a:gd name="connsiteY2985" fmla="*/ 2266512 h 2479529"/>
                              <a:gd name="connsiteX2986" fmla="*/ 7159190 w 7228855"/>
                              <a:gd name="connsiteY2986" fmla="*/ 2254094 h 2479529"/>
                              <a:gd name="connsiteX2987" fmla="*/ 7142798 w 7228855"/>
                              <a:gd name="connsiteY2987" fmla="*/ 2250617 h 2479529"/>
                              <a:gd name="connsiteX2988" fmla="*/ 7137830 w 7228855"/>
                              <a:gd name="connsiteY2988" fmla="*/ 2252605 h 2479529"/>
                              <a:gd name="connsiteX2989" fmla="*/ 7129883 w 7228855"/>
                              <a:gd name="connsiteY2989" fmla="*/ 2258068 h 2479529"/>
                              <a:gd name="connsiteX2990" fmla="*/ 7126406 w 7228855"/>
                              <a:gd name="connsiteY2990" fmla="*/ 2267009 h 2479529"/>
                              <a:gd name="connsiteX2991" fmla="*/ 7128393 w 7228855"/>
                              <a:gd name="connsiteY2991" fmla="*/ 2274460 h 2479529"/>
                              <a:gd name="connsiteX2992" fmla="*/ 7137334 w 7228855"/>
                              <a:gd name="connsiteY2992" fmla="*/ 2281414 h 2479529"/>
                              <a:gd name="connsiteX2993" fmla="*/ 7142301 w 7228855"/>
                              <a:gd name="connsiteY2993" fmla="*/ 2283401 h 2479529"/>
                              <a:gd name="connsiteX2994" fmla="*/ 4247434 w 7228855"/>
                              <a:gd name="connsiteY2994" fmla="*/ 2283898 h 2479529"/>
                              <a:gd name="connsiteX2995" fmla="*/ 4247434 w 7228855"/>
                              <a:gd name="connsiteY2995" fmla="*/ 2250618 h 2479529"/>
                              <a:gd name="connsiteX2996" fmla="*/ 4247434 w 7228855"/>
                              <a:gd name="connsiteY2996" fmla="*/ 2283898 h 2479529"/>
                              <a:gd name="connsiteX2997" fmla="*/ 6950989 w 7228855"/>
                              <a:gd name="connsiteY2997" fmla="*/ 2286309 h 2479529"/>
                              <a:gd name="connsiteX2998" fmla="*/ 6964575 w 7228855"/>
                              <a:gd name="connsiteY2998" fmla="*/ 2254105 h 2479529"/>
                              <a:gd name="connsiteX2999" fmla="*/ 6937403 w 7228855"/>
                              <a:gd name="connsiteY2999" fmla="*/ 2197246 h 2479529"/>
                              <a:gd name="connsiteX3000" fmla="*/ 6903691 w 7228855"/>
                              <a:gd name="connsiteY3000" fmla="*/ 2128308 h 2479529"/>
                              <a:gd name="connsiteX3001" fmla="*/ 6815635 w 7228855"/>
                              <a:gd name="connsiteY3001" fmla="*/ 2104660 h 2479529"/>
                              <a:gd name="connsiteX3002" fmla="*/ 6834756 w 7228855"/>
                              <a:gd name="connsiteY3002" fmla="*/ 2122774 h 2479529"/>
                              <a:gd name="connsiteX3003" fmla="*/ 6909225 w 7228855"/>
                              <a:gd name="connsiteY3003" fmla="*/ 2222405 h 2479529"/>
                              <a:gd name="connsiteX3004" fmla="*/ 6950989 w 7228855"/>
                              <a:gd name="connsiteY3004" fmla="*/ 2286309 h 2479529"/>
                              <a:gd name="connsiteX3005" fmla="*/ 2953010 w 7228855"/>
                              <a:gd name="connsiteY3005" fmla="*/ 2287872 h 2479529"/>
                              <a:gd name="connsiteX3006" fmla="*/ 2963443 w 7228855"/>
                              <a:gd name="connsiteY3006" fmla="*/ 2285885 h 2479529"/>
                              <a:gd name="connsiteX3007" fmla="*/ 2973874 w 7228855"/>
                              <a:gd name="connsiteY3007" fmla="*/ 2272473 h 2479529"/>
                              <a:gd name="connsiteX3008" fmla="*/ 2963443 w 7228855"/>
                              <a:gd name="connsiteY3008" fmla="*/ 2259062 h 2479529"/>
                              <a:gd name="connsiteX3009" fmla="*/ 2953010 w 7228855"/>
                              <a:gd name="connsiteY3009" fmla="*/ 2257075 h 2479529"/>
                              <a:gd name="connsiteX3010" fmla="*/ 2937612 w 7228855"/>
                              <a:gd name="connsiteY3010" fmla="*/ 2261049 h 2479529"/>
                              <a:gd name="connsiteX3011" fmla="*/ 2933142 w 7228855"/>
                              <a:gd name="connsiteY3011" fmla="*/ 2272473 h 2479529"/>
                              <a:gd name="connsiteX3012" fmla="*/ 2937612 w 7228855"/>
                              <a:gd name="connsiteY3012" fmla="*/ 2283898 h 2479529"/>
                              <a:gd name="connsiteX3013" fmla="*/ 2953010 w 7228855"/>
                              <a:gd name="connsiteY3013" fmla="*/ 2287872 h 2479529"/>
                              <a:gd name="connsiteX3014" fmla="*/ 1522135 w 7228855"/>
                              <a:gd name="connsiteY3014" fmla="*/ 2290610 h 2479529"/>
                              <a:gd name="connsiteX3015" fmla="*/ 1540018 w 7228855"/>
                              <a:gd name="connsiteY3015" fmla="*/ 2267264 h 2479529"/>
                              <a:gd name="connsiteX3016" fmla="*/ 1538527 w 7228855"/>
                              <a:gd name="connsiteY3016" fmla="*/ 2262297 h 2479529"/>
                              <a:gd name="connsiteX3017" fmla="*/ 1522135 w 7228855"/>
                              <a:gd name="connsiteY3017" fmla="*/ 2249879 h 2479529"/>
                              <a:gd name="connsiteX3018" fmla="*/ 1505743 w 7228855"/>
                              <a:gd name="connsiteY3018" fmla="*/ 2262297 h 2479529"/>
                              <a:gd name="connsiteX3019" fmla="*/ 1504253 w 7228855"/>
                              <a:gd name="connsiteY3019" fmla="*/ 2267264 h 2479529"/>
                              <a:gd name="connsiteX3020" fmla="*/ 1522135 w 7228855"/>
                              <a:gd name="connsiteY3020" fmla="*/ 2290610 h 2479529"/>
                              <a:gd name="connsiteX3021" fmla="*/ 6176683 w 7228855"/>
                              <a:gd name="connsiteY3021" fmla="*/ 2296814 h 2479529"/>
                              <a:gd name="connsiteX3022" fmla="*/ 6194565 w 7228855"/>
                              <a:gd name="connsiteY3022" fmla="*/ 2273468 h 2479529"/>
                              <a:gd name="connsiteX3023" fmla="*/ 6193075 w 7228855"/>
                              <a:gd name="connsiteY3023" fmla="*/ 2268500 h 2479529"/>
                              <a:gd name="connsiteX3024" fmla="*/ 6176683 w 7228855"/>
                              <a:gd name="connsiteY3024" fmla="*/ 2256083 h 2479529"/>
                              <a:gd name="connsiteX3025" fmla="*/ 6160291 w 7228855"/>
                              <a:gd name="connsiteY3025" fmla="*/ 2268500 h 2479529"/>
                              <a:gd name="connsiteX3026" fmla="*/ 6158801 w 7228855"/>
                              <a:gd name="connsiteY3026" fmla="*/ 2273468 h 2479529"/>
                              <a:gd name="connsiteX3027" fmla="*/ 6176683 w 7228855"/>
                              <a:gd name="connsiteY3027" fmla="*/ 2296814 h 2479529"/>
                              <a:gd name="connsiteX3028" fmla="*/ 3099606 w 7228855"/>
                              <a:gd name="connsiteY3028" fmla="*/ 2301656 h 2479529"/>
                              <a:gd name="connsiteX3029" fmla="*/ 3110970 w 7228855"/>
                              <a:gd name="connsiteY3029" fmla="*/ 2295323 h 2479529"/>
                              <a:gd name="connsiteX3030" fmla="*/ 3113455 w 7228855"/>
                              <a:gd name="connsiteY3030" fmla="*/ 2291349 h 2479529"/>
                              <a:gd name="connsiteX3031" fmla="*/ 3099546 w 7228855"/>
                              <a:gd name="connsiteY3031" fmla="*/ 2267507 h 2479529"/>
                              <a:gd name="connsiteX3032" fmla="*/ 3086132 w 7228855"/>
                              <a:gd name="connsiteY3032" fmla="*/ 2291349 h 2479529"/>
                              <a:gd name="connsiteX3033" fmla="*/ 3088618 w 7228855"/>
                              <a:gd name="connsiteY3033" fmla="*/ 2295323 h 2479529"/>
                              <a:gd name="connsiteX3034" fmla="*/ 3099606 w 7228855"/>
                              <a:gd name="connsiteY3034" fmla="*/ 2301656 h 2479529"/>
                              <a:gd name="connsiteX3035" fmla="*/ 2021594 w 7228855"/>
                              <a:gd name="connsiteY3035" fmla="*/ 2305896 h 2479529"/>
                              <a:gd name="connsiteX3036" fmla="*/ 2029771 w 7228855"/>
                              <a:gd name="connsiteY3036" fmla="*/ 2304261 h 2479529"/>
                              <a:gd name="connsiteX3037" fmla="*/ 2035809 w 7228855"/>
                              <a:gd name="connsiteY3037" fmla="*/ 2299732 h 2479529"/>
                              <a:gd name="connsiteX3038" fmla="*/ 2042853 w 7228855"/>
                              <a:gd name="connsiteY3038" fmla="*/ 2287656 h 2479529"/>
                              <a:gd name="connsiteX3039" fmla="*/ 2038828 w 7228855"/>
                              <a:gd name="connsiteY3039" fmla="*/ 2277592 h 2479529"/>
                              <a:gd name="connsiteX3040" fmla="*/ 2028765 w 7228855"/>
                              <a:gd name="connsiteY3040" fmla="*/ 2273567 h 2479529"/>
                              <a:gd name="connsiteX3041" fmla="*/ 2016688 w 7228855"/>
                              <a:gd name="connsiteY3041" fmla="*/ 2280611 h 2479529"/>
                              <a:gd name="connsiteX3042" fmla="*/ 2012160 w 7228855"/>
                              <a:gd name="connsiteY3042" fmla="*/ 2286650 h 2479529"/>
                              <a:gd name="connsiteX3043" fmla="*/ 2014173 w 7228855"/>
                              <a:gd name="connsiteY3043" fmla="*/ 2302248 h 2479529"/>
                              <a:gd name="connsiteX3044" fmla="*/ 2021594 w 7228855"/>
                              <a:gd name="connsiteY3044" fmla="*/ 2305896 h 2479529"/>
                              <a:gd name="connsiteX3045" fmla="*/ 359820 w 7228855"/>
                              <a:gd name="connsiteY3045" fmla="*/ 2307994 h 2479529"/>
                              <a:gd name="connsiteX3046" fmla="*/ 378198 w 7228855"/>
                              <a:gd name="connsiteY3046" fmla="*/ 2294085 h 2479529"/>
                              <a:gd name="connsiteX3047" fmla="*/ 359820 w 7228855"/>
                              <a:gd name="connsiteY3047" fmla="*/ 2279184 h 2479529"/>
                              <a:gd name="connsiteX3048" fmla="*/ 354852 w 7228855"/>
                              <a:gd name="connsiteY3048" fmla="*/ 2280674 h 2479529"/>
                              <a:gd name="connsiteX3049" fmla="*/ 344918 w 7228855"/>
                              <a:gd name="connsiteY3049" fmla="*/ 2293589 h 2479529"/>
                              <a:gd name="connsiteX3050" fmla="*/ 354852 w 7228855"/>
                              <a:gd name="connsiteY3050" fmla="*/ 2306503 h 2479529"/>
                              <a:gd name="connsiteX3051" fmla="*/ 359820 w 7228855"/>
                              <a:gd name="connsiteY3051" fmla="*/ 2307994 h 2479529"/>
                              <a:gd name="connsiteX3052" fmla="*/ 2722481 w 7228855"/>
                              <a:gd name="connsiteY3052" fmla="*/ 2311400 h 2479529"/>
                              <a:gd name="connsiteX3053" fmla="*/ 2734463 w 7228855"/>
                              <a:gd name="connsiteY3053" fmla="*/ 2306743 h 2479529"/>
                              <a:gd name="connsiteX3054" fmla="*/ 2749363 w 7228855"/>
                              <a:gd name="connsiteY3054" fmla="*/ 2288861 h 2479529"/>
                              <a:gd name="connsiteX3055" fmla="*/ 2749363 w 7228855"/>
                              <a:gd name="connsiteY3055" fmla="*/ 2267502 h 2479529"/>
                              <a:gd name="connsiteX3056" fmla="*/ 2728005 w 7228855"/>
                              <a:gd name="connsiteY3056" fmla="*/ 2267502 h 2479529"/>
                              <a:gd name="connsiteX3057" fmla="*/ 2710123 w 7228855"/>
                              <a:gd name="connsiteY3057" fmla="*/ 2282404 h 2479529"/>
                              <a:gd name="connsiteX3058" fmla="*/ 2710123 w 7228855"/>
                              <a:gd name="connsiteY3058" fmla="*/ 2306743 h 2479529"/>
                              <a:gd name="connsiteX3059" fmla="*/ 2722481 w 7228855"/>
                              <a:gd name="connsiteY3059" fmla="*/ 2311400 h 2479529"/>
                              <a:gd name="connsiteX3060" fmla="*/ 1689529 w 7228855"/>
                              <a:gd name="connsiteY3060" fmla="*/ 2311472 h 2479529"/>
                              <a:gd name="connsiteX3061" fmla="*/ 1706914 w 7228855"/>
                              <a:gd name="connsiteY3061" fmla="*/ 2288623 h 2479529"/>
                              <a:gd name="connsiteX3062" fmla="*/ 1705424 w 7228855"/>
                              <a:gd name="connsiteY3062" fmla="*/ 2283656 h 2479529"/>
                              <a:gd name="connsiteX3063" fmla="*/ 1689529 w 7228855"/>
                              <a:gd name="connsiteY3063" fmla="*/ 2271734 h 2479529"/>
                              <a:gd name="connsiteX3064" fmla="*/ 1673634 w 7228855"/>
                              <a:gd name="connsiteY3064" fmla="*/ 2283656 h 2479529"/>
                              <a:gd name="connsiteX3065" fmla="*/ 1672144 w 7228855"/>
                              <a:gd name="connsiteY3065" fmla="*/ 2288623 h 2479529"/>
                              <a:gd name="connsiteX3066" fmla="*/ 1689529 w 7228855"/>
                              <a:gd name="connsiteY3066" fmla="*/ 2311472 h 2479529"/>
                              <a:gd name="connsiteX3067" fmla="*/ 2213929 w 7228855"/>
                              <a:gd name="connsiteY3067" fmla="*/ 2311809 h 2479529"/>
                              <a:gd name="connsiteX3068" fmla="*/ 2213929 w 7228855"/>
                              <a:gd name="connsiteY3068" fmla="*/ 2262497 h 2479529"/>
                              <a:gd name="connsiteX3069" fmla="*/ 2213929 w 7228855"/>
                              <a:gd name="connsiteY3069" fmla="*/ 2311809 h 2479529"/>
                              <a:gd name="connsiteX3070" fmla="*/ 6676130 w 7228855"/>
                              <a:gd name="connsiteY3070" fmla="*/ 2312097 h 2479529"/>
                              <a:gd name="connsiteX3071" fmla="*/ 6684307 w 7228855"/>
                              <a:gd name="connsiteY3071" fmla="*/ 2310462 h 2479529"/>
                              <a:gd name="connsiteX3072" fmla="*/ 6690345 w 7228855"/>
                              <a:gd name="connsiteY3072" fmla="*/ 2305934 h 2479529"/>
                              <a:gd name="connsiteX3073" fmla="*/ 6697389 w 7228855"/>
                              <a:gd name="connsiteY3073" fmla="*/ 2293857 h 2479529"/>
                              <a:gd name="connsiteX3074" fmla="*/ 6693364 w 7228855"/>
                              <a:gd name="connsiteY3074" fmla="*/ 2283793 h 2479529"/>
                              <a:gd name="connsiteX3075" fmla="*/ 6683300 w 7228855"/>
                              <a:gd name="connsiteY3075" fmla="*/ 2279768 h 2479529"/>
                              <a:gd name="connsiteX3076" fmla="*/ 6671224 w 7228855"/>
                              <a:gd name="connsiteY3076" fmla="*/ 2286813 h 2479529"/>
                              <a:gd name="connsiteX3077" fmla="*/ 6666695 w 7228855"/>
                              <a:gd name="connsiteY3077" fmla="*/ 2292851 h 2479529"/>
                              <a:gd name="connsiteX3078" fmla="*/ 6668708 w 7228855"/>
                              <a:gd name="connsiteY3078" fmla="*/ 2308449 h 2479529"/>
                              <a:gd name="connsiteX3079" fmla="*/ 6676130 w 7228855"/>
                              <a:gd name="connsiteY3079" fmla="*/ 2312097 h 2479529"/>
                              <a:gd name="connsiteX3080" fmla="*/ 5014365 w 7228855"/>
                              <a:gd name="connsiteY3080" fmla="*/ 2314196 h 2479529"/>
                              <a:gd name="connsiteX3081" fmla="*/ 5032744 w 7228855"/>
                              <a:gd name="connsiteY3081" fmla="*/ 2300288 h 2479529"/>
                              <a:gd name="connsiteX3082" fmla="*/ 5014365 w 7228855"/>
                              <a:gd name="connsiteY3082" fmla="*/ 2285387 h 2479529"/>
                              <a:gd name="connsiteX3083" fmla="*/ 5009398 w 7228855"/>
                              <a:gd name="connsiteY3083" fmla="*/ 2286877 h 2479529"/>
                              <a:gd name="connsiteX3084" fmla="*/ 4999464 w 7228855"/>
                              <a:gd name="connsiteY3084" fmla="*/ 2299792 h 2479529"/>
                              <a:gd name="connsiteX3085" fmla="*/ 5009398 w 7228855"/>
                              <a:gd name="connsiteY3085" fmla="*/ 2312706 h 2479529"/>
                              <a:gd name="connsiteX3086" fmla="*/ 5014365 w 7228855"/>
                              <a:gd name="connsiteY3086" fmla="*/ 2314196 h 2479529"/>
                              <a:gd name="connsiteX3087" fmla="*/ 4324611 w 7228855"/>
                              <a:gd name="connsiteY3087" fmla="*/ 2316244 h 2479529"/>
                              <a:gd name="connsiteX3088" fmla="*/ 4337340 w 7228855"/>
                              <a:gd name="connsiteY3088" fmla="*/ 2314692 h 2479529"/>
                              <a:gd name="connsiteX3089" fmla="*/ 4374594 w 7228855"/>
                              <a:gd name="connsiteY3089" fmla="*/ 2297803 h 2479529"/>
                              <a:gd name="connsiteX3090" fmla="*/ 4362176 w 7228855"/>
                              <a:gd name="connsiteY3090" fmla="*/ 2268993 h 2479529"/>
                              <a:gd name="connsiteX3091" fmla="*/ 4320451 w 7228855"/>
                              <a:gd name="connsiteY3091" fmla="*/ 2286379 h 2479529"/>
                              <a:gd name="connsiteX3092" fmla="*/ 4314491 w 7228855"/>
                              <a:gd name="connsiteY3092" fmla="*/ 2309227 h 2479529"/>
                              <a:gd name="connsiteX3093" fmla="*/ 4324611 w 7228855"/>
                              <a:gd name="connsiteY3093" fmla="*/ 2316244 h 2479529"/>
                              <a:gd name="connsiteX3094" fmla="*/ 2261482 w 7228855"/>
                              <a:gd name="connsiteY3094" fmla="*/ 2316870 h 2479529"/>
                              <a:gd name="connsiteX3095" fmla="*/ 2261734 w 7228855"/>
                              <a:gd name="connsiteY3095" fmla="*/ 2316839 h 2479529"/>
                              <a:gd name="connsiteX3096" fmla="*/ 2261232 w 7228855"/>
                              <a:gd name="connsiteY3096" fmla="*/ 2316839 h 2479529"/>
                              <a:gd name="connsiteX3097" fmla="*/ 3314872 w 7228855"/>
                              <a:gd name="connsiteY3097" fmla="*/ 2317111 h 2479529"/>
                              <a:gd name="connsiteX3098" fmla="*/ 3326543 w 7228855"/>
                              <a:gd name="connsiteY3098" fmla="*/ 2308233 h 2479529"/>
                              <a:gd name="connsiteX3099" fmla="*/ 3328528 w 7228855"/>
                              <a:gd name="connsiteY3099" fmla="*/ 2294014 h 2479529"/>
                              <a:gd name="connsiteX3100" fmla="*/ 3322828 w 7228855"/>
                              <a:gd name="connsiteY3100" fmla="*/ 2286174 h 2479529"/>
                              <a:gd name="connsiteX3101" fmla="*/ 3322185 w 7228855"/>
                              <a:gd name="connsiteY3101" fmla="*/ 2287039 h 2479529"/>
                              <a:gd name="connsiteX3102" fmla="*/ 3322070 w 7228855"/>
                              <a:gd name="connsiteY3102" fmla="*/ 2287371 h 2479529"/>
                              <a:gd name="connsiteX3103" fmla="*/ 3322096 w 7228855"/>
                              <a:gd name="connsiteY3103" fmla="*/ 2287157 h 2479529"/>
                              <a:gd name="connsiteX3104" fmla="*/ 3321811 w 7228855"/>
                              <a:gd name="connsiteY3104" fmla="*/ 2287536 h 2479529"/>
                              <a:gd name="connsiteX3105" fmla="*/ 3321712 w 7228855"/>
                              <a:gd name="connsiteY3105" fmla="*/ 2287890 h 2479529"/>
                              <a:gd name="connsiteX3106" fmla="*/ 3321825 w 7228855"/>
                              <a:gd name="connsiteY3106" fmla="*/ 2287743 h 2479529"/>
                              <a:gd name="connsiteX3107" fmla="*/ 3321575 w 7228855"/>
                              <a:gd name="connsiteY3107" fmla="*/ 2288364 h 2479529"/>
                              <a:gd name="connsiteX3108" fmla="*/ 3321712 w 7228855"/>
                              <a:gd name="connsiteY3108" fmla="*/ 2287890 h 2479529"/>
                              <a:gd name="connsiteX3109" fmla="*/ 3320582 w 7228855"/>
                              <a:gd name="connsiteY3109" fmla="*/ 2289357 h 2479529"/>
                              <a:gd name="connsiteX3110" fmla="*/ 3320474 w 7228855"/>
                              <a:gd name="connsiteY3110" fmla="*/ 2289336 h 2479529"/>
                              <a:gd name="connsiteX3111" fmla="*/ 3320087 w 7228855"/>
                              <a:gd name="connsiteY3111" fmla="*/ 2289855 h 2479529"/>
                              <a:gd name="connsiteX3112" fmla="*/ 3319963 w 7228855"/>
                              <a:gd name="connsiteY3112" fmla="*/ 2289234 h 2479529"/>
                              <a:gd name="connsiteX3113" fmla="*/ 3320474 w 7228855"/>
                              <a:gd name="connsiteY3113" fmla="*/ 2289336 h 2479529"/>
                              <a:gd name="connsiteX3114" fmla="*/ 3321811 w 7228855"/>
                              <a:gd name="connsiteY3114" fmla="*/ 2287536 h 2479529"/>
                              <a:gd name="connsiteX3115" fmla="*/ 3322195 w 7228855"/>
                              <a:gd name="connsiteY3115" fmla="*/ 2286191 h 2479529"/>
                              <a:gd name="connsiteX3116" fmla="*/ 3322096 w 7228855"/>
                              <a:gd name="connsiteY3116" fmla="*/ 2287157 h 2479529"/>
                              <a:gd name="connsiteX3117" fmla="*/ 3322185 w 7228855"/>
                              <a:gd name="connsiteY3117" fmla="*/ 2287039 h 2479529"/>
                              <a:gd name="connsiteX3118" fmla="*/ 3322320 w 7228855"/>
                              <a:gd name="connsiteY3118" fmla="*/ 2286626 h 2479529"/>
                              <a:gd name="connsiteX3119" fmla="*/ 3322567 w 7228855"/>
                              <a:gd name="connsiteY3119" fmla="*/ 2285880 h 2479529"/>
                              <a:gd name="connsiteX3120" fmla="*/ 3322469 w 7228855"/>
                              <a:gd name="connsiteY3120" fmla="*/ 2285680 h 2479529"/>
                              <a:gd name="connsiteX3121" fmla="*/ 3321844 w 7228855"/>
                              <a:gd name="connsiteY3121" fmla="*/ 2284822 h 2479529"/>
                              <a:gd name="connsiteX3122" fmla="*/ 3321638 w 7228855"/>
                              <a:gd name="connsiteY3122" fmla="*/ 2284763 h 2479529"/>
                              <a:gd name="connsiteX3123" fmla="*/ 3321621 w 7228855"/>
                              <a:gd name="connsiteY3123" fmla="*/ 2284513 h 2479529"/>
                              <a:gd name="connsiteX3124" fmla="*/ 3320087 w 7228855"/>
                              <a:gd name="connsiteY3124" fmla="*/ 2282403 h 2479529"/>
                              <a:gd name="connsiteX3125" fmla="*/ 3320582 w 7228855"/>
                              <a:gd name="connsiteY3125" fmla="*/ 2282900 h 2479529"/>
                              <a:gd name="connsiteX3126" fmla="*/ 3321575 w 7228855"/>
                              <a:gd name="connsiteY3126" fmla="*/ 2283893 h 2479529"/>
                              <a:gd name="connsiteX3127" fmla="*/ 3321621 w 7228855"/>
                              <a:gd name="connsiteY3127" fmla="*/ 2284513 h 2479529"/>
                              <a:gd name="connsiteX3128" fmla="*/ 3321844 w 7228855"/>
                              <a:gd name="connsiteY3128" fmla="*/ 2284822 h 2479529"/>
                              <a:gd name="connsiteX3129" fmla="*/ 3322070 w 7228855"/>
                              <a:gd name="connsiteY3129" fmla="*/ 2284887 h 2479529"/>
                              <a:gd name="connsiteX3130" fmla="*/ 3322469 w 7228855"/>
                              <a:gd name="connsiteY3130" fmla="*/ 2285680 h 2479529"/>
                              <a:gd name="connsiteX3131" fmla="*/ 3322828 w 7228855"/>
                              <a:gd name="connsiteY3131" fmla="*/ 2286174 h 2479529"/>
                              <a:gd name="connsiteX3132" fmla="*/ 3329148 w 7228855"/>
                              <a:gd name="connsiteY3132" fmla="*/ 2277685 h 2479529"/>
                              <a:gd name="connsiteX3133" fmla="*/ 3327038 w 7228855"/>
                              <a:gd name="connsiteY3133" fmla="*/ 2262535 h 2479529"/>
                              <a:gd name="connsiteX3134" fmla="*/ 3299723 w 7228855"/>
                              <a:gd name="connsiteY3134" fmla="*/ 2255581 h 2479529"/>
                              <a:gd name="connsiteX3135" fmla="*/ 3300218 w 7228855"/>
                              <a:gd name="connsiteY3135" fmla="*/ 2315186 h 2479529"/>
                              <a:gd name="connsiteX3136" fmla="*/ 3314872 w 7228855"/>
                              <a:gd name="connsiteY3136" fmla="*/ 2317111 h 2479529"/>
                              <a:gd name="connsiteX3137" fmla="*/ 2258536 w 7228855"/>
                              <a:gd name="connsiteY3137" fmla="*/ 2317239 h 2479529"/>
                              <a:gd name="connsiteX3138" fmla="*/ 2259916 w 7228855"/>
                              <a:gd name="connsiteY3138" fmla="*/ 2317066 h 2479529"/>
                              <a:gd name="connsiteX3139" fmla="*/ 2259194 w 7228855"/>
                              <a:gd name="connsiteY3139" fmla="*/ 2316757 h 2479529"/>
                              <a:gd name="connsiteX3140" fmla="*/ 2258320 w 7228855"/>
                              <a:gd name="connsiteY3140" fmla="*/ 2317397 h 2479529"/>
                              <a:gd name="connsiteX3141" fmla="*/ 2258536 w 7228855"/>
                              <a:gd name="connsiteY3141" fmla="*/ 2317239 h 2479529"/>
                              <a:gd name="connsiteX3142" fmla="*/ 2257844 w 7228855"/>
                              <a:gd name="connsiteY3142" fmla="*/ 2317325 h 2479529"/>
                              <a:gd name="connsiteX3143" fmla="*/ 2257961 w 7228855"/>
                              <a:gd name="connsiteY3143" fmla="*/ 2317342 h 2479529"/>
                              <a:gd name="connsiteX3144" fmla="*/ 2258211 w 7228855"/>
                              <a:gd name="connsiteY3144" fmla="*/ 2317342 h 2479529"/>
                              <a:gd name="connsiteX3145" fmla="*/ 2258144 w 7228855"/>
                              <a:gd name="connsiteY3145" fmla="*/ 2317370 h 2479529"/>
                              <a:gd name="connsiteX3146" fmla="*/ 6344077 w 7228855"/>
                              <a:gd name="connsiteY3146" fmla="*/ 2317676 h 2479529"/>
                              <a:gd name="connsiteX3147" fmla="*/ 6361462 w 7228855"/>
                              <a:gd name="connsiteY3147" fmla="*/ 2294827 h 2479529"/>
                              <a:gd name="connsiteX3148" fmla="*/ 6359972 w 7228855"/>
                              <a:gd name="connsiteY3148" fmla="*/ 2289860 h 2479529"/>
                              <a:gd name="connsiteX3149" fmla="*/ 6344077 w 7228855"/>
                              <a:gd name="connsiteY3149" fmla="*/ 2277938 h 2479529"/>
                              <a:gd name="connsiteX3150" fmla="*/ 6328182 w 7228855"/>
                              <a:gd name="connsiteY3150" fmla="*/ 2289860 h 2479529"/>
                              <a:gd name="connsiteX3151" fmla="*/ 6326692 w 7228855"/>
                              <a:gd name="connsiteY3151" fmla="*/ 2294827 h 2479529"/>
                              <a:gd name="connsiteX3152" fmla="*/ 6344077 w 7228855"/>
                              <a:gd name="connsiteY3152" fmla="*/ 2317676 h 2479529"/>
                              <a:gd name="connsiteX3153" fmla="*/ 6868468 w 7228855"/>
                              <a:gd name="connsiteY3153" fmla="*/ 2318010 h 2479529"/>
                              <a:gd name="connsiteX3154" fmla="*/ 6868468 w 7228855"/>
                              <a:gd name="connsiteY3154" fmla="*/ 2268699 h 2479529"/>
                              <a:gd name="connsiteX3155" fmla="*/ 6868468 w 7228855"/>
                              <a:gd name="connsiteY3155" fmla="*/ 2318010 h 2479529"/>
                              <a:gd name="connsiteX3156" fmla="*/ 2267771 w 7228855"/>
                              <a:gd name="connsiteY3156" fmla="*/ 2318851 h 2479529"/>
                              <a:gd name="connsiteX3157" fmla="*/ 2264248 w 7228855"/>
                              <a:gd name="connsiteY3157" fmla="*/ 2317342 h 2479529"/>
                              <a:gd name="connsiteX3158" fmla="*/ 2265257 w 7228855"/>
                              <a:gd name="connsiteY3158" fmla="*/ 2317342 h 2479529"/>
                              <a:gd name="connsiteX3159" fmla="*/ 2261482 w 7228855"/>
                              <a:gd name="connsiteY3159" fmla="*/ 2316870 h 2479529"/>
                              <a:gd name="connsiteX3160" fmla="*/ 2259916 w 7228855"/>
                              <a:gd name="connsiteY3160" fmla="*/ 2317066 h 2479529"/>
                              <a:gd name="connsiteX3161" fmla="*/ 2262015 w 7228855"/>
                              <a:gd name="connsiteY3161" fmla="*/ 2317966 h 2479529"/>
                              <a:gd name="connsiteX3162" fmla="*/ 3687151 w 7228855"/>
                              <a:gd name="connsiteY3162" fmla="*/ 2319661 h 2479529"/>
                              <a:gd name="connsiteX3163" fmla="*/ 3687151 w 7228855"/>
                              <a:gd name="connsiteY3163" fmla="*/ 2279426 h 2479529"/>
                              <a:gd name="connsiteX3164" fmla="*/ 3687151 w 7228855"/>
                              <a:gd name="connsiteY3164" fmla="*/ 2319661 h 2479529"/>
                              <a:gd name="connsiteX3165" fmla="*/ 6916018 w 7228855"/>
                              <a:gd name="connsiteY3165" fmla="*/ 2323072 h 2479529"/>
                              <a:gd name="connsiteX3166" fmla="*/ 6916270 w 7228855"/>
                              <a:gd name="connsiteY3166" fmla="*/ 2323041 h 2479529"/>
                              <a:gd name="connsiteX3167" fmla="*/ 6915767 w 7228855"/>
                              <a:gd name="connsiteY3167" fmla="*/ 2323041 h 2479529"/>
                              <a:gd name="connsiteX3168" fmla="*/ 6913072 w 7228855"/>
                              <a:gd name="connsiteY3168" fmla="*/ 2323441 h 2479529"/>
                              <a:gd name="connsiteX3169" fmla="*/ 6914452 w 7228855"/>
                              <a:gd name="connsiteY3169" fmla="*/ 2323268 h 2479529"/>
                              <a:gd name="connsiteX3170" fmla="*/ 6913729 w 7228855"/>
                              <a:gd name="connsiteY3170" fmla="*/ 2322958 h 2479529"/>
                              <a:gd name="connsiteX3171" fmla="*/ 6912856 w 7228855"/>
                              <a:gd name="connsiteY3171" fmla="*/ 2323599 h 2479529"/>
                              <a:gd name="connsiteX3172" fmla="*/ 6913072 w 7228855"/>
                              <a:gd name="connsiteY3172" fmla="*/ 2323441 h 2479529"/>
                              <a:gd name="connsiteX3173" fmla="*/ 6912383 w 7228855"/>
                              <a:gd name="connsiteY3173" fmla="*/ 2323526 h 2479529"/>
                              <a:gd name="connsiteX3174" fmla="*/ 6912496 w 7228855"/>
                              <a:gd name="connsiteY3174" fmla="*/ 2323543 h 2479529"/>
                              <a:gd name="connsiteX3175" fmla="*/ 6912748 w 7228855"/>
                              <a:gd name="connsiteY3175" fmla="*/ 2323543 h 2479529"/>
                              <a:gd name="connsiteX3176" fmla="*/ 6912681 w 7228855"/>
                              <a:gd name="connsiteY3176" fmla="*/ 2323572 h 2479529"/>
                              <a:gd name="connsiteX3177" fmla="*/ 6922308 w 7228855"/>
                              <a:gd name="connsiteY3177" fmla="*/ 2325053 h 2479529"/>
                              <a:gd name="connsiteX3178" fmla="*/ 6918786 w 7228855"/>
                              <a:gd name="connsiteY3178" fmla="*/ 2323543 h 2479529"/>
                              <a:gd name="connsiteX3179" fmla="*/ 6919792 w 7228855"/>
                              <a:gd name="connsiteY3179" fmla="*/ 2323543 h 2479529"/>
                              <a:gd name="connsiteX3180" fmla="*/ 6916018 w 7228855"/>
                              <a:gd name="connsiteY3180" fmla="*/ 2323072 h 2479529"/>
                              <a:gd name="connsiteX3181" fmla="*/ 6914452 w 7228855"/>
                              <a:gd name="connsiteY3181" fmla="*/ 2323268 h 2479529"/>
                              <a:gd name="connsiteX3182" fmla="*/ 6916551 w 7228855"/>
                              <a:gd name="connsiteY3182" fmla="*/ 2324167 h 2479529"/>
                              <a:gd name="connsiteX3183" fmla="*/ 2272302 w 7228855"/>
                              <a:gd name="connsiteY3183" fmla="*/ 2328915 h 2479529"/>
                              <a:gd name="connsiteX3184" fmla="*/ 2272302 w 7228855"/>
                              <a:gd name="connsiteY3184" fmla="*/ 2328412 h 2479529"/>
                              <a:gd name="connsiteX3185" fmla="*/ 2272270 w 7228855"/>
                              <a:gd name="connsiteY3185" fmla="*/ 2328664 h 2479529"/>
                              <a:gd name="connsiteX3186" fmla="*/ 39940 w 7228855"/>
                              <a:gd name="connsiteY3186" fmla="*/ 2329847 h 2479529"/>
                              <a:gd name="connsiteX3187" fmla="*/ 64776 w 7228855"/>
                              <a:gd name="connsiteY3187" fmla="*/ 2315939 h 2479529"/>
                              <a:gd name="connsiteX3188" fmla="*/ 50868 w 7228855"/>
                              <a:gd name="connsiteY3188" fmla="*/ 2290606 h 2479529"/>
                              <a:gd name="connsiteX3189" fmla="*/ 13614 w 7228855"/>
                              <a:gd name="connsiteY3189" fmla="*/ 2292096 h 2479529"/>
                              <a:gd name="connsiteX3190" fmla="*/ 700 w 7228855"/>
                              <a:gd name="connsiteY3190" fmla="*/ 2314945 h 2479529"/>
                              <a:gd name="connsiteX3191" fmla="*/ 23549 w 7228855"/>
                              <a:gd name="connsiteY3191" fmla="*/ 2327860 h 2479529"/>
                              <a:gd name="connsiteX3192" fmla="*/ 25535 w 7228855"/>
                              <a:gd name="connsiteY3192" fmla="*/ 2327363 h 2479529"/>
                              <a:gd name="connsiteX3193" fmla="*/ 31496 w 7228855"/>
                              <a:gd name="connsiteY3193" fmla="*/ 2327363 h 2479529"/>
                              <a:gd name="connsiteX3194" fmla="*/ 33979 w 7228855"/>
                              <a:gd name="connsiteY3194" fmla="*/ 2327860 h 2479529"/>
                              <a:gd name="connsiteX3195" fmla="*/ 39940 w 7228855"/>
                              <a:gd name="connsiteY3195" fmla="*/ 2329847 h 2479529"/>
                              <a:gd name="connsiteX3196" fmla="*/ 2365892 w 7228855"/>
                              <a:gd name="connsiteY3196" fmla="*/ 2334451 h 2479529"/>
                              <a:gd name="connsiteX3197" fmla="*/ 2388030 w 7228855"/>
                              <a:gd name="connsiteY3197" fmla="*/ 2325393 h 2479529"/>
                              <a:gd name="connsiteX3198" fmla="*/ 2397088 w 7228855"/>
                              <a:gd name="connsiteY3198" fmla="*/ 2303254 h 2479529"/>
                              <a:gd name="connsiteX3199" fmla="*/ 2388030 w 7228855"/>
                              <a:gd name="connsiteY3199" fmla="*/ 2281114 h 2479529"/>
                              <a:gd name="connsiteX3200" fmla="*/ 2365892 w 7228855"/>
                              <a:gd name="connsiteY3200" fmla="*/ 2272057 h 2479529"/>
                              <a:gd name="connsiteX3201" fmla="*/ 2343751 w 7228855"/>
                              <a:gd name="connsiteY3201" fmla="*/ 2281114 h 2479529"/>
                              <a:gd name="connsiteX3202" fmla="*/ 2334695 w 7228855"/>
                              <a:gd name="connsiteY3202" fmla="*/ 2303254 h 2479529"/>
                              <a:gd name="connsiteX3203" fmla="*/ 2343751 w 7228855"/>
                              <a:gd name="connsiteY3203" fmla="*/ 2325393 h 2479529"/>
                              <a:gd name="connsiteX3204" fmla="*/ 2365892 w 7228855"/>
                              <a:gd name="connsiteY3204" fmla="*/ 2334451 h 2479529"/>
                              <a:gd name="connsiteX3205" fmla="*/ 6926837 w 7228855"/>
                              <a:gd name="connsiteY3205" fmla="*/ 2335116 h 2479529"/>
                              <a:gd name="connsiteX3206" fmla="*/ 6926837 w 7228855"/>
                              <a:gd name="connsiteY3206" fmla="*/ 2334614 h 2479529"/>
                              <a:gd name="connsiteX3207" fmla="*/ 6926806 w 7228855"/>
                              <a:gd name="connsiteY3207" fmla="*/ 2334865 h 2479529"/>
                              <a:gd name="connsiteX3208" fmla="*/ 4694479 w 7228855"/>
                              <a:gd name="connsiteY3208" fmla="*/ 2336049 h 2479529"/>
                              <a:gd name="connsiteX3209" fmla="*/ 4719315 w 7228855"/>
                              <a:gd name="connsiteY3209" fmla="*/ 2322140 h 2479529"/>
                              <a:gd name="connsiteX3210" fmla="*/ 4705407 w 7228855"/>
                              <a:gd name="connsiteY3210" fmla="*/ 2296808 h 2479529"/>
                              <a:gd name="connsiteX3211" fmla="*/ 4668153 w 7228855"/>
                              <a:gd name="connsiteY3211" fmla="*/ 2298298 h 2479529"/>
                              <a:gd name="connsiteX3212" fmla="*/ 4655239 w 7228855"/>
                              <a:gd name="connsiteY3212" fmla="*/ 2321147 h 2479529"/>
                              <a:gd name="connsiteX3213" fmla="*/ 4678088 w 7228855"/>
                              <a:gd name="connsiteY3213" fmla="*/ 2334062 h 2479529"/>
                              <a:gd name="connsiteX3214" fmla="*/ 4680075 w 7228855"/>
                              <a:gd name="connsiteY3214" fmla="*/ 2333565 h 2479529"/>
                              <a:gd name="connsiteX3215" fmla="*/ 4686035 w 7228855"/>
                              <a:gd name="connsiteY3215" fmla="*/ 2333565 h 2479529"/>
                              <a:gd name="connsiteX3216" fmla="*/ 4688518 w 7228855"/>
                              <a:gd name="connsiteY3216" fmla="*/ 2334062 h 2479529"/>
                              <a:gd name="connsiteX3217" fmla="*/ 4694479 w 7228855"/>
                              <a:gd name="connsiteY3217" fmla="*/ 2336049 h 2479529"/>
                              <a:gd name="connsiteX3218" fmla="*/ 3227446 w 7228855"/>
                              <a:gd name="connsiteY3218" fmla="*/ 2340550 h 2479529"/>
                              <a:gd name="connsiteX3219" fmla="*/ 3227694 w 7228855"/>
                              <a:gd name="connsiteY3219" fmla="*/ 2340522 h 2479529"/>
                              <a:gd name="connsiteX3220" fmla="*/ 3227197 w 7228855"/>
                              <a:gd name="connsiteY3220" fmla="*/ 2340522 h 2479529"/>
                              <a:gd name="connsiteX3221" fmla="*/ 1665634 w 7228855"/>
                              <a:gd name="connsiteY3221" fmla="*/ 2340585 h 2479529"/>
                              <a:gd name="connsiteX3222" fmla="*/ 1664697 w 7228855"/>
                              <a:gd name="connsiteY3222" fmla="*/ 2339782 h 2479529"/>
                              <a:gd name="connsiteX3223" fmla="*/ 1663576 w 7228855"/>
                              <a:gd name="connsiteY3223" fmla="*/ 2339670 h 2479529"/>
                              <a:gd name="connsiteX3224" fmla="*/ 7020427 w 7228855"/>
                              <a:gd name="connsiteY3224" fmla="*/ 2340652 h 2479529"/>
                              <a:gd name="connsiteX3225" fmla="*/ 7042567 w 7228855"/>
                              <a:gd name="connsiteY3225" fmla="*/ 2331595 h 2479529"/>
                              <a:gd name="connsiteX3226" fmla="*/ 7051624 w 7228855"/>
                              <a:gd name="connsiteY3226" fmla="*/ 2309456 h 2479529"/>
                              <a:gd name="connsiteX3227" fmla="*/ 7042567 w 7228855"/>
                              <a:gd name="connsiteY3227" fmla="*/ 2287316 h 2479529"/>
                              <a:gd name="connsiteX3228" fmla="*/ 7020427 w 7228855"/>
                              <a:gd name="connsiteY3228" fmla="*/ 2278259 h 2479529"/>
                              <a:gd name="connsiteX3229" fmla="*/ 6998288 w 7228855"/>
                              <a:gd name="connsiteY3229" fmla="*/ 2287316 h 2479529"/>
                              <a:gd name="connsiteX3230" fmla="*/ 6989231 w 7228855"/>
                              <a:gd name="connsiteY3230" fmla="*/ 2309456 h 2479529"/>
                              <a:gd name="connsiteX3231" fmla="*/ 6998288 w 7228855"/>
                              <a:gd name="connsiteY3231" fmla="*/ 2331595 h 2479529"/>
                              <a:gd name="connsiteX3232" fmla="*/ 7020427 w 7228855"/>
                              <a:gd name="connsiteY3232" fmla="*/ 2340652 h 2479529"/>
                              <a:gd name="connsiteX3233" fmla="*/ 1666287 w 7228855"/>
                              <a:gd name="connsiteY3233" fmla="*/ 2340875 h 2479529"/>
                              <a:gd name="connsiteX3234" fmla="*/ 1666188 w 7228855"/>
                              <a:gd name="connsiteY3234" fmla="*/ 2340776 h 2479529"/>
                              <a:gd name="connsiteX3235" fmla="*/ 1666265 w 7228855"/>
                              <a:gd name="connsiteY3235" fmla="*/ 2340865 h 2479529"/>
                              <a:gd name="connsiteX3236" fmla="*/ 1666396 w 7228855"/>
                              <a:gd name="connsiteY3236" fmla="*/ 2341019 h 2479529"/>
                              <a:gd name="connsiteX3237" fmla="*/ 1666265 w 7228855"/>
                              <a:gd name="connsiteY3237" fmla="*/ 2340865 h 2479529"/>
                              <a:gd name="connsiteX3238" fmla="*/ 1665634 w 7228855"/>
                              <a:gd name="connsiteY3238" fmla="*/ 2340585 h 2479529"/>
                              <a:gd name="connsiteX3239" fmla="*/ 1666088 w 7228855"/>
                              <a:gd name="connsiteY3239" fmla="*/ 2340975 h 2479529"/>
                              <a:gd name="connsiteX3240" fmla="*/ 1666711 w 7228855"/>
                              <a:gd name="connsiteY3240" fmla="*/ 2341064 h 2479529"/>
                              <a:gd name="connsiteX3241" fmla="*/ 1666287 w 7228855"/>
                              <a:gd name="connsiteY3241" fmla="*/ 2340875 h 2479529"/>
                              <a:gd name="connsiteX3242" fmla="*/ 1666437 w 7228855"/>
                              <a:gd name="connsiteY3242" fmla="*/ 2341024 h 2479529"/>
                              <a:gd name="connsiteX3243" fmla="*/ 1667181 w 7228855"/>
                              <a:gd name="connsiteY3243" fmla="*/ 2341273 h 2479529"/>
                              <a:gd name="connsiteX3244" fmla="*/ 1666871 w 7228855"/>
                              <a:gd name="connsiteY3244" fmla="*/ 2341087 h 2479529"/>
                              <a:gd name="connsiteX3245" fmla="*/ 1666711 w 7228855"/>
                              <a:gd name="connsiteY3245" fmla="*/ 2341064 h 2479529"/>
                              <a:gd name="connsiteX3246" fmla="*/ 3232636 w 7228855"/>
                              <a:gd name="connsiteY3246" fmla="*/ 2341752 h 2479529"/>
                              <a:gd name="connsiteX3247" fmla="*/ 3231170 w 7228855"/>
                              <a:gd name="connsiteY3247" fmla="*/ 2341019 h 2479529"/>
                              <a:gd name="connsiteX3248" fmla="*/ 3231667 w 7228855"/>
                              <a:gd name="connsiteY3248" fmla="*/ 2341019 h 2479529"/>
                              <a:gd name="connsiteX3249" fmla="*/ 3227446 w 7228855"/>
                              <a:gd name="connsiteY3249" fmla="*/ 2340550 h 2479529"/>
                              <a:gd name="connsiteX3250" fmla="*/ 3225247 w 7228855"/>
                              <a:gd name="connsiteY3250" fmla="*/ 2340794 h 2479529"/>
                              <a:gd name="connsiteX3251" fmla="*/ 3233833 w 7228855"/>
                              <a:gd name="connsiteY3251" fmla="*/ 2342350 h 2479529"/>
                              <a:gd name="connsiteX3252" fmla="*/ 3234809 w 7228855"/>
                              <a:gd name="connsiteY3252" fmla="*/ 2342339 h 2479529"/>
                              <a:gd name="connsiteX3253" fmla="*/ 3234648 w 7228855"/>
                              <a:gd name="connsiteY3253" fmla="*/ 2342013 h 2479529"/>
                              <a:gd name="connsiteX3254" fmla="*/ 3232636 w 7228855"/>
                              <a:gd name="connsiteY3254" fmla="*/ 2341752 h 2479529"/>
                              <a:gd name="connsiteX3255" fmla="*/ 1668071 w 7228855"/>
                              <a:gd name="connsiteY3255" fmla="*/ 2342557 h 2479529"/>
                              <a:gd name="connsiteX3256" fmla="*/ 1667934 w 7228855"/>
                              <a:gd name="connsiteY3256" fmla="*/ 2342197 h 2479529"/>
                              <a:gd name="connsiteX3257" fmla="*/ 1667678 w 7228855"/>
                              <a:gd name="connsiteY3257" fmla="*/ 2341770 h 2479529"/>
                              <a:gd name="connsiteX3258" fmla="*/ 1668138 w 7228855"/>
                              <a:gd name="connsiteY3258" fmla="*/ 2342732 h 2479529"/>
                              <a:gd name="connsiteX3259" fmla="*/ 1668135 w 7228855"/>
                              <a:gd name="connsiteY3259" fmla="*/ 2342723 h 2479529"/>
                              <a:gd name="connsiteX3260" fmla="*/ 1666437 w 7228855"/>
                              <a:gd name="connsiteY3260" fmla="*/ 2341024 h 2479529"/>
                              <a:gd name="connsiteX3261" fmla="*/ 1666396 w 7228855"/>
                              <a:gd name="connsiteY3261" fmla="*/ 2341019 h 2479529"/>
                              <a:gd name="connsiteX3262" fmla="*/ 1667106 w 7228855"/>
                              <a:gd name="connsiteY3262" fmla="*/ 2341847 h 2479529"/>
                              <a:gd name="connsiteX3263" fmla="*/ 1668174 w 7228855"/>
                              <a:gd name="connsiteY3263" fmla="*/ 2342763 h 2479529"/>
                              <a:gd name="connsiteX3264" fmla="*/ 1668071 w 7228855"/>
                              <a:gd name="connsiteY3264" fmla="*/ 2342557 h 2479529"/>
                              <a:gd name="connsiteX3265" fmla="*/ 1668135 w 7228855"/>
                              <a:gd name="connsiteY3265" fmla="*/ 2342723 h 2479529"/>
                              <a:gd name="connsiteX3266" fmla="*/ 1668174 w 7228855"/>
                              <a:gd name="connsiteY3266" fmla="*/ 2342763 h 2479529"/>
                              <a:gd name="connsiteX3267" fmla="*/ 1668174 w 7228855"/>
                              <a:gd name="connsiteY3267" fmla="*/ 2342763 h 2479529"/>
                              <a:gd name="connsiteX3268" fmla="*/ 1668174 w 7228855"/>
                              <a:gd name="connsiteY3268" fmla="*/ 2342763 h 2479529"/>
                              <a:gd name="connsiteX3269" fmla="*/ 1668174 w 7228855"/>
                              <a:gd name="connsiteY3269" fmla="*/ 2342763 h 2479529"/>
                              <a:gd name="connsiteX3270" fmla="*/ 1668571 w 7228855"/>
                              <a:gd name="connsiteY3270" fmla="*/ 2343557 h 2479529"/>
                              <a:gd name="connsiteX3271" fmla="*/ 1668174 w 7228855"/>
                              <a:gd name="connsiteY3271" fmla="*/ 2342763 h 2479529"/>
                              <a:gd name="connsiteX3272" fmla="*/ 1668174 w 7228855"/>
                              <a:gd name="connsiteY3272" fmla="*/ 2342763 h 2479529"/>
                              <a:gd name="connsiteX3273" fmla="*/ 1668174 w 7228855"/>
                              <a:gd name="connsiteY3273" fmla="*/ 2342763 h 2479529"/>
                              <a:gd name="connsiteX3274" fmla="*/ 1668174 w 7228855"/>
                              <a:gd name="connsiteY3274" fmla="*/ 2342763 h 2479529"/>
                              <a:gd name="connsiteX3275" fmla="*/ 1668138 w 7228855"/>
                              <a:gd name="connsiteY3275" fmla="*/ 2342732 h 2479529"/>
                              <a:gd name="connsiteX3276" fmla="*/ 1668357 w 7228855"/>
                              <a:gd name="connsiteY3276" fmla="*/ 2343307 h 2479529"/>
                              <a:gd name="connsiteX3277" fmla="*/ 3237836 w 7228855"/>
                              <a:gd name="connsiteY3277" fmla="*/ 2345283 h 2479529"/>
                              <a:gd name="connsiteX3278" fmla="*/ 3237629 w 7228855"/>
                              <a:gd name="connsiteY3278" fmla="*/ 2344993 h 2479529"/>
                              <a:gd name="connsiteX3279" fmla="*/ 3237863 w 7228855"/>
                              <a:gd name="connsiteY3279" fmla="*/ 2345230 h 2479529"/>
                              <a:gd name="connsiteX3280" fmla="*/ 3236261 w 7228855"/>
                              <a:gd name="connsiteY3280" fmla="*/ 2342323 h 2479529"/>
                              <a:gd name="connsiteX3281" fmla="*/ 3234809 w 7228855"/>
                              <a:gd name="connsiteY3281" fmla="*/ 2342339 h 2479529"/>
                              <a:gd name="connsiteX3282" fmla="*/ 3235143 w 7228855"/>
                              <a:gd name="connsiteY3282" fmla="*/ 2343006 h 2479529"/>
                              <a:gd name="connsiteX3283" fmla="*/ 3235421 w 7228855"/>
                              <a:gd name="connsiteY3283" fmla="*/ 2343558 h 2479529"/>
                              <a:gd name="connsiteX3284" fmla="*/ 3238124 w 7228855"/>
                              <a:gd name="connsiteY3284" fmla="*/ 2345490 h 2479529"/>
                              <a:gd name="connsiteX3285" fmla="*/ 3237863 w 7228855"/>
                              <a:gd name="connsiteY3285" fmla="*/ 2345230 h 2479529"/>
                              <a:gd name="connsiteX3286" fmla="*/ 3237934 w 7228855"/>
                              <a:gd name="connsiteY3286" fmla="*/ 2345353 h 2479529"/>
                              <a:gd name="connsiteX3287" fmla="*/ 3238095 w 7228855"/>
                              <a:gd name="connsiteY3287" fmla="*/ 2345645 h 2479529"/>
                              <a:gd name="connsiteX3288" fmla="*/ 3237934 w 7228855"/>
                              <a:gd name="connsiteY3288" fmla="*/ 2345353 h 2479529"/>
                              <a:gd name="connsiteX3289" fmla="*/ 3237836 w 7228855"/>
                              <a:gd name="connsiteY3289" fmla="*/ 2345283 h 2479529"/>
                              <a:gd name="connsiteX3290" fmla="*/ 6320177 w 7228855"/>
                              <a:gd name="connsiteY3290" fmla="*/ 2346787 h 2479529"/>
                              <a:gd name="connsiteX3291" fmla="*/ 6319241 w 7228855"/>
                              <a:gd name="connsiteY3291" fmla="*/ 2345985 h 2479529"/>
                              <a:gd name="connsiteX3292" fmla="*/ 6318119 w 7228855"/>
                              <a:gd name="connsiteY3292" fmla="*/ 2345873 h 2479529"/>
                              <a:gd name="connsiteX3293" fmla="*/ 2257206 w 7228855"/>
                              <a:gd name="connsiteY3293" fmla="*/ 2347030 h 2479529"/>
                              <a:gd name="connsiteX3294" fmla="*/ 2276828 w 7228855"/>
                              <a:gd name="connsiteY3294" fmla="*/ 2338979 h 2479529"/>
                              <a:gd name="connsiteX3295" fmla="*/ 2271293 w 7228855"/>
                              <a:gd name="connsiteY3295" fmla="*/ 2317845 h 2479529"/>
                              <a:gd name="connsiteX3296" fmla="*/ 2270010 w 7228855"/>
                              <a:gd name="connsiteY3296" fmla="*/ 2317693 h 2479529"/>
                              <a:gd name="connsiteX3297" fmla="*/ 2270289 w 7228855"/>
                              <a:gd name="connsiteY3297" fmla="*/ 2317845 h 2479529"/>
                              <a:gd name="connsiteX3298" fmla="*/ 2271795 w 7228855"/>
                              <a:gd name="connsiteY3298" fmla="*/ 2325694 h 2479529"/>
                              <a:gd name="connsiteX3299" fmla="*/ 2271795 w 7228855"/>
                              <a:gd name="connsiteY3299" fmla="*/ 2324889 h 2479529"/>
                              <a:gd name="connsiteX3300" fmla="*/ 2272087 w 7228855"/>
                              <a:gd name="connsiteY3300" fmla="*/ 2327194 h 2479529"/>
                              <a:gd name="connsiteX3301" fmla="*/ 2272804 w 7228855"/>
                              <a:gd name="connsiteY3301" fmla="*/ 2330928 h 2479529"/>
                              <a:gd name="connsiteX3302" fmla="*/ 2271828 w 7228855"/>
                              <a:gd name="connsiteY3302" fmla="*/ 2332180 h 2479529"/>
                              <a:gd name="connsiteX3303" fmla="*/ 2271795 w 7228855"/>
                              <a:gd name="connsiteY3303" fmla="*/ 2332437 h 2479529"/>
                              <a:gd name="connsiteX3304" fmla="*/ 2271795 w 7228855"/>
                              <a:gd name="connsiteY3304" fmla="*/ 2332222 h 2479529"/>
                              <a:gd name="connsiteX3305" fmla="*/ 2271524 w 7228855"/>
                              <a:gd name="connsiteY3305" fmla="*/ 2332574 h 2479529"/>
                              <a:gd name="connsiteX3306" fmla="*/ 2270289 w 7228855"/>
                              <a:gd name="connsiteY3306" fmla="*/ 2335456 h 2479529"/>
                              <a:gd name="connsiteX3307" fmla="*/ 2265758 w 7228855"/>
                              <a:gd name="connsiteY3307" fmla="*/ 2339985 h 2479529"/>
                              <a:gd name="connsiteX3308" fmla="*/ 2271524 w 7228855"/>
                              <a:gd name="connsiteY3308" fmla="*/ 2332574 h 2479529"/>
                              <a:gd name="connsiteX3309" fmla="*/ 2271795 w 7228855"/>
                              <a:gd name="connsiteY3309" fmla="*/ 2331934 h 2479529"/>
                              <a:gd name="connsiteX3310" fmla="*/ 2271795 w 7228855"/>
                              <a:gd name="connsiteY3310" fmla="*/ 2332222 h 2479529"/>
                              <a:gd name="connsiteX3311" fmla="*/ 2271828 w 7228855"/>
                              <a:gd name="connsiteY3311" fmla="*/ 2332180 h 2479529"/>
                              <a:gd name="connsiteX3312" fmla="*/ 2272270 w 7228855"/>
                              <a:gd name="connsiteY3312" fmla="*/ 2328664 h 2479529"/>
                              <a:gd name="connsiteX3313" fmla="*/ 2272087 w 7228855"/>
                              <a:gd name="connsiteY3313" fmla="*/ 2327194 h 2479529"/>
                              <a:gd name="connsiteX3314" fmla="*/ 2271795 w 7228855"/>
                              <a:gd name="connsiteY3314" fmla="*/ 2325694 h 2479529"/>
                              <a:gd name="connsiteX3315" fmla="*/ 2271795 w 7228855"/>
                              <a:gd name="connsiteY3315" fmla="*/ 2325896 h 2479529"/>
                              <a:gd name="connsiteX3316" fmla="*/ 2270289 w 7228855"/>
                              <a:gd name="connsiteY3316" fmla="*/ 2322374 h 2479529"/>
                              <a:gd name="connsiteX3317" fmla="*/ 2268780 w 7228855"/>
                              <a:gd name="connsiteY3317" fmla="*/ 2320864 h 2479529"/>
                              <a:gd name="connsiteX3318" fmla="*/ 2262015 w 7228855"/>
                              <a:gd name="connsiteY3318" fmla="*/ 2317966 h 2479529"/>
                              <a:gd name="connsiteX3319" fmla="*/ 2258320 w 7228855"/>
                              <a:gd name="connsiteY3319" fmla="*/ 2317397 h 2479529"/>
                              <a:gd name="connsiteX3320" fmla="*/ 2251239 w 7228855"/>
                              <a:gd name="connsiteY3320" fmla="*/ 2322590 h 2479529"/>
                              <a:gd name="connsiteX3321" fmla="*/ 2250158 w 7228855"/>
                              <a:gd name="connsiteY3321" fmla="*/ 2323883 h 2479529"/>
                              <a:gd name="connsiteX3322" fmla="*/ 2250158 w 7228855"/>
                              <a:gd name="connsiteY3322" fmla="*/ 2323380 h 2479529"/>
                              <a:gd name="connsiteX3323" fmla="*/ 2251239 w 7228855"/>
                              <a:gd name="connsiteY3323" fmla="*/ 2322590 h 2479529"/>
                              <a:gd name="connsiteX3324" fmla="*/ 2252447 w 7228855"/>
                              <a:gd name="connsiteY3324" fmla="*/ 2321139 h 2479529"/>
                              <a:gd name="connsiteX3325" fmla="*/ 2252173 w 7228855"/>
                              <a:gd name="connsiteY3325" fmla="*/ 2321368 h 2479529"/>
                              <a:gd name="connsiteX3326" fmla="*/ 2252676 w 7228855"/>
                              <a:gd name="connsiteY3326" fmla="*/ 2320864 h 2479529"/>
                              <a:gd name="connsiteX3327" fmla="*/ 2252447 w 7228855"/>
                              <a:gd name="connsiteY3327" fmla="*/ 2321139 h 2479529"/>
                              <a:gd name="connsiteX3328" fmla="*/ 2255191 w 7228855"/>
                              <a:gd name="connsiteY3328" fmla="*/ 2318851 h 2479529"/>
                              <a:gd name="connsiteX3329" fmla="*/ 2254690 w 7228855"/>
                              <a:gd name="connsiteY3329" fmla="*/ 2318851 h 2479529"/>
                              <a:gd name="connsiteX3330" fmla="*/ 2258144 w 7228855"/>
                              <a:gd name="connsiteY3330" fmla="*/ 2317370 h 2479529"/>
                              <a:gd name="connsiteX3331" fmla="*/ 2257961 w 7228855"/>
                              <a:gd name="connsiteY3331" fmla="*/ 2317342 h 2479529"/>
                              <a:gd name="connsiteX3332" fmla="*/ 2257709 w 7228855"/>
                              <a:gd name="connsiteY3332" fmla="*/ 2317342 h 2479529"/>
                              <a:gd name="connsiteX3333" fmla="*/ 2257844 w 7228855"/>
                              <a:gd name="connsiteY3333" fmla="*/ 2317325 h 2479529"/>
                              <a:gd name="connsiteX3334" fmla="*/ 2254690 w 7228855"/>
                              <a:gd name="connsiteY3334" fmla="*/ 2316839 h 2479529"/>
                              <a:gd name="connsiteX3335" fmla="*/ 2258325 w 7228855"/>
                              <a:gd name="connsiteY3335" fmla="*/ 2316384 h 2479529"/>
                              <a:gd name="connsiteX3336" fmla="*/ 2258211 w 7228855"/>
                              <a:gd name="connsiteY3336" fmla="*/ 2316336 h 2479529"/>
                              <a:gd name="connsiteX3337" fmla="*/ 2258714 w 7228855"/>
                              <a:gd name="connsiteY3337" fmla="*/ 2316336 h 2479529"/>
                              <a:gd name="connsiteX3338" fmla="*/ 2258325 w 7228855"/>
                              <a:gd name="connsiteY3338" fmla="*/ 2316384 h 2479529"/>
                              <a:gd name="connsiteX3339" fmla="*/ 2259194 w 7228855"/>
                              <a:gd name="connsiteY3339" fmla="*/ 2316757 h 2479529"/>
                              <a:gd name="connsiteX3340" fmla="*/ 2259595 w 7228855"/>
                              <a:gd name="connsiteY3340" fmla="*/ 2316462 h 2479529"/>
                              <a:gd name="connsiteX3341" fmla="*/ 2270010 w 7228855"/>
                              <a:gd name="connsiteY3341" fmla="*/ 2317693 h 2479529"/>
                              <a:gd name="connsiteX3342" fmla="*/ 2259595 w 7228855"/>
                              <a:gd name="connsiteY3342" fmla="*/ 2311996 h 2479529"/>
                              <a:gd name="connsiteX3343" fmla="*/ 2248149 w 7228855"/>
                              <a:gd name="connsiteY3343" fmla="*/ 2316336 h 2479529"/>
                              <a:gd name="connsiteX3344" fmla="*/ 2242926 w 7228855"/>
                              <a:gd name="connsiteY3344" fmla="*/ 2329104 h 2479529"/>
                              <a:gd name="connsiteX3345" fmla="*/ 2245362 w 7228855"/>
                              <a:gd name="connsiteY3345" fmla="*/ 2334378 h 2479529"/>
                              <a:gd name="connsiteX3346" fmla="*/ 2244122 w 7228855"/>
                              <a:gd name="connsiteY3346" fmla="*/ 2330928 h 2479529"/>
                              <a:gd name="connsiteX3347" fmla="*/ 2248651 w 7228855"/>
                              <a:gd name="connsiteY3347" fmla="*/ 2341495 h 2479529"/>
                              <a:gd name="connsiteX3348" fmla="*/ 2245362 w 7228855"/>
                              <a:gd name="connsiteY3348" fmla="*/ 2334378 h 2479529"/>
                              <a:gd name="connsiteX3349" fmla="*/ 2247832 w 7228855"/>
                              <a:gd name="connsiteY3349" fmla="*/ 2341243 h 2479529"/>
                              <a:gd name="connsiteX3350" fmla="*/ 2257206 w 7228855"/>
                              <a:gd name="connsiteY3350" fmla="*/ 2347030 h 2479529"/>
                              <a:gd name="connsiteX3351" fmla="*/ 6320831 w 7228855"/>
                              <a:gd name="connsiteY3351" fmla="*/ 2347078 h 2479529"/>
                              <a:gd name="connsiteX3352" fmla="*/ 6320732 w 7228855"/>
                              <a:gd name="connsiteY3352" fmla="*/ 2346979 h 2479529"/>
                              <a:gd name="connsiteX3353" fmla="*/ 6320808 w 7228855"/>
                              <a:gd name="connsiteY3353" fmla="*/ 2347068 h 2479529"/>
                              <a:gd name="connsiteX3354" fmla="*/ 6320940 w 7228855"/>
                              <a:gd name="connsiteY3354" fmla="*/ 2347221 h 2479529"/>
                              <a:gd name="connsiteX3355" fmla="*/ 6320808 w 7228855"/>
                              <a:gd name="connsiteY3355" fmla="*/ 2347068 h 2479529"/>
                              <a:gd name="connsiteX3356" fmla="*/ 6320177 w 7228855"/>
                              <a:gd name="connsiteY3356" fmla="*/ 2346787 h 2479529"/>
                              <a:gd name="connsiteX3357" fmla="*/ 6320632 w 7228855"/>
                              <a:gd name="connsiteY3357" fmla="*/ 2347177 h 2479529"/>
                              <a:gd name="connsiteX3358" fmla="*/ 6321254 w 7228855"/>
                              <a:gd name="connsiteY3358" fmla="*/ 2347266 h 2479529"/>
                              <a:gd name="connsiteX3359" fmla="*/ 6320831 w 7228855"/>
                              <a:gd name="connsiteY3359" fmla="*/ 2347078 h 2479529"/>
                              <a:gd name="connsiteX3360" fmla="*/ 6320980 w 7228855"/>
                              <a:gd name="connsiteY3360" fmla="*/ 2347227 h 2479529"/>
                              <a:gd name="connsiteX3361" fmla="*/ 6321725 w 7228855"/>
                              <a:gd name="connsiteY3361" fmla="*/ 2347475 h 2479529"/>
                              <a:gd name="connsiteX3362" fmla="*/ 6321415 w 7228855"/>
                              <a:gd name="connsiteY3362" fmla="*/ 2347289 h 2479529"/>
                              <a:gd name="connsiteX3363" fmla="*/ 6321254 w 7228855"/>
                              <a:gd name="connsiteY3363" fmla="*/ 2347266 h 2479529"/>
                              <a:gd name="connsiteX3364" fmla="*/ 145365 w 7228855"/>
                              <a:gd name="connsiteY3364" fmla="*/ 2347676 h 2479529"/>
                              <a:gd name="connsiteX3365" fmla="*/ 157162 w 7228855"/>
                              <a:gd name="connsiteY3365" fmla="*/ 2339782 h 2479529"/>
                              <a:gd name="connsiteX3366" fmla="*/ 224716 w 7228855"/>
                              <a:gd name="connsiteY3366" fmla="*/ 2196231 h 2479529"/>
                              <a:gd name="connsiteX3367" fmla="*/ 190442 w 7228855"/>
                              <a:gd name="connsiteY3367" fmla="*/ 2186793 h 2479529"/>
                              <a:gd name="connsiteX3368" fmla="*/ 126366 w 7228855"/>
                              <a:gd name="connsiteY3368" fmla="*/ 2321900 h 2479529"/>
                              <a:gd name="connsiteX3369" fmla="*/ 145365 w 7228855"/>
                              <a:gd name="connsiteY3369" fmla="*/ 2347676 h 2479529"/>
                              <a:gd name="connsiteX3370" fmla="*/ 1273688 w 7228855"/>
                              <a:gd name="connsiteY3370" fmla="*/ 2348665 h 2479529"/>
                              <a:gd name="connsiteX3371" fmla="*/ 1283562 w 7228855"/>
                              <a:gd name="connsiteY3371" fmla="*/ 2337469 h 2479529"/>
                              <a:gd name="connsiteX3372" fmla="*/ 1288091 w 7228855"/>
                              <a:gd name="connsiteY3372" fmla="*/ 2318852 h 2479529"/>
                              <a:gd name="connsiteX3373" fmla="*/ 1295135 w 7228855"/>
                              <a:gd name="connsiteY3373" fmla="*/ 2301744 h 2479529"/>
                              <a:gd name="connsiteX3374" fmla="*/ 1265951 w 7228855"/>
                              <a:gd name="connsiteY3374" fmla="*/ 2284637 h 2479529"/>
                              <a:gd name="connsiteX3375" fmla="*/ 1255385 w 7228855"/>
                              <a:gd name="connsiteY3375" fmla="*/ 2312311 h 2479529"/>
                              <a:gd name="connsiteX3376" fmla="*/ 1255887 w 7228855"/>
                              <a:gd name="connsiteY3376" fmla="*/ 2327406 h 2479529"/>
                              <a:gd name="connsiteX3377" fmla="*/ 1260416 w 7228855"/>
                              <a:gd name="connsiteY3377" fmla="*/ 2340992 h 2479529"/>
                              <a:gd name="connsiteX3378" fmla="*/ 1273688 w 7228855"/>
                              <a:gd name="connsiteY3378" fmla="*/ 2348665 h 2479529"/>
                              <a:gd name="connsiteX3379" fmla="*/ 6322615 w 7228855"/>
                              <a:gd name="connsiteY3379" fmla="*/ 2348760 h 2479529"/>
                              <a:gd name="connsiteX3380" fmla="*/ 6322478 w 7228855"/>
                              <a:gd name="connsiteY3380" fmla="*/ 2348400 h 2479529"/>
                              <a:gd name="connsiteX3381" fmla="*/ 6322221 w 7228855"/>
                              <a:gd name="connsiteY3381" fmla="*/ 2347972 h 2479529"/>
                              <a:gd name="connsiteX3382" fmla="*/ 6322682 w 7228855"/>
                              <a:gd name="connsiteY3382" fmla="*/ 2348935 h 2479529"/>
                              <a:gd name="connsiteX3383" fmla="*/ 6322679 w 7228855"/>
                              <a:gd name="connsiteY3383" fmla="*/ 2348926 h 2479529"/>
                              <a:gd name="connsiteX3384" fmla="*/ 6320980 w 7228855"/>
                              <a:gd name="connsiteY3384" fmla="*/ 2347227 h 2479529"/>
                              <a:gd name="connsiteX3385" fmla="*/ 6320940 w 7228855"/>
                              <a:gd name="connsiteY3385" fmla="*/ 2347221 h 2479529"/>
                              <a:gd name="connsiteX3386" fmla="*/ 6321650 w 7228855"/>
                              <a:gd name="connsiteY3386" fmla="*/ 2348051 h 2479529"/>
                              <a:gd name="connsiteX3387" fmla="*/ 3240119 w 7228855"/>
                              <a:gd name="connsiteY3387" fmla="*/ 2349317 h 2479529"/>
                              <a:gd name="connsiteX3388" fmla="*/ 3239613 w 7228855"/>
                              <a:gd name="connsiteY3388" fmla="*/ 2347973 h 2479529"/>
                              <a:gd name="connsiteX3389" fmla="*/ 3240110 w 7228855"/>
                              <a:gd name="connsiteY3389" fmla="*/ 2348470 h 2479529"/>
                              <a:gd name="connsiteX3390" fmla="*/ 3238095 w 7228855"/>
                              <a:gd name="connsiteY3390" fmla="*/ 2345645 h 2479529"/>
                              <a:gd name="connsiteX3391" fmla="*/ 6323115 w 7228855"/>
                              <a:gd name="connsiteY3391" fmla="*/ 2349759 h 2479529"/>
                              <a:gd name="connsiteX3392" fmla="*/ 6322615 w 7228855"/>
                              <a:gd name="connsiteY3392" fmla="*/ 2348760 h 2479529"/>
                              <a:gd name="connsiteX3393" fmla="*/ 6322679 w 7228855"/>
                              <a:gd name="connsiteY3393" fmla="*/ 2348926 h 2479529"/>
                              <a:gd name="connsiteX3394" fmla="*/ 6322718 w 7228855"/>
                              <a:gd name="connsiteY3394" fmla="*/ 2348966 h 2479529"/>
                              <a:gd name="connsiteX3395" fmla="*/ 6322682 w 7228855"/>
                              <a:gd name="connsiteY3395" fmla="*/ 2348935 h 2479529"/>
                              <a:gd name="connsiteX3396" fmla="*/ 6322901 w 7228855"/>
                              <a:gd name="connsiteY3396" fmla="*/ 2349510 h 2479529"/>
                              <a:gd name="connsiteX3397" fmla="*/ 2388197 w 7228855"/>
                              <a:gd name="connsiteY3397" fmla="*/ 2352553 h 2479529"/>
                              <a:gd name="connsiteX3398" fmla="*/ 2387530 w 7228855"/>
                              <a:gd name="connsiteY3398" fmla="*/ 2351055 h 2479529"/>
                              <a:gd name="connsiteX3399" fmla="*/ 2388032 w 7228855"/>
                              <a:gd name="connsiteY3399" fmla="*/ 2351558 h 2479529"/>
                              <a:gd name="connsiteX3400" fmla="*/ 2385748 w 7228855"/>
                              <a:gd name="connsiteY3400" fmla="*/ 2348512 h 2479529"/>
                              <a:gd name="connsiteX3401" fmla="*/ 2385991 w 7228855"/>
                              <a:gd name="connsiteY3401" fmla="*/ 2350603 h 2479529"/>
                              <a:gd name="connsiteX3402" fmla="*/ 6911741 w 7228855"/>
                              <a:gd name="connsiteY3402" fmla="*/ 2353231 h 2479529"/>
                              <a:gd name="connsiteX3403" fmla="*/ 6931365 w 7228855"/>
                              <a:gd name="connsiteY3403" fmla="*/ 2345180 h 2479529"/>
                              <a:gd name="connsiteX3404" fmla="*/ 6925830 w 7228855"/>
                              <a:gd name="connsiteY3404" fmla="*/ 2324046 h 2479529"/>
                              <a:gd name="connsiteX3405" fmla="*/ 6924546 w 7228855"/>
                              <a:gd name="connsiteY3405" fmla="*/ 2323895 h 2479529"/>
                              <a:gd name="connsiteX3406" fmla="*/ 6924824 w 7228855"/>
                              <a:gd name="connsiteY3406" fmla="*/ 2324046 h 2479529"/>
                              <a:gd name="connsiteX3407" fmla="*/ 6926333 w 7228855"/>
                              <a:gd name="connsiteY3407" fmla="*/ 2331896 h 2479529"/>
                              <a:gd name="connsiteX3408" fmla="*/ 6926333 w 7228855"/>
                              <a:gd name="connsiteY3408" fmla="*/ 2331091 h 2479529"/>
                              <a:gd name="connsiteX3409" fmla="*/ 6926622 w 7228855"/>
                              <a:gd name="connsiteY3409" fmla="*/ 2333397 h 2479529"/>
                              <a:gd name="connsiteX3410" fmla="*/ 6927340 w 7228855"/>
                              <a:gd name="connsiteY3410" fmla="*/ 2337129 h 2479529"/>
                              <a:gd name="connsiteX3411" fmla="*/ 6926365 w 7228855"/>
                              <a:gd name="connsiteY3411" fmla="*/ 2338382 h 2479529"/>
                              <a:gd name="connsiteX3412" fmla="*/ 6926333 w 7228855"/>
                              <a:gd name="connsiteY3412" fmla="*/ 2338638 h 2479529"/>
                              <a:gd name="connsiteX3413" fmla="*/ 6926333 w 7228855"/>
                              <a:gd name="connsiteY3413" fmla="*/ 2338423 h 2479529"/>
                              <a:gd name="connsiteX3414" fmla="*/ 6926059 w 7228855"/>
                              <a:gd name="connsiteY3414" fmla="*/ 2338776 h 2479529"/>
                              <a:gd name="connsiteX3415" fmla="*/ 6924824 w 7228855"/>
                              <a:gd name="connsiteY3415" fmla="*/ 2341658 h 2479529"/>
                              <a:gd name="connsiteX3416" fmla="*/ 6920296 w 7228855"/>
                              <a:gd name="connsiteY3416" fmla="*/ 2346186 h 2479529"/>
                              <a:gd name="connsiteX3417" fmla="*/ 6926059 w 7228855"/>
                              <a:gd name="connsiteY3417" fmla="*/ 2338776 h 2479529"/>
                              <a:gd name="connsiteX3418" fmla="*/ 6926333 w 7228855"/>
                              <a:gd name="connsiteY3418" fmla="*/ 2338136 h 2479529"/>
                              <a:gd name="connsiteX3419" fmla="*/ 6926333 w 7228855"/>
                              <a:gd name="connsiteY3419" fmla="*/ 2338423 h 2479529"/>
                              <a:gd name="connsiteX3420" fmla="*/ 6926365 w 7228855"/>
                              <a:gd name="connsiteY3420" fmla="*/ 2338382 h 2479529"/>
                              <a:gd name="connsiteX3421" fmla="*/ 6926806 w 7228855"/>
                              <a:gd name="connsiteY3421" fmla="*/ 2334865 h 2479529"/>
                              <a:gd name="connsiteX3422" fmla="*/ 6926622 w 7228855"/>
                              <a:gd name="connsiteY3422" fmla="*/ 2333397 h 2479529"/>
                              <a:gd name="connsiteX3423" fmla="*/ 6926333 w 7228855"/>
                              <a:gd name="connsiteY3423" fmla="*/ 2331896 h 2479529"/>
                              <a:gd name="connsiteX3424" fmla="*/ 6926333 w 7228855"/>
                              <a:gd name="connsiteY3424" fmla="*/ 2332097 h 2479529"/>
                              <a:gd name="connsiteX3425" fmla="*/ 6924824 w 7228855"/>
                              <a:gd name="connsiteY3425" fmla="*/ 2328575 h 2479529"/>
                              <a:gd name="connsiteX3426" fmla="*/ 6923315 w 7228855"/>
                              <a:gd name="connsiteY3426" fmla="*/ 2327066 h 2479529"/>
                              <a:gd name="connsiteX3427" fmla="*/ 6916551 w 7228855"/>
                              <a:gd name="connsiteY3427" fmla="*/ 2324167 h 2479529"/>
                              <a:gd name="connsiteX3428" fmla="*/ 6912856 w 7228855"/>
                              <a:gd name="connsiteY3428" fmla="*/ 2323599 h 2479529"/>
                              <a:gd name="connsiteX3429" fmla="*/ 6905775 w 7228855"/>
                              <a:gd name="connsiteY3429" fmla="*/ 2328791 h 2479529"/>
                              <a:gd name="connsiteX3430" fmla="*/ 6904697 w 7228855"/>
                              <a:gd name="connsiteY3430" fmla="*/ 2330085 h 2479529"/>
                              <a:gd name="connsiteX3431" fmla="*/ 6904697 w 7228855"/>
                              <a:gd name="connsiteY3431" fmla="*/ 2329582 h 2479529"/>
                              <a:gd name="connsiteX3432" fmla="*/ 6905775 w 7228855"/>
                              <a:gd name="connsiteY3432" fmla="*/ 2328791 h 2479529"/>
                              <a:gd name="connsiteX3433" fmla="*/ 6906985 w 7228855"/>
                              <a:gd name="connsiteY3433" fmla="*/ 2327339 h 2479529"/>
                              <a:gd name="connsiteX3434" fmla="*/ 6906709 w 7228855"/>
                              <a:gd name="connsiteY3434" fmla="*/ 2327569 h 2479529"/>
                              <a:gd name="connsiteX3435" fmla="*/ 6907213 w 7228855"/>
                              <a:gd name="connsiteY3435" fmla="*/ 2327066 h 2479529"/>
                              <a:gd name="connsiteX3436" fmla="*/ 6906985 w 7228855"/>
                              <a:gd name="connsiteY3436" fmla="*/ 2327339 h 2479529"/>
                              <a:gd name="connsiteX3437" fmla="*/ 6909729 w 7228855"/>
                              <a:gd name="connsiteY3437" fmla="*/ 2325053 h 2479529"/>
                              <a:gd name="connsiteX3438" fmla="*/ 6909226 w 7228855"/>
                              <a:gd name="connsiteY3438" fmla="*/ 2325053 h 2479529"/>
                              <a:gd name="connsiteX3439" fmla="*/ 6912681 w 7228855"/>
                              <a:gd name="connsiteY3439" fmla="*/ 2323572 h 2479529"/>
                              <a:gd name="connsiteX3440" fmla="*/ 6912496 w 7228855"/>
                              <a:gd name="connsiteY3440" fmla="*/ 2323543 h 2479529"/>
                              <a:gd name="connsiteX3441" fmla="*/ 6912244 w 7228855"/>
                              <a:gd name="connsiteY3441" fmla="*/ 2323543 h 2479529"/>
                              <a:gd name="connsiteX3442" fmla="*/ 6912383 w 7228855"/>
                              <a:gd name="connsiteY3442" fmla="*/ 2323526 h 2479529"/>
                              <a:gd name="connsiteX3443" fmla="*/ 6909226 w 7228855"/>
                              <a:gd name="connsiteY3443" fmla="*/ 2323041 h 2479529"/>
                              <a:gd name="connsiteX3444" fmla="*/ 6912861 w 7228855"/>
                              <a:gd name="connsiteY3444" fmla="*/ 2322586 h 2479529"/>
                              <a:gd name="connsiteX3445" fmla="*/ 6912748 w 7228855"/>
                              <a:gd name="connsiteY3445" fmla="*/ 2322537 h 2479529"/>
                              <a:gd name="connsiteX3446" fmla="*/ 6913251 w 7228855"/>
                              <a:gd name="connsiteY3446" fmla="*/ 2322537 h 2479529"/>
                              <a:gd name="connsiteX3447" fmla="*/ 6912861 w 7228855"/>
                              <a:gd name="connsiteY3447" fmla="*/ 2322586 h 2479529"/>
                              <a:gd name="connsiteX3448" fmla="*/ 6913729 w 7228855"/>
                              <a:gd name="connsiteY3448" fmla="*/ 2322958 h 2479529"/>
                              <a:gd name="connsiteX3449" fmla="*/ 6914132 w 7228855"/>
                              <a:gd name="connsiteY3449" fmla="*/ 2322663 h 2479529"/>
                              <a:gd name="connsiteX3450" fmla="*/ 6924546 w 7228855"/>
                              <a:gd name="connsiteY3450" fmla="*/ 2323895 h 2479529"/>
                              <a:gd name="connsiteX3451" fmla="*/ 6914131 w 7228855"/>
                              <a:gd name="connsiteY3451" fmla="*/ 2318197 h 2479529"/>
                              <a:gd name="connsiteX3452" fmla="*/ 6902684 w 7228855"/>
                              <a:gd name="connsiteY3452" fmla="*/ 2322537 h 2479529"/>
                              <a:gd name="connsiteX3453" fmla="*/ 6897464 w 7228855"/>
                              <a:gd name="connsiteY3453" fmla="*/ 2335305 h 2479529"/>
                              <a:gd name="connsiteX3454" fmla="*/ 6899900 w 7228855"/>
                              <a:gd name="connsiteY3454" fmla="*/ 2340579 h 2479529"/>
                              <a:gd name="connsiteX3455" fmla="*/ 6898659 w 7228855"/>
                              <a:gd name="connsiteY3455" fmla="*/ 2337129 h 2479529"/>
                              <a:gd name="connsiteX3456" fmla="*/ 6903188 w 7228855"/>
                              <a:gd name="connsiteY3456" fmla="*/ 2347696 h 2479529"/>
                              <a:gd name="connsiteX3457" fmla="*/ 6899900 w 7228855"/>
                              <a:gd name="connsiteY3457" fmla="*/ 2340579 h 2479529"/>
                              <a:gd name="connsiteX3458" fmla="*/ 6902370 w 7228855"/>
                              <a:gd name="connsiteY3458" fmla="*/ 2347444 h 2479529"/>
                              <a:gd name="connsiteX3459" fmla="*/ 6911741 w 7228855"/>
                              <a:gd name="connsiteY3459" fmla="*/ 2353231 h 2479529"/>
                              <a:gd name="connsiteX3460" fmla="*/ 4799908 w 7228855"/>
                              <a:gd name="connsiteY3460" fmla="*/ 2353878 h 2479529"/>
                              <a:gd name="connsiteX3461" fmla="*/ 4811705 w 7228855"/>
                              <a:gd name="connsiteY3461" fmla="*/ 2345985 h 2479529"/>
                              <a:gd name="connsiteX3462" fmla="*/ 4879259 w 7228855"/>
                              <a:gd name="connsiteY3462" fmla="*/ 2202433 h 2479529"/>
                              <a:gd name="connsiteX3463" fmla="*/ 4844985 w 7228855"/>
                              <a:gd name="connsiteY3463" fmla="*/ 2192995 h 2479529"/>
                              <a:gd name="connsiteX3464" fmla="*/ 4780908 w 7228855"/>
                              <a:gd name="connsiteY3464" fmla="*/ 2328103 h 2479529"/>
                              <a:gd name="connsiteX3465" fmla="*/ 4799908 w 7228855"/>
                              <a:gd name="connsiteY3465" fmla="*/ 2353878 h 2479529"/>
                              <a:gd name="connsiteX3466" fmla="*/ 622583 w 7228855"/>
                              <a:gd name="connsiteY3466" fmla="*/ 2354686 h 2479529"/>
                              <a:gd name="connsiteX3467" fmla="*/ 641458 w 7228855"/>
                              <a:gd name="connsiteY3467" fmla="*/ 2349719 h 2479529"/>
                              <a:gd name="connsiteX3468" fmla="*/ 649902 w 7228855"/>
                              <a:gd name="connsiteY3468" fmla="*/ 2341771 h 2479529"/>
                              <a:gd name="connsiteX3469" fmla="*/ 652386 w 7228855"/>
                              <a:gd name="connsiteY3469" fmla="*/ 2322399 h 2479529"/>
                              <a:gd name="connsiteX3470" fmla="*/ 634007 w 7228855"/>
                              <a:gd name="connsiteY3470" fmla="*/ 2314948 h 2479529"/>
                              <a:gd name="connsiteX3471" fmla="*/ 622583 w 7228855"/>
                              <a:gd name="connsiteY3471" fmla="*/ 2317431 h 2479529"/>
                              <a:gd name="connsiteX3472" fmla="*/ 609171 w 7228855"/>
                              <a:gd name="connsiteY3472" fmla="*/ 2330843 h 2479529"/>
                              <a:gd name="connsiteX3473" fmla="*/ 611158 w 7228855"/>
                              <a:gd name="connsiteY3473" fmla="*/ 2345745 h 2479529"/>
                              <a:gd name="connsiteX3474" fmla="*/ 622583 w 7228855"/>
                              <a:gd name="connsiteY3474" fmla="*/ 2354686 h 2479529"/>
                              <a:gd name="connsiteX3475" fmla="*/ 5928223 w 7228855"/>
                              <a:gd name="connsiteY3475" fmla="*/ 2354867 h 2479529"/>
                              <a:gd name="connsiteX3476" fmla="*/ 5938099 w 7228855"/>
                              <a:gd name="connsiteY3476" fmla="*/ 2343671 h 2479529"/>
                              <a:gd name="connsiteX3477" fmla="*/ 5942627 w 7228855"/>
                              <a:gd name="connsiteY3477" fmla="*/ 2325054 h 2479529"/>
                              <a:gd name="connsiteX3478" fmla="*/ 5949672 w 7228855"/>
                              <a:gd name="connsiteY3478" fmla="*/ 2307945 h 2479529"/>
                              <a:gd name="connsiteX3479" fmla="*/ 5920488 w 7228855"/>
                              <a:gd name="connsiteY3479" fmla="*/ 2290838 h 2479529"/>
                              <a:gd name="connsiteX3480" fmla="*/ 5909921 w 7228855"/>
                              <a:gd name="connsiteY3480" fmla="*/ 2318512 h 2479529"/>
                              <a:gd name="connsiteX3481" fmla="*/ 5910424 w 7228855"/>
                              <a:gd name="connsiteY3481" fmla="*/ 2333607 h 2479529"/>
                              <a:gd name="connsiteX3482" fmla="*/ 5914952 w 7228855"/>
                              <a:gd name="connsiteY3482" fmla="*/ 2347193 h 2479529"/>
                              <a:gd name="connsiteX3483" fmla="*/ 5928223 w 7228855"/>
                              <a:gd name="connsiteY3483" fmla="*/ 2354867 h 2479529"/>
                              <a:gd name="connsiteX3484" fmla="*/ 3241104 w 7228855"/>
                              <a:gd name="connsiteY3484" fmla="*/ 2355424 h 2479529"/>
                              <a:gd name="connsiteX3485" fmla="*/ 3241104 w 7228855"/>
                              <a:gd name="connsiteY3485" fmla="*/ 2354927 h 2479529"/>
                              <a:gd name="connsiteX3486" fmla="*/ 3241078 w 7228855"/>
                              <a:gd name="connsiteY3486" fmla="*/ 2355176 h 2479529"/>
                              <a:gd name="connsiteX3487" fmla="*/ 3735521 w 7228855"/>
                              <a:gd name="connsiteY3487" fmla="*/ 2357474 h 2479529"/>
                              <a:gd name="connsiteX3488" fmla="*/ 3746263 w 7228855"/>
                              <a:gd name="connsiteY3488" fmla="*/ 2357412 h 2479529"/>
                              <a:gd name="connsiteX3489" fmla="*/ 3754709 w 7228855"/>
                              <a:gd name="connsiteY3489" fmla="*/ 2353934 h 2479529"/>
                              <a:gd name="connsiteX3490" fmla="*/ 3754709 w 7228855"/>
                              <a:gd name="connsiteY3490" fmla="*/ 2321151 h 2479529"/>
                              <a:gd name="connsiteX3491" fmla="*/ 3746263 w 7228855"/>
                              <a:gd name="connsiteY3491" fmla="*/ 2317674 h 2479529"/>
                              <a:gd name="connsiteX3492" fmla="*/ 3725900 w 7228855"/>
                              <a:gd name="connsiteY3492" fmla="*/ 2323138 h 2479529"/>
                              <a:gd name="connsiteX3493" fmla="*/ 3719937 w 7228855"/>
                              <a:gd name="connsiteY3493" fmla="*/ 2337542 h 2479529"/>
                              <a:gd name="connsiteX3494" fmla="*/ 3725900 w 7228855"/>
                              <a:gd name="connsiteY3494" fmla="*/ 2351947 h 2479529"/>
                              <a:gd name="connsiteX3495" fmla="*/ 3735521 w 7228855"/>
                              <a:gd name="connsiteY3495" fmla="*/ 2357474 h 2479529"/>
                              <a:gd name="connsiteX3496" fmla="*/ 7042730 w 7228855"/>
                              <a:gd name="connsiteY3496" fmla="*/ 2358755 h 2479529"/>
                              <a:gd name="connsiteX3497" fmla="*/ 7042064 w 7228855"/>
                              <a:gd name="connsiteY3497" fmla="*/ 2357256 h 2479529"/>
                              <a:gd name="connsiteX3498" fmla="*/ 7042567 w 7228855"/>
                              <a:gd name="connsiteY3498" fmla="*/ 2357759 h 2479529"/>
                              <a:gd name="connsiteX3499" fmla="*/ 7040283 w 7228855"/>
                              <a:gd name="connsiteY3499" fmla="*/ 2354713 h 2479529"/>
                              <a:gd name="connsiteX3500" fmla="*/ 7040526 w 7228855"/>
                              <a:gd name="connsiteY3500" fmla="*/ 2356805 h 2479529"/>
                              <a:gd name="connsiteX3501" fmla="*/ 5277128 w 7228855"/>
                              <a:gd name="connsiteY3501" fmla="*/ 2360889 h 2479529"/>
                              <a:gd name="connsiteX3502" fmla="*/ 5296003 w 7228855"/>
                              <a:gd name="connsiteY3502" fmla="*/ 2355921 h 2479529"/>
                              <a:gd name="connsiteX3503" fmla="*/ 5304448 w 7228855"/>
                              <a:gd name="connsiteY3503" fmla="*/ 2347974 h 2479529"/>
                              <a:gd name="connsiteX3504" fmla="*/ 5306931 w 7228855"/>
                              <a:gd name="connsiteY3504" fmla="*/ 2328602 h 2479529"/>
                              <a:gd name="connsiteX3505" fmla="*/ 5288552 w 7228855"/>
                              <a:gd name="connsiteY3505" fmla="*/ 2321151 h 2479529"/>
                              <a:gd name="connsiteX3506" fmla="*/ 5277128 w 7228855"/>
                              <a:gd name="connsiteY3506" fmla="*/ 2323634 h 2479529"/>
                              <a:gd name="connsiteX3507" fmla="*/ 5263716 w 7228855"/>
                              <a:gd name="connsiteY3507" fmla="*/ 2337046 h 2479529"/>
                              <a:gd name="connsiteX3508" fmla="*/ 5265703 w 7228855"/>
                              <a:gd name="connsiteY3508" fmla="*/ 2351948 h 2479529"/>
                              <a:gd name="connsiteX3509" fmla="*/ 5277128 w 7228855"/>
                              <a:gd name="connsiteY3509" fmla="*/ 2360889 h 2479529"/>
                              <a:gd name="connsiteX3510" fmla="*/ 1823775 w 7228855"/>
                              <a:gd name="connsiteY3510" fmla="*/ 2361615 h 2479529"/>
                              <a:gd name="connsiteX3511" fmla="*/ 1827128 w 7228855"/>
                              <a:gd name="connsiteY3511" fmla="*/ 2333325 h 2479529"/>
                              <a:gd name="connsiteX3512" fmla="*/ 1759574 w 7228855"/>
                              <a:gd name="connsiteY3512" fmla="*/ 2282660 h 2479529"/>
                              <a:gd name="connsiteX3513" fmla="*/ 1738216 w 7228855"/>
                              <a:gd name="connsiteY3513" fmla="*/ 2304019 h 2479529"/>
                              <a:gd name="connsiteX3514" fmla="*/ 1811233 w 7228855"/>
                              <a:gd name="connsiteY3514" fmla="*/ 2360644 h 2479529"/>
                              <a:gd name="connsiteX3515" fmla="*/ 1823775 w 7228855"/>
                              <a:gd name="connsiteY3515" fmla="*/ 2361615 h 2479529"/>
                              <a:gd name="connsiteX3516" fmla="*/ 2436602 w 7228855"/>
                              <a:gd name="connsiteY3516" fmla="*/ 2364122 h 2479529"/>
                              <a:gd name="connsiteX3517" fmla="*/ 2458456 w 7228855"/>
                              <a:gd name="connsiteY3517" fmla="*/ 2359154 h 2479529"/>
                              <a:gd name="connsiteX3518" fmla="*/ 2466901 w 7228855"/>
                              <a:gd name="connsiteY3518" fmla="*/ 2343756 h 2479529"/>
                              <a:gd name="connsiteX3519" fmla="*/ 2451503 w 7228855"/>
                              <a:gd name="connsiteY3519" fmla="*/ 2335809 h 2479529"/>
                              <a:gd name="connsiteX3520" fmla="*/ 2430145 w 7228855"/>
                              <a:gd name="connsiteY3520" fmla="*/ 2341769 h 2479529"/>
                              <a:gd name="connsiteX3521" fmla="*/ 2422196 w 7228855"/>
                              <a:gd name="connsiteY3521" fmla="*/ 2356174 h 2479529"/>
                              <a:gd name="connsiteX3522" fmla="*/ 2436602 w 7228855"/>
                              <a:gd name="connsiteY3522" fmla="*/ 2364122 h 2479529"/>
                              <a:gd name="connsiteX3523" fmla="*/ 4226075 w 7228855"/>
                              <a:gd name="connsiteY3523" fmla="*/ 2364860 h 2479529"/>
                              <a:gd name="connsiteX3524" fmla="*/ 4230545 w 7228855"/>
                              <a:gd name="connsiteY3524" fmla="*/ 2331581 h 2479529"/>
                              <a:gd name="connsiteX3525" fmla="*/ 4196272 w 7228855"/>
                              <a:gd name="connsiteY3525" fmla="*/ 2313202 h 2479529"/>
                              <a:gd name="connsiteX3526" fmla="*/ 4169449 w 7228855"/>
                              <a:gd name="connsiteY3526" fmla="*/ 2340024 h 2479529"/>
                              <a:gd name="connsiteX3527" fmla="*/ 4226075 w 7228855"/>
                              <a:gd name="connsiteY3527" fmla="*/ 2364860 h 2479529"/>
                              <a:gd name="connsiteX3528" fmla="*/ 6478313 w 7228855"/>
                              <a:gd name="connsiteY3528" fmla="*/ 2367816 h 2479529"/>
                              <a:gd name="connsiteX3529" fmla="*/ 6481666 w 7228855"/>
                              <a:gd name="connsiteY3529" fmla="*/ 2339527 h 2479529"/>
                              <a:gd name="connsiteX3530" fmla="*/ 6414113 w 7228855"/>
                              <a:gd name="connsiteY3530" fmla="*/ 2288862 h 2479529"/>
                              <a:gd name="connsiteX3531" fmla="*/ 6392754 w 7228855"/>
                              <a:gd name="connsiteY3531" fmla="*/ 2310221 h 2479529"/>
                              <a:gd name="connsiteX3532" fmla="*/ 6465771 w 7228855"/>
                              <a:gd name="connsiteY3532" fmla="*/ 2366846 h 2479529"/>
                              <a:gd name="connsiteX3533" fmla="*/ 6478313 w 7228855"/>
                              <a:gd name="connsiteY3533" fmla="*/ 2367816 h 2479529"/>
                              <a:gd name="connsiteX3534" fmla="*/ 7091139 w 7228855"/>
                              <a:gd name="connsiteY3534" fmla="*/ 2370324 h 2479529"/>
                              <a:gd name="connsiteX3535" fmla="*/ 7112996 w 7228855"/>
                              <a:gd name="connsiteY3535" fmla="*/ 2365356 h 2479529"/>
                              <a:gd name="connsiteX3536" fmla="*/ 7121439 w 7228855"/>
                              <a:gd name="connsiteY3536" fmla="*/ 2349958 h 2479529"/>
                              <a:gd name="connsiteX3537" fmla="*/ 7106041 w 7228855"/>
                              <a:gd name="connsiteY3537" fmla="*/ 2342011 h 2479529"/>
                              <a:gd name="connsiteX3538" fmla="*/ 7084682 w 7228855"/>
                              <a:gd name="connsiteY3538" fmla="*/ 2347971 h 2479529"/>
                              <a:gd name="connsiteX3539" fmla="*/ 7076734 w 7228855"/>
                              <a:gd name="connsiteY3539" fmla="*/ 2362376 h 2479529"/>
                              <a:gd name="connsiteX3540" fmla="*/ 7091139 w 7228855"/>
                              <a:gd name="connsiteY3540" fmla="*/ 2370324 h 2479529"/>
                              <a:gd name="connsiteX3541" fmla="*/ 428370 w 7228855"/>
                              <a:gd name="connsiteY3541" fmla="*/ 2372069 h 2479529"/>
                              <a:gd name="connsiteX3542" fmla="*/ 471584 w 7228855"/>
                              <a:gd name="connsiteY3542" fmla="*/ 2366605 h 2479529"/>
                              <a:gd name="connsiteX3543" fmla="*/ 476552 w 7228855"/>
                              <a:gd name="connsiteY3543" fmla="*/ 2328855 h 2479529"/>
                              <a:gd name="connsiteX3544" fmla="*/ 417442 w 7228855"/>
                              <a:gd name="connsiteY3544" fmla="*/ 2332828 h 2479529"/>
                              <a:gd name="connsiteX3545" fmla="*/ 403534 w 7228855"/>
                              <a:gd name="connsiteY3545" fmla="*/ 2357664 h 2479529"/>
                              <a:gd name="connsiteX3546" fmla="*/ 428370 w 7228855"/>
                              <a:gd name="connsiteY3546" fmla="*/ 2372069 h 2479529"/>
                              <a:gd name="connsiteX3547" fmla="*/ 3440772 w 7228855"/>
                              <a:gd name="connsiteY3547" fmla="*/ 2372810 h 2479529"/>
                              <a:gd name="connsiteX3548" fmla="*/ 3436304 w 7228855"/>
                              <a:gd name="connsiteY3548" fmla="*/ 2369333 h 2479529"/>
                              <a:gd name="connsiteX3549" fmla="*/ 3439192 w 7228855"/>
                              <a:gd name="connsiteY3549" fmla="*/ 2371861 h 2479529"/>
                              <a:gd name="connsiteX3550" fmla="*/ 1663207 w 7228855"/>
                              <a:gd name="connsiteY3550" fmla="*/ 2376540 h 2479529"/>
                              <a:gd name="connsiteX3551" fmla="*/ 1682083 w 7228855"/>
                              <a:gd name="connsiteY3551" fmla="*/ 2354684 h 2479529"/>
                              <a:gd name="connsiteX3552" fmla="*/ 1675129 w 7228855"/>
                              <a:gd name="connsiteY3552" fmla="*/ 2342266 h 2479529"/>
                              <a:gd name="connsiteX3553" fmla="*/ 1667548 w 7228855"/>
                              <a:gd name="connsiteY3553" fmla="*/ 2341183 h 2479529"/>
                              <a:gd name="connsiteX3554" fmla="*/ 1667934 w 7228855"/>
                              <a:gd name="connsiteY3554" fmla="*/ 2342197 h 2479529"/>
                              <a:gd name="connsiteX3555" fmla="*/ 1669168 w 7228855"/>
                              <a:gd name="connsiteY3555" fmla="*/ 2344253 h 2479529"/>
                              <a:gd name="connsiteX3556" fmla="*/ 1668571 w 7228855"/>
                              <a:gd name="connsiteY3556" fmla="*/ 2343557 h 2479529"/>
                              <a:gd name="connsiteX3557" fmla="*/ 1669310 w 7228855"/>
                              <a:gd name="connsiteY3557" fmla="*/ 2345034 h 2479529"/>
                              <a:gd name="connsiteX3558" fmla="*/ 1669168 w 7228855"/>
                              <a:gd name="connsiteY3558" fmla="*/ 2343757 h 2479529"/>
                              <a:gd name="connsiteX3559" fmla="*/ 1669665 w 7228855"/>
                              <a:gd name="connsiteY3559" fmla="*/ 2345743 h 2479529"/>
                              <a:gd name="connsiteX3560" fmla="*/ 1669310 w 7228855"/>
                              <a:gd name="connsiteY3560" fmla="*/ 2345034 h 2479529"/>
                              <a:gd name="connsiteX3561" fmla="*/ 1669431 w 7228855"/>
                              <a:gd name="connsiteY3561" fmla="*/ 2346124 h 2479529"/>
                              <a:gd name="connsiteX3562" fmla="*/ 1669665 w 7228855"/>
                              <a:gd name="connsiteY3562" fmla="*/ 2346737 h 2479529"/>
                              <a:gd name="connsiteX3563" fmla="*/ 1669665 w 7228855"/>
                              <a:gd name="connsiteY3563" fmla="*/ 2348227 h 2479529"/>
                              <a:gd name="connsiteX3564" fmla="*/ 1669431 w 7228855"/>
                              <a:gd name="connsiteY3564" fmla="*/ 2346124 h 2479529"/>
                              <a:gd name="connsiteX3565" fmla="*/ 1668357 w 7228855"/>
                              <a:gd name="connsiteY3565" fmla="*/ 2343307 h 2479529"/>
                              <a:gd name="connsiteX3566" fmla="*/ 1667106 w 7228855"/>
                              <a:gd name="connsiteY3566" fmla="*/ 2341847 h 2479529"/>
                              <a:gd name="connsiteX3567" fmla="*/ 1666088 w 7228855"/>
                              <a:gd name="connsiteY3567" fmla="*/ 2340975 h 2479529"/>
                              <a:gd name="connsiteX3568" fmla="*/ 1657744 w 7228855"/>
                              <a:gd name="connsiteY3568" fmla="*/ 2339782 h 2479529"/>
                              <a:gd name="connsiteX3569" fmla="*/ 1657247 w 7228855"/>
                              <a:gd name="connsiteY3569" fmla="*/ 2339782 h 2479529"/>
                              <a:gd name="connsiteX3570" fmla="*/ 1660972 w 7228855"/>
                              <a:gd name="connsiteY3570" fmla="*/ 2339410 h 2479529"/>
                              <a:gd name="connsiteX3571" fmla="*/ 1659731 w 7228855"/>
                              <a:gd name="connsiteY3571" fmla="*/ 2339286 h 2479529"/>
                              <a:gd name="connsiteX3572" fmla="*/ 1662214 w 7228855"/>
                              <a:gd name="connsiteY3572" fmla="*/ 2339286 h 2479529"/>
                              <a:gd name="connsiteX3573" fmla="*/ 1660972 w 7228855"/>
                              <a:gd name="connsiteY3573" fmla="*/ 2339410 h 2479529"/>
                              <a:gd name="connsiteX3574" fmla="*/ 1663576 w 7228855"/>
                              <a:gd name="connsiteY3574" fmla="*/ 2339670 h 2479529"/>
                              <a:gd name="connsiteX3575" fmla="*/ 1662711 w 7228855"/>
                              <a:gd name="connsiteY3575" fmla="*/ 2339286 h 2479529"/>
                              <a:gd name="connsiteX3576" fmla="*/ 1664697 w 7228855"/>
                              <a:gd name="connsiteY3576" fmla="*/ 2339782 h 2479529"/>
                              <a:gd name="connsiteX3577" fmla="*/ 1666871 w 7228855"/>
                              <a:gd name="connsiteY3577" fmla="*/ 2341087 h 2479529"/>
                              <a:gd name="connsiteX3578" fmla="*/ 1667548 w 7228855"/>
                              <a:gd name="connsiteY3578" fmla="*/ 2341183 h 2479529"/>
                              <a:gd name="connsiteX3579" fmla="*/ 1665381 w 7228855"/>
                              <a:gd name="connsiteY3579" fmla="*/ 2335498 h 2479529"/>
                              <a:gd name="connsiteX3580" fmla="*/ 1654764 w 7228855"/>
                              <a:gd name="connsiteY3580" fmla="*/ 2329848 h 2479529"/>
                              <a:gd name="connsiteX3581" fmla="*/ 1635888 w 7228855"/>
                              <a:gd name="connsiteY3581" fmla="*/ 2342266 h 2479529"/>
                              <a:gd name="connsiteX3582" fmla="*/ 1642345 w 7228855"/>
                              <a:gd name="connsiteY3582" fmla="*/ 2367102 h 2479529"/>
                              <a:gd name="connsiteX3583" fmla="*/ 1663207 w 7228855"/>
                              <a:gd name="connsiteY3583" fmla="*/ 2376540 h 2479529"/>
                              <a:gd name="connsiteX3584" fmla="*/ 3222230 w 7228855"/>
                              <a:gd name="connsiteY3584" fmla="*/ 2376783 h 2479529"/>
                              <a:gd name="connsiteX3585" fmla="*/ 3239613 w 7228855"/>
                              <a:gd name="connsiteY3585" fmla="*/ 2372313 h 2479529"/>
                              <a:gd name="connsiteX3586" fmla="*/ 3244583 w 7228855"/>
                              <a:gd name="connsiteY3586" fmla="*/ 2357411 h 2479529"/>
                              <a:gd name="connsiteX3587" fmla="*/ 3240119 w 7228855"/>
                              <a:gd name="connsiteY3587" fmla="*/ 2349317 h 2479529"/>
                              <a:gd name="connsiteX3588" fmla="*/ 3241104 w 7228855"/>
                              <a:gd name="connsiteY3588" fmla="*/ 2351947 h 2479529"/>
                              <a:gd name="connsiteX3589" fmla="*/ 3240608 w 7228855"/>
                              <a:gd name="connsiteY3589" fmla="*/ 2350953 h 2479529"/>
                              <a:gd name="connsiteX3590" fmla="*/ 3241032 w 7228855"/>
                              <a:gd name="connsiteY3590" fmla="*/ 2354785 h 2479529"/>
                              <a:gd name="connsiteX3591" fmla="*/ 3241104 w 7228855"/>
                              <a:gd name="connsiteY3591" fmla="*/ 2354927 h 2479529"/>
                              <a:gd name="connsiteX3592" fmla="*/ 3242099 w 7228855"/>
                              <a:gd name="connsiteY3592" fmla="*/ 2356914 h 2479529"/>
                              <a:gd name="connsiteX3593" fmla="*/ 3240709 w 7228855"/>
                              <a:gd name="connsiteY3593" fmla="*/ 2358494 h 2479529"/>
                              <a:gd name="connsiteX3594" fmla="*/ 3240608 w 7228855"/>
                              <a:gd name="connsiteY3594" fmla="*/ 2359398 h 2479529"/>
                              <a:gd name="connsiteX3595" fmla="*/ 3240608 w 7228855"/>
                              <a:gd name="connsiteY3595" fmla="*/ 2358901 h 2479529"/>
                              <a:gd name="connsiteX3596" fmla="*/ 3239118 w 7228855"/>
                              <a:gd name="connsiteY3596" fmla="*/ 2362875 h 2479529"/>
                              <a:gd name="connsiteX3597" fmla="*/ 3239118 w 7228855"/>
                              <a:gd name="connsiteY3597" fmla="*/ 2362378 h 2479529"/>
                              <a:gd name="connsiteX3598" fmla="*/ 3236634 w 7228855"/>
                              <a:gd name="connsiteY3598" fmla="*/ 2365358 h 2479529"/>
                              <a:gd name="connsiteX3599" fmla="*/ 3233654 w 7228855"/>
                              <a:gd name="connsiteY3599" fmla="*/ 2367842 h 2479529"/>
                              <a:gd name="connsiteX3600" fmla="*/ 3234151 w 7228855"/>
                              <a:gd name="connsiteY3600" fmla="*/ 2367842 h 2479529"/>
                              <a:gd name="connsiteX3601" fmla="*/ 3231472 w 7228855"/>
                              <a:gd name="connsiteY3601" fmla="*/ 2368990 h 2479529"/>
                              <a:gd name="connsiteX3602" fmla="*/ 3231170 w 7228855"/>
                              <a:gd name="connsiteY3602" fmla="*/ 2369332 h 2479529"/>
                              <a:gd name="connsiteX3603" fmla="*/ 3230675 w 7228855"/>
                              <a:gd name="connsiteY3603" fmla="*/ 2369332 h 2479529"/>
                              <a:gd name="connsiteX3604" fmla="*/ 3231472 w 7228855"/>
                              <a:gd name="connsiteY3604" fmla="*/ 2368990 h 2479529"/>
                              <a:gd name="connsiteX3605" fmla="*/ 3240709 w 7228855"/>
                              <a:gd name="connsiteY3605" fmla="*/ 2358494 h 2479529"/>
                              <a:gd name="connsiteX3606" fmla="*/ 3241078 w 7228855"/>
                              <a:gd name="connsiteY3606" fmla="*/ 2355176 h 2479529"/>
                              <a:gd name="connsiteX3607" fmla="*/ 3241032 w 7228855"/>
                              <a:gd name="connsiteY3607" fmla="*/ 2354785 h 2479529"/>
                              <a:gd name="connsiteX3608" fmla="*/ 3235421 w 7228855"/>
                              <a:gd name="connsiteY3608" fmla="*/ 2343558 h 2479529"/>
                              <a:gd name="connsiteX3609" fmla="*/ 3234648 w 7228855"/>
                              <a:gd name="connsiteY3609" fmla="*/ 2343006 h 2479529"/>
                              <a:gd name="connsiteX3610" fmla="*/ 3235143 w 7228855"/>
                              <a:gd name="connsiteY3610" fmla="*/ 2343006 h 2479529"/>
                              <a:gd name="connsiteX3611" fmla="*/ 3233833 w 7228855"/>
                              <a:gd name="connsiteY3611" fmla="*/ 2342350 h 2479529"/>
                              <a:gd name="connsiteX3612" fmla="*/ 3219747 w 7228855"/>
                              <a:gd name="connsiteY3612" fmla="*/ 2342509 h 2479529"/>
                              <a:gd name="connsiteX3613" fmla="*/ 3223721 w 7228855"/>
                              <a:gd name="connsiteY3613" fmla="*/ 2341019 h 2479529"/>
                              <a:gd name="connsiteX3614" fmla="*/ 3223222 w 7228855"/>
                              <a:gd name="connsiteY3614" fmla="*/ 2341019 h 2479529"/>
                              <a:gd name="connsiteX3615" fmla="*/ 3225247 w 7228855"/>
                              <a:gd name="connsiteY3615" fmla="*/ 2340794 h 2479529"/>
                              <a:gd name="connsiteX3616" fmla="*/ 3221235 w 7228855"/>
                              <a:gd name="connsiteY3616" fmla="*/ 2340274 h 2479529"/>
                              <a:gd name="connsiteX3617" fmla="*/ 3210806 w 7228855"/>
                              <a:gd name="connsiteY3617" fmla="*/ 2348967 h 2479529"/>
                              <a:gd name="connsiteX3618" fmla="*/ 3208820 w 7228855"/>
                              <a:gd name="connsiteY3618" fmla="*/ 2363868 h 2479529"/>
                              <a:gd name="connsiteX3619" fmla="*/ 3222230 w 7228855"/>
                              <a:gd name="connsiteY3619" fmla="*/ 2376783 h 2479529"/>
                              <a:gd name="connsiteX3620" fmla="*/ 5082912 w 7228855"/>
                              <a:gd name="connsiteY3620" fmla="*/ 2378271 h 2479529"/>
                              <a:gd name="connsiteX3621" fmla="*/ 5126126 w 7228855"/>
                              <a:gd name="connsiteY3621" fmla="*/ 2372807 h 2479529"/>
                              <a:gd name="connsiteX3622" fmla="*/ 5131094 w 7228855"/>
                              <a:gd name="connsiteY3622" fmla="*/ 2335057 h 2479529"/>
                              <a:gd name="connsiteX3623" fmla="*/ 5071984 w 7228855"/>
                              <a:gd name="connsiteY3623" fmla="*/ 2339030 h 2479529"/>
                              <a:gd name="connsiteX3624" fmla="*/ 5058076 w 7228855"/>
                              <a:gd name="connsiteY3624" fmla="*/ 2363866 h 2479529"/>
                              <a:gd name="connsiteX3625" fmla="*/ 5082912 w 7228855"/>
                              <a:gd name="connsiteY3625" fmla="*/ 2378271 h 2479529"/>
                              <a:gd name="connsiteX3626" fmla="*/ 1747284 w 7228855"/>
                              <a:gd name="connsiteY3626" fmla="*/ 2378602 h 2479529"/>
                              <a:gd name="connsiteX3627" fmla="*/ 1746652 w 7228855"/>
                              <a:gd name="connsiteY3627" fmla="*/ 2377535 h 2479529"/>
                              <a:gd name="connsiteX3628" fmla="*/ 1745162 w 7228855"/>
                              <a:gd name="connsiteY3628" fmla="*/ 2376542 h 2479529"/>
                              <a:gd name="connsiteX3629" fmla="*/ 1745700 w 7228855"/>
                              <a:gd name="connsiteY3629" fmla="*/ 2377261 h 2479529"/>
                              <a:gd name="connsiteX3630" fmla="*/ 3406821 w 7228855"/>
                              <a:gd name="connsiteY3630" fmla="*/ 2379754 h 2479529"/>
                              <a:gd name="connsiteX3631" fmla="*/ 3407492 w 7228855"/>
                              <a:gd name="connsiteY3631" fmla="*/ 2377281 h 2479529"/>
                              <a:gd name="connsiteX3632" fmla="*/ 3406815 w 7228855"/>
                              <a:gd name="connsiteY3632" fmla="*/ 2379703 h 2479529"/>
                              <a:gd name="connsiteX3633" fmla="*/ 1451271 w 7228855"/>
                              <a:gd name="connsiteY3633" fmla="*/ 2381839 h 2479529"/>
                              <a:gd name="connsiteX3634" fmla="*/ 1451403 w 7228855"/>
                              <a:gd name="connsiteY3634" fmla="*/ 2381763 h 2479529"/>
                              <a:gd name="connsiteX3635" fmla="*/ 1451602 w 7228855"/>
                              <a:gd name="connsiteY3635" fmla="*/ 2381508 h 2479529"/>
                              <a:gd name="connsiteX3636" fmla="*/ 1451306 w 7228855"/>
                              <a:gd name="connsiteY3636" fmla="*/ 2381888 h 2479529"/>
                              <a:gd name="connsiteX3637" fmla="*/ 1452880 w 7228855"/>
                              <a:gd name="connsiteY3637" fmla="*/ 2380977 h 2479529"/>
                              <a:gd name="connsiteX3638" fmla="*/ 1453039 w 7228855"/>
                              <a:gd name="connsiteY3638" fmla="*/ 2380828 h 2479529"/>
                              <a:gd name="connsiteX3639" fmla="*/ 1451403 w 7228855"/>
                              <a:gd name="connsiteY3639" fmla="*/ 2381763 h 2479529"/>
                              <a:gd name="connsiteX3640" fmla="*/ 6317751 w 7228855"/>
                              <a:gd name="connsiteY3640" fmla="*/ 2382743 h 2479529"/>
                              <a:gd name="connsiteX3641" fmla="*/ 6336626 w 7228855"/>
                              <a:gd name="connsiteY3641" fmla="*/ 2360887 h 2479529"/>
                              <a:gd name="connsiteX3642" fmla="*/ 6329672 w 7228855"/>
                              <a:gd name="connsiteY3642" fmla="*/ 2348469 h 2479529"/>
                              <a:gd name="connsiteX3643" fmla="*/ 6322091 w 7228855"/>
                              <a:gd name="connsiteY3643" fmla="*/ 2347386 h 2479529"/>
                              <a:gd name="connsiteX3644" fmla="*/ 6322478 w 7228855"/>
                              <a:gd name="connsiteY3644" fmla="*/ 2348400 h 2479529"/>
                              <a:gd name="connsiteX3645" fmla="*/ 6323712 w 7228855"/>
                              <a:gd name="connsiteY3645" fmla="*/ 2350456 h 2479529"/>
                              <a:gd name="connsiteX3646" fmla="*/ 6323115 w 7228855"/>
                              <a:gd name="connsiteY3646" fmla="*/ 2349759 h 2479529"/>
                              <a:gd name="connsiteX3647" fmla="*/ 6323854 w 7228855"/>
                              <a:gd name="connsiteY3647" fmla="*/ 2351237 h 2479529"/>
                              <a:gd name="connsiteX3648" fmla="*/ 6323712 w 7228855"/>
                              <a:gd name="connsiteY3648" fmla="*/ 2349959 h 2479529"/>
                              <a:gd name="connsiteX3649" fmla="*/ 6324208 w 7228855"/>
                              <a:gd name="connsiteY3649" fmla="*/ 2351946 h 2479529"/>
                              <a:gd name="connsiteX3650" fmla="*/ 6323854 w 7228855"/>
                              <a:gd name="connsiteY3650" fmla="*/ 2351237 h 2479529"/>
                              <a:gd name="connsiteX3651" fmla="*/ 6323975 w 7228855"/>
                              <a:gd name="connsiteY3651" fmla="*/ 2352327 h 2479529"/>
                              <a:gd name="connsiteX3652" fmla="*/ 6324208 w 7228855"/>
                              <a:gd name="connsiteY3652" fmla="*/ 2352939 h 2479529"/>
                              <a:gd name="connsiteX3653" fmla="*/ 6324208 w 7228855"/>
                              <a:gd name="connsiteY3653" fmla="*/ 2354430 h 2479529"/>
                              <a:gd name="connsiteX3654" fmla="*/ 6323975 w 7228855"/>
                              <a:gd name="connsiteY3654" fmla="*/ 2352327 h 2479529"/>
                              <a:gd name="connsiteX3655" fmla="*/ 6322901 w 7228855"/>
                              <a:gd name="connsiteY3655" fmla="*/ 2349510 h 2479529"/>
                              <a:gd name="connsiteX3656" fmla="*/ 6321650 w 7228855"/>
                              <a:gd name="connsiteY3656" fmla="*/ 2348051 h 2479529"/>
                              <a:gd name="connsiteX3657" fmla="*/ 6320632 w 7228855"/>
                              <a:gd name="connsiteY3657" fmla="*/ 2347177 h 2479529"/>
                              <a:gd name="connsiteX3658" fmla="*/ 6312287 w 7228855"/>
                              <a:gd name="connsiteY3658" fmla="*/ 2345985 h 2479529"/>
                              <a:gd name="connsiteX3659" fmla="*/ 6311790 w 7228855"/>
                              <a:gd name="connsiteY3659" fmla="*/ 2345985 h 2479529"/>
                              <a:gd name="connsiteX3660" fmla="*/ 6315515 w 7228855"/>
                              <a:gd name="connsiteY3660" fmla="*/ 2345613 h 2479529"/>
                              <a:gd name="connsiteX3661" fmla="*/ 6314274 w 7228855"/>
                              <a:gd name="connsiteY3661" fmla="*/ 2345488 h 2479529"/>
                              <a:gd name="connsiteX3662" fmla="*/ 6316757 w 7228855"/>
                              <a:gd name="connsiteY3662" fmla="*/ 2345488 h 2479529"/>
                              <a:gd name="connsiteX3663" fmla="*/ 6315515 w 7228855"/>
                              <a:gd name="connsiteY3663" fmla="*/ 2345613 h 2479529"/>
                              <a:gd name="connsiteX3664" fmla="*/ 6318119 w 7228855"/>
                              <a:gd name="connsiteY3664" fmla="*/ 2345873 h 2479529"/>
                              <a:gd name="connsiteX3665" fmla="*/ 6317254 w 7228855"/>
                              <a:gd name="connsiteY3665" fmla="*/ 2345488 h 2479529"/>
                              <a:gd name="connsiteX3666" fmla="*/ 6319241 w 7228855"/>
                              <a:gd name="connsiteY3666" fmla="*/ 2345985 h 2479529"/>
                              <a:gd name="connsiteX3667" fmla="*/ 6321415 w 7228855"/>
                              <a:gd name="connsiteY3667" fmla="*/ 2347289 h 2479529"/>
                              <a:gd name="connsiteX3668" fmla="*/ 6322091 w 7228855"/>
                              <a:gd name="connsiteY3668" fmla="*/ 2347386 h 2479529"/>
                              <a:gd name="connsiteX3669" fmla="*/ 6319924 w 7228855"/>
                              <a:gd name="connsiteY3669" fmla="*/ 2341701 h 2479529"/>
                              <a:gd name="connsiteX3670" fmla="*/ 6309307 w 7228855"/>
                              <a:gd name="connsiteY3670" fmla="*/ 2336051 h 2479529"/>
                              <a:gd name="connsiteX3671" fmla="*/ 6290431 w 7228855"/>
                              <a:gd name="connsiteY3671" fmla="*/ 2348469 h 2479529"/>
                              <a:gd name="connsiteX3672" fmla="*/ 6296888 w 7228855"/>
                              <a:gd name="connsiteY3672" fmla="*/ 2373305 h 2479529"/>
                              <a:gd name="connsiteX3673" fmla="*/ 6317751 w 7228855"/>
                              <a:gd name="connsiteY3673" fmla="*/ 2382743 h 2479529"/>
                              <a:gd name="connsiteX3674" fmla="*/ 2372937 w 7228855"/>
                              <a:gd name="connsiteY3674" fmla="*/ 2383258 h 2479529"/>
                              <a:gd name="connsiteX3675" fmla="*/ 2383001 w 7228855"/>
                              <a:gd name="connsiteY3675" fmla="*/ 2380239 h 2479529"/>
                              <a:gd name="connsiteX3676" fmla="*/ 2390045 w 7228855"/>
                              <a:gd name="connsiteY3676" fmla="*/ 2373194 h 2479529"/>
                              <a:gd name="connsiteX3677" fmla="*/ 2391052 w 7228855"/>
                              <a:gd name="connsiteY3677" fmla="*/ 2355080 h 2479529"/>
                              <a:gd name="connsiteX3678" fmla="*/ 2388197 w 7228855"/>
                              <a:gd name="connsiteY3678" fmla="*/ 2352553 h 2479529"/>
                              <a:gd name="connsiteX3679" fmla="*/ 2389542 w 7228855"/>
                              <a:gd name="connsiteY3679" fmla="*/ 2355583 h 2479529"/>
                              <a:gd name="connsiteX3680" fmla="*/ 2389039 w 7228855"/>
                              <a:gd name="connsiteY3680" fmla="*/ 2354577 h 2479529"/>
                              <a:gd name="connsiteX3681" fmla="*/ 2389492 w 7228855"/>
                              <a:gd name="connsiteY3681" fmla="*/ 2359105 h 2479529"/>
                              <a:gd name="connsiteX3682" fmla="*/ 2389542 w 7228855"/>
                              <a:gd name="connsiteY3682" fmla="*/ 2358602 h 2479529"/>
                              <a:gd name="connsiteX3683" fmla="*/ 2389542 w 7228855"/>
                              <a:gd name="connsiteY3683" fmla="*/ 2359609 h 2479529"/>
                              <a:gd name="connsiteX3684" fmla="*/ 2389492 w 7228855"/>
                              <a:gd name="connsiteY3684" fmla="*/ 2359105 h 2479529"/>
                              <a:gd name="connsiteX3685" fmla="*/ 2389039 w 7228855"/>
                              <a:gd name="connsiteY3685" fmla="*/ 2363634 h 2479529"/>
                              <a:gd name="connsiteX3686" fmla="*/ 2389039 w 7228855"/>
                              <a:gd name="connsiteY3686" fmla="*/ 2363130 h 2479529"/>
                              <a:gd name="connsiteX3687" fmla="*/ 2387778 w 7228855"/>
                              <a:gd name="connsiteY3687" fmla="*/ 2365969 h 2479529"/>
                              <a:gd name="connsiteX3688" fmla="*/ 2388032 w 7228855"/>
                              <a:gd name="connsiteY3688" fmla="*/ 2368162 h 2479529"/>
                              <a:gd name="connsiteX3689" fmla="*/ 2379479 w 7228855"/>
                              <a:gd name="connsiteY3689" fmla="*/ 2375207 h 2479529"/>
                              <a:gd name="connsiteX3690" fmla="*/ 2377915 w 7228855"/>
                              <a:gd name="connsiteY3690" fmla="*/ 2375343 h 2479529"/>
                              <a:gd name="connsiteX3691" fmla="*/ 2375956 w 7228855"/>
                              <a:gd name="connsiteY3691" fmla="*/ 2376214 h 2479529"/>
                              <a:gd name="connsiteX3692" fmla="*/ 2371678 w 7228855"/>
                              <a:gd name="connsiteY3692" fmla="*/ 2376689 h 2479529"/>
                              <a:gd name="connsiteX3693" fmla="*/ 2371930 w 7228855"/>
                              <a:gd name="connsiteY3693" fmla="*/ 2376717 h 2479529"/>
                              <a:gd name="connsiteX3694" fmla="*/ 2371428 w 7228855"/>
                              <a:gd name="connsiteY3694" fmla="*/ 2376717 h 2479529"/>
                              <a:gd name="connsiteX3695" fmla="*/ 2371678 w 7228855"/>
                              <a:gd name="connsiteY3695" fmla="*/ 2376689 h 2479529"/>
                              <a:gd name="connsiteX3696" fmla="*/ 2367403 w 7228855"/>
                              <a:gd name="connsiteY3696" fmla="*/ 2376214 h 2479529"/>
                              <a:gd name="connsiteX3697" fmla="*/ 2367906 w 7228855"/>
                              <a:gd name="connsiteY3697" fmla="*/ 2376214 h 2479529"/>
                              <a:gd name="connsiteX3698" fmla="*/ 2377915 w 7228855"/>
                              <a:gd name="connsiteY3698" fmla="*/ 2375343 h 2479529"/>
                              <a:gd name="connsiteX3699" fmla="*/ 2380485 w 7228855"/>
                              <a:gd name="connsiteY3699" fmla="*/ 2374201 h 2479529"/>
                              <a:gd name="connsiteX3700" fmla="*/ 2384008 w 7228855"/>
                              <a:gd name="connsiteY3700" fmla="*/ 2371182 h 2479529"/>
                              <a:gd name="connsiteX3701" fmla="*/ 2387026 w 7228855"/>
                              <a:gd name="connsiteY3701" fmla="*/ 2367659 h 2479529"/>
                              <a:gd name="connsiteX3702" fmla="*/ 2387778 w 7228855"/>
                              <a:gd name="connsiteY3702" fmla="*/ 2365969 h 2479529"/>
                              <a:gd name="connsiteX3703" fmla="*/ 2385991 w 7228855"/>
                              <a:gd name="connsiteY3703" fmla="*/ 2350603 h 2479529"/>
                              <a:gd name="connsiteX3704" fmla="*/ 2378477 w 7228855"/>
                              <a:gd name="connsiteY3704" fmla="*/ 2343956 h 2479529"/>
                              <a:gd name="connsiteX3705" fmla="*/ 2377647 w 7228855"/>
                              <a:gd name="connsiteY3705" fmla="*/ 2343587 h 2479529"/>
                              <a:gd name="connsiteX3706" fmla="*/ 2357841 w 7228855"/>
                              <a:gd name="connsiteY3706" fmla="*/ 2348539 h 2479529"/>
                              <a:gd name="connsiteX3707" fmla="*/ 2361868 w 7228855"/>
                              <a:gd name="connsiteY3707" fmla="*/ 2345520 h 2479529"/>
                              <a:gd name="connsiteX3708" fmla="*/ 2366900 w 7228855"/>
                              <a:gd name="connsiteY3708" fmla="*/ 2343507 h 2479529"/>
                              <a:gd name="connsiteX3709" fmla="*/ 2372433 w 7228855"/>
                              <a:gd name="connsiteY3709" fmla="*/ 2343004 h 2479529"/>
                              <a:gd name="connsiteX3710" fmla="*/ 2377466 w 7228855"/>
                              <a:gd name="connsiteY3710" fmla="*/ 2343507 h 2479529"/>
                              <a:gd name="connsiteX3711" fmla="*/ 2377647 w 7228855"/>
                              <a:gd name="connsiteY3711" fmla="*/ 2343587 h 2479529"/>
                              <a:gd name="connsiteX3712" fmla="*/ 2377969 w 7228855"/>
                              <a:gd name="connsiteY3712" fmla="*/ 2343507 h 2479529"/>
                              <a:gd name="connsiteX3713" fmla="*/ 2378477 w 7228855"/>
                              <a:gd name="connsiteY3713" fmla="*/ 2343956 h 2479529"/>
                              <a:gd name="connsiteX3714" fmla="*/ 2381995 w 7228855"/>
                              <a:gd name="connsiteY3714" fmla="*/ 2345520 h 2479529"/>
                              <a:gd name="connsiteX3715" fmla="*/ 2381492 w 7228855"/>
                              <a:gd name="connsiteY3715" fmla="*/ 2345016 h 2479529"/>
                              <a:gd name="connsiteX3716" fmla="*/ 2385229 w 7228855"/>
                              <a:gd name="connsiteY3716" fmla="*/ 2347819 h 2479529"/>
                              <a:gd name="connsiteX3717" fmla="*/ 2385013 w 7228855"/>
                              <a:gd name="connsiteY3717" fmla="*/ 2347532 h 2479529"/>
                              <a:gd name="connsiteX3718" fmla="*/ 2385517 w 7228855"/>
                              <a:gd name="connsiteY3718" fmla="*/ 2348035 h 2479529"/>
                              <a:gd name="connsiteX3719" fmla="*/ 2385229 w 7228855"/>
                              <a:gd name="connsiteY3719" fmla="*/ 2347819 h 2479529"/>
                              <a:gd name="connsiteX3720" fmla="*/ 2385748 w 7228855"/>
                              <a:gd name="connsiteY3720" fmla="*/ 2348512 h 2479529"/>
                              <a:gd name="connsiteX3721" fmla="*/ 2385517 w 7228855"/>
                              <a:gd name="connsiteY3721" fmla="*/ 2346526 h 2479529"/>
                              <a:gd name="connsiteX3722" fmla="*/ 2362371 w 7228855"/>
                              <a:gd name="connsiteY3722" fmla="*/ 2343004 h 2479529"/>
                              <a:gd name="connsiteX3723" fmla="*/ 2353312 w 7228855"/>
                              <a:gd name="connsiteY3723" fmla="*/ 2353570 h 2479529"/>
                              <a:gd name="connsiteX3724" fmla="*/ 2354319 w 7228855"/>
                              <a:gd name="connsiteY3724" fmla="*/ 2372691 h 2479529"/>
                              <a:gd name="connsiteX3725" fmla="*/ 2372937 w 7228855"/>
                              <a:gd name="connsiteY3725" fmla="*/ 2383258 h 2479529"/>
                              <a:gd name="connsiteX3726" fmla="*/ 6401832 w 7228855"/>
                              <a:gd name="connsiteY3726" fmla="*/ 2384806 h 2479529"/>
                              <a:gd name="connsiteX3727" fmla="*/ 6401199 w 7228855"/>
                              <a:gd name="connsiteY3727" fmla="*/ 2383739 h 2479529"/>
                              <a:gd name="connsiteX3728" fmla="*/ 6399709 w 7228855"/>
                              <a:gd name="connsiteY3728" fmla="*/ 2382746 h 2479529"/>
                              <a:gd name="connsiteX3729" fmla="*/ 6400248 w 7228855"/>
                              <a:gd name="connsiteY3729" fmla="*/ 2383464 h 2479529"/>
                              <a:gd name="connsiteX3730" fmla="*/ 1752612 w 7228855"/>
                              <a:gd name="connsiteY3730" fmla="*/ 2386476 h 2479529"/>
                              <a:gd name="connsiteX3731" fmla="*/ 1750129 w 7228855"/>
                              <a:gd name="connsiteY3731" fmla="*/ 2381012 h 2479529"/>
                              <a:gd name="connsiteX3732" fmla="*/ 1747284 w 7228855"/>
                              <a:gd name="connsiteY3732" fmla="*/ 2378602 h 2479529"/>
                              <a:gd name="connsiteX3733" fmla="*/ 1749457 w 7228855"/>
                              <a:gd name="connsiteY3733" fmla="*/ 2382270 h 2479529"/>
                              <a:gd name="connsiteX3734" fmla="*/ 3404578 w 7228855"/>
                              <a:gd name="connsiteY3734" fmla="*/ 2387697 h 2479529"/>
                              <a:gd name="connsiteX3735" fmla="*/ 3406815 w 7228855"/>
                              <a:gd name="connsiteY3735" fmla="*/ 2379703 h 2479529"/>
                              <a:gd name="connsiteX3736" fmla="*/ 3406714 w 7228855"/>
                              <a:gd name="connsiteY3736" fmla="*/ 2378308 h 2479529"/>
                              <a:gd name="connsiteX3737" fmla="*/ 3405504 w 7228855"/>
                              <a:gd name="connsiteY3737" fmla="*/ 2380261 h 2479529"/>
                              <a:gd name="connsiteX3738" fmla="*/ 6105818 w 7228855"/>
                              <a:gd name="connsiteY3738" fmla="*/ 2388043 h 2479529"/>
                              <a:gd name="connsiteX3739" fmla="*/ 6105951 w 7228855"/>
                              <a:gd name="connsiteY3739" fmla="*/ 2387967 h 2479529"/>
                              <a:gd name="connsiteX3740" fmla="*/ 6106149 w 7228855"/>
                              <a:gd name="connsiteY3740" fmla="*/ 2387712 h 2479529"/>
                              <a:gd name="connsiteX3741" fmla="*/ 6105853 w 7228855"/>
                              <a:gd name="connsiteY3741" fmla="*/ 2388092 h 2479529"/>
                              <a:gd name="connsiteX3742" fmla="*/ 6107427 w 7228855"/>
                              <a:gd name="connsiteY3742" fmla="*/ 2387181 h 2479529"/>
                              <a:gd name="connsiteX3743" fmla="*/ 6107587 w 7228855"/>
                              <a:gd name="connsiteY3743" fmla="*/ 2387032 h 2479529"/>
                              <a:gd name="connsiteX3744" fmla="*/ 6105951 w 7228855"/>
                              <a:gd name="connsiteY3744" fmla="*/ 2387967 h 2479529"/>
                              <a:gd name="connsiteX3745" fmla="*/ 7027472 w 7228855"/>
                              <a:gd name="connsiteY3745" fmla="*/ 2389459 h 2479529"/>
                              <a:gd name="connsiteX3746" fmla="*/ 7037536 w 7228855"/>
                              <a:gd name="connsiteY3746" fmla="*/ 2386440 h 2479529"/>
                              <a:gd name="connsiteX3747" fmla="*/ 7044580 w 7228855"/>
                              <a:gd name="connsiteY3747" fmla="*/ 2379395 h 2479529"/>
                              <a:gd name="connsiteX3748" fmla="*/ 7045586 w 7228855"/>
                              <a:gd name="connsiteY3748" fmla="*/ 2361281 h 2479529"/>
                              <a:gd name="connsiteX3749" fmla="*/ 7042730 w 7228855"/>
                              <a:gd name="connsiteY3749" fmla="*/ 2358755 h 2479529"/>
                              <a:gd name="connsiteX3750" fmla="*/ 7044077 w 7228855"/>
                              <a:gd name="connsiteY3750" fmla="*/ 2361784 h 2479529"/>
                              <a:gd name="connsiteX3751" fmla="*/ 7043574 w 7228855"/>
                              <a:gd name="connsiteY3751" fmla="*/ 2360778 h 2479529"/>
                              <a:gd name="connsiteX3752" fmla="*/ 7044026 w 7228855"/>
                              <a:gd name="connsiteY3752" fmla="*/ 2365306 h 2479529"/>
                              <a:gd name="connsiteX3753" fmla="*/ 7044077 w 7228855"/>
                              <a:gd name="connsiteY3753" fmla="*/ 2364803 h 2479529"/>
                              <a:gd name="connsiteX3754" fmla="*/ 7044077 w 7228855"/>
                              <a:gd name="connsiteY3754" fmla="*/ 2365810 h 2479529"/>
                              <a:gd name="connsiteX3755" fmla="*/ 7044026 w 7228855"/>
                              <a:gd name="connsiteY3755" fmla="*/ 2365306 h 2479529"/>
                              <a:gd name="connsiteX3756" fmla="*/ 7043574 w 7228855"/>
                              <a:gd name="connsiteY3756" fmla="*/ 2369835 h 2479529"/>
                              <a:gd name="connsiteX3757" fmla="*/ 7043574 w 7228855"/>
                              <a:gd name="connsiteY3757" fmla="*/ 2369331 h 2479529"/>
                              <a:gd name="connsiteX3758" fmla="*/ 7042312 w 7228855"/>
                              <a:gd name="connsiteY3758" fmla="*/ 2372170 h 2479529"/>
                              <a:gd name="connsiteX3759" fmla="*/ 7042567 w 7228855"/>
                              <a:gd name="connsiteY3759" fmla="*/ 2374364 h 2479529"/>
                              <a:gd name="connsiteX3760" fmla="*/ 7034014 w 7228855"/>
                              <a:gd name="connsiteY3760" fmla="*/ 2381408 h 2479529"/>
                              <a:gd name="connsiteX3761" fmla="*/ 7032450 w 7228855"/>
                              <a:gd name="connsiteY3761" fmla="*/ 2381544 h 2479529"/>
                              <a:gd name="connsiteX3762" fmla="*/ 7030491 w 7228855"/>
                              <a:gd name="connsiteY3762" fmla="*/ 2382415 h 2479529"/>
                              <a:gd name="connsiteX3763" fmla="*/ 7026214 w 7228855"/>
                              <a:gd name="connsiteY3763" fmla="*/ 2382890 h 2479529"/>
                              <a:gd name="connsiteX3764" fmla="*/ 7026465 w 7228855"/>
                              <a:gd name="connsiteY3764" fmla="*/ 2382918 h 2479529"/>
                              <a:gd name="connsiteX3765" fmla="*/ 7025963 w 7228855"/>
                              <a:gd name="connsiteY3765" fmla="*/ 2382918 h 2479529"/>
                              <a:gd name="connsiteX3766" fmla="*/ 7026214 w 7228855"/>
                              <a:gd name="connsiteY3766" fmla="*/ 2382890 h 2479529"/>
                              <a:gd name="connsiteX3767" fmla="*/ 7021937 w 7228855"/>
                              <a:gd name="connsiteY3767" fmla="*/ 2382415 h 2479529"/>
                              <a:gd name="connsiteX3768" fmla="*/ 7022440 w 7228855"/>
                              <a:gd name="connsiteY3768" fmla="*/ 2382415 h 2479529"/>
                              <a:gd name="connsiteX3769" fmla="*/ 7032450 w 7228855"/>
                              <a:gd name="connsiteY3769" fmla="*/ 2381544 h 2479529"/>
                              <a:gd name="connsiteX3770" fmla="*/ 7035020 w 7228855"/>
                              <a:gd name="connsiteY3770" fmla="*/ 2380402 h 2479529"/>
                              <a:gd name="connsiteX3771" fmla="*/ 7038542 w 7228855"/>
                              <a:gd name="connsiteY3771" fmla="*/ 2377383 h 2479529"/>
                              <a:gd name="connsiteX3772" fmla="*/ 7041561 w 7228855"/>
                              <a:gd name="connsiteY3772" fmla="*/ 2373860 h 2479529"/>
                              <a:gd name="connsiteX3773" fmla="*/ 7042312 w 7228855"/>
                              <a:gd name="connsiteY3773" fmla="*/ 2372170 h 2479529"/>
                              <a:gd name="connsiteX3774" fmla="*/ 7040526 w 7228855"/>
                              <a:gd name="connsiteY3774" fmla="*/ 2356805 h 2479529"/>
                              <a:gd name="connsiteX3775" fmla="*/ 7033012 w 7228855"/>
                              <a:gd name="connsiteY3775" fmla="*/ 2350158 h 2479529"/>
                              <a:gd name="connsiteX3776" fmla="*/ 7032182 w 7228855"/>
                              <a:gd name="connsiteY3776" fmla="*/ 2349788 h 2479529"/>
                              <a:gd name="connsiteX3777" fmla="*/ 7012377 w 7228855"/>
                              <a:gd name="connsiteY3777" fmla="*/ 2354740 h 2479529"/>
                              <a:gd name="connsiteX3778" fmla="*/ 7016402 w 7228855"/>
                              <a:gd name="connsiteY3778" fmla="*/ 2351721 h 2479529"/>
                              <a:gd name="connsiteX3779" fmla="*/ 7021434 w 7228855"/>
                              <a:gd name="connsiteY3779" fmla="*/ 2349708 h 2479529"/>
                              <a:gd name="connsiteX3780" fmla="*/ 7026969 w 7228855"/>
                              <a:gd name="connsiteY3780" fmla="*/ 2349205 h 2479529"/>
                              <a:gd name="connsiteX3781" fmla="*/ 7032001 w 7228855"/>
                              <a:gd name="connsiteY3781" fmla="*/ 2349708 h 2479529"/>
                              <a:gd name="connsiteX3782" fmla="*/ 7032182 w 7228855"/>
                              <a:gd name="connsiteY3782" fmla="*/ 2349788 h 2479529"/>
                              <a:gd name="connsiteX3783" fmla="*/ 7032504 w 7228855"/>
                              <a:gd name="connsiteY3783" fmla="*/ 2349708 h 2479529"/>
                              <a:gd name="connsiteX3784" fmla="*/ 7033012 w 7228855"/>
                              <a:gd name="connsiteY3784" fmla="*/ 2350158 h 2479529"/>
                              <a:gd name="connsiteX3785" fmla="*/ 7036529 w 7228855"/>
                              <a:gd name="connsiteY3785" fmla="*/ 2351721 h 2479529"/>
                              <a:gd name="connsiteX3786" fmla="*/ 7036026 w 7228855"/>
                              <a:gd name="connsiteY3786" fmla="*/ 2351217 h 2479529"/>
                              <a:gd name="connsiteX3787" fmla="*/ 7039763 w 7228855"/>
                              <a:gd name="connsiteY3787" fmla="*/ 2354021 h 2479529"/>
                              <a:gd name="connsiteX3788" fmla="*/ 7039548 w 7228855"/>
                              <a:gd name="connsiteY3788" fmla="*/ 2353734 h 2479529"/>
                              <a:gd name="connsiteX3789" fmla="*/ 7040052 w 7228855"/>
                              <a:gd name="connsiteY3789" fmla="*/ 2354237 h 2479529"/>
                              <a:gd name="connsiteX3790" fmla="*/ 7039763 w 7228855"/>
                              <a:gd name="connsiteY3790" fmla="*/ 2354021 h 2479529"/>
                              <a:gd name="connsiteX3791" fmla="*/ 7040283 w 7228855"/>
                              <a:gd name="connsiteY3791" fmla="*/ 2354713 h 2479529"/>
                              <a:gd name="connsiteX3792" fmla="*/ 7040052 w 7228855"/>
                              <a:gd name="connsiteY3792" fmla="*/ 2352727 h 2479529"/>
                              <a:gd name="connsiteX3793" fmla="*/ 7016905 w 7228855"/>
                              <a:gd name="connsiteY3793" fmla="*/ 2349205 h 2479529"/>
                              <a:gd name="connsiteX3794" fmla="*/ 7007848 w 7228855"/>
                              <a:gd name="connsiteY3794" fmla="*/ 2359772 h 2479529"/>
                              <a:gd name="connsiteX3795" fmla="*/ 7008855 w 7228855"/>
                              <a:gd name="connsiteY3795" fmla="*/ 2378892 h 2479529"/>
                              <a:gd name="connsiteX3796" fmla="*/ 7027472 w 7228855"/>
                              <a:gd name="connsiteY3796" fmla="*/ 2389459 h 2479529"/>
                              <a:gd name="connsiteX3797" fmla="*/ 6407160 w 7228855"/>
                              <a:gd name="connsiteY3797" fmla="*/ 2392680 h 2479529"/>
                              <a:gd name="connsiteX3798" fmla="*/ 6404676 w 7228855"/>
                              <a:gd name="connsiteY3798" fmla="*/ 2387216 h 2479529"/>
                              <a:gd name="connsiteX3799" fmla="*/ 6401832 w 7228855"/>
                              <a:gd name="connsiteY3799" fmla="*/ 2384806 h 2479529"/>
                              <a:gd name="connsiteX3800" fmla="*/ 6404006 w 7228855"/>
                              <a:gd name="connsiteY3800" fmla="*/ 2388475 h 2479529"/>
                              <a:gd name="connsiteX3801" fmla="*/ 1747501 w 7228855"/>
                              <a:gd name="connsiteY3801" fmla="*/ 2402925 h 2479529"/>
                              <a:gd name="connsiteX3802" fmla="*/ 1750129 w 7228855"/>
                              <a:gd name="connsiteY3802" fmla="*/ 2400881 h 2479529"/>
                              <a:gd name="connsiteX3803" fmla="*/ 1752612 w 7228855"/>
                              <a:gd name="connsiteY3803" fmla="*/ 2395417 h 2479529"/>
                              <a:gd name="connsiteX3804" fmla="*/ 1749457 w 7228855"/>
                              <a:gd name="connsiteY3804" fmla="*/ 2399624 h 2479529"/>
                              <a:gd name="connsiteX3805" fmla="*/ 929074 w 7228855"/>
                              <a:gd name="connsiteY3805" fmla="*/ 2402931 h 2479529"/>
                              <a:gd name="connsiteX3806" fmla="*/ 929147 w 7228855"/>
                              <a:gd name="connsiteY3806" fmla="*/ 2402514 h 2479529"/>
                              <a:gd name="connsiteX3807" fmla="*/ 929056 w 7228855"/>
                              <a:gd name="connsiteY3807" fmla="*/ 2401874 h 2479529"/>
                              <a:gd name="connsiteX3808" fmla="*/ 929056 w 7228855"/>
                              <a:gd name="connsiteY3808" fmla="*/ 2402867 h 2479529"/>
                              <a:gd name="connsiteX3809" fmla="*/ 1745162 w 7228855"/>
                              <a:gd name="connsiteY3809" fmla="*/ 2405352 h 2479529"/>
                              <a:gd name="connsiteX3810" fmla="*/ 1746652 w 7228855"/>
                              <a:gd name="connsiteY3810" fmla="*/ 2404358 h 2479529"/>
                              <a:gd name="connsiteX3811" fmla="*/ 1747501 w 7228855"/>
                              <a:gd name="connsiteY3811" fmla="*/ 2402925 h 2479529"/>
                              <a:gd name="connsiteX3812" fmla="*/ 1746254 w 7228855"/>
                              <a:gd name="connsiteY3812" fmla="*/ 2403895 h 2479529"/>
                              <a:gd name="connsiteX3813" fmla="*/ 1086018 w 7228855"/>
                              <a:gd name="connsiteY3813" fmla="*/ 2406221 h 2479529"/>
                              <a:gd name="connsiteX3814" fmla="*/ 1099430 w 7228855"/>
                              <a:gd name="connsiteY3814" fmla="*/ 2398398 h 2479529"/>
                              <a:gd name="connsiteX3815" fmla="*/ 1101416 w 7228855"/>
                              <a:gd name="connsiteY3815" fmla="*/ 2394424 h 2479529"/>
                              <a:gd name="connsiteX3816" fmla="*/ 1101416 w 7228855"/>
                              <a:gd name="connsiteY3816" fmla="*/ 2376542 h 2479529"/>
                              <a:gd name="connsiteX3817" fmla="*/ 1086018 w 7228855"/>
                              <a:gd name="connsiteY3817" fmla="*/ 2367601 h 2479529"/>
                              <a:gd name="connsiteX3818" fmla="*/ 1070620 w 7228855"/>
                              <a:gd name="connsiteY3818" fmla="*/ 2376542 h 2479529"/>
                              <a:gd name="connsiteX3819" fmla="*/ 1070620 w 7228855"/>
                              <a:gd name="connsiteY3819" fmla="*/ 2394424 h 2479529"/>
                              <a:gd name="connsiteX3820" fmla="*/ 1072607 w 7228855"/>
                              <a:gd name="connsiteY3820" fmla="*/ 2398398 h 2479529"/>
                              <a:gd name="connsiteX3821" fmla="*/ 1086018 w 7228855"/>
                              <a:gd name="connsiteY3821" fmla="*/ 2406221 h 2479529"/>
                              <a:gd name="connsiteX3822" fmla="*/ 1809241 w 7228855"/>
                              <a:gd name="connsiteY3822" fmla="*/ 2406841 h 2479529"/>
                              <a:gd name="connsiteX3823" fmla="*/ 1829110 w 7228855"/>
                              <a:gd name="connsiteY3823" fmla="*/ 2406841 h 2479529"/>
                              <a:gd name="connsiteX3824" fmla="*/ 1839044 w 7228855"/>
                              <a:gd name="connsiteY3824" fmla="*/ 2389952 h 2479529"/>
                              <a:gd name="connsiteX3825" fmla="*/ 1829110 w 7228855"/>
                              <a:gd name="connsiteY3825" fmla="*/ 2373063 h 2479529"/>
                              <a:gd name="connsiteX3826" fmla="*/ 1809241 w 7228855"/>
                              <a:gd name="connsiteY3826" fmla="*/ 2373560 h 2479529"/>
                              <a:gd name="connsiteX3827" fmla="*/ 1805267 w 7228855"/>
                              <a:gd name="connsiteY3827" fmla="*/ 2375547 h 2479529"/>
                              <a:gd name="connsiteX3828" fmla="*/ 1805267 w 7228855"/>
                              <a:gd name="connsiteY3828" fmla="*/ 2404854 h 2479529"/>
                              <a:gd name="connsiteX3829" fmla="*/ 1809241 w 7228855"/>
                              <a:gd name="connsiteY3829" fmla="*/ 2406841 h 2479529"/>
                              <a:gd name="connsiteX3830" fmla="*/ 1146134 w 7228855"/>
                              <a:gd name="connsiteY3830" fmla="*/ 2407275 h 2479529"/>
                              <a:gd name="connsiteX3831" fmla="*/ 1159041 w 7228855"/>
                              <a:gd name="connsiteY3831" fmla="*/ 2405350 h 2479529"/>
                              <a:gd name="connsiteX3832" fmla="*/ 1217653 w 7228855"/>
                              <a:gd name="connsiteY3832" fmla="*/ 2366606 h 2479529"/>
                              <a:gd name="connsiteX3833" fmla="*/ 1200765 w 7228855"/>
                              <a:gd name="connsiteY3833" fmla="*/ 2338293 h 2479529"/>
                              <a:gd name="connsiteX3834" fmla="*/ 1142153 w 7228855"/>
                              <a:gd name="connsiteY3834" fmla="*/ 2376541 h 2479529"/>
                              <a:gd name="connsiteX3835" fmla="*/ 1146134 w 7228855"/>
                              <a:gd name="connsiteY3835" fmla="*/ 2407275 h 2479529"/>
                              <a:gd name="connsiteX3836" fmla="*/ 6402049 w 7228855"/>
                              <a:gd name="connsiteY3836" fmla="*/ 2409128 h 2479529"/>
                              <a:gd name="connsiteX3837" fmla="*/ 6404676 w 7228855"/>
                              <a:gd name="connsiteY3837" fmla="*/ 2407085 h 2479529"/>
                              <a:gd name="connsiteX3838" fmla="*/ 6407160 w 7228855"/>
                              <a:gd name="connsiteY3838" fmla="*/ 2401621 h 2479529"/>
                              <a:gd name="connsiteX3839" fmla="*/ 6404006 w 7228855"/>
                              <a:gd name="connsiteY3839" fmla="*/ 2405826 h 2479529"/>
                              <a:gd name="connsiteX3840" fmla="*/ 5583621 w 7228855"/>
                              <a:gd name="connsiteY3840" fmla="*/ 2409133 h 2479529"/>
                              <a:gd name="connsiteX3841" fmla="*/ 5583694 w 7228855"/>
                              <a:gd name="connsiteY3841" fmla="*/ 2408716 h 2479529"/>
                              <a:gd name="connsiteX3842" fmla="*/ 5583603 w 7228855"/>
                              <a:gd name="connsiteY3842" fmla="*/ 2408077 h 2479529"/>
                              <a:gd name="connsiteX3843" fmla="*/ 5583603 w 7228855"/>
                              <a:gd name="connsiteY3843" fmla="*/ 2409070 h 2479529"/>
                              <a:gd name="connsiteX3844" fmla="*/ 1738952 w 7228855"/>
                              <a:gd name="connsiteY3844" fmla="*/ 2409574 h 2479529"/>
                              <a:gd name="connsiteX3845" fmla="*/ 1746254 w 7228855"/>
                              <a:gd name="connsiteY3845" fmla="*/ 2403895 h 2479529"/>
                              <a:gd name="connsiteX3846" fmla="*/ 1749457 w 7228855"/>
                              <a:gd name="connsiteY3846" fmla="*/ 2399624 h 2479529"/>
                              <a:gd name="connsiteX3847" fmla="*/ 1754599 w 7228855"/>
                              <a:gd name="connsiteY3847" fmla="*/ 2390947 h 2479529"/>
                              <a:gd name="connsiteX3848" fmla="*/ 1749457 w 7228855"/>
                              <a:gd name="connsiteY3848" fmla="*/ 2382270 h 2479529"/>
                              <a:gd name="connsiteX3849" fmla="*/ 1745700 w 7228855"/>
                              <a:gd name="connsiteY3849" fmla="*/ 2377261 h 2479529"/>
                              <a:gd name="connsiteX3850" fmla="*/ 1740381 w 7228855"/>
                              <a:gd name="connsiteY3850" fmla="*/ 2372754 h 2479529"/>
                              <a:gd name="connsiteX3851" fmla="*/ 1727280 w 7228855"/>
                              <a:gd name="connsiteY3851" fmla="*/ 2371574 h 2479529"/>
                              <a:gd name="connsiteX3852" fmla="*/ 1712378 w 7228855"/>
                              <a:gd name="connsiteY3852" fmla="*/ 2390947 h 2479529"/>
                              <a:gd name="connsiteX3853" fmla="*/ 1724796 w 7228855"/>
                              <a:gd name="connsiteY3853" fmla="*/ 2409326 h 2479529"/>
                              <a:gd name="connsiteX3854" fmla="*/ 1738952 w 7228855"/>
                              <a:gd name="connsiteY3854" fmla="*/ 2409574 h 2479529"/>
                              <a:gd name="connsiteX3855" fmla="*/ 6399709 w 7228855"/>
                              <a:gd name="connsiteY3855" fmla="*/ 2411556 h 2479529"/>
                              <a:gd name="connsiteX3856" fmla="*/ 6401199 w 7228855"/>
                              <a:gd name="connsiteY3856" fmla="*/ 2410562 h 2479529"/>
                              <a:gd name="connsiteX3857" fmla="*/ 6402049 w 7228855"/>
                              <a:gd name="connsiteY3857" fmla="*/ 2409128 h 2479529"/>
                              <a:gd name="connsiteX3858" fmla="*/ 6400802 w 7228855"/>
                              <a:gd name="connsiteY3858" fmla="*/ 2410099 h 2479529"/>
                              <a:gd name="connsiteX3859" fmla="*/ 5740565 w 7228855"/>
                              <a:gd name="connsiteY3859" fmla="*/ 2412425 h 2479529"/>
                              <a:gd name="connsiteX3860" fmla="*/ 5753977 w 7228855"/>
                              <a:gd name="connsiteY3860" fmla="*/ 2404601 h 2479529"/>
                              <a:gd name="connsiteX3861" fmla="*/ 5755963 w 7228855"/>
                              <a:gd name="connsiteY3861" fmla="*/ 2400627 h 2479529"/>
                              <a:gd name="connsiteX3862" fmla="*/ 5755963 w 7228855"/>
                              <a:gd name="connsiteY3862" fmla="*/ 2382746 h 2479529"/>
                              <a:gd name="connsiteX3863" fmla="*/ 5740565 w 7228855"/>
                              <a:gd name="connsiteY3863" fmla="*/ 2373804 h 2479529"/>
                              <a:gd name="connsiteX3864" fmla="*/ 5725167 w 7228855"/>
                              <a:gd name="connsiteY3864" fmla="*/ 2382746 h 2479529"/>
                              <a:gd name="connsiteX3865" fmla="*/ 5725167 w 7228855"/>
                              <a:gd name="connsiteY3865" fmla="*/ 2400627 h 2479529"/>
                              <a:gd name="connsiteX3866" fmla="*/ 5727154 w 7228855"/>
                              <a:gd name="connsiteY3866" fmla="*/ 2404601 h 2479529"/>
                              <a:gd name="connsiteX3867" fmla="*/ 5740565 w 7228855"/>
                              <a:gd name="connsiteY3867" fmla="*/ 2412425 h 2479529"/>
                              <a:gd name="connsiteX3868" fmla="*/ 6463786 w 7228855"/>
                              <a:gd name="connsiteY3868" fmla="*/ 2413043 h 2479529"/>
                              <a:gd name="connsiteX3869" fmla="*/ 6483655 w 7228855"/>
                              <a:gd name="connsiteY3869" fmla="*/ 2413043 h 2479529"/>
                              <a:gd name="connsiteX3870" fmla="*/ 6493589 w 7228855"/>
                              <a:gd name="connsiteY3870" fmla="*/ 2396155 h 2479529"/>
                              <a:gd name="connsiteX3871" fmla="*/ 6483655 w 7228855"/>
                              <a:gd name="connsiteY3871" fmla="*/ 2379266 h 2479529"/>
                              <a:gd name="connsiteX3872" fmla="*/ 6463786 w 7228855"/>
                              <a:gd name="connsiteY3872" fmla="*/ 2379763 h 2479529"/>
                              <a:gd name="connsiteX3873" fmla="*/ 6459812 w 7228855"/>
                              <a:gd name="connsiteY3873" fmla="*/ 2381750 h 2479529"/>
                              <a:gd name="connsiteX3874" fmla="*/ 6459812 w 7228855"/>
                              <a:gd name="connsiteY3874" fmla="*/ 2411056 h 2479529"/>
                              <a:gd name="connsiteX3875" fmla="*/ 6463786 w 7228855"/>
                              <a:gd name="connsiteY3875" fmla="*/ 2413043 h 2479529"/>
                              <a:gd name="connsiteX3876" fmla="*/ 3432828 w 7228855"/>
                              <a:gd name="connsiteY3876" fmla="*/ 2413044 h 2479529"/>
                              <a:gd name="connsiteX3877" fmla="*/ 3442761 w 7228855"/>
                              <a:gd name="connsiteY3877" fmla="*/ 2407084 h 2479529"/>
                              <a:gd name="connsiteX3878" fmla="*/ 3449215 w 7228855"/>
                              <a:gd name="connsiteY3878" fmla="*/ 2391188 h 2479529"/>
                              <a:gd name="connsiteX3879" fmla="*/ 3444252 w 7228855"/>
                              <a:gd name="connsiteY3879" fmla="*/ 2376287 h 2479529"/>
                              <a:gd name="connsiteX3880" fmla="*/ 3439192 w 7228855"/>
                              <a:gd name="connsiteY3880" fmla="*/ 2371861 h 2479529"/>
                              <a:gd name="connsiteX3881" fmla="*/ 3435806 w 7228855"/>
                              <a:gd name="connsiteY3881" fmla="*/ 2369830 h 2479529"/>
                              <a:gd name="connsiteX3882" fmla="*/ 3435806 w 7228855"/>
                              <a:gd name="connsiteY3882" fmla="*/ 2369829 h 2479529"/>
                              <a:gd name="connsiteX3883" fmla="*/ 3435806 w 7228855"/>
                              <a:gd name="connsiteY3883" fmla="*/ 2369829 h 2479529"/>
                              <a:gd name="connsiteX3884" fmla="*/ 3435806 w 7228855"/>
                              <a:gd name="connsiteY3884" fmla="*/ 2369829 h 2479529"/>
                              <a:gd name="connsiteX3885" fmla="*/ 3428354 w 7228855"/>
                              <a:gd name="connsiteY3885" fmla="*/ 2365359 h 2479529"/>
                              <a:gd name="connsiteX3886" fmla="*/ 3435806 w 7228855"/>
                              <a:gd name="connsiteY3886" fmla="*/ 2369829 h 2479529"/>
                              <a:gd name="connsiteX3887" fmla="*/ 3434315 w 7228855"/>
                              <a:gd name="connsiteY3887" fmla="*/ 2367346 h 2479529"/>
                              <a:gd name="connsiteX3888" fmla="*/ 3416934 w 7228855"/>
                              <a:gd name="connsiteY3888" fmla="*/ 2360392 h 2479529"/>
                              <a:gd name="connsiteX3889" fmla="*/ 3406499 w 7228855"/>
                              <a:gd name="connsiteY3889" fmla="*/ 2375294 h 2479529"/>
                              <a:gd name="connsiteX3890" fmla="*/ 3406714 w 7228855"/>
                              <a:gd name="connsiteY3890" fmla="*/ 2378308 h 2479529"/>
                              <a:gd name="connsiteX3891" fmla="*/ 3411963 w 7228855"/>
                              <a:gd name="connsiteY3891" fmla="*/ 2369829 h 2479529"/>
                              <a:gd name="connsiteX3892" fmla="*/ 3406996 w 7228855"/>
                              <a:gd name="connsiteY3892" fmla="*/ 2382248 h 2479529"/>
                              <a:gd name="connsiteX3893" fmla="*/ 3406821 w 7228855"/>
                              <a:gd name="connsiteY3893" fmla="*/ 2379754 h 2479529"/>
                              <a:gd name="connsiteX3894" fmla="*/ 3404511 w 7228855"/>
                              <a:gd name="connsiteY3894" fmla="*/ 2388208 h 2479529"/>
                              <a:gd name="connsiteX3895" fmla="*/ 3404578 w 7228855"/>
                              <a:gd name="connsiteY3895" fmla="*/ 2387697 h 2479529"/>
                              <a:gd name="connsiteX3896" fmla="*/ 3404016 w 7228855"/>
                              <a:gd name="connsiteY3896" fmla="*/ 2389698 h 2479529"/>
                              <a:gd name="connsiteX3897" fmla="*/ 3407492 w 7228855"/>
                              <a:gd name="connsiteY3897" fmla="*/ 2402613 h 2479529"/>
                              <a:gd name="connsiteX3898" fmla="*/ 3432828 w 7228855"/>
                              <a:gd name="connsiteY3898" fmla="*/ 2413044 h 2479529"/>
                              <a:gd name="connsiteX3899" fmla="*/ 1480908 w 7228855"/>
                              <a:gd name="connsiteY3899" fmla="*/ 2413298 h 2479529"/>
                              <a:gd name="connsiteX3900" fmla="*/ 1481406 w 7228855"/>
                              <a:gd name="connsiteY3900" fmla="*/ 2412801 h 2479529"/>
                              <a:gd name="connsiteX3901" fmla="*/ 1481125 w 7228855"/>
                              <a:gd name="connsiteY3901" fmla="*/ 2413020 h 2479529"/>
                              <a:gd name="connsiteX3902" fmla="*/ 5800676 w 7228855"/>
                              <a:gd name="connsiteY3902" fmla="*/ 2413477 h 2479529"/>
                              <a:gd name="connsiteX3903" fmla="*/ 5813583 w 7228855"/>
                              <a:gd name="connsiteY3903" fmla="*/ 2411552 h 2479529"/>
                              <a:gd name="connsiteX3904" fmla="*/ 5872196 w 7228855"/>
                              <a:gd name="connsiteY3904" fmla="*/ 2372808 h 2479529"/>
                              <a:gd name="connsiteX3905" fmla="*/ 5855308 w 7228855"/>
                              <a:gd name="connsiteY3905" fmla="*/ 2344495 h 2479529"/>
                              <a:gd name="connsiteX3906" fmla="*/ 5796695 w 7228855"/>
                              <a:gd name="connsiteY3906" fmla="*/ 2382743 h 2479529"/>
                              <a:gd name="connsiteX3907" fmla="*/ 5800676 w 7228855"/>
                              <a:gd name="connsiteY3907" fmla="*/ 2413477 h 2479529"/>
                              <a:gd name="connsiteX3908" fmla="*/ 4630900 w 7228855"/>
                              <a:gd name="connsiteY3908" fmla="*/ 2414036 h 2479529"/>
                              <a:gd name="connsiteX3909" fmla="*/ 4642821 w 7228855"/>
                              <a:gd name="connsiteY3909" fmla="*/ 2385226 h 2479529"/>
                              <a:gd name="connsiteX3910" fmla="*/ 4599110 w 7228855"/>
                              <a:gd name="connsiteY3910" fmla="*/ 2322143 h 2479529"/>
                              <a:gd name="connsiteX3911" fmla="*/ 4566327 w 7228855"/>
                              <a:gd name="connsiteY3911" fmla="*/ 2326614 h 2479529"/>
                              <a:gd name="connsiteX3912" fmla="*/ 4630900 w 7228855"/>
                              <a:gd name="connsiteY3912" fmla="*/ 2414036 h 2479529"/>
                              <a:gd name="connsiteX3913" fmla="*/ 1478643 w 7228855"/>
                              <a:gd name="connsiteY3913" fmla="*/ 2414950 h 2479529"/>
                              <a:gd name="connsiteX3914" fmla="*/ 1481125 w 7228855"/>
                              <a:gd name="connsiteY3914" fmla="*/ 2413020 h 2479529"/>
                              <a:gd name="connsiteX3915" fmla="*/ 1484386 w 7228855"/>
                              <a:gd name="connsiteY3915" fmla="*/ 2408828 h 2479529"/>
                              <a:gd name="connsiteX3916" fmla="*/ 1481324 w 7228855"/>
                              <a:gd name="connsiteY3916" fmla="*/ 2410832 h 2479529"/>
                              <a:gd name="connsiteX3917" fmla="*/ 2543385 w 7228855"/>
                              <a:gd name="connsiteY3917" fmla="*/ 2415286 h 2479529"/>
                              <a:gd name="connsiteX3918" fmla="*/ 2551333 w 7228855"/>
                              <a:gd name="connsiteY3918" fmla="*/ 2413795 h 2479529"/>
                              <a:gd name="connsiteX3919" fmla="*/ 2558286 w 7228855"/>
                              <a:gd name="connsiteY3919" fmla="*/ 2411809 h 2479529"/>
                              <a:gd name="connsiteX3920" fmla="*/ 2572692 w 7228855"/>
                              <a:gd name="connsiteY3920" fmla="*/ 2382502 h 2479529"/>
                              <a:gd name="connsiteX3921" fmla="*/ 2561267 w 7228855"/>
                              <a:gd name="connsiteY3921" fmla="*/ 2371077 h 2479529"/>
                              <a:gd name="connsiteX3922" fmla="*/ 2552823 w 7228855"/>
                              <a:gd name="connsiteY3922" fmla="*/ 2369090 h 2479529"/>
                              <a:gd name="connsiteX3923" fmla="*/ 2540902 w 7228855"/>
                              <a:gd name="connsiteY3923" fmla="*/ 2371574 h 2479529"/>
                              <a:gd name="connsiteX3924" fmla="*/ 2523020 w 7228855"/>
                              <a:gd name="connsiteY3924" fmla="*/ 2390946 h 2479529"/>
                              <a:gd name="connsiteX3925" fmla="*/ 2524013 w 7228855"/>
                              <a:gd name="connsiteY3925" fmla="*/ 2403364 h 2479529"/>
                              <a:gd name="connsiteX3926" fmla="*/ 2531960 w 7228855"/>
                              <a:gd name="connsiteY3926" fmla="*/ 2412305 h 2479529"/>
                              <a:gd name="connsiteX3927" fmla="*/ 2543385 w 7228855"/>
                              <a:gd name="connsiteY3927" fmla="*/ 2415286 h 2479529"/>
                              <a:gd name="connsiteX3928" fmla="*/ 6393500 w 7228855"/>
                              <a:gd name="connsiteY3928" fmla="*/ 2415778 h 2479529"/>
                              <a:gd name="connsiteX3929" fmla="*/ 6400802 w 7228855"/>
                              <a:gd name="connsiteY3929" fmla="*/ 2410099 h 2479529"/>
                              <a:gd name="connsiteX3930" fmla="*/ 6404006 w 7228855"/>
                              <a:gd name="connsiteY3930" fmla="*/ 2405826 h 2479529"/>
                              <a:gd name="connsiteX3931" fmla="*/ 6409147 w 7228855"/>
                              <a:gd name="connsiteY3931" fmla="*/ 2397151 h 2479529"/>
                              <a:gd name="connsiteX3932" fmla="*/ 6404006 w 7228855"/>
                              <a:gd name="connsiteY3932" fmla="*/ 2388475 h 2479529"/>
                              <a:gd name="connsiteX3933" fmla="*/ 6400248 w 7228855"/>
                              <a:gd name="connsiteY3933" fmla="*/ 2383464 h 2479529"/>
                              <a:gd name="connsiteX3934" fmla="*/ 6394929 w 7228855"/>
                              <a:gd name="connsiteY3934" fmla="*/ 2378958 h 2479529"/>
                              <a:gd name="connsiteX3935" fmla="*/ 6381827 w 7228855"/>
                              <a:gd name="connsiteY3935" fmla="*/ 2377778 h 2479529"/>
                              <a:gd name="connsiteX3936" fmla="*/ 6366926 w 7228855"/>
                              <a:gd name="connsiteY3936" fmla="*/ 2397151 h 2479529"/>
                              <a:gd name="connsiteX3937" fmla="*/ 6379343 w 7228855"/>
                              <a:gd name="connsiteY3937" fmla="*/ 2415529 h 2479529"/>
                              <a:gd name="connsiteX3938" fmla="*/ 6393500 w 7228855"/>
                              <a:gd name="connsiteY3938" fmla="*/ 2415778 h 2479529"/>
                              <a:gd name="connsiteX3939" fmla="*/ 931043 w 7228855"/>
                              <a:gd name="connsiteY3939" fmla="*/ 2415782 h 2479529"/>
                              <a:gd name="connsiteX3940" fmla="*/ 929345 w 7228855"/>
                              <a:gd name="connsiteY3940" fmla="*/ 2403898 h 2479529"/>
                              <a:gd name="connsiteX3941" fmla="*/ 929074 w 7228855"/>
                              <a:gd name="connsiteY3941" fmla="*/ 2402931 h 2479529"/>
                              <a:gd name="connsiteX3942" fmla="*/ 928559 w 7228855"/>
                              <a:gd name="connsiteY3942" fmla="*/ 2405847 h 2479529"/>
                              <a:gd name="connsiteX3943" fmla="*/ 931043 w 7228855"/>
                              <a:gd name="connsiteY3943" fmla="*/ 2415782 h 2479529"/>
                              <a:gd name="connsiteX3944" fmla="*/ 1476935 w 7228855"/>
                              <a:gd name="connsiteY3944" fmla="*/ 2416279 h 2479529"/>
                              <a:gd name="connsiteX3945" fmla="*/ 1478425 w 7228855"/>
                              <a:gd name="connsiteY3945" fmla="*/ 2415285 h 2479529"/>
                              <a:gd name="connsiteX3946" fmla="*/ 1478643 w 7228855"/>
                              <a:gd name="connsiteY3946" fmla="*/ 2414950 h 2479529"/>
                              <a:gd name="connsiteX3947" fmla="*/ 2115812 w 7228855"/>
                              <a:gd name="connsiteY3947" fmla="*/ 2417977 h 2479529"/>
                              <a:gd name="connsiteX3948" fmla="*/ 2119335 w 7228855"/>
                              <a:gd name="connsiteY3948" fmla="*/ 2416971 h 2479529"/>
                              <a:gd name="connsiteX3949" fmla="*/ 2126379 w 7228855"/>
                              <a:gd name="connsiteY3949" fmla="*/ 2414454 h 2479529"/>
                              <a:gd name="connsiteX3950" fmla="*/ 2137449 w 7228855"/>
                              <a:gd name="connsiteY3950" fmla="*/ 2405901 h 2479529"/>
                              <a:gd name="connsiteX3951" fmla="*/ 2138456 w 7228855"/>
                              <a:gd name="connsiteY3951" fmla="*/ 2389296 h 2479529"/>
                              <a:gd name="connsiteX3952" fmla="*/ 2111787 w 7228855"/>
                              <a:gd name="connsiteY3952" fmla="*/ 2380742 h 2479529"/>
                              <a:gd name="connsiteX3953" fmla="*/ 2094679 w 7228855"/>
                              <a:gd name="connsiteY3953" fmla="*/ 2397850 h 2479529"/>
                              <a:gd name="connsiteX3954" fmla="*/ 2095686 w 7228855"/>
                              <a:gd name="connsiteY3954" fmla="*/ 2408416 h 2479529"/>
                              <a:gd name="connsiteX3955" fmla="*/ 2102227 w 7228855"/>
                              <a:gd name="connsiteY3955" fmla="*/ 2415964 h 2479529"/>
                              <a:gd name="connsiteX3956" fmla="*/ 2115812 w 7228855"/>
                              <a:gd name="connsiteY3956" fmla="*/ 2417977 h 2479529"/>
                              <a:gd name="connsiteX3957" fmla="*/ 3158655 w 7228855"/>
                              <a:gd name="connsiteY3957" fmla="*/ 2418507 h 2479529"/>
                              <a:gd name="connsiteX3958" fmla="*/ 3169085 w 7228855"/>
                              <a:gd name="connsiteY3958" fmla="*/ 2410560 h 2479529"/>
                              <a:gd name="connsiteX3959" fmla="*/ 3162625 w 7228855"/>
                              <a:gd name="connsiteY3959" fmla="*/ 2386717 h 2479529"/>
                              <a:gd name="connsiteX3960" fmla="*/ 3147728 w 7228855"/>
                              <a:gd name="connsiteY3960" fmla="*/ 2380260 h 2479529"/>
                              <a:gd name="connsiteX3961" fmla="*/ 3128853 w 7228855"/>
                              <a:gd name="connsiteY3961" fmla="*/ 2388207 h 2479529"/>
                              <a:gd name="connsiteX3962" fmla="*/ 3126370 w 7228855"/>
                              <a:gd name="connsiteY3962" fmla="*/ 2396652 h 2479529"/>
                              <a:gd name="connsiteX3963" fmla="*/ 3131336 w 7228855"/>
                              <a:gd name="connsiteY3963" fmla="*/ 2408573 h 2479529"/>
                              <a:gd name="connsiteX3964" fmla="*/ 3139283 w 7228855"/>
                              <a:gd name="connsiteY3964" fmla="*/ 2414037 h 2479529"/>
                              <a:gd name="connsiteX3965" fmla="*/ 3145246 w 7228855"/>
                              <a:gd name="connsiteY3965" fmla="*/ 2417017 h 2479529"/>
                              <a:gd name="connsiteX3966" fmla="*/ 3158655 w 7228855"/>
                              <a:gd name="connsiteY3966" fmla="*/ 2418507 h 2479529"/>
                              <a:gd name="connsiteX3967" fmla="*/ 6135456 w 7228855"/>
                              <a:gd name="connsiteY3967" fmla="*/ 2419501 h 2479529"/>
                              <a:gd name="connsiteX3968" fmla="*/ 6135953 w 7228855"/>
                              <a:gd name="connsiteY3968" fmla="*/ 2419005 h 2479529"/>
                              <a:gd name="connsiteX3969" fmla="*/ 6135672 w 7228855"/>
                              <a:gd name="connsiteY3969" fmla="*/ 2419224 h 2479529"/>
                              <a:gd name="connsiteX3970" fmla="*/ 1258876 w 7228855"/>
                              <a:gd name="connsiteY3970" fmla="*/ 2419756 h 2479529"/>
                              <a:gd name="connsiteX3971" fmla="*/ 1273778 w 7228855"/>
                              <a:gd name="connsiteY3971" fmla="*/ 2417769 h 2479529"/>
                              <a:gd name="connsiteX3972" fmla="*/ 1279241 w 7228855"/>
                              <a:gd name="connsiteY3972" fmla="*/ 2413795 h 2479529"/>
                              <a:gd name="connsiteX3973" fmla="*/ 1289673 w 7228855"/>
                              <a:gd name="connsiteY3973" fmla="*/ 2395913 h 2479529"/>
                              <a:gd name="connsiteX3974" fmla="*/ 1283712 w 7228855"/>
                              <a:gd name="connsiteY3974" fmla="*/ 2381508 h 2479529"/>
                              <a:gd name="connsiteX3975" fmla="*/ 1268811 w 7228855"/>
                              <a:gd name="connsiteY3975" fmla="*/ 2375548 h 2479529"/>
                              <a:gd name="connsiteX3976" fmla="*/ 1251425 w 7228855"/>
                              <a:gd name="connsiteY3976" fmla="*/ 2385482 h 2479529"/>
                              <a:gd name="connsiteX3977" fmla="*/ 1247451 w 7228855"/>
                              <a:gd name="connsiteY3977" fmla="*/ 2390946 h 2479529"/>
                              <a:gd name="connsiteX3978" fmla="*/ 1245465 w 7228855"/>
                              <a:gd name="connsiteY3978" fmla="*/ 2395416 h 2479529"/>
                              <a:gd name="connsiteX3979" fmla="*/ 1244967 w 7228855"/>
                              <a:gd name="connsiteY3979" fmla="*/ 2403364 h 2479529"/>
                              <a:gd name="connsiteX3980" fmla="*/ 1250432 w 7228855"/>
                              <a:gd name="connsiteY3980" fmla="*/ 2414788 h 2479529"/>
                              <a:gd name="connsiteX3981" fmla="*/ 1258876 w 7228855"/>
                              <a:gd name="connsiteY3981" fmla="*/ 2419756 h 2479529"/>
                              <a:gd name="connsiteX3982" fmla="*/ 1466938 w 7228855"/>
                              <a:gd name="connsiteY3982" fmla="*/ 2420252 h 2479529"/>
                              <a:gd name="connsiteX3983" fmla="*/ 1481324 w 7228855"/>
                              <a:gd name="connsiteY3983" fmla="*/ 2410832 h 2479529"/>
                              <a:gd name="connsiteX3984" fmla="*/ 1488856 w 7228855"/>
                              <a:gd name="connsiteY3984" fmla="*/ 2399266 h 2479529"/>
                              <a:gd name="connsiteX3985" fmla="*/ 1482896 w 7228855"/>
                              <a:gd name="connsiteY3985" fmla="*/ 2381011 h 2479529"/>
                              <a:gd name="connsiteX3986" fmla="*/ 1467497 w 7228855"/>
                              <a:gd name="connsiteY3986" fmla="*/ 2374554 h 2479529"/>
                              <a:gd name="connsiteX3987" fmla="*/ 1456569 w 7228855"/>
                              <a:gd name="connsiteY3987" fmla="*/ 2377534 h 2479529"/>
                              <a:gd name="connsiteX3988" fmla="*/ 1453039 w 7228855"/>
                              <a:gd name="connsiteY3988" fmla="*/ 2380828 h 2479529"/>
                              <a:gd name="connsiteX3989" fmla="*/ 1460543 w 7228855"/>
                              <a:gd name="connsiteY3989" fmla="*/ 2376541 h 2479529"/>
                              <a:gd name="connsiteX3990" fmla="*/ 1452880 w 7228855"/>
                              <a:gd name="connsiteY3990" fmla="*/ 2380977 h 2479529"/>
                              <a:gd name="connsiteX3991" fmla="*/ 1449722 w 7228855"/>
                              <a:gd name="connsiteY3991" fmla="*/ 2383924 h 2479529"/>
                              <a:gd name="connsiteX3992" fmla="*/ 1448124 w 7228855"/>
                              <a:gd name="connsiteY3992" fmla="*/ 2385978 h 2479529"/>
                              <a:gd name="connsiteX3993" fmla="*/ 1449118 w 7228855"/>
                              <a:gd name="connsiteY3993" fmla="*/ 2384488 h 2479529"/>
                              <a:gd name="connsiteX3994" fmla="*/ 1449722 w 7228855"/>
                              <a:gd name="connsiteY3994" fmla="*/ 2383924 h 2479529"/>
                              <a:gd name="connsiteX3995" fmla="*/ 1451306 w 7228855"/>
                              <a:gd name="connsiteY3995" fmla="*/ 2381888 h 2479529"/>
                              <a:gd name="connsiteX3996" fmla="*/ 1451105 w 7228855"/>
                              <a:gd name="connsiteY3996" fmla="*/ 2382005 h 2479529"/>
                              <a:gd name="connsiteX3997" fmla="*/ 1451271 w 7228855"/>
                              <a:gd name="connsiteY3997" fmla="*/ 2381839 h 2479529"/>
                              <a:gd name="connsiteX3998" fmla="*/ 1450112 w 7228855"/>
                              <a:gd name="connsiteY3998" fmla="*/ 2382501 h 2479529"/>
                              <a:gd name="connsiteX3999" fmla="*/ 1446138 w 7228855"/>
                              <a:gd name="connsiteY3999" fmla="*/ 2387965 h 2479529"/>
                              <a:gd name="connsiteX4000" fmla="*/ 1447628 w 7228855"/>
                              <a:gd name="connsiteY4000" fmla="*/ 2412304 h 2479529"/>
                              <a:gd name="connsiteX4001" fmla="*/ 1466938 w 7228855"/>
                              <a:gd name="connsiteY4001" fmla="*/ 2420252 h 2479529"/>
                              <a:gd name="connsiteX4002" fmla="*/ 6133190 w 7228855"/>
                              <a:gd name="connsiteY4002" fmla="*/ 2421154 h 2479529"/>
                              <a:gd name="connsiteX4003" fmla="*/ 6135672 w 7228855"/>
                              <a:gd name="connsiteY4003" fmla="*/ 2419224 h 2479529"/>
                              <a:gd name="connsiteX4004" fmla="*/ 6138933 w 7228855"/>
                              <a:gd name="connsiteY4004" fmla="*/ 2415031 h 2479529"/>
                              <a:gd name="connsiteX4005" fmla="*/ 6135872 w 7228855"/>
                              <a:gd name="connsiteY4005" fmla="*/ 2417036 h 2479529"/>
                              <a:gd name="connsiteX4006" fmla="*/ 7197933 w 7228855"/>
                              <a:gd name="connsiteY4006" fmla="*/ 2421489 h 2479529"/>
                              <a:gd name="connsiteX4007" fmla="*/ 7205880 w 7228855"/>
                              <a:gd name="connsiteY4007" fmla="*/ 2419999 h 2479529"/>
                              <a:gd name="connsiteX4008" fmla="*/ 7212835 w 7228855"/>
                              <a:gd name="connsiteY4008" fmla="*/ 2418012 h 2479529"/>
                              <a:gd name="connsiteX4009" fmla="*/ 7227239 w 7228855"/>
                              <a:gd name="connsiteY4009" fmla="*/ 2388706 h 2479529"/>
                              <a:gd name="connsiteX4010" fmla="*/ 7215814 w 7228855"/>
                              <a:gd name="connsiteY4010" fmla="*/ 2377281 h 2479529"/>
                              <a:gd name="connsiteX4011" fmla="*/ 7207371 w 7228855"/>
                              <a:gd name="connsiteY4011" fmla="*/ 2375294 h 2479529"/>
                              <a:gd name="connsiteX4012" fmla="*/ 7195449 w 7228855"/>
                              <a:gd name="connsiteY4012" fmla="*/ 2377778 h 2479529"/>
                              <a:gd name="connsiteX4013" fmla="*/ 7177568 w 7228855"/>
                              <a:gd name="connsiteY4013" fmla="*/ 2397149 h 2479529"/>
                              <a:gd name="connsiteX4014" fmla="*/ 7178561 w 7228855"/>
                              <a:gd name="connsiteY4014" fmla="*/ 2409568 h 2479529"/>
                              <a:gd name="connsiteX4015" fmla="*/ 7186508 w 7228855"/>
                              <a:gd name="connsiteY4015" fmla="*/ 2418509 h 2479529"/>
                              <a:gd name="connsiteX4016" fmla="*/ 7197933 w 7228855"/>
                              <a:gd name="connsiteY4016" fmla="*/ 2421489 h 2479529"/>
                              <a:gd name="connsiteX4017" fmla="*/ 5585589 w 7228855"/>
                              <a:gd name="connsiteY4017" fmla="*/ 2421986 h 2479529"/>
                              <a:gd name="connsiteX4018" fmla="*/ 5583892 w 7228855"/>
                              <a:gd name="connsiteY4018" fmla="*/ 2410101 h 2479529"/>
                              <a:gd name="connsiteX4019" fmla="*/ 5583621 w 7228855"/>
                              <a:gd name="connsiteY4019" fmla="*/ 2409133 h 2479529"/>
                              <a:gd name="connsiteX4020" fmla="*/ 5583106 w 7228855"/>
                              <a:gd name="connsiteY4020" fmla="*/ 2412051 h 2479529"/>
                              <a:gd name="connsiteX4021" fmla="*/ 5585589 w 7228855"/>
                              <a:gd name="connsiteY4021" fmla="*/ 2421986 h 2479529"/>
                              <a:gd name="connsiteX4022" fmla="*/ 6131482 w 7228855"/>
                              <a:gd name="connsiteY4022" fmla="*/ 2422482 h 2479529"/>
                              <a:gd name="connsiteX4023" fmla="*/ 6132972 w 7228855"/>
                              <a:gd name="connsiteY4023" fmla="*/ 2421488 h 2479529"/>
                              <a:gd name="connsiteX4024" fmla="*/ 6133190 w 7228855"/>
                              <a:gd name="connsiteY4024" fmla="*/ 2421154 h 2479529"/>
                              <a:gd name="connsiteX4025" fmla="*/ 3293758 w 7228855"/>
                              <a:gd name="connsiteY4025" fmla="*/ 2423472 h 2479529"/>
                              <a:gd name="connsiteX4026" fmla="*/ 3352365 w 7228855"/>
                              <a:gd name="connsiteY4026" fmla="*/ 2415028 h 2479529"/>
                              <a:gd name="connsiteX4027" fmla="*/ 3347399 w 7228855"/>
                              <a:gd name="connsiteY4027" fmla="*/ 2378768 h 2479529"/>
                              <a:gd name="connsiteX4028" fmla="*/ 3288789 w 7228855"/>
                              <a:gd name="connsiteY4028" fmla="*/ 2385721 h 2479529"/>
                              <a:gd name="connsiteX4029" fmla="*/ 3293758 w 7228855"/>
                              <a:gd name="connsiteY4029" fmla="*/ 2423472 h 2479529"/>
                              <a:gd name="connsiteX4030" fmla="*/ 950768 w 7228855"/>
                              <a:gd name="connsiteY4030" fmla="*/ 2424134 h 2479529"/>
                              <a:gd name="connsiteX4031" fmla="*/ 955879 w 7228855"/>
                              <a:gd name="connsiteY4031" fmla="*/ 2423233 h 2479529"/>
                              <a:gd name="connsiteX4032" fmla="*/ 962336 w 7228855"/>
                              <a:gd name="connsiteY4032" fmla="*/ 2419756 h 2479529"/>
                              <a:gd name="connsiteX4033" fmla="*/ 966310 w 7228855"/>
                              <a:gd name="connsiteY4033" fmla="*/ 2386972 h 2479529"/>
                              <a:gd name="connsiteX4034" fmla="*/ 933527 w 7228855"/>
                              <a:gd name="connsiteY4034" fmla="*/ 2390946 h 2479529"/>
                              <a:gd name="connsiteX4035" fmla="*/ 930049 w 7228855"/>
                              <a:gd name="connsiteY4035" fmla="*/ 2397403 h 2479529"/>
                              <a:gd name="connsiteX4036" fmla="*/ 929147 w 7228855"/>
                              <a:gd name="connsiteY4036" fmla="*/ 2402514 h 2479529"/>
                              <a:gd name="connsiteX4037" fmla="*/ 929345 w 7228855"/>
                              <a:gd name="connsiteY4037" fmla="*/ 2403898 h 2479529"/>
                              <a:gd name="connsiteX4038" fmla="*/ 933775 w 7228855"/>
                              <a:gd name="connsiteY4038" fmla="*/ 2419693 h 2479529"/>
                              <a:gd name="connsiteX4039" fmla="*/ 949318 w 7228855"/>
                              <a:gd name="connsiteY4039" fmla="*/ 2423927 h 2479529"/>
                              <a:gd name="connsiteX4040" fmla="*/ 6770349 w 7228855"/>
                              <a:gd name="connsiteY4040" fmla="*/ 2424177 h 2479529"/>
                              <a:gd name="connsiteX4041" fmla="*/ 6773871 w 7228855"/>
                              <a:gd name="connsiteY4041" fmla="*/ 2423171 h 2479529"/>
                              <a:gd name="connsiteX4042" fmla="*/ 6780915 w 7228855"/>
                              <a:gd name="connsiteY4042" fmla="*/ 2420655 h 2479529"/>
                              <a:gd name="connsiteX4043" fmla="*/ 6791985 w 7228855"/>
                              <a:gd name="connsiteY4043" fmla="*/ 2412101 h 2479529"/>
                              <a:gd name="connsiteX4044" fmla="*/ 6792992 w 7228855"/>
                              <a:gd name="connsiteY4044" fmla="*/ 2395497 h 2479529"/>
                              <a:gd name="connsiteX4045" fmla="*/ 6766323 w 7228855"/>
                              <a:gd name="connsiteY4045" fmla="*/ 2386942 h 2479529"/>
                              <a:gd name="connsiteX4046" fmla="*/ 6749216 w 7228855"/>
                              <a:gd name="connsiteY4046" fmla="*/ 2404051 h 2479529"/>
                              <a:gd name="connsiteX4047" fmla="*/ 6750222 w 7228855"/>
                              <a:gd name="connsiteY4047" fmla="*/ 2414617 h 2479529"/>
                              <a:gd name="connsiteX4048" fmla="*/ 6756763 w 7228855"/>
                              <a:gd name="connsiteY4048" fmla="*/ 2422165 h 2479529"/>
                              <a:gd name="connsiteX4049" fmla="*/ 6770349 w 7228855"/>
                              <a:gd name="connsiteY4049" fmla="*/ 2424177 h 2479529"/>
                              <a:gd name="connsiteX4050" fmla="*/ 950414 w 7228855"/>
                              <a:gd name="connsiteY4050" fmla="*/ 2424226 h 2479529"/>
                              <a:gd name="connsiteX4051" fmla="*/ 951408 w 7228855"/>
                              <a:gd name="connsiteY4051" fmla="*/ 2424226 h 2479529"/>
                              <a:gd name="connsiteX4052" fmla="*/ 950768 w 7228855"/>
                              <a:gd name="connsiteY4052" fmla="*/ 2424134 h 2479529"/>
                              <a:gd name="connsiteX4053" fmla="*/ 950350 w 7228855"/>
                              <a:gd name="connsiteY4053" fmla="*/ 2424208 h 2479529"/>
                              <a:gd name="connsiteX4054" fmla="*/ 947435 w 7228855"/>
                              <a:gd name="connsiteY4054" fmla="*/ 2424722 h 2479529"/>
                              <a:gd name="connsiteX4055" fmla="*/ 950350 w 7228855"/>
                              <a:gd name="connsiteY4055" fmla="*/ 2424208 h 2479529"/>
                              <a:gd name="connsiteX4056" fmla="*/ 949318 w 7228855"/>
                              <a:gd name="connsiteY4056" fmla="*/ 2423927 h 2479529"/>
                              <a:gd name="connsiteX4057" fmla="*/ 937500 w 7228855"/>
                              <a:gd name="connsiteY4057" fmla="*/ 2422239 h 2479529"/>
                              <a:gd name="connsiteX4058" fmla="*/ 947435 w 7228855"/>
                              <a:gd name="connsiteY4058" fmla="*/ 2424722 h 2479529"/>
                              <a:gd name="connsiteX4059" fmla="*/ 1347788 w 7228855"/>
                              <a:gd name="connsiteY4059" fmla="*/ 2425717 h 2479529"/>
                              <a:gd name="connsiteX4060" fmla="*/ 1354246 w 7228855"/>
                              <a:gd name="connsiteY4060" fmla="*/ 2422736 h 2479529"/>
                              <a:gd name="connsiteX4061" fmla="*/ 1363187 w 7228855"/>
                              <a:gd name="connsiteY4061" fmla="*/ 2406841 h 2479529"/>
                              <a:gd name="connsiteX4062" fmla="*/ 1357723 w 7228855"/>
                              <a:gd name="connsiteY4062" fmla="*/ 2393927 h 2479529"/>
                              <a:gd name="connsiteX4063" fmla="*/ 1344809 w 7228855"/>
                              <a:gd name="connsiteY4063" fmla="*/ 2388463 h 2479529"/>
                              <a:gd name="connsiteX4064" fmla="*/ 1328913 w 7228855"/>
                              <a:gd name="connsiteY4064" fmla="*/ 2397403 h 2479529"/>
                              <a:gd name="connsiteX4065" fmla="*/ 1325933 w 7228855"/>
                              <a:gd name="connsiteY4065" fmla="*/ 2403861 h 2479529"/>
                              <a:gd name="connsiteX4066" fmla="*/ 1328417 w 7228855"/>
                              <a:gd name="connsiteY4066" fmla="*/ 2423234 h 2479529"/>
                              <a:gd name="connsiteX4067" fmla="*/ 1347788 w 7228855"/>
                              <a:gd name="connsiteY4067" fmla="*/ 2425717 h 2479529"/>
                              <a:gd name="connsiteX4068" fmla="*/ 5913423 w 7228855"/>
                              <a:gd name="connsiteY4068" fmla="*/ 2425959 h 2479529"/>
                              <a:gd name="connsiteX4069" fmla="*/ 5928325 w 7228855"/>
                              <a:gd name="connsiteY4069" fmla="*/ 2423972 h 2479529"/>
                              <a:gd name="connsiteX4070" fmla="*/ 5933788 w 7228855"/>
                              <a:gd name="connsiteY4070" fmla="*/ 2419998 h 2479529"/>
                              <a:gd name="connsiteX4071" fmla="*/ 5944220 w 7228855"/>
                              <a:gd name="connsiteY4071" fmla="*/ 2402117 h 2479529"/>
                              <a:gd name="connsiteX4072" fmla="*/ 5938259 w 7228855"/>
                              <a:gd name="connsiteY4072" fmla="*/ 2387712 h 2479529"/>
                              <a:gd name="connsiteX4073" fmla="*/ 5923358 w 7228855"/>
                              <a:gd name="connsiteY4073" fmla="*/ 2381751 h 2479529"/>
                              <a:gd name="connsiteX4074" fmla="*/ 5905972 w 7228855"/>
                              <a:gd name="connsiteY4074" fmla="*/ 2391685 h 2479529"/>
                              <a:gd name="connsiteX4075" fmla="*/ 5901999 w 7228855"/>
                              <a:gd name="connsiteY4075" fmla="*/ 2397149 h 2479529"/>
                              <a:gd name="connsiteX4076" fmla="*/ 5900012 w 7228855"/>
                              <a:gd name="connsiteY4076" fmla="*/ 2401620 h 2479529"/>
                              <a:gd name="connsiteX4077" fmla="*/ 5899515 w 7228855"/>
                              <a:gd name="connsiteY4077" fmla="*/ 2409567 h 2479529"/>
                              <a:gd name="connsiteX4078" fmla="*/ 5904979 w 7228855"/>
                              <a:gd name="connsiteY4078" fmla="*/ 2420992 h 2479529"/>
                              <a:gd name="connsiteX4079" fmla="*/ 5913423 w 7228855"/>
                              <a:gd name="connsiteY4079" fmla="*/ 2425959 h 2479529"/>
                              <a:gd name="connsiteX4080" fmla="*/ 6121486 w 7228855"/>
                              <a:gd name="connsiteY4080" fmla="*/ 2426456 h 2479529"/>
                              <a:gd name="connsiteX4081" fmla="*/ 6135872 w 7228855"/>
                              <a:gd name="connsiteY4081" fmla="*/ 2417036 h 2479529"/>
                              <a:gd name="connsiteX4082" fmla="*/ 6143403 w 7228855"/>
                              <a:gd name="connsiteY4082" fmla="*/ 2405469 h 2479529"/>
                              <a:gd name="connsiteX4083" fmla="*/ 6137443 w 7228855"/>
                              <a:gd name="connsiteY4083" fmla="*/ 2387215 h 2479529"/>
                              <a:gd name="connsiteX4084" fmla="*/ 6122045 w 7228855"/>
                              <a:gd name="connsiteY4084" fmla="*/ 2380758 h 2479529"/>
                              <a:gd name="connsiteX4085" fmla="*/ 6111117 w 7228855"/>
                              <a:gd name="connsiteY4085" fmla="*/ 2383737 h 2479529"/>
                              <a:gd name="connsiteX4086" fmla="*/ 6107587 w 7228855"/>
                              <a:gd name="connsiteY4086" fmla="*/ 2387032 h 2479529"/>
                              <a:gd name="connsiteX4087" fmla="*/ 6115090 w 7228855"/>
                              <a:gd name="connsiteY4087" fmla="*/ 2382744 h 2479529"/>
                              <a:gd name="connsiteX4088" fmla="*/ 6107427 w 7228855"/>
                              <a:gd name="connsiteY4088" fmla="*/ 2387181 h 2479529"/>
                              <a:gd name="connsiteX4089" fmla="*/ 6104270 w 7228855"/>
                              <a:gd name="connsiteY4089" fmla="*/ 2390128 h 2479529"/>
                              <a:gd name="connsiteX4090" fmla="*/ 6102672 w 7228855"/>
                              <a:gd name="connsiteY4090" fmla="*/ 2392182 h 2479529"/>
                              <a:gd name="connsiteX4091" fmla="*/ 6103666 w 7228855"/>
                              <a:gd name="connsiteY4091" fmla="*/ 2390692 h 2479529"/>
                              <a:gd name="connsiteX4092" fmla="*/ 6104270 w 7228855"/>
                              <a:gd name="connsiteY4092" fmla="*/ 2390128 h 2479529"/>
                              <a:gd name="connsiteX4093" fmla="*/ 6105853 w 7228855"/>
                              <a:gd name="connsiteY4093" fmla="*/ 2388092 h 2479529"/>
                              <a:gd name="connsiteX4094" fmla="*/ 6105653 w 7228855"/>
                              <a:gd name="connsiteY4094" fmla="*/ 2388208 h 2479529"/>
                              <a:gd name="connsiteX4095" fmla="*/ 6105818 w 7228855"/>
                              <a:gd name="connsiteY4095" fmla="*/ 2388043 h 2479529"/>
                              <a:gd name="connsiteX4096" fmla="*/ 6104660 w 7228855"/>
                              <a:gd name="connsiteY4096" fmla="*/ 2388705 h 2479529"/>
                              <a:gd name="connsiteX4097" fmla="*/ 6100685 w 7228855"/>
                              <a:gd name="connsiteY4097" fmla="*/ 2394169 h 2479529"/>
                              <a:gd name="connsiteX4098" fmla="*/ 6102176 w 7228855"/>
                              <a:gd name="connsiteY4098" fmla="*/ 2418508 h 2479529"/>
                              <a:gd name="connsiteX4099" fmla="*/ 6121486 w 7228855"/>
                              <a:gd name="connsiteY4099" fmla="*/ 2426456 h 2479529"/>
                              <a:gd name="connsiteX4100" fmla="*/ 373544 w 7228855"/>
                              <a:gd name="connsiteY4100" fmla="*/ 2428510 h 2479529"/>
                              <a:gd name="connsiteX4101" fmla="*/ 392605 w 7228855"/>
                              <a:gd name="connsiteY4101" fmla="*/ 2414788 h 2479529"/>
                              <a:gd name="connsiteX4102" fmla="*/ 375717 w 7228855"/>
                              <a:gd name="connsiteY4102" fmla="*/ 2401873 h 2479529"/>
                              <a:gd name="connsiteX4103" fmla="*/ 324555 w 7228855"/>
                              <a:gd name="connsiteY4103" fmla="*/ 2311968 h 2479529"/>
                              <a:gd name="connsiteX4104" fmla="*/ 293759 w 7228855"/>
                              <a:gd name="connsiteY4104" fmla="*/ 2329849 h 2479529"/>
                              <a:gd name="connsiteX4105" fmla="*/ 350385 w 7228855"/>
                              <a:gd name="connsiteY4105" fmla="*/ 2415782 h 2479529"/>
                              <a:gd name="connsiteX4106" fmla="*/ 373544 w 7228855"/>
                              <a:gd name="connsiteY4106" fmla="*/ 2428510 h 2479529"/>
                              <a:gd name="connsiteX4107" fmla="*/ 5605315 w 7228855"/>
                              <a:gd name="connsiteY4107" fmla="*/ 2430338 h 2479529"/>
                              <a:gd name="connsiteX4108" fmla="*/ 5610426 w 7228855"/>
                              <a:gd name="connsiteY4108" fmla="*/ 2429436 h 2479529"/>
                              <a:gd name="connsiteX4109" fmla="*/ 5616883 w 7228855"/>
                              <a:gd name="connsiteY4109" fmla="*/ 2425959 h 2479529"/>
                              <a:gd name="connsiteX4110" fmla="*/ 5620856 w 7228855"/>
                              <a:gd name="connsiteY4110" fmla="*/ 2393176 h 2479529"/>
                              <a:gd name="connsiteX4111" fmla="*/ 5588073 w 7228855"/>
                              <a:gd name="connsiteY4111" fmla="*/ 2397149 h 2479529"/>
                              <a:gd name="connsiteX4112" fmla="*/ 5584596 w 7228855"/>
                              <a:gd name="connsiteY4112" fmla="*/ 2403606 h 2479529"/>
                              <a:gd name="connsiteX4113" fmla="*/ 5583694 w 7228855"/>
                              <a:gd name="connsiteY4113" fmla="*/ 2408716 h 2479529"/>
                              <a:gd name="connsiteX4114" fmla="*/ 5583892 w 7228855"/>
                              <a:gd name="connsiteY4114" fmla="*/ 2410101 h 2479529"/>
                              <a:gd name="connsiteX4115" fmla="*/ 5588322 w 7228855"/>
                              <a:gd name="connsiteY4115" fmla="*/ 2425897 h 2479529"/>
                              <a:gd name="connsiteX4116" fmla="*/ 5603865 w 7228855"/>
                              <a:gd name="connsiteY4116" fmla="*/ 2430131 h 2479529"/>
                              <a:gd name="connsiteX4117" fmla="*/ 5604961 w 7228855"/>
                              <a:gd name="connsiteY4117" fmla="*/ 2430429 h 2479529"/>
                              <a:gd name="connsiteX4118" fmla="*/ 5605955 w 7228855"/>
                              <a:gd name="connsiteY4118" fmla="*/ 2430429 h 2479529"/>
                              <a:gd name="connsiteX4119" fmla="*/ 5605315 w 7228855"/>
                              <a:gd name="connsiteY4119" fmla="*/ 2430338 h 2479529"/>
                              <a:gd name="connsiteX4120" fmla="*/ 5604896 w 7228855"/>
                              <a:gd name="connsiteY4120" fmla="*/ 2430411 h 2479529"/>
                              <a:gd name="connsiteX4121" fmla="*/ 5601981 w 7228855"/>
                              <a:gd name="connsiteY4121" fmla="*/ 2430926 h 2479529"/>
                              <a:gd name="connsiteX4122" fmla="*/ 5604896 w 7228855"/>
                              <a:gd name="connsiteY4122" fmla="*/ 2430411 h 2479529"/>
                              <a:gd name="connsiteX4123" fmla="*/ 5603865 w 7228855"/>
                              <a:gd name="connsiteY4123" fmla="*/ 2430131 h 2479529"/>
                              <a:gd name="connsiteX4124" fmla="*/ 5592047 w 7228855"/>
                              <a:gd name="connsiteY4124" fmla="*/ 2428443 h 2479529"/>
                              <a:gd name="connsiteX4125" fmla="*/ 5601981 w 7228855"/>
                              <a:gd name="connsiteY4125" fmla="*/ 2430926 h 2479529"/>
                              <a:gd name="connsiteX4126" fmla="*/ 6002336 w 7228855"/>
                              <a:gd name="connsiteY4126" fmla="*/ 2431921 h 2479529"/>
                              <a:gd name="connsiteX4127" fmla="*/ 6008793 w 7228855"/>
                              <a:gd name="connsiteY4127" fmla="*/ 2428940 h 2479529"/>
                              <a:gd name="connsiteX4128" fmla="*/ 6017735 w 7228855"/>
                              <a:gd name="connsiteY4128" fmla="*/ 2413045 h 2479529"/>
                              <a:gd name="connsiteX4129" fmla="*/ 6012270 w 7228855"/>
                              <a:gd name="connsiteY4129" fmla="*/ 2400130 h 2479529"/>
                              <a:gd name="connsiteX4130" fmla="*/ 5999356 w 7228855"/>
                              <a:gd name="connsiteY4130" fmla="*/ 2394667 h 2479529"/>
                              <a:gd name="connsiteX4131" fmla="*/ 5983461 w 7228855"/>
                              <a:gd name="connsiteY4131" fmla="*/ 2403607 h 2479529"/>
                              <a:gd name="connsiteX4132" fmla="*/ 5980480 w 7228855"/>
                              <a:gd name="connsiteY4132" fmla="*/ 2410065 h 2479529"/>
                              <a:gd name="connsiteX4133" fmla="*/ 5982964 w 7228855"/>
                              <a:gd name="connsiteY4133" fmla="*/ 2429437 h 2479529"/>
                              <a:gd name="connsiteX4134" fmla="*/ 6002336 w 7228855"/>
                              <a:gd name="connsiteY4134" fmla="*/ 2431921 h 2479529"/>
                              <a:gd name="connsiteX4135" fmla="*/ 4261093 w 7228855"/>
                              <a:gd name="connsiteY4135" fmla="*/ 2432045 h 2479529"/>
                              <a:gd name="connsiteX4136" fmla="*/ 4263329 w 7228855"/>
                              <a:gd name="connsiteY4136" fmla="*/ 2431423 h 2479529"/>
                              <a:gd name="connsiteX4137" fmla="*/ 4262832 w 7228855"/>
                              <a:gd name="connsiteY4137" fmla="*/ 2431423 h 2479529"/>
                              <a:gd name="connsiteX4138" fmla="*/ 4483374 w 7228855"/>
                              <a:gd name="connsiteY4138" fmla="*/ 2433904 h 2479529"/>
                              <a:gd name="connsiteX4139" fmla="*/ 4510197 w 7228855"/>
                              <a:gd name="connsiteY4139" fmla="*/ 2428441 h 2479529"/>
                              <a:gd name="connsiteX4140" fmla="*/ 4521125 w 7228855"/>
                              <a:gd name="connsiteY4140" fmla="*/ 2409069 h 2479529"/>
                              <a:gd name="connsiteX4141" fmla="*/ 4501754 w 7228855"/>
                              <a:gd name="connsiteY4141" fmla="*/ 2398141 h 2479529"/>
                              <a:gd name="connsiteX4142" fmla="*/ 4474931 w 7228855"/>
                              <a:gd name="connsiteY4142" fmla="*/ 2404102 h 2479529"/>
                              <a:gd name="connsiteX4143" fmla="*/ 4464003 w 7228855"/>
                              <a:gd name="connsiteY4143" fmla="*/ 2423473 h 2479529"/>
                              <a:gd name="connsiteX4144" fmla="*/ 4483374 w 7228855"/>
                              <a:gd name="connsiteY4144" fmla="*/ 2433904 h 2479529"/>
                              <a:gd name="connsiteX4145" fmla="*/ 4254388 w 7228855"/>
                              <a:gd name="connsiteY4145" fmla="*/ 2433907 h 2479529"/>
                              <a:gd name="connsiteX4146" fmla="*/ 4260690 w 7228855"/>
                              <a:gd name="connsiteY4146" fmla="*/ 2432189 h 2479529"/>
                              <a:gd name="connsiteX4147" fmla="*/ 4261093 w 7228855"/>
                              <a:gd name="connsiteY4147" fmla="*/ 2432045 h 2479529"/>
                              <a:gd name="connsiteX4148" fmla="*/ 5028088 w 7228855"/>
                              <a:gd name="connsiteY4148" fmla="*/ 2434712 h 2479529"/>
                              <a:gd name="connsiteX4149" fmla="*/ 5047149 w 7228855"/>
                              <a:gd name="connsiteY4149" fmla="*/ 2420990 h 2479529"/>
                              <a:gd name="connsiteX4150" fmla="*/ 5030261 w 7228855"/>
                              <a:gd name="connsiteY4150" fmla="*/ 2408076 h 2479529"/>
                              <a:gd name="connsiteX4151" fmla="*/ 4979099 w 7228855"/>
                              <a:gd name="connsiteY4151" fmla="*/ 2318171 h 2479529"/>
                              <a:gd name="connsiteX4152" fmla="*/ 4948302 w 7228855"/>
                              <a:gd name="connsiteY4152" fmla="*/ 2336052 h 2479529"/>
                              <a:gd name="connsiteX4153" fmla="*/ 5004928 w 7228855"/>
                              <a:gd name="connsiteY4153" fmla="*/ 2421984 h 2479529"/>
                              <a:gd name="connsiteX4154" fmla="*/ 5028088 w 7228855"/>
                              <a:gd name="connsiteY4154" fmla="*/ 2434712 h 2479529"/>
                              <a:gd name="connsiteX4155" fmla="*/ 3057522 w 7228855"/>
                              <a:gd name="connsiteY4155" fmla="*/ 2434852 h 2479529"/>
                              <a:gd name="connsiteX4156" fmla="*/ 3057096 w 7228855"/>
                              <a:gd name="connsiteY4156" fmla="*/ 2434291 h 2479529"/>
                              <a:gd name="connsiteX4157" fmla="*/ 3053348 w 7228855"/>
                              <a:gd name="connsiteY4157" fmla="*/ 2432417 h 2479529"/>
                              <a:gd name="connsiteX4158" fmla="*/ 3562973 w 7228855"/>
                              <a:gd name="connsiteY4158" fmla="*/ 2435394 h 2479529"/>
                              <a:gd name="connsiteX4159" fmla="*/ 3578867 w 7228855"/>
                              <a:gd name="connsiteY4159" fmla="*/ 2428938 h 2479529"/>
                              <a:gd name="connsiteX4160" fmla="*/ 3585323 w 7228855"/>
                              <a:gd name="connsiteY4160" fmla="*/ 2413043 h 2479529"/>
                              <a:gd name="connsiteX4161" fmla="*/ 3578867 w 7228855"/>
                              <a:gd name="connsiteY4161" fmla="*/ 2397148 h 2479529"/>
                              <a:gd name="connsiteX4162" fmla="*/ 3570919 w 7228855"/>
                              <a:gd name="connsiteY4162" fmla="*/ 2390691 h 2479529"/>
                              <a:gd name="connsiteX4163" fmla="*/ 3557505 w 7228855"/>
                              <a:gd name="connsiteY4163" fmla="*/ 2387214 h 2479529"/>
                              <a:gd name="connsiteX4164" fmla="*/ 3537139 w 7228855"/>
                              <a:gd name="connsiteY4164" fmla="*/ 2407579 h 2479529"/>
                              <a:gd name="connsiteX4165" fmla="*/ 3540616 w 7228855"/>
                              <a:gd name="connsiteY4165" fmla="*/ 2420991 h 2479529"/>
                              <a:gd name="connsiteX4166" fmla="*/ 3547073 w 7228855"/>
                              <a:gd name="connsiteY4166" fmla="*/ 2428938 h 2479529"/>
                              <a:gd name="connsiteX4167" fmla="*/ 3562973 w 7228855"/>
                              <a:gd name="connsiteY4167" fmla="*/ 2435394 h 2479529"/>
                              <a:gd name="connsiteX4168" fmla="*/ 4273773 w 7228855"/>
                              <a:gd name="connsiteY4168" fmla="*/ 2435593 h 2479529"/>
                              <a:gd name="connsiteX4169" fmla="*/ 4269289 w 7228855"/>
                              <a:gd name="connsiteY4169" fmla="*/ 2432417 h 2479529"/>
                              <a:gd name="connsiteX4170" fmla="*/ 4268296 w 7228855"/>
                              <a:gd name="connsiteY4170" fmla="*/ 2432417 h 2479529"/>
                              <a:gd name="connsiteX4171" fmla="*/ 4268500 w 7228855"/>
                              <a:gd name="connsiteY4171" fmla="*/ 2432684 h 2479529"/>
                              <a:gd name="connsiteX4172" fmla="*/ 3058314 w 7228855"/>
                              <a:gd name="connsiteY4172" fmla="*/ 2435894 h 2479529"/>
                              <a:gd name="connsiteX4173" fmla="*/ 3059308 w 7228855"/>
                              <a:gd name="connsiteY4173" fmla="*/ 2435894 h 2479529"/>
                              <a:gd name="connsiteX4174" fmla="*/ 3057522 w 7228855"/>
                              <a:gd name="connsiteY4174" fmla="*/ 2434852 h 2479529"/>
                              <a:gd name="connsiteX4175" fmla="*/ 516285 w 7228855"/>
                              <a:gd name="connsiteY4175" fmla="*/ 2437140 h 2479529"/>
                              <a:gd name="connsiteX4176" fmla="*/ 534167 w 7228855"/>
                              <a:gd name="connsiteY4176" fmla="*/ 2423232 h 2479529"/>
                              <a:gd name="connsiteX4177" fmla="*/ 516285 w 7228855"/>
                              <a:gd name="connsiteY4177" fmla="*/ 2409324 h 2479529"/>
                              <a:gd name="connsiteX4178" fmla="*/ 511318 w 7228855"/>
                              <a:gd name="connsiteY4178" fmla="*/ 2410814 h 2479529"/>
                              <a:gd name="connsiteX4179" fmla="*/ 501880 w 7228855"/>
                              <a:gd name="connsiteY4179" fmla="*/ 2423232 h 2479529"/>
                              <a:gd name="connsiteX4180" fmla="*/ 511318 w 7228855"/>
                              <a:gd name="connsiteY4180" fmla="*/ 2435650 h 2479529"/>
                              <a:gd name="connsiteX4181" fmla="*/ 516285 w 7228855"/>
                              <a:gd name="connsiteY4181" fmla="*/ 2437140 h 2479529"/>
                              <a:gd name="connsiteX4182" fmla="*/ 3063282 w 7228855"/>
                              <a:gd name="connsiteY4182" fmla="*/ 2437384 h 2479529"/>
                              <a:gd name="connsiteX4183" fmla="*/ 3081661 w 7228855"/>
                              <a:gd name="connsiteY4183" fmla="*/ 2423476 h 2479529"/>
                              <a:gd name="connsiteX4184" fmla="*/ 3063282 w 7228855"/>
                              <a:gd name="connsiteY4184" fmla="*/ 2409568 h 2479529"/>
                              <a:gd name="connsiteX4185" fmla="*/ 3053348 w 7228855"/>
                              <a:gd name="connsiteY4185" fmla="*/ 2414535 h 2479529"/>
                              <a:gd name="connsiteX4186" fmla="*/ 3059308 w 7228855"/>
                              <a:gd name="connsiteY4186" fmla="*/ 2411058 h 2479529"/>
                              <a:gd name="connsiteX4187" fmla="*/ 3058314 w 7228855"/>
                              <a:gd name="connsiteY4187" fmla="*/ 2411058 h 2479529"/>
                              <a:gd name="connsiteX4188" fmla="*/ 3048876 w 7228855"/>
                              <a:gd name="connsiteY4188" fmla="*/ 2423476 h 2479529"/>
                              <a:gd name="connsiteX4189" fmla="*/ 3057096 w 7228855"/>
                              <a:gd name="connsiteY4189" fmla="*/ 2434291 h 2479529"/>
                              <a:gd name="connsiteX4190" fmla="*/ 41424 w 7228855"/>
                              <a:gd name="connsiteY4190" fmla="*/ 2438631 h 2479529"/>
                              <a:gd name="connsiteX4191" fmla="*/ 61293 w 7228855"/>
                              <a:gd name="connsiteY4191" fmla="*/ 2423233 h 2479529"/>
                              <a:gd name="connsiteX4192" fmla="*/ 41424 w 7228855"/>
                              <a:gd name="connsiteY4192" fmla="*/ 2407834 h 2479529"/>
                              <a:gd name="connsiteX4193" fmla="*/ 36457 w 7228855"/>
                              <a:gd name="connsiteY4193" fmla="*/ 2409821 h 2479529"/>
                              <a:gd name="connsiteX4194" fmla="*/ 26026 w 7228855"/>
                              <a:gd name="connsiteY4194" fmla="*/ 2423233 h 2479529"/>
                              <a:gd name="connsiteX4195" fmla="*/ 36457 w 7228855"/>
                              <a:gd name="connsiteY4195" fmla="*/ 2436644 h 2479529"/>
                              <a:gd name="connsiteX4196" fmla="*/ 41424 w 7228855"/>
                              <a:gd name="connsiteY4196" fmla="*/ 2438631 h 2479529"/>
                              <a:gd name="connsiteX4197" fmla="*/ 4279721 w 7228855"/>
                              <a:gd name="connsiteY4197" fmla="*/ 2439805 h 2479529"/>
                              <a:gd name="connsiteX4198" fmla="*/ 4279721 w 7228855"/>
                              <a:gd name="connsiteY4198" fmla="*/ 2438874 h 2479529"/>
                              <a:gd name="connsiteX4199" fmla="*/ 4273773 w 7228855"/>
                              <a:gd name="connsiteY4199" fmla="*/ 2435593 h 2479529"/>
                              <a:gd name="connsiteX4200" fmla="*/ 3718456 w 7228855"/>
                              <a:gd name="connsiteY4200" fmla="*/ 2443339 h 2479529"/>
                              <a:gd name="connsiteX4201" fmla="*/ 3740809 w 7228855"/>
                              <a:gd name="connsiteY4201" fmla="*/ 2434895 h 2479529"/>
                              <a:gd name="connsiteX4202" fmla="*/ 3751737 w 7228855"/>
                              <a:gd name="connsiteY4202" fmla="*/ 2412047 h 2479529"/>
                              <a:gd name="connsiteX4203" fmla="*/ 3727397 w 7228855"/>
                              <a:gd name="connsiteY4203" fmla="*/ 2404099 h 2479529"/>
                              <a:gd name="connsiteX4204" fmla="*/ 3707030 w 7228855"/>
                              <a:gd name="connsiteY4204" fmla="*/ 2416517 h 2479529"/>
                              <a:gd name="connsiteX4205" fmla="*/ 3701068 w 7228855"/>
                              <a:gd name="connsiteY4205" fmla="*/ 2434895 h 2479529"/>
                              <a:gd name="connsiteX4206" fmla="*/ 3718456 w 7228855"/>
                              <a:gd name="connsiteY4206" fmla="*/ 2443339 h 2479529"/>
                              <a:gd name="connsiteX4207" fmla="*/ 5170831 w 7228855"/>
                              <a:gd name="connsiteY4207" fmla="*/ 2443341 h 2479529"/>
                              <a:gd name="connsiteX4208" fmla="*/ 5188712 w 7228855"/>
                              <a:gd name="connsiteY4208" fmla="*/ 2429434 h 2479529"/>
                              <a:gd name="connsiteX4209" fmla="*/ 5170831 w 7228855"/>
                              <a:gd name="connsiteY4209" fmla="*/ 2415527 h 2479529"/>
                              <a:gd name="connsiteX4210" fmla="*/ 5165863 w 7228855"/>
                              <a:gd name="connsiteY4210" fmla="*/ 2417016 h 2479529"/>
                              <a:gd name="connsiteX4211" fmla="*/ 5156426 w 7228855"/>
                              <a:gd name="connsiteY4211" fmla="*/ 2429434 h 2479529"/>
                              <a:gd name="connsiteX4212" fmla="*/ 5165863 w 7228855"/>
                              <a:gd name="connsiteY4212" fmla="*/ 2441851 h 2479529"/>
                              <a:gd name="connsiteX4213" fmla="*/ 5170831 w 7228855"/>
                              <a:gd name="connsiteY4213" fmla="*/ 2443341 h 2479529"/>
                              <a:gd name="connsiteX4214" fmla="*/ 2636106 w 7228855"/>
                              <a:gd name="connsiteY4214" fmla="*/ 2444336 h 2479529"/>
                              <a:gd name="connsiteX4215" fmla="*/ 2636106 w 7228855"/>
                              <a:gd name="connsiteY4215" fmla="*/ 2413540 h 2479529"/>
                              <a:gd name="connsiteX4216" fmla="*/ 2636106 w 7228855"/>
                              <a:gd name="connsiteY4216" fmla="*/ 2444336 h 2479529"/>
                              <a:gd name="connsiteX4217" fmla="*/ 4695970 w 7228855"/>
                              <a:gd name="connsiteY4217" fmla="*/ 2444832 h 2479529"/>
                              <a:gd name="connsiteX4218" fmla="*/ 4715839 w 7228855"/>
                              <a:gd name="connsiteY4218" fmla="*/ 2429434 h 2479529"/>
                              <a:gd name="connsiteX4219" fmla="*/ 4695970 w 7228855"/>
                              <a:gd name="connsiteY4219" fmla="*/ 2414036 h 2479529"/>
                              <a:gd name="connsiteX4220" fmla="*/ 4691003 w 7228855"/>
                              <a:gd name="connsiteY4220" fmla="*/ 2416023 h 2479529"/>
                              <a:gd name="connsiteX4221" fmla="*/ 4680572 w 7228855"/>
                              <a:gd name="connsiteY4221" fmla="*/ 2429434 h 2479529"/>
                              <a:gd name="connsiteX4222" fmla="*/ 4691003 w 7228855"/>
                              <a:gd name="connsiteY4222" fmla="*/ 2442845 h 2479529"/>
                              <a:gd name="connsiteX4223" fmla="*/ 4695970 w 7228855"/>
                              <a:gd name="connsiteY4223" fmla="*/ 2444832 h 2479529"/>
                              <a:gd name="connsiteX4224" fmla="*/ 4350751 w 7228855"/>
                              <a:gd name="connsiteY4224" fmla="*/ 2445327 h 2479529"/>
                              <a:gd name="connsiteX4225" fmla="*/ 4358699 w 7228855"/>
                              <a:gd name="connsiteY4225" fmla="*/ 2416023 h 2479529"/>
                              <a:gd name="connsiteX4226" fmla="*/ 4281707 w 7228855"/>
                              <a:gd name="connsiteY4226" fmla="*/ 2345985 h 2479529"/>
                              <a:gd name="connsiteX4227" fmla="*/ 4252898 w 7228855"/>
                              <a:gd name="connsiteY4227" fmla="*/ 2358403 h 2479529"/>
                              <a:gd name="connsiteX4228" fmla="*/ 4350751 w 7228855"/>
                              <a:gd name="connsiteY4228" fmla="*/ 2445327 h 2479529"/>
                              <a:gd name="connsiteX4229" fmla="*/ 2028763 w 7228855"/>
                              <a:gd name="connsiteY4229" fmla="*/ 2447665 h 2479529"/>
                              <a:gd name="connsiteX4230" fmla="*/ 2049897 w 7228855"/>
                              <a:gd name="connsiteY4230" fmla="*/ 2447665 h 2479529"/>
                              <a:gd name="connsiteX4231" fmla="*/ 2060463 w 7228855"/>
                              <a:gd name="connsiteY4231" fmla="*/ 2429550 h 2479529"/>
                              <a:gd name="connsiteX4232" fmla="*/ 2049897 w 7228855"/>
                              <a:gd name="connsiteY4232" fmla="*/ 2411436 h 2479529"/>
                              <a:gd name="connsiteX4233" fmla="*/ 2028763 w 7228855"/>
                              <a:gd name="connsiteY4233" fmla="*/ 2411436 h 2479529"/>
                              <a:gd name="connsiteX4234" fmla="*/ 2026248 w 7228855"/>
                              <a:gd name="connsiteY4234" fmla="*/ 2413448 h 2479529"/>
                              <a:gd name="connsiteX4235" fmla="*/ 2016688 w 7228855"/>
                              <a:gd name="connsiteY4235" fmla="*/ 2429550 h 2479529"/>
                              <a:gd name="connsiteX4236" fmla="*/ 2026248 w 7228855"/>
                              <a:gd name="connsiteY4236" fmla="*/ 2445652 h 2479529"/>
                              <a:gd name="connsiteX4237" fmla="*/ 2028763 w 7228855"/>
                              <a:gd name="connsiteY4237" fmla="*/ 2447665 h 2479529"/>
                              <a:gd name="connsiteX4238" fmla="*/ 3784514 w 7228855"/>
                              <a:gd name="connsiteY4238" fmla="*/ 2448806 h 2479529"/>
                              <a:gd name="connsiteX4239" fmla="*/ 3798422 w 7228855"/>
                              <a:gd name="connsiteY4239" fmla="*/ 2438376 h 2479529"/>
                              <a:gd name="connsiteX4240" fmla="*/ 3800407 w 7228855"/>
                              <a:gd name="connsiteY4240" fmla="*/ 2433409 h 2479529"/>
                              <a:gd name="connsiteX4241" fmla="*/ 3785009 w 7228855"/>
                              <a:gd name="connsiteY4241" fmla="*/ 2413044 h 2479529"/>
                              <a:gd name="connsiteX4242" fmla="*/ 3768618 w 7228855"/>
                              <a:gd name="connsiteY4242" fmla="*/ 2433409 h 2479529"/>
                              <a:gd name="connsiteX4243" fmla="*/ 3770605 w 7228855"/>
                              <a:gd name="connsiteY4243" fmla="*/ 2438376 h 2479529"/>
                              <a:gd name="connsiteX4244" fmla="*/ 3784514 w 7228855"/>
                              <a:gd name="connsiteY4244" fmla="*/ 2448806 h 2479529"/>
                              <a:gd name="connsiteX4245" fmla="*/ 6683300 w 7228855"/>
                              <a:gd name="connsiteY4245" fmla="*/ 2453863 h 2479529"/>
                              <a:gd name="connsiteX4246" fmla="*/ 6704433 w 7228855"/>
                              <a:gd name="connsiteY4246" fmla="*/ 2453863 h 2479529"/>
                              <a:gd name="connsiteX4247" fmla="*/ 6714999 w 7228855"/>
                              <a:gd name="connsiteY4247" fmla="*/ 2435750 h 2479529"/>
                              <a:gd name="connsiteX4248" fmla="*/ 6704433 w 7228855"/>
                              <a:gd name="connsiteY4248" fmla="*/ 2417636 h 2479529"/>
                              <a:gd name="connsiteX4249" fmla="*/ 6683300 w 7228855"/>
                              <a:gd name="connsiteY4249" fmla="*/ 2417636 h 2479529"/>
                              <a:gd name="connsiteX4250" fmla="*/ 6680784 w 7228855"/>
                              <a:gd name="connsiteY4250" fmla="*/ 2419648 h 2479529"/>
                              <a:gd name="connsiteX4251" fmla="*/ 6671224 w 7228855"/>
                              <a:gd name="connsiteY4251" fmla="*/ 2435750 h 2479529"/>
                              <a:gd name="connsiteX4252" fmla="*/ 6680784 w 7228855"/>
                              <a:gd name="connsiteY4252" fmla="*/ 2451851 h 2479529"/>
                              <a:gd name="connsiteX4253" fmla="*/ 6683300 w 7228855"/>
                              <a:gd name="connsiteY4253" fmla="*/ 2453863 h 2479529"/>
                              <a:gd name="connsiteX4254" fmla="*/ 4285867 w 7228855"/>
                              <a:gd name="connsiteY4254" fmla="*/ 2453900 h 2479529"/>
                              <a:gd name="connsiteX4255" fmla="*/ 4285185 w 7228855"/>
                              <a:gd name="connsiteY4255" fmla="*/ 2449803 h 2479529"/>
                              <a:gd name="connsiteX4256" fmla="*/ 4285185 w 7228855"/>
                              <a:gd name="connsiteY4256" fmla="*/ 2450796 h 2479529"/>
                              <a:gd name="connsiteX4257" fmla="*/ 4285027 w 7228855"/>
                              <a:gd name="connsiteY4257" fmla="*/ 2451546 h 2479529"/>
                              <a:gd name="connsiteX4258" fmla="*/ 4286178 w 7228855"/>
                              <a:gd name="connsiteY4258" fmla="*/ 2455763 h 2479529"/>
                              <a:gd name="connsiteX4259" fmla="*/ 4286178 w 7228855"/>
                              <a:gd name="connsiteY4259" fmla="*/ 2454770 h 2479529"/>
                              <a:gd name="connsiteX4260" fmla="*/ 4285867 w 7228855"/>
                              <a:gd name="connsiteY4260" fmla="*/ 2453900 h 2479529"/>
                              <a:gd name="connsiteX4261" fmla="*/ 1040815 w 7228855"/>
                              <a:gd name="connsiteY4261" fmla="*/ 2459494 h 2479529"/>
                              <a:gd name="connsiteX4262" fmla="*/ 1046054 w 7228855"/>
                              <a:gd name="connsiteY4262" fmla="*/ 2452659 h 2479529"/>
                              <a:gd name="connsiteX4263" fmla="*/ 1052239 w 7228855"/>
                              <a:gd name="connsiteY4263" fmla="*/ 2442108 h 2479529"/>
                              <a:gd name="connsiteX4264" fmla="*/ 1052239 w 7228855"/>
                              <a:gd name="connsiteY4264" fmla="*/ 2444592 h 2479529"/>
                              <a:gd name="connsiteX4265" fmla="*/ 1046054 w 7228855"/>
                              <a:gd name="connsiteY4265" fmla="*/ 2452659 h 2479529"/>
                              <a:gd name="connsiteX4266" fmla="*/ 1043795 w 7228855"/>
                              <a:gd name="connsiteY4266" fmla="*/ 2456513 h 2479529"/>
                              <a:gd name="connsiteX4267" fmla="*/ 1045782 w 7228855"/>
                              <a:gd name="connsiteY4267" fmla="*/ 2455023 h 2479529"/>
                              <a:gd name="connsiteX4268" fmla="*/ 1056213 w 7228855"/>
                              <a:gd name="connsiteY4268" fmla="*/ 2444592 h 2479529"/>
                              <a:gd name="connsiteX4269" fmla="*/ 1060187 w 7228855"/>
                              <a:gd name="connsiteY4269" fmla="*/ 2429691 h 2479529"/>
                              <a:gd name="connsiteX4270" fmla="*/ 1045782 w 7228855"/>
                              <a:gd name="connsiteY4270" fmla="*/ 2404358 h 2479529"/>
                              <a:gd name="connsiteX4271" fmla="*/ 1044788 w 7228855"/>
                              <a:gd name="connsiteY4271" fmla="*/ 2403862 h 2479529"/>
                              <a:gd name="connsiteX4272" fmla="*/ 1022933 w 7228855"/>
                              <a:gd name="connsiteY4272" fmla="*/ 2400881 h 2479529"/>
                              <a:gd name="connsiteX4273" fmla="*/ 1006044 w 7228855"/>
                              <a:gd name="connsiteY4273" fmla="*/ 2413796 h 2479529"/>
                              <a:gd name="connsiteX4274" fmla="*/ 1005548 w 7228855"/>
                              <a:gd name="connsiteY4274" fmla="*/ 2414292 h 2479529"/>
                              <a:gd name="connsiteX4275" fmla="*/ 1001574 w 7228855"/>
                              <a:gd name="connsiteY4275" fmla="*/ 2429194 h 2479529"/>
                              <a:gd name="connsiteX4276" fmla="*/ 1005548 w 7228855"/>
                              <a:gd name="connsiteY4276" fmla="*/ 2444095 h 2479529"/>
                              <a:gd name="connsiteX4277" fmla="*/ 1016165 w 7228855"/>
                              <a:gd name="connsiteY4277" fmla="*/ 2454837 h 2479529"/>
                              <a:gd name="connsiteX4278" fmla="*/ 1029678 w 7228855"/>
                              <a:gd name="connsiteY4278" fmla="*/ 2458201 h 2479529"/>
                              <a:gd name="connsiteX4279" fmla="*/ 1022436 w 7228855"/>
                              <a:gd name="connsiteY4279" fmla="*/ 2452043 h 2479529"/>
                              <a:gd name="connsiteX4280" fmla="*/ 1020946 w 7228855"/>
                              <a:gd name="connsiteY4280" fmla="*/ 2450056 h 2479529"/>
                              <a:gd name="connsiteX4281" fmla="*/ 1035351 w 7228855"/>
                              <a:gd name="connsiteY4281" fmla="*/ 2458500 h 2479529"/>
                              <a:gd name="connsiteX4282" fmla="*/ 1030880 w 7228855"/>
                              <a:gd name="connsiteY4282" fmla="*/ 2458500 h 2479529"/>
                              <a:gd name="connsiteX4283" fmla="*/ 1029678 w 7228855"/>
                              <a:gd name="connsiteY4283" fmla="*/ 2458201 h 2479529"/>
                              <a:gd name="connsiteX4284" fmla="*/ 1030321 w 7228855"/>
                              <a:gd name="connsiteY4284" fmla="*/ 2458748 h 2479529"/>
                              <a:gd name="connsiteX4285" fmla="*/ 1040815 w 7228855"/>
                              <a:gd name="connsiteY4285" fmla="*/ 2459494 h 2479529"/>
                              <a:gd name="connsiteX4286" fmla="*/ 1199268 w 7228855"/>
                              <a:gd name="connsiteY4286" fmla="*/ 2459991 h 2479529"/>
                              <a:gd name="connsiteX4287" fmla="*/ 1199268 w 7228855"/>
                              <a:gd name="connsiteY4287" fmla="*/ 2417769 h 2479529"/>
                              <a:gd name="connsiteX4288" fmla="*/ 1199268 w 7228855"/>
                              <a:gd name="connsiteY4288" fmla="*/ 2459991 h 2479529"/>
                              <a:gd name="connsiteX4289" fmla="*/ 148712 w 7228855"/>
                              <a:gd name="connsiteY4289" fmla="*/ 2460487 h 2479529"/>
                              <a:gd name="connsiteX4290" fmla="*/ 172058 w 7228855"/>
                              <a:gd name="connsiteY4290" fmla="*/ 2451049 h 2479529"/>
                              <a:gd name="connsiteX4291" fmla="*/ 181495 w 7228855"/>
                              <a:gd name="connsiteY4291" fmla="*/ 2427703 h 2479529"/>
                              <a:gd name="connsiteX4292" fmla="*/ 172058 w 7228855"/>
                              <a:gd name="connsiteY4292" fmla="*/ 2404358 h 2479529"/>
                              <a:gd name="connsiteX4293" fmla="*/ 148712 w 7228855"/>
                              <a:gd name="connsiteY4293" fmla="*/ 2394920 h 2479529"/>
                              <a:gd name="connsiteX4294" fmla="*/ 125366 w 7228855"/>
                              <a:gd name="connsiteY4294" fmla="*/ 2404358 h 2479529"/>
                              <a:gd name="connsiteX4295" fmla="*/ 115929 w 7228855"/>
                              <a:gd name="connsiteY4295" fmla="*/ 2427703 h 2479529"/>
                              <a:gd name="connsiteX4296" fmla="*/ 125366 w 7228855"/>
                              <a:gd name="connsiteY4296" fmla="*/ 2451049 h 2479529"/>
                              <a:gd name="connsiteX4297" fmla="*/ 148712 w 7228855"/>
                              <a:gd name="connsiteY4297" fmla="*/ 2460487 h 2479529"/>
                              <a:gd name="connsiteX4298" fmla="*/ 5695363 w 7228855"/>
                              <a:gd name="connsiteY4298" fmla="*/ 2465697 h 2479529"/>
                              <a:gd name="connsiteX4299" fmla="*/ 5700602 w 7228855"/>
                              <a:gd name="connsiteY4299" fmla="*/ 2458864 h 2479529"/>
                              <a:gd name="connsiteX4300" fmla="*/ 5706788 w 7228855"/>
                              <a:gd name="connsiteY4300" fmla="*/ 2448312 h 2479529"/>
                              <a:gd name="connsiteX4301" fmla="*/ 5706788 w 7228855"/>
                              <a:gd name="connsiteY4301" fmla="*/ 2450796 h 2479529"/>
                              <a:gd name="connsiteX4302" fmla="*/ 5700602 w 7228855"/>
                              <a:gd name="connsiteY4302" fmla="*/ 2458864 h 2479529"/>
                              <a:gd name="connsiteX4303" fmla="*/ 5698344 w 7228855"/>
                              <a:gd name="connsiteY4303" fmla="*/ 2462717 h 2479529"/>
                              <a:gd name="connsiteX4304" fmla="*/ 5700331 w 7228855"/>
                              <a:gd name="connsiteY4304" fmla="*/ 2461227 h 2479529"/>
                              <a:gd name="connsiteX4305" fmla="*/ 5710762 w 7228855"/>
                              <a:gd name="connsiteY4305" fmla="*/ 2450796 h 2479529"/>
                              <a:gd name="connsiteX4306" fmla="*/ 5714735 w 7228855"/>
                              <a:gd name="connsiteY4306" fmla="*/ 2435895 h 2479529"/>
                              <a:gd name="connsiteX4307" fmla="*/ 5700331 w 7228855"/>
                              <a:gd name="connsiteY4307" fmla="*/ 2410562 h 2479529"/>
                              <a:gd name="connsiteX4308" fmla="*/ 5699337 w 7228855"/>
                              <a:gd name="connsiteY4308" fmla="*/ 2410065 h 2479529"/>
                              <a:gd name="connsiteX4309" fmla="*/ 5677482 w 7228855"/>
                              <a:gd name="connsiteY4309" fmla="*/ 2407085 h 2479529"/>
                              <a:gd name="connsiteX4310" fmla="*/ 5660593 w 7228855"/>
                              <a:gd name="connsiteY4310" fmla="*/ 2419999 h 2479529"/>
                              <a:gd name="connsiteX4311" fmla="*/ 5660097 w 7228855"/>
                              <a:gd name="connsiteY4311" fmla="*/ 2420496 h 2479529"/>
                              <a:gd name="connsiteX4312" fmla="*/ 5656123 w 7228855"/>
                              <a:gd name="connsiteY4312" fmla="*/ 2435398 h 2479529"/>
                              <a:gd name="connsiteX4313" fmla="*/ 5660097 w 7228855"/>
                              <a:gd name="connsiteY4313" fmla="*/ 2450299 h 2479529"/>
                              <a:gd name="connsiteX4314" fmla="*/ 5670714 w 7228855"/>
                              <a:gd name="connsiteY4314" fmla="*/ 2461041 h 2479529"/>
                              <a:gd name="connsiteX4315" fmla="*/ 5684226 w 7228855"/>
                              <a:gd name="connsiteY4315" fmla="*/ 2464405 h 2479529"/>
                              <a:gd name="connsiteX4316" fmla="*/ 5676985 w 7228855"/>
                              <a:gd name="connsiteY4316" fmla="*/ 2458247 h 2479529"/>
                              <a:gd name="connsiteX4317" fmla="*/ 5675495 w 7228855"/>
                              <a:gd name="connsiteY4317" fmla="*/ 2456260 h 2479529"/>
                              <a:gd name="connsiteX4318" fmla="*/ 5689899 w 7228855"/>
                              <a:gd name="connsiteY4318" fmla="*/ 2464704 h 2479529"/>
                              <a:gd name="connsiteX4319" fmla="*/ 5685429 w 7228855"/>
                              <a:gd name="connsiteY4319" fmla="*/ 2464704 h 2479529"/>
                              <a:gd name="connsiteX4320" fmla="*/ 5684226 w 7228855"/>
                              <a:gd name="connsiteY4320" fmla="*/ 2464405 h 2479529"/>
                              <a:gd name="connsiteX4321" fmla="*/ 5684870 w 7228855"/>
                              <a:gd name="connsiteY4321" fmla="*/ 2464952 h 2479529"/>
                              <a:gd name="connsiteX4322" fmla="*/ 5695363 w 7228855"/>
                              <a:gd name="connsiteY4322" fmla="*/ 2465697 h 2479529"/>
                              <a:gd name="connsiteX4323" fmla="*/ 5853817 w 7228855"/>
                              <a:gd name="connsiteY4323" fmla="*/ 2466194 h 2479529"/>
                              <a:gd name="connsiteX4324" fmla="*/ 5853817 w 7228855"/>
                              <a:gd name="connsiteY4324" fmla="*/ 2423973 h 2479529"/>
                              <a:gd name="connsiteX4325" fmla="*/ 5853817 w 7228855"/>
                              <a:gd name="connsiteY4325" fmla="*/ 2466194 h 2479529"/>
                              <a:gd name="connsiteX4326" fmla="*/ 4803261 w 7228855"/>
                              <a:gd name="connsiteY4326" fmla="*/ 2466690 h 2479529"/>
                              <a:gd name="connsiteX4327" fmla="*/ 4826606 w 7228855"/>
                              <a:gd name="connsiteY4327" fmla="*/ 2457253 h 2479529"/>
                              <a:gd name="connsiteX4328" fmla="*/ 4836044 w 7228855"/>
                              <a:gd name="connsiteY4328" fmla="*/ 2433907 h 2479529"/>
                              <a:gd name="connsiteX4329" fmla="*/ 4826606 w 7228855"/>
                              <a:gd name="connsiteY4329" fmla="*/ 2410561 h 2479529"/>
                              <a:gd name="connsiteX4330" fmla="*/ 4803261 w 7228855"/>
                              <a:gd name="connsiteY4330" fmla="*/ 2401124 h 2479529"/>
                              <a:gd name="connsiteX4331" fmla="*/ 4779915 w 7228855"/>
                              <a:gd name="connsiteY4331" fmla="*/ 2410561 h 2479529"/>
                              <a:gd name="connsiteX4332" fmla="*/ 4770478 w 7228855"/>
                              <a:gd name="connsiteY4332" fmla="*/ 2433907 h 2479529"/>
                              <a:gd name="connsiteX4333" fmla="*/ 4779915 w 7228855"/>
                              <a:gd name="connsiteY4333" fmla="*/ 2457253 h 2479529"/>
                              <a:gd name="connsiteX4334" fmla="*/ 4803261 w 7228855"/>
                              <a:gd name="connsiteY4334" fmla="*/ 2466690 h 2479529"/>
                              <a:gd name="connsiteX4335" fmla="*/ 2921218 w 7228855"/>
                              <a:gd name="connsiteY4335" fmla="*/ 2467892 h 2479529"/>
                              <a:gd name="connsiteX4336" fmla="*/ 2924766 w 7228855"/>
                              <a:gd name="connsiteY4336" fmla="*/ 2465075 h 2479529"/>
                              <a:gd name="connsiteX4337" fmla="*/ 2922602 w 7228855"/>
                              <a:gd name="connsiteY4337" fmla="*/ 2465942 h 2479529"/>
                              <a:gd name="connsiteX4338" fmla="*/ 2931661 w 7228855"/>
                              <a:gd name="connsiteY4338" fmla="*/ 2459401 h 2479529"/>
                              <a:gd name="connsiteX4339" fmla="*/ 2930653 w 7228855"/>
                              <a:gd name="connsiteY4339" fmla="*/ 2460407 h 2479529"/>
                              <a:gd name="connsiteX4340" fmla="*/ 2924766 w 7228855"/>
                              <a:gd name="connsiteY4340" fmla="*/ 2465075 h 2479529"/>
                              <a:gd name="connsiteX4341" fmla="*/ 2925116 w 7228855"/>
                              <a:gd name="connsiteY4341" fmla="*/ 2464936 h 2479529"/>
                              <a:gd name="connsiteX4342" fmla="*/ 2932162 w 7228855"/>
                              <a:gd name="connsiteY4342" fmla="*/ 2459904 h 2479529"/>
                              <a:gd name="connsiteX4343" fmla="*/ 2935180 w 7228855"/>
                              <a:gd name="connsiteY4343" fmla="*/ 2451849 h 2479529"/>
                              <a:gd name="connsiteX4344" fmla="*/ 2933167 w 7228855"/>
                              <a:gd name="connsiteY4344" fmla="*/ 2444805 h 2479529"/>
                              <a:gd name="connsiteX4345" fmla="*/ 2926251 w 7228855"/>
                              <a:gd name="connsiteY4345" fmla="*/ 2439617 h 2479529"/>
                              <a:gd name="connsiteX4346" fmla="*/ 2930653 w 7228855"/>
                              <a:gd name="connsiteY4346" fmla="*/ 2443296 h 2479529"/>
                              <a:gd name="connsiteX4347" fmla="*/ 2931661 w 7228855"/>
                              <a:gd name="connsiteY4347" fmla="*/ 2444301 h 2479529"/>
                              <a:gd name="connsiteX4348" fmla="*/ 2922602 w 7228855"/>
                              <a:gd name="connsiteY4348" fmla="*/ 2437760 h 2479529"/>
                              <a:gd name="connsiteX4349" fmla="*/ 2925116 w 7228855"/>
                              <a:gd name="connsiteY4349" fmla="*/ 2438767 h 2479529"/>
                              <a:gd name="connsiteX4350" fmla="*/ 2926251 w 7228855"/>
                              <a:gd name="connsiteY4350" fmla="*/ 2439617 h 2479529"/>
                              <a:gd name="connsiteX4351" fmla="*/ 2922225 w 7228855"/>
                              <a:gd name="connsiteY4351" fmla="*/ 2436250 h 2479529"/>
                              <a:gd name="connsiteX4352" fmla="*/ 2911535 w 7228855"/>
                              <a:gd name="connsiteY4352" fmla="*/ 2435245 h 2479529"/>
                              <a:gd name="connsiteX4353" fmla="*/ 2898955 w 7228855"/>
                              <a:gd name="connsiteY4353" fmla="*/ 2451849 h 2479529"/>
                              <a:gd name="connsiteX4354" fmla="*/ 2909521 w 7228855"/>
                              <a:gd name="connsiteY4354" fmla="*/ 2467452 h 2479529"/>
                              <a:gd name="connsiteX4355" fmla="*/ 2921218 w 7228855"/>
                              <a:gd name="connsiteY4355" fmla="*/ 2467892 h 2479529"/>
                              <a:gd name="connsiteX4356" fmla="*/ 4569307 w 7228855"/>
                              <a:gd name="connsiteY4356" fmla="*/ 2470044 h 2479529"/>
                              <a:gd name="connsiteX4357" fmla="*/ 4593149 w 7228855"/>
                              <a:gd name="connsiteY4357" fmla="*/ 2462221 h 2479529"/>
                              <a:gd name="connsiteX4358" fmla="*/ 4587188 w 7228855"/>
                              <a:gd name="connsiteY4358" fmla="*/ 2417019 h 2479529"/>
                              <a:gd name="connsiteX4359" fmla="*/ 4585698 w 7228855"/>
                              <a:gd name="connsiteY4359" fmla="*/ 2416025 h 2479529"/>
                              <a:gd name="connsiteX4360" fmla="*/ 4567816 w 7228855"/>
                              <a:gd name="connsiteY4360" fmla="*/ 2412549 h 2479529"/>
                              <a:gd name="connsiteX4361" fmla="*/ 4551921 w 7228855"/>
                              <a:gd name="connsiteY4361" fmla="*/ 2420496 h 2479529"/>
                              <a:gd name="connsiteX4362" fmla="*/ 4544471 w 7228855"/>
                              <a:gd name="connsiteY4362" fmla="*/ 2432914 h 2479529"/>
                              <a:gd name="connsiteX4363" fmla="*/ 4547451 w 7228855"/>
                              <a:gd name="connsiteY4363" fmla="*/ 2454770 h 2479529"/>
                              <a:gd name="connsiteX4364" fmla="*/ 4548444 w 7228855"/>
                              <a:gd name="connsiteY4364" fmla="*/ 2456260 h 2479529"/>
                              <a:gd name="connsiteX4365" fmla="*/ 4569307 w 7228855"/>
                              <a:gd name="connsiteY4365" fmla="*/ 2470044 h 2479529"/>
                              <a:gd name="connsiteX4366" fmla="*/ 2186759 w 7228855"/>
                              <a:gd name="connsiteY4366" fmla="*/ 2473327 h 2479529"/>
                              <a:gd name="connsiteX4367" fmla="*/ 2211415 w 7228855"/>
                              <a:gd name="connsiteY4367" fmla="*/ 2463263 h 2479529"/>
                              <a:gd name="connsiteX4368" fmla="*/ 2221476 w 7228855"/>
                              <a:gd name="connsiteY4368" fmla="*/ 2438608 h 2479529"/>
                              <a:gd name="connsiteX4369" fmla="*/ 2211415 w 7228855"/>
                              <a:gd name="connsiteY4369" fmla="*/ 2413952 h 2479529"/>
                              <a:gd name="connsiteX4370" fmla="*/ 2186759 w 7228855"/>
                              <a:gd name="connsiteY4370" fmla="*/ 2403889 h 2479529"/>
                              <a:gd name="connsiteX4371" fmla="*/ 2162103 w 7228855"/>
                              <a:gd name="connsiteY4371" fmla="*/ 2413952 h 2479529"/>
                              <a:gd name="connsiteX4372" fmla="*/ 2152041 w 7228855"/>
                              <a:gd name="connsiteY4372" fmla="*/ 2438608 h 2479529"/>
                              <a:gd name="connsiteX4373" fmla="*/ 2162103 w 7228855"/>
                              <a:gd name="connsiteY4373" fmla="*/ 2463263 h 2479529"/>
                              <a:gd name="connsiteX4374" fmla="*/ 2186759 w 7228855"/>
                              <a:gd name="connsiteY4374" fmla="*/ 2473327 h 2479529"/>
                              <a:gd name="connsiteX4375" fmla="*/ 4263825 w 7228855"/>
                              <a:gd name="connsiteY4375" fmla="*/ 2478116 h 2479529"/>
                              <a:gd name="connsiteX4376" fmla="*/ 4281211 w 7228855"/>
                              <a:gd name="connsiteY4376" fmla="*/ 2469671 h 2479529"/>
                              <a:gd name="connsiteX4377" fmla="*/ 4285027 w 7228855"/>
                              <a:gd name="connsiteY4377" fmla="*/ 2451546 h 2479529"/>
                              <a:gd name="connsiteX4378" fmla="*/ 4281211 w 7228855"/>
                              <a:gd name="connsiteY4378" fmla="*/ 2440861 h 2479529"/>
                              <a:gd name="connsiteX4379" fmla="*/ 4279721 w 7228855"/>
                              <a:gd name="connsiteY4379" fmla="*/ 2439805 h 2479529"/>
                              <a:gd name="connsiteX4380" fmla="*/ 4279721 w 7228855"/>
                              <a:gd name="connsiteY4380" fmla="*/ 2447357 h 2479529"/>
                              <a:gd name="connsiteX4381" fmla="*/ 4281115 w 7228855"/>
                              <a:gd name="connsiteY4381" fmla="*/ 2449180 h 2479529"/>
                              <a:gd name="connsiteX4382" fmla="*/ 4281211 w 7228855"/>
                              <a:gd name="connsiteY4382" fmla="*/ 2448312 h 2479529"/>
                              <a:gd name="connsiteX4383" fmla="*/ 4281211 w 7228855"/>
                              <a:gd name="connsiteY4383" fmla="*/ 2449305 h 2479529"/>
                              <a:gd name="connsiteX4384" fmla="*/ 4281115 w 7228855"/>
                              <a:gd name="connsiteY4384" fmla="*/ 2449180 h 2479529"/>
                              <a:gd name="connsiteX4385" fmla="*/ 4280740 w 7228855"/>
                              <a:gd name="connsiteY4385" fmla="*/ 2452548 h 2479529"/>
                              <a:gd name="connsiteX4386" fmla="*/ 4281211 w 7228855"/>
                              <a:gd name="connsiteY4386" fmla="*/ 2451292 h 2479529"/>
                              <a:gd name="connsiteX4387" fmla="*/ 4280714 w 7228855"/>
                              <a:gd name="connsiteY4387" fmla="*/ 2452783 h 2479529"/>
                              <a:gd name="connsiteX4388" fmla="*/ 4280740 w 7228855"/>
                              <a:gd name="connsiteY4388" fmla="*/ 2452548 h 2479529"/>
                              <a:gd name="connsiteX4389" fmla="*/ 4279721 w 7228855"/>
                              <a:gd name="connsiteY4389" fmla="*/ 2455266 h 2479529"/>
                              <a:gd name="connsiteX4390" fmla="*/ 4279721 w 7228855"/>
                              <a:gd name="connsiteY4390" fmla="*/ 2454770 h 2479529"/>
                              <a:gd name="connsiteX4391" fmla="*/ 4279721 w 7228855"/>
                              <a:gd name="connsiteY4391" fmla="*/ 2447357 h 2479529"/>
                              <a:gd name="connsiteX4392" fmla="*/ 4268500 w 7228855"/>
                              <a:gd name="connsiteY4392" fmla="*/ 2432684 h 2479529"/>
                              <a:gd name="connsiteX4393" fmla="*/ 4265316 w 7228855"/>
                              <a:gd name="connsiteY4393" fmla="*/ 2430927 h 2479529"/>
                              <a:gd name="connsiteX4394" fmla="*/ 4260690 w 7228855"/>
                              <a:gd name="connsiteY4394" fmla="*/ 2432189 h 2479529"/>
                              <a:gd name="connsiteX4395" fmla="*/ 4248924 w 7228855"/>
                              <a:gd name="connsiteY4395" fmla="*/ 2436391 h 2479529"/>
                              <a:gd name="connsiteX4396" fmla="*/ 4240480 w 7228855"/>
                              <a:gd name="connsiteY4396" fmla="*/ 2448312 h 2479529"/>
                              <a:gd name="connsiteX4397" fmla="*/ 4240480 w 7228855"/>
                              <a:gd name="connsiteY4397" fmla="*/ 2460730 h 2479529"/>
                              <a:gd name="connsiteX4398" fmla="*/ 4250911 w 7228855"/>
                              <a:gd name="connsiteY4398" fmla="*/ 2474639 h 2479529"/>
                              <a:gd name="connsiteX4399" fmla="*/ 4263825 w 7228855"/>
                              <a:gd name="connsiteY4399" fmla="*/ 2478116 h 2479529"/>
                              <a:gd name="connsiteX4400" fmla="*/ 6841296 w 7228855"/>
                              <a:gd name="connsiteY4400" fmla="*/ 2479529 h 2479529"/>
                              <a:gd name="connsiteX4401" fmla="*/ 6865952 w 7228855"/>
                              <a:gd name="connsiteY4401" fmla="*/ 2469466 h 2479529"/>
                              <a:gd name="connsiteX4402" fmla="*/ 6876015 w 7228855"/>
                              <a:gd name="connsiteY4402" fmla="*/ 2444806 h 2479529"/>
                              <a:gd name="connsiteX4403" fmla="*/ 6865952 w 7228855"/>
                              <a:gd name="connsiteY4403" fmla="*/ 2420153 h 2479529"/>
                              <a:gd name="connsiteX4404" fmla="*/ 6841296 w 7228855"/>
                              <a:gd name="connsiteY4404" fmla="*/ 2410090 h 2479529"/>
                              <a:gd name="connsiteX4405" fmla="*/ 6816641 w 7228855"/>
                              <a:gd name="connsiteY4405" fmla="*/ 2420153 h 2479529"/>
                              <a:gd name="connsiteX4406" fmla="*/ 6806577 w 7228855"/>
                              <a:gd name="connsiteY4406" fmla="*/ 2444806 h 2479529"/>
                              <a:gd name="connsiteX4407" fmla="*/ 6816641 w 7228855"/>
                              <a:gd name="connsiteY4407" fmla="*/ 2469466 h 2479529"/>
                              <a:gd name="connsiteX4408" fmla="*/ 6841296 w 7228855"/>
                              <a:gd name="connsiteY4408" fmla="*/ 2479529 h 247952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  <a:cxn ang="0">
                                <a:pos x="connsiteX4408" y="connsiteY4408"/>
                              </a:cxn>
                            </a:cxnLst>
                            <a:rect l="l" t="t" r="r" b="b"/>
                            <a:pathLst>
                              <a:path w="7228855" h="2479529">
                                <a:moveTo>
                                  <a:pt x="3768109" y="17881"/>
                                </a:moveTo>
                                <a:cubicBezTo>
                                  <a:pt x="3779533" y="17881"/>
                                  <a:pt x="3779533" y="0"/>
                                  <a:pt x="3768109" y="0"/>
                                </a:cubicBezTo>
                                <a:cubicBezTo>
                                  <a:pt x="3756683" y="496"/>
                                  <a:pt x="3756683" y="17881"/>
                                  <a:pt x="3768109" y="17881"/>
                                </a:cubicBezTo>
                                <a:close/>
                                <a:moveTo>
                                  <a:pt x="101866" y="158933"/>
                                </a:moveTo>
                                <a:cubicBezTo>
                                  <a:pt x="105901" y="158142"/>
                                  <a:pt x="109720" y="155596"/>
                                  <a:pt x="112452" y="150753"/>
                                </a:cubicBezTo>
                                <a:cubicBezTo>
                                  <a:pt x="122387" y="132871"/>
                                  <a:pt x="135798" y="116976"/>
                                  <a:pt x="152189" y="105055"/>
                                </a:cubicBezTo>
                                <a:cubicBezTo>
                                  <a:pt x="160137" y="99591"/>
                                  <a:pt x="163614" y="89657"/>
                                  <a:pt x="158646" y="80716"/>
                                </a:cubicBezTo>
                                <a:cubicBezTo>
                                  <a:pt x="154176" y="72768"/>
                                  <a:pt x="142255" y="68794"/>
                                  <a:pt x="134307" y="74258"/>
                                </a:cubicBezTo>
                                <a:cubicBezTo>
                                  <a:pt x="112452" y="89657"/>
                                  <a:pt x="95067" y="109029"/>
                                  <a:pt x="83145" y="133368"/>
                                </a:cubicBezTo>
                                <a:cubicBezTo>
                                  <a:pt x="75695" y="147897"/>
                                  <a:pt x="89758" y="161308"/>
                                  <a:pt x="101866" y="158933"/>
                                </a:cubicBezTo>
                                <a:close/>
                                <a:moveTo>
                                  <a:pt x="4756414" y="165142"/>
                                </a:moveTo>
                                <a:cubicBezTo>
                                  <a:pt x="4760450" y="164351"/>
                                  <a:pt x="4764269" y="161805"/>
                                  <a:pt x="4767001" y="156962"/>
                                </a:cubicBezTo>
                                <a:cubicBezTo>
                                  <a:pt x="4776935" y="139080"/>
                                  <a:pt x="4790346" y="123185"/>
                                  <a:pt x="4806738" y="111264"/>
                                </a:cubicBezTo>
                                <a:cubicBezTo>
                                  <a:pt x="4814685" y="105800"/>
                                  <a:pt x="4818163" y="95866"/>
                                  <a:pt x="4813195" y="86925"/>
                                </a:cubicBezTo>
                                <a:cubicBezTo>
                                  <a:pt x="4808725" y="78977"/>
                                  <a:pt x="4796804" y="75003"/>
                                  <a:pt x="4788856" y="80467"/>
                                </a:cubicBezTo>
                                <a:cubicBezTo>
                                  <a:pt x="4767001" y="95866"/>
                                  <a:pt x="4749616" y="115238"/>
                                  <a:pt x="4737694" y="139577"/>
                                </a:cubicBezTo>
                                <a:cubicBezTo>
                                  <a:pt x="4730244" y="154106"/>
                                  <a:pt x="4744307" y="167517"/>
                                  <a:pt x="4756414" y="165142"/>
                                </a:cubicBezTo>
                                <a:close/>
                                <a:moveTo>
                                  <a:pt x="1051598" y="287037"/>
                                </a:moveTo>
                                <a:cubicBezTo>
                                  <a:pt x="1058642" y="288547"/>
                                  <a:pt x="1065687" y="287540"/>
                                  <a:pt x="1070719" y="282005"/>
                                </a:cubicBezTo>
                                <a:cubicBezTo>
                                  <a:pt x="1074241" y="277980"/>
                                  <a:pt x="1076756" y="273451"/>
                                  <a:pt x="1076756" y="267916"/>
                                </a:cubicBezTo>
                                <a:cubicBezTo>
                                  <a:pt x="1076756" y="262884"/>
                                  <a:pt x="1074744" y="257349"/>
                                  <a:pt x="1070719" y="253827"/>
                                </a:cubicBezTo>
                                <a:cubicBezTo>
                                  <a:pt x="1065183" y="248292"/>
                                  <a:pt x="1058642" y="246782"/>
                                  <a:pt x="1051598" y="248292"/>
                                </a:cubicBezTo>
                                <a:cubicBezTo>
                                  <a:pt x="1050089" y="248795"/>
                                  <a:pt x="1048579" y="248795"/>
                                  <a:pt x="1047070" y="249298"/>
                                </a:cubicBezTo>
                                <a:cubicBezTo>
                                  <a:pt x="1045561" y="249801"/>
                                  <a:pt x="1044051" y="250808"/>
                                  <a:pt x="1042541" y="251311"/>
                                </a:cubicBezTo>
                                <a:cubicBezTo>
                                  <a:pt x="1040529" y="252318"/>
                                  <a:pt x="1038516" y="254330"/>
                                  <a:pt x="1037006" y="256343"/>
                                </a:cubicBezTo>
                                <a:cubicBezTo>
                                  <a:pt x="1034491" y="259362"/>
                                  <a:pt x="1032982" y="263891"/>
                                  <a:pt x="1032982" y="267916"/>
                                </a:cubicBezTo>
                                <a:cubicBezTo>
                                  <a:pt x="1032982" y="271438"/>
                                  <a:pt x="1033987" y="274457"/>
                                  <a:pt x="1035497" y="277476"/>
                                </a:cubicBezTo>
                                <a:cubicBezTo>
                                  <a:pt x="1037510" y="281502"/>
                                  <a:pt x="1042541" y="285527"/>
                                  <a:pt x="1047070" y="286030"/>
                                </a:cubicBezTo>
                                <a:cubicBezTo>
                                  <a:pt x="1048579" y="286533"/>
                                  <a:pt x="1050089" y="286533"/>
                                  <a:pt x="1051598" y="287037"/>
                                </a:cubicBezTo>
                                <a:close/>
                                <a:moveTo>
                                  <a:pt x="5706134" y="293246"/>
                                </a:moveTo>
                                <a:cubicBezTo>
                                  <a:pt x="5713178" y="294756"/>
                                  <a:pt x="5720223" y="293749"/>
                                  <a:pt x="5725255" y="288214"/>
                                </a:cubicBezTo>
                                <a:cubicBezTo>
                                  <a:pt x="5728777" y="284189"/>
                                  <a:pt x="5731292" y="279660"/>
                                  <a:pt x="5731292" y="274125"/>
                                </a:cubicBezTo>
                                <a:cubicBezTo>
                                  <a:pt x="5731292" y="269093"/>
                                  <a:pt x="5729280" y="263558"/>
                                  <a:pt x="5725255" y="260036"/>
                                </a:cubicBezTo>
                                <a:cubicBezTo>
                                  <a:pt x="5719719" y="254501"/>
                                  <a:pt x="5713178" y="252991"/>
                                  <a:pt x="5706134" y="254501"/>
                                </a:cubicBezTo>
                                <a:cubicBezTo>
                                  <a:pt x="5704625" y="255004"/>
                                  <a:pt x="5703115" y="255004"/>
                                  <a:pt x="5701606" y="255507"/>
                                </a:cubicBezTo>
                                <a:cubicBezTo>
                                  <a:pt x="5700097" y="256010"/>
                                  <a:pt x="5698587" y="257017"/>
                                  <a:pt x="5697077" y="257520"/>
                                </a:cubicBezTo>
                                <a:cubicBezTo>
                                  <a:pt x="5695065" y="258527"/>
                                  <a:pt x="5693052" y="260539"/>
                                  <a:pt x="5691542" y="262552"/>
                                </a:cubicBezTo>
                                <a:cubicBezTo>
                                  <a:pt x="5689027" y="265571"/>
                                  <a:pt x="5687517" y="270100"/>
                                  <a:pt x="5687517" y="274125"/>
                                </a:cubicBezTo>
                                <a:cubicBezTo>
                                  <a:pt x="5687517" y="277647"/>
                                  <a:pt x="5688523" y="280666"/>
                                  <a:pt x="5690033" y="283685"/>
                                </a:cubicBezTo>
                                <a:cubicBezTo>
                                  <a:pt x="5692045" y="287711"/>
                                  <a:pt x="5697077" y="291736"/>
                                  <a:pt x="5701606" y="292239"/>
                                </a:cubicBezTo>
                                <a:cubicBezTo>
                                  <a:pt x="5703115" y="292742"/>
                                  <a:pt x="5704625" y="292742"/>
                                  <a:pt x="5706134" y="293246"/>
                                </a:cubicBezTo>
                                <a:close/>
                                <a:moveTo>
                                  <a:pt x="673671" y="328181"/>
                                </a:moveTo>
                                <a:lnTo>
                                  <a:pt x="675221" y="327793"/>
                                </a:lnTo>
                                <a:cubicBezTo>
                                  <a:pt x="678240" y="326787"/>
                                  <a:pt x="671195" y="328297"/>
                                  <a:pt x="674214" y="327793"/>
                                </a:cubicBezTo>
                                <a:close/>
                                <a:moveTo>
                                  <a:pt x="5328210" y="334390"/>
                                </a:moveTo>
                                <a:lnTo>
                                  <a:pt x="5329760" y="334002"/>
                                </a:lnTo>
                                <a:cubicBezTo>
                                  <a:pt x="5332779" y="332996"/>
                                  <a:pt x="5325734" y="334506"/>
                                  <a:pt x="5328753" y="334002"/>
                                </a:cubicBezTo>
                                <a:close/>
                                <a:moveTo>
                                  <a:pt x="660189" y="336788"/>
                                </a:moveTo>
                                <a:cubicBezTo>
                                  <a:pt x="663522" y="336473"/>
                                  <a:pt x="666667" y="335089"/>
                                  <a:pt x="668680" y="332322"/>
                                </a:cubicBezTo>
                                <a:cubicBezTo>
                                  <a:pt x="669183" y="331819"/>
                                  <a:pt x="669686" y="331316"/>
                                  <a:pt x="670189" y="330812"/>
                                </a:cubicBezTo>
                                <a:cubicBezTo>
                                  <a:pt x="668176" y="332322"/>
                                  <a:pt x="670189" y="330812"/>
                                  <a:pt x="670692" y="330309"/>
                                </a:cubicBezTo>
                                <a:lnTo>
                                  <a:pt x="673671" y="328181"/>
                                </a:lnTo>
                                <a:lnTo>
                                  <a:pt x="673609" y="328197"/>
                                </a:lnTo>
                                <a:lnTo>
                                  <a:pt x="673208" y="328297"/>
                                </a:lnTo>
                                <a:cubicBezTo>
                                  <a:pt x="674214" y="327793"/>
                                  <a:pt x="676730" y="326284"/>
                                  <a:pt x="674214" y="327793"/>
                                </a:cubicBezTo>
                                <a:cubicBezTo>
                                  <a:pt x="682768" y="327290"/>
                                  <a:pt x="691322" y="320749"/>
                                  <a:pt x="690819" y="311189"/>
                                </a:cubicBezTo>
                                <a:cubicBezTo>
                                  <a:pt x="690819" y="302634"/>
                                  <a:pt x="683774" y="293577"/>
                                  <a:pt x="674718" y="294583"/>
                                </a:cubicBezTo>
                                <a:cubicBezTo>
                                  <a:pt x="668176" y="295087"/>
                                  <a:pt x="661635" y="296597"/>
                                  <a:pt x="656100" y="300118"/>
                                </a:cubicBezTo>
                                <a:cubicBezTo>
                                  <a:pt x="649559" y="304647"/>
                                  <a:pt x="645534" y="310182"/>
                                  <a:pt x="643521" y="317730"/>
                                </a:cubicBezTo>
                                <a:cubicBezTo>
                                  <a:pt x="642012" y="323768"/>
                                  <a:pt x="644527" y="331819"/>
                                  <a:pt x="650565" y="334838"/>
                                </a:cubicBezTo>
                                <a:cubicBezTo>
                                  <a:pt x="653333" y="336347"/>
                                  <a:pt x="656855" y="337102"/>
                                  <a:pt x="660189" y="336788"/>
                                </a:cubicBezTo>
                                <a:close/>
                                <a:moveTo>
                                  <a:pt x="5314728" y="342997"/>
                                </a:moveTo>
                                <a:cubicBezTo>
                                  <a:pt x="5318061" y="342682"/>
                                  <a:pt x="5321206" y="341298"/>
                                  <a:pt x="5323219" y="338531"/>
                                </a:cubicBezTo>
                                <a:cubicBezTo>
                                  <a:pt x="5323722" y="338028"/>
                                  <a:pt x="5324225" y="337525"/>
                                  <a:pt x="5324728" y="337021"/>
                                </a:cubicBezTo>
                                <a:cubicBezTo>
                                  <a:pt x="5322715" y="338531"/>
                                  <a:pt x="5324728" y="337021"/>
                                  <a:pt x="5325231" y="336518"/>
                                </a:cubicBezTo>
                                <a:lnTo>
                                  <a:pt x="5328210" y="334390"/>
                                </a:lnTo>
                                <a:lnTo>
                                  <a:pt x="5328148" y="334406"/>
                                </a:lnTo>
                                <a:lnTo>
                                  <a:pt x="5327747" y="334506"/>
                                </a:lnTo>
                                <a:cubicBezTo>
                                  <a:pt x="5328753" y="334002"/>
                                  <a:pt x="5331269" y="332493"/>
                                  <a:pt x="5328753" y="334002"/>
                                </a:cubicBezTo>
                                <a:cubicBezTo>
                                  <a:pt x="5337307" y="333499"/>
                                  <a:pt x="5345861" y="326958"/>
                                  <a:pt x="5345358" y="317398"/>
                                </a:cubicBezTo>
                                <a:cubicBezTo>
                                  <a:pt x="5345358" y="308843"/>
                                  <a:pt x="5338313" y="299786"/>
                                  <a:pt x="5329257" y="300792"/>
                                </a:cubicBezTo>
                                <a:cubicBezTo>
                                  <a:pt x="5322715" y="301296"/>
                                  <a:pt x="5316174" y="302806"/>
                                  <a:pt x="5310639" y="306327"/>
                                </a:cubicBezTo>
                                <a:cubicBezTo>
                                  <a:pt x="5304098" y="310856"/>
                                  <a:pt x="5300073" y="316391"/>
                                  <a:pt x="5298060" y="323939"/>
                                </a:cubicBezTo>
                                <a:cubicBezTo>
                                  <a:pt x="5296551" y="329977"/>
                                  <a:pt x="5299066" y="338028"/>
                                  <a:pt x="5305104" y="341047"/>
                                </a:cubicBezTo>
                                <a:cubicBezTo>
                                  <a:pt x="5307872" y="342557"/>
                                  <a:pt x="5311394" y="343311"/>
                                  <a:pt x="5314728" y="342997"/>
                                </a:cubicBezTo>
                                <a:close/>
                                <a:moveTo>
                                  <a:pt x="1651240" y="467573"/>
                                </a:moveTo>
                                <a:cubicBezTo>
                                  <a:pt x="1663138" y="466851"/>
                                  <a:pt x="1673010" y="451391"/>
                                  <a:pt x="1662206" y="439842"/>
                                </a:cubicBezTo>
                                <a:cubicBezTo>
                                  <a:pt x="1639854" y="415503"/>
                                  <a:pt x="1617006" y="391660"/>
                                  <a:pt x="1593164" y="368811"/>
                                </a:cubicBezTo>
                                <a:cubicBezTo>
                                  <a:pt x="1578262" y="353909"/>
                                  <a:pt x="1556903" y="375765"/>
                                  <a:pt x="1570811" y="391163"/>
                                </a:cubicBezTo>
                                <a:cubicBezTo>
                                  <a:pt x="1593164" y="415999"/>
                                  <a:pt x="1616012" y="439345"/>
                                  <a:pt x="1639358" y="462691"/>
                                </a:cubicBezTo>
                                <a:cubicBezTo>
                                  <a:pt x="1643083" y="466417"/>
                                  <a:pt x="1647274" y="467814"/>
                                  <a:pt x="1651240" y="467573"/>
                                </a:cubicBezTo>
                                <a:close/>
                                <a:moveTo>
                                  <a:pt x="6305790" y="473782"/>
                                </a:moveTo>
                                <a:cubicBezTo>
                                  <a:pt x="6317688" y="473060"/>
                                  <a:pt x="6327560" y="457600"/>
                                  <a:pt x="6316757" y="446051"/>
                                </a:cubicBezTo>
                                <a:cubicBezTo>
                                  <a:pt x="6294405" y="421712"/>
                                  <a:pt x="6271556" y="397869"/>
                                  <a:pt x="6247714" y="375020"/>
                                </a:cubicBezTo>
                                <a:cubicBezTo>
                                  <a:pt x="6232812" y="360118"/>
                                  <a:pt x="6211453" y="381974"/>
                                  <a:pt x="6225361" y="397372"/>
                                </a:cubicBezTo>
                                <a:cubicBezTo>
                                  <a:pt x="6247714" y="422208"/>
                                  <a:pt x="6270562" y="445554"/>
                                  <a:pt x="6293908" y="468900"/>
                                </a:cubicBezTo>
                                <a:cubicBezTo>
                                  <a:pt x="6297633" y="472626"/>
                                  <a:pt x="6301824" y="474023"/>
                                  <a:pt x="6305790" y="473782"/>
                                </a:cubicBezTo>
                                <a:close/>
                                <a:moveTo>
                                  <a:pt x="620878" y="486294"/>
                                </a:moveTo>
                                <a:cubicBezTo>
                                  <a:pt x="631444" y="488810"/>
                                  <a:pt x="642514" y="481262"/>
                                  <a:pt x="642514" y="469689"/>
                                </a:cubicBezTo>
                                <a:cubicBezTo>
                                  <a:pt x="642514" y="458116"/>
                                  <a:pt x="631444" y="450568"/>
                                  <a:pt x="620878" y="453084"/>
                                </a:cubicBezTo>
                                <a:cubicBezTo>
                                  <a:pt x="617355" y="454090"/>
                                  <a:pt x="613833" y="454593"/>
                                  <a:pt x="610814" y="455600"/>
                                </a:cubicBezTo>
                                <a:cubicBezTo>
                                  <a:pt x="604775" y="457110"/>
                                  <a:pt x="599744" y="463148"/>
                                  <a:pt x="600247" y="469689"/>
                                </a:cubicBezTo>
                                <a:cubicBezTo>
                                  <a:pt x="600750" y="475727"/>
                                  <a:pt x="604272" y="482268"/>
                                  <a:pt x="610814" y="483778"/>
                                </a:cubicBezTo>
                                <a:cubicBezTo>
                                  <a:pt x="614336" y="484784"/>
                                  <a:pt x="617859" y="485287"/>
                                  <a:pt x="620878" y="486294"/>
                                </a:cubicBezTo>
                                <a:close/>
                                <a:moveTo>
                                  <a:pt x="5275417" y="492503"/>
                                </a:moveTo>
                                <a:cubicBezTo>
                                  <a:pt x="5285984" y="495019"/>
                                  <a:pt x="5297054" y="487471"/>
                                  <a:pt x="5297054" y="475898"/>
                                </a:cubicBezTo>
                                <a:cubicBezTo>
                                  <a:pt x="5297054" y="464325"/>
                                  <a:pt x="5285984" y="456777"/>
                                  <a:pt x="5275417" y="459293"/>
                                </a:cubicBezTo>
                                <a:cubicBezTo>
                                  <a:pt x="5271895" y="460299"/>
                                  <a:pt x="5268373" y="460802"/>
                                  <a:pt x="5265353" y="461809"/>
                                </a:cubicBezTo>
                                <a:cubicBezTo>
                                  <a:pt x="5259315" y="463319"/>
                                  <a:pt x="5254283" y="469357"/>
                                  <a:pt x="5254787" y="475898"/>
                                </a:cubicBezTo>
                                <a:cubicBezTo>
                                  <a:pt x="5255290" y="481936"/>
                                  <a:pt x="5258812" y="488477"/>
                                  <a:pt x="5265353" y="489987"/>
                                </a:cubicBezTo>
                                <a:cubicBezTo>
                                  <a:pt x="5268876" y="490993"/>
                                  <a:pt x="5272398" y="491496"/>
                                  <a:pt x="5275417" y="492503"/>
                                </a:cubicBezTo>
                                <a:close/>
                                <a:moveTo>
                                  <a:pt x="1416335" y="493486"/>
                                </a:moveTo>
                                <a:lnTo>
                                  <a:pt x="1417276" y="492368"/>
                                </a:lnTo>
                                <a:lnTo>
                                  <a:pt x="1417327" y="491997"/>
                                </a:lnTo>
                                <a:close/>
                                <a:moveTo>
                                  <a:pt x="1416333" y="493488"/>
                                </a:moveTo>
                                <a:lnTo>
                                  <a:pt x="1416335" y="493486"/>
                                </a:lnTo>
                                <a:lnTo>
                                  <a:pt x="1416333" y="493487"/>
                                </a:lnTo>
                                <a:close/>
                                <a:moveTo>
                                  <a:pt x="6070883" y="499695"/>
                                </a:moveTo>
                                <a:lnTo>
                                  <a:pt x="6071824" y="498578"/>
                                </a:lnTo>
                                <a:lnTo>
                                  <a:pt x="6071875" y="498206"/>
                                </a:lnTo>
                                <a:close/>
                                <a:moveTo>
                                  <a:pt x="6070882" y="499697"/>
                                </a:moveTo>
                                <a:lnTo>
                                  <a:pt x="6070883" y="499695"/>
                                </a:lnTo>
                                <a:lnTo>
                                  <a:pt x="6070882" y="499696"/>
                                </a:lnTo>
                                <a:close/>
                                <a:moveTo>
                                  <a:pt x="1441172" y="518322"/>
                                </a:moveTo>
                                <a:lnTo>
                                  <a:pt x="1442659" y="517330"/>
                                </a:lnTo>
                                <a:lnTo>
                                  <a:pt x="1442289" y="517381"/>
                                </a:lnTo>
                                <a:close/>
                                <a:moveTo>
                                  <a:pt x="1441169" y="518324"/>
                                </a:moveTo>
                                <a:lnTo>
                                  <a:pt x="1441169" y="518324"/>
                                </a:lnTo>
                                <a:lnTo>
                                  <a:pt x="1441172" y="518322"/>
                                </a:lnTo>
                                <a:close/>
                                <a:moveTo>
                                  <a:pt x="1425771" y="521304"/>
                                </a:moveTo>
                                <a:cubicBezTo>
                                  <a:pt x="1429745" y="522794"/>
                                  <a:pt x="1436202" y="521801"/>
                                  <a:pt x="1439679" y="519317"/>
                                </a:cubicBezTo>
                                <a:lnTo>
                                  <a:pt x="1441169" y="518324"/>
                                </a:lnTo>
                                <a:lnTo>
                                  <a:pt x="1428751" y="519317"/>
                                </a:lnTo>
                                <a:cubicBezTo>
                                  <a:pt x="1428751" y="519317"/>
                                  <a:pt x="1428254" y="519317"/>
                                  <a:pt x="1428254" y="519317"/>
                                </a:cubicBezTo>
                                <a:lnTo>
                                  <a:pt x="1442289" y="517381"/>
                                </a:lnTo>
                                <a:lnTo>
                                  <a:pt x="1450607" y="510376"/>
                                </a:lnTo>
                                <a:cubicBezTo>
                                  <a:pt x="1451104" y="509383"/>
                                  <a:pt x="1451601" y="508886"/>
                                  <a:pt x="1452097" y="507892"/>
                                </a:cubicBezTo>
                                <a:cubicBezTo>
                                  <a:pt x="1452595" y="506402"/>
                                  <a:pt x="1453588" y="504912"/>
                                  <a:pt x="1454084" y="503422"/>
                                </a:cubicBezTo>
                                <a:cubicBezTo>
                                  <a:pt x="1455078" y="500938"/>
                                  <a:pt x="1455078" y="498455"/>
                                  <a:pt x="1454581" y="495971"/>
                                </a:cubicBezTo>
                                <a:cubicBezTo>
                                  <a:pt x="1454084" y="491997"/>
                                  <a:pt x="1452595" y="488024"/>
                                  <a:pt x="1449614" y="485043"/>
                                </a:cubicBezTo>
                                <a:cubicBezTo>
                                  <a:pt x="1447130" y="483056"/>
                                  <a:pt x="1444647" y="481069"/>
                                  <a:pt x="1441169" y="480076"/>
                                </a:cubicBezTo>
                                <a:cubicBezTo>
                                  <a:pt x="1437196" y="479082"/>
                                  <a:pt x="1430242" y="480076"/>
                                  <a:pt x="1426765" y="482560"/>
                                </a:cubicBezTo>
                                <a:cubicBezTo>
                                  <a:pt x="1425771" y="483056"/>
                                  <a:pt x="1425275" y="483553"/>
                                  <a:pt x="1424281" y="484050"/>
                                </a:cubicBezTo>
                                <a:lnTo>
                                  <a:pt x="1417276" y="492368"/>
                                </a:lnTo>
                                <a:lnTo>
                                  <a:pt x="1415341" y="506402"/>
                                </a:lnTo>
                                <a:cubicBezTo>
                                  <a:pt x="1415341" y="506402"/>
                                  <a:pt x="1415341" y="505906"/>
                                  <a:pt x="1415341" y="505906"/>
                                </a:cubicBezTo>
                                <a:lnTo>
                                  <a:pt x="1416333" y="493488"/>
                                </a:lnTo>
                                <a:lnTo>
                                  <a:pt x="1415341" y="494978"/>
                                </a:lnTo>
                                <a:cubicBezTo>
                                  <a:pt x="1414843" y="496468"/>
                                  <a:pt x="1414347" y="497958"/>
                                  <a:pt x="1413353" y="499448"/>
                                </a:cubicBezTo>
                                <a:cubicBezTo>
                                  <a:pt x="1412360" y="501932"/>
                                  <a:pt x="1412360" y="504415"/>
                                  <a:pt x="1412857" y="506402"/>
                                </a:cubicBezTo>
                                <a:cubicBezTo>
                                  <a:pt x="1413353" y="510376"/>
                                  <a:pt x="1414843" y="513853"/>
                                  <a:pt x="1417824" y="516833"/>
                                </a:cubicBezTo>
                                <a:cubicBezTo>
                                  <a:pt x="1420308" y="518820"/>
                                  <a:pt x="1422791" y="520311"/>
                                  <a:pt x="1425771" y="521304"/>
                                </a:cubicBezTo>
                                <a:close/>
                                <a:moveTo>
                                  <a:pt x="6095721" y="524530"/>
                                </a:moveTo>
                                <a:lnTo>
                                  <a:pt x="6097208" y="523539"/>
                                </a:lnTo>
                                <a:lnTo>
                                  <a:pt x="6096837" y="523590"/>
                                </a:lnTo>
                                <a:close/>
                                <a:moveTo>
                                  <a:pt x="6095717" y="524533"/>
                                </a:moveTo>
                                <a:lnTo>
                                  <a:pt x="6095718" y="524533"/>
                                </a:lnTo>
                                <a:lnTo>
                                  <a:pt x="6095721" y="524530"/>
                                </a:lnTo>
                                <a:close/>
                                <a:moveTo>
                                  <a:pt x="6080320" y="527513"/>
                                </a:moveTo>
                                <a:cubicBezTo>
                                  <a:pt x="6084294" y="529003"/>
                                  <a:pt x="6090751" y="528010"/>
                                  <a:pt x="6094228" y="525526"/>
                                </a:cubicBezTo>
                                <a:lnTo>
                                  <a:pt x="6095717" y="524533"/>
                                </a:lnTo>
                                <a:lnTo>
                                  <a:pt x="6083300" y="525526"/>
                                </a:lnTo>
                                <a:cubicBezTo>
                                  <a:pt x="6083300" y="525526"/>
                                  <a:pt x="6082803" y="525526"/>
                                  <a:pt x="6082803" y="525526"/>
                                </a:cubicBezTo>
                                <a:lnTo>
                                  <a:pt x="6096837" y="523590"/>
                                </a:lnTo>
                                <a:lnTo>
                                  <a:pt x="6105156" y="516585"/>
                                </a:lnTo>
                                <a:cubicBezTo>
                                  <a:pt x="6105652" y="515592"/>
                                  <a:pt x="6106149" y="515095"/>
                                  <a:pt x="6106646" y="514101"/>
                                </a:cubicBezTo>
                                <a:cubicBezTo>
                                  <a:pt x="6107143" y="512611"/>
                                  <a:pt x="6108136" y="511121"/>
                                  <a:pt x="6108633" y="509631"/>
                                </a:cubicBezTo>
                                <a:cubicBezTo>
                                  <a:pt x="6109626" y="507147"/>
                                  <a:pt x="6109626" y="504664"/>
                                  <a:pt x="6109129" y="502180"/>
                                </a:cubicBezTo>
                                <a:cubicBezTo>
                                  <a:pt x="6108633" y="498206"/>
                                  <a:pt x="6107143" y="494233"/>
                                  <a:pt x="6104162" y="491252"/>
                                </a:cubicBezTo>
                                <a:cubicBezTo>
                                  <a:pt x="6101678" y="489265"/>
                                  <a:pt x="6099195" y="487278"/>
                                  <a:pt x="6095718" y="486285"/>
                                </a:cubicBezTo>
                                <a:cubicBezTo>
                                  <a:pt x="6091744" y="485291"/>
                                  <a:pt x="6084790" y="486285"/>
                                  <a:pt x="6081313" y="488769"/>
                                </a:cubicBezTo>
                                <a:cubicBezTo>
                                  <a:pt x="6080320" y="489265"/>
                                  <a:pt x="6079823" y="489762"/>
                                  <a:pt x="6078830" y="490259"/>
                                </a:cubicBezTo>
                                <a:lnTo>
                                  <a:pt x="6071824" y="498578"/>
                                </a:lnTo>
                                <a:lnTo>
                                  <a:pt x="6069889" y="512611"/>
                                </a:lnTo>
                                <a:cubicBezTo>
                                  <a:pt x="6069889" y="512611"/>
                                  <a:pt x="6069889" y="512115"/>
                                  <a:pt x="6069889" y="512115"/>
                                </a:cubicBezTo>
                                <a:lnTo>
                                  <a:pt x="6070882" y="499697"/>
                                </a:lnTo>
                                <a:lnTo>
                                  <a:pt x="6069889" y="501187"/>
                                </a:lnTo>
                                <a:cubicBezTo>
                                  <a:pt x="6069392" y="502677"/>
                                  <a:pt x="6068895" y="504167"/>
                                  <a:pt x="6067902" y="505657"/>
                                </a:cubicBezTo>
                                <a:cubicBezTo>
                                  <a:pt x="6066908" y="508141"/>
                                  <a:pt x="6066908" y="510624"/>
                                  <a:pt x="6067405" y="512611"/>
                                </a:cubicBezTo>
                                <a:cubicBezTo>
                                  <a:pt x="6067902" y="516585"/>
                                  <a:pt x="6069392" y="520062"/>
                                  <a:pt x="6072373" y="523042"/>
                                </a:cubicBezTo>
                                <a:cubicBezTo>
                                  <a:pt x="6074856" y="525029"/>
                                  <a:pt x="6077339" y="526520"/>
                                  <a:pt x="6080320" y="527513"/>
                                </a:cubicBezTo>
                                <a:close/>
                                <a:moveTo>
                                  <a:pt x="3892190" y="611253"/>
                                </a:moveTo>
                                <a:cubicBezTo>
                                  <a:pt x="3893699" y="610750"/>
                                  <a:pt x="3895711" y="610247"/>
                                  <a:pt x="3897221" y="609743"/>
                                </a:cubicBezTo>
                                <a:cubicBezTo>
                                  <a:pt x="3903259" y="607731"/>
                                  <a:pt x="3908291" y="602196"/>
                                  <a:pt x="3907788" y="595655"/>
                                </a:cubicBezTo>
                                <a:cubicBezTo>
                                  <a:pt x="3907285" y="589113"/>
                                  <a:pt x="3903259" y="583578"/>
                                  <a:pt x="3897221" y="581565"/>
                                </a:cubicBezTo>
                                <a:cubicBezTo>
                                  <a:pt x="3895711" y="581062"/>
                                  <a:pt x="3893699" y="580559"/>
                                  <a:pt x="3892190" y="580056"/>
                                </a:cubicBezTo>
                                <a:cubicBezTo>
                                  <a:pt x="3882126" y="577037"/>
                                  <a:pt x="3872063" y="585591"/>
                                  <a:pt x="3872063" y="595655"/>
                                </a:cubicBezTo>
                                <a:cubicBezTo>
                                  <a:pt x="3871559" y="605718"/>
                                  <a:pt x="3882126" y="614272"/>
                                  <a:pt x="3892190" y="611253"/>
                                </a:cubicBezTo>
                                <a:close/>
                                <a:moveTo>
                                  <a:pt x="1551250" y="618628"/>
                                </a:moveTo>
                                <a:cubicBezTo>
                                  <a:pt x="1562320" y="623157"/>
                                  <a:pt x="1574899" y="617119"/>
                                  <a:pt x="1577918" y="605546"/>
                                </a:cubicBezTo>
                                <a:lnTo>
                                  <a:pt x="1578391" y="603888"/>
                                </a:lnTo>
                                <a:lnTo>
                                  <a:pt x="1578358" y="603973"/>
                                </a:lnTo>
                                <a:cubicBezTo>
                                  <a:pt x="1578547" y="603659"/>
                                  <a:pt x="1578925" y="602778"/>
                                  <a:pt x="1578925" y="602023"/>
                                </a:cubicBezTo>
                                <a:lnTo>
                                  <a:pt x="1578391" y="603888"/>
                                </a:lnTo>
                                <a:lnTo>
                                  <a:pt x="1578925" y="602526"/>
                                </a:lnTo>
                                <a:cubicBezTo>
                                  <a:pt x="1579427" y="601520"/>
                                  <a:pt x="1579930" y="600514"/>
                                  <a:pt x="1580434" y="600011"/>
                                </a:cubicBezTo>
                                <a:cubicBezTo>
                                  <a:pt x="1582446" y="596488"/>
                                  <a:pt x="1577918" y="602526"/>
                                  <a:pt x="1580434" y="599508"/>
                                </a:cubicBezTo>
                                <a:cubicBezTo>
                                  <a:pt x="1581943" y="597998"/>
                                  <a:pt x="1583452" y="595985"/>
                                  <a:pt x="1584962" y="594979"/>
                                </a:cubicBezTo>
                                <a:cubicBezTo>
                                  <a:pt x="1580937" y="596991"/>
                                  <a:pt x="1584962" y="595482"/>
                                  <a:pt x="1585465" y="594979"/>
                                </a:cubicBezTo>
                                <a:cubicBezTo>
                                  <a:pt x="1586472" y="594476"/>
                                  <a:pt x="1587478" y="593973"/>
                                  <a:pt x="1588988" y="593470"/>
                                </a:cubicBezTo>
                                <a:cubicBezTo>
                                  <a:pt x="1596535" y="589947"/>
                                  <a:pt x="1599051" y="579381"/>
                                  <a:pt x="1596031" y="572336"/>
                                </a:cubicBezTo>
                                <a:cubicBezTo>
                                  <a:pt x="1593013" y="564789"/>
                                  <a:pt x="1584458" y="560260"/>
                                  <a:pt x="1575905" y="562273"/>
                                </a:cubicBezTo>
                                <a:cubicBezTo>
                                  <a:pt x="1561313" y="566298"/>
                                  <a:pt x="1548231" y="576865"/>
                                  <a:pt x="1541690" y="590450"/>
                                </a:cubicBezTo>
                                <a:cubicBezTo>
                                  <a:pt x="1536659" y="601017"/>
                                  <a:pt x="1539677" y="613596"/>
                                  <a:pt x="1551250" y="618628"/>
                                </a:cubicBezTo>
                                <a:close/>
                                <a:moveTo>
                                  <a:pt x="6205787" y="624837"/>
                                </a:moveTo>
                                <a:cubicBezTo>
                                  <a:pt x="6216857" y="629366"/>
                                  <a:pt x="6229436" y="623328"/>
                                  <a:pt x="6232455" y="611755"/>
                                </a:cubicBezTo>
                                <a:lnTo>
                                  <a:pt x="6232928" y="610099"/>
                                </a:lnTo>
                                <a:lnTo>
                                  <a:pt x="6232895" y="610182"/>
                                </a:lnTo>
                                <a:cubicBezTo>
                                  <a:pt x="6233084" y="609868"/>
                                  <a:pt x="6233462" y="608987"/>
                                  <a:pt x="6233462" y="608232"/>
                                </a:cubicBezTo>
                                <a:lnTo>
                                  <a:pt x="6232928" y="610099"/>
                                </a:lnTo>
                                <a:lnTo>
                                  <a:pt x="6233462" y="608735"/>
                                </a:lnTo>
                                <a:cubicBezTo>
                                  <a:pt x="6233965" y="607729"/>
                                  <a:pt x="6234467" y="606723"/>
                                  <a:pt x="6234971" y="606220"/>
                                </a:cubicBezTo>
                                <a:cubicBezTo>
                                  <a:pt x="6236983" y="602697"/>
                                  <a:pt x="6232455" y="608735"/>
                                  <a:pt x="6234971" y="605717"/>
                                </a:cubicBezTo>
                                <a:cubicBezTo>
                                  <a:pt x="6236480" y="604207"/>
                                  <a:pt x="6237990" y="602194"/>
                                  <a:pt x="6239499" y="601188"/>
                                </a:cubicBezTo>
                                <a:cubicBezTo>
                                  <a:pt x="6235474" y="603200"/>
                                  <a:pt x="6239499" y="601691"/>
                                  <a:pt x="6240003" y="601188"/>
                                </a:cubicBezTo>
                                <a:cubicBezTo>
                                  <a:pt x="6241009" y="600685"/>
                                  <a:pt x="6242015" y="600182"/>
                                  <a:pt x="6243525" y="599679"/>
                                </a:cubicBezTo>
                                <a:cubicBezTo>
                                  <a:pt x="6251073" y="596156"/>
                                  <a:pt x="6253588" y="585590"/>
                                  <a:pt x="6250569" y="578545"/>
                                </a:cubicBezTo>
                                <a:cubicBezTo>
                                  <a:pt x="6247550" y="570998"/>
                                  <a:pt x="6238996" y="566469"/>
                                  <a:pt x="6230442" y="568482"/>
                                </a:cubicBezTo>
                                <a:cubicBezTo>
                                  <a:pt x="6215850" y="572507"/>
                                  <a:pt x="6202767" y="583074"/>
                                  <a:pt x="6196227" y="596659"/>
                                </a:cubicBezTo>
                                <a:cubicBezTo>
                                  <a:pt x="6191195" y="607226"/>
                                  <a:pt x="6194214" y="619805"/>
                                  <a:pt x="6205787" y="624837"/>
                                </a:cubicBezTo>
                                <a:close/>
                                <a:moveTo>
                                  <a:pt x="2753539" y="735536"/>
                                </a:moveTo>
                                <a:cubicBezTo>
                                  <a:pt x="2764609" y="739562"/>
                                  <a:pt x="2777690" y="731008"/>
                                  <a:pt x="2780710" y="719938"/>
                                </a:cubicBezTo>
                                <a:cubicBezTo>
                                  <a:pt x="2785238" y="708364"/>
                                  <a:pt x="2777690" y="696288"/>
                                  <a:pt x="2766114" y="692766"/>
                                </a:cubicBezTo>
                                <a:cubicBezTo>
                                  <a:pt x="2752532" y="688741"/>
                                  <a:pt x="2740957" y="679180"/>
                                  <a:pt x="2733411" y="665594"/>
                                </a:cubicBezTo>
                                <a:cubicBezTo>
                                  <a:pt x="2728883" y="657040"/>
                                  <a:pt x="2717811" y="654021"/>
                                  <a:pt x="2708755" y="657543"/>
                                </a:cubicBezTo>
                                <a:cubicBezTo>
                                  <a:pt x="2700705" y="661066"/>
                                  <a:pt x="2693661" y="671632"/>
                                  <a:pt x="2697186" y="680690"/>
                                </a:cubicBezTo>
                                <a:cubicBezTo>
                                  <a:pt x="2707750" y="707358"/>
                                  <a:pt x="2726870" y="725473"/>
                                  <a:pt x="2753539" y="735536"/>
                                </a:cubicBezTo>
                                <a:close/>
                                <a:moveTo>
                                  <a:pt x="1101912" y="738866"/>
                                </a:moveTo>
                                <a:cubicBezTo>
                                  <a:pt x="1109363" y="738370"/>
                                  <a:pt x="1114330" y="734893"/>
                                  <a:pt x="1118304" y="729429"/>
                                </a:cubicBezTo>
                                <a:cubicBezTo>
                                  <a:pt x="1121284" y="724958"/>
                                  <a:pt x="1124762" y="720488"/>
                                  <a:pt x="1124265" y="714527"/>
                                </a:cubicBezTo>
                                <a:cubicBezTo>
                                  <a:pt x="1123768" y="710056"/>
                                  <a:pt x="1122774" y="705586"/>
                                  <a:pt x="1119297" y="702605"/>
                                </a:cubicBezTo>
                                <a:cubicBezTo>
                                  <a:pt x="1115820" y="699625"/>
                                  <a:pt x="1111846" y="698135"/>
                                  <a:pt x="1107376" y="697638"/>
                                </a:cubicBezTo>
                                <a:cubicBezTo>
                                  <a:pt x="1101415" y="697141"/>
                                  <a:pt x="1096945" y="700618"/>
                                  <a:pt x="1092474" y="703599"/>
                                </a:cubicBezTo>
                                <a:cubicBezTo>
                                  <a:pt x="1087010" y="707573"/>
                                  <a:pt x="1083037" y="713037"/>
                                  <a:pt x="1083037" y="719991"/>
                                </a:cubicBezTo>
                                <a:cubicBezTo>
                                  <a:pt x="1083037" y="724958"/>
                                  <a:pt x="1085024" y="729925"/>
                                  <a:pt x="1088500" y="733402"/>
                                </a:cubicBezTo>
                                <a:cubicBezTo>
                                  <a:pt x="1091977" y="736879"/>
                                  <a:pt x="1096945" y="738866"/>
                                  <a:pt x="1101912" y="738866"/>
                                </a:cubicBezTo>
                                <a:close/>
                                <a:moveTo>
                                  <a:pt x="5756460" y="745075"/>
                                </a:moveTo>
                                <a:cubicBezTo>
                                  <a:pt x="5763911" y="744579"/>
                                  <a:pt x="5768879" y="741102"/>
                                  <a:pt x="5772852" y="735638"/>
                                </a:cubicBezTo>
                                <a:cubicBezTo>
                                  <a:pt x="5775833" y="731167"/>
                                  <a:pt x="5779310" y="726697"/>
                                  <a:pt x="5778813" y="720736"/>
                                </a:cubicBezTo>
                                <a:cubicBezTo>
                                  <a:pt x="5778316" y="716265"/>
                                  <a:pt x="5777323" y="711795"/>
                                  <a:pt x="5773845" y="708814"/>
                                </a:cubicBezTo>
                                <a:cubicBezTo>
                                  <a:pt x="5770368" y="705834"/>
                                  <a:pt x="5766395" y="704344"/>
                                  <a:pt x="5761924" y="703847"/>
                                </a:cubicBezTo>
                                <a:cubicBezTo>
                                  <a:pt x="5755964" y="703350"/>
                                  <a:pt x="5751493" y="706827"/>
                                  <a:pt x="5747023" y="709808"/>
                                </a:cubicBezTo>
                                <a:cubicBezTo>
                                  <a:pt x="5741559" y="713782"/>
                                  <a:pt x="5737585" y="719246"/>
                                  <a:pt x="5737585" y="726200"/>
                                </a:cubicBezTo>
                                <a:cubicBezTo>
                                  <a:pt x="5737585" y="731167"/>
                                  <a:pt x="5739572" y="736134"/>
                                  <a:pt x="5743048" y="739611"/>
                                </a:cubicBezTo>
                                <a:cubicBezTo>
                                  <a:pt x="5746525" y="743088"/>
                                  <a:pt x="5751493" y="745075"/>
                                  <a:pt x="5756460" y="745075"/>
                                </a:cubicBezTo>
                                <a:close/>
                                <a:moveTo>
                                  <a:pt x="2393467" y="814119"/>
                                </a:moveTo>
                                <a:cubicBezTo>
                                  <a:pt x="2408915" y="813482"/>
                                  <a:pt x="2424008" y="791972"/>
                                  <a:pt x="2409670" y="776122"/>
                                </a:cubicBezTo>
                                <a:cubicBezTo>
                                  <a:pt x="2391052" y="755491"/>
                                  <a:pt x="2375454" y="729829"/>
                                  <a:pt x="2361868" y="705174"/>
                                </a:cubicBezTo>
                                <a:cubicBezTo>
                                  <a:pt x="2351805" y="686556"/>
                                  <a:pt x="2318091" y="699639"/>
                                  <a:pt x="2326645" y="720269"/>
                                </a:cubicBezTo>
                                <a:cubicBezTo>
                                  <a:pt x="2333187" y="735868"/>
                                  <a:pt x="2339728" y="751466"/>
                                  <a:pt x="2348282" y="766058"/>
                                </a:cubicBezTo>
                                <a:cubicBezTo>
                                  <a:pt x="2357339" y="780650"/>
                                  <a:pt x="2368408" y="793733"/>
                                  <a:pt x="2378977" y="806816"/>
                                </a:cubicBezTo>
                                <a:cubicBezTo>
                                  <a:pt x="2383128" y="812225"/>
                                  <a:pt x="2388317" y="814332"/>
                                  <a:pt x="2393467" y="814119"/>
                                </a:cubicBezTo>
                                <a:close/>
                                <a:moveTo>
                                  <a:pt x="7047999" y="820328"/>
                                </a:moveTo>
                                <a:cubicBezTo>
                                  <a:pt x="7063448" y="819691"/>
                                  <a:pt x="7078544" y="798181"/>
                                  <a:pt x="7064203" y="782331"/>
                                </a:cubicBezTo>
                                <a:cubicBezTo>
                                  <a:pt x="7045586" y="761700"/>
                                  <a:pt x="7029987" y="736038"/>
                                  <a:pt x="7016402" y="711383"/>
                                </a:cubicBezTo>
                                <a:cubicBezTo>
                                  <a:pt x="7006338" y="692765"/>
                                  <a:pt x="6972625" y="705848"/>
                                  <a:pt x="6981179" y="726478"/>
                                </a:cubicBezTo>
                                <a:cubicBezTo>
                                  <a:pt x="6987721" y="742077"/>
                                  <a:pt x="6994262" y="757675"/>
                                  <a:pt x="7002816" y="772267"/>
                                </a:cubicBezTo>
                                <a:cubicBezTo>
                                  <a:pt x="7011873" y="786859"/>
                                  <a:pt x="7022943" y="799942"/>
                                  <a:pt x="7033510" y="813025"/>
                                </a:cubicBezTo>
                                <a:cubicBezTo>
                                  <a:pt x="7037661" y="818434"/>
                                  <a:pt x="7042850" y="820541"/>
                                  <a:pt x="7047999" y="820328"/>
                                </a:cubicBezTo>
                                <a:close/>
                                <a:moveTo>
                                  <a:pt x="1837776" y="931048"/>
                                </a:moveTo>
                                <a:lnTo>
                                  <a:pt x="1837084" y="930509"/>
                                </a:lnTo>
                                <a:lnTo>
                                  <a:pt x="1836615" y="930321"/>
                                </a:lnTo>
                                <a:lnTo>
                                  <a:pt x="1837113" y="930962"/>
                                </a:lnTo>
                                <a:close/>
                                <a:moveTo>
                                  <a:pt x="1838562" y="931101"/>
                                </a:moveTo>
                                <a:cubicBezTo>
                                  <a:pt x="1838059" y="930597"/>
                                  <a:pt x="1837053" y="930597"/>
                                  <a:pt x="1836550" y="930094"/>
                                </a:cubicBezTo>
                                <a:lnTo>
                                  <a:pt x="1837084" y="930509"/>
                                </a:lnTo>
                                <a:close/>
                                <a:moveTo>
                                  <a:pt x="6492314" y="937257"/>
                                </a:moveTo>
                                <a:lnTo>
                                  <a:pt x="6491621" y="936718"/>
                                </a:lnTo>
                                <a:lnTo>
                                  <a:pt x="6491152" y="936530"/>
                                </a:lnTo>
                                <a:lnTo>
                                  <a:pt x="6491650" y="937171"/>
                                </a:lnTo>
                                <a:close/>
                                <a:moveTo>
                                  <a:pt x="6493100" y="937310"/>
                                </a:moveTo>
                                <a:cubicBezTo>
                                  <a:pt x="6492597" y="936806"/>
                                  <a:pt x="6491591" y="936806"/>
                                  <a:pt x="6491087" y="936303"/>
                                </a:cubicBezTo>
                                <a:lnTo>
                                  <a:pt x="6491621" y="936718"/>
                                </a:lnTo>
                                <a:close/>
                                <a:moveTo>
                                  <a:pt x="423869" y="963615"/>
                                </a:moveTo>
                                <a:cubicBezTo>
                                  <a:pt x="427905" y="963662"/>
                                  <a:pt x="431971" y="962265"/>
                                  <a:pt x="435324" y="958912"/>
                                </a:cubicBezTo>
                                <a:cubicBezTo>
                                  <a:pt x="449233" y="945501"/>
                                  <a:pt x="461154" y="930599"/>
                                  <a:pt x="473075" y="916194"/>
                                </a:cubicBezTo>
                                <a:cubicBezTo>
                                  <a:pt x="479532" y="908743"/>
                                  <a:pt x="480526" y="897815"/>
                                  <a:pt x="473075" y="890364"/>
                                </a:cubicBezTo>
                                <a:cubicBezTo>
                                  <a:pt x="466618" y="882914"/>
                                  <a:pt x="453703" y="881921"/>
                                  <a:pt x="447246" y="889868"/>
                                </a:cubicBezTo>
                                <a:cubicBezTo>
                                  <a:pt x="433834" y="905266"/>
                                  <a:pt x="420423" y="920664"/>
                                  <a:pt x="408501" y="938050"/>
                                </a:cubicBezTo>
                                <a:cubicBezTo>
                                  <a:pt x="399933" y="950343"/>
                                  <a:pt x="411761" y="963475"/>
                                  <a:pt x="423869" y="963615"/>
                                </a:cubicBezTo>
                                <a:close/>
                                <a:moveTo>
                                  <a:pt x="5078411" y="969824"/>
                                </a:moveTo>
                                <a:cubicBezTo>
                                  <a:pt x="5082447" y="969871"/>
                                  <a:pt x="5086514" y="968474"/>
                                  <a:pt x="5089867" y="965121"/>
                                </a:cubicBezTo>
                                <a:cubicBezTo>
                                  <a:pt x="5103775" y="951710"/>
                                  <a:pt x="5115696" y="936808"/>
                                  <a:pt x="5127618" y="922403"/>
                                </a:cubicBezTo>
                                <a:cubicBezTo>
                                  <a:pt x="5134075" y="914952"/>
                                  <a:pt x="5135068" y="904024"/>
                                  <a:pt x="5127618" y="896573"/>
                                </a:cubicBezTo>
                                <a:cubicBezTo>
                                  <a:pt x="5121160" y="889123"/>
                                  <a:pt x="5108245" y="888130"/>
                                  <a:pt x="5101788" y="896077"/>
                                </a:cubicBezTo>
                                <a:cubicBezTo>
                                  <a:pt x="5088376" y="911475"/>
                                  <a:pt x="5074965" y="926873"/>
                                  <a:pt x="5063044" y="944259"/>
                                </a:cubicBezTo>
                                <a:cubicBezTo>
                                  <a:pt x="5054475" y="956552"/>
                                  <a:pt x="5066303" y="969684"/>
                                  <a:pt x="5078411" y="969824"/>
                                </a:cubicBezTo>
                                <a:close/>
                                <a:moveTo>
                                  <a:pt x="1831015" y="971354"/>
                                </a:moveTo>
                                <a:cubicBezTo>
                                  <a:pt x="1835041" y="970851"/>
                                  <a:pt x="1839066" y="969845"/>
                                  <a:pt x="1842085" y="967329"/>
                                </a:cubicBezTo>
                                <a:cubicBezTo>
                                  <a:pt x="1846110" y="964310"/>
                                  <a:pt x="1850136" y="960788"/>
                                  <a:pt x="1851644" y="955253"/>
                                </a:cubicBezTo>
                                <a:cubicBezTo>
                                  <a:pt x="1852651" y="950724"/>
                                  <a:pt x="1852651" y="946196"/>
                                  <a:pt x="1850639" y="941667"/>
                                </a:cubicBezTo>
                                <a:cubicBezTo>
                                  <a:pt x="1849129" y="937642"/>
                                  <a:pt x="1846110" y="934119"/>
                                  <a:pt x="1842085" y="931604"/>
                                </a:cubicBezTo>
                                <a:lnTo>
                                  <a:pt x="1837776" y="931048"/>
                                </a:lnTo>
                                <a:lnTo>
                                  <a:pt x="1841079" y="933616"/>
                                </a:lnTo>
                                <a:cubicBezTo>
                                  <a:pt x="1840576" y="933113"/>
                                  <a:pt x="1840072" y="932610"/>
                                  <a:pt x="1839568" y="932610"/>
                                </a:cubicBezTo>
                                <a:lnTo>
                                  <a:pt x="1841551" y="935159"/>
                                </a:lnTo>
                                <a:lnTo>
                                  <a:pt x="1841079" y="934119"/>
                                </a:lnTo>
                                <a:cubicBezTo>
                                  <a:pt x="1841581" y="935126"/>
                                  <a:pt x="1842588" y="936132"/>
                                  <a:pt x="1843091" y="937139"/>
                                </a:cubicBezTo>
                                <a:lnTo>
                                  <a:pt x="1841551" y="935159"/>
                                </a:lnTo>
                                <a:lnTo>
                                  <a:pt x="1843594" y="939654"/>
                                </a:lnTo>
                                <a:cubicBezTo>
                                  <a:pt x="1843594" y="939151"/>
                                  <a:pt x="1843091" y="938648"/>
                                  <a:pt x="1843091" y="938648"/>
                                </a:cubicBezTo>
                                <a:lnTo>
                                  <a:pt x="1837113" y="930962"/>
                                </a:lnTo>
                                <a:lnTo>
                                  <a:pt x="1826487" y="929591"/>
                                </a:lnTo>
                                <a:cubicBezTo>
                                  <a:pt x="1826487" y="929591"/>
                                  <a:pt x="1825984" y="929591"/>
                                  <a:pt x="1825984" y="929591"/>
                                </a:cubicBezTo>
                                <a:lnTo>
                                  <a:pt x="1830513" y="929179"/>
                                </a:lnTo>
                                <a:lnTo>
                                  <a:pt x="1829507" y="929087"/>
                                </a:lnTo>
                                <a:cubicBezTo>
                                  <a:pt x="1830513" y="929087"/>
                                  <a:pt x="1831015" y="929087"/>
                                  <a:pt x="1831519" y="929087"/>
                                </a:cubicBezTo>
                                <a:lnTo>
                                  <a:pt x="1830513" y="929179"/>
                                </a:lnTo>
                                <a:lnTo>
                                  <a:pt x="1834714" y="929561"/>
                                </a:lnTo>
                                <a:lnTo>
                                  <a:pt x="1833530" y="929087"/>
                                </a:lnTo>
                                <a:cubicBezTo>
                                  <a:pt x="1834033" y="929591"/>
                                  <a:pt x="1834537" y="929591"/>
                                  <a:pt x="1835041" y="929591"/>
                                </a:cubicBezTo>
                                <a:lnTo>
                                  <a:pt x="1834714" y="929561"/>
                                </a:lnTo>
                                <a:lnTo>
                                  <a:pt x="1836615" y="930321"/>
                                </a:lnTo>
                                <a:lnTo>
                                  <a:pt x="1832524" y="925062"/>
                                </a:lnTo>
                                <a:cubicBezTo>
                                  <a:pt x="1827493" y="922043"/>
                                  <a:pt x="1820449" y="921037"/>
                                  <a:pt x="1814914" y="922546"/>
                                </a:cubicBezTo>
                                <a:cubicBezTo>
                                  <a:pt x="1803341" y="926069"/>
                                  <a:pt x="1795290" y="938145"/>
                                  <a:pt x="1798812" y="950724"/>
                                </a:cubicBezTo>
                                <a:cubicBezTo>
                                  <a:pt x="1801831" y="960788"/>
                                  <a:pt x="1808876" y="967832"/>
                                  <a:pt x="1818939" y="970851"/>
                                </a:cubicBezTo>
                                <a:cubicBezTo>
                                  <a:pt x="1822965" y="972361"/>
                                  <a:pt x="1826487" y="971858"/>
                                  <a:pt x="1831015" y="971354"/>
                                </a:cubicBezTo>
                                <a:close/>
                                <a:moveTo>
                                  <a:pt x="6485552" y="977563"/>
                                </a:moveTo>
                                <a:cubicBezTo>
                                  <a:pt x="6489578" y="977060"/>
                                  <a:pt x="6493603" y="976054"/>
                                  <a:pt x="6496622" y="973538"/>
                                </a:cubicBezTo>
                                <a:cubicBezTo>
                                  <a:pt x="6500648" y="970519"/>
                                  <a:pt x="6504673" y="966997"/>
                                  <a:pt x="6506183" y="961462"/>
                                </a:cubicBezTo>
                                <a:cubicBezTo>
                                  <a:pt x="6507189" y="956933"/>
                                  <a:pt x="6507189" y="952405"/>
                                  <a:pt x="6505176" y="947876"/>
                                </a:cubicBezTo>
                                <a:cubicBezTo>
                                  <a:pt x="6503667" y="943851"/>
                                  <a:pt x="6500648" y="940328"/>
                                  <a:pt x="6496622" y="937813"/>
                                </a:cubicBezTo>
                                <a:lnTo>
                                  <a:pt x="6492314" y="937257"/>
                                </a:lnTo>
                                <a:lnTo>
                                  <a:pt x="6495616" y="939825"/>
                                </a:lnTo>
                                <a:cubicBezTo>
                                  <a:pt x="6495113" y="939322"/>
                                  <a:pt x="6494609" y="938819"/>
                                  <a:pt x="6494106" y="938819"/>
                                </a:cubicBezTo>
                                <a:lnTo>
                                  <a:pt x="6496089" y="941368"/>
                                </a:lnTo>
                                <a:lnTo>
                                  <a:pt x="6495616" y="940328"/>
                                </a:lnTo>
                                <a:cubicBezTo>
                                  <a:pt x="6496119" y="941335"/>
                                  <a:pt x="6497126" y="942341"/>
                                  <a:pt x="6497629" y="943348"/>
                                </a:cubicBezTo>
                                <a:lnTo>
                                  <a:pt x="6496089" y="941368"/>
                                </a:lnTo>
                                <a:lnTo>
                                  <a:pt x="6498132" y="945863"/>
                                </a:lnTo>
                                <a:cubicBezTo>
                                  <a:pt x="6498132" y="945360"/>
                                  <a:pt x="6497629" y="944857"/>
                                  <a:pt x="6497629" y="944857"/>
                                </a:cubicBezTo>
                                <a:lnTo>
                                  <a:pt x="6491650" y="937171"/>
                                </a:lnTo>
                                <a:lnTo>
                                  <a:pt x="6481024" y="935800"/>
                                </a:lnTo>
                                <a:cubicBezTo>
                                  <a:pt x="6481024" y="935800"/>
                                  <a:pt x="6480521" y="935800"/>
                                  <a:pt x="6480521" y="935800"/>
                                </a:cubicBezTo>
                                <a:lnTo>
                                  <a:pt x="6485049" y="935388"/>
                                </a:lnTo>
                                <a:lnTo>
                                  <a:pt x="6484043" y="935296"/>
                                </a:lnTo>
                                <a:cubicBezTo>
                                  <a:pt x="6485049" y="935296"/>
                                  <a:pt x="6485552" y="935296"/>
                                  <a:pt x="6486056" y="935296"/>
                                </a:cubicBezTo>
                                <a:lnTo>
                                  <a:pt x="6485049" y="935388"/>
                                </a:lnTo>
                                <a:lnTo>
                                  <a:pt x="6489252" y="935770"/>
                                </a:lnTo>
                                <a:lnTo>
                                  <a:pt x="6488068" y="935296"/>
                                </a:lnTo>
                                <a:cubicBezTo>
                                  <a:pt x="6488571" y="935800"/>
                                  <a:pt x="6489075" y="935800"/>
                                  <a:pt x="6489578" y="935800"/>
                                </a:cubicBezTo>
                                <a:lnTo>
                                  <a:pt x="6489252" y="935770"/>
                                </a:lnTo>
                                <a:lnTo>
                                  <a:pt x="6491152" y="936530"/>
                                </a:lnTo>
                                <a:lnTo>
                                  <a:pt x="6487062" y="931271"/>
                                </a:lnTo>
                                <a:cubicBezTo>
                                  <a:pt x="6482030" y="928252"/>
                                  <a:pt x="6474986" y="927246"/>
                                  <a:pt x="6469450" y="928755"/>
                                </a:cubicBezTo>
                                <a:cubicBezTo>
                                  <a:pt x="6457878" y="932278"/>
                                  <a:pt x="6449827" y="944354"/>
                                  <a:pt x="6453349" y="956933"/>
                                </a:cubicBezTo>
                                <a:cubicBezTo>
                                  <a:pt x="6456368" y="966997"/>
                                  <a:pt x="6463412" y="974041"/>
                                  <a:pt x="6473476" y="977060"/>
                                </a:cubicBezTo>
                                <a:cubicBezTo>
                                  <a:pt x="6477502" y="978570"/>
                                  <a:pt x="6481024" y="978067"/>
                                  <a:pt x="6485552" y="977563"/>
                                </a:cubicBezTo>
                                <a:close/>
                                <a:moveTo>
                                  <a:pt x="2615162" y="1028950"/>
                                </a:moveTo>
                                <a:cubicBezTo>
                                  <a:pt x="2618308" y="1029139"/>
                                  <a:pt x="2621453" y="1028133"/>
                                  <a:pt x="2624220" y="1025365"/>
                                </a:cubicBezTo>
                                <a:cubicBezTo>
                                  <a:pt x="2629253" y="1020333"/>
                                  <a:pt x="2628745" y="1012786"/>
                                  <a:pt x="2624220" y="1007251"/>
                                </a:cubicBezTo>
                                <a:cubicBezTo>
                                  <a:pt x="2618181" y="1000709"/>
                                  <a:pt x="2615664" y="993162"/>
                                  <a:pt x="2614154" y="984608"/>
                                </a:cubicBezTo>
                                <a:cubicBezTo>
                                  <a:pt x="2612647" y="976054"/>
                                  <a:pt x="2602079" y="971525"/>
                                  <a:pt x="2594532" y="973538"/>
                                </a:cubicBezTo>
                                <a:cubicBezTo>
                                  <a:pt x="2587490" y="975550"/>
                                  <a:pt x="2581453" y="985111"/>
                                  <a:pt x="2583968" y="993162"/>
                                </a:cubicBezTo>
                                <a:cubicBezTo>
                                  <a:pt x="2588496" y="1005741"/>
                                  <a:pt x="2595541" y="1017314"/>
                                  <a:pt x="2606104" y="1025365"/>
                                </a:cubicBezTo>
                                <a:cubicBezTo>
                                  <a:pt x="2608872" y="1027378"/>
                                  <a:pt x="2612018" y="1028762"/>
                                  <a:pt x="2615162" y="1028950"/>
                                </a:cubicBezTo>
                                <a:close/>
                                <a:moveTo>
                                  <a:pt x="335541" y="1068315"/>
                                </a:moveTo>
                                <a:cubicBezTo>
                                  <a:pt x="346041" y="1064869"/>
                                  <a:pt x="350884" y="1048570"/>
                                  <a:pt x="338963" y="1040374"/>
                                </a:cubicBezTo>
                                <a:cubicBezTo>
                                  <a:pt x="329526" y="1033420"/>
                                  <a:pt x="326048" y="1021995"/>
                                  <a:pt x="327042" y="1011067"/>
                                </a:cubicBezTo>
                                <a:cubicBezTo>
                                  <a:pt x="329526" y="988218"/>
                                  <a:pt x="291775" y="987722"/>
                                  <a:pt x="291775" y="1010571"/>
                                </a:cubicBezTo>
                                <a:cubicBezTo>
                                  <a:pt x="291775" y="1033420"/>
                                  <a:pt x="303696" y="1054779"/>
                                  <a:pt x="323565" y="1066700"/>
                                </a:cubicBezTo>
                                <a:cubicBezTo>
                                  <a:pt x="327911" y="1069184"/>
                                  <a:pt x="332040" y="1069463"/>
                                  <a:pt x="335541" y="1068315"/>
                                </a:cubicBezTo>
                                <a:close/>
                                <a:moveTo>
                                  <a:pt x="4990080" y="1074524"/>
                                </a:moveTo>
                                <a:cubicBezTo>
                                  <a:pt x="5000581" y="1071078"/>
                                  <a:pt x="5005424" y="1054779"/>
                                  <a:pt x="4993503" y="1046583"/>
                                </a:cubicBezTo>
                                <a:cubicBezTo>
                                  <a:pt x="4984065" y="1039629"/>
                                  <a:pt x="4980588" y="1028204"/>
                                  <a:pt x="4981582" y="1017276"/>
                                </a:cubicBezTo>
                                <a:cubicBezTo>
                                  <a:pt x="4984065" y="994427"/>
                                  <a:pt x="4946315" y="993931"/>
                                  <a:pt x="4946315" y="1016780"/>
                                </a:cubicBezTo>
                                <a:cubicBezTo>
                                  <a:pt x="4946315" y="1039629"/>
                                  <a:pt x="4958236" y="1060988"/>
                                  <a:pt x="4978105" y="1072909"/>
                                </a:cubicBezTo>
                                <a:cubicBezTo>
                                  <a:pt x="4982451" y="1075393"/>
                                  <a:pt x="4986580" y="1075672"/>
                                  <a:pt x="4990080" y="1074524"/>
                                </a:cubicBezTo>
                                <a:close/>
                                <a:moveTo>
                                  <a:pt x="837565" y="1090891"/>
                                </a:moveTo>
                                <a:cubicBezTo>
                                  <a:pt x="846110" y="1088213"/>
                                  <a:pt x="849835" y="1075268"/>
                                  <a:pt x="840149" y="1068189"/>
                                </a:cubicBezTo>
                                <a:cubicBezTo>
                                  <a:pt x="811340" y="1046830"/>
                                  <a:pt x="786007" y="1025471"/>
                                  <a:pt x="753719" y="1008583"/>
                                </a:cubicBezTo>
                                <a:cubicBezTo>
                                  <a:pt x="732858" y="997655"/>
                                  <a:pt x="716962" y="1025968"/>
                                  <a:pt x="735837" y="1039380"/>
                                </a:cubicBezTo>
                                <a:cubicBezTo>
                                  <a:pt x="765144" y="1060738"/>
                                  <a:pt x="795444" y="1073653"/>
                                  <a:pt x="827731" y="1089548"/>
                                </a:cubicBezTo>
                                <a:cubicBezTo>
                                  <a:pt x="831333" y="1091535"/>
                                  <a:pt x="834716" y="1091783"/>
                                  <a:pt x="837565" y="1090891"/>
                                </a:cubicBezTo>
                                <a:close/>
                                <a:moveTo>
                                  <a:pt x="2273025" y="1094521"/>
                                </a:moveTo>
                                <a:cubicBezTo>
                                  <a:pt x="2277902" y="1094914"/>
                                  <a:pt x="2282996" y="1093248"/>
                                  <a:pt x="2287399" y="1088593"/>
                                </a:cubicBezTo>
                                <a:cubicBezTo>
                                  <a:pt x="2312558" y="1062931"/>
                                  <a:pt x="2338220" y="1037270"/>
                                  <a:pt x="2362876" y="1011105"/>
                                </a:cubicBezTo>
                                <a:cubicBezTo>
                                  <a:pt x="2377971" y="995003"/>
                                  <a:pt x="2355328" y="972360"/>
                                  <a:pt x="2338723" y="986952"/>
                                </a:cubicBezTo>
                                <a:cubicBezTo>
                                  <a:pt x="2312054" y="1011105"/>
                                  <a:pt x="2285890" y="1035760"/>
                                  <a:pt x="2259725" y="1060416"/>
                                </a:cubicBezTo>
                                <a:cubicBezTo>
                                  <a:pt x="2245760" y="1073624"/>
                                  <a:pt x="2258400" y="1093342"/>
                                  <a:pt x="2273025" y="1094521"/>
                                </a:cubicBezTo>
                                <a:close/>
                                <a:moveTo>
                                  <a:pt x="5492106" y="1097100"/>
                                </a:moveTo>
                                <a:cubicBezTo>
                                  <a:pt x="5500651" y="1094422"/>
                                  <a:pt x="5504377" y="1081477"/>
                                  <a:pt x="5494690" y="1074398"/>
                                </a:cubicBezTo>
                                <a:cubicBezTo>
                                  <a:pt x="5465881" y="1053039"/>
                                  <a:pt x="5440549" y="1031680"/>
                                  <a:pt x="5408262" y="1014792"/>
                                </a:cubicBezTo>
                                <a:cubicBezTo>
                                  <a:pt x="5387400" y="1003864"/>
                                  <a:pt x="5371505" y="1032177"/>
                                  <a:pt x="5390380" y="1045589"/>
                                </a:cubicBezTo>
                                <a:cubicBezTo>
                                  <a:pt x="5419687" y="1066947"/>
                                  <a:pt x="5449986" y="1079862"/>
                                  <a:pt x="5482273" y="1095757"/>
                                </a:cubicBezTo>
                                <a:cubicBezTo>
                                  <a:pt x="5485874" y="1097744"/>
                                  <a:pt x="5489258" y="1097992"/>
                                  <a:pt x="5492106" y="1097100"/>
                                </a:cubicBezTo>
                                <a:close/>
                                <a:moveTo>
                                  <a:pt x="6927561" y="1100730"/>
                                </a:moveTo>
                                <a:cubicBezTo>
                                  <a:pt x="6932435" y="1101123"/>
                                  <a:pt x="6937530" y="1099457"/>
                                  <a:pt x="6941933" y="1094802"/>
                                </a:cubicBezTo>
                                <a:cubicBezTo>
                                  <a:pt x="6967092" y="1069140"/>
                                  <a:pt x="6992753" y="1043479"/>
                                  <a:pt x="7017409" y="1017314"/>
                                </a:cubicBezTo>
                                <a:cubicBezTo>
                                  <a:pt x="7032504" y="1001212"/>
                                  <a:pt x="7009862" y="978569"/>
                                  <a:pt x="6993257" y="993161"/>
                                </a:cubicBezTo>
                                <a:cubicBezTo>
                                  <a:pt x="6966588" y="1017314"/>
                                  <a:pt x="6940423" y="1041969"/>
                                  <a:pt x="6914258" y="1066625"/>
                                </a:cubicBezTo>
                                <a:cubicBezTo>
                                  <a:pt x="6900295" y="1079833"/>
                                  <a:pt x="6912937" y="1099551"/>
                                  <a:pt x="6927561" y="1100730"/>
                                </a:cubicBezTo>
                                <a:close/>
                                <a:moveTo>
                                  <a:pt x="1044798" y="1107430"/>
                                </a:moveTo>
                                <a:cubicBezTo>
                                  <a:pt x="1051753" y="1106437"/>
                                  <a:pt x="1059203" y="1099980"/>
                                  <a:pt x="1058706" y="1092032"/>
                                </a:cubicBezTo>
                                <a:cubicBezTo>
                                  <a:pt x="1057713" y="1081105"/>
                                  <a:pt x="1056223" y="1070673"/>
                                  <a:pt x="1055230" y="1059746"/>
                                </a:cubicBezTo>
                                <a:cubicBezTo>
                                  <a:pt x="1054236" y="1049315"/>
                                  <a:pt x="1046289" y="1040374"/>
                                  <a:pt x="1034863" y="1042361"/>
                                </a:cubicBezTo>
                                <a:cubicBezTo>
                                  <a:pt x="1023439" y="1043354"/>
                                  <a:pt x="1016982" y="1053785"/>
                                  <a:pt x="1019465" y="1064216"/>
                                </a:cubicBezTo>
                                <a:cubicBezTo>
                                  <a:pt x="1021949" y="1074647"/>
                                  <a:pt x="1024433" y="1085575"/>
                                  <a:pt x="1027413" y="1096006"/>
                                </a:cubicBezTo>
                                <a:cubicBezTo>
                                  <a:pt x="1029400" y="1103457"/>
                                  <a:pt x="1037348" y="1108424"/>
                                  <a:pt x="1044798" y="1107430"/>
                                </a:cubicBezTo>
                                <a:close/>
                                <a:moveTo>
                                  <a:pt x="5699338" y="1113639"/>
                                </a:moveTo>
                                <a:cubicBezTo>
                                  <a:pt x="5706293" y="1112646"/>
                                  <a:pt x="5713743" y="1106189"/>
                                  <a:pt x="5713246" y="1098241"/>
                                </a:cubicBezTo>
                                <a:cubicBezTo>
                                  <a:pt x="5712253" y="1087314"/>
                                  <a:pt x="5710763" y="1076882"/>
                                  <a:pt x="5709770" y="1065955"/>
                                </a:cubicBezTo>
                                <a:cubicBezTo>
                                  <a:pt x="5708776" y="1055524"/>
                                  <a:pt x="5700829" y="1046583"/>
                                  <a:pt x="5689403" y="1048570"/>
                                </a:cubicBezTo>
                                <a:cubicBezTo>
                                  <a:pt x="5677979" y="1049563"/>
                                  <a:pt x="5671522" y="1059994"/>
                                  <a:pt x="5674005" y="1070425"/>
                                </a:cubicBezTo>
                                <a:cubicBezTo>
                                  <a:pt x="5676489" y="1080856"/>
                                  <a:pt x="5678973" y="1091784"/>
                                  <a:pt x="5681953" y="1102215"/>
                                </a:cubicBezTo>
                                <a:cubicBezTo>
                                  <a:pt x="5683940" y="1109666"/>
                                  <a:pt x="5691887" y="1114633"/>
                                  <a:pt x="5699338" y="1113639"/>
                                </a:cubicBezTo>
                                <a:close/>
                                <a:moveTo>
                                  <a:pt x="606692" y="1138228"/>
                                </a:moveTo>
                                <a:cubicBezTo>
                                  <a:pt x="609175" y="1138228"/>
                                  <a:pt x="611658" y="1137234"/>
                                  <a:pt x="614142" y="1136241"/>
                                </a:cubicBezTo>
                                <a:cubicBezTo>
                                  <a:pt x="617123" y="1134751"/>
                                  <a:pt x="620103" y="1130777"/>
                                  <a:pt x="621096" y="1127300"/>
                                </a:cubicBezTo>
                                <a:cubicBezTo>
                                  <a:pt x="621593" y="1123823"/>
                                  <a:pt x="622089" y="1120346"/>
                                  <a:pt x="623083" y="1116869"/>
                                </a:cubicBezTo>
                                <a:cubicBezTo>
                                  <a:pt x="624076" y="1110908"/>
                                  <a:pt x="623580" y="1104947"/>
                                  <a:pt x="618612" y="1100973"/>
                                </a:cubicBezTo>
                                <a:cubicBezTo>
                                  <a:pt x="615135" y="1097993"/>
                                  <a:pt x="611162" y="1096007"/>
                                  <a:pt x="606692" y="1096007"/>
                                </a:cubicBezTo>
                                <a:cubicBezTo>
                                  <a:pt x="602221" y="1096007"/>
                                  <a:pt x="598247" y="1097993"/>
                                  <a:pt x="594770" y="1100973"/>
                                </a:cubicBezTo>
                                <a:cubicBezTo>
                                  <a:pt x="590300" y="1105941"/>
                                  <a:pt x="589306" y="1111405"/>
                                  <a:pt x="590300" y="1117365"/>
                                </a:cubicBezTo>
                                <a:cubicBezTo>
                                  <a:pt x="590796" y="1120842"/>
                                  <a:pt x="591293" y="1124319"/>
                                  <a:pt x="592287" y="1127797"/>
                                </a:cubicBezTo>
                                <a:cubicBezTo>
                                  <a:pt x="592783" y="1130777"/>
                                  <a:pt x="595267" y="1133757"/>
                                  <a:pt x="597751" y="1135247"/>
                                </a:cubicBezTo>
                                <a:cubicBezTo>
                                  <a:pt x="600234" y="1137234"/>
                                  <a:pt x="603214" y="1138724"/>
                                  <a:pt x="606692" y="1138228"/>
                                </a:cubicBezTo>
                                <a:close/>
                                <a:moveTo>
                                  <a:pt x="5261234" y="1144437"/>
                                </a:moveTo>
                                <a:cubicBezTo>
                                  <a:pt x="5263717" y="1144437"/>
                                  <a:pt x="5266200" y="1143443"/>
                                  <a:pt x="5268684" y="1142450"/>
                                </a:cubicBezTo>
                                <a:cubicBezTo>
                                  <a:pt x="5271665" y="1140960"/>
                                  <a:pt x="5274645" y="1136986"/>
                                  <a:pt x="5275638" y="1133509"/>
                                </a:cubicBezTo>
                                <a:cubicBezTo>
                                  <a:pt x="5276135" y="1130032"/>
                                  <a:pt x="5276632" y="1126555"/>
                                  <a:pt x="5277625" y="1123078"/>
                                </a:cubicBezTo>
                                <a:cubicBezTo>
                                  <a:pt x="5278618" y="1117117"/>
                                  <a:pt x="5278122" y="1111156"/>
                                  <a:pt x="5273154" y="1107182"/>
                                </a:cubicBezTo>
                                <a:cubicBezTo>
                                  <a:pt x="5269677" y="1104202"/>
                                  <a:pt x="5265704" y="1102216"/>
                                  <a:pt x="5261234" y="1102216"/>
                                </a:cubicBezTo>
                                <a:cubicBezTo>
                                  <a:pt x="5256763" y="1102216"/>
                                  <a:pt x="5252789" y="1104202"/>
                                  <a:pt x="5249312" y="1107182"/>
                                </a:cubicBezTo>
                                <a:cubicBezTo>
                                  <a:pt x="5244842" y="1112150"/>
                                  <a:pt x="5243848" y="1117614"/>
                                  <a:pt x="5244842" y="1123574"/>
                                </a:cubicBezTo>
                                <a:cubicBezTo>
                                  <a:pt x="5245338" y="1127051"/>
                                  <a:pt x="5245835" y="1130528"/>
                                  <a:pt x="5246829" y="1134006"/>
                                </a:cubicBezTo>
                                <a:cubicBezTo>
                                  <a:pt x="5247325" y="1136986"/>
                                  <a:pt x="5249809" y="1139966"/>
                                  <a:pt x="5252293" y="1141456"/>
                                </a:cubicBezTo>
                                <a:cubicBezTo>
                                  <a:pt x="5254776" y="1143443"/>
                                  <a:pt x="5257756" y="1144933"/>
                                  <a:pt x="5261234" y="1144437"/>
                                </a:cubicBezTo>
                                <a:close/>
                                <a:moveTo>
                                  <a:pt x="1965365" y="1245081"/>
                                </a:moveTo>
                                <a:cubicBezTo>
                                  <a:pt x="1972913" y="1244075"/>
                                  <a:pt x="1980964" y="1237030"/>
                                  <a:pt x="1979957" y="1228476"/>
                                </a:cubicBezTo>
                                <a:cubicBezTo>
                                  <a:pt x="1978951" y="1218413"/>
                                  <a:pt x="1980461" y="1210865"/>
                                  <a:pt x="1987504" y="1204324"/>
                                </a:cubicBezTo>
                                <a:cubicBezTo>
                                  <a:pt x="1995053" y="1196776"/>
                                  <a:pt x="1995053" y="1183694"/>
                                  <a:pt x="1987504" y="1176146"/>
                                </a:cubicBezTo>
                                <a:cubicBezTo>
                                  <a:pt x="1980964" y="1169101"/>
                                  <a:pt x="1966875" y="1167592"/>
                                  <a:pt x="1959830" y="1176146"/>
                                </a:cubicBezTo>
                                <a:cubicBezTo>
                                  <a:pt x="1946747" y="1192247"/>
                                  <a:pt x="1940207" y="1212878"/>
                                  <a:pt x="1946747" y="1233005"/>
                                </a:cubicBezTo>
                                <a:cubicBezTo>
                                  <a:pt x="1949264" y="1241056"/>
                                  <a:pt x="1956811" y="1246591"/>
                                  <a:pt x="1965365" y="1245081"/>
                                </a:cubicBezTo>
                                <a:close/>
                                <a:moveTo>
                                  <a:pt x="6619900" y="1251290"/>
                                </a:moveTo>
                                <a:cubicBezTo>
                                  <a:pt x="6627447" y="1250284"/>
                                  <a:pt x="6635498" y="1243239"/>
                                  <a:pt x="6634492" y="1234685"/>
                                </a:cubicBezTo>
                                <a:cubicBezTo>
                                  <a:pt x="6633485" y="1224622"/>
                                  <a:pt x="6634995" y="1217074"/>
                                  <a:pt x="6642039" y="1210533"/>
                                </a:cubicBezTo>
                                <a:cubicBezTo>
                                  <a:pt x="6649587" y="1202985"/>
                                  <a:pt x="6649587" y="1189903"/>
                                  <a:pt x="6642039" y="1182355"/>
                                </a:cubicBezTo>
                                <a:cubicBezTo>
                                  <a:pt x="6635498" y="1175310"/>
                                  <a:pt x="6621409" y="1173801"/>
                                  <a:pt x="6614365" y="1182355"/>
                                </a:cubicBezTo>
                                <a:cubicBezTo>
                                  <a:pt x="6601282" y="1198456"/>
                                  <a:pt x="6594741" y="1219087"/>
                                  <a:pt x="6601282" y="1239214"/>
                                </a:cubicBezTo>
                                <a:cubicBezTo>
                                  <a:pt x="6603798" y="1247265"/>
                                  <a:pt x="6611346" y="1252800"/>
                                  <a:pt x="6619900" y="1251290"/>
                                </a:cubicBezTo>
                                <a:close/>
                                <a:moveTo>
                                  <a:pt x="1643145" y="1256466"/>
                                </a:moveTo>
                                <a:cubicBezTo>
                                  <a:pt x="1655536" y="1256529"/>
                                  <a:pt x="1667990" y="1249107"/>
                                  <a:pt x="1666983" y="1234012"/>
                                </a:cubicBezTo>
                                <a:cubicBezTo>
                                  <a:pt x="1665474" y="1212878"/>
                                  <a:pt x="1675537" y="1188726"/>
                                  <a:pt x="1689123" y="1173127"/>
                                </a:cubicBezTo>
                                <a:cubicBezTo>
                                  <a:pt x="1706735" y="1153000"/>
                                  <a:pt x="1679059" y="1124822"/>
                                  <a:pt x="1659436" y="1143440"/>
                                </a:cubicBezTo>
                                <a:cubicBezTo>
                                  <a:pt x="1647360" y="1155013"/>
                                  <a:pt x="1637296" y="1168598"/>
                                  <a:pt x="1630251" y="1183694"/>
                                </a:cubicBezTo>
                                <a:cubicBezTo>
                                  <a:pt x="1622703" y="1199795"/>
                                  <a:pt x="1621698" y="1216400"/>
                                  <a:pt x="1619685" y="1234012"/>
                                </a:cubicBezTo>
                                <a:cubicBezTo>
                                  <a:pt x="1618427" y="1248855"/>
                                  <a:pt x="1630755" y="1256403"/>
                                  <a:pt x="1643145" y="1256466"/>
                                </a:cubicBezTo>
                                <a:close/>
                                <a:moveTo>
                                  <a:pt x="432709" y="1262522"/>
                                </a:moveTo>
                                <a:cubicBezTo>
                                  <a:pt x="436286" y="1263400"/>
                                  <a:pt x="440291" y="1262779"/>
                                  <a:pt x="444265" y="1259923"/>
                                </a:cubicBezTo>
                                <a:cubicBezTo>
                                  <a:pt x="461154" y="1248001"/>
                                  <a:pt x="477048" y="1235086"/>
                                  <a:pt x="493440" y="1222668"/>
                                </a:cubicBezTo>
                                <a:cubicBezTo>
                                  <a:pt x="501884" y="1216211"/>
                                  <a:pt x="500394" y="1201309"/>
                                  <a:pt x="493440" y="1194355"/>
                                </a:cubicBezTo>
                                <a:cubicBezTo>
                                  <a:pt x="485989" y="1186408"/>
                                  <a:pt x="473571" y="1186904"/>
                                  <a:pt x="465624" y="1194355"/>
                                </a:cubicBezTo>
                                <a:cubicBezTo>
                                  <a:pt x="451716" y="1207270"/>
                                  <a:pt x="437808" y="1220185"/>
                                  <a:pt x="424397" y="1234093"/>
                                </a:cubicBezTo>
                                <a:cubicBezTo>
                                  <a:pt x="415083" y="1243779"/>
                                  <a:pt x="421975" y="1259891"/>
                                  <a:pt x="432709" y="1262522"/>
                                </a:cubicBezTo>
                                <a:close/>
                                <a:moveTo>
                                  <a:pt x="6297680" y="1262675"/>
                                </a:moveTo>
                                <a:cubicBezTo>
                                  <a:pt x="6310070" y="1262738"/>
                                  <a:pt x="6322524" y="1255316"/>
                                  <a:pt x="6321518" y="1240221"/>
                                </a:cubicBezTo>
                                <a:cubicBezTo>
                                  <a:pt x="6320008" y="1219087"/>
                                  <a:pt x="6330072" y="1194935"/>
                                  <a:pt x="6343657" y="1179336"/>
                                </a:cubicBezTo>
                                <a:cubicBezTo>
                                  <a:pt x="6361269" y="1159209"/>
                                  <a:pt x="6333593" y="1131031"/>
                                  <a:pt x="6313970" y="1149649"/>
                                </a:cubicBezTo>
                                <a:cubicBezTo>
                                  <a:pt x="6301894" y="1161222"/>
                                  <a:pt x="6291830" y="1174807"/>
                                  <a:pt x="6284786" y="1189903"/>
                                </a:cubicBezTo>
                                <a:cubicBezTo>
                                  <a:pt x="6277238" y="1206004"/>
                                  <a:pt x="6276232" y="1222609"/>
                                  <a:pt x="6274219" y="1240221"/>
                                </a:cubicBezTo>
                                <a:cubicBezTo>
                                  <a:pt x="6272961" y="1255064"/>
                                  <a:pt x="6285289" y="1262612"/>
                                  <a:pt x="6297680" y="1262675"/>
                                </a:cubicBezTo>
                                <a:close/>
                                <a:moveTo>
                                  <a:pt x="5087250" y="1268732"/>
                                </a:moveTo>
                                <a:cubicBezTo>
                                  <a:pt x="5090828" y="1269609"/>
                                  <a:pt x="5094833" y="1268988"/>
                                  <a:pt x="5098807" y="1266132"/>
                                </a:cubicBezTo>
                                <a:cubicBezTo>
                                  <a:pt x="5115695" y="1254210"/>
                                  <a:pt x="5131590" y="1241295"/>
                                  <a:pt x="5147982" y="1228877"/>
                                </a:cubicBezTo>
                                <a:cubicBezTo>
                                  <a:pt x="5156426" y="1222420"/>
                                  <a:pt x="5154936" y="1207518"/>
                                  <a:pt x="5147982" y="1200564"/>
                                </a:cubicBezTo>
                                <a:cubicBezTo>
                                  <a:pt x="5140531" y="1192617"/>
                                  <a:pt x="5128113" y="1193113"/>
                                  <a:pt x="5120166" y="1200564"/>
                                </a:cubicBezTo>
                                <a:cubicBezTo>
                                  <a:pt x="5106258" y="1213479"/>
                                  <a:pt x="5092350" y="1226394"/>
                                  <a:pt x="5078938" y="1240302"/>
                                </a:cubicBezTo>
                                <a:cubicBezTo>
                                  <a:pt x="5069625" y="1249988"/>
                                  <a:pt x="5076517" y="1266100"/>
                                  <a:pt x="5087250" y="1268732"/>
                                </a:cubicBezTo>
                                <a:close/>
                                <a:moveTo>
                                  <a:pt x="3848741" y="1333677"/>
                                </a:moveTo>
                                <a:cubicBezTo>
                                  <a:pt x="3858939" y="1336355"/>
                                  <a:pt x="3872910" y="1327228"/>
                                  <a:pt x="3868439" y="1315306"/>
                                </a:cubicBezTo>
                                <a:cubicBezTo>
                                  <a:pt x="3863968" y="1302392"/>
                                  <a:pt x="3859001" y="1289477"/>
                                  <a:pt x="3854531" y="1277059"/>
                                </a:cubicBezTo>
                                <a:cubicBezTo>
                                  <a:pt x="3851054" y="1267621"/>
                                  <a:pt x="3841616" y="1262157"/>
                                  <a:pt x="3831682" y="1266131"/>
                                </a:cubicBezTo>
                                <a:cubicBezTo>
                                  <a:pt x="3822244" y="1269608"/>
                                  <a:pt x="3819761" y="1280039"/>
                                  <a:pt x="3823734" y="1289477"/>
                                </a:cubicBezTo>
                                <a:cubicBezTo>
                                  <a:pt x="3829198" y="1301895"/>
                                  <a:pt x="3835159" y="1314313"/>
                                  <a:pt x="3840623" y="1326731"/>
                                </a:cubicBezTo>
                                <a:cubicBezTo>
                                  <a:pt x="3842361" y="1330581"/>
                                  <a:pt x="3845341" y="1332785"/>
                                  <a:pt x="3848741" y="1333677"/>
                                </a:cubicBezTo>
                                <a:close/>
                                <a:moveTo>
                                  <a:pt x="2096190" y="1338168"/>
                                </a:moveTo>
                                <a:cubicBezTo>
                                  <a:pt x="2111790" y="1341187"/>
                                  <a:pt x="2118330" y="1319047"/>
                                  <a:pt x="2102733" y="1314016"/>
                                </a:cubicBezTo>
                                <a:cubicBezTo>
                                  <a:pt x="2088140" y="1309487"/>
                                  <a:pt x="2074051" y="1304958"/>
                                  <a:pt x="2059459" y="1300933"/>
                                </a:cubicBezTo>
                                <a:cubicBezTo>
                                  <a:pt x="2041344" y="1294895"/>
                                  <a:pt x="2033294" y="1325589"/>
                                  <a:pt x="2051911" y="1329614"/>
                                </a:cubicBezTo>
                                <a:cubicBezTo>
                                  <a:pt x="2066503" y="1332633"/>
                                  <a:pt x="2081599" y="1335652"/>
                                  <a:pt x="2096190" y="1338168"/>
                                </a:cubicBezTo>
                                <a:close/>
                                <a:moveTo>
                                  <a:pt x="6750725" y="1344377"/>
                                </a:moveTo>
                                <a:cubicBezTo>
                                  <a:pt x="6766324" y="1347396"/>
                                  <a:pt x="6772865" y="1325256"/>
                                  <a:pt x="6757266" y="1320225"/>
                                </a:cubicBezTo>
                                <a:cubicBezTo>
                                  <a:pt x="6742675" y="1315696"/>
                                  <a:pt x="6728585" y="1311167"/>
                                  <a:pt x="6713993" y="1307142"/>
                                </a:cubicBezTo>
                                <a:cubicBezTo>
                                  <a:pt x="6695879" y="1301104"/>
                                  <a:pt x="6687829" y="1331798"/>
                                  <a:pt x="6706446" y="1335823"/>
                                </a:cubicBezTo>
                                <a:cubicBezTo>
                                  <a:pt x="6721038" y="1338842"/>
                                  <a:pt x="6736133" y="1341861"/>
                                  <a:pt x="6750725" y="1344377"/>
                                </a:cubicBezTo>
                                <a:close/>
                                <a:moveTo>
                                  <a:pt x="2709624" y="1369449"/>
                                </a:moveTo>
                                <a:cubicBezTo>
                                  <a:pt x="2715088" y="1371933"/>
                                  <a:pt x="2721547" y="1371436"/>
                                  <a:pt x="2727011" y="1368456"/>
                                </a:cubicBezTo>
                                <a:cubicBezTo>
                                  <a:pt x="2733469" y="1364482"/>
                                  <a:pt x="2735952" y="1358521"/>
                                  <a:pt x="2736946" y="1351070"/>
                                </a:cubicBezTo>
                                <a:cubicBezTo>
                                  <a:pt x="2736946" y="1349580"/>
                                  <a:pt x="2736946" y="1347593"/>
                                  <a:pt x="2737442" y="1346600"/>
                                </a:cubicBezTo>
                                <a:cubicBezTo>
                                  <a:pt x="2737442" y="1348587"/>
                                  <a:pt x="2737442" y="1348587"/>
                                  <a:pt x="2737939" y="1346600"/>
                                </a:cubicBezTo>
                                <a:cubicBezTo>
                                  <a:pt x="2738435" y="1345606"/>
                                  <a:pt x="2738435" y="1345110"/>
                                  <a:pt x="2738933" y="1344116"/>
                                </a:cubicBezTo>
                                <a:cubicBezTo>
                                  <a:pt x="2740422" y="1340639"/>
                                  <a:pt x="2741417" y="1337162"/>
                                  <a:pt x="2742907" y="1333685"/>
                                </a:cubicBezTo>
                                <a:cubicBezTo>
                                  <a:pt x="2745390" y="1326731"/>
                                  <a:pt x="2740422" y="1318287"/>
                                  <a:pt x="2733966" y="1315803"/>
                                </a:cubicBezTo>
                                <a:cubicBezTo>
                                  <a:pt x="2727011" y="1312823"/>
                                  <a:pt x="2719062" y="1315803"/>
                                  <a:pt x="2714592" y="1322260"/>
                                </a:cubicBezTo>
                                <a:cubicBezTo>
                                  <a:pt x="2712605" y="1325241"/>
                                  <a:pt x="2710617" y="1328718"/>
                                  <a:pt x="2708631" y="1331698"/>
                                </a:cubicBezTo>
                                <a:cubicBezTo>
                                  <a:pt x="2708135" y="1332195"/>
                                  <a:pt x="2707637" y="1333188"/>
                                  <a:pt x="2707141" y="1333685"/>
                                </a:cubicBezTo>
                                <a:cubicBezTo>
                                  <a:pt x="2706148" y="1335175"/>
                                  <a:pt x="2706148" y="1335672"/>
                                  <a:pt x="2706644" y="1334679"/>
                                </a:cubicBezTo>
                                <a:cubicBezTo>
                                  <a:pt x="2707141" y="1333685"/>
                                  <a:pt x="2707141" y="1334182"/>
                                  <a:pt x="2705649" y="1335175"/>
                                </a:cubicBezTo>
                                <a:cubicBezTo>
                                  <a:pt x="2704658" y="1336169"/>
                                  <a:pt x="2704160" y="1336665"/>
                                  <a:pt x="2703168" y="1337659"/>
                                </a:cubicBezTo>
                                <a:cubicBezTo>
                                  <a:pt x="2693232" y="1347097"/>
                                  <a:pt x="2697207" y="1363985"/>
                                  <a:pt x="2709624" y="1369449"/>
                                </a:cubicBezTo>
                                <a:close/>
                                <a:moveTo>
                                  <a:pt x="2525015" y="1379632"/>
                                </a:moveTo>
                                <a:cubicBezTo>
                                  <a:pt x="2534454" y="1382115"/>
                                  <a:pt x="2545381" y="1376155"/>
                                  <a:pt x="2548362" y="1366220"/>
                                </a:cubicBezTo>
                                <a:cubicBezTo>
                                  <a:pt x="2551342" y="1355292"/>
                                  <a:pt x="2554322" y="1344364"/>
                                  <a:pt x="2557302" y="1333436"/>
                                </a:cubicBezTo>
                                <a:cubicBezTo>
                                  <a:pt x="2559786" y="1324495"/>
                                  <a:pt x="2554322" y="1315057"/>
                                  <a:pt x="2545381" y="1312574"/>
                                </a:cubicBezTo>
                                <a:cubicBezTo>
                                  <a:pt x="2535448" y="1310091"/>
                                  <a:pt x="2527997" y="1316051"/>
                                  <a:pt x="2524519" y="1324495"/>
                                </a:cubicBezTo>
                                <a:cubicBezTo>
                                  <a:pt x="2520048" y="1334926"/>
                                  <a:pt x="2516075" y="1345854"/>
                                  <a:pt x="2511604" y="1356286"/>
                                </a:cubicBezTo>
                                <a:cubicBezTo>
                                  <a:pt x="2507629" y="1365723"/>
                                  <a:pt x="2515578" y="1377148"/>
                                  <a:pt x="2525015" y="1379632"/>
                                </a:cubicBezTo>
                                <a:close/>
                                <a:moveTo>
                                  <a:pt x="1466820" y="1383232"/>
                                </a:moveTo>
                                <a:cubicBezTo>
                                  <a:pt x="1475202" y="1380873"/>
                                  <a:pt x="1482405" y="1372925"/>
                                  <a:pt x="1480418" y="1361749"/>
                                </a:cubicBezTo>
                                <a:cubicBezTo>
                                  <a:pt x="1477935" y="1348834"/>
                                  <a:pt x="1481909" y="1337410"/>
                                  <a:pt x="1489359" y="1326979"/>
                                </a:cubicBezTo>
                                <a:cubicBezTo>
                                  <a:pt x="1495320" y="1319032"/>
                                  <a:pt x="1490850" y="1306117"/>
                                  <a:pt x="1482405" y="1301150"/>
                                </a:cubicBezTo>
                                <a:cubicBezTo>
                                  <a:pt x="1473961" y="1295686"/>
                                  <a:pt x="1463033" y="1299659"/>
                                  <a:pt x="1457071" y="1308104"/>
                                </a:cubicBezTo>
                                <a:cubicBezTo>
                                  <a:pt x="1444653" y="1326482"/>
                                  <a:pt x="1441176" y="1349331"/>
                                  <a:pt x="1446143" y="1371186"/>
                                </a:cubicBezTo>
                                <a:cubicBezTo>
                                  <a:pt x="1448875" y="1382363"/>
                                  <a:pt x="1458437" y="1385591"/>
                                  <a:pt x="1466820" y="1383232"/>
                                </a:cubicBezTo>
                                <a:close/>
                                <a:moveTo>
                                  <a:pt x="7179555" y="1385841"/>
                                </a:moveTo>
                                <a:cubicBezTo>
                                  <a:pt x="7188993" y="1388324"/>
                                  <a:pt x="7199921" y="1382364"/>
                                  <a:pt x="7202901" y="1372429"/>
                                </a:cubicBezTo>
                                <a:cubicBezTo>
                                  <a:pt x="7205881" y="1361501"/>
                                  <a:pt x="7208861" y="1350573"/>
                                  <a:pt x="7211841" y="1339645"/>
                                </a:cubicBezTo>
                                <a:cubicBezTo>
                                  <a:pt x="7214325" y="1330704"/>
                                  <a:pt x="7208861" y="1321266"/>
                                  <a:pt x="7199921" y="1318783"/>
                                </a:cubicBezTo>
                                <a:cubicBezTo>
                                  <a:pt x="7189986" y="1316300"/>
                                  <a:pt x="7182536" y="1322260"/>
                                  <a:pt x="7179059" y="1330704"/>
                                </a:cubicBezTo>
                                <a:cubicBezTo>
                                  <a:pt x="7174588" y="1341135"/>
                                  <a:pt x="7170614" y="1352063"/>
                                  <a:pt x="7166143" y="1362495"/>
                                </a:cubicBezTo>
                                <a:cubicBezTo>
                                  <a:pt x="7162170" y="1371932"/>
                                  <a:pt x="7170118" y="1383357"/>
                                  <a:pt x="7179555" y="1385841"/>
                                </a:cubicBezTo>
                                <a:close/>
                                <a:moveTo>
                                  <a:pt x="1135630" y="1386976"/>
                                </a:moveTo>
                                <a:cubicBezTo>
                                  <a:pt x="1160789" y="1394524"/>
                                  <a:pt x="1171859" y="1353766"/>
                                  <a:pt x="1146197" y="1347728"/>
                                </a:cubicBezTo>
                                <a:cubicBezTo>
                                  <a:pt x="1116007" y="1340181"/>
                                  <a:pt x="1088836" y="1325589"/>
                                  <a:pt x="1066193" y="1303952"/>
                                </a:cubicBezTo>
                                <a:cubicBezTo>
                                  <a:pt x="1051099" y="1289360"/>
                                  <a:pt x="1030971" y="1310996"/>
                                  <a:pt x="1044053" y="1326092"/>
                                </a:cubicBezTo>
                                <a:cubicBezTo>
                                  <a:pt x="1068206" y="1355779"/>
                                  <a:pt x="1098899" y="1375906"/>
                                  <a:pt x="1135630" y="1386976"/>
                                </a:cubicBezTo>
                                <a:close/>
                                <a:moveTo>
                                  <a:pt x="6121360" y="1389441"/>
                                </a:moveTo>
                                <a:cubicBezTo>
                                  <a:pt x="6129742" y="1387082"/>
                                  <a:pt x="6136945" y="1379134"/>
                                  <a:pt x="6134958" y="1367958"/>
                                </a:cubicBezTo>
                                <a:cubicBezTo>
                                  <a:pt x="6132475" y="1355043"/>
                                  <a:pt x="6136448" y="1343619"/>
                                  <a:pt x="6143899" y="1333188"/>
                                </a:cubicBezTo>
                                <a:cubicBezTo>
                                  <a:pt x="6149860" y="1325241"/>
                                  <a:pt x="6145389" y="1312326"/>
                                  <a:pt x="6136945" y="1307359"/>
                                </a:cubicBezTo>
                                <a:cubicBezTo>
                                  <a:pt x="6128501" y="1301895"/>
                                  <a:pt x="6117573" y="1305868"/>
                                  <a:pt x="6111612" y="1314313"/>
                                </a:cubicBezTo>
                                <a:cubicBezTo>
                                  <a:pt x="6099194" y="1332691"/>
                                  <a:pt x="6095717" y="1355540"/>
                                  <a:pt x="6100685" y="1377395"/>
                                </a:cubicBezTo>
                                <a:cubicBezTo>
                                  <a:pt x="6103416" y="1388572"/>
                                  <a:pt x="6112978" y="1391800"/>
                                  <a:pt x="6121360" y="1389441"/>
                                </a:cubicBezTo>
                                <a:close/>
                                <a:moveTo>
                                  <a:pt x="5790165" y="1393185"/>
                                </a:moveTo>
                                <a:cubicBezTo>
                                  <a:pt x="5815324" y="1400733"/>
                                  <a:pt x="5826394" y="1359975"/>
                                  <a:pt x="5800732" y="1353937"/>
                                </a:cubicBezTo>
                                <a:cubicBezTo>
                                  <a:pt x="5770541" y="1346390"/>
                                  <a:pt x="5743370" y="1331798"/>
                                  <a:pt x="5720727" y="1310161"/>
                                </a:cubicBezTo>
                                <a:cubicBezTo>
                                  <a:pt x="5705632" y="1295569"/>
                                  <a:pt x="5685505" y="1317205"/>
                                  <a:pt x="5698587" y="1332301"/>
                                </a:cubicBezTo>
                                <a:cubicBezTo>
                                  <a:pt x="5722740" y="1361988"/>
                                  <a:pt x="5753433" y="1382115"/>
                                  <a:pt x="5790165" y="1393185"/>
                                </a:cubicBezTo>
                                <a:close/>
                                <a:moveTo>
                                  <a:pt x="1553706" y="1435785"/>
                                </a:moveTo>
                                <a:cubicBezTo>
                                  <a:pt x="1559429" y="1437420"/>
                                  <a:pt x="1565845" y="1435282"/>
                                  <a:pt x="1567354" y="1427734"/>
                                </a:cubicBezTo>
                                <a:cubicBezTo>
                                  <a:pt x="1570876" y="1410626"/>
                                  <a:pt x="1583456" y="1398047"/>
                                  <a:pt x="1600564" y="1395531"/>
                                </a:cubicBezTo>
                                <a:cubicBezTo>
                                  <a:pt x="1616162" y="1393015"/>
                                  <a:pt x="1609620" y="1368359"/>
                                  <a:pt x="1594022" y="1371379"/>
                                </a:cubicBezTo>
                                <a:cubicBezTo>
                                  <a:pt x="1569366" y="1375907"/>
                                  <a:pt x="1548737" y="1396537"/>
                                  <a:pt x="1544208" y="1421193"/>
                                </a:cubicBezTo>
                                <a:cubicBezTo>
                                  <a:pt x="1542950" y="1428740"/>
                                  <a:pt x="1547982" y="1434149"/>
                                  <a:pt x="1553706" y="1435785"/>
                                </a:cubicBezTo>
                                <a:close/>
                                <a:moveTo>
                                  <a:pt x="6208240" y="1441994"/>
                                </a:moveTo>
                                <a:cubicBezTo>
                                  <a:pt x="6213964" y="1443629"/>
                                  <a:pt x="6220379" y="1441491"/>
                                  <a:pt x="6221889" y="1433943"/>
                                </a:cubicBezTo>
                                <a:cubicBezTo>
                                  <a:pt x="6225411" y="1416835"/>
                                  <a:pt x="6237990" y="1404256"/>
                                  <a:pt x="6255098" y="1401740"/>
                                </a:cubicBezTo>
                                <a:cubicBezTo>
                                  <a:pt x="6270696" y="1399224"/>
                                  <a:pt x="6264155" y="1374568"/>
                                  <a:pt x="6248557" y="1377588"/>
                                </a:cubicBezTo>
                                <a:cubicBezTo>
                                  <a:pt x="6223901" y="1382116"/>
                                  <a:pt x="6203271" y="1402746"/>
                                  <a:pt x="6198742" y="1427402"/>
                                </a:cubicBezTo>
                                <a:cubicBezTo>
                                  <a:pt x="6197485" y="1434949"/>
                                  <a:pt x="6202516" y="1440358"/>
                                  <a:pt x="6208240" y="1441994"/>
                                </a:cubicBezTo>
                                <a:close/>
                                <a:moveTo>
                                  <a:pt x="406532" y="1462593"/>
                                </a:moveTo>
                                <a:cubicBezTo>
                                  <a:pt x="416466" y="1462593"/>
                                  <a:pt x="424911" y="1452659"/>
                                  <a:pt x="421434" y="1443221"/>
                                </a:cubicBezTo>
                                <a:cubicBezTo>
                                  <a:pt x="420936" y="1441731"/>
                                  <a:pt x="420440" y="1439744"/>
                                  <a:pt x="419943" y="1438254"/>
                                </a:cubicBezTo>
                                <a:cubicBezTo>
                                  <a:pt x="417957" y="1432791"/>
                                  <a:pt x="412989" y="1427823"/>
                                  <a:pt x="406532" y="1428320"/>
                                </a:cubicBezTo>
                                <a:cubicBezTo>
                                  <a:pt x="400075" y="1428816"/>
                                  <a:pt x="395107" y="1432293"/>
                                  <a:pt x="393121" y="1438254"/>
                                </a:cubicBezTo>
                                <a:cubicBezTo>
                                  <a:pt x="392624" y="1439744"/>
                                  <a:pt x="392128" y="1441731"/>
                                  <a:pt x="391630" y="1443221"/>
                                </a:cubicBezTo>
                                <a:cubicBezTo>
                                  <a:pt x="388650" y="1452659"/>
                                  <a:pt x="396598" y="1462593"/>
                                  <a:pt x="406532" y="1462593"/>
                                </a:cubicBezTo>
                                <a:close/>
                                <a:moveTo>
                                  <a:pt x="718911" y="1462769"/>
                                </a:moveTo>
                                <a:cubicBezTo>
                                  <a:pt x="722427" y="1461869"/>
                                  <a:pt x="725532" y="1459603"/>
                                  <a:pt x="727395" y="1455629"/>
                                </a:cubicBezTo>
                                <a:cubicBezTo>
                                  <a:pt x="732361" y="1444701"/>
                                  <a:pt x="739812" y="1436257"/>
                                  <a:pt x="749249" y="1430296"/>
                                </a:cubicBezTo>
                                <a:cubicBezTo>
                                  <a:pt x="757197" y="1425329"/>
                                  <a:pt x="760674" y="1414401"/>
                                  <a:pt x="755707" y="1405957"/>
                                </a:cubicBezTo>
                                <a:cubicBezTo>
                                  <a:pt x="751733" y="1398507"/>
                                  <a:pt x="739812" y="1394036"/>
                                  <a:pt x="731865" y="1399500"/>
                                </a:cubicBezTo>
                                <a:cubicBezTo>
                                  <a:pt x="716466" y="1410924"/>
                                  <a:pt x="705538" y="1424832"/>
                                  <a:pt x="698584" y="1443211"/>
                                </a:cubicBezTo>
                                <a:cubicBezTo>
                                  <a:pt x="694114" y="1455877"/>
                                  <a:pt x="708364" y="1465470"/>
                                  <a:pt x="718911" y="1462769"/>
                                </a:cubicBezTo>
                                <a:close/>
                                <a:moveTo>
                                  <a:pt x="982213" y="1467675"/>
                                </a:moveTo>
                                <a:cubicBezTo>
                                  <a:pt x="989291" y="1467675"/>
                                  <a:pt x="996369" y="1462831"/>
                                  <a:pt x="997114" y="1453145"/>
                                </a:cubicBezTo>
                                <a:cubicBezTo>
                                  <a:pt x="998604" y="1431787"/>
                                  <a:pt x="999101" y="1409931"/>
                                  <a:pt x="1000095" y="1388572"/>
                                </a:cubicBezTo>
                                <a:cubicBezTo>
                                  <a:pt x="1000591" y="1366219"/>
                                  <a:pt x="963834" y="1366219"/>
                                  <a:pt x="964330" y="1388572"/>
                                </a:cubicBezTo>
                                <a:cubicBezTo>
                                  <a:pt x="965324" y="1409931"/>
                                  <a:pt x="965821" y="1431787"/>
                                  <a:pt x="967311" y="1453145"/>
                                </a:cubicBezTo>
                                <a:cubicBezTo>
                                  <a:pt x="968056" y="1462831"/>
                                  <a:pt x="975134" y="1467675"/>
                                  <a:pt x="982213" y="1467675"/>
                                </a:cubicBezTo>
                                <a:close/>
                                <a:moveTo>
                                  <a:pt x="5061046" y="1468802"/>
                                </a:moveTo>
                                <a:cubicBezTo>
                                  <a:pt x="5070981" y="1468802"/>
                                  <a:pt x="5079425" y="1458868"/>
                                  <a:pt x="5075948" y="1449430"/>
                                </a:cubicBezTo>
                                <a:cubicBezTo>
                                  <a:pt x="5075451" y="1447940"/>
                                  <a:pt x="5074954" y="1445953"/>
                                  <a:pt x="5074458" y="1444463"/>
                                </a:cubicBezTo>
                                <a:cubicBezTo>
                                  <a:pt x="5072471" y="1439000"/>
                                  <a:pt x="5067504" y="1434032"/>
                                  <a:pt x="5061046" y="1434529"/>
                                </a:cubicBezTo>
                                <a:cubicBezTo>
                                  <a:pt x="5054589" y="1435025"/>
                                  <a:pt x="5049622" y="1438502"/>
                                  <a:pt x="5047635" y="1444463"/>
                                </a:cubicBezTo>
                                <a:cubicBezTo>
                                  <a:pt x="5047139" y="1445953"/>
                                  <a:pt x="5046642" y="1447940"/>
                                  <a:pt x="5046145" y="1449430"/>
                                </a:cubicBezTo>
                                <a:cubicBezTo>
                                  <a:pt x="5043165" y="1458868"/>
                                  <a:pt x="5051112" y="1468802"/>
                                  <a:pt x="5061046" y="1468802"/>
                                </a:cubicBezTo>
                                <a:close/>
                                <a:moveTo>
                                  <a:pt x="5373453" y="1468978"/>
                                </a:moveTo>
                                <a:cubicBezTo>
                                  <a:pt x="5376969" y="1468078"/>
                                  <a:pt x="5380074" y="1465812"/>
                                  <a:pt x="5381936" y="1461838"/>
                                </a:cubicBezTo>
                                <a:cubicBezTo>
                                  <a:pt x="5386903" y="1450910"/>
                                  <a:pt x="5394354" y="1442466"/>
                                  <a:pt x="5403791" y="1436505"/>
                                </a:cubicBezTo>
                                <a:cubicBezTo>
                                  <a:pt x="5411739" y="1431538"/>
                                  <a:pt x="5415216" y="1420610"/>
                                  <a:pt x="5410249" y="1412166"/>
                                </a:cubicBezTo>
                                <a:cubicBezTo>
                                  <a:pt x="5406275" y="1404716"/>
                                  <a:pt x="5394354" y="1400245"/>
                                  <a:pt x="5386407" y="1405709"/>
                                </a:cubicBezTo>
                                <a:cubicBezTo>
                                  <a:pt x="5371008" y="1417133"/>
                                  <a:pt x="5360080" y="1431041"/>
                                  <a:pt x="5353126" y="1449420"/>
                                </a:cubicBezTo>
                                <a:cubicBezTo>
                                  <a:pt x="5348656" y="1462086"/>
                                  <a:pt x="5362905" y="1471679"/>
                                  <a:pt x="5373453" y="1468978"/>
                                </a:cubicBezTo>
                                <a:close/>
                                <a:moveTo>
                                  <a:pt x="5636752" y="1473884"/>
                                </a:moveTo>
                                <a:cubicBezTo>
                                  <a:pt x="5643830" y="1473884"/>
                                  <a:pt x="5650908" y="1469040"/>
                                  <a:pt x="5651653" y="1459354"/>
                                </a:cubicBezTo>
                                <a:cubicBezTo>
                                  <a:pt x="5653143" y="1437996"/>
                                  <a:pt x="5653640" y="1416140"/>
                                  <a:pt x="5654634" y="1394781"/>
                                </a:cubicBezTo>
                                <a:cubicBezTo>
                                  <a:pt x="5655130" y="1372428"/>
                                  <a:pt x="5618373" y="1372428"/>
                                  <a:pt x="5618870" y="1394781"/>
                                </a:cubicBezTo>
                                <a:cubicBezTo>
                                  <a:pt x="5619863" y="1416140"/>
                                  <a:pt x="5620360" y="1437996"/>
                                  <a:pt x="5621850" y="1459354"/>
                                </a:cubicBezTo>
                                <a:cubicBezTo>
                                  <a:pt x="5622595" y="1469040"/>
                                  <a:pt x="5629673" y="1473884"/>
                                  <a:pt x="5636752" y="1473884"/>
                                </a:cubicBezTo>
                                <a:close/>
                                <a:moveTo>
                                  <a:pt x="4229428" y="1490773"/>
                                </a:moveTo>
                                <a:cubicBezTo>
                                  <a:pt x="4233650" y="1492014"/>
                                  <a:pt x="4238245" y="1491642"/>
                                  <a:pt x="4242467" y="1489158"/>
                                </a:cubicBezTo>
                                <a:cubicBezTo>
                                  <a:pt x="4250414" y="1484688"/>
                                  <a:pt x="4253892" y="1473263"/>
                                  <a:pt x="4248924" y="1465315"/>
                                </a:cubicBezTo>
                                <a:cubicBezTo>
                                  <a:pt x="4245447" y="1460348"/>
                                  <a:pt x="4242467" y="1455381"/>
                                  <a:pt x="4238990" y="1449917"/>
                                </a:cubicBezTo>
                                <a:cubicBezTo>
                                  <a:pt x="4237500" y="1447433"/>
                                  <a:pt x="4236010" y="1444950"/>
                                  <a:pt x="4234519" y="1442963"/>
                                </a:cubicBezTo>
                                <a:cubicBezTo>
                                  <a:pt x="4233526" y="1441473"/>
                                  <a:pt x="4230546" y="1438493"/>
                                  <a:pt x="4230049" y="1437002"/>
                                </a:cubicBezTo>
                                <a:cubicBezTo>
                                  <a:pt x="4226572" y="1425577"/>
                                  <a:pt x="4213658" y="1420113"/>
                                  <a:pt x="4203226" y="1426075"/>
                                </a:cubicBezTo>
                                <a:cubicBezTo>
                                  <a:pt x="4193292" y="1431539"/>
                                  <a:pt x="4189815" y="1447433"/>
                                  <a:pt x="4198755" y="1454884"/>
                                </a:cubicBezTo>
                                <a:cubicBezTo>
                                  <a:pt x="4202233" y="1457865"/>
                                  <a:pt x="4205213" y="1463825"/>
                                  <a:pt x="4208194" y="1467799"/>
                                </a:cubicBezTo>
                                <a:cubicBezTo>
                                  <a:pt x="4211670" y="1472766"/>
                                  <a:pt x="4215147" y="1477734"/>
                                  <a:pt x="4218624" y="1482701"/>
                                </a:cubicBezTo>
                                <a:cubicBezTo>
                                  <a:pt x="4221356" y="1486675"/>
                                  <a:pt x="4225206" y="1489531"/>
                                  <a:pt x="4229428" y="1490773"/>
                                </a:cubicBezTo>
                                <a:close/>
                                <a:moveTo>
                                  <a:pt x="2889931" y="1533365"/>
                                </a:moveTo>
                                <a:cubicBezTo>
                                  <a:pt x="2894031" y="1533614"/>
                                  <a:pt x="2898132" y="1532372"/>
                                  <a:pt x="2901360" y="1528895"/>
                                </a:cubicBezTo>
                                <a:cubicBezTo>
                                  <a:pt x="2906824" y="1522934"/>
                                  <a:pt x="2908311" y="1511509"/>
                                  <a:pt x="2901360" y="1506045"/>
                                </a:cubicBezTo>
                                <a:cubicBezTo>
                                  <a:pt x="2894404" y="1500581"/>
                                  <a:pt x="2887450" y="1495117"/>
                                  <a:pt x="2880001" y="1489653"/>
                                </a:cubicBezTo>
                                <a:cubicBezTo>
                                  <a:pt x="2873544" y="1484687"/>
                                  <a:pt x="2863607" y="1482699"/>
                                  <a:pt x="2857152" y="1489653"/>
                                </a:cubicBezTo>
                                <a:cubicBezTo>
                                  <a:pt x="2852184" y="1495615"/>
                                  <a:pt x="2850198" y="1507039"/>
                                  <a:pt x="2857152" y="1512503"/>
                                </a:cubicBezTo>
                                <a:cubicBezTo>
                                  <a:pt x="2864105" y="1517967"/>
                                  <a:pt x="2871058" y="1523431"/>
                                  <a:pt x="2878507" y="1528895"/>
                                </a:cubicBezTo>
                                <a:cubicBezTo>
                                  <a:pt x="2881739" y="1531378"/>
                                  <a:pt x="2885837" y="1533117"/>
                                  <a:pt x="2889931" y="1533365"/>
                                </a:cubicBezTo>
                                <a:close/>
                                <a:moveTo>
                                  <a:pt x="680547" y="1536244"/>
                                </a:moveTo>
                                <a:cubicBezTo>
                                  <a:pt x="693399" y="1535568"/>
                                  <a:pt x="704296" y="1518338"/>
                                  <a:pt x="693120" y="1505300"/>
                                </a:cubicBezTo>
                                <a:cubicBezTo>
                                  <a:pt x="679212" y="1488908"/>
                                  <a:pt x="664807" y="1473013"/>
                                  <a:pt x="649905" y="1457119"/>
                                </a:cubicBezTo>
                                <a:cubicBezTo>
                                  <a:pt x="634010" y="1440230"/>
                                  <a:pt x="609671" y="1465066"/>
                                  <a:pt x="624573" y="1482451"/>
                                </a:cubicBezTo>
                                <a:cubicBezTo>
                                  <a:pt x="638481" y="1498842"/>
                                  <a:pt x="652886" y="1515234"/>
                                  <a:pt x="667787" y="1530632"/>
                                </a:cubicBezTo>
                                <a:cubicBezTo>
                                  <a:pt x="671761" y="1534854"/>
                                  <a:pt x="676262" y="1536469"/>
                                  <a:pt x="680547" y="1536244"/>
                                </a:cubicBezTo>
                                <a:close/>
                                <a:moveTo>
                                  <a:pt x="1665345" y="1538014"/>
                                </a:moveTo>
                                <a:cubicBezTo>
                                  <a:pt x="1671034" y="1537680"/>
                                  <a:pt x="1676746" y="1536097"/>
                                  <a:pt x="1682086" y="1533116"/>
                                </a:cubicBezTo>
                                <a:cubicBezTo>
                                  <a:pt x="1690531" y="1528149"/>
                                  <a:pt x="1693511" y="1516227"/>
                                  <a:pt x="1688544" y="1507784"/>
                                </a:cubicBezTo>
                                <a:cubicBezTo>
                                  <a:pt x="1684073" y="1499339"/>
                                  <a:pt x="1671655" y="1494869"/>
                                  <a:pt x="1663708" y="1500829"/>
                                </a:cubicBezTo>
                                <a:cubicBezTo>
                                  <a:pt x="1663211" y="1501326"/>
                                  <a:pt x="1659734" y="1503313"/>
                                  <a:pt x="1661721" y="1502320"/>
                                </a:cubicBezTo>
                                <a:cubicBezTo>
                                  <a:pt x="1663708" y="1501326"/>
                                  <a:pt x="1660727" y="1502320"/>
                                  <a:pt x="1660231" y="1502816"/>
                                </a:cubicBezTo>
                                <a:lnTo>
                                  <a:pt x="1659734" y="1502816"/>
                                </a:lnTo>
                                <a:lnTo>
                                  <a:pt x="1659237" y="1502816"/>
                                </a:lnTo>
                                <a:cubicBezTo>
                                  <a:pt x="1658740" y="1502816"/>
                                  <a:pt x="1656257" y="1501822"/>
                                  <a:pt x="1657747" y="1502320"/>
                                </a:cubicBezTo>
                                <a:cubicBezTo>
                                  <a:pt x="1659734" y="1503313"/>
                                  <a:pt x="1656257" y="1501326"/>
                                  <a:pt x="1655760" y="1500829"/>
                                </a:cubicBezTo>
                                <a:cubicBezTo>
                                  <a:pt x="1657747" y="1502320"/>
                                  <a:pt x="1655760" y="1500829"/>
                                  <a:pt x="1655760" y="1500332"/>
                                </a:cubicBezTo>
                                <a:cubicBezTo>
                                  <a:pt x="1656754" y="1501326"/>
                                  <a:pt x="1656754" y="1501822"/>
                                  <a:pt x="1656257" y="1500829"/>
                                </a:cubicBezTo>
                                <a:cubicBezTo>
                                  <a:pt x="1655760" y="1500332"/>
                                  <a:pt x="1655263" y="1499339"/>
                                  <a:pt x="1655263" y="1498843"/>
                                </a:cubicBezTo>
                                <a:cubicBezTo>
                                  <a:pt x="1647316" y="1482451"/>
                                  <a:pt x="1619500" y="1493875"/>
                                  <a:pt x="1625461" y="1511261"/>
                                </a:cubicBezTo>
                                <a:cubicBezTo>
                                  <a:pt x="1631421" y="1528770"/>
                                  <a:pt x="1648278" y="1539015"/>
                                  <a:pt x="1665345" y="1538014"/>
                                </a:cubicBezTo>
                                <a:close/>
                                <a:moveTo>
                                  <a:pt x="5335089" y="1542453"/>
                                </a:moveTo>
                                <a:cubicBezTo>
                                  <a:pt x="5347942" y="1541777"/>
                                  <a:pt x="5358839" y="1524547"/>
                                  <a:pt x="5347663" y="1511509"/>
                                </a:cubicBezTo>
                                <a:cubicBezTo>
                                  <a:pt x="5333755" y="1495117"/>
                                  <a:pt x="5319350" y="1479222"/>
                                  <a:pt x="5304448" y="1463328"/>
                                </a:cubicBezTo>
                                <a:cubicBezTo>
                                  <a:pt x="5288553" y="1446439"/>
                                  <a:pt x="5264214" y="1471275"/>
                                  <a:pt x="5279116" y="1488660"/>
                                </a:cubicBezTo>
                                <a:cubicBezTo>
                                  <a:pt x="5293024" y="1505051"/>
                                  <a:pt x="5307429" y="1521443"/>
                                  <a:pt x="5322330" y="1536841"/>
                                </a:cubicBezTo>
                                <a:cubicBezTo>
                                  <a:pt x="5326304" y="1541063"/>
                                  <a:pt x="5330805" y="1542678"/>
                                  <a:pt x="5335089" y="1542453"/>
                                </a:cubicBezTo>
                                <a:close/>
                                <a:moveTo>
                                  <a:pt x="6319884" y="1544223"/>
                                </a:moveTo>
                                <a:cubicBezTo>
                                  <a:pt x="6325573" y="1543889"/>
                                  <a:pt x="6331286" y="1542306"/>
                                  <a:pt x="6336625" y="1539325"/>
                                </a:cubicBezTo>
                                <a:cubicBezTo>
                                  <a:pt x="6345070" y="1534358"/>
                                  <a:pt x="6348050" y="1522436"/>
                                  <a:pt x="6343083" y="1513993"/>
                                </a:cubicBezTo>
                                <a:cubicBezTo>
                                  <a:pt x="6338612" y="1505548"/>
                                  <a:pt x="6326194" y="1501078"/>
                                  <a:pt x="6318247" y="1507038"/>
                                </a:cubicBezTo>
                                <a:cubicBezTo>
                                  <a:pt x="6317750" y="1507535"/>
                                  <a:pt x="6314273" y="1509522"/>
                                  <a:pt x="6316260" y="1508529"/>
                                </a:cubicBezTo>
                                <a:cubicBezTo>
                                  <a:pt x="6318247" y="1507535"/>
                                  <a:pt x="6315266" y="1508529"/>
                                  <a:pt x="6314770" y="1509025"/>
                                </a:cubicBezTo>
                                <a:lnTo>
                                  <a:pt x="6314273" y="1509025"/>
                                </a:lnTo>
                                <a:lnTo>
                                  <a:pt x="6313777" y="1509025"/>
                                </a:lnTo>
                                <a:cubicBezTo>
                                  <a:pt x="6313280" y="1509025"/>
                                  <a:pt x="6310796" y="1508031"/>
                                  <a:pt x="6312287" y="1508529"/>
                                </a:cubicBezTo>
                                <a:cubicBezTo>
                                  <a:pt x="6314273" y="1509522"/>
                                  <a:pt x="6310796" y="1507535"/>
                                  <a:pt x="6310300" y="1507038"/>
                                </a:cubicBezTo>
                                <a:cubicBezTo>
                                  <a:pt x="6312287" y="1508529"/>
                                  <a:pt x="6310300" y="1507038"/>
                                  <a:pt x="6310300" y="1506541"/>
                                </a:cubicBezTo>
                                <a:cubicBezTo>
                                  <a:pt x="6311293" y="1507535"/>
                                  <a:pt x="6311293" y="1508031"/>
                                  <a:pt x="6310796" y="1507038"/>
                                </a:cubicBezTo>
                                <a:cubicBezTo>
                                  <a:pt x="6310300" y="1506541"/>
                                  <a:pt x="6309803" y="1505548"/>
                                  <a:pt x="6309803" y="1505052"/>
                                </a:cubicBezTo>
                                <a:cubicBezTo>
                                  <a:pt x="6301855" y="1488660"/>
                                  <a:pt x="6274039" y="1500084"/>
                                  <a:pt x="6280000" y="1517470"/>
                                </a:cubicBezTo>
                                <a:cubicBezTo>
                                  <a:pt x="6285960" y="1534979"/>
                                  <a:pt x="6302817" y="1545224"/>
                                  <a:pt x="6319884" y="1544223"/>
                                </a:cubicBezTo>
                                <a:close/>
                                <a:moveTo>
                                  <a:pt x="1436207" y="1549011"/>
                                </a:moveTo>
                                <a:cubicBezTo>
                                  <a:pt x="1457566" y="1550998"/>
                                  <a:pt x="1456573" y="1518712"/>
                                  <a:pt x="1436207" y="1515732"/>
                                </a:cubicBezTo>
                                <a:cubicBezTo>
                                  <a:pt x="1397464" y="1510764"/>
                                  <a:pt x="1359217" y="1502320"/>
                                  <a:pt x="1321467" y="1491392"/>
                                </a:cubicBezTo>
                                <a:cubicBezTo>
                                  <a:pt x="1299612" y="1484935"/>
                                  <a:pt x="1290173" y="1519705"/>
                                  <a:pt x="1312029" y="1526162"/>
                                </a:cubicBezTo>
                                <a:cubicBezTo>
                                  <a:pt x="1352759" y="1538084"/>
                                  <a:pt x="1393987" y="1545534"/>
                                  <a:pt x="1436207" y="1549011"/>
                                </a:cubicBezTo>
                                <a:close/>
                                <a:moveTo>
                                  <a:pt x="6090750" y="1555220"/>
                                </a:moveTo>
                                <a:cubicBezTo>
                                  <a:pt x="6112109" y="1557207"/>
                                  <a:pt x="6111116" y="1524921"/>
                                  <a:pt x="6090750" y="1521941"/>
                                </a:cubicBezTo>
                                <a:cubicBezTo>
                                  <a:pt x="6052007" y="1516973"/>
                                  <a:pt x="6013759" y="1508529"/>
                                  <a:pt x="5976009" y="1497601"/>
                                </a:cubicBezTo>
                                <a:cubicBezTo>
                                  <a:pt x="5954153" y="1491144"/>
                                  <a:pt x="5944716" y="1525914"/>
                                  <a:pt x="5966571" y="1532371"/>
                                </a:cubicBezTo>
                                <a:cubicBezTo>
                                  <a:pt x="6007302" y="1544293"/>
                                  <a:pt x="6048529" y="1551743"/>
                                  <a:pt x="6090750" y="1555220"/>
                                </a:cubicBezTo>
                                <a:close/>
                                <a:moveTo>
                                  <a:pt x="4010500" y="1571612"/>
                                </a:moveTo>
                                <a:cubicBezTo>
                                  <a:pt x="4030369" y="1570122"/>
                                  <a:pt x="4030865" y="1539326"/>
                                  <a:pt x="4010500" y="1539822"/>
                                </a:cubicBezTo>
                                <a:cubicBezTo>
                                  <a:pt x="3991128" y="1540816"/>
                                  <a:pt x="3974240" y="1533364"/>
                                  <a:pt x="3961325" y="1518463"/>
                                </a:cubicBezTo>
                                <a:cubicBezTo>
                                  <a:pt x="3947417" y="1502568"/>
                                  <a:pt x="3924071" y="1525914"/>
                                  <a:pt x="3937979" y="1541809"/>
                                </a:cubicBezTo>
                                <a:cubicBezTo>
                                  <a:pt x="3955861" y="1562174"/>
                                  <a:pt x="3983181" y="1573599"/>
                                  <a:pt x="4010500" y="1571612"/>
                                </a:cubicBezTo>
                                <a:close/>
                                <a:moveTo>
                                  <a:pt x="3524448" y="1574808"/>
                                </a:moveTo>
                                <a:cubicBezTo>
                                  <a:pt x="3527908" y="1574203"/>
                                  <a:pt x="3531303" y="1572316"/>
                                  <a:pt x="3533946" y="1568793"/>
                                </a:cubicBezTo>
                                <a:cubicBezTo>
                                  <a:pt x="3545522" y="1552692"/>
                                  <a:pt x="3557597" y="1537093"/>
                                  <a:pt x="3568167" y="1520489"/>
                                </a:cubicBezTo>
                                <a:cubicBezTo>
                                  <a:pt x="3579237" y="1503884"/>
                                  <a:pt x="3552561" y="1488285"/>
                                  <a:pt x="3541497" y="1504890"/>
                                </a:cubicBezTo>
                                <a:cubicBezTo>
                                  <a:pt x="3530424" y="1521495"/>
                                  <a:pt x="3520361" y="1538100"/>
                                  <a:pt x="3510293" y="1555208"/>
                                </a:cubicBezTo>
                                <a:cubicBezTo>
                                  <a:pt x="3503124" y="1566907"/>
                                  <a:pt x="3514067" y="1576624"/>
                                  <a:pt x="3524448" y="1574808"/>
                                </a:cubicBezTo>
                                <a:close/>
                                <a:moveTo>
                                  <a:pt x="847229" y="1576083"/>
                                </a:moveTo>
                                <a:cubicBezTo>
                                  <a:pt x="858653" y="1572979"/>
                                  <a:pt x="868215" y="1563169"/>
                                  <a:pt x="863000" y="1550006"/>
                                </a:cubicBezTo>
                                <a:cubicBezTo>
                                  <a:pt x="856543" y="1533614"/>
                                  <a:pt x="859523" y="1511758"/>
                                  <a:pt x="866477" y="1495863"/>
                                </a:cubicBezTo>
                                <a:cubicBezTo>
                                  <a:pt x="876908" y="1473014"/>
                                  <a:pt x="844621" y="1452649"/>
                                  <a:pt x="831706" y="1475498"/>
                                </a:cubicBezTo>
                                <a:cubicBezTo>
                                  <a:pt x="824256" y="1488412"/>
                                  <a:pt x="819288" y="1502321"/>
                                  <a:pt x="817301" y="1517222"/>
                                </a:cubicBezTo>
                                <a:cubicBezTo>
                                  <a:pt x="815315" y="1532620"/>
                                  <a:pt x="818295" y="1546529"/>
                                  <a:pt x="820282" y="1561927"/>
                                </a:cubicBezTo>
                                <a:cubicBezTo>
                                  <a:pt x="822517" y="1575587"/>
                                  <a:pt x="835804" y="1579188"/>
                                  <a:pt x="847229" y="1576083"/>
                                </a:cubicBezTo>
                                <a:close/>
                                <a:moveTo>
                                  <a:pt x="1128587" y="1581705"/>
                                </a:moveTo>
                                <a:cubicBezTo>
                                  <a:pt x="1140663" y="1586737"/>
                                  <a:pt x="1155758" y="1580195"/>
                                  <a:pt x="1159280" y="1566610"/>
                                </a:cubicBezTo>
                                <a:cubicBezTo>
                                  <a:pt x="1163305" y="1550005"/>
                                  <a:pt x="1182929" y="1535916"/>
                                  <a:pt x="1197521" y="1528872"/>
                                </a:cubicBezTo>
                                <a:cubicBezTo>
                                  <a:pt x="1216138" y="1519814"/>
                                  <a:pt x="1203056" y="1488114"/>
                                  <a:pt x="1182929" y="1494655"/>
                                </a:cubicBezTo>
                                <a:cubicBezTo>
                                  <a:pt x="1168840" y="1499687"/>
                                  <a:pt x="1155758" y="1506229"/>
                                  <a:pt x="1144185" y="1515789"/>
                                </a:cubicBezTo>
                                <a:cubicBezTo>
                                  <a:pt x="1132612" y="1525349"/>
                                  <a:pt x="1126071" y="1537425"/>
                                  <a:pt x="1117517" y="1548999"/>
                                </a:cubicBezTo>
                                <a:cubicBezTo>
                                  <a:pt x="1108963" y="1560068"/>
                                  <a:pt x="1117014" y="1576673"/>
                                  <a:pt x="1128587" y="1581705"/>
                                </a:cubicBezTo>
                                <a:close/>
                                <a:moveTo>
                                  <a:pt x="5501769" y="1582292"/>
                                </a:moveTo>
                                <a:cubicBezTo>
                                  <a:pt x="5513194" y="1579188"/>
                                  <a:pt x="5522756" y="1569378"/>
                                  <a:pt x="5517540" y="1556215"/>
                                </a:cubicBezTo>
                                <a:cubicBezTo>
                                  <a:pt x="5511083" y="1539823"/>
                                  <a:pt x="5514063" y="1517967"/>
                                  <a:pt x="5521017" y="1502072"/>
                                </a:cubicBezTo>
                                <a:cubicBezTo>
                                  <a:pt x="5531448" y="1479223"/>
                                  <a:pt x="5499161" y="1458858"/>
                                  <a:pt x="5486247" y="1481707"/>
                                </a:cubicBezTo>
                                <a:cubicBezTo>
                                  <a:pt x="5478796" y="1494621"/>
                                  <a:pt x="5473829" y="1508530"/>
                                  <a:pt x="5471842" y="1523431"/>
                                </a:cubicBezTo>
                                <a:cubicBezTo>
                                  <a:pt x="5469855" y="1538829"/>
                                  <a:pt x="5472836" y="1552738"/>
                                  <a:pt x="5474822" y="1568136"/>
                                </a:cubicBezTo>
                                <a:cubicBezTo>
                                  <a:pt x="5477057" y="1581796"/>
                                  <a:pt x="5490345" y="1585397"/>
                                  <a:pt x="5501769" y="1582292"/>
                                </a:cubicBezTo>
                                <a:close/>
                                <a:moveTo>
                                  <a:pt x="1954746" y="1587173"/>
                                </a:moveTo>
                                <a:cubicBezTo>
                                  <a:pt x="1967482" y="1585893"/>
                                  <a:pt x="1977634" y="1570991"/>
                                  <a:pt x="1965713" y="1559443"/>
                                </a:cubicBezTo>
                                <a:cubicBezTo>
                                  <a:pt x="1948328" y="1543051"/>
                                  <a:pt x="1930942" y="1526162"/>
                                  <a:pt x="1913557" y="1509771"/>
                                </a:cubicBezTo>
                                <a:cubicBezTo>
                                  <a:pt x="1894185" y="1491392"/>
                                  <a:pt x="1864878" y="1522189"/>
                                  <a:pt x="1884747" y="1538084"/>
                                </a:cubicBezTo>
                                <a:cubicBezTo>
                                  <a:pt x="1903622" y="1552985"/>
                                  <a:pt x="1922497" y="1568384"/>
                                  <a:pt x="1941870" y="1583285"/>
                                </a:cubicBezTo>
                                <a:cubicBezTo>
                                  <a:pt x="1945968" y="1586514"/>
                                  <a:pt x="1950500" y="1587600"/>
                                  <a:pt x="1954746" y="1587173"/>
                                </a:cubicBezTo>
                                <a:close/>
                                <a:moveTo>
                                  <a:pt x="5783121" y="1587914"/>
                                </a:moveTo>
                                <a:cubicBezTo>
                                  <a:pt x="5795197" y="1592946"/>
                                  <a:pt x="5810292" y="1586404"/>
                                  <a:pt x="5813814" y="1572819"/>
                                </a:cubicBezTo>
                                <a:cubicBezTo>
                                  <a:pt x="5817839" y="1556214"/>
                                  <a:pt x="5837463" y="1542125"/>
                                  <a:pt x="5852055" y="1535081"/>
                                </a:cubicBezTo>
                                <a:cubicBezTo>
                                  <a:pt x="5870673" y="1526023"/>
                                  <a:pt x="5857591" y="1494323"/>
                                  <a:pt x="5837463" y="1500864"/>
                                </a:cubicBezTo>
                                <a:cubicBezTo>
                                  <a:pt x="5823374" y="1505896"/>
                                  <a:pt x="5810292" y="1512438"/>
                                  <a:pt x="5798719" y="1521998"/>
                                </a:cubicBezTo>
                                <a:cubicBezTo>
                                  <a:pt x="5787146" y="1531558"/>
                                  <a:pt x="5780605" y="1543634"/>
                                  <a:pt x="5772051" y="1555208"/>
                                </a:cubicBezTo>
                                <a:cubicBezTo>
                                  <a:pt x="5763497" y="1566277"/>
                                  <a:pt x="5771548" y="1582882"/>
                                  <a:pt x="5783121" y="1587914"/>
                                </a:cubicBezTo>
                                <a:close/>
                                <a:moveTo>
                                  <a:pt x="6609285" y="1593382"/>
                                </a:moveTo>
                                <a:cubicBezTo>
                                  <a:pt x="6622021" y="1592102"/>
                                  <a:pt x="6632173" y="1577200"/>
                                  <a:pt x="6620252" y="1565652"/>
                                </a:cubicBezTo>
                                <a:cubicBezTo>
                                  <a:pt x="6602867" y="1549260"/>
                                  <a:pt x="6585481" y="1532371"/>
                                  <a:pt x="6568096" y="1515980"/>
                                </a:cubicBezTo>
                                <a:cubicBezTo>
                                  <a:pt x="6548724" y="1497601"/>
                                  <a:pt x="6519417" y="1528398"/>
                                  <a:pt x="6539286" y="1544293"/>
                                </a:cubicBezTo>
                                <a:cubicBezTo>
                                  <a:pt x="6558161" y="1559194"/>
                                  <a:pt x="6577037" y="1574593"/>
                                  <a:pt x="6596409" y="1589494"/>
                                </a:cubicBezTo>
                                <a:cubicBezTo>
                                  <a:pt x="6600507" y="1592723"/>
                                  <a:pt x="6605040" y="1593809"/>
                                  <a:pt x="6609285" y="1593382"/>
                                </a:cubicBezTo>
                                <a:close/>
                                <a:moveTo>
                                  <a:pt x="229684" y="1599676"/>
                                </a:moveTo>
                                <a:cubicBezTo>
                                  <a:pt x="267435" y="1589246"/>
                                  <a:pt x="302205" y="1565403"/>
                                  <a:pt x="328531" y="1536594"/>
                                </a:cubicBezTo>
                                <a:cubicBezTo>
                                  <a:pt x="345420" y="1517718"/>
                                  <a:pt x="319590" y="1491393"/>
                                  <a:pt x="300715" y="1508777"/>
                                </a:cubicBezTo>
                                <a:cubicBezTo>
                                  <a:pt x="275879" y="1531627"/>
                                  <a:pt x="249056" y="1545534"/>
                                  <a:pt x="217763" y="1556463"/>
                                </a:cubicBezTo>
                                <a:cubicBezTo>
                                  <a:pt x="190940" y="1565403"/>
                                  <a:pt x="201371" y="1607624"/>
                                  <a:pt x="229684" y="1599676"/>
                                </a:cubicBezTo>
                                <a:close/>
                                <a:moveTo>
                                  <a:pt x="4884225" y="1605885"/>
                                </a:moveTo>
                                <a:cubicBezTo>
                                  <a:pt x="4921976" y="1595455"/>
                                  <a:pt x="4956746" y="1571612"/>
                                  <a:pt x="4983073" y="1542803"/>
                                </a:cubicBezTo>
                                <a:cubicBezTo>
                                  <a:pt x="4999961" y="1523927"/>
                                  <a:pt x="4974132" y="1497602"/>
                                  <a:pt x="4955256" y="1514986"/>
                                </a:cubicBezTo>
                                <a:cubicBezTo>
                                  <a:pt x="4930421" y="1537836"/>
                                  <a:pt x="4903598" y="1551743"/>
                                  <a:pt x="4872305" y="1562672"/>
                                </a:cubicBezTo>
                                <a:cubicBezTo>
                                  <a:pt x="4845482" y="1571612"/>
                                  <a:pt x="4855913" y="1613833"/>
                                  <a:pt x="4884225" y="1605885"/>
                                </a:cubicBezTo>
                                <a:close/>
                                <a:moveTo>
                                  <a:pt x="3625214" y="1607161"/>
                                </a:moveTo>
                                <a:cubicBezTo>
                                  <a:pt x="3629806" y="1607161"/>
                                  <a:pt x="3634338" y="1605525"/>
                                  <a:pt x="3638111" y="1602003"/>
                                </a:cubicBezTo>
                                <a:cubicBezTo>
                                  <a:pt x="3641634" y="1598481"/>
                                  <a:pt x="3645659" y="1594959"/>
                                  <a:pt x="3649181" y="1591436"/>
                                </a:cubicBezTo>
                                <a:cubicBezTo>
                                  <a:pt x="3655723" y="1584895"/>
                                  <a:pt x="3656228" y="1572819"/>
                                  <a:pt x="3649181" y="1566278"/>
                                </a:cubicBezTo>
                                <a:cubicBezTo>
                                  <a:pt x="3645659" y="1563259"/>
                                  <a:pt x="3641634" y="1560743"/>
                                  <a:pt x="3636603" y="1561246"/>
                                </a:cubicBezTo>
                                <a:cubicBezTo>
                                  <a:pt x="3631568" y="1561246"/>
                                  <a:pt x="3628046" y="1563259"/>
                                  <a:pt x="3624018" y="1566278"/>
                                </a:cubicBezTo>
                                <a:cubicBezTo>
                                  <a:pt x="3619993" y="1569800"/>
                                  <a:pt x="3615965" y="1572819"/>
                                  <a:pt x="3611944" y="1576341"/>
                                </a:cubicBezTo>
                                <a:cubicBezTo>
                                  <a:pt x="3608423" y="1579360"/>
                                  <a:pt x="3606411" y="1584895"/>
                                  <a:pt x="3606411" y="1589424"/>
                                </a:cubicBezTo>
                                <a:cubicBezTo>
                                  <a:pt x="3606411" y="1593953"/>
                                  <a:pt x="3608423" y="1598984"/>
                                  <a:pt x="3611944" y="1602506"/>
                                </a:cubicBezTo>
                                <a:cubicBezTo>
                                  <a:pt x="3615967" y="1605525"/>
                                  <a:pt x="3620622" y="1607161"/>
                                  <a:pt x="3625214" y="1607161"/>
                                </a:cubicBezTo>
                                <a:close/>
                                <a:moveTo>
                                  <a:pt x="4516469" y="1612281"/>
                                </a:moveTo>
                                <a:cubicBezTo>
                                  <a:pt x="4521374" y="1610978"/>
                                  <a:pt x="4525845" y="1607873"/>
                                  <a:pt x="4528577" y="1603403"/>
                                </a:cubicBezTo>
                                <a:cubicBezTo>
                                  <a:pt x="4534537" y="1593468"/>
                                  <a:pt x="4530067" y="1583037"/>
                                  <a:pt x="4521622" y="1576580"/>
                                </a:cubicBezTo>
                                <a:cubicBezTo>
                                  <a:pt x="4511192" y="1569129"/>
                                  <a:pt x="4500264" y="1561678"/>
                                  <a:pt x="4489832" y="1554228"/>
                                </a:cubicBezTo>
                                <a:cubicBezTo>
                                  <a:pt x="4480891" y="1548267"/>
                                  <a:pt x="4466983" y="1552241"/>
                                  <a:pt x="4462016" y="1561678"/>
                                </a:cubicBezTo>
                                <a:cubicBezTo>
                                  <a:pt x="4456552" y="1572109"/>
                                  <a:pt x="4459532" y="1583534"/>
                                  <a:pt x="4468970" y="1589494"/>
                                </a:cubicBezTo>
                                <a:cubicBezTo>
                                  <a:pt x="4479898" y="1596448"/>
                                  <a:pt x="4490825" y="1603899"/>
                                  <a:pt x="4501753" y="1610357"/>
                                </a:cubicBezTo>
                                <a:cubicBezTo>
                                  <a:pt x="4506224" y="1613089"/>
                                  <a:pt x="4511564" y="1613585"/>
                                  <a:pt x="4516469" y="1612281"/>
                                </a:cubicBezTo>
                                <a:close/>
                                <a:moveTo>
                                  <a:pt x="480378" y="1613034"/>
                                </a:moveTo>
                                <a:cubicBezTo>
                                  <a:pt x="485710" y="1612374"/>
                                  <a:pt x="490708" y="1609239"/>
                                  <a:pt x="493936" y="1602657"/>
                                </a:cubicBezTo>
                                <a:cubicBezTo>
                                  <a:pt x="506354" y="1577325"/>
                                  <a:pt x="529204" y="1554972"/>
                                  <a:pt x="549072" y="1535600"/>
                                </a:cubicBezTo>
                                <a:cubicBezTo>
                                  <a:pt x="565463" y="1519706"/>
                                  <a:pt x="541124" y="1495862"/>
                                  <a:pt x="524236" y="1510765"/>
                                </a:cubicBezTo>
                                <a:cubicBezTo>
                                  <a:pt x="512812" y="1520699"/>
                                  <a:pt x="501884" y="1531626"/>
                                  <a:pt x="491453" y="1543051"/>
                                </a:cubicBezTo>
                                <a:cubicBezTo>
                                  <a:pt x="481022" y="1554476"/>
                                  <a:pt x="472578" y="1567391"/>
                                  <a:pt x="462147" y="1578318"/>
                                </a:cubicBezTo>
                                <a:cubicBezTo>
                                  <a:pt x="445383" y="1594710"/>
                                  <a:pt x="464382" y="1615013"/>
                                  <a:pt x="480378" y="1613034"/>
                                </a:cubicBezTo>
                                <a:close/>
                                <a:moveTo>
                                  <a:pt x="5134919" y="1619243"/>
                                </a:moveTo>
                                <a:cubicBezTo>
                                  <a:pt x="5140251" y="1618584"/>
                                  <a:pt x="5145250" y="1615448"/>
                                  <a:pt x="5148478" y="1608866"/>
                                </a:cubicBezTo>
                                <a:cubicBezTo>
                                  <a:pt x="5160896" y="1583534"/>
                                  <a:pt x="5183745" y="1561181"/>
                                  <a:pt x="5203613" y="1541809"/>
                                </a:cubicBezTo>
                                <a:cubicBezTo>
                                  <a:pt x="5220005" y="1525915"/>
                                  <a:pt x="5195666" y="1502071"/>
                                  <a:pt x="5178778" y="1516974"/>
                                </a:cubicBezTo>
                                <a:cubicBezTo>
                                  <a:pt x="5167354" y="1526908"/>
                                  <a:pt x="5156426" y="1537835"/>
                                  <a:pt x="5145995" y="1549260"/>
                                </a:cubicBezTo>
                                <a:cubicBezTo>
                                  <a:pt x="5135564" y="1560685"/>
                                  <a:pt x="5127119" y="1573600"/>
                                  <a:pt x="5116689" y="1584527"/>
                                </a:cubicBezTo>
                                <a:cubicBezTo>
                                  <a:pt x="5099924" y="1600919"/>
                                  <a:pt x="5118924" y="1621222"/>
                                  <a:pt x="5134919" y="1619243"/>
                                </a:cubicBezTo>
                                <a:close/>
                                <a:moveTo>
                                  <a:pt x="3440652" y="1630731"/>
                                </a:moveTo>
                                <a:cubicBezTo>
                                  <a:pt x="3450980" y="1630024"/>
                                  <a:pt x="3459469" y="1616721"/>
                                  <a:pt x="3450412" y="1606532"/>
                                </a:cubicBezTo>
                                <a:cubicBezTo>
                                  <a:pt x="3431297" y="1585399"/>
                                  <a:pt x="3417708" y="1562755"/>
                                  <a:pt x="3403119" y="1538603"/>
                                </a:cubicBezTo>
                                <a:cubicBezTo>
                                  <a:pt x="3395069" y="1525017"/>
                                  <a:pt x="3370920" y="1534074"/>
                                  <a:pt x="3376954" y="1549673"/>
                                </a:cubicBezTo>
                                <a:cubicBezTo>
                                  <a:pt x="3388023" y="1578354"/>
                                  <a:pt x="3408149" y="1605526"/>
                                  <a:pt x="3430292" y="1626659"/>
                                </a:cubicBezTo>
                                <a:cubicBezTo>
                                  <a:pt x="3433563" y="1629804"/>
                                  <a:pt x="3437206" y="1630967"/>
                                  <a:pt x="3440652" y="1630731"/>
                                </a:cubicBezTo>
                                <a:close/>
                                <a:moveTo>
                                  <a:pt x="3210419" y="1632194"/>
                                </a:moveTo>
                                <a:cubicBezTo>
                                  <a:pt x="3213940" y="1632194"/>
                                  <a:pt x="3218974" y="1630684"/>
                                  <a:pt x="3221489" y="1627665"/>
                                </a:cubicBezTo>
                                <a:cubicBezTo>
                                  <a:pt x="3224507" y="1623640"/>
                                  <a:pt x="3228031" y="1619614"/>
                                  <a:pt x="3231049" y="1615589"/>
                                </a:cubicBezTo>
                                <a:cubicBezTo>
                                  <a:pt x="3233564" y="1612570"/>
                                  <a:pt x="3235575" y="1609550"/>
                                  <a:pt x="3235575" y="1605022"/>
                                </a:cubicBezTo>
                                <a:cubicBezTo>
                                  <a:pt x="3235575" y="1601500"/>
                                  <a:pt x="3234067" y="1596971"/>
                                  <a:pt x="3231049" y="1594455"/>
                                </a:cubicBezTo>
                                <a:cubicBezTo>
                                  <a:pt x="3225010" y="1588920"/>
                                  <a:pt x="3216456" y="1588920"/>
                                  <a:pt x="3210419" y="1594455"/>
                                </a:cubicBezTo>
                                <a:cubicBezTo>
                                  <a:pt x="3206395" y="1597977"/>
                                  <a:pt x="3202369" y="1600997"/>
                                  <a:pt x="3198848" y="1604519"/>
                                </a:cubicBezTo>
                                <a:cubicBezTo>
                                  <a:pt x="3195830" y="1607035"/>
                                  <a:pt x="3194320" y="1612067"/>
                                  <a:pt x="3194320" y="1616092"/>
                                </a:cubicBezTo>
                                <a:cubicBezTo>
                                  <a:pt x="3194320" y="1620117"/>
                                  <a:pt x="3195830" y="1624646"/>
                                  <a:pt x="3198848" y="1627665"/>
                                </a:cubicBezTo>
                                <a:cubicBezTo>
                                  <a:pt x="3201865" y="1630684"/>
                                  <a:pt x="3205891" y="1632697"/>
                                  <a:pt x="3210419" y="1632194"/>
                                </a:cubicBezTo>
                                <a:close/>
                                <a:moveTo>
                                  <a:pt x="2377969" y="1632525"/>
                                </a:moveTo>
                                <a:cubicBezTo>
                                  <a:pt x="2388537" y="1632525"/>
                                  <a:pt x="2397593" y="1621958"/>
                                  <a:pt x="2394071" y="1611392"/>
                                </a:cubicBezTo>
                                <a:cubicBezTo>
                                  <a:pt x="2393567" y="1609882"/>
                                  <a:pt x="2393066" y="1607869"/>
                                  <a:pt x="2392561" y="1606360"/>
                                </a:cubicBezTo>
                                <a:cubicBezTo>
                                  <a:pt x="2390550" y="1600322"/>
                                  <a:pt x="2384511" y="1594787"/>
                                  <a:pt x="2377969" y="1595290"/>
                                </a:cubicBezTo>
                                <a:cubicBezTo>
                                  <a:pt x="2370925" y="1595793"/>
                                  <a:pt x="2365391" y="1599819"/>
                                  <a:pt x="2363378" y="1606360"/>
                                </a:cubicBezTo>
                                <a:cubicBezTo>
                                  <a:pt x="2362874" y="1607869"/>
                                  <a:pt x="2362372" y="1609882"/>
                                  <a:pt x="2361868" y="1611392"/>
                                </a:cubicBezTo>
                                <a:cubicBezTo>
                                  <a:pt x="2358345" y="1621958"/>
                                  <a:pt x="2367403" y="1632525"/>
                                  <a:pt x="2377969" y="1632525"/>
                                </a:cubicBezTo>
                                <a:close/>
                                <a:moveTo>
                                  <a:pt x="7032504" y="1638734"/>
                                </a:moveTo>
                                <a:cubicBezTo>
                                  <a:pt x="7043071" y="1638734"/>
                                  <a:pt x="7052128" y="1628167"/>
                                  <a:pt x="7048606" y="1617601"/>
                                </a:cubicBezTo>
                                <a:cubicBezTo>
                                  <a:pt x="7048103" y="1616091"/>
                                  <a:pt x="7047600" y="1614078"/>
                                  <a:pt x="7047096" y="1612569"/>
                                </a:cubicBezTo>
                                <a:cubicBezTo>
                                  <a:pt x="7045083" y="1606531"/>
                                  <a:pt x="7039045" y="1600996"/>
                                  <a:pt x="7032504" y="1601499"/>
                                </a:cubicBezTo>
                                <a:cubicBezTo>
                                  <a:pt x="7025459" y="1602002"/>
                                  <a:pt x="7019924" y="1606028"/>
                                  <a:pt x="7017912" y="1612569"/>
                                </a:cubicBezTo>
                                <a:cubicBezTo>
                                  <a:pt x="7017409" y="1614078"/>
                                  <a:pt x="7016906" y="1616091"/>
                                  <a:pt x="7016403" y="1617601"/>
                                </a:cubicBezTo>
                                <a:cubicBezTo>
                                  <a:pt x="7012880" y="1628167"/>
                                  <a:pt x="7021937" y="1638734"/>
                                  <a:pt x="7032504" y="1638734"/>
                                </a:cubicBezTo>
                                <a:close/>
                                <a:moveTo>
                                  <a:pt x="3604904" y="1649301"/>
                                </a:moveTo>
                                <a:cubicBezTo>
                                  <a:pt x="3615967" y="1651817"/>
                                  <a:pt x="3627042" y="1643767"/>
                                  <a:pt x="3627042" y="1632697"/>
                                </a:cubicBezTo>
                                <a:cubicBezTo>
                                  <a:pt x="3626536" y="1621627"/>
                                  <a:pt x="3615468" y="1613576"/>
                                  <a:pt x="3604904" y="1616092"/>
                                </a:cubicBezTo>
                                <a:cubicBezTo>
                                  <a:pt x="3601379" y="1617098"/>
                                  <a:pt x="3597858" y="1617601"/>
                                  <a:pt x="3594838" y="1618608"/>
                                </a:cubicBezTo>
                                <a:cubicBezTo>
                                  <a:pt x="3588800" y="1620117"/>
                                  <a:pt x="3583768" y="1626659"/>
                                  <a:pt x="3583768" y="1632697"/>
                                </a:cubicBezTo>
                                <a:cubicBezTo>
                                  <a:pt x="3584269" y="1639238"/>
                                  <a:pt x="3588296" y="1645276"/>
                                  <a:pt x="3594838" y="1646786"/>
                                </a:cubicBezTo>
                                <a:cubicBezTo>
                                  <a:pt x="3598362" y="1647792"/>
                                  <a:pt x="3601883" y="1648295"/>
                                  <a:pt x="3604904" y="1649301"/>
                                </a:cubicBezTo>
                                <a:close/>
                                <a:moveTo>
                                  <a:pt x="1996995" y="1651833"/>
                                </a:moveTo>
                                <a:cubicBezTo>
                                  <a:pt x="2024315" y="1651833"/>
                                  <a:pt x="2024812" y="1609115"/>
                                  <a:pt x="1996995" y="1609115"/>
                                </a:cubicBezTo>
                                <a:cubicBezTo>
                                  <a:pt x="1969179" y="1609115"/>
                                  <a:pt x="1969179" y="1651833"/>
                                  <a:pt x="1996995" y="1651833"/>
                                </a:cubicBezTo>
                                <a:close/>
                                <a:moveTo>
                                  <a:pt x="6651545" y="1658042"/>
                                </a:moveTo>
                                <a:cubicBezTo>
                                  <a:pt x="6678865" y="1658042"/>
                                  <a:pt x="6679362" y="1615324"/>
                                  <a:pt x="6651545" y="1615324"/>
                                </a:cubicBezTo>
                                <a:cubicBezTo>
                                  <a:pt x="6623729" y="1615324"/>
                                  <a:pt x="6623729" y="1658042"/>
                                  <a:pt x="6651545" y="1658042"/>
                                </a:cubicBezTo>
                                <a:close/>
                                <a:moveTo>
                                  <a:pt x="4000069" y="1679386"/>
                                </a:moveTo>
                                <a:cubicBezTo>
                                  <a:pt x="4004167" y="1679510"/>
                                  <a:pt x="4008265" y="1678144"/>
                                  <a:pt x="4011494" y="1674915"/>
                                </a:cubicBezTo>
                                <a:cubicBezTo>
                                  <a:pt x="4017455" y="1668458"/>
                                  <a:pt x="4017455" y="1659035"/>
                                  <a:pt x="4011494" y="1652081"/>
                                </a:cubicBezTo>
                                <a:cubicBezTo>
                                  <a:pt x="4004540" y="1644630"/>
                                  <a:pt x="3998082" y="1637179"/>
                                  <a:pt x="3991128" y="1629232"/>
                                </a:cubicBezTo>
                                <a:cubicBezTo>
                                  <a:pt x="3985168" y="1622278"/>
                                  <a:pt x="3972253" y="1622278"/>
                                  <a:pt x="3966292" y="1629232"/>
                                </a:cubicBezTo>
                                <a:cubicBezTo>
                                  <a:pt x="3959338" y="1636683"/>
                                  <a:pt x="3958345" y="1648107"/>
                                  <a:pt x="3965795" y="1654565"/>
                                </a:cubicBezTo>
                                <a:cubicBezTo>
                                  <a:pt x="3973246" y="1661519"/>
                                  <a:pt x="3980697" y="1667976"/>
                                  <a:pt x="3988645" y="1674915"/>
                                </a:cubicBezTo>
                                <a:cubicBezTo>
                                  <a:pt x="3991873" y="1677647"/>
                                  <a:pt x="3995971" y="1679261"/>
                                  <a:pt x="4000069" y="1679386"/>
                                </a:cubicBezTo>
                                <a:close/>
                                <a:moveTo>
                                  <a:pt x="496909" y="1681635"/>
                                </a:moveTo>
                                <a:cubicBezTo>
                                  <a:pt x="498399" y="1681138"/>
                                  <a:pt x="500386" y="1680642"/>
                                  <a:pt x="501876" y="1680642"/>
                                </a:cubicBezTo>
                                <a:cubicBezTo>
                                  <a:pt x="506843" y="1679648"/>
                                  <a:pt x="511314" y="1673688"/>
                                  <a:pt x="511314" y="1668721"/>
                                </a:cubicBezTo>
                                <a:cubicBezTo>
                                  <a:pt x="511314" y="1663257"/>
                                  <a:pt x="507837" y="1657793"/>
                                  <a:pt x="501876" y="1656800"/>
                                </a:cubicBezTo>
                                <a:cubicBezTo>
                                  <a:pt x="500386" y="1656303"/>
                                  <a:pt x="498399" y="1655806"/>
                                  <a:pt x="496909" y="1655806"/>
                                </a:cubicBezTo>
                                <a:cubicBezTo>
                                  <a:pt x="488464" y="1653819"/>
                                  <a:pt x="479524" y="1659780"/>
                                  <a:pt x="479524" y="1669218"/>
                                </a:cubicBezTo>
                                <a:cubicBezTo>
                                  <a:pt x="479524" y="1677661"/>
                                  <a:pt x="487968" y="1683622"/>
                                  <a:pt x="496909" y="1681635"/>
                                </a:cubicBezTo>
                                <a:close/>
                                <a:moveTo>
                                  <a:pt x="3877503" y="1687333"/>
                                </a:moveTo>
                                <a:cubicBezTo>
                                  <a:pt x="3881974" y="1687581"/>
                                  <a:pt x="3886569" y="1686091"/>
                                  <a:pt x="3890294" y="1682862"/>
                                </a:cubicBezTo>
                                <a:cubicBezTo>
                                  <a:pt x="3895261" y="1678888"/>
                                  <a:pt x="3899732" y="1674418"/>
                                  <a:pt x="3904699" y="1670444"/>
                                </a:cubicBezTo>
                                <a:cubicBezTo>
                                  <a:pt x="3910163" y="1665988"/>
                                  <a:pt x="3909666" y="1657048"/>
                                  <a:pt x="3905693" y="1651583"/>
                                </a:cubicBezTo>
                                <a:cubicBezTo>
                                  <a:pt x="3901222" y="1645623"/>
                                  <a:pt x="3893771" y="1644630"/>
                                  <a:pt x="3887314" y="1648106"/>
                                </a:cubicBezTo>
                                <a:cubicBezTo>
                                  <a:pt x="3881353" y="1651087"/>
                                  <a:pt x="3875889" y="1654067"/>
                                  <a:pt x="3869928" y="1657048"/>
                                </a:cubicBezTo>
                                <a:cubicBezTo>
                                  <a:pt x="3860987" y="1661518"/>
                                  <a:pt x="3859497" y="1673922"/>
                                  <a:pt x="3865458" y="1681372"/>
                                </a:cubicBezTo>
                                <a:cubicBezTo>
                                  <a:pt x="3868687" y="1685097"/>
                                  <a:pt x="3873033" y="1687084"/>
                                  <a:pt x="3877503" y="1687333"/>
                                </a:cubicBezTo>
                                <a:close/>
                                <a:moveTo>
                                  <a:pt x="5151459" y="1687836"/>
                                </a:moveTo>
                                <a:cubicBezTo>
                                  <a:pt x="5152949" y="1687339"/>
                                  <a:pt x="5154936" y="1686843"/>
                                  <a:pt x="5156426" y="1686843"/>
                                </a:cubicBezTo>
                                <a:cubicBezTo>
                                  <a:pt x="5161393" y="1685849"/>
                                  <a:pt x="5165863" y="1679888"/>
                                  <a:pt x="5165863" y="1674922"/>
                                </a:cubicBezTo>
                                <a:cubicBezTo>
                                  <a:pt x="5165863" y="1669458"/>
                                  <a:pt x="5162386" y="1664002"/>
                                  <a:pt x="5156426" y="1663009"/>
                                </a:cubicBezTo>
                                <a:cubicBezTo>
                                  <a:pt x="5154936" y="1662512"/>
                                  <a:pt x="5152949" y="1662015"/>
                                  <a:pt x="5151459" y="1662015"/>
                                </a:cubicBezTo>
                                <a:cubicBezTo>
                                  <a:pt x="5143014" y="1660028"/>
                                  <a:pt x="5134074" y="1665989"/>
                                  <a:pt x="5134074" y="1675418"/>
                                </a:cubicBezTo>
                                <a:cubicBezTo>
                                  <a:pt x="5134074" y="1683862"/>
                                  <a:pt x="5142518" y="1689823"/>
                                  <a:pt x="5151459" y="1687836"/>
                                </a:cubicBezTo>
                                <a:close/>
                                <a:moveTo>
                                  <a:pt x="1414355" y="1690882"/>
                                </a:moveTo>
                                <a:cubicBezTo>
                                  <a:pt x="1418825" y="1690820"/>
                                  <a:pt x="1423296" y="1689081"/>
                                  <a:pt x="1426772" y="1686101"/>
                                </a:cubicBezTo>
                                <a:cubicBezTo>
                                  <a:pt x="1441176" y="1673683"/>
                                  <a:pt x="1455582" y="1661270"/>
                                  <a:pt x="1469987" y="1648355"/>
                                </a:cubicBezTo>
                                <a:cubicBezTo>
                                  <a:pt x="1476942" y="1642394"/>
                                  <a:pt x="1476446" y="1630473"/>
                                  <a:pt x="1469987" y="1624016"/>
                                </a:cubicBezTo>
                                <a:cubicBezTo>
                                  <a:pt x="1463033" y="1617062"/>
                                  <a:pt x="1452602" y="1618055"/>
                                  <a:pt x="1445647" y="1624016"/>
                                </a:cubicBezTo>
                                <a:cubicBezTo>
                                  <a:pt x="1431242" y="1636434"/>
                                  <a:pt x="1416341" y="1648852"/>
                                  <a:pt x="1401937" y="1660773"/>
                                </a:cubicBezTo>
                                <a:cubicBezTo>
                                  <a:pt x="1394487" y="1666734"/>
                                  <a:pt x="1395480" y="1679643"/>
                                  <a:pt x="1401937" y="1685604"/>
                                </a:cubicBezTo>
                                <a:cubicBezTo>
                                  <a:pt x="1405414" y="1689329"/>
                                  <a:pt x="1409884" y="1690944"/>
                                  <a:pt x="1414355" y="1690882"/>
                                </a:cubicBezTo>
                                <a:close/>
                                <a:moveTo>
                                  <a:pt x="2354821" y="1690888"/>
                                </a:moveTo>
                                <a:cubicBezTo>
                                  <a:pt x="2354821" y="1690385"/>
                                  <a:pt x="2354318" y="1690385"/>
                                  <a:pt x="2354318" y="1689882"/>
                                </a:cubicBezTo>
                                <a:lnTo>
                                  <a:pt x="2354684" y="1690704"/>
                                </a:lnTo>
                                <a:close/>
                                <a:moveTo>
                                  <a:pt x="2356437" y="1694976"/>
                                </a:moveTo>
                                <a:lnTo>
                                  <a:pt x="2356331" y="1693907"/>
                                </a:lnTo>
                                <a:cubicBezTo>
                                  <a:pt x="2356331" y="1693907"/>
                                  <a:pt x="2356331" y="1694410"/>
                                  <a:pt x="2356331" y="1694410"/>
                                </a:cubicBezTo>
                                <a:lnTo>
                                  <a:pt x="2354684" y="1690704"/>
                                </a:lnTo>
                                <a:lnTo>
                                  <a:pt x="2351801" y="1686863"/>
                                </a:lnTo>
                                <a:lnTo>
                                  <a:pt x="2350128" y="1685608"/>
                                </a:lnTo>
                                <a:lnTo>
                                  <a:pt x="2350440" y="1686250"/>
                                </a:lnTo>
                                <a:close/>
                                <a:moveTo>
                                  <a:pt x="6068896" y="1697082"/>
                                </a:moveTo>
                                <a:cubicBezTo>
                                  <a:pt x="6073366" y="1697019"/>
                                  <a:pt x="6077837" y="1695281"/>
                                  <a:pt x="6081314" y="1692301"/>
                                </a:cubicBezTo>
                                <a:cubicBezTo>
                                  <a:pt x="6095718" y="1679883"/>
                                  <a:pt x="6110123" y="1667479"/>
                                  <a:pt x="6124528" y="1654564"/>
                                </a:cubicBezTo>
                                <a:cubicBezTo>
                                  <a:pt x="6131482" y="1648603"/>
                                  <a:pt x="6130986" y="1636682"/>
                                  <a:pt x="6124528" y="1630225"/>
                                </a:cubicBezTo>
                                <a:cubicBezTo>
                                  <a:pt x="6117574" y="1623271"/>
                                  <a:pt x="6107143" y="1624264"/>
                                  <a:pt x="6100189" y="1630225"/>
                                </a:cubicBezTo>
                                <a:cubicBezTo>
                                  <a:pt x="6085784" y="1642643"/>
                                  <a:pt x="6070883" y="1655061"/>
                                  <a:pt x="6056478" y="1666982"/>
                                </a:cubicBezTo>
                                <a:cubicBezTo>
                                  <a:pt x="6049027" y="1672929"/>
                                  <a:pt x="6050021" y="1685843"/>
                                  <a:pt x="6056478" y="1691804"/>
                                </a:cubicBezTo>
                                <a:cubicBezTo>
                                  <a:pt x="6059955" y="1695529"/>
                                  <a:pt x="6064425" y="1697144"/>
                                  <a:pt x="6068896" y="1697082"/>
                                </a:cubicBezTo>
                                <a:close/>
                                <a:moveTo>
                                  <a:pt x="7009357" y="1697088"/>
                                </a:moveTo>
                                <a:cubicBezTo>
                                  <a:pt x="7009357" y="1696585"/>
                                  <a:pt x="7008854" y="1696585"/>
                                  <a:pt x="7008854" y="1696082"/>
                                </a:cubicBezTo>
                                <a:lnTo>
                                  <a:pt x="7009220" y="1696905"/>
                                </a:lnTo>
                                <a:close/>
                                <a:moveTo>
                                  <a:pt x="2449838" y="1699244"/>
                                </a:moveTo>
                                <a:cubicBezTo>
                                  <a:pt x="2459766" y="1698182"/>
                                  <a:pt x="2467787" y="1685729"/>
                                  <a:pt x="2457973" y="1677804"/>
                                </a:cubicBezTo>
                                <a:cubicBezTo>
                                  <a:pt x="2447911" y="1669250"/>
                                  <a:pt x="2441371" y="1658691"/>
                                  <a:pt x="2438854" y="1645609"/>
                                </a:cubicBezTo>
                                <a:cubicBezTo>
                                  <a:pt x="2435332" y="1629507"/>
                                  <a:pt x="2411683" y="1636552"/>
                                  <a:pt x="2414701" y="1652150"/>
                                </a:cubicBezTo>
                                <a:cubicBezTo>
                                  <a:pt x="2417721" y="1669250"/>
                                  <a:pt x="2426778" y="1684346"/>
                                  <a:pt x="2439861" y="1695919"/>
                                </a:cubicBezTo>
                                <a:cubicBezTo>
                                  <a:pt x="2443004" y="1698686"/>
                                  <a:pt x="2446527" y="1699598"/>
                                  <a:pt x="2449838" y="1699244"/>
                                </a:cubicBezTo>
                                <a:close/>
                                <a:moveTo>
                                  <a:pt x="7010974" y="1701176"/>
                                </a:moveTo>
                                <a:lnTo>
                                  <a:pt x="7010867" y="1700107"/>
                                </a:lnTo>
                                <a:cubicBezTo>
                                  <a:pt x="7010867" y="1700107"/>
                                  <a:pt x="7010867" y="1700610"/>
                                  <a:pt x="7010867" y="1700610"/>
                                </a:cubicBezTo>
                                <a:lnTo>
                                  <a:pt x="7009220" y="1696905"/>
                                </a:lnTo>
                                <a:lnTo>
                                  <a:pt x="7006338" y="1693063"/>
                                </a:lnTo>
                                <a:lnTo>
                                  <a:pt x="7004665" y="1691808"/>
                                </a:lnTo>
                                <a:lnTo>
                                  <a:pt x="7004977" y="1692450"/>
                                </a:lnTo>
                                <a:close/>
                                <a:moveTo>
                                  <a:pt x="7104371" y="1705443"/>
                                </a:moveTo>
                                <a:cubicBezTo>
                                  <a:pt x="7114301" y="1704382"/>
                                  <a:pt x="7122321" y="1691929"/>
                                  <a:pt x="7112509" y="1684004"/>
                                </a:cubicBezTo>
                                <a:cubicBezTo>
                                  <a:pt x="7102445" y="1675450"/>
                                  <a:pt x="7095904" y="1664900"/>
                                  <a:pt x="7093388" y="1651818"/>
                                </a:cubicBezTo>
                                <a:cubicBezTo>
                                  <a:pt x="7089866" y="1635716"/>
                                  <a:pt x="7066217" y="1642761"/>
                                  <a:pt x="7069236" y="1658359"/>
                                </a:cubicBezTo>
                                <a:cubicBezTo>
                                  <a:pt x="7072254" y="1675450"/>
                                  <a:pt x="7081312" y="1690546"/>
                                  <a:pt x="7094394" y="1702118"/>
                                </a:cubicBezTo>
                                <a:cubicBezTo>
                                  <a:pt x="7097539" y="1704886"/>
                                  <a:pt x="7101061" y="1705797"/>
                                  <a:pt x="7104371" y="1705443"/>
                                </a:cubicBezTo>
                                <a:close/>
                                <a:moveTo>
                                  <a:pt x="1705919" y="1705974"/>
                                </a:moveTo>
                                <a:cubicBezTo>
                                  <a:pt x="1719330" y="1705974"/>
                                  <a:pt x="1719330" y="1685112"/>
                                  <a:pt x="1705919" y="1685112"/>
                                </a:cubicBezTo>
                                <a:cubicBezTo>
                                  <a:pt x="1692010" y="1684615"/>
                                  <a:pt x="1692010" y="1705974"/>
                                  <a:pt x="1705919" y="1705974"/>
                                </a:cubicBezTo>
                                <a:close/>
                                <a:moveTo>
                                  <a:pt x="6360468" y="1712175"/>
                                </a:moveTo>
                                <a:cubicBezTo>
                                  <a:pt x="6373880" y="1712175"/>
                                  <a:pt x="6373880" y="1691313"/>
                                  <a:pt x="6360468" y="1691313"/>
                                </a:cubicBezTo>
                                <a:cubicBezTo>
                                  <a:pt x="6346560" y="1690816"/>
                                  <a:pt x="6346560" y="1712175"/>
                                  <a:pt x="6360468" y="1712175"/>
                                </a:cubicBezTo>
                                <a:close/>
                                <a:moveTo>
                                  <a:pt x="1914199" y="1717519"/>
                                </a:moveTo>
                                <a:cubicBezTo>
                                  <a:pt x="1928239" y="1713049"/>
                                  <a:pt x="1935783" y="1690696"/>
                                  <a:pt x="1919018" y="1680638"/>
                                </a:cubicBezTo>
                                <a:cubicBezTo>
                                  <a:pt x="1898156" y="1668220"/>
                                  <a:pt x="1882261" y="1648853"/>
                                  <a:pt x="1872823" y="1626003"/>
                                </a:cubicBezTo>
                                <a:cubicBezTo>
                                  <a:pt x="1864876" y="1607128"/>
                                  <a:pt x="1837059" y="1613585"/>
                                  <a:pt x="1841530" y="1634448"/>
                                </a:cubicBezTo>
                                <a:cubicBezTo>
                                  <a:pt x="1848484" y="1668220"/>
                                  <a:pt x="1869843" y="1696037"/>
                                  <a:pt x="1898653" y="1714912"/>
                                </a:cubicBezTo>
                                <a:cubicBezTo>
                                  <a:pt x="1904117" y="1718513"/>
                                  <a:pt x="1909518" y="1719010"/>
                                  <a:pt x="1914199" y="1717519"/>
                                </a:cubicBezTo>
                                <a:close/>
                                <a:moveTo>
                                  <a:pt x="2344568" y="1723154"/>
                                </a:moveTo>
                                <a:cubicBezTo>
                                  <a:pt x="2348280" y="1722085"/>
                                  <a:pt x="2351801" y="1720072"/>
                                  <a:pt x="2354318" y="1717556"/>
                                </a:cubicBezTo>
                                <a:cubicBezTo>
                                  <a:pt x="2358847" y="1713028"/>
                                  <a:pt x="2360859" y="1706486"/>
                                  <a:pt x="2359852" y="1699945"/>
                                </a:cubicBezTo>
                                <a:lnTo>
                                  <a:pt x="2356437" y="1694976"/>
                                </a:lnTo>
                                <a:lnTo>
                                  <a:pt x="2356809" y="1698687"/>
                                </a:lnTo>
                                <a:lnTo>
                                  <a:pt x="2356833" y="1698435"/>
                                </a:lnTo>
                                <a:cubicBezTo>
                                  <a:pt x="2356833" y="1698435"/>
                                  <a:pt x="2356833" y="1698939"/>
                                  <a:pt x="2356833" y="1698939"/>
                                </a:cubicBezTo>
                                <a:lnTo>
                                  <a:pt x="2356809" y="1698687"/>
                                </a:lnTo>
                                <a:lnTo>
                                  <a:pt x="2356752" y="1699246"/>
                                </a:lnTo>
                                <a:lnTo>
                                  <a:pt x="2357337" y="1700448"/>
                                </a:lnTo>
                                <a:lnTo>
                                  <a:pt x="2356540" y="1701367"/>
                                </a:lnTo>
                                <a:lnTo>
                                  <a:pt x="2356331" y="1703467"/>
                                </a:lnTo>
                                <a:cubicBezTo>
                                  <a:pt x="2356331" y="1703467"/>
                                  <a:pt x="2356331" y="1703467"/>
                                  <a:pt x="2356331" y="1702964"/>
                                </a:cubicBezTo>
                                <a:cubicBezTo>
                                  <a:pt x="2355827" y="1704474"/>
                                  <a:pt x="2355324" y="1705983"/>
                                  <a:pt x="2354318" y="1707493"/>
                                </a:cubicBezTo>
                                <a:cubicBezTo>
                                  <a:pt x="2354318" y="1707493"/>
                                  <a:pt x="2354318" y="1707493"/>
                                  <a:pt x="2354318" y="1706990"/>
                                </a:cubicBezTo>
                                <a:cubicBezTo>
                                  <a:pt x="2353312" y="1707996"/>
                                  <a:pt x="2352305" y="1709505"/>
                                  <a:pt x="2351298" y="1710512"/>
                                </a:cubicBezTo>
                                <a:cubicBezTo>
                                  <a:pt x="2350292" y="1711518"/>
                                  <a:pt x="2348783" y="1712525"/>
                                  <a:pt x="2347776" y="1713531"/>
                                </a:cubicBezTo>
                                <a:cubicBezTo>
                                  <a:pt x="2347776" y="1713531"/>
                                  <a:pt x="2347776" y="1713531"/>
                                  <a:pt x="2348280" y="1713531"/>
                                </a:cubicBezTo>
                                <a:lnTo>
                                  <a:pt x="2344568" y="1715179"/>
                                </a:lnTo>
                                <a:lnTo>
                                  <a:pt x="2344254" y="1715543"/>
                                </a:lnTo>
                                <a:cubicBezTo>
                                  <a:pt x="2343751" y="1715543"/>
                                  <a:pt x="2343751" y="1715543"/>
                                  <a:pt x="2343751" y="1715543"/>
                                </a:cubicBezTo>
                                <a:lnTo>
                                  <a:pt x="2344568" y="1715179"/>
                                </a:lnTo>
                                <a:lnTo>
                                  <a:pt x="2356540" y="1701367"/>
                                </a:lnTo>
                                <a:lnTo>
                                  <a:pt x="2356752" y="1699246"/>
                                </a:lnTo>
                                <a:lnTo>
                                  <a:pt x="2350440" y="1686250"/>
                                </a:lnTo>
                                <a:lnTo>
                                  <a:pt x="2349860" y="1685407"/>
                                </a:lnTo>
                                <a:lnTo>
                                  <a:pt x="2347776" y="1683844"/>
                                </a:lnTo>
                                <a:cubicBezTo>
                                  <a:pt x="2347776" y="1684347"/>
                                  <a:pt x="2348280" y="1684347"/>
                                  <a:pt x="2348280" y="1684347"/>
                                </a:cubicBezTo>
                                <a:lnTo>
                                  <a:pt x="2346721" y="1683724"/>
                                </a:lnTo>
                                <a:lnTo>
                                  <a:pt x="2329158" y="1684347"/>
                                </a:lnTo>
                                <a:cubicBezTo>
                                  <a:pt x="2330668" y="1683844"/>
                                  <a:pt x="2332177" y="1683340"/>
                                  <a:pt x="2333687" y="1682334"/>
                                </a:cubicBezTo>
                                <a:cubicBezTo>
                                  <a:pt x="2333687" y="1682334"/>
                                  <a:pt x="2333687" y="1682334"/>
                                  <a:pt x="2333184" y="1682334"/>
                                </a:cubicBezTo>
                                <a:lnTo>
                                  <a:pt x="2338467" y="1681854"/>
                                </a:lnTo>
                                <a:lnTo>
                                  <a:pt x="2338215" y="1681831"/>
                                </a:lnTo>
                                <a:cubicBezTo>
                                  <a:pt x="2338719" y="1681831"/>
                                  <a:pt x="2338719" y="1681831"/>
                                  <a:pt x="2338719" y="1681831"/>
                                </a:cubicBezTo>
                                <a:lnTo>
                                  <a:pt x="2338467" y="1681854"/>
                                </a:lnTo>
                                <a:lnTo>
                                  <a:pt x="2343751" y="1682334"/>
                                </a:lnTo>
                                <a:cubicBezTo>
                                  <a:pt x="2343751" y="1682334"/>
                                  <a:pt x="2343751" y="1682334"/>
                                  <a:pt x="2343247" y="1682334"/>
                                </a:cubicBezTo>
                                <a:lnTo>
                                  <a:pt x="2346721" y="1683724"/>
                                </a:lnTo>
                                <a:lnTo>
                                  <a:pt x="2348658" y="1683655"/>
                                </a:lnTo>
                                <a:lnTo>
                                  <a:pt x="2349860" y="1685407"/>
                                </a:lnTo>
                                <a:lnTo>
                                  <a:pt x="2350128" y="1685608"/>
                                </a:lnTo>
                                <a:lnTo>
                                  <a:pt x="2348783" y="1682837"/>
                                </a:lnTo>
                                <a:cubicBezTo>
                                  <a:pt x="2339222" y="1676296"/>
                                  <a:pt x="2326139" y="1681328"/>
                                  <a:pt x="2320604" y="1690888"/>
                                </a:cubicBezTo>
                                <a:cubicBezTo>
                                  <a:pt x="2317585" y="1695920"/>
                                  <a:pt x="2317082" y="1702461"/>
                                  <a:pt x="2318592" y="1707996"/>
                                </a:cubicBezTo>
                                <a:cubicBezTo>
                                  <a:pt x="2319598" y="1711518"/>
                                  <a:pt x="2321612" y="1715040"/>
                                  <a:pt x="2324127" y="1717556"/>
                                </a:cubicBezTo>
                                <a:cubicBezTo>
                                  <a:pt x="2327649" y="1721078"/>
                                  <a:pt x="2329662" y="1721581"/>
                                  <a:pt x="2333687" y="1723091"/>
                                </a:cubicBezTo>
                                <a:cubicBezTo>
                                  <a:pt x="2336958" y="1724349"/>
                                  <a:pt x="2340857" y="1724223"/>
                                  <a:pt x="2344568" y="1723154"/>
                                </a:cubicBezTo>
                                <a:close/>
                                <a:moveTo>
                                  <a:pt x="6568740" y="1723719"/>
                                </a:moveTo>
                                <a:cubicBezTo>
                                  <a:pt x="6582780" y="1719249"/>
                                  <a:pt x="6590324" y="1696897"/>
                                  <a:pt x="6573560" y="1686838"/>
                                </a:cubicBezTo>
                                <a:cubicBezTo>
                                  <a:pt x="6552698" y="1674419"/>
                                  <a:pt x="6536803" y="1655062"/>
                                  <a:pt x="6527365" y="1632212"/>
                                </a:cubicBezTo>
                                <a:cubicBezTo>
                                  <a:pt x="6519418" y="1613337"/>
                                  <a:pt x="6491602" y="1619794"/>
                                  <a:pt x="6496072" y="1640657"/>
                                </a:cubicBezTo>
                                <a:cubicBezTo>
                                  <a:pt x="6503026" y="1674419"/>
                                  <a:pt x="6524385" y="1702236"/>
                                  <a:pt x="6553195" y="1721111"/>
                                </a:cubicBezTo>
                                <a:cubicBezTo>
                                  <a:pt x="6558659" y="1724713"/>
                                  <a:pt x="6564060" y="1725209"/>
                                  <a:pt x="6568740" y="1723719"/>
                                </a:cubicBezTo>
                                <a:close/>
                                <a:moveTo>
                                  <a:pt x="6999105" y="1729353"/>
                                </a:moveTo>
                                <a:cubicBezTo>
                                  <a:pt x="7002816" y="1728284"/>
                                  <a:pt x="7006338" y="1726271"/>
                                  <a:pt x="7008854" y="1723756"/>
                                </a:cubicBezTo>
                                <a:cubicBezTo>
                                  <a:pt x="7013383" y="1719227"/>
                                  <a:pt x="7015396" y="1712686"/>
                                  <a:pt x="7014389" y="1706144"/>
                                </a:cubicBezTo>
                                <a:lnTo>
                                  <a:pt x="7010974" y="1701176"/>
                                </a:lnTo>
                                <a:lnTo>
                                  <a:pt x="7011345" y="1704886"/>
                                </a:lnTo>
                                <a:lnTo>
                                  <a:pt x="7011370" y="1704635"/>
                                </a:lnTo>
                                <a:cubicBezTo>
                                  <a:pt x="7011370" y="1704635"/>
                                  <a:pt x="7011370" y="1705138"/>
                                  <a:pt x="7011370" y="1705138"/>
                                </a:cubicBezTo>
                                <a:lnTo>
                                  <a:pt x="7011345" y="1704886"/>
                                </a:lnTo>
                                <a:lnTo>
                                  <a:pt x="7011289" y="1705444"/>
                                </a:lnTo>
                                <a:lnTo>
                                  <a:pt x="7011873" y="1706648"/>
                                </a:lnTo>
                                <a:lnTo>
                                  <a:pt x="7011077" y="1707567"/>
                                </a:lnTo>
                                <a:lnTo>
                                  <a:pt x="7010867" y="1709667"/>
                                </a:lnTo>
                                <a:cubicBezTo>
                                  <a:pt x="7010867" y="1709667"/>
                                  <a:pt x="7010867" y="1709667"/>
                                  <a:pt x="7010867" y="1709164"/>
                                </a:cubicBezTo>
                                <a:cubicBezTo>
                                  <a:pt x="7010364" y="1710673"/>
                                  <a:pt x="7009861" y="1712183"/>
                                  <a:pt x="7008854" y="1713693"/>
                                </a:cubicBezTo>
                                <a:cubicBezTo>
                                  <a:pt x="7008854" y="1713693"/>
                                  <a:pt x="7008854" y="1713693"/>
                                  <a:pt x="7008854" y="1713189"/>
                                </a:cubicBezTo>
                                <a:cubicBezTo>
                                  <a:pt x="7007848" y="1714195"/>
                                  <a:pt x="7006841" y="1715704"/>
                                  <a:pt x="7005835" y="1716712"/>
                                </a:cubicBezTo>
                                <a:cubicBezTo>
                                  <a:pt x="7004829" y="1717718"/>
                                  <a:pt x="7003319" y="1718724"/>
                                  <a:pt x="7002313" y="1719730"/>
                                </a:cubicBezTo>
                                <a:cubicBezTo>
                                  <a:pt x="7002313" y="1719730"/>
                                  <a:pt x="7002313" y="1719730"/>
                                  <a:pt x="7002816" y="1719730"/>
                                </a:cubicBezTo>
                                <a:lnTo>
                                  <a:pt x="6999105" y="1721380"/>
                                </a:lnTo>
                                <a:lnTo>
                                  <a:pt x="6998790" y="1721743"/>
                                </a:lnTo>
                                <a:cubicBezTo>
                                  <a:pt x="6998287" y="1721743"/>
                                  <a:pt x="6998287" y="1721743"/>
                                  <a:pt x="6998287" y="1721743"/>
                                </a:cubicBezTo>
                                <a:lnTo>
                                  <a:pt x="6999105" y="1721380"/>
                                </a:lnTo>
                                <a:lnTo>
                                  <a:pt x="7011077" y="1707567"/>
                                </a:lnTo>
                                <a:lnTo>
                                  <a:pt x="7011289" y="1705444"/>
                                </a:lnTo>
                                <a:lnTo>
                                  <a:pt x="7004977" y="1692450"/>
                                </a:lnTo>
                                <a:lnTo>
                                  <a:pt x="7004398" y="1691608"/>
                                </a:lnTo>
                                <a:lnTo>
                                  <a:pt x="7002313" y="1690043"/>
                                </a:lnTo>
                                <a:cubicBezTo>
                                  <a:pt x="7002313" y="1690546"/>
                                  <a:pt x="7002816" y="1690546"/>
                                  <a:pt x="7002816" y="1690546"/>
                                </a:cubicBezTo>
                                <a:lnTo>
                                  <a:pt x="7001258" y="1689923"/>
                                </a:lnTo>
                                <a:lnTo>
                                  <a:pt x="6983695" y="1690546"/>
                                </a:lnTo>
                                <a:cubicBezTo>
                                  <a:pt x="6985205" y="1690043"/>
                                  <a:pt x="6986714" y="1689540"/>
                                  <a:pt x="6988224" y="1688534"/>
                                </a:cubicBezTo>
                                <a:cubicBezTo>
                                  <a:pt x="6988224" y="1688534"/>
                                  <a:pt x="6988224" y="1688534"/>
                                  <a:pt x="6987720" y="1688534"/>
                                </a:cubicBezTo>
                                <a:lnTo>
                                  <a:pt x="6993004" y="1688054"/>
                                </a:lnTo>
                                <a:lnTo>
                                  <a:pt x="6992752" y="1688031"/>
                                </a:lnTo>
                                <a:cubicBezTo>
                                  <a:pt x="6993255" y="1688031"/>
                                  <a:pt x="6993255" y="1688031"/>
                                  <a:pt x="6993255" y="1688031"/>
                                </a:cubicBezTo>
                                <a:lnTo>
                                  <a:pt x="6993004" y="1688054"/>
                                </a:lnTo>
                                <a:lnTo>
                                  <a:pt x="6998287" y="1688534"/>
                                </a:lnTo>
                                <a:cubicBezTo>
                                  <a:pt x="6998287" y="1688534"/>
                                  <a:pt x="6998287" y="1688534"/>
                                  <a:pt x="6997784" y="1688534"/>
                                </a:cubicBezTo>
                                <a:lnTo>
                                  <a:pt x="7001258" y="1689923"/>
                                </a:lnTo>
                                <a:lnTo>
                                  <a:pt x="7003193" y="1689855"/>
                                </a:lnTo>
                                <a:lnTo>
                                  <a:pt x="7004398" y="1691608"/>
                                </a:lnTo>
                                <a:lnTo>
                                  <a:pt x="7004665" y="1691808"/>
                                </a:lnTo>
                                <a:lnTo>
                                  <a:pt x="7003319" y="1689037"/>
                                </a:lnTo>
                                <a:cubicBezTo>
                                  <a:pt x="6993759" y="1682496"/>
                                  <a:pt x="6980676" y="1687528"/>
                                  <a:pt x="6975141" y="1697088"/>
                                </a:cubicBezTo>
                                <a:cubicBezTo>
                                  <a:pt x="6972122" y="1702119"/>
                                  <a:pt x="6971619" y="1708661"/>
                                  <a:pt x="6973128" y="1714195"/>
                                </a:cubicBezTo>
                                <a:cubicBezTo>
                                  <a:pt x="6974135" y="1717718"/>
                                  <a:pt x="6976148" y="1721240"/>
                                  <a:pt x="6978663" y="1723756"/>
                                </a:cubicBezTo>
                                <a:cubicBezTo>
                                  <a:pt x="6982186" y="1727278"/>
                                  <a:pt x="6984198" y="1727781"/>
                                  <a:pt x="6988224" y="1729291"/>
                                </a:cubicBezTo>
                                <a:cubicBezTo>
                                  <a:pt x="6991495" y="1730549"/>
                                  <a:pt x="6995394" y="1730423"/>
                                  <a:pt x="6999105" y="1729353"/>
                                </a:cubicBezTo>
                                <a:close/>
                                <a:moveTo>
                                  <a:pt x="4196965" y="1742720"/>
                                </a:moveTo>
                                <a:lnTo>
                                  <a:pt x="4196770" y="1739986"/>
                                </a:lnTo>
                                <a:lnTo>
                                  <a:pt x="4196770" y="1742239"/>
                                </a:lnTo>
                                <a:close/>
                                <a:moveTo>
                                  <a:pt x="4197073" y="1744235"/>
                                </a:moveTo>
                                <a:lnTo>
                                  <a:pt x="4197266" y="1743463"/>
                                </a:lnTo>
                                <a:lnTo>
                                  <a:pt x="4196965" y="1742720"/>
                                </a:lnTo>
                                <a:close/>
                                <a:moveTo>
                                  <a:pt x="2503259" y="1747746"/>
                                </a:moveTo>
                                <a:cubicBezTo>
                                  <a:pt x="2521375" y="1746236"/>
                                  <a:pt x="2539490" y="1744727"/>
                                  <a:pt x="2558104" y="1743721"/>
                                </a:cubicBezTo>
                                <a:cubicBezTo>
                                  <a:pt x="2575718" y="1741708"/>
                                  <a:pt x="2575213" y="1714033"/>
                                  <a:pt x="2558104" y="1716046"/>
                                </a:cubicBezTo>
                                <a:cubicBezTo>
                                  <a:pt x="2539993" y="1718059"/>
                                  <a:pt x="2521876" y="1720072"/>
                                  <a:pt x="2503259" y="1722084"/>
                                </a:cubicBezTo>
                                <a:cubicBezTo>
                                  <a:pt x="2487157" y="1724097"/>
                                  <a:pt x="2486653" y="1748753"/>
                                  <a:pt x="2503259" y="1747746"/>
                                </a:cubicBezTo>
                                <a:close/>
                                <a:moveTo>
                                  <a:pt x="7157793" y="1753947"/>
                                </a:moveTo>
                                <a:cubicBezTo>
                                  <a:pt x="7175909" y="1752436"/>
                                  <a:pt x="7194022" y="1750928"/>
                                  <a:pt x="7212640" y="1749921"/>
                                </a:cubicBezTo>
                                <a:cubicBezTo>
                                  <a:pt x="7230251" y="1747908"/>
                                  <a:pt x="7229748" y="1720234"/>
                                  <a:pt x="7212640" y="1722246"/>
                                </a:cubicBezTo>
                                <a:cubicBezTo>
                                  <a:pt x="7194526" y="1724259"/>
                                  <a:pt x="7176411" y="1726271"/>
                                  <a:pt x="7157793" y="1728284"/>
                                </a:cubicBezTo>
                                <a:cubicBezTo>
                                  <a:pt x="7141692" y="1730297"/>
                                  <a:pt x="7141189" y="1754953"/>
                                  <a:pt x="7157793" y="1753947"/>
                                </a:cubicBezTo>
                                <a:close/>
                                <a:moveTo>
                                  <a:pt x="558245" y="1762138"/>
                                </a:moveTo>
                                <a:cubicBezTo>
                                  <a:pt x="561365" y="1762162"/>
                                  <a:pt x="564469" y="1760982"/>
                                  <a:pt x="566953" y="1758126"/>
                                </a:cubicBezTo>
                                <a:cubicBezTo>
                                  <a:pt x="577384" y="1746701"/>
                                  <a:pt x="589306" y="1739250"/>
                                  <a:pt x="604704" y="1735774"/>
                                </a:cubicBezTo>
                                <a:cubicBezTo>
                                  <a:pt x="624573" y="1731799"/>
                                  <a:pt x="615631" y="1700009"/>
                                  <a:pt x="596260" y="1705970"/>
                                </a:cubicBezTo>
                                <a:cubicBezTo>
                                  <a:pt x="575894" y="1712924"/>
                                  <a:pt x="559005" y="1724846"/>
                                  <a:pt x="546091" y="1742231"/>
                                </a:cubicBezTo>
                                <a:cubicBezTo>
                                  <a:pt x="539385" y="1751172"/>
                                  <a:pt x="548885" y="1762069"/>
                                  <a:pt x="558245" y="1762138"/>
                                </a:cubicBezTo>
                                <a:close/>
                                <a:moveTo>
                                  <a:pt x="5212787" y="1768338"/>
                                </a:moveTo>
                                <a:cubicBezTo>
                                  <a:pt x="5215907" y="1768361"/>
                                  <a:pt x="5219012" y="1767182"/>
                                  <a:pt x="5221495" y="1764326"/>
                                </a:cubicBezTo>
                                <a:cubicBezTo>
                                  <a:pt x="5231927" y="1752901"/>
                                  <a:pt x="5243848" y="1745450"/>
                                  <a:pt x="5259246" y="1741974"/>
                                </a:cubicBezTo>
                                <a:cubicBezTo>
                                  <a:pt x="5279115" y="1737998"/>
                                  <a:pt x="5270174" y="1706209"/>
                                  <a:pt x="5250803" y="1712170"/>
                                </a:cubicBezTo>
                                <a:cubicBezTo>
                                  <a:pt x="5230437" y="1719124"/>
                                  <a:pt x="5213548" y="1731045"/>
                                  <a:pt x="5200633" y="1748430"/>
                                </a:cubicBezTo>
                                <a:cubicBezTo>
                                  <a:pt x="5193927" y="1757371"/>
                                  <a:pt x="5203427" y="1768268"/>
                                  <a:pt x="5212787" y="1768338"/>
                                </a:cubicBezTo>
                                <a:close/>
                                <a:moveTo>
                                  <a:pt x="4177894" y="1771279"/>
                                </a:moveTo>
                                <a:cubicBezTo>
                                  <a:pt x="4181867" y="1772273"/>
                                  <a:pt x="4187332" y="1771776"/>
                                  <a:pt x="4191306" y="1769789"/>
                                </a:cubicBezTo>
                                <a:cubicBezTo>
                                  <a:pt x="4198757" y="1764822"/>
                                  <a:pt x="4202730" y="1754391"/>
                                  <a:pt x="4197266" y="1746444"/>
                                </a:cubicBezTo>
                                <a:lnTo>
                                  <a:pt x="4197235" y="1746496"/>
                                </a:lnTo>
                                <a:lnTo>
                                  <a:pt x="4197266" y="1746939"/>
                                </a:lnTo>
                                <a:cubicBezTo>
                                  <a:pt x="4197266" y="1748927"/>
                                  <a:pt x="4197018" y="1748057"/>
                                  <a:pt x="4196894" y="1747064"/>
                                </a:cubicBezTo>
                                <a:lnTo>
                                  <a:pt x="4197235" y="1746496"/>
                                </a:lnTo>
                                <a:lnTo>
                                  <a:pt x="4197227" y="1746384"/>
                                </a:lnTo>
                                <a:lnTo>
                                  <a:pt x="4197073" y="1744235"/>
                                </a:lnTo>
                                <a:lnTo>
                                  <a:pt x="4196770" y="1745450"/>
                                </a:lnTo>
                                <a:lnTo>
                                  <a:pt x="4196770" y="1742239"/>
                                </a:lnTo>
                                <a:lnTo>
                                  <a:pt x="4189815" y="1725085"/>
                                </a:lnTo>
                                <a:cubicBezTo>
                                  <a:pt x="4184351" y="1722104"/>
                                  <a:pt x="4176404" y="1722600"/>
                                  <a:pt x="4171437" y="1727567"/>
                                </a:cubicBezTo>
                                <a:cubicBezTo>
                                  <a:pt x="4169946" y="1729058"/>
                                  <a:pt x="4168953" y="1730548"/>
                                  <a:pt x="4167463" y="1732039"/>
                                </a:cubicBezTo>
                                <a:lnTo>
                                  <a:pt x="4167371" y="1732227"/>
                                </a:lnTo>
                                <a:lnTo>
                                  <a:pt x="4167960" y="1731541"/>
                                </a:lnTo>
                                <a:cubicBezTo>
                                  <a:pt x="4166966" y="1733528"/>
                                  <a:pt x="4166594" y="1734025"/>
                                  <a:pt x="4166594" y="1733838"/>
                                </a:cubicBezTo>
                                <a:lnTo>
                                  <a:pt x="4167371" y="1732227"/>
                                </a:lnTo>
                                <a:lnTo>
                                  <a:pt x="4164979" y="1735018"/>
                                </a:lnTo>
                                <a:cubicBezTo>
                                  <a:pt x="4163986" y="1736509"/>
                                  <a:pt x="4163489" y="1737998"/>
                                  <a:pt x="4162992" y="1739489"/>
                                </a:cubicBezTo>
                                <a:cubicBezTo>
                                  <a:pt x="4162496" y="1741476"/>
                                  <a:pt x="4161999" y="1743959"/>
                                  <a:pt x="4161999" y="1745946"/>
                                </a:cubicBezTo>
                                <a:cubicBezTo>
                                  <a:pt x="4161999" y="1751907"/>
                                  <a:pt x="4163986" y="1758365"/>
                                  <a:pt x="4167463" y="1763332"/>
                                </a:cubicBezTo>
                                <a:cubicBezTo>
                                  <a:pt x="4170443" y="1767306"/>
                                  <a:pt x="4172927" y="1769789"/>
                                  <a:pt x="4177894" y="1771279"/>
                                </a:cubicBezTo>
                                <a:close/>
                                <a:moveTo>
                                  <a:pt x="1091829" y="1773647"/>
                                </a:moveTo>
                                <a:cubicBezTo>
                                  <a:pt x="1094965" y="1773740"/>
                                  <a:pt x="1098193" y="1772406"/>
                                  <a:pt x="1100925" y="1769053"/>
                                </a:cubicBezTo>
                                <a:cubicBezTo>
                                  <a:pt x="1144636" y="1717394"/>
                                  <a:pt x="1192817" y="1670206"/>
                                  <a:pt x="1245966" y="1627989"/>
                                </a:cubicBezTo>
                                <a:cubicBezTo>
                                  <a:pt x="1259874" y="1617558"/>
                                  <a:pt x="1240005" y="1598186"/>
                                  <a:pt x="1226594" y="1609114"/>
                                </a:cubicBezTo>
                                <a:cubicBezTo>
                                  <a:pt x="1173942" y="1651335"/>
                                  <a:pt x="1125761" y="1698519"/>
                                  <a:pt x="1082050" y="1750177"/>
                                </a:cubicBezTo>
                                <a:cubicBezTo>
                                  <a:pt x="1073854" y="1760236"/>
                                  <a:pt x="1082423" y="1773368"/>
                                  <a:pt x="1091829" y="1773647"/>
                                </a:cubicBezTo>
                                <a:close/>
                                <a:moveTo>
                                  <a:pt x="664803" y="1775017"/>
                                </a:moveTo>
                                <a:cubicBezTo>
                                  <a:pt x="668777" y="1776010"/>
                                  <a:pt x="672751" y="1776010"/>
                                  <a:pt x="676227" y="1775017"/>
                                </a:cubicBezTo>
                                <a:cubicBezTo>
                                  <a:pt x="679704" y="1774024"/>
                                  <a:pt x="683182" y="1772037"/>
                                  <a:pt x="685665" y="1769553"/>
                                </a:cubicBezTo>
                                <a:cubicBezTo>
                                  <a:pt x="689639" y="1765083"/>
                                  <a:pt x="692123" y="1760115"/>
                                  <a:pt x="692123" y="1754155"/>
                                </a:cubicBezTo>
                                <a:cubicBezTo>
                                  <a:pt x="692123" y="1748691"/>
                                  <a:pt x="689639" y="1742730"/>
                                  <a:pt x="685665" y="1738756"/>
                                </a:cubicBezTo>
                                <a:cubicBezTo>
                                  <a:pt x="683182" y="1736273"/>
                                  <a:pt x="679704" y="1734286"/>
                                  <a:pt x="676227" y="1733293"/>
                                </a:cubicBezTo>
                                <a:cubicBezTo>
                                  <a:pt x="672751" y="1732299"/>
                                  <a:pt x="668777" y="1732299"/>
                                  <a:pt x="665300" y="1733293"/>
                                </a:cubicBezTo>
                                <a:cubicBezTo>
                                  <a:pt x="663809" y="1733789"/>
                                  <a:pt x="662320" y="1734782"/>
                                  <a:pt x="660333" y="1735280"/>
                                </a:cubicBezTo>
                                <a:cubicBezTo>
                                  <a:pt x="658842" y="1735776"/>
                                  <a:pt x="657352" y="1736769"/>
                                  <a:pt x="655365" y="1737266"/>
                                </a:cubicBezTo>
                                <a:cubicBezTo>
                                  <a:pt x="652882" y="1738756"/>
                                  <a:pt x="651391" y="1740246"/>
                                  <a:pt x="649902" y="1742233"/>
                                </a:cubicBezTo>
                                <a:cubicBezTo>
                                  <a:pt x="647418" y="1745710"/>
                                  <a:pt x="645431" y="1749684"/>
                                  <a:pt x="645431" y="1754155"/>
                                </a:cubicBezTo>
                                <a:cubicBezTo>
                                  <a:pt x="645431" y="1757632"/>
                                  <a:pt x="646424" y="1761109"/>
                                  <a:pt x="647915" y="1764089"/>
                                </a:cubicBezTo>
                                <a:cubicBezTo>
                                  <a:pt x="650398" y="1769056"/>
                                  <a:pt x="654868" y="1771043"/>
                                  <a:pt x="659836" y="1773030"/>
                                </a:cubicBezTo>
                                <a:cubicBezTo>
                                  <a:pt x="661326" y="1773527"/>
                                  <a:pt x="662816" y="1774520"/>
                                  <a:pt x="664803" y="1775017"/>
                                </a:cubicBezTo>
                                <a:close/>
                                <a:moveTo>
                                  <a:pt x="5746370" y="1779846"/>
                                </a:moveTo>
                                <a:cubicBezTo>
                                  <a:pt x="5749506" y="1779940"/>
                                  <a:pt x="5752734" y="1778605"/>
                                  <a:pt x="5755466" y="1775252"/>
                                </a:cubicBezTo>
                                <a:cubicBezTo>
                                  <a:pt x="5799177" y="1723594"/>
                                  <a:pt x="5847359" y="1676405"/>
                                  <a:pt x="5900508" y="1634198"/>
                                </a:cubicBezTo>
                                <a:cubicBezTo>
                                  <a:pt x="5914415" y="1623767"/>
                                  <a:pt x="5894547" y="1604395"/>
                                  <a:pt x="5881136" y="1615323"/>
                                </a:cubicBezTo>
                                <a:cubicBezTo>
                                  <a:pt x="5828484" y="1657544"/>
                                  <a:pt x="5780302" y="1704718"/>
                                  <a:pt x="5736591" y="1756377"/>
                                </a:cubicBezTo>
                                <a:cubicBezTo>
                                  <a:pt x="5728395" y="1766435"/>
                                  <a:pt x="5736963" y="1779567"/>
                                  <a:pt x="5746370" y="1779846"/>
                                </a:cubicBezTo>
                                <a:close/>
                                <a:moveTo>
                                  <a:pt x="5319350" y="1781217"/>
                                </a:moveTo>
                                <a:cubicBezTo>
                                  <a:pt x="5323323" y="1782211"/>
                                  <a:pt x="5327298" y="1782211"/>
                                  <a:pt x="5330774" y="1781217"/>
                                </a:cubicBezTo>
                                <a:cubicBezTo>
                                  <a:pt x="5334251" y="1780224"/>
                                  <a:pt x="5337728" y="1778237"/>
                                  <a:pt x="5340212" y="1775753"/>
                                </a:cubicBezTo>
                                <a:cubicBezTo>
                                  <a:pt x="5344186" y="1771283"/>
                                  <a:pt x="5346669" y="1766316"/>
                                  <a:pt x="5346669" y="1760355"/>
                                </a:cubicBezTo>
                                <a:cubicBezTo>
                                  <a:pt x="5346669" y="1754892"/>
                                  <a:pt x="5344186" y="1748931"/>
                                  <a:pt x="5340212" y="1744957"/>
                                </a:cubicBezTo>
                                <a:cubicBezTo>
                                  <a:pt x="5337728" y="1742473"/>
                                  <a:pt x="5334251" y="1740487"/>
                                  <a:pt x="5330774" y="1739493"/>
                                </a:cubicBezTo>
                                <a:cubicBezTo>
                                  <a:pt x="5327298" y="1738500"/>
                                  <a:pt x="5323323" y="1738500"/>
                                  <a:pt x="5319846" y="1739493"/>
                                </a:cubicBezTo>
                                <a:cubicBezTo>
                                  <a:pt x="5318356" y="1739990"/>
                                  <a:pt x="5316866" y="1740983"/>
                                  <a:pt x="5314879" y="1741480"/>
                                </a:cubicBezTo>
                                <a:cubicBezTo>
                                  <a:pt x="5313389" y="1741977"/>
                                  <a:pt x="5311899" y="1742970"/>
                                  <a:pt x="5309912" y="1743467"/>
                                </a:cubicBezTo>
                                <a:cubicBezTo>
                                  <a:pt x="5307429" y="1744957"/>
                                  <a:pt x="5305938" y="1746447"/>
                                  <a:pt x="5304448" y="1748434"/>
                                </a:cubicBezTo>
                                <a:cubicBezTo>
                                  <a:pt x="5301964" y="1751911"/>
                                  <a:pt x="5299978" y="1755884"/>
                                  <a:pt x="5299978" y="1760355"/>
                                </a:cubicBezTo>
                                <a:cubicBezTo>
                                  <a:pt x="5299978" y="1763833"/>
                                  <a:pt x="5300971" y="1767310"/>
                                  <a:pt x="5302461" y="1770290"/>
                                </a:cubicBezTo>
                                <a:cubicBezTo>
                                  <a:pt x="5304945" y="1775257"/>
                                  <a:pt x="5309415" y="1777244"/>
                                  <a:pt x="5314382" y="1779230"/>
                                </a:cubicBezTo>
                                <a:cubicBezTo>
                                  <a:pt x="5315873" y="1779727"/>
                                  <a:pt x="5317363" y="1780721"/>
                                  <a:pt x="5319350" y="1781217"/>
                                </a:cubicBezTo>
                                <a:close/>
                                <a:moveTo>
                                  <a:pt x="1501282" y="1784450"/>
                                </a:moveTo>
                                <a:cubicBezTo>
                                  <a:pt x="1505752" y="1786933"/>
                                  <a:pt x="1512210" y="1785940"/>
                                  <a:pt x="1514693" y="1780973"/>
                                </a:cubicBezTo>
                                <a:cubicBezTo>
                                  <a:pt x="1516681" y="1777495"/>
                                  <a:pt x="1518667" y="1774019"/>
                                  <a:pt x="1520158" y="1770542"/>
                                </a:cubicBezTo>
                                <a:cubicBezTo>
                                  <a:pt x="1522641" y="1766071"/>
                                  <a:pt x="1521648" y="1759614"/>
                                  <a:pt x="1516681" y="1756634"/>
                                </a:cubicBezTo>
                                <a:cubicBezTo>
                                  <a:pt x="1511713" y="1754150"/>
                                  <a:pt x="1504759" y="1755144"/>
                                  <a:pt x="1502772" y="1760111"/>
                                </a:cubicBezTo>
                                <a:cubicBezTo>
                                  <a:pt x="1501282" y="1763587"/>
                                  <a:pt x="1499295" y="1767562"/>
                                  <a:pt x="1497804" y="1771039"/>
                                </a:cubicBezTo>
                                <a:cubicBezTo>
                                  <a:pt x="1495818" y="1775509"/>
                                  <a:pt x="1496314" y="1781966"/>
                                  <a:pt x="1501282" y="1784450"/>
                                </a:cubicBezTo>
                                <a:close/>
                                <a:moveTo>
                                  <a:pt x="6155821" y="1790649"/>
                                </a:moveTo>
                                <a:cubicBezTo>
                                  <a:pt x="6160291" y="1793133"/>
                                  <a:pt x="6166749" y="1792140"/>
                                  <a:pt x="6169232" y="1787173"/>
                                </a:cubicBezTo>
                                <a:cubicBezTo>
                                  <a:pt x="6171219" y="1783695"/>
                                  <a:pt x="6173206" y="1780218"/>
                                  <a:pt x="6174696" y="1776741"/>
                                </a:cubicBezTo>
                                <a:cubicBezTo>
                                  <a:pt x="6177180" y="1772271"/>
                                  <a:pt x="6176187" y="1765814"/>
                                  <a:pt x="6171219" y="1762834"/>
                                </a:cubicBezTo>
                                <a:cubicBezTo>
                                  <a:pt x="6166252" y="1760350"/>
                                  <a:pt x="6159298" y="1761344"/>
                                  <a:pt x="6157311" y="1766311"/>
                                </a:cubicBezTo>
                                <a:cubicBezTo>
                                  <a:pt x="6155821" y="1769787"/>
                                  <a:pt x="6153834" y="1773761"/>
                                  <a:pt x="6152344" y="1777238"/>
                                </a:cubicBezTo>
                                <a:cubicBezTo>
                                  <a:pt x="6150357" y="1781708"/>
                                  <a:pt x="6150854" y="1788166"/>
                                  <a:pt x="6155821" y="1790649"/>
                                </a:cubicBezTo>
                                <a:close/>
                                <a:moveTo>
                                  <a:pt x="3724901" y="1802079"/>
                                </a:moveTo>
                                <a:cubicBezTo>
                                  <a:pt x="3737815" y="1805556"/>
                                  <a:pt x="3751225" y="1795621"/>
                                  <a:pt x="3751225" y="1782210"/>
                                </a:cubicBezTo>
                                <a:cubicBezTo>
                                  <a:pt x="3750730" y="1768799"/>
                                  <a:pt x="3737815" y="1758864"/>
                                  <a:pt x="3724901" y="1762341"/>
                                </a:cubicBezTo>
                                <a:cubicBezTo>
                                  <a:pt x="3723410" y="1762837"/>
                                  <a:pt x="3721921" y="1762837"/>
                                  <a:pt x="3720925" y="1763335"/>
                                </a:cubicBezTo>
                                <a:cubicBezTo>
                                  <a:pt x="3712978" y="1765818"/>
                                  <a:pt x="3706025" y="1773765"/>
                                  <a:pt x="3706521" y="1782210"/>
                                </a:cubicBezTo>
                                <a:cubicBezTo>
                                  <a:pt x="3707019" y="1790655"/>
                                  <a:pt x="3712485" y="1798602"/>
                                  <a:pt x="3720925" y="1801085"/>
                                </a:cubicBezTo>
                                <a:cubicBezTo>
                                  <a:pt x="3722416" y="1801582"/>
                                  <a:pt x="3723909" y="1802079"/>
                                  <a:pt x="3724901" y="1802079"/>
                                </a:cubicBezTo>
                                <a:close/>
                                <a:moveTo>
                                  <a:pt x="1770503" y="1802331"/>
                                </a:moveTo>
                                <a:cubicBezTo>
                                  <a:pt x="1793849" y="1811272"/>
                                  <a:pt x="1804777" y="1773025"/>
                                  <a:pt x="1780933" y="1766071"/>
                                </a:cubicBezTo>
                                <a:cubicBezTo>
                                  <a:pt x="1770005" y="1763091"/>
                                  <a:pt x="1782424" y="1736764"/>
                                  <a:pt x="1784411" y="1732790"/>
                                </a:cubicBezTo>
                                <a:cubicBezTo>
                                  <a:pt x="1790868" y="1718386"/>
                                  <a:pt x="1795836" y="1704975"/>
                                  <a:pt x="1796829" y="1689079"/>
                                </a:cubicBezTo>
                                <a:cubicBezTo>
                                  <a:pt x="1797823" y="1669211"/>
                                  <a:pt x="1764542" y="1664249"/>
                                  <a:pt x="1761563" y="1684112"/>
                                </a:cubicBezTo>
                                <a:cubicBezTo>
                                  <a:pt x="1758086" y="1709445"/>
                                  <a:pt x="1737721" y="1728817"/>
                                  <a:pt x="1737721" y="1755143"/>
                                </a:cubicBezTo>
                                <a:cubicBezTo>
                                  <a:pt x="1737721" y="1778488"/>
                                  <a:pt x="1749145" y="1794880"/>
                                  <a:pt x="1770503" y="1802331"/>
                                </a:cubicBezTo>
                                <a:close/>
                                <a:moveTo>
                                  <a:pt x="1932436" y="1805266"/>
                                </a:moveTo>
                                <a:cubicBezTo>
                                  <a:pt x="1935564" y="1805623"/>
                                  <a:pt x="1938886" y="1804816"/>
                                  <a:pt x="1941866" y="1802333"/>
                                </a:cubicBezTo>
                                <a:cubicBezTo>
                                  <a:pt x="1955774" y="1790412"/>
                                  <a:pt x="1965708" y="1775013"/>
                                  <a:pt x="1970675" y="1757629"/>
                                </a:cubicBezTo>
                                <a:cubicBezTo>
                                  <a:pt x="1975643" y="1741733"/>
                                  <a:pt x="1949813" y="1734283"/>
                                  <a:pt x="1945343" y="1750675"/>
                                </a:cubicBezTo>
                                <a:cubicBezTo>
                                  <a:pt x="1941369" y="1764086"/>
                                  <a:pt x="1934415" y="1775510"/>
                                  <a:pt x="1923983" y="1784451"/>
                                </a:cubicBezTo>
                                <a:cubicBezTo>
                                  <a:pt x="1915416" y="1792647"/>
                                  <a:pt x="1923053" y="1804195"/>
                                  <a:pt x="1932436" y="1805266"/>
                                </a:cubicBezTo>
                                <a:close/>
                                <a:moveTo>
                                  <a:pt x="6425042" y="1808531"/>
                                </a:moveTo>
                                <a:cubicBezTo>
                                  <a:pt x="6448387" y="1817471"/>
                                  <a:pt x="6459315" y="1779224"/>
                                  <a:pt x="6435473" y="1772271"/>
                                </a:cubicBezTo>
                                <a:cubicBezTo>
                                  <a:pt x="6424545" y="1769291"/>
                                  <a:pt x="6436963" y="1742964"/>
                                  <a:pt x="6438950" y="1738991"/>
                                </a:cubicBezTo>
                                <a:cubicBezTo>
                                  <a:pt x="6445408" y="1724586"/>
                                  <a:pt x="6450375" y="1711174"/>
                                  <a:pt x="6451368" y="1695279"/>
                                </a:cubicBezTo>
                                <a:cubicBezTo>
                                  <a:pt x="6452362" y="1675411"/>
                                  <a:pt x="6419081" y="1670444"/>
                                  <a:pt x="6416101" y="1690312"/>
                                </a:cubicBezTo>
                                <a:cubicBezTo>
                                  <a:pt x="6412624" y="1715645"/>
                                  <a:pt x="6392259" y="1735017"/>
                                  <a:pt x="6392259" y="1761343"/>
                                </a:cubicBezTo>
                                <a:cubicBezTo>
                                  <a:pt x="6392259" y="1784689"/>
                                  <a:pt x="6403683" y="1801080"/>
                                  <a:pt x="6425042" y="1808531"/>
                                </a:cubicBezTo>
                                <a:close/>
                                <a:moveTo>
                                  <a:pt x="6586978" y="1811466"/>
                                </a:moveTo>
                                <a:cubicBezTo>
                                  <a:pt x="6590106" y="1811823"/>
                                  <a:pt x="6593428" y="1811016"/>
                                  <a:pt x="6596408" y="1808532"/>
                                </a:cubicBezTo>
                                <a:cubicBezTo>
                                  <a:pt x="6610317" y="1796612"/>
                                  <a:pt x="6620251" y="1781213"/>
                                  <a:pt x="6625218" y="1763829"/>
                                </a:cubicBezTo>
                                <a:cubicBezTo>
                                  <a:pt x="6630185" y="1747934"/>
                                  <a:pt x="6604356" y="1740483"/>
                                  <a:pt x="6599885" y="1756875"/>
                                </a:cubicBezTo>
                                <a:cubicBezTo>
                                  <a:pt x="6595912" y="1770285"/>
                                  <a:pt x="6588958" y="1781710"/>
                                  <a:pt x="6578526" y="1790651"/>
                                </a:cubicBezTo>
                                <a:cubicBezTo>
                                  <a:pt x="6569958" y="1798848"/>
                                  <a:pt x="6577595" y="1810395"/>
                                  <a:pt x="6586978" y="1811466"/>
                                </a:cubicBezTo>
                                <a:close/>
                                <a:moveTo>
                                  <a:pt x="584832" y="1814754"/>
                                </a:moveTo>
                                <a:cubicBezTo>
                                  <a:pt x="589302" y="1814754"/>
                                  <a:pt x="593276" y="1813263"/>
                                  <a:pt x="596753" y="1809786"/>
                                </a:cubicBezTo>
                                <a:cubicBezTo>
                                  <a:pt x="599733" y="1806806"/>
                                  <a:pt x="601720" y="1802336"/>
                                  <a:pt x="601720" y="1797865"/>
                                </a:cubicBezTo>
                                <a:cubicBezTo>
                                  <a:pt x="601224" y="1787931"/>
                                  <a:pt x="594269" y="1781473"/>
                                  <a:pt x="584832" y="1780976"/>
                                </a:cubicBezTo>
                                <a:cubicBezTo>
                                  <a:pt x="579864" y="1780480"/>
                                  <a:pt x="574898" y="1779983"/>
                                  <a:pt x="569433" y="1781970"/>
                                </a:cubicBezTo>
                                <a:cubicBezTo>
                                  <a:pt x="562976" y="1783957"/>
                                  <a:pt x="557016" y="1790414"/>
                                  <a:pt x="557512" y="1797865"/>
                                </a:cubicBezTo>
                                <a:cubicBezTo>
                                  <a:pt x="558009" y="1805315"/>
                                  <a:pt x="562479" y="1811276"/>
                                  <a:pt x="569433" y="1813760"/>
                                </a:cubicBezTo>
                                <a:cubicBezTo>
                                  <a:pt x="574400" y="1815250"/>
                                  <a:pt x="579368" y="1814754"/>
                                  <a:pt x="584832" y="1814754"/>
                                </a:cubicBezTo>
                                <a:close/>
                                <a:moveTo>
                                  <a:pt x="1447321" y="1819035"/>
                                </a:moveTo>
                                <a:cubicBezTo>
                                  <a:pt x="1455828" y="1821333"/>
                                  <a:pt x="1465514" y="1818228"/>
                                  <a:pt x="1467500" y="1807301"/>
                                </a:cubicBezTo>
                                <a:cubicBezTo>
                                  <a:pt x="1471971" y="1783458"/>
                                  <a:pt x="1480416" y="1761603"/>
                                  <a:pt x="1493331" y="1741238"/>
                                </a:cubicBezTo>
                                <a:cubicBezTo>
                                  <a:pt x="1503762" y="1724350"/>
                                  <a:pt x="1477932" y="1709944"/>
                                  <a:pt x="1467004" y="1725839"/>
                                </a:cubicBezTo>
                                <a:cubicBezTo>
                                  <a:pt x="1451606" y="1747695"/>
                                  <a:pt x="1440677" y="1772034"/>
                                  <a:pt x="1434220" y="1798359"/>
                                </a:cubicBezTo>
                                <a:cubicBezTo>
                                  <a:pt x="1431489" y="1809039"/>
                                  <a:pt x="1438815" y="1816738"/>
                                  <a:pt x="1447321" y="1819035"/>
                                </a:cubicBezTo>
                                <a:close/>
                                <a:moveTo>
                                  <a:pt x="5239378" y="1820954"/>
                                </a:moveTo>
                                <a:cubicBezTo>
                                  <a:pt x="5243849" y="1820954"/>
                                  <a:pt x="5247823" y="1819463"/>
                                  <a:pt x="5251299" y="1815987"/>
                                </a:cubicBezTo>
                                <a:cubicBezTo>
                                  <a:pt x="5254280" y="1813006"/>
                                  <a:pt x="5256267" y="1808536"/>
                                  <a:pt x="5256267" y="1804065"/>
                                </a:cubicBezTo>
                                <a:cubicBezTo>
                                  <a:pt x="5255770" y="1794131"/>
                                  <a:pt x="5248816" y="1787674"/>
                                  <a:pt x="5239378" y="1787177"/>
                                </a:cubicBezTo>
                                <a:cubicBezTo>
                                  <a:pt x="5234411" y="1786681"/>
                                  <a:pt x="5229444" y="1786184"/>
                                  <a:pt x="5223980" y="1788171"/>
                                </a:cubicBezTo>
                                <a:cubicBezTo>
                                  <a:pt x="5217523" y="1790158"/>
                                  <a:pt x="5211562" y="1796615"/>
                                  <a:pt x="5212059" y="1804065"/>
                                </a:cubicBezTo>
                                <a:cubicBezTo>
                                  <a:pt x="5212555" y="1811516"/>
                                  <a:pt x="5217026" y="1817477"/>
                                  <a:pt x="5223980" y="1819960"/>
                                </a:cubicBezTo>
                                <a:cubicBezTo>
                                  <a:pt x="5228947" y="1821450"/>
                                  <a:pt x="5233914" y="1820954"/>
                                  <a:pt x="5239378" y="1820954"/>
                                </a:cubicBezTo>
                                <a:close/>
                                <a:moveTo>
                                  <a:pt x="3574961" y="1824613"/>
                                </a:moveTo>
                                <a:cubicBezTo>
                                  <a:pt x="3581482" y="1824178"/>
                                  <a:pt x="3587814" y="1820700"/>
                                  <a:pt x="3591788" y="1814491"/>
                                </a:cubicBezTo>
                                <a:cubicBezTo>
                                  <a:pt x="3590795" y="1815982"/>
                                  <a:pt x="3591293" y="1815982"/>
                                  <a:pt x="3592781" y="1813995"/>
                                </a:cubicBezTo>
                                <a:cubicBezTo>
                                  <a:pt x="3593778" y="1813002"/>
                                  <a:pt x="3594769" y="1812008"/>
                                  <a:pt x="3596256" y="1811015"/>
                                </a:cubicBezTo>
                                <a:cubicBezTo>
                                  <a:pt x="3598246" y="1809525"/>
                                  <a:pt x="3600232" y="1807538"/>
                                  <a:pt x="3601724" y="1806048"/>
                                </a:cubicBezTo>
                                <a:cubicBezTo>
                                  <a:pt x="3605698" y="1802571"/>
                                  <a:pt x="3609670" y="1799094"/>
                                  <a:pt x="3614140" y="1795617"/>
                                </a:cubicBezTo>
                                <a:cubicBezTo>
                                  <a:pt x="3621091" y="1789160"/>
                                  <a:pt x="3621091" y="1777734"/>
                                  <a:pt x="3615629" y="1770780"/>
                                </a:cubicBezTo>
                                <a:cubicBezTo>
                                  <a:pt x="3610169" y="1763827"/>
                                  <a:pt x="3598741" y="1760350"/>
                                  <a:pt x="3590795" y="1765814"/>
                                </a:cubicBezTo>
                                <a:cubicBezTo>
                                  <a:pt x="3586323" y="1768794"/>
                                  <a:pt x="3582351" y="1772271"/>
                                  <a:pt x="3577881" y="1775251"/>
                                </a:cubicBezTo>
                                <a:cubicBezTo>
                                  <a:pt x="3575889" y="1776741"/>
                                  <a:pt x="3573903" y="1778231"/>
                                  <a:pt x="3571917" y="1779721"/>
                                </a:cubicBezTo>
                                <a:cubicBezTo>
                                  <a:pt x="3571421" y="1780218"/>
                                  <a:pt x="3564959" y="1784689"/>
                                  <a:pt x="3567943" y="1783199"/>
                                </a:cubicBezTo>
                                <a:cubicBezTo>
                                  <a:pt x="3554031" y="1788166"/>
                                  <a:pt x="3547577" y="1804061"/>
                                  <a:pt x="3557012" y="1816479"/>
                                </a:cubicBezTo>
                                <a:cubicBezTo>
                                  <a:pt x="3561735" y="1822439"/>
                                  <a:pt x="3568439" y="1825048"/>
                                  <a:pt x="3574961" y="1824613"/>
                                </a:cubicBezTo>
                                <a:close/>
                                <a:moveTo>
                                  <a:pt x="6101864" y="1825236"/>
                                </a:moveTo>
                                <a:cubicBezTo>
                                  <a:pt x="6110371" y="1827533"/>
                                  <a:pt x="6120057" y="1824428"/>
                                  <a:pt x="6122043" y="1813501"/>
                                </a:cubicBezTo>
                                <a:cubicBezTo>
                                  <a:pt x="6126514" y="1789658"/>
                                  <a:pt x="6134958" y="1767803"/>
                                  <a:pt x="6147873" y="1747437"/>
                                </a:cubicBezTo>
                                <a:cubicBezTo>
                                  <a:pt x="6158304" y="1730549"/>
                                  <a:pt x="6132475" y="1716144"/>
                                  <a:pt x="6121547" y="1732039"/>
                                </a:cubicBezTo>
                                <a:cubicBezTo>
                                  <a:pt x="6106149" y="1753895"/>
                                  <a:pt x="6095221" y="1778233"/>
                                  <a:pt x="6088764" y="1804559"/>
                                </a:cubicBezTo>
                                <a:cubicBezTo>
                                  <a:pt x="6086032" y="1815238"/>
                                  <a:pt x="6093358" y="1822938"/>
                                  <a:pt x="6101864" y="1825236"/>
                                </a:cubicBezTo>
                                <a:close/>
                                <a:moveTo>
                                  <a:pt x="3873949" y="1833104"/>
                                </a:moveTo>
                                <a:cubicBezTo>
                                  <a:pt x="3883588" y="1829891"/>
                                  <a:pt x="3888058" y="1815361"/>
                                  <a:pt x="3876882" y="1807538"/>
                                </a:cubicBezTo>
                                <a:cubicBezTo>
                                  <a:pt x="3862478" y="1797605"/>
                                  <a:pt x="3845093" y="1795120"/>
                                  <a:pt x="3827708" y="1798101"/>
                                </a:cubicBezTo>
                                <a:cubicBezTo>
                                  <a:pt x="3807878" y="1802074"/>
                                  <a:pt x="3816283" y="1835354"/>
                                  <a:pt x="3836648" y="1829394"/>
                                </a:cubicBezTo>
                                <a:cubicBezTo>
                                  <a:pt x="3845589" y="1826911"/>
                                  <a:pt x="3854530" y="1827408"/>
                                  <a:pt x="3862975" y="1831878"/>
                                </a:cubicBezTo>
                                <a:cubicBezTo>
                                  <a:pt x="3866948" y="1833988"/>
                                  <a:pt x="3870736" y="1834174"/>
                                  <a:pt x="3873949" y="1833104"/>
                                </a:cubicBezTo>
                                <a:close/>
                                <a:moveTo>
                                  <a:pt x="4308531" y="1835852"/>
                                </a:moveTo>
                                <a:cubicBezTo>
                                  <a:pt x="4322439" y="1834361"/>
                                  <a:pt x="4328399" y="1821943"/>
                                  <a:pt x="4326413" y="1809029"/>
                                </a:cubicBezTo>
                                <a:cubicBezTo>
                                  <a:pt x="4324426" y="1794624"/>
                                  <a:pt x="4321942" y="1780715"/>
                                  <a:pt x="4318962" y="1766311"/>
                                </a:cubicBezTo>
                                <a:cubicBezTo>
                                  <a:pt x="4314492" y="1744455"/>
                                  <a:pt x="4279721" y="1749423"/>
                                  <a:pt x="4280714" y="1771278"/>
                                </a:cubicBezTo>
                                <a:cubicBezTo>
                                  <a:pt x="4281211" y="1785683"/>
                                  <a:pt x="4282205" y="1800088"/>
                                  <a:pt x="4283695" y="1814492"/>
                                </a:cubicBezTo>
                                <a:cubicBezTo>
                                  <a:pt x="4284689" y="1827408"/>
                                  <a:pt x="4294623" y="1837838"/>
                                  <a:pt x="4308531" y="1835852"/>
                                </a:cubicBezTo>
                                <a:close/>
                                <a:moveTo>
                                  <a:pt x="2406146" y="1839826"/>
                                </a:moveTo>
                                <a:cubicBezTo>
                                  <a:pt x="2412184" y="1840832"/>
                                  <a:pt x="2418725" y="1840329"/>
                                  <a:pt x="2423254" y="1835297"/>
                                </a:cubicBezTo>
                                <a:cubicBezTo>
                                  <a:pt x="2426273" y="1831775"/>
                                  <a:pt x="2428286" y="1827749"/>
                                  <a:pt x="2428286" y="1822718"/>
                                </a:cubicBezTo>
                                <a:cubicBezTo>
                                  <a:pt x="2428286" y="1818189"/>
                                  <a:pt x="2426273" y="1813660"/>
                                  <a:pt x="2423254" y="1810138"/>
                                </a:cubicBezTo>
                                <a:cubicBezTo>
                                  <a:pt x="2418223" y="1806616"/>
                                  <a:pt x="2412184" y="1805106"/>
                                  <a:pt x="2406146" y="1806616"/>
                                </a:cubicBezTo>
                                <a:cubicBezTo>
                                  <a:pt x="2402623" y="1807119"/>
                                  <a:pt x="2399102" y="1808125"/>
                                  <a:pt x="2396082" y="1809132"/>
                                </a:cubicBezTo>
                                <a:cubicBezTo>
                                  <a:pt x="2390044" y="1811145"/>
                                  <a:pt x="2385013" y="1816177"/>
                                  <a:pt x="2385517" y="1823221"/>
                                </a:cubicBezTo>
                                <a:cubicBezTo>
                                  <a:pt x="2386019" y="1830265"/>
                                  <a:pt x="2390044" y="1834794"/>
                                  <a:pt x="2396082" y="1837310"/>
                                </a:cubicBezTo>
                                <a:cubicBezTo>
                                  <a:pt x="2399605" y="1838819"/>
                                  <a:pt x="2402623" y="1839322"/>
                                  <a:pt x="2406146" y="1839826"/>
                                </a:cubicBezTo>
                                <a:close/>
                                <a:moveTo>
                                  <a:pt x="2000980" y="1841572"/>
                                </a:moveTo>
                                <a:cubicBezTo>
                                  <a:pt x="2038234" y="1842565"/>
                                  <a:pt x="2071514" y="1833624"/>
                                  <a:pt x="2105788" y="1817729"/>
                                </a:cubicBezTo>
                                <a:cubicBezTo>
                                  <a:pt x="2129133" y="1806801"/>
                                  <a:pt x="2108768" y="1773024"/>
                                  <a:pt x="2085422" y="1782959"/>
                                </a:cubicBezTo>
                                <a:cubicBezTo>
                                  <a:pt x="2059096" y="1794383"/>
                                  <a:pt x="2029293" y="1800344"/>
                                  <a:pt x="2000980" y="1802828"/>
                                </a:cubicBezTo>
                                <a:cubicBezTo>
                                  <a:pt x="1976641" y="1804814"/>
                                  <a:pt x="1975647" y="1841074"/>
                                  <a:pt x="2000980" y="1841572"/>
                                </a:cubicBezTo>
                                <a:close/>
                                <a:moveTo>
                                  <a:pt x="185968" y="1844557"/>
                                </a:moveTo>
                                <a:cubicBezTo>
                                  <a:pt x="190935" y="1844557"/>
                                  <a:pt x="196896" y="1842570"/>
                                  <a:pt x="200373" y="1838596"/>
                                </a:cubicBezTo>
                                <a:cubicBezTo>
                                  <a:pt x="203850" y="1834623"/>
                                  <a:pt x="206333" y="1829655"/>
                                  <a:pt x="206333" y="1824191"/>
                                </a:cubicBezTo>
                                <a:cubicBezTo>
                                  <a:pt x="205837" y="1819721"/>
                                  <a:pt x="203850" y="1813760"/>
                                  <a:pt x="199876" y="1810283"/>
                                </a:cubicBezTo>
                                <a:cubicBezTo>
                                  <a:pt x="193916" y="1804819"/>
                                  <a:pt x="187458" y="1798858"/>
                                  <a:pt x="180008" y="1796375"/>
                                </a:cubicBezTo>
                                <a:cubicBezTo>
                                  <a:pt x="167093" y="1792401"/>
                                  <a:pt x="153681" y="1805812"/>
                                  <a:pt x="157655" y="1818727"/>
                                </a:cubicBezTo>
                                <a:cubicBezTo>
                                  <a:pt x="160139" y="1826675"/>
                                  <a:pt x="166596" y="1832636"/>
                                  <a:pt x="171563" y="1838596"/>
                                </a:cubicBezTo>
                                <a:cubicBezTo>
                                  <a:pt x="174544" y="1842073"/>
                                  <a:pt x="181001" y="1844557"/>
                                  <a:pt x="185968" y="1844557"/>
                                </a:cubicBezTo>
                                <a:close/>
                                <a:moveTo>
                                  <a:pt x="1045479" y="1844803"/>
                                </a:moveTo>
                                <a:cubicBezTo>
                                  <a:pt x="1064168" y="1846666"/>
                                  <a:pt x="1083043" y="1846542"/>
                                  <a:pt x="1101918" y="1844058"/>
                                </a:cubicBezTo>
                                <a:cubicBezTo>
                                  <a:pt x="1120297" y="1841575"/>
                                  <a:pt x="1120794" y="1812765"/>
                                  <a:pt x="1101918" y="1814752"/>
                                </a:cubicBezTo>
                                <a:cubicBezTo>
                                  <a:pt x="1066652" y="1817732"/>
                                  <a:pt x="1032378" y="1815745"/>
                                  <a:pt x="998105" y="1805314"/>
                                </a:cubicBezTo>
                                <a:cubicBezTo>
                                  <a:pt x="979726" y="1800346"/>
                                  <a:pt x="972275" y="1828163"/>
                                  <a:pt x="990157" y="1833627"/>
                                </a:cubicBezTo>
                                <a:cubicBezTo>
                                  <a:pt x="1008287" y="1839091"/>
                                  <a:pt x="1026790" y="1842941"/>
                                  <a:pt x="1045479" y="1844803"/>
                                </a:cubicBezTo>
                                <a:close/>
                                <a:moveTo>
                                  <a:pt x="7060681" y="1846027"/>
                                </a:moveTo>
                                <a:cubicBezTo>
                                  <a:pt x="7066719" y="1847033"/>
                                  <a:pt x="7073260" y="1846530"/>
                                  <a:pt x="7077789" y="1841498"/>
                                </a:cubicBezTo>
                                <a:cubicBezTo>
                                  <a:pt x="7080807" y="1837975"/>
                                  <a:pt x="7082820" y="1833949"/>
                                  <a:pt x="7082820" y="1828919"/>
                                </a:cubicBezTo>
                                <a:cubicBezTo>
                                  <a:pt x="7082820" y="1824390"/>
                                  <a:pt x="7080807" y="1819860"/>
                                  <a:pt x="7077789" y="1816338"/>
                                </a:cubicBezTo>
                                <a:cubicBezTo>
                                  <a:pt x="7072757" y="1812815"/>
                                  <a:pt x="7066719" y="1811306"/>
                                  <a:pt x="7060681" y="1812815"/>
                                </a:cubicBezTo>
                                <a:cubicBezTo>
                                  <a:pt x="7057158" y="1813320"/>
                                  <a:pt x="7053636" y="1814325"/>
                                  <a:pt x="7050617" y="1815331"/>
                                </a:cubicBezTo>
                                <a:cubicBezTo>
                                  <a:pt x="7044579" y="1817344"/>
                                  <a:pt x="7039547" y="1822377"/>
                                  <a:pt x="7040051" y="1829421"/>
                                </a:cubicBezTo>
                                <a:cubicBezTo>
                                  <a:pt x="7040554" y="1836465"/>
                                  <a:pt x="7044579" y="1840994"/>
                                  <a:pt x="7050617" y="1843511"/>
                                </a:cubicBezTo>
                                <a:cubicBezTo>
                                  <a:pt x="7054140" y="1845020"/>
                                  <a:pt x="7057158" y="1845523"/>
                                  <a:pt x="7060681" y="1846027"/>
                                </a:cubicBezTo>
                                <a:close/>
                                <a:moveTo>
                                  <a:pt x="1585907" y="1847473"/>
                                </a:moveTo>
                                <a:cubicBezTo>
                                  <a:pt x="1590936" y="1848901"/>
                                  <a:pt x="1596649" y="1848280"/>
                                  <a:pt x="1602112" y="1846045"/>
                                </a:cubicBezTo>
                                <a:cubicBezTo>
                                  <a:pt x="1610060" y="1842568"/>
                                  <a:pt x="1620491" y="1839587"/>
                                  <a:pt x="1629432" y="1836110"/>
                                </a:cubicBezTo>
                                <a:cubicBezTo>
                                  <a:pt x="1638373" y="1832634"/>
                                  <a:pt x="1644334" y="1824189"/>
                                  <a:pt x="1641850" y="1814254"/>
                                </a:cubicBezTo>
                                <a:cubicBezTo>
                                  <a:pt x="1639366" y="1804817"/>
                                  <a:pt x="1629432" y="1799353"/>
                                  <a:pt x="1619994" y="1801837"/>
                                </a:cubicBezTo>
                                <a:cubicBezTo>
                                  <a:pt x="1609067" y="1804817"/>
                                  <a:pt x="1598139" y="1807797"/>
                                  <a:pt x="1586714" y="1810280"/>
                                </a:cubicBezTo>
                                <a:cubicBezTo>
                                  <a:pt x="1575289" y="1812267"/>
                                  <a:pt x="1569825" y="1826672"/>
                                  <a:pt x="1573799" y="1836607"/>
                                </a:cubicBezTo>
                                <a:cubicBezTo>
                                  <a:pt x="1576531" y="1842568"/>
                                  <a:pt x="1580878" y="1846044"/>
                                  <a:pt x="1585907" y="1847473"/>
                                </a:cubicBezTo>
                                <a:close/>
                                <a:moveTo>
                                  <a:pt x="6655518" y="1847772"/>
                                </a:moveTo>
                                <a:cubicBezTo>
                                  <a:pt x="6692772" y="1848765"/>
                                  <a:pt x="6726052" y="1839825"/>
                                  <a:pt x="6760326" y="1823930"/>
                                </a:cubicBezTo>
                                <a:cubicBezTo>
                                  <a:pt x="6783671" y="1813001"/>
                                  <a:pt x="6763306" y="1779224"/>
                                  <a:pt x="6739961" y="1789159"/>
                                </a:cubicBezTo>
                                <a:cubicBezTo>
                                  <a:pt x="6713634" y="1800584"/>
                                  <a:pt x="6683831" y="1806544"/>
                                  <a:pt x="6655518" y="1809028"/>
                                </a:cubicBezTo>
                                <a:cubicBezTo>
                                  <a:pt x="6631179" y="1811014"/>
                                  <a:pt x="6630186" y="1847275"/>
                                  <a:pt x="6655518" y="1847772"/>
                                </a:cubicBezTo>
                                <a:close/>
                                <a:moveTo>
                                  <a:pt x="1795825" y="1850022"/>
                                </a:moveTo>
                                <a:lnTo>
                                  <a:pt x="1795431" y="1849233"/>
                                </a:lnTo>
                                <a:lnTo>
                                  <a:pt x="1795413" y="1849219"/>
                                </a:lnTo>
                                <a:lnTo>
                                  <a:pt x="1795690" y="1849842"/>
                                </a:lnTo>
                                <a:close/>
                                <a:moveTo>
                                  <a:pt x="708874" y="1850203"/>
                                </a:moveTo>
                                <a:cubicBezTo>
                                  <a:pt x="714723" y="1848379"/>
                                  <a:pt x="719755" y="1844102"/>
                                  <a:pt x="722523" y="1837309"/>
                                </a:cubicBezTo>
                                <a:cubicBezTo>
                                  <a:pt x="728058" y="1824227"/>
                                  <a:pt x="720510" y="1811647"/>
                                  <a:pt x="707931" y="1807118"/>
                                </a:cubicBezTo>
                                <a:cubicBezTo>
                                  <a:pt x="694848" y="1802087"/>
                                  <a:pt x="683275" y="1795043"/>
                                  <a:pt x="669185" y="1792527"/>
                                </a:cubicBezTo>
                                <a:cubicBezTo>
                                  <a:pt x="645536" y="1787998"/>
                                  <a:pt x="633460" y="1816679"/>
                                  <a:pt x="653084" y="1830768"/>
                                </a:cubicBezTo>
                                <a:cubicBezTo>
                                  <a:pt x="664657" y="1838819"/>
                                  <a:pt x="677740" y="1842341"/>
                                  <a:pt x="690319" y="1848379"/>
                                </a:cubicBezTo>
                                <a:cubicBezTo>
                                  <a:pt x="696357" y="1851398"/>
                                  <a:pt x="703025" y="1852027"/>
                                  <a:pt x="708874" y="1850203"/>
                                </a:cubicBezTo>
                                <a:close/>
                                <a:moveTo>
                                  <a:pt x="4840514" y="1850757"/>
                                </a:moveTo>
                                <a:cubicBezTo>
                                  <a:pt x="4845481" y="1850757"/>
                                  <a:pt x="4851442" y="1848770"/>
                                  <a:pt x="4854919" y="1844797"/>
                                </a:cubicBezTo>
                                <a:cubicBezTo>
                                  <a:pt x="4858396" y="1840823"/>
                                  <a:pt x="4860879" y="1835856"/>
                                  <a:pt x="4860879" y="1830392"/>
                                </a:cubicBezTo>
                                <a:cubicBezTo>
                                  <a:pt x="4860383" y="1825922"/>
                                  <a:pt x="4858396" y="1819960"/>
                                  <a:pt x="4854422" y="1816483"/>
                                </a:cubicBezTo>
                                <a:cubicBezTo>
                                  <a:pt x="4848462" y="1811019"/>
                                  <a:pt x="4842004" y="1805058"/>
                                  <a:pt x="4834554" y="1802575"/>
                                </a:cubicBezTo>
                                <a:cubicBezTo>
                                  <a:pt x="4821639" y="1798602"/>
                                  <a:pt x="4808227" y="1812013"/>
                                  <a:pt x="4812201" y="1824928"/>
                                </a:cubicBezTo>
                                <a:cubicBezTo>
                                  <a:pt x="4814685" y="1832875"/>
                                  <a:pt x="4821142" y="1838836"/>
                                  <a:pt x="4826109" y="1844797"/>
                                </a:cubicBezTo>
                                <a:cubicBezTo>
                                  <a:pt x="4829090" y="1848274"/>
                                  <a:pt x="4835547" y="1850757"/>
                                  <a:pt x="4840514" y="1850757"/>
                                </a:cubicBezTo>
                                <a:close/>
                                <a:moveTo>
                                  <a:pt x="5700021" y="1851004"/>
                                </a:moveTo>
                                <a:cubicBezTo>
                                  <a:pt x="5718711" y="1852866"/>
                                  <a:pt x="5737586" y="1852743"/>
                                  <a:pt x="5756461" y="1850258"/>
                                </a:cubicBezTo>
                                <a:cubicBezTo>
                                  <a:pt x="5774840" y="1847775"/>
                                  <a:pt x="5775336" y="1818964"/>
                                  <a:pt x="5756461" y="1820951"/>
                                </a:cubicBezTo>
                                <a:cubicBezTo>
                                  <a:pt x="5721194" y="1823932"/>
                                  <a:pt x="5686920" y="1821945"/>
                                  <a:pt x="5652647" y="1811514"/>
                                </a:cubicBezTo>
                                <a:cubicBezTo>
                                  <a:pt x="5634269" y="1806546"/>
                                  <a:pt x="5626817" y="1834362"/>
                                  <a:pt x="5644699" y="1839827"/>
                                </a:cubicBezTo>
                                <a:cubicBezTo>
                                  <a:pt x="5662830" y="1845291"/>
                                  <a:pt x="5681332" y="1849141"/>
                                  <a:pt x="5700021" y="1851004"/>
                                </a:cubicBezTo>
                                <a:close/>
                                <a:moveTo>
                                  <a:pt x="1796478" y="1851615"/>
                                </a:moveTo>
                                <a:lnTo>
                                  <a:pt x="1796322" y="1850518"/>
                                </a:lnTo>
                                <a:lnTo>
                                  <a:pt x="1796418" y="1851479"/>
                                </a:lnTo>
                                <a:close/>
                                <a:moveTo>
                                  <a:pt x="1796983" y="1852751"/>
                                </a:moveTo>
                                <a:lnTo>
                                  <a:pt x="1797032" y="1852650"/>
                                </a:lnTo>
                                <a:lnTo>
                                  <a:pt x="1796819" y="1852008"/>
                                </a:lnTo>
                                <a:lnTo>
                                  <a:pt x="1796861" y="1852477"/>
                                </a:lnTo>
                                <a:close/>
                                <a:moveTo>
                                  <a:pt x="4248055" y="1852806"/>
                                </a:moveTo>
                                <a:cubicBezTo>
                                  <a:pt x="4252774" y="1851129"/>
                                  <a:pt x="4256872" y="1847528"/>
                                  <a:pt x="4258859" y="1842809"/>
                                </a:cubicBezTo>
                                <a:cubicBezTo>
                                  <a:pt x="4260846" y="1838339"/>
                                  <a:pt x="4260846" y="1833371"/>
                                  <a:pt x="4258859" y="1828901"/>
                                </a:cubicBezTo>
                                <a:cubicBezTo>
                                  <a:pt x="4256375" y="1823437"/>
                                  <a:pt x="4252402" y="1820457"/>
                                  <a:pt x="4247434" y="1818470"/>
                                </a:cubicBezTo>
                                <a:cubicBezTo>
                                  <a:pt x="4243957" y="1816979"/>
                                  <a:pt x="4239984" y="1815986"/>
                                  <a:pt x="4236506" y="1814495"/>
                                </a:cubicBezTo>
                                <a:cubicBezTo>
                                  <a:pt x="4233029" y="1813005"/>
                                  <a:pt x="4227069" y="1813999"/>
                                  <a:pt x="4223592" y="1815986"/>
                                </a:cubicBezTo>
                                <a:cubicBezTo>
                                  <a:pt x="4220612" y="1817973"/>
                                  <a:pt x="4218128" y="1820457"/>
                                  <a:pt x="4216638" y="1823934"/>
                                </a:cubicBezTo>
                                <a:cubicBezTo>
                                  <a:pt x="4213161" y="1831882"/>
                                  <a:pt x="4216638" y="1839829"/>
                                  <a:pt x="4223592" y="1844796"/>
                                </a:cubicBezTo>
                                <a:cubicBezTo>
                                  <a:pt x="4227069" y="1846783"/>
                                  <a:pt x="4230546" y="1849266"/>
                                  <a:pt x="4233526" y="1851254"/>
                                </a:cubicBezTo>
                                <a:cubicBezTo>
                                  <a:pt x="4237997" y="1854234"/>
                                  <a:pt x="4243337" y="1854482"/>
                                  <a:pt x="4248055" y="1852806"/>
                                </a:cubicBezTo>
                                <a:close/>
                                <a:moveTo>
                                  <a:pt x="1796718" y="1853296"/>
                                </a:moveTo>
                                <a:lnTo>
                                  <a:pt x="1796901" y="1852919"/>
                                </a:lnTo>
                                <a:lnTo>
                                  <a:pt x="1796861" y="1852477"/>
                                </a:lnTo>
                                <a:lnTo>
                                  <a:pt x="1796478" y="1851615"/>
                                </a:lnTo>
                                <a:close/>
                                <a:moveTo>
                                  <a:pt x="6240449" y="1853673"/>
                                </a:moveTo>
                                <a:cubicBezTo>
                                  <a:pt x="6245478" y="1855101"/>
                                  <a:pt x="6251190" y="1854480"/>
                                  <a:pt x="6256654" y="1852245"/>
                                </a:cubicBezTo>
                                <a:cubicBezTo>
                                  <a:pt x="6264602" y="1848768"/>
                                  <a:pt x="6275033" y="1845787"/>
                                  <a:pt x="6283974" y="1842310"/>
                                </a:cubicBezTo>
                                <a:cubicBezTo>
                                  <a:pt x="6292915" y="1838834"/>
                                  <a:pt x="6298876" y="1830389"/>
                                  <a:pt x="6296392" y="1820454"/>
                                </a:cubicBezTo>
                                <a:cubicBezTo>
                                  <a:pt x="6293908" y="1811016"/>
                                  <a:pt x="6283974" y="1805552"/>
                                  <a:pt x="6274537" y="1808036"/>
                                </a:cubicBezTo>
                                <a:cubicBezTo>
                                  <a:pt x="6263609" y="1811016"/>
                                  <a:pt x="6252681" y="1813997"/>
                                  <a:pt x="6241256" y="1816480"/>
                                </a:cubicBezTo>
                                <a:cubicBezTo>
                                  <a:pt x="6229831" y="1818467"/>
                                  <a:pt x="6224367" y="1832872"/>
                                  <a:pt x="6228341" y="1842807"/>
                                </a:cubicBezTo>
                                <a:cubicBezTo>
                                  <a:pt x="6231073" y="1848768"/>
                                  <a:pt x="6235419" y="1852245"/>
                                  <a:pt x="6240449" y="1853673"/>
                                </a:cubicBezTo>
                                <a:close/>
                                <a:moveTo>
                                  <a:pt x="1796744" y="1854740"/>
                                </a:moveTo>
                                <a:lnTo>
                                  <a:pt x="1796819" y="1853997"/>
                                </a:lnTo>
                                <a:lnTo>
                                  <a:pt x="1796718" y="1853296"/>
                                </a:lnTo>
                                <a:lnTo>
                                  <a:pt x="1796620" y="1853499"/>
                                </a:lnTo>
                                <a:close/>
                                <a:moveTo>
                                  <a:pt x="6450375" y="1856222"/>
                                </a:moveTo>
                                <a:lnTo>
                                  <a:pt x="6449981" y="1855433"/>
                                </a:lnTo>
                                <a:lnTo>
                                  <a:pt x="6449963" y="1855419"/>
                                </a:lnTo>
                                <a:lnTo>
                                  <a:pt x="6450240" y="1856042"/>
                                </a:lnTo>
                                <a:close/>
                                <a:moveTo>
                                  <a:pt x="5363411" y="1856403"/>
                                </a:moveTo>
                                <a:cubicBezTo>
                                  <a:pt x="5369260" y="1854580"/>
                                  <a:pt x="5374292" y="1850304"/>
                                  <a:pt x="5377059" y="1843510"/>
                                </a:cubicBezTo>
                                <a:cubicBezTo>
                                  <a:pt x="5382594" y="1830428"/>
                                  <a:pt x="5375047" y="1817847"/>
                                  <a:pt x="5362467" y="1813320"/>
                                </a:cubicBezTo>
                                <a:cubicBezTo>
                                  <a:pt x="5349385" y="1808287"/>
                                  <a:pt x="5337811" y="1801244"/>
                                  <a:pt x="5323722" y="1798728"/>
                                </a:cubicBezTo>
                                <a:cubicBezTo>
                                  <a:pt x="5300073" y="1794199"/>
                                  <a:pt x="5287997" y="1822880"/>
                                  <a:pt x="5307621" y="1836969"/>
                                </a:cubicBezTo>
                                <a:cubicBezTo>
                                  <a:pt x="5319194" y="1845020"/>
                                  <a:pt x="5332276" y="1848542"/>
                                  <a:pt x="5344856" y="1854580"/>
                                </a:cubicBezTo>
                                <a:cubicBezTo>
                                  <a:pt x="5350894" y="1857598"/>
                                  <a:pt x="5357561" y="1858228"/>
                                  <a:pt x="5363411" y="1856403"/>
                                </a:cubicBezTo>
                                <a:close/>
                                <a:moveTo>
                                  <a:pt x="6451028" y="1857815"/>
                                </a:moveTo>
                                <a:lnTo>
                                  <a:pt x="6450871" y="1856718"/>
                                </a:lnTo>
                                <a:lnTo>
                                  <a:pt x="6450967" y="1857679"/>
                                </a:lnTo>
                                <a:close/>
                                <a:moveTo>
                                  <a:pt x="1862393" y="1857963"/>
                                </a:moveTo>
                                <a:cubicBezTo>
                                  <a:pt x="1876302" y="1855480"/>
                                  <a:pt x="1888223" y="1837598"/>
                                  <a:pt x="1878785" y="1824683"/>
                                </a:cubicBezTo>
                                <a:cubicBezTo>
                                  <a:pt x="1880275" y="1826670"/>
                                  <a:pt x="1878289" y="1822200"/>
                                  <a:pt x="1878785" y="1824187"/>
                                </a:cubicBezTo>
                                <a:cubicBezTo>
                                  <a:pt x="1878785" y="1822200"/>
                                  <a:pt x="1878785" y="1818722"/>
                                  <a:pt x="1878785" y="1817232"/>
                                </a:cubicBezTo>
                                <a:cubicBezTo>
                                  <a:pt x="1879282" y="1813755"/>
                                  <a:pt x="1880772" y="1810279"/>
                                  <a:pt x="1883256" y="1806801"/>
                                </a:cubicBezTo>
                                <a:cubicBezTo>
                                  <a:pt x="1888223" y="1798854"/>
                                  <a:pt x="1884746" y="1787429"/>
                                  <a:pt x="1876798" y="1782959"/>
                                </a:cubicBezTo>
                                <a:cubicBezTo>
                                  <a:pt x="1867857" y="1777495"/>
                                  <a:pt x="1858420" y="1781469"/>
                                  <a:pt x="1852956" y="1789416"/>
                                </a:cubicBezTo>
                                <a:cubicBezTo>
                                  <a:pt x="1848485" y="1795377"/>
                                  <a:pt x="1845008" y="1802827"/>
                                  <a:pt x="1842028" y="1810279"/>
                                </a:cubicBezTo>
                                <a:cubicBezTo>
                                  <a:pt x="1841034" y="1813259"/>
                                  <a:pt x="1840041" y="1816239"/>
                                  <a:pt x="1839544" y="1819219"/>
                                </a:cubicBezTo>
                                <a:cubicBezTo>
                                  <a:pt x="1839048" y="1822200"/>
                                  <a:pt x="1838551" y="1825180"/>
                                  <a:pt x="1838551" y="1828160"/>
                                </a:cubicBezTo>
                                <a:cubicBezTo>
                                  <a:pt x="1838551" y="1828657"/>
                                  <a:pt x="1837558" y="1833624"/>
                                  <a:pt x="1838551" y="1830644"/>
                                </a:cubicBezTo>
                                <a:cubicBezTo>
                                  <a:pt x="1834081" y="1845546"/>
                                  <a:pt x="1847492" y="1859950"/>
                                  <a:pt x="1862393" y="1857963"/>
                                </a:cubicBezTo>
                                <a:close/>
                                <a:moveTo>
                                  <a:pt x="6451533" y="1858951"/>
                                </a:moveTo>
                                <a:lnTo>
                                  <a:pt x="6451582" y="1858850"/>
                                </a:lnTo>
                                <a:lnTo>
                                  <a:pt x="6451368" y="1858209"/>
                                </a:lnTo>
                                <a:lnTo>
                                  <a:pt x="6451411" y="1858677"/>
                                </a:lnTo>
                                <a:close/>
                                <a:moveTo>
                                  <a:pt x="4029189" y="1859141"/>
                                </a:moveTo>
                                <a:cubicBezTo>
                                  <a:pt x="4034343" y="1858582"/>
                                  <a:pt x="4039310" y="1856471"/>
                                  <a:pt x="4042787" y="1852746"/>
                                </a:cubicBezTo>
                                <a:cubicBezTo>
                                  <a:pt x="4049741" y="1845295"/>
                                  <a:pt x="4051728" y="1833373"/>
                                  <a:pt x="4046264" y="1824432"/>
                                </a:cubicBezTo>
                                <a:cubicBezTo>
                                  <a:pt x="4045767" y="1823439"/>
                                  <a:pt x="4044774" y="1822445"/>
                                  <a:pt x="4044277" y="1821452"/>
                                </a:cubicBezTo>
                                <a:cubicBezTo>
                                  <a:pt x="4036330" y="1808040"/>
                                  <a:pt x="4017454" y="1805557"/>
                                  <a:pt x="4006526" y="1816485"/>
                                </a:cubicBezTo>
                                <a:cubicBezTo>
                                  <a:pt x="4002056" y="1820955"/>
                                  <a:pt x="3999573" y="1827413"/>
                                  <a:pt x="3999573" y="1833373"/>
                                </a:cubicBezTo>
                                <a:cubicBezTo>
                                  <a:pt x="3999573" y="1842314"/>
                                  <a:pt x="4004540" y="1849765"/>
                                  <a:pt x="4011494" y="1854235"/>
                                </a:cubicBezTo>
                                <a:cubicBezTo>
                                  <a:pt x="4012488" y="1854732"/>
                                  <a:pt x="4013481" y="1855726"/>
                                  <a:pt x="4014474" y="1856223"/>
                                </a:cubicBezTo>
                                <a:cubicBezTo>
                                  <a:pt x="4018696" y="1858706"/>
                                  <a:pt x="4024036" y="1859699"/>
                                  <a:pt x="4029189" y="1859141"/>
                                </a:cubicBezTo>
                                <a:close/>
                                <a:moveTo>
                                  <a:pt x="6451268" y="1859496"/>
                                </a:moveTo>
                                <a:lnTo>
                                  <a:pt x="6451451" y="1859120"/>
                                </a:lnTo>
                                <a:lnTo>
                                  <a:pt x="6451411" y="1858677"/>
                                </a:lnTo>
                                <a:lnTo>
                                  <a:pt x="6451028" y="1857815"/>
                                </a:lnTo>
                                <a:close/>
                                <a:moveTo>
                                  <a:pt x="6451294" y="1860940"/>
                                </a:moveTo>
                                <a:lnTo>
                                  <a:pt x="6451368" y="1860196"/>
                                </a:lnTo>
                                <a:lnTo>
                                  <a:pt x="6451268" y="1859496"/>
                                </a:lnTo>
                                <a:lnTo>
                                  <a:pt x="6451170" y="1859699"/>
                                </a:lnTo>
                                <a:close/>
                                <a:moveTo>
                                  <a:pt x="6516933" y="1864163"/>
                                </a:moveTo>
                                <a:cubicBezTo>
                                  <a:pt x="6530842" y="1861680"/>
                                  <a:pt x="6542763" y="1843799"/>
                                  <a:pt x="6533325" y="1830883"/>
                                </a:cubicBezTo>
                                <a:cubicBezTo>
                                  <a:pt x="6534815" y="1832870"/>
                                  <a:pt x="6532828" y="1828400"/>
                                  <a:pt x="6533325" y="1830387"/>
                                </a:cubicBezTo>
                                <a:cubicBezTo>
                                  <a:pt x="6533325" y="1828400"/>
                                  <a:pt x="6533325" y="1824923"/>
                                  <a:pt x="6533325" y="1823433"/>
                                </a:cubicBezTo>
                                <a:cubicBezTo>
                                  <a:pt x="6533822" y="1819955"/>
                                  <a:pt x="6535312" y="1816478"/>
                                  <a:pt x="6537796" y="1813001"/>
                                </a:cubicBezTo>
                                <a:cubicBezTo>
                                  <a:pt x="6542763" y="1805054"/>
                                  <a:pt x="6539286" y="1793630"/>
                                  <a:pt x="6531338" y="1789159"/>
                                </a:cubicBezTo>
                                <a:cubicBezTo>
                                  <a:pt x="6522397" y="1783695"/>
                                  <a:pt x="6512960" y="1787669"/>
                                  <a:pt x="6507496" y="1795617"/>
                                </a:cubicBezTo>
                                <a:cubicBezTo>
                                  <a:pt x="6503025" y="1801577"/>
                                  <a:pt x="6499549" y="1809027"/>
                                  <a:pt x="6496568" y="1816478"/>
                                </a:cubicBezTo>
                                <a:cubicBezTo>
                                  <a:pt x="6495574" y="1819458"/>
                                  <a:pt x="6494581" y="1822439"/>
                                  <a:pt x="6494085" y="1825420"/>
                                </a:cubicBezTo>
                                <a:cubicBezTo>
                                  <a:pt x="6493588" y="1828400"/>
                                  <a:pt x="6493091" y="1831381"/>
                                  <a:pt x="6493091" y="1834360"/>
                                </a:cubicBezTo>
                                <a:cubicBezTo>
                                  <a:pt x="6493091" y="1834857"/>
                                  <a:pt x="6492098" y="1839825"/>
                                  <a:pt x="6493091" y="1836844"/>
                                </a:cubicBezTo>
                                <a:cubicBezTo>
                                  <a:pt x="6488621" y="1851746"/>
                                  <a:pt x="6502032" y="1866150"/>
                                  <a:pt x="6516933" y="1864163"/>
                                </a:cubicBezTo>
                                <a:close/>
                                <a:moveTo>
                                  <a:pt x="779882" y="1871526"/>
                                </a:moveTo>
                                <a:cubicBezTo>
                                  <a:pt x="785922" y="1874545"/>
                                  <a:pt x="792464" y="1875048"/>
                                  <a:pt x="797998" y="1871526"/>
                                </a:cubicBezTo>
                                <a:cubicBezTo>
                                  <a:pt x="803533" y="1868507"/>
                                  <a:pt x="807055" y="1862469"/>
                                  <a:pt x="807055" y="1855928"/>
                                </a:cubicBezTo>
                                <a:cubicBezTo>
                                  <a:pt x="807055" y="1849386"/>
                                  <a:pt x="803533" y="1843348"/>
                                  <a:pt x="797998" y="1840329"/>
                                </a:cubicBezTo>
                                <a:cubicBezTo>
                                  <a:pt x="792464" y="1836807"/>
                                  <a:pt x="785922" y="1837814"/>
                                  <a:pt x="779882" y="1840329"/>
                                </a:cubicBezTo>
                                <a:cubicBezTo>
                                  <a:pt x="778372" y="1840833"/>
                                  <a:pt x="776862" y="1841839"/>
                                  <a:pt x="775856" y="1842342"/>
                                </a:cubicBezTo>
                                <a:cubicBezTo>
                                  <a:pt x="765290" y="1847374"/>
                                  <a:pt x="765290" y="1864482"/>
                                  <a:pt x="775856" y="1869514"/>
                                </a:cubicBezTo>
                                <a:cubicBezTo>
                                  <a:pt x="777366" y="1870017"/>
                                  <a:pt x="778876" y="1871023"/>
                                  <a:pt x="779882" y="1871526"/>
                                </a:cubicBezTo>
                                <a:close/>
                                <a:moveTo>
                                  <a:pt x="4150575" y="1874097"/>
                                </a:moveTo>
                                <a:cubicBezTo>
                                  <a:pt x="4164979" y="1875588"/>
                                  <a:pt x="4164979" y="1852740"/>
                                  <a:pt x="4150575" y="1851249"/>
                                </a:cubicBezTo>
                                <a:cubicBezTo>
                                  <a:pt x="4132693" y="1849262"/>
                                  <a:pt x="4114811" y="1847771"/>
                                  <a:pt x="4096929" y="1845785"/>
                                </a:cubicBezTo>
                                <a:cubicBezTo>
                                  <a:pt x="4082027" y="1844294"/>
                                  <a:pt x="4082027" y="1867143"/>
                                  <a:pt x="4096929" y="1868633"/>
                                </a:cubicBezTo>
                                <a:cubicBezTo>
                                  <a:pt x="4114811" y="1870620"/>
                                  <a:pt x="4132693" y="1872110"/>
                                  <a:pt x="4150575" y="1874097"/>
                                </a:cubicBezTo>
                                <a:close/>
                                <a:moveTo>
                                  <a:pt x="5434421" y="1877726"/>
                                </a:moveTo>
                                <a:cubicBezTo>
                                  <a:pt x="5440459" y="1880745"/>
                                  <a:pt x="5447000" y="1881248"/>
                                  <a:pt x="5452535" y="1877726"/>
                                </a:cubicBezTo>
                                <a:cubicBezTo>
                                  <a:pt x="5458070" y="1874708"/>
                                  <a:pt x="5461592" y="1868668"/>
                                  <a:pt x="5461592" y="1862128"/>
                                </a:cubicBezTo>
                                <a:cubicBezTo>
                                  <a:pt x="5461592" y="1855586"/>
                                  <a:pt x="5458070" y="1849549"/>
                                  <a:pt x="5452535" y="1846530"/>
                                </a:cubicBezTo>
                                <a:cubicBezTo>
                                  <a:pt x="5447000" y="1843007"/>
                                  <a:pt x="5440459" y="1844014"/>
                                  <a:pt x="5434421" y="1846530"/>
                                </a:cubicBezTo>
                                <a:cubicBezTo>
                                  <a:pt x="5432911" y="1847033"/>
                                  <a:pt x="5431401" y="1848039"/>
                                  <a:pt x="5430395" y="1848542"/>
                                </a:cubicBezTo>
                                <a:cubicBezTo>
                                  <a:pt x="5419829" y="1853576"/>
                                  <a:pt x="5419829" y="1870682"/>
                                  <a:pt x="5430395" y="1875714"/>
                                </a:cubicBezTo>
                                <a:cubicBezTo>
                                  <a:pt x="5431904" y="1876217"/>
                                  <a:pt x="5433414" y="1877223"/>
                                  <a:pt x="5434421" y="1877726"/>
                                </a:cubicBezTo>
                                <a:close/>
                                <a:moveTo>
                                  <a:pt x="1775459" y="1880818"/>
                                </a:moveTo>
                                <a:cubicBezTo>
                                  <a:pt x="1785394" y="1883798"/>
                                  <a:pt x="1797812" y="1877341"/>
                                  <a:pt x="1800296" y="1866910"/>
                                </a:cubicBezTo>
                                <a:cubicBezTo>
                                  <a:pt x="1801289" y="1861943"/>
                                  <a:pt x="1801289" y="1855982"/>
                                  <a:pt x="1798309" y="1851511"/>
                                </a:cubicBezTo>
                                <a:lnTo>
                                  <a:pt x="1797786" y="1851098"/>
                                </a:lnTo>
                                <a:lnTo>
                                  <a:pt x="1797032" y="1852650"/>
                                </a:lnTo>
                                <a:lnTo>
                                  <a:pt x="1797315" y="1853498"/>
                                </a:lnTo>
                                <a:lnTo>
                                  <a:pt x="1796983" y="1852751"/>
                                </a:lnTo>
                                <a:lnTo>
                                  <a:pt x="1796901" y="1852919"/>
                                </a:lnTo>
                                <a:lnTo>
                                  <a:pt x="1797315" y="1857472"/>
                                </a:lnTo>
                                <a:lnTo>
                                  <a:pt x="1796819" y="1853998"/>
                                </a:lnTo>
                                <a:lnTo>
                                  <a:pt x="1796819" y="1855485"/>
                                </a:lnTo>
                                <a:lnTo>
                                  <a:pt x="1796744" y="1854740"/>
                                </a:lnTo>
                                <a:lnTo>
                                  <a:pt x="1796322" y="1858962"/>
                                </a:lnTo>
                                <a:cubicBezTo>
                                  <a:pt x="1796322" y="1858466"/>
                                  <a:pt x="1796322" y="1857969"/>
                                  <a:pt x="1796819" y="1857969"/>
                                </a:cubicBezTo>
                                <a:cubicBezTo>
                                  <a:pt x="1796322" y="1859459"/>
                                  <a:pt x="1795825" y="1860950"/>
                                  <a:pt x="1794832" y="1862439"/>
                                </a:cubicBezTo>
                                <a:cubicBezTo>
                                  <a:pt x="1794832" y="1861943"/>
                                  <a:pt x="1794832" y="1861943"/>
                                  <a:pt x="1795328" y="1861943"/>
                                </a:cubicBezTo>
                                <a:lnTo>
                                  <a:pt x="1792575" y="1865154"/>
                                </a:lnTo>
                                <a:lnTo>
                                  <a:pt x="1792845" y="1864923"/>
                                </a:lnTo>
                                <a:cubicBezTo>
                                  <a:pt x="1792845" y="1864923"/>
                                  <a:pt x="1792348" y="1865420"/>
                                  <a:pt x="1792348" y="1865420"/>
                                </a:cubicBezTo>
                                <a:lnTo>
                                  <a:pt x="1792575" y="1865154"/>
                                </a:lnTo>
                                <a:lnTo>
                                  <a:pt x="1789368" y="1867903"/>
                                </a:lnTo>
                                <a:cubicBezTo>
                                  <a:pt x="1789368" y="1867903"/>
                                  <a:pt x="1789864" y="1867903"/>
                                  <a:pt x="1789864" y="1867407"/>
                                </a:cubicBezTo>
                                <a:lnTo>
                                  <a:pt x="1796620" y="1853499"/>
                                </a:lnTo>
                                <a:lnTo>
                                  <a:pt x="1796418" y="1851479"/>
                                </a:lnTo>
                                <a:lnTo>
                                  <a:pt x="1795690" y="1849842"/>
                                </a:lnTo>
                                <a:lnTo>
                                  <a:pt x="1794945" y="1848849"/>
                                </a:lnTo>
                                <a:lnTo>
                                  <a:pt x="1787402" y="1842877"/>
                                </a:lnTo>
                                <a:lnTo>
                                  <a:pt x="1785394" y="1842074"/>
                                </a:lnTo>
                                <a:cubicBezTo>
                                  <a:pt x="1785891" y="1842074"/>
                                  <a:pt x="1785891" y="1842074"/>
                                  <a:pt x="1786387" y="1842074"/>
                                </a:cubicBezTo>
                                <a:lnTo>
                                  <a:pt x="1787402" y="1842877"/>
                                </a:lnTo>
                                <a:lnTo>
                                  <a:pt x="1789651" y="1843776"/>
                                </a:lnTo>
                                <a:lnTo>
                                  <a:pt x="1789368" y="1843564"/>
                                </a:lnTo>
                                <a:cubicBezTo>
                                  <a:pt x="1789368" y="1843564"/>
                                  <a:pt x="1789864" y="1844061"/>
                                  <a:pt x="1790361" y="1844061"/>
                                </a:cubicBezTo>
                                <a:lnTo>
                                  <a:pt x="1789651" y="1843776"/>
                                </a:lnTo>
                                <a:lnTo>
                                  <a:pt x="1793059" y="1846332"/>
                                </a:lnTo>
                                <a:lnTo>
                                  <a:pt x="1792845" y="1846047"/>
                                </a:lnTo>
                                <a:cubicBezTo>
                                  <a:pt x="1792845" y="1846047"/>
                                  <a:pt x="1793341" y="1846545"/>
                                  <a:pt x="1793341" y="1846545"/>
                                </a:cubicBezTo>
                                <a:lnTo>
                                  <a:pt x="1793059" y="1846332"/>
                                </a:lnTo>
                                <a:lnTo>
                                  <a:pt x="1794945" y="1848849"/>
                                </a:lnTo>
                                <a:lnTo>
                                  <a:pt x="1795413" y="1849219"/>
                                </a:lnTo>
                                <a:lnTo>
                                  <a:pt x="1795328" y="1849028"/>
                                </a:lnTo>
                                <a:lnTo>
                                  <a:pt x="1795431" y="1849233"/>
                                </a:lnTo>
                                <a:lnTo>
                                  <a:pt x="1797786" y="1851098"/>
                                </a:lnTo>
                                <a:lnTo>
                                  <a:pt x="1798309" y="1850022"/>
                                </a:lnTo>
                                <a:cubicBezTo>
                                  <a:pt x="1797812" y="1847041"/>
                                  <a:pt x="1796819" y="1844061"/>
                                  <a:pt x="1794832" y="1841577"/>
                                </a:cubicBezTo>
                                <a:cubicBezTo>
                                  <a:pt x="1792845" y="1839094"/>
                                  <a:pt x="1789368" y="1835617"/>
                                  <a:pt x="1785891" y="1835120"/>
                                </a:cubicBezTo>
                                <a:cubicBezTo>
                                  <a:pt x="1781917" y="1834623"/>
                                  <a:pt x="1778937" y="1834126"/>
                                  <a:pt x="1774963" y="1835120"/>
                                </a:cubicBezTo>
                                <a:cubicBezTo>
                                  <a:pt x="1772976" y="1835617"/>
                                  <a:pt x="1770989" y="1836610"/>
                                  <a:pt x="1769002" y="1837604"/>
                                </a:cubicBezTo>
                                <a:cubicBezTo>
                                  <a:pt x="1762545" y="1841577"/>
                                  <a:pt x="1758075" y="1848531"/>
                                  <a:pt x="1758075" y="1856479"/>
                                </a:cubicBezTo>
                                <a:cubicBezTo>
                                  <a:pt x="1757577" y="1867903"/>
                                  <a:pt x="1765028" y="1877838"/>
                                  <a:pt x="1775459" y="1880818"/>
                                </a:cubicBezTo>
                                <a:close/>
                                <a:moveTo>
                                  <a:pt x="37947" y="1886776"/>
                                </a:moveTo>
                                <a:cubicBezTo>
                                  <a:pt x="42914" y="1891246"/>
                                  <a:pt x="48875" y="1890750"/>
                                  <a:pt x="53842" y="1886776"/>
                                </a:cubicBezTo>
                                <a:cubicBezTo>
                                  <a:pt x="55829" y="1885286"/>
                                  <a:pt x="57816" y="1883299"/>
                                  <a:pt x="59803" y="1881809"/>
                                </a:cubicBezTo>
                                <a:cubicBezTo>
                                  <a:pt x="64770" y="1877835"/>
                                  <a:pt x="64273" y="1868894"/>
                                  <a:pt x="59803" y="1864921"/>
                                </a:cubicBezTo>
                                <a:cubicBezTo>
                                  <a:pt x="55332" y="1860947"/>
                                  <a:pt x="46888" y="1859457"/>
                                  <a:pt x="42914" y="1864921"/>
                                </a:cubicBezTo>
                                <a:cubicBezTo>
                                  <a:pt x="41424" y="1866907"/>
                                  <a:pt x="39437" y="1868894"/>
                                  <a:pt x="37947" y="1870881"/>
                                </a:cubicBezTo>
                                <a:cubicBezTo>
                                  <a:pt x="33973" y="1875351"/>
                                  <a:pt x="32980" y="1882305"/>
                                  <a:pt x="37947" y="1886776"/>
                                </a:cubicBezTo>
                                <a:close/>
                                <a:moveTo>
                                  <a:pt x="6430009" y="1887018"/>
                                </a:moveTo>
                                <a:cubicBezTo>
                                  <a:pt x="6439944" y="1889998"/>
                                  <a:pt x="6452362" y="1883541"/>
                                  <a:pt x="6454845" y="1873110"/>
                                </a:cubicBezTo>
                                <a:cubicBezTo>
                                  <a:pt x="6455839" y="1868143"/>
                                  <a:pt x="6455839" y="1862182"/>
                                  <a:pt x="6452859" y="1857711"/>
                                </a:cubicBezTo>
                                <a:lnTo>
                                  <a:pt x="6452336" y="1857298"/>
                                </a:lnTo>
                                <a:lnTo>
                                  <a:pt x="6451582" y="1858850"/>
                                </a:lnTo>
                                <a:lnTo>
                                  <a:pt x="6451865" y="1859698"/>
                                </a:lnTo>
                                <a:lnTo>
                                  <a:pt x="6451533" y="1858951"/>
                                </a:lnTo>
                                <a:lnTo>
                                  <a:pt x="6451451" y="1859120"/>
                                </a:lnTo>
                                <a:lnTo>
                                  <a:pt x="6451865" y="1863672"/>
                                </a:lnTo>
                                <a:lnTo>
                                  <a:pt x="6451368" y="1860197"/>
                                </a:lnTo>
                                <a:lnTo>
                                  <a:pt x="6451368" y="1861685"/>
                                </a:lnTo>
                                <a:lnTo>
                                  <a:pt x="6451294" y="1860940"/>
                                </a:lnTo>
                                <a:lnTo>
                                  <a:pt x="6450871" y="1865162"/>
                                </a:lnTo>
                                <a:cubicBezTo>
                                  <a:pt x="6450871" y="1864665"/>
                                  <a:pt x="6450871" y="1864169"/>
                                  <a:pt x="6451368" y="1864169"/>
                                </a:cubicBezTo>
                                <a:cubicBezTo>
                                  <a:pt x="6450871" y="1865659"/>
                                  <a:pt x="6450375" y="1867149"/>
                                  <a:pt x="6449382" y="1868639"/>
                                </a:cubicBezTo>
                                <a:cubicBezTo>
                                  <a:pt x="6449382" y="1868143"/>
                                  <a:pt x="6449382" y="1868143"/>
                                  <a:pt x="6449878" y="1868143"/>
                                </a:cubicBezTo>
                                <a:lnTo>
                                  <a:pt x="6447126" y="1871354"/>
                                </a:lnTo>
                                <a:lnTo>
                                  <a:pt x="6447395" y="1871123"/>
                                </a:lnTo>
                                <a:cubicBezTo>
                                  <a:pt x="6447395" y="1871123"/>
                                  <a:pt x="6446898" y="1871620"/>
                                  <a:pt x="6446898" y="1871620"/>
                                </a:cubicBezTo>
                                <a:lnTo>
                                  <a:pt x="6447126" y="1871354"/>
                                </a:lnTo>
                                <a:lnTo>
                                  <a:pt x="6443918" y="1874103"/>
                                </a:lnTo>
                                <a:cubicBezTo>
                                  <a:pt x="6443918" y="1874103"/>
                                  <a:pt x="6444414" y="1874103"/>
                                  <a:pt x="6444414" y="1873606"/>
                                </a:cubicBezTo>
                                <a:lnTo>
                                  <a:pt x="6451170" y="1859699"/>
                                </a:lnTo>
                                <a:lnTo>
                                  <a:pt x="6450967" y="1857679"/>
                                </a:lnTo>
                                <a:lnTo>
                                  <a:pt x="6450240" y="1856042"/>
                                </a:lnTo>
                                <a:lnTo>
                                  <a:pt x="6449495" y="1855049"/>
                                </a:lnTo>
                                <a:lnTo>
                                  <a:pt x="6441952" y="1849077"/>
                                </a:lnTo>
                                <a:lnTo>
                                  <a:pt x="6439944" y="1848274"/>
                                </a:lnTo>
                                <a:cubicBezTo>
                                  <a:pt x="6440440" y="1848274"/>
                                  <a:pt x="6440440" y="1848274"/>
                                  <a:pt x="6440937" y="1848274"/>
                                </a:cubicBezTo>
                                <a:lnTo>
                                  <a:pt x="6441952" y="1849077"/>
                                </a:lnTo>
                                <a:lnTo>
                                  <a:pt x="6444201" y="1849977"/>
                                </a:lnTo>
                                <a:lnTo>
                                  <a:pt x="6443918" y="1849764"/>
                                </a:lnTo>
                                <a:cubicBezTo>
                                  <a:pt x="6443918" y="1849764"/>
                                  <a:pt x="6444414" y="1850261"/>
                                  <a:pt x="6444911" y="1850261"/>
                                </a:cubicBezTo>
                                <a:lnTo>
                                  <a:pt x="6444201" y="1849977"/>
                                </a:lnTo>
                                <a:lnTo>
                                  <a:pt x="6447608" y="1852533"/>
                                </a:lnTo>
                                <a:lnTo>
                                  <a:pt x="6447395" y="1852248"/>
                                </a:lnTo>
                                <a:cubicBezTo>
                                  <a:pt x="6447395" y="1852248"/>
                                  <a:pt x="6447891" y="1852745"/>
                                  <a:pt x="6447891" y="1852745"/>
                                </a:cubicBezTo>
                                <a:lnTo>
                                  <a:pt x="6447608" y="1852533"/>
                                </a:lnTo>
                                <a:lnTo>
                                  <a:pt x="6449495" y="1855049"/>
                                </a:lnTo>
                                <a:lnTo>
                                  <a:pt x="6449963" y="1855419"/>
                                </a:lnTo>
                                <a:lnTo>
                                  <a:pt x="6449878" y="1855228"/>
                                </a:lnTo>
                                <a:lnTo>
                                  <a:pt x="6449981" y="1855433"/>
                                </a:lnTo>
                                <a:lnTo>
                                  <a:pt x="6452336" y="1857298"/>
                                </a:lnTo>
                                <a:lnTo>
                                  <a:pt x="6452859" y="1856222"/>
                                </a:lnTo>
                                <a:cubicBezTo>
                                  <a:pt x="6452362" y="1853241"/>
                                  <a:pt x="6451368" y="1850261"/>
                                  <a:pt x="6449382" y="1847777"/>
                                </a:cubicBezTo>
                                <a:cubicBezTo>
                                  <a:pt x="6447395" y="1845294"/>
                                  <a:pt x="6443918" y="1841817"/>
                                  <a:pt x="6440440" y="1841320"/>
                                </a:cubicBezTo>
                                <a:cubicBezTo>
                                  <a:pt x="6436467" y="1840823"/>
                                  <a:pt x="6433486" y="1840327"/>
                                  <a:pt x="6429513" y="1841320"/>
                                </a:cubicBezTo>
                                <a:cubicBezTo>
                                  <a:pt x="6427526" y="1841817"/>
                                  <a:pt x="6425539" y="1842810"/>
                                  <a:pt x="6423552" y="1843804"/>
                                </a:cubicBezTo>
                                <a:cubicBezTo>
                                  <a:pt x="6417094" y="1847777"/>
                                  <a:pt x="6412624" y="1854732"/>
                                  <a:pt x="6412624" y="1862679"/>
                                </a:cubicBezTo>
                                <a:cubicBezTo>
                                  <a:pt x="6412127" y="1874103"/>
                                  <a:pt x="6419578" y="1884038"/>
                                  <a:pt x="6430009" y="1887018"/>
                                </a:cubicBezTo>
                                <a:close/>
                                <a:moveTo>
                                  <a:pt x="4692493" y="1892976"/>
                                </a:moveTo>
                                <a:cubicBezTo>
                                  <a:pt x="4697460" y="1897447"/>
                                  <a:pt x="4703421" y="1896950"/>
                                  <a:pt x="4708387" y="1892976"/>
                                </a:cubicBezTo>
                                <a:cubicBezTo>
                                  <a:pt x="4710375" y="1891486"/>
                                  <a:pt x="4712361" y="1889499"/>
                                  <a:pt x="4714348" y="1888009"/>
                                </a:cubicBezTo>
                                <a:cubicBezTo>
                                  <a:pt x="4719316" y="1884035"/>
                                  <a:pt x="4718818" y="1875094"/>
                                  <a:pt x="4714348" y="1871121"/>
                                </a:cubicBezTo>
                                <a:cubicBezTo>
                                  <a:pt x="4709878" y="1867147"/>
                                  <a:pt x="4701434" y="1865657"/>
                                  <a:pt x="4697460" y="1871121"/>
                                </a:cubicBezTo>
                                <a:cubicBezTo>
                                  <a:pt x="4695970" y="1873107"/>
                                  <a:pt x="4693983" y="1875094"/>
                                  <a:pt x="4692493" y="1877081"/>
                                </a:cubicBezTo>
                                <a:cubicBezTo>
                                  <a:pt x="4688519" y="1881551"/>
                                  <a:pt x="4687526" y="1888505"/>
                                  <a:pt x="4692493" y="1892976"/>
                                </a:cubicBezTo>
                                <a:close/>
                                <a:moveTo>
                                  <a:pt x="3945430" y="1907382"/>
                                </a:moveTo>
                                <a:cubicBezTo>
                                  <a:pt x="3950894" y="1907382"/>
                                  <a:pt x="3957351" y="1904898"/>
                                  <a:pt x="3961325" y="1900924"/>
                                </a:cubicBezTo>
                                <a:cubicBezTo>
                                  <a:pt x="3965299" y="1896454"/>
                                  <a:pt x="3968279" y="1890989"/>
                                  <a:pt x="3967783" y="1885028"/>
                                </a:cubicBezTo>
                                <a:cubicBezTo>
                                  <a:pt x="3967783" y="1879068"/>
                                  <a:pt x="3966293" y="1872611"/>
                                  <a:pt x="3961325" y="1869134"/>
                                </a:cubicBezTo>
                                <a:cubicBezTo>
                                  <a:pt x="3957351" y="1866153"/>
                                  <a:pt x="3953874" y="1862180"/>
                                  <a:pt x="3948410" y="1861187"/>
                                </a:cubicBezTo>
                                <a:cubicBezTo>
                                  <a:pt x="3943940" y="1860193"/>
                                  <a:pt x="3939470" y="1860690"/>
                                  <a:pt x="3934999" y="1861187"/>
                                </a:cubicBezTo>
                                <a:cubicBezTo>
                                  <a:pt x="3929039" y="1862180"/>
                                  <a:pt x="3922581" y="1868638"/>
                                  <a:pt x="3921588" y="1874598"/>
                                </a:cubicBezTo>
                                <a:cubicBezTo>
                                  <a:pt x="3921091" y="1879068"/>
                                  <a:pt x="3920098" y="1883539"/>
                                  <a:pt x="3921588" y="1888009"/>
                                </a:cubicBezTo>
                                <a:cubicBezTo>
                                  <a:pt x="3923078" y="1892977"/>
                                  <a:pt x="3926555" y="1896454"/>
                                  <a:pt x="3929535" y="1900924"/>
                                </a:cubicBezTo>
                                <a:cubicBezTo>
                                  <a:pt x="3933012" y="1904898"/>
                                  <a:pt x="3940463" y="1907382"/>
                                  <a:pt x="3945430" y="1907382"/>
                                </a:cubicBezTo>
                                <a:close/>
                                <a:moveTo>
                                  <a:pt x="4388823" y="1908419"/>
                                </a:moveTo>
                                <a:lnTo>
                                  <a:pt x="4388758" y="1907961"/>
                                </a:lnTo>
                                <a:lnTo>
                                  <a:pt x="4388635" y="1907666"/>
                                </a:lnTo>
                                <a:lnTo>
                                  <a:pt x="4388822" y="1908416"/>
                                </a:lnTo>
                                <a:close/>
                                <a:moveTo>
                                  <a:pt x="3288477" y="1909493"/>
                                </a:moveTo>
                                <a:cubicBezTo>
                                  <a:pt x="3291892" y="1910486"/>
                                  <a:pt x="3295492" y="1910610"/>
                                  <a:pt x="3298722" y="1909368"/>
                                </a:cubicBezTo>
                                <a:cubicBezTo>
                                  <a:pt x="3300211" y="1908872"/>
                                  <a:pt x="3302197" y="1908375"/>
                                  <a:pt x="3303688" y="1907381"/>
                                </a:cubicBezTo>
                                <a:cubicBezTo>
                                  <a:pt x="3311137" y="1904898"/>
                                  <a:pt x="3317593" y="1898441"/>
                                  <a:pt x="3317098" y="1889996"/>
                                </a:cubicBezTo>
                                <a:cubicBezTo>
                                  <a:pt x="3317098" y="1887016"/>
                                  <a:pt x="3316105" y="1883539"/>
                                  <a:pt x="3314614" y="1881055"/>
                                </a:cubicBezTo>
                                <a:cubicBezTo>
                                  <a:pt x="3312130" y="1876584"/>
                                  <a:pt x="3308158" y="1874101"/>
                                  <a:pt x="3303688" y="1872611"/>
                                </a:cubicBezTo>
                                <a:cubicBezTo>
                                  <a:pt x="3302197" y="1872114"/>
                                  <a:pt x="3300211" y="1871617"/>
                                  <a:pt x="3298722" y="1870624"/>
                                </a:cubicBezTo>
                                <a:cubicBezTo>
                                  <a:pt x="3292263" y="1868140"/>
                                  <a:pt x="3283820" y="1871121"/>
                                  <a:pt x="3279350" y="1875591"/>
                                </a:cubicBezTo>
                                <a:cubicBezTo>
                                  <a:pt x="3275873" y="1879565"/>
                                  <a:pt x="3273390" y="1884532"/>
                                  <a:pt x="3273390" y="1889996"/>
                                </a:cubicBezTo>
                                <a:cubicBezTo>
                                  <a:pt x="3273390" y="1894964"/>
                                  <a:pt x="3275377" y="1900428"/>
                                  <a:pt x="3279350" y="1904401"/>
                                </a:cubicBezTo>
                                <a:cubicBezTo>
                                  <a:pt x="3281833" y="1906637"/>
                                  <a:pt x="3285060" y="1908499"/>
                                  <a:pt x="3288477" y="1909493"/>
                                </a:cubicBezTo>
                                <a:close/>
                                <a:moveTo>
                                  <a:pt x="4390465" y="1912057"/>
                                </a:moveTo>
                                <a:lnTo>
                                  <a:pt x="4390171" y="1911352"/>
                                </a:lnTo>
                                <a:lnTo>
                                  <a:pt x="4389829" y="1910935"/>
                                </a:lnTo>
                                <a:lnTo>
                                  <a:pt x="4390293" y="1911863"/>
                                </a:lnTo>
                                <a:close/>
                                <a:moveTo>
                                  <a:pt x="4394358" y="1916470"/>
                                </a:moveTo>
                                <a:lnTo>
                                  <a:pt x="4394121" y="1916180"/>
                                </a:lnTo>
                                <a:lnTo>
                                  <a:pt x="4394058" y="1916129"/>
                                </a:lnTo>
                                <a:close/>
                                <a:moveTo>
                                  <a:pt x="1388522" y="1917572"/>
                                </a:moveTo>
                                <a:cubicBezTo>
                                  <a:pt x="1394979" y="1920553"/>
                                  <a:pt x="1401933" y="1920056"/>
                                  <a:pt x="1408391" y="1917076"/>
                                </a:cubicBezTo>
                                <a:lnTo>
                                  <a:pt x="1409715" y="1916487"/>
                                </a:lnTo>
                                <a:lnTo>
                                  <a:pt x="1408887" y="1916579"/>
                                </a:lnTo>
                                <a:cubicBezTo>
                                  <a:pt x="1410377" y="1916082"/>
                                  <a:pt x="1411370" y="1915585"/>
                                  <a:pt x="1412861" y="1915089"/>
                                </a:cubicBezTo>
                                <a:lnTo>
                                  <a:pt x="1409715" y="1916487"/>
                                </a:lnTo>
                                <a:lnTo>
                                  <a:pt x="1413357" y="1916082"/>
                                </a:lnTo>
                                <a:cubicBezTo>
                                  <a:pt x="1414847" y="1915585"/>
                                  <a:pt x="1415841" y="1915089"/>
                                  <a:pt x="1417331" y="1914592"/>
                                </a:cubicBezTo>
                                <a:cubicBezTo>
                                  <a:pt x="1419318" y="1913598"/>
                                  <a:pt x="1420808" y="1912108"/>
                                  <a:pt x="1421801" y="1910618"/>
                                </a:cubicBezTo>
                                <a:cubicBezTo>
                                  <a:pt x="1423788" y="1907638"/>
                                  <a:pt x="1425278" y="1904161"/>
                                  <a:pt x="1425278" y="1900684"/>
                                </a:cubicBezTo>
                                <a:cubicBezTo>
                                  <a:pt x="1425278" y="1897703"/>
                                  <a:pt x="1424285" y="1895220"/>
                                  <a:pt x="1423291" y="1892239"/>
                                </a:cubicBezTo>
                                <a:cubicBezTo>
                                  <a:pt x="1421801" y="1889259"/>
                                  <a:pt x="1417331" y="1885285"/>
                                  <a:pt x="1413357" y="1884788"/>
                                </a:cubicBezTo>
                                <a:lnTo>
                                  <a:pt x="1409715" y="1884384"/>
                                </a:lnTo>
                                <a:lnTo>
                                  <a:pt x="1412861" y="1885782"/>
                                </a:lnTo>
                                <a:cubicBezTo>
                                  <a:pt x="1411370" y="1885285"/>
                                  <a:pt x="1410377" y="1884788"/>
                                  <a:pt x="1408887" y="1884292"/>
                                </a:cubicBezTo>
                                <a:lnTo>
                                  <a:pt x="1409715" y="1884384"/>
                                </a:lnTo>
                                <a:lnTo>
                                  <a:pt x="1408391" y="1883795"/>
                                </a:lnTo>
                                <a:cubicBezTo>
                                  <a:pt x="1401933" y="1880814"/>
                                  <a:pt x="1394979" y="1879821"/>
                                  <a:pt x="1388522" y="1883795"/>
                                </a:cubicBezTo>
                                <a:cubicBezTo>
                                  <a:pt x="1382562" y="1887272"/>
                                  <a:pt x="1378588" y="1893729"/>
                                  <a:pt x="1378588" y="1900684"/>
                                </a:cubicBezTo>
                                <a:cubicBezTo>
                                  <a:pt x="1378588" y="1907638"/>
                                  <a:pt x="1382562" y="1914095"/>
                                  <a:pt x="1388522" y="1917572"/>
                                </a:cubicBezTo>
                                <a:close/>
                                <a:moveTo>
                                  <a:pt x="6043066" y="1923772"/>
                                </a:moveTo>
                                <a:cubicBezTo>
                                  <a:pt x="6049523" y="1926752"/>
                                  <a:pt x="6056477" y="1926256"/>
                                  <a:pt x="6062935" y="1923275"/>
                                </a:cubicBezTo>
                                <a:lnTo>
                                  <a:pt x="6064260" y="1922687"/>
                                </a:lnTo>
                                <a:lnTo>
                                  <a:pt x="6063432" y="1922779"/>
                                </a:lnTo>
                                <a:cubicBezTo>
                                  <a:pt x="6064922" y="1922281"/>
                                  <a:pt x="6065915" y="1921785"/>
                                  <a:pt x="6067406" y="1921288"/>
                                </a:cubicBezTo>
                                <a:lnTo>
                                  <a:pt x="6064260" y="1922687"/>
                                </a:lnTo>
                                <a:lnTo>
                                  <a:pt x="6067902" y="1922281"/>
                                </a:lnTo>
                                <a:cubicBezTo>
                                  <a:pt x="6069392" y="1921785"/>
                                  <a:pt x="6070386" y="1921288"/>
                                  <a:pt x="6071876" y="1920792"/>
                                </a:cubicBezTo>
                                <a:cubicBezTo>
                                  <a:pt x="6073863" y="1919798"/>
                                  <a:pt x="6075353" y="1918307"/>
                                  <a:pt x="6076346" y="1916817"/>
                                </a:cubicBezTo>
                                <a:cubicBezTo>
                                  <a:pt x="6078333" y="1913837"/>
                                  <a:pt x="6079823" y="1910360"/>
                                  <a:pt x="6079823" y="1906883"/>
                                </a:cubicBezTo>
                                <a:cubicBezTo>
                                  <a:pt x="6079823" y="1903903"/>
                                  <a:pt x="6078830" y="1901419"/>
                                  <a:pt x="6077837" y="1898438"/>
                                </a:cubicBezTo>
                                <a:cubicBezTo>
                                  <a:pt x="6076346" y="1895458"/>
                                  <a:pt x="6071876" y="1891484"/>
                                  <a:pt x="6067902" y="1890987"/>
                                </a:cubicBezTo>
                                <a:lnTo>
                                  <a:pt x="6064259" y="1890583"/>
                                </a:lnTo>
                                <a:lnTo>
                                  <a:pt x="6067406" y="1891981"/>
                                </a:lnTo>
                                <a:cubicBezTo>
                                  <a:pt x="6065915" y="1891484"/>
                                  <a:pt x="6064922" y="1890987"/>
                                  <a:pt x="6063432" y="1890491"/>
                                </a:cubicBezTo>
                                <a:lnTo>
                                  <a:pt x="6064259" y="1890583"/>
                                </a:lnTo>
                                <a:lnTo>
                                  <a:pt x="6062935" y="1889994"/>
                                </a:lnTo>
                                <a:cubicBezTo>
                                  <a:pt x="6056477" y="1887014"/>
                                  <a:pt x="6049523" y="1886021"/>
                                  <a:pt x="6043066" y="1889994"/>
                                </a:cubicBezTo>
                                <a:cubicBezTo>
                                  <a:pt x="6037106" y="1893471"/>
                                  <a:pt x="6033132" y="1899929"/>
                                  <a:pt x="6033132" y="1906883"/>
                                </a:cubicBezTo>
                                <a:cubicBezTo>
                                  <a:pt x="6033132" y="1913837"/>
                                  <a:pt x="6037106" y="1920294"/>
                                  <a:pt x="6043066" y="1923772"/>
                                </a:cubicBezTo>
                                <a:close/>
                                <a:moveTo>
                                  <a:pt x="3503856" y="1926257"/>
                                </a:moveTo>
                                <a:cubicBezTo>
                                  <a:pt x="3508826" y="1926257"/>
                                  <a:pt x="3513796" y="1924270"/>
                                  <a:pt x="3517770" y="1920296"/>
                                </a:cubicBezTo>
                                <a:cubicBezTo>
                                  <a:pt x="3521246" y="1916819"/>
                                  <a:pt x="3523733" y="1911355"/>
                                  <a:pt x="3523733" y="1906388"/>
                                </a:cubicBezTo>
                                <a:cubicBezTo>
                                  <a:pt x="3523235" y="1899931"/>
                                  <a:pt x="3519755" y="1891983"/>
                                  <a:pt x="3513796" y="1889499"/>
                                </a:cubicBezTo>
                                <a:cubicBezTo>
                                  <a:pt x="3510320" y="1888009"/>
                                  <a:pt x="3506840" y="1886022"/>
                                  <a:pt x="3502863" y="1885029"/>
                                </a:cubicBezTo>
                                <a:cubicBezTo>
                                  <a:pt x="3496900" y="1884035"/>
                                  <a:pt x="3490941" y="1885029"/>
                                  <a:pt x="3486964" y="1889499"/>
                                </a:cubicBezTo>
                                <a:cubicBezTo>
                                  <a:pt x="3482496" y="1893970"/>
                                  <a:pt x="3481499" y="1899434"/>
                                  <a:pt x="3482496" y="1905395"/>
                                </a:cubicBezTo>
                                <a:cubicBezTo>
                                  <a:pt x="3483484" y="1909368"/>
                                  <a:pt x="3485472" y="1912845"/>
                                  <a:pt x="3486964" y="1916323"/>
                                </a:cubicBezTo>
                                <a:cubicBezTo>
                                  <a:pt x="3489446" y="1922283"/>
                                  <a:pt x="3497398" y="1926257"/>
                                  <a:pt x="3503856" y="1926257"/>
                                </a:cubicBezTo>
                                <a:close/>
                                <a:moveTo>
                                  <a:pt x="2599348" y="1926753"/>
                                </a:moveTo>
                                <a:cubicBezTo>
                                  <a:pt x="2609282" y="1929236"/>
                                  <a:pt x="2619714" y="1921786"/>
                                  <a:pt x="2619714" y="1911354"/>
                                </a:cubicBezTo>
                                <a:cubicBezTo>
                                  <a:pt x="2619714" y="1907381"/>
                                  <a:pt x="2617728" y="1902911"/>
                                  <a:pt x="2615243" y="1899930"/>
                                </a:cubicBezTo>
                                <a:cubicBezTo>
                                  <a:pt x="2610773" y="1895957"/>
                                  <a:pt x="2605307" y="1894963"/>
                                  <a:pt x="2599348" y="1895957"/>
                                </a:cubicBezTo>
                                <a:cubicBezTo>
                                  <a:pt x="2597858" y="1896453"/>
                                  <a:pt x="2595871" y="1896950"/>
                                  <a:pt x="2594380" y="1896950"/>
                                </a:cubicBezTo>
                                <a:cubicBezTo>
                                  <a:pt x="2588422" y="1898441"/>
                                  <a:pt x="2582957" y="1904898"/>
                                  <a:pt x="2583454" y="1911354"/>
                                </a:cubicBezTo>
                                <a:cubicBezTo>
                                  <a:pt x="2583950" y="1917812"/>
                                  <a:pt x="2587924" y="1924270"/>
                                  <a:pt x="2594380" y="1925760"/>
                                </a:cubicBezTo>
                                <a:cubicBezTo>
                                  <a:pt x="2595871" y="1926256"/>
                                  <a:pt x="2597858" y="1926753"/>
                                  <a:pt x="2599348" y="1926753"/>
                                </a:cubicBezTo>
                                <a:close/>
                                <a:moveTo>
                                  <a:pt x="357832" y="1929494"/>
                                </a:moveTo>
                                <a:lnTo>
                                  <a:pt x="358825" y="1927011"/>
                                </a:lnTo>
                                <a:cubicBezTo>
                                  <a:pt x="358329" y="1927508"/>
                                  <a:pt x="358329" y="1928004"/>
                                  <a:pt x="357832" y="1928501"/>
                                </a:cubicBezTo>
                                <a:close/>
                                <a:moveTo>
                                  <a:pt x="1149991" y="1931667"/>
                                </a:moveTo>
                                <a:cubicBezTo>
                                  <a:pt x="1153452" y="1930766"/>
                                  <a:pt x="1156557" y="1928500"/>
                                  <a:pt x="1158543" y="1924526"/>
                                </a:cubicBezTo>
                                <a:cubicBezTo>
                                  <a:pt x="1163014" y="1916082"/>
                                  <a:pt x="1166988" y="1907637"/>
                                  <a:pt x="1171458" y="1898697"/>
                                </a:cubicBezTo>
                                <a:cubicBezTo>
                                  <a:pt x="1176425" y="1888762"/>
                                  <a:pt x="1173445" y="1876841"/>
                                  <a:pt x="1162517" y="1872370"/>
                                </a:cubicBezTo>
                                <a:cubicBezTo>
                                  <a:pt x="1153080" y="1868397"/>
                                  <a:pt x="1141655" y="1873861"/>
                                  <a:pt x="1138178" y="1884292"/>
                                </a:cubicBezTo>
                                <a:cubicBezTo>
                                  <a:pt x="1135198" y="1893729"/>
                                  <a:pt x="1132714" y="1902670"/>
                                  <a:pt x="1129734" y="1912108"/>
                                </a:cubicBezTo>
                                <a:cubicBezTo>
                                  <a:pt x="1126009" y="1924774"/>
                                  <a:pt x="1139606" y="1934367"/>
                                  <a:pt x="1149991" y="1931667"/>
                                </a:cubicBezTo>
                                <a:close/>
                                <a:moveTo>
                                  <a:pt x="356839" y="1931978"/>
                                </a:moveTo>
                                <a:lnTo>
                                  <a:pt x="357832" y="1930928"/>
                                </a:lnTo>
                                <a:lnTo>
                                  <a:pt x="357832" y="1929494"/>
                                </a:lnTo>
                                <a:close/>
                                <a:moveTo>
                                  <a:pt x="5012379" y="1935694"/>
                                </a:moveTo>
                                <a:lnTo>
                                  <a:pt x="5013372" y="1933211"/>
                                </a:lnTo>
                                <a:cubicBezTo>
                                  <a:pt x="5012875" y="1933708"/>
                                  <a:pt x="5012875" y="1934205"/>
                                  <a:pt x="5012379" y="1934702"/>
                                </a:cubicBezTo>
                                <a:close/>
                                <a:moveTo>
                                  <a:pt x="3121402" y="1936191"/>
                                </a:moveTo>
                                <a:cubicBezTo>
                                  <a:pt x="3125872" y="1937681"/>
                                  <a:pt x="3131834" y="1936688"/>
                                  <a:pt x="3136304" y="1934204"/>
                                </a:cubicBezTo>
                                <a:cubicBezTo>
                                  <a:pt x="3144745" y="1927746"/>
                                  <a:pt x="3147231" y="1917315"/>
                                  <a:pt x="3142762" y="1907878"/>
                                </a:cubicBezTo>
                                <a:cubicBezTo>
                                  <a:pt x="3141769" y="1905891"/>
                                  <a:pt x="3140773" y="1903407"/>
                                  <a:pt x="3139779" y="1901420"/>
                                </a:cubicBezTo>
                                <a:cubicBezTo>
                                  <a:pt x="3137298" y="1896950"/>
                                  <a:pt x="3133819" y="1894466"/>
                                  <a:pt x="3129847" y="1891486"/>
                                </a:cubicBezTo>
                                <a:cubicBezTo>
                                  <a:pt x="3124880" y="1888009"/>
                                  <a:pt x="3117429" y="1888505"/>
                                  <a:pt x="3112460" y="1891486"/>
                                </a:cubicBezTo>
                                <a:cubicBezTo>
                                  <a:pt x="3106998" y="1894466"/>
                                  <a:pt x="3104014" y="1900427"/>
                                  <a:pt x="3104014" y="1906387"/>
                                </a:cubicBezTo>
                                <a:cubicBezTo>
                                  <a:pt x="3104014" y="1911355"/>
                                  <a:pt x="3104512" y="1915825"/>
                                  <a:pt x="3106998" y="1920792"/>
                                </a:cubicBezTo>
                                <a:cubicBezTo>
                                  <a:pt x="3107991" y="1922779"/>
                                  <a:pt x="3108984" y="1924766"/>
                                  <a:pt x="3109976" y="1927250"/>
                                </a:cubicBezTo>
                                <a:cubicBezTo>
                                  <a:pt x="3111962" y="1931224"/>
                                  <a:pt x="3116932" y="1934701"/>
                                  <a:pt x="3121402" y="1936191"/>
                                </a:cubicBezTo>
                                <a:close/>
                                <a:moveTo>
                                  <a:pt x="864983" y="1936944"/>
                                </a:moveTo>
                                <a:cubicBezTo>
                                  <a:pt x="888329" y="1935951"/>
                                  <a:pt x="911179" y="1931977"/>
                                  <a:pt x="933034" y="1923035"/>
                                </a:cubicBezTo>
                                <a:cubicBezTo>
                                  <a:pt x="948929" y="1917075"/>
                                  <a:pt x="941975" y="1891742"/>
                                  <a:pt x="926080" y="1897206"/>
                                </a:cubicBezTo>
                                <a:cubicBezTo>
                                  <a:pt x="906211" y="1904657"/>
                                  <a:pt x="886342" y="1908134"/>
                                  <a:pt x="864983" y="1908631"/>
                                </a:cubicBezTo>
                                <a:cubicBezTo>
                                  <a:pt x="847101" y="1909624"/>
                                  <a:pt x="847101" y="1937938"/>
                                  <a:pt x="864983" y="1936944"/>
                                </a:cubicBezTo>
                                <a:close/>
                                <a:moveTo>
                                  <a:pt x="5804534" y="1937866"/>
                                </a:moveTo>
                                <a:cubicBezTo>
                                  <a:pt x="5807995" y="1936966"/>
                                  <a:pt x="5811100" y="1934700"/>
                                  <a:pt x="5813087" y="1930725"/>
                                </a:cubicBezTo>
                                <a:cubicBezTo>
                                  <a:pt x="5817557" y="1922281"/>
                                  <a:pt x="5821531" y="1913837"/>
                                  <a:pt x="5826001" y="1904896"/>
                                </a:cubicBezTo>
                                <a:cubicBezTo>
                                  <a:pt x="5830969" y="1894962"/>
                                  <a:pt x="5827988" y="1883041"/>
                                  <a:pt x="5817060" y="1878570"/>
                                </a:cubicBezTo>
                                <a:cubicBezTo>
                                  <a:pt x="5807623" y="1874596"/>
                                  <a:pt x="5796198" y="1880060"/>
                                  <a:pt x="5792721" y="1890492"/>
                                </a:cubicBezTo>
                                <a:cubicBezTo>
                                  <a:pt x="5789740" y="1899929"/>
                                  <a:pt x="5787257" y="1908870"/>
                                  <a:pt x="5784277" y="1918307"/>
                                </a:cubicBezTo>
                                <a:cubicBezTo>
                                  <a:pt x="5780552" y="1930974"/>
                                  <a:pt x="5794149" y="1940567"/>
                                  <a:pt x="5804534" y="1937866"/>
                                </a:cubicBezTo>
                                <a:close/>
                                <a:moveTo>
                                  <a:pt x="4412975" y="1938107"/>
                                </a:moveTo>
                                <a:cubicBezTo>
                                  <a:pt x="4424045" y="1939617"/>
                                  <a:pt x="4434108" y="1934081"/>
                                  <a:pt x="4440146" y="1925024"/>
                                </a:cubicBezTo>
                                <a:cubicBezTo>
                                  <a:pt x="4443669" y="1919489"/>
                                  <a:pt x="4445178" y="1912445"/>
                                  <a:pt x="4444675" y="1905904"/>
                                </a:cubicBezTo>
                                <a:cubicBezTo>
                                  <a:pt x="4444171" y="1897853"/>
                                  <a:pt x="4442159" y="1890808"/>
                                  <a:pt x="4436121" y="1884771"/>
                                </a:cubicBezTo>
                                <a:cubicBezTo>
                                  <a:pt x="4434108" y="1882758"/>
                                  <a:pt x="4431090" y="1880243"/>
                                  <a:pt x="4428573" y="1878733"/>
                                </a:cubicBezTo>
                                <a:cubicBezTo>
                                  <a:pt x="4421529" y="1874205"/>
                                  <a:pt x="4413479" y="1871688"/>
                                  <a:pt x="4405427" y="1871185"/>
                                </a:cubicBezTo>
                                <a:cubicBezTo>
                                  <a:pt x="4395364" y="1870682"/>
                                  <a:pt x="4384294" y="1878733"/>
                                  <a:pt x="4382282" y="1888795"/>
                                </a:cubicBezTo>
                                <a:cubicBezTo>
                                  <a:pt x="4381527" y="1894079"/>
                                  <a:pt x="4382030" y="1899740"/>
                                  <a:pt x="4383980" y="1904708"/>
                                </a:cubicBezTo>
                                <a:lnTo>
                                  <a:pt x="4389443" y="1910899"/>
                                </a:lnTo>
                                <a:lnTo>
                                  <a:pt x="4388822" y="1908416"/>
                                </a:lnTo>
                                <a:lnTo>
                                  <a:pt x="4388320" y="1906910"/>
                                </a:lnTo>
                                <a:lnTo>
                                  <a:pt x="4388635" y="1907666"/>
                                </a:lnTo>
                                <a:lnTo>
                                  <a:pt x="4387817" y="1904394"/>
                                </a:lnTo>
                                <a:cubicBezTo>
                                  <a:pt x="4387817" y="1903387"/>
                                  <a:pt x="4387817" y="1902381"/>
                                  <a:pt x="4387817" y="1901375"/>
                                </a:cubicBezTo>
                                <a:lnTo>
                                  <a:pt x="4388758" y="1907961"/>
                                </a:lnTo>
                                <a:lnTo>
                                  <a:pt x="4390171" y="1911352"/>
                                </a:lnTo>
                                <a:lnTo>
                                  <a:pt x="4394121" y="1916180"/>
                                </a:lnTo>
                                <a:lnTo>
                                  <a:pt x="4396371" y="1917980"/>
                                </a:lnTo>
                                <a:cubicBezTo>
                                  <a:pt x="4395867" y="1917476"/>
                                  <a:pt x="4395364" y="1916973"/>
                                  <a:pt x="4394358" y="1916470"/>
                                </a:cubicBezTo>
                                <a:cubicBezTo>
                                  <a:pt x="4392848" y="1915463"/>
                                  <a:pt x="4392345" y="1914457"/>
                                  <a:pt x="4391339" y="1913954"/>
                                </a:cubicBezTo>
                                <a:lnTo>
                                  <a:pt x="4394058" y="1916129"/>
                                </a:lnTo>
                                <a:lnTo>
                                  <a:pt x="4390465" y="1912057"/>
                                </a:lnTo>
                                <a:lnTo>
                                  <a:pt x="4390836" y="1912948"/>
                                </a:lnTo>
                                <a:lnTo>
                                  <a:pt x="4390293" y="1911863"/>
                                </a:lnTo>
                                <a:lnTo>
                                  <a:pt x="4389443" y="1910899"/>
                                </a:lnTo>
                                <a:lnTo>
                                  <a:pt x="4391842" y="1920495"/>
                                </a:lnTo>
                                <a:cubicBezTo>
                                  <a:pt x="4390836" y="1917980"/>
                                  <a:pt x="4389829" y="1915967"/>
                                  <a:pt x="4388823" y="1913451"/>
                                </a:cubicBezTo>
                                <a:cubicBezTo>
                                  <a:pt x="4389326" y="1914960"/>
                                  <a:pt x="4389829" y="1916973"/>
                                  <a:pt x="4390332" y="1918483"/>
                                </a:cubicBezTo>
                                <a:cubicBezTo>
                                  <a:pt x="4392345" y="1923011"/>
                                  <a:pt x="4393854" y="1927037"/>
                                  <a:pt x="4397377" y="1930560"/>
                                </a:cubicBezTo>
                                <a:cubicBezTo>
                                  <a:pt x="4401905" y="1935088"/>
                                  <a:pt x="4406937" y="1937101"/>
                                  <a:pt x="4412975" y="1938107"/>
                                </a:cubicBezTo>
                                <a:close/>
                                <a:moveTo>
                                  <a:pt x="5011385" y="1938179"/>
                                </a:moveTo>
                                <a:lnTo>
                                  <a:pt x="5012379" y="1937128"/>
                                </a:lnTo>
                                <a:lnTo>
                                  <a:pt x="5012379" y="1935694"/>
                                </a:lnTo>
                                <a:close/>
                                <a:moveTo>
                                  <a:pt x="574400" y="1939926"/>
                                </a:moveTo>
                                <a:cubicBezTo>
                                  <a:pt x="578871" y="1939926"/>
                                  <a:pt x="583838" y="1938436"/>
                                  <a:pt x="587315" y="1934462"/>
                                </a:cubicBezTo>
                                <a:cubicBezTo>
                                  <a:pt x="589798" y="1930985"/>
                                  <a:pt x="592282" y="1926514"/>
                                  <a:pt x="591785" y="1921547"/>
                                </a:cubicBezTo>
                                <a:cubicBezTo>
                                  <a:pt x="591785" y="1919561"/>
                                  <a:pt x="591289" y="1918070"/>
                                  <a:pt x="591289" y="1916083"/>
                                </a:cubicBezTo>
                                <a:cubicBezTo>
                                  <a:pt x="590792" y="1911613"/>
                                  <a:pt x="589798" y="1907142"/>
                                  <a:pt x="586321" y="1903665"/>
                                </a:cubicBezTo>
                                <a:cubicBezTo>
                                  <a:pt x="583341" y="1900685"/>
                                  <a:pt x="578374" y="1898201"/>
                                  <a:pt x="573904" y="1898698"/>
                                </a:cubicBezTo>
                                <a:cubicBezTo>
                                  <a:pt x="569433" y="1898698"/>
                                  <a:pt x="564466" y="1900188"/>
                                  <a:pt x="561486" y="1903665"/>
                                </a:cubicBezTo>
                                <a:cubicBezTo>
                                  <a:pt x="558009" y="1907142"/>
                                  <a:pt x="557015" y="1911116"/>
                                  <a:pt x="556518" y="1916083"/>
                                </a:cubicBezTo>
                                <a:cubicBezTo>
                                  <a:pt x="556518" y="1918070"/>
                                  <a:pt x="556022" y="1919561"/>
                                  <a:pt x="556022" y="1921547"/>
                                </a:cubicBezTo>
                                <a:cubicBezTo>
                                  <a:pt x="555525" y="1926018"/>
                                  <a:pt x="558505" y="1931482"/>
                                  <a:pt x="561486" y="1934462"/>
                                </a:cubicBezTo>
                                <a:cubicBezTo>
                                  <a:pt x="564466" y="1937442"/>
                                  <a:pt x="569930" y="1939926"/>
                                  <a:pt x="574400" y="1939926"/>
                                </a:cubicBezTo>
                                <a:close/>
                                <a:moveTo>
                                  <a:pt x="5519526" y="1943144"/>
                                </a:moveTo>
                                <a:cubicBezTo>
                                  <a:pt x="5542872" y="1942151"/>
                                  <a:pt x="5565721" y="1938176"/>
                                  <a:pt x="5587576" y="1929235"/>
                                </a:cubicBezTo>
                                <a:cubicBezTo>
                                  <a:pt x="5603471" y="1923275"/>
                                  <a:pt x="5596517" y="1897941"/>
                                  <a:pt x="5580623" y="1903405"/>
                                </a:cubicBezTo>
                                <a:cubicBezTo>
                                  <a:pt x="5560754" y="1910856"/>
                                  <a:pt x="5540885" y="1914333"/>
                                  <a:pt x="5519526" y="1914830"/>
                                </a:cubicBezTo>
                                <a:cubicBezTo>
                                  <a:pt x="5501644" y="1915823"/>
                                  <a:pt x="5501644" y="1944138"/>
                                  <a:pt x="5519526" y="1943144"/>
                                </a:cubicBezTo>
                                <a:close/>
                                <a:moveTo>
                                  <a:pt x="5228947" y="1946127"/>
                                </a:moveTo>
                                <a:cubicBezTo>
                                  <a:pt x="5233417" y="1946127"/>
                                  <a:pt x="5238384" y="1944637"/>
                                  <a:pt x="5241861" y="1940663"/>
                                </a:cubicBezTo>
                                <a:cubicBezTo>
                                  <a:pt x="5244345" y="1937185"/>
                                  <a:pt x="5246829" y="1932714"/>
                                  <a:pt x="5246332" y="1927747"/>
                                </a:cubicBezTo>
                                <a:cubicBezTo>
                                  <a:pt x="5246332" y="1925761"/>
                                  <a:pt x="5245835" y="1924270"/>
                                  <a:pt x="5245835" y="1922283"/>
                                </a:cubicBezTo>
                                <a:cubicBezTo>
                                  <a:pt x="5245339" y="1917813"/>
                                  <a:pt x="5244345" y="1913342"/>
                                  <a:pt x="5240868" y="1909865"/>
                                </a:cubicBezTo>
                                <a:cubicBezTo>
                                  <a:pt x="5237888" y="1906885"/>
                                  <a:pt x="5232920" y="1904401"/>
                                  <a:pt x="5228450" y="1904898"/>
                                </a:cubicBezTo>
                                <a:cubicBezTo>
                                  <a:pt x="5223979" y="1904898"/>
                                  <a:pt x="5219012" y="1906388"/>
                                  <a:pt x="5216032" y="1909865"/>
                                </a:cubicBezTo>
                                <a:cubicBezTo>
                                  <a:pt x="5212555" y="1913342"/>
                                  <a:pt x="5211561" y="1917316"/>
                                  <a:pt x="5211065" y="1922283"/>
                                </a:cubicBezTo>
                                <a:cubicBezTo>
                                  <a:pt x="5211065" y="1924270"/>
                                  <a:pt x="5210568" y="1925761"/>
                                  <a:pt x="5210568" y="1927747"/>
                                </a:cubicBezTo>
                                <a:cubicBezTo>
                                  <a:pt x="5210071" y="1932218"/>
                                  <a:pt x="5213052" y="1937682"/>
                                  <a:pt x="5216032" y="1940663"/>
                                </a:cubicBezTo>
                                <a:cubicBezTo>
                                  <a:pt x="5219012" y="1943642"/>
                                  <a:pt x="5224476" y="1946127"/>
                                  <a:pt x="5228947" y="1946127"/>
                                </a:cubicBezTo>
                                <a:close/>
                                <a:moveTo>
                                  <a:pt x="1683190" y="1956632"/>
                                </a:moveTo>
                                <a:lnTo>
                                  <a:pt x="1685554" y="1956320"/>
                                </a:lnTo>
                                <a:cubicBezTo>
                                  <a:pt x="1685554" y="1956320"/>
                                  <a:pt x="1685057" y="1956320"/>
                                  <a:pt x="1685057" y="1956320"/>
                                </a:cubicBezTo>
                                <a:lnTo>
                                  <a:pt x="1682498" y="1956347"/>
                                </a:lnTo>
                                <a:close/>
                                <a:moveTo>
                                  <a:pt x="1505938" y="1956935"/>
                                </a:moveTo>
                                <a:cubicBezTo>
                                  <a:pt x="1511216" y="1955817"/>
                                  <a:pt x="1515935" y="1952837"/>
                                  <a:pt x="1518170" y="1947870"/>
                                </a:cubicBezTo>
                                <a:cubicBezTo>
                                  <a:pt x="1524131" y="1933465"/>
                                  <a:pt x="1530092" y="1919557"/>
                                  <a:pt x="1536052" y="1905152"/>
                                </a:cubicBezTo>
                                <a:cubicBezTo>
                                  <a:pt x="1540026" y="1896211"/>
                                  <a:pt x="1532575" y="1885283"/>
                                  <a:pt x="1524628" y="1881806"/>
                                </a:cubicBezTo>
                                <a:cubicBezTo>
                                  <a:pt x="1516183" y="1878329"/>
                                  <a:pt x="1503764" y="1880812"/>
                                  <a:pt x="1499791" y="1889754"/>
                                </a:cubicBezTo>
                                <a:cubicBezTo>
                                  <a:pt x="1494326" y="1902171"/>
                                  <a:pt x="1488863" y="1914589"/>
                                  <a:pt x="1483399" y="1927504"/>
                                </a:cubicBezTo>
                                <a:cubicBezTo>
                                  <a:pt x="1478928" y="1937439"/>
                                  <a:pt x="1480418" y="1948863"/>
                                  <a:pt x="1490353" y="1954824"/>
                                </a:cubicBezTo>
                                <a:cubicBezTo>
                                  <a:pt x="1494824" y="1957308"/>
                                  <a:pt x="1500660" y="1958053"/>
                                  <a:pt x="1505938" y="1956935"/>
                                </a:cubicBezTo>
                                <a:close/>
                                <a:moveTo>
                                  <a:pt x="374224" y="1957311"/>
                                </a:moveTo>
                                <a:cubicBezTo>
                                  <a:pt x="374721" y="1957311"/>
                                  <a:pt x="375217" y="1957311"/>
                                  <a:pt x="375714" y="1957311"/>
                                </a:cubicBezTo>
                                <a:cubicBezTo>
                                  <a:pt x="372237" y="1956317"/>
                                  <a:pt x="368760" y="1955324"/>
                                  <a:pt x="365780" y="1954331"/>
                                </a:cubicBezTo>
                                <a:cubicBezTo>
                                  <a:pt x="371740" y="1957311"/>
                                  <a:pt x="378694" y="1958801"/>
                                  <a:pt x="385152" y="1956317"/>
                                </a:cubicBezTo>
                                <a:cubicBezTo>
                                  <a:pt x="387139" y="1955324"/>
                                  <a:pt x="389126" y="1954828"/>
                                  <a:pt x="391112" y="1953834"/>
                                </a:cubicBezTo>
                                <a:cubicBezTo>
                                  <a:pt x="397073" y="1951847"/>
                                  <a:pt x="401047" y="1948867"/>
                                  <a:pt x="404524" y="1943403"/>
                                </a:cubicBezTo>
                                <a:cubicBezTo>
                                  <a:pt x="408498" y="1937442"/>
                                  <a:pt x="408498" y="1929991"/>
                                  <a:pt x="405517" y="1923534"/>
                                </a:cubicBezTo>
                                <a:cubicBezTo>
                                  <a:pt x="401047" y="1912606"/>
                                  <a:pt x="385649" y="1906149"/>
                                  <a:pt x="374224" y="1913600"/>
                                </a:cubicBezTo>
                                <a:lnTo>
                                  <a:pt x="357832" y="1930928"/>
                                </a:lnTo>
                                <a:lnTo>
                                  <a:pt x="357832" y="1947874"/>
                                </a:lnTo>
                                <a:cubicBezTo>
                                  <a:pt x="359323" y="1950853"/>
                                  <a:pt x="361806" y="1952840"/>
                                  <a:pt x="364787" y="1954828"/>
                                </a:cubicBezTo>
                                <a:cubicBezTo>
                                  <a:pt x="367767" y="1956317"/>
                                  <a:pt x="370747" y="1957311"/>
                                  <a:pt x="374224" y="1957311"/>
                                </a:cubicBezTo>
                                <a:close/>
                                <a:moveTo>
                                  <a:pt x="1659227" y="1959796"/>
                                </a:moveTo>
                                <a:lnTo>
                                  <a:pt x="1662579" y="1959354"/>
                                </a:lnTo>
                                <a:lnTo>
                                  <a:pt x="1667548" y="1956506"/>
                                </a:lnTo>
                                <a:lnTo>
                                  <a:pt x="1682498" y="1956347"/>
                                </a:lnTo>
                                <a:lnTo>
                                  <a:pt x="1677606" y="1954333"/>
                                </a:lnTo>
                                <a:cubicBezTo>
                                  <a:pt x="1674626" y="1954829"/>
                                  <a:pt x="1671149" y="1955326"/>
                                  <a:pt x="1668169" y="1955823"/>
                                </a:cubicBezTo>
                                <a:cubicBezTo>
                                  <a:pt x="1665189" y="1956816"/>
                                  <a:pt x="1662208" y="1958307"/>
                                  <a:pt x="1659227" y="1959796"/>
                                </a:cubicBezTo>
                                <a:close/>
                                <a:moveTo>
                                  <a:pt x="6337739" y="1962833"/>
                                </a:moveTo>
                                <a:lnTo>
                                  <a:pt x="6340103" y="1962520"/>
                                </a:lnTo>
                                <a:cubicBezTo>
                                  <a:pt x="6340103" y="1962520"/>
                                  <a:pt x="6339606" y="1962520"/>
                                  <a:pt x="6339606" y="1962520"/>
                                </a:cubicBezTo>
                                <a:lnTo>
                                  <a:pt x="6337047" y="1962547"/>
                                </a:lnTo>
                                <a:close/>
                                <a:moveTo>
                                  <a:pt x="6160477" y="1963135"/>
                                </a:moveTo>
                                <a:cubicBezTo>
                                  <a:pt x="6165755" y="1962017"/>
                                  <a:pt x="6170474" y="1959037"/>
                                  <a:pt x="6172709" y="1954069"/>
                                </a:cubicBezTo>
                                <a:cubicBezTo>
                                  <a:pt x="6178670" y="1939665"/>
                                  <a:pt x="6184631" y="1925756"/>
                                  <a:pt x="6190591" y="1911351"/>
                                </a:cubicBezTo>
                                <a:cubicBezTo>
                                  <a:pt x="6194565" y="1902410"/>
                                  <a:pt x="6187114" y="1891482"/>
                                  <a:pt x="6179167" y="1888006"/>
                                </a:cubicBezTo>
                                <a:cubicBezTo>
                                  <a:pt x="6170722" y="1884529"/>
                                  <a:pt x="6158304" y="1887012"/>
                                  <a:pt x="6154330" y="1895953"/>
                                </a:cubicBezTo>
                                <a:cubicBezTo>
                                  <a:pt x="6148867" y="1908371"/>
                                  <a:pt x="6143403" y="1920788"/>
                                  <a:pt x="6137939" y="1933704"/>
                                </a:cubicBezTo>
                                <a:cubicBezTo>
                                  <a:pt x="6133468" y="1943638"/>
                                  <a:pt x="6134958" y="1955063"/>
                                  <a:pt x="6144893" y="1961024"/>
                                </a:cubicBezTo>
                                <a:cubicBezTo>
                                  <a:pt x="6149363" y="1963508"/>
                                  <a:pt x="6155200" y="1964253"/>
                                  <a:pt x="6160477" y="1963135"/>
                                </a:cubicBezTo>
                                <a:close/>
                                <a:moveTo>
                                  <a:pt x="5028770" y="1963512"/>
                                </a:moveTo>
                                <a:cubicBezTo>
                                  <a:pt x="5029267" y="1963512"/>
                                  <a:pt x="5029763" y="1963512"/>
                                  <a:pt x="5030261" y="1963512"/>
                                </a:cubicBezTo>
                                <a:cubicBezTo>
                                  <a:pt x="5026784" y="1962518"/>
                                  <a:pt x="5023306" y="1961525"/>
                                  <a:pt x="5020326" y="1960531"/>
                                </a:cubicBezTo>
                                <a:cubicBezTo>
                                  <a:pt x="5026286" y="1963512"/>
                                  <a:pt x="5033241" y="1965002"/>
                                  <a:pt x="5039698" y="1962518"/>
                                </a:cubicBezTo>
                                <a:cubicBezTo>
                                  <a:pt x="5041685" y="1961525"/>
                                  <a:pt x="5043672" y="1961028"/>
                                  <a:pt x="5045659" y="1960035"/>
                                </a:cubicBezTo>
                                <a:cubicBezTo>
                                  <a:pt x="5051619" y="1958048"/>
                                  <a:pt x="5055593" y="1955067"/>
                                  <a:pt x="5059070" y="1949603"/>
                                </a:cubicBezTo>
                                <a:cubicBezTo>
                                  <a:pt x="5063044" y="1943642"/>
                                  <a:pt x="5063044" y="1936192"/>
                                  <a:pt x="5060064" y="1929734"/>
                                </a:cubicBezTo>
                                <a:cubicBezTo>
                                  <a:pt x="5055593" y="1918806"/>
                                  <a:pt x="5040195" y="1912349"/>
                                  <a:pt x="5028770" y="1919800"/>
                                </a:cubicBezTo>
                                <a:lnTo>
                                  <a:pt x="5012379" y="1937128"/>
                                </a:lnTo>
                                <a:lnTo>
                                  <a:pt x="5012379" y="1954074"/>
                                </a:lnTo>
                                <a:cubicBezTo>
                                  <a:pt x="5013869" y="1957054"/>
                                  <a:pt x="5016352" y="1959041"/>
                                  <a:pt x="5019333" y="1961028"/>
                                </a:cubicBezTo>
                                <a:cubicBezTo>
                                  <a:pt x="5022313" y="1962518"/>
                                  <a:pt x="5025293" y="1963512"/>
                                  <a:pt x="5028770" y="1963512"/>
                                </a:cubicBezTo>
                                <a:close/>
                                <a:moveTo>
                                  <a:pt x="288919" y="1964597"/>
                                </a:moveTo>
                                <a:cubicBezTo>
                                  <a:pt x="300830" y="1966626"/>
                                  <a:pt x="313944" y="1954926"/>
                                  <a:pt x="306396" y="1940963"/>
                                </a:cubicBezTo>
                                <a:cubicBezTo>
                                  <a:pt x="276709" y="1887123"/>
                                  <a:pt x="263626" y="1830265"/>
                                  <a:pt x="264129" y="1768878"/>
                                </a:cubicBezTo>
                                <a:cubicBezTo>
                                  <a:pt x="264633" y="1745229"/>
                                  <a:pt x="229913" y="1746235"/>
                                  <a:pt x="227901" y="1768878"/>
                                </a:cubicBezTo>
                                <a:cubicBezTo>
                                  <a:pt x="221359" y="1835296"/>
                                  <a:pt x="239977" y="1903225"/>
                                  <a:pt x="278218" y="1957569"/>
                                </a:cubicBezTo>
                                <a:cubicBezTo>
                                  <a:pt x="281112" y="1961720"/>
                                  <a:pt x="284948" y="1963921"/>
                                  <a:pt x="288919" y="1964597"/>
                                </a:cubicBezTo>
                                <a:close/>
                                <a:moveTo>
                                  <a:pt x="6313777" y="1965997"/>
                                </a:moveTo>
                                <a:lnTo>
                                  <a:pt x="6317128" y="1965554"/>
                                </a:lnTo>
                                <a:lnTo>
                                  <a:pt x="6322097" y="1962706"/>
                                </a:lnTo>
                                <a:lnTo>
                                  <a:pt x="6337047" y="1962547"/>
                                </a:lnTo>
                                <a:lnTo>
                                  <a:pt x="6332155" y="1960533"/>
                                </a:lnTo>
                                <a:cubicBezTo>
                                  <a:pt x="6329175" y="1961030"/>
                                  <a:pt x="6325698" y="1961526"/>
                                  <a:pt x="6322718" y="1962023"/>
                                </a:cubicBezTo>
                                <a:cubicBezTo>
                                  <a:pt x="6319738" y="1963017"/>
                                  <a:pt x="6316757" y="1964507"/>
                                  <a:pt x="6313777" y="1965997"/>
                                </a:cubicBezTo>
                                <a:close/>
                                <a:moveTo>
                                  <a:pt x="1954650" y="1966056"/>
                                </a:moveTo>
                                <a:cubicBezTo>
                                  <a:pt x="1958476" y="1967306"/>
                                  <a:pt x="1962978" y="1966995"/>
                                  <a:pt x="1967697" y="1964263"/>
                                </a:cubicBezTo>
                                <a:cubicBezTo>
                                  <a:pt x="2029290" y="1928996"/>
                                  <a:pt x="2089891" y="1892239"/>
                                  <a:pt x="2151981" y="1857965"/>
                                </a:cubicBezTo>
                                <a:cubicBezTo>
                                  <a:pt x="2170855" y="1847535"/>
                                  <a:pt x="2153967" y="1819718"/>
                                  <a:pt x="2135092" y="1829653"/>
                                </a:cubicBezTo>
                                <a:cubicBezTo>
                                  <a:pt x="2072505" y="1862436"/>
                                  <a:pt x="2009918" y="1896212"/>
                                  <a:pt x="1950808" y="1935950"/>
                                </a:cubicBezTo>
                                <a:cubicBezTo>
                                  <a:pt x="1937770" y="1944518"/>
                                  <a:pt x="1943172" y="1962307"/>
                                  <a:pt x="1954650" y="1966056"/>
                                </a:cubicBezTo>
                                <a:close/>
                                <a:moveTo>
                                  <a:pt x="2185051" y="1966117"/>
                                </a:moveTo>
                                <a:cubicBezTo>
                                  <a:pt x="2189577" y="1967739"/>
                                  <a:pt x="2194823" y="1967491"/>
                                  <a:pt x="2200163" y="1964262"/>
                                </a:cubicBezTo>
                                <a:cubicBezTo>
                                  <a:pt x="2219534" y="1952340"/>
                                  <a:pt x="2238906" y="1940916"/>
                                  <a:pt x="2257286" y="1928497"/>
                                </a:cubicBezTo>
                                <a:cubicBezTo>
                                  <a:pt x="2274673" y="1917073"/>
                                  <a:pt x="2259770" y="1892733"/>
                                  <a:pt x="2241391" y="1901178"/>
                                </a:cubicBezTo>
                                <a:lnTo>
                                  <a:pt x="2213255" y="1915014"/>
                                </a:lnTo>
                                <a:lnTo>
                                  <a:pt x="2210718" y="1907752"/>
                                </a:lnTo>
                                <a:cubicBezTo>
                                  <a:pt x="2207490" y="1904003"/>
                                  <a:pt x="2202647" y="1901551"/>
                                  <a:pt x="2196189" y="1901675"/>
                                </a:cubicBezTo>
                                <a:cubicBezTo>
                                  <a:pt x="2170857" y="1902171"/>
                                  <a:pt x="2146021" y="1902668"/>
                                  <a:pt x="2120688" y="1904656"/>
                                </a:cubicBezTo>
                                <a:cubicBezTo>
                                  <a:pt x="2098336" y="1906145"/>
                                  <a:pt x="2098336" y="1937440"/>
                                  <a:pt x="2120688" y="1938930"/>
                                </a:cubicBezTo>
                                <a:lnTo>
                                  <a:pt x="2175925" y="1941110"/>
                                </a:lnTo>
                                <a:lnTo>
                                  <a:pt x="2171684" y="1949937"/>
                                </a:lnTo>
                                <a:cubicBezTo>
                                  <a:pt x="2173102" y="1957042"/>
                                  <a:pt x="2178265" y="1963684"/>
                                  <a:pt x="2185051" y="1966117"/>
                                </a:cubicBezTo>
                                <a:close/>
                                <a:moveTo>
                                  <a:pt x="3347395" y="1966491"/>
                                </a:moveTo>
                                <a:cubicBezTo>
                                  <a:pt x="3362298" y="1966491"/>
                                  <a:pt x="3362298" y="1943145"/>
                                  <a:pt x="3347395" y="1943145"/>
                                </a:cubicBezTo>
                                <a:cubicBezTo>
                                  <a:pt x="3332494" y="1943145"/>
                                  <a:pt x="3332494" y="1966491"/>
                                  <a:pt x="3347395" y="1966491"/>
                                </a:cubicBezTo>
                                <a:close/>
                                <a:moveTo>
                                  <a:pt x="1895664" y="1970231"/>
                                </a:moveTo>
                                <a:cubicBezTo>
                                  <a:pt x="1907189" y="1966529"/>
                                  <a:pt x="1913057" y="1948368"/>
                                  <a:pt x="1899645" y="1939427"/>
                                </a:cubicBezTo>
                                <a:cubicBezTo>
                                  <a:pt x="1888718" y="1932472"/>
                                  <a:pt x="1879777" y="1918564"/>
                                  <a:pt x="1878286" y="1905649"/>
                                </a:cubicBezTo>
                                <a:cubicBezTo>
                                  <a:pt x="1876299" y="1886774"/>
                                  <a:pt x="1848980" y="1885780"/>
                                  <a:pt x="1848483" y="1905649"/>
                                </a:cubicBezTo>
                                <a:cubicBezTo>
                                  <a:pt x="1847986" y="1931976"/>
                                  <a:pt x="1860405" y="1954328"/>
                                  <a:pt x="1882757" y="1968237"/>
                                </a:cubicBezTo>
                                <a:cubicBezTo>
                                  <a:pt x="1887352" y="1971093"/>
                                  <a:pt x="1891822" y="1971465"/>
                                  <a:pt x="1895664" y="1970231"/>
                                </a:cubicBezTo>
                                <a:close/>
                                <a:moveTo>
                                  <a:pt x="4943455" y="1970798"/>
                                </a:moveTo>
                                <a:cubicBezTo>
                                  <a:pt x="4955367" y="1972826"/>
                                  <a:pt x="4968481" y="1961127"/>
                                  <a:pt x="4960933" y="1947164"/>
                                </a:cubicBezTo>
                                <a:cubicBezTo>
                                  <a:pt x="4931245" y="1893324"/>
                                  <a:pt x="4918163" y="1836465"/>
                                  <a:pt x="4918666" y="1775077"/>
                                </a:cubicBezTo>
                                <a:cubicBezTo>
                                  <a:pt x="4919169" y="1751429"/>
                                  <a:pt x="4884450" y="1752435"/>
                                  <a:pt x="4882437" y="1775077"/>
                                </a:cubicBezTo>
                                <a:cubicBezTo>
                                  <a:pt x="4875896" y="1841497"/>
                                  <a:pt x="4894513" y="1909424"/>
                                  <a:pt x="4932755" y="1963768"/>
                                </a:cubicBezTo>
                                <a:cubicBezTo>
                                  <a:pt x="4935648" y="1967920"/>
                                  <a:pt x="4939485" y="1970121"/>
                                  <a:pt x="4943455" y="1970798"/>
                                </a:cubicBezTo>
                                <a:close/>
                                <a:moveTo>
                                  <a:pt x="6609192" y="1972256"/>
                                </a:moveTo>
                                <a:cubicBezTo>
                                  <a:pt x="6613018" y="1973506"/>
                                  <a:pt x="6617520" y="1973195"/>
                                  <a:pt x="6622238" y="1970463"/>
                                </a:cubicBezTo>
                                <a:cubicBezTo>
                                  <a:pt x="6683831" y="1935195"/>
                                  <a:pt x="6744431" y="1898438"/>
                                  <a:pt x="6806521" y="1864165"/>
                                </a:cubicBezTo>
                                <a:cubicBezTo>
                                  <a:pt x="6825396" y="1853735"/>
                                  <a:pt x="6808507" y="1825918"/>
                                  <a:pt x="6789632" y="1835852"/>
                                </a:cubicBezTo>
                                <a:cubicBezTo>
                                  <a:pt x="6727046" y="1868635"/>
                                  <a:pt x="6664459" y="1902412"/>
                                  <a:pt x="6605350" y="1942150"/>
                                </a:cubicBezTo>
                                <a:cubicBezTo>
                                  <a:pt x="6592311" y="1950718"/>
                                  <a:pt x="6597713" y="1968507"/>
                                  <a:pt x="6609192" y="1972256"/>
                                </a:cubicBezTo>
                                <a:close/>
                                <a:moveTo>
                                  <a:pt x="6839590" y="1972317"/>
                                </a:moveTo>
                                <a:cubicBezTo>
                                  <a:pt x="6844115" y="1973939"/>
                                  <a:pt x="6849362" y="1973691"/>
                                  <a:pt x="6854702" y="1970462"/>
                                </a:cubicBezTo>
                                <a:cubicBezTo>
                                  <a:pt x="6874074" y="1958541"/>
                                  <a:pt x="6893446" y="1947116"/>
                                  <a:pt x="6911825" y="1934697"/>
                                </a:cubicBezTo>
                                <a:cubicBezTo>
                                  <a:pt x="6929210" y="1923272"/>
                                  <a:pt x="6914309" y="1898933"/>
                                  <a:pt x="6895929" y="1907377"/>
                                </a:cubicBezTo>
                                <a:lnTo>
                                  <a:pt x="6867795" y="1921214"/>
                                </a:lnTo>
                                <a:lnTo>
                                  <a:pt x="6865257" y="1913951"/>
                                </a:lnTo>
                                <a:cubicBezTo>
                                  <a:pt x="6862028" y="1910203"/>
                                  <a:pt x="6857185" y="1907750"/>
                                  <a:pt x="6850728" y="1907874"/>
                                </a:cubicBezTo>
                                <a:cubicBezTo>
                                  <a:pt x="6825395" y="1908371"/>
                                  <a:pt x="6800560" y="1908868"/>
                                  <a:pt x="6775227" y="1910855"/>
                                </a:cubicBezTo>
                                <a:cubicBezTo>
                                  <a:pt x="6752875" y="1912345"/>
                                  <a:pt x="6752875" y="1943639"/>
                                  <a:pt x="6775227" y="1945130"/>
                                </a:cubicBezTo>
                                <a:lnTo>
                                  <a:pt x="6830463" y="1947310"/>
                                </a:lnTo>
                                <a:lnTo>
                                  <a:pt x="6826223" y="1956137"/>
                                </a:lnTo>
                                <a:cubicBezTo>
                                  <a:pt x="6827640" y="1963242"/>
                                  <a:pt x="6832803" y="1969884"/>
                                  <a:pt x="6839590" y="1972317"/>
                                </a:cubicBezTo>
                                <a:close/>
                                <a:moveTo>
                                  <a:pt x="1367164" y="1973702"/>
                                </a:moveTo>
                                <a:cubicBezTo>
                                  <a:pt x="1370641" y="1973205"/>
                                  <a:pt x="1373622" y="1972708"/>
                                  <a:pt x="1376602" y="1971218"/>
                                </a:cubicBezTo>
                                <a:cubicBezTo>
                                  <a:pt x="1380079" y="1969231"/>
                                  <a:pt x="1383059" y="1965754"/>
                                  <a:pt x="1384550" y="1962277"/>
                                </a:cubicBezTo>
                                <a:cubicBezTo>
                                  <a:pt x="1387529" y="1955323"/>
                                  <a:pt x="1386039" y="1946382"/>
                                  <a:pt x="1380576" y="1941415"/>
                                </a:cubicBezTo>
                                <a:cubicBezTo>
                                  <a:pt x="1375609" y="1936944"/>
                                  <a:pt x="1368655" y="1934460"/>
                                  <a:pt x="1362197" y="1936447"/>
                                </a:cubicBezTo>
                                <a:cubicBezTo>
                                  <a:pt x="1358223" y="1937441"/>
                                  <a:pt x="1354746" y="1939924"/>
                                  <a:pt x="1352263" y="1943401"/>
                                </a:cubicBezTo>
                                <a:cubicBezTo>
                                  <a:pt x="1348289" y="1945885"/>
                                  <a:pt x="1347295" y="1949362"/>
                                  <a:pt x="1347295" y="1953833"/>
                                </a:cubicBezTo>
                                <a:cubicBezTo>
                                  <a:pt x="1346799" y="1957807"/>
                                  <a:pt x="1347295" y="1961780"/>
                                  <a:pt x="1349779" y="1965258"/>
                                </a:cubicBezTo>
                                <a:lnTo>
                                  <a:pt x="1349779" y="1963074"/>
                                </a:lnTo>
                                <a:lnTo>
                                  <a:pt x="1348289" y="1952343"/>
                                </a:lnTo>
                                <a:cubicBezTo>
                                  <a:pt x="1348786" y="1951349"/>
                                  <a:pt x="1349282" y="1950852"/>
                                  <a:pt x="1349779" y="1949859"/>
                                </a:cubicBezTo>
                                <a:lnTo>
                                  <a:pt x="1349779" y="1963074"/>
                                </a:lnTo>
                                <a:lnTo>
                                  <a:pt x="1350773" y="1970225"/>
                                </a:lnTo>
                                <a:lnTo>
                                  <a:pt x="1357923" y="1971218"/>
                                </a:lnTo>
                                <a:lnTo>
                                  <a:pt x="1371138" y="1971218"/>
                                </a:lnTo>
                                <a:cubicBezTo>
                                  <a:pt x="1370145" y="1971715"/>
                                  <a:pt x="1369648" y="1972212"/>
                                  <a:pt x="1368655" y="1972708"/>
                                </a:cubicBezTo>
                                <a:lnTo>
                                  <a:pt x="1357923" y="1971218"/>
                                </a:lnTo>
                                <a:lnTo>
                                  <a:pt x="1355740" y="1971218"/>
                                </a:lnTo>
                                <a:cubicBezTo>
                                  <a:pt x="1359217" y="1973205"/>
                                  <a:pt x="1363190" y="1973702"/>
                                  <a:pt x="1367164" y="1973702"/>
                                </a:cubicBezTo>
                                <a:close/>
                                <a:moveTo>
                                  <a:pt x="4626887" y="1974274"/>
                                </a:moveTo>
                                <a:cubicBezTo>
                                  <a:pt x="4630975" y="1973834"/>
                                  <a:pt x="4634875" y="1972073"/>
                                  <a:pt x="4637894" y="1968802"/>
                                </a:cubicBezTo>
                                <a:cubicBezTo>
                                  <a:pt x="4640410" y="1965783"/>
                                  <a:pt x="4643429" y="1963267"/>
                                  <a:pt x="4645944" y="1960247"/>
                                </a:cubicBezTo>
                                <a:cubicBezTo>
                                  <a:pt x="4656008" y="1949681"/>
                                  <a:pt x="4653995" y="1932069"/>
                                  <a:pt x="4641416" y="1924521"/>
                                </a:cubicBezTo>
                                <a:cubicBezTo>
                                  <a:pt x="4636385" y="1921502"/>
                                  <a:pt x="4629843" y="1920495"/>
                                  <a:pt x="4623805" y="1922005"/>
                                </a:cubicBezTo>
                                <a:cubicBezTo>
                                  <a:pt x="4616761" y="1924017"/>
                                  <a:pt x="4609213" y="1930560"/>
                                  <a:pt x="4607704" y="1938107"/>
                                </a:cubicBezTo>
                                <a:cubicBezTo>
                                  <a:pt x="4607201" y="1942133"/>
                                  <a:pt x="4606194" y="1946158"/>
                                  <a:pt x="4605691" y="1950184"/>
                                </a:cubicBezTo>
                                <a:cubicBezTo>
                                  <a:pt x="4604685" y="1954712"/>
                                  <a:pt x="4604685" y="1958235"/>
                                  <a:pt x="4606697" y="1962764"/>
                                </a:cubicBezTo>
                                <a:cubicBezTo>
                                  <a:pt x="4608207" y="1966286"/>
                                  <a:pt x="4610723" y="1969808"/>
                                  <a:pt x="4614748" y="1971820"/>
                                </a:cubicBezTo>
                                <a:cubicBezTo>
                                  <a:pt x="4618522" y="1973834"/>
                                  <a:pt x="4622799" y="1974714"/>
                                  <a:pt x="4626887" y="1974274"/>
                                </a:cubicBezTo>
                                <a:close/>
                                <a:moveTo>
                                  <a:pt x="6550207" y="1976431"/>
                                </a:moveTo>
                                <a:cubicBezTo>
                                  <a:pt x="6561732" y="1972729"/>
                                  <a:pt x="6567600" y="1954567"/>
                                  <a:pt x="6554188" y="1945627"/>
                                </a:cubicBezTo>
                                <a:cubicBezTo>
                                  <a:pt x="6543260" y="1938672"/>
                                  <a:pt x="6534319" y="1924764"/>
                                  <a:pt x="6532829" y="1911849"/>
                                </a:cubicBezTo>
                                <a:cubicBezTo>
                                  <a:pt x="6530842" y="1892974"/>
                                  <a:pt x="6503523" y="1891980"/>
                                  <a:pt x="6503026" y="1911849"/>
                                </a:cubicBezTo>
                                <a:cubicBezTo>
                                  <a:pt x="6502529" y="1938176"/>
                                  <a:pt x="6514947" y="1960528"/>
                                  <a:pt x="6537300" y="1974437"/>
                                </a:cubicBezTo>
                                <a:cubicBezTo>
                                  <a:pt x="6541894" y="1977293"/>
                                  <a:pt x="6546365" y="1977665"/>
                                  <a:pt x="6550207" y="1976431"/>
                                </a:cubicBezTo>
                                <a:close/>
                                <a:moveTo>
                                  <a:pt x="4346556" y="1976853"/>
                                </a:moveTo>
                                <a:cubicBezTo>
                                  <a:pt x="4367187" y="1976853"/>
                                  <a:pt x="4367187" y="1944650"/>
                                  <a:pt x="4346556" y="1944650"/>
                                </a:cubicBezTo>
                                <a:cubicBezTo>
                                  <a:pt x="4325926" y="1944650"/>
                                  <a:pt x="4325423" y="1976853"/>
                                  <a:pt x="4346556" y="1976853"/>
                                </a:cubicBezTo>
                                <a:close/>
                                <a:moveTo>
                                  <a:pt x="6021707" y="1979902"/>
                                </a:moveTo>
                                <a:cubicBezTo>
                                  <a:pt x="6025184" y="1979405"/>
                                  <a:pt x="6028165" y="1978909"/>
                                  <a:pt x="6031145" y="1977418"/>
                                </a:cubicBezTo>
                                <a:cubicBezTo>
                                  <a:pt x="6034622" y="1975431"/>
                                  <a:pt x="6037603" y="1971954"/>
                                  <a:pt x="6039093" y="1968477"/>
                                </a:cubicBezTo>
                                <a:cubicBezTo>
                                  <a:pt x="6042073" y="1961523"/>
                                  <a:pt x="6040583" y="1952582"/>
                                  <a:pt x="6035119" y="1947614"/>
                                </a:cubicBezTo>
                                <a:cubicBezTo>
                                  <a:pt x="6030152" y="1943144"/>
                                  <a:pt x="6023198" y="1940660"/>
                                  <a:pt x="6016740" y="1942647"/>
                                </a:cubicBezTo>
                                <a:cubicBezTo>
                                  <a:pt x="6012766" y="1943640"/>
                                  <a:pt x="6009289" y="1946124"/>
                                  <a:pt x="6006806" y="1949601"/>
                                </a:cubicBezTo>
                                <a:cubicBezTo>
                                  <a:pt x="6002832" y="1952085"/>
                                  <a:pt x="6001838" y="1955562"/>
                                  <a:pt x="6001838" y="1960033"/>
                                </a:cubicBezTo>
                                <a:cubicBezTo>
                                  <a:pt x="6001342" y="1964007"/>
                                  <a:pt x="6001838" y="1967980"/>
                                  <a:pt x="6004322" y="1971457"/>
                                </a:cubicBezTo>
                                <a:lnTo>
                                  <a:pt x="6004322" y="1969274"/>
                                </a:lnTo>
                                <a:lnTo>
                                  <a:pt x="6002832" y="1958543"/>
                                </a:lnTo>
                                <a:cubicBezTo>
                                  <a:pt x="6003329" y="1957549"/>
                                  <a:pt x="6003825" y="1957052"/>
                                  <a:pt x="6004322" y="1956059"/>
                                </a:cubicBezTo>
                                <a:lnTo>
                                  <a:pt x="6004322" y="1969274"/>
                                </a:lnTo>
                                <a:lnTo>
                                  <a:pt x="6005315" y="1976425"/>
                                </a:lnTo>
                                <a:lnTo>
                                  <a:pt x="6012466" y="1977418"/>
                                </a:lnTo>
                                <a:lnTo>
                                  <a:pt x="6025681" y="1977418"/>
                                </a:lnTo>
                                <a:cubicBezTo>
                                  <a:pt x="6024688" y="1977915"/>
                                  <a:pt x="6024191" y="1978412"/>
                                  <a:pt x="6023198" y="1978909"/>
                                </a:cubicBezTo>
                                <a:lnTo>
                                  <a:pt x="6012466" y="1977418"/>
                                </a:lnTo>
                                <a:lnTo>
                                  <a:pt x="6010283" y="1977418"/>
                                </a:lnTo>
                                <a:cubicBezTo>
                                  <a:pt x="6013759" y="1979405"/>
                                  <a:pt x="6017734" y="1979902"/>
                                  <a:pt x="6021707" y="1979902"/>
                                </a:cubicBezTo>
                                <a:close/>
                                <a:moveTo>
                                  <a:pt x="2062568" y="1981650"/>
                                </a:moveTo>
                                <a:cubicBezTo>
                                  <a:pt x="2066045" y="1979167"/>
                                  <a:pt x="2069521" y="1976683"/>
                                  <a:pt x="2072502" y="1973205"/>
                                </a:cubicBezTo>
                                <a:cubicBezTo>
                                  <a:pt x="2074489" y="1970722"/>
                                  <a:pt x="2076972" y="1967741"/>
                                  <a:pt x="2078959" y="1965258"/>
                                </a:cubicBezTo>
                                <a:cubicBezTo>
                                  <a:pt x="2082436" y="1961284"/>
                                  <a:pt x="2084423" y="1957310"/>
                                  <a:pt x="2084423" y="1951847"/>
                                </a:cubicBezTo>
                                <a:cubicBezTo>
                                  <a:pt x="2084920" y="1945885"/>
                                  <a:pt x="2081443" y="1940421"/>
                                  <a:pt x="2076972" y="1936944"/>
                                </a:cubicBezTo>
                                <a:cubicBezTo>
                                  <a:pt x="2068031" y="1928997"/>
                                  <a:pt x="2055116" y="1931978"/>
                                  <a:pt x="2049156" y="1941415"/>
                                </a:cubicBezTo>
                                <a:cubicBezTo>
                                  <a:pt x="2047169" y="1944396"/>
                                  <a:pt x="2045679" y="1947376"/>
                                  <a:pt x="2043692" y="1950356"/>
                                </a:cubicBezTo>
                                <a:cubicBezTo>
                                  <a:pt x="2041208" y="1954330"/>
                                  <a:pt x="2039718" y="1958304"/>
                                  <a:pt x="2038228" y="1962774"/>
                                </a:cubicBezTo>
                                <a:cubicBezTo>
                                  <a:pt x="2036241" y="1969232"/>
                                  <a:pt x="2039222" y="1976186"/>
                                  <a:pt x="2044189" y="1980160"/>
                                </a:cubicBezTo>
                                <a:cubicBezTo>
                                  <a:pt x="2049156" y="1983637"/>
                                  <a:pt x="2057103" y="1985127"/>
                                  <a:pt x="2062568" y="1981650"/>
                                </a:cubicBezTo>
                                <a:close/>
                                <a:moveTo>
                                  <a:pt x="476299" y="1983762"/>
                                </a:moveTo>
                                <a:cubicBezTo>
                                  <a:pt x="479776" y="1982769"/>
                                  <a:pt x="483004" y="1980906"/>
                                  <a:pt x="484991" y="1978670"/>
                                </a:cubicBezTo>
                                <a:cubicBezTo>
                                  <a:pt x="488468" y="1974697"/>
                                  <a:pt x="490952" y="1970226"/>
                                  <a:pt x="490952" y="1964762"/>
                                </a:cubicBezTo>
                                <a:cubicBezTo>
                                  <a:pt x="490952" y="1959795"/>
                                  <a:pt x="488965" y="1954331"/>
                                  <a:pt x="484991" y="1950854"/>
                                </a:cubicBezTo>
                                <a:cubicBezTo>
                                  <a:pt x="480521" y="1946384"/>
                                  <a:pt x="472574" y="1943403"/>
                                  <a:pt x="466116" y="1945886"/>
                                </a:cubicBezTo>
                                <a:cubicBezTo>
                                  <a:pt x="464626" y="1946384"/>
                                  <a:pt x="462639" y="1946880"/>
                                  <a:pt x="461149" y="1947873"/>
                                </a:cubicBezTo>
                                <a:cubicBezTo>
                                  <a:pt x="454195" y="1950357"/>
                                  <a:pt x="447737" y="1956814"/>
                                  <a:pt x="448235" y="1964762"/>
                                </a:cubicBezTo>
                                <a:cubicBezTo>
                                  <a:pt x="448235" y="1967742"/>
                                  <a:pt x="449228" y="1970723"/>
                                  <a:pt x="450718" y="1973704"/>
                                </a:cubicBezTo>
                                <a:cubicBezTo>
                                  <a:pt x="452705" y="1977677"/>
                                  <a:pt x="457175" y="1980161"/>
                                  <a:pt x="461149" y="1981651"/>
                                </a:cubicBezTo>
                                <a:cubicBezTo>
                                  <a:pt x="462639" y="1982148"/>
                                  <a:pt x="464626" y="1982644"/>
                                  <a:pt x="466116" y="1983638"/>
                                </a:cubicBezTo>
                                <a:cubicBezTo>
                                  <a:pt x="469096" y="1984880"/>
                                  <a:pt x="472822" y="1984755"/>
                                  <a:pt x="476299" y="1983762"/>
                                </a:cubicBezTo>
                                <a:close/>
                                <a:moveTo>
                                  <a:pt x="6717112" y="1987850"/>
                                </a:moveTo>
                                <a:cubicBezTo>
                                  <a:pt x="6720589" y="1985367"/>
                                  <a:pt x="6724065" y="1982883"/>
                                  <a:pt x="6727046" y="1979405"/>
                                </a:cubicBezTo>
                                <a:cubicBezTo>
                                  <a:pt x="6729033" y="1976922"/>
                                  <a:pt x="6731516" y="1973941"/>
                                  <a:pt x="6733503" y="1971458"/>
                                </a:cubicBezTo>
                                <a:cubicBezTo>
                                  <a:pt x="6736980" y="1967484"/>
                                  <a:pt x="6738967" y="1963510"/>
                                  <a:pt x="6738967" y="1958047"/>
                                </a:cubicBezTo>
                                <a:cubicBezTo>
                                  <a:pt x="6739464" y="1952085"/>
                                  <a:pt x="6735987" y="1946621"/>
                                  <a:pt x="6731516" y="1943144"/>
                                </a:cubicBezTo>
                                <a:cubicBezTo>
                                  <a:pt x="6722575" y="1935197"/>
                                  <a:pt x="6709660" y="1938177"/>
                                  <a:pt x="6703700" y="1947615"/>
                                </a:cubicBezTo>
                                <a:cubicBezTo>
                                  <a:pt x="6701713" y="1950595"/>
                                  <a:pt x="6700223" y="1953575"/>
                                  <a:pt x="6698236" y="1956556"/>
                                </a:cubicBezTo>
                                <a:cubicBezTo>
                                  <a:pt x="6695753" y="1960530"/>
                                  <a:pt x="6694262" y="1964503"/>
                                  <a:pt x="6692772" y="1968974"/>
                                </a:cubicBezTo>
                                <a:cubicBezTo>
                                  <a:pt x="6690785" y="1975432"/>
                                  <a:pt x="6693766" y="1982386"/>
                                  <a:pt x="6698732" y="1986360"/>
                                </a:cubicBezTo>
                                <a:cubicBezTo>
                                  <a:pt x="6703700" y="1989837"/>
                                  <a:pt x="6711647" y="1991327"/>
                                  <a:pt x="6717112" y="1987850"/>
                                </a:cubicBezTo>
                                <a:close/>
                                <a:moveTo>
                                  <a:pt x="5130845" y="1989963"/>
                                </a:moveTo>
                                <a:cubicBezTo>
                                  <a:pt x="5134322" y="1988970"/>
                                  <a:pt x="5137551" y="1987107"/>
                                  <a:pt x="5139538" y="1984871"/>
                                </a:cubicBezTo>
                                <a:cubicBezTo>
                                  <a:pt x="5143015" y="1980898"/>
                                  <a:pt x="5145499" y="1976427"/>
                                  <a:pt x="5145499" y="1970962"/>
                                </a:cubicBezTo>
                                <a:cubicBezTo>
                                  <a:pt x="5145499" y="1965996"/>
                                  <a:pt x="5143512" y="1960532"/>
                                  <a:pt x="5139538" y="1957054"/>
                                </a:cubicBezTo>
                                <a:cubicBezTo>
                                  <a:pt x="5135067" y="1952584"/>
                                  <a:pt x="5127120" y="1949603"/>
                                  <a:pt x="5120662" y="1952087"/>
                                </a:cubicBezTo>
                                <a:cubicBezTo>
                                  <a:pt x="5119172" y="1952584"/>
                                  <a:pt x="5117185" y="1953081"/>
                                  <a:pt x="5115695" y="1954074"/>
                                </a:cubicBezTo>
                                <a:cubicBezTo>
                                  <a:pt x="5108741" y="1956558"/>
                                  <a:pt x="5102284" y="1963015"/>
                                  <a:pt x="5102781" y="1970962"/>
                                </a:cubicBezTo>
                                <a:cubicBezTo>
                                  <a:pt x="5102781" y="1973943"/>
                                  <a:pt x="5103774" y="1976924"/>
                                  <a:pt x="5105264" y="1979904"/>
                                </a:cubicBezTo>
                                <a:cubicBezTo>
                                  <a:pt x="5107251" y="1983878"/>
                                  <a:pt x="5111721" y="1986362"/>
                                  <a:pt x="5115695" y="1987852"/>
                                </a:cubicBezTo>
                                <a:cubicBezTo>
                                  <a:pt x="5117185" y="1988348"/>
                                  <a:pt x="5119172" y="1988845"/>
                                  <a:pt x="5120662" y="1989839"/>
                                </a:cubicBezTo>
                                <a:cubicBezTo>
                                  <a:pt x="5123643" y="1991080"/>
                                  <a:pt x="5127368" y="1990956"/>
                                  <a:pt x="5130845" y="1989963"/>
                                </a:cubicBezTo>
                                <a:close/>
                                <a:moveTo>
                                  <a:pt x="4418596" y="1999660"/>
                                </a:moveTo>
                                <a:cubicBezTo>
                                  <a:pt x="4422724" y="2001193"/>
                                  <a:pt x="4427567" y="2001256"/>
                                  <a:pt x="4432599" y="1998992"/>
                                </a:cubicBezTo>
                                <a:cubicBezTo>
                                  <a:pt x="4476376" y="1978864"/>
                                  <a:pt x="4519648" y="1958234"/>
                                  <a:pt x="4562921" y="1937100"/>
                                </a:cubicBezTo>
                                <a:cubicBezTo>
                                  <a:pt x="4585061" y="1926532"/>
                                  <a:pt x="4565437" y="1892820"/>
                                  <a:pt x="4543297" y="1903889"/>
                                </a:cubicBezTo>
                                <a:cubicBezTo>
                                  <a:pt x="4500527" y="1925526"/>
                                  <a:pt x="4457757" y="1946660"/>
                                  <a:pt x="4414988" y="1969304"/>
                                </a:cubicBezTo>
                                <a:cubicBezTo>
                                  <a:pt x="4400270" y="1977228"/>
                                  <a:pt x="4406214" y="1995061"/>
                                  <a:pt x="4418596" y="1999660"/>
                                </a:cubicBezTo>
                                <a:close/>
                                <a:moveTo>
                                  <a:pt x="3122891" y="2001759"/>
                                </a:moveTo>
                                <a:cubicBezTo>
                                  <a:pt x="3132329" y="2004242"/>
                                  <a:pt x="3141269" y="1997288"/>
                                  <a:pt x="3141269" y="1987851"/>
                                </a:cubicBezTo>
                                <a:cubicBezTo>
                                  <a:pt x="3141269" y="1977420"/>
                                  <a:pt x="3131833" y="1970466"/>
                                  <a:pt x="3122891" y="1972949"/>
                                </a:cubicBezTo>
                                <a:cubicBezTo>
                                  <a:pt x="3121402" y="1973445"/>
                                  <a:pt x="3119414" y="1973943"/>
                                  <a:pt x="3117924" y="1974439"/>
                                </a:cubicBezTo>
                                <a:cubicBezTo>
                                  <a:pt x="3112458" y="1975930"/>
                                  <a:pt x="3107989" y="1981394"/>
                                  <a:pt x="3107989" y="1987354"/>
                                </a:cubicBezTo>
                                <a:cubicBezTo>
                                  <a:pt x="3108486" y="1993315"/>
                                  <a:pt x="3111962" y="1998779"/>
                                  <a:pt x="3117924" y="2000269"/>
                                </a:cubicBezTo>
                                <a:cubicBezTo>
                                  <a:pt x="3119414" y="2000765"/>
                                  <a:pt x="3121402" y="2001263"/>
                                  <a:pt x="3122891" y="2001759"/>
                                </a:cubicBezTo>
                                <a:close/>
                                <a:moveTo>
                                  <a:pt x="4082174" y="2008859"/>
                                </a:moveTo>
                                <a:lnTo>
                                  <a:pt x="4079048" y="2005732"/>
                                </a:lnTo>
                                <a:cubicBezTo>
                                  <a:pt x="4079048" y="2006229"/>
                                  <a:pt x="4079544" y="2006229"/>
                                  <a:pt x="4080041" y="2006726"/>
                                </a:cubicBezTo>
                                <a:lnTo>
                                  <a:pt x="4080406" y="2007842"/>
                                </a:lnTo>
                                <a:close/>
                                <a:moveTo>
                                  <a:pt x="4057045" y="2008859"/>
                                </a:moveTo>
                                <a:lnTo>
                                  <a:pt x="4058701" y="2007907"/>
                                </a:lnTo>
                                <a:lnTo>
                                  <a:pt x="4059179" y="2006726"/>
                                </a:lnTo>
                                <a:cubicBezTo>
                                  <a:pt x="4059179" y="2006229"/>
                                  <a:pt x="4059675" y="2006229"/>
                                  <a:pt x="4060172" y="2005732"/>
                                </a:cubicBezTo>
                                <a:close/>
                                <a:moveTo>
                                  <a:pt x="4085505" y="2012190"/>
                                </a:moveTo>
                                <a:cubicBezTo>
                                  <a:pt x="4085008" y="2011693"/>
                                  <a:pt x="4085008" y="2010699"/>
                                  <a:pt x="4084512" y="2010203"/>
                                </a:cubicBezTo>
                                <a:lnTo>
                                  <a:pt x="4082174" y="2008859"/>
                                </a:lnTo>
                                <a:close/>
                                <a:moveTo>
                                  <a:pt x="4053715" y="2012190"/>
                                </a:moveTo>
                                <a:lnTo>
                                  <a:pt x="4057045" y="2008859"/>
                                </a:lnTo>
                                <a:lnTo>
                                  <a:pt x="4054708" y="2010203"/>
                                </a:lnTo>
                                <a:cubicBezTo>
                                  <a:pt x="4054211" y="2010699"/>
                                  <a:pt x="4054211" y="2011693"/>
                                  <a:pt x="4053715" y="2012190"/>
                                </a:cubicBezTo>
                                <a:close/>
                                <a:moveTo>
                                  <a:pt x="517781" y="2016666"/>
                                </a:moveTo>
                                <a:cubicBezTo>
                                  <a:pt x="523494" y="2015673"/>
                                  <a:pt x="528709" y="2012444"/>
                                  <a:pt x="531690" y="2006980"/>
                                </a:cubicBezTo>
                                <a:cubicBezTo>
                                  <a:pt x="532683" y="2004993"/>
                                  <a:pt x="532186" y="2005987"/>
                                  <a:pt x="531193" y="2007476"/>
                                </a:cubicBezTo>
                                <a:lnTo>
                                  <a:pt x="532187" y="2006483"/>
                                </a:lnTo>
                                <a:lnTo>
                                  <a:pt x="532186" y="2006483"/>
                                </a:lnTo>
                                <a:cubicBezTo>
                                  <a:pt x="533677" y="2005987"/>
                                  <a:pt x="531690" y="2007476"/>
                                  <a:pt x="532683" y="2005987"/>
                                </a:cubicBezTo>
                                <a:lnTo>
                                  <a:pt x="532187" y="2006483"/>
                                </a:lnTo>
                                <a:lnTo>
                                  <a:pt x="533677" y="2006111"/>
                                </a:lnTo>
                                <a:lnTo>
                                  <a:pt x="533180" y="2005987"/>
                                </a:lnTo>
                                <a:cubicBezTo>
                                  <a:pt x="534670" y="2005987"/>
                                  <a:pt x="535663" y="2006483"/>
                                  <a:pt x="533677" y="2005987"/>
                                </a:cubicBezTo>
                                <a:cubicBezTo>
                                  <a:pt x="531690" y="2005490"/>
                                  <a:pt x="532683" y="2006483"/>
                                  <a:pt x="534173" y="2005987"/>
                                </a:cubicBezTo>
                                <a:lnTo>
                                  <a:pt x="533677" y="2006111"/>
                                </a:lnTo>
                                <a:lnTo>
                                  <a:pt x="535167" y="2006483"/>
                                </a:lnTo>
                                <a:cubicBezTo>
                                  <a:pt x="533180" y="2005490"/>
                                  <a:pt x="537154" y="2007974"/>
                                  <a:pt x="537154" y="2007974"/>
                                </a:cubicBezTo>
                                <a:cubicBezTo>
                                  <a:pt x="543611" y="2012940"/>
                                  <a:pt x="554539" y="2009463"/>
                                  <a:pt x="559009" y="2003503"/>
                                </a:cubicBezTo>
                                <a:cubicBezTo>
                                  <a:pt x="564473" y="1996549"/>
                                  <a:pt x="563480" y="1987608"/>
                                  <a:pt x="557519" y="1981150"/>
                                </a:cubicBezTo>
                                <a:cubicBezTo>
                                  <a:pt x="542618" y="1964262"/>
                                  <a:pt x="513311" y="1965255"/>
                                  <a:pt x="498906" y="1982143"/>
                                </a:cubicBezTo>
                                <a:cubicBezTo>
                                  <a:pt x="490958" y="1991582"/>
                                  <a:pt x="490462" y="2004993"/>
                                  <a:pt x="500893" y="2012940"/>
                                </a:cubicBezTo>
                                <a:cubicBezTo>
                                  <a:pt x="505860" y="2016418"/>
                                  <a:pt x="512069" y="2017659"/>
                                  <a:pt x="517781" y="2016666"/>
                                </a:cubicBezTo>
                                <a:close/>
                                <a:moveTo>
                                  <a:pt x="702346" y="2019390"/>
                                </a:moveTo>
                                <a:cubicBezTo>
                                  <a:pt x="714658" y="2018140"/>
                                  <a:pt x="724281" y="2003233"/>
                                  <a:pt x="712960" y="1992289"/>
                                </a:cubicBezTo>
                                <a:cubicBezTo>
                                  <a:pt x="692833" y="1972162"/>
                                  <a:pt x="675222" y="1949015"/>
                                  <a:pt x="661133" y="1924359"/>
                                </a:cubicBezTo>
                                <a:cubicBezTo>
                                  <a:pt x="650567" y="1905741"/>
                                  <a:pt x="623899" y="1922347"/>
                                  <a:pt x="632956" y="1940965"/>
                                </a:cubicBezTo>
                                <a:cubicBezTo>
                                  <a:pt x="647045" y="1969646"/>
                                  <a:pt x="666165" y="1993798"/>
                                  <a:pt x="689814" y="2015436"/>
                                </a:cubicBezTo>
                                <a:cubicBezTo>
                                  <a:pt x="693840" y="2018706"/>
                                  <a:pt x="698242" y="2019807"/>
                                  <a:pt x="702346" y="2019390"/>
                                </a:cubicBezTo>
                                <a:close/>
                                <a:moveTo>
                                  <a:pt x="5172321" y="2022866"/>
                                </a:moveTo>
                                <a:cubicBezTo>
                                  <a:pt x="5178033" y="2021872"/>
                                  <a:pt x="5183249" y="2018644"/>
                                  <a:pt x="5186229" y="2013180"/>
                                </a:cubicBezTo>
                                <a:cubicBezTo>
                                  <a:pt x="5187223" y="2011193"/>
                                  <a:pt x="5186726" y="2012186"/>
                                  <a:pt x="5185733" y="2013676"/>
                                </a:cubicBezTo>
                                <a:lnTo>
                                  <a:pt x="5186727" y="2012683"/>
                                </a:lnTo>
                                <a:lnTo>
                                  <a:pt x="5186726" y="2012683"/>
                                </a:lnTo>
                                <a:cubicBezTo>
                                  <a:pt x="5188216" y="2012186"/>
                                  <a:pt x="5186229" y="2013676"/>
                                  <a:pt x="5187223" y="2012186"/>
                                </a:cubicBezTo>
                                <a:lnTo>
                                  <a:pt x="5186727" y="2012683"/>
                                </a:lnTo>
                                <a:lnTo>
                                  <a:pt x="5188216" y="2012311"/>
                                </a:lnTo>
                                <a:lnTo>
                                  <a:pt x="5187720" y="2012186"/>
                                </a:lnTo>
                                <a:cubicBezTo>
                                  <a:pt x="5189209" y="2012186"/>
                                  <a:pt x="5190203" y="2012683"/>
                                  <a:pt x="5188216" y="2012186"/>
                                </a:cubicBezTo>
                                <a:cubicBezTo>
                                  <a:pt x="5186229" y="2011689"/>
                                  <a:pt x="5187223" y="2012683"/>
                                  <a:pt x="5188713" y="2012186"/>
                                </a:cubicBezTo>
                                <a:lnTo>
                                  <a:pt x="5188216" y="2012311"/>
                                </a:lnTo>
                                <a:lnTo>
                                  <a:pt x="5189707" y="2012683"/>
                                </a:lnTo>
                                <a:cubicBezTo>
                                  <a:pt x="5187720" y="2011689"/>
                                  <a:pt x="5191693" y="2014173"/>
                                  <a:pt x="5191693" y="2014173"/>
                                </a:cubicBezTo>
                                <a:cubicBezTo>
                                  <a:pt x="5198151" y="2019140"/>
                                  <a:pt x="5209078" y="2015664"/>
                                  <a:pt x="5213549" y="2009703"/>
                                </a:cubicBezTo>
                                <a:cubicBezTo>
                                  <a:pt x="5219013" y="2002749"/>
                                  <a:pt x="5218020" y="1993809"/>
                                  <a:pt x="5212059" y="1987351"/>
                                </a:cubicBezTo>
                                <a:cubicBezTo>
                                  <a:pt x="5197157" y="1970462"/>
                                  <a:pt x="5167851" y="1971455"/>
                                  <a:pt x="5153446" y="1988344"/>
                                </a:cubicBezTo>
                                <a:cubicBezTo>
                                  <a:pt x="5145498" y="1997782"/>
                                  <a:pt x="5145001" y="2011193"/>
                                  <a:pt x="5155433" y="2019140"/>
                                </a:cubicBezTo>
                                <a:cubicBezTo>
                                  <a:pt x="5160400" y="2022617"/>
                                  <a:pt x="5166609" y="2023860"/>
                                  <a:pt x="5172321" y="2022866"/>
                                </a:cubicBezTo>
                                <a:close/>
                                <a:moveTo>
                                  <a:pt x="2271679" y="2025363"/>
                                </a:moveTo>
                                <a:cubicBezTo>
                                  <a:pt x="2314893" y="2025363"/>
                                  <a:pt x="2314893" y="1958306"/>
                                  <a:pt x="2271679" y="1958306"/>
                                </a:cubicBezTo>
                                <a:cubicBezTo>
                                  <a:pt x="2228464" y="1958306"/>
                                  <a:pt x="2228464" y="2025363"/>
                                  <a:pt x="2271679" y="2025363"/>
                                </a:cubicBezTo>
                                <a:close/>
                                <a:moveTo>
                                  <a:pt x="5356885" y="2025591"/>
                                </a:moveTo>
                                <a:cubicBezTo>
                                  <a:pt x="5369196" y="2024340"/>
                                  <a:pt x="5378819" y="2009433"/>
                                  <a:pt x="5367498" y="1998490"/>
                                </a:cubicBezTo>
                                <a:cubicBezTo>
                                  <a:pt x="5347371" y="1978362"/>
                                  <a:pt x="5329760" y="1955215"/>
                                  <a:pt x="5315672" y="1930559"/>
                                </a:cubicBezTo>
                                <a:cubicBezTo>
                                  <a:pt x="5305105" y="1911941"/>
                                  <a:pt x="5278437" y="1928546"/>
                                  <a:pt x="5287494" y="1947164"/>
                                </a:cubicBezTo>
                                <a:cubicBezTo>
                                  <a:pt x="5301583" y="1975846"/>
                                  <a:pt x="5320703" y="1999999"/>
                                  <a:pt x="5344353" y="2021636"/>
                                </a:cubicBezTo>
                                <a:cubicBezTo>
                                  <a:pt x="5348378" y="2024906"/>
                                  <a:pt x="5352781" y="2026007"/>
                                  <a:pt x="5356885" y="2025591"/>
                                </a:cubicBezTo>
                                <a:close/>
                                <a:moveTo>
                                  <a:pt x="1682077" y="2025861"/>
                                </a:moveTo>
                                <a:cubicBezTo>
                                  <a:pt x="1687044" y="2025861"/>
                                  <a:pt x="1691515" y="2024370"/>
                                  <a:pt x="1695488" y="2021390"/>
                                </a:cubicBezTo>
                                <a:cubicBezTo>
                                  <a:pt x="1699462" y="2018906"/>
                                  <a:pt x="1702939" y="2015926"/>
                                  <a:pt x="1705423" y="2011952"/>
                                </a:cubicBezTo>
                                <a:cubicBezTo>
                                  <a:pt x="1708403" y="2008475"/>
                                  <a:pt x="1710887" y="2004501"/>
                                  <a:pt x="1711880" y="1999534"/>
                                </a:cubicBezTo>
                                <a:cubicBezTo>
                                  <a:pt x="1712377" y="1996554"/>
                                  <a:pt x="1712874" y="1993077"/>
                                  <a:pt x="1713370" y="1990096"/>
                                </a:cubicBezTo>
                                <a:cubicBezTo>
                                  <a:pt x="1713370" y="1985129"/>
                                  <a:pt x="1712377" y="1980659"/>
                                  <a:pt x="1710390" y="1976188"/>
                                </a:cubicBezTo>
                                <a:cubicBezTo>
                                  <a:pt x="1708900" y="1971718"/>
                                  <a:pt x="1706416" y="1967744"/>
                                  <a:pt x="1702939" y="1964764"/>
                                </a:cubicBezTo>
                                <a:lnTo>
                                  <a:pt x="1683190" y="1956632"/>
                                </a:lnTo>
                                <a:lnTo>
                                  <a:pt x="1662579" y="1959354"/>
                                </a:lnTo>
                                <a:lnTo>
                                  <a:pt x="1652273" y="1965260"/>
                                </a:lnTo>
                                <a:cubicBezTo>
                                  <a:pt x="1648300" y="1969235"/>
                                  <a:pt x="1645320" y="1974698"/>
                                  <a:pt x="1643332" y="1980162"/>
                                </a:cubicBezTo>
                                <a:cubicBezTo>
                                  <a:pt x="1640849" y="1986123"/>
                                  <a:pt x="1640849" y="1992083"/>
                                  <a:pt x="1642836" y="1998044"/>
                                </a:cubicBezTo>
                                <a:cubicBezTo>
                                  <a:pt x="1642836" y="1998044"/>
                                  <a:pt x="1642836" y="1998541"/>
                                  <a:pt x="1642836" y="1998541"/>
                                </a:cubicBezTo>
                                <a:lnTo>
                                  <a:pt x="1642836" y="2000031"/>
                                </a:lnTo>
                                <a:cubicBezTo>
                                  <a:pt x="1643829" y="2004501"/>
                                  <a:pt x="1646313" y="2008972"/>
                                  <a:pt x="1649293" y="2012449"/>
                                </a:cubicBezTo>
                                <a:cubicBezTo>
                                  <a:pt x="1651777" y="2016423"/>
                                  <a:pt x="1655254" y="2019403"/>
                                  <a:pt x="1659227" y="2021886"/>
                                </a:cubicBezTo>
                                <a:cubicBezTo>
                                  <a:pt x="1662208" y="2022880"/>
                                  <a:pt x="1664691" y="2024370"/>
                                  <a:pt x="1667672" y="2025363"/>
                                </a:cubicBezTo>
                                <a:cubicBezTo>
                                  <a:pt x="1672639" y="2026854"/>
                                  <a:pt x="1677110" y="2026854"/>
                                  <a:pt x="1682077" y="2025861"/>
                                </a:cubicBezTo>
                                <a:close/>
                                <a:moveTo>
                                  <a:pt x="6926228" y="2031565"/>
                                </a:moveTo>
                                <a:cubicBezTo>
                                  <a:pt x="6969443" y="2031565"/>
                                  <a:pt x="6969443" y="1964507"/>
                                  <a:pt x="6926228" y="1964507"/>
                                </a:cubicBezTo>
                                <a:cubicBezTo>
                                  <a:pt x="6883014" y="1964507"/>
                                  <a:pt x="6883014" y="2031565"/>
                                  <a:pt x="6926228" y="2031565"/>
                                </a:cubicBezTo>
                                <a:close/>
                                <a:moveTo>
                                  <a:pt x="6336626" y="2032062"/>
                                </a:moveTo>
                                <a:cubicBezTo>
                                  <a:pt x="6341593" y="2032062"/>
                                  <a:pt x="6346064" y="2030572"/>
                                  <a:pt x="6350038" y="2027591"/>
                                </a:cubicBezTo>
                                <a:cubicBezTo>
                                  <a:pt x="6354011" y="2025108"/>
                                  <a:pt x="6357488" y="2022127"/>
                                  <a:pt x="6359972" y="2018153"/>
                                </a:cubicBezTo>
                                <a:cubicBezTo>
                                  <a:pt x="6362952" y="2014676"/>
                                  <a:pt x="6365436" y="2010703"/>
                                  <a:pt x="6366429" y="2005735"/>
                                </a:cubicBezTo>
                                <a:cubicBezTo>
                                  <a:pt x="6366926" y="2002755"/>
                                  <a:pt x="6367423" y="1999278"/>
                                  <a:pt x="6367920" y="1996297"/>
                                </a:cubicBezTo>
                                <a:cubicBezTo>
                                  <a:pt x="6367920" y="1991330"/>
                                  <a:pt x="6366926" y="1986860"/>
                                  <a:pt x="6364939" y="1982389"/>
                                </a:cubicBezTo>
                                <a:cubicBezTo>
                                  <a:pt x="6363449" y="1977918"/>
                                  <a:pt x="6360966" y="1973945"/>
                                  <a:pt x="6357488" y="1970964"/>
                                </a:cubicBezTo>
                                <a:lnTo>
                                  <a:pt x="6337739" y="1962833"/>
                                </a:lnTo>
                                <a:lnTo>
                                  <a:pt x="6317128" y="1965554"/>
                                </a:lnTo>
                                <a:lnTo>
                                  <a:pt x="6306823" y="1971461"/>
                                </a:lnTo>
                                <a:cubicBezTo>
                                  <a:pt x="6302849" y="1975435"/>
                                  <a:pt x="6299869" y="1980899"/>
                                  <a:pt x="6297881" y="1986363"/>
                                </a:cubicBezTo>
                                <a:cubicBezTo>
                                  <a:pt x="6295398" y="1992324"/>
                                  <a:pt x="6295398" y="1998284"/>
                                  <a:pt x="6297385" y="2004245"/>
                                </a:cubicBezTo>
                                <a:cubicBezTo>
                                  <a:pt x="6297385" y="2004245"/>
                                  <a:pt x="6297385" y="2004742"/>
                                  <a:pt x="6297385" y="2004742"/>
                                </a:cubicBezTo>
                                <a:lnTo>
                                  <a:pt x="6297385" y="2006232"/>
                                </a:lnTo>
                                <a:cubicBezTo>
                                  <a:pt x="6298379" y="2010703"/>
                                  <a:pt x="6300862" y="2015173"/>
                                  <a:pt x="6303843" y="2018650"/>
                                </a:cubicBezTo>
                                <a:cubicBezTo>
                                  <a:pt x="6306326" y="2022624"/>
                                  <a:pt x="6309803" y="2025604"/>
                                  <a:pt x="6313777" y="2028088"/>
                                </a:cubicBezTo>
                                <a:cubicBezTo>
                                  <a:pt x="6316757" y="2029081"/>
                                  <a:pt x="6319241" y="2030572"/>
                                  <a:pt x="6322221" y="2031565"/>
                                </a:cubicBezTo>
                                <a:cubicBezTo>
                                  <a:pt x="6327189" y="2033055"/>
                                  <a:pt x="6331659" y="2033055"/>
                                  <a:pt x="6336626" y="2032062"/>
                                </a:cubicBezTo>
                                <a:close/>
                                <a:moveTo>
                                  <a:pt x="3943856" y="2033729"/>
                                </a:moveTo>
                                <a:lnTo>
                                  <a:pt x="3944017" y="2033712"/>
                                </a:lnTo>
                                <a:lnTo>
                                  <a:pt x="3943897" y="2033712"/>
                                </a:lnTo>
                                <a:close/>
                                <a:moveTo>
                                  <a:pt x="3943718" y="2033783"/>
                                </a:moveTo>
                                <a:lnTo>
                                  <a:pt x="3943856" y="2033729"/>
                                </a:lnTo>
                                <a:lnTo>
                                  <a:pt x="3943514" y="2033763"/>
                                </a:lnTo>
                                <a:close/>
                                <a:moveTo>
                                  <a:pt x="636414" y="2034996"/>
                                </a:moveTo>
                                <a:cubicBezTo>
                                  <a:pt x="640125" y="2035185"/>
                                  <a:pt x="643773" y="2034304"/>
                                  <a:pt x="646540" y="2032040"/>
                                </a:cubicBezTo>
                                <a:cubicBezTo>
                                  <a:pt x="648050" y="2031033"/>
                                  <a:pt x="649056" y="2030530"/>
                                  <a:pt x="650565" y="2029524"/>
                                </a:cubicBezTo>
                                <a:cubicBezTo>
                                  <a:pt x="662138" y="2023989"/>
                                  <a:pt x="662138" y="2004365"/>
                                  <a:pt x="650565" y="1998830"/>
                                </a:cubicBezTo>
                                <a:cubicBezTo>
                                  <a:pt x="649056" y="1998326"/>
                                  <a:pt x="648050" y="1997320"/>
                                  <a:pt x="646540" y="1996314"/>
                                </a:cubicBezTo>
                                <a:cubicBezTo>
                                  <a:pt x="641005" y="1992288"/>
                                  <a:pt x="631445" y="1992791"/>
                                  <a:pt x="625910" y="1996314"/>
                                </a:cubicBezTo>
                                <a:cubicBezTo>
                                  <a:pt x="619872" y="1999836"/>
                                  <a:pt x="615847" y="2006880"/>
                                  <a:pt x="615847" y="2013925"/>
                                </a:cubicBezTo>
                                <a:cubicBezTo>
                                  <a:pt x="615847" y="2020969"/>
                                  <a:pt x="619872" y="2028014"/>
                                  <a:pt x="625910" y="2031536"/>
                                </a:cubicBezTo>
                                <a:cubicBezTo>
                                  <a:pt x="628929" y="2033549"/>
                                  <a:pt x="632703" y="2034807"/>
                                  <a:pt x="636414" y="2034996"/>
                                </a:cubicBezTo>
                                <a:close/>
                                <a:moveTo>
                                  <a:pt x="3955590" y="2038744"/>
                                </a:moveTo>
                                <a:cubicBezTo>
                                  <a:pt x="3955590" y="2038744"/>
                                  <a:pt x="3955590" y="2038744"/>
                                  <a:pt x="3955086" y="2038241"/>
                                </a:cubicBezTo>
                                <a:lnTo>
                                  <a:pt x="3955302" y="2038529"/>
                                </a:lnTo>
                                <a:close/>
                                <a:moveTo>
                                  <a:pt x="5290952" y="2041196"/>
                                </a:moveTo>
                                <a:cubicBezTo>
                                  <a:pt x="5294663" y="2041385"/>
                                  <a:pt x="5298311" y="2040505"/>
                                  <a:pt x="5301078" y="2038240"/>
                                </a:cubicBezTo>
                                <a:cubicBezTo>
                                  <a:pt x="5302588" y="2037234"/>
                                  <a:pt x="5303594" y="2036731"/>
                                  <a:pt x="5305104" y="2035724"/>
                                </a:cubicBezTo>
                                <a:cubicBezTo>
                                  <a:pt x="5316677" y="2030189"/>
                                  <a:pt x="5316677" y="2010565"/>
                                  <a:pt x="5305104" y="2005030"/>
                                </a:cubicBezTo>
                                <a:cubicBezTo>
                                  <a:pt x="5303594" y="2004527"/>
                                  <a:pt x="5302588" y="2003521"/>
                                  <a:pt x="5301078" y="2002514"/>
                                </a:cubicBezTo>
                                <a:cubicBezTo>
                                  <a:pt x="5295544" y="1998489"/>
                                  <a:pt x="5285983" y="1998992"/>
                                  <a:pt x="5280448" y="2002514"/>
                                </a:cubicBezTo>
                                <a:cubicBezTo>
                                  <a:pt x="5274410" y="2006036"/>
                                  <a:pt x="5270385" y="2013080"/>
                                  <a:pt x="5270385" y="2020124"/>
                                </a:cubicBezTo>
                                <a:cubicBezTo>
                                  <a:pt x="5270385" y="2027170"/>
                                  <a:pt x="5274410" y="2034214"/>
                                  <a:pt x="5280448" y="2037737"/>
                                </a:cubicBezTo>
                                <a:cubicBezTo>
                                  <a:pt x="5283467" y="2039749"/>
                                  <a:pt x="5287241" y="2041007"/>
                                  <a:pt x="5290952" y="2041196"/>
                                </a:cubicBezTo>
                                <a:close/>
                                <a:moveTo>
                                  <a:pt x="3958105" y="2042266"/>
                                </a:moveTo>
                                <a:cubicBezTo>
                                  <a:pt x="3958105" y="2042266"/>
                                  <a:pt x="3957602" y="2041763"/>
                                  <a:pt x="3957602" y="2041260"/>
                                </a:cubicBezTo>
                                <a:lnTo>
                                  <a:pt x="3957968" y="2042083"/>
                                </a:lnTo>
                                <a:close/>
                                <a:moveTo>
                                  <a:pt x="3768117" y="2042490"/>
                                </a:moveTo>
                                <a:cubicBezTo>
                                  <a:pt x="3771098" y="2042986"/>
                                  <a:pt x="3775074" y="2041000"/>
                                  <a:pt x="3777058" y="2039013"/>
                                </a:cubicBezTo>
                                <a:cubicBezTo>
                                  <a:pt x="3779048" y="2037026"/>
                                  <a:pt x="3781035" y="2033052"/>
                                  <a:pt x="3780537" y="2030072"/>
                                </a:cubicBezTo>
                                <a:cubicBezTo>
                                  <a:pt x="3780537" y="2026595"/>
                                  <a:pt x="3779543" y="2023614"/>
                                  <a:pt x="3777058" y="2021131"/>
                                </a:cubicBezTo>
                                <a:cubicBezTo>
                                  <a:pt x="3774579" y="2019144"/>
                                  <a:pt x="3771098" y="2017157"/>
                                  <a:pt x="3768117" y="2017654"/>
                                </a:cubicBezTo>
                                <a:cubicBezTo>
                                  <a:pt x="3766133" y="2017654"/>
                                  <a:pt x="3764641" y="2018150"/>
                                  <a:pt x="3762654" y="2018150"/>
                                </a:cubicBezTo>
                                <a:cubicBezTo>
                                  <a:pt x="3759176" y="2018647"/>
                                  <a:pt x="3756693" y="2019144"/>
                                  <a:pt x="3754211" y="2021628"/>
                                </a:cubicBezTo>
                                <a:cubicBezTo>
                                  <a:pt x="3752221" y="2023614"/>
                                  <a:pt x="3750735" y="2027092"/>
                                  <a:pt x="3750735" y="2030072"/>
                                </a:cubicBezTo>
                                <a:cubicBezTo>
                                  <a:pt x="3750735" y="2033052"/>
                                  <a:pt x="3751726" y="2036529"/>
                                  <a:pt x="3754211" y="2038516"/>
                                </a:cubicBezTo>
                                <a:cubicBezTo>
                                  <a:pt x="3756693" y="2041000"/>
                                  <a:pt x="3759176" y="2041497"/>
                                  <a:pt x="3762654" y="2041993"/>
                                </a:cubicBezTo>
                                <a:cubicBezTo>
                                  <a:pt x="3764641" y="2041993"/>
                                  <a:pt x="3766133" y="2042490"/>
                                  <a:pt x="3768117" y="2042490"/>
                                </a:cubicBezTo>
                                <a:close/>
                                <a:moveTo>
                                  <a:pt x="4069610" y="2045470"/>
                                </a:moveTo>
                                <a:cubicBezTo>
                                  <a:pt x="4078054" y="2044974"/>
                                  <a:pt x="4085505" y="2040503"/>
                                  <a:pt x="4088485" y="2032556"/>
                                </a:cubicBezTo>
                                <a:lnTo>
                                  <a:pt x="4080406" y="2007842"/>
                                </a:lnTo>
                                <a:lnTo>
                                  <a:pt x="4069610" y="2001634"/>
                                </a:lnTo>
                                <a:lnTo>
                                  <a:pt x="4058701" y="2007907"/>
                                </a:lnTo>
                                <a:lnTo>
                                  <a:pt x="4049741" y="2030072"/>
                                </a:lnTo>
                                <a:cubicBezTo>
                                  <a:pt x="4052224" y="2038517"/>
                                  <a:pt x="4060669" y="2045470"/>
                                  <a:pt x="4069610" y="2045470"/>
                                </a:cubicBezTo>
                                <a:close/>
                                <a:moveTo>
                                  <a:pt x="2668396" y="2049939"/>
                                </a:moveTo>
                                <a:cubicBezTo>
                                  <a:pt x="2687271" y="2047455"/>
                                  <a:pt x="2688265" y="2018644"/>
                                  <a:pt x="2668396" y="2019638"/>
                                </a:cubicBezTo>
                                <a:cubicBezTo>
                                  <a:pt x="2646042" y="2020632"/>
                                  <a:pt x="2625677" y="2010697"/>
                                  <a:pt x="2615246" y="1990828"/>
                                </a:cubicBezTo>
                                <a:cubicBezTo>
                                  <a:pt x="2605311" y="1972946"/>
                                  <a:pt x="2577994" y="1988841"/>
                                  <a:pt x="2587925" y="2007220"/>
                                </a:cubicBezTo>
                                <a:cubicBezTo>
                                  <a:pt x="2603325" y="2036031"/>
                                  <a:pt x="2635614" y="2054410"/>
                                  <a:pt x="2668396" y="2049939"/>
                                </a:cubicBezTo>
                                <a:close/>
                                <a:moveTo>
                                  <a:pt x="3959615" y="2050317"/>
                                </a:moveTo>
                                <a:cubicBezTo>
                                  <a:pt x="3959615" y="2049814"/>
                                  <a:pt x="3959615" y="2049814"/>
                                  <a:pt x="3959615" y="2049311"/>
                                </a:cubicBezTo>
                                <a:lnTo>
                                  <a:pt x="3959569" y="2049814"/>
                                </a:lnTo>
                                <a:close/>
                                <a:moveTo>
                                  <a:pt x="983909" y="2050767"/>
                                </a:moveTo>
                                <a:cubicBezTo>
                                  <a:pt x="997259" y="2047135"/>
                                  <a:pt x="1007071" y="2027511"/>
                                  <a:pt x="994240" y="2016944"/>
                                </a:cubicBezTo>
                                <a:cubicBezTo>
                                  <a:pt x="978641" y="2004364"/>
                                  <a:pt x="963545" y="1991785"/>
                                  <a:pt x="946941" y="1980714"/>
                                </a:cubicBezTo>
                                <a:cubicBezTo>
                                  <a:pt x="928323" y="1968135"/>
                                  <a:pt x="905680" y="1997320"/>
                                  <a:pt x="922788" y="2011912"/>
                                </a:cubicBezTo>
                                <a:cubicBezTo>
                                  <a:pt x="937884" y="2024995"/>
                                  <a:pt x="953985" y="2036568"/>
                                  <a:pt x="970087" y="2048141"/>
                                </a:cubicBezTo>
                                <a:cubicBezTo>
                                  <a:pt x="974616" y="2051411"/>
                                  <a:pt x="979459" y="2051978"/>
                                  <a:pt x="983909" y="2050767"/>
                                </a:cubicBezTo>
                                <a:close/>
                                <a:moveTo>
                                  <a:pt x="2717069" y="2050934"/>
                                </a:moveTo>
                                <a:cubicBezTo>
                                  <a:pt x="2724026" y="2050438"/>
                                  <a:pt x="2730978" y="2046464"/>
                                  <a:pt x="2732467" y="2039510"/>
                                </a:cubicBezTo>
                                <a:cubicBezTo>
                                  <a:pt x="2732964" y="2038019"/>
                                  <a:pt x="2733462" y="2036033"/>
                                  <a:pt x="2733462" y="2034542"/>
                                </a:cubicBezTo>
                                <a:cubicBezTo>
                                  <a:pt x="2734951" y="2028582"/>
                                  <a:pt x="2733462" y="2022125"/>
                                  <a:pt x="2728990" y="2018150"/>
                                </a:cubicBezTo>
                                <a:cubicBezTo>
                                  <a:pt x="2725517" y="2015170"/>
                                  <a:pt x="2721542" y="2013183"/>
                                  <a:pt x="2717069" y="2013183"/>
                                </a:cubicBezTo>
                                <a:cubicBezTo>
                                  <a:pt x="2712599" y="2013183"/>
                                  <a:pt x="2708127" y="2015170"/>
                                  <a:pt x="2705147" y="2018150"/>
                                </a:cubicBezTo>
                                <a:cubicBezTo>
                                  <a:pt x="2700679" y="2022621"/>
                                  <a:pt x="2699187" y="2028582"/>
                                  <a:pt x="2700679" y="2034542"/>
                                </a:cubicBezTo>
                                <a:cubicBezTo>
                                  <a:pt x="2701173" y="2036033"/>
                                  <a:pt x="2701670" y="2038019"/>
                                  <a:pt x="2701670" y="2039510"/>
                                </a:cubicBezTo>
                                <a:cubicBezTo>
                                  <a:pt x="2703161" y="2045967"/>
                                  <a:pt x="2710114" y="2051432"/>
                                  <a:pt x="2717069" y="2050934"/>
                                </a:cubicBezTo>
                                <a:close/>
                                <a:moveTo>
                                  <a:pt x="3963600" y="2053893"/>
                                </a:moveTo>
                                <a:lnTo>
                                  <a:pt x="3964646" y="2051324"/>
                                </a:lnTo>
                                <a:lnTo>
                                  <a:pt x="3964116" y="2050022"/>
                                </a:lnTo>
                                <a:close/>
                                <a:moveTo>
                                  <a:pt x="2158428" y="2054669"/>
                                </a:moveTo>
                                <a:cubicBezTo>
                                  <a:pt x="2164886" y="2054669"/>
                                  <a:pt x="2170847" y="2053179"/>
                                  <a:pt x="2176310" y="2049702"/>
                                </a:cubicBezTo>
                                <a:cubicBezTo>
                                  <a:pt x="2181774" y="2046721"/>
                                  <a:pt x="2185748" y="2042251"/>
                                  <a:pt x="2189225" y="2036787"/>
                                </a:cubicBezTo>
                                <a:cubicBezTo>
                                  <a:pt x="2190219" y="2035297"/>
                                  <a:pt x="2191212" y="2034304"/>
                                  <a:pt x="2192205" y="2032813"/>
                                </a:cubicBezTo>
                                <a:cubicBezTo>
                                  <a:pt x="2195683" y="2026853"/>
                                  <a:pt x="2197670" y="2019899"/>
                                  <a:pt x="2197670" y="2012945"/>
                                </a:cubicBezTo>
                                <a:cubicBezTo>
                                  <a:pt x="2197670" y="2005991"/>
                                  <a:pt x="2195683" y="1999533"/>
                                  <a:pt x="2192205" y="1993076"/>
                                </a:cubicBezTo>
                                <a:cubicBezTo>
                                  <a:pt x="2185251" y="1981155"/>
                                  <a:pt x="2172337" y="1973704"/>
                                  <a:pt x="2158428" y="1973704"/>
                                </a:cubicBezTo>
                                <a:cubicBezTo>
                                  <a:pt x="2144521" y="1973704"/>
                                  <a:pt x="2131606" y="1981155"/>
                                  <a:pt x="2124652" y="1993076"/>
                                </a:cubicBezTo>
                                <a:cubicBezTo>
                                  <a:pt x="2121175" y="1999037"/>
                                  <a:pt x="2119188" y="2005991"/>
                                  <a:pt x="2119188" y="2012945"/>
                                </a:cubicBezTo>
                                <a:cubicBezTo>
                                  <a:pt x="2119188" y="2020395"/>
                                  <a:pt x="2121175" y="2026853"/>
                                  <a:pt x="2124652" y="2032813"/>
                                </a:cubicBezTo>
                                <a:cubicBezTo>
                                  <a:pt x="2125645" y="2034304"/>
                                  <a:pt x="2126639" y="2035297"/>
                                  <a:pt x="2127632" y="2036787"/>
                                </a:cubicBezTo>
                                <a:cubicBezTo>
                                  <a:pt x="2130612" y="2042251"/>
                                  <a:pt x="2135083" y="2046225"/>
                                  <a:pt x="2140547" y="2049702"/>
                                </a:cubicBezTo>
                                <a:cubicBezTo>
                                  <a:pt x="2146010" y="2053179"/>
                                  <a:pt x="2151971" y="2054669"/>
                                  <a:pt x="2158428" y="2054669"/>
                                </a:cubicBezTo>
                                <a:close/>
                                <a:moveTo>
                                  <a:pt x="3959111" y="2054846"/>
                                </a:moveTo>
                                <a:cubicBezTo>
                                  <a:pt x="3959111" y="2054343"/>
                                  <a:pt x="3959615" y="2053839"/>
                                  <a:pt x="3959615" y="2052834"/>
                                </a:cubicBezTo>
                                <a:lnTo>
                                  <a:pt x="3959200" y="2053870"/>
                                </a:lnTo>
                                <a:close/>
                                <a:moveTo>
                                  <a:pt x="4453571" y="2055902"/>
                                </a:moveTo>
                                <a:cubicBezTo>
                                  <a:pt x="4462016" y="2057889"/>
                                  <a:pt x="4470957" y="2054909"/>
                                  <a:pt x="4478904" y="2053418"/>
                                </a:cubicBezTo>
                                <a:cubicBezTo>
                                  <a:pt x="4490328" y="2050935"/>
                                  <a:pt x="4495296" y="2037523"/>
                                  <a:pt x="4491322" y="2027589"/>
                                </a:cubicBezTo>
                                <a:cubicBezTo>
                                  <a:pt x="4489335" y="2022621"/>
                                  <a:pt x="4485858" y="2019641"/>
                                  <a:pt x="4481388" y="2017654"/>
                                </a:cubicBezTo>
                                <a:cubicBezTo>
                                  <a:pt x="4474930" y="2014673"/>
                                  <a:pt x="4469467" y="2015170"/>
                                  <a:pt x="4464003" y="2018151"/>
                                </a:cubicBezTo>
                                <a:cubicBezTo>
                                  <a:pt x="4458042" y="2021131"/>
                                  <a:pt x="4450094" y="2023614"/>
                                  <a:pt x="4446121" y="2028582"/>
                                </a:cubicBezTo>
                                <a:cubicBezTo>
                                  <a:pt x="4442147" y="2033052"/>
                                  <a:pt x="4440160" y="2038517"/>
                                  <a:pt x="4442147" y="2044477"/>
                                </a:cubicBezTo>
                                <a:cubicBezTo>
                                  <a:pt x="4443637" y="2049941"/>
                                  <a:pt x="4448108" y="2054412"/>
                                  <a:pt x="4453571" y="2055902"/>
                                </a:cubicBezTo>
                                <a:close/>
                                <a:moveTo>
                                  <a:pt x="5638442" y="2056968"/>
                                </a:moveTo>
                                <a:cubicBezTo>
                                  <a:pt x="5651792" y="2053336"/>
                                  <a:pt x="5661603" y="2033711"/>
                                  <a:pt x="5648773" y="2023145"/>
                                </a:cubicBezTo>
                                <a:cubicBezTo>
                                  <a:pt x="5633174" y="2010565"/>
                                  <a:pt x="5618078" y="1997986"/>
                                  <a:pt x="5601474" y="1986916"/>
                                </a:cubicBezTo>
                                <a:cubicBezTo>
                                  <a:pt x="5582857" y="1974336"/>
                                  <a:pt x="5560214" y="2003521"/>
                                  <a:pt x="5577322" y="2018112"/>
                                </a:cubicBezTo>
                                <a:cubicBezTo>
                                  <a:pt x="5592417" y="2031196"/>
                                  <a:pt x="5608518" y="2042768"/>
                                  <a:pt x="5624620" y="2054341"/>
                                </a:cubicBezTo>
                                <a:cubicBezTo>
                                  <a:pt x="5629149" y="2057612"/>
                                  <a:pt x="5633992" y="2058179"/>
                                  <a:pt x="5638442" y="2056968"/>
                                </a:cubicBezTo>
                                <a:close/>
                                <a:moveTo>
                                  <a:pt x="3961690" y="2058580"/>
                                </a:moveTo>
                                <a:lnTo>
                                  <a:pt x="3963137" y="2057361"/>
                                </a:lnTo>
                                <a:lnTo>
                                  <a:pt x="3963600" y="2053893"/>
                                </a:lnTo>
                                <a:close/>
                                <a:moveTo>
                                  <a:pt x="315059" y="2059298"/>
                                </a:moveTo>
                                <a:cubicBezTo>
                                  <a:pt x="321486" y="2060288"/>
                                  <a:pt x="328331" y="2057453"/>
                                  <a:pt x="332452" y="2052601"/>
                                </a:cubicBezTo>
                                <a:lnTo>
                                  <a:pt x="333104" y="2040894"/>
                                </a:lnTo>
                                <a:lnTo>
                                  <a:pt x="332507" y="2041253"/>
                                </a:lnTo>
                                <a:lnTo>
                                  <a:pt x="333232" y="2038611"/>
                                </a:lnTo>
                                <a:lnTo>
                                  <a:pt x="333500" y="2033802"/>
                                </a:lnTo>
                                <a:cubicBezTo>
                                  <a:pt x="333748" y="2034299"/>
                                  <a:pt x="333624" y="2036286"/>
                                  <a:pt x="333376" y="2038086"/>
                                </a:cubicBezTo>
                                <a:lnTo>
                                  <a:pt x="333232" y="2038611"/>
                                </a:lnTo>
                                <a:lnTo>
                                  <a:pt x="333104" y="2040894"/>
                                </a:lnTo>
                                <a:lnTo>
                                  <a:pt x="334990" y="2039763"/>
                                </a:lnTo>
                                <a:cubicBezTo>
                                  <a:pt x="338964" y="2040259"/>
                                  <a:pt x="342441" y="2040259"/>
                                  <a:pt x="346415" y="2040756"/>
                                </a:cubicBezTo>
                                <a:cubicBezTo>
                                  <a:pt x="356845" y="2041750"/>
                                  <a:pt x="366780" y="2040756"/>
                                  <a:pt x="376714" y="2035789"/>
                                </a:cubicBezTo>
                                <a:cubicBezTo>
                                  <a:pt x="395590" y="2025358"/>
                                  <a:pt x="379197" y="1999032"/>
                                  <a:pt x="360322" y="2007475"/>
                                </a:cubicBezTo>
                                <a:cubicBezTo>
                                  <a:pt x="354859" y="2009959"/>
                                  <a:pt x="344427" y="2005489"/>
                                  <a:pt x="338964" y="2005489"/>
                                </a:cubicBezTo>
                                <a:cubicBezTo>
                                  <a:pt x="331016" y="2004992"/>
                                  <a:pt x="323566" y="2006482"/>
                                  <a:pt x="316612" y="2010953"/>
                                </a:cubicBezTo>
                                <a:cubicBezTo>
                                  <a:pt x="302703" y="2019397"/>
                                  <a:pt x="294259" y="2036782"/>
                                  <a:pt x="303697" y="2051684"/>
                                </a:cubicBezTo>
                                <a:cubicBezTo>
                                  <a:pt x="306677" y="2056279"/>
                                  <a:pt x="310775" y="2058639"/>
                                  <a:pt x="315059" y="2059298"/>
                                </a:cubicBezTo>
                                <a:close/>
                                <a:moveTo>
                                  <a:pt x="6812977" y="2060871"/>
                                </a:moveTo>
                                <a:cubicBezTo>
                                  <a:pt x="6819435" y="2060871"/>
                                  <a:pt x="6825395" y="2059380"/>
                                  <a:pt x="6830859" y="2055903"/>
                                </a:cubicBezTo>
                                <a:cubicBezTo>
                                  <a:pt x="6836323" y="2052923"/>
                                  <a:pt x="6840297" y="2048452"/>
                                  <a:pt x="6843774" y="2042988"/>
                                </a:cubicBezTo>
                                <a:cubicBezTo>
                                  <a:pt x="6844768" y="2041498"/>
                                  <a:pt x="6845761" y="2040505"/>
                                  <a:pt x="6846755" y="2039015"/>
                                </a:cubicBezTo>
                                <a:cubicBezTo>
                                  <a:pt x="6850232" y="2033054"/>
                                  <a:pt x="6852218" y="2026100"/>
                                  <a:pt x="6852218" y="2019146"/>
                                </a:cubicBezTo>
                                <a:cubicBezTo>
                                  <a:pt x="6852218" y="2012192"/>
                                  <a:pt x="6850232" y="2005734"/>
                                  <a:pt x="6846755" y="1999277"/>
                                </a:cubicBezTo>
                                <a:cubicBezTo>
                                  <a:pt x="6839800" y="1987356"/>
                                  <a:pt x="6826886" y="1979905"/>
                                  <a:pt x="6812977" y="1979905"/>
                                </a:cubicBezTo>
                                <a:cubicBezTo>
                                  <a:pt x="6799070" y="1979905"/>
                                  <a:pt x="6786154" y="1987356"/>
                                  <a:pt x="6779201" y="1999277"/>
                                </a:cubicBezTo>
                                <a:cubicBezTo>
                                  <a:pt x="6775724" y="2005238"/>
                                  <a:pt x="6773737" y="2012192"/>
                                  <a:pt x="6773737" y="2019146"/>
                                </a:cubicBezTo>
                                <a:cubicBezTo>
                                  <a:pt x="6773737" y="2026597"/>
                                  <a:pt x="6775724" y="2033054"/>
                                  <a:pt x="6779201" y="2039015"/>
                                </a:cubicBezTo>
                                <a:cubicBezTo>
                                  <a:pt x="6780194" y="2040505"/>
                                  <a:pt x="6781188" y="2041498"/>
                                  <a:pt x="6782181" y="2042988"/>
                                </a:cubicBezTo>
                                <a:cubicBezTo>
                                  <a:pt x="6785161" y="2048452"/>
                                  <a:pt x="6789631" y="2052426"/>
                                  <a:pt x="6795096" y="2055903"/>
                                </a:cubicBezTo>
                                <a:cubicBezTo>
                                  <a:pt x="6800559" y="2059380"/>
                                  <a:pt x="6806520" y="2060871"/>
                                  <a:pt x="6812977" y="2060871"/>
                                </a:cubicBezTo>
                                <a:close/>
                                <a:moveTo>
                                  <a:pt x="3954583" y="2061387"/>
                                </a:moveTo>
                                <a:cubicBezTo>
                                  <a:pt x="3954583" y="2061387"/>
                                  <a:pt x="3955086" y="2060884"/>
                                  <a:pt x="3955086" y="2060884"/>
                                </a:cubicBezTo>
                                <a:lnTo>
                                  <a:pt x="3954799" y="2061099"/>
                                </a:lnTo>
                                <a:close/>
                                <a:moveTo>
                                  <a:pt x="3951061" y="2063903"/>
                                </a:moveTo>
                                <a:cubicBezTo>
                                  <a:pt x="3951564" y="2063903"/>
                                  <a:pt x="3951564" y="2063400"/>
                                  <a:pt x="3952067" y="2063400"/>
                                </a:cubicBezTo>
                                <a:lnTo>
                                  <a:pt x="3951350" y="2063687"/>
                                </a:lnTo>
                                <a:close/>
                                <a:moveTo>
                                  <a:pt x="1268311" y="2064915"/>
                                </a:moveTo>
                                <a:cubicBezTo>
                                  <a:pt x="1272533" y="2064853"/>
                                  <a:pt x="1276756" y="2063611"/>
                                  <a:pt x="1280729" y="2061624"/>
                                </a:cubicBezTo>
                                <a:cubicBezTo>
                                  <a:pt x="1280729" y="2061624"/>
                                  <a:pt x="1281226" y="2061624"/>
                                  <a:pt x="1281226" y="2061128"/>
                                </a:cubicBezTo>
                                <a:cubicBezTo>
                                  <a:pt x="1297121" y="2053180"/>
                                  <a:pt x="1297121" y="2026854"/>
                                  <a:pt x="1281226" y="2018906"/>
                                </a:cubicBezTo>
                                <a:cubicBezTo>
                                  <a:pt x="1281226" y="2018906"/>
                                  <a:pt x="1280729" y="2018906"/>
                                  <a:pt x="1280729" y="2018410"/>
                                </a:cubicBezTo>
                                <a:cubicBezTo>
                                  <a:pt x="1272782" y="2014435"/>
                                  <a:pt x="1263841" y="2013939"/>
                                  <a:pt x="1255893" y="2018410"/>
                                </a:cubicBezTo>
                                <a:cubicBezTo>
                                  <a:pt x="1248442" y="2022880"/>
                                  <a:pt x="1243475" y="2031324"/>
                                  <a:pt x="1243475" y="2039769"/>
                                </a:cubicBezTo>
                                <a:cubicBezTo>
                                  <a:pt x="1243475" y="2048213"/>
                                  <a:pt x="1248442" y="2056657"/>
                                  <a:pt x="1255893" y="2061128"/>
                                </a:cubicBezTo>
                                <a:cubicBezTo>
                                  <a:pt x="1259867" y="2063860"/>
                                  <a:pt x="1264089" y="2064977"/>
                                  <a:pt x="1268311" y="2064915"/>
                                </a:cubicBezTo>
                                <a:close/>
                                <a:moveTo>
                                  <a:pt x="3942507" y="2065413"/>
                                </a:moveTo>
                                <a:cubicBezTo>
                                  <a:pt x="3943010" y="2065413"/>
                                  <a:pt x="3943513" y="2065413"/>
                                  <a:pt x="3944017" y="2065413"/>
                                </a:cubicBezTo>
                                <a:lnTo>
                                  <a:pt x="3943262" y="2065344"/>
                                </a:lnTo>
                                <a:close/>
                                <a:moveTo>
                                  <a:pt x="4969599" y="2065499"/>
                                </a:moveTo>
                                <a:cubicBezTo>
                                  <a:pt x="4976025" y="2066488"/>
                                  <a:pt x="4982870" y="2063653"/>
                                  <a:pt x="4986992" y="2058802"/>
                                </a:cubicBezTo>
                                <a:lnTo>
                                  <a:pt x="4987644" y="2047095"/>
                                </a:lnTo>
                                <a:lnTo>
                                  <a:pt x="4987046" y="2047454"/>
                                </a:lnTo>
                                <a:lnTo>
                                  <a:pt x="4987771" y="2044810"/>
                                </a:lnTo>
                                <a:lnTo>
                                  <a:pt x="4988039" y="2040003"/>
                                </a:lnTo>
                                <a:cubicBezTo>
                                  <a:pt x="4988288" y="2040499"/>
                                  <a:pt x="4988163" y="2042486"/>
                                  <a:pt x="4987915" y="2044287"/>
                                </a:cubicBezTo>
                                <a:lnTo>
                                  <a:pt x="4987771" y="2044810"/>
                                </a:lnTo>
                                <a:lnTo>
                                  <a:pt x="4987644" y="2047095"/>
                                </a:lnTo>
                                <a:lnTo>
                                  <a:pt x="4989529" y="2045963"/>
                                </a:lnTo>
                                <a:cubicBezTo>
                                  <a:pt x="4993503" y="2046460"/>
                                  <a:pt x="4996980" y="2046460"/>
                                  <a:pt x="5000954" y="2046957"/>
                                </a:cubicBezTo>
                                <a:cubicBezTo>
                                  <a:pt x="5011385" y="2047950"/>
                                  <a:pt x="5021319" y="2046957"/>
                                  <a:pt x="5031254" y="2041989"/>
                                </a:cubicBezTo>
                                <a:cubicBezTo>
                                  <a:pt x="5050129" y="2031558"/>
                                  <a:pt x="5033737" y="2005232"/>
                                  <a:pt x="5014862" y="2013675"/>
                                </a:cubicBezTo>
                                <a:cubicBezTo>
                                  <a:pt x="5009398" y="2016160"/>
                                  <a:pt x="4998967" y="2011689"/>
                                  <a:pt x="4993503" y="2011689"/>
                                </a:cubicBezTo>
                                <a:cubicBezTo>
                                  <a:pt x="4985556" y="2011192"/>
                                  <a:pt x="4978105" y="2012683"/>
                                  <a:pt x="4971151" y="2017153"/>
                                </a:cubicBezTo>
                                <a:cubicBezTo>
                                  <a:pt x="4957243" y="2025597"/>
                                  <a:pt x="4948799" y="2042982"/>
                                  <a:pt x="4958236" y="2057885"/>
                                </a:cubicBezTo>
                                <a:cubicBezTo>
                                  <a:pt x="4961217" y="2062480"/>
                                  <a:pt x="4965315" y="2064839"/>
                                  <a:pt x="4969599" y="2065499"/>
                                </a:cubicBezTo>
                                <a:close/>
                                <a:moveTo>
                                  <a:pt x="3941591" y="2070444"/>
                                </a:moveTo>
                                <a:lnTo>
                                  <a:pt x="3949048" y="2070444"/>
                                </a:lnTo>
                                <a:cubicBezTo>
                                  <a:pt x="3953576" y="2069438"/>
                                  <a:pt x="3955590" y="2067425"/>
                                  <a:pt x="3959111" y="2064910"/>
                                </a:cubicBezTo>
                                <a:lnTo>
                                  <a:pt x="3961690" y="2058580"/>
                                </a:lnTo>
                                <a:lnTo>
                                  <a:pt x="3953576" y="2065413"/>
                                </a:lnTo>
                                <a:cubicBezTo>
                                  <a:pt x="3949048" y="2067425"/>
                                  <a:pt x="3944142" y="2067551"/>
                                  <a:pt x="3939739" y="2066104"/>
                                </a:cubicBezTo>
                                <a:lnTo>
                                  <a:pt x="3938145" y="2064816"/>
                                </a:lnTo>
                                <a:lnTo>
                                  <a:pt x="3934960" y="2063400"/>
                                </a:lnTo>
                                <a:cubicBezTo>
                                  <a:pt x="3934960" y="2063400"/>
                                  <a:pt x="3935463" y="2063400"/>
                                  <a:pt x="3935463" y="2063400"/>
                                </a:cubicBezTo>
                                <a:lnTo>
                                  <a:pt x="3931724" y="2060596"/>
                                </a:lnTo>
                                <a:lnTo>
                                  <a:pt x="3931940" y="2060884"/>
                                </a:lnTo>
                                <a:cubicBezTo>
                                  <a:pt x="3931940" y="2060884"/>
                                  <a:pt x="3931940" y="2060381"/>
                                  <a:pt x="3931437" y="2060381"/>
                                </a:cubicBezTo>
                                <a:lnTo>
                                  <a:pt x="3931724" y="2060596"/>
                                </a:lnTo>
                                <a:lnTo>
                                  <a:pt x="3929879" y="2058136"/>
                                </a:lnTo>
                                <a:lnTo>
                                  <a:pt x="3928921" y="2057361"/>
                                </a:lnTo>
                                <a:cubicBezTo>
                                  <a:pt x="3928921" y="2057361"/>
                                  <a:pt x="3928921" y="2056858"/>
                                  <a:pt x="3928921" y="2056858"/>
                                </a:cubicBezTo>
                                <a:lnTo>
                                  <a:pt x="3929879" y="2058136"/>
                                </a:lnTo>
                                <a:lnTo>
                                  <a:pt x="3938145" y="2064816"/>
                                </a:lnTo>
                                <a:lnTo>
                                  <a:pt x="3939488" y="2065413"/>
                                </a:lnTo>
                                <a:cubicBezTo>
                                  <a:pt x="3938985" y="2064910"/>
                                  <a:pt x="3938985" y="2064910"/>
                                  <a:pt x="3938482" y="2064910"/>
                                </a:cubicBezTo>
                                <a:lnTo>
                                  <a:pt x="3943262" y="2065344"/>
                                </a:lnTo>
                                <a:lnTo>
                                  <a:pt x="3948042" y="2064910"/>
                                </a:lnTo>
                                <a:cubicBezTo>
                                  <a:pt x="3947539" y="2065413"/>
                                  <a:pt x="3947539" y="2065413"/>
                                  <a:pt x="3947035" y="2065413"/>
                                </a:cubicBezTo>
                                <a:lnTo>
                                  <a:pt x="3951350" y="2063687"/>
                                </a:lnTo>
                                <a:lnTo>
                                  <a:pt x="3954799" y="2061099"/>
                                </a:lnTo>
                                <a:lnTo>
                                  <a:pt x="3957602" y="2057361"/>
                                </a:lnTo>
                                <a:cubicBezTo>
                                  <a:pt x="3957602" y="2057361"/>
                                  <a:pt x="3957602" y="2057865"/>
                                  <a:pt x="3957602" y="2057865"/>
                                </a:cubicBezTo>
                                <a:lnTo>
                                  <a:pt x="3959200" y="2053870"/>
                                </a:lnTo>
                                <a:lnTo>
                                  <a:pt x="3959569" y="2049814"/>
                                </a:lnTo>
                                <a:lnTo>
                                  <a:pt x="3959111" y="2044782"/>
                                </a:lnTo>
                                <a:cubicBezTo>
                                  <a:pt x="3959615" y="2045285"/>
                                  <a:pt x="3959615" y="2045285"/>
                                  <a:pt x="3959615" y="2045789"/>
                                </a:cubicBezTo>
                                <a:lnTo>
                                  <a:pt x="3957968" y="2042083"/>
                                </a:lnTo>
                                <a:lnTo>
                                  <a:pt x="3955302" y="2038529"/>
                                </a:lnTo>
                                <a:lnTo>
                                  <a:pt x="3951564" y="2035725"/>
                                </a:lnTo>
                                <a:cubicBezTo>
                                  <a:pt x="3951564" y="2036228"/>
                                  <a:pt x="3952067" y="2036228"/>
                                  <a:pt x="3952067" y="2036228"/>
                                </a:cubicBezTo>
                                <a:cubicBezTo>
                                  <a:pt x="3950558" y="2035725"/>
                                  <a:pt x="3949048" y="2034719"/>
                                  <a:pt x="3947539" y="2034216"/>
                                </a:cubicBezTo>
                                <a:cubicBezTo>
                                  <a:pt x="3947539" y="2034216"/>
                                  <a:pt x="3948042" y="2034216"/>
                                  <a:pt x="3948042" y="2034216"/>
                                </a:cubicBezTo>
                                <a:lnTo>
                                  <a:pt x="3943718" y="2033783"/>
                                </a:lnTo>
                                <a:lnTo>
                                  <a:pt x="3932444" y="2038241"/>
                                </a:lnTo>
                                <a:lnTo>
                                  <a:pt x="3935760" y="2035872"/>
                                </a:lnTo>
                                <a:lnTo>
                                  <a:pt x="3934960" y="2036228"/>
                                </a:lnTo>
                                <a:cubicBezTo>
                                  <a:pt x="3935463" y="2036228"/>
                                  <a:pt x="3935966" y="2035725"/>
                                  <a:pt x="3935966" y="2035725"/>
                                </a:cubicBezTo>
                                <a:lnTo>
                                  <a:pt x="3935760" y="2035872"/>
                                </a:lnTo>
                                <a:lnTo>
                                  <a:pt x="3939488" y="2034216"/>
                                </a:lnTo>
                                <a:cubicBezTo>
                                  <a:pt x="3939488" y="2034216"/>
                                  <a:pt x="3938985" y="2034216"/>
                                  <a:pt x="3938985" y="2034216"/>
                                </a:cubicBezTo>
                                <a:lnTo>
                                  <a:pt x="3943514" y="2033763"/>
                                </a:lnTo>
                                <a:lnTo>
                                  <a:pt x="3943010" y="2033712"/>
                                </a:lnTo>
                                <a:lnTo>
                                  <a:pt x="3943897" y="2033712"/>
                                </a:lnTo>
                                <a:lnTo>
                                  <a:pt x="3945966" y="2032895"/>
                                </a:lnTo>
                                <a:cubicBezTo>
                                  <a:pt x="3950809" y="2032958"/>
                                  <a:pt x="3955589" y="2034718"/>
                                  <a:pt x="3959111" y="2037738"/>
                                </a:cubicBezTo>
                                <a:lnTo>
                                  <a:pt x="3964116" y="2050022"/>
                                </a:lnTo>
                                <a:lnTo>
                                  <a:pt x="3965149" y="2042266"/>
                                </a:lnTo>
                                <a:cubicBezTo>
                                  <a:pt x="3963640" y="2038241"/>
                                  <a:pt x="3962131" y="2034719"/>
                                  <a:pt x="3959111" y="2032203"/>
                                </a:cubicBezTo>
                                <a:cubicBezTo>
                                  <a:pt x="3956093" y="2029687"/>
                                  <a:pt x="3953073" y="2027675"/>
                                  <a:pt x="3949048" y="2026667"/>
                                </a:cubicBezTo>
                                <a:cubicBezTo>
                                  <a:pt x="3941500" y="2024152"/>
                                  <a:pt x="3931437" y="2026667"/>
                                  <a:pt x="3925902" y="2032705"/>
                                </a:cubicBezTo>
                                <a:cubicBezTo>
                                  <a:pt x="3918858" y="2040254"/>
                                  <a:pt x="3916845" y="2050820"/>
                                  <a:pt x="3922380" y="2059878"/>
                                </a:cubicBezTo>
                                <a:close/>
                                <a:moveTo>
                                  <a:pt x="3942507" y="2070948"/>
                                </a:moveTo>
                                <a:lnTo>
                                  <a:pt x="3941591" y="2070444"/>
                                </a:lnTo>
                                <a:lnTo>
                                  <a:pt x="3937475" y="2070444"/>
                                </a:lnTo>
                                <a:cubicBezTo>
                                  <a:pt x="3938985" y="2070444"/>
                                  <a:pt x="3940997" y="2070948"/>
                                  <a:pt x="3942507" y="2070948"/>
                                </a:cubicBezTo>
                                <a:close/>
                                <a:moveTo>
                                  <a:pt x="5922861" y="2071117"/>
                                </a:moveTo>
                                <a:cubicBezTo>
                                  <a:pt x="5927083" y="2071055"/>
                                  <a:pt x="5931305" y="2069813"/>
                                  <a:pt x="5935278" y="2067826"/>
                                </a:cubicBezTo>
                                <a:cubicBezTo>
                                  <a:pt x="5935278" y="2067826"/>
                                  <a:pt x="5935776" y="2067826"/>
                                  <a:pt x="5935776" y="2067329"/>
                                </a:cubicBezTo>
                                <a:cubicBezTo>
                                  <a:pt x="5951670" y="2059382"/>
                                  <a:pt x="5951670" y="2033055"/>
                                  <a:pt x="5935776" y="2025107"/>
                                </a:cubicBezTo>
                                <a:cubicBezTo>
                                  <a:pt x="5935776" y="2025107"/>
                                  <a:pt x="5935278" y="2025107"/>
                                  <a:pt x="5935278" y="2024611"/>
                                </a:cubicBezTo>
                                <a:cubicBezTo>
                                  <a:pt x="5927331" y="2020637"/>
                                  <a:pt x="5918390" y="2020140"/>
                                  <a:pt x="5910442" y="2024611"/>
                                </a:cubicBezTo>
                                <a:cubicBezTo>
                                  <a:pt x="5902992" y="2029081"/>
                                  <a:pt x="5898025" y="2037526"/>
                                  <a:pt x="5898025" y="2045970"/>
                                </a:cubicBezTo>
                                <a:cubicBezTo>
                                  <a:pt x="5898025" y="2054414"/>
                                  <a:pt x="5902992" y="2062858"/>
                                  <a:pt x="5910442" y="2067329"/>
                                </a:cubicBezTo>
                                <a:cubicBezTo>
                                  <a:pt x="5914416" y="2070061"/>
                                  <a:pt x="5918639" y="2071179"/>
                                  <a:pt x="5922861" y="2071117"/>
                                </a:cubicBezTo>
                                <a:close/>
                                <a:moveTo>
                                  <a:pt x="1740199" y="2074040"/>
                                </a:moveTo>
                                <a:cubicBezTo>
                                  <a:pt x="1748643" y="2076027"/>
                                  <a:pt x="1758080" y="2074536"/>
                                  <a:pt x="1766524" y="2073543"/>
                                </a:cubicBezTo>
                                <a:cubicBezTo>
                                  <a:pt x="1775465" y="2073047"/>
                                  <a:pt x="1783909" y="2066093"/>
                                  <a:pt x="1783413" y="2056655"/>
                                </a:cubicBezTo>
                                <a:cubicBezTo>
                                  <a:pt x="1782419" y="2047714"/>
                                  <a:pt x="1775465" y="2041256"/>
                                  <a:pt x="1766524" y="2040263"/>
                                </a:cubicBezTo>
                                <a:cubicBezTo>
                                  <a:pt x="1758080" y="2039766"/>
                                  <a:pt x="1748643" y="2037779"/>
                                  <a:pt x="1740199" y="2039766"/>
                                </a:cubicBezTo>
                                <a:cubicBezTo>
                                  <a:pt x="1723310" y="2043740"/>
                                  <a:pt x="1723310" y="2069570"/>
                                  <a:pt x="1740199" y="2074040"/>
                                </a:cubicBezTo>
                                <a:close/>
                                <a:moveTo>
                                  <a:pt x="6394742" y="2080241"/>
                                </a:moveTo>
                                <a:cubicBezTo>
                                  <a:pt x="6403186" y="2082228"/>
                                  <a:pt x="6412624" y="2080737"/>
                                  <a:pt x="6421068" y="2079744"/>
                                </a:cubicBezTo>
                                <a:cubicBezTo>
                                  <a:pt x="6430009" y="2079248"/>
                                  <a:pt x="6438453" y="2072294"/>
                                  <a:pt x="6437957" y="2062856"/>
                                </a:cubicBezTo>
                                <a:cubicBezTo>
                                  <a:pt x="6436963" y="2053915"/>
                                  <a:pt x="6430009" y="2047457"/>
                                  <a:pt x="6421068" y="2046464"/>
                                </a:cubicBezTo>
                                <a:cubicBezTo>
                                  <a:pt x="6412624" y="2045967"/>
                                  <a:pt x="6403186" y="2043980"/>
                                  <a:pt x="6394742" y="2045967"/>
                                </a:cubicBezTo>
                                <a:cubicBezTo>
                                  <a:pt x="6377854" y="2049941"/>
                                  <a:pt x="6377854" y="2075771"/>
                                  <a:pt x="6394742" y="2080241"/>
                                </a:cubicBezTo>
                                <a:close/>
                                <a:moveTo>
                                  <a:pt x="3501393" y="2080363"/>
                                </a:moveTo>
                                <a:cubicBezTo>
                                  <a:pt x="3510661" y="2082132"/>
                                  <a:pt x="3521748" y="2072167"/>
                                  <a:pt x="3515785" y="2061363"/>
                                </a:cubicBezTo>
                                <a:cubicBezTo>
                                  <a:pt x="3495907" y="2025598"/>
                                  <a:pt x="3477528" y="1989338"/>
                                  <a:pt x="3462129" y="1951587"/>
                                </a:cubicBezTo>
                                <a:cubicBezTo>
                                  <a:pt x="3456174" y="1938672"/>
                                  <a:pt x="3435314" y="1943638"/>
                                  <a:pt x="3440278" y="1957547"/>
                                </a:cubicBezTo>
                                <a:cubicBezTo>
                                  <a:pt x="3455178" y="1997782"/>
                                  <a:pt x="3472562" y="2037023"/>
                                  <a:pt x="3493427" y="2074277"/>
                                </a:cubicBezTo>
                                <a:cubicBezTo>
                                  <a:pt x="3495410" y="2077879"/>
                                  <a:pt x="3498301" y="2079772"/>
                                  <a:pt x="3501393" y="2080363"/>
                                </a:cubicBezTo>
                                <a:close/>
                                <a:moveTo>
                                  <a:pt x="4546349" y="2081859"/>
                                </a:moveTo>
                                <a:cubicBezTo>
                                  <a:pt x="4550121" y="2082069"/>
                                  <a:pt x="4554032" y="2080610"/>
                                  <a:pt x="4557385" y="2076760"/>
                                </a:cubicBezTo>
                                <a:cubicBezTo>
                                  <a:pt x="4570797" y="2061858"/>
                                  <a:pt x="4595136" y="2057387"/>
                                  <a:pt x="4612024" y="2070302"/>
                                </a:cubicBezTo>
                                <a:cubicBezTo>
                                  <a:pt x="4627919" y="2082721"/>
                                  <a:pt x="4650272" y="2061361"/>
                                  <a:pt x="4634377" y="2047950"/>
                                </a:cubicBezTo>
                                <a:cubicBezTo>
                                  <a:pt x="4605071" y="2023609"/>
                                  <a:pt x="4560862" y="2025100"/>
                                  <a:pt x="4535033" y="2054407"/>
                                </a:cubicBezTo>
                                <a:cubicBezTo>
                                  <a:pt x="4524974" y="2065583"/>
                                  <a:pt x="4535033" y="2081230"/>
                                  <a:pt x="4546349" y="2081859"/>
                                </a:cubicBezTo>
                                <a:close/>
                                <a:moveTo>
                                  <a:pt x="4398645" y="2086429"/>
                                </a:moveTo>
                                <a:lnTo>
                                  <a:pt x="4399429" y="2085705"/>
                                </a:lnTo>
                                <a:lnTo>
                                  <a:pt x="4399968" y="2084951"/>
                                </a:lnTo>
                                <a:lnTo>
                                  <a:pt x="4399712" y="2085058"/>
                                </a:lnTo>
                                <a:close/>
                                <a:moveTo>
                                  <a:pt x="4398506" y="2086557"/>
                                </a:moveTo>
                                <a:lnTo>
                                  <a:pt x="4398567" y="2086501"/>
                                </a:lnTo>
                                <a:lnTo>
                                  <a:pt x="4399429" y="2085209"/>
                                </a:lnTo>
                                <a:lnTo>
                                  <a:pt x="4398922" y="2085603"/>
                                </a:lnTo>
                                <a:lnTo>
                                  <a:pt x="4398796" y="2085888"/>
                                </a:lnTo>
                                <a:lnTo>
                                  <a:pt x="4398933" y="2085705"/>
                                </a:lnTo>
                                <a:close/>
                                <a:moveTo>
                                  <a:pt x="4398435" y="2086699"/>
                                </a:moveTo>
                                <a:lnTo>
                                  <a:pt x="4398506" y="2086557"/>
                                </a:lnTo>
                                <a:lnTo>
                                  <a:pt x="4398493" y="2086570"/>
                                </a:lnTo>
                                <a:close/>
                                <a:moveTo>
                                  <a:pt x="4398435" y="2086699"/>
                                </a:moveTo>
                                <a:lnTo>
                                  <a:pt x="4398645" y="2086429"/>
                                </a:lnTo>
                                <a:lnTo>
                                  <a:pt x="4398567" y="2086501"/>
                                </a:lnTo>
                                <a:close/>
                                <a:moveTo>
                                  <a:pt x="4397815" y="2087195"/>
                                </a:moveTo>
                                <a:lnTo>
                                  <a:pt x="4398493" y="2086570"/>
                                </a:lnTo>
                                <a:lnTo>
                                  <a:pt x="4398796" y="2085888"/>
                                </a:lnTo>
                                <a:close/>
                                <a:moveTo>
                                  <a:pt x="4395497" y="2088073"/>
                                </a:moveTo>
                                <a:lnTo>
                                  <a:pt x="4396011" y="2087867"/>
                                </a:lnTo>
                                <a:lnTo>
                                  <a:pt x="4398922" y="2085603"/>
                                </a:lnTo>
                                <a:lnTo>
                                  <a:pt x="4399039" y="2085340"/>
                                </a:lnTo>
                                <a:lnTo>
                                  <a:pt x="4397342" y="2086052"/>
                                </a:lnTo>
                                <a:close/>
                                <a:moveTo>
                                  <a:pt x="2998084" y="2088105"/>
                                </a:moveTo>
                                <a:cubicBezTo>
                                  <a:pt x="3002172" y="2086974"/>
                                  <a:pt x="3005820" y="2084332"/>
                                  <a:pt x="3007832" y="2080558"/>
                                </a:cubicBezTo>
                                <a:cubicBezTo>
                                  <a:pt x="3012865" y="2072507"/>
                                  <a:pt x="3008839" y="2063450"/>
                                  <a:pt x="3001795" y="2058418"/>
                                </a:cubicBezTo>
                                <a:cubicBezTo>
                                  <a:pt x="2985691" y="2046342"/>
                                  <a:pt x="2970595" y="2031749"/>
                                  <a:pt x="2958516" y="2015647"/>
                                </a:cubicBezTo>
                                <a:cubicBezTo>
                                  <a:pt x="2952981" y="2008099"/>
                                  <a:pt x="2943921" y="2004577"/>
                                  <a:pt x="2935367" y="2009609"/>
                                </a:cubicBezTo>
                                <a:cubicBezTo>
                                  <a:pt x="2928323" y="2013634"/>
                                  <a:pt x="2924296" y="2025207"/>
                                  <a:pt x="2929330" y="2032756"/>
                                </a:cubicBezTo>
                                <a:cubicBezTo>
                                  <a:pt x="2944931" y="2054895"/>
                                  <a:pt x="2963049" y="2072507"/>
                                  <a:pt x="2985691" y="2086596"/>
                                </a:cubicBezTo>
                                <a:cubicBezTo>
                                  <a:pt x="2989464" y="2088861"/>
                                  <a:pt x="2993993" y="2089238"/>
                                  <a:pt x="2998084" y="2088105"/>
                                </a:cubicBezTo>
                                <a:close/>
                                <a:moveTo>
                                  <a:pt x="4394959" y="2088686"/>
                                </a:moveTo>
                                <a:cubicBezTo>
                                  <a:pt x="4395456" y="2088189"/>
                                  <a:pt x="4395952" y="2088189"/>
                                  <a:pt x="4396449" y="2087692"/>
                                </a:cubicBezTo>
                                <a:lnTo>
                                  <a:pt x="4396011" y="2087867"/>
                                </a:lnTo>
                                <a:close/>
                                <a:moveTo>
                                  <a:pt x="4395952" y="2089679"/>
                                </a:moveTo>
                                <a:cubicBezTo>
                                  <a:pt x="4396449" y="2089182"/>
                                  <a:pt x="4396449" y="2089182"/>
                                  <a:pt x="4396946" y="2088686"/>
                                </a:cubicBezTo>
                                <a:lnTo>
                                  <a:pt x="4396378" y="2089112"/>
                                </a:lnTo>
                                <a:close/>
                                <a:moveTo>
                                  <a:pt x="4392972" y="2091666"/>
                                </a:moveTo>
                                <a:lnTo>
                                  <a:pt x="4396378" y="2089112"/>
                                </a:lnTo>
                                <a:lnTo>
                                  <a:pt x="4397815" y="2087195"/>
                                </a:lnTo>
                                <a:close/>
                                <a:moveTo>
                                  <a:pt x="56760" y="2092232"/>
                                </a:moveTo>
                                <a:cubicBezTo>
                                  <a:pt x="60299" y="2093287"/>
                                  <a:pt x="64025" y="2093411"/>
                                  <a:pt x="67254" y="2091921"/>
                                </a:cubicBezTo>
                                <a:cubicBezTo>
                                  <a:pt x="68744" y="2091424"/>
                                  <a:pt x="70234" y="2090431"/>
                                  <a:pt x="72221" y="2089934"/>
                                </a:cubicBezTo>
                                <a:cubicBezTo>
                                  <a:pt x="76195" y="2088445"/>
                                  <a:pt x="79175" y="2086954"/>
                                  <a:pt x="81659" y="2083477"/>
                                </a:cubicBezTo>
                                <a:cubicBezTo>
                                  <a:pt x="84142" y="2080496"/>
                                  <a:pt x="85632" y="2076523"/>
                                  <a:pt x="85632" y="2072549"/>
                                </a:cubicBezTo>
                                <a:cubicBezTo>
                                  <a:pt x="85632" y="2069568"/>
                                  <a:pt x="84638" y="2066091"/>
                                  <a:pt x="83149" y="2063608"/>
                                </a:cubicBezTo>
                                <a:cubicBezTo>
                                  <a:pt x="80665" y="2059137"/>
                                  <a:pt x="76691" y="2057150"/>
                                  <a:pt x="72221" y="2055163"/>
                                </a:cubicBezTo>
                                <a:cubicBezTo>
                                  <a:pt x="70731" y="2054667"/>
                                  <a:pt x="69240" y="2053674"/>
                                  <a:pt x="67254" y="2053176"/>
                                </a:cubicBezTo>
                                <a:cubicBezTo>
                                  <a:pt x="60796" y="2050693"/>
                                  <a:pt x="51855" y="2053674"/>
                                  <a:pt x="47385" y="2058144"/>
                                </a:cubicBezTo>
                                <a:cubicBezTo>
                                  <a:pt x="43907" y="2062118"/>
                                  <a:pt x="41424" y="2067085"/>
                                  <a:pt x="41424" y="2072549"/>
                                </a:cubicBezTo>
                                <a:cubicBezTo>
                                  <a:pt x="41424" y="2077517"/>
                                  <a:pt x="43907" y="2082981"/>
                                  <a:pt x="47385" y="2086954"/>
                                </a:cubicBezTo>
                                <a:cubicBezTo>
                                  <a:pt x="49868" y="2089189"/>
                                  <a:pt x="53221" y="2091176"/>
                                  <a:pt x="56760" y="2092232"/>
                                </a:cubicBezTo>
                                <a:close/>
                                <a:moveTo>
                                  <a:pt x="1451604" y="2092913"/>
                                </a:moveTo>
                                <a:cubicBezTo>
                                  <a:pt x="1460049" y="2095397"/>
                                  <a:pt x="1468990" y="2088443"/>
                                  <a:pt x="1468990" y="2079503"/>
                                </a:cubicBezTo>
                                <a:cubicBezTo>
                                  <a:pt x="1468990" y="2070561"/>
                                  <a:pt x="1460545" y="2063111"/>
                                  <a:pt x="1451604" y="2066091"/>
                                </a:cubicBezTo>
                                <a:cubicBezTo>
                                  <a:pt x="1450113" y="2066588"/>
                                  <a:pt x="1448127" y="2067084"/>
                                  <a:pt x="1446636" y="2067581"/>
                                </a:cubicBezTo>
                                <a:cubicBezTo>
                                  <a:pt x="1441670" y="2069071"/>
                                  <a:pt x="1437696" y="2074039"/>
                                  <a:pt x="1437696" y="2079503"/>
                                </a:cubicBezTo>
                                <a:cubicBezTo>
                                  <a:pt x="1437696" y="2084966"/>
                                  <a:pt x="1441173" y="2089437"/>
                                  <a:pt x="1446636" y="2091423"/>
                                </a:cubicBezTo>
                                <a:cubicBezTo>
                                  <a:pt x="1448127" y="2091920"/>
                                  <a:pt x="1450113" y="2092417"/>
                                  <a:pt x="1451604" y="2092913"/>
                                </a:cubicBezTo>
                                <a:close/>
                                <a:moveTo>
                                  <a:pt x="4389495" y="2094646"/>
                                </a:moveTo>
                                <a:lnTo>
                                  <a:pt x="4395497" y="2088073"/>
                                </a:lnTo>
                                <a:lnTo>
                                  <a:pt x="4392546" y="2089253"/>
                                </a:lnTo>
                                <a:lnTo>
                                  <a:pt x="4392972" y="2089182"/>
                                </a:lnTo>
                                <a:cubicBezTo>
                                  <a:pt x="4392475" y="2089182"/>
                                  <a:pt x="4391978" y="2089679"/>
                                  <a:pt x="4391482" y="2089679"/>
                                </a:cubicBezTo>
                                <a:lnTo>
                                  <a:pt x="4392546" y="2089253"/>
                                </a:lnTo>
                                <a:lnTo>
                                  <a:pt x="4387836" y="2090038"/>
                                </a:lnTo>
                                <a:lnTo>
                                  <a:pt x="4387508" y="2090176"/>
                                </a:lnTo>
                                <a:cubicBezTo>
                                  <a:pt x="4387508" y="2090176"/>
                                  <a:pt x="4387011" y="2090176"/>
                                  <a:pt x="4387011" y="2090176"/>
                                </a:cubicBezTo>
                                <a:lnTo>
                                  <a:pt x="4387836" y="2090038"/>
                                </a:lnTo>
                                <a:lnTo>
                                  <a:pt x="4397342" y="2086052"/>
                                </a:lnTo>
                                <a:lnTo>
                                  <a:pt x="4399926" y="2083222"/>
                                </a:lnTo>
                                <a:cubicBezTo>
                                  <a:pt x="4399926" y="2082725"/>
                                  <a:pt x="4399926" y="2082725"/>
                                  <a:pt x="4400422" y="2082228"/>
                                </a:cubicBezTo>
                                <a:lnTo>
                                  <a:pt x="4399039" y="2085340"/>
                                </a:lnTo>
                                <a:lnTo>
                                  <a:pt x="4399712" y="2085058"/>
                                </a:lnTo>
                                <a:lnTo>
                                  <a:pt x="4401913" y="2082228"/>
                                </a:lnTo>
                                <a:lnTo>
                                  <a:pt x="4399968" y="2084951"/>
                                </a:lnTo>
                                <a:lnTo>
                                  <a:pt x="4402906" y="2083719"/>
                                </a:lnTo>
                                <a:cubicBezTo>
                                  <a:pt x="4407874" y="2079248"/>
                                  <a:pt x="4409860" y="2071797"/>
                                  <a:pt x="4408867" y="2065340"/>
                                </a:cubicBezTo>
                                <a:cubicBezTo>
                                  <a:pt x="4407376" y="2052424"/>
                                  <a:pt x="4394959" y="2043980"/>
                                  <a:pt x="4382044" y="2047457"/>
                                </a:cubicBezTo>
                                <a:cubicBezTo>
                                  <a:pt x="4372606" y="2049940"/>
                                  <a:pt x="4364659" y="2057392"/>
                                  <a:pt x="4362176" y="2066830"/>
                                </a:cubicBezTo>
                                <a:cubicBezTo>
                                  <a:pt x="4359195" y="2076764"/>
                                  <a:pt x="4363665" y="2089679"/>
                                  <a:pt x="4373600" y="2093653"/>
                                </a:cubicBezTo>
                                <a:cubicBezTo>
                                  <a:pt x="4379064" y="2096137"/>
                                  <a:pt x="4384031" y="2097130"/>
                                  <a:pt x="4389495" y="2094646"/>
                                </a:cubicBezTo>
                                <a:close/>
                                <a:moveTo>
                                  <a:pt x="4711306" y="2098434"/>
                                </a:moveTo>
                                <a:cubicBezTo>
                                  <a:pt x="4714845" y="2099489"/>
                                  <a:pt x="4718571" y="2099613"/>
                                  <a:pt x="4721799" y="2098123"/>
                                </a:cubicBezTo>
                                <a:cubicBezTo>
                                  <a:pt x="4723290" y="2097626"/>
                                  <a:pt x="4724780" y="2096633"/>
                                  <a:pt x="4726767" y="2096136"/>
                                </a:cubicBezTo>
                                <a:cubicBezTo>
                                  <a:pt x="4730740" y="2094646"/>
                                  <a:pt x="4733720" y="2093156"/>
                                  <a:pt x="4736204" y="2089679"/>
                                </a:cubicBezTo>
                                <a:cubicBezTo>
                                  <a:pt x="4738688" y="2086698"/>
                                  <a:pt x="4740178" y="2082725"/>
                                  <a:pt x="4740178" y="2078751"/>
                                </a:cubicBezTo>
                                <a:cubicBezTo>
                                  <a:pt x="4740178" y="2075770"/>
                                  <a:pt x="4739184" y="2072293"/>
                                  <a:pt x="4737695" y="2069810"/>
                                </a:cubicBezTo>
                                <a:cubicBezTo>
                                  <a:pt x="4735211" y="2065339"/>
                                  <a:pt x="4731237" y="2063352"/>
                                  <a:pt x="4726767" y="2061365"/>
                                </a:cubicBezTo>
                                <a:cubicBezTo>
                                  <a:pt x="4725276" y="2060868"/>
                                  <a:pt x="4723786" y="2059875"/>
                                  <a:pt x="4721799" y="2059378"/>
                                </a:cubicBezTo>
                                <a:cubicBezTo>
                                  <a:pt x="4715342" y="2056895"/>
                                  <a:pt x="4706401" y="2059875"/>
                                  <a:pt x="4701930" y="2064346"/>
                                </a:cubicBezTo>
                                <a:cubicBezTo>
                                  <a:pt x="4698453" y="2068319"/>
                                  <a:pt x="4695970" y="2073287"/>
                                  <a:pt x="4695970" y="2078751"/>
                                </a:cubicBezTo>
                                <a:cubicBezTo>
                                  <a:pt x="4695970" y="2083718"/>
                                  <a:pt x="4698453" y="2089182"/>
                                  <a:pt x="4701930" y="2093156"/>
                                </a:cubicBezTo>
                                <a:cubicBezTo>
                                  <a:pt x="4704414" y="2095391"/>
                                  <a:pt x="4707767" y="2097378"/>
                                  <a:pt x="4711306" y="2098434"/>
                                </a:cubicBezTo>
                                <a:close/>
                                <a:moveTo>
                                  <a:pt x="6106149" y="2099115"/>
                                </a:moveTo>
                                <a:cubicBezTo>
                                  <a:pt x="6114593" y="2101598"/>
                                  <a:pt x="6123534" y="2094644"/>
                                  <a:pt x="6123534" y="2085703"/>
                                </a:cubicBezTo>
                                <a:cubicBezTo>
                                  <a:pt x="6123534" y="2076762"/>
                                  <a:pt x="6115089" y="2069312"/>
                                  <a:pt x="6106149" y="2072292"/>
                                </a:cubicBezTo>
                                <a:cubicBezTo>
                                  <a:pt x="6104658" y="2072788"/>
                                  <a:pt x="6102671" y="2073285"/>
                                  <a:pt x="6101181" y="2073782"/>
                                </a:cubicBezTo>
                                <a:cubicBezTo>
                                  <a:pt x="6096214" y="2075272"/>
                                  <a:pt x="6092241" y="2080239"/>
                                  <a:pt x="6092241" y="2085703"/>
                                </a:cubicBezTo>
                                <a:cubicBezTo>
                                  <a:pt x="6092241" y="2091167"/>
                                  <a:pt x="6095717" y="2095637"/>
                                  <a:pt x="6101181" y="2097624"/>
                                </a:cubicBezTo>
                                <a:cubicBezTo>
                                  <a:pt x="6102671" y="2098121"/>
                                  <a:pt x="6104658" y="2098618"/>
                                  <a:pt x="6106149" y="2099115"/>
                                </a:cubicBezTo>
                                <a:close/>
                                <a:moveTo>
                                  <a:pt x="1252919" y="2102848"/>
                                </a:moveTo>
                                <a:cubicBezTo>
                                  <a:pt x="1258382" y="2102848"/>
                                  <a:pt x="1262356" y="2099868"/>
                                  <a:pt x="1265336" y="2095894"/>
                                </a:cubicBezTo>
                                <a:cubicBezTo>
                                  <a:pt x="1266827" y="2093907"/>
                                  <a:pt x="1268317" y="2091920"/>
                                  <a:pt x="1269310" y="2089933"/>
                                </a:cubicBezTo>
                                <a:cubicBezTo>
                                  <a:pt x="1272291" y="2085463"/>
                                  <a:pt x="1271297" y="2078012"/>
                                  <a:pt x="1267323" y="2074535"/>
                                </a:cubicBezTo>
                                <a:cubicBezTo>
                                  <a:pt x="1263350" y="2071058"/>
                                  <a:pt x="1256396" y="2069071"/>
                                  <a:pt x="1251925" y="2072548"/>
                                </a:cubicBezTo>
                                <a:cubicBezTo>
                                  <a:pt x="1249938" y="2074038"/>
                                  <a:pt x="1247952" y="2075529"/>
                                  <a:pt x="1245964" y="2076522"/>
                                </a:cubicBezTo>
                                <a:cubicBezTo>
                                  <a:pt x="1241990" y="2079502"/>
                                  <a:pt x="1238513" y="2083476"/>
                                  <a:pt x="1239010" y="2088940"/>
                                </a:cubicBezTo>
                                <a:cubicBezTo>
                                  <a:pt x="1239010" y="2092913"/>
                                  <a:pt x="1240501" y="2096391"/>
                                  <a:pt x="1242984" y="2098874"/>
                                </a:cubicBezTo>
                                <a:cubicBezTo>
                                  <a:pt x="1245467" y="2101358"/>
                                  <a:pt x="1249442" y="2102848"/>
                                  <a:pt x="1252919" y="2102848"/>
                                </a:cubicBezTo>
                                <a:close/>
                                <a:moveTo>
                                  <a:pt x="5907462" y="2109049"/>
                                </a:moveTo>
                                <a:cubicBezTo>
                                  <a:pt x="5912926" y="2109049"/>
                                  <a:pt x="5916899" y="2106069"/>
                                  <a:pt x="5919880" y="2102095"/>
                                </a:cubicBezTo>
                                <a:cubicBezTo>
                                  <a:pt x="5921370" y="2100108"/>
                                  <a:pt x="5922860" y="2098121"/>
                                  <a:pt x="5923853" y="2096134"/>
                                </a:cubicBezTo>
                                <a:cubicBezTo>
                                  <a:pt x="5926834" y="2091664"/>
                                  <a:pt x="5925841" y="2084213"/>
                                  <a:pt x="5921867" y="2080736"/>
                                </a:cubicBezTo>
                                <a:cubicBezTo>
                                  <a:pt x="5917893" y="2077259"/>
                                  <a:pt x="5910939" y="2075272"/>
                                  <a:pt x="5906469" y="2078749"/>
                                </a:cubicBezTo>
                                <a:cubicBezTo>
                                  <a:pt x="5904482" y="2080239"/>
                                  <a:pt x="5902495" y="2081730"/>
                                  <a:pt x="5900508" y="2082722"/>
                                </a:cubicBezTo>
                                <a:cubicBezTo>
                                  <a:pt x="5896534" y="2085703"/>
                                  <a:pt x="5893057" y="2089677"/>
                                  <a:pt x="5893554" y="2095141"/>
                                </a:cubicBezTo>
                                <a:cubicBezTo>
                                  <a:pt x="5893554" y="2099114"/>
                                  <a:pt x="5895044" y="2102591"/>
                                  <a:pt x="5897528" y="2105075"/>
                                </a:cubicBezTo>
                                <a:cubicBezTo>
                                  <a:pt x="5900011" y="2107559"/>
                                  <a:pt x="5903985" y="2109049"/>
                                  <a:pt x="5907462" y="2109049"/>
                                </a:cubicBezTo>
                                <a:close/>
                                <a:moveTo>
                                  <a:pt x="3564460" y="2110045"/>
                                </a:moveTo>
                                <a:cubicBezTo>
                                  <a:pt x="3569426" y="2108554"/>
                                  <a:pt x="3574891" y="2104581"/>
                                  <a:pt x="3577376" y="2100110"/>
                                </a:cubicBezTo>
                                <a:cubicBezTo>
                                  <a:pt x="3579860" y="2095143"/>
                                  <a:pt x="3581353" y="2088686"/>
                                  <a:pt x="3579363" y="2083221"/>
                                </a:cubicBezTo>
                                <a:cubicBezTo>
                                  <a:pt x="3577376" y="2078751"/>
                                  <a:pt x="3573896" y="2072790"/>
                                  <a:pt x="3568931" y="2070803"/>
                                </a:cubicBezTo>
                                <a:cubicBezTo>
                                  <a:pt x="3566941" y="2069810"/>
                                  <a:pt x="3565453" y="2069313"/>
                                  <a:pt x="3563466" y="2068319"/>
                                </a:cubicBezTo>
                                <a:cubicBezTo>
                                  <a:pt x="3560484" y="2066830"/>
                                  <a:pt x="3557005" y="2064843"/>
                                  <a:pt x="3553530" y="2064346"/>
                                </a:cubicBezTo>
                                <a:cubicBezTo>
                                  <a:pt x="3551544" y="2063849"/>
                                  <a:pt x="3550055" y="2063849"/>
                                  <a:pt x="3548066" y="2063352"/>
                                </a:cubicBezTo>
                                <a:cubicBezTo>
                                  <a:pt x="3545089" y="2063352"/>
                                  <a:pt x="3542605" y="2063849"/>
                                  <a:pt x="3540118" y="2065339"/>
                                </a:cubicBezTo>
                                <a:cubicBezTo>
                                  <a:pt x="3536149" y="2066830"/>
                                  <a:pt x="3532173" y="2069810"/>
                                  <a:pt x="3530187" y="2073783"/>
                                </a:cubicBezTo>
                                <a:cubicBezTo>
                                  <a:pt x="3525718" y="2082228"/>
                                  <a:pt x="3526714" y="2092163"/>
                                  <a:pt x="3533663" y="2099117"/>
                                </a:cubicBezTo>
                                <a:cubicBezTo>
                                  <a:pt x="3537634" y="2103090"/>
                                  <a:pt x="3542605" y="2105574"/>
                                  <a:pt x="3547571" y="2108058"/>
                                </a:cubicBezTo>
                                <a:cubicBezTo>
                                  <a:pt x="3552538" y="2111038"/>
                                  <a:pt x="3558992" y="2111535"/>
                                  <a:pt x="3564460" y="2110045"/>
                                </a:cubicBezTo>
                                <a:close/>
                                <a:moveTo>
                                  <a:pt x="330452" y="2115081"/>
                                </a:moveTo>
                                <a:cubicBezTo>
                                  <a:pt x="334612" y="2113653"/>
                                  <a:pt x="338213" y="2110548"/>
                                  <a:pt x="339952" y="2106326"/>
                                </a:cubicBezTo>
                                <a:cubicBezTo>
                                  <a:pt x="341442" y="2102352"/>
                                  <a:pt x="341442" y="2098379"/>
                                  <a:pt x="339952" y="2093908"/>
                                </a:cubicBezTo>
                                <a:cubicBezTo>
                                  <a:pt x="337965" y="2088941"/>
                                  <a:pt x="334488" y="2086457"/>
                                  <a:pt x="330018" y="2084967"/>
                                </a:cubicBezTo>
                                <a:cubicBezTo>
                                  <a:pt x="326541" y="2083477"/>
                                  <a:pt x="322567" y="2081987"/>
                                  <a:pt x="319090" y="2080496"/>
                                </a:cubicBezTo>
                                <a:cubicBezTo>
                                  <a:pt x="316109" y="2079006"/>
                                  <a:pt x="310645" y="2080000"/>
                                  <a:pt x="307665" y="2081987"/>
                                </a:cubicBezTo>
                                <a:cubicBezTo>
                                  <a:pt x="305181" y="2083974"/>
                                  <a:pt x="302698" y="2085960"/>
                                  <a:pt x="301704" y="2088941"/>
                                </a:cubicBezTo>
                                <a:cubicBezTo>
                                  <a:pt x="298724" y="2095895"/>
                                  <a:pt x="301704" y="2103346"/>
                                  <a:pt x="307665" y="2107320"/>
                                </a:cubicBezTo>
                                <a:cubicBezTo>
                                  <a:pt x="311142" y="2109307"/>
                                  <a:pt x="314619" y="2111790"/>
                                  <a:pt x="317599" y="2113777"/>
                                </a:cubicBezTo>
                                <a:cubicBezTo>
                                  <a:pt x="321573" y="2116260"/>
                                  <a:pt x="326292" y="2116509"/>
                                  <a:pt x="330452" y="2115081"/>
                                </a:cubicBezTo>
                                <a:close/>
                                <a:moveTo>
                                  <a:pt x="4984998" y="2121282"/>
                                </a:moveTo>
                                <a:cubicBezTo>
                                  <a:pt x="4989158" y="2119854"/>
                                  <a:pt x="4992759" y="2116749"/>
                                  <a:pt x="4994498" y="2112527"/>
                                </a:cubicBezTo>
                                <a:cubicBezTo>
                                  <a:pt x="4995988" y="2108553"/>
                                  <a:pt x="4995988" y="2104579"/>
                                  <a:pt x="4994498" y="2100109"/>
                                </a:cubicBezTo>
                                <a:cubicBezTo>
                                  <a:pt x="4992511" y="2095142"/>
                                  <a:pt x="4989034" y="2092658"/>
                                  <a:pt x="4984563" y="2091168"/>
                                </a:cubicBezTo>
                                <a:cubicBezTo>
                                  <a:pt x="4981086" y="2089678"/>
                                  <a:pt x="4977113" y="2088188"/>
                                  <a:pt x="4973635" y="2086697"/>
                                </a:cubicBezTo>
                                <a:cubicBezTo>
                                  <a:pt x="4970655" y="2085207"/>
                                  <a:pt x="4965191" y="2086201"/>
                                  <a:pt x="4962210" y="2088188"/>
                                </a:cubicBezTo>
                                <a:cubicBezTo>
                                  <a:pt x="4959727" y="2090174"/>
                                  <a:pt x="4957243" y="2092161"/>
                                  <a:pt x="4956250" y="2095142"/>
                                </a:cubicBezTo>
                                <a:cubicBezTo>
                                  <a:pt x="4953270" y="2102096"/>
                                  <a:pt x="4956250" y="2109547"/>
                                  <a:pt x="4962210" y="2113520"/>
                                </a:cubicBezTo>
                                <a:cubicBezTo>
                                  <a:pt x="4965687" y="2115507"/>
                                  <a:pt x="4969165" y="2117991"/>
                                  <a:pt x="4972145" y="2119978"/>
                                </a:cubicBezTo>
                                <a:cubicBezTo>
                                  <a:pt x="4976119" y="2122461"/>
                                  <a:pt x="4980838" y="2122710"/>
                                  <a:pt x="4984998" y="2121282"/>
                                </a:cubicBezTo>
                                <a:close/>
                                <a:moveTo>
                                  <a:pt x="3712983" y="2121965"/>
                                </a:moveTo>
                                <a:cubicBezTo>
                                  <a:pt x="3714471" y="2121469"/>
                                  <a:pt x="3716459" y="2120972"/>
                                  <a:pt x="3717950" y="2120972"/>
                                </a:cubicBezTo>
                                <a:cubicBezTo>
                                  <a:pt x="3724406" y="2119482"/>
                                  <a:pt x="3729869" y="2112528"/>
                                  <a:pt x="3729374" y="2106071"/>
                                </a:cubicBezTo>
                                <a:cubicBezTo>
                                  <a:pt x="3728876" y="2099613"/>
                                  <a:pt x="3724905" y="2092659"/>
                                  <a:pt x="3717950" y="2091169"/>
                                </a:cubicBezTo>
                                <a:cubicBezTo>
                                  <a:pt x="3716459" y="2090672"/>
                                  <a:pt x="3714471" y="2090175"/>
                                  <a:pt x="3712983" y="2090175"/>
                                </a:cubicBezTo>
                                <a:cubicBezTo>
                                  <a:pt x="3707021" y="2088685"/>
                                  <a:pt x="3701061" y="2090175"/>
                                  <a:pt x="3696589" y="2094646"/>
                                </a:cubicBezTo>
                                <a:cubicBezTo>
                                  <a:pt x="3693611" y="2098123"/>
                                  <a:pt x="3691621" y="2102096"/>
                                  <a:pt x="3691621" y="2106567"/>
                                </a:cubicBezTo>
                                <a:cubicBezTo>
                                  <a:pt x="3691621" y="2111037"/>
                                  <a:pt x="3693611" y="2115508"/>
                                  <a:pt x="3696589" y="2118489"/>
                                </a:cubicBezTo>
                                <a:cubicBezTo>
                                  <a:pt x="3701061" y="2121965"/>
                                  <a:pt x="3707021" y="2122959"/>
                                  <a:pt x="3712983" y="2121965"/>
                                </a:cubicBezTo>
                                <a:close/>
                                <a:moveTo>
                                  <a:pt x="1829359" y="2123836"/>
                                </a:moveTo>
                                <a:cubicBezTo>
                                  <a:pt x="1832836" y="2122842"/>
                                  <a:pt x="1836064" y="2120979"/>
                                  <a:pt x="1838051" y="2118744"/>
                                </a:cubicBezTo>
                                <a:cubicBezTo>
                                  <a:pt x="1841528" y="2114770"/>
                                  <a:pt x="1844012" y="2110300"/>
                                  <a:pt x="1844012" y="2104836"/>
                                </a:cubicBezTo>
                                <a:cubicBezTo>
                                  <a:pt x="1844012" y="2099869"/>
                                  <a:pt x="1842025" y="2094405"/>
                                  <a:pt x="1838051" y="2090928"/>
                                </a:cubicBezTo>
                                <a:cubicBezTo>
                                  <a:pt x="1833581" y="2086457"/>
                                  <a:pt x="1825633" y="2083477"/>
                                  <a:pt x="1819176" y="2085960"/>
                                </a:cubicBezTo>
                                <a:cubicBezTo>
                                  <a:pt x="1815699" y="2087450"/>
                                  <a:pt x="1812718" y="2088444"/>
                                  <a:pt x="1809739" y="2090431"/>
                                </a:cubicBezTo>
                                <a:cubicBezTo>
                                  <a:pt x="1805764" y="2093411"/>
                                  <a:pt x="1802287" y="2099371"/>
                                  <a:pt x="1802784" y="2104836"/>
                                </a:cubicBezTo>
                                <a:cubicBezTo>
                                  <a:pt x="1802784" y="2109803"/>
                                  <a:pt x="1804771" y="2113777"/>
                                  <a:pt x="1808248" y="2117751"/>
                                </a:cubicBezTo>
                                <a:cubicBezTo>
                                  <a:pt x="1811228" y="2121227"/>
                                  <a:pt x="1815202" y="2122221"/>
                                  <a:pt x="1819176" y="2123711"/>
                                </a:cubicBezTo>
                                <a:cubicBezTo>
                                  <a:pt x="1822156" y="2124953"/>
                                  <a:pt x="1825881" y="2124829"/>
                                  <a:pt x="1829359" y="2123836"/>
                                </a:cubicBezTo>
                                <a:close/>
                                <a:moveTo>
                                  <a:pt x="6483903" y="2130037"/>
                                </a:moveTo>
                                <a:cubicBezTo>
                                  <a:pt x="6487380" y="2129043"/>
                                  <a:pt x="6490609" y="2127181"/>
                                  <a:pt x="6492595" y="2124945"/>
                                </a:cubicBezTo>
                                <a:cubicBezTo>
                                  <a:pt x="6496073" y="2120972"/>
                                  <a:pt x="6498557" y="2116501"/>
                                  <a:pt x="6498557" y="2111037"/>
                                </a:cubicBezTo>
                                <a:cubicBezTo>
                                  <a:pt x="6498557" y="2106070"/>
                                  <a:pt x="6496569" y="2100606"/>
                                  <a:pt x="6492595" y="2097128"/>
                                </a:cubicBezTo>
                                <a:cubicBezTo>
                                  <a:pt x="6488125" y="2092657"/>
                                  <a:pt x="6480177" y="2089678"/>
                                  <a:pt x="6473720" y="2092161"/>
                                </a:cubicBezTo>
                                <a:cubicBezTo>
                                  <a:pt x="6470243" y="2093651"/>
                                  <a:pt x="6467262" y="2094645"/>
                                  <a:pt x="6464282" y="2096632"/>
                                </a:cubicBezTo>
                                <a:cubicBezTo>
                                  <a:pt x="6460308" y="2099612"/>
                                  <a:pt x="6456831" y="2105572"/>
                                  <a:pt x="6457328" y="2111037"/>
                                </a:cubicBezTo>
                                <a:cubicBezTo>
                                  <a:pt x="6457328" y="2116004"/>
                                  <a:pt x="6459315" y="2119978"/>
                                  <a:pt x="6462792" y="2123952"/>
                                </a:cubicBezTo>
                                <a:cubicBezTo>
                                  <a:pt x="6465772" y="2127429"/>
                                  <a:pt x="6469746" y="2128422"/>
                                  <a:pt x="6473720" y="2129913"/>
                                </a:cubicBezTo>
                                <a:cubicBezTo>
                                  <a:pt x="6476700" y="2131154"/>
                                  <a:pt x="6480426" y="2131030"/>
                                  <a:pt x="6483903" y="2130037"/>
                                </a:cubicBezTo>
                                <a:close/>
                                <a:moveTo>
                                  <a:pt x="907198" y="2135635"/>
                                </a:moveTo>
                                <a:cubicBezTo>
                                  <a:pt x="911668" y="2135635"/>
                                  <a:pt x="915642" y="2134641"/>
                                  <a:pt x="919616" y="2133151"/>
                                </a:cubicBezTo>
                                <a:cubicBezTo>
                                  <a:pt x="923590" y="2131661"/>
                                  <a:pt x="927066" y="2129674"/>
                                  <a:pt x="930047" y="2126694"/>
                                </a:cubicBezTo>
                                <a:cubicBezTo>
                                  <a:pt x="931537" y="2124707"/>
                                  <a:pt x="933524" y="2122223"/>
                                  <a:pt x="935014" y="2120236"/>
                                </a:cubicBezTo>
                                <a:cubicBezTo>
                                  <a:pt x="937498" y="2116759"/>
                                  <a:pt x="938491" y="2112786"/>
                                  <a:pt x="938988" y="2108315"/>
                                </a:cubicBezTo>
                                <a:cubicBezTo>
                                  <a:pt x="939982" y="2105335"/>
                                  <a:pt x="939982" y="2102852"/>
                                  <a:pt x="938988" y="2099871"/>
                                </a:cubicBezTo>
                                <a:cubicBezTo>
                                  <a:pt x="938988" y="2095898"/>
                                  <a:pt x="937498" y="2091924"/>
                                  <a:pt x="935014" y="2087950"/>
                                </a:cubicBezTo>
                                <a:cubicBezTo>
                                  <a:pt x="933524" y="2085963"/>
                                  <a:pt x="931537" y="2083480"/>
                                  <a:pt x="930047" y="2081493"/>
                                </a:cubicBezTo>
                                <a:cubicBezTo>
                                  <a:pt x="926073" y="2077519"/>
                                  <a:pt x="921603" y="2075035"/>
                                  <a:pt x="916139" y="2073545"/>
                                </a:cubicBezTo>
                                <a:cubicBezTo>
                                  <a:pt x="915642" y="2073545"/>
                                  <a:pt x="915642" y="2073545"/>
                                  <a:pt x="915146" y="2073545"/>
                                </a:cubicBezTo>
                                <a:cubicBezTo>
                                  <a:pt x="910675" y="2072055"/>
                                  <a:pt x="906701" y="2072055"/>
                                  <a:pt x="902231" y="2073048"/>
                                </a:cubicBezTo>
                                <a:cubicBezTo>
                                  <a:pt x="899251" y="2073048"/>
                                  <a:pt x="896767" y="2073545"/>
                                  <a:pt x="894284" y="2075035"/>
                                </a:cubicBezTo>
                                <a:cubicBezTo>
                                  <a:pt x="892794" y="2075532"/>
                                  <a:pt x="891303" y="2076029"/>
                                  <a:pt x="889813" y="2077022"/>
                                </a:cubicBezTo>
                                <a:cubicBezTo>
                                  <a:pt x="880375" y="2082486"/>
                                  <a:pt x="874415" y="2093414"/>
                                  <a:pt x="874415" y="2103845"/>
                                </a:cubicBezTo>
                                <a:cubicBezTo>
                                  <a:pt x="873918" y="2114772"/>
                                  <a:pt x="879879" y="2125204"/>
                                  <a:pt x="889316" y="2131164"/>
                                </a:cubicBezTo>
                                <a:cubicBezTo>
                                  <a:pt x="894284" y="2134145"/>
                                  <a:pt x="901238" y="2136628"/>
                                  <a:pt x="907198" y="2135635"/>
                                </a:cubicBezTo>
                                <a:close/>
                                <a:moveTo>
                                  <a:pt x="3867030" y="2135858"/>
                                </a:moveTo>
                                <a:lnTo>
                                  <a:pt x="3867533" y="2135355"/>
                                </a:lnTo>
                                <a:cubicBezTo>
                                  <a:pt x="3868539" y="2134348"/>
                                  <a:pt x="3869043" y="2133342"/>
                                  <a:pt x="3870049" y="2131832"/>
                                </a:cubicBezTo>
                                <a:close/>
                                <a:moveTo>
                                  <a:pt x="3865521" y="2137870"/>
                                </a:moveTo>
                                <a:lnTo>
                                  <a:pt x="3867030" y="2135858"/>
                                </a:lnTo>
                                <a:lnTo>
                                  <a:pt x="3865888" y="2137000"/>
                                </a:lnTo>
                                <a:close/>
                                <a:moveTo>
                                  <a:pt x="5561748" y="2141837"/>
                                </a:moveTo>
                                <a:cubicBezTo>
                                  <a:pt x="5566218" y="2141837"/>
                                  <a:pt x="5570192" y="2140844"/>
                                  <a:pt x="5574165" y="2139353"/>
                                </a:cubicBezTo>
                                <a:cubicBezTo>
                                  <a:pt x="5578139" y="2137863"/>
                                  <a:pt x="5581616" y="2135876"/>
                                  <a:pt x="5584596" y="2132896"/>
                                </a:cubicBezTo>
                                <a:cubicBezTo>
                                  <a:pt x="5586087" y="2130909"/>
                                  <a:pt x="5588073" y="2128425"/>
                                  <a:pt x="5589564" y="2126439"/>
                                </a:cubicBezTo>
                                <a:cubicBezTo>
                                  <a:pt x="5592048" y="2122962"/>
                                  <a:pt x="5593041" y="2118988"/>
                                  <a:pt x="5593537" y="2114518"/>
                                </a:cubicBezTo>
                                <a:cubicBezTo>
                                  <a:pt x="5594531" y="2111537"/>
                                  <a:pt x="5594531" y="2109054"/>
                                  <a:pt x="5593537" y="2106073"/>
                                </a:cubicBezTo>
                                <a:cubicBezTo>
                                  <a:pt x="5593537" y="2102100"/>
                                  <a:pt x="5592048" y="2098126"/>
                                  <a:pt x="5589564" y="2094152"/>
                                </a:cubicBezTo>
                                <a:cubicBezTo>
                                  <a:pt x="5588073" y="2092165"/>
                                  <a:pt x="5586087" y="2089681"/>
                                  <a:pt x="5584596" y="2087695"/>
                                </a:cubicBezTo>
                                <a:cubicBezTo>
                                  <a:pt x="5580623" y="2083721"/>
                                  <a:pt x="5576153" y="2081237"/>
                                  <a:pt x="5570689" y="2079747"/>
                                </a:cubicBezTo>
                                <a:cubicBezTo>
                                  <a:pt x="5570192" y="2079747"/>
                                  <a:pt x="5570192" y="2079747"/>
                                  <a:pt x="5569695" y="2079747"/>
                                </a:cubicBezTo>
                                <a:cubicBezTo>
                                  <a:pt x="5565225" y="2078257"/>
                                  <a:pt x="5561251" y="2078257"/>
                                  <a:pt x="5556780" y="2079250"/>
                                </a:cubicBezTo>
                                <a:cubicBezTo>
                                  <a:pt x="5553800" y="2079250"/>
                                  <a:pt x="5551317" y="2079747"/>
                                  <a:pt x="5548833" y="2081237"/>
                                </a:cubicBezTo>
                                <a:cubicBezTo>
                                  <a:pt x="5547343" y="2081734"/>
                                  <a:pt x="5545853" y="2082231"/>
                                  <a:pt x="5544362" y="2083224"/>
                                </a:cubicBezTo>
                                <a:cubicBezTo>
                                  <a:pt x="5534925" y="2088688"/>
                                  <a:pt x="5528965" y="2099616"/>
                                  <a:pt x="5528965" y="2110047"/>
                                </a:cubicBezTo>
                                <a:cubicBezTo>
                                  <a:pt x="5528468" y="2120975"/>
                                  <a:pt x="5534428" y="2131406"/>
                                  <a:pt x="5543866" y="2137367"/>
                                </a:cubicBezTo>
                                <a:cubicBezTo>
                                  <a:pt x="5548833" y="2140347"/>
                                  <a:pt x="5555787" y="2142830"/>
                                  <a:pt x="5561748" y="2141837"/>
                                </a:cubicBezTo>
                                <a:close/>
                                <a:moveTo>
                                  <a:pt x="1383554" y="2142586"/>
                                </a:moveTo>
                                <a:cubicBezTo>
                                  <a:pt x="1388025" y="2144077"/>
                                  <a:pt x="1392495" y="2142586"/>
                                  <a:pt x="1396469" y="2141096"/>
                                </a:cubicBezTo>
                                <a:cubicBezTo>
                                  <a:pt x="1398953" y="2140103"/>
                                  <a:pt x="1400940" y="2139109"/>
                                  <a:pt x="1403423" y="2138116"/>
                                </a:cubicBezTo>
                                <a:cubicBezTo>
                                  <a:pt x="1409384" y="2135632"/>
                                  <a:pt x="1413357" y="2127685"/>
                                  <a:pt x="1412861" y="2121227"/>
                                </a:cubicBezTo>
                                <a:cubicBezTo>
                                  <a:pt x="1412861" y="2116260"/>
                                  <a:pt x="1410874" y="2111293"/>
                                  <a:pt x="1407397" y="2107319"/>
                                </a:cubicBezTo>
                                <a:cubicBezTo>
                                  <a:pt x="1403919" y="2103842"/>
                                  <a:pt x="1398456" y="2101855"/>
                                  <a:pt x="1393489" y="2101855"/>
                                </a:cubicBezTo>
                                <a:cubicBezTo>
                                  <a:pt x="1387031" y="2101855"/>
                                  <a:pt x="1379084" y="2105332"/>
                                  <a:pt x="1376600" y="2111293"/>
                                </a:cubicBezTo>
                                <a:cubicBezTo>
                                  <a:pt x="1375607" y="2113776"/>
                                  <a:pt x="1374614" y="2115763"/>
                                  <a:pt x="1373620" y="2118247"/>
                                </a:cubicBezTo>
                                <a:cubicBezTo>
                                  <a:pt x="1372130" y="2121724"/>
                                  <a:pt x="1371137" y="2124704"/>
                                  <a:pt x="1371634" y="2128678"/>
                                </a:cubicBezTo>
                                <a:cubicBezTo>
                                  <a:pt x="1372130" y="2132155"/>
                                  <a:pt x="1373620" y="2135632"/>
                                  <a:pt x="1376104" y="2138116"/>
                                </a:cubicBezTo>
                                <a:cubicBezTo>
                                  <a:pt x="1378091" y="2140103"/>
                                  <a:pt x="1380574" y="2141593"/>
                                  <a:pt x="1383554" y="2142586"/>
                                </a:cubicBezTo>
                                <a:close/>
                                <a:moveTo>
                                  <a:pt x="4062262" y="2146928"/>
                                </a:moveTo>
                                <a:cubicBezTo>
                                  <a:pt x="4077358" y="2146928"/>
                                  <a:pt x="4077358" y="2123781"/>
                                  <a:pt x="4062262" y="2123781"/>
                                </a:cubicBezTo>
                                <a:cubicBezTo>
                                  <a:pt x="4047670" y="2123781"/>
                                  <a:pt x="4047670" y="2146928"/>
                                  <a:pt x="4062262" y="2146928"/>
                                </a:cubicBezTo>
                                <a:close/>
                                <a:moveTo>
                                  <a:pt x="3847910" y="2146928"/>
                                </a:moveTo>
                                <a:cubicBezTo>
                                  <a:pt x="3850426" y="2146928"/>
                                  <a:pt x="3852941" y="2146424"/>
                                  <a:pt x="3855457" y="2144915"/>
                                </a:cubicBezTo>
                                <a:cubicBezTo>
                                  <a:pt x="3857973" y="2144412"/>
                                  <a:pt x="3859986" y="2142902"/>
                                  <a:pt x="3861998" y="2140890"/>
                                </a:cubicBezTo>
                                <a:lnTo>
                                  <a:pt x="3865888" y="2137000"/>
                                </a:lnTo>
                                <a:lnTo>
                                  <a:pt x="3875081" y="2115227"/>
                                </a:lnTo>
                                <a:cubicBezTo>
                                  <a:pt x="3875081" y="2114221"/>
                                  <a:pt x="3875081" y="2113215"/>
                                  <a:pt x="3875081" y="2112209"/>
                                </a:cubicBezTo>
                                <a:cubicBezTo>
                                  <a:pt x="3875081" y="2108183"/>
                                  <a:pt x="3874578" y="2104158"/>
                                  <a:pt x="3872565" y="2100132"/>
                                </a:cubicBezTo>
                                <a:cubicBezTo>
                                  <a:pt x="3871559" y="2096107"/>
                                  <a:pt x="3869043" y="2093088"/>
                                  <a:pt x="3866024" y="2090069"/>
                                </a:cubicBezTo>
                                <a:cubicBezTo>
                                  <a:pt x="3864011" y="2088559"/>
                                  <a:pt x="3861998" y="2087050"/>
                                  <a:pt x="3859986" y="2085037"/>
                                </a:cubicBezTo>
                                <a:cubicBezTo>
                                  <a:pt x="3856464" y="2083024"/>
                                  <a:pt x="3852438" y="2081515"/>
                                  <a:pt x="3848413" y="2081515"/>
                                </a:cubicBezTo>
                                <a:cubicBezTo>
                                  <a:pt x="3845897" y="2081012"/>
                                  <a:pt x="3842878" y="2081012"/>
                                  <a:pt x="3840362" y="2081515"/>
                                </a:cubicBezTo>
                                <a:cubicBezTo>
                                  <a:pt x="3836337" y="2081515"/>
                                  <a:pt x="3832312" y="2083024"/>
                                  <a:pt x="3828789" y="2085037"/>
                                </a:cubicBezTo>
                                <a:cubicBezTo>
                                  <a:pt x="3821745" y="2091578"/>
                                  <a:pt x="3816210" y="2098120"/>
                                  <a:pt x="3814197" y="2105667"/>
                                </a:cubicBezTo>
                                <a:cubicBezTo>
                                  <a:pt x="3813191" y="2109190"/>
                                  <a:pt x="3812184" y="2113215"/>
                                  <a:pt x="3812688" y="2116737"/>
                                </a:cubicBezTo>
                                <a:cubicBezTo>
                                  <a:pt x="3813191" y="2119253"/>
                                  <a:pt x="3813191" y="2122271"/>
                                  <a:pt x="3813694" y="2124788"/>
                                </a:cubicBezTo>
                                <a:cubicBezTo>
                                  <a:pt x="3814700" y="2128814"/>
                                  <a:pt x="3816713" y="2132336"/>
                                  <a:pt x="3819229" y="2135355"/>
                                </a:cubicBezTo>
                                <a:cubicBezTo>
                                  <a:pt x="3823254" y="2140890"/>
                                  <a:pt x="3828789" y="2144412"/>
                                  <a:pt x="3835330" y="2146424"/>
                                </a:cubicBezTo>
                                <a:cubicBezTo>
                                  <a:pt x="3839356" y="2147934"/>
                                  <a:pt x="3843885" y="2147934"/>
                                  <a:pt x="3847910" y="2146928"/>
                                </a:cubicBezTo>
                                <a:close/>
                                <a:moveTo>
                                  <a:pt x="4490328" y="2147798"/>
                                </a:moveTo>
                                <a:cubicBezTo>
                                  <a:pt x="4523609" y="2147798"/>
                                  <a:pt x="4523609" y="2096139"/>
                                  <a:pt x="4490328" y="2096139"/>
                                </a:cubicBezTo>
                                <a:cubicBezTo>
                                  <a:pt x="4457048" y="2096139"/>
                                  <a:pt x="4456552" y="2147798"/>
                                  <a:pt x="4490328" y="2147798"/>
                                </a:cubicBezTo>
                                <a:close/>
                                <a:moveTo>
                                  <a:pt x="6038098" y="2148788"/>
                                </a:moveTo>
                                <a:cubicBezTo>
                                  <a:pt x="6042569" y="2150278"/>
                                  <a:pt x="6047039" y="2148788"/>
                                  <a:pt x="6051013" y="2147297"/>
                                </a:cubicBezTo>
                                <a:cubicBezTo>
                                  <a:pt x="6053497" y="2146304"/>
                                  <a:pt x="6055484" y="2145311"/>
                                  <a:pt x="6057967" y="2144317"/>
                                </a:cubicBezTo>
                                <a:cubicBezTo>
                                  <a:pt x="6063928" y="2141833"/>
                                  <a:pt x="6067902" y="2133886"/>
                                  <a:pt x="6067405" y="2127428"/>
                                </a:cubicBezTo>
                                <a:cubicBezTo>
                                  <a:pt x="6067405" y="2122461"/>
                                  <a:pt x="6065418" y="2117494"/>
                                  <a:pt x="6061941" y="2113520"/>
                                </a:cubicBezTo>
                                <a:cubicBezTo>
                                  <a:pt x="6058464" y="2110043"/>
                                  <a:pt x="6053000" y="2108056"/>
                                  <a:pt x="6048033" y="2108056"/>
                                </a:cubicBezTo>
                                <a:cubicBezTo>
                                  <a:pt x="6041575" y="2108056"/>
                                  <a:pt x="6033628" y="2111533"/>
                                  <a:pt x="6031144" y="2117494"/>
                                </a:cubicBezTo>
                                <a:cubicBezTo>
                                  <a:pt x="6030151" y="2119977"/>
                                  <a:pt x="6029158" y="2121964"/>
                                  <a:pt x="6028164" y="2124448"/>
                                </a:cubicBezTo>
                                <a:cubicBezTo>
                                  <a:pt x="6026674" y="2127925"/>
                                  <a:pt x="6025680" y="2130905"/>
                                  <a:pt x="6026177" y="2134879"/>
                                </a:cubicBezTo>
                                <a:cubicBezTo>
                                  <a:pt x="6026674" y="2138356"/>
                                  <a:pt x="6028164" y="2141833"/>
                                  <a:pt x="6030647" y="2144317"/>
                                </a:cubicBezTo>
                                <a:cubicBezTo>
                                  <a:pt x="6032635" y="2146304"/>
                                  <a:pt x="6035118" y="2147794"/>
                                  <a:pt x="6038098" y="2148788"/>
                                </a:cubicBezTo>
                                <a:close/>
                                <a:moveTo>
                                  <a:pt x="1107875" y="2160967"/>
                                </a:moveTo>
                                <a:cubicBezTo>
                                  <a:pt x="1113338" y="2160470"/>
                                  <a:pt x="1118802" y="2156993"/>
                                  <a:pt x="1120293" y="2151529"/>
                                </a:cubicBezTo>
                                <a:cubicBezTo>
                                  <a:pt x="1120789" y="2150039"/>
                                  <a:pt x="1121286" y="2148052"/>
                                  <a:pt x="1121783" y="2146562"/>
                                </a:cubicBezTo>
                                <a:cubicBezTo>
                                  <a:pt x="1124266" y="2137621"/>
                                  <a:pt x="1117312" y="2128680"/>
                                  <a:pt x="1107875" y="2128680"/>
                                </a:cubicBezTo>
                                <a:cubicBezTo>
                                  <a:pt x="1098437" y="2128183"/>
                                  <a:pt x="1091483" y="2137621"/>
                                  <a:pt x="1093967" y="2146562"/>
                                </a:cubicBezTo>
                                <a:cubicBezTo>
                                  <a:pt x="1094463" y="2148052"/>
                                  <a:pt x="1094960" y="2150039"/>
                                  <a:pt x="1095457" y="2151529"/>
                                </a:cubicBezTo>
                                <a:cubicBezTo>
                                  <a:pt x="1096947" y="2156993"/>
                                  <a:pt x="1102411" y="2160967"/>
                                  <a:pt x="1107875" y="2160967"/>
                                </a:cubicBezTo>
                                <a:close/>
                                <a:moveTo>
                                  <a:pt x="2517871" y="2162144"/>
                                </a:moveTo>
                                <a:cubicBezTo>
                                  <a:pt x="2521658" y="2162952"/>
                                  <a:pt x="2525755" y="2162455"/>
                                  <a:pt x="2529481" y="2160468"/>
                                </a:cubicBezTo>
                                <a:cubicBezTo>
                                  <a:pt x="2534944" y="2157488"/>
                                  <a:pt x="2540907" y="2154010"/>
                                  <a:pt x="2546370" y="2151030"/>
                                </a:cubicBezTo>
                                <a:cubicBezTo>
                                  <a:pt x="2555807" y="2145566"/>
                                  <a:pt x="2558291" y="2132652"/>
                                  <a:pt x="2551337" y="2124207"/>
                                </a:cubicBezTo>
                                <a:cubicBezTo>
                                  <a:pt x="2544383" y="2114770"/>
                                  <a:pt x="2532461" y="2114770"/>
                                  <a:pt x="2524017" y="2121724"/>
                                </a:cubicBezTo>
                                <a:cubicBezTo>
                                  <a:pt x="2519051" y="2125698"/>
                                  <a:pt x="2514082" y="2130168"/>
                                  <a:pt x="2509612" y="2134141"/>
                                </a:cubicBezTo>
                                <a:cubicBezTo>
                                  <a:pt x="2503155" y="2139605"/>
                                  <a:pt x="2503652" y="2150037"/>
                                  <a:pt x="2508123" y="2155997"/>
                                </a:cubicBezTo>
                                <a:cubicBezTo>
                                  <a:pt x="2510606" y="2159226"/>
                                  <a:pt x="2514082" y="2161337"/>
                                  <a:pt x="2517871" y="2162144"/>
                                </a:cubicBezTo>
                                <a:close/>
                                <a:moveTo>
                                  <a:pt x="5762421" y="2167169"/>
                                </a:moveTo>
                                <a:cubicBezTo>
                                  <a:pt x="5767885" y="2166673"/>
                                  <a:pt x="5773349" y="2163196"/>
                                  <a:pt x="5774839" y="2157732"/>
                                </a:cubicBezTo>
                                <a:cubicBezTo>
                                  <a:pt x="5775335" y="2156241"/>
                                  <a:pt x="5775833" y="2154254"/>
                                  <a:pt x="5776329" y="2152764"/>
                                </a:cubicBezTo>
                                <a:cubicBezTo>
                                  <a:pt x="5778812" y="2143823"/>
                                  <a:pt x="5771858" y="2134882"/>
                                  <a:pt x="5762421" y="2134882"/>
                                </a:cubicBezTo>
                                <a:cubicBezTo>
                                  <a:pt x="5752983" y="2134386"/>
                                  <a:pt x="5746029" y="2143823"/>
                                  <a:pt x="5748513" y="2152764"/>
                                </a:cubicBezTo>
                                <a:cubicBezTo>
                                  <a:pt x="5749010" y="2154254"/>
                                  <a:pt x="5749506" y="2156241"/>
                                  <a:pt x="5750003" y="2157732"/>
                                </a:cubicBezTo>
                                <a:cubicBezTo>
                                  <a:pt x="5751493" y="2163196"/>
                                  <a:pt x="5756957" y="2167169"/>
                                  <a:pt x="5762421" y="2167169"/>
                                </a:cubicBezTo>
                                <a:close/>
                                <a:moveTo>
                                  <a:pt x="7172414" y="2168346"/>
                                </a:moveTo>
                                <a:cubicBezTo>
                                  <a:pt x="7176202" y="2169153"/>
                                  <a:pt x="7180300" y="2168656"/>
                                  <a:pt x="7184025" y="2166670"/>
                                </a:cubicBezTo>
                                <a:cubicBezTo>
                                  <a:pt x="7189488" y="2163689"/>
                                  <a:pt x="7195449" y="2160212"/>
                                  <a:pt x="7200913" y="2157232"/>
                                </a:cubicBezTo>
                                <a:cubicBezTo>
                                  <a:pt x="7210351" y="2151768"/>
                                  <a:pt x="7212834" y="2138853"/>
                                  <a:pt x="7205880" y="2130408"/>
                                </a:cubicBezTo>
                                <a:cubicBezTo>
                                  <a:pt x="7198927" y="2120971"/>
                                  <a:pt x="7187005" y="2120971"/>
                                  <a:pt x="7178561" y="2127925"/>
                                </a:cubicBezTo>
                                <a:cubicBezTo>
                                  <a:pt x="7173594" y="2131899"/>
                                  <a:pt x="7168627" y="2136369"/>
                                  <a:pt x="7164156" y="2140343"/>
                                </a:cubicBezTo>
                                <a:cubicBezTo>
                                  <a:pt x="7157699" y="2145807"/>
                                  <a:pt x="7158195" y="2156238"/>
                                  <a:pt x="7162666" y="2162199"/>
                                </a:cubicBezTo>
                                <a:cubicBezTo>
                                  <a:pt x="7165150" y="2165427"/>
                                  <a:pt x="7168627" y="2167539"/>
                                  <a:pt x="7172414" y="2168346"/>
                                </a:cubicBezTo>
                                <a:close/>
                                <a:moveTo>
                                  <a:pt x="396076" y="2168418"/>
                                </a:moveTo>
                                <a:cubicBezTo>
                                  <a:pt x="398062" y="2168418"/>
                                  <a:pt x="400546" y="2168418"/>
                                  <a:pt x="402533" y="2167921"/>
                                </a:cubicBezTo>
                                <a:cubicBezTo>
                                  <a:pt x="404520" y="2167921"/>
                                  <a:pt x="406507" y="2167424"/>
                                  <a:pt x="408494" y="2167424"/>
                                </a:cubicBezTo>
                                <a:cubicBezTo>
                                  <a:pt x="411971" y="2167424"/>
                                  <a:pt x="414951" y="2166431"/>
                                  <a:pt x="417931" y="2164444"/>
                                </a:cubicBezTo>
                                <a:cubicBezTo>
                                  <a:pt x="418428" y="2164444"/>
                                  <a:pt x="418925" y="2163947"/>
                                  <a:pt x="419422" y="2163947"/>
                                </a:cubicBezTo>
                                <a:cubicBezTo>
                                  <a:pt x="426872" y="2160470"/>
                                  <a:pt x="431343" y="2151032"/>
                                  <a:pt x="431343" y="2143085"/>
                                </a:cubicBezTo>
                                <a:cubicBezTo>
                                  <a:pt x="431343" y="2135138"/>
                                  <a:pt x="426872" y="2125699"/>
                                  <a:pt x="419422" y="2122222"/>
                                </a:cubicBezTo>
                                <a:cubicBezTo>
                                  <a:pt x="416938" y="2121229"/>
                                  <a:pt x="414454" y="2119739"/>
                                  <a:pt x="411971" y="2118745"/>
                                </a:cubicBezTo>
                                <a:cubicBezTo>
                                  <a:pt x="409487" y="2118248"/>
                                  <a:pt x="405514" y="2117752"/>
                                  <a:pt x="403030" y="2117752"/>
                                </a:cubicBezTo>
                                <a:cubicBezTo>
                                  <a:pt x="401043" y="2117752"/>
                                  <a:pt x="398560" y="2117752"/>
                                  <a:pt x="396572" y="2117255"/>
                                </a:cubicBezTo>
                                <a:cubicBezTo>
                                  <a:pt x="390115" y="2116758"/>
                                  <a:pt x="382664" y="2120235"/>
                                  <a:pt x="378691" y="2124706"/>
                                </a:cubicBezTo>
                                <a:cubicBezTo>
                                  <a:pt x="374220" y="2129176"/>
                                  <a:pt x="370743" y="2136627"/>
                                  <a:pt x="371240" y="2142588"/>
                                </a:cubicBezTo>
                                <a:cubicBezTo>
                                  <a:pt x="371737" y="2149045"/>
                                  <a:pt x="373724" y="2156000"/>
                                  <a:pt x="378691" y="2160470"/>
                                </a:cubicBezTo>
                                <a:cubicBezTo>
                                  <a:pt x="382664" y="2164941"/>
                                  <a:pt x="389122" y="2168418"/>
                                  <a:pt x="396076" y="2168418"/>
                                </a:cubicBezTo>
                                <a:close/>
                                <a:moveTo>
                                  <a:pt x="5050625" y="2174621"/>
                                </a:moveTo>
                                <a:cubicBezTo>
                                  <a:pt x="5052611" y="2174621"/>
                                  <a:pt x="5055095" y="2174621"/>
                                  <a:pt x="5057082" y="2174124"/>
                                </a:cubicBezTo>
                                <a:cubicBezTo>
                                  <a:pt x="5059069" y="2174124"/>
                                  <a:pt x="5061056" y="2173627"/>
                                  <a:pt x="5063043" y="2173627"/>
                                </a:cubicBezTo>
                                <a:cubicBezTo>
                                  <a:pt x="5066520" y="2173627"/>
                                  <a:pt x="5069500" y="2172634"/>
                                  <a:pt x="5072480" y="2170647"/>
                                </a:cubicBezTo>
                                <a:cubicBezTo>
                                  <a:pt x="5072977" y="2170647"/>
                                  <a:pt x="5073474" y="2170150"/>
                                  <a:pt x="5073970" y="2170150"/>
                                </a:cubicBezTo>
                                <a:cubicBezTo>
                                  <a:pt x="5081421" y="2166673"/>
                                  <a:pt x="5085892" y="2157235"/>
                                  <a:pt x="5085892" y="2149288"/>
                                </a:cubicBezTo>
                                <a:cubicBezTo>
                                  <a:pt x="5085892" y="2141340"/>
                                  <a:pt x="5081421" y="2131902"/>
                                  <a:pt x="5073970" y="2128424"/>
                                </a:cubicBezTo>
                                <a:cubicBezTo>
                                  <a:pt x="5071487" y="2127431"/>
                                  <a:pt x="5069003" y="2125941"/>
                                  <a:pt x="5066520" y="2124947"/>
                                </a:cubicBezTo>
                                <a:cubicBezTo>
                                  <a:pt x="5064036" y="2124451"/>
                                  <a:pt x="5060063" y="2123954"/>
                                  <a:pt x="5057579" y="2123954"/>
                                </a:cubicBezTo>
                                <a:cubicBezTo>
                                  <a:pt x="5055592" y="2123954"/>
                                  <a:pt x="5053109" y="2123954"/>
                                  <a:pt x="5051121" y="2123458"/>
                                </a:cubicBezTo>
                                <a:cubicBezTo>
                                  <a:pt x="5044664" y="2122960"/>
                                  <a:pt x="5037213" y="2126438"/>
                                  <a:pt x="5033240" y="2130908"/>
                                </a:cubicBezTo>
                                <a:cubicBezTo>
                                  <a:pt x="5028769" y="2135379"/>
                                  <a:pt x="5025292" y="2142830"/>
                                  <a:pt x="5025789" y="2148791"/>
                                </a:cubicBezTo>
                                <a:cubicBezTo>
                                  <a:pt x="5026286" y="2155248"/>
                                  <a:pt x="5028272" y="2162202"/>
                                  <a:pt x="5033240" y="2166673"/>
                                </a:cubicBezTo>
                                <a:cubicBezTo>
                                  <a:pt x="5037213" y="2171144"/>
                                  <a:pt x="5043670" y="2174621"/>
                                  <a:pt x="5050625" y="2174621"/>
                                </a:cubicBezTo>
                                <a:close/>
                                <a:moveTo>
                                  <a:pt x="2309067" y="2176011"/>
                                </a:moveTo>
                                <a:cubicBezTo>
                                  <a:pt x="2324634" y="2178842"/>
                                  <a:pt x="2345013" y="2161859"/>
                                  <a:pt x="2333692" y="2143745"/>
                                </a:cubicBezTo>
                                <a:cubicBezTo>
                                  <a:pt x="2323628" y="2127140"/>
                                  <a:pt x="2324634" y="2104497"/>
                                  <a:pt x="2332182" y="2087388"/>
                                </a:cubicBezTo>
                                <a:cubicBezTo>
                                  <a:pt x="2342245" y="2064242"/>
                                  <a:pt x="2311049" y="2044115"/>
                                  <a:pt x="2297462" y="2067261"/>
                                </a:cubicBezTo>
                                <a:cubicBezTo>
                                  <a:pt x="2278846" y="2099465"/>
                                  <a:pt x="2282369" y="2132675"/>
                                  <a:pt x="2296457" y="2165885"/>
                                </a:cubicBezTo>
                                <a:cubicBezTo>
                                  <a:pt x="2299225" y="2171923"/>
                                  <a:pt x="2303878" y="2175068"/>
                                  <a:pt x="2309067" y="2176011"/>
                                </a:cubicBezTo>
                                <a:close/>
                                <a:moveTo>
                                  <a:pt x="2776181" y="2177599"/>
                                </a:moveTo>
                                <a:cubicBezTo>
                                  <a:pt x="2799032" y="2177599"/>
                                  <a:pt x="2799526" y="2141835"/>
                                  <a:pt x="2776181" y="2141835"/>
                                </a:cubicBezTo>
                                <a:cubicBezTo>
                                  <a:pt x="2753332" y="2141835"/>
                                  <a:pt x="2753332" y="2177599"/>
                                  <a:pt x="2776181" y="2177599"/>
                                </a:cubicBezTo>
                                <a:close/>
                                <a:moveTo>
                                  <a:pt x="2402120" y="2178968"/>
                                </a:moveTo>
                                <a:cubicBezTo>
                                  <a:pt x="2412184" y="2178968"/>
                                  <a:pt x="2422248" y="2169911"/>
                                  <a:pt x="2421743" y="2159343"/>
                                </a:cubicBezTo>
                                <a:cubicBezTo>
                                  <a:pt x="2421240" y="2149280"/>
                                  <a:pt x="2413190" y="2139719"/>
                                  <a:pt x="2402120" y="2139719"/>
                                </a:cubicBezTo>
                                <a:cubicBezTo>
                                  <a:pt x="2392560" y="2139719"/>
                                  <a:pt x="2378975" y="2138210"/>
                                  <a:pt x="2370923" y="2143745"/>
                                </a:cubicBezTo>
                                <a:cubicBezTo>
                                  <a:pt x="2359351" y="2151796"/>
                                  <a:pt x="2359351" y="2166892"/>
                                  <a:pt x="2370923" y="2174942"/>
                                </a:cubicBezTo>
                                <a:cubicBezTo>
                                  <a:pt x="2378975" y="2180477"/>
                                  <a:pt x="2392560" y="2178465"/>
                                  <a:pt x="2402120" y="2178968"/>
                                </a:cubicBezTo>
                                <a:close/>
                                <a:moveTo>
                                  <a:pt x="6963601" y="2182212"/>
                                </a:moveTo>
                                <a:cubicBezTo>
                                  <a:pt x="6979168" y="2185041"/>
                                  <a:pt x="6999546" y="2168060"/>
                                  <a:pt x="6988225" y="2149946"/>
                                </a:cubicBezTo>
                                <a:cubicBezTo>
                                  <a:pt x="6978162" y="2133340"/>
                                  <a:pt x="6979168" y="2110697"/>
                                  <a:pt x="6986715" y="2093589"/>
                                </a:cubicBezTo>
                                <a:cubicBezTo>
                                  <a:pt x="6996779" y="2070443"/>
                                  <a:pt x="6965582" y="2050316"/>
                                  <a:pt x="6951996" y="2073462"/>
                                </a:cubicBezTo>
                                <a:cubicBezTo>
                                  <a:pt x="6933379" y="2105665"/>
                                  <a:pt x="6936901" y="2138875"/>
                                  <a:pt x="6950990" y="2172085"/>
                                </a:cubicBezTo>
                                <a:cubicBezTo>
                                  <a:pt x="6953757" y="2178123"/>
                                  <a:pt x="6958412" y="2181268"/>
                                  <a:pt x="6963601" y="2182212"/>
                                </a:cubicBezTo>
                                <a:close/>
                                <a:moveTo>
                                  <a:pt x="7056655" y="2185167"/>
                                </a:moveTo>
                                <a:cubicBezTo>
                                  <a:pt x="7066719" y="2185167"/>
                                  <a:pt x="7076782" y="2176110"/>
                                  <a:pt x="7076279" y="2165543"/>
                                </a:cubicBezTo>
                                <a:cubicBezTo>
                                  <a:pt x="7075776" y="2155480"/>
                                  <a:pt x="7067725" y="2145919"/>
                                  <a:pt x="7056655" y="2145919"/>
                                </a:cubicBezTo>
                                <a:cubicBezTo>
                                  <a:pt x="7047095" y="2145919"/>
                                  <a:pt x="7033510" y="2144410"/>
                                  <a:pt x="7025458" y="2149945"/>
                                </a:cubicBezTo>
                                <a:cubicBezTo>
                                  <a:pt x="7013886" y="2157995"/>
                                  <a:pt x="7013886" y="2173092"/>
                                  <a:pt x="7025458" y="2181142"/>
                                </a:cubicBezTo>
                                <a:cubicBezTo>
                                  <a:pt x="7033510" y="2186677"/>
                                  <a:pt x="7047095" y="2184665"/>
                                  <a:pt x="7056655" y="2185167"/>
                                </a:cubicBezTo>
                                <a:close/>
                                <a:moveTo>
                                  <a:pt x="3034239" y="2187124"/>
                                </a:moveTo>
                                <a:lnTo>
                                  <a:pt x="3034220" y="2187037"/>
                                </a:lnTo>
                                <a:lnTo>
                                  <a:pt x="3034072" y="2186839"/>
                                </a:lnTo>
                                <a:lnTo>
                                  <a:pt x="3034114" y="2186967"/>
                                </a:lnTo>
                                <a:close/>
                                <a:moveTo>
                                  <a:pt x="3034966" y="2187534"/>
                                </a:moveTo>
                                <a:cubicBezTo>
                                  <a:pt x="3034966" y="2187038"/>
                                  <a:pt x="3034470" y="2186044"/>
                                  <a:pt x="3034470" y="2185548"/>
                                </a:cubicBezTo>
                                <a:lnTo>
                                  <a:pt x="3034640" y="2186829"/>
                                </a:lnTo>
                                <a:close/>
                                <a:moveTo>
                                  <a:pt x="3034764" y="2187763"/>
                                </a:moveTo>
                                <a:lnTo>
                                  <a:pt x="3034640" y="2186829"/>
                                </a:lnTo>
                                <a:lnTo>
                                  <a:pt x="3033719" y="2184835"/>
                                </a:lnTo>
                                <a:lnTo>
                                  <a:pt x="3034220" y="2187037"/>
                                </a:lnTo>
                                <a:close/>
                                <a:moveTo>
                                  <a:pt x="3034966" y="2188031"/>
                                </a:moveTo>
                                <a:lnTo>
                                  <a:pt x="3034764" y="2187763"/>
                                </a:lnTo>
                                <a:lnTo>
                                  <a:pt x="3034767" y="2187783"/>
                                </a:lnTo>
                                <a:close/>
                                <a:moveTo>
                                  <a:pt x="3034744" y="2189342"/>
                                </a:moveTo>
                                <a:lnTo>
                                  <a:pt x="3034397" y="2187814"/>
                                </a:lnTo>
                                <a:lnTo>
                                  <a:pt x="3034114" y="2186967"/>
                                </a:lnTo>
                                <a:lnTo>
                                  <a:pt x="3033568" y="2186283"/>
                                </a:lnTo>
                                <a:close/>
                                <a:moveTo>
                                  <a:pt x="3035021" y="2189686"/>
                                </a:moveTo>
                                <a:lnTo>
                                  <a:pt x="3034767" y="2187783"/>
                                </a:lnTo>
                                <a:lnTo>
                                  <a:pt x="3034239" y="2187124"/>
                                </a:lnTo>
                                <a:lnTo>
                                  <a:pt x="3034397" y="2187814"/>
                                </a:lnTo>
                                <a:close/>
                                <a:moveTo>
                                  <a:pt x="3035463" y="2191209"/>
                                </a:moveTo>
                                <a:lnTo>
                                  <a:pt x="3035463" y="2191010"/>
                                </a:lnTo>
                                <a:lnTo>
                                  <a:pt x="3035021" y="2189686"/>
                                </a:lnTo>
                                <a:lnTo>
                                  <a:pt x="3035097" y="2190260"/>
                                </a:lnTo>
                                <a:close/>
                                <a:moveTo>
                                  <a:pt x="1739389" y="2191511"/>
                                </a:moveTo>
                                <a:cubicBezTo>
                                  <a:pt x="1752498" y="2190207"/>
                                  <a:pt x="1763301" y="2173257"/>
                                  <a:pt x="1750636" y="2162453"/>
                                </a:cubicBezTo>
                                <a:cubicBezTo>
                                  <a:pt x="1730269" y="2145068"/>
                                  <a:pt x="1712388" y="2125199"/>
                                  <a:pt x="1692022" y="2107813"/>
                                </a:cubicBezTo>
                                <a:cubicBezTo>
                                  <a:pt x="1674140" y="2092415"/>
                                  <a:pt x="1648311" y="2117251"/>
                                  <a:pt x="1665696" y="2134140"/>
                                </a:cubicBezTo>
                                <a:cubicBezTo>
                                  <a:pt x="1685068" y="2152519"/>
                                  <a:pt x="1706924" y="2168413"/>
                                  <a:pt x="1726296" y="2186793"/>
                                </a:cubicBezTo>
                                <a:cubicBezTo>
                                  <a:pt x="1730394" y="2190642"/>
                                  <a:pt x="1735019" y="2191946"/>
                                  <a:pt x="1739389" y="2191511"/>
                                </a:cubicBezTo>
                                <a:close/>
                                <a:moveTo>
                                  <a:pt x="3035302" y="2191798"/>
                                </a:moveTo>
                                <a:lnTo>
                                  <a:pt x="3035097" y="2190260"/>
                                </a:lnTo>
                                <a:lnTo>
                                  <a:pt x="3034744" y="2189342"/>
                                </a:lnTo>
                                <a:close/>
                                <a:moveTo>
                                  <a:pt x="3035960" y="2192502"/>
                                </a:moveTo>
                                <a:cubicBezTo>
                                  <a:pt x="3035960" y="2192005"/>
                                  <a:pt x="3035463" y="2191508"/>
                                  <a:pt x="3035463" y="2190515"/>
                                </a:cubicBezTo>
                                <a:lnTo>
                                  <a:pt x="3035463" y="2191010"/>
                                </a:lnTo>
                                <a:close/>
                                <a:moveTo>
                                  <a:pt x="811273" y="2195240"/>
                                </a:moveTo>
                                <a:cubicBezTo>
                                  <a:pt x="816674" y="2195240"/>
                                  <a:pt x="822014" y="2192757"/>
                                  <a:pt x="824249" y="2187789"/>
                                </a:cubicBezTo>
                                <a:cubicBezTo>
                                  <a:pt x="824746" y="2186299"/>
                                  <a:pt x="825739" y="2184809"/>
                                  <a:pt x="826236" y="2183815"/>
                                </a:cubicBezTo>
                                <a:cubicBezTo>
                                  <a:pt x="829216" y="2177855"/>
                                  <a:pt x="829713" y="2171894"/>
                                  <a:pt x="826236" y="2165933"/>
                                </a:cubicBezTo>
                                <a:cubicBezTo>
                                  <a:pt x="823256" y="2160469"/>
                                  <a:pt x="817295" y="2156992"/>
                                  <a:pt x="810838" y="2156992"/>
                                </a:cubicBezTo>
                                <a:cubicBezTo>
                                  <a:pt x="804381" y="2156992"/>
                                  <a:pt x="798916" y="2160469"/>
                                  <a:pt x="795439" y="2165933"/>
                                </a:cubicBezTo>
                                <a:cubicBezTo>
                                  <a:pt x="792459" y="2171894"/>
                                  <a:pt x="792956" y="2177855"/>
                                  <a:pt x="795936" y="2183815"/>
                                </a:cubicBezTo>
                                <a:cubicBezTo>
                                  <a:pt x="796433" y="2185305"/>
                                  <a:pt x="797427" y="2186796"/>
                                  <a:pt x="797923" y="2187789"/>
                                </a:cubicBezTo>
                                <a:cubicBezTo>
                                  <a:pt x="800406" y="2192757"/>
                                  <a:pt x="805870" y="2195240"/>
                                  <a:pt x="811273" y="2195240"/>
                                </a:cubicBezTo>
                                <a:close/>
                                <a:moveTo>
                                  <a:pt x="3035847" y="2195296"/>
                                </a:moveTo>
                                <a:lnTo>
                                  <a:pt x="3035960" y="2192502"/>
                                </a:lnTo>
                                <a:lnTo>
                                  <a:pt x="3035463" y="2191209"/>
                                </a:lnTo>
                                <a:lnTo>
                                  <a:pt x="3035463" y="2192502"/>
                                </a:lnTo>
                                <a:lnTo>
                                  <a:pt x="3035302" y="2191798"/>
                                </a:lnTo>
                                <a:lnTo>
                                  <a:pt x="3035463" y="2192999"/>
                                </a:lnTo>
                                <a:lnTo>
                                  <a:pt x="3035463" y="2194259"/>
                                </a:lnTo>
                                <a:close/>
                                <a:moveTo>
                                  <a:pt x="1636385" y="2196232"/>
                                </a:moveTo>
                                <a:cubicBezTo>
                                  <a:pt x="1640358" y="2196232"/>
                                  <a:pt x="1643835" y="2195735"/>
                                  <a:pt x="1647312" y="2193748"/>
                                </a:cubicBezTo>
                                <a:cubicBezTo>
                                  <a:pt x="1649795" y="2192258"/>
                                  <a:pt x="1651782" y="2190768"/>
                                  <a:pt x="1653769" y="2188781"/>
                                </a:cubicBezTo>
                                <a:cubicBezTo>
                                  <a:pt x="1656253" y="2186794"/>
                                  <a:pt x="1658240" y="2185304"/>
                                  <a:pt x="1660723" y="2183317"/>
                                </a:cubicBezTo>
                                <a:cubicBezTo>
                                  <a:pt x="1664200" y="2180336"/>
                                  <a:pt x="1666188" y="2173879"/>
                                  <a:pt x="1666188" y="2169408"/>
                                </a:cubicBezTo>
                                <a:cubicBezTo>
                                  <a:pt x="1666188" y="2164441"/>
                                  <a:pt x="1664200" y="2158977"/>
                                  <a:pt x="1660723" y="2155501"/>
                                </a:cubicBezTo>
                                <a:cubicBezTo>
                                  <a:pt x="1657246" y="2152023"/>
                                  <a:pt x="1652279" y="2149539"/>
                                  <a:pt x="1646815" y="2150036"/>
                                </a:cubicBezTo>
                                <a:cubicBezTo>
                                  <a:pt x="1641848" y="2150533"/>
                                  <a:pt x="1635887" y="2152023"/>
                                  <a:pt x="1632907" y="2155997"/>
                                </a:cubicBezTo>
                                <a:cubicBezTo>
                                  <a:pt x="1630920" y="2158481"/>
                                  <a:pt x="1629430" y="2160467"/>
                                  <a:pt x="1627444" y="2162951"/>
                                </a:cubicBezTo>
                                <a:cubicBezTo>
                                  <a:pt x="1625953" y="2164938"/>
                                  <a:pt x="1623966" y="2166925"/>
                                  <a:pt x="1622972" y="2168912"/>
                                </a:cubicBezTo>
                                <a:cubicBezTo>
                                  <a:pt x="1620986" y="2172389"/>
                                  <a:pt x="1619993" y="2176363"/>
                                  <a:pt x="1619993" y="2179840"/>
                                </a:cubicBezTo>
                                <a:cubicBezTo>
                                  <a:pt x="1619993" y="2188781"/>
                                  <a:pt x="1627444" y="2196232"/>
                                  <a:pt x="1636385" y="2196232"/>
                                </a:cubicBezTo>
                                <a:close/>
                                <a:moveTo>
                                  <a:pt x="6393927" y="2197713"/>
                                </a:moveTo>
                                <a:cubicBezTo>
                                  <a:pt x="6407036" y="2196410"/>
                                  <a:pt x="6417840" y="2179457"/>
                                  <a:pt x="6405173" y="2168654"/>
                                </a:cubicBezTo>
                                <a:cubicBezTo>
                                  <a:pt x="6384807" y="2151269"/>
                                  <a:pt x="6366926" y="2131400"/>
                                  <a:pt x="6346560" y="2114014"/>
                                </a:cubicBezTo>
                                <a:cubicBezTo>
                                  <a:pt x="6328678" y="2098616"/>
                                  <a:pt x="6302848" y="2123451"/>
                                  <a:pt x="6320234" y="2140341"/>
                                </a:cubicBezTo>
                                <a:cubicBezTo>
                                  <a:pt x="6339606" y="2158719"/>
                                  <a:pt x="6361462" y="2174614"/>
                                  <a:pt x="6380834" y="2192995"/>
                                </a:cubicBezTo>
                                <a:cubicBezTo>
                                  <a:pt x="6384932" y="2196844"/>
                                  <a:pt x="6389557" y="2198148"/>
                                  <a:pt x="6393927" y="2197713"/>
                                </a:cubicBezTo>
                                <a:close/>
                                <a:moveTo>
                                  <a:pt x="5465819" y="2201443"/>
                                </a:moveTo>
                                <a:cubicBezTo>
                                  <a:pt x="5471221" y="2201443"/>
                                  <a:pt x="5476561" y="2198960"/>
                                  <a:pt x="5478796" y="2193993"/>
                                </a:cubicBezTo>
                                <a:cubicBezTo>
                                  <a:pt x="5479293" y="2192502"/>
                                  <a:pt x="5480286" y="2191012"/>
                                  <a:pt x="5480782" y="2190018"/>
                                </a:cubicBezTo>
                                <a:cubicBezTo>
                                  <a:pt x="5483763" y="2184057"/>
                                  <a:pt x="5484259" y="2178097"/>
                                  <a:pt x="5480782" y="2172135"/>
                                </a:cubicBezTo>
                                <a:cubicBezTo>
                                  <a:pt x="5477802" y="2166672"/>
                                  <a:pt x="5471842" y="2163195"/>
                                  <a:pt x="5465384" y="2163195"/>
                                </a:cubicBezTo>
                                <a:cubicBezTo>
                                  <a:pt x="5458927" y="2163195"/>
                                  <a:pt x="5453463" y="2166672"/>
                                  <a:pt x="5449986" y="2172135"/>
                                </a:cubicBezTo>
                                <a:cubicBezTo>
                                  <a:pt x="5447006" y="2178097"/>
                                  <a:pt x="5447502" y="2184057"/>
                                  <a:pt x="5450483" y="2190018"/>
                                </a:cubicBezTo>
                                <a:cubicBezTo>
                                  <a:pt x="5450979" y="2191508"/>
                                  <a:pt x="5451973" y="2192999"/>
                                  <a:pt x="5452470" y="2193993"/>
                                </a:cubicBezTo>
                                <a:cubicBezTo>
                                  <a:pt x="5454953" y="2198960"/>
                                  <a:pt x="5460417" y="2201443"/>
                                  <a:pt x="5465819" y="2201443"/>
                                </a:cubicBezTo>
                                <a:close/>
                                <a:moveTo>
                                  <a:pt x="6290928" y="2202434"/>
                                </a:moveTo>
                                <a:cubicBezTo>
                                  <a:pt x="6294901" y="2202434"/>
                                  <a:pt x="6298379" y="2201937"/>
                                  <a:pt x="6301856" y="2199950"/>
                                </a:cubicBezTo>
                                <a:cubicBezTo>
                                  <a:pt x="6304339" y="2198460"/>
                                  <a:pt x="6306326" y="2196970"/>
                                  <a:pt x="6308313" y="2194983"/>
                                </a:cubicBezTo>
                                <a:cubicBezTo>
                                  <a:pt x="6310797" y="2192996"/>
                                  <a:pt x="6312783" y="2191505"/>
                                  <a:pt x="6315267" y="2189518"/>
                                </a:cubicBezTo>
                                <a:cubicBezTo>
                                  <a:pt x="6318744" y="2186538"/>
                                  <a:pt x="6320731" y="2180080"/>
                                  <a:pt x="6320731" y="2175610"/>
                                </a:cubicBezTo>
                                <a:cubicBezTo>
                                  <a:pt x="6320731" y="2170642"/>
                                  <a:pt x="6318744" y="2165178"/>
                                  <a:pt x="6315267" y="2161702"/>
                                </a:cubicBezTo>
                                <a:cubicBezTo>
                                  <a:pt x="6311790" y="2158225"/>
                                  <a:pt x="6306822" y="2155741"/>
                                  <a:pt x="6301358" y="2156237"/>
                                </a:cubicBezTo>
                                <a:cubicBezTo>
                                  <a:pt x="6296392" y="2156734"/>
                                  <a:pt x="6290431" y="2158225"/>
                                  <a:pt x="6287451" y="2162198"/>
                                </a:cubicBezTo>
                                <a:cubicBezTo>
                                  <a:pt x="6285464" y="2164682"/>
                                  <a:pt x="6283974" y="2166668"/>
                                  <a:pt x="6281987" y="2169153"/>
                                </a:cubicBezTo>
                                <a:cubicBezTo>
                                  <a:pt x="6280496" y="2171139"/>
                                  <a:pt x="6278510" y="2173126"/>
                                  <a:pt x="6277516" y="2175113"/>
                                </a:cubicBezTo>
                                <a:cubicBezTo>
                                  <a:pt x="6275529" y="2178590"/>
                                  <a:pt x="6274536" y="2182564"/>
                                  <a:pt x="6274536" y="2186041"/>
                                </a:cubicBezTo>
                                <a:cubicBezTo>
                                  <a:pt x="6274536" y="2194983"/>
                                  <a:pt x="6281987" y="2202434"/>
                                  <a:pt x="6290928" y="2202434"/>
                                </a:cubicBezTo>
                                <a:close/>
                                <a:moveTo>
                                  <a:pt x="3866088" y="2204983"/>
                                </a:moveTo>
                                <a:cubicBezTo>
                                  <a:pt x="3869610" y="2205234"/>
                                  <a:pt x="3873321" y="2204039"/>
                                  <a:pt x="3876592" y="2200769"/>
                                </a:cubicBezTo>
                                <a:cubicBezTo>
                                  <a:pt x="3901751" y="2177118"/>
                                  <a:pt x="3927413" y="2152965"/>
                                  <a:pt x="3952572" y="2129315"/>
                                </a:cubicBezTo>
                                <a:cubicBezTo>
                                  <a:pt x="3968170" y="2115227"/>
                                  <a:pt x="3944521" y="2091577"/>
                                  <a:pt x="3929929" y="2106672"/>
                                </a:cubicBezTo>
                                <a:cubicBezTo>
                                  <a:pt x="3905273" y="2131328"/>
                                  <a:pt x="3881120" y="2155983"/>
                                  <a:pt x="3856464" y="2180640"/>
                                </a:cubicBezTo>
                                <a:cubicBezTo>
                                  <a:pt x="3846652" y="2190452"/>
                                  <a:pt x="3855521" y="2204228"/>
                                  <a:pt x="3866088" y="2204983"/>
                                </a:cubicBezTo>
                                <a:close/>
                                <a:moveTo>
                                  <a:pt x="3584331" y="2212369"/>
                                </a:moveTo>
                                <a:cubicBezTo>
                                  <a:pt x="3594263" y="2212866"/>
                                  <a:pt x="3602709" y="2202932"/>
                                  <a:pt x="3599230" y="2192997"/>
                                </a:cubicBezTo>
                                <a:cubicBezTo>
                                  <a:pt x="3598734" y="2191507"/>
                                  <a:pt x="3598235" y="2189519"/>
                                  <a:pt x="3597740" y="2188029"/>
                                </a:cubicBezTo>
                                <a:cubicBezTo>
                                  <a:pt x="3595756" y="2182565"/>
                                  <a:pt x="3590786" y="2177598"/>
                                  <a:pt x="3584331" y="2178095"/>
                                </a:cubicBezTo>
                                <a:cubicBezTo>
                                  <a:pt x="3577874" y="2178591"/>
                                  <a:pt x="3572903" y="2182069"/>
                                  <a:pt x="3570916" y="2188029"/>
                                </a:cubicBezTo>
                                <a:cubicBezTo>
                                  <a:pt x="3570421" y="2189519"/>
                                  <a:pt x="3569925" y="2191507"/>
                                  <a:pt x="3569426" y="2192997"/>
                                </a:cubicBezTo>
                                <a:cubicBezTo>
                                  <a:pt x="3566445" y="2202435"/>
                                  <a:pt x="3574395" y="2212369"/>
                                  <a:pt x="3584331" y="2212369"/>
                                </a:cubicBezTo>
                                <a:close/>
                                <a:moveTo>
                                  <a:pt x="1102907" y="2220572"/>
                                </a:moveTo>
                                <a:cubicBezTo>
                                  <a:pt x="1107378" y="2221068"/>
                                  <a:pt x="1110358" y="2221565"/>
                                  <a:pt x="1114828" y="2220572"/>
                                </a:cubicBezTo>
                                <a:cubicBezTo>
                                  <a:pt x="1115822" y="2220075"/>
                                  <a:pt x="1116815" y="2220075"/>
                                  <a:pt x="1117809" y="2219578"/>
                                </a:cubicBezTo>
                                <a:cubicBezTo>
                                  <a:pt x="1119796" y="2218585"/>
                                  <a:pt x="1122279" y="2218088"/>
                                  <a:pt x="1124266" y="2217095"/>
                                </a:cubicBezTo>
                                <a:cubicBezTo>
                                  <a:pt x="1129730" y="2215108"/>
                                  <a:pt x="1133704" y="2212127"/>
                                  <a:pt x="1136684" y="2207160"/>
                                </a:cubicBezTo>
                                <a:cubicBezTo>
                                  <a:pt x="1140161" y="2201696"/>
                                  <a:pt x="1140161" y="2194245"/>
                                  <a:pt x="1137678" y="2188285"/>
                                </a:cubicBezTo>
                                <a:cubicBezTo>
                                  <a:pt x="1135690" y="2182821"/>
                                  <a:pt x="1131717" y="2179343"/>
                                  <a:pt x="1126253" y="2176860"/>
                                </a:cubicBezTo>
                                <a:cubicBezTo>
                                  <a:pt x="1120789" y="2175370"/>
                                  <a:pt x="1113338" y="2174873"/>
                                  <a:pt x="1107874" y="2178847"/>
                                </a:cubicBezTo>
                                <a:cubicBezTo>
                                  <a:pt x="1101914" y="2182821"/>
                                  <a:pt x="1094463" y="2186298"/>
                                  <a:pt x="1091483" y="2192755"/>
                                </a:cubicBezTo>
                                <a:cubicBezTo>
                                  <a:pt x="1088503" y="2198219"/>
                                  <a:pt x="1088005" y="2204180"/>
                                  <a:pt x="1090490" y="2209644"/>
                                </a:cubicBezTo>
                                <a:cubicBezTo>
                                  <a:pt x="1092476" y="2214611"/>
                                  <a:pt x="1096947" y="2220075"/>
                                  <a:pt x="1102907" y="2220572"/>
                                </a:cubicBezTo>
                                <a:close/>
                                <a:moveTo>
                                  <a:pt x="3000691" y="2223795"/>
                                </a:moveTo>
                                <a:lnTo>
                                  <a:pt x="3000327" y="2223528"/>
                                </a:lnTo>
                                <a:lnTo>
                                  <a:pt x="2999698" y="2223299"/>
                                </a:lnTo>
                                <a:cubicBezTo>
                                  <a:pt x="2997712" y="2222802"/>
                                  <a:pt x="2995725" y="2221809"/>
                                  <a:pt x="2994234" y="2220815"/>
                                </a:cubicBezTo>
                                <a:cubicBezTo>
                                  <a:pt x="2996221" y="2221809"/>
                                  <a:pt x="2998704" y="2222802"/>
                                  <a:pt x="3000691" y="2223795"/>
                                </a:cubicBezTo>
                                <a:close/>
                                <a:moveTo>
                                  <a:pt x="3270794" y="2225425"/>
                                </a:moveTo>
                                <a:cubicBezTo>
                                  <a:pt x="3278843" y="2224922"/>
                                  <a:pt x="3286893" y="2219890"/>
                                  <a:pt x="3288906" y="2211336"/>
                                </a:cubicBezTo>
                                <a:cubicBezTo>
                                  <a:pt x="3288906" y="2210330"/>
                                  <a:pt x="3289411" y="2209826"/>
                                  <a:pt x="3289411" y="2208819"/>
                                </a:cubicBezTo>
                                <a:cubicBezTo>
                                  <a:pt x="3290921" y="2202279"/>
                                  <a:pt x="3289411" y="2194731"/>
                                  <a:pt x="3284380" y="2189698"/>
                                </a:cubicBezTo>
                                <a:cubicBezTo>
                                  <a:pt x="3280357" y="2186175"/>
                                  <a:pt x="3275826" y="2184162"/>
                                  <a:pt x="3270794" y="2184162"/>
                                </a:cubicBezTo>
                                <a:cubicBezTo>
                                  <a:pt x="3265762" y="2184162"/>
                                  <a:pt x="3260731" y="2186175"/>
                                  <a:pt x="3257209" y="2189698"/>
                                </a:cubicBezTo>
                                <a:cubicBezTo>
                                  <a:pt x="3252175" y="2194731"/>
                                  <a:pt x="3250666" y="2201775"/>
                                  <a:pt x="3252175" y="2208819"/>
                                </a:cubicBezTo>
                                <a:cubicBezTo>
                                  <a:pt x="3252175" y="2209826"/>
                                  <a:pt x="3252678" y="2210330"/>
                                  <a:pt x="3252678" y="2211336"/>
                                </a:cubicBezTo>
                                <a:cubicBezTo>
                                  <a:pt x="3254191" y="2218883"/>
                                  <a:pt x="3262742" y="2225425"/>
                                  <a:pt x="3270794" y="2225425"/>
                                </a:cubicBezTo>
                                <a:close/>
                                <a:moveTo>
                                  <a:pt x="3012116" y="2226279"/>
                                </a:moveTo>
                                <a:cubicBezTo>
                                  <a:pt x="3015594" y="2226279"/>
                                  <a:pt x="3019071" y="2225782"/>
                                  <a:pt x="3022051" y="2224292"/>
                                </a:cubicBezTo>
                                <a:cubicBezTo>
                                  <a:pt x="3027018" y="2222305"/>
                                  <a:pt x="3031488" y="2218828"/>
                                  <a:pt x="3034470" y="2213861"/>
                                </a:cubicBezTo>
                                <a:cubicBezTo>
                                  <a:pt x="3036455" y="2209887"/>
                                  <a:pt x="3037946" y="2205417"/>
                                  <a:pt x="3037946" y="2200946"/>
                                </a:cubicBezTo>
                                <a:lnTo>
                                  <a:pt x="3035847" y="2195296"/>
                                </a:lnTo>
                                <a:lnTo>
                                  <a:pt x="3035463" y="2204920"/>
                                </a:lnTo>
                                <a:lnTo>
                                  <a:pt x="3035463" y="2194259"/>
                                </a:lnTo>
                                <a:lnTo>
                                  <a:pt x="3031574" y="2183792"/>
                                </a:lnTo>
                                <a:lnTo>
                                  <a:pt x="3030993" y="2183064"/>
                                </a:lnTo>
                                <a:cubicBezTo>
                                  <a:pt x="3030993" y="2183064"/>
                                  <a:pt x="3031488" y="2183561"/>
                                  <a:pt x="3031488" y="2183561"/>
                                </a:cubicBezTo>
                                <a:lnTo>
                                  <a:pt x="3031574" y="2183792"/>
                                </a:lnTo>
                                <a:lnTo>
                                  <a:pt x="3033568" y="2186283"/>
                                </a:lnTo>
                                <a:lnTo>
                                  <a:pt x="3033474" y="2186044"/>
                                </a:lnTo>
                                <a:lnTo>
                                  <a:pt x="3034072" y="2186839"/>
                                </a:lnTo>
                                <a:lnTo>
                                  <a:pt x="3032581" y="2182369"/>
                                </a:lnTo>
                                <a:lnTo>
                                  <a:pt x="3031986" y="2181077"/>
                                </a:lnTo>
                                <a:cubicBezTo>
                                  <a:pt x="3031986" y="2181077"/>
                                  <a:pt x="3032482" y="2181574"/>
                                  <a:pt x="3032482" y="2182070"/>
                                </a:cubicBezTo>
                                <a:lnTo>
                                  <a:pt x="3032581" y="2182369"/>
                                </a:lnTo>
                                <a:lnTo>
                                  <a:pt x="3033719" y="2184835"/>
                                </a:lnTo>
                                <a:lnTo>
                                  <a:pt x="3032979" y="2181574"/>
                                </a:lnTo>
                                <a:cubicBezTo>
                                  <a:pt x="3031986" y="2178097"/>
                                  <a:pt x="3029999" y="2175116"/>
                                  <a:pt x="3027018" y="2172633"/>
                                </a:cubicBezTo>
                                <a:cubicBezTo>
                                  <a:pt x="3022051" y="2167665"/>
                                  <a:pt x="3014103" y="2164188"/>
                                  <a:pt x="3007148" y="2164685"/>
                                </a:cubicBezTo>
                                <a:cubicBezTo>
                                  <a:pt x="3000193" y="2165182"/>
                                  <a:pt x="2992742" y="2167169"/>
                                  <a:pt x="2987279" y="2172633"/>
                                </a:cubicBezTo>
                                <a:cubicBezTo>
                                  <a:pt x="2985788" y="2174620"/>
                                  <a:pt x="2984298" y="2176607"/>
                                  <a:pt x="2982808" y="2178097"/>
                                </a:cubicBezTo>
                                <a:cubicBezTo>
                                  <a:pt x="2980324" y="2182567"/>
                                  <a:pt x="2978834" y="2187038"/>
                                  <a:pt x="2978834" y="2192005"/>
                                </a:cubicBezTo>
                                <a:cubicBezTo>
                                  <a:pt x="2978089" y="2198959"/>
                                  <a:pt x="2980201" y="2205913"/>
                                  <a:pt x="2984174" y="2211626"/>
                                </a:cubicBezTo>
                                <a:lnTo>
                                  <a:pt x="3000327" y="2223528"/>
                                </a:lnTo>
                                <a:lnTo>
                                  <a:pt x="3005161" y="2225286"/>
                                </a:lnTo>
                                <a:cubicBezTo>
                                  <a:pt x="3007645" y="2225782"/>
                                  <a:pt x="3009633" y="2225782"/>
                                  <a:pt x="3012116" y="2226279"/>
                                </a:cubicBezTo>
                                <a:close/>
                                <a:moveTo>
                                  <a:pt x="5757454" y="2226775"/>
                                </a:moveTo>
                                <a:cubicBezTo>
                                  <a:pt x="5761924" y="2227272"/>
                                  <a:pt x="5764905" y="2227768"/>
                                  <a:pt x="5769375" y="2226775"/>
                                </a:cubicBezTo>
                                <a:cubicBezTo>
                                  <a:pt x="5770369" y="2226279"/>
                                  <a:pt x="5771362" y="2226279"/>
                                  <a:pt x="5772355" y="2225781"/>
                                </a:cubicBezTo>
                                <a:cubicBezTo>
                                  <a:pt x="5774342" y="2224788"/>
                                  <a:pt x="5776826" y="2224291"/>
                                  <a:pt x="5778812" y="2223298"/>
                                </a:cubicBezTo>
                                <a:cubicBezTo>
                                  <a:pt x="5784277" y="2221311"/>
                                  <a:pt x="5788251" y="2218330"/>
                                  <a:pt x="5791231" y="2213363"/>
                                </a:cubicBezTo>
                                <a:cubicBezTo>
                                  <a:pt x="5794708" y="2207899"/>
                                  <a:pt x="5794708" y="2200448"/>
                                  <a:pt x="5792224" y="2194488"/>
                                </a:cubicBezTo>
                                <a:cubicBezTo>
                                  <a:pt x="5790237" y="2189023"/>
                                  <a:pt x="5786263" y="2185546"/>
                                  <a:pt x="5780800" y="2183063"/>
                                </a:cubicBezTo>
                                <a:cubicBezTo>
                                  <a:pt x="5775335" y="2181572"/>
                                  <a:pt x="5767885" y="2181076"/>
                                  <a:pt x="5762421" y="2185050"/>
                                </a:cubicBezTo>
                                <a:cubicBezTo>
                                  <a:pt x="5756460" y="2189023"/>
                                  <a:pt x="5749010" y="2192501"/>
                                  <a:pt x="5746029" y="2198959"/>
                                </a:cubicBezTo>
                                <a:cubicBezTo>
                                  <a:pt x="5743049" y="2204422"/>
                                  <a:pt x="5742552" y="2210383"/>
                                  <a:pt x="5745036" y="2215847"/>
                                </a:cubicBezTo>
                                <a:cubicBezTo>
                                  <a:pt x="5747023" y="2220814"/>
                                  <a:pt x="5751493" y="2226279"/>
                                  <a:pt x="5757454" y="2226775"/>
                                </a:cubicBezTo>
                                <a:close/>
                                <a:moveTo>
                                  <a:pt x="3916621" y="2227767"/>
                                </a:moveTo>
                                <a:cubicBezTo>
                                  <a:pt x="3920098" y="2226774"/>
                                  <a:pt x="3923078" y="2226277"/>
                                  <a:pt x="3926059" y="2224787"/>
                                </a:cubicBezTo>
                                <a:cubicBezTo>
                                  <a:pt x="3928045" y="2223793"/>
                                  <a:pt x="3930032" y="2222800"/>
                                  <a:pt x="3931523" y="2221310"/>
                                </a:cubicBezTo>
                                <a:cubicBezTo>
                                  <a:pt x="3938477" y="2217336"/>
                                  <a:pt x="3941457" y="2208395"/>
                                  <a:pt x="3937980" y="2201441"/>
                                </a:cubicBezTo>
                                <a:cubicBezTo>
                                  <a:pt x="3936490" y="2198461"/>
                                  <a:pt x="3934503" y="2195481"/>
                                  <a:pt x="3931523" y="2193990"/>
                                </a:cubicBezTo>
                                <a:cubicBezTo>
                                  <a:pt x="3928542" y="2192003"/>
                                  <a:pt x="3923575" y="2190513"/>
                                  <a:pt x="3919601" y="2192003"/>
                                </a:cubicBezTo>
                                <a:cubicBezTo>
                                  <a:pt x="3916621" y="2193494"/>
                                  <a:pt x="3913144" y="2194487"/>
                                  <a:pt x="3910163" y="2195977"/>
                                </a:cubicBezTo>
                                <a:cubicBezTo>
                                  <a:pt x="3907183" y="2197467"/>
                                  <a:pt x="3904699" y="2199951"/>
                                  <a:pt x="3902216" y="2202434"/>
                                </a:cubicBezTo>
                                <a:cubicBezTo>
                                  <a:pt x="3897248" y="2206409"/>
                                  <a:pt x="3896255" y="2215350"/>
                                  <a:pt x="3899732" y="2220813"/>
                                </a:cubicBezTo>
                                <a:cubicBezTo>
                                  <a:pt x="3903706" y="2226774"/>
                                  <a:pt x="3910163" y="2229257"/>
                                  <a:pt x="3916621" y="2227767"/>
                                </a:cubicBezTo>
                                <a:close/>
                                <a:moveTo>
                                  <a:pt x="3774067" y="2234228"/>
                                </a:moveTo>
                                <a:cubicBezTo>
                                  <a:pt x="3775061" y="2231744"/>
                                  <a:pt x="3776054" y="2229757"/>
                                  <a:pt x="3777048" y="2227273"/>
                                </a:cubicBezTo>
                                <a:cubicBezTo>
                                  <a:pt x="3777048" y="2227273"/>
                                  <a:pt x="3777048" y="2227770"/>
                                  <a:pt x="3777048" y="2227770"/>
                                </a:cubicBezTo>
                                <a:cubicBezTo>
                                  <a:pt x="3777546" y="2225287"/>
                                  <a:pt x="3777546" y="2222306"/>
                                  <a:pt x="3778041" y="2220319"/>
                                </a:cubicBezTo>
                                <a:lnTo>
                                  <a:pt x="3776146" y="2223542"/>
                                </a:lnTo>
                                <a:close/>
                                <a:moveTo>
                                  <a:pt x="1048766" y="2234977"/>
                                </a:moveTo>
                                <a:cubicBezTo>
                                  <a:pt x="1054231" y="2235474"/>
                                  <a:pt x="1059197" y="2231998"/>
                                  <a:pt x="1063668" y="2229513"/>
                                </a:cubicBezTo>
                                <a:cubicBezTo>
                                  <a:pt x="1074099" y="2223056"/>
                                  <a:pt x="1076086" y="2208651"/>
                                  <a:pt x="1067642" y="2199710"/>
                                </a:cubicBezTo>
                                <a:cubicBezTo>
                                  <a:pt x="1058204" y="2190769"/>
                                  <a:pt x="1043799" y="2192756"/>
                                  <a:pt x="1037341" y="2203187"/>
                                </a:cubicBezTo>
                                <a:cubicBezTo>
                                  <a:pt x="1034361" y="2207658"/>
                                  <a:pt x="1030884" y="2212625"/>
                                  <a:pt x="1031877" y="2218089"/>
                                </a:cubicBezTo>
                                <a:cubicBezTo>
                                  <a:pt x="1032374" y="2222559"/>
                                  <a:pt x="1033368" y="2226534"/>
                                  <a:pt x="1036845" y="2230011"/>
                                </a:cubicBezTo>
                                <a:cubicBezTo>
                                  <a:pt x="1040322" y="2232991"/>
                                  <a:pt x="1043799" y="2234481"/>
                                  <a:pt x="1048766" y="2234977"/>
                                </a:cubicBezTo>
                                <a:close/>
                                <a:moveTo>
                                  <a:pt x="3829695" y="2235466"/>
                                </a:moveTo>
                                <a:cubicBezTo>
                                  <a:pt x="3833296" y="2234721"/>
                                  <a:pt x="3836649" y="2232734"/>
                                  <a:pt x="3839132" y="2229754"/>
                                </a:cubicBezTo>
                                <a:cubicBezTo>
                                  <a:pt x="3843603" y="2223793"/>
                                  <a:pt x="3843603" y="2214355"/>
                                  <a:pt x="3838139" y="2208891"/>
                                </a:cubicBezTo>
                                <a:cubicBezTo>
                                  <a:pt x="3831681" y="2202930"/>
                                  <a:pt x="3825224" y="2196473"/>
                                  <a:pt x="3818767" y="2190511"/>
                                </a:cubicBezTo>
                                <a:cubicBezTo>
                                  <a:pt x="3810323" y="2182563"/>
                                  <a:pt x="3797437" y="2183060"/>
                                  <a:pt x="3790480" y="2192499"/>
                                </a:cubicBezTo>
                                <a:cubicBezTo>
                                  <a:pt x="3783030" y="2200943"/>
                                  <a:pt x="3785515" y="2214355"/>
                                  <a:pt x="3795450" y="2220316"/>
                                </a:cubicBezTo>
                                <a:cubicBezTo>
                                  <a:pt x="3803398" y="2224786"/>
                                  <a:pt x="3810819" y="2229256"/>
                                  <a:pt x="3818767" y="2233727"/>
                                </a:cubicBezTo>
                                <a:cubicBezTo>
                                  <a:pt x="3822244" y="2235714"/>
                                  <a:pt x="3826093" y="2236211"/>
                                  <a:pt x="3829695" y="2235466"/>
                                </a:cubicBezTo>
                                <a:close/>
                                <a:moveTo>
                                  <a:pt x="1775958" y="2237957"/>
                                </a:moveTo>
                                <a:lnTo>
                                  <a:pt x="1776748" y="2237145"/>
                                </a:lnTo>
                                <a:lnTo>
                                  <a:pt x="1785891" y="2233488"/>
                                </a:lnTo>
                                <a:cubicBezTo>
                                  <a:pt x="1788375" y="2231004"/>
                                  <a:pt x="1789865" y="2227527"/>
                                  <a:pt x="1789865" y="2223553"/>
                                </a:cubicBezTo>
                                <a:cubicBezTo>
                                  <a:pt x="1789865" y="2219580"/>
                                  <a:pt x="1788375" y="2217096"/>
                                  <a:pt x="1785891" y="2213619"/>
                                </a:cubicBezTo>
                                <a:cubicBezTo>
                                  <a:pt x="1784401" y="2211632"/>
                                  <a:pt x="1782911" y="2209645"/>
                                  <a:pt x="1780924" y="2207658"/>
                                </a:cubicBezTo>
                                <a:cubicBezTo>
                                  <a:pt x="1778937" y="2204678"/>
                                  <a:pt x="1773970" y="2203188"/>
                                  <a:pt x="1770493" y="2203188"/>
                                </a:cubicBezTo>
                                <a:cubicBezTo>
                                  <a:pt x="1767016" y="2203188"/>
                                  <a:pt x="1762545" y="2204678"/>
                                  <a:pt x="1760062" y="2207658"/>
                                </a:cubicBezTo>
                                <a:cubicBezTo>
                                  <a:pt x="1757578" y="2210639"/>
                                  <a:pt x="1755592" y="2214116"/>
                                  <a:pt x="1755592" y="2218090"/>
                                </a:cubicBezTo>
                                <a:cubicBezTo>
                                  <a:pt x="1756089" y="2221567"/>
                                  <a:pt x="1757081" y="2226037"/>
                                  <a:pt x="1760062" y="2228521"/>
                                </a:cubicBezTo>
                                <a:cubicBezTo>
                                  <a:pt x="1762049" y="2230010"/>
                                  <a:pt x="1764036" y="2231501"/>
                                  <a:pt x="1766023" y="2233488"/>
                                </a:cubicBezTo>
                                <a:lnTo>
                                  <a:pt x="1775169" y="2237146"/>
                                </a:lnTo>
                                <a:close/>
                                <a:moveTo>
                                  <a:pt x="5703312" y="2241181"/>
                                </a:moveTo>
                                <a:cubicBezTo>
                                  <a:pt x="5708777" y="2241678"/>
                                  <a:pt x="5713744" y="2238201"/>
                                  <a:pt x="5718214" y="2235717"/>
                                </a:cubicBezTo>
                                <a:cubicBezTo>
                                  <a:pt x="5728645" y="2229260"/>
                                  <a:pt x="5730632" y="2214854"/>
                                  <a:pt x="5722188" y="2205913"/>
                                </a:cubicBezTo>
                                <a:cubicBezTo>
                                  <a:pt x="5712750" y="2196972"/>
                                  <a:pt x="5698345" y="2198959"/>
                                  <a:pt x="5691888" y="2209390"/>
                                </a:cubicBezTo>
                                <a:cubicBezTo>
                                  <a:pt x="5688908" y="2213861"/>
                                  <a:pt x="5685431" y="2218828"/>
                                  <a:pt x="5686424" y="2224292"/>
                                </a:cubicBezTo>
                                <a:cubicBezTo>
                                  <a:pt x="5686920" y="2228763"/>
                                  <a:pt x="5687914" y="2232737"/>
                                  <a:pt x="5691391" y="2236214"/>
                                </a:cubicBezTo>
                                <a:cubicBezTo>
                                  <a:pt x="5694868" y="2239194"/>
                                  <a:pt x="5698345" y="2240684"/>
                                  <a:pt x="5703312" y="2241181"/>
                                </a:cubicBezTo>
                                <a:close/>
                                <a:moveTo>
                                  <a:pt x="1182381" y="2241434"/>
                                </a:moveTo>
                                <a:cubicBezTo>
                                  <a:pt x="1186355" y="2240441"/>
                                  <a:pt x="1189832" y="2238951"/>
                                  <a:pt x="1193806" y="2237957"/>
                                </a:cubicBezTo>
                                <a:cubicBezTo>
                                  <a:pt x="1205727" y="2233983"/>
                                  <a:pt x="1212184" y="2221565"/>
                                  <a:pt x="1207217" y="2210141"/>
                                </a:cubicBezTo>
                                <a:cubicBezTo>
                                  <a:pt x="1205230" y="2205174"/>
                                  <a:pt x="1201257" y="2201200"/>
                                  <a:pt x="1196289" y="2199213"/>
                                </a:cubicBezTo>
                                <a:cubicBezTo>
                                  <a:pt x="1190329" y="2196232"/>
                                  <a:pt x="1182878" y="2195736"/>
                                  <a:pt x="1177414" y="2199709"/>
                                </a:cubicBezTo>
                                <a:cubicBezTo>
                                  <a:pt x="1173937" y="2202193"/>
                                  <a:pt x="1170957" y="2204677"/>
                                  <a:pt x="1167480" y="2206664"/>
                                </a:cubicBezTo>
                                <a:cubicBezTo>
                                  <a:pt x="1163506" y="2209644"/>
                                  <a:pt x="1160029" y="2213121"/>
                                  <a:pt x="1159035" y="2218088"/>
                                </a:cubicBezTo>
                                <a:cubicBezTo>
                                  <a:pt x="1158042" y="2222062"/>
                                  <a:pt x="1158539" y="2226533"/>
                                  <a:pt x="1160029" y="2230506"/>
                                </a:cubicBezTo>
                                <a:cubicBezTo>
                                  <a:pt x="1163506" y="2238951"/>
                                  <a:pt x="1173441" y="2244415"/>
                                  <a:pt x="1182381" y="2241434"/>
                                </a:cubicBezTo>
                                <a:close/>
                                <a:moveTo>
                                  <a:pt x="6430506" y="2244161"/>
                                </a:moveTo>
                                <a:lnTo>
                                  <a:pt x="6431296" y="2243349"/>
                                </a:lnTo>
                                <a:lnTo>
                                  <a:pt x="6440439" y="2239691"/>
                                </a:lnTo>
                                <a:cubicBezTo>
                                  <a:pt x="6442923" y="2237207"/>
                                  <a:pt x="6444413" y="2233730"/>
                                  <a:pt x="6444413" y="2229757"/>
                                </a:cubicBezTo>
                                <a:cubicBezTo>
                                  <a:pt x="6444413" y="2225783"/>
                                  <a:pt x="6442923" y="2223299"/>
                                  <a:pt x="6440439" y="2219822"/>
                                </a:cubicBezTo>
                                <a:cubicBezTo>
                                  <a:pt x="6438949" y="2217835"/>
                                  <a:pt x="6437459" y="2215848"/>
                                  <a:pt x="6435472" y="2213861"/>
                                </a:cubicBezTo>
                                <a:cubicBezTo>
                                  <a:pt x="6433485" y="2210881"/>
                                  <a:pt x="6428518" y="2209391"/>
                                  <a:pt x="6425041" y="2209391"/>
                                </a:cubicBezTo>
                                <a:cubicBezTo>
                                  <a:pt x="6421564" y="2209391"/>
                                  <a:pt x="6417093" y="2210881"/>
                                  <a:pt x="6414610" y="2213861"/>
                                </a:cubicBezTo>
                                <a:cubicBezTo>
                                  <a:pt x="6412126" y="2216842"/>
                                  <a:pt x="6410140" y="2220319"/>
                                  <a:pt x="6410140" y="2224293"/>
                                </a:cubicBezTo>
                                <a:cubicBezTo>
                                  <a:pt x="6410636" y="2227770"/>
                                  <a:pt x="6411630" y="2232240"/>
                                  <a:pt x="6414610" y="2234724"/>
                                </a:cubicBezTo>
                                <a:cubicBezTo>
                                  <a:pt x="6416597" y="2236214"/>
                                  <a:pt x="6418584" y="2237704"/>
                                  <a:pt x="6420571" y="2239691"/>
                                </a:cubicBezTo>
                                <a:lnTo>
                                  <a:pt x="6429717" y="2243350"/>
                                </a:lnTo>
                                <a:close/>
                                <a:moveTo>
                                  <a:pt x="5836928" y="2247638"/>
                                </a:moveTo>
                                <a:cubicBezTo>
                                  <a:pt x="5840902" y="2246644"/>
                                  <a:pt x="5844379" y="2245154"/>
                                  <a:pt x="5848353" y="2244160"/>
                                </a:cubicBezTo>
                                <a:cubicBezTo>
                                  <a:pt x="5860274" y="2240187"/>
                                  <a:pt x="5866732" y="2227768"/>
                                  <a:pt x="5861764" y="2216344"/>
                                </a:cubicBezTo>
                                <a:cubicBezTo>
                                  <a:pt x="5859777" y="2211377"/>
                                  <a:pt x="5855804" y="2207403"/>
                                  <a:pt x="5850836" y="2205416"/>
                                </a:cubicBezTo>
                                <a:cubicBezTo>
                                  <a:pt x="5844876" y="2202435"/>
                                  <a:pt x="5837425" y="2201939"/>
                                  <a:pt x="5831961" y="2205912"/>
                                </a:cubicBezTo>
                                <a:cubicBezTo>
                                  <a:pt x="5828484" y="2208396"/>
                                  <a:pt x="5825504" y="2210880"/>
                                  <a:pt x="5822027" y="2212867"/>
                                </a:cubicBezTo>
                                <a:cubicBezTo>
                                  <a:pt x="5818053" y="2215847"/>
                                  <a:pt x="5814576" y="2219324"/>
                                  <a:pt x="5813582" y="2224291"/>
                                </a:cubicBezTo>
                                <a:cubicBezTo>
                                  <a:pt x="5812589" y="2228266"/>
                                  <a:pt x="5813086" y="2232736"/>
                                  <a:pt x="5814576" y="2236710"/>
                                </a:cubicBezTo>
                                <a:cubicBezTo>
                                  <a:pt x="5818053" y="2245154"/>
                                  <a:pt x="5827988" y="2250618"/>
                                  <a:pt x="5836928" y="2247638"/>
                                </a:cubicBezTo>
                                <a:close/>
                                <a:moveTo>
                                  <a:pt x="3741285" y="2248633"/>
                                </a:moveTo>
                                <a:cubicBezTo>
                                  <a:pt x="3748239" y="2250619"/>
                                  <a:pt x="3756683" y="2249626"/>
                                  <a:pt x="3763139" y="2245652"/>
                                </a:cubicBezTo>
                                <a:lnTo>
                                  <a:pt x="3776146" y="2223542"/>
                                </a:lnTo>
                                <a:lnTo>
                                  <a:pt x="3777546" y="2216345"/>
                                </a:lnTo>
                                <a:cubicBezTo>
                                  <a:pt x="3776552" y="2210385"/>
                                  <a:pt x="3774067" y="2204424"/>
                                  <a:pt x="3769598" y="2199954"/>
                                </a:cubicBezTo>
                                <a:cubicBezTo>
                                  <a:pt x="3766119" y="2196476"/>
                                  <a:pt x="3761650" y="2193993"/>
                                  <a:pt x="3757181" y="2192503"/>
                                </a:cubicBezTo>
                                <a:cubicBezTo>
                                  <a:pt x="3750226" y="2190019"/>
                                  <a:pt x="3741780" y="2192006"/>
                                  <a:pt x="3735324" y="2195483"/>
                                </a:cubicBezTo>
                                <a:cubicBezTo>
                                  <a:pt x="3733833" y="2196476"/>
                                  <a:pt x="3730357" y="2198960"/>
                                  <a:pt x="3729363" y="2200450"/>
                                </a:cubicBezTo>
                                <a:cubicBezTo>
                                  <a:pt x="3727379" y="2202437"/>
                                  <a:pt x="3725887" y="2204424"/>
                                  <a:pt x="3724398" y="2206908"/>
                                </a:cubicBezTo>
                                <a:cubicBezTo>
                                  <a:pt x="3718933" y="2214855"/>
                                  <a:pt x="3719430" y="2227770"/>
                                  <a:pt x="3724398" y="2235717"/>
                                </a:cubicBezTo>
                                <a:cubicBezTo>
                                  <a:pt x="3728370" y="2242175"/>
                                  <a:pt x="3734331" y="2246645"/>
                                  <a:pt x="3741285" y="2248633"/>
                                </a:cubicBezTo>
                                <a:close/>
                                <a:moveTo>
                                  <a:pt x="1921501" y="2250373"/>
                                </a:moveTo>
                                <a:cubicBezTo>
                                  <a:pt x="1942364" y="2251864"/>
                                  <a:pt x="1941370" y="2220074"/>
                                  <a:pt x="1921501" y="2218087"/>
                                </a:cubicBezTo>
                                <a:cubicBezTo>
                                  <a:pt x="1881267" y="2213616"/>
                                  <a:pt x="1850470" y="2185800"/>
                                  <a:pt x="1833582" y="2150533"/>
                                </a:cubicBezTo>
                                <a:cubicBezTo>
                                  <a:pt x="1825635" y="2133644"/>
                                  <a:pt x="1796328" y="2145565"/>
                                  <a:pt x="1802786" y="2163448"/>
                                </a:cubicBezTo>
                                <a:cubicBezTo>
                                  <a:pt x="1822158" y="2214113"/>
                                  <a:pt x="1867856" y="2245903"/>
                                  <a:pt x="1921501" y="2250373"/>
                                </a:cubicBezTo>
                                <a:close/>
                                <a:moveTo>
                                  <a:pt x="1646314" y="2250873"/>
                                </a:moveTo>
                                <a:cubicBezTo>
                                  <a:pt x="1667673" y="2250873"/>
                                  <a:pt x="1668170" y="2217096"/>
                                  <a:pt x="1646314" y="2217096"/>
                                </a:cubicBezTo>
                                <a:cubicBezTo>
                                  <a:pt x="1624955" y="2217592"/>
                                  <a:pt x="1624955" y="2250873"/>
                                  <a:pt x="1646314" y="2250873"/>
                                </a:cubicBezTo>
                                <a:close/>
                                <a:moveTo>
                                  <a:pt x="804405" y="2251405"/>
                                </a:moveTo>
                                <a:lnTo>
                                  <a:pt x="804381" y="2251369"/>
                                </a:lnTo>
                                <a:lnTo>
                                  <a:pt x="804390" y="2251391"/>
                                </a:lnTo>
                                <a:close/>
                                <a:moveTo>
                                  <a:pt x="805043" y="2252362"/>
                                </a:moveTo>
                                <a:lnTo>
                                  <a:pt x="804877" y="2251865"/>
                                </a:lnTo>
                                <a:lnTo>
                                  <a:pt x="804405" y="2251405"/>
                                </a:lnTo>
                                <a:close/>
                                <a:moveTo>
                                  <a:pt x="6576044" y="2256576"/>
                                </a:moveTo>
                                <a:cubicBezTo>
                                  <a:pt x="6596906" y="2258067"/>
                                  <a:pt x="6595913" y="2226276"/>
                                  <a:pt x="6576044" y="2224289"/>
                                </a:cubicBezTo>
                                <a:cubicBezTo>
                                  <a:pt x="6535810" y="2219818"/>
                                  <a:pt x="6505013" y="2192001"/>
                                  <a:pt x="6488125" y="2156734"/>
                                </a:cubicBezTo>
                                <a:cubicBezTo>
                                  <a:pt x="6480178" y="2139845"/>
                                  <a:pt x="6450871" y="2151767"/>
                                  <a:pt x="6457328" y="2169649"/>
                                </a:cubicBezTo>
                                <a:cubicBezTo>
                                  <a:pt x="6476701" y="2220316"/>
                                  <a:pt x="6522399" y="2252106"/>
                                  <a:pt x="6576044" y="2256576"/>
                                </a:cubicBezTo>
                                <a:close/>
                                <a:moveTo>
                                  <a:pt x="6300862" y="2257076"/>
                                </a:moveTo>
                                <a:cubicBezTo>
                                  <a:pt x="6322221" y="2257076"/>
                                  <a:pt x="6322717" y="2223299"/>
                                  <a:pt x="6300862" y="2223299"/>
                                </a:cubicBezTo>
                                <a:cubicBezTo>
                                  <a:pt x="6279503" y="2223796"/>
                                  <a:pt x="6279503" y="2257076"/>
                                  <a:pt x="6300862" y="2257076"/>
                                </a:cubicBezTo>
                                <a:close/>
                                <a:moveTo>
                                  <a:pt x="5458952" y="2257610"/>
                                </a:moveTo>
                                <a:lnTo>
                                  <a:pt x="5458927" y="2257572"/>
                                </a:lnTo>
                                <a:lnTo>
                                  <a:pt x="5458937" y="2257595"/>
                                </a:lnTo>
                                <a:close/>
                                <a:moveTo>
                                  <a:pt x="5459589" y="2258565"/>
                                </a:moveTo>
                                <a:lnTo>
                                  <a:pt x="5459424" y="2258069"/>
                                </a:lnTo>
                                <a:lnTo>
                                  <a:pt x="5458952" y="2257610"/>
                                </a:lnTo>
                                <a:close/>
                                <a:moveTo>
                                  <a:pt x="4182860" y="2262038"/>
                                </a:moveTo>
                                <a:cubicBezTo>
                                  <a:pt x="4188821" y="2261542"/>
                                  <a:pt x="4193291" y="2257072"/>
                                  <a:pt x="4193788" y="2251110"/>
                                </a:cubicBezTo>
                                <a:cubicBezTo>
                                  <a:pt x="4193788" y="2247634"/>
                                  <a:pt x="4194285" y="2244156"/>
                                  <a:pt x="4194285" y="2240183"/>
                                </a:cubicBezTo>
                                <a:cubicBezTo>
                                  <a:pt x="4194781" y="2234222"/>
                                  <a:pt x="4188821" y="2228261"/>
                                  <a:pt x="4182860" y="2228758"/>
                                </a:cubicBezTo>
                                <a:cubicBezTo>
                                  <a:pt x="4176899" y="2229255"/>
                                  <a:pt x="4171436" y="2234222"/>
                                  <a:pt x="4171436" y="2240183"/>
                                </a:cubicBezTo>
                                <a:cubicBezTo>
                                  <a:pt x="4171436" y="2243660"/>
                                  <a:pt x="4171932" y="2247137"/>
                                  <a:pt x="4171932" y="2251110"/>
                                </a:cubicBezTo>
                                <a:cubicBezTo>
                                  <a:pt x="4171932" y="2256575"/>
                                  <a:pt x="4176899" y="2262536"/>
                                  <a:pt x="4182860" y="2262038"/>
                                </a:cubicBezTo>
                                <a:close/>
                                <a:moveTo>
                                  <a:pt x="784534" y="2271253"/>
                                </a:moveTo>
                                <a:lnTo>
                                  <a:pt x="784525" y="2271243"/>
                                </a:lnTo>
                                <a:lnTo>
                                  <a:pt x="784512" y="2271238"/>
                                </a:lnTo>
                                <a:close/>
                                <a:moveTo>
                                  <a:pt x="785505" y="2271900"/>
                                </a:moveTo>
                                <a:lnTo>
                                  <a:pt x="784534" y="2271253"/>
                                </a:lnTo>
                                <a:lnTo>
                                  <a:pt x="785009" y="2271734"/>
                                </a:lnTo>
                                <a:close/>
                                <a:moveTo>
                                  <a:pt x="787492" y="2273224"/>
                                </a:moveTo>
                                <a:cubicBezTo>
                                  <a:pt x="792459" y="2276204"/>
                                  <a:pt x="800407" y="2275211"/>
                                  <a:pt x="804381" y="2271238"/>
                                </a:cubicBezTo>
                                <a:cubicBezTo>
                                  <a:pt x="808355" y="2266767"/>
                                  <a:pt x="809845" y="2259812"/>
                                  <a:pt x="806368" y="2254349"/>
                                </a:cubicBezTo>
                                <a:lnTo>
                                  <a:pt x="805043" y="2252362"/>
                                </a:lnTo>
                                <a:lnTo>
                                  <a:pt x="805871" y="2254846"/>
                                </a:lnTo>
                                <a:lnTo>
                                  <a:pt x="804390" y="2251391"/>
                                </a:lnTo>
                                <a:lnTo>
                                  <a:pt x="793018" y="2240317"/>
                                </a:lnTo>
                                <a:cubicBezTo>
                                  <a:pt x="787617" y="2238826"/>
                                  <a:pt x="781531" y="2239944"/>
                                  <a:pt x="777061" y="2244414"/>
                                </a:cubicBezTo>
                                <a:cubicBezTo>
                                  <a:pt x="772839" y="2248636"/>
                                  <a:pt x="771845" y="2254597"/>
                                  <a:pt x="773397" y="2259937"/>
                                </a:cubicBezTo>
                                <a:lnTo>
                                  <a:pt x="784525" y="2271243"/>
                                </a:lnTo>
                                <a:lnTo>
                                  <a:pt x="787989" y="2272727"/>
                                </a:lnTo>
                                <a:lnTo>
                                  <a:pt x="785505" y="2271900"/>
                                </a:lnTo>
                                <a:close/>
                                <a:moveTo>
                                  <a:pt x="439295" y="2275211"/>
                                </a:moveTo>
                                <a:cubicBezTo>
                                  <a:pt x="450720" y="2275211"/>
                                  <a:pt x="450720" y="2257329"/>
                                  <a:pt x="439295" y="2257329"/>
                                </a:cubicBezTo>
                                <a:cubicBezTo>
                                  <a:pt x="427870" y="2257826"/>
                                  <a:pt x="427870" y="2275211"/>
                                  <a:pt x="439295" y="2275211"/>
                                </a:cubicBezTo>
                                <a:close/>
                                <a:moveTo>
                                  <a:pt x="3024551" y="2275449"/>
                                </a:moveTo>
                                <a:cubicBezTo>
                                  <a:pt x="3070249" y="2258561"/>
                                  <a:pt x="3114459" y="2235711"/>
                                  <a:pt x="3157174" y="2212366"/>
                                </a:cubicBezTo>
                                <a:cubicBezTo>
                                  <a:pt x="3178036" y="2200941"/>
                                  <a:pt x="3159655" y="2170143"/>
                                  <a:pt x="3138797" y="2180574"/>
                                </a:cubicBezTo>
                                <a:cubicBezTo>
                                  <a:pt x="3096574" y="2201935"/>
                                  <a:pt x="3053359" y="2221803"/>
                                  <a:pt x="3011636" y="2244653"/>
                                </a:cubicBezTo>
                                <a:cubicBezTo>
                                  <a:pt x="2995244" y="2253594"/>
                                  <a:pt x="3006175" y="2281907"/>
                                  <a:pt x="3024551" y="2275449"/>
                                </a:cubicBezTo>
                                <a:close/>
                                <a:moveTo>
                                  <a:pt x="838158" y="2275708"/>
                                </a:moveTo>
                                <a:cubicBezTo>
                                  <a:pt x="850079" y="2275708"/>
                                  <a:pt x="850079" y="2257329"/>
                                  <a:pt x="838158" y="2257329"/>
                                </a:cubicBezTo>
                                <a:cubicBezTo>
                                  <a:pt x="826236" y="2257329"/>
                                  <a:pt x="826236" y="2275708"/>
                                  <a:pt x="838158" y="2275708"/>
                                </a:cubicBezTo>
                                <a:close/>
                                <a:moveTo>
                                  <a:pt x="2487757" y="2277198"/>
                                </a:moveTo>
                                <a:cubicBezTo>
                                  <a:pt x="2493221" y="2279185"/>
                                  <a:pt x="2500672" y="2276701"/>
                                  <a:pt x="2504645" y="2272728"/>
                                </a:cubicBezTo>
                                <a:cubicBezTo>
                                  <a:pt x="2507626" y="2269251"/>
                                  <a:pt x="2509614" y="2265277"/>
                                  <a:pt x="2509614" y="2260310"/>
                                </a:cubicBezTo>
                                <a:cubicBezTo>
                                  <a:pt x="2509614" y="2255839"/>
                                  <a:pt x="2507626" y="2251369"/>
                                  <a:pt x="2504645" y="2247892"/>
                                </a:cubicBezTo>
                                <a:cubicBezTo>
                                  <a:pt x="2500672" y="2244911"/>
                                  <a:pt x="2493718" y="2242427"/>
                                  <a:pt x="2488254" y="2244414"/>
                                </a:cubicBezTo>
                                <a:cubicBezTo>
                                  <a:pt x="2486763" y="2244911"/>
                                  <a:pt x="2485273" y="2245905"/>
                                  <a:pt x="2483287" y="2246402"/>
                                </a:cubicBezTo>
                                <a:cubicBezTo>
                                  <a:pt x="2480306" y="2247892"/>
                                  <a:pt x="2477823" y="2248885"/>
                                  <a:pt x="2475339" y="2251866"/>
                                </a:cubicBezTo>
                                <a:cubicBezTo>
                                  <a:pt x="2473352" y="2254349"/>
                                  <a:pt x="2471861" y="2257826"/>
                                  <a:pt x="2471861" y="2260806"/>
                                </a:cubicBezTo>
                                <a:cubicBezTo>
                                  <a:pt x="2471861" y="2263290"/>
                                  <a:pt x="2472855" y="2266270"/>
                                  <a:pt x="2473848" y="2268257"/>
                                </a:cubicBezTo>
                                <a:cubicBezTo>
                                  <a:pt x="2475836" y="2271734"/>
                                  <a:pt x="2479313" y="2273721"/>
                                  <a:pt x="2482790" y="2275211"/>
                                </a:cubicBezTo>
                                <a:cubicBezTo>
                                  <a:pt x="2484280" y="2275708"/>
                                  <a:pt x="2485770" y="2276701"/>
                                  <a:pt x="2487757" y="2277198"/>
                                </a:cubicBezTo>
                                <a:close/>
                                <a:moveTo>
                                  <a:pt x="5439081" y="2277456"/>
                                </a:moveTo>
                                <a:lnTo>
                                  <a:pt x="5439072" y="2277447"/>
                                </a:lnTo>
                                <a:lnTo>
                                  <a:pt x="5439059" y="2277441"/>
                                </a:lnTo>
                                <a:close/>
                                <a:moveTo>
                                  <a:pt x="5440051" y="2278103"/>
                                </a:moveTo>
                                <a:lnTo>
                                  <a:pt x="5439081" y="2277456"/>
                                </a:lnTo>
                                <a:lnTo>
                                  <a:pt x="5439555" y="2277938"/>
                                </a:lnTo>
                                <a:close/>
                                <a:moveTo>
                                  <a:pt x="5442038" y="2279428"/>
                                </a:moveTo>
                                <a:cubicBezTo>
                                  <a:pt x="5447006" y="2282408"/>
                                  <a:pt x="5454953" y="2281415"/>
                                  <a:pt x="5458927" y="2277441"/>
                                </a:cubicBezTo>
                                <a:cubicBezTo>
                                  <a:pt x="5462901" y="2272971"/>
                                  <a:pt x="5464391" y="2266016"/>
                                  <a:pt x="5460914" y="2260552"/>
                                </a:cubicBezTo>
                                <a:lnTo>
                                  <a:pt x="5459589" y="2258565"/>
                                </a:lnTo>
                                <a:lnTo>
                                  <a:pt x="5460417" y="2261049"/>
                                </a:lnTo>
                                <a:lnTo>
                                  <a:pt x="5458937" y="2257595"/>
                                </a:lnTo>
                                <a:lnTo>
                                  <a:pt x="5447565" y="2246520"/>
                                </a:lnTo>
                                <a:cubicBezTo>
                                  <a:pt x="5442163" y="2245030"/>
                                  <a:pt x="5436078" y="2246147"/>
                                  <a:pt x="5431608" y="2250618"/>
                                </a:cubicBezTo>
                                <a:cubicBezTo>
                                  <a:pt x="5427386" y="2254840"/>
                                  <a:pt x="5426392" y="2260801"/>
                                  <a:pt x="5427944" y="2266141"/>
                                </a:cubicBezTo>
                                <a:lnTo>
                                  <a:pt x="5439072" y="2277447"/>
                                </a:lnTo>
                                <a:lnTo>
                                  <a:pt x="5442535" y="2278931"/>
                                </a:lnTo>
                                <a:lnTo>
                                  <a:pt x="5440051" y="2278103"/>
                                </a:lnTo>
                                <a:close/>
                                <a:moveTo>
                                  <a:pt x="2296455" y="2280108"/>
                                </a:moveTo>
                                <a:cubicBezTo>
                                  <a:pt x="2315072" y="2284636"/>
                                  <a:pt x="2328658" y="2256458"/>
                                  <a:pt x="2310040" y="2247903"/>
                                </a:cubicBezTo>
                                <a:cubicBezTo>
                                  <a:pt x="2289410" y="2237840"/>
                                  <a:pt x="2288906" y="2210669"/>
                                  <a:pt x="2282869" y="2191045"/>
                                </a:cubicBezTo>
                                <a:cubicBezTo>
                                  <a:pt x="2275322" y="2166388"/>
                                  <a:pt x="2263748" y="2142739"/>
                                  <a:pt x="2249155" y="2122108"/>
                                </a:cubicBezTo>
                                <a:cubicBezTo>
                                  <a:pt x="2230035" y="2094434"/>
                                  <a:pt x="2189780" y="2063237"/>
                                  <a:pt x="2161101" y="2098459"/>
                                </a:cubicBezTo>
                                <a:cubicBezTo>
                                  <a:pt x="2151037" y="2111039"/>
                                  <a:pt x="2169151" y="2130160"/>
                                  <a:pt x="2180221" y="2116574"/>
                                </a:cubicBezTo>
                                <a:cubicBezTo>
                                  <a:pt x="2213429" y="2076319"/>
                                  <a:pt x="2251168" y="2197082"/>
                                  <a:pt x="2254690" y="2216204"/>
                                </a:cubicBezTo>
                                <a:cubicBezTo>
                                  <a:pt x="2259723" y="2242872"/>
                                  <a:pt x="2266768" y="2272559"/>
                                  <a:pt x="2296455" y="2280108"/>
                                </a:cubicBezTo>
                                <a:close/>
                                <a:moveTo>
                                  <a:pt x="5093841" y="2281414"/>
                                </a:moveTo>
                                <a:cubicBezTo>
                                  <a:pt x="5105265" y="2281414"/>
                                  <a:pt x="5105265" y="2263532"/>
                                  <a:pt x="5093841" y="2263532"/>
                                </a:cubicBezTo>
                                <a:cubicBezTo>
                                  <a:pt x="5082416" y="2264028"/>
                                  <a:pt x="5082416" y="2281414"/>
                                  <a:pt x="5093841" y="2281414"/>
                                </a:cubicBezTo>
                                <a:close/>
                                <a:moveTo>
                                  <a:pt x="5492704" y="2281912"/>
                                </a:moveTo>
                                <a:cubicBezTo>
                                  <a:pt x="5504625" y="2281912"/>
                                  <a:pt x="5504625" y="2263533"/>
                                  <a:pt x="5492704" y="2263533"/>
                                </a:cubicBezTo>
                                <a:cubicBezTo>
                                  <a:pt x="5480782" y="2263533"/>
                                  <a:pt x="5480782" y="2281912"/>
                                  <a:pt x="5492704" y="2281912"/>
                                </a:cubicBezTo>
                                <a:close/>
                                <a:moveTo>
                                  <a:pt x="7142301" y="2283401"/>
                                </a:moveTo>
                                <a:cubicBezTo>
                                  <a:pt x="7147765" y="2285388"/>
                                  <a:pt x="7155216" y="2282904"/>
                                  <a:pt x="7159190" y="2278931"/>
                                </a:cubicBezTo>
                                <a:cubicBezTo>
                                  <a:pt x="7162170" y="2275453"/>
                                  <a:pt x="7164157" y="2271480"/>
                                  <a:pt x="7164157" y="2266512"/>
                                </a:cubicBezTo>
                                <a:cubicBezTo>
                                  <a:pt x="7164157" y="2262042"/>
                                  <a:pt x="7162170" y="2257571"/>
                                  <a:pt x="7159190" y="2254094"/>
                                </a:cubicBezTo>
                                <a:cubicBezTo>
                                  <a:pt x="7155216" y="2251114"/>
                                  <a:pt x="7148262" y="2248630"/>
                                  <a:pt x="7142798" y="2250617"/>
                                </a:cubicBezTo>
                                <a:cubicBezTo>
                                  <a:pt x="7141308" y="2251114"/>
                                  <a:pt x="7139817" y="2252107"/>
                                  <a:pt x="7137830" y="2252605"/>
                                </a:cubicBezTo>
                                <a:cubicBezTo>
                                  <a:pt x="7134850" y="2254094"/>
                                  <a:pt x="7132367" y="2255088"/>
                                  <a:pt x="7129883" y="2258068"/>
                                </a:cubicBezTo>
                                <a:cubicBezTo>
                                  <a:pt x="7127896" y="2260552"/>
                                  <a:pt x="7126406" y="2264029"/>
                                  <a:pt x="7126406" y="2267009"/>
                                </a:cubicBezTo>
                                <a:cubicBezTo>
                                  <a:pt x="7126406" y="2269493"/>
                                  <a:pt x="7127399" y="2272473"/>
                                  <a:pt x="7128393" y="2274460"/>
                                </a:cubicBezTo>
                                <a:cubicBezTo>
                                  <a:pt x="7130380" y="2277937"/>
                                  <a:pt x="7133857" y="2279924"/>
                                  <a:pt x="7137334" y="2281414"/>
                                </a:cubicBezTo>
                                <a:cubicBezTo>
                                  <a:pt x="7138824" y="2281911"/>
                                  <a:pt x="7140315" y="2282904"/>
                                  <a:pt x="7142301" y="2283401"/>
                                </a:cubicBezTo>
                                <a:close/>
                                <a:moveTo>
                                  <a:pt x="4247434" y="2283898"/>
                                </a:moveTo>
                                <a:cubicBezTo>
                                  <a:pt x="4268793" y="2283898"/>
                                  <a:pt x="4268793" y="2250618"/>
                                  <a:pt x="4247434" y="2250618"/>
                                </a:cubicBezTo>
                                <a:cubicBezTo>
                                  <a:pt x="4226075" y="2250618"/>
                                  <a:pt x="4226075" y="2283898"/>
                                  <a:pt x="4247434" y="2283898"/>
                                </a:cubicBezTo>
                                <a:close/>
                                <a:moveTo>
                                  <a:pt x="6950989" y="2286309"/>
                                </a:moveTo>
                                <a:cubicBezTo>
                                  <a:pt x="6969607" y="2290837"/>
                                  <a:pt x="6983192" y="2262660"/>
                                  <a:pt x="6964575" y="2254105"/>
                                </a:cubicBezTo>
                                <a:cubicBezTo>
                                  <a:pt x="6943944" y="2244042"/>
                                  <a:pt x="6943441" y="2216870"/>
                                  <a:pt x="6937403" y="2197246"/>
                                </a:cubicBezTo>
                                <a:cubicBezTo>
                                  <a:pt x="6929855" y="2172588"/>
                                  <a:pt x="6918282" y="2148939"/>
                                  <a:pt x="6903691" y="2128308"/>
                                </a:cubicBezTo>
                                <a:cubicBezTo>
                                  <a:pt x="6884570" y="2100634"/>
                                  <a:pt x="6844316" y="2069437"/>
                                  <a:pt x="6815635" y="2104660"/>
                                </a:cubicBezTo>
                                <a:cubicBezTo>
                                  <a:pt x="6805571" y="2117239"/>
                                  <a:pt x="6823686" y="2136360"/>
                                  <a:pt x="6834756" y="2122774"/>
                                </a:cubicBezTo>
                                <a:cubicBezTo>
                                  <a:pt x="6867965" y="2082519"/>
                                  <a:pt x="6905703" y="2203284"/>
                                  <a:pt x="6909225" y="2222405"/>
                                </a:cubicBezTo>
                                <a:cubicBezTo>
                                  <a:pt x="6914257" y="2249074"/>
                                  <a:pt x="6921302" y="2278761"/>
                                  <a:pt x="6950989" y="2286309"/>
                                </a:cubicBezTo>
                                <a:close/>
                                <a:moveTo>
                                  <a:pt x="2953010" y="2287872"/>
                                </a:moveTo>
                                <a:cubicBezTo>
                                  <a:pt x="2956487" y="2287375"/>
                                  <a:pt x="2959967" y="2286878"/>
                                  <a:pt x="2963443" y="2285885"/>
                                </a:cubicBezTo>
                                <a:cubicBezTo>
                                  <a:pt x="2969402" y="2284891"/>
                                  <a:pt x="2973874" y="2277937"/>
                                  <a:pt x="2973874" y="2272473"/>
                                </a:cubicBezTo>
                                <a:cubicBezTo>
                                  <a:pt x="2973375" y="2266513"/>
                                  <a:pt x="2969899" y="2260055"/>
                                  <a:pt x="2963443" y="2259062"/>
                                </a:cubicBezTo>
                                <a:cubicBezTo>
                                  <a:pt x="2959967" y="2258565"/>
                                  <a:pt x="2956487" y="2258069"/>
                                  <a:pt x="2953010" y="2257075"/>
                                </a:cubicBezTo>
                                <a:cubicBezTo>
                                  <a:pt x="2947545" y="2256082"/>
                                  <a:pt x="2941587" y="2256578"/>
                                  <a:pt x="2937612" y="2261049"/>
                                </a:cubicBezTo>
                                <a:cubicBezTo>
                                  <a:pt x="2934631" y="2264029"/>
                                  <a:pt x="2933142" y="2268003"/>
                                  <a:pt x="2933142" y="2272473"/>
                                </a:cubicBezTo>
                                <a:cubicBezTo>
                                  <a:pt x="2933142" y="2276447"/>
                                  <a:pt x="2935128" y="2280917"/>
                                  <a:pt x="2937612" y="2283898"/>
                                </a:cubicBezTo>
                                <a:cubicBezTo>
                                  <a:pt x="2941587" y="2288368"/>
                                  <a:pt x="2947050" y="2288865"/>
                                  <a:pt x="2953010" y="2287872"/>
                                </a:cubicBezTo>
                                <a:close/>
                                <a:moveTo>
                                  <a:pt x="1522135" y="2290610"/>
                                </a:moveTo>
                                <a:cubicBezTo>
                                  <a:pt x="1534056" y="2290113"/>
                                  <a:pt x="1543992" y="2278689"/>
                                  <a:pt x="1540018" y="2267264"/>
                                </a:cubicBezTo>
                                <a:cubicBezTo>
                                  <a:pt x="1539521" y="2265774"/>
                                  <a:pt x="1539024" y="2263787"/>
                                  <a:pt x="1538527" y="2262297"/>
                                </a:cubicBezTo>
                                <a:cubicBezTo>
                                  <a:pt x="1536541" y="2255342"/>
                                  <a:pt x="1530083" y="2249879"/>
                                  <a:pt x="1522135" y="2249879"/>
                                </a:cubicBezTo>
                                <a:cubicBezTo>
                                  <a:pt x="1514685" y="2250375"/>
                                  <a:pt x="1508227" y="2254846"/>
                                  <a:pt x="1505743" y="2262297"/>
                                </a:cubicBezTo>
                                <a:cubicBezTo>
                                  <a:pt x="1505247" y="2263787"/>
                                  <a:pt x="1504751" y="2265774"/>
                                  <a:pt x="1504253" y="2267264"/>
                                </a:cubicBezTo>
                                <a:cubicBezTo>
                                  <a:pt x="1500776" y="2278689"/>
                                  <a:pt x="1510214" y="2290610"/>
                                  <a:pt x="1522135" y="2290610"/>
                                </a:cubicBezTo>
                                <a:close/>
                                <a:moveTo>
                                  <a:pt x="6176683" y="2296814"/>
                                </a:moveTo>
                                <a:cubicBezTo>
                                  <a:pt x="6188604" y="2296317"/>
                                  <a:pt x="6198539" y="2284892"/>
                                  <a:pt x="6194565" y="2273468"/>
                                </a:cubicBezTo>
                                <a:cubicBezTo>
                                  <a:pt x="6194068" y="2271978"/>
                                  <a:pt x="6193571" y="2269991"/>
                                  <a:pt x="6193075" y="2268500"/>
                                </a:cubicBezTo>
                                <a:cubicBezTo>
                                  <a:pt x="6191088" y="2261546"/>
                                  <a:pt x="6184630" y="2256083"/>
                                  <a:pt x="6176683" y="2256083"/>
                                </a:cubicBezTo>
                                <a:cubicBezTo>
                                  <a:pt x="6169232" y="2256579"/>
                                  <a:pt x="6162774" y="2261049"/>
                                  <a:pt x="6160291" y="2268500"/>
                                </a:cubicBezTo>
                                <a:cubicBezTo>
                                  <a:pt x="6159794" y="2269991"/>
                                  <a:pt x="6159298" y="2271978"/>
                                  <a:pt x="6158801" y="2273468"/>
                                </a:cubicBezTo>
                                <a:cubicBezTo>
                                  <a:pt x="6155323" y="2284892"/>
                                  <a:pt x="6164761" y="2296814"/>
                                  <a:pt x="6176683" y="2296814"/>
                                </a:cubicBezTo>
                                <a:close/>
                                <a:moveTo>
                                  <a:pt x="3099606" y="2301656"/>
                                </a:moveTo>
                                <a:cubicBezTo>
                                  <a:pt x="3103767" y="2301656"/>
                                  <a:pt x="3107991" y="2299545"/>
                                  <a:pt x="3110970" y="2295323"/>
                                </a:cubicBezTo>
                                <a:cubicBezTo>
                                  <a:pt x="3111965" y="2293833"/>
                                  <a:pt x="3112957" y="2292839"/>
                                  <a:pt x="3113455" y="2291349"/>
                                </a:cubicBezTo>
                                <a:cubicBezTo>
                                  <a:pt x="3120410" y="2281414"/>
                                  <a:pt x="3110970" y="2267507"/>
                                  <a:pt x="3099546" y="2267507"/>
                                </a:cubicBezTo>
                                <a:cubicBezTo>
                                  <a:pt x="3088118" y="2267507"/>
                                  <a:pt x="3079180" y="2281414"/>
                                  <a:pt x="3086132" y="2291349"/>
                                </a:cubicBezTo>
                                <a:cubicBezTo>
                                  <a:pt x="3087128" y="2292839"/>
                                  <a:pt x="3088118" y="2293833"/>
                                  <a:pt x="3088618" y="2295323"/>
                                </a:cubicBezTo>
                                <a:cubicBezTo>
                                  <a:pt x="3091351" y="2299545"/>
                                  <a:pt x="3095448" y="2301656"/>
                                  <a:pt x="3099606" y="2301656"/>
                                </a:cubicBezTo>
                                <a:close/>
                                <a:moveTo>
                                  <a:pt x="2021594" y="2305896"/>
                                </a:moveTo>
                                <a:cubicBezTo>
                                  <a:pt x="2024362" y="2306399"/>
                                  <a:pt x="2027255" y="2306022"/>
                                  <a:pt x="2029771" y="2304261"/>
                                </a:cubicBezTo>
                                <a:cubicBezTo>
                                  <a:pt x="2031784" y="2302751"/>
                                  <a:pt x="2033797" y="2301242"/>
                                  <a:pt x="2035809" y="2299732"/>
                                </a:cubicBezTo>
                                <a:cubicBezTo>
                                  <a:pt x="2039835" y="2296713"/>
                                  <a:pt x="2042853" y="2292688"/>
                                  <a:pt x="2042853" y="2287656"/>
                                </a:cubicBezTo>
                                <a:cubicBezTo>
                                  <a:pt x="2042853" y="2284133"/>
                                  <a:pt x="2041344" y="2280611"/>
                                  <a:pt x="2038828" y="2277592"/>
                                </a:cubicBezTo>
                                <a:cubicBezTo>
                                  <a:pt x="2036312" y="2275076"/>
                                  <a:pt x="2032790" y="2273567"/>
                                  <a:pt x="2028765" y="2273567"/>
                                </a:cubicBezTo>
                                <a:cubicBezTo>
                                  <a:pt x="2023230" y="2273567"/>
                                  <a:pt x="2019707" y="2276586"/>
                                  <a:pt x="2016688" y="2280611"/>
                                </a:cubicBezTo>
                                <a:cubicBezTo>
                                  <a:pt x="2015179" y="2282624"/>
                                  <a:pt x="2013668" y="2284636"/>
                                  <a:pt x="2012160" y="2286650"/>
                                </a:cubicBezTo>
                                <a:cubicBezTo>
                                  <a:pt x="2009141" y="2291178"/>
                                  <a:pt x="2010147" y="2298726"/>
                                  <a:pt x="2014173" y="2302248"/>
                                </a:cubicBezTo>
                                <a:cubicBezTo>
                                  <a:pt x="2016186" y="2304009"/>
                                  <a:pt x="2018826" y="2305393"/>
                                  <a:pt x="2021594" y="2305896"/>
                                </a:cubicBezTo>
                                <a:close/>
                                <a:moveTo>
                                  <a:pt x="359820" y="2307994"/>
                                </a:moveTo>
                                <a:cubicBezTo>
                                  <a:pt x="369257" y="2310477"/>
                                  <a:pt x="378198" y="2303523"/>
                                  <a:pt x="378198" y="2294085"/>
                                </a:cubicBezTo>
                                <a:cubicBezTo>
                                  <a:pt x="378198" y="2284151"/>
                                  <a:pt x="369257" y="2276701"/>
                                  <a:pt x="359820" y="2279184"/>
                                </a:cubicBezTo>
                                <a:cubicBezTo>
                                  <a:pt x="358330" y="2279681"/>
                                  <a:pt x="356343" y="2280178"/>
                                  <a:pt x="354852" y="2280674"/>
                                </a:cubicBezTo>
                                <a:cubicBezTo>
                                  <a:pt x="349389" y="2282165"/>
                                  <a:pt x="344918" y="2287629"/>
                                  <a:pt x="344918" y="2293589"/>
                                </a:cubicBezTo>
                                <a:cubicBezTo>
                                  <a:pt x="345415" y="2299549"/>
                                  <a:pt x="348892" y="2305013"/>
                                  <a:pt x="354852" y="2306503"/>
                                </a:cubicBezTo>
                                <a:cubicBezTo>
                                  <a:pt x="356343" y="2307000"/>
                                  <a:pt x="358330" y="2307497"/>
                                  <a:pt x="359820" y="2307994"/>
                                </a:cubicBezTo>
                                <a:close/>
                                <a:moveTo>
                                  <a:pt x="2722481" y="2311400"/>
                                </a:moveTo>
                                <a:cubicBezTo>
                                  <a:pt x="2727013" y="2311586"/>
                                  <a:pt x="2731482" y="2310220"/>
                                  <a:pt x="2734463" y="2306743"/>
                                </a:cubicBezTo>
                                <a:cubicBezTo>
                                  <a:pt x="2739431" y="2300783"/>
                                  <a:pt x="2744398" y="2294822"/>
                                  <a:pt x="2749363" y="2288861"/>
                                </a:cubicBezTo>
                                <a:cubicBezTo>
                                  <a:pt x="2754332" y="2282901"/>
                                  <a:pt x="2755821" y="2273463"/>
                                  <a:pt x="2749363" y="2267502"/>
                                </a:cubicBezTo>
                                <a:cubicBezTo>
                                  <a:pt x="2742907" y="2261541"/>
                                  <a:pt x="2734463" y="2262038"/>
                                  <a:pt x="2728005" y="2267502"/>
                                </a:cubicBezTo>
                                <a:cubicBezTo>
                                  <a:pt x="2722046" y="2272469"/>
                                  <a:pt x="2716084" y="2277437"/>
                                  <a:pt x="2710123" y="2282404"/>
                                </a:cubicBezTo>
                                <a:cubicBezTo>
                                  <a:pt x="2703170" y="2288365"/>
                                  <a:pt x="2703666" y="2300783"/>
                                  <a:pt x="2710123" y="2306743"/>
                                </a:cubicBezTo>
                                <a:cubicBezTo>
                                  <a:pt x="2713354" y="2309475"/>
                                  <a:pt x="2717947" y="2311214"/>
                                  <a:pt x="2722481" y="2311400"/>
                                </a:cubicBezTo>
                                <a:close/>
                                <a:moveTo>
                                  <a:pt x="1689529" y="2311472"/>
                                </a:moveTo>
                                <a:cubicBezTo>
                                  <a:pt x="1700954" y="2311472"/>
                                  <a:pt x="1709894" y="2300047"/>
                                  <a:pt x="1706914" y="2288623"/>
                                </a:cubicBezTo>
                                <a:cubicBezTo>
                                  <a:pt x="1706418" y="2287133"/>
                                  <a:pt x="1705921" y="2285146"/>
                                  <a:pt x="1705424" y="2283656"/>
                                </a:cubicBezTo>
                                <a:cubicBezTo>
                                  <a:pt x="1703438" y="2276702"/>
                                  <a:pt x="1696484" y="2271238"/>
                                  <a:pt x="1689529" y="2271734"/>
                                </a:cubicBezTo>
                                <a:cubicBezTo>
                                  <a:pt x="1682078" y="2272231"/>
                                  <a:pt x="1675621" y="2276702"/>
                                  <a:pt x="1673634" y="2283656"/>
                                </a:cubicBezTo>
                                <a:cubicBezTo>
                                  <a:pt x="1673138" y="2285146"/>
                                  <a:pt x="1672641" y="2287133"/>
                                  <a:pt x="1672144" y="2288623"/>
                                </a:cubicBezTo>
                                <a:cubicBezTo>
                                  <a:pt x="1669164" y="2300047"/>
                                  <a:pt x="1677608" y="2311472"/>
                                  <a:pt x="1689529" y="2311472"/>
                                </a:cubicBezTo>
                                <a:close/>
                                <a:moveTo>
                                  <a:pt x="2213929" y="2311809"/>
                                </a:moveTo>
                                <a:cubicBezTo>
                                  <a:pt x="2245629" y="2311809"/>
                                  <a:pt x="2245629" y="2262497"/>
                                  <a:pt x="2213929" y="2262497"/>
                                </a:cubicBezTo>
                                <a:cubicBezTo>
                                  <a:pt x="2182734" y="2263000"/>
                                  <a:pt x="2182734" y="2311809"/>
                                  <a:pt x="2213929" y="2311809"/>
                                </a:cubicBezTo>
                                <a:close/>
                                <a:moveTo>
                                  <a:pt x="6676130" y="2312097"/>
                                </a:moveTo>
                                <a:cubicBezTo>
                                  <a:pt x="6678897" y="2312600"/>
                                  <a:pt x="6681791" y="2312223"/>
                                  <a:pt x="6684307" y="2310462"/>
                                </a:cubicBezTo>
                                <a:cubicBezTo>
                                  <a:pt x="6686320" y="2308952"/>
                                  <a:pt x="6688332" y="2307443"/>
                                  <a:pt x="6690345" y="2305934"/>
                                </a:cubicBezTo>
                                <a:cubicBezTo>
                                  <a:pt x="6694370" y="2302914"/>
                                  <a:pt x="6697389" y="2298889"/>
                                  <a:pt x="6697389" y="2293857"/>
                                </a:cubicBezTo>
                                <a:cubicBezTo>
                                  <a:pt x="6697389" y="2290335"/>
                                  <a:pt x="6695880" y="2286813"/>
                                  <a:pt x="6693364" y="2283793"/>
                                </a:cubicBezTo>
                                <a:cubicBezTo>
                                  <a:pt x="6690848" y="2281278"/>
                                  <a:pt x="6687325" y="2279768"/>
                                  <a:pt x="6683300" y="2279768"/>
                                </a:cubicBezTo>
                                <a:cubicBezTo>
                                  <a:pt x="6677765" y="2279768"/>
                                  <a:pt x="6674243" y="2282787"/>
                                  <a:pt x="6671224" y="2286813"/>
                                </a:cubicBezTo>
                                <a:cubicBezTo>
                                  <a:pt x="6669715" y="2288825"/>
                                  <a:pt x="6668205" y="2290838"/>
                                  <a:pt x="6666695" y="2292851"/>
                                </a:cubicBezTo>
                                <a:cubicBezTo>
                                  <a:pt x="6663677" y="2297379"/>
                                  <a:pt x="6664683" y="2304927"/>
                                  <a:pt x="6668708" y="2308449"/>
                                </a:cubicBezTo>
                                <a:cubicBezTo>
                                  <a:pt x="6670721" y="2310210"/>
                                  <a:pt x="6673362" y="2311594"/>
                                  <a:pt x="6676130" y="2312097"/>
                                </a:cubicBezTo>
                                <a:close/>
                                <a:moveTo>
                                  <a:pt x="5014365" y="2314196"/>
                                </a:moveTo>
                                <a:cubicBezTo>
                                  <a:pt x="5023803" y="2316680"/>
                                  <a:pt x="5032744" y="2309726"/>
                                  <a:pt x="5032744" y="2300288"/>
                                </a:cubicBezTo>
                                <a:cubicBezTo>
                                  <a:pt x="5032744" y="2290354"/>
                                  <a:pt x="5023803" y="2282904"/>
                                  <a:pt x="5014365" y="2285387"/>
                                </a:cubicBezTo>
                                <a:cubicBezTo>
                                  <a:pt x="5012875" y="2285884"/>
                                  <a:pt x="5010888" y="2286381"/>
                                  <a:pt x="5009398" y="2286877"/>
                                </a:cubicBezTo>
                                <a:cubicBezTo>
                                  <a:pt x="5003934" y="2288368"/>
                                  <a:pt x="4999464" y="2293832"/>
                                  <a:pt x="4999464" y="2299792"/>
                                </a:cubicBezTo>
                                <a:cubicBezTo>
                                  <a:pt x="4999960" y="2305752"/>
                                  <a:pt x="5003438" y="2311216"/>
                                  <a:pt x="5009398" y="2312706"/>
                                </a:cubicBezTo>
                                <a:cubicBezTo>
                                  <a:pt x="5010888" y="2313203"/>
                                  <a:pt x="5012875" y="2313700"/>
                                  <a:pt x="5014365" y="2314196"/>
                                </a:cubicBezTo>
                                <a:close/>
                                <a:moveTo>
                                  <a:pt x="4324611" y="2316244"/>
                                </a:moveTo>
                                <a:cubicBezTo>
                                  <a:pt x="4328647" y="2317051"/>
                                  <a:pt x="4333118" y="2316430"/>
                                  <a:pt x="4337340" y="2314692"/>
                                </a:cubicBezTo>
                                <a:cubicBezTo>
                                  <a:pt x="4349758" y="2309227"/>
                                  <a:pt x="4362176" y="2303267"/>
                                  <a:pt x="4374594" y="2297803"/>
                                </a:cubicBezTo>
                                <a:cubicBezTo>
                                  <a:pt x="4390489" y="2290352"/>
                                  <a:pt x="4379065" y="2262039"/>
                                  <a:pt x="4362176" y="2268993"/>
                                </a:cubicBezTo>
                                <a:cubicBezTo>
                                  <a:pt x="4348268" y="2274457"/>
                                  <a:pt x="4334359" y="2280418"/>
                                  <a:pt x="4320451" y="2286379"/>
                                </a:cubicBezTo>
                                <a:cubicBezTo>
                                  <a:pt x="4312504" y="2289856"/>
                                  <a:pt x="4310517" y="2301777"/>
                                  <a:pt x="4314491" y="2309227"/>
                                </a:cubicBezTo>
                                <a:cubicBezTo>
                                  <a:pt x="4316974" y="2313201"/>
                                  <a:pt x="4320575" y="2315437"/>
                                  <a:pt x="4324611" y="2316244"/>
                                </a:cubicBezTo>
                                <a:close/>
                                <a:moveTo>
                                  <a:pt x="2261482" y="2316870"/>
                                </a:moveTo>
                                <a:lnTo>
                                  <a:pt x="2261734" y="2316839"/>
                                </a:lnTo>
                                <a:cubicBezTo>
                                  <a:pt x="2261734" y="2316839"/>
                                  <a:pt x="2261734" y="2316839"/>
                                  <a:pt x="2261232" y="2316839"/>
                                </a:cubicBezTo>
                                <a:close/>
                                <a:moveTo>
                                  <a:pt x="3314872" y="2317111"/>
                                </a:moveTo>
                                <a:cubicBezTo>
                                  <a:pt x="3319713" y="2315932"/>
                                  <a:pt x="3324059" y="2312952"/>
                                  <a:pt x="3326543" y="2308233"/>
                                </a:cubicBezTo>
                                <a:cubicBezTo>
                                  <a:pt x="3329028" y="2303763"/>
                                  <a:pt x="3329649" y="2298671"/>
                                  <a:pt x="3328528" y="2294014"/>
                                </a:cubicBezTo>
                                <a:lnTo>
                                  <a:pt x="3322828" y="2286174"/>
                                </a:lnTo>
                                <a:lnTo>
                                  <a:pt x="3322185" y="2287039"/>
                                </a:lnTo>
                                <a:lnTo>
                                  <a:pt x="3322070" y="2287371"/>
                                </a:lnTo>
                                <a:lnTo>
                                  <a:pt x="3322096" y="2287157"/>
                                </a:lnTo>
                                <a:lnTo>
                                  <a:pt x="3321811" y="2287536"/>
                                </a:lnTo>
                                <a:lnTo>
                                  <a:pt x="3321712" y="2287890"/>
                                </a:lnTo>
                                <a:lnTo>
                                  <a:pt x="3321825" y="2287743"/>
                                </a:lnTo>
                                <a:cubicBezTo>
                                  <a:pt x="3322198" y="2287246"/>
                                  <a:pt x="3322320" y="2287122"/>
                                  <a:pt x="3321575" y="2288364"/>
                                </a:cubicBezTo>
                                <a:lnTo>
                                  <a:pt x="3321712" y="2287890"/>
                                </a:lnTo>
                                <a:lnTo>
                                  <a:pt x="3320582" y="2289357"/>
                                </a:lnTo>
                                <a:lnTo>
                                  <a:pt x="3320474" y="2289336"/>
                                </a:lnTo>
                                <a:lnTo>
                                  <a:pt x="3320087" y="2289855"/>
                                </a:lnTo>
                                <a:cubicBezTo>
                                  <a:pt x="3318347" y="2290848"/>
                                  <a:pt x="3319092" y="2289979"/>
                                  <a:pt x="3319963" y="2289234"/>
                                </a:cubicBezTo>
                                <a:lnTo>
                                  <a:pt x="3320474" y="2289336"/>
                                </a:lnTo>
                                <a:lnTo>
                                  <a:pt x="3321811" y="2287536"/>
                                </a:lnTo>
                                <a:lnTo>
                                  <a:pt x="3322195" y="2286191"/>
                                </a:lnTo>
                                <a:lnTo>
                                  <a:pt x="3322096" y="2287157"/>
                                </a:lnTo>
                                <a:lnTo>
                                  <a:pt x="3322185" y="2287039"/>
                                </a:lnTo>
                                <a:lnTo>
                                  <a:pt x="3322320" y="2286626"/>
                                </a:lnTo>
                                <a:cubicBezTo>
                                  <a:pt x="3322567" y="2285632"/>
                                  <a:pt x="3322816" y="2284638"/>
                                  <a:pt x="3322567" y="2285880"/>
                                </a:cubicBezTo>
                                <a:lnTo>
                                  <a:pt x="3322469" y="2285680"/>
                                </a:lnTo>
                                <a:lnTo>
                                  <a:pt x="3321844" y="2284822"/>
                                </a:lnTo>
                                <a:lnTo>
                                  <a:pt x="3321638" y="2284763"/>
                                </a:lnTo>
                                <a:lnTo>
                                  <a:pt x="3321621" y="2284513"/>
                                </a:lnTo>
                                <a:lnTo>
                                  <a:pt x="3320087" y="2282403"/>
                                </a:lnTo>
                                <a:cubicBezTo>
                                  <a:pt x="3317106" y="2280913"/>
                                  <a:pt x="3322567" y="2284390"/>
                                  <a:pt x="3320582" y="2282900"/>
                                </a:cubicBezTo>
                                <a:cubicBezTo>
                                  <a:pt x="3319092" y="2281410"/>
                                  <a:pt x="3323067" y="2285880"/>
                                  <a:pt x="3321575" y="2283893"/>
                                </a:cubicBezTo>
                                <a:lnTo>
                                  <a:pt x="3321621" y="2284513"/>
                                </a:lnTo>
                                <a:lnTo>
                                  <a:pt x="3321844" y="2284822"/>
                                </a:lnTo>
                                <a:lnTo>
                                  <a:pt x="3322070" y="2284887"/>
                                </a:lnTo>
                                <a:lnTo>
                                  <a:pt x="3322469" y="2285680"/>
                                </a:lnTo>
                                <a:lnTo>
                                  <a:pt x="3322828" y="2286174"/>
                                </a:lnTo>
                                <a:lnTo>
                                  <a:pt x="3329148" y="2277685"/>
                                </a:lnTo>
                                <a:cubicBezTo>
                                  <a:pt x="3330516" y="2272593"/>
                                  <a:pt x="3330018" y="2267005"/>
                                  <a:pt x="3327038" y="2262535"/>
                                </a:cubicBezTo>
                                <a:cubicBezTo>
                                  <a:pt x="3321575" y="2253594"/>
                                  <a:pt x="3309158" y="2249620"/>
                                  <a:pt x="3299723" y="2255581"/>
                                </a:cubicBezTo>
                                <a:cubicBezTo>
                                  <a:pt x="3278365" y="2268992"/>
                                  <a:pt x="3277866" y="2302272"/>
                                  <a:pt x="3300218" y="2315186"/>
                                </a:cubicBezTo>
                                <a:cubicBezTo>
                                  <a:pt x="3304690" y="2317670"/>
                                  <a:pt x="3310027" y="2318291"/>
                                  <a:pt x="3314872" y="2317111"/>
                                </a:cubicBezTo>
                                <a:close/>
                                <a:moveTo>
                                  <a:pt x="2258536" y="2317239"/>
                                </a:moveTo>
                                <a:lnTo>
                                  <a:pt x="2259916" y="2317066"/>
                                </a:lnTo>
                                <a:lnTo>
                                  <a:pt x="2259194" y="2316757"/>
                                </a:lnTo>
                                <a:close/>
                                <a:moveTo>
                                  <a:pt x="2258320" y="2317397"/>
                                </a:moveTo>
                                <a:lnTo>
                                  <a:pt x="2258536" y="2317239"/>
                                </a:lnTo>
                                <a:lnTo>
                                  <a:pt x="2257844" y="2317325"/>
                                </a:lnTo>
                                <a:lnTo>
                                  <a:pt x="2257961" y="2317342"/>
                                </a:lnTo>
                                <a:lnTo>
                                  <a:pt x="2258211" y="2317342"/>
                                </a:lnTo>
                                <a:lnTo>
                                  <a:pt x="2258144" y="2317370"/>
                                </a:lnTo>
                                <a:close/>
                                <a:moveTo>
                                  <a:pt x="6344077" y="2317676"/>
                                </a:moveTo>
                                <a:cubicBezTo>
                                  <a:pt x="6355501" y="2317676"/>
                                  <a:pt x="6364442" y="2306251"/>
                                  <a:pt x="6361462" y="2294827"/>
                                </a:cubicBezTo>
                                <a:cubicBezTo>
                                  <a:pt x="6360965" y="2293337"/>
                                  <a:pt x="6360469" y="2291350"/>
                                  <a:pt x="6359972" y="2289860"/>
                                </a:cubicBezTo>
                                <a:cubicBezTo>
                                  <a:pt x="6357985" y="2282906"/>
                                  <a:pt x="6351031" y="2277441"/>
                                  <a:pt x="6344077" y="2277938"/>
                                </a:cubicBezTo>
                                <a:cubicBezTo>
                                  <a:pt x="6336626" y="2278435"/>
                                  <a:pt x="6330169" y="2282906"/>
                                  <a:pt x="6328182" y="2289860"/>
                                </a:cubicBezTo>
                                <a:cubicBezTo>
                                  <a:pt x="6327685" y="2291350"/>
                                  <a:pt x="6327189" y="2293337"/>
                                  <a:pt x="6326692" y="2294827"/>
                                </a:cubicBezTo>
                                <a:cubicBezTo>
                                  <a:pt x="6323712" y="2306251"/>
                                  <a:pt x="6332156" y="2317676"/>
                                  <a:pt x="6344077" y="2317676"/>
                                </a:cubicBezTo>
                                <a:close/>
                                <a:moveTo>
                                  <a:pt x="6868468" y="2318010"/>
                                </a:moveTo>
                                <a:cubicBezTo>
                                  <a:pt x="6900168" y="2318010"/>
                                  <a:pt x="6900168" y="2268699"/>
                                  <a:pt x="6868468" y="2268699"/>
                                </a:cubicBezTo>
                                <a:cubicBezTo>
                                  <a:pt x="6837272" y="2269202"/>
                                  <a:pt x="6837272" y="2318010"/>
                                  <a:pt x="6868468" y="2318010"/>
                                </a:cubicBezTo>
                                <a:close/>
                                <a:moveTo>
                                  <a:pt x="2267771" y="2318851"/>
                                </a:moveTo>
                                <a:cubicBezTo>
                                  <a:pt x="2266766" y="2318348"/>
                                  <a:pt x="2265257" y="2317845"/>
                                  <a:pt x="2264248" y="2317342"/>
                                </a:cubicBezTo>
                                <a:cubicBezTo>
                                  <a:pt x="2264754" y="2317342"/>
                                  <a:pt x="2264754" y="2317342"/>
                                  <a:pt x="2265257" y="2317342"/>
                                </a:cubicBezTo>
                                <a:lnTo>
                                  <a:pt x="2261482" y="2316870"/>
                                </a:lnTo>
                                <a:lnTo>
                                  <a:pt x="2259916" y="2317066"/>
                                </a:lnTo>
                                <a:lnTo>
                                  <a:pt x="2262015" y="2317966"/>
                                </a:lnTo>
                                <a:close/>
                                <a:moveTo>
                                  <a:pt x="3687151" y="2319661"/>
                                </a:moveTo>
                                <a:cubicBezTo>
                                  <a:pt x="3712983" y="2319661"/>
                                  <a:pt x="3712983" y="2279426"/>
                                  <a:pt x="3687151" y="2279426"/>
                                </a:cubicBezTo>
                                <a:cubicBezTo>
                                  <a:pt x="3661321" y="2279923"/>
                                  <a:pt x="3661321" y="2319661"/>
                                  <a:pt x="3687151" y="2319661"/>
                                </a:cubicBezTo>
                                <a:close/>
                                <a:moveTo>
                                  <a:pt x="6916018" y="2323072"/>
                                </a:moveTo>
                                <a:lnTo>
                                  <a:pt x="6916270" y="2323041"/>
                                </a:lnTo>
                                <a:cubicBezTo>
                                  <a:pt x="6916270" y="2323041"/>
                                  <a:pt x="6916270" y="2323041"/>
                                  <a:pt x="6915767" y="2323041"/>
                                </a:cubicBezTo>
                                <a:close/>
                                <a:moveTo>
                                  <a:pt x="6913072" y="2323441"/>
                                </a:moveTo>
                                <a:lnTo>
                                  <a:pt x="6914452" y="2323268"/>
                                </a:lnTo>
                                <a:lnTo>
                                  <a:pt x="6913729" y="2322958"/>
                                </a:lnTo>
                                <a:close/>
                                <a:moveTo>
                                  <a:pt x="6912856" y="2323599"/>
                                </a:moveTo>
                                <a:lnTo>
                                  <a:pt x="6913072" y="2323441"/>
                                </a:lnTo>
                                <a:lnTo>
                                  <a:pt x="6912383" y="2323526"/>
                                </a:lnTo>
                                <a:lnTo>
                                  <a:pt x="6912496" y="2323543"/>
                                </a:lnTo>
                                <a:lnTo>
                                  <a:pt x="6912748" y="2323543"/>
                                </a:lnTo>
                                <a:lnTo>
                                  <a:pt x="6912681" y="2323572"/>
                                </a:lnTo>
                                <a:close/>
                                <a:moveTo>
                                  <a:pt x="6922308" y="2325053"/>
                                </a:moveTo>
                                <a:cubicBezTo>
                                  <a:pt x="6921301" y="2324550"/>
                                  <a:pt x="6919792" y="2324046"/>
                                  <a:pt x="6918786" y="2323543"/>
                                </a:cubicBezTo>
                                <a:cubicBezTo>
                                  <a:pt x="6919289" y="2323543"/>
                                  <a:pt x="6919289" y="2323543"/>
                                  <a:pt x="6919792" y="2323543"/>
                                </a:cubicBezTo>
                                <a:lnTo>
                                  <a:pt x="6916018" y="2323072"/>
                                </a:lnTo>
                                <a:lnTo>
                                  <a:pt x="6914452" y="2323268"/>
                                </a:lnTo>
                                <a:lnTo>
                                  <a:pt x="6916551" y="2324167"/>
                                </a:lnTo>
                                <a:close/>
                                <a:moveTo>
                                  <a:pt x="2272302" y="2328915"/>
                                </a:moveTo>
                                <a:cubicBezTo>
                                  <a:pt x="2272302" y="2328915"/>
                                  <a:pt x="2272302" y="2328915"/>
                                  <a:pt x="2272302" y="2328412"/>
                                </a:cubicBezTo>
                                <a:lnTo>
                                  <a:pt x="2272270" y="2328664"/>
                                </a:lnTo>
                                <a:close/>
                                <a:moveTo>
                                  <a:pt x="39940" y="2329847"/>
                                </a:moveTo>
                                <a:cubicBezTo>
                                  <a:pt x="49874" y="2333821"/>
                                  <a:pt x="62292" y="2325376"/>
                                  <a:pt x="64776" y="2315939"/>
                                </a:cubicBezTo>
                                <a:cubicBezTo>
                                  <a:pt x="67260" y="2304514"/>
                                  <a:pt x="61796" y="2293586"/>
                                  <a:pt x="50868" y="2290606"/>
                                </a:cubicBezTo>
                                <a:cubicBezTo>
                                  <a:pt x="38947" y="2287129"/>
                                  <a:pt x="25535" y="2287625"/>
                                  <a:pt x="13614" y="2292096"/>
                                </a:cubicBezTo>
                                <a:cubicBezTo>
                                  <a:pt x="4673" y="2295573"/>
                                  <a:pt x="-2280" y="2304514"/>
                                  <a:pt x="700" y="2314945"/>
                                </a:cubicBezTo>
                                <a:cubicBezTo>
                                  <a:pt x="3680" y="2324383"/>
                                  <a:pt x="13118" y="2330343"/>
                                  <a:pt x="23549" y="2327860"/>
                                </a:cubicBezTo>
                                <a:cubicBezTo>
                                  <a:pt x="24542" y="2327860"/>
                                  <a:pt x="29013" y="2326866"/>
                                  <a:pt x="25535" y="2327363"/>
                                </a:cubicBezTo>
                                <a:lnTo>
                                  <a:pt x="31496" y="2327363"/>
                                </a:lnTo>
                                <a:cubicBezTo>
                                  <a:pt x="32490" y="2327363"/>
                                  <a:pt x="33483" y="2327860"/>
                                  <a:pt x="33979" y="2327860"/>
                                </a:cubicBezTo>
                                <a:cubicBezTo>
                                  <a:pt x="35967" y="2328357"/>
                                  <a:pt x="37953" y="2328853"/>
                                  <a:pt x="39940" y="2329847"/>
                                </a:cubicBezTo>
                                <a:close/>
                                <a:moveTo>
                                  <a:pt x="2365892" y="2334451"/>
                                </a:moveTo>
                                <a:cubicBezTo>
                                  <a:pt x="2373942" y="2334451"/>
                                  <a:pt x="2382495" y="2330928"/>
                                  <a:pt x="2388030" y="2325393"/>
                                </a:cubicBezTo>
                                <a:cubicBezTo>
                                  <a:pt x="2393565" y="2319858"/>
                                  <a:pt x="2397591" y="2310801"/>
                                  <a:pt x="2397088" y="2303254"/>
                                </a:cubicBezTo>
                                <a:cubicBezTo>
                                  <a:pt x="2396584" y="2295203"/>
                                  <a:pt x="2394068" y="2286649"/>
                                  <a:pt x="2388030" y="2281114"/>
                                </a:cubicBezTo>
                                <a:cubicBezTo>
                                  <a:pt x="2381992" y="2275579"/>
                                  <a:pt x="2374444" y="2272057"/>
                                  <a:pt x="2365892" y="2272057"/>
                                </a:cubicBezTo>
                                <a:cubicBezTo>
                                  <a:pt x="2357840" y="2272057"/>
                                  <a:pt x="2349286" y="2275579"/>
                                  <a:pt x="2343751" y="2281114"/>
                                </a:cubicBezTo>
                                <a:cubicBezTo>
                                  <a:pt x="2338216" y="2286649"/>
                                  <a:pt x="2334191" y="2295706"/>
                                  <a:pt x="2334695" y="2303254"/>
                                </a:cubicBezTo>
                                <a:cubicBezTo>
                                  <a:pt x="2335197" y="2311305"/>
                                  <a:pt x="2337713" y="2319858"/>
                                  <a:pt x="2343751" y="2325393"/>
                                </a:cubicBezTo>
                                <a:cubicBezTo>
                                  <a:pt x="2350292" y="2330425"/>
                                  <a:pt x="2357840" y="2334451"/>
                                  <a:pt x="2365892" y="2334451"/>
                                </a:cubicBezTo>
                                <a:close/>
                                <a:moveTo>
                                  <a:pt x="6926837" y="2335116"/>
                                </a:moveTo>
                                <a:cubicBezTo>
                                  <a:pt x="6926837" y="2335116"/>
                                  <a:pt x="6926837" y="2335116"/>
                                  <a:pt x="6926837" y="2334614"/>
                                </a:cubicBezTo>
                                <a:lnTo>
                                  <a:pt x="6926806" y="2334865"/>
                                </a:lnTo>
                                <a:close/>
                                <a:moveTo>
                                  <a:pt x="4694479" y="2336049"/>
                                </a:moveTo>
                                <a:cubicBezTo>
                                  <a:pt x="4704413" y="2340022"/>
                                  <a:pt x="4716831" y="2331578"/>
                                  <a:pt x="4719315" y="2322140"/>
                                </a:cubicBezTo>
                                <a:cubicBezTo>
                                  <a:pt x="4721799" y="2310716"/>
                                  <a:pt x="4716335" y="2299788"/>
                                  <a:pt x="4705407" y="2296808"/>
                                </a:cubicBezTo>
                                <a:cubicBezTo>
                                  <a:pt x="4693486" y="2293331"/>
                                  <a:pt x="4680075" y="2293827"/>
                                  <a:pt x="4668153" y="2298298"/>
                                </a:cubicBezTo>
                                <a:cubicBezTo>
                                  <a:pt x="4659212" y="2301775"/>
                                  <a:pt x="4652259" y="2310716"/>
                                  <a:pt x="4655239" y="2321147"/>
                                </a:cubicBezTo>
                                <a:cubicBezTo>
                                  <a:pt x="4658219" y="2330585"/>
                                  <a:pt x="4667657" y="2336545"/>
                                  <a:pt x="4678088" y="2334062"/>
                                </a:cubicBezTo>
                                <a:cubicBezTo>
                                  <a:pt x="4679081" y="2334062"/>
                                  <a:pt x="4683552" y="2333068"/>
                                  <a:pt x="4680075" y="2333565"/>
                                </a:cubicBezTo>
                                <a:lnTo>
                                  <a:pt x="4686035" y="2333565"/>
                                </a:lnTo>
                                <a:cubicBezTo>
                                  <a:pt x="4687029" y="2333565"/>
                                  <a:pt x="4688022" y="2334062"/>
                                  <a:pt x="4688518" y="2334062"/>
                                </a:cubicBezTo>
                                <a:cubicBezTo>
                                  <a:pt x="4690506" y="2334558"/>
                                  <a:pt x="4692493" y="2335055"/>
                                  <a:pt x="4694479" y="2336049"/>
                                </a:cubicBezTo>
                                <a:close/>
                                <a:moveTo>
                                  <a:pt x="3227446" y="2340550"/>
                                </a:moveTo>
                                <a:lnTo>
                                  <a:pt x="3227694" y="2340522"/>
                                </a:lnTo>
                                <a:cubicBezTo>
                                  <a:pt x="3227694" y="2340522"/>
                                  <a:pt x="3227694" y="2340522"/>
                                  <a:pt x="3227197" y="2340522"/>
                                </a:cubicBezTo>
                                <a:close/>
                                <a:moveTo>
                                  <a:pt x="1665634" y="2340585"/>
                                </a:moveTo>
                                <a:lnTo>
                                  <a:pt x="1664697" y="2339782"/>
                                </a:lnTo>
                                <a:lnTo>
                                  <a:pt x="1663576" y="2339670"/>
                                </a:lnTo>
                                <a:close/>
                                <a:moveTo>
                                  <a:pt x="7020427" y="2340652"/>
                                </a:moveTo>
                                <a:cubicBezTo>
                                  <a:pt x="7028478" y="2340652"/>
                                  <a:pt x="7037032" y="2337130"/>
                                  <a:pt x="7042567" y="2331595"/>
                                </a:cubicBezTo>
                                <a:cubicBezTo>
                                  <a:pt x="7048101" y="2326060"/>
                                  <a:pt x="7052127" y="2317003"/>
                                  <a:pt x="7051624" y="2309456"/>
                                </a:cubicBezTo>
                                <a:cubicBezTo>
                                  <a:pt x="7051121" y="2301405"/>
                                  <a:pt x="7048605" y="2292851"/>
                                  <a:pt x="7042567" y="2287316"/>
                                </a:cubicBezTo>
                                <a:cubicBezTo>
                                  <a:pt x="7036528" y="2281781"/>
                                  <a:pt x="7028981" y="2278259"/>
                                  <a:pt x="7020427" y="2278259"/>
                                </a:cubicBezTo>
                                <a:cubicBezTo>
                                  <a:pt x="7012377" y="2278259"/>
                                  <a:pt x="7003822" y="2281781"/>
                                  <a:pt x="6998288" y="2287316"/>
                                </a:cubicBezTo>
                                <a:cubicBezTo>
                                  <a:pt x="6992753" y="2292851"/>
                                  <a:pt x="6988728" y="2301908"/>
                                  <a:pt x="6989231" y="2309456"/>
                                </a:cubicBezTo>
                                <a:cubicBezTo>
                                  <a:pt x="6989734" y="2317506"/>
                                  <a:pt x="6992249" y="2326060"/>
                                  <a:pt x="6998288" y="2331595"/>
                                </a:cubicBezTo>
                                <a:cubicBezTo>
                                  <a:pt x="7004829" y="2336627"/>
                                  <a:pt x="7012377" y="2340652"/>
                                  <a:pt x="7020427" y="2340652"/>
                                </a:cubicBezTo>
                                <a:close/>
                                <a:moveTo>
                                  <a:pt x="1666287" y="2340875"/>
                                </a:moveTo>
                                <a:lnTo>
                                  <a:pt x="1666188" y="2340776"/>
                                </a:lnTo>
                                <a:lnTo>
                                  <a:pt x="1666265" y="2340865"/>
                                </a:lnTo>
                                <a:close/>
                                <a:moveTo>
                                  <a:pt x="1666396" y="2341019"/>
                                </a:moveTo>
                                <a:lnTo>
                                  <a:pt x="1666265" y="2340865"/>
                                </a:lnTo>
                                <a:lnTo>
                                  <a:pt x="1665634" y="2340585"/>
                                </a:lnTo>
                                <a:lnTo>
                                  <a:pt x="1666088" y="2340975"/>
                                </a:lnTo>
                                <a:close/>
                                <a:moveTo>
                                  <a:pt x="1666711" y="2341064"/>
                                </a:moveTo>
                                <a:lnTo>
                                  <a:pt x="1666287" y="2340875"/>
                                </a:lnTo>
                                <a:lnTo>
                                  <a:pt x="1666437" y="2341024"/>
                                </a:lnTo>
                                <a:close/>
                                <a:moveTo>
                                  <a:pt x="1667181" y="2341273"/>
                                </a:moveTo>
                                <a:lnTo>
                                  <a:pt x="1666871" y="2341087"/>
                                </a:lnTo>
                                <a:lnTo>
                                  <a:pt x="1666711" y="2341064"/>
                                </a:lnTo>
                                <a:close/>
                                <a:moveTo>
                                  <a:pt x="3232636" y="2341752"/>
                                </a:moveTo>
                                <a:lnTo>
                                  <a:pt x="3231170" y="2341019"/>
                                </a:lnTo>
                                <a:cubicBezTo>
                                  <a:pt x="3231667" y="2341019"/>
                                  <a:pt x="3231667" y="2341019"/>
                                  <a:pt x="3231667" y="2341019"/>
                                </a:cubicBezTo>
                                <a:lnTo>
                                  <a:pt x="3227446" y="2340550"/>
                                </a:lnTo>
                                <a:lnTo>
                                  <a:pt x="3225247" y="2340794"/>
                                </a:lnTo>
                                <a:close/>
                                <a:moveTo>
                                  <a:pt x="3233833" y="2342350"/>
                                </a:moveTo>
                                <a:lnTo>
                                  <a:pt x="3234809" y="2342339"/>
                                </a:lnTo>
                                <a:lnTo>
                                  <a:pt x="3234648" y="2342013"/>
                                </a:lnTo>
                                <a:lnTo>
                                  <a:pt x="3232636" y="2341752"/>
                                </a:lnTo>
                                <a:close/>
                                <a:moveTo>
                                  <a:pt x="1668071" y="2342557"/>
                                </a:moveTo>
                                <a:lnTo>
                                  <a:pt x="1667934" y="2342197"/>
                                </a:lnTo>
                                <a:lnTo>
                                  <a:pt x="1667678" y="2341770"/>
                                </a:lnTo>
                                <a:close/>
                                <a:moveTo>
                                  <a:pt x="1668138" y="2342732"/>
                                </a:moveTo>
                                <a:lnTo>
                                  <a:pt x="1668135" y="2342723"/>
                                </a:lnTo>
                                <a:lnTo>
                                  <a:pt x="1666437" y="2341024"/>
                                </a:lnTo>
                                <a:lnTo>
                                  <a:pt x="1666396" y="2341019"/>
                                </a:lnTo>
                                <a:lnTo>
                                  <a:pt x="1667106" y="2341847"/>
                                </a:lnTo>
                                <a:close/>
                                <a:moveTo>
                                  <a:pt x="1668174" y="2342763"/>
                                </a:moveTo>
                                <a:lnTo>
                                  <a:pt x="1668071" y="2342557"/>
                                </a:lnTo>
                                <a:lnTo>
                                  <a:pt x="1668135" y="2342723"/>
                                </a:lnTo>
                                <a:lnTo>
                                  <a:pt x="1668174" y="2342763"/>
                                </a:lnTo>
                                <a:close/>
                                <a:moveTo>
                                  <a:pt x="1668174" y="2342763"/>
                                </a:move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close/>
                                <a:moveTo>
                                  <a:pt x="1668571" y="2343557"/>
                                </a:move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lnTo>
                                  <a:pt x="1668138" y="2342732"/>
                                </a:lnTo>
                                <a:lnTo>
                                  <a:pt x="1668357" y="2343307"/>
                                </a:lnTo>
                                <a:close/>
                                <a:moveTo>
                                  <a:pt x="3237836" y="2345283"/>
                                </a:moveTo>
                                <a:lnTo>
                                  <a:pt x="3237629" y="2344993"/>
                                </a:lnTo>
                                <a:lnTo>
                                  <a:pt x="3237863" y="2345230"/>
                                </a:lnTo>
                                <a:lnTo>
                                  <a:pt x="3236261" y="2342323"/>
                                </a:lnTo>
                                <a:lnTo>
                                  <a:pt x="3234809" y="2342339"/>
                                </a:lnTo>
                                <a:lnTo>
                                  <a:pt x="3235143" y="2343006"/>
                                </a:lnTo>
                                <a:lnTo>
                                  <a:pt x="3235421" y="2343558"/>
                                </a:lnTo>
                                <a:close/>
                                <a:moveTo>
                                  <a:pt x="3238124" y="2345490"/>
                                </a:moveTo>
                                <a:lnTo>
                                  <a:pt x="3237863" y="2345230"/>
                                </a:lnTo>
                                <a:lnTo>
                                  <a:pt x="3237934" y="2345353"/>
                                </a:lnTo>
                                <a:close/>
                                <a:moveTo>
                                  <a:pt x="3238095" y="2345645"/>
                                </a:moveTo>
                                <a:lnTo>
                                  <a:pt x="3237934" y="2345353"/>
                                </a:lnTo>
                                <a:lnTo>
                                  <a:pt x="3237836" y="2345283"/>
                                </a:lnTo>
                                <a:close/>
                                <a:moveTo>
                                  <a:pt x="6320177" y="2346787"/>
                                </a:moveTo>
                                <a:lnTo>
                                  <a:pt x="6319241" y="2345985"/>
                                </a:lnTo>
                                <a:lnTo>
                                  <a:pt x="6318119" y="2345873"/>
                                </a:lnTo>
                                <a:close/>
                                <a:moveTo>
                                  <a:pt x="2257206" y="2347030"/>
                                </a:moveTo>
                                <a:cubicBezTo>
                                  <a:pt x="2265257" y="2348539"/>
                                  <a:pt x="2272302" y="2345520"/>
                                  <a:pt x="2276828" y="2338979"/>
                                </a:cubicBezTo>
                                <a:cubicBezTo>
                                  <a:pt x="2281358" y="2331934"/>
                                  <a:pt x="2278339" y="2321368"/>
                                  <a:pt x="2271293" y="2317845"/>
                                </a:cubicBezTo>
                                <a:lnTo>
                                  <a:pt x="2270010" y="2317693"/>
                                </a:lnTo>
                                <a:lnTo>
                                  <a:pt x="2270289" y="2317845"/>
                                </a:lnTo>
                                <a:lnTo>
                                  <a:pt x="2271795" y="2325694"/>
                                </a:lnTo>
                                <a:lnTo>
                                  <a:pt x="2271795" y="2324889"/>
                                </a:lnTo>
                                <a:lnTo>
                                  <a:pt x="2272087" y="2327194"/>
                                </a:lnTo>
                                <a:lnTo>
                                  <a:pt x="2272804" y="2330928"/>
                                </a:lnTo>
                                <a:lnTo>
                                  <a:pt x="2271828" y="2332180"/>
                                </a:lnTo>
                                <a:lnTo>
                                  <a:pt x="2271795" y="2332437"/>
                                </a:lnTo>
                                <a:lnTo>
                                  <a:pt x="2271795" y="2332222"/>
                                </a:lnTo>
                                <a:lnTo>
                                  <a:pt x="2271524" y="2332574"/>
                                </a:lnTo>
                                <a:lnTo>
                                  <a:pt x="2270289" y="2335456"/>
                                </a:lnTo>
                                <a:cubicBezTo>
                                  <a:pt x="2268780" y="2336966"/>
                                  <a:pt x="2267269" y="2338475"/>
                                  <a:pt x="2265758" y="2339985"/>
                                </a:cubicBezTo>
                                <a:lnTo>
                                  <a:pt x="2271524" y="2332574"/>
                                </a:lnTo>
                                <a:lnTo>
                                  <a:pt x="2271795" y="2331934"/>
                                </a:lnTo>
                                <a:lnTo>
                                  <a:pt x="2271795" y="2332222"/>
                                </a:lnTo>
                                <a:lnTo>
                                  <a:pt x="2271828" y="2332180"/>
                                </a:lnTo>
                                <a:lnTo>
                                  <a:pt x="2272270" y="2328664"/>
                                </a:lnTo>
                                <a:lnTo>
                                  <a:pt x="2272087" y="2327194"/>
                                </a:lnTo>
                                <a:lnTo>
                                  <a:pt x="2271795" y="2325694"/>
                                </a:lnTo>
                                <a:lnTo>
                                  <a:pt x="2271795" y="2325896"/>
                                </a:lnTo>
                                <a:cubicBezTo>
                                  <a:pt x="2271293" y="2324889"/>
                                  <a:pt x="2270792" y="2323380"/>
                                  <a:pt x="2270289" y="2322374"/>
                                </a:cubicBezTo>
                                <a:cubicBezTo>
                                  <a:pt x="2270792" y="2323883"/>
                                  <a:pt x="2271795" y="2323883"/>
                                  <a:pt x="2268780" y="2320864"/>
                                </a:cubicBezTo>
                                <a:lnTo>
                                  <a:pt x="2262015" y="2317966"/>
                                </a:lnTo>
                                <a:lnTo>
                                  <a:pt x="2258320" y="2317397"/>
                                </a:lnTo>
                                <a:lnTo>
                                  <a:pt x="2251239" y="2322590"/>
                                </a:lnTo>
                                <a:lnTo>
                                  <a:pt x="2250158" y="2323883"/>
                                </a:lnTo>
                                <a:cubicBezTo>
                                  <a:pt x="2250158" y="2323883"/>
                                  <a:pt x="2250158" y="2323380"/>
                                  <a:pt x="2250158" y="2323380"/>
                                </a:cubicBezTo>
                                <a:lnTo>
                                  <a:pt x="2251239" y="2322590"/>
                                </a:lnTo>
                                <a:lnTo>
                                  <a:pt x="2252447" y="2321139"/>
                                </a:lnTo>
                                <a:lnTo>
                                  <a:pt x="2252173" y="2321368"/>
                                </a:lnTo>
                                <a:cubicBezTo>
                                  <a:pt x="2252676" y="2320864"/>
                                  <a:pt x="2252676" y="2320864"/>
                                  <a:pt x="2252676" y="2320864"/>
                                </a:cubicBezTo>
                                <a:lnTo>
                                  <a:pt x="2252447" y="2321139"/>
                                </a:lnTo>
                                <a:lnTo>
                                  <a:pt x="2255191" y="2318851"/>
                                </a:lnTo>
                                <a:cubicBezTo>
                                  <a:pt x="2255191" y="2318851"/>
                                  <a:pt x="2255191" y="2318851"/>
                                  <a:pt x="2254690" y="2318851"/>
                                </a:cubicBezTo>
                                <a:lnTo>
                                  <a:pt x="2258144" y="2317370"/>
                                </a:lnTo>
                                <a:lnTo>
                                  <a:pt x="2257961" y="2317342"/>
                                </a:lnTo>
                                <a:lnTo>
                                  <a:pt x="2257709" y="2317342"/>
                                </a:lnTo>
                                <a:lnTo>
                                  <a:pt x="2257844" y="2317325"/>
                                </a:lnTo>
                                <a:lnTo>
                                  <a:pt x="2254690" y="2316839"/>
                                </a:lnTo>
                                <a:lnTo>
                                  <a:pt x="2258325" y="2316384"/>
                                </a:lnTo>
                                <a:lnTo>
                                  <a:pt x="2258211" y="2316336"/>
                                </a:lnTo>
                                <a:cubicBezTo>
                                  <a:pt x="2258714" y="2316336"/>
                                  <a:pt x="2258714" y="2316336"/>
                                  <a:pt x="2258714" y="2316336"/>
                                </a:cubicBezTo>
                                <a:lnTo>
                                  <a:pt x="2258325" y="2316384"/>
                                </a:lnTo>
                                <a:lnTo>
                                  <a:pt x="2259194" y="2316757"/>
                                </a:lnTo>
                                <a:lnTo>
                                  <a:pt x="2259595" y="2316462"/>
                                </a:lnTo>
                                <a:lnTo>
                                  <a:pt x="2270010" y="2317693"/>
                                </a:lnTo>
                                <a:lnTo>
                                  <a:pt x="2259595" y="2311996"/>
                                </a:lnTo>
                                <a:cubicBezTo>
                                  <a:pt x="2255570" y="2311807"/>
                                  <a:pt x="2251417" y="2313317"/>
                                  <a:pt x="2248149" y="2316336"/>
                                </a:cubicBezTo>
                                <a:cubicBezTo>
                                  <a:pt x="2244373" y="2319606"/>
                                  <a:pt x="2242738" y="2324386"/>
                                  <a:pt x="2242926" y="2329104"/>
                                </a:cubicBezTo>
                                <a:lnTo>
                                  <a:pt x="2245362" y="2334378"/>
                                </a:lnTo>
                                <a:lnTo>
                                  <a:pt x="2244122" y="2330928"/>
                                </a:lnTo>
                                <a:cubicBezTo>
                                  <a:pt x="2245630" y="2334450"/>
                                  <a:pt x="2247141" y="2337972"/>
                                  <a:pt x="2248651" y="2341495"/>
                                </a:cubicBezTo>
                                <a:lnTo>
                                  <a:pt x="2245362" y="2334378"/>
                                </a:lnTo>
                                <a:lnTo>
                                  <a:pt x="2247832" y="2341243"/>
                                </a:lnTo>
                                <a:cubicBezTo>
                                  <a:pt x="2250034" y="2344136"/>
                                  <a:pt x="2253179" y="2346275"/>
                                  <a:pt x="2257206" y="2347030"/>
                                </a:cubicBezTo>
                                <a:close/>
                                <a:moveTo>
                                  <a:pt x="6320831" y="2347078"/>
                                </a:moveTo>
                                <a:lnTo>
                                  <a:pt x="6320732" y="2346979"/>
                                </a:lnTo>
                                <a:lnTo>
                                  <a:pt x="6320808" y="2347068"/>
                                </a:lnTo>
                                <a:close/>
                                <a:moveTo>
                                  <a:pt x="6320940" y="2347221"/>
                                </a:moveTo>
                                <a:lnTo>
                                  <a:pt x="6320808" y="2347068"/>
                                </a:lnTo>
                                <a:lnTo>
                                  <a:pt x="6320177" y="2346787"/>
                                </a:lnTo>
                                <a:lnTo>
                                  <a:pt x="6320632" y="2347177"/>
                                </a:lnTo>
                                <a:close/>
                                <a:moveTo>
                                  <a:pt x="6321254" y="2347266"/>
                                </a:moveTo>
                                <a:lnTo>
                                  <a:pt x="6320831" y="2347078"/>
                                </a:lnTo>
                                <a:lnTo>
                                  <a:pt x="6320980" y="2347227"/>
                                </a:lnTo>
                                <a:close/>
                                <a:moveTo>
                                  <a:pt x="6321725" y="2347475"/>
                                </a:moveTo>
                                <a:lnTo>
                                  <a:pt x="6321415" y="2347289"/>
                                </a:lnTo>
                                <a:lnTo>
                                  <a:pt x="6321254" y="2347266"/>
                                </a:lnTo>
                                <a:close/>
                                <a:moveTo>
                                  <a:pt x="145365" y="2347676"/>
                                </a:moveTo>
                                <a:cubicBezTo>
                                  <a:pt x="149805" y="2346954"/>
                                  <a:pt x="154058" y="2344501"/>
                                  <a:pt x="157162" y="2339782"/>
                                </a:cubicBezTo>
                                <a:cubicBezTo>
                                  <a:pt x="186469" y="2295078"/>
                                  <a:pt x="209317" y="2247393"/>
                                  <a:pt x="224716" y="2196231"/>
                                </a:cubicBezTo>
                                <a:cubicBezTo>
                                  <a:pt x="231173" y="2174375"/>
                                  <a:pt x="197893" y="2165434"/>
                                  <a:pt x="190442" y="2186793"/>
                                </a:cubicBezTo>
                                <a:cubicBezTo>
                                  <a:pt x="173554" y="2233981"/>
                                  <a:pt x="152692" y="2279183"/>
                                  <a:pt x="126366" y="2321900"/>
                                </a:cubicBezTo>
                                <a:cubicBezTo>
                                  <a:pt x="117052" y="2336430"/>
                                  <a:pt x="132047" y="2349841"/>
                                  <a:pt x="145365" y="2347676"/>
                                </a:cubicBezTo>
                                <a:close/>
                                <a:moveTo>
                                  <a:pt x="1273688" y="2348665"/>
                                </a:moveTo>
                                <a:cubicBezTo>
                                  <a:pt x="1279286" y="2347910"/>
                                  <a:pt x="1284317" y="2344011"/>
                                  <a:pt x="1283562" y="2337469"/>
                                </a:cubicBezTo>
                                <a:cubicBezTo>
                                  <a:pt x="1282556" y="2331431"/>
                                  <a:pt x="1286582" y="2324890"/>
                                  <a:pt x="1288091" y="2318852"/>
                                </a:cubicBezTo>
                                <a:cubicBezTo>
                                  <a:pt x="1290104" y="2312814"/>
                                  <a:pt x="1291612" y="2307279"/>
                                  <a:pt x="1295135" y="2301744"/>
                                </a:cubicBezTo>
                                <a:cubicBezTo>
                                  <a:pt x="1306709" y="2283126"/>
                                  <a:pt x="1277525" y="2266019"/>
                                  <a:pt x="1265951" y="2284637"/>
                                </a:cubicBezTo>
                                <a:cubicBezTo>
                                  <a:pt x="1260920" y="2292687"/>
                                  <a:pt x="1256391" y="2302247"/>
                                  <a:pt x="1255385" y="2312311"/>
                                </a:cubicBezTo>
                                <a:cubicBezTo>
                                  <a:pt x="1254880" y="2317343"/>
                                  <a:pt x="1254880" y="2322375"/>
                                  <a:pt x="1255887" y="2327406"/>
                                </a:cubicBezTo>
                                <a:cubicBezTo>
                                  <a:pt x="1256893" y="2331934"/>
                                  <a:pt x="1259410" y="2335960"/>
                                  <a:pt x="1260416" y="2340992"/>
                                </a:cubicBezTo>
                                <a:cubicBezTo>
                                  <a:pt x="1261926" y="2347030"/>
                                  <a:pt x="1268089" y="2349420"/>
                                  <a:pt x="1273688" y="2348665"/>
                                </a:cubicBezTo>
                                <a:close/>
                                <a:moveTo>
                                  <a:pt x="6322615" y="2348760"/>
                                </a:moveTo>
                                <a:lnTo>
                                  <a:pt x="6322478" y="2348400"/>
                                </a:lnTo>
                                <a:lnTo>
                                  <a:pt x="6322221" y="2347972"/>
                                </a:lnTo>
                                <a:close/>
                                <a:moveTo>
                                  <a:pt x="6322682" y="2348935"/>
                                </a:moveTo>
                                <a:lnTo>
                                  <a:pt x="6322679" y="2348926"/>
                                </a:lnTo>
                                <a:lnTo>
                                  <a:pt x="6320980" y="2347227"/>
                                </a:lnTo>
                                <a:lnTo>
                                  <a:pt x="6320940" y="2347221"/>
                                </a:lnTo>
                                <a:lnTo>
                                  <a:pt x="6321650" y="2348051"/>
                                </a:lnTo>
                                <a:close/>
                                <a:moveTo>
                                  <a:pt x="3240119" y="2349317"/>
                                </a:moveTo>
                                <a:lnTo>
                                  <a:pt x="3239613" y="2347973"/>
                                </a:lnTo>
                                <a:cubicBezTo>
                                  <a:pt x="3239613" y="2347973"/>
                                  <a:pt x="3240110" y="2348470"/>
                                  <a:pt x="3240110" y="2348470"/>
                                </a:cubicBezTo>
                                <a:lnTo>
                                  <a:pt x="3238095" y="2345645"/>
                                </a:lnTo>
                                <a:close/>
                                <a:moveTo>
                                  <a:pt x="6323115" y="2349759"/>
                                </a:moveTo>
                                <a:lnTo>
                                  <a:pt x="6322615" y="2348760"/>
                                </a:lnTo>
                                <a:lnTo>
                                  <a:pt x="6322679" y="2348926"/>
                                </a:lnTo>
                                <a:lnTo>
                                  <a:pt x="6322718" y="2348966"/>
                                </a:lnTo>
                                <a:lnTo>
                                  <a:pt x="6322682" y="2348935"/>
                                </a:lnTo>
                                <a:lnTo>
                                  <a:pt x="6322901" y="2349510"/>
                                </a:lnTo>
                                <a:close/>
                                <a:moveTo>
                                  <a:pt x="2388197" y="2352553"/>
                                </a:moveTo>
                                <a:lnTo>
                                  <a:pt x="2387530" y="2351055"/>
                                </a:lnTo>
                                <a:cubicBezTo>
                                  <a:pt x="2388032" y="2351055"/>
                                  <a:pt x="2388032" y="2351558"/>
                                  <a:pt x="2388032" y="2351558"/>
                                </a:cubicBezTo>
                                <a:lnTo>
                                  <a:pt x="2385748" y="2348512"/>
                                </a:lnTo>
                                <a:lnTo>
                                  <a:pt x="2385991" y="2350603"/>
                                </a:lnTo>
                                <a:close/>
                                <a:moveTo>
                                  <a:pt x="6911741" y="2353231"/>
                                </a:moveTo>
                                <a:cubicBezTo>
                                  <a:pt x="6919792" y="2354740"/>
                                  <a:pt x="6926837" y="2351721"/>
                                  <a:pt x="6931365" y="2345180"/>
                                </a:cubicBezTo>
                                <a:cubicBezTo>
                                  <a:pt x="6935894" y="2338136"/>
                                  <a:pt x="6932875" y="2327569"/>
                                  <a:pt x="6925830" y="2324046"/>
                                </a:cubicBezTo>
                                <a:lnTo>
                                  <a:pt x="6924546" y="2323895"/>
                                </a:lnTo>
                                <a:lnTo>
                                  <a:pt x="6924824" y="2324046"/>
                                </a:lnTo>
                                <a:lnTo>
                                  <a:pt x="6926333" y="2331896"/>
                                </a:lnTo>
                                <a:lnTo>
                                  <a:pt x="6926333" y="2331091"/>
                                </a:lnTo>
                                <a:lnTo>
                                  <a:pt x="6926622" y="2333397"/>
                                </a:lnTo>
                                <a:lnTo>
                                  <a:pt x="6927340" y="2337129"/>
                                </a:lnTo>
                                <a:lnTo>
                                  <a:pt x="6926365" y="2338382"/>
                                </a:lnTo>
                                <a:lnTo>
                                  <a:pt x="6926333" y="2338638"/>
                                </a:lnTo>
                                <a:lnTo>
                                  <a:pt x="6926333" y="2338423"/>
                                </a:lnTo>
                                <a:lnTo>
                                  <a:pt x="6926059" y="2338776"/>
                                </a:lnTo>
                                <a:lnTo>
                                  <a:pt x="6924824" y="2341658"/>
                                </a:lnTo>
                                <a:cubicBezTo>
                                  <a:pt x="6923315" y="2343167"/>
                                  <a:pt x="6921805" y="2344676"/>
                                  <a:pt x="6920296" y="2346186"/>
                                </a:cubicBezTo>
                                <a:lnTo>
                                  <a:pt x="6926059" y="2338776"/>
                                </a:lnTo>
                                <a:lnTo>
                                  <a:pt x="6926333" y="2338136"/>
                                </a:lnTo>
                                <a:lnTo>
                                  <a:pt x="6926333" y="2338423"/>
                                </a:lnTo>
                                <a:lnTo>
                                  <a:pt x="6926365" y="2338382"/>
                                </a:lnTo>
                                <a:lnTo>
                                  <a:pt x="6926806" y="2334865"/>
                                </a:lnTo>
                                <a:lnTo>
                                  <a:pt x="6926622" y="2333397"/>
                                </a:lnTo>
                                <a:lnTo>
                                  <a:pt x="6926333" y="2331896"/>
                                </a:lnTo>
                                <a:lnTo>
                                  <a:pt x="6926333" y="2332097"/>
                                </a:lnTo>
                                <a:cubicBezTo>
                                  <a:pt x="6925830" y="2331091"/>
                                  <a:pt x="6925327" y="2329582"/>
                                  <a:pt x="6924824" y="2328575"/>
                                </a:cubicBezTo>
                                <a:cubicBezTo>
                                  <a:pt x="6925327" y="2330085"/>
                                  <a:pt x="6926333" y="2330085"/>
                                  <a:pt x="6923315" y="2327066"/>
                                </a:cubicBezTo>
                                <a:lnTo>
                                  <a:pt x="6916551" y="2324167"/>
                                </a:lnTo>
                                <a:lnTo>
                                  <a:pt x="6912856" y="2323599"/>
                                </a:lnTo>
                                <a:lnTo>
                                  <a:pt x="6905775" y="2328791"/>
                                </a:lnTo>
                                <a:lnTo>
                                  <a:pt x="6904697" y="2330085"/>
                                </a:lnTo>
                                <a:cubicBezTo>
                                  <a:pt x="6904697" y="2330085"/>
                                  <a:pt x="6904697" y="2329582"/>
                                  <a:pt x="6904697" y="2329582"/>
                                </a:cubicBezTo>
                                <a:lnTo>
                                  <a:pt x="6905775" y="2328791"/>
                                </a:lnTo>
                                <a:lnTo>
                                  <a:pt x="6906985" y="2327339"/>
                                </a:lnTo>
                                <a:lnTo>
                                  <a:pt x="6906709" y="2327569"/>
                                </a:lnTo>
                                <a:cubicBezTo>
                                  <a:pt x="6907213" y="2327066"/>
                                  <a:pt x="6907213" y="2327066"/>
                                  <a:pt x="6907213" y="2327066"/>
                                </a:cubicBezTo>
                                <a:lnTo>
                                  <a:pt x="6906985" y="2327339"/>
                                </a:lnTo>
                                <a:lnTo>
                                  <a:pt x="6909729" y="2325053"/>
                                </a:lnTo>
                                <a:cubicBezTo>
                                  <a:pt x="6909729" y="2325053"/>
                                  <a:pt x="6909729" y="2325053"/>
                                  <a:pt x="6909226" y="2325053"/>
                                </a:cubicBezTo>
                                <a:lnTo>
                                  <a:pt x="6912681" y="2323572"/>
                                </a:lnTo>
                                <a:lnTo>
                                  <a:pt x="6912496" y="2323543"/>
                                </a:lnTo>
                                <a:lnTo>
                                  <a:pt x="6912244" y="2323543"/>
                                </a:lnTo>
                                <a:lnTo>
                                  <a:pt x="6912383" y="2323526"/>
                                </a:lnTo>
                                <a:lnTo>
                                  <a:pt x="6909226" y="2323041"/>
                                </a:lnTo>
                                <a:lnTo>
                                  <a:pt x="6912861" y="2322586"/>
                                </a:lnTo>
                                <a:lnTo>
                                  <a:pt x="6912748" y="2322537"/>
                                </a:lnTo>
                                <a:cubicBezTo>
                                  <a:pt x="6913251" y="2322537"/>
                                  <a:pt x="6913251" y="2322537"/>
                                  <a:pt x="6913251" y="2322537"/>
                                </a:cubicBezTo>
                                <a:lnTo>
                                  <a:pt x="6912861" y="2322586"/>
                                </a:lnTo>
                                <a:lnTo>
                                  <a:pt x="6913729" y="2322958"/>
                                </a:lnTo>
                                <a:lnTo>
                                  <a:pt x="6914132" y="2322663"/>
                                </a:lnTo>
                                <a:lnTo>
                                  <a:pt x="6924546" y="2323895"/>
                                </a:lnTo>
                                <a:lnTo>
                                  <a:pt x="6914131" y="2318197"/>
                                </a:lnTo>
                                <a:cubicBezTo>
                                  <a:pt x="6910106" y="2318008"/>
                                  <a:pt x="6905955" y="2319518"/>
                                  <a:pt x="6902684" y="2322537"/>
                                </a:cubicBezTo>
                                <a:cubicBezTo>
                                  <a:pt x="6898911" y="2325808"/>
                                  <a:pt x="6897275" y="2330588"/>
                                  <a:pt x="6897464" y="2335305"/>
                                </a:cubicBezTo>
                                <a:lnTo>
                                  <a:pt x="6899900" y="2340579"/>
                                </a:lnTo>
                                <a:lnTo>
                                  <a:pt x="6898659" y="2337129"/>
                                </a:lnTo>
                                <a:cubicBezTo>
                                  <a:pt x="6900168" y="2340651"/>
                                  <a:pt x="6901678" y="2344173"/>
                                  <a:pt x="6903188" y="2347696"/>
                                </a:cubicBezTo>
                                <a:lnTo>
                                  <a:pt x="6899900" y="2340579"/>
                                </a:lnTo>
                                <a:lnTo>
                                  <a:pt x="6902370" y="2347444"/>
                                </a:lnTo>
                                <a:cubicBezTo>
                                  <a:pt x="6904571" y="2350338"/>
                                  <a:pt x="6907716" y="2352476"/>
                                  <a:pt x="6911741" y="2353231"/>
                                </a:cubicBezTo>
                                <a:close/>
                                <a:moveTo>
                                  <a:pt x="4799908" y="2353878"/>
                                </a:moveTo>
                                <a:cubicBezTo>
                                  <a:pt x="4804347" y="2353156"/>
                                  <a:pt x="4808600" y="2350704"/>
                                  <a:pt x="4811705" y="2345985"/>
                                </a:cubicBezTo>
                                <a:cubicBezTo>
                                  <a:pt x="4841011" y="2301280"/>
                                  <a:pt x="4863860" y="2253595"/>
                                  <a:pt x="4879259" y="2202433"/>
                                </a:cubicBezTo>
                                <a:cubicBezTo>
                                  <a:pt x="4885716" y="2180576"/>
                                  <a:pt x="4852436" y="2171635"/>
                                  <a:pt x="4844985" y="2192995"/>
                                </a:cubicBezTo>
                                <a:cubicBezTo>
                                  <a:pt x="4828097" y="2240184"/>
                                  <a:pt x="4807234" y="2285386"/>
                                  <a:pt x="4780908" y="2328103"/>
                                </a:cubicBezTo>
                                <a:cubicBezTo>
                                  <a:pt x="4771595" y="2342632"/>
                                  <a:pt x="4786589" y="2356044"/>
                                  <a:pt x="4799908" y="2353878"/>
                                </a:cubicBezTo>
                                <a:close/>
                                <a:moveTo>
                                  <a:pt x="622583" y="2354686"/>
                                </a:moveTo>
                                <a:cubicBezTo>
                                  <a:pt x="629537" y="2356673"/>
                                  <a:pt x="635994" y="2354686"/>
                                  <a:pt x="641458" y="2349719"/>
                                </a:cubicBezTo>
                                <a:cubicBezTo>
                                  <a:pt x="644438" y="2347235"/>
                                  <a:pt x="646922" y="2344751"/>
                                  <a:pt x="649902" y="2341771"/>
                                </a:cubicBezTo>
                                <a:cubicBezTo>
                                  <a:pt x="654869" y="2337300"/>
                                  <a:pt x="656359" y="2327863"/>
                                  <a:pt x="652386" y="2322399"/>
                                </a:cubicBezTo>
                                <a:cubicBezTo>
                                  <a:pt x="648412" y="2315942"/>
                                  <a:pt x="641458" y="2313458"/>
                                  <a:pt x="634007" y="2314948"/>
                                </a:cubicBezTo>
                                <a:cubicBezTo>
                                  <a:pt x="630033" y="2315942"/>
                                  <a:pt x="626060" y="2316438"/>
                                  <a:pt x="622583" y="2317431"/>
                                </a:cubicBezTo>
                                <a:cubicBezTo>
                                  <a:pt x="616125" y="2318425"/>
                                  <a:pt x="610661" y="2324882"/>
                                  <a:pt x="609171" y="2330843"/>
                                </a:cubicBezTo>
                                <a:cubicBezTo>
                                  <a:pt x="608178" y="2335810"/>
                                  <a:pt x="608674" y="2341274"/>
                                  <a:pt x="611158" y="2345745"/>
                                </a:cubicBezTo>
                                <a:cubicBezTo>
                                  <a:pt x="613642" y="2349719"/>
                                  <a:pt x="618112" y="2353196"/>
                                  <a:pt x="622583" y="2354686"/>
                                </a:cubicBezTo>
                                <a:close/>
                                <a:moveTo>
                                  <a:pt x="5928223" y="2354867"/>
                                </a:moveTo>
                                <a:cubicBezTo>
                                  <a:pt x="5933821" y="2354112"/>
                                  <a:pt x="5938853" y="2350212"/>
                                  <a:pt x="5938099" y="2343671"/>
                                </a:cubicBezTo>
                                <a:cubicBezTo>
                                  <a:pt x="5937092" y="2337633"/>
                                  <a:pt x="5941118" y="2331091"/>
                                  <a:pt x="5942627" y="2325054"/>
                                </a:cubicBezTo>
                                <a:cubicBezTo>
                                  <a:pt x="5944640" y="2319015"/>
                                  <a:pt x="5946149" y="2313480"/>
                                  <a:pt x="5949672" y="2307945"/>
                                </a:cubicBezTo>
                                <a:cubicBezTo>
                                  <a:pt x="5961245" y="2289328"/>
                                  <a:pt x="5932060" y="2272220"/>
                                  <a:pt x="5920488" y="2290838"/>
                                </a:cubicBezTo>
                                <a:cubicBezTo>
                                  <a:pt x="5915456" y="2298889"/>
                                  <a:pt x="5910927" y="2308449"/>
                                  <a:pt x="5909921" y="2318512"/>
                                </a:cubicBezTo>
                                <a:cubicBezTo>
                                  <a:pt x="5909418" y="2323544"/>
                                  <a:pt x="5909418" y="2328576"/>
                                  <a:pt x="5910424" y="2333607"/>
                                </a:cubicBezTo>
                                <a:cubicBezTo>
                                  <a:pt x="5911430" y="2338136"/>
                                  <a:pt x="5913946" y="2342161"/>
                                  <a:pt x="5914952" y="2347193"/>
                                </a:cubicBezTo>
                                <a:cubicBezTo>
                                  <a:pt x="5916462" y="2353231"/>
                                  <a:pt x="5922626" y="2355621"/>
                                  <a:pt x="5928223" y="2354867"/>
                                </a:cubicBezTo>
                                <a:close/>
                                <a:moveTo>
                                  <a:pt x="3241104" y="2355424"/>
                                </a:moveTo>
                                <a:lnTo>
                                  <a:pt x="3241104" y="2354927"/>
                                </a:lnTo>
                                <a:lnTo>
                                  <a:pt x="3241078" y="2355176"/>
                                </a:lnTo>
                                <a:close/>
                                <a:moveTo>
                                  <a:pt x="3735521" y="2357474"/>
                                </a:moveTo>
                                <a:cubicBezTo>
                                  <a:pt x="3739185" y="2358529"/>
                                  <a:pt x="3743035" y="2358654"/>
                                  <a:pt x="3746263" y="2357412"/>
                                </a:cubicBezTo>
                                <a:cubicBezTo>
                                  <a:pt x="3749244" y="2356418"/>
                                  <a:pt x="3752224" y="2355425"/>
                                  <a:pt x="3754709" y="2353934"/>
                                </a:cubicBezTo>
                                <a:cubicBezTo>
                                  <a:pt x="3767126" y="2346981"/>
                                  <a:pt x="3767126" y="2328105"/>
                                  <a:pt x="3754709" y="2321151"/>
                                </a:cubicBezTo>
                                <a:cubicBezTo>
                                  <a:pt x="3752224" y="2319661"/>
                                  <a:pt x="3749244" y="2318667"/>
                                  <a:pt x="3746263" y="2317674"/>
                                </a:cubicBezTo>
                                <a:cubicBezTo>
                                  <a:pt x="3739807" y="2315190"/>
                                  <a:pt x="3730866" y="2318171"/>
                                  <a:pt x="3725900" y="2323138"/>
                                </a:cubicBezTo>
                                <a:cubicBezTo>
                                  <a:pt x="3722422" y="2327112"/>
                                  <a:pt x="3719937" y="2332079"/>
                                  <a:pt x="3719937" y="2337542"/>
                                </a:cubicBezTo>
                                <a:cubicBezTo>
                                  <a:pt x="3719937" y="2343006"/>
                                  <a:pt x="3722422" y="2348470"/>
                                  <a:pt x="3725900" y="2351947"/>
                                </a:cubicBezTo>
                                <a:cubicBezTo>
                                  <a:pt x="3728381" y="2354431"/>
                                  <a:pt x="3731856" y="2356418"/>
                                  <a:pt x="3735521" y="2357474"/>
                                </a:cubicBezTo>
                                <a:close/>
                                <a:moveTo>
                                  <a:pt x="7042730" y="2358755"/>
                                </a:moveTo>
                                <a:lnTo>
                                  <a:pt x="7042064" y="2357256"/>
                                </a:lnTo>
                                <a:cubicBezTo>
                                  <a:pt x="7042567" y="2357256"/>
                                  <a:pt x="7042567" y="2357759"/>
                                  <a:pt x="7042567" y="2357759"/>
                                </a:cubicBezTo>
                                <a:lnTo>
                                  <a:pt x="7040283" y="2354713"/>
                                </a:lnTo>
                                <a:lnTo>
                                  <a:pt x="7040526" y="2356805"/>
                                </a:lnTo>
                                <a:close/>
                                <a:moveTo>
                                  <a:pt x="5277128" y="2360889"/>
                                </a:moveTo>
                                <a:cubicBezTo>
                                  <a:pt x="5284082" y="2362876"/>
                                  <a:pt x="5290539" y="2360889"/>
                                  <a:pt x="5296003" y="2355921"/>
                                </a:cubicBezTo>
                                <a:cubicBezTo>
                                  <a:pt x="5298984" y="2353438"/>
                                  <a:pt x="5301467" y="2350954"/>
                                  <a:pt x="5304448" y="2347974"/>
                                </a:cubicBezTo>
                                <a:cubicBezTo>
                                  <a:pt x="5309414" y="2343503"/>
                                  <a:pt x="5310905" y="2334066"/>
                                  <a:pt x="5306931" y="2328602"/>
                                </a:cubicBezTo>
                                <a:cubicBezTo>
                                  <a:pt x="5302957" y="2322145"/>
                                  <a:pt x="5296003" y="2319660"/>
                                  <a:pt x="5288552" y="2321151"/>
                                </a:cubicBezTo>
                                <a:cubicBezTo>
                                  <a:pt x="5284579" y="2322145"/>
                                  <a:pt x="5280605" y="2322641"/>
                                  <a:pt x="5277128" y="2323634"/>
                                </a:cubicBezTo>
                                <a:cubicBezTo>
                                  <a:pt x="5270670" y="2324628"/>
                                  <a:pt x="5265206" y="2331085"/>
                                  <a:pt x="5263716" y="2337046"/>
                                </a:cubicBezTo>
                                <a:cubicBezTo>
                                  <a:pt x="5262723" y="2342013"/>
                                  <a:pt x="5263220" y="2347477"/>
                                  <a:pt x="5265703" y="2351948"/>
                                </a:cubicBezTo>
                                <a:cubicBezTo>
                                  <a:pt x="5268187" y="2355921"/>
                                  <a:pt x="5272657" y="2359399"/>
                                  <a:pt x="5277128" y="2360889"/>
                                </a:cubicBezTo>
                                <a:close/>
                                <a:moveTo>
                                  <a:pt x="1823775" y="2361615"/>
                                </a:moveTo>
                                <a:cubicBezTo>
                                  <a:pt x="1834950" y="2357633"/>
                                  <a:pt x="1840538" y="2341149"/>
                                  <a:pt x="1827128" y="2333325"/>
                                </a:cubicBezTo>
                                <a:cubicBezTo>
                                  <a:pt x="1802789" y="2318920"/>
                                  <a:pt x="1779443" y="2303026"/>
                                  <a:pt x="1759574" y="2282660"/>
                                </a:cubicBezTo>
                                <a:cubicBezTo>
                                  <a:pt x="1745668" y="2269249"/>
                                  <a:pt x="1725302" y="2290111"/>
                                  <a:pt x="1738216" y="2304019"/>
                                </a:cubicBezTo>
                                <a:cubicBezTo>
                                  <a:pt x="1759078" y="2326868"/>
                                  <a:pt x="1782920" y="2347233"/>
                                  <a:pt x="1811233" y="2360644"/>
                                </a:cubicBezTo>
                                <a:cubicBezTo>
                                  <a:pt x="1815703" y="2362880"/>
                                  <a:pt x="1820049" y="2362942"/>
                                  <a:pt x="1823775" y="2361615"/>
                                </a:cubicBezTo>
                                <a:close/>
                                <a:moveTo>
                                  <a:pt x="2436602" y="2364122"/>
                                </a:moveTo>
                                <a:cubicBezTo>
                                  <a:pt x="2444053" y="2362632"/>
                                  <a:pt x="2451006" y="2361141"/>
                                  <a:pt x="2458456" y="2359154"/>
                                </a:cubicBezTo>
                                <a:cubicBezTo>
                                  <a:pt x="2464915" y="2357664"/>
                                  <a:pt x="2468887" y="2350214"/>
                                  <a:pt x="2466901" y="2343756"/>
                                </a:cubicBezTo>
                                <a:cubicBezTo>
                                  <a:pt x="2464915" y="2338292"/>
                                  <a:pt x="2457959" y="2334319"/>
                                  <a:pt x="2451503" y="2335809"/>
                                </a:cubicBezTo>
                                <a:cubicBezTo>
                                  <a:pt x="2444549" y="2337796"/>
                                  <a:pt x="2437098" y="2339782"/>
                                  <a:pt x="2430145" y="2341769"/>
                                </a:cubicBezTo>
                                <a:cubicBezTo>
                                  <a:pt x="2424184" y="2343259"/>
                                  <a:pt x="2420210" y="2350214"/>
                                  <a:pt x="2422196" y="2356174"/>
                                </a:cubicBezTo>
                                <a:cubicBezTo>
                                  <a:pt x="2424184" y="2362632"/>
                                  <a:pt x="2430145" y="2365611"/>
                                  <a:pt x="2436602" y="2364122"/>
                                </a:cubicBezTo>
                                <a:close/>
                                <a:moveTo>
                                  <a:pt x="4226075" y="2364860"/>
                                </a:moveTo>
                                <a:cubicBezTo>
                                  <a:pt x="4244950" y="2365853"/>
                                  <a:pt x="4249421" y="2334561"/>
                                  <a:pt x="4230545" y="2331581"/>
                                </a:cubicBezTo>
                                <a:cubicBezTo>
                                  <a:pt x="4216637" y="2329594"/>
                                  <a:pt x="4205710" y="2323633"/>
                                  <a:pt x="4196272" y="2313202"/>
                                </a:cubicBezTo>
                                <a:cubicBezTo>
                                  <a:pt x="4180377" y="2294824"/>
                                  <a:pt x="4151567" y="2322640"/>
                                  <a:pt x="4169449" y="2340024"/>
                                </a:cubicBezTo>
                                <a:cubicBezTo>
                                  <a:pt x="4184847" y="2355423"/>
                                  <a:pt x="4204716" y="2363370"/>
                                  <a:pt x="4226075" y="2364860"/>
                                </a:cubicBezTo>
                                <a:close/>
                                <a:moveTo>
                                  <a:pt x="6478313" y="2367816"/>
                                </a:moveTo>
                                <a:cubicBezTo>
                                  <a:pt x="6489490" y="2363835"/>
                                  <a:pt x="6495078" y="2347351"/>
                                  <a:pt x="6481666" y="2339527"/>
                                </a:cubicBezTo>
                                <a:cubicBezTo>
                                  <a:pt x="6457327" y="2325123"/>
                                  <a:pt x="6433982" y="2309228"/>
                                  <a:pt x="6414113" y="2288862"/>
                                </a:cubicBezTo>
                                <a:cubicBezTo>
                                  <a:pt x="6400205" y="2275451"/>
                                  <a:pt x="6379840" y="2296313"/>
                                  <a:pt x="6392754" y="2310221"/>
                                </a:cubicBezTo>
                                <a:cubicBezTo>
                                  <a:pt x="6413616" y="2333070"/>
                                  <a:pt x="6437459" y="2353436"/>
                                  <a:pt x="6465771" y="2366846"/>
                                </a:cubicBezTo>
                                <a:cubicBezTo>
                                  <a:pt x="6470242" y="2369082"/>
                                  <a:pt x="6474588" y="2369144"/>
                                  <a:pt x="6478313" y="2367816"/>
                                </a:cubicBezTo>
                                <a:close/>
                                <a:moveTo>
                                  <a:pt x="7091139" y="2370324"/>
                                </a:moveTo>
                                <a:cubicBezTo>
                                  <a:pt x="7098591" y="2368833"/>
                                  <a:pt x="7105545" y="2367343"/>
                                  <a:pt x="7112996" y="2365356"/>
                                </a:cubicBezTo>
                                <a:cubicBezTo>
                                  <a:pt x="7119453" y="2363866"/>
                                  <a:pt x="7123426" y="2356416"/>
                                  <a:pt x="7121439" y="2349958"/>
                                </a:cubicBezTo>
                                <a:cubicBezTo>
                                  <a:pt x="7119453" y="2344494"/>
                                  <a:pt x="7112498" y="2340521"/>
                                  <a:pt x="7106041" y="2342011"/>
                                </a:cubicBezTo>
                                <a:cubicBezTo>
                                  <a:pt x="7099087" y="2343998"/>
                                  <a:pt x="7091636" y="2345984"/>
                                  <a:pt x="7084682" y="2347971"/>
                                </a:cubicBezTo>
                                <a:cubicBezTo>
                                  <a:pt x="7078722" y="2349462"/>
                                  <a:pt x="7074748" y="2356416"/>
                                  <a:pt x="7076734" y="2362376"/>
                                </a:cubicBezTo>
                                <a:cubicBezTo>
                                  <a:pt x="7078722" y="2368833"/>
                                  <a:pt x="7084682" y="2371813"/>
                                  <a:pt x="7091139" y="2370324"/>
                                </a:cubicBezTo>
                                <a:close/>
                                <a:moveTo>
                                  <a:pt x="428370" y="2372069"/>
                                </a:moveTo>
                                <a:cubicBezTo>
                                  <a:pt x="442775" y="2367102"/>
                                  <a:pt x="456683" y="2365115"/>
                                  <a:pt x="471584" y="2366605"/>
                                </a:cubicBezTo>
                                <a:cubicBezTo>
                                  <a:pt x="492943" y="2368592"/>
                                  <a:pt x="497911" y="2332828"/>
                                  <a:pt x="476552" y="2328855"/>
                                </a:cubicBezTo>
                                <a:cubicBezTo>
                                  <a:pt x="456186" y="2325377"/>
                                  <a:pt x="436814" y="2325377"/>
                                  <a:pt x="417442" y="2332828"/>
                                </a:cubicBezTo>
                                <a:cubicBezTo>
                                  <a:pt x="407011" y="2336802"/>
                                  <a:pt x="400057" y="2346736"/>
                                  <a:pt x="403534" y="2357664"/>
                                </a:cubicBezTo>
                                <a:cubicBezTo>
                                  <a:pt x="406018" y="2368095"/>
                                  <a:pt x="417939" y="2375546"/>
                                  <a:pt x="428370" y="2372069"/>
                                </a:cubicBezTo>
                                <a:close/>
                                <a:moveTo>
                                  <a:pt x="3440772" y="2372810"/>
                                </a:moveTo>
                                <a:cubicBezTo>
                                  <a:pt x="3439285" y="2371817"/>
                                  <a:pt x="3437794" y="2370327"/>
                                  <a:pt x="3436304" y="2369333"/>
                                </a:cubicBezTo>
                                <a:lnTo>
                                  <a:pt x="3439192" y="2371861"/>
                                </a:lnTo>
                                <a:close/>
                                <a:moveTo>
                                  <a:pt x="1663207" y="2376540"/>
                                </a:moveTo>
                                <a:cubicBezTo>
                                  <a:pt x="1674632" y="2377037"/>
                                  <a:pt x="1683573" y="2366109"/>
                                  <a:pt x="1682083" y="2354684"/>
                                </a:cubicBezTo>
                                <a:cubicBezTo>
                                  <a:pt x="1681586" y="2349717"/>
                                  <a:pt x="1679103" y="2345246"/>
                                  <a:pt x="1675129" y="2342266"/>
                                </a:cubicBezTo>
                                <a:lnTo>
                                  <a:pt x="1667548" y="2341183"/>
                                </a:lnTo>
                                <a:lnTo>
                                  <a:pt x="1667934" y="2342197"/>
                                </a:lnTo>
                                <a:lnTo>
                                  <a:pt x="1669168" y="2344253"/>
                                </a:lnTo>
                                <a:lnTo>
                                  <a:pt x="1668571" y="2343557"/>
                                </a:lnTo>
                                <a:lnTo>
                                  <a:pt x="1669310" y="2345034"/>
                                </a:lnTo>
                                <a:lnTo>
                                  <a:pt x="1669168" y="2343757"/>
                                </a:lnTo>
                                <a:cubicBezTo>
                                  <a:pt x="1669168" y="2344253"/>
                                  <a:pt x="1669665" y="2345246"/>
                                  <a:pt x="1669665" y="2345743"/>
                                </a:cubicBezTo>
                                <a:lnTo>
                                  <a:pt x="1669310" y="2345034"/>
                                </a:lnTo>
                                <a:lnTo>
                                  <a:pt x="1669431" y="2346124"/>
                                </a:lnTo>
                                <a:lnTo>
                                  <a:pt x="1669665" y="2346737"/>
                                </a:lnTo>
                                <a:cubicBezTo>
                                  <a:pt x="1669665" y="2347233"/>
                                  <a:pt x="1669665" y="2347730"/>
                                  <a:pt x="1669665" y="2348227"/>
                                </a:cubicBezTo>
                                <a:lnTo>
                                  <a:pt x="1669431" y="2346124"/>
                                </a:lnTo>
                                <a:lnTo>
                                  <a:pt x="1668357" y="2343307"/>
                                </a:lnTo>
                                <a:lnTo>
                                  <a:pt x="1667106" y="2341847"/>
                                </a:lnTo>
                                <a:lnTo>
                                  <a:pt x="1666088" y="2340975"/>
                                </a:lnTo>
                                <a:lnTo>
                                  <a:pt x="1657744" y="2339782"/>
                                </a:lnTo>
                                <a:cubicBezTo>
                                  <a:pt x="1657744" y="2339782"/>
                                  <a:pt x="1657247" y="2339782"/>
                                  <a:pt x="1657247" y="2339782"/>
                                </a:cubicBezTo>
                                <a:lnTo>
                                  <a:pt x="1660972" y="2339410"/>
                                </a:lnTo>
                                <a:lnTo>
                                  <a:pt x="1659731" y="2339286"/>
                                </a:lnTo>
                                <a:cubicBezTo>
                                  <a:pt x="1660227" y="2339286"/>
                                  <a:pt x="1661221" y="2339286"/>
                                  <a:pt x="1662214" y="2339286"/>
                                </a:cubicBezTo>
                                <a:lnTo>
                                  <a:pt x="1660972" y="2339410"/>
                                </a:lnTo>
                                <a:lnTo>
                                  <a:pt x="1663576" y="2339670"/>
                                </a:lnTo>
                                <a:lnTo>
                                  <a:pt x="1662711" y="2339286"/>
                                </a:lnTo>
                                <a:cubicBezTo>
                                  <a:pt x="1663207" y="2339286"/>
                                  <a:pt x="1664200" y="2339782"/>
                                  <a:pt x="1664697" y="2339782"/>
                                </a:cubicBezTo>
                                <a:lnTo>
                                  <a:pt x="1666871" y="2341087"/>
                                </a:lnTo>
                                <a:lnTo>
                                  <a:pt x="1667548" y="2341183"/>
                                </a:lnTo>
                                <a:lnTo>
                                  <a:pt x="1665381" y="2335498"/>
                                </a:lnTo>
                                <a:cubicBezTo>
                                  <a:pt x="1662711" y="2332456"/>
                                  <a:pt x="1658986" y="2330345"/>
                                  <a:pt x="1654764" y="2329848"/>
                                </a:cubicBezTo>
                                <a:cubicBezTo>
                                  <a:pt x="1646816" y="2328855"/>
                                  <a:pt x="1637378" y="2333822"/>
                                  <a:pt x="1635888" y="2342266"/>
                                </a:cubicBezTo>
                                <a:cubicBezTo>
                                  <a:pt x="1633901" y="2351704"/>
                                  <a:pt x="1636385" y="2359651"/>
                                  <a:pt x="1642345" y="2367102"/>
                                </a:cubicBezTo>
                                <a:cubicBezTo>
                                  <a:pt x="1647312" y="2373063"/>
                                  <a:pt x="1655260" y="2376540"/>
                                  <a:pt x="1663207" y="2376540"/>
                                </a:cubicBezTo>
                                <a:close/>
                                <a:moveTo>
                                  <a:pt x="3222230" y="2376783"/>
                                </a:moveTo>
                                <a:cubicBezTo>
                                  <a:pt x="3228190" y="2378770"/>
                                  <a:pt x="3235643" y="2376287"/>
                                  <a:pt x="3239613" y="2372313"/>
                                </a:cubicBezTo>
                                <a:cubicBezTo>
                                  <a:pt x="3243589" y="2368339"/>
                                  <a:pt x="3245077" y="2362875"/>
                                  <a:pt x="3244583" y="2357411"/>
                                </a:cubicBezTo>
                                <a:lnTo>
                                  <a:pt x="3240119" y="2349317"/>
                                </a:lnTo>
                                <a:lnTo>
                                  <a:pt x="3241104" y="2351947"/>
                                </a:lnTo>
                                <a:cubicBezTo>
                                  <a:pt x="3241104" y="2351450"/>
                                  <a:pt x="3241104" y="2351450"/>
                                  <a:pt x="3240608" y="2350953"/>
                                </a:cubicBezTo>
                                <a:lnTo>
                                  <a:pt x="3241032" y="2354785"/>
                                </a:lnTo>
                                <a:lnTo>
                                  <a:pt x="3241104" y="2354927"/>
                                </a:lnTo>
                                <a:lnTo>
                                  <a:pt x="3242099" y="2356914"/>
                                </a:lnTo>
                                <a:lnTo>
                                  <a:pt x="3240709" y="2358494"/>
                                </a:lnTo>
                                <a:lnTo>
                                  <a:pt x="3240608" y="2359398"/>
                                </a:lnTo>
                                <a:cubicBezTo>
                                  <a:pt x="3240608" y="2359398"/>
                                  <a:pt x="3240608" y="2358901"/>
                                  <a:pt x="3240608" y="2358901"/>
                                </a:cubicBezTo>
                                <a:cubicBezTo>
                                  <a:pt x="3240110" y="2360391"/>
                                  <a:pt x="3239613" y="2361385"/>
                                  <a:pt x="3239118" y="2362875"/>
                                </a:cubicBezTo>
                                <a:cubicBezTo>
                                  <a:pt x="3239118" y="2362875"/>
                                  <a:pt x="3239118" y="2362875"/>
                                  <a:pt x="3239118" y="2362378"/>
                                </a:cubicBezTo>
                                <a:cubicBezTo>
                                  <a:pt x="3238124" y="2363372"/>
                                  <a:pt x="3237629" y="2364365"/>
                                  <a:pt x="3236634" y="2365358"/>
                                </a:cubicBezTo>
                                <a:cubicBezTo>
                                  <a:pt x="3235643" y="2366352"/>
                                  <a:pt x="3234648" y="2366849"/>
                                  <a:pt x="3233654" y="2367842"/>
                                </a:cubicBezTo>
                                <a:cubicBezTo>
                                  <a:pt x="3233654" y="2367842"/>
                                  <a:pt x="3233654" y="2367842"/>
                                  <a:pt x="3234151" y="2367842"/>
                                </a:cubicBezTo>
                                <a:lnTo>
                                  <a:pt x="3231472" y="2368990"/>
                                </a:lnTo>
                                <a:lnTo>
                                  <a:pt x="3231170" y="2369332"/>
                                </a:lnTo>
                                <a:cubicBezTo>
                                  <a:pt x="3230675" y="2369332"/>
                                  <a:pt x="3230675" y="2369332"/>
                                  <a:pt x="3230675" y="2369332"/>
                                </a:cubicBezTo>
                                <a:lnTo>
                                  <a:pt x="3231472" y="2368990"/>
                                </a:lnTo>
                                <a:lnTo>
                                  <a:pt x="3240709" y="2358494"/>
                                </a:lnTo>
                                <a:lnTo>
                                  <a:pt x="3241078" y="2355176"/>
                                </a:lnTo>
                                <a:lnTo>
                                  <a:pt x="3241032" y="2354785"/>
                                </a:lnTo>
                                <a:lnTo>
                                  <a:pt x="3235421" y="2343558"/>
                                </a:lnTo>
                                <a:lnTo>
                                  <a:pt x="3234648" y="2343006"/>
                                </a:lnTo>
                                <a:lnTo>
                                  <a:pt x="3235143" y="2343006"/>
                                </a:lnTo>
                                <a:lnTo>
                                  <a:pt x="3233833" y="2342350"/>
                                </a:lnTo>
                                <a:lnTo>
                                  <a:pt x="3219747" y="2342509"/>
                                </a:lnTo>
                                <a:cubicBezTo>
                                  <a:pt x="3220740" y="2342013"/>
                                  <a:pt x="3222230" y="2341516"/>
                                  <a:pt x="3223721" y="2341019"/>
                                </a:cubicBezTo>
                                <a:cubicBezTo>
                                  <a:pt x="3223721" y="2341019"/>
                                  <a:pt x="3223721" y="2341019"/>
                                  <a:pt x="3223222" y="2341019"/>
                                </a:cubicBezTo>
                                <a:lnTo>
                                  <a:pt x="3225247" y="2340794"/>
                                </a:lnTo>
                                <a:lnTo>
                                  <a:pt x="3221235" y="2340274"/>
                                </a:lnTo>
                                <a:cubicBezTo>
                                  <a:pt x="3216889" y="2341640"/>
                                  <a:pt x="3213041" y="2344745"/>
                                  <a:pt x="3210806" y="2348967"/>
                                </a:cubicBezTo>
                                <a:cubicBezTo>
                                  <a:pt x="3208321" y="2353437"/>
                                  <a:pt x="3207826" y="2358901"/>
                                  <a:pt x="3208820" y="2363868"/>
                                </a:cubicBezTo>
                                <a:cubicBezTo>
                                  <a:pt x="3210806" y="2370823"/>
                                  <a:pt x="3215774" y="2374796"/>
                                  <a:pt x="3222230" y="2376783"/>
                                </a:cubicBezTo>
                                <a:close/>
                                <a:moveTo>
                                  <a:pt x="5082912" y="2378271"/>
                                </a:moveTo>
                                <a:cubicBezTo>
                                  <a:pt x="5097317" y="2373304"/>
                                  <a:pt x="5111225" y="2371317"/>
                                  <a:pt x="5126126" y="2372807"/>
                                </a:cubicBezTo>
                                <a:cubicBezTo>
                                  <a:pt x="5147485" y="2374794"/>
                                  <a:pt x="5152453" y="2339030"/>
                                  <a:pt x="5131094" y="2335057"/>
                                </a:cubicBezTo>
                                <a:cubicBezTo>
                                  <a:pt x="5110728" y="2331579"/>
                                  <a:pt x="5091356" y="2331579"/>
                                  <a:pt x="5071984" y="2339030"/>
                                </a:cubicBezTo>
                                <a:cubicBezTo>
                                  <a:pt x="5061553" y="2343004"/>
                                  <a:pt x="5054599" y="2352938"/>
                                  <a:pt x="5058076" y="2363866"/>
                                </a:cubicBezTo>
                                <a:cubicBezTo>
                                  <a:pt x="5060560" y="2374297"/>
                                  <a:pt x="5072481" y="2381748"/>
                                  <a:pt x="5082912" y="2378271"/>
                                </a:cubicBezTo>
                                <a:close/>
                                <a:moveTo>
                                  <a:pt x="1747284" y="2378602"/>
                                </a:moveTo>
                                <a:lnTo>
                                  <a:pt x="1746652" y="2377535"/>
                                </a:lnTo>
                                <a:cubicBezTo>
                                  <a:pt x="1746155" y="2377038"/>
                                  <a:pt x="1745659" y="2377038"/>
                                  <a:pt x="1745162" y="2376542"/>
                                </a:cubicBezTo>
                                <a:lnTo>
                                  <a:pt x="1745700" y="2377261"/>
                                </a:lnTo>
                                <a:close/>
                                <a:moveTo>
                                  <a:pt x="3406821" y="2379754"/>
                                </a:moveTo>
                                <a:lnTo>
                                  <a:pt x="3407492" y="2377281"/>
                                </a:lnTo>
                                <a:lnTo>
                                  <a:pt x="3406815" y="2379703"/>
                                </a:lnTo>
                                <a:close/>
                                <a:moveTo>
                                  <a:pt x="1451271" y="2381839"/>
                                </a:moveTo>
                                <a:lnTo>
                                  <a:pt x="1451403" y="2381763"/>
                                </a:lnTo>
                                <a:lnTo>
                                  <a:pt x="1451602" y="2381508"/>
                                </a:lnTo>
                                <a:close/>
                                <a:moveTo>
                                  <a:pt x="1451306" y="2381888"/>
                                </a:moveTo>
                                <a:lnTo>
                                  <a:pt x="1452880" y="2380977"/>
                                </a:lnTo>
                                <a:lnTo>
                                  <a:pt x="1453039" y="2380828"/>
                                </a:lnTo>
                                <a:lnTo>
                                  <a:pt x="1451403" y="2381763"/>
                                </a:lnTo>
                                <a:close/>
                                <a:moveTo>
                                  <a:pt x="6317751" y="2382743"/>
                                </a:moveTo>
                                <a:cubicBezTo>
                                  <a:pt x="6329175" y="2383239"/>
                                  <a:pt x="6338117" y="2372312"/>
                                  <a:pt x="6336626" y="2360887"/>
                                </a:cubicBezTo>
                                <a:cubicBezTo>
                                  <a:pt x="6336130" y="2355920"/>
                                  <a:pt x="6333646" y="2351449"/>
                                  <a:pt x="6329672" y="2348469"/>
                                </a:cubicBezTo>
                                <a:lnTo>
                                  <a:pt x="6322091" y="2347386"/>
                                </a:lnTo>
                                <a:lnTo>
                                  <a:pt x="6322478" y="2348400"/>
                                </a:lnTo>
                                <a:lnTo>
                                  <a:pt x="6323712" y="2350456"/>
                                </a:lnTo>
                                <a:lnTo>
                                  <a:pt x="6323115" y="2349759"/>
                                </a:lnTo>
                                <a:lnTo>
                                  <a:pt x="6323854" y="2351237"/>
                                </a:lnTo>
                                <a:lnTo>
                                  <a:pt x="6323712" y="2349959"/>
                                </a:lnTo>
                                <a:cubicBezTo>
                                  <a:pt x="6323712" y="2350456"/>
                                  <a:pt x="6324208" y="2351449"/>
                                  <a:pt x="6324208" y="2351946"/>
                                </a:cubicBezTo>
                                <a:lnTo>
                                  <a:pt x="6323854" y="2351237"/>
                                </a:lnTo>
                                <a:lnTo>
                                  <a:pt x="6323975" y="2352327"/>
                                </a:lnTo>
                                <a:lnTo>
                                  <a:pt x="6324208" y="2352939"/>
                                </a:lnTo>
                                <a:cubicBezTo>
                                  <a:pt x="6324208" y="2353436"/>
                                  <a:pt x="6324208" y="2353933"/>
                                  <a:pt x="6324208" y="2354430"/>
                                </a:cubicBezTo>
                                <a:lnTo>
                                  <a:pt x="6323975" y="2352327"/>
                                </a:lnTo>
                                <a:lnTo>
                                  <a:pt x="6322901" y="2349510"/>
                                </a:lnTo>
                                <a:lnTo>
                                  <a:pt x="6321650" y="2348051"/>
                                </a:lnTo>
                                <a:lnTo>
                                  <a:pt x="6320632" y="2347177"/>
                                </a:lnTo>
                                <a:lnTo>
                                  <a:pt x="6312287" y="2345985"/>
                                </a:lnTo>
                                <a:cubicBezTo>
                                  <a:pt x="6312287" y="2345985"/>
                                  <a:pt x="6311790" y="2345985"/>
                                  <a:pt x="6311790" y="2345985"/>
                                </a:cubicBezTo>
                                <a:lnTo>
                                  <a:pt x="6315515" y="2345613"/>
                                </a:lnTo>
                                <a:lnTo>
                                  <a:pt x="6314274" y="2345488"/>
                                </a:lnTo>
                                <a:cubicBezTo>
                                  <a:pt x="6314771" y="2345488"/>
                                  <a:pt x="6315764" y="2345488"/>
                                  <a:pt x="6316757" y="2345488"/>
                                </a:cubicBezTo>
                                <a:lnTo>
                                  <a:pt x="6315515" y="2345613"/>
                                </a:lnTo>
                                <a:lnTo>
                                  <a:pt x="6318119" y="2345873"/>
                                </a:lnTo>
                                <a:lnTo>
                                  <a:pt x="6317254" y="2345488"/>
                                </a:lnTo>
                                <a:cubicBezTo>
                                  <a:pt x="6317751" y="2345488"/>
                                  <a:pt x="6318744" y="2345985"/>
                                  <a:pt x="6319241" y="2345985"/>
                                </a:cubicBezTo>
                                <a:lnTo>
                                  <a:pt x="6321415" y="2347289"/>
                                </a:lnTo>
                                <a:lnTo>
                                  <a:pt x="6322091" y="2347386"/>
                                </a:lnTo>
                                <a:lnTo>
                                  <a:pt x="6319924" y="2341701"/>
                                </a:lnTo>
                                <a:cubicBezTo>
                                  <a:pt x="6317254" y="2338659"/>
                                  <a:pt x="6313529" y="2336548"/>
                                  <a:pt x="6309307" y="2336051"/>
                                </a:cubicBezTo>
                                <a:cubicBezTo>
                                  <a:pt x="6301359" y="2335057"/>
                                  <a:pt x="6291921" y="2340025"/>
                                  <a:pt x="6290431" y="2348469"/>
                                </a:cubicBezTo>
                                <a:cubicBezTo>
                                  <a:pt x="6288445" y="2357907"/>
                                  <a:pt x="6290928" y="2365854"/>
                                  <a:pt x="6296888" y="2373305"/>
                                </a:cubicBezTo>
                                <a:cubicBezTo>
                                  <a:pt x="6301856" y="2379266"/>
                                  <a:pt x="6309804" y="2382743"/>
                                  <a:pt x="6317751" y="2382743"/>
                                </a:cubicBezTo>
                                <a:close/>
                                <a:moveTo>
                                  <a:pt x="2372937" y="2383258"/>
                                </a:moveTo>
                                <a:cubicBezTo>
                                  <a:pt x="2376458" y="2383258"/>
                                  <a:pt x="2379981" y="2382252"/>
                                  <a:pt x="2383001" y="2380239"/>
                                </a:cubicBezTo>
                                <a:cubicBezTo>
                                  <a:pt x="2386021" y="2378226"/>
                                  <a:pt x="2388537" y="2376214"/>
                                  <a:pt x="2390045" y="2373194"/>
                                </a:cubicBezTo>
                                <a:cubicBezTo>
                                  <a:pt x="2393567" y="2367659"/>
                                  <a:pt x="2393567" y="2361118"/>
                                  <a:pt x="2391052" y="2355080"/>
                                </a:cubicBezTo>
                                <a:lnTo>
                                  <a:pt x="2388197" y="2352553"/>
                                </a:lnTo>
                                <a:lnTo>
                                  <a:pt x="2389542" y="2355583"/>
                                </a:lnTo>
                                <a:cubicBezTo>
                                  <a:pt x="2389542" y="2355080"/>
                                  <a:pt x="2389542" y="2355080"/>
                                  <a:pt x="2389039" y="2354577"/>
                                </a:cubicBezTo>
                                <a:lnTo>
                                  <a:pt x="2389492" y="2359105"/>
                                </a:lnTo>
                                <a:lnTo>
                                  <a:pt x="2389542" y="2358602"/>
                                </a:lnTo>
                                <a:cubicBezTo>
                                  <a:pt x="2389542" y="2359105"/>
                                  <a:pt x="2389542" y="2359105"/>
                                  <a:pt x="2389542" y="2359609"/>
                                </a:cubicBezTo>
                                <a:lnTo>
                                  <a:pt x="2389492" y="2359105"/>
                                </a:lnTo>
                                <a:lnTo>
                                  <a:pt x="2389039" y="2363634"/>
                                </a:lnTo>
                                <a:cubicBezTo>
                                  <a:pt x="2389039" y="2363634"/>
                                  <a:pt x="2389039" y="2363634"/>
                                  <a:pt x="2389039" y="2363130"/>
                                </a:cubicBezTo>
                                <a:lnTo>
                                  <a:pt x="2387778" y="2365969"/>
                                </a:lnTo>
                                <a:lnTo>
                                  <a:pt x="2388032" y="2368162"/>
                                </a:lnTo>
                                <a:cubicBezTo>
                                  <a:pt x="2386021" y="2371182"/>
                                  <a:pt x="2383001" y="2373697"/>
                                  <a:pt x="2379479" y="2375207"/>
                                </a:cubicBezTo>
                                <a:lnTo>
                                  <a:pt x="2377915" y="2375343"/>
                                </a:lnTo>
                                <a:lnTo>
                                  <a:pt x="2375956" y="2376214"/>
                                </a:lnTo>
                                <a:lnTo>
                                  <a:pt x="2371678" y="2376689"/>
                                </a:lnTo>
                                <a:lnTo>
                                  <a:pt x="2371930" y="2376717"/>
                                </a:lnTo>
                                <a:cubicBezTo>
                                  <a:pt x="2371428" y="2376717"/>
                                  <a:pt x="2371428" y="2376717"/>
                                  <a:pt x="2371428" y="2376717"/>
                                </a:cubicBezTo>
                                <a:lnTo>
                                  <a:pt x="2371678" y="2376689"/>
                                </a:lnTo>
                                <a:lnTo>
                                  <a:pt x="2367403" y="2376214"/>
                                </a:lnTo>
                                <a:cubicBezTo>
                                  <a:pt x="2367403" y="2376214"/>
                                  <a:pt x="2367403" y="2376214"/>
                                  <a:pt x="2367906" y="2376214"/>
                                </a:cubicBezTo>
                                <a:lnTo>
                                  <a:pt x="2377915" y="2375343"/>
                                </a:lnTo>
                                <a:lnTo>
                                  <a:pt x="2380485" y="2374201"/>
                                </a:lnTo>
                                <a:cubicBezTo>
                                  <a:pt x="2381492" y="2373194"/>
                                  <a:pt x="2383001" y="2372188"/>
                                  <a:pt x="2384008" y="2371182"/>
                                </a:cubicBezTo>
                                <a:cubicBezTo>
                                  <a:pt x="2385013" y="2370175"/>
                                  <a:pt x="2386021" y="2368666"/>
                                  <a:pt x="2387026" y="2367659"/>
                                </a:cubicBezTo>
                                <a:lnTo>
                                  <a:pt x="2387778" y="2365969"/>
                                </a:lnTo>
                                <a:lnTo>
                                  <a:pt x="2385991" y="2350603"/>
                                </a:lnTo>
                                <a:lnTo>
                                  <a:pt x="2378477" y="2343956"/>
                                </a:lnTo>
                                <a:lnTo>
                                  <a:pt x="2377647" y="2343587"/>
                                </a:lnTo>
                                <a:lnTo>
                                  <a:pt x="2357841" y="2348539"/>
                                </a:lnTo>
                                <a:cubicBezTo>
                                  <a:pt x="2358848" y="2347532"/>
                                  <a:pt x="2360357" y="2346526"/>
                                  <a:pt x="2361868" y="2345520"/>
                                </a:cubicBezTo>
                                <a:cubicBezTo>
                                  <a:pt x="2363377" y="2345016"/>
                                  <a:pt x="2364886" y="2344010"/>
                                  <a:pt x="2366900" y="2343507"/>
                                </a:cubicBezTo>
                                <a:cubicBezTo>
                                  <a:pt x="2368912" y="2343507"/>
                                  <a:pt x="2370421" y="2343004"/>
                                  <a:pt x="2372433" y="2343004"/>
                                </a:cubicBezTo>
                                <a:cubicBezTo>
                                  <a:pt x="2373943" y="2343004"/>
                                  <a:pt x="2375956" y="2343507"/>
                                  <a:pt x="2377466" y="2343507"/>
                                </a:cubicBezTo>
                                <a:lnTo>
                                  <a:pt x="2377647" y="2343587"/>
                                </a:lnTo>
                                <a:lnTo>
                                  <a:pt x="2377969" y="2343507"/>
                                </a:lnTo>
                                <a:lnTo>
                                  <a:pt x="2378477" y="2343956"/>
                                </a:lnTo>
                                <a:lnTo>
                                  <a:pt x="2381995" y="2345520"/>
                                </a:lnTo>
                                <a:cubicBezTo>
                                  <a:pt x="2381995" y="2345520"/>
                                  <a:pt x="2381492" y="2345520"/>
                                  <a:pt x="2381492" y="2345016"/>
                                </a:cubicBezTo>
                                <a:lnTo>
                                  <a:pt x="2385229" y="2347819"/>
                                </a:lnTo>
                                <a:lnTo>
                                  <a:pt x="2385013" y="2347532"/>
                                </a:lnTo>
                                <a:cubicBezTo>
                                  <a:pt x="2385013" y="2347532"/>
                                  <a:pt x="2385517" y="2348035"/>
                                  <a:pt x="2385517" y="2348035"/>
                                </a:cubicBezTo>
                                <a:lnTo>
                                  <a:pt x="2385229" y="2347819"/>
                                </a:lnTo>
                                <a:lnTo>
                                  <a:pt x="2385748" y="2348512"/>
                                </a:lnTo>
                                <a:lnTo>
                                  <a:pt x="2385517" y="2346526"/>
                                </a:lnTo>
                                <a:cubicBezTo>
                                  <a:pt x="2379981" y="2339985"/>
                                  <a:pt x="2369414" y="2338978"/>
                                  <a:pt x="2362371" y="2343004"/>
                                </a:cubicBezTo>
                                <a:cubicBezTo>
                                  <a:pt x="2358345" y="2345520"/>
                                  <a:pt x="2355326" y="2349042"/>
                                  <a:pt x="2353312" y="2353570"/>
                                </a:cubicBezTo>
                                <a:cubicBezTo>
                                  <a:pt x="2350796" y="2360112"/>
                                  <a:pt x="2350796" y="2366653"/>
                                  <a:pt x="2354319" y="2372691"/>
                                </a:cubicBezTo>
                                <a:cubicBezTo>
                                  <a:pt x="2357339" y="2378729"/>
                                  <a:pt x="2365892" y="2384264"/>
                                  <a:pt x="2372937" y="2383258"/>
                                </a:cubicBezTo>
                                <a:close/>
                                <a:moveTo>
                                  <a:pt x="6401832" y="2384806"/>
                                </a:moveTo>
                                <a:lnTo>
                                  <a:pt x="6401199" y="2383739"/>
                                </a:lnTo>
                                <a:cubicBezTo>
                                  <a:pt x="6400703" y="2383242"/>
                                  <a:pt x="6400206" y="2383242"/>
                                  <a:pt x="6399709" y="2382746"/>
                                </a:cubicBezTo>
                                <a:lnTo>
                                  <a:pt x="6400248" y="2383464"/>
                                </a:lnTo>
                                <a:close/>
                                <a:moveTo>
                                  <a:pt x="1752612" y="2386476"/>
                                </a:moveTo>
                                <a:cubicBezTo>
                                  <a:pt x="1752115" y="2384489"/>
                                  <a:pt x="1751123" y="2382502"/>
                                  <a:pt x="1750129" y="2381012"/>
                                </a:cubicBezTo>
                                <a:lnTo>
                                  <a:pt x="1747284" y="2378602"/>
                                </a:lnTo>
                                <a:lnTo>
                                  <a:pt x="1749457" y="2382270"/>
                                </a:lnTo>
                                <a:close/>
                                <a:moveTo>
                                  <a:pt x="3404578" y="2387697"/>
                                </a:moveTo>
                                <a:lnTo>
                                  <a:pt x="3406815" y="2379703"/>
                                </a:lnTo>
                                <a:lnTo>
                                  <a:pt x="3406714" y="2378308"/>
                                </a:lnTo>
                                <a:lnTo>
                                  <a:pt x="3405504" y="2380261"/>
                                </a:lnTo>
                                <a:close/>
                                <a:moveTo>
                                  <a:pt x="6105818" y="2388043"/>
                                </a:moveTo>
                                <a:lnTo>
                                  <a:pt x="6105951" y="2387967"/>
                                </a:lnTo>
                                <a:lnTo>
                                  <a:pt x="6106149" y="2387712"/>
                                </a:lnTo>
                                <a:close/>
                                <a:moveTo>
                                  <a:pt x="6105853" y="2388092"/>
                                </a:moveTo>
                                <a:lnTo>
                                  <a:pt x="6107427" y="2387181"/>
                                </a:lnTo>
                                <a:lnTo>
                                  <a:pt x="6107587" y="2387032"/>
                                </a:lnTo>
                                <a:lnTo>
                                  <a:pt x="6105951" y="2387967"/>
                                </a:lnTo>
                                <a:close/>
                                <a:moveTo>
                                  <a:pt x="7027472" y="2389459"/>
                                </a:moveTo>
                                <a:cubicBezTo>
                                  <a:pt x="7030994" y="2389459"/>
                                  <a:pt x="7034516" y="2388453"/>
                                  <a:pt x="7037536" y="2386440"/>
                                </a:cubicBezTo>
                                <a:cubicBezTo>
                                  <a:pt x="7040555" y="2384427"/>
                                  <a:pt x="7043071" y="2382415"/>
                                  <a:pt x="7044580" y="2379395"/>
                                </a:cubicBezTo>
                                <a:cubicBezTo>
                                  <a:pt x="7048103" y="2373860"/>
                                  <a:pt x="7048103" y="2367319"/>
                                  <a:pt x="7045586" y="2361281"/>
                                </a:cubicBezTo>
                                <a:lnTo>
                                  <a:pt x="7042730" y="2358755"/>
                                </a:lnTo>
                                <a:lnTo>
                                  <a:pt x="7044077" y="2361784"/>
                                </a:lnTo>
                                <a:cubicBezTo>
                                  <a:pt x="7044077" y="2361281"/>
                                  <a:pt x="7044077" y="2361281"/>
                                  <a:pt x="7043574" y="2360778"/>
                                </a:cubicBezTo>
                                <a:lnTo>
                                  <a:pt x="7044026" y="2365306"/>
                                </a:lnTo>
                                <a:lnTo>
                                  <a:pt x="7044077" y="2364803"/>
                                </a:lnTo>
                                <a:cubicBezTo>
                                  <a:pt x="7044077" y="2365306"/>
                                  <a:pt x="7044077" y="2365306"/>
                                  <a:pt x="7044077" y="2365810"/>
                                </a:cubicBezTo>
                                <a:lnTo>
                                  <a:pt x="7044026" y="2365306"/>
                                </a:lnTo>
                                <a:lnTo>
                                  <a:pt x="7043574" y="2369835"/>
                                </a:lnTo>
                                <a:cubicBezTo>
                                  <a:pt x="7043574" y="2369835"/>
                                  <a:pt x="7043574" y="2369835"/>
                                  <a:pt x="7043574" y="2369331"/>
                                </a:cubicBezTo>
                                <a:lnTo>
                                  <a:pt x="7042312" y="2372170"/>
                                </a:lnTo>
                                <a:lnTo>
                                  <a:pt x="7042567" y="2374364"/>
                                </a:lnTo>
                                <a:cubicBezTo>
                                  <a:pt x="7040555" y="2377383"/>
                                  <a:pt x="7037536" y="2379899"/>
                                  <a:pt x="7034014" y="2381408"/>
                                </a:cubicBezTo>
                                <a:lnTo>
                                  <a:pt x="7032450" y="2381544"/>
                                </a:lnTo>
                                <a:lnTo>
                                  <a:pt x="7030491" y="2382415"/>
                                </a:lnTo>
                                <a:lnTo>
                                  <a:pt x="7026214" y="2382890"/>
                                </a:lnTo>
                                <a:lnTo>
                                  <a:pt x="7026465" y="2382918"/>
                                </a:lnTo>
                                <a:cubicBezTo>
                                  <a:pt x="7025963" y="2382918"/>
                                  <a:pt x="7025963" y="2382918"/>
                                  <a:pt x="7025963" y="2382918"/>
                                </a:cubicBezTo>
                                <a:lnTo>
                                  <a:pt x="7026214" y="2382890"/>
                                </a:lnTo>
                                <a:lnTo>
                                  <a:pt x="7021937" y="2382415"/>
                                </a:lnTo>
                                <a:cubicBezTo>
                                  <a:pt x="7021937" y="2382415"/>
                                  <a:pt x="7021937" y="2382415"/>
                                  <a:pt x="7022440" y="2382415"/>
                                </a:cubicBezTo>
                                <a:lnTo>
                                  <a:pt x="7032450" y="2381544"/>
                                </a:lnTo>
                                <a:lnTo>
                                  <a:pt x="7035020" y="2380402"/>
                                </a:lnTo>
                                <a:cubicBezTo>
                                  <a:pt x="7036026" y="2379395"/>
                                  <a:pt x="7037536" y="2378389"/>
                                  <a:pt x="7038542" y="2377383"/>
                                </a:cubicBezTo>
                                <a:cubicBezTo>
                                  <a:pt x="7039548" y="2376376"/>
                                  <a:pt x="7040555" y="2374867"/>
                                  <a:pt x="7041561" y="2373860"/>
                                </a:cubicBezTo>
                                <a:lnTo>
                                  <a:pt x="7042312" y="2372170"/>
                                </a:lnTo>
                                <a:lnTo>
                                  <a:pt x="7040526" y="2356805"/>
                                </a:lnTo>
                                <a:lnTo>
                                  <a:pt x="7033012" y="2350158"/>
                                </a:lnTo>
                                <a:lnTo>
                                  <a:pt x="7032182" y="2349788"/>
                                </a:lnTo>
                                <a:lnTo>
                                  <a:pt x="7012377" y="2354740"/>
                                </a:lnTo>
                                <a:cubicBezTo>
                                  <a:pt x="7013383" y="2353734"/>
                                  <a:pt x="7014893" y="2352727"/>
                                  <a:pt x="7016402" y="2351721"/>
                                </a:cubicBezTo>
                                <a:cubicBezTo>
                                  <a:pt x="7017912" y="2351217"/>
                                  <a:pt x="7019421" y="2350211"/>
                                  <a:pt x="7021434" y="2349708"/>
                                </a:cubicBezTo>
                                <a:cubicBezTo>
                                  <a:pt x="7023447" y="2349708"/>
                                  <a:pt x="7024956" y="2349205"/>
                                  <a:pt x="7026969" y="2349205"/>
                                </a:cubicBezTo>
                                <a:cubicBezTo>
                                  <a:pt x="7028479" y="2349205"/>
                                  <a:pt x="7030491" y="2349708"/>
                                  <a:pt x="7032001" y="2349708"/>
                                </a:cubicBezTo>
                                <a:lnTo>
                                  <a:pt x="7032182" y="2349788"/>
                                </a:lnTo>
                                <a:lnTo>
                                  <a:pt x="7032504" y="2349708"/>
                                </a:lnTo>
                                <a:lnTo>
                                  <a:pt x="7033012" y="2350158"/>
                                </a:lnTo>
                                <a:lnTo>
                                  <a:pt x="7036529" y="2351721"/>
                                </a:lnTo>
                                <a:cubicBezTo>
                                  <a:pt x="7036529" y="2351721"/>
                                  <a:pt x="7036026" y="2351721"/>
                                  <a:pt x="7036026" y="2351217"/>
                                </a:cubicBezTo>
                                <a:lnTo>
                                  <a:pt x="7039763" y="2354021"/>
                                </a:lnTo>
                                <a:lnTo>
                                  <a:pt x="7039548" y="2353734"/>
                                </a:lnTo>
                                <a:cubicBezTo>
                                  <a:pt x="7039548" y="2353734"/>
                                  <a:pt x="7040052" y="2354237"/>
                                  <a:pt x="7040052" y="2354237"/>
                                </a:cubicBezTo>
                                <a:lnTo>
                                  <a:pt x="7039763" y="2354021"/>
                                </a:lnTo>
                                <a:lnTo>
                                  <a:pt x="7040283" y="2354713"/>
                                </a:lnTo>
                                <a:lnTo>
                                  <a:pt x="7040052" y="2352727"/>
                                </a:lnTo>
                                <a:cubicBezTo>
                                  <a:pt x="7034516" y="2346186"/>
                                  <a:pt x="7023950" y="2345180"/>
                                  <a:pt x="7016905" y="2349205"/>
                                </a:cubicBezTo>
                                <a:cubicBezTo>
                                  <a:pt x="7012880" y="2351721"/>
                                  <a:pt x="7009861" y="2355243"/>
                                  <a:pt x="7007848" y="2359772"/>
                                </a:cubicBezTo>
                                <a:cubicBezTo>
                                  <a:pt x="7005332" y="2366313"/>
                                  <a:pt x="7005332" y="2372854"/>
                                  <a:pt x="7008855" y="2378892"/>
                                </a:cubicBezTo>
                                <a:cubicBezTo>
                                  <a:pt x="7011873" y="2384930"/>
                                  <a:pt x="7020427" y="2390466"/>
                                  <a:pt x="7027472" y="2389459"/>
                                </a:cubicBezTo>
                                <a:close/>
                                <a:moveTo>
                                  <a:pt x="6407160" y="2392680"/>
                                </a:moveTo>
                                <a:cubicBezTo>
                                  <a:pt x="6406663" y="2390693"/>
                                  <a:pt x="6405670" y="2388706"/>
                                  <a:pt x="6404676" y="2387216"/>
                                </a:cubicBezTo>
                                <a:lnTo>
                                  <a:pt x="6401832" y="2384806"/>
                                </a:lnTo>
                                <a:lnTo>
                                  <a:pt x="6404006" y="2388475"/>
                                </a:lnTo>
                                <a:close/>
                                <a:moveTo>
                                  <a:pt x="1747501" y="2402925"/>
                                </a:moveTo>
                                <a:lnTo>
                                  <a:pt x="1750129" y="2400881"/>
                                </a:lnTo>
                                <a:cubicBezTo>
                                  <a:pt x="1751123" y="2398894"/>
                                  <a:pt x="1752115" y="2397404"/>
                                  <a:pt x="1752612" y="2395417"/>
                                </a:cubicBezTo>
                                <a:lnTo>
                                  <a:pt x="1749457" y="2399624"/>
                                </a:lnTo>
                                <a:close/>
                                <a:moveTo>
                                  <a:pt x="929074" y="2402931"/>
                                </a:moveTo>
                                <a:lnTo>
                                  <a:pt x="929147" y="2402514"/>
                                </a:lnTo>
                                <a:lnTo>
                                  <a:pt x="929056" y="2401874"/>
                                </a:lnTo>
                                <a:cubicBezTo>
                                  <a:pt x="929056" y="2402370"/>
                                  <a:pt x="929056" y="2402370"/>
                                  <a:pt x="929056" y="2402867"/>
                                </a:cubicBezTo>
                                <a:close/>
                                <a:moveTo>
                                  <a:pt x="1745162" y="2405352"/>
                                </a:moveTo>
                                <a:cubicBezTo>
                                  <a:pt x="1745659" y="2404855"/>
                                  <a:pt x="1746155" y="2404855"/>
                                  <a:pt x="1746652" y="2404358"/>
                                </a:cubicBezTo>
                                <a:lnTo>
                                  <a:pt x="1747501" y="2402925"/>
                                </a:lnTo>
                                <a:lnTo>
                                  <a:pt x="1746254" y="2403895"/>
                                </a:lnTo>
                                <a:close/>
                                <a:moveTo>
                                  <a:pt x="1086018" y="2406221"/>
                                </a:moveTo>
                                <a:cubicBezTo>
                                  <a:pt x="1091482" y="2406221"/>
                                  <a:pt x="1096946" y="2403613"/>
                                  <a:pt x="1099430" y="2398398"/>
                                </a:cubicBezTo>
                                <a:cubicBezTo>
                                  <a:pt x="1099926" y="2396908"/>
                                  <a:pt x="1100919" y="2395417"/>
                                  <a:pt x="1101416" y="2394424"/>
                                </a:cubicBezTo>
                                <a:cubicBezTo>
                                  <a:pt x="1104396" y="2388463"/>
                                  <a:pt x="1104893" y="2382005"/>
                                  <a:pt x="1101416" y="2376542"/>
                                </a:cubicBezTo>
                                <a:cubicBezTo>
                                  <a:pt x="1098436" y="2371078"/>
                                  <a:pt x="1092476" y="2367601"/>
                                  <a:pt x="1086018" y="2367601"/>
                                </a:cubicBezTo>
                                <a:cubicBezTo>
                                  <a:pt x="1079561" y="2367601"/>
                                  <a:pt x="1073600" y="2371078"/>
                                  <a:pt x="1070620" y="2376542"/>
                                </a:cubicBezTo>
                                <a:cubicBezTo>
                                  <a:pt x="1067143" y="2382005"/>
                                  <a:pt x="1067640" y="2388463"/>
                                  <a:pt x="1070620" y="2394424"/>
                                </a:cubicBezTo>
                                <a:cubicBezTo>
                                  <a:pt x="1071117" y="2395914"/>
                                  <a:pt x="1072110" y="2397404"/>
                                  <a:pt x="1072607" y="2398398"/>
                                </a:cubicBezTo>
                                <a:cubicBezTo>
                                  <a:pt x="1075090" y="2403613"/>
                                  <a:pt x="1080554" y="2406221"/>
                                  <a:pt x="1086018" y="2406221"/>
                                </a:cubicBezTo>
                                <a:close/>
                                <a:moveTo>
                                  <a:pt x="1809241" y="2406841"/>
                                </a:moveTo>
                                <a:cubicBezTo>
                                  <a:pt x="1815698" y="2410318"/>
                                  <a:pt x="1822653" y="2410318"/>
                                  <a:pt x="1829110" y="2406841"/>
                                </a:cubicBezTo>
                                <a:cubicBezTo>
                                  <a:pt x="1835070" y="2403364"/>
                                  <a:pt x="1839044" y="2396906"/>
                                  <a:pt x="1839044" y="2389952"/>
                                </a:cubicBezTo>
                                <a:cubicBezTo>
                                  <a:pt x="1839044" y="2382998"/>
                                  <a:pt x="1835070" y="2376540"/>
                                  <a:pt x="1829110" y="2373063"/>
                                </a:cubicBezTo>
                                <a:cubicBezTo>
                                  <a:pt x="1822653" y="2370083"/>
                                  <a:pt x="1815202" y="2370083"/>
                                  <a:pt x="1809241" y="2373560"/>
                                </a:cubicBezTo>
                                <a:cubicBezTo>
                                  <a:pt x="1807751" y="2374057"/>
                                  <a:pt x="1806757" y="2375050"/>
                                  <a:pt x="1805267" y="2375547"/>
                                </a:cubicBezTo>
                                <a:cubicBezTo>
                                  <a:pt x="1794339" y="2381508"/>
                                  <a:pt x="1794339" y="2398893"/>
                                  <a:pt x="1805267" y="2404854"/>
                                </a:cubicBezTo>
                                <a:cubicBezTo>
                                  <a:pt x="1806757" y="2405351"/>
                                  <a:pt x="1807751" y="2406344"/>
                                  <a:pt x="1809241" y="2406841"/>
                                </a:cubicBezTo>
                                <a:close/>
                                <a:moveTo>
                                  <a:pt x="1146134" y="2407275"/>
                                </a:moveTo>
                                <a:cubicBezTo>
                                  <a:pt x="1149976" y="2408548"/>
                                  <a:pt x="1154446" y="2408206"/>
                                  <a:pt x="1159041" y="2405350"/>
                                </a:cubicBezTo>
                                <a:cubicBezTo>
                                  <a:pt x="1178909" y="2392435"/>
                                  <a:pt x="1198282" y="2380017"/>
                                  <a:pt x="1217653" y="2366606"/>
                                </a:cubicBezTo>
                                <a:cubicBezTo>
                                  <a:pt x="1234541" y="2354685"/>
                                  <a:pt x="1219640" y="2326868"/>
                                  <a:pt x="1200765" y="2338293"/>
                                </a:cubicBezTo>
                                <a:cubicBezTo>
                                  <a:pt x="1180896" y="2350711"/>
                                  <a:pt x="1161524" y="2363626"/>
                                  <a:pt x="1142153" y="2376541"/>
                                </a:cubicBezTo>
                                <a:cubicBezTo>
                                  <a:pt x="1128741" y="2385109"/>
                                  <a:pt x="1134608" y="2403457"/>
                                  <a:pt x="1146134" y="2407275"/>
                                </a:cubicBezTo>
                                <a:close/>
                                <a:moveTo>
                                  <a:pt x="6402049" y="2409128"/>
                                </a:moveTo>
                                <a:lnTo>
                                  <a:pt x="6404676" y="2407085"/>
                                </a:lnTo>
                                <a:cubicBezTo>
                                  <a:pt x="6405670" y="2405098"/>
                                  <a:pt x="6406663" y="2403608"/>
                                  <a:pt x="6407160" y="2401621"/>
                                </a:cubicBezTo>
                                <a:lnTo>
                                  <a:pt x="6404006" y="2405826"/>
                                </a:lnTo>
                                <a:close/>
                                <a:moveTo>
                                  <a:pt x="5583621" y="2409133"/>
                                </a:moveTo>
                                <a:lnTo>
                                  <a:pt x="5583694" y="2408716"/>
                                </a:lnTo>
                                <a:lnTo>
                                  <a:pt x="5583603" y="2408077"/>
                                </a:lnTo>
                                <a:cubicBezTo>
                                  <a:pt x="5583603" y="2408574"/>
                                  <a:pt x="5583603" y="2408574"/>
                                  <a:pt x="5583603" y="2409070"/>
                                </a:cubicBezTo>
                                <a:close/>
                                <a:moveTo>
                                  <a:pt x="1738952" y="2409574"/>
                                </a:moveTo>
                                <a:lnTo>
                                  <a:pt x="1746254" y="2403895"/>
                                </a:lnTo>
                                <a:lnTo>
                                  <a:pt x="1749457" y="2399624"/>
                                </a:lnTo>
                                <a:lnTo>
                                  <a:pt x="1754599" y="2390947"/>
                                </a:lnTo>
                                <a:lnTo>
                                  <a:pt x="1749457" y="2382270"/>
                                </a:lnTo>
                                <a:lnTo>
                                  <a:pt x="1745700" y="2377261"/>
                                </a:lnTo>
                                <a:lnTo>
                                  <a:pt x="1740381" y="2372754"/>
                                </a:lnTo>
                                <a:cubicBezTo>
                                  <a:pt x="1736345" y="2371078"/>
                                  <a:pt x="1731751" y="2370581"/>
                                  <a:pt x="1727280" y="2371574"/>
                                </a:cubicBezTo>
                                <a:cubicBezTo>
                                  <a:pt x="1719332" y="2374059"/>
                                  <a:pt x="1712378" y="2382006"/>
                                  <a:pt x="1712378" y="2390947"/>
                                </a:cubicBezTo>
                                <a:cubicBezTo>
                                  <a:pt x="1712875" y="2398894"/>
                                  <a:pt x="1717345" y="2405849"/>
                                  <a:pt x="1724796" y="2409326"/>
                                </a:cubicBezTo>
                                <a:cubicBezTo>
                                  <a:pt x="1729515" y="2411064"/>
                                  <a:pt x="1734482" y="2411064"/>
                                  <a:pt x="1738952" y="2409574"/>
                                </a:cubicBezTo>
                                <a:close/>
                                <a:moveTo>
                                  <a:pt x="6399709" y="2411556"/>
                                </a:moveTo>
                                <a:cubicBezTo>
                                  <a:pt x="6400206" y="2411058"/>
                                  <a:pt x="6400703" y="2411058"/>
                                  <a:pt x="6401199" y="2410562"/>
                                </a:cubicBezTo>
                                <a:lnTo>
                                  <a:pt x="6402049" y="2409128"/>
                                </a:lnTo>
                                <a:lnTo>
                                  <a:pt x="6400802" y="2410099"/>
                                </a:lnTo>
                                <a:close/>
                                <a:moveTo>
                                  <a:pt x="5740565" y="2412425"/>
                                </a:moveTo>
                                <a:cubicBezTo>
                                  <a:pt x="5746029" y="2412425"/>
                                  <a:pt x="5751493" y="2409817"/>
                                  <a:pt x="5753977" y="2404601"/>
                                </a:cubicBezTo>
                                <a:cubicBezTo>
                                  <a:pt x="5754473" y="2403111"/>
                                  <a:pt x="5755466" y="2401621"/>
                                  <a:pt x="5755963" y="2400627"/>
                                </a:cubicBezTo>
                                <a:cubicBezTo>
                                  <a:pt x="5758943" y="2394667"/>
                                  <a:pt x="5759440" y="2388209"/>
                                  <a:pt x="5755963" y="2382746"/>
                                </a:cubicBezTo>
                                <a:cubicBezTo>
                                  <a:pt x="5752983" y="2377282"/>
                                  <a:pt x="5747022" y="2373804"/>
                                  <a:pt x="5740565" y="2373804"/>
                                </a:cubicBezTo>
                                <a:cubicBezTo>
                                  <a:pt x="5734108" y="2373804"/>
                                  <a:pt x="5728147" y="2377282"/>
                                  <a:pt x="5725167" y="2382746"/>
                                </a:cubicBezTo>
                                <a:cubicBezTo>
                                  <a:pt x="5721690" y="2388209"/>
                                  <a:pt x="5722187" y="2394667"/>
                                  <a:pt x="5725167" y="2400627"/>
                                </a:cubicBezTo>
                                <a:cubicBezTo>
                                  <a:pt x="5725663" y="2402117"/>
                                  <a:pt x="5726657" y="2403608"/>
                                  <a:pt x="5727154" y="2404601"/>
                                </a:cubicBezTo>
                                <a:cubicBezTo>
                                  <a:pt x="5729637" y="2409817"/>
                                  <a:pt x="5735101" y="2412425"/>
                                  <a:pt x="5740565" y="2412425"/>
                                </a:cubicBezTo>
                                <a:close/>
                                <a:moveTo>
                                  <a:pt x="6463786" y="2413043"/>
                                </a:moveTo>
                                <a:cubicBezTo>
                                  <a:pt x="6470243" y="2416520"/>
                                  <a:pt x="6477197" y="2416520"/>
                                  <a:pt x="6483655" y="2413043"/>
                                </a:cubicBezTo>
                                <a:cubicBezTo>
                                  <a:pt x="6489615" y="2409566"/>
                                  <a:pt x="6493589" y="2403108"/>
                                  <a:pt x="6493589" y="2396155"/>
                                </a:cubicBezTo>
                                <a:cubicBezTo>
                                  <a:pt x="6493589" y="2389201"/>
                                  <a:pt x="6489615" y="2382743"/>
                                  <a:pt x="6483655" y="2379266"/>
                                </a:cubicBezTo>
                                <a:cubicBezTo>
                                  <a:pt x="6477197" y="2376286"/>
                                  <a:pt x="6469746" y="2376286"/>
                                  <a:pt x="6463786" y="2379763"/>
                                </a:cubicBezTo>
                                <a:cubicBezTo>
                                  <a:pt x="6462295" y="2380260"/>
                                  <a:pt x="6461302" y="2381253"/>
                                  <a:pt x="6459812" y="2381750"/>
                                </a:cubicBezTo>
                                <a:cubicBezTo>
                                  <a:pt x="6448884" y="2387710"/>
                                  <a:pt x="6448884" y="2405096"/>
                                  <a:pt x="6459812" y="2411056"/>
                                </a:cubicBezTo>
                                <a:cubicBezTo>
                                  <a:pt x="6461302" y="2411553"/>
                                  <a:pt x="6462295" y="2412547"/>
                                  <a:pt x="6463786" y="2413043"/>
                                </a:cubicBezTo>
                                <a:close/>
                                <a:moveTo>
                                  <a:pt x="3432828" y="2413044"/>
                                </a:moveTo>
                                <a:cubicBezTo>
                                  <a:pt x="3436802" y="2412051"/>
                                  <a:pt x="3439782" y="2410064"/>
                                  <a:pt x="3442761" y="2407084"/>
                                </a:cubicBezTo>
                                <a:cubicBezTo>
                                  <a:pt x="3446237" y="2403607"/>
                                  <a:pt x="3450210" y="2396156"/>
                                  <a:pt x="3449215" y="2391188"/>
                                </a:cubicBezTo>
                                <a:cubicBezTo>
                                  <a:pt x="3448219" y="2385228"/>
                                  <a:pt x="3447727" y="2380757"/>
                                  <a:pt x="3444252" y="2376287"/>
                                </a:cubicBezTo>
                                <a:lnTo>
                                  <a:pt x="3439192" y="2371861"/>
                                </a:lnTo>
                                <a:lnTo>
                                  <a:pt x="3435806" y="2369830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28354" y="2365359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34315" y="2367346"/>
                                </a:lnTo>
                                <a:cubicBezTo>
                                  <a:pt x="3430841" y="2361882"/>
                                  <a:pt x="3423387" y="2357909"/>
                                  <a:pt x="3416934" y="2360392"/>
                                </a:cubicBezTo>
                                <a:cubicBezTo>
                                  <a:pt x="3411963" y="2362379"/>
                                  <a:pt x="3406004" y="2368836"/>
                                  <a:pt x="3406499" y="2375294"/>
                                </a:cubicBezTo>
                                <a:lnTo>
                                  <a:pt x="3406714" y="2378308"/>
                                </a:lnTo>
                                <a:lnTo>
                                  <a:pt x="3411963" y="2369829"/>
                                </a:lnTo>
                                <a:cubicBezTo>
                                  <a:pt x="3410472" y="2374300"/>
                                  <a:pt x="3408485" y="2378274"/>
                                  <a:pt x="3406996" y="2382248"/>
                                </a:cubicBezTo>
                                <a:lnTo>
                                  <a:pt x="3406821" y="2379754"/>
                                </a:lnTo>
                                <a:lnTo>
                                  <a:pt x="3404511" y="2388208"/>
                                </a:lnTo>
                                <a:lnTo>
                                  <a:pt x="3404578" y="2387697"/>
                                </a:lnTo>
                                <a:lnTo>
                                  <a:pt x="3404016" y="2389698"/>
                                </a:lnTo>
                                <a:cubicBezTo>
                                  <a:pt x="3404016" y="2394666"/>
                                  <a:pt x="3405009" y="2398639"/>
                                  <a:pt x="3407492" y="2402613"/>
                                </a:cubicBezTo>
                                <a:cubicBezTo>
                                  <a:pt x="3412460" y="2411058"/>
                                  <a:pt x="3423387" y="2416025"/>
                                  <a:pt x="3432828" y="2413044"/>
                                </a:cubicBezTo>
                                <a:close/>
                                <a:moveTo>
                                  <a:pt x="1480908" y="2413298"/>
                                </a:moveTo>
                                <a:cubicBezTo>
                                  <a:pt x="1480908" y="2413298"/>
                                  <a:pt x="1481406" y="2412801"/>
                                  <a:pt x="1481406" y="2412801"/>
                                </a:cubicBezTo>
                                <a:lnTo>
                                  <a:pt x="1481125" y="2413020"/>
                                </a:lnTo>
                                <a:close/>
                                <a:moveTo>
                                  <a:pt x="5800676" y="2413477"/>
                                </a:moveTo>
                                <a:cubicBezTo>
                                  <a:pt x="5804518" y="2414750"/>
                                  <a:pt x="5808989" y="2414408"/>
                                  <a:pt x="5813583" y="2411552"/>
                                </a:cubicBezTo>
                                <a:cubicBezTo>
                                  <a:pt x="5833452" y="2398638"/>
                                  <a:pt x="5852824" y="2386219"/>
                                  <a:pt x="5872196" y="2372808"/>
                                </a:cubicBezTo>
                                <a:cubicBezTo>
                                  <a:pt x="5889084" y="2360887"/>
                                  <a:pt x="5874183" y="2333071"/>
                                  <a:pt x="5855308" y="2344495"/>
                                </a:cubicBezTo>
                                <a:cubicBezTo>
                                  <a:pt x="5835439" y="2356913"/>
                                  <a:pt x="5816067" y="2369828"/>
                                  <a:pt x="5796695" y="2382743"/>
                                </a:cubicBezTo>
                                <a:cubicBezTo>
                                  <a:pt x="5783283" y="2391311"/>
                                  <a:pt x="5789151" y="2409659"/>
                                  <a:pt x="5800676" y="2413477"/>
                                </a:cubicBezTo>
                                <a:close/>
                                <a:moveTo>
                                  <a:pt x="4630900" y="2414036"/>
                                </a:moveTo>
                                <a:cubicBezTo>
                                  <a:pt x="4647291" y="2420990"/>
                                  <a:pt x="4658219" y="2393671"/>
                                  <a:pt x="4642821" y="2385226"/>
                                </a:cubicBezTo>
                                <a:cubicBezTo>
                                  <a:pt x="4618978" y="2372312"/>
                                  <a:pt x="4604573" y="2348469"/>
                                  <a:pt x="4599110" y="2322143"/>
                                </a:cubicBezTo>
                                <a:cubicBezTo>
                                  <a:pt x="4595633" y="2303764"/>
                                  <a:pt x="4565333" y="2307739"/>
                                  <a:pt x="4566327" y="2326614"/>
                                </a:cubicBezTo>
                                <a:cubicBezTo>
                                  <a:pt x="4567816" y="2367344"/>
                                  <a:pt x="4593646" y="2399134"/>
                                  <a:pt x="4630900" y="2414036"/>
                                </a:cubicBezTo>
                                <a:close/>
                                <a:moveTo>
                                  <a:pt x="1478643" y="2414950"/>
                                </a:moveTo>
                                <a:lnTo>
                                  <a:pt x="1481125" y="2413020"/>
                                </a:lnTo>
                                <a:lnTo>
                                  <a:pt x="1484386" y="2408828"/>
                                </a:lnTo>
                                <a:lnTo>
                                  <a:pt x="1481324" y="2410832"/>
                                </a:lnTo>
                                <a:close/>
                                <a:moveTo>
                                  <a:pt x="2543385" y="2415286"/>
                                </a:moveTo>
                                <a:cubicBezTo>
                                  <a:pt x="2546365" y="2415286"/>
                                  <a:pt x="2548849" y="2414788"/>
                                  <a:pt x="2551333" y="2413795"/>
                                </a:cubicBezTo>
                                <a:cubicBezTo>
                                  <a:pt x="2553816" y="2413299"/>
                                  <a:pt x="2555803" y="2412305"/>
                                  <a:pt x="2558286" y="2411809"/>
                                </a:cubicBezTo>
                                <a:cubicBezTo>
                                  <a:pt x="2570705" y="2408331"/>
                                  <a:pt x="2577659" y="2394423"/>
                                  <a:pt x="2572692" y="2382502"/>
                                </a:cubicBezTo>
                                <a:cubicBezTo>
                                  <a:pt x="2570208" y="2377038"/>
                                  <a:pt x="2566731" y="2373064"/>
                                  <a:pt x="2561267" y="2371077"/>
                                </a:cubicBezTo>
                                <a:cubicBezTo>
                                  <a:pt x="2558783" y="2369587"/>
                                  <a:pt x="2555803" y="2369090"/>
                                  <a:pt x="2552823" y="2369090"/>
                                </a:cubicBezTo>
                                <a:cubicBezTo>
                                  <a:pt x="2547856" y="2368594"/>
                                  <a:pt x="2544378" y="2369587"/>
                                  <a:pt x="2540902" y="2371574"/>
                                </a:cubicBezTo>
                                <a:cubicBezTo>
                                  <a:pt x="2533947" y="2377038"/>
                                  <a:pt x="2525006" y="2382005"/>
                                  <a:pt x="2523020" y="2390946"/>
                                </a:cubicBezTo>
                                <a:cubicBezTo>
                                  <a:pt x="2522026" y="2394920"/>
                                  <a:pt x="2522523" y="2399390"/>
                                  <a:pt x="2524013" y="2403364"/>
                                </a:cubicBezTo>
                                <a:cubicBezTo>
                                  <a:pt x="2525503" y="2406841"/>
                                  <a:pt x="2527987" y="2410815"/>
                                  <a:pt x="2531960" y="2412305"/>
                                </a:cubicBezTo>
                                <a:cubicBezTo>
                                  <a:pt x="2535935" y="2414292"/>
                                  <a:pt x="2538418" y="2415286"/>
                                  <a:pt x="2543385" y="2415286"/>
                                </a:cubicBezTo>
                                <a:close/>
                                <a:moveTo>
                                  <a:pt x="6393500" y="2415778"/>
                                </a:moveTo>
                                <a:lnTo>
                                  <a:pt x="6400802" y="2410099"/>
                                </a:lnTo>
                                <a:lnTo>
                                  <a:pt x="6404006" y="2405826"/>
                                </a:lnTo>
                                <a:lnTo>
                                  <a:pt x="6409147" y="2397151"/>
                                </a:lnTo>
                                <a:lnTo>
                                  <a:pt x="6404006" y="2388475"/>
                                </a:lnTo>
                                <a:lnTo>
                                  <a:pt x="6400248" y="2383464"/>
                                </a:lnTo>
                                <a:lnTo>
                                  <a:pt x="6394929" y="2378958"/>
                                </a:lnTo>
                                <a:cubicBezTo>
                                  <a:pt x="6390893" y="2377281"/>
                                  <a:pt x="6386298" y="2376785"/>
                                  <a:pt x="6381827" y="2377778"/>
                                </a:cubicBezTo>
                                <a:cubicBezTo>
                                  <a:pt x="6373880" y="2380262"/>
                                  <a:pt x="6366926" y="2388209"/>
                                  <a:pt x="6366926" y="2397151"/>
                                </a:cubicBezTo>
                                <a:cubicBezTo>
                                  <a:pt x="6367422" y="2405098"/>
                                  <a:pt x="6371893" y="2412052"/>
                                  <a:pt x="6379343" y="2415529"/>
                                </a:cubicBezTo>
                                <a:cubicBezTo>
                                  <a:pt x="6384062" y="2417268"/>
                                  <a:pt x="6389029" y="2417268"/>
                                  <a:pt x="6393500" y="2415778"/>
                                </a:cubicBezTo>
                                <a:close/>
                                <a:moveTo>
                                  <a:pt x="931043" y="2415782"/>
                                </a:moveTo>
                                <a:lnTo>
                                  <a:pt x="929345" y="2403898"/>
                                </a:lnTo>
                                <a:lnTo>
                                  <a:pt x="929074" y="2402931"/>
                                </a:lnTo>
                                <a:lnTo>
                                  <a:pt x="928559" y="2405847"/>
                                </a:lnTo>
                                <a:cubicBezTo>
                                  <a:pt x="928559" y="2409324"/>
                                  <a:pt x="929552" y="2412304"/>
                                  <a:pt x="931043" y="2415782"/>
                                </a:cubicBezTo>
                                <a:close/>
                                <a:moveTo>
                                  <a:pt x="1476935" y="2416279"/>
                                </a:moveTo>
                                <a:cubicBezTo>
                                  <a:pt x="1477432" y="2415781"/>
                                  <a:pt x="1477929" y="2415781"/>
                                  <a:pt x="1478425" y="2415285"/>
                                </a:cubicBezTo>
                                <a:lnTo>
                                  <a:pt x="1478643" y="2414950"/>
                                </a:lnTo>
                                <a:close/>
                                <a:moveTo>
                                  <a:pt x="2115812" y="2417977"/>
                                </a:moveTo>
                                <a:cubicBezTo>
                                  <a:pt x="2116819" y="2417474"/>
                                  <a:pt x="2118328" y="2417474"/>
                                  <a:pt x="2119335" y="2416971"/>
                                </a:cubicBezTo>
                                <a:cubicBezTo>
                                  <a:pt x="2121851" y="2415964"/>
                                  <a:pt x="2123863" y="2415461"/>
                                  <a:pt x="2126379" y="2414454"/>
                                </a:cubicBezTo>
                                <a:cubicBezTo>
                                  <a:pt x="2130908" y="2412945"/>
                                  <a:pt x="2134933" y="2409926"/>
                                  <a:pt x="2137449" y="2405901"/>
                                </a:cubicBezTo>
                                <a:cubicBezTo>
                                  <a:pt x="2140468" y="2400869"/>
                                  <a:pt x="2140468" y="2394327"/>
                                  <a:pt x="2138456" y="2389296"/>
                                </a:cubicBezTo>
                                <a:cubicBezTo>
                                  <a:pt x="2134430" y="2379735"/>
                                  <a:pt x="2121346" y="2374200"/>
                                  <a:pt x="2111787" y="2380742"/>
                                </a:cubicBezTo>
                                <a:cubicBezTo>
                                  <a:pt x="2105246" y="2385270"/>
                                  <a:pt x="2096692" y="2389296"/>
                                  <a:pt x="2094679" y="2397850"/>
                                </a:cubicBezTo>
                                <a:cubicBezTo>
                                  <a:pt x="2093673" y="2401372"/>
                                  <a:pt x="2094177" y="2404894"/>
                                  <a:pt x="2095686" y="2408416"/>
                                </a:cubicBezTo>
                                <a:cubicBezTo>
                                  <a:pt x="2096692" y="2411436"/>
                                  <a:pt x="2099207" y="2414958"/>
                                  <a:pt x="2102227" y="2415964"/>
                                </a:cubicBezTo>
                                <a:cubicBezTo>
                                  <a:pt x="2106756" y="2417977"/>
                                  <a:pt x="2110781" y="2418983"/>
                                  <a:pt x="2115812" y="2417977"/>
                                </a:cubicBezTo>
                                <a:close/>
                                <a:moveTo>
                                  <a:pt x="3158655" y="2418507"/>
                                </a:moveTo>
                                <a:cubicBezTo>
                                  <a:pt x="3162625" y="2417514"/>
                                  <a:pt x="3167100" y="2414533"/>
                                  <a:pt x="3169085" y="2410560"/>
                                </a:cubicBezTo>
                                <a:cubicBezTo>
                                  <a:pt x="3173058" y="2402116"/>
                                  <a:pt x="3171073" y="2391187"/>
                                  <a:pt x="3162625" y="2386717"/>
                                </a:cubicBezTo>
                                <a:cubicBezTo>
                                  <a:pt x="3157661" y="2384234"/>
                                  <a:pt x="3153192" y="2381253"/>
                                  <a:pt x="3147728" y="2380260"/>
                                </a:cubicBezTo>
                                <a:cubicBezTo>
                                  <a:pt x="3140773" y="2378770"/>
                                  <a:pt x="3132331" y="2381253"/>
                                  <a:pt x="3128853" y="2388207"/>
                                </a:cubicBezTo>
                                <a:cubicBezTo>
                                  <a:pt x="3127365" y="2390691"/>
                                  <a:pt x="3126866" y="2393672"/>
                                  <a:pt x="3126370" y="2396652"/>
                                </a:cubicBezTo>
                                <a:cubicBezTo>
                                  <a:pt x="3126370" y="2400626"/>
                                  <a:pt x="3128357" y="2406090"/>
                                  <a:pt x="3131336" y="2408573"/>
                                </a:cubicBezTo>
                                <a:cubicBezTo>
                                  <a:pt x="3133819" y="2410560"/>
                                  <a:pt x="3136304" y="2413043"/>
                                  <a:pt x="3139283" y="2414037"/>
                                </a:cubicBezTo>
                                <a:cubicBezTo>
                                  <a:pt x="3141269" y="2415030"/>
                                  <a:pt x="3143255" y="2416024"/>
                                  <a:pt x="3145246" y="2417017"/>
                                </a:cubicBezTo>
                                <a:cubicBezTo>
                                  <a:pt x="3149713" y="2419004"/>
                                  <a:pt x="3153688" y="2419997"/>
                                  <a:pt x="3158655" y="2418507"/>
                                </a:cubicBezTo>
                                <a:close/>
                                <a:moveTo>
                                  <a:pt x="6135456" y="2419501"/>
                                </a:moveTo>
                                <a:cubicBezTo>
                                  <a:pt x="6135456" y="2419501"/>
                                  <a:pt x="6135953" y="2419005"/>
                                  <a:pt x="6135953" y="2419005"/>
                                </a:cubicBezTo>
                                <a:lnTo>
                                  <a:pt x="6135672" y="2419224"/>
                                </a:lnTo>
                                <a:close/>
                                <a:moveTo>
                                  <a:pt x="1258876" y="2419756"/>
                                </a:moveTo>
                                <a:cubicBezTo>
                                  <a:pt x="1263346" y="2421246"/>
                                  <a:pt x="1270301" y="2420252"/>
                                  <a:pt x="1273778" y="2417769"/>
                                </a:cubicBezTo>
                                <a:cubicBezTo>
                                  <a:pt x="1275764" y="2416278"/>
                                  <a:pt x="1277254" y="2415285"/>
                                  <a:pt x="1279241" y="2413795"/>
                                </a:cubicBezTo>
                                <a:cubicBezTo>
                                  <a:pt x="1285202" y="2409821"/>
                                  <a:pt x="1289673" y="2403364"/>
                                  <a:pt x="1289673" y="2395913"/>
                                </a:cubicBezTo>
                                <a:cubicBezTo>
                                  <a:pt x="1289673" y="2390449"/>
                                  <a:pt x="1287686" y="2384985"/>
                                  <a:pt x="1283712" y="2381508"/>
                                </a:cubicBezTo>
                                <a:cubicBezTo>
                                  <a:pt x="1279738" y="2377534"/>
                                  <a:pt x="1274274" y="2375548"/>
                                  <a:pt x="1268811" y="2375548"/>
                                </a:cubicBezTo>
                                <a:cubicBezTo>
                                  <a:pt x="1261359" y="2375050"/>
                                  <a:pt x="1255399" y="2379521"/>
                                  <a:pt x="1251425" y="2385482"/>
                                </a:cubicBezTo>
                                <a:cubicBezTo>
                                  <a:pt x="1249935" y="2387468"/>
                                  <a:pt x="1248941" y="2388959"/>
                                  <a:pt x="1247451" y="2390946"/>
                                </a:cubicBezTo>
                                <a:cubicBezTo>
                                  <a:pt x="1246955" y="2392436"/>
                                  <a:pt x="1245961" y="2393926"/>
                                  <a:pt x="1245465" y="2395416"/>
                                </a:cubicBezTo>
                                <a:cubicBezTo>
                                  <a:pt x="1244471" y="2397900"/>
                                  <a:pt x="1244471" y="2400383"/>
                                  <a:pt x="1244967" y="2403364"/>
                                </a:cubicBezTo>
                                <a:cubicBezTo>
                                  <a:pt x="1245465" y="2407337"/>
                                  <a:pt x="1247451" y="2411808"/>
                                  <a:pt x="1250432" y="2414788"/>
                                </a:cubicBezTo>
                                <a:cubicBezTo>
                                  <a:pt x="1252915" y="2417272"/>
                                  <a:pt x="1255896" y="2418762"/>
                                  <a:pt x="1258876" y="2419756"/>
                                </a:cubicBezTo>
                                <a:close/>
                                <a:moveTo>
                                  <a:pt x="1466938" y="2420252"/>
                                </a:moveTo>
                                <a:lnTo>
                                  <a:pt x="1481324" y="2410832"/>
                                </a:lnTo>
                                <a:lnTo>
                                  <a:pt x="1488856" y="2399266"/>
                                </a:lnTo>
                                <a:cubicBezTo>
                                  <a:pt x="1489725" y="2392808"/>
                                  <a:pt x="1487863" y="2385978"/>
                                  <a:pt x="1482896" y="2381011"/>
                                </a:cubicBezTo>
                                <a:cubicBezTo>
                                  <a:pt x="1478921" y="2377037"/>
                                  <a:pt x="1472961" y="2374554"/>
                                  <a:pt x="1467497" y="2374554"/>
                                </a:cubicBezTo>
                                <a:cubicBezTo>
                                  <a:pt x="1463523" y="2374554"/>
                                  <a:pt x="1460046" y="2375547"/>
                                  <a:pt x="1456569" y="2377534"/>
                                </a:cubicBezTo>
                                <a:lnTo>
                                  <a:pt x="1453039" y="2380828"/>
                                </a:lnTo>
                                <a:lnTo>
                                  <a:pt x="1460543" y="2376541"/>
                                </a:lnTo>
                                <a:lnTo>
                                  <a:pt x="1452880" y="2380977"/>
                                </a:lnTo>
                                <a:lnTo>
                                  <a:pt x="1449722" y="2383924"/>
                                </a:lnTo>
                                <a:lnTo>
                                  <a:pt x="1448124" y="2385978"/>
                                </a:lnTo>
                                <a:cubicBezTo>
                                  <a:pt x="1448621" y="2385482"/>
                                  <a:pt x="1448621" y="2384985"/>
                                  <a:pt x="1449118" y="2384488"/>
                                </a:cubicBezTo>
                                <a:lnTo>
                                  <a:pt x="1449722" y="2383924"/>
                                </a:lnTo>
                                <a:lnTo>
                                  <a:pt x="1451306" y="2381888"/>
                                </a:lnTo>
                                <a:lnTo>
                                  <a:pt x="1451105" y="2382005"/>
                                </a:lnTo>
                                <a:lnTo>
                                  <a:pt x="1451271" y="2381839"/>
                                </a:lnTo>
                                <a:lnTo>
                                  <a:pt x="1450112" y="2382501"/>
                                </a:lnTo>
                                <a:cubicBezTo>
                                  <a:pt x="1448621" y="2383991"/>
                                  <a:pt x="1447132" y="2385978"/>
                                  <a:pt x="1446138" y="2387965"/>
                                </a:cubicBezTo>
                                <a:cubicBezTo>
                                  <a:pt x="1441667" y="2395416"/>
                                  <a:pt x="1442661" y="2405351"/>
                                  <a:pt x="1447628" y="2412304"/>
                                </a:cubicBezTo>
                                <a:cubicBezTo>
                                  <a:pt x="1452347" y="2418513"/>
                                  <a:pt x="1459798" y="2420997"/>
                                  <a:pt x="1466938" y="2420252"/>
                                </a:cubicBezTo>
                                <a:close/>
                                <a:moveTo>
                                  <a:pt x="6133190" y="2421154"/>
                                </a:moveTo>
                                <a:lnTo>
                                  <a:pt x="6135672" y="2419224"/>
                                </a:lnTo>
                                <a:lnTo>
                                  <a:pt x="6138933" y="2415031"/>
                                </a:lnTo>
                                <a:lnTo>
                                  <a:pt x="6135872" y="2417036"/>
                                </a:lnTo>
                                <a:close/>
                                <a:moveTo>
                                  <a:pt x="7197933" y="2421489"/>
                                </a:moveTo>
                                <a:cubicBezTo>
                                  <a:pt x="7200913" y="2421489"/>
                                  <a:pt x="7203396" y="2420992"/>
                                  <a:pt x="7205880" y="2419999"/>
                                </a:cubicBezTo>
                                <a:cubicBezTo>
                                  <a:pt x="7208364" y="2419502"/>
                                  <a:pt x="7210351" y="2418509"/>
                                  <a:pt x="7212835" y="2418012"/>
                                </a:cubicBezTo>
                                <a:cubicBezTo>
                                  <a:pt x="7225253" y="2414535"/>
                                  <a:pt x="7232207" y="2400627"/>
                                  <a:pt x="7227239" y="2388706"/>
                                </a:cubicBezTo>
                                <a:cubicBezTo>
                                  <a:pt x="7224756" y="2383242"/>
                                  <a:pt x="7221279" y="2379268"/>
                                  <a:pt x="7215814" y="2377281"/>
                                </a:cubicBezTo>
                                <a:cubicBezTo>
                                  <a:pt x="7213331" y="2375790"/>
                                  <a:pt x="7210351" y="2375294"/>
                                  <a:pt x="7207371" y="2375294"/>
                                </a:cubicBezTo>
                                <a:cubicBezTo>
                                  <a:pt x="7202403" y="2374797"/>
                                  <a:pt x="7198926" y="2375790"/>
                                  <a:pt x="7195449" y="2377778"/>
                                </a:cubicBezTo>
                                <a:cubicBezTo>
                                  <a:pt x="7188495" y="2383242"/>
                                  <a:pt x="7179554" y="2388209"/>
                                  <a:pt x="7177568" y="2397149"/>
                                </a:cubicBezTo>
                                <a:cubicBezTo>
                                  <a:pt x="7176574" y="2401123"/>
                                  <a:pt x="7177071" y="2405594"/>
                                  <a:pt x="7178561" y="2409568"/>
                                </a:cubicBezTo>
                                <a:cubicBezTo>
                                  <a:pt x="7180051" y="2413045"/>
                                  <a:pt x="7182535" y="2417018"/>
                                  <a:pt x="7186508" y="2418509"/>
                                </a:cubicBezTo>
                                <a:cubicBezTo>
                                  <a:pt x="7190482" y="2420496"/>
                                  <a:pt x="7192966" y="2421489"/>
                                  <a:pt x="7197933" y="2421489"/>
                                </a:cubicBezTo>
                                <a:close/>
                                <a:moveTo>
                                  <a:pt x="5585589" y="2421986"/>
                                </a:moveTo>
                                <a:lnTo>
                                  <a:pt x="5583892" y="2410101"/>
                                </a:lnTo>
                                <a:lnTo>
                                  <a:pt x="5583621" y="2409133"/>
                                </a:lnTo>
                                <a:lnTo>
                                  <a:pt x="5583106" y="2412051"/>
                                </a:lnTo>
                                <a:cubicBezTo>
                                  <a:pt x="5583106" y="2415528"/>
                                  <a:pt x="5584099" y="2418508"/>
                                  <a:pt x="5585589" y="2421986"/>
                                </a:cubicBezTo>
                                <a:close/>
                                <a:moveTo>
                                  <a:pt x="6131482" y="2422482"/>
                                </a:moveTo>
                                <a:cubicBezTo>
                                  <a:pt x="6131979" y="2421985"/>
                                  <a:pt x="6132476" y="2421985"/>
                                  <a:pt x="6132972" y="2421488"/>
                                </a:cubicBezTo>
                                <a:lnTo>
                                  <a:pt x="6133190" y="2421154"/>
                                </a:lnTo>
                                <a:close/>
                                <a:moveTo>
                                  <a:pt x="3293758" y="2423472"/>
                                </a:moveTo>
                                <a:cubicBezTo>
                                  <a:pt x="3313626" y="2421982"/>
                                  <a:pt x="3332996" y="2418505"/>
                                  <a:pt x="3352365" y="2415028"/>
                                </a:cubicBezTo>
                                <a:cubicBezTo>
                                  <a:pt x="3372728" y="2411551"/>
                                  <a:pt x="3368259" y="2377278"/>
                                  <a:pt x="3347399" y="2378768"/>
                                </a:cubicBezTo>
                                <a:cubicBezTo>
                                  <a:pt x="3327532" y="2380257"/>
                                  <a:pt x="3308161" y="2382245"/>
                                  <a:pt x="3288789" y="2385721"/>
                                </a:cubicBezTo>
                                <a:cubicBezTo>
                                  <a:pt x="3267928" y="2389695"/>
                                  <a:pt x="3272401" y="2424962"/>
                                  <a:pt x="3293758" y="2423472"/>
                                </a:cubicBezTo>
                                <a:close/>
                                <a:moveTo>
                                  <a:pt x="950768" y="2424134"/>
                                </a:moveTo>
                                <a:lnTo>
                                  <a:pt x="955879" y="2423233"/>
                                </a:lnTo>
                                <a:cubicBezTo>
                                  <a:pt x="958362" y="2422239"/>
                                  <a:pt x="959853" y="2421246"/>
                                  <a:pt x="962336" y="2419756"/>
                                </a:cubicBezTo>
                                <a:cubicBezTo>
                                  <a:pt x="973761" y="2412801"/>
                                  <a:pt x="975748" y="2396410"/>
                                  <a:pt x="966310" y="2386972"/>
                                </a:cubicBezTo>
                                <a:cubicBezTo>
                                  <a:pt x="956376" y="2377037"/>
                                  <a:pt x="939984" y="2379521"/>
                                  <a:pt x="933527" y="2390946"/>
                                </a:cubicBezTo>
                                <a:cubicBezTo>
                                  <a:pt x="932533" y="2392932"/>
                                  <a:pt x="931043" y="2394919"/>
                                  <a:pt x="930049" y="2397403"/>
                                </a:cubicBezTo>
                                <a:lnTo>
                                  <a:pt x="929147" y="2402514"/>
                                </a:lnTo>
                                <a:lnTo>
                                  <a:pt x="929345" y="2403898"/>
                                </a:lnTo>
                                <a:lnTo>
                                  <a:pt x="933775" y="2419693"/>
                                </a:lnTo>
                                <a:lnTo>
                                  <a:pt x="949318" y="2423927"/>
                                </a:lnTo>
                                <a:close/>
                                <a:moveTo>
                                  <a:pt x="6770349" y="2424177"/>
                                </a:moveTo>
                                <a:cubicBezTo>
                                  <a:pt x="6771355" y="2423674"/>
                                  <a:pt x="6772864" y="2423674"/>
                                  <a:pt x="6773871" y="2423171"/>
                                </a:cubicBezTo>
                                <a:cubicBezTo>
                                  <a:pt x="6776387" y="2422165"/>
                                  <a:pt x="6778399" y="2421661"/>
                                  <a:pt x="6780915" y="2420655"/>
                                </a:cubicBezTo>
                                <a:cubicBezTo>
                                  <a:pt x="6785443" y="2419145"/>
                                  <a:pt x="6789469" y="2416126"/>
                                  <a:pt x="6791985" y="2412101"/>
                                </a:cubicBezTo>
                                <a:cubicBezTo>
                                  <a:pt x="6795004" y="2407070"/>
                                  <a:pt x="6795004" y="2400528"/>
                                  <a:pt x="6792992" y="2395497"/>
                                </a:cubicBezTo>
                                <a:cubicBezTo>
                                  <a:pt x="6788966" y="2385936"/>
                                  <a:pt x="6775884" y="2380402"/>
                                  <a:pt x="6766323" y="2386942"/>
                                </a:cubicBezTo>
                                <a:cubicBezTo>
                                  <a:pt x="6759782" y="2391472"/>
                                  <a:pt x="6751228" y="2395497"/>
                                  <a:pt x="6749216" y="2404051"/>
                                </a:cubicBezTo>
                                <a:cubicBezTo>
                                  <a:pt x="6748209" y="2407573"/>
                                  <a:pt x="6748713" y="2411095"/>
                                  <a:pt x="6750222" y="2414617"/>
                                </a:cubicBezTo>
                                <a:cubicBezTo>
                                  <a:pt x="6751228" y="2417636"/>
                                  <a:pt x="6753744" y="2421158"/>
                                  <a:pt x="6756763" y="2422165"/>
                                </a:cubicBezTo>
                                <a:cubicBezTo>
                                  <a:pt x="6761292" y="2424177"/>
                                  <a:pt x="6765317" y="2425184"/>
                                  <a:pt x="6770349" y="2424177"/>
                                </a:cubicBezTo>
                                <a:close/>
                                <a:moveTo>
                                  <a:pt x="950414" y="2424226"/>
                                </a:moveTo>
                                <a:cubicBezTo>
                                  <a:pt x="950912" y="2424226"/>
                                  <a:pt x="950912" y="2424226"/>
                                  <a:pt x="951408" y="2424226"/>
                                </a:cubicBezTo>
                                <a:lnTo>
                                  <a:pt x="950768" y="2424134"/>
                                </a:lnTo>
                                <a:lnTo>
                                  <a:pt x="950350" y="2424208"/>
                                </a:lnTo>
                                <a:close/>
                                <a:moveTo>
                                  <a:pt x="947435" y="2424722"/>
                                </a:moveTo>
                                <a:lnTo>
                                  <a:pt x="950350" y="2424208"/>
                                </a:lnTo>
                                <a:lnTo>
                                  <a:pt x="949318" y="2423927"/>
                                </a:lnTo>
                                <a:lnTo>
                                  <a:pt x="937500" y="2422239"/>
                                </a:lnTo>
                                <a:cubicBezTo>
                                  <a:pt x="940977" y="2423729"/>
                                  <a:pt x="943461" y="2424722"/>
                                  <a:pt x="947435" y="2424722"/>
                                </a:cubicBezTo>
                                <a:close/>
                                <a:moveTo>
                                  <a:pt x="1347788" y="2425717"/>
                                </a:moveTo>
                                <a:cubicBezTo>
                                  <a:pt x="1349776" y="2424723"/>
                                  <a:pt x="1352260" y="2423730"/>
                                  <a:pt x="1354246" y="2422736"/>
                                </a:cubicBezTo>
                                <a:cubicBezTo>
                                  <a:pt x="1359710" y="2420253"/>
                                  <a:pt x="1363684" y="2412802"/>
                                  <a:pt x="1363187" y="2406841"/>
                                </a:cubicBezTo>
                                <a:cubicBezTo>
                                  <a:pt x="1363187" y="2401874"/>
                                  <a:pt x="1361200" y="2397403"/>
                                  <a:pt x="1357723" y="2393927"/>
                                </a:cubicBezTo>
                                <a:cubicBezTo>
                                  <a:pt x="1354246" y="2390450"/>
                                  <a:pt x="1349279" y="2388463"/>
                                  <a:pt x="1344809" y="2388463"/>
                                </a:cubicBezTo>
                                <a:cubicBezTo>
                                  <a:pt x="1338351" y="2388463"/>
                                  <a:pt x="1331397" y="2391939"/>
                                  <a:pt x="1328913" y="2397403"/>
                                </a:cubicBezTo>
                                <a:cubicBezTo>
                                  <a:pt x="1327920" y="2399390"/>
                                  <a:pt x="1326926" y="2401874"/>
                                  <a:pt x="1325933" y="2403861"/>
                                </a:cubicBezTo>
                                <a:cubicBezTo>
                                  <a:pt x="1322952" y="2409822"/>
                                  <a:pt x="1322952" y="2418266"/>
                                  <a:pt x="1328417" y="2423234"/>
                                </a:cubicBezTo>
                                <a:cubicBezTo>
                                  <a:pt x="1333880" y="2428200"/>
                                  <a:pt x="1340834" y="2428697"/>
                                  <a:pt x="1347788" y="2425717"/>
                                </a:cubicBezTo>
                                <a:close/>
                                <a:moveTo>
                                  <a:pt x="5913423" y="2425959"/>
                                </a:moveTo>
                                <a:cubicBezTo>
                                  <a:pt x="5917894" y="2427449"/>
                                  <a:pt x="5924848" y="2426456"/>
                                  <a:pt x="5928325" y="2423972"/>
                                </a:cubicBezTo>
                                <a:cubicBezTo>
                                  <a:pt x="5930311" y="2422482"/>
                                  <a:pt x="5931802" y="2421488"/>
                                  <a:pt x="5933788" y="2419998"/>
                                </a:cubicBezTo>
                                <a:cubicBezTo>
                                  <a:pt x="5939750" y="2416024"/>
                                  <a:pt x="5944220" y="2409567"/>
                                  <a:pt x="5944220" y="2402117"/>
                                </a:cubicBezTo>
                                <a:cubicBezTo>
                                  <a:pt x="5944220" y="2396652"/>
                                  <a:pt x="5942233" y="2391189"/>
                                  <a:pt x="5938259" y="2387712"/>
                                </a:cubicBezTo>
                                <a:cubicBezTo>
                                  <a:pt x="5934285" y="2383738"/>
                                  <a:pt x="5928822" y="2381751"/>
                                  <a:pt x="5923358" y="2381751"/>
                                </a:cubicBezTo>
                                <a:cubicBezTo>
                                  <a:pt x="5915907" y="2381254"/>
                                  <a:pt x="5909946" y="2385725"/>
                                  <a:pt x="5905972" y="2391685"/>
                                </a:cubicBezTo>
                                <a:cubicBezTo>
                                  <a:pt x="5904482" y="2393672"/>
                                  <a:pt x="5903489" y="2395162"/>
                                  <a:pt x="5901999" y="2397149"/>
                                </a:cubicBezTo>
                                <a:cubicBezTo>
                                  <a:pt x="5901502" y="2398639"/>
                                  <a:pt x="5900508" y="2400130"/>
                                  <a:pt x="5900012" y="2401620"/>
                                </a:cubicBezTo>
                                <a:cubicBezTo>
                                  <a:pt x="5899018" y="2404103"/>
                                  <a:pt x="5899018" y="2406587"/>
                                  <a:pt x="5899515" y="2409567"/>
                                </a:cubicBezTo>
                                <a:cubicBezTo>
                                  <a:pt x="5900012" y="2413541"/>
                                  <a:pt x="5901999" y="2418011"/>
                                  <a:pt x="5904979" y="2420992"/>
                                </a:cubicBezTo>
                                <a:cubicBezTo>
                                  <a:pt x="5907463" y="2423476"/>
                                  <a:pt x="5910443" y="2424965"/>
                                  <a:pt x="5913423" y="2425959"/>
                                </a:cubicBezTo>
                                <a:close/>
                                <a:moveTo>
                                  <a:pt x="6121486" y="2426456"/>
                                </a:moveTo>
                                <a:lnTo>
                                  <a:pt x="6135872" y="2417036"/>
                                </a:lnTo>
                                <a:lnTo>
                                  <a:pt x="6143403" y="2405469"/>
                                </a:lnTo>
                                <a:cubicBezTo>
                                  <a:pt x="6144273" y="2399012"/>
                                  <a:pt x="6142410" y="2392182"/>
                                  <a:pt x="6137443" y="2387215"/>
                                </a:cubicBezTo>
                                <a:cubicBezTo>
                                  <a:pt x="6133469" y="2383241"/>
                                  <a:pt x="6127509" y="2380758"/>
                                  <a:pt x="6122045" y="2380758"/>
                                </a:cubicBezTo>
                                <a:cubicBezTo>
                                  <a:pt x="6118071" y="2380758"/>
                                  <a:pt x="6114594" y="2381751"/>
                                  <a:pt x="6111117" y="2383737"/>
                                </a:cubicBezTo>
                                <a:lnTo>
                                  <a:pt x="6107587" y="2387032"/>
                                </a:lnTo>
                                <a:lnTo>
                                  <a:pt x="6115090" y="2382744"/>
                                </a:lnTo>
                                <a:lnTo>
                                  <a:pt x="6107427" y="2387181"/>
                                </a:lnTo>
                                <a:lnTo>
                                  <a:pt x="6104270" y="2390128"/>
                                </a:lnTo>
                                <a:lnTo>
                                  <a:pt x="6102672" y="2392182"/>
                                </a:lnTo>
                                <a:cubicBezTo>
                                  <a:pt x="6103169" y="2391685"/>
                                  <a:pt x="6103169" y="2391188"/>
                                  <a:pt x="6103666" y="2390692"/>
                                </a:cubicBezTo>
                                <a:lnTo>
                                  <a:pt x="6104270" y="2390128"/>
                                </a:lnTo>
                                <a:lnTo>
                                  <a:pt x="6105853" y="2388092"/>
                                </a:lnTo>
                                <a:lnTo>
                                  <a:pt x="6105653" y="2388208"/>
                                </a:lnTo>
                                <a:lnTo>
                                  <a:pt x="6105818" y="2388043"/>
                                </a:lnTo>
                                <a:lnTo>
                                  <a:pt x="6104660" y="2388705"/>
                                </a:lnTo>
                                <a:cubicBezTo>
                                  <a:pt x="6103169" y="2390195"/>
                                  <a:pt x="6101679" y="2392182"/>
                                  <a:pt x="6100685" y="2394169"/>
                                </a:cubicBezTo>
                                <a:cubicBezTo>
                                  <a:pt x="6096215" y="2401619"/>
                                  <a:pt x="6097209" y="2411554"/>
                                  <a:pt x="6102176" y="2418508"/>
                                </a:cubicBezTo>
                                <a:cubicBezTo>
                                  <a:pt x="6106894" y="2424717"/>
                                  <a:pt x="6114345" y="2427201"/>
                                  <a:pt x="6121486" y="2426456"/>
                                </a:cubicBezTo>
                                <a:close/>
                                <a:moveTo>
                                  <a:pt x="373544" y="2428510"/>
                                </a:moveTo>
                                <a:cubicBezTo>
                                  <a:pt x="381926" y="2429441"/>
                                  <a:pt x="389625" y="2425964"/>
                                  <a:pt x="392605" y="2414788"/>
                                </a:cubicBezTo>
                                <a:cubicBezTo>
                                  <a:pt x="395089" y="2405847"/>
                                  <a:pt x="384161" y="2395913"/>
                                  <a:pt x="375717" y="2401873"/>
                                </a:cubicBezTo>
                                <a:cubicBezTo>
                                  <a:pt x="379194" y="2399390"/>
                                  <a:pt x="330516" y="2321902"/>
                                  <a:pt x="324555" y="2311968"/>
                                </a:cubicBezTo>
                                <a:cubicBezTo>
                                  <a:pt x="312137" y="2292596"/>
                                  <a:pt x="281341" y="2310478"/>
                                  <a:pt x="293759" y="2329849"/>
                                </a:cubicBezTo>
                                <a:cubicBezTo>
                                  <a:pt x="311144" y="2358162"/>
                                  <a:pt x="328529" y="2390449"/>
                                  <a:pt x="350385" y="2415782"/>
                                </a:cubicBezTo>
                                <a:cubicBezTo>
                                  <a:pt x="356097" y="2422239"/>
                                  <a:pt x="365162" y="2427579"/>
                                  <a:pt x="373544" y="2428510"/>
                                </a:cubicBezTo>
                                <a:close/>
                                <a:moveTo>
                                  <a:pt x="5605315" y="2430338"/>
                                </a:moveTo>
                                <a:lnTo>
                                  <a:pt x="5610426" y="2429436"/>
                                </a:lnTo>
                                <a:cubicBezTo>
                                  <a:pt x="5612909" y="2428443"/>
                                  <a:pt x="5614399" y="2427449"/>
                                  <a:pt x="5616883" y="2425959"/>
                                </a:cubicBezTo>
                                <a:cubicBezTo>
                                  <a:pt x="5628307" y="2419005"/>
                                  <a:pt x="5630295" y="2402613"/>
                                  <a:pt x="5620856" y="2393176"/>
                                </a:cubicBezTo>
                                <a:cubicBezTo>
                                  <a:pt x="5610922" y="2383241"/>
                                  <a:pt x="5594530" y="2385724"/>
                                  <a:pt x="5588073" y="2397149"/>
                                </a:cubicBezTo>
                                <a:cubicBezTo>
                                  <a:pt x="5587080" y="2399136"/>
                                  <a:pt x="5585589" y="2401123"/>
                                  <a:pt x="5584596" y="2403606"/>
                                </a:cubicBezTo>
                                <a:lnTo>
                                  <a:pt x="5583694" y="2408716"/>
                                </a:lnTo>
                                <a:lnTo>
                                  <a:pt x="5583892" y="2410101"/>
                                </a:lnTo>
                                <a:lnTo>
                                  <a:pt x="5588322" y="2425897"/>
                                </a:lnTo>
                                <a:lnTo>
                                  <a:pt x="5603865" y="2430131"/>
                                </a:lnTo>
                                <a:close/>
                                <a:moveTo>
                                  <a:pt x="5604961" y="2430429"/>
                                </a:moveTo>
                                <a:cubicBezTo>
                                  <a:pt x="5605458" y="2430429"/>
                                  <a:pt x="5605458" y="2430429"/>
                                  <a:pt x="5605955" y="2430429"/>
                                </a:cubicBezTo>
                                <a:lnTo>
                                  <a:pt x="5605315" y="2430338"/>
                                </a:lnTo>
                                <a:lnTo>
                                  <a:pt x="5604896" y="2430411"/>
                                </a:lnTo>
                                <a:close/>
                                <a:moveTo>
                                  <a:pt x="5601981" y="2430926"/>
                                </a:moveTo>
                                <a:lnTo>
                                  <a:pt x="5604896" y="2430411"/>
                                </a:lnTo>
                                <a:lnTo>
                                  <a:pt x="5603865" y="2430131"/>
                                </a:lnTo>
                                <a:lnTo>
                                  <a:pt x="5592047" y="2428443"/>
                                </a:lnTo>
                                <a:cubicBezTo>
                                  <a:pt x="5595524" y="2429933"/>
                                  <a:pt x="5598008" y="2430926"/>
                                  <a:pt x="5601981" y="2430926"/>
                                </a:cubicBezTo>
                                <a:close/>
                                <a:moveTo>
                                  <a:pt x="6002336" y="2431921"/>
                                </a:moveTo>
                                <a:cubicBezTo>
                                  <a:pt x="6004323" y="2430927"/>
                                  <a:pt x="6006807" y="2429934"/>
                                  <a:pt x="6008793" y="2428940"/>
                                </a:cubicBezTo>
                                <a:cubicBezTo>
                                  <a:pt x="6014258" y="2426457"/>
                                  <a:pt x="6018231" y="2419006"/>
                                  <a:pt x="6017735" y="2413045"/>
                                </a:cubicBezTo>
                                <a:cubicBezTo>
                                  <a:pt x="6017735" y="2408078"/>
                                  <a:pt x="6015747" y="2403607"/>
                                  <a:pt x="6012270" y="2400130"/>
                                </a:cubicBezTo>
                                <a:cubicBezTo>
                                  <a:pt x="6008793" y="2396653"/>
                                  <a:pt x="6003826" y="2394667"/>
                                  <a:pt x="5999356" y="2394667"/>
                                </a:cubicBezTo>
                                <a:cubicBezTo>
                                  <a:pt x="5992898" y="2394667"/>
                                  <a:pt x="5985944" y="2398143"/>
                                  <a:pt x="5983461" y="2403607"/>
                                </a:cubicBezTo>
                                <a:cubicBezTo>
                                  <a:pt x="5982467" y="2405594"/>
                                  <a:pt x="5981473" y="2408078"/>
                                  <a:pt x="5980480" y="2410065"/>
                                </a:cubicBezTo>
                                <a:cubicBezTo>
                                  <a:pt x="5977499" y="2416025"/>
                                  <a:pt x="5977499" y="2424470"/>
                                  <a:pt x="5982964" y="2429437"/>
                                </a:cubicBezTo>
                                <a:cubicBezTo>
                                  <a:pt x="5988427" y="2434404"/>
                                  <a:pt x="5995382" y="2434901"/>
                                  <a:pt x="6002336" y="2431921"/>
                                </a:cubicBezTo>
                                <a:close/>
                                <a:moveTo>
                                  <a:pt x="4261093" y="2432045"/>
                                </a:moveTo>
                                <a:lnTo>
                                  <a:pt x="4263329" y="2431423"/>
                                </a:lnTo>
                                <a:cubicBezTo>
                                  <a:pt x="4263329" y="2431423"/>
                                  <a:pt x="4262832" y="2431423"/>
                                  <a:pt x="4262832" y="2431423"/>
                                </a:cubicBezTo>
                                <a:close/>
                                <a:moveTo>
                                  <a:pt x="4483374" y="2433904"/>
                                </a:moveTo>
                                <a:cubicBezTo>
                                  <a:pt x="4492315" y="2432413"/>
                                  <a:pt x="4501256" y="2430924"/>
                                  <a:pt x="4510197" y="2428441"/>
                                </a:cubicBezTo>
                                <a:cubicBezTo>
                                  <a:pt x="4518642" y="2426453"/>
                                  <a:pt x="4523609" y="2417016"/>
                                  <a:pt x="4521125" y="2409069"/>
                                </a:cubicBezTo>
                                <a:cubicBezTo>
                                  <a:pt x="4518642" y="2400128"/>
                                  <a:pt x="4510197" y="2396651"/>
                                  <a:pt x="4501754" y="2398141"/>
                                </a:cubicBezTo>
                                <a:cubicBezTo>
                                  <a:pt x="4492812" y="2399631"/>
                                  <a:pt x="4483872" y="2401618"/>
                                  <a:pt x="4474931" y="2404102"/>
                                </a:cubicBezTo>
                                <a:cubicBezTo>
                                  <a:pt x="4466983" y="2406586"/>
                                  <a:pt x="4462016" y="2415029"/>
                                  <a:pt x="4464003" y="2423473"/>
                                </a:cubicBezTo>
                                <a:cubicBezTo>
                                  <a:pt x="4466983" y="2431917"/>
                                  <a:pt x="4474931" y="2434897"/>
                                  <a:pt x="4483374" y="2433904"/>
                                </a:cubicBezTo>
                                <a:close/>
                                <a:moveTo>
                                  <a:pt x="4254388" y="2433907"/>
                                </a:moveTo>
                                <a:lnTo>
                                  <a:pt x="4260690" y="2432189"/>
                                </a:lnTo>
                                <a:lnTo>
                                  <a:pt x="4261093" y="2432045"/>
                                </a:lnTo>
                                <a:close/>
                                <a:moveTo>
                                  <a:pt x="5028088" y="2434712"/>
                                </a:moveTo>
                                <a:cubicBezTo>
                                  <a:pt x="5036470" y="2435642"/>
                                  <a:pt x="5044169" y="2432165"/>
                                  <a:pt x="5047149" y="2420990"/>
                                </a:cubicBezTo>
                                <a:cubicBezTo>
                                  <a:pt x="5049633" y="2412049"/>
                                  <a:pt x="5038705" y="2402115"/>
                                  <a:pt x="5030261" y="2408076"/>
                                </a:cubicBezTo>
                                <a:cubicBezTo>
                                  <a:pt x="5033738" y="2405593"/>
                                  <a:pt x="4985059" y="2328105"/>
                                  <a:pt x="4979099" y="2318171"/>
                                </a:cubicBezTo>
                                <a:cubicBezTo>
                                  <a:pt x="4966681" y="2298799"/>
                                  <a:pt x="4935884" y="2316680"/>
                                  <a:pt x="4948302" y="2336052"/>
                                </a:cubicBezTo>
                                <a:cubicBezTo>
                                  <a:pt x="4965687" y="2364365"/>
                                  <a:pt x="4983073" y="2396651"/>
                                  <a:pt x="5004928" y="2421984"/>
                                </a:cubicBezTo>
                                <a:cubicBezTo>
                                  <a:pt x="5010641" y="2428441"/>
                                  <a:pt x="5019706" y="2433780"/>
                                  <a:pt x="5028088" y="2434712"/>
                                </a:cubicBezTo>
                                <a:close/>
                                <a:moveTo>
                                  <a:pt x="3057522" y="2434852"/>
                                </a:moveTo>
                                <a:lnTo>
                                  <a:pt x="3057096" y="2434291"/>
                                </a:lnTo>
                                <a:lnTo>
                                  <a:pt x="3053348" y="2432417"/>
                                </a:lnTo>
                                <a:close/>
                                <a:moveTo>
                                  <a:pt x="3562973" y="2435394"/>
                                </a:moveTo>
                                <a:cubicBezTo>
                                  <a:pt x="3568432" y="2435394"/>
                                  <a:pt x="3574891" y="2432911"/>
                                  <a:pt x="3578867" y="2428938"/>
                                </a:cubicBezTo>
                                <a:cubicBezTo>
                                  <a:pt x="3582839" y="2424468"/>
                                  <a:pt x="3585821" y="2419004"/>
                                  <a:pt x="3585323" y="2413043"/>
                                </a:cubicBezTo>
                                <a:cubicBezTo>
                                  <a:pt x="3585323" y="2407083"/>
                                  <a:pt x="3583335" y="2401122"/>
                                  <a:pt x="3578867" y="2397148"/>
                                </a:cubicBezTo>
                                <a:cubicBezTo>
                                  <a:pt x="3576383" y="2395162"/>
                                  <a:pt x="3573896" y="2392181"/>
                                  <a:pt x="3570919" y="2390691"/>
                                </a:cubicBezTo>
                                <a:cubicBezTo>
                                  <a:pt x="3566445" y="2388207"/>
                                  <a:pt x="3561974" y="2387710"/>
                                  <a:pt x="3557505" y="2387214"/>
                                </a:cubicBezTo>
                                <a:cubicBezTo>
                                  <a:pt x="3547073" y="2386717"/>
                                  <a:pt x="3536643" y="2397148"/>
                                  <a:pt x="3537139" y="2407579"/>
                                </a:cubicBezTo>
                                <a:cubicBezTo>
                                  <a:pt x="3537139" y="2412547"/>
                                  <a:pt x="3538131" y="2417017"/>
                                  <a:pt x="3540616" y="2420991"/>
                                </a:cubicBezTo>
                                <a:cubicBezTo>
                                  <a:pt x="3542605" y="2423971"/>
                                  <a:pt x="3544591" y="2426455"/>
                                  <a:pt x="3547073" y="2428938"/>
                                </a:cubicBezTo>
                                <a:cubicBezTo>
                                  <a:pt x="3551047" y="2432911"/>
                                  <a:pt x="3557505" y="2435394"/>
                                  <a:pt x="3562973" y="2435394"/>
                                </a:cubicBezTo>
                                <a:close/>
                                <a:moveTo>
                                  <a:pt x="4273773" y="2435593"/>
                                </a:moveTo>
                                <a:lnTo>
                                  <a:pt x="4269289" y="2432417"/>
                                </a:lnTo>
                                <a:cubicBezTo>
                                  <a:pt x="4268793" y="2432417"/>
                                  <a:pt x="4268793" y="2432417"/>
                                  <a:pt x="4268296" y="2432417"/>
                                </a:cubicBezTo>
                                <a:lnTo>
                                  <a:pt x="4268500" y="2432684"/>
                                </a:lnTo>
                                <a:close/>
                                <a:moveTo>
                                  <a:pt x="3058314" y="2435894"/>
                                </a:moveTo>
                                <a:cubicBezTo>
                                  <a:pt x="3058811" y="2435894"/>
                                  <a:pt x="3058811" y="2435894"/>
                                  <a:pt x="3059308" y="2435894"/>
                                </a:cubicBezTo>
                                <a:lnTo>
                                  <a:pt x="3057522" y="2434852"/>
                                </a:lnTo>
                                <a:close/>
                                <a:moveTo>
                                  <a:pt x="516285" y="2437140"/>
                                </a:moveTo>
                                <a:cubicBezTo>
                                  <a:pt x="525225" y="2439624"/>
                                  <a:pt x="534167" y="2432669"/>
                                  <a:pt x="534167" y="2423232"/>
                                </a:cubicBezTo>
                                <a:cubicBezTo>
                                  <a:pt x="534167" y="2413795"/>
                                  <a:pt x="525225" y="2406840"/>
                                  <a:pt x="516285" y="2409324"/>
                                </a:cubicBezTo>
                                <a:cubicBezTo>
                                  <a:pt x="514794" y="2409821"/>
                                  <a:pt x="512808" y="2410317"/>
                                  <a:pt x="511318" y="2410814"/>
                                </a:cubicBezTo>
                                <a:cubicBezTo>
                                  <a:pt x="505854" y="2412304"/>
                                  <a:pt x="501880" y="2417768"/>
                                  <a:pt x="501880" y="2423232"/>
                                </a:cubicBezTo>
                                <a:cubicBezTo>
                                  <a:pt x="502377" y="2428696"/>
                                  <a:pt x="505854" y="2434160"/>
                                  <a:pt x="511318" y="2435650"/>
                                </a:cubicBezTo>
                                <a:cubicBezTo>
                                  <a:pt x="512808" y="2436147"/>
                                  <a:pt x="514794" y="2436644"/>
                                  <a:pt x="516285" y="2437140"/>
                                </a:cubicBezTo>
                                <a:close/>
                                <a:moveTo>
                                  <a:pt x="3063282" y="2437384"/>
                                </a:moveTo>
                                <a:cubicBezTo>
                                  <a:pt x="3072720" y="2439867"/>
                                  <a:pt x="3081661" y="2432913"/>
                                  <a:pt x="3081661" y="2423476"/>
                                </a:cubicBezTo>
                                <a:cubicBezTo>
                                  <a:pt x="3082156" y="2414038"/>
                                  <a:pt x="3072720" y="2407084"/>
                                  <a:pt x="3063282" y="2409568"/>
                                </a:cubicBezTo>
                                <a:cubicBezTo>
                                  <a:pt x="3059308" y="2410561"/>
                                  <a:pt x="3056329" y="2411555"/>
                                  <a:pt x="3053348" y="2414535"/>
                                </a:cubicBezTo>
                                <a:cubicBezTo>
                                  <a:pt x="3055334" y="2413542"/>
                                  <a:pt x="3057320" y="2412052"/>
                                  <a:pt x="3059308" y="2411058"/>
                                </a:cubicBezTo>
                                <a:cubicBezTo>
                                  <a:pt x="3058811" y="2411058"/>
                                  <a:pt x="3058811" y="2411058"/>
                                  <a:pt x="3058314" y="2411058"/>
                                </a:cubicBezTo>
                                <a:cubicBezTo>
                                  <a:pt x="3052850" y="2412052"/>
                                  <a:pt x="3048380" y="2418509"/>
                                  <a:pt x="3048876" y="2423476"/>
                                </a:cubicBezTo>
                                <a:lnTo>
                                  <a:pt x="3057096" y="2434291"/>
                                </a:lnTo>
                                <a:close/>
                                <a:moveTo>
                                  <a:pt x="41424" y="2438631"/>
                                </a:moveTo>
                                <a:cubicBezTo>
                                  <a:pt x="51358" y="2442108"/>
                                  <a:pt x="61293" y="2433167"/>
                                  <a:pt x="61293" y="2423233"/>
                                </a:cubicBezTo>
                                <a:cubicBezTo>
                                  <a:pt x="61790" y="2413298"/>
                                  <a:pt x="51358" y="2403860"/>
                                  <a:pt x="41424" y="2407834"/>
                                </a:cubicBezTo>
                                <a:cubicBezTo>
                                  <a:pt x="39934" y="2408331"/>
                                  <a:pt x="37947" y="2408828"/>
                                  <a:pt x="36457" y="2409821"/>
                                </a:cubicBezTo>
                                <a:cubicBezTo>
                                  <a:pt x="30993" y="2411808"/>
                                  <a:pt x="26026" y="2416775"/>
                                  <a:pt x="26026" y="2423233"/>
                                </a:cubicBezTo>
                                <a:cubicBezTo>
                                  <a:pt x="26523" y="2429690"/>
                                  <a:pt x="30497" y="2434657"/>
                                  <a:pt x="36457" y="2436644"/>
                                </a:cubicBezTo>
                                <a:cubicBezTo>
                                  <a:pt x="37947" y="2437140"/>
                                  <a:pt x="39934" y="2437637"/>
                                  <a:pt x="41424" y="2438631"/>
                                </a:cubicBezTo>
                                <a:close/>
                                <a:moveTo>
                                  <a:pt x="4279721" y="2439805"/>
                                </a:moveTo>
                                <a:lnTo>
                                  <a:pt x="4279721" y="2438874"/>
                                </a:lnTo>
                                <a:lnTo>
                                  <a:pt x="4273773" y="2435593"/>
                                </a:lnTo>
                                <a:close/>
                                <a:moveTo>
                                  <a:pt x="3718456" y="2443339"/>
                                </a:moveTo>
                                <a:cubicBezTo>
                                  <a:pt x="3725906" y="2440359"/>
                                  <a:pt x="3733356" y="2437378"/>
                                  <a:pt x="3740809" y="2434895"/>
                                </a:cubicBezTo>
                                <a:cubicBezTo>
                                  <a:pt x="3750245" y="2431418"/>
                                  <a:pt x="3756209" y="2421981"/>
                                  <a:pt x="3751737" y="2412047"/>
                                </a:cubicBezTo>
                                <a:cubicBezTo>
                                  <a:pt x="3747265" y="2403106"/>
                                  <a:pt x="3735841" y="2398635"/>
                                  <a:pt x="3727397" y="2404099"/>
                                </a:cubicBezTo>
                                <a:cubicBezTo>
                                  <a:pt x="3720443" y="2408073"/>
                                  <a:pt x="3713488" y="2412544"/>
                                  <a:pt x="3707030" y="2416517"/>
                                </a:cubicBezTo>
                                <a:cubicBezTo>
                                  <a:pt x="3700571" y="2420491"/>
                                  <a:pt x="3698088" y="2428439"/>
                                  <a:pt x="3701068" y="2434895"/>
                                </a:cubicBezTo>
                                <a:cubicBezTo>
                                  <a:pt x="3703555" y="2441352"/>
                                  <a:pt x="3711502" y="2446320"/>
                                  <a:pt x="3718456" y="2443339"/>
                                </a:cubicBezTo>
                                <a:close/>
                                <a:moveTo>
                                  <a:pt x="5170831" y="2443341"/>
                                </a:moveTo>
                                <a:cubicBezTo>
                                  <a:pt x="5179771" y="2445825"/>
                                  <a:pt x="5188712" y="2438870"/>
                                  <a:pt x="5188712" y="2429434"/>
                                </a:cubicBezTo>
                                <a:cubicBezTo>
                                  <a:pt x="5188712" y="2419997"/>
                                  <a:pt x="5179771" y="2413043"/>
                                  <a:pt x="5170831" y="2415527"/>
                                </a:cubicBezTo>
                                <a:cubicBezTo>
                                  <a:pt x="5169340" y="2416023"/>
                                  <a:pt x="5167354" y="2416520"/>
                                  <a:pt x="5165863" y="2417016"/>
                                </a:cubicBezTo>
                                <a:cubicBezTo>
                                  <a:pt x="5160400" y="2418507"/>
                                  <a:pt x="5156426" y="2423971"/>
                                  <a:pt x="5156426" y="2429434"/>
                                </a:cubicBezTo>
                                <a:cubicBezTo>
                                  <a:pt x="5156922" y="2434897"/>
                                  <a:pt x="5160400" y="2440361"/>
                                  <a:pt x="5165863" y="2441851"/>
                                </a:cubicBezTo>
                                <a:cubicBezTo>
                                  <a:pt x="5167354" y="2442347"/>
                                  <a:pt x="5169340" y="2442845"/>
                                  <a:pt x="5170831" y="2443341"/>
                                </a:cubicBezTo>
                                <a:close/>
                                <a:moveTo>
                                  <a:pt x="2636106" y="2444336"/>
                                </a:moveTo>
                                <a:cubicBezTo>
                                  <a:pt x="2655976" y="2444336"/>
                                  <a:pt x="2655976" y="2413540"/>
                                  <a:pt x="2636106" y="2413540"/>
                                </a:cubicBezTo>
                                <a:cubicBezTo>
                                  <a:pt x="2616235" y="2413540"/>
                                  <a:pt x="2616235" y="2444336"/>
                                  <a:pt x="2636106" y="2444336"/>
                                </a:cubicBezTo>
                                <a:close/>
                                <a:moveTo>
                                  <a:pt x="4695970" y="2444832"/>
                                </a:moveTo>
                                <a:cubicBezTo>
                                  <a:pt x="4705904" y="2448309"/>
                                  <a:pt x="4715839" y="2439368"/>
                                  <a:pt x="4715839" y="2429434"/>
                                </a:cubicBezTo>
                                <a:cubicBezTo>
                                  <a:pt x="4716335" y="2419500"/>
                                  <a:pt x="4705904" y="2410063"/>
                                  <a:pt x="4695970" y="2414036"/>
                                </a:cubicBezTo>
                                <a:cubicBezTo>
                                  <a:pt x="4694480" y="2414533"/>
                                  <a:pt x="4692493" y="2415030"/>
                                  <a:pt x="4691003" y="2416023"/>
                                </a:cubicBezTo>
                                <a:cubicBezTo>
                                  <a:pt x="4685539" y="2418010"/>
                                  <a:pt x="4680572" y="2422977"/>
                                  <a:pt x="4680572" y="2429434"/>
                                </a:cubicBezTo>
                                <a:cubicBezTo>
                                  <a:pt x="4681068" y="2435892"/>
                                  <a:pt x="4685042" y="2440859"/>
                                  <a:pt x="4691003" y="2442845"/>
                                </a:cubicBezTo>
                                <a:cubicBezTo>
                                  <a:pt x="4692493" y="2443342"/>
                                  <a:pt x="4694480" y="2443839"/>
                                  <a:pt x="4695970" y="2444832"/>
                                </a:cubicBezTo>
                                <a:close/>
                                <a:moveTo>
                                  <a:pt x="4350751" y="2445327"/>
                                </a:moveTo>
                                <a:cubicBezTo>
                                  <a:pt x="4369627" y="2450294"/>
                                  <a:pt x="4376580" y="2422479"/>
                                  <a:pt x="4358699" y="2416023"/>
                                </a:cubicBezTo>
                                <a:cubicBezTo>
                                  <a:pt x="4324425" y="2403604"/>
                                  <a:pt x="4298596" y="2377775"/>
                                  <a:pt x="4281707" y="2345985"/>
                                </a:cubicBezTo>
                                <a:cubicBezTo>
                                  <a:pt x="4273760" y="2330588"/>
                                  <a:pt x="4245944" y="2341515"/>
                                  <a:pt x="4252898" y="2358403"/>
                                </a:cubicBezTo>
                                <a:cubicBezTo>
                                  <a:pt x="4270283" y="2401618"/>
                                  <a:pt x="4306047" y="2432413"/>
                                  <a:pt x="4350751" y="2445327"/>
                                </a:cubicBezTo>
                                <a:close/>
                                <a:moveTo>
                                  <a:pt x="2028763" y="2447665"/>
                                </a:moveTo>
                                <a:cubicBezTo>
                                  <a:pt x="2034801" y="2451690"/>
                                  <a:pt x="2043859" y="2451187"/>
                                  <a:pt x="2049897" y="2447665"/>
                                </a:cubicBezTo>
                                <a:cubicBezTo>
                                  <a:pt x="2056438" y="2444142"/>
                                  <a:pt x="2060463" y="2437098"/>
                                  <a:pt x="2060463" y="2429550"/>
                                </a:cubicBezTo>
                                <a:cubicBezTo>
                                  <a:pt x="2060463" y="2422002"/>
                                  <a:pt x="2056438" y="2414958"/>
                                  <a:pt x="2049897" y="2411436"/>
                                </a:cubicBezTo>
                                <a:cubicBezTo>
                                  <a:pt x="2043859" y="2407913"/>
                                  <a:pt x="2034801" y="2406907"/>
                                  <a:pt x="2028763" y="2411436"/>
                                </a:cubicBezTo>
                                <a:cubicBezTo>
                                  <a:pt x="2027757" y="2411939"/>
                                  <a:pt x="2027254" y="2412442"/>
                                  <a:pt x="2026248" y="2413448"/>
                                </a:cubicBezTo>
                                <a:cubicBezTo>
                                  <a:pt x="2020713" y="2417474"/>
                                  <a:pt x="2016688" y="2422506"/>
                                  <a:pt x="2016688" y="2429550"/>
                                </a:cubicBezTo>
                                <a:cubicBezTo>
                                  <a:pt x="2016688" y="2436595"/>
                                  <a:pt x="2020210" y="2442130"/>
                                  <a:pt x="2026248" y="2445652"/>
                                </a:cubicBezTo>
                                <a:cubicBezTo>
                                  <a:pt x="2027254" y="2446155"/>
                                  <a:pt x="2027757" y="2446658"/>
                                  <a:pt x="2028763" y="2447665"/>
                                </a:cubicBezTo>
                                <a:close/>
                                <a:moveTo>
                                  <a:pt x="3784514" y="2448806"/>
                                </a:moveTo>
                                <a:cubicBezTo>
                                  <a:pt x="3790973" y="2448310"/>
                                  <a:pt x="3795934" y="2444336"/>
                                  <a:pt x="3798422" y="2438376"/>
                                </a:cubicBezTo>
                                <a:cubicBezTo>
                                  <a:pt x="3798920" y="2436886"/>
                                  <a:pt x="3799413" y="2434898"/>
                                  <a:pt x="3800407" y="2433409"/>
                                </a:cubicBezTo>
                                <a:cubicBezTo>
                                  <a:pt x="3803882" y="2423474"/>
                                  <a:pt x="3794448" y="2413044"/>
                                  <a:pt x="3785009" y="2413044"/>
                                </a:cubicBezTo>
                                <a:cubicBezTo>
                                  <a:pt x="3774081" y="2413044"/>
                                  <a:pt x="3765139" y="2423474"/>
                                  <a:pt x="3768618" y="2433409"/>
                                </a:cubicBezTo>
                                <a:cubicBezTo>
                                  <a:pt x="3769113" y="2434898"/>
                                  <a:pt x="3769611" y="2436886"/>
                                  <a:pt x="3770605" y="2438376"/>
                                </a:cubicBezTo>
                                <a:cubicBezTo>
                                  <a:pt x="3772589" y="2443840"/>
                                  <a:pt x="3777559" y="2449303"/>
                                  <a:pt x="3784514" y="2448806"/>
                                </a:cubicBezTo>
                                <a:close/>
                                <a:moveTo>
                                  <a:pt x="6683300" y="2453863"/>
                                </a:moveTo>
                                <a:cubicBezTo>
                                  <a:pt x="6689338" y="2457892"/>
                                  <a:pt x="6698395" y="2457389"/>
                                  <a:pt x="6704433" y="2453863"/>
                                </a:cubicBezTo>
                                <a:cubicBezTo>
                                  <a:pt x="6710975" y="2450341"/>
                                  <a:pt x="6714999" y="2443296"/>
                                  <a:pt x="6714999" y="2435750"/>
                                </a:cubicBezTo>
                                <a:cubicBezTo>
                                  <a:pt x="6714999" y="2428202"/>
                                  <a:pt x="6710975" y="2421158"/>
                                  <a:pt x="6704433" y="2417636"/>
                                </a:cubicBezTo>
                                <a:cubicBezTo>
                                  <a:pt x="6698395" y="2414114"/>
                                  <a:pt x="6689338" y="2413107"/>
                                  <a:pt x="6683300" y="2417636"/>
                                </a:cubicBezTo>
                                <a:cubicBezTo>
                                  <a:pt x="6682294" y="2418139"/>
                                  <a:pt x="6681790" y="2418642"/>
                                  <a:pt x="6680784" y="2419648"/>
                                </a:cubicBezTo>
                                <a:cubicBezTo>
                                  <a:pt x="6675249" y="2423674"/>
                                  <a:pt x="6671224" y="2428706"/>
                                  <a:pt x="6671224" y="2435750"/>
                                </a:cubicBezTo>
                                <a:cubicBezTo>
                                  <a:pt x="6671224" y="2442793"/>
                                  <a:pt x="6674746" y="2448328"/>
                                  <a:pt x="6680784" y="2451851"/>
                                </a:cubicBezTo>
                                <a:cubicBezTo>
                                  <a:pt x="6681790" y="2452353"/>
                                  <a:pt x="6682294" y="2452856"/>
                                  <a:pt x="6683300" y="2453863"/>
                                </a:cubicBezTo>
                                <a:close/>
                                <a:moveTo>
                                  <a:pt x="4285867" y="2453900"/>
                                </a:moveTo>
                                <a:lnTo>
                                  <a:pt x="4285185" y="2449803"/>
                                </a:lnTo>
                                <a:cubicBezTo>
                                  <a:pt x="4285185" y="2450299"/>
                                  <a:pt x="4285185" y="2450299"/>
                                  <a:pt x="4285185" y="2450796"/>
                                </a:cubicBezTo>
                                <a:lnTo>
                                  <a:pt x="4285027" y="2451546"/>
                                </a:lnTo>
                                <a:close/>
                                <a:moveTo>
                                  <a:pt x="4286178" y="2455763"/>
                                </a:moveTo>
                                <a:cubicBezTo>
                                  <a:pt x="4286178" y="2455266"/>
                                  <a:pt x="4286178" y="2455266"/>
                                  <a:pt x="4286178" y="2454770"/>
                                </a:cubicBezTo>
                                <a:lnTo>
                                  <a:pt x="4285867" y="2453900"/>
                                </a:lnTo>
                                <a:close/>
                                <a:moveTo>
                                  <a:pt x="1040815" y="2459494"/>
                                </a:moveTo>
                                <a:lnTo>
                                  <a:pt x="1046054" y="2452659"/>
                                </a:lnTo>
                                <a:lnTo>
                                  <a:pt x="1052239" y="2442108"/>
                                </a:lnTo>
                                <a:cubicBezTo>
                                  <a:pt x="1052239" y="2443102"/>
                                  <a:pt x="1052239" y="2443598"/>
                                  <a:pt x="1052239" y="2444592"/>
                                </a:cubicBezTo>
                                <a:lnTo>
                                  <a:pt x="1046054" y="2452659"/>
                                </a:lnTo>
                                <a:lnTo>
                                  <a:pt x="1043795" y="2456513"/>
                                </a:lnTo>
                                <a:cubicBezTo>
                                  <a:pt x="1044292" y="2456016"/>
                                  <a:pt x="1045285" y="2455520"/>
                                  <a:pt x="1045782" y="2455023"/>
                                </a:cubicBezTo>
                                <a:cubicBezTo>
                                  <a:pt x="1050253" y="2452539"/>
                                  <a:pt x="1053729" y="2449062"/>
                                  <a:pt x="1056213" y="2444592"/>
                                </a:cubicBezTo>
                                <a:cubicBezTo>
                                  <a:pt x="1058697" y="2440121"/>
                                  <a:pt x="1060187" y="2435155"/>
                                  <a:pt x="1060187" y="2429691"/>
                                </a:cubicBezTo>
                                <a:cubicBezTo>
                                  <a:pt x="1060187" y="2419756"/>
                                  <a:pt x="1054723" y="2409325"/>
                                  <a:pt x="1045782" y="2404358"/>
                                </a:cubicBezTo>
                                <a:cubicBezTo>
                                  <a:pt x="1045285" y="2404358"/>
                                  <a:pt x="1045285" y="2403862"/>
                                  <a:pt x="1044788" y="2403862"/>
                                </a:cubicBezTo>
                                <a:cubicBezTo>
                                  <a:pt x="1038331" y="2400384"/>
                                  <a:pt x="1029887" y="2398894"/>
                                  <a:pt x="1022933" y="2400881"/>
                                </a:cubicBezTo>
                                <a:cubicBezTo>
                                  <a:pt x="1016476" y="2402868"/>
                                  <a:pt x="1009025" y="2407338"/>
                                  <a:pt x="1006044" y="2413796"/>
                                </a:cubicBezTo>
                                <a:cubicBezTo>
                                  <a:pt x="1006044" y="2413796"/>
                                  <a:pt x="1006044" y="2414292"/>
                                  <a:pt x="1005548" y="2414292"/>
                                </a:cubicBezTo>
                                <a:cubicBezTo>
                                  <a:pt x="1003064" y="2418763"/>
                                  <a:pt x="1001574" y="2423730"/>
                                  <a:pt x="1001574" y="2429194"/>
                                </a:cubicBezTo>
                                <a:cubicBezTo>
                                  <a:pt x="1001574" y="2434657"/>
                                  <a:pt x="1003064" y="2439625"/>
                                  <a:pt x="1005548" y="2444095"/>
                                </a:cubicBezTo>
                                <a:cubicBezTo>
                                  <a:pt x="1008032" y="2448566"/>
                                  <a:pt x="1011757" y="2452291"/>
                                  <a:pt x="1016165" y="2454837"/>
                                </a:cubicBezTo>
                                <a:lnTo>
                                  <a:pt x="1029678" y="2458201"/>
                                </a:lnTo>
                                <a:lnTo>
                                  <a:pt x="1022436" y="2452043"/>
                                </a:lnTo>
                                <a:cubicBezTo>
                                  <a:pt x="1021940" y="2451546"/>
                                  <a:pt x="1021442" y="2450553"/>
                                  <a:pt x="1020946" y="2450056"/>
                                </a:cubicBezTo>
                                <a:cubicBezTo>
                                  <a:pt x="1025913" y="2453036"/>
                                  <a:pt x="1030384" y="2455520"/>
                                  <a:pt x="1035351" y="2458500"/>
                                </a:cubicBezTo>
                                <a:cubicBezTo>
                                  <a:pt x="1033860" y="2458500"/>
                                  <a:pt x="1032371" y="2458500"/>
                                  <a:pt x="1030880" y="2458500"/>
                                </a:cubicBezTo>
                                <a:lnTo>
                                  <a:pt x="1029678" y="2458201"/>
                                </a:lnTo>
                                <a:lnTo>
                                  <a:pt x="1030321" y="2458748"/>
                                </a:lnTo>
                                <a:cubicBezTo>
                                  <a:pt x="1033488" y="2460114"/>
                                  <a:pt x="1037089" y="2460487"/>
                                  <a:pt x="1040815" y="2459494"/>
                                </a:cubicBezTo>
                                <a:close/>
                                <a:moveTo>
                                  <a:pt x="1199268" y="2459991"/>
                                </a:moveTo>
                                <a:cubicBezTo>
                                  <a:pt x="1226588" y="2459991"/>
                                  <a:pt x="1226588" y="2417769"/>
                                  <a:pt x="1199268" y="2417769"/>
                                </a:cubicBezTo>
                                <a:cubicBezTo>
                                  <a:pt x="1171948" y="2417769"/>
                                  <a:pt x="1171948" y="2459991"/>
                                  <a:pt x="1199268" y="2459991"/>
                                </a:cubicBezTo>
                                <a:close/>
                                <a:moveTo>
                                  <a:pt x="148712" y="2460487"/>
                                </a:moveTo>
                                <a:cubicBezTo>
                                  <a:pt x="157156" y="2460487"/>
                                  <a:pt x="166097" y="2457010"/>
                                  <a:pt x="172058" y="2451049"/>
                                </a:cubicBezTo>
                                <a:cubicBezTo>
                                  <a:pt x="177521" y="2445585"/>
                                  <a:pt x="181992" y="2436147"/>
                                  <a:pt x="181495" y="2427703"/>
                                </a:cubicBezTo>
                                <a:cubicBezTo>
                                  <a:pt x="180999" y="2419259"/>
                                  <a:pt x="178515" y="2410318"/>
                                  <a:pt x="172058" y="2404358"/>
                                </a:cubicBezTo>
                                <a:cubicBezTo>
                                  <a:pt x="165600" y="2398397"/>
                                  <a:pt x="157653" y="2394920"/>
                                  <a:pt x="148712" y="2394920"/>
                                </a:cubicBezTo>
                                <a:cubicBezTo>
                                  <a:pt x="140268" y="2394920"/>
                                  <a:pt x="131327" y="2398397"/>
                                  <a:pt x="125366" y="2404358"/>
                                </a:cubicBezTo>
                                <a:cubicBezTo>
                                  <a:pt x="119902" y="2409822"/>
                                  <a:pt x="115432" y="2419259"/>
                                  <a:pt x="115929" y="2427703"/>
                                </a:cubicBezTo>
                                <a:cubicBezTo>
                                  <a:pt x="116425" y="2436147"/>
                                  <a:pt x="118909" y="2445088"/>
                                  <a:pt x="125366" y="2451049"/>
                                </a:cubicBezTo>
                                <a:cubicBezTo>
                                  <a:pt x="132320" y="2456512"/>
                                  <a:pt x="140268" y="2460487"/>
                                  <a:pt x="148712" y="2460487"/>
                                </a:cubicBezTo>
                                <a:close/>
                                <a:moveTo>
                                  <a:pt x="5695363" y="2465697"/>
                                </a:moveTo>
                                <a:lnTo>
                                  <a:pt x="5700602" y="2458864"/>
                                </a:lnTo>
                                <a:lnTo>
                                  <a:pt x="5706788" y="2448312"/>
                                </a:lnTo>
                                <a:cubicBezTo>
                                  <a:pt x="5706788" y="2449306"/>
                                  <a:pt x="5706788" y="2449802"/>
                                  <a:pt x="5706788" y="2450796"/>
                                </a:cubicBezTo>
                                <a:lnTo>
                                  <a:pt x="5700602" y="2458864"/>
                                </a:lnTo>
                                <a:lnTo>
                                  <a:pt x="5698344" y="2462717"/>
                                </a:lnTo>
                                <a:cubicBezTo>
                                  <a:pt x="5698840" y="2462220"/>
                                  <a:pt x="5699834" y="2461724"/>
                                  <a:pt x="5700331" y="2461227"/>
                                </a:cubicBezTo>
                                <a:cubicBezTo>
                                  <a:pt x="5704801" y="2458743"/>
                                  <a:pt x="5708278" y="2455266"/>
                                  <a:pt x="5710762" y="2450796"/>
                                </a:cubicBezTo>
                                <a:cubicBezTo>
                                  <a:pt x="5713245" y="2446325"/>
                                  <a:pt x="5714735" y="2441358"/>
                                  <a:pt x="5714735" y="2435895"/>
                                </a:cubicBezTo>
                                <a:cubicBezTo>
                                  <a:pt x="5714735" y="2425960"/>
                                  <a:pt x="5709272" y="2415529"/>
                                  <a:pt x="5700331" y="2410562"/>
                                </a:cubicBezTo>
                                <a:cubicBezTo>
                                  <a:pt x="5699834" y="2410562"/>
                                  <a:pt x="5699834" y="2410065"/>
                                  <a:pt x="5699337" y="2410065"/>
                                </a:cubicBezTo>
                                <a:cubicBezTo>
                                  <a:pt x="5692880" y="2406588"/>
                                  <a:pt x="5684435" y="2405098"/>
                                  <a:pt x="5677482" y="2407085"/>
                                </a:cubicBezTo>
                                <a:cubicBezTo>
                                  <a:pt x="5671024" y="2409072"/>
                                  <a:pt x="5663574" y="2413542"/>
                                  <a:pt x="5660593" y="2419999"/>
                                </a:cubicBezTo>
                                <a:cubicBezTo>
                                  <a:pt x="5660593" y="2419999"/>
                                  <a:pt x="5660593" y="2420496"/>
                                  <a:pt x="5660097" y="2420496"/>
                                </a:cubicBezTo>
                                <a:cubicBezTo>
                                  <a:pt x="5657613" y="2424967"/>
                                  <a:pt x="5656123" y="2429933"/>
                                  <a:pt x="5656123" y="2435398"/>
                                </a:cubicBezTo>
                                <a:cubicBezTo>
                                  <a:pt x="5656123" y="2440861"/>
                                  <a:pt x="5657613" y="2445828"/>
                                  <a:pt x="5660097" y="2450299"/>
                                </a:cubicBezTo>
                                <a:cubicBezTo>
                                  <a:pt x="5662580" y="2454769"/>
                                  <a:pt x="5666305" y="2458495"/>
                                  <a:pt x="5670714" y="2461041"/>
                                </a:cubicBezTo>
                                <a:lnTo>
                                  <a:pt x="5684226" y="2464405"/>
                                </a:lnTo>
                                <a:lnTo>
                                  <a:pt x="5676985" y="2458247"/>
                                </a:lnTo>
                                <a:cubicBezTo>
                                  <a:pt x="5676488" y="2457750"/>
                                  <a:pt x="5675991" y="2456757"/>
                                  <a:pt x="5675495" y="2456260"/>
                                </a:cubicBezTo>
                                <a:cubicBezTo>
                                  <a:pt x="5680462" y="2459240"/>
                                  <a:pt x="5684933" y="2461724"/>
                                  <a:pt x="5689899" y="2464704"/>
                                </a:cubicBezTo>
                                <a:cubicBezTo>
                                  <a:pt x="5688409" y="2464704"/>
                                  <a:pt x="5686919" y="2464704"/>
                                  <a:pt x="5685429" y="2464704"/>
                                </a:cubicBezTo>
                                <a:lnTo>
                                  <a:pt x="5684226" y="2464405"/>
                                </a:lnTo>
                                <a:lnTo>
                                  <a:pt x="5684870" y="2464952"/>
                                </a:lnTo>
                                <a:cubicBezTo>
                                  <a:pt x="5688037" y="2466318"/>
                                  <a:pt x="5691638" y="2466691"/>
                                  <a:pt x="5695363" y="2465697"/>
                                </a:cubicBezTo>
                                <a:close/>
                                <a:moveTo>
                                  <a:pt x="5853817" y="2466194"/>
                                </a:moveTo>
                                <a:cubicBezTo>
                                  <a:pt x="5881137" y="2466194"/>
                                  <a:pt x="5881137" y="2423973"/>
                                  <a:pt x="5853817" y="2423973"/>
                                </a:cubicBezTo>
                                <a:cubicBezTo>
                                  <a:pt x="5826497" y="2423973"/>
                                  <a:pt x="5826497" y="2466194"/>
                                  <a:pt x="5853817" y="2466194"/>
                                </a:cubicBezTo>
                                <a:close/>
                                <a:moveTo>
                                  <a:pt x="4803261" y="2466690"/>
                                </a:moveTo>
                                <a:cubicBezTo>
                                  <a:pt x="4811705" y="2466690"/>
                                  <a:pt x="4820645" y="2463213"/>
                                  <a:pt x="4826606" y="2457253"/>
                                </a:cubicBezTo>
                                <a:cubicBezTo>
                                  <a:pt x="4832070" y="2451789"/>
                                  <a:pt x="4836540" y="2442351"/>
                                  <a:pt x="4836044" y="2433907"/>
                                </a:cubicBezTo>
                                <a:cubicBezTo>
                                  <a:pt x="4835547" y="2425463"/>
                                  <a:pt x="4833063" y="2416522"/>
                                  <a:pt x="4826606" y="2410561"/>
                                </a:cubicBezTo>
                                <a:cubicBezTo>
                                  <a:pt x="4820149" y="2404601"/>
                                  <a:pt x="4812202" y="2401124"/>
                                  <a:pt x="4803261" y="2401124"/>
                                </a:cubicBezTo>
                                <a:cubicBezTo>
                                  <a:pt x="4794816" y="2401124"/>
                                  <a:pt x="4785875" y="2404601"/>
                                  <a:pt x="4779915" y="2410561"/>
                                </a:cubicBezTo>
                                <a:cubicBezTo>
                                  <a:pt x="4774451" y="2416025"/>
                                  <a:pt x="4769981" y="2425463"/>
                                  <a:pt x="4770478" y="2433907"/>
                                </a:cubicBezTo>
                                <a:cubicBezTo>
                                  <a:pt x="4770974" y="2442351"/>
                                  <a:pt x="4773457" y="2451292"/>
                                  <a:pt x="4779915" y="2457253"/>
                                </a:cubicBezTo>
                                <a:cubicBezTo>
                                  <a:pt x="4786869" y="2462716"/>
                                  <a:pt x="4794816" y="2466690"/>
                                  <a:pt x="4803261" y="2466690"/>
                                </a:cubicBezTo>
                                <a:close/>
                                <a:moveTo>
                                  <a:pt x="2921218" y="2467892"/>
                                </a:moveTo>
                                <a:lnTo>
                                  <a:pt x="2924766" y="2465075"/>
                                </a:lnTo>
                                <a:lnTo>
                                  <a:pt x="2922602" y="2465942"/>
                                </a:lnTo>
                                <a:cubicBezTo>
                                  <a:pt x="2925618" y="2463929"/>
                                  <a:pt x="2928637" y="2461414"/>
                                  <a:pt x="2931661" y="2459401"/>
                                </a:cubicBezTo>
                                <a:cubicBezTo>
                                  <a:pt x="2931155" y="2459401"/>
                                  <a:pt x="2931155" y="2459904"/>
                                  <a:pt x="2930653" y="2460407"/>
                                </a:cubicBezTo>
                                <a:lnTo>
                                  <a:pt x="2924766" y="2465075"/>
                                </a:lnTo>
                                <a:lnTo>
                                  <a:pt x="2925116" y="2464936"/>
                                </a:lnTo>
                                <a:cubicBezTo>
                                  <a:pt x="2928137" y="2463929"/>
                                  <a:pt x="2930149" y="2462420"/>
                                  <a:pt x="2932162" y="2459904"/>
                                </a:cubicBezTo>
                                <a:cubicBezTo>
                                  <a:pt x="2934173" y="2457388"/>
                                  <a:pt x="2935180" y="2454365"/>
                                  <a:pt x="2935180" y="2451849"/>
                                </a:cubicBezTo>
                                <a:cubicBezTo>
                                  <a:pt x="2935180" y="2449333"/>
                                  <a:pt x="2934679" y="2447321"/>
                                  <a:pt x="2933167" y="2444805"/>
                                </a:cubicBezTo>
                                <a:lnTo>
                                  <a:pt x="2926251" y="2439617"/>
                                </a:lnTo>
                                <a:lnTo>
                                  <a:pt x="2930653" y="2443296"/>
                                </a:lnTo>
                                <a:cubicBezTo>
                                  <a:pt x="2931155" y="2443296"/>
                                  <a:pt x="2931155" y="2443799"/>
                                  <a:pt x="2931661" y="2444301"/>
                                </a:cubicBezTo>
                                <a:cubicBezTo>
                                  <a:pt x="2928637" y="2442289"/>
                                  <a:pt x="2925618" y="2439772"/>
                                  <a:pt x="2922602" y="2437760"/>
                                </a:cubicBezTo>
                                <a:cubicBezTo>
                                  <a:pt x="2923609" y="2438263"/>
                                  <a:pt x="2924110" y="2438263"/>
                                  <a:pt x="2925116" y="2438767"/>
                                </a:cubicBezTo>
                                <a:lnTo>
                                  <a:pt x="2926251" y="2439617"/>
                                </a:lnTo>
                                <a:lnTo>
                                  <a:pt x="2922225" y="2436250"/>
                                </a:lnTo>
                                <a:cubicBezTo>
                                  <a:pt x="2918953" y="2434742"/>
                                  <a:pt x="2915306" y="2434239"/>
                                  <a:pt x="2911535" y="2435245"/>
                                </a:cubicBezTo>
                                <a:cubicBezTo>
                                  <a:pt x="2904488" y="2437257"/>
                                  <a:pt x="2898955" y="2444301"/>
                                  <a:pt x="2898955" y="2451849"/>
                                </a:cubicBezTo>
                                <a:cubicBezTo>
                                  <a:pt x="2899461" y="2458898"/>
                                  <a:pt x="2902981" y="2464433"/>
                                  <a:pt x="2909521" y="2467452"/>
                                </a:cubicBezTo>
                                <a:cubicBezTo>
                                  <a:pt x="2913545" y="2469213"/>
                                  <a:pt x="2917570" y="2469213"/>
                                  <a:pt x="2921218" y="2467892"/>
                                </a:cubicBezTo>
                                <a:close/>
                                <a:moveTo>
                                  <a:pt x="4569307" y="2470044"/>
                                </a:moveTo>
                                <a:cubicBezTo>
                                  <a:pt x="4577751" y="2471161"/>
                                  <a:pt x="4586692" y="2468678"/>
                                  <a:pt x="4593149" y="2462221"/>
                                </a:cubicBezTo>
                                <a:cubicBezTo>
                                  <a:pt x="4606064" y="2449306"/>
                                  <a:pt x="4603580" y="2426457"/>
                                  <a:pt x="4587188" y="2417019"/>
                                </a:cubicBezTo>
                                <a:cubicBezTo>
                                  <a:pt x="4586692" y="2416522"/>
                                  <a:pt x="4586195" y="2416522"/>
                                  <a:pt x="4585698" y="2416025"/>
                                </a:cubicBezTo>
                                <a:cubicBezTo>
                                  <a:pt x="4580235" y="2413045"/>
                                  <a:pt x="4573777" y="2412052"/>
                                  <a:pt x="4567816" y="2412549"/>
                                </a:cubicBezTo>
                                <a:cubicBezTo>
                                  <a:pt x="4561855" y="2413542"/>
                                  <a:pt x="4555895" y="2415529"/>
                                  <a:pt x="4551921" y="2420496"/>
                                </a:cubicBezTo>
                                <a:cubicBezTo>
                                  <a:pt x="4548444" y="2423973"/>
                                  <a:pt x="4545961" y="2428443"/>
                                  <a:pt x="4544471" y="2432914"/>
                                </a:cubicBezTo>
                                <a:cubicBezTo>
                                  <a:pt x="4542484" y="2439868"/>
                                  <a:pt x="4543974" y="2448312"/>
                                  <a:pt x="4547451" y="2454770"/>
                                </a:cubicBezTo>
                                <a:cubicBezTo>
                                  <a:pt x="4547948" y="2455266"/>
                                  <a:pt x="4547948" y="2455763"/>
                                  <a:pt x="4548444" y="2456260"/>
                                </a:cubicBezTo>
                                <a:cubicBezTo>
                                  <a:pt x="4552915" y="2464207"/>
                                  <a:pt x="4560862" y="2468926"/>
                                  <a:pt x="4569307" y="2470044"/>
                                </a:cubicBezTo>
                                <a:close/>
                                <a:moveTo>
                                  <a:pt x="2186759" y="2473327"/>
                                </a:moveTo>
                                <a:cubicBezTo>
                                  <a:pt x="2195816" y="2473327"/>
                                  <a:pt x="2205375" y="2469301"/>
                                  <a:pt x="2211415" y="2463263"/>
                                </a:cubicBezTo>
                                <a:cubicBezTo>
                                  <a:pt x="2217454" y="2457225"/>
                                  <a:pt x="2221980" y="2447162"/>
                                  <a:pt x="2221476" y="2438608"/>
                                </a:cubicBezTo>
                                <a:cubicBezTo>
                                  <a:pt x="2220977" y="2429551"/>
                                  <a:pt x="2217954" y="2419990"/>
                                  <a:pt x="2211415" y="2413952"/>
                                </a:cubicBezTo>
                                <a:cubicBezTo>
                                  <a:pt x="2204370" y="2407914"/>
                                  <a:pt x="2196318" y="2403889"/>
                                  <a:pt x="2186759" y="2403889"/>
                                </a:cubicBezTo>
                                <a:cubicBezTo>
                                  <a:pt x="2177703" y="2403889"/>
                                  <a:pt x="2168142" y="2407914"/>
                                  <a:pt x="2162103" y="2413952"/>
                                </a:cubicBezTo>
                                <a:cubicBezTo>
                                  <a:pt x="2156066" y="2419990"/>
                                  <a:pt x="2151538" y="2430054"/>
                                  <a:pt x="2152041" y="2438608"/>
                                </a:cubicBezTo>
                                <a:cubicBezTo>
                                  <a:pt x="2152544" y="2447665"/>
                                  <a:pt x="2155563" y="2457225"/>
                                  <a:pt x="2162103" y="2463263"/>
                                </a:cubicBezTo>
                                <a:cubicBezTo>
                                  <a:pt x="2169148" y="2469301"/>
                                  <a:pt x="2177198" y="2473327"/>
                                  <a:pt x="2186759" y="2473327"/>
                                </a:cubicBezTo>
                                <a:close/>
                                <a:moveTo>
                                  <a:pt x="4263825" y="2478116"/>
                                </a:moveTo>
                                <a:cubicBezTo>
                                  <a:pt x="4270283" y="2479109"/>
                                  <a:pt x="4277237" y="2474142"/>
                                  <a:pt x="4281211" y="2469671"/>
                                </a:cubicBezTo>
                                <a:lnTo>
                                  <a:pt x="4285027" y="2451546"/>
                                </a:lnTo>
                                <a:lnTo>
                                  <a:pt x="4281211" y="2440861"/>
                                </a:lnTo>
                                <a:lnTo>
                                  <a:pt x="4279721" y="2439805"/>
                                </a:lnTo>
                                <a:lnTo>
                                  <a:pt x="4279721" y="2447357"/>
                                </a:lnTo>
                                <a:lnTo>
                                  <a:pt x="4281115" y="2449180"/>
                                </a:lnTo>
                                <a:lnTo>
                                  <a:pt x="4281211" y="2448312"/>
                                </a:lnTo>
                                <a:cubicBezTo>
                                  <a:pt x="4281211" y="2448809"/>
                                  <a:pt x="4281211" y="2448809"/>
                                  <a:pt x="4281211" y="2449305"/>
                                </a:cubicBezTo>
                                <a:lnTo>
                                  <a:pt x="4281115" y="2449180"/>
                                </a:lnTo>
                                <a:lnTo>
                                  <a:pt x="4280740" y="2452548"/>
                                </a:lnTo>
                                <a:lnTo>
                                  <a:pt x="4281211" y="2451292"/>
                                </a:lnTo>
                                <a:cubicBezTo>
                                  <a:pt x="4280714" y="2451790"/>
                                  <a:pt x="4280714" y="2452286"/>
                                  <a:pt x="4280714" y="2452783"/>
                                </a:cubicBezTo>
                                <a:lnTo>
                                  <a:pt x="4280740" y="2452548"/>
                                </a:lnTo>
                                <a:lnTo>
                                  <a:pt x="4279721" y="2455266"/>
                                </a:lnTo>
                                <a:cubicBezTo>
                                  <a:pt x="4279721" y="2455266"/>
                                  <a:pt x="4279721" y="2454770"/>
                                  <a:pt x="4279721" y="2454770"/>
                                </a:cubicBezTo>
                                <a:lnTo>
                                  <a:pt x="4279721" y="2447357"/>
                                </a:lnTo>
                                <a:lnTo>
                                  <a:pt x="4268500" y="2432684"/>
                                </a:lnTo>
                                <a:lnTo>
                                  <a:pt x="4265316" y="2430927"/>
                                </a:lnTo>
                                <a:lnTo>
                                  <a:pt x="4260690" y="2432189"/>
                                </a:lnTo>
                                <a:lnTo>
                                  <a:pt x="4248924" y="2436391"/>
                                </a:lnTo>
                                <a:cubicBezTo>
                                  <a:pt x="4244950" y="2439371"/>
                                  <a:pt x="4241970" y="2443345"/>
                                  <a:pt x="4240480" y="2448312"/>
                                </a:cubicBezTo>
                                <a:cubicBezTo>
                                  <a:pt x="4239486" y="2452286"/>
                                  <a:pt x="4239486" y="2456260"/>
                                  <a:pt x="4240480" y="2460730"/>
                                </a:cubicBezTo>
                                <a:cubicBezTo>
                                  <a:pt x="4241473" y="2465698"/>
                                  <a:pt x="4246441" y="2472155"/>
                                  <a:pt x="4250911" y="2474639"/>
                                </a:cubicBezTo>
                                <a:cubicBezTo>
                                  <a:pt x="4255878" y="2477123"/>
                                  <a:pt x="4258362" y="2477619"/>
                                  <a:pt x="4263825" y="2478116"/>
                                </a:cubicBezTo>
                                <a:close/>
                                <a:moveTo>
                                  <a:pt x="6841296" y="2479529"/>
                                </a:moveTo>
                                <a:cubicBezTo>
                                  <a:pt x="6850354" y="2479529"/>
                                  <a:pt x="6859914" y="2475504"/>
                                  <a:pt x="6865952" y="2469466"/>
                                </a:cubicBezTo>
                                <a:cubicBezTo>
                                  <a:pt x="6871990" y="2463428"/>
                                  <a:pt x="6876519" y="2453360"/>
                                  <a:pt x="6876015" y="2444806"/>
                                </a:cubicBezTo>
                                <a:cubicBezTo>
                                  <a:pt x="6875512" y="2435751"/>
                                  <a:pt x="6872493" y="2426190"/>
                                  <a:pt x="6865952" y="2420153"/>
                                </a:cubicBezTo>
                                <a:cubicBezTo>
                                  <a:pt x="6858907" y="2414115"/>
                                  <a:pt x="6850856" y="2410090"/>
                                  <a:pt x="6841296" y="2410090"/>
                                </a:cubicBezTo>
                                <a:cubicBezTo>
                                  <a:pt x="6832239" y="2410090"/>
                                  <a:pt x="6822679" y="2414115"/>
                                  <a:pt x="6816641" y="2420153"/>
                                </a:cubicBezTo>
                                <a:cubicBezTo>
                                  <a:pt x="6810603" y="2426190"/>
                                  <a:pt x="6806074" y="2436253"/>
                                  <a:pt x="6806577" y="2444806"/>
                                </a:cubicBezTo>
                                <a:cubicBezTo>
                                  <a:pt x="6807081" y="2453863"/>
                                  <a:pt x="6810099" y="2463428"/>
                                  <a:pt x="6816641" y="2469466"/>
                                </a:cubicBezTo>
                                <a:cubicBezTo>
                                  <a:pt x="6823685" y="2475504"/>
                                  <a:pt x="6831736" y="2479529"/>
                                  <a:pt x="6841296" y="247952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58" name="Freihandform: Form 7">
                          <a:extLst/>
                        </wps:cNvPr>
                        <wps:cNvSpPr/>
                        <wps:spPr>
                          <a:xfrm flipV="1">
                            <a:off x="303392" y="4783800"/>
                            <a:ext cx="7254735" cy="2233812"/>
                          </a:xfrm>
                          <a:custGeom>
                            <a:avLst/>
                            <a:gdLst>
                              <a:gd name="connsiteX0" fmla="*/ 4045883 w 7254735"/>
                              <a:gd name="connsiteY0" fmla="*/ 123491 h 2233812"/>
                              <a:gd name="connsiteX1" fmla="*/ 4058175 w 7254735"/>
                              <a:gd name="connsiteY1" fmla="*/ 117588 h 2233812"/>
                              <a:gd name="connsiteX2" fmla="*/ 4115134 w 7254735"/>
                              <a:gd name="connsiteY2" fmla="*/ 17303 h 2233812"/>
                              <a:gd name="connsiteX3" fmla="*/ 4099069 w 7254735"/>
                              <a:gd name="connsiteY3" fmla="*/ 4645 h 2233812"/>
                              <a:gd name="connsiteX4" fmla="*/ 4040163 w 7254735"/>
                              <a:gd name="connsiteY4" fmla="*/ 112234 h 2233812"/>
                              <a:gd name="connsiteX5" fmla="*/ 4045883 w 7254735"/>
                              <a:gd name="connsiteY5" fmla="*/ 123491 h 2233812"/>
                              <a:gd name="connsiteX6" fmla="*/ 3526062 w 7254735"/>
                              <a:gd name="connsiteY6" fmla="*/ 182900 h 2233812"/>
                              <a:gd name="connsiteX7" fmla="*/ 3538735 w 7254735"/>
                              <a:gd name="connsiteY7" fmla="*/ 173574 h 2233812"/>
                              <a:gd name="connsiteX8" fmla="*/ 3581576 w 7254735"/>
                              <a:gd name="connsiteY8" fmla="*/ 89352 h 2233812"/>
                              <a:gd name="connsiteX9" fmla="*/ 3543606 w 7254735"/>
                              <a:gd name="connsiteY9" fmla="*/ 67445 h 2233812"/>
                              <a:gd name="connsiteX10" fmla="*/ 3498817 w 7254735"/>
                              <a:gd name="connsiteY10" fmla="*/ 157022 h 2233812"/>
                              <a:gd name="connsiteX11" fmla="*/ 3526062 w 7254735"/>
                              <a:gd name="connsiteY11" fmla="*/ 182900 h 2233812"/>
                              <a:gd name="connsiteX12" fmla="*/ 2029071 w 7254735"/>
                              <a:gd name="connsiteY12" fmla="*/ 379620 h 2233812"/>
                              <a:gd name="connsiteX13" fmla="*/ 2044649 w 7254735"/>
                              <a:gd name="connsiteY13" fmla="*/ 373291 h 2233812"/>
                              <a:gd name="connsiteX14" fmla="*/ 2045136 w 7254735"/>
                              <a:gd name="connsiteY14" fmla="*/ 341647 h 2233812"/>
                              <a:gd name="connsiteX15" fmla="*/ 2042215 w 7254735"/>
                              <a:gd name="connsiteY15" fmla="*/ 338726 h 2233812"/>
                              <a:gd name="connsiteX16" fmla="*/ 2030532 w 7254735"/>
                              <a:gd name="connsiteY16" fmla="*/ 331910 h 2233812"/>
                              <a:gd name="connsiteX17" fmla="*/ 2003755 w 7254735"/>
                              <a:gd name="connsiteY17" fmla="*/ 358686 h 2233812"/>
                              <a:gd name="connsiteX18" fmla="*/ 2010571 w 7254735"/>
                              <a:gd name="connsiteY18" fmla="*/ 370370 h 2233812"/>
                              <a:gd name="connsiteX19" fmla="*/ 2013493 w 7254735"/>
                              <a:gd name="connsiteY19" fmla="*/ 373291 h 2233812"/>
                              <a:gd name="connsiteX20" fmla="*/ 2029071 w 7254735"/>
                              <a:gd name="connsiteY20" fmla="*/ 379620 h 2233812"/>
                              <a:gd name="connsiteX21" fmla="*/ 6683620 w 7254735"/>
                              <a:gd name="connsiteY21" fmla="*/ 385829 h 2233812"/>
                              <a:gd name="connsiteX22" fmla="*/ 6699198 w 7254735"/>
                              <a:gd name="connsiteY22" fmla="*/ 379500 h 2233812"/>
                              <a:gd name="connsiteX23" fmla="*/ 6699685 w 7254735"/>
                              <a:gd name="connsiteY23" fmla="*/ 347856 h 2233812"/>
                              <a:gd name="connsiteX24" fmla="*/ 6696764 w 7254735"/>
                              <a:gd name="connsiteY24" fmla="*/ 344935 h 2233812"/>
                              <a:gd name="connsiteX25" fmla="*/ 6685081 w 7254735"/>
                              <a:gd name="connsiteY25" fmla="*/ 338119 h 2233812"/>
                              <a:gd name="connsiteX26" fmla="*/ 6658304 w 7254735"/>
                              <a:gd name="connsiteY26" fmla="*/ 364895 h 2233812"/>
                              <a:gd name="connsiteX27" fmla="*/ 6665120 w 7254735"/>
                              <a:gd name="connsiteY27" fmla="*/ 376579 h 2233812"/>
                              <a:gd name="connsiteX28" fmla="*/ 6668041 w 7254735"/>
                              <a:gd name="connsiteY28" fmla="*/ 379500 h 2233812"/>
                              <a:gd name="connsiteX29" fmla="*/ 6683620 w 7254735"/>
                              <a:gd name="connsiteY29" fmla="*/ 385829 h 2233812"/>
                              <a:gd name="connsiteX30" fmla="*/ 224137 w 7254735"/>
                              <a:gd name="connsiteY30" fmla="*/ 506913 h 2233812"/>
                              <a:gd name="connsiteX31" fmla="*/ 224099 w 7254735"/>
                              <a:gd name="connsiteY31" fmla="*/ 506613 h 2233812"/>
                              <a:gd name="connsiteX32" fmla="*/ 224009 w 7254735"/>
                              <a:gd name="connsiteY32" fmla="*/ 506145 h 2233812"/>
                              <a:gd name="connsiteX33" fmla="*/ 224064 w 7254735"/>
                              <a:gd name="connsiteY33" fmla="*/ 506750 h 2233812"/>
                              <a:gd name="connsiteX34" fmla="*/ 224412 w 7254735"/>
                              <a:gd name="connsiteY34" fmla="*/ 510576 h 2233812"/>
                              <a:gd name="connsiteX35" fmla="*/ 224412 w 7254735"/>
                              <a:gd name="connsiteY35" fmla="*/ 509116 h 2233812"/>
                              <a:gd name="connsiteX36" fmla="*/ 224346 w 7254735"/>
                              <a:gd name="connsiteY36" fmla="*/ 509846 h 2233812"/>
                              <a:gd name="connsiteX37" fmla="*/ 224742 w 7254735"/>
                              <a:gd name="connsiteY37" fmla="*/ 511753 h 2233812"/>
                              <a:gd name="connsiteX38" fmla="*/ 224777 w 7254735"/>
                              <a:gd name="connsiteY38" fmla="*/ 511671 h 2233812"/>
                              <a:gd name="connsiteX39" fmla="*/ 224513 w 7254735"/>
                              <a:gd name="connsiteY39" fmla="*/ 508765 h 2233812"/>
                              <a:gd name="connsiteX40" fmla="*/ 224172 w 7254735"/>
                              <a:gd name="connsiteY40" fmla="*/ 506993 h 2233812"/>
                              <a:gd name="connsiteX41" fmla="*/ 224137 w 7254735"/>
                              <a:gd name="connsiteY41" fmla="*/ 506913 h 2233812"/>
                              <a:gd name="connsiteX42" fmla="*/ 4878687 w 7254735"/>
                              <a:gd name="connsiteY42" fmla="*/ 513122 h 2233812"/>
                              <a:gd name="connsiteX43" fmla="*/ 4878649 w 7254735"/>
                              <a:gd name="connsiteY43" fmla="*/ 512822 h 2233812"/>
                              <a:gd name="connsiteX44" fmla="*/ 4878559 w 7254735"/>
                              <a:gd name="connsiteY44" fmla="*/ 512354 h 2233812"/>
                              <a:gd name="connsiteX45" fmla="*/ 4878614 w 7254735"/>
                              <a:gd name="connsiteY45" fmla="*/ 512959 h 2233812"/>
                              <a:gd name="connsiteX46" fmla="*/ 4879292 w 7254735"/>
                              <a:gd name="connsiteY46" fmla="*/ 517962 h 2233812"/>
                              <a:gd name="connsiteX47" fmla="*/ 4879327 w 7254735"/>
                              <a:gd name="connsiteY47" fmla="*/ 517880 h 2233812"/>
                              <a:gd name="connsiteX48" fmla="*/ 4879063 w 7254735"/>
                              <a:gd name="connsiteY48" fmla="*/ 514974 h 2233812"/>
                              <a:gd name="connsiteX49" fmla="*/ 4878722 w 7254735"/>
                              <a:gd name="connsiteY49" fmla="*/ 513203 h 2233812"/>
                              <a:gd name="connsiteX50" fmla="*/ 4878687 w 7254735"/>
                              <a:gd name="connsiteY50" fmla="*/ 513122 h 2233812"/>
                              <a:gd name="connsiteX51" fmla="*/ 4878962 w 7254735"/>
                              <a:gd name="connsiteY51" fmla="*/ 515325 h 2233812"/>
                              <a:gd name="connsiteX52" fmla="*/ 4878896 w 7254735"/>
                              <a:gd name="connsiteY52" fmla="*/ 516055 h 2233812"/>
                              <a:gd name="connsiteX53" fmla="*/ 4878962 w 7254735"/>
                              <a:gd name="connsiteY53" fmla="*/ 516785 h 2233812"/>
                              <a:gd name="connsiteX54" fmla="*/ 4878962 w 7254735"/>
                              <a:gd name="connsiteY54" fmla="*/ 515325 h 2233812"/>
                              <a:gd name="connsiteX55" fmla="*/ 202991 w 7254735"/>
                              <a:gd name="connsiteY55" fmla="*/ 533944 h 2233812"/>
                              <a:gd name="connsiteX56" fmla="*/ 222465 w 7254735"/>
                              <a:gd name="connsiteY56" fmla="*/ 527128 h 2233812"/>
                              <a:gd name="connsiteX57" fmla="*/ 226360 w 7254735"/>
                              <a:gd name="connsiteY57" fmla="*/ 518365 h 2233812"/>
                              <a:gd name="connsiteX58" fmla="*/ 224981 w 7254735"/>
                              <a:gd name="connsiteY58" fmla="*/ 511196 h 2233812"/>
                              <a:gd name="connsiteX59" fmla="*/ 224777 w 7254735"/>
                              <a:gd name="connsiteY59" fmla="*/ 511671 h 2233812"/>
                              <a:gd name="connsiteX60" fmla="*/ 224899 w 7254735"/>
                              <a:gd name="connsiteY60" fmla="*/ 513010 h 2233812"/>
                              <a:gd name="connsiteX61" fmla="*/ 224742 w 7254735"/>
                              <a:gd name="connsiteY61" fmla="*/ 511753 h 2233812"/>
                              <a:gd name="connsiteX62" fmla="*/ 224019 w 7254735"/>
                              <a:gd name="connsiteY62" fmla="*/ 513441 h 2233812"/>
                              <a:gd name="connsiteX63" fmla="*/ 223954 w 7254735"/>
                              <a:gd name="connsiteY63" fmla="*/ 514156 h 2233812"/>
                              <a:gd name="connsiteX64" fmla="*/ 224412 w 7254735"/>
                              <a:gd name="connsiteY64" fmla="*/ 513010 h 2233812"/>
                              <a:gd name="connsiteX65" fmla="*/ 223925 w 7254735"/>
                              <a:gd name="connsiteY65" fmla="*/ 514470 h 2233812"/>
                              <a:gd name="connsiteX66" fmla="*/ 223954 w 7254735"/>
                              <a:gd name="connsiteY66" fmla="*/ 514156 h 2233812"/>
                              <a:gd name="connsiteX67" fmla="*/ 222604 w 7254735"/>
                              <a:gd name="connsiteY67" fmla="*/ 517530 h 2233812"/>
                              <a:gd name="connsiteX68" fmla="*/ 223438 w 7254735"/>
                              <a:gd name="connsiteY68" fmla="*/ 516418 h 2233812"/>
                              <a:gd name="connsiteX69" fmla="*/ 222465 w 7254735"/>
                              <a:gd name="connsiteY69" fmla="*/ 517878 h 2233812"/>
                              <a:gd name="connsiteX70" fmla="*/ 222604 w 7254735"/>
                              <a:gd name="connsiteY70" fmla="*/ 517530 h 2233812"/>
                              <a:gd name="connsiteX71" fmla="*/ 221816 w 7254735"/>
                              <a:gd name="connsiteY71" fmla="*/ 518582 h 2233812"/>
                              <a:gd name="connsiteX72" fmla="*/ 221491 w 7254735"/>
                              <a:gd name="connsiteY72" fmla="*/ 519339 h 2233812"/>
                              <a:gd name="connsiteX73" fmla="*/ 220517 w 7254735"/>
                              <a:gd name="connsiteY73" fmla="*/ 520313 h 2233812"/>
                              <a:gd name="connsiteX74" fmla="*/ 221816 w 7254735"/>
                              <a:gd name="connsiteY74" fmla="*/ 518582 h 2233812"/>
                              <a:gd name="connsiteX75" fmla="*/ 224019 w 7254735"/>
                              <a:gd name="connsiteY75" fmla="*/ 513441 h 2233812"/>
                              <a:gd name="connsiteX76" fmla="*/ 224346 w 7254735"/>
                              <a:gd name="connsiteY76" fmla="*/ 509846 h 2233812"/>
                              <a:gd name="connsiteX77" fmla="*/ 224064 w 7254735"/>
                              <a:gd name="connsiteY77" fmla="*/ 506750 h 2233812"/>
                              <a:gd name="connsiteX78" fmla="*/ 222952 w 7254735"/>
                              <a:gd name="connsiteY78" fmla="*/ 504247 h 2233812"/>
                              <a:gd name="connsiteX79" fmla="*/ 223925 w 7254735"/>
                              <a:gd name="connsiteY79" fmla="*/ 505708 h 2233812"/>
                              <a:gd name="connsiteX80" fmla="*/ 224009 w 7254735"/>
                              <a:gd name="connsiteY80" fmla="*/ 506145 h 2233812"/>
                              <a:gd name="connsiteX81" fmla="*/ 223925 w 7254735"/>
                              <a:gd name="connsiteY81" fmla="*/ 505221 h 2233812"/>
                              <a:gd name="connsiteX82" fmla="*/ 224099 w 7254735"/>
                              <a:gd name="connsiteY82" fmla="*/ 506613 h 2233812"/>
                              <a:gd name="connsiteX83" fmla="*/ 224172 w 7254735"/>
                              <a:gd name="connsiteY83" fmla="*/ 506993 h 2233812"/>
                              <a:gd name="connsiteX84" fmla="*/ 224899 w 7254735"/>
                              <a:gd name="connsiteY84" fmla="*/ 508629 h 2233812"/>
                              <a:gd name="connsiteX85" fmla="*/ 224412 w 7254735"/>
                              <a:gd name="connsiteY85" fmla="*/ 507655 h 2233812"/>
                              <a:gd name="connsiteX86" fmla="*/ 224513 w 7254735"/>
                              <a:gd name="connsiteY86" fmla="*/ 508765 h 2233812"/>
                              <a:gd name="connsiteX87" fmla="*/ 224981 w 7254735"/>
                              <a:gd name="connsiteY87" fmla="*/ 511196 h 2233812"/>
                              <a:gd name="connsiteX88" fmla="*/ 227333 w 7254735"/>
                              <a:gd name="connsiteY88" fmla="*/ 505708 h 2233812"/>
                              <a:gd name="connsiteX89" fmla="*/ 222952 w 7254735"/>
                              <a:gd name="connsiteY89" fmla="*/ 494023 h 2233812"/>
                              <a:gd name="connsiteX90" fmla="*/ 198123 w 7254735"/>
                              <a:gd name="connsiteY90" fmla="*/ 489155 h 2233812"/>
                              <a:gd name="connsiteX91" fmla="*/ 185465 w 7254735"/>
                              <a:gd name="connsiteY91" fmla="*/ 511063 h 2233812"/>
                              <a:gd name="connsiteX92" fmla="*/ 202991 w 7254735"/>
                              <a:gd name="connsiteY92" fmla="*/ 533944 h 2233812"/>
                              <a:gd name="connsiteX93" fmla="*/ 4857541 w 7254735"/>
                              <a:gd name="connsiteY93" fmla="*/ 540153 h 2233812"/>
                              <a:gd name="connsiteX94" fmla="*/ 4877015 w 7254735"/>
                              <a:gd name="connsiteY94" fmla="*/ 533337 h 2233812"/>
                              <a:gd name="connsiteX95" fmla="*/ 4880910 w 7254735"/>
                              <a:gd name="connsiteY95" fmla="*/ 524574 h 2233812"/>
                              <a:gd name="connsiteX96" fmla="*/ 4879531 w 7254735"/>
                              <a:gd name="connsiteY96" fmla="*/ 517405 h 2233812"/>
                              <a:gd name="connsiteX97" fmla="*/ 4879327 w 7254735"/>
                              <a:gd name="connsiteY97" fmla="*/ 517880 h 2233812"/>
                              <a:gd name="connsiteX98" fmla="*/ 4879449 w 7254735"/>
                              <a:gd name="connsiteY98" fmla="*/ 519219 h 2233812"/>
                              <a:gd name="connsiteX99" fmla="*/ 4879292 w 7254735"/>
                              <a:gd name="connsiteY99" fmla="*/ 517962 h 2233812"/>
                              <a:gd name="connsiteX100" fmla="*/ 4878569 w 7254735"/>
                              <a:gd name="connsiteY100" fmla="*/ 519650 h 2233812"/>
                              <a:gd name="connsiteX101" fmla="*/ 4878504 w 7254735"/>
                              <a:gd name="connsiteY101" fmla="*/ 520365 h 2233812"/>
                              <a:gd name="connsiteX102" fmla="*/ 4878962 w 7254735"/>
                              <a:gd name="connsiteY102" fmla="*/ 519219 h 2233812"/>
                              <a:gd name="connsiteX103" fmla="*/ 4878475 w 7254735"/>
                              <a:gd name="connsiteY103" fmla="*/ 520679 h 2233812"/>
                              <a:gd name="connsiteX104" fmla="*/ 4878504 w 7254735"/>
                              <a:gd name="connsiteY104" fmla="*/ 520365 h 2233812"/>
                              <a:gd name="connsiteX105" fmla="*/ 4877154 w 7254735"/>
                              <a:gd name="connsiteY105" fmla="*/ 523739 h 2233812"/>
                              <a:gd name="connsiteX106" fmla="*/ 4877988 w 7254735"/>
                              <a:gd name="connsiteY106" fmla="*/ 522627 h 2233812"/>
                              <a:gd name="connsiteX107" fmla="*/ 4877015 w 7254735"/>
                              <a:gd name="connsiteY107" fmla="*/ 524087 h 2233812"/>
                              <a:gd name="connsiteX108" fmla="*/ 4877154 w 7254735"/>
                              <a:gd name="connsiteY108" fmla="*/ 523739 h 2233812"/>
                              <a:gd name="connsiteX109" fmla="*/ 4876365 w 7254735"/>
                              <a:gd name="connsiteY109" fmla="*/ 524791 h 2233812"/>
                              <a:gd name="connsiteX110" fmla="*/ 4876041 w 7254735"/>
                              <a:gd name="connsiteY110" fmla="*/ 525548 h 2233812"/>
                              <a:gd name="connsiteX111" fmla="*/ 4875068 w 7254735"/>
                              <a:gd name="connsiteY111" fmla="*/ 526522 h 2233812"/>
                              <a:gd name="connsiteX112" fmla="*/ 4876365 w 7254735"/>
                              <a:gd name="connsiteY112" fmla="*/ 524791 h 2233812"/>
                              <a:gd name="connsiteX113" fmla="*/ 4878569 w 7254735"/>
                              <a:gd name="connsiteY113" fmla="*/ 519650 h 2233812"/>
                              <a:gd name="connsiteX114" fmla="*/ 4878896 w 7254735"/>
                              <a:gd name="connsiteY114" fmla="*/ 516055 h 2233812"/>
                              <a:gd name="connsiteX115" fmla="*/ 4878614 w 7254735"/>
                              <a:gd name="connsiteY115" fmla="*/ 512959 h 2233812"/>
                              <a:gd name="connsiteX116" fmla="*/ 4877502 w 7254735"/>
                              <a:gd name="connsiteY116" fmla="*/ 510456 h 2233812"/>
                              <a:gd name="connsiteX117" fmla="*/ 4878475 w 7254735"/>
                              <a:gd name="connsiteY117" fmla="*/ 511917 h 2233812"/>
                              <a:gd name="connsiteX118" fmla="*/ 4878559 w 7254735"/>
                              <a:gd name="connsiteY118" fmla="*/ 512354 h 2233812"/>
                              <a:gd name="connsiteX119" fmla="*/ 4878475 w 7254735"/>
                              <a:gd name="connsiteY119" fmla="*/ 511430 h 2233812"/>
                              <a:gd name="connsiteX120" fmla="*/ 4878649 w 7254735"/>
                              <a:gd name="connsiteY120" fmla="*/ 512822 h 2233812"/>
                              <a:gd name="connsiteX121" fmla="*/ 4878722 w 7254735"/>
                              <a:gd name="connsiteY121" fmla="*/ 513203 h 2233812"/>
                              <a:gd name="connsiteX122" fmla="*/ 4879449 w 7254735"/>
                              <a:gd name="connsiteY122" fmla="*/ 514838 h 2233812"/>
                              <a:gd name="connsiteX123" fmla="*/ 4878962 w 7254735"/>
                              <a:gd name="connsiteY123" fmla="*/ 513864 h 2233812"/>
                              <a:gd name="connsiteX124" fmla="*/ 4879063 w 7254735"/>
                              <a:gd name="connsiteY124" fmla="*/ 514974 h 2233812"/>
                              <a:gd name="connsiteX125" fmla="*/ 4879531 w 7254735"/>
                              <a:gd name="connsiteY125" fmla="*/ 517405 h 2233812"/>
                              <a:gd name="connsiteX126" fmla="*/ 4881883 w 7254735"/>
                              <a:gd name="connsiteY126" fmla="*/ 511917 h 2233812"/>
                              <a:gd name="connsiteX127" fmla="*/ 4877502 w 7254735"/>
                              <a:gd name="connsiteY127" fmla="*/ 500232 h 2233812"/>
                              <a:gd name="connsiteX128" fmla="*/ 4852673 w 7254735"/>
                              <a:gd name="connsiteY128" fmla="*/ 495364 h 2233812"/>
                              <a:gd name="connsiteX129" fmla="*/ 4840015 w 7254735"/>
                              <a:gd name="connsiteY129" fmla="*/ 517272 h 2233812"/>
                              <a:gd name="connsiteX130" fmla="*/ 4857541 w 7254735"/>
                              <a:gd name="connsiteY130" fmla="*/ 540153 h 2233812"/>
                              <a:gd name="connsiteX131" fmla="*/ 1247535 w 7254735"/>
                              <a:gd name="connsiteY131" fmla="*/ 828776 h 2233812"/>
                              <a:gd name="connsiteX132" fmla="*/ 1259888 w 7254735"/>
                              <a:gd name="connsiteY132" fmla="*/ 806565 h 2233812"/>
                              <a:gd name="connsiteX133" fmla="*/ 1245771 w 7254735"/>
                              <a:gd name="connsiteY133" fmla="*/ 689727 h 2233812"/>
                              <a:gd name="connsiteX134" fmla="*/ 1208772 w 7254735"/>
                              <a:gd name="connsiteY134" fmla="*/ 689727 h 2233812"/>
                              <a:gd name="connsiteX135" fmla="*/ 1223864 w 7254735"/>
                              <a:gd name="connsiteY135" fmla="*/ 816302 h 2233812"/>
                              <a:gd name="connsiteX136" fmla="*/ 1247535 w 7254735"/>
                              <a:gd name="connsiteY136" fmla="*/ 828776 h 2233812"/>
                              <a:gd name="connsiteX137" fmla="*/ 5902084 w 7254735"/>
                              <a:gd name="connsiteY137" fmla="*/ 834985 h 2233812"/>
                              <a:gd name="connsiteX138" fmla="*/ 5914437 w 7254735"/>
                              <a:gd name="connsiteY138" fmla="*/ 812774 h 2233812"/>
                              <a:gd name="connsiteX139" fmla="*/ 5900319 w 7254735"/>
                              <a:gd name="connsiteY139" fmla="*/ 695936 h 2233812"/>
                              <a:gd name="connsiteX140" fmla="*/ 5863320 w 7254735"/>
                              <a:gd name="connsiteY140" fmla="*/ 695936 h 2233812"/>
                              <a:gd name="connsiteX141" fmla="*/ 5878412 w 7254735"/>
                              <a:gd name="connsiteY141" fmla="*/ 822511 h 2233812"/>
                              <a:gd name="connsiteX142" fmla="*/ 5902084 w 7254735"/>
                              <a:gd name="connsiteY142" fmla="*/ 834985 h 2233812"/>
                              <a:gd name="connsiteX143" fmla="*/ 2859315 w 7254735"/>
                              <a:gd name="connsiteY143" fmla="*/ 998132 h 2233812"/>
                              <a:gd name="connsiteX144" fmla="*/ 2878606 w 7254735"/>
                              <a:gd name="connsiteY144" fmla="*/ 981702 h 2233812"/>
                              <a:gd name="connsiteX145" fmla="*/ 2895643 w 7254735"/>
                              <a:gd name="connsiteY145" fmla="*/ 915980 h 2233812"/>
                              <a:gd name="connsiteX146" fmla="*/ 2866922 w 7254735"/>
                              <a:gd name="connsiteY146" fmla="*/ 898941 h 2233812"/>
                              <a:gd name="connsiteX147" fmla="*/ 2844040 w 7254735"/>
                              <a:gd name="connsiteY147" fmla="*/ 981702 h 2233812"/>
                              <a:gd name="connsiteX148" fmla="*/ 2859315 w 7254735"/>
                              <a:gd name="connsiteY148" fmla="*/ 998132 h 2233812"/>
                              <a:gd name="connsiteX149" fmla="*/ 3206296 w 7254735"/>
                              <a:gd name="connsiteY149" fmla="*/ 1043650 h 2233812"/>
                              <a:gd name="connsiteX150" fmla="*/ 3220842 w 7254735"/>
                              <a:gd name="connsiteY150" fmla="*/ 1033792 h 2233812"/>
                              <a:gd name="connsiteX151" fmla="*/ 3256867 w 7254735"/>
                              <a:gd name="connsiteY151" fmla="*/ 985597 h 2233812"/>
                              <a:gd name="connsiteX152" fmla="*/ 3226196 w 7254735"/>
                              <a:gd name="connsiteY152" fmla="*/ 961742 h 2233812"/>
                              <a:gd name="connsiteX153" fmla="*/ 3187249 w 7254735"/>
                              <a:gd name="connsiteY153" fmla="*/ 1007504 h 2233812"/>
                              <a:gd name="connsiteX154" fmla="*/ 3189198 w 7254735"/>
                              <a:gd name="connsiteY154" fmla="*/ 1039634 h 2233812"/>
                              <a:gd name="connsiteX155" fmla="*/ 3206296 w 7254735"/>
                              <a:gd name="connsiteY155" fmla="*/ 1043650 h 2233812"/>
                              <a:gd name="connsiteX156" fmla="*/ 758603 w 7254735"/>
                              <a:gd name="connsiteY156" fmla="*/ 1065175 h 2233812"/>
                              <a:gd name="connsiteX157" fmla="*/ 772090 w 7254735"/>
                              <a:gd name="connsiteY157" fmla="*/ 1059227 h 2233812"/>
                              <a:gd name="connsiteX158" fmla="*/ 850469 w 7254735"/>
                              <a:gd name="connsiteY158" fmla="*/ 973546 h 2233812"/>
                              <a:gd name="connsiteX159" fmla="*/ 825154 w 7254735"/>
                              <a:gd name="connsiteY159" fmla="*/ 948230 h 2233812"/>
                              <a:gd name="connsiteX160" fmla="*/ 745801 w 7254735"/>
                              <a:gd name="connsiteY160" fmla="*/ 1032451 h 2233812"/>
                              <a:gd name="connsiteX161" fmla="*/ 758603 w 7254735"/>
                              <a:gd name="connsiteY161" fmla="*/ 1065175 h 2233812"/>
                              <a:gd name="connsiteX162" fmla="*/ 5413152 w 7254735"/>
                              <a:gd name="connsiteY162" fmla="*/ 1071384 h 2233812"/>
                              <a:gd name="connsiteX163" fmla="*/ 5426639 w 7254735"/>
                              <a:gd name="connsiteY163" fmla="*/ 1065436 h 2233812"/>
                              <a:gd name="connsiteX164" fmla="*/ 5505017 w 7254735"/>
                              <a:gd name="connsiteY164" fmla="*/ 979755 h 2233812"/>
                              <a:gd name="connsiteX165" fmla="*/ 5479702 w 7254735"/>
                              <a:gd name="connsiteY165" fmla="*/ 954439 h 2233812"/>
                              <a:gd name="connsiteX166" fmla="*/ 5400350 w 7254735"/>
                              <a:gd name="connsiteY166" fmla="*/ 1038660 h 2233812"/>
                              <a:gd name="connsiteX167" fmla="*/ 5413152 w 7254735"/>
                              <a:gd name="connsiteY167" fmla="*/ 1071384 h 2233812"/>
                              <a:gd name="connsiteX168" fmla="*/ 2944265 w 7254735"/>
                              <a:gd name="connsiteY168" fmla="*/ 1088439 h 2233812"/>
                              <a:gd name="connsiteX169" fmla="*/ 2966719 w 7254735"/>
                              <a:gd name="connsiteY169" fmla="*/ 1075660 h 2233812"/>
                              <a:gd name="connsiteX170" fmla="*/ 2994956 w 7254735"/>
                              <a:gd name="connsiteY170" fmla="*/ 1020648 h 2233812"/>
                              <a:gd name="connsiteX171" fmla="*/ 2969154 w 7254735"/>
                              <a:gd name="connsiteY171" fmla="*/ 994847 h 2233812"/>
                              <a:gd name="connsiteX172" fmla="*/ 2930207 w 7254735"/>
                              <a:gd name="connsiteY172" fmla="*/ 1065436 h 2233812"/>
                              <a:gd name="connsiteX173" fmla="*/ 2944265 w 7254735"/>
                              <a:gd name="connsiteY173" fmla="*/ 1088439 h 2233812"/>
                              <a:gd name="connsiteX174" fmla="*/ 520242 w 7254735"/>
                              <a:gd name="connsiteY174" fmla="*/ 1194801 h 2233812"/>
                              <a:gd name="connsiteX175" fmla="*/ 534033 w 7254735"/>
                              <a:gd name="connsiteY175" fmla="*/ 1192131 h 2233812"/>
                              <a:gd name="connsiteX176" fmla="*/ 612899 w 7254735"/>
                              <a:gd name="connsiteY176" fmla="*/ 1133712 h 2233812"/>
                              <a:gd name="connsiteX177" fmla="*/ 592938 w 7254735"/>
                              <a:gd name="connsiteY177" fmla="*/ 1099634 h 2233812"/>
                              <a:gd name="connsiteX178" fmla="*/ 510178 w 7254735"/>
                              <a:gd name="connsiteY178" fmla="*/ 1161461 h 2233812"/>
                              <a:gd name="connsiteX179" fmla="*/ 520242 w 7254735"/>
                              <a:gd name="connsiteY179" fmla="*/ 1194801 h 2233812"/>
                              <a:gd name="connsiteX180" fmla="*/ 5174791 w 7254735"/>
                              <a:gd name="connsiteY180" fmla="*/ 1201009 h 2233812"/>
                              <a:gd name="connsiteX181" fmla="*/ 5188582 w 7254735"/>
                              <a:gd name="connsiteY181" fmla="*/ 1198339 h 2233812"/>
                              <a:gd name="connsiteX182" fmla="*/ 5267447 w 7254735"/>
                              <a:gd name="connsiteY182" fmla="*/ 1139920 h 2233812"/>
                              <a:gd name="connsiteX183" fmla="*/ 5247487 w 7254735"/>
                              <a:gd name="connsiteY183" fmla="*/ 1105842 h 2233812"/>
                              <a:gd name="connsiteX184" fmla="*/ 5164727 w 7254735"/>
                              <a:gd name="connsiteY184" fmla="*/ 1167669 h 2233812"/>
                              <a:gd name="connsiteX185" fmla="*/ 5174791 w 7254735"/>
                              <a:gd name="connsiteY185" fmla="*/ 1201009 h 2233812"/>
                              <a:gd name="connsiteX186" fmla="*/ 3372731 w 7254735"/>
                              <a:gd name="connsiteY186" fmla="*/ 1245925 h 2233812"/>
                              <a:gd name="connsiteX187" fmla="*/ 3384416 w 7254735"/>
                              <a:gd name="connsiteY187" fmla="*/ 1241179 h 2233812"/>
                              <a:gd name="connsiteX188" fmla="*/ 3384416 w 7254735"/>
                              <a:gd name="connsiteY188" fmla="*/ 1217811 h 2233812"/>
                              <a:gd name="connsiteX189" fmla="*/ 3369811 w 7254735"/>
                              <a:gd name="connsiteY189" fmla="*/ 1200772 h 2233812"/>
                              <a:gd name="connsiteX190" fmla="*/ 3344495 w 7254735"/>
                              <a:gd name="connsiteY190" fmla="*/ 1200772 h 2233812"/>
                              <a:gd name="connsiteX191" fmla="*/ 3344008 w 7254735"/>
                              <a:gd name="connsiteY191" fmla="*/ 1226574 h 2233812"/>
                              <a:gd name="connsiteX192" fmla="*/ 3361046 w 7254735"/>
                              <a:gd name="connsiteY192" fmla="*/ 1241179 h 2233812"/>
                              <a:gd name="connsiteX193" fmla="*/ 3372731 w 7254735"/>
                              <a:gd name="connsiteY193" fmla="*/ 1245925 h 2233812"/>
                              <a:gd name="connsiteX194" fmla="*/ 3735291 w 7254735"/>
                              <a:gd name="connsiteY194" fmla="*/ 1295460 h 2233812"/>
                              <a:gd name="connsiteX195" fmla="*/ 3747584 w 7254735"/>
                              <a:gd name="connsiteY195" fmla="*/ 1291809 h 2233812"/>
                              <a:gd name="connsiteX196" fmla="*/ 3752452 w 7254735"/>
                              <a:gd name="connsiteY196" fmla="*/ 1268441 h 2233812"/>
                              <a:gd name="connsiteX197" fmla="*/ 3750505 w 7254735"/>
                              <a:gd name="connsiteY197" fmla="*/ 1265520 h 2233812"/>
                              <a:gd name="connsiteX198" fmla="*/ 3750505 w 7254735"/>
                              <a:gd name="connsiteY198" fmla="*/ 1265033 h 2233812"/>
                              <a:gd name="connsiteX199" fmla="*/ 3750505 w 7254735"/>
                              <a:gd name="connsiteY199" fmla="*/ 1263086 h 2233812"/>
                              <a:gd name="connsiteX200" fmla="*/ 3751479 w 7254735"/>
                              <a:gd name="connsiteY200" fmla="*/ 1259678 h 2233812"/>
                              <a:gd name="connsiteX201" fmla="*/ 3749531 w 7254735"/>
                              <a:gd name="connsiteY201" fmla="*/ 1230955 h 2233812"/>
                              <a:gd name="connsiteX202" fmla="*/ 3720808 w 7254735"/>
                              <a:gd name="connsiteY202" fmla="*/ 1236311 h 2233812"/>
                              <a:gd name="connsiteX203" fmla="*/ 3723729 w 7254735"/>
                              <a:gd name="connsiteY203" fmla="*/ 1290348 h 2233812"/>
                              <a:gd name="connsiteX204" fmla="*/ 3735291 w 7254735"/>
                              <a:gd name="connsiteY204" fmla="*/ 1295460 h 2233812"/>
                              <a:gd name="connsiteX205" fmla="*/ 135090 w 7254735"/>
                              <a:gd name="connsiteY205" fmla="*/ 1396991 h 2233812"/>
                              <a:gd name="connsiteX206" fmla="*/ 148851 w 7254735"/>
                              <a:gd name="connsiteY206" fmla="*/ 1378096 h 2233812"/>
                              <a:gd name="connsiteX207" fmla="*/ 100655 w 7254735"/>
                              <a:gd name="connsiteY207" fmla="*/ 1297770 h 2233812"/>
                              <a:gd name="connsiteX208" fmla="*/ 78261 w 7254735"/>
                              <a:gd name="connsiteY208" fmla="*/ 1262231 h 2233812"/>
                              <a:gd name="connsiteX209" fmla="*/ 53919 w 7254735"/>
                              <a:gd name="connsiteY209" fmla="*/ 1224259 h 2233812"/>
                              <a:gd name="connsiteX210" fmla="*/ 23736 w 7254735"/>
                              <a:gd name="connsiteY210" fmla="*/ 1215983 h 2233812"/>
                              <a:gd name="connsiteX211" fmla="*/ 60248 w 7254735"/>
                              <a:gd name="connsiteY211" fmla="*/ 1294362 h 2233812"/>
                              <a:gd name="connsiteX212" fmla="*/ 126457 w 7254735"/>
                              <a:gd name="connsiteY212" fmla="*/ 1391240 h 2233812"/>
                              <a:gd name="connsiteX213" fmla="*/ 135090 w 7254735"/>
                              <a:gd name="connsiteY213" fmla="*/ 1396991 h 2233812"/>
                              <a:gd name="connsiteX214" fmla="*/ 2773916 w 7254735"/>
                              <a:gd name="connsiteY214" fmla="*/ 1400416 h 2233812"/>
                              <a:gd name="connsiteX215" fmla="*/ 2776859 w 7254735"/>
                              <a:gd name="connsiteY215" fmla="*/ 1377002 h 2233812"/>
                              <a:gd name="connsiteX216" fmla="*/ 2740835 w 7254735"/>
                              <a:gd name="connsiteY216" fmla="*/ 1354609 h 2233812"/>
                              <a:gd name="connsiteX217" fmla="*/ 2725742 w 7254735"/>
                              <a:gd name="connsiteY217" fmla="*/ 1379437 h 2233812"/>
                              <a:gd name="connsiteX218" fmla="*/ 2763714 w 7254735"/>
                              <a:gd name="connsiteY218" fmla="*/ 1399396 h 2233812"/>
                              <a:gd name="connsiteX219" fmla="*/ 2773916 w 7254735"/>
                              <a:gd name="connsiteY219" fmla="*/ 1400416 h 2233812"/>
                              <a:gd name="connsiteX220" fmla="*/ 4772705 w 7254735"/>
                              <a:gd name="connsiteY220" fmla="*/ 1403200 h 2233812"/>
                              <a:gd name="connsiteX221" fmla="*/ 4786466 w 7254735"/>
                              <a:gd name="connsiteY221" fmla="*/ 1384305 h 2233812"/>
                              <a:gd name="connsiteX222" fmla="*/ 4738270 w 7254735"/>
                              <a:gd name="connsiteY222" fmla="*/ 1303979 h 2233812"/>
                              <a:gd name="connsiteX223" fmla="*/ 4715876 w 7254735"/>
                              <a:gd name="connsiteY223" fmla="*/ 1268440 h 2233812"/>
                              <a:gd name="connsiteX224" fmla="*/ 4691534 w 7254735"/>
                              <a:gd name="connsiteY224" fmla="*/ 1230468 h 2233812"/>
                              <a:gd name="connsiteX225" fmla="*/ 4661351 w 7254735"/>
                              <a:gd name="connsiteY225" fmla="*/ 1222192 h 2233812"/>
                              <a:gd name="connsiteX226" fmla="*/ 4697863 w 7254735"/>
                              <a:gd name="connsiteY226" fmla="*/ 1300571 h 2233812"/>
                              <a:gd name="connsiteX227" fmla="*/ 4764072 w 7254735"/>
                              <a:gd name="connsiteY227" fmla="*/ 1397449 h 2233812"/>
                              <a:gd name="connsiteX228" fmla="*/ 4772705 w 7254735"/>
                              <a:gd name="connsiteY228" fmla="*/ 1403200 h 2233812"/>
                              <a:gd name="connsiteX229" fmla="*/ 2429726 w 7254735"/>
                              <a:gd name="connsiteY229" fmla="*/ 1469619 h 2233812"/>
                              <a:gd name="connsiteX230" fmla="*/ 2525144 w 7254735"/>
                              <a:gd name="connsiteY230" fmla="*/ 1444791 h 2233812"/>
                              <a:gd name="connsiteX231" fmla="*/ 2515895 w 7254735"/>
                              <a:gd name="connsiteY231" fmla="*/ 1411687 h 2233812"/>
                              <a:gd name="connsiteX232" fmla="*/ 2420963 w 7254735"/>
                              <a:gd name="connsiteY232" fmla="*/ 1439436 h 2233812"/>
                              <a:gd name="connsiteX233" fmla="*/ 2429726 w 7254735"/>
                              <a:gd name="connsiteY233" fmla="*/ 1469619 h 2233812"/>
                              <a:gd name="connsiteX234" fmla="*/ 7084276 w 7254735"/>
                              <a:gd name="connsiteY234" fmla="*/ 1475827 h 2233812"/>
                              <a:gd name="connsiteX235" fmla="*/ 7179693 w 7254735"/>
                              <a:gd name="connsiteY235" fmla="*/ 1450999 h 2233812"/>
                              <a:gd name="connsiteX236" fmla="*/ 7170443 w 7254735"/>
                              <a:gd name="connsiteY236" fmla="*/ 1417896 h 2233812"/>
                              <a:gd name="connsiteX237" fmla="*/ 7075512 w 7254735"/>
                              <a:gd name="connsiteY237" fmla="*/ 1445644 h 2233812"/>
                              <a:gd name="connsiteX238" fmla="*/ 7084276 w 7254735"/>
                              <a:gd name="connsiteY238" fmla="*/ 1475827 h 2233812"/>
                              <a:gd name="connsiteX239" fmla="*/ 658195 w 7254735"/>
                              <a:gd name="connsiteY239" fmla="*/ 1479668 h 2233812"/>
                              <a:gd name="connsiteX240" fmla="*/ 675211 w 7254735"/>
                              <a:gd name="connsiteY240" fmla="*/ 1474488 h 2233812"/>
                              <a:gd name="connsiteX241" fmla="*/ 724867 w 7254735"/>
                              <a:gd name="connsiteY241" fmla="*/ 1448199 h 2233812"/>
                              <a:gd name="connsiteX242" fmla="*/ 715131 w 7254735"/>
                              <a:gd name="connsiteY242" fmla="*/ 1412174 h 2233812"/>
                              <a:gd name="connsiteX243" fmla="*/ 650870 w 7254735"/>
                              <a:gd name="connsiteY243" fmla="*/ 1442357 h 2233812"/>
                              <a:gd name="connsiteX244" fmla="*/ 658195 w 7254735"/>
                              <a:gd name="connsiteY244" fmla="*/ 1479668 h 2233812"/>
                              <a:gd name="connsiteX245" fmla="*/ 5312744 w 7254735"/>
                              <a:gd name="connsiteY245" fmla="*/ 1485876 h 2233812"/>
                              <a:gd name="connsiteX246" fmla="*/ 5329760 w 7254735"/>
                              <a:gd name="connsiteY246" fmla="*/ 1480696 h 2233812"/>
                              <a:gd name="connsiteX247" fmla="*/ 5379416 w 7254735"/>
                              <a:gd name="connsiteY247" fmla="*/ 1454407 h 2233812"/>
                              <a:gd name="connsiteX248" fmla="*/ 5369680 w 7254735"/>
                              <a:gd name="connsiteY248" fmla="*/ 1418383 h 2233812"/>
                              <a:gd name="connsiteX249" fmla="*/ 5305419 w 7254735"/>
                              <a:gd name="connsiteY249" fmla="*/ 1448565 h 2233812"/>
                              <a:gd name="connsiteX250" fmla="*/ 5312744 w 7254735"/>
                              <a:gd name="connsiteY250" fmla="*/ 1485876 h 2233812"/>
                              <a:gd name="connsiteX251" fmla="*/ 4259052 w 7254735"/>
                              <a:gd name="connsiteY251" fmla="*/ 1511974 h 2233812"/>
                              <a:gd name="connsiteX252" fmla="*/ 4272865 w 7254735"/>
                              <a:gd name="connsiteY252" fmla="*/ 1506497 h 2233812"/>
                              <a:gd name="connsiteX253" fmla="*/ 4330310 w 7254735"/>
                              <a:gd name="connsiteY253" fmla="*/ 1458302 h 2233812"/>
                              <a:gd name="connsiteX254" fmla="*/ 4308890 w 7254735"/>
                              <a:gd name="connsiteY254" fmla="*/ 1430553 h 2233812"/>
                              <a:gd name="connsiteX255" fmla="*/ 4245603 w 7254735"/>
                              <a:gd name="connsiteY255" fmla="*/ 1479235 h 2233812"/>
                              <a:gd name="connsiteX256" fmla="*/ 4245603 w 7254735"/>
                              <a:gd name="connsiteY256" fmla="*/ 1506497 h 2233812"/>
                              <a:gd name="connsiteX257" fmla="*/ 4259052 w 7254735"/>
                              <a:gd name="connsiteY257" fmla="*/ 1511974 h 2233812"/>
                              <a:gd name="connsiteX258" fmla="*/ 3801195 w 7254735"/>
                              <a:gd name="connsiteY258" fmla="*/ 1517633 h 2233812"/>
                              <a:gd name="connsiteX259" fmla="*/ 3819634 w 7254735"/>
                              <a:gd name="connsiteY259" fmla="*/ 1499194 h 2233812"/>
                              <a:gd name="connsiteX260" fmla="*/ 3845436 w 7254735"/>
                              <a:gd name="connsiteY260" fmla="*/ 1444184 h 2233812"/>
                              <a:gd name="connsiteX261" fmla="*/ 3823528 w 7254735"/>
                              <a:gd name="connsiteY261" fmla="*/ 1415949 h 2233812"/>
                              <a:gd name="connsiteX262" fmla="*/ 3781662 w 7254735"/>
                              <a:gd name="connsiteY262" fmla="*/ 1499194 h 2233812"/>
                              <a:gd name="connsiteX263" fmla="*/ 3801195 w 7254735"/>
                              <a:gd name="connsiteY263" fmla="*/ 1517633 h 2233812"/>
                              <a:gd name="connsiteX264" fmla="*/ 4532365 w 7254735"/>
                              <a:gd name="connsiteY264" fmla="*/ 1583993 h 2233812"/>
                              <a:gd name="connsiteX265" fmla="*/ 4538184 w 7254735"/>
                              <a:gd name="connsiteY265" fmla="*/ 1563455 h 2233812"/>
                              <a:gd name="connsiteX266" fmla="*/ 4453963 w 7254735"/>
                              <a:gd name="connsiteY266" fmla="*/ 1504063 h 2233812"/>
                              <a:gd name="connsiteX267" fmla="*/ 4435464 w 7254735"/>
                              <a:gd name="connsiteY267" fmla="*/ 1535707 h 2233812"/>
                              <a:gd name="connsiteX268" fmla="*/ 4523579 w 7254735"/>
                              <a:gd name="connsiteY268" fmla="*/ 1582441 h 2233812"/>
                              <a:gd name="connsiteX269" fmla="*/ 4532365 w 7254735"/>
                              <a:gd name="connsiteY269" fmla="*/ 1583993 h 2233812"/>
                              <a:gd name="connsiteX270" fmla="*/ 3975073 w 7254735"/>
                              <a:gd name="connsiteY270" fmla="*/ 1598660 h 2233812"/>
                              <a:gd name="connsiteX271" fmla="*/ 3987586 w 7254735"/>
                              <a:gd name="connsiteY271" fmla="*/ 1596560 h 2233812"/>
                              <a:gd name="connsiteX272" fmla="*/ 4140936 w 7254735"/>
                              <a:gd name="connsiteY272" fmla="*/ 1480695 h 2233812"/>
                              <a:gd name="connsiteX273" fmla="*/ 4124871 w 7254735"/>
                              <a:gd name="connsiteY273" fmla="*/ 1464629 h 2233812"/>
                              <a:gd name="connsiteX274" fmla="*/ 3971035 w 7254735"/>
                              <a:gd name="connsiteY274" fmla="*/ 1568811 h 2233812"/>
                              <a:gd name="connsiteX275" fmla="*/ 3975073 w 7254735"/>
                              <a:gd name="connsiteY275" fmla="*/ 1598660 h 2233812"/>
                              <a:gd name="connsiteX276" fmla="*/ 2487112 w 7254735"/>
                              <a:gd name="connsiteY276" fmla="*/ 1683577 h 2233812"/>
                              <a:gd name="connsiteX277" fmla="*/ 2499831 w 7254735"/>
                              <a:gd name="connsiteY277" fmla="*/ 1662887 h 2233812"/>
                              <a:gd name="connsiteX278" fmla="*/ 2460398 w 7254735"/>
                              <a:gd name="connsiteY278" fmla="*/ 1580127 h 2233812"/>
                              <a:gd name="connsiteX279" fmla="*/ 2434595 w 7254735"/>
                              <a:gd name="connsiteY279" fmla="*/ 1605929 h 2233812"/>
                              <a:gd name="connsiteX280" fmla="*/ 2466725 w 7254735"/>
                              <a:gd name="connsiteY280" fmla="*/ 1672137 h 2233812"/>
                              <a:gd name="connsiteX281" fmla="*/ 2487112 w 7254735"/>
                              <a:gd name="connsiteY281" fmla="*/ 1683577 h 2233812"/>
                              <a:gd name="connsiteX282" fmla="*/ 7141660 w 7254735"/>
                              <a:gd name="connsiteY282" fmla="*/ 1689785 h 2233812"/>
                              <a:gd name="connsiteX283" fmla="*/ 7154379 w 7254735"/>
                              <a:gd name="connsiteY283" fmla="*/ 1669095 h 2233812"/>
                              <a:gd name="connsiteX284" fmla="*/ 7114946 w 7254735"/>
                              <a:gd name="connsiteY284" fmla="*/ 1586335 h 2233812"/>
                              <a:gd name="connsiteX285" fmla="*/ 7089144 w 7254735"/>
                              <a:gd name="connsiteY285" fmla="*/ 1612137 h 2233812"/>
                              <a:gd name="connsiteX286" fmla="*/ 7121274 w 7254735"/>
                              <a:gd name="connsiteY286" fmla="*/ 1678345 h 2233812"/>
                              <a:gd name="connsiteX287" fmla="*/ 7141660 w 7254735"/>
                              <a:gd name="connsiteY287" fmla="*/ 1689785 h 2233812"/>
                              <a:gd name="connsiteX288" fmla="*/ 1274539 w 7254735"/>
                              <a:gd name="connsiteY288" fmla="*/ 1721855 h 2233812"/>
                              <a:gd name="connsiteX289" fmla="*/ 1284717 w 7254735"/>
                              <a:gd name="connsiteY289" fmla="*/ 1713518 h 2233812"/>
                              <a:gd name="connsiteX290" fmla="*/ 1337781 w 7254735"/>
                              <a:gd name="connsiteY290" fmla="*/ 1653637 h 2233812"/>
                              <a:gd name="connsiteX291" fmla="*/ 1316360 w 7254735"/>
                              <a:gd name="connsiteY291" fmla="*/ 1617126 h 2233812"/>
                              <a:gd name="connsiteX292" fmla="*/ 1251126 w 7254735"/>
                              <a:gd name="connsiteY292" fmla="*/ 1699400 h 2233812"/>
                              <a:gd name="connsiteX293" fmla="*/ 1274539 w 7254735"/>
                              <a:gd name="connsiteY293" fmla="*/ 1721855 h 2233812"/>
                              <a:gd name="connsiteX294" fmla="*/ 5929087 w 7254735"/>
                              <a:gd name="connsiteY294" fmla="*/ 1728063 h 2233812"/>
                              <a:gd name="connsiteX295" fmla="*/ 5939264 w 7254735"/>
                              <a:gd name="connsiteY295" fmla="*/ 1719726 h 2233812"/>
                              <a:gd name="connsiteX296" fmla="*/ 5992328 w 7254735"/>
                              <a:gd name="connsiteY296" fmla="*/ 1659846 h 2233812"/>
                              <a:gd name="connsiteX297" fmla="*/ 5970908 w 7254735"/>
                              <a:gd name="connsiteY297" fmla="*/ 1623334 h 2233812"/>
                              <a:gd name="connsiteX298" fmla="*/ 5905674 w 7254735"/>
                              <a:gd name="connsiteY298" fmla="*/ 1705608 h 2233812"/>
                              <a:gd name="connsiteX299" fmla="*/ 5929087 w 7254735"/>
                              <a:gd name="connsiteY299" fmla="*/ 1728063 h 2233812"/>
                              <a:gd name="connsiteX300" fmla="*/ 4129739 w 7254735"/>
                              <a:gd name="connsiteY300" fmla="*/ 1784960 h 2233812"/>
                              <a:gd name="connsiteX301" fmla="*/ 4142884 w 7254735"/>
                              <a:gd name="connsiteY301" fmla="*/ 1763053 h 2233812"/>
                              <a:gd name="connsiteX302" fmla="*/ 4036755 w 7254735"/>
                              <a:gd name="connsiteY302" fmla="*/ 1704148 h 2233812"/>
                              <a:gd name="connsiteX303" fmla="*/ 4017769 w 7254735"/>
                              <a:gd name="connsiteY303" fmla="*/ 1736278 h 2233812"/>
                              <a:gd name="connsiteX304" fmla="*/ 4129739 w 7254735"/>
                              <a:gd name="connsiteY304" fmla="*/ 1784960 h 2233812"/>
                              <a:gd name="connsiteX305" fmla="*/ 4348110 w 7254735"/>
                              <a:gd name="connsiteY305" fmla="*/ 1836152 h 2233812"/>
                              <a:gd name="connsiteX306" fmla="*/ 4360980 w 7254735"/>
                              <a:gd name="connsiteY306" fmla="*/ 1814656 h 2233812"/>
                              <a:gd name="connsiteX307" fmla="*/ 4313758 w 7254735"/>
                              <a:gd name="connsiteY307" fmla="*/ 1705607 h 2233812"/>
                              <a:gd name="connsiteX308" fmla="*/ 4280654 w 7254735"/>
                              <a:gd name="connsiteY308" fmla="*/ 1714857 h 2233812"/>
                              <a:gd name="connsiteX309" fmla="*/ 4338586 w 7254735"/>
                              <a:gd name="connsiteY309" fmla="*/ 1832182 h 2233812"/>
                              <a:gd name="connsiteX310" fmla="*/ 4348110 w 7254735"/>
                              <a:gd name="connsiteY310" fmla="*/ 1836152 h 2233812"/>
                              <a:gd name="connsiteX311" fmla="*/ 3129310 w 7254735"/>
                              <a:gd name="connsiteY311" fmla="*/ 1837233 h 2233812"/>
                              <a:gd name="connsiteX312" fmla="*/ 3133215 w 7254735"/>
                              <a:gd name="connsiteY312" fmla="*/ 1804920 h 2233812"/>
                              <a:gd name="connsiteX313" fmla="*/ 2986677 w 7254735"/>
                              <a:gd name="connsiteY313" fmla="*/ 1678345 h 2233812"/>
                              <a:gd name="connsiteX314" fmla="*/ 2963800 w 7254735"/>
                              <a:gd name="connsiteY314" fmla="*/ 1701226 h 2233812"/>
                              <a:gd name="connsiteX315" fmla="*/ 3115687 w 7254735"/>
                              <a:gd name="connsiteY315" fmla="*/ 1835103 h 2233812"/>
                              <a:gd name="connsiteX316" fmla="*/ 3129310 w 7254735"/>
                              <a:gd name="connsiteY316" fmla="*/ 1837233 h 2233812"/>
                              <a:gd name="connsiteX317" fmla="*/ 2563230 w 7254735"/>
                              <a:gd name="connsiteY317" fmla="*/ 1844801 h 2233812"/>
                              <a:gd name="connsiteX318" fmla="*/ 2583563 w 7254735"/>
                              <a:gd name="connsiteY318" fmla="*/ 1817211 h 2233812"/>
                              <a:gd name="connsiteX319" fmla="*/ 2587458 w 7254735"/>
                              <a:gd name="connsiteY319" fmla="*/ 1729583 h 2233812"/>
                              <a:gd name="connsiteX320" fmla="*/ 2600115 w 7254735"/>
                              <a:gd name="connsiteY320" fmla="*/ 1640494 h 2233812"/>
                              <a:gd name="connsiteX321" fmla="*/ 2558248 w 7254735"/>
                              <a:gd name="connsiteY321" fmla="*/ 1634652 h 2233812"/>
                              <a:gd name="connsiteX322" fmla="*/ 2540236 w 7254735"/>
                              <a:gd name="connsiteY322" fmla="*/ 1750029 h 2233812"/>
                              <a:gd name="connsiteX323" fmla="*/ 2550946 w 7254735"/>
                              <a:gd name="connsiteY323" fmla="*/ 1836197 h 2233812"/>
                              <a:gd name="connsiteX324" fmla="*/ 2563230 w 7254735"/>
                              <a:gd name="connsiteY324" fmla="*/ 1844801 h 2233812"/>
                              <a:gd name="connsiteX325" fmla="*/ 7217779 w 7254735"/>
                              <a:gd name="connsiteY325" fmla="*/ 1851009 h 2233812"/>
                              <a:gd name="connsiteX326" fmla="*/ 7238112 w 7254735"/>
                              <a:gd name="connsiteY326" fmla="*/ 1823419 h 2233812"/>
                              <a:gd name="connsiteX327" fmla="*/ 7242006 w 7254735"/>
                              <a:gd name="connsiteY327" fmla="*/ 1735791 h 2233812"/>
                              <a:gd name="connsiteX328" fmla="*/ 7254664 w 7254735"/>
                              <a:gd name="connsiteY328" fmla="*/ 1646702 h 2233812"/>
                              <a:gd name="connsiteX329" fmla="*/ 7212797 w 7254735"/>
                              <a:gd name="connsiteY329" fmla="*/ 1640860 h 2233812"/>
                              <a:gd name="connsiteX330" fmla="*/ 7194784 w 7254735"/>
                              <a:gd name="connsiteY330" fmla="*/ 1756237 h 2233812"/>
                              <a:gd name="connsiteX331" fmla="*/ 7205495 w 7254735"/>
                              <a:gd name="connsiteY331" fmla="*/ 1842405 h 2233812"/>
                              <a:gd name="connsiteX332" fmla="*/ 7217779 w 7254735"/>
                              <a:gd name="connsiteY332" fmla="*/ 1851009 h 2233812"/>
                              <a:gd name="connsiteX333" fmla="*/ 3373218 w 7254735"/>
                              <a:gd name="connsiteY333" fmla="*/ 1854089 h 2233812"/>
                              <a:gd name="connsiteX334" fmla="*/ 3382468 w 7254735"/>
                              <a:gd name="connsiteY334" fmla="*/ 1820985 h 2233812"/>
                              <a:gd name="connsiteX335" fmla="*/ 3298247 w 7254735"/>
                              <a:gd name="connsiteY335" fmla="*/ 1794209 h 2233812"/>
                              <a:gd name="connsiteX336" fmla="*/ 3286077 w 7254735"/>
                              <a:gd name="connsiteY336" fmla="*/ 1822445 h 2233812"/>
                              <a:gd name="connsiteX337" fmla="*/ 3373218 w 7254735"/>
                              <a:gd name="connsiteY337" fmla="*/ 1854089 h 2233812"/>
                              <a:gd name="connsiteX338" fmla="*/ 761865 w 7254735"/>
                              <a:gd name="connsiteY338" fmla="*/ 1855183 h 2233812"/>
                              <a:gd name="connsiteX339" fmla="*/ 846086 w 7254735"/>
                              <a:gd name="connsiteY339" fmla="*/ 1833276 h 2233812"/>
                              <a:gd name="connsiteX340" fmla="*/ 836350 w 7254735"/>
                              <a:gd name="connsiteY340" fmla="*/ 1797251 h 2233812"/>
                              <a:gd name="connsiteX341" fmla="*/ 751642 w 7254735"/>
                              <a:gd name="connsiteY341" fmla="*/ 1818185 h 2233812"/>
                              <a:gd name="connsiteX342" fmla="*/ 761865 w 7254735"/>
                              <a:gd name="connsiteY342" fmla="*/ 1855183 h 2233812"/>
                              <a:gd name="connsiteX343" fmla="*/ 5416415 w 7254735"/>
                              <a:gd name="connsiteY343" fmla="*/ 1861391 h 2233812"/>
                              <a:gd name="connsiteX344" fmla="*/ 5500635 w 7254735"/>
                              <a:gd name="connsiteY344" fmla="*/ 1839484 h 2233812"/>
                              <a:gd name="connsiteX345" fmla="*/ 5490899 w 7254735"/>
                              <a:gd name="connsiteY345" fmla="*/ 1803459 h 2233812"/>
                              <a:gd name="connsiteX346" fmla="*/ 5406192 w 7254735"/>
                              <a:gd name="connsiteY346" fmla="*/ 1824392 h 2233812"/>
                              <a:gd name="connsiteX347" fmla="*/ 5416415 w 7254735"/>
                              <a:gd name="connsiteY347" fmla="*/ 1861391 h 2233812"/>
                              <a:gd name="connsiteX348" fmla="*/ 1274287 w 7254735"/>
                              <a:gd name="connsiteY348" fmla="*/ 1878110 h 2233812"/>
                              <a:gd name="connsiteX349" fmla="*/ 1287637 w 7254735"/>
                              <a:gd name="connsiteY349" fmla="*/ 1876117 h 2233812"/>
                              <a:gd name="connsiteX350" fmla="*/ 1337292 w 7254735"/>
                              <a:gd name="connsiteY350" fmla="*/ 1853723 h 2233812"/>
                              <a:gd name="connsiteX351" fmla="*/ 1328042 w 7254735"/>
                              <a:gd name="connsiteY351" fmla="*/ 1819645 h 2233812"/>
                              <a:gd name="connsiteX352" fmla="*/ 1270111 w 7254735"/>
                              <a:gd name="connsiteY352" fmla="*/ 1845934 h 2233812"/>
                              <a:gd name="connsiteX353" fmla="*/ 1274287 w 7254735"/>
                              <a:gd name="connsiteY353" fmla="*/ 1878110 h 2233812"/>
                              <a:gd name="connsiteX354" fmla="*/ 5928836 w 7254735"/>
                              <a:gd name="connsiteY354" fmla="*/ 1884318 h 2233812"/>
                              <a:gd name="connsiteX355" fmla="*/ 5942185 w 7254735"/>
                              <a:gd name="connsiteY355" fmla="*/ 1882325 h 2233812"/>
                              <a:gd name="connsiteX356" fmla="*/ 5991841 w 7254735"/>
                              <a:gd name="connsiteY356" fmla="*/ 1859931 h 2233812"/>
                              <a:gd name="connsiteX357" fmla="*/ 5982591 w 7254735"/>
                              <a:gd name="connsiteY357" fmla="*/ 1825853 h 2233812"/>
                              <a:gd name="connsiteX358" fmla="*/ 5924659 w 7254735"/>
                              <a:gd name="connsiteY358" fmla="*/ 1852142 h 2233812"/>
                              <a:gd name="connsiteX359" fmla="*/ 5928836 w 7254735"/>
                              <a:gd name="connsiteY359" fmla="*/ 1884318 h 2233812"/>
                              <a:gd name="connsiteX360" fmla="*/ 1185890 w 7254735"/>
                              <a:gd name="connsiteY360" fmla="*/ 1888775 h 2233812"/>
                              <a:gd name="connsiteX361" fmla="*/ 1206336 w 7254735"/>
                              <a:gd name="connsiteY361" fmla="*/ 1877092 h 2233812"/>
                              <a:gd name="connsiteX362" fmla="*/ 1194653 w 7254735"/>
                              <a:gd name="connsiteY362" fmla="*/ 1856645 h 2233812"/>
                              <a:gd name="connsiteX363" fmla="*/ 1179074 w 7254735"/>
                              <a:gd name="connsiteY363" fmla="*/ 1851290 h 2233812"/>
                              <a:gd name="connsiteX364" fmla="*/ 1159601 w 7254735"/>
                              <a:gd name="connsiteY364" fmla="*/ 1861026 h 2233812"/>
                              <a:gd name="connsiteX365" fmla="*/ 1166416 w 7254735"/>
                              <a:gd name="connsiteY365" fmla="*/ 1881473 h 2233812"/>
                              <a:gd name="connsiteX366" fmla="*/ 1185890 w 7254735"/>
                              <a:gd name="connsiteY366" fmla="*/ 1888775 h 2233812"/>
                              <a:gd name="connsiteX367" fmla="*/ 5840440 w 7254735"/>
                              <a:gd name="connsiteY367" fmla="*/ 1894983 h 2233812"/>
                              <a:gd name="connsiteX368" fmla="*/ 5860886 w 7254735"/>
                              <a:gd name="connsiteY368" fmla="*/ 1883299 h 2233812"/>
                              <a:gd name="connsiteX369" fmla="*/ 5849203 w 7254735"/>
                              <a:gd name="connsiteY369" fmla="*/ 1862853 h 2233812"/>
                              <a:gd name="connsiteX370" fmla="*/ 5833624 w 7254735"/>
                              <a:gd name="connsiteY370" fmla="*/ 1857498 h 2233812"/>
                              <a:gd name="connsiteX371" fmla="*/ 5814151 w 7254735"/>
                              <a:gd name="connsiteY371" fmla="*/ 1867234 h 2233812"/>
                              <a:gd name="connsiteX372" fmla="*/ 5820966 w 7254735"/>
                              <a:gd name="connsiteY372" fmla="*/ 1887681 h 2233812"/>
                              <a:gd name="connsiteX373" fmla="*/ 5840440 w 7254735"/>
                              <a:gd name="connsiteY373" fmla="*/ 1894983 h 2233812"/>
                              <a:gd name="connsiteX374" fmla="*/ 696143 w 7254735"/>
                              <a:gd name="connsiteY374" fmla="*/ 1895584 h 2233812"/>
                              <a:gd name="connsiteX375" fmla="*/ 719998 w 7254735"/>
                              <a:gd name="connsiteY375" fmla="*/ 1892662 h 2233812"/>
                              <a:gd name="connsiteX376" fmla="*/ 721458 w 7254735"/>
                              <a:gd name="connsiteY376" fmla="*/ 1891688 h 2233812"/>
                              <a:gd name="connsiteX377" fmla="*/ 727787 w 7254735"/>
                              <a:gd name="connsiteY377" fmla="*/ 1843007 h 2233812"/>
                              <a:gd name="connsiteX378" fmla="*/ 705880 w 7254735"/>
                              <a:gd name="connsiteY378" fmla="*/ 1833757 h 2233812"/>
                              <a:gd name="connsiteX379" fmla="*/ 678618 w 7254735"/>
                              <a:gd name="connsiteY379" fmla="*/ 1849335 h 2233812"/>
                              <a:gd name="connsiteX380" fmla="*/ 677644 w 7254735"/>
                              <a:gd name="connsiteY380" fmla="*/ 1850795 h 2233812"/>
                              <a:gd name="connsiteX381" fmla="*/ 674723 w 7254735"/>
                              <a:gd name="connsiteY381" fmla="*/ 1858098 h 2233812"/>
                              <a:gd name="connsiteX382" fmla="*/ 674236 w 7254735"/>
                              <a:gd name="connsiteY382" fmla="*/ 1870268 h 2233812"/>
                              <a:gd name="connsiteX383" fmla="*/ 676184 w 7254735"/>
                              <a:gd name="connsiteY383" fmla="*/ 1878058 h 2233812"/>
                              <a:gd name="connsiteX384" fmla="*/ 682512 w 7254735"/>
                              <a:gd name="connsiteY384" fmla="*/ 1887794 h 2233812"/>
                              <a:gd name="connsiteX385" fmla="*/ 696143 w 7254735"/>
                              <a:gd name="connsiteY385" fmla="*/ 1895584 h 2233812"/>
                              <a:gd name="connsiteX386" fmla="*/ 2803573 w 7254735"/>
                              <a:gd name="connsiteY386" fmla="*/ 1899242 h 2233812"/>
                              <a:gd name="connsiteX387" fmla="*/ 2826027 w 7254735"/>
                              <a:gd name="connsiteY387" fmla="*/ 1888167 h 2233812"/>
                              <a:gd name="connsiteX388" fmla="*/ 2882014 w 7254735"/>
                              <a:gd name="connsiteY388" fmla="*/ 1741633 h 2233812"/>
                              <a:gd name="connsiteX389" fmla="*/ 2852315 w 7254735"/>
                              <a:gd name="connsiteY389" fmla="*/ 1728975 h 2233812"/>
                              <a:gd name="connsiteX390" fmla="*/ 2792436 w 7254735"/>
                              <a:gd name="connsiteY390" fmla="*/ 1878917 h 2233812"/>
                              <a:gd name="connsiteX391" fmla="*/ 2803573 w 7254735"/>
                              <a:gd name="connsiteY391" fmla="*/ 1899242 h 2233812"/>
                              <a:gd name="connsiteX392" fmla="*/ 5350694 w 7254735"/>
                              <a:gd name="connsiteY392" fmla="*/ 1901798 h 2233812"/>
                              <a:gd name="connsiteX393" fmla="*/ 5374549 w 7254735"/>
                              <a:gd name="connsiteY393" fmla="*/ 1898877 h 2233812"/>
                              <a:gd name="connsiteX394" fmla="*/ 5376009 w 7254735"/>
                              <a:gd name="connsiteY394" fmla="*/ 1897903 h 2233812"/>
                              <a:gd name="connsiteX395" fmla="*/ 5382338 w 7254735"/>
                              <a:gd name="connsiteY395" fmla="*/ 1849221 h 2233812"/>
                              <a:gd name="connsiteX396" fmla="*/ 5360431 w 7254735"/>
                              <a:gd name="connsiteY396" fmla="*/ 1839971 h 2233812"/>
                              <a:gd name="connsiteX397" fmla="*/ 5333169 w 7254735"/>
                              <a:gd name="connsiteY397" fmla="*/ 1855549 h 2233812"/>
                              <a:gd name="connsiteX398" fmla="*/ 5332195 w 7254735"/>
                              <a:gd name="connsiteY398" fmla="*/ 1857010 h 2233812"/>
                              <a:gd name="connsiteX399" fmla="*/ 5329274 w 7254735"/>
                              <a:gd name="connsiteY399" fmla="*/ 1864312 h 2233812"/>
                              <a:gd name="connsiteX400" fmla="*/ 5328787 w 7254735"/>
                              <a:gd name="connsiteY400" fmla="*/ 1876483 h 2233812"/>
                              <a:gd name="connsiteX401" fmla="*/ 5330734 w 7254735"/>
                              <a:gd name="connsiteY401" fmla="*/ 1884272 h 2233812"/>
                              <a:gd name="connsiteX402" fmla="*/ 5337063 w 7254735"/>
                              <a:gd name="connsiteY402" fmla="*/ 1894009 h 2233812"/>
                              <a:gd name="connsiteX403" fmla="*/ 5350694 w 7254735"/>
                              <a:gd name="connsiteY403" fmla="*/ 1901798 h 2233812"/>
                              <a:gd name="connsiteX404" fmla="*/ 3177147 w 7254735"/>
                              <a:gd name="connsiteY404" fmla="*/ 1922001 h 2233812"/>
                              <a:gd name="connsiteX405" fmla="*/ 3196986 w 7254735"/>
                              <a:gd name="connsiteY405" fmla="*/ 1911048 h 2233812"/>
                              <a:gd name="connsiteX406" fmla="*/ 3238369 w 7254735"/>
                              <a:gd name="connsiteY406" fmla="*/ 1750882 h 2233812"/>
                              <a:gd name="connsiteX407" fmla="*/ 3206237 w 7254735"/>
                              <a:gd name="connsiteY407" fmla="*/ 1742120 h 2233812"/>
                              <a:gd name="connsiteX408" fmla="*/ 3165343 w 7254735"/>
                              <a:gd name="connsiteY408" fmla="*/ 1902285 h 2233812"/>
                              <a:gd name="connsiteX409" fmla="*/ 3177147 w 7254735"/>
                              <a:gd name="connsiteY409" fmla="*/ 1922001 h 2233812"/>
                              <a:gd name="connsiteX410" fmla="*/ 3784340 w 7254735"/>
                              <a:gd name="connsiteY410" fmla="*/ 1937054 h 2233812"/>
                              <a:gd name="connsiteX411" fmla="*/ 3795294 w 7254735"/>
                              <a:gd name="connsiteY411" fmla="*/ 1932467 h 2233812"/>
                              <a:gd name="connsiteX412" fmla="*/ 3940366 w 7254735"/>
                              <a:gd name="connsiteY412" fmla="*/ 1824392 h 2233812"/>
                              <a:gd name="connsiteX413" fmla="*/ 3924301 w 7254735"/>
                              <a:gd name="connsiteY413" fmla="*/ 1796644 h 2233812"/>
                              <a:gd name="connsiteX414" fmla="*/ 3773388 w 7254735"/>
                              <a:gd name="connsiteY414" fmla="*/ 1910560 h 2233812"/>
                              <a:gd name="connsiteX415" fmla="*/ 3784340 w 7254735"/>
                              <a:gd name="connsiteY415" fmla="*/ 1937054 h 2233812"/>
                              <a:gd name="connsiteX416" fmla="*/ 1438551 w 7254735"/>
                              <a:gd name="connsiteY416" fmla="*/ 1955471 h 2233812"/>
                              <a:gd name="connsiteX417" fmla="*/ 1464840 w 7254735"/>
                              <a:gd name="connsiteY417" fmla="*/ 1951576 h 2233812"/>
                              <a:gd name="connsiteX418" fmla="*/ 1478957 w 7254735"/>
                              <a:gd name="connsiteY418" fmla="*/ 1926748 h 2233812"/>
                              <a:gd name="connsiteX419" fmla="*/ 1454130 w 7254735"/>
                              <a:gd name="connsiteY419" fmla="*/ 1912142 h 2233812"/>
                              <a:gd name="connsiteX420" fmla="*/ 1429302 w 7254735"/>
                              <a:gd name="connsiteY420" fmla="*/ 1921879 h 2233812"/>
                              <a:gd name="connsiteX421" fmla="*/ 1438551 w 7254735"/>
                              <a:gd name="connsiteY421" fmla="*/ 1955471 h 2233812"/>
                              <a:gd name="connsiteX422" fmla="*/ 6093101 w 7254735"/>
                              <a:gd name="connsiteY422" fmla="*/ 1961678 h 2233812"/>
                              <a:gd name="connsiteX423" fmla="*/ 6119390 w 7254735"/>
                              <a:gd name="connsiteY423" fmla="*/ 1957783 h 2233812"/>
                              <a:gd name="connsiteX424" fmla="*/ 6133507 w 7254735"/>
                              <a:gd name="connsiteY424" fmla="*/ 1932954 h 2233812"/>
                              <a:gd name="connsiteX425" fmla="*/ 6108679 w 7254735"/>
                              <a:gd name="connsiteY425" fmla="*/ 1918349 h 2233812"/>
                              <a:gd name="connsiteX426" fmla="*/ 6083852 w 7254735"/>
                              <a:gd name="connsiteY426" fmla="*/ 1928085 h 2233812"/>
                              <a:gd name="connsiteX427" fmla="*/ 6093101 w 7254735"/>
                              <a:gd name="connsiteY427" fmla="*/ 1961678 h 2233812"/>
                              <a:gd name="connsiteX428" fmla="*/ 1287330 w 7254735"/>
                              <a:gd name="connsiteY428" fmla="*/ 1968229 h 2233812"/>
                              <a:gd name="connsiteX429" fmla="*/ 1287489 w 7254735"/>
                              <a:gd name="connsiteY429" fmla="*/ 1968176 h 2233812"/>
                              <a:gd name="connsiteX430" fmla="*/ 1287394 w 7254735"/>
                              <a:gd name="connsiteY430" fmla="*/ 1967579 h 2233812"/>
                              <a:gd name="connsiteX431" fmla="*/ 1287318 w 7254735"/>
                              <a:gd name="connsiteY431" fmla="*/ 1968356 h 2233812"/>
                              <a:gd name="connsiteX432" fmla="*/ 1287330 w 7254735"/>
                              <a:gd name="connsiteY432" fmla="*/ 1968229 h 2233812"/>
                              <a:gd name="connsiteX433" fmla="*/ 1287272 w 7254735"/>
                              <a:gd name="connsiteY433" fmla="*/ 1968248 h 2233812"/>
                              <a:gd name="connsiteX434" fmla="*/ 1287783 w 7254735"/>
                              <a:gd name="connsiteY434" fmla="*/ 1969002 h 2233812"/>
                              <a:gd name="connsiteX435" fmla="*/ 1287637 w 7254735"/>
                              <a:gd name="connsiteY435" fmla="*/ 1968127 h 2233812"/>
                              <a:gd name="connsiteX436" fmla="*/ 1287489 w 7254735"/>
                              <a:gd name="connsiteY436" fmla="*/ 1968176 h 2233812"/>
                              <a:gd name="connsiteX437" fmla="*/ 1287587 w 7254735"/>
                              <a:gd name="connsiteY437" fmla="*/ 1968789 h 2233812"/>
                              <a:gd name="connsiteX438" fmla="*/ 1287577 w 7254735"/>
                              <a:gd name="connsiteY438" fmla="*/ 1968613 h 2233812"/>
                              <a:gd name="connsiteX439" fmla="*/ 1287637 w 7254735"/>
                              <a:gd name="connsiteY439" fmla="*/ 1969100 h 2233812"/>
                              <a:gd name="connsiteX440" fmla="*/ 1287587 w 7254735"/>
                              <a:gd name="connsiteY440" fmla="*/ 1968789 h 2233812"/>
                              <a:gd name="connsiteX441" fmla="*/ 1287602 w 7254735"/>
                              <a:gd name="connsiteY441" fmla="*/ 1969017 h 2233812"/>
                              <a:gd name="connsiteX442" fmla="*/ 1287854 w 7254735"/>
                              <a:gd name="connsiteY442" fmla="*/ 1969424 h 2233812"/>
                              <a:gd name="connsiteX443" fmla="*/ 1287832 w 7254735"/>
                              <a:gd name="connsiteY443" fmla="*/ 1969295 h 2233812"/>
                              <a:gd name="connsiteX444" fmla="*/ 1287637 w 7254735"/>
                              <a:gd name="connsiteY444" fmla="*/ 1969100 h 2233812"/>
                              <a:gd name="connsiteX445" fmla="*/ 1287628 w 7254735"/>
                              <a:gd name="connsiteY445" fmla="*/ 1969446 h 2233812"/>
                              <a:gd name="connsiteX446" fmla="*/ 1287602 w 7254735"/>
                              <a:gd name="connsiteY446" fmla="*/ 1969017 h 2233812"/>
                              <a:gd name="connsiteX447" fmla="*/ 1287318 w 7254735"/>
                              <a:gd name="connsiteY447" fmla="*/ 1968356 h 2233812"/>
                              <a:gd name="connsiteX448" fmla="*/ 1287223 w 7254735"/>
                              <a:gd name="connsiteY448" fmla="*/ 1969330 h 2233812"/>
                              <a:gd name="connsiteX449" fmla="*/ 1288060 w 7254735"/>
                              <a:gd name="connsiteY449" fmla="*/ 1969523 h 2233812"/>
                              <a:gd name="connsiteX450" fmla="*/ 1287783 w 7254735"/>
                              <a:gd name="connsiteY450" fmla="*/ 1969002 h 2233812"/>
                              <a:gd name="connsiteX451" fmla="*/ 1287832 w 7254735"/>
                              <a:gd name="connsiteY451" fmla="*/ 1969295 h 2233812"/>
                              <a:gd name="connsiteX452" fmla="*/ 1287924 w 7254735"/>
                              <a:gd name="connsiteY452" fmla="*/ 1969530 h 2233812"/>
                              <a:gd name="connsiteX453" fmla="*/ 1287854 w 7254735"/>
                              <a:gd name="connsiteY453" fmla="*/ 1969424 h 2233812"/>
                              <a:gd name="connsiteX454" fmla="*/ 1287868 w 7254735"/>
                              <a:gd name="connsiteY454" fmla="*/ 1969514 h 2233812"/>
                              <a:gd name="connsiteX455" fmla="*/ 1288124 w 7254735"/>
                              <a:gd name="connsiteY455" fmla="*/ 1969587 h 2233812"/>
                              <a:gd name="connsiteX456" fmla="*/ 1288060 w 7254735"/>
                              <a:gd name="connsiteY456" fmla="*/ 1969523 h 2233812"/>
                              <a:gd name="connsiteX457" fmla="*/ 1288088 w 7254735"/>
                              <a:gd name="connsiteY457" fmla="*/ 1969577 h 2233812"/>
                              <a:gd name="connsiteX458" fmla="*/ 1287192 w 7254735"/>
                              <a:gd name="connsiteY458" fmla="*/ 1969657 h 2233812"/>
                              <a:gd name="connsiteX459" fmla="*/ 1287223 w 7254735"/>
                              <a:gd name="connsiteY459" fmla="*/ 1969330 h 2233812"/>
                              <a:gd name="connsiteX460" fmla="*/ 1286470 w 7254735"/>
                              <a:gd name="connsiteY460" fmla="*/ 1969114 h 2233812"/>
                              <a:gd name="connsiteX461" fmla="*/ 1286401 w 7254735"/>
                              <a:gd name="connsiteY461" fmla="*/ 1969324 h 2233812"/>
                              <a:gd name="connsiteX462" fmla="*/ 1287945 w 7254735"/>
                              <a:gd name="connsiteY462" fmla="*/ 1969975 h 2233812"/>
                              <a:gd name="connsiteX463" fmla="*/ 1287868 w 7254735"/>
                              <a:gd name="connsiteY463" fmla="*/ 1969514 h 2233812"/>
                              <a:gd name="connsiteX464" fmla="*/ 1287628 w 7254735"/>
                              <a:gd name="connsiteY464" fmla="*/ 1969446 h 2233812"/>
                              <a:gd name="connsiteX465" fmla="*/ 1287637 w 7254735"/>
                              <a:gd name="connsiteY465" fmla="*/ 1969587 h 2233812"/>
                              <a:gd name="connsiteX466" fmla="*/ 1287801 w 7254735"/>
                              <a:gd name="connsiteY466" fmla="*/ 1969914 h 2233812"/>
                              <a:gd name="connsiteX467" fmla="*/ 2716676 w 7254735"/>
                              <a:gd name="connsiteY467" fmla="*/ 1969975 h 2233812"/>
                              <a:gd name="connsiteX468" fmla="*/ 2726716 w 7254735"/>
                              <a:gd name="connsiteY468" fmla="*/ 1961676 h 2233812"/>
                              <a:gd name="connsiteX469" fmla="*/ 2744243 w 7254735"/>
                              <a:gd name="connsiteY469" fmla="*/ 1874047 h 2233812"/>
                              <a:gd name="connsiteX470" fmla="*/ 2711137 w 7254735"/>
                              <a:gd name="connsiteY470" fmla="*/ 1874047 h 2233812"/>
                              <a:gd name="connsiteX471" fmla="*/ 2697506 w 7254735"/>
                              <a:gd name="connsiteY471" fmla="*/ 1945124 h 2233812"/>
                              <a:gd name="connsiteX472" fmla="*/ 2716676 w 7254735"/>
                              <a:gd name="connsiteY472" fmla="*/ 1969975 h 2233812"/>
                              <a:gd name="connsiteX473" fmla="*/ 1288402 w 7254735"/>
                              <a:gd name="connsiteY473" fmla="*/ 1970167 h 2233812"/>
                              <a:gd name="connsiteX474" fmla="*/ 1288088 w 7254735"/>
                              <a:gd name="connsiteY474" fmla="*/ 1969577 h 2233812"/>
                              <a:gd name="connsiteX475" fmla="*/ 1287924 w 7254735"/>
                              <a:gd name="connsiteY475" fmla="*/ 1969530 h 2233812"/>
                              <a:gd name="connsiteX476" fmla="*/ 1288328 w 7254735"/>
                              <a:gd name="connsiteY476" fmla="*/ 1970136 h 2233812"/>
                              <a:gd name="connsiteX477" fmla="*/ 1288924 w 7254735"/>
                              <a:gd name="connsiteY477" fmla="*/ 1970387 h 2233812"/>
                              <a:gd name="connsiteX478" fmla="*/ 1288124 w 7254735"/>
                              <a:gd name="connsiteY478" fmla="*/ 1969587 h 2233812"/>
                              <a:gd name="connsiteX479" fmla="*/ 1288124 w 7254735"/>
                              <a:gd name="connsiteY479" fmla="*/ 1969587 h 2233812"/>
                              <a:gd name="connsiteX480" fmla="*/ 2981811 w 7254735"/>
                              <a:gd name="connsiteY480" fmla="*/ 1972388 h 2233812"/>
                              <a:gd name="connsiteX481" fmla="*/ 2991547 w 7254735"/>
                              <a:gd name="connsiteY481" fmla="*/ 1936363 h 2233812"/>
                              <a:gd name="connsiteX482" fmla="*/ 2874226 w 7254735"/>
                              <a:gd name="connsiteY482" fmla="*/ 1895469 h 2233812"/>
                              <a:gd name="connsiteX483" fmla="*/ 2856698 w 7254735"/>
                              <a:gd name="connsiteY483" fmla="*/ 1925653 h 2233812"/>
                              <a:gd name="connsiteX484" fmla="*/ 2981811 w 7254735"/>
                              <a:gd name="connsiteY484" fmla="*/ 1972388 h 2233812"/>
                              <a:gd name="connsiteX485" fmla="*/ 5941878 w 7254735"/>
                              <a:gd name="connsiteY485" fmla="*/ 1974437 h 2233812"/>
                              <a:gd name="connsiteX486" fmla="*/ 5942037 w 7254735"/>
                              <a:gd name="connsiteY486" fmla="*/ 1974384 h 2233812"/>
                              <a:gd name="connsiteX487" fmla="*/ 5941942 w 7254735"/>
                              <a:gd name="connsiteY487" fmla="*/ 1973787 h 2233812"/>
                              <a:gd name="connsiteX488" fmla="*/ 5941866 w 7254735"/>
                              <a:gd name="connsiteY488" fmla="*/ 1974564 h 2233812"/>
                              <a:gd name="connsiteX489" fmla="*/ 5941878 w 7254735"/>
                              <a:gd name="connsiteY489" fmla="*/ 1974437 h 2233812"/>
                              <a:gd name="connsiteX490" fmla="*/ 5941820 w 7254735"/>
                              <a:gd name="connsiteY490" fmla="*/ 1974456 h 2233812"/>
                              <a:gd name="connsiteX491" fmla="*/ 5942331 w 7254735"/>
                              <a:gd name="connsiteY491" fmla="*/ 1975210 h 2233812"/>
                              <a:gd name="connsiteX492" fmla="*/ 5942185 w 7254735"/>
                              <a:gd name="connsiteY492" fmla="*/ 1974335 h 2233812"/>
                              <a:gd name="connsiteX493" fmla="*/ 5942037 w 7254735"/>
                              <a:gd name="connsiteY493" fmla="*/ 1974384 h 2233812"/>
                              <a:gd name="connsiteX494" fmla="*/ 5942135 w 7254735"/>
                              <a:gd name="connsiteY494" fmla="*/ 1974997 h 2233812"/>
                              <a:gd name="connsiteX495" fmla="*/ 5942124 w 7254735"/>
                              <a:gd name="connsiteY495" fmla="*/ 1974821 h 2233812"/>
                              <a:gd name="connsiteX496" fmla="*/ 5942185 w 7254735"/>
                              <a:gd name="connsiteY496" fmla="*/ 1975308 h 2233812"/>
                              <a:gd name="connsiteX497" fmla="*/ 5942135 w 7254735"/>
                              <a:gd name="connsiteY497" fmla="*/ 1974997 h 2233812"/>
                              <a:gd name="connsiteX498" fmla="*/ 5942149 w 7254735"/>
                              <a:gd name="connsiteY498" fmla="*/ 1975225 h 2233812"/>
                              <a:gd name="connsiteX499" fmla="*/ 5942401 w 7254735"/>
                              <a:gd name="connsiteY499" fmla="*/ 1975632 h 2233812"/>
                              <a:gd name="connsiteX500" fmla="*/ 5942380 w 7254735"/>
                              <a:gd name="connsiteY500" fmla="*/ 1975503 h 2233812"/>
                              <a:gd name="connsiteX501" fmla="*/ 5942185 w 7254735"/>
                              <a:gd name="connsiteY501" fmla="*/ 1975308 h 2233812"/>
                              <a:gd name="connsiteX502" fmla="*/ 5942176 w 7254735"/>
                              <a:gd name="connsiteY502" fmla="*/ 1975653 h 2233812"/>
                              <a:gd name="connsiteX503" fmla="*/ 5942149 w 7254735"/>
                              <a:gd name="connsiteY503" fmla="*/ 1975225 h 2233812"/>
                              <a:gd name="connsiteX504" fmla="*/ 5941866 w 7254735"/>
                              <a:gd name="connsiteY504" fmla="*/ 1974564 h 2233812"/>
                              <a:gd name="connsiteX505" fmla="*/ 5941771 w 7254735"/>
                              <a:gd name="connsiteY505" fmla="*/ 1975538 h 2233812"/>
                              <a:gd name="connsiteX506" fmla="*/ 5942607 w 7254735"/>
                              <a:gd name="connsiteY506" fmla="*/ 1975731 h 2233812"/>
                              <a:gd name="connsiteX507" fmla="*/ 5942331 w 7254735"/>
                              <a:gd name="connsiteY507" fmla="*/ 1975210 h 2233812"/>
                              <a:gd name="connsiteX508" fmla="*/ 5942380 w 7254735"/>
                              <a:gd name="connsiteY508" fmla="*/ 1975503 h 2233812"/>
                              <a:gd name="connsiteX509" fmla="*/ 5942471 w 7254735"/>
                              <a:gd name="connsiteY509" fmla="*/ 1975738 h 2233812"/>
                              <a:gd name="connsiteX510" fmla="*/ 5942401 w 7254735"/>
                              <a:gd name="connsiteY510" fmla="*/ 1975632 h 2233812"/>
                              <a:gd name="connsiteX511" fmla="*/ 5942416 w 7254735"/>
                              <a:gd name="connsiteY511" fmla="*/ 1975722 h 2233812"/>
                              <a:gd name="connsiteX512" fmla="*/ 5942672 w 7254735"/>
                              <a:gd name="connsiteY512" fmla="*/ 1975795 h 2233812"/>
                              <a:gd name="connsiteX513" fmla="*/ 5942607 w 7254735"/>
                              <a:gd name="connsiteY513" fmla="*/ 1975731 h 2233812"/>
                              <a:gd name="connsiteX514" fmla="*/ 5942636 w 7254735"/>
                              <a:gd name="connsiteY514" fmla="*/ 1975785 h 2233812"/>
                              <a:gd name="connsiteX515" fmla="*/ 5941739 w 7254735"/>
                              <a:gd name="connsiteY515" fmla="*/ 1975865 h 2233812"/>
                              <a:gd name="connsiteX516" fmla="*/ 5941771 w 7254735"/>
                              <a:gd name="connsiteY516" fmla="*/ 1975538 h 2233812"/>
                              <a:gd name="connsiteX517" fmla="*/ 5941017 w 7254735"/>
                              <a:gd name="connsiteY517" fmla="*/ 1975322 h 2233812"/>
                              <a:gd name="connsiteX518" fmla="*/ 5940949 w 7254735"/>
                              <a:gd name="connsiteY518" fmla="*/ 1975532 h 2233812"/>
                              <a:gd name="connsiteX519" fmla="*/ 5942493 w 7254735"/>
                              <a:gd name="connsiteY519" fmla="*/ 1976183 h 2233812"/>
                              <a:gd name="connsiteX520" fmla="*/ 5942416 w 7254735"/>
                              <a:gd name="connsiteY520" fmla="*/ 1975722 h 2233812"/>
                              <a:gd name="connsiteX521" fmla="*/ 5942176 w 7254735"/>
                              <a:gd name="connsiteY521" fmla="*/ 1975653 h 2233812"/>
                              <a:gd name="connsiteX522" fmla="*/ 5942185 w 7254735"/>
                              <a:gd name="connsiteY522" fmla="*/ 1975795 h 2233812"/>
                              <a:gd name="connsiteX523" fmla="*/ 5942348 w 7254735"/>
                              <a:gd name="connsiteY523" fmla="*/ 1976122 h 2233812"/>
                              <a:gd name="connsiteX524" fmla="*/ 5942950 w 7254735"/>
                              <a:gd name="connsiteY524" fmla="*/ 1976375 h 2233812"/>
                              <a:gd name="connsiteX525" fmla="*/ 5942636 w 7254735"/>
                              <a:gd name="connsiteY525" fmla="*/ 1975785 h 2233812"/>
                              <a:gd name="connsiteX526" fmla="*/ 5942471 w 7254735"/>
                              <a:gd name="connsiteY526" fmla="*/ 1975738 h 2233812"/>
                              <a:gd name="connsiteX527" fmla="*/ 5942876 w 7254735"/>
                              <a:gd name="connsiteY527" fmla="*/ 1976344 h 2233812"/>
                              <a:gd name="connsiteX528" fmla="*/ 2032736 w 7254735"/>
                              <a:gd name="connsiteY528" fmla="*/ 1986246 h 2233812"/>
                              <a:gd name="connsiteX529" fmla="*/ 2041726 w 7254735"/>
                              <a:gd name="connsiteY529" fmla="*/ 1980298 h 2233812"/>
                              <a:gd name="connsiteX530" fmla="*/ 2102092 w 7254735"/>
                              <a:gd name="connsiteY530" fmla="*/ 1886340 h 2233812"/>
                              <a:gd name="connsiteX531" fmla="*/ 2074343 w 7254735"/>
                              <a:gd name="connsiteY531" fmla="*/ 1870275 h 2233812"/>
                              <a:gd name="connsiteX532" fmla="*/ 2018359 w 7254735"/>
                              <a:gd name="connsiteY532" fmla="*/ 1966667 h 2233812"/>
                              <a:gd name="connsiteX533" fmla="*/ 2032736 w 7254735"/>
                              <a:gd name="connsiteY533" fmla="*/ 1986246 h 2233812"/>
                              <a:gd name="connsiteX534" fmla="*/ 6687285 w 7254735"/>
                              <a:gd name="connsiteY534" fmla="*/ 1992454 h 2233812"/>
                              <a:gd name="connsiteX535" fmla="*/ 6696276 w 7254735"/>
                              <a:gd name="connsiteY535" fmla="*/ 1986506 h 2233812"/>
                              <a:gd name="connsiteX536" fmla="*/ 6756642 w 7254735"/>
                              <a:gd name="connsiteY536" fmla="*/ 1892548 h 2233812"/>
                              <a:gd name="connsiteX537" fmla="*/ 6728893 w 7254735"/>
                              <a:gd name="connsiteY537" fmla="*/ 1876483 h 2233812"/>
                              <a:gd name="connsiteX538" fmla="*/ 6672909 w 7254735"/>
                              <a:gd name="connsiteY538" fmla="*/ 1972875 h 2233812"/>
                              <a:gd name="connsiteX539" fmla="*/ 6687285 w 7254735"/>
                              <a:gd name="connsiteY539" fmla="*/ 1992454 h 2233812"/>
                              <a:gd name="connsiteX540" fmla="*/ 1284716 w 7254735"/>
                              <a:gd name="connsiteY540" fmla="*/ 2007560 h 2233812"/>
                              <a:gd name="connsiteX541" fmla="*/ 1304190 w 7254735"/>
                              <a:gd name="connsiteY541" fmla="*/ 1988086 h 2233812"/>
                              <a:gd name="connsiteX542" fmla="*/ 1298287 w 7254735"/>
                              <a:gd name="connsiteY542" fmla="*/ 1974334 h 2233812"/>
                              <a:gd name="connsiteX543" fmla="*/ 1288924 w 7254735"/>
                              <a:gd name="connsiteY543" fmla="*/ 1970387 h 2233812"/>
                              <a:gd name="connsiteX544" fmla="*/ 1288402 w 7254735"/>
                              <a:gd name="connsiteY544" fmla="*/ 1970167 h 2233812"/>
                              <a:gd name="connsiteX545" fmla="*/ 1288611 w 7254735"/>
                              <a:gd name="connsiteY545" fmla="*/ 1970561 h 2233812"/>
                              <a:gd name="connsiteX546" fmla="*/ 1288328 w 7254735"/>
                              <a:gd name="connsiteY546" fmla="*/ 1970136 h 2233812"/>
                              <a:gd name="connsiteX547" fmla="*/ 1287945 w 7254735"/>
                              <a:gd name="connsiteY547" fmla="*/ 1969975 h 2233812"/>
                              <a:gd name="connsiteX548" fmla="*/ 1288003 w 7254735"/>
                              <a:gd name="connsiteY548" fmla="*/ 1970317 h 2233812"/>
                              <a:gd name="connsiteX549" fmla="*/ 1287801 w 7254735"/>
                              <a:gd name="connsiteY549" fmla="*/ 1969914 h 2233812"/>
                              <a:gd name="connsiteX550" fmla="*/ 1287192 w 7254735"/>
                              <a:gd name="connsiteY550" fmla="*/ 1969657 h 2233812"/>
                              <a:gd name="connsiteX551" fmla="*/ 1287151 w 7254735"/>
                              <a:gd name="connsiteY551" fmla="*/ 1970074 h 2233812"/>
                              <a:gd name="connsiteX552" fmla="*/ 1285880 w 7254735"/>
                              <a:gd name="connsiteY552" fmla="*/ 1970911 h 2233812"/>
                              <a:gd name="connsiteX553" fmla="*/ 1284716 w 7254735"/>
                              <a:gd name="connsiteY553" fmla="*/ 1974455 h 2233812"/>
                              <a:gd name="connsiteX554" fmla="*/ 1284656 w 7254735"/>
                              <a:gd name="connsiteY554" fmla="*/ 1971717 h 2233812"/>
                              <a:gd name="connsiteX555" fmla="*/ 1285880 w 7254735"/>
                              <a:gd name="connsiteY555" fmla="*/ 1970911 h 2233812"/>
                              <a:gd name="connsiteX556" fmla="*/ 1286401 w 7254735"/>
                              <a:gd name="connsiteY556" fmla="*/ 1969324 h 2233812"/>
                              <a:gd name="connsiteX557" fmla="*/ 1284716 w 7254735"/>
                              <a:gd name="connsiteY557" fmla="*/ 1968614 h 2233812"/>
                              <a:gd name="connsiteX558" fmla="*/ 1286470 w 7254735"/>
                              <a:gd name="connsiteY558" fmla="*/ 1969114 h 2233812"/>
                              <a:gd name="connsiteX559" fmla="*/ 1291228 w 7254735"/>
                              <a:gd name="connsiteY559" fmla="*/ 1954617 h 2233812"/>
                              <a:gd name="connsiteX560" fmla="*/ 1279848 w 7254735"/>
                              <a:gd name="connsiteY560" fmla="*/ 1936969 h 2233812"/>
                              <a:gd name="connsiteX561" fmla="*/ 1245284 w 7254735"/>
                              <a:gd name="connsiteY561" fmla="*/ 1950601 h 2233812"/>
                              <a:gd name="connsiteX562" fmla="*/ 1249666 w 7254735"/>
                              <a:gd name="connsiteY562" fmla="*/ 1988573 h 2233812"/>
                              <a:gd name="connsiteX563" fmla="*/ 1284716 w 7254735"/>
                              <a:gd name="connsiteY563" fmla="*/ 2007560 h 2233812"/>
                              <a:gd name="connsiteX564" fmla="*/ 5939264 w 7254735"/>
                              <a:gd name="connsiteY564" fmla="*/ 2013768 h 2233812"/>
                              <a:gd name="connsiteX565" fmla="*/ 5958737 w 7254735"/>
                              <a:gd name="connsiteY565" fmla="*/ 1994294 h 2233812"/>
                              <a:gd name="connsiteX566" fmla="*/ 5952834 w 7254735"/>
                              <a:gd name="connsiteY566" fmla="*/ 1980542 h 2233812"/>
                              <a:gd name="connsiteX567" fmla="*/ 5943472 w 7254735"/>
                              <a:gd name="connsiteY567" fmla="*/ 1976595 h 2233812"/>
                              <a:gd name="connsiteX568" fmla="*/ 5942950 w 7254735"/>
                              <a:gd name="connsiteY568" fmla="*/ 1976375 h 2233812"/>
                              <a:gd name="connsiteX569" fmla="*/ 5943159 w 7254735"/>
                              <a:gd name="connsiteY569" fmla="*/ 1976768 h 2233812"/>
                              <a:gd name="connsiteX570" fmla="*/ 5942876 w 7254735"/>
                              <a:gd name="connsiteY570" fmla="*/ 1976344 h 2233812"/>
                              <a:gd name="connsiteX571" fmla="*/ 5942493 w 7254735"/>
                              <a:gd name="connsiteY571" fmla="*/ 1976183 h 2233812"/>
                              <a:gd name="connsiteX572" fmla="*/ 5942550 w 7254735"/>
                              <a:gd name="connsiteY572" fmla="*/ 1976525 h 2233812"/>
                              <a:gd name="connsiteX573" fmla="*/ 5942348 w 7254735"/>
                              <a:gd name="connsiteY573" fmla="*/ 1976122 h 2233812"/>
                              <a:gd name="connsiteX574" fmla="*/ 5941739 w 7254735"/>
                              <a:gd name="connsiteY574" fmla="*/ 1975865 h 2233812"/>
                              <a:gd name="connsiteX575" fmla="*/ 5941698 w 7254735"/>
                              <a:gd name="connsiteY575" fmla="*/ 1976282 h 2233812"/>
                              <a:gd name="connsiteX576" fmla="*/ 5940428 w 7254735"/>
                              <a:gd name="connsiteY576" fmla="*/ 1977119 h 2233812"/>
                              <a:gd name="connsiteX577" fmla="*/ 5939264 w 7254735"/>
                              <a:gd name="connsiteY577" fmla="*/ 1980663 h 2233812"/>
                              <a:gd name="connsiteX578" fmla="*/ 5939203 w 7254735"/>
                              <a:gd name="connsiteY578" fmla="*/ 1977925 h 2233812"/>
                              <a:gd name="connsiteX579" fmla="*/ 5940428 w 7254735"/>
                              <a:gd name="connsiteY579" fmla="*/ 1977119 h 2233812"/>
                              <a:gd name="connsiteX580" fmla="*/ 5940949 w 7254735"/>
                              <a:gd name="connsiteY580" fmla="*/ 1975532 h 2233812"/>
                              <a:gd name="connsiteX581" fmla="*/ 5939264 w 7254735"/>
                              <a:gd name="connsiteY581" fmla="*/ 1974822 h 2233812"/>
                              <a:gd name="connsiteX582" fmla="*/ 5941017 w 7254735"/>
                              <a:gd name="connsiteY582" fmla="*/ 1975322 h 2233812"/>
                              <a:gd name="connsiteX583" fmla="*/ 5945776 w 7254735"/>
                              <a:gd name="connsiteY583" fmla="*/ 1960825 h 2233812"/>
                              <a:gd name="connsiteX584" fmla="*/ 5934396 w 7254735"/>
                              <a:gd name="connsiteY584" fmla="*/ 1943178 h 2233812"/>
                              <a:gd name="connsiteX585" fmla="*/ 5899831 w 7254735"/>
                              <a:gd name="connsiteY585" fmla="*/ 1956809 h 2233812"/>
                              <a:gd name="connsiteX586" fmla="*/ 5904213 w 7254735"/>
                              <a:gd name="connsiteY586" fmla="*/ 1994781 h 2233812"/>
                              <a:gd name="connsiteX587" fmla="*/ 5939264 w 7254735"/>
                              <a:gd name="connsiteY587" fmla="*/ 2013768 h 2233812"/>
                              <a:gd name="connsiteX588" fmla="*/ 2631784 w 7254735"/>
                              <a:gd name="connsiteY588" fmla="*/ 2018149 h 2233812"/>
                              <a:gd name="connsiteX589" fmla="*/ 2638113 w 7254735"/>
                              <a:gd name="connsiteY589" fmla="*/ 2017662 h 2233812"/>
                              <a:gd name="connsiteX590" fmla="*/ 2650283 w 7254735"/>
                              <a:gd name="connsiteY590" fmla="*/ 2012793 h 2233812"/>
                              <a:gd name="connsiteX591" fmla="*/ 2655151 w 7254735"/>
                              <a:gd name="connsiteY591" fmla="*/ 2000623 h 2233812"/>
                              <a:gd name="connsiteX592" fmla="*/ 2638113 w 7254735"/>
                              <a:gd name="connsiteY592" fmla="*/ 1983584 h 2233812"/>
                              <a:gd name="connsiteX593" fmla="*/ 2631784 w 7254735"/>
                              <a:gd name="connsiteY593" fmla="*/ 1983097 h 2233812"/>
                              <a:gd name="connsiteX594" fmla="*/ 2626915 w 7254735"/>
                              <a:gd name="connsiteY594" fmla="*/ 1983097 h 2233812"/>
                              <a:gd name="connsiteX595" fmla="*/ 2618640 w 7254735"/>
                              <a:gd name="connsiteY595" fmla="*/ 1986018 h 2233812"/>
                              <a:gd name="connsiteX596" fmla="*/ 2618640 w 7254735"/>
                              <a:gd name="connsiteY596" fmla="*/ 2015228 h 2233812"/>
                              <a:gd name="connsiteX597" fmla="*/ 2624482 w 7254735"/>
                              <a:gd name="connsiteY597" fmla="*/ 2017662 h 2233812"/>
                              <a:gd name="connsiteX598" fmla="*/ 2631784 w 7254735"/>
                              <a:gd name="connsiteY598" fmla="*/ 2018149 h 2233812"/>
                              <a:gd name="connsiteX599" fmla="*/ 1479073 w 7254735"/>
                              <a:gd name="connsiteY599" fmla="*/ 2028592 h 2233812"/>
                              <a:gd name="connsiteX600" fmla="*/ 1481879 w 7254735"/>
                              <a:gd name="connsiteY600" fmla="*/ 2004152 h 2233812"/>
                              <a:gd name="connsiteX601" fmla="*/ 1362607 w 7254735"/>
                              <a:gd name="connsiteY601" fmla="*/ 1998796 h 2233812"/>
                              <a:gd name="connsiteX602" fmla="*/ 1372831 w 7254735"/>
                              <a:gd name="connsiteY602" fmla="*/ 2023625 h 2233812"/>
                              <a:gd name="connsiteX603" fmla="*/ 1468248 w 7254735"/>
                              <a:gd name="connsiteY603" fmla="*/ 2027520 h 2233812"/>
                              <a:gd name="connsiteX604" fmla="*/ 1479073 w 7254735"/>
                              <a:gd name="connsiteY604" fmla="*/ 2028592 h 2233812"/>
                              <a:gd name="connsiteX605" fmla="*/ 75012 w 7254735"/>
                              <a:gd name="connsiteY605" fmla="*/ 2033398 h 2233812"/>
                              <a:gd name="connsiteX606" fmla="*/ 89457 w 7254735"/>
                              <a:gd name="connsiteY606" fmla="*/ 2013887 h 2233812"/>
                              <a:gd name="connsiteX607" fmla="*/ 27143 w 7254735"/>
                              <a:gd name="connsiteY607" fmla="*/ 1892668 h 2233812"/>
                              <a:gd name="connsiteX608" fmla="*/ 854 w 7254735"/>
                              <a:gd name="connsiteY608" fmla="*/ 1899484 h 2233812"/>
                              <a:gd name="connsiteX609" fmla="*/ 65602 w 7254735"/>
                              <a:gd name="connsiteY609" fmla="*/ 2027519 h 2233812"/>
                              <a:gd name="connsiteX610" fmla="*/ 75012 w 7254735"/>
                              <a:gd name="connsiteY610" fmla="*/ 2033398 h 2233812"/>
                              <a:gd name="connsiteX611" fmla="*/ 6133622 w 7254735"/>
                              <a:gd name="connsiteY611" fmla="*/ 2034800 h 2233812"/>
                              <a:gd name="connsiteX612" fmla="*/ 6136429 w 7254735"/>
                              <a:gd name="connsiteY612" fmla="*/ 2010360 h 2233812"/>
                              <a:gd name="connsiteX613" fmla="*/ 6017157 w 7254735"/>
                              <a:gd name="connsiteY613" fmla="*/ 2005004 h 2233812"/>
                              <a:gd name="connsiteX614" fmla="*/ 6027380 w 7254735"/>
                              <a:gd name="connsiteY614" fmla="*/ 2029833 h 2233812"/>
                              <a:gd name="connsiteX615" fmla="*/ 6122798 w 7254735"/>
                              <a:gd name="connsiteY615" fmla="*/ 2033728 h 2233812"/>
                              <a:gd name="connsiteX616" fmla="*/ 6133622 w 7254735"/>
                              <a:gd name="connsiteY616" fmla="*/ 2034800 h 2233812"/>
                              <a:gd name="connsiteX617" fmla="*/ 4712627 w 7254735"/>
                              <a:gd name="connsiteY617" fmla="*/ 2039607 h 2233812"/>
                              <a:gd name="connsiteX618" fmla="*/ 4727072 w 7254735"/>
                              <a:gd name="connsiteY618" fmla="*/ 2020096 h 2233812"/>
                              <a:gd name="connsiteX619" fmla="*/ 4664758 w 7254735"/>
                              <a:gd name="connsiteY619" fmla="*/ 1898877 h 2233812"/>
                              <a:gd name="connsiteX620" fmla="*/ 4638470 w 7254735"/>
                              <a:gd name="connsiteY620" fmla="*/ 1905693 h 2233812"/>
                              <a:gd name="connsiteX621" fmla="*/ 4703218 w 7254735"/>
                              <a:gd name="connsiteY621" fmla="*/ 2033727 h 2233812"/>
                              <a:gd name="connsiteX622" fmla="*/ 4712627 w 7254735"/>
                              <a:gd name="connsiteY622" fmla="*/ 2039607 h 2233812"/>
                              <a:gd name="connsiteX623" fmla="*/ 587889 w 7254735"/>
                              <a:gd name="connsiteY623" fmla="*/ 2046566 h 2233812"/>
                              <a:gd name="connsiteX624" fmla="*/ 624583 w 7254735"/>
                              <a:gd name="connsiteY624" fmla="*/ 2044558 h 2233812"/>
                              <a:gd name="connsiteX625" fmla="*/ 613873 w 7254735"/>
                              <a:gd name="connsiteY625" fmla="*/ 2005612 h 2233812"/>
                              <a:gd name="connsiteX626" fmla="*/ 566164 w 7254735"/>
                              <a:gd name="connsiteY626" fmla="*/ 1968127 h 2233812"/>
                              <a:gd name="connsiteX627" fmla="*/ 525757 w 7254735"/>
                              <a:gd name="connsiteY627" fmla="*/ 1968127 h 2233812"/>
                              <a:gd name="connsiteX628" fmla="*/ 554480 w 7254735"/>
                              <a:gd name="connsiteY628" fmla="*/ 2031414 h 2233812"/>
                              <a:gd name="connsiteX629" fmla="*/ 587889 w 7254735"/>
                              <a:gd name="connsiteY629" fmla="*/ 2046566 h 2233812"/>
                              <a:gd name="connsiteX630" fmla="*/ 5242436 w 7254735"/>
                              <a:gd name="connsiteY630" fmla="*/ 2052774 h 2233812"/>
                              <a:gd name="connsiteX631" fmla="*/ 5279131 w 7254735"/>
                              <a:gd name="connsiteY631" fmla="*/ 2050766 h 2233812"/>
                              <a:gd name="connsiteX632" fmla="*/ 5268421 w 7254735"/>
                              <a:gd name="connsiteY632" fmla="*/ 2011820 h 2233812"/>
                              <a:gd name="connsiteX633" fmla="*/ 5220712 w 7254735"/>
                              <a:gd name="connsiteY633" fmla="*/ 1974335 h 2233812"/>
                              <a:gd name="connsiteX634" fmla="*/ 5180305 w 7254735"/>
                              <a:gd name="connsiteY634" fmla="*/ 1974335 h 2233812"/>
                              <a:gd name="connsiteX635" fmla="*/ 5209028 w 7254735"/>
                              <a:gd name="connsiteY635" fmla="*/ 2037622 h 2233812"/>
                              <a:gd name="connsiteX636" fmla="*/ 5242436 w 7254735"/>
                              <a:gd name="connsiteY636" fmla="*/ 2052774 h 2233812"/>
                              <a:gd name="connsiteX637" fmla="*/ 2378429 w 7254735"/>
                              <a:gd name="connsiteY637" fmla="*/ 2065917 h 2233812"/>
                              <a:gd name="connsiteX638" fmla="*/ 2392242 w 7254735"/>
                              <a:gd name="connsiteY638" fmla="*/ 2061597 h 2233812"/>
                              <a:gd name="connsiteX639" fmla="*/ 2471107 w 7254735"/>
                              <a:gd name="connsiteY639" fmla="*/ 1992468 h 2233812"/>
                              <a:gd name="connsiteX640" fmla="*/ 2445793 w 7254735"/>
                              <a:gd name="connsiteY640" fmla="*/ 1967153 h 2233812"/>
                              <a:gd name="connsiteX641" fmla="*/ 2366927 w 7254735"/>
                              <a:gd name="connsiteY641" fmla="*/ 2035795 h 2233812"/>
                              <a:gd name="connsiteX642" fmla="*/ 2378429 w 7254735"/>
                              <a:gd name="connsiteY642" fmla="*/ 2065917 h 2233812"/>
                              <a:gd name="connsiteX643" fmla="*/ 7032976 w 7254735"/>
                              <a:gd name="connsiteY643" fmla="*/ 2072125 h 2233812"/>
                              <a:gd name="connsiteX644" fmla="*/ 7046790 w 7254735"/>
                              <a:gd name="connsiteY644" fmla="*/ 2067804 h 2233812"/>
                              <a:gd name="connsiteX645" fmla="*/ 7125656 w 7254735"/>
                              <a:gd name="connsiteY645" fmla="*/ 1998675 h 2233812"/>
                              <a:gd name="connsiteX646" fmla="*/ 7100341 w 7254735"/>
                              <a:gd name="connsiteY646" fmla="*/ 1973361 h 2233812"/>
                              <a:gd name="connsiteX647" fmla="*/ 7021475 w 7254735"/>
                              <a:gd name="connsiteY647" fmla="*/ 2042003 h 2233812"/>
                              <a:gd name="connsiteX648" fmla="*/ 7032976 w 7254735"/>
                              <a:gd name="connsiteY648" fmla="*/ 2072125 h 2233812"/>
                              <a:gd name="connsiteX649" fmla="*/ 3623931 w 7254735"/>
                              <a:gd name="connsiteY649" fmla="*/ 2119408 h 2233812"/>
                              <a:gd name="connsiteX650" fmla="*/ 3623931 w 7254735"/>
                              <a:gd name="connsiteY650" fmla="*/ 2061963 h 2233812"/>
                              <a:gd name="connsiteX651" fmla="*/ 3620522 w 7254735"/>
                              <a:gd name="connsiteY651" fmla="*/ 2062450 h 2233812"/>
                              <a:gd name="connsiteX652" fmla="*/ 3620522 w 7254735"/>
                              <a:gd name="connsiteY652" fmla="*/ 2118921 h 2233812"/>
                              <a:gd name="connsiteX653" fmla="*/ 3623931 w 7254735"/>
                              <a:gd name="connsiteY653" fmla="*/ 2119408 h 2233812"/>
                              <a:gd name="connsiteX654" fmla="*/ 3691114 w 7254735"/>
                              <a:gd name="connsiteY654" fmla="*/ 2147156 h 2233812"/>
                              <a:gd name="connsiteX655" fmla="*/ 3709126 w 7254735"/>
                              <a:gd name="connsiteY655" fmla="*/ 2136933 h 2233812"/>
                              <a:gd name="connsiteX656" fmla="*/ 3698904 w 7254735"/>
                              <a:gd name="connsiteY656" fmla="*/ 2118920 h 2233812"/>
                              <a:gd name="connsiteX657" fmla="*/ 3678457 w 7254735"/>
                              <a:gd name="connsiteY657" fmla="*/ 2111617 h 2233812"/>
                              <a:gd name="connsiteX658" fmla="*/ 3658011 w 7254735"/>
                              <a:gd name="connsiteY658" fmla="*/ 2123302 h 2233812"/>
                              <a:gd name="connsiteX659" fmla="*/ 3669207 w 7254735"/>
                              <a:gd name="connsiteY659" fmla="*/ 2143749 h 2233812"/>
                              <a:gd name="connsiteX660" fmla="*/ 3691114 w 7254735"/>
                              <a:gd name="connsiteY660" fmla="*/ 2147156 h 2233812"/>
                              <a:gd name="connsiteX661" fmla="*/ 4486034 w 7254735"/>
                              <a:gd name="connsiteY661" fmla="*/ 2166021 h 2233812"/>
                              <a:gd name="connsiteX662" fmla="*/ 4503620 w 7254735"/>
                              <a:gd name="connsiteY662" fmla="*/ 2156894 h 2233812"/>
                              <a:gd name="connsiteX663" fmla="*/ 4600012 w 7254735"/>
                              <a:gd name="connsiteY663" fmla="*/ 2003057 h 2233812"/>
                              <a:gd name="connsiteX664" fmla="*/ 4575670 w 7254735"/>
                              <a:gd name="connsiteY664" fmla="*/ 1978715 h 2233812"/>
                              <a:gd name="connsiteX665" fmla="*/ 4476844 w 7254735"/>
                              <a:gd name="connsiteY665" fmla="*/ 2149591 h 2233812"/>
                              <a:gd name="connsiteX666" fmla="*/ 4486034 w 7254735"/>
                              <a:gd name="connsiteY666" fmla="*/ 2166021 h 2233812"/>
                              <a:gd name="connsiteX667" fmla="*/ 4404353 w 7254735"/>
                              <a:gd name="connsiteY667" fmla="*/ 2171733 h 2233812"/>
                              <a:gd name="connsiteX668" fmla="*/ 4413557 w 7254735"/>
                              <a:gd name="connsiteY668" fmla="*/ 2165656 h 2233812"/>
                              <a:gd name="connsiteX669" fmla="*/ 4504107 w 7254735"/>
                              <a:gd name="connsiteY669" fmla="*/ 2011333 h 2233812"/>
                              <a:gd name="connsiteX670" fmla="*/ 4475871 w 7254735"/>
                              <a:gd name="connsiteY670" fmla="*/ 1999162 h 2233812"/>
                              <a:gd name="connsiteX671" fmla="*/ 4389703 w 7254735"/>
                              <a:gd name="connsiteY671" fmla="*/ 2151538 h 2233812"/>
                              <a:gd name="connsiteX672" fmla="*/ 4404353 w 7254735"/>
                              <a:gd name="connsiteY672" fmla="*/ 2171733 h 2233812"/>
                              <a:gd name="connsiteX673" fmla="*/ 863028 w 7254735"/>
                              <a:gd name="connsiteY673" fmla="*/ 2174114 h 2233812"/>
                              <a:gd name="connsiteX674" fmla="*/ 877245 w 7254735"/>
                              <a:gd name="connsiteY674" fmla="*/ 2167724 h 2233812"/>
                              <a:gd name="connsiteX675" fmla="*/ 992136 w 7254735"/>
                              <a:gd name="connsiteY675" fmla="*/ 2039689 h 2233812"/>
                              <a:gd name="connsiteX676" fmla="*/ 965847 w 7254735"/>
                              <a:gd name="connsiteY676" fmla="*/ 2013401 h 2233812"/>
                              <a:gd name="connsiteX677" fmla="*/ 848036 w 7254735"/>
                              <a:gd name="connsiteY677" fmla="*/ 2138515 h 2233812"/>
                              <a:gd name="connsiteX678" fmla="*/ 863028 w 7254735"/>
                              <a:gd name="connsiteY678" fmla="*/ 2174114 h 2233812"/>
                              <a:gd name="connsiteX679" fmla="*/ 5517576 w 7254735"/>
                              <a:gd name="connsiteY679" fmla="*/ 2180321 h 2233812"/>
                              <a:gd name="connsiteX680" fmla="*/ 5531793 w 7254735"/>
                              <a:gd name="connsiteY680" fmla="*/ 2173932 h 2233812"/>
                              <a:gd name="connsiteX681" fmla="*/ 5646683 w 7254735"/>
                              <a:gd name="connsiteY681" fmla="*/ 2045897 h 2233812"/>
                              <a:gd name="connsiteX682" fmla="*/ 5620395 w 7254735"/>
                              <a:gd name="connsiteY682" fmla="*/ 2019609 h 2233812"/>
                              <a:gd name="connsiteX683" fmla="*/ 5502583 w 7254735"/>
                              <a:gd name="connsiteY683" fmla="*/ 2144723 h 2233812"/>
                              <a:gd name="connsiteX684" fmla="*/ 5517576 w 7254735"/>
                              <a:gd name="connsiteY684" fmla="*/ 2180321 h 2233812"/>
                              <a:gd name="connsiteX685" fmla="*/ 1921467 w 7254735"/>
                              <a:gd name="connsiteY685" fmla="*/ 2198387 h 2233812"/>
                              <a:gd name="connsiteX686" fmla="*/ 1938035 w 7254735"/>
                              <a:gd name="connsiteY686" fmla="*/ 2171619 h 2233812"/>
                              <a:gd name="connsiteX687" fmla="*/ 1813408 w 7254735"/>
                              <a:gd name="connsiteY687" fmla="*/ 2025572 h 2233812"/>
                              <a:gd name="connsiteX688" fmla="*/ 1786145 w 7254735"/>
                              <a:gd name="connsiteY688" fmla="*/ 2052834 h 2233812"/>
                              <a:gd name="connsiteX689" fmla="*/ 1909798 w 7254735"/>
                              <a:gd name="connsiteY689" fmla="*/ 2193039 h 2233812"/>
                              <a:gd name="connsiteX690" fmla="*/ 1921467 w 7254735"/>
                              <a:gd name="connsiteY690" fmla="*/ 2198387 h 2233812"/>
                              <a:gd name="connsiteX691" fmla="*/ 2262259 w 7254735"/>
                              <a:gd name="connsiteY691" fmla="*/ 2199368 h 2233812"/>
                              <a:gd name="connsiteX692" fmla="*/ 2262259 w 7254735"/>
                              <a:gd name="connsiteY692" fmla="*/ 2159936 h 2233812"/>
                              <a:gd name="connsiteX693" fmla="*/ 2209194 w 7254735"/>
                              <a:gd name="connsiteY693" fmla="*/ 2160423 h 2233812"/>
                              <a:gd name="connsiteX694" fmla="*/ 2209194 w 7254735"/>
                              <a:gd name="connsiteY694" fmla="*/ 2198881 h 2233812"/>
                              <a:gd name="connsiteX695" fmla="*/ 2262259 w 7254735"/>
                              <a:gd name="connsiteY695" fmla="*/ 2199368 h 2233812"/>
                              <a:gd name="connsiteX696" fmla="*/ 598195 w 7254735"/>
                              <a:gd name="connsiteY696" fmla="*/ 2201127 h 2233812"/>
                              <a:gd name="connsiteX697" fmla="*/ 613872 w 7254735"/>
                              <a:gd name="connsiteY697" fmla="*/ 2176002 h 2233812"/>
                              <a:gd name="connsiteX698" fmla="*/ 526244 w 7254735"/>
                              <a:gd name="connsiteY698" fmla="*/ 2046020 h 2233812"/>
                              <a:gd name="connsiteX699" fmla="*/ 494600 w 7254735"/>
                              <a:gd name="connsiteY699" fmla="*/ 2064032 h 2233812"/>
                              <a:gd name="connsiteX700" fmla="*/ 587584 w 7254735"/>
                              <a:gd name="connsiteY700" fmla="*/ 2195962 h 2233812"/>
                              <a:gd name="connsiteX701" fmla="*/ 598195 w 7254735"/>
                              <a:gd name="connsiteY701" fmla="*/ 2201127 h 2233812"/>
                              <a:gd name="connsiteX702" fmla="*/ 6576016 w 7254735"/>
                              <a:gd name="connsiteY702" fmla="*/ 2204594 h 2233812"/>
                              <a:gd name="connsiteX703" fmla="*/ 6592584 w 7254735"/>
                              <a:gd name="connsiteY703" fmla="*/ 2177827 h 2233812"/>
                              <a:gd name="connsiteX704" fmla="*/ 6467956 w 7254735"/>
                              <a:gd name="connsiteY704" fmla="*/ 2031780 h 2233812"/>
                              <a:gd name="connsiteX705" fmla="*/ 6440694 w 7254735"/>
                              <a:gd name="connsiteY705" fmla="*/ 2059042 h 2233812"/>
                              <a:gd name="connsiteX706" fmla="*/ 6564348 w 7254735"/>
                              <a:gd name="connsiteY706" fmla="*/ 2199247 h 2233812"/>
                              <a:gd name="connsiteX707" fmla="*/ 6576016 w 7254735"/>
                              <a:gd name="connsiteY707" fmla="*/ 2204594 h 2233812"/>
                              <a:gd name="connsiteX708" fmla="*/ 6916808 w 7254735"/>
                              <a:gd name="connsiteY708" fmla="*/ 2205576 h 2233812"/>
                              <a:gd name="connsiteX709" fmla="*/ 6916808 w 7254735"/>
                              <a:gd name="connsiteY709" fmla="*/ 2166143 h 2233812"/>
                              <a:gd name="connsiteX710" fmla="*/ 6863743 w 7254735"/>
                              <a:gd name="connsiteY710" fmla="*/ 2166630 h 2233812"/>
                              <a:gd name="connsiteX711" fmla="*/ 6863743 w 7254735"/>
                              <a:gd name="connsiteY711" fmla="*/ 2205089 h 2233812"/>
                              <a:gd name="connsiteX712" fmla="*/ 6916808 w 7254735"/>
                              <a:gd name="connsiteY712" fmla="*/ 2205576 h 2233812"/>
                              <a:gd name="connsiteX713" fmla="*/ 5252745 w 7254735"/>
                              <a:gd name="connsiteY713" fmla="*/ 2207334 h 2233812"/>
                              <a:gd name="connsiteX714" fmla="*/ 5268422 w 7254735"/>
                              <a:gd name="connsiteY714" fmla="*/ 2182210 h 2233812"/>
                              <a:gd name="connsiteX715" fmla="*/ 5180793 w 7254735"/>
                              <a:gd name="connsiteY715" fmla="*/ 2052227 h 2233812"/>
                              <a:gd name="connsiteX716" fmla="*/ 5149150 w 7254735"/>
                              <a:gd name="connsiteY716" fmla="*/ 2070240 h 2233812"/>
                              <a:gd name="connsiteX717" fmla="*/ 5242133 w 7254735"/>
                              <a:gd name="connsiteY717" fmla="*/ 2202169 h 2233812"/>
                              <a:gd name="connsiteX718" fmla="*/ 5252745 w 7254735"/>
                              <a:gd name="connsiteY718" fmla="*/ 2207334 h 2233812"/>
                              <a:gd name="connsiteX719" fmla="*/ 2886393 w 7254735"/>
                              <a:gd name="connsiteY719" fmla="*/ 2233812 h 2233812"/>
                              <a:gd name="connsiteX720" fmla="*/ 2898077 w 7254735"/>
                              <a:gd name="connsiteY720" fmla="*/ 2228944 h 2233812"/>
                              <a:gd name="connsiteX721" fmla="*/ 2902457 w 7254735"/>
                              <a:gd name="connsiteY721" fmla="*/ 2212879 h 2233812"/>
                              <a:gd name="connsiteX722" fmla="*/ 2901484 w 7254735"/>
                              <a:gd name="connsiteY722" fmla="*/ 2208010 h 2233812"/>
                              <a:gd name="connsiteX723" fmla="*/ 2886393 w 7254735"/>
                              <a:gd name="connsiteY723" fmla="*/ 2196814 h 2233812"/>
                              <a:gd name="connsiteX724" fmla="*/ 2871301 w 7254735"/>
                              <a:gd name="connsiteY724" fmla="*/ 2208010 h 2233812"/>
                              <a:gd name="connsiteX725" fmla="*/ 2870327 w 7254735"/>
                              <a:gd name="connsiteY725" fmla="*/ 2212879 h 2233812"/>
                              <a:gd name="connsiteX726" fmla="*/ 2874708 w 7254735"/>
                              <a:gd name="connsiteY726" fmla="*/ 2228944 h 2233812"/>
                              <a:gd name="connsiteX727" fmla="*/ 2886393 w 7254735"/>
                              <a:gd name="connsiteY727" fmla="*/ 2233812 h 223381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</a:cxnLst>
                            <a:rect l="l" t="t" r="r" b="b"/>
                            <a:pathLst>
                              <a:path w="7254735" h="2233812">
                                <a:moveTo>
                                  <a:pt x="4045883" y="123491"/>
                                </a:moveTo>
                                <a:cubicBezTo>
                                  <a:pt x="4050386" y="124769"/>
                                  <a:pt x="4055985" y="123187"/>
                                  <a:pt x="4058175" y="117588"/>
                                </a:cubicBezTo>
                                <a:cubicBezTo>
                                  <a:pt x="4071806" y="81077"/>
                                  <a:pt x="4090793" y="47486"/>
                                  <a:pt x="4115134" y="17303"/>
                                </a:cubicBezTo>
                                <a:cubicBezTo>
                                  <a:pt x="4124384" y="5619"/>
                                  <a:pt x="4108319" y="-7039"/>
                                  <a:pt x="4099069" y="4645"/>
                                </a:cubicBezTo>
                                <a:cubicBezTo>
                                  <a:pt x="4073754" y="37262"/>
                                  <a:pt x="4054281" y="73287"/>
                                  <a:pt x="4040163" y="112234"/>
                                </a:cubicBezTo>
                                <a:cubicBezTo>
                                  <a:pt x="4037972" y="118075"/>
                                  <a:pt x="4041380" y="122213"/>
                                  <a:pt x="4045883" y="123491"/>
                                </a:cubicBezTo>
                                <a:close/>
                                <a:moveTo>
                                  <a:pt x="3526062" y="182900"/>
                                </a:moveTo>
                                <a:cubicBezTo>
                                  <a:pt x="3531098" y="181667"/>
                                  <a:pt x="3535693" y="178685"/>
                                  <a:pt x="3538735" y="173574"/>
                                </a:cubicBezTo>
                                <a:cubicBezTo>
                                  <a:pt x="3555289" y="146798"/>
                                  <a:pt x="3568432" y="117589"/>
                                  <a:pt x="3581576" y="89352"/>
                                </a:cubicBezTo>
                                <a:cubicBezTo>
                                  <a:pt x="3593260" y="64038"/>
                                  <a:pt x="3557722" y="42131"/>
                                  <a:pt x="3543606" y="67445"/>
                                </a:cubicBezTo>
                                <a:cubicBezTo>
                                  <a:pt x="3527539" y="96655"/>
                                  <a:pt x="3511474" y="125865"/>
                                  <a:pt x="3498817" y="157022"/>
                                </a:cubicBezTo>
                                <a:cubicBezTo>
                                  <a:pt x="3491881" y="174548"/>
                                  <a:pt x="3510957" y="186597"/>
                                  <a:pt x="3526062" y="182900"/>
                                </a:cubicBezTo>
                                <a:close/>
                                <a:moveTo>
                                  <a:pt x="2029071" y="379620"/>
                                </a:moveTo>
                                <a:cubicBezTo>
                                  <a:pt x="2034426" y="379620"/>
                                  <a:pt x="2040755" y="377186"/>
                                  <a:pt x="2044649" y="373291"/>
                                </a:cubicBezTo>
                                <a:cubicBezTo>
                                  <a:pt x="2053412" y="363554"/>
                                  <a:pt x="2053899" y="350410"/>
                                  <a:pt x="2045136" y="341647"/>
                                </a:cubicBezTo>
                                <a:cubicBezTo>
                                  <a:pt x="2044163" y="340673"/>
                                  <a:pt x="2043189" y="339700"/>
                                  <a:pt x="2042215" y="338726"/>
                                </a:cubicBezTo>
                                <a:cubicBezTo>
                                  <a:pt x="2039295" y="335318"/>
                                  <a:pt x="2034913" y="332884"/>
                                  <a:pt x="2030532" y="331910"/>
                                </a:cubicBezTo>
                                <a:cubicBezTo>
                                  <a:pt x="2014953" y="327042"/>
                                  <a:pt x="1998887" y="343107"/>
                                  <a:pt x="2003755" y="358686"/>
                                </a:cubicBezTo>
                                <a:cubicBezTo>
                                  <a:pt x="2005217" y="363067"/>
                                  <a:pt x="2007163" y="366962"/>
                                  <a:pt x="2010571" y="370370"/>
                                </a:cubicBezTo>
                                <a:cubicBezTo>
                                  <a:pt x="2011545" y="371344"/>
                                  <a:pt x="2012518" y="372317"/>
                                  <a:pt x="2013493" y="373291"/>
                                </a:cubicBezTo>
                                <a:cubicBezTo>
                                  <a:pt x="2017874" y="377186"/>
                                  <a:pt x="2023229" y="379620"/>
                                  <a:pt x="2029071" y="379620"/>
                                </a:cubicBezTo>
                                <a:close/>
                                <a:moveTo>
                                  <a:pt x="6683620" y="385829"/>
                                </a:moveTo>
                                <a:cubicBezTo>
                                  <a:pt x="6688975" y="385829"/>
                                  <a:pt x="6695304" y="383395"/>
                                  <a:pt x="6699198" y="379500"/>
                                </a:cubicBezTo>
                                <a:cubicBezTo>
                                  <a:pt x="6707961" y="369763"/>
                                  <a:pt x="6708448" y="356619"/>
                                  <a:pt x="6699685" y="347856"/>
                                </a:cubicBezTo>
                                <a:cubicBezTo>
                                  <a:pt x="6698712" y="346882"/>
                                  <a:pt x="6697738" y="345909"/>
                                  <a:pt x="6696764" y="344935"/>
                                </a:cubicBezTo>
                                <a:cubicBezTo>
                                  <a:pt x="6693844" y="341527"/>
                                  <a:pt x="6689462" y="339093"/>
                                  <a:pt x="6685081" y="338119"/>
                                </a:cubicBezTo>
                                <a:cubicBezTo>
                                  <a:pt x="6669502" y="333251"/>
                                  <a:pt x="6653436" y="349316"/>
                                  <a:pt x="6658304" y="364895"/>
                                </a:cubicBezTo>
                                <a:cubicBezTo>
                                  <a:pt x="6659765" y="369276"/>
                                  <a:pt x="6661712" y="373171"/>
                                  <a:pt x="6665120" y="376579"/>
                                </a:cubicBezTo>
                                <a:cubicBezTo>
                                  <a:pt x="6666094" y="377553"/>
                                  <a:pt x="6667067" y="378526"/>
                                  <a:pt x="6668041" y="379500"/>
                                </a:cubicBezTo>
                                <a:cubicBezTo>
                                  <a:pt x="6672423" y="383395"/>
                                  <a:pt x="6677778" y="385829"/>
                                  <a:pt x="6683620" y="385829"/>
                                </a:cubicBezTo>
                                <a:close/>
                                <a:moveTo>
                                  <a:pt x="224137" y="506913"/>
                                </a:moveTo>
                                <a:lnTo>
                                  <a:pt x="224099" y="506613"/>
                                </a:lnTo>
                                <a:lnTo>
                                  <a:pt x="224009" y="506145"/>
                                </a:lnTo>
                                <a:lnTo>
                                  <a:pt x="224064" y="506750"/>
                                </a:lnTo>
                                <a:close/>
                                <a:moveTo>
                                  <a:pt x="224412" y="510576"/>
                                </a:moveTo>
                                <a:cubicBezTo>
                                  <a:pt x="224412" y="510089"/>
                                  <a:pt x="224412" y="509602"/>
                                  <a:pt x="224412" y="509116"/>
                                </a:cubicBezTo>
                                <a:lnTo>
                                  <a:pt x="224346" y="509846"/>
                                </a:lnTo>
                                <a:close/>
                                <a:moveTo>
                                  <a:pt x="224742" y="511753"/>
                                </a:moveTo>
                                <a:lnTo>
                                  <a:pt x="224777" y="511671"/>
                                </a:lnTo>
                                <a:lnTo>
                                  <a:pt x="224513" y="508765"/>
                                </a:lnTo>
                                <a:lnTo>
                                  <a:pt x="224172" y="506993"/>
                                </a:lnTo>
                                <a:lnTo>
                                  <a:pt x="224137" y="506913"/>
                                </a:lnTo>
                                <a:close/>
                                <a:moveTo>
                                  <a:pt x="4878687" y="513122"/>
                                </a:moveTo>
                                <a:lnTo>
                                  <a:pt x="4878649" y="512822"/>
                                </a:lnTo>
                                <a:lnTo>
                                  <a:pt x="4878559" y="512354"/>
                                </a:lnTo>
                                <a:lnTo>
                                  <a:pt x="4878614" y="512959"/>
                                </a:lnTo>
                                <a:close/>
                                <a:moveTo>
                                  <a:pt x="4879292" y="517962"/>
                                </a:moveTo>
                                <a:lnTo>
                                  <a:pt x="4879327" y="517880"/>
                                </a:lnTo>
                                <a:lnTo>
                                  <a:pt x="4879063" y="514974"/>
                                </a:lnTo>
                                <a:lnTo>
                                  <a:pt x="4878722" y="513203"/>
                                </a:lnTo>
                                <a:lnTo>
                                  <a:pt x="4878687" y="513122"/>
                                </a:lnTo>
                                <a:lnTo>
                                  <a:pt x="4878962" y="515325"/>
                                </a:lnTo>
                                <a:lnTo>
                                  <a:pt x="4878896" y="516055"/>
                                </a:lnTo>
                                <a:lnTo>
                                  <a:pt x="4878962" y="516785"/>
                                </a:lnTo>
                                <a:lnTo>
                                  <a:pt x="4878962" y="515325"/>
                                </a:lnTo>
                                <a:close/>
                                <a:moveTo>
                                  <a:pt x="202991" y="533944"/>
                                </a:moveTo>
                                <a:cubicBezTo>
                                  <a:pt x="210294" y="536378"/>
                                  <a:pt x="218084" y="532970"/>
                                  <a:pt x="222465" y="527128"/>
                                </a:cubicBezTo>
                                <a:cubicBezTo>
                                  <a:pt x="224412" y="524207"/>
                                  <a:pt x="225873" y="521773"/>
                                  <a:pt x="226360" y="518365"/>
                                </a:cubicBezTo>
                                <a:lnTo>
                                  <a:pt x="224981" y="511196"/>
                                </a:lnTo>
                                <a:lnTo>
                                  <a:pt x="224777" y="511671"/>
                                </a:lnTo>
                                <a:lnTo>
                                  <a:pt x="224899" y="513010"/>
                                </a:lnTo>
                                <a:lnTo>
                                  <a:pt x="224742" y="511753"/>
                                </a:lnTo>
                                <a:lnTo>
                                  <a:pt x="224019" y="513441"/>
                                </a:lnTo>
                                <a:lnTo>
                                  <a:pt x="223954" y="514156"/>
                                </a:lnTo>
                                <a:lnTo>
                                  <a:pt x="224412" y="513010"/>
                                </a:lnTo>
                                <a:cubicBezTo>
                                  <a:pt x="223925" y="513497"/>
                                  <a:pt x="223925" y="513984"/>
                                  <a:pt x="223925" y="514470"/>
                                </a:cubicBezTo>
                                <a:lnTo>
                                  <a:pt x="223954" y="514156"/>
                                </a:lnTo>
                                <a:lnTo>
                                  <a:pt x="222604" y="517530"/>
                                </a:lnTo>
                                <a:lnTo>
                                  <a:pt x="223438" y="516418"/>
                                </a:lnTo>
                                <a:cubicBezTo>
                                  <a:pt x="222952" y="516905"/>
                                  <a:pt x="222465" y="517392"/>
                                  <a:pt x="222465" y="517878"/>
                                </a:cubicBezTo>
                                <a:lnTo>
                                  <a:pt x="222604" y="517530"/>
                                </a:lnTo>
                                <a:lnTo>
                                  <a:pt x="221816" y="518582"/>
                                </a:lnTo>
                                <a:lnTo>
                                  <a:pt x="221491" y="519339"/>
                                </a:lnTo>
                                <a:cubicBezTo>
                                  <a:pt x="221004" y="519826"/>
                                  <a:pt x="220517" y="519826"/>
                                  <a:pt x="220517" y="520313"/>
                                </a:cubicBezTo>
                                <a:lnTo>
                                  <a:pt x="221816" y="518582"/>
                                </a:lnTo>
                                <a:lnTo>
                                  <a:pt x="224019" y="513441"/>
                                </a:lnTo>
                                <a:lnTo>
                                  <a:pt x="224346" y="509846"/>
                                </a:lnTo>
                                <a:lnTo>
                                  <a:pt x="224064" y="506750"/>
                                </a:lnTo>
                                <a:lnTo>
                                  <a:pt x="222952" y="504247"/>
                                </a:lnTo>
                                <a:cubicBezTo>
                                  <a:pt x="223438" y="504734"/>
                                  <a:pt x="223438" y="505221"/>
                                  <a:pt x="223925" y="505708"/>
                                </a:cubicBezTo>
                                <a:lnTo>
                                  <a:pt x="224009" y="506145"/>
                                </a:lnTo>
                                <a:lnTo>
                                  <a:pt x="223925" y="505221"/>
                                </a:lnTo>
                                <a:lnTo>
                                  <a:pt x="224099" y="506613"/>
                                </a:lnTo>
                                <a:lnTo>
                                  <a:pt x="224172" y="506993"/>
                                </a:lnTo>
                                <a:lnTo>
                                  <a:pt x="224899" y="508629"/>
                                </a:lnTo>
                                <a:cubicBezTo>
                                  <a:pt x="224899" y="508142"/>
                                  <a:pt x="224899" y="508142"/>
                                  <a:pt x="224412" y="507655"/>
                                </a:cubicBezTo>
                                <a:lnTo>
                                  <a:pt x="224513" y="508765"/>
                                </a:lnTo>
                                <a:lnTo>
                                  <a:pt x="224981" y="511196"/>
                                </a:lnTo>
                                <a:lnTo>
                                  <a:pt x="227333" y="505708"/>
                                </a:lnTo>
                                <a:cubicBezTo>
                                  <a:pt x="227333" y="501326"/>
                                  <a:pt x="225873" y="497431"/>
                                  <a:pt x="222952" y="494023"/>
                                </a:cubicBezTo>
                                <a:cubicBezTo>
                                  <a:pt x="217110" y="486234"/>
                                  <a:pt x="206399" y="484287"/>
                                  <a:pt x="198123" y="489155"/>
                                </a:cubicBezTo>
                                <a:cubicBezTo>
                                  <a:pt x="190334" y="493537"/>
                                  <a:pt x="185465" y="502300"/>
                                  <a:pt x="185465" y="511063"/>
                                </a:cubicBezTo>
                                <a:cubicBezTo>
                                  <a:pt x="185465" y="522260"/>
                                  <a:pt x="192768" y="530536"/>
                                  <a:pt x="202991" y="533944"/>
                                </a:cubicBezTo>
                                <a:close/>
                                <a:moveTo>
                                  <a:pt x="4857541" y="540153"/>
                                </a:moveTo>
                                <a:cubicBezTo>
                                  <a:pt x="4864844" y="542587"/>
                                  <a:pt x="4872634" y="539179"/>
                                  <a:pt x="4877015" y="533337"/>
                                </a:cubicBezTo>
                                <a:cubicBezTo>
                                  <a:pt x="4878962" y="530416"/>
                                  <a:pt x="4880423" y="527982"/>
                                  <a:pt x="4880910" y="524574"/>
                                </a:cubicBezTo>
                                <a:lnTo>
                                  <a:pt x="4879531" y="517405"/>
                                </a:lnTo>
                                <a:lnTo>
                                  <a:pt x="4879327" y="517880"/>
                                </a:lnTo>
                                <a:lnTo>
                                  <a:pt x="4879449" y="519219"/>
                                </a:lnTo>
                                <a:lnTo>
                                  <a:pt x="4879292" y="517962"/>
                                </a:lnTo>
                                <a:lnTo>
                                  <a:pt x="4878569" y="519650"/>
                                </a:lnTo>
                                <a:lnTo>
                                  <a:pt x="4878504" y="520365"/>
                                </a:lnTo>
                                <a:lnTo>
                                  <a:pt x="4878962" y="519219"/>
                                </a:lnTo>
                                <a:cubicBezTo>
                                  <a:pt x="4878475" y="519706"/>
                                  <a:pt x="4878475" y="520193"/>
                                  <a:pt x="4878475" y="520679"/>
                                </a:cubicBezTo>
                                <a:lnTo>
                                  <a:pt x="4878504" y="520365"/>
                                </a:lnTo>
                                <a:lnTo>
                                  <a:pt x="4877154" y="523739"/>
                                </a:lnTo>
                                <a:lnTo>
                                  <a:pt x="4877988" y="522627"/>
                                </a:lnTo>
                                <a:cubicBezTo>
                                  <a:pt x="4877502" y="523114"/>
                                  <a:pt x="4877015" y="523601"/>
                                  <a:pt x="4877015" y="524087"/>
                                </a:cubicBezTo>
                                <a:lnTo>
                                  <a:pt x="4877154" y="523739"/>
                                </a:lnTo>
                                <a:lnTo>
                                  <a:pt x="4876365" y="524791"/>
                                </a:lnTo>
                                <a:lnTo>
                                  <a:pt x="4876041" y="525548"/>
                                </a:lnTo>
                                <a:cubicBezTo>
                                  <a:pt x="4875555" y="526035"/>
                                  <a:pt x="4875068" y="526035"/>
                                  <a:pt x="4875068" y="526522"/>
                                </a:cubicBezTo>
                                <a:lnTo>
                                  <a:pt x="4876365" y="524791"/>
                                </a:lnTo>
                                <a:lnTo>
                                  <a:pt x="4878569" y="519650"/>
                                </a:lnTo>
                                <a:lnTo>
                                  <a:pt x="4878896" y="516055"/>
                                </a:lnTo>
                                <a:lnTo>
                                  <a:pt x="4878614" y="512959"/>
                                </a:lnTo>
                                <a:lnTo>
                                  <a:pt x="4877502" y="510456"/>
                                </a:lnTo>
                                <a:cubicBezTo>
                                  <a:pt x="4877988" y="510943"/>
                                  <a:pt x="4877988" y="511430"/>
                                  <a:pt x="4878475" y="511917"/>
                                </a:cubicBezTo>
                                <a:lnTo>
                                  <a:pt x="4878559" y="512354"/>
                                </a:lnTo>
                                <a:lnTo>
                                  <a:pt x="4878475" y="511430"/>
                                </a:lnTo>
                                <a:lnTo>
                                  <a:pt x="4878649" y="512822"/>
                                </a:lnTo>
                                <a:lnTo>
                                  <a:pt x="4878722" y="513203"/>
                                </a:lnTo>
                                <a:lnTo>
                                  <a:pt x="4879449" y="514838"/>
                                </a:lnTo>
                                <a:cubicBezTo>
                                  <a:pt x="4879449" y="514351"/>
                                  <a:pt x="4879449" y="514351"/>
                                  <a:pt x="4878962" y="513864"/>
                                </a:cubicBezTo>
                                <a:lnTo>
                                  <a:pt x="4879063" y="514974"/>
                                </a:lnTo>
                                <a:lnTo>
                                  <a:pt x="4879531" y="517405"/>
                                </a:lnTo>
                                <a:lnTo>
                                  <a:pt x="4881883" y="511917"/>
                                </a:lnTo>
                                <a:cubicBezTo>
                                  <a:pt x="4881883" y="507535"/>
                                  <a:pt x="4880423" y="503640"/>
                                  <a:pt x="4877502" y="500232"/>
                                </a:cubicBezTo>
                                <a:cubicBezTo>
                                  <a:pt x="4871660" y="492443"/>
                                  <a:pt x="4860949" y="490496"/>
                                  <a:pt x="4852673" y="495364"/>
                                </a:cubicBezTo>
                                <a:cubicBezTo>
                                  <a:pt x="4844884" y="499746"/>
                                  <a:pt x="4840015" y="508509"/>
                                  <a:pt x="4840015" y="517272"/>
                                </a:cubicBezTo>
                                <a:cubicBezTo>
                                  <a:pt x="4840015" y="528469"/>
                                  <a:pt x="4847318" y="536745"/>
                                  <a:pt x="4857541" y="540153"/>
                                </a:cubicBezTo>
                                <a:close/>
                                <a:moveTo>
                                  <a:pt x="1247535" y="828776"/>
                                </a:moveTo>
                                <a:cubicBezTo>
                                  <a:pt x="1256603" y="826281"/>
                                  <a:pt x="1263783" y="818005"/>
                                  <a:pt x="1259888" y="806565"/>
                                </a:cubicBezTo>
                                <a:cubicBezTo>
                                  <a:pt x="1247231" y="768593"/>
                                  <a:pt x="1243336" y="729646"/>
                                  <a:pt x="1245771" y="689727"/>
                                </a:cubicBezTo>
                                <a:cubicBezTo>
                                  <a:pt x="1247231" y="665385"/>
                                  <a:pt x="1211206" y="666359"/>
                                  <a:pt x="1208772" y="689727"/>
                                </a:cubicBezTo>
                                <a:cubicBezTo>
                                  <a:pt x="1203904" y="733054"/>
                                  <a:pt x="1210233" y="774921"/>
                                  <a:pt x="1223864" y="816302"/>
                                </a:cubicBezTo>
                                <a:cubicBezTo>
                                  <a:pt x="1227515" y="827985"/>
                                  <a:pt x="1238468" y="831271"/>
                                  <a:pt x="1247535" y="828776"/>
                                </a:cubicBezTo>
                                <a:close/>
                                <a:moveTo>
                                  <a:pt x="5902084" y="834985"/>
                                </a:moveTo>
                                <a:cubicBezTo>
                                  <a:pt x="5911151" y="832490"/>
                                  <a:pt x="5918332" y="824214"/>
                                  <a:pt x="5914437" y="812774"/>
                                </a:cubicBezTo>
                                <a:cubicBezTo>
                                  <a:pt x="5901780" y="774802"/>
                                  <a:pt x="5897885" y="735855"/>
                                  <a:pt x="5900319" y="695936"/>
                                </a:cubicBezTo>
                                <a:cubicBezTo>
                                  <a:pt x="5901780" y="671594"/>
                                  <a:pt x="5865755" y="672568"/>
                                  <a:pt x="5863320" y="695936"/>
                                </a:cubicBezTo>
                                <a:cubicBezTo>
                                  <a:pt x="5858452" y="739263"/>
                                  <a:pt x="5864781" y="781130"/>
                                  <a:pt x="5878412" y="822511"/>
                                </a:cubicBezTo>
                                <a:cubicBezTo>
                                  <a:pt x="5882063" y="834194"/>
                                  <a:pt x="5893017" y="837480"/>
                                  <a:pt x="5902084" y="834985"/>
                                </a:cubicBezTo>
                                <a:close/>
                                <a:moveTo>
                                  <a:pt x="2859315" y="998132"/>
                                </a:moveTo>
                                <a:cubicBezTo>
                                  <a:pt x="2868019" y="998132"/>
                                  <a:pt x="2877388" y="992656"/>
                                  <a:pt x="2878606" y="981702"/>
                                </a:cubicBezTo>
                                <a:cubicBezTo>
                                  <a:pt x="2881038" y="959308"/>
                                  <a:pt x="2886882" y="936914"/>
                                  <a:pt x="2895643" y="915980"/>
                                </a:cubicBezTo>
                                <a:cubicBezTo>
                                  <a:pt x="2903921" y="896507"/>
                                  <a:pt x="2875684" y="879468"/>
                                  <a:pt x="2866922" y="898941"/>
                                </a:cubicBezTo>
                                <a:cubicBezTo>
                                  <a:pt x="2855238" y="925717"/>
                                  <a:pt x="2847935" y="952492"/>
                                  <a:pt x="2844040" y="981702"/>
                                </a:cubicBezTo>
                                <a:cubicBezTo>
                                  <a:pt x="2842581" y="992656"/>
                                  <a:pt x="2850612" y="998132"/>
                                  <a:pt x="2859315" y="998132"/>
                                </a:cubicBezTo>
                                <a:close/>
                                <a:moveTo>
                                  <a:pt x="3206296" y="1043650"/>
                                </a:moveTo>
                                <a:cubicBezTo>
                                  <a:pt x="3211957" y="1042433"/>
                                  <a:pt x="3217191" y="1038904"/>
                                  <a:pt x="3220842" y="1033792"/>
                                </a:cubicBezTo>
                                <a:cubicBezTo>
                                  <a:pt x="3232039" y="1017240"/>
                                  <a:pt x="3244694" y="1001662"/>
                                  <a:pt x="3256867" y="985597"/>
                                </a:cubicBezTo>
                                <a:cubicBezTo>
                                  <a:pt x="3270012" y="968072"/>
                                  <a:pt x="3240313" y="944704"/>
                                  <a:pt x="3226196" y="961742"/>
                                </a:cubicBezTo>
                                <a:cubicBezTo>
                                  <a:pt x="3213539" y="977321"/>
                                  <a:pt x="3200881" y="992899"/>
                                  <a:pt x="3187249" y="1007504"/>
                                </a:cubicBezTo>
                                <a:cubicBezTo>
                                  <a:pt x="3178487" y="1016753"/>
                                  <a:pt x="3178975" y="1031358"/>
                                  <a:pt x="3189198" y="1039634"/>
                                </a:cubicBezTo>
                                <a:cubicBezTo>
                                  <a:pt x="3194552" y="1043772"/>
                                  <a:pt x="3200637" y="1044867"/>
                                  <a:pt x="3206296" y="1043650"/>
                                </a:cubicBezTo>
                                <a:close/>
                                <a:moveTo>
                                  <a:pt x="758603" y="1065175"/>
                                </a:moveTo>
                                <a:cubicBezTo>
                                  <a:pt x="763175" y="1065433"/>
                                  <a:pt x="767952" y="1063730"/>
                                  <a:pt x="772090" y="1059227"/>
                                </a:cubicBezTo>
                                <a:cubicBezTo>
                                  <a:pt x="798378" y="1030504"/>
                                  <a:pt x="824180" y="1002268"/>
                                  <a:pt x="850469" y="973546"/>
                                </a:cubicBezTo>
                                <a:cubicBezTo>
                                  <a:pt x="866047" y="956506"/>
                                  <a:pt x="841219" y="931679"/>
                                  <a:pt x="825154" y="948230"/>
                                </a:cubicBezTo>
                                <a:cubicBezTo>
                                  <a:pt x="798865" y="976466"/>
                                  <a:pt x="772090" y="1004216"/>
                                  <a:pt x="745801" y="1032451"/>
                                </a:cubicBezTo>
                                <a:cubicBezTo>
                                  <a:pt x="733022" y="1045960"/>
                                  <a:pt x="744889" y="1064399"/>
                                  <a:pt x="758603" y="1065175"/>
                                </a:cubicBezTo>
                                <a:close/>
                                <a:moveTo>
                                  <a:pt x="5413152" y="1071384"/>
                                </a:moveTo>
                                <a:cubicBezTo>
                                  <a:pt x="5417724" y="1071642"/>
                                  <a:pt x="5422501" y="1069939"/>
                                  <a:pt x="5426639" y="1065436"/>
                                </a:cubicBezTo>
                                <a:cubicBezTo>
                                  <a:pt x="5452927" y="1036713"/>
                                  <a:pt x="5478728" y="1008477"/>
                                  <a:pt x="5505017" y="979755"/>
                                </a:cubicBezTo>
                                <a:cubicBezTo>
                                  <a:pt x="5520596" y="962715"/>
                                  <a:pt x="5495767" y="937888"/>
                                  <a:pt x="5479702" y="954439"/>
                                </a:cubicBezTo>
                                <a:cubicBezTo>
                                  <a:pt x="5453414" y="982675"/>
                                  <a:pt x="5426639" y="1010425"/>
                                  <a:pt x="5400350" y="1038660"/>
                                </a:cubicBezTo>
                                <a:cubicBezTo>
                                  <a:pt x="5387571" y="1052170"/>
                                  <a:pt x="5399437" y="1070608"/>
                                  <a:pt x="5413152" y="1071384"/>
                                </a:cubicBezTo>
                                <a:close/>
                                <a:moveTo>
                                  <a:pt x="2944265" y="1088439"/>
                                </a:moveTo>
                                <a:cubicBezTo>
                                  <a:pt x="2953577" y="1090994"/>
                                  <a:pt x="2964286" y="1087587"/>
                                  <a:pt x="2966719" y="1075660"/>
                                </a:cubicBezTo>
                                <a:cubicBezTo>
                                  <a:pt x="2971100" y="1055213"/>
                                  <a:pt x="2980838" y="1036713"/>
                                  <a:pt x="2994956" y="1020648"/>
                                </a:cubicBezTo>
                                <a:cubicBezTo>
                                  <a:pt x="3010048" y="1003123"/>
                                  <a:pt x="2985706" y="977808"/>
                                  <a:pt x="2969154" y="994847"/>
                                </a:cubicBezTo>
                                <a:cubicBezTo>
                                  <a:pt x="2949683" y="1014806"/>
                                  <a:pt x="2937510" y="1038661"/>
                                  <a:pt x="2930207" y="1065436"/>
                                </a:cubicBezTo>
                                <a:cubicBezTo>
                                  <a:pt x="2927042" y="1077363"/>
                                  <a:pt x="2934954" y="1085883"/>
                                  <a:pt x="2944265" y="1088439"/>
                                </a:cubicBezTo>
                                <a:close/>
                                <a:moveTo>
                                  <a:pt x="520242" y="1194801"/>
                                </a:moveTo>
                                <a:cubicBezTo>
                                  <a:pt x="524692" y="1195995"/>
                                  <a:pt x="529530" y="1195417"/>
                                  <a:pt x="534033" y="1192131"/>
                                </a:cubicBezTo>
                                <a:cubicBezTo>
                                  <a:pt x="560808" y="1173145"/>
                                  <a:pt x="586610" y="1152698"/>
                                  <a:pt x="612899" y="1133712"/>
                                </a:cubicBezTo>
                                <a:cubicBezTo>
                                  <a:pt x="633832" y="1119107"/>
                                  <a:pt x="612899" y="1084056"/>
                                  <a:pt x="592938" y="1099634"/>
                                </a:cubicBezTo>
                                <a:cubicBezTo>
                                  <a:pt x="565676" y="1120567"/>
                                  <a:pt x="537441" y="1140528"/>
                                  <a:pt x="510178" y="1161461"/>
                                </a:cubicBezTo>
                                <a:cubicBezTo>
                                  <a:pt x="497034" y="1171685"/>
                                  <a:pt x="506892" y="1191218"/>
                                  <a:pt x="520242" y="1194801"/>
                                </a:cubicBezTo>
                                <a:close/>
                                <a:moveTo>
                                  <a:pt x="5174791" y="1201009"/>
                                </a:moveTo>
                                <a:cubicBezTo>
                                  <a:pt x="5179241" y="1202203"/>
                                  <a:pt x="5184079" y="1201625"/>
                                  <a:pt x="5188582" y="1198339"/>
                                </a:cubicBezTo>
                                <a:cubicBezTo>
                                  <a:pt x="5215357" y="1179353"/>
                                  <a:pt x="5241158" y="1158906"/>
                                  <a:pt x="5267447" y="1139920"/>
                                </a:cubicBezTo>
                                <a:cubicBezTo>
                                  <a:pt x="5288381" y="1125315"/>
                                  <a:pt x="5267447" y="1090264"/>
                                  <a:pt x="5247487" y="1105842"/>
                                </a:cubicBezTo>
                                <a:cubicBezTo>
                                  <a:pt x="5220225" y="1126775"/>
                                  <a:pt x="5191989" y="1146736"/>
                                  <a:pt x="5164727" y="1167669"/>
                                </a:cubicBezTo>
                                <a:cubicBezTo>
                                  <a:pt x="5151583" y="1177893"/>
                                  <a:pt x="5161441" y="1197426"/>
                                  <a:pt x="5174791" y="1201009"/>
                                </a:cubicBezTo>
                                <a:close/>
                                <a:moveTo>
                                  <a:pt x="3372731" y="1245925"/>
                                </a:moveTo>
                                <a:cubicBezTo>
                                  <a:pt x="3376993" y="1246047"/>
                                  <a:pt x="3381251" y="1244587"/>
                                  <a:pt x="3384416" y="1241179"/>
                                </a:cubicBezTo>
                                <a:cubicBezTo>
                                  <a:pt x="3390745" y="1234364"/>
                                  <a:pt x="3390258" y="1225114"/>
                                  <a:pt x="3384416" y="1217811"/>
                                </a:cubicBezTo>
                                <a:cubicBezTo>
                                  <a:pt x="3379548" y="1211969"/>
                                  <a:pt x="3374679" y="1206614"/>
                                  <a:pt x="3369811" y="1200772"/>
                                </a:cubicBezTo>
                                <a:cubicBezTo>
                                  <a:pt x="3363482" y="1193469"/>
                                  <a:pt x="3350825" y="1193956"/>
                                  <a:pt x="3344495" y="1200772"/>
                                </a:cubicBezTo>
                                <a:cubicBezTo>
                                  <a:pt x="3337681" y="1207588"/>
                                  <a:pt x="3336220" y="1219758"/>
                                  <a:pt x="3344008" y="1226574"/>
                                </a:cubicBezTo>
                                <a:cubicBezTo>
                                  <a:pt x="3349850" y="1231442"/>
                                  <a:pt x="3355206" y="1236311"/>
                                  <a:pt x="3361046" y="1241179"/>
                                </a:cubicBezTo>
                                <a:cubicBezTo>
                                  <a:pt x="3364211" y="1244100"/>
                                  <a:pt x="3368471" y="1245804"/>
                                  <a:pt x="3372731" y="1245925"/>
                                </a:cubicBezTo>
                                <a:close/>
                                <a:moveTo>
                                  <a:pt x="3735291" y="1295460"/>
                                </a:moveTo>
                                <a:cubicBezTo>
                                  <a:pt x="3739794" y="1295581"/>
                                  <a:pt x="3744420" y="1294243"/>
                                  <a:pt x="3747584" y="1291809"/>
                                </a:cubicBezTo>
                                <a:cubicBezTo>
                                  <a:pt x="3753913" y="1286454"/>
                                  <a:pt x="3757320" y="1276230"/>
                                  <a:pt x="3752452" y="1268441"/>
                                </a:cubicBezTo>
                                <a:cubicBezTo>
                                  <a:pt x="3751966" y="1267467"/>
                                  <a:pt x="3750992" y="1266494"/>
                                  <a:pt x="3750505" y="1265520"/>
                                </a:cubicBezTo>
                                <a:cubicBezTo>
                                  <a:pt x="3750992" y="1267467"/>
                                  <a:pt x="3750992" y="1266981"/>
                                  <a:pt x="3750505" y="1265033"/>
                                </a:cubicBezTo>
                                <a:lnTo>
                                  <a:pt x="3750505" y="1263086"/>
                                </a:lnTo>
                                <a:cubicBezTo>
                                  <a:pt x="3750505" y="1262113"/>
                                  <a:pt x="3750992" y="1260652"/>
                                  <a:pt x="3751479" y="1259678"/>
                                </a:cubicBezTo>
                                <a:cubicBezTo>
                                  <a:pt x="3759269" y="1250915"/>
                                  <a:pt x="3758781" y="1238258"/>
                                  <a:pt x="3749531" y="1230955"/>
                                </a:cubicBezTo>
                                <a:cubicBezTo>
                                  <a:pt x="3738820" y="1223166"/>
                                  <a:pt x="3727624" y="1227061"/>
                                  <a:pt x="3720808" y="1236311"/>
                                </a:cubicBezTo>
                                <a:cubicBezTo>
                                  <a:pt x="3708151" y="1252863"/>
                                  <a:pt x="3711559" y="1275257"/>
                                  <a:pt x="3723729" y="1290348"/>
                                </a:cubicBezTo>
                                <a:cubicBezTo>
                                  <a:pt x="3726407" y="1293756"/>
                                  <a:pt x="3730789" y="1295338"/>
                                  <a:pt x="3735291" y="1295460"/>
                                </a:cubicBezTo>
                                <a:close/>
                                <a:moveTo>
                                  <a:pt x="135090" y="1396991"/>
                                </a:moveTo>
                                <a:cubicBezTo>
                                  <a:pt x="144743" y="1398634"/>
                                  <a:pt x="155423" y="1389050"/>
                                  <a:pt x="148851" y="1378096"/>
                                </a:cubicBezTo>
                                <a:cubicBezTo>
                                  <a:pt x="132785" y="1351320"/>
                                  <a:pt x="116720" y="1324545"/>
                                  <a:pt x="100655" y="1297770"/>
                                </a:cubicBezTo>
                                <a:cubicBezTo>
                                  <a:pt x="93352" y="1285599"/>
                                  <a:pt x="85563" y="1273915"/>
                                  <a:pt x="78261" y="1262231"/>
                                </a:cubicBezTo>
                                <a:cubicBezTo>
                                  <a:pt x="75339" y="1257850"/>
                                  <a:pt x="52459" y="1228641"/>
                                  <a:pt x="53919" y="1224259"/>
                                </a:cubicBezTo>
                                <a:cubicBezTo>
                                  <a:pt x="58300" y="1204786"/>
                                  <a:pt x="30552" y="1197484"/>
                                  <a:pt x="23736" y="1215983"/>
                                </a:cubicBezTo>
                                <a:cubicBezTo>
                                  <a:pt x="14486" y="1242272"/>
                                  <a:pt x="47591" y="1274889"/>
                                  <a:pt x="60248" y="1294362"/>
                                </a:cubicBezTo>
                                <a:cubicBezTo>
                                  <a:pt x="81668" y="1326980"/>
                                  <a:pt x="104063" y="1359110"/>
                                  <a:pt x="126457" y="1391240"/>
                                </a:cubicBezTo>
                                <a:cubicBezTo>
                                  <a:pt x="128769" y="1394648"/>
                                  <a:pt x="131873" y="1396443"/>
                                  <a:pt x="135090" y="1396991"/>
                                </a:cubicBezTo>
                                <a:close/>
                                <a:moveTo>
                                  <a:pt x="2773916" y="1400416"/>
                                </a:moveTo>
                                <a:cubicBezTo>
                                  <a:pt x="2782974" y="1397267"/>
                                  <a:pt x="2787448" y="1383574"/>
                                  <a:pt x="2776859" y="1377002"/>
                                </a:cubicBezTo>
                                <a:cubicBezTo>
                                  <a:pt x="2764688" y="1369700"/>
                                  <a:pt x="2752518" y="1361911"/>
                                  <a:pt x="2740835" y="1354609"/>
                                </a:cubicBezTo>
                                <a:cubicBezTo>
                                  <a:pt x="2724769" y="1344384"/>
                                  <a:pt x="2709191" y="1371161"/>
                                  <a:pt x="2725742" y="1379437"/>
                                </a:cubicBezTo>
                                <a:cubicBezTo>
                                  <a:pt x="2738400" y="1386252"/>
                                  <a:pt x="2751057" y="1392581"/>
                                  <a:pt x="2763714" y="1399396"/>
                                </a:cubicBezTo>
                                <a:cubicBezTo>
                                  <a:pt x="2767368" y="1401344"/>
                                  <a:pt x="2770895" y="1401466"/>
                                  <a:pt x="2773916" y="1400416"/>
                                </a:cubicBezTo>
                                <a:close/>
                                <a:moveTo>
                                  <a:pt x="4772705" y="1403200"/>
                                </a:moveTo>
                                <a:cubicBezTo>
                                  <a:pt x="4782358" y="1404843"/>
                                  <a:pt x="4793038" y="1395259"/>
                                  <a:pt x="4786466" y="1384305"/>
                                </a:cubicBezTo>
                                <a:cubicBezTo>
                                  <a:pt x="4770400" y="1357529"/>
                                  <a:pt x="4754335" y="1330754"/>
                                  <a:pt x="4738270" y="1303979"/>
                                </a:cubicBezTo>
                                <a:cubicBezTo>
                                  <a:pt x="4730967" y="1291808"/>
                                  <a:pt x="4723178" y="1280124"/>
                                  <a:pt x="4715876" y="1268440"/>
                                </a:cubicBezTo>
                                <a:cubicBezTo>
                                  <a:pt x="4712954" y="1264059"/>
                                  <a:pt x="4690074" y="1234850"/>
                                  <a:pt x="4691534" y="1230468"/>
                                </a:cubicBezTo>
                                <a:cubicBezTo>
                                  <a:pt x="4695916" y="1210995"/>
                                  <a:pt x="4668167" y="1203693"/>
                                  <a:pt x="4661351" y="1222192"/>
                                </a:cubicBezTo>
                                <a:cubicBezTo>
                                  <a:pt x="4652101" y="1248481"/>
                                  <a:pt x="4685206" y="1281098"/>
                                  <a:pt x="4697863" y="1300571"/>
                                </a:cubicBezTo>
                                <a:cubicBezTo>
                                  <a:pt x="4719284" y="1333189"/>
                                  <a:pt x="4741678" y="1365319"/>
                                  <a:pt x="4764072" y="1397449"/>
                                </a:cubicBezTo>
                                <a:cubicBezTo>
                                  <a:pt x="4766384" y="1400857"/>
                                  <a:pt x="4769488" y="1402652"/>
                                  <a:pt x="4772705" y="1403200"/>
                                </a:cubicBezTo>
                                <a:close/>
                                <a:moveTo>
                                  <a:pt x="2429726" y="1469619"/>
                                </a:moveTo>
                                <a:cubicBezTo>
                                  <a:pt x="2461857" y="1462317"/>
                                  <a:pt x="2493500" y="1454527"/>
                                  <a:pt x="2525144" y="1444791"/>
                                </a:cubicBezTo>
                                <a:cubicBezTo>
                                  <a:pt x="2546078" y="1438462"/>
                                  <a:pt x="2537316" y="1406332"/>
                                  <a:pt x="2515895" y="1411687"/>
                                </a:cubicBezTo>
                                <a:cubicBezTo>
                                  <a:pt x="2483765" y="1419476"/>
                                  <a:pt x="2452608" y="1429213"/>
                                  <a:pt x="2420963" y="1439436"/>
                                </a:cubicBezTo>
                                <a:cubicBezTo>
                                  <a:pt x="2402464" y="1445764"/>
                                  <a:pt x="2410253" y="1474487"/>
                                  <a:pt x="2429726" y="1469619"/>
                                </a:cubicBezTo>
                                <a:close/>
                                <a:moveTo>
                                  <a:pt x="7084276" y="1475827"/>
                                </a:moveTo>
                                <a:cubicBezTo>
                                  <a:pt x="7116406" y="1468525"/>
                                  <a:pt x="7148049" y="1460735"/>
                                  <a:pt x="7179693" y="1450999"/>
                                </a:cubicBezTo>
                                <a:cubicBezTo>
                                  <a:pt x="7200627" y="1444671"/>
                                  <a:pt x="7191864" y="1412541"/>
                                  <a:pt x="7170443" y="1417896"/>
                                </a:cubicBezTo>
                                <a:cubicBezTo>
                                  <a:pt x="7138313" y="1425684"/>
                                  <a:pt x="7107156" y="1435421"/>
                                  <a:pt x="7075512" y="1445644"/>
                                </a:cubicBezTo>
                                <a:cubicBezTo>
                                  <a:pt x="7057013" y="1451973"/>
                                  <a:pt x="7064802" y="1480695"/>
                                  <a:pt x="7084276" y="1475827"/>
                                </a:cubicBezTo>
                                <a:close/>
                                <a:moveTo>
                                  <a:pt x="658195" y="1479668"/>
                                </a:moveTo>
                                <a:cubicBezTo>
                                  <a:pt x="663436" y="1480482"/>
                                  <a:pt x="669370" y="1479113"/>
                                  <a:pt x="675211" y="1474488"/>
                                </a:cubicBezTo>
                                <a:cubicBezTo>
                                  <a:pt x="689816" y="1462803"/>
                                  <a:pt x="707342" y="1454040"/>
                                  <a:pt x="724867" y="1448199"/>
                                </a:cubicBezTo>
                                <a:cubicBezTo>
                                  <a:pt x="747749" y="1440409"/>
                                  <a:pt x="738499" y="1405359"/>
                                  <a:pt x="715131" y="1412174"/>
                                </a:cubicBezTo>
                                <a:cubicBezTo>
                                  <a:pt x="692250" y="1418503"/>
                                  <a:pt x="670343" y="1428725"/>
                                  <a:pt x="650870" y="1442357"/>
                                </a:cubicBezTo>
                                <a:cubicBezTo>
                                  <a:pt x="632979" y="1455136"/>
                                  <a:pt x="642473" y="1477226"/>
                                  <a:pt x="658195" y="1479668"/>
                                </a:cubicBezTo>
                                <a:close/>
                                <a:moveTo>
                                  <a:pt x="5312744" y="1485876"/>
                                </a:moveTo>
                                <a:cubicBezTo>
                                  <a:pt x="5317985" y="1486690"/>
                                  <a:pt x="5323918" y="1485321"/>
                                  <a:pt x="5329760" y="1480696"/>
                                </a:cubicBezTo>
                                <a:cubicBezTo>
                                  <a:pt x="5344365" y="1469012"/>
                                  <a:pt x="5361890" y="1460249"/>
                                  <a:pt x="5379416" y="1454407"/>
                                </a:cubicBezTo>
                                <a:cubicBezTo>
                                  <a:pt x="5402297" y="1446618"/>
                                  <a:pt x="5393047" y="1411568"/>
                                  <a:pt x="5369680" y="1418383"/>
                                </a:cubicBezTo>
                                <a:cubicBezTo>
                                  <a:pt x="5346799" y="1424710"/>
                                  <a:pt x="5324892" y="1434934"/>
                                  <a:pt x="5305419" y="1448565"/>
                                </a:cubicBezTo>
                                <a:cubicBezTo>
                                  <a:pt x="5287528" y="1461344"/>
                                  <a:pt x="5297021" y="1483434"/>
                                  <a:pt x="5312744" y="1485876"/>
                                </a:cubicBezTo>
                                <a:close/>
                                <a:moveTo>
                                  <a:pt x="4259052" y="1511974"/>
                                </a:moveTo>
                                <a:cubicBezTo>
                                  <a:pt x="4263859" y="1511852"/>
                                  <a:pt x="4268727" y="1509905"/>
                                  <a:pt x="4272865" y="1506497"/>
                                </a:cubicBezTo>
                                <a:cubicBezTo>
                                  <a:pt x="4292338" y="1490432"/>
                                  <a:pt x="4311324" y="1474853"/>
                                  <a:pt x="4330310" y="1458302"/>
                                </a:cubicBezTo>
                                <a:cubicBezTo>
                                  <a:pt x="4345402" y="1445157"/>
                                  <a:pt x="4324955" y="1418383"/>
                                  <a:pt x="4308890" y="1430553"/>
                                </a:cubicBezTo>
                                <a:cubicBezTo>
                                  <a:pt x="4287470" y="1446618"/>
                                  <a:pt x="4266536" y="1463170"/>
                                  <a:pt x="4245603" y="1479235"/>
                                </a:cubicBezTo>
                                <a:cubicBezTo>
                                  <a:pt x="4237327" y="1485563"/>
                                  <a:pt x="4238787" y="1499681"/>
                                  <a:pt x="4245603" y="1506497"/>
                                </a:cubicBezTo>
                                <a:cubicBezTo>
                                  <a:pt x="4249498" y="1510391"/>
                                  <a:pt x="4254244" y="1512095"/>
                                  <a:pt x="4259052" y="1511974"/>
                                </a:cubicBezTo>
                                <a:close/>
                                <a:moveTo>
                                  <a:pt x="3801195" y="1517633"/>
                                </a:moveTo>
                                <a:cubicBezTo>
                                  <a:pt x="3811114" y="1517572"/>
                                  <a:pt x="3820851" y="1511365"/>
                                  <a:pt x="3819634" y="1499194"/>
                                </a:cubicBezTo>
                                <a:cubicBezTo>
                                  <a:pt x="3817687" y="1477774"/>
                                  <a:pt x="3829858" y="1457814"/>
                                  <a:pt x="3845436" y="1444184"/>
                                </a:cubicBezTo>
                                <a:cubicBezTo>
                                  <a:pt x="3861014" y="1431039"/>
                                  <a:pt x="3840568" y="1404265"/>
                                  <a:pt x="3823528" y="1415949"/>
                                </a:cubicBezTo>
                                <a:cubicBezTo>
                                  <a:pt x="3794319" y="1436394"/>
                                  <a:pt x="3783122" y="1464630"/>
                                  <a:pt x="3781662" y="1499194"/>
                                </a:cubicBezTo>
                                <a:cubicBezTo>
                                  <a:pt x="3781174" y="1511609"/>
                                  <a:pt x="3791276" y="1517694"/>
                                  <a:pt x="3801195" y="1517633"/>
                                </a:cubicBezTo>
                                <a:close/>
                                <a:moveTo>
                                  <a:pt x="4532365" y="1583993"/>
                                </a:moveTo>
                                <a:cubicBezTo>
                                  <a:pt x="4540466" y="1582076"/>
                                  <a:pt x="4545487" y="1571123"/>
                                  <a:pt x="4538184" y="1563455"/>
                                </a:cubicBezTo>
                                <a:cubicBezTo>
                                  <a:pt x="4513843" y="1538141"/>
                                  <a:pt x="4485607" y="1518668"/>
                                  <a:pt x="4453963" y="1504063"/>
                                </a:cubicBezTo>
                                <a:cubicBezTo>
                                  <a:pt x="4433030" y="1494326"/>
                                  <a:pt x="4414043" y="1525483"/>
                                  <a:pt x="4435464" y="1535707"/>
                                </a:cubicBezTo>
                                <a:cubicBezTo>
                                  <a:pt x="4465647" y="1550311"/>
                                  <a:pt x="4494856" y="1566377"/>
                                  <a:pt x="4523579" y="1582441"/>
                                </a:cubicBezTo>
                                <a:cubicBezTo>
                                  <a:pt x="4526622" y="1584267"/>
                                  <a:pt x="4529665" y="1584632"/>
                                  <a:pt x="4532365" y="1583993"/>
                                </a:cubicBezTo>
                                <a:close/>
                                <a:moveTo>
                                  <a:pt x="3975073" y="1598660"/>
                                </a:moveTo>
                                <a:cubicBezTo>
                                  <a:pt x="3978854" y="1599876"/>
                                  <a:pt x="3983205" y="1599481"/>
                                  <a:pt x="3987586" y="1596560"/>
                                </a:cubicBezTo>
                                <a:cubicBezTo>
                                  <a:pt x="4041137" y="1561022"/>
                                  <a:pt x="4092254" y="1522562"/>
                                  <a:pt x="4140936" y="1480695"/>
                                </a:cubicBezTo>
                                <a:cubicBezTo>
                                  <a:pt x="4152133" y="1470959"/>
                                  <a:pt x="4136068" y="1455867"/>
                                  <a:pt x="4124871" y="1464629"/>
                                </a:cubicBezTo>
                                <a:cubicBezTo>
                                  <a:pt x="4075702" y="1502603"/>
                                  <a:pt x="4024585" y="1537167"/>
                                  <a:pt x="3971035" y="1568811"/>
                                </a:cubicBezTo>
                                <a:cubicBezTo>
                                  <a:pt x="3957525" y="1576844"/>
                                  <a:pt x="3963732" y="1595008"/>
                                  <a:pt x="3975073" y="1598660"/>
                                </a:cubicBezTo>
                                <a:close/>
                                <a:moveTo>
                                  <a:pt x="2487112" y="1683577"/>
                                </a:moveTo>
                                <a:cubicBezTo>
                                  <a:pt x="2495206" y="1681265"/>
                                  <a:pt x="2502022" y="1673597"/>
                                  <a:pt x="2499831" y="1662887"/>
                                </a:cubicBezTo>
                                <a:cubicBezTo>
                                  <a:pt x="2493501" y="1632217"/>
                                  <a:pt x="2479385" y="1604955"/>
                                  <a:pt x="2460398" y="1580127"/>
                                </a:cubicBezTo>
                                <a:cubicBezTo>
                                  <a:pt x="2445792" y="1562115"/>
                                  <a:pt x="2420477" y="1587429"/>
                                  <a:pt x="2434595" y="1605929"/>
                                </a:cubicBezTo>
                                <a:cubicBezTo>
                                  <a:pt x="2450174" y="1625402"/>
                                  <a:pt x="2460398" y="1648283"/>
                                  <a:pt x="2466725" y="1672137"/>
                                </a:cubicBezTo>
                                <a:cubicBezTo>
                                  <a:pt x="2469647" y="1682847"/>
                                  <a:pt x="2479019" y="1685889"/>
                                  <a:pt x="2487112" y="1683577"/>
                                </a:cubicBezTo>
                                <a:close/>
                                <a:moveTo>
                                  <a:pt x="7141660" y="1689785"/>
                                </a:moveTo>
                                <a:cubicBezTo>
                                  <a:pt x="7149754" y="1687473"/>
                                  <a:pt x="7156569" y="1679806"/>
                                  <a:pt x="7154379" y="1669095"/>
                                </a:cubicBezTo>
                                <a:cubicBezTo>
                                  <a:pt x="7148050" y="1638425"/>
                                  <a:pt x="7133932" y="1611164"/>
                                  <a:pt x="7114946" y="1586335"/>
                                </a:cubicBezTo>
                                <a:cubicBezTo>
                                  <a:pt x="7100340" y="1568323"/>
                                  <a:pt x="7075025" y="1593638"/>
                                  <a:pt x="7089144" y="1612137"/>
                                </a:cubicBezTo>
                                <a:cubicBezTo>
                                  <a:pt x="7104722" y="1631610"/>
                                  <a:pt x="7114946" y="1654491"/>
                                  <a:pt x="7121274" y="1678345"/>
                                </a:cubicBezTo>
                                <a:cubicBezTo>
                                  <a:pt x="7124195" y="1689055"/>
                                  <a:pt x="7133567" y="1692098"/>
                                  <a:pt x="7141660" y="1689785"/>
                                </a:cubicBezTo>
                                <a:close/>
                                <a:moveTo>
                                  <a:pt x="1274539" y="1721855"/>
                                </a:moveTo>
                                <a:cubicBezTo>
                                  <a:pt x="1278692" y="1720790"/>
                                  <a:pt x="1282404" y="1718143"/>
                                  <a:pt x="1284717" y="1713518"/>
                                </a:cubicBezTo>
                                <a:cubicBezTo>
                                  <a:pt x="1295914" y="1689663"/>
                                  <a:pt x="1313926" y="1666295"/>
                                  <a:pt x="1337781" y="1653637"/>
                                </a:cubicBezTo>
                                <a:cubicBezTo>
                                  <a:pt x="1362122" y="1640006"/>
                                  <a:pt x="1337781" y="1601060"/>
                                  <a:pt x="1316360" y="1617126"/>
                                </a:cubicBezTo>
                                <a:cubicBezTo>
                                  <a:pt x="1286664" y="1639520"/>
                                  <a:pt x="1264757" y="1663861"/>
                                  <a:pt x="1251126" y="1699400"/>
                                </a:cubicBezTo>
                                <a:cubicBezTo>
                                  <a:pt x="1245649" y="1714004"/>
                                  <a:pt x="1262079" y="1725049"/>
                                  <a:pt x="1274539" y="1721855"/>
                                </a:cubicBezTo>
                                <a:close/>
                                <a:moveTo>
                                  <a:pt x="5929087" y="1728063"/>
                                </a:moveTo>
                                <a:cubicBezTo>
                                  <a:pt x="5933240" y="1726998"/>
                                  <a:pt x="5936952" y="1724351"/>
                                  <a:pt x="5939264" y="1719726"/>
                                </a:cubicBezTo>
                                <a:cubicBezTo>
                                  <a:pt x="5950462" y="1695871"/>
                                  <a:pt x="5968474" y="1672503"/>
                                  <a:pt x="5992328" y="1659846"/>
                                </a:cubicBezTo>
                                <a:cubicBezTo>
                                  <a:pt x="6016670" y="1646215"/>
                                  <a:pt x="5992328" y="1607269"/>
                                  <a:pt x="5970908" y="1623334"/>
                                </a:cubicBezTo>
                                <a:cubicBezTo>
                                  <a:pt x="5941212" y="1645728"/>
                                  <a:pt x="5919305" y="1670070"/>
                                  <a:pt x="5905674" y="1705608"/>
                                </a:cubicBezTo>
                                <a:cubicBezTo>
                                  <a:pt x="5900197" y="1720213"/>
                                  <a:pt x="5916627" y="1731258"/>
                                  <a:pt x="5929087" y="1728063"/>
                                </a:cubicBezTo>
                                <a:close/>
                                <a:moveTo>
                                  <a:pt x="4129739" y="1784960"/>
                                </a:moveTo>
                                <a:cubicBezTo>
                                  <a:pt x="4141910" y="1787882"/>
                                  <a:pt x="4153594" y="1772303"/>
                                  <a:pt x="4142884" y="1763053"/>
                                </a:cubicBezTo>
                                <a:cubicBezTo>
                                  <a:pt x="4113187" y="1737739"/>
                                  <a:pt x="4072294" y="1720700"/>
                                  <a:pt x="4036755" y="1704148"/>
                                </a:cubicBezTo>
                                <a:cubicBezTo>
                                  <a:pt x="4015335" y="1693924"/>
                                  <a:pt x="3996349" y="1725568"/>
                                  <a:pt x="4017769" y="1736278"/>
                                </a:cubicBezTo>
                                <a:cubicBezTo>
                                  <a:pt x="4052334" y="1753804"/>
                                  <a:pt x="4091767" y="1776684"/>
                                  <a:pt x="4129739" y="1784960"/>
                                </a:cubicBezTo>
                                <a:close/>
                                <a:moveTo>
                                  <a:pt x="4348110" y="1836152"/>
                                </a:moveTo>
                                <a:cubicBezTo>
                                  <a:pt x="4358150" y="1836106"/>
                                  <a:pt x="4367917" y="1825244"/>
                                  <a:pt x="4360980" y="1814656"/>
                                </a:cubicBezTo>
                                <a:cubicBezTo>
                                  <a:pt x="4339073" y="1780578"/>
                                  <a:pt x="4322034" y="1745527"/>
                                  <a:pt x="4313758" y="1705607"/>
                                </a:cubicBezTo>
                                <a:cubicBezTo>
                                  <a:pt x="4309377" y="1683700"/>
                                  <a:pt x="4277733" y="1693436"/>
                                  <a:pt x="4280654" y="1714857"/>
                                </a:cubicBezTo>
                                <a:cubicBezTo>
                                  <a:pt x="4287470" y="1759158"/>
                                  <a:pt x="4305969" y="1800538"/>
                                  <a:pt x="4338586" y="1832182"/>
                                </a:cubicBezTo>
                                <a:cubicBezTo>
                                  <a:pt x="4341385" y="1834981"/>
                                  <a:pt x="4344763" y="1836167"/>
                                  <a:pt x="4348110" y="1836152"/>
                                </a:cubicBezTo>
                                <a:close/>
                                <a:moveTo>
                                  <a:pt x="3129310" y="1837233"/>
                                </a:moveTo>
                                <a:cubicBezTo>
                                  <a:pt x="3141429" y="1833308"/>
                                  <a:pt x="3147451" y="1814048"/>
                                  <a:pt x="3133215" y="1804920"/>
                                </a:cubicBezTo>
                                <a:cubicBezTo>
                                  <a:pt x="3079664" y="1768894"/>
                                  <a:pt x="3030007" y="1726054"/>
                                  <a:pt x="2986677" y="1678345"/>
                                </a:cubicBezTo>
                                <a:cubicBezTo>
                                  <a:pt x="2972561" y="1662280"/>
                                  <a:pt x="2950654" y="1685161"/>
                                  <a:pt x="2963800" y="1701226"/>
                                </a:cubicBezTo>
                                <a:cubicBezTo>
                                  <a:pt x="3007125" y="1754290"/>
                                  <a:pt x="3057755" y="1799078"/>
                                  <a:pt x="3115687" y="1835103"/>
                                </a:cubicBezTo>
                                <a:cubicBezTo>
                                  <a:pt x="3120555" y="1838146"/>
                                  <a:pt x="3125271" y="1838541"/>
                                  <a:pt x="3129310" y="1837233"/>
                                </a:cubicBezTo>
                                <a:close/>
                                <a:moveTo>
                                  <a:pt x="2563230" y="1844801"/>
                                </a:moveTo>
                                <a:cubicBezTo>
                                  <a:pt x="2576717" y="1847516"/>
                                  <a:pt x="2591230" y="1834007"/>
                                  <a:pt x="2583563" y="1817211"/>
                                </a:cubicBezTo>
                                <a:cubicBezTo>
                                  <a:pt x="2571393" y="1791409"/>
                                  <a:pt x="2583076" y="1756358"/>
                                  <a:pt x="2587458" y="1729583"/>
                                </a:cubicBezTo>
                                <a:cubicBezTo>
                                  <a:pt x="2592326" y="1699886"/>
                                  <a:pt x="2597681" y="1670190"/>
                                  <a:pt x="2600115" y="1640494"/>
                                </a:cubicBezTo>
                                <a:cubicBezTo>
                                  <a:pt x="2602061" y="1616640"/>
                                  <a:pt x="2563604" y="1611771"/>
                                  <a:pt x="2558248" y="1634652"/>
                                </a:cubicBezTo>
                                <a:cubicBezTo>
                                  <a:pt x="2549485" y="1672624"/>
                                  <a:pt x="2545591" y="1711571"/>
                                  <a:pt x="2540236" y="1750029"/>
                                </a:cubicBezTo>
                                <a:cubicBezTo>
                                  <a:pt x="2536341" y="1780213"/>
                                  <a:pt x="2531960" y="1809909"/>
                                  <a:pt x="2550946" y="1836197"/>
                                </a:cubicBezTo>
                                <a:cubicBezTo>
                                  <a:pt x="2554354" y="1841187"/>
                                  <a:pt x="2558735" y="1843895"/>
                                  <a:pt x="2563230" y="1844801"/>
                                </a:cubicBezTo>
                                <a:close/>
                                <a:moveTo>
                                  <a:pt x="7217779" y="1851009"/>
                                </a:moveTo>
                                <a:cubicBezTo>
                                  <a:pt x="7231266" y="1853724"/>
                                  <a:pt x="7245779" y="1840215"/>
                                  <a:pt x="7238112" y="1823419"/>
                                </a:cubicBezTo>
                                <a:cubicBezTo>
                                  <a:pt x="7225941" y="1797617"/>
                                  <a:pt x="7237625" y="1762566"/>
                                  <a:pt x="7242006" y="1735791"/>
                                </a:cubicBezTo>
                                <a:cubicBezTo>
                                  <a:pt x="7246875" y="1706094"/>
                                  <a:pt x="7252230" y="1676399"/>
                                  <a:pt x="7254664" y="1646702"/>
                                </a:cubicBezTo>
                                <a:cubicBezTo>
                                  <a:pt x="7256611" y="1622848"/>
                                  <a:pt x="7218152" y="1617979"/>
                                  <a:pt x="7212797" y="1640860"/>
                                </a:cubicBezTo>
                                <a:cubicBezTo>
                                  <a:pt x="7204034" y="1678832"/>
                                  <a:pt x="7200140" y="1717779"/>
                                  <a:pt x="7194784" y="1756237"/>
                                </a:cubicBezTo>
                                <a:cubicBezTo>
                                  <a:pt x="7190890" y="1786421"/>
                                  <a:pt x="7186509" y="1816117"/>
                                  <a:pt x="7205495" y="1842405"/>
                                </a:cubicBezTo>
                                <a:cubicBezTo>
                                  <a:pt x="7208903" y="1847395"/>
                                  <a:pt x="7213284" y="1850104"/>
                                  <a:pt x="7217779" y="1851009"/>
                                </a:cubicBezTo>
                                <a:close/>
                                <a:moveTo>
                                  <a:pt x="3373218" y="1854089"/>
                                </a:moveTo>
                                <a:cubicBezTo>
                                  <a:pt x="3394638" y="1860905"/>
                                  <a:pt x="3402914" y="1828774"/>
                                  <a:pt x="3382468" y="1820985"/>
                                </a:cubicBezTo>
                                <a:cubicBezTo>
                                  <a:pt x="3354719" y="1810761"/>
                                  <a:pt x="3326970" y="1801025"/>
                                  <a:pt x="3298247" y="1794209"/>
                                </a:cubicBezTo>
                                <a:cubicBezTo>
                                  <a:pt x="3281697" y="1790315"/>
                                  <a:pt x="3269036" y="1814656"/>
                                  <a:pt x="3286077" y="1822445"/>
                                </a:cubicBezTo>
                                <a:cubicBezTo>
                                  <a:pt x="3314313" y="1835103"/>
                                  <a:pt x="3344008" y="1844839"/>
                                  <a:pt x="3373218" y="1854089"/>
                                </a:cubicBezTo>
                                <a:close/>
                                <a:moveTo>
                                  <a:pt x="761865" y="1855183"/>
                                </a:moveTo>
                                <a:cubicBezTo>
                                  <a:pt x="790101" y="1848368"/>
                                  <a:pt x="818338" y="1841552"/>
                                  <a:pt x="846086" y="1833276"/>
                                </a:cubicBezTo>
                                <a:cubicBezTo>
                                  <a:pt x="869454" y="1826947"/>
                                  <a:pt x="859718" y="1791896"/>
                                  <a:pt x="836350" y="1797251"/>
                                </a:cubicBezTo>
                                <a:cubicBezTo>
                                  <a:pt x="808114" y="1803580"/>
                                  <a:pt x="779878" y="1810396"/>
                                  <a:pt x="751642" y="1818185"/>
                                </a:cubicBezTo>
                                <a:cubicBezTo>
                                  <a:pt x="728275" y="1825000"/>
                                  <a:pt x="738012" y="1861025"/>
                                  <a:pt x="761865" y="1855183"/>
                                </a:cubicBezTo>
                                <a:close/>
                                <a:moveTo>
                                  <a:pt x="5416415" y="1861391"/>
                                </a:moveTo>
                                <a:cubicBezTo>
                                  <a:pt x="5444651" y="1854575"/>
                                  <a:pt x="5472887" y="1847760"/>
                                  <a:pt x="5500635" y="1839484"/>
                                </a:cubicBezTo>
                                <a:cubicBezTo>
                                  <a:pt x="5524003" y="1833155"/>
                                  <a:pt x="5514267" y="1798104"/>
                                  <a:pt x="5490899" y="1803459"/>
                                </a:cubicBezTo>
                                <a:cubicBezTo>
                                  <a:pt x="5462663" y="1809788"/>
                                  <a:pt x="5434428" y="1816604"/>
                                  <a:pt x="5406192" y="1824392"/>
                                </a:cubicBezTo>
                                <a:cubicBezTo>
                                  <a:pt x="5382824" y="1831208"/>
                                  <a:pt x="5392561" y="1867233"/>
                                  <a:pt x="5416415" y="1861391"/>
                                </a:cubicBezTo>
                                <a:close/>
                                <a:moveTo>
                                  <a:pt x="1274287" y="1878110"/>
                                </a:moveTo>
                                <a:cubicBezTo>
                                  <a:pt x="1278265" y="1879403"/>
                                  <a:pt x="1282890" y="1879038"/>
                                  <a:pt x="1287637" y="1876117"/>
                                </a:cubicBezTo>
                                <a:cubicBezTo>
                                  <a:pt x="1303215" y="1866380"/>
                                  <a:pt x="1319767" y="1859565"/>
                                  <a:pt x="1337292" y="1853723"/>
                                </a:cubicBezTo>
                                <a:cubicBezTo>
                                  <a:pt x="1358713" y="1846421"/>
                                  <a:pt x="1349950" y="1814290"/>
                                  <a:pt x="1328042" y="1819645"/>
                                </a:cubicBezTo>
                                <a:cubicBezTo>
                                  <a:pt x="1307110" y="1825000"/>
                                  <a:pt x="1287637" y="1834250"/>
                                  <a:pt x="1270111" y="1845934"/>
                                </a:cubicBezTo>
                                <a:cubicBezTo>
                                  <a:pt x="1256237" y="1855427"/>
                                  <a:pt x="1262352" y="1874231"/>
                                  <a:pt x="1274287" y="1878110"/>
                                </a:cubicBezTo>
                                <a:close/>
                                <a:moveTo>
                                  <a:pt x="5928836" y="1884318"/>
                                </a:moveTo>
                                <a:cubicBezTo>
                                  <a:pt x="5932814" y="1885611"/>
                                  <a:pt x="5937439" y="1885246"/>
                                  <a:pt x="5942185" y="1882325"/>
                                </a:cubicBezTo>
                                <a:cubicBezTo>
                                  <a:pt x="5957763" y="1872588"/>
                                  <a:pt x="5974316" y="1865773"/>
                                  <a:pt x="5991841" y="1859931"/>
                                </a:cubicBezTo>
                                <a:cubicBezTo>
                                  <a:pt x="6013261" y="1852629"/>
                                  <a:pt x="6004498" y="1820499"/>
                                  <a:pt x="5982591" y="1825853"/>
                                </a:cubicBezTo>
                                <a:cubicBezTo>
                                  <a:pt x="5961658" y="1831208"/>
                                  <a:pt x="5942185" y="1840458"/>
                                  <a:pt x="5924659" y="1852142"/>
                                </a:cubicBezTo>
                                <a:cubicBezTo>
                                  <a:pt x="5910785" y="1861635"/>
                                  <a:pt x="5916901" y="1880439"/>
                                  <a:pt x="5928836" y="1884318"/>
                                </a:cubicBezTo>
                                <a:close/>
                                <a:moveTo>
                                  <a:pt x="1185890" y="1888775"/>
                                </a:moveTo>
                                <a:cubicBezTo>
                                  <a:pt x="1194166" y="1891696"/>
                                  <a:pt x="1204389" y="1885368"/>
                                  <a:pt x="1206336" y="1877092"/>
                                </a:cubicBezTo>
                                <a:cubicBezTo>
                                  <a:pt x="1208284" y="1867842"/>
                                  <a:pt x="1203415" y="1859566"/>
                                  <a:pt x="1194653" y="1856645"/>
                                </a:cubicBezTo>
                                <a:cubicBezTo>
                                  <a:pt x="1189784" y="1854697"/>
                                  <a:pt x="1183942" y="1852264"/>
                                  <a:pt x="1179074" y="1851290"/>
                                </a:cubicBezTo>
                                <a:cubicBezTo>
                                  <a:pt x="1170798" y="1849829"/>
                                  <a:pt x="1163009" y="1852750"/>
                                  <a:pt x="1159601" y="1861026"/>
                                </a:cubicBezTo>
                                <a:cubicBezTo>
                                  <a:pt x="1156680" y="1868329"/>
                                  <a:pt x="1159114" y="1877092"/>
                                  <a:pt x="1166416" y="1881473"/>
                                </a:cubicBezTo>
                                <a:cubicBezTo>
                                  <a:pt x="1172258" y="1884880"/>
                                  <a:pt x="1179561" y="1886828"/>
                                  <a:pt x="1185890" y="1888775"/>
                                </a:cubicBezTo>
                                <a:close/>
                                <a:moveTo>
                                  <a:pt x="5840440" y="1894983"/>
                                </a:moveTo>
                                <a:cubicBezTo>
                                  <a:pt x="5848716" y="1897904"/>
                                  <a:pt x="5858939" y="1891575"/>
                                  <a:pt x="5860886" y="1883299"/>
                                </a:cubicBezTo>
                                <a:cubicBezTo>
                                  <a:pt x="5862834" y="1874049"/>
                                  <a:pt x="5857965" y="1865774"/>
                                  <a:pt x="5849203" y="1862853"/>
                                </a:cubicBezTo>
                                <a:cubicBezTo>
                                  <a:pt x="5844334" y="1860905"/>
                                  <a:pt x="5838492" y="1858472"/>
                                  <a:pt x="5833624" y="1857498"/>
                                </a:cubicBezTo>
                                <a:cubicBezTo>
                                  <a:pt x="5825347" y="1856037"/>
                                  <a:pt x="5817558" y="1858958"/>
                                  <a:pt x="5814151" y="1867234"/>
                                </a:cubicBezTo>
                                <a:cubicBezTo>
                                  <a:pt x="5811230" y="1874537"/>
                                  <a:pt x="5813664" y="1883299"/>
                                  <a:pt x="5820966" y="1887681"/>
                                </a:cubicBezTo>
                                <a:cubicBezTo>
                                  <a:pt x="5826808" y="1891088"/>
                                  <a:pt x="5834110" y="1893036"/>
                                  <a:pt x="5840440" y="1894983"/>
                                </a:cubicBezTo>
                                <a:close/>
                                <a:moveTo>
                                  <a:pt x="696143" y="1895584"/>
                                </a:moveTo>
                                <a:cubicBezTo>
                                  <a:pt x="703446" y="1898017"/>
                                  <a:pt x="713182" y="1896070"/>
                                  <a:pt x="719998" y="1892662"/>
                                </a:cubicBezTo>
                                <a:cubicBezTo>
                                  <a:pt x="720485" y="1892175"/>
                                  <a:pt x="720971" y="1892175"/>
                                  <a:pt x="721458" y="1891688"/>
                                </a:cubicBezTo>
                                <a:cubicBezTo>
                                  <a:pt x="738984" y="1881466"/>
                                  <a:pt x="741905" y="1856637"/>
                                  <a:pt x="727787" y="1843007"/>
                                </a:cubicBezTo>
                                <a:cubicBezTo>
                                  <a:pt x="721945" y="1837164"/>
                                  <a:pt x="713669" y="1833757"/>
                                  <a:pt x="705880" y="1833757"/>
                                </a:cubicBezTo>
                                <a:cubicBezTo>
                                  <a:pt x="694196" y="1834244"/>
                                  <a:pt x="684460" y="1840086"/>
                                  <a:pt x="678618" y="1849335"/>
                                </a:cubicBezTo>
                                <a:cubicBezTo>
                                  <a:pt x="678131" y="1849822"/>
                                  <a:pt x="678131" y="1850309"/>
                                  <a:pt x="677644" y="1850795"/>
                                </a:cubicBezTo>
                                <a:cubicBezTo>
                                  <a:pt x="676671" y="1853229"/>
                                  <a:pt x="675697" y="1855664"/>
                                  <a:pt x="674723" y="1858098"/>
                                </a:cubicBezTo>
                                <a:cubicBezTo>
                                  <a:pt x="673263" y="1861993"/>
                                  <a:pt x="673263" y="1866374"/>
                                  <a:pt x="674236" y="1870268"/>
                                </a:cubicBezTo>
                                <a:cubicBezTo>
                                  <a:pt x="674236" y="1873190"/>
                                  <a:pt x="674723" y="1875624"/>
                                  <a:pt x="676184" y="1878058"/>
                                </a:cubicBezTo>
                                <a:cubicBezTo>
                                  <a:pt x="677644" y="1881952"/>
                                  <a:pt x="679591" y="1885360"/>
                                  <a:pt x="682512" y="1887794"/>
                                </a:cubicBezTo>
                                <a:cubicBezTo>
                                  <a:pt x="686407" y="1891202"/>
                                  <a:pt x="690789" y="1894123"/>
                                  <a:pt x="696143" y="1895584"/>
                                </a:cubicBezTo>
                                <a:close/>
                                <a:moveTo>
                                  <a:pt x="2803573" y="1899242"/>
                                </a:moveTo>
                                <a:cubicBezTo>
                                  <a:pt x="2811909" y="1901433"/>
                                  <a:pt x="2822133" y="1898390"/>
                                  <a:pt x="2826027" y="1888167"/>
                                </a:cubicBezTo>
                                <a:cubicBezTo>
                                  <a:pt x="2845014" y="1839484"/>
                                  <a:pt x="2863027" y="1790315"/>
                                  <a:pt x="2882014" y="1741633"/>
                                </a:cubicBezTo>
                                <a:cubicBezTo>
                                  <a:pt x="2888826" y="1724594"/>
                                  <a:pt x="2860105" y="1712423"/>
                                  <a:pt x="2852315" y="1728975"/>
                                </a:cubicBezTo>
                                <a:cubicBezTo>
                                  <a:pt x="2830410" y="1778144"/>
                                  <a:pt x="2809961" y="1827800"/>
                                  <a:pt x="2792436" y="1878917"/>
                                </a:cubicBezTo>
                                <a:cubicBezTo>
                                  <a:pt x="2788785" y="1889627"/>
                                  <a:pt x="2795236" y="1897051"/>
                                  <a:pt x="2803573" y="1899242"/>
                                </a:cubicBezTo>
                                <a:close/>
                                <a:moveTo>
                                  <a:pt x="5350694" y="1901798"/>
                                </a:moveTo>
                                <a:cubicBezTo>
                                  <a:pt x="5357996" y="1904232"/>
                                  <a:pt x="5367733" y="1902284"/>
                                  <a:pt x="5374549" y="1898877"/>
                                </a:cubicBezTo>
                                <a:cubicBezTo>
                                  <a:pt x="5375035" y="1898390"/>
                                  <a:pt x="5375522" y="1898390"/>
                                  <a:pt x="5376009" y="1897903"/>
                                </a:cubicBezTo>
                                <a:cubicBezTo>
                                  <a:pt x="5393534" y="1887680"/>
                                  <a:pt x="5396456" y="1862852"/>
                                  <a:pt x="5382338" y="1849221"/>
                                </a:cubicBezTo>
                                <a:cubicBezTo>
                                  <a:pt x="5376495" y="1843379"/>
                                  <a:pt x="5368220" y="1839971"/>
                                  <a:pt x="5360431" y="1839971"/>
                                </a:cubicBezTo>
                                <a:cubicBezTo>
                                  <a:pt x="5348747" y="1840458"/>
                                  <a:pt x="5339010" y="1846300"/>
                                  <a:pt x="5333169" y="1855549"/>
                                </a:cubicBezTo>
                                <a:cubicBezTo>
                                  <a:pt x="5332682" y="1856036"/>
                                  <a:pt x="5332682" y="1856523"/>
                                  <a:pt x="5332195" y="1857010"/>
                                </a:cubicBezTo>
                                <a:cubicBezTo>
                                  <a:pt x="5331221" y="1859444"/>
                                  <a:pt x="5330247" y="1861878"/>
                                  <a:pt x="5329274" y="1864312"/>
                                </a:cubicBezTo>
                                <a:cubicBezTo>
                                  <a:pt x="5327814" y="1868207"/>
                                  <a:pt x="5327814" y="1872589"/>
                                  <a:pt x="5328787" y="1876483"/>
                                </a:cubicBezTo>
                                <a:cubicBezTo>
                                  <a:pt x="5328787" y="1879404"/>
                                  <a:pt x="5329274" y="1881838"/>
                                  <a:pt x="5330734" y="1884272"/>
                                </a:cubicBezTo>
                                <a:cubicBezTo>
                                  <a:pt x="5332195" y="1888166"/>
                                  <a:pt x="5334142" y="1891574"/>
                                  <a:pt x="5337063" y="1894009"/>
                                </a:cubicBezTo>
                                <a:cubicBezTo>
                                  <a:pt x="5340958" y="1897416"/>
                                  <a:pt x="5345339" y="1900337"/>
                                  <a:pt x="5350694" y="1901798"/>
                                </a:cubicBezTo>
                                <a:close/>
                                <a:moveTo>
                                  <a:pt x="3177147" y="1922001"/>
                                </a:moveTo>
                                <a:cubicBezTo>
                                  <a:pt x="3185060" y="1924192"/>
                                  <a:pt x="3194308" y="1921271"/>
                                  <a:pt x="3196986" y="1911048"/>
                                </a:cubicBezTo>
                                <a:cubicBezTo>
                                  <a:pt x="3211103" y="1857984"/>
                                  <a:pt x="3226684" y="1804920"/>
                                  <a:pt x="3238369" y="1750882"/>
                                </a:cubicBezTo>
                                <a:cubicBezTo>
                                  <a:pt x="3243234" y="1729949"/>
                                  <a:pt x="3212567" y="1721186"/>
                                  <a:pt x="3206237" y="1742120"/>
                                </a:cubicBezTo>
                                <a:cubicBezTo>
                                  <a:pt x="3190658" y="1794697"/>
                                  <a:pt x="3178487" y="1848734"/>
                                  <a:pt x="3165343" y="1902285"/>
                                </a:cubicBezTo>
                                <a:cubicBezTo>
                                  <a:pt x="3162667" y="1912508"/>
                                  <a:pt x="3169238" y="1919811"/>
                                  <a:pt x="3177147" y="1922001"/>
                                </a:cubicBezTo>
                                <a:close/>
                                <a:moveTo>
                                  <a:pt x="3784340" y="1937054"/>
                                </a:moveTo>
                                <a:cubicBezTo>
                                  <a:pt x="3788021" y="1937305"/>
                                  <a:pt x="3791887" y="1935997"/>
                                  <a:pt x="3795294" y="1932467"/>
                                </a:cubicBezTo>
                                <a:cubicBezTo>
                                  <a:pt x="3837161" y="1888166"/>
                                  <a:pt x="3886331" y="1851655"/>
                                  <a:pt x="3940366" y="1824392"/>
                                </a:cubicBezTo>
                                <a:cubicBezTo>
                                  <a:pt x="3958863" y="1815143"/>
                                  <a:pt x="3942801" y="1788368"/>
                                  <a:pt x="3924301" y="1796644"/>
                                </a:cubicBezTo>
                                <a:cubicBezTo>
                                  <a:pt x="3865884" y="1823906"/>
                                  <a:pt x="3816228" y="1861878"/>
                                  <a:pt x="3773388" y="1910560"/>
                                </a:cubicBezTo>
                                <a:cubicBezTo>
                                  <a:pt x="3763894" y="1921514"/>
                                  <a:pt x="3773296" y="1936301"/>
                                  <a:pt x="3784340" y="1937054"/>
                                </a:cubicBezTo>
                                <a:close/>
                                <a:moveTo>
                                  <a:pt x="1438551" y="1955471"/>
                                </a:moveTo>
                                <a:cubicBezTo>
                                  <a:pt x="1447801" y="1955471"/>
                                  <a:pt x="1456077" y="1953523"/>
                                  <a:pt x="1464840" y="1951576"/>
                                </a:cubicBezTo>
                                <a:cubicBezTo>
                                  <a:pt x="1475063" y="1949142"/>
                                  <a:pt x="1482366" y="1936971"/>
                                  <a:pt x="1478957" y="1926748"/>
                                </a:cubicBezTo>
                                <a:cubicBezTo>
                                  <a:pt x="1475550" y="1916037"/>
                                  <a:pt x="1464840" y="1908735"/>
                                  <a:pt x="1454130" y="1912142"/>
                                </a:cubicBezTo>
                                <a:cubicBezTo>
                                  <a:pt x="1445367" y="1914577"/>
                                  <a:pt x="1437578" y="1917498"/>
                                  <a:pt x="1429302" y="1921879"/>
                                </a:cubicBezTo>
                                <a:cubicBezTo>
                                  <a:pt x="1413724" y="1930642"/>
                                  <a:pt x="1420538" y="1955958"/>
                                  <a:pt x="1438551" y="1955471"/>
                                </a:cubicBezTo>
                                <a:close/>
                                <a:moveTo>
                                  <a:pt x="6093101" y="1961678"/>
                                </a:moveTo>
                                <a:cubicBezTo>
                                  <a:pt x="6102351" y="1961678"/>
                                  <a:pt x="6110627" y="1959730"/>
                                  <a:pt x="6119390" y="1957783"/>
                                </a:cubicBezTo>
                                <a:cubicBezTo>
                                  <a:pt x="6129613" y="1955349"/>
                                  <a:pt x="6136915" y="1943178"/>
                                  <a:pt x="6133507" y="1932954"/>
                                </a:cubicBezTo>
                                <a:cubicBezTo>
                                  <a:pt x="6130100" y="1922244"/>
                                  <a:pt x="6119390" y="1914941"/>
                                  <a:pt x="6108679" y="1918349"/>
                                </a:cubicBezTo>
                                <a:cubicBezTo>
                                  <a:pt x="6099916" y="1920784"/>
                                  <a:pt x="6092128" y="1923704"/>
                                  <a:pt x="6083852" y="1928085"/>
                                </a:cubicBezTo>
                                <a:cubicBezTo>
                                  <a:pt x="6068273" y="1936849"/>
                                  <a:pt x="6075088" y="1962165"/>
                                  <a:pt x="6093101" y="1961678"/>
                                </a:cubicBezTo>
                                <a:close/>
                                <a:moveTo>
                                  <a:pt x="1287330" y="1968229"/>
                                </a:moveTo>
                                <a:lnTo>
                                  <a:pt x="1287489" y="1968176"/>
                                </a:lnTo>
                                <a:lnTo>
                                  <a:pt x="1287394" y="1967579"/>
                                </a:lnTo>
                                <a:close/>
                                <a:moveTo>
                                  <a:pt x="1287318" y="1968356"/>
                                </a:moveTo>
                                <a:lnTo>
                                  <a:pt x="1287330" y="1968229"/>
                                </a:lnTo>
                                <a:lnTo>
                                  <a:pt x="1287272" y="1968248"/>
                                </a:lnTo>
                                <a:close/>
                                <a:moveTo>
                                  <a:pt x="1287783" y="1969002"/>
                                </a:moveTo>
                                <a:lnTo>
                                  <a:pt x="1287637" y="1968127"/>
                                </a:lnTo>
                                <a:lnTo>
                                  <a:pt x="1287489" y="1968176"/>
                                </a:lnTo>
                                <a:lnTo>
                                  <a:pt x="1287587" y="1968789"/>
                                </a:lnTo>
                                <a:lnTo>
                                  <a:pt x="1287577" y="1968613"/>
                                </a:lnTo>
                                <a:close/>
                                <a:moveTo>
                                  <a:pt x="1287637" y="1969100"/>
                                </a:moveTo>
                                <a:lnTo>
                                  <a:pt x="1287587" y="1968789"/>
                                </a:lnTo>
                                <a:lnTo>
                                  <a:pt x="1287602" y="1969017"/>
                                </a:lnTo>
                                <a:close/>
                                <a:moveTo>
                                  <a:pt x="1287854" y="1969424"/>
                                </a:moveTo>
                                <a:lnTo>
                                  <a:pt x="1287832" y="1969295"/>
                                </a:lnTo>
                                <a:lnTo>
                                  <a:pt x="1287637" y="1969100"/>
                                </a:lnTo>
                                <a:close/>
                                <a:moveTo>
                                  <a:pt x="1287628" y="1969446"/>
                                </a:moveTo>
                                <a:lnTo>
                                  <a:pt x="1287602" y="1969017"/>
                                </a:lnTo>
                                <a:lnTo>
                                  <a:pt x="1287318" y="1968356"/>
                                </a:lnTo>
                                <a:lnTo>
                                  <a:pt x="1287223" y="1969330"/>
                                </a:lnTo>
                                <a:close/>
                                <a:moveTo>
                                  <a:pt x="1288060" y="1969523"/>
                                </a:moveTo>
                                <a:lnTo>
                                  <a:pt x="1287783" y="1969002"/>
                                </a:lnTo>
                                <a:lnTo>
                                  <a:pt x="1287832" y="1969295"/>
                                </a:lnTo>
                                <a:close/>
                                <a:moveTo>
                                  <a:pt x="1287924" y="1969530"/>
                                </a:moveTo>
                                <a:lnTo>
                                  <a:pt x="1287854" y="1969424"/>
                                </a:lnTo>
                                <a:lnTo>
                                  <a:pt x="1287868" y="1969514"/>
                                </a:lnTo>
                                <a:close/>
                                <a:moveTo>
                                  <a:pt x="1288124" y="1969587"/>
                                </a:moveTo>
                                <a:lnTo>
                                  <a:pt x="1288060" y="1969523"/>
                                </a:lnTo>
                                <a:lnTo>
                                  <a:pt x="1288088" y="1969577"/>
                                </a:lnTo>
                                <a:close/>
                                <a:moveTo>
                                  <a:pt x="1287192" y="1969657"/>
                                </a:moveTo>
                                <a:lnTo>
                                  <a:pt x="1287223" y="1969330"/>
                                </a:lnTo>
                                <a:lnTo>
                                  <a:pt x="1286470" y="1969114"/>
                                </a:lnTo>
                                <a:lnTo>
                                  <a:pt x="1286401" y="1969324"/>
                                </a:lnTo>
                                <a:close/>
                                <a:moveTo>
                                  <a:pt x="1287945" y="1969975"/>
                                </a:moveTo>
                                <a:lnTo>
                                  <a:pt x="1287868" y="1969514"/>
                                </a:lnTo>
                                <a:lnTo>
                                  <a:pt x="1287628" y="1969446"/>
                                </a:lnTo>
                                <a:lnTo>
                                  <a:pt x="1287637" y="1969587"/>
                                </a:lnTo>
                                <a:lnTo>
                                  <a:pt x="1287801" y="1969914"/>
                                </a:lnTo>
                                <a:close/>
                                <a:moveTo>
                                  <a:pt x="2716676" y="1969975"/>
                                </a:moveTo>
                                <a:cubicBezTo>
                                  <a:pt x="2720538" y="1969131"/>
                                  <a:pt x="2724160" y="1966544"/>
                                  <a:pt x="2726716" y="1961676"/>
                                </a:cubicBezTo>
                                <a:cubicBezTo>
                                  <a:pt x="2741322" y="1933928"/>
                                  <a:pt x="2747651" y="1905204"/>
                                  <a:pt x="2744243" y="1874047"/>
                                </a:cubicBezTo>
                                <a:cubicBezTo>
                                  <a:pt x="2741809" y="1853602"/>
                                  <a:pt x="2710651" y="1852628"/>
                                  <a:pt x="2711137" y="1874047"/>
                                </a:cubicBezTo>
                                <a:cubicBezTo>
                                  <a:pt x="2712113" y="1898389"/>
                                  <a:pt x="2707730" y="1923217"/>
                                  <a:pt x="2697506" y="1945124"/>
                                </a:cubicBezTo>
                                <a:cubicBezTo>
                                  <a:pt x="2691299" y="1959363"/>
                                  <a:pt x="2705083" y="1972508"/>
                                  <a:pt x="2716676" y="1969975"/>
                                </a:cubicBezTo>
                                <a:close/>
                                <a:moveTo>
                                  <a:pt x="1288402" y="1970167"/>
                                </a:moveTo>
                                <a:lnTo>
                                  <a:pt x="1288088" y="1969577"/>
                                </a:lnTo>
                                <a:lnTo>
                                  <a:pt x="1287924" y="1969530"/>
                                </a:lnTo>
                                <a:lnTo>
                                  <a:pt x="1288328" y="1970136"/>
                                </a:lnTo>
                                <a:close/>
                                <a:moveTo>
                                  <a:pt x="1288924" y="1970387"/>
                                </a:moveTo>
                                <a:lnTo>
                                  <a:pt x="1288124" y="1969587"/>
                                </a:lnTo>
                                <a:lnTo>
                                  <a:pt x="1288124" y="1969587"/>
                                </a:lnTo>
                                <a:close/>
                                <a:moveTo>
                                  <a:pt x="2981811" y="1972388"/>
                                </a:moveTo>
                                <a:cubicBezTo>
                                  <a:pt x="3005178" y="1976283"/>
                                  <a:pt x="3015402" y="1941718"/>
                                  <a:pt x="2991547" y="1936363"/>
                                </a:cubicBezTo>
                                <a:cubicBezTo>
                                  <a:pt x="2951141" y="1927113"/>
                                  <a:pt x="2911709" y="1913969"/>
                                  <a:pt x="2874226" y="1895469"/>
                                </a:cubicBezTo>
                                <a:cubicBezTo>
                                  <a:pt x="2854263" y="1885733"/>
                                  <a:pt x="2836738" y="1914456"/>
                                  <a:pt x="2856698" y="1925653"/>
                                </a:cubicBezTo>
                                <a:cubicBezTo>
                                  <a:pt x="2895643" y="1948533"/>
                                  <a:pt x="2937023" y="1964599"/>
                                  <a:pt x="2981811" y="1972388"/>
                                </a:cubicBezTo>
                                <a:close/>
                                <a:moveTo>
                                  <a:pt x="5941878" y="1974437"/>
                                </a:moveTo>
                                <a:lnTo>
                                  <a:pt x="5942037" y="1974384"/>
                                </a:lnTo>
                                <a:lnTo>
                                  <a:pt x="5941942" y="1973787"/>
                                </a:lnTo>
                                <a:close/>
                                <a:moveTo>
                                  <a:pt x="5941866" y="1974564"/>
                                </a:moveTo>
                                <a:lnTo>
                                  <a:pt x="5941878" y="1974437"/>
                                </a:lnTo>
                                <a:lnTo>
                                  <a:pt x="5941820" y="1974456"/>
                                </a:lnTo>
                                <a:close/>
                                <a:moveTo>
                                  <a:pt x="5942331" y="1975210"/>
                                </a:moveTo>
                                <a:lnTo>
                                  <a:pt x="5942185" y="1974335"/>
                                </a:lnTo>
                                <a:lnTo>
                                  <a:pt x="5942037" y="1974384"/>
                                </a:lnTo>
                                <a:lnTo>
                                  <a:pt x="5942135" y="1974997"/>
                                </a:lnTo>
                                <a:lnTo>
                                  <a:pt x="5942124" y="1974821"/>
                                </a:lnTo>
                                <a:close/>
                                <a:moveTo>
                                  <a:pt x="5942185" y="1975308"/>
                                </a:moveTo>
                                <a:lnTo>
                                  <a:pt x="5942135" y="1974997"/>
                                </a:lnTo>
                                <a:lnTo>
                                  <a:pt x="5942149" y="1975225"/>
                                </a:lnTo>
                                <a:close/>
                                <a:moveTo>
                                  <a:pt x="5942401" y="1975632"/>
                                </a:moveTo>
                                <a:lnTo>
                                  <a:pt x="5942380" y="1975503"/>
                                </a:lnTo>
                                <a:lnTo>
                                  <a:pt x="5942185" y="1975308"/>
                                </a:lnTo>
                                <a:close/>
                                <a:moveTo>
                                  <a:pt x="5942176" y="1975653"/>
                                </a:moveTo>
                                <a:lnTo>
                                  <a:pt x="5942149" y="1975225"/>
                                </a:lnTo>
                                <a:lnTo>
                                  <a:pt x="5941866" y="1974564"/>
                                </a:lnTo>
                                <a:lnTo>
                                  <a:pt x="5941771" y="1975538"/>
                                </a:lnTo>
                                <a:close/>
                                <a:moveTo>
                                  <a:pt x="5942607" y="1975731"/>
                                </a:moveTo>
                                <a:lnTo>
                                  <a:pt x="5942331" y="1975210"/>
                                </a:lnTo>
                                <a:lnTo>
                                  <a:pt x="5942380" y="1975503"/>
                                </a:lnTo>
                                <a:close/>
                                <a:moveTo>
                                  <a:pt x="5942471" y="1975738"/>
                                </a:moveTo>
                                <a:lnTo>
                                  <a:pt x="5942401" y="1975632"/>
                                </a:lnTo>
                                <a:lnTo>
                                  <a:pt x="5942416" y="1975722"/>
                                </a:lnTo>
                                <a:close/>
                                <a:moveTo>
                                  <a:pt x="5942672" y="1975795"/>
                                </a:moveTo>
                                <a:lnTo>
                                  <a:pt x="5942607" y="1975731"/>
                                </a:lnTo>
                                <a:lnTo>
                                  <a:pt x="5942636" y="1975785"/>
                                </a:lnTo>
                                <a:close/>
                                <a:moveTo>
                                  <a:pt x="5941739" y="1975865"/>
                                </a:moveTo>
                                <a:lnTo>
                                  <a:pt x="5941771" y="1975538"/>
                                </a:lnTo>
                                <a:lnTo>
                                  <a:pt x="5941017" y="1975322"/>
                                </a:lnTo>
                                <a:lnTo>
                                  <a:pt x="5940949" y="1975532"/>
                                </a:lnTo>
                                <a:close/>
                                <a:moveTo>
                                  <a:pt x="5942493" y="1976183"/>
                                </a:moveTo>
                                <a:lnTo>
                                  <a:pt x="5942416" y="1975722"/>
                                </a:lnTo>
                                <a:lnTo>
                                  <a:pt x="5942176" y="1975653"/>
                                </a:lnTo>
                                <a:lnTo>
                                  <a:pt x="5942185" y="1975795"/>
                                </a:lnTo>
                                <a:lnTo>
                                  <a:pt x="5942348" y="1976122"/>
                                </a:lnTo>
                                <a:close/>
                                <a:moveTo>
                                  <a:pt x="5942950" y="1976375"/>
                                </a:moveTo>
                                <a:lnTo>
                                  <a:pt x="5942636" y="1975785"/>
                                </a:lnTo>
                                <a:lnTo>
                                  <a:pt x="5942471" y="1975738"/>
                                </a:lnTo>
                                <a:lnTo>
                                  <a:pt x="5942876" y="1976344"/>
                                </a:lnTo>
                                <a:close/>
                                <a:moveTo>
                                  <a:pt x="2032736" y="1986246"/>
                                </a:moveTo>
                                <a:cubicBezTo>
                                  <a:pt x="2036067" y="1985683"/>
                                  <a:pt x="2039292" y="1983827"/>
                                  <a:pt x="2041726" y="1980298"/>
                                </a:cubicBezTo>
                                <a:cubicBezTo>
                                  <a:pt x="2062173" y="1949141"/>
                                  <a:pt x="2083106" y="1918470"/>
                                  <a:pt x="2102092" y="1886340"/>
                                </a:cubicBezTo>
                                <a:cubicBezTo>
                                  <a:pt x="2112803" y="1868815"/>
                                  <a:pt x="2085540" y="1852750"/>
                                  <a:pt x="2074343" y="1870275"/>
                                </a:cubicBezTo>
                                <a:cubicBezTo>
                                  <a:pt x="2054384" y="1901919"/>
                                  <a:pt x="2036371" y="1934049"/>
                                  <a:pt x="2018359" y="1966667"/>
                                </a:cubicBezTo>
                                <a:cubicBezTo>
                                  <a:pt x="2011787" y="1977985"/>
                                  <a:pt x="2022740" y="1987935"/>
                                  <a:pt x="2032736" y="1986246"/>
                                </a:cubicBezTo>
                                <a:close/>
                                <a:moveTo>
                                  <a:pt x="6687285" y="1992454"/>
                                </a:moveTo>
                                <a:cubicBezTo>
                                  <a:pt x="6690617" y="1991891"/>
                                  <a:pt x="6693842" y="1990035"/>
                                  <a:pt x="6696276" y="1986506"/>
                                </a:cubicBezTo>
                                <a:cubicBezTo>
                                  <a:pt x="6716722" y="1955349"/>
                                  <a:pt x="6737656" y="1924678"/>
                                  <a:pt x="6756642" y="1892548"/>
                                </a:cubicBezTo>
                                <a:cubicBezTo>
                                  <a:pt x="6767352" y="1875022"/>
                                  <a:pt x="6740090" y="1858958"/>
                                  <a:pt x="6728893" y="1876483"/>
                                </a:cubicBezTo>
                                <a:cubicBezTo>
                                  <a:pt x="6708933" y="1908126"/>
                                  <a:pt x="6690921" y="1940257"/>
                                  <a:pt x="6672909" y="1972875"/>
                                </a:cubicBezTo>
                                <a:cubicBezTo>
                                  <a:pt x="6666336" y="1984193"/>
                                  <a:pt x="6677290" y="1994143"/>
                                  <a:pt x="6687285" y="1992454"/>
                                </a:cubicBezTo>
                                <a:close/>
                                <a:moveTo>
                                  <a:pt x="1284716" y="2007560"/>
                                </a:moveTo>
                                <a:cubicBezTo>
                                  <a:pt x="1294940" y="2006586"/>
                                  <a:pt x="1304676" y="1999284"/>
                                  <a:pt x="1304190" y="1988086"/>
                                </a:cubicBezTo>
                                <a:cubicBezTo>
                                  <a:pt x="1303946" y="1982245"/>
                                  <a:pt x="1301755" y="1977620"/>
                                  <a:pt x="1298287" y="1974334"/>
                                </a:cubicBezTo>
                                <a:lnTo>
                                  <a:pt x="1288924" y="1970387"/>
                                </a:lnTo>
                                <a:lnTo>
                                  <a:pt x="1288402" y="1970167"/>
                                </a:lnTo>
                                <a:lnTo>
                                  <a:pt x="1288611" y="1970561"/>
                                </a:lnTo>
                                <a:lnTo>
                                  <a:pt x="1288328" y="1970136"/>
                                </a:lnTo>
                                <a:lnTo>
                                  <a:pt x="1287945" y="1969975"/>
                                </a:lnTo>
                                <a:lnTo>
                                  <a:pt x="1288003" y="1970317"/>
                                </a:lnTo>
                                <a:lnTo>
                                  <a:pt x="1287801" y="1969914"/>
                                </a:lnTo>
                                <a:lnTo>
                                  <a:pt x="1287192" y="1969657"/>
                                </a:lnTo>
                                <a:lnTo>
                                  <a:pt x="1287151" y="1970074"/>
                                </a:lnTo>
                                <a:lnTo>
                                  <a:pt x="1285880" y="1970911"/>
                                </a:lnTo>
                                <a:lnTo>
                                  <a:pt x="1284716" y="1974455"/>
                                </a:lnTo>
                                <a:cubicBezTo>
                                  <a:pt x="1282526" y="1976403"/>
                                  <a:pt x="1283378" y="1973969"/>
                                  <a:pt x="1284656" y="1971717"/>
                                </a:cubicBezTo>
                                <a:lnTo>
                                  <a:pt x="1285880" y="1970911"/>
                                </a:lnTo>
                                <a:lnTo>
                                  <a:pt x="1286401" y="1969324"/>
                                </a:lnTo>
                                <a:lnTo>
                                  <a:pt x="1284716" y="1968614"/>
                                </a:lnTo>
                                <a:lnTo>
                                  <a:pt x="1286470" y="1969114"/>
                                </a:lnTo>
                                <a:lnTo>
                                  <a:pt x="1291228" y="1954617"/>
                                </a:lnTo>
                                <a:cubicBezTo>
                                  <a:pt x="1290193" y="1947558"/>
                                  <a:pt x="1286177" y="1940864"/>
                                  <a:pt x="1279848" y="1936969"/>
                                </a:cubicBezTo>
                                <a:cubicBezTo>
                                  <a:pt x="1266704" y="1928694"/>
                                  <a:pt x="1250639" y="1936482"/>
                                  <a:pt x="1245284" y="1950601"/>
                                </a:cubicBezTo>
                                <a:cubicBezTo>
                                  <a:pt x="1240903" y="1962772"/>
                                  <a:pt x="1241876" y="1977376"/>
                                  <a:pt x="1249666" y="1988573"/>
                                </a:cubicBezTo>
                                <a:cubicBezTo>
                                  <a:pt x="1257455" y="1999770"/>
                                  <a:pt x="1270598" y="2009020"/>
                                  <a:pt x="1284716" y="2007560"/>
                                </a:cubicBezTo>
                                <a:close/>
                                <a:moveTo>
                                  <a:pt x="5939264" y="2013768"/>
                                </a:moveTo>
                                <a:cubicBezTo>
                                  <a:pt x="5949487" y="2012794"/>
                                  <a:pt x="5959224" y="2005492"/>
                                  <a:pt x="5958737" y="1994294"/>
                                </a:cubicBezTo>
                                <a:cubicBezTo>
                                  <a:pt x="5958494" y="1988453"/>
                                  <a:pt x="5956303" y="1983828"/>
                                  <a:pt x="5952834" y="1980542"/>
                                </a:cubicBezTo>
                                <a:lnTo>
                                  <a:pt x="5943472" y="1976595"/>
                                </a:lnTo>
                                <a:lnTo>
                                  <a:pt x="5942950" y="1976375"/>
                                </a:lnTo>
                                <a:lnTo>
                                  <a:pt x="5943159" y="1976768"/>
                                </a:lnTo>
                                <a:lnTo>
                                  <a:pt x="5942876" y="1976344"/>
                                </a:lnTo>
                                <a:lnTo>
                                  <a:pt x="5942493" y="1976183"/>
                                </a:lnTo>
                                <a:lnTo>
                                  <a:pt x="5942550" y="1976525"/>
                                </a:lnTo>
                                <a:lnTo>
                                  <a:pt x="5942348" y="1976122"/>
                                </a:lnTo>
                                <a:lnTo>
                                  <a:pt x="5941739" y="1975865"/>
                                </a:lnTo>
                                <a:lnTo>
                                  <a:pt x="5941698" y="1976282"/>
                                </a:lnTo>
                                <a:lnTo>
                                  <a:pt x="5940428" y="1977119"/>
                                </a:lnTo>
                                <a:lnTo>
                                  <a:pt x="5939264" y="1980663"/>
                                </a:lnTo>
                                <a:cubicBezTo>
                                  <a:pt x="5937073" y="1982611"/>
                                  <a:pt x="5937925" y="1980176"/>
                                  <a:pt x="5939203" y="1977925"/>
                                </a:cubicBezTo>
                                <a:lnTo>
                                  <a:pt x="5940428" y="1977119"/>
                                </a:lnTo>
                                <a:lnTo>
                                  <a:pt x="5940949" y="1975532"/>
                                </a:lnTo>
                                <a:lnTo>
                                  <a:pt x="5939264" y="1974822"/>
                                </a:lnTo>
                                <a:lnTo>
                                  <a:pt x="5941017" y="1975322"/>
                                </a:lnTo>
                                <a:lnTo>
                                  <a:pt x="5945776" y="1960825"/>
                                </a:lnTo>
                                <a:cubicBezTo>
                                  <a:pt x="5944741" y="1953766"/>
                                  <a:pt x="5940725" y="1947072"/>
                                  <a:pt x="5934396" y="1943178"/>
                                </a:cubicBezTo>
                                <a:cubicBezTo>
                                  <a:pt x="5921252" y="1934902"/>
                                  <a:pt x="5905187" y="1942691"/>
                                  <a:pt x="5899831" y="1956809"/>
                                </a:cubicBezTo>
                                <a:cubicBezTo>
                                  <a:pt x="5895450" y="1968979"/>
                                  <a:pt x="5896424" y="1983584"/>
                                  <a:pt x="5904213" y="1994781"/>
                                </a:cubicBezTo>
                                <a:cubicBezTo>
                                  <a:pt x="5912002" y="2005978"/>
                                  <a:pt x="5925146" y="2015228"/>
                                  <a:pt x="5939264" y="2013768"/>
                                </a:cubicBezTo>
                                <a:close/>
                                <a:moveTo>
                                  <a:pt x="2631784" y="2018149"/>
                                </a:moveTo>
                                <a:cubicBezTo>
                                  <a:pt x="2633732" y="2018149"/>
                                  <a:pt x="2636165" y="2018149"/>
                                  <a:pt x="2638113" y="2017662"/>
                                </a:cubicBezTo>
                                <a:cubicBezTo>
                                  <a:pt x="2642494" y="2017175"/>
                                  <a:pt x="2646877" y="2015715"/>
                                  <a:pt x="2650283" y="2012793"/>
                                </a:cubicBezTo>
                                <a:cubicBezTo>
                                  <a:pt x="2653204" y="2009873"/>
                                  <a:pt x="2655639" y="2005005"/>
                                  <a:pt x="2655151" y="2000623"/>
                                </a:cubicBezTo>
                                <a:cubicBezTo>
                                  <a:pt x="2655151" y="1990886"/>
                                  <a:pt x="2647850" y="1984071"/>
                                  <a:pt x="2638113" y="1983584"/>
                                </a:cubicBezTo>
                                <a:cubicBezTo>
                                  <a:pt x="2636165" y="1983584"/>
                                  <a:pt x="2633732" y="1983584"/>
                                  <a:pt x="2631784" y="1983097"/>
                                </a:cubicBezTo>
                                <a:cubicBezTo>
                                  <a:pt x="2630322" y="1983097"/>
                                  <a:pt x="2628863" y="1983097"/>
                                  <a:pt x="2626915" y="1983097"/>
                                </a:cubicBezTo>
                                <a:cubicBezTo>
                                  <a:pt x="2623994" y="1983584"/>
                                  <a:pt x="2621560" y="1984558"/>
                                  <a:pt x="2618640" y="1986018"/>
                                </a:cubicBezTo>
                                <a:cubicBezTo>
                                  <a:pt x="2607442" y="1991860"/>
                                  <a:pt x="2607442" y="2009386"/>
                                  <a:pt x="2618640" y="2015228"/>
                                </a:cubicBezTo>
                                <a:cubicBezTo>
                                  <a:pt x="2620587" y="2016201"/>
                                  <a:pt x="2622534" y="2017175"/>
                                  <a:pt x="2624482" y="2017662"/>
                                </a:cubicBezTo>
                                <a:cubicBezTo>
                                  <a:pt x="2626915" y="2018636"/>
                                  <a:pt x="2629350" y="2018149"/>
                                  <a:pt x="2631784" y="2018149"/>
                                </a:cubicBezTo>
                                <a:close/>
                                <a:moveTo>
                                  <a:pt x="1479073" y="2028592"/>
                                </a:moveTo>
                                <a:cubicBezTo>
                                  <a:pt x="1488634" y="2025238"/>
                                  <a:pt x="1493198" y="2010724"/>
                                  <a:pt x="1481879" y="2004152"/>
                                </a:cubicBezTo>
                                <a:cubicBezTo>
                                  <a:pt x="1444881" y="1982244"/>
                                  <a:pt x="1401066" y="1979810"/>
                                  <a:pt x="1362607" y="1998796"/>
                                </a:cubicBezTo>
                                <a:cubicBezTo>
                                  <a:pt x="1348976" y="2005613"/>
                                  <a:pt x="1358713" y="2028980"/>
                                  <a:pt x="1372831" y="2023625"/>
                                </a:cubicBezTo>
                                <a:cubicBezTo>
                                  <a:pt x="1404961" y="2010481"/>
                                  <a:pt x="1437578" y="2009994"/>
                                  <a:pt x="1468248" y="2027520"/>
                                </a:cubicBezTo>
                                <a:cubicBezTo>
                                  <a:pt x="1472143" y="2029589"/>
                                  <a:pt x="1475885" y="2029711"/>
                                  <a:pt x="1479073" y="2028592"/>
                                </a:cubicBezTo>
                                <a:close/>
                                <a:moveTo>
                                  <a:pt x="75012" y="2033398"/>
                                </a:moveTo>
                                <a:cubicBezTo>
                                  <a:pt x="85440" y="2034973"/>
                                  <a:pt x="96759" y="2024841"/>
                                  <a:pt x="89457" y="2013887"/>
                                </a:cubicBezTo>
                                <a:cubicBezTo>
                                  <a:pt x="64142" y="1975428"/>
                                  <a:pt x="42721" y="1935996"/>
                                  <a:pt x="27143" y="1892668"/>
                                </a:cubicBezTo>
                                <a:cubicBezTo>
                                  <a:pt x="20814" y="1876116"/>
                                  <a:pt x="-4987" y="1882932"/>
                                  <a:pt x="854" y="1899484"/>
                                </a:cubicBezTo>
                                <a:cubicBezTo>
                                  <a:pt x="16920" y="1944759"/>
                                  <a:pt x="37366" y="1988572"/>
                                  <a:pt x="65602" y="2027519"/>
                                </a:cubicBezTo>
                                <a:cubicBezTo>
                                  <a:pt x="68158" y="2031048"/>
                                  <a:pt x="71536" y="2032873"/>
                                  <a:pt x="75012" y="2033398"/>
                                </a:cubicBezTo>
                                <a:close/>
                                <a:moveTo>
                                  <a:pt x="6133622" y="2034800"/>
                                </a:moveTo>
                                <a:cubicBezTo>
                                  <a:pt x="6143184" y="2031446"/>
                                  <a:pt x="6147748" y="2016932"/>
                                  <a:pt x="6136429" y="2010360"/>
                                </a:cubicBezTo>
                                <a:cubicBezTo>
                                  <a:pt x="6099430" y="1988452"/>
                                  <a:pt x="6055616" y="1986018"/>
                                  <a:pt x="6017157" y="2005004"/>
                                </a:cubicBezTo>
                                <a:cubicBezTo>
                                  <a:pt x="6003526" y="2011821"/>
                                  <a:pt x="6013262" y="2035188"/>
                                  <a:pt x="6027380" y="2029833"/>
                                </a:cubicBezTo>
                                <a:cubicBezTo>
                                  <a:pt x="6059511" y="2016689"/>
                                  <a:pt x="6092128" y="2016202"/>
                                  <a:pt x="6122798" y="2033728"/>
                                </a:cubicBezTo>
                                <a:cubicBezTo>
                                  <a:pt x="6126692" y="2035797"/>
                                  <a:pt x="6130435" y="2035919"/>
                                  <a:pt x="6133622" y="2034800"/>
                                </a:cubicBezTo>
                                <a:close/>
                                <a:moveTo>
                                  <a:pt x="4712627" y="2039607"/>
                                </a:moveTo>
                                <a:cubicBezTo>
                                  <a:pt x="4723056" y="2041181"/>
                                  <a:pt x="4734375" y="2031050"/>
                                  <a:pt x="4727072" y="2020096"/>
                                </a:cubicBezTo>
                                <a:cubicBezTo>
                                  <a:pt x="4701757" y="1981637"/>
                                  <a:pt x="4680337" y="1942204"/>
                                  <a:pt x="4664758" y="1898877"/>
                                </a:cubicBezTo>
                                <a:cubicBezTo>
                                  <a:pt x="4658430" y="1882325"/>
                                  <a:pt x="4632628" y="1889141"/>
                                  <a:pt x="4638470" y="1905693"/>
                                </a:cubicBezTo>
                                <a:cubicBezTo>
                                  <a:pt x="4654535" y="1950968"/>
                                  <a:pt x="4674982" y="1994781"/>
                                  <a:pt x="4703218" y="2033727"/>
                                </a:cubicBezTo>
                                <a:cubicBezTo>
                                  <a:pt x="4705774" y="2037257"/>
                                  <a:pt x="4709151" y="2039082"/>
                                  <a:pt x="4712627" y="2039607"/>
                                </a:cubicBezTo>
                                <a:close/>
                                <a:moveTo>
                                  <a:pt x="587889" y="2046566"/>
                                </a:moveTo>
                                <a:cubicBezTo>
                                  <a:pt x="599755" y="2048696"/>
                                  <a:pt x="612169" y="2047966"/>
                                  <a:pt x="624583" y="2044558"/>
                                </a:cubicBezTo>
                                <a:cubicBezTo>
                                  <a:pt x="649898" y="2038230"/>
                                  <a:pt x="638701" y="1997823"/>
                                  <a:pt x="613873" y="2005612"/>
                                </a:cubicBezTo>
                                <a:cubicBezTo>
                                  <a:pt x="592453" y="2012428"/>
                                  <a:pt x="567137" y="1989547"/>
                                  <a:pt x="566164" y="1968127"/>
                                </a:cubicBezTo>
                                <a:cubicBezTo>
                                  <a:pt x="565191" y="1941838"/>
                                  <a:pt x="528192" y="1942325"/>
                                  <a:pt x="525757" y="1968127"/>
                                </a:cubicBezTo>
                                <a:cubicBezTo>
                                  <a:pt x="523324" y="1992955"/>
                                  <a:pt x="535494" y="2016322"/>
                                  <a:pt x="554480" y="2031414"/>
                                </a:cubicBezTo>
                                <a:cubicBezTo>
                                  <a:pt x="564704" y="2039446"/>
                                  <a:pt x="576022" y="2044436"/>
                                  <a:pt x="587889" y="2046566"/>
                                </a:cubicBezTo>
                                <a:close/>
                                <a:moveTo>
                                  <a:pt x="5242436" y="2052774"/>
                                </a:moveTo>
                                <a:cubicBezTo>
                                  <a:pt x="5254303" y="2054904"/>
                                  <a:pt x="5266717" y="2054174"/>
                                  <a:pt x="5279131" y="2050766"/>
                                </a:cubicBezTo>
                                <a:cubicBezTo>
                                  <a:pt x="5304446" y="2044437"/>
                                  <a:pt x="5293249" y="2004031"/>
                                  <a:pt x="5268421" y="2011820"/>
                                </a:cubicBezTo>
                                <a:cubicBezTo>
                                  <a:pt x="5247001" y="2018636"/>
                                  <a:pt x="5221685" y="1995755"/>
                                  <a:pt x="5220712" y="1974335"/>
                                </a:cubicBezTo>
                                <a:cubicBezTo>
                                  <a:pt x="5219739" y="1948046"/>
                                  <a:pt x="5182740" y="1948533"/>
                                  <a:pt x="5180305" y="1974335"/>
                                </a:cubicBezTo>
                                <a:cubicBezTo>
                                  <a:pt x="5177871" y="1999163"/>
                                  <a:pt x="5190042" y="2022530"/>
                                  <a:pt x="5209028" y="2037622"/>
                                </a:cubicBezTo>
                                <a:cubicBezTo>
                                  <a:pt x="5219252" y="2045654"/>
                                  <a:pt x="5230570" y="2050644"/>
                                  <a:pt x="5242436" y="2052774"/>
                                </a:cubicBezTo>
                                <a:close/>
                                <a:moveTo>
                                  <a:pt x="2378429" y="2065917"/>
                                </a:moveTo>
                                <a:cubicBezTo>
                                  <a:pt x="2382992" y="2066434"/>
                                  <a:pt x="2387860" y="2065248"/>
                                  <a:pt x="2392242" y="2061597"/>
                                </a:cubicBezTo>
                                <a:cubicBezTo>
                                  <a:pt x="2419017" y="2038716"/>
                                  <a:pt x="2445306" y="2015835"/>
                                  <a:pt x="2471107" y="1992468"/>
                                </a:cubicBezTo>
                                <a:cubicBezTo>
                                  <a:pt x="2488147" y="1976889"/>
                                  <a:pt x="2463319" y="1953035"/>
                                  <a:pt x="2445793" y="1967153"/>
                                </a:cubicBezTo>
                                <a:cubicBezTo>
                                  <a:pt x="2419017" y="1989547"/>
                                  <a:pt x="2392729" y="2012427"/>
                                  <a:pt x="2366927" y="2035795"/>
                                </a:cubicBezTo>
                                <a:cubicBezTo>
                                  <a:pt x="2353783" y="2047479"/>
                                  <a:pt x="2364736" y="2064365"/>
                                  <a:pt x="2378429" y="2065917"/>
                                </a:cubicBezTo>
                                <a:close/>
                                <a:moveTo>
                                  <a:pt x="7032976" y="2072125"/>
                                </a:moveTo>
                                <a:cubicBezTo>
                                  <a:pt x="7037540" y="2072642"/>
                                  <a:pt x="7042409" y="2071456"/>
                                  <a:pt x="7046790" y="2067804"/>
                                </a:cubicBezTo>
                                <a:cubicBezTo>
                                  <a:pt x="7073566" y="2044924"/>
                                  <a:pt x="7099854" y="2022043"/>
                                  <a:pt x="7125656" y="1998675"/>
                                </a:cubicBezTo>
                                <a:cubicBezTo>
                                  <a:pt x="7142695" y="1983097"/>
                                  <a:pt x="7117867" y="1959243"/>
                                  <a:pt x="7100341" y="1973361"/>
                                </a:cubicBezTo>
                                <a:cubicBezTo>
                                  <a:pt x="7073566" y="1995754"/>
                                  <a:pt x="7047277" y="2018635"/>
                                  <a:pt x="7021475" y="2042003"/>
                                </a:cubicBezTo>
                                <a:cubicBezTo>
                                  <a:pt x="7008331" y="2053687"/>
                                  <a:pt x="7019284" y="2070573"/>
                                  <a:pt x="7032976" y="2072125"/>
                                </a:cubicBezTo>
                                <a:close/>
                                <a:moveTo>
                                  <a:pt x="3623931" y="2119408"/>
                                </a:moveTo>
                                <a:cubicBezTo>
                                  <a:pt x="3660928" y="2123303"/>
                                  <a:pt x="3660928" y="2058069"/>
                                  <a:pt x="3623931" y="2061963"/>
                                </a:cubicBezTo>
                                <a:cubicBezTo>
                                  <a:pt x="3622957" y="2061963"/>
                                  <a:pt x="3621983" y="2061963"/>
                                  <a:pt x="3620522" y="2062450"/>
                                </a:cubicBezTo>
                                <a:cubicBezTo>
                                  <a:pt x="3584010" y="2066345"/>
                                  <a:pt x="3584010" y="2115027"/>
                                  <a:pt x="3620522" y="2118921"/>
                                </a:cubicBezTo>
                                <a:cubicBezTo>
                                  <a:pt x="3621496" y="2118921"/>
                                  <a:pt x="3622469" y="2118921"/>
                                  <a:pt x="3623931" y="2119408"/>
                                </a:cubicBezTo>
                                <a:close/>
                                <a:moveTo>
                                  <a:pt x="3691114" y="2147156"/>
                                </a:moveTo>
                                <a:cubicBezTo>
                                  <a:pt x="3698416" y="2148130"/>
                                  <a:pt x="3707180" y="2145209"/>
                                  <a:pt x="3709126" y="2136933"/>
                                </a:cubicBezTo>
                                <a:cubicBezTo>
                                  <a:pt x="3711073" y="2128657"/>
                                  <a:pt x="3706692" y="2121841"/>
                                  <a:pt x="3698904" y="2118920"/>
                                </a:cubicBezTo>
                                <a:cubicBezTo>
                                  <a:pt x="3692088" y="2116486"/>
                                  <a:pt x="3685272" y="2114052"/>
                                  <a:pt x="3678457" y="2111617"/>
                                </a:cubicBezTo>
                                <a:cubicBezTo>
                                  <a:pt x="3670180" y="2108697"/>
                                  <a:pt x="3659957" y="2115025"/>
                                  <a:pt x="3658011" y="2123302"/>
                                </a:cubicBezTo>
                                <a:cubicBezTo>
                                  <a:pt x="3655575" y="2131578"/>
                                  <a:pt x="3659957" y="2142775"/>
                                  <a:pt x="3669207" y="2143749"/>
                                </a:cubicBezTo>
                                <a:cubicBezTo>
                                  <a:pt x="3676509" y="2144722"/>
                                  <a:pt x="3683811" y="2146182"/>
                                  <a:pt x="3691114" y="2147156"/>
                                </a:cubicBezTo>
                                <a:close/>
                                <a:moveTo>
                                  <a:pt x="4486034" y="2166021"/>
                                </a:moveTo>
                                <a:cubicBezTo>
                                  <a:pt x="4492423" y="2167604"/>
                                  <a:pt x="4500212" y="2164926"/>
                                  <a:pt x="4503620" y="2156894"/>
                                </a:cubicBezTo>
                                <a:cubicBezTo>
                                  <a:pt x="4526988" y="2100422"/>
                                  <a:pt x="4558632" y="2047845"/>
                                  <a:pt x="4600012" y="2003057"/>
                                </a:cubicBezTo>
                                <a:cubicBezTo>
                                  <a:pt x="4615103" y="1986505"/>
                                  <a:pt x="4591249" y="1962650"/>
                                  <a:pt x="4575670" y="1978715"/>
                                </a:cubicBezTo>
                                <a:cubicBezTo>
                                  <a:pt x="4527961" y="2025938"/>
                                  <a:pt x="4492423" y="2084357"/>
                                  <a:pt x="4476844" y="2149591"/>
                                </a:cubicBezTo>
                                <a:cubicBezTo>
                                  <a:pt x="4474654" y="2158598"/>
                                  <a:pt x="4479644" y="2164439"/>
                                  <a:pt x="4486034" y="2166021"/>
                                </a:cubicBezTo>
                                <a:close/>
                                <a:moveTo>
                                  <a:pt x="4404353" y="2171733"/>
                                </a:moveTo>
                                <a:cubicBezTo>
                                  <a:pt x="4407807" y="2171193"/>
                                  <a:pt x="4411123" y="2169307"/>
                                  <a:pt x="4413557" y="2165656"/>
                                </a:cubicBezTo>
                                <a:cubicBezTo>
                                  <a:pt x="4447148" y="2117460"/>
                                  <a:pt x="4481713" y="2066344"/>
                                  <a:pt x="4504107" y="2011333"/>
                                </a:cubicBezTo>
                                <a:cubicBezTo>
                                  <a:pt x="4510922" y="1994781"/>
                                  <a:pt x="4484633" y="1984558"/>
                                  <a:pt x="4475871" y="1999162"/>
                                </a:cubicBezTo>
                                <a:cubicBezTo>
                                  <a:pt x="4446175" y="2049792"/>
                                  <a:pt x="4421346" y="2102369"/>
                                  <a:pt x="4389703" y="2151538"/>
                                </a:cubicBezTo>
                                <a:cubicBezTo>
                                  <a:pt x="4382400" y="2162857"/>
                                  <a:pt x="4393993" y="2173353"/>
                                  <a:pt x="4404353" y="2171733"/>
                                </a:cubicBezTo>
                                <a:close/>
                                <a:moveTo>
                                  <a:pt x="863028" y="2174114"/>
                                </a:moveTo>
                                <a:cubicBezTo>
                                  <a:pt x="867935" y="2174418"/>
                                  <a:pt x="872986" y="2172592"/>
                                  <a:pt x="877245" y="2167724"/>
                                </a:cubicBezTo>
                                <a:cubicBezTo>
                                  <a:pt x="915217" y="2124884"/>
                                  <a:pt x="954650" y="2083016"/>
                                  <a:pt x="992136" y="2039689"/>
                                </a:cubicBezTo>
                                <a:cubicBezTo>
                                  <a:pt x="1007714" y="2021677"/>
                                  <a:pt x="982887" y="1996362"/>
                                  <a:pt x="965847" y="2013401"/>
                                </a:cubicBezTo>
                                <a:cubicBezTo>
                                  <a:pt x="925928" y="2054294"/>
                                  <a:pt x="887468" y="2097135"/>
                                  <a:pt x="848036" y="2138515"/>
                                </a:cubicBezTo>
                                <a:cubicBezTo>
                                  <a:pt x="834891" y="2153119"/>
                                  <a:pt x="848309" y="2173201"/>
                                  <a:pt x="863028" y="2174114"/>
                                </a:cubicBezTo>
                                <a:close/>
                                <a:moveTo>
                                  <a:pt x="5517576" y="2180321"/>
                                </a:moveTo>
                                <a:cubicBezTo>
                                  <a:pt x="5522482" y="2180625"/>
                                  <a:pt x="5527533" y="2178800"/>
                                  <a:pt x="5531793" y="2173932"/>
                                </a:cubicBezTo>
                                <a:cubicBezTo>
                                  <a:pt x="5569765" y="2131091"/>
                                  <a:pt x="5609198" y="2089224"/>
                                  <a:pt x="5646683" y="2045897"/>
                                </a:cubicBezTo>
                                <a:cubicBezTo>
                                  <a:pt x="5662262" y="2027885"/>
                                  <a:pt x="5637434" y="2002569"/>
                                  <a:pt x="5620395" y="2019609"/>
                                </a:cubicBezTo>
                                <a:cubicBezTo>
                                  <a:pt x="5580475" y="2060502"/>
                                  <a:pt x="5542016" y="2103342"/>
                                  <a:pt x="5502583" y="2144723"/>
                                </a:cubicBezTo>
                                <a:cubicBezTo>
                                  <a:pt x="5489439" y="2159327"/>
                                  <a:pt x="5502857" y="2179409"/>
                                  <a:pt x="5517576" y="2180321"/>
                                </a:cubicBezTo>
                                <a:close/>
                                <a:moveTo>
                                  <a:pt x="1921467" y="2198387"/>
                                </a:moveTo>
                                <a:cubicBezTo>
                                  <a:pt x="1934109" y="2198364"/>
                                  <a:pt x="1947163" y="2184033"/>
                                  <a:pt x="1938035" y="2171619"/>
                                </a:cubicBezTo>
                                <a:cubicBezTo>
                                  <a:pt x="1900061" y="2120503"/>
                                  <a:pt x="1859655" y="2069386"/>
                                  <a:pt x="1813408" y="2025572"/>
                                </a:cubicBezTo>
                                <a:cubicBezTo>
                                  <a:pt x="1794908" y="2008533"/>
                                  <a:pt x="1771053" y="2033848"/>
                                  <a:pt x="1786145" y="2052834"/>
                                </a:cubicBezTo>
                                <a:cubicBezTo>
                                  <a:pt x="1825578" y="2101029"/>
                                  <a:pt x="1868905" y="2146304"/>
                                  <a:pt x="1909798" y="2193039"/>
                                </a:cubicBezTo>
                                <a:cubicBezTo>
                                  <a:pt x="1913085" y="2196812"/>
                                  <a:pt x="1917253" y="2198395"/>
                                  <a:pt x="1921467" y="2198387"/>
                                </a:cubicBezTo>
                                <a:close/>
                                <a:moveTo>
                                  <a:pt x="2262259" y="2199368"/>
                                </a:moveTo>
                                <a:cubicBezTo>
                                  <a:pt x="2287574" y="2198881"/>
                                  <a:pt x="2287574" y="2160423"/>
                                  <a:pt x="2262259" y="2159936"/>
                                </a:cubicBezTo>
                                <a:cubicBezTo>
                                  <a:pt x="2244734" y="2159448"/>
                                  <a:pt x="2227207" y="2158962"/>
                                  <a:pt x="2209194" y="2160423"/>
                                </a:cubicBezTo>
                                <a:cubicBezTo>
                                  <a:pt x="2184366" y="2162856"/>
                                  <a:pt x="2184366" y="2196448"/>
                                  <a:pt x="2209194" y="2198881"/>
                                </a:cubicBezTo>
                                <a:cubicBezTo>
                                  <a:pt x="2226720" y="2200342"/>
                                  <a:pt x="2244246" y="2199368"/>
                                  <a:pt x="2262259" y="2199368"/>
                                </a:cubicBezTo>
                                <a:close/>
                                <a:moveTo>
                                  <a:pt x="598195" y="2201127"/>
                                </a:moveTo>
                                <a:cubicBezTo>
                                  <a:pt x="609856" y="2201104"/>
                                  <a:pt x="622270" y="2187321"/>
                                  <a:pt x="613872" y="2176002"/>
                                </a:cubicBezTo>
                                <a:cubicBezTo>
                                  <a:pt x="583202" y="2133648"/>
                                  <a:pt x="553019" y="2090808"/>
                                  <a:pt x="526244" y="2046020"/>
                                </a:cubicBezTo>
                                <a:cubicBezTo>
                                  <a:pt x="513586" y="2026060"/>
                                  <a:pt x="482429" y="2044073"/>
                                  <a:pt x="494600" y="2064032"/>
                                </a:cubicBezTo>
                                <a:cubicBezTo>
                                  <a:pt x="522836" y="2109794"/>
                                  <a:pt x="553506" y="2154581"/>
                                  <a:pt x="587584" y="2195962"/>
                                </a:cubicBezTo>
                                <a:cubicBezTo>
                                  <a:pt x="590505" y="2199613"/>
                                  <a:pt x="594308" y="2201134"/>
                                  <a:pt x="598195" y="2201127"/>
                                </a:cubicBezTo>
                                <a:close/>
                                <a:moveTo>
                                  <a:pt x="6576016" y="2204594"/>
                                </a:moveTo>
                                <a:cubicBezTo>
                                  <a:pt x="6588658" y="2204572"/>
                                  <a:pt x="6601711" y="2190241"/>
                                  <a:pt x="6592584" y="2177827"/>
                                </a:cubicBezTo>
                                <a:cubicBezTo>
                                  <a:pt x="6554611" y="2126710"/>
                                  <a:pt x="6514205" y="2075594"/>
                                  <a:pt x="6467956" y="2031780"/>
                                </a:cubicBezTo>
                                <a:cubicBezTo>
                                  <a:pt x="6449457" y="2014741"/>
                                  <a:pt x="6425602" y="2040055"/>
                                  <a:pt x="6440694" y="2059042"/>
                                </a:cubicBezTo>
                                <a:cubicBezTo>
                                  <a:pt x="6480127" y="2107237"/>
                                  <a:pt x="6523454" y="2152512"/>
                                  <a:pt x="6564348" y="2199247"/>
                                </a:cubicBezTo>
                                <a:cubicBezTo>
                                  <a:pt x="6567634" y="2203020"/>
                                  <a:pt x="6571802" y="2204602"/>
                                  <a:pt x="6576016" y="2204594"/>
                                </a:cubicBezTo>
                                <a:close/>
                                <a:moveTo>
                                  <a:pt x="6916808" y="2205576"/>
                                </a:moveTo>
                                <a:cubicBezTo>
                                  <a:pt x="6942123" y="2205089"/>
                                  <a:pt x="6942123" y="2166630"/>
                                  <a:pt x="6916808" y="2166143"/>
                                </a:cubicBezTo>
                                <a:cubicBezTo>
                                  <a:pt x="6899282" y="2165656"/>
                                  <a:pt x="6881756" y="2165170"/>
                                  <a:pt x="6863743" y="2166630"/>
                                </a:cubicBezTo>
                                <a:cubicBezTo>
                                  <a:pt x="6838916" y="2169064"/>
                                  <a:pt x="6838916" y="2202655"/>
                                  <a:pt x="6863743" y="2205089"/>
                                </a:cubicBezTo>
                                <a:cubicBezTo>
                                  <a:pt x="6881269" y="2206550"/>
                                  <a:pt x="6898795" y="2205576"/>
                                  <a:pt x="6916808" y="2205576"/>
                                </a:cubicBezTo>
                                <a:close/>
                                <a:moveTo>
                                  <a:pt x="5252745" y="2207334"/>
                                </a:moveTo>
                                <a:cubicBezTo>
                                  <a:pt x="5264406" y="2207312"/>
                                  <a:pt x="5276820" y="2193528"/>
                                  <a:pt x="5268422" y="2182210"/>
                                </a:cubicBezTo>
                                <a:cubicBezTo>
                                  <a:pt x="5237752" y="2139856"/>
                                  <a:pt x="5207569" y="2097016"/>
                                  <a:pt x="5180793" y="2052227"/>
                                </a:cubicBezTo>
                                <a:cubicBezTo>
                                  <a:pt x="5168135" y="2032268"/>
                                  <a:pt x="5136979" y="2050281"/>
                                  <a:pt x="5149150" y="2070240"/>
                                </a:cubicBezTo>
                                <a:cubicBezTo>
                                  <a:pt x="5177385" y="2116001"/>
                                  <a:pt x="5208055" y="2160789"/>
                                  <a:pt x="5242133" y="2202169"/>
                                </a:cubicBezTo>
                                <a:cubicBezTo>
                                  <a:pt x="5245054" y="2205821"/>
                                  <a:pt x="5248858" y="2207342"/>
                                  <a:pt x="5252745" y="2207334"/>
                                </a:cubicBezTo>
                                <a:close/>
                                <a:moveTo>
                                  <a:pt x="2886393" y="2233812"/>
                                </a:moveTo>
                                <a:cubicBezTo>
                                  <a:pt x="2890774" y="2233812"/>
                                  <a:pt x="2895156" y="2231865"/>
                                  <a:pt x="2898077" y="2228944"/>
                                </a:cubicBezTo>
                                <a:cubicBezTo>
                                  <a:pt x="2902457" y="2224563"/>
                                  <a:pt x="2903917" y="2218721"/>
                                  <a:pt x="2902457" y="2212879"/>
                                </a:cubicBezTo>
                                <a:cubicBezTo>
                                  <a:pt x="2901971" y="2211418"/>
                                  <a:pt x="2901484" y="2209471"/>
                                  <a:pt x="2901484" y="2208010"/>
                                </a:cubicBezTo>
                                <a:cubicBezTo>
                                  <a:pt x="2900024" y="2201682"/>
                                  <a:pt x="2893209" y="2196326"/>
                                  <a:pt x="2886393" y="2196814"/>
                                </a:cubicBezTo>
                                <a:cubicBezTo>
                                  <a:pt x="2879578" y="2197300"/>
                                  <a:pt x="2872762" y="2201195"/>
                                  <a:pt x="2871301" y="2208010"/>
                                </a:cubicBezTo>
                                <a:cubicBezTo>
                                  <a:pt x="2870814" y="2209471"/>
                                  <a:pt x="2870327" y="2211418"/>
                                  <a:pt x="2870327" y="2212879"/>
                                </a:cubicBezTo>
                                <a:cubicBezTo>
                                  <a:pt x="2868866" y="2218721"/>
                                  <a:pt x="2870327" y="2225050"/>
                                  <a:pt x="2874708" y="2228944"/>
                                </a:cubicBezTo>
                                <a:cubicBezTo>
                                  <a:pt x="2878116" y="2231865"/>
                                  <a:pt x="2882010" y="2233812"/>
                                  <a:pt x="2886393" y="223381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59" name="Freihandform: Form 8">
                          <a:extLst/>
                        </wps:cNvPr>
                        <wps:cNvSpPr/>
                        <wps:spPr>
                          <a:xfrm flipV="1">
                            <a:off x="369730" y="4780817"/>
                            <a:ext cx="7187327" cy="2431850"/>
                          </a:xfrm>
                          <a:custGeom>
                            <a:avLst/>
                            <a:gdLst>
                              <a:gd name="connsiteX0" fmla="*/ 2257260 w 7187327"/>
                              <a:gd name="connsiteY0" fmla="*/ 38701 h 2431850"/>
                              <a:gd name="connsiteX1" fmla="*/ 2267971 w 7187327"/>
                              <a:gd name="connsiteY1" fmla="*/ 38701 h 2431850"/>
                              <a:gd name="connsiteX2" fmla="*/ 2271865 w 7187327"/>
                              <a:gd name="connsiteY2" fmla="*/ 38215 h 2431850"/>
                              <a:gd name="connsiteX3" fmla="*/ 2284036 w 7187327"/>
                              <a:gd name="connsiteY3" fmla="*/ 28965 h 2431850"/>
                              <a:gd name="connsiteX4" fmla="*/ 2284036 w 7187327"/>
                              <a:gd name="connsiteY4" fmla="*/ 10466 h 2431850"/>
                              <a:gd name="connsiteX5" fmla="*/ 2271865 w 7187327"/>
                              <a:gd name="connsiteY5" fmla="*/ 1216 h 2431850"/>
                              <a:gd name="connsiteX6" fmla="*/ 2267971 w 7187327"/>
                              <a:gd name="connsiteY6" fmla="*/ 729 h 2431850"/>
                              <a:gd name="connsiteX7" fmla="*/ 2257260 w 7187327"/>
                              <a:gd name="connsiteY7" fmla="*/ 729 h 2431850"/>
                              <a:gd name="connsiteX8" fmla="*/ 2248497 w 7187327"/>
                              <a:gd name="connsiteY8" fmla="*/ 5598 h 2431850"/>
                              <a:gd name="connsiteX9" fmla="*/ 2242655 w 7187327"/>
                              <a:gd name="connsiteY9" fmla="*/ 19715 h 2431850"/>
                              <a:gd name="connsiteX10" fmla="*/ 2248497 w 7187327"/>
                              <a:gd name="connsiteY10" fmla="*/ 33833 h 2431850"/>
                              <a:gd name="connsiteX11" fmla="*/ 2257260 w 7187327"/>
                              <a:gd name="connsiteY11" fmla="*/ 38701 h 2431850"/>
                              <a:gd name="connsiteX12" fmla="*/ 6911810 w 7187327"/>
                              <a:gd name="connsiteY12" fmla="*/ 44910 h 2431850"/>
                              <a:gd name="connsiteX13" fmla="*/ 6922520 w 7187327"/>
                              <a:gd name="connsiteY13" fmla="*/ 44910 h 2431850"/>
                              <a:gd name="connsiteX14" fmla="*/ 6926414 w 7187327"/>
                              <a:gd name="connsiteY14" fmla="*/ 44424 h 2431850"/>
                              <a:gd name="connsiteX15" fmla="*/ 6938585 w 7187327"/>
                              <a:gd name="connsiteY15" fmla="*/ 35174 h 2431850"/>
                              <a:gd name="connsiteX16" fmla="*/ 6938585 w 7187327"/>
                              <a:gd name="connsiteY16" fmla="*/ 16675 h 2431850"/>
                              <a:gd name="connsiteX17" fmla="*/ 6926414 w 7187327"/>
                              <a:gd name="connsiteY17" fmla="*/ 7425 h 2431850"/>
                              <a:gd name="connsiteX18" fmla="*/ 6922520 w 7187327"/>
                              <a:gd name="connsiteY18" fmla="*/ 6938 h 2431850"/>
                              <a:gd name="connsiteX19" fmla="*/ 6911810 w 7187327"/>
                              <a:gd name="connsiteY19" fmla="*/ 6938 h 2431850"/>
                              <a:gd name="connsiteX20" fmla="*/ 6903047 w 7187327"/>
                              <a:gd name="connsiteY20" fmla="*/ 11807 h 2431850"/>
                              <a:gd name="connsiteX21" fmla="*/ 6897204 w 7187327"/>
                              <a:gd name="connsiteY21" fmla="*/ 25924 h 2431850"/>
                              <a:gd name="connsiteX22" fmla="*/ 6903047 w 7187327"/>
                              <a:gd name="connsiteY22" fmla="*/ 40042 h 2431850"/>
                              <a:gd name="connsiteX23" fmla="*/ 6911810 w 7187327"/>
                              <a:gd name="connsiteY23" fmla="*/ 44910 h 2431850"/>
                              <a:gd name="connsiteX24" fmla="*/ 2848292 w 7187327"/>
                              <a:gd name="connsiteY24" fmla="*/ 241101 h 2431850"/>
                              <a:gd name="connsiteX25" fmla="*/ 2847805 w 7187327"/>
                              <a:gd name="connsiteY25" fmla="*/ 240127 h 2431850"/>
                              <a:gd name="connsiteX26" fmla="*/ 2848091 w 7187327"/>
                              <a:gd name="connsiteY26" fmla="*/ 240842 h 2431850"/>
                              <a:gd name="connsiteX27" fmla="*/ 2849295 w 7187327"/>
                              <a:gd name="connsiteY27" fmla="*/ 243851 h 2431850"/>
                              <a:gd name="connsiteX28" fmla="*/ 2848778 w 7187327"/>
                              <a:gd name="connsiteY28" fmla="*/ 241101 h 2431850"/>
                              <a:gd name="connsiteX29" fmla="*/ 2848951 w 7187327"/>
                              <a:gd name="connsiteY29" fmla="*/ 242992 h 2431850"/>
                              <a:gd name="connsiteX30" fmla="*/ 2849752 w 7187327"/>
                              <a:gd name="connsiteY30" fmla="*/ 244995 h 2431850"/>
                              <a:gd name="connsiteX31" fmla="*/ 2849266 w 7187327"/>
                              <a:gd name="connsiteY31" fmla="*/ 243535 h 2431850"/>
                              <a:gd name="connsiteX32" fmla="*/ 2849348 w 7187327"/>
                              <a:gd name="connsiteY32" fmla="*/ 243984 h 2431850"/>
                              <a:gd name="connsiteX33" fmla="*/ 2849266 w 7187327"/>
                              <a:gd name="connsiteY33" fmla="*/ 246456 h 2431850"/>
                              <a:gd name="connsiteX34" fmla="*/ 2849266 w 7187327"/>
                              <a:gd name="connsiteY34" fmla="*/ 245482 h 2431850"/>
                              <a:gd name="connsiteX35" fmla="*/ 2849221 w 7187327"/>
                              <a:gd name="connsiteY35" fmla="*/ 245969 h 2431850"/>
                              <a:gd name="connsiteX36" fmla="*/ 2850240 w 7187327"/>
                              <a:gd name="connsiteY36" fmla="*/ 248890 h 2431850"/>
                              <a:gd name="connsiteX37" fmla="*/ 2849348 w 7187327"/>
                              <a:gd name="connsiteY37" fmla="*/ 243984 h 2431850"/>
                              <a:gd name="connsiteX38" fmla="*/ 2849295 w 7187327"/>
                              <a:gd name="connsiteY38" fmla="*/ 243851 h 2431850"/>
                              <a:gd name="connsiteX39" fmla="*/ 2843911 w 7187327"/>
                              <a:gd name="connsiteY39" fmla="*/ 258140 h 2431850"/>
                              <a:gd name="connsiteX40" fmla="*/ 2844398 w 7187327"/>
                              <a:gd name="connsiteY40" fmla="*/ 257653 h 2431850"/>
                              <a:gd name="connsiteX41" fmla="*/ 2844121 w 7187327"/>
                              <a:gd name="connsiteY41" fmla="*/ 257860 h 2431850"/>
                              <a:gd name="connsiteX42" fmla="*/ 2838556 w 7187327"/>
                              <a:gd name="connsiteY42" fmla="*/ 272258 h 2431850"/>
                              <a:gd name="connsiteX43" fmla="*/ 2853647 w 7187327"/>
                              <a:gd name="connsiteY43" fmla="*/ 257166 h 2431850"/>
                              <a:gd name="connsiteX44" fmla="*/ 2851699 w 7187327"/>
                              <a:gd name="connsiteY44" fmla="*/ 240614 h 2431850"/>
                              <a:gd name="connsiteX45" fmla="*/ 2849388 w 7187327"/>
                              <a:gd name="connsiteY45" fmla="*/ 238836 h 2431850"/>
                              <a:gd name="connsiteX46" fmla="*/ 2851699 w 7187327"/>
                              <a:gd name="connsiteY46" fmla="*/ 244508 h 2431850"/>
                              <a:gd name="connsiteX47" fmla="*/ 2849266 w 7187327"/>
                              <a:gd name="connsiteY47" fmla="*/ 253758 h 2431850"/>
                              <a:gd name="connsiteX48" fmla="*/ 2840260 w 7187327"/>
                              <a:gd name="connsiteY48" fmla="*/ 261183 h 2431850"/>
                              <a:gd name="connsiteX49" fmla="*/ 2838192 w 7187327"/>
                              <a:gd name="connsiteY49" fmla="*/ 261330 h 2431850"/>
                              <a:gd name="connsiteX50" fmla="*/ 2836608 w 7187327"/>
                              <a:gd name="connsiteY50" fmla="*/ 262034 h 2431850"/>
                              <a:gd name="connsiteX51" fmla="*/ 2837096 w 7187327"/>
                              <a:gd name="connsiteY51" fmla="*/ 262034 h 2431850"/>
                              <a:gd name="connsiteX52" fmla="*/ 2832471 w 7187327"/>
                              <a:gd name="connsiteY52" fmla="*/ 262497 h 2431850"/>
                              <a:gd name="connsiteX53" fmla="*/ 2832713 w 7187327"/>
                              <a:gd name="connsiteY53" fmla="*/ 262521 h 2431850"/>
                              <a:gd name="connsiteX54" fmla="*/ 2832227 w 7187327"/>
                              <a:gd name="connsiteY54" fmla="*/ 262521 h 2431850"/>
                              <a:gd name="connsiteX55" fmla="*/ 2832471 w 7187327"/>
                              <a:gd name="connsiteY55" fmla="*/ 262497 h 2431850"/>
                              <a:gd name="connsiteX56" fmla="*/ 2827845 w 7187327"/>
                              <a:gd name="connsiteY56" fmla="*/ 262034 h 2431850"/>
                              <a:gd name="connsiteX57" fmla="*/ 2828332 w 7187327"/>
                              <a:gd name="connsiteY57" fmla="*/ 262034 h 2431850"/>
                              <a:gd name="connsiteX58" fmla="*/ 2838192 w 7187327"/>
                              <a:gd name="connsiteY58" fmla="*/ 261330 h 2431850"/>
                              <a:gd name="connsiteX59" fmla="*/ 2840990 w 7187327"/>
                              <a:gd name="connsiteY59" fmla="*/ 260087 h 2431850"/>
                              <a:gd name="connsiteX60" fmla="*/ 2840503 w 7187327"/>
                              <a:gd name="connsiteY60" fmla="*/ 260574 h 2431850"/>
                              <a:gd name="connsiteX61" fmla="*/ 2844121 w 7187327"/>
                              <a:gd name="connsiteY61" fmla="*/ 257860 h 2431850"/>
                              <a:gd name="connsiteX62" fmla="*/ 2846830 w 7187327"/>
                              <a:gd name="connsiteY62" fmla="*/ 254245 h 2431850"/>
                              <a:gd name="connsiteX63" fmla="*/ 2848778 w 7187327"/>
                              <a:gd name="connsiteY63" fmla="*/ 249864 h 2431850"/>
                              <a:gd name="connsiteX64" fmla="*/ 2848778 w 7187327"/>
                              <a:gd name="connsiteY64" fmla="*/ 250837 h 2431850"/>
                              <a:gd name="connsiteX65" fmla="*/ 2849221 w 7187327"/>
                              <a:gd name="connsiteY65" fmla="*/ 245969 h 2431850"/>
                              <a:gd name="connsiteX66" fmla="*/ 2848951 w 7187327"/>
                              <a:gd name="connsiteY66" fmla="*/ 242992 h 2431850"/>
                              <a:gd name="connsiteX67" fmla="*/ 2848091 w 7187327"/>
                              <a:gd name="connsiteY67" fmla="*/ 240842 h 2431850"/>
                              <a:gd name="connsiteX68" fmla="*/ 2844884 w 7187327"/>
                              <a:gd name="connsiteY68" fmla="*/ 236719 h 2431850"/>
                              <a:gd name="connsiteX69" fmla="*/ 2840503 w 7187327"/>
                              <a:gd name="connsiteY69" fmla="*/ 233312 h 2431850"/>
                              <a:gd name="connsiteX70" fmla="*/ 2835635 w 7187327"/>
                              <a:gd name="connsiteY70" fmla="*/ 231364 h 2431850"/>
                              <a:gd name="connsiteX71" fmla="*/ 2836122 w 7187327"/>
                              <a:gd name="connsiteY71" fmla="*/ 231364 h 2431850"/>
                              <a:gd name="connsiteX72" fmla="*/ 2833444 w 7187327"/>
                              <a:gd name="connsiteY72" fmla="*/ 230877 h 2431850"/>
                              <a:gd name="connsiteX73" fmla="*/ 2828574 w 7187327"/>
                              <a:gd name="connsiteY73" fmla="*/ 230877 h 2431850"/>
                              <a:gd name="connsiteX74" fmla="*/ 2827427 w 7187327"/>
                              <a:gd name="connsiteY74" fmla="*/ 231086 h 2431850"/>
                              <a:gd name="connsiteX75" fmla="*/ 2818108 w 7187327"/>
                              <a:gd name="connsiteY75" fmla="*/ 235745 h 2431850"/>
                              <a:gd name="connsiteX76" fmla="*/ 2822003 w 7187327"/>
                              <a:gd name="connsiteY76" fmla="*/ 232825 h 2431850"/>
                              <a:gd name="connsiteX77" fmla="*/ 2821516 w 7187327"/>
                              <a:gd name="connsiteY77" fmla="*/ 233312 h 2431850"/>
                              <a:gd name="connsiteX78" fmla="*/ 2826385 w 7187327"/>
                              <a:gd name="connsiteY78" fmla="*/ 231364 h 2431850"/>
                              <a:gd name="connsiteX79" fmla="*/ 2825897 w 7187327"/>
                              <a:gd name="connsiteY79" fmla="*/ 231364 h 2431850"/>
                              <a:gd name="connsiteX80" fmla="*/ 2827427 w 7187327"/>
                              <a:gd name="connsiteY80" fmla="*/ 231086 h 2431850"/>
                              <a:gd name="connsiteX81" fmla="*/ 2827845 w 7187327"/>
                              <a:gd name="connsiteY81" fmla="*/ 230877 h 2431850"/>
                              <a:gd name="connsiteX82" fmla="*/ 2828574 w 7187327"/>
                              <a:gd name="connsiteY82" fmla="*/ 230877 h 2431850"/>
                              <a:gd name="connsiteX83" fmla="*/ 2831009 w 7187327"/>
                              <a:gd name="connsiteY83" fmla="*/ 230434 h 2431850"/>
                              <a:gd name="connsiteX84" fmla="*/ 2830765 w 7187327"/>
                              <a:gd name="connsiteY84" fmla="*/ 230390 h 2431850"/>
                              <a:gd name="connsiteX85" fmla="*/ 2831254 w 7187327"/>
                              <a:gd name="connsiteY85" fmla="*/ 230390 h 2431850"/>
                              <a:gd name="connsiteX86" fmla="*/ 2831009 w 7187327"/>
                              <a:gd name="connsiteY86" fmla="*/ 230434 h 2431850"/>
                              <a:gd name="connsiteX87" fmla="*/ 2833444 w 7187327"/>
                              <a:gd name="connsiteY87" fmla="*/ 230877 h 2431850"/>
                              <a:gd name="connsiteX88" fmla="*/ 2839043 w 7187327"/>
                              <a:gd name="connsiteY88" fmla="*/ 230877 h 2431850"/>
                              <a:gd name="connsiteX89" fmla="*/ 2849388 w 7187327"/>
                              <a:gd name="connsiteY89" fmla="*/ 238836 h 2431850"/>
                              <a:gd name="connsiteX90" fmla="*/ 2846344 w 7187327"/>
                              <a:gd name="connsiteY90" fmla="*/ 231364 h 2431850"/>
                              <a:gd name="connsiteX91" fmla="*/ 2831740 w 7187327"/>
                              <a:gd name="connsiteY91" fmla="*/ 225035 h 2431850"/>
                              <a:gd name="connsiteX92" fmla="*/ 2821029 w 7187327"/>
                              <a:gd name="connsiteY92" fmla="*/ 227956 h 2431850"/>
                              <a:gd name="connsiteX93" fmla="*/ 2810319 w 7187327"/>
                              <a:gd name="connsiteY93" fmla="*/ 240127 h 2431850"/>
                              <a:gd name="connsiteX94" fmla="*/ 2813727 w 7187327"/>
                              <a:gd name="connsiteY94" fmla="*/ 263982 h 2431850"/>
                              <a:gd name="connsiteX95" fmla="*/ 2820543 w 7187327"/>
                              <a:gd name="connsiteY95" fmla="*/ 270311 h 2431850"/>
                              <a:gd name="connsiteX96" fmla="*/ 2838556 w 7187327"/>
                              <a:gd name="connsiteY96" fmla="*/ 272258 h 2431850"/>
                              <a:gd name="connsiteX97" fmla="*/ 1043873 w 7187327"/>
                              <a:gd name="connsiteY97" fmla="*/ 375373 h 2431850"/>
                              <a:gd name="connsiteX98" fmla="*/ 1053351 w 7187327"/>
                              <a:gd name="connsiteY98" fmla="*/ 366823 h 2431850"/>
                              <a:gd name="connsiteX99" fmla="*/ 1097166 w 7187327"/>
                              <a:gd name="connsiteY99" fmla="*/ 306456 h 2431850"/>
                              <a:gd name="connsiteX100" fmla="*/ 1069416 w 7187327"/>
                              <a:gd name="connsiteY100" fmla="*/ 278706 h 2431850"/>
                              <a:gd name="connsiteX101" fmla="*/ 1020734 w 7187327"/>
                              <a:gd name="connsiteY101" fmla="*/ 353192 h 2431850"/>
                              <a:gd name="connsiteX102" fmla="*/ 1043873 w 7187327"/>
                              <a:gd name="connsiteY102" fmla="*/ 375373 h 2431850"/>
                              <a:gd name="connsiteX103" fmla="*/ 5698415 w 7187327"/>
                              <a:gd name="connsiteY103" fmla="*/ 381582 h 2431850"/>
                              <a:gd name="connsiteX104" fmla="*/ 5707893 w 7187327"/>
                              <a:gd name="connsiteY104" fmla="*/ 373032 h 2431850"/>
                              <a:gd name="connsiteX105" fmla="*/ 5751707 w 7187327"/>
                              <a:gd name="connsiteY105" fmla="*/ 312665 h 2431850"/>
                              <a:gd name="connsiteX106" fmla="*/ 5723958 w 7187327"/>
                              <a:gd name="connsiteY106" fmla="*/ 284915 h 2431850"/>
                              <a:gd name="connsiteX107" fmla="*/ 5675276 w 7187327"/>
                              <a:gd name="connsiteY107" fmla="*/ 359401 h 2431850"/>
                              <a:gd name="connsiteX108" fmla="*/ 5698415 w 7187327"/>
                              <a:gd name="connsiteY108" fmla="*/ 381582 h 2431850"/>
                              <a:gd name="connsiteX109" fmla="*/ 4347038 w 7187327"/>
                              <a:gd name="connsiteY109" fmla="*/ 813425 h 2431850"/>
                              <a:gd name="connsiteX110" fmla="*/ 4358418 w 7187327"/>
                              <a:gd name="connsiteY110" fmla="*/ 793161 h 2431850"/>
                              <a:gd name="connsiteX111" fmla="*/ 4361825 w 7187327"/>
                              <a:gd name="connsiteY111" fmla="*/ 738149 h 2431850"/>
                              <a:gd name="connsiteX112" fmla="*/ 4331642 w 7187327"/>
                              <a:gd name="connsiteY112" fmla="*/ 725492 h 2431850"/>
                              <a:gd name="connsiteX113" fmla="*/ 4325800 w 7187327"/>
                              <a:gd name="connsiteY113" fmla="*/ 801923 h 2431850"/>
                              <a:gd name="connsiteX114" fmla="*/ 4347038 w 7187327"/>
                              <a:gd name="connsiteY114" fmla="*/ 813425 h 2431850"/>
                              <a:gd name="connsiteX115" fmla="*/ 3168287 w 7187327"/>
                              <a:gd name="connsiteY115" fmla="*/ 910995 h 2431850"/>
                              <a:gd name="connsiteX116" fmla="*/ 3177874 w 7187327"/>
                              <a:gd name="connsiteY116" fmla="*/ 886144 h 2431850"/>
                              <a:gd name="connsiteX117" fmla="*/ 3073693 w 7187327"/>
                              <a:gd name="connsiteY117" fmla="*/ 877868 h 2431850"/>
                              <a:gd name="connsiteX118" fmla="*/ 3091218 w 7187327"/>
                              <a:gd name="connsiteY118" fmla="*/ 908052 h 2431850"/>
                              <a:gd name="connsiteX119" fmla="*/ 3156452 w 7187327"/>
                              <a:gd name="connsiteY119" fmla="*/ 907565 h 2431850"/>
                              <a:gd name="connsiteX120" fmla="*/ 3168287 w 7187327"/>
                              <a:gd name="connsiteY120" fmla="*/ 910995 h 2431850"/>
                              <a:gd name="connsiteX121" fmla="*/ 2042131 w 7187327"/>
                              <a:gd name="connsiteY121" fmla="*/ 968256 h 2431850"/>
                              <a:gd name="connsiteX122" fmla="*/ 2077137 w 7187327"/>
                              <a:gd name="connsiteY122" fmla="*/ 960748 h 2431850"/>
                              <a:gd name="connsiteX123" fmla="*/ 2067401 w 7187327"/>
                              <a:gd name="connsiteY123" fmla="*/ 925209 h 2431850"/>
                              <a:gd name="connsiteX124" fmla="*/ 1970523 w 7187327"/>
                              <a:gd name="connsiteY124" fmla="*/ 903789 h 2431850"/>
                              <a:gd name="connsiteX125" fmla="*/ 1944234 w 7187327"/>
                              <a:gd name="connsiteY125" fmla="*/ 937380 h 2431850"/>
                              <a:gd name="connsiteX126" fmla="*/ 2042131 w 7187327"/>
                              <a:gd name="connsiteY126" fmla="*/ 968256 h 2431850"/>
                              <a:gd name="connsiteX127" fmla="*/ 6696679 w 7187327"/>
                              <a:gd name="connsiteY127" fmla="*/ 974465 h 2431850"/>
                              <a:gd name="connsiteX128" fmla="*/ 6731684 w 7187327"/>
                              <a:gd name="connsiteY128" fmla="*/ 966957 h 2431850"/>
                              <a:gd name="connsiteX129" fmla="*/ 6721948 w 7187327"/>
                              <a:gd name="connsiteY129" fmla="*/ 931418 h 2431850"/>
                              <a:gd name="connsiteX130" fmla="*/ 6625070 w 7187327"/>
                              <a:gd name="connsiteY130" fmla="*/ 909998 h 2431850"/>
                              <a:gd name="connsiteX131" fmla="*/ 6598781 w 7187327"/>
                              <a:gd name="connsiteY131" fmla="*/ 943589 h 2431850"/>
                              <a:gd name="connsiteX132" fmla="*/ 6696679 w 7187327"/>
                              <a:gd name="connsiteY132" fmla="*/ 974465 h 2431850"/>
                              <a:gd name="connsiteX133" fmla="*/ 3683687 w 7187327"/>
                              <a:gd name="connsiteY133" fmla="*/ 1009941 h 2431850"/>
                              <a:gd name="connsiteX134" fmla="*/ 3693416 w 7187327"/>
                              <a:gd name="connsiteY134" fmla="*/ 1006389 h 2431850"/>
                              <a:gd name="connsiteX135" fmla="*/ 3734797 w 7187327"/>
                              <a:gd name="connsiteY135" fmla="*/ 968416 h 2431850"/>
                              <a:gd name="connsiteX136" fmla="*/ 3719704 w 7187327"/>
                              <a:gd name="connsiteY136" fmla="*/ 953325 h 2431850"/>
                              <a:gd name="connsiteX137" fmla="*/ 3675404 w 7187327"/>
                              <a:gd name="connsiteY137" fmla="*/ 988376 h 2431850"/>
                              <a:gd name="connsiteX138" fmla="*/ 3683687 w 7187327"/>
                              <a:gd name="connsiteY138" fmla="*/ 1009941 h 2431850"/>
                              <a:gd name="connsiteX139" fmla="*/ 4672692 w 7187327"/>
                              <a:gd name="connsiteY139" fmla="*/ 1123805 h 2431850"/>
                              <a:gd name="connsiteX140" fmla="*/ 4676800 w 7187327"/>
                              <a:gd name="connsiteY140" fmla="*/ 1085741 h 2431850"/>
                              <a:gd name="connsiteX141" fmla="*/ 4575540 w 7187327"/>
                              <a:gd name="connsiteY141" fmla="*/ 1069189 h 2431850"/>
                              <a:gd name="connsiteX142" fmla="*/ 4581869 w 7187327"/>
                              <a:gd name="connsiteY142" fmla="*/ 1112029 h 2431850"/>
                              <a:gd name="connsiteX143" fmla="*/ 4655379 w 7187327"/>
                              <a:gd name="connsiteY143" fmla="*/ 1122740 h 2431850"/>
                              <a:gd name="connsiteX144" fmla="*/ 4672692 w 7187327"/>
                              <a:gd name="connsiteY144" fmla="*/ 1123805 h 2431850"/>
                              <a:gd name="connsiteX145" fmla="*/ 3542921 w 7187327"/>
                              <a:gd name="connsiteY145" fmla="*/ 1306052 h 2431850"/>
                              <a:gd name="connsiteX146" fmla="*/ 3547371 w 7187327"/>
                              <a:gd name="connsiteY146" fmla="*/ 1270248 h 2431850"/>
                              <a:gd name="connsiteX147" fmla="*/ 3479703 w 7187327"/>
                              <a:gd name="connsiteY147" fmla="*/ 1167528 h 2431850"/>
                              <a:gd name="connsiteX148" fmla="*/ 3443191 w 7187327"/>
                              <a:gd name="connsiteY148" fmla="*/ 1172396 h 2431850"/>
                              <a:gd name="connsiteX149" fmla="*/ 3526924 w 7187327"/>
                              <a:gd name="connsiteY149" fmla="*/ 1304325 h 2431850"/>
                              <a:gd name="connsiteX150" fmla="*/ 3542921 w 7187327"/>
                              <a:gd name="connsiteY150" fmla="*/ 1306052 h 2431850"/>
                              <a:gd name="connsiteX151" fmla="*/ 43126 w 7187327"/>
                              <a:gd name="connsiteY151" fmla="*/ 1324649 h 2431850"/>
                              <a:gd name="connsiteX152" fmla="*/ 55357 w 7187327"/>
                              <a:gd name="connsiteY152" fmla="*/ 1303959 h 2431850"/>
                              <a:gd name="connsiteX153" fmla="*/ 46108 w 7187327"/>
                              <a:gd name="connsiteY153" fmla="*/ 1266473 h 2431850"/>
                              <a:gd name="connsiteX154" fmla="*/ 9595 w 7187327"/>
                              <a:gd name="connsiteY154" fmla="*/ 1276696 h 2431850"/>
                              <a:gd name="connsiteX155" fmla="*/ 21766 w 7187327"/>
                              <a:gd name="connsiteY155" fmla="*/ 1313208 h 2431850"/>
                              <a:gd name="connsiteX156" fmla="*/ 43126 w 7187327"/>
                              <a:gd name="connsiteY156" fmla="*/ 1324649 h 2431850"/>
                              <a:gd name="connsiteX157" fmla="*/ 4697673 w 7187327"/>
                              <a:gd name="connsiteY157" fmla="*/ 1330858 h 2431850"/>
                              <a:gd name="connsiteX158" fmla="*/ 4709905 w 7187327"/>
                              <a:gd name="connsiteY158" fmla="*/ 1310168 h 2431850"/>
                              <a:gd name="connsiteX159" fmla="*/ 4700655 w 7187327"/>
                              <a:gd name="connsiteY159" fmla="*/ 1272682 h 2431850"/>
                              <a:gd name="connsiteX160" fmla="*/ 4664143 w 7187327"/>
                              <a:gd name="connsiteY160" fmla="*/ 1282905 h 2431850"/>
                              <a:gd name="connsiteX161" fmla="*/ 4676313 w 7187327"/>
                              <a:gd name="connsiteY161" fmla="*/ 1319417 h 2431850"/>
                              <a:gd name="connsiteX162" fmla="*/ 4697673 w 7187327"/>
                              <a:gd name="connsiteY162" fmla="*/ 1330858 h 2431850"/>
                              <a:gd name="connsiteX163" fmla="*/ 4032474 w 7187327"/>
                              <a:gd name="connsiteY163" fmla="*/ 1366686 h 2431850"/>
                              <a:gd name="connsiteX164" fmla="*/ 4046850 w 7187327"/>
                              <a:gd name="connsiteY164" fmla="*/ 1343273 h 2431850"/>
                              <a:gd name="connsiteX165" fmla="*/ 4033219 w 7187327"/>
                              <a:gd name="connsiteY165" fmla="*/ 1304813 h 2431850"/>
                              <a:gd name="connsiteX166" fmla="*/ 4011798 w 7187327"/>
                              <a:gd name="connsiteY166" fmla="*/ 1292643 h 2431850"/>
                              <a:gd name="connsiteX167" fmla="*/ 3999627 w 7187327"/>
                              <a:gd name="connsiteY167" fmla="*/ 1314063 h 2431850"/>
                              <a:gd name="connsiteX168" fmla="*/ 4022995 w 7187327"/>
                              <a:gd name="connsiteY168" fmla="*/ 1361772 h 2431850"/>
                              <a:gd name="connsiteX169" fmla="*/ 4032474 w 7187327"/>
                              <a:gd name="connsiteY169" fmla="*/ 1366686 h 2431850"/>
                              <a:gd name="connsiteX170" fmla="*/ 2127889 w 7187327"/>
                              <a:gd name="connsiteY170" fmla="*/ 1463271 h 2431850"/>
                              <a:gd name="connsiteX171" fmla="*/ 2142859 w 7187327"/>
                              <a:gd name="connsiteY171" fmla="*/ 1459742 h 2431850"/>
                              <a:gd name="connsiteX172" fmla="*/ 2145293 w 7187327"/>
                              <a:gd name="connsiteY172" fmla="*/ 1431506 h 2431850"/>
                              <a:gd name="connsiteX173" fmla="*/ 2089308 w 7187327"/>
                              <a:gd name="connsiteY173" fmla="*/ 1413980 h 2431850"/>
                              <a:gd name="connsiteX174" fmla="*/ 2077137 w 7187327"/>
                              <a:gd name="connsiteY174" fmla="*/ 1432480 h 2431850"/>
                              <a:gd name="connsiteX175" fmla="*/ 2093690 w 7187327"/>
                              <a:gd name="connsiteY175" fmla="*/ 1447085 h 2431850"/>
                              <a:gd name="connsiteX176" fmla="*/ 2115110 w 7187327"/>
                              <a:gd name="connsiteY176" fmla="*/ 1454387 h 2431850"/>
                              <a:gd name="connsiteX177" fmla="*/ 2127889 w 7187327"/>
                              <a:gd name="connsiteY177" fmla="*/ 1463271 h 2431850"/>
                              <a:gd name="connsiteX178" fmla="*/ 6782437 w 7187327"/>
                              <a:gd name="connsiteY178" fmla="*/ 1469480 h 2431850"/>
                              <a:gd name="connsiteX179" fmla="*/ 6797406 w 7187327"/>
                              <a:gd name="connsiteY179" fmla="*/ 1465951 h 2431850"/>
                              <a:gd name="connsiteX180" fmla="*/ 6799841 w 7187327"/>
                              <a:gd name="connsiteY180" fmla="*/ 1437715 h 2431850"/>
                              <a:gd name="connsiteX181" fmla="*/ 6743855 w 7187327"/>
                              <a:gd name="connsiteY181" fmla="*/ 1420189 h 2431850"/>
                              <a:gd name="connsiteX182" fmla="*/ 6731684 w 7187327"/>
                              <a:gd name="connsiteY182" fmla="*/ 1438689 h 2431850"/>
                              <a:gd name="connsiteX183" fmla="*/ 6748237 w 7187327"/>
                              <a:gd name="connsiteY183" fmla="*/ 1453294 h 2431850"/>
                              <a:gd name="connsiteX184" fmla="*/ 6769658 w 7187327"/>
                              <a:gd name="connsiteY184" fmla="*/ 1460596 h 2431850"/>
                              <a:gd name="connsiteX185" fmla="*/ 6782437 w 7187327"/>
                              <a:gd name="connsiteY185" fmla="*/ 1469480 h 2431850"/>
                              <a:gd name="connsiteX186" fmla="*/ 4132530 w 7187327"/>
                              <a:gd name="connsiteY186" fmla="*/ 1601776 h 2431850"/>
                              <a:gd name="connsiteX187" fmla="*/ 4258131 w 7187327"/>
                              <a:gd name="connsiteY187" fmla="*/ 1540922 h 2431850"/>
                              <a:gd name="connsiteX188" fmla="*/ 4244986 w 7187327"/>
                              <a:gd name="connsiteY188" fmla="*/ 1509765 h 2431850"/>
                              <a:gd name="connsiteX189" fmla="*/ 4116951 w 7187327"/>
                              <a:gd name="connsiteY189" fmla="*/ 1565750 h 2431850"/>
                              <a:gd name="connsiteX190" fmla="*/ 4132530 w 7187327"/>
                              <a:gd name="connsiteY190" fmla="*/ 1601776 h 2431850"/>
                              <a:gd name="connsiteX191" fmla="*/ 2918441 w 7187327"/>
                              <a:gd name="connsiteY191" fmla="*/ 1651831 h 2431850"/>
                              <a:gd name="connsiteX192" fmla="*/ 2928133 w 7187327"/>
                              <a:gd name="connsiteY192" fmla="*/ 1647046 h 2431850"/>
                              <a:gd name="connsiteX193" fmla="*/ 2978763 w 7187327"/>
                              <a:gd name="connsiteY193" fmla="*/ 1581328 h 2431850"/>
                              <a:gd name="connsiteX194" fmla="*/ 2953935 w 7187327"/>
                              <a:gd name="connsiteY194" fmla="*/ 1562342 h 2431850"/>
                              <a:gd name="connsiteX195" fmla="*/ 2903792 w 7187327"/>
                              <a:gd name="connsiteY195" fmla="*/ 1629033 h 2431850"/>
                              <a:gd name="connsiteX196" fmla="*/ 2918441 w 7187327"/>
                              <a:gd name="connsiteY196" fmla="*/ 1651831 h 2431850"/>
                              <a:gd name="connsiteX197" fmla="*/ 4643551 w 7187327"/>
                              <a:gd name="connsiteY197" fmla="*/ 1678614 h 2431850"/>
                              <a:gd name="connsiteX198" fmla="*/ 4651972 w 7187327"/>
                              <a:gd name="connsiteY198" fmla="*/ 1638770 h 2431850"/>
                              <a:gd name="connsiteX199" fmla="*/ 4566777 w 7187327"/>
                              <a:gd name="connsiteY199" fmla="*/ 1609565 h 2431850"/>
                              <a:gd name="connsiteX200" fmla="*/ 4561909 w 7187327"/>
                              <a:gd name="connsiteY200" fmla="*/ 1644125 h 2431850"/>
                              <a:gd name="connsiteX201" fmla="*/ 4625196 w 7187327"/>
                              <a:gd name="connsiteY201" fmla="*/ 1673335 h 2431850"/>
                              <a:gd name="connsiteX202" fmla="*/ 4643551 w 7187327"/>
                              <a:gd name="connsiteY202" fmla="*/ 1678614 h 2431850"/>
                              <a:gd name="connsiteX203" fmla="*/ 323109 w 7187327"/>
                              <a:gd name="connsiteY203" fmla="*/ 1704614 h 2431850"/>
                              <a:gd name="connsiteX204" fmla="*/ 335280 w 7187327"/>
                              <a:gd name="connsiteY204" fmla="*/ 1683194 h 2431850"/>
                              <a:gd name="connsiteX205" fmla="*/ 313860 w 7187327"/>
                              <a:gd name="connsiteY205" fmla="*/ 1671024 h 2431850"/>
                              <a:gd name="connsiteX206" fmla="*/ 308991 w 7187327"/>
                              <a:gd name="connsiteY206" fmla="*/ 1671510 h 2431850"/>
                              <a:gd name="connsiteX207" fmla="*/ 308018 w 7187327"/>
                              <a:gd name="connsiteY207" fmla="*/ 1671024 h 2431850"/>
                              <a:gd name="connsiteX208" fmla="*/ 306071 w 7187327"/>
                              <a:gd name="connsiteY208" fmla="*/ 1670537 h 2431850"/>
                              <a:gd name="connsiteX209" fmla="*/ 302663 w 7187327"/>
                              <a:gd name="connsiteY209" fmla="*/ 1668589 h 2431850"/>
                              <a:gd name="connsiteX210" fmla="*/ 300715 w 7187327"/>
                              <a:gd name="connsiteY210" fmla="*/ 1667129 h 2431850"/>
                              <a:gd name="connsiteX211" fmla="*/ 299742 w 7187327"/>
                              <a:gd name="connsiteY211" fmla="*/ 1666155 h 2431850"/>
                              <a:gd name="connsiteX212" fmla="*/ 297795 w 7187327"/>
                              <a:gd name="connsiteY212" fmla="*/ 1663234 h 2431850"/>
                              <a:gd name="connsiteX213" fmla="*/ 271993 w 7187327"/>
                              <a:gd name="connsiteY213" fmla="*/ 1656419 h 2431850"/>
                              <a:gd name="connsiteX214" fmla="*/ 265177 w 7187327"/>
                              <a:gd name="connsiteY214" fmla="*/ 1682220 h 2431850"/>
                              <a:gd name="connsiteX215" fmla="*/ 323109 w 7187327"/>
                              <a:gd name="connsiteY215" fmla="*/ 1704614 h 2431850"/>
                              <a:gd name="connsiteX216" fmla="*/ 69472 w 7187327"/>
                              <a:gd name="connsiteY216" fmla="*/ 1705589 h 2431850"/>
                              <a:gd name="connsiteX217" fmla="*/ 90892 w 7187327"/>
                              <a:gd name="connsiteY217" fmla="*/ 1678813 h 2431850"/>
                              <a:gd name="connsiteX218" fmla="*/ 90406 w 7187327"/>
                              <a:gd name="connsiteY218" fmla="*/ 1677840 h 2431850"/>
                              <a:gd name="connsiteX219" fmla="*/ 69958 w 7187327"/>
                              <a:gd name="connsiteY219" fmla="*/ 1662261 h 2431850"/>
                              <a:gd name="connsiteX220" fmla="*/ 49512 w 7187327"/>
                              <a:gd name="connsiteY220" fmla="*/ 1677840 h 2431850"/>
                              <a:gd name="connsiteX221" fmla="*/ 49025 w 7187327"/>
                              <a:gd name="connsiteY221" fmla="*/ 1678813 h 2431850"/>
                              <a:gd name="connsiteX222" fmla="*/ 69472 w 7187327"/>
                              <a:gd name="connsiteY222" fmla="*/ 1705589 h 2431850"/>
                              <a:gd name="connsiteX223" fmla="*/ 4977658 w 7187327"/>
                              <a:gd name="connsiteY223" fmla="*/ 1710821 h 2431850"/>
                              <a:gd name="connsiteX224" fmla="*/ 4989829 w 7187327"/>
                              <a:gd name="connsiteY224" fmla="*/ 1689401 h 2431850"/>
                              <a:gd name="connsiteX225" fmla="*/ 4968408 w 7187327"/>
                              <a:gd name="connsiteY225" fmla="*/ 1677230 h 2431850"/>
                              <a:gd name="connsiteX226" fmla="*/ 4963540 w 7187327"/>
                              <a:gd name="connsiteY226" fmla="*/ 1677717 h 2431850"/>
                              <a:gd name="connsiteX227" fmla="*/ 4962567 w 7187327"/>
                              <a:gd name="connsiteY227" fmla="*/ 1677230 h 2431850"/>
                              <a:gd name="connsiteX228" fmla="*/ 4960619 w 7187327"/>
                              <a:gd name="connsiteY228" fmla="*/ 1676743 h 2431850"/>
                              <a:gd name="connsiteX229" fmla="*/ 4957211 w 7187327"/>
                              <a:gd name="connsiteY229" fmla="*/ 1674796 h 2431850"/>
                              <a:gd name="connsiteX230" fmla="*/ 4955264 w 7187327"/>
                              <a:gd name="connsiteY230" fmla="*/ 1673336 h 2431850"/>
                              <a:gd name="connsiteX231" fmla="*/ 4954291 w 7187327"/>
                              <a:gd name="connsiteY231" fmla="*/ 1672362 h 2431850"/>
                              <a:gd name="connsiteX232" fmla="*/ 4952343 w 7187327"/>
                              <a:gd name="connsiteY232" fmla="*/ 1669441 h 2431850"/>
                              <a:gd name="connsiteX233" fmla="*/ 4926541 w 7187327"/>
                              <a:gd name="connsiteY233" fmla="*/ 1662625 h 2431850"/>
                              <a:gd name="connsiteX234" fmla="*/ 4919726 w 7187327"/>
                              <a:gd name="connsiteY234" fmla="*/ 1688427 h 2431850"/>
                              <a:gd name="connsiteX235" fmla="*/ 4977658 w 7187327"/>
                              <a:gd name="connsiteY235" fmla="*/ 1710821 h 2431850"/>
                              <a:gd name="connsiteX236" fmla="*/ 4724022 w 7187327"/>
                              <a:gd name="connsiteY236" fmla="*/ 1711796 h 2431850"/>
                              <a:gd name="connsiteX237" fmla="*/ 4745442 w 7187327"/>
                              <a:gd name="connsiteY237" fmla="*/ 1685020 h 2431850"/>
                              <a:gd name="connsiteX238" fmla="*/ 4744956 w 7187327"/>
                              <a:gd name="connsiteY238" fmla="*/ 1684047 h 2431850"/>
                              <a:gd name="connsiteX239" fmla="*/ 4724508 w 7187327"/>
                              <a:gd name="connsiteY239" fmla="*/ 1668468 h 2431850"/>
                              <a:gd name="connsiteX240" fmla="*/ 4704062 w 7187327"/>
                              <a:gd name="connsiteY240" fmla="*/ 1684047 h 2431850"/>
                              <a:gd name="connsiteX241" fmla="*/ 4703575 w 7187327"/>
                              <a:gd name="connsiteY241" fmla="*/ 1685020 h 2431850"/>
                              <a:gd name="connsiteX242" fmla="*/ 4724022 w 7187327"/>
                              <a:gd name="connsiteY242" fmla="*/ 1711796 h 2431850"/>
                              <a:gd name="connsiteX243" fmla="*/ 977081 w 7187327"/>
                              <a:gd name="connsiteY243" fmla="*/ 1736957 h 2431850"/>
                              <a:gd name="connsiteX244" fmla="*/ 996387 w 7187327"/>
                              <a:gd name="connsiteY244" fmla="*/ 1710943 h 2431850"/>
                              <a:gd name="connsiteX245" fmla="*/ 905837 w 7187327"/>
                              <a:gd name="connsiteY245" fmla="*/ 1544936 h 2431850"/>
                              <a:gd name="connsiteX246" fmla="*/ 875653 w 7187327"/>
                              <a:gd name="connsiteY246" fmla="*/ 1557594 h 2431850"/>
                              <a:gd name="connsiteX247" fmla="*/ 966204 w 7187327"/>
                              <a:gd name="connsiteY247" fmla="*/ 1728469 h 2431850"/>
                              <a:gd name="connsiteX248" fmla="*/ 977081 w 7187327"/>
                              <a:gd name="connsiteY248" fmla="*/ 1736957 h 2431850"/>
                              <a:gd name="connsiteX249" fmla="*/ 5631630 w 7187327"/>
                              <a:gd name="connsiteY249" fmla="*/ 1743164 h 2431850"/>
                              <a:gd name="connsiteX250" fmla="*/ 5650936 w 7187327"/>
                              <a:gd name="connsiteY250" fmla="*/ 1717150 h 2431850"/>
                              <a:gd name="connsiteX251" fmla="*/ 5560386 w 7187327"/>
                              <a:gd name="connsiteY251" fmla="*/ 1551145 h 2431850"/>
                              <a:gd name="connsiteX252" fmla="*/ 5530202 w 7187327"/>
                              <a:gd name="connsiteY252" fmla="*/ 1563803 h 2431850"/>
                              <a:gd name="connsiteX253" fmla="*/ 5620753 w 7187327"/>
                              <a:gd name="connsiteY253" fmla="*/ 1734675 h 2431850"/>
                              <a:gd name="connsiteX254" fmla="*/ 5631630 w 7187327"/>
                              <a:gd name="connsiteY254" fmla="*/ 1743164 h 2431850"/>
                              <a:gd name="connsiteX255" fmla="*/ 1537309 w 7187327"/>
                              <a:gd name="connsiteY255" fmla="*/ 1752164 h 2431850"/>
                              <a:gd name="connsiteX256" fmla="*/ 1545524 w 7187327"/>
                              <a:gd name="connsiteY256" fmla="*/ 1724574 h 2431850"/>
                              <a:gd name="connsiteX257" fmla="*/ 1468607 w 7187327"/>
                              <a:gd name="connsiteY257" fmla="*/ 1598974 h 2431850"/>
                              <a:gd name="connsiteX258" fmla="*/ 1430634 w 7187327"/>
                              <a:gd name="connsiteY258" fmla="*/ 1609197 h 2431850"/>
                              <a:gd name="connsiteX259" fmla="*/ 1525564 w 7187327"/>
                              <a:gd name="connsiteY259" fmla="*/ 1750376 h 2431850"/>
                              <a:gd name="connsiteX260" fmla="*/ 1537309 w 7187327"/>
                              <a:gd name="connsiteY260" fmla="*/ 1752164 h 2431850"/>
                              <a:gd name="connsiteX261" fmla="*/ 6191858 w 7187327"/>
                              <a:gd name="connsiteY261" fmla="*/ 1758370 h 2431850"/>
                              <a:gd name="connsiteX262" fmla="*/ 6200073 w 7187327"/>
                              <a:gd name="connsiteY262" fmla="*/ 1730781 h 2431850"/>
                              <a:gd name="connsiteX263" fmla="*/ 6123155 w 7187327"/>
                              <a:gd name="connsiteY263" fmla="*/ 1605183 h 2431850"/>
                              <a:gd name="connsiteX264" fmla="*/ 6085182 w 7187327"/>
                              <a:gd name="connsiteY264" fmla="*/ 1615406 h 2431850"/>
                              <a:gd name="connsiteX265" fmla="*/ 6180113 w 7187327"/>
                              <a:gd name="connsiteY265" fmla="*/ 1756583 h 2431850"/>
                              <a:gd name="connsiteX266" fmla="*/ 6191858 w 7187327"/>
                              <a:gd name="connsiteY266" fmla="*/ 1758370 h 2431850"/>
                              <a:gd name="connsiteX267" fmla="*/ 2226593 w 7187327"/>
                              <a:gd name="connsiteY267" fmla="*/ 1787375 h 2431850"/>
                              <a:gd name="connsiteX268" fmla="*/ 2240711 w 7187327"/>
                              <a:gd name="connsiteY268" fmla="*/ 1762059 h 2431850"/>
                              <a:gd name="connsiteX269" fmla="*/ 2240223 w 7187327"/>
                              <a:gd name="connsiteY269" fmla="*/ 1762546 h 2431850"/>
                              <a:gd name="connsiteX270" fmla="*/ 2240223 w 7187327"/>
                              <a:gd name="connsiteY270" fmla="*/ 1759138 h 2431850"/>
                              <a:gd name="connsiteX271" fmla="*/ 2240711 w 7187327"/>
                              <a:gd name="connsiteY271" fmla="*/ 1756704 h 2431850"/>
                              <a:gd name="connsiteX272" fmla="*/ 2240223 w 7187327"/>
                              <a:gd name="connsiteY272" fmla="*/ 1757678 h 2431850"/>
                              <a:gd name="connsiteX273" fmla="*/ 2241684 w 7187327"/>
                              <a:gd name="connsiteY273" fmla="*/ 1754270 h 2431850"/>
                              <a:gd name="connsiteX274" fmla="*/ 2243144 w 7187327"/>
                              <a:gd name="connsiteY274" fmla="*/ 1750862 h 2431850"/>
                              <a:gd name="connsiteX275" fmla="*/ 2240711 w 7187327"/>
                              <a:gd name="connsiteY275" fmla="*/ 1752810 h 2431850"/>
                              <a:gd name="connsiteX276" fmla="*/ 2246552 w 7187327"/>
                              <a:gd name="connsiteY276" fmla="*/ 1723113 h 2431850"/>
                              <a:gd name="connsiteX277" fmla="*/ 2216370 w 7187327"/>
                              <a:gd name="connsiteY277" fmla="*/ 1721166 h 2431850"/>
                              <a:gd name="connsiteX278" fmla="*/ 2209066 w 7187327"/>
                              <a:gd name="connsiteY278" fmla="*/ 1728468 h 2431850"/>
                              <a:gd name="connsiteX279" fmla="*/ 2200791 w 7187327"/>
                              <a:gd name="connsiteY279" fmla="*/ 1744533 h 2431850"/>
                              <a:gd name="connsiteX280" fmla="*/ 2201277 w 7187327"/>
                              <a:gd name="connsiteY280" fmla="*/ 1773257 h 2431850"/>
                              <a:gd name="connsiteX281" fmla="*/ 2226593 w 7187327"/>
                              <a:gd name="connsiteY281" fmla="*/ 1787375 h 2431850"/>
                              <a:gd name="connsiteX282" fmla="*/ 6881139 w 7187327"/>
                              <a:gd name="connsiteY282" fmla="*/ 1793581 h 2431850"/>
                              <a:gd name="connsiteX283" fmla="*/ 6895257 w 7187327"/>
                              <a:gd name="connsiteY283" fmla="*/ 1768266 h 2431850"/>
                              <a:gd name="connsiteX284" fmla="*/ 6894770 w 7187327"/>
                              <a:gd name="connsiteY284" fmla="*/ 1768753 h 2431850"/>
                              <a:gd name="connsiteX285" fmla="*/ 6894770 w 7187327"/>
                              <a:gd name="connsiteY285" fmla="*/ 1765345 h 2431850"/>
                              <a:gd name="connsiteX286" fmla="*/ 6895257 w 7187327"/>
                              <a:gd name="connsiteY286" fmla="*/ 1762910 h 2431850"/>
                              <a:gd name="connsiteX287" fmla="*/ 6894770 w 7187327"/>
                              <a:gd name="connsiteY287" fmla="*/ 1763885 h 2431850"/>
                              <a:gd name="connsiteX288" fmla="*/ 6896231 w 7187327"/>
                              <a:gd name="connsiteY288" fmla="*/ 1760477 h 2431850"/>
                              <a:gd name="connsiteX289" fmla="*/ 6897691 w 7187327"/>
                              <a:gd name="connsiteY289" fmla="*/ 1757069 h 2431850"/>
                              <a:gd name="connsiteX290" fmla="*/ 6895257 w 7187327"/>
                              <a:gd name="connsiteY290" fmla="*/ 1759017 h 2431850"/>
                              <a:gd name="connsiteX291" fmla="*/ 6901099 w 7187327"/>
                              <a:gd name="connsiteY291" fmla="*/ 1729320 h 2431850"/>
                              <a:gd name="connsiteX292" fmla="*/ 6870916 w 7187327"/>
                              <a:gd name="connsiteY292" fmla="*/ 1727373 h 2431850"/>
                              <a:gd name="connsiteX293" fmla="*/ 6863613 w 7187327"/>
                              <a:gd name="connsiteY293" fmla="*/ 1734675 h 2431850"/>
                              <a:gd name="connsiteX294" fmla="*/ 6855338 w 7187327"/>
                              <a:gd name="connsiteY294" fmla="*/ 1750740 h 2431850"/>
                              <a:gd name="connsiteX295" fmla="*/ 6855824 w 7187327"/>
                              <a:gd name="connsiteY295" fmla="*/ 1779463 h 2431850"/>
                              <a:gd name="connsiteX296" fmla="*/ 6881139 w 7187327"/>
                              <a:gd name="connsiteY296" fmla="*/ 1793581 h 2431850"/>
                              <a:gd name="connsiteX297" fmla="*/ 337653 w 7187327"/>
                              <a:gd name="connsiteY297" fmla="*/ 1805691 h 2431850"/>
                              <a:gd name="connsiteX298" fmla="*/ 345016 w 7187327"/>
                              <a:gd name="connsiteY298" fmla="*/ 1800032 h 2431850"/>
                              <a:gd name="connsiteX299" fmla="*/ 340635 w 7187327"/>
                              <a:gd name="connsiteY299" fmla="*/ 1783480 h 2431850"/>
                              <a:gd name="connsiteX300" fmla="*/ 309965 w 7187327"/>
                              <a:gd name="connsiteY300" fmla="*/ 1760111 h 2431850"/>
                              <a:gd name="connsiteX301" fmla="*/ 290492 w 7187327"/>
                              <a:gd name="connsiteY301" fmla="*/ 1765467 h 2431850"/>
                              <a:gd name="connsiteX302" fmla="*/ 295847 w 7187327"/>
                              <a:gd name="connsiteY302" fmla="*/ 1785426 h 2431850"/>
                              <a:gd name="connsiteX303" fmla="*/ 328464 w 7187327"/>
                              <a:gd name="connsiteY303" fmla="*/ 1804413 h 2431850"/>
                              <a:gd name="connsiteX304" fmla="*/ 337653 w 7187327"/>
                              <a:gd name="connsiteY304" fmla="*/ 1805691 h 2431850"/>
                              <a:gd name="connsiteX305" fmla="*/ 4992200 w 7187327"/>
                              <a:gd name="connsiteY305" fmla="*/ 1811898 h 2431850"/>
                              <a:gd name="connsiteX306" fmla="*/ 4999563 w 7187327"/>
                              <a:gd name="connsiteY306" fmla="*/ 1806238 h 2431850"/>
                              <a:gd name="connsiteX307" fmla="*/ 4995182 w 7187327"/>
                              <a:gd name="connsiteY307" fmla="*/ 1789686 h 2431850"/>
                              <a:gd name="connsiteX308" fmla="*/ 4964512 w 7187327"/>
                              <a:gd name="connsiteY308" fmla="*/ 1766318 h 2431850"/>
                              <a:gd name="connsiteX309" fmla="*/ 4945039 w 7187327"/>
                              <a:gd name="connsiteY309" fmla="*/ 1771673 h 2431850"/>
                              <a:gd name="connsiteX310" fmla="*/ 4950394 w 7187327"/>
                              <a:gd name="connsiteY310" fmla="*/ 1791633 h 2431850"/>
                              <a:gd name="connsiteX311" fmla="*/ 4983011 w 7187327"/>
                              <a:gd name="connsiteY311" fmla="*/ 1810620 h 2431850"/>
                              <a:gd name="connsiteX312" fmla="*/ 4992200 w 7187327"/>
                              <a:gd name="connsiteY312" fmla="*/ 1811898 h 2431850"/>
                              <a:gd name="connsiteX313" fmla="*/ 261281 w 7187327"/>
                              <a:gd name="connsiteY313" fmla="*/ 1847742 h 2431850"/>
                              <a:gd name="connsiteX314" fmla="*/ 271991 w 7187327"/>
                              <a:gd name="connsiteY314" fmla="*/ 1846767 h 2431850"/>
                              <a:gd name="connsiteX315" fmla="*/ 281727 w 7187327"/>
                              <a:gd name="connsiteY315" fmla="*/ 1827295 h 2431850"/>
                              <a:gd name="connsiteX316" fmla="*/ 278807 w 7187327"/>
                              <a:gd name="connsiteY316" fmla="*/ 1816097 h 2431850"/>
                              <a:gd name="connsiteX317" fmla="*/ 265175 w 7187327"/>
                              <a:gd name="connsiteY317" fmla="*/ 1802466 h 2431850"/>
                              <a:gd name="connsiteX318" fmla="*/ 250571 w 7187327"/>
                              <a:gd name="connsiteY318" fmla="*/ 1804413 h 2431850"/>
                              <a:gd name="connsiteX319" fmla="*/ 241808 w 7187327"/>
                              <a:gd name="connsiteY319" fmla="*/ 1816097 h 2431850"/>
                              <a:gd name="connsiteX320" fmla="*/ 247163 w 7187327"/>
                              <a:gd name="connsiteY320" fmla="*/ 1834597 h 2431850"/>
                              <a:gd name="connsiteX321" fmla="*/ 251544 w 7187327"/>
                              <a:gd name="connsiteY321" fmla="*/ 1839952 h 2431850"/>
                              <a:gd name="connsiteX322" fmla="*/ 261281 w 7187327"/>
                              <a:gd name="connsiteY322" fmla="*/ 1847742 h 2431850"/>
                              <a:gd name="connsiteX323" fmla="*/ 4326955 w 7187327"/>
                              <a:gd name="connsiteY323" fmla="*/ 1851453 h 2431850"/>
                              <a:gd name="connsiteX324" fmla="*/ 4342838 w 7187327"/>
                              <a:gd name="connsiteY324" fmla="*/ 1837396 h 2431850"/>
                              <a:gd name="connsiteX325" fmla="*/ 4348680 w 7187327"/>
                              <a:gd name="connsiteY325" fmla="*/ 1731755 h 2431850"/>
                              <a:gd name="connsiteX326" fmla="*/ 4326773 w 7187327"/>
                              <a:gd name="connsiteY326" fmla="*/ 1728834 h 2431850"/>
                              <a:gd name="connsiteX327" fmla="*/ 4313628 w 7187327"/>
                              <a:gd name="connsiteY327" fmla="*/ 1837396 h 2431850"/>
                              <a:gd name="connsiteX328" fmla="*/ 4326955 w 7187327"/>
                              <a:gd name="connsiteY328" fmla="*/ 1851453 h 2431850"/>
                              <a:gd name="connsiteX329" fmla="*/ 4915830 w 7187327"/>
                              <a:gd name="connsiteY329" fmla="*/ 1853948 h 2431850"/>
                              <a:gd name="connsiteX330" fmla="*/ 4926540 w 7187327"/>
                              <a:gd name="connsiteY330" fmla="*/ 1852974 h 2431850"/>
                              <a:gd name="connsiteX331" fmla="*/ 4936277 w 7187327"/>
                              <a:gd name="connsiteY331" fmla="*/ 1833502 h 2431850"/>
                              <a:gd name="connsiteX332" fmla="*/ 4933356 w 7187327"/>
                              <a:gd name="connsiteY332" fmla="*/ 1822304 h 2431850"/>
                              <a:gd name="connsiteX333" fmla="*/ 4919724 w 7187327"/>
                              <a:gd name="connsiteY333" fmla="*/ 1808673 h 2431850"/>
                              <a:gd name="connsiteX334" fmla="*/ 4905120 w 7187327"/>
                              <a:gd name="connsiteY334" fmla="*/ 1810620 h 2431850"/>
                              <a:gd name="connsiteX335" fmla="*/ 4896357 w 7187327"/>
                              <a:gd name="connsiteY335" fmla="*/ 1822304 h 2431850"/>
                              <a:gd name="connsiteX336" fmla="*/ 4901712 w 7187327"/>
                              <a:gd name="connsiteY336" fmla="*/ 1840803 h 2431850"/>
                              <a:gd name="connsiteX337" fmla="*/ 4906093 w 7187327"/>
                              <a:gd name="connsiteY337" fmla="*/ 1846159 h 2431850"/>
                              <a:gd name="connsiteX338" fmla="*/ 4915830 w 7187327"/>
                              <a:gd name="connsiteY338" fmla="*/ 1853948 h 2431850"/>
                              <a:gd name="connsiteX339" fmla="*/ 623479 w 7187327"/>
                              <a:gd name="connsiteY339" fmla="*/ 1878898 h 2431850"/>
                              <a:gd name="connsiteX340" fmla="*/ 623506 w 7187327"/>
                              <a:gd name="connsiteY340" fmla="*/ 1878654 h 2431850"/>
                              <a:gd name="connsiteX341" fmla="*/ 623479 w 7187327"/>
                              <a:gd name="connsiteY341" fmla="*/ 1878411 h 2431850"/>
                              <a:gd name="connsiteX342" fmla="*/ 623479 w 7187327"/>
                              <a:gd name="connsiteY342" fmla="*/ 1878898 h 2431850"/>
                              <a:gd name="connsiteX343" fmla="*/ 623273 w 7187327"/>
                              <a:gd name="connsiteY343" fmla="*/ 1880825 h 2431850"/>
                              <a:gd name="connsiteX344" fmla="*/ 623208 w 7187327"/>
                              <a:gd name="connsiteY344" fmla="*/ 1879137 h 2431850"/>
                              <a:gd name="connsiteX345" fmla="*/ 622992 w 7187327"/>
                              <a:gd name="connsiteY345" fmla="*/ 1879871 h 2431850"/>
                              <a:gd name="connsiteX346" fmla="*/ 5278028 w 7187327"/>
                              <a:gd name="connsiteY346" fmla="*/ 1885105 h 2431850"/>
                              <a:gd name="connsiteX347" fmla="*/ 5278055 w 7187327"/>
                              <a:gd name="connsiteY347" fmla="*/ 1884861 h 2431850"/>
                              <a:gd name="connsiteX348" fmla="*/ 5278028 w 7187327"/>
                              <a:gd name="connsiteY348" fmla="*/ 1884618 h 2431850"/>
                              <a:gd name="connsiteX349" fmla="*/ 5278028 w 7187327"/>
                              <a:gd name="connsiteY349" fmla="*/ 1885105 h 2431850"/>
                              <a:gd name="connsiteX350" fmla="*/ 625081 w 7187327"/>
                              <a:gd name="connsiteY350" fmla="*/ 1886974 h 2431850"/>
                              <a:gd name="connsiteX351" fmla="*/ 623273 w 7187327"/>
                              <a:gd name="connsiteY351" fmla="*/ 1880825 h 2431850"/>
                              <a:gd name="connsiteX352" fmla="*/ 623479 w 7187327"/>
                              <a:gd name="connsiteY352" fmla="*/ 1886201 h 2431850"/>
                              <a:gd name="connsiteX353" fmla="*/ 5277822 w 7187327"/>
                              <a:gd name="connsiteY353" fmla="*/ 1887033 h 2431850"/>
                              <a:gd name="connsiteX354" fmla="*/ 5277758 w 7187327"/>
                              <a:gd name="connsiteY354" fmla="*/ 1885344 h 2431850"/>
                              <a:gd name="connsiteX355" fmla="*/ 5277542 w 7187327"/>
                              <a:gd name="connsiteY355" fmla="*/ 1886078 h 2431850"/>
                              <a:gd name="connsiteX356" fmla="*/ 636623 w 7187327"/>
                              <a:gd name="connsiteY356" fmla="*/ 1892529 h 2431850"/>
                              <a:gd name="connsiteX357" fmla="*/ 637110 w 7187327"/>
                              <a:gd name="connsiteY357" fmla="*/ 1892529 h 2431850"/>
                              <a:gd name="connsiteX358" fmla="*/ 636866 w 7187327"/>
                              <a:gd name="connsiteY358" fmla="*/ 1892499 h 2431850"/>
                              <a:gd name="connsiteX359" fmla="*/ 5279630 w 7187327"/>
                              <a:gd name="connsiteY359" fmla="*/ 1893181 h 2431850"/>
                              <a:gd name="connsiteX360" fmla="*/ 5277822 w 7187327"/>
                              <a:gd name="connsiteY360" fmla="*/ 1887033 h 2431850"/>
                              <a:gd name="connsiteX361" fmla="*/ 5278028 w 7187327"/>
                              <a:gd name="connsiteY361" fmla="*/ 1892407 h 2431850"/>
                              <a:gd name="connsiteX362" fmla="*/ 637597 w 7187327"/>
                              <a:gd name="connsiteY362" fmla="*/ 1895937 h 2431850"/>
                              <a:gd name="connsiteX363" fmla="*/ 656096 w 7187327"/>
                              <a:gd name="connsiteY363" fmla="*/ 1874517 h 2431850"/>
                              <a:gd name="connsiteX364" fmla="*/ 633702 w 7187327"/>
                              <a:gd name="connsiteY364" fmla="*/ 1862346 h 2431850"/>
                              <a:gd name="connsiteX365" fmla="*/ 622931 w 7187327"/>
                              <a:gd name="connsiteY365" fmla="*/ 1871900 h 2431850"/>
                              <a:gd name="connsiteX366" fmla="*/ 623208 w 7187327"/>
                              <a:gd name="connsiteY366" fmla="*/ 1879137 h 2431850"/>
                              <a:gd name="connsiteX367" fmla="*/ 623600 w 7187327"/>
                              <a:gd name="connsiteY367" fmla="*/ 1877804 h 2431850"/>
                              <a:gd name="connsiteX368" fmla="*/ 623966 w 7187327"/>
                              <a:gd name="connsiteY368" fmla="*/ 1874517 h 2431850"/>
                              <a:gd name="connsiteX369" fmla="*/ 623966 w 7187327"/>
                              <a:gd name="connsiteY369" fmla="*/ 1875003 h 2431850"/>
                              <a:gd name="connsiteX370" fmla="*/ 625426 w 7187327"/>
                              <a:gd name="connsiteY370" fmla="*/ 1871108 h 2431850"/>
                              <a:gd name="connsiteX371" fmla="*/ 625426 w 7187327"/>
                              <a:gd name="connsiteY371" fmla="*/ 1871595 h 2431850"/>
                              <a:gd name="connsiteX372" fmla="*/ 623600 w 7187327"/>
                              <a:gd name="connsiteY372" fmla="*/ 1877804 h 2431850"/>
                              <a:gd name="connsiteX373" fmla="*/ 623506 w 7187327"/>
                              <a:gd name="connsiteY373" fmla="*/ 1878654 h 2431850"/>
                              <a:gd name="connsiteX374" fmla="*/ 623966 w 7187327"/>
                              <a:gd name="connsiteY374" fmla="*/ 1882793 h 2431850"/>
                              <a:gd name="connsiteX375" fmla="*/ 623966 w 7187327"/>
                              <a:gd name="connsiteY375" fmla="*/ 1882306 h 2431850"/>
                              <a:gd name="connsiteX376" fmla="*/ 625426 w 7187327"/>
                              <a:gd name="connsiteY376" fmla="*/ 1886201 h 2431850"/>
                              <a:gd name="connsiteX377" fmla="*/ 625426 w 7187327"/>
                              <a:gd name="connsiteY377" fmla="*/ 1885714 h 2431850"/>
                              <a:gd name="connsiteX378" fmla="*/ 626982 w 7187327"/>
                              <a:gd name="connsiteY378" fmla="*/ 1887892 h 2431850"/>
                              <a:gd name="connsiteX379" fmla="*/ 636406 w 7187327"/>
                              <a:gd name="connsiteY379" fmla="*/ 1892441 h 2431850"/>
                              <a:gd name="connsiteX380" fmla="*/ 636866 w 7187327"/>
                              <a:gd name="connsiteY380" fmla="*/ 1892499 h 2431850"/>
                              <a:gd name="connsiteX381" fmla="*/ 638408 w 7187327"/>
                              <a:gd name="connsiteY381" fmla="*/ 1892306 h 2431850"/>
                              <a:gd name="connsiteX382" fmla="*/ 649280 w 7187327"/>
                              <a:gd name="connsiteY382" fmla="*/ 1882793 h 2431850"/>
                              <a:gd name="connsiteX383" fmla="*/ 643438 w 7187327"/>
                              <a:gd name="connsiteY383" fmla="*/ 1890582 h 2431850"/>
                              <a:gd name="connsiteX384" fmla="*/ 640031 w 7187327"/>
                              <a:gd name="connsiteY384" fmla="*/ 1892042 h 2431850"/>
                              <a:gd name="connsiteX385" fmla="*/ 640517 w 7187327"/>
                              <a:gd name="connsiteY385" fmla="*/ 1892042 h 2431850"/>
                              <a:gd name="connsiteX386" fmla="*/ 638408 w 7187327"/>
                              <a:gd name="connsiteY386" fmla="*/ 1892306 h 2431850"/>
                              <a:gd name="connsiteX387" fmla="*/ 637597 w 7187327"/>
                              <a:gd name="connsiteY387" fmla="*/ 1893016 h 2431850"/>
                              <a:gd name="connsiteX388" fmla="*/ 636406 w 7187327"/>
                              <a:gd name="connsiteY388" fmla="*/ 1892441 h 2431850"/>
                              <a:gd name="connsiteX389" fmla="*/ 633215 w 7187327"/>
                              <a:gd name="connsiteY389" fmla="*/ 1892042 h 2431850"/>
                              <a:gd name="connsiteX390" fmla="*/ 633702 w 7187327"/>
                              <a:gd name="connsiteY390" fmla="*/ 1892042 h 2431850"/>
                              <a:gd name="connsiteX391" fmla="*/ 629807 w 7187327"/>
                              <a:gd name="connsiteY391" fmla="*/ 1890582 h 2431850"/>
                              <a:gd name="connsiteX392" fmla="*/ 630294 w 7187327"/>
                              <a:gd name="connsiteY392" fmla="*/ 1891069 h 2431850"/>
                              <a:gd name="connsiteX393" fmla="*/ 627717 w 7187327"/>
                              <a:gd name="connsiteY393" fmla="*/ 1888921 h 2431850"/>
                              <a:gd name="connsiteX394" fmla="*/ 627860 w 7187327"/>
                              <a:gd name="connsiteY394" fmla="*/ 1889121 h 2431850"/>
                              <a:gd name="connsiteX395" fmla="*/ 627373 w 7187327"/>
                              <a:gd name="connsiteY395" fmla="*/ 1888634 h 2431850"/>
                              <a:gd name="connsiteX396" fmla="*/ 627717 w 7187327"/>
                              <a:gd name="connsiteY396" fmla="*/ 1888921 h 2431850"/>
                              <a:gd name="connsiteX397" fmla="*/ 626982 w 7187327"/>
                              <a:gd name="connsiteY397" fmla="*/ 1887892 h 2431850"/>
                              <a:gd name="connsiteX398" fmla="*/ 625081 w 7187327"/>
                              <a:gd name="connsiteY398" fmla="*/ 1886974 h 2431850"/>
                              <a:gd name="connsiteX399" fmla="*/ 625426 w 7187327"/>
                              <a:gd name="connsiteY399" fmla="*/ 1888148 h 2431850"/>
                              <a:gd name="connsiteX400" fmla="*/ 637597 w 7187327"/>
                              <a:gd name="connsiteY400" fmla="*/ 1895937 h 2431850"/>
                              <a:gd name="connsiteX401" fmla="*/ 5291173 w 7187327"/>
                              <a:gd name="connsiteY401" fmla="*/ 1898736 h 2431850"/>
                              <a:gd name="connsiteX402" fmla="*/ 5291659 w 7187327"/>
                              <a:gd name="connsiteY402" fmla="*/ 1898736 h 2431850"/>
                              <a:gd name="connsiteX403" fmla="*/ 5291416 w 7187327"/>
                              <a:gd name="connsiteY403" fmla="*/ 1898706 h 2431850"/>
                              <a:gd name="connsiteX404" fmla="*/ 5292146 w 7187327"/>
                              <a:gd name="connsiteY404" fmla="*/ 1902144 h 2431850"/>
                              <a:gd name="connsiteX405" fmla="*/ 5310645 w 7187327"/>
                              <a:gd name="connsiteY405" fmla="*/ 1880723 h 2431850"/>
                              <a:gd name="connsiteX406" fmla="*/ 5288251 w 7187327"/>
                              <a:gd name="connsiteY406" fmla="*/ 1868553 h 2431850"/>
                              <a:gd name="connsiteX407" fmla="*/ 5277480 w 7187327"/>
                              <a:gd name="connsiteY407" fmla="*/ 1878107 h 2431850"/>
                              <a:gd name="connsiteX408" fmla="*/ 5277758 w 7187327"/>
                              <a:gd name="connsiteY408" fmla="*/ 1885344 h 2431850"/>
                              <a:gd name="connsiteX409" fmla="*/ 5278150 w 7187327"/>
                              <a:gd name="connsiteY409" fmla="*/ 1884010 h 2431850"/>
                              <a:gd name="connsiteX410" fmla="*/ 5278515 w 7187327"/>
                              <a:gd name="connsiteY410" fmla="*/ 1880723 h 2431850"/>
                              <a:gd name="connsiteX411" fmla="*/ 5278515 w 7187327"/>
                              <a:gd name="connsiteY411" fmla="*/ 1881210 h 2431850"/>
                              <a:gd name="connsiteX412" fmla="*/ 5279975 w 7187327"/>
                              <a:gd name="connsiteY412" fmla="*/ 1877315 h 2431850"/>
                              <a:gd name="connsiteX413" fmla="*/ 5279975 w 7187327"/>
                              <a:gd name="connsiteY413" fmla="*/ 1877802 h 2431850"/>
                              <a:gd name="connsiteX414" fmla="*/ 5278150 w 7187327"/>
                              <a:gd name="connsiteY414" fmla="*/ 1884010 h 2431850"/>
                              <a:gd name="connsiteX415" fmla="*/ 5278055 w 7187327"/>
                              <a:gd name="connsiteY415" fmla="*/ 1884861 h 2431850"/>
                              <a:gd name="connsiteX416" fmla="*/ 5278515 w 7187327"/>
                              <a:gd name="connsiteY416" fmla="*/ 1888999 h 2431850"/>
                              <a:gd name="connsiteX417" fmla="*/ 5278515 w 7187327"/>
                              <a:gd name="connsiteY417" fmla="*/ 1888512 h 2431850"/>
                              <a:gd name="connsiteX418" fmla="*/ 5279975 w 7187327"/>
                              <a:gd name="connsiteY418" fmla="*/ 1892407 h 2431850"/>
                              <a:gd name="connsiteX419" fmla="*/ 5279975 w 7187327"/>
                              <a:gd name="connsiteY419" fmla="*/ 1891920 h 2431850"/>
                              <a:gd name="connsiteX420" fmla="*/ 5281531 w 7187327"/>
                              <a:gd name="connsiteY420" fmla="*/ 1894098 h 2431850"/>
                              <a:gd name="connsiteX421" fmla="*/ 5290955 w 7187327"/>
                              <a:gd name="connsiteY421" fmla="*/ 1898648 h 2431850"/>
                              <a:gd name="connsiteX422" fmla="*/ 5291416 w 7187327"/>
                              <a:gd name="connsiteY422" fmla="*/ 1898706 h 2431850"/>
                              <a:gd name="connsiteX423" fmla="*/ 5292958 w 7187327"/>
                              <a:gd name="connsiteY423" fmla="*/ 1898512 h 2431850"/>
                              <a:gd name="connsiteX424" fmla="*/ 5303830 w 7187327"/>
                              <a:gd name="connsiteY424" fmla="*/ 1888999 h 2431850"/>
                              <a:gd name="connsiteX425" fmla="*/ 5297988 w 7187327"/>
                              <a:gd name="connsiteY425" fmla="*/ 1896788 h 2431850"/>
                              <a:gd name="connsiteX426" fmla="*/ 5294581 w 7187327"/>
                              <a:gd name="connsiteY426" fmla="*/ 1898249 h 2431850"/>
                              <a:gd name="connsiteX427" fmla="*/ 5295067 w 7187327"/>
                              <a:gd name="connsiteY427" fmla="*/ 1898249 h 2431850"/>
                              <a:gd name="connsiteX428" fmla="*/ 5292958 w 7187327"/>
                              <a:gd name="connsiteY428" fmla="*/ 1898512 h 2431850"/>
                              <a:gd name="connsiteX429" fmla="*/ 5292146 w 7187327"/>
                              <a:gd name="connsiteY429" fmla="*/ 1899223 h 2431850"/>
                              <a:gd name="connsiteX430" fmla="*/ 5290955 w 7187327"/>
                              <a:gd name="connsiteY430" fmla="*/ 1898648 h 2431850"/>
                              <a:gd name="connsiteX431" fmla="*/ 5287764 w 7187327"/>
                              <a:gd name="connsiteY431" fmla="*/ 1898249 h 2431850"/>
                              <a:gd name="connsiteX432" fmla="*/ 5288251 w 7187327"/>
                              <a:gd name="connsiteY432" fmla="*/ 1898249 h 2431850"/>
                              <a:gd name="connsiteX433" fmla="*/ 5284357 w 7187327"/>
                              <a:gd name="connsiteY433" fmla="*/ 1896788 h 2431850"/>
                              <a:gd name="connsiteX434" fmla="*/ 5284844 w 7187327"/>
                              <a:gd name="connsiteY434" fmla="*/ 1897275 h 2431850"/>
                              <a:gd name="connsiteX435" fmla="*/ 5282267 w 7187327"/>
                              <a:gd name="connsiteY435" fmla="*/ 1895128 h 2431850"/>
                              <a:gd name="connsiteX436" fmla="*/ 5282410 w 7187327"/>
                              <a:gd name="connsiteY436" fmla="*/ 1895328 h 2431850"/>
                              <a:gd name="connsiteX437" fmla="*/ 5281923 w 7187327"/>
                              <a:gd name="connsiteY437" fmla="*/ 1894841 h 2431850"/>
                              <a:gd name="connsiteX438" fmla="*/ 5282267 w 7187327"/>
                              <a:gd name="connsiteY438" fmla="*/ 1895128 h 2431850"/>
                              <a:gd name="connsiteX439" fmla="*/ 5281531 w 7187327"/>
                              <a:gd name="connsiteY439" fmla="*/ 1894098 h 2431850"/>
                              <a:gd name="connsiteX440" fmla="*/ 5279630 w 7187327"/>
                              <a:gd name="connsiteY440" fmla="*/ 1893181 h 2431850"/>
                              <a:gd name="connsiteX441" fmla="*/ 5279975 w 7187327"/>
                              <a:gd name="connsiteY441" fmla="*/ 1894355 h 2431850"/>
                              <a:gd name="connsiteX442" fmla="*/ 5292146 w 7187327"/>
                              <a:gd name="connsiteY442" fmla="*/ 1902144 h 2431850"/>
                              <a:gd name="connsiteX443" fmla="*/ 2257086 w 7187327"/>
                              <a:gd name="connsiteY443" fmla="*/ 1934442 h 2431850"/>
                              <a:gd name="connsiteX444" fmla="*/ 2268945 w 7187327"/>
                              <a:gd name="connsiteY444" fmla="*/ 1925633 h 2431850"/>
                              <a:gd name="connsiteX445" fmla="*/ 2297180 w 7187327"/>
                              <a:gd name="connsiteY445" fmla="*/ 1875977 h 2431850"/>
                              <a:gd name="connsiteX446" fmla="*/ 2270892 w 7187327"/>
                              <a:gd name="connsiteY446" fmla="*/ 1860399 h 2431850"/>
                              <a:gd name="connsiteX447" fmla="*/ 2237300 w 7187327"/>
                              <a:gd name="connsiteY447" fmla="*/ 1906647 h 2431850"/>
                              <a:gd name="connsiteX448" fmla="*/ 2257086 w 7187327"/>
                              <a:gd name="connsiteY448" fmla="*/ 1934442 h 2431850"/>
                              <a:gd name="connsiteX449" fmla="*/ 6911635 w 7187327"/>
                              <a:gd name="connsiteY449" fmla="*/ 1940648 h 2431850"/>
                              <a:gd name="connsiteX450" fmla="*/ 6923493 w 7187327"/>
                              <a:gd name="connsiteY450" fmla="*/ 1931840 h 2431850"/>
                              <a:gd name="connsiteX451" fmla="*/ 6951729 w 7187327"/>
                              <a:gd name="connsiteY451" fmla="*/ 1882184 h 2431850"/>
                              <a:gd name="connsiteX452" fmla="*/ 6925441 w 7187327"/>
                              <a:gd name="connsiteY452" fmla="*/ 1866606 h 2431850"/>
                              <a:gd name="connsiteX453" fmla="*/ 6891850 w 7187327"/>
                              <a:gd name="connsiteY453" fmla="*/ 1912854 h 2431850"/>
                              <a:gd name="connsiteX454" fmla="*/ 6911635 w 7187327"/>
                              <a:gd name="connsiteY454" fmla="*/ 1940648 h 2431850"/>
                              <a:gd name="connsiteX455" fmla="*/ 2681547 w 7187327"/>
                              <a:gd name="connsiteY455" fmla="*/ 1962820 h 2431850"/>
                              <a:gd name="connsiteX456" fmla="*/ 2696404 w 7187327"/>
                              <a:gd name="connsiteY456" fmla="*/ 1943036 h 2431850"/>
                              <a:gd name="connsiteX457" fmla="*/ 2648206 w 7187327"/>
                              <a:gd name="connsiteY457" fmla="*/ 1852000 h 2431850"/>
                              <a:gd name="connsiteX458" fmla="*/ 2609262 w 7187327"/>
                              <a:gd name="connsiteY458" fmla="*/ 1752201 h 2431850"/>
                              <a:gd name="connsiteX459" fmla="*/ 2580051 w 7187327"/>
                              <a:gd name="connsiteY459" fmla="*/ 1748306 h 2431850"/>
                              <a:gd name="connsiteX460" fmla="*/ 2608775 w 7187327"/>
                              <a:gd name="connsiteY460" fmla="*/ 1847618 h 2431850"/>
                              <a:gd name="connsiteX461" fmla="*/ 2672548 w 7187327"/>
                              <a:gd name="connsiteY461" fmla="*/ 1956667 h 2431850"/>
                              <a:gd name="connsiteX462" fmla="*/ 2681547 w 7187327"/>
                              <a:gd name="connsiteY462" fmla="*/ 1962820 h 2431850"/>
                              <a:gd name="connsiteX463" fmla="*/ 3864420 w 7187327"/>
                              <a:gd name="connsiteY463" fmla="*/ 2009099 h 2431850"/>
                              <a:gd name="connsiteX464" fmla="*/ 3878409 w 7187327"/>
                              <a:gd name="connsiteY464" fmla="*/ 2006322 h 2431850"/>
                              <a:gd name="connsiteX465" fmla="*/ 3931959 w 7187327"/>
                              <a:gd name="connsiteY465" fmla="*/ 1981494 h 2431850"/>
                              <a:gd name="connsiteX466" fmla="*/ 3922709 w 7187327"/>
                              <a:gd name="connsiteY466" fmla="*/ 1947417 h 2431850"/>
                              <a:gd name="connsiteX467" fmla="*/ 3859422 w 7187327"/>
                              <a:gd name="connsiteY467" fmla="*/ 1973706 h 2431850"/>
                              <a:gd name="connsiteX468" fmla="*/ 3864420 w 7187327"/>
                              <a:gd name="connsiteY468" fmla="*/ 2009099 h 2431850"/>
                              <a:gd name="connsiteX469" fmla="*/ 1784069 w 7187327"/>
                              <a:gd name="connsiteY469" fmla="*/ 2031273 h 2431850"/>
                              <a:gd name="connsiteX470" fmla="*/ 1792345 w 7187327"/>
                              <a:gd name="connsiteY470" fmla="*/ 2000603 h 2431850"/>
                              <a:gd name="connsiteX471" fmla="*/ 1672587 w 7187327"/>
                              <a:gd name="connsiteY471" fmla="*/ 1903238 h 2431850"/>
                              <a:gd name="connsiteX472" fmla="*/ 1544065 w 7187327"/>
                              <a:gd name="connsiteY472" fmla="*/ 1834109 h 2431850"/>
                              <a:gd name="connsiteX473" fmla="*/ 1537736 w 7187327"/>
                              <a:gd name="connsiteY473" fmla="*/ 1880358 h 2431850"/>
                              <a:gd name="connsiteX474" fmla="*/ 1660416 w 7187327"/>
                              <a:gd name="connsiteY474" fmla="*/ 1955328 h 2431850"/>
                              <a:gd name="connsiteX475" fmla="*/ 1784069 w 7187327"/>
                              <a:gd name="connsiteY475" fmla="*/ 2031273 h 2431850"/>
                              <a:gd name="connsiteX476" fmla="*/ 6438616 w 7187327"/>
                              <a:gd name="connsiteY476" fmla="*/ 2037480 h 2431850"/>
                              <a:gd name="connsiteX477" fmla="*/ 6446892 w 7187327"/>
                              <a:gd name="connsiteY477" fmla="*/ 2006810 h 2431850"/>
                              <a:gd name="connsiteX478" fmla="*/ 6327134 w 7187327"/>
                              <a:gd name="connsiteY478" fmla="*/ 1909445 h 2431850"/>
                              <a:gd name="connsiteX479" fmla="*/ 6198612 w 7187327"/>
                              <a:gd name="connsiteY479" fmla="*/ 1840316 h 2431850"/>
                              <a:gd name="connsiteX480" fmla="*/ 6192283 w 7187327"/>
                              <a:gd name="connsiteY480" fmla="*/ 1886564 h 2431850"/>
                              <a:gd name="connsiteX481" fmla="*/ 6314963 w 7187327"/>
                              <a:gd name="connsiteY481" fmla="*/ 1961535 h 2431850"/>
                              <a:gd name="connsiteX482" fmla="*/ 6438616 w 7187327"/>
                              <a:gd name="connsiteY482" fmla="*/ 2037480 h 2431850"/>
                              <a:gd name="connsiteX483" fmla="*/ 3625793 w 7187327"/>
                              <a:gd name="connsiteY483" fmla="*/ 2044729 h 2431850"/>
                              <a:gd name="connsiteX484" fmla="*/ 3628668 w 7187327"/>
                              <a:gd name="connsiteY484" fmla="*/ 2019467 h 2431850"/>
                              <a:gd name="connsiteX485" fmla="*/ 3624287 w 7187327"/>
                              <a:gd name="connsiteY485" fmla="*/ 1961048 h 2431850"/>
                              <a:gd name="connsiteX486" fmla="*/ 3623313 w 7187327"/>
                              <a:gd name="connsiteY486" fmla="*/ 1900195 h 2431850"/>
                              <a:gd name="connsiteX487" fmla="*/ 3622827 w 7187327"/>
                              <a:gd name="connsiteY487" fmla="*/ 1774107 h 2431850"/>
                              <a:gd name="connsiteX488" fmla="*/ 3589236 w 7187327"/>
                              <a:gd name="connsiteY488" fmla="*/ 1774107 h 2431850"/>
                              <a:gd name="connsiteX489" fmla="*/ 3588752 w 7187327"/>
                              <a:gd name="connsiteY489" fmla="*/ 1932811 h 2431850"/>
                              <a:gd name="connsiteX490" fmla="*/ 3592645 w 7187327"/>
                              <a:gd name="connsiteY490" fmla="*/ 2007296 h 2431850"/>
                              <a:gd name="connsiteX491" fmla="*/ 3614550 w 7187327"/>
                              <a:gd name="connsiteY491" fmla="*/ 2043808 h 2431850"/>
                              <a:gd name="connsiteX492" fmla="*/ 3625793 w 7187327"/>
                              <a:gd name="connsiteY492" fmla="*/ 2044729 h 2431850"/>
                              <a:gd name="connsiteX493" fmla="*/ 3388971 w 7187327"/>
                              <a:gd name="connsiteY493" fmla="*/ 2062553 h 2431850"/>
                              <a:gd name="connsiteX494" fmla="*/ 3404730 w 7187327"/>
                              <a:gd name="connsiteY494" fmla="*/ 2055981 h 2431850"/>
                              <a:gd name="connsiteX495" fmla="*/ 3413493 w 7187327"/>
                              <a:gd name="connsiteY495" fmla="*/ 2042837 h 2431850"/>
                              <a:gd name="connsiteX496" fmla="*/ 3410085 w 7187327"/>
                              <a:gd name="connsiteY496" fmla="*/ 2020929 h 2431850"/>
                              <a:gd name="connsiteX497" fmla="*/ 3389154 w 7187327"/>
                              <a:gd name="connsiteY497" fmla="*/ 2008759 h 2431850"/>
                              <a:gd name="connsiteX498" fmla="*/ 3368219 w 7187327"/>
                              <a:gd name="connsiteY498" fmla="*/ 2020929 h 2431850"/>
                              <a:gd name="connsiteX499" fmla="*/ 3364810 w 7187327"/>
                              <a:gd name="connsiteY499" fmla="*/ 2042837 h 2431850"/>
                              <a:gd name="connsiteX500" fmla="*/ 3373574 w 7187327"/>
                              <a:gd name="connsiteY500" fmla="*/ 2055981 h 2431850"/>
                              <a:gd name="connsiteX501" fmla="*/ 3388971 w 7187327"/>
                              <a:gd name="connsiteY501" fmla="*/ 2062553 h 2431850"/>
                              <a:gd name="connsiteX502" fmla="*/ 1534812 w 7187327"/>
                              <a:gd name="connsiteY502" fmla="*/ 2063892 h 2431850"/>
                              <a:gd name="connsiteX503" fmla="*/ 1543089 w 7187327"/>
                              <a:gd name="connsiteY503" fmla="*/ 2061945 h 2431850"/>
                              <a:gd name="connsiteX504" fmla="*/ 1553312 w 7187327"/>
                              <a:gd name="connsiteY504" fmla="*/ 2055129 h 2431850"/>
                              <a:gd name="connsiteX505" fmla="*/ 1558180 w 7187327"/>
                              <a:gd name="connsiteY505" fmla="*/ 2048800 h 2431850"/>
                              <a:gd name="connsiteX506" fmla="*/ 1561588 w 7187327"/>
                              <a:gd name="connsiteY506" fmla="*/ 2041011 h 2431850"/>
                              <a:gd name="connsiteX507" fmla="*/ 1562074 w 7187327"/>
                              <a:gd name="connsiteY507" fmla="*/ 2028354 h 2431850"/>
                              <a:gd name="connsiteX508" fmla="*/ 1560127 w 7187327"/>
                              <a:gd name="connsiteY508" fmla="*/ 2020078 h 2431850"/>
                              <a:gd name="connsiteX509" fmla="*/ 1553312 w 7187327"/>
                              <a:gd name="connsiteY509" fmla="*/ 2009855 h 2431850"/>
                              <a:gd name="connsiteX510" fmla="*/ 1539194 w 7187327"/>
                              <a:gd name="connsiteY510" fmla="*/ 2001579 h 2431850"/>
                              <a:gd name="connsiteX511" fmla="*/ 1526536 w 7187327"/>
                              <a:gd name="connsiteY511" fmla="*/ 2001092 h 2431850"/>
                              <a:gd name="connsiteX512" fmla="*/ 1518260 w 7187327"/>
                              <a:gd name="connsiteY512" fmla="*/ 2003039 h 2431850"/>
                              <a:gd name="connsiteX513" fmla="*/ 1508037 w 7187327"/>
                              <a:gd name="connsiteY513" fmla="*/ 2009855 h 2431850"/>
                              <a:gd name="connsiteX514" fmla="*/ 1503169 w 7187327"/>
                              <a:gd name="connsiteY514" fmla="*/ 2016183 h 2431850"/>
                              <a:gd name="connsiteX515" fmla="*/ 1499761 w 7187327"/>
                              <a:gd name="connsiteY515" fmla="*/ 2023973 h 2431850"/>
                              <a:gd name="connsiteX516" fmla="*/ 1499761 w 7187327"/>
                              <a:gd name="connsiteY516" fmla="*/ 2041011 h 2431850"/>
                              <a:gd name="connsiteX517" fmla="*/ 1499761 w 7187327"/>
                              <a:gd name="connsiteY517" fmla="*/ 2041985 h 2431850"/>
                              <a:gd name="connsiteX518" fmla="*/ 1521181 w 7187327"/>
                              <a:gd name="connsiteY518" fmla="*/ 2063405 h 2431850"/>
                              <a:gd name="connsiteX519" fmla="*/ 1522155 w 7187327"/>
                              <a:gd name="connsiteY519" fmla="*/ 2063405 h 2431850"/>
                              <a:gd name="connsiteX520" fmla="*/ 1534812 w 7187327"/>
                              <a:gd name="connsiteY520" fmla="*/ 2063892 h 2431850"/>
                              <a:gd name="connsiteX521" fmla="*/ 6189362 w 7187327"/>
                              <a:gd name="connsiteY521" fmla="*/ 2070099 h 2431850"/>
                              <a:gd name="connsiteX522" fmla="*/ 6197639 w 7187327"/>
                              <a:gd name="connsiteY522" fmla="*/ 2068152 h 2431850"/>
                              <a:gd name="connsiteX523" fmla="*/ 6207862 w 7187327"/>
                              <a:gd name="connsiteY523" fmla="*/ 2061336 h 2431850"/>
                              <a:gd name="connsiteX524" fmla="*/ 6212730 w 7187327"/>
                              <a:gd name="connsiteY524" fmla="*/ 2055007 h 2431850"/>
                              <a:gd name="connsiteX525" fmla="*/ 6216138 w 7187327"/>
                              <a:gd name="connsiteY525" fmla="*/ 2047218 h 2431850"/>
                              <a:gd name="connsiteX526" fmla="*/ 6216624 w 7187327"/>
                              <a:gd name="connsiteY526" fmla="*/ 2034560 h 2431850"/>
                              <a:gd name="connsiteX527" fmla="*/ 6214677 w 7187327"/>
                              <a:gd name="connsiteY527" fmla="*/ 2026285 h 2431850"/>
                              <a:gd name="connsiteX528" fmla="*/ 6207862 w 7187327"/>
                              <a:gd name="connsiteY528" fmla="*/ 2016061 h 2431850"/>
                              <a:gd name="connsiteX529" fmla="*/ 6193744 w 7187327"/>
                              <a:gd name="connsiteY529" fmla="*/ 2007786 h 2431850"/>
                              <a:gd name="connsiteX530" fmla="*/ 6181086 w 7187327"/>
                              <a:gd name="connsiteY530" fmla="*/ 2007298 h 2431850"/>
                              <a:gd name="connsiteX531" fmla="*/ 6172810 w 7187327"/>
                              <a:gd name="connsiteY531" fmla="*/ 2009246 h 2431850"/>
                              <a:gd name="connsiteX532" fmla="*/ 6162587 w 7187327"/>
                              <a:gd name="connsiteY532" fmla="*/ 2016061 h 2431850"/>
                              <a:gd name="connsiteX533" fmla="*/ 6157719 w 7187327"/>
                              <a:gd name="connsiteY533" fmla="*/ 2022390 h 2431850"/>
                              <a:gd name="connsiteX534" fmla="*/ 6154311 w 7187327"/>
                              <a:gd name="connsiteY534" fmla="*/ 2030179 h 2431850"/>
                              <a:gd name="connsiteX535" fmla="*/ 6154311 w 7187327"/>
                              <a:gd name="connsiteY535" fmla="*/ 2047218 h 2431850"/>
                              <a:gd name="connsiteX536" fmla="*/ 6154311 w 7187327"/>
                              <a:gd name="connsiteY536" fmla="*/ 2048192 h 2431850"/>
                              <a:gd name="connsiteX537" fmla="*/ 6175731 w 7187327"/>
                              <a:gd name="connsiteY537" fmla="*/ 2069612 h 2431850"/>
                              <a:gd name="connsiteX538" fmla="*/ 6176704 w 7187327"/>
                              <a:gd name="connsiteY538" fmla="*/ 2069612 h 2431850"/>
                              <a:gd name="connsiteX539" fmla="*/ 6189362 w 7187327"/>
                              <a:gd name="connsiteY539" fmla="*/ 2070099 h 2431850"/>
                              <a:gd name="connsiteX540" fmla="*/ 2358522 w 7187327"/>
                              <a:gd name="connsiteY540" fmla="*/ 2096508 h 2431850"/>
                              <a:gd name="connsiteX541" fmla="*/ 2369233 w 7187327"/>
                              <a:gd name="connsiteY541" fmla="*/ 2058048 h 2431850"/>
                              <a:gd name="connsiteX542" fmla="*/ 2229513 w 7187327"/>
                              <a:gd name="connsiteY542" fmla="*/ 1936829 h 2431850"/>
                              <a:gd name="connsiteX543" fmla="*/ 2196409 w 7187327"/>
                              <a:gd name="connsiteY543" fmla="*/ 1950946 h 2431850"/>
                              <a:gd name="connsiteX544" fmla="*/ 2358522 w 7187327"/>
                              <a:gd name="connsiteY544" fmla="*/ 2096508 h 2431850"/>
                              <a:gd name="connsiteX545" fmla="*/ 3304445 w 7187327"/>
                              <a:gd name="connsiteY545" fmla="*/ 2100281 h 2431850"/>
                              <a:gd name="connsiteX546" fmla="*/ 3304445 w 7187327"/>
                              <a:gd name="connsiteY546" fmla="*/ 2082268 h 2431850"/>
                              <a:gd name="connsiteX547" fmla="*/ 3304445 w 7187327"/>
                              <a:gd name="connsiteY547" fmla="*/ 2100281 h 2431850"/>
                              <a:gd name="connsiteX548" fmla="*/ 7013070 w 7187327"/>
                              <a:gd name="connsiteY548" fmla="*/ 2102715 h 2431850"/>
                              <a:gd name="connsiteX549" fmla="*/ 7023780 w 7187327"/>
                              <a:gd name="connsiteY549" fmla="*/ 2064255 h 2431850"/>
                              <a:gd name="connsiteX550" fmla="*/ 6884061 w 7187327"/>
                              <a:gd name="connsiteY550" fmla="*/ 1943035 h 2431850"/>
                              <a:gd name="connsiteX551" fmla="*/ 6850957 w 7187327"/>
                              <a:gd name="connsiteY551" fmla="*/ 1957153 h 2431850"/>
                              <a:gd name="connsiteX552" fmla="*/ 7013070 w 7187327"/>
                              <a:gd name="connsiteY552" fmla="*/ 2102715 h 2431850"/>
                              <a:gd name="connsiteX553" fmla="*/ 4254601 w 7187327"/>
                              <a:gd name="connsiteY553" fmla="*/ 2106837 h 2431850"/>
                              <a:gd name="connsiteX554" fmla="*/ 4264459 w 7187327"/>
                              <a:gd name="connsiteY554" fmla="*/ 2081781 h 2431850"/>
                              <a:gd name="connsiteX555" fmla="*/ 4154923 w 7187327"/>
                              <a:gd name="connsiteY555" fmla="*/ 1963968 h 2431850"/>
                              <a:gd name="connsiteX556" fmla="*/ 4125714 w 7187327"/>
                              <a:gd name="connsiteY556" fmla="*/ 1981007 h 2431850"/>
                              <a:gd name="connsiteX557" fmla="*/ 4243039 w 7187327"/>
                              <a:gd name="connsiteY557" fmla="*/ 2103201 h 2431850"/>
                              <a:gd name="connsiteX558" fmla="*/ 4254601 w 7187327"/>
                              <a:gd name="connsiteY558" fmla="*/ 2106837 h 2431850"/>
                              <a:gd name="connsiteX559" fmla="*/ 1502884 w 7187327"/>
                              <a:gd name="connsiteY559" fmla="*/ 2129391 h 2431850"/>
                              <a:gd name="connsiteX560" fmla="*/ 1515344 w 7187327"/>
                              <a:gd name="connsiteY560" fmla="*/ 2097968 h 2431850"/>
                              <a:gd name="connsiteX561" fmla="*/ 1390229 w 7187327"/>
                              <a:gd name="connsiteY561" fmla="*/ 1995734 h 2431850"/>
                              <a:gd name="connsiteX562" fmla="*/ 1371243 w 7187327"/>
                              <a:gd name="connsiteY562" fmla="*/ 2027865 h 2431850"/>
                              <a:gd name="connsiteX563" fmla="*/ 1489055 w 7187327"/>
                              <a:gd name="connsiteY563" fmla="*/ 2124257 h 2431850"/>
                              <a:gd name="connsiteX564" fmla="*/ 1502884 w 7187327"/>
                              <a:gd name="connsiteY564" fmla="*/ 2129391 h 2431850"/>
                              <a:gd name="connsiteX565" fmla="*/ 6157430 w 7187327"/>
                              <a:gd name="connsiteY565" fmla="*/ 2135598 h 2431850"/>
                              <a:gd name="connsiteX566" fmla="*/ 6169890 w 7187327"/>
                              <a:gd name="connsiteY566" fmla="*/ 2104175 h 2431850"/>
                              <a:gd name="connsiteX567" fmla="*/ 6044776 w 7187327"/>
                              <a:gd name="connsiteY567" fmla="*/ 2001941 h 2431850"/>
                              <a:gd name="connsiteX568" fmla="*/ 6025789 w 7187327"/>
                              <a:gd name="connsiteY568" fmla="*/ 2034072 h 2431850"/>
                              <a:gd name="connsiteX569" fmla="*/ 6143601 w 7187327"/>
                              <a:gd name="connsiteY569" fmla="*/ 2130464 h 2431850"/>
                              <a:gd name="connsiteX570" fmla="*/ 6157430 w 7187327"/>
                              <a:gd name="connsiteY570" fmla="*/ 2135598 h 2431850"/>
                              <a:gd name="connsiteX571" fmla="*/ 11786 w 7187327"/>
                              <a:gd name="connsiteY571" fmla="*/ 2167644 h 2431850"/>
                              <a:gd name="connsiteX572" fmla="*/ 31502 w 7187327"/>
                              <a:gd name="connsiteY572" fmla="*/ 2157361 h 2431850"/>
                              <a:gd name="connsiteX573" fmla="*/ 94790 w 7187327"/>
                              <a:gd name="connsiteY573" fmla="*/ 2019101 h 2431850"/>
                              <a:gd name="connsiteX574" fmla="*/ 67527 w 7187327"/>
                              <a:gd name="connsiteY574" fmla="*/ 2003036 h 2431850"/>
                              <a:gd name="connsiteX575" fmla="*/ 833 w 7187327"/>
                              <a:gd name="connsiteY575" fmla="*/ 2149084 h 2431850"/>
                              <a:gd name="connsiteX576" fmla="*/ 11786 w 7187327"/>
                              <a:gd name="connsiteY576" fmla="*/ 2167644 h 2431850"/>
                              <a:gd name="connsiteX577" fmla="*/ 902810 w 7187327"/>
                              <a:gd name="connsiteY577" fmla="*/ 2167820 h 2431850"/>
                              <a:gd name="connsiteX578" fmla="*/ 913140 w 7187327"/>
                              <a:gd name="connsiteY578" fmla="*/ 2162717 h 2431850"/>
                              <a:gd name="connsiteX579" fmla="*/ 1088396 w 7187327"/>
                              <a:gd name="connsiteY579" fmla="*/ 1978209 h 2431850"/>
                              <a:gd name="connsiteX580" fmla="*/ 1062595 w 7187327"/>
                              <a:gd name="connsiteY580" fmla="*/ 1952408 h 2431850"/>
                              <a:gd name="connsiteX581" fmla="*/ 887338 w 7187327"/>
                              <a:gd name="connsiteY581" fmla="*/ 2143243 h 2431850"/>
                              <a:gd name="connsiteX582" fmla="*/ 902810 w 7187327"/>
                              <a:gd name="connsiteY582" fmla="*/ 2167820 h 2431850"/>
                              <a:gd name="connsiteX583" fmla="*/ 4666333 w 7187327"/>
                              <a:gd name="connsiteY583" fmla="*/ 2173851 h 2431850"/>
                              <a:gd name="connsiteX584" fmla="*/ 4686049 w 7187327"/>
                              <a:gd name="connsiteY584" fmla="*/ 2163567 h 2431850"/>
                              <a:gd name="connsiteX585" fmla="*/ 4749337 w 7187327"/>
                              <a:gd name="connsiteY585" fmla="*/ 2025308 h 2431850"/>
                              <a:gd name="connsiteX586" fmla="*/ 4722074 w 7187327"/>
                              <a:gd name="connsiteY586" fmla="*/ 2009243 h 2431850"/>
                              <a:gd name="connsiteX587" fmla="*/ 4655379 w 7187327"/>
                              <a:gd name="connsiteY587" fmla="*/ 2155291 h 2431850"/>
                              <a:gd name="connsiteX588" fmla="*/ 4666333 w 7187327"/>
                              <a:gd name="connsiteY588" fmla="*/ 2173851 h 2431850"/>
                              <a:gd name="connsiteX589" fmla="*/ 5557358 w 7187327"/>
                              <a:gd name="connsiteY589" fmla="*/ 2174028 h 2431850"/>
                              <a:gd name="connsiteX590" fmla="*/ 5567687 w 7187327"/>
                              <a:gd name="connsiteY590" fmla="*/ 2168924 h 2431850"/>
                              <a:gd name="connsiteX591" fmla="*/ 5742944 w 7187327"/>
                              <a:gd name="connsiteY591" fmla="*/ 1984416 h 2431850"/>
                              <a:gd name="connsiteX592" fmla="*/ 5717143 w 7187327"/>
                              <a:gd name="connsiteY592" fmla="*/ 1958614 h 2431850"/>
                              <a:gd name="connsiteX593" fmla="*/ 5541886 w 7187327"/>
                              <a:gd name="connsiteY593" fmla="*/ 2149450 h 2431850"/>
                              <a:gd name="connsiteX594" fmla="*/ 5557358 w 7187327"/>
                              <a:gd name="connsiteY594" fmla="*/ 2174028 h 2431850"/>
                              <a:gd name="connsiteX595" fmla="*/ 338619 w 7187327"/>
                              <a:gd name="connsiteY595" fmla="*/ 2196925 h 2431850"/>
                              <a:gd name="connsiteX596" fmla="*/ 350371 w 7187327"/>
                              <a:gd name="connsiteY596" fmla="*/ 2190953 h 2431850"/>
                              <a:gd name="connsiteX597" fmla="*/ 549482 w 7187327"/>
                              <a:gd name="connsiteY597" fmla="*/ 2020564 h 2431850"/>
                              <a:gd name="connsiteX598" fmla="*/ 532443 w 7187327"/>
                              <a:gd name="connsiteY598" fmla="*/ 1991355 h 2431850"/>
                              <a:gd name="connsiteX599" fmla="*/ 325543 w 7187327"/>
                              <a:gd name="connsiteY599" fmla="*/ 2165638 h 2431850"/>
                              <a:gd name="connsiteX600" fmla="*/ 338619 w 7187327"/>
                              <a:gd name="connsiteY600" fmla="*/ 2196925 h 2431850"/>
                              <a:gd name="connsiteX601" fmla="*/ 4993167 w 7187327"/>
                              <a:gd name="connsiteY601" fmla="*/ 2203132 h 2431850"/>
                              <a:gd name="connsiteX602" fmla="*/ 5004920 w 7187327"/>
                              <a:gd name="connsiteY602" fmla="*/ 2197161 h 2431850"/>
                              <a:gd name="connsiteX603" fmla="*/ 5204031 w 7187327"/>
                              <a:gd name="connsiteY603" fmla="*/ 2026771 h 2431850"/>
                              <a:gd name="connsiteX604" fmla="*/ 5186992 w 7187327"/>
                              <a:gd name="connsiteY604" fmla="*/ 1997562 h 2431850"/>
                              <a:gd name="connsiteX605" fmla="*/ 4980091 w 7187327"/>
                              <a:gd name="connsiteY605" fmla="*/ 2171845 h 2431850"/>
                              <a:gd name="connsiteX606" fmla="*/ 4993167 w 7187327"/>
                              <a:gd name="connsiteY606" fmla="*/ 2203132 h 2431850"/>
                              <a:gd name="connsiteX607" fmla="*/ 2800096 w 7187327"/>
                              <a:gd name="connsiteY607" fmla="*/ 2213227 h 2431850"/>
                              <a:gd name="connsiteX608" fmla="*/ 2814215 w 7187327"/>
                              <a:gd name="connsiteY608" fmla="*/ 2206411 h 2431850"/>
                              <a:gd name="connsiteX609" fmla="*/ 2821030 w 7187327"/>
                              <a:gd name="connsiteY609" fmla="*/ 2189371 h 2431850"/>
                              <a:gd name="connsiteX610" fmla="*/ 2813241 w 7187327"/>
                              <a:gd name="connsiteY610" fmla="*/ 2169411 h 2431850"/>
                              <a:gd name="connsiteX611" fmla="*/ 2793280 w 7187327"/>
                              <a:gd name="connsiteY611" fmla="*/ 2162596 h 2431850"/>
                              <a:gd name="connsiteX612" fmla="*/ 2784518 w 7187327"/>
                              <a:gd name="connsiteY612" fmla="*/ 2165517 h 2431850"/>
                              <a:gd name="connsiteX613" fmla="*/ 2775756 w 7187327"/>
                              <a:gd name="connsiteY613" fmla="*/ 2174280 h 2431850"/>
                              <a:gd name="connsiteX614" fmla="*/ 2771859 w 7187327"/>
                              <a:gd name="connsiteY614" fmla="*/ 2187425 h 2431850"/>
                              <a:gd name="connsiteX615" fmla="*/ 2773320 w 7187327"/>
                              <a:gd name="connsiteY615" fmla="*/ 2195701 h 2431850"/>
                              <a:gd name="connsiteX616" fmla="*/ 2800096 w 7187327"/>
                              <a:gd name="connsiteY616" fmla="*/ 2213227 h 2431850"/>
                              <a:gd name="connsiteX617" fmla="*/ 1069392 w 7187327"/>
                              <a:gd name="connsiteY617" fmla="*/ 2257317 h 2431850"/>
                              <a:gd name="connsiteX618" fmla="*/ 1068923 w 7187327"/>
                              <a:gd name="connsiteY618" fmla="*/ 2256674 h 2431850"/>
                              <a:gd name="connsiteX619" fmla="*/ 1066002 w 7187327"/>
                              <a:gd name="connsiteY619" fmla="*/ 2255700 h 2431850"/>
                              <a:gd name="connsiteX620" fmla="*/ 1063939 w 7187327"/>
                              <a:gd name="connsiteY620" fmla="*/ 2256095 h 2431850"/>
                              <a:gd name="connsiteX621" fmla="*/ 1048692 w 7187327"/>
                              <a:gd name="connsiteY621" fmla="*/ 2259009 h 2431850"/>
                              <a:gd name="connsiteX622" fmla="*/ 1063939 w 7187327"/>
                              <a:gd name="connsiteY622" fmla="*/ 2256095 h 2431850"/>
                              <a:gd name="connsiteX623" fmla="*/ 1058181 w 7187327"/>
                              <a:gd name="connsiteY623" fmla="*/ 2254804 h 2431850"/>
                              <a:gd name="connsiteX624" fmla="*/ 1049229 w 7187327"/>
                              <a:gd name="connsiteY624" fmla="*/ 2257815 h 2431850"/>
                              <a:gd name="connsiteX625" fmla="*/ 5723941 w 7187327"/>
                              <a:gd name="connsiteY625" fmla="*/ 2263524 h 2431850"/>
                              <a:gd name="connsiteX626" fmla="*/ 5723472 w 7187327"/>
                              <a:gd name="connsiteY626" fmla="*/ 2262881 h 2431850"/>
                              <a:gd name="connsiteX627" fmla="*/ 5720551 w 7187327"/>
                              <a:gd name="connsiteY627" fmla="*/ 2261908 h 2431850"/>
                              <a:gd name="connsiteX628" fmla="*/ 5718488 w 7187327"/>
                              <a:gd name="connsiteY628" fmla="*/ 2262302 h 2431850"/>
                              <a:gd name="connsiteX629" fmla="*/ 5703241 w 7187327"/>
                              <a:gd name="connsiteY629" fmla="*/ 2265217 h 2431850"/>
                              <a:gd name="connsiteX630" fmla="*/ 5718488 w 7187327"/>
                              <a:gd name="connsiteY630" fmla="*/ 2262302 h 2431850"/>
                              <a:gd name="connsiteX631" fmla="*/ 5712731 w 7187327"/>
                              <a:gd name="connsiteY631" fmla="*/ 2261012 h 2431850"/>
                              <a:gd name="connsiteX632" fmla="*/ 5703779 w 7187327"/>
                              <a:gd name="connsiteY632" fmla="*/ 2264022 h 2431850"/>
                              <a:gd name="connsiteX633" fmla="*/ 1045627 w 7187327"/>
                              <a:gd name="connsiteY633" fmla="*/ 2265818 h 2431850"/>
                              <a:gd name="connsiteX634" fmla="*/ 1048692 w 7187327"/>
                              <a:gd name="connsiteY634" fmla="*/ 2259009 h 2431850"/>
                              <a:gd name="connsiteX635" fmla="*/ 1047936 w 7187327"/>
                              <a:gd name="connsiteY635" fmla="*/ 2259154 h 2431850"/>
                              <a:gd name="connsiteX636" fmla="*/ 5700177 w 7187327"/>
                              <a:gd name="connsiteY636" fmla="*/ 2272026 h 2431850"/>
                              <a:gd name="connsiteX637" fmla="*/ 5703241 w 7187327"/>
                              <a:gd name="connsiteY637" fmla="*/ 2265217 h 2431850"/>
                              <a:gd name="connsiteX638" fmla="*/ 5702486 w 7187327"/>
                              <a:gd name="connsiteY638" fmla="*/ 2265361 h 2431850"/>
                              <a:gd name="connsiteX639" fmla="*/ 3903646 w 7187327"/>
                              <a:gd name="connsiteY639" fmla="*/ 2274892 h 2431850"/>
                              <a:gd name="connsiteX640" fmla="*/ 3912485 w 7187327"/>
                              <a:gd name="connsiteY640" fmla="*/ 2267262 h 2431850"/>
                              <a:gd name="connsiteX641" fmla="*/ 3993785 w 7187327"/>
                              <a:gd name="connsiteY641" fmla="*/ 2120240 h 2431850"/>
                              <a:gd name="connsiteX642" fmla="*/ 3963602 w 7187327"/>
                              <a:gd name="connsiteY642" fmla="*/ 2102715 h 2431850"/>
                              <a:gd name="connsiteX643" fmla="*/ 3885710 w 7187327"/>
                              <a:gd name="connsiteY643" fmla="*/ 2251684 h 2431850"/>
                              <a:gd name="connsiteX644" fmla="*/ 3903646 w 7187327"/>
                              <a:gd name="connsiteY644" fmla="*/ 2274892 h 2431850"/>
                              <a:gd name="connsiteX645" fmla="*/ 1082432 w 7187327"/>
                              <a:gd name="connsiteY645" fmla="*/ 2275173 h 2431850"/>
                              <a:gd name="connsiteX646" fmla="*/ 1073304 w 7187327"/>
                              <a:gd name="connsiteY646" fmla="*/ 2258621 h 2431850"/>
                              <a:gd name="connsiteX647" fmla="*/ 1070870 w 7187327"/>
                              <a:gd name="connsiteY647" fmla="*/ 2257648 h 2431850"/>
                              <a:gd name="connsiteX648" fmla="*/ 1069392 w 7187327"/>
                              <a:gd name="connsiteY648" fmla="*/ 2257317 h 2431850"/>
                              <a:gd name="connsiteX649" fmla="*/ 1082432 w 7187327"/>
                              <a:gd name="connsiteY649" fmla="*/ 2275173 h 2431850"/>
                              <a:gd name="connsiteX650" fmla="*/ 1082432 w 7187327"/>
                              <a:gd name="connsiteY650" fmla="*/ 2275173 h 2431850"/>
                              <a:gd name="connsiteX651" fmla="*/ 1082432 w 7187327"/>
                              <a:gd name="connsiteY651" fmla="*/ 2275173 h 2431850"/>
                              <a:gd name="connsiteX652" fmla="*/ 1042387 w 7187327"/>
                              <a:gd name="connsiteY652" fmla="*/ 2275173 h 2431850"/>
                              <a:gd name="connsiteX653" fmla="*/ 1045627 w 7187327"/>
                              <a:gd name="connsiteY653" fmla="*/ 2265818 h 2431850"/>
                              <a:gd name="connsiteX654" fmla="*/ 1041965 w 7187327"/>
                              <a:gd name="connsiteY654" fmla="*/ 2273956 h 2431850"/>
                              <a:gd name="connsiteX655" fmla="*/ 3474249 w 7187327"/>
                              <a:gd name="connsiteY655" fmla="*/ 2278163 h 2431850"/>
                              <a:gd name="connsiteX656" fmla="*/ 3494309 w 7187327"/>
                              <a:gd name="connsiteY656" fmla="*/ 2250710 h 2431850"/>
                              <a:gd name="connsiteX657" fmla="*/ 3369683 w 7187327"/>
                              <a:gd name="connsiteY657" fmla="*/ 2093951 h 2431850"/>
                              <a:gd name="connsiteX658" fmla="*/ 3339498 w 7187327"/>
                              <a:gd name="connsiteY658" fmla="*/ 2124135 h 2431850"/>
                              <a:gd name="connsiteX659" fmla="*/ 3461693 w 7187327"/>
                              <a:gd name="connsiteY659" fmla="*/ 2269697 h 2431850"/>
                              <a:gd name="connsiteX660" fmla="*/ 3474249 w 7187327"/>
                              <a:gd name="connsiteY660" fmla="*/ 2278163 h 2431850"/>
                              <a:gd name="connsiteX661" fmla="*/ 5736981 w 7187327"/>
                              <a:gd name="connsiteY661" fmla="*/ 2281380 h 2431850"/>
                              <a:gd name="connsiteX662" fmla="*/ 5727854 w 7187327"/>
                              <a:gd name="connsiteY662" fmla="*/ 2264829 h 2431850"/>
                              <a:gd name="connsiteX663" fmla="*/ 5725419 w 7187327"/>
                              <a:gd name="connsiteY663" fmla="*/ 2263855 h 2431850"/>
                              <a:gd name="connsiteX664" fmla="*/ 5723941 w 7187327"/>
                              <a:gd name="connsiteY664" fmla="*/ 2263524 h 2431850"/>
                              <a:gd name="connsiteX665" fmla="*/ 5736982 w 7187327"/>
                              <a:gd name="connsiteY665" fmla="*/ 2281381 h 2431850"/>
                              <a:gd name="connsiteX666" fmla="*/ 5736982 w 7187327"/>
                              <a:gd name="connsiteY666" fmla="*/ 2281381 h 2431850"/>
                              <a:gd name="connsiteX667" fmla="*/ 5736981 w 7187327"/>
                              <a:gd name="connsiteY667" fmla="*/ 2281380 h 2431850"/>
                              <a:gd name="connsiteX668" fmla="*/ 5696936 w 7187327"/>
                              <a:gd name="connsiteY668" fmla="*/ 2281381 h 2431850"/>
                              <a:gd name="connsiteX669" fmla="*/ 5700177 w 7187327"/>
                              <a:gd name="connsiteY669" fmla="*/ 2272026 h 2431850"/>
                              <a:gd name="connsiteX670" fmla="*/ 5696514 w 7187327"/>
                              <a:gd name="connsiteY670" fmla="*/ 2280164 h 2431850"/>
                              <a:gd name="connsiteX671" fmla="*/ 3758650 w 7187327"/>
                              <a:gd name="connsiteY671" fmla="*/ 2284301 h 2431850"/>
                              <a:gd name="connsiteX672" fmla="*/ 3779584 w 7187327"/>
                              <a:gd name="connsiteY672" fmla="*/ 2283327 h 2431850"/>
                              <a:gd name="connsiteX673" fmla="*/ 3791756 w 7187327"/>
                              <a:gd name="connsiteY673" fmla="*/ 2271157 h 2431850"/>
                              <a:gd name="connsiteX674" fmla="*/ 3779584 w 7187327"/>
                              <a:gd name="connsiteY674" fmla="*/ 2258986 h 2431850"/>
                              <a:gd name="connsiteX675" fmla="*/ 3758650 w 7187327"/>
                              <a:gd name="connsiteY675" fmla="*/ 2258013 h 2431850"/>
                              <a:gd name="connsiteX676" fmla="*/ 3745020 w 7187327"/>
                              <a:gd name="connsiteY676" fmla="*/ 2271644 h 2431850"/>
                              <a:gd name="connsiteX677" fmla="*/ 3758650 w 7187327"/>
                              <a:gd name="connsiteY677" fmla="*/ 2284301 h 2431850"/>
                              <a:gd name="connsiteX678" fmla="*/ 1045627 w 7187327"/>
                              <a:gd name="connsiteY678" fmla="*/ 2284528 h 2431850"/>
                              <a:gd name="connsiteX679" fmla="*/ 1042387 w 7187327"/>
                              <a:gd name="connsiteY679" fmla="*/ 2275173 h 2431850"/>
                              <a:gd name="connsiteX680" fmla="*/ 1041965 w 7187327"/>
                              <a:gd name="connsiteY680" fmla="*/ 2276390 h 2431850"/>
                              <a:gd name="connsiteX681" fmla="*/ 5700177 w 7187327"/>
                              <a:gd name="connsiteY681" fmla="*/ 2290736 h 2431850"/>
                              <a:gd name="connsiteX682" fmla="*/ 5696936 w 7187327"/>
                              <a:gd name="connsiteY682" fmla="*/ 2281381 h 2431850"/>
                              <a:gd name="connsiteX683" fmla="*/ 5696514 w 7187327"/>
                              <a:gd name="connsiteY683" fmla="*/ 2282598 h 2431850"/>
                              <a:gd name="connsiteX684" fmla="*/ 1048692 w 7187327"/>
                              <a:gd name="connsiteY684" fmla="*/ 2291338 h 2431850"/>
                              <a:gd name="connsiteX685" fmla="*/ 1045627 w 7187327"/>
                              <a:gd name="connsiteY685" fmla="*/ 2284528 h 2431850"/>
                              <a:gd name="connsiteX686" fmla="*/ 1047936 w 7187327"/>
                              <a:gd name="connsiteY686" fmla="*/ 2291193 h 2431850"/>
                              <a:gd name="connsiteX687" fmla="*/ 1069392 w 7187327"/>
                              <a:gd name="connsiteY687" fmla="*/ 2293031 h 2431850"/>
                              <a:gd name="connsiteX688" fmla="*/ 1070870 w 7187327"/>
                              <a:gd name="connsiteY688" fmla="*/ 2292699 h 2431850"/>
                              <a:gd name="connsiteX689" fmla="*/ 1073304 w 7187327"/>
                              <a:gd name="connsiteY689" fmla="*/ 2291726 h 2431850"/>
                              <a:gd name="connsiteX690" fmla="*/ 1082432 w 7187327"/>
                              <a:gd name="connsiteY690" fmla="*/ 2275174 h 2431850"/>
                              <a:gd name="connsiteX691" fmla="*/ 1082432 w 7187327"/>
                              <a:gd name="connsiteY691" fmla="*/ 2275173 h 2431850"/>
                              <a:gd name="connsiteX692" fmla="*/ 1066002 w 7187327"/>
                              <a:gd name="connsiteY692" fmla="*/ 2294647 h 2431850"/>
                              <a:gd name="connsiteX693" fmla="*/ 1068923 w 7187327"/>
                              <a:gd name="connsiteY693" fmla="*/ 2293673 h 2431850"/>
                              <a:gd name="connsiteX694" fmla="*/ 1069392 w 7187327"/>
                              <a:gd name="connsiteY694" fmla="*/ 2293031 h 2431850"/>
                              <a:gd name="connsiteX695" fmla="*/ 1063939 w 7187327"/>
                              <a:gd name="connsiteY695" fmla="*/ 2294252 h 2431850"/>
                              <a:gd name="connsiteX696" fmla="*/ 1058181 w 7187327"/>
                              <a:gd name="connsiteY696" fmla="*/ 2295542 h 2431850"/>
                              <a:gd name="connsiteX697" fmla="*/ 1063939 w 7187327"/>
                              <a:gd name="connsiteY697" fmla="*/ 2294252 h 2431850"/>
                              <a:gd name="connsiteX698" fmla="*/ 1048692 w 7187327"/>
                              <a:gd name="connsiteY698" fmla="*/ 2291338 h 2431850"/>
                              <a:gd name="connsiteX699" fmla="*/ 1049229 w 7187327"/>
                              <a:gd name="connsiteY699" fmla="*/ 2292532 h 2431850"/>
                              <a:gd name="connsiteX700" fmla="*/ 1058181 w 7187327"/>
                              <a:gd name="connsiteY700" fmla="*/ 2295542 h 2431850"/>
                              <a:gd name="connsiteX701" fmla="*/ 5703241 w 7187327"/>
                              <a:gd name="connsiteY701" fmla="*/ 2297546 h 2431850"/>
                              <a:gd name="connsiteX702" fmla="*/ 5700177 w 7187327"/>
                              <a:gd name="connsiteY702" fmla="*/ 2290736 h 2431850"/>
                              <a:gd name="connsiteX703" fmla="*/ 5702486 w 7187327"/>
                              <a:gd name="connsiteY703" fmla="*/ 2297401 h 2431850"/>
                              <a:gd name="connsiteX704" fmla="*/ 5723941 w 7187327"/>
                              <a:gd name="connsiteY704" fmla="*/ 2299238 h 2431850"/>
                              <a:gd name="connsiteX705" fmla="*/ 5725419 w 7187327"/>
                              <a:gd name="connsiteY705" fmla="*/ 2298907 h 2431850"/>
                              <a:gd name="connsiteX706" fmla="*/ 5727854 w 7187327"/>
                              <a:gd name="connsiteY706" fmla="*/ 2297934 h 2431850"/>
                              <a:gd name="connsiteX707" fmla="*/ 5736982 w 7187327"/>
                              <a:gd name="connsiteY707" fmla="*/ 2281381 h 2431850"/>
                              <a:gd name="connsiteX708" fmla="*/ 5736982 w 7187327"/>
                              <a:gd name="connsiteY708" fmla="*/ 2281381 h 2431850"/>
                              <a:gd name="connsiteX709" fmla="*/ 5720551 w 7187327"/>
                              <a:gd name="connsiteY709" fmla="*/ 2300854 h 2431850"/>
                              <a:gd name="connsiteX710" fmla="*/ 5723472 w 7187327"/>
                              <a:gd name="connsiteY710" fmla="*/ 2299881 h 2431850"/>
                              <a:gd name="connsiteX711" fmla="*/ 5723941 w 7187327"/>
                              <a:gd name="connsiteY711" fmla="*/ 2299238 h 2431850"/>
                              <a:gd name="connsiteX712" fmla="*/ 5718488 w 7187327"/>
                              <a:gd name="connsiteY712" fmla="*/ 2300460 h 2431850"/>
                              <a:gd name="connsiteX713" fmla="*/ 5712731 w 7187327"/>
                              <a:gd name="connsiteY713" fmla="*/ 2301750 h 2431850"/>
                              <a:gd name="connsiteX714" fmla="*/ 5718488 w 7187327"/>
                              <a:gd name="connsiteY714" fmla="*/ 2300460 h 2431850"/>
                              <a:gd name="connsiteX715" fmla="*/ 5703241 w 7187327"/>
                              <a:gd name="connsiteY715" fmla="*/ 2297546 h 2431850"/>
                              <a:gd name="connsiteX716" fmla="*/ 5703779 w 7187327"/>
                              <a:gd name="connsiteY716" fmla="*/ 2298740 h 2431850"/>
                              <a:gd name="connsiteX717" fmla="*/ 5712731 w 7187327"/>
                              <a:gd name="connsiteY717" fmla="*/ 2301750 h 2431850"/>
                              <a:gd name="connsiteX718" fmla="*/ 2422591 w 7187327"/>
                              <a:gd name="connsiteY718" fmla="*/ 2311206 h 2431850"/>
                              <a:gd name="connsiteX719" fmla="*/ 2436413 w 7187327"/>
                              <a:gd name="connsiteY719" fmla="*/ 2306818 h 2431850"/>
                              <a:gd name="connsiteX720" fmla="*/ 2532318 w 7187327"/>
                              <a:gd name="connsiteY720" fmla="*/ 2152980 h 2431850"/>
                              <a:gd name="connsiteX721" fmla="*/ 2493859 w 7187327"/>
                              <a:gd name="connsiteY721" fmla="*/ 2142269 h 2431850"/>
                              <a:gd name="connsiteX722" fmla="*/ 2410611 w 7187327"/>
                              <a:gd name="connsiteY722" fmla="*/ 2281016 h 2431850"/>
                              <a:gd name="connsiteX723" fmla="*/ 2422591 w 7187327"/>
                              <a:gd name="connsiteY723" fmla="*/ 2311206 h 2431850"/>
                              <a:gd name="connsiteX724" fmla="*/ 7077139 w 7187327"/>
                              <a:gd name="connsiteY724" fmla="*/ 2317414 h 2431850"/>
                              <a:gd name="connsiteX725" fmla="*/ 7090961 w 7187327"/>
                              <a:gd name="connsiteY725" fmla="*/ 2313025 h 2431850"/>
                              <a:gd name="connsiteX726" fmla="*/ 7186866 w 7187327"/>
                              <a:gd name="connsiteY726" fmla="*/ 2159187 h 2431850"/>
                              <a:gd name="connsiteX727" fmla="*/ 7148407 w 7187327"/>
                              <a:gd name="connsiteY727" fmla="*/ 2148477 h 2431850"/>
                              <a:gd name="connsiteX728" fmla="*/ 7065159 w 7187327"/>
                              <a:gd name="connsiteY728" fmla="*/ 2287223 h 2431850"/>
                              <a:gd name="connsiteX729" fmla="*/ 7077139 w 7187327"/>
                              <a:gd name="connsiteY729" fmla="*/ 2317414 h 2431850"/>
                              <a:gd name="connsiteX730" fmla="*/ 2556830 w 7187327"/>
                              <a:gd name="connsiteY730" fmla="*/ 2334567 h 2431850"/>
                              <a:gd name="connsiteX731" fmla="*/ 2567395 w 7187327"/>
                              <a:gd name="connsiteY731" fmla="*/ 2332011 h 2431850"/>
                              <a:gd name="connsiteX732" fmla="*/ 2618512 w 7187327"/>
                              <a:gd name="connsiteY732" fmla="*/ 2287710 h 2431850"/>
                              <a:gd name="connsiteX733" fmla="*/ 2596118 w 7187327"/>
                              <a:gd name="connsiteY733" fmla="*/ 2265316 h 2431850"/>
                              <a:gd name="connsiteX734" fmla="*/ 2548409 w 7187327"/>
                              <a:gd name="connsiteY734" fmla="*/ 2307183 h 2431850"/>
                              <a:gd name="connsiteX735" fmla="*/ 2556830 w 7187327"/>
                              <a:gd name="connsiteY735" fmla="*/ 2334567 h 2431850"/>
                              <a:gd name="connsiteX736" fmla="*/ 3115560 w 7187327"/>
                              <a:gd name="connsiteY736" fmla="*/ 2337852 h 2431850"/>
                              <a:gd name="connsiteX737" fmla="*/ 3122862 w 7187327"/>
                              <a:gd name="connsiteY737" fmla="*/ 2310590 h 2431850"/>
                              <a:gd name="connsiteX738" fmla="*/ 2803991 w 7187327"/>
                              <a:gd name="connsiteY738" fmla="*/ 2304747 h 2431850"/>
                              <a:gd name="connsiteX739" fmla="*/ 2807401 w 7187327"/>
                              <a:gd name="connsiteY739" fmla="*/ 2327142 h 2431850"/>
                              <a:gd name="connsiteX740" fmla="*/ 3115560 w 7187327"/>
                              <a:gd name="connsiteY740" fmla="*/ 2337852 h 2431850"/>
                              <a:gd name="connsiteX741" fmla="*/ 3939831 w 7187327"/>
                              <a:gd name="connsiteY741" fmla="*/ 2356602 h 2431850"/>
                              <a:gd name="connsiteX742" fmla="*/ 3951918 w 7187327"/>
                              <a:gd name="connsiteY742" fmla="*/ 2347587 h 2431850"/>
                              <a:gd name="connsiteX743" fmla="*/ 4052690 w 7187327"/>
                              <a:gd name="connsiteY743" fmla="*/ 2259959 h 2431850"/>
                              <a:gd name="connsiteX744" fmla="*/ 4039546 w 7187327"/>
                              <a:gd name="connsiteY744" fmla="*/ 2229288 h 2431850"/>
                              <a:gd name="connsiteX745" fmla="*/ 3918814 w 7187327"/>
                              <a:gd name="connsiteY745" fmla="*/ 2328601 h 2431850"/>
                              <a:gd name="connsiteX746" fmla="*/ 3939831 w 7187327"/>
                              <a:gd name="connsiteY746" fmla="*/ 2356602 h 2431850"/>
                              <a:gd name="connsiteX747" fmla="*/ 1444267 w 7187327"/>
                              <a:gd name="connsiteY747" fmla="*/ 2360792 h 2431850"/>
                              <a:gd name="connsiteX748" fmla="*/ 1457411 w 7187327"/>
                              <a:gd name="connsiteY748" fmla="*/ 2349656 h 2431850"/>
                              <a:gd name="connsiteX749" fmla="*/ 1517291 w 7187327"/>
                              <a:gd name="connsiteY749" fmla="*/ 2253265 h 2431850"/>
                              <a:gd name="connsiteX750" fmla="*/ 1488082 w 7187327"/>
                              <a:gd name="connsiteY750" fmla="*/ 2224056 h 2431850"/>
                              <a:gd name="connsiteX751" fmla="*/ 1417978 w 7187327"/>
                              <a:gd name="connsiteY751" fmla="*/ 2326288 h 2431850"/>
                              <a:gd name="connsiteX752" fmla="*/ 1444267 w 7187327"/>
                              <a:gd name="connsiteY752" fmla="*/ 2360792 h 2431850"/>
                              <a:gd name="connsiteX753" fmla="*/ 125931 w 7187327"/>
                              <a:gd name="connsiteY753" fmla="*/ 2364970 h 2431850"/>
                              <a:gd name="connsiteX754" fmla="*/ 137143 w 7187327"/>
                              <a:gd name="connsiteY754" fmla="*/ 2356960 h 2431850"/>
                              <a:gd name="connsiteX755" fmla="*/ 278322 w 7187327"/>
                              <a:gd name="connsiteY755" fmla="*/ 2148111 h 2431850"/>
                              <a:gd name="connsiteX756" fmla="*/ 242784 w 7187327"/>
                              <a:gd name="connsiteY756" fmla="*/ 2127177 h 2431850"/>
                              <a:gd name="connsiteX757" fmla="*/ 107447 w 7187327"/>
                              <a:gd name="connsiteY757" fmla="*/ 2339434 h 2431850"/>
                              <a:gd name="connsiteX758" fmla="*/ 125931 w 7187327"/>
                              <a:gd name="connsiteY758" fmla="*/ 2364970 h 2431850"/>
                              <a:gd name="connsiteX759" fmla="*/ 6098814 w 7187327"/>
                              <a:gd name="connsiteY759" fmla="*/ 2366999 h 2431850"/>
                              <a:gd name="connsiteX760" fmla="*/ 6111958 w 7187327"/>
                              <a:gd name="connsiteY760" fmla="*/ 2355863 h 2431850"/>
                              <a:gd name="connsiteX761" fmla="*/ 6171838 w 7187327"/>
                              <a:gd name="connsiteY761" fmla="*/ 2259472 h 2431850"/>
                              <a:gd name="connsiteX762" fmla="*/ 6142628 w 7187327"/>
                              <a:gd name="connsiteY762" fmla="*/ 2230263 h 2431850"/>
                              <a:gd name="connsiteX763" fmla="*/ 6072525 w 7187327"/>
                              <a:gd name="connsiteY763" fmla="*/ 2332495 h 2431850"/>
                              <a:gd name="connsiteX764" fmla="*/ 6098814 w 7187327"/>
                              <a:gd name="connsiteY764" fmla="*/ 2366999 h 2431850"/>
                              <a:gd name="connsiteX765" fmla="*/ 4780478 w 7187327"/>
                              <a:gd name="connsiteY765" fmla="*/ 2371177 h 2431850"/>
                              <a:gd name="connsiteX766" fmla="*/ 4791690 w 7187327"/>
                              <a:gd name="connsiteY766" fmla="*/ 2363167 h 2431850"/>
                              <a:gd name="connsiteX767" fmla="*/ 4932869 w 7187327"/>
                              <a:gd name="connsiteY767" fmla="*/ 2154318 h 2431850"/>
                              <a:gd name="connsiteX768" fmla="*/ 4897331 w 7187327"/>
                              <a:gd name="connsiteY768" fmla="*/ 2133384 h 2431850"/>
                              <a:gd name="connsiteX769" fmla="*/ 4761994 w 7187327"/>
                              <a:gd name="connsiteY769" fmla="*/ 2345641 h 2431850"/>
                              <a:gd name="connsiteX770" fmla="*/ 4780478 w 7187327"/>
                              <a:gd name="connsiteY770" fmla="*/ 2371177 h 2431850"/>
                              <a:gd name="connsiteX771" fmla="*/ 652933 w 7187327"/>
                              <a:gd name="connsiteY771" fmla="*/ 2383856 h 2431850"/>
                              <a:gd name="connsiteX772" fmla="*/ 672162 w 7187327"/>
                              <a:gd name="connsiteY772" fmla="*/ 2365235 h 2431850"/>
                              <a:gd name="connsiteX773" fmla="*/ 671189 w 7187327"/>
                              <a:gd name="connsiteY773" fmla="*/ 2111599 h 2431850"/>
                              <a:gd name="connsiteX774" fmla="*/ 635650 w 7187327"/>
                              <a:gd name="connsiteY774" fmla="*/ 2111599 h 2431850"/>
                              <a:gd name="connsiteX775" fmla="*/ 633703 w 7187327"/>
                              <a:gd name="connsiteY775" fmla="*/ 2365235 h 2431850"/>
                              <a:gd name="connsiteX776" fmla="*/ 652933 w 7187327"/>
                              <a:gd name="connsiteY776" fmla="*/ 2383856 h 2431850"/>
                              <a:gd name="connsiteX777" fmla="*/ 5307480 w 7187327"/>
                              <a:gd name="connsiteY777" fmla="*/ 2390063 h 2431850"/>
                              <a:gd name="connsiteX778" fmla="*/ 5326710 w 7187327"/>
                              <a:gd name="connsiteY778" fmla="*/ 2371442 h 2431850"/>
                              <a:gd name="connsiteX779" fmla="*/ 5325736 w 7187327"/>
                              <a:gd name="connsiteY779" fmla="*/ 2117806 h 2431850"/>
                              <a:gd name="connsiteX780" fmla="*/ 5290198 w 7187327"/>
                              <a:gd name="connsiteY780" fmla="*/ 2117806 h 2431850"/>
                              <a:gd name="connsiteX781" fmla="*/ 5288251 w 7187327"/>
                              <a:gd name="connsiteY781" fmla="*/ 2371442 h 2431850"/>
                              <a:gd name="connsiteX782" fmla="*/ 5307480 w 7187327"/>
                              <a:gd name="connsiteY782" fmla="*/ 2390063 h 2431850"/>
                              <a:gd name="connsiteX783" fmla="*/ 4075390 w 7187327"/>
                              <a:gd name="connsiteY783" fmla="*/ 2397732 h 2431850"/>
                              <a:gd name="connsiteX784" fmla="*/ 4132044 w 7187327"/>
                              <a:gd name="connsiteY784" fmla="*/ 2389456 h 2431850"/>
                              <a:gd name="connsiteX785" fmla="*/ 4124742 w 7187327"/>
                              <a:gd name="connsiteY785" fmla="*/ 2363168 h 2431850"/>
                              <a:gd name="connsiteX786" fmla="*/ 4031271 w 7187327"/>
                              <a:gd name="connsiteY786" fmla="*/ 2358786 h 2431850"/>
                              <a:gd name="connsiteX787" fmla="*/ 4020561 w 7187327"/>
                              <a:gd name="connsiteY787" fmla="*/ 2384101 h 2431850"/>
                              <a:gd name="connsiteX788" fmla="*/ 4075390 w 7187327"/>
                              <a:gd name="connsiteY788" fmla="*/ 2397732 h 2431850"/>
                              <a:gd name="connsiteX789" fmla="*/ 1505116 w 7187327"/>
                              <a:gd name="connsiteY789" fmla="*/ 2422680 h 2431850"/>
                              <a:gd name="connsiteX790" fmla="*/ 1517773 w 7187327"/>
                              <a:gd name="connsiteY790" fmla="*/ 2422194 h 2431850"/>
                              <a:gd name="connsiteX791" fmla="*/ 1538707 w 7187327"/>
                              <a:gd name="connsiteY791" fmla="*/ 2401260 h 2431850"/>
                              <a:gd name="connsiteX792" fmla="*/ 1540167 w 7187327"/>
                              <a:gd name="connsiteY792" fmla="*/ 2392497 h 2431850"/>
                              <a:gd name="connsiteX793" fmla="*/ 1537246 w 7187327"/>
                              <a:gd name="connsiteY793" fmla="*/ 2380327 h 2431850"/>
                              <a:gd name="connsiteX794" fmla="*/ 1524589 w 7187327"/>
                              <a:gd name="connsiteY794" fmla="*/ 2365235 h 2431850"/>
                              <a:gd name="connsiteX795" fmla="*/ 1523615 w 7187327"/>
                              <a:gd name="connsiteY795" fmla="*/ 2364748 h 2431850"/>
                              <a:gd name="connsiteX796" fmla="*/ 1516313 w 7187327"/>
                              <a:gd name="connsiteY796" fmla="*/ 2361828 h 2431850"/>
                              <a:gd name="connsiteX797" fmla="*/ 1504142 w 7187327"/>
                              <a:gd name="connsiteY797" fmla="*/ 2361341 h 2431850"/>
                              <a:gd name="connsiteX798" fmla="*/ 1496353 w 7187327"/>
                              <a:gd name="connsiteY798" fmla="*/ 2363288 h 2431850"/>
                              <a:gd name="connsiteX799" fmla="*/ 1486617 w 7187327"/>
                              <a:gd name="connsiteY799" fmla="*/ 2369617 h 2431850"/>
                              <a:gd name="connsiteX800" fmla="*/ 1478827 w 7187327"/>
                              <a:gd name="connsiteY800" fmla="*/ 2383247 h 2431850"/>
                              <a:gd name="connsiteX801" fmla="*/ 1481748 w 7187327"/>
                              <a:gd name="connsiteY801" fmla="*/ 2407102 h 2431850"/>
                              <a:gd name="connsiteX802" fmla="*/ 1482235 w 7187327"/>
                              <a:gd name="connsiteY802" fmla="*/ 2408076 h 2431850"/>
                              <a:gd name="connsiteX803" fmla="*/ 1487104 w 7187327"/>
                              <a:gd name="connsiteY803" fmla="*/ 2414404 h 2431850"/>
                              <a:gd name="connsiteX804" fmla="*/ 1497327 w 7187327"/>
                              <a:gd name="connsiteY804" fmla="*/ 2420733 h 2431850"/>
                              <a:gd name="connsiteX805" fmla="*/ 1505116 w 7187327"/>
                              <a:gd name="connsiteY805" fmla="*/ 2422680 h 2431850"/>
                              <a:gd name="connsiteX806" fmla="*/ 1792830 w 7187327"/>
                              <a:gd name="connsiteY806" fmla="*/ 2425602 h 2431850"/>
                              <a:gd name="connsiteX807" fmla="*/ 1813276 w 7187327"/>
                              <a:gd name="connsiteY807" fmla="*/ 2417326 h 2431850"/>
                              <a:gd name="connsiteX808" fmla="*/ 1813763 w 7187327"/>
                              <a:gd name="connsiteY808" fmla="*/ 2416839 h 2431850"/>
                              <a:gd name="connsiteX809" fmla="*/ 1818631 w 7187327"/>
                              <a:gd name="connsiteY809" fmla="*/ 2410997 h 2431850"/>
                              <a:gd name="connsiteX810" fmla="*/ 1821552 w 7187327"/>
                              <a:gd name="connsiteY810" fmla="*/ 2403694 h 2431850"/>
                              <a:gd name="connsiteX811" fmla="*/ 1820091 w 7187327"/>
                              <a:gd name="connsiteY811" fmla="*/ 2384222 h 2431850"/>
                              <a:gd name="connsiteX812" fmla="*/ 1816197 w 7187327"/>
                              <a:gd name="connsiteY812" fmla="*/ 2377893 h 2431850"/>
                              <a:gd name="connsiteX813" fmla="*/ 1810842 w 7187327"/>
                              <a:gd name="connsiteY813" fmla="*/ 2372538 h 2431850"/>
                              <a:gd name="connsiteX814" fmla="*/ 1792830 w 7187327"/>
                              <a:gd name="connsiteY814" fmla="*/ 2366209 h 2431850"/>
                              <a:gd name="connsiteX815" fmla="*/ 1767028 w 7187327"/>
                              <a:gd name="connsiteY815" fmla="*/ 2380814 h 2431850"/>
                              <a:gd name="connsiteX816" fmla="*/ 1764107 w 7187327"/>
                              <a:gd name="connsiteY816" fmla="*/ 2388116 h 2431850"/>
                              <a:gd name="connsiteX817" fmla="*/ 1763620 w 7187327"/>
                              <a:gd name="connsiteY817" fmla="*/ 2399800 h 2431850"/>
                              <a:gd name="connsiteX818" fmla="*/ 1765568 w 7187327"/>
                              <a:gd name="connsiteY818" fmla="*/ 2407102 h 2431850"/>
                              <a:gd name="connsiteX819" fmla="*/ 1771896 w 7187327"/>
                              <a:gd name="connsiteY819" fmla="*/ 2416839 h 2431850"/>
                              <a:gd name="connsiteX820" fmla="*/ 1792830 w 7187327"/>
                              <a:gd name="connsiteY820" fmla="*/ 2425602 h 2431850"/>
                              <a:gd name="connsiteX821" fmla="*/ 6159665 w 7187327"/>
                              <a:gd name="connsiteY821" fmla="*/ 2428888 h 2431850"/>
                              <a:gd name="connsiteX822" fmla="*/ 6172323 w 7187327"/>
                              <a:gd name="connsiteY822" fmla="*/ 2428401 h 2431850"/>
                              <a:gd name="connsiteX823" fmla="*/ 6193256 w 7187327"/>
                              <a:gd name="connsiteY823" fmla="*/ 2407468 h 2431850"/>
                              <a:gd name="connsiteX824" fmla="*/ 6194717 w 7187327"/>
                              <a:gd name="connsiteY824" fmla="*/ 2398705 h 2431850"/>
                              <a:gd name="connsiteX825" fmla="*/ 6191796 w 7187327"/>
                              <a:gd name="connsiteY825" fmla="*/ 2386534 h 2431850"/>
                              <a:gd name="connsiteX826" fmla="*/ 6179138 w 7187327"/>
                              <a:gd name="connsiteY826" fmla="*/ 2371443 h 2431850"/>
                              <a:gd name="connsiteX827" fmla="*/ 6178165 w 7187327"/>
                              <a:gd name="connsiteY827" fmla="*/ 2370956 h 2431850"/>
                              <a:gd name="connsiteX828" fmla="*/ 6170863 w 7187327"/>
                              <a:gd name="connsiteY828" fmla="*/ 2368035 h 2431850"/>
                              <a:gd name="connsiteX829" fmla="*/ 6158692 w 7187327"/>
                              <a:gd name="connsiteY829" fmla="*/ 2367548 h 2431850"/>
                              <a:gd name="connsiteX830" fmla="*/ 6150902 w 7187327"/>
                              <a:gd name="connsiteY830" fmla="*/ 2369496 h 2431850"/>
                              <a:gd name="connsiteX831" fmla="*/ 6141166 w 7187327"/>
                              <a:gd name="connsiteY831" fmla="*/ 2375824 h 2431850"/>
                              <a:gd name="connsiteX832" fmla="*/ 6133377 w 7187327"/>
                              <a:gd name="connsiteY832" fmla="*/ 2389455 h 2431850"/>
                              <a:gd name="connsiteX833" fmla="*/ 6136298 w 7187327"/>
                              <a:gd name="connsiteY833" fmla="*/ 2413309 h 2431850"/>
                              <a:gd name="connsiteX834" fmla="*/ 6136785 w 7187327"/>
                              <a:gd name="connsiteY834" fmla="*/ 2414283 h 2431850"/>
                              <a:gd name="connsiteX835" fmla="*/ 6141653 w 7187327"/>
                              <a:gd name="connsiteY835" fmla="*/ 2420612 h 2431850"/>
                              <a:gd name="connsiteX836" fmla="*/ 6151876 w 7187327"/>
                              <a:gd name="connsiteY836" fmla="*/ 2426940 h 2431850"/>
                              <a:gd name="connsiteX837" fmla="*/ 6159665 w 7187327"/>
                              <a:gd name="connsiteY837" fmla="*/ 2428888 h 2431850"/>
                              <a:gd name="connsiteX838" fmla="*/ 6447379 w 7187327"/>
                              <a:gd name="connsiteY838" fmla="*/ 2431810 h 2431850"/>
                              <a:gd name="connsiteX839" fmla="*/ 6467826 w 7187327"/>
                              <a:gd name="connsiteY839" fmla="*/ 2423534 h 2431850"/>
                              <a:gd name="connsiteX840" fmla="*/ 6468313 w 7187327"/>
                              <a:gd name="connsiteY840" fmla="*/ 2423047 h 2431850"/>
                              <a:gd name="connsiteX841" fmla="*/ 6473181 w 7187327"/>
                              <a:gd name="connsiteY841" fmla="*/ 2417205 h 2431850"/>
                              <a:gd name="connsiteX842" fmla="*/ 6476102 w 7187327"/>
                              <a:gd name="connsiteY842" fmla="*/ 2409902 h 2431850"/>
                              <a:gd name="connsiteX843" fmla="*/ 6474641 w 7187327"/>
                              <a:gd name="connsiteY843" fmla="*/ 2390429 h 2431850"/>
                              <a:gd name="connsiteX844" fmla="*/ 6470747 w 7187327"/>
                              <a:gd name="connsiteY844" fmla="*/ 2384100 h 2431850"/>
                              <a:gd name="connsiteX845" fmla="*/ 6465392 w 7187327"/>
                              <a:gd name="connsiteY845" fmla="*/ 2378745 h 2431850"/>
                              <a:gd name="connsiteX846" fmla="*/ 6447379 w 7187327"/>
                              <a:gd name="connsiteY846" fmla="*/ 2372417 h 2431850"/>
                              <a:gd name="connsiteX847" fmla="*/ 6421578 w 7187327"/>
                              <a:gd name="connsiteY847" fmla="*/ 2387022 h 2431850"/>
                              <a:gd name="connsiteX848" fmla="*/ 6418657 w 7187327"/>
                              <a:gd name="connsiteY848" fmla="*/ 2394324 h 2431850"/>
                              <a:gd name="connsiteX849" fmla="*/ 6418170 w 7187327"/>
                              <a:gd name="connsiteY849" fmla="*/ 2406008 h 2431850"/>
                              <a:gd name="connsiteX850" fmla="*/ 6420117 w 7187327"/>
                              <a:gd name="connsiteY850" fmla="*/ 2413310 h 2431850"/>
                              <a:gd name="connsiteX851" fmla="*/ 6426446 w 7187327"/>
                              <a:gd name="connsiteY851" fmla="*/ 2423047 h 2431850"/>
                              <a:gd name="connsiteX852" fmla="*/ 6447379 w 7187327"/>
                              <a:gd name="connsiteY852" fmla="*/ 2431810 h 24318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</a:cxnLst>
                            <a:rect l="l" t="t" r="r" b="b"/>
                            <a:pathLst>
                              <a:path w="7187327" h="2431850">
                                <a:moveTo>
                                  <a:pt x="2257260" y="38701"/>
                                </a:moveTo>
                                <a:cubicBezTo>
                                  <a:pt x="2261155" y="39675"/>
                                  <a:pt x="2264563" y="39675"/>
                                  <a:pt x="2267971" y="38701"/>
                                </a:cubicBezTo>
                                <a:cubicBezTo>
                                  <a:pt x="2269431" y="38701"/>
                                  <a:pt x="2270404" y="38215"/>
                                  <a:pt x="2271865" y="38215"/>
                                </a:cubicBezTo>
                                <a:cubicBezTo>
                                  <a:pt x="2277221" y="37241"/>
                                  <a:pt x="2281115" y="33346"/>
                                  <a:pt x="2284036" y="28965"/>
                                </a:cubicBezTo>
                                <a:cubicBezTo>
                                  <a:pt x="2287443" y="23610"/>
                                  <a:pt x="2287443" y="15334"/>
                                  <a:pt x="2284036" y="10466"/>
                                </a:cubicBezTo>
                                <a:cubicBezTo>
                                  <a:pt x="2281115" y="6084"/>
                                  <a:pt x="2277221" y="2190"/>
                                  <a:pt x="2271865" y="1216"/>
                                </a:cubicBezTo>
                                <a:cubicBezTo>
                                  <a:pt x="2270404" y="1216"/>
                                  <a:pt x="2269431" y="729"/>
                                  <a:pt x="2267971" y="729"/>
                                </a:cubicBezTo>
                                <a:cubicBezTo>
                                  <a:pt x="2264563" y="-244"/>
                                  <a:pt x="2261155" y="-244"/>
                                  <a:pt x="2257260" y="729"/>
                                </a:cubicBezTo>
                                <a:cubicBezTo>
                                  <a:pt x="2253852" y="1703"/>
                                  <a:pt x="2250932" y="3163"/>
                                  <a:pt x="2248497" y="5598"/>
                                </a:cubicBezTo>
                                <a:cubicBezTo>
                                  <a:pt x="2245089" y="9492"/>
                                  <a:pt x="2242655" y="14361"/>
                                  <a:pt x="2242655" y="19715"/>
                                </a:cubicBezTo>
                                <a:cubicBezTo>
                                  <a:pt x="2242655" y="24584"/>
                                  <a:pt x="2245089" y="29939"/>
                                  <a:pt x="2248497" y="33833"/>
                                </a:cubicBezTo>
                                <a:cubicBezTo>
                                  <a:pt x="2250932" y="36268"/>
                                  <a:pt x="2253852" y="38215"/>
                                  <a:pt x="2257260" y="38701"/>
                                </a:cubicBezTo>
                                <a:close/>
                                <a:moveTo>
                                  <a:pt x="6911810" y="44910"/>
                                </a:moveTo>
                                <a:cubicBezTo>
                                  <a:pt x="6915704" y="45884"/>
                                  <a:pt x="6919112" y="45884"/>
                                  <a:pt x="6922520" y="44910"/>
                                </a:cubicBezTo>
                                <a:cubicBezTo>
                                  <a:pt x="6923980" y="44910"/>
                                  <a:pt x="6924954" y="44424"/>
                                  <a:pt x="6926414" y="44424"/>
                                </a:cubicBezTo>
                                <a:cubicBezTo>
                                  <a:pt x="6931770" y="43450"/>
                                  <a:pt x="6935664" y="39555"/>
                                  <a:pt x="6938585" y="35174"/>
                                </a:cubicBezTo>
                                <a:cubicBezTo>
                                  <a:pt x="6941993" y="29819"/>
                                  <a:pt x="6941993" y="21543"/>
                                  <a:pt x="6938585" y="16675"/>
                                </a:cubicBezTo>
                                <a:cubicBezTo>
                                  <a:pt x="6935664" y="12293"/>
                                  <a:pt x="6931770" y="8399"/>
                                  <a:pt x="6926414" y="7425"/>
                                </a:cubicBezTo>
                                <a:cubicBezTo>
                                  <a:pt x="6924954" y="7425"/>
                                  <a:pt x="6923980" y="6938"/>
                                  <a:pt x="6922520" y="6938"/>
                                </a:cubicBezTo>
                                <a:cubicBezTo>
                                  <a:pt x="6919112" y="5965"/>
                                  <a:pt x="6915704" y="5965"/>
                                  <a:pt x="6911810" y="6938"/>
                                </a:cubicBezTo>
                                <a:cubicBezTo>
                                  <a:pt x="6908402" y="7912"/>
                                  <a:pt x="6905481" y="9372"/>
                                  <a:pt x="6903047" y="11807"/>
                                </a:cubicBezTo>
                                <a:cubicBezTo>
                                  <a:pt x="6899639" y="15701"/>
                                  <a:pt x="6897204" y="20570"/>
                                  <a:pt x="6897204" y="25924"/>
                                </a:cubicBezTo>
                                <a:cubicBezTo>
                                  <a:pt x="6897204" y="30793"/>
                                  <a:pt x="6899639" y="36148"/>
                                  <a:pt x="6903047" y="40042"/>
                                </a:cubicBezTo>
                                <a:cubicBezTo>
                                  <a:pt x="6905481" y="42477"/>
                                  <a:pt x="6908402" y="44424"/>
                                  <a:pt x="6911810" y="44910"/>
                                </a:cubicBezTo>
                                <a:close/>
                                <a:moveTo>
                                  <a:pt x="2848292" y="241101"/>
                                </a:moveTo>
                                <a:cubicBezTo>
                                  <a:pt x="2848292" y="241101"/>
                                  <a:pt x="2847805" y="240614"/>
                                  <a:pt x="2847805" y="240127"/>
                                </a:cubicBezTo>
                                <a:lnTo>
                                  <a:pt x="2848091" y="240842"/>
                                </a:lnTo>
                                <a:close/>
                                <a:moveTo>
                                  <a:pt x="2849295" y="243851"/>
                                </a:moveTo>
                                <a:lnTo>
                                  <a:pt x="2848778" y="241101"/>
                                </a:lnTo>
                                <a:lnTo>
                                  <a:pt x="2848951" y="242992"/>
                                </a:lnTo>
                                <a:close/>
                                <a:moveTo>
                                  <a:pt x="2849752" y="244995"/>
                                </a:moveTo>
                                <a:cubicBezTo>
                                  <a:pt x="2849752" y="244508"/>
                                  <a:pt x="2849266" y="244021"/>
                                  <a:pt x="2849266" y="243535"/>
                                </a:cubicBezTo>
                                <a:lnTo>
                                  <a:pt x="2849348" y="243984"/>
                                </a:lnTo>
                                <a:close/>
                                <a:moveTo>
                                  <a:pt x="2849266" y="246456"/>
                                </a:moveTo>
                                <a:cubicBezTo>
                                  <a:pt x="2849266" y="245969"/>
                                  <a:pt x="2849266" y="245482"/>
                                  <a:pt x="2849266" y="245482"/>
                                </a:cubicBezTo>
                                <a:lnTo>
                                  <a:pt x="2849221" y="245969"/>
                                </a:lnTo>
                                <a:close/>
                                <a:moveTo>
                                  <a:pt x="2850240" y="248890"/>
                                </a:moveTo>
                                <a:lnTo>
                                  <a:pt x="2849348" y="243984"/>
                                </a:lnTo>
                                <a:lnTo>
                                  <a:pt x="2849295" y="243851"/>
                                </a:lnTo>
                                <a:close/>
                                <a:moveTo>
                                  <a:pt x="2843911" y="258140"/>
                                </a:moveTo>
                                <a:cubicBezTo>
                                  <a:pt x="2843911" y="258140"/>
                                  <a:pt x="2843911" y="257653"/>
                                  <a:pt x="2844398" y="257653"/>
                                </a:cubicBezTo>
                                <a:lnTo>
                                  <a:pt x="2844121" y="257860"/>
                                </a:lnTo>
                                <a:close/>
                                <a:moveTo>
                                  <a:pt x="2838556" y="272258"/>
                                </a:moveTo>
                                <a:cubicBezTo>
                                  <a:pt x="2845371" y="270798"/>
                                  <a:pt x="2852186" y="263982"/>
                                  <a:pt x="2853647" y="257166"/>
                                </a:cubicBezTo>
                                <a:cubicBezTo>
                                  <a:pt x="2855107" y="251324"/>
                                  <a:pt x="2854621" y="245482"/>
                                  <a:pt x="2851699" y="240614"/>
                                </a:cubicBezTo>
                                <a:lnTo>
                                  <a:pt x="2849388" y="238836"/>
                                </a:lnTo>
                                <a:lnTo>
                                  <a:pt x="2851699" y="244508"/>
                                </a:lnTo>
                                <a:cubicBezTo>
                                  <a:pt x="2851699" y="247916"/>
                                  <a:pt x="2850726" y="250837"/>
                                  <a:pt x="2849266" y="253758"/>
                                </a:cubicBezTo>
                                <a:cubicBezTo>
                                  <a:pt x="2847319" y="257166"/>
                                  <a:pt x="2844032" y="259722"/>
                                  <a:pt x="2840260" y="261183"/>
                                </a:cubicBezTo>
                                <a:lnTo>
                                  <a:pt x="2838192" y="261330"/>
                                </a:lnTo>
                                <a:lnTo>
                                  <a:pt x="2836608" y="262034"/>
                                </a:lnTo>
                                <a:cubicBezTo>
                                  <a:pt x="2836608" y="262034"/>
                                  <a:pt x="2837096" y="262034"/>
                                  <a:pt x="2837096" y="262034"/>
                                </a:cubicBezTo>
                                <a:lnTo>
                                  <a:pt x="2832471" y="262497"/>
                                </a:lnTo>
                                <a:lnTo>
                                  <a:pt x="2832713" y="262521"/>
                                </a:lnTo>
                                <a:cubicBezTo>
                                  <a:pt x="2832713" y="262521"/>
                                  <a:pt x="2832227" y="262521"/>
                                  <a:pt x="2832227" y="262521"/>
                                </a:cubicBezTo>
                                <a:lnTo>
                                  <a:pt x="2832471" y="262497"/>
                                </a:lnTo>
                                <a:lnTo>
                                  <a:pt x="2827845" y="262034"/>
                                </a:lnTo>
                                <a:cubicBezTo>
                                  <a:pt x="2827845" y="262034"/>
                                  <a:pt x="2828332" y="262034"/>
                                  <a:pt x="2828332" y="262034"/>
                                </a:cubicBezTo>
                                <a:lnTo>
                                  <a:pt x="2838192" y="261330"/>
                                </a:lnTo>
                                <a:lnTo>
                                  <a:pt x="2840990" y="260087"/>
                                </a:lnTo>
                                <a:cubicBezTo>
                                  <a:pt x="2840990" y="260574"/>
                                  <a:pt x="2840503" y="260574"/>
                                  <a:pt x="2840503" y="260574"/>
                                </a:cubicBezTo>
                                <a:lnTo>
                                  <a:pt x="2844121" y="257860"/>
                                </a:lnTo>
                                <a:lnTo>
                                  <a:pt x="2846830" y="254245"/>
                                </a:lnTo>
                                <a:cubicBezTo>
                                  <a:pt x="2847319" y="252784"/>
                                  <a:pt x="2848292" y="251324"/>
                                  <a:pt x="2848778" y="249864"/>
                                </a:cubicBezTo>
                                <a:cubicBezTo>
                                  <a:pt x="2848778" y="250351"/>
                                  <a:pt x="2848778" y="250351"/>
                                  <a:pt x="2848778" y="250837"/>
                                </a:cubicBezTo>
                                <a:lnTo>
                                  <a:pt x="2849221" y="245969"/>
                                </a:lnTo>
                                <a:lnTo>
                                  <a:pt x="2848951" y="242992"/>
                                </a:lnTo>
                                <a:lnTo>
                                  <a:pt x="2848091" y="240842"/>
                                </a:lnTo>
                                <a:lnTo>
                                  <a:pt x="2844884" y="236719"/>
                                </a:lnTo>
                                <a:cubicBezTo>
                                  <a:pt x="2843424" y="235258"/>
                                  <a:pt x="2841964" y="234285"/>
                                  <a:pt x="2840503" y="233312"/>
                                </a:cubicBezTo>
                                <a:cubicBezTo>
                                  <a:pt x="2839043" y="232825"/>
                                  <a:pt x="2837096" y="231851"/>
                                  <a:pt x="2835635" y="231364"/>
                                </a:cubicBezTo>
                                <a:cubicBezTo>
                                  <a:pt x="2835635" y="231364"/>
                                  <a:pt x="2836122" y="231364"/>
                                  <a:pt x="2836122" y="231364"/>
                                </a:cubicBezTo>
                                <a:lnTo>
                                  <a:pt x="2833444" y="230877"/>
                                </a:lnTo>
                                <a:lnTo>
                                  <a:pt x="2828574" y="230877"/>
                                </a:lnTo>
                                <a:lnTo>
                                  <a:pt x="2827427" y="231086"/>
                                </a:lnTo>
                                <a:lnTo>
                                  <a:pt x="2818108" y="235745"/>
                                </a:lnTo>
                                <a:cubicBezTo>
                                  <a:pt x="2819082" y="234772"/>
                                  <a:pt x="2820543" y="233798"/>
                                  <a:pt x="2822003" y="232825"/>
                                </a:cubicBezTo>
                                <a:cubicBezTo>
                                  <a:pt x="2822003" y="232825"/>
                                  <a:pt x="2821516" y="232825"/>
                                  <a:pt x="2821516" y="233312"/>
                                </a:cubicBezTo>
                                <a:cubicBezTo>
                                  <a:pt x="2822976" y="232825"/>
                                  <a:pt x="2824924" y="231851"/>
                                  <a:pt x="2826385" y="231364"/>
                                </a:cubicBezTo>
                                <a:cubicBezTo>
                                  <a:pt x="2826385" y="231364"/>
                                  <a:pt x="2825897" y="231364"/>
                                  <a:pt x="2825897" y="231364"/>
                                </a:cubicBezTo>
                                <a:lnTo>
                                  <a:pt x="2827427" y="231086"/>
                                </a:lnTo>
                                <a:lnTo>
                                  <a:pt x="2827845" y="230877"/>
                                </a:lnTo>
                                <a:lnTo>
                                  <a:pt x="2828574" y="230877"/>
                                </a:lnTo>
                                <a:lnTo>
                                  <a:pt x="2831009" y="230434"/>
                                </a:lnTo>
                                <a:lnTo>
                                  <a:pt x="2830765" y="230390"/>
                                </a:lnTo>
                                <a:cubicBezTo>
                                  <a:pt x="2830765" y="230390"/>
                                  <a:pt x="2831254" y="230390"/>
                                  <a:pt x="2831254" y="230390"/>
                                </a:cubicBezTo>
                                <a:lnTo>
                                  <a:pt x="2831009" y="230434"/>
                                </a:lnTo>
                                <a:lnTo>
                                  <a:pt x="2833444" y="230877"/>
                                </a:lnTo>
                                <a:lnTo>
                                  <a:pt x="2839043" y="230877"/>
                                </a:lnTo>
                                <a:lnTo>
                                  <a:pt x="2849388" y="238836"/>
                                </a:lnTo>
                                <a:lnTo>
                                  <a:pt x="2846344" y="231364"/>
                                </a:lnTo>
                                <a:cubicBezTo>
                                  <a:pt x="2841964" y="227469"/>
                                  <a:pt x="2837582" y="225035"/>
                                  <a:pt x="2831740" y="225035"/>
                                </a:cubicBezTo>
                                <a:cubicBezTo>
                                  <a:pt x="2827845" y="225035"/>
                                  <a:pt x="2824437" y="226009"/>
                                  <a:pt x="2821029" y="227956"/>
                                </a:cubicBezTo>
                                <a:cubicBezTo>
                                  <a:pt x="2816161" y="230877"/>
                                  <a:pt x="2812752" y="235258"/>
                                  <a:pt x="2810319" y="240127"/>
                                </a:cubicBezTo>
                                <a:cubicBezTo>
                                  <a:pt x="2806911" y="248403"/>
                                  <a:pt x="2808372" y="257166"/>
                                  <a:pt x="2813727" y="263982"/>
                                </a:cubicBezTo>
                                <a:cubicBezTo>
                                  <a:pt x="2815674" y="266903"/>
                                  <a:pt x="2817134" y="268363"/>
                                  <a:pt x="2820543" y="270311"/>
                                </a:cubicBezTo>
                                <a:cubicBezTo>
                                  <a:pt x="2826385" y="273719"/>
                                  <a:pt x="2832227" y="273719"/>
                                  <a:pt x="2838556" y="272258"/>
                                </a:cubicBezTo>
                                <a:close/>
                                <a:moveTo>
                                  <a:pt x="1043873" y="375373"/>
                                </a:moveTo>
                                <a:cubicBezTo>
                                  <a:pt x="1047815" y="374277"/>
                                  <a:pt x="1051283" y="371569"/>
                                  <a:pt x="1053351" y="366823"/>
                                </a:cubicBezTo>
                                <a:cubicBezTo>
                                  <a:pt x="1063089" y="344429"/>
                                  <a:pt x="1078181" y="322034"/>
                                  <a:pt x="1097166" y="306456"/>
                                </a:cubicBezTo>
                                <a:cubicBezTo>
                                  <a:pt x="1116638" y="290877"/>
                                  <a:pt x="1088403" y="261180"/>
                                  <a:pt x="1069416" y="278706"/>
                                </a:cubicBezTo>
                                <a:cubicBezTo>
                                  <a:pt x="1046537" y="300127"/>
                                  <a:pt x="1030471" y="323008"/>
                                  <a:pt x="1020734" y="353192"/>
                                </a:cubicBezTo>
                                <a:cubicBezTo>
                                  <a:pt x="1015988" y="367431"/>
                                  <a:pt x="1032053" y="378659"/>
                                  <a:pt x="1043873" y="375373"/>
                                </a:cubicBezTo>
                                <a:close/>
                                <a:moveTo>
                                  <a:pt x="5698415" y="381582"/>
                                </a:moveTo>
                                <a:cubicBezTo>
                                  <a:pt x="5702356" y="380486"/>
                                  <a:pt x="5705824" y="377778"/>
                                  <a:pt x="5707893" y="373032"/>
                                </a:cubicBezTo>
                                <a:cubicBezTo>
                                  <a:pt x="5717629" y="350638"/>
                                  <a:pt x="5732721" y="328243"/>
                                  <a:pt x="5751707" y="312665"/>
                                </a:cubicBezTo>
                                <a:cubicBezTo>
                                  <a:pt x="5771180" y="297086"/>
                                  <a:pt x="5742945" y="267389"/>
                                  <a:pt x="5723958" y="284915"/>
                                </a:cubicBezTo>
                                <a:cubicBezTo>
                                  <a:pt x="5701078" y="306336"/>
                                  <a:pt x="5685012" y="329217"/>
                                  <a:pt x="5675276" y="359401"/>
                                </a:cubicBezTo>
                                <a:cubicBezTo>
                                  <a:pt x="5670530" y="373640"/>
                                  <a:pt x="5686595" y="384868"/>
                                  <a:pt x="5698415" y="381582"/>
                                </a:cubicBezTo>
                                <a:close/>
                                <a:moveTo>
                                  <a:pt x="4347038" y="813425"/>
                                </a:moveTo>
                                <a:cubicBezTo>
                                  <a:pt x="4355253" y="811173"/>
                                  <a:pt x="4361825" y="803627"/>
                                  <a:pt x="4358418" y="793161"/>
                                </a:cubicBezTo>
                                <a:cubicBezTo>
                                  <a:pt x="4352576" y="774175"/>
                                  <a:pt x="4354036" y="756649"/>
                                  <a:pt x="4361825" y="738149"/>
                                </a:cubicBezTo>
                                <a:cubicBezTo>
                                  <a:pt x="4368641" y="721110"/>
                                  <a:pt x="4339431" y="708453"/>
                                  <a:pt x="4331642" y="725492"/>
                                </a:cubicBezTo>
                                <a:cubicBezTo>
                                  <a:pt x="4320444" y="749834"/>
                                  <a:pt x="4318011" y="776122"/>
                                  <a:pt x="4325800" y="801923"/>
                                </a:cubicBezTo>
                                <a:cubicBezTo>
                                  <a:pt x="4328964" y="812634"/>
                                  <a:pt x="4338823" y="815676"/>
                                  <a:pt x="4347038" y="813425"/>
                                </a:cubicBezTo>
                                <a:close/>
                                <a:moveTo>
                                  <a:pt x="3168287" y="910995"/>
                                </a:moveTo>
                                <a:cubicBezTo>
                                  <a:pt x="3179972" y="909694"/>
                                  <a:pt x="3189190" y="896003"/>
                                  <a:pt x="3177874" y="886144"/>
                                </a:cubicBezTo>
                                <a:cubicBezTo>
                                  <a:pt x="3148662" y="860829"/>
                                  <a:pt x="3106796" y="856934"/>
                                  <a:pt x="3073693" y="877868"/>
                                </a:cubicBezTo>
                                <a:cubicBezTo>
                                  <a:pt x="3055193" y="890525"/>
                                  <a:pt x="3073206" y="921196"/>
                                  <a:pt x="3091218" y="908052"/>
                                </a:cubicBezTo>
                                <a:cubicBezTo>
                                  <a:pt x="3110691" y="893933"/>
                                  <a:pt x="3136979" y="892473"/>
                                  <a:pt x="3156452" y="907565"/>
                                </a:cubicBezTo>
                                <a:cubicBezTo>
                                  <a:pt x="3160225" y="910486"/>
                                  <a:pt x="3164394" y="911429"/>
                                  <a:pt x="3168287" y="910995"/>
                                </a:cubicBezTo>
                                <a:close/>
                                <a:moveTo>
                                  <a:pt x="2042131" y="968256"/>
                                </a:moveTo>
                                <a:cubicBezTo>
                                  <a:pt x="2053739" y="967350"/>
                                  <a:pt x="2065453" y="964886"/>
                                  <a:pt x="2077137" y="960748"/>
                                </a:cubicBezTo>
                                <a:cubicBezTo>
                                  <a:pt x="2099044" y="952959"/>
                                  <a:pt x="2090282" y="918394"/>
                                  <a:pt x="2067401" y="925209"/>
                                </a:cubicBezTo>
                                <a:cubicBezTo>
                                  <a:pt x="2034296" y="934946"/>
                                  <a:pt x="1995351" y="929104"/>
                                  <a:pt x="1970523" y="903789"/>
                                </a:cubicBezTo>
                                <a:cubicBezTo>
                                  <a:pt x="1949102" y="882369"/>
                                  <a:pt x="1918919" y="917907"/>
                                  <a:pt x="1944234" y="937380"/>
                                </a:cubicBezTo>
                                <a:cubicBezTo>
                                  <a:pt x="1973443" y="959653"/>
                                  <a:pt x="2007308" y="970971"/>
                                  <a:pt x="2042131" y="968256"/>
                                </a:cubicBezTo>
                                <a:close/>
                                <a:moveTo>
                                  <a:pt x="6696679" y="974465"/>
                                </a:moveTo>
                                <a:cubicBezTo>
                                  <a:pt x="6708286" y="973559"/>
                                  <a:pt x="6720001" y="971095"/>
                                  <a:pt x="6731684" y="966957"/>
                                </a:cubicBezTo>
                                <a:cubicBezTo>
                                  <a:pt x="6753592" y="959168"/>
                                  <a:pt x="6744829" y="924603"/>
                                  <a:pt x="6721948" y="931418"/>
                                </a:cubicBezTo>
                                <a:cubicBezTo>
                                  <a:pt x="6688843" y="941155"/>
                                  <a:pt x="6649898" y="935313"/>
                                  <a:pt x="6625070" y="909998"/>
                                </a:cubicBezTo>
                                <a:cubicBezTo>
                                  <a:pt x="6603649" y="888578"/>
                                  <a:pt x="6573466" y="924116"/>
                                  <a:pt x="6598781" y="943589"/>
                                </a:cubicBezTo>
                                <a:cubicBezTo>
                                  <a:pt x="6627990" y="965862"/>
                                  <a:pt x="6661855" y="977180"/>
                                  <a:pt x="6696679" y="974465"/>
                                </a:cubicBezTo>
                                <a:close/>
                                <a:moveTo>
                                  <a:pt x="3683687" y="1009941"/>
                                </a:moveTo>
                                <a:cubicBezTo>
                                  <a:pt x="3686935" y="1010283"/>
                                  <a:pt x="3690374" y="1009309"/>
                                  <a:pt x="3693416" y="1006389"/>
                                </a:cubicBezTo>
                                <a:cubicBezTo>
                                  <a:pt x="3707048" y="993731"/>
                                  <a:pt x="3720678" y="981074"/>
                                  <a:pt x="3734797" y="968416"/>
                                </a:cubicBezTo>
                                <a:cubicBezTo>
                                  <a:pt x="3745021" y="958680"/>
                                  <a:pt x="3729928" y="945049"/>
                                  <a:pt x="3719704" y="953325"/>
                                </a:cubicBezTo>
                                <a:cubicBezTo>
                                  <a:pt x="3705100" y="965009"/>
                                  <a:pt x="3690494" y="976692"/>
                                  <a:pt x="3675404" y="988376"/>
                                </a:cubicBezTo>
                                <a:cubicBezTo>
                                  <a:pt x="3665909" y="996044"/>
                                  <a:pt x="3673943" y="1008914"/>
                                  <a:pt x="3683687" y="1009941"/>
                                </a:cubicBezTo>
                                <a:close/>
                                <a:moveTo>
                                  <a:pt x="4672692" y="1123805"/>
                                </a:moveTo>
                                <a:cubicBezTo>
                                  <a:pt x="4688028" y="1118236"/>
                                  <a:pt x="4695422" y="1095964"/>
                                  <a:pt x="4676800" y="1085741"/>
                                </a:cubicBezTo>
                                <a:cubicBezTo>
                                  <a:pt x="4644670" y="1068216"/>
                                  <a:pt x="4611565" y="1062373"/>
                                  <a:pt x="4575540" y="1069189"/>
                                </a:cubicBezTo>
                                <a:cubicBezTo>
                                  <a:pt x="4552172" y="1073084"/>
                                  <a:pt x="4557527" y="1114464"/>
                                  <a:pt x="4581869" y="1112029"/>
                                </a:cubicBezTo>
                                <a:cubicBezTo>
                                  <a:pt x="4607184" y="1109595"/>
                                  <a:pt x="4632499" y="1112029"/>
                                  <a:pt x="4655379" y="1122740"/>
                                </a:cubicBezTo>
                                <a:cubicBezTo>
                                  <a:pt x="4661586" y="1125661"/>
                                  <a:pt x="4667581" y="1125661"/>
                                  <a:pt x="4672692" y="1123805"/>
                                </a:cubicBezTo>
                                <a:close/>
                                <a:moveTo>
                                  <a:pt x="3542921" y="1306052"/>
                                </a:moveTo>
                                <a:cubicBezTo>
                                  <a:pt x="3557139" y="1301100"/>
                                  <a:pt x="3564166" y="1279376"/>
                                  <a:pt x="3547371" y="1270248"/>
                                </a:cubicBezTo>
                                <a:cubicBezTo>
                                  <a:pt x="3507937" y="1248341"/>
                                  <a:pt x="3485545" y="1211342"/>
                                  <a:pt x="3479703" y="1167528"/>
                                </a:cubicBezTo>
                                <a:cubicBezTo>
                                  <a:pt x="3476781" y="1147081"/>
                                  <a:pt x="3442218" y="1151949"/>
                                  <a:pt x="3443191" y="1172396"/>
                                </a:cubicBezTo>
                                <a:cubicBezTo>
                                  <a:pt x="3447083" y="1227894"/>
                                  <a:pt x="3478727" y="1277063"/>
                                  <a:pt x="3526924" y="1304325"/>
                                </a:cubicBezTo>
                                <a:cubicBezTo>
                                  <a:pt x="3532644" y="1307490"/>
                                  <a:pt x="3538183" y="1307703"/>
                                  <a:pt x="3542921" y="1306052"/>
                                </a:cubicBezTo>
                                <a:close/>
                                <a:moveTo>
                                  <a:pt x="43126" y="1324649"/>
                                </a:moveTo>
                                <a:cubicBezTo>
                                  <a:pt x="51341" y="1322458"/>
                                  <a:pt x="58035" y="1314912"/>
                                  <a:pt x="55357" y="1303959"/>
                                </a:cubicBezTo>
                                <a:cubicBezTo>
                                  <a:pt x="52436" y="1291301"/>
                                  <a:pt x="49028" y="1279130"/>
                                  <a:pt x="46108" y="1266473"/>
                                </a:cubicBezTo>
                                <a:cubicBezTo>
                                  <a:pt x="39778" y="1243105"/>
                                  <a:pt x="2292" y="1253815"/>
                                  <a:pt x="9595" y="1276696"/>
                                </a:cubicBezTo>
                                <a:cubicBezTo>
                                  <a:pt x="13490" y="1288866"/>
                                  <a:pt x="17384" y="1301037"/>
                                  <a:pt x="21766" y="1313208"/>
                                </a:cubicBezTo>
                                <a:cubicBezTo>
                                  <a:pt x="25174" y="1323675"/>
                                  <a:pt x="34910" y="1326839"/>
                                  <a:pt x="43126" y="1324649"/>
                                </a:cubicBezTo>
                                <a:close/>
                                <a:moveTo>
                                  <a:pt x="4697673" y="1330858"/>
                                </a:moveTo>
                                <a:cubicBezTo>
                                  <a:pt x="4705888" y="1328667"/>
                                  <a:pt x="4712582" y="1321121"/>
                                  <a:pt x="4709905" y="1310168"/>
                                </a:cubicBezTo>
                                <a:cubicBezTo>
                                  <a:pt x="4706984" y="1297510"/>
                                  <a:pt x="4703576" y="1285339"/>
                                  <a:pt x="4700655" y="1272682"/>
                                </a:cubicBezTo>
                                <a:cubicBezTo>
                                  <a:pt x="4694326" y="1249314"/>
                                  <a:pt x="4656840" y="1260024"/>
                                  <a:pt x="4664143" y="1282905"/>
                                </a:cubicBezTo>
                                <a:cubicBezTo>
                                  <a:pt x="4668037" y="1295075"/>
                                  <a:pt x="4671932" y="1307246"/>
                                  <a:pt x="4676313" y="1319417"/>
                                </a:cubicBezTo>
                                <a:cubicBezTo>
                                  <a:pt x="4679721" y="1329884"/>
                                  <a:pt x="4689458" y="1333048"/>
                                  <a:pt x="4697673" y="1330858"/>
                                </a:cubicBezTo>
                                <a:close/>
                                <a:moveTo>
                                  <a:pt x="4032474" y="1366686"/>
                                </a:moveTo>
                                <a:cubicBezTo>
                                  <a:pt x="4042743" y="1366823"/>
                                  <a:pt x="4053423" y="1354226"/>
                                  <a:pt x="4046850" y="1343273"/>
                                </a:cubicBezTo>
                                <a:cubicBezTo>
                                  <a:pt x="4039548" y="1331589"/>
                                  <a:pt x="4035166" y="1318445"/>
                                  <a:pt x="4033219" y="1304813"/>
                                </a:cubicBezTo>
                                <a:cubicBezTo>
                                  <a:pt x="4031759" y="1295564"/>
                                  <a:pt x="4020075" y="1290208"/>
                                  <a:pt x="4011798" y="1292643"/>
                                </a:cubicBezTo>
                                <a:cubicBezTo>
                                  <a:pt x="4002062" y="1295564"/>
                                  <a:pt x="3997680" y="1304813"/>
                                  <a:pt x="3999627" y="1314063"/>
                                </a:cubicBezTo>
                                <a:cubicBezTo>
                                  <a:pt x="4003522" y="1332076"/>
                                  <a:pt x="4011312" y="1347654"/>
                                  <a:pt x="4022995" y="1361772"/>
                                </a:cubicBezTo>
                                <a:cubicBezTo>
                                  <a:pt x="4025673" y="1365180"/>
                                  <a:pt x="4029050" y="1366640"/>
                                  <a:pt x="4032474" y="1366686"/>
                                </a:cubicBezTo>
                                <a:close/>
                                <a:moveTo>
                                  <a:pt x="2127889" y="1463271"/>
                                </a:moveTo>
                                <a:cubicBezTo>
                                  <a:pt x="2132879" y="1464367"/>
                                  <a:pt x="2138234" y="1463393"/>
                                  <a:pt x="2142859" y="1459742"/>
                                </a:cubicBezTo>
                                <a:cubicBezTo>
                                  <a:pt x="2152596" y="1452927"/>
                                  <a:pt x="2152596" y="1440269"/>
                                  <a:pt x="2145293" y="1431506"/>
                                </a:cubicBezTo>
                                <a:cubicBezTo>
                                  <a:pt x="2131175" y="1415441"/>
                                  <a:pt x="2109755" y="1409599"/>
                                  <a:pt x="2089308" y="1413980"/>
                                </a:cubicBezTo>
                                <a:cubicBezTo>
                                  <a:pt x="2081033" y="1415928"/>
                                  <a:pt x="2076164" y="1424691"/>
                                  <a:pt x="2077137" y="1432480"/>
                                </a:cubicBezTo>
                                <a:cubicBezTo>
                                  <a:pt x="2078111" y="1439782"/>
                                  <a:pt x="2085413" y="1448058"/>
                                  <a:pt x="2093690" y="1447085"/>
                                </a:cubicBezTo>
                                <a:cubicBezTo>
                                  <a:pt x="2102940" y="1445624"/>
                                  <a:pt x="2111216" y="1448058"/>
                                  <a:pt x="2115110" y="1454387"/>
                                </a:cubicBezTo>
                                <a:cubicBezTo>
                                  <a:pt x="2118275" y="1459012"/>
                                  <a:pt x="2122900" y="1462176"/>
                                  <a:pt x="2127889" y="1463271"/>
                                </a:cubicBezTo>
                                <a:close/>
                                <a:moveTo>
                                  <a:pt x="6782437" y="1469480"/>
                                </a:moveTo>
                                <a:cubicBezTo>
                                  <a:pt x="6787426" y="1470576"/>
                                  <a:pt x="6792781" y="1469602"/>
                                  <a:pt x="6797406" y="1465951"/>
                                </a:cubicBezTo>
                                <a:cubicBezTo>
                                  <a:pt x="6807143" y="1459136"/>
                                  <a:pt x="6807143" y="1446478"/>
                                  <a:pt x="6799841" y="1437715"/>
                                </a:cubicBezTo>
                                <a:cubicBezTo>
                                  <a:pt x="6785722" y="1421650"/>
                                  <a:pt x="6764302" y="1415808"/>
                                  <a:pt x="6743855" y="1420189"/>
                                </a:cubicBezTo>
                                <a:cubicBezTo>
                                  <a:pt x="6735580" y="1422137"/>
                                  <a:pt x="6730711" y="1430900"/>
                                  <a:pt x="6731684" y="1438689"/>
                                </a:cubicBezTo>
                                <a:cubicBezTo>
                                  <a:pt x="6732658" y="1445991"/>
                                  <a:pt x="6739961" y="1454267"/>
                                  <a:pt x="6748237" y="1453294"/>
                                </a:cubicBezTo>
                                <a:cubicBezTo>
                                  <a:pt x="6757487" y="1451833"/>
                                  <a:pt x="6765763" y="1454267"/>
                                  <a:pt x="6769658" y="1460596"/>
                                </a:cubicBezTo>
                                <a:cubicBezTo>
                                  <a:pt x="6772822" y="1465221"/>
                                  <a:pt x="6777447" y="1468385"/>
                                  <a:pt x="6782437" y="1469480"/>
                                </a:cubicBezTo>
                                <a:close/>
                                <a:moveTo>
                                  <a:pt x="4132530" y="1601776"/>
                                </a:moveTo>
                                <a:cubicBezTo>
                                  <a:pt x="4175371" y="1583763"/>
                                  <a:pt x="4215777" y="1559909"/>
                                  <a:pt x="4258131" y="1540922"/>
                                </a:cubicBezTo>
                                <a:cubicBezTo>
                                  <a:pt x="4275656" y="1533133"/>
                                  <a:pt x="4262999" y="1502950"/>
                                  <a:pt x="4244986" y="1509765"/>
                                </a:cubicBezTo>
                                <a:cubicBezTo>
                                  <a:pt x="4202146" y="1524857"/>
                                  <a:pt x="4155411" y="1540922"/>
                                  <a:pt x="4116951" y="1565750"/>
                                </a:cubicBezTo>
                                <a:cubicBezTo>
                                  <a:pt x="4099426" y="1576947"/>
                                  <a:pt x="4111110" y="1610539"/>
                                  <a:pt x="4132530" y="1601776"/>
                                </a:cubicBezTo>
                                <a:close/>
                                <a:moveTo>
                                  <a:pt x="2918441" y="1651831"/>
                                </a:moveTo>
                                <a:cubicBezTo>
                                  <a:pt x="2921987" y="1651853"/>
                                  <a:pt x="2925456" y="1650454"/>
                                  <a:pt x="2928133" y="1647046"/>
                                </a:cubicBezTo>
                                <a:cubicBezTo>
                                  <a:pt x="2945172" y="1625139"/>
                                  <a:pt x="2962698" y="1603722"/>
                                  <a:pt x="2978763" y="1581328"/>
                                </a:cubicBezTo>
                                <a:cubicBezTo>
                                  <a:pt x="2988986" y="1567210"/>
                                  <a:pt x="2965132" y="1548224"/>
                                  <a:pt x="2953935" y="1562342"/>
                                </a:cubicBezTo>
                                <a:cubicBezTo>
                                  <a:pt x="2936897" y="1584249"/>
                                  <a:pt x="2920345" y="1606643"/>
                                  <a:pt x="2903792" y="1629033"/>
                                </a:cubicBezTo>
                                <a:cubicBezTo>
                                  <a:pt x="2896489" y="1638892"/>
                                  <a:pt x="2907807" y="1651762"/>
                                  <a:pt x="2918441" y="1651831"/>
                                </a:cubicBezTo>
                                <a:close/>
                                <a:moveTo>
                                  <a:pt x="4643551" y="1678614"/>
                                </a:moveTo>
                                <a:cubicBezTo>
                                  <a:pt x="4660735" y="1675739"/>
                                  <a:pt x="4671688" y="1651915"/>
                                  <a:pt x="4651972" y="1638770"/>
                                </a:cubicBezTo>
                                <a:cubicBezTo>
                                  <a:pt x="4625683" y="1621732"/>
                                  <a:pt x="4598908" y="1608104"/>
                                  <a:pt x="4566777" y="1609565"/>
                                </a:cubicBezTo>
                                <a:cubicBezTo>
                                  <a:pt x="4546331" y="1610539"/>
                                  <a:pt x="4543896" y="1636823"/>
                                  <a:pt x="4561909" y="1644125"/>
                                </a:cubicBezTo>
                                <a:cubicBezTo>
                                  <a:pt x="4582843" y="1652401"/>
                                  <a:pt x="4607184" y="1659217"/>
                                  <a:pt x="4625196" y="1673335"/>
                                </a:cubicBezTo>
                                <a:cubicBezTo>
                                  <a:pt x="4631403" y="1678204"/>
                                  <a:pt x="4637823" y="1679573"/>
                                  <a:pt x="4643551" y="1678614"/>
                                </a:cubicBezTo>
                                <a:close/>
                                <a:moveTo>
                                  <a:pt x="323109" y="1704614"/>
                                </a:moveTo>
                                <a:cubicBezTo>
                                  <a:pt x="332359" y="1701693"/>
                                  <a:pt x="338201" y="1692444"/>
                                  <a:pt x="335280" y="1683194"/>
                                </a:cubicBezTo>
                                <a:cubicBezTo>
                                  <a:pt x="333333" y="1674431"/>
                                  <a:pt x="323109" y="1668103"/>
                                  <a:pt x="313860" y="1671024"/>
                                </a:cubicBezTo>
                                <a:cubicBezTo>
                                  <a:pt x="310939" y="1671997"/>
                                  <a:pt x="310939" y="1671997"/>
                                  <a:pt x="308991" y="1671510"/>
                                </a:cubicBezTo>
                                <a:cubicBezTo>
                                  <a:pt x="310939" y="1671997"/>
                                  <a:pt x="308504" y="1671024"/>
                                  <a:pt x="308018" y="1671024"/>
                                </a:cubicBezTo>
                                <a:cubicBezTo>
                                  <a:pt x="307531" y="1671024"/>
                                  <a:pt x="306558" y="1670537"/>
                                  <a:pt x="306071" y="1670537"/>
                                </a:cubicBezTo>
                                <a:cubicBezTo>
                                  <a:pt x="305097" y="1670050"/>
                                  <a:pt x="303636" y="1669563"/>
                                  <a:pt x="302663" y="1668589"/>
                                </a:cubicBezTo>
                                <a:cubicBezTo>
                                  <a:pt x="302176" y="1668589"/>
                                  <a:pt x="299742" y="1666642"/>
                                  <a:pt x="300715" y="1667129"/>
                                </a:cubicBezTo>
                                <a:cubicBezTo>
                                  <a:pt x="302176" y="1668103"/>
                                  <a:pt x="299255" y="1664695"/>
                                  <a:pt x="299742" y="1666155"/>
                                </a:cubicBezTo>
                                <a:cubicBezTo>
                                  <a:pt x="300228" y="1667129"/>
                                  <a:pt x="297795" y="1663234"/>
                                  <a:pt x="297795" y="1663234"/>
                                </a:cubicBezTo>
                                <a:cubicBezTo>
                                  <a:pt x="292926" y="1654471"/>
                                  <a:pt x="280756" y="1651550"/>
                                  <a:pt x="271993" y="1656419"/>
                                </a:cubicBezTo>
                                <a:cubicBezTo>
                                  <a:pt x="262743" y="1661774"/>
                                  <a:pt x="260795" y="1672971"/>
                                  <a:pt x="265177" y="1682220"/>
                                </a:cubicBezTo>
                                <a:cubicBezTo>
                                  <a:pt x="276374" y="1703641"/>
                                  <a:pt x="300715" y="1711917"/>
                                  <a:pt x="323109" y="1704614"/>
                                </a:cubicBezTo>
                                <a:close/>
                                <a:moveTo>
                                  <a:pt x="69472" y="1705589"/>
                                </a:moveTo>
                                <a:cubicBezTo>
                                  <a:pt x="83590" y="1705589"/>
                                  <a:pt x="95761" y="1691958"/>
                                  <a:pt x="90892" y="1678813"/>
                                </a:cubicBezTo>
                                <a:cubicBezTo>
                                  <a:pt x="90892" y="1678326"/>
                                  <a:pt x="90892" y="1678326"/>
                                  <a:pt x="90406" y="1677840"/>
                                </a:cubicBezTo>
                                <a:cubicBezTo>
                                  <a:pt x="87484" y="1669563"/>
                                  <a:pt x="79695" y="1661774"/>
                                  <a:pt x="69958" y="1662261"/>
                                </a:cubicBezTo>
                                <a:cubicBezTo>
                                  <a:pt x="60222" y="1662748"/>
                                  <a:pt x="52919" y="1668590"/>
                                  <a:pt x="49512" y="1677840"/>
                                </a:cubicBezTo>
                                <a:cubicBezTo>
                                  <a:pt x="49512" y="1678326"/>
                                  <a:pt x="49512" y="1678326"/>
                                  <a:pt x="49025" y="1678813"/>
                                </a:cubicBezTo>
                                <a:cubicBezTo>
                                  <a:pt x="44643" y="1691958"/>
                                  <a:pt x="56327" y="1705589"/>
                                  <a:pt x="69472" y="1705589"/>
                                </a:cubicBezTo>
                                <a:close/>
                                <a:moveTo>
                                  <a:pt x="4977658" y="1710821"/>
                                </a:moveTo>
                                <a:cubicBezTo>
                                  <a:pt x="4986908" y="1707900"/>
                                  <a:pt x="4992750" y="1698650"/>
                                  <a:pt x="4989829" y="1689401"/>
                                </a:cubicBezTo>
                                <a:cubicBezTo>
                                  <a:pt x="4987881" y="1680638"/>
                                  <a:pt x="4977658" y="1674310"/>
                                  <a:pt x="4968408" y="1677230"/>
                                </a:cubicBezTo>
                                <a:cubicBezTo>
                                  <a:pt x="4965487" y="1678204"/>
                                  <a:pt x="4965487" y="1678204"/>
                                  <a:pt x="4963540" y="1677717"/>
                                </a:cubicBezTo>
                                <a:cubicBezTo>
                                  <a:pt x="4965487" y="1678204"/>
                                  <a:pt x="4963053" y="1677230"/>
                                  <a:pt x="4962567" y="1677230"/>
                                </a:cubicBezTo>
                                <a:cubicBezTo>
                                  <a:pt x="4962080" y="1677230"/>
                                  <a:pt x="4961106" y="1676743"/>
                                  <a:pt x="4960619" y="1676743"/>
                                </a:cubicBezTo>
                                <a:cubicBezTo>
                                  <a:pt x="4959645" y="1676256"/>
                                  <a:pt x="4958185" y="1675770"/>
                                  <a:pt x="4957211" y="1674796"/>
                                </a:cubicBezTo>
                                <a:cubicBezTo>
                                  <a:pt x="4956724" y="1674796"/>
                                  <a:pt x="4954291" y="1672849"/>
                                  <a:pt x="4955264" y="1673336"/>
                                </a:cubicBezTo>
                                <a:cubicBezTo>
                                  <a:pt x="4956724" y="1674310"/>
                                  <a:pt x="4953804" y="1670901"/>
                                  <a:pt x="4954291" y="1672362"/>
                                </a:cubicBezTo>
                                <a:cubicBezTo>
                                  <a:pt x="4954777" y="1673336"/>
                                  <a:pt x="4952343" y="1669441"/>
                                  <a:pt x="4952343" y="1669441"/>
                                </a:cubicBezTo>
                                <a:cubicBezTo>
                                  <a:pt x="4947475" y="1660678"/>
                                  <a:pt x="4935304" y="1657757"/>
                                  <a:pt x="4926541" y="1662625"/>
                                </a:cubicBezTo>
                                <a:cubicBezTo>
                                  <a:pt x="4917291" y="1667980"/>
                                  <a:pt x="4915344" y="1679178"/>
                                  <a:pt x="4919726" y="1688427"/>
                                </a:cubicBezTo>
                                <a:cubicBezTo>
                                  <a:pt x="4930923" y="1709848"/>
                                  <a:pt x="4955264" y="1718123"/>
                                  <a:pt x="4977658" y="1710821"/>
                                </a:cubicBezTo>
                                <a:close/>
                                <a:moveTo>
                                  <a:pt x="4724022" y="1711796"/>
                                </a:moveTo>
                                <a:cubicBezTo>
                                  <a:pt x="4738140" y="1711796"/>
                                  <a:pt x="4750311" y="1698165"/>
                                  <a:pt x="4745442" y="1685020"/>
                                </a:cubicBezTo>
                                <a:cubicBezTo>
                                  <a:pt x="4745442" y="1684533"/>
                                  <a:pt x="4745442" y="1684533"/>
                                  <a:pt x="4744956" y="1684047"/>
                                </a:cubicBezTo>
                                <a:cubicBezTo>
                                  <a:pt x="4742034" y="1675770"/>
                                  <a:pt x="4734245" y="1667981"/>
                                  <a:pt x="4724508" y="1668468"/>
                                </a:cubicBezTo>
                                <a:cubicBezTo>
                                  <a:pt x="4714772" y="1668955"/>
                                  <a:pt x="4707469" y="1674797"/>
                                  <a:pt x="4704062" y="1684047"/>
                                </a:cubicBezTo>
                                <a:cubicBezTo>
                                  <a:pt x="4704062" y="1684533"/>
                                  <a:pt x="4704062" y="1684533"/>
                                  <a:pt x="4703575" y="1685020"/>
                                </a:cubicBezTo>
                                <a:cubicBezTo>
                                  <a:pt x="4699193" y="1698165"/>
                                  <a:pt x="4710877" y="1711796"/>
                                  <a:pt x="4724022" y="1711796"/>
                                </a:cubicBezTo>
                                <a:close/>
                                <a:moveTo>
                                  <a:pt x="977081" y="1736957"/>
                                </a:moveTo>
                                <a:cubicBezTo>
                                  <a:pt x="989541" y="1739513"/>
                                  <a:pt x="1004055" y="1725913"/>
                                  <a:pt x="996387" y="1710943"/>
                                </a:cubicBezTo>
                                <a:cubicBezTo>
                                  <a:pt x="968151" y="1655932"/>
                                  <a:pt x="940889" y="1596540"/>
                                  <a:pt x="905837" y="1544936"/>
                                </a:cubicBezTo>
                                <a:cubicBezTo>
                                  <a:pt x="896101" y="1529845"/>
                                  <a:pt x="867865" y="1539095"/>
                                  <a:pt x="875653" y="1557594"/>
                                </a:cubicBezTo>
                                <a:cubicBezTo>
                                  <a:pt x="899995" y="1616500"/>
                                  <a:pt x="935047" y="1672970"/>
                                  <a:pt x="966204" y="1728469"/>
                                </a:cubicBezTo>
                                <a:cubicBezTo>
                                  <a:pt x="969003" y="1733459"/>
                                  <a:pt x="972928" y="1736106"/>
                                  <a:pt x="977081" y="1736957"/>
                                </a:cubicBezTo>
                                <a:close/>
                                <a:moveTo>
                                  <a:pt x="5631630" y="1743164"/>
                                </a:moveTo>
                                <a:cubicBezTo>
                                  <a:pt x="5644090" y="1745720"/>
                                  <a:pt x="5658603" y="1732120"/>
                                  <a:pt x="5650936" y="1717150"/>
                                </a:cubicBezTo>
                                <a:cubicBezTo>
                                  <a:pt x="5622700" y="1662139"/>
                                  <a:pt x="5595438" y="1602749"/>
                                  <a:pt x="5560386" y="1551145"/>
                                </a:cubicBezTo>
                                <a:cubicBezTo>
                                  <a:pt x="5550650" y="1536054"/>
                                  <a:pt x="5522413" y="1545304"/>
                                  <a:pt x="5530202" y="1563803"/>
                                </a:cubicBezTo>
                                <a:cubicBezTo>
                                  <a:pt x="5554544" y="1622706"/>
                                  <a:pt x="5589596" y="1679177"/>
                                  <a:pt x="5620753" y="1734675"/>
                                </a:cubicBezTo>
                                <a:cubicBezTo>
                                  <a:pt x="5623552" y="1739665"/>
                                  <a:pt x="5627477" y="1742312"/>
                                  <a:pt x="5631630" y="1743164"/>
                                </a:cubicBezTo>
                                <a:close/>
                                <a:moveTo>
                                  <a:pt x="1537309" y="1752164"/>
                                </a:moveTo>
                                <a:cubicBezTo>
                                  <a:pt x="1548537" y="1749128"/>
                                  <a:pt x="1556478" y="1733702"/>
                                  <a:pt x="1545524" y="1724574"/>
                                </a:cubicBezTo>
                                <a:cubicBezTo>
                                  <a:pt x="1506092" y="1692443"/>
                                  <a:pt x="1479804" y="1648629"/>
                                  <a:pt x="1468607" y="1598974"/>
                                </a:cubicBezTo>
                                <a:cubicBezTo>
                                  <a:pt x="1462764" y="1573658"/>
                                  <a:pt x="1427226" y="1585343"/>
                                  <a:pt x="1430634" y="1609197"/>
                                </a:cubicBezTo>
                                <a:cubicBezTo>
                                  <a:pt x="1439397" y="1669076"/>
                                  <a:pt x="1474448" y="1718732"/>
                                  <a:pt x="1525564" y="1750376"/>
                                </a:cubicBezTo>
                                <a:cubicBezTo>
                                  <a:pt x="1529459" y="1752810"/>
                                  <a:pt x="1533567" y="1753175"/>
                                  <a:pt x="1537309" y="1752164"/>
                                </a:cubicBezTo>
                                <a:close/>
                                <a:moveTo>
                                  <a:pt x="6191858" y="1758370"/>
                                </a:moveTo>
                                <a:cubicBezTo>
                                  <a:pt x="6203085" y="1755335"/>
                                  <a:pt x="6211027" y="1739909"/>
                                  <a:pt x="6200073" y="1730781"/>
                                </a:cubicBezTo>
                                <a:cubicBezTo>
                                  <a:pt x="6160640" y="1698650"/>
                                  <a:pt x="6134352" y="1654836"/>
                                  <a:pt x="6123155" y="1605183"/>
                                </a:cubicBezTo>
                                <a:cubicBezTo>
                                  <a:pt x="6117312" y="1579867"/>
                                  <a:pt x="6081774" y="1591552"/>
                                  <a:pt x="6085182" y="1615406"/>
                                </a:cubicBezTo>
                                <a:cubicBezTo>
                                  <a:pt x="6093945" y="1675283"/>
                                  <a:pt x="6128996" y="1724939"/>
                                  <a:pt x="6180113" y="1756583"/>
                                </a:cubicBezTo>
                                <a:cubicBezTo>
                                  <a:pt x="6184008" y="1759017"/>
                                  <a:pt x="6188115" y="1759382"/>
                                  <a:pt x="6191858" y="1758370"/>
                                </a:cubicBezTo>
                                <a:close/>
                                <a:moveTo>
                                  <a:pt x="2226593" y="1787375"/>
                                </a:moveTo>
                                <a:cubicBezTo>
                                  <a:pt x="2237302" y="1783967"/>
                                  <a:pt x="2244118" y="1773257"/>
                                  <a:pt x="2240711" y="1762059"/>
                                </a:cubicBezTo>
                                <a:cubicBezTo>
                                  <a:pt x="2240223" y="1759625"/>
                                  <a:pt x="2240223" y="1759625"/>
                                  <a:pt x="2240223" y="1762546"/>
                                </a:cubicBezTo>
                                <a:cubicBezTo>
                                  <a:pt x="2240223" y="1761573"/>
                                  <a:pt x="2240223" y="1760112"/>
                                  <a:pt x="2240223" y="1759138"/>
                                </a:cubicBezTo>
                                <a:cubicBezTo>
                                  <a:pt x="2239737" y="1754757"/>
                                  <a:pt x="2240223" y="1762546"/>
                                  <a:pt x="2240711" y="1756704"/>
                                </a:cubicBezTo>
                                <a:cubicBezTo>
                                  <a:pt x="2241196" y="1755243"/>
                                  <a:pt x="2241196" y="1755731"/>
                                  <a:pt x="2240223" y="1757678"/>
                                </a:cubicBezTo>
                                <a:cubicBezTo>
                                  <a:pt x="2240711" y="1756704"/>
                                  <a:pt x="2241196" y="1755731"/>
                                  <a:pt x="2241684" y="1754270"/>
                                </a:cubicBezTo>
                                <a:cubicBezTo>
                                  <a:pt x="2244118" y="1748428"/>
                                  <a:pt x="2244605" y="1747455"/>
                                  <a:pt x="2243144" y="1750862"/>
                                </a:cubicBezTo>
                                <a:cubicBezTo>
                                  <a:pt x="2245092" y="1747942"/>
                                  <a:pt x="2244118" y="1748428"/>
                                  <a:pt x="2240711" y="1752810"/>
                                </a:cubicBezTo>
                                <a:cubicBezTo>
                                  <a:pt x="2251421" y="1746481"/>
                                  <a:pt x="2253854" y="1732363"/>
                                  <a:pt x="2246552" y="1723113"/>
                                </a:cubicBezTo>
                                <a:cubicBezTo>
                                  <a:pt x="2239737" y="1714837"/>
                                  <a:pt x="2224157" y="1711916"/>
                                  <a:pt x="2216370" y="1721166"/>
                                </a:cubicBezTo>
                                <a:cubicBezTo>
                                  <a:pt x="2213935" y="1724087"/>
                                  <a:pt x="2211014" y="1726034"/>
                                  <a:pt x="2209066" y="1728468"/>
                                </a:cubicBezTo>
                                <a:cubicBezTo>
                                  <a:pt x="2205170" y="1732850"/>
                                  <a:pt x="2202738" y="1738692"/>
                                  <a:pt x="2200791" y="1744533"/>
                                </a:cubicBezTo>
                                <a:cubicBezTo>
                                  <a:pt x="2198357" y="1753783"/>
                                  <a:pt x="2198357" y="1764006"/>
                                  <a:pt x="2201277" y="1773257"/>
                                </a:cubicBezTo>
                                <a:cubicBezTo>
                                  <a:pt x="2204685" y="1783480"/>
                                  <a:pt x="2215395" y="1791269"/>
                                  <a:pt x="2226593" y="1787375"/>
                                </a:cubicBezTo>
                                <a:close/>
                                <a:moveTo>
                                  <a:pt x="6881139" y="1793581"/>
                                </a:moveTo>
                                <a:cubicBezTo>
                                  <a:pt x="6891849" y="1790174"/>
                                  <a:pt x="6898665" y="1779463"/>
                                  <a:pt x="6895257" y="1768266"/>
                                </a:cubicBezTo>
                                <a:cubicBezTo>
                                  <a:pt x="6894770" y="1765832"/>
                                  <a:pt x="6894770" y="1765832"/>
                                  <a:pt x="6894770" y="1768753"/>
                                </a:cubicBezTo>
                                <a:cubicBezTo>
                                  <a:pt x="6894770" y="1767779"/>
                                  <a:pt x="6894770" y="1766319"/>
                                  <a:pt x="6894770" y="1765345"/>
                                </a:cubicBezTo>
                                <a:cubicBezTo>
                                  <a:pt x="6894283" y="1760964"/>
                                  <a:pt x="6894770" y="1768753"/>
                                  <a:pt x="6895257" y="1762910"/>
                                </a:cubicBezTo>
                                <a:cubicBezTo>
                                  <a:pt x="6895744" y="1761450"/>
                                  <a:pt x="6895744" y="1761937"/>
                                  <a:pt x="6894770" y="1763885"/>
                                </a:cubicBezTo>
                                <a:cubicBezTo>
                                  <a:pt x="6895257" y="1762910"/>
                                  <a:pt x="6895744" y="1761937"/>
                                  <a:pt x="6896231" y="1760477"/>
                                </a:cubicBezTo>
                                <a:cubicBezTo>
                                  <a:pt x="6898665" y="1754635"/>
                                  <a:pt x="6899151" y="1753661"/>
                                  <a:pt x="6897691" y="1757069"/>
                                </a:cubicBezTo>
                                <a:cubicBezTo>
                                  <a:pt x="6899638" y="1754149"/>
                                  <a:pt x="6898665" y="1754635"/>
                                  <a:pt x="6895257" y="1759017"/>
                                </a:cubicBezTo>
                                <a:cubicBezTo>
                                  <a:pt x="6905967" y="1752688"/>
                                  <a:pt x="6908401" y="1738570"/>
                                  <a:pt x="6901099" y="1729320"/>
                                </a:cubicBezTo>
                                <a:cubicBezTo>
                                  <a:pt x="6894283" y="1721044"/>
                                  <a:pt x="6878705" y="1718123"/>
                                  <a:pt x="6870916" y="1727373"/>
                                </a:cubicBezTo>
                                <a:cubicBezTo>
                                  <a:pt x="6868482" y="1730294"/>
                                  <a:pt x="6865561" y="1732241"/>
                                  <a:pt x="6863613" y="1734675"/>
                                </a:cubicBezTo>
                                <a:cubicBezTo>
                                  <a:pt x="6859719" y="1739056"/>
                                  <a:pt x="6857285" y="1744899"/>
                                  <a:pt x="6855338" y="1750740"/>
                                </a:cubicBezTo>
                                <a:cubicBezTo>
                                  <a:pt x="6852903" y="1759990"/>
                                  <a:pt x="6852903" y="1770213"/>
                                  <a:pt x="6855824" y="1779463"/>
                                </a:cubicBezTo>
                                <a:cubicBezTo>
                                  <a:pt x="6859232" y="1789686"/>
                                  <a:pt x="6869942" y="1797475"/>
                                  <a:pt x="6881139" y="1793581"/>
                                </a:cubicBezTo>
                                <a:close/>
                                <a:moveTo>
                                  <a:pt x="337653" y="1805691"/>
                                </a:moveTo>
                                <a:cubicBezTo>
                                  <a:pt x="340635" y="1804900"/>
                                  <a:pt x="343312" y="1802953"/>
                                  <a:pt x="345016" y="1800032"/>
                                </a:cubicBezTo>
                                <a:cubicBezTo>
                                  <a:pt x="348424" y="1793703"/>
                                  <a:pt x="345990" y="1787374"/>
                                  <a:pt x="340635" y="1783480"/>
                                </a:cubicBezTo>
                                <a:cubicBezTo>
                                  <a:pt x="330412" y="1775690"/>
                                  <a:pt x="320189" y="1767901"/>
                                  <a:pt x="309965" y="1760111"/>
                                </a:cubicBezTo>
                                <a:cubicBezTo>
                                  <a:pt x="303636" y="1755243"/>
                                  <a:pt x="293900" y="1759138"/>
                                  <a:pt x="290492" y="1765467"/>
                                </a:cubicBezTo>
                                <a:cubicBezTo>
                                  <a:pt x="286597" y="1772769"/>
                                  <a:pt x="289032" y="1781532"/>
                                  <a:pt x="295847" y="1785426"/>
                                </a:cubicBezTo>
                                <a:cubicBezTo>
                                  <a:pt x="306558" y="1791756"/>
                                  <a:pt x="317754" y="1798084"/>
                                  <a:pt x="328464" y="1804413"/>
                                </a:cubicBezTo>
                                <a:cubicBezTo>
                                  <a:pt x="331386" y="1806117"/>
                                  <a:pt x="334672" y="1806482"/>
                                  <a:pt x="337653" y="1805691"/>
                                </a:cubicBezTo>
                                <a:close/>
                                <a:moveTo>
                                  <a:pt x="4992200" y="1811898"/>
                                </a:moveTo>
                                <a:cubicBezTo>
                                  <a:pt x="4995182" y="1811107"/>
                                  <a:pt x="4997859" y="1809160"/>
                                  <a:pt x="4999563" y="1806238"/>
                                </a:cubicBezTo>
                                <a:cubicBezTo>
                                  <a:pt x="5002971" y="1799910"/>
                                  <a:pt x="5000537" y="1793581"/>
                                  <a:pt x="4995182" y="1789686"/>
                                </a:cubicBezTo>
                                <a:cubicBezTo>
                                  <a:pt x="4984959" y="1781897"/>
                                  <a:pt x="4974736" y="1774107"/>
                                  <a:pt x="4964512" y="1766318"/>
                                </a:cubicBezTo>
                                <a:cubicBezTo>
                                  <a:pt x="4958183" y="1761450"/>
                                  <a:pt x="4948447" y="1765345"/>
                                  <a:pt x="4945039" y="1771673"/>
                                </a:cubicBezTo>
                                <a:cubicBezTo>
                                  <a:pt x="4941144" y="1778976"/>
                                  <a:pt x="4943579" y="1787739"/>
                                  <a:pt x="4950394" y="1791633"/>
                                </a:cubicBezTo>
                                <a:cubicBezTo>
                                  <a:pt x="4961105" y="1797962"/>
                                  <a:pt x="4972301" y="1804291"/>
                                  <a:pt x="4983011" y="1810620"/>
                                </a:cubicBezTo>
                                <a:cubicBezTo>
                                  <a:pt x="4985932" y="1812324"/>
                                  <a:pt x="4989219" y="1812689"/>
                                  <a:pt x="4992200" y="1811898"/>
                                </a:cubicBezTo>
                                <a:close/>
                                <a:moveTo>
                                  <a:pt x="261281" y="1847742"/>
                                </a:moveTo>
                                <a:cubicBezTo>
                                  <a:pt x="265175" y="1848715"/>
                                  <a:pt x="268583" y="1848229"/>
                                  <a:pt x="271991" y="1846767"/>
                                </a:cubicBezTo>
                                <a:cubicBezTo>
                                  <a:pt x="279293" y="1843847"/>
                                  <a:pt x="284161" y="1835084"/>
                                  <a:pt x="281727" y="1827295"/>
                                </a:cubicBezTo>
                                <a:cubicBezTo>
                                  <a:pt x="280753" y="1823400"/>
                                  <a:pt x="279780" y="1819992"/>
                                  <a:pt x="278807" y="1816097"/>
                                </a:cubicBezTo>
                                <a:cubicBezTo>
                                  <a:pt x="277833" y="1809769"/>
                                  <a:pt x="271504" y="1803926"/>
                                  <a:pt x="265175" y="1802466"/>
                                </a:cubicBezTo>
                                <a:cubicBezTo>
                                  <a:pt x="260307" y="1801493"/>
                                  <a:pt x="254952" y="1801979"/>
                                  <a:pt x="250571" y="1804413"/>
                                </a:cubicBezTo>
                                <a:cubicBezTo>
                                  <a:pt x="246189" y="1806848"/>
                                  <a:pt x="243268" y="1811229"/>
                                  <a:pt x="241808" y="1816097"/>
                                </a:cubicBezTo>
                                <a:cubicBezTo>
                                  <a:pt x="240347" y="1822426"/>
                                  <a:pt x="242781" y="1829242"/>
                                  <a:pt x="247163" y="1834597"/>
                                </a:cubicBezTo>
                                <a:cubicBezTo>
                                  <a:pt x="248623" y="1836058"/>
                                  <a:pt x="250084" y="1838005"/>
                                  <a:pt x="251544" y="1839952"/>
                                </a:cubicBezTo>
                                <a:cubicBezTo>
                                  <a:pt x="253978" y="1843360"/>
                                  <a:pt x="256899" y="1846767"/>
                                  <a:pt x="261281" y="1847742"/>
                                </a:cubicBezTo>
                                <a:close/>
                                <a:moveTo>
                                  <a:pt x="4326955" y="1851453"/>
                                </a:moveTo>
                                <a:cubicBezTo>
                                  <a:pt x="4334197" y="1851392"/>
                                  <a:pt x="4341864" y="1846646"/>
                                  <a:pt x="4342838" y="1837396"/>
                                </a:cubicBezTo>
                                <a:cubicBezTo>
                                  <a:pt x="4346246" y="1802345"/>
                                  <a:pt x="4348680" y="1766806"/>
                                  <a:pt x="4348680" y="1731755"/>
                                </a:cubicBezTo>
                                <a:cubicBezTo>
                                  <a:pt x="4348193" y="1720071"/>
                                  <a:pt x="4329207" y="1716176"/>
                                  <a:pt x="4326773" y="1728834"/>
                                </a:cubicBezTo>
                                <a:cubicBezTo>
                                  <a:pt x="4319957" y="1764859"/>
                                  <a:pt x="4316549" y="1800884"/>
                                  <a:pt x="4313628" y="1837396"/>
                                </a:cubicBezTo>
                                <a:cubicBezTo>
                                  <a:pt x="4312898" y="1846890"/>
                                  <a:pt x="4319714" y="1851514"/>
                                  <a:pt x="4326955" y="1851453"/>
                                </a:cubicBezTo>
                                <a:close/>
                                <a:moveTo>
                                  <a:pt x="4915830" y="1853948"/>
                                </a:moveTo>
                                <a:cubicBezTo>
                                  <a:pt x="4919724" y="1854921"/>
                                  <a:pt x="4923132" y="1854435"/>
                                  <a:pt x="4926540" y="1852974"/>
                                </a:cubicBezTo>
                                <a:cubicBezTo>
                                  <a:pt x="4933843" y="1850053"/>
                                  <a:pt x="4938711" y="1841290"/>
                                  <a:pt x="4936277" y="1833502"/>
                                </a:cubicBezTo>
                                <a:cubicBezTo>
                                  <a:pt x="4935303" y="1829607"/>
                                  <a:pt x="4934330" y="1826199"/>
                                  <a:pt x="4933356" y="1822304"/>
                                </a:cubicBezTo>
                                <a:cubicBezTo>
                                  <a:pt x="4932382" y="1815976"/>
                                  <a:pt x="4926054" y="1810133"/>
                                  <a:pt x="4919724" y="1808673"/>
                                </a:cubicBezTo>
                                <a:cubicBezTo>
                                  <a:pt x="4914856" y="1807700"/>
                                  <a:pt x="4909501" y="1808186"/>
                                  <a:pt x="4905120" y="1810620"/>
                                </a:cubicBezTo>
                                <a:cubicBezTo>
                                  <a:pt x="4900738" y="1813055"/>
                                  <a:pt x="4897817" y="1817436"/>
                                  <a:pt x="4896357" y="1822304"/>
                                </a:cubicBezTo>
                                <a:cubicBezTo>
                                  <a:pt x="4894897" y="1828633"/>
                                  <a:pt x="4897330" y="1835449"/>
                                  <a:pt x="4901712" y="1840803"/>
                                </a:cubicBezTo>
                                <a:cubicBezTo>
                                  <a:pt x="4903173" y="1842264"/>
                                  <a:pt x="4904633" y="1844212"/>
                                  <a:pt x="4906093" y="1846159"/>
                                </a:cubicBezTo>
                                <a:cubicBezTo>
                                  <a:pt x="4908528" y="1849567"/>
                                  <a:pt x="4911449" y="1852974"/>
                                  <a:pt x="4915830" y="1853948"/>
                                </a:cubicBezTo>
                                <a:close/>
                                <a:moveTo>
                                  <a:pt x="623479" y="1878898"/>
                                </a:moveTo>
                                <a:lnTo>
                                  <a:pt x="623506" y="1878654"/>
                                </a:lnTo>
                                <a:lnTo>
                                  <a:pt x="623479" y="1878411"/>
                                </a:lnTo>
                                <a:cubicBezTo>
                                  <a:pt x="623479" y="1878411"/>
                                  <a:pt x="623479" y="1878411"/>
                                  <a:pt x="623479" y="1878898"/>
                                </a:cubicBezTo>
                                <a:close/>
                                <a:moveTo>
                                  <a:pt x="623273" y="1880825"/>
                                </a:moveTo>
                                <a:lnTo>
                                  <a:pt x="623208" y="1879137"/>
                                </a:lnTo>
                                <a:lnTo>
                                  <a:pt x="622992" y="1879871"/>
                                </a:lnTo>
                                <a:close/>
                                <a:moveTo>
                                  <a:pt x="5278028" y="1885105"/>
                                </a:moveTo>
                                <a:lnTo>
                                  <a:pt x="5278055" y="1884861"/>
                                </a:lnTo>
                                <a:lnTo>
                                  <a:pt x="5278028" y="1884618"/>
                                </a:lnTo>
                                <a:cubicBezTo>
                                  <a:pt x="5278028" y="1884618"/>
                                  <a:pt x="5278028" y="1884618"/>
                                  <a:pt x="5278028" y="1885105"/>
                                </a:cubicBezTo>
                                <a:close/>
                                <a:moveTo>
                                  <a:pt x="625081" y="1886974"/>
                                </a:moveTo>
                                <a:lnTo>
                                  <a:pt x="623273" y="1880825"/>
                                </a:lnTo>
                                <a:lnTo>
                                  <a:pt x="623479" y="1886201"/>
                                </a:lnTo>
                                <a:close/>
                                <a:moveTo>
                                  <a:pt x="5277822" y="1887033"/>
                                </a:moveTo>
                                <a:lnTo>
                                  <a:pt x="5277758" y="1885344"/>
                                </a:lnTo>
                                <a:lnTo>
                                  <a:pt x="5277542" y="1886078"/>
                                </a:lnTo>
                                <a:close/>
                                <a:moveTo>
                                  <a:pt x="636623" y="1892529"/>
                                </a:moveTo>
                                <a:cubicBezTo>
                                  <a:pt x="636623" y="1892529"/>
                                  <a:pt x="637110" y="1892529"/>
                                  <a:pt x="637110" y="1892529"/>
                                </a:cubicBezTo>
                                <a:lnTo>
                                  <a:pt x="636866" y="1892499"/>
                                </a:lnTo>
                                <a:close/>
                                <a:moveTo>
                                  <a:pt x="5279630" y="1893181"/>
                                </a:moveTo>
                                <a:lnTo>
                                  <a:pt x="5277822" y="1887033"/>
                                </a:lnTo>
                                <a:lnTo>
                                  <a:pt x="5278028" y="1892407"/>
                                </a:lnTo>
                                <a:close/>
                                <a:moveTo>
                                  <a:pt x="637597" y="1895937"/>
                                </a:moveTo>
                                <a:cubicBezTo>
                                  <a:pt x="649280" y="1896424"/>
                                  <a:pt x="659504" y="1885714"/>
                                  <a:pt x="656096" y="1874517"/>
                                </a:cubicBezTo>
                                <a:cubicBezTo>
                                  <a:pt x="653175" y="1864780"/>
                                  <a:pt x="643438" y="1859425"/>
                                  <a:pt x="633702" y="1862346"/>
                                </a:cubicBezTo>
                                <a:cubicBezTo>
                                  <a:pt x="628590" y="1863807"/>
                                  <a:pt x="624817" y="1867458"/>
                                  <a:pt x="622931" y="1871900"/>
                                </a:cubicBezTo>
                                <a:lnTo>
                                  <a:pt x="623208" y="1879137"/>
                                </a:lnTo>
                                <a:lnTo>
                                  <a:pt x="623600" y="1877804"/>
                                </a:lnTo>
                                <a:lnTo>
                                  <a:pt x="623966" y="1874517"/>
                                </a:lnTo>
                                <a:cubicBezTo>
                                  <a:pt x="623966" y="1874517"/>
                                  <a:pt x="623966" y="1874517"/>
                                  <a:pt x="623966" y="1875003"/>
                                </a:cubicBezTo>
                                <a:cubicBezTo>
                                  <a:pt x="624453" y="1873543"/>
                                  <a:pt x="624939" y="1872569"/>
                                  <a:pt x="625426" y="1871108"/>
                                </a:cubicBezTo>
                                <a:cubicBezTo>
                                  <a:pt x="625426" y="1871108"/>
                                  <a:pt x="625426" y="1871108"/>
                                  <a:pt x="625426" y="1871595"/>
                                </a:cubicBezTo>
                                <a:lnTo>
                                  <a:pt x="623600" y="1877804"/>
                                </a:lnTo>
                                <a:lnTo>
                                  <a:pt x="623506" y="1878654"/>
                                </a:lnTo>
                                <a:lnTo>
                                  <a:pt x="623966" y="1882793"/>
                                </a:lnTo>
                                <a:cubicBezTo>
                                  <a:pt x="623966" y="1882306"/>
                                  <a:pt x="623966" y="1882306"/>
                                  <a:pt x="623966" y="1882306"/>
                                </a:cubicBezTo>
                                <a:cubicBezTo>
                                  <a:pt x="624453" y="1883766"/>
                                  <a:pt x="624939" y="1884740"/>
                                  <a:pt x="625426" y="1886201"/>
                                </a:cubicBezTo>
                                <a:cubicBezTo>
                                  <a:pt x="625426" y="1885714"/>
                                  <a:pt x="625426" y="1885714"/>
                                  <a:pt x="625426" y="1885714"/>
                                </a:cubicBezTo>
                                <a:lnTo>
                                  <a:pt x="626982" y="1887892"/>
                                </a:lnTo>
                                <a:lnTo>
                                  <a:pt x="636406" y="1892441"/>
                                </a:lnTo>
                                <a:lnTo>
                                  <a:pt x="636866" y="1892499"/>
                                </a:lnTo>
                                <a:lnTo>
                                  <a:pt x="638408" y="1892306"/>
                                </a:lnTo>
                                <a:lnTo>
                                  <a:pt x="649280" y="1882793"/>
                                </a:lnTo>
                                <a:cubicBezTo>
                                  <a:pt x="647333" y="1885227"/>
                                  <a:pt x="645386" y="1887661"/>
                                  <a:pt x="643438" y="1890582"/>
                                </a:cubicBezTo>
                                <a:cubicBezTo>
                                  <a:pt x="642465" y="1891069"/>
                                  <a:pt x="641005" y="1891556"/>
                                  <a:pt x="640031" y="1892042"/>
                                </a:cubicBezTo>
                                <a:cubicBezTo>
                                  <a:pt x="640031" y="1892042"/>
                                  <a:pt x="640517" y="1892042"/>
                                  <a:pt x="640517" y="1892042"/>
                                </a:cubicBezTo>
                                <a:lnTo>
                                  <a:pt x="638408" y="1892306"/>
                                </a:lnTo>
                                <a:lnTo>
                                  <a:pt x="637597" y="1893016"/>
                                </a:lnTo>
                                <a:lnTo>
                                  <a:pt x="636406" y="1892441"/>
                                </a:lnTo>
                                <a:lnTo>
                                  <a:pt x="633215" y="1892042"/>
                                </a:lnTo>
                                <a:cubicBezTo>
                                  <a:pt x="633215" y="1892042"/>
                                  <a:pt x="633702" y="1892042"/>
                                  <a:pt x="633702" y="1892042"/>
                                </a:cubicBezTo>
                                <a:cubicBezTo>
                                  <a:pt x="632242" y="1891556"/>
                                  <a:pt x="631268" y="1891069"/>
                                  <a:pt x="629807" y="1890582"/>
                                </a:cubicBezTo>
                                <a:cubicBezTo>
                                  <a:pt x="629807" y="1890582"/>
                                  <a:pt x="630294" y="1890582"/>
                                  <a:pt x="630294" y="1891069"/>
                                </a:cubicBezTo>
                                <a:lnTo>
                                  <a:pt x="627717" y="1888921"/>
                                </a:lnTo>
                                <a:lnTo>
                                  <a:pt x="627860" y="1889121"/>
                                </a:lnTo>
                                <a:cubicBezTo>
                                  <a:pt x="627860" y="1889121"/>
                                  <a:pt x="627373" y="1888634"/>
                                  <a:pt x="627373" y="1888634"/>
                                </a:cubicBezTo>
                                <a:lnTo>
                                  <a:pt x="627717" y="1888921"/>
                                </a:lnTo>
                                <a:lnTo>
                                  <a:pt x="626982" y="1887892"/>
                                </a:lnTo>
                                <a:lnTo>
                                  <a:pt x="625081" y="1886974"/>
                                </a:lnTo>
                                <a:lnTo>
                                  <a:pt x="625426" y="1888148"/>
                                </a:lnTo>
                                <a:cubicBezTo>
                                  <a:pt x="627860" y="1892529"/>
                                  <a:pt x="632242" y="1895450"/>
                                  <a:pt x="637597" y="1895937"/>
                                </a:cubicBezTo>
                                <a:close/>
                                <a:moveTo>
                                  <a:pt x="5291173" y="1898736"/>
                                </a:moveTo>
                                <a:cubicBezTo>
                                  <a:pt x="5291173" y="1898736"/>
                                  <a:pt x="5291659" y="1898736"/>
                                  <a:pt x="5291659" y="1898736"/>
                                </a:cubicBezTo>
                                <a:lnTo>
                                  <a:pt x="5291416" y="1898706"/>
                                </a:lnTo>
                                <a:close/>
                                <a:moveTo>
                                  <a:pt x="5292146" y="1902144"/>
                                </a:moveTo>
                                <a:cubicBezTo>
                                  <a:pt x="5303830" y="1902631"/>
                                  <a:pt x="5314053" y="1891920"/>
                                  <a:pt x="5310645" y="1880723"/>
                                </a:cubicBezTo>
                                <a:cubicBezTo>
                                  <a:pt x="5307725" y="1870987"/>
                                  <a:pt x="5297988" y="1865632"/>
                                  <a:pt x="5288251" y="1868553"/>
                                </a:cubicBezTo>
                                <a:cubicBezTo>
                                  <a:pt x="5283140" y="1870013"/>
                                  <a:pt x="5279367" y="1873664"/>
                                  <a:pt x="5277480" y="1878107"/>
                                </a:cubicBezTo>
                                <a:lnTo>
                                  <a:pt x="5277758" y="1885344"/>
                                </a:lnTo>
                                <a:lnTo>
                                  <a:pt x="5278150" y="1884010"/>
                                </a:lnTo>
                                <a:lnTo>
                                  <a:pt x="5278515" y="1880723"/>
                                </a:lnTo>
                                <a:cubicBezTo>
                                  <a:pt x="5278515" y="1880723"/>
                                  <a:pt x="5278515" y="1880723"/>
                                  <a:pt x="5278515" y="1881210"/>
                                </a:cubicBezTo>
                                <a:cubicBezTo>
                                  <a:pt x="5279002" y="1879750"/>
                                  <a:pt x="5279488" y="1878776"/>
                                  <a:pt x="5279975" y="1877315"/>
                                </a:cubicBezTo>
                                <a:cubicBezTo>
                                  <a:pt x="5279975" y="1877315"/>
                                  <a:pt x="5279975" y="1877315"/>
                                  <a:pt x="5279975" y="1877802"/>
                                </a:cubicBezTo>
                                <a:lnTo>
                                  <a:pt x="5278150" y="1884010"/>
                                </a:lnTo>
                                <a:lnTo>
                                  <a:pt x="5278055" y="1884861"/>
                                </a:lnTo>
                                <a:lnTo>
                                  <a:pt x="5278515" y="1888999"/>
                                </a:lnTo>
                                <a:cubicBezTo>
                                  <a:pt x="5278515" y="1888512"/>
                                  <a:pt x="5278515" y="1888512"/>
                                  <a:pt x="5278515" y="1888512"/>
                                </a:cubicBezTo>
                                <a:cubicBezTo>
                                  <a:pt x="5279002" y="1889973"/>
                                  <a:pt x="5279488" y="1890947"/>
                                  <a:pt x="5279975" y="1892407"/>
                                </a:cubicBezTo>
                                <a:cubicBezTo>
                                  <a:pt x="5279975" y="1891920"/>
                                  <a:pt x="5279975" y="1891920"/>
                                  <a:pt x="5279975" y="1891920"/>
                                </a:cubicBezTo>
                                <a:lnTo>
                                  <a:pt x="5281531" y="1894098"/>
                                </a:lnTo>
                                <a:lnTo>
                                  <a:pt x="5290955" y="1898648"/>
                                </a:lnTo>
                                <a:lnTo>
                                  <a:pt x="5291416" y="1898706"/>
                                </a:lnTo>
                                <a:lnTo>
                                  <a:pt x="5292958" y="1898512"/>
                                </a:lnTo>
                                <a:lnTo>
                                  <a:pt x="5303830" y="1888999"/>
                                </a:lnTo>
                                <a:cubicBezTo>
                                  <a:pt x="5301882" y="1891433"/>
                                  <a:pt x="5299935" y="1893868"/>
                                  <a:pt x="5297988" y="1896788"/>
                                </a:cubicBezTo>
                                <a:cubicBezTo>
                                  <a:pt x="5297014" y="1897275"/>
                                  <a:pt x="5295554" y="1897762"/>
                                  <a:pt x="5294581" y="1898249"/>
                                </a:cubicBezTo>
                                <a:cubicBezTo>
                                  <a:pt x="5294581" y="1898249"/>
                                  <a:pt x="5295067" y="1898249"/>
                                  <a:pt x="5295067" y="1898249"/>
                                </a:cubicBezTo>
                                <a:lnTo>
                                  <a:pt x="5292958" y="1898512"/>
                                </a:lnTo>
                                <a:lnTo>
                                  <a:pt x="5292146" y="1899223"/>
                                </a:lnTo>
                                <a:lnTo>
                                  <a:pt x="5290955" y="1898648"/>
                                </a:lnTo>
                                <a:lnTo>
                                  <a:pt x="5287764" y="1898249"/>
                                </a:lnTo>
                                <a:cubicBezTo>
                                  <a:pt x="5287764" y="1898249"/>
                                  <a:pt x="5288251" y="1898249"/>
                                  <a:pt x="5288251" y="1898249"/>
                                </a:cubicBezTo>
                                <a:cubicBezTo>
                                  <a:pt x="5286791" y="1897762"/>
                                  <a:pt x="5285817" y="1897275"/>
                                  <a:pt x="5284357" y="1896788"/>
                                </a:cubicBezTo>
                                <a:cubicBezTo>
                                  <a:pt x="5284357" y="1896788"/>
                                  <a:pt x="5284844" y="1896788"/>
                                  <a:pt x="5284844" y="1897275"/>
                                </a:cubicBezTo>
                                <a:lnTo>
                                  <a:pt x="5282267" y="1895128"/>
                                </a:lnTo>
                                <a:lnTo>
                                  <a:pt x="5282410" y="1895328"/>
                                </a:lnTo>
                                <a:cubicBezTo>
                                  <a:pt x="5282410" y="1895328"/>
                                  <a:pt x="5281923" y="1894841"/>
                                  <a:pt x="5281923" y="1894841"/>
                                </a:cubicBezTo>
                                <a:lnTo>
                                  <a:pt x="5282267" y="1895128"/>
                                </a:lnTo>
                                <a:lnTo>
                                  <a:pt x="5281531" y="1894098"/>
                                </a:lnTo>
                                <a:lnTo>
                                  <a:pt x="5279630" y="1893181"/>
                                </a:lnTo>
                                <a:lnTo>
                                  <a:pt x="5279975" y="1894355"/>
                                </a:lnTo>
                                <a:cubicBezTo>
                                  <a:pt x="5282410" y="1898736"/>
                                  <a:pt x="5286791" y="1901657"/>
                                  <a:pt x="5292146" y="1902144"/>
                                </a:cubicBezTo>
                                <a:close/>
                                <a:moveTo>
                                  <a:pt x="2257086" y="1934442"/>
                                </a:moveTo>
                                <a:cubicBezTo>
                                  <a:pt x="2261703" y="1933696"/>
                                  <a:pt x="2266024" y="1930988"/>
                                  <a:pt x="2268945" y="1925633"/>
                                </a:cubicBezTo>
                                <a:cubicBezTo>
                                  <a:pt x="2278194" y="1909081"/>
                                  <a:pt x="2287443" y="1892529"/>
                                  <a:pt x="2297180" y="1875977"/>
                                </a:cubicBezTo>
                                <a:cubicBezTo>
                                  <a:pt x="2306917" y="1858452"/>
                                  <a:pt x="2282089" y="1844821"/>
                                  <a:pt x="2270892" y="1860399"/>
                                </a:cubicBezTo>
                                <a:cubicBezTo>
                                  <a:pt x="2259695" y="1875977"/>
                                  <a:pt x="2248498" y="1891556"/>
                                  <a:pt x="2237300" y="1906647"/>
                                </a:cubicBezTo>
                                <a:cubicBezTo>
                                  <a:pt x="2226712" y="1921252"/>
                                  <a:pt x="2243234" y="1936678"/>
                                  <a:pt x="2257086" y="1934442"/>
                                </a:cubicBezTo>
                                <a:close/>
                                <a:moveTo>
                                  <a:pt x="6911635" y="1940648"/>
                                </a:moveTo>
                                <a:cubicBezTo>
                                  <a:pt x="6916252" y="1939903"/>
                                  <a:pt x="6920572" y="1937195"/>
                                  <a:pt x="6923493" y="1931840"/>
                                </a:cubicBezTo>
                                <a:cubicBezTo>
                                  <a:pt x="6932743" y="1915288"/>
                                  <a:pt x="6941993" y="1898736"/>
                                  <a:pt x="6951729" y="1882184"/>
                                </a:cubicBezTo>
                                <a:cubicBezTo>
                                  <a:pt x="6961466" y="1864658"/>
                                  <a:pt x="6936637" y="1851027"/>
                                  <a:pt x="6925441" y="1866606"/>
                                </a:cubicBezTo>
                                <a:cubicBezTo>
                                  <a:pt x="6914244" y="1882184"/>
                                  <a:pt x="6903047" y="1897762"/>
                                  <a:pt x="6891850" y="1912854"/>
                                </a:cubicBezTo>
                                <a:cubicBezTo>
                                  <a:pt x="6881261" y="1927458"/>
                                  <a:pt x="6897783" y="1942885"/>
                                  <a:pt x="6911635" y="1940648"/>
                                </a:cubicBezTo>
                                <a:close/>
                                <a:moveTo>
                                  <a:pt x="2681547" y="1962820"/>
                                </a:moveTo>
                                <a:cubicBezTo>
                                  <a:pt x="2691565" y="1964577"/>
                                  <a:pt x="2702610" y="1954354"/>
                                  <a:pt x="2696404" y="1943036"/>
                                </a:cubicBezTo>
                                <a:cubicBezTo>
                                  <a:pt x="2679851" y="1912852"/>
                                  <a:pt x="2664272" y="1882670"/>
                                  <a:pt x="2648206" y="1852000"/>
                                </a:cubicBezTo>
                                <a:cubicBezTo>
                                  <a:pt x="2633116" y="1823764"/>
                                  <a:pt x="2605854" y="1785305"/>
                                  <a:pt x="2609262" y="1752201"/>
                                </a:cubicBezTo>
                                <a:cubicBezTo>
                                  <a:pt x="2610723" y="1735649"/>
                                  <a:pt x="2583460" y="1732241"/>
                                  <a:pt x="2580051" y="1748306"/>
                                </a:cubicBezTo>
                                <a:cubicBezTo>
                                  <a:pt x="2572750" y="1784332"/>
                                  <a:pt x="2593196" y="1816462"/>
                                  <a:pt x="2608775" y="1847618"/>
                                </a:cubicBezTo>
                                <a:cubicBezTo>
                                  <a:pt x="2627761" y="1885103"/>
                                  <a:pt x="2649182" y="1921128"/>
                                  <a:pt x="2672548" y="1956667"/>
                                </a:cubicBezTo>
                                <a:cubicBezTo>
                                  <a:pt x="2674982" y="1960318"/>
                                  <a:pt x="2678209" y="1962234"/>
                                  <a:pt x="2681547" y="1962820"/>
                                </a:cubicBezTo>
                                <a:close/>
                                <a:moveTo>
                                  <a:pt x="3864420" y="2009099"/>
                                </a:moveTo>
                                <a:cubicBezTo>
                                  <a:pt x="3868672" y="2010430"/>
                                  <a:pt x="3873540" y="2009852"/>
                                  <a:pt x="3878409" y="2006322"/>
                                </a:cubicBezTo>
                                <a:cubicBezTo>
                                  <a:pt x="3894960" y="1994638"/>
                                  <a:pt x="3912486" y="1986362"/>
                                  <a:pt x="3931959" y="1981494"/>
                                </a:cubicBezTo>
                                <a:cubicBezTo>
                                  <a:pt x="3953866" y="1975652"/>
                                  <a:pt x="3944616" y="1943035"/>
                                  <a:pt x="3922709" y="1947417"/>
                                </a:cubicBezTo>
                                <a:cubicBezTo>
                                  <a:pt x="3900315" y="1952285"/>
                                  <a:pt x="3878896" y="1961535"/>
                                  <a:pt x="3859422" y="1973706"/>
                                </a:cubicBezTo>
                                <a:cubicBezTo>
                                  <a:pt x="3844453" y="1983929"/>
                                  <a:pt x="3851664" y="2005105"/>
                                  <a:pt x="3864420" y="2009099"/>
                                </a:cubicBezTo>
                                <a:close/>
                                <a:moveTo>
                                  <a:pt x="1784069" y="2031273"/>
                                </a:moveTo>
                                <a:cubicBezTo>
                                  <a:pt x="1803542" y="2035654"/>
                                  <a:pt x="1811331" y="2006932"/>
                                  <a:pt x="1792345" y="2000603"/>
                                </a:cubicBezTo>
                                <a:cubicBezTo>
                                  <a:pt x="1743176" y="1984051"/>
                                  <a:pt x="1708124" y="1938776"/>
                                  <a:pt x="1672587" y="1903238"/>
                                </a:cubicBezTo>
                                <a:cubicBezTo>
                                  <a:pt x="1636562" y="1867700"/>
                                  <a:pt x="1595669" y="1838491"/>
                                  <a:pt x="1544065" y="1834109"/>
                                </a:cubicBezTo>
                                <a:cubicBezTo>
                                  <a:pt x="1517777" y="1831676"/>
                                  <a:pt x="1511448" y="1875976"/>
                                  <a:pt x="1537736" y="1880358"/>
                                </a:cubicBezTo>
                                <a:cubicBezTo>
                                  <a:pt x="1587879" y="1888147"/>
                                  <a:pt x="1623904" y="1923198"/>
                                  <a:pt x="1660416" y="1955328"/>
                                </a:cubicBezTo>
                                <a:cubicBezTo>
                                  <a:pt x="1697414" y="1987946"/>
                                  <a:pt x="1735387" y="2018616"/>
                                  <a:pt x="1784069" y="2031273"/>
                                </a:cubicBezTo>
                                <a:close/>
                                <a:moveTo>
                                  <a:pt x="6438616" y="2037480"/>
                                </a:moveTo>
                                <a:cubicBezTo>
                                  <a:pt x="6458089" y="2041861"/>
                                  <a:pt x="6465878" y="2013139"/>
                                  <a:pt x="6446892" y="2006810"/>
                                </a:cubicBezTo>
                                <a:cubicBezTo>
                                  <a:pt x="6397723" y="1990258"/>
                                  <a:pt x="6362672" y="1944983"/>
                                  <a:pt x="6327134" y="1909445"/>
                                </a:cubicBezTo>
                                <a:cubicBezTo>
                                  <a:pt x="6291109" y="1873907"/>
                                  <a:pt x="6250216" y="1844698"/>
                                  <a:pt x="6198612" y="1840316"/>
                                </a:cubicBezTo>
                                <a:cubicBezTo>
                                  <a:pt x="6172324" y="1837882"/>
                                  <a:pt x="6165995" y="1882183"/>
                                  <a:pt x="6192283" y="1886564"/>
                                </a:cubicBezTo>
                                <a:cubicBezTo>
                                  <a:pt x="6242426" y="1894354"/>
                                  <a:pt x="6278451" y="1929405"/>
                                  <a:pt x="6314963" y="1961535"/>
                                </a:cubicBezTo>
                                <a:cubicBezTo>
                                  <a:pt x="6351961" y="1994153"/>
                                  <a:pt x="6389934" y="2024822"/>
                                  <a:pt x="6438616" y="2037480"/>
                                </a:cubicBezTo>
                                <a:close/>
                                <a:moveTo>
                                  <a:pt x="3625793" y="2044729"/>
                                </a:moveTo>
                                <a:cubicBezTo>
                                  <a:pt x="3635789" y="2041374"/>
                                  <a:pt x="3640718" y="2027134"/>
                                  <a:pt x="3628668" y="2019467"/>
                                </a:cubicBezTo>
                                <a:cubicBezTo>
                                  <a:pt x="3620392" y="2014112"/>
                                  <a:pt x="3624287" y="1970784"/>
                                  <a:pt x="3624287" y="1961048"/>
                                </a:cubicBezTo>
                                <a:cubicBezTo>
                                  <a:pt x="3623800" y="1940601"/>
                                  <a:pt x="3623800" y="1920641"/>
                                  <a:pt x="3623313" y="1900195"/>
                                </a:cubicBezTo>
                                <a:cubicBezTo>
                                  <a:pt x="3622827" y="1858328"/>
                                  <a:pt x="3622827" y="1815974"/>
                                  <a:pt x="3622827" y="1774107"/>
                                </a:cubicBezTo>
                                <a:cubicBezTo>
                                  <a:pt x="3622827" y="1752200"/>
                                  <a:pt x="3590210" y="1752687"/>
                                  <a:pt x="3589236" y="1774107"/>
                                </a:cubicBezTo>
                                <a:cubicBezTo>
                                  <a:pt x="3586804" y="1826685"/>
                                  <a:pt x="3586315" y="1880235"/>
                                  <a:pt x="3588752" y="1932811"/>
                                </a:cubicBezTo>
                                <a:cubicBezTo>
                                  <a:pt x="3589725" y="1957641"/>
                                  <a:pt x="3590210" y="1982955"/>
                                  <a:pt x="3592645" y="2007296"/>
                                </a:cubicBezTo>
                                <a:cubicBezTo>
                                  <a:pt x="3594590" y="2022875"/>
                                  <a:pt x="3599458" y="2037479"/>
                                  <a:pt x="3614550" y="2043808"/>
                                </a:cubicBezTo>
                                <a:cubicBezTo>
                                  <a:pt x="3618567" y="2045756"/>
                                  <a:pt x="3622461" y="2045847"/>
                                  <a:pt x="3625793" y="2044729"/>
                                </a:cubicBezTo>
                                <a:close/>
                                <a:moveTo>
                                  <a:pt x="3388971" y="2062553"/>
                                </a:moveTo>
                                <a:cubicBezTo>
                                  <a:pt x="3394629" y="2062553"/>
                                  <a:pt x="3400349" y="2060363"/>
                                  <a:pt x="3404730" y="2055981"/>
                                </a:cubicBezTo>
                                <a:cubicBezTo>
                                  <a:pt x="3408626" y="2052573"/>
                                  <a:pt x="3412034" y="2048192"/>
                                  <a:pt x="3413493" y="2042837"/>
                                </a:cubicBezTo>
                                <a:cubicBezTo>
                                  <a:pt x="3415442" y="2035048"/>
                                  <a:pt x="3413981" y="2027259"/>
                                  <a:pt x="3410085" y="2020929"/>
                                </a:cubicBezTo>
                                <a:cubicBezTo>
                                  <a:pt x="3405219" y="2013627"/>
                                  <a:pt x="3397915" y="2008759"/>
                                  <a:pt x="3389154" y="2008759"/>
                                </a:cubicBezTo>
                                <a:cubicBezTo>
                                  <a:pt x="3380388" y="2008759"/>
                                  <a:pt x="3372600" y="2013627"/>
                                  <a:pt x="3368219" y="2020929"/>
                                </a:cubicBezTo>
                                <a:cubicBezTo>
                                  <a:pt x="3364324" y="2027259"/>
                                  <a:pt x="3362376" y="2035535"/>
                                  <a:pt x="3364810" y="2042837"/>
                                </a:cubicBezTo>
                                <a:cubicBezTo>
                                  <a:pt x="3366272" y="2048192"/>
                                  <a:pt x="3369679" y="2052086"/>
                                  <a:pt x="3373574" y="2055981"/>
                                </a:cubicBezTo>
                                <a:cubicBezTo>
                                  <a:pt x="3377712" y="2060363"/>
                                  <a:pt x="3383310" y="2062553"/>
                                  <a:pt x="3388971" y="2062553"/>
                                </a:cubicBezTo>
                                <a:close/>
                                <a:moveTo>
                                  <a:pt x="1534812" y="2063892"/>
                                </a:moveTo>
                                <a:cubicBezTo>
                                  <a:pt x="1537733" y="2063892"/>
                                  <a:pt x="1540167" y="2062918"/>
                                  <a:pt x="1543089" y="2061945"/>
                                </a:cubicBezTo>
                                <a:cubicBezTo>
                                  <a:pt x="1546983" y="2060484"/>
                                  <a:pt x="1550390" y="2058537"/>
                                  <a:pt x="1553312" y="2055129"/>
                                </a:cubicBezTo>
                                <a:cubicBezTo>
                                  <a:pt x="1554772" y="2053182"/>
                                  <a:pt x="1556720" y="2050748"/>
                                  <a:pt x="1558180" y="2048800"/>
                                </a:cubicBezTo>
                                <a:cubicBezTo>
                                  <a:pt x="1559153" y="2046366"/>
                                  <a:pt x="1560127" y="2043932"/>
                                  <a:pt x="1561588" y="2041011"/>
                                </a:cubicBezTo>
                                <a:cubicBezTo>
                                  <a:pt x="1563048" y="2036630"/>
                                  <a:pt x="1563048" y="2032735"/>
                                  <a:pt x="1562074" y="2028354"/>
                                </a:cubicBezTo>
                                <a:cubicBezTo>
                                  <a:pt x="1562074" y="2025433"/>
                                  <a:pt x="1561101" y="2022999"/>
                                  <a:pt x="1560127" y="2020078"/>
                                </a:cubicBezTo>
                                <a:cubicBezTo>
                                  <a:pt x="1558666" y="2016183"/>
                                  <a:pt x="1556720" y="2012775"/>
                                  <a:pt x="1553312" y="2009855"/>
                                </a:cubicBezTo>
                                <a:cubicBezTo>
                                  <a:pt x="1549417" y="2005960"/>
                                  <a:pt x="1544549" y="2003526"/>
                                  <a:pt x="1539194" y="2001579"/>
                                </a:cubicBezTo>
                                <a:cubicBezTo>
                                  <a:pt x="1534812" y="2000118"/>
                                  <a:pt x="1530918" y="2000118"/>
                                  <a:pt x="1526536" y="2001092"/>
                                </a:cubicBezTo>
                                <a:cubicBezTo>
                                  <a:pt x="1523615" y="2001092"/>
                                  <a:pt x="1521181" y="2002065"/>
                                  <a:pt x="1518260" y="2003039"/>
                                </a:cubicBezTo>
                                <a:cubicBezTo>
                                  <a:pt x="1514365" y="2004499"/>
                                  <a:pt x="1510958" y="2006447"/>
                                  <a:pt x="1508037" y="2009855"/>
                                </a:cubicBezTo>
                                <a:cubicBezTo>
                                  <a:pt x="1506577" y="2011802"/>
                                  <a:pt x="1504629" y="2014236"/>
                                  <a:pt x="1503169" y="2016183"/>
                                </a:cubicBezTo>
                                <a:cubicBezTo>
                                  <a:pt x="1502195" y="2018618"/>
                                  <a:pt x="1501221" y="2021052"/>
                                  <a:pt x="1499761" y="2023973"/>
                                </a:cubicBezTo>
                                <a:cubicBezTo>
                                  <a:pt x="1497814" y="2029814"/>
                                  <a:pt x="1497814" y="2035656"/>
                                  <a:pt x="1499761" y="2041011"/>
                                </a:cubicBezTo>
                                <a:cubicBezTo>
                                  <a:pt x="1499761" y="2041498"/>
                                  <a:pt x="1499761" y="2041498"/>
                                  <a:pt x="1499761" y="2041985"/>
                                </a:cubicBezTo>
                                <a:cubicBezTo>
                                  <a:pt x="1501221" y="2051235"/>
                                  <a:pt x="1511445" y="2061458"/>
                                  <a:pt x="1521181" y="2063405"/>
                                </a:cubicBezTo>
                                <a:cubicBezTo>
                                  <a:pt x="1521668" y="2063405"/>
                                  <a:pt x="1521668" y="2063405"/>
                                  <a:pt x="1522155" y="2063405"/>
                                </a:cubicBezTo>
                                <a:cubicBezTo>
                                  <a:pt x="1526536" y="2064866"/>
                                  <a:pt x="1530431" y="2064866"/>
                                  <a:pt x="1534812" y="2063892"/>
                                </a:cubicBezTo>
                                <a:close/>
                                <a:moveTo>
                                  <a:pt x="6189362" y="2070099"/>
                                </a:moveTo>
                                <a:cubicBezTo>
                                  <a:pt x="6192283" y="2070099"/>
                                  <a:pt x="6194717" y="2069125"/>
                                  <a:pt x="6197639" y="2068152"/>
                                </a:cubicBezTo>
                                <a:cubicBezTo>
                                  <a:pt x="6201533" y="2066691"/>
                                  <a:pt x="6204940" y="2064744"/>
                                  <a:pt x="6207862" y="2061336"/>
                                </a:cubicBezTo>
                                <a:cubicBezTo>
                                  <a:pt x="6209322" y="2059389"/>
                                  <a:pt x="6211270" y="2056954"/>
                                  <a:pt x="6212730" y="2055007"/>
                                </a:cubicBezTo>
                                <a:cubicBezTo>
                                  <a:pt x="6213703" y="2052573"/>
                                  <a:pt x="6214677" y="2050139"/>
                                  <a:pt x="6216138" y="2047218"/>
                                </a:cubicBezTo>
                                <a:cubicBezTo>
                                  <a:pt x="6217598" y="2042836"/>
                                  <a:pt x="6217598" y="2038942"/>
                                  <a:pt x="6216624" y="2034560"/>
                                </a:cubicBezTo>
                                <a:cubicBezTo>
                                  <a:pt x="6216624" y="2031640"/>
                                  <a:pt x="6215651" y="2029206"/>
                                  <a:pt x="6214677" y="2026285"/>
                                </a:cubicBezTo>
                                <a:cubicBezTo>
                                  <a:pt x="6213216" y="2022390"/>
                                  <a:pt x="6211270" y="2018982"/>
                                  <a:pt x="6207862" y="2016061"/>
                                </a:cubicBezTo>
                                <a:cubicBezTo>
                                  <a:pt x="6203967" y="2012167"/>
                                  <a:pt x="6199099" y="2009733"/>
                                  <a:pt x="6193744" y="2007786"/>
                                </a:cubicBezTo>
                                <a:cubicBezTo>
                                  <a:pt x="6189362" y="2006325"/>
                                  <a:pt x="6185468" y="2006325"/>
                                  <a:pt x="6181086" y="2007298"/>
                                </a:cubicBezTo>
                                <a:cubicBezTo>
                                  <a:pt x="6178165" y="2007298"/>
                                  <a:pt x="6175731" y="2008272"/>
                                  <a:pt x="6172810" y="2009246"/>
                                </a:cubicBezTo>
                                <a:cubicBezTo>
                                  <a:pt x="6168916" y="2010706"/>
                                  <a:pt x="6165508" y="2012654"/>
                                  <a:pt x="6162587" y="2016061"/>
                                </a:cubicBezTo>
                                <a:cubicBezTo>
                                  <a:pt x="6161127" y="2018009"/>
                                  <a:pt x="6159179" y="2020443"/>
                                  <a:pt x="6157719" y="2022390"/>
                                </a:cubicBezTo>
                                <a:cubicBezTo>
                                  <a:pt x="6156745" y="2024824"/>
                                  <a:pt x="6155772" y="2027259"/>
                                  <a:pt x="6154311" y="2030179"/>
                                </a:cubicBezTo>
                                <a:cubicBezTo>
                                  <a:pt x="6152364" y="2036021"/>
                                  <a:pt x="6152364" y="2041863"/>
                                  <a:pt x="6154311" y="2047218"/>
                                </a:cubicBezTo>
                                <a:cubicBezTo>
                                  <a:pt x="6154311" y="2047705"/>
                                  <a:pt x="6154311" y="2047705"/>
                                  <a:pt x="6154311" y="2048192"/>
                                </a:cubicBezTo>
                                <a:cubicBezTo>
                                  <a:pt x="6155772" y="2057442"/>
                                  <a:pt x="6165995" y="2067665"/>
                                  <a:pt x="6175731" y="2069612"/>
                                </a:cubicBezTo>
                                <a:cubicBezTo>
                                  <a:pt x="6176218" y="2069612"/>
                                  <a:pt x="6176218" y="2069612"/>
                                  <a:pt x="6176704" y="2069612"/>
                                </a:cubicBezTo>
                                <a:cubicBezTo>
                                  <a:pt x="6181086" y="2071073"/>
                                  <a:pt x="6184981" y="2071073"/>
                                  <a:pt x="6189362" y="2070099"/>
                                </a:cubicBezTo>
                                <a:close/>
                                <a:moveTo>
                                  <a:pt x="2358522" y="2096508"/>
                                </a:moveTo>
                                <a:cubicBezTo>
                                  <a:pt x="2383351" y="2102836"/>
                                  <a:pt x="2393574" y="2064864"/>
                                  <a:pt x="2369233" y="2058048"/>
                                </a:cubicBezTo>
                                <a:cubicBezTo>
                                  <a:pt x="2303998" y="2040035"/>
                                  <a:pt x="2260671" y="1994761"/>
                                  <a:pt x="2229513" y="1936829"/>
                                </a:cubicBezTo>
                                <a:cubicBezTo>
                                  <a:pt x="2219777" y="1918816"/>
                                  <a:pt x="2190567" y="1930987"/>
                                  <a:pt x="2196409" y="1950946"/>
                                </a:cubicBezTo>
                                <a:cubicBezTo>
                                  <a:pt x="2219777" y="2023971"/>
                                  <a:pt x="2286472" y="2077034"/>
                                  <a:pt x="2358522" y="2096508"/>
                                </a:cubicBezTo>
                                <a:close/>
                                <a:moveTo>
                                  <a:pt x="3304445" y="2100281"/>
                                </a:moveTo>
                                <a:cubicBezTo>
                                  <a:pt x="3316128" y="2100281"/>
                                  <a:pt x="3316128" y="2082268"/>
                                  <a:pt x="3304445" y="2082268"/>
                                </a:cubicBezTo>
                                <a:cubicBezTo>
                                  <a:pt x="3292762" y="2082268"/>
                                  <a:pt x="3292762" y="2100281"/>
                                  <a:pt x="3304445" y="2100281"/>
                                </a:cubicBezTo>
                                <a:close/>
                                <a:moveTo>
                                  <a:pt x="7013070" y="2102715"/>
                                </a:moveTo>
                                <a:cubicBezTo>
                                  <a:pt x="7037898" y="2109043"/>
                                  <a:pt x="7048121" y="2071071"/>
                                  <a:pt x="7023780" y="2064255"/>
                                </a:cubicBezTo>
                                <a:cubicBezTo>
                                  <a:pt x="6958546" y="2046242"/>
                                  <a:pt x="6915218" y="2000968"/>
                                  <a:pt x="6884061" y="1943035"/>
                                </a:cubicBezTo>
                                <a:cubicBezTo>
                                  <a:pt x="6874325" y="1925023"/>
                                  <a:pt x="6845115" y="1937194"/>
                                  <a:pt x="6850957" y="1957153"/>
                                </a:cubicBezTo>
                                <a:cubicBezTo>
                                  <a:pt x="6874325" y="2030177"/>
                                  <a:pt x="6941020" y="2083242"/>
                                  <a:pt x="7013070" y="2102715"/>
                                </a:cubicBezTo>
                                <a:close/>
                                <a:moveTo>
                                  <a:pt x="4254601" y="2106837"/>
                                </a:moveTo>
                                <a:cubicBezTo>
                                  <a:pt x="4266102" y="2105605"/>
                                  <a:pt x="4275412" y="2091639"/>
                                  <a:pt x="4264459" y="2081781"/>
                                </a:cubicBezTo>
                                <a:cubicBezTo>
                                  <a:pt x="4224052" y="2046242"/>
                                  <a:pt x="4187054" y="2006809"/>
                                  <a:pt x="4154923" y="1963968"/>
                                </a:cubicBezTo>
                                <a:cubicBezTo>
                                  <a:pt x="4141779" y="1946930"/>
                                  <a:pt x="4112570" y="1963482"/>
                                  <a:pt x="4125714" y="1981007"/>
                                </a:cubicBezTo>
                                <a:cubicBezTo>
                                  <a:pt x="4159792" y="2026770"/>
                                  <a:pt x="4198738" y="2067176"/>
                                  <a:pt x="4243039" y="2103201"/>
                                </a:cubicBezTo>
                                <a:cubicBezTo>
                                  <a:pt x="4246690" y="2106243"/>
                                  <a:pt x="4250767" y="2107248"/>
                                  <a:pt x="4254601" y="2106837"/>
                                </a:cubicBezTo>
                                <a:close/>
                                <a:moveTo>
                                  <a:pt x="1502884" y="2129391"/>
                                </a:moveTo>
                                <a:cubicBezTo>
                                  <a:pt x="1516621" y="2128365"/>
                                  <a:pt x="1527757" y="2111113"/>
                                  <a:pt x="1515344" y="2097968"/>
                                </a:cubicBezTo>
                                <a:cubicBezTo>
                                  <a:pt x="1477371" y="2059022"/>
                                  <a:pt x="1434530" y="2025918"/>
                                  <a:pt x="1390229" y="1995734"/>
                                </a:cubicBezTo>
                                <a:cubicBezTo>
                                  <a:pt x="1370269" y="1982103"/>
                                  <a:pt x="1351769" y="2014234"/>
                                  <a:pt x="1371243" y="2027865"/>
                                </a:cubicBezTo>
                                <a:cubicBezTo>
                                  <a:pt x="1413110" y="2056588"/>
                                  <a:pt x="1451569" y="2089692"/>
                                  <a:pt x="1489055" y="2124257"/>
                                </a:cubicBezTo>
                                <a:cubicBezTo>
                                  <a:pt x="1493436" y="2128274"/>
                                  <a:pt x="1498305" y="2129734"/>
                                  <a:pt x="1502884" y="2129391"/>
                                </a:cubicBezTo>
                                <a:close/>
                                <a:moveTo>
                                  <a:pt x="6157430" y="2135598"/>
                                </a:moveTo>
                                <a:cubicBezTo>
                                  <a:pt x="6171168" y="2134571"/>
                                  <a:pt x="6182304" y="2117320"/>
                                  <a:pt x="6169890" y="2104175"/>
                                </a:cubicBezTo>
                                <a:cubicBezTo>
                                  <a:pt x="6131918" y="2065229"/>
                                  <a:pt x="6089077" y="2032125"/>
                                  <a:pt x="6044776" y="2001941"/>
                                </a:cubicBezTo>
                                <a:cubicBezTo>
                                  <a:pt x="6024816" y="1988310"/>
                                  <a:pt x="6006316" y="2020440"/>
                                  <a:pt x="6025789" y="2034072"/>
                                </a:cubicBezTo>
                                <a:cubicBezTo>
                                  <a:pt x="6067657" y="2062795"/>
                                  <a:pt x="6106115" y="2095899"/>
                                  <a:pt x="6143601" y="2130464"/>
                                </a:cubicBezTo>
                                <a:cubicBezTo>
                                  <a:pt x="6147983" y="2134481"/>
                                  <a:pt x="6152851" y="2135941"/>
                                  <a:pt x="6157430" y="2135598"/>
                                </a:cubicBezTo>
                                <a:close/>
                                <a:moveTo>
                                  <a:pt x="11786" y="2167644"/>
                                </a:moveTo>
                                <a:cubicBezTo>
                                  <a:pt x="19575" y="2169774"/>
                                  <a:pt x="28825" y="2167097"/>
                                  <a:pt x="31502" y="2157361"/>
                                </a:cubicBezTo>
                                <a:cubicBezTo>
                                  <a:pt x="45134" y="2107704"/>
                                  <a:pt x="68014" y="2062429"/>
                                  <a:pt x="94790" y="2019101"/>
                                </a:cubicBezTo>
                                <a:cubicBezTo>
                                  <a:pt x="105500" y="2001576"/>
                                  <a:pt x="78725" y="1986484"/>
                                  <a:pt x="67527" y="2003036"/>
                                </a:cubicBezTo>
                                <a:cubicBezTo>
                                  <a:pt x="37831" y="2048311"/>
                                  <a:pt x="17871" y="2097967"/>
                                  <a:pt x="833" y="2149084"/>
                                </a:cubicBezTo>
                                <a:cubicBezTo>
                                  <a:pt x="-2332" y="2158577"/>
                                  <a:pt x="3997" y="2165514"/>
                                  <a:pt x="11786" y="2167644"/>
                                </a:cubicBezTo>
                                <a:close/>
                                <a:moveTo>
                                  <a:pt x="902810" y="2167820"/>
                                </a:moveTo>
                                <a:cubicBezTo>
                                  <a:pt x="906629" y="2167859"/>
                                  <a:pt x="910340" y="2166368"/>
                                  <a:pt x="913140" y="2162717"/>
                                </a:cubicBezTo>
                                <a:cubicBezTo>
                                  <a:pt x="966690" y="2096021"/>
                                  <a:pt x="1026083" y="2036628"/>
                                  <a:pt x="1088396" y="1978209"/>
                                </a:cubicBezTo>
                                <a:cubicBezTo>
                                  <a:pt x="1105922" y="1962145"/>
                                  <a:pt x="1080120" y="1937316"/>
                                  <a:pt x="1062595" y="1952408"/>
                                </a:cubicBezTo>
                                <a:cubicBezTo>
                                  <a:pt x="996873" y="2008393"/>
                                  <a:pt x="939915" y="2074601"/>
                                  <a:pt x="887338" y="2143243"/>
                                </a:cubicBezTo>
                                <a:cubicBezTo>
                                  <a:pt x="878940" y="2153832"/>
                                  <a:pt x="891355" y="2167706"/>
                                  <a:pt x="902810" y="2167820"/>
                                </a:cubicBezTo>
                                <a:close/>
                                <a:moveTo>
                                  <a:pt x="4666333" y="2173851"/>
                                </a:moveTo>
                                <a:cubicBezTo>
                                  <a:pt x="4674122" y="2175981"/>
                                  <a:pt x="4683371" y="2173304"/>
                                  <a:pt x="4686049" y="2163567"/>
                                </a:cubicBezTo>
                                <a:cubicBezTo>
                                  <a:pt x="4699681" y="2113911"/>
                                  <a:pt x="4722561" y="2068636"/>
                                  <a:pt x="4749337" y="2025308"/>
                                </a:cubicBezTo>
                                <a:cubicBezTo>
                                  <a:pt x="4760047" y="2007782"/>
                                  <a:pt x="4733271" y="1992691"/>
                                  <a:pt x="4722074" y="2009243"/>
                                </a:cubicBezTo>
                                <a:cubicBezTo>
                                  <a:pt x="4692378" y="2054518"/>
                                  <a:pt x="4672418" y="2104174"/>
                                  <a:pt x="4655379" y="2155291"/>
                                </a:cubicBezTo>
                                <a:cubicBezTo>
                                  <a:pt x="4652215" y="2164784"/>
                                  <a:pt x="4658544" y="2171721"/>
                                  <a:pt x="4666333" y="2173851"/>
                                </a:cubicBezTo>
                                <a:close/>
                                <a:moveTo>
                                  <a:pt x="5557358" y="2174028"/>
                                </a:moveTo>
                                <a:cubicBezTo>
                                  <a:pt x="5561176" y="2174066"/>
                                  <a:pt x="5564888" y="2172575"/>
                                  <a:pt x="5567687" y="2168924"/>
                                </a:cubicBezTo>
                                <a:cubicBezTo>
                                  <a:pt x="5621238" y="2102229"/>
                                  <a:pt x="5680631" y="2042835"/>
                                  <a:pt x="5742944" y="1984416"/>
                                </a:cubicBezTo>
                                <a:cubicBezTo>
                                  <a:pt x="5760469" y="1968351"/>
                                  <a:pt x="5734668" y="1943523"/>
                                  <a:pt x="5717143" y="1958614"/>
                                </a:cubicBezTo>
                                <a:cubicBezTo>
                                  <a:pt x="5651421" y="2014600"/>
                                  <a:pt x="5594463" y="2080808"/>
                                  <a:pt x="5541886" y="2149450"/>
                                </a:cubicBezTo>
                                <a:cubicBezTo>
                                  <a:pt x="5533488" y="2160039"/>
                                  <a:pt x="5545902" y="2173914"/>
                                  <a:pt x="5557358" y="2174028"/>
                                </a:cubicBezTo>
                                <a:close/>
                                <a:moveTo>
                                  <a:pt x="338619" y="2196925"/>
                                </a:moveTo>
                                <a:cubicBezTo>
                                  <a:pt x="342673" y="2197069"/>
                                  <a:pt x="346841" y="2195335"/>
                                  <a:pt x="350371" y="2190953"/>
                                </a:cubicBezTo>
                                <a:cubicBezTo>
                                  <a:pt x="405869" y="2122797"/>
                                  <a:pt x="473537" y="2065839"/>
                                  <a:pt x="549482" y="2020564"/>
                                </a:cubicBezTo>
                                <a:cubicBezTo>
                                  <a:pt x="567981" y="2009367"/>
                                  <a:pt x="551430" y="1981131"/>
                                  <a:pt x="532443" y="1991355"/>
                                </a:cubicBezTo>
                                <a:cubicBezTo>
                                  <a:pt x="452117" y="2035168"/>
                                  <a:pt x="382501" y="2094562"/>
                                  <a:pt x="325543" y="2165638"/>
                                </a:cubicBezTo>
                                <a:cubicBezTo>
                                  <a:pt x="315319" y="2179148"/>
                                  <a:pt x="326455" y="2196491"/>
                                  <a:pt x="338619" y="2196925"/>
                                </a:cubicBezTo>
                                <a:close/>
                                <a:moveTo>
                                  <a:pt x="4993167" y="2203132"/>
                                </a:moveTo>
                                <a:cubicBezTo>
                                  <a:pt x="4997222" y="2203276"/>
                                  <a:pt x="5001390" y="2201542"/>
                                  <a:pt x="5004920" y="2197161"/>
                                </a:cubicBezTo>
                                <a:cubicBezTo>
                                  <a:pt x="5060417" y="2129004"/>
                                  <a:pt x="5128086" y="2072045"/>
                                  <a:pt x="5204031" y="2026771"/>
                                </a:cubicBezTo>
                                <a:cubicBezTo>
                                  <a:pt x="5222530" y="2015574"/>
                                  <a:pt x="5205978" y="1987338"/>
                                  <a:pt x="5186992" y="1997562"/>
                                </a:cubicBezTo>
                                <a:cubicBezTo>
                                  <a:pt x="5106666" y="2041376"/>
                                  <a:pt x="5037050" y="2100769"/>
                                  <a:pt x="4980091" y="2171845"/>
                                </a:cubicBezTo>
                                <a:cubicBezTo>
                                  <a:pt x="4969868" y="2185355"/>
                                  <a:pt x="4981004" y="2202698"/>
                                  <a:pt x="4993167" y="2203132"/>
                                </a:cubicBezTo>
                                <a:close/>
                                <a:moveTo>
                                  <a:pt x="2800096" y="2213227"/>
                                </a:moveTo>
                                <a:cubicBezTo>
                                  <a:pt x="2804964" y="2212740"/>
                                  <a:pt x="2810320" y="2210305"/>
                                  <a:pt x="2814215" y="2206411"/>
                                </a:cubicBezTo>
                                <a:cubicBezTo>
                                  <a:pt x="2818108" y="2201542"/>
                                  <a:pt x="2820543" y="2195701"/>
                                  <a:pt x="2821030" y="2189371"/>
                                </a:cubicBezTo>
                                <a:cubicBezTo>
                                  <a:pt x="2821518" y="2182069"/>
                                  <a:pt x="2819083" y="2174280"/>
                                  <a:pt x="2813241" y="2169411"/>
                                </a:cubicBezTo>
                                <a:cubicBezTo>
                                  <a:pt x="2807399" y="2164056"/>
                                  <a:pt x="2801069" y="2161622"/>
                                  <a:pt x="2793280" y="2162596"/>
                                </a:cubicBezTo>
                                <a:cubicBezTo>
                                  <a:pt x="2789873" y="2162596"/>
                                  <a:pt x="2786951" y="2163570"/>
                                  <a:pt x="2784518" y="2165517"/>
                                </a:cubicBezTo>
                                <a:cubicBezTo>
                                  <a:pt x="2781110" y="2167464"/>
                                  <a:pt x="2778188" y="2170385"/>
                                  <a:pt x="2775756" y="2174280"/>
                                </a:cubicBezTo>
                                <a:cubicBezTo>
                                  <a:pt x="2773320" y="2177687"/>
                                  <a:pt x="2771859" y="2183530"/>
                                  <a:pt x="2771859" y="2187425"/>
                                </a:cubicBezTo>
                                <a:cubicBezTo>
                                  <a:pt x="2771859" y="2190345"/>
                                  <a:pt x="2772348" y="2193266"/>
                                  <a:pt x="2773320" y="2195701"/>
                                </a:cubicBezTo>
                                <a:cubicBezTo>
                                  <a:pt x="2776729" y="2207384"/>
                                  <a:pt x="2787925" y="2214687"/>
                                  <a:pt x="2800096" y="2213227"/>
                                </a:cubicBezTo>
                                <a:close/>
                                <a:moveTo>
                                  <a:pt x="1069392" y="2257317"/>
                                </a:moveTo>
                                <a:lnTo>
                                  <a:pt x="1068923" y="2256674"/>
                                </a:lnTo>
                                <a:cubicBezTo>
                                  <a:pt x="1067949" y="2256187"/>
                                  <a:pt x="1066975" y="2256187"/>
                                  <a:pt x="1066002" y="2255700"/>
                                </a:cubicBezTo>
                                <a:lnTo>
                                  <a:pt x="1063939" y="2256095"/>
                                </a:lnTo>
                                <a:close/>
                                <a:moveTo>
                                  <a:pt x="1048692" y="2259009"/>
                                </a:moveTo>
                                <a:lnTo>
                                  <a:pt x="1063939" y="2256095"/>
                                </a:lnTo>
                                <a:lnTo>
                                  <a:pt x="1058181" y="2254804"/>
                                </a:lnTo>
                                <a:cubicBezTo>
                                  <a:pt x="1054582" y="2254936"/>
                                  <a:pt x="1051606" y="2256042"/>
                                  <a:pt x="1049229" y="2257815"/>
                                </a:cubicBezTo>
                                <a:close/>
                                <a:moveTo>
                                  <a:pt x="5723941" y="2263524"/>
                                </a:moveTo>
                                <a:lnTo>
                                  <a:pt x="5723472" y="2262881"/>
                                </a:lnTo>
                                <a:cubicBezTo>
                                  <a:pt x="5722499" y="2262394"/>
                                  <a:pt x="5721525" y="2262394"/>
                                  <a:pt x="5720551" y="2261908"/>
                                </a:cubicBezTo>
                                <a:lnTo>
                                  <a:pt x="5718488" y="2262302"/>
                                </a:lnTo>
                                <a:close/>
                                <a:moveTo>
                                  <a:pt x="5703241" y="2265217"/>
                                </a:moveTo>
                                <a:lnTo>
                                  <a:pt x="5718488" y="2262302"/>
                                </a:lnTo>
                                <a:lnTo>
                                  <a:pt x="5712731" y="2261012"/>
                                </a:lnTo>
                                <a:cubicBezTo>
                                  <a:pt x="5709132" y="2261143"/>
                                  <a:pt x="5706156" y="2262250"/>
                                  <a:pt x="5703779" y="2264022"/>
                                </a:cubicBezTo>
                                <a:close/>
                                <a:moveTo>
                                  <a:pt x="1045627" y="2265818"/>
                                </a:moveTo>
                                <a:lnTo>
                                  <a:pt x="1048692" y="2259009"/>
                                </a:lnTo>
                                <a:lnTo>
                                  <a:pt x="1047936" y="2259154"/>
                                </a:lnTo>
                                <a:close/>
                                <a:moveTo>
                                  <a:pt x="5700177" y="2272026"/>
                                </a:moveTo>
                                <a:lnTo>
                                  <a:pt x="5703241" y="2265217"/>
                                </a:lnTo>
                                <a:lnTo>
                                  <a:pt x="5702486" y="2265361"/>
                                </a:lnTo>
                                <a:close/>
                                <a:moveTo>
                                  <a:pt x="3903646" y="2274892"/>
                                </a:moveTo>
                                <a:cubicBezTo>
                                  <a:pt x="3907100" y="2274139"/>
                                  <a:pt x="3910295" y="2271765"/>
                                  <a:pt x="3912485" y="2267262"/>
                                </a:cubicBezTo>
                                <a:cubicBezTo>
                                  <a:pt x="3936826" y="2216632"/>
                                  <a:pt x="3964089" y="2167950"/>
                                  <a:pt x="3993785" y="2120240"/>
                                </a:cubicBezTo>
                                <a:cubicBezTo>
                                  <a:pt x="4005955" y="2101254"/>
                                  <a:pt x="3975772" y="2083728"/>
                                  <a:pt x="3963602" y="2102715"/>
                                </a:cubicBezTo>
                                <a:cubicBezTo>
                                  <a:pt x="3933418" y="2150424"/>
                                  <a:pt x="3907617" y="2199593"/>
                                  <a:pt x="3885710" y="2251684"/>
                                </a:cubicBezTo>
                                <a:cubicBezTo>
                                  <a:pt x="3880598" y="2264828"/>
                                  <a:pt x="3893286" y="2277151"/>
                                  <a:pt x="3903646" y="2274892"/>
                                </a:cubicBezTo>
                                <a:close/>
                                <a:moveTo>
                                  <a:pt x="1082432" y="2275173"/>
                                </a:moveTo>
                                <a:lnTo>
                                  <a:pt x="1073304" y="2258621"/>
                                </a:lnTo>
                                <a:cubicBezTo>
                                  <a:pt x="1072330" y="2258134"/>
                                  <a:pt x="1071357" y="2257648"/>
                                  <a:pt x="1070870" y="2257648"/>
                                </a:cubicBezTo>
                                <a:lnTo>
                                  <a:pt x="1069392" y="2257317"/>
                                </a:lnTo>
                                <a:close/>
                                <a:moveTo>
                                  <a:pt x="1082432" y="2275173"/>
                                </a:moveTo>
                                <a:lnTo>
                                  <a:pt x="1082432" y="2275173"/>
                                </a:lnTo>
                                <a:lnTo>
                                  <a:pt x="1082432" y="2275173"/>
                                </a:lnTo>
                                <a:close/>
                                <a:moveTo>
                                  <a:pt x="1042387" y="2275173"/>
                                </a:moveTo>
                                <a:lnTo>
                                  <a:pt x="1045627" y="2265818"/>
                                </a:lnTo>
                                <a:lnTo>
                                  <a:pt x="1041965" y="2273956"/>
                                </a:lnTo>
                                <a:close/>
                                <a:moveTo>
                                  <a:pt x="3474249" y="2278163"/>
                                </a:moveTo>
                                <a:cubicBezTo>
                                  <a:pt x="3488193" y="2280650"/>
                                  <a:pt x="3503435" y="2266775"/>
                                  <a:pt x="3494309" y="2250710"/>
                                </a:cubicBezTo>
                                <a:cubicBezTo>
                                  <a:pt x="3460720" y="2190830"/>
                                  <a:pt x="3417392" y="2142148"/>
                                  <a:pt x="3369683" y="2093951"/>
                                </a:cubicBezTo>
                                <a:cubicBezTo>
                                  <a:pt x="3350207" y="2073991"/>
                                  <a:pt x="3319052" y="2106122"/>
                                  <a:pt x="3339498" y="2124135"/>
                                </a:cubicBezTo>
                                <a:cubicBezTo>
                                  <a:pt x="3387208" y="2165515"/>
                                  <a:pt x="3427126" y="2217606"/>
                                  <a:pt x="3461693" y="2269697"/>
                                </a:cubicBezTo>
                                <a:cubicBezTo>
                                  <a:pt x="3465099" y="2274687"/>
                                  <a:pt x="3469603" y="2277334"/>
                                  <a:pt x="3474249" y="2278163"/>
                                </a:cubicBezTo>
                                <a:close/>
                                <a:moveTo>
                                  <a:pt x="5736981" y="2281380"/>
                                </a:moveTo>
                                <a:lnTo>
                                  <a:pt x="5727854" y="2264829"/>
                                </a:lnTo>
                                <a:cubicBezTo>
                                  <a:pt x="5726880" y="2264342"/>
                                  <a:pt x="5725906" y="2263855"/>
                                  <a:pt x="5725419" y="2263855"/>
                                </a:cubicBezTo>
                                <a:lnTo>
                                  <a:pt x="5723941" y="2263524"/>
                                </a:lnTo>
                                <a:close/>
                                <a:moveTo>
                                  <a:pt x="5736982" y="2281381"/>
                                </a:moveTo>
                                <a:lnTo>
                                  <a:pt x="5736982" y="2281381"/>
                                </a:lnTo>
                                <a:lnTo>
                                  <a:pt x="5736981" y="2281380"/>
                                </a:lnTo>
                                <a:close/>
                                <a:moveTo>
                                  <a:pt x="5696936" y="2281381"/>
                                </a:moveTo>
                                <a:lnTo>
                                  <a:pt x="5700177" y="2272026"/>
                                </a:lnTo>
                                <a:lnTo>
                                  <a:pt x="5696514" y="2280164"/>
                                </a:lnTo>
                                <a:close/>
                                <a:moveTo>
                                  <a:pt x="3758650" y="2284301"/>
                                </a:moveTo>
                                <a:cubicBezTo>
                                  <a:pt x="3765466" y="2283813"/>
                                  <a:pt x="3772769" y="2283327"/>
                                  <a:pt x="3779584" y="2283327"/>
                                </a:cubicBezTo>
                                <a:cubicBezTo>
                                  <a:pt x="3786400" y="2282840"/>
                                  <a:pt x="3791756" y="2277972"/>
                                  <a:pt x="3791756" y="2271157"/>
                                </a:cubicBezTo>
                                <a:cubicBezTo>
                                  <a:pt x="3791756" y="2264341"/>
                                  <a:pt x="3785913" y="2258986"/>
                                  <a:pt x="3779584" y="2258986"/>
                                </a:cubicBezTo>
                                <a:cubicBezTo>
                                  <a:pt x="3772769" y="2258499"/>
                                  <a:pt x="3765466" y="2258013"/>
                                  <a:pt x="3758650" y="2258013"/>
                                </a:cubicBezTo>
                                <a:cubicBezTo>
                                  <a:pt x="3751835" y="2257526"/>
                                  <a:pt x="3745020" y="2264341"/>
                                  <a:pt x="3745020" y="2271644"/>
                                </a:cubicBezTo>
                                <a:cubicBezTo>
                                  <a:pt x="3745506" y="2277972"/>
                                  <a:pt x="3750862" y="2284787"/>
                                  <a:pt x="3758650" y="2284301"/>
                                </a:cubicBezTo>
                                <a:close/>
                                <a:moveTo>
                                  <a:pt x="1045627" y="2284528"/>
                                </a:moveTo>
                                <a:lnTo>
                                  <a:pt x="1042387" y="2275173"/>
                                </a:lnTo>
                                <a:lnTo>
                                  <a:pt x="1041965" y="2276390"/>
                                </a:lnTo>
                                <a:close/>
                                <a:moveTo>
                                  <a:pt x="5700177" y="2290736"/>
                                </a:moveTo>
                                <a:lnTo>
                                  <a:pt x="5696936" y="2281381"/>
                                </a:lnTo>
                                <a:lnTo>
                                  <a:pt x="5696514" y="2282598"/>
                                </a:lnTo>
                                <a:close/>
                                <a:moveTo>
                                  <a:pt x="1048692" y="2291338"/>
                                </a:moveTo>
                                <a:lnTo>
                                  <a:pt x="1045627" y="2284528"/>
                                </a:lnTo>
                                <a:lnTo>
                                  <a:pt x="1047936" y="2291193"/>
                                </a:lnTo>
                                <a:close/>
                                <a:moveTo>
                                  <a:pt x="1069392" y="2293031"/>
                                </a:moveTo>
                                <a:lnTo>
                                  <a:pt x="1070870" y="2292699"/>
                                </a:lnTo>
                                <a:cubicBezTo>
                                  <a:pt x="1071843" y="2292212"/>
                                  <a:pt x="1072817" y="2291726"/>
                                  <a:pt x="1073304" y="2291726"/>
                                </a:cubicBezTo>
                                <a:cubicBezTo>
                                  <a:pt x="1079390" y="2288805"/>
                                  <a:pt x="1082432" y="2281989"/>
                                  <a:pt x="1082432" y="2275174"/>
                                </a:cubicBezTo>
                                <a:lnTo>
                                  <a:pt x="1082432" y="2275173"/>
                                </a:lnTo>
                                <a:close/>
                                <a:moveTo>
                                  <a:pt x="1066002" y="2294647"/>
                                </a:moveTo>
                                <a:cubicBezTo>
                                  <a:pt x="1066975" y="2294160"/>
                                  <a:pt x="1067949" y="2294160"/>
                                  <a:pt x="1068923" y="2293673"/>
                                </a:cubicBezTo>
                                <a:lnTo>
                                  <a:pt x="1069392" y="2293031"/>
                                </a:lnTo>
                                <a:lnTo>
                                  <a:pt x="1063939" y="2294252"/>
                                </a:lnTo>
                                <a:close/>
                                <a:moveTo>
                                  <a:pt x="1058181" y="2295542"/>
                                </a:moveTo>
                                <a:lnTo>
                                  <a:pt x="1063939" y="2294252"/>
                                </a:lnTo>
                                <a:lnTo>
                                  <a:pt x="1048692" y="2291338"/>
                                </a:lnTo>
                                <a:lnTo>
                                  <a:pt x="1049229" y="2292532"/>
                                </a:lnTo>
                                <a:cubicBezTo>
                                  <a:pt x="1051606" y="2294304"/>
                                  <a:pt x="1054582" y="2295411"/>
                                  <a:pt x="1058181" y="2295542"/>
                                </a:cubicBezTo>
                                <a:close/>
                                <a:moveTo>
                                  <a:pt x="5703241" y="2297546"/>
                                </a:moveTo>
                                <a:lnTo>
                                  <a:pt x="5700177" y="2290736"/>
                                </a:lnTo>
                                <a:lnTo>
                                  <a:pt x="5702486" y="2297401"/>
                                </a:lnTo>
                                <a:close/>
                                <a:moveTo>
                                  <a:pt x="5723941" y="2299238"/>
                                </a:moveTo>
                                <a:lnTo>
                                  <a:pt x="5725419" y="2298907"/>
                                </a:lnTo>
                                <a:cubicBezTo>
                                  <a:pt x="5726393" y="2298420"/>
                                  <a:pt x="5727367" y="2297934"/>
                                  <a:pt x="5727854" y="2297934"/>
                                </a:cubicBezTo>
                                <a:cubicBezTo>
                                  <a:pt x="5733939" y="2295013"/>
                                  <a:pt x="5736982" y="2288197"/>
                                  <a:pt x="5736982" y="2281381"/>
                                </a:cubicBezTo>
                                <a:lnTo>
                                  <a:pt x="5736982" y="2281381"/>
                                </a:lnTo>
                                <a:close/>
                                <a:moveTo>
                                  <a:pt x="5720551" y="2300854"/>
                                </a:moveTo>
                                <a:cubicBezTo>
                                  <a:pt x="5721525" y="2300367"/>
                                  <a:pt x="5722499" y="2300367"/>
                                  <a:pt x="5723472" y="2299881"/>
                                </a:cubicBezTo>
                                <a:lnTo>
                                  <a:pt x="5723941" y="2299238"/>
                                </a:lnTo>
                                <a:lnTo>
                                  <a:pt x="5718488" y="2300460"/>
                                </a:lnTo>
                                <a:close/>
                                <a:moveTo>
                                  <a:pt x="5712731" y="2301750"/>
                                </a:moveTo>
                                <a:lnTo>
                                  <a:pt x="5718488" y="2300460"/>
                                </a:lnTo>
                                <a:lnTo>
                                  <a:pt x="5703241" y="2297546"/>
                                </a:lnTo>
                                <a:lnTo>
                                  <a:pt x="5703779" y="2298740"/>
                                </a:lnTo>
                                <a:cubicBezTo>
                                  <a:pt x="5706156" y="2300512"/>
                                  <a:pt x="5709132" y="2301619"/>
                                  <a:pt x="5712731" y="2301750"/>
                                </a:cubicBezTo>
                                <a:close/>
                                <a:moveTo>
                                  <a:pt x="2422591" y="2311206"/>
                                </a:moveTo>
                                <a:cubicBezTo>
                                  <a:pt x="2427163" y="2311686"/>
                                  <a:pt x="2432031" y="2310469"/>
                                  <a:pt x="2436413" y="2306818"/>
                                </a:cubicBezTo>
                                <a:cubicBezTo>
                                  <a:pt x="2481688" y="2267871"/>
                                  <a:pt x="2520634" y="2212860"/>
                                  <a:pt x="2532318" y="2152980"/>
                                </a:cubicBezTo>
                                <a:cubicBezTo>
                                  <a:pt x="2537186" y="2128152"/>
                                  <a:pt x="2502135" y="2117928"/>
                                  <a:pt x="2493859" y="2142269"/>
                                </a:cubicBezTo>
                                <a:cubicBezTo>
                                  <a:pt x="2476333" y="2196308"/>
                                  <a:pt x="2452965" y="2242069"/>
                                  <a:pt x="2410611" y="2281016"/>
                                </a:cubicBezTo>
                                <a:cubicBezTo>
                                  <a:pt x="2397832" y="2293064"/>
                                  <a:pt x="2408876" y="2309769"/>
                                  <a:pt x="2422591" y="2311206"/>
                                </a:cubicBezTo>
                                <a:close/>
                                <a:moveTo>
                                  <a:pt x="7077139" y="2317414"/>
                                </a:moveTo>
                                <a:cubicBezTo>
                                  <a:pt x="7081711" y="2317893"/>
                                  <a:pt x="7086579" y="2316676"/>
                                  <a:pt x="7090961" y="2313025"/>
                                </a:cubicBezTo>
                                <a:cubicBezTo>
                                  <a:pt x="7136236" y="2274078"/>
                                  <a:pt x="7175182" y="2219067"/>
                                  <a:pt x="7186866" y="2159187"/>
                                </a:cubicBezTo>
                                <a:cubicBezTo>
                                  <a:pt x="7191734" y="2134359"/>
                                  <a:pt x="7156683" y="2124135"/>
                                  <a:pt x="7148407" y="2148477"/>
                                </a:cubicBezTo>
                                <a:cubicBezTo>
                                  <a:pt x="7130881" y="2202515"/>
                                  <a:pt x="7107513" y="2248277"/>
                                  <a:pt x="7065159" y="2287223"/>
                                </a:cubicBezTo>
                                <a:cubicBezTo>
                                  <a:pt x="7052380" y="2299272"/>
                                  <a:pt x="7063425" y="2315976"/>
                                  <a:pt x="7077139" y="2317414"/>
                                </a:cubicBezTo>
                                <a:close/>
                                <a:moveTo>
                                  <a:pt x="2556830" y="2334567"/>
                                </a:moveTo>
                                <a:cubicBezTo>
                                  <a:pt x="2560184" y="2335419"/>
                                  <a:pt x="2563866" y="2334810"/>
                                  <a:pt x="2567395" y="2332011"/>
                                </a:cubicBezTo>
                                <a:cubicBezTo>
                                  <a:pt x="2585408" y="2318380"/>
                                  <a:pt x="2601960" y="2303288"/>
                                  <a:pt x="2618512" y="2287710"/>
                                </a:cubicBezTo>
                                <a:cubicBezTo>
                                  <a:pt x="2633603" y="2274079"/>
                                  <a:pt x="2611697" y="2252658"/>
                                  <a:pt x="2596118" y="2265316"/>
                                </a:cubicBezTo>
                                <a:cubicBezTo>
                                  <a:pt x="2580053" y="2278947"/>
                                  <a:pt x="2563500" y="2292578"/>
                                  <a:pt x="2548409" y="2307183"/>
                                </a:cubicBezTo>
                                <a:cubicBezTo>
                                  <a:pt x="2539647" y="2316311"/>
                                  <a:pt x="2546767" y="2332011"/>
                                  <a:pt x="2556830" y="2334567"/>
                                </a:cubicBezTo>
                                <a:close/>
                                <a:moveTo>
                                  <a:pt x="3115560" y="2337852"/>
                                </a:moveTo>
                                <a:cubicBezTo>
                                  <a:pt x="3133084" y="2341260"/>
                                  <a:pt x="3140877" y="2313997"/>
                                  <a:pt x="3122862" y="2310590"/>
                                </a:cubicBezTo>
                                <a:cubicBezTo>
                                  <a:pt x="3017709" y="2289656"/>
                                  <a:pt x="2910120" y="2287708"/>
                                  <a:pt x="2803991" y="2304747"/>
                                </a:cubicBezTo>
                                <a:cubicBezTo>
                                  <a:pt x="2792307" y="2307182"/>
                                  <a:pt x="2794743" y="2328116"/>
                                  <a:pt x="2807401" y="2327142"/>
                                </a:cubicBezTo>
                                <a:cubicBezTo>
                                  <a:pt x="2910606" y="2316431"/>
                                  <a:pt x="3013328" y="2319839"/>
                                  <a:pt x="3115560" y="2337852"/>
                                </a:cubicBezTo>
                                <a:close/>
                                <a:moveTo>
                                  <a:pt x="3939831" y="2356602"/>
                                </a:moveTo>
                                <a:cubicBezTo>
                                  <a:pt x="3944494" y="2355742"/>
                                  <a:pt x="3948875" y="2352943"/>
                                  <a:pt x="3951918" y="2347587"/>
                                </a:cubicBezTo>
                                <a:cubicBezTo>
                                  <a:pt x="3974798" y="2307181"/>
                                  <a:pt x="4009850" y="2277972"/>
                                  <a:pt x="4052690" y="2259959"/>
                                </a:cubicBezTo>
                                <a:cubicBezTo>
                                  <a:pt x="4070216" y="2252656"/>
                                  <a:pt x="4057558" y="2222473"/>
                                  <a:pt x="4039546" y="2229288"/>
                                </a:cubicBezTo>
                                <a:cubicBezTo>
                                  <a:pt x="3988429" y="2247788"/>
                                  <a:pt x="3947049" y="2282353"/>
                                  <a:pt x="3918814" y="2328601"/>
                                </a:cubicBezTo>
                                <a:cubicBezTo>
                                  <a:pt x="3909321" y="2344302"/>
                                  <a:pt x="3925843" y="2359180"/>
                                  <a:pt x="3939831" y="2356602"/>
                                </a:cubicBezTo>
                                <a:close/>
                                <a:moveTo>
                                  <a:pt x="1444267" y="2360792"/>
                                </a:moveTo>
                                <a:cubicBezTo>
                                  <a:pt x="1449653" y="2359697"/>
                                  <a:pt x="1454491" y="2356228"/>
                                  <a:pt x="1457411" y="2349656"/>
                                </a:cubicBezTo>
                                <a:cubicBezTo>
                                  <a:pt x="1472503" y="2315579"/>
                                  <a:pt x="1494411" y="2282961"/>
                                  <a:pt x="1517291" y="2253265"/>
                                </a:cubicBezTo>
                                <a:cubicBezTo>
                                  <a:pt x="1533357" y="2232819"/>
                                  <a:pt x="1506095" y="2204095"/>
                                  <a:pt x="1488082" y="2224056"/>
                                </a:cubicBezTo>
                                <a:cubicBezTo>
                                  <a:pt x="1459846" y="2255699"/>
                                  <a:pt x="1438425" y="2289777"/>
                                  <a:pt x="1417978" y="2326288"/>
                                </a:cubicBezTo>
                                <a:cubicBezTo>
                                  <a:pt x="1407025" y="2346005"/>
                                  <a:pt x="1428111" y="2364078"/>
                                  <a:pt x="1444267" y="2360792"/>
                                </a:cubicBezTo>
                                <a:close/>
                                <a:moveTo>
                                  <a:pt x="125931" y="2364970"/>
                                </a:moveTo>
                                <a:cubicBezTo>
                                  <a:pt x="130175" y="2364201"/>
                                  <a:pt x="134222" y="2361706"/>
                                  <a:pt x="137143" y="2356960"/>
                                </a:cubicBezTo>
                                <a:cubicBezTo>
                                  <a:pt x="182905" y="2286370"/>
                                  <a:pt x="231587" y="2217727"/>
                                  <a:pt x="278322" y="2148111"/>
                                </a:cubicBezTo>
                                <a:cubicBezTo>
                                  <a:pt x="293414" y="2125717"/>
                                  <a:pt x="257876" y="2106243"/>
                                  <a:pt x="242784" y="2127177"/>
                                </a:cubicBezTo>
                                <a:cubicBezTo>
                                  <a:pt x="193128" y="2195820"/>
                                  <a:pt x="149801" y="2266897"/>
                                  <a:pt x="107447" y="2339434"/>
                                </a:cubicBezTo>
                                <a:cubicBezTo>
                                  <a:pt x="98684" y="2354039"/>
                                  <a:pt x="113198" y="2367274"/>
                                  <a:pt x="125931" y="2364970"/>
                                </a:cubicBezTo>
                                <a:close/>
                                <a:moveTo>
                                  <a:pt x="6098814" y="2366999"/>
                                </a:moveTo>
                                <a:cubicBezTo>
                                  <a:pt x="6104199" y="2365904"/>
                                  <a:pt x="6109037" y="2362435"/>
                                  <a:pt x="6111958" y="2355863"/>
                                </a:cubicBezTo>
                                <a:cubicBezTo>
                                  <a:pt x="6127050" y="2321786"/>
                                  <a:pt x="6148957" y="2289169"/>
                                  <a:pt x="6171838" y="2259472"/>
                                </a:cubicBezTo>
                                <a:cubicBezTo>
                                  <a:pt x="6187903" y="2239025"/>
                                  <a:pt x="6160641" y="2210302"/>
                                  <a:pt x="6142628" y="2230263"/>
                                </a:cubicBezTo>
                                <a:cubicBezTo>
                                  <a:pt x="6114392" y="2261906"/>
                                  <a:pt x="6092972" y="2295984"/>
                                  <a:pt x="6072525" y="2332495"/>
                                </a:cubicBezTo>
                                <a:cubicBezTo>
                                  <a:pt x="6061571" y="2352212"/>
                                  <a:pt x="6082657" y="2370285"/>
                                  <a:pt x="6098814" y="2366999"/>
                                </a:cubicBezTo>
                                <a:close/>
                                <a:moveTo>
                                  <a:pt x="4780478" y="2371177"/>
                                </a:moveTo>
                                <a:cubicBezTo>
                                  <a:pt x="4784722" y="2370408"/>
                                  <a:pt x="4788769" y="2367913"/>
                                  <a:pt x="4791690" y="2363167"/>
                                </a:cubicBezTo>
                                <a:cubicBezTo>
                                  <a:pt x="4837452" y="2292577"/>
                                  <a:pt x="4886134" y="2223934"/>
                                  <a:pt x="4932869" y="2154318"/>
                                </a:cubicBezTo>
                                <a:cubicBezTo>
                                  <a:pt x="4947961" y="2131923"/>
                                  <a:pt x="4912423" y="2112450"/>
                                  <a:pt x="4897331" y="2133384"/>
                                </a:cubicBezTo>
                                <a:cubicBezTo>
                                  <a:pt x="4847675" y="2202027"/>
                                  <a:pt x="4804348" y="2273104"/>
                                  <a:pt x="4761994" y="2345641"/>
                                </a:cubicBezTo>
                                <a:cubicBezTo>
                                  <a:pt x="4753231" y="2360245"/>
                                  <a:pt x="4767744" y="2373481"/>
                                  <a:pt x="4780478" y="2371177"/>
                                </a:cubicBezTo>
                                <a:close/>
                                <a:moveTo>
                                  <a:pt x="652933" y="2383856"/>
                                </a:moveTo>
                                <a:cubicBezTo>
                                  <a:pt x="662304" y="2383856"/>
                                  <a:pt x="671675" y="2377649"/>
                                  <a:pt x="672162" y="2365235"/>
                                </a:cubicBezTo>
                                <a:cubicBezTo>
                                  <a:pt x="675570" y="2281014"/>
                                  <a:pt x="671675" y="2195820"/>
                                  <a:pt x="671189" y="2111599"/>
                                </a:cubicBezTo>
                                <a:cubicBezTo>
                                  <a:pt x="670702" y="2088718"/>
                                  <a:pt x="636137" y="2088718"/>
                                  <a:pt x="635650" y="2111599"/>
                                </a:cubicBezTo>
                                <a:cubicBezTo>
                                  <a:pt x="634676" y="2195820"/>
                                  <a:pt x="630782" y="2281014"/>
                                  <a:pt x="633703" y="2365235"/>
                                </a:cubicBezTo>
                                <a:cubicBezTo>
                                  <a:pt x="634190" y="2377649"/>
                                  <a:pt x="643561" y="2383856"/>
                                  <a:pt x="652933" y="2383856"/>
                                </a:cubicBezTo>
                                <a:close/>
                                <a:moveTo>
                                  <a:pt x="5307480" y="2390063"/>
                                </a:moveTo>
                                <a:cubicBezTo>
                                  <a:pt x="5316852" y="2390063"/>
                                  <a:pt x="5326223" y="2383856"/>
                                  <a:pt x="5326710" y="2371442"/>
                                </a:cubicBezTo>
                                <a:cubicBezTo>
                                  <a:pt x="5330118" y="2287222"/>
                                  <a:pt x="5326223" y="2202027"/>
                                  <a:pt x="5325736" y="2117806"/>
                                </a:cubicBezTo>
                                <a:cubicBezTo>
                                  <a:pt x="5325250" y="2094925"/>
                                  <a:pt x="5290685" y="2094925"/>
                                  <a:pt x="5290198" y="2117806"/>
                                </a:cubicBezTo>
                                <a:cubicBezTo>
                                  <a:pt x="5289224" y="2202027"/>
                                  <a:pt x="5285330" y="2287222"/>
                                  <a:pt x="5288251" y="2371442"/>
                                </a:cubicBezTo>
                                <a:cubicBezTo>
                                  <a:pt x="5288738" y="2383856"/>
                                  <a:pt x="5298109" y="2390063"/>
                                  <a:pt x="5307480" y="2390063"/>
                                </a:cubicBezTo>
                                <a:close/>
                                <a:moveTo>
                                  <a:pt x="4075390" y="2397732"/>
                                </a:moveTo>
                                <a:cubicBezTo>
                                  <a:pt x="4094680" y="2398219"/>
                                  <a:pt x="4114275" y="2395055"/>
                                  <a:pt x="4132044" y="2389456"/>
                                </a:cubicBezTo>
                                <a:cubicBezTo>
                                  <a:pt x="4149083" y="2384101"/>
                                  <a:pt x="4141781" y="2358786"/>
                                  <a:pt x="4124742" y="2363168"/>
                                </a:cubicBezTo>
                                <a:cubicBezTo>
                                  <a:pt x="4091637" y="2371444"/>
                                  <a:pt x="4063888" y="2366089"/>
                                  <a:pt x="4031271" y="2358786"/>
                                </a:cubicBezTo>
                                <a:cubicBezTo>
                                  <a:pt x="4016666" y="2354892"/>
                                  <a:pt x="4005956" y="2376312"/>
                                  <a:pt x="4020561" y="2384101"/>
                                </a:cubicBezTo>
                                <a:cubicBezTo>
                                  <a:pt x="4037113" y="2393107"/>
                                  <a:pt x="4056099" y="2397246"/>
                                  <a:pt x="4075390" y="2397732"/>
                                </a:cubicBezTo>
                                <a:close/>
                                <a:moveTo>
                                  <a:pt x="1505116" y="2422680"/>
                                </a:moveTo>
                                <a:cubicBezTo>
                                  <a:pt x="1509497" y="2423654"/>
                                  <a:pt x="1513392" y="2423654"/>
                                  <a:pt x="1517773" y="2422194"/>
                                </a:cubicBezTo>
                                <a:cubicBezTo>
                                  <a:pt x="1527023" y="2419759"/>
                                  <a:pt x="1535786" y="2411483"/>
                                  <a:pt x="1538707" y="2401260"/>
                                </a:cubicBezTo>
                                <a:cubicBezTo>
                                  <a:pt x="1539193" y="2397853"/>
                                  <a:pt x="1539680" y="2395418"/>
                                  <a:pt x="1540167" y="2392497"/>
                                </a:cubicBezTo>
                                <a:cubicBezTo>
                                  <a:pt x="1540167" y="2388116"/>
                                  <a:pt x="1539193" y="2384222"/>
                                  <a:pt x="1537246" y="2380327"/>
                                </a:cubicBezTo>
                                <a:cubicBezTo>
                                  <a:pt x="1534812" y="2374485"/>
                                  <a:pt x="1530430" y="2368643"/>
                                  <a:pt x="1524589" y="2365235"/>
                                </a:cubicBezTo>
                                <a:cubicBezTo>
                                  <a:pt x="1524102" y="2365235"/>
                                  <a:pt x="1524102" y="2364748"/>
                                  <a:pt x="1523615" y="2364748"/>
                                </a:cubicBezTo>
                                <a:cubicBezTo>
                                  <a:pt x="1521181" y="2363775"/>
                                  <a:pt x="1518747" y="2362801"/>
                                  <a:pt x="1516313" y="2361828"/>
                                </a:cubicBezTo>
                                <a:cubicBezTo>
                                  <a:pt x="1512418" y="2360367"/>
                                  <a:pt x="1508037" y="2360367"/>
                                  <a:pt x="1504142" y="2361341"/>
                                </a:cubicBezTo>
                                <a:cubicBezTo>
                                  <a:pt x="1501221" y="2361341"/>
                                  <a:pt x="1498787" y="2361828"/>
                                  <a:pt x="1496353" y="2363288"/>
                                </a:cubicBezTo>
                                <a:cubicBezTo>
                                  <a:pt x="1492459" y="2364748"/>
                                  <a:pt x="1489050" y="2366696"/>
                                  <a:pt x="1486617" y="2369617"/>
                                </a:cubicBezTo>
                                <a:cubicBezTo>
                                  <a:pt x="1483209" y="2373511"/>
                                  <a:pt x="1480288" y="2378379"/>
                                  <a:pt x="1478827" y="2383247"/>
                                </a:cubicBezTo>
                                <a:cubicBezTo>
                                  <a:pt x="1476393" y="2391037"/>
                                  <a:pt x="1478341" y="2399800"/>
                                  <a:pt x="1481748" y="2407102"/>
                                </a:cubicBezTo>
                                <a:cubicBezTo>
                                  <a:pt x="1481748" y="2407589"/>
                                  <a:pt x="1482235" y="2407589"/>
                                  <a:pt x="1482235" y="2408076"/>
                                </a:cubicBezTo>
                                <a:cubicBezTo>
                                  <a:pt x="1483696" y="2410023"/>
                                  <a:pt x="1485643" y="2412457"/>
                                  <a:pt x="1487104" y="2414404"/>
                                </a:cubicBezTo>
                                <a:cubicBezTo>
                                  <a:pt x="1490024" y="2417326"/>
                                  <a:pt x="1493432" y="2419759"/>
                                  <a:pt x="1497327" y="2420733"/>
                                </a:cubicBezTo>
                                <a:cubicBezTo>
                                  <a:pt x="1499761" y="2422194"/>
                                  <a:pt x="1502195" y="2422680"/>
                                  <a:pt x="1505116" y="2422680"/>
                                </a:cubicBezTo>
                                <a:close/>
                                <a:moveTo>
                                  <a:pt x="1792830" y="2425602"/>
                                </a:moveTo>
                                <a:cubicBezTo>
                                  <a:pt x="1800618" y="2425115"/>
                                  <a:pt x="1807435" y="2422681"/>
                                  <a:pt x="1813276" y="2417326"/>
                                </a:cubicBezTo>
                                <a:cubicBezTo>
                                  <a:pt x="1813276" y="2417326"/>
                                  <a:pt x="1813763" y="2416839"/>
                                  <a:pt x="1813763" y="2416839"/>
                                </a:cubicBezTo>
                                <a:cubicBezTo>
                                  <a:pt x="1815223" y="2414892"/>
                                  <a:pt x="1816684" y="2412944"/>
                                  <a:pt x="1818631" y="2410997"/>
                                </a:cubicBezTo>
                                <a:cubicBezTo>
                                  <a:pt x="1819605" y="2408563"/>
                                  <a:pt x="1820579" y="2406129"/>
                                  <a:pt x="1821552" y="2403694"/>
                                </a:cubicBezTo>
                                <a:cubicBezTo>
                                  <a:pt x="1823499" y="2397366"/>
                                  <a:pt x="1822526" y="2390063"/>
                                  <a:pt x="1820091" y="2384222"/>
                                </a:cubicBezTo>
                                <a:cubicBezTo>
                                  <a:pt x="1819605" y="2381787"/>
                                  <a:pt x="1818144" y="2379353"/>
                                  <a:pt x="1816197" y="2377893"/>
                                </a:cubicBezTo>
                                <a:cubicBezTo>
                                  <a:pt x="1814736" y="2375459"/>
                                  <a:pt x="1813276" y="2373999"/>
                                  <a:pt x="1810842" y="2372538"/>
                                </a:cubicBezTo>
                                <a:cubicBezTo>
                                  <a:pt x="1805974" y="2368643"/>
                                  <a:pt x="1799158" y="2365722"/>
                                  <a:pt x="1792830" y="2366209"/>
                                </a:cubicBezTo>
                                <a:cubicBezTo>
                                  <a:pt x="1782606" y="2366696"/>
                                  <a:pt x="1772383" y="2371564"/>
                                  <a:pt x="1767028" y="2380814"/>
                                </a:cubicBezTo>
                                <a:cubicBezTo>
                                  <a:pt x="1766055" y="2383248"/>
                                  <a:pt x="1765081" y="2385682"/>
                                  <a:pt x="1764107" y="2388116"/>
                                </a:cubicBezTo>
                                <a:cubicBezTo>
                                  <a:pt x="1762647" y="2392011"/>
                                  <a:pt x="1762647" y="2395905"/>
                                  <a:pt x="1763620" y="2399800"/>
                                </a:cubicBezTo>
                                <a:cubicBezTo>
                                  <a:pt x="1763620" y="2402234"/>
                                  <a:pt x="1764107" y="2405155"/>
                                  <a:pt x="1765568" y="2407102"/>
                                </a:cubicBezTo>
                                <a:cubicBezTo>
                                  <a:pt x="1766541" y="2410997"/>
                                  <a:pt x="1768975" y="2413918"/>
                                  <a:pt x="1771896" y="2416839"/>
                                </a:cubicBezTo>
                                <a:cubicBezTo>
                                  <a:pt x="1777738" y="2422194"/>
                                  <a:pt x="1785040" y="2426088"/>
                                  <a:pt x="1792830" y="2425602"/>
                                </a:cubicBezTo>
                                <a:close/>
                                <a:moveTo>
                                  <a:pt x="6159665" y="2428888"/>
                                </a:moveTo>
                                <a:cubicBezTo>
                                  <a:pt x="6164047" y="2429862"/>
                                  <a:pt x="6167941" y="2429862"/>
                                  <a:pt x="6172323" y="2428401"/>
                                </a:cubicBezTo>
                                <a:cubicBezTo>
                                  <a:pt x="6181572" y="2425967"/>
                                  <a:pt x="6190336" y="2417691"/>
                                  <a:pt x="6193256" y="2407468"/>
                                </a:cubicBezTo>
                                <a:cubicBezTo>
                                  <a:pt x="6193743" y="2404060"/>
                                  <a:pt x="6194230" y="2401626"/>
                                  <a:pt x="6194717" y="2398705"/>
                                </a:cubicBezTo>
                                <a:cubicBezTo>
                                  <a:pt x="6194717" y="2394324"/>
                                  <a:pt x="6193743" y="2390429"/>
                                  <a:pt x="6191796" y="2386534"/>
                                </a:cubicBezTo>
                                <a:cubicBezTo>
                                  <a:pt x="6189362" y="2380692"/>
                                  <a:pt x="6184980" y="2374851"/>
                                  <a:pt x="6179138" y="2371443"/>
                                </a:cubicBezTo>
                                <a:cubicBezTo>
                                  <a:pt x="6178651" y="2371443"/>
                                  <a:pt x="6178651" y="2370956"/>
                                  <a:pt x="6178165" y="2370956"/>
                                </a:cubicBezTo>
                                <a:cubicBezTo>
                                  <a:pt x="6175731" y="2369983"/>
                                  <a:pt x="6173296" y="2369009"/>
                                  <a:pt x="6170863" y="2368035"/>
                                </a:cubicBezTo>
                                <a:cubicBezTo>
                                  <a:pt x="6166968" y="2366575"/>
                                  <a:pt x="6162587" y="2366575"/>
                                  <a:pt x="6158692" y="2367548"/>
                                </a:cubicBezTo>
                                <a:cubicBezTo>
                                  <a:pt x="6155771" y="2367548"/>
                                  <a:pt x="6153337" y="2368035"/>
                                  <a:pt x="6150902" y="2369496"/>
                                </a:cubicBezTo>
                                <a:cubicBezTo>
                                  <a:pt x="6147008" y="2370956"/>
                                  <a:pt x="6143600" y="2372903"/>
                                  <a:pt x="6141166" y="2375824"/>
                                </a:cubicBezTo>
                                <a:cubicBezTo>
                                  <a:pt x="6137758" y="2379719"/>
                                  <a:pt x="6134838" y="2384587"/>
                                  <a:pt x="6133377" y="2389455"/>
                                </a:cubicBezTo>
                                <a:cubicBezTo>
                                  <a:pt x="6130943" y="2397245"/>
                                  <a:pt x="6132890" y="2406008"/>
                                  <a:pt x="6136298" y="2413309"/>
                                </a:cubicBezTo>
                                <a:cubicBezTo>
                                  <a:pt x="6136298" y="2413796"/>
                                  <a:pt x="6136785" y="2413796"/>
                                  <a:pt x="6136785" y="2414283"/>
                                </a:cubicBezTo>
                                <a:cubicBezTo>
                                  <a:pt x="6138245" y="2416231"/>
                                  <a:pt x="6140192" y="2418665"/>
                                  <a:pt x="6141653" y="2420612"/>
                                </a:cubicBezTo>
                                <a:cubicBezTo>
                                  <a:pt x="6144574" y="2423533"/>
                                  <a:pt x="6147982" y="2425967"/>
                                  <a:pt x="6151876" y="2426940"/>
                                </a:cubicBezTo>
                                <a:cubicBezTo>
                                  <a:pt x="6154310" y="2428401"/>
                                  <a:pt x="6156745" y="2428888"/>
                                  <a:pt x="6159665" y="2428888"/>
                                </a:cubicBezTo>
                                <a:close/>
                                <a:moveTo>
                                  <a:pt x="6447379" y="2431810"/>
                                </a:moveTo>
                                <a:cubicBezTo>
                                  <a:pt x="6455168" y="2431323"/>
                                  <a:pt x="6461984" y="2428888"/>
                                  <a:pt x="6467826" y="2423534"/>
                                </a:cubicBezTo>
                                <a:cubicBezTo>
                                  <a:pt x="6467826" y="2423534"/>
                                  <a:pt x="6468313" y="2423047"/>
                                  <a:pt x="6468313" y="2423047"/>
                                </a:cubicBezTo>
                                <a:cubicBezTo>
                                  <a:pt x="6469773" y="2421099"/>
                                  <a:pt x="6471234" y="2419152"/>
                                  <a:pt x="6473181" y="2417205"/>
                                </a:cubicBezTo>
                                <a:cubicBezTo>
                                  <a:pt x="6474155" y="2414770"/>
                                  <a:pt x="6475128" y="2412336"/>
                                  <a:pt x="6476102" y="2409902"/>
                                </a:cubicBezTo>
                                <a:cubicBezTo>
                                  <a:pt x="6478049" y="2403574"/>
                                  <a:pt x="6477076" y="2396271"/>
                                  <a:pt x="6474641" y="2390429"/>
                                </a:cubicBezTo>
                                <a:cubicBezTo>
                                  <a:pt x="6474155" y="2387995"/>
                                  <a:pt x="6472694" y="2385561"/>
                                  <a:pt x="6470747" y="2384100"/>
                                </a:cubicBezTo>
                                <a:cubicBezTo>
                                  <a:pt x="6469286" y="2381667"/>
                                  <a:pt x="6467826" y="2380206"/>
                                  <a:pt x="6465392" y="2378745"/>
                                </a:cubicBezTo>
                                <a:cubicBezTo>
                                  <a:pt x="6460524" y="2374851"/>
                                  <a:pt x="6453708" y="2371930"/>
                                  <a:pt x="6447379" y="2372417"/>
                                </a:cubicBezTo>
                                <a:cubicBezTo>
                                  <a:pt x="6437156" y="2372904"/>
                                  <a:pt x="6426933" y="2377772"/>
                                  <a:pt x="6421578" y="2387022"/>
                                </a:cubicBezTo>
                                <a:cubicBezTo>
                                  <a:pt x="6420604" y="2389455"/>
                                  <a:pt x="6419630" y="2391890"/>
                                  <a:pt x="6418657" y="2394324"/>
                                </a:cubicBezTo>
                                <a:cubicBezTo>
                                  <a:pt x="6417197" y="2398218"/>
                                  <a:pt x="6417197" y="2402113"/>
                                  <a:pt x="6418170" y="2406008"/>
                                </a:cubicBezTo>
                                <a:cubicBezTo>
                                  <a:pt x="6418170" y="2408442"/>
                                  <a:pt x="6418657" y="2411363"/>
                                  <a:pt x="6420117" y="2413310"/>
                                </a:cubicBezTo>
                                <a:cubicBezTo>
                                  <a:pt x="6421091" y="2417205"/>
                                  <a:pt x="6423525" y="2420125"/>
                                  <a:pt x="6426446" y="2423047"/>
                                </a:cubicBezTo>
                                <a:cubicBezTo>
                                  <a:pt x="6432288" y="2428402"/>
                                  <a:pt x="6439590" y="2432296"/>
                                  <a:pt x="6447379" y="24318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60" name="Freihandform: Form 9">
                          <a:extLst/>
                        </wps:cNvPr>
                        <wps:cNvSpPr/>
                        <wps:spPr>
                          <a:xfrm flipV="1">
                            <a:off x="312426" y="4780855"/>
                            <a:ext cx="7247699" cy="2676028"/>
                          </a:xfrm>
                          <a:custGeom>
                            <a:avLst/>
                            <a:gdLst>
                              <a:gd name="connsiteX0" fmla="*/ 1173027 w 7247699"/>
                              <a:gd name="connsiteY0" fmla="*/ 48901 h 2676028"/>
                              <a:gd name="connsiteX1" fmla="*/ 1185180 w 7247699"/>
                              <a:gd name="connsiteY1" fmla="*/ 39897 h 2676028"/>
                              <a:gd name="connsiteX2" fmla="*/ 1178128 w 7247699"/>
                              <a:gd name="connsiteY2" fmla="*/ 12192 h 2676028"/>
                              <a:gd name="connsiteX3" fmla="*/ 1165534 w 7247699"/>
                              <a:gd name="connsiteY3" fmla="*/ 6148 h 2676028"/>
                              <a:gd name="connsiteX4" fmla="*/ 1155964 w 7247699"/>
                              <a:gd name="connsiteY4" fmla="*/ 1614 h 2676028"/>
                              <a:gd name="connsiteX5" fmla="*/ 1145889 w 7247699"/>
                              <a:gd name="connsiteY5" fmla="*/ 103 h 2676028"/>
                              <a:gd name="connsiteX6" fmla="*/ 1128762 w 7247699"/>
                              <a:gd name="connsiteY6" fmla="*/ 11689 h 2676028"/>
                              <a:gd name="connsiteX7" fmla="*/ 1132793 w 7247699"/>
                              <a:gd name="connsiteY7" fmla="*/ 31837 h 2676028"/>
                              <a:gd name="connsiteX8" fmla="*/ 1157475 w 7247699"/>
                              <a:gd name="connsiteY8" fmla="*/ 46949 h 2676028"/>
                              <a:gd name="connsiteX9" fmla="*/ 1173027 w 7247699"/>
                              <a:gd name="connsiteY9" fmla="*/ 48901 h 2676028"/>
                              <a:gd name="connsiteX10" fmla="*/ 5827577 w 7247699"/>
                              <a:gd name="connsiteY10" fmla="*/ 55110 h 2676028"/>
                              <a:gd name="connsiteX11" fmla="*/ 5839730 w 7247699"/>
                              <a:gd name="connsiteY11" fmla="*/ 46106 h 2676028"/>
                              <a:gd name="connsiteX12" fmla="*/ 5832678 w 7247699"/>
                              <a:gd name="connsiteY12" fmla="*/ 18401 h 2676028"/>
                              <a:gd name="connsiteX13" fmla="*/ 5820084 w 7247699"/>
                              <a:gd name="connsiteY13" fmla="*/ 12357 h 2676028"/>
                              <a:gd name="connsiteX14" fmla="*/ 5810514 w 7247699"/>
                              <a:gd name="connsiteY14" fmla="*/ 7823 h 2676028"/>
                              <a:gd name="connsiteX15" fmla="*/ 5800439 w 7247699"/>
                              <a:gd name="connsiteY15" fmla="*/ 6312 h 2676028"/>
                              <a:gd name="connsiteX16" fmla="*/ 5783312 w 7247699"/>
                              <a:gd name="connsiteY16" fmla="*/ 17898 h 2676028"/>
                              <a:gd name="connsiteX17" fmla="*/ 5787343 w 7247699"/>
                              <a:gd name="connsiteY17" fmla="*/ 38046 h 2676028"/>
                              <a:gd name="connsiteX18" fmla="*/ 5812025 w 7247699"/>
                              <a:gd name="connsiteY18" fmla="*/ 53158 h 2676028"/>
                              <a:gd name="connsiteX19" fmla="*/ 5827577 w 7247699"/>
                              <a:gd name="connsiteY19" fmla="*/ 55110 h 2676028"/>
                              <a:gd name="connsiteX20" fmla="*/ 3023939 w 7247699"/>
                              <a:gd name="connsiteY20" fmla="*/ 143828 h 2676028"/>
                              <a:gd name="connsiteX21" fmla="*/ 3049630 w 7247699"/>
                              <a:gd name="connsiteY21" fmla="*/ 129220 h 2676028"/>
                              <a:gd name="connsiteX22" fmla="*/ 3035021 w 7247699"/>
                              <a:gd name="connsiteY22" fmla="*/ 103027 h 2676028"/>
                              <a:gd name="connsiteX23" fmla="*/ 3007820 w 7247699"/>
                              <a:gd name="connsiteY23" fmla="*/ 97989 h 2676028"/>
                              <a:gd name="connsiteX24" fmla="*/ 2988677 w 7247699"/>
                              <a:gd name="connsiteY24" fmla="*/ 112597 h 2676028"/>
                              <a:gd name="connsiteX25" fmla="*/ 2997746 w 7247699"/>
                              <a:gd name="connsiteY25" fmla="*/ 134761 h 2676028"/>
                              <a:gd name="connsiteX26" fmla="*/ 3011850 w 7247699"/>
                              <a:gd name="connsiteY26" fmla="*/ 141310 h 2676028"/>
                              <a:gd name="connsiteX27" fmla="*/ 3023939 w 7247699"/>
                              <a:gd name="connsiteY27" fmla="*/ 143828 h 2676028"/>
                              <a:gd name="connsiteX28" fmla="*/ 637409 w 7247699"/>
                              <a:gd name="connsiteY28" fmla="*/ 194085 h 2676028"/>
                              <a:gd name="connsiteX29" fmla="*/ 648695 w 7247699"/>
                              <a:gd name="connsiteY29" fmla="*/ 165387 h 2676028"/>
                              <a:gd name="connsiteX30" fmla="*/ 530263 w 7247699"/>
                              <a:gd name="connsiteY30" fmla="*/ 100787 h 2676028"/>
                              <a:gd name="connsiteX31" fmla="*/ 521454 w 7247699"/>
                              <a:gd name="connsiteY31" fmla="*/ 132108 h 2676028"/>
                              <a:gd name="connsiteX32" fmla="*/ 624226 w 7247699"/>
                              <a:gd name="connsiteY32" fmla="*/ 189857 h 2676028"/>
                              <a:gd name="connsiteX33" fmla="*/ 637409 w 7247699"/>
                              <a:gd name="connsiteY33" fmla="*/ 194085 h 2676028"/>
                              <a:gd name="connsiteX34" fmla="*/ 5291956 w 7247699"/>
                              <a:gd name="connsiteY34" fmla="*/ 200294 h 2676028"/>
                              <a:gd name="connsiteX35" fmla="*/ 5303242 w 7247699"/>
                              <a:gd name="connsiteY35" fmla="*/ 171596 h 2676028"/>
                              <a:gd name="connsiteX36" fmla="*/ 5184809 w 7247699"/>
                              <a:gd name="connsiteY36" fmla="*/ 106996 h 2676028"/>
                              <a:gd name="connsiteX37" fmla="*/ 5176001 w 7247699"/>
                              <a:gd name="connsiteY37" fmla="*/ 138317 h 2676028"/>
                              <a:gd name="connsiteX38" fmla="*/ 5278773 w 7247699"/>
                              <a:gd name="connsiteY38" fmla="*/ 196066 h 2676028"/>
                              <a:gd name="connsiteX39" fmla="*/ 5291956 w 7247699"/>
                              <a:gd name="connsiteY39" fmla="*/ 200294 h 2676028"/>
                              <a:gd name="connsiteX40" fmla="*/ 1731285 w 7247699"/>
                              <a:gd name="connsiteY40" fmla="*/ 314627 h 2676028"/>
                              <a:gd name="connsiteX41" fmla="*/ 1741501 w 7247699"/>
                              <a:gd name="connsiteY41" fmla="*/ 310245 h 2676028"/>
                              <a:gd name="connsiteX42" fmla="*/ 1781632 w 7247699"/>
                              <a:gd name="connsiteY42" fmla="*/ 281861 h 2676028"/>
                              <a:gd name="connsiteX43" fmla="*/ 1768907 w 7247699"/>
                              <a:gd name="connsiteY43" fmla="*/ 251030 h 2676028"/>
                              <a:gd name="connsiteX44" fmla="*/ 1717521 w 7247699"/>
                              <a:gd name="connsiteY44" fmla="*/ 291159 h 2676028"/>
                              <a:gd name="connsiteX45" fmla="*/ 1731285 w 7247699"/>
                              <a:gd name="connsiteY45" fmla="*/ 314627 h 2676028"/>
                              <a:gd name="connsiteX46" fmla="*/ 6385831 w 7247699"/>
                              <a:gd name="connsiteY46" fmla="*/ 320836 h 2676028"/>
                              <a:gd name="connsiteX47" fmla="*/ 6396047 w 7247699"/>
                              <a:gd name="connsiteY47" fmla="*/ 316454 h 2676028"/>
                              <a:gd name="connsiteX48" fmla="*/ 6436178 w 7247699"/>
                              <a:gd name="connsiteY48" fmla="*/ 288070 h 2676028"/>
                              <a:gd name="connsiteX49" fmla="*/ 6423454 w 7247699"/>
                              <a:gd name="connsiteY49" fmla="*/ 257239 h 2676028"/>
                              <a:gd name="connsiteX50" fmla="*/ 6372067 w 7247699"/>
                              <a:gd name="connsiteY50" fmla="*/ 297368 h 2676028"/>
                              <a:gd name="connsiteX51" fmla="*/ 6385831 w 7247699"/>
                              <a:gd name="connsiteY51" fmla="*/ 320836 h 2676028"/>
                              <a:gd name="connsiteX52" fmla="*/ 4530313 w 7247699"/>
                              <a:gd name="connsiteY52" fmla="*/ 617981 h 2676028"/>
                              <a:gd name="connsiteX53" fmla="*/ 4542732 w 7247699"/>
                              <a:gd name="connsiteY53" fmla="*/ 608621 h 2676028"/>
                              <a:gd name="connsiteX54" fmla="*/ 4535390 w 7247699"/>
                              <a:gd name="connsiteY54" fmla="*/ 581215 h 2676028"/>
                              <a:gd name="connsiteX55" fmla="*/ 4510921 w 7247699"/>
                              <a:gd name="connsiteY55" fmla="*/ 562618 h 2676028"/>
                              <a:gd name="connsiteX56" fmla="*/ 4487430 w 7247699"/>
                              <a:gd name="connsiteY56" fmla="*/ 545979 h 2676028"/>
                              <a:gd name="connsiteX57" fmla="*/ 4461492 w 7247699"/>
                              <a:gd name="connsiteY57" fmla="*/ 580236 h 2676028"/>
                              <a:gd name="connsiteX58" fmla="*/ 4488409 w 7247699"/>
                              <a:gd name="connsiteY58" fmla="*/ 598344 h 2676028"/>
                              <a:gd name="connsiteX59" fmla="*/ 4515326 w 7247699"/>
                              <a:gd name="connsiteY59" fmla="*/ 615962 h 2676028"/>
                              <a:gd name="connsiteX60" fmla="*/ 4530313 w 7247699"/>
                              <a:gd name="connsiteY60" fmla="*/ 617981 h 2676028"/>
                              <a:gd name="connsiteX61" fmla="*/ 4143899 w 7247699"/>
                              <a:gd name="connsiteY61" fmla="*/ 777902 h 2676028"/>
                              <a:gd name="connsiteX62" fmla="*/ 4147228 w 7247699"/>
                              <a:gd name="connsiteY62" fmla="*/ 748293 h 2676028"/>
                              <a:gd name="connsiteX63" fmla="*/ 4120027 w 7247699"/>
                              <a:gd name="connsiteY63" fmla="*/ 730159 h 2676028"/>
                              <a:gd name="connsiteX64" fmla="*/ 4095848 w 7247699"/>
                              <a:gd name="connsiteY64" fmla="*/ 706988 h 2676028"/>
                              <a:gd name="connsiteX65" fmla="*/ 4069655 w 7247699"/>
                              <a:gd name="connsiteY65" fmla="*/ 727640 h 2676028"/>
                              <a:gd name="connsiteX66" fmla="*/ 4130605 w 7247699"/>
                              <a:gd name="connsiteY66" fmla="*/ 777005 h 2676028"/>
                              <a:gd name="connsiteX67" fmla="*/ 4143899 w 7247699"/>
                              <a:gd name="connsiteY67" fmla="*/ 777902 h 2676028"/>
                              <a:gd name="connsiteX68" fmla="*/ 427836 w 7247699"/>
                              <a:gd name="connsiteY68" fmla="*/ 921660 h 2676028"/>
                              <a:gd name="connsiteX69" fmla="*/ 438666 w 7247699"/>
                              <a:gd name="connsiteY69" fmla="*/ 914860 h 2676028"/>
                              <a:gd name="connsiteX70" fmla="*/ 437154 w 7247699"/>
                              <a:gd name="connsiteY70" fmla="*/ 891185 h 2676028"/>
                              <a:gd name="connsiteX71" fmla="*/ 400886 w 7247699"/>
                              <a:gd name="connsiteY71" fmla="*/ 856428 h 2676028"/>
                              <a:gd name="connsiteX72" fmla="*/ 369656 w 7247699"/>
                              <a:gd name="connsiteY72" fmla="*/ 858443 h 2676028"/>
                              <a:gd name="connsiteX73" fmla="*/ 375700 w 7247699"/>
                              <a:gd name="connsiteY73" fmla="*/ 889170 h 2676028"/>
                              <a:gd name="connsiteX74" fmla="*/ 415494 w 7247699"/>
                              <a:gd name="connsiteY74" fmla="*/ 919394 h 2676028"/>
                              <a:gd name="connsiteX75" fmla="*/ 427836 w 7247699"/>
                              <a:gd name="connsiteY75" fmla="*/ 921660 h 2676028"/>
                              <a:gd name="connsiteX76" fmla="*/ 621012 w 7247699"/>
                              <a:gd name="connsiteY76" fmla="*/ 926948 h 2676028"/>
                              <a:gd name="connsiteX77" fmla="*/ 621012 w 7247699"/>
                              <a:gd name="connsiteY77" fmla="*/ 892696 h 2676028"/>
                              <a:gd name="connsiteX78" fmla="*/ 621012 w 7247699"/>
                              <a:gd name="connsiteY78" fmla="*/ 926948 h 2676028"/>
                              <a:gd name="connsiteX79" fmla="*/ 5082385 w 7247699"/>
                              <a:gd name="connsiteY79" fmla="*/ 927869 h 2676028"/>
                              <a:gd name="connsiteX80" fmla="*/ 5093216 w 7247699"/>
                              <a:gd name="connsiteY80" fmla="*/ 921069 h 2676028"/>
                              <a:gd name="connsiteX81" fmla="*/ 5091705 w 7247699"/>
                              <a:gd name="connsiteY81" fmla="*/ 897394 h 2676028"/>
                              <a:gd name="connsiteX82" fmla="*/ 5055436 w 7247699"/>
                              <a:gd name="connsiteY82" fmla="*/ 862637 h 2676028"/>
                              <a:gd name="connsiteX83" fmla="*/ 5024206 w 7247699"/>
                              <a:gd name="connsiteY83" fmla="*/ 864652 h 2676028"/>
                              <a:gd name="connsiteX84" fmla="*/ 5030251 w 7247699"/>
                              <a:gd name="connsiteY84" fmla="*/ 895379 h 2676028"/>
                              <a:gd name="connsiteX85" fmla="*/ 5070044 w 7247699"/>
                              <a:gd name="connsiteY85" fmla="*/ 925603 h 2676028"/>
                              <a:gd name="connsiteX86" fmla="*/ 5082385 w 7247699"/>
                              <a:gd name="connsiteY86" fmla="*/ 927869 h 2676028"/>
                              <a:gd name="connsiteX87" fmla="*/ 5275562 w 7247699"/>
                              <a:gd name="connsiteY87" fmla="*/ 933157 h 2676028"/>
                              <a:gd name="connsiteX88" fmla="*/ 5275562 w 7247699"/>
                              <a:gd name="connsiteY88" fmla="*/ 898905 h 2676028"/>
                              <a:gd name="connsiteX89" fmla="*/ 5275562 w 7247699"/>
                              <a:gd name="connsiteY89" fmla="*/ 933157 h 2676028"/>
                              <a:gd name="connsiteX90" fmla="*/ 3771224 w 7247699"/>
                              <a:gd name="connsiteY90" fmla="*/ 942330 h 2676028"/>
                              <a:gd name="connsiteX91" fmla="*/ 3783198 w 7247699"/>
                              <a:gd name="connsiteY91" fmla="*/ 925744 h 2676028"/>
                              <a:gd name="connsiteX92" fmla="*/ 3751877 w 7247699"/>
                              <a:gd name="connsiteY92" fmla="*/ 882678 h 2676028"/>
                              <a:gd name="connsiteX93" fmla="*/ 3731323 w 7247699"/>
                              <a:gd name="connsiteY93" fmla="*/ 894913 h 2676028"/>
                              <a:gd name="connsiteX94" fmla="*/ 3763134 w 7247699"/>
                              <a:gd name="connsiteY94" fmla="*/ 937490 h 2676028"/>
                              <a:gd name="connsiteX95" fmla="*/ 3771224 w 7247699"/>
                              <a:gd name="connsiteY95" fmla="*/ 942330 h 2676028"/>
                              <a:gd name="connsiteX96" fmla="*/ 3577659 w 7247699"/>
                              <a:gd name="connsiteY96" fmla="*/ 1078434 h 2676028"/>
                              <a:gd name="connsiteX97" fmla="*/ 3588913 w 7247699"/>
                              <a:gd name="connsiteY97" fmla="*/ 1076966 h 2676028"/>
                              <a:gd name="connsiteX98" fmla="*/ 3595767 w 7247699"/>
                              <a:gd name="connsiteY98" fmla="*/ 1068157 h 2676028"/>
                              <a:gd name="connsiteX99" fmla="*/ 3585488 w 7247699"/>
                              <a:gd name="connsiteY99" fmla="*/ 1050049 h 2676028"/>
                              <a:gd name="connsiteX100" fmla="*/ 3581085 w 7247699"/>
                              <a:gd name="connsiteY100" fmla="*/ 1049070 h 2676028"/>
                              <a:gd name="connsiteX101" fmla="*/ 3582062 w 7247699"/>
                              <a:gd name="connsiteY101" fmla="*/ 1049559 h 2676028"/>
                              <a:gd name="connsiteX102" fmla="*/ 3580104 w 7247699"/>
                              <a:gd name="connsiteY102" fmla="*/ 1048580 h 2676028"/>
                              <a:gd name="connsiteX103" fmla="*/ 3576678 w 7247699"/>
                              <a:gd name="connsiteY103" fmla="*/ 1047112 h 2676028"/>
                              <a:gd name="connsiteX104" fmla="*/ 3578146 w 7247699"/>
                              <a:gd name="connsiteY104" fmla="*/ 1047602 h 2676028"/>
                              <a:gd name="connsiteX105" fmla="*/ 3576189 w 7247699"/>
                              <a:gd name="connsiteY105" fmla="*/ 1046623 h 2676028"/>
                              <a:gd name="connsiteX106" fmla="*/ 3575213 w 7247699"/>
                              <a:gd name="connsiteY106" fmla="*/ 1046134 h 2676028"/>
                              <a:gd name="connsiteX107" fmla="*/ 3574231 w 7247699"/>
                              <a:gd name="connsiteY107" fmla="*/ 1045155 h 2676028"/>
                              <a:gd name="connsiteX108" fmla="*/ 3557592 w 7247699"/>
                              <a:gd name="connsiteY108" fmla="*/ 1044176 h 2676028"/>
                              <a:gd name="connsiteX109" fmla="*/ 3554166 w 7247699"/>
                              <a:gd name="connsiteY109" fmla="*/ 1060816 h 2676028"/>
                              <a:gd name="connsiteX110" fmla="*/ 3577659 w 7247699"/>
                              <a:gd name="connsiteY110" fmla="*/ 1078434 h 2676028"/>
                              <a:gd name="connsiteX111" fmla="*/ 4146814 w 7247699"/>
                              <a:gd name="connsiteY111" fmla="*/ 1128352 h 2676028"/>
                              <a:gd name="connsiteX112" fmla="*/ 4161496 w 7247699"/>
                              <a:gd name="connsiteY112" fmla="*/ 1123948 h 2676028"/>
                              <a:gd name="connsiteX113" fmla="*/ 4176178 w 7247699"/>
                              <a:gd name="connsiteY113" fmla="*/ 1112202 h 2676028"/>
                              <a:gd name="connsiteX114" fmla="*/ 4177156 w 7247699"/>
                              <a:gd name="connsiteY114" fmla="*/ 1092137 h 2676028"/>
                              <a:gd name="connsiteX115" fmla="*/ 4157580 w 7247699"/>
                              <a:gd name="connsiteY115" fmla="*/ 1088221 h 2676028"/>
                              <a:gd name="connsiteX116" fmla="*/ 4140452 w 7247699"/>
                              <a:gd name="connsiteY116" fmla="*/ 1096541 h 2676028"/>
                              <a:gd name="connsiteX117" fmla="*/ 4135558 w 7247699"/>
                              <a:gd name="connsiteY117" fmla="*/ 1121990 h 2676028"/>
                              <a:gd name="connsiteX118" fmla="*/ 4146814 w 7247699"/>
                              <a:gd name="connsiteY118" fmla="*/ 1128352 h 2676028"/>
                              <a:gd name="connsiteX119" fmla="*/ 4620100 w 7247699"/>
                              <a:gd name="connsiteY119" fmla="*/ 1219394 h 2676028"/>
                              <a:gd name="connsiteX120" fmla="*/ 4630332 w 7247699"/>
                              <a:gd name="connsiteY120" fmla="*/ 1211058 h 2676028"/>
                              <a:gd name="connsiteX121" fmla="*/ 4678781 w 7247699"/>
                              <a:gd name="connsiteY121" fmla="*/ 1160162 h 2676028"/>
                              <a:gd name="connsiteX122" fmla="*/ 4661163 w 7247699"/>
                              <a:gd name="connsiteY122" fmla="*/ 1129820 h 2676028"/>
                              <a:gd name="connsiteX123" fmla="*/ 4600968 w 7247699"/>
                              <a:gd name="connsiteY123" fmla="*/ 1193930 h 2676028"/>
                              <a:gd name="connsiteX124" fmla="*/ 4620100 w 7247699"/>
                              <a:gd name="connsiteY124" fmla="*/ 1219394 h 2676028"/>
                              <a:gd name="connsiteX125" fmla="*/ 850396 w 7247699"/>
                              <a:gd name="connsiteY125" fmla="*/ 1252352 h 2676028"/>
                              <a:gd name="connsiteX126" fmla="*/ 859274 w 7247699"/>
                              <a:gd name="connsiteY126" fmla="*/ 1245300 h 2676028"/>
                              <a:gd name="connsiteX127" fmla="*/ 872371 w 7247699"/>
                              <a:gd name="connsiteY127" fmla="*/ 1224648 h 2676028"/>
                              <a:gd name="connsiteX128" fmla="*/ 863807 w 7247699"/>
                              <a:gd name="connsiteY128" fmla="*/ 1198958 h 2676028"/>
                              <a:gd name="connsiteX129" fmla="*/ 839125 w 7247699"/>
                              <a:gd name="connsiteY129" fmla="*/ 1211047 h 2676028"/>
                              <a:gd name="connsiteX130" fmla="*/ 830562 w 7247699"/>
                              <a:gd name="connsiteY130" fmla="*/ 1233714 h 2676028"/>
                              <a:gd name="connsiteX131" fmla="*/ 839629 w 7247699"/>
                              <a:gd name="connsiteY131" fmla="*/ 1251848 h 2676028"/>
                              <a:gd name="connsiteX132" fmla="*/ 850396 w 7247699"/>
                              <a:gd name="connsiteY132" fmla="*/ 1252352 h 2676028"/>
                              <a:gd name="connsiteX133" fmla="*/ 5504943 w 7247699"/>
                              <a:gd name="connsiteY133" fmla="*/ 1258561 h 2676028"/>
                              <a:gd name="connsiteX134" fmla="*/ 5513822 w 7247699"/>
                              <a:gd name="connsiteY134" fmla="*/ 1251509 h 2676028"/>
                              <a:gd name="connsiteX135" fmla="*/ 5526918 w 7247699"/>
                              <a:gd name="connsiteY135" fmla="*/ 1230857 h 2676028"/>
                              <a:gd name="connsiteX136" fmla="*/ 5518355 w 7247699"/>
                              <a:gd name="connsiteY136" fmla="*/ 1205167 h 2676028"/>
                              <a:gd name="connsiteX137" fmla="*/ 5493673 w 7247699"/>
                              <a:gd name="connsiteY137" fmla="*/ 1217256 h 2676028"/>
                              <a:gd name="connsiteX138" fmla="*/ 5485110 w 7247699"/>
                              <a:gd name="connsiteY138" fmla="*/ 1239923 h 2676028"/>
                              <a:gd name="connsiteX139" fmla="*/ 5494176 w 7247699"/>
                              <a:gd name="connsiteY139" fmla="*/ 1258057 h 2676028"/>
                              <a:gd name="connsiteX140" fmla="*/ 5504943 w 7247699"/>
                              <a:gd name="connsiteY140" fmla="*/ 1258561 h 2676028"/>
                              <a:gd name="connsiteX141" fmla="*/ 4291788 w 7247699"/>
                              <a:gd name="connsiteY141" fmla="*/ 1263631 h 2676028"/>
                              <a:gd name="connsiteX142" fmla="*/ 4313960 w 7247699"/>
                              <a:gd name="connsiteY142" fmla="*/ 1233880 h 2676028"/>
                              <a:gd name="connsiteX143" fmla="*/ 4293307 w 7247699"/>
                              <a:gd name="connsiteY143" fmla="*/ 1173433 h 2676028"/>
                              <a:gd name="connsiteX144" fmla="*/ 4258046 w 7247699"/>
                              <a:gd name="connsiteY144" fmla="*/ 1177966 h 2676028"/>
                              <a:gd name="connsiteX145" fmla="*/ 4279707 w 7247699"/>
                              <a:gd name="connsiteY145" fmla="*/ 1254029 h 2676028"/>
                              <a:gd name="connsiteX146" fmla="*/ 4291788 w 7247699"/>
                              <a:gd name="connsiteY146" fmla="*/ 1263631 h 2676028"/>
                              <a:gd name="connsiteX147" fmla="*/ 3331709 w 7247699"/>
                              <a:gd name="connsiteY147" fmla="*/ 1282741 h 2676028"/>
                              <a:gd name="connsiteX148" fmla="*/ 3350851 w 7247699"/>
                              <a:gd name="connsiteY148" fmla="*/ 1254533 h 2676028"/>
                              <a:gd name="connsiteX149" fmla="*/ 3350347 w 7247699"/>
                              <a:gd name="connsiteY149" fmla="*/ 1252014 h 2676028"/>
                              <a:gd name="connsiteX150" fmla="*/ 3350347 w 7247699"/>
                              <a:gd name="connsiteY150" fmla="*/ 1247480 h 2676028"/>
                              <a:gd name="connsiteX151" fmla="*/ 3350347 w 7247699"/>
                              <a:gd name="connsiteY151" fmla="*/ 1245969 h 2676028"/>
                              <a:gd name="connsiteX152" fmla="*/ 3351355 w 7247699"/>
                              <a:gd name="connsiteY152" fmla="*/ 1241436 h 2676028"/>
                              <a:gd name="connsiteX153" fmla="*/ 3353369 w 7247699"/>
                              <a:gd name="connsiteY153" fmla="*/ 1237910 h 2676028"/>
                              <a:gd name="connsiteX154" fmla="*/ 3345814 w 7247699"/>
                              <a:gd name="connsiteY154" fmla="*/ 1209701 h 2676028"/>
                              <a:gd name="connsiteX155" fmla="*/ 3317606 w 7247699"/>
                              <a:gd name="connsiteY155" fmla="*/ 1217257 h 2676028"/>
                              <a:gd name="connsiteX156" fmla="*/ 3306020 w 7247699"/>
                              <a:gd name="connsiteY156" fmla="*/ 1260577 h 2676028"/>
                              <a:gd name="connsiteX157" fmla="*/ 3331709 w 7247699"/>
                              <a:gd name="connsiteY157" fmla="*/ 1282741 h 2676028"/>
                              <a:gd name="connsiteX158" fmla="*/ 1363474 w 7247699"/>
                              <a:gd name="connsiteY158" fmla="*/ 1295754 h 2676028"/>
                              <a:gd name="connsiteX159" fmla="*/ 1377399 w 7247699"/>
                              <a:gd name="connsiteY159" fmla="*/ 1289514 h 2676028"/>
                              <a:gd name="connsiteX160" fmla="*/ 1501214 w 7247699"/>
                              <a:gd name="connsiteY160" fmla="*/ 1191636 h 2676028"/>
                              <a:gd name="connsiteX161" fmla="*/ 1483106 w 7247699"/>
                              <a:gd name="connsiteY161" fmla="*/ 1160804 h 2676028"/>
                              <a:gd name="connsiteX162" fmla="*/ 1349503 w 7247699"/>
                              <a:gd name="connsiteY162" fmla="*/ 1261618 h 2676028"/>
                              <a:gd name="connsiteX163" fmla="*/ 1363474 w 7247699"/>
                              <a:gd name="connsiteY163" fmla="*/ 1295754 h 2676028"/>
                              <a:gd name="connsiteX164" fmla="*/ 6018018 w 7247699"/>
                              <a:gd name="connsiteY164" fmla="*/ 1301963 h 2676028"/>
                              <a:gd name="connsiteX165" fmla="*/ 6031943 w 7247699"/>
                              <a:gd name="connsiteY165" fmla="*/ 1295723 h 2676028"/>
                              <a:gd name="connsiteX166" fmla="*/ 6155758 w 7247699"/>
                              <a:gd name="connsiteY166" fmla="*/ 1197845 h 2676028"/>
                              <a:gd name="connsiteX167" fmla="*/ 6137650 w 7247699"/>
                              <a:gd name="connsiteY167" fmla="*/ 1167013 h 2676028"/>
                              <a:gd name="connsiteX168" fmla="*/ 6004047 w 7247699"/>
                              <a:gd name="connsiteY168" fmla="*/ 1267827 h 2676028"/>
                              <a:gd name="connsiteX169" fmla="*/ 6018018 w 7247699"/>
                              <a:gd name="connsiteY169" fmla="*/ 1301963 h 2676028"/>
                              <a:gd name="connsiteX170" fmla="*/ 1634382 w 7247699"/>
                              <a:gd name="connsiteY170" fmla="*/ 1305850 h 2676028"/>
                              <a:gd name="connsiteX171" fmla="*/ 1649612 w 7247699"/>
                              <a:gd name="connsiteY171" fmla="*/ 1285095 h 2676028"/>
                              <a:gd name="connsiteX172" fmla="*/ 1624425 w 7247699"/>
                              <a:gd name="connsiteY172" fmla="*/ 1234722 h 2676028"/>
                              <a:gd name="connsiteX173" fmla="*/ 1596218 w 7247699"/>
                              <a:gd name="connsiteY173" fmla="*/ 1251345 h 2676028"/>
                              <a:gd name="connsiteX174" fmla="*/ 1625433 w 7247699"/>
                              <a:gd name="connsiteY174" fmla="*/ 1299199 h 2676028"/>
                              <a:gd name="connsiteX175" fmla="*/ 1634382 w 7247699"/>
                              <a:gd name="connsiteY175" fmla="*/ 1305850 h 2676028"/>
                              <a:gd name="connsiteX176" fmla="*/ 6288930 w 7247699"/>
                              <a:gd name="connsiteY176" fmla="*/ 1312058 h 2676028"/>
                              <a:gd name="connsiteX177" fmla="*/ 6304159 w 7247699"/>
                              <a:gd name="connsiteY177" fmla="*/ 1291304 h 2676028"/>
                              <a:gd name="connsiteX178" fmla="*/ 6278973 w 7247699"/>
                              <a:gd name="connsiteY178" fmla="*/ 1240931 h 2676028"/>
                              <a:gd name="connsiteX179" fmla="*/ 6250766 w 7247699"/>
                              <a:gd name="connsiteY179" fmla="*/ 1257554 h 2676028"/>
                              <a:gd name="connsiteX180" fmla="*/ 6279981 w 7247699"/>
                              <a:gd name="connsiteY180" fmla="*/ 1305408 h 2676028"/>
                              <a:gd name="connsiteX181" fmla="*/ 6288930 w 7247699"/>
                              <a:gd name="connsiteY181" fmla="*/ 1312058 h 2676028"/>
                              <a:gd name="connsiteX182" fmla="*/ 125353 w 7247699"/>
                              <a:gd name="connsiteY182" fmla="*/ 1338490 h 2676028"/>
                              <a:gd name="connsiteX183" fmla="*/ 148524 w 7247699"/>
                              <a:gd name="connsiteY183" fmla="*/ 1324889 h 2676028"/>
                              <a:gd name="connsiteX184" fmla="*/ 157591 w 7247699"/>
                              <a:gd name="connsiteY184" fmla="*/ 1264946 h 2676028"/>
                              <a:gd name="connsiteX185" fmla="*/ 122834 w 7247699"/>
                              <a:gd name="connsiteY185" fmla="*/ 1260412 h 2676028"/>
                              <a:gd name="connsiteX186" fmla="*/ 111752 w 7247699"/>
                              <a:gd name="connsiteY186" fmla="*/ 1314814 h 2676028"/>
                              <a:gd name="connsiteX187" fmla="*/ 125353 w 7247699"/>
                              <a:gd name="connsiteY187" fmla="*/ 1338490 h 2676028"/>
                              <a:gd name="connsiteX188" fmla="*/ 4779901 w 7247699"/>
                              <a:gd name="connsiteY188" fmla="*/ 1344699 h 2676028"/>
                              <a:gd name="connsiteX189" fmla="*/ 4803072 w 7247699"/>
                              <a:gd name="connsiteY189" fmla="*/ 1331098 h 2676028"/>
                              <a:gd name="connsiteX190" fmla="*/ 4812139 w 7247699"/>
                              <a:gd name="connsiteY190" fmla="*/ 1271155 h 2676028"/>
                              <a:gd name="connsiteX191" fmla="*/ 4777382 w 7247699"/>
                              <a:gd name="connsiteY191" fmla="*/ 1266621 h 2676028"/>
                              <a:gd name="connsiteX192" fmla="*/ 4766301 w 7247699"/>
                              <a:gd name="connsiteY192" fmla="*/ 1321023 h 2676028"/>
                              <a:gd name="connsiteX193" fmla="*/ 4779901 w 7247699"/>
                              <a:gd name="connsiteY193" fmla="*/ 1344699 h 2676028"/>
                              <a:gd name="connsiteX194" fmla="*/ 3947439 w 7247699"/>
                              <a:gd name="connsiteY194" fmla="*/ 1432786 h 2676028"/>
                              <a:gd name="connsiteX195" fmla="*/ 3956821 w 7247699"/>
                              <a:gd name="connsiteY195" fmla="*/ 1428819 h 2676028"/>
                              <a:gd name="connsiteX196" fmla="*/ 3956821 w 7247699"/>
                              <a:gd name="connsiteY196" fmla="*/ 1409678 h 2676028"/>
                              <a:gd name="connsiteX197" fmla="*/ 3929620 w 7247699"/>
                              <a:gd name="connsiteY197" fmla="*/ 1376936 h 2676028"/>
                              <a:gd name="connsiteX198" fmla="*/ 3909975 w 7247699"/>
                              <a:gd name="connsiteY198" fmla="*/ 1376936 h 2676028"/>
                              <a:gd name="connsiteX199" fmla="*/ 3909975 w 7247699"/>
                              <a:gd name="connsiteY199" fmla="*/ 1396077 h 2676028"/>
                              <a:gd name="connsiteX200" fmla="*/ 3937679 w 7247699"/>
                              <a:gd name="connsiteY200" fmla="*/ 1428819 h 2676028"/>
                              <a:gd name="connsiteX201" fmla="*/ 3947439 w 7247699"/>
                              <a:gd name="connsiteY201" fmla="*/ 1432786 h 2676028"/>
                              <a:gd name="connsiteX202" fmla="*/ 1147699 w 7247699"/>
                              <a:gd name="connsiteY202" fmla="*/ 1467491 h 2676028"/>
                              <a:gd name="connsiteX203" fmla="*/ 1158641 w 7247699"/>
                              <a:gd name="connsiteY203" fmla="*/ 1439756 h 2676028"/>
                              <a:gd name="connsiteX204" fmla="*/ 1197304 w 7247699"/>
                              <a:gd name="connsiteY204" fmla="*/ 1362923 h 2676028"/>
                              <a:gd name="connsiteX205" fmla="*/ 1259456 w 7247699"/>
                              <a:gd name="connsiteY205" fmla="*/ 1293429 h 2676028"/>
                              <a:gd name="connsiteX206" fmla="*/ 1235965 w 7247699"/>
                              <a:gd name="connsiteY206" fmla="*/ 1269939 h 2676028"/>
                              <a:gd name="connsiteX207" fmla="*/ 1146896 w 7247699"/>
                              <a:gd name="connsiteY207" fmla="*/ 1372710 h 2676028"/>
                              <a:gd name="connsiteX208" fmla="*/ 1135640 w 7247699"/>
                              <a:gd name="connsiteY208" fmla="*/ 1463247 h 2676028"/>
                              <a:gd name="connsiteX209" fmla="*/ 1147699 w 7247699"/>
                              <a:gd name="connsiteY209" fmla="*/ 1467491 h 2676028"/>
                              <a:gd name="connsiteX210" fmla="*/ 5802243 w 7247699"/>
                              <a:gd name="connsiteY210" fmla="*/ 1473700 h 2676028"/>
                              <a:gd name="connsiteX211" fmla="*/ 5813185 w 7247699"/>
                              <a:gd name="connsiteY211" fmla="*/ 1445965 h 2676028"/>
                              <a:gd name="connsiteX212" fmla="*/ 5851847 w 7247699"/>
                              <a:gd name="connsiteY212" fmla="*/ 1369132 h 2676028"/>
                              <a:gd name="connsiteX213" fmla="*/ 5914000 w 7247699"/>
                              <a:gd name="connsiteY213" fmla="*/ 1299638 h 2676028"/>
                              <a:gd name="connsiteX214" fmla="*/ 5890510 w 7247699"/>
                              <a:gd name="connsiteY214" fmla="*/ 1276148 h 2676028"/>
                              <a:gd name="connsiteX215" fmla="*/ 5801440 w 7247699"/>
                              <a:gd name="connsiteY215" fmla="*/ 1378919 h 2676028"/>
                              <a:gd name="connsiteX216" fmla="*/ 5790184 w 7247699"/>
                              <a:gd name="connsiteY216" fmla="*/ 1469456 h 2676028"/>
                              <a:gd name="connsiteX217" fmla="*/ 5802243 w 7247699"/>
                              <a:gd name="connsiteY217" fmla="*/ 1473700 h 2676028"/>
                              <a:gd name="connsiteX218" fmla="*/ 4488436 w 7247699"/>
                              <a:gd name="connsiteY218" fmla="*/ 1476925 h 2676028"/>
                              <a:gd name="connsiteX219" fmla="*/ 4511418 w 7247699"/>
                              <a:gd name="connsiteY219" fmla="*/ 1456524 h 2676028"/>
                              <a:gd name="connsiteX220" fmla="*/ 4535596 w 7247699"/>
                              <a:gd name="connsiteY220" fmla="*/ 1405144 h 2676028"/>
                              <a:gd name="connsiteX221" fmla="*/ 4509403 w 7247699"/>
                              <a:gd name="connsiteY221" fmla="*/ 1378950 h 2676028"/>
                              <a:gd name="connsiteX222" fmla="*/ 4469609 w 7247699"/>
                              <a:gd name="connsiteY222" fmla="*/ 1456524 h 2676028"/>
                              <a:gd name="connsiteX223" fmla="*/ 4488436 w 7247699"/>
                              <a:gd name="connsiteY223" fmla="*/ 1476925 h 2676028"/>
                              <a:gd name="connsiteX224" fmla="*/ 2656265 w 7247699"/>
                              <a:gd name="connsiteY224" fmla="*/ 1498697 h 2676028"/>
                              <a:gd name="connsiteX225" fmla="*/ 2665931 w 7247699"/>
                              <a:gd name="connsiteY225" fmla="*/ 1491967 h 2676028"/>
                              <a:gd name="connsiteX226" fmla="*/ 2660547 w 7247699"/>
                              <a:gd name="connsiteY226" fmla="*/ 1470435 h 2676028"/>
                              <a:gd name="connsiteX227" fmla="*/ 2638036 w 7247699"/>
                              <a:gd name="connsiteY227" fmla="*/ 1442050 h 2676028"/>
                              <a:gd name="connsiteX228" fmla="*/ 2615524 w 7247699"/>
                              <a:gd name="connsiteY228" fmla="*/ 1429326 h 2676028"/>
                              <a:gd name="connsiteX229" fmla="*/ 2602799 w 7247699"/>
                              <a:gd name="connsiteY229" fmla="*/ 1451838 h 2676028"/>
                              <a:gd name="connsiteX230" fmla="*/ 2644396 w 7247699"/>
                              <a:gd name="connsiteY230" fmla="*/ 1497351 h 2676028"/>
                              <a:gd name="connsiteX231" fmla="*/ 2656265 w 7247699"/>
                              <a:gd name="connsiteY231" fmla="*/ 1498697 h 2676028"/>
                              <a:gd name="connsiteX232" fmla="*/ 112761 w 7247699"/>
                              <a:gd name="connsiteY232" fmla="*/ 1546273 h 2676028"/>
                              <a:gd name="connsiteX233" fmla="*/ 125858 w 7247699"/>
                              <a:gd name="connsiteY233" fmla="*/ 1540984 h 2676028"/>
                              <a:gd name="connsiteX234" fmla="*/ 126361 w 7247699"/>
                              <a:gd name="connsiteY234" fmla="*/ 1514287 h 2676028"/>
                              <a:gd name="connsiteX235" fmla="*/ 117798 w 7247699"/>
                              <a:gd name="connsiteY235" fmla="*/ 1494642 h 2676028"/>
                              <a:gd name="connsiteX236" fmla="*/ 87071 w 7247699"/>
                              <a:gd name="connsiteY236" fmla="*/ 1490612 h 2676028"/>
                              <a:gd name="connsiteX237" fmla="*/ 99664 w 7247699"/>
                              <a:gd name="connsiteY237" fmla="*/ 1540984 h 2676028"/>
                              <a:gd name="connsiteX238" fmla="*/ 112761 w 7247699"/>
                              <a:gd name="connsiteY238" fmla="*/ 1546273 h 2676028"/>
                              <a:gd name="connsiteX239" fmla="*/ 4767309 w 7247699"/>
                              <a:gd name="connsiteY239" fmla="*/ 1552482 h 2676028"/>
                              <a:gd name="connsiteX240" fmla="*/ 4780405 w 7247699"/>
                              <a:gd name="connsiteY240" fmla="*/ 1547193 h 2676028"/>
                              <a:gd name="connsiteX241" fmla="*/ 4780909 w 7247699"/>
                              <a:gd name="connsiteY241" fmla="*/ 1520496 h 2676028"/>
                              <a:gd name="connsiteX242" fmla="*/ 4772346 w 7247699"/>
                              <a:gd name="connsiteY242" fmla="*/ 1500851 h 2676028"/>
                              <a:gd name="connsiteX243" fmla="*/ 4741619 w 7247699"/>
                              <a:gd name="connsiteY243" fmla="*/ 1496821 h 2676028"/>
                              <a:gd name="connsiteX244" fmla="*/ 4754212 w 7247699"/>
                              <a:gd name="connsiteY244" fmla="*/ 1547193 h 2676028"/>
                              <a:gd name="connsiteX245" fmla="*/ 4767309 w 7247699"/>
                              <a:gd name="connsiteY245" fmla="*/ 1552482 h 2676028"/>
                              <a:gd name="connsiteX246" fmla="*/ 1745358 w 7247699"/>
                              <a:gd name="connsiteY246" fmla="*/ 1556353 h 2676028"/>
                              <a:gd name="connsiteX247" fmla="*/ 1765484 w 7247699"/>
                              <a:gd name="connsiteY247" fmla="*/ 1536655 h 2676028"/>
                              <a:gd name="connsiteX248" fmla="*/ 1792402 w 7247699"/>
                              <a:gd name="connsiteY248" fmla="*/ 1466183 h 2676028"/>
                              <a:gd name="connsiteX249" fmla="*/ 1764995 w 7247699"/>
                              <a:gd name="connsiteY249" fmla="*/ 1438778 h 2676028"/>
                              <a:gd name="connsiteX250" fmla="*/ 1724865 w 7247699"/>
                              <a:gd name="connsiteY250" fmla="*/ 1537145 h 2676028"/>
                              <a:gd name="connsiteX251" fmla="*/ 1745358 w 7247699"/>
                              <a:gd name="connsiteY251" fmla="*/ 1556353 h 2676028"/>
                              <a:gd name="connsiteX252" fmla="*/ 6399902 w 7247699"/>
                              <a:gd name="connsiteY252" fmla="*/ 1562562 h 2676028"/>
                              <a:gd name="connsiteX253" fmla="*/ 6420029 w 7247699"/>
                              <a:gd name="connsiteY253" fmla="*/ 1542864 h 2676028"/>
                              <a:gd name="connsiteX254" fmla="*/ 6446946 w 7247699"/>
                              <a:gd name="connsiteY254" fmla="*/ 1472392 h 2676028"/>
                              <a:gd name="connsiteX255" fmla="*/ 6419539 w 7247699"/>
                              <a:gd name="connsiteY255" fmla="*/ 1444987 h 2676028"/>
                              <a:gd name="connsiteX256" fmla="*/ 6379409 w 7247699"/>
                              <a:gd name="connsiteY256" fmla="*/ 1543354 h 2676028"/>
                              <a:gd name="connsiteX257" fmla="*/ 6399902 w 7247699"/>
                              <a:gd name="connsiteY257" fmla="*/ 1562562 h 2676028"/>
                              <a:gd name="connsiteX258" fmla="*/ 1609817 w 7247699"/>
                              <a:gd name="connsiteY258" fmla="*/ 1563148 h 2676028"/>
                              <a:gd name="connsiteX259" fmla="*/ 1624929 w 7247699"/>
                              <a:gd name="connsiteY259" fmla="*/ 1561133 h 2676028"/>
                              <a:gd name="connsiteX260" fmla="*/ 1633996 w 7247699"/>
                              <a:gd name="connsiteY260" fmla="*/ 1549547 h 2676028"/>
                              <a:gd name="connsiteX261" fmla="*/ 1619892 w 7247699"/>
                              <a:gd name="connsiteY261" fmla="*/ 1525872 h 2676028"/>
                              <a:gd name="connsiteX262" fmla="*/ 1612840 w 7247699"/>
                              <a:gd name="connsiteY262" fmla="*/ 1524361 h 2676028"/>
                              <a:gd name="connsiteX263" fmla="*/ 1613344 w 7247699"/>
                              <a:gd name="connsiteY263" fmla="*/ 1524361 h 2676028"/>
                              <a:gd name="connsiteX264" fmla="*/ 1610321 w 7247699"/>
                              <a:gd name="connsiteY264" fmla="*/ 1522346 h 2676028"/>
                              <a:gd name="connsiteX265" fmla="*/ 1608306 w 7247699"/>
                              <a:gd name="connsiteY265" fmla="*/ 1519828 h 2676028"/>
                              <a:gd name="connsiteX266" fmla="*/ 1607803 w 7247699"/>
                              <a:gd name="connsiteY266" fmla="*/ 1518820 h 2676028"/>
                              <a:gd name="connsiteX267" fmla="*/ 1605788 w 7247699"/>
                              <a:gd name="connsiteY267" fmla="*/ 1515294 h 2676028"/>
                              <a:gd name="connsiteX268" fmla="*/ 1586646 w 7247699"/>
                              <a:gd name="connsiteY268" fmla="*/ 1509250 h 2676028"/>
                              <a:gd name="connsiteX269" fmla="*/ 1577580 w 7247699"/>
                              <a:gd name="connsiteY269" fmla="*/ 1527384 h 2676028"/>
                              <a:gd name="connsiteX270" fmla="*/ 1609817 w 7247699"/>
                              <a:gd name="connsiteY270" fmla="*/ 1563148 h 2676028"/>
                              <a:gd name="connsiteX271" fmla="*/ 6264365 w 7247699"/>
                              <a:gd name="connsiteY271" fmla="*/ 1569357 h 2676028"/>
                              <a:gd name="connsiteX272" fmla="*/ 6279476 w 7247699"/>
                              <a:gd name="connsiteY272" fmla="*/ 1567342 h 2676028"/>
                              <a:gd name="connsiteX273" fmla="*/ 6288544 w 7247699"/>
                              <a:gd name="connsiteY273" fmla="*/ 1555756 h 2676028"/>
                              <a:gd name="connsiteX274" fmla="*/ 6274439 w 7247699"/>
                              <a:gd name="connsiteY274" fmla="*/ 1532081 h 2676028"/>
                              <a:gd name="connsiteX275" fmla="*/ 6267388 w 7247699"/>
                              <a:gd name="connsiteY275" fmla="*/ 1530570 h 2676028"/>
                              <a:gd name="connsiteX276" fmla="*/ 6267891 w 7247699"/>
                              <a:gd name="connsiteY276" fmla="*/ 1530570 h 2676028"/>
                              <a:gd name="connsiteX277" fmla="*/ 6264869 w 7247699"/>
                              <a:gd name="connsiteY277" fmla="*/ 1528555 h 2676028"/>
                              <a:gd name="connsiteX278" fmla="*/ 6262854 w 7247699"/>
                              <a:gd name="connsiteY278" fmla="*/ 1526037 h 2676028"/>
                              <a:gd name="connsiteX279" fmla="*/ 6262351 w 7247699"/>
                              <a:gd name="connsiteY279" fmla="*/ 1525029 h 2676028"/>
                              <a:gd name="connsiteX280" fmla="*/ 6260336 w 7247699"/>
                              <a:gd name="connsiteY280" fmla="*/ 1521503 h 2676028"/>
                              <a:gd name="connsiteX281" fmla="*/ 6241194 w 7247699"/>
                              <a:gd name="connsiteY281" fmla="*/ 1515459 h 2676028"/>
                              <a:gd name="connsiteX282" fmla="*/ 6232127 w 7247699"/>
                              <a:gd name="connsiteY282" fmla="*/ 1533593 h 2676028"/>
                              <a:gd name="connsiteX283" fmla="*/ 6264365 w 7247699"/>
                              <a:gd name="connsiteY283" fmla="*/ 1569357 h 2676028"/>
                              <a:gd name="connsiteX284" fmla="*/ 2341496 w 7247699"/>
                              <a:gd name="connsiteY284" fmla="*/ 1589999 h 2676028"/>
                              <a:gd name="connsiteX285" fmla="*/ 2363519 w 7247699"/>
                              <a:gd name="connsiteY285" fmla="*/ 1564550 h 2676028"/>
                              <a:gd name="connsiteX286" fmla="*/ 2335134 w 7247699"/>
                              <a:gd name="connsiteY286" fmla="*/ 1546443 h 2676028"/>
                              <a:gd name="connsiteX287" fmla="*/ 2293047 w 7247699"/>
                              <a:gd name="connsiteY287" fmla="*/ 1544975 h 2676028"/>
                              <a:gd name="connsiteX288" fmla="*/ 2282769 w 7247699"/>
                              <a:gd name="connsiteY288" fmla="*/ 1581680 h 2676028"/>
                              <a:gd name="connsiteX289" fmla="*/ 2311643 w 7247699"/>
                              <a:gd name="connsiteY289" fmla="*/ 1589021 h 2676028"/>
                              <a:gd name="connsiteX290" fmla="*/ 2341496 w 7247699"/>
                              <a:gd name="connsiteY290" fmla="*/ 1589999 h 2676028"/>
                              <a:gd name="connsiteX291" fmla="*/ 6996040 w 7247699"/>
                              <a:gd name="connsiteY291" fmla="*/ 1596208 h 2676028"/>
                              <a:gd name="connsiteX292" fmla="*/ 7018062 w 7247699"/>
                              <a:gd name="connsiteY292" fmla="*/ 1570759 h 2676028"/>
                              <a:gd name="connsiteX293" fmla="*/ 6989677 w 7247699"/>
                              <a:gd name="connsiteY293" fmla="*/ 1552652 h 2676028"/>
                              <a:gd name="connsiteX294" fmla="*/ 6947590 w 7247699"/>
                              <a:gd name="connsiteY294" fmla="*/ 1551184 h 2676028"/>
                              <a:gd name="connsiteX295" fmla="*/ 6937313 w 7247699"/>
                              <a:gd name="connsiteY295" fmla="*/ 1587889 h 2676028"/>
                              <a:gd name="connsiteX296" fmla="*/ 6966187 w 7247699"/>
                              <a:gd name="connsiteY296" fmla="*/ 1595230 h 2676028"/>
                              <a:gd name="connsiteX297" fmla="*/ 6996040 w 7247699"/>
                              <a:gd name="connsiteY297" fmla="*/ 1596208 h 2676028"/>
                              <a:gd name="connsiteX298" fmla="*/ 167320 w 7247699"/>
                              <a:gd name="connsiteY298" fmla="*/ 1606531 h 2676028"/>
                              <a:gd name="connsiteX299" fmla="*/ 181267 w 7247699"/>
                              <a:gd name="connsiteY299" fmla="*/ 1600927 h 2676028"/>
                              <a:gd name="connsiteX300" fmla="*/ 240202 w 7247699"/>
                              <a:gd name="connsiteY300" fmla="*/ 1539473 h 2676028"/>
                              <a:gd name="connsiteX301" fmla="*/ 216024 w 7247699"/>
                              <a:gd name="connsiteY301" fmla="*/ 1515294 h 2676028"/>
                              <a:gd name="connsiteX302" fmla="*/ 154570 w 7247699"/>
                              <a:gd name="connsiteY302" fmla="*/ 1574230 h 2676028"/>
                              <a:gd name="connsiteX303" fmla="*/ 167320 w 7247699"/>
                              <a:gd name="connsiteY303" fmla="*/ 1606531 h 2676028"/>
                              <a:gd name="connsiteX304" fmla="*/ 4821868 w 7247699"/>
                              <a:gd name="connsiteY304" fmla="*/ 1612740 h 2676028"/>
                              <a:gd name="connsiteX305" fmla="*/ 4835815 w 7247699"/>
                              <a:gd name="connsiteY305" fmla="*/ 1607136 h 2676028"/>
                              <a:gd name="connsiteX306" fmla="*/ 4894750 w 7247699"/>
                              <a:gd name="connsiteY306" fmla="*/ 1545682 h 2676028"/>
                              <a:gd name="connsiteX307" fmla="*/ 4870571 w 7247699"/>
                              <a:gd name="connsiteY307" fmla="*/ 1521503 h 2676028"/>
                              <a:gd name="connsiteX308" fmla="*/ 4809118 w 7247699"/>
                              <a:gd name="connsiteY308" fmla="*/ 1580439 h 2676028"/>
                              <a:gd name="connsiteX309" fmla="*/ 4821868 w 7247699"/>
                              <a:gd name="connsiteY309" fmla="*/ 1612740 h 2676028"/>
                              <a:gd name="connsiteX310" fmla="*/ 2822952 w 7247699"/>
                              <a:gd name="connsiteY310" fmla="*/ 1614692 h 2676028"/>
                              <a:gd name="connsiteX311" fmla="*/ 2831012 w 7247699"/>
                              <a:gd name="connsiteY311" fmla="*/ 1590514 h 2676028"/>
                              <a:gd name="connsiteX312" fmla="*/ 2818420 w 7247699"/>
                              <a:gd name="connsiteY312" fmla="*/ 1574898 h 2676028"/>
                              <a:gd name="connsiteX313" fmla="*/ 2803309 w 7247699"/>
                              <a:gd name="connsiteY313" fmla="*/ 1574898 h 2676028"/>
                              <a:gd name="connsiteX314" fmla="*/ 2795753 w 7247699"/>
                              <a:gd name="connsiteY314" fmla="*/ 1587995 h 2676028"/>
                              <a:gd name="connsiteX315" fmla="*/ 2799782 w 7247699"/>
                              <a:gd name="connsiteY315" fmla="*/ 1603610 h 2676028"/>
                              <a:gd name="connsiteX316" fmla="*/ 2807842 w 7247699"/>
                              <a:gd name="connsiteY316" fmla="*/ 1613684 h 2676028"/>
                              <a:gd name="connsiteX317" fmla="*/ 2822952 w 7247699"/>
                              <a:gd name="connsiteY317" fmla="*/ 1614692 h 2676028"/>
                              <a:gd name="connsiteX318" fmla="*/ 4369731 w 7247699"/>
                              <a:gd name="connsiteY318" fmla="*/ 1653511 h 2676028"/>
                              <a:gd name="connsiteX319" fmla="*/ 4367529 w 7247699"/>
                              <a:gd name="connsiteY319" fmla="*/ 1612357 h 2676028"/>
                              <a:gd name="connsiteX320" fmla="*/ 4298035 w 7247699"/>
                              <a:gd name="connsiteY320" fmla="*/ 1588377 h 2676028"/>
                              <a:gd name="connsiteX321" fmla="*/ 4283353 w 7247699"/>
                              <a:gd name="connsiteY321" fmla="*/ 1623613 h 2676028"/>
                              <a:gd name="connsiteX322" fmla="*/ 4316143 w 7247699"/>
                              <a:gd name="connsiteY322" fmla="*/ 1639273 h 2676028"/>
                              <a:gd name="connsiteX323" fmla="*/ 4350889 w 7247699"/>
                              <a:gd name="connsiteY323" fmla="*/ 1652487 h 2676028"/>
                              <a:gd name="connsiteX324" fmla="*/ 4369731 w 7247699"/>
                              <a:gd name="connsiteY324" fmla="*/ 1653511 h 2676028"/>
                              <a:gd name="connsiteX325" fmla="*/ 3001272 w 7247699"/>
                              <a:gd name="connsiteY325" fmla="*/ 1670605 h 2676028"/>
                              <a:gd name="connsiteX326" fmla="*/ 3008325 w 7247699"/>
                              <a:gd name="connsiteY326" fmla="*/ 1655997 h 2676028"/>
                              <a:gd name="connsiteX327" fmla="*/ 3006813 w 7247699"/>
                              <a:gd name="connsiteY327" fmla="*/ 1647937 h 2676028"/>
                              <a:gd name="connsiteX328" fmla="*/ 3005806 w 7247699"/>
                              <a:gd name="connsiteY328" fmla="*/ 1644411 h 2676028"/>
                              <a:gd name="connsiteX329" fmla="*/ 3005806 w 7247699"/>
                              <a:gd name="connsiteY329" fmla="*/ 1642396 h 2676028"/>
                              <a:gd name="connsiteX330" fmla="*/ 2987167 w 7247699"/>
                              <a:gd name="connsiteY330" fmla="*/ 1628292 h 2676028"/>
                              <a:gd name="connsiteX331" fmla="*/ 2978099 w 7247699"/>
                              <a:gd name="connsiteY331" fmla="*/ 1650456 h 2676028"/>
                              <a:gd name="connsiteX332" fmla="*/ 2985656 w 7247699"/>
                              <a:gd name="connsiteY332" fmla="*/ 1665568 h 2676028"/>
                              <a:gd name="connsiteX333" fmla="*/ 3001272 w 7247699"/>
                              <a:gd name="connsiteY333" fmla="*/ 1670605 h 2676028"/>
                              <a:gd name="connsiteX334" fmla="*/ 1773313 w 7247699"/>
                              <a:gd name="connsiteY334" fmla="*/ 1688366 h 2676028"/>
                              <a:gd name="connsiteX335" fmla="*/ 1943131 w 7247699"/>
                              <a:gd name="connsiteY335" fmla="*/ 1687876 h 2676028"/>
                              <a:gd name="connsiteX336" fmla="*/ 1943131 w 7247699"/>
                              <a:gd name="connsiteY336" fmla="*/ 1650193 h 2676028"/>
                              <a:gd name="connsiteX337" fmla="*/ 1773313 w 7247699"/>
                              <a:gd name="connsiteY337" fmla="*/ 1649704 h 2676028"/>
                              <a:gd name="connsiteX338" fmla="*/ 1773313 w 7247699"/>
                              <a:gd name="connsiteY338" fmla="*/ 1688366 h 2676028"/>
                              <a:gd name="connsiteX339" fmla="*/ 6427858 w 7247699"/>
                              <a:gd name="connsiteY339" fmla="*/ 1694575 h 2676028"/>
                              <a:gd name="connsiteX340" fmla="*/ 6597676 w 7247699"/>
                              <a:gd name="connsiteY340" fmla="*/ 1694085 h 2676028"/>
                              <a:gd name="connsiteX341" fmla="*/ 6597676 w 7247699"/>
                              <a:gd name="connsiteY341" fmla="*/ 1656402 h 2676028"/>
                              <a:gd name="connsiteX342" fmla="*/ 6427858 w 7247699"/>
                              <a:gd name="connsiteY342" fmla="*/ 1655913 h 2676028"/>
                              <a:gd name="connsiteX343" fmla="*/ 6427858 w 7247699"/>
                              <a:gd name="connsiteY343" fmla="*/ 1694575 h 2676028"/>
                              <a:gd name="connsiteX344" fmla="*/ 4494771 w 7247699"/>
                              <a:gd name="connsiteY344" fmla="*/ 1720023 h 2676028"/>
                              <a:gd name="connsiteX345" fmla="*/ 4516303 w 7247699"/>
                              <a:gd name="connsiteY345" fmla="*/ 1707788 h 2676028"/>
                              <a:gd name="connsiteX346" fmla="*/ 4504558 w 7247699"/>
                              <a:gd name="connsiteY346" fmla="*/ 1685766 h 2676028"/>
                              <a:gd name="connsiteX347" fmla="*/ 4496728 w 7247699"/>
                              <a:gd name="connsiteY347" fmla="*/ 1683808 h 2676028"/>
                              <a:gd name="connsiteX348" fmla="*/ 4495260 w 7247699"/>
                              <a:gd name="connsiteY348" fmla="*/ 1682829 h 2676028"/>
                              <a:gd name="connsiteX349" fmla="*/ 4491345 w 7247699"/>
                              <a:gd name="connsiteY349" fmla="*/ 1680382 h 2676028"/>
                              <a:gd name="connsiteX350" fmla="*/ 4490365 w 7247699"/>
                              <a:gd name="connsiteY350" fmla="*/ 1679893 h 2676028"/>
                              <a:gd name="connsiteX351" fmla="*/ 4486940 w 7247699"/>
                              <a:gd name="connsiteY351" fmla="*/ 1676957 h 2676028"/>
                              <a:gd name="connsiteX352" fmla="*/ 4484494 w 7247699"/>
                              <a:gd name="connsiteY352" fmla="*/ 1674510 h 2676028"/>
                              <a:gd name="connsiteX353" fmla="*/ 4482535 w 7247699"/>
                              <a:gd name="connsiteY353" fmla="*/ 1672063 h 2676028"/>
                              <a:gd name="connsiteX354" fmla="*/ 4460024 w 7247699"/>
                              <a:gd name="connsiteY354" fmla="*/ 1666190 h 2676028"/>
                              <a:gd name="connsiteX355" fmla="*/ 4454151 w 7247699"/>
                              <a:gd name="connsiteY355" fmla="*/ 1688702 h 2676028"/>
                              <a:gd name="connsiteX356" fmla="*/ 4494771 w 7247699"/>
                              <a:gd name="connsiteY356" fmla="*/ 1720023 h 2676028"/>
                              <a:gd name="connsiteX357" fmla="*/ 2244051 w 7247699"/>
                              <a:gd name="connsiteY357" fmla="*/ 1733964 h 2676028"/>
                              <a:gd name="connsiteX358" fmla="*/ 2257318 w 7247699"/>
                              <a:gd name="connsiteY358" fmla="*/ 1732901 h 2676028"/>
                              <a:gd name="connsiteX359" fmla="*/ 2378197 w 7247699"/>
                              <a:gd name="connsiteY359" fmla="*/ 1681515 h 2676028"/>
                              <a:gd name="connsiteX360" fmla="*/ 2368899 w 7247699"/>
                              <a:gd name="connsiteY360" fmla="*/ 1647746 h 2676028"/>
                              <a:gd name="connsiteX361" fmla="*/ 2240679 w 7247699"/>
                              <a:gd name="connsiteY361" fmla="*/ 1704027 h 2676028"/>
                              <a:gd name="connsiteX362" fmla="*/ 2244051 w 7247699"/>
                              <a:gd name="connsiteY362" fmla="*/ 1733964 h 2676028"/>
                              <a:gd name="connsiteX363" fmla="*/ 6898596 w 7247699"/>
                              <a:gd name="connsiteY363" fmla="*/ 1740173 h 2676028"/>
                              <a:gd name="connsiteX364" fmla="*/ 6911864 w 7247699"/>
                              <a:gd name="connsiteY364" fmla="*/ 1739110 h 2676028"/>
                              <a:gd name="connsiteX365" fmla="*/ 7032742 w 7247699"/>
                              <a:gd name="connsiteY365" fmla="*/ 1687724 h 2676028"/>
                              <a:gd name="connsiteX366" fmla="*/ 7023444 w 7247699"/>
                              <a:gd name="connsiteY366" fmla="*/ 1653955 h 2676028"/>
                              <a:gd name="connsiteX367" fmla="*/ 6895224 w 7247699"/>
                              <a:gd name="connsiteY367" fmla="*/ 1710236 h 2676028"/>
                              <a:gd name="connsiteX368" fmla="*/ 6898596 w 7247699"/>
                              <a:gd name="connsiteY368" fmla="*/ 1740173 h 2676028"/>
                              <a:gd name="connsiteX369" fmla="*/ 3968407 w 7247699"/>
                              <a:gd name="connsiteY369" fmla="*/ 1742133 h 2676028"/>
                              <a:gd name="connsiteX370" fmla="*/ 4002156 w 7247699"/>
                              <a:gd name="connsiteY370" fmla="*/ 1729540 h 2676028"/>
                              <a:gd name="connsiteX371" fmla="*/ 4015253 w 7247699"/>
                              <a:gd name="connsiteY371" fmla="*/ 1702339 h 2676028"/>
                              <a:gd name="connsiteX372" fmla="*/ 3986541 w 7247699"/>
                              <a:gd name="connsiteY372" fmla="*/ 1692769 h 2676028"/>
                              <a:gd name="connsiteX373" fmla="*/ 3955814 w 7247699"/>
                              <a:gd name="connsiteY373" fmla="*/ 1712414 h 2676028"/>
                              <a:gd name="connsiteX374" fmla="*/ 3949266 w 7247699"/>
                              <a:gd name="connsiteY374" fmla="*/ 1732563 h 2676028"/>
                              <a:gd name="connsiteX375" fmla="*/ 3968407 w 7247699"/>
                              <a:gd name="connsiteY375" fmla="*/ 1742133 h 2676028"/>
                              <a:gd name="connsiteX376" fmla="*/ 2495347 w 7247699"/>
                              <a:gd name="connsiteY376" fmla="*/ 1754800 h 2676028"/>
                              <a:gd name="connsiteX377" fmla="*/ 2512292 w 7247699"/>
                              <a:gd name="connsiteY377" fmla="*/ 1738283 h 2676028"/>
                              <a:gd name="connsiteX378" fmla="*/ 2519633 w 7247699"/>
                              <a:gd name="connsiteY378" fmla="*/ 1714303 h 2676028"/>
                              <a:gd name="connsiteX379" fmla="*/ 2494674 w 7247699"/>
                              <a:gd name="connsiteY379" fmla="*/ 1695217 h 2676028"/>
                              <a:gd name="connsiteX380" fmla="*/ 2478035 w 7247699"/>
                              <a:gd name="connsiteY380" fmla="*/ 1738283 h 2676028"/>
                              <a:gd name="connsiteX381" fmla="*/ 2495347 w 7247699"/>
                              <a:gd name="connsiteY381" fmla="*/ 1754800 h 2676028"/>
                              <a:gd name="connsiteX382" fmla="*/ 7149891 w 7247699"/>
                              <a:gd name="connsiteY382" fmla="*/ 1761009 h 2676028"/>
                              <a:gd name="connsiteX383" fmla="*/ 7166836 w 7247699"/>
                              <a:gd name="connsiteY383" fmla="*/ 1744492 h 2676028"/>
                              <a:gd name="connsiteX384" fmla="*/ 7174177 w 7247699"/>
                              <a:gd name="connsiteY384" fmla="*/ 1720512 h 2676028"/>
                              <a:gd name="connsiteX385" fmla="*/ 7149218 w 7247699"/>
                              <a:gd name="connsiteY385" fmla="*/ 1701426 h 2676028"/>
                              <a:gd name="connsiteX386" fmla="*/ 7132579 w 7247699"/>
                              <a:gd name="connsiteY386" fmla="*/ 1744492 h 2676028"/>
                              <a:gd name="connsiteX387" fmla="*/ 7149891 w 7247699"/>
                              <a:gd name="connsiteY387" fmla="*/ 1761009 h 2676028"/>
                              <a:gd name="connsiteX388" fmla="*/ 2479991 w 7247699"/>
                              <a:gd name="connsiteY388" fmla="*/ 1800926 h 2676028"/>
                              <a:gd name="connsiteX389" fmla="*/ 2492225 w 7247699"/>
                              <a:gd name="connsiteY389" fmla="*/ 1772541 h 2676028"/>
                              <a:gd name="connsiteX390" fmla="*/ 2466287 w 7247699"/>
                              <a:gd name="connsiteY390" fmla="*/ 1751498 h 2676028"/>
                              <a:gd name="connsiteX391" fmla="*/ 2438393 w 7247699"/>
                              <a:gd name="connsiteY391" fmla="*/ 1767648 h 2676028"/>
                              <a:gd name="connsiteX392" fmla="*/ 2479991 w 7247699"/>
                              <a:gd name="connsiteY392" fmla="*/ 1800926 h 2676028"/>
                              <a:gd name="connsiteX393" fmla="*/ 7134536 w 7247699"/>
                              <a:gd name="connsiteY393" fmla="*/ 1807135 h 2676028"/>
                              <a:gd name="connsiteX394" fmla="*/ 7146770 w 7247699"/>
                              <a:gd name="connsiteY394" fmla="*/ 1778750 h 2676028"/>
                              <a:gd name="connsiteX395" fmla="*/ 7120833 w 7247699"/>
                              <a:gd name="connsiteY395" fmla="*/ 1757707 h 2676028"/>
                              <a:gd name="connsiteX396" fmla="*/ 7092938 w 7247699"/>
                              <a:gd name="connsiteY396" fmla="*/ 1773857 h 2676028"/>
                              <a:gd name="connsiteX397" fmla="*/ 7134536 w 7247699"/>
                              <a:gd name="connsiteY397" fmla="*/ 1807135 h 2676028"/>
                              <a:gd name="connsiteX398" fmla="*/ 2174991 w 7247699"/>
                              <a:gd name="connsiteY398" fmla="*/ 1809467 h 2676028"/>
                              <a:gd name="connsiteX399" fmla="*/ 2193628 w 7247699"/>
                              <a:gd name="connsiteY399" fmla="*/ 1798889 h 2676028"/>
                              <a:gd name="connsiteX400" fmla="*/ 2183051 w 7247699"/>
                              <a:gd name="connsiteY400" fmla="*/ 1780252 h 2676028"/>
                              <a:gd name="connsiteX401" fmla="*/ 2182043 w 7247699"/>
                              <a:gd name="connsiteY401" fmla="*/ 1779748 h 2676028"/>
                              <a:gd name="connsiteX402" fmla="*/ 2180028 w 7247699"/>
                              <a:gd name="connsiteY402" fmla="*/ 1778237 h 2676028"/>
                              <a:gd name="connsiteX403" fmla="*/ 2179020 w 7247699"/>
                              <a:gd name="connsiteY403" fmla="*/ 1777229 h 2676028"/>
                              <a:gd name="connsiteX404" fmla="*/ 2176502 w 7247699"/>
                              <a:gd name="connsiteY404" fmla="*/ 1775214 h 2676028"/>
                              <a:gd name="connsiteX405" fmla="*/ 2174488 w 7247699"/>
                              <a:gd name="connsiteY405" fmla="*/ 1772696 h 2676028"/>
                              <a:gd name="connsiteX406" fmla="*/ 2173983 w 7247699"/>
                              <a:gd name="connsiteY406" fmla="*/ 1772192 h 2676028"/>
                              <a:gd name="connsiteX407" fmla="*/ 2170458 w 7247699"/>
                              <a:gd name="connsiteY407" fmla="*/ 1765644 h 2676028"/>
                              <a:gd name="connsiteX408" fmla="*/ 2149301 w 7247699"/>
                              <a:gd name="connsiteY408" fmla="*/ 1760103 h 2676028"/>
                              <a:gd name="connsiteX409" fmla="*/ 2143257 w 7247699"/>
                              <a:gd name="connsiteY409" fmla="*/ 1781259 h 2676028"/>
                              <a:gd name="connsiteX410" fmla="*/ 2174991 w 7247699"/>
                              <a:gd name="connsiteY410" fmla="*/ 1809467 h 2676028"/>
                              <a:gd name="connsiteX411" fmla="*/ 6829539 w 7247699"/>
                              <a:gd name="connsiteY411" fmla="*/ 1815676 h 2676028"/>
                              <a:gd name="connsiteX412" fmla="*/ 6848177 w 7247699"/>
                              <a:gd name="connsiteY412" fmla="*/ 1805098 h 2676028"/>
                              <a:gd name="connsiteX413" fmla="*/ 6837599 w 7247699"/>
                              <a:gd name="connsiteY413" fmla="*/ 1786461 h 2676028"/>
                              <a:gd name="connsiteX414" fmla="*/ 6836591 w 7247699"/>
                              <a:gd name="connsiteY414" fmla="*/ 1785957 h 2676028"/>
                              <a:gd name="connsiteX415" fmla="*/ 6834577 w 7247699"/>
                              <a:gd name="connsiteY415" fmla="*/ 1784446 h 2676028"/>
                              <a:gd name="connsiteX416" fmla="*/ 6833569 w 7247699"/>
                              <a:gd name="connsiteY416" fmla="*/ 1783438 h 2676028"/>
                              <a:gd name="connsiteX417" fmla="*/ 6831050 w 7247699"/>
                              <a:gd name="connsiteY417" fmla="*/ 1781423 h 2676028"/>
                              <a:gd name="connsiteX418" fmla="*/ 6829036 w 7247699"/>
                              <a:gd name="connsiteY418" fmla="*/ 1778905 h 2676028"/>
                              <a:gd name="connsiteX419" fmla="*/ 6828532 w 7247699"/>
                              <a:gd name="connsiteY419" fmla="*/ 1778401 h 2676028"/>
                              <a:gd name="connsiteX420" fmla="*/ 6825006 w 7247699"/>
                              <a:gd name="connsiteY420" fmla="*/ 1771853 h 2676028"/>
                              <a:gd name="connsiteX421" fmla="*/ 6803850 w 7247699"/>
                              <a:gd name="connsiteY421" fmla="*/ 1766312 h 2676028"/>
                              <a:gd name="connsiteX422" fmla="*/ 6797805 w 7247699"/>
                              <a:gd name="connsiteY422" fmla="*/ 1787468 h 2676028"/>
                              <a:gd name="connsiteX423" fmla="*/ 6829539 w 7247699"/>
                              <a:gd name="connsiteY423" fmla="*/ 1815676 h 2676028"/>
                              <a:gd name="connsiteX424" fmla="*/ 2576890 w 7247699"/>
                              <a:gd name="connsiteY424" fmla="*/ 1824416 h 2676028"/>
                              <a:gd name="connsiteX425" fmla="*/ 2589125 w 7247699"/>
                              <a:gd name="connsiteY425" fmla="*/ 1802883 h 2676028"/>
                              <a:gd name="connsiteX426" fmla="*/ 2592551 w 7247699"/>
                              <a:gd name="connsiteY426" fmla="*/ 1753944 h 2676028"/>
                              <a:gd name="connsiteX427" fmla="*/ 2558783 w 7247699"/>
                              <a:gd name="connsiteY427" fmla="*/ 1744645 h 2676028"/>
                              <a:gd name="connsiteX428" fmla="*/ 2555357 w 7247699"/>
                              <a:gd name="connsiteY428" fmla="*/ 1812181 h 2676028"/>
                              <a:gd name="connsiteX429" fmla="*/ 2576890 w 7247699"/>
                              <a:gd name="connsiteY429" fmla="*/ 1824416 h 2676028"/>
                              <a:gd name="connsiteX430" fmla="*/ 2001369 w 7247699"/>
                              <a:gd name="connsiteY430" fmla="*/ 1827352 h 2676028"/>
                              <a:gd name="connsiteX431" fmla="*/ 2018497 w 7247699"/>
                              <a:gd name="connsiteY431" fmla="*/ 1801904 h 2676028"/>
                              <a:gd name="connsiteX432" fmla="*/ 2029264 w 7247699"/>
                              <a:gd name="connsiteY432" fmla="*/ 1776945 h 2676028"/>
                              <a:gd name="connsiteX433" fmla="*/ 2008709 w 7247699"/>
                              <a:gd name="connsiteY433" fmla="*/ 1750518 h 2676028"/>
                              <a:gd name="connsiteX434" fmla="*/ 1978367 w 7247699"/>
                              <a:gd name="connsiteY434" fmla="*/ 1807287 h 2676028"/>
                              <a:gd name="connsiteX435" fmla="*/ 2001369 w 7247699"/>
                              <a:gd name="connsiteY435" fmla="*/ 1827352 h 2676028"/>
                              <a:gd name="connsiteX436" fmla="*/ 7231436 w 7247699"/>
                              <a:gd name="connsiteY436" fmla="*/ 1830625 h 2676028"/>
                              <a:gd name="connsiteX437" fmla="*/ 7243670 w 7247699"/>
                              <a:gd name="connsiteY437" fmla="*/ 1809092 h 2676028"/>
                              <a:gd name="connsiteX438" fmla="*/ 7247097 w 7247699"/>
                              <a:gd name="connsiteY438" fmla="*/ 1760153 h 2676028"/>
                              <a:gd name="connsiteX439" fmla="*/ 7213328 w 7247699"/>
                              <a:gd name="connsiteY439" fmla="*/ 1750854 h 2676028"/>
                              <a:gd name="connsiteX440" fmla="*/ 7209902 w 7247699"/>
                              <a:gd name="connsiteY440" fmla="*/ 1818390 h 2676028"/>
                              <a:gd name="connsiteX441" fmla="*/ 7231436 w 7247699"/>
                              <a:gd name="connsiteY441" fmla="*/ 1830625 h 2676028"/>
                              <a:gd name="connsiteX442" fmla="*/ 2349715 w 7247699"/>
                              <a:gd name="connsiteY442" fmla="*/ 1831756 h 2676028"/>
                              <a:gd name="connsiteX443" fmla="*/ 2361071 w 7247699"/>
                              <a:gd name="connsiteY443" fmla="*/ 1821479 h 2676028"/>
                              <a:gd name="connsiteX444" fmla="*/ 2400711 w 7247699"/>
                              <a:gd name="connsiteY444" fmla="*/ 1753944 h 2676028"/>
                              <a:gd name="connsiteX445" fmla="*/ 2371348 w 7247699"/>
                              <a:gd name="connsiteY445" fmla="*/ 1731432 h 2676028"/>
                              <a:gd name="connsiteX446" fmla="*/ 2325835 w 7247699"/>
                              <a:gd name="connsiteY446" fmla="*/ 1800925 h 2676028"/>
                              <a:gd name="connsiteX447" fmla="*/ 2349715 w 7247699"/>
                              <a:gd name="connsiteY447" fmla="*/ 1831756 h 2676028"/>
                              <a:gd name="connsiteX448" fmla="*/ 6655914 w 7247699"/>
                              <a:gd name="connsiteY448" fmla="*/ 1833561 h 2676028"/>
                              <a:gd name="connsiteX449" fmla="*/ 6673042 w 7247699"/>
                              <a:gd name="connsiteY449" fmla="*/ 1808113 h 2676028"/>
                              <a:gd name="connsiteX450" fmla="*/ 6683809 w 7247699"/>
                              <a:gd name="connsiteY450" fmla="*/ 1783154 h 2676028"/>
                              <a:gd name="connsiteX451" fmla="*/ 6663254 w 7247699"/>
                              <a:gd name="connsiteY451" fmla="*/ 1756727 h 2676028"/>
                              <a:gd name="connsiteX452" fmla="*/ 6632912 w 7247699"/>
                              <a:gd name="connsiteY452" fmla="*/ 1813496 h 2676028"/>
                              <a:gd name="connsiteX453" fmla="*/ 6655914 w 7247699"/>
                              <a:gd name="connsiteY453" fmla="*/ 1833561 h 2676028"/>
                              <a:gd name="connsiteX454" fmla="*/ 2043537 w 7247699"/>
                              <a:gd name="connsiteY454" fmla="*/ 1834079 h 2676028"/>
                              <a:gd name="connsiteX455" fmla="*/ 2056617 w 7247699"/>
                              <a:gd name="connsiteY455" fmla="*/ 1832134 h 2676028"/>
                              <a:gd name="connsiteX456" fmla="*/ 2110013 w 7247699"/>
                              <a:gd name="connsiteY456" fmla="*/ 1796874 h 2676028"/>
                              <a:gd name="connsiteX457" fmla="*/ 2095909 w 7247699"/>
                              <a:gd name="connsiteY457" fmla="*/ 1772192 h 2676028"/>
                              <a:gd name="connsiteX458" fmla="*/ 2039995 w 7247699"/>
                              <a:gd name="connsiteY458" fmla="*/ 1802415 h 2676028"/>
                              <a:gd name="connsiteX459" fmla="*/ 2043537 w 7247699"/>
                              <a:gd name="connsiteY459" fmla="*/ 1834079 h 2676028"/>
                              <a:gd name="connsiteX460" fmla="*/ 7004259 w 7247699"/>
                              <a:gd name="connsiteY460" fmla="*/ 1837965 h 2676028"/>
                              <a:gd name="connsiteX461" fmla="*/ 7015615 w 7247699"/>
                              <a:gd name="connsiteY461" fmla="*/ 1827688 h 2676028"/>
                              <a:gd name="connsiteX462" fmla="*/ 7055255 w 7247699"/>
                              <a:gd name="connsiteY462" fmla="*/ 1760153 h 2676028"/>
                              <a:gd name="connsiteX463" fmla="*/ 7025892 w 7247699"/>
                              <a:gd name="connsiteY463" fmla="*/ 1737641 h 2676028"/>
                              <a:gd name="connsiteX464" fmla="*/ 6980379 w 7247699"/>
                              <a:gd name="connsiteY464" fmla="*/ 1807134 h 2676028"/>
                              <a:gd name="connsiteX465" fmla="*/ 7004259 w 7247699"/>
                              <a:gd name="connsiteY465" fmla="*/ 1837965 h 2676028"/>
                              <a:gd name="connsiteX466" fmla="*/ 6698084 w 7247699"/>
                              <a:gd name="connsiteY466" fmla="*/ 1840288 h 2676028"/>
                              <a:gd name="connsiteX467" fmla="*/ 6711165 w 7247699"/>
                              <a:gd name="connsiteY467" fmla="*/ 1838343 h 2676028"/>
                              <a:gd name="connsiteX468" fmla="*/ 6764560 w 7247699"/>
                              <a:gd name="connsiteY468" fmla="*/ 1803083 h 2676028"/>
                              <a:gd name="connsiteX469" fmla="*/ 6750456 w 7247699"/>
                              <a:gd name="connsiteY469" fmla="*/ 1778401 h 2676028"/>
                              <a:gd name="connsiteX470" fmla="*/ 6694543 w 7247699"/>
                              <a:gd name="connsiteY470" fmla="*/ 1808624 h 2676028"/>
                              <a:gd name="connsiteX471" fmla="*/ 6698084 w 7247699"/>
                              <a:gd name="connsiteY471" fmla="*/ 1840288 h 2676028"/>
                              <a:gd name="connsiteX472" fmla="*/ 1636089 w 7247699"/>
                              <a:gd name="connsiteY472" fmla="*/ 1851284 h 2676028"/>
                              <a:gd name="connsiteX473" fmla="*/ 1645581 w 7247699"/>
                              <a:gd name="connsiteY473" fmla="*/ 1820045 h 2676028"/>
                              <a:gd name="connsiteX474" fmla="*/ 1570527 w 7247699"/>
                              <a:gd name="connsiteY474" fmla="*/ 1758591 h 2676028"/>
                              <a:gd name="connsiteX475" fmla="*/ 1546349 w 7247699"/>
                              <a:gd name="connsiteY475" fmla="*/ 1789822 h 2676028"/>
                              <a:gd name="connsiteX476" fmla="*/ 1623417 w 7247699"/>
                              <a:gd name="connsiteY476" fmla="*/ 1848758 h 2676028"/>
                              <a:gd name="connsiteX477" fmla="*/ 1636089 w 7247699"/>
                              <a:gd name="connsiteY477" fmla="*/ 1851284 h 2676028"/>
                              <a:gd name="connsiteX478" fmla="*/ 6290638 w 7247699"/>
                              <a:gd name="connsiteY478" fmla="*/ 1857493 h 2676028"/>
                              <a:gd name="connsiteX479" fmla="*/ 6300130 w 7247699"/>
                              <a:gd name="connsiteY479" fmla="*/ 1826254 h 2676028"/>
                              <a:gd name="connsiteX480" fmla="*/ 6225075 w 7247699"/>
                              <a:gd name="connsiteY480" fmla="*/ 1764800 h 2676028"/>
                              <a:gd name="connsiteX481" fmla="*/ 6200897 w 7247699"/>
                              <a:gd name="connsiteY481" fmla="*/ 1796031 h 2676028"/>
                              <a:gd name="connsiteX482" fmla="*/ 6277966 w 7247699"/>
                              <a:gd name="connsiteY482" fmla="*/ 1854967 h 2676028"/>
                              <a:gd name="connsiteX483" fmla="*/ 6290638 w 7247699"/>
                              <a:gd name="connsiteY483" fmla="*/ 1857493 h 2676028"/>
                              <a:gd name="connsiteX484" fmla="*/ 742659 w 7247699"/>
                              <a:gd name="connsiteY484" fmla="*/ 1947741 h 2676028"/>
                              <a:gd name="connsiteX485" fmla="*/ 751468 w 7247699"/>
                              <a:gd name="connsiteY485" fmla="*/ 1945294 h 2676028"/>
                              <a:gd name="connsiteX486" fmla="*/ 759788 w 7247699"/>
                              <a:gd name="connsiteY486" fmla="*/ 1934527 h 2676028"/>
                              <a:gd name="connsiteX487" fmla="*/ 761745 w 7247699"/>
                              <a:gd name="connsiteY487" fmla="*/ 1929633 h 2676028"/>
                              <a:gd name="connsiteX488" fmla="*/ 756851 w 7247699"/>
                              <a:gd name="connsiteY488" fmla="*/ 1910057 h 2676028"/>
                              <a:gd name="connsiteX489" fmla="*/ 742659 w 7247699"/>
                              <a:gd name="connsiteY489" fmla="*/ 1904185 h 2676028"/>
                              <a:gd name="connsiteX490" fmla="*/ 728466 w 7247699"/>
                              <a:gd name="connsiteY490" fmla="*/ 1910057 h 2676028"/>
                              <a:gd name="connsiteX491" fmla="*/ 723572 w 7247699"/>
                              <a:gd name="connsiteY491" fmla="*/ 1929633 h 2676028"/>
                              <a:gd name="connsiteX492" fmla="*/ 725530 w 7247699"/>
                              <a:gd name="connsiteY492" fmla="*/ 1934527 h 2676028"/>
                              <a:gd name="connsiteX493" fmla="*/ 731892 w 7247699"/>
                              <a:gd name="connsiteY493" fmla="*/ 1943825 h 2676028"/>
                              <a:gd name="connsiteX494" fmla="*/ 742659 w 7247699"/>
                              <a:gd name="connsiteY494" fmla="*/ 1947741 h 2676028"/>
                              <a:gd name="connsiteX495" fmla="*/ 5397205 w 7247699"/>
                              <a:gd name="connsiteY495" fmla="*/ 1953944 h 2676028"/>
                              <a:gd name="connsiteX496" fmla="*/ 5406014 w 7247699"/>
                              <a:gd name="connsiteY496" fmla="*/ 1951497 h 2676028"/>
                              <a:gd name="connsiteX497" fmla="*/ 5414334 w 7247699"/>
                              <a:gd name="connsiteY497" fmla="*/ 1940731 h 2676028"/>
                              <a:gd name="connsiteX498" fmla="*/ 5416292 w 7247699"/>
                              <a:gd name="connsiteY498" fmla="*/ 1935837 h 2676028"/>
                              <a:gd name="connsiteX499" fmla="*/ 5411398 w 7247699"/>
                              <a:gd name="connsiteY499" fmla="*/ 1916261 h 2676028"/>
                              <a:gd name="connsiteX500" fmla="*/ 5397205 w 7247699"/>
                              <a:gd name="connsiteY500" fmla="*/ 1910388 h 2676028"/>
                              <a:gd name="connsiteX501" fmla="*/ 5383013 w 7247699"/>
                              <a:gd name="connsiteY501" fmla="*/ 1916261 h 2676028"/>
                              <a:gd name="connsiteX502" fmla="*/ 5378119 w 7247699"/>
                              <a:gd name="connsiteY502" fmla="*/ 1935837 h 2676028"/>
                              <a:gd name="connsiteX503" fmla="*/ 5380076 w 7247699"/>
                              <a:gd name="connsiteY503" fmla="*/ 1940731 h 2676028"/>
                              <a:gd name="connsiteX504" fmla="*/ 5386438 w 7247699"/>
                              <a:gd name="connsiteY504" fmla="*/ 1950029 h 2676028"/>
                              <a:gd name="connsiteX505" fmla="*/ 5397205 w 7247699"/>
                              <a:gd name="connsiteY505" fmla="*/ 1953944 h 2676028"/>
                              <a:gd name="connsiteX506" fmla="*/ 1250499 w 7247699"/>
                              <a:gd name="connsiteY506" fmla="*/ 1960591 h 2676028"/>
                              <a:gd name="connsiteX507" fmla="*/ 1262754 w 7247699"/>
                              <a:gd name="connsiteY507" fmla="*/ 1929352 h 2676028"/>
                              <a:gd name="connsiteX508" fmla="*/ 1238575 w 7247699"/>
                              <a:gd name="connsiteY508" fmla="*/ 1882506 h 2676028"/>
                              <a:gd name="connsiteX509" fmla="*/ 1198278 w 7247699"/>
                              <a:gd name="connsiteY509" fmla="*/ 1893587 h 2676028"/>
                              <a:gd name="connsiteX510" fmla="*/ 1212382 w 7247699"/>
                              <a:gd name="connsiteY510" fmla="*/ 1926833 h 2676028"/>
                              <a:gd name="connsiteX511" fmla="*/ 1236560 w 7247699"/>
                              <a:gd name="connsiteY511" fmla="*/ 1955546 h 2676028"/>
                              <a:gd name="connsiteX512" fmla="*/ 1250499 w 7247699"/>
                              <a:gd name="connsiteY512" fmla="*/ 1960591 h 2676028"/>
                              <a:gd name="connsiteX513" fmla="*/ 5905047 w 7247699"/>
                              <a:gd name="connsiteY513" fmla="*/ 1966796 h 2676028"/>
                              <a:gd name="connsiteX514" fmla="*/ 5917302 w 7247699"/>
                              <a:gd name="connsiteY514" fmla="*/ 1935557 h 2676028"/>
                              <a:gd name="connsiteX515" fmla="*/ 5893123 w 7247699"/>
                              <a:gd name="connsiteY515" fmla="*/ 1888711 h 2676028"/>
                              <a:gd name="connsiteX516" fmla="*/ 5852826 w 7247699"/>
                              <a:gd name="connsiteY516" fmla="*/ 1899792 h 2676028"/>
                              <a:gd name="connsiteX517" fmla="*/ 5866930 w 7247699"/>
                              <a:gd name="connsiteY517" fmla="*/ 1933038 h 2676028"/>
                              <a:gd name="connsiteX518" fmla="*/ 5891108 w 7247699"/>
                              <a:gd name="connsiteY518" fmla="*/ 1961751 h 2676028"/>
                              <a:gd name="connsiteX519" fmla="*/ 5905047 w 7247699"/>
                              <a:gd name="connsiteY519" fmla="*/ 1966796 h 2676028"/>
                              <a:gd name="connsiteX520" fmla="*/ 1938244 w 7247699"/>
                              <a:gd name="connsiteY520" fmla="*/ 1979221 h 2676028"/>
                              <a:gd name="connsiteX521" fmla="*/ 2211260 w 7247699"/>
                              <a:gd name="connsiteY521" fmla="*/ 1870921 h 2676028"/>
                              <a:gd name="connsiteX522" fmla="*/ 2193126 w 7247699"/>
                              <a:gd name="connsiteY522" fmla="*/ 1847247 h 2676028"/>
                              <a:gd name="connsiteX523" fmla="*/ 1938244 w 7247699"/>
                              <a:gd name="connsiteY523" fmla="*/ 1945472 h 2676028"/>
                              <a:gd name="connsiteX524" fmla="*/ 1938244 w 7247699"/>
                              <a:gd name="connsiteY524" fmla="*/ 1979221 h 2676028"/>
                              <a:gd name="connsiteX525" fmla="*/ 6592792 w 7247699"/>
                              <a:gd name="connsiteY525" fmla="*/ 1985426 h 2676028"/>
                              <a:gd name="connsiteX526" fmla="*/ 6865808 w 7247699"/>
                              <a:gd name="connsiteY526" fmla="*/ 1877126 h 2676028"/>
                              <a:gd name="connsiteX527" fmla="*/ 6847674 w 7247699"/>
                              <a:gd name="connsiteY527" fmla="*/ 1853456 h 2676028"/>
                              <a:gd name="connsiteX528" fmla="*/ 6592792 w 7247699"/>
                              <a:gd name="connsiteY528" fmla="*/ 1951677 h 2676028"/>
                              <a:gd name="connsiteX529" fmla="*/ 6592792 w 7247699"/>
                              <a:gd name="connsiteY529" fmla="*/ 1985426 h 2676028"/>
                              <a:gd name="connsiteX530" fmla="*/ 956799 w 7247699"/>
                              <a:gd name="connsiteY530" fmla="*/ 2004241 h 2676028"/>
                              <a:gd name="connsiteX531" fmla="*/ 965333 w 7247699"/>
                              <a:gd name="connsiteY531" fmla="*/ 1965357 h 2676028"/>
                              <a:gd name="connsiteX532" fmla="*/ 889967 w 7247699"/>
                              <a:gd name="connsiteY532" fmla="*/ 1909077 h 2676028"/>
                              <a:gd name="connsiteX533" fmla="*/ 867455 w 7247699"/>
                              <a:gd name="connsiteY533" fmla="*/ 1938441 h 2676028"/>
                              <a:gd name="connsiteX534" fmla="*/ 939884 w 7247699"/>
                              <a:gd name="connsiteY534" fmla="*/ 1998636 h 2676028"/>
                              <a:gd name="connsiteX535" fmla="*/ 956799 w 7247699"/>
                              <a:gd name="connsiteY535" fmla="*/ 2004241 h 2676028"/>
                              <a:gd name="connsiteX536" fmla="*/ 5611342 w 7247699"/>
                              <a:gd name="connsiteY536" fmla="*/ 2010445 h 2676028"/>
                              <a:gd name="connsiteX537" fmla="*/ 5619876 w 7247699"/>
                              <a:gd name="connsiteY537" fmla="*/ 1971561 h 2676028"/>
                              <a:gd name="connsiteX538" fmla="*/ 5544510 w 7247699"/>
                              <a:gd name="connsiteY538" fmla="*/ 1915281 h 2676028"/>
                              <a:gd name="connsiteX539" fmla="*/ 5521998 w 7247699"/>
                              <a:gd name="connsiteY539" fmla="*/ 1944645 h 2676028"/>
                              <a:gd name="connsiteX540" fmla="*/ 5594428 w 7247699"/>
                              <a:gd name="connsiteY540" fmla="*/ 2004840 h 2676028"/>
                              <a:gd name="connsiteX541" fmla="*/ 5611342 w 7247699"/>
                              <a:gd name="connsiteY541" fmla="*/ 2010445 h 2676028"/>
                              <a:gd name="connsiteX542" fmla="*/ 3292499 w 7247699"/>
                              <a:gd name="connsiteY542" fmla="*/ 2032850 h 2676028"/>
                              <a:gd name="connsiteX543" fmla="*/ 3306538 w 7247699"/>
                              <a:gd name="connsiteY543" fmla="*/ 2013649 h 2676028"/>
                              <a:gd name="connsiteX544" fmla="*/ 3265431 w 7247699"/>
                              <a:gd name="connsiteY544" fmla="*/ 1943666 h 2676028"/>
                              <a:gd name="connsiteX545" fmla="*/ 3241451 w 7247699"/>
                              <a:gd name="connsiteY545" fmla="*/ 1957858 h 2676028"/>
                              <a:gd name="connsiteX546" fmla="*/ 3284027 w 7247699"/>
                              <a:gd name="connsiteY546" fmla="*/ 2026863 h 2676028"/>
                              <a:gd name="connsiteX547" fmla="*/ 3292499 w 7247699"/>
                              <a:gd name="connsiteY547" fmla="*/ 2032850 h 2676028"/>
                              <a:gd name="connsiteX548" fmla="*/ 2920006 w 7247699"/>
                              <a:gd name="connsiteY548" fmla="*/ 2040307 h 2676028"/>
                              <a:gd name="connsiteX549" fmla="*/ 2929710 w 7247699"/>
                              <a:gd name="connsiteY549" fmla="*/ 2038120 h 2676028"/>
                              <a:gd name="connsiteX550" fmla="*/ 3084359 w 7247699"/>
                              <a:gd name="connsiteY550" fmla="*/ 1938284 h 2676028"/>
                              <a:gd name="connsiteX551" fmla="*/ 3068698 w 7247699"/>
                              <a:gd name="connsiteY551" fmla="*/ 1911367 h 2676028"/>
                              <a:gd name="connsiteX552" fmla="*/ 2916494 w 7247699"/>
                              <a:gd name="connsiteY552" fmla="*/ 2015118 h 2676028"/>
                              <a:gd name="connsiteX553" fmla="*/ 2920006 w 7247699"/>
                              <a:gd name="connsiteY553" fmla="*/ 2040307 h 2676028"/>
                              <a:gd name="connsiteX554" fmla="*/ 81986 w 7247699"/>
                              <a:gd name="connsiteY554" fmla="*/ 2043170 h 2676028"/>
                              <a:gd name="connsiteX555" fmla="*/ 103519 w 7247699"/>
                              <a:gd name="connsiteY555" fmla="*/ 2025062 h 2676028"/>
                              <a:gd name="connsiteX556" fmla="*/ 104498 w 7247699"/>
                              <a:gd name="connsiteY556" fmla="*/ 2022126 h 2676028"/>
                              <a:gd name="connsiteX557" fmla="*/ 104987 w 7247699"/>
                              <a:gd name="connsiteY557" fmla="*/ 2020658 h 2676028"/>
                              <a:gd name="connsiteX558" fmla="*/ 109881 w 7247699"/>
                              <a:gd name="connsiteY558" fmla="*/ 2013317 h 2676028"/>
                              <a:gd name="connsiteX559" fmla="*/ 121626 w 7247699"/>
                              <a:gd name="connsiteY559" fmla="*/ 2006955 h 2676028"/>
                              <a:gd name="connsiteX560" fmla="*/ 139734 w 7247699"/>
                              <a:gd name="connsiteY560" fmla="*/ 1988847 h 2676028"/>
                              <a:gd name="connsiteX561" fmla="*/ 121626 w 7247699"/>
                              <a:gd name="connsiteY561" fmla="*/ 1970739 h 2676028"/>
                              <a:gd name="connsiteX562" fmla="*/ 66325 w 7247699"/>
                              <a:gd name="connsiteY562" fmla="*/ 2019679 h 2676028"/>
                              <a:gd name="connsiteX563" fmla="*/ 81986 w 7247699"/>
                              <a:gd name="connsiteY563" fmla="*/ 2043170 h 2676028"/>
                              <a:gd name="connsiteX564" fmla="*/ 4736529 w 7247699"/>
                              <a:gd name="connsiteY564" fmla="*/ 2049375 h 2676028"/>
                              <a:gd name="connsiteX565" fmla="*/ 4758062 w 7247699"/>
                              <a:gd name="connsiteY565" fmla="*/ 2031267 h 2676028"/>
                              <a:gd name="connsiteX566" fmla="*/ 4759041 w 7247699"/>
                              <a:gd name="connsiteY566" fmla="*/ 2028330 h 2676028"/>
                              <a:gd name="connsiteX567" fmla="*/ 4759531 w 7247699"/>
                              <a:gd name="connsiteY567" fmla="*/ 2026862 h 2676028"/>
                              <a:gd name="connsiteX568" fmla="*/ 4764424 w 7247699"/>
                              <a:gd name="connsiteY568" fmla="*/ 2019521 h 2676028"/>
                              <a:gd name="connsiteX569" fmla="*/ 4776170 w 7247699"/>
                              <a:gd name="connsiteY569" fmla="*/ 2013159 h 2676028"/>
                              <a:gd name="connsiteX570" fmla="*/ 4794278 w 7247699"/>
                              <a:gd name="connsiteY570" fmla="*/ 1995051 h 2676028"/>
                              <a:gd name="connsiteX571" fmla="*/ 4776170 w 7247699"/>
                              <a:gd name="connsiteY571" fmla="*/ 1976944 h 2676028"/>
                              <a:gd name="connsiteX572" fmla="*/ 4720868 w 7247699"/>
                              <a:gd name="connsiteY572" fmla="*/ 2025883 h 2676028"/>
                              <a:gd name="connsiteX573" fmla="*/ 4736529 w 7247699"/>
                              <a:gd name="connsiteY573" fmla="*/ 2049375 h 2676028"/>
                              <a:gd name="connsiteX574" fmla="*/ 2218313 w 7247699"/>
                              <a:gd name="connsiteY574" fmla="*/ 2057297 h 2676028"/>
                              <a:gd name="connsiteX575" fmla="*/ 2231914 w 7247699"/>
                              <a:gd name="connsiteY575" fmla="*/ 2024555 h 2676028"/>
                              <a:gd name="connsiteX576" fmla="*/ 2202193 w 7247699"/>
                              <a:gd name="connsiteY576" fmla="*/ 1992317 h 2676028"/>
                              <a:gd name="connsiteX577" fmla="*/ 2202193 w 7247699"/>
                              <a:gd name="connsiteY577" fmla="*/ 1966627 h 2676028"/>
                              <a:gd name="connsiteX578" fmla="*/ 2176503 w 7247699"/>
                              <a:gd name="connsiteY578" fmla="*/ 1966627 h 2676028"/>
                              <a:gd name="connsiteX579" fmla="*/ 2167437 w 7247699"/>
                              <a:gd name="connsiteY579" fmla="*/ 2022037 h 2676028"/>
                              <a:gd name="connsiteX580" fmla="*/ 2218313 w 7247699"/>
                              <a:gd name="connsiteY580" fmla="*/ 2057297 h 2676028"/>
                              <a:gd name="connsiteX581" fmla="*/ 6872861 w 7247699"/>
                              <a:gd name="connsiteY581" fmla="*/ 2063503 h 2676028"/>
                              <a:gd name="connsiteX582" fmla="*/ 6886462 w 7247699"/>
                              <a:gd name="connsiteY582" fmla="*/ 2030760 h 2676028"/>
                              <a:gd name="connsiteX583" fmla="*/ 6856742 w 7247699"/>
                              <a:gd name="connsiteY583" fmla="*/ 1998522 h 2676028"/>
                              <a:gd name="connsiteX584" fmla="*/ 6856742 w 7247699"/>
                              <a:gd name="connsiteY584" fmla="*/ 1972832 h 2676028"/>
                              <a:gd name="connsiteX585" fmla="*/ 6831052 w 7247699"/>
                              <a:gd name="connsiteY585" fmla="*/ 1972832 h 2676028"/>
                              <a:gd name="connsiteX586" fmla="*/ 6821985 w 7247699"/>
                              <a:gd name="connsiteY586" fmla="*/ 2028242 h 2676028"/>
                              <a:gd name="connsiteX587" fmla="*/ 6872861 w 7247699"/>
                              <a:gd name="connsiteY587" fmla="*/ 2063503 h 2676028"/>
                              <a:gd name="connsiteX588" fmla="*/ 2788722 w 7247699"/>
                              <a:gd name="connsiteY588" fmla="*/ 2081240 h 2676028"/>
                              <a:gd name="connsiteX589" fmla="*/ 2802470 w 7247699"/>
                              <a:gd name="connsiteY589" fmla="*/ 2072377 h 2676028"/>
                              <a:gd name="connsiteX590" fmla="*/ 2818254 w 7247699"/>
                              <a:gd name="connsiteY590" fmla="*/ 2054542 h 2676028"/>
                              <a:gd name="connsiteX591" fmla="*/ 2825346 w 7247699"/>
                              <a:gd name="connsiteY591" fmla="*/ 2057899 h 2676028"/>
                              <a:gd name="connsiteX592" fmla="*/ 2835548 w 7247699"/>
                              <a:gd name="connsiteY592" fmla="*/ 2055947 h 2676028"/>
                              <a:gd name="connsiteX593" fmla="*/ 2842096 w 7247699"/>
                              <a:gd name="connsiteY593" fmla="*/ 2051918 h 2676028"/>
                              <a:gd name="connsiteX594" fmla="*/ 2845622 w 7247699"/>
                              <a:gd name="connsiteY594" fmla="*/ 2023709 h 2676028"/>
                              <a:gd name="connsiteX595" fmla="*/ 2845559 w 7247699"/>
                              <a:gd name="connsiteY595" fmla="*/ 2023688 h 2676028"/>
                              <a:gd name="connsiteX596" fmla="*/ 2889091 w 7247699"/>
                              <a:gd name="connsiteY596" fmla="*/ 1974499 h 2676028"/>
                              <a:gd name="connsiteX597" fmla="*/ 2866579 w 7247699"/>
                              <a:gd name="connsiteY597" fmla="*/ 1951986 h 2676028"/>
                              <a:gd name="connsiteX598" fmla="*/ 2772616 w 7247699"/>
                              <a:gd name="connsiteY598" fmla="*/ 2049375 h 2676028"/>
                              <a:gd name="connsiteX599" fmla="*/ 2788722 w 7247699"/>
                              <a:gd name="connsiteY599" fmla="*/ 2081240 h 2676028"/>
                              <a:gd name="connsiteX600" fmla="*/ 3423838 w 7247699"/>
                              <a:gd name="connsiteY600" fmla="*/ 2083104 h 2676028"/>
                              <a:gd name="connsiteX601" fmla="*/ 3445035 w 7247699"/>
                              <a:gd name="connsiteY601" fmla="*/ 2063077 h 2676028"/>
                              <a:gd name="connsiteX602" fmla="*/ 3377990 w 7247699"/>
                              <a:gd name="connsiteY602" fmla="*/ 1932410 h 2676028"/>
                              <a:gd name="connsiteX603" fmla="*/ 3347646 w 7247699"/>
                              <a:gd name="connsiteY603" fmla="*/ 1950028 h 2676028"/>
                              <a:gd name="connsiteX604" fmla="*/ 3415182 w 7247699"/>
                              <a:gd name="connsiteY604" fmla="*/ 2075312 h 2676028"/>
                              <a:gd name="connsiteX605" fmla="*/ 3423838 w 7247699"/>
                              <a:gd name="connsiteY605" fmla="*/ 2083104 h 2676028"/>
                              <a:gd name="connsiteX606" fmla="*/ 863462 w 7247699"/>
                              <a:gd name="connsiteY606" fmla="*/ 2087070 h 2676028"/>
                              <a:gd name="connsiteX607" fmla="*/ 876262 w 7247699"/>
                              <a:gd name="connsiteY607" fmla="*/ 2055894 h 2676028"/>
                              <a:gd name="connsiteX608" fmla="*/ 803343 w 7247699"/>
                              <a:gd name="connsiteY608" fmla="*/ 1892438 h 2676028"/>
                              <a:gd name="connsiteX609" fmla="*/ 769086 w 7247699"/>
                              <a:gd name="connsiteY609" fmla="*/ 1896843 h 2676028"/>
                              <a:gd name="connsiteX610" fmla="*/ 850814 w 7247699"/>
                              <a:gd name="connsiteY610" fmla="*/ 2080854 h 2676028"/>
                              <a:gd name="connsiteX611" fmla="*/ 863462 w 7247699"/>
                              <a:gd name="connsiteY611" fmla="*/ 2087070 h 2676028"/>
                              <a:gd name="connsiteX612" fmla="*/ 5518007 w 7247699"/>
                              <a:gd name="connsiteY612" fmla="*/ 2093275 h 2676028"/>
                              <a:gd name="connsiteX613" fmla="*/ 5530807 w 7247699"/>
                              <a:gd name="connsiteY613" fmla="*/ 2062099 h 2676028"/>
                              <a:gd name="connsiteX614" fmla="*/ 5457888 w 7247699"/>
                              <a:gd name="connsiteY614" fmla="*/ 1898642 h 2676028"/>
                              <a:gd name="connsiteX615" fmla="*/ 5423631 w 7247699"/>
                              <a:gd name="connsiteY615" fmla="*/ 1903046 h 2676028"/>
                              <a:gd name="connsiteX616" fmla="*/ 5505359 w 7247699"/>
                              <a:gd name="connsiteY616" fmla="*/ 2087058 h 2676028"/>
                              <a:gd name="connsiteX617" fmla="*/ 5518007 w 7247699"/>
                              <a:gd name="connsiteY617" fmla="*/ 2093275 h 2676028"/>
                              <a:gd name="connsiteX618" fmla="*/ 1137276 w 7247699"/>
                              <a:gd name="connsiteY618" fmla="*/ 2095353 h 2676028"/>
                              <a:gd name="connsiteX619" fmla="*/ 1152441 w 7247699"/>
                              <a:gd name="connsiteY619" fmla="*/ 2063341 h 2676028"/>
                              <a:gd name="connsiteX620" fmla="*/ 1162515 w 7247699"/>
                              <a:gd name="connsiteY620" fmla="*/ 2002895 h 2676028"/>
                              <a:gd name="connsiteX621" fmla="*/ 1131284 w 7247699"/>
                              <a:gd name="connsiteY621" fmla="*/ 1971664 h 2676028"/>
                              <a:gd name="connsiteX622" fmla="*/ 1111640 w 7247699"/>
                              <a:gd name="connsiteY622" fmla="*/ 2079964 h 2676028"/>
                              <a:gd name="connsiteX623" fmla="*/ 1124744 w 7247699"/>
                              <a:gd name="connsiteY623" fmla="*/ 2094296 h 2676028"/>
                              <a:gd name="connsiteX624" fmla="*/ 1137276 w 7247699"/>
                              <a:gd name="connsiteY624" fmla="*/ 2095353 h 2676028"/>
                              <a:gd name="connsiteX625" fmla="*/ 3039649 w 7247699"/>
                              <a:gd name="connsiteY625" fmla="*/ 2095473 h 2676028"/>
                              <a:gd name="connsiteX626" fmla="*/ 3050140 w 7247699"/>
                              <a:gd name="connsiteY626" fmla="*/ 2088287 h 2676028"/>
                              <a:gd name="connsiteX627" fmla="*/ 3088927 w 7247699"/>
                              <a:gd name="connsiteY627" fmla="*/ 2028344 h 2676028"/>
                              <a:gd name="connsiteX628" fmla="*/ 3060213 w 7247699"/>
                              <a:gd name="connsiteY628" fmla="*/ 2011721 h 2676028"/>
                              <a:gd name="connsiteX629" fmla="*/ 3022435 w 7247699"/>
                              <a:gd name="connsiteY629" fmla="*/ 2072168 h 2676028"/>
                              <a:gd name="connsiteX630" fmla="*/ 3039649 w 7247699"/>
                              <a:gd name="connsiteY630" fmla="*/ 2095473 h 2676028"/>
                              <a:gd name="connsiteX631" fmla="*/ 5791823 w 7247699"/>
                              <a:gd name="connsiteY631" fmla="*/ 2101559 h 2676028"/>
                              <a:gd name="connsiteX632" fmla="*/ 5806988 w 7247699"/>
                              <a:gd name="connsiteY632" fmla="*/ 2069546 h 2676028"/>
                              <a:gd name="connsiteX633" fmla="*/ 5817062 w 7247699"/>
                              <a:gd name="connsiteY633" fmla="*/ 2009100 h 2676028"/>
                              <a:gd name="connsiteX634" fmla="*/ 5785831 w 7247699"/>
                              <a:gd name="connsiteY634" fmla="*/ 1977869 h 2676028"/>
                              <a:gd name="connsiteX635" fmla="*/ 5766186 w 7247699"/>
                              <a:gd name="connsiteY635" fmla="*/ 2086169 h 2676028"/>
                              <a:gd name="connsiteX636" fmla="*/ 5779291 w 7247699"/>
                              <a:gd name="connsiteY636" fmla="*/ 2100502 h 2676028"/>
                              <a:gd name="connsiteX637" fmla="*/ 5791823 w 7247699"/>
                              <a:gd name="connsiteY637" fmla="*/ 2101559 h 2676028"/>
                              <a:gd name="connsiteX638" fmla="*/ 3504985 w 7247699"/>
                              <a:gd name="connsiteY638" fmla="*/ 2104809 h 2676028"/>
                              <a:gd name="connsiteX639" fmla="*/ 3504985 w 7247699"/>
                              <a:gd name="connsiteY639" fmla="*/ 2077103 h 2676028"/>
                              <a:gd name="connsiteX640" fmla="*/ 3504985 w 7247699"/>
                              <a:gd name="connsiteY640" fmla="*/ 2104809 h 2676028"/>
                              <a:gd name="connsiteX641" fmla="*/ 4067338 w 7247699"/>
                              <a:gd name="connsiteY641" fmla="*/ 2115891 h 2676028"/>
                              <a:gd name="connsiteX642" fmla="*/ 4068144 w 7247699"/>
                              <a:gd name="connsiteY642" fmla="*/ 2115891 h 2676028"/>
                              <a:gd name="connsiteX643" fmla="*/ 4066129 w 7247699"/>
                              <a:gd name="connsiteY643" fmla="*/ 2115388 h 2676028"/>
                              <a:gd name="connsiteX644" fmla="*/ 2944412 w 7247699"/>
                              <a:gd name="connsiteY644" fmla="*/ 2117465 h 2676028"/>
                              <a:gd name="connsiteX645" fmla="*/ 2954424 w 7247699"/>
                              <a:gd name="connsiteY645" fmla="*/ 2103298 h 2676028"/>
                              <a:gd name="connsiteX646" fmla="*/ 2949387 w 7247699"/>
                              <a:gd name="connsiteY646" fmla="*/ 2087682 h 2676028"/>
                              <a:gd name="connsiteX647" fmla="*/ 2931756 w 7247699"/>
                              <a:gd name="connsiteY647" fmla="*/ 2083652 h 2676028"/>
                              <a:gd name="connsiteX648" fmla="*/ 2927223 w 7247699"/>
                              <a:gd name="connsiteY648" fmla="*/ 2085164 h 2676028"/>
                              <a:gd name="connsiteX649" fmla="*/ 2915637 w 7247699"/>
                              <a:gd name="connsiteY649" fmla="*/ 2098260 h 2676028"/>
                              <a:gd name="connsiteX650" fmla="*/ 2923193 w 7247699"/>
                              <a:gd name="connsiteY650" fmla="*/ 2114380 h 2676028"/>
                              <a:gd name="connsiteX651" fmla="*/ 2927223 w 7247699"/>
                              <a:gd name="connsiteY651" fmla="*/ 2116898 h 2676028"/>
                              <a:gd name="connsiteX652" fmla="*/ 2944412 w 7247699"/>
                              <a:gd name="connsiteY652" fmla="*/ 2117465 h 2676028"/>
                              <a:gd name="connsiteX653" fmla="*/ 4071263 w 7247699"/>
                              <a:gd name="connsiteY653" fmla="*/ 2117527 h 2676028"/>
                              <a:gd name="connsiteX654" fmla="*/ 4067338 w 7247699"/>
                              <a:gd name="connsiteY654" fmla="*/ 2115891 h 2676028"/>
                              <a:gd name="connsiteX655" fmla="*/ 4057565 w 7247699"/>
                              <a:gd name="connsiteY655" fmla="*/ 2115891 h 2676028"/>
                              <a:gd name="connsiteX656" fmla="*/ 4058652 w 7247699"/>
                              <a:gd name="connsiteY656" fmla="*/ 2116183 h 2676028"/>
                              <a:gd name="connsiteX657" fmla="*/ 4067424 w 7247699"/>
                              <a:gd name="connsiteY657" fmla="*/ 2117301 h 2676028"/>
                              <a:gd name="connsiteX658" fmla="*/ 4083080 w 7247699"/>
                              <a:gd name="connsiteY658" fmla="*/ 2132177 h 2676028"/>
                              <a:gd name="connsiteX659" fmla="*/ 4083242 w 7247699"/>
                              <a:gd name="connsiteY659" fmla="*/ 2131777 h 2676028"/>
                              <a:gd name="connsiteX660" fmla="*/ 4083207 w 7247699"/>
                              <a:gd name="connsiteY660" fmla="*/ 2131693 h 2676028"/>
                              <a:gd name="connsiteX661" fmla="*/ 4083759 w 7247699"/>
                              <a:gd name="connsiteY661" fmla="*/ 2133018 h 2676028"/>
                              <a:gd name="connsiteX662" fmla="*/ 4083299 w 7247699"/>
                              <a:gd name="connsiteY662" fmla="*/ 2131636 h 2676028"/>
                              <a:gd name="connsiteX663" fmla="*/ 4083242 w 7247699"/>
                              <a:gd name="connsiteY663" fmla="*/ 2131777 h 2676028"/>
                              <a:gd name="connsiteX664" fmla="*/ 4082577 w 7247699"/>
                              <a:gd name="connsiteY664" fmla="*/ 2134099 h 2676028"/>
                              <a:gd name="connsiteX665" fmla="*/ 4083080 w 7247699"/>
                              <a:gd name="connsiteY665" fmla="*/ 2132177 h 2676028"/>
                              <a:gd name="connsiteX666" fmla="*/ 4082490 w 7247699"/>
                              <a:gd name="connsiteY666" fmla="*/ 2133636 h 2676028"/>
                              <a:gd name="connsiteX667" fmla="*/ 4499803 w 7247699"/>
                              <a:gd name="connsiteY667" fmla="*/ 2139561 h 2676028"/>
                              <a:gd name="connsiteX668" fmla="*/ 4508963 w 7247699"/>
                              <a:gd name="connsiteY668" fmla="*/ 2135508 h 2676028"/>
                              <a:gd name="connsiteX669" fmla="*/ 4651376 w 7247699"/>
                              <a:gd name="connsiteY669" fmla="*/ 2007287 h 2676028"/>
                              <a:gd name="connsiteX670" fmla="*/ 4632779 w 7247699"/>
                              <a:gd name="connsiteY670" fmla="*/ 1983307 h 2676028"/>
                              <a:gd name="connsiteX671" fmla="*/ 4490856 w 7247699"/>
                              <a:gd name="connsiteY671" fmla="*/ 2117400 h 2676028"/>
                              <a:gd name="connsiteX672" fmla="*/ 4499803 w 7247699"/>
                              <a:gd name="connsiteY672" fmla="*/ 2139561 h 2676028"/>
                              <a:gd name="connsiteX673" fmla="*/ 3620338 w 7247699"/>
                              <a:gd name="connsiteY673" fmla="*/ 2148633 h 2676028"/>
                              <a:gd name="connsiteX674" fmla="*/ 3628900 w 7247699"/>
                              <a:gd name="connsiteY674" fmla="*/ 2143596 h 2676028"/>
                              <a:gd name="connsiteX675" fmla="*/ 3636959 w 7247699"/>
                              <a:gd name="connsiteY675" fmla="*/ 2128988 h 2676028"/>
                              <a:gd name="connsiteX676" fmla="*/ 3631922 w 7247699"/>
                              <a:gd name="connsiteY676" fmla="*/ 2116899 h 2676028"/>
                              <a:gd name="connsiteX677" fmla="*/ 3619834 w 7247699"/>
                              <a:gd name="connsiteY677" fmla="*/ 2111861 h 2676028"/>
                              <a:gd name="connsiteX678" fmla="*/ 3605226 w 7247699"/>
                              <a:gd name="connsiteY678" fmla="*/ 2120928 h 2676028"/>
                              <a:gd name="connsiteX679" fmla="*/ 3601196 w 7247699"/>
                              <a:gd name="connsiteY679" fmla="*/ 2127477 h 2676028"/>
                              <a:gd name="connsiteX680" fmla="*/ 3604220 w 7247699"/>
                              <a:gd name="connsiteY680" fmla="*/ 2145107 h 2676028"/>
                              <a:gd name="connsiteX681" fmla="*/ 3620338 w 7247699"/>
                              <a:gd name="connsiteY681" fmla="*/ 2148633 h 2676028"/>
                              <a:gd name="connsiteX682" fmla="*/ 4078521 w 7247699"/>
                              <a:gd name="connsiteY682" fmla="*/ 2149586 h 2676028"/>
                              <a:gd name="connsiteX683" fmla="*/ 4079876 w 7247699"/>
                              <a:gd name="connsiteY683" fmla="*/ 2149060 h 2676028"/>
                              <a:gd name="connsiteX684" fmla="*/ 4083759 w 7247699"/>
                              <a:gd name="connsiteY684" fmla="*/ 2142589 h 2676028"/>
                              <a:gd name="connsiteX685" fmla="*/ 4083759 w 7247699"/>
                              <a:gd name="connsiteY685" fmla="*/ 2140407 h 2676028"/>
                              <a:gd name="connsiteX686" fmla="*/ 4082577 w 7247699"/>
                              <a:gd name="connsiteY686" fmla="*/ 2134099 h 2676028"/>
                              <a:gd name="connsiteX687" fmla="*/ 1194953 w 7247699"/>
                              <a:gd name="connsiteY687" fmla="*/ 2151393 h 2676028"/>
                              <a:gd name="connsiteX688" fmla="*/ 1194984 w 7247699"/>
                              <a:gd name="connsiteY688" fmla="*/ 2151300 h 2676028"/>
                              <a:gd name="connsiteX689" fmla="*/ 1194929 w 7247699"/>
                              <a:gd name="connsiteY689" fmla="*/ 2151109 h 2676028"/>
                              <a:gd name="connsiteX690" fmla="*/ 1194910 w 7247699"/>
                              <a:gd name="connsiteY690" fmla="*/ 2151202 h 2676028"/>
                              <a:gd name="connsiteX691" fmla="*/ 1195034 w 7247699"/>
                              <a:gd name="connsiteY691" fmla="*/ 2151478 h 2676028"/>
                              <a:gd name="connsiteX692" fmla="*/ 1195255 w 7247699"/>
                              <a:gd name="connsiteY692" fmla="*/ 2150487 h 2676028"/>
                              <a:gd name="connsiteX693" fmla="*/ 1194984 w 7247699"/>
                              <a:gd name="connsiteY693" fmla="*/ 2151300 h 2676028"/>
                              <a:gd name="connsiteX694" fmla="*/ 4035065 w 7247699"/>
                              <a:gd name="connsiteY694" fmla="*/ 2151824 h 2676028"/>
                              <a:gd name="connsiteX695" fmla="*/ 4034394 w 7247699"/>
                              <a:gd name="connsiteY695" fmla="*/ 2150648 h 2676028"/>
                              <a:gd name="connsiteX696" fmla="*/ 4034394 w 7247699"/>
                              <a:gd name="connsiteY696" fmla="*/ 2151152 h 2676028"/>
                              <a:gd name="connsiteX697" fmla="*/ 18062 w 7247699"/>
                              <a:gd name="connsiteY697" fmla="*/ 2153004 h 2676028"/>
                              <a:gd name="connsiteX698" fmla="*/ 107221 w 7247699"/>
                              <a:gd name="connsiteY698" fmla="*/ 2144944 h 2676028"/>
                              <a:gd name="connsiteX699" fmla="*/ 111250 w 7247699"/>
                              <a:gd name="connsiteY699" fmla="*/ 2114217 h 2676028"/>
                              <a:gd name="connsiteX700" fmla="*/ 10002 w 7247699"/>
                              <a:gd name="connsiteY700" fmla="*/ 2124291 h 2676028"/>
                              <a:gd name="connsiteX701" fmla="*/ 18062 w 7247699"/>
                              <a:gd name="connsiteY701" fmla="*/ 2153004 h 2676028"/>
                              <a:gd name="connsiteX702" fmla="*/ 3852698 w 7247699"/>
                              <a:gd name="connsiteY702" fmla="*/ 2154029 h 2676028"/>
                              <a:gd name="connsiteX703" fmla="*/ 3852779 w 7247699"/>
                              <a:gd name="connsiteY703" fmla="*/ 2154018 h 2676028"/>
                              <a:gd name="connsiteX704" fmla="*/ 3853671 w 7247699"/>
                              <a:gd name="connsiteY704" fmla="*/ 2153126 h 2676028"/>
                              <a:gd name="connsiteX705" fmla="*/ 3853284 w 7247699"/>
                              <a:gd name="connsiteY705" fmla="*/ 2153358 h 2676028"/>
                              <a:gd name="connsiteX706" fmla="*/ 3852202 w 7247699"/>
                              <a:gd name="connsiteY706" fmla="*/ 2154594 h 2676028"/>
                              <a:gd name="connsiteX707" fmla="*/ 3852698 w 7247699"/>
                              <a:gd name="connsiteY707" fmla="*/ 2154029 h 2676028"/>
                              <a:gd name="connsiteX708" fmla="*/ 3852529 w 7247699"/>
                              <a:gd name="connsiteY708" fmla="*/ 2154050 h 2676028"/>
                              <a:gd name="connsiteX709" fmla="*/ 3852202 w 7247699"/>
                              <a:gd name="connsiteY709" fmla="*/ 2154594 h 2676028"/>
                              <a:gd name="connsiteX710" fmla="*/ 3852635 w 7247699"/>
                              <a:gd name="connsiteY710" fmla="*/ 2154594 h 2676028"/>
                              <a:gd name="connsiteX711" fmla="*/ 3853118 w 7247699"/>
                              <a:gd name="connsiteY711" fmla="*/ 2153975 h 2676028"/>
                              <a:gd name="connsiteX712" fmla="*/ 3852779 w 7247699"/>
                              <a:gd name="connsiteY712" fmla="*/ 2154018 h 2676028"/>
                              <a:gd name="connsiteX713" fmla="*/ 3852548 w 7247699"/>
                              <a:gd name="connsiteY713" fmla="*/ 2154707 h 2676028"/>
                              <a:gd name="connsiteX714" fmla="*/ 3853671 w 7247699"/>
                              <a:gd name="connsiteY714" fmla="*/ 2154594 h 2676028"/>
                              <a:gd name="connsiteX715" fmla="*/ 3852635 w 7247699"/>
                              <a:gd name="connsiteY715" fmla="*/ 2154594 h 2676028"/>
                              <a:gd name="connsiteX716" fmla="*/ 5849501 w 7247699"/>
                              <a:gd name="connsiteY716" fmla="*/ 2157599 h 2676028"/>
                              <a:gd name="connsiteX717" fmla="*/ 5849532 w 7247699"/>
                              <a:gd name="connsiteY717" fmla="*/ 2157506 h 2676028"/>
                              <a:gd name="connsiteX718" fmla="*/ 5849478 w 7247699"/>
                              <a:gd name="connsiteY718" fmla="*/ 2157315 h 2676028"/>
                              <a:gd name="connsiteX719" fmla="*/ 5849459 w 7247699"/>
                              <a:gd name="connsiteY719" fmla="*/ 2157408 h 2676028"/>
                              <a:gd name="connsiteX720" fmla="*/ 5849583 w 7247699"/>
                              <a:gd name="connsiteY720" fmla="*/ 2157684 h 2676028"/>
                              <a:gd name="connsiteX721" fmla="*/ 5849804 w 7247699"/>
                              <a:gd name="connsiteY721" fmla="*/ 2156692 h 2676028"/>
                              <a:gd name="connsiteX722" fmla="*/ 5849532 w 7247699"/>
                              <a:gd name="connsiteY722" fmla="*/ 2157506 h 2676028"/>
                              <a:gd name="connsiteX723" fmla="*/ 4077211 w 7247699"/>
                              <a:gd name="connsiteY723" fmla="*/ 2157701 h 2676028"/>
                              <a:gd name="connsiteX724" fmla="*/ 4080737 w 7247699"/>
                              <a:gd name="connsiteY724" fmla="*/ 2153167 h 2676028"/>
                              <a:gd name="connsiteX725" fmla="*/ 4077364 w 7247699"/>
                              <a:gd name="connsiteY725" fmla="*/ 2157383 h 2676028"/>
                              <a:gd name="connsiteX726" fmla="*/ 4076707 w 7247699"/>
                              <a:gd name="connsiteY726" fmla="*/ 2158204 h 2676028"/>
                              <a:gd name="connsiteX727" fmla="*/ 4077211 w 7247699"/>
                              <a:gd name="connsiteY727" fmla="*/ 2157701 h 2676028"/>
                              <a:gd name="connsiteX728" fmla="*/ 4077004 w 7247699"/>
                              <a:gd name="connsiteY728" fmla="*/ 2157833 h 2676028"/>
                              <a:gd name="connsiteX729" fmla="*/ 4672609 w 7247699"/>
                              <a:gd name="connsiteY729" fmla="*/ 2159209 h 2676028"/>
                              <a:gd name="connsiteX730" fmla="*/ 4761768 w 7247699"/>
                              <a:gd name="connsiteY730" fmla="*/ 2151149 h 2676028"/>
                              <a:gd name="connsiteX731" fmla="*/ 4765797 w 7247699"/>
                              <a:gd name="connsiteY731" fmla="*/ 2120422 h 2676028"/>
                              <a:gd name="connsiteX732" fmla="*/ 4664549 w 7247699"/>
                              <a:gd name="connsiteY732" fmla="*/ 2130497 h 2676028"/>
                              <a:gd name="connsiteX733" fmla="*/ 4672609 w 7247699"/>
                              <a:gd name="connsiteY733" fmla="*/ 2159209 h 2676028"/>
                              <a:gd name="connsiteX734" fmla="*/ 4039747 w 7247699"/>
                              <a:gd name="connsiteY734" fmla="*/ 2160016 h 2676028"/>
                              <a:gd name="connsiteX735" fmla="*/ 4038480 w 7247699"/>
                              <a:gd name="connsiteY735" fmla="*/ 2155237 h 2676028"/>
                              <a:gd name="connsiteX736" fmla="*/ 4035065 w 7247699"/>
                              <a:gd name="connsiteY736" fmla="*/ 2151824 h 2676028"/>
                              <a:gd name="connsiteX737" fmla="*/ 4040439 w 7247699"/>
                              <a:gd name="connsiteY737" fmla="*/ 2161226 h 2676028"/>
                              <a:gd name="connsiteX738" fmla="*/ 4039747 w 7247699"/>
                              <a:gd name="connsiteY738" fmla="*/ 2160016 h 2676028"/>
                              <a:gd name="connsiteX739" fmla="*/ 4039935 w 7247699"/>
                              <a:gd name="connsiteY739" fmla="*/ 2160723 h 2676028"/>
                              <a:gd name="connsiteX740" fmla="*/ 4040439 w 7247699"/>
                              <a:gd name="connsiteY740" fmla="*/ 2161226 h 2676028"/>
                              <a:gd name="connsiteX741" fmla="*/ 4072475 w 7247699"/>
                              <a:gd name="connsiteY741" fmla="*/ 2161414 h 2676028"/>
                              <a:gd name="connsiteX742" fmla="*/ 4073181 w 7247699"/>
                              <a:gd name="connsiteY742" fmla="*/ 2161226 h 2676028"/>
                              <a:gd name="connsiteX743" fmla="*/ 4073685 w 7247699"/>
                              <a:gd name="connsiteY743" fmla="*/ 2160723 h 2676028"/>
                              <a:gd name="connsiteX744" fmla="*/ 3832627 w 7247699"/>
                              <a:gd name="connsiteY744" fmla="*/ 2164872 h 2676028"/>
                              <a:gd name="connsiteX745" fmla="*/ 3845963 w 7247699"/>
                              <a:gd name="connsiteY745" fmla="*/ 2163159 h 2676028"/>
                              <a:gd name="connsiteX746" fmla="*/ 3852548 w 7247699"/>
                              <a:gd name="connsiteY746" fmla="*/ 2154707 h 2676028"/>
                              <a:gd name="connsiteX747" fmla="*/ 3850490 w 7247699"/>
                              <a:gd name="connsiteY747" fmla="*/ 2154913 h 2676028"/>
                              <a:gd name="connsiteX748" fmla="*/ 3852202 w 7247699"/>
                              <a:gd name="connsiteY748" fmla="*/ 2155084 h 2676028"/>
                              <a:gd name="connsiteX749" fmla="*/ 3848777 w 7247699"/>
                              <a:gd name="connsiteY749" fmla="*/ 2155084 h 2676028"/>
                              <a:gd name="connsiteX750" fmla="*/ 3850490 w 7247699"/>
                              <a:gd name="connsiteY750" fmla="*/ 2154913 h 2676028"/>
                              <a:gd name="connsiteX751" fmla="*/ 3847309 w 7247699"/>
                              <a:gd name="connsiteY751" fmla="*/ 2154594 h 2676028"/>
                              <a:gd name="connsiteX752" fmla="*/ 3848287 w 7247699"/>
                              <a:gd name="connsiteY752" fmla="*/ 2154594 h 2676028"/>
                              <a:gd name="connsiteX753" fmla="*/ 3852529 w 7247699"/>
                              <a:gd name="connsiteY753" fmla="*/ 2154050 h 2676028"/>
                              <a:gd name="connsiteX754" fmla="*/ 3852753 w 7247699"/>
                              <a:gd name="connsiteY754" fmla="*/ 2153677 h 2676028"/>
                              <a:gd name="connsiteX755" fmla="*/ 3853284 w 7247699"/>
                              <a:gd name="connsiteY755" fmla="*/ 2153358 h 2676028"/>
                              <a:gd name="connsiteX756" fmla="*/ 3853487 w 7247699"/>
                              <a:gd name="connsiteY756" fmla="*/ 2153126 h 2676028"/>
                              <a:gd name="connsiteX757" fmla="*/ 3853671 w 7247699"/>
                              <a:gd name="connsiteY757" fmla="*/ 2153126 h 2676028"/>
                              <a:gd name="connsiteX758" fmla="*/ 3854649 w 7247699"/>
                              <a:gd name="connsiteY758" fmla="*/ 2151169 h 2676028"/>
                              <a:gd name="connsiteX759" fmla="*/ 3854160 w 7247699"/>
                              <a:gd name="connsiteY759" fmla="*/ 2152637 h 2676028"/>
                              <a:gd name="connsiteX760" fmla="*/ 3853118 w 7247699"/>
                              <a:gd name="connsiteY760" fmla="*/ 2153975 h 2676028"/>
                              <a:gd name="connsiteX761" fmla="*/ 3862113 w 7247699"/>
                              <a:gd name="connsiteY761" fmla="*/ 2152820 h 2676028"/>
                              <a:gd name="connsiteX762" fmla="*/ 3870800 w 7247699"/>
                              <a:gd name="connsiteY762" fmla="*/ 2141870 h 2676028"/>
                              <a:gd name="connsiteX763" fmla="*/ 3868842 w 7247699"/>
                              <a:gd name="connsiteY763" fmla="*/ 2127678 h 2676028"/>
                              <a:gd name="connsiteX764" fmla="*/ 3857096 w 7247699"/>
                              <a:gd name="connsiteY764" fmla="*/ 2119847 h 2676028"/>
                              <a:gd name="connsiteX765" fmla="*/ 3842904 w 7247699"/>
                              <a:gd name="connsiteY765" fmla="*/ 2119847 h 2676028"/>
                              <a:gd name="connsiteX766" fmla="*/ 3833606 w 7247699"/>
                              <a:gd name="connsiteY766" fmla="*/ 2124252 h 2676028"/>
                              <a:gd name="connsiteX767" fmla="*/ 3820392 w 7247699"/>
                              <a:gd name="connsiteY767" fmla="*/ 2143828 h 2676028"/>
                              <a:gd name="connsiteX768" fmla="*/ 3822350 w 7247699"/>
                              <a:gd name="connsiteY768" fmla="*/ 2157041 h 2676028"/>
                              <a:gd name="connsiteX769" fmla="*/ 3832627 w 7247699"/>
                              <a:gd name="connsiteY769" fmla="*/ 2164872 h 2676028"/>
                              <a:gd name="connsiteX770" fmla="*/ 4063106 w 7247699"/>
                              <a:gd name="connsiteY770" fmla="*/ 2166767 h 2676028"/>
                              <a:gd name="connsiteX771" fmla="*/ 4072475 w 7247699"/>
                              <a:gd name="connsiteY771" fmla="*/ 2161414 h 2676028"/>
                              <a:gd name="connsiteX772" fmla="*/ 4070695 w 7247699"/>
                              <a:gd name="connsiteY772" fmla="*/ 2161889 h 2676028"/>
                              <a:gd name="connsiteX773" fmla="*/ 4050513 w 7247699"/>
                              <a:gd name="connsiteY773" fmla="*/ 2167271 h 2676028"/>
                              <a:gd name="connsiteX774" fmla="*/ 4070695 w 7247699"/>
                              <a:gd name="connsiteY774" fmla="*/ 2161889 h 2676028"/>
                              <a:gd name="connsiteX775" fmla="*/ 4077004 w 7247699"/>
                              <a:gd name="connsiteY775" fmla="*/ 2157833 h 2676028"/>
                              <a:gd name="connsiteX776" fmla="*/ 4077364 w 7247699"/>
                              <a:gd name="connsiteY776" fmla="*/ 2157383 h 2676028"/>
                              <a:gd name="connsiteX777" fmla="*/ 4081728 w 7247699"/>
                              <a:gd name="connsiteY777" fmla="*/ 2148343 h 2676028"/>
                              <a:gd name="connsiteX778" fmla="*/ 4079876 w 7247699"/>
                              <a:gd name="connsiteY778" fmla="*/ 2149060 h 2676028"/>
                              <a:gd name="connsiteX779" fmla="*/ 4077715 w 7247699"/>
                              <a:gd name="connsiteY779" fmla="*/ 2152663 h 2676028"/>
                              <a:gd name="connsiteX780" fmla="*/ 4078521 w 7247699"/>
                              <a:gd name="connsiteY780" fmla="*/ 2149586 h 2676028"/>
                              <a:gd name="connsiteX781" fmla="*/ 4075571 w 7247699"/>
                              <a:gd name="connsiteY781" fmla="*/ 2150729 h 2676028"/>
                              <a:gd name="connsiteX782" fmla="*/ 4075390 w 7247699"/>
                              <a:gd name="connsiteY782" fmla="*/ 2151175 h 2676028"/>
                              <a:gd name="connsiteX783" fmla="*/ 4076707 w 7247699"/>
                              <a:gd name="connsiteY783" fmla="*/ 2150648 h 2676028"/>
                              <a:gd name="connsiteX784" fmla="*/ 4075196 w 7247699"/>
                              <a:gd name="connsiteY784" fmla="*/ 2151656 h 2676028"/>
                              <a:gd name="connsiteX785" fmla="*/ 4075390 w 7247699"/>
                              <a:gd name="connsiteY785" fmla="*/ 2151175 h 2676028"/>
                              <a:gd name="connsiteX786" fmla="*/ 4074188 w 7247699"/>
                              <a:gd name="connsiteY786" fmla="*/ 2151656 h 2676028"/>
                              <a:gd name="connsiteX787" fmla="*/ 4073942 w 7247699"/>
                              <a:gd name="connsiteY787" fmla="*/ 2151360 h 2676028"/>
                              <a:gd name="connsiteX788" fmla="*/ 4073181 w 7247699"/>
                              <a:gd name="connsiteY788" fmla="*/ 2151656 h 2676028"/>
                              <a:gd name="connsiteX789" fmla="*/ 4073874 w 7247699"/>
                              <a:gd name="connsiteY789" fmla="*/ 2151278 h 2676028"/>
                              <a:gd name="connsiteX790" fmla="*/ 4073942 w 7247699"/>
                              <a:gd name="connsiteY790" fmla="*/ 2151360 h 2676028"/>
                              <a:gd name="connsiteX791" fmla="*/ 4075571 w 7247699"/>
                              <a:gd name="connsiteY791" fmla="*/ 2150729 h 2676028"/>
                              <a:gd name="connsiteX792" fmla="*/ 4082490 w 7247699"/>
                              <a:gd name="connsiteY792" fmla="*/ 2133636 h 2676028"/>
                              <a:gd name="connsiteX793" fmla="*/ 4081241 w 7247699"/>
                              <a:gd name="connsiteY793" fmla="*/ 2126973 h 2676028"/>
                              <a:gd name="connsiteX794" fmla="*/ 4083207 w 7247699"/>
                              <a:gd name="connsiteY794" fmla="*/ 2131693 h 2676028"/>
                              <a:gd name="connsiteX795" fmla="*/ 4083256 w 7247699"/>
                              <a:gd name="connsiteY795" fmla="*/ 2131507 h 2676028"/>
                              <a:gd name="connsiteX796" fmla="*/ 4083299 w 7247699"/>
                              <a:gd name="connsiteY796" fmla="*/ 2131636 h 2676028"/>
                              <a:gd name="connsiteX797" fmla="*/ 4083759 w 7247699"/>
                              <a:gd name="connsiteY797" fmla="*/ 2130499 h 2676028"/>
                              <a:gd name="connsiteX798" fmla="*/ 4083759 w 7247699"/>
                              <a:gd name="connsiteY798" fmla="*/ 2133018 h 2676028"/>
                              <a:gd name="connsiteX799" fmla="*/ 4083759 w 7247699"/>
                              <a:gd name="connsiteY799" fmla="*/ 2140407 h 2676028"/>
                              <a:gd name="connsiteX800" fmla="*/ 4084263 w 7247699"/>
                              <a:gd name="connsiteY800" fmla="*/ 2143092 h 2676028"/>
                              <a:gd name="connsiteX801" fmla="*/ 4081728 w 7247699"/>
                              <a:gd name="connsiteY801" fmla="*/ 2148343 h 2676028"/>
                              <a:gd name="connsiteX802" fmla="*/ 4084389 w 7247699"/>
                              <a:gd name="connsiteY802" fmla="*/ 2147311 h 2676028"/>
                              <a:gd name="connsiteX803" fmla="*/ 4090308 w 7247699"/>
                              <a:gd name="connsiteY803" fmla="*/ 2136544 h 2676028"/>
                              <a:gd name="connsiteX804" fmla="*/ 4077715 w 7247699"/>
                              <a:gd name="connsiteY804" fmla="*/ 2117906 h 2676028"/>
                              <a:gd name="connsiteX805" fmla="*/ 4071263 w 7247699"/>
                              <a:gd name="connsiteY805" fmla="*/ 2117527 h 2676028"/>
                              <a:gd name="connsiteX806" fmla="*/ 4072174 w 7247699"/>
                              <a:gd name="connsiteY806" fmla="*/ 2117906 h 2676028"/>
                              <a:gd name="connsiteX807" fmla="*/ 4067424 w 7247699"/>
                              <a:gd name="connsiteY807" fmla="*/ 2117301 h 2676028"/>
                              <a:gd name="connsiteX808" fmla="*/ 4061526 w 7247699"/>
                              <a:gd name="connsiteY808" fmla="*/ 2116954 h 2676028"/>
                              <a:gd name="connsiteX809" fmla="*/ 4078218 w 7247699"/>
                              <a:gd name="connsiteY809" fmla="*/ 2121432 h 2676028"/>
                              <a:gd name="connsiteX810" fmla="*/ 4078722 w 7247699"/>
                              <a:gd name="connsiteY810" fmla="*/ 2121936 h 2676028"/>
                              <a:gd name="connsiteX811" fmla="*/ 4060588 w 7247699"/>
                              <a:gd name="connsiteY811" fmla="*/ 2116899 h 2676028"/>
                              <a:gd name="connsiteX812" fmla="*/ 4061526 w 7247699"/>
                              <a:gd name="connsiteY812" fmla="*/ 2116954 h 2676028"/>
                              <a:gd name="connsiteX813" fmla="*/ 4058652 w 7247699"/>
                              <a:gd name="connsiteY813" fmla="*/ 2116183 h 2676028"/>
                              <a:gd name="connsiteX814" fmla="*/ 4052906 w 7247699"/>
                              <a:gd name="connsiteY814" fmla="*/ 2115451 h 2676028"/>
                              <a:gd name="connsiteX815" fmla="*/ 4037416 w 7247699"/>
                              <a:gd name="connsiteY815" fmla="*/ 2126973 h 2676028"/>
                              <a:gd name="connsiteX816" fmla="*/ 4033386 w 7247699"/>
                              <a:gd name="connsiteY816" fmla="*/ 2136040 h 2676028"/>
                              <a:gd name="connsiteX817" fmla="*/ 4038480 w 7247699"/>
                              <a:gd name="connsiteY817" fmla="*/ 2155237 h 2676028"/>
                              <a:gd name="connsiteX818" fmla="*/ 2758119 w 7247699"/>
                              <a:gd name="connsiteY818" fmla="*/ 2170990 h 2676028"/>
                              <a:gd name="connsiteX819" fmla="*/ 2770170 w 7247699"/>
                              <a:gd name="connsiteY819" fmla="*/ 2165851 h 2676028"/>
                              <a:gd name="connsiteX820" fmla="*/ 2770660 w 7247699"/>
                              <a:gd name="connsiteY820" fmla="*/ 2140891 h 2676028"/>
                              <a:gd name="connsiteX821" fmla="*/ 2753042 w 7247699"/>
                              <a:gd name="connsiteY821" fmla="*/ 2131593 h 2676028"/>
                              <a:gd name="connsiteX822" fmla="*/ 2736401 w 7247699"/>
                              <a:gd name="connsiteY822" fmla="*/ 2148233 h 2676028"/>
                              <a:gd name="connsiteX823" fmla="*/ 2742274 w 7247699"/>
                              <a:gd name="connsiteY823" fmla="*/ 2161936 h 2676028"/>
                              <a:gd name="connsiteX824" fmla="*/ 2745700 w 7247699"/>
                              <a:gd name="connsiteY824" fmla="*/ 2165851 h 2676028"/>
                              <a:gd name="connsiteX825" fmla="*/ 2758119 w 7247699"/>
                              <a:gd name="connsiteY825" fmla="*/ 2170990 h 2676028"/>
                              <a:gd name="connsiteX826" fmla="*/ 986559 w 7247699"/>
                              <a:gd name="connsiteY826" fmla="*/ 2175612 h 2676028"/>
                              <a:gd name="connsiteX827" fmla="*/ 999590 w 7247699"/>
                              <a:gd name="connsiteY827" fmla="*/ 2170412 h 2676028"/>
                              <a:gd name="connsiteX828" fmla="*/ 1034336 w 7247699"/>
                              <a:gd name="connsiteY828" fmla="*/ 2136155 h 2676028"/>
                              <a:gd name="connsiteX829" fmla="*/ 1034336 w 7247699"/>
                              <a:gd name="connsiteY829" fmla="*/ 2114132 h 2676028"/>
                              <a:gd name="connsiteX830" fmla="*/ 1012314 w 7247699"/>
                              <a:gd name="connsiteY830" fmla="*/ 2114132 h 2676028"/>
                              <a:gd name="connsiteX831" fmla="*/ 973162 w 7247699"/>
                              <a:gd name="connsiteY831" fmla="*/ 2144475 h 2676028"/>
                              <a:gd name="connsiteX832" fmla="*/ 973162 w 7247699"/>
                              <a:gd name="connsiteY832" fmla="*/ 2170902 h 2676028"/>
                              <a:gd name="connsiteX833" fmla="*/ 986559 w 7247699"/>
                              <a:gd name="connsiteY833" fmla="*/ 2175612 h 2676028"/>
                              <a:gd name="connsiteX834" fmla="*/ 4111464 w 7247699"/>
                              <a:gd name="connsiteY834" fmla="*/ 2180871 h 2676028"/>
                              <a:gd name="connsiteX835" fmla="*/ 4125064 w 7247699"/>
                              <a:gd name="connsiteY835" fmla="*/ 2175330 h 2676028"/>
                              <a:gd name="connsiteX836" fmla="*/ 4130605 w 7247699"/>
                              <a:gd name="connsiteY836" fmla="*/ 2161729 h 2676028"/>
                              <a:gd name="connsiteX837" fmla="*/ 4128087 w 7247699"/>
                              <a:gd name="connsiteY837" fmla="*/ 2152158 h 2676028"/>
                              <a:gd name="connsiteX838" fmla="*/ 4121034 w 7247699"/>
                              <a:gd name="connsiteY838" fmla="*/ 2145610 h 2676028"/>
                              <a:gd name="connsiteX839" fmla="*/ 4114990 w 7247699"/>
                              <a:gd name="connsiteY839" fmla="*/ 2141580 h 2676028"/>
                              <a:gd name="connsiteX840" fmla="*/ 4094841 w 7247699"/>
                              <a:gd name="connsiteY840" fmla="*/ 2145106 h 2676028"/>
                              <a:gd name="connsiteX841" fmla="*/ 4090307 w 7247699"/>
                              <a:gd name="connsiteY841" fmla="*/ 2163240 h 2676028"/>
                              <a:gd name="connsiteX842" fmla="*/ 4094841 w 7247699"/>
                              <a:gd name="connsiteY842" fmla="*/ 2171300 h 2676028"/>
                              <a:gd name="connsiteX843" fmla="*/ 4101893 w 7247699"/>
                              <a:gd name="connsiteY843" fmla="*/ 2178352 h 2676028"/>
                              <a:gd name="connsiteX844" fmla="*/ 4111464 w 7247699"/>
                              <a:gd name="connsiteY844" fmla="*/ 2180871 h 2676028"/>
                              <a:gd name="connsiteX845" fmla="*/ 5641104 w 7247699"/>
                              <a:gd name="connsiteY845" fmla="*/ 2181817 h 2676028"/>
                              <a:gd name="connsiteX846" fmla="*/ 5654134 w 7247699"/>
                              <a:gd name="connsiteY846" fmla="*/ 2176617 h 2676028"/>
                              <a:gd name="connsiteX847" fmla="*/ 5688880 w 7247699"/>
                              <a:gd name="connsiteY847" fmla="*/ 2142360 h 2676028"/>
                              <a:gd name="connsiteX848" fmla="*/ 5688880 w 7247699"/>
                              <a:gd name="connsiteY848" fmla="*/ 2120337 h 2676028"/>
                              <a:gd name="connsiteX849" fmla="*/ 5666858 w 7247699"/>
                              <a:gd name="connsiteY849" fmla="*/ 2120337 h 2676028"/>
                              <a:gd name="connsiteX850" fmla="*/ 5627707 w 7247699"/>
                              <a:gd name="connsiteY850" fmla="*/ 2150680 h 2676028"/>
                              <a:gd name="connsiteX851" fmla="*/ 5627707 w 7247699"/>
                              <a:gd name="connsiteY851" fmla="*/ 2177107 h 2676028"/>
                              <a:gd name="connsiteX852" fmla="*/ 5641104 w 7247699"/>
                              <a:gd name="connsiteY852" fmla="*/ 2181817 h 2676028"/>
                              <a:gd name="connsiteX853" fmla="*/ 3788581 w 7247699"/>
                              <a:gd name="connsiteY853" fmla="*/ 2195216 h 2676028"/>
                              <a:gd name="connsiteX854" fmla="*/ 3788581 w 7247699"/>
                              <a:gd name="connsiteY854" fmla="*/ 2164873 h 2676028"/>
                              <a:gd name="connsiteX855" fmla="*/ 3788581 w 7247699"/>
                              <a:gd name="connsiteY855" fmla="*/ 2195216 h 2676028"/>
                              <a:gd name="connsiteX856" fmla="*/ 1184676 w 7247699"/>
                              <a:gd name="connsiteY856" fmla="*/ 2195318 h 2676028"/>
                              <a:gd name="connsiteX857" fmla="*/ 1207848 w 7247699"/>
                              <a:gd name="connsiteY857" fmla="*/ 2183732 h 2676028"/>
                              <a:gd name="connsiteX858" fmla="*/ 1199788 w 7247699"/>
                              <a:gd name="connsiteY858" fmla="*/ 2159050 h 2676028"/>
                              <a:gd name="connsiteX859" fmla="*/ 1196766 w 7247699"/>
                              <a:gd name="connsiteY859" fmla="*/ 2157035 h 2676028"/>
                              <a:gd name="connsiteX860" fmla="*/ 1196262 w 7247699"/>
                              <a:gd name="connsiteY860" fmla="*/ 2155524 h 2676028"/>
                              <a:gd name="connsiteX861" fmla="*/ 1196262 w 7247699"/>
                              <a:gd name="connsiteY861" fmla="*/ 2155020 h 2676028"/>
                              <a:gd name="connsiteX862" fmla="*/ 1195759 w 7247699"/>
                              <a:gd name="connsiteY862" fmla="*/ 2154013 h 2676028"/>
                              <a:gd name="connsiteX863" fmla="*/ 1195034 w 7247699"/>
                              <a:gd name="connsiteY863" fmla="*/ 2151478 h 2676028"/>
                              <a:gd name="connsiteX864" fmla="*/ 1195003 w 7247699"/>
                              <a:gd name="connsiteY864" fmla="*/ 2151620 h 2676028"/>
                              <a:gd name="connsiteX865" fmla="*/ 1194953 w 7247699"/>
                              <a:gd name="connsiteY865" fmla="*/ 2151393 h 2676028"/>
                              <a:gd name="connsiteX866" fmla="*/ 1194751 w 7247699"/>
                              <a:gd name="connsiteY866" fmla="*/ 2151998 h 2676028"/>
                              <a:gd name="connsiteX867" fmla="*/ 1194910 w 7247699"/>
                              <a:gd name="connsiteY867" fmla="*/ 2151202 h 2676028"/>
                              <a:gd name="connsiteX868" fmla="*/ 1194751 w 7247699"/>
                              <a:gd name="connsiteY868" fmla="*/ 2150487 h 2676028"/>
                              <a:gd name="connsiteX869" fmla="*/ 1194929 w 7247699"/>
                              <a:gd name="connsiteY869" fmla="*/ 2151109 h 2676028"/>
                              <a:gd name="connsiteX870" fmla="*/ 1195255 w 7247699"/>
                              <a:gd name="connsiteY870" fmla="*/ 2149479 h 2676028"/>
                              <a:gd name="connsiteX871" fmla="*/ 1196262 w 7247699"/>
                              <a:gd name="connsiteY871" fmla="*/ 2148472 h 2676028"/>
                              <a:gd name="connsiteX872" fmla="*/ 1161002 w 7247699"/>
                              <a:gd name="connsiteY872" fmla="*/ 2128826 h 2676028"/>
                              <a:gd name="connsiteX873" fmla="*/ 1156972 w 7247699"/>
                              <a:gd name="connsiteY873" fmla="*/ 2166606 h 2676028"/>
                              <a:gd name="connsiteX874" fmla="*/ 1184676 w 7247699"/>
                              <a:gd name="connsiteY874" fmla="*/ 2195318 h 2676028"/>
                              <a:gd name="connsiteX875" fmla="*/ 87393 w 7247699"/>
                              <a:gd name="connsiteY875" fmla="*/ 2196206 h 2676028"/>
                              <a:gd name="connsiteX876" fmla="*/ 83543 w 7247699"/>
                              <a:gd name="connsiteY876" fmla="*/ 2195821 h 2676028"/>
                              <a:gd name="connsiteX877" fmla="*/ 81242 w 7247699"/>
                              <a:gd name="connsiteY877" fmla="*/ 2196051 h 2676028"/>
                              <a:gd name="connsiteX878" fmla="*/ 3874225 w 7247699"/>
                              <a:gd name="connsiteY878" fmla="*/ 2196275 h 2676028"/>
                              <a:gd name="connsiteX879" fmla="*/ 3874714 w 7247699"/>
                              <a:gd name="connsiteY879" fmla="*/ 2196194 h 2676028"/>
                              <a:gd name="connsiteX880" fmla="*/ 3873735 w 7247699"/>
                              <a:gd name="connsiteY880" fmla="*/ 2196194 h 2676028"/>
                              <a:gd name="connsiteX881" fmla="*/ 754771 w 7247699"/>
                              <a:gd name="connsiteY881" fmla="*/ 2197757 h 2676028"/>
                              <a:gd name="connsiteX882" fmla="*/ 766639 w 7247699"/>
                              <a:gd name="connsiteY882" fmla="*/ 2192435 h 2676028"/>
                              <a:gd name="connsiteX883" fmla="*/ 789640 w 7247699"/>
                              <a:gd name="connsiteY883" fmla="*/ 2167475 h 2676028"/>
                              <a:gd name="connsiteX884" fmla="*/ 787683 w 7247699"/>
                              <a:gd name="connsiteY884" fmla="*/ 2136155 h 2676028"/>
                              <a:gd name="connsiteX885" fmla="*/ 756362 w 7247699"/>
                              <a:gd name="connsiteY885" fmla="*/ 2141538 h 2676028"/>
                              <a:gd name="connsiteX886" fmla="*/ 737276 w 7247699"/>
                              <a:gd name="connsiteY886" fmla="*/ 2169433 h 2676028"/>
                              <a:gd name="connsiteX887" fmla="*/ 742170 w 7247699"/>
                              <a:gd name="connsiteY887" fmla="*/ 2193903 h 2676028"/>
                              <a:gd name="connsiteX888" fmla="*/ 754771 w 7247699"/>
                              <a:gd name="connsiteY888" fmla="*/ 2197757 h 2676028"/>
                              <a:gd name="connsiteX889" fmla="*/ 3883034 w 7247699"/>
                              <a:gd name="connsiteY889" fmla="*/ 2198641 h 2676028"/>
                              <a:gd name="connsiteX890" fmla="*/ 3882055 w 7247699"/>
                              <a:gd name="connsiteY890" fmla="*/ 2198151 h 2676028"/>
                              <a:gd name="connsiteX891" fmla="*/ 3882314 w 7247699"/>
                              <a:gd name="connsiteY891" fmla="*/ 2198352 h 2676028"/>
                              <a:gd name="connsiteX892" fmla="*/ 94457 w 7247699"/>
                              <a:gd name="connsiteY892" fmla="*/ 2199347 h 2676028"/>
                              <a:gd name="connsiteX893" fmla="*/ 92106 w 7247699"/>
                              <a:gd name="connsiteY893" fmla="*/ 2196324 h 2676028"/>
                              <a:gd name="connsiteX894" fmla="*/ 87393 w 7247699"/>
                              <a:gd name="connsiteY894" fmla="*/ 2196206 h 2676028"/>
                              <a:gd name="connsiteX895" fmla="*/ 88580 w 7247699"/>
                              <a:gd name="connsiteY895" fmla="*/ 2196324 h 2676028"/>
                              <a:gd name="connsiteX896" fmla="*/ 93114 w 7247699"/>
                              <a:gd name="connsiteY896" fmla="*/ 2198339 h 2676028"/>
                              <a:gd name="connsiteX897" fmla="*/ 97144 w 7247699"/>
                              <a:gd name="connsiteY897" fmla="*/ 2201362 h 2676028"/>
                              <a:gd name="connsiteX898" fmla="*/ 96640 w 7247699"/>
                              <a:gd name="connsiteY898" fmla="*/ 2200858 h 2676028"/>
                              <a:gd name="connsiteX899" fmla="*/ 96856 w 7247699"/>
                              <a:gd name="connsiteY899" fmla="*/ 2201146 h 2676028"/>
                              <a:gd name="connsiteX900" fmla="*/ 5839225 w 7247699"/>
                              <a:gd name="connsiteY900" fmla="*/ 2201524 h 2676028"/>
                              <a:gd name="connsiteX901" fmla="*/ 5862397 w 7247699"/>
                              <a:gd name="connsiteY901" fmla="*/ 2189938 h 2676028"/>
                              <a:gd name="connsiteX902" fmla="*/ 5854337 w 7247699"/>
                              <a:gd name="connsiteY902" fmla="*/ 2165256 h 2676028"/>
                              <a:gd name="connsiteX903" fmla="*/ 5851315 w 7247699"/>
                              <a:gd name="connsiteY903" fmla="*/ 2163241 h 2676028"/>
                              <a:gd name="connsiteX904" fmla="*/ 5850811 w 7247699"/>
                              <a:gd name="connsiteY904" fmla="*/ 2161730 h 2676028"/>
                              <a:gd name="connsiteX905" fmla="*/ 5850811 w 7247699"/>
                              <a:gd name="connsiteY905" fmla="*/ 2161226 h 2676028"/>
                              <a:gd name="connsiteX906" fmla="*/ 5850307 w 7247699"/>
                              <a:gd name="connsiteY906" fmla="*/ 2160218 h 2676028"/>
                              <a:gd name="connsiteX907" fmla="*/ 5849583 w 7247699"/>
                              <a:gd name="connsiteY907" fmla="*/ 2157684 h 2676028"/>
                              <a:gd name="connsiteX908" fmla="*/ 5849552 w 7247699"/>
                              <a:gd name="connsiteY908" fmla="*/ 2157826 h 2676028"/>
                              <a:gd name="connsiteX909" fmla="*/ 5849501 w 7247699"/>
                              <a:gd name="connsiteY909" fmla="*/ 2157599 h 2676028"/>
                              <a:gd name="connsiteX910" fmla="*/ 5849300 w 7247699"/>
                              <a:gd name="connsiteY910" fmla="*/ 2158204 h 2676028"/>
                              <a:gd name="connsiteX911" fmla="*/ 5849459 w 7247699"/>
                              <a:gd name="connsiteY911" fmla="*/ 2157408 h 2676028"/>
                              <a:gd name="connsiteX912" fmla="*/ 5849300 w 7247699"/>
                              <a:gd name="connsiteY912" fmla="*/ 2156692 h 2676028"/>
                              <a:gd name="connsiteX913" fmla="*/ 5849478 w 7247699"/>
                              <a:gd name="connsiteY913" fmla="*/ 2157315 h 2676028"/>
                              <a:gd name="connsiteX914" fmla="*/ 5849804 w 7247699"/>
                              <a:gd name="connsiteY914" fmla="*/ 2155685 h 2676028"/>
                              <a:gd name="connsiteX915" fmla="*/ 5850811 w 7247699"/>
                              <a:gd name="connsiteY915" fmla="*/ 2154677 h 2676028"/>
                              <a:gd name="connsiteX916" fmla="*/ 5815550 w 7247699"/>
                              <a:gd name="connsiteY916" fmla="*/ 2135032 h 2676028"/>
                              <a:gd name="connsiteX917" fmla="*/ 5811521 w 7247699"/>
                              <a:gd name="connsiteY917" fmla="*/ 2172812 h 2676028"/>
                              <a:gd name="connsiteX918" fmla="*/ 5839225 w 7247699"/>
                              <a:gd name="connsiteY918" fmla="*/ 2201524 h 2676028"/>
                              <a:gd name="connsiteX919" fmla="*/ 3886459 w 7247699"/>
                              <a:gd name="connsiteY919" fmla="*/ 2201577 h 2676028"/>
                              <a:gd name="connsiteX920" fmla="*/ 3885970 w 7247699"/>
                              <a:gd name="connsiteY920" fmla="*/ 2201088 h 2676028"/>
                              <a:gd name="connsiteX921" fmla="*/ 3886184 w 7247699"/>
                              <a:gd name="connsiteY921" fmla="*/ 2201363 h 2676028"/>
                              <a:gd name="connsiteX922" fmla="*/ 4741943 w 7247699"/>
                              <a:gd name="connsiteY922" fmla="*/ 2202412 h 2676028"/>
                              <a:gd name="connsiteX923" fmla="*/ 4738092 w 7247699"/>
                              <a:gd name="connsiteY923" fmla="*/ 2202027 h 2676028"/>
                              <a:gd name="connsiteX924" fmla="*/ 4735791 w 7247699"/>
                              <a:gd name="connsiteY924" fmla="*/ 2202257 h 2676028"/>
                              <a:gd name="connsiteX925" fmla="*/ 5409316 w 7247699"/>
                              <a:gd name="connsiteY925" fmla="*/ 2203962 h 2676028"/>
                              <a:gd name="connsiteX926" fmla="*/ 5421184 w 7247699"/>
                              <a:gd name="connsiteY926" fmla="*/ 2198640 h 2676028"/>
                              <a:gd name="connsiteX927" fmla="*/ 5444185 w 7247699"/>
                              <a:gd name="connsiteY927" fmla="*/ 2173681 h 2676028"/>
                              <a:gd name="connsiteX928" fmla="*/ 5442228 w 7247699"/>
                              <a:gd name="connsiteY928" fmla="*/ 2142359 h 2676028"/>
                              <a:gd name="connsiteX929" fmla="*/ 5410907 w 7247699"/>
                              <a:gd name="connsiteY929" fmla="*/ 2147743 h 2676028"/>
                              <a:gd name="connsiteX930" fmla="*/ 5391821 w 7247699"/>
                              <a:gd name="connsiteY930" fmla="*/ 2175638 h 2676028"/>
                              <a:gd name="connsiteX931" fmla="*/ 5396715 w 7247699"/>
                              <a:gd name="connsiteY931" fmla="*/ 2200108 h 2676028"/>
                              <a:gd name="connsiteX932" fmla="*/ 5409316 w 7247699"/>
                              <a:gd name="connsiteY932" fmla="*/ 2203962 h 2676028"/>
                              <a:gd name="connsiteX933" fmla="*/ 99382 w 7247699"/>
                              <a:gd name="connsiteY933" fmla="*/ 2204888 h 2676028"/>
                              <a:gd name="connsiteX934" fmla="*/ 99158 w 7247699"/>
                              <a:gd name="connsiteY934" fmla="*/ 2204384 h 2676028"/>
                              <a:gd name="connsiteX935" fmla="*/ 99662 w 7247699"/>
                              <a:gd name="connsiteY935" fmla="*/ 2204888 h 2676028"/>
                              <a:gd name="connsiteX936" fmla="*/ 96856 w 7247699"/>
                              <a:gd name="connsiteY936" fmla="*/ 2201146 h 2676028"/>
                              <a:gd name="connsiteX937" fmla="*/ 94457 w 7247699"/>
                              <a:gd name="connsiteY937" fmla="*/ 2199347 h 2676028"/>
                              <a:gd name="connsiteX938" fmla="*/ 97809 w 7247699"/>
                              <a:gd name="connsiteY938" fmla="*/ 2203656 h 2676028"/>
                              <a:gd name="connsiteX939" fmla="*/ 3889396 w 7247699"/>
                              <a:gd name="connsiteY939" fmla="*/ 2205492 h 2676028"/>
                              <a:gd name="connsiteX940" fmla="*/ 3888906 w 7247699"/>
                              <a:gd name="connsiteY940" fmla="*/ 2204513 h 2676028"/>
                              <a:gd name="connsiteX941" fmla="*/ 3889194 w 7247699"/>
                              <a:gd name="connsiteY941" fmla="*/ 2205233 h 2676028"/>
                              <a:gd name="connsiteX942" fmla="*/ 4749006 w 7247699"/>
                              <a:gd name="connsiteY942" fmla="*/ 2205553 h 2676028"/>
                              <a:gd name="connsiteX943" fmla="*/ 4746656 w 7247699"/>
                              <a:gd name="connsiteY943" fmla="*/ 2202531 h 2676028"/>
                              <a:gd name="connsiteX944" fmla="*/ 4741943 w 7247699"/>
                              <a:gd name="connsiteY944" fmla="*/ 2202412 h 2676028"/>
                              <a:gd name="connsiteX945" fmla="*/ 4743129 w 7247699"/>
                              <a:gd name="connsiteY945" fmla="*/ 2202531 h 2676028"/>
                              <a:gd name="connsiteX946" fmla="*/ 4747663 w 7247699"/>
                              <a:gd name="connsiteY946" fmla="*/ 2204546 h 2676028"/>
                              <a:gd name="connsiteX947" fmla="*/ 3457591 w 7247699"/>
                              <a:gd name="connsiteY947" fmla="*/ 2206472 h 2676028"/>
                              <a:gd name="connsiteX948" fmla="*/ 3469728 w 7247699"/>
                              <a:gd name="connsiteY948" fmla="*/ 2197492 h 2676028"/>
                              <a:gd name="connsiteX949" fmla="*/ 3521107 w 7247699"/>
                              <a:gd name="connsiteY949" fmla="*/ 2153164 h 2676028"/>
                              <a:gd name="connsiteX950" fmla="*/ 3511538 w 7247699"/>
                              <a:gd name="connsiteY950" fmla="*/ 2118911 h 2676028"/>
                              <a:gd name="connsiteX951" fmla="*/ 3436481 w 7247699"/>
                              <a:gd name="connsiteY951" fmla="*/ 2178350 h 2676028"/>
                              <a:gd name="connsiteX952" fmla="*/ 3457591 w 7247699"/>
                              <a:gd name="connsiteY952" fmla="*/ 2206472 h 2676028"/>
                              <a:gd name="connsiteX953" fmla="*/ 4751693 w 7247699"/>
                              <a:gd name="connsiteY953" fmla="*/ 2207568 h 2676028"/>
                              <a:gd name="connsiteX954" fmla="*/ 4751189 w 7247699"/>
                              <a:gd name="connsiteY954" fmla="*/ 2207064 h 2676028"/>
                              <a:gd name="connsiteX955" fmla="*/ 4751405 w 7247699"/>
                              <a:gd name="connsiteY955" fmla="*/ 2207353 h 2676028"/>
                              <a:gd name="connsiteX956" fmla="*/ 100825 w 7247699"/>
                              <a:gd name="connsiteY956" fmla="*/ 2208135 h 2676028"/>
                              <a:gd name="connsiteX957" fmla="*/ 100670 w 7247699"/>
                              <a:gd name="connsiteY957" fmla="*/ 2205895 h 2676028"/>
                              <a:gd name="connsiteX958" fmla="*/ 99382 w 7247699"/>
                              <a:gd name="connsiteY958" fmla="*/ 2204888 h 2676028"/>
                              <a:gd name="connsiteX959" fmla="*/ 100203 w 7247699"/>
                              <a:gd name="connsiteY959" fmla="*/ 2206735 h 2676028"/>
                              <a:gd name="connsiteX960" fmla="*/ 100481 w 7247699"/>
                              <a:gd name="connsiteY960" fmla="*/ 2207092 h 2676028"/>
                              <a:gd name="connsiteX961" fmla="*/ 100453 w 7247699"/>
                              <a:gd name="connsiteY961" fmla="*/ 2207296 h 2676028"/>
                              <a:gd name="connsiteX962" fmla="*/ 101173 w 7247699"/>
                              <a:gd name="connsiteY962" fmla="*/ 2208918 h 2676028"/>
                              <a:gd name="connsiteX963" fmla="*/ 100825 w 7247699"/>
                              <a:gd name="connsiteY963" fmla="*/ 2208135 h 2676028"/>
                              <a:gd name="connsiteX964" fmla="*/ 100833 w 7247699"/>
                              <a:gd name="connsiteY964" fmla="*/ 2208236 h 2676028"/>
                              <a:gd name="connsiteX965" fmla="*/ 4177451 w 7247699"/>
                              <a:gd name="connsiteY965" fmla="*/ 2209078 h 2676028"/>
                              <a:gd name="connsiteX966" fmla="*/ 4177451 w 7247699"/>
                              <a:gd name="connsiteY966" fmla="*/ 2190944 h 2676028"/>
                              <a:gd name="connsiteX967" fmla="*/ 4177451 w 7247699"/>
                              <a:gd name="connsiteY967" fmla="*/ 2209078 h 2676028"/>
                              <a:gd name="connsiteX968" fmla="*/ 3890864 w 7247699"/>
                              <a:gd name="connsiteY968" fmla="*/ 2209408 h 2676028"/>
                              <a:gd name="connsiteX969" fmla="*/ 3890374 w 7247699"/>
                              <a:gd name="connsiteY969" fmla="*/ 2207939 h 2676028"/>
                              <a:gd name="connsiteX970" fmla="*/ 3890403 w 7247699"/>
                              <a:gd name="connsiteY970" fmla="*/ 2208255 h 2676028"/>
                              <a:gd name="connsiteX971" fmla="*/ 4753932 w 7247699"/>
                              <a:gd name="connsiteY971" fmla="*/ 2211095 h 2676028"/>
                              <a:gd name="connsiteX972" fmla="*/ 4753708 w 7247699"/>
                              <a:gd name="connsiteY972" fmla="*/ 2210590 h 2676028"/>
                              <a:gd name="connsiteX973" fmla="*/ 4754212 w 7247699"/>
                              <a:gd name="connsiteY973" fmla="*/ 2211094 h 2676028"/>
                              <a:gd name="connsiteX974" fmla="*/ 4751405 w 7247699"/>
                              <a:gd name="connsiteY974" fmla="*/ 2207353 h 2676028"/>
                              <a:gd name="connsiteX975" fmla="*/ 4749006 w 7247699"/>
                              <a:gd name="connsiteY975" fmla="*/ 2205553 h 2676028"/>
                              <a:gd name="connsiteX976" fmla="*/ 4752359 w 7247699"/>
                              <a:gd name="connsiteY976" fmla="*/ 2209863 h 2676028"/>
                              <a:gd name="connsiteX977" fmla="*/ 101123 w 7247699"/>
                              <a:gd name="connsiteY977" fmla="*/ 2212444 h 2676028"/>
                              <a:gd name="connsiteX978" fmla="*/ 101124 w 7247699"/>
                              <a:gd name="connsiteY978" fmla="*/ 2212429 h 2676028"/>
                              <a:gd name="connsiteX979" fmla="*/ 100833 w 7247699"/>
                              <a:gd name="connsiteY979" fmla="*/ 2208236 h 2676028"/>
                              <a:gd name="connsiteX980" fmla="*/ 100670 w 7247699"/>
                              <a:gd name="connsiteY980" fmla="*/ 2207910 h 2676028"/>
                              <a:gd name="connsiteX981" fmla="*/ 101173 w 7247699"/>
                              <a:gd name="connsiteY981" fmla="*/ 2212947 h 2676028"/>
                              <a:gd name="connsiteX982" fmla="*/ 101173 w 7247699"/>
                              <a:gd name="connsiteY982" fmla="*/ 2211940 h 2676028"/>
                              <a:gd name="connsiteX983" fmla="*/ 101124 w 7247699"/>
                              <a:gd name="connsiteY983" fmla="*/ 2212429 h 2676028"/>
                              <a:gd name="connsiteX984" fmla="*/ 101131 w 7247699"/>
                              <a:gd name="connsiteY984" fmla="*/ 2212524 h 2676028"/>
                              <a:gd name="connsiteX985" fmla="*/ 3890864 w 7247699"/>
                              <a:gd name="connsiteY985" fmla="*/ 2213322 h 2676028"/>
                              <a:gd name="connsiteX986" fmla="*/ 3890864 w 7247699"/>
                              <a:gd name="connsiteY986" fmla="*/ 2212833 h 2676028"/>
                              <a:gd name="connsiteX987" fmla="*/ 3890842 w 7247699"/>
                              <a:gd name="connsiteY987" fmla="*/ 2213078 h 2676028"/>
                              <a:gd name="connsiteX988" fmla="*/ 4755375 w 7247699"/>
                              <a:gd name="connsiteY988" fmla="*/ 2214341 h 2676028"/>
                              <a:gd name="connsiteX989" fmla="*/ 4755219 w 7247699"/>
                              <a:gd name="connsiteY989" fmla="*/ 2212102 h 2676028"/>
                              <a:gd name="connsiteX990" fmla="*/ 4753932 w 7247699"/>
                              <a:gd name="connsiteY990" fmla="*/ 2211095 h 2676028"/>
                              <a:gd name="connsiteX991" fmla="*/ 4754753 w 7247699"/>
                              <a:gd name="connsiteY991" fmla="*/ 2212942 h 2676028"/>
                              <a:gd name="connsiteX992" fmla="*/ 4755030 w 7247699"/>
                              <a:gd name="connsiteY992" fmla="*/ 2213298 h 2676028"/>
                              <a:gd name="connsiteX993" fmla="*/ 4755002 w 7247699"/>
                              <a:gd name="connsiteY993" fmla="*/ 2213503 h 2676028"/>
                              <a:gd name="connsiteX994" fmla="*/ 152853 w 7247699"/>
                              <a:gd name="connsiteY994" fmla="*/ 2214394 h 2676028"/>
                              <a:gd name="connsiteX995" fmla="*/ 155072 w 7247699"/>
                              <a:gd name="connsiteY995" fmla="*/ 2211437 h 2676028"/>
                              <a:gd name="connsiteX996" fmla="*/ 154568 w 7247699"/>
                              <a:gd name="connsiteY996" fmla="*/ 2211940 h 2676028"/>
                              <a:gd name="connsiteX997" fmla="*/ 155192 w 7247699"/>
                              <a:gd name="connsiteY997" fmla="*/ 2210536 h 2676028"/>
                              <a:gd name="connsiteX998" fmla="*/ 153085 w 7247699"/>
                              <a:gd name="connsiteY998" fmla="*/ 2212399 h 2676028"/>
                              <a:gd name="connsiteX999" fmla="*/ 4755723 w 7247699"/>
                              <a:gd name="connsiteY999" fmla="*/ 2215124 h 2676028"/>
                              <a:gd name="connsiteX1000" fmla="*/ 4755375 w 7247699"/>
                              <a:gd name="connsiteY1000" fmla="*/ 2214341 h 2676028"/>
                              <a:gd name="connsiteX1001" fmla="*/ 4755382 w 7247699"/>
                              <a:gd name="connsiteY1001" fmla="*/ 2214442 h 2676028"/>
                              <a:gd name="connsiteX1002" fmla="*/ 2480543 w 7247699"/>
                              <a:gd name="connsiteY1002" fmla="*/ 2215864 h 2676028"/>
                              <a:gd name="connsiteX1003" fmla="*/ 2495163 w 7247699"/>
                              <a:gd name="connsiteY1003" fmla="*/ 2208095 h 2676028"/>
                              <a:gd name="connsiteX1004" fmla="*/ 2489290 w 7247699"/>
                              <a:gd name="connsiteY1004" fmla="*/ 2177753 h 2676028"/>
                              <a:gd name="connsiteX1005" fmla="*/ 2466779 w 7247699"/>
                              <a:gd name="connsiteY1005" fmla="*/ 2164539 h 2676028"/>
                              <a:gd name="connsiteX1006" fmla="*/ 2444268 w 7247699"/>
                              <a:gd name="connsiteY1006" fmla="*/ 2168943 h 2676028"/>
                              <a:gd name="connsiteX1007" fmla="*/ 2445735 w 7247699"/>
                              <a:gd name="connsiteY1007" fmla="*/ 2191945 h 2676028"/>
                              <a:gd name="connsiteX1008" fmla="*/ 2464821 w 7247699"/>
                              <a:gd name="connsiteY1008" fmla="*/ 2210052 h 2676028"/>
                              <a:gd name="connsiteX1009" fmla="*/ 2480543 w 7247699"/>
                              <a:gd name="connsiteY1009" fmla="*/ 2215864 h 2676028"/>
                              <a:gd name="connsiteX1010" fmla="*/ 4755672 w 7247699"/>
                              <a:gd name="connsiteY1010" fmla="*/ 2218650 h 2676028"/>
                              <a:gd name="connsiteX1011" fmla="*/ 4755674 w 7247699"/>
                              <a:gd name="connsiteY1011" fmla="*/ 2218637 h 2676028"/>
                              <a:gd name="connsiteX1012" fmla="*/ 4755382 w 7247699"/>
                              <a:gd name="connsiteY1012" fmla="*/ 2214442 h 2676028"/>
                              <a:gd name="connsiteX1013" fmla="*/ 4755219 w 7247699"/>
                              <a:gd name="connsiteY1013" fmla="*/ 2214117 h 2676028"/>
                              <a:gd name="connsiteX1014" fmla="*/ 4755723 w 7247699"/>
                              <a:gd name="connsiteY1014" fmla="*/ 2219154 h 2676028"/>
                              <a:gd name="connsiteX1015" fmla="*/ 4755723 w 7247699"/>
                              <a:gd name="connsiteY1015" fmla="*/ 2218147 h 2676028"/>
                              <a:gd name="connsiteX1016" fmla="*/ 4755674 w 7247699"/>
                              <a:gd name="connsiteY1016" fmla="*/ 2218637 h 2676028"/>
                              <a:gd name="connsiteX1017" fmla="*/ 4755680 w 7247699"/>
                              <a:gd name="connsiteY1017" fmla="*/ 2218723 h 2676028"/>
                              <a:gd name="connsiteX1018" fmla="*/ 4807403 w 7247699"/>
                              <a:gd name="connsiteY1018" fmla="*/ 2220601 h 2676028"/>
                              <a:gd name="connsiteX1019" fmla="*/ 4809621 w 7247699"/>
                              <a:gd name="connsiteY1019" fmla="*/ 2217643 h 2676028"/>
                              <a:gd name="connsiteX1020" fmla="*/ 4809117 w 7247699"/>
                              <a:gd name="connsiteY1020" fmla="*/ 2218147 h 2676028"/>
                              <a:gd name="connsiteX1021" fmla="*/ 4809742 w 7247699"/>
                              <a:gd name="connsiteY1021" fmla="*/ 2216742 h 2676028"/>
                              <a:gd name="connsiteX1022" fmla="*/ 4807635 w 7247699"/>
                              <a:gd name="connsiteY1022" fmla="*/ 2218606 h 2676028"/>
                              <a:gd name="connsiteX1023" fmla="*/ 7135086 w 7247699"/>
                              <a:gd name="connsiteY1023" fmla="*/ 2222069 h 2676028"/>
                              <a:gd name="connsiteX1024" fmla="*/ 7149707 w 7247699"/>
                              <a:gd name="connsiteY1024" fmla="*/ 2214300 h 2676028"/>
                              <a:gd name="connsiteX1025" fmla="*/ 7143834 w 7247699"/>
                              <a:gd name="connsiteY1025" fmla="*/ 2183958 h 2676028"/>
                              <a:gd name="connsiteX1026" fmla="*/ 7121323 w 7247699"/>
                              <a:gd name="connsiteY1026" fmla="*/ 2170743 h 2676028"/>
                              <a:gd name="connsiteX1027" fmla="*/ 7098810 w 7247699"/>
                              <a:gd name="connsiteY1027" fmla="*/ 2175148 h 2676028"/>
                              <a:gd name="connsiteX1028" fmla="*/ 7100279 w 7247699"/>
                              <a:gd name="connsiteY1028" fmla="*/ 2198150 h 2676028"/>
                              <a:gd name="connsiteX1029" fmla="*/ 7119364 w 7247699"/>
                              <a:gd name="connsiteY1029" fmla="*/ 2216258 h 2676028"/>
                              <a:gd name="connsiteX1030" fmla="*/ 7135086 w 7247699"/>
                              <a:gd name="connsiteY1030" fmla="*/ 2222069 h 2676028"/>
                              <a:gd name="connsiteX1031" fmla="*/ 141534 w 7247699"/>
                              <a:gd name="connsiteY1031" fmla="*/ 2222707 h 2676028"/>
                              <a:gd name="connsiteX1032" fmla="*/ 152553 w 7247699"/>
                              <a:gd name="connsiteY1032" fmla="*/ 2216978 h 2676028"/>
                              <a:gd name="connsiteX1033" fmla="*/ 152853 w 7247699"/>
                              <a:gd name="connsiteY1033" fmla="*/ 2214394 h 2676028"/>
                              <a:gd name="connsiteX1034" fmla="*/ 152265 w 7247699"/>
                              <a:gd name="connsiteY1034" fmla="*/ 2215178 h 2676028"/>
                              <a:gd name="connsiteX1035" fmla="*/ 152553 w 7247699"/>
                              <a:gd name="connsiteY1035" fmla="*/ 2214963 h 2676028"/>
                              <a:gd name="connsiteX1036" fmla="*/ 152049 w 7247699"/>
                              <a:gd name="connsiteY1036" fmla="*/ 2215466 h 2676028"/>
                              <a:gd name="connsiteX1037" fmla="*/ 152265 w 7247699"/>
                              <a:gd name="connsiteY1037" fmla="*/ 2215178 h 2676028"/>
                              <a:gd name="connsiteX1038" fmla="*/ 148523 w 7247699"/>
                              <a:gd name="connsiteY1038" fmla="*/ 2217985 h 2676028"/>
                              <a:gd name="connsiteX1039" fmla="*/ 149027 w 7247699"/>
                              <a:gd name="connsiteY1039" fmla="*/ 2217481 h 2676028"/>
                              <a:gd name="connsiteX1040" fmla="*/ 145638 w 7247699"/>
                              <a:gd name="connsiteY1040" fmla="*/ 2218988 h 2676028"/>
                              <a:gd name="connsiteX1041" fmla="*/ 144493 w 7247699"/>
                              <a:gd name="connsiteY1041" fmla="*/ 2220000 h 2676028"/>
                              <a:gd name="connsiteX1042" fmla="*/ 143080 w 7247699"/>
                              <a:gd name="connsiteY1042" fmla="*/ 2219638 h 2676028"/>
                              <a:gd name="connsiteX1043" fmla="*/ 139456 w 7247699"/>
                              <a:gd name="connsiteY1043" fmla="*/ 2220000 h 2676028"/>
                              <a:gd name="connsiteX1044" fmla="*/ 133915 w 7247699"/>
                              <a:gd name="connsiteY1044" fmla="*/ 2219496 h 2676028"/>
                              <a:gd name="connsiteX1045" fmla="*/ 128878 w 7247699"/>
                              <a:gd name="connsiteY1045" fmla="*/ 2217481 h 2676028"/>
                              <a:gd name="connsiteX1046" fmla="*/ 125868 w 7247699"/>
                              <a:gd name="connsiteY1046" fmla="*/ 2215224 h 2676028"/>
                              <a:gd name="connsiteX1047" fmla="*/ 124848 w 7247699"/>
                              <a:gd name="connsiteY1047" fmla="*/ 2214963 h 2676028"/>
                              <a:gd name="connsiteX1048" fmla="*/ 124848 w 7247699"/>
                              <a:gd name="connsiteY1048" fmla="*/ 2214459 h 2676028"/>
                              <a:gd name="connsiteX1049" fmla="*/ 125868 w 7247699"/>
                              <a:gd name="connsiteY1049" fmla="*/ 2215224 h 2676028"/>
                              <a:gd name="connsiteX1050" fmla="*/ 143080 w 7247699"/>
                              <a:gd name="connsiteY1050" fmla="*/ 2219638 h 2676028"/>
                              <a:gd name="connsiteX1051" fmla="*/ 144493 w 7247699"/>
                              <a:gd name="connsiteY1051" fmla="*/ 2219496 h 2676028"/>
                              <a:gd name="connsiteX1052" fmla="*/ 145638 w 7247699"/>
                              <a:gd name="connsiteY1052" fmla="*/ 2218988 h 2676028"/>
                              <a:gd name="connsiteX1053" fmla="*/ 153085 w 7247699"/>
                              <a:gd name="connsiteY1053" fmla="*/ 2212399 h 2676028"/>
                              <a:gd name="connsiteX1054" fmla="*/ 154863 w 7247699"/>
                              <a:gd name="connsiteY1054" fmla="*/ 2197114 h 2676028"/>
                              <a:gd name="connsiteX1055" fmla="*/ 154064 w 7247699"/>
                              <a:gd name="connsiteY1055" fmla="*/ 2195317 h 2676028"/>
                              <a:gd name="connsiteX1056" fmla="*/ 151042 w 7247699"/>
                              <a:gd name="connsiteY1056" fmla="*/ 2191791 h 2676028"/>
                              <a:gd name="connsiteX1057" fmla="*/ 147516 w 7247699"/>
                              <a:gd name="connsiteY1057" fmla="*/ 2188769 h 2676028"/>
                              <a:gd name="connsiteX1058" fmla="*/ 147012 w 7247699"/>
                              <a:gd name="connsiteY1058" fmla="*/ 2188545 h 2676028"/>
                              <a:gd name="connsiteX1059" fmla="*/ 134923 w 7247699"/>
                              <a:gd name="connsiteY1059" fmla="*/ 2186754 h 2676028"/>
                              <a:gd name="connsiteX1060" fmla="*/ 134419 w 7247699"/>
                              <a:gd name="connsiteY1060" fmla="*/ 2186754 h 2676028"/>
                              <a:gd name="connsiteX1061" fmla="*/ 138700 w 7247699"/>
                              <a:gd name="connsiteY1061" fmla="*/ 2186278 h 2676028"/>
                              <a:gd name="connsiteX1062" fmla="*/ 138449 w 7247699"/>
                              <a:gd name="connsiteY1062" fmla="*/ 2186250 h 2676028"/>
                              <a:gd name="connsiteX1063" fmla="*/ 138952 w 7247699"/>
                              <a:gd name="connsiteY1063" fmla="*/ 2186250 h 2676028"/>
                              <a:gd name="connsiteX1064" fmla="*/ 138700 w 7247699"/>
                              <a:gd name="connsiteY1064" fmla="*/ 2186278 h 2676028"/>
                              <a:gd name="connsiteX1065" fmla="*/ 142982 w 7247699"/>
                              <a:gd name="connsiteY1065" fmla="*/ 2186754 h 2676028"/>
                              <a:gd name="connsiteX1066" fmla="*/ 147012 w 7247699"/>
                              <a:gd name="connsiteY1066" fmla="*/ 2188545 h 2676028"/>
                              <a:gd name="connsiteX1067" fmla="*/ 148523 w 7247699"/>
                              <a:gd name="connsiteY1067" fmla="*/ 2188769 h 2676028"/>
                              <a:gd name="connsiteX1068" fmla="*/ 155072 w 7247699"/>
                              <a:gd name="connsiteY1068" fmla="*/ 2195317 h 2676028"/>
                              <a:gd name="connsiteX1069" fmla="*/ 154863 w 7247699"/>
                              <a:gd name="connsiteY1069" fmla="*/ 2197114 h 2676028"/>
                              <a:gd name="connsiteX1070" fmla="*/ 156079 w 7247699"/>
                              <a:gd name="connsiteY1070" fmla="*/ 2199851 h 2676028"/>
                              <a:gd name="connsiteX1071" fmla="*/ 156079 w 7247699"/>
                              <a:gd name="connsiteY1071" fmla="*/ 2199347 h 2676028"/>
                              <a:gd name="connsiteX1072" fmla="*/ 156533 w 7247699"/>
                              <a:gd name="connsiteY1072" fmla="*/ 2203881 h 2676028"/>
                              <a:gd name="connsiteX1073" fmla="*/ 156583 w 7247699"/>
                              <a:gd name="connsiteY1073" fmla="*/ 2203377 h 2676028"/>
                              <a:gd name="connsiteX1074" fmla="*/ 156583 w 7247699"/>
                              <a:gd name="connsiteY1074" fmla="*/ 2204384 h 2676028"/>
                              <a:gd name="connsiteX1075" fmla="*/ 156533 w 7247699"/>
                              <a:gd name="connsiteY1075" fmla="*/ 2203881 h 2676028"/>
                              <a:gd name="connsiteX1076" fmla="*/ 156079 w 7247699"/>
                              <a:gd name="connsiteY1076" fmla="*/ 2208414 h 2676028"/>
                              <a:gd name="connsiteX1077" fmla="*/ 156583 w 7247699"/>
                              <a:gd name="connsiteY1077" fmla="*/ 2207407 h 2676028"/>
                              <a:gd name="connsiteX1078" fmla="*/ 155192 w 7247699"/>
                              <a:gd name="connsiteY1078" fmla="*/ 2210536 h 2676028"/>
                              <a:gd name="connsiteX1079" fmla="*/ 157590 w 7247699"/>
                              <a:gd name="connsiteY1079" fmla="*/ 2208414 h 2676028"/>
                              <a:gd name="connsiteX1080" fmla="*/ 156583 w 7247699"/>
                              <a:gd name="connsiteY1080" fmla="*/ 2190280 h 2676028"/>
                              <a:gd name="connsiteX1081" fmla="*/ 149531 w 7247699"/>
                              <a:gd name="connsiteY1081" fmla="*/ 2183228 h 2676028"/>
                              <a:gd name="connsiteX1082" fmla="*/ 139960 w 7247699"/>
                              <a:gd name="connsiteY1082" fmla="*/ 2180205 h 2676028"/>
                              <a:gd name="connsiteX1083" fmla="*/ 136434 w 7247699"/>
                              <a:gd name="connsiteY1083" fmla="*/ 2180709 h 2676028"/>
                              <a:gd name="connsiteX1084" fmla="*/ 128878 w 7247699"/>
                              <a:gd name="connsiteY1084" fmla="*/ 2183228 h 2676028"/>
                              <a:gd name="connsiteX1085" fmla="*/ 121322 w 7247699"/>
                              <a:gd name="connsiteY1085" fmla="*/ 2190784 h 2676028"/>
                              <a:gd name="connsiteX1086" fmla="*/ 120314 w 7247699"/>
                              <a:gd name="connsiteY1086" fmla="*/ 2209925 h 2676028"/>
                              <a:gd name="connsiteX1087" fmla="*/ 129382 w 7247699"/>
                              <a:gd name="connsiteY1087" fmla="*/ 2220504 h 2676028"/>
                              <a:gd name="connsiteX1088" fmla="*/ 141534 w 7247699"/>
                              <a:gd name="connsiteY1088" fmla="*/ 2222707 h 2676028"/>
                              <a:gd name="connsiteX1089" fmla="*/ 3885970 w 7247699"/>
                              <a:gd name="connsiteY1089" fmla="*/ 2225558 h 2676028"/>
                              <a:gd name="connsiteX1090" fmla="*/ 3886459 w 7247699"/>
                              <a:gd name="connsiteY1090" fmla="*/ 2225068 h 2676028"/>
                              <a:gd name="connsiteX1091" fmla="*/ 3886180 w 7247699"/>
                              <a:gd name="connsiteY1091" fmla="*/ 2225277 h 2676028"/>
                              <a:gd name="connsiteX1092" fmla="*/ 3882544 w 7247699"/>
                              <a:gd name="connsiteY1092" fmla="*/ 2228005 h 2676028"/>
                              <a:gd name="connsiteX1093" fmla="*/ 3883523 w 7247699"/>
                              <a:gd name="connsiteY1093" fmla="*/ 2227515 h 2676028"/>
                              <a:gd name="connsiteX1094" fmla="*/ 3882722 w 7247699"/>
                              <a:gd name="connsiteY1094" fmla="*/ 2227871 h 2676028"/>
                              <a:gd name="connsiteX1095" fmla="*/ 4625259 w 7247699"/>
                              <a:gd name="connsiteY1095" fmla="*/ 2228723 h 2676028"/>
                              <a:gd name="connsiteX1096" fmla="*/ 4646919 w 7247699"/>
                              <a:gd name="connsiteY1096" fmla="*/ 2228220 h 2676028"/>
                              <a:gd name="connsiteX1097" fmla="*/ 4646919 w 7247699"/>
                              <a:gd name="connsiteY1097" fmla="*/ 2206056 h 2676028"/>
                              <a:gd name="connsiteX1098" fmla="*/ 4625259 w 7247699"/>
                              <a:gd name="connsiteY1098" fmla="*/ 2205552 h 2676028"/>
                              <a:gd name="connsiteX1099" fmla="*/ 4613673 w 7247699"/>
                              <a:gd name="connsiteY1099" fmla="*/ 2217138 h 2676028"/>
                              <a:gd name="connsiteX1100" fmla="*/ 4625259 w 7247699"/>
                              <a:gd name="connsiteY1100" fmla="*/ 2228723 h 2676028"/>
                              <a:gd name="connsiteX1101" fmla="*/ 4796083 w 7247699"/>
                              <a:gd name="connsiteY1101" fmla="*/ 2228914 h 2676028"/>
                              <a:gd name="connsiteX1102" fmla="*/ 4807102 w 7247699"/>
                              <a:gd name="connsiteY1102" fmla="*/ 2223184 h 2676028"/>
                              <a:gd name="connsiteX1103" fmla="*/ 4807403 w 7247699"/>
                              <a:gd name="connsiteY1103" fmla="*/ 2220601 h 2676028"/>
                              <a:gd name="connsiteX1104" fmla="*/ 4806815 w 7247699"/>
                              <a:gd name="connsiteY1104" fmla="*/ 2221385 h 2676028"/>
                              <a:gd name="connsiteX1105" fmla="*/ 4807102 w 7247699"/>
                              <a:gd name="connsiteY1105" fmla="*/ 2221169 h 2676028"/>
                              <a:gd name="connsiteX1106" fmla="*/ 4806599 w 7247699"/>
                              <a:gd name="connsiteY1106" fmla="*/ 2221673 h 2676028"/>
                              <a:gd name="connsiteX1107" fmla="*/ 4806815 w 7247699"/>
                              <a:gd name="connsiteY1107" fmla="*/ 2221385 h 2676028"/>
                              <a:gd name="connsiteX1108" fmla="*/ 4803073 w 7247699"/>
                              <a:gd name="connsiteY1108" fmla="*/ 2224191 h 2676028"/>
                              <a:gd name="connsiteX1109" fmla="*/ 4803576 w 7247699"/>
                              <a:gd name="connsiteY1109" fmla="*/ 2223688 h 2676028"/>
                              <a:gd name="connsiteX1110" fmla="*/ 4800187 w 7247699"/>
                              <a:gd name="connsiteY1110" fmla="*/ 2225194 h 2676028"/>
                              <a:gd name="connsiteX1111" fmla="*/ 4799043 w 7247699"/>
                              <a:gd name="connsiteY1111" fmla="*/ 2226207 h 2676028"/>
                              <a:gd name="connsiteX1112" fmla="*/ 4797629 w 7247699"/>
                              <a:gd name="connsiteY1112" fmla="*/ 2225844 h 2676028"/>
                              <a:gd name="connsiteX1113" fmla="*/ 4794005 w 7247699"/>
                              <a:gd name="connsiteY1113" fmla="*/ 2226207 h 2676028"/>
                              <a:gd name="connsiteX1114" fmla="*/ 4788464 w 7247699"/>
                              <a:gd name="connsiteY1114" fmla="*/ 2225703 h 2676028"/>
                              <a:gd name="connsiteX1115" fmla="*/ 4783427 w 7247699"/>
                              <a:gd name="connsiteY1115" fmla="*/ 2223688 h 2676028"/>
                              <a:gd name="connsiteX1116" fmla="*/ 4780418 w 7247699"/>
                              <a:gd name="connsiteY1116" fmla="*/ 2221431 h 2676028"/>
                              <a:gd name="connsiteX1117" fmla="*/ 4779397 w 7247699"/>
                              <a:gd name="connsiteY1117" fmla="*/ 2221169 h 2676028"/>
                              <a:gd name="connsiteX1118" fmla="*/ 4779397 w 7247699"/>
                              <a:gd name="connsiteY1118" fmla="*/ 2220666 h 2676028"/>
                              <a:gd name="connsiteX1119" fmla="*/ 4780418 w 7247699"/>
                              <a:gd name="connsiteY1119" fmla="*/ 2221431 h 2676028"/>
                              <a:gd name="connsiteX1120" fmla="*/ 4797629 w 7247699"/>
                              <a:gd name="connsiteY1120" fmla="*/ 2225844 h 2676028"/>
                              <a:gd name="connsiteX1121" fmla="*/ 4799043 w 7247699"/>
                              <a:gd name="connsiteY1121" fmla="*/ 2225703 h 2676028"/>
                              <a:gd name="connsiteX1122" fmla="*/ 4800187 w 7247699"/>
                              <a:gd name="connsiteY1122" fmla="*/ 2225194 h 2676028"/>
                              <a:gd name="connsiteX1123" fmla="*/ 4807635 w 7247699"/>
                              <a:gd name="connsiteY1123" fmla="*/ 2218606 h 2676028"/>
                              <a:gd name="connsiteX1124" fmla="*/ 4809412 w 7247699"/>
                              <a:gd name="connsiteY1124" fmla="*/ 2203320 h 2676028"/>
                              <a:gd name="connsiteX1125" fmla="*/ 4808614 w 7247699"/>
                              <a:gd name="connsiteY1125" fmla="*/ 2201524 h 2676028"/>
                              <a:gd name="connsiteX1126" fmla="*/ 4805591 w 7247699"/>
                              <a:gd name="connsiteY1126" fmla="*/ 2197998 h 2676028"/>
                              <a:gd name="connsiteX1127" fmla="*/ 4802065 w 7247699"/>
                              <a:gd name="connsiteY1127" fmla="*/ 2194975 h 2676028"/>
                              <a:gd name="connsiteX1128" fmla="*/ 4801562 w 7247699"/>
                              <a:gd name="connsiteY1128" fmla="*/ 2194751 h 2676028"/>
                              <a:gd name="connsiteX1129" fmla="*/ 4789472 w 7247699"/>
                              <a:gd name="connsiteY1129" fmla="*/ 2192961 h 2676028"/>
                              <a:gd name="connsiteX1130" fmla="*/ 4788968 w 7247699"/>
                              <a:gd name="connsiteY1130" fmla="*/ 2192961 h 2676028"/>
                              <a:gd name="connsiteX1131" fmla="*/ 4793250 w 7247699"/>
                              <a:gd name="connsiteY1131" fmla="*/ 2192484 h 2676028"/>
                              <a:gd name="connsiteX1132" fmla="*/ 4792998 w 7247699"/>
                              <a:gd name="connsiteY1132" fmla="*/ 2192456 h 2676028"/>
                              <a:gd name="connsiteX1133" fmla="*/ 4793502 w 7247699"/>
                              <a:gd name="connsiteY1133" fmla="*/ 2192456 h 2676028"/>
                              <a:gd name="connsiteX1134" fmla="*/ 4793250 w 7247699"/>
                              <a:gd name="connsiteY1134" fmla="*/ 2192484 h 2676028"/>
                              <a:gd name="connsiteX1135" fmla="*/ 4797532 w 7247699"/>
                              <a:gd name="connsiteY1135" fmla="*/ 2192961 h 2676028"/>
                              <a:gd name="connsiteX1136" fmla="*/ 4801562 w 7247699"/>
                              <a:gd name="connsiteY1136" fmla="*/ 2194751 h 2676028"/>
                              <a:gd name="connsiteX1137" fmla="*/ 4803073 w 7247699"/>
                              <a:gd name="connsiteY1137" fmla="*/ 2194975 h 2676028"/>
                              <a:gd name="connsiteX1138" fmla="*/ 4809621 w 7247699"/>
                              <a:gd name="connsiteY1138" fmla="*/ 2201524 h 2676028"/>
                              <a:gd name="connsiteX1139" fmla="*/ 4809412 w 7247699"/>
                              <a:gd name="connsiteY1139" fmla="*/ 2203320 h 2676028"/>
                              <a:gd name="connsiteX1140" fmla="*/ 4810629 w 7247699"/>
                              <a:gd name="connsiteY1140" fmla="*/ 2206057 h 2676028"/>
                              <a:gd name="connsiteX1141" fmla="*/ 4810629 w 7247699"/>
                              <a:gd name="connsiteY1141" fmla="*/ 2205554 h 2676028"/>
                              <a:gd name="connsiteX1142" fmla="*/ 4811082 w 7247699"/>
                              <a:gd name="connsiteY1142" fmla="*/ 2210087 h 2676028"/>
                              <a:gd name="connsiteX1143" fmla="*/ 4811132 w 7247699"/>
                              <a:gd name="connsiteY1143" fmla="*/ 2209583 h 2676028"/>
                              <a:gd name="connsiteX1144" fmla="*/ 4811132 w 7247699"/>
                              <a:gd name="connsiteY1144" fmla="*/ 2210591 h 2676028"/>
                              <a:gd name="connsiteX1145" fmla="*/ 4811082 w 7247699"/>
                              <a:gd name="connsiteY1145" fmla="*/ 2210087 h 2676028"/>
                              <a:gd name="connsiteX1146" fmla="*/ 4810629 w 7247699"/>
                              <a:gd name="connsiteY1146" fmla="*/ 2214621 h 2676028"/>
                              <a:gd name="connsiteX1147" fmla="*/ 4811132 w 7247699"/>
                              <a:gd name="connsiteY1147" fmla="*/ 2213613 h 2676028"/>
                              <a:gd name="connsiteX1148" fmla="*/ 4809742 w 7247699"/>
                              <a:gd name="connsiteY1148" fmla="*/ 2216742 h 2676028"/>
                              <a:gd name="connsiteX1149" fmla="*/ 4812140 w 7247699"/>
                              <a:gd name="connsiteY1149" fmla="*/ 2214621 h 2676028"/>
                              <a:gd name="connsiteX1150" fmla="*/ 4811132 w 7247699"/>
                              <a:gd name="connsiteY1150" fmla="*/ 2196486 h 2676028"/>
                              <a:gd name="connsiteX1151" fmla="*/ 4804080 w 7247699"/>
                              <a:gd name="connsiteY1151" fmla="*/ 2189434 h 2676028"/>
                              <a:gd name="connsiteX1152" fmla="*/ 4794509 w 7247699"/>
                              <a:gd name="connsiteY1152" fmla="*/ 2186412 h 2676028"/>
                              <a:gd name="connsiteX1153" fmla="*/ 4790983 w 7247699"/>
                              <a:gd name="connsiteY1153" fmla="*/ 2186915 h 2676028"/>
                              <a:gd name="connsiteX1154" fmla="*/ 4783427 w 7247699"/>
                              <a:gd name="connsiteY1154" fmla="*/ 2189434 h 2676028"/>
                              <a:gd name="connsiteX1155" fmla="*/ 4775871 w 7247699"/>
                              <a:gd name="connsiteY1155" fmla="*/ 2196990 h 2676028"/>
                              <a:gd name="connsiteX1156" fmla="*/ 4774864 w 7247699"/>
                              <a:gd name="connsiteY1156" fmla="*/ 2216132 h 2676028"/>
                              <a:gd name="connsiteX1157" fmla="*/ 4783931 w 7247699"/>
                              <a:gd name="connsiteY1157" fmla="*/ 2226710 h 2676028"/>
                              <a:gd name="connsiteX1158" fmla="*/ 4796083 w 7247699"/>
                              <a:gd name="connsiteY1158" fmla="*/ 2228914 h 2676028"/>
                              <a:gd name="connsiteX1159" fmla="*/ 1029930 w 7247699"/>
                              <a:gd name="connsiteY1159" fmla="*/ 2231587 h 2676028"/>
                              <a:gd name="connsiteX1160" fmla="*/ 1044123 w 7247699"/>
                              <a:gd name="connsiteY1160" fmla="*/ 2225714 h 2676028"/>
                              <a:gd name="connsiteX1161" fmla="*/ 1049506 w 7247699"/>
                              <a:gd name="connsiteY1161" fmla="*/ 2216905 h 2676028"/>
                              <a:gd name="connsiteX1162" fmla="*/ 1049506 w 7247699"/>
                              <a:gd name="connsiteY1162" fmla="*/ 2205649 h 2676028"/>
                              <a:gd name="connsiteX1163" fmla="*/ 1047548 w 7247699"/>
                              <a:gd name="connsiteY1163" fmla="*/ 2200755 h 2676028"/>
                              <a:gd name="connsiteX1164" fmla="*/ 1041186 w 7247699"/>
                              <a:gd name="connsiteY1164" fmla="*/ 2191456 h 2676028"/>
                              <a:gd name="connsiteX1165" fmla="*/ 1029930 w 7247699"/>
                              <a:gd name="connsiteY1165" fmla="*/ 2187541 h 2676028"/>
                              <a:gd name="connsiteX1166" fmla="*/ 1020632 w 7247699"/>
                              <a:gd name="connsiteY1166" fmla="*/ 2189988 h 2676028"/>
                              <a:gd name="connsiteX1167" fmla="*/ 1012312 w 7247699"/>
                              <a:gd name="connsiteY1167" fmla="*/ 2200755 h 2676028"/>
                              <a:gd name="connsiteX1168" fmla="*/ 1010355 w 7247699"/>
                              <a:gd name="connsiteY1168" fmla="*/ 2205649 h 2676028"/>
                              <a:gd name="connsiteX1169" fmla="*/ 1015737 w 7247699"/>
                              <a:gd name="connsiteY1169" fmla="*/ 2225714 h 2676028"/>
                              <a:gd name="connsiteX1170" fmla="*/ 1029930 w 7247699"/>
                              <a:gd name="connsiteY1170" fmla="*/ 2231587 h 2676028"/>
                              <a:gd name="connsiteX1171" fmla="*/ 89084 w 7247699"/>
                              <a:gd name="connsiteY1171" fmla="*/ 2234608 h 2676028"/>
                              <a:gd name="connsiteX1172" fmla="*/ 101866 w 7247699"/>
                              <a:gd name="connsiteY1172" fmla="*/ 2223085 h 2676028"/>
                              <a:gd name="connsiteX1173" fmla="*/ 101131 w 7247699"/>
                              <a:gd name="connsiteY1173" fmla="*/ 2212524 h 2676028"/>
                              <a:gd name="connsiteX1174" fmla="*/ 101123 w 7247699"/>
                              <a:gd name="connsiteY1174" fmla="*/ 2212444 h 2676028"/>
                              <a:gd name="connsiteX1175" fmla="*/ 100670 w 7247699"/>
                              <a:gd name="connsiteY1175" fmla="*/ 2216977 h 2676028"/>
                              <a:gd name="connsiteX1176" fmla="*/ 100670 w 7247699"/>
                              <a:gd name="connsiteY1176" fmla="*/ 2216473 h 2676028"/>
                              <a:gd name="connsiteX1177" fmla="*/ 98655 w 7247699"/>
                              <a:gd name="connsiteY1177" fmla="*/ 2221007 h 2676028"/>
                              <a:gd name="connsiteX1178" fmla="*/ 95632 w 7247699"/>
                              <a:gd name="connsiteY1178" fmla="*/ 2224533 h 2676028"/>
                              <a:gd name="connsiteX1179" fmla="*/ 98655 w 7247699"/>
                              <a:gd name="connsiteY1179" fmla="*/ 2220503 h 2676028"/>
                              <a:gd name="connsiteX1180" fmla="*/ 100453 w 7247699"/>
                              <a:gd name="connsiteY1180" fmla="*/ 2207296 h 2676028"/>
                              <a:gd name="connsiteX1181" fmla="*/ 100203 w 7247699"/>
                              <a:gd name="connsiteY1181" fmla="*/ 2206735 h 2676028"/>
                              <a:gd name="connsiteX1182" fmla="*/ 97809 w 7247699"/>
                              <a:gd name="connsiteY1182" fmla="*/ 2203656 h 2676028"/>
                              <a:gd name="connsiteX1183" fmla="*/ 89084 w 7247699"/>
                              <a:gd name="connsiteY1183" fmla="*/ 2196828 h 2676028"/>
                              <a:gd name="connsiteX1184" fmla="*/ 71454 w 7247699"/>
                              <a:gd name="connsiteY1184" fmla="*/ 2201362 h 2676028"/>
                              <a:gd name="connsiteX1185" fmla="*/ 74979 w 7247699"/>
                              <a:gd name="connsiteY1185" fmla="*/ 2198339 h 2676028"/>
                              <a:gd name="connsiteX1186" fmla="*/ 74476 w 7247699"/>
                              <a:gd name="connsiteY1186" fmla="*/ 2198339 h 2676028"/>
                              <a:gd name="connsiteX1187" fmla="*/ 79010 w 7247699"/>
                              <a:gd name="connsiteY1187" fmla="*/ 2196324 h 2676028"/>
                              <a:gd name="connsiteX1188" fmla="*/ 78506 w 7247699"/>
                              <a:gd name="connsiteY1188" fmla="*/ 2196324 h 2676028"/>
                              <a:gd name="connsiteX1189" fmla="*/ 81242 w 7247699"/>
                              <a:gd name="connsiteY1189" fmla="*/ 2196051 h 2676028"/>
                              <a:gd name="connsiteX1190" fmla="*/ 74602 w 7247699"/>
                              <a:gd name="connsiteY1190" fmla="*/ 2195884 h 2676028"/>
                              <a:gd name="connsiteX1191" fmla="*/ 63898 w 7247699"/>
                              <a:gd name="connsiteY1191" fmla="*/ 2209421 h 2676028"/>
                              <a:gd name="connsiteX1192" fmla="*/ 67424 w 7247699"/>
                              <a:gd name="connsiteY1192" fmla="*/ 2227556 h 2676028"/>
                              <a:gd name="connsiteX1193" fmla="*/ 89084 w 7247699"/>
                              <a:gd name="connsiteY1193" fmla="*/ 2234608 h 2676028"/>
                              <a:gd name="connsiteX1194" fmla="*/ 1357955 w 7247699"/>
                              <a:gd name="connsiteY1194" fmla="*/ 2237630 h 2676028"/>
                              <a:gd name="connsiteX1195" fmla="*/ 1381630 w 7247699"/>
                              <a:gd name="connsiteY1195" fmla="*/ 2226548 h 2676028"/>
                              <a:gd name="connsiteX1196" fmla="*/ 1382637 w 7247699"/>
                              <a:gd name="connsiteY1196" fmla="*/ 2223022 h 2676028"/>
                              <a:gd name="connsiteX1197" fmla="*/ 1382336 w 7247699"/>
                              <a:gd name="connsiteY1197" fmla="*/ 2221951 h 2676028"/>
                              <a:gd name="connsiteX1198" fmla="*/ 1382134 w 7247699"/>
                              <a:gd name="connsiteY1198" fmla="*/ 2222518 h 2676028"/>
                              <a:gd name="connsiteX1199" fmla="*/ 1378104 w 7247699"/>
                              <a:gd name="connsiteY1199" fmla="*/ 2206902 h 2676028"/>
                              <a:gd name="connsiteX1200" fmla="*/ 1382336 w 7247699"/>
                              <a:gd name="connsiteY1200" fmla="*/ 2221951 h 2676028"/>
                              <a:gd name="connsiteX1201" fmla="*/ 1384652 w 7247699"/>
                              <a:gd name="connsiteY1201" fmla="*/ 2215466 h 2676028"/>
                              <a:gd name="connsiteX1202" fmla="*/ 1376089 w 7247699"/>
                              <a:gd name="connsiteY1202" fmla="*/ 2197835 h 2676028"/>
                              <a:gd name="connsiteX1203" fmla="*/ 1356443 w 7247699"/>
                              <a:gd name="connsiteY1203" fmla="*/ 2202873 h 2676028"/>
                              <a:gd name="connsiteX1204" fmla="*/ 1352917 w 7247699"/>
                              <a:gd name="connsiteY1204" fmla="*/ 2208414 h 2676028"/>
                              <a:gd name="connsiteX1205" fmla="*/ 1355039 w 7247699"/>
                              <a:gd name="connsiteY1205" fmla="*/ 2205867 h 2676028"/>
                              <a:gd name="connsiteX1206" fmla="*/ 1354933 w 7247699"/>
                              <a:gd name="connsiteY1206" fmla="*/ 2205895 h 2676028"/>
                              <a:gd name="connsiteX1207" fmla="*/ 1355436 w 7247699"/>
                              <a:gd name="connsiteY1207" fmla="*/ 2205391 h 2676028"/>
                              <a:gd name="connsiteX1208" fmla="*/ 1355039 w 7247699"/>
                              <a:gd name="connsiteY1208" fmla="*/ 2205867 h 2676028"/>
                              <a:gd name="connsiteX1209" fmla="*/ 1356464 w 7247699"/>
                              <a:gd name="connsiteY1209" fmla="*/ 2205500 h 2676028"/>
                              <a:gd name="connsiteX1210" fmla="*/ 1359466 w 7247699"/>
                              <a:gd name="connsiteY1210" fmla="*/ 2202873 h 2676028"/>
                              <a:gd name="connsiteX1211" fmla="*/ 1370548 w 7247699"/>
                              <a:gd name="connsiteY1211" fmla="*/ 2201865 h 2676028"/>
                              <a:gd name="connsiteX1212" fmla="*/ 1356464 w 7247699"/>
                              <a:gd name="connsiteY1212" fmla="*/ 2205500 h 2676028"/>
                              <a:gd name="connsiteX1213" fmla="*/ 1351407 w 7247699"/>
                              <a:gd name="connsiteY1213" fmla="*/ 2209925 h 2676028"/>
                              <a:gd name="connsiteX1214" fmla="*/ 1349392 w 7247699"/>
                              <a:gd name="connsiteY1214" fmla="*/ 2212947 h 2676028"/>
                              <a:gd name="connsiteX1215" fmla="*/ 1347880 w 7247699"/>
                              <a:gd name="connsiteY1215" fmla="*/ 2226548 h 2676028"/>
                              <a:gd name="connsiteX1216" fmla="*/ 1357955 w 7247699"/>
                              <a:gd name="connsiteY1216" fmla="*/ 2237630 h 2676028"/>
                              <a:gd name="connsiteX1217" fmla="*/ 5684476 w 7247699"/>
                              <a:gd name="connsiteY1217" fmla="*/ 2237792 h 2676028"/>
                              <a:gd name="connsiteX1218" fmla="*/ 5698668 w 7247699"/>
                              <a:gd name="connsiteY1218" fmla="*/ 2231919 h 2676028"/>
                              <a:gd name="connsiteX1219" fmla="*/ 5704052 w 7247699"/>
                              <a:gd name="connsiteY1219" fmla="*/ 2223110 h 2676028"/>
                              <a:gd name="connsiteX1220" fmla="*/ 5704052 w 7247699"/>
                              <a:gd name="connsiteY1220" fmla="*/ 2211854 h 2676028"/>
                              <a:gd name="connsiteX1221" fmla="*/ 5702094 w 7247699"/>
                              <a:gd name="connsiteY1221" fmla="*/ 2206960 h 2676028"/>
                              <a:gd name="connsiteX1222" fmla="*/ 5695732 w 7247699"/>
                              <a:gd name="connsiteY1222" fmla="*/ 2197661 h 2676028"/>
                              <a:gd name="connsiteX1223" fmla="*/ 5684476 w 7247699"/>
                              <a:gd name="connsiteY1223" fmla="*/ 2193747 h 2676028"/>
                              <a:gd name="connsiteX1224" fmla="*/ 5675178 w 7247699"/>
                              <a:gd name="connsiteY1224" fmla="*/ 2196193 h 2676028"/>
                              <a:gd name="connsiteX1225" fmla="*/ 5666858 w 7247699"/>
                              <a:gd name="connsiteY1225" fmla="*/ 2206960 h 2676028"/>
                              <a:gd name="connsiteX1226" fmla="*/ 5664901 w 7247699"/>
                              <a:gd name="connsiteY1226" fmla="*/ 2211854 h 2676028"/>
                              <a:gd name="connsiteX1227" fmla="*/ 5670283 w 7247699"/>
                              <a:gd name="connsiteY1227" fmla="*/ 2231919 h 2676028"/>
                              <a:gd name="connsiteX1228" fmla="*/ 5684476 w 7247699"/>
                              <a:gd name="connsiteY1228" fmla="*/ 2237792 h 2676028"/>
                              <a:gd name="connsiteX1229" fmla="*/ 3874714 w 7247699"/>
                              <a:gd name="connsiteY1229" fmla="*/ 2239261 h 2676028"/>
                              <a:gd name="connsiteX1230" fmla="*/ 3881076 w 7247699"/>
                              <a:gd name="connsiteY1230" fmla="*/ 2238282 h 2676028"/>
                              <a:gd name="connsiteX1231" fmla="*/ 3891353 w 7247699"/>
                              <a:gd name="connsiteY1231" fmla="*/ 2232410 h 2676028"/>
                              <a:gd name="connsiteX1232" fmla="*/ 3897715 w 7247699"/>
                              <a:gd name="connsiteY1232" fmla="*/ 2217238 h 2676028"/>
                              <a:gd name="connsiteX1233" fmla="*/ 3889396 w 7247699"/>
                              <a:gd name="connsiteY1233" fmla="*/ 2200109 h 2676028"/>
                              <a:gd name="connsiteX1234" fmla="*/ 3887302 w 7247699"/>
                              <a:gd name="connsiteY1234" fmla="*/ 2199538 h 2676028"/>
                              <a:gd name="connsiteX1235" fmla="*/ 3887438 w 7247699"/>
                              <a:gd name="connsiteY1235" fmla="*/ 2199619 h 2676028"/>
                              <a:gd name="connsiteX1236" fmla="*/ 3893311 w 7247699"/>
                              <a:gd name="connsiteY1236" fmla="*/ 2213322 h 2676028"/>
                              <a:gd name="connsiteX1237" fmla="*/ 3888652 w 7247699"/>
                              <a:gd name="connsiteY1237" fmla="*/ 2221545 h 2676028"/>
                              <a:gd name="connsiteX1238" fmla="*/ 3888417 w 7247699"/>
                              <a:gd name="connsiteY1238" fmla="*/ 2222132 h 2676028"/>
                              <a:gd name="connsiteX1239" fmla="*/ 3888906 w 7247699"/>
                              <a:gd name="connsiteY1239" fmla="*/ 2221642 h 2676028"/>
                              <a:gd name="connsiteX1240" fmla="*/ 3887639 w 7247699"/>
                              <a:gd name="connsiteY1240" fmla="*/ 2223333 h 2676028"/>
                              <a:gd name="connsiteX1241" fmla="*/ 3884991 w 7247699"/>
                              <a:gd name="connsiteY1241" fmla="*/ 2228005 h 2676028"/>
                              <a:gd name="connsiteX1242" fmla="*/ 3882544 w 7247699"/>
                              <a:gd name="connsiteY1242" fmla="*/ 2228005 h 2676028"/>
                              <a:gd name="connsiteX1243" fmla="*/ 3882422 w 7247699"/>
                              <a:gd name="connsiteY1243" fmla="*/ 2228005 h 2676028"/>
                              <a:gd name="connsiteX1244" fmla="*/ 3879119 w 7247699"/>
                              <a:gd name="connsiteY1244" fmla="*/ 2229473 h 2676028"/>
                              <a:gd name="connsiteX1245" fmla="*/ 3880097 w 7247699"/>
                              <a:gd name="connsiteY1245" fmla="*/ 2229473 h 2676028"/>
                              <a:gd name="connsiteX1246" fmla="*/ 3875693 w 7247699"/>
                              <a:gd name="connsiteY1246" fmla="*/ 2229913 h 2676028"/>
                              <a:gd name="connsiteX1247" fmla="*/ 3876182 w 7247699"/>
                              <a:gd name="connsiteY1247" fmla="*/ 2229962 h 2676028"/>
                              <a:gd name="connsiteX1248" fmla="*/ 3875203 w 7247699"/>
                              <a:gd name="connsiteY1248" fmla="*/ 2229962 h 2676028"/>
                              <a:gd name="connsiteX1249" fmla="*/ 3875693 w 7247699"/>
                              <a:gd name="connsiteY1249" fmla="*/ 2229913 h 2676028"/>
                              <a:gd name="connsiteX1250" fmla="*/ 3871288 w 7247699"/>
                              <a:gd name="connsiteY1250" fmla="*/ 2229473 h 2676028"/>
                              <a:gd name="connsiteX1251" fmla="*/ 3871778 w 7247699"/>
                              <a:gd name="connsiteY1251" fmla="*/ 2229473 h 2676028"/>
                              <a:gd name="connsiteX1252" fmla="*/ 3868474 w 7247699"/>
                              <a:gd name="connsiteY1252" fmla="*/ 2228005 h 2676028"/>
                              <a:gd name="connsiteX1253" fmla="*/ 3867863 w 7247699"/>
                              <a:gd name="connsiteY1253" fmla="*/ 2228005 h 2676028"/>
                              <a:gd name="connsiteX1254" fmla="*/ 3867373 w 7247699"/>
                              <a:gd name="connsiteY1254" fmla="*/ 2227515 h 2676028"/>
                              <a:gd name="connsiteX1255" fmla="*/ 3868474 w 7247699"/>
                              <a:gd name="connsiteY1255" fmla="*/ 2228005 h 2676028"/>
                              <a:gd name="connsiteX1256" fmla="*/ 3882422 w 7247699"/>
                              <a:gd name="connsiteY1256" fmla="*/ 2228005 h 2676028"/>
                              <a:gd name="connsiteX1257" fmla="*/ 3882722 w 7247699"/>
                              <a:gd name="connsiteY1257" fmla="*/ 2227871 h 2676028"/>
                              <a:gd name="connsiteX1258" fmla="*/ 3886180 w 7247699"/>
                              <a:gd name="connsiteY1258" fmla="*/ 2225277 h 2676028"/>
                              <a:gd name="connsiteX1259" fmla="*/ 3887639 w 7247699"/>
                              <a:gd name="connsiteY1259" fmla="*/ 2223333 h 2676028"/>
                              <a:gd name="connsiteX1260" fmla="*/ 3888652 w 7247699"/>
                              <a:gd name="connsiteY1260" fmla="*/ 2221545 h 2676028"/>
                              <a:gd name="connsiteX1261" fmla="*/ 3890374 w 7247699"/>
                              <a:gd name="connsiteY1261" fmla="*/ 2217238 h 2676028"/>
                              <a:gd name="connsiteX1262" fmla="*/ 3890374 w 7247699"/>
                              <a:gd name="connsiteY1262" fmla="*/ 2218216 h 2676028"/>
                              <a:gd name="connsiteX1263" fmla="*/ 3890842 w 7247699"/>
                              <a:gd name="connsiteY1263" fmla="*/ 2213078 h 2676028"/>
                              <a:gd name="connsiteX1264" fmla="*/ 3890403 w 7247699"/>
                              <a:gd name="connsiteY1264" fmla="*/ 2208255 h 2676028"/>
                              <a:gd name="connsiteX1265" fmla="*/ 3889194 w 7247699"/>
                              <a:gd name="connsiteY1265" fmla="*/ 2205233 h 2676028"/>
                              <a:gd name="connsiteX1266" fmla="*/ 3886184 w 7247699"/>
                              <a:gd name="connsiteY1266" fmla="*/ 2201363 h 2676028"/>
                              <a:gd name="connsiteX1267" fmla="*/ 3882314 w 7247699"/>
                              <a:gd name="connsiteY1267" fmla="*/ 2198352 h 2676028"/>
                              <a:gd name="connsiteX1268" fmla="*/ 3880936 w 7247699"/>
                              <a:gd name="connsiteY1268" fmla="*/ 2197802 h 2676028"/>
                              <a:gd name="connsiteX1269" fmla="*/ 3877091 w 7247699"/>
                              <a:gd name="connsiteY1269" fmla="*/ 2196753 h 2676028"/>
                              <a:gd name="connsiteX1270" fmla="*/ 3874225 w 7247699"/>
                              <a:gd name="connsiteY1270" fmla="*/ 2196275 h 2676028"/>
                              <a:gd name="connsiteX1271" fmla="*/ 3868841 w 7247699"/>
                              <a:gd name="connsiteY1271" fmla="*/ 2197173 h 2676028"/>
                              <a:gd name="connsiteX1272" fmla="*/ 3869331 w 7247699"/>
                              <a:gd name="connsiteY1272" fmla="*/ 2196928 h 2676028"/>
                              <a:gd name="connsiteX1273" fmla="*/ 3868771 w 7247699"/>
                              <a:gd name="connsiteY1273" fmla="*/ 2197103 h 2676028"/>
                              <a:gd name="connsiteX1274" fmla="*/ 3864926 w 7247699"/>
                              <a:gd name="connsiteY1274" fmla="*/ 2198641 h 2676028"/>
                              <a:gd name="connsiteX1275" fmla="*/ 3865416 w 7247699"/>
                              <a:gd name="connsiteY1275" fmla="*/ 2198151 h 2676028"/>
                              <a:gd name="connsiteX1276" fmla="*/ 3858564 w 7247699"/>
                              <a:gd name="connsiteY1276" fmla="*/ 2205003 h 2676028"/>
                              <a:gd name="connsiteX1277" fmla="*/ 3861305 w 7247699"/>
                              <a:gd name="connsiteY1277" fmla="*/ 2201348 h 2676028"/>
                              <a:gd name="connsiteX1278" fmla="*/ 3861011 w 7247699"/>
                              <a:gd name="connsiteY1278" fmla="*/ 2201577 h 2676028"/>
                              <a:gd name="connsiteX1279" fmla="*/ 3861501 w 7247699"/>
                              <a:gd name="connsiteY1279" fmla="*/ 2201088 h 2676028"/>
                              <a:gd name="connsiteX1280" fmla="*/ 3861305 w 7247699"/>
                              <a:gd name="connsiteY1280" fmla="*/ 2201348 h 2676028"/>
                              <a:gd name="connsiteX1281" fmla="*/ 3865416 w 7247699"/>
                              <a:gd name="connsiteY1281" fmla="*/ 2198151 h 2676028"/>
                              <a:gd name="connsiteX1282" fmla="*/ 3868771 w 7247699"/>
                              <a:gd name="connsiteY1282" fmla="*/ 2197103 h 2676028"/>
                              <a:gd name="connsiteX1283" fmla="*/ 3869820 w 7247699"/>
                              <a:gd name="connsiteY1283" fmla="*/ 2196683 h 2676028"/>
                              <a:gd name="connsiteX1284" fmla="*/ 3869331 w 7247699"/>
                              <a:gd name="connsiteY1284" fmla="*/ 2196928 h 2676028"/>
                              <a:gd name="connsiteX1285" fmla="*/ 3873246 w 7247699"/>
                              <a:gd name="connsiteY1285" fmla="*/ 2195704 h 2676028"/>
                              <a:gd name="connsiteX1286" fmla="*/ 3877091 w 7247699"/>
                              <a:gd name="connsiteY1286" fmla="*/ 2196753 h 2676028"/>
                              <a:gd name="connsiteX1287" fmla="*/ 3879189 w 7247699"/>
                              <a:gd name="connsiteY1287" fmla="*/ 2197103 h 2676028"/>
                              <a:gd name="connsiteX1288" fmla="*/ 3878140 w 7247699"/>
                              <a:gd name="connsiteY1288" fmla="*/ 2196683 h 2676028"/>
                              <a:gd name="connsiteX1289" fmla="*/ 3879608 w 7247699"/>
                              <a:gd name="connsiteY1289" fmla="*/ 2197173 h 2676028"/>
                              <a:gd name="connsiteX1290" fmla="*/ 3879189 w 7247699"/>
                              <a:gd name="connsiteY1290" fmla="*/ 2197103 h 2676028"/>
                              <a:gd name="connsiteX1291" fmla="*/ 3880936 w 7247699"/>
                              <a:gd name="connsiteY1291" fmla="*/ 2197802 h 2676028"/>
                              <a:gd name="connsiteX1292" fmla="*/ 3887302 w 7247699"/>
                              <a:gd name="connsiteY1292" fmla="*/ 2199538 h 2676028"/>
                              <a:gd name="connsiteX1293" fmla="*/ 3877650 w 7247699"/>
                              <a:gd name="connsiteY1293" fmla="*/ 2193747 h 2676028"/>
                              <a:gd name="connsiteX1294" fmla="*/ 3852202 w 7247699"/>
                              <a:gd name="connsiteY1294" fmla="*/ 2204024 h 2676028"/>
                              <a:gd name="connsiteX1295" fmla="*/ 3861501 w 7247699"/>
                              <a:gd name="connsiteY1295" fmla="*/ 2235835 h 2676028"/>
                              <a:gd name="connsiteX1296" fmla="*/ 3874714 w 7247699"/>
                              <a:gd name="connsiteY1296" fmla="*/ 2239261 h 2676028"/>
                              <a:gd name="connsiteX1297" fmla="*/ 4743633 w 7247699"/>
                              <a:gd name="connsiteY1297" fmla="*/ 2240815 h 2676028"/>
                              <a:gd name="connsiteX1298" fmla="*/ 4756415 w 7247699"/>
                              <a:gd name="connsiteY1298" fmla="*/ 2229292 h 2676028"/>
                              <a:gd name="connsiteX1299" fmla="*/ 4755680 w 7247699"/>
                              <a:gd name="connsiteY1299" fmla="*/ 2218723 h 2676028"/>
                              <a:gd name="connsiteX1300" fmla="*/ 4755672 w 7247699"/>
                              <a:gd name="connsiteY1300" fmla="*/ 2218650 h 2676028"/>
                              <a:gd name="connsiteX1301" fmla="*/ 4755219 w 7247699"/>
                              <a:gd name="connsiteY1301" fmla="*/ 2223184 h 2676028"/>
                              <a:gd name="connsiteX1302" fmla="*/ 4755219 w 7247699"/>
                              <a:gd name="connsiteY1302" fmla="*/ 2222680 h 2676028"/>
                              <a:gd name="connsiteX1303" fmla="*/ 4753204 w 7247699"/>
                              <a:gd name="connsiteY1303" fmla="*/ 2227214 h 2676028"/>
                              <a:gd name="connsiteX1304" fmla="*/ 4750182 w 7247699"/>
                              <a:gd name="connsiteY1304" fmla="*/ 2230740 h 2676028"/>
                              <a:gd name="connsiteX1305" fmla="*/ 4753204 w 7247699"/>
                              <a:gd name="connsiteY1305" fmla="*/ 2226710 h 2676028"/>
                              <a:gd name="connsiteX1306" fmla="*/ 4755002 w 7247699"/>
                              <a:gd name="connsiteY1306" fmla="*/ 2213503 h 2676028"/>
                              <a:gd name="connsiteX1307" fmla="*/ 4754753 w 7247699"/>
                              <a:gd name="connsiteY1307" fmla="*/ 2212942 h 2676028"/>
                              <a:gd name="connsiteX1308" fmla="*/ 4752359 w 7247699"/>
                              <a:gd name="connsiteY1308" fmla="*/ 2209863 h 2676028"/>
                              <a:gd name="connsiteX1309" fmla="*/ 4743633 w 7247699"/>
                              <a:gd name="connsiteY1309" fmla="*/ 2203035 h 2676028"/>
                              <a:gd name="connsiteX1310" fmla="*/ 4726003 w 7247699"/>
                              <a:gd name="connsiteY1310" fmla="*/ 2207568 h 2676028"/>
                              <a:gd name="connsiteX1311" fmla="*/ 4729529 w 7247699"/>
                              <a:gd name="connsiteY1311" fmla="*/ 2204546 h 2676028"/>
                              <a:gd name="connsiteX1312" fmla="*/ 4729025 w 7247699"/>
                              <a:gd name="connsiteY1312" fmla="*/ 2204546 h 2676028"/>
                              <a:gd name="connsiteX1313" fmla="*/ 4733559 w 7247699"/>
                              <a:gd name="connsiteY1313" fmla="*/ 2202531 h 2676028"/>
                              <a:gd name="connsiteX1314" fmla="*/ 4733056 w 7247699"/>
                              <a:gd name="connsiteY1314" fmla="*/ 2202531 h 2676028"/>
                              <a:gd name="connsiteX1315" fmla="*/ 4735791 w 7247699"/>
                              <a:gd name="connsiteY1315" fmla="*/ 2202257 h 2676028"/>
                              <a:gd name="connsiteX1316" fmla="*/ 4729151 w 7247699"/>
                              <a:gd name="connsiteY1316" fmla="*/ 2202090 h 2676028"/>
                              <a:gd name="connsiteX1317" fmla="*/ 4718447 w 7247699"/>
                              <a:gd name="connsiteY1317" fmla="*/ 2215628 h 2676028"/>
                              <a:gd name="connsiteX1318" fmla="*/ 4721973 w 7247699"/>
                              <a:gd name="connsiteY1318" fmla="*/ 2233762 h 2676028"/>
                              <a:gd name="connsiteX1319" fmla="*/ 4743633 w 7247699"/>
                              <a:gd name="connsiteY1319" fmla="*/ 2240815 h 2676028"/>
                              <a:gd name="connsiteX1320" fmla="*/ 2389942 w 7247699"/>
                              <a:gd name="connsiteY1320" fmla="*/ 2243332 h 2676028"/>
                              <a:gd name="connsiteX1321" fmla="*/ 2404625 w 7247699"/>
                              <a:gd name="connsiteY1321" fmla="*/ 2242843 h 2676028"/>
                              <a:gd name="connsiteX1322" fmla="*/ 2413923 w 7247699"/>
                              <a:gd name="connsiteY1322" fmla="*/ 2238928 h 2676028"/>
                              <a:gd name="connsiteX1323" fmla="*/ 2421264 w 7247699"/>
                              <a:gd name="connsiteY1323" fmla="*/ 2233055 h 2676028"/>
                              <a:gd name="connsiteX1324" fmla="*/ 2424200 w 7247699"/>
                              <a:gd name="connsiteY1324" fmla="*/ 2229140 h 2676028"/>
                              <a:gd name="connsiteX1325" fmla="*/ 2427137 w 7247699"/>
                              <a:gd name="connsiteY1325" fmla="*/ 2225225 h 2676028"/>
                              <a:gd name="connsiteX1326" fmla="*/ 2431051 w 7247699"/>
                              <a:gd name="connsiteY1326" fmla="*/ 2216416 h 2676028"/>
                              <a:gd name="connsiteX1327" fmla="*/ 2431540 w 7247699"/>
                              <a:gd name="connsiteY1327" fmla="*/ 2202223 h 2676028"/>
                              <a:gd name="connsiteX1328" fmla="*/ 2427137 w 7247699"/>
                              <a:gd name="connsiteY1328" fmla="*/ 2189009 h 2676028"/>
                              <a:gd name="connsiteX1329" fmla="*/ 2407062 w 7247699"/>
                              <a:gd name="connsiteY1329" fmla="*/ 2173236 h 2676028"/>
                              <a:gd name="connsiteX1330" fmla="*/ 2406093 w 7247699"/>
                              <a:gd name="connsiteY1330" fmla="*/ 2172859 h 2676028"/>
                              <a:gd name="connsiteX1331" fmla="*/ 2406582 w 7247699"/>
                              <a:gd name="connsiteY1331" fmla="*/ 2172859 h 2676028"/>
                              <a:gd name="connsiteX1332" fmla="*/ 2407062 w 7247699"/>
                              <a:gd name="connsiteY1332" fmla="*/ 2173236 h 2676028"/>
                              <a:gd name="connsiteX1333" fmla="*/ 2414902 w 7247699"/>
                              <a:gd name="connsiteY1333" fmla="*/ 2176285 h 2676028"/>
                              <a:gd name="connsiteX1334" fmla="*/ 2414413 w 7247699"/>
                              <a:gd name="connsiteY1334" fmla="*/ 2175796 h 2676028"/>
                              <a:gd name="connsiteX1335" fmla="*/ 2405604 w 7247699"/>
                              <a:gd name="connsiteY1335" fmla="*/ 2171881 h 2676028"/>
                              <a:gd name="connsiteX1336" fmla="*/ 2400220 w 7247699"/>
                              <a:gd name="connsiteY1336" fmla="*/ 2171391 h 2676028"/>
                              <a:gd name="connsiteX1337" fmla="*/ 2390432 w 7247699"/>
                              <a:gd name="connsiteY1337" fmla="*/ 2171391 h 2676028"/>
                              <a:gd name="connsiteX1338" fmla="*/ 2381133 w 7247699"/>
                              <a:gd name="connsiteY1338" fmla="*/ 2173838 h 2676028"/>
                              <a:gd name="connsiteX1339" fmla="*/ 2372813 w 7247699"/>
                              <a:gd name="connsiteY1339" fmla="*/ 2178732 h 2676028"/>
                              <a:gd name="connsiteX1340" fmla="*/ 2368898 w 7247699"/>
                              <a:gd name="connsiteY1340" fmla="*/ 2181668 h 2676028"/>
                              <a:gd name="connsiteX1341" fmla="*/ 2363026 w 7247699"/>
                              <a:gd name="connsiteY1341" fmla="*/ 2189009 h 2676028"/>
                              <a:gd name="connsiteX1342" fmla="*/ 2358621 w 7247699"/>
                              <a:gd name="connsiteY1342" fmla="*/ 2202713 h 2676028"/>
                              <a:gd name="connsiteX1343" fmla="*/ 2358621 w 7247699"/>
                              <a:gd name="connsiteY1343" fmla="*/ 2212501 h 2676028"/>
                              <a:gd name="connsiteX1344" fmla="*/ 2363026 w 7247699"/>
                              <a:gd name="connsiteY1344" fmla="*/ 2226204 h 2676028"/>
                              <a:gd name="connsiteX1345" fmla="*/ 2368898 w 7247699"/>
                              <a:gd name="connsiteY1345" fmla="*/ 2233544 h 2676028"/>
                              <a:gd name="connsiteX1346" fmla="*/ 2380644 w 7247699"/>
                              <a:gd name="connsiteY1346" fmla="*/ 2240885 h 2676028"/>
                              <a:gd name="connsiteX1347" fmla="*/ 2389942 w 7247699"/>
                              <a:gd name="connsiteY1347" fmla="*/ 2243332 h 2676028"/>
                              <a:gd name="connsiteX1348" fmla="*/ 6012505 w 7247699"/>
                              <a:gd name="connsiteY1348" fmla="*/ 2243836 h 2676028"/>
                              <a:gd name="connsiteX1349" fmla="*/ 6036180 w 7247699"/>
                              <a:gd name="connsiteY1349" fmla="*/ 2232754 h 2676028"/>
                              <a:gd name="connsiteX1350" fmla="*/ 6037187 w 7247699"/>
                              <a:gd name="connsiteY1350" fmla="*/ 2229228 h 2676028"/>
                              <a:gd name="connsiteX1351" fmla="*/ 6036886 w 7247699"/>
                              <a:gd name="connsiteY1351" fmla="*/ 2228158 h 2676028"/>
                              <a:gd name="connsiteX1352" fmla="*/ 6036684 w 7247699"/>
                              <a:gd name="connsiteY1352" fmla="*/ 2228725 h 2676028"/>
                              <a:gd name="connsiteX1353" fmla="*/ 6032654 w 7247699"/>
                              <a:gd name="connsiteY1353" fmla="*/ 2213109 h 2676028"/>
                              <a:gd name="connsiteX1354" fmla="*/ 6036886 w 7247699"/>
                              <a:gd name="connsiteY1354" fmla="*/ 2228158 h 2676028"/>
                              <a:gd name="connsiteX1355" fmla="*/ 6039202 w 7247699"/>
                              <a:gd name="connsiteY1355" fmla="*/ 2221672 h 2676028"/>
                              <a:gd name="connsiteX1356" fmla="*/ 6030639 w 7247699"/>
                              <a:gd name="connsiteY1356" fmla="*/ 2204042 h 2676028"/>
                              <a:gd name="connsiteX1357" fmla="*/ 6010994 w 7247699"/>
                              <a:gd name="connsiteY1357" fmla="*/ 2209079 h 2676028"/>
                              <a:gd name="connsiteX1358" fmla="*/ 6007467 w 7247699"/>
                              <a:gd name="connsiteY1358" fmla="*/ 2214620 h 2676028"/>
                              <a:gd name="connsiteX1359" fmla="*/ 6009589 w 7247699"/>
                              <a:gd name="connsiteY1359" fmla="*/ 2212074 h 2676028"/>
                              <a:gd name="connsiteX1360" fmla="*/ 6009483 w 7247699"/>
                              <a:gd name="connsiteY1360" fmla="*/ 2212102 h 2676028"/>
                              <a:gd name="connsiteX1361" fmla="*/ 6009986 w 7247699"/>
                              <a:gd name="connsiteY1361" fmla="*/ 2211598 h 2676028"/>
                              <a:gd name="connsiteX1362" fmla="*/ 6009589 w 7247699"/>
                              <a:gd name="connsiteY1362" fmla="*/ 2212074 h 2676028"/>
                              <a:gd name="connsiteX1363" fmla="*/ 6011014 w 7247699"/>
                              <a:gd name="connsiteY1363" fmla="*/ 2211707 h 2676028"/>
                              <a:gd name="connsiteX1364" fmla="*/ 6014016 w 7247699"/>
                              <a:gd name="connsiteY1364" fmla="*/ 2209079 h 2676028"/>
                              <a:gd name="connsiteX1365" fmla="*/ 6025098 w 7247699"/>
                              <a:gd name="connsiteY1365" fmla="*/ 2208072 h 2676028"/>
                              <a:gd name="connsiteX1366" fmla="*/ 6011014 w 7247699"/>
                              <a:gd name="connsiteY1366" fmla="*/ 2211707 h 2676028"/>
                              <a:gd name="connsiteX1367" fmla="*/ 6005957 w 7247699"/>
                              <a:gd name="connsiteY1367" fmla="*/ 2216131 h 2676028"/>
                              <a:gd name="connsiteX1368" fmla="*/ 6003942 w 7247699"/>
                              <a:gd name="connsiteY1368" fmla="*/ 2219154 h 2676028"/>
                              <a:gd name="connsiteX1369" fmla="*/ 6002430 w 7247699"/>
                              <a:gd name="connsiteY1369" fmla="*/ 2232754 h 2676028"/>
                              <a:gd name="connsiteX1370" fmla="*/ 6012505 w 7247699"/>
                              <a:gd name="connsiteY1370" fmla="*/ 2243836 h 2676028"/>
                              <a:gd name="connsiteX1371" fmla="*/ 1547582 w 7247699"/>
                              <a:gd name="connsiteY1371" fmla="*/ 2244983 h 2676028"/>
                              <a:gd name="connsiteX1372" fmla="*/ 1562386 w 7247699"/>
                              <a:gd name="connsiteY1372" fmla="*/ 2235501 h 2676028"/>
                              <a:gd name="connsiteX1373" fmla="*/ 1552108 w 7247699"/>
                              <a:gd name="connsiteY1373" fmla="*/ 2142028 h 2676028"/>
                              <a:gd name="connsiteX1374" fmla="*/ 1519319 w 7247699"/>
                              <a:gd name="connsiteY1374" fmla="*/ 2161114 h 2676028"/>
                              <a:gd name="connsiteX1375" fmla="*/ 1536448 w 7247699"/>
                              <a:gd name="connsiteY1375" fmla="*/ 2232076 h 2676028"/>
                              <a:gd name="connsiteX1376" fmla="*/ 1547582 w 7247699"/>
                              <a:gd name="connsiteY1376" fmla="*/ 2244983 h 2676028"/>
                              <a:gd name="connsiteX1377" fmla="*/ 7044489 w 7247699"/>
                              <a:gd name="connsiteY1377" fmla="*/ 2249537 h 2676028"/>
                              <a:gd name="connsiteX1378" fmla="*/ 7059171 w 7247699"/>
                              <a:gd name="connsiteY1378" fmla="*/ 2249048 h 2676028"/>
                              <a:gd name="connsiteX1379" fmla="*/ 7068469 w 7247699"/>
                              <a:gd name="connsiteY1379" fmla="*/ 2245133 h 2676028"/>
                              <a:gd name="connsiteX1380" fmla="*/ 7075810 w 7247699"/>
                              <a:gd name="connsiteY1380" fmla="*/ 2239261 h 2676028"/>
                              <a:gd name="connsiteX1381" fmla="*/ 7078747 w 7247699"/>
                              <a:gd name="connsiteY1381" fmla="*/ 2235345 h 2676028"/>
                              <a:gd name="connsiteX1382" fmla="*/ 7081683 w 7247699"/>
                              <a:gd name="connsiteY1382" fmla="*/ 2231430 h 2676028"/>
                              <a:gd name="connsiteX1383" fmla="*/ 7085598 w 7247699"/>
                              <a:gd name="connsiteY1383" fmla="*/ 2222621 h 2676028"/>
                              <a:gd name="connsiteX1384" fmla="*/ 7086087 w 7247699"/>
                              <a:gd name="connsiteY1384" fmla="*/ 2208429 h 2676028"/>
                              <a:gd name="connsiteX1385" fmla="*/ 7081683 w 7247699"/>
                              <a:gd name="connsiteY1385" fmla="*/ 2195214 h 2676028"/>
                              <a:gd name="connsiteX1386" fmla="*/ 7061608 w 7247699"/>
                              <a:gd name="connsiteY1386" fmla="*/ 2179441 h 2676028"/>
                              <a:gd name="connsiteX1387" fmla="*/ 7060639 w 7247699"/>
                              <a:gd name="connsiteY1387" fmla="*/ 2179065 h 2676028"/>
                              <a:gd name="connsiteX1388" fmla="*/ 7061129 w 7247699"/>
                              <a:gd name="connsiteY1388" fmla="*/ 2179065 h 2676028"/>
                              <a:gd name="connsiteX1389" fmla="*/ 7061608 w 7247699"/>
                              <a:gd name="connsiteY1389" fmla="*/ 2179441 h 2676028"/>
                              <a:gd name="connsiteX1390" fmla="*/ 7069448 w 7247699"/>
                              <a:gd name="connsiteY1390" fmla="*/ 2182490 h 2676028"/>
                              <a:gd name="connsiteX1391" fmla="*/ 7068959 w 7247699"/>
                              <a:gd name="connsiteY1391" fmla="*/ 2182001 h 2676028"/>
                              <a:gd name="connsiteX1392" fmla="*/ 7060150 w 7247699"/>
                              <a:gd name="connsiteY1392" fmla="*/ 2178086 h 2676028"/>
                              <a:gd name="connsiteX1393" fmla="*/ 7054767 w 7247699"/>
                              <a:gd name="connsiteY1393" fmla="*/ 2177596 h 2676028"/>
                              <a:gd name="connsiteX1394" fmla="*/ 7044979 w 7247699"/>
                              <a:gd name="connsiteY1394" fmla="*/ 2177596 h 2676028"/>
                              <a:gd name="connsiteX1395" fmla="*/ 7035680 w 7247699"/>
                              <a:gd name="connsiteY1395" fmla="*/ 2180043 h 2676028"/>
                              <a:gd name="connsiteX1396" fmla="*/ 7027360 w 7247699"/>
                              <a:gd name="connsiteY1396" fmla="*/ 2184937 h 2676028"/>
                              <a:gd name="connsiteX1397" fmla="*/ 7023445 w 7247699"/>
                              <a:gd name="connsiteY1397" fmla="*/ 2187874 h 2676028"/>
                              <a:gd name="connsiteX1398" fmla="*/ 7017572 w 7247699"/>
                              <a:gd name="connsiteY1398" fmla="*/ 2195214 h 2676028"/>
                              <a:gd name="connsiteX1399" fmla="*/ 7013168 w 7247699"/>
                              <a:gd name="connsiteY1399" fmla="*/ 2208918 h 2676028"/>
                              <a:gd name="connsiteX1400" fmla="*/ 7013168 w 7247699"/>
                              <a:gd name="connsiteY1400" fmla="*/ 2218706 h 2676028"/>
                              <a:gd name="connsiteX1401" fmla="*/ 7017572 w 7247699"/>
                              <a:gd name="connsiteY1401" fmla="*/ 2232409 h 2676028"/>
                              <a:gd name="connsiteX1402" fmla="*/ 7023445 w 7247699"/>
                              <a:gd name="connsiteY1402" fmla="*/ 2239750 h 2676028"/>
                              <a:gd name="connsiteX1403" fmla="*/ 7035191 w 7247699"/>
                              <a:gd name="connsiteY1403" fmla="*/ 2247091 h 2676028"/>
                              <a:gd name="connsiteX1404" fmla="*/ 7044489 w 7247699"/>
                              <a:gd name="connsiteY1404" fmla="*/ 2249537 h 2676028"/>
                              <a:gd name="connsiteX1405" fmla="*/ 6202127 w 7247699"/>
                              <a:gd name="connsiteY1405" fmla="*/ 2251188 h 2676028"/>
                              <a:gd name="connsiteX1406" fmla="*/ 6216931 w 7247699"/>
                              <a:gd name="connsiteY1406" fmla="*/ 2241706 h 2676028"/>
                              <a:gd name="connsiteX1407" fmla="*/ 6206653 w 7247699"/>
                              <a:gd name="connsiteY1407" fmla="*/ 2148232 h 2676028"/>
                              <a:gd name="connsiteX1408" fmla="*/ 6173864 w 7247699"/>
                              <a:gd name="connsiteY1408" fmla="*/ 2167318 h 2676028"/>
                              <a:gd name="connsiteX1409" fmla="*/ 6190993 w 7247699"/>
                              <a:gd name="connsiteY1409" fmla="*/ 2238281 h 2676028"/>
                              <a:gd name="connsiteX1410" fmla="*/ 6202127 w 7247699"/>
                              <a:gd name="connsiteY1410" fmla="*/ 2251188 h 2676028"/>
                              <a:gd name="connsiteX1411" fmla="*/ 2866776 w 7247699"/>
                              <a:gd name="connsiteY1411" fmla="*/ 2270029 h 2676028"/>
                              <a:gd name="connsiteX1412" fmla="*/ 2878866 w 7247699"/>
                              <a:gd name="connsiteY1412" fmla="*/ 2268518 h 2676028"/>
                              <a:gd name="connsiteX1413" fmla="*/ 2884911 w 7247699"/>
                              <a:gd name="connsiteY1413" fmla="*/ 2263985 h 2676028"/>
                              <a:gd name="connsiteX1414" fmla="*/ 2893473 w 7247699"/>
                              <a:gd name="connsiteY1414" fmla="*/ 2249376 h 2676028"/>
                              <a:gd name="connsiteX1415" fmla="*/ 2888435 w 7247699"/>
                              <a:gd name="connsiteY1415" fmla="*/ 2237287 h 2676028"/>
                              <a:gd name="connsiteX1416" fmla="*/ 2876347 w 7247699"/>
                              <a:gd name="connsiteY1416" fmla="*/ 2232250 h 2676028"/>
                              <a:gd name="connsiteX1417" fmla="*/ 2861739 w 7247699"/>
                              <a:gd name="connsiteY1417" fmla="*/ 2240813 h 2676028"/>
                              <a:gd name="connsiteX1418" fmla="*/ 2857205 w 7247699"/>
                              <a:gd name="connsiteY1418" fmla="*/ 2246858 h 2676028"/>
                              <a:gd name="connsiteX1419" fmla="*/ 2855191 w 7247699"/>
                              <a:gd name="connsiteY1419" fmla="*/ 2256933 h 2676028"/>
                              <a:gd name="connsiteX1420" fmla="*/ 2859724 w 7247699"/>
                              <a:gd name="connsiteY1420" fmla="*/ 2266000 h 2676028"/>
                              <a:gd name="connsiteX1421" fmla="*/ 2866776 w 7247699"/>
                              <a:gd name="connsiteY1421" fmla="*/ 2270029 h 2676028"/>
                              <a:gd name="connsiteX1422" fmla="*/ 2549974 w 7247699"/>
                              <a:gd name="connsiteY1422" fmla="*/ 2288288 h 2676028"/>
                              <a:gd name="connsiteX1423" fmla="*/ 2549051 w 7247699"/>
                              <a:gd name="connsiteY1423" fmla="*/ 2287596 h 2676028"/>
                              <a:gd name="connsiteX1424" fmla="*/ 2548636 w 7247699"/>
                              <a:gd name="connsiteY1424" fmla="*/ 2287358 h 2676028"/>
                              <a:gd name="connsiteX1425" fmla="*/ 2549365 w 7247699"/>
                              <a:gd name="connsiteY1425" fmla="*/ 2288044 h 2676028"/>
                              <a:gd name="connsiteX1426" fmla="*/ 2550101 w 7247699"/>
                              <a:gd name="connsiteY1426" fmla="*/ 2288383 h 2676028"/>
                              <a:gd name="connsiteX1427" fmla="*/ 2550051 w 7247699"/>
                              <a:gd name="connsiteY1427" fmla="*/ 2288319 h 2676028"/>
                              <a:gd name="connsiteX1428" fmla="*/ 2549974 w 7247699"/>
                              <a:gd name="connsiteY1428" fmla="*/ 2288288 h 2676028"/>
                              <a:gd name="connsiteX1429" fmla="*/ 2550935 w 7247699"/>
                              <a:gd name="connsiteY1429" fmla="*/ 2288672 h 2676028"/>
                              <a:gd name="connsiteX1430" fmla="*/ 2549842 w 7247699"/>
                              <a:gd name="connsiteY1430" fmla="*/ 2288047 h 2676028"/>
                              <a:gd name="connsiteX1431" fmla="*/ 2550051 w 7247699"/>
                              <a:gd name="connsiteY1431" fmla="*/ 2288319 h 2676028"/>
                              <a:gd name="connsiteX1432" fmla="*/ 2551170 w 7247699"/>
                              <a:gd name="connsiteY1432" fmla="*/ 2288806 h 2676028"/>
                              <a:gd name="connsiteX1433" fmla="*/ 2551054 w 7247699"/>
                              <a:gd name="connsiteY1433" fmla="*/ 2288720 h 2676028"/>
                              <a:gd name="connsiteX1434" fmla="*/ 2550935 w 7247699"/>
                              <a:gd name="connsiteY1434" fmla="*/ 2288672 h 2676028"/>
                              <a:gd name="connsiteX1435" fmla="*/ 2551774 w 7247699"/>
                              <a:gd name="connsiteY1435" fmla="*/ 2289008 h 2676028"/>
                              <a:gd name="connsiteX1436" fmla="*/ 2550767 w 7247699"/>
                              <a:gd name="connsiteY1436" fmla="*/ 2288504 h 2676028"/>
                              <a:gd name="connsiteX1437" fmla="*/ 2551054 w 7247699"/>
                              <a:gd name="connsiteY1437" fmla="*/ 2288720 h 2676028"/>
                              <a:gd name="connsiteX1438" fmla="*/ 2552278 w 7247699"/>
                              <a:gd name="connsiteY1438" fmla="*/ 2290016 h 2676028"/>
                              <a:gd name="connsiteX1439" fmla="*/ 2551774 w 7247699"/>
                              <a:gd name="connsiteY1439" fmla="*/ 2289512 h 2676028"/>
                              <a:gd name="connsiteX1440" fmla="*/ 2551991 w 7247699"/>
                              <a:gd name="connsiteY1440" fmla="*/ 2289801 h 2676028"/>
                              <a:gd name="connsiteX1441" fmla="*/ 2553815 w 7247699"/>
                              <a:gd name="connsiteY1441" fmla="*/ 2292233 h 2676028"/>
                              <a:gd name="connsiteX1442" fmla="*/ 2551991 w 7247699"/>
                              <a:gd name="connsiteY1442" fmla="*/ 2289801 h 2676028"/>
                              <a:gd name="connsiteX1443" fmla="*/ 2550101 w 7247699"/>
                              <a:gd name="connsiteY1443" fmla="*/ 2288383 h 2676028"/>
                              <a:gd name="connsiteX1444" fmla="*/ 2551103 w 7247699"/>
                              <a:gd name="connsiteY1444" fmla="*/ 2289681 h 2676028"/>
                              <a:gd name="connsiteX1445" fmla="*/ 2554887 w 7247699"/>
                              <a:gd name="connsiteY1445" fmla="*/ 2293241 h 2676028"/>
                              <a:gd name="connsiteX1446" fmla="*/ 2554797 w 7247699"/>
                              <a:gd name="connsiteY1446" fmla="*/ 2293038 h 2676028"/>
                              <a:gd name="connsiteX1447" fmla="*/ 2554797 w 7247699"/>
                              <a:gd name="connsiteY1447" fmla="*/ 2293156 h 2676028"/>
                              <a:gd name="connsiteX1448" fmla="*/ 2554797 w 7247699"/>
                              <a:gd name="connsiteY1448" fmla="*/ 2293541 h 2676028"/>
                              <a:gd name="connsiteX1449" fmla="*/ 2554797 w 7247699"/>
                              <a:gd name="connsiteY1449" fmla="*/ 2293156 h 2676028"/>
                              <a:gd name="connsiteX1450" fmla="*/ 2553815 w 7247699"/>
                              <a:gd name="connsiteY1450" fmla="*/ 2292233 h 2676028"/>
                              <a:gd name="connsiteX1451" fmla="*/ 7204523 w 7247699"/>
                              <a:gd name="connsiteY1451" fmla="*/ 2294494 h 2676028"/>
                              <a:gd name="connsiteX1452" fmla="*/ 7203600 w 7247699"/>
                              <a:gd name="connsiteY1452" fmla="*/ 2293802 h 2676028"/>
                              <a:gd name="connsiteX1453" fmla="*/ 7203185 w 7247699"/>
                              <a:gd name="connsiteY1453" fmla="*/ 2293565 h 2676028"/>
                              <a:gd name="connsiteX1454" fmla="*/ 7203914 w 7247699"/>
                              <a:gd name="connsiteY1454" fmla="*/ 2294251 h 2676028"/>
                              <a:gd name="connsiteX1455" fmla="*/ 7204650 w 7247699"/>
                              <a:gd name="connsiteY1455" fmla="*/ 2294589 h 2676028"/>
                              <a:gd name="connsiteX1456" fmla="*/ 7204600 w 7247699"/>
                              <a:gd name="connsiteY1456" fmla="*/ 2294525 h 2676028"/>
                              <a:gd name="connsiteX1457" fmla="*/ 7204523 w 7247699"/>
                              <a:gd name="connsiteY1457" fmla="*/ 2294494 h 2676028"/>
                              <a:gd name="connsiteX1458" fmla="*/ 7205485 w 7247699"/>
                              <a:gd name="connsiteY1458" fmla="*/ 2294879 h 2676028"/>
                              <a:gd name="connsiteX1459" fmla="*/ 7204390 w 7247699"/>
                              <a:gd name="connsiteY1459" fmla="*/ 2294254 h 2676028"/>
                              <a:gd name="connsiteX1460" fmla="*/ 7204600 w 7247699"/>
                              <a:gd name="connsiteY1460" fmla="*/ 2294525 h 2676028"/>
                              <a:gd name="connsiteX1461" fmla="*/ 7205719 w 7247699"/>
                              <a:gd name="connsiteY1461" fmla="*/ 2295013 h 2676028"/>
                              <a:gd name="connsiteX1462" fmla="*/ 7205604 w 7247699"/>
                              <a:gd name="connsiteY1462" fmla="*/ 2294927 h 2676028"/>
                              <a:gd name="connsiteX1463" fmla="*/ 7205485 w 7247699"/>
                              <a:gd name="connsiteY1463" fmla="*/ 2294879 h 2676028"/>
                              <a:gd name="connsiteX1464" fmla="*/ 7206323 w 7247699"/>
                              <a:gd name="connsiteY1464" fmla="*/ 2295214 h 2676028"/>
                              <a:gd name="connsiteX1465" fmla="*/ 7205316 w 7247699"/>
                              <a:gd name="connsiteY1465" fmla="*/ 2294711 h 2676028"/>
                              <a:gd name="connsiteX1466" fmla="*/ 7205604 w 7247699"/>
                              <a:gd name="connsiteY1466" fmla="*/ 2294927 h 2676028"/>
                              <a:gd name="connsiteX1467" fmla="*/ 7206827 w 7247699"/>
                              <a:gd name="connsiteY1467" fmla="*/ 2296222 h 2676028"/>
                              <a:gd name="connsiteX1468" fmla="*/ 7206323 w 7247699"/>
                              <a:gd name="connsiteY1468" fmla="*/ 2295718 h 2676028"/>
                              <a:gd name="connsiteX1469" fmla="*/ 7206540 w 7247699"/>
                              <a:gd name="connsiteY1469" fmla="*/ 2296007 h 2676028"/>
                              <a:gd name="connsiteX1470" fmla="*/ 7208364 w 7247699"/>
                              <a:gd name="connsiteY1470" fmla="*/ 2298439 h 2676028"/>
                              <a:gd name="connsiteX1471" fmla="*/ 7206540 w 7247699"/>
                              <a:gd name="connsiteY1471" fmla="*/ 2296007 h 2676028"/>
                              <a:gd name="connsiteX1472" fmla="*/ 7204650 w 7247699"/>
                              <a:gd name="connsiteY1472" fmla="*/ 2294589 h 2676028"/>
                              <a:gd name="connsiteX1473" fmla="*/ 7205653 w 7247699"/>
                              <a:gd name="connsiteY1473" fmla="*/ 2295887 h 2676028"/>
                              <a:gd name="connsiteX1474" fmla="*/ 7209436 w 7247699"/>
                              <a:gd name="connsiteY1474" fmla="*/ 2299448 h 2676028"/>
                              <a:gd name="connsiteX1475" fmla="*/ 7209346 w 7247699"/>
                              <a:gd name="connsiteY1475" fmla="*/ 2299245 h 2676028"/>
                              <a:gd name="connsiteX1476" fmla="*/ 7209346 w 7247699"/>
                              <a:gd name="connsiteY1476" fmla="*/ 2299363 h 2676028"/>
                              <a:gd name="connsiteX1477" fmla="*/ 7209346 w 7247699"/>
                              <a:gd name="connsiteY1477" fmla="*/ 2299748 h 2676028"/>
                              <a:gd name="connsiteX1478" fmla="*/ 7209346 w 7247699"/>
                              <a:gd name="connsiteY1478" fmla="*/ 2299363 h 2676028"/>
                              <a:gd name="connsiteX1479" fmla="*/ 7208364 w 7247699"/>
                              <a:gd name="connsiteY1479" fmla="*/ 2298439 h 2676028"/>
                              <a:gd name="connsiteX1480" fmla="*/ 3134255 w 7247699"/>
                              <a:gd name="connsiteY1480" fmla="*/ 2305290 h 2676028"/>
                              <a:gd name="connsiteX1481" fmla="*/ 3135259 w 7247699"/>
                              <a:gd name="connsiteY1481" fmla="*/ 2305038 h 2676028"/>
                              <a:gd name="connsiteX1482" fmla="*/ 3135784 w 7247699"/>
                              <a:gd name="connsiteY1482" fmla="*/ 2304834 h 2676028"/>
                              <a:gd name="connsiteX1483" fmla="*/ 3135132 w 7247699"/>
                              <a:gd name="connsiteY1483" fmla="*/ 2304900 h 2676028"/>
                              <a:gd name="connsiteX1484" fmla="*/ 3131232 w 7247699"/>
                              <a:gd name="connsiteY1484" fmla="*/ 2305290 h 2676028"/>
                              <a:gd name="connsiteX1485" fmla="*/ 3132238 w 7247699"/>
                              <a:gd name="connsiteY1485" fmla="*/ 2305290 h 2676028"/>
                              <a:gd name="connsiteX1486" fmla="*/ 3131736 w 7247699"/>
                              <a:gd name="connsiteY1486" fmla="*/ 2305239 h 2676028"/>
                              <a:gd name="connsiteX1487" fmla="*/ 3130728 w 7247699"/>
                              <a:gd name="connsiteY1487" fmla="*/ 2306801 h 2676028"/>
                              <a:gd name="connsiteX1488" fmla="*/ 3143322 w 7247699"/>
                              <a:gd name="connsiteY1488" fmla="*/ 2304282 h 2676028"/>
                              <a:gd name="connsiteX1489" fmla="*/ 3150877 w 7247699"/>
                              <a:gd name="connsiteY1489" fmla="*/ 2292697 h 2676028"/>
                              <a:gd name="connsiteX1490" fmla="*/ 3150877 w 7247699"/>
                              <a:gd name="connsiteY1490" fmla="*/ 2281614 h 2676028"/>
                              <a:gd name="connsiteX1491" fmla="*/ 3145335 w 7247699"/>
                              <a:gd name="connsiteY1491" fmla="*/ 2272547 h 2676028"/>
                              <a:gd name="connsiteX1492" fmla="*/ 3129721 w 7247699"/>
                              <a:gd name="connsiteY1492" fmla="*/ 2265999 h 2676028"/>
                              <a:gd name="connsiteX1493" fmla="*/ 3111586 w 7247699"/>
                              <a:gd name="connsiteY1493" fmla="*/ 2276073 h 2676028"/>
                              <a:gd name="connsiteX1494" fmla="*/ 3108564 w 7247699"/>
                              <a:gd name="connsiteY1494" fmla="*/ 2286652 h 2676028"/>
                              <a:gd name="connsiteX1495" fmla="*/ 3111586 w 7247699"/>
                              <a:gd name="connsiteY1495" fmla="*/ 2297230 h 2676028"/>
                              <a:gd name="connsiteX1496" fmla="*/ 3118639 w 7247699"/>
                              <a:gd name="connsiteY1496" fmla="*/ 2304282 h 2676028"/>
                              <a:gd name="connsiteX1497" fmla="*/ 3130728 w 7247699"/>
                              <a:gd name="connsiteY1497" fmla="*/ 2306801 h 2676028"/>
                              <a:gd name="connsiteX1498" fmla="*/ 3124871 w 7247699"/>
                              <a:gd name="connsiteY1498" fmla="*/ 2303527 h 2676028"/>
                              <a:gd name="connsiteX1499" fmla="*/ 3123171 w 7247699"/>
                              <a:gd name="connsiteY1499" fmla="*/ 2302771 h 2676028"/>
                              <a:gd name="connsiteX1500" fmla="*/ 3123521 w 7247699"/>
                              <a:gd name="connsiteY1500" fmla="*/ 2302771 h 2676028"/>
                              <a:gd name="connsiteX1501" fmla="*/ 3119016 w 7247699"/>
                              <a:gd name="connsiteY1501" fmla="*/ 2300252 h 2676028"/>
                              <a:gd name="connsiteX1502" fmla="*/ 3117925 w 7247699"/>
                              <a:gd name="connsiteY1502" fmla="*/ 2297454 h 2676028"/>
                              <a:gd name="connsiteX1503" fmla="*/ 3116624 w 7247699"/>
                              <a:gd name="connsiteY1503" fmla="*/ 2295719 h 2676028"/>
                              <a:gd name="connsiteX1504" fmla="*/ 3116624 w 7247699"/>
                              <a:gd name="connsiteY1504" fmla="*/ 2296222 h 2676028"/>
                              <a:gd name="connsiteX1505" fmla="*/ 3114609 w 7247699"/>
                              <a:gd name="connsiteY1505" fmla="*/ 2291689 h 2676028"/>
                              <a:gd name="connsiteX1506" fmla="*/ 3114609 w 7247699"/>
                              <a:gd name="connsiteY1506" fmla="*/ 2292192 h 2676028"/>
                              <a:gd name="connsiteX1507" fmla="*/ 3114173 w 7247699"/>
                              <a:gd name="connsiteY1507" fmla="*/ 2287833 h 2676028"/>
                              <a:gd name="connsiteX1508" fmla="*/ 3114106 w 7247699"/>
                              <a:gd name="connsiteY1508" fmla="*/ 2287659 h 2676028"/>
                              <a:gd name="connsiteX1509" fmla="*/ 3114106 w 7247699"/>
                              <a:gd name="connsiteY1509" fmla="*/ 2287155 h 2676028"/>
                              <a:gd name="connsiteX1510" fmla="*/ 3114173 w 7247699"/>
                              <a:gd name="connsiteY1510" fmla="*/ 2287833 h 2676028"/>
                              <a:gd name="connsiteX1511" fmla="*/ 3117925 w 7247699"/>
                              <a:gd name="connsiteY1511" fmla="*/ 2297454 h 2676028"/>
                              <a:gd name="connsiteX1512" fmla="*/ 3119646 w 7247699"/>
                              <a:gd name="connsiteY1512" fmla="*/ 2299749 h 2676028"/>
                              <a:gd name="connsiteX1513" fmla="*/ 3123676 w 7247699"/>
                              <a:gd name="connsiteY1513" fmla="*/ 2302771 h 2676028"/>
                              <a:gd name="connsiteX1514" fmla="*/ 3123521 w 7247699"/>
                              <a:gd name="connsiteY1514" fmla="*/ 2302771 h 2676028"/>
                              <a:gd name="connsiteX1515" fmla="*/ 3124871 w 7247699"/>
                              <a:gd name="connsiteY1515" fmla="*/ 2303527 h 2676028"/>
                              <a:gd name="connsiteX1516" fmla="*/ 3127704 w 7247699"/>
                              <a:gd name="connsiteY1516" fmla="*/ 2304786 h 2676028"/>
                              <a:gd name="connsiteX1517" fmla="*/ 3127203 w 7247699"/>
                              <a:gd name="connsiteY1517" fmla="*/ 2304786 h 2676028"/>
                              <a:gd name="connsiteX1518" fmla="*/ 3131736 w 7247699"/>
                              <a:gd name="connsiteY1518" fmla="*/ 2305239 h 2676028"/>
                              <a:gd name="connsiteX1519" fmla="*/ 3135132 w 7247699"/>
                              <a:gd name="connsiteY1519" fmla="*/ 2304900 h 2676028"/>
                              <a:gd name="connsiteX1520" fmla="*/ 3138787 w 7247699"/>
                              <a:gd name="connsiteY1520" fmla="*/ 2303275 h 2676028"/>
                              <a:gd name="connsiteX1521" fmla="*/ 3138284 w 7247699"/>
                              <a:gd name="connsiteY1521" fmla="*/ 2303275 h 2676028"/>
                              <a:gd name="connsiteX1522" fmla="*/ 3141465 w 7247699"/>
                              <a:gd name="connsiteY1522" fmla="*/ 2300889 h 2676028"/>
                              <a:gd name="connsiteX1523" fmla="*/ 3146233 w 7247699"/>
                              <a:gd name="connsiteY1523" fmla="*/ 2294076 h 2676028"/>
                              <a:gd name="connsiteX1524" fmla="*/ 3146847 w 7247699"/>
                              <a:gd name="connsiteY1524" fmla="*/ 2292697 h 2676028"/>
                              <a:gd name="connsiteX1525" fmla="*/ 3146847 w 7247699"/>
                              <a:gd name="connsiteY1525" fmla="*/ 2293200 h 2676028"/>
                              <a:gd name="connsiteX1526" fmla="*/ 3146233 w 7247699"/>
                              <a:gd name="connsiteY1526" fmla="*/ 2294076 h 2676028"/>
                              <a:gd name="connsiteX1527" fmla="*/ 3144831 w 7247699"/>
                              <a:gd name="connsiteY1527" fmla="*/ 2297230 h 2676028"/>
                              <a:gd name="connsiteX1528" fmla="*/ 3144831 w 7247699"/>
                              <a:gd name="connsiteY1528" fmla="*/ 2296726 h 2676028"/>
                              <a:gd name="connsiteX1529" fmla="*/ 3142024 w 7247699"/>
                              <a:gd name="connsiteY1529" fmla="*/ 2300469 h 2676028"/>
                              <a:gd name="connsiteX1530" fmla="*/ 3142311 w 7247699"/>
                              <a:gd name="connsiteY1530" fmla="*/ 2300252 h 2676028"/>
                              <a:gd name="connsiteX1531" fmla="*/ 3141810 w 7247699"/>
                              <a:gd name="connsiteY1531" fmla="*/ 2300756 h 2676028"/>
                              <a:gd name="connsiteX1532" fmla="*/ 3142024 w 7247699"/>
                              <a:gd name="connsiteY1532" fmla="*/ 2300469 h 2676028"/>
                              <a:gd name="connsiteX1533" fmla="*/ 3141465 w 7247699"/>
                              <a:gd name="connsiteY1533" fmla="*/ 2300889 h 2676028"/>
                              <a:gd name="connsiteX1534" fmla="*/ 3139795 w 7247699"/>
                              <a:gd name="connsiteY1534" fmla="*/ 2303275 h 2676028"/>
                              <a:gd name="connsiteX1535" fmla="*/ 3135784 w 7247699"/>
                              <a:gd name="connsiteY1535" fmla="*/ 2304834 h 2676028"/>
                              <a:gd name="connsiteX1536" fmla="*/ 3136269 w 7247699"/>
                              <a:gd name="connsiteY1536" fmla="*/ 2304786 h 2676028"/>
                              <a:gd name="connsiteX1537" fmla="*/ 3135259 w 7247699"/>
                              <a:gd name="connsiteY1537" fmla="*/ 2305038 h 2676028"/>
                              <a:gd name="connsiteX1538" fmla="*/ 934010 w 7247699"/>
                              <a:gd name="connsiteY1538" fmla="*/ 2310378 h 2676028"/>
                              <a:gd name="connsiteX1539" fmla="*/ 934010 w 7247699"/>
                              <a:gd name="connsiteY1539" fmla="*/ 2270248 h 2676028"/>
                              <a:gd name="connsiteX1540" fmla="*/ 934010 w 7247699"/>
                              <a:gd name="connsiteY1540" fmla="*/ 2310378 h 2676028"/>
                              <a:gd name="connsiteX1541" fmla="*/ 2815903 w 7247699"/>
                              <a:gd name="connsiteY1541" fmla="*/ 2312343 h 2676028"/>
                              <a:gd name="connsiteX1542" fmla="*/ 2826984 w 7247699"/>
                              <a:gd name="connsiteY1542" fmla="*/ 2312343 h 2676028"/>
                              <a:gd name="connsiteX1543" fmla="*/ 2841592 w 7247699"/>
                              <a:gd name="connsiteY1543" fmla="*/ 2297735 h 2676028"/>
                              <a:gd name="connsiteX1544" fmla="*/ 2826984 w 7247699"/>
                              <a:gd name="connsiteY1544" fmla="*/ 2284134 h 2676028"/>
                              <a:gd name="connsiteX1545" fmla="*/ 2815903 w 7247699"/>
                              <a:gd name="connsiteY1545" fmla="*/ 2284134 h 2676028"/>
                              <a:gd name="connsiteX1546" fmla="*/ 2801797 w 7247699"/>
                              <a:gd name="connsiteY1546" fmla="*/ 2298239 h 2676028"/>
                              <a:gd name="connsiteX1547" fmla="*/ 2815903 w 7247699"/>
                              <a:gd name="connsiteY1547" fmla="*/ 2312343 h 2676028"/>
                              <a:gd name="connsiteX1548" fmla="*/ 5588556 w 7247699"/>
                              <a:gd name="connsiteY1548" fmla="*/ 2316584 h 2676028"/>
                              <a:gd name="connsiteX1549" fmla="*/ 5588556 w 7247699"/>
                              <a:gd name="connsiteY1549" fmla="*/ 2276454 h 2676028"/>
                              <a:gd name="connsiteX1550" fmla="*/ 5588556 w 7247699"/>
                              <a:gd name="connsiteY1550" fmla="*/ 2316584 h 2676028"/>
                              <a:gd name="connsiteX1551" fmla="*/ 2542707 w 7247699"/>
                              <a:gd name="connsiteY1551" fmla="*/ 2328299 h 2676028"/>
                              <a:gd name="connsiteX1552" fmla="*/ 2554293 w 7247699"/>
                              <a:gd name="connsiteY1552" fmla="*/ 2325276 h 2676028"/>
                              <a:gd name="connsiteX1553" fmla="*/ 2564368 w 7247699"/>
                              <a:gd name="connsiteY1553" fmla="*/ 2312683 h 2676028"/>
                              <a:gd name="connsiteX1554" fmla="*/ 2560338 w 7247699"/>
                              <a:gd name="connsiteY1554" fmla="*/ 2294045 h 2676028"/>
                              <a:gd name="connsiteX1555" fmla="*/ 2551170 w 7247699"/>
                              <a:gd name="connsiteY1555" fmla="*/ 2288806 h 2676028"/>
                              <a:gd name="connsiteX1556" fmla="*/ 2554797 w 7247699"/>
                              <a:gd name="connsiteY1556" fmla="*/ 2291527 h 2676028"/>
                              <a:gd name="connsiteX1557" fmla="*/ 2553789 w 7247699"/>
                              <a:gd name="connsiteY1557" fmla="*/ 2291023 h 2676028"/>
                              <a:gd name="connsiteX1558" fmla="*/ 2556811 w 7247699"/>
                              <a:gd name="connsiteY1558" fmla="*/ 2295053 h 2676028"/>
                              <a:gd name="connsiteX1559" fmla="*/ 2554887 w 7247699"/>
                              <a:gd name="connsiteY1559" fmla="*/ 2293241 h 2676028"/>
                              <a:gd name="connsiteX1560" fmla="*/ 2556284 w 7247699"/>
                              <a:gd name="connsiteY1560" fmla="*/ 2296386 h 2676028"/>
                              <a:gd name="connsiteX1561" fmla="*/ 2556811 w 7247699"/>
                              <a:gd name="connsiteY1561" fmla="*/ 2297068 h 2676028"/>
                              <a:gd name="connsiteX1562" fmla="*/ 2556811 w 7247699"/>
                              <a:gd name="connsiteY1562" fmla="*/ 2297571 h 2676028"/>
                              <a:gd name="connsiteX1563" fmla="*/ 2556284 w 7247699"/>
                              <a:gd name="connsiteY1563" fmla="*/ 2296386 h 2676028"/>
                              <a:gd name="connsiteX1564" fmla="*/ 2551103 w 7247699"/>
                              <a:gd name="connsiteY1564" fmla="*/ 2289681 h 2676028"/>
                              <a:gd name="connsiteX1565" fmla="*/ 2549365 w 7247699"/>
                              <a:gd name="connsiteY1565" fmla="*/ 2288044 h 2676028"/>
                              <a:gd name="connsiteX1566" fmla="*/ 2546737 w 7247699"/>
                              <a:gd name="connsiteY1566" fmla="*/ 2286994 h 2676028"/>
                              <a:gd name="connsiteX1567" fmla="*/ 2547745 w 7247699"/>
                              <a:gd name="connsiteY1567" fmla="*/ 2287497 h 2676028"/>
                              <a:gd name="connsiteX1568" fmla="*/ 2543566 w 7247699"/>
                              <a:gd name="connsiteY1568" fmla="*/ 2287117 h 2676028"/>
                              <a:gd name="connsiteX1569" fmla="*/ 2529611 w 7247699"/>
                              <a:gd name="connsiteY1569" fmla="*/ 2293038 h 2676028"/>
                              <a:gd name="connsiteX1570" fmla="*/ 2533640 w 7247699"/>
                              <a:gd name="connsiteY1570" fmla="*/ 2290016 h 2676028"/>
                              <a:gd name="connsiteX1571" fmla="*/ 2533137 w 7247699"/>
                              <a:gd name="connsiteY1571" fmla="*/ 2290016 h 2676028"/>
                              <a:gd name="connsiteX1572" fmla="*/ 2538174 w 7247699"/>
                              <a:gd name="connsiteY1572" fmla="*/ 2288001 h 2676028"/>
                              <a:gd name="connsiteX1573" fmla="*/ 2537670 w 7247699"/>
                              <a:gd name="connsiteY1573" fmla="*/ 2288001 h 2676028"/>
                              <a:gd name="connsiteX1574" fmla="*/ 2542875 w 7247699"/>
                              <a:gd name="connsiteY1574" fmla="*/ 2287055 h 2676028"/>
                              <a:gd name="connsiteX1575" fmla="*/ 2542204 w 7247699"/>
                              <a:gd name="connsiteY1575" fmla="*/ 2286994 h 2676028"/>
                              <a:gd name="connsiteX1576" fmla="*/ 2543211 w 7247699"/>
                              <a:gd name="connsiteY1576" fmla="*/ 2286994 h 2676028"/>
                              <a:gd name="connsiteX1577" fmla="*/ 2542875 w 7247699"/>
                              <a:gd name="connsiteY1577" fmla="*/ 2287055 h 2676028"/>
                              <a:gd name="connsiteX1578" fmla="*/ 2543566 w 7247699"/>
                              <a:gd name="connsiteY1578" fmla="*/ 2287117 h 2676028"/>
                              <a:gd name="connsiteX1579" fmla="*/ 2546233 w 7247699"/>
                              <a:gd name="connsiteY1579" fmla="*/ 2285986 h 2676028"/>
                              <a:gd name="connsiteX1580" fmla="*/ 2548636 w 7247699"/>
                              <a:gd name="connsiteY1580" fmla="*/ 2287358 h 2676028"/>
                              <a:gd name="connsiteX1581" fmla="*/ 2548248 w 7247699"/>
                              <a:gd name="connsiteY1581" fmla="*/ 2286994 h 2676028"/>
                              <a:gd name="connsiteX1582" fmla="*/ 2549051 w 7247699"/>
                              <a:gd name="connsiteY1582" fmla="*/ 2287596 h 2676028"/>
                              <a:gd name="connsiteX1583" fmla="*/ 2549842 w 7247699"/>
                              <a:gd name="connsiteY1583" fmla="*/ 2288047 h 2676028"/>
                              <a:gd name="connsiteX1584" fmla="*/ 2548248 w 7247699"/>
                              <a:gd name="connsiteY1584" fmla="*/ 2285986 h 2676028"/>
                              <a:gd name="connsiteX1585" fmla="*/ 2534144 w 7247699"/>
                              <a:gd name="connsiteY1585" fmla="*/ 2283971 h 2676028"/>
                              <a:gd name="connsiteX1586" fmla="*/ 2521048 w 7247699"/>
                              <a:gd name="connsiteY1586" fmla="*/ 2294045 h 2676028"/>
                              <a:gd name="connsiteX1587" fmla="*/ 2521551 w 7247699"/>
                              <a:gd name="connsiteY1587" fmla="*/ 2316209 h 2676028"/>
                              <a:gd name="connsiteX1588" fmla="*/ 2535656 w 7247699"/>
                              <a:gd name="connsiteY1588" fmla="*/ 2327291 h 2676028"/>
                              <a:gd name="connsiteX1589" fmla="*/ 2542707 w 7247699"/>
                              <a:gd name="connsiteY1589" fmla="*/ 2328299 h 2676028"/>
                              <a:gd name="connsiteX1590" fmla="*/ 7197256 w 7247699"/>
                              <a:gd name="connsiteY1590" fmla="*/ 2334505 h 2676028"/>
                              <a:gd name="connsiteX1591" fmla="*/ 7208842 w 7247699"/>
                              <a:gd name="connsiteY1591" fmla="*/ 2331483 h 2676028"/>
                              <a:gd name="connsiteX1592" fmla="*/ 7218916 w 7247699"/>
                              <a:gd name="connsiteY1592" fmla="*/ 2318889 h 2676028"/>
                              <a:gd name="connsiteX1593" fmla="*/ 7214887 w 7247699"/>
                              <a:gd name="connsiteY1593" fmla="*/ 2300251 h 2676028"/>
                              <a:gd name="connsiteX1594" fmla="*/ 7205719 w 7247699"/>
                              <a:gd name="connsiteY1594" fmla="*/ 2295013 h 2676028"/>
                              <a:gd name="connsiteX1595" fmla="*/ 7209346 w 7247699"/>
                              <a:gd name="connsiteY1595" fmla="*/ 2297733 h 2676028"/>
                              <a:gd name="connsiteX1596" fmla="*/ 7208338 w 7247699"/>
                              <a:gd name="connsiteY1596" fmla="*/ 2297229 h 2676028"/>
                              <a:gd name="connsiteX1597" fmla="*/ 7211361 w 7247699"/>
                              <a:gd name="connsiteY1597" fmla="*/ 2301259 h 2676028"/>
                              <a:gd name="connsiteX1598" fmla="*/ 7209436 w 7247699"/>
                              <a:gd name="connsiteY1598" fmla="*/ 2299448 h 2676028"/>
                              <a:gd name="connsiteX1599" fmla="*/ 7210834 w 7247699"/>
                              <a:gd name="connsiteY1599" fmla="*/ 2302592 h 2676028"/>
                              <a:gd name="connsiteX1600" fmla="*/ 7211361 w 7247699"/>
                              <a:gd name="connsiteY1600" fmla="*/ 2303274 h 2676028"/>
                              <a:gd name="connsiteX1601" fmla="*/ 7211361 w 7247699"/>
                              <a:gd name="connsiteY1601" fmla="*/ 2303778 h 2676028"/>
                              <a:gd name="connsiteX1602" fmla="*/ 7210834 w 7247699"/>
                              <a:gd name="connsiteY1602" fmla="*/ 2302592 h 2676028"/>
                              <a:gd name="connsiteX1603" fmla="*/ 7205653 w 7247699"/>
                              <a:gd name="connsiteY1603" fmla="*/ 2295887 h 2676028"/>
                              <a:gd name="connsiteX1604" fmla="*/ 7203914 w 7247699"/>
                              <a:gd name="connsiteY1604" fmla="*/ 2294251 h 2676028"/>
                              <a:gd name="connsiteX1605" fmla="*/ 7201286 w 7247699"/>
                              <a:gd name="connsiteY1605" fmla="*/ 2293200 h 2676028"/>
                              <a:gd name="connsiteX1606" fmla="*/ 7202294 w 7247699"/>
                              <a:gd name="connsiteY1606" fmla="*/ 2293704 h 2676028"/>
                              <a:gd name="connsiteX1607" fmla="*/ 7198115 w 7247699"/>
                              <a:gd name="connsiteY1607" fmla="*/ 2293324 h 2676028"/>
                              <a:gd name="connsiteX1608" fmla="*/ 7184160 w 7247699"/>
                              <a:gd name="connsiteY1608" fmla="*/ 2299245 h 2676028"/>
                              <a:gd name="connsiteX1609" fmla="*/ 7188189 w 7247699"/>
                              <a:gd name="connsiteY1609" fmla="*/ 2296222 h 2676028"/>
                              <a:gd name="connsiteX1610" fmla="*/ 7187686 w 7247699"/>
                              <a:gd name="connsiteY1610" fmla="*/ 2296222 h 2676028"/>
                              <a:gd name="connsiteX1611" fmla="*/ 7192723 w 7247699"/>
                              <a:gd name="connsiteY1611" fmla="*/ 2294207 h 2676028"/>
                              <a:gd name="connsiteX1612" fmla="*/ 7192219 w 7247699"/>
                              <a:gd name="connsiteY1612" fmla="*/ 2294207 h 2676028"/>
                              <a:gd name="connsiteX1613" fmla="*/ 7197425 w 7247699"/>
                              <a:gd name="connsiteY1613" fmla="*/ 2293261 h 2676028"/>
                              <a:gd name="connsiteX1614" fmla="*/ 7196753 w 7247699"/>
                              <a:gd name="connsiteY1614" fmla="*/ 2293200 h 2676028"/>
                              <a:gd name="connsiteX1615" fmla="*/ 7197761 w 7247699"/>
                              <a:gd name="connsiteY1615" fmla="*/ 2293200 h 2676028"/>
                              <a:gd name="connsiteX1616" fmla="*/ 7197425 w 7247699"/>
                              <a:gd name="connsiteY1616" fmla="*/ 2293261 h 2676028"/>
                              <a:gd name="connsiteX1617" fmla="*/ 7198115 w 7247699"/>
                              <a:gd name="connsiteY1617" fmla="*/ 2293324 h 2676028"/>
                              <a:gd name="connsiteX1618" fmla="*/ 7200782 w 7247699"/>
                              <a:gd name="connsiteY1618" fmla="*/ 2292192 h 2676028"/>
                              <a:gd name="connsiteX1619" fmla="*/ 7203185 w 7247699"/>
                              <a:gd name="connsiteY1619" fmla="*/ 2293565 h 2676028"/>
                              <a:gd name="connsiteX1620" fmla="*/ 7202797 w 7247699"/>
                              <a:gd name="connsiteY1620" fmla="*/ 2293200 h 2676028"/>
                              <a:gd name="connsiteX1621" fmla="*/ 7203600 w 7247699"/>
                              <a:gd name="connsiteY1621" fmla="*/ 2293802 h 2676028"/>
                              <a:gd name="connsiteX1622" fmla="*/ 7204390 w 7247699"/>
                              <a:gd name="connsiteY1622" fmla="*/ 2294254 h 2676028"/>
                              <a:gd name="connsiteX1623" fmla="*/ 7202797 w 7247699"/>
                              <a:gd name="connsiteY1623" fmla="*/ 2292192 h 2676028"/>
                              <a:gd name="connsiteX1624" fmla="*/ 7188693 w 7247699"/>
                              <a:gd name="connsiteY1624" fmla="*/ 2290178 h 2676028"/>
                              <a:gd name="connsiteX1625" fmla="*/ 7175597 w 7247699"/>
                              <a:gd name="connsiteY1625" fmla="*/ 2300251 h 2676028"/>
                              <a:gd name="connsiteX1626" fmla="*/ 7176100 w 7247699"/>
                              <a:gd name="connsiteY1626" fmla="*/ 2322416 h 2676028"/>
                              <a:gd name="connsiteX1627" fmla="*/ 7190205 w 7247699"/>
                              <a:gd name="connsiteY1627" fmla="*/ 2333498 h 2676028"/>
                              <a:gd name="connsiteX1628" fmla="*/ 7197256 w 7247699"/>
                              <a:gd name="connsiteY1628" fmla="*/ 2334505 h 2676028"/>
                              <a:gd name="connsiteX1629" fmla="*/ 4056054 w 7247699"/>
                              <a:gd name="connsiteY1629" fmla="*/ 2336519 h 2676028"/>
                              <a:gd name="connsiteX1630" fmla="*/ 4077210 w 7247699"/>
                              <a:gd name="connsiteY1630" fmla="*/ 2329467 h 2676028"/>
                              <a:gd name="connsiteX1631" fmla="*/ 4088292 w 7247699"/>
                              <a:gd name="connsiteY1631" fmla="*/ 2309822 h 2676028"/>
                              <a:gd name="connsiteX1632" fmla="*/ 4068647 w 7247699"/>
                              <a:gd name="connsiteY1632" fmla="*/ 2298740 h 2676028"/>
                              <a:gd name="connsiteX1633" fmla="*/ 4046483 w 7247699"/>
                              <a:gd name="connsiteY1633" fmla="*/ 2302266 h 2676028"/>
                              <a:gd name="connsiteX1634" fmla="*/ 4033890 w 7247699"/>
                              <a:gd name="connsiteY1634" fmla="*/ 2324430 h 2676028"/>
                              <a:gd name="connsiteX1635" fmla="*/ 4056054 w 7247699"/>
                              <a:gd name="connsiteY1635" fmla="*/ 2336519 h 2676028"/>
                              <a:gd name="connsiteX1636" fmla="*/ 1862259 w 7247699"/>
                              <a:gd name="connsiteY1636" fmla="*/ 2344574 h 2676028"/>
                              <a:gd name="connsiteX1637" fmla="*/ 1877552 w 7247699"/>
                              <a:gd name="connsiteY1637" fmla="*/ 2343167 h 2676028"/>
                              <a:gd name="connsiteX1638" fmla="*/ 1921597 w 7247699"/>
                              <a:gd name="connsiteY1638" fmla="*/ 2306462 h 2676028"/>
                              <a:gd name="connsiteX1639" fmla="*/ 1921597 w 7247699"/>
                              <a:gd name="connsiteY1639" fmla="*/ 2284930 h 2676028"/>
                              <a:gd name="connsiteX1640" fmla="*/ 1900064 w 7247699"/>
                              <a:gd name="connsiteY1640" fmla="*/ 2284930 h 2676028"/>
                              <a:gd name="connsiteX1641" fmla="*/ 1862870 w 7247699"/>
                              <a:gd name="connsiteY1641" fmla="*/ 2308909 h 2676028"/>
                              <a:gd name="connsiteX1642" fmla="*/ 1850635 w 7247699"/>
                              <a:gd name="connsiteY1642" fmla="*/ 2333868 h 2676028"/>
                              <a:gd name="connsiteX1643" fmla="*/ 1862259 w 7247699"/>
                              <a:gd name="connsiteY1643" fmla="*/ 2344574 h 2676028"/>
                              <a:gd name="connsiteX1644" fmla="*/ 3082402 w 7247699"/>
                              <a:gd name="connsiteY1644" fmla="*/ 2345458 h 2676028"/>
                              <a:gd name="connsiteX1645" fmla="*/ 3099041 w 7247699"/>
                              <a:gd name="connsiteY1645" fmla="*/ 2328818 h 2676028"/>
                              <a:gd name="connsiteX1646" fmla="*/ 3082402 w 7247699"/>
                              <a:gd name="connsiteY1646" fmla="*/ 2312179 h 2676028"/>
                              <a:gd name="connsiteX1647" fmla="*/ 3065762 w 7247699"/>
                              <a:gd name="connsiteY1647" fmla="*/ 2317562 h 2676028"/>
                              <a:gd name="connsiteX1648" fmla="*/ 3061357 w 7247699"/>
                              <a:gd name="connsiteY1648" fmla="*/ 2328818 h 2676028"/>
                              <a:gd name="connsiteX1649" fmla="*/ 3065762 w 7247699"/>
                              <a:gd name="connsiteY1649" fmla="*/ 2340075 h 2676028"/>
                              <a:gd name="connsiteX1650" fmla="*/ 3082402 w 7247699"/>
                              <a:gd name="connsiteY1650" fmla="*/ 2345458 h 2676028"/>
                              <a:gd name="connsiteX1651" fmla="*/ 6516804 w 7247699"/>
                              <a:gd name="connsiteY1651" fmla="*/ 2350779 h 2676028"/>
                              <a:gd name="connsiteX1652" fmla="*/ 6532098 w 7247699"/>
                              <a:gd name="connsiteY1652" fmla="*/ 2349373 h 2676028"/>
                              <a:gd name="connsiteX1653" fmla="*/ 6576143 w 7247699"/>
                              <a:gd name="connsiteY1653" fmla="*/ 2312668 h 2676028"/>
                              <a:gd name="connsiteX1654" fmla="*/ 6576143 w 7247699"/>
                              <a:gd name="connsiteY1654" fmla="*/ 2291135 h 2676028"/>
                              <a:gd name="connsiteX1655" fmla="*/ 6554610 w 7247699"/>
                              <a:gd name="connsiteY1655" fmla="*/ 2291135 h 2676028"/>
                              <a:gd name="connsiteX1656" fmla="*/ 6517416 w 7247699"/>
                              <a:gd name="connsiteY1656" fmla="*/ 2315115 h 2676028"/>
                              <a:gd name="connsiteX1657" fmla="*/ 6505181 w 7247699"/>
                              <a:gd name="connsiteY1657" fmla="*/ 2340074 h 2676028"/>
                              <a:gd name="connsiteX1658" fmla="*/ 6516804 w 7247699"/>
                              <a:gd name="connsiteY1658" fmla="*/ 2350779 h 2676028"/>
                              <a:gd name="connsiteX1659" fmla="*/ 4098333 w 7247699"/>
                              <a:gd name="connsiteY1659" fmla="*/ 2353410 h 2676028"/>
                              <a:gd name="connsiteX1660" fmla="*/ 4098192 w 7247699"/>
                              <a:gd name="connsiteY1660" fmla="*/ 2353061 h 2676028"/>
                              <a:gd name="connsiteX1661" fmla="*/ 4097863 w 7247699"/>
                              <a:gd name="connsiteY1661" fmla="*/ 2352639 h 2676028"/>
                              <a:gd name="connsiteX1662" fmla="*/ 4097863 w 7247699"/>
                              <a:gd name="connsiteY1662" fmla="*/ 2353143 h 2676028"/>
                              <a:gd name="connsiteX1663" fmla="*/ 126611 w 7247699"/>
                              <a:gd name="connsiteY1663" fmla="*/ 2353486 h 2676028"/>
                              <a:gd name="connsiteX1664" fmla="*/ 146509 w 7247699"/>
                              <a:gd name="connsiteY1664" fmla="*/ 2336359 h 2676028"/>
                              <a:gd name="connsiteX1665" fmla="*/ 171695 w 7247699"/>
                              <a:gd name="connsiteY1665" fmla="*/ 2268860 h 2676028"/>
                              <a:gd name="connsiteX1666" fmla="*/ 141975 w 7247699"/>
                              <a:gd name="connsiteY1666" fmla="*/ 2251229 h 2676028"/>
                              <a:gd name="connsiteX1667" fmla="*/ 109737 w 7247699"/>
                              <a:gd name="connsiteY1667" fmla="*/ 2335856 h 2676028"/>
                              <a:gd name="connsiteX1668" fmla="*/ 126611 w 7247699"/>
                              <a:gd name="connsiteY1668" fmla="*/ 2353486 h 2676028"/>
                              <a:gd name="connsiteX1669" fmla="*/ 4132116 w 7247699"/>
                              <a:gd name="connsiteY1669" fmla="*/ 2355662 h 2676028"/>
                              <a:gd name="connsiteX1670" fmla="*/ 4132620 w 7247699"/>
                              <a:gd name="connsiteY1670" fmla="*/ 2354654 h 2676028"/>
                              <a:gd name="connsiteX1671" fmla="*/ 4132482 w 7247699"/>
                              <a:gd name="connsiteY1671" fmla="*/ 2354838 h 2676028"/>
                              <a:gd name="connsiteX1672" fmla="*/ 4129597 w 7247699"/>
                              <a:gd name="connsiteY1672" fmla="*/ 2358684 h 2676028"/>
                              <a:gd name="connsiteX1673" fmla="*/ 4130101 w 7247699"/>
                              <a:gd name="connsiteY1673" fmla="*/ 2358180 h 2676028"/>
                              <a:gd name="connsiteX1674" fmla="*/ 4129814 w 7247699"/>
                              <a:gd name="connsiteY1674" fmla="*/ 2358396 h 2676028"/>
                              <a:gd name="connsiteX1675" fmla="*/ 4128711 w 7247699"/>
                              <a:gd name="connsiteY1675" fmla="*/ 2359223 h 2676028"/>
                              <a:gd name="connsiteX1676" fmla="*/ 4129814 w 7247699"/>
                              <a:gd name="connsiteY1676" fmla="*/ 2358396 h 2676028"/>
                              <a:gd name="connsiteX1677" fmla="*/ 4132482 w 7247699"/>
                              <a:gd name="connsiteY1677" fmla="*/ 2354838 h 2676028"/>
                              <a:gd name="connsiteX1678" fmla="*/ 4132593 w 7247699"/>
                              <a:gd name="connsiteY1678" fmla="*/ 2354587 h 2676028"/>
                              <a:gd name="connsiteX1679" fmla="*/ 4130065 w 7247699"/>
                              <a:gd name="connsiteY1679" fmla="*/ 2356023 h 2676028"/>
                              <a:gd name="connsiteX1680" fmla="*/ 4781160 w 7247699"/>
                              <a:gd name="connsiteY1680" fmla="*/ 2359692 h 2676028"/>
                              <a:gd name="connsiteX1681" fmla="*/ 4801057 w 7247699"/>
                              <a:gd name="connsiteY1681" fmla="*/ 2342565 h 2676028"/>
                              <a:gd name="connsiteX1682" fmla="*/ 4826244 w 7247699"/>
                              <a:gd name="connsiteY1682" fmla="*/ 2275066 h 2676028"/>
                              <a:gd name="connsiteX1683" fmla="*/ 4796524 w 7247699"/>
                              <a:gd name="connsiteY1683" fmla="*/ 2257436 h 2676028"/>
                              <a:gd name="connsiteX1684" fmla="*/ 4764286 w 7247699"/>
                              <a:gd name="connsiteY1684" fmla="*/ 2342062 h 2676028"/>
                              <a:gd name="connsiteX1685" fmla="*/ 4781160 w 7247699"/>
                              <a:gd name="connsiteY1685" fmla="*/ 2359692 h 2676028"/>
                              <a:gd name="connsiteX1686" fmla="*/ 4124056 w 7247699"/>
                              <a:gd name="connsiteY1686" fmla="*/ 2361706 h 2676028"/>
                              <a:gd name="connsiteX1687" fmla="*/ 4128086 w 7247699"/>
                              <a:gd name="connsiteY1687" fmla="*/ 2360699 h 2676028"/>
                              <a:gd name="connsiteX1688" fmla="*/ 4128711 w 7247699"/>
                              <a:gd name="connsiteY1688" fmla="*/ 2359223 h 2676028"/>
                              <a:gd name="connsiteX1689" fmla="*/ 4126071 w 7247699"/>
                              <a:gd name="connsiteY1689" fmla="*/ 2361203 h 2676028"/>
                              <a:gd name="connsiteX1690" fmla="*/ 4126575 w 7247699"/>
                              <a:gd name="connsiteY1690" fmla="*/ 2360699 h 2676028"/>
                              <a:gd name="connsiteX1691" fmla="*/ 4119163 w 7247699"/>
                              <a:gd name="connsiteY1691" fmla="*/ 2362930 h 2676028"/>
                              <a:gd name="connsiteX1692" fmla="*/ 4121538 w 7247699"/>
                              <a:gd name="connsiteY1692" fmla="*/ 2362714 h 2676028"/>
                              <a:gd name="connsiteX1693" fmla="*/ 4124056 w 7247699"/>
                              <a:gd name="connsiteY1693" fmla="*/ 2361706 h 2676028"/>
                              <a:gd name="connsiteX1694" fmla="*/ 4115997 w 7247699"/>
                              <a:gd name="connsiteY1694" fmla="*/ 2363218 h 2676028"/>
                              <a:gd name="connsiteX1695" fmla="*/ 4117653 w 7247699"/>
                              <a:gd name="connsiteY1695" fmla="*/ 2363067 h 2676028"/>
                              <a:gd name="connsiteX1696" fmla="*/ 4130065 w 7247699"/>
                              <a:gd name="connsiteY1696" fmla="*/ 2356023 h 2676028"/>
                              <a:gd name="connsiteX1697" fmla="*/ 4133627 w 7247699"/>
                              <a:gd name="connsiteY1697" fmla="*/ 2347602 h 2676028"/>
                              <a:gd name="connsiteX1698" fmla="*/ 4125064 w 7247699"/>
                              <a:gd name="connsiteY1698" fmla="*/ 2332490 h 2676028"/>
                              <a:gd name="connsiteX1699" fmla="*/ 4128590 w 7247699"/>
                              <a:gd name="connsiteY1699" fmla="*/ 2335009 h 2676028"/>
                              <a:gd name="connsiteX1700" fmla="*/ 4131612 w 7247699"/>
                              <a:gd name="connsiteY1700" fmla="*/ 2338535 h 2676028"/>
                              <a:gd name="connsiteX1701" fmla="*/ 4133627 w 7247699"/>
                              <a:gd name="connsiteY1701" fmla="*/ 2343068 h 2676028"/>
                              <a:gd name="connsiteX1702" fmla="*/ 4133627 w 7247699"/>
                              <a:gd name="connsiteY1702" fmla="*/ 2342565 h 2676028"/>
                              <a:gd name="connsiteX1703" fmla="*/ 4134106 w 7247699"/>
                              <a:gd name="connsiteY1703" fmla="*/ 2347350 h 2676028"/>
                              <a:gd name="connsiteX1704" fmla="*/ 4134131 w 7247699"/>
                              <a:gd name="connsiteY1704" fmla="*/ 2347099 h 2676028"/>
                              <a:gd name="connsiteX1705" fmla="*/ 4134131 w 7247699"/>
                              <a:gd name="connsiteY1705" fmla="*/ 2347602 h 2676028"/>
                              <a:gd name="connsiteX1706" fmla="*/ 4134106 w 7247699"/>
                              <a:gd name="connsiteY1706" fmla="*/ 2347350 h 2676028"/>
                              <a:gd name="connsiteX1707" fmla="*/ 4133627 w 7247699"/>
                              <a:gd name="connsiteY1707" fmla="*/ 2352136 h 2676028"/>
                              <a:gd name="connsiteX1708" fmla="*/ 4134131 w 7247699"/>
                              <a:gd name="connsiteY1708" fmla="*/ 2351128 h 2676028"/>
                              <a:gd name="connsiteX1709" fmla="*/ 4132593 w 7247699"/>
                              <a:gd name="connsiteY1709" fmla="*/ 2354587 h 2676028"/>
                              <a:gd name="connsiteX1710" fmla="*/ 4135138 w 7247699"/>
                              <a:gd name="connsiteY1710" fmla="*/ 2353143 h 2676028"/>
                              <a:gd name="connsiteX1711" fmla="*/ 4116500 w 7247699"/>
                              <a:gd name="connsiteY1711" fmla="*/ 2321913 h 2676028"/>
                              <a:gd name="connsiteX1712" fmla="*/ 4100885 w 7247699"/>
                              <a:gd name="connsiteY1712" fmla="*/ 2328461 h 2676028"/>
                              <a:gd name="connsiteX1713" fmla="*/ 4094336 w 7247699"/>
                              <a:gd name="connsiteY1713" fmla="*/ 2343572 h 2676028"/>
                              <a:gd name="connsiteX1714" fmla="*/ 4098192 w 7247699"/>
                              <a:gd name="connsiteY1714" fmla="*/ 2353061 h 2676028"/>
                              <a:gd name="connsiteX1715" fmla="*/ 4098565 w 7247699"/>
                              <a:gd name="connsiteY1715" fmla="*/ 2353541 h 2676028"/>
                              <a:gd name="connsiteX1716" fmla="*/ 4115540 w 7247699"/>
                              <a:gd name="connsiteY1716" fmla="*/ 2363176 h 2676028"/>
                              <a:gd name="connsiteX1717" fmla="*/ 4116897 w 7247699"/>
                              <a:gd name="connsiteY1717" fmla="*/ 2363496 h 2676028"/>
                              <a:gd name="connsiteX1718" fmla="*/ 4119163 w 7247699"/>
                              <a:gd name="connsiteY1718" fmla="*/ 2362930 h 2676028"/>
                              <a:gd name="connsiteX1719" fmla="*/ 4117653 w 7247699"/>
                              <a:gd name="connsiteY1719" fmla="*/ 2363067 h 2676028"/>
                              <a:gd name="connsiteX1720" fmla="*/ 4116500 w 7247699"/>
                              <a:gd name="connsiteY1720" fmla="*/ 2363721 h 2676028"/>
                              <a:gd name="connsiteX1721" fmla="*/ 4116897 w 7247699"/>
                              <a:gd name="connsiteY1721" fmla="*/ 2363496 h 2676028"/>
                              <a:gd name="connsiteX1722" fmla="*/ 4116346 w 7247699"/>
                              <a:gd name="connsiteY1722" fmla="*/ 2363634 h 2676028"/>
                              <a:gd name="connsiteX1723" fmla="*/ 4109952 w 7247699"/>
                              <a:gd name="connsiteY1723" fmla="*/ 2365232 h 2676028"/>
                              <a:gd name="connsiteX1724" fmla="*/ 4116346 w 7247699"/>
                              <a:gd name="connsiteY1724" fmla="*/ 2363634 h 2676028"/>
                              <a:gd name="connsiteX1725" fmla="*/ 4115540 w 7247699"/>
                              <a:gd name="connsiteY1725" fmla="*/ 2363176 h 2676028"/>
                              <a:gd name="connsiteX1726" fmla="*/ 4110456 w 7247699"/>
                              <a:gd name="connsiteY1726" fmla="*/ 2362714 h 2676028"/>
                              <a:gd name="connsiteX1727" fmla="*/ 4105418 w 7247699"/>
                              <a:gd name="connsiteY1727" fmla="*/ 2360699 h 2676028"/>
                              <a:gd name="connsiteX1728" fmla="*/ 4101389 w 7247699"/>
                              <a:gd name="connsiteY1728" fmla="*/ 2357173 h 2676028"/>
                              <a:gd name="connsiteX1729" fmla="*/ 4098565 w 7247699"/>
                              <a:gd name="connsiteY1729" fmla="*/ 2353541 h 2676028"/>
                              <a:gd name="connsiteX1730" fmla="*/ 4098333 w 7247699"/>
                              <a:gd name="connsiteY1730" fmla="*/ 2353410 h 2676028"/>
                              <a:gd name="connsiteX1731" fmla="*/ 4100885 w 7247699"/>
                              <a:gd name="connsiteY1731" fmla="*/ 2359691 h 2676028"/>
                              <a:gd name="connsiteX1732" fmla="*/ 4109952 w 7247699"/>
                              <a:gd name="connsiteY1732" fmla="*/ 2365232 h 2676028"/>
                              <a:gd name="connsiteX1733" fmla="*/ 819006 w 7247699"/>
                              <a:gd name="connsiteY1733" fmla="*/ 2366168 h 2676028"/>
                              <a:gd name="connsiteX1734" fmla="*/ 834667 w 7247699"/>
                              <a:gd name="connsiteY1734" fmla="*/ 2358338 h 2676028"/>
                              <a:gd name="connsiteX1735" fmla="*/ 829283 w 7247699"/>
                              <a:gd name="connsiteY1735" fmla="*/ 2341698 h 2676028"/>
                              <a:gd name="connsiteX1736" fmla="*/ 809708 w 7247699"/>
                              <a:gd name="connsiteY1736" fmla="*/ 2327995 h 2676028"/>
                              <a:gd name="connsiteX1737" fmla="*/ 785727 w 7247699"/>
                              <a:gd name="connsiteY1737" fmla="*/ 2336314 h 2676028"/>
                              <a:gd name="connsiteX1738" fmla="*/ 796982 w 7247699"/>
                              <a:gd name="connsiteY1738" fmla="*/ 2359316 h 2676028"/>
                              <a:gd name="connsiteX1739" fmla="*/ 819006 w 7247699"/>
                              <a:gd name="connsiteY1739" fmla="*/ 2366168 h 2676028"/>
                              <a:gd name="connsiteX1740" fmla="*/ 631566 w 7247699"/>
                              <a:gd name="connsiteY1740" fmla="*/ 2369104 h 2676028"/>
                              <a:gd name="connsiteX1741" fmla="*/ 643801 w 7247699"/>
                              <a:gd name="connsiteY1741" fmla="*/ 2359317 h 2676028"/>
                              <a:gd name="connsiteX1742" fmla="*/ 636460 w 7247699"/>
                              <a:gd name="connsiteY1742" fmla="*/ 2331421 h 2676028"/>
                              <a:gd name="connsiteX1743" fmla="*/ 627651 w 7247699"/>
                              <a:gd name="connsiteY1743" fmla="*/ 2326038 h 2676028"/>
                              <a:gd name="connsiteX1744" fmla="*/ 614438 w 7247699"/>
                              <a:gd name="connsiteY1744" fmla="*/ 2320654 h 2676028"/>
                              <a:gd name="connsiteX1745" fmla="*/ 601714 w 7247699"/>
                              <a:gd name="connsiteY1745" fmla="*/ 2321633 h 2676028"/>
                              <a:gd name="connsiteX1746" fmla="*/ 592416 w 7247699"/>
                              <a:gd name="connsiteY1746" fmla="*/ 2329463 h 2676028"/>
                              <a:gd name="connsiteX1747" fmla="*/ 595352 w 7247699"/>
                              <a:gd name="connsiteY1747" fmla="*/ 2353444 h 2676028"/>
                              <a:gd name="connsiteX1748" fmla="*/ 606608 w 7247699"/>
                              <a:gd name="connsiteY1748" fmla="*/ 2362253 h 2676028"/>
                              <a:gd name="connsiteX1749" fmla="*/ 615417 w 7247699"/>
                              <a:gd name="connsiteY1749" fmla="*/ 2367147 h 2676028"/>
                              <a:gd name="connsiteX1750" fmla="*/ 631566 w 7247699"/>
                              <a:gd name="connsiteY1750" fmla="*/ 2369104 h 2676028"/>
                              <a:gd name="connsiteX1751" fmla="*/ 5473550 w 7247699"/>
                              <a:gd name="connsiteY1751" fmla="*/ 2372374 h 2676028"/>
                              <a:gd name="connsiteX1752" fmla="*/ 5489210 w 7247699"/>
                              <a:gd name="connsiteY1752" fmla="*/ 2364543 h 2676028"/>
                              <a:gd name="connsiteX1753" fmla="*/ 5483827 w 7247699"/>
                              <a:gd name="connsiteY1753" fmla="*/ 2347903 h 2676028"/>
                              <a:gd name="connsiteX1754" fmla="*/ 5464251 w 7247699"/>
                              <a:gd name="connsiteY1754" fmla="*/ 2334200 h 2676028"/>
                              <a:gd name="connsiteX1755" fmla="*/ 5440271 w 7247699"/>
                              <a:gd name="connsiteY1755" fmla="*/ 2342520 h 2676028"/>
                              <a:gd name="connsiteX1756" fmla="*/ 5451527 w 7247699"/>
                              <a:gd name="connsiteY1756" fmla="*/ 2365522 h 2676028"/>
                              <a:gd name="connsiteX1757" fmla="*/ 5473550 w 7247699"/>
                              <a:gd name="connsiteY1757" fmla="*/ 2372374 h 2676028"/>
                              <a:gd name="connsiteX1758" fmla="*/ 5286113 w 7247699"/>
                              <a:gd name="connsiteY1758" fmla="*/ 2375310 h 2676028"/>
                              <a:gd name="connsiteX1759" fmla="*/ 5298348 w 7247699"/>
                              <a:gd name="connsiteY1759" fmla="*/ 2365523 h 2676028"/>
                              <a:gd name="connsiteX1760" fmla="*/ 5291006 w 7247699"/>
                              <a:gd name="connsiteY1760" fmla="*/ 2337627 h 2676028"/>
                              <a:gd name="connsiteX1761" fmla="*/ 5282198 w 7247699"/>
                              <a:gd name="connsiteY1761" fmla="*/ 2332243 h 2676028"/>
                              <a:gd name="connsiteX1762" fmla="*/ 5268984 w 7247699"/>
                              <a:gd name="connsiteY1762" fmla="*/ 2326860 h 2676028"/>
                              <a:gd name="connsiteX1763" fmla="*/ 5256260 w 7247699"/>
                              <a:gd name="connsiteY1763" fmla="*/ 2327839 h 2676028"/>
                              <a:gd name="connsiteX1764" fmla="*/ 5246962 w 7247699"/>
                              <a:gd name="connsiteY1764" fmla="*/ 2335669 h 2676028"/>
                              <a:gd name="connsiteX1765" fmla="*/ 5249898 w 7247699"/>
                              <a:gd name="connsiteY1765" fmla="*/ 2359650 h 2676028"/>
                              <a:gd name="connsiteX1766" fmla="*/ 5261154 w 7247699"/>
                              <a:gd name="connsiteY1766" fmla="*/ 2368458 h 2676028"/>
                              <a:gd name="connsiteX1767" fmla="*/ 5269963 w 7247699"/>
                              <a:gd name="connsiteY1767" fmla="*/ 2373353 h 2676028"/>
                              <a:gd name="connsiteX1768" fmla="*/ 5286113 w 7247699"/>
                              <a:gd name="connsiteY1768" fmla="*/ 2375310 h 2676028"/>
                              <a:gd name="connsiteX1769" fmla="*/ 4532943 w 7247699"/>
                              <a:gd name="connsiteY1769" fmla="*/ 2409078 h 2676028"/>
                              <a:gd name="connsiteX1770" fmla="*/ 4548114 w 7247699"/>
                              <a:gd name="connsiteY1770" fmla="*/ 2388035 h 2676028"/>
                              <a:gd name="connsiteX1771" fmla="*/ 4547135 w 7247699"/>
                              <a:gd name="connsiteY1771" fmla="*/ 2384609 h 2676028"/>
                              <a:gd name="connsiteX1772" fmla="*/ 4542730 w 7247699"/>
                              <a:gd name="connsiteY1772" fmla="*/ 2376779 h 2676028"/>
                              <a:gd name="connsiteX1773" fmla="*/ 4522176 w 7247699"/>
                              <a:gd name="connsiteY1773" fmla="*/ 2376779 h 2676028"/>
                              <a:gd name="connsiteX1774" fmla="*/ 4517772 w 7247699"/>
                              <a:gd name="connsiteY1774" fmla="*/ 2384609 h 2676028"/>
                              <a:gd name="connsiteX1775" fmla="*/ 4516793 w 7247699"/>
                              <a:gd name="connsiteY1775" fmla="*/ 2388035 h 2676028"/>
                              <a:gd name="connsiteX1776" fmla="*/ 4532943 w 7247699"/>
                              <a:gd name="connsiteY1776" fmla="*/ 2409078 h 2676028"/>
                              <a:gd name="connsiteX1777" fmla="*/ 1375586 w 7247699"/>
                              <a:gd name="connsiteY1777" fmla="*/ 2413428 h 2676028"/>
                              <a:gd name="connsiteX1778" fmla="*/ 1384149 w 7247699"/>
                              <a:gd name="connsiteY1778" fmla="*/ 2410909 h 2676028"/>
                              <a:gd name="connsiteX1779" fmla="*/ 1389690 w 7247699"/>
                              <a:gd name="connsiteY1779" fmla="*/ 2403521 h 2676028"/>
                              <a:gd name="connsiteX1780" fmla="*/ 1392209 w 7247699"/>
                              <a:gd name="connsiteY1780" fmla="*/ 2399323 h 2676028"/>
                              <a:gd name="connsiteX1781" fmla="*/ 1391705 w 7247699"/>
                              <a:gd name="connsiteY1781" fmla="*/ 2400834 h 2676028"/>
                              <a:gd name="connsiteX1782" fmla="*/ 1389690 w 7247699"/>
                              <a:gd name="connsiteY1782" fmla="*/ 2403521 h 2676028"/>
                              <a:gd name="connsiteX1783" fmla="*/ 1387675 w 7247699"/>
                              <a:gd name="connsiteY1783" fmla="*/ 2406879 h 2676028"/>
                              <a:gd name="connsiteX1784" fmla="*/ 1393216 w 7247699"/>
                              <a:gd name="connsiteY1784" fmla="*/ 2399323 h 2676028"/>
                              <a:gd name="connsiteX1785" fmla="*/ 1394224 w 7247699"/>
                              <a:gd name="connsiteY1785" fmla="*/ 2385723 h 2676028"/>
                              <a:gd name="connsiteX1786" fmla="*/ 1392209 w 7247699"/>
                              <a:gd name="connsiteY1786" fmla="*/ 2381190 h 2676028"/>
                              <a:gd name="connsiteX1787" fmla="*/ 1387172 w 7247699"/>
                              <a:gd name="connsiteY1787" fmla="*/ 2375649 h 2676028"/>
                              <a:gd name="connsiteX1788" fmla="*/ 1375586 w 7247699"/>
                              <a:gd name="connsiteY1788" fmla="*/ 2371618 h 2676028"/>
                              <a:gd name="connsiteX1789" fmla="*/ 1366015 w 7247699"/>
                              <a:gd name="connsiteY1789" fmla="*/ 2374137 h 2676028"/>
                              <a:gd name="connsiteX1790" fmla="*/ 1356949 w 7247699"/>
                              <a:gd name="connsiteY1790" fmla="*/ 2385723 h 2676028"/>
                              <a:gd name="connsiteX1791" fmla="*/ 1357955 w 7247699"/>
                              <a:gd name="connsiteY1791" fmla="*/ 2399323 h 2676028"/>
                              <a:gd name="connsiteX1792" fmla="*/ 1363496 w 7247699"/>
                              <a:gd name="connsiteY1792" fmla="*/ 2406879 h 2676028"/>
                              <a:gd name="connsiteX1793" fmla="*/ 1363494 w 7247699"/>
                              <a:gd name="connsiteY1793" fmla="*/ 2406876 h 2676028"/>
                              <a:gd name="connsiteX1794" fmla="*/ 1359467 w 7247699"/>
                              <a:gd name="connsiteY1794" fmla="*/ 2400834 h 2676028"/>
                              <a:gd name="connsiteX1795" fmla="*/ 1358963 w 7247699"/>
                              <a:gd name="connsiteY1795" fmla="*/ 2399323 h 2676028"/>
                              <a:gd name="connsiteX1796" fmla="*/ 1363494 w 7247699"/>
                              <a:gd name="connsiteY1796" fmla="*/ 2406876 h 2676028"/>
                              <a:gd name="connsiteX1797" fmla="*/ 1365511 w 7247699"/>
                              <a:gd name="connsiteY1797" fmla="*/ 2409902 h 2676028"/>
                              <a:gd name="connsiteX1798" fmla="*/ 1375586 w 7247699"/>
                              <a:gd name="connsiteY1798" fmla="*/ 2413428 h 2676028"/>
                              <a:gd name="connsiteX1799" fmla="*/ 3987930 w 7247699"/>
                              <a:gd name="connsiteY1799" fmla="*/ 2418751 h 2676028"/>
                              <a:gd name="connsiteX1800" fmla="*/ 3987863 w 7247699"/>
                              <a:gd name="connsiteY1800" fmla="*/ 2409245 h 2676028"/>
                              <a:gd name="connsiteX1801" fmla="*/ 4014245 w 7247699"/>
                              <a:gd name="connsiteY1801" fmla="*/ 2397974 h 2676028"/>
                              <a:gd name="connsiteX1802" fmla="*/ 4016764 w 7247699"/>
                              <a:gd name="connsiteY1802" fmla="*/ 2398982 h 2676028"/>
                              <a:gd name="connsiteX1803" fmla="*/ 4023445 w 7247699"/>
                              <a:gd name="connsiteY1803" fmla="*/ 2410927 h 2676028"/>
                              <a:gd name="connsiteX1804" fmla="*/ 4024486 w 7247699"/>
                              <a:gd name="connsiteY1804" fmla="*/ 2405843 h 2676028"/>
                              <a:gd name="connsiteX1805" fmla="*/ 4002660 w 7247699"/>
                              <a:gd name="connsiteY1805" fmla="*/ 2394952 h 2676028"/>
                              <a:gd name="connsiteX1806" fmla="*/ 3999637 w 7247699"/>
                              <a:gd name="connsiteY1806" fmla="*/ 2395456 h 2676028"/>
                              <a:gd name="connsiteX1807" fmla="*/ 3987674 w 7247699"/>
                              <a:gd name="connsiteY1807" fmla="*/ 2418438 h 2676028"/>
                              <a:gd name="connsiteX1808" fmla="*/ 6030135 w 7247699"/>
                              <a:gd name="connsiteY1808" fmla="*/ 2419634 h 2676028"/>
                              <a:gd name="connsiteX1809" fmla="*/ 6038699 w 7247699"/>
                              <a:gd name="connsiteY1809" fmla="*/ 2417116 h 2676028"/>
                              <a:gd name="connsiteX1810" fmla="*/ 6044239 w 7247699"/>
                              <a:gd name="connsiteY1810" fmla="*/ 2409729 h 2676028"/>
                              <a:gd name="connsiteX1811" fmla="*/ 6046758 w 7247699"/>
                              <a:gd name="connsiteY1811" fmla="*/ 2405530 h 2676028"/>
                              <a:gd name="connsiteX1812" fmla="*/ 6046255 w 7247699"/>
                              <a:gd name="connsiteY1812" fmla="*/ 2407041 h 2676028"/>
                              <a:gd name="connsiteX1813" fmla="*/ 6044239 w 7247699"/>
                              <a:gd name="connsiteY1813" fmla="*/ 2409729 h 2676028"/>
                              <a:gd name="connsiteX1814" fmla="*/ 6042225 w 7247699"/>
                              <a:gd name="connsiteY1814" fmla="*/ 2413086 h 2676028"/>
                              <a:gd name="connsiteX1815" fmla="*/ 6047766 w 7247699"/>
                              <a:gd name="connsiteY1815" fmla="*/ 2405530 h 2676028"/>
                              <a:gd name="connsiteX1816" fmla="*/ 6048773 w 7247699"/>
                              <a:gd name="connsiteY1816" fmla="*/ 2391929 h 2676028"/>
                              <a:gd name="connsiteX1817" fmla="*/ 6046758 w 7247699"/>
                              <a:gd name="connsiteY1817" fmla="*/ 2387396 h 2676028"/>
                              <a:gd name="connsiteX1818" fmla="*/ 6041721 w 7247699"/>
                              <a:gd name="connsiteY1818" fmla="*/ 2381856 h 2676028"/>
                              <a:gd name="connsiteX1819" fmla="*/ 6030135 w 7247699"/>
                              <a:gd name="connsiteY1819" fmla="*/ 2377825 h 2676028"/>
                              <a:gd name="connsiteX1820" fmla="*/ 6020565 w 7247699"/>
                              <a:gd name="connsiteY1820" fmla="*/ 2380344 h 2676028"/>
                              <a:gd name="connsiteX1821" fmla="*/ 6011498 w 7247699"/>
                              <a:gd name="connsiteY1821" fmla="*/ 2391929 h 2676028"/>
                              <a:gd name="connsiteX1822" fmla="*/ 6012505 w 7247699"/>
                              <a:gd name="connsiteY1822" fmla="*/ 2405530 h 2676028"/>
                              <a:gd name="connsiteX1823" fmla="*/ 6018046 w 7247699"/>
                              <a:gd name="connsiteY1823" fmla="*/ 2413086 h 2676028"/>
                              <a:gd name="connsiteX1824" fmla="*/ 6018043 w 7247699"/>
                              <a:gd name="connsiteY1824" fmla="*/ 2413081 h 2676028"/>
                              <a:gd name="connsiteX1825" fmla="*/ 6014017 w 7247699"/>
                              <a:gd name="connsiteY1825" fmla="*/ 2407041 h 2676028"/>
                              <a:gd name="connsiteX1826" fmla="*/ 6013512 w 7247699"/>
                              <a:gd name="connsiteY1826" fmla="*/ 2405530 h 2676028"/>
                              <a:gd name="connsiteX1827" fmla="*/ 6018043 w 7247699"/>
                              <a:gd name="connsiteY1827" fmla="*/ 2413081 h 2676028"/>
                              <a:gd name="connsiteX1828" fmla="*/ 6020061 w 7247699"/>
                              <a:gd name="connsiteY1828" fmla="*/ 2416108 h 2676028"/>
                              <a:gd name="connsiteX1829" fmla="*/ 6030135 w 7247699"/>
                              <a:gd name="connsiteY1829" fmla="*/ 2419634 h 2676028"/>
                              <a:gd name="connsiteX1830" fmla="*/ 4021562 w 7247699"/>
                              <a:gd name="connsiteY1830" fmla="*/ 2420122 h 2676028"/>
                              <a:gd name="connsiteX1831" fmla="*/ 4025075 w 7247699"/>
                              <a:gd name="connsiteY1831" fmla="*/ 2413841 h 2676028"/>
                              <a:gd name="connsiteX1832" fmla="*/ 4023445 w 7247699"/>
                              <a:gd name="connsiteY1832" fmla="*/ 2410927 h 2676028"/>
                              <a:gd name="connsiteX1833" fmla="*/ 4016815 w 7247699"/>
                              <a:gd name="connsiteY1833" fmla="*/ 2428609 h 2676028"/>
                              <a:gd name="connsiteX1834" fmla="*/ 4020015 w 7247699"/>
                              <a:gd name="connsiteY1834" fmla="*/ 2427678 h 2676028"/>
                              <a:gd name="connsiteX1835" fmla="*/ 4021562 w 7247699"/>
                              <a:gd name="connsiteY1835" fmla="*/ 2420122 h 2676028"/>
                              <a:gd name="connsiteX1836" fmla="*/ 4012979 w 7247699"/>
                              <a:gd name="connsiteY1836" fmla="*/ 2429726 h 2676028"/>
                              <a:gd name="connsiteX1837" fmla="*/ 4014245 w 7247699"/>
                              <a:gd name="connsiteY1837" fmla="*/ 2429708 h 2676028"/>
                              <a:gd name="connsiteX1838" fmla="*/ 4016764 w 7247699"/>
                              <a:gd name="connsiteY1838" fmla="*/ 2428701 h 2676028"/>
                              <a:gd name="connsiteX1839" fmla="*/ 4016815 w 7247699"/>
                              <a:gd name="connsiteY1839" fmla="*/ 2428609 h 2676028"/>
                              <a:gd name="connsiteX1840" fmla="*/ 2123614 w 7247699"/>
                              <a:gd name="connsiteY1840" fmla="*/ 2431436 h 2676028"/>
                              <a:gd name="connsiteX1841" fmla="*/ 2136207 w 7247699"/>
                              <a:gd name="connsiteY1841" fmla="*/ 2421991 h 2676028"/>
                              <a:gd name="connsiteX1842" fmla="*/ 2129155 w 7247699"/>
                              <a:gd name="connsiteY1842" fmla="*/ 2394790 h 2676028"/>
                              <a:gd name="connsiteX1843" fmla="*/ 2120087 w 7247699"/>
                              <a:gd name="connsiteY1843" fmla="*/ 2389753 h 2676028"/>
                              <a:gd name="connsiteX1844" fmla="*/ 2113539 w 7247699"/>
                              <a:gd name="connsiteY1844" fmla="*/ 2384716 h 2676028"/>
                              <a:gd name="connsiteX1845" fmla="*/ 2100946 w 7247699"/>
                              <a:gd name="connsiteY1845" fmla="*/ 2370611 h 2676028"/>
                              <a:gd name="connsiteX1846" fmla="*/ 2079286 w 7247699"/>
                              <a:gd name="connsiteY1846" fmla="*/ 2363559 h 2676028"/>
                              <a:gd name="connsiteX1847" fmla="*/ 2069211 w 7247699"/>
                              <a:gd name="connsiteY1847" fmla="*/ 2383708 h 2676028"/>
                              <a:gd name="connsiteX1848" fmla="*/ 2107998 w 7247699"/>
                              <a:gd name="connsiteY1848" fmla="*/ 2429546 h 2676028"/>
                              <a:gd name="connsiteX1849" fmla="*/ 2123614 w 7247699"/>
                              <a:gd name="connsiteY1849" fmla="*/ 2431436 h 2676028"/>
                              <a:gd name="connsiteX1850" fmla="*/ 4002660 w 7247699"/>
                              <a:gd name="connsiteY1850" fmla="*/ 2432731 h 2676028"/>
                              <a:gd name="connsiteX1851" fmla="*/ 4012979 w 7247699"/>
                              <a:gd name="connsiteY1851" fmla="*/ 2429726 h 2676028"/>
                              <a:gd name="connsiteX1852" fmla="*/ 3997087 w 7247699"/>
                              <a:gd name="connsiteY1852" fmla="*/ 2429952 h 2676028"/>
                              <a:gd name="connsiteX1853" fmla="*/ 3987930 w 7247699"/>
                              <a:gd name="connsiteY1853" fmla="*/ 2418751 h 2676028"/>
                              <a:gd name="connsiteX1854" fmla="*/ 3987965 w 7247699"/>
                              <a:gd name="connsiteY1854" fmla="*/ 2423687 h 2676028"/>
                              <a:gd name="connsiteX1855" fmla="*/ 3999637 w 7247699"/>
                              <a:gd name="connsiteY1855" fmla="*/ 2432227 h 2676028"/>
                              <a:gd name="connsiteX1856" fmla="*/ 4002660 w 7247699"/>
                              <a:gd name="connsiteY1856" fmla="*/ 2432731 h 2676028"/>
                              <a:gd name="connsiteX1857" fmla="*/ 6778161 w 7247699"/>
                              <a:gd name="connsiteY1857" fmla="*/ 2437642 h 2676028"/>
                              <a:gd name="connsiteX1858" fmla="*/ 6790754 w 7247699"/>
                              <a:gd name="connsiteY1858" fmla="*/ 2428197 h 2676028"/>
                              <a:gd name="connsiteX1859" fmla="*/ 6783702 w 7247699"/>
                              <a:gd name="connsiteY1859" fmla="*/ 2400996 h 2676028"/>
                              <a:gd name="connsiteX1860" fmla="*/ 6774635 w 7247699"/>
                              <a:gd name="connsiteY1860" fmla="*/ 2395959 h 2676028"/>
                              <a:gd name="connsiteX1861" fmla="*/ 6768086 w 7247699"/>
                              <a:gd name="connsiteY1861" fmla="*/ 2390922 h 2676028"/>
                              <a:gd name="connsiteX1862" fmla="*/ 6755493 w 7247699"/>
                              <a:gd name="connsiteY1862" fmla="*/ 2376818 h 2676028"/>
                              <a:gd name="connsiteX1863" fmla="*/ 6733833 w 7247699"/>
                              <a:gd name="connsiteY1863" fmla="*/ 2369766 h 2676028"/>
                              <a:gd name="connsiteX1864" fmla="*/ 6723759 w 7247699"/>
                              <a:gd name="connsiteY1864" fmla="*/ 2389914 h 2676028"/>
                              <a:gd name="connsiteX1865" fmla="*/ 6762545 w 7247699"/>
                              <a:gd name="connsiteY1865" fmla="*/ 2435753 h 2676028"/>
                              <a:gd name="connsiteX1866" fmla="*/ 6778161 w 7247699"/>
                              <a:gd name="connsiteY1866" fmla="*/ 2437642 h 2676028"/>
                              <a:gd name="connsiteX1867" fmla="*/ 1194987 w 7247699"/>
                              <a:gd name="connsiteY1867" fmla="*/ 2438520 h 2676028"/>
                              <a:gd name="connsiteX1868" fmla="*/ 1211985 w 7247699"/>
                              <a:gd name="connsiteY1868" fmla="*/ 2416085 h 2676028"/>
                              <a:gd name="connsiteX1869" fmla="*/ 1101873 w 7247699"/>
                              <a:gd name="connsiteY1869" fmla="*/ 2287864 h 2676028"/>
                              <a:gd name="connsiteX1870" fmla="*/ 1086702 w 7247699"/>
                              <a:gd name="connsiteY1870" fmla="*/ 2312824 h 2676028"/>
                              <a:gd name="connsiteX1871" fmla="*/ 1186048 w 7247699"/>
                              <a:gd name="connsiteY1871" fmla="*/ 2431256 h 2676028"/>
                              <a:gd name="connsiteX1872" fmla="*/ 1194987 w 7247699"/>
                              <a:gd name="connsiteY1872" fmla="*/ 2438520 h 2676028"/>
                              <a:gd name="connsiteX1873" fmla="*/ 5849530 w 7247699"/>
                              <a:gd name="connsiteY1873" fmla="*/ 2444725 h 2676028"/>
                              <a:gd name="connsiteX1874" fmla="*/ 5866528 w 7247699"/>
                              <a:gd name="connsiteY1874" fmla="*/ 2422290 h 2676028"/>
                              <a:gd name="connsiteX1875" fmla="*/ 5756416 w 7247699"/>
                              <a:gd name="connsiteY1875" fmla="*/ 2294069 h 2676028"/>
                              <a:gd name="connsiteX1876" fmla="*/ 5741245 w 7247699"/>
                              <a:gd name="connsiteY1876" fmla="*/ 2319029 h 2676028"/>
                              <a:gd name="connsiteX1877" fmla="*/ 5840591 w 7247699"/>
                              <a:gd name="connsiteY1877" fmla="*/ 2437461 h 2676028"/>
                              <a:gd name="connsiteX1878" fmla="*/ 5849530 w 7247699"/>
                              <a:gd name="connsiteY1878" fmla="*/ 2444725 h 2676028"/>
                              <a:gd name="connsiteX1879" fmla="*/ 4314683 w 7247699"/>
                              <a:gd name="connsiteY1879" fmla="*/ 2445904 h 2676028"/>
                              <a:gd name="connsiteX1880" fmla="*/ 4327399 w 7247699"/>
                              <a:gd name="connsiteY1880" fmla="*/ 2443335 h 2676028"/>
                              <a:gd name="connsiteX1881" fmla="*/ 4408148 w 7247699"/>
                              <a:gd name="connsiteY1881" fmla="*/ 2386566 h 2676028"/>
                              <a:gd name="connsiteX1882" fmla="*/ 4390041 w 7247699"/>
                              <a:gd name="connsiteY1882" fmla="*/ 2355245 h 2676028"/>
                              <a:gd name="connsiteX1883" fmla="*/ 4310760 w 7247699"/>
                              <a:gd name="connsiteY1883" fmla="*/ 2413971 h 2676028"/>
                              <a:gd name="connsiteX1884" fmla="*/ 4314683 w 7247699"/>
                              <a:gd name="connsiteY1884" fmla="*/ 2445904 h 2676028"/>
                              <a:gd name="connsiteX1885" fmla="*/ 1910022 w 7247699"/>
                              <a:gd name="connsiteY1885" fmla="*/ 2455542 h 2676028"/>
                              <a:gd name="connsiteX1886" fmla="*/ 1922578 w 7247699"/>
                              <a:gd name="connsiteY1886" fmla="*/ 2450831 h 2676028"/>
                              <a:gd name="connsiteX1887" fmla="*/ 2015073 w 7247699"/>
                              <a:gd name="connsiteY1887" fmla="*/ 2248224 h 2676028"/>
                              <a:gd name="connsiteX1888" fmla="*/ 1982773 w 7247699"/>
                              <a:gd name="connsiteY1888" fmla="*/ 2248224 h 2676028"/>
                              <a:gd name="connsiteX1889" fmla="*/ 1903002 w 7247699"/>
                              <a:gd name="connsiteY1889" fmla="*/ 2426362 h 2676028"/>
                              <a:gd name="connsiteX1890" fmla="*/ 1910022 w 7247699"/>
                              <a:gd name="connsiteY1890" fmla="*/ 2455542 h 2676028"/>
                              <a:gd name="connsiteX1891" fmla="*/ 3593138 w 7247699"/>
                              <a:gd name="connsiteY1891" fmla="*/ 2459640 h 2676028"/>
                              <a:gd name="connsiteX1892" fmla="*/ 3602205 w 7247699"/>
                              <a:gd name="connsiteY1892" fmla="*/ 2436760 h 2676028"/>
                              <a:gd name="connsiteX1893" fmla="*/ 3530677 w 7247699"/>
                              <a:gd name="connsiteY1893" fmla="*/ 2371780 h 2676028"/>
                              <a:gd name="connsiteX1894" fmla="*/ 3512540 w 7247699"/>
                              <a:gd name="connsiteY1894" fmla="*/ 2389914 h 2676028"/>
                              <a:gd name="connsiteX1895" fmla="*/ 3583063 w 7247699"/>
                              <a:gd name="connsiteY1895" fmla="*/ 2455901 h 2676028"/>
                              <a:gd name="connsiteX1896" fmla="*/ 3593138 w 7247699"/>
                              <a:gd name="connsiteY1896" fmla="*/ 2459640 h 2676028"/>
                              <a:gd name="connsiteX1897" fmla="*/ 6564566 w 7247699"/>
                              <a:gd name="connsiteY1897" fmla="*/ 2461747 h 2676028"/>
                              <a:gd name="connsiteX1898" fmla="*/ 6577122 w 7247699"/>
                              <a:gd name="connsiteY1898" fmla="*/ 2457037 h 2676028"/>
                              <a:gd name="connsiteX1899" fmla="*/ 6669617 w 7247699"/>
                              <a:gd name="connsiteY1899" fmla="*/ 2254429 h 2676028"/>
                              <a:gd name="connsiteX1900" fmla="*/ 6637317 w 7247699"/>
                              <a:gd name="connsiteY1900" fmla="*/ 2254429 h 2676028"/>
                              <a:gd name="connsiteX1901" fmla="*/ 6557546 w 7247699"/>
                              <a:gd name="connsiteY1901" fmla="*/ 2432568 h 2676028"/>
                              <a:gd name="connsiteX1902" fmla="*/ 6564566 w 7247699"/>
                              <a:gd name="connsiteY1902" fmla="*/ 2461747 h 2676028"/>
                              <a:gd name="connsiteX1903" fmla="*/ 3969414 w 7247699"/>
                              <a:gd name="connsiteY1903" fmla="*/ 2464466 h 2676028"/>
                              <a:gd name="connsiteX1904" fmla="*/ 3987548 w 7247699"/>
                              <a:gd name="connsiteY1904" fmla="*/ 2459429 h 2676028"/>
                              <a:gd name="connsiteX1905" fmla="*/ 3993089 w 7247699"/>
                              <a:gd name="connsiteY1905" fmla="*/ 2446332 h 2676028"/>
                              <a:gd name="connsiteX1906" fmla="*/ 3987548 w 7247699"/>
                              <a:gd name="connsiteY1906" fmla="*/ 2433235 h 2676028"/>
                              <a:gd name="connsiteX1907" fmla="*/ 3969919 w 7247699"/>
                              <a:gd name="connsiteY1907" fmla="*/ 2428198 h 2676028"/>
                              <a:gd name="connsiteX1908" fmla="*/ 3963874 w 7247699"/>
                              <a:gd name="connsiteY1908" fmla="*/ 2429205 h 2676028"/>
                              <a:gd name="connsiteX1909" fmla="*/ 3960851 w 7247699"/>
                              <a:gd name="connsiteY1909" fmla="*/ 2429709 h 2676028"/>
                              <a:gd name="connsiteX1910" fmla="*/ 3952288 w 7247699"/>
                              <a:gd name="connsiteY1910" fmla="*/ 2434746 h 2676028"/>
                              <a:gd name="connsiteX1911" fmla="*/ 3952288 w 7247699"/>
                              <a:gd name="connsiteY1911" fmla="*/ 2457917 h 2676028"/>
                              <a:gd name="connsiteX1912" fmla="*/ 3963370 w 7247699"/>
                              <a:gd name="connsiteY1912" fmla="*/ 2463458 h 2676028"/>
                              <a:gd name="connsiteX1913" fmla="*/ 3969414 w 7247699"/>
                              <a:gd name="connsiteY1913" fmla="*/ 2464466 h 2676028"/>
                              <a:gd name="connsiteX1914" fmla="*/ 2091878 w 7247699"/>
                              <a:gd name="connsiteY1914" fmla="*/ 2472866 h 2676028"/>
                              <a:gd name="connsiteX1915" fmla="*/ 2091878 w 7247699"/>
                              <a:gd name="connsiteY1915" fmla="*/ 2472363 h 2676028"/>
                              <a:gd name="connsiteX1916" fmla="*/ 2091853 w 7247699"/>
                              <a:gd name="connsiteY1916" fmla="*/ 2472614 h 2676028"/>
                              <a:gd name="connsiteX1917" fmla="*/ 2091687 w 7247699"/>
                              <a:gd name="connsiteY1917" fmla="*/ 2474269 h 2676028"/>
                              <a:gd name="connsiteX1918" fmla="*/ 2091853 w 7247699"/>
                              <a:gd name="connsiteY1918" fmla="*/ 2472614 h 2676028"/>
                              <a:gd name="connsiteX1919" fmla="*/ 2091799 w 7247699"/>
                              <a:gd name="connsiteY1919" fmla="*/ 2472076 h 2676028"/>
                              <a:gd name="connsiteX1920" fmla="*/ 6746427 w 7247699"/>
                              <a:gd name="connsiteY1920" fmla="*/ 2479072 h 2676028"/>
                              <a:gd name="connsiteX1921" fmla="*/ 6746427 w 7247699"/>
                              <a:gd name="connsiteY1921" fmla="*/ 2478569 h 2676028"/>
                              <a:gd name="connsiteX1922" fmla="*/ 6746402 w 7247699"/>
                              <a:gd name="connsiteY1922" fmla="*/ 2478820 h 2676028"/>
                              <a:gd name="connsiteX1923" fmla="*/ 6746237 w 7247699"/>
                              <a:gd name="connsiteY1923" fmla="*/ 2480473 h 2676028"/>
                              <a:gd name="connsiteX1924" fmla="*/ 6746402 w 7247699"/>
                              <a:gd name="connsiteY1924" fmla="*/ 2478820 h 2676028"/>
                              <a:gd name="connsiteX1925" fmla="*/ 6746348 w 7247699"/>
                              <a:gd name="connsiteY1925" fmla="*/ 2478283 h 2676028"/>
                              <a:gd name="connsiteX1926" fmla="*/ 2089401 w 7247699"/>
                              <a:gd name="connsiteY1926" fmla="*/ 2481337 h 2676028"/>
                              <a:gd name="connsiteX1927" fmla="*/ 2089410 w 7247699"/>
                              <a:gd name="connsiteY1927" fmla="*/ 2481329 h 2676028"/>
                              <a:gd name="connsiteX1928" fmla="*/ 2089863 w 7247699"/>
                              <a:gd name="connsiteY1928" fmla="*/ 2480422 h 2676028"/>
                              <a:gd name="connsiteX1929" fmla="*/ 2089726 w 7247699"/>
                              <a:gd name="connsiteY1929" fmla="*/ 2480605 h 2676028"/>
                              <a:gd name="connsiteX1930" fmla="*/ 2056617 w 7247699"/>
                              <a:gd name="connsiteY1930" fmla="*/ 2481933 h 2676028"/>
                              <a:gd name="connsiteX1931" fmla="*/ 2055106 w 7247699"/>
                              <a:gd name="connsiteY1931" fmla="*/ 2479918 h 2676028"/>
                              <a:gd name="connsiteX1932" fmla="*/ 2055106 w 7247699"/>
                              <a:gd name="connsiteY1932" fmla="*/ 2480422 h 2676028"/>
                              <a:gd name="connsiteX1933" fmla="*/ 2088688 w 7247699"/>
                              <a:gd name="connsiteY1933" fmla="*/ 2481989 h 2676028"/>
                              <a:gd name="connsiteX1934" fmla="*/ 2091374 w 7247699"/>
                              <a:gd name="connsiteY1934" fmla="*/ 2480422 h 2676028"/>
                              <a:gd name="connsiteX1935" fmla="*/ 2091687 w 7247699"/>
                              <a:gd name="connsiteY1935" fmla="*/ 2474269 h 2676028"/>
                              <a:gd name="connsiteX1936" fmla="*/ 2091374 w 7247699"/>
                              <a:gd name="connsiteY1936" fmla="*/ 2477400 h 2676028"/>
                              <a:gd name="connsiteX1937" fmla="*/ 2091374 w 7247699"/>
                              <a:gd name="connsiteY1937" fmla="*/ 2476896 h 2676028"/>
                              <a:gd name="connsiteX1938" fmla="*/ 2089863 w 7247699"/>
                              <a:gd name="connsiteY1938" fmla="*/ 2480297 h 2676028"/>
                              <a:gd name="connsiteX1939" fmla="*/ 2089863 w 7247699"/>
                              <a:gd name="connsiteY1939" fmla="*/ 2480422 h 2676028"/>
                              <a:gd name="connsiteX1940" fmla="*/ 2089863 w 7247699"/>
                              <a:gd name="connsiteY1940" fmla="*/ 2480926 h 2676028"/>
                              <a:gd name="connsiteX1941" fmla="*/ 2089410 w 7247699"/>
                              <a:gd name="connsiteY1941" fmla="*/ 2481329 h 2676028"/>
                              <a:gd name="connsiteX1942" fmla="*/ 2089360 w 7247699"/>
                              <a:gd name="connsiteY1942" fmla="*/ 2481430 h 2676028"/>
                              <a:gd name="connsiteX1943" fmla="*/ 2089401 w 7247699"/>
                              <a:gd name="connsiteY1943" fmla="*/ 2481337 h 2676028"/>
                              <a:gd name="connsiteX1944" fmla="*/ 2088730 w 7247699"/>
                              <a:gd name="connsiteY1944" fmla="*/ 2481933 h 2676028"/>
                              <a:gd name="connsiteX1945" fmla="*/ 2086841 w 7247699"/>
                              <a:gd name="connsiteY1945" fmla="*/ 2484452 h 2676028"/>
                              <a:gd name="connsiteX1946" fmla="*/ 2087345 w 7247699"/>
                              <a:gd name="connsiteY1946" fmla="*/ 2483948 h 2676028"/>
                              <a:gd name="connsiteX1947" fmla="*/ 2087057 w 7247699"/>
                              <a:gd name="connsiteY1947" fmla="*/ 2484164 h 2676028"/>
                              <a:gd name="connsiteX1948" fmla="*/ 4628374 w 7247699"/>
                              <a:gd name="connsiteY1948" fmla="*/ 2484934 h 2676028"/>
                              <a:gd name="connsiteX1949" fmla="*/ 4653333 w 7247699"/>
                              <a:gd name="connsiteY1949" fmla="*/ 2470741 h 2676028"/>
                              <a:gd name="connsiteX1950" fmla="*/ 4657737 w 7247699"/>
                              <a:gd name="connsiteY1950" fmla="*/ 2452145 h 2676028"/>
                              <a:gd name="connsiteX1951" fmla="*/ 4653333 w 7247699"/>
                              <a:gd name="connsiteY1951" fmla="*/ 2441378 h 2676028"/>
                              <a:gd name="connsiteX1952" fmla="*/ 4628374 w 7247699"/>
                              <a:gd name="connsiteY1952" fmla="*/ 2427186 h 2676028"/>
                              <a:gd name="connsiteX1953" fmla="*/ 4603415 w 7247699"/>
                              <a:gd name="connsiteY1953" fmla="*/ 2441378 h 2676028"/>
                              <a:gd name="connsiteX1954" fmla="*/ 4599500 w 7247699"/>
                              <a:gd name="connsiteY1954" fmla="*/ 2456060 h 2676028"/>
                              <a:gd name="connsiteX1955" fmla="*/ 4603415 w 7247699"/>
                              <a:gd name="connsiteY1955" fmla="*/ 2470741 h 2676028"/>
                              <a:gd name="connsiteX1956" fmla="*/ 4628374 w 7247699"/>
                              <a:gd name="connsiteY1956" fmla="*/ 2484934 h 2676028"/>
                              <a:gd name="connsiteX1957" fmla="*/ 2060143 w 7247699"/>
                              <a:gd name="connsiteY1957" fmla="*/ 2485459 h 2676028"/>
                              <a:gd name="connsiteX1958" fmla="*/ 2056617 w 7247699"/>
                              <a:gd name="connsiteY1958" fmla="*/ 2481933 h 2676028"/>
                              <a:gd name="connsiteX1959" fmla="*/ 2058128 w 7247699"/>
                              <a:gd name="connsiteY1959" fmla="*/ 2483948 h 2676028"/>
                              <a:gd name="connsiteX1960" fmla="*/ 2082857 w 7247699"/>
                              <a:gd name="connsiteY1960" fmla="*/ 2487153 h 2676028"/>
                              <a:gd name="connsiteX1961" fmla="*/ 2083314 w 7247699"/>
                              <a:gd name="connsiteY1961" fmla="*/ 2486971 h 2676028"/>
                              <a:gd name="connsiteX1962" fmla="*/ 2087057 w 7247699"/>
                              <a:gd name="connsiteY1962" fmla="*/ 2484164 h 2676028"/>
                              <a:gd name="connsiteX1963" fmla="*/ 2088688 w 7247699"/>
                              <a:gd name="connsiteY1963" fmla="*/ 2481989 h 2676028"/>
                              <a:gd name="connsiteX1964" fmla="*/ 2088627 w 7247699"/>
                              <a:gd name="connsiteY1964" fmla="*/ 2482025 h 2676028"/>
                              <a:gd name="connsiteX1965" fmla="*/ 6743950 w 7247699"/>
                              <a:gd name="connsiteY1965" fmla="*/ 2487543 h 2676028"/>
                              <a:gd name="connsiteX1966" fmla="*/ 6743959 w 7247699"/>
                              <a:gd name="connsiteY1966" fmla="*/ 2487535 h 2676028"/>
                              <a:gd name="connsiteX1967" fmla="*/ 6744412 w 7247699"/>
                              <a:gd name="connsiteY1967" fmla="*/ 2486628 h 2676028"/>
                              <a:gd name="connsiteX1968" fmla="*/ 6744275 w 7247699"/>
                              <a:gd name="connsiteY1968" fmla="*/ 2486811 h 2676028"/>
                              <a:gd name="connsiteX1969" fmla="*/ 6711166 w 7247699"/>
                              <a:gd name="connsiteY1969" fmla="*/ 2488139 h 2676028"/>
                              <a:gd name="connsiteX1970" fmla="*/ 6709655 w 7247699"/>
                              <a:gd name="connsiteY1970" fmla="*/ 2486125 h 2676028"/>
                              <a:gd name="connsiteX1971" fmla="*/ 6709655 w 7247699"/>
                              <a:gd name="connsiteY1971" fmla="*/ 2486628 h 2676028"/>
                              <a:gd name="connsiteX1972" fmla="*/ 6743237 w 7247699"/>
                              <a:gd name="connsiteY1972" fmla="*/ 2488196 h 2676028"/>
                              <a:gd name="connsiteX1973" fmla="*/ 6745924 w 7247699"/>
                              <a:gd name="connsiteY1973" fmla="*/ 2486628 h 2676028"/>
                              <a:gd name="connsiteX1974" fmla="*/ 6746237 w 7247699"/>
                              <a:gd name="connsiteY1974" fmla="*/ 2480473 h 2676028"/>
                              <a:gd name="connsiteX1975" fmla="*/ 6745924 w 7247699"/>
                              <a:gd name="connsiteY1975" fmla="*/ 2483606 h 2676028"/>
                              <a:gd name="connsiteX1976" fmla="*/ 6745924 w 7247699"/>
                              <a:gd name="connsiteY1976" fmla="*/ 2483102 h 2676028"/>
                              <a:gd name="connsiteX1977" fmla="*/ 6744412 w 7247699"/>
                              <a:gd name="connsiteY1977" fmla="*/ 2486503 h 2676028"/>
                              <a:gd name="connsiteX1978" fmla="*/ 6744412 w 7247699"/>
                              <a:gd name="connsiteY1978" fmla="*/ 2486628 h 2676028"/>
                              <a:gd name="connsiteX1979" fmla="*/ 6744412 w 7247699"/>
                              <a:gd name="connsiteY1979" fmla="*/ 2487132 h 2676028"/>
                              <a:gd name="connsiteX1980" fmla="*/ 6743959 w 7247699"/>
                              <a:gd name="connsiteY1980" fmla="*/ 2487535 h 2676028"/>
                              <a:gd name="connsiteX1981" fmla="*/ 6743909 w 7247699"/>
                              <a:gd name="connsiteY1981" fmla="*/ 2487636 h 2676028"/>
                              <a:gd name="connsiteX1982" fmla="*/ 6743950 w 7247699"/>
                              <a:gd name="connsiteY1982" fmla="*/ 2487543 h 2676028"/>
                              <a:gd name="connsiteX1983" fmla="*/ 6743279 w 7247699"/>
                              <a:gd name="connsiteY1983" fmla="*/ 2488140 h 2676028"/>
                              <a:gd name="connsiteX1984" fmla="*/ 2067363 w 7247699"/>
                              <a:gd name="connsiteY1984" fmla="*/ 2489321 h 2676028"/>
                              <a:gd name="connsiteX1985" fmla="*/ 2066692 w 7247699"/>
                              <a:gd name="connsiteY1985" fmla="*/ 2488784 h 2676028"/>
                              <a:gd name="connsiteX1986" fmla="*/ 2062158 w 7247699"/>
                              <a:gd name="connsiteY1986" fmla="*/ 2486971 h 2676028"/>
                              <a:gd name="connsiteX1987" fmla="*/ 2060143 w 7247699"/>
                              <a:gd name="connsiteY1987" fmla="*/ 2485459 h 2676028"/>
                              <a:gd name="connsiteX1988" fmla="*/ 2062662 w 7247699"/>
                              <a:gd name="connsiteY1988" fmla="*/ 2487978 h 2676028"/>
                              <a:gd name="connsiteX1989" fmla="*/ 2076042 w 7247699"/>
                              <a:gd name="connsiteY1989" fmla="*/ 2489366 h 2676028"/>
                              <a:gd name="connsiteX1990" fmla="*/ 2080796 w 7247699"/>
                              <a:gd name="connsiteY1990" fmla="*/ 2488985 h 2676028"/>
                              <a:gd name="connsiteX1991" fmla="*/ 2082857 w 7247699"/>
                              <a:gd name="connsiteY1991" fmla="*/ 2487153 h 2676028"/>
                              <a:gd name="connsiteX1992" fmla="*/ 2078278 w 7247699"/>
                              <a:gd name="connsiteY1992" fmla="*/ 2488985 h 2676028"/>
                              <a:gd name="connsiteX1993" fmla="*/ 2076402 w 7247699"/>
                              <a:gd name="connsiteY1993" fmla="*/ 2489156 h 2676028"/>
                              <a:gd name="connsiteX1994" fmla="*/ 2072737 w 7247699"/>
                              <a:gd name="connsiteY1994" fmla="*/ 2489489 h 2676028"/>
                              <a:gd name="connsiteX1995" fmla="*/ 2076402 w 7247699"/>
                              <a:gd name="connsiteY1995" fmla="*/ 2489156 h 2676028"/>
                              <a:gd name="connsiteX1996" fmla="*/ 2088627 w 7247699"/>
                              <a:gd name="connsiteY1996" fmla="*/ 2482025 h 2676028"/>
                              <a:gd name="connsiteX1997" fmla="*/ 2088730 w 7247699"/>
                              <a:gd name="connsiteY1997" fmla="*/ 2481933 h 2676028"/>
                              <a:gd name="connsiteX1998" fmla="*/ 2089726 w 7247699"/>
                              <a:gd name="connsiteY1998" fmla="*/ 2480605 h 2676028"/>
                              <a:gd name="connsiteX1999" fmla="*/ 2089863 w 7247699"/>
                              <a:gd name="connsiteY1999" fmla="*/ 2480297 h 2676028"/>
                              <a:gd name="connsiteX2000" fmla="*/ 2089863 w 7247699"/>
                              <a:gd name="connsiteY2000" fmla="*/ 2464932 h 2676028"/>
                              <a:gd name="connsiteX2001" fmla="*/ 2089360 w 7247699"/>
                              <a:gd name="connsiteY2001" fmla="*/ 2463799 h 2676028"/>
                              <a:gd name="connsiteX2002" fmla="*/ 2088045 w 7247699"/>
                              <a:gd name="connsiteY2002" fmla="*/ 2462265 h 2676028"/>
                              <a:gd name="connsiteX2003" fmla="*/ 2074874 w 7247699"/>
                              <a:gd name="connsiteY2003" fmla="*/ 2454802 h 2676028"/>
                              <a:gd name="connsiteX2004" fmla="*/ 2074248 w 7247699"/>
                              <a:gd name="connsiteY2004" fmla="*/ 2454732 h 2676028"/>
                              <a:gd name="connsiteX2005" fmla="*/ 2074751 w 7247699"/>
                              <a:gd name="connsiteY2005" fmla="*/ 2454732 h 2676028"/>
                              <a:gd name="connsiteX2006" fmla="*/ 2074874 w 7247699"/>
                              <a:gd name="connsiteY2006" fmla="*/ 2454802 h 2676028"/>
                              <a:gd name="connsiteX2007" fmla="*/ 2078781 w 7247699"/>
                              <a:gd name="connsiteY2007" fmla="*/ 2455236 h 2676028"/>
                              <a:gd name="connsiteX2008" fmla="*/ 2078278 w 7247699"/>
                              <a:gd name="connsiteY2008" fmla="*/ 2455236 h 2676028"/>
                              <a:gd name="connsiteX2009" fmla="*/ 2082811 w 7247699"/>
                              <a:gd name="connsiteY2009" fmla="*/ 2457251 h 2676028"/>
                              <a:gd name="connsiteX2010" fmla="*/ 2086337 w 7247699"/>
                              <a:gd name="connsiteY2010" fmla="*/ 2460273 h 2676028"/>
                              <a:gd name="connsiteX2011" fmla="*/ 2088045 w 7247699"/>
                              <a:gd name="connsiteY2011" fmla="*/ 2462265 h 2676028"/>
                              <a:gd name="connsiteX2012" fmla="*/ 2089863 w 7247699"/>
                              <a:gd name="connsiteY2012" fmla="*/ 2463295 h 2676028"/>
                              <a:gd name="connsiteX2013" fmla="*/ 2089863 w 7247699"/>
                              <a:gd name="connsiteY2013" fmla="*/ 2464932 h 2676028"/>
                              <a:gd name="connsiteX2014" fmla="*/ 2091374 w 7247699"/>
                              <a:gd name="connsiteY2014" fmla="*/ 2468333 h 2676028"/>
                              <a:gd name="connsiteX2015" fmla="*/ 2091374 w 7247699"/>
                              <a:gd name="connsiteY2015" fmla="*/ 2467829 h 2676028"/>
                              <a:gd name="connsiteX2016" fmla="*/ 2091799 w 7247699"/>
                              <a:gd name="connsiteY2016" fmla="*/ 2472076 h 2676028"/>
                              <a:gd name="connsiteX2017" fmla="*/ 2092508 w 7247699"/>
                              <a:gd name="connsiteY2017" fmla="*/ 2458132 h 2676028"/>
                              <a:gd name="connsiteX2018" fmla="*/ 2074751 w 7247699"/>
                              <a:gd name="connsiteY2018" fmla="*/ 2447176 h 2676028"/>
                              <a:gd name="connsiteX2019" fmla="*/ 2053595 w 7247699"/>
                              <a:gd name="connsiteY2019" fmla="*/ 2462792 h 2676028"/>
                              <a:gd name="connsiteX2020" fmla="*/ 2055610 w 7247699"/>
                              <a:gd name="connsiteY2020" fmla="*/ 2479918 h 2676028"/>
                              <a:gd name="connsiteX2021" fmla="*/ 2066692 w 7247699"/>
                              <a:gd name="connsiteY2021" fmla="*/ 2488784 h 2676028"/>
                              <a:gd name="connsiteX2022" fmla="*/ 2067196 w 7247699"/>
                              <a:gd name="connsiteY2022" fmla="*/ 2488985 h 2676028"/>
                              <a:gd name="connsiteX2023" fmla="*/ 2072737 w 7247699"/>
                              <a:gd name="connsiteY2023" fmla="*/ 2489489 h 2676028"/>
                              <a:gd name="connsiteX2024" fmla="*/ 2068203 w 7247699"/>
                              <a:gd name="connsiteY2024" fmla="*/ 2489993 h 2676028"/>
                              <a:gd name="connsiteX2025" fmla="*/ 2069384 w 7247699"/>
                              <a:gd name="connsiteY2025" fmla="*/ 2489898 h 2676028"/>
                              <a:gd name="connsiteX2026" fmla="*/ 2067363 w 7247699"/>
                              <a:gd name="connsiteY2026" fmla="*/ 2489321 h 2676028"/>
                              <a:gd name="connsiteX2027" fmla="*/ 6741390 w 7247699"/>
                              <a:gd name="connsiteY2027" fmla="*/ 2490658 h 2676028"/>
                              <a:gd name="connsiteX2028" fmla="*/ 6741894 w 7247699"/>
                              <a:gd name="connsiteY2028" fmla="*/ 2490154 h 2676028"/>
                              <a:gd name="connsiteX2029" fmla="*/ 6741605 w 7247699"/>
                              <a:gd name="connsiteY2029" fmla="*/ 2490371 h 2676028"/>
                              <a:gd name="connsiteX2030" fmla="*/ 2073240 w 7247699"/>
                              <a:gd name="connsiteY2030" fmla="*/ 2491000 h 2676028"/>
                              <a:gd name="connsiteX2031" fmla="*/ 2076042 w 7247699"/>
                              <a:gd name="connsiteY2031" fmla="*/ 2489366 h 2676028"/>
                              <a:gd name="connsiteX2032" fmla="*/ 2069384 w 7247699"/>
                              <a:gd name="connsiteY2032" fmla="*/ 2489898 h 2676028"/>
                              <a:gd name="connsiteX2033" fmla="*/ 6714692 w 7247699"/>
                              <a:gd name="connsiteY2033" fmla="*/ 2491666 h 2676028"/>
                              <a:gd name="connsiteX2034" fmla="*/ 6711166 w 7247699"/>
                              <a:gd name="connsiteY2034" fmla="*/ 2488139 h 2676028"/>
                              <a:gd name="connsiteX2035" fmla="*/ 6712677 w 7247699"/>
                              <a:gd name="connsiteY2035" fmla="*/ 2490154 h 2676028"/>
                              <a:gd name="connsiteX2036" fmla="*/ 6737406 w 7247699"/>
                              <a:gd name="connsiteY2036" fmla="*/ 2493360 h 2676028"/>
                              <a:gd name="connsiteX2037" fmla="*/ 6737863 w 7247699"/>
                              <a:gd name="connsiteY2037" fmla="*/ 2493177 h 2676028"/>
                              <a:gd name="connsiteX2038" fmla="*/ 6741605 w 7247699"/>
                              <a:gd name="connsiteY2038" fmla="*/ 2490371 h 2676028"/>
                              <a:gd name="connsiteX2039" fmla="*/ 6743237 w 7247699"/>
                              <a:gd name="connsiteY2039" fmla="*/ 2488196 h 2676028"/>
                              <a:gd name="connsiteX2040" fmla="*/ 6743175 w 7247699"/>
                              <a:gd name="connsiteY2040" fmla="*/ 2488231 h 2676028"/>
                              <a:gd name="connsiteX2041" fmla="*/ 6721913 w 7247699"/>
                              <a:gd name="connsiteY2041" fmla="*/ 2495528 h 2676028"/>
                              <a:gd name="connsiteX2042" fmla="*/ 6721241 w 7247699"/>
                              <a:gd name="connsiteY2042" fmla="*/ 2494990 h 2676028"/>
                              <a:gd name="connsiteX2043" fmla="*/ 6716707 w 7247699"/>
                              <a:gd name="connsiteY2043" fmla="*/ 2493177 h 2676028"/>
                              <a:gd name="connsiteX2044" fmla="*/ 6714692 w 7247699"/>
                              <a:gd name="connsiteY2044" fmla="*/ 2491666 h 2676028"/>
                              <a:gd name="connsiteX2045" fmla="*/ 6717211 w 7247699"/>
                              <a:gd name="connsiteY2045" fmla="*/ 2494184 h 2676028"/>
                              <a:gd name="connsiteX2046" fmla="*/ 6730591 w 7247699"/>
                              <a:gd name="connsiteY2046" fmla="*/ 2495572 h 2676028"/>
                              <a:gd name="connsiteX2047" fmla="*/ 6735345 w 7247699"/>
                              <a:gd name="connsiteY2047" fmla="*/ 2495192 h 2676028"/>
                              <a:gd name="connsiteX2048" fmla="*/ 6737406 w 7247699"/>
                              <a:gd name="connsiteY2048" fmla="*/ 2493360 h 2676028"/>
                              <a:gd name="connsiteX2049" fmla="*/ 6732827 w 7247699"/>
                              <a:gd name="connsiteY2049" fmla="*/ 2495192 h 2676028"/>
                              <a:gd name="connsiteX2050" fmla="*/ 6730951 w 7247699"/>
                              <a:gd name="connsiteY2050" fmla="*/ 2495362 h 2676028"/>
                              <a:gd name="connsiteX2051" fmla="*/ 6727286 w 7247699"/>
                              <a:gd name="connsiteY2051" fmla="*/ 2495695 h 2676028"/>
                              <a:gd name="connsiteX2052" fmla="*/ 6730951 w 7247699"/>
                              <a:gd name="connsiteY2052" fmla="*/ 2495362 h 2676028"/>
                              <a:gd name="connsiteX2053" fmla="*/ 6743175 w 7247699"/>
                              <a:gd name="connsiteY2053" fmla="*/ 2488231 h 2676028"/>
                              <a:gd name="connsiteX2054" fmla="*/ 6743279 w 7247699"/>
                              <a:gd name="connsiteY2054" fmla="*/ 2488140 h 2676028"/>
                              <a:gd name="connsiteX2055" fmla="*/ 6744275 w 7247699"/>
                              <a:gd name="connsiteY2055" fmla="*/ 2486811 h 2676028"/>
                              <a:gd name="connsiteX2056" fmla="*/ 6744412 w 7247699"/>
                              <a:gd name="connsiteY2056" fmla="*/ 2486503 h 2676028"/>
                              <a:gd name="connsiteX2057" fmla="*/ 6744412 w 7247699"/>
                              <a:gd name="connsiteY2057" fmla="*/ 2471138 h 2676028"/>
                              <a:gd name="connsiteX2058" fmla="*/ 6743909 w 7247699"/>
                              <a:gd name="connsiteY2058" fmla="*/ 2470005 h 2676028"/>
                              <a:gd name="connsiteX2059" fmla="*/ 6742594 w 7247699"/>
                              <a:gd name="connsiteY2059" fmla="*/ 2468471 h 2676028"/>
                              <a:gd name="connsiteX2060" fmla="*/ 6729423 w 7247699"/>
                              <a:gd name="connsiteY2060" fmla="*/ 2461008 h 2676028"/>
                              <a:gd name="connsiteX2061" fmla="*/ 6728797 w 7247699"/>
                              <a:gd name="connsiteY2061" fmla="*/ 2460938 h 2676028"/>
                              <a:gd name="connsiteX2062" fmla="*/ 6729300 w 7247699"/>
                              <a:gd name="connsiteY2062" fmla="*/ 2460938 h 2676028"/>
                              <a:gd name="connsiteX2063" fmla="*/ 6729423 w 7247699"/>
                              <a:gd name="connsiteY2063" fmla="*/ 2461008 h 2676028"/>
                              <a:gd name="connsiteX2064" fmla="*/ 6733330 w 7247699"/>
                              <a:gd name="connsiteY2064" fmla="*/ 2461442 h 2676028"/>
                              <a:gd name="connsiteX2065" fmla="*/ 6732827 w 7247699"/>
                              <a:gd name="connsiteY2065" fmla="*/ 2461442 h 2676028"/>
                              <a:gd name="connsiteX2066" fmla="*/ 6737360 w 7247699"/>
                              <a:gd name="connsiteY2066" fmla="*/ 2463457 h 2676028"/>
                              <a:gd name="connsiteX2067" fmla="*/ 6740886 w 7247699"/>
                              <a:gd name="connsiteY2067" fmla="*/ 2466479 h 2676028"/>
                              <a:gd name="connsiteX2068" fmla="*/ 6742594 w 7247699"/>
                              <a:gd name="connsiteY2068" fmla="*/ 2468471 h 2676028"/>
                              <a:gd name="connsiteX2069" fmla="*/ 6744412 w 7247699"/>
                              <a:gd name="connsiteY2069" fmla="*/ 2469502 h 2676028"/>
                              <a:gd name="connsiteX2070" fmla="*/ 6744412 w 7247699"/>
                              <a:gd name="connsiteY2070" fmla="*/ 2471138 h 2676028"/>
                              <a:gd name="connsiteX2071" fmla="*/ 6745924 w 7247699"/>
                              <a:gd name="connsiteY2071" fmla="*/ 2474539 h 2676028"/>
                              <a:gd name="connsiteX2072" fmla="*/ 6745924 w 7247699"/>
                              <a:gd name="connsiteY2072" fmla="*/ 2474035 h 2676028"/>
                              <a:gd name="connsiteX2073" fmla="*/ 6746348 w 7247699"/>
                              <a:gd name="connsiteY2073" fmla="*/ 2478283 h 2676028"/>
                              <a:gd name="connsiteX2074" fmla="*/ 6747057 w 7247699"/>
                              <a:gd name="connsiteY2074" fmla="*/ 2464338 h 2676028"/>
                              <a:gd name="connsiteX2075" fmla="*/ 6729300 w 7247699"/>
                              <a:gd name="connsiteY2075" fmla="*/ 2453382 h 2676028"/>
                              <a:gd name="connsiteX2076" fmla="*/ 6708144 w 7247699"/>
                              <a:gd name="connsiteY2076" fmla="*/ 2468998 h 2676028"/>
                              <a:gd name="connsiteX2077" fmla="*/ 6710159 w 7247699"/>
                              <a:gd name="connsiteY2077" fmla="*/ 2486125 h 2676028"/>
                              <a:gd name="connsiteX2078" fmla="*/ 6721241 w 7247699"/>
                              <a:gd name="connsiteY2078" fmla="*/ 2494990 h 2676028"/>
                              <a:gd name="connsiteX2079" fmla="*/ 6721745 w 7247699"/>
                              <a:gd name="connsiteY2079" fmla="*/ 2495192 h 2676028"/>
                              <a:gd name="connsiteX2080" fmla="*/ 6727286 w 7247699"/>
                              <a:gd name="connsiteY2080" fmla="*/ 2495695 h 2676028"/>
                              <a:gd name="connsiteX2081" fmla="*/ 6722752 w 7247699"/>
                              <a:gd name="connsiteY2081" fmla="*/ 2496199 h 2676028"/>
                              <a:gd name="connsiteX2082" fmla="*/ 6723933 w 7247699"/>
                              <a:gd name="connsiteY2082" fmla="*/ 2496105 h 2676028"/>
                              <a:gd name="connsiteX2083" fmla="*/ 6721913 w 7247699"/>
                              <a:gd name="connsiteY2083" fmla="*/ 2495528 h 2676028"/>
                              <a:gd name="connsiteX2084" fmla="*/ 6727789 w 7247699"/>
                              <a:gd name="connsiteY2084" fmla="*/ 2497207 h 2676028"/>
                              <a:gd name="connsiteX2085" fmla="*/ 6730591 w 7247699"/>
                              <a:gd name="connsiteY2085" fmla="*/ 2495572 h 2676028"/>
                              <a:gd name="connsiteX2086" fmla="*/ 6723933 w 7247699"/>
                              <a:gd name="connsiteY2086" fmla="*/ 2496105 h 2676028"/>
                              <a:gd name="connsiteX2087" fmla="*/ 2851775 w 7247699"/>
                              <a:gd name="connsiteY2087" fmla="*/ 2514725 h 2676028"/>
                              <a:gd name="connsiteX2088" fmla="*/ 2862664 w 7247699"/>
                              <a:gd name="connsiteY2088" fmla="*/ 2506956 h 2676028"/>
                              <a:gd name="connsiteX2089" fmla="*/ 2871473 w 7247699"/>
                              <a:gd name="connsiteY2089" fmla="*/ 2489826 h 2676028"/>
                              <a:gd name="connsiteX2090" fmla="*/ 2868047 w 7247699"/>
                              <a:gd name="connsiteY2090" fmla="*/ 2471719 h 2676028"/>
                              <a:gd name="connsiteX2091" fmla="*/ 2849451 w 7247699"/>
                              <a:gd name="connsiteY2091" fmla="*/ 2472698 h 2676028"/>
                              <a:gd name="connsiteX2092" fmla="*/ 2837217 w 7247699"/>
                              <a:gd name="connsiteY2092" fmla="*/ 2487379 h 2676028"/>
                              <a:gd name="connsiteX2093" fmla="*/ 2838684 w 7247699"/>
                              <a:gd name="connsiteY2093" fmla="*/ 2511850 h 2676028"/>
                              <a:gd name="connsiteX2094" fmla="*/ 2851775 w 7247699"/>
                              <a:gd name="connsiteY2094" fmla="*/ 2514725 h 2676028"/>
                              <a:gd name="connsiteX2095" fmla="*/ 838924 w 7247699"/>
                              <a:gd name="connsiteY2095" fmla="*/ 2516939 h 2676028"/>
                              <a:gd name="connsiteX2096" fmla="*/ 849346 w 7247699"/>
                              <a:gd name="connsiteY2096" fmla="*/ 2509559 h 2676028"/>
                              <a:gd name="connsiteX2097" fmla="*/ 945756 w 7247699"/>
                              <a:gd name="connsiteY2097" fmla="*/ 2382319 h 2676028"/>
                              <a:gd name="connsiteX2098" fmla="*/ 922755 w 7247699"/>
                              <a:gd name="connsiteY2098" fmla="*/ 2359318 h 2676028"/>
                              <a:gd name="connsiteX2099" fmla="*/ 820962 w 7247699"/>
                              <a:gd name="connsiteY2099" fmla="*/ 2492920 h 2676028"/>
                              <a:gd name="connsiteX2100" fmla="*/ 838924 w 7247699"/>
                              <a:gd name="connsiteY2100" fmla="*/ 2516939 h 2676028"/>
                              <a:gd name="connsiteX2101" fmla="*/ 5493469 w 7247699"/>
                              <a:gd name="connsiteY2101" fmla="*/ 2523144 h 2676028"/>
                              <a:gd name="connsiteX2102" fmla="*/ 5503891 w 7247699"/>
                              <a:gd name="connsiteY2102" fmla="*/ 2515765 h 2676028"/>
                              <a:gd name="connsiteX2103" fmla="*/ 5600301 w 7247699"/>
                              <a:gd name="connsiteY2103" fmla="*/ 2388524 h 2676028"/>
                              <a:gd name="connsiteX2104" fmla="*/ 5577300 w 7247699"/>
                              <a:gd name="connsiteY2104" fmla="*/ 2365524 h 2676028"/>
                              <a:gd name="connsiteX2105" fmla="*/ 5475507 w 7247699"/>
                              <a:gd name="connsiteY2105" fmla="*/ 2499126 h 2676028"/>
                              <a:gd name="connsiteX2106" fmla="*/ 5493469 w 7247699"/>
                              <a:gd name="connsiteY2106" fmla="*/ 2523144 h 2676028"/>
                              <a:gd name="connsiteX2107" fmla="*/ 1288442 w 7247699"/>
                              <a:gd name="connsiteY2107" fmla="*/ 2530795 h 2676028"/>
                              <a:gd name="connsiteX2108" fmla="*/ 1308087 w 7247699"/>
                              <a:gd name="connsiteY2108" fmla="*/ 2526765 h 2676028"/>
                              <a:gd name="connsiteX2109" fmla="*/ 1313628 w 7247699"/>
                              <a:gd name="connsiteY2109" fmla="*/ 2522232 h 2676028"/>
                              <a:gd name="connsiteX2110" fmla="*/ 1320680 w 7247699"/>
                              <a:gd name="connsiteY2110" fmla="*/ 2516187 h 2676028"/>
                              <a:gd name="connsiteX2111" fmla="*/ 1327228 w 7247699"/>
                              <a:gd name="connsiteY2111" fmla="*/ 2500068 h 2676028"/>
                              <a:gd name="connsiteX2112" fmla="*/ 1320680 w 7247699"/>
                              <a:gd name="connsiteY2112" fmla="*/ 2483949 h 2676028"/>
                              <a:gd name="connsiteX2113" fmla="*/ 1304561 w 7247699"/>
                              <a:gd name="connsiteY2113" fmla="*/ 2477400 h 2676028"/>
                              <a:gd name="connsiteX2114" fmla="*/ 1288442 w 7247699"/>
                              <a:gd name="connsiteY2114" fmla="*/ 2483949 h 2676028"/>
                              <a:gd name="connsiteX2115" fmla="*/ 1282397 w 7247699"/>
                              <a:gd name="connsiteY2115" fmla="*/ 2491001 h 2676028"/>
                              <a:gd name="connsiteX2116" fmla="*/ 1279375 w 7247699"/>
                              <a:gd name="connsiteY2116" fmla="*/ 2494527 h 2676028"/>
                              <a:gd name="connsiteX2117" fmla="*/ 1273834 w 7247699"/>
                              <a:gd name="connsiteY2117" fmla="*/ 2504098 h 2676028"/>
                              <a:gd name="connsiteX2118" fmla="*/ 1273834 w 7247699"/>
                              <a:gd name="connsiteY2118" fmla="*/ 2516187 h 2676028"/>
                              <a:gd name="connsiteX2119" fmla="*/ 1288442 w 7247699"/>
                              <a:gd name="connsiteY2119" fmla="*/ 2530795 h 2676028"/>
                              <a:gd name="connsiteX2120" fmla="*/ 5942992 w 7247699"/>
                              <a:gd name="connsiteY2120" fmla="*/ 2537001 h 2676028"/>
                              <a:gd name="connsiteX2121" fmla="*/ 5962636 w 7247699"/>
                              <a:gd name="connsiteY2121" fmla="*/ 2532972 h 2676028"/>
                              <a:gd name="connsiteX2122" fmla="*/ 5968177 w 7247699"/>
                              <a:gd name="connsiteY2122" fmla="*/ 2528438 h 2676028"/>
                              <a:gd name="connsiteX2123" fmla="*/ 5975229 w 7247699"/>
                              <a:gd name="connsiteY2123" fmla="*/ 2522393 h 2676028"/>
                              <a:gd name="connsiteX2124" fmla="*/ 5981778 w 7247699"/>
                              <a:gd name="connsiteY2124" fmla="*/ 2506274 h 2676028"/>
                              <a:gd name="connsiteX2125" fmla="*/ 5975229 w 7247699"/>
                              <a:gd name="connsiteY2125" fmla="*/ 2490155 h 2676028"/>
                              <a:gd name="connsiteX2126" fmla="*/ 5959110 w 7247699"/>
                              <a:gd name="connsiteY2126" fmla="*/ 2483607 h 2676028"/>
                              <a:gd name="connsiteX2127" fmla="*/ 5942992 w 7247699"/>
                              <a:gd name="connsiteY2127" fmla="*/ 2490155 h 2676028"/>
                              <a:gd name="connsiteX2128" fmla="*/ 5936946 w 7247699"/>
                              <a:gd name="connsiteY2128" fmla="*/ 2497207 h 2676028"/>
                              <a:gd name="connsiteX2129" fmla="*/ 5933925 w 7247699"/>
                              <a:gd name="connsiteY2129" fmla="*/ 2500733 h 2676028"/>
                              <a:gd name="connsiteX2130" fmla="*/ 5928384 w 7247699"/>
                              <a:gd name="connsiteY2130" fmla="*/ 2510304 h 2676028"/>
                              <a:gd name="connsiteX2131" fmla="*/ 5928384 w 7247699"/>
                              <a:gd name="connsiteY2131" fmla="*/ 2522393 h 2676028"/>
                              <a:gd name="connsiteX2132" fmla="*/ 5942992 w 7247699"/>
                              <a:gd name="connsiteY2132" fmla="*/ 2537001 h 2676028"/>
                              <a:gd name="connsiteX2133" fmla="*/ 3429557 w 7247699"/>
                              <a:gd name="connsiteY2133" fmla="*/ 2543668 h 2676028"/>
                              <a:gd name="connsiteX2134" fmla="*/ 3445524 w 7247699"/>
                              <a:gd name="connsiteY2134" fmla="*/ 2522127 h 2676028"/>
                              <a:gd name="connsiteX2135" fmla="*/ 3390714 w 7247699"/>
                              <a:gd name="connsiteY2135" fmla="*/ 2416908 h 2676028"/>
                              <a:gd name="connsiteX2136" fmla="*/ 3362817 w 7247699"/>
                              <a:gd name="connsiteY2136" fmla="*/ 2433547 h 2676028"/>
                              <a:gd name="connsiteX2137" fmla="*/ 3420564 w 7247699"/>
                              <a:gd name="connsiteY2137" fmla="*/ 2536809 h 2676028"/>
                              <a:gd name="connsiteX2138" fmla="*/ 3429557 w 7247699"/>
                              <a:gd name="connsiteY2138" fmla="*/ 2543668 h 2676028"/>
                              <a:gd name="connsiteX2139" fmla="*/ 2063734 w 7247699"/>
                              <a:gd name="connsiteY2139" fmla="*/ 2573611 h 2676028"/>
                              <a:gd name="connsiteX2140" fmla="*/ 2112028 w 7247699"/>
                              <a:gd name="connsiteY2140" fmla="*/ 2571092 h 2676028"/>
                              <a:gd name="connsiteX2141" fmla="*/ 2107495 w 7247699"/>
                              <a:gd name="connsiteY2141" fmla="*/ 2536839 h 2676028"/>
                              <a:gd name="connsiteX2142" fmla="*/ 2024380 w 7247699"/>
                              <a:gd name="connsiteY2142" fmla="*/ 2534824 h 2676028"/>
                              <a:gd name="connsiteX2143" fmla="*/ 2015817 w 7247699"/>
                              <a:gd name="connsiteY2143" fmla="*/ 2565551 h 2676028"/>
                              <a:gd name="connsiteX2144" fmla="*/ 2063734 w 7247699"/>
                              <a:gd name="connsiteY2144" fmla="*/ 2573611 h 2676028"/>
                              <a:gd name="connsiteX2145" fmla="*/ 6718281 w 7247699"/>
                              <a:gd name="connsiteY2145" fmla="*/ 2579817 h 2676028"/>
                              <a:gd name="connsiteX2146" fmla="*/ 6766575 w 7247699"/>
                              <a:gd name="connsiteY2146" fmla="*/ 2577298 h 2676028"/>
                              <a:gd name="connsiteX2147" fmla="*/ 6762042 w 7247699"/>
                              <a:gd name="connsiteY2147" fmla="*/ 2543045 h 2676028"/>
                              <a:gd name="connsiteX2148" fmla="*/ 6678928 w 7247699"/>
                              <a:gd name="connsiteY2148" fmla="*/ 2541031 h 2676028"/>
                              <a:gd name="connsiteX2149" fmla="*/ 6670364 w 7247699"/>
                              <a:gd name="connsiteY2149" fmla="*/ 2571757 h 2676028"/>
                              <a:gd name="connsiteX2150" fmla="*/ 6718281 w 7247699"/>
                              <a:gd name="connsiteY2150" fmla="*/ 2579817 h 2676028"/>
                              <a:gd name="connsiteX2151" fmla="*/ 1011313 w 7247699"/>
                              <a:gd name="connsiteY2151" fmla="*/ 2602581 h 2676028"/>
                              <a:gd name="connsiteX2152" fmla="*/ 1025528 w 7247699"/>
                              <a:gd name="connsiteY2152" fmla="*/ 2592266 h 2676028"/>
                              <a:gd name="connsiteX2153" fmla="*/ 1106767 w 7247699"/>
                              <a:gd name="connsiteY2153" fmla="*/ 2499771 h 2676028"/>
                              <a:gd name="connsiteX2154" fmla="*/ 1084745 w 7247699"/>
                              <a:gd name="connsiteY2154" fmla="*/ 2471386 h 2676028"/>
                              <a:gd name="connsiteX2155" fmla="*/ 987845 w 7247699"/>
                              <a:gd name="connsiteY2155" fmla="*/ 2569754 h 2676028"/>
                              <a:gd name="connsiteX2156" fmla="*/ 1011313 w 7247699"/>
                              <a:gd name="connsiteY2156" fmla="*/ 2602581 h 2676028"/>
                              <a:gd name="connsiteX2157" fmla="*/ 1320888 w 7247699"/>
                              <a:gd name="connsiteY2157" fmla="*/ 2605533 h 2676028"/>
                              <a:gd name="connsiteX2158" fmla="*/ 1339321 w 7247699"/>
                              <a:gd name="connsiteY2158" fmla="*/ 2603330 h 2676028"/>
                              <a:gd name="connsiteX2159" fmla="*/ 1425960 w 7247699"/>
                              <a:gd name="connsiteY2159" fmla="*/ 2492008 h 2676028"/>
                              <a:gd name="connsiteX2160" fmla="*/ 1385160 w 7247699"/>
                              <a:gd name="connsiteY2160" fmla="*/ 2480926 h 2676028"/>
                              <a:gd name="connsiteX2161" fmla="*/ 1315646 w 7247699"/>
                              <a:gd name="connsiteY2161" fmla="*/ 2563032 h 2676028"/>
                              <a:gd name="connsiteX2162" fmla="*/ 1320888 w 7247699"/>
                              <a:gd name="connsiteY2162" fmla="*/ 2605533 h 2676028"/>
                              <a:gd name="connsiteX2163" fmla="*/ 5665856 w 7247699"/>
                              <a:gd name="connsiteY2163" fmla="*/ 2608787 h 2676028"/>
                              <a:gd name="connsiteX2164" fmla="*/ 5680071 w 7247699"/>
                              <a:gd name="connsiteY2164" fmla="*/ 2598471 h 2676028"/>
                              <a:gd name="connsiteX2165" fmla="*/ 5761310 w 7247699"/>
                              <a:gd name="connsiteY2165" fmla="*/ 2505977 h 2676028"/>
                              <a:gd name="connsiteX2166" fmla="*/ 5739287 w 7247699"/>
                              <a:gd name="connsiteY2166" fmla="*/ 2477592 h 2676028"/>
                              <a:gd name="connsiteX2167" fmla="*/ 5642388 w 7247699"/>
                              <a:gd name="connsiteY2167" fmla="*/ 2575959 h 2676028"/>
                              <a:gd name="connsiteX2168" fmla="*/ 5665856 w 7247699"/>
                              <a:gd name="connsiteY2168" fmla="*/ 2608787 h 2676028"/>
                              <a:gd name="connsiteX2169" fmla="*/ 5975435 w 7247699"/>
                              <a:gd name="connsiteY2169" fmla="*/ 2611740 h 2676028"/>
                              <a:gd name="connsiteX2170" fmla="*/ 5993868 w 7247699"/>
                              <a:gd name="connsiteY2170" fmla="*/ 2609536 h 2676028"/>
                              <a:gd name="connsiteX2171" fmla="*/ 6080507 w 7247699"/>
                              <a:gd name="connsiteY2171" fmla="*/ 2498214 h 2676028"/>
                              <a:gd name="connsiteX2172" fmla="*/ 6039706 w 7247699"/>
                              <a:gd name="connsiteY2172" fmla="*/ 2487132 h 2676028"/>
                              <a:gd name="connsiteX2173" fmla="*/ 5970193 w 7247699"/>
                              <a:gd name="connsiteY2173" fmla="*/ 2569238 h 2676028"/>
                              <a:gd name="connsiteX2174" fmla="*/ 5975435 w 7247699"/>
                              <a:gd name="connsiteY2174" fmla="*/ 2611740 h 2676028"/>
                              <a:gd name="connsiteX2175" fmla="*/ 2619954 w 7247699"/>
                              <a:gd name="connsiteY2175" fmla="*/ 2634723 h 2676028"/>
                              <a:gd name="connsiteX2176" fmla="*/ 2638593 w 7247699"/>
                              <a:gd name="connsiteY2176" fmla="*/ 2629685 h 2676028"/>
                              <a:gd name="connsiteX2177" fmla="*/ 2644133 w 7247699"/>
                              <a:gd name="connsiteY2177" fmla="*/ 2616085 h 2676028"/>
                              <a:gd name="connsiteX2178" fmla="*/ 2638593 w 7247699"/>
                              <a:gd name="connsiteY2178" fmla="*/ 2602485 h 2676028"/>
                              <a:gd name="connsiteX2179" fmla="*/ 2619954 w 7247699"/>
                              <a:gd name="connsiteY2179" fmla="*/ 2596944 h 2676028"/>
                              <a:gd name="connsiteX2180" fmla="*/ 2615925 w 7247699"/>
                              <a:gd name="connsiteY2180" fmla="*/ 2597951 h 2676028"/>
                              <a:gd name="connsiteX2181" fmla="*/ 2604339 w 7247699"/>
                              <a:gd name="connsiteY2181" fmla="*/ 2607018 h 2676028"/>
                              <a:gd name="connsiteX2182" fmla="*/ 2604339 w 7247699"/>
                              <a:gd name="connsiteY2182" fmla="*/ 2624648 h 2676028"/>
                              <a:gd name="connsiteX2183" fmla="*/ 2615925 w 7247699"/>
                              <a:gd name="connsiteY2183" fmla="*/ 2633715 h 2676028"/>
                              <a:gd name="connsiteX2184" fmla="*/ 2619954 w 7247699"/>
                              <a:gd name="connsiteY2184" fmla="*/ 2634723 h 2676028"/>
                              <a:gd name="connsiteX2185" fmla="*/ 2391087 w 7247699"/>
                              <a:gd name="connsiteY2185" fmla="*/ 2636577 h 2676028"/>
                              <a:gd name="connsiteX2186" fmla="*/ 2390583 w 7247699"/>
                              <a:gd name="connsiteY2186" fmla="*/ 2634561 h 2676028"/>
                              <a:gd name="connsiteX2187" fmla="*/ 2390680 w 7247699"/>
                              <a:gd name="connsiteY2187" fmla="*/ 2635607 h 2676028"/>
                              <a:gd name="connsiteX2188" fmla="*/ 2390816 w 7247699"/>
                              <a:gd name="connsiteY2188" fmla="*/ 2637063 h 2676028"/>
                              <a:gd name="connsiteX2189" fmla="*/ 2390680 w 7247699"/>
                              <a:gd name="connsiteY2189" fmla="*/ 2635607 h 2676028"/>
                              <a:gd name="connsiteX2190" fmla="*/ 2390268 w 7247699"/>
                              <a:gd name="connsiteY2190" fmla="*/ 2634625 h 2676028"/>
                              <a:gd name="connsiteX2191" fmla="*/ 2390583 w 7247699"/>
                              <a:gd name="connsiteY2191" fmla="*/ 2634561 h 2676028"/>
                              <a:gd name="connsiteX2192" fmla="*/ 2389954 w 7247699"/>
                              <a:gd name="connsiteY2192" fmla="*/ 2633932 h 2676028"/>
                              <a:gd name="connsiteX2193" fmla="*/ 2389850 w 7247699"/>
                              <a:gd name="connsiteY2193" fmla="*/ 2635637 h 2676028"/>
                              <a:gd name="connsiteX2194" fmla="*/ 2390881 w 7247699"/>
                              <a:gd name="connsiteY2194" fmla="*/ 2637160 h 2676028"/>
                              <a:gd name="connsiteX2195" fmla="*/ 2391087 w 7247699"/>
                              <a:gd name="connsiteY2195" fmla="*/ 2636577 h 2676028"/>
                              <a:gd name="connsiteX2196" fmla="*/ 2390877 w 7247699"/>
                              <a:gd name="connsiteY2196" fmla="*/ 2637154 h 2676028"/>
                              <a:gd name="connsiteX2197" fmla="*/ 2390835 w 7247699"/>
                              <a:gd name="connsiteY2197" fmla="*/ 2637269 h 2676028"/>
                              <a:gd name="connsiteX2198" fmla="*/ 2390877 w 7247699"/>
                              <a:gd name="connsiteY2198" fmla="*/ 2637154 h 2676028"/>
                              <a:gd name="connsiteX2199" fmla="*/ 2390816 w 7247699"/>
                              <a:gd name="connsiteY2199" fmla="*/ 2637063 h 2676028"/>
                              <a:gd name="connsiteX2200" fmla="*/ 2391385 w 7247699"/>
                              <a:gd name="connsiteY2200" fmla="*/ 2637903 h 2676028"/>
                              <a:gd name="connsiteX2201" fmla="*/ 2391590 w 7247699"/>
                              <a:gd name="connsiteY2201" fmla="*/ 2637080 h 2676028"/>
                              <a:gd name="connsiteX2202" fmla="*/ 2391266 w 7247699"/>
                              <a:gd name="connsiteY2202" fmla="*/ 2637729 h 2676028"/>
                              <a:gd name="connsiteX2203" fmla="*/ 2390892 w 7247699"/>
                              <a:gd name="connsiteY2203" fmla="*/ 2638348 h 2676028"/>
                              <a:gd name="connsiteX2204" fmla="*/ 2391087 w 7247699"/>
                              <a:gd name="connsiteY2204" fmla="*/ 2638088 h 2676028"/>
                              <a:gd name="connsiteX2205" fmla="*/ 2391266 w 7247699"/>
                              <a:gd name="connsiteY2205" fmla="*/ 2637729 h 2676028"/>
                              <a:gd name="connsiteX2206" fmla="*/ 2390881 w 7247699"/>
                              <a:gd name="connsiteY2206" fmla="*/ 2637160 h 2676028"/>
                              <a:gd name="connsiteX2207" fmla="*/ 2390709 w 7247699"/>
                              <a:gd name="connsiteY2207" fmla="*/ 2637647 h 2676028"/>
                              <a:gd name="connsiteX2208" fmla="*/ 7045637 w 7247699"/>
                              <a:gd name="connsiteY2208" fmla="*/ 2642783 h 2676028"/>
                              <a:gd name="connsiteX2209" fmla="*/ 7045133 w 7247699"/>
                              <a:gd name="connsiteY2209" fmla="*/ 2640768 h 2676028"/>
                              <a:gd name="connsiteX2210" fmla="*/ 7045230 w 7247699"/>
                              <a:gd name="connsiteY2210" fmla="*/ 2641814 h 2676028"/>
                              <a:gd name="connsiteX2211" fmla="*/ 7045366 w 7247699"/>
                              <a:gd name="connsiteY2211" fmla="*/ 2643270 h 2676028"/>
                              <a:gd name="connsiteX2212" fmla="*/ 7045230 w 7247699"/>
                              <a:gd name="connsiteY2212" fmla="*/ 2641814 h 2676028"/>
                              <a:gd name="connsiteX2213" fmla="*/ 7044818 w 7247699"/>
                              <a:gd name="connsiteY2213" fmla="*/ 2640831 h 2676028"/>
                              <a:gd name="connsiteX2214" fmla="*/ 7045133 w 7247699"/>
                              <a:gd name="connsiteY2214" fmla="*/ 2640768 h 2676028"/>
                              <a:gd name="connsiteX2215" fmla="*/ 7044503 w 7247699"/>
                              <a:gd name="connsiteY2215" fmla="*/ 2640138 h 2676028"/>
                              <a:gd name="connsiteX2216" fmla="*/ 7044399 w 7247699"/>
                              <a:gd name="connsiteY2216" fmla="*/ 2641843 h 2676028"/>
                              <a:gd name="connsiteX2217" fmla="*/ 7045431 w 7247699"/>
                              <a:gd name="connsiteY2217" fmla="*/ 2643366 h 2676028"/>
                              <a:gd name="connsiteX2218" fmla="*/ 7045637 w 7247699"/>
                              <a:gd name="connsiteY2218" fmla="*/ 2642783 h 2676028"/>
                              <a:gd name="connsiteX2219" fmla="*/ 7045427 w 7247699"/>
                              <a:gd name="connsiteY2219" fmla="*/ 2643360 h 2676028"/>
                              <a:gd name="connsiteX2220" fmla="*/ 7045385 w 7247699"/>
                              <a:gd name="connsiteY2220" fmla="*/ 2643475 h 2676028"/>
                              <a:gd name="connsiteX2221" fmla="*/ 7045427 w 7247699"/>
                              <a:gd name="connsiteY2221" fmla="*/ 2643360 h 2676028"/>
                              <a:gd name="connsiteX2222" fmla="*/ 7045366 w 7247699"/>
                              <a:gd name="connsiteY2222" fmla="*/ 2643270 h 2676028"/>
                              <a:gd name="connsiteX2223" fmla="*/ 7045935 w 7247699"/>
                              <a:gd name="connsiteY2223" fmla="*/ 2644110 h 2676028"/>
                              <a:gd name="connsiteX2224" fmla="*/ 7046140 w 7247699"/>
                              <a:gd name="connsiteY2224" fmla="*/ 2643286 h 2676028"/>
                              <a:gd name="connsiteX2225" fmla="*/ 7045816 w 7247699"/>
                              <a:gd name="connsiteY2225" fmla="*/ 2643935 h 2676028"/>
                              <a:gd name="connsiteX2226" fmla="*/ 2572930 w 7247699"/>
                              <a:gd name="connsiteY2226" fmla="*/ 2644132 h 2676028"/>
                              <a:gd name="connsiteX2227" fmla="*/ 2589049 w 7247699"/>
                              <a:gd name="connsiteY2227" fmla="*/ 2635065 h 2676028"/>
                              <a:gd name="connsiteX2228" fmla="*/ 2588545 w 7247699"/>
                              <a:gd name="connsiteY2228" fmla="*/ 2616427 h 2676028"/>
                              <a:gd name="connsiteX2229" fmla="*/ 2586530 w 7247699"/>
                              <a:gd name="connsiteY2229" fmla="*/ 2612397 h 2676028"/>
                              <a:gd name="connsiteX2230" fmla="*/ 2558826 w 7247699"/>
                              <a:gd name="connsiteY2230" fmla="*/ 2612397 h 2676028"/>
                              <a:gd name="connsiteX2231" fmla="*/ 2556811 w 7247699"/>
                              <a:gd name="connsiteY2231" fmla="*/ 2616427 h 2676028"/>
                              <a:gd name="connsiteX2232" fmla="*/ 2556811 w 7247699"/>
                              <a:gd name="connsiteY2232" fmla="*/ 2635065 h 2676028"/>
                              <a:gd name="connsiteX2233" fmla="*/ 2572930 w 7247699"/>
                              <a:gd name="connsiteY2233" fmla="*/ 2644132 h 2676028"/>
                              <a:gd name="connsiteX2234" fmla="*/ 7045442 w 7247699"/>
                              <a:gd name="connsiteY2234" fmla="*/ 2644554 h 2676028"/>
                              <a:gd name="connsiteX2235" fmla="*/ 7045637 w 7247699"/>
                              <a:gd name="connsiteY2235" fmla="*/ 2644294 h 2676028"/>
                              <a:gd name="connsiteX2236" fmla="*/ 7045816 w 7247699"/>
                              <a:gd name="connsiteY2236" fmla="*/ 2643935 h 2676028"/>
                              <a:gd name="connsiteX2237" fmla="*/ 7045431 w 7247699"/>
                              <a:gd name="connsiteY2237" fmla="*/ 2643366 h 2676028"/>
                              <a:gd name="connsiteX2238" fmla="*/ 7045259 w 7247699"/>
                              <a:gd name="connsiteY2238" fmla="*/ 2643853 h 2676028"/>
                              <a:gd name="connsiteX2239" fmla="*/ 4039657 w 7247699"/>
                              <a:gd name="connsiteY2239" fmla="*/ 2644687 h 2676028"/>
                              <a:gd name="connsiteX2240" fmla="*/ 4040127 w 7247699"/>
                              <a:gd name="connsiteY2240" fmla="*/ 2643528 h 2676028"/>
                              <a:gd name="connsiteX2241" fmla="*/ 4040127 w 7247699"/>
                              <a:gd name="connsiteY2241" fmla="*/ 2634595 h 2676028"/>
                              <a:gd name="connsiteX2242" fmla="*/ 4039620 w 7247699"/>
                              <a:gd name="connsiteY2242" fmla="*/ 2633548 h 2676028"/>
                              <a:gd name="connsiteX2243" fmla="*/ 4038630 w 7247699"/>
                              <a:gd name="connsiteY2243" fmla="*/ 2640871 h 2676028"/>
                              <a:gd name="connsiteX2244" fmla="*/ 4039612 w 7247699"/>
                              <a:gd name="connsiteY2244" fmla="*/ 2644518 h 2676028"/>
                              <a:gd name="connsiteX2245" fmla="*/ 4039638 w 7247699"/>
                              <a:gd name="connsiteY2245" fmla="*/ 2644474 h 2676028"/>
                              <a:gd name="connsiteX2246" fmla="*/ 4039612 w 7247699"/>
                              <a:gd name="connsiteY2246" fmla="*/ 2644519 h 2676028"/>
                              <a:gd name="connsiteX2247" fmla="*/ 4038170 w 7247699"/>
                              <a:gd name="connsiteY2247" fmla="*/ 2646921 h 2676028"/>
                              <a:gd name="connsiteX2248" fmla="*/ 4038333 w 7247699"/>
                              <a:gd name="connsiteY2248" fmla="*/ 2646758 h 2676028"/>
                              <a:gd name="connsiteX2249" fmla="*/ 4039612 w 7247699"/>
                              <a:gd name="connsiteY2249" fmla="*/ 2644519 h 2676028"/>
                              <a:gd name="connsiteX2250" fmla="*/ 4039612 w 7247699"/>
                              <a:gd name="connsiteY2250" fmla="*/ 2644518 h 2676028"/>
                              <a:gd name="connsiteX2251" fmla="*/ 3947144 w 7247699"/>
                              <a:gd name="connsiteY2251" fmla="*/ 2649857 h 2676028"/>
                              <a:gd name="connsiteX2252" fmla="*/ 3956443 w 7247699"/>
                              <a:gd name="connsiteY2252" fmla="*/ 2618047 h 2676028"/>
                              <a:gd name="connsiteX2253" fmla="*/ 3839479 w 7247699"/>
                              <a:gd name="connsiteY2253" fmla="*/ 2563235 h 2676028"/>
                              <a:gd name="connsiteX2254" fmla="*/ 3822839 w 7247699"/>
                              <a:gd name="connsiteY2254" fmla="*/ 2591130 h 2676028"/>
                              <a:gd name="connsiteX2255" fmla="*/ 3947144 w 7247699"/>
                              <a:gd name="connsiteY2255" fmla="*/ 2649857 h 2676028"/>
                              <a:gd name="connsiteX2256" fmla="*/ 7227479 w 7247699"/>
                              <a:gd name="connsiteY2256" fmla="*/ 2650338 h 2676028"/>
                              <a:gd name="connsiteX2257" fmla="*/ 7243598 w 7247699"/>
                              <a:gd name="connsiteY2257" fmla="*/ 2641271 h 2676028"/>
                              <a:gd name="connsiteX2258" fmla="*/ 7243095 w 7247699"/>
                              <a:gd name="connsiteY2258" fmla="*/ 2622633 h 2676028"/>
                              <a:gd name="connsiteX2259" fmla="*/ 7241080 w 7247699"/>
                              <a:gd name="connsiteY2259" fmla="*/ 2618603 h 2676028"/>
                              <a:gd name="connsiteX2260" fmla="*/ 7213375 w 7247699"/>
                              <a:gd name="connsiteY2260" fmla="*/ 2618603 h 2676028"/>
                              <a:gd name="connsiteX2261" fmla="*/ 7211360 w 7247699"/>
                              <a:gd name="connsiteY2261" fmla="*/ 2622633 h 2676028"/>
                              <a:gd name="connsiteX2262" fmla="*/ 7211360 w 7247699"/>
                              <a:gd name="connsiteY2262" fmla="*/ 2641271 h 2676028"/>
                              <a:gd name="connsiteX2263" fmla="*/ 7227479 w 7247699"/>
                              <a:gd name="connsiteY2263" fmla="*/ 2650338 h 2676028"/>
                              <a:gd name="connsiteX2264" fmla="*/ 3476048 w 7247699"/>
                              <a:gd name="connsiteY2264" fmla="*/ 2652863 h 2676028"/>
                              <a:gd name="connsiteX2265" fmla="*/ 3486631 w 7247699"/>
                              <a:gd name="connsiteY2265" fmla="*/ 2647900 h 2676028"/>
                              <a:gd name="connsiteX2266" fmla="*/ 3545357 w 7247699"/>
                              <a:gd name="connsiteY2266" fmla="*/ 2578895 h 2676028"/>
                              <a:gd name="connsiteX2267" fmla="*/ 3522846 w 7247699"/>
                              <a:gd name="connsiteY2267" fmla="*/ 2556384 h 2676028"/>
                              <a:gd name="connsiteX2268" fmla="*/ 3465587 w 7247699"/>
                              <a:gd name="connsiteY2268" fmla="*/ 2626366 h 2676028"/>
                              <a:gd name="connsiteX2269" fmla="*/ 3476048 w 7247699"/>
                              <a:gd name="connsiteY2269" fmla="*/ 2652863 h 2676028"/>
                              <a:gd name="connsiteX2270" fmla="*/ 764191 w 7247699"/>
                              <a:gd name="connsiteY2270" fmla="*/ 2661270 h 2676028"/>
                              <a:gd name="connsiteX2271" fmla="*/ 790128 w 7247699"/>
                              <a:gd name="connsiteY2271" fmla="*/ 2641694 h 2676028"/>
                              <a:gd name="connsiteX2272" fmla="*/ 785192 w 7247699"/>
                              <a:gd name="connsiteY2272" fmla="*/ 2631748 h 2676028"/>
                              <a:gd name="connsiteX2273" fmla="*/ 790617 w 7247699"/>
                              <a:gd name="connsiteY2273" fmla="*/ 2633376 h 2676028"/>
                              <a:gd name="connsiteX2274" fmla="*/ 816066 w 7247699"/>
                              <a:gd name="connsiteY2274" fmla="*/ 2614289 h 2676028"/>
                              <a:gd name="connsiteX2275" fmla="*/ 790617 w 7247699"/>
                              <a:gd name="connsiteY2275" fmla="*/ 2595203 h 2676028"/>
                              <a:gd name="connsiteX2276" fmla="*/ 780830 w 7247699"/>
                              <a:gd name="connsiteY2276" fmla="*/ 2598139 h 2676028"/>
                              <a:gd name="connsiteX2277" fmla="*/ 768594 w 7247699"/>
                              <a:gd name="connsiteY2277" fmla="*/ 2614289 h 2676028"/>
                              <a:gd name="connsiteX2278" fmla="*/ 775589 w 7247699"/>
                              <a:gd name="connsiteY2278" fmla="*/ 2623523 h 2676028"/>
                              <a:gd name="connsiteX2279" fmla="*/ 764191 w 7247699"/>
                              <a:gd name="connsiteY2279" fmla="*/ 2621140 h 2676028"/>
                              <a:gd name="connsiteX2280" fmla="*/ 760276 w 7247699"/>
                              <a:gd name="connsiteY2280" fmla="*/ 2622608 h 2676028"/>
                              <a:gd name="connsiteX2281" fmla="*/ 746083 w 7247699"/>
                              <a:gd name="connsiteY2281" fmla="*/ 2641205 h 2676028"/>
                              <a:gd name="connsiteX2282" fmla="*/ 760276 w 7247699"/>
                              <a:gd name="connsiteY2282" fmla="*/ 2659801 h 2676028"/>
                              <a:gd name="connsiteX2283" fmla="*/ 764191 w 7247699"/>
                              <a:gd name="connsiteY2283" fmla="*/ 2661270 h 2676028"/>
                              <a:gd name="connsiteX2284" fmla="*/ 663865 w 7247699"/>
                              <a:gd name="connsiteY2284" fmla="*/ 2664696 h 2676028"/>
                              <a:gd name="connsiteX2285" fmla="*/ 684909 w 7247699"/>
                              <a:gd name="connsiteY2285" fmla="*/ 2655887 h 2676028"/>
                              <a:gd name="connsiteX2286" fmla="*/ 692739 w 7247699"/>
                              <a:gd name="connsiteY2286" fmla="*/ 2642673 h 2676028"/>
                              <a:gd name="connsiteX2287" fmla="*/ 692739 w 7247699"/>
                              <a:gd name="connsiteY2287" fmla="*/ 2626523 h 2676028"/>
                              <a:gd name="connsiteX2288" fmla="*/ 689313 w 7247699"/>
                              <a:gd name="connsiteY2288" fmla="*/ 2618693 h 2676028"/>
                              <a:gd name="connsiteX2289" fmla="*/ 684419 w 7247699"/>
                              <a:gd name="connsiteY2289" fmla="*/ 2612821 h 2676028"/>
                              <a:gd name="connsiteX2290" fmla="*/ 674632 w 7247699"/>
                              <a:gd name="connsiteY2290" fmla="*/ 2606459 h 2676028"/>
                              <a:gd name="connsiteX2291" fmla="*/ 666802 w 7247699"/>
                              <a:gd name="connsiteY2291" fmla="*/ 2604501 h 2676028"/>
                              <a:gd name="connsiteX2292" fmla="*/ 658971 w 7247699"/>
                              <a:gd name="connsiteY2292" fmla="*/ 2604501 h 2676028"/>
                              <a:gd name="connsiteX2293" fmla="*/ 649183 w 7247699"/>
                              <a:gd name="connsiteY2293" fmla="*/ 2607927 h 2676028"/>
                              <a:gd name="connsiteX2294" fmla="*/ 640375 w 7247699"/>
                              <a:gd name="connsiteY2294" fmla="*/ 2615757 h 2676028"/>
                              <a:gd name="connsiteX2295" fmla="*/ 636460 w 7247699"/>
                              <a:gd name="connsiteY2295" fmla="*/ 2622119 h 2676028"/>
                              <a:gd name="connsiteX2296" fmla="*/ 634991 w 7247699"/>
                              <a:gd name="connsiteY2296" fmla="*/ 2626523 h 2676028"/>
                              <a:gd name="connsiteX2297" fmla="*/ 634991 w 7247699"/>
                              <a:gd name="connsiteY2297" fmla="*/ 2642673 h 2676028"/>
                              <a:gd name="connsiteX2298" fmla="*/ 642822 w 7247699"/>
                              <a:gd name="connsiteY2298" fmla="*/ 2655887 h 2676028"/>
                              <a:gd name="connsiteX2299" fmla="*/ 663865 w 7247699"/>
                              <a:gd name="connsiteY2299" fmla="*/ 2664696 h 2676028"/>
                              <a:gd name="connsiteX2300" fmla="*/ 5418737 w 7247699"/>
                              <a:gd name="connsiteY2300" fmla="*/ 2667476 h 2676028"/>
                              <a:gd name="connsiteX2301" fmla="*/ 5444675 w 7247699"/>
                              <a:gd name="connsiteY2301" fmla="*/ 2647900 h 2676028"/>
                              <a:gd name="connsiteX2302" fmla="*/ 5439738 w 7247699"/>
                              <a:gd name="connsiteY2302" fmla="*/ 2637954 h 2676028"/>
                              <a:gd name="connsiteX2303" fmla="*/ 5445164 w 7247699"/>
                              <a:gd name="connsiteY2303" fmla="*/ 2639582 h 2676028"/>
                              <a:gd name="connsiteX2304" fmla="*/ 5470612 w 7247699"/>
                              <a:gd name="connsiteY2304" fmla="*/ 2620495 h 2676028"/>
                              <a:gd name="connsiteX2305" fmla="*/ 5445164 w 7247699"/>
                              <a:gd name="connsiteY2305" fmla="*/ 2601409 h 2676028"/>
                              <a:gd name="connsiteX2306" fmla="*/ 5435376 w 7247699"/>
                              <a:gd name="connsiteY2306" fmla="*/ 2604345 h 2676028"/>
                              <a:gd name="connsiteX2307" fmla="*/ 5423141 w 7247699"/>
                              <a:gd name="connsiteY2307" fmla="*/ 2620495 h 2676028"/>
                              <a:gd name="connsiteX2308" fmla="*/ 5430136 w 7247699"/>
                              <a:gd name="connsiteY2308" fmla="*/ 2629728 h 2676028"/>
                              <a:gd name="connsiteX2309" fmla="*/ 5418737 w 7247699"/>
                              <a:gd name="connsiteY2309" fmla="*/ 2627345 h 2676028"/>
                              <a:gd name="connsiteX2310" fmla="*/ 5414822 w 7247699"/>
                              <a:gd name="connsiteY2310" fmla="*/ 2628813 h 2676028"/>
                              <a:gd name="connsiteX2311" fmla="*/ 5400630 w 7247699"/>
                              <a:gd name="connsiteY2311" fmla="*/ 2647410 h 2676028"/>
                              <a:gd name="connsiteX2312" fmla="*/ 5414822 w 7247699"/>
                              <a:gd name="connsiteY2312" fmla="*/ 2666007 h 2676028"/>
                              <a:gd name="connsiteX2313" fmla="*/ 5418737 w 7247699"/>
                              <a:gd name="connsiteY2313" fmla="*/ 2667476 h 2676028"/>
                              <a:gd name="connsiteX2314" fmla="*/ 2376857 w 7247699"/>
                              <a:gd name="connsiteY2314" fmla="*/ 2669759 h 2676028"/>
                              <a:gd name="connsiteX2315" fmla="*/ 2392598 w 7247699"/>
                              <a:gd name="connsiteY2315" fmla="*/ 2661762 h 2676028"/>
                              <a:gd name="connsiteX2316" fmla="*/ 2396627 w 7247699"/>
                              <a:gd name="connsiteY2316" fmla="*/ 2645643 h 2676028"/>
                              <a:gd name="connsiteX2317" fmla="*/ 2391385 w 7247699"/>
                              <a:gd name="connsiteY2317" fmla="*/ 2637903 h 2676028"/>
                              <a:gd name="connsiteX2318" fmla="*/ 2391087 w 7247699"/>
                              <a:gd name="connsiteY2318" fmla="*/ 2639095 h 2676028"/>
                              <a:gd name="connsiteX2319" fmla="*/ 2390892 w 7247699"/>
                              <a:gd name="connsiteY2319" fmla="*/ 2638348 h 2676028"/>
                              <a:gd name="connsiteX2320" fmla="*/ 2389576 w 7247699"/>
                              <a:gd name="connsiteY2320" fmla="*/ 2640102 h 2676028"/>
                              <a:gd name="connsiteX2321" fmla="*/ 2389850 w 7247699"/>
                              <a:gd name="connsiteY2321" fmla="*/ 2635637 h 2676028"/>
                              <a:gd name="connsiteX2322" fmla="*/ 2386050 w 7247699"/>
                              <a:gd name="connsiteY2322" fmla="*/ 2630028 h 2676028"/>
                              <a:gd name="connsiteX2323" fmla="*/ 2389954 w 7247699"/>
                              <a:gd name="connsiteY2323" fmla="*/ 2633932 h 2676028"/>
                              <a:gd name="connsiteX2324" fmla="*/ 2391087 w 7247699"/>
                              <a:gd name="connsiteY2324" fmla="*/ 2615420 h 2676028"/>
                              <a:gd name="connsiteX2325" fmla="*/ 2366908 w 7247699"/>
                              <a:gd name="connsiteY2325" fmla="*/ 2610383 h 2676028"/>
                              <a:gd name="connsiteX2326" fmla="*/ 2360360 w 7247699"/>
                              <a:gd name="connsiteY2326" fmla="*/ 2663777 h 2676028"/>
                              <a:gd name="connsiteX2327" fmla="*/ 2376857 w 7247699"/>
                              <a:gd name="connsiteY2327" fmla="*/ 2669759 h 2676028"/>
                              <a:gd name="connsiteX2328" fmla="*/ 5318413 w 7247699"/>
                              <a:gd name="connsiteY2328" fmla="*/ 2670901 h 2676028"/>
                              <a:gd name="connsiteX2329" fmla="*/ 5339456 w 7247699"/>
                              <a:gd name="connsiteY2329" fmla="*/ 2662093 h 2676028"/>
                              <a:gd name="connsiteX2330" fmla="*/ 5347286 w 7247699"/>
                              <a:gd name="connsiteY2330" fmla="*/ 2648879 h 2676028"/>
                              <a:gd name="connsiteX2331" fmla="*/ 5347286 w 7247699"/>
                              <a:gd name="connsiteY2331" fmla="*/ 2632729 h 2676028"/>
                              <a:gd name="connsiteX2332" fmla="*/ 5343860 w 7247699"/>
                              <a:gd name="connsiteY2332" fmla="*/ 2624899 h 2676028"/>
                              <a:gd name="connsiteX2333" fmla="*/ 5338967 w 7247699"/>
                              <a:gd name="connsiteY2333" fmla="*/ 2619027 h 2676028"/>
                              <a:gd name="connsiteX2334" fmla="*/ 5329179 w 7247699"/>
                              <a:gd name="connsiteY2334" fmla="*/ 2612665 h 2676028"/>
                              <a:gd name="connsiteX2335" fmla="*/ 5321349 w 7247699"/>
                              <a:gd name="connsiteY2335" fmla="*/ 2610707 h 2676028"/>
                              <a:gd name="connsiteX2336" fmla="*/ 5313518 w 7247699"/>
                              <a:gd name="connsiteY2336" fmla="*/ 2610707 h 2676028"/>
                              <a:gd name="connsiteX2337" fmla="*/ 5303731 w 7247699"/>
                              <a:gd name="connsiteY2337" fmla="*/ 2614133 h 2676028"/>
                              <a:gd name="connsiteX2338" fmla="*/ 5294922 w 7247699"/>
                              <a:gd name="connsiteY2338" fmla="*/ 2621963 h 2676028"/>
                              <a:gd name="connsiteX2339" fmla="*/ 5291007 w 7247699"/>
                              <a:gd name="connsiteY2339" fmla="*/ 2628325 h 2676028"/>
                              <a:gd name="connsiteX2340" fmla="*/ 5289539 w 7247699"/>
                              <a:gd name="connsiteY2340" fmla="*/ 2632729 h 2676028"/>
                              <a:gd name="connsiteX2341" fmla="*/ 5289539 w 7247699"/>
                              <a:gd name="connsiteY2341" fmla="*/ 2648879 h 2676028"/>
                              <a:gd name="connsiteX2342" fmla="*/ 5297369 w 7247699"/>
                              <a:gd name="connsiteY2342" fmla="*/ 2662093 h 2676028"/>
                              <a:gd name="connsiteX2343" fmla="*/ 5318413 w 7247699"/>
                              <a:gd name="connsiteY2343" fmla="*/ 2670901 h 2676028"/>
                              <a:gd name="connsiteX2344" fmla="*/ 4013211 w 7247699"/>
                              <a:gd name="connsiteY2344" fmla="*/ 2673838 h 2676028"/>
                              <a:gd name="connsiteX2345" fmla="*/ 4029055 w 7247699"/>
                              <a:gd name="connsiteY2345" fmla="*/ 2668271 h 2676028"/>
                              <a:gd name="connsiteX2346" fmla="*/ 4037391 w 7247699"/>
                              <a:gd name="connsiteY2346" fmla="*/ 2656113 h 2676028"/>
                              <a:gd name="connsiteX2347" fmla="*/ 4039148 w 7247699"/>
                              <a:gd name="connsiteY2347" fmla="*/ 2652304 h 2676028"/>
                              <a:gd name="connsiteX2348" fmla="*/ 4038659 w 7247699"/>
                              <a:gd name="connsiteY2348" fmla="*/ 2654263 h 2676028"/>
                              <a:gd name="connsiteX2349" fmla="*/ 4037391 w 7247699"/>
                              <a:gd name="connsiteY2349" fmla="*/ 2656113 h 2676028"/>
                              <a:gd name="connsiteX2350" fmla="*/ 4036212 w 7247699"/>
                              <a:gd name="connsiteY2350" fmla="*/ 2658666 h 2676028"/>
                              <a:gd name="connsiteX2351" fmla="*/ 4038170 w 7247699"/>
                              <a:gd name="connsiteY2351" fmla="*/ 2655731 h 2676028"/>
                              <a:gd name="connsiteX2352" fmla="*/ 4041106 w 7247699"/>
                              <a:gd name="connsiteY2352" fmla="*/ 2648879 h 2676028"/>
                              <a:gd name="connsiteX2353" fmla="*/ 4041484 w 7247699"/>
                              <a:gd name="connsiteY2353" fmla="*/ 2640181 h 2676028"/>
                              <a:gd name="connsiteX2354" fmla="*/ 4040127 w 7247699"/>
                              <a:gd name="connsiteY2354" fmla="*/ 2643528 h 2676028"/>
                              <a:gd name="connsiteX2355" fmla="*/ 4040127 w 7247699"/>
                              <a:gd name="connsiteY2355" fmla="*/ 2646432 h 2676028"/>
                              <a:gd name="connsiteX2356" fmla="*/ 4039657 w 7247699"/>
                              <a:gd name="connsiteY2356" fmla="*/ 2644687 h 2676028"/>
                              <a:gd name="connsiteX2357" fmla="*/ 4039148 w 7247699"/>
                              <a:gd name="connsiteY2357" fmla="*/ 2645942 h 2676028"/>
                              <a:gd name="connsiteX2358" fmla="*/ 4038333 w 7247699"/>
                              <a:gd name="connsiteY2358" fmla="*/ 2646758 h 2676028"/>
                              <a:gd name="connsiteX2359" fmla="*/ 4037680 w 7247699"/>
                              <a:gd name="connsiteY2359" fmla="*/ 2647901 h 2676028"/>
                              <a:gd name="connsiteX2360" fmla="*/ 4038630 w 7247699"/>
                              <a:gd name="connsiteY2360" fmla="*/ 2640871 h 2676028"/>
                              <a:gd name="connsiteX2361" fmla="*/ 4033276 w 7247699"/>
                              <a:gd name="connsiteY2361" fmla="*/ 2620984 h 2676028"/>
                              <a:gd name="connsiteX2362" fmla="*/ 4033765 w 7247699"/>
                              <a:gd name="connsiteY2362" fmla="*/ 2621473 h 2676028"/>
                              <a:gd name="connsiteX2363" fmla="*/ 4039620 w 7247699"/>
                              <a:gd name="connsiteY2363" fmla="*/ 2633548 h 2676028"/>
                              <a:gd name="connsiteX2364" fmla="*/ 4040127 w 7247699"/>
                              <a:gd name="connsiteY2364" fmla="*/ 2629793 h 2676028"/>
                              <a:gd name="connsiteX2365" fmla="*/ 4040127 w 7247699"/>
                              <a:gd name="connsiteY2365" fmla="*/ 2634595 h 2676028"/>
                              <a:gd name="connsiteX2366" fmla="*/ 4041595 w 7247699"/>
                              <a:gd name="connsiteY2366" fmla="*/ 2637623 h 2676028"/>
                              <a:gd name="connsiteX2367" fmla="*/ 4041484 w 7247699"/>
                              <a:gd name="connsiteY2367" fmla="*/ 2640181 h 2676028"/>
                              <a:gd name="connsiteX2368" fmla="*/ 4046489 w 7247699"/>
                              <a:gd name="connsiteY2368" fmla="*/ 2627835 h 2676028"/>
                              <a:gd name="connsiteX2369" fmla="*/ 4046000 w 7247699"/>
                              <a:gd name="connsiteY2369" fmla="*/ 2626367 h 2676028"/>
                              <a:gd name="connsiteX2370" fmla="*/ 4032297 w 7247699"/>
                              <a:gd name="connsiteY2370" fmla="*/ 2612665 h 2676028"/>
                              <a:gd name="connsiteX2371" fmla="*/ 4005870 w 7247699"/>
                              <a:gd name="connsiteY2371" fmla="*/ 2616090 h 2676028"/>
                              <a:gd name="connsiteX2372" fmla="*/ 4023977 w 7247699"/>
                              <a:gd name="connsiteY2372" fmla="*/ 2613643 h 2676028"/>
                              <a:gd name="connsiteX2373" fmla="*/ 4001955 w 7247699"/>
                              <a:gd name="connsiteY2373" fmla="*/ 2617069 h 2676028"/>
                              <a:gd name="connsiteX2374" fmla="*/ 4020740 w 7247699"/>
                              <a:gd name="connsiteY2374" fmla="*/ 2614778 h 2676028"/>
                              <a:gd name="connsiteX2375" fmla="*/ 4021530 w 7247699"/>
                              <a:gd name="connsiteY2375" fmla="*/ 2614622 h 2676028"/>
                              <a:gd name="connsiteX2376" fmla="*/ 4022020 w 7247699"/>
                              <a:gd name="connsiteY2376" fmla="*/ 2614622 h 2676028"/>
                              <a:gd name="connsiteX2377" fmla="*/ 4020740 w 7247699"/>
                              <a:gd name="connsiteY2377" fmla="*/ 2614778 h 2676028"/>
                              <a:gd name="connsiteX2378" fmla="*/ 3997061 w 7247699"/>
                              <a:gd name="connsiteY2378" fmla="*/ 2619455 h 2676028"/>
                              <a:gd name="connsiteX2379" fmla="*/ 3985805 w 7247699"/>
                              <a:gd name="connsiteY2379" fmla="*/ 2641538 h 2676028"/>
                              <a:gd name="connsiteX2380" fmla="*/ 3987763 w 7247699"/>
                              <a:gd name="connsiteY2380" fmla="*/ 2654263 h 2676028"/>
                              <a:gd name="connsiteX2381" fmla="*/ 4013211 w 7247699"/>
                              <a:gd name="connsiteY2381" fmla="*/ 2673838 h 2676028"/>
                              <a:gd name="connsiteX2382" fmla="*/ 7031407 w 7247699"/>
                              <a:gd name="connsiteY2382" fmla="*/ 2675966 h 2676028"/>
                              <a:gd name="connsiteX2383" fmla="*/ 7047148 w 7247699"/>
                              <a:gd name="connsiteY2383" fmla="*/ 2667969 h 2676028"/>
                              <a:gd name="connsiteX2384" fmla="*/ 7051177 w 7247699"/>
                              <a:gd name="connsiteY2384" fmla="*/ 2651850 h 2676028"/>
                              <a:gd name="connsiteX2385" fmla="*/ 7045935 w 7247699"/>
                              <a:gd name="connsiteY2385" fmla="*/ 2644110 h 2676028"/>
                              <a:gd name="connsiteX2386" fmla="*/ 7045637 w 7247699"/>
                              <a:gd name="connsiteY2386" fmla="*/ 2645302 h 2676028"/>
                              <a:gd name="connsiteX2387" fmla="*/ 7045442 w 7247699"/>
                              <a:gd name="connsiteY2387" fmla="*/ 2644554 h 2676028"/>
                              <a:gd name="connsiteX2388" fmla="*/ 7044126 w 7247699"/>
                              <a:gd name="connsiteY2388" fmla="*/ 2646309 h 2676028"/>
                              <a:gd name="connsiteX2389" fmla="*/ 7044399 w 7247699"/>
                              <a:gd name="connsiteY2389" fmla="*/ 2641843 h 2676028"/>
                              <a:gd name="connsiteX2390" fmla="*/ 7040600 w 7247699"/>
                              <a:gd name="connsiteY2390" fmla="*/ 2636234 h 2676028"/>
                              <a:gd name="connsiteX2391" fmla="*/ 7044503 w 7247699"/>
                              <a:gd name="connsiteY2391" fmla="*/ 2640138 h 2676028"/>
                              <a:gd name="connsiteX2392" fmla="*/ 7045637 w 7247699"/>
                              <a:gd name="connsiteY2392" fmla="*/ 2621627 h 2676028"/>
                              <a:gd name="connsiteX2393" fmla="*/ 7021458 w 7247699"/>
                              <a:gd name="connsiteY2393" fmla="*/ 2616589 h 2676028"/>
                              <a:gd name="connsiteX2394" fmla="*/ 7014910 w 7247699"/>
                              <a:gd name="connsiteY2394" fmla="*/ 2669984 h 2676028"/>
                              <a:gd name="connsiteX2395" fmla="*/ 7031407 w 7247699"/>
                              <a:gd name="connsiteY2395" fmla="*/ 2675966 h 267602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</a:cxnLst>
                            <a:rect l="l" t="t" r="r" b="b"/>
                            <a:pathLst>
                              <a:path w="7247699" h="2676028">
                                <a:moveTo>
                                  <a:pt x="1173027" y="48901"/>
                                </a:moveTo>
                                <a:cubicBezTo>
                                  <a:pt x="1178128" y="47831"/>
                                  <a:pt x="1182661" y="44934"/>
                                  <a:pt x="1185180" y="39897"/>
                                </a:cubicBezTo>
                                <a:cubicBezTo>
                                  <a:pt x="1190217" y="30830"/>
                                  <a:pt x="1188202" y="17229"/>
                                  <a:pt x="1178128" y="12192"/>
                                </a:cubicBezTo>
                                <a:cubicBezTo>
                                  <a:pt x="1174098" y="10177"/>
                                  <a:pt x="1169564" y="8162"/>
                                  <a:pt x="1165534" y="6148"/>
                                </a:cubicBezTo>
                                <a:cubicBezTo>
                                  <a:pt x="1162512" y="4636"/>
                                  <a:pt x="1159490" y="2621"/>
                                  <a:pt x="1155964" y="1614"/>
                                </a:cubicBezTo>
                                <a:cubicBezTo>
                                  <a:pt x="1152942" y="607"/>
                                  <a:pt x="1149415" y="607"/>
                                  <a:pt x="1145889" y="103"/>
                                </a:cubicBezTo>
                                <a:cubicBezTo>
                                  <a:pt x="1138837" y="-905"/>
                                  <a:pt x="1131281" y="5644"/>
                                  <a:pt x="1128762" y="11689"/>
                                </a:cubicBezTo>
                                <a:cubicBezTo>
                                  <a:pt x="1125741" y="18741"/>
                                  <a:pt x="1127252" y="26800"/>
                                  <a:pt x="1132793" y="31837"/>
                                </a:cubicBezTo>
                                <a:cubicBezTo>
                                  <a:pt x="1139844" y="38890"/>
                                  <a:pt x="1148911" y="42919"/>
                                  <a:pt x="1157475" y="46949"/>
                                </a:cubicBezTo>
                                <a:cubicBezTo>
                                  <a:pt x="1162260" y="49216"/>
                                  <a:pt x="1167927" y="49971"/>
                                  <a:pt x="1173027" y="48901"/>
                                </a:cubicBezTo>
                                <a:close/>
                                <a:moveTo>
                                  <a:pt x="5827577" y="55110"/>
                                </a:moveTo>
                                <a:cubicBezTo>
                                  <a:pt x="5832677" y="54040"/>
                                  <a:pt x="5837211" y="51143"/>
                                  <a:pt x="5839730" y="46106"/>
                                </a:cubicBezTo>
                                <a:cubicBezTo>
                                  <a:pt x="5844767" y="37039"/>
                                  <a:pt x="5842752" y="23438"/>
                                  <a:pt x="5832678" y="18401"/>
                                </a:cubicBezTo>
                                <a:cubicBezTo>
                                  <a:pt x="5828648" y="16386"/>
                                  <a:pt x="5824114" y="14371"/>
                                  <a:pt x="5820084" y="12357"/>
                                </a:cubicBezTo>
                                <a:cubicBezTo>
                                  <a:pt x="5817062" y="10845"/>
                                  <a:pt x="5814040" y="8830"/>
                                  <a:pt x="5810514" y="7823"/>
                                </a:cubicBezTo>
                                <a:cubicBezTo>
                                  <a:pt x="5807492" y="6816"/>
                                  <a:pt x="5803965" y="6816"/>
                                  <a:pt x="5800439" y="6312"/>
                                </a:cubicBezTo>
                                <a:cubicBezTo>
                                  <a:pt x="5793387" y="5304"/>
                                  <a:pt x="5785831" y="11853"/>
                                  <a:pt x="5783312" y="17898"/>
                                </a:cubicBezTo>
                                <a:cubicBezTo>
                                  <a:pt x="5780290" y="24950"/>
                                  <a:pt x="5781802" y="33009"/>
                                  <a:pt x="5787343" y="38046"/>
                                </a:cubicBezTo>
                                <a:cubicBezTo>
                                  <a:pt x="5794394" y="45099"/>
                                  <a:pt x="5803461" y="49128"/>
                                  <a:pt x="5812025" y="53158"/>
                                </a:cubicBezTo>
                                <a:cubicBezTo>
                                  <a:pt x="5816810" y="55425"/>
                                  <a:pt x="5822477" y="56181"/>
                                  <a:pt x="5827577" y="55110"/>
                                </a:cubicBezTo>
                                <a:close/>
                                <a:moveTo>
                                  <a:pt x="3023939" y="143828"/>
                                </a:moveTo>
                                <a:cubicBezTo>
                                  <a:pt x="3034518" y="145843"/>
                                  <a:pt x="3047110" y="140806"/>
                                  <a:pt x="3049630" y="129220"/>
                                </a:cubicBezTo>
                                <a:cubicBezTo>
                                  <a:pt x="3052652" y="117131"/>
                                  <a:pt x="3046103" y="106553"/>
                                  <a:pt x="3035021" y="103027"/>
                                </a:cubicBezTo>
                                <a:cubicBezTo>
                                  <a:pt x="3025954" y="100004"/>
                                  <a:pt x="3017391" y="96982"/>
                                  <a:pt x="3007820" y="97989"/>
                                </a:cubicBezTo>
                                <a:cubicBezTo>
                                  <a:pt x="2999257" y="98493"/>
                                  <a:pt x="2990693" y="103530"/>
                                  <a:pt x="2988677" y="112597"/>
                                </a:cubicBezTo>
                                <a:cubicBezTo>
                                  <a:pt x="2986664" y="121664"/>
                                  <a:pt x="2990189" y="129724"/>
                                  <a:pt x="2997746" y="134761"/>
                                </a:cubicBezTo>
                                <a:cubicBezTo>
                                  <a:pt x="3002279" y="137784"/>
                                  <a:pt x="3006813" y="140302"/>
                                  <a:pt x="3011850" y="141310"/>
                                </a:cubicBezTo>
                                <a:cubicBezTo>
                                  <a:pt x="3015880" y="142317"/>
                                  <a:pt x="3019909" y="142821"/>
                                  <a:pt x="3023939" y="143828"/>
                                </a:cubicBezTo>
                                <a:close/>
                                <a:moveTo>
                                  <a:pt x="637409" y="194085"/>
                                </a:moveTo>
                                <a:cubicBezTo>
                                  <a:pt x="650531" y="192640"/>
                                  <a:pt x="661175" y="176398"/>
                                  <a:pt x="648695" y="165387"/>
                                </a:cubicBezTo>
                                <a:cubicBezTo>
                                  <a:pt x="613949" y="134555"/>
                                  <a:pt x="575287" y="113022"/>
                                  <a:pt x="530263" y="100787"/>
                                </a:cubicBezTo>
                                <a:cubicBezTo>
                                  <a:pt x="509708" y="94914"/>
                                  <a:pt x="501878" y="125257"/>
                                  <a:pt x="521454" y="132108"/>
                                </a:cubicBezTo>
                                <a:cubicBezTo>
                                  <a:pt x="558647" y="144832"/>
                                  <a:pt x="593883" y="164408"/>
                                  <a:pt x="624226" y="189857"/>
                                </a:cubicBezTo>
                                <a:cubicBezTo>
                                  <a:pt x="628386" y="193405"/>
                                  <a:pt x="633035" y="194567"/>
                                  <a:pt x="637409" y="194085"/>
                                </a:cubicBezTo>
                                <a:close/>
                                <a:moveTo>
                                  <a:pt x="5291956" y="200294"/>
                                </a:moveTo>
                                <a:cubicBezTo>
                                  <a:pt x="5305077" y="198849"/>
                                  <a:pt x="5315722" y="182607"/>
                                  <a:pt x="5303242" y="171596"/>
                                </a:cubicBezTo>
                                <a:cubicBezTo>
                                  <a:pt x="5268496" y="140764"/>
                                  <a:pt x="5229834" y="119231"/>
                                  <a:pt x="5184809" y="106996"/>
                                </a:cubicBezTo>
                                <a:cubicBezTo>
                                  <a:pt x="5164255" y="101123"/>
                                  <a:pt x="5156425" y="131466"/>
                                  <a:pt x="5176001" y="138317"/>
                                </a:cubicBezTo>
                                <a:cubicBezTo>
                                  <a:pt x="5213194" y="151041"/>
                                  <a:pt x="5248430" y="170617"/>
                                  <a:pt x="5278773" y="196066"/>
                                </a:cubicBezTo>
                                <a:cubicBezTo>
                                  <a:pt x="5282932" y="199614"/>
                                  <a:pt x="5287582" y="200776"/>
                                  <a:pt x="5291956" y="200294"/>
                                </a:cubicBezTo>
                                <a:close/>
                                <a:moveTo>
                                  <a:pt x="1731285" y="314627"/>
                                </a:moveTo>
                                <a:cubicBezTo>
                                  <a:pt x="1734924" y="314711"/>
                                  <a:pt x="1738564" y="313426"/>
                                  <a:pt x="1741501" y="310245"/>
                                </a:cubicBezTo>
                                <a:cubicBezTo>
                                  <a:pt x="1752757" y="298011"/>
                                  <a:pt x="1766460" y="288712"/>
                                  <a:pt x="1781632" y="281861"/>
                                </a:cubicBezTo>
                                <a:cubicBezTo>
                                  <a:pt x="1798761" y="274520"/>
                                  <a:pt x="1786036" y="243689"/>
                                  <a:pt x="1768907" y="251030"/>
                                </a:cubicBezTo>
                                <a:cubicBezTo>
                                  <a:pt x="1747374" y="259838"/>
                                  <a:pt x="1731224" y="272562"/>
                                  <a:pt x="1717521" y="291159"/>
                                </a:cubicBezTo>
                                <a:cubicBezTo>
                                  <a:pt x="1709446" y="301803"/>
                                  <a:pt x="1720365" y="314374"/>
                                  <a:pt x="1731285" y="314627"/>
                                </a:cubicBezTo>
                                <a:close/>
                                <a:moveTo>
                                  <a:pt x="6385831" y="320836"/>
                                </a:moveTo>
                                <a:cubicBezTo>
                                  <a:pt x="6389471" y="320920"/>
                                  <a:pt x="6393111" y="319635"/>
                                  <a:pt x="6396047" y="316454"/>
                                </a:cubicBezTo>
                                <a:cubicBezTo>
                                  <a:pt x="6407303" y="304220"/>
                                  <a:pt x="6421007" y="294921"/>
                                  <a:pt x="6436178" y="288070"/>
                                </a:cubicBezTo>
                                <a:cubicBezTo>
                                  <a:pt x="6453307" y="280729"/>
                                  <a:pt x="6440583" y="249898"/>
                                  <a:pt x="6423454" y="257239"/>
                                </a:cubicBezTo>
                                <a:cubicBezTo>
                                  <a:pt x="6401920" y="266047"/>
                                  <a:pt x="6385770" y="278771"/>
                                  <a:pt x="6372067" y="297368"/>
                                </a:cubicBezTo>
                                <a:cubicBezTo>
                                  <a:pt x="6363992" y="308012"/>
                                  <a:pt x="6374912" y="320583"/>
                                  <a:pt x="6385831" y="320836"/>
                                </a:cubicBezTo>
                                <a:close/>
                                <a:moveTo>
                                  <a:pt x="4530313" y="617981"/>
                                </a:moveTo>
                                <a:cubicBezTo>
                                  <a:pt x="4535391" y="616573"/>
                                  <a:pt x="4540040" y="613270"/>
                                  <a:pt x="4542732" y="608621"/>
                                </a:cubicBezTo>
                                <a:cubicBezTo>
                                  <a:pt x="4548604" y="598344"/>
                                  <a:pt x="4544200" y="588066"/>
                                  <a:pt x="4535390" y="581215"/>
                                </a:cubicBezTo>
                                <a:cubicBezTo>
                                  <a:pt x="4527071" y="574853"/>
                                  <a:pt x="4519241" y="568980"/>
                                  <a:pt x="4510921" y="562618"/>
                                </a:cubicBezTo>
                                <a:cubicBezTo>
                                  <a:pt x="4503580" y="556746"/>
                                  <a:pt x="4494282" y="551852"/>
                                  <a:pt x="4487430" y="545979"/>
                                </a:cubicBezTo>
                                <a:cubicBezTo>
                                  <a:pt x="4463939" y="524935"/>
                                  <a:pt x="4434575" y="566044"/>
                                  <a:pt x="4461492" y="580236"/>
                                </a:cubicBezTo>
                                <a:cubicBezTo>
                                  <a:pt x="4470791" y="585130"/>
                                  <a:pt x="4479110" y="592961"/>
                                  <a:pt x="4488409" y="598344"/>
                                </a:cubicBezTo>
                                <a:cubicBezTo>
                                  <a:pt x="4497218" y="604217"/>
                                  <a:pt x="4506517" y="610089"/>
                                  <a:pt x="4515326" y="615962"/>
                                </a:cubicBezTo>
                                <a:cubicBezTo>
                                  <a:pt x="4519730" y="618898"/>
                                  <a:pt x="4525236" y="619387"/>
                                  <a:pt x="4530313" y="617981"/>
                                </a:cubicBezTo>
                                <a:close/>
                                <a:moveTo>
                                  <a:pt x="4143899" y="777902"/>
                                </a:moveTo>
                                <a:cubicBezTo>
                                  <a:pt x="4155634" y="773699"/>
                                  <a:pt x="4161206" y="756605"/>
                                  <a:pt x="4147228" y="748293"/>
                                </a:cubicBezTo>
                                <a:cubicBezTo>
                                  <a:pt x="4137657" y="742752"/>
                                  <a:pt x="4128590" y="737211"/>
                                  <a:pt x="4120027" y="730159"/>
                                </a:cubicBezTo>
                                <a:cubicBezTo>
                                  <a:pt x="4111464" y="723107"/>
                                  <a:pt x="4104412" y="714543"/>
                                  <a:pt x="4095848" y="706988"/>
                                </a:cubicBezTo>
                                <a:cubicBezTo>
                                  <a:pt x="4082751" y="695402"/>
                                  <a:pt x="4059076" y="710514"/>
                                  <a:pt x="4069655" y="727640"/>
                                </a:cubicBezTo>
                                <a:cubicBezTo>
                                  <a:pt x="4083255" y="749301"/>
                                  <a:pt x="4107938" y="766427"/>
                                  <a:pt x="4130605" y="777005"/>
                                </a:cubicBezTo>
                                <a:cubicBezTo>
                                  <a:pt x="4135390" y="779272"/>
                                  <a:pt x="4139987" y="779303"/>
                                  <a:pt x="4143899" y="777902"/>
                                </a:cubicBezTo>
                                <a:close/>
                                <a:moveTo>
                                  <a:pt x="427836" y="921660"/>
                                </a:moveTo>
                                <a:cubicBezTo>
                                  <a:pt x="432117" y="920653"/>
                                  <a:pt x="436147" y="918134"/>
                                  <a:pt x="438666" y="914860"/>
                                </a:cubicBezTo>
                                <a:cubicBezTo>
                                  <a:pt x="443703" y="907808"/>
                                  <a:pt x="443703" y="897734"/>
                                  <a:pt x="437154" y="891185"/>
                                </a:cubicBezTo>
                                <a:cubicBezTo>
                                  <a:pt x="425065" y="879599"/>
                                  <a:pt x="412975" y="868014"/>
                                  <a:pt x="400886" y="856428"/>
                                </a:cubicBezTo>
                                <a:cubicBezTo>
                                  <a:pt x="391819" y="847865"/>
                                  <a:pt x="377212" y="848369"/>
                                  <a:pt x="369656" y="858443"/>
                                </a:cubicBezTo>
                                <a:cubicBezTo>
                                  <a:pt x="361596" y="869021"/>
                                  <a:pt x="365626" y="881614"/>
                                  <a:pt x="375700" y="889170"/>
                                </a:cubicBezTo>
                                <a:cubicBezTo>
                                  <a:pt x="388797" y="899245"/>
                                  <a:pt x="402397" y="909319"/>
                                  <a:pt x="415494" y="919394"/>
                                </a:cubicBezTo>
                                <a:cubicBezTo>
                                  <a:pt x="419020" y="922164"/>
                                  <a:pt x="423554" y="922668"/>
                                  <a:pt x="427836" y="921660"/>
                                </a:cubicBezTo>
                                <a:close/>
                                <a:moveTo>
                                  <a:pt x="621012" y="926948"/>
                                </a:moveTo>
                                <a:cubicBezTo>
                                  <a:pt x="643175" y="926948"/>
                                  <a:pt x="643175" y="892696"/>
                                  <a:pt x="621012" y="892696"/>
                                </a:cubicBezTo>
                                <a:cubicBezTo>
                                  <a:pt x="598849" y="892696"/>
                                  <a:pt x="598849" y="926948"/>
                                  <a:pt x="621012" y="926948"/>
                                </a:cubicBezTo>
                                <a:close/>
                                <a:moveTo>
                                  <a:pt x="5082385" y="927869"/>
                                </a:moveTo>
                                <a:cubicBezTo>
                                  <a:pt x="5086667" y="926862"/>
                                  <a:pt x="5090697" y="924343"/>
                                  <a:pt x="5093216" y="921069"/>
                                </a:cubicBezTo>
                                <a:cubicBezTo>
                                  <a:pt x="5098253" y="914017"/>
                                  <a:pt x="5098253" y="903943"/>
                                  <a:pt x="5091705" y="897394"/>
                                </a:cubicBezTo>
                                <a:cubicBezTo>
                                  <a:pt x="5079615" y="885808"/>
                                  <a:pt x="5067526" y="874223"/>
                                  <a:pt x="5055436" y="862637"/>
                                </a:cubicBezTo>
                                <a:cubicBezTo>
                                  <a:pt x="5046369" y="854074"/>
                                  <a:pt x="5031762" y="854578"/>
                                  <a:pt x="5024206" y="864652"/>
                                </a:cubicBezTo>
                                <a:cubicBezTo>
                                  <a:pt x="5016146" y="875230"/>
                                  <a:pt x="5020176" y="887823"/>
                                  <a:pt x="5030251" y="895379"/>
                                </a:cubicBezTo>
                                <a:cubicBezTo>
                                  <a:pt x="5043347" y="905454"/>
                                  <a:pt x="5056947" y="915528"/>
                                  <a:pt x="5070044" y="925603"/>
                                </a:cubicBezTo>
                                <a:cubicBezTo>
                                  <a:pt x="5073570" y="928373"/>
                                  <a:pt x="5078104" y="928877"/>
                                  <a:pt x="5082385" y="927869"/>
                                </a:cubicBezTo>
                                <a:close/>
                                <a:moveTo>
                                  <a:pt x="5275562" y="933157"/>
                                </a:moveTo>
                                <a:cubicBezTo>
                                  <a:pt x="5297725" y="933157"/>
                                  <a:pt x="5297725" y="898905"/>
                                  <a:pt x="5275562" y="898905"/>
                                </a:cubicBezTo>
                                <a:cubicBezTo>
                                  <a:pt x="5253399" y="898905"/>
                                  <a:pt x="5253399" y="933157"/>
                                  <a:pt x="5275562" y="933157"/>
                                </a:cubicBezTo>
                                <a:close/>
                                <a:moveTo>
                                  <a:pt x="3771224" y="942330"/>
                                </a:moveTo>
                                <a:cubicBezTo>
                                  <a:pt x="3780170" y="943546"/>
                                  <a:pt x="3789805" y="934920"/>
                                  <a:pt x="3783198" y="925744"/>
                                </a:cubicBezTo>
                                <a:cubicBezTo>
                                  <a:pt x="3772921" y="911552"/>
                                  <a:pt x="3762644" y="896870"/>
                                  <a:pt x="3751877" y="882678"/>
                                </a:cubicBezTo>
                                <a:cubicBezTo>
                                  <a:pt x="3743068" y="869954"/>
                                  <a:pt x="3721536" y="882678"/>
                                  <a:pt x="3731323" y="894913"/>
                                </a:cubicBezTo>
                                <a:cubicBezTo>
                                  <a:pt x="3742090" y="909105"/>
                                  <a:pt x="3752367" y="923297"/>
                                  <a:pt x="3763134" y="937490"/>
                                </a:cubicBezTo>
                                <a:cubicBezTo>
                                  <a:pt x="3765336" y="940426"/>
                                  <a:pt x="3768242" y="941925"/>
                                  <a:pt x="3771224" y="942330"/>
                                </a:cubicBezTo>
                                <a:close/>
                                <a:moveTo>
                                  <a:pt x="3577659" y="1078434"/>
                                </a:moveTo>
                                <a:cubicBezTo>
                                  <a:pt x="3581573" y="1078923"/>
                                  <a:pt x="3585488" y="1078923"/>
                                  <a:pt x="3588913" y="1076966"/>
                                </a:cubicBezTo>
                                <a:cubicBezTo>
                                  <a:pt x="3591850" y="1075008"/>
                                  <a:pt x="3594787" y="1071582"/>
                                  <a:pt x="3595767" y="1068157"/>
                                </a:cubicBezTo>
                                <a:cubicBezTo>
                                  <a:pt x="3597233" y="1061305"/>
                                  <a:pt x="3593808" y="1051517"/>
                                  <a:pt x="3585488" y="1050049"/>
                                </a:cubicBezTo>
                                <a:cubicBezTo>
                                  <a:pt x="3584022" y="1050049"/>
                                  <a:pt x="3582552" y="1049559"/>
                                  <a:pt x="3581085" y="1049070"/>
                                </a:cubicBezTo>
                                <a:cubicBezTo>
                                  <a:pt x="3579126" y="1048580"/>
                                  <a:pt x="3583530" y="1050538"/>
                                  <a:pt x="3582062" y="1049559"/>
                                </a:cubicBezTo>
                                <a:cubicBezTo>
                                  <a:pt x="3581573" y="1049070"/>
                                  <a:pt x="3580598" y="1048580"/>
                                  <a:pt x="3580104" y="1048580"/>
                                </a:cubicBezTo>
                                <a:cubicBezTo>
                                  <a:pt x="3579126" y="1048091"/>
                                  <a:pt x="3577659" y="1047602"/>
                                  <a:pt x="3576678" y="1047112"/>
                                </a:cubicBezTo>
                                <a:cubicBezTo>
                                  <a:pt x="3577168" y="1047112"/>
                                  <a:pt x="3577659" y="1047602"/>
                                  <a:pt x="3578146" y="1047602"/>
                                </a:cubicBezTo>
                                <a:cubicBezTo>
                                  <a:pt x="3578146" y="1047112"/>
                                  <a:pt x="3576678" y="1047112"/>
                                  <a:pt x="3576189" y="1046623"/>
                                </a:cubicBezTo>
                                <a:cubicBezTo>
                                  <a:pt x="3575701" y="1046623"/>
                                  <a:pt x="3573742" y="1044665"/>
                                  <a:pt x="3575213" y="1046134"/>
                                </a:cubicBezTo>
                                <a:cubicBezTo>
                                  <a:pt x="3576678" y="1047602"/>
                                  <a:pt x="3574231" y="1045155"/>
                                  <a:pt x="3574231" y="1045155"/>
                                </a:cubicBezTo>
                                <a:cubicBezTo>
                                  <a:pt x="3569827" y="1040750"/>
                                  <a:pt x="3562488" y="1040261"/>
                                  <a:pt x="3557592" y="1044176"/>
                                </a:cubicBezTo>
                                <a:cubicBezTo>
                                  <a:pt x="3551719" y="1048580"/>
                                  <a:pt x="3551230" y="1054943"/>
                                  <a:pt x="3554166" y="1060816"/>
                                </a:cubicBezTo>
                                <a:cubicBezTo>
                                  <a:pt x="3558572" y="1070114"/>
                                  <a:pt x="3567381" y="1076966"/>
                                  <a:pt x="3577659" y="1078434"/>
                                </a:cubicBezTo>
                                <a:close/>
                                <a:moveTo>
                                  <a:pt x="4146814" y="1128352"/>
                                </a:moveTo>
                                <a:cubicBezTo>
                                  <a:pt x="4152687" y="1129820"/>
                                  <a:pt x="4157091" y="1127863"/>
                                  <a:pt x="4161496" y="1123948"/>
                                </a:cubicBezTo>
                                <a:cubicBezTo>
                                  <a:pt x="4166390" y="1120032"/>
                                  <a:pt x="4171284" y="1116117"/>
                                  <a:pt x="4176178" y="1112202"/>
                                </a:cubicBezTo>
                                <a:cubicBezTo>
                                  <a:pt x="4182050" y="1107308"/>
                                  <a:pt x="4181561" y="1098009"/>
                                  <a:pt x="4177156" y="1092137"/>
                                </a:cubicBezTo>
                                <a:cubicBezTo>
                                  <a:pt x="4172263" y="1085775"/>
                                  <a:pt x="4164432" y="1084796"/>
                                  <a:pt x="4157580" y="1088221"/>
                                </a:cubicBezTo>
                                <a:cubicBezTo>
                                  <a:pt x="4151708" y="1091158"/>
                                  <a:pt x="4145835" y="1093605"/>
                                  <a:pt x="4140452" y="1096541"/>
                                </a:cubicBezTo>
                                <a:cubicBezTo>
                                  <a:pt x="4131154" y="1100946"/>
                                  <a:pt x="4129685" y="1114649"/>
                                  <a:pt x="4135558" y="1121990"/>
                                </a:cubicBezTo>
                                <a:cubicBezTo>
                                  <a:pt x="4138494" y="1125905"/>
                                  <a:pt x="4142409" y="1127863"/>
                                  <a:pt x="4146814" y="1128352"/>
                                </a:cubicBezTo>
                                <a:close/>
                                <a:moveTo>
                                  <a:pt x="4620100" y="1219394"/>
                                </a:moveTo>
                                <a:cubicBezTo>
                                  <a:pt x="4624061" y="1218552"/>
                                  <a:pt x="4627762" y="1215952"/>
                                  <a:pt x="4630332" y="1211058"/>
                                </a:cubicBezTo>
                                <a:cubicBezTo>
                                  <a:pt x="4641098" y="1190504"/>
                                  <a:pt x="4658716" y="1172397"/>
                                  <a:pt x="4678781" y="1160162"/>
                                </a:cubicBezTo>
                                <a:cubicBezTo>
                                  <a:pt x="4697867" y="1148416"/>
                                  <a:pt x="4680739" y="1119053"/>
                                  <a:pt x="4661163" y="1129820"/>
                                </a:cubicBezTo>
                                <a:cubicBezTo>
                                  <a:pt x="4634247" y="1144991"/>
                                  <a:pt x="4614671" y="1166035"/>
                                  <a:pt x="4600968" y="1193930"/>
                                </a:cubicBezTo>
                                <a:cubicBezTo>
                                  <a:pt x="4593994" y="1208612"/>
                                  <a:pt x="4608217" y="1221917"/>
                                  <a:pt x="4620100" y="1219394"/>
                                </a:cubicBezTo>
                                <a:close/>
                                <a:moveTo>
                                  <a:pt x="850396" y="1252352"/>
                                </a:moveTo>
                                <a:cubicBezTo>
                                  <a:pt x="853859" y="1251219"/>
                                  <a:pt x="857007" y="1248826"/>
                                  <a:pt x="859274" y="1245300"/>
                                </a:cubicBezTo>
                                <a:cubicBezTo>
                                  <a:pt x="863807" y="1238248"/>
                                  <a:pt x="867837" y="1231699"/>
                                  <a:pt x="872371" y="1224648"/>
                                </a:cubicBezTo>
                                <a:cubicBezTo>
                                  <a:pt x="877912" y="1215581"/>
                                  <a:pt x="873378" y="1202988"/>
                                  <a:pt x="863807" y="1198958"/>
                                </a:cubicBezTo>
                                <a:cubicBezTo>
                                  <a:pt x="852725" y="1194928"/>
                                  <a:pt x="842651" y="1200973"/>
                                  <a:pt x="839125" y="1211047"/>
                                </a:cubicBezTo>
                                <a:cubicBezTo>
                                  <a:pt x="836103" y="1218603"/>
                                  <a:pt x="833584" y="1226159"/>
                                  <a:pt x="830562" y="1233714"/>
                                </a:cubicBezTo>
                                <a:cubicBezTo>
                                  <a:pt x="827539" y="1240766"/>
                                  <a:pt x="833081" y="1249330"/>
                                  <a:pt x="839629" y="1251848"/>
                                </a:cubicBezTo>
                                <a:cubicBezTo>
                                  <a:pt x="843155" y="1253359"/>
                                  <a:pt x="846932" y="1253485"/>
                                  <a:pt x="850396" y="1252352"/>
                                </a:cubicBezTo>
                                <a:close/>
                                <a:moveTo>
                                  <a:pt x="5504943" y="1258561"/>
                                </a:moveTo>
                                <a:cubicBezTo>
                                  <a:pt x="5508407" y="1257428"/>
                                  <a:pt x="5511555" y="1255035"/>
                                  <a:pt x="5513822" y="1251509"/>
                                </a:cubicBezTo>
                                <a:cubicBezTo>
                                  <a:pt x="5518355" y="1244457"/>
                                  <a:pt x="5522385" y="1237908"/>
                                  <a:pt x="5526918" y="1230857"/>
                                </a:cubicBezTo>
                                <a:cubicBezTo>
                                  <a:pt x="5532459" y="1221790"/>
                                  <a:pt x="5527926" y="1209197"/>
                                  <a:pt x="5518355" y="1205167"/>
                                </a:cubicBezTo>
                                <a:cubicBezTo>
                                  <a:pt x="5507273" y="1201137"/>
                                  <a:pt x="5497199" y="1207182"/>
                                  <a:pt x="5493673" y="1217256"/>
                                </a:cubicBezTo>
                                <a:cubicBezTo>
                                  <a:pt x="5490650" y="1224812"/>
                                  <a:pt x="5488132" y="1232368"/>
                                  <a:pt x="5485110" y="1239923"/>
                                </a:cubicBezTo>
                                <a:cubicBezTo>
                                  <a:pt x="5482087" y="1246975"/>
                                  <a:pt x="5487628" y="1255539"/>
                                  <a:pt x="5494176" y="1258057"/>
                                </a:cubicBezTo>
                                <a:cubicBezTo>
                                  <a:pt x="5497702" y="1259569"/>
                                  <a:pt x="5501480" y="1259694"/>
                                  <a:pt x="5504943" y="1258561"/>
                                </a:cubicBezTo>
                                <a:close/>
                                <a:moveTo>
                                  <a:pt x="4291788" y="1263631"/>
                                </a:moveTo>
                                <a:cubicBezTo>
                                  <a:pt x="4306121" y="1266465"/>
                                  <a:pt x="4323783" y="1250880"/>
                                  <a:pt x="4313960" y="1233880"/>
                                </a:cubicBezTo>
                                <a:cubicBezTo>
                                  <a:pt x="4302878" y="1214738"/>
                                  <a:pt x="4296329" y="1195093"/>
                                  <a:pt x="4293307" y="1173433"/>
                                </a:cubicBezTo>
                                <a:cubicBezTo>
                                  <a:pt x="4290788" y="1153787"/>
                                  <a:pt x="4256535" y="1158321"/>
                                  <a:pt x="4258046" y="1177966"/>
                                </a:cubicBezTo>
                                <a:cubicBezTo>
                                  <a:pt x="4260061" y="1204664"/>
                                  <a:pt x="4267114" y="1229850"/>
                                  <a:pt x="4279707" y="1254029"/>
                                </a:cubicBezTo>
                                <a:cubicBezTo>
                                  <a:pt x="4282603" y="1259696"/>
                                  <a:pt x="4287011" y="1262687"/>
                                  <a:pt x="4291788" y="1263631"/>
                                </a:cubicBezTo>
                                <a:close/>
                                <a:moveTo>
                                  <a:pt x="3331709" y="1282741"/>
                                </a:moveTo>
                                <a:cubicBezTo>
                                  <a:pt x="3345814" y="1280726"/>
                                  <a:pt x="3354376" y="1267629"/>
                                  <a:pt x="3350851" y="1254533"/>
                                </a:cubicBezTo>
                                <a:lnTo>
                                  <a:pt x="3350347" y="1252014"/>
                                </a:lnTo>
                                <a:lnTo>
                                  <a:pt x="3350347" y="1247480"/>
                                </a:lnTo>
                                <a:cubicBezTo>
                                  <a:pt x="3350347" y="1244962"/>
                                  <a:pt x="3350347" y="1244458"/>
                                  <a:pt x="3350347" y="1245969"/>
                                </a:cubicBezTo>
                                <a:cubicBezTo>
                                  <a:pt x="3349844" y="1247984"/>
                                  <a:pt x="3351355" y="1242443"/>
                                  <a:pt x="3351355" y="1241436"/>
                                </a:cubicBezTo>
                                <a:cubicBezTo>
                                  <a:pt x="3351858" y="1239925"/>
                                  <a:pt x="3352865" y="1238917"/>
                                  <a:pt x="3353369" y="1237910"/>
                                </a:cubicBezTo>
                                <a:cubicBezTo>
                                  <a:pt x="3358911" y="1228843"/>
                                  <a:pt x="3355888" y="1214738"/>
                                  <a:pt x="3345814" y="1209701"/>
                                </a:cubicBezTo>
                                <a:cubicBezTo>
                                  <a:pt x="3334733" y="1204160"/>
                                  <a:pt x="3324657" y="1207686"/>
                                  <a:pt x="3317606" y="1217257"/>
                                </a:cubicBezTo>
                                <a:cubicBezTo>
                                  <a:pt x="3308538" y="1229346"/>
                                  <a:pt x="3304005" y="1245466"/>
                                  <a:pt x="3306020" y="1260577"/>
                                </a:cubicBezTo>
                                <a:cubicBezTo>
                                  <a:pt x="3308035" y="1274177"/>
                                  <a:pt x="3316599" y="1284756"/>
                                  <a:pt x="3331709" y="1282741"/>
                                </a:cubicBezTo>
                                <a:close/>
                                <a:moveTo>
                                  <a:pt x="1363474" y="1295754"/>
                                </a:moveTo>
                                <a:cubicBezTo>
                                  <a:pt x="1368283" y="1296059"/>
                                  <a:pt x="1373239" y="1294285"/>
                                  <a:pt x="1377399" y="1289514"/>
                                </a:cubicBezTo>
                                <a:cubicBezTo>
                                  <a:pt x="1412144" y="1250362"/>
                                  <a:pt x="1455700" y="1217573"/>
                                  <a:pt x="1501214" y="1191636"/>
                                </a:cubicBezTo>
                                <a:cubicBezTo>
                                  <a:pt x="1521278" y="1179890"/>
                                  <a:pt x="1503661" y="1150037"/>
                                  <a:pt x="1483106" y="1160804"/>
                                </a:cubicBezTo>
                                <a:cubicBezTo>
                                  <a:pt x="1431719" y="1187231"/>
                                  <a:pt x="1390122" y="1220999"/>
                                  <a:pt x="1349503" y="1261618"/>
                                </a:cubicBezTo>
                                <a:cubicBezTo>
                                  <a:pt x="1335922" y="1275199"/>
                                  <a:pt x="1349044" y="1294836"/>
                                  <a:pt x="1363474" y="1295754"/>
                                </a:cubicBezTo>
                                <a:close/>
                                <a:moveTo>
                                  <a:pt x="6018018" y="1301963"/>
                                </a:moveTo>
                                <a:cubicBezTo>
                                  <a:pt x="6022828" y="1302268"/>
                                  <a:pt x="6027783" y="1300494"/>
                                  <a:pt x="6031943" y="1295723"/>
                                </a:cubicBezTo>
                                <a:cubicBezTo>
                                  <a:pt x="6066689" y="1256571"/>
                                  <a:pt x="6110245" y="1223782"/>
                                  <a:pt x="6155758" y="1197845"/>
                                </a:cubicBezTo>
                                <a:cubicBezTo>
                                  <a:pt x="6175823" y="1186099"/>
                                  <a:pt x="6158205" y="1156246"/>
                                  <a:pt x="6137650" y="1167013"/>
                                </a:cubicBezTo>
                                <a:cubicBezTo>
                                  <a:pt x="6086264" y="1193440"/>
                                  <a:pt x="6044667" y="1227208"/>
                                  <a:pt x="6004047" y="1267827"/>
                                </a:cubicBezTo>
                                <a:cubicBezTo>
                                  <a:pt x="5990466" y="1281408"/>
                                  <a:pt x="6003588" y="1301045"/>
                                  <a:pt x="6018018" y="1301963"/>
                                </a:cubicBezTo>
                                <a:close/>
                                <a:moveTo>
                                  <a:pt x="1634382" y="1305850"/>
                                </a:moveTo>
                                <a:cubicBezTo>
                                  <a:pt x="1644417" y="1307857"/>
                                  <a:pt x="1655656" y="1297184"/>
                                  <a:pt x="1649612" y="1285095"/>
                                </a:cubicBezTo>
                                <a:cubicBezTo>
                                  <a:pt x="1641049" y="1268472"/>
                                  <a:pt x="1632989" y="1251345"/>
                                  <a:pt x="1624425" y="1234722"/>
                                </a:cubicBezTo>
                                <a:cubicBezTo>
                                  <a:pt x="1615358" y="1216084"/>
                                  <a:pt x="1585640" y="1233211"/>
                                  <a:pt x="1596218" y="1251345"/>
                                </a:cubicBezTo>
                                <a:cubicBezTo>
                                  <a:pt x="1605788" y="1267464"/>
                                  <a:pt x="1615862" y="1283584"/>
                                  <a:pt x="1625433" y="1299199"/>
                                </a:cubicBezTo>
                                <a:cubicBezTo>
                                  <a:pt x="1627826" y="1303103"/>
                                  <a:pt x="1631037" y="1305180"/>
                                  <a:pt x="1634382" y="1305850"/>
                                </a:cubicBezTo>
                                <a:close/>
                                <a:moveTo>
                                  <a:pt x="6288930" y="1312058"/>
                                </a:moveTo>
                                <a:cubicBezTo>
                                  <a:pt x="6298965" y="1314066"/>
                                  <a:pt x="6310204" y="1303393"/>
                                  <a:pt x="6304159" y="1291304"/>
                                </a:cubicBezTo>
                                <a:cubicBezTo>
                                  <a:pt x="6295596" y="1274681"/>
                                  <a:pt x="6287537" y="1257554"/>
                                  <a:pt x="6278973" y="1240931"/>
                                </a:cubicBezTo>
                                <a:cubicBezTo>
                                  <a:pt x="6269906" y="1222293"/>
                                  <a:pt x="6240187" y="1239420"/>
                                  <a:pt x="6250766" y="1257554"/>
                                </a:cubicBezTo>
                                <a:cubicBezTo>
                                  <a:pt x="6260336" y="1273673"/>
                                  <a:pt x="6270410" y="1289793"/>
                                  <a:pt x="6279981" y="1305408"/>
                                </a:cubicBezTo>
                                <a:cubicBezTo>
                                  <a:pt x="6282374" y="1309312"/>
                                  <a:pt x="6285585" y="1311389"/>
                                  <a:pt x="6288930" y="1312058"/>
                                </a:cubicBezTo>
                                <a:close/>
                                <a:moveTo>
                                  <a:pt x="125353" y="1338490"/>
                                </a:moveTo>
                                <a:cubicBezTo>
                                  <a:pt x="134420" y="1341008"/>
                                  <a:pt x="147013" y="1334964"/>
                                  <a:pt x="148524" y="1324889"/>
                                </a:cubicBezTo>
                                <a:cubicBezTo>
                                  <a:pt x="152050" y="1304740"/>
                                  <a:pt x="155072" y="1285095"/>
                                  <a:pt x="157591" y="1264946"/>
                                </a:cubicBezTo>
                                <a:cubicBezTo>
                                  <a:pt x="160110" y="1245301"/>
                                  <a:pt x="126864" y="1240767"/>
                                  <a:pt x="122834" y="1260412"/>
                                </a:cubicBezTo>
                                <a:cubicBezTo>
                                  <a:pt x="118805" y="1278547"/>
                                  <a:pt x="115278" y="1296680"/>
                                  <a:pt x="111752" y="1314814"/>
                                </a:cubicBezTo>
                                <a:cubicBezTo>
                                  <a:pt x="109737" y="1324889"/>
                                  <a:pt x="114774" y="1335467"/>
                                  <a:pt x="125353" y="1338490"/>
                                </a:cubicBezTo>
                                <a:close/>
                                <a:moveTo>
                                  <a:pt x="4779901" y="1344699"/>
                                </a:moveTo>
                                <a:cubicBezTo>
                                  <a:pt x="4788968" y="1347217"/>
                                  <a:pt x="4801561" y="1341173"/>
                                  <a:pt x="4803072" y="1331098"/>
                                </a:cubicBezTo>
                                <a:cubicBezTo>
                                  <a:pt x="4806598" y="1310949"/>
                                  <a:pt x="4809621" y="1291304"/>
                                  <a:pt x="4812139" y="1271155"/>
                                </a:cubicBezTo>
                                <a:cubicBezTo>
                                  <a:pt x="4814658" y="1251510"/>
                                  <a:pt x="4781412" y="1246976"/>
                                  <a:pt x="4777382" y="1266621"/>
                                </a:cubicBezTo>
                                <a:cubicBezTo>
                                  <a:pt x="4773353" y="1284756"/>
                                  <a:pt x="4769826" y="1302889"/>
                                  <a:pt x="4766301" y="1321023"/>
                                </a:cubicBezTo>
                                <a:cubicBezTo>
                                  <a:pt x="4764285" y="1331098"/>
                                  <a:pt x="4769322" y="1341676"/>
                                  <a:pt x="4779901" y="1344699"/>
                                </a:cubicBezTo>
                                <a:close/>
                                <a:moveTo>
                                  <a:pt x="3947439" y="1432786"/>
                                </a:moveTo>
                                <a:cubicBezTo>
                                  <a:pt x="3951028" y="1432723"/>
                                  <a:pt x="3954554" y="1431338"/>
                                  <a:pt x="3956821" y="1428819"/>
                                </a:cubicBezTo>
                                <a:cubicBezTo>
                                  <a:pt x="3962362" y="1423278"/>
                                  <a:pt x="3961354" y="1415219"/>
                                  <a:pt x="3956821" y="1409678"/>
                                </a:cubicBezTo>
                                <a:cubicBezTo>
                                  <a:pt x="3947754" y="1398596"/>
                                  <a:pt x="3938687" y="1387514"/>
                                  <a:pt x="3929620" y="1376936"/>
                                </a:cubicBezTo>
                                <a:cubicBezTo>
                                  <a:pt x="3924583" y="1371395"/>
                                  <a:pt x="3915012" y="1371899"/>
                                  <a:pt x="3909975" y="1376936"/>
                                </a:cubicBezTo>
                                <a:cubicBezTo>
                                  <a:pt x="3904434" y="1381973"/>
                                  <a:pt x="3905442" y="1390536"/>
                                  <a:pt x="3909975" y="1396077"/>
                                </a:cubicBezTo>
                                <a:cubicBezTo>
                                  <a:pt x="3919042" y="1407159"/>
                                  <a:pt x="3928109" y="1418241"/>
                                  <a:pt x="3937679" y="1428819"/>
                                </a:cubicBezTo>
                                <a:cubicBezTo>
                                  <a:pt x="3940198" y="1431590"/>
                                  <a:pt x="3943850" y="1432849"/>
                                  <a:pt x="3947439" y="1432786"/>
                                </a:cubicBezTo>
                                <a:close/>
                                <a:moveTo>
                                  <a:pt x="1147699" y="1467491"/>
                                </a:moveTo>
                                <a:cubicBezTo>
                                  <a:pt x="1159743" y="1466367"/>
                                  <a:pt x="1169653" y="1451134"/>
                                  <a:pt x="1158641" y="1439756"/>
                                </a:cubicBezTo>
                                <a:cubicBezTo>
                                  <a:pt x="1145918" y="1427032"/>
                                  <a:pt x="1189963" y="1373200"/>
                                  <a:pt x="1197304" y="1362923"/>
                                </a:cubicBezTo>
                                <a:cubicBezTo>
                                  <a:pt x="1215901" y="1337964"/>
                                  <a:pt x="1236944" y="1314963"/>
                                  <a:pt x="1259456" y="1293429"/>
                                </a:cubicBezTo>
                                <a:cubicBezTo>
                                  <a:pt x="1275117" y="1278258"/>
                                  <a:pt x="1252115" y="1255746"/>
                                  <a:pt x="1235965" y="1269939"/>
                                </a:cubicBezTo>
                                <a:cubicBezTo>
                                  <a:pt x="1201219" y="1299791"/>
                                  <a:pt x="1171855" y="1334049"/>
                                  <a:pt x="1146896" y="1372710"/>
                                </a:cubicBezTo>
                                <a:cubicBezTo>
                                  <a:pt x="1130747" y="1397669"/>
                                  <a:pt x="1107255" y="1437799"/>
                                  <a:pt x="1135640" y="1463247"/>
                                </a:cubicBezTo>
                                <a:cubicBezTo>
                                  <a:pt x="1139433" y="1466672"/>
                                  <a:pt x="1143685" y="1467865"/>
                                  <a:pt x="1147699" y="1467491"/>
                                </a:cubicBezTo>
                                <a:close/>
                                <a:moveTo>
                                  <a:pt x="5802243" y="1473700"/>
                                </a:moveTo>
                                <a:cubicBezTo>
                                  <a:pt x="5814287" y="1472576"/>
                                  <a:pt x="5824197" y="1457343"/>
                                  <a:pt x="5813185" y="1445965"/>
                                </a:cubicBezTo>
                                <a:cubicBezTo>
                                  <a:pt x="5800461" y="1433241"/>
                                  <a:pt x="5844507" y="1379409"/>
                                  <a:pt x="5851847" y="1369132"/>
                                </a:cubicBezTo>
                                <a:cubicBezTo>
                                  <a:pt x="5870445" y="1344173"/>
                                  <a:pt x="5891488" y="1321172"/>
                                  <a:pt x="5914000" y="1299638"/>
                                </a:cubicBezTo>
                                <a:cubicBezTo>
                                  <a:pt x="5929661" y="1284467"/>
                                  <a:pt x="5906659" y="1261955"/>
                                  <a:pt x="5890510" y="1276148"/>
                                </a:cubicBezTo>
                                <a:cubicBezTo>
                                  <a:pt x="5855763" y="1306000"/>
                                  <a:pt x="5826399" y="1340258"/>
                                  <a:pt x="5801440" y="1378919"/>
                                </a:cubicBezTo>
                                <a:cubicBezTo>
                                  <a:pt x="5785290" y="1403878"/>
                                  <a:pt x="5761799" y="1444008"/>
                                  <a:pt x="5790184" y="1469456"/>
                                </a:cubicBezTo>
                                <a:cubicBezTo>
                                  <a:pt x="5793977" y="1472882"/>
                                  <a:pt x="5798229" y="1474074"/>
                                  <a:pt x="5802243" y="1473700"/>
                                </a:cubicBezTo>
                                <a:close/>
                                <a:moveTo>
                                  <a:pt x="4488436" y="1476925"/>
                                </a:moveTo>
                                <a:cubicBezTo>
                                  <a:pt x="4499077" y="1477051"/>
                                  <a:pt x="4510411" y="1470376"/>
                                  <a:pt x="4511418" y="1456524"/>
                                </a:cubicBezTo>
                                <a:cubicBezTo>
                                  <a:pt x="4512929" y="1436879"/>
                                  <a:pt x="4521492" y="1419249"/>
                                  <a:pt x="4535596" y="1405144"/>
                                </a:cubicBezTo>
                                <a:cubicBezTo>
                                  <a:pt x="4552723" y="1388017"/>
                                  <a:pt x="4527033" y="1363335"/>
                                  <a:pt x="4509403" y="1378950"/>
                                </a:cubicBezTo>
                                <a:cubicBezTo>
                                  <a:pt x="4486232" y="1399099"/>
                                  <a:pt x="4473639" y="1426301"/>
                                  <a:pt x="4469609" y="1456524"/>
                                </a:cubicBezTo>
                                <a:cubicBezTo>
                                  <a:pt x="4467846" y="1469873"/>
                                  <a:pt x="4477795" y="1476799"/>
                                  <a:pt x="4488436" y="1476925"/>
                                </a:cubicBezTo>
                                <a:close/>
                                <a:moveTo>
                                  <a:pt x="2656265" y="1498697"/>
                                </a:moveTo>
                                <a:cubicBezTo>
                                  <a:pt x="2660057" y="1497840"/>
                                  <a:pt x="2663484" y="1495638"/>
                                  <a:pt x="2665931" y="1491967"/>
                                </a:cubicBezTo>
                                <a:cubicBezTo>
                                  <a:pt x="2670335" y="1484627"/>
                                  <a:pt x="2667398" y="1474839"/>
                                  <a:pt x="2660547" y="1470435"/>
                                </a:cubicBezTo>
                                <a:cubicBezTo>
                                  <a:pt x="2649291" y="1463583"/>
                                  <a:pt x="2641951" y="1453795"/>
                                  <a:pt x="2638036" y="1442050"/>
                                </a:cubicBezTo>
                                <a:cubicBezTo>
                                  <a:pt x="2635099" y="1432752"/>
                                  <a:pt x="2625310" y="1426879"/>
                                  <a:pt x="2615524" y="1429326"/>
                                </a:cubicBezTo>
                                <a:cubicBezTo>
                                  <a:pt x="2606715" y="1431773"/>
                                  <a:pt x="2598885" y="1443029"/>
                                  <a:pt x="2602799" y="1451838"/>
                                </a:cubicBezTo>
                                <a:cubicBezTo>
                                  <a:pt x="2611118" y="1471413"/>
                                  <a:pt x="2624821" y="1488052"/>
                                  <a:pt x="2644396" y="1497351"/>
                                </a:cubicBezTo>
                                <a:cubicBezTo>
                                  <a:pt x="2648312" y="1499064"/>
                                  <a:pt x="2652472" y="1499553"/>
                                  <a:pt x="2656265" y="1498697"/>
                                </a:cubicBezTo>
                                <a:close/>
                                <a:moveTo>
                                  <a:pt x="112761" y="1546273"/>
                                </a:moveTo>
                                <a:cubicBezTo>
                                  <a:pt x="117672" y="1546147"/>
                                  <a:pt x="122584" y="1544258"/>
                                  <a:pt x="125858" y="1540984"/>
                                </a:cubicBezTo>
                                <a:cubicBezTo>
                                  <a:pt x="132910" y="1533932"/>
                                  <a:pt x="133917" y="1520835"/>
                                  <a:pt x="126361" y="1514287"/>
                                </a:cubicBezTo>
                                <a:cubicBezTo>
                                  <a:pt x="119813" y="1508746"/>
                                  <a:pt x="117294" y="1503709"/>
                                  <a:pt x="117798" y="1494642"/>
                                </a:cubicBezTo>
                                <a:cubicBezTo>
                                  <a:pt x="118806" y="1477011"/>
                                  <a:pt x="91101" y="1473485"/>
                                  <a:pt x="87071" y="1490612"/>
                                </a:cubicBezTo>
                                <a:cubicBezTo>
                                  <a:pt x="82538" y="1508746"/>
                                  <a:pt x="87575" y="1526376"/>
                                  <a:pt x="99664" y="1540984"/>
                                </a:cubicBezTo>
                                <a:cubicBezTo>
                                  <a:pt x="102938" y="1544762"/>
                                  <a:pt x="107850" y="1546399"/>
                                  <a:pt x="112761" y="1546273"/>
                                </a:cubicBezTo>
                                <a:close/>
                                <a:moveTo>
                                  <a:pt x="4767309" y="1552482"/>
                                </a:moveTo>
                                <a:cubicBezTo>
                                  <a:pt x="4772220" y="1552356"/>
                                  <a:pt x="4777131" y="1550467"/>
                                  <a:pt x="4780405" y="1547193"/>
                                </a:cubicBezTo>
                                <a:cubicBezTo>
                                  <a:pt x="4787458" y="1540141"/>
                                  <a:pt x="4788465" y="1527044"/>
                                  <a:pt x="4780909" y="1520496"/>
                                </a:cubicBezTo>
                                <a:cubicBezTo>
                                  <a:pt x="4774361" y="1514955"/>
                                  <a:pt x="4771842" y="1509918"/>
                                  <a:pt x="4772346" y="1500851"/>
                                </a:cubicBezTo>
                                <a:cubicBezTo>
                                  <a:pt x="4773353" y="1483220"/>
                                  <a:pt x="4745649" y="1479694"/>
                                  <a:pt x="4741619" y="1496821"/>
                                </a:cubicBezTo>
                                <a:cubicBezTo>
                                  <a:pt x="4737086" y="1514955"/>
                                  <a:pt x="4742123" y="1532585"/>
                                  <a:pt x="4754212" y="1547193"/>
                                </a:cubicBezTo>
                                <a:cubicBezTo>
                                  <a:pt x="4757486" y="1550971"/>
                                  <a:pt x="4762397" y="1552608"/>
                                  <a:pt x="4767309" y="1552482"/>
                                </a:cubicBezTo>
                                <a:close/>
                                <a:moveTo>
                                  <a:pt x="1745358" y="1556353"/>
                                </a:moveTo>
                                <a:cubicBezTo>
                                  <a:pt x="1755697" y="1556231"/>
                                  <a:pt x="1765974" y="1549624"/>
                                  <a:pt x="1765484" y="1536655"/>
                                </a:cubicBezTo>
                                <a:cubicBezTo>
                                  <a:pt x="1764506" y="1510228"/>
                                  <a:pt x="1774783" y="1485759"/>
                                  <a:pt x="1792402" y="1466183"/>
                                </a:cubicBezTo>
                                <a:cubicBezTo>
                                  <a:pt x="1809040" y="1447586"/>
                                  <a:pt x="1783102" y="1421159"/>
                                  <a:pt x="1764995" y="1438778"/>
                                </a:cubicBezTo>
                                <a:cubicBezTo>
                                  <a:pt x="1737589" y="1464715"/>
                                  <a:pt x="1725354" y="1499951"/>
                                  <a:pt x="1724865" y="1537145"/>
                                </a:cubicBezTo>
                                <a:cubicBezTo>
                                  <a:pt x="1724620" y="1550114"/>
                                  <a:pt x="1735019" y="1556476"/>
                                  <a:pt x="1745358" y="1556353"/>
                                </a:cubicBezTo>
                                <a:close/>
                                <a:moveTo>
                                  <a:pt x="6399902" y="1562562"/>
                                </a:moveTo>
                                <a:cubicBezTo>
                                  <a:pt x="6410241" y="1562440"/>
                                  <a:pt x="6420518" y="1555833"/>
                                  <a:pt x="6420029" y="1542864"/>
                                </a:cubicBezTo>
                                <a:cubicBezTo>
                                  <a:pt x="6419050" y="1516437"/>
                                  <a:pt x="6429327" y="1491968"/>
                                  <a:pt x="6446946" y="1472392"/>
                                </a:cubicBezTo>
                                <a:cubicBezTo>
                                  <a:pt x="6463585" y="1453795"/>
                                  <a:pt x="6437647" y="1427368"/>
                                  <a:pt x="6419539" y="1444987"/>
                                </a:cubicBezTo>
                                <a:cubicBezTo>
                                  <a:pt x="6392133" y="1470924"/>
                                  <a:pt x="6379898" y="1506160"/>
                                  <a:pt x="6379409" y="1543354"/>
                                </a:cubicBezTo>
                                <a:cubicBezTo>
                                  <a:pt x="6379164" y="1556323"/>
                                  <a:pt x="6389564" y="1562685"/>
                                  <a:pt x="6399902" y="1562562"/>
                                </a:cubicBezTo>
                                <a:close/>
                                <a:moveTo>
                                  <a:pt x="1609817" y="1563148"/>
                                </a:moveTo>
                                <a:cubicBezTo>
                                  <a:pt x="1614351" y="1565163"/>
                                  <a:pt x="1620899" y="1563651"/>
                                  <a:pt x="1624929" y="1561133"/>
                                </a:cubicBezTo>
                                <a:cubicBezTo>
                                  <a:pt x="1628959" y="1558614"/>
                                  <a:pt x="1632989" y="1554081"/>
                                  <a:pt x="1633996" y="1549547"/>
                                </a:cubicBezTo>
                                <a:cubicBezTo>
                                  <a:pt x="1635507" y="1540480"/>
                                  <a:pt x="1630470" y="1527384"/>
                                  <a:pt x="1619892" y="1525872"/>
                                </a:cubicBezTo>
                                <a:cubicBezTo>
                                  <a:pt x="1617373" y="1525369"/>
                                  <a:pt x="1615358" y="1524865"/>
                                  <a:pt x="1612840" y="1524361"/>
                                </a:cubicBezTo>
                                <a:cubicBezTo>
                                  <a:pt x="1610825" y="1523857"/>
                                  <a:pt x="1615862" y="1525872"/>
                                  <a:pt x="1613344" y="1524361"/>
                                </a:cubicBezTo>
                                <a:cubicBezTo>
                                  <a:pt x="1613344" y="1524361"/>
                                  <a:pt x="1609817" y="1522346"/>
                                  <a:pt x="1610321" y="1522346"/>
                                </a:cubicBezTo>
                                <a:cubicBezTo>
                                  <a:pt x="1609314" y="1521843"/>
                                  <a:pt x="1608810" y="1520835"/>
                                  <a:pt x="1608306" y="1519828"/>
                                </a:cubicBezTo>
                                <a:cubicBezTo>
                                  <a:pt x="1605788" y="1517310"/>
                                  <a:pt x="1609817" y="1522346"/>
                                  <a:pt x="1607803" y="1518820"/>
                                </a:cubicBezTo>
                                <a:cubicBezTo>
                                  <a:pt x="1607299" y="1517813"/>
                                  <a:pt x="1606795" y="1516805"/>
                                  <a:pt x="1605788" y="1515294"/>
                                </a:cubicBezTo>
                                <a:cubicBezTo>
                                  <a:pt x="1602262" y="1508242"/>
                                  <a:pt x="1593195" y="1506228"/>
                                  <a:pt x="1586646" y="1509250"/>
                                </a:cubicBezTo>
                                <a:cubicBezTo>
                                  <a:pt x="1579594" y="1512272"/>
                                  <a:pt x="1576068" y="1519828"/>
                                  <a:pt x="1577580" y="1527384"/>
                                </a:cubicBezTo>
                                <a:cubicBezTo>
                                  <a:pt x="1581106" y="1544510"/>
                                  <a:pt x="1594202" y="1556599"/>
                                  <a:pt x="1609817" y="1563148"/>
                                </a:cubicBezTo>
                                <a:close/>
                                <a:moveTo>
                                  <a:pt x="6264365" y="1569357"/>
                                </a:moveTo>
                                <a:cubicBezTo>
                                  <a:pt x="6268899" y="1571372"/>
                                  <a:pt x="6275447" y="1569860"/>
                                  <a:pt x="6279476" y="1567342"/>
                                </a:cubicBezTo>
                                <a:cubicBezTo>
                                  <a:pt x="6283507" y="1564823"/>
                                  <a:pt x="6287537" y="1560290"/>
                                  <a:pt x="6288544" y="1555756"/>
                                </a:cubicBezTo>
                                <a:cubicBezTo>
                                  <a:pt x="6290055" y="1546689"/>
                                  <a:pt x="6285018" y="1533593"/>
                                  <a:pt x="6274439" y="1532081"/>
                                </a:cubicBezTo>
                                <a:cubicBezTo>
                                  <a:pt x="6271921" y="1531578"/>
                                  <a:pt x="6269906" y="1531074"/>
                                  <a:pt x="6267388" y="1530570"/>
                                </a:cubicBezTo>
                                <a:cubicBezTo>
                                  <a:pt x="6265373" y="1530066"/>
                                  <a:pt x="6270410" y="1532081"/>
                                  <a:pt x="6267891" y="1530570"/>
                                </a:cubicBezTo>
                                <a:cubicBezTo>
                                  <a:pt x="6267891" y="1530570"/>
                                  <a:pt x="6264365" y="1528555"/>
                                  <a:pt x="6264869" y="1528555"/>
                                </a:cubicBezTo>
                                <a:cubicBezTo>
                                  <a:pt x="6263862" y="1528052"/>
                                  <a:pt x="6263358" y="1527044"/>
                                  <a:pt x="6262854" y="1526037"/>
                                </a:cubicBezTo>
                                <a:cubicBezTo>
                                  <a:pt x="6260336" y="1523519"/>
                                  <a:pt x="6264365" y="1528555"/>
                                  <a:pt x="6262351" y="1525029"/>
                                </a:cubicBezTo>
                                <a:cubicBezTo>
                                  <a:pt x="6261847" y="1524022"/>
                                  <a:pt x="6261343" y="1523014"/>
                                  <a:pt x="6260336" y="1521503"/>
                                </a:cubicBezTo>
                                <a:cubicBezTo>
                                  <a:pt x="6256810" y="1514451"/>
                                  <a:pt x="6247743" y="1512437"/>
                                  <a:pt x="6241194" y="1515459"/>
                                </a:cubicBezTo>
                                <a:cubicBezTo>
                                  <a:pt x="6234142" y="1518481"/>
                                  <a:pt x="6230616" y="1526037"/>
                                  <a:pt x="6232127" y="1533593"/>
                                </a:cubicBezTo>
                                <a:cubicBezTo>
                                  <a:pt x="6235653" y="1550719"/>
                                  <a:pt x="6248750" y="1562808"/>
                                  <a:pt x="6264365" y="1569357"/>
                                </a:cubicBezTo>
                                <a:close/>
                                <a:moveTo>
                                  <a:pt x="2341496" y="1589999"/>
                                </a:moveTo>
                                <a:cubicBezTo>
                                  <a:pt x="2355200" y="1590489"/>
                                  <a:pt x="2364988" y="1577275"/>
                                  <a:pt x="2363519" y="1564550"/>
                                </a:cubicBezTo>
                                <a:cubicBezTo>
                                  <a:pt x="2361072" y="1552316"/>
                                  <a:pt x="2348348" y="1542528"/>
                                  <a:pt x="2335134" y="1546443"/>
                                </a:cubicBezTo>
                                <a:cubicBezTo>
                                  <a:pt x="2322409" y="1550358"/>
                                  <a:pt x="2305771" y="1547911"/>
                                  <a:pt x="2293047" y="1544975"/>
                                </a:cubicBezTo>
                                <a:cubicBezTo>
                                  <a:pt x="2268577" y="1539102"/>
                                  <a:pt x="2260258" y="1572871"/>
                                  <a:pt x="2282769" y="1581680"/>
                                </a:cubicBezTo>
                                <a:cubicBezTo>
                                  <a:pt x="2292069" y="1585105"/>
                                  <a:pt x="2301366" y="1587552"/>
                                  <a:pt x="2311643" y="1589021"/>
                                </a:cubicBezTo>
                                <a:cubicBezTo>
                                  <a:pt x="2321921" y="1590489"/>
                                  <a:pt x="2331219" y="1589510"/>
                                  <a:pt x="2341496" y="1589999"/>
                                </a:cubicBezTo>
                                <a:close/>
                                <a:moveTo>
                                  <a:pt x="6996040" y="1596208"/>
                                </a:moveTo>
                                <a:cubicBezTo>
                                  <a:pt x="7009743" y="1596698"/>
                                  <a:pt x="7019531" y="1583484"/>
                                  <a:pt x="7018062" y="1570759"/>
                                </a:cubicBezTo>
                                <a:cubicBezTo>
                                  <a:pt x="7015616" y="1558525"/>
                                  <a:pt x="7002891" y="1548737"/>
                                  <a:pt x="6989677" y="1552652"/>
                                </a:cubicBezTo>
                                <a:cubicBezTo>
                                  <a:pt x="6976953" y="1556567"/>
                                  <a:pt x="6960314" y="1554120"/>
                                  <a:pt x="6947590" y="1551184"/>
                                </a:cubicBezTo>
                                <a:cubicBezTo>
                                  <a:pt x="6923120" y="1545311"/>
                                  <a:pt x="6914801" y="1579080"/>
                                  <a:pt x="6937313" y="1587889"/>
                                </a:cubicBezTo>
                                <a:cubicBezTo>
                                  <a:pt x="6946611" y="1591314"/>
                                  <a:pt x="6955910" y="1593761"/>
                                  <a:pt x="6966187" y="1595230"/>
                                </a:cubicBezTo>
                                <a:cubicBezTo>
                                  <a:pt x="6976464" y="1596698"/>
                                  <a:pt x="6985762" y="1595719"/>
                                  <a:pt x="6996040" y="1596208"/>
                                </a:cubicBezTo>
                                <a:close/>
                                <a:moveTo>
                                  <a:pt x="167320" y="1606531"/>
                                </a:moveTo>
                                <a:cubicBezTo>
                                  <a:pt x="172043" y="1606909"/>
                                  <a:pt x="176985" y="1605334"/>
                                  <a:pt x="181267" y="1600927"/>
                                </a:cubicBezTo>
                                <a:cubicBezTo>
                                  <a:pt x="200912" y="1580778"/>
                                  <a:pt x="221061" y="1560126"/>
                                  <a:pt x="240202" y="1539473"/>
                                </a:cubicBezTo>
                                <a:cubicBezTo>
                                  <a:pt x="255314" y="1523354"/>
                                  <a:pt x="232143" y="1500183"/>
                                  <a:pt x="216024" y="1515294"/>
                                </a:cubicBezTo>
                                <a:cubicBezTo>
                                  <a:pt x="195371" y="1534436"/>
                                  <a:pt x="174719" y="1554585"/>
                                  <a:pt x="154570" y="1574230"/>
                                </a:cubicBezTo>
                                <a:cubicBezTo>
                                  <a:pt x="140969" y="1586697"/>
                                  <a:pt x="153153" y="1605397"/>
                                  <a:pt x="167320" y="1606531"/>
                                </a:cubicBezTo>
                                <a:close/>
                                <a:moveTo>
                                  <a:pt x="4821868" y="1612740"/>
                                </a:moveTo>
                                <a:cubicBezTo>
                                  <a:pt x="4826590" y="1613118"/>
                                  <a:pt x="4831533" y="1611543"/>
                                  <a:pt x="4835815" y="1607136"/>
                                </a:cubicBezTo>
                                <a:cubicBezTo>
                                  <a:pt x="4855460" y="1586987"/>
                                  <a:pt x="4875609" y="1566335"/>
                                  <a:pt x="4894750" y="1545682"/>
                                </a:cubicBezTo>
                                <a:cubicBezTo>
                                  <a:pt x="4909862" y="1529563"/>
                                  <a:pt x="4886691" y="1506392"/>
                                  <a:pt x="4870571" y="1521503"/>
                                </a:cubicBezTo>
                                <a:cubicBezTo>
                                  <a:pt x="4849919" y="1540645"/>
                                  <a:pt x="4829267" y="1560794"/>
                                  <a:pt x="4809118" y="1580439"/>
                                </a:cubicBezTo>
                                <a:cubicBezTo>
                                  <a:pt x="4795517" y="1592906"/>
                                  <a:pt x="4807701" y="1611606"/>
                                  <a:pt x="4821868" y="1612740"/>
                                </a:cubicBezTo>
                                <a:close/>
                                <a:moveTo>
                                  <a:pt x="2822952" y="1614692"/>
                                </a:moveTo>
                                <a:cubicBezTo>
                                  <a:pt x="2832020" y="1610662"/>
                                  <a:pt x="2836553" y="1599077"/>
                                  <a:pt x="2831012" y="1590514"/>
                                </a:cubicBezTo>
                                <a:cubicBezTo>
                                  <a:pt x="2827488" y="1584973"/>
                                  <a:pt x="2824463" y="1578424"/>
                                  <a:pt x="2818420" y="1574898"/>
                                </a:cubicBezTo>
                                <a:cubicBezTo>
                                  <a:pt x="2813887" y="1572379"/>
                                  <a:pt x="2807842" y="1572379"/>
                                  <a:pt x="2803309" y="1574898"/>
                                </a:cubicBezTo>
                                <a:cubicBezTo>
                                  <a:pt x="2798271" y="1577920"/>
                                  <a:pt x="2796255" y="1582454"/>
                                  <a:pt x="2795753" y="1587995"/>
                                </a:cubicBezTo>
                                <a:cubicBezTo>
                                  <a:pt x="2795248" y="1593536"/>
                                  <a:pt x="2798271" y="1598573"/>
                                  <a:pt x="2799782" y="1603610"/>
                                </a:cubicBezTo>
                                <a:cubicBezTo>
                                  <a:pt x="2801293" y="1608143"/>
                                  <a:pt x="2803811" y="1611166"/>
                                  <a:pt x="2807842" y="1613684"/>
                                </a:cubicBezTo>
                                <a:cubicBezTo>
                                  <a:pt x="2812375" y="1616707"/>
                                  <a:pt x="2818420" y="1616707"/>
                                  <a:pt x="2822952" y="1614692"/>
                                </a:cubicBezTo>
                                <a:close/>
                                <a:moveTo>
                                  <a:pt x="4369731" y="1653511"/>
                                </a:moveTo>
                                <a:cubicBezTo>
                                  <a:pt x="4385513" y="1646400"/>
                                  <a:pt x="4390285" y="1619331"/>
                                  <a:pt x="4367529" y="1612357"/>
                                </a:cubicBezTo>
                                <a:cubicBezTo>
                                  <a:pt x="4344038" y="1605016"/>
                                  <a:pt x="4322016" y="1593760"/>
                                  <a:pt x="4298035" y="1588377"/>
                                </a:cubicBezTo>
                                <a:cubicBezTo>
                                  <a:pt x="4277481" y="1583483"/>
                                  <a:pt x="4263289" y="1612846"/>
                                  <a:pt x="4283353" y="1623613"/>
                                </a:cubicBezTo>
                                <a:cubicBezTo>
                                  <a:pt x="4294120" y="1629485"/>
                                  <a:pt x="4305377" y="1634379"/>
                                  <a:pt x="4316143" y="1639273"/>
                                </a:cubicBezTo>
                                <a:cubicBezTo>
                                  <a:pt x="4327399" y="1644167"/>
                                  <a:pt x="4339633" y="1647103"/>
                                  <a:pt x="4350889" y="1652487"/>
                                </a:cubicBezTo>
                                <a:cubicBezTo>
                                  <a:pt x="4357985" y="1656035"/>
                                  <a:pt x="4364470" y="1655882"/>
                                  <a:pt x="4369731" y="1653511"/>
                                </a:cubicBezTo>
                                <a:close/>
                                <a:moveTo>
                                  <a:pt x="3001272" y="1670605"/>
                                </a:moveTo>
                                <a:cubicBezTo>
                                  <a:pt x="3007317" y="1668086"/>
                                  <a:pt x="3009835" y="1662041"/>
                                  <a:pt x="3008325" y="1655997"/>
                                </a:cubicBezTo>
                                <a:cubicBezTo>
                                  <a:pt x="3007821" y="1653478"/>
                                  <a:pt x="3007317" y="1650959"/>
                                  <a:pt x="3006813" y="1647937"/>
                                </a:cubicBezTo>
                                <a:cubicBezTo>
                                  <a:pt x="3006309" y="1646930"/>
                                  <a:pt x="3006309" y="1645418"/>
                                  <a:pt x="3005806" y="1644411"/>
                                </a:cubicBezTo>
                                <a:lnTo>
                                  <a:pt x="3005806" y="1642396"/>
                                </a:lnTo>
                                <a:cubicBezTo>
                                  <a:pt x="3005302" y="1632825"/>
                                  <a:pt x="2996739" y="1625269"/>
                                  <a:pt x="2987167" y="1628292"/>
                                </a:cubicBezTo>
                                <a:cubicBezTo>
                                  <a:pt x="2978603" y="1630810"/>
                                  <a:pt x="2973061" y="1642396"/>
                                  <a:pt x="2978099" y="1650456"/>
                                </a:cubicBezTo>
                                <a:cubicBezTo>
                                  <a:pt x="2981122" y="1654989"/>
                                  <a:pt x="2983136" y="1660530"/>
                                  <a:pt x="2985656" y="1665568"/>
                                </a:cubicBezTo>
                                <a:cubicBezTo>
                                  <a:pt x="2988174" y="1671109"/>
                                  <a:pt x="2996235" y="1673123"/>
                                  <a:pt x="3001272" y="1670605"/>
                                </a:cubicBezTo>
                                <a:close/>
                                <a:moveTo>
                                  <a:pt x="1773313" y="1688366"/>
                                </a:moveTo>
                                <a:cubicBezTo>
                                  <a:pt x="1830082" y="1689345"/>
                                  <a:pt x="1886361" y="1687876"/>
                                  <a:pt x="1943131" y="1687876"/>
                                </a:cubicBezTo>
                                <a:cubicBezTo>
                                  <a:pt x="1967111" y="1687876"/>
                                  <a:pt x="1967111" y="1650193"/>
                                  <a:pt x="1943131" y="1650193"/>
                                </a:cubicBezTo>
                                <a:cubicBezTo>
                                  <a:pt x="1886361" y="1650193"/>
                                  <a:pt x="1830082" y="1648725"/>
                                  <a:pt x="1773313" y="1649704"/>
                                </a:cubicBezTo>
                                <a:cubicBezTo>
                                  <a:pt x="1748354" y="1650193"/>
                                  <a:pt x="1748354" y="1687876"/>
                                  <a:pt x="1773313" y="1688366"/>
                                </a:cubicBezTo>
                                <a:close/>
                                <a:moveTo>
                                  <a:pt x="6427858" y="1694575"/>
                                </a:moveTo>
                                <a:cubicBezTo>
                                  <a:pt x="6484627" y="1695554"/>
                                  <a:pt x="6540907" y="1694085"/>
                                  <a:pt x="6597676" y="1694085"/>
                                </a:cubicBezTo>
                                <a:cubicBezTo>
                                  <a:pt x="6621656" y="1694085"/>
                                  <a:pt x="6621656" y="1656402"/>
                                  <a:pt x="6597676" y="1656402"/>
                                </a:cubicBezTo>
                                <a:cubicBezTo>
                                  <a:pt x="6540907" y="1656402"/>
                                  <a:pt x="6484627" y="1654934"/>
                                  <a:pt x="6427858" y="1655913"/>
                                </a:cubicBezTo>
                                <a:cubicBezTo>
                                  <a:pt x="6402899" y="1656402"/>
                                  <a:pt x="6402899" y="1694085"/>
                                  <a:pt x="6427858" y="1694575"/>
                                </a:cubicBezTo>
                                <a:close/>
                                <a:moveTo>
                                  <a:pt x="4494771" y="1720023"/>
                                </a:moveTo>
                                <a:cubicBezTo>
                                  <a:pt x="4504069" y="1721980"/>
                                  <a:pt x="4513856" y="1717086"/>
                                  <a:pt x="4516303" y="1707788"/>
                                </a:cubicBezTo>
                                <a:cubicBezTo>
                                  <a:pt x="4519240" y="1698979"/>
                                  <a:pt x="4513856" y="1687723"/>
                                  <a:pt x="4504558" y="1685766"/>
                                </a:cubicBezTo>
                                <a:cubicBezTo>
                                  <a:pt x="4502111" y="1685276"/>
                                  <a:pt x="4499175" y="1684787"/>
                                  <a:pt x="4496728" y="1683808"/>
                                </a:cubicBezTo>
                                <a:cubicBezTo>
                                  <a:pt x="4496239" y="1683319"/>
                                  <a:pt x="4495749" y="1683319"/>
                                  <a:pt x="4495260" y="1682829"/>
                                </a:cubicBezTo>
                                <a:cubicBezTo>
                                  <a:pt x="4493792" y="1681851"/>
                                  <a:pt x="4492813" y="1681361"/>
                                  <a:pt x="4491345" y="1680382"/>
                                </a:cubicBezTo>
                                <a:cubicBezTo>
                                  <a:pt x="4488898" y="1678914"/>
                                  <a:pt x="4492813" y="1681851"/>
                                  <a:pt x="4490365" y="1679893"/>
                                </a:cubicBezTo>
                                <a:cubicBezTo>
                                  <a:pt x="4489387" y="1678914"/>
                                  <a:pt x="4487919" y="1677935"/>
                                  <a:pt x="4486940" y="1676957"/>
                                </a:cubicBezTo>
                                <a:cubicBezTo>
                                  <a:pt x="4485961" y="1675978"/>
                                  <a:pt x="4485472" y="1674999"/>
                                  <a:pt x="4484494" y="1674510"/>
                                </a:cubicBezTo>
                                <a:cubicBezTo>
                                  <a:pt x="4484494" y="1674510"/>
                                  <a:pt x="4481557" y="1670595"/>
                                  <a:pt x="4482535" y="1672063"/>
                                </a:cubicBezTo>
                                <a:cubicBezTo>
                                  <a:pt x="4477642" y="1664722"/>
                                  <a:pt x="4468343" y="1661296"/>
                                  <a:pt x="4460024" y="1666190"/>
                                </a:cubicBezTo>
                                <a:cubicBezTo>
                                  <a:pt x="4451704" y="1671084"/>
                                  <a:pt x="4450726" y="1680382"/>
                                  <a:pt x="4454151" y="1688702"/>
                                </a:cubicBezTo>
                                <a:cubicBezTo>
                                  <a:pt x="4461492" y="1704851"/>
                                  <a:pt x="4477642" y="1716108"/>
                                  <a:pt x="4494771" y="1720023"/>
                                </a:cubicBezTo>
                                <a:close/>
                                <a:moveTo>
                                  <a:pt x="2244051" y="1733964"/>
                                </a:moveTo>
                                <a:cubicBezTo>
                                  <a:pt x="2247959" y="1735317"/>
                                  <a:pt x="2252547" y="1735225"/>
                                  <a:pt x="2257318" y="1732901"/>
                                </a:cubicBezTo>
                                <a:cubicBezTo>
                                  <a:pt x="2296470" y="1713325"/>
                                  <a:pt x="2337088" y="1696686"/>
                                  <a:pt x="2378197" y="1681515"/>
                                </a:cubicBezTo>
                                <a:cubicBezTo>
                                  <a:pt x="2398751" y="1673685"/>
                                  <a:pt x="2390921" y="1642363"/>
                                  <a:pt x="2368899" y="1647746"/>
                                </a:cubicBezTo>
                                <a:cubicBezTo>
                                  <a:pt x="2322896" y="1659492"/>
                                  <a:pt x="2280809" y="1679068"/>
                                  <a:pt x="2240679" y="1704027"/>
                                </a:cubicBezTo>
                                <a:cubicBezTo>
                                  <a:pt x="2226731" y="1712836"/>
                                  <a:pt x="2232329" y="1729903"/>
                                  <a:pt x="2244051" y="1733964"/>
                                </a:cubicBezTo>
                                <a:close/>
                                <a:moveTo>
                                  <a:pt x="6898596" y="1740173"/>
                                </a:moveTo>
                                <a:cubicBezTo>
                                  <a:pt x="6902504" y="1741526"/>
                                  <a:pt x="6907092" y="1741434"/>
                                  <a:pt x="6911864" y="1739110"/>
                                </a:cubicBezTo>
                                <a:cubicBezTo>
                                  <a:pt x="6951015" y="1719534"/>
                                  <a:pt x="6991634" y="1702895"/>
                                  <a:pt x="7032742" y="1687724"/>
                                </a:cubicBezTo>
                                <a:cubicBezTo>
                                  <a:pt x="7053296" y="1679894"/>
                                  <a:pt x="7045466" y="1648572"/>
                                  <a:pt x="7023444" y="1653955"/>
                                </a:cubicBezTo>
                                <a:cubicBezTo>
                                  <a:pt x="6977441" y="1665701"/>
                                  <a:pt x="6935354" y="1685277"/>
                                  <a:pt x="6895224" y="1710236"/>
                                </a:cubicBezTo>
                                <a:cubicBezTo>
                                  <a:pt x="6881277" y="1719045"/>
                                  <a:pt x="6886874" y="1736112"/>
                                  <a:pt x="6898596" y="1740173"/>
                                </a:cubicBezTo>
                                <a:close/>
                                <a:moveTo>
                                  <a:pt x="3968407" y="1742133"/>
                                </a:moveTo>
                                <a:cubicBezTo>
                                  <a:pt x="3979489" y="1738104"/>
                                  <a:pt x="3991074" y="1733570"/>
                                  <a:pt x="4002156" y="1729540"/>
                                </a:cubicBezTo>
                                <a:cubicBezTo>
                                  <a:pt x="4013742" y="1725511"/>
                                  <a:pt x="4020290" y="1713925"/>
                                  <a:pt x="4015253" y="1702339"/>
                                </a:cubicBezTo>
                                <a:cubicBezTo>
                                  <a:pt x="4010720" y="1691762"/>
                                  <a:pt x="3996615" y="1685717"/>
                                  <a:pt x="3986541" y="1692769"/>
                                </a:cubicBezTo>
                                <a:cubicBezTo>
                                  <a:pt x="3976467" y="1699317"/>
                                  <a:pt x="3965889" y="1705865"/>
                                  <a:pt x="3955814" y="1712414"/>
                                </a:cubicBezTo>
                                <a:cubicBezTo>
                                  <a:pt x="3949266" y="1716947"/>
                                  <a:pt x="3945740" y="1725007"/>
                                  <a:pt x="3949266" y="1732563"/>
                                </a:cubicBezTo>
                                <a:cubicBezTo>
                                  <a:pt x="3952288" y="1739615"/>
                                  <a:pt x="3960851" y="1744652"/>
                                  <a:pt x="3968407" y="1742133"/>
                                </a:cubicBezTo>
                                <a:close/>
                                <a:moveTo>
                                  <a:pt x="2495347" y="1754800"/>
                                </a:moveTo>
                                <a:cubicBezTo>
                                  <a:pt x="2503972" y="1754800"/>
                                  <a:pt x="2512537" y="1749294"/>
                                  <a:pt x="2512292" y="1738283"/>
                                </a:cubicBezTo>
                                <a:cubicBezTo>
                                  <a:pt x="2512292" y="1729474"/>
                                  <a:pt x="2514739" y="1722623"/>
                                  <a:pt x="2519633" y="1714303"/>
                                </a:cubicBezTo>
                                <a:cubicBezTo>
                                  <a:pt x="2528931" y="1699132"/>
                                  <a:pt x="2507398" y="1682004"/>
                                  <a:pt x="2494674" y="1695217"/>
                                </a:cubicBezTo>
                                <a:cubicBezTo>
                                  <a:pt x="2483418" y="1706963"/>
                                  <a:pt x="2478524" y="1722133"/>
                                  <a:pt x="2478035" y="1738283"/>
                                </a:cubicBezTo>
                                <a:cubicBezTo>
                                  <a:pt x="2478035" y="1749294"/>
                                  <a:pt x="2486721" y="1754800"/>
                                  <a:pt x="2495347" y="1754800"/>
                                </a:cubicBezTo>
                                <a:close/>
                                <a:moveTo>
                                  <a:pt x="7149891" y="1761009"/>
                                </a:moveTo>
                                <a:cubicBezTo>
                                  <a:pt x="7158517" y="1761009"/>
                                  <a:pt x="7167081" y="1755503"/>
                                  <a:pt x="7166836" y="1744492"/>
                                </a:cubicBezTo>
                                <a:cubicBezTo>
                                  <a:pt x="7166836" y="1735683"/>
                                  <a:pt x="7169283" y="1728832"/>
                                  <a:pt x="7174177" y="1720512"/>
                                </a:cubicBezTo>
                                <a:cubicBezTo>
                                  <a:pt x="7183476" y="1705341"/>
                                  <a:pt x="7161942" y="1688213"/>
                                  <a:pt x="7149218" y="1701426"/>
                                </a:cubicBezTo>
                                <a:cubicBezTo>
                                  <a:pt x="7137962" y="1713172"/>
                                  <a:pt x="7133068" y="1728342"/>
                                  <a:pt x="7132579" y="1744492"/>
                                </a:cubicBezTo>
                                <a:cubicBezTo>
                                  <a:pt x="7132579" y="1755503"/>
                                  <a:pt x="7141266" y="1761009"/>
                                  <a:pt x="7149891" y="1761009"/>
                                </a:cubicBezTo>
                                <a:close/>
                                <a:moveTo>
                                  <a:pt x="2479991" y="1800926"/>
                                </a:moveTo>
                                <a:cubicBezTo>
                                  <a:pt x="2496629" y="1806309"/>
                                  <a:pt x="2507885" y="1780371"/>
                                  <a:pt x="2492225" y="1772541"/>
                                </a:cubicBezTo>
                                <a:cubicBezTo>
                                  <a:pt x="2481458" y="1767158"/>
                                  <a:pt x="2472650" y="1761286"/>
                                  <a:pt x="2466287" y="1751498"/>
                                </a:cubicBezTo>
                                <a:cubicBezTo>
                                  <a:pt x="2455521" y="1733390"/>
                                  <a:pt x="2427137" y="1750030"/>
                                  <a:pt x="2438393" y="1767648"/>
                                </a:cubicBezTo>
                                <a:cubicBezTo>
                                  <a:pt x="2448179" y="1782818"/>
                                  <a:pt x="2462372" y="1795053"/>
                                  <a:pt x="2479991" y="1800926"/>
                                </a:cubicBezTo>
                                <a:close/>
                                <a:moveTo>
                                  <a:pt x="7134536" y="1807135"/>
                                </a:moveTo>
                                <a:cubicBezTo>
                                  <a:pt x="7151175" y="1812518"/>
                                  <a:pt x="7162431" y="1786580"/>
                                  <a:pt x="7146770" y="1778750"/>
                                </a:cubicBezTo>
                                <a:cubicBezTo>
                                  <a:pt x="7136004" y="1773367"/>
                                  <a:pt x="7127195" y="1767495"/>
                                  <a:pt x="7120833" y="1757707"/>
                                </a:cubicBezTo>
                                <a:cubicBezTo>
                                  <a:pt x="7110066" y="1739599"/>
                                  <a:pt x="7081682" y="1756239"/>
                                  <a:pt x="7092938" y="1773857"/>
                                </a:cubicBezTo>
                                <a:cubicBezTo>
                                  <a:pt x="7102725" y="1789027"/>
                                  <a:pt x="7116917" y="1801262"/>
                                  <a:pt x="7134536" y="1807135"/>
                                </a:cubicBezTo>
                                <a:close/>
                                <a:moveTo>
                                  <a:pt x="2174991" y="1809467"/>
                                </a:moveTo>
                                <a:cubicBezTo>
                                  <a:pt x="2182547" y="1812490"/>
                                  <a:pt x="2192117" y="1806445"/>
                                  <a:pt x="2193628" y="1798889"/>
                                </a:cubicBezTo>
                                <a:cubicBezTo>
                                  <a:pt x="2195644" y="1790326"/>
                                  <a:pt x="2191110" y="1783274"/>
                                  <a:pt x="2183051" y="1780252"/>
                                </a:cubicBezTo>
                                <a:cubicBezTo>
                                  <a:pt x="2186072" y="1781259"/>
                                  <a:pt x="2182043" y="1779748"/>
                                  <a:pt x="2182043" y="1779748"/>
                                </a:cubicBezTo>
                                <a:cubicBezTo>
                                  <a:pt x="2181035" y="1779244"/>
                                  <a:pt x="2180532" y="1778740"/>
                                  <a:pt x="2180028" y="1778237"/>
                                </a:cubicBezTo>
                                <a:cubicBezTo>
                                  <a:pt x="2176502" y="1776222"/>
                                  <a:pt x="2182043" y="1780252"/>
                                  <a:pt x="2179020" y="1777229"/>
                                </a:cubicBezTo>
                                <a:cubicBezTo>
                                  <a:pt x="2178013" y="1776725"/>
                                  <a:pt x="2177509" y="1775718"/>
                                  <a:pt x="2176502" y="1775214"/>
                                </a:cubicBezTo>
                                <a:cubicBezTo>
                                  <a:pt x="2175495" y="1774207"/>
                                  <a:pt x="2174991" y="1773703"/>
                                  <a:pt x="2174488" y="1772696"/>
                                </a:cubicBezTo>
                                <a:cubicBezTo>
                                  <a:pt x="2175998" y="1774207"/>
                                  <a:pt x="2174991" y="1773199"/>
                                  <a:pt x="2173983" y="1772192"/>
                                </a:cubicBezTo>
                                <a:cubicBezTo>
                                  <a:pt x="2172472" y="1770177"/>
                                  <a:pt x="2171465" y="1768162"/>
                                  <a:pt x="2170458" y="1765644"/>
                                </a:cubicBezTo>
                                <a:cubicBezTo>
                                  <a:pt x="2167435" y="1758088"/>
                                  <a:pt x="2155850" y="1756073"/>
                                  <a:pt x="2149301" y="1760103"/>
                                </a:cubicBezTo>
                                <a:cubicBezTo>
                                  <a:pt x="2141242" y="1765140"/>
                                  <a:pt x="2139730" y="1773199"/>
                                  <a:pt x="2143257" y="1781259"/>
                                </a:cubicBezTo>
                                <a:cubicBezTo>
                                  <a:pt x="2149301" y="1794860"/>
                                  <a:pt x="2161390" y="1803927"/>
                                  <a:pt x="2174991" y="1809467"/>
                                </a:cubicBezTo>
                                <a:close/>
                                <a:moveTo>
                                  <a:pt x="6829539" y="1815676"/>
                                </a:moveTo>
                                <a:cubicBezTo>
                                  <a:pt x="6837095" y="1818699"/>
                                  <a:pt x="6846666" y="1812654"/>
                                  <a:pt x="6848177" y="1805098"/>
                                </a:cubicBezTo>
                                <a:cubicBezTo>
                                  <a:pt x="6850192" y="1796535"/>
                                  <a:pt x="6845658" y="1789483"/>
                                  <a:pt x="6837599" y="1786461"/>
                                </a:cubicBezTo>
                                <a:cubicBezTo>
                                  <a:pt x="6840621" y="1787468"/>
                                  <a:pt x="6836591" y="1785957"/>
                                  <a:pt x="6836591" y="1785957"/>
                                </a:cubicBezTo>
                                <a:cubicBezTo>
                                  <a:pt x="6835584" y="1785453"/>
                                  <a:pt x="6835081" y="1784949"/>
                                  <a:pt x="6834577" y="1784446"/>
                                </a:cubicBezTo>
                                <a:cubicBezTo>
                                  <a:pt x="6831050" y="1782431"/>
                                  <a:pt x="6836591" y="1786461"/>
                                  <a:pt x="6833569" y="1783438"/>
                                </a:cubicBezTo>
                                <a:cubicBezTo>
                                  <a:pt x="6832562" y="1782934"/>
                                  <a:pt x="6832058" y="1781927"/>
                                  <a:pt x="6831050" y="1781423"/>
                                </a:cubicBezTo>
                                <a:cubicBezTo>
                                  <a:pt x="6830044" y="1780416"/>
                                  <a:pt x="6829539" y="1779912"/>
                                  <a:pt x="6829036" y="1778905"/>
                                </a:cubicBezTo>
                                <a:cubicBezTo>
                                  <a:pt x="6830547" y="1780416"/>
                                  <a:pt x="6829539" y="1779408"/>
                                  <a:pt x="6828532" y="1778401"/>
                                </a:cubicBezTo>
                                <a:cubicBezTo>
                                  <a:pt x="6827021" y="1776386"/>
                                  <a:pt x="6826013" y="1774371"/>
                                  <a:pt x="6825006" y="1771853"/>
                                </a:cubicBezTo>
                                <a:cubicBezTo>
                                  <a:pt x="6821983" y="1764297"/>
                                  <a:pt x="6810398" y="1762282"/>
                                  <a:pt x="6803850" y="1766312"/>
                                </a:cubicBezTo>
                                <a:cubicBezTo>
                                  <a:pt x="6795790" y="1771349"/>
                                  <a:pt x="6794279" y="1779408"/>
                                  <a:pt x="6797805" y="1787468"/>
                                </a:cubicBezTo>
                                <a:cubicBezTo>
                                  <a:pt x="6803850" y="1801069"/>
                                  <a:pt x="6815939" y="1810136"/>
                                  <a:pt x="6829539" y="1815676"/>
                                </a:cubicBezTo>
                                <a:close/>
                                <a:moveTo>
                                  <a:pt x="2576890" y="1824416"/>
                                </a:moveTo>
                                <a:cubicBezTo>
                                  <a:pt x="2587167" y="1821480"/>
                                  <a:pt x="2590593" y="1812671"/>
                                  <a:pt x="2589125" y="1802883"/>
                                </a:cubicBezTo>
                                <a:cubicBezTo>
                                  <a:pt x="2586678" y="1786244"/>
                                  <a:pt x="2588636" y="1770093"/>
                                  <a:pt x="2592551" y="1753944"/>
                                </a:cubicBezTo>
                                <a:cubicBezTo>
                                  <a:pt x="2597935" y="1731921"/>
                                  <a:pt x="2565634" y="1723112"/>
                                  <a:pt x="2558783" y="1744645"/>
                                </a:cubicBezTo>
                                <a:cubicBezTo>
                                  <a:pt x="2551931" y="1766668"/>
                                  <a:pt x="2551442" y="1789669"/>
                                  <a:pt x="2555357" y="1812181"/>
                                </a:cubicBezTo>
                                <a:cubicBezTo>
                                  <a:pt x="2556826" y="1821480"/>
                                  <a:pt x="2568571" y="1826863"/>
                                  <a:pt x="2576890" y="1824416"/>
                                </a:cubicBezTo>
                                <a:close/>
                                <a:moveTo>
                                  <a:pt x="2001369" y="1827352"/>
                                </a:moveTo>
                                <a:cubicBezTo>
                                  <a:pt x="2014092" y="1825884"/>
                                  <a:pt x="2021434" y="1814138"/>
                                  <a:pt x="2018497" y="1801904"/>
                                </a:cubicBezTo>
                                <a:cubicBezTo>
                                  <a:pt x="2016540" y="1792605"/>
                                  <a:pt x="2022412" y="1783307"/>
                                  <a:pt x="2029264" y="1776945"/>
                                </a:cubicBezTo>
                                <a:cubicBezTo>
                                  <a:pt x="2043456" y="1764221"/>
                                  <a:pt x="2024370" y="1738773"/>
                                  <a:pt x="2008709" y="1750518"/>
                                </a:cubicBezTo>
                                <a:cubicBezTo>
                                  <a:pt x="1989623" y="1764221"/>
                                  <a:pt x="1980324" y="1784286"/>
                                  <a:pt x="1978367" y="1807287"/>
                                </a:cubicBezTo>
                                <a:cubicBezTo>
                                  <a:pt x="1977388" y="1819522"/>
                                  <a:pt x="1990602" y="1828820"/>
                                  <a:pt x="2001369" y="1827352"/>
                                </a:cubicBezTo>
                                <a:close/>
                                <a:moveTo>
                                  <a:pt x="7231436" y="1830625"/>
                                </a:moveTo>
                                <a:cubicBezTo>
                                  <a:pt x="7241713" y="1827689"/>
                                  <a:pt x="7245138" y="1818880"/>
                                  <a:pt x="7243670" y="1809092"/>
                                </a:cubicBezTo>
                                <a:cubicBezTo>
                                  <a:pt x="7241223" y="1792453"/>
                                  <a:pt x="7243181" y="1776302"/>
                                  <a:pt x="7247097" y="1760153"/>
                                </a:cubicBezTo>
                                <a:cubicBezTo>
                                  <a:pt x="7252480" y="1738130"/>
                                  <a:pt x="7220180" y="1729321"/>
                                  <a:pt x="7213328" y="1750854"/>
                                </a:cubicBezTo>
                                <a:cubicBezTo>
                                  <a:pt x="7206477" y="1772877"/>
                                  <a:pt x="7205987" y="1795878"/>
                                  <a:pt x="7209902" y="1818390"/>
                                </a:cubicBezTo>
                                <a:cubicBezTo>
                                  <a:pt x="7211371" y="1827689"/>
                                  <a:pt x="7223116" y="1833072"/>
                                  <a:pt x="7231436" y="1830625"/>
                                </a:cubicBezTo>
                                <a:close/>
                                <a:moveTo>
                                  <a:pt x="2349715" y="1831756"/>
                                </a:moveTo>
                                <a:cubicBezTo>
                                  <a:pt x="2354434" y="1830686"/>
                                  <a:pt x="2358624" y="1827474"/>
                                  <a:pt x="2361071" y="1821479"/>
                                </a:cubicBezTo>
                                <a:cubicBezTo>
                                  <a:pt x="2371348" y="1797499"/>
                                  <a:pt x="2385540" y="1774987"/>
                                  <a:pt x="2400711" y="1753944"/>
                                </a:cubicBezTo>
                                <a:cubicBezTo>
                                  <a:pt x="2412946" y="1736815"/>
                                  <a:pt x="2385051" y="1715282"/>
                                  <a:pt x="2371348" y="1731432"/>
                                </a:cubicBezTo>
                                <a:cubicBezTo>
                                  <a:pt x="2353239" y="1752965"/>
                                  <a:pt x="2338558" y="1775966"/>
                                  <a:pt x="2325835" y="1800925"/>
                                </a:cubicBezTo>
                                <a:cubicBezTo>
                                  <a:pt x="2316659" y="1818910"/>
                                  <a:pt x="2335561" y="1834968"/>
                                  <a:pt x="2349715" y="1831756"/>
                                </a:cubicBezTo>
                                <a:close/>
                                <a:moveTo>
                                  <a:pt x="6655914" y="1833561"/>
                                </a:moveTo>
                                <a:cubicBezTo>
                                  <a:pt x="6668638" y="1832093"/>
                                  <a:pt x="6675978" y="1820347"/>
                                  <a:pt x="6673042" y="1808113"/>
                                </a:cubicBezTo>
                                <a:cubicBezTo>
                                  <a:pt x="6671084" y="1798814"/>
                                  <a:pt x="6676957" y="1789516"/>
                                  <a:pt x="6683809" y="1783154"/>
                                </a:cubicBezTo>
                                <a:cubicBezTo>
                                  <a:pt x="6698001" y="1770430"/>
                                  <a:pt x="6678915" y="1744982"/>
                                  <a:pt x="6663254" y="1756727"/>
                                </a:cubicBezTo>
                                <a:cubicBezTo>
                                  <a:pt x="6644168" y="1770430"/>
                                  <a:pt x="6634869" y="1790495"/>
                                  <a:pt x="6632912" y="1813496"/>
                                </a:cubicBezTo>
                                <a:cubicBezTo>
                                  <a:pt x="6631933" y="1825731"/>
                                  <a:pt x="6645147" y="1835029"/>
                                  <a:pt x="6655914" y="1833561"/>
                                </a:cubicBezTo>
                                <a:close/>
                                <a:moveTo>
                                  <a:pt x="2043537" y="1834079"/>
                                </a:moveTo>
                                <a:cubicBezTo>
                                  <a:pt x="2047519" y="1835472"/>
                                  <a:pt x="2052084" y="1835157"/>
                                  <a:pt x="2056617" y="1832134"/>
                                </a:cubicBezTo>
                                <a:cubicBezTo>
                                  <a:pt x="2074248" y="1820549"/>
                                  <a:pt x="2091879" y="1808459"/>
                                  <a:pt x="2110013" y="1796874"/>
                                </a:cubicBezTo>
                                <a:cubicBezTo>
                                  <a:pt x="2125125" y="1786800"/>
                                  <a:pt x="2112028" y="1763628"/>
                                  <a:pt x="2095909" y="1772192"/>
                                </a:cubicBezTo>
                                <a:cubicBezTo>
                                  <a:pt x="2077270" y="1782266"/>
                                  <a:pt x="2058633" y="1792341"/>
                                  <a:pt x="2039995" y="1802415"/>
                                </a:cubicBezTo>
                                <a:cubicBezTo>
                                  <a:pt x="2024883" y="1810348"/>
                                  <a:pt x="2031589" y="1829899"/>
                                  <a:pt x="2043537" y="1834079"/>
                                </a:cubicBezTo>
                                <a:close/>
                                <a:moveTo>
                                  <a:pt x="7004259" y="1837965"/>
                                </a:moveTo>
                                <a:cubicBezTo>
                                  <a:pt x="7008978" y="1836895"/>
                                  <a:pt x="7013168" y="1833683"/>
                                  <a:pt x="7015615" y="1827688"/>
                                </a:cubicBezTo>
                                <a:cubicBezTo>
                                  <a:pt x="7025892" y="1803708"/>
                                  <a:pt x="7040084" y="1781196"/>
                                  <a:pt x="7055255" y="1760153"/>
                                </a:cubicBezTo>
                                <a:cubicBezTo>
                                  <a:pt x="7067490" y="1743024"/>
                                  <a:pt x="7039595" y="1721491"/>
                                  <a:pt x="7025892" y="1737641"/>
                                </a:cubicBezTo>
                                <a:cubicBezTo>
                                  <a:pt x="7007784" y="1759174"/>
                                  <a:pt x="6993103" y="1782175"/>
                                  <a:pt x="6980379" y="1807134"/>
                                </a:cubicBezTo>
                                <a:cubicBezTo>
                                  <a:pt x="6971203" y="1825119"/>
                                  <a:pt x="6990105" y="1841177"/>
                                  <a:pt x="7004259" y="1837965"/>
                                </a:cubicBezTo>
                                <a:close/>
                                <a:moveTo>
                                  <a:pt x="6698084" y="1840288"/>
                                </a:moveTo>
                                <a:cubicBezTo>
                                  <a:pt x="6702067" y="1841681"/>
                                  <a:pt x="6706632" y="1841366"/>
                                  <a:pt x="6711165" y="1838343"/>
                                </a:cubicBezTo>
                                <a:cubicBezTo>
                                  <a:pt x="6728796" y="1826758"/>
                                  <a:pt x="6746426" y="1814668"/>
                                  <a:pt x="6764560" y="1803083"/>
                                </a:cubicBezTo>
                                <a:cubicBezTo>
                                  <a:pt x="6779672" y="1793009"/>
                                  <a:pt x="6766575" y="1769837"/>
                                  <a:pt x="6750456" y="1778401"/>
                                </a:cubicBezTo>
                                <a:cubicBezTo>
                                  <a:pt x="6731818" y="1788475"/>
                                  <a:pt x="6713181" y="1798550"/>
                                  <a:pt x="6694543" y="1808624"/>
                                </a:cubicBezTo>
                                <a:cubicBezTo>
                                  <a:pt x="6679431" y="1816557"/>
                                  <a:pt x="6686136" y="1836108"/>
                                  <a:pt x="6698084" y="1840288"/>
                                </a:cubicBezTo>
                                <a:close/>
                                <a:moveTo>
                                  <a:pt x="1636089" y="1851284"/>
                                </a:moveTo>
                                <a:cubicBezTo>
                                  <a:pt x="1648320" y="1848097"/>
                                  <a:pt x="1657293" y="1830246"/>
                                  <a:pt x="1645581" y="1820045"/>
                                </a:cubicBezTo>
                                <a:cubicBezTo>
                                  <a:pt x="1620899" y="1798889"/>
                                  <a:pt x="1595209" y="1779244"/>
                                  <a:pt x="1570527" y="1758591"/>
                                </a:cubicBezTo>
                                <a:cubicBezTo>
                                  <a:pt x="1548363" y="1740456"/>
                                  <a:pt x="1523177" y="1772695"/>
                                  <a:pt x="1546349" y="1789822"/>
                                </a:cubicBezTo>
                                <a:cubicBezTo>
                                  <a:pt x="1572542" y="1808964"/>
                                  <a:pt x="1597224" y="1829616"/>
                                  <a:pt x="1623417" y="1848758"/>
                                </a:cubicBezTo>
                                <a:cubicBezTo>
                                  <a:pt x="1627573" y="1851780"/>
                                  <a:pt x="1632012" y="1852347"/>
                                  <a:pt x="1636089" y="1851284"/>
                                </a:cubicBezTo>
                                <a:close/>
                                <a:moveTo>
                                  <a:pt x="6290638" y="1857493"/>
                                </a:moveTo>
                                <a:cubicBezTo>
                                  <a:pt x="6302869" y="1854306"/>
                                  <a:pt x="6311841" y="1836455"/>
                                  <a:pt x="6300130" y="1826254"/>
                                </a:cubicBezTo>
                                <a:cubicBezTo>
                                  <a:pt x="6275447" y="1805098"/>
                                  <a:pt x="6249758" y="1785453"/>
                                  <a:pt x="6225075" y="1764800"/>
                                </a:cubicBezTo>
                                <a:cubicBezTo>
                                  <a:pt x="6202912" y="1746665"/>
                                  <a:pt x="6177725" y="1778904"/>
                                  <a:pt x="6200897" y="1796031"/>
                                </a:cubicBezTo>
                                <a:cubicBezTo>
                                  <a:pt x="6227090" y="1815173"/>
                                  <a:pt x="6251772" y="1835825"/>
                                  <a:pt x="6277966" y="1854967"/>
                                </a:cubicBezTo>
                                <a:cubicBezTo>
                                  <a:pt x="6282122" y="1857989"/>
                                  <a:pt x="6286561" y="1858556"/>
                                  <a:pt x="6290638" y="1857493"/>
                                </a:cubicBezTo>
                                <a:close/>
                                <a:moveTo>
                                  <a:pt x="742659" y="1947741"/>
                                </a:moveTo>
                                <a:cubicBezTo>
                                  <a:pt x="745595" y="1947741"/>
                                  <a:pt x="749021" y="1946762"/>
                                  <a:pt x="751468" y="1945294"/>
                                </a:cubicBezTo>
                                <a:cubicBezTo>
                                  <a:pt x="755872" y="1942847"/>
                                  <a:pt x="757830" y="1938931"/>
                                  <a:pt x="759788" y="1934527"/>
                                </a:cubicBezTo>
                                <a:cubicBezTo>
                                  <a:pt x="760277" y="1933059"/>
                                  <a:pt x="761256" y="1931591"/>
                                  <a:pt x="761745" y="1929633"/>
                                </a:cubicBezTo>
                                <a:cubicBezTo>
                                  <a:pt x="764192" y="1923271"/>
                                  <a:pt x="761256" y="1914462"/>
                                  <a:pt x="756851" y="1910057"/>
                                </a:cubicBezTo>
                                <a:cubicBezTo>
                                  <a:pt x="752936" y="1906632"/>
                                  <a:pt x="748042" y="1904185"/>
                                  <a:pt x="742659" y="1904185"/>
                                </a:cubicBezTo>
                                <a:cubicBezTo>
                                  <a:pt x="737765" y="1904185"/>
                                  <a:pt x="732381" y="1906632"/>
                                  <a:pt x="728466" y="1910057"/>
                                </a:cubicBezTo>
                                <a:cubicBezTo>
                                  <a:pt x="724062" y="1914462"/>
                                  <a:pt x="721125" y="1923271"/>
                                  <a:pt x="723572" y="1929633"/>
                                </a:cubicBezTo>
                                <a:cubicBezTo>
                                  <a:pt x="724062" y="1931101"/>
                                  <a:pt x="725040" y="1932569"/>
                                  <a:pt x="725530" y="1934527"/>
                                </a:cubicBezTo>
                                <a:cubicBezTo>
                                  <a:pt x="726998" y="1938442"/>
                                  <a:pt x="728466" y="1941378"/>
                                  <a:pt x="731892" y="1943825"/>
                                </a:cubicBezTo>
                                <a:cubicBezTo>
                                  <a:pt x="734828" y="1946272"/>
                                  <a:pt x="738744" y="1947741"/>
                                  <a:pt x="742659" y="1947741"/>
                                </a:cubicBezTo>
                                <a:close/>
                                <a:moveTo>
                                  <a:pt x="5397205" y="1953944"/>
                                </a:moveTo>
                                <a:cubicBezTo>
                                  <a:pt x="5400141" y="1953944"/>
                                  <a:pt x="5403568" y="1952966"/>
                                  <a:pt x="5406014" y="1951497"/>
                                </a:cubicBezTo>
                                <a:cubicBezTo>
                                  <a:pt x="5410419" y="1949050"/>
                                  <a:pt x="5412377" y="1945135"/>
                                  <a:pt x="5414334" y="1940731"/>
                                </a:cubicBezTo>
                                <a:cubicBezTo>
                                  <a:pt x="5414823" y="1939263"/>
                                  <a:pt x="5415802" y="1937794"/>
                                  <a:pt x="5416292" y="1935837"/>
                                </a:cubicBezTo>
                                <a:cubicBezTo>
                                  <a:pt x="5418739" y="1929475"/>
                                  <a:pt x="5415802" y="1920666"/>
                                  <a:pt x="5411398" y="1916261"/>
                                </a:cubicBezTo>
                                <a:cubicBezTo>
                                  <a:pt x="5407483" y="1912835"/>
                                  <a:pt x="5402588" y="1910388"/>
                                  <a:pt x="5397205" y="1910388"/>
                                </a:cubicBezTo>
                                <a:cubicBezTo>
                                  <a:pt x="5392311" y="1910388"/>
                                  <a:pt x="5386928" y="1912835"/>
                                  <a:pt x="5383013" y="1916261"/>
                                </a:cubicBezTo>
                                <a:cubicBezTo>
                                  <a:pt x="5378608" y="1920666"/>
                                  <a:pt x="5375672" y="1929475"/>
                                  <a:pt x="5378119" y="1935837"/>
                                </a:cubicBezTo>
                                <a:cubicBezTo>
                                  <a:pt x="5378608" y="1937305"/>
                                  <a:pt x="5379587" y="1938773"/>
                                  <a:pt x="5380076" y="1940731"/>
                                </a:cubicBezTo>
                                <a:cubicBezTo>
                                  <a:pt x="5381544" y="1944646"/>
                                  <a:pt x="5383013" y="1947582"/>
                                  <a:pt x="5386438" y="1950029"/>
                                </a:cubicBezTo>
                                <a:cubicBezTo>
                                  <a:pt x="5389375" y="1952476"/>
                                  <a:pt x="5393290" y="1953944"/>
                                  <a:pt x="5397205" y="1953944"/>
                                </a:cubicBezTo>
                                <a:close/>
                                <a:moveTo>
                                  <a:pt x="1250499" y="1960591"/>
                                </a:moveTo>
                                <a:cubicBezTo>
                                  <a:pt x="1264076" y="1959670"/>
                                  <a:pt x="1274464" y="1942953"/>
                                  <a:pt x="1262754" y="1929352"/>
                                </a:cubicBezTo>
                                <a:cubicBezTo>
                                  <a:pt x="1252175" y="1917766"/>
                                  <a:pt x="1238575" y="1898625"/>
                                  <a:pt x="1238575" y="1882506"/>
                                </a:cubicBezTo>
                                <a:cubicBezTo>
                                  <a:pt x="1238071" y="1849261"/>
                                  <a:pt x="1183166" y="1858831"/>
                                  <a:pt x="1198278" y="1893587"/>
                                </a:cubicBezTo>
                                <a:cubicBezTo>
                                  <a:pt x="1203315" y="1904669"/>
                                  <a:pt x="1205833" y="1916255"/>
                                  <a:pt x="1212382" y="1926833"/>
                                </a:cubicBezTo>
                                <a:cubicBezTo>
                                  <a:pt x="1218930" y="1937915"/>
                                  <a:pt x="1226989" y="1947487"/>
                                  <a:pt x="1236560" y="1955546"/>
                                </a:cubicBezTo>
                                <a:cubicBezTo>
                                  <a:pt x="1241093" y="1959450"/>
                                  <a:pt x="1245973" y="1960898"/>
                                  <a:pt x="1250499" y="1960591"/>
                                </a:cubicBezTo>
                                <a:close/>
                                <a:moveTo>
                                  <a:pt x="5905047" y="1966796"/>
                                </a:moveTo>
                                <a:cubicBezTo>
                                  <a:pt x="5918624" y="1965875"/>
                                  <a:pt x="5929013" y="1949158"/>
                                  <a:pt x="5917302" y="1935557"/>
                                </a:cubicBezTo>
                                <a:cubicBezTo>
                                  <a:pt x="5906724" y="1923971"/>
                                  <a:pt x="5893123" y="1904829"/>
                                  <a:pt x="5893123" y="1888711"/>
                                </a:cubicBezTo>
                                <a:cubicBezTo>
                                  <a:pt x="5892619" y="1855470"/>
                                  <a:pt x="5837714" y="1865035"/>
                                  <a:pt x="5852826" y="1899792"/>
                                </a:cubicBezTo>
                                <a:cubicBezTo>
                                  <a:pt x="5857863" y="1910874"/>
                                  <a:pt x="5860382" y="1922460"/>
                                  <a:pt x="5866930" y="1933038"/>
                                </a:cubicBezTo>
                                <a:cubicBezTo>
                                  <a:pt x="5873478" y="1944121"/>
                                  <a:pt x="5881538" y="1953691"/>
                                  <a:pt x="5891108" y="1961751"/>
                                </a:cubicBezTo>
                                <a:cubicBezTo>
                                  <a:pt x="5895642" y="1965655"/>
                                  <a:pt x="5900522" y="1967103"/>
                                  <a:pt x="5905047" y="1966796"/>
                                </a:cubicBezTo>
                                <a:close/>
                                <a:moveTo>
                                  <a:pt x="1938244" y="1979221"/>
                                </a:moveTo>
                                <a:cubicBezTo>
                                  <a:pt x="2036469" y="1968643"/>
                                  <a:pt x="2132680" y="1931368"/>
                                  <a:pt x="2211260" y="1870921"/>
                                </a:cubicBezTo>
                                <a:cubicBezTo>
                                  <a:pt x="2228386" y="1857825"/>
                                  <a:pt x="2210252" y="1833646"/>
                                  <a:pt x="2193126" y="1847247"/>
                                </a:cubicBezTo>
                                <a:cubicBezTo>
                                  <a:pt x="2119582" y="1907189"/>
                                  <a:pt x="2032439" y="1940434"/>
                                  <a:pt x="1938244" y="1945472"/>
                                </a:cubicBezTo>
                                <a:cubicBezTo>
                                  <a:pt x="1916583" y="1946479"/>
                                  <a:pt x="1917087" y="1981236"/>
                                  <a:pt x="1938244" y="1979221"/>
                                </a:cubicBezTo>
                                <a:close/>
                                <a:moveTo>
                                  <a:pt x="6592792" y="1985426"/>
                                </a:moveTo>
                                <a:cubicBezTo>
                                  <a:pt x="6691017" y="1974848"/>
                                  <a:pt x="6787228" y="1937572"/>
                                  <a:pt x="6865808" y="1877126"/>
                                </a:cubicBezTo>
                                <a:cubicBezTo>
                                  <a:pt x="6882935" y="1864029"/>
                                  <a:pt x="6864800" y="1839855"/>
                                  <a:pt x="6847674" y="1853456"/>
                                </a:cubicBezTo>
                                <a:cubicBezTo>
                                  <a:pt x="6774131" y="1913393"/>
                                  <a:pt x="6686988" y="1946639"/>
                                  <a:pt x="6592792" y="1951677"/>
                                </a:cubicBezTo>
                                <a:cubicBezTo>
                                  <a:pt x="6571132" y="1952684"/>
                                  <a:pt x="6571635" y="1987441"/>
                                  <a:pt x="6592792" y="1985426"/>
                                </a:cubicBezTo>
                                <a:close/>
                                <a:moveTo>
                                  <a:pt x="956799" y="2004241"/>
                                </a:moveTo>
                                <a:cubicBezTo>
                                  <a:pt x="972857" y="2001878"/>
                                  <a:pt x="983685" y="1978938"/>
                                  <a:pt x="965333" y="1965357"/>
                                </a:cubicBezTo>
                                <a:cubicBezTo>
                                  <a:pt x="939884" y="1946760"/>
                                  <a:pt x="916394" y="1926206"/>
                                  <a:pt x="889967" y="1909077"/>
                                </a:cubicBezTo>
                                <a:cubicBezTo>
                                  <a:pt x="872349" y="1897821"/>
                                  <a:pt x="852283" y="1923759"/>
                                  <a:pt x="867455" y="1938441"/>
                                </a:cubicBezTo>
                                <a:cubicBezTo>
                                  <a:pt x="890456" y="1960463"/>
                                  <a:pt x="915904" y="1978081"/>
                                  <a:pt x="939884" y="1998636"/>
                                </a:cubicBezTo>
                                <a:cubicBezTo>
                                  <a:pt x="945512" y="2003530"/>
                                  <a:pt x="951446" y="2005029"/>
                                  <a:pt x="956799" y="2004241"/>
                                </a:cubicBezTo>
                                <a:close/>
                                <a:moveTo>
                                  <a:pt x="5611342" y="2010445"/>
                                </a:moveTo>
                                <a:cubicBezTo>
                                  <a:pt x="5627400" y="2008083"/>
                                  <a:pt x="5638228" y="1985142"/>
                                  <a:pt x="5619876" y="1971561"/>
                                </a:cubicBezTo>
                                <a:cubicBezTo>
                                  <a:pt x="5594428" y="1952965"/>
                                  <a:pt x="5570937" y="1932410"/>
                                  <a:pt x="5544510" y="1915281"/>
                                </a:cubicBezTo>
                                <a:cubicBezTo>
                                  <a:pt x="5526892" y="1904025"/>
                                  <a:pt x="5506827" y="1929964"/>
                                  <a:pt x="5521998" y="1944645"/>
                                </a:cubicBezTo>
                                <a:cubicBezTo>
                                  <a:pt x="5544999" y="1966668"/>
                                  <a:pt x="5570447" y="1984285"/>
                                  <a:pt x="5594428" y="2004840"/>
                                </a:cubicBezTo>
                                <a:cubicBezTo>
                                  <a:pt x="5600056" y="2009734"/>
                                  <a:pt x="5605989" y="2011233"/>
                                  <a:pt x="5611342" y="2010445"/>
                                </a:cubicBezTo>
                                <a:close/>
                                <a:moveTo>
                                  <a:pt x="3292499" y="2032850"/>
                                </a:moveTo>
                                <a:cubicBezTo>
                                  <a:pt x="3302135" y="2034571"/>
                                  <a:pt x="3313147" y="2024661"/>
                                  <a:pt x="3306538" y="2013649"/>
                                </a:cubicBezTo>
                                <a:cubicBezTo>
                                  <a:pt x="3292837" y="1990158"/>
                                  <a:pt x="3279133" y="1967157"/>
                                  <a:pt x="3265431" y="1943666"/>
                                </a:cubicBezTo>
                                <a:cubicBezTo>
                                  <a:pt x="3256133" y="1928005"/>
                                  <a:pt x="3231664" y="1942687"/>
                                  <a:pt x="3241451" y="1957858"/>
                                </a:cubicBezTo>
                                <a:cubicBezTo>
                                  <a:pt x="3255643" y="1980860"/>
                                  <a:pt x="3269835" y="2003861"/>
                                  <a:pt x="3284027" y="2026863"/>
                                </a:cubicBezTo>
                                <a:cubicBezTo>
                                  <a:pt x="3286230" y="2030411"/>
                                  <a:pt x="3289289" y="2032277"/>
                                  <a:pt x="3292499" y="2032850"/>
                                </a:cubicBezTo>
                                <a:close/>
                                <a:moveTo>
                                  <a:pt x="2920006" y="2040307"/>
                                </a:moveTo>
                                <a:cubicBezTo>
                                  <a:pt x="2922919" y="2041178"/>
                                  <a:pt x="2926284" y="2040689"/>
                                  <a:pt x="2929710" y="2038120"/>
                                </a:cubicBezTo>
                                <a:cubicBezTo>
                                  <a:pt x="2979137" y="2001905"/>
                                  <a:pt x="3031016" y="1968626"/>
                                  <a:pt x="3084359" y="1938284"/>
                                </a:cubicBezTo>
                                <a:cubicBezTo>
                                  <a:pt x="3102467" y="1928496"/>
                                  <a:pt x="3086315" y="1900600"/>
                                  <a:pt x="3068698" y="1911367"/>
                                </a:cubicBezTo>
                                <a:cubicBezTo>
                                  <a:pt x="3015844" y="1943177"/>
                                  <a:pt x="2965437" y="1977925"/>
                                  <a:pt x="2916494" y="2015118"/>
                                </a:cubicBezTo>
                                <a:cubicBezTo>
                                  <a:pt x="2906585" y="2022826"/>
                                  <a:pt x="2911265" y="2037692"/>
                                  <a:pt x="2920006" y="2040307"/>
                                </a:cubicBezTo>
                                <a:close/>
                                <a:moveTo>
                                  <a:pt x="81986" y="2043170"/>
                                </a:moveTo>
                                <a:cubicBezTo>
                                  <a:pt x="93731" y="2045128"/>
                                  <a:pt x="102540" y="2036319"/>
                                  <a:pt x="103519" y="2025062"/>
                                </a:cubicBezTo>
                                <a:cubicBezTo>
                                  <a:pt x="103519" y="2027509"/>
                                  <a:pt x="104498" y="2022126"/>
                                  <a:pt x="104498" y="2022126"/>
                                </a:cubicBezTo>
                                <a:cubicBezTo>
                                  <a:pt x="104498" y="2021636"/>
                                  <a:pt x="105476" y="2019189"/>
                                  <a:pt x="104987" y="2020658"/>
                                </a:cubicBezTo>
                                <a:cubicBezTo>
                                  <a:pt x="106455" y="2017232"/>
                                  <a:pt x="107923" y="2015764"/>
                                  <a:pt x="109881" y="2013317"/>
                                </a:cubicBezTo>
                                <a:cubicBezTo>
                                  <a:pt x="113306" y="2009891"/>
                                  <a:pt x="118690" y="2007444"/>
                                  <a:pt x="121626" y="2006955"/>
                                </a:cubicBezTo>
                                <a:cubicBezTo>
                                  <a:pt x="131414" y="2005976"/>
                                  <a:pt x="139734" y="1999124"/>
                                  <a:pt x="139734" y="1988847"/>
                                </a:cubicBezTo>
                                <a:cubicBezTo>
                                  <a:pt x="139734" y="1979548"/>
                                  <a:pt x="131414" y="1969760"/>
                                  <a:pt x="121626" y="1970739"/>
                                </a:cubicBezTo>
                                <a:cubicBezTo>
                                  <a:pt x="94710" y="1972697"/>
                                  <a:pt x="70240" y="1992273"/>
                                  <a:pt x="66325" y="2019679"/>
                                </a:cubicBezTo>
                                <a:cubicBezTo>
                                  <a:pt x="64856" y="2030935"/>
                                  <a:pt x="69750" y="2041701"/>
                                  <a:pt x="81986" y="2043170"/>
                                </a:cubicBezTo>
                                <a:close/>
                                <a:moveTo>
                                  <a:pt x="4736529" y="2049375"/>
                                </a:moveTo>
                                <a:cubicBezTo>
                                  <a:pt x="4748275" y="2051332"/>
                                  <a:pt x="4757084" y="2042523"/>
                                  <a:pt x="4758062" y="2031267"/>
                                </a:cubicBezTo>
                                <a:cubicBezTo>
                                  <a:pt x="4758062" y="2033713"/>
                                  <a:pt x="4759041" y="2028330"/>
                                  <a:pt x="4759041" y="2028330"/>
                                </a:cubicBezTo>
                                <a:cubicBezTo>
                                  <a:pt x="4759041" y="2027841"/>
                                  <a:pt x="4760020" y="2025394"/>
                                  <a:pt x="4759531" y="2026862"/>
                                </a:cubicBezTo>
                                <a:cubicBezTo>
                                  <a:pt x="4760999" y="2023436"/>
                                  <a:pt x="4762467" y="2021968"/>
                                  <a:pt x="4764424" y="2019521"/>
                                </a:cubicBezTo>
                                <a:cubicBezTo>
                                  <a:pt x="4767850" y="2016096"/>
                                  <a:pt x="4773233" y="2013648"/>
                                  <a:pt x="4776170" y="2013159"/>
                                </a:cubicBezTo>
                                <a:cubicBezTo>
                                  <a:pt x="4785958" y="2012180"/>
                                  <a:pt x="4794278" y="2005329"/>
                                  <a:pt x="4794278" y="1995051"/>
                                </a:cubicBezTo>
                                <a:cubicBezTo>
                                  <a:pt x="4794278" y="1985752"/>
                                  <a:pt x="4785958" y="1975965"/>
                                  <a:pt x="4776170" y="1976944"/>
                                </a:cubicBezTo>
                                <a:cubicBezTo>
                                  <a:pt x="4749253" y="1978901"/>
                                  <a:pt x="4724783" y="1998478"/>
                                  <a:pt x="4720868" y="2025883"/>
                                </a:cubicBezTo>
                                <a:cubicBezTo>
                                  <a:pt x="4719400" y="2037139"/>
                                  <a:pt x="4724294" y="2047906"/>
                                  <a:pt x="4736529" y="2049375"/>
                                </a:cubicBezTo>
                                <a:close/>
                                <a:moveTo>
                                  <a:pt x="2218313" y="2057297"/>
                                </a:moveTo>
                                <a:cubicBezTo>
                                  <a:pt x="2237454" y="2063846"/>
                                  <a:pt x="2250552" y="2032615"/>
                                  <a:pt x="2231914" y="2024555"/>
                                </a:cubicBezTo>
                                <a:cubicBezTo>
                                  <a:pt x="2224358" y="2021029"/>
                                  <a:pt x="2187585" y="2004910"/>
                                  <a:pt x="2202193" y="1992317"/>
                                </a:cubicBezTo>
                                <a:cubicBezTo>
                                  <a:pt x="2209749" y="1985769"/>
                                  <a:pt x="2208742" y="1973176"/>
                                  <a:pt x="2202193" y="1966627"/>
                                </a:cubicBezTo>
                                <a:cubicBezTo>
                                  <a:pt x="2194638" y="1959071"/>
                                  <a:pt x="2184059" y="1961086"/>
                                  <a:pt x="2176503" y="1966627"/>
                                </a:cubicBezTo>
                                <a:cubicBezTo>
                                  <a:pt x="2159880" y="1979724"/>
                                  <a:pt x="2158369" y="2004406"/>
                                  <a:pt x="2167437" y="2022037"/>
                                </a:cubicBezTo>
                                <a:cubicBezTo>
                                  <a:pt x="2177008" y="2042186"/>
                                  <a:pt x="2198667" y="2050245"/>
                                  <a:pt x="2218313" y="2057297"/>
                                </a:cubicBezTo>
                                <a:close/>
                                <a:moveTo>
                                  <a:pt x="6872861" y="2063503"/>
                                </a:moveTo>
                                <a:cubicBezTo>
                                  <a:pt x="6892003" y="2070051"/>
                                  <a:pt x="6905100" y="2038820"/>
                                  <a:pt x="6886462" y="2030760"/>
                                </a:cubicBezTo>
                                <a:cubicBezTo>
                                  <a:pt x="6878906" y="2027234"/>
                                  <a:pt x="6842134" y="2011115"/>
                                  <a:pt x="6856742" y="1998522"/>
                                </a:cubicBezTo>
                                <a:cubicBezTo>
                                  <a:pt x="6864298" y="1991974"/>
                                  <a:pt x="6863290" y="1979381"/>
                                  <a:pt x="6856742" y="1972832"/>
                                </a:cubicBezTo>
                                <a:cubicBezTo>
                                  <a:pt x="6849186" y="1965276"/>
                                  <a:pt x="6838608" y="1967291"/>
                                  <a:pt x="6831052" y="1972832"/>
                                </a:cubicBezTo>
                                <a:cubicBezTo>
                                  <a:pt x="6814429" y="1985929"/>
                                  <a:pt x="6812918" y="2010611"/>
                                  <a:pt x="6821985" y="2028242"/>
                                </a:cubicBezTo>
                                <a:cubicBezTo>
                                  <a:pt x="6831556" y="2048391"/>
                                  <a:pt x="6853216" y="2056450"/>
                                  <a:pt x="6872861" y="2063503"/>
                                </a:cubicBezTo>
                                <a:close/>
                                <a:moveTo>
                                  <a:pt x="2788722" y="2081240"/>
                                </a:moveTo>
                                <a:cubicBezTo>
                                  <a:pt x="2793631" y="2080697"/>
                                  <a:pt x="2798556" y="2078005"/>
                                  <a:pt x="2802470" y="2072377"/>
                                </a:cubicBezTo>
                                <a:lnTo>
                                  <a:pt x="2818254" y="2054542"/>
                                </a:lnTo>
                                <a:lnTo>
                                  <a:pt x="2825346" y="2057899"/>
                                </a:lnTo>
                                <a:cubicBezTo>
                                  <a:pt x="2828873" y="2058466"/>
                                  <a:pt x="2832525" y="2057962"/>
                                  <a:pt x="2835548" y="2055947"/>
                                </a:cubicBezTo>
                                <a:cubicBezTo>
                                  <a:pt x="2837561" y="2054436"/>
                                  <a:pt x="2839577" y="2053429"/>
                                  <a:pt x="2842096" y="2051918"/>
                                </a:cubicBezTo>
                                <a:cubicBezTo>
                                  <a:pt x="2851665" y="2045873"/>
                                  <a:pt x="2854184" y="2032273"/>
                                  <a:pt x="2845622" y="2023709"/>
                                </a:cubicBezTo>
                                <a:lnTo>
                                  <a:pt x="2845559" y="2023688"/>
                                </a:lnTo>
                                <a:lnTo>
                                  <a:pt x="2889091" y="1974499"/>
                                </a:lnTo>
                                <a:cubicBezTo>
                                  <a:pt x="2904261" y="1959817"/>
                                  <a:pt x="2882240" y="1938773"/>
                                  <a:pt x="2866579" y="1951986"/>
                                </a:cubicBezTo>
                                <a:cubicBezTo>
                                  <a:pt x="2831345" y="1981350"/>
                                  <a:pt x="2801979" y="2014628"/>
                                  <a:pt x="2772616" y="2049375"/>
                                </a:cubicBezTo>
                                <a:cubicBezTo>
                                  <a:pt x="2759403" y="2065158"/>
                                  <a:pt x="2773994" y="2082868"/>
                                  <a:pt x="2788722" y="2081240"/>
                                </a:cubicBezTo>
                                <a:close/>
                                <a:moveTo>
                                  <a:pt x="3423838" y="2083104"/>
                                </a:moveTo>
                                <a:cubicBezTo>
                                  <a:pt x="3434757" y="2086201"/>
                                  <a:pt x="3449807" y="2076290"/>
                                  <a:pt x="3445035" y="2063077"/>
                                </a:cubicBezTo>
                                <a:cubicBezTo>
                                  <a:pt x="3426927" y="2017074"/>
                                  <a:pt x="3405394" y="1973519"/>
                                  <a:pt x="3377990" y="1932410"/>
                                </a:cubicBezTo>
                                <a:cubicBezTo>
                                  <a:pt x="3365265" y="1913812"/>
                                  <a:pt x="3335413" y="1930942"/>
                                  <a:pt x="3347646" y="1950028"/>
                                </a:cubicBezTo>
                                <a:cubicBezTo>
                                  <a:pt x="3373096" y="1990158"/>
                                  <a:pt x="3396096" y="2031756"/>
                                  <a:pt x="3415182" y="2075312"/>
                                </a:cubicBezTo>
                                <a:cubicBezTo>
                                  <a:pt x="3417017" y="2079594"/>
                                  <a:pt x="3420199" y="2082072"/>
                                  <a:pt x="3423838" y="2083104"/>
                                </a:cubicBezTo>
                                <a:close/>
                                <a:moveTo>
                                  <a:pt x="863462" y="2087070"/>
                                </a:moveTo>
                                <a:cubicBezTo>
                                  <a:pt x="876262" y="2086726"/>
                                  <a:pt x="887273" y="2069108"/>
                                  <a:pt x="876262" y="2055894"/>
                                </a:cubicBezTo>
                                <a:cubicBezTo>
                                  <a:pt x="836622" y="2008914"/>
                                  <a:pt x="814111" y="1952633"/>
                                  <a:pt x="803343" y="1892438"/>
                                </a:cubicBezTo>
                                <a:cubicBezTo>
                                  <a:pt x="799917" y="1873352"/>
                                  <a:pt x="767618" y="1877267"/>
                                  <a:pt x="769086" y="1896843"/>
                                </a:cubicBezTo>
                                <a:cubicBezTo>
                                  <a:pt x="773979" y="1966826"/>
                                  <a:pt x="804323" y="2029468"/>
                                  <a:pt x="850814" y="2080854"/>
                                </a:cubicBezTo>
                                <a:cubicBezTo>
                                  <a:pt x="854729" y="2085380"/>
                                  <a:pt x="859195" y="2087185"/>
                                  <a:pt x="863462" y="2087070"/>
                                </a:cubicBezTo>
                                <a:close/>
                                <a:moveTo>
                                  <a:pt x="5518007" y="2093275"/>
                                </a:moveTo>
                                <a:cubicBezTo>
                                  <a:pt x="5530807" y="2092930"/>
                                  <a:pt x="5541818" y="2075313"/>
                                  <a:pt x="5530807" y="2062099"/>
                                </a:cubicBezTo>
                                <a:cubicBezTo>
                                  <a:pt x="5491167" y="2015118"/>
                                  <a:pt x="5468655" y="1958837"/>
                                  <a:pt x="5457888" y="1898642"/>
                                </a:cubicBezTo>
                                <a:cubicBezTo>
                                  <a:pt x="5454463" y="1879556"/>
                                  <a:pt x="5422163" y="1883471"/>
                                  <a:pt x="5423631" y="1903046"/>
                                </a:cubicBezTo>
                                <a:cubicBezTo>
                                  <a:pt x="5428525" y="1973030"/>
                                  <a:pt x="5458867" y="2035672"/>
                                  <a:pt x="5505359" y="2087058"/>
                                </a:cubicBezTo>
                                <a:cubicBezTo>
                                  <a:pt x="5509274" y="2091585"/>
                                  <a:pt x="5513740" y="2093389"/>
                                  <a:pt x="5518007" y="2093275"/>
                                </a:cubicBezTo>
                                <a:close/>
                                <a:moveTo>
                                  <a:pt x="1137276" y="2095353"/>
                                </a:moveTo>
                                <a:cubicBezTo>
                                  <a:pt x="1149643" y="2092791"/>
                                  <a:pt x="1159808" y="2080058"/>
                                  <a:pt x="1152441" y="2063341"/>
                                </a:cubicBezTo>
                                <a:cubicBezTo>
                                  <a:pt x="1144381" y="2045208"/>
                                  <a:pt x="1150426" y="2018006"/>
                                  <a:pt x="1162515" y="2002895"/>
                                </a:cubicBezTo>
                                <a:cubicBezTo>
                                  <a:pt x="1179642" y="1981235"/>
                                  <a:pt x="1150426" y="1950508"/>
                                  <a:pt x="1131284" y="1971664"/>
                                </a:cubicBezTo>
                                <a:cubicBezTo>
                                  <a:pt x="1103579" y="2002895"/>
                                  <a:pt x="1097031" y="2041178"/>
                                  <a:pt x="1111640" y="2079964"/>
                                </a:cubicBezTo>
                                <a:cubicBezTo>
                                  <a:pt x="1114536" y="2087520"/>
                                  <a:pt x="1119352" y="2092116"/>
                                  <a:pt x="1124744" y="2094296"/>
                                </a:cubicBezTo>
                                <a:cubicBezTo>
                                  <a:pt x="1128787" y="2095932"/>
                                  <a:pt x="1133154" y="2096207"/>
                                  <a:pt x="1137276" y="2095353"/>
                                </a:cubicBezTo>
                                <a:close/>
                                <a:moveTo>
                                  <a:pt x="3039649" y="2095473"/>
                                </a:moveTo>
                                <a:cubicBezTo>
                                  <a:pt x="3043591" y="2094804"/>
                                  <a:pt x="3047370" y="2092569"/>
                                  <a:pt x="3050140" y="2088287"/>
                                </a:cubicBezTo>
                                <a:cubicBezTo>
                                  <a:pt x="3063236" y="2068642"/>
                                  <a:pt x="3076333" y="2048492"/>
                                  <a:pt x="3088927" y="2028344"/>
                                </a:cubicBezTo>
                                <a:cubicBezTo>
                                  <a:pt x="3100008" y="2010210"/>
                                  <a:pt x="3072304" y="1994090"/>
                                  <a:pt x="3060213" y="2011721"/>
                                </a:cubicBezTo>
                                <a:cubicBezTo>
                                  <a:pt x="3047118" y="2031366"/>
                                  <a:pt x="3034522" y="2052018"/>
                                  <a:pt x="3022435" y="2072168"/>
                                </a:cubicBezTo>
                                <a:cubicBezTo>
                                  <a:pt x="3014501" y="2085391"/>
                                  <a:pt x="3027819" y="2097480"/>
                                  <a:pt x="3039649" y="2095473"/>
                                </a:cubicBezTo>
                                <a:close/>
                                <a:moveTo>
                                  <a:pt x="5791823" y="2101559"/>
                                </a:moveTo>
                                <a:cubicBezTo>
                                  <a:pt x="5804190" y="2098996"/>
                                  <a:pt x="5814355" y="2086263"/>
                                  <a:pt x="5806988" y="2069546"/>
                                </a:cubicBezTo>
                                <a:cubicBezTo>
                                  <a:pt x="5798928" y="2051413"/>
                                  <a:pt x="5804973" y="2024211"/>
                                  <a:pt x="5817062" y="2009100"/>
                                </a:cubicBezTo>
                                <a:cubicBezTo>
                                  <a:pt x="5834189" y="1987439"/>
                                  <a:pt x="5804973" y="1956713"/>
                                  <a:pt x="5785831" y="1977869"/>
                                </a:cubicBezTo>
                                <a:cubicBezTo>
                                  <a:pt x="5758126" y="2009100"/>
                                  <a:pt x="5751578" y="2047383"/>
                                  <a:pt x="5766186" y="2086169"/>
                                </a:cubicBezTo>
                                <a:cubicBezTo>
                                  <a:pt x="5769082" y="2093725"/>
                                  <a:pt x="5773899" y="2098322"/>
                                  <a:pt x="5779291" y="2100502"/>
                                </a:cubicBezTo>
                                <a:cubicBezTo>
                                  <a:pt x="5783334" y="2102137"/>
                                  <a:pt x="5787701" y="2102413"/>
                                  <a:pt x="5791823" y="2101559"/>
                                </a:cubicBezTo>
                                <a:close/>
                                <a:moveTo>
                                  <a:pt x="3504985" y="2104809"/>
                                </a:moveTo>
                                <a:cubicBezTo>
                                  <a:pt x="3523121" y="2104809"/>
                                  <a:pt x="3523121" y="2077103"/>
                                  <a:pt x="3504985" y="2077103"/>
                                </a:cubicBezTo>
                                <a:cubicBezTo>
                                  <a:pt x="3486854" y="2077103"/>
                                  <a:pt x="3486854" y="2104809"/>
                                  <a:pt x="3504985" y="2104809"/>
                                </a:cubicBezTo>
                                <a:close/>
                                <a:moveTo>
                                  <a:pt x="4067338" y="2115891"/>
                                </a:moveTo>
                                <a:lnTo>
                                  <a:pt x="4068144" y="2115891"/>
                                </a:lnTo>
                                <a:cubicBezTo>
                                  <a:pt x="4067640" y="2115891"/>
                                  <a:pt x="4067136" y="2115388"/>
                                  <a:pt x="4066129" y="2115388"/>
                                </a:cubicBezTo>
                                <a:close/>
                                <a:moveTo>
                                  <a:pt x="2944412" y="2117465"/>
                                </a:moveTo>
                                <a:cubicBezTo>
                                  <a:pt x="2949638" y="2114757"/>
                                  <a:pt x="2953669" y="2109594"/>
                                  <a:pt x="2954424" y="2103298"/>
                                </a:cubicBezTo>
                                <a:cubicBezTo>
                                  <a:pt x="2955432" y="2097757"/>
                                  <a:pt x="2953417" y="2092216"/>
                                  <a:pt x="2949387" y="2087682"/>
                                </a:cubicBezTo>
                                <a:cubicBezTo>
                                  <a:pt x="2945358" y="2084156"/>
                                  <a:pt x="2937801" y="2081638"/>
                                  <a:pt x="2931756" y="2083652"/>
                                </a:cubicBezTo>
                                <a:cubicBezTo>
                                  <a:pt x="2930246" y="2084156"/>
                                  <a:pt x="2928733" y="2084660"/>
                                  <a:pt x="2927223" y="2085164"/>
                                </a:cubicBezTo>
                                <a:cubicBezTo>
                                  <a:pt x="2921178" y="2087179"/>
                                  <a:pt x="2916644" y="2091712"/>
                                  <a:pt x="2915637" y="2098260"/>
                                </a:cubicBezTo>
                                <a:cubicBezTo>
                                  <a:pt x="2914629" y="2104809"/>
                                  <a:pt x="2917652" y="2110854"/>
                                  <a:pt x="2923193" y="2114380"/>
                                </a:cubicBezTo>
                                <a:cubicBezTo>
                                  <a:pt x="2924705" y="2115387"/>
                                  <a:pt x="2926215" y="2115891"/>
                                  <a:pt x="2927223" y="2116898"/>
                                </a:cubicBezTo>
                                <a:cubicBezTo>
                                  <a:pt x="2932764" y="2120424"/>
                                  <a:pt x="2939187" y="2120172"/>
                                  <a:pt x="2944412" y="2117465"/>
                                </a:cubicBezTo>
                                <a:close/>
                                <a:moveTo>
                                  <a:pt x="4071263" y="2117527"/>
                                </a:moveTo>
                                <a:lnTo>
                                  <a:pt x="4067338" y="2115891"/>
                                </a:lnTo>
                                <a:lnTo>
                                  <a:pt x="4057565" y="2115891"/>
                                </a:lnTo>
                                <a:lnTo>
                                  <a:pt x="4058652" y="2116183"/>
                                </a:lnTo>
                                <a:lnTo>
                                  <a:pt x="4067424" y="2117301"/>
                                </a:lnTo>
                                <a:close/>
                                <a:moveTo>
                                  <a:pt x="4083080" y="2132177"/>
                                </a:moveTo>
                                <a:lnTo>
                                  <a:pt x="4083242" y="2131777"/>
                                </a:lnTo>
                                <a:lnTo>
                                  <a:pt x="4083207" y="2131693"/>
                                </a:lnTo>
                                <a:close/>
                                <a:moveTo>
                                  <a:pt x="4083759" y="2133018"/>
                                </a:moveTo>
                                <a:lnTo>
                                  <a:pt x="4083299" y="2131636"/>
                                </a:lnTo>
                                <a:lnTo>
                                  <a:pt x="4083242" y="2131777"/>
                                </a:lnTo>
                                <a:close/>
                                <a:moveTo>
                                  <a:pt x="4082577" y="2134099"/>
                                </a:moveTo>
                                <a:lnTo>
                                  <a:pt x="4083080" y="2132177"/>
                                </a:lnTo>
                                <a:lnTo>
                                  <a:pt x="4082490" y="2133636"/>
                                </a:lnTo>
                                <a:close/>
                                <a:moveTo>
                                  <a:pt x="4499803" y="2139561"/>
                                </a:moveTo>
                                <a:cubicBezTo>
                                  <a:pt x="4502907" y="2139729"/>
                                  <a:pt x="4506149" y="2138567"/>
                                  <a:pt x="4508963" y="2135508"/>
                                </a:cubicBezTo>
                                <a:cubicBezTo>
                                  <a:pt x="4552519" y="2089016"/>
                                  <a:pt x="4599501" y="2044481"/>
                                  <a:pt x="4651376" y="2007287"/>
                                </a:cubicBezTo>
                                <a:cubicBezTo>
                                  <a:pt x="4668994" y="1994563"/>
                                  <a:pt x="4649418" y="1968625"/>
                                  <a:pt x="4632779" y="1983307"/>
                                </a:cubicBezTo>
                                <a:cubicBezTo>
                                  <a:pt x="4583350" y="2026373"/>
                                  <a:pt x="4534901" y="2069440"/>
                                  <a:pt x="4490856" y="2117400"/>
                                </a:cubicBezTo>
                                <a:cubicBezTo>
                                  <a:pt x="4482414" y="2126577"/>
                                  <a:pt x="4490489" y="2139056"/>
                                  <a:pt x="4499803" y="2139561"/>
                                </a:cubicBezTo>
                                <a:close/>
                                <a:moveTo>
                                  <a:pt x="3620338" y="2148633"/>
                                </a:moveTo>
                                <a:cubicBezTo>
                                  <a:pt x="3623864" y="2147626"/>
                                  <a:pt x="3625877" y="2145611"/>
                                  <a:pt x="3628900" y="2143596"/>
                                </a:cubicBezTo>
                                <a:cubicBezTo>
                                  <a:pt x="3633434" y="2140070"/>
                                  <a:pt x="3637464" y="2135536"/>
                                  <a:pt x="3636959" y="2128988"/>
                                </a:cubicBezTo>
                                <a:cubicBezTo>
                                  <a:pt x="3636959" y="2124455"/>
                                  <a:pt x="3635447" y="2120425"/>
                                  <a:pt x="3631922" y="2116899"/>
                                </a:cubicBezTo>
                                <a:cubicBezTo>
                                  <a:pt x="3628900" y="2113876"/>
                                  <a:pt x="3624365" y="2111861"/>
                                  <a:pt x="3619834" y="2111861"/>
                                </a:cubicBezTo>
                                <a:cubicBezTo>
                                  <a:pt x="3613286" y="2112365"/>
                                  <a:pt x="3608754" y="2115891"/>
                                  <a:pt x="3605226" y="2120928"/>
                                </a:cubicBezTo>
                                <a:cubicBezTo>
                                  <a:pt x="3603715" y="2122943"/>
                                  <a:pt x="3602205" y="2124958"/>
                                  <a:pt x="3601196" y="2127477"/>
                                </a:cubicBezTo>
                                <a:cubicBezTo>
                                  <a:pt x="3598679" y="2133521"/>
                                  <a:pt x="3599182" y="2140573"/>
                                  <a:pt x="3604220" y="2145107"/>
                                </a:cubicBezTo>
                                <a:cubicBezTo>
                                  <a:pt x="3608250" y="2149137"/>
                                  <a:pt x="3614798" y="2150648"/>
                                  <a:pt x="3620338" y="2148633"/>
                                </a:cubicBezTo>
                                <a:close/>
                                <a:moveTo>
                                  <a:pt x="4078521" y="2149586"/>
                                </a:moveTo>
                                <a:lnTo>
                                  <a:pt x="4079876" y="2149060"/>
                                </a:lnTo>
                                <a:lnTo>
                                  <a:pt x="4083759" y="2142589"/>
                                </a:lnTo>
                                <a:lnTo>
                                  <a:pt x="4083759" y="2140407"/>
                                </a:lnTo>
                                <a:lnTo>
                                  <a:pt x="4082577" y="2134099"/>
                                </a:lnTo>
                                <a:close/>
                                <a:moveTo>
                                  <a:pt x="1194953" y="2151393"/>
                                </a:moveTo>
                                <a:lnTo>
                                  <a:pt x="1194984" y="2151300"/>
                                </a:lnTo>
                                <a:lnTo>
                                  <a:pt x="1194929" y="2151109"/>
                                </a:lnTo>
                                <a:lnTo>
                                  <a:pt x="1194910" y="2151202"/>
                                </a:lnTo>
                                <a:close/>
                                <a:moveTo>
                                  <a:pt x="1195034" y="2151478"/>
                                </a:moveTo>
                                <a:lnTo>
                                  <a:pt x="1195255" y="2150487"/>
                                </a:lnTo>
                                <a:lnTo>
                                  <a:pt x="1194984" y="2151300"/>
                                </a:lnTo>
                                <a:close/>
                                <a:moveTo>
                                  <a:pt x="4035065" y="2151824"/>
                                </a:moveTo>
                                <a:lnTo>
                                  <a:pt x="4034394" y="2150648"/>
                                </a:lnTo>
                                <a:cubicBezTo>
                                  <a:pt x="4034394" y="2150648"/>
                                  <a:pt x="4034394" y="2151152"/>
                                  <a:pt x="4034394" y="2151152"/>
                                </a:cubicBezTo>
                                <a:close/>
                                <a:moveTo>
                                  <a:pt x="18062" y="2153004"/>
                                </a:moveTo>
                                <a:cubicBezTo>
                                  <a:pt x="47278" y="2143433"/>
                                  <a:pt x="76493" y="2141418"/>
                                  <a:pt x="107221" y="2144944"/>
                                </a:cubicBezTo>
                                <a:cubicBezTo>
                                  <a:pt x="124347" y="2146959"/>
                                  <a:pt x="128881" y="2116735"/>
                                  <a:pt x="111250" y="2114217"/>
                                </a:cubicBezTo>
                                <a:cubicBezTo>
                                  <a:pt x="76493" y="2109179"/>
                                  <a:pt x="42744" y="2112706"/>
                                  <a:pt x="10002" y="2124291"/>
                                </a:cubicBezTo>
                                <a:cubicBezTo>
                                  <a:pt x="-7628" y="2130336"/>
                                  <a:pt x="-72" y="2159049"/>
                                  <a:pt x="18062" y="2153004"/>
                                </a:cubicBezTo>
                                <a:close/>
                                <a:moveTo>
                                  <a:pt x="3852698" y="2154029"/>
                                </a:moveTo>
                                <a:lnTo>
                                  <a:pt x="3852779" y="2154018"/>
                                </a:lnTo>
                                <a:lnTo>
                                  <a:pt x="3853671" y="2153126"/>
                                </a:lnTo>
                                <a:lnTo>
                                  <a:pt x="3853284" y="2153358"/>
                                </a:lnTo>
                                <a:close/>
                                <a:moveTo>
                                  <a:pt x="3852202" y="2154594"/>
                                </a:moveTo>
                                <a:lnTo>
                                  <a:pt x="3852698" y="2154029"/>
                                </a:lnTo>
                                <a:lnTo>
                                  <a:pt x="3852529" y="2154050"/>
                                </a:lnTo>
                                <a:close/>
                                <a:moveTo>
                                  <a:pt x="3852202" y="2154594"/>
                                </a:moveTo>
                                <a:lnTo>
                                  <a:pt x="3852635" y="2154594"/>
                                </a:lnTo>
                                <a:lnTo>
                                  <a:pt x="3853118" y="2153975"/>
                                </a:lnTo>
                                <a:lnTo>
                                  <a:pt x="3852779" y="2154018"/>
                                </a:lnTo>
                                <a:close/>
                                <a:moveTo>
                                  <a:pt x="3852548" y="2154707"/>
                                </a:moveTo>
                                <a:lnTo>
                                  <a:pt x="3853671" y="2154594"/>
                                </a:lnTo>
                                <a:lnTo>
                                  <a:pt x="3852635" y="2154594"/>
                                </a:lnTo>
                                <a:close/>
                                <a:moveTo>
                                  <a:pt x="5849501" y="2157599"/>
                                </a:moveTo>
                                <a:lnTo>
                                  <a:pt x="5849532" y="2157506"/>
                                </a:lnTo>
                                <a:lnTo>
                                  <a:pt x="5849478" y="2157315"/>
                                </a:lnTo>
                                <a:lnTo>
                                  <a:pt x="5849459" y="2157408"/>
                                </a:lnTo>
                                <a:close/>
                                <a:moveTo>
                                  <a:pt x="5849583" y="2157684"/>
                                </a:moveTo>
                                <a:lnTo>
                                  <a:pt x="5849804" y="2156692"/>
                                </a:lnTo>
                                <a:lnTo>
                                  <a:pt x="5849532" y="2157506"/>
                                </a:lnTo>
                                <a:close/>
                                <a:moveTo>
                                  <a:pt x="4077211" y="2157701"/>
                                </a:moveTo>
                                <a:cubicBezTo>
                                  <a:pt x="4078218" y="2156189"/>
                                  <a:pt x="4079226" y="2154678"/>
                                  <a:pt x="4080737" y="2153167"/>
                                </a:cubicBezTo>
                                <a:lnTo>
                                  <a:pt x="4077364" y="2157383"/>
                                </a:lnTo>
                                <a:close/>
                                <a:moveTo>
                                  <a:pt x="4076707" y="2158204"/>
                                </a:moveTo>
                                <a:cubicBezTo>
                                  <a:pt x="4076707" y="2158204"/>
                                  <a:pt x="4077211" y="2157701"/>
                                  <a:pt x="4077211" y="2157701"/>
                                </a:cubicBezTo>
                                <a:lnTo>
                                  <a:pt x="4077004" y="2157833"/>
                                </a:lnTo>
                                <a:close/>
                                <a:moveTo>
                                  <a:pt x="4672609" y="2159209"/>
                                </a:moveTo>
                                <a:cubicBezTo>
                                  <a:pt x="4701825" y="2149638"/>
                                  <a:pt x="4731040" y="2147623"/>
                                  <a:pt x="4761768" y="2151149"/>
                                </a:cubicBezTo>
                                <a:cubicBezTo>
                                  <a:pt x="4778894" y="2153164"/>
                                  <a:pt x="4783428" y="2122940"/>
                                  <a:pt x="4765797" y="2120422"/>
                                </a:cubicBezTo>
                                <a:cubicBezTo>
                                  <a:pt x="4731040" y="2115385"/>
                                  <a:pt x="4697291" y="2118910"/>
                                  <a:pt x="4664549" y="2130497"/>
                                </a:cubicBezTo>
                                <a:cubicBezTo>
                                  <a:pt x="4646919" y="2136541"/>
                                  <a:pt x="4654475" y="2165254"/>
                                  <a:pt x="4672609" y="2159209"/>
                                </a:cubicBezTo>
                                <a:close/>
                                <a:moveTo>
                                  <a:pt x="4039747" y="2160016"/>
                                </a:moveTo>
                                <a:lnTo>
                                  <a:pt x="4038480" y="2155237"/>
                                </a:lnTo>
                                <a:lnTo>
                                  <a:pt x="4035065" y="2151824"/>
                                </a:lnTo>
                                <a:close/>
                                <a:moveTo>
                                  <a:pt x="4040439" y="2161226"/>
                                </a:moveTo>
                                <a:lnTo>
                                  <a:pt x="4039747" y="2160016"/>
                                </a:lnTo>
                                <a:lnTo>
                                  <a:pt x="4039935" y="2160723"/>
                                </a:lnTo>
                                <a:cubicBezTo>
                                  <a:pt x="4039935" y="2160723"/>
                                  <a:pt x="4040439" y="2161226"/>
                                  <a:pt x="4040439" y="2161226"/>
                                </a:cubicBezTo>
                                <a:close/>
                                <a:moveTo>
                                  <a:pt x="4072475" y="2161414"/>
                                </a:moveTo>
                                <a:lnTo>
                                  <a:pt x="4073181" y="2161226"/>
                                </a:lnTo>
                                <a:cubicBezTo>
                                  <a:pt x="4073181" y="2161226"/>
                                  <a:pt x="4073685" y="2160723"/>
                                  <a:pt x="4073685" y="2160723"/>
                                </a:cubicBezTo>
                                <a:close/>
                                <a:moveTo>
                                  <a:pt x="3832627" y="2164872"/>
                                </a:moveTo>
                                <a:cubicBezTo>
                                  <a:pt x="3837032" y="2165850"/>
                                  <a:pt x="3841926" y="2165239"/>
                                  <a:pt x="3845963" y="2163159"/>
                                </a:cubicBezTo>
                                <a:lnTo>
                                  <a:pt x="3852548" y="2154707"/>
                                </a:lnTo>
                                <a:lnTo>
                                  <a:pt x="3850490" y="2154913"/>
                                </a:lnTo>
                                <a:lnTo>
                                  <a:pt x="3852202" y="2155084"/>
                                </a:lnTo>
                                <a:cubicBezTo>
                                  <a:pt x="3850734" y="2155084"/>
                                  <a:pt x="3849756" y="2155084"/>
                                  <a:pt x="3848777" y="2155084"/>
                                </a:cubicBezTo>
                                <a:lnTo>
                                  <a:pt x="3850490" y="2154913"/>
                                </a:lnTo>
                                <a:lnTo>
                                  <a:pt x="3847309" y="2154594"/>
                                </a:lnTo>
                                <a:cubicBezTo>
                                  <a:pt x="3847798" y="2154594"/>
                                  <a:pt x="3847798" y="2154594"/>
                                  <a:pt x="3848287" y="2154594"/>
                                </a:cubicBezTo>
                                <a:lnTo>
                                  <a:pt x="3852529" y="2154050"/>
                                </a:lnTo>
                                <a:lnTo>
                                  <a:pt x="3852753" y="2153677"/>
                                </a:lnTo>
                                <a:lnTo>
                                  <a:pt x="3853284" y="2153358"/>
                                </a:lnTo>
                                <a:lnTo>
                                  <a:pt x="3853487" y="2153126"/>
                                </a:lnTo>
                                <a:cubicBezTo>
                                  <a:pt x="3854038" y="2152515"/>
                                  <a:pt x="3854405" y="2152147"/>
                                  <a:pt x="3853671" y="2153126"/>
                                </a:cubicBezTo>
                                <a:cubicBezTo>
                                  <a:pt x="3852692" y="2155084"/>
                                  <a:pt x="3854649" y="2151169"/>
                                  <a:pt x="3854649" y="2151169"/>
                                </a:cubicBezTo>
                                <a:cubicBezTo>
                                  <a:pt x="3854649" y="2151169"/>
                                  <a:pt x="3854160" y="2152637"/>
                                  <a:pt x="3854160" y="2152637"/>
                                </a:cubicBezTo>
                                <a:lnTo>
                                  <a:pt x="3853118" y="2153975"/>
                                </a:lnTo>
                                <a:lnTo>
                                  <a:pt x="3862113" y="2152820"/>
                                </a:lnTo>
                                <a:cubicBezTo>
                                  <a:pt x="3866273" y="2150679"/>
                                  <a:pt x="3869576" y="2147009"/>
                                  <a:pt x="3870800" y="2141870"/>
                                </a:cubicBezTo>
                                <a:cubicBezTo>
                                  <a:pt x="3871779" y="2137466"/>
                                  <a:pt x="3871779" y="2132083"/>
                                  <a:pt x="3868842" y="2127678"/>
                                </a:cubicBezTo>
                                <a:cubicBezTo>
                                  <a:pt x="3865417" y="2124252"/>
                                  <a:pt x="3861501" y="2120336"/>
                                  <a:pt x="3857096" y="2119847"/>
                                </a:cubicBezTo>
                                <a:cubicBezTo>
                                  <a:pt x="3851713" y="2119358"/>
                                  <a:pt x="3847798" y="2118868"/>
                                  <a:pt x="3842904" y="2119847"/>
                                </a:cubicBezTo>
                                <a:cubicBezTo>
                                  <a:pt x="3839478" y="2120826"/>
                                  <a:pt x="3836542" y="2122294"/>
                                  <a:pt x="3833606" y="2124252"/>
                                </a:cubicBezTo>
                                <a:cubicBezTo>
                                  <a:pt x="3827244" y="2128656"/>
                                  <a:pt x="3821371" y="2135508"/>
                                  <a:pt x="3820392" y="2143828"/>
                                </a:cubicBezTo>
                                <a:cubicBezTo>
                                  <a:pt x="3819903" y="2148722"/>
                                  <a:pt x="3819414" y="2152637"/>
                                  <a:pt x="3822350" y="2157041"/>
                                </a:cubicBezTo>
                                <a:cubicBezTo>
                                  <a:pt x="3824308" y="2160467"/>
                                  <a:pt x="3828712" y="2163893"/>
                                  <a:pt x="3832627" y="2164872"/>
                                </a:cubicBezTo>
                                <a:close/>
                                <a:moveTo>
                                  <a:pt x="4063106" y="2166767"/>
                                </a:moveTo>
                                <a:lnTo>
                                  <a:pt x="4072475" y="2161414"/>
                                </a:lnTo>
                                <a:lnTo>
                                  <a:pt x="4070695" y="2161889"/>
                                </a:lnTo>
                                <a:close/>
                                <a:moveTo>
                                  <a:pt x="4050513" y="2167271"/>
                                </a:moveTo>
                                <a:lnTo>
                                  <a:pt x="4070695" y="2161889"/>
                                </a:lnTo>
                                <a:lnTo>
                                  <a:pt x="4077004" y="2157833"/>
                                </a:lnTo>
                                <a:lnTo>
                                  <a:pt x="4077364" y="2157383"/>
                                </a:lnTo>
                                <a:lnTo>
                                  <a:pt x="4081728" y="2148343"/>
                                </a:lnTo>
                                <a:lnTo>
                                  <a:pt x="4079876" y="2149060"/>
                                </a:lnTo>
                                <a:lnTo>
                                  <a:pt x="4077715" y="2152663"/>
                                </a:lnTo>
                                <a:lnTo>
                                  <a:pt x="4078521" y="2149586"/>
                                </a:lnTo>
                                <a:lnTo>
                                  <a:pt x="4075571" y="2150729"/>
                                </a:lnTo>
                                <a:lnTo>
                                  <a:pt x="4075390" y="2151175"/>
                                </a:lnTo>
                                <a:lnTo>
                                  <a:pt x="4076707" y="2150648"/>
                                </a:lnTo>
                                <a:cubicBezTo>
                                  <a:pt x="4076203" y="2151152"/>
                                  <a:pt x="4075700" y="2151152"/>
                                  <a:pt x="4075196" y="2151656"/>
                                </a:cubicBezTo>
                                <a:lnTo>
                                  <a:pt x="4075390" y="2151175"/>
                                </a:lnTo>
                                <a:lnTo>
                                  <a:pt x="4074188" y="2151656"/>
                                </a:lnTo>
                                <a:lnTo>
                                  <a:pt x="4073942" y="2151360"/>
                                </a:lnTo>
                                <a:lnTo>
                                  <a:pt x="4073181" y="2151656"/>
                                </a:lnTo>
                                <a:cubicBezTo>
                                  <a:pt x="4071670" y="2151656"/>
                                  <a:pt x="4072803" y="2151404"/>
                                  <a:pt x="4073874" y="2151278"/>
                                </a:cubicBezTo>
                                <a:lnTo>
                                  <a:pt x="4073942" y="2151360"/>
                                </a:lnTo>
                                <a:lnTo>
                                  <a:pt x="4075571" y="2150729"/>
                                </a:lnTo>
                                <a:lnTo>
                                  <a:pt x="4082490" y="2133636"/>
                                </a:lnTo>
                                <a:lnTo>
                                  <a:pt x="4081241" y="2126973"/>
                                </a:lnTo>
                                <a:lnTo>
                                  <a:pt x="4083207" y="2131693"/>
                                </a:lnTo>
                                <a:lnTo>
                                  <a:pt x="4083256" y="2131507"/>
                                </a:lnTo>
                                <a:lnTo>
                                  <a:pt x="4083299" y="2131636"/>
                                </a:lnTo>
                                <a:lnTo>
                                  <a:pt x="4083759" y="2130499"/>
                                </a:lnTo>
                                <a:lnTo>
                                  <a:pt x="4083759" y="2133018"/>
                                </a:lnTo>
                                <a:lnTo>
                                  <a:pt x="4083759" y="2140407"/>
                                </a:lnTo>
                                <a:lnTo>
                                  <a:pt x="4084263" y="2143092"/>
                                </a:lnTo>
                                <a:lnTo>
                                  <a:pt x="4081728" y="2148343"/>
                                </a:lnTo>
                                <a:lnTo>
                                  <a:pt x="4084389" y="2147311"/>
                                </a:lnTo>
                                <a:cubicBezTo>
                                  <a:pt x="4087411" y="2144604"/>
                                  <a:pt x="4089552" y="2140826"/>
                                  <a:pt x="4090308" y="2136544"/>
                                </a:cubicBezTo>
                                <a:cubicBezTo>
                                  <a:pt x="4091315" y="2127981"/>
                                  <a:pt x="4086278" y="2121432"/>
                                  <a:pt x="4077715" y="2117906"/>
                                </a:cubicBezTo>
                                <a:lnTo>
                                  <a:pt x="4071263" y="2117527"/>
                                </a:lnTo>
                                <a:lnTo>
                                  <a:pt x="4072174" y="2117906"/>
                                </a:lnTo>
                                <a:lnTo>
                                  <a:pt x="4067424" y="2117301"/>
                                </a:lnTo>
                                <a:lnTo>
                                  <a:pt x="4061526" y="2116954"/>
                                </a:lnTo>
                                <a:lnTo>
                                  <a:pt x="4078218" y="2121432"/>
                                </a:lnTo>
                                <a:cubicBezTo>
                                  <a:pt x="4078218" y="2121432"/>
                                  <a:pt x="4078722" y="2121936"/>
                                  <a:pt x="4078722" y="2121936"/>
                                </a:cubicBezTo>
                                <a:cubicBezTo>
                                  <a:pt x="4072677" y="2119921"/>
                                  <a:pt x="4066633" y="2118410"/>
                                  <a:pt x="4060588" y="2116899"/>
                                </a:cubicBezTo>
                                <a:lnTo>
                                  <a:pt x="4061526" y="2116954"/>
                                </a:lnTo>
                                <a:lnTo>
                                  <a:pt x="4058652" y="2116183"/>
                                </a:lnTo>
                                <a:lnTo>
                                  <a:pt x="4052906" y="2115451"/>
                                </a:lnTo>
                                <a:cubicBezTo>
                                  <a:pt x="4046735" y="2117025"/>
                                  <a:pt x="4041194" y="2120929"/>
                                  <a:pt x="4037416" y="2126973"/>
                                </a:cubicBezTo>
                                <a:cubicBezTo>
                                  <a:pt x="4035401" y="2129996"/>
                                  <a:pt x="4034394" y="2133018"/>
                                  <a:pt x="4033386" y="2136040"/>
                                </a:cubicBezTo>
                                <a:lnTo>
                                  <a:pt x="4038480" y="2155237"/>
                                </a:lnTo>
                                <a:close/>
                                <a:moveTo>
                                  <a:pt x="2758119" y="2170990"/>
                                </a:moveTo>
                                <a:cubicBezTo>
                                  <a:pt x="2762707" y="2170990"/>
                                  <a:pt x="2767234" y="2169277"/>
                                  <a:pt x="2770170" y="2165851"/>
                                </a:cubicBezTo>
                                <a:cubicBezTo>
                                  <a:pt x="2777022" y="2159000"/>
                                  <a:pt x="2777512" y="2147744"/>
                                  <a:pt x="2770660" y="2140891"/>
                                </a:cubicBezTo>
                                <a:cubicBezTo>
                                  <a:pt x="2765767" y="2135998"/>
                                  <a:pt x="2760871" y="2131104"/>
                                  <a:pt x="2753042" y="2131593"/>
                                </a:cubicBezTo>
                                <a:cubicBezTo>
                                  <a:pt x="2743743" y="2132083"/>
                                  <a:pt x="2736890" y="2138934"/>
                                  <a:pt x="2736401" y="2148233"/>
                                </a:cubicBezTo>
                                <a:cubicBezTo>
                                  <a:pt x="2735913" y="2153616"/>
                                  <a:pt x="2738849" y="2158021"/>
                                  <a:pt x="2742274" y="2161936"/>
                                </a:cubicBezTo>
                                <a:cubicBezTo>
                                  <a:pt x="2743253" y="2163404"/>
                                  <a:pt x="2744723" y="2164383"/>
                                  <a:pt x="2745700" y="2165851"/>
                                </a:cubicBezTo>
                                <a:cubicBezTo>
                                  <a:pt x="2748882" y="2169277"/>
                                  <a:pt x="2753531" y="2170990"/>
                                  <a:pt x="2758119" y="2170990"/>
                                </a:cubicBezTo>
                                <a:close/>
                                <a:moveTo>
                                  <a:pt x="986559" y="2175612"/>
                                </a:moveTo>
                                <a:cubicBezTo>
                                  <a:pt x="991392" y="2175551"/>
                                  <a:pt x="996164" y="2173838"/>
                                  <a:pt x="999590" y="2170412"/>
                                </a:cubicBezTo>
                                <a:cubicBezTo>
                                  <a:pt x="1011335" y="2159156"/>
                                  <a:pt x="1022591" y="2147411"/>
                                  <a:pt x="1034336" y="2136155"/>
                                </a:cubicBezTo>
                                <a:cubicBezTo>
                                  <a:pt x="1040208" y="2130282"/>
                                  <a:pt x="1040208" y="2120005"/>
                                  <a:pt x="1034336" y="2114132"/>
                                </a:cubicBezTo>
                                <a:cubicBezTo>
                                  <a:pt x="1027974" y="2107770"/>
                                  <a:pt x="1019165" y="2108749"/>
                                  <a:pt x="1012314" y="2114132"/>
                                </a:cubicBezTo>
                                <a:cubicBezTo>
                                  <a:pt x="999100" y="2124410"/>
                                  <a:pt x="986375" y="2134198"/>
                                  <a:pt x="973162" y="2144475"/>
                                </a:cubicBezTo>
                                <a:cubicBezTo>
                                  <a:pt x="965332" y="2150837"/>
                                  <a:pt x="966800" y="2164050"/>
                                  <a:pt x="973162" y="2170902"/>
                                </a:cubicBezTo>
                                <a:cubicBezTo>
                                  <a:pt x="976833" y="2174083"/>
                                  <a:pt x="981726" y="2175673"/>
                                  <a:pt x="986559" y="2175612"/>
                                </a:cubicBezTo>
                                <a:close/>
                                <a:moveTo>
                                  <a:pt x="4111464" y="2180871"/>
                                </a:moveTo>
                                <a:cubicBezTo>
                                  <a:pt x="4116501" y="2180871"/>
                                  <a:pt x="4121538" y="2178856"/>
                                  <a:pt x="4125064" y="2175330"/>
                                </a:cubicBezTo>
                                <a:cubicBezTo>
                                  <a:pt x="4128590" y="2171804"/>
                                  <a:pt x="4130605" y="2166766"/>
                                  <a:pt x="4130605" y="2161729"/>
                                </a:cubicBezTo>
                                <a:cubicBezTo>
                                  <a:pt x="4130605" y="2158203"/>
                                  <a:pt x="4129598" y="2155181"/>
                                  <a:pt x="4128087" y="2152158"/>
                                </a:cubicBezTo>
                                <a:cubicBezTo>
                                  <a:pt x="4126575" y="2149639"/>
                                  <a:pt x="4124057" y="2147121"/>
                                  <a:pt x="4121034" y="2145610"/>
                                </a:cubicBezTo>
                                <a:cubicBezTo>
                                  <a:pt x="4119020" y="2144098"/>
                                  <a:pt x="4117508" y="2142588"/>
                                  <a:pt x="4114990" y="2141580"/>
                                </a:cubicBezTo>
                                <a:cubicBezTo>
                                  <a:pt x="4108945" y="2139061"/>
                                  <a:pt x="4099375" y="2140069"/>
                                  <a:pt x="4094841" y="2145106"/>
                                </a:cubicBezTo>
                                <a:cubicBezTo>
                                  <a:pt x="4090307" y="2150143"/>
                                  <a:pt x="4088796" y="2156691"/>
                                  <a:pt x="4090307" y="2163240"/>
                                </a:cubicBezTo>
                                <a:cubicBezTo>
                                  <a:pt x="4091315" y="2166766"/>
                                  <a:pt x="4092826" y="2168781"/>
                                  <a:pt x="4094841" y="2171300"/>
                                </a:cubicBezTo>
                                <a:cubicBezTo>
                                  <a:pt x="4096352" y="2174322"/>
                                  <a:pt x="4098871" y="2176337"/>
                                  <a:pt x="4101893" y="2178352"/>
                                </a:cubicBezTo>
                                <a:cubicBezTo>
                                  <a:pt x="4104916" y="2179863"/>
                                  <a:pt x="4107938" y="2180871"/>
                                  <a:pt x="4111464" y="2180871"/>
                                </a:cubicBezTo>
                                <a:close/>
                                <a:moveTo>
                                  <a:pt x="5641104" y="2181817"/>
                                </a:moveTo>
                                <a:cubicBezTo>
                                  <a:pt x="5645937" y="2181756"/>
                                  <a:pt x="5650708" y="2180043"/>
                                  <a:pt x="5654134" y="2176617"/>
                                </a:cubicBezTo>
                                <a:cubicBezTo>
                                  <a:pt x="5665879" y="2165361"/>
                                  <a:pt x="5677135" y="2153616"/>
                                  <a:pt x="5688880" y="2142360"/>
                                </a:cubicBezTo>
                                <a:cubicBezTo>
                                  <a:pt x="5694753" y="2136487"/>
                                  <a:pt x="5694753" y="2126210"/>
                                  <a:pt x="5688880" y="2120337"/>
                                </a:cubicBezTo>
                                <a:cubicBezTo>
                                  <a:pt x="5682518" y="2113975"/>
                                  <a:pt x="5673709" y="2114954"/>
                                  <a:pt x="5666858" y="2120337"/>
                                </a:cubicBezTo>
                                <a:cubicBezTo>
                                  <a:pt x="5653644" y="2130615"/>
                                  <a:pt x="5640920" y="2140402"/>
                                  <a:pt x="5627707" y="2150680"/>
                                </a:cubicBezTo>
                                <a:cubicBezTo>
                                  <a:pt x="5619877" y="2157041"/>
                                  <a:pt x="5621345" y="2170255"/>
                                  <a:pt x="5627707" y="2177107"/>
                                </a:cubicBezTo>
                                <a:cubicBezTo>
                                  <a:pt x="5631377" y="2180288"/>
                                  <a:pt x="5636271" y="2181878"/>
                                  <a:pt x="5641104" y="2181817"/>
                                </a:cubicBezTo>
                                <a:close/>
                                <a:moveTo>
                                  <a:pt x="3788581" y="2195216"/>
                                </a:moveTo>
                                <a:cubicBezTo>
                                  <a:pt x="3808157" y="2195216"/>
                                  <a:pt x="3808157" y="2164873"/>
                                  <a:pt x="3788581" y="2164873"/>
                                </a:cubicBezTo>
                                <a:cubicBezTo>
                                  <a:pt x="3769005" y="2164873"/>
                                  <a:pt x="3769005" y="2195216"/>
                                  <a:pt x="3788581" y="2195216"/>
                                </a:cubicBezTo>
                                <a:close/>
                                <a:moveTo>
                                  <a:pt x="1184676" y="2195318"/>
                                </a:moveTo>
                                <a:cubicBezTo>
                                  <a:pt x="1193743" y="2198844"/>
                                  <a:pt x="1204322" y="2191791"/>
                                  <a:pt x="1207848" y="2183732"/>
                                </a:cubicBezTo>
                                <a:cubicBezTo>
                                  <a:pt x="1211374" y="2175168"/>
                                  <a:pt x="1208855" y="2164087"/>
                                  <a:pt x="1199788" y="2159050"/>
                                </a:cubicBezTo>
                                <a:cubicBezTo>
                                  <a:pt x="1198781" y="2158546"/>
                                  <a:pt x="1197773" y="2158042"/>
                                  <a:pt x="1196766" y="2157035"/>
                                </a:cubicBezTo>
                                <a:cubicBezTo>
                                  <a:pt x="1199788" y="2159050"/>
                                  <a:pt x="1196262" y="2156531"/>
                                  <a:pt x="1196262" y="2155524"/>
                                </a:cubicBezTo>
                                <a:cubicBezTo>
                                  <a:pt x="1194751" y="2153005"/>
                                  <a:pt x="1197270" y="2158042"/>
                                  <a:pt x="1196262" y="2155020"/>
                                </a:cubicBezTo>
                                <a:cubicBezTo>
                                  <a:pt x="1194751" y="2151998"/>
                                  <a:pt x="1197270" y="2159554"/>
                                  <a:pt x="1195759" y="2154013"/>
                                </a:cubicBezTo>
                                <a:lnTo>
                                  <a:pt x="1195034" y="2151478"/>
                                </a:lnTo>
                                <a:lnTo>
                                  <a:pt x="1195003" y="2151620"/>
                                </a:lnTo>
                                <a:lnTo>
                                  <a:pt x="1194953" y="2151393"/>
                                </a:lnTo>
                                <a:lnTo>
                                  <a:pt x="1194751" y="2151998"/>
                                </a:lnTo>
                                <a:lnTo>
                                  <a:pt x="1194910" y="2151202"/>
                                </a:lnTo>
                                <a:lnTo>
                                  <a:pt x="1194751" y="2150487"/>
                                </a:lnTo>
                                <a:lnTo>
                                  <a:pt x="1194929" y="2151109"/>
                                </a:lnTo>
                                <a:lnTo>
                                  <a:pt x="1195255" y="2149479"/>
                                </a:lnTo>
                                <a:lnTo>
                                  <a:pt x="1196262" y="2148472"/>
                                </a:lnTo>
                                <a:cubicBezTo>
                                  <a:pt x="1209863" y="2127315"/>
                                  <a:pt x="1173091" y="2106159"/>
                                  <a:pt x="1161002" y="2128826"/>
                                </a:cubicBezTo>
                                <a:cubicBezTo>
                                  <a:pt x="1154454" y="2140412"/>
                                  <a:pt x="1152943" y="2154013"/>
                                  <a:pt x="1156972" y="2166606"/>
                                </a:cubicBezTo>
                                <a:cubicBezTo>
                                  <a:pt x="1161505" y="2180709"/>
                                  <a:pt x="1171580" y="2189777"/>
                                  <a:pt x="1184676" y="2195318"/>
                                </a:cubicBezTo>
                                <a:close/>
                                <a:moveTo>
                                  <a:pt x="87393" y="2196206"/>
                                </a:moveTo>
                                <a:lnTo>
                                  <a:pt x="83543" y="2195821"/>
                                </a:lnTo>
                                <a:lnTo>
                                  <a:pt x="81242" y="2196051"/>
                                </a:lnTo>
                                <a:close/>
                                <a:moveTo>
                                  <a:pt x="3874225" y="2196275"/>
                                </a:moveTo>
                                <a:lnTo>
                                  <a:pt x="3874714" y="2196194"/>
                                </a:lnTo>
                                <a:cubicBezTo>
                                  <a:pt x="3874225" y="2196194"/>
                                  <a:pt x="3874225" y="2196194"/>
                                  <a:pt x="3873735" y="2196194"/>
                                </a:cubicBezTo>
                                <a:close/>
                                <a:moveTo>
                                  <a:pt x="754771" y="2197757"/>
                                </a:moveTo>
                                <a:cubicBezTo>
                                  <a:pt x="759054" y="2197451"/>
                                  <a:pt x="763213" y="2195616"/>
                                  <a:pt x="766639" y="2192435"/>
                                </a:cubicBezTo>
                                <a:cubicBezTo>
                                  <a:pt x="774958" y="2185094"/>
                                  <a:pt x="781810" y="2175795"/>
                                  <a:pt x="789640" y="2167475"/>
                                </a:cubicBezTo>
                                <a:cubicBezTo>
                                  <a:pt x="797960" y="2158177"/>
                                  <a:pt x="797960" y="2143985"/>
                                  <a:pt x="787683" y="2136155"/>
                                </a:cubicBezTo>
                                <a:cubicBezTo>
                                  <a:pt x="776426" y="2127345"/>
                                  <a:pt x="763703" y="2131261"/>
                                  <a:pt x="756362" y="2141538"/>
                                </a:cubicBezTo>
                                <a:cubicBezTo>
                                  <a:pt x="749511" y="2150836"/>
                                  <a:pt x="742659" y="2159645"/>
                                  <a:pt x="737276" y="2169433"/>
                                </a:cubicBezTo>
                                <a:cubicBezTo>
                                  <a:pt x="732872" y="2177752"/>
                                  <a:pt x="734829" y="2188030"/>
                                  <a:pt x="742170" y="2193903"/>
                                </a:cubicBezTo>
                                <a:cubicBezTo>
                                  <a:pt x="746085" y="2196839"/>
                                  <a:pt x="750489" y="2198062"/>
                                  <a:pt x="754771" y="2197757"/>
                                </a:cubicBezTo>
                                <a:close/>
                                <a:moveTo>
                                  <a:pt x="3883034" y="2198641"/>
                                </a:moveTo>
                                <a:cubicBezTo>
                                  <a:pt x="3882544" y="2198641"/>
                                  <a:pt x="3882544" y="2198151"/>
                                  <a:pt x="3882055" y="2198151"/>
                                </a:cubicBezTo>
                                <a:lnTo>
                                  <a:pt x="3882314" y="2198352"/>
                                </a:lnTo>
                                <a:close/>
                                <a:moveTo>
                                  <a:pt x="94457" y="2199347"/>
                                </a:moveTo>
                                <a:lnTo>
                                  <a:pt x="92106" y="2196324"/>
                                </a:lnTo>
                                <a:lnTo>
                                  <a:pt x="87393" y="2196206"/>
                                </a:lnTo>
                                <a:lnTo>
                                  <a:pt x="88580" y="2196324"/>
                                </a:lnTo>
                                <a:cubicBezTo>
                                  <a:pt x="90091" y="2196828"/>
                                  <a:pt x="91603" y="2197836"/>
                                  <a:pt x="93114" y="2198339"/>
                                </a:cubicBezTo>
                                <a:close/>
                                <a:moveTo>
                                  <a:pt x="97144" y="2201362"/>
                                </a:moveTo>
                                <a:cubicBezTo>
                                  <a:pt x="97144" y="2201362"/>
                                  <a:pt x="96640" y="2201362"/>
                                  <a:pt x="96640" y="2200858"/>
                                </a:cubicBezTo>
                                <a:lnTo>
                                  <a:pt x="96856" y="2201146"/>
                                </a:lnTo>
                                <a:close/>
                                <a:moveTo>
                                  <a:pt x="5839225" y="2201524"/>
                                </a:moveTo>
                                <a:cubicBezTo>
                                  <a:pt x="5848292" y="2205050"/>
                                  <a:pt x="5858871" y="2197997"/>
                                  <a:pt x="5862397" y="2189938"/>
                                </a:cubicBezTo>
                                <a:cubicBezTo>
                                  <a:pt x="5865923" y="2181374"/>
                                  <a:pt x="5863404" y="2170293"/>
                                  <a:pt x="5854337" y="2165256"/>
                                </a:cubicBezTo>
                                <a:cubicBezTo>
                                  <a:pt x="5853330" y="2164752"/>
                                  <a:pt x="5852322" y="2164248"/>
                                  <a:pt x="5851315" y="2163241"/>
                                </a:cubicBezTo>
                                <a:cubicBezTo>
                                  <a:pt x="5854337" y="2165256"/>
                                  <a:pt x="5850811" y="2162737"/>
                                  <a:pt x="5850811" y="2161730"/>
                                </a:cubicBezTo>
                                <a:cubicBezTo>
                                  <a:pt x="5849300" y="2159211"/>
                                  <a:pt x="5851818" y="2164248"/>
                                  <a:pt x="5850811" y="2161226"/>
                                </a:cubicBezTo>
                                <a:cubicBezTo>
                                  <a:pt x="5849300" y="2158204"/>
                                  <a:pt x="5851818" y="2165760"/>
                                  <a:pt x="5850307" y="2160218"/>
                                </a:cubicBezTo>
                                <a:lnTo>
                                  <a:pt x="5849583" y="2157684"/>
                                </a:lnTo>
                                <a:lnTo>
                                  <a:pt x="5849552" y="2157826"/>
                                </a:lnTo>
                                <a:lnTo>
                                  <a:pt x="5849501" y="2157599"/>
                                </a:lnTo>
                                <a:lnTo>
                                  <a:pt x="5849300" y="2158204"/>
                                </a:lnTo>
                                <a:lnTo>
                                  <a:pt x="5849459" y="2157408"/>
                                </a:lnTo>
                                <a:lnTo>
                                  <a:pt x="5849300" y="2156692"/>
                                </a:lnTo>
                                <a:lnTo>
                                  <a:pt x="5849478" y="2157315"/>
                                </a:lnTo>
                                <a:lnTo>
                                  <a:pt x="5849804" y="2155685"/>
                                </a:lnTo>
                                <a:cubicBezTo>
                                  <a:pt x="5850811" y="2152663"/>
                                  <a:pt x="5847789" y="2159715"/>
                                  <a:pt x="5850811" y="2154677"/>
                                </a:cubicBezTo>
                                <a:cubicBezTo>
                                  <a:pt x="5864411" y="2133521"/>
                                  <a:pt x="5827640" y="2112364"/>
                                  <a:pt x="5815550" y="2135032"/>
                                </a:cubicBezTo>
                                <a:cubicBezTo>
                                  <a:pt x="5809003" y="2146618"/>
                                  <a:pt x="5807492" y="2160218"/>
                                  <a:pt x="5811521" y="2172812"/>
                                </a:cubicBezTo>
                                <a:cubicBezTo>
                                  <a:pt x="5816054" y="2186915"/>
                                  <a:pt x="5826129" y="2195982"/>
                                  <a:pt x="5839225" y="2201524"/>
                                </a:cubicBezTo>
                                <a:close/>
                                <a:moveTo>
                                  <a:pt x="3886459" y="2201577"/>
                                </a:moveTo>
                                <a:cubicBezTo>
                                  <a:pt x="3886459" y="2201577"/>
                                  <a:pt x="3886459" y="2201577"/>
                                  <a:pt x="3885970" y="2201088"/>
                                </a:cubicBezTo>
                                <a:lnTo>
                                  <a:pt x="3886184" y="2201363"/>
                                </a:lnTo>
                                <a:close/>
                                <a:moveTo>
                                  <a:pt x="4741943" y="2202412"/>
                                </a:moveTo>
                                <a:lnTo>
                                  <a:pt x="4738092" y="2202027"/>
                                </a:lnTo>
                                <a:lnTo>
                                  <a:pt x="4735791" y="2202257"/>
                                </a:lnTo>
                                <a:close/>
                                <a:moveTo>
                                  <a:pt x="5409316" y="2203962"/>
                                </a:moveTo>
                                <a:cubicBezTo>
                                  <a:pt x="5413599" y="2203656"/>
                                  <a:pt x="5417758" y="2201821"/>
                                  <a:pt x="5421184" y="2198640"/>
                                </a:cubicBezTo>
                                <a:cubicBezTo>
                                  <a:pt x="5429503" y="2191299"/>
                                  <a:pt x="5436355" y="2182000"/>
                                  <a:pt x="5444185" y="2173681"/>
                                </a:cubicBezTo>
                                <a:cubicBezTo>
                                  <a:pt x="5452505" y="2164382"/>
                                  <a:pt x="5452505" y="2150190"/>
                                  <a:pt x="5442228" y="2142359"/>
                                </a:cubicBezTo>
                                <a:cubicBezTo>
                                  <a:pt x="5430971" y="2133550"/>
                                  <a:pt x="5418248" y="2137466"/>
                                  <a:pt x="5410907" y="2147743"/>
                                </a:cubicBezTo>
                                <a:cubicBezTo>
                                  <a:pt x="5404056" y="2157041"/>
                                  <a:pt x="5397204" y="2165850"/>
                                  <a:pt x="5391821" y="2175638"/>
                                </a:cubicBezTo>
                                <a:cubicBezTo>
                                  <a:pt x="5387417" y="2183957"/>
                                  <a:pt x="5389374" y="2194235"/>
                                  <a:pt x="5396715" y="2200108"/>
                                </a:cubicBezTo>
                                <a:cubicBezTo>
                                  <a:pt x="5400630" y="2203044"/>
                                  <a:pt x="5405034" y="2204268"/>
                                  <a:pt x="5409316" y="2203962"/>
                                </a:cubicBezTo>
                                <a:close/>
                                <a:moveTo>
                                  <a:pt x="99382" y="2204888"/>
                                </a:moveTo>
                                <a:lnTo>
                                  <a:pt x="99158" y="2204384"/>
                                </a:lnTo>
                                <a:cubicBezTo>
                                  <a:pt x="99662" y="2204384"/>
                                  <a:pt x="99662" y="2204888"/>
                                  <a:pt x="99662" y="2204888"/>
                                </a:cubicBezTo>
                                <a:lnTo>
                                  <a:pt x="96856" y="2201146"/>
                                </a:lnTo>
                                <a:lnTo>
                                  <a:pt x="94457" y="2199347"/>
                                </a:lnTo>
                                <a:lnTo>
                                  <a:pt x="97809" y="2203656"/>
                                </a:lnTo>
                                <a:close/>
                                <a:moveTo>
                                  <a:pt x="3889396" y="2205492"/>
                                </a:moveTo>
                                <a:cubicBezTo>
                                  <a:pt x="3889396" y="2205492"/>
                                  <a:pt x="3888906" y="2205003"/>
                                  <a:pt x="3888906" y="2204513"/>
                                </a:cubicBezTo>
                                <a:lnTo>
                                  <a:pt x="3889194" y="2205233"/>
                                </a:lnTo>
                                <a:close/>
                                <a:moveTo>
                                  <a:pt x="4749006" y="2205553"/>
                                </a:moveTo>
                                <a:lnTo>
                                  <a:pt x="4746656" y="2202531"/>
                                </a:lnTo>
                                <a:lnTo>
                                  <a:pt x="4741943" y="2202412"/>
                                </a:lnTo>
                                <a:lnTo>
                                  <a:pt x="4743129" y="2202531"/>
                                </a:lnTo>
                                <a:cubicBezTo>
                                  <a:pt x="4744641" y="2203035"/>
                                  <a:pt x="4746152" y="2204042"/>
                                  <a:pt x="4747663" y="2204546"/>
                                </a:cubicBezTo>
                                <a:close/>
                                <a:moveTo>
                                  <a:pt x="3457591" y="2206472"/>
                                </a:moveTo>
                                <a:cubicBezTo>
                                  <a:pt x="3462202" y="2205583"/>
                                  <a:pt x="3466579" y="2202781"/>
                                  <a:pt x="3469728" y="2197492"/>
                                </a:cubicBezTo>
                                <a:cubicBezTo>
                                  <a:pt x="3481312" y="2178350"/>
                                  <a:pt x="3499948" y="2161223"/>
                                  <a:pt x="3521107" y="2153164"/>
                                </a:cubicBezTo>
                                <a:cubicBezTo>
                                  <a:pt x="3541760" y="2145104"/>
                                  <a:pt x="3534204" y="2112362"/>
                                  <a:pt x="3511538" y="2118911"/>
                                </a:cubicBezTo>
                                <a:cubicBezTo>
                                  <a:pt x="3479297" y="2128481"/>
                                  <a:pt x="3453104" y="2148630"/>
                                  <a:pt x="3436481" y="2178350"/>
                                </a:cubicBezTo>
                                <a:cubicBezTo>
                                  <a:pt x="3427792" y="2194596"/>
                                  <a:pt x="3443755" y="2209141"/>
                                  <a:pt x="3457591" y="2206472"/>
                                </a:cubicBezTo>
                                <a:close/>
                                <a:moveTo>
                                  <a:pt x="4751693" y="2207568"/>
                                </a:moveTo>
                                <a:cubicBezTo>
                                  <a:pt x="4751693" y="2207568"/>
                                  <a:pt x="4751189" y="2207568"/>
                                  <a:pt x="4751189" y="2207064"/>
                                </a:cubicBezTo>
                                <a:lnTo>
                                  <a:pt x="4751405" y="2207353"/>
                                </a:lnTo>
                                <a:close/>
                                <a:moveTo>
                                  <a:pt x="100825" y="2208135"/>
                                </a:moveTo>
                                <a:lnTo>
                                  <a:pt x="100670" y="2205895"/>
                                </a:lnTo>
                                <a:lnTo>
                                  <a:pt x="99382" y="2204888"/>
                                </a:lnTo>
                                <a:lnTo>
                                  <a:pt x="100203" y="2206735"/>
                                </a:lnTo>
                                <a:lnTo>
                                  <a:pt x="100481" y="2207092"/>
                                </a:lnTo>
                                <a:lnTo>
                                  <a:pt x="100453" y="2207296"/>
                                </a:lnTo>
                                <a:close/>
                                <a:moveTo>
                                  <a:pt x="101173" y="2208918"/>
                                </a:moveTo>
                                <a:lnTo>
                                  <a:pt x="100825" y="2208135"/>
                                </a:lnTo>
                                <a:lnTo>
                                  <a:pt x="100833" y="2208236"/>
                                </a:lnTo>
                                <a:close/>
                                <a:moveTo>
                                  <a:pt x="4177451" y="2209078"/>
                                </a:moveTo>
                                <a:cubicBezTo>
                                  <a:pt x="4189037" y="2209078"/>
                                  <a:pt x="4189037" y="2190944"/>
                                  <a:pt x="4177451" y="2190944"/>
                                </a:cubicBezTo>
                                <a:cubicBezTo>
                                  <a:pt x="4165865" y="2191447"/>
                                  <a:pt x="4165865" y="2209078"/>
                                  <a:pt x="4177451" y="2209078"/>
                                </a:cubicBezTo>
                                <a:close/>
                                <a:moveTo>
                                  <a:pt x="3890864" y="2209408"/>
                                </a:moveTo>
                                <a:cubicBezTo>
                                  <a:pt x="3890864" y="2208918"/>
                                  <a:pt x="3890864" y="2208428"/>
                                  <a:pt x="3890374" y="2207939"/>
                                </a:cubicBezTo>
                                <a:lnTo>
                                  <a:pt x="3890403" y="2208255"/>
                                </a:lnTo>
                                <a:close/>
                                <a:moveTo>
                                  <a:pt x="4753932" y="2211095"/>
                                </a:moveTo>
                                <a:lnTo>
                                  <a:pt x="4753708" y="2210590"/>
                                </a:lnTo>
                                <a:cubicBezTo>
                                  <a:pt x="4754212" y="2210590"/>
                                  <a:pt x="4754212" y="2211094"/>
                                  <a:pt x="4754212" y="2211094"/>
                                </a:cubicBezTo>
                                <a:lnTo>
                                  <a:pt x="4751405" y="2207353"/>
                                </a:lnTo>
                                <a:lnTo>
                                  <a:pt x="4749006" y="2205553"/>
                                </a:lnTo>
                                <a:lnTo>
                                  <a:pt x="4752359" y="2209863"/>
                                </a:lnTo>
                                <a:close/>
                                <a:moveTo>
                                  <a:pt x="101123" y="2212444"/>
                                </a:moveTo>
                                <a:lnTo>
                                  <a:pt x="101124" y="2212429"/>
                                </a:lnTo>
                                <a:lnTo>
                                  <a:pt x="100833" y="2208236"/>
                                </a:lnTo>
                                <a:lnTo>
                                  <a:pt x="100670" y="2207910"/>
                                </a:lnTo>
                                <a:close/>
                                <a:moveTo>
                                  <a:pt x="101173" y="2212947"/>
                                </a:moveTo>
                                <a:cubicBezTo>
                                  <a:pt x="101173" y="2212444"/>
                                  <a:pt x="101173" y="2212444"/>
                                  <a:pt x="101173" y="2211940"/>
                                </a:cubicBezTo>
                                <a:lnTo>
                                  <a:pt x="101124" y="2212429"/>
                                </a:lnTo>
                                <a:lnTo>
                                  <a:pt x="101131" y="2212524"/>
                                </a:lnTo>
                                <a:close/>
                                <a:moveTo>
                                  <a:pt x="3890864" y="2213322"/>
                                </a:moveTo>
                                <a:cubicBezTo>
                                  <a:pt x="3890864" y="2213322"/>
                                  <a:pt x="3890864" y="2212833"/>
                                  <a:pt x="3890864" y="2212833"/>
                                </a:cubicBezTo>
                                <a:lnTo>
                                  <a:pt x="3890842" y="2213078"/>
                                </a:lnTo>
                                <a:close/>
                                <a:moveTo>
                                  <a:pt x="4755375" y="2214341"/>
                                </a:moveTo>
                                <a:lnTo>
                                  <a:pt x="4755219" y="2212102"/>
                                </a:lnTo>
                                <a:lnTo>
                                  <a:pt x="4753932" y="2211095"/>
                                </a:lnTo>
                                <a:lnTo>
                                  <a:pt x="4754753" y="2212942"/>
                                </a:lnTo>
                                <a:lnTo>
                                  <a:pt x="4755030" y="2213298"/>
                                </a:lnTo>
                                <a:lnTo>
                                  <a:pt x="4755002" y="2213503"/>
                                </a:lnTo>
                                <a:close/>
                                <a:moveTo>
                                  <a:pt x="152853" y="2214394"/>
                                </a:moveTo>
                                <a:lnTo>
                                  <a:pt x="155072" y="2211437"/>
                                </a:lnTo>
                                <a:cubicBezTo>
                                  <a:pt x="154568" y="2211437"/>
                                  <a:pt x="154568" y="2211940"/>
                                  <a:pt x="154568" y="2211940"/>
                                </a:cubicBezTo>
                                <a:lnTo>
                                  <a:pt x="155192" y="2210536"/>
                                </a:lnTo>
                                <a:lnTo>
                                  <a:pt x="153085" y="2212399"/>
                                </a:lnTo>
                                <a:close/>
                                <a:moveTo>
                                  <a:pt x="4755723" y="2215124"/>
                                </a:moveTo>
                                <a:lnTo>
                                  <a:pt x="4755375" y="2214341"/>
                                </a:lnTo>
                                <a:lnTo>
                                  <a:pt x="4755382" y="2214442"/>
                                </a:lnTo>
                                <a:close/>
                                <a:moveTo>
                                  <a:pt x="2480543" y="2215864"/>
                                </a:moveTo>
                                <a:cubicBezTo>
                                  <a:pt x="2486109" y="2215558"/>
                                  <a:pt x="2491493" y="2212989"/>
                                  <a:pt x="2495163" y="2208095"/>
                                </a:cubicBezTo>
                                <a:cubicBezTo>
                                  <a:pt x="2502504" y="2197818"/>
                                  <a:pt x="2500057" y="2183625"/>
                                  <a:pt x="2489290" y="2177753"/>
                                </a:cubicBezTo>
                                <a:cubicBezTo>
                                  <a:pt x="2481950" y="2173348"/>
                                  <a:pt x="2474121" y="2168943"/>
                                  <a:pt x="2466779" y="2164539"/>
                                </a:cubicBezTo>
                                <a:cubicBezTo>
                                  <a:pt x="2459438" y="2160134"/>
                                  <a:pt x="2449651" y="2162092"/>
                                  <a:pt x="2444268" y="2168943"/>
                                </a:cubicBezTo>
                                <a:cubicBezTo>
                                  <a:pt x="2438885" y="2175795"/>
                                  <a:pt x="2439373" y="2186072"/>
                                  <a:pt x="2445735" y="2191945"/>
                                </a:cubicBezTo>
                                <a:cubicBezTo>
                                  <a:pt x="2452098" y="2197818"/>
                                  <a:pt x="2458459" y="2204180"/>
                                  <a:pt x="2464821" y="2210052"/>
                                </a:cubicBezTo>
                                <a:cubicBezTo>
                                  <a:pt x="2469227" y="2214212"/>
                                  <a:pt x="2474976" y="2216170"/>
                                  <a:pt x="2480543" y="2215864"/>
                                </a:cubicBezTo>
                                <a:close/>
                                <a:moveTo>
                                  <a:pt x="4755672" y="2218650"/>
                                </a:moveTo>
                                <a:lnTo>
                                  <a:pt x="4755674" y="2218637"/>
                                </a:lnTo>
                                <a:lnTo>
                                  <a:pt x="4755382" y="2214442"/>
                                </a:lnTo>
                                <a:lnTo>
                                  <a:pt x="4755219" y="2214117"/>
                                </a:lnTo>
                                <a:close/>
                                <a:moveTo>
                                  <a:pt x="4755723" y="2219154"/>
                                </a:moveTo>
                                <a:cubicBezTo>
                                  <a:pt x="4755723" y="2218650"/>
                                  <a:pt x="4755723" y="2218650"/>
                                  <a:pt x="4755723" y="2218147"/>
                                </a:cubicBezTo>
                                <a:lnTo>
                                  <a:pt x="4755674" y="2218637"/>
                                </a:lnTo>
                                <a:lnTo>
                                  <a:pt x="4755680" y="2218723"/>
                                </a:lnTo>
                                <a:close/>
                                <a:moveTo>
                                  <a:pt x="4807403" y="2220601"/>
                                </a:moveTo>
                                <a:lnTo>
                                  <a:pt x="4809621" y="2217643"/>
                                </a:lnTo>
                                <a:cubicBezTo>
                                  <a:pt x="4809117" y="2217643"/>
                                  <a:pt x="4809117" y="2218147"/>
                                  <a:pt x="4809117" y="2218147"/>
                                </a:cubicBezTo>
                                <a:lnTo>
                                  <a:pt x="4809742" y="2216742"/>
                                </a:lnTo>
                                <a:lnTo>
                                  <a:pt x="4807635" y="2218606"/>
                                </a:lnTo>
                                <a:close/>
                                <a:moveTo>
                                  <a:pt x="7135086" y="2222069"/>
                                </a:moveTo>
                                <a:cubicBezTo>
                                  <a:pt x="7140653" y="2221763"/>
                                  <a:pt x="7146036" y="2219194"/>
                                  <a:pt x="7149707" y="2214300"/>
                                </a:cubicBezTo>
                                <a:cubicBezTo>
                                  <a:pt x="7157047" y="2204023"/>
                                  <a:pt x="7154600" y="2189830"/>
                                  <a:pt x="7143834" y="2183958"/>
                                </a:cubicBezTo>
                                <a:cubicBezTo>
                                  <a:pt x="7136493" y="2179554"/>
                                  <a:pt x="7128663" y="2175148"/>
                                  <a:pt x="7121323" y="2170743"/>
                                </a:cubicBezTo>
                                <a:cubicBezTo>
                                  <a:pt x="7113982" y="2166339"/>
                                  <a:pt x="7104194" y="2168297"/>
                                  <a:pt x="7098810" y="2175148"/>
                                </a:cubicBezTo>
                                <a:cubicBezTo>
                                  <a:pt x="7093427" y="2182001"/>
                                  <a:pt x="7093917" y="2192278"/>
                                  <a:pt x="7100279" y="2198150"/>
                                </a:cubicBezTo>
                                <a:cubicBezTo>
                                  <a:pt x="7106641" y="2204023"/>
                                  <a:pt x="7113002" y="2210385"/>
                                  <a:pt x="7119364" y="2216258"/>
                                </a:cubicBezTo>
                                <a:cubicBezTo>
                                  <a:pt x="7123769" y="2220418"/>
                                  <a:pt x="7129519" y="2222375"/>
                                  <a:pt x="7135086" y="2222069"/>
                                </a:cubicBezTo>
                                <a:close/>
                                <a:moveTo>
                                  <a:pt x="141534" y="2222707"/>
                                </a:moveTo>
                                <a:cubicBezTo>
                                  <a:pt x="145753" y="2222141"/>
                                  <a:pt x="149782" y="2220252"/>
                                  <a:pt x="152553" y="2216978"/>
                                </a:cubicBezTo>
                                <a:lnTo>
                                  <a:pt x="152853" y="2214394"/>
                                </a:lnTo>
                                <a:lnTo>
                                  <a:pt x="152265" y="2215178"/>
                                </a:lnTo>
                                <a:lnTo>
                                  <a:pt x="152553" y="2214963"/>
                                </a:lnTo>
                                <a:cubicBezTo>
                                  <a:pt x="152049" y="2214963"/>
                                  <a:pt x="152049" y="2215466"/>
                                  <a:pt x="152049" y="2215466"/>
                                </a:cubicBezTo>
                                <a:lnTo>
                                  <a:pt x="152265" y="2215178"/>
                                </a:lnTo>
                                <a:lnTo>
                                  <a:pt x="148523" y="2217985"/>
                                </a:lnTo>
                                <a:cubicBezTo>
                                  <a:pt x="148523" y="2217985"/>
                                  <a:pt x="149027" y="2217985"/>
                                  <a:pt x="149027" y="2217481"/>
                                </a:cubicBezTo>
                                <a:lnTo>
                                  <a:pt x="145638" y="2218988"/>
                                </a:lnTo>
                                <a:lnTo>
                                  <a:pt x="144493" y="2220000"/>
                                </a:lnTo>
                                <a:lnTo>
                                  <a:pt x="143080" y="2219638"/>
                                </a:lnTo>
                                <a:lnTo>
                                  <a:pt x="139456" y="2220000"/>
                                </a:lnTo>
                                <a:cubicBezTo>
                                  <a:pt x="137441" y="2220000"/>
                                  <a:pt x="135930" y="2219496"/>
                                  <a:pt x="133915" y="2219496"/>
                                </a:cubicBezTo>
                                <a:cubicBezTo>
                                  <a:pt x="132404" y="2218992"/>
                                  <a:pt x="130893" y="2217985"/>
                                  <a:pt x="128878" y="2217481"/>
                                </a:cubicBezTo>
                                <a:lnTo>
                                  <a:pt x="125868" y="2215224"/>
                                </a:lnTo>
                                <a:lnTo>
                                  <a:pt x="124848" y="2214963"/>
                                </a:lnTo>
                                <a:cubicBezTo>
                                  <a:pt x="124848" y="2214459"/>
                                  <a:pt x="124848" y="2214459"/>
                                  <a:pt x="124848" y="2214459"/>
                                </a:cubicBezTo>
                                <a:lnTo>
                                  <a:pt x="125868" y="2215224"/>
                                </a:lnTo>
                                <a:lnTo>
                                  <a:pt x="143080" y="2219638"/>
                                </a:lnTo>
                                <a:lnTo>
                                  <a:pt x="144493" y="2219496"/>
                                </a:lnTo>
                                <a:lnTo>
                                  <a:pt x="145638" y="2218988"/>
                                </a:lnTo>
                                <a:lnTo>
                                  <a:pt x="153085" y="2212399"/>
                                </a:lnTo>
                                <a:lnTo>
                                  <a:pt x="154863" y="2197114"/>
                                </a:lnTo>
                                <a:lnTo>
                                  <a:pt x="154064" y="2195317"/>
                                </a:lnTo>
                                <a:cubicBezTo>
                                  <a:pt x="153057" y="2194310"/>
                                  <a:pt x="152049" y="2192798"/>
                                  <a:pt x="151042" y="2191791"/>
                                </a:cubicBezTo>
                                <a:cubicBezTo>
                                  <a:pt x="150034" y="2190784"/>
                                  <a:pt x="148523" y="2189777"/>
                                  <a:pt x="147516" y="2188769"/>
                                </a:cubicBezTo>
                                <a:lnTo>
                                  <a:pt x="147012" y="2188545"/>
                                </a:lnTo>
                                <a:lnTo>
                                  <a:pt x="134923" y="2186754"/>
                                </a:lnTo>
                                <a:cubicBezTo>
                                  <a:pt x="134923" y="2186754"/>
                                  <a:pt x="134923" y="2186754"/>
                                  <a:pt x="134419" y="2186754"/>
                                </a:cubicBezTo>
                                <a:lnTo>
                                  <a:pt x="138700" y="2186278"/>
                                </a:lnTo>
                                <a:lnTo>
                                  <a:pt x="138449" y="2186250"/>
                                </a:lnTo>
                                <a:cubicBezTo>
                                  <a:pt x="138952" y="2186250"/>
                                  <a:pt x="138952" y="2186250"/>
                                  <a:pt x="138952" y="2186250"/>
                                </a:cubicBezTo>
                                <a:lnTo>
                                  <a:pt x="138700" y="2186278"/>
                                </a:lnTo>
                                <a:lnTo>
                                  <a:pt x="142982" y="2186754"/>
                                </a:lnTo>
                                <a:lnTo>
                                  <a:pt x="147012" y="2188545"/>
                                </a:lnTo>
                                <a:lnTo>
                                  <a:pt x="148523" y="2188769"/>
                                </a:lnTo>
                                <a:cubicBezTo>
                                  <a:pt x="151042" y="2190784"/>
                                  <a:pt x="153560" y="2192798"/>
                                  <a:pt x="155072" y="2195317"/>
                                </a:cubicBezTo>
                                <a:lnTo>
                                  <a:pt x="154863" y="2197114"/>
                                </a:lnTo>
                                <a:lnTo>
                                  <a:pt x="156079" y="2199851"/>
                                </a:lnTo>
                                <a:cubicBezTo>
                                  <a:pt x="156079" y="2199851"/>
                                  <a:pt x="156079" y="2199851"/>
                                  <a:pt x="156079" y="2199347"/>
                                </a:cubicBezTo>
                                <a:lnTo>
                                  <a:pt x="156533" y="2203881"/>
                                </a:lnTo>
                                <a:lnTo>
                                  <a:pt x="156583" y="2203377"/>
                                </a:lnTo>
                                <a:cubicBezTo>
                                  <a:pt x="156583" y="2203881"/>
                                  <a:pt x="156583" y="2203881"/>
                                  <a:pt x="156583" y="2204384"/>
                                </a:cubicBezTo>
                                <a:lnTo>
                                  <a:pt x="156533" y="2203881"/>
                                </a:lnTo>
                                <a:lnTo>
                                  <a:pt x="156079" y="2208414"/>
                                </a:lnTo>
                                <a:cubicBezTo>
                                  <a:pt x="156079" y="2207910"/>
                                  <a:pt x="156079" y="2207910"/>
                                  <a:pt x="156583" y="2207407"/>
                                </a:cubicBezTo>
                                <a:lnTo>
                                  <a:pt x="155192" y="2210536"/>
                                </a:lnTo>
                                <a:lnTo>
                                  <a:pt x="157590" y="2208414"/>
                                </a:lnTo>
                                <a:cubicBezTo>
                                  <a:pt x="160109" y="2202369"/>
                                  <a:pt x="160109" y="2195821"/>
                                  <a:pt x="156583" y="2190280"/>
                                </a:cubicBezTo>
                                <a:cubicBezTo>
                                  <a:pt x="154568" y="2187258"/>
                                  <a:pt x="152553" y="2184739"/>
                                  <a:pt x="149531" y="2183228"/>
                                </a:cubicBezTo>
                                <a:cubicBezTo>
                                  <a:pt x="147012" y="2181213"/>
                                  <a:pt x="143486" y="2180205"/>
                                  <a:pt x="139960" y="2180205"/>
                                </a:cubicBezTo>
                                <a:cubicBezTo>
                                  <a:pt x="138952" y="2180205"/>
                                  <a:pt x="137441" y="2180205"/>
                                  <a:pt x="136434" y="2180709"/>
                                </a:cubicBezTo>
                                <a:cubicBezTo>
                                  <a:pt x="133411" y="2181213"/>
                                  <a:pt x="131396" y="2181717"/>
                                  <a:pt x="128878" y="2183228"/>
                                </a:cubicBezTo>
                                <a:cubicBezTo>
                                  <a:pt x="125855" y="2184739"/>
                                  <a:pt x="122833" y="2187761"/>
                                  <a:pt x="121322" y="2190784"/>
                                </a:cubicBezTo>
                                <a:cubicBezTo>
                                  <a:pt x="117796" y="2196828"/>
                                  <a:pt x="117796" y="2203881"/>
                                  <a:pt x="120314" y="2209925"/>
                                </a:cubicBezTo>
                                <a:cubicBezTo>
                                  <a:pt x="122329" y="2214459"/>
                                  <a:pt x="124848" y="2217985"/>
                                  <a:pt x="129382" y="2220504"/>
                                </a:cubicBezTo>
                                <a:cubicBezTo>
                                  <a:pt x="132908" y="2222519"/>
                                  <a:pt x="137315" y="2223274"/>
                                  <a:pt x="141534" y="2222707"/>
                                </a:cubicBezTo>
                                <a:close/>
                                <a:moveTo>
                                  <a:pt x="3885970" y="2225558"/>
                                </a:moveTo>
                                <a:cubicBezTo>
                                  <a:pt x="3885970" y="2225558"/>
                                  <a:pt x="3886459" y="2225068"/>
                                  <a:pt x="3886459" y="2225068"/>
                                </a:cubicBezTo>
                                <a:lnTo>
                                  <a:pt x="3886180" y="2225277"/>
                                </a:lnTo>
                                <a:close/>
                                <a:moveTo>
                                  <a:pt x="3882544" y="2228005"/>
                                </a:moveTo>
                                <a:cubicBezTo>
                                  <a:pt x="3883034" y="2227515"/>
                                  <a:pt x="3883034" y="2227515"/>
                                  <a:pt x="3883523" y="2227515"/>
                                </a:cubicBezTo>
                                <a:lnTo>
                                  <a:pt x="3882722" y="2227871"/>
                                </a:lnTo>
                                <a:close/>
                                <a:moveTo>
                                  <a:pt x="4625259" y="2228723"/>
                                </a:moveTo>
                                <a:cubicBezTo>
                                  <a:pt x="4632311" y="2228723"/>
                                  <a:pt x="4639867" y="2228220"/>
                                  <a:pt x="4646919" y="2228220"/>
                                </a:cubicBezTo>
                                <a:cubicBezTo>
                                  <a:pt x="4661023" y="2227716"/>
                                  <a:pt x="4661023" y="2206559"/>
                                  <a:pt x="4646919" y="2206056"/>
                                </a:cubicBezTo>
                                <a:cubicBezTo>
                                  <a:pt x="4639867" y="2206056"/>
                                  <a:pt x="4632311" y="2205552"/>
                                  <a:pt x="4625259" y="2205552"/>
                                </a:cubicBezTo>
                                <a:cubicBezTo>
                                  <a:pt x="4618710" y="2205552"/>
                                  <a:pt x="4613673" y="2211093"/>
                                  <a:pt x="4613673" y="2217138"/>
                                </a:cubicBezTo>
                                <a:cubicBezTo>
                                  <a:pt x="4613673" y="2223182"/>
                                  <a:pt x="4619214" y="2228723"/>
                                  <a:pt x="4625259" y="2228723"/>
                                </a:cubicBezTo>
                                <a:close/>
                                <a:moveTo>
                                  <a:pt x="4796083" y="2228914"/>
                                </a:moveTo>
                                <a:cubicBezTo>
                                  <a:pt x="4800302" y="2228347"/>
                                  <a:pt x="4804332" y="2226458"/>
                                  <a:pt x="4807102" y="2223184"/>
                                </a:cubicBezTo>
                                <a:lnTo>
                                  <a:pt x="4807403" y="2220601"/>
                                </a:lnTo>
                                <a:lnTo>
                                  <a:pt x="4806815" y="2221385"/>
                                </a:lnTo>
                                <a:lnTo>
                                  <a:pt x="4807102" y="2221169"/>
                                </a:lnTo>
                                <a:cubicBezTo>
                                  <a:pt x="4806599" y="2221169"/>
                                  <a:pt x="4806599" y="2221673"/>
                                  <a:pt x="4806599" y="2221673"/>
                                </a:cubicBezTo>
                                <a:lnTo>
                                  <a:pt x="4806815" y="2221385"/>
                                </a:lnTo>
                                <a:lnTo>
                                  <a:pt x="4803073" y="2224191"/>
                                </a:lnTo>
                                <a:cubicBezTo>
                                  <a:pt x="4803073" y="2224191"/>
                                  <a:pt x="4803576" y="2224191"/>
                                  <a:pt x="4803576" y="2223688"/>
                                </a:cubicBezTo>
                                <a:lnTo>
                                  <a:pt x="4800187" y="2225194"/>
                                </a:lnTo>
                                <a:lnTo>
                                  <a:pt x="4799043" y="2226207"/>
                                </a:lnTo>
                                <a:lnTo>
                                  <a:pt x="4797629" y="2225844"/>
                                </a:lnTo>
                                <a:lnTo>
                                  <a:pt x="4794005" y="2226207"/>
                                </a:lnTo>
                                <a:cubicBezTo>
                                  <a:pt x="4791991" y="2226207"/>
                                  <a:pt x="4790479" y="2225703"/>
                                  <a:pt x="4788464" y="2225703"/>
                                </a:cubicBezTo>
                                <a:cubicBezTo>
                                  <a:pt x="4786953" y="2225199"/>
                                  <a:pt x="4785442" y="2224191"/>
                                  <a:pt x="4783427" y="2223688"/>
                                </a:cubicBezTo>
                                <a:lnTo>
                                  <a:pt x="4780418" y="2221431"/>
                                </a:lnTo>
                                <a:lnTo>
                                  <a:pt x="4779397" y="2221169"/>
                                </a:lnTo>
                                <a:cubicBezTo>
                                  <a:pt x="4779397" y="2220666"/>
                                  <a:pt x="4779397" y="2220666"/>
                                  <a:pt x="4779397" y="2220666"/>
                                </a:cubicBezTo>
                                <a:lnTo>
                                  <a:pt x="4780418" y="2221431"/>
                                </a:lnTo>
                                <a:lnTo>
                                  <a:pt x="4797629" y="2225844"/>
                                </a:lnTo>
                                <a:lnTo>
                                  <a:pt x="4799043" y="2225703"/>
                                </a:lnTo>
                                <a:lnTo>
                                  <a:pt x="4800187" y="2225194"/>
                                </a:lnTo>
                                <a:lnTo>
                                  <a:pt x="4807635" y="2218606"/>
                                </a:lnTo>
                                <a:lnTo>
                                  <a:pt x="4809412" y="2203320"/>
                                </a:lnTo>
                                <a:lnTo>
                                  <a:pt x="4808614" y="2201524"/>
                                </a:lnTo>
                                <a:cubicBezTo>
                                  <a:pt x="4807606" y="2200516"/>
                                  <a:pt x="4806599" y="2199005"/>
                                  <a:pt x="4805591" y="2197998"/>
                                </a:cubicBezTo>
                                <a:cubicBezTo>
                                  <a:pt x="4804584" y="2196990"/>
                                  <a:pt x="4803073" y="2195983"/>
                                  <a:pt x="4802065" y="2194975"/>
                                </a:cubicBezTo>
                                <a:lnTo>
                                  <a:pt x="4801562" y="2194751"/>
                                </a:lnTo>
                                <a:lnTo>
                                  <a:pt x="4789472" y="2192961"/>
                                </a:lnTo>
                                <a:cubicBezTo>
                                  <a:pt x="4789472" y="2192961"/>
                                  <a:pt x="4789472" y="2192961"/>
                                  <a:pt x="4788968" y="2192961"/>
                                </a:cubicBezTo>
                                <a:lnTo>
                                  <a:pt x="4793250" y="2192484"/>
                                </a:lnTo>
                                <a:lnTo>
                                  <a:pt x="4792998" y="2192456"/>
                                </a:lnTo>
                                <a:cubicBezTo>
                                  <a:pt x="4793502" y="2192456"/>
                                  <a:pt x="4793502" y="2192456"/>
                                  <a:pt x="4793502" y="2192456"/>
                                </a:cubicBezTo>
                                <a:lnTo>
                                  <a:pt x="4793250" y="2192484"/>
                                </a:lnTo>
                                <a:lnTo>
                                  <a:pt x="4797532" y="2192961"/>
                                </a:lnTo>
                                <a:lnTo>
                                  <a:pt x="4801562" y="2194751"/>
                                </a:lnTo>
                                <a:lnTo>
                                  <a:pt x="4803073" y="2194975"/>
                                </a:lnTo>
                                <a:cubicBezTo>
                                  <a:pt x="4805591" y="2196990"/>
                                  <a:pt x="4808110" y="2199005"/>
                                  <a:pt x="4809621" y="2201524"/>
                                </a:cubicBezTo>
                                <a:lnTo>
                                  <a:pt x="4809412" y="2203320"/>
                                </a:lnTo>
                                <a:lnTo>
                                  <a:pt x="4810629" y="2206057"/>
                                </a:lnTo>
                                <a:cubicBezTo>
                                  <a:pt x="4810629" y="2206057"/>
                                  <a:pt x="4810629" y="2206057"/>
                                  <a:pt x="4810629" y="2205554"/>
                                </a:cubicBezTo>
                                <a:lnTo>
                                  <a:pt x="4811082" y="2210087"/>
                                </a:lnTo>
                                <a:lnTo>
                                  <a:pt x="4811132" y="2209583"/>
                                </a:lnTo>
                                <a:cubicBezTo>
                                  <a:pt x="4811132" y="2210087"/>
                                  <a:pt x="4811132" y="2210087"/>
                                  <a:pt x="4811132" y="2210591"/>
                                </a:cubicBezTo>
                                <a:lnTo>
                                  <a:pt x="4811082" y="2210087"/>
                                </a:lnTo>
                                <a:lnTo>
                                  <a:pt x="4810629" y="2214621"/>
                                </a:lnTo>
                                <a:cubicBezTo>
                                  <a:pt x="4810629" y="2214117"/>
                                  <a:pt x="4810629" y="2214117"/>
                                  <a:pt x="4811132" y="2213613"/>
                                </a:cubicBezTo>
                                <a:lnTo>
                                  <a:pt x="4809742" y="2216742"/>
                                </a:lnTo>
                                <a:lnTo>
                                  <a:pt x="4812140" y="2214621"/>
                                </a:lnTo>
                                <a:cubicBezTo>
                                  <a:pt x="4814658" y="2208576"/>
                                  <a:pt x="4814658" y="2202028"/>
                                  <a:pt x="4811132" y="2196486"/>
                                </a:cubicBezTo>
                                <a:cubicBezTo>
                                  <a:pt x="4809117" y="2193465"/>
                                  <a:pt x="4807102" y="2190946"/>
                                  <a:pt x="4804080" y="2189434"/>
                                </a:cubicBezTo>
                                <a:cubicBezTo>
                                  <a:pt x="4801561" y="2187420"/>
                                  <a:pt x="4798035" y="2186412"/>
                                  <a:pt x="4794509" y="2186412"/>
                                </a:cubicBezTo>
                                <a:cubicBezTo>
                                  <a:pt x="4793502" y="2186412"/>
                                  <a:pt x="4791991" y="2186412"/>
                                  <a:pt x="4790983" y="2186915"/>
                                </a:cubicBezTo>
                                <a:cubicBezTo>
                                  <a:pt x="4787961" y="2187420"/>
                                  <a:pt x="4785946" y="2187924"/>
                                  <a:pt x="4783427" y="2189434"/>
                                </a:cubicBezTo>
                                <a:cubicBezTo>
                                  <a:pt x="4780405" y="2190946"/>
                                  <a:pt x="4777382" y="2193968"/>
                                  <a:pt x="4775871" y="2196990"/>
                                </a:cubicBezTo>
                                <a:cubicBezTo>
                                  <a:pt x="4772345" y="2203035"/>
                                  <a:pt x="4772345" y="2210087"/>
                                  <a:pt x="4774864" y="2216132"/>
                                </a:cubicBezTo>
                                <a:cubicBezTo>
                                  <a:pt x="4776879" y="2220666"/>
                                  <a:pt x="4779397" y="2224191"/>
                                  <a:pt x="4783931" y="2226710"/>
                                </a:cubicBezTo>
                                <a:cubicBezTo>
                                  <a:pt x="4787457" y="2228725"/>
                                  <a:pt x="4791865" y="2229481"/>
                                  <a:pt x="4796083" y="2228914"/>
                                </a:cubicBezTo>
                                <a:close/>
                                <a:moveTo>
                                  <a:pt x="1029930" y="2231587"/>
                                </a:moveTo>
                                <a:cubicBezTo>
                                  <a:pt x="1035314" y="2231587"/>
                                  <a:pt x="1040697" y="2229140"/>
                                  <a:pt x="1044123" y="2225714"/>
                                </a:cubicBezTo>
                                <a:cubicBezTo>
                                  <a:pt x="1046569" y="2223267"/>
                                  <a:pt x="1048527" y="2220330"/>
                                  <a:pt x="1049506" y="2216905"/>
                                </a:cubicBezTo>
                                <a:cubicBezTo>
                                  <a:pt x="1049995" y="2212500"/>
                                  <a:pt x="1049995" y="2209075"/>
                                  <a:pt x="1049506" y="2205649"/>
                                </a:cubicBezTo>
                                <a:cubicBezTo>
                                  <a:pt x="1049016" y="2204181"/>
                                  <a:pt x="1048038" y="2202712"/>
                                  <a:pt x="1047548" y="2200755"/>
                                </a:cubicBezTo>
                                <a:cubicBezTo>
                                  <a:pt x="1046080" y="2196840"/>
                                  <a:pt x="1044612" y="2193903"/>
                                  <a:pt x="1041186" y="2191456"/>
                                </a:cubicBezTo>
                                <a:cubicBezTo>
                                  <a:pt x="1038250" y="2189010"/>
                                  <a:pt x="1033845" y="2187541"/>
                                  <a:pt x="1029930" y="2187541"/>
                                </a:cubicBezTo>
                                <a:cubicBezTo>
                                  <a:pt x="1026505" y="2187541"/>
                                  <a:pt x="1023568" y="2188519"/>
                                  <a:pt x="1020632" y="2189988"/>
                                </a:cubicBezTo>
                                <a:cubicBezTo>
                                  <a:pt x="1016227" y="2192435"/>
                                  <a:pt x="1014269" y="2196350"/>
                                  <a:pt x="1012312" y="2200755"/>
                                </a:cubicBezTo>
                                <a:cubicBezTo>
                                  <a:pt x="1011822" y="2202223"/>
                                  <a:pt x="1010843" y="2203691"/>
                                  <a:pt x="1010355" y="2205649"/>
                                </a:cubicBezTo>
                                <a:cubicBezTo>
                                  <a:pt x="1007907" y="2212011"/>
                                  <a:pt x="1010843" y="2221309"/>
                                  <a:pt x="1015737" y="2225714"/>
                                </a:cubicBezTo>
                                <a:cubicBezTo>
                                  <a:pt x="1019653" y="2229140"/>
                                  <a:pt x="1024546" y="2231587"/>
                                  <a:pt x="1029930" y="2231587"/>
                                </a:cubicBezTo>
                                <a:close/>
                                <a:moveTo>
                                  <a:pt x="89084" y="2234608"/>
                                </a:moveTo>
                                <a:cubicBezTo>
                                  <a:pt x="95381" y="2233348"/>
                                  <a:pt x="99788" y="2228689"/>
                                  <a:pt x="101866" y="2223085"/>
                                </a:cubicBezTo>
                                <a:lnTo>
                                  <a:pt x="101131" y="2212524"/>
                                </a:lnTo>
                                <a:lnTo>
                                  <a:pt x="101123" y="2212444"/>
                                </a:lnTo>
                                <a:lnTo>
                                  <a:pt x="100670" y="2216977"/>
                                </a:lnTo>
                                <a:cubicBezTo>
                                  <a:pt x="100670" y="2216977"/>
                                  <a:pt x="100670" y="2216473"/>
                                  <a:pt x="100670" y="2216473"/>
                                </a:cubicBezTo>
                                <a:cubicBezTo>
                                  <a:pt x="100166" y="2217985"/>
                                  <a:pt x="99662" y="2219496"/>
                                  <a:pt x="98655" y="2221007"/>
                                </a:cubicBezTo>
                                <a:cubicBezTo>
                                  <a:pt x="97647" y="2222014"/>
                                  <a:pt x="96640" y="2223526"/>
                                  <a:pt x="95632" y="2224533"/>
                                </a:cubicBezTo>
                                <a:cubicBezTo>
                                  <a:pt x="96640" y="2223526"/>
                                  <a:pt x="98151" y="2221511"/>
                                  <a:pt x="98655" y="2220503"/>
                                </a:cubicBezTo>
                                <a:lnTo>
                                  <a:pt x="100453" y="2207296"/>
                                </a:lnTo>
                                <a:lnTo>
                                  <a:pt x="100203" y="2206735"/>
                                </a:lnTo>
                                <a:lnTo>
                                  <a:pt x="97809" y="2203656"/>
                                </a:lnTo>
                                <a:lnTo>
                                  <a:pt x="89084" y="2196828"/>
                                </a:lnTo>
                                <a:cubicBezTo>
                                  <a:pt x="83039" y="2194309"/>
                                  <a:pt x="76491" y="2196828"/>
                                  <a:pt x="71454" y="2201362"/>
                                </a:cubicBezTo>
                                <a:cubicBezTo>
                                  <a:pt x="72461" y="2200354"/>
                                  <a:pt x="73973" y="2199347"/>
                                  <a:pt x="74979" y="2198339"/>
                                </a:cubicBezTo>
                                <a:cubicBezTo>
                                  <a:pt x="74979" y="2198339"/>
                                  <a:pt x="74979" y="2198339"/>
                                  <a:pt x="74476" y="2198339"/>
                                </a:cubicBezTo>
                                <a:cubicBezTo>
                                  <a:pt x="75987" y="2197836"/>
                                  <a:pt x="77498" y="2196828"/>
                                  <a:pt x="79010" y="2196324"/>
                                </a:cubicBezTo>
                                <a:cubicBezTo>
                                  <a:pt x="79010" y="2196324"/>
                                  <a:pt x="79010" y="2196324"/>
                                  <a:pt x="78506" y="2196324"/>
                                </a:cubicBezTo>
                                <a:lnTo>
                                  <a:pt x="81242" y="2196051"/>
                                </a:lnTo>
                                <a:lnTo>
                                  <a:pt x="74602" y="2195884"/>
                                </a:lnTo>
                                <a:cubicBezTo>
                                  <a:pt x="69313" y="2198465"/>
                                  <a:pt x="65157" y="2203376"/>
                                  <a:pt x="63898" y="2209421"/>
                                </a:cubicBezTo>
                                <a:cubicBezTo>
                                  <a:pt x="62387" y="2215970"/>
                                  <a:pt x="63394" y="2222014"/>
                                  <a:pt x="67424" y="2227556"/>
                                </a:cubicBezTo>
                                <a:cubicBezTo>
                                  <a:pt x="72965" y="2234608"/>
                                  <a:pt x="80520" y="2236623"/>
                                  <a:pt x="89084" y="2234608"/>
                                </a:cubicBezTo>
                                <a:close/>
                                <a:moveTo>
                                  <a:pt x="1357955" y="2237630"/>
                                </a:moveTo>
                                <a:cubicBezTo>
                                  <a:pt x="1367525" y="2241660"/>
                                  <a:pt x="1378608" y="2236622"/>
                                  <a:pt x="1381630" y="2226548"/>
                                </a:cubicBezTo>
                                <a:cubicBezTo>
                                  <a:pt x="1382134" y="2225540"/>
                                  <a:pt x="1382134" y="2224029"/>
                                  <a:pt x="1382637" y="2223022"/>
                                </a:cubicBezTo>
                                <a:lnTo>
                                  <a:pt x="1382336" y="2221951"/>
                                </a:lnTo>
                                <a:lnTo>
                                  <a:pt x="1382134" y="2222518"/>
                                </a:lnTo>
                                <a:cubicBezTo>
                                  <a:pt x="1380622" y="2216977"/>
                                  <a:pt x="1379615" y="2211940"/>
                                  <a:pt x="1378104" y="2206902"/>
                                </a:cubicBezTo>
                                <a:lnTo>
                                  <a:pt x="1382336" y="2221951"/>
                                </a:lnTo>
                                <a:lnTo>
                                  <a:pt x="1384652" y="2215466"/>
                                </a:lnTo>
                                <a:cubicBezTo>
                                  <a:pt x="1387171" y="2208414"/>
                                  <a:pt x="1382637" y="2200858"/>
                                  <a:pt x="1376089" y="2197835"/>
                                </a:cubicBezTo>
                                <a:cubicBezTo>
                                  <a:pt x="1368029" y="2193805"/>
                                  <a:pt x="1360978" y="2196324"/>
                                  <a:pt x="1356443" y="2202873"/>
                                </a:cubicBezTo>
                                <a:cubicBezTo>
                                  <a:pt x="1355436" y="2204887"/>
                                  <a:pt x="1353925" y="2206399"/>
                                  <a:pt x="1352917" y="2208414"/>
                                </a:cubicBezTo>
                                <a:lnTo>
                                  <a:pt x="1355039" y="2205867"/>
                                </a:lnTo>
                                <a:lnTo>
                                  <a:pt x="1354933" y="2205895"/>
                                </a:lnTo>
                                <a:cubicBezTo>
                                  <a:pt x="1354933" y="2205895"/>
                                  <a:pt x="1355436" y="2205391"/>
                                  <a:pt x="1355436" y="2205391"/>
                                </a:cubicBezTo>
                                <a:lnTo>
                                  <a:pt x="1355039" y="2205867"/>
                                </a:lnTo>
                                <a:lnTo>
                                  <a:pt x="1356464" y="2205500"/>
                                </a:lnTo>
                                <a:lnTo>
                                  <a:pt x="1359466" y="2202873"/>
                                </a:lnTo>
                                <a:cubicBezTo>
                                  <a:pt x="1363496" y="2201361"/>
                                  <a:pt x="1366518" y="2201361"/>
                                  <a:pt x="1370548" y="2201865"/>
                                </a:cubicBezTo>
                                <a:lnTo>
                                  <a:pt x="1356464" y="2205500"/>
                                </a:lnTo>
                                <a:lnTo>
                                  <a:pt x="1351407" y="2209925"/>
                                </a:lnTo>
                                <a:cubicBezTo>
                                  <a:pt x="1350903" y="2210932"/>
                                  <a:pt x="1349896" y="2211940"/>
                                  <a:pt x="1349392" y="2212947"/>
                                </a:cubicBezTo>
                                <a:cubicBezTo>
                                  <a:pt x="1346873" y="2216473"/>
                                  <a:pt x="1346873" y="2222014"/>
                                  <a:pt x="1347880" y="2226548"/>
                                </a:cubicBezTo>
                                <a:cubicBezTo>
                                  <a:pt x="1348888" y="2231585"/>
                                  <a:pt x="1353422" y="2235615"/>
                                  <a:pt x="1357955" y="2237630"/>
                                </a:cubicBezTo>
                                <a:close/>
                                <a:moveTo>
                                  <a:pt x="5684476" y="2237792"/>
                                </a:moveTo>
                                <a:cubicBezTo>
                                  <a:pt x="5689859" y="2237792"/>
                                  <a:pt x="5695243" y="2235345"/>
                                  <a:pt x="5698668" y="2231919"/>
                                </a:cubicBezTo>
                                <a:cubicBezTo>
                                  <a:pt x="5701115" y="2229472"/>
                                  <a:pt x="5703073" y="2226536"/>
                                  <a:pt x="5704052" y="2223110"/>
                                </a:cubicBezTo>
                                <a:cubicBezTo>
                                  <a:pt x="5704541" y="2218705"/>
                                  <a:pt x="5704541" y="2215280"/>
                                  <a:pt x="5704052" y="2211854"/>
                                </a:cubicBezTo>
                                <a:cubicBezTo>
                                  <a:pt x="5703562" y="2210386"/>
                                  <a:pt x="5702583" y="2208918"/>
                                  <a:pt x="5702094" y="2206960"/>
                                </a:cubicBezTo>
                                <a:cubicBezTo>
                                  <a:pt x="5700626" y="2203045"/>
                                  <a:pt x="5699158" y="2200108"/>
                                  <a:pt x="5695732" y="2197661"/>
                                </a:cubicBezTo>
                                <a:cubicBezTo>
                                  <a:pt x="5692796" y="2195214"/>
                                  <a:pt x="5688391" y="2193747"/>
                                  <a:pt x="5684476" y="2193747"/>
                                </a:cubicBezTo>
                                <a:cubicBezTo>
                                  <a:pt x="5681050" y="2193747"/>
                                  <a:pt x="5678113" y="2194725"/>
                                  <a:pt x="5675178" y="2196193"/>
                                </a:cubicBezTo>
                                <a:cubicBezTo>
                                  <a:pt x="5670773" y="2198640"/>
                                  <a:pt x="5668815" y="2202555"/>
                                  <a:pt x="5666858" y="2206960"/>
                                </a:cubicBezTo>
                                <a:cubicBezTo>
                                  <a:pt x="5666368" y="2208428"/>
                                  <a:pt x="5665389" y="2209896"/>
                                  <a:pt x="5664901" y="2211854"/>
                                </a:cubicBezTo>
                                <a:cubicBezTo>
                                  <a:pt x="5662453" y="2218216"/>
                                  <a:pt x="5665389" y="2227515"/>
                                  <a:pt x="5670283" y="2231919"/>
                                </a:cubicBezTo>
                                <a:cubicBezTo>
                                  <a:pt x="5674198" y="2235345"/>
                                  <a:pt x="5679092" y="2237792"/>
                                  <a:pt x="5684476" y="2237792"/>
                                </a:cubicBezTo>
                                <a:close/>
                                <a:moveTo>
                                  <a:pt x="3874714" y="2239261"/>
                                </a:moveTo>
                                <a:cubicBezTo>
                                  <a:pt x="3876672" y="2239261"/>
                                  <a:pt x="3879119" y="2238772"/>
                                  <a:pt x="3881076" y="2238282"/>
                                </a:cubicBezTo>
                                <a:cubicBezTo>
                                  <a:pt x="3885481" y="2237303"/>
                                  <a:pt x="3887927" y="2234856"/>
                                  <a:pt x="3891353" y="2232410"/>
                                </a:cubicBezTo>
                                <a:cubicBezTo>
                                  <a:pt x="3895758" y="2228983"/>
                                  <a:pt x="3897226" y="2222621"/>
                                  <a:pt x="3897715" y="2217238"/>
                                </a:cubicBezTo>
                                <a:cubicBezTo>
                                  <a:pt x="3898205" y="2210386"/>
                                  <a:pt x="3894289" y="2204513"/>
                                  <a:pt x="3889396" y="2200109"/>
                                </a:cubicBezTo>
                                <a:lnTo>
                                  <a:pt x="3887302" y="2199538"/>
                                </a:lnTo>
                                <a:lnTo>
                                  <a:pt x="3887438" y="2199619"/>
                                </a:lnTo>
                                <a:cubicBezTo>
                                  <a:pt x="3891353" y="2203534"/>
                                  <a:pt x="3892821" y="2207939"/>
                                  <a:pt x="3893311" y="2213322"/>
                                </a:cubicBezTo>
                                <a:lnTo>
                                  <a:pt x="3888652" y="2221545"/>
                                </a:lnTo>
                                <a:lnTo>
                                  <a:pt x="3888417" y="2222132"/>
                                </a:lnTo>
                                <a:cubicBezTo>
                                  <a:pt x="3888417" y="2221642"/>
                                  <a:pt x="3888417" y="2221642"/>
                                  <a:pt x="3888906" y="2221642"/>
                                </a:cubicBezTo>
                                <a:lnTo>
                                  <a:pt x="3887639" y="2223333"/>
                                </a:lnTo>
                                <a:lnTo>
                                  <a:pt x="3884991" y="2228005"/>
                                </a:lnTo>
                                <a:lnTo>
                                  <a:pt x="3882544" y="2228005"/>
                                </a:lnTo>
                                <a:lnTo>
                                  <a:pt x="3882422" y="2228005"/>
                                </a:lnTo>
                                <a:lnTo>
                                  <a:pt x="3879119" y="2229473"/>
                                </a:lnTo>
                                <a:cubicBezTo>
                                  <a:pt x="3879608" y="2229473"/>
                                  <a:pt x="3879608" y="2229473"/>
                                  <a:pt x="3880097" y="2229473"/>
                                </a:cubicBezTo>
                                <a:lnTo>
                                  <a:pt x="3875693" y="2229913"/>
                                </a:lnTo>
                                <a:lnTo>
                                  <a:pt x="3876182" y="2229962"/>
                                </a:lnTo>
                                <a:cubicBezTo>
                                  <a:pt x="3875693" y="2229962"/>
                                  <a:pt x="3875693" y="2229962"/>
                                  <a:pt x="3875203" y="2229962"/>
                                </a:cubicBezTo>
                                <a:lnTo>
                                  <a:pt x="3875693" y="2229913"/>
                                </a:lnTo>
                                <a:lnTo>
                                  <a:pt x="3871288" y="2229473"/>
                                </a:lnTo>
                                <a:cubicBezTo>
                                  <a:pt x="3871288" y="2229473"/>
                                  <a:pt x="3871778" y="2229473"/>
                                  <a:pt x="3871778" y="2229473"/>
                                </a:cubicBezTo>
                                <a:lnTo>
                                  <a:pt x="3868474" y="2228005"/>
                                </a:lnTo>
                                <a:lnTo>
                                  <a:pt x="3867863" y="2228005"/>
                                </a:lnTo>
                                <a:cubicBezTo>
                                  <a:pt x="3867863" y="2227515"/>
                                  <a:pt x="3867863" y="2227515"/>
                                  <a:pt x="3867373" y="2227515"/>
                                </a:cubicBezTo>
                                <a:lnTo>
                                  <a:pt x="3868474" y="2228005"/>
                                </a:lnTo>
                                <a:lnTo>
                                  <a:pt x="3882422" y="2228005"/>
                                </a:lnTo>
                                <a:lnTo>
                                  <a:pt x="3882722" y="2227871"/>
                                </a:lnTo>
                                <a:lnTo>
                                  <a:pt x="3886180" y="2225277"/>
                                </a:lnTo>
                                <a:lnTo>
                                  <a:pt x="3887639" y="2223333"/>
                                </a:lnTo>
                                <a:lnTo>
                                  <a:pt x="3888652" y="2221545"/>
                                </a:lnTo>
                                <a:lnTo>
                                  <a:pt x="3890374" y="2217238"/>
                                </a:lnTo>
                                <a:cubicBezTo>
                                  <a:pt x="3890374" y="2217727"/>
                                  <a:pt x="3890374" y="2217727"/>
                                  <a:pt x="3890374" y="2218216"/>
                                </a:cubicBezTo>
                                <a:lnTo>
                                  <a:pt x="3890842" y="2213078"/>
                                </a:lnTo>
                                <a:lnTo>
                                  <a:pt x="3890403" y="2208255"/>
                                </a:lnTo>
                                <a:lnTo>
                                  <a:pt x="3889194" y="2205233"/>
                                </a:lnTo>
                                <a:lnTo>
                                  <a:pt x="3886184" y="2201363"/>
                                </a:lnTo>
                                <a:lnTo>
                                  <a:pt x="3882314" y="2198352"/>
                                </a:lnTo>
                                <a:lnTo>
                                  <a:pt x="3880936" y="2197802"/>
                                </a:lnTo>
                                <a:lnTo>
                                  <a:pt x="3877091" y="2196753"/>
                                </a:lnTo>
                                <a:lnTo>
                                  <a:pt x="3874225" y="2196275"/>
                                </a:lnTo>
                                <a:lnTo>
                                  <a:pt x="3868841" y="2197173"/>
                                </a:lnTo>
                                <a:lnTo>
                                  <a:pt x="3869331" y="2196928"/>
                                </a:lnTo>
                                <a:lnTo>
                                  <a:pt x="3868771" y="2197103"/>
                                </a:lnTo>
                                <a:lnTo>
                                  <a:pt x="3864926" y="2198641"/>
                                </a:lnTo>
                                <a:cubicBezTo>
                                  <a:pt x="3864926" y="2198151"/>
                                  <a:pt x="3865416" y="2198151"/>
                                  <a:pt x="3865416" y="2198151"/>
                                </a:cubicBezTo>
                                <a:cubicBezTo>
                                  <a:pt x="3862969" y="2199130"/>
                                  <a:pt x="3860522" y="2201577"/>
                                  <a:pt x="3858564" y="2205003"/>
                                </a:cubicBezTo>
                                <a:lnTo>
                                  <a:pt x="3861305" y="2201348"/>
                                </a:lnTo>
                                <a:lnTo>
                                  <a:pt x="3861011" y="2201577"/>
                                </a:lnTo>
                                <a:cubicBezTo>
                                  <a:pt x="3861501" y="2201088"/>
                                  <a:pt x="3861501" y="2201088"/>
                                  <a:pt x="3861501" y="2201088"/>
                                </a:cubicBezTo>
                                <a:lnTo>
                                  <a:pt x="3861305" y="2201348"/>
                                </a:lnTo>
                                <a:lnTo>
                                  <a:pt x="3865416" y="2198151"/>
                                </a:lnTo>
                                <a:lnTo>
                                  <a:pt x="3868771" y="2197103"/>
                                </a:lnTo>
                                <a:lnTo>
                                  <a:pt x="3869820" y="2196683"/>
                                </a:lnTo>
                                <a:lnTo>
                                  <a:pt x="3869331" y="2196928"/>
                                </a:lnTo>
                                <a:lnTo>
                                  <a:pt x="3873246" y="2195704"/>
                                </a:lnTo>
                                <a:lnTo>
                                  <a:pt x="3877091" y="2196753"/>
                                </a:lnTo>
                                <a:lnTo>
                                  <a:pt x="3879189" y="2197103"/>
                                </a:lnTo>
                                <a:lnTo>
                                  <a:pt x="3878140" y="2196683"/>
                                </a:lnTo>
                                <a:cubicBezTo>
                                  <a:pt x="3878629" y="2197173"/>
                                  <a:pt x="3879119" y="2197173"/>
                                  <a:pt x="3879608" y="2197173"/>
                                </a:cubicBezTo>
                                <a:lnTo>
                                  <a:pt x="3879189" y="2197103"/>
                                </a:lnTo>
                                <a:lnTo>
                                  <a:pt x="3880936" y="2197802"/>
                                </a:lnTo>
                                <a:lnTo>
                                  <a:pt x="3887302" y="2199538"/>
                                </a:lnTo>
                                <a:lnTo>
                                  <a:pt x="3877650" y="2193747"/>
                                </a:lnTo>
                                <a:cubicBezTo>
                                  <a:pt x="3867863" y="2191300"/>
                                  <a:pt x="3857096" y="2195215"/>
                                  <a:pt x="3852202" y="2204024"/>
                                </a:cubicBezTo>
                                <a:cubicBezTo>
                                  <a:pt x="3845840" y="2214790"/>
                                  <a:pt x="3850244" y="2229473"/>
                                  <a:pt x="3861501" y="2235835"/>
                                </a:cubicBezTo>
                                <a:cubicBezTo>
                                  <a:pt x="3865416" y="2237793"/>
                                  <a:pt x="3870310" y="2239750"/>
                                  <a:pt x="3874714" y="2239261"/>
                                </a:cubicBezTo>
                                <a:close/>
                                <a:moveTo>
                                  <a:pt x="4743633" y="2240815"/>
                                </a:moveTo>
                                <a:cubicBezTo>
                                  <a:pt x="4749930" y="2239555"/>
                                  <a:pt x="4754337" y="2234896"/>
                                  <a:pt x="4756415" y="2229292"/>
                                </a:cubicBezTo>
                                <a:lnTo>
                                  <a:pt x="4755680" y="2218723"/>
                                </a:lnTo>
                                <a:lnTo>
                                  <a:pt x="4755672" y="2218650"/>
                                </a:lnTo>
                                <a:lnTo>
                                  <a:pt x="4755219" y="2223184"/>
                                </a:lnTo>
                                <a:cubicBezTo>
                                  <a:pt x="4755219" y="2223184"/>
                                  <a:pt x="4755219" y="2222680"/>
                                  <a:pt x="4755219" y="2222680"/>
                                </a:cubicBezTo>
                                <a:cubicBezTo>
                                  <a:pt x="4754715" y="2224191"/>
                                  <a:pt x="4754212" y="2225702"/>
                                  <a:pt x="4753204" y="2227214"/>
                                </a:cubicBezTo>
                                <a:cubicBezTo>
                                  <a:pt x="4752197" y="2228221"/>
                                  <a:pt x="4751189" y="2229732"/>
                                  <a:pt x="4750182" y="2230740"/>
                                </a:cubicBezTo>
                                <a:cubicBezTo>
                                  <a:pt x="4751189" y="2229732"/>
                                  <a:pt x="4752700" y="2227717"/>
                                  <a:pt x="4753204" y="2226710"/>
                                </a:cubicBezTo>
                                <a:lnTo>
                                  <a:pt x="4755002" y="2213503"/>
                                </a:lnTo>
                                <a:lnTo>
                                  <a:pt x="4754753" y="2212942"/>
                                </a:lnTo>
                                <a:lnTo>
                                  <a:pt x="4752359" y="2209863"/>
                                </a:lnTo>
                                <a:lnTo>
                                  <a:pt x="4743633" y="2203035"/>
                                </a:lnTo>
                                <a:cubicBezTo>
                                  <a:pt x="4737588" y="2200516"/>
                                  <a:pt x="4731041" y="2203035"/>
                                  <a:pt x="4726003" y="2207568"/>
                                </a:cubicBezTo>
                                <a:cubicBezTo>
                                  <a:pt x="4727011" y="2206561"/>
                                  <a:pt x="4728522" y="2205553"/>
                                  <a:pt x="4729529" y="2204546"/>
                                </a:cubicBezTo>
                                <a:cubicBezTo>
                                  <a:pt x="4729529" y="2204546"/>
                                  <a:pt x="4729529" y="2204546"/>
                                  <a:pt x="4729025" y="2204546"/>
                                </a:cubicBezTo>
                                <a:cubicBezTo>
                                  <a:pt x="4730537" y="2204042"/>
                                  <a:pt x="4732047" y="2203035"/>
                                  <a:pt x="4733559" y="2202531"/>
                                </a:cubicBezTo>
                                <a:cubicBezTo>
                                  <a:pt x="4733559" y="2202531"/>
                                  <a:pt x="4733559" y="2202531"/>
                                  <a:pt x="4733056" y="2202531"/>
                                </a:cubicBezTo>
                                <a:lnTo>
                                  <a:pt x="4735791" y="2202257"/>
                                </a:lnTo>
                                <a:lnTo>
                                  <a:pt x="4729151" y="2202090"/>
                                </a:lnTo>
                                <a:cubicBezTo>
                                  <a:pt x="4723862" y="2204672"/>
                                  <a:pt x="4719707" y="2209583"/>
                                  <a:pt x="4718447" y="2215628"/>
                                </a:cubicBezTo>
                                <a:cubicBezTo>
                                  <a:pt x="4716936" y="2222176"/>
                                  <a:pt x="4717944" y="2228221"/>
                                  <a:pt x="4721973" y="2233762"/>
                                </a:cubicBezTo>
                                <a:cubicBezTo>
                                  <a:pt x="4727514" y="2240815"/>
                                  <a:pt x="4735070" y="2242829"/>
                                  <a:pt x="4743633" y="2240815"/>
                                </a:cubicBezTo>
                                <a:close/>
                                <a:moveTo>
                                  <a:pt x="2389942" y="2243332"/>
                                </a:moveTo>
                                <a:cubicBezTo>
                                  <a:pt x="2394837" y="2244312"/>
                                  <a:pt x="2399730" y="2244312"/>
                                  <a:pt x="2404625" y="2242843"/>
                                </a:cubicBezTo>
                                <a:cubicBezTo>
                                  <a:pt x="2406582" y="2242354"/>
                                  <a:pt x="2411965" y="2240396"/>
                                  <a:pt x="2413923" y="2238928"/>
                                </a:cubicBezTo>
                                <a:cubicBezTo>
                                  <a:pt x="2416370" y="2236970"/>
                                  <a:pt x="2418817" y="2235013"/>
                                  <a:pt x="2421264" y="2233055"/>
                                </a:cubicBezTo>
                                <a:cubicBezTo>
                                  <a:pt x="2422242" y="2231587"/>
                                  <a:pt x="2423221" y="2230608"/>
                                  <a:pt x="2424200" y="2229140"/>
                                </a:cubicBezTo>
                                <a:cubicBezTo>
                                  <a:pt x="2426158" y="2226693"/>
                                  <a:pt x="2426158" y="2226693"/>
                                  <a:pt x="2427137" y="2225225"/>
                                </a:cubicBezTo>
                                <a:cubicBezTo>
                                  <a:pt x="2428115" y="2223267"/>
                                  <a:pt x="2430072" y="2218373"/>
                                  <a:pt x="2431051" y="2216416"/>
                                </a:cubicBezTo>
                                <a:cubicBezTo>
                                  <a:pt x="2432520" y="2211522"/>
                                  <a:pt x="2432520" y="2207117"/>
                                  <a:pt x="2431540" y="2202223"/>
                                </a:cubicBezTo>
                                <a:cubicBezTo>
                                  <a:pt x="2431540" y="2197330"/>
                                  <a:pt x="2430072" y="2192925"/>
                                  <a:pt x="2427137" y="2189009"/>
                                </a:cubicBezTo>
                                <a:lnTo>
                                  <a:pt x="2407062" y="2173236"/>
                                </a:lnTo>
                                <a:lnTo>
                                  <a:pt x="2406093" y="2172859"/>
                                </a:lnTo>
                                <a:cubicBezTo>
                                  <a:pt x="2406093" y="2172859"/>
                                  <a:pt x="2406582" y="2172859"/>
                                  <a:pt x="2406582" y="2172859"/>
                                </a:cubicBezTo>
                                <a:lnTo>
                                  <a:pt x="2407062" y="2173236"/>
                                </a:lnTo>
                                <a:lnTo>
                                  <a:pt x="2414902" y="2176285"/>
                                </a:lnTo>
                                <a:cubicBezTo>
                                  <a:pt x="2414902" y="2176285"/>
                                  <a:pt x="2414413" y="2176285"/>
                                  <a:pt x="2414413" y="2175796"/>
                                </a:cubicBezTo>
                                <a:cubicBezTo>
                                  <a:pt x="2411476" y="2174328"/>
                                  <a:pt x="2408539" y="2173349"/>
                                  <a:pt x="2405604" y="2171881"/>
                                </a:cubicBezTo>
                                <a:cubicBezTo>
                                  <a:pt x="2403646" y="2171391"/>
                                  <a:pt x="2402178" y="2171391"/>
                                  <a:pt x="2400220" y="2171391"/>
                                </a:cubicBezTo>
                                <a:cubicBezTo>
                                  <a:pt x="2396795" y="2170412"/>
                                  <a:pt x="2393857" y="2170412"/>
                                  <a:pt x="2390432" y="2171391"/>
                                </a:cubicBezTo>
                                <a:cubicBezTo>
                                  <a:pt x="2387006" y="2171391"/>
                                  <a:pt x="2384070" y="2172370"/>
                                  <a:pt x="2381133" y="2173838"/>
                                </a:cubicBezTo>
                                <a:cubicBezTo>
                                  <a:pt x="2378197" y="2174817"/>
                                  <a:pt x="2375261" y="2176285"/>
                                  <a:pt x="2372813" y="2178732"/>
                                </a:cubicBezTo>
                                <a:cubicBezTo>
                                  <a:pt x="2371346" y="2179711"/>
                                  <a:pt x="2369877" y="2180690"/>
                                  <a:pt x="2368898" y="2181668"/>
                                </a:cubicBezTo>
                                <a:cubicBezTo>
                                  <a:pt x="2366941" y="2184115"/>
                                  <a:pt x="2364983" y="2186562"/>
                                  <a:pt x="2363026" y="2189009"/>
                                </a:cubicBezTo>
                                <a:cubicBezTo>
                                  <a:pt x="2360579" y="2193414"/>
                                  <a:pt x="2359111" y="2197819"/>
                                  <a:pt x="2358621" y="2202713"/>
                                </a:cubicBezTo>
                                <a:cubicBezTo>
                                  <a:pt x="2357643" y="2206139"/>
                                  <a:pt x="2357643" y="2209075"/>
                                  <a:pt x="2358621" y="2212501"/>
                                </a:cubicBezTo>
                                <a:cubicBezTo>
                                  <a:pt x="2358621" y="2217395"/>
                                  <a:pt x="2360090" y="2221799"/>
                                  <a:pt x="2363026" y="2226204"/>
                                </a:cubicBezTo>
                                <a:cubicBezTo>
                                  <a:pt x="2364983" y="2228651"/>
                                  <a:pt x="2366941" y="2231097"/>
                                  <a:pt x="2368898" y="2233544"/>
                                </a:cubicBezTo>
                                <a:cubicBezTo>
                                  <a:pt x="2372324" y="2236970"/>
                                  <a:pt x="2376239" y="2239418"/>
                                  <a:pt x="2380644" y="2240885"/>
                                </a:cubicBezTo>
                                <a:cubicBezTo>
                                  <a:pt x="2383580" y="2242354"/>
                                  <a:pt x="2386517" y="2243332"/>
                                  <a:pt x="2389942" y="2243332"/>
                                </a:cubicBezTo>
                                <a:close/>
                                <a:moveTo>
                                  <a:pt x="6012505" y="2243836"/>
                                </a:moveTo>
                                <a:cubicBezTo>
                                  <a:pt x="6022076" y="2247866"/>
                                  <a:pt x="6033158" y="2242829"/>
                                  <a:pt x="6036180" y="2232754"/>
                                </a:cubicBezTo>
                                <a:cubicBezTo>
                                  <a:pt x="6036684" y="2231747"/>
                                  <a:pt x="6036684" y="2230236"/>
                                  <a:pt x="6037187" y="2229228"/>
                                </a:cubicBezTo>
                                <a:lnTo>
                                  <a:pt x="6036886" y="2228158"/>
                                </a:lnTo>
                                <a:lnTo>
                                  <a:pt x="6036684" y="2228725"/>
                                </a:lnTo>
                                <a:cubicBezTo>
                                  <a:pt x="6035173" y="2223184"/>
                                  <a:pt x="6034165" y="2218146"/>
                                  <a:pt x="6032654" y="2213109"/>
                                </a:cubicBezTo>
                                <a:lnTo>
                                  <a:pt x="6036886" y="2228158"/>
                                </a:lnTo>
                                <a:lnTo>
                                  <a:pt x="6039202" y="2221672"/>
                                </a:lnTo>
                                <a:cubicBezTo>
                                  <a:pt x="6041721" y="2214620"/>
                                  <a:pt x="6037187" y="2207064"/>
                                  <a:pt x="6030639" y="2204042"/>
                                </a:cubicBezTo>
                                <a:cubicBezTo>
                                  <a:pt x="6022579" y="2200012"/>
                                  <a:pt x="6015528" y="2202531"/>
                                  <a:pt x="6010994" y="2209079"/>
                                </a:cubicBezTo>
                                <a:cubicBezTo>
                                  <a:pt x="6009986" y="2211094"/>
                                  <a:pt x="6008475" y="2212605"/>
                                  <a:pt x="6007467" y="2214620"/>
                                </a:cubicBezTo>
                                <a:lnTo>
                                  <a:pt x="6009589" y="2212074"/>
                                </a:lnTo>
                                <a:lnTo>
                                  <a:pt x="6009483" y="2212102"/>
                                </a:lnTo>
                                <a:cubicBezTo>
                                  <a:pt x="6009483" y="2212102"/>
                                  <a:pt x="6009986" y="2211598"/>
                                  <a:pt x="6009986" y="2211598"/>
                                </a:cubicBezTo>
                                <a:lnTo>
                                  <a:pt x="6009589" y="2212074"/>
                                </a:lnTo>
                                <a:lnTo>
                                  <a:pt x="6011014" y="2211707"/>
                                </a:lnTo>
                                <a:lnTo>
                                  <a:pt x="6014016" y="2209079"/>
                                </a:lnTo>
                                <a:cubicBezTo>
                                  <a:pt x="6018046" y="2207568"/>
                                  <a:pt x="6021068" y="2207568"/>
                                  <a:pt x="6025098" y="2208072"/>
                                </a:cubicBezTo>
                                <a:lnTo>
                                  <a:pt x="6011014" y="2211707"/>
                                </a:lnTo>
                                <a:lnTo>
                                  <a:pt x="6005957" y="2216131"/>
                                </a:lnTo>
                                <a:cubicBezTo>
                                  <a:pt x="6005453" y="2217139"/>
                                  <a:pt x="6004446" y="2218146"/>
                                  <a:pt x="6003942" y="2219154"/>
                                </a:cubicBezTo>
                                <a:cubicBezTo>
                                  <a:pt x="6001423" y="2222680"/>
                                  <a:pt x="6001423" y="2228221"/>
                                  <a:pt x="6002430" y="2232754"/>
                                </a:cubicBezTo>
                                <a:cubicBezTo>
                                  <a:pt x="6003438" y="2237792"/>
                                  <a:pt x="6007972" y="2241822"/>
                                  <a:pt x="6012505" y="2243836"/>
                                </a:cubicBezTo>
                                <a:close/>
                                <a:moveTo>
                                  <a:pt x="1547582" y="2244983"/>
                                </a:moveTo>
                                <a:cubicBezTo>
                                  <a:pt x="1553822" y="2245778"/>
                                  <a:pt x="1560673" y="2242842"/>
                                  <a:pt x="1562386" y="2235501"/>
                                </a:cubicBezTo>
                                <a:cubicBezTo>
                                  <a:pt x="1569727" y="2203201"/>
                                  <a:pt x="1565812" y="2171881"/>
                                  <a:pt x="1552108" y="2142028"/>
                                </a:cubicBezTo>
                                <a:cubicBezTo>
                                  <a:pt x="1541831" y="2120005"/>
                                  <a:pt x="1505616" y="2140070"/>
                                  <a:pt x="1519319" y="2161114"/>
                                </a:cubicBezTo>
                                <a:cubicBezTo>
                                  <a:pt x="1533511" y="2182647"/>
                                  <a:pt x="1538895" y="2206137"/>
                                  <a:pt x="1536448" y="2232076"/>
                                </a:cubicBezTo>
                                <a:cubicBezTo>
                                  <a:pt x="1535714" y="2239661"/>
                                  <a:pt x="1541342" y="2244188"/>
                                  <a:pt x="1547582" y="2244983"/>
                                </a:cubicBezTo>
                                <a:close/>
                                <a:moveTo>
                                  <a:pt x="7044489" y="2249537"/>
                                </a:moveTo>
                                <a:cubicBezTo>
                                  <a:pt x="7049383" y="2250517"/>
                                  <a:pt x="7054277" y="2250517"/>
                                  <a:pt x="7059171" y="2249048"/>
                                </a:cubicBezTo>
                                <a:cubicBezTo>
                                  <a:pt x="7061129" y="2248559"/>
                                  <a:pt x="7066512" y="2246601"/>
                                  <a:pt x="7068469" y="2245133"/>
                                </a:cubicBezTo>
                                <a:cubicBezTo>
                                  <a:pt x="7070916" y="2243176"/>
                                  <a:pt x="7073363" y="2241218"/>
                                  <a:pt x="7075810" y="2239261"/>
                                </a:cubicBezTo>
                                <a:cubicBezTo>
                                  <a:pt x="7076789" y="2237792"/>
                                  <a:pt x="7077768" y="2236814"/>
                                  <a:pt x="7078747" y="2235345"/>
                                </a:cubicBezTo>
                                <a:cubicBezTo>
                                  <a:pt x="7080704" y="2232898"/>
                                  <a:pt x="7080704" y="2232898"/>
                                  <a:pt x="7081683" y="2231430"/>
                                </a:cubicBezTo>
                                <a:cubicBezTo>
                                  <a:pt x="7082662" y="2229473"/>
                                  <a:pt x="7084619" y="2224579"/>
                                  <a:pt x="7085598" y="2222621"/>
                                </a:cubicBezTo>
                                <a:cubicBezTo>
                                  <a:pt x="7087066" y="2217727"/>
                                  <a:pt x="7087066" y="2213322"/>
                                  <a:pt x="7086087" y="2208429"/>
                                </a:cubicBezTo>
                                <a:cubicBezTo>
                                  <a:pt x="7086087" y="2203535"/>
                                  <a:pt x="7084619" y="2199130"/>
                                  <a:pt x="7081683" y="2195214"/>
                                </a:cubicBezTo>
                                <a:lnTo>
                                  <a:pt x="7061608" y="2179441"/>
                                </a:lnTo>
                                <a:lnTo>
                                  <a:pt x="7060639" y="2179065"/>
                                </a:lnTo>
                                <a:cubicBezTo>
                                  <a:pt x="7060639" y="2179065"/>
                                  <a:pt x="7061129" y="2179065"/>
                                  <a:pt x="7061129" y="2179065"/>
                                </a:cubicBezTo>
                                <a:lnTo>
                                  <a:pt x="7061608" y="2179441"/>
                                </a:lnTo>
                                <a:lnTo>
                                  <a:pt x="7069448" y="2182490"/>
                                </a:lnTo>
                                <a:cubicBezTo>
                                  <a:pt x="7069448" y="2182490"/>
                                  <a:pt x="7068959" y="2182490"/>
                                  <a:pt x="7068959" y="2182001"/>
                                </a:cubicBezTo>
                                <a:cubicBezTo>
                                  <a:pt x="7066022" y="2180533"/>
                                  <a:pt x="7063086" y="2179554"/>
                                  <a:pt x="7060150" y="2178086"/>
                                </a:cubicBezTo>
                                <a:cubicBezTo>
                                  <a:pt x="7058192" y="2177596"/>
                                  <a:pt x="7056724" y="2177596"/>
                                  <a:pt x="7054767" y="2177596"/>
                                </a:cubicBezTo>
                                <a:cubicBezTo>
                                  <a:pt x="7051341" y="2176617"/>
                                  <a:pt x="7048404" y="2176617"/>
                                  <a:pt x="7044979" y="2177596"/>
                                </a:cubicBezTo>
                                <a:cubicBezTo>
                                  <a:pt x="7041553" y="2177596"/>
                                  <a:pt x="7038616" y="2178575"/>
                                  <a:pt x="7035680" y="2180043"/>
                                </a:cubicBezTo>
                                <a:cubicBezTo>
                                  <a:pt x="7032744" y="2181022"/>
                                  <a:pt x="7029807" y="2182490"/>
                                  <a:pt x="7027360" y="2184937"/>
                                </a:cubicBezTo>
                                <a:cubicBezTo>
                                  <a:pt x="7025892" y="2185916"/>
                                  <a:pt x="7024424" y="2186895"/>
                                  <a:pt x="7023445" y="2187874"/>
                                </a:cubicBezTo>
                                <a:cubicBezTo>
                                  <a:pt x="7021487" y="2190321"/>
                                  <a:pt x="7019530" y="2192768"/>
                                  <a:pt x="7017572" y="2195214"/>
                                </a:cubicBezTo>
                                <a:cubicBezTo>
                                  <a:pt x="7015125" y="2199619"/>
                                  <a:pt x="7013657" y="2204024"/>
                                  <a:pt x="7013168" y="2208918"/>
                                </a:cubicBezTo>
                                <a:cubicBezTo>
                                  <a:pt x="7012189" y="2212344"/>
                                  <a:pt x="7012189" y="2215280"/>
                                  <a:pt x="7013168" y="2218706"/>
                                </a:cubicBezTo>
                                <a:cubicBezTo>
                                  <a:pt x="7013168" y="2223600"/>
                                  <a:pt x="7014636" y="2228004"/>
                                  <a:pt x="7017572" y="2232409"/>
                                </a:cubicBezTo>
                                <a:cubicBezTo>
                                  <a:pt x="7019530" y="2234856"/>
                                  <a:pt x="7021487" y="2237303"/>
                                  <a:pt x="7023445" y="2239750"/>
                                </a:cubicBezTo>
                                <a:cubicBezTo>
                                  <a:pt x="7026871" y="2243176"/>
                                  <a:pt x="7030786" y="2245623"/>
                                  <a:pt x="7035191" y="2247091"/>
                                </a:cubicBezTo>
                                <a:cubicBezTo>
                                  <a:pt x="7038127" y="2248559"/>
                                  <a:pt x="7041063" y="2249537"/>
                                  <a:pt x="7044489" y="2249537"/>
                                </a:cubicBezTo>
                                <a:close/>
                                <a:moveTo>
                                  <a:pt x="6202127" y="2251188"/>
                                </a:moveTo>
                                <a:cubicBezTo>
                                  <a:pt x="6208367" y="2251984"/>
                                  <a:pt x="6215218" y="2249047"/>
                                  <a:pt x="6216931" y="2241706"/>
                                </a:cubicBezTo>
                                <a:cubicBezTo>
                                  <a:pt x="6224272" y="2209406"/>
                                  <a:pt x="6220357" y="2178086"/>
                                  <a:pt x="6206653" y="2148232"/>
                                </a:cubicBezTo>
                                <a:cubicBezTo>
                                  <a:pt x="6196376" y="2126210"/>
                                  <a:pt x="6160161" y="2146275"/>
                                  <a:pt x="6173864" y="2167318"/>
                                </a:cubicBezTo>
                                <a:cubicBezTo>
                                  <a:pt x="6188057" y="2188852"/>
                                  <a:pt x="6193440" y="2212343"/>
                                  <a:pt x="6190993" y="2238281"/>
                                </a:cubicBezTo>
                                <a:cubicBezTo>
                                  <a:pt x="6190259" y="2245866"/>
                                  <a:pt x="6195887" y="2250393"/>
                                  <a:pt x="6202127" y="2251188"/>
                                </a:cubicBezTo>
                                <a:close/>
                                <a:moveTo>
                                  <a:pt x="2866776" y="2270029"/>
                                </a:moveTo>
                                <a:cubicBezTo>
                                  <a:pt x="2870303" y="2271037"/>
                                  <a:pt x="2875844" y="2270533"/>
                                  <a:pt x="2878866" y="2268518"/>
                                </a:cubicBezTo>
                                <a:cubicBezTo>
                                  <a:pt x="2880880" y="2267007"/>
                                  <a:pt x="2882895" y="2265496"/>
                                  <a:pt x="2884911" y="2263985"/>
                                </a:cubicBezTo>
                                <a:cubicBezTo>
                                  <a:pt x="2889947" y="2260459"/>
                                  <a:pt x="2893473" y="2255925"/>
                                  <a:pt x="2893473" y="2249376"/>
                                </a:cubicBezTo>
                                <a:cubicBezTo>
                                  <a:pt x="2893473" y="2244843"/>
                                  <a:pt x="2891963" y="2240813"/>
                                  <a:pt x="2888435" y="2237287"/>
                                </a:cubicBezTo>
                                <a:cubicBezTo>
                                  <a:pt x="2885414" y="2234265"/>
                                  <a:pt x="2880880" y="2232250"/>
                                  <a:pt x="2876347" y="2232250"/>
                                </a:cubicBezTo>
                                <a:cubicBezTo>
                                  <a:pt x="2869799" y="2232753"/>
                                  <a:pt x="2865266" y="2235776"/>
                                  <a:pt x="2861739" y="2240813"/>
                                </a:cubicBezTo>
                                <a:cubicBezTo>
                                  <a:pt x="2860227" y="2242828"/>
                                  <a:pt x="2858717" y="2244843"/>
                                  <a:pt x="2857205" y="2246858"/>
                                </a:cubicBezTo>
                                <a:cubicBezTo>
                                  <a:pt x="2855191" y="2249376"/>
                                  <a:pt x="2854688" y="2253910"/>
                                  <a:pt x="2855191" y="2256933"/>
                                </a:cubicBezTo>
                                <a:cubicBezTo>
                                  <a:pt x="2855696" y="2260459"/>
                                  <a:pt x="2857205" y="2263481"/>
                                  <a:pt x="2859724" y="2266000"/>
                                </a:cubicBezTo>
                                <a:cubicBezTo>
                                  <a:pt x="2861739" y="2268015"/>
                                  <a:pt x="2864258" y="2269022"/>
                                  <a:pt x="2866776" y="2270029"/>
                                </a:cubicBezTo>
                                <a:close/>
                                <a:moveTo>
                                  <a:pt x="2549974" y="2288288"/>
                                </a:moveTo>
                                <a:lnTo>
                                  <a:pt x="2549051" y="2287596"/>
                                </a:lnTo>
                                <a:lnTo>
                                  <a:pt x="2548636" y="2287358"/>
                                </a:lnTo>
                                <a:lnTo>
                                  <a:pt x="2549365" y="2288044"/>
                                </a:lnTo>
                                <a:close/>
                                <a:moveTo>
                                  <a:pt x="2550101" y="2288383"/>
                                </a:moveTo>
                                <a:lnTo>
                                  <a:pt x="2550051" y="2288319"/>
                                </a:lnTo>
                                <a:lnTo>
                                  <a:pt x="2549974" y="2288288"/>
                                </a:lnTo>
                                <a:close/>
                                <a:moveTo>
                                  <a:pt x="2550935" y="2288672"/>
                                </a:moveTo>
                                <a:lnTo>
                                  <a:pt x="2549842" y="2288047"/>
                                </a:lnTo>
                                <a:lnTo>
                                  <a:pt x="2550051" y="2288319"/>
                                </a:lnTo>
                                <a:close/>
                                <a:moveTo>
                                  <a:pt x="2551170" y="2288806"/>
                                </a:moveTo>
                                <a:lnTo>
                                  <a:pt x="2551054" y="2288720"/>
                                </a:lnTo>
                                <a:lnTo>
                                  <a:pt x="2550935" y="2288672"/>
                                </a:lnTo>
                                <a:close/>
                                <a:moveTo>
                                  <a:pt x="2551774" y="2289008"/>
                                </a:moveTo>
                                <a:cubicBezTo>
                                  <a:pt x="2551270" y="2289008"/>
                                  <a:pt x="2551270" y="2288504"/>
                                  <a:pt x="2550767" y="2288504"/>
                                </a:cubicBezTo>
                                <a:lnTo>
                                  <a:pt x="2551054" y="2288720"/>
                                </a:lnTo>
                                <a:close/>
                                <a:moveTo>
                                  <a:pt x="2552278" y="2290016"/>
                                </a:moveTo>
                                <a:cubicBezTo>
                                  <a:pt x="2552278" y="2290016"/>
                                  <a:pt x="2551774" y="2289512"/>
                                  <a:pt x="2551774" y="2289512"/>
                                </a:cubicBezTo>
                                <a:lnTo>
                                  <a:pt x="2551991" y="2289801"/>
                                </a:lnTo>
                                <a:close/>
                                <a:moveTo>
                                  <a:pt x="2553815" y="2292233"/>
                                </a:moveTo>
                                <a:lnTo>
                                  <a:pt x="2551991" y="2289801"/>
                                </a:lnTo>
                                <a:lnTo>
                                  <a:pt x="2550101" y="2288383"/>
                                </a:lnTo>
                                <a:lnTo>
                                  <a:pt x="2551103" y="2289681"/>
                                </a:lnTo>
                                <a:close/>
                                <a:moveTo>
                                  <a:pt x="2554887" y="2293241"/>
                                </a:moveTo>
                                <a:lnTo>
                                  <a:pt x="2554797" y="2293038"/>
                                </a:lnTo>
                                <a:lnTo>
                                  <a:pt x="2554797" y="2293156"/>
                                </a:lnTo>
                                <a:close/>
                                <a:moveTo>
                                  <a:pt x="2554797" y="2293541"/>
                                </a:moveTo>
                                <a:lnTo>
                                  <a:pt x="2554797" y="2293156"/>
                                </a:lnTo>
                                <a:lnTo>
                                  <a:pt x="2553815" y="2292233"/>
                                </a:lnTo>
                                <a:close/>
                                <a:moveTo>
                                  <a:pt x="7204523" y="2294494"/>
                                </a:moveTo>
                                <a:lnTo>
                                  <a:pt x="7203600" y="2293802"/>
                                </a:lnTo>
                                <a:lnTo>
                                  <a:pt x="7203185" y="2293565"/>
                                </a:lnTo>
                                <a:lnTo>
                                  <a:pt x="7203914" y="2294251"/>
                                </a:lnTo>
                                <a:close/>
                                <a:moveTo>
                                  <a:pt x="7204650" y="2294589"/>
                                </a:moveTo>
                                <a:lnTo>
                                  <a:pt x="7204600" y="2294525"/>
                                </a:lnTo>
                                <a:lnTo>
                                  <a:pt x="7204523" y="2294494"/>
                                </a:lnTo>
                                <a:close/>
                                <a:moveTo>
                                  <a:pt x="7205485" y="2294879"/>
                                </a:moveTo>
                                <a:lnTo>
                                  <a:pt x="7204390" y="2294254"/>
                                </a:lnTo>
                                <a:lnTo>
                                  <a:pt x="7204600" y="2294525"/>
                                </a:lnTo>
                                <a:close/>
                                <a:moveTo>
                                  <a:pt x="7205719" y="2295013"/>
                                </a:moveTo>
                                <a:lnTo>
                                  <a:pt x="7205604" y="2294927"/>
                                </a:lnTo>
                                <a:lnTo>
                                  <a:pt x="7205485" y="2294879"/>
                                </a:lnTo>
                                <a:close/>
                                <a:moveTo>
                                  <a:pt x="7206323" y="2295214"/>
                                </a:moveTo>
                                <a:cubicBezTo>
                                  <a:pt x="7205820" y="2295214"/>
                                  <a:pt x="7205820" y="2294711"/>
                                  <a:pt x="7205316" y="2294711"/>
                                </a:cubicBezTo>
                                <a:lnTo>
                                  <a:pt x="7205604" y="2294927"/>
                                </a:lnTo>
                                <a:close/>
                                <a:moveTo>
                                  <a:pt x="7206827" y="2296222"/>
                                </a:moveTo>
                                <a:cubicBezTo>
                                  <a:pt x="7206827" y="2296222"/>
                                  <a:pt x="7206323" y="2295718"/>
                                  <a:pt x="7206323" y="2295718"/>
                                </a:cubicBezTo>
                                <a:lnTo>
                                  <a:pt x="7206540" y="2296007"/>
                                </a:lnTo>
                                <a:close/>
                                <a:moveTo>
                                  <a:pt x="7208364" y="2298439"/>
                                </a:moveTo>
                                <a:lnTo>
                                  <a:pt x="7206540" y="2296007"/>
                                </a:lnTo>
                                <a:lnTo>
                                  <a:pt x="7204650" y="2294589"/>
                                </a:lnTo>
                                <a:lnTo>
                                  <a:pt x="7205653" y="2295887"/>
                                </a:lnTo>
                                <a:close/>
                                <a:moveTo>
                                  <a:pt x="7209436" y="2299448"/>
                                </a:moveTo>
                                <a:lnTo>
                                  <a:pt x="7209346" y="2299245"/>
                                </a:lnTo>
                                <a:lnTo>
                                  <a:pt x="7209346" y="2299363"/>
                                </a:lnTo>
                                <a:close/>
                                <a:moveTo>
                                  <a:pt x="7209346" y="2299748"/>
                                </a:moveTo>
                                <a:lnTo>
                                  <a:pt x="7209346" y="2299363"/>
                                </a:lnTo>
                                <a:lnTo>
                                  <a:pt x="7208364" y="2298439"/>
                                </a:lnTo>
                                <a:close/>
                                <a:moveTo>
                                  <a:pt x="3134255" y="2305290"/>
                                </a:moveTo>
                                <a:lnTo>
                                  <a:pt x="3135259" y="2305038"/>
                                </a:lnTo>
                                <a:lnTo>
                                  <a:pt x="3135784" y="2304834"/>
                                </a:lnTo>
                                <a:lnTo>
                                  <a:pt x="3135132" y="2304900"/>
                                </a:lnTo>
                                <a:close/>
                                <a:moveTo>
                                  <a:pt x="3131232" y="2305290"/>
                                </a:moveTo>
                                <a:cubicBezTo>
                                  <a:pt x="3131736" y="2305290"/>
                                  <a:pt x="3131736" y="2305290"/>
                                  <a:pt x="3132238" y="2305290"/>
                                </a:cubicBezTo>
                                <a:lnTo>
                                  <a:pt x="3131736" y="2305239"/>
                                </a:lnTo>
                                <a:close/>
                                <a:moveTo>
                                  <a:pt x="3130728" y="2306801"/>
                                </a:moveTo>
                                <a:cubicBezTo>
                                  <a:pt x="3134758" y="2307305"/>
                                  <a:pt x="3139292" y="2306801"/>
                                  <a:pt x="3143322" y="2304282"/>
                                </a:cubicBezTo>
                                <a:cubicBezTo>
                                  <a:pt x="3146344" y="2301764"/>
                                  <a:pt x="3150373" y="2297734"/>
                                  <a:pt x="3150877" y="2292697"/>
                                </a:cubicBezTo>
                                <a:cubicBezTo>
                                  <a:pt x="3151380" y="2288666"/>
                                  <a:pt x="3151883" y="2285644"/>
                                  <a:pt x="3150877" y="2281614"/>
                                </a:cubicBezTo>
                                <a:cubicBezTo>
                                  <a:pt x="3150373" y="2278088"/>
                                  <a:pt x="3147855" y="2274562"/>
                                  <a:pt x="3145335" y="2272547"/>
                                </a:cubicBezTo>
                                <a:cubicBezTo>
                                  <a:pt x="3141307" y="2268517"/>
                                  <a:pt x="3135259" y="2265999"/>
                                  <a:pt x="3129721" y="2265999"/>
                                </a:cubicBezTo>
                                <a:cubicBezTo>
                                  <a:pt x="3122165" y="2265999"/>
                                  <a:pt x="3115112" y="2270028"/>
                                  <a:pt x="3111586" y="2276073"/>
                                </a:cubicBezTo>
                                <a:cubicBezTo>
                                  <a:pt x="3109571" y="2279096"/>
                                  <a:pt x="3108564" y="2283126"/>
                                  <a:pt x="3108564" y="2286652"/>
                                </a:cubicBezTo>
                                <a:cubicBezTo>
                                  <a:pt x="3108564" y="2290682"/>
                                  <a:pt x="3109571" y="2293704"/>
                                  <a:pt x="3111586" y="2297230"/>
                                </a:cubicBezTo>
                                <a:cubicBezTo>
                                  <a:pt x="3112594" y="2299749"/>
                                  <a:pt x="3116120" y="2302771"/>
                                  <a:pt x="3118639" y="2304282"/>
                                </a:cubicBezTo>
                                <a:cubicBezTo>
                                  <a:pt x="3122165" y="2306297"/>
                                  <a:pt x="3126699" y="2307305"/>
                                  <a:pt x="3130728" y="2306801"/>
                                </a:cubicBezTo>
                                <a:lnTo>
                                  <a:pt x="3124871" y="2303527"/>
                                </a:lnTo>
                                <a:lnTo>
                                  <a:pt x="3123171" y="2302771"/>
                                </a:lnTo>
                                <a:lnTo>
                                  <a:pt x="3123521" y="2302771"/>
                                </a:lnTo>
                                <a:lnTo>
                                  <a:pt x="3119016" y="2300252"/>
                                </a:lnTo>
                                <a:lnTo>
                                  <a:pt x="3117925" y="2297454"/>
                                </a:lnTo>
                                <a:lnTo>
                                  <a:pt x="3116624" y="2295719"/>
                                </a:lnTo>
                                <a:cubicBezTo>
                                  <a:pt x="3116624" y="2295719"/>
                                  <a:pt x="3116624" y="2295719"/>
                                  <a:pt x="3116624" y="2296222"/>
                                </a:cubicBezTo>
                                <a:cubicBezTo>
                                  <a:pt x="3116120" y="2294711"/>
                                  <a:pt x="3115112" y="2293200"/>
                                  <a:pt x="3114609" y="2291689"/>
                                </a:cubicBezTo>
                                <a:cubicBezTo>
                                  <a:pt x="3114609" y="2291689"/>
                                  <a:pt x="3114609" y="2291689"/>
                                  <a:pt x="3114609" y="2292192"/>
                                </a:cubicBezTo>
                                <a:lnTo>
                                  <a:pt x="3114173" y="2287833"/>
                                </a:lnTo>
                                <a:lnTo>
                                  <a:pt x="3114106" y="2287659"/>
                                </a:lnTo>
                                <a:cubicBezTo>
                                  <a:pt x="3114106" y="2287659"/>
                                  <a:pt x="3114106" y="2287155"/>
                                  <a:pt x="3114106" y="2287155"/>
                                </a:cubicBezTo>
                                <a:lnTo>
                                  <a:pt x="3114173" y="2287833"/>
                                </a:lnTo>
                                <a:lnTo>
                                  <a:pt x="3117925" y="2297454"/>
                                </a:lnTo>
                                <a:lnTo>
                                  <a:pt x="3119646" y="2299749"/>
                                </a:lnTo>
                                <a:cubicBezTo>
                                  <a:pt x="3121158" y="2300756"/>
                                  <a:pt x="3122165" y="2301764"/>
                                  <a:pt x="3123676" y="2302771"/>
                                </a:cubicBezTo>
                                <a:lnTo>
                                  <a:pt x="3123521" y="2302771"/>
                                </a:lnTo>
                                <a:lnTo>
                                  <a:pt x="3124871" y="2303527"/>
                                </a:lnTo>
                                <a:lnTo>
                                  <a:pt x="3127704" y="2304786"/>
                                </a:lnTo>
                                <a:cubicBezTo>
                                  <a:pt x="3127704" y="2304786"/>
                                  <a:pt x="3127203" y="2304786"/>
                                  <a:pt x="3127203" y="2304786"/>
                                </a:cubicBezTo>
                                <a:lnTo>
                                  <a:pt x="3131736" y="2305239"/>
                                </a:lnTo>
                                <a:lnTo>
                                  <a:pt x="3135132" y="2304900"/>
                                </a:lnTo>
                                <a:lnTo>
                                  <a:pt x="3138787" y="2303275"/>
                                </a:lnTo>
                                <a:cubicBezTo>
                                  <a:pt x="3138284" y="2303275"/>
                                  <a:pt x="3138284" y="2303275"/>
                                  <a:pt x="3138284" y="2303275"/>
                                </a:cubicBezTo>
                                <a:lnTo>
                                  <a:pt x="3141465" y="2300889"/>
                                </a:lnTo>
                                <a:lnTo>
                                  <a:pt x="3146233" y="2294076"/>
                                </a:lnTo>
                                <a:lnTo>
                                  <a:pt x="3146847" y="2292697"/>
                                </a:lnTo>
                                <a:cubicBezTo>
                                  <a:pt x="3146847" y="2293200"/>
                                  <a:pt x="3146847" y="2293200"/>
                                  <a:pt x="3146847" y="2293200"/>
                                </a:cubicBezTo>
                                <a:lnTo>
                                  <a:pt x="3146233" y="2294076"/>
                                </a:lnTo>
                                <a:lnTo>
                                  <a:pt x="3144831" y="2297230"/>
                                </a:lnTo>
                                <a:cubicBezTo>
                                  <a:pt x="3144831" y="2297230"/>
                                  <a:pt x="3144831" y="2297230"/>
                                  <a:pt x="3144831" y="2296726"/>
                                </a:cubicBezTo>
                                <a:lnTo>
                                  <a:pt x="3142024" y="2300469"/>
                                </a:lnTo>
                                <a:lnTo>
                                  <a:pt x="3142311" y="2300252"/>
                                </a:lnTo>
                                <a:cubicBezTo>
                                  <a:pt x="3142311" y="2300252"/>
                                  <a:pt x="3141810" y="2300756"/>
                                  <a:pt x="3141810" y="2300756"/>
                                </a:cubicBezTo>
                                <a:lnTo>
                                  <a:pt x="3142024" y="2300469"/>
                                </a:lnTo>
                                <a:lnTo>
                                  <a:pt x="3141465" y="2300889"/>
                                </a:lnTo>
                                <a:lnTo>
                                  <a:pt x="3139795" y="2303275"/>
                                </a:lnTo>
                                <a:lnTo>
                                  <a:pt x="3135784" y="2304834"/>
                                </a:lnTo>
                                <a:lnTo>
                                  <a:pt x="3136269" y="2304786"/>
                                </a:lnTo>
                                <a:lnTo>
                                  <a:pt x="3135259" y="2305038"/>
                                </a:lnTo>
                                <a:close/>
                                <a:moveTo>
                                  <a:pt x="934010" y="2310378"/>
                                </a:moveTo>
                                <a:cubicBezTo>
                                  <a:pt x="959459" y="2310378"/>
                                  <a:pt x="959948" y="2270248"/>
                                  <a:pt x="934010" y="2270248"/>
                                </a:cubicBezTo>
                                <a:cubicBezTo>
                                  <a:pt x="908072" y="2270738"/>
                                  <a:pt x="908072" y="2310378"/>
                                  <a:pt x="934010" y="2310378"/>
                                </a:cubicBezTo>
                                <a:close/>
                                <a:moveTo>
                                  <a:pt x="2815903" y="2312343"/>
                                </a:moveTo>
                                <a:cubicBezTo>
                                  <a:pt x="2819429" y="2312343"/>
                                  <a:pt x="2822954" y="2312343"/>
                                  <a:pt x="2826984" y="2312343"/>
                                </a:cubicBezTo>
                                <a:cubicBezTo>
                                  <a:pt x="2834540" y="2312343"/>
                                  <a:pt x="2841592" y="2305794"/>
                                  <a:pt x="2841592" y="2297735"/>
                                </a:cubicBezTo>
                                <a:cubicBezTo>
                                  <a:pt x="2841089" y="2291186"/>
                                  <a:pt x="2835548" y="2284134"/>
                                  <a:pt x="2826984" y="2284134"/>
                                </a:cubicBezTo>
                                <a:cubicBezTo>
                                  <a:pt x="2823459" y="2284134"/>
                                  <a:pt x="2819931" y="2284134"/>
                                  <a:pt x="2815903" y="2284134"/>
                                </a:cubicBezTo>
                                <a:cubicBezTo>
                                  <a:pt x="2808347" y="2284134"/>
                                  <a:pt x="2801294" y="2290683"/>
                                  <a:pt x="2801797" y="2298239"/>
                                </a:cubicBezTo>
                                <a:cubicBezTo>
                                  <a:pt x="2802301" y="2306299"/>
                                  <a:pt x="2807843" y="2312343"/>
                                  <a:pt x="2815903" y="2312343"/>
                                </a:cubicBezTo>
                                <a:close/>
                                <a:moveTo>
                                  <a:pt x="5588556" y="2316584"/>
                                </a:moveTo>
                                <a:cubicBezTo>
                                  <a:pt x="5614005" y="2316584"/>
                                  <a:pt x="5614494" y="2276454"/>
                                  <a:pt x="5588556" y="2276454"/>
                                </a:cubicBezTo>
                                <a:cubicBezTo>
                                  <a:pt x="5562618" y="2276943"/>
                                  <a:pt x="5562618" y="2316584"/>
                                  <a:pt x="5588556" y="2316584"/>
                                </a:cubicBezTo>
                                <a:close/>
                                <a:moveTo>
                                  <a:pt x="2542707" y="2328299"/>
                                </a:moveTo>
                                <a:cubicBezTo>
                                  <a:pt x="2547745" y="2328299"/>
                                  <a:pt x="2550263" y="2326787"/>
                                  <a:pt x="2554293" y="2325276"/>
                                </a:cubicBezTo>
                                <a:cubicBezTo>
                                  <a:pt x="2559330" y="2323261"/>
                                  <a:pt x="2562352" y="2317217"/>
                                  <a:pt x="2564368" y="2312683"/>
                                </a:cubicBezTo>
                                <a:cubicBezTo>
                                  <a:pt x="2566382" y="2306135"/>
                                  <a:pt x="2564368" y="2299082"/>
                                  <a:pt x="2560338" y="2294045"/>
                                </a:cubicBezTo>
                                <a:lnTo>
                                  <a:pt x="2551170" y="2288806"/>
                                </a:lnTo>
                                <a:lnTo>
                                  <a:pt x="2554797" y="2291527"/>
                                </a:lnTo>
                                <a:cubicBezTo>
                                  <a:pt x="2554293" y="2291527"/>
                                  <a:pt x="2554293" y="2291023"/>
                                  <a:pt x="2553789" y="2291023"/>
                                </a:cubicBezTo>
                                <a:cubicBezTo>
                                  <a:pt x="2554797" y="2292535"/>
                                  <a:pt x="2555804" y="2294045"/>
                                  <a:pt x="2556811" y="2295053"/>
                                </a:cubicBezTo>
                                <a:lnTo>
                                  <a:pt x="2554887" y="2293241"/>
                                </a:lnTo>
                                <a:lnTo>
                                  <a:pt x="2556284" y="2296386"/>
                                </a:lnTo>
                                <a:lnTo>
                                  <a:pt x="2556811" y="2297068"/>
                                </a:lnTo>
                                <a:cubicBezTo>
                                  <a:pt x="2556811" y="2297571"/>
                                  <a:pt x="2556811" y="2297571"/>
                                  <a:pt x="2556811" y="2297571"/>
                                </a:cubicBezTo>
                                <a:lnTo>
                                  <a:pt x="2556284" y="2296386"/>
                                </a:lnTo>
                                <a:lnTo>
                                  <a:pt x="2551103" y="2289681"/>
                                </a:lnTo>
                                <a:lnTo>
                                  <a:pt x="2549365" y="2288044"/>
                                </a:lnTo>
                                <a:lnTo>
                                  <a:pt x="2546737" y="2286994"/>
                                </a:lnTo>
                                <a:cubicBezTo>
                                  <a:pt x="2547241" y="2287497"/>
                                  <a:pt x="2547241" y="2287497"/>
                                  <a:pt x="2547745" y="2287497"/>
                                </a:cubicBezTo>
                                <a:lnTo>
                                  <a:pt x="2543566" y="2287117"/>
                                </a:lnTo>
                                <a:lnTo>
                                  <a:pt x="2529611" y="2293038"/>
                                </a:lnTo>
                                <a:cubicBezTo>
                                  <a:pt x="2530618" y="2292030"/>
                                  <a:pt x="2532129" y="2291023"/>
                                  <a:pt x="2533640" y="2290016"/>
                                </a:cubicBezTo>
                                <a:cubicBezTo>
                                  <a:pt x="2533640" y="2290016"/>
                                  <a:pt x="2533137" y="2290016"/>
                                  <a:pt x="2533137" y="2290016"/>
                                </a:cubicBezTo>
                                <a:cubicBezTo>
                                  <a:pt x="2534648" y="2289512"/>
                                  <a:pt x="2536662" y="2288504"/>
                                  <a:pt x="2538174" y="2288001"/>
                                </a:cubicBezTo>
                                <a:cubicBezTo>
                                  <a:pt x="2538174" y="2288001"/>
                                  <a:pt x="2537670" y="2288001"/>
                                  <a:pt x="2537670" y="2288001"/>
                                </a:cubicBezTo>
                                <a:lnTo>
                                  <a:pt x="2542875" y="2287055"/>
                                </a:lnTo>
                                <a:lnTo>
                                  <a:pt x="2542204" y="2286994"/>
                                </a:lnTo>
                                <a:cubicBezTo>
                                  <a:pt x="2542707" y="2286994"/>
                                  <a:pt x="2542707" y="2286994"/>
                                  <a:pt x="2543211" y="2286994"/>
                                </a:cubicBezTo>
                                <a:lnTo>
                                  <a:pt x="2542875" y="2287055"/>
                                </a:lnTo>
                                <a:lnTo>
                                  <a:pt x="2543566" y="2287117"/>
                                </a:lnTo>
                                <a:lnTo>
                                  <a:pt x="2546233" y="2285986"/>
                                </a:lnTo>
                                <a:lnTo>
                                  <a:pt x="2548636" y="2287358"/>
                                </a:lnTo>
                                <a:lnTo>
                                  <a:pt x="2548248" y="2286994"/>
                                </a:lnTo>
                                <a:lnTo>
                                  <a:pt x="2549051" y="2287596"/>
                                </a:lnTo>
                                <a:lnTo>
                                  <a:pt x="2549842" y="2288047"/>
                                </a:lnTo>
                                <a:lnTo>
                                  <a:pt x="2548248" y="2285986"/>
                                </a:lnTo>
                                <a:cubicBezTo>
                                  <a:pt x="2543715" y="2283467"/>
                                  <a:pt x="2539181" y="2282964"/>
                                  <a:pt x="2534144" y="2283971"/>
                                </a:cubicBezTo>
                                <a:cubicBezTo>
                                  <a:pt x="2528603" y="2284979"/>
                                  <a:pt x="2523566" y="2289512"/>
                                  <a:pt x="2521048" y="2294045"/>
                                </a:cubicBezTo>
                                <a:cubicBezTo>
                                  <a:pt x="2517018" y="2301097"/>
                                  <a:pt x="2517521" y="2309661"/>
                                  <a:pt x="2521551" y="2316209"/>
                                </a:cubicBezTo>
                                <a:cubicBezTo>
                                  <a:pt x="2524574" y="2321750"/>
                                  <a:pt x="2530114" y="2325780"/>
                                  <a:pt x="2535656" y="2327291"/>
                                </a:cubicBezTo>
                                <a:cubicBezTo>
                                  <a:pt x="2538174" y="2327795"/>
                                  <a:pt x="2540189" y="2328299"/>
                                  <a:pt x="2542707" y="2328299"/>
                                </a:cubicBezTo>
                                <a:close/>
                                <a:moveTo>
                                  <a:pt x="7197256" y="2334505"/>
                                </a:moveTo>
                                <a:cubicBezTo>
                                  <a:pt x="7202294" y="2334505"/>
                                  <a:pt x="7204812" y="2332994"/>
                                  <a:pt x="7208842" y="2331483"/>
                                </a:cubicBezTo>
                                <a:cubicBezTo>
                                  <a:pt x="7213879" y="2329468"/>
                                  <a:pt x="7216902" y="2323423"/>
                                  <a:pt x="7218916" y="2318889"/>
                                </a:cubicBezTo>
                                <a:cubicBezTo>
                                  <a:pt x="7220931" y="2312341"/>
                                  <a:pt x="7218916" y="2305289"/>
                                  <a:pt x="7214887" y="2300251"/>
                                </a:cubicBezTo>
                                <a:lnTo>
                                  <a:pt x="7205719" y="2295013"/>
                                </a:lnTo>
                                <a:lnTo>
                                  <a:pt x="7209346" y="2297733"/>
                                </a:lnTo>
                                <a:cubicBezTo>
                                  <a:pt x="7208842" y="2297733"/>
                                  <a:pt x="7208842" y="2297229"/>
                                  <a:pt x="7208338" y="2297229"/>
                                </a:cubicBezTo>
                                <a:cubicBezTo>
                                  <a:pt x="7209346" y="2298741"/>
                                  <a:pt x="7210353" y="2300251"/>
                                  <a:pt x="7211361" y="2301259"/>
                                </a:cubicBezTo>
                                <a:lnTo>
                                  <a:pt x="7209436" y="2299448"/>
                                </a:lnTo>
                                <a:lnTo>
                                  <a:pt x="7210834" y="2302592"/>
                                </a:lnTo>
                                <a:lnTo>
                                  <a:pt x="7211361" y="2303274"/>
                                </a:lnTo>
                                <a:cubicBezTo>
                                  <a:pt x="7211361" y="2303778"/>
                                  <a:pt x="7211361" y="2303778"/>
                                  <a:pt x="7211361" y="2303778"/>
                                </a:cubicBezTo>
                                <a:lnTo>
                                  <a:pt x="7210834" y="2302592"/>
                                </a:lnTo>
                                <a:lnTo>
                                  <a:pt x="7205653" y="2295887"/>
                                </a:lnTo>
                                <a:lnTo>
                                  <a:pt x="7203914" y="2294251"/>
                                </a:lnTo>
                                <a:lnTo>
                                  <a:pt x="7201286" y="2293200"/>
                                </a:lnTo>
                                <a:cubicBezTo>
                                  <a:pt x="7201790" y="2293704"/>
                                  <a:pt x="7201790" y="2293704"/>
                                  <a:pt x="7202294" y="2293704"/>
                                </a:cubicBezTo>
                                <a:lnTo>
                                  <a:pt x="7198115" y="2293324"/>
                                </a:lnTo>
                                <a:lnTo>
                                  <a:pt x="7184160" y="2299245"/>
                                </a:lnTo>
                                <a:cubicBezTo>
                                  <a:pt x="7185167" y="2298237"/>
                                  <a:pt x="7186679" y="2297229"/>
                                  <a:pt x="7188189" y="2296222"/>
                                </a:cubicBezTo>
                                <a:cubicBezTo>
                                  <a:pt x="7188189" y="2296222"/>
                                  <a:pt x="7187686" y="2296222"/>
                                  <a:pt x="7187686" y="2296222"/>
                                </a:cubicBezTo>
                                <a:cubicBezTo>
                                  <a:pt x="7189197" y="2295718"/>
                                  <a:pt x="7191212" y="2294711"/>
                                  <a:pt x="7192723" y="2294207"/>
                                </a:cubicBezTo>
                                <a:cubicBezTo>
                                  <a:pt x="7192723" y="2294207"/>
                                  <a:pt x="7192219" y="2294207"/>
                                  <a:pt x="7192219" y="2294207"/>
                                </a:cubicBezTo>
                                <a:lnTo>
                                  <a:pt x="7197425" y="2293261"/>
                                </a:lnTo>
                                <a:lnTo>
                                  <a:pt x="7196753" y="2293200"/>
                                </a:lnTo>
                                <a:cubicBezTo>
                                  <a:pt x="7197256" y="2293200"/>
                                  <a:pt x="7197256" y="2293200"/>
                                  <a:pt x="7197761" y="2293200"/>
                                </a:cubicBezTo>
                                <a:lnTo>
                                  <a:pt x="7197425" y="2293261"/>
                                </a:lnTo>
                                <a:lnTo>
                                  <a:pt x="7198115" y="2293324"/>
                                </a:lnTo>
                                <a:lnTo>
                                  <a:pt x="7200782" y="2292192"/>
                                </a:lnTo>
                                <a:lnTo>
                                  <a:pt x="7203185" y="2293565"/>
                                </a:lnTo>
                                <a:lnTo>
                                  <a:pt x="7202797" y="2293200"/>
                                </a:lnTo>
                                <a:lnTo>
                                  <a:pt x="7203600" y="2293802"/>
                                </a:lnTo>
                                <a:lnTo>
                                  <a:pt x="7204390" y="2294254"/>
                                </a:lnTo>
                                <a:lnTo>
                                  <a:pt x="7202797" y="2292192"/>
                                </a:lnTo>
                                <a:cubicBezTo>
                                  <a:pt x="7198264" y="2289673"/>
                                  <a:pt x="7193730" y="2289170"/>
                                  <a:pt x="7188693" y="2290178"/>
                                </a:cubicBezTo>
                                <a:cubicBezTo>
                                  <a:pt x="7183153" y="2291185"/>
                                  <a:pt x="7178115" y="2295718"/>
                                  <a:pt x="7175597" y="2300251"/>
                                </a:cubicBezTo>
                                <a:cubicBezTo>
                                  <a:pt x="7171567" y="2307304"/>
                                  <a:pt x="7172071" y="2315867"/>
                                  <a:pt x="7176100" y="2322416"/>
                                </a:cubicBezTo>
                                <a:cubicBezTo>
                                  <a:pt x="7179123" y="2327957"/>
                                  <a:pt x="7184663" y="2331986"/>
                                  <a:pt x="7190205" y="2333498"/>
                                </a:cubicBezTo>
                                <a:cubicBezTo>
                                  <a:pt x="7192723" y="2334002"/>
                                  <a:pt x="7194738" y="2334505"/>
                                  <a:pt x="7197256" y="2334505"/>
                                </a:cubicBezTo>
                                <a:close/>
                                <a:moveTo>
                                  <a:pt x="4056054" y="2336519"/>
                                </a:moveTo>
                                <a:cubicBezTo>
                                  <a:pt x="4063106" y="2334001"/>
                                  <a:pt x="4070158" y="2331986"/>
                                  <a:pt x="4077210" y="2329467"/>
                                </a:cubicBezTo>
                                <a:cubicBezTo>
                                  <a:pt x="4085269" y="2326949"/>
                                  <a:pt x="4091314" y="2318385"/>
                                  <a:pt x="4088292" y="2309822"/>
                                </a:cubicBezTo>
                                <a:cubicBezTo>
                                  <a:pt x="4085269" y="2300755"/>
                                  <a:pt x="4077210" y="2297229"/>
                                  <a:pt x="4068647" y="2298740"/>
                                </a:cubicBezTo>
                                <a:cubicBezTo>
                                  <a:pt x="4061091" y="2299748"/>
                                  <a:pt x="4053535" y="2301259"/>
                                  <a:pt x="4046483" y="2302266"/>
                                </a:cubicBezTo>
                                <a:cubicBezTo>
                                  <a:pt x="4037416" y="2303778"/>
                                  <a:pt x="4031372" y="2315867"/>
                                  <a:pt x="4033890" y="2324430"/>
                                </a:cubicBezTo>
                                <a:cubicBezTo>
                                  <a:pt x="4036913" y="2332993"/>
                                  <a:pt x="4046483" y="2339542"/>
                                  <a:pt x="4056054" y="2336519"/>
                                </a:cubicBezTo>
                                <a:close/>
                                <a:moveTo>
                                  <a:pt x="1862259" y="2344574"/>
                                </a:moveTo>
                                <a:cubicBezTo>
                                  <a:pt x="1867153" y="2346225"/>
                                  <a:pt x="1872658" y="2345858"/>
                                  <a:pt x="1877552" y="2343167"/>
                                </a:cubicBezTo>
                                <a:cubicBezTo>
                                  <a:pt x="1894681" y="2334358"/>
                                  <a:pt x="1909852" y="2321633"/>
                                  <a:pt x="1921597" y="2306462"/>
                                </a:cubicBezTo>
                                <a:cubicBezTo>
                                  <a:pt x="1926492" y="2300100"/>
                                  <a:pt x="1927959" y="2291292"/>
                                  <a:pt x="1921597" y="2284930"/>
                                </a:cubicBezTo>
                                <a:cubicBezTo>
                                  <a:pt x="1915725" y="2279057"/>
                                  <a:pt x="1905937" y="2279057"/>
                                  <a:pt x="1900064" y="2284930"/>
                                </a:cubicBezTo>
                                <a:cubicBezTo>
                                  <a:pt x="1889297" y="2295207"/>
                                  <a:pt x="1877063" y="2303526"/>
                                  <a:pt x="1862870" y="2308909"/>
                                </a:cubicBezTo>
                                <a:cubicBezTo>
                                  <a:pt x="1852593" y="2312824"/>
                                  <a:pt x="1846231" y="2323102"/>
                                  <a:pt x="1850635" y="2333868"/>
                                </a:cubicBezTo>
                                <a:cubicBezTo>
                                  <a:pt x="1853082" y="2339252"/>
                                  <a:pt x="1857365" y="2342922"/>
                                  <a:pt x="1862259" y="2344574"/>
                                </a:cubicBezTo>
                                <a:close/>
                                <a:moveTo>
                                  <a:pt x="3082402" y="2345458"/>
                                </a:moveTo>
                                <a:cubicBezTo>
                                  <a:pt x="3091211" y="2345458"/>
                                  <a:pt x="3099531" y="2337627"/>
                                  <a:pt x="3099041" y="2328818"/>
                                </a:cubicBezTo>
                                <a:cubicBezTo>
                                  <a:pt x="3098551" y="2319520"/>
                                  <a:pt x="3091211" y="2312179"/>
                                  <a:pt x="3082402" y="2312179"/>
                                </a:cubicBezTo>
                                <a:cubicBezTo>
                                  <a:pt x="3076529" y="2312179"/>
                                  <a:pt x="3070167" y="2312668"/>
                                  <a:pt x="3065762" y="2317562"/>
                                </a:cubicBezTo>
                                <a:cubicBezTo>
                                  <a:pt x="3063315" y="2320988"/>
                                  <a:pt x="3060868" y="2324414"/>
                                  <a:pt x="3061357" y="2328818"/>
                                </a:cubicBezTo>
                                <a:cubicBezTo>
                                  <a:pt x="3061357" y="2333223"/>
                                  <a:pt x="3063315" y="2336649"/>
                                  <a:pt x="3065762" y="2340075"/>
                                </a:cubicBezTo>
                                <a:cubicBezTo>
                                  <a:pt x="3069677" y="2344968"/>
                                  <a:pt x="3076529" y="2345458"/>
                                  <a:pt x="3082402" y="2345458"/>
                                </a:cubicBezTo>
                                <a:close/>
                                <a:moveTo>
                                  <a:pt x="6516804" y="2350779"/>
                                </a:moveTo>
                                <a:cubicBezTo>
                                  <a:pt x="6521698" y="2352431"/>
                                  <a:pt x="6527204" y="2352064"/>
                                  <a:pt x="6532098" y="2349373"/>
                                </a:cubicBezTo>
                                <a:cubicBezTo>
                                  <a:pt x="6549226" y="2340563"/>
                                  <a:pt x="6564398" y="2327839"/>
                                  <a:pt x="6576143" y="2312668"/>
                                </a:cubicBezTo>
                                <a:cubicBezTo>
                                  <a:pt x="6581037" y="2306306"/>
                                  <a:pt x="6582505" y="2297497"/>
                                  <a:pt x="6576143" y="2291135"/>
                                </a:cubicBezTo>
                                <a:cubicBezTo>
                                  <a:pt x="6570270" y="2285263"/>
                                  <a:pt x="6560483" y="2285263"/>
                                  <a:pt x="6554610" y="2291135"/>
                                </a:cubicBezTo>
                                <a:cubicBezTo>
                                  <a:pt x="6543843" y="2301412"/>
                                  <a:pt x="6531608" y="2309732"/>
                                  <a:pt x="6517416" y="2315115"/>
                                </a:cubicBezTo>
                                <a:cubicBezTo>
                                  <a:pt x="6507139" y="2319030"/>
                                  <a:pt x="6500777" y="2329307"/>
                                  <a:pt x="6505181" y="2340074"/>
                                </a:cubicBezTo>
                                <a:cubicBezTo>
                                  <a:pt x="6507628" y="2345458"/>
                                  <a:pt x="6511910" y="2349128"/>
                                  <a:pt x="6516804" y="2350779"/>
                                </a:cubicBezTo>
                                <a:close/>
                                <a:moveTo>
                                  <a:pt x="4098333" y="2353410"/>
                                </a:moveTo>
                                <a:lnTo>
                                  <a:pt x="4098192" y="2353061"/>
                                </a:lnTo>
                                <a:lnTo>
                                  <a:pt x="4097863" y="2352639"/>
                                </a:lnTo>
                                <a:cubicBezTo>
                                  <a:pt x="4097863" y="2352639"/>
                                  <a:pt x="4097863" y="2352639"/>
                                  <a:pt x="4097863" y="2353143"/>
                                </a:cubicBezTo>
                                <a:close/>
                                <a:moveTo>
                                  <a:pt x="126611" y="2353486"/>
                                </a:moveTo>
                                <a:cubicBezTo>
                                  <a:pt x="135679" y="2353486"/>
                                  <a:pt x="145249" y="2347693"/>
                                  <a:pt x="146509" y="2336359"/>
                                </a:cubicBezTo>
                                <a:cubicBezTo>
                                  <a:pt x="149027" y="2312180"/>
                                  <a:pt x="158094" y="2289009"/>
                                  <a:pt x="171695" y="2268860"/>
                                </a:cubicBezTo>
                                <a:cubicBezTo>
                                  <a:pt x="184288" y="2250223"/>
                                  <a:pt x="155072" y="2234103"/>
                                  <a:pt x="141975" y="2251229"/>
                                </a:cubicBezTo>
                                <a:cubicBezTo>
                                  <a:pt x="123337" y="2276416"/>
                                  <a:pt x="112759" y="2304624"/>
                                  <a:pt x="109737" y="2335856"/>
                                </a:cubicBezTo>
                                <a:cubicBezTo>
                                  <a:pt x="108981" y="2347693"/>
                                  <a:pt x="117544" y="2353486"/>
                                  <a:pt x="126611" y="2353486"/>
                                </a:cubicBezTo>
                                <a:close/>
                                <a:moveTo>
                                  <a:pt x="4132116" y="2355662"/>
                                </a:moveTo>
                                <a:cubicBezTo>
                                  <a:pt x="4132116" y="2355158"/>
                                  <a:pt x="4132620" y="2355158"/>
                                  <a:pt x="4132620" y="2354654"/>
                                </a:cubicBezTo>
                                <a:lnTo>
                                  <a:pt x="4132482" y="2354838"/>
                                </a:lnTo>
                                <a:close/>
                                <a:moveTo>
                                  <a:pt x="4129597" y="2358684"/>
                                </a:moveTo>
                                <a:cubicBezTo>
                                  <a:pt x="4129597" y="2358684"/>
                                  <a:pt x="4130101" y="2358180"/>
                                  <a:pt x="4130101" y="2358180"/>
                                </a:cubicBezTo>
                                <a:lnTo>
                                  <a:pt x="4129814" y="2358396"/>
                                </a:lnTo>
                                <a:close/>
                                <a:moveTo>
                                  <a:pt x="4128711" y="2359223"/>
                                </a:moveTo>
                                <a:lnTo>
                                  <a:pt x="4129814" y="2358396"/>
                                </a:lnTo>
                                <a:lnTo>
                                  <a:pt x="4132482" y="2354838"/>
                                </a:lnTo>
                                <a:lnTo>
                                  <a:pt x="4132593" y="2354587"/>
                                </a:lnTo>
                                <a:lnTo>
                                  <a:pt x="4130065" y="2356023"/>
                                </a:lnTo>
                                <a:close/>
                                <a:moveTo>
                                  <a:pt x="4781160" y="2359692"/>
                                </a:moveTo>
                                <a:cubicBezTo>
                                  <a:pt x="4790227" y="2359692"/>
                                  <a:pt x="4799798" y="2353899"/>
                                  <a:pt x="4801057" y="2342565"/>
                                </a:cubicBezTo>
                                <a:cubicBezTo>
                                  <a:pt x="4803576" y="2318387"/>
                                  <a:pt x="4812643" y="2295215"/>
                                  <a:pt x="4826244" y="2275066"/>
                                </a:cubicBezTo>
                                <a:cubicBezTo>
                                  <a:pt x="4838837" y="2256429"/>
                                  <a:pt x="4809621" y="2240309"/>
                                  <a:pt x="4796524" y="2257436"/>
                                </a:cubicBezTo>
                                <a:cubicBezTo>
                                  <a:pt x="4777886" y="2282622"/>
                                  <a:pt x="4767308" y="2310831"/>
                                  <a:pt x="4764286" y="2342062"/>
                                </a:cubicBezTo>
                                <a:cubicBezTo>
                                  <a:pt x="4763530" y="2353900"/>
                                  <a:pt x="4772093" y="2359692"/>
                                  <a:pt x="4781160" y="2359692"/>
                                </a:cubicBezTo>
                                <a:close/>
                                <a:moveTo>
                                  <a:pt x="4124056" y="2361706"/>
                                </a:moveTo>
                                <a:lnTo>
                                  <a:pt x="4128086" y="2360699"/>
                                </a:lnTo>
                                <a:lnTo>
                                  <a:pt x="4128711" y="2359223"/>
                                </a:lnTo>
                                <a:lnTo>
                                  <a:pt x="4126071" y="2361203"/>
                                </a:lnTo>
                                <a:cubicBezTo>
                                  <a:pt x="4126071" y="2361203"/>
                                  <a:pt x="4126575" y="2361203"/>
                                  <a:pt x="4126575" y="2360699"/>
                                </a:cubicBezTo>
                                <a:close/>
                                <a:moveTo>
                                  <a:pt x="4119163" y="2362930"/>
                                </a:moveTo>
                                <a:lnTo>
                                  <a:pt x="4121538" y="2362714"/>
                                </a:lnTo>
                                <a:lnTo>
                                  <a:pt x="4124056" y="2361706"/>
                                </a:lnTo>
                                <a:close/>
                                <a:moveTo>
                                  <a:pt x="4115997" y="2363218"/>
                                </a:moveTo>
                                <a:lnTo>
                                  <a:pt x="4117653" y="2363067"/>
                                </a:lnTo>
                                <a:lnTo>
                                  <a:pt x="4130065" y="2356023"/>
                                </a:lnTo>
                                <a:lnTo>
                                  <a:pt x="4133627" y="2347602"/>
                                </a:lnTo>
                                <a:cubicBezTo>
                                  <a:pt x="4133627" y="2341053"/>
                                  <a:pt x="4130101" y="2336017"/>
                                  <a:pt x="4125064" y="2332490"/>
                                </a:cubicBezTo>
                                <a:cubicBezTo>
                                  <a:pt x="4126071" y="2333498"/>
                                  <a:pt x="4127582" y="2334506"/>
                                  <a:pt x="4128590" y="2335009"/>
                                </a:cubicBezTo>
                                <a:cubicBezTo>
                                  <a:pt x="4129597" y="2336017"/>
                                  <a:pt x="4130605" y="2337527"/>
                                  <a:pt x="4131612" y="2338535"/>
                                </a:cubicBezTo>
                                <a:cubicBezTo>
                                  <a:pt x="4132116" y="2340046"/>
                                  <a:pt x="4132620" y="2341558"/>
                                  <a:pt x="4133627" y="2343068"/>
                                </a:cubicBezTo>
                                <a:cubicBezTo>
                                  <a:pt x="4133627" y="2343068"/>
                                  <a:pt x="4133627" y="2342565"/>
                                  <a:pt x="4133627" y="2342565"/>
                                </a:cubicBezTo>
                                <a:lnTo>
                                  <a:pt x="4134106" y="2347350"/>
                                </a:lnTo>
                                <a:lnTo>
                                  <a:pt x="4134131" y="2347099"/>
                                </a:lnTo>
                                <a:cubicBezTo>
                                  <a:pt x="4134131" y="2347099"/>
                                  <a:pt x="4134131" y="2347602"/>
                                  <a:pt x="4134131" y="2347602"/>
                                </a:cubicBezTo>
                                <a:lnTo>
                                  <a:pt x="4134106" y="2347350"/>
                                </a:lnTo>
                                <a:lnTo>
                                  <a:pt x="4133627" y="2352136"/>
                                </a:lnTo>
                                <a:cubicBezTo>
                                  <a:pt x="4133627" y="2351632"/>
                                  <a:pt x="4133627" y="2351632"/>
                                  <a:pt x="4134131" y="2351128"/>
                                </a:cubicBezTo>
                                <a:lnTo>
                                  <a:pt x="4132593" y="2354587"/>
                                </a:lnTo>
                                <a:lnTo>
                                  <a:pt x="4135138" y="2353143"/>
                                </a:lnTo>
                                <a:cubicBezTo>
                                  <a:pt x="4143198" y="2340550"/>
                                  <a:pt x="4133123" y="2320905"/>
                                  <a:pt x="4116500" y="2321913"/>
                                </a:cubicBezTo>
                                <a:cubicBezTo>
                                  <a:pt x="4110456" y="2322416"/>
                                  <a:pt x="4104915" y="2323927"/>
                                  <a:pt x="4100885" y="2328461"/>
                                </a:cubicBezTo>
                                <a:cubicBezTo>
                                  <a:pt x="4096855" y="2332490"/>
                                  <a:pt x="4094336" y="2338031"/>
                                  <a:pt x="4094336" y="2343572"/>
                                </a:cubicBezTo>
                                <a:lnTo>
                                  <a:pt x="4098192" y="2353061"/>
                                </a:lnTo>
                                <a:lnTo>
                                  <a:pt x="4098565" y="2353541"/>
                                </a:lnTo>
                                <a:lnTo>
                                  <a:pt x="4115540" y="2363176"/>
                                </a:lnTo>
                                <a:close/>
                                <a:moveTo>
                                  <a:pt x="4116897" y="2363496"/>
                                </a:moveTo>
                                <a:lnTo>
                                  <a:pt x="4119163" y="2362930"/>
                                </a:lnTo>
                                <a:lnTo>
                                  <a:pt x="4117653" y="2363067"/>
                                </a:lnTo>
                                <a:close/>
                                <a:moveTo>
                                  <a:pt x="4116500" y="2363721"/>
                                </a:moveTo>
                                <a:lnTo>
                                  <a:pt x="4116897" y="2363496"/>
                                </a:lnTo>
                                <a:lnTo>
                                  <a:pt x="4116346" y="2363634"/>
                                </a:lnTo>
                                <a:close/>
                                <a:moveTo>
                                  <a:pt x="4109952" y="2365232"/>
                                </a:moveTo>
                                <a:lnTo>
                                  <a:pt x="4116346" y="2363634"/>
                                </a:lnTo>
                                <a:lnTo>
                                  <a:pt x="4115540" y="2363176"/>
                                </a:lnTo>
                                <a:lnTo>
                                  <a:pt x="4110456" y="2362714"/>
                                </a:lnTo>
                                <a:cubicBezTo>
                                  <a:pt x="4108944" y="2362210"/>
                                  <a:pt x="4106930" y="2361203"/>
                                  <a:pt x="4105418" y="2360699"/>
                                </a:cubicBezTo>
                                <a:cubicBezTo>
                                  <a:pt x="4103908" y="2359691"/>
                                  <a:pt x="4102396" y="2358684"/>
                                  <a:pt x="4101389" y="2357173"/>
                                </a:cubicBezTo>
                                <a:lnTo>
                                  <a:pt x="4098565" y="2353541"/>
                                </a:lnTo>
                                <a:lnTo>
                                  <a:pt x="4098333" y="2353410"/>
                                </a:lnTo>
                                <a:lnTo>
                                  <a:pt x="4100885" y="2359691"/>
                                </a:lnTo>
                                <a:cubicBezTo>
                                  <a:pt x="4103403" y="2362210"/>
                                  <a:pt x="4106426" y="2364225"/>
                                  <a:pt x="4109952" y="2365232"/>
                                </a:cubicBezTo>
                                <a:close/>
                                <a:moveTo>
                                  <a:pt x="819006" y="2366168"/>
                                </a:moveTo>
                                <a:cubicBezTo>
                                  <a:pt x="825368" y="2368126"/>
                                  <a:pt x="832220" y="2364210"/>
                                  <a:pt x="834667" y="2358338"/>
                                </a:cubicBezTo>
                                <a:cubicBezTo>
                                  <a:pt x="837603" y="2351976"/>
                                  <a:pt x="834667" y="2345613"/>
                                  <a:pt x="829283" y="2341698"/>
                                </a:cubicBezTo>
                                <a:cubicBezTo>
                                  <a:pt x="822922" y="2337293"/>
                                  <a:pt x="816560" y="2332399"/>
                                  <a:pt x="809708" y="2327995"/>
                                </a:cubicBezTo>
                                <a:cubicBezTo>
                                  <a:pt x="801388" y="2322122"/>
                                  <a:pt x="789152" y="2327505"/>
                                  <a:pt x="785727" y="2336314"/>
                                </a:cubicBezTo>
                                <a:cubicBezTo>
                                  <a:pt x="781811" y="2346102"/>
                                  <a:pt x="787195" y="2356380"/>
                                  <a:pt x="796982" y="2359316"/>
                                </a:cubicBezTo>
                                <a:cubicBezTo>
                                  <a:pt x="804324" y="2361763"/>
                                  <a:pt x="811666" y="2364210"/>
                                  <a:pt x="819006" y="2366168"/>
                                </a:cubicBezTo>
                                <a:close/>
                                <a:moveTo>
                                  <a:pt x="631566" y="2369104"/>
                                </a:moveTo>
                                <a:cubicBezTo>
                                  <a:pt x="636460" y="2367636"/>
                                  <a:pt x="641843" y="2364210"/>
                                  <a:pt x="643801" y="2359317"/>
                                </a:cubicBezTo>
                                <a:cubicBezTo>
                                  <a:pt x="648695" y="2350508"/>
                                  <a:pt x="646737" y="2336315"/>
                                  <a:pt x="636460" y="2331421"/>
                                </a:cubicBezTo>
                                <a:cubicBezTo>
                                  <a:pt x="633034" y="2329953"/>
                                  <a:pt x="630587" y="2327995"/>
                                  <a:pt x="627651" y="2326038"/>
                                </a:cubicBezTo>
                                <a:cubicBezTo>
                                  <a:pt x="623736" y="2323591"/>
                                  <a:pt x="618842" y="2322123"/>
                                  <a:pt x="614438" y="2320654"/>
                                </a:cubicBezTo>
                                <a:cubicBezTo>
                                  <a:pt x="610523" y="2319186"/>
                                  <a:pt x="605140" y="2320165"/>
                                  <a:pt x="601714" y="2321633"/>
                                </a:cubicBezTo>
                                <a:cubicBezTo>
                                  <a:pt x="597798" y="2323101"/>
                                  <a:pt x="594373" y="2326038"/>
                                  <a:pt x="592416" y="2329463"/>
                                </a:cubicBezTo>
                                <a:cubicBezTo>
                                  <a:pt x="588501" y="2336804"/>
                                  <a:pt x="588501" y="2347571"/>
                                  <a:pt x="595352" y="2353444"/>
                                </a:cubicBezTo>
                                <a:cubicBezTo>
                                  <a:pt x="598778" y="2356380"/>
                                  <a:pt x="602203" y="2360295"/>
                                  <a:pt x="606608" y="2362253"/>
                                </a:cubicBezTo>
                                <a:cubicBezTo>
                                  <a:pt x="609544" y="2363721"/>
                                  <a:pt x="612480" y="2365189"/>
                                  <a:pt x="615417" y="2367147"/>
                                </a:cubicBezTo>
                                <a:cubicBezTo>
                                  <a:pt x="619332" y="2370083"/>
                                  <a:pt x="626672" y="2370573"/>
                                  <a:pt x="631566" y="2369104"/>
                                </a:cubicBezTo>
                                <a:close/>
                                <a:moveTo>
                                  <a:pt x="5473550" y="2372374"/>
                                </a:moveTo>
                                <a:cubicBezTo>
                                  <a:pt x="5479912" y="2374332"/>
                                  <a:pt x="5486763" y="2370416"/>
                                  <a:pt x="5489210" y="2364543"/>
                                </a:cubicBezTo>
                                <a:cubicBezTo>
                                  <a:pt x="5492146" y="2358182"/>
                                  <a:pt x="5489210" y="2351819"/>
                                  <a:pt x="5483827" y="2347903"/>
                                </a:cubicBezTo>
                                <a:cubicBezTo>
                                  <a:pt x="5477465" y="2343499"/>
                                  <a:pt x="5471103" y="2338605"/>
                                  <a:pt x="5464251" y="2334200"/>
                                </a:cubicBezTo>
                                <a:cubicBezTo>
                                  <a:pt x="5455932" y="2328328"/>
                                  <a:pt x="5443697" y="2333711"/>
                                  <a:pt x="5440271" y="2342520"/>
                                </a:cubicBezTo>
                                <a:cubicBezTo>
                                  <a:pt x="5436356" y="2352308"/>
                                  <a:pt x="5441739" y="2362586"/>
                                  <a:pt x="5451527" y="2365522"/>
                                </a:cubicBezTo>
                                <a:cubicBezTo>
                                  <a:pt x="5458868" y="2367969"/>
                                  <a:pt x="5466209" y="2370416"/>
                                  <a:pt x="5473550" y="2372374"/>
                                </a:cubicBezTo>
                                <a:close/>
                                <a:moveTo>
                                  <a:pt x="5286113" y="2375310"/>
                                </a:moveTo>
                                <a:cubicBezTo>
                                  <a:pt x="5291006" y="2373842"/>
                                  <a:pt x="5296390" y="2370416"/>
                                  <a:pt x="5298348" y="2365523"/>
                                </a:cubicBezTo>
                                <a:cubicBezTo>
                                  <a:pt x="5303241" y="2356713"/>
                                  <a:pt x="5301283" y="2342521"/>
                                  <a:pt x="5291006" y="2337627"/>
                                </a:cubicBezTo>
                                <a:cubicBezTo>
                                  <a:pt x="5287581" y="2336158"/>
                                  <a:pt x="5285134" y="2334201"/>
                                  <a:pt x="5282198" y="2332243"/>
                                </a:cubicBezTo>
                                <a:cubicBezTo>
                                  <a:pt x="5278282" y="2329796"/>
                                  <a:pt x="5273389" y="2328328"/>
                                  <a:pt x="5268984" y="2326860"/>
                                </a:cubicBezTo>
                                <a:cubicBezTo>
                                  <a:pt x="5265069" y="2325392"/>
                                  <a:pt x="5259686" y="2326371"/>
                                  <a:pt x="5256260" y="2327839"/>
                                </a:cubicBezTo>
                                <a:cubicBezTo>
                                  <a:pt x="5252345" y="2329307"/>
                                  <a:pt x="5248920" y="2332243"/>
                                  <a:pt x="5246962" y="2335669"/>
                                </a:cubicBezTo>
                                <a:cubicBezTo>
                                  <a:pt x="5243047" y="2343010"/>
                                  <a:pt x="5243047" y="2353777"/>
                                  <a:pt x="5249898" y="2359650"/>
                                </a:cubicBezTo>
                                <a:cubicBezTo>
                                  <a:pt x="5253324" y="2362586"/>
                                  <a:pt x="5256750" y="2366501"/>
                                  <a:pt x="5261154" y="2368458"/>
                                </a:cubicBezTo>
                                <a:cubicBezTo>
                                  <a:pt x="5264090" y="2369927"/>
                                  <a:pt x="5267027" y="2371395"/>
                                  <a:pt x="5269963" y="2373353"/>
                                </a:cubicBezTo>
                                <a:cubicBezTo>
                                  <a:pt x="5273878" y="2376289"/>
                                  <a:pt x="5281219" y="2376778"/>
                                  <a:pt x="5286113" y="2375310"/>
                                </a:cubicBezTo>
                                <a:close/>
                                <a:moveTo>
                                  <a:pt x="4532943" y="2409078"/>
                                </a:moveTo>
                                <a:cubicBezTo>
                                  <a:pt x="4542241" y="2409078"/>
                                  <a:pt x="4551540" y="2398312"/>
                                  <a:pt x="4548114" y="2388035"/>
                                </a:cubicBezTo>
                                <a:cubicBezTo>
                                  <a:pt x="4547625" y="2387056"/>
                                  <a:pt x="4547135" y="2386078"/>
                                  <a:pt x="4547135" y="2384609"/>
                                </a:cubicBezTo>
                                <a:cubicBezTo>
                                  <a:pt x="4546156" y="2381183"/>
                                  <a:pt x="4544688" y="2379226"/>
                                  <a:pt x="4542730" y="2376779"/>
                                </a:cubicBezTo>
                                <a:cubicBezTo>
                                  <a:pt x="4537837" y="2370906"/>
                                  <a:pt x="4527070" y="2370906"/>
                                  <a:pt x="4522176" y="2376779"/>
                                </a:cubicBezTo>
                                <a:cubicBezTo>
                                  <a:pt x="4519729" y="2379226"/>
                                  <a:pt x="4518750" y="2381673"/>
                                  <a:pt x="4517772" y="2384609"/>
                                </a:cubicBezTo>
                                <a:cubicBezTo>
                                  <a:pt x="4517282" y="2385588"/>
                                  <a:pt x="4516793" y="2386567"/>
                                  <a:pt x="4516793" y="2388035"/>
                                </a:cubicBezTo>
                                <a:cubicBezTo>
                                  <a:pt x="4512878" y="2398312"/>
                                  <a:pt x="4522666" y="2409078"/>
                                  <a:pt x="4532943" y="2409078"/>
                                </a:cubicBezTo>
                                <a:close/>
                                <a:moveTo>
                                  <a:pt x="1375586" y="2413428"/>
                                </a:moveTo>
                                <a:cubicBezTo>
                                  <a:pt x="1378608" y="2413428"/>
                                  <a:pt x="1381631" y="2412420"/>
                                  <a:pt x="1384149" y="2410909"/>
                                </a:cubicBezTo>
                                <a:lnTo>
                                  <a:pt x="1389690" y="2403521"/>
                                </a:lnTo>
                                <a:lnTo>
                                  <a:pt x="1392209" y="2399323"/>
                                </a:lnTo>
                                <a:cubicBezTo>
                                  <a:pt x="1392209" y="2399827"/>
                                  <a:pt x="1391705" y="2400331"/>
                                  <a:pt x="1391705" y="2400834"/>
                                </a:cubicBezTo>
                                <a:lnTo>
                                  <a:pt x="1389690" y="2403521"/>
                                </a:lnTo>
                                <a:lnTo>
                                  <a:pt x="1387675" y="2406879"/>
                                </a:lnTo>
                                <a:cubicBezTo>
                                  <a:pt x="1390194" y="2404864"/>
                                  <a:pt x="1391705" y="2402346"/>
                                  <a:pt x="1393216" y="2399323"/>
                                </a:cubicBezTo>
                                <a:cubicBezTo>
                                  <a:pt x="1395231" y="2394790"/>
                                  <a:pt x="1394727" y="2390760"/>
                                  <a:pt x="1394224" y="2385723"/>
                                </a:cubicBezTo>
                                <a:cubicBezTo>
                                  <a:pt x="1393720" y="2384211"/>
                                  <a:pt x="1392713" y="2382700"/>
                                  <a:pt x="1392209" y="2381190"/>
                                </a:cubicBezTo>
                                <a:cubicBezTo>
                                  <a:pt x="1391201" y="2379174"/>
                                  <a:pt x="1389187" y="2377159"/>
                                  <a:pt x="1387172" y="2375649"/>
                                </a:cubicBezTo>
                                <a:cubicBezTo>
                                  <a:pt x="1384149" y="2373130"/>
                                  <a:pt x="1379616" y="2371115"/>
                                  <a:pt x="1375586" y="2371618"/>
                                </a:cubicBezTo>
                                <a:cubicBezTo>
                                  <a:pt x="1372060" y="2371618"/>
                                  <a:pt x="1369037" y="2372626"/>
                                  <a:pt x="1366015" y="2374137"/>
                                </a:cubicBezTo>
                                <a:cubicBezTo>
                                  <a:pt x="1362489" y="2376152"/>
                                  <a:pt x="1357955" y="2381190"/>
                                  <a:pt x="1356949" y="2385723"/>
                                </a:cubicBezTo>
                                <a:cubicBezTo>
                                  <a:pt x="1356444" y="2390760"/>
                                  <a:pt x="1355941" y="2394790"/>
                                  <a:pt x="1357955" y="2399323"/>
                                </a:cubicBezTo>
                                <a:cubicBezTo>
                                  <a:pt x="1359467" y="2402346"/>
                                  <a:pt x="1360978" y="2404864"/>
                                  <a:pt x="1363496" y="2406879"/>
                                </a:cubicBezTo>
                                <a:lnTo>
                                  <a:pt x="1363494" y="2406876"/>
                                </a:lnTo>
                                <a:lnTo>
                                  <a:pt x="1359467" y="2400834"/>
                                </a:lnTo>
                                <a:cubicBezTo>
                                  <a:pt x="1359467" y="2400331"/>
                                  <a:pt x="1358963" y="2399827"/>
                                  <a:pt x="1358963" y="2399323"/>
                                </a:cubicBezTo>
                                <a:lnTo>
                                  <a:pt x="1363494" y="2406876"/>
                                </a:lnTo>
                                <a:lnTo>
                                  <a:pt x="1365511" y="2409902"/>
                                </a:lnTo>
                                <a:cubicBezTo>
                                  <a:pt x="1368534" y="2411916"/>
                                  <a:pt x="1372060" y="2413931"/>
                                  <a:pt x="1375586" y="2413428"/>
                                </a:cubicBezTo>
                                <a:close/>
                                <a:moveTo>
                                  <a:pt x="3987930" y="2418751"/>
                                </a:moveTo>
                                <a:lnTo>
                                  <a:pt x="3987863" y="2409245"/>
                                </a:lnTo>
                                <a:cubicBezTo>
                                  <a:pt x="3991200" y="2399611"/>
                                  <a:pt x="4000896" y="2391929"/>
                                  <a:pt x="4014245" y="2397974"/>
                                </a:cubicBezTo>
                                <a:cubicBezTo>
                                  <a:pt x="4014749" y="2397974"/>
                                  <a:pt x="4015756" y="2398478"/>
                                  <a:pt x="4016764" y="2398982"/>
                                </a:cubicBezTo>
                                <a:lnTo>
                                  <a:pt x="4023445" y="2410927"/>
                                </a:lnTo>
                                <a:lnTo>
                                  <a:pt x="4024486" y="2405843"/>
                                </a:lnTo>
                                <a:cubicBezTo>
                                  <a:pt x="4021620" y="2398635"/>
                                  <a:pt x="4014371" y="2393252"/>
                                  <a:pt x="4002660" y="2394952"/>
                                </a:cubicBezTo>
                                <a:cubicBezTo>
                                  <a:pt x="4001652" y="2394952"/>
                                  <a:pt x="4000645" y="2395456"/>
                                  <a:pt x="3999637" y="2395456"/>
                                </a:cubicBezTo>
                                <a:cubicBezTo>
                                  <a:pt x="3987548" y="2397219"/>
                                  <a:pt x="3984400" y="2408804"/>
                                  <a:pt x="3987674" y="2418438"/>
                                </a:cubicBezTo>
                                <a:close/>
                                <a:moveTo>
                                  <a:pt x="6030135" y="2419634"/>
                                </a:moveTo>
                                <a:cubicBezTo>
                                  <a:pt x="6033158" y="2419634"/>
                                  <a:pt x="6036180" y="2418627"/>
                                  <a:pt x="6038699" y="2417116"/>
                                </a:cubicBezTo>
                                <a:lnTo>
                                  <a:pt x="6044239" y="2409729"/>
                                </a:lnTo>
                                <a:lnTo>
                                  <a:pt x="6046758" y="2405530"/>
                                </a:lnTo>
                                <a:cubicBezTo>
                                  <a:pt x="6046758" y="2406034"/>
                                  <a:pt x="6046255" y="2406537"/>
                                  <a:pt x="6046255" y="2407041"/>
                                </a:cubicBezTo>
                                <a:lnTo>
                                  <a:pt x="6044239" y="2409729"/>
                                </a:lnTo>
                                <a:lnTo>
                                  <a:pt x="6042225" y="2413086"/>
                                </a:lnTo>
                                <a:cubicBezTo>
                                  <a:pt x="6044744" y="2411071"/>
                                  <a:pt x="6046255" y="2408552"/>
                                  <a:pt x="6047766" y="2405530"/>
                                </a:cubicBezTo>
                                <a:cubicBezTo>
                                  <a:pt x="6049781" y="2400996"/>
                                  <a:pt x="6049277" y="2396966"/>
                                  <a:pt x="6048773" y="2391929"/>
                                </a:cubicBezTo>
                                <a:cubicBezTo>
                                  <a:pt x="6048270" y="2390418"/>
                                  <a:pt x="6047262" y="2388907"/>
                                  <a:pt x="6046758" y="2387396"/>
                                </a:cubicBezTo>
                                <a:cubicBezTo>
                                  <a:pt x="6045751" y="2385381"/>
                                  <a:pt x="6043736" y="2383366"/>
                                  <a:pt x="6041721" y="2381856"/>
                                </a:cubicBezTo>
                                <a:cubicBezTo>
                                  <a:pt x="6038699" y="2379337"/>
                                  <a:pt x="6034165" y="2377322"/>
                                  <a:pt x="6030135" y="2377825"/>
                                </a:cubicBezTo>
                                <a:cubicBezTo>
                                  <a:pt x="6026609" y="2377825"/>
                                  <a:pt x="6023587" y="2378833"/>
                                  <a:pt x="6020565" y="2380344"/>
                                </a:cubicBezTo>
                                <a:cubicBezTo>
                                  <a:pt x="6017038" y="2382360"/>
                                  <a:pt x="6012505" y="2387396"/>
                                  <a:pt x="6011498" y="2391929"/>
                                </a:cubicBezTo>
                                <a:cubicBezTo>
                                  <a:pt x="6010994" y="2396966"/>
                                  <a:pt x="6010491" y="2400996"/>
                                  <a:pt x="6012505" y="2405530"/>
                                </a:cubicBezTo>
                                <a:cubicBezTo>
                                  <a:pt x="6014017" y="2408552"/>
                                  <a:pt x="6015527" y="2411071"/>
                                  <a:pt x="6018046" y="2413086"/>
                                </a:cubicBezTo>
                                <a:lnTo>
                                  <a:pt x="6018043" y="2413081"/>
                                </a:lnTo>
                                <a:lnTo>
                                  <a:pt x="6014017" y="2407041"/>
                                </a:lnTo>
                                <a:cubicBezTo>
                                  <a:pt x="6014017" y="2406537"/>
                                  <a:pt x="6013512" y="2406034"/>
                                  <a:pt x="6013512" y="2405530"/>
                                </a:cubicBezTo>
                                <a:lnTo>
                                  <a:pt x="6018043" y="2413081"/>
                                </a:lnTo>
                                <a:lnTo>
                                  <a:pt x="6020061" y="2416108"/>
                                </a:lnTo>
                                <a:cubicBezTo>
                                  <a:pt x="6023083" y="2418123"/>
                                  <a:pt x="6026609" y="2420138"/>
                                  <a:pt x="6030135" y="2419634"/>
                                </a:cubicBezTo>
                                <a:close/>
                                <a:moveTo>
                                  <a:pt x="4021562" y="2420122"/>
                                </a:moveTo>
                                <a:lnTo>
                                  <a:pt x="4025075" y="2413841"/>
                                </a:lnTo>
                                <a:lnTo>
                                  <a:pt x="4023445" y="2410927"/>
                                </a:lnTo>
                                <a:close/>
                                <a:moveTo>
                                  <a:pt x="4016815" y="2428609"/>
                                </a:moveTo>
                                <a:lnTo>
                                  <a:pt x="4020015" y="2427678"/>
                                </a:lnTo>
                                <a:lnTo>
                                  <a:pt x="4021562" y="2420122"/>
                                </a:lnTo>
                                <a:close/>
                                <a:moveTo>
                                  <a:pt x="4012979" y="2429726"/>
                                </a:moveTo>
                                <a:lnTo>
                                  <a:pt x="4014245" y="2429708"/>
                                </a:lnTo>
                                <a:cubicBezTo>
                                  <a:pt x="4015252" y="2429205"/>
                                  <a:pt x="4016260" y="2428701"/>
                                  <a:pt x="4016764" y="2428701"/>
                                </a:cubicBezTo>
                                <a:lnTo>
                                  <a:pt x="4016815" y="2428609"/>
                                </a:lnTo>
                                <a:close/>
                                <a:moveTo>
                                  <a:pt x="2123614" y="2431436"/>
                                </a:moveTo>
                                <a:cubicBezTo>
                                  <a:pt x="2128902" y="2430050"/>
                                  <a:pt x="2133688" y="2426776"/>
                                  <a:pt x="2136207" y="2421991"/>
                                </a:cubicBezTo>
                                <a:cubicBezTo>
                                  <a:pt x="2141243" y="2413931"/>
                                  <a:pt x="2139733" y="2399827"/>
                                  <a:pt x="2129155" y="2394790"/>
                                </a:cubicBezTo>
                                <a:cubicBezTo>
                                  <a:pt x="2126132" y="2393279"/>
                                  <a:pt x="2123110" y="2391768"/>
                                  <a:pt x="2120087" y="2389753"/>
                                </a:cubicBezTo>
                                <a:cubicBezTo>
                                  <a:pt x="2116561" y="2387234"/>
                                  <a:pt x="2115554" y="2386731"/>
                                  <a:pt x="2113539" y="2384716"/>
                                </a:cubicBezTo>
                                <a:cubicBezTo>
                                  <a:pt x="2109005" y="2380686"/>
                                  <a:pt x="2103968" y="2374641"/>
                                  <a:pt x="2100946" y="2370611"/>
                                </a:cubicBezTo>
                                <a:cubicBezTo>
                                  <a:pt x="2095909" y="2363559"/>
                                  <a:pt x="2087849" y="2360033"/>
                                  <a:pt x="2079286" y="2363559"/>
                                </a:cubicBezTo>
                                <a:cubicBezTo>
                                  <a:pt x="2072234" y="2366581"/>
                                  <a:pt x="2066189" y="2375649"/>
                                  <a:pt x="2069211" y="2383708"/>
                                </a:cubicBezTo>
                                <a:cubicBezTo>
                                  <a:pt x="2076767" y="2403353"/>
                                  <a:pt x="2090368" y="2418465"/>
                                  <a:pt x="2107998" y="2429546"/>
                                </a:cubicBezTo>
                                <a:cubicBezTo>
                                  <a:pt x="2112531" y="2432317"/>
                                  <a:pt x="2118324" y="2432821"/>
                                  <a:pt x="2123614" y="2431436"/>
                                </a:cubicBezTo>
                                <a:close/>
                                <a:moveTo>
                                  <a:pt x="4002660" y="2432731"/>
                                </a:moveTo>
                                <a:lnTo>
                                  <a:pt x="4012979" y="2429726"/>
                                </a:lnTo>
                                <a:lnTo>
                                  <a:pt x="3997087" y="2429952"/>
                                </a:lnTo>
                                <a:lnTo>
                                  <a:pt x="3987930" y="2418751"/>
                                </a:lnTo>
                                <a:lnTo>
                                  <a:pt x="3987965" y="2423687"/>
                                </a:lnTo>
                                <a:cubicBezTo>
                                  <a:pt x="3989815" y="2428008"/>
                                  <a:pt x="3993593" y="2431346"/>
                                  <a:pt x="3999637" y="2432227"/>
                                </a:cubicBezTo>
                                <a:cubicBezTo>
                                  <a:pt x="4000645" y="2432227"/>
                                  <a:pt x="4001652" y="2432731"/>
                                  <a:pt x="4002660" y="2432731"/>
                                </a:cubicBezTo>
                                <a:close/>
                                <a:moveTo>
                                  <a:pt x="6778161" y="2437642"/>
                                </a:moveTo>
                                <a:cubicBezTo>
                                  <a:pt x="6783450" y="2436257"/>
                                  <a:pt x="6788235" y="2432982"/>
                                  <a:pt x="6790754" y="2428197"/>
                                </a:cubicBezTo>
                                <a:cubicBezTo>
                                  <a:pt x="6795791" y="2420138"/>
                                  <a:pt x="6794280" y="2406033"/>
                                  <a:pt x="6783702" y="2400996"/>
                                </a:cubicBezTo>
                                <a:cubicBezTo>
                                  <a:pt x="6780679" y="2399485"/>
                                  <a:pt x="6777657" y="2397974"/>
                                  <a:pt x="6774635" y="2395959"/>
                                </a:cubicBezTo>
                                <a:cubicBezTo>
                                  <a:pt x="6771109" y="2393440"/>
                                  <a:pt x="6770101" y="2392937"/>
                                  <a:pt x="6768086" y="2390922"/>
                                </a:cubicBezTo>
                                <a:cubicBezTo>
                                  <a:pt x="6763553" y="2386892"/>
                                  <a:pt x="6758516" y="2380848"/>
                                  <a:pt x="6755493" y="2376818"/>
                                </a:cubicBezTo>
                                <a:cubicBezTo>
                                  <a:pt x="6750456" y="2369766"/>
                                  <a:pt x="6742396" y="2366240"/>
                                  <a:pt x="6733833" y="2369766"/>
                                </a:cubicBezTo>
                                <a:cubicBezTo>
                                  <a:pt x="6726782" y="2372788"/>
                                  <a:pt x="6720737" y="2381855"/>
                                  <a:pt x="6723759" y="2389914"/>
                                </a:cubicBezTo>
                                <a:cubicBezTo>
                                  <a:pt x="6731314" y="2409559"/>
                                  <a:pt x="6744915" y="2424671"/>
                                  <a:pt x="6762545" y="2435753"/>
                                </a:cubicBezTo>
                                <a:cubicBezTo>
                                  <a:pt x="6767079" y="2438523"/>
                                  <a:pt x="6772872" y="2439027"/>
                                  <a:pt x="6778161" y="2437642"/>
                                </a:cubicBezTo>
                                <a:close/>
                                <a:moveTo>
                                  <a:pt x="1194987" y="2438520"/>
                                </a:moveTo>
                                <a:cubicBezTo>
                                  <a:pt x="1205470" y="2440676"/>
                                  <a:pt x="1218225" y="2428931"/>
                                  <a:pt x="1211985" y="2416085"/>
                                </a:cubicBezTo>
                                <a:cubicBezTo>
                                  <a:pt x="1186537" y="2363720"/>
                                  <a:pt x="1149343" y="2321143"/>
                                  <a:pt x="1101873" y="2287864"/>
                                </a:cubicBezTo>
                                <a:cubicBezTo>
                                  <a:pt x="1085723" y="2277098"/>
                                  <a:pt x="1072020" y="2301567"/>
                                  <a:pt x="1086702" y="2312824"/>
                                </a:cubicBezTo>
                                <a:cubicBezTo>
                                  <a:pt x="1128300" y="2344144"/>
                                  <a:pt x="1161579" y="2385253"/>
                                  <a:pt x="1186048" y="2431256"/>
                                </a:cubicBezTo>
                                <a:cubicBezTo>
                                  <a:pt x="1188250" y="2435538"/>
                                  <a:pt x="1191492" y="2437801"/>
                                  <a:pt x="1194987" y="2438520"/>
                                </a:cubicBezTo>
                                <a:close/>
                                <a:moveTo>
                                  <a:pt x="5849530" y="2444725"/>
                                </a:moveTo>
                                <a:cubicBezTo>
                                  <a:pt x="5860013" y="2446882"/>
                                  <a:pt x="5872768" y="2435137"/>
                                  <a:pt x="5866528" y="2422290"/>
                                </a:cubicBezTo>
                                <a:cubicBezTo>
                                  <a:pt x="5841080" y="2369926"/>
                                  <a:pt x="5803886" y="2327349"/>
                                  <a:pt x="5756416" y="2294069"/>
                                </a:cubicBezTo>
                                <a:cubicBezTo>
                                  <a:pt x="5740266" y="2283303"/>
                                  <a:pt x="5726563" y="2307772"/>
                                  <a:pt x="5741245" y="2319029"/>
                                </a:cubicBezTo>
                                <a:cubicBezTo>
                                  <a:pt x="5782843" y="2350350"/>
                                  <a:pt x="5816122" y="2391458"/>
                                  <a:pt x="5840591" y="2437461"/>
                                </a:cubicBezTo>
                                <a:cubicBezTo>
                                  <a:pt x="5842793" y="2441743"/>
                                  <a:pt x="5846035" y="2444007"/>
                                  <a:pt x="5849530" y="2444725"/>
                                </a:cubicBezTo>
                                <a:close/>
                                <a:moveTo>
                                  <a:pt x="4314683" y="2445904"/>
                                </a:moveTo>
                                <a:cubicBezTo>
                                  <a:pt x="4318468" y="2447067"/>
                                  <a:pt x="4322872" y="2446516"/>
                                  <a:pt x="4327399" y="2443335"/>
                                </a:cubicBezTo>
                                <a:cubicBezTo>
                                  <a:pt x="4354315" y="2424738"/>
                                  <a:pt x="4381721" y="2406141"/>
                                  <a:pt x="4408148" y="2386566"/>
                                </a:cubicBezTo>
                                <a:cubicBezTo>
                                  <a:pt x="4426255" y="2372863"/>
                                  <a:pt x="4409127" y="2341541"/>
                                  <a:pt x="4390041" y="2355245"/>
                                </a:cubicBezTo>
                                <a:cubicBezTo>
                                  <a:pt x="4363124" y="2374331"/>
                                  <a:pt x="4337187" y="2394396"/>
                                  <a:pt x="4310760" y="2413971"/>
                                </a:cubicBezTo>
                                <a:cubicBezTo>
                                  <a:pt x="4297546" y="2423514"/>
                                  <a:pt x="4303327" y="2442417"/>
                                  <a:pt x="4314683" y="2445904"/>
                                </a:cubicBezTo>
                                <a:close/>
                                <a:moveTo>
                                  <a:pt x="1910022" y="2455542"/>
                                </a:moveTo>
                                <a:cubicBezTo>
                                  <a:pt x="1914105" y="2456123"/>
                                  <a:pt x="1918541" y="2454869"/>
                                  <a:pt x="1922578" y="2450831"/>
                                </a:cubicBezTo>
                                <a:cubicBezTo>
                                  <a:pt x="1977879" y="2396020"/>
                                  <a:pt x="2018009" y="2327995"/>
                                  <a:pt x="2015073" y="2248224"/>
                                </a:cubicBezTo>
                                <a:cubicBezTo>
                                  <a:pt x="2014583" y="2227670"/>
                                  <a:pt x="1982284" y="2227670"/>
                                  <a:pt x="1982773" y="2248224"/>
                                </a:cubicBezTo>
                                <a:cubicBezTo>
                                  <a:pt x="1985220" y="2315271"/>
                                  <a:pt x="1961729" y="2388190"/>
                                  <a:pt x="1903002" y="2426362"/>
                                </a:cubicBezTo>
                                <a:cubicBezTo>
                                  <a:pt x="1888688" y="2435538"/>
                                  <a:pt x="1897772" y="2453798"/>
                                  <a:pt x="1910022" y="2455542"/>
                                </a:cubicBezTo>
                                <a:close/>
                                <a:moveTo>
                                  <a:pt x="3593138" y="2459640"/>
                                </a:moveTo>
                                <a:cubicBezTo>
                                  <a:pt x="3603244" y="2458672"/>
                                  <a:pt x="3611650" y="2445449"/>
                                  <a:pt x="3602205" y="2436760"/>
                                </a:cubicBezTo>
                                <a:cubicBezTo>
                                  <a:pt x="3578531" y="2415100"/>
                                  <a:pt x="3554350" y="2393440"/>
                                  <a:pt x="3530677" y="2371780"/>
                                </a:cubicBezTo>
                                <a:cubicBezTo>
                                  <a:pt x="3518083" y="2360698"/>
                                  <a:pt x="3500450" y="2378328"/>
                                  <a:pt x="3512540" y="2389914"/>
                                </a:cubicBezTo>
                                <a:cubicBezTo>
                                  <a:pt x="3536215" y="2412078"/>
                                  <a:pt x="3559388" y="2433737"/>
                                  <a:pt x="3583063" y="2455901"/>
                                </a:cubicBezTo>
                                <a:cubicBezTo>
                                  <a:pt x="3586213" y="2458923"/>
                                  <a:pt x="3589769" y="2459962"/>
                                  <a:pt x="3593138" y="2459640"/>
                                </a:cubicBezTo>
                                <a:close/>
                                <a:moveTo>
                                  <a:pt x="6564566" y="2461747"/>
                                </a:moveTo>
                                <a:cubicBezTo>
                                  <a:pt x="6568649" y="2462328"/>
                                  <a:pt x="6573084" y="2461074"/>
                                  <a:pt x="6577122" y="2457037"/>
                                </a:cubicBezTo>
                                <a:cubicBezTo>
                                  <a:pt x="6632423" y="2402225"/>
                                  <a:pt x="6672553" y="2334200"/>
                                  <a:pt x="6669617" y="2254429"/>
                                </a:cubicBezTo>
                                <a:cubicBezTo>
                                  <a:pt x="6669127" y="2233875"/>
                                  <a:pt x="6636827" y="2233875"/>
                                  <a:pt x="6637317" y="2254429"/>
                                </a:cubicBezTo>
                                <a:cubicBezTo>
                                  <a:pt x="6639764" y="2321476"/>
                                  <a:pt x="6616273" y="2394395"/>
                                  <a:pt x="6557546" y="2432568"/>
                                </a:cubicBezTo>
                                <a:cubicBezTo>
                                  <a:pt x="6543232" y="2441744"/>
                                  <a:pt x="6552316" y="2460004"/>
                                  <a:pt x="6564566" y="2461747"/>
                                </a:cubicBezTo>
                                <a:close/>
                                <a:moveTo>
                                  <a:pt x="3969414" y="2464466"/>
                                </a:moveTo>
                                <a:cubicBezTo>
                                  <a:pt x="3975963" y="2465473"/>
                                  <a:pt x="3983015" y="2464969"/>
                                  <a:pt x="3987548" y="2459429"/>
                                </a:cubicBezTo>
                                <a:cubicBezTo>
                                  <a:pt x="3991074" y="2455903"/>
                                  <a:pt x="3993089" y="2451369"/>
                                  <a:pt x="3993089" y="2446332"/>
                                </a:cubicBezTo>
                                <a:cubicBezTo>
                                  <a:pt x="3993089" y="2441798"/>
                                  <a:pt x="3991074" y="2436761"/>
                                  <a:pt x="3987548" y="2433235"/>
                                </a:cubicBezTo>
                                <a:cubicBezTo>
                                  <a:pt x="3983015" y="2428198"/>
                                  <a:pt x="3976970" y="2427190"/>
                                  <a:pt x="3969919" y="2428198"/>
                                </a:cubicBezTo>
                                <a:cubicBezTo>
                                  <a:pt x="3967904" y="2428702"/>
                                  <a:pt x="3965888" y="2428702"/>
                                  <a:pt x="3963874" y="2429205"/>
                                </a:cubicBezTo>
                                <a:cubicBezTo>
                                  <a:pt x="3962866" y="2429205"/>
                                  <a:pt x="3961859" y="2429709"/>
                                  <a:pt x="3960851" y="2429709"/>
                                </a:cubicBezTo>
                                <a:cubicBezTo>
                                  <a:pt x="3957325" y="2430717"/>
                                  <a:pt x="3954807" y="2432228"/>
                                  <a:pt x="3952288" y="2434746"/>
                                </a:cubicBezTo>
                                <a:cubicBezTo>
                                  <a:pt x="3945740" y="2440287"/>
                                  <a:pt x="3945740" y="2452376"/>
                                  <a:pt x="3952288" y="2457917"/>
                                </a:cubicBezTo>
                                <a:cubicBezTo>
                                  <a:pt x="3955814" y="2460939"/>
                                  <a:pt x="3959340" y="2462451"/>
                                  <a:pt x="3963370" y="2463458"/>
                                </a:cubicBezTo>
                                <a:cubicBezTo>
                                  <a:pt x="3965385" y="2463962"/>
                                  <a:pt x="3967400" y="2463962"/>
                                  <a:pt x="3969414" y="2464466"/>
                                </a:cubicBezTo>
                                <a:close/>
                                <a:moveTo>
                                  <a:pt x="2091878" y="2472866"/>
                                </a:moveTo>
                                <a:cubicBezTo>
                                  <a:pt x="2091878" y="2472866"/>
                                  <a:pt x="2091878" y="2472363"/>
                                  <a:pt x="2091878" y="2472363"/>
                                </a:cubicBezTo>
                                <a:lnTo>
                                  <a:pt x="2091853" y="2472614"/>
                                </a:lnTo>
                                <a:close/>
                                <a:moveTo>
                                  <a:pt x="2091687" y="2474269"/>
                                </a:moveTo>
                                <a:lnTo>
                                  <a:pt x="2091853" y="2472614"/>
                                </a:lnTo>
                                <a:lnTo>
                                  <a:pt x="2091799" y="2472076"/>
                                </a:lnTo>
                                <a:close/>
                                <a:moveTo>
                                  <a:pt x="6746427" y="2479072"/>
                                </a:moveTo>
                                <a:cubicBezTo>
                                  <a:pt x="6746427" y="2479072"/>
                                  <a:pt x="6746427" y="2478569"/>
                                  <a:pt x="6746427" y="2478569"/>
                                </a:cubicBezTo>
                                <a:lnTo>
                                  <a:pt x="6746402" y="2478820"/>
                                </a:lnTo>
                                <a:close/>
                                <a:moveTo>
                                  <a:pt x="6746237" y="2480473"/>
                                </a:moveTo>
                                <a:lnTo>
                                  <a:pt x="6746402" y="2478820"/>
                                </a:lnTo>
                                <a:lnTo>
                                  <a:pt x="6746348" y="2478283"/>
                                </a:lnTo>
                                <a:close/>
                                <a:moveTo>
                                  <a:pt x="2089401" y="2481337"/>
                                </a:moveTo>
                                <a:lnTo>
                                  <a:pt x="2089410" y="2481329"/>
                                </a:lnTo>
                                <a:lnTo>
                                  <a:pt x="2089863" y="2480422"/>
                                </a:lnTo>
                                <a:lnTo>
                                  <a:pt x="2089726" y="2480605"/>
                                </a:lnTo>
                                <a:close/>
                                <a:moveTo>
                                  <a:pt x="2056617" y="2481933"/>
                                </a:moveTo>
                                <a:lnTo>
                                  <a:pt x="2055106" y="2479918"/>
                                </a:lnTo>
                                <a:cubicBezTo>
                                  <a:pt x="2055106" y="2479918"/>
                                  <a:pt x="2055106" y="2479918"/>
                                  <a:pt x="2055106" y="2480422"/>
                                </a:cubicBezTo>
                                <a:close/>
                                <a:moveTo>
                                  <a:pt x="2088688" y="2481989"/>
                                </a:moveTo>
                                <a:lnTo>
                                  <a:pt x="2091374" y="2480422"/>
                                </a:lnTo>
                                <a:lnTo>
                                  <a:pt x="2091687" y="2474269"/>
                                </a:lnTo>
                                <a:lnTo>
                                  <a:pt x="2091374" y="2477400"/>
                                </a:lnTo>
                                <a:cubicBezTo>
                                  <a:pt x="2091374" y="2477400"/>
                                  <a:pt x="2091374" y="2476896"/>
                                  <a:pt x="2091374" y="2476896"/>
                                </a:cubicBezTo>
                                <a:lnTo>
                                  <a:pt x="2089863" y="2480297"/>
                                </a:lnTo>
                                <a:lnTo>
                                  <a:pt x="2089863" y="2480422"/>
                                </a:lnTo>
                                <a:lnTo>
                                  <a:pt x="2089863" y="2480926"/>
                                </a:lnTo>
                                <a:lnTo>
                                  <a:pt x="2089410" y="2481329"/>
                                </a:lnTo>
                                <a:lnTo>
                                  <a:pt x="2089360" y="2481430"/>
                                </a:lnTo>
                                <a:lnTo>
                                  <a:pt x="2089401" y="2481337"/>
                                </a:lnTo>
                                <a:lnTo>
                                  <a:pt x="2088730" y="2481933"/>
                                </a:lnTo>
                                <a:close/>
                                <a:moveTo>
                                  <a:pt x="2086841" y="2484452"/>
                                </a:moveTo>
                                <a:cubicBezTo>
                                  <a:pt x="2086841" y="2484452"/>
                                  <a:pt x="2087345" y="2483948"/>
                                  <a:pt x="2087345" y="2483948"/>
                                </a:cubicBezTo>
                                <a:lnTo>
                                  <a:pt x="2087057" y="2484164"/>
                                </a:lnTo>
                                <a:close/>
                                <a:moveTo>
                                  <a:pt x="4628374" y="2484934"/>
                                </a:moveTo>
                                <a:cubicBezTo>
                                  <a:pt x="4638162" y="2484934"/>
                                  <a:pt x="4648439" y="2479550"/>
                                  <a:pt x="4653333" y="2470741"/>
                                </a:cubicBezTo>
                                <a:cubicBezTo>
                                  <a:pt x="4656269" y="2465358"/>
                                  <a:pt x="4659695" y="2458017"/>
                                  <a:pt x="4657737" y="2452145"/>
                                </a:cubicBezTo>
                                <a:cubicBezTo>
                                  <a:pt x="4656758" y="2448230"/>
                                  <a:pt x="4655290" y="2444804"/>
                                  <a:pt x="4653333" y="2441378"/>
                                </a:cubicBezTo>
                                <a:cubicBezTo>
                                  <a:pt x="4648439" y="2432569"/>
                                  <a:pt x="4638162" y="2427186"/>
                                  <a:pt x="4628374" y="2427186"/>
                                </a:cubicBezTo>
                                <a:cubicBezTo>
                                  <a:pt x="4618586" y="2427186"/>
                                  <a:pt x="4607820" y="2432569"/>
                                  <a:pt x="4603415" y="2441378"/>
                                </a:cubicBezTo>
                                <a:cubicBezTo>
                                  <a:pt x="4600968" y="2445783"/>
                                  <a:pt x="4599011" y="2450676"/>
                                  <a:pt x="4599500" y="2456060"/>
                                </a:cubicBezTo>
                                <a:cubicBezTo>
                                  <a:pt x="4599500" y="2461443"/>
                                  <a:pt x="4600968" y="2465848"/>
                                  <a:pt x="4603415" y="2470741"/>
                                </a:cubicBezTo>
                                <a:cubicBezTo>
                                  <a:pt x="4607820" y="2479550"/>
                                  <a:pt x="4618586" y="2484934"/>
                                  <a:pt x="4628374" y="2484934"/>
                                </a:cubicBezTo>
                                <a:close/>
                                <a:moveTo>
                                  <a:pt x="2060143" y="2485459"/>
                                </a:moveTo>
                                <a:lnTo>
                                  <a:pt x="2056617" y="2481933"/>
                                </a:lnTo>
                                <a:lnTo>
                                  <a:pt x="2058128" y="2483948"/>
                                </a:lnTo>
                                <a:close/>
                                <a:moveTo>
                                  <a:pt x="2082857" y="2487153"/>
                                </a:moveTo>
                                <a:lnTo>
                                  <a:pt x="2083314" y="2486971"/>
                                </a:lnTo>
                                <a:lnTo>
                                  <a:pt x="2087057" y="2484164"/>
                                </a:lnTo>
                                <a:lnTo>
                                  <a:pt x="2088688" y="2481989"/>
                                </a:lnTo>
                                <a:lnTo>
                                  <a:pt x="2088627" y="2482025"/>
                                </a:lnTo>
                                <a:close/>
                                <a:moveTo>
                                  <a:pt x="6743950" y="2487543"/>
                                </a:moveTo>
                                <a:lnTo>
                                  <a:pt x="6743959" y="2487535"/>
                                </a:lnTo>
                                <a:lnTo>
                                  <a:pt x="6744412" y="2486628"/>
                                </a:lnTo>
                                <a:lnTo>
                                  <a:pt x="6744275" y="2486811"/>
                                </a:lnTo>
                                <a:close/>
                                <a:moveTo>
                                  <a:pt x="6711166" y="2488139"/>
                                </a:moveTo>
                                <a:lnTo>
                                  <a:pt x="6709655" y="2486125"/>
                                </a:lnTo>
                                <a:cubicBezTo>
                                  <a:pt x="6709655" y="2486125"/>
                                  <a:pt x="6709655" y="2486125"/>
                                  <a:pt x="6709655" y="2486628"/>
                                </a:cubicBezTo>
                                <a:close/>
                                <a:moveTo>
                                  <a:pt x="6743237" y="2488196"/>
                                </a:moveTo>
                                <a:lnTo>
                                  <a:pt x="6745924" y="2486628"/>
                                </a:lnTo>
                                <a:lnTo>
                                  <a:pt x="6746237" y="2480473"/>
                                </a:lnTo>
                                <a:lnTo>
                                  <a:pt x="6745924" y="2483606"/>
                                </a:lnTo>
                                <a:cubicBezTo>
                                  <a:pt x="6745924" y="2483606"/>
                                  <a:pt x="6745924" y="2483102"/>
                                  <a:pt x="6745924" y="2483102"/>
                                </a:cubicBezTo>
                                <a:lnTo>
                                  <a:pt x="6744412" y="2486503"/>
                                </a:lnTo>
                                <a:lnTo>
                                  <a:pt x="6744412" y="2486628"/>
                                </a:lnTo>
                                <a:lnTo>
                                  <a:pt x="6744412" y="2487132"/>
                                </a:lnTo>
                                <a:lnTo>
                                  <a:pt x="6743959" y="2487535"/>
                                </a:lnTo>
                                <a:lnTo>
                                  <a:pt x="6743909" y="2487636"/>
                                </a:lnTo>
                                <a:lnTo>
                                  <a:pt x="6743950" y="2487543"/>
                                </a:lnTo>
                                <a:lnTo>
                                  <a:pt x="6743279" y="2488140"/>
                                </a:lnTo>
                                <a:close/>
                                <a:moveTo>
                                  <a:pt x="2067363" y="2489321"/>
                                </a:moveTo>
                                <a:lnTo>
                                  <a:pt x="2066692" y="2488784"/>
                                </a:lnTo>
                                <a:lnTo>
                                  <a:pt x="2062158" y="2486971"/>
                                </a:lnTo>
                                <a:lnTo>
                                  <a:pt x="2060143" y="2485459"/>
                                </a:lnTo>
                                <a:lnTo>
                                  <a:pt x="2062662" y="2487978"/>
                                </a:lnTo>
                                <a:close/>
                                <a:moveTo>
                                  <a:pt x="2076042" y="2489366"/>
                                </a:moveTo>
                                <a:lnTo>
                                  <a:pt x="2080796" y="2488985"/>
                                </a:lnTo>
                                <a:lnTo>
                                  <a:pt x="2082857" y="2487153"/>
                                </a:lnTo>
                                <a:lnTo>
                                  <a:pt x="2078278" y="2488985"/>
                                </a:lnTo>
                                <a:lnTo>
                                  <a:pt x="2076402" y="2489156"/>
                                </a:lnTo>
                                <a:close/>
                                <a:moveTo>
                                  <a:pt x="2072737" y="2489489"/>
                                </a:moveTo>
                                <a:lnTo>
                                  <a:pt x="2076402" y="2489156"/>
                                </a:lnTo>
                                <a:lnTo>
                                  <a:pt x="2088627" y="2482025"/>
                                </a:lnTo>
                                <a:lnTo>
                                  <a:pt x="2088730" y="2481933"/>
                                </a:lnTo>
                                <a:lnTo>
                                  <a:pt x="2089726" y="2480605"/>
                                </a:lnTo>
                                <a:lnTo>
                                  <a:pt x="2089863" y="2480297"/>
                                </a:lnTo>
                                <a:lnTo>
                                  <a:pt x="2089863" y="2464932"/>
                                </a:lnTo>
                                <a:lnTo>
                                  <a:pt x="2089360" y="2463799"/>
                                </a:lnTo>
                                <a:lnTo>
                                  <a:pt x="2088045" y="2462265"/>
                                </a:lnTo>
                                <a:lnTo>
                                  <a:pt x="2074874" y="2454802"/>
                                </a:lnTo>
                                <a:lnTo>
                                  <a:pt x="2074248" y="2454732"/>
                                </a:lnTo>
                                <a:cubicBezTo>
                                  <a:pt x="2074751" y="2454732"/>
                                  <a:pt x="2074751" y="2454732"/>
                                  <a:pt x="2074751" y="2454732"/>
                                </a:cubicBezTo>
                                <a:lnTo>
                                  <a:pt x="2074874" y="2454802"/>
                                </a:lnTo>
                                <a:lnTo>
                                  <a:pt x="2078781" y="2455236"/>
                                </a:lnTo>
                                <a:cubicBezTo>
                                  <a:pt x="2078781" y="2455236"/>
                                  <a:pt x="2078781" y="2455236"/>
                                  <a:pt x="2078278" y="2455236"/>
                                </a:cubicBezTo>
                                <a:cubicBezTo>
                                  <a:pt x="2079789" y="2455740"/>
                                  <a:pt x="2081300" y="2456243"/>
                                  <a:pt x="2082811" y="2457251"/>
                                </a:cubicBezTo>
                                <a:cubicBezTo>
                                  <a:pt x="2083819" y="2458258"/>
                                  <a:pt x="2085330" y="2459266"/>
                                  <a:pt x="2086337" y="2460273"/>
                                </a:cubicBezTo>
                                <a:lnTo>
                                  <a:pt x="2088045" y="2462265"/>
                                </a:lnTo>
                                <a:lnTo>
                                  <a:pt x="2089863" y="2463295"/>
                                </a:lnTo>
                                <a:lnTo>
                                  <a:pt x="2089863" y="2464932"/>
                                </a:lnTo>
                                <a:lnTo>
                                  <a:pt x="2091374" y="2468333"/>
                                </a:lnTo>
                                <a:cubicBezTo>
                                  <a:pt x="2091374" y="2468333"/>
                                  <a:pt x="2091374" y="2467829"/>
                                  <a:pt x="2091374" y="2467829"/>
                                </a:cubicBezTo>
                                <a:lnTo>
                                  <a:pt x="2091799" y="2472076"/>
                                </a:lnTo>
                                <a:lnTo>
                                  <a:pt x="2092508" y="2458132"/>
                                </a:lnTo>
                                <a:cubicBezTo>
                                  <a:pt x="2089108" y="2451836"/>
                                  <a:pt x="2082559" y="2447428"/>
                                  <a:pt x="2074751" y="2447176"/>
                                </a:cubicBezTo>
                                <a:cubicBezTo>
                                  <a:pt x="2064677" y="2447176"/>
                                  <a:pt x="2056617" y="2453725"/>
                                  <a:pt x="2053595" y="2462792"/>
                                </a:cubicBezTo>
                                <a:cubicBezTo>
                                  <a:pt x="2051580" y="2468333"/>
                                  <a:pt x="2053091" y="2474881"/>
                                  <a:pt x="2055610" y="2479918"/>
                                </a:cubicBezTo>
                                <a:lnTo>
                                  <a:pt x="2066692" y="2488784"/>
                                </a:lnTo>
                                <a:lnTo>
                                  <a:pt x="2067196" y="2488985"/>
                                </a:lnTo>
                                <a:cubicBezTo>
                                  <a:pt x="2069210" y="2488985"/>
                                  <a:pt x="2070722" y="2489489"/>
                                  <a:pt x="2072737" y="2489489"/>
                                </a:cubicBezTo>
                                <a:close/>
                                <a:moveTo>
                                  <a:pt x="2068203" y="2489993"/>
                                </a:moveTo>
                                <a:lnTo>
                                  <a:pt x="2069384" y="2489898"/>
                                </a:lnTo>
                                <a:lnTo>
                                  <a:pt x="2067363" y="2489321"/>
                                </a:lnTo>
                                <a:close/>
                                <a:moveTo>
                                  <a:pt x="6741390" y="2490658"/>
                                </a:moveTo>
                                <a:cubicBezTo>
                                  <a:pt x="6741390" y="2490658"/>
                                  <a:pt x="6741894" y="2490154"/>
                                  <a:pt x="6741894" y="2490154"/>
                                </a:cubicBezTo>
                                <a:lnTo>
                                  <a:pt x="6741605" y="2490371"/>
                                </a:lnTo>
                                <a:close/>
                                <a:moveTo>
                                  <a:pt x="2073240" y="2491000"/>
                                </a:moveTo>
                                <a:lnTo>
                                  <a:pt x="2076042" y="2489366"/>
                                </a:lnTo>
                                <a:lnTo>
                                  <a:pt x="2069384" y="2489898"/>
                                </a:lnTo>
                                <a:close/>
                                <a:moveTo>
                                  <a:pt x="6714692" y="2491666"/>
                                </a:moveTo>
                                <a:lnTo>
                                  <a:pt x="6711166" y="2488139"/>
                                </a:lnTo>
                                <a:lnTo>
                                  <a:pt x="6712677" y="2490154"/>
                                </a:lnTo>
                                <a:close/>
                                <a:moveTo>
                                  <a:pt x="6737406" y="2493360"/>
                                </a:moveTo>
                                <a:lnTo>
                                  <a:pt x="6737863" y="2493177"/>
                                </a:lnTo>
                                <a:lnTo>
                                  <a:pt x="6741605" y="2490371"/>
                                </a:lnTo>
                                <a:lnTo>
                                  <a:pt x="6743237" y="2488196"/>
                                </a:lnTo>
                                <a:lnTo>
                                  <a:pt x="6743175" y="2488231"/>
                                </a:lnTo>
                                <a:close/>
                                <a:moveTo>
                                  <a:pt x="6721913" y="2495528"/>
                                </a:moveTo>
                                <a:lnTo>
                                  <a:pt x="6721241" y="2494990"/>
                                </a:lnTo>
                                <a:lnTo>
                                  <a:pt x="6716707" y="2493177"/>
                                </a:lnTo>
                                <a:lnTo>
                                  <a:pt x="6714692" y="2491666"/>
                                </a:lnTo>
                                <a:lnTo>
                                  <a:pt x="6717211" y="2494184"/>
                                </a:lnTo>
                                <a:close/>
                                <a:moveTo>
                                  <a:pt x="6730591" y="2495572"/>
                                </a:moveTo>
                                <a:lnTo>
                                  <a:pt x="6735345" y="2495192"/>
                                </a:lnTo>
                                <a:lnTo>
                                  <a:pt x="6737406" y="2493360"/>
                                </a:lnTo>
                                <a:lnTo>
                                  <a:pt x="6732827" y="2495192"/>
                                </a:lnTo>
                                <a:lnTo>
                                  <a:pt x="6730951" y="2495362"/>
                                </a:lnTo>
                                <a:close/>
                                <a:moveTo>
                                  <a:pt x="6727286" y="2495695"/>
                                </a:moveTo>
                                <a:lnTo>
                                  <a:pt x="6730951" y="2495362"/>
                                </a:lnTo>
                                <a:lnTo>
                                  <a:pt x="6743175" y="2488231"/>
                                </a:lnTo>
                                <a:lnTo>
                                  <a:pt x="6743279" y="2488140"/>
                                </a:lnTo>
                                <a:lnTo>
                                  <a:pt x="6744275" y="2486811"/>
                                </a:lnTo>
                                <a:lnTo>
                                  <a:pt x="6744412" y="2486503"/>
                                </a:lnTo>
                                <a:lnTo>
                                  <a:pt x="6744412" y="2471138"/>
                                </a:lnTo>
                                <a:lnTo>
                                  <a:pt x="6743909" y="2470005"/>
                                </a:lnTo>
                                <a:lnTo>
                                  <a:pt x="6742594" y="2468471"/>
                                </a:lnTo>
                                <a:lnTo>
                                  <a:pt x="6729423" y="2461008"/>
                                </a:lnTo>
                                <a:lnTo>
                                  <a:pt x="6728797" y="2460938"/>
                                </a:lnTo>
                                <a:cubicBezTo>
                                  <a:pt x="6729300" y="2460938"/>
                                  <a:pt x="6729300" y="2460938"/>
                                  <a:pt x="6729300" y="2460938"/>
                                </a:cubicBezTo>
                                <a:lnTo>
                                  <a:pt x="6729423" y="2461008"/>
                                </a:lnTo>
                                <a:lnTo>
                                  <a:pt x="6733330" y="2461442"/>
                                </a:lnTo>
                                <a:cubicBezTo>
                                  <a:pt x="6733330" y="2461442"/>
                                  <a:pt x="6733330" y="2461442"/>
                                  <a:pt x="6732827" y="2461442"/>
                                </a:cubicBezTo>
                                <a:cubicBezTo>
                                  <a:pt x="6734338" y="2461946"/>
                                  <a:pt x="6735849" y="2462450"/>
                                  <a:pt x="6737360" y="2463457"/>
                                </a:cubicBezTo>
                                <a:cubicBezTo>
                                  <a:pt x="6738368" y="2464464"/>
                                  <a:pt x="6739879" y="2465472"/>
                                  <a:pt x="6740886" y="2466479"/>
                                </a:cubicBezTo>
                                <a:lnTo>
                                  <a:pt x="6742594" y="2468471"/>
                                </a:lnTo>
                                <a:lnTo>
                                  <a:pt x="6744412" y="2469502"/>
                                </a:lnTo>
                                <a:lnTo>
                                  <a:pt x="6744412" y="2471138"/>
                                </a:lnTo>
                                <a:lnTo>
                                  <a:pt x="6745924" y="2474539"/>
                                </a:lnTo>
                                <a:cubicBezTo>
                                  <a:pt x="6745924" y="2474539"/>
                                  <a:pt x="6745924" y="2474035"/>
                                  <a:pt x="6745924" y="2474035"/>
                                </a:cubicBezTo>
                                <a:lnTo>
                                  <a:pt x="6746348" y="2478283"/>
                                </a:lnTo>
                                <a:lnTo>
                                  <a:pt x="6747057" y="2464338"/>
                                </a:lnTo>
                                <a:cubicBezTo>
                                  <a:pt x="6743657" y="2458042"/>
                                  <a:pt x="6737108" y="2453634"/>
                                  <a:pt x="6729300" y="2453382"/>
                                </a:cubicBezTo>
                                <a:cubicBezTo>
                                  <a:pt x="6719226" y="2453382"/>
                                  <a:pt x="6711166" y="2459931"/>
                                  <a:pt x="6708144" y="2468998"/>
                                </a:cubicBezTo>
                                <a:cubicBezTo>
                                  <a:pt x="6706129" y="2474539"/>
                                  <a:pt x="6707640" y="2481087"/>
                                  <a:pt x="6710159" y="2486125"/>
                                </a:cubicBezTo>
                                <a:lnTo>
                                  <a:pt x="6721241" y="2494990"/>
                                </a:lnTo>
                                <a:lnTo>
                                  <a:pt x="6721745" y="2495192"/>
                                </a:lnTo>
                                <a:cubicBezTo>
                                  <a:pt x="6723759" y="2495192"/>
                                  <a:pt x="6725271" y="2495695"/>
                                  <a:pt x="6727286" y="2495695"/>
                                </a:cubicBezTo>
                                <a:close/>
                                <a:moveTo>
                                  <a:pt x="6722752" y="2496199"/>
                                </a:moveTo>
                                <a:lnTo>
                                  <a:pt x="6723933" y="2496105"/>
                                </a:lnTo>
                                <a:lnTo>
                                  <a:pt x="6721913" y="2495528"/>
                                </a:lnTo>
                                <a:close/>
                                <a:moveTo>
                                  <a:pt x="6727789" y="2497207"/>
                                </a:moveTo>
                                <a:lnTo>
                                  <a:pt x="6730591" y="2495572"/>
                                </a:lnTo>
                                <a:lnTo>
                                  <a:pt x="6723933" y="2496105"/>
                                </a:lnTo>
                                <a:close/>
                                <a:moveTo>
                                  <a:pt x="2851775" y="2514725"/>
                                </a:moveTo>
                                <a:cubicBezTo>
                                  <a:pt x="2856302" y="2513929"/>
                                  <a:pt x="2860461" y="2511360"/>
                                  <a:pt x="2862664" y="2506956"/>
                                </a:cubicBezTo>
                                <a:cubicBezTo>
                                  <a:pt x="2865600" y="2501083"/>
                                  <a:pt x="2868536" y="2495699"/>
                                  <a:pt x="2871473" y="2489826"/>
                                </a:cubicBezTo>
                                <a:cubicBezTo>
                                  <a:pt x="2874897" y="2483464"/>
                                  <a:pt x="2873430" y="2476123"/>
                                  <a:pt x="2868047" y="2471719"/>
                                </a:cubicBezTo>
                                <a:cubicBezTo>
                                  <a:pt x="2862664" y="2467804"/>
                                  <a:pt x="2853856" y="2467314"/>
                                  <a:pt x="2849451" y="2472698"/>
                                </a:cubicBezTo>
                                <a:cubicBezTo>
                                  <a:pt x="2845536" y="2477592"/>
                                  <a:pt x="2841621" y="2482486"/>
                                  <a:pt x="2837217" y="2487379"/>
                                </a:cubicBezTo>
                                <a:cubicBezTo>
                                  <a:pt x="2830855" y="2494721"/>
                                  <a:pt x="2830855" y="2505487"/>
                                  <a:pt x="2838684" y="2511850"/>
                                </a:cubicBezTo>
                                <a:cubicBezTo>
                                  <a:pt x="2842356" y="2514541"/>
                                  <a:pt x="2847248" y="2515520"/>
                                  <a:pt x="2851775" y="2514725"/>
                                </a:cubicBezTo>
                                <a:close/>
                                <a:moveTo>
                                  <a:pt x="838924" y="2516939"/>
                                </a:moveTo>
                                <a:cubicBezTo>
                                  <a:pt x="842892" y="2516258"/>
                                  <a:pt x="846655" y="2513964"/>
                                  <a:pt x="849346" y="2509559"/>
                                </a:cubicBezTo>
                                <a:cubicBezTo>
                                  <a:pt x="877731" y="2464046"/>
                                  <a:pt x="910031" y="2422449"/>
                                  <a:pt x="945756" y="2382319"/>
                                </a:cubicBezTo>
                                <a:cubicBezTo>
                                  <a:pt x="959459" y="2366659"/>
                                  <a:pt x="937437" y="2344146"/>
                                  <a:pt x="922755" y="2359318"/>
                                </a:cubicBezTo>
                                <a:cubicBezTo>
                                  <a:pt x="883114" y="2399447"/>
                                  <a:pt x="849835" y="2444960"/>
                                  <a:pt x="820962" y="2492920"/>
                                </a:cubicBezTo>
                                <a:cubicBezTo>
                                  <a:pt x="813253" y="2506501"/>
                                  <a:pt x="827017" y="2518980"/>
                                  <a:pt x="838924" y="2516939"/>
                                </a:cubicBezTo>
                                <a:close/>
                                <a:moveTo>
                                  <a:pt x="5493469" y="2523144"/>
                                </a:moveTo>
                                <a:cubicBezTo>
                                  <a:pt x="5497437" y="2522463"/>
                                  <a:pt x="5501200" y="2520170"/>
                                  <a:pt x="5503891" y="2515765"/>
                                </a:cubicBezTo>
                                <a:cubicBezTo>
                                  <a:pt x="5532276" y="2470252"/>
                                  <a:pt x="5564576" y="2428654"/>
                                  <a:pt x="5600301" y="2388524"/>
                                </a:cubicBezTo>
                                <a:cubicBezTo>
                                  <a:pt x="5614004" y="2372864"/>
                                  <a:pt x="5591982" y="2350352"/>
                                  <a:pt x="5577300" y="2365524"/>
                                </a:cubicBezTo>
                                <a:cubicBezTo>
                                  <a:pt x="5537659" y="2405653"/>
                                  <a:pt x="5504380" y="2451166"/>
                                  <a:pt x="5475507" y="2499126"/>
                                </a:cubicBezTo>
                                <a:cubicBezTo>
                                  <a:pt x="5467799" y="2512706"/>
                                  <a:pt x="5481563" y="2525186"/>
                                  <a:pt x="5493469" y="2523144"/>
                                </a:cubicBezTo>
                                <a:close/>
                                <a:moveTo>
                                  <a:pt x="1288442" y="2530795"/>
                                </a:moveTo>
                                <a:cubicBezTo>
                                  <a:pt x="1295494" y="2532306"/>
                                  <a:pt x="1302042" y="2531299"/>
                                  <a:pt x="1308087" y="2526765"/>
                                </a:cubicBezTo>
                                <a:cubicBezTo>
                                  <a:pt x="1310102" y="2525254"/>
                                  <a:pt x="1311613" y="2523743"/>
                                  <a:pt x="1313628" y="2522232"/>
                                </a:cubicBezTo>
                                <a:cubicBezTo>
                                  <a:pt x="1316146" y="2520217"/>
                                  <a:pt x="1318161" y="2518202"/>
                                  <a:pt x="1320680" y="2516187"/>
                                </a:cubicBezTo>
                                <a:cubicBezTo>
                                  <a:pt x="1324710" y="2512661"/>
                                  <a:pt x="1327228" y="2505609"/>
                                  <a:pt x="1327228" y="2500068"/>
                                </a:cubicBezTo>
                                <a:cubicBezTo>
                                  <a:pt x="1327228" y="2494527"/>
                                  <a:pt x="1324710" y="2487979"/>
                                  <a:pt x="1320680" y="2483949"/>
                                </a:cubicBezTo>
                                <a:cubicBezTo>
                                  <a:pt x="1316146" y="2479919"/>
                                  <a:pt x="1310605" y="2476897"/>
                                  <a:pt x="1304561" y="2477400"/>
                                </a:cubicBezTo>
                                <a:cubicBezTo>
                                  <a:pt x="1298516" y="2477904"/>
                                  <a:pt x="1292471" y="2479919"/>
                                  <a:pt x="1288442" y="2483949"/>
                                </a:cubicBezTo>
                                <a:cubicBezTo>
                                  <a:pt x="1286427" y="2486467"/>
                                  <a:pt x="1284412" y="2488482"/>
                                  <a:pt x="1282397" y="2491001"/>
                                </a:cubicBezTo>
                                <a:cubicBezTo>
                                  <a:pt x="1281390" y="2492008"/>
                                  <a:pt x="1280383" y="2493016"/>
                                  <a:pt x="1279375" y="2494527"/>
                                </a:cubicBezTo>
                                <a:cubicBezTo>
                                  <a:pt x="1276857" y="2497549"/>
                                  <a:pt x="1274842" y="2500572"/>
                                  <a:pt x="1273834" y="2504098"/>
                                </a:cubicBezTo>
                                <a:cubicBezTo>
                                  <a:pt x="1272827" y="2507624"/>
                                  <a:pt x="1272827" y="2512157"/>
                                  <a:pt x="1273834" y="2516187"/>
                                </a:cubicBezTo>
                                <a:cubicBezTo>
                                  <a:pt x="1275345" y="2523239"/>
                                  <a:pt x="1281390" y="2529284"/>
                                  <a:pt x="1288442" y="2530795"/>
                                </a:cubicBezTo>
                                <a:close/>
                                <a:moveTo>
                                  <a:pt x="5942992" y="2537001"/>
                                </a:moveTo>
                                <a:cubicBezTo>
                                  <a:pt x="5950044" y="2538513"/>
                                  <a:pt x="5956592" y="2537505"/>
                                  <a:pt x="5962636" y="2532972"/>
                                </a:cubicBezTo>
                                <a:cubicBezTo>
                                  <a:pt x="5964651" y="2531461"/>
                                  <a:pt x="5966163" y="2529949"/>
                                  <a:pt x="5968177" y="2528438"/>
                                </a:cubicBezTo>
                                <a:cubicBezTo>
                                  <a:pt x="5970696" y="2526423"/>
                                  <a:pt x="5972711" y="2524408"/>
                                  <a:pt x="5975229" y="2522393"/>
                                </a:cubicBezTo>
                                <a:cubicBezTo>
                                  <a:pt x="5979259" y="2518867"/>
                                  <a:pt x="5981778" y="2511815"/>
                                  <a:pt x="5981778" y="2506274"/>
                                </a:cubicBezTo>
                                <a:cubicBezTo>
                                  <a:pt x="5981778" y="2500733"/>
                                  <a:pt x="5979259" y="2494185"/>
                                  <a:pt x="5975229" y="2490155"/>
                                </a:cubicBezTo>
                                <a:cubicBezTo>
                                  <a:pt x="5970696" y="2486126"/>
                                  <a:pt x="5965155" y="2483104"/>
                                  <a:pt x="5959110" y="2483607"/>
                                </a:cubicBezTo>
                                <a:cubicBezTo>
                                  <a:pt x="5953066" y="2484111"/>
                                  <a:pt x="5947021" y="2486126"/>
                                  <a:pt x="5942992" y="2490155"/>
                                </a:cubicBezTo>
                                <a:cubicBezTo>
                                  <a:pt x="5940977" y="2492674"/>
                                  <a:pt x="5938962" y="2494689"/>
                                  <a:pt x="5936946" y="2497207"/>
                                </a:cubicBezTo>
                                <a:cubicBezTo>
                                  <a:pt x="5935940" y="2498215"/>
                                  <a:pt x="5934932" y="2499222"/>
                                  <a:pt x="5933925" y="2500733"/>
                                </a:cubicBezTo>
                                <a:cubicBezTo>
                                  <a:pt x="5931406" y="2503756"/>
                                  <a:pt x="5929391" y="2506778"/>
                                  <a:pt x="5928384" y="2510304"/>
                                </a:cubicBezTo>
                                <a:cubicBezTo>
                                  <a:pt x="5927376" y="2513830"/>
                                  <a:pt x="5927376" y="2518364"/>
                                  <a:pt x="5928384" y="2522393"/>
                                </a:cubicBezTo>
                                <a:cubicBezTo>
                                  <a:pt x="5929895" y="2529446"/>
                                  <a:pt x="5935940" y="2535490"/>
                                  <a:pt x="5942992" y="2537001"/>
                                </a:cubicBezTo>
                                <a:close/>
                                <a:moveTo>
                                  <a:pt x="3429557" y="2543668"/>
                                </a:moveTo>
                                <a:cubicBezTo>
                                  <a:pt x="3439835" y="2545709"/>
                                  <a:pt x="3451764" y="2534606"/>
                                  <a:pt x="3445524" y="2522127"/>
                                </a:cubicBezTo>
                                <a:cubicBezTo>
                                  <a:pt x="3427906" y="2486891"/>
                                  <a:pt x="3408819" y="2451655"/>
                                  <a:pt x="3390714" y="2416908"/>
                                </a:cubicBezTo>
                                <a:cubicBezTo>
                                  <a:pt x="3381414" y="2398801"/>
                                  <a:pt x="3352541" y="2415440"/>
                                  <a:pt x="3362817" y="2433547"/>
                                </a:cubicBezTo>
                                <a:cubicBezTo>
                                  <a:pt x="3381903" y="2468294"/>
                                  <a:pt x="3400989" y="2503041"/>
                                  <a:pt x="3420564" y="2536809"/>
                                </a:cubicBezTo>
                                <a:cubicBezTo>
                                  <a:pt x="3422890" y="2540846"/>
                                  <a:pt x="3426132" y="2542987"/>
                                  <a:pt x="3429557" y="2543668"/>
                                </a:cubicBezTo>
                                <a:close/>
                                <a:moveTo>
                                  <a:pt x="2063734" y="2573611"/>
                                </a:moveTo>
                                <a:cubicBezTo>
                                  <a:pt x="2079664" y="2574618"/>
                                  <a:pt x="2095657" y="2573863"/>
                                  <a:pt x="2112028" y="2571092"/>
                                </a:cubicBezTo>
                                <a:cubicBezTo>
                                  <a:pt x="2131169" y="2568070"/>
                                  <a:pt x="2127140" y="2534321"/>
                                  <a:pt x="2107495" y="2536839"/>
                                </a:cubicBezTo>
                                <a:cubicBezTo>
                                  <a:pt x="2079790" y="2540365"/>
                                  <a:pt x="2051582" y="2540365"/>
                                  <a:pt x="2024380" y="2534824"/>
                                </a:cubicBezTo>
                                <a:cubicBezTo>
                                  <a:pt x="2004735" y="2530794"/>
                                  <a:pt x="1996172" y="2560010"/>
                                  <a:pt x="2015817" y="2565551"/>
                                </a:cubicBezTo>
                                <a:cubicBezTo>
                                  <a:pt x="2031936" y="2569833"/>
                                  <a:pt x="2047804" y="2572603"/>
                                  <a:pt x="2063734" y="2573611"/>
                                </a:cubicBezTo>
                                <a:close/>
                                <a:moveTo>
                                  <a:pt x="6718281" y="2579817"/>
                                </a:moveTo>
                                <a:cubicBezTo>
                                  <a:pt x="6734211" y="2580824"/>
                                  <a:pt x="6750204" y="2580069"/>
                                  <a:pt x="6766575" y="2577298"/>
                                </a:cubicBezTo>
                                <a:cubicBezTo>
                                  <a:pt x="6785716" y="2574276"/>
                                  <a:pt x="6781687" y="2540527"/>
                                  <a:pt x="6762042" y="2543045"/>
                                </a:cubicBezTo>
                                <a:cubicBezTo>
                                  <a:pt x="6734337" y="2546571"/>
                                  <a:pt x="6706129" y="2546571"/>
                                  <a:pt x="6678928" y="2541031"/>
                                </a:cubicBezTo>
                                <a:cubicBezTo>
                                  <a:pt x="6659282" y="2537001"/>
                                  <a:pt x="6650719" y="2566216"/>
                                  <a:pt x="6670364" y="2571757"/>
                                </a:cubicBezTo>
                                <a:cubicBezTo>
                                  <a:pt x="6686484" y="2576039"/>
                                  <a:pt x="6702351" y="2578809"/>
                                  <a:pt x="6718281" y="2579817"/>
                                </a:cubicBezTo>
                                <a:close/>
                                <a:moveTo>
                                  <a:pt x="1011313" y="2602581"/>
                                </a:moveTo>
                                <a:cubicBezTo>
                                  <a:pt x="1016811" y="2601687"/>
                                  <a:pt x="1021980" y="2598505"/>
                                  <a:pt x="1025528" y="2592266"/>
                                </a:cubicBezTo>
                                <a:cubicBezTo>
                                  <a:pt x="1045593" y="2557030"/>
                                  <a:pt x="1074957" y="2525709"/>
                                  <a:pt x="1106767" y="2499771"/>
                                </a:cubicBezTo>
                                <a:cubicBezTo>
                                  <a:pt x="1122428" y="2487047"/>
                                  <a:pt x="1101873" y="2459641"/>
                                  <a:pt x="1084745" y="2471386"/>
                                </a:cubicBezTo>
                                <a:cubicBezTo>
                                  <a:pt x="1044615" y="2498303"/>
                                  <a:pt x="1015251" y="2530603"/>
                                  <a:pt x="987845" y="2569754"/>
                                </a:cubicBezTo>
                                <a:cubicBezTo>
                                  <a:pt x="975366" y="2587372"/>
                                  <a:pt x="994820" y="2605265"/>
                                  <a:pt x="1011313" y="2602581"/>
                                </a:cubicBezTo>
                                <a:close/>
                                <a:moveTo>
                                  <a:pt x="1320888" y="2605533"/>
                                </a:moveTo>
                                <a:cubicBezTo>
                                  <a:pt x="1326287" y="2607328"/>
                                  <a:pt x="1332647" y="2606982"/>
                                  <a:pt x="1339321" y="2603330"/>
                                </a:cubicBezTo>
                                <a:cubicBezTo>
                                  <a:pt x="1384656" y="2579151"/>
                                  <a:pt x="1408834" y="2538853"/>
                                  <a:pt x="1425960" y="2492008"/>
                                </a:cubicBezTo>
                                <a:cubicBezTo>
                                  <a:pt x="1434523" y="2466821"/>
                                  <a:pt x="1393219" y="2454732"/>
                                  <a:pt x="1385160" y="2480926"/>
                                </a:cubicBezTo>
                                <a:cubicBezTo>
                                  <a:pt x="1374581" y="2515178"/>
                                  <a:pt x="1344862" y="2543891"/>
                                  <a:pt x="1315646" y="2563032"/>
                                </a:cubicBezTo>
                                <a:cubicBezTo>
                                  <a:pt x="1297134" y="2575499"/>
                                  <a:pt x="1304690" y="2600150"/>
                                  <a:pt x="1320888" y="2605533"/>
                                </a:cubicBezTo>
                                <a:close/>
                                <a:moveTo>
                                  <a:pt x="5665856" y="2608787"/>
                                </a:moveTo>
                                <a:cubicBezTo>
                                  <a:pt x="5671354" y="2607892"/>
                                  <a:pt x="5676523" y="2604711"/>
                                  <a:pt x="5680071" y="2598471"/>
                                </a:cubicBezTo>
                                <a:cubicBezTo>
                                  <a:pt x="5700136" y="2563235"/>
                                  <a:pt x="5729500" y="2531914"/>
                                  <a:pt x="5761310" y="2505977"/>
                                </a:cubicBezTo>
                                <a:cubicBezTo>
                                  <a:pt x="5776971" y="2493252"/>
                                  <a:pt x="5756416" y="2465846"/>
                                  <a:pt x="5739287" y="2477592"/>
                                </a:cubicBezTo>
                                <a:cubicBezTo>
                                  <a:pt x="5699158" y="2504508"/>
                                  <a:pt x="5669794" y="2536808"/>
                                  <a:pt x="5642388" y="2575959"/>
                                </a:cubicBezTo>
                                <a:cubicBezTo>
                                  <a:pt x="5629909" y="2593578"/>
                                  <a:pt x="5649362" y="2611471"/>
                                  <a:pt x="5665856" y="2608787"/>
                                </a:cubicBezTo>
                                <a:close/>
                                <a:moveTo>
                                  <a:pt x="5975435" y="2611740"/>
                                </a:moveTo>
                                <a:cubicBezTo>
                                  <a:pt x="5980834" y="2613534"/>
                                  <a:pt x="5987193" y="2613188"/>
                                  <a:pt x="5993868" y="2609536"/>
                                </a:cubicBezTo>
                                <a:cubicBezTo>
                                  <a:pt x="6039203" y="2585357"/>
                                  <a:pt x="6063381" y="2545060"/>
                                  <a:pt x="6080507" y="2498214"/>
                                </a:cubicBezTo>
                                <a:cubicBezTo>
                                  <a:pt x="6089071" y="2473027"/>
                                  <a:pt x="6047766" y="2460938"/>
                                  <a:pt x="6039706" y="2487132"/>
                                </a:cubicBezTo>
                                <a:cubicBezTo>
                                  <a:pt x="6029128" y="2521384"/>
                                  <a:pt x="5999409" y="2550097"/>
                                  <a:pt x="5970193" y="2569238"/>
                                </a:cubicBezTo>
                                <a:cubicBezTo>
                                  <a:pt x="5951681" y="2581705"/>
                                  <a:pt x="5959237" y="2606356"/>
                                  <a:pt x="5975435" y="2611740"/>
                                </a:cubicBezTo>
                                <a:close/>
                                <a:moveTo>
                                  <a:pt x="2619954" y="2634723"/>
                                </a:moveTo>
                                <a:cubicBezTo>
                                  <a:pt x="2626502" y="2636234"/>
                                  <a:pt x="2634059" y="2635227"/>
                                  <a:pt x="2638593" y="2629685"/>
                                </a:cubicBezTo>
                                <a:cubicBezTo>
                                  <a:pt x="2642118" y="2625656"/>
                                  <a:pt x="2644133" y="2621122"/>
                                  <a:pt x="2644133" y="2616085"/>
                                </a:cubicBezTo>
                                <a:cubicBezTo>
                                  <a:pt x="2644133" y="2611047"/>
                                  <a:pt x="2642118" y="2606011"/>
                                  <a:pt x="2638593" y="2602485"/>
                                </a:cubicBezTo>
                                <a:cubicBezTo>
                                  <a:pt x="2633555" y="2596944"/>
                                  <a:pt x="2627006" y="2595936"/>
                                  <a:pt x="2619954" y="2596944"/>
                                </a:cubicBezTo>
                                <a:cubicBezTo>
                                  <a:pt x="2618443" y="2596944"/>
                                  <a:pt x="2617436" y="2597447"/>
                                  <a:pt x="2615925" y="2597951"/>
                                </a:cubicBezTo>
                                <a:cubicBezTo>
                                  <a:pt x="2610889" y="2598959"/>
                                  <a:pt x="2606857" y="2602485"/>
                                  <a:pt x="2604339" y="2607018"/>
                                </a:cubicBezTo>
                                <a:cubicBezTo>
                                  <a:pt x="2601317" y="2612559"/>
                                  <a:pt x="2601317" y="2619611"/>
                                  <a:pt x="2604339" y="2624648"/>
                                </a:cubicBezTo>
                                <a:cubicBezTo>
                                  <a:pt x="2606857" y="2629182"/>
                                  <a:pt x="2610889" y="2632708"/>
                                  <a:pt x="2615925" y="2633715"/>
                                </a:cubicBezTo>
                                <a:cubicBezTo>
                                  <a:pt x="2617436" y="2634219"/>
                                  <a:pt x="2618443" y="2634219"/>
                                  <a:pt x="2619954" y="2634723"/>
                                </a:cubicBezTo>
                                <a:close/>
                                <a:moveTo>
                                  <a:pt x="2391087" y="2636577"/>
                                </a:moveTo>
                                <a:cubicBezTo>
                                  <a:pt x="2391087" y="2636072"/>
                                  <a:pt x="2390079" y="2635065"/>
                                  <a:pt x="2390583" y="2634561"/>
                                </a:cubicBezTo>
                                <a:lnTo>
                                  <a:pt x="2390680" y="2635607"/>
                                </a:lnTo>
                                <a:close/>
                                <a:moveTo>
                                  <a:pt x="2390816" y="2637063"/>
                                </a:moveTo>
                                <a:lnTo>
                                  <a:pt x="2390680" y="2635607"/>
                                </a:lnTo>
                                <a:lnTo>
                                  <a:pt x="2390268" y="2634625"/>
                                </a:lnTo>
                                <a:cubicBezTo>
                                  <a:pt x="2389953" y="2633806"/>
                                  <a:pt x="2389827" y="2633302"/>
                                  <a:pt x="2390583" y="2634561"/>
                                </a:cubicBezTo>
                                <a:lnTo>
                                  <a:pt x="2389954" y="2633932"/>
                                </a:lnTo>
                                <a:lnTo>
                                  <a:pt x="2389850" y="2635637"/>
                                </a:lnTo>
                                <a:close/>
                                <a:moveTo>
                                  <a:pt x="2390881" y="2637160"/>
                                </a:moveTo>
                                <a:lnTo>
                                  <a:pt x="2391087" y="2636577"/>
                                </a:lnTo>
                                <a:lnTo>
                                  <a:pt x="2390877" y="2637154"/>
                                </a:lnTo>
                                <a:close/>
                                <a:moveTo>
                                  <a:pt x="2390835" y="2637269"/>
                                </a:moveTo>
                                <a:lnTo>
                                  <a:pt x="2390877" y="2637154"/>
                                </a:lnTo>
                                <a:lnTo>
                                  <a:pt x="2390816" y="2637063"/>
                                </a:lnTo>
                                <a:close/>
                                <a:moveTo>
                                  <a:pt x="2391385" y="2637903"/>
                                </a:moveTo>
                                <a:lnTo>
                                  <a:pt x="2391590" y="2637080"/>
                                </a:lnTo>
                                <a:lnTo>
                                  <a:pt x="2391266" y="2637729"/>
                                </a:lnTo>
                                <a:close/>
                                <a:moveTo>
                                  <a:pt x="2390892" y="2638348"/>
                                </a:moveTo>
                                <a:lnTo>
                                  <a:pt x="2391087" y="2638088"/>
                                </a:lnTo>
                                <a:lnTo>
                                  <a:pt x="2391266" y="2637729"/>
                                </a:lnTo>
                                <a:lnTo>
                                  <a:pt x="2390881" y="2637160"/>
                                </a:lnTo>
                                <a:lnTo>
                                  <a:pt x="2390709" y="2637647"/>
                                </a:lnTo>
                                <a:close/>
                                <a:moveTo>
                                  <a:pt x="7045637" y="2642783"/>
                                </a:moveTo>
                                <a:cubicBezTo>
                                  <a:pt x="7045637" y="2642279"/>
                                  <a:pt x="7044629" y="2641271"/>
                                  <a:pt x="7045133" y="2640768"/>
                                </a:cubicBezTo>
                                <a:lnTo>
                                  <a:pt x="7045230" y="2641814"/>
                                </a:lnTo>
                                <a:close/>
                                <a:moveTo>
                                  <a:pt x="7045366" y="2643270"/>
                                </a:moveTo>
                                <a:lnTo>
                                  <a:pt x="7045230" y="2641814"/>
                                </a:lnTo>
                                <a:lnTo>
                                  <a:pt x="7044818" y="2640831"/>
                                </a:lnTo>
                                <a:cubicBezTo>
                                  <a:pt x="7044503" y="2640012"/>
                                  <a:pt x="7044377" y="2639509"/>
                                  <a:pt x="7045133" y="2640768"/>
                                </a:cubicBezTo>
                                <a:lnTo>
                                  <a:pt x="7044503" y="2640138"/>
                                </a:lnTo>
                                <a:lnTo>
                                  <a:pt x="7044399" y="2641843"/>
                                </a:lnTo>
                                <a:close/>
                                <a:moveTo>
                                  <a:pt x="7045431" y="2643366"/>
                                </a:moveTo>
                                <a:lnTo>
                                  <a:pt x="7045637" y="2642783"/>
                                </a:lnTo>
                                <a:lnTo>
                                  <a:pt x="7045427" y="2643360"/>
                                </a:lnTo>
                                <a:close/>
                                <a:moveTo>
                                  <a:pt x="7045385" y="2643475"/>
                                </a:moveTo>
                                <a:lnTo>
                                  <a:pt x="7045427" y="2643360"/>
                                </a:lnTo>
                                <a:lnTo>
                                  <a:pt x="7045366" y="2643270"/>
                                </a:lnTo>
                                <a:close/>
                                <a:moveTo>
                                  <a:pt x="7045935" y="2644110"/>
                                </a:moveTo>
                                <a:lnTo>
                                  <a:pt x="7046140" y="2643286"/>
                                </a:lnTo>
                                <a:lnTo>
                                  <a:pt x="7045816" y="2643935"/>
                                </a:lnTo>
                                <a:close/>
                                <a:moveTo>
                                  <a:pt x="2572930" y="2644132"/>
                                </a:moveTo>
                                <a:cubicBezTo>
                                  <a:pt x="2579478" y="2644132"/>
                                  <a:pt x="2585523" y="2640606"/>
                                  <a:pt x="2589049" y="2635065"/>
                                </a:cubicBezTo>
                                <a:cubicBezTo>
                                  <a:pt x="2592071" y="2629524"/>
                                  <a:pt x="2591568" y="2622471"/>
                                  <a:pt x="2588545" y="2616427"/>
                                </a:cubicBezTo>
                                <a:cubicBezTo>
                                  <a:pt x="2588041" y="2614916"/>
                                  <a:pt x="2587034" y="2613909"/>
                                  <a:pt x="2586530" y="2612397"/>
                                </a:cubicBezTo>
                                <a:cubicBezTo>
                                  <a:pt x="2580990" y="2601819"/>
                                  <a:pt x="2564367" y="2601819"/>
                                  <a:pt x="2558826" y="2612397"/>
                                </a:cubicBezTo>
                                <a:cubicBezTo>
                                  <a:pt x="2558322" y="2613909"/>
                                  <a:pt x="2557315" y="2614916"/>
                                  <a:pt x="2556811" y="2616427"/>
                                </a:cubicBezTo>
                                <a:cubicBezTo>
                                  <a:pt x="2553788" y="2622471"/>
                                  <a:pt x="2553285" y="2629524"/>
                                  <a:pt x="2556811" y="2635065"/>
                                </a:cubicBezTo>
                                <a:cubicBezTo>
                                  <a:pt x="2560337" y="2640606"/>
                                  <a:pt x="2566382" y="2644132"/>
                                  <a:pt x="2572930" y="2644132"/>
                                </a:cubicBezTo>
                                <a:close/>
                                <a:moveTo>
                                  <a:pt x="7045442" y="2644554"/>
                                </a:moveTo>
                                <a:lnTo>
                                  <a:pt x="7045637" y="2644294"/>
                                </a:lnTo>
                                <a:lnTo>
                                  <a:pt x="7045816" y="2643935"/>
                                </a:lnTo>
                                <a:lnTo>
                                  <a:pt x="7045431" y="2643366"/>
                                </a:lnTo>
                                <a:lnTo>
                                  <a:pt x="7045259" y="2643853"/>
                                </a:lnTo>
                                <a:close/>
                                <a:moveTo>
                                  <a:pt x="4039657" y="2644687"/>
                                </a:moveTo>
                                <a:lnTo>
                                  <a:pt x="4040127" y="2643528"/>
                                </a:lnTo>
                                <a:lnTo>
                                  <a:pt x="4040127" y="2634595"/>
                                </a:lnTo>
                                <a:lnTo>
                                  <a:pt x="4039620" y="2633548"/>
                                </a:lnTo>
                                <a:lnTo>
                                  <a:pt x="4038630" y="2640871"/>
                                </a:lnTo>
                                <a:lnTo>
                                  <a:pt x="4039612" y="2644518"/>
                                </a:lnTo>
                                <a:lnTo>
                                  <a:pt x="4039638" y="2644474"/>
                                </a:lnTo>
                                <a:lnTo>
                                  <a:pt x="4039612" y="2644519"/>
                                </a:lnTo>
                                <a:close/>
                                <a:moveTo>
                                  <a:pt x="4038170" y="2646921"/>
                                </a:moveTo>
                                <a:lnTo>
                                  <a:pt x="4038333" y="2646758"/>
                                </a:lnTo>
                                <a:lnTo>
                                  <a:pt x="4039612" y="2644519"/>
                                </a:lnTo>
                                <a:lnTo>
                                  <a:pt x="4039612" y="2644518"/>
                                </a:lnTo>
                                <a:close/>
                                <a:moveTo>
                                  <a:pt x="3947144" y="2649857"/>
                                </a:moveTo>
                                <a:cubicBezTo>
                                  <a:pt x="3969167" y="2654751"/>
                                  <a:pt x="3975529" y="2626367"/>
                                  <a:pt x="3956443" y="2618047"/>
                                </a:cubicBezTo>
                                <a:cubicBezTo>
                                  <a:pt x="3916802" y="2601407"/>
                                  <a:pt x="3877162" y="2584768"/>
                                  <a:pt x="3839479" y="2563235"/>
                                </a:cubicBezTo>
                                <a:cubicBezTo>
                                  <a:pt x="3820881" y="2552468"/>
                                  <a:pt x="3806200" y="2579385"/>
                                  <a:pt x="3822839" y="2591130"/>
                                </a:cubicBezTo>
                                <a:cubicBezTo>
                                  <a:pt x="3860522" y="2618047"/>
                                  <a:pt x="3901631" y="2639580"/>
                                  <a:pt x="3947144" y="2649857"/>
                                </a:cubicBezTo>
                                <a:close/>
                                <a:moveTo>
                                  <a:pt x="7227479" y="2650338"/>
                                </a:moveTo>
                                <a:cubicBezTo>
                                  <a:pt x="7234028" y="2650338"/>
                                  <a:pt x="7240072" y="2646812"/>
                                  <a:pt x="7243598" y="2641271"/>
                                </a:cubicBezTo>
                                <a:cubicBezTo>
                                  <a:pt x="7246620" y="2635730"/>
                                  <a:pt x="7246117" y="2628678"/>
                                  <a:pt x="7243095" y="2622633"/>
                                </a:cubicBezTo>
                                <a:cubicBezTo>
                                  <a:pt x="7242591" y="2621122"/>
                                  <a:pt x="7241583" y="2620115"/>
                                  <a:pt x="7241080" y="2618603"/>
                                </a:cubicBezTo>
                                <a:cubicBezTo>
                                  <a:pt x="7235539" y="2608025"/>
                                  <a:pt x="7218916" y="2608025"/>
                                  <a:pt x="7213375" y="2618603"/>
                                </a:cubicBezTo>
                                <a:cubicBezTo>
                                  <a:pt x="7212871" y="2620115"/>
                                  <a:pt x="7211864" y="2621122"/>
                                  <a:pt x="7211360" y="2622633"/>
                                </a:cubicBezTo>
                                <a:cubicBezTo>
                                  <a:pt x="7208338" y="2628678"/>
                                  <a:pt x="7207834" y="2635730"/>
                                  <a:pt x="7211360" y="2641271"/>
                                </a:cubicBezTo>
                                <a:cubicBezTo>
                                  <a:pt x="7214886" y="2646812"/>
                                  <a:pt x="7220931" y="2650338"/>
                                  <a:pt x="7227479" y="2650338"/>
                                </a:cubicBezTo>
                                <a:close/>
                                <a:moveTo>
                                  <a:pt x="3476048" y="2652863"/>
                                </a:moveTo>
                                <a:cubicBezTo>
                                  <a:pt x="3479596" y="2653008"/>
                                  <a:pt x="3483327" y="2651570"/>
                                  <a:pt x="3486631" y="2647900"/>
                                </a:cubicBezTo>
                                <a:cubicBezTo>
                                  <a:pt x="3506695" y="2625388"/>
                                  <a:pt x="3526272" y="2602386"/>
                                  <a:pt x="3545357" y="2578895"/>
                                </a:cubicBezTo>
                                <a:cubicBezTo>
                                  <a:pt x="3558082" y="2563235"/>
                                  <a:pt x="3536551" y="2540234"/>
                                  <a:pt x="3522846" y="2556384"/>
                                </a:cubicBezTo>
                                <a:cubicBezTo>
                                  <a:pt x="3503268" y="2579385"/>
                                  <a:pt x="3484185" y="2602876"/>
                                  <a:pt x="3465587" y="2626366"/>
                                </a:cubicBezTo>
                                <a:cubicBezTo>
                                  <a:pt x="3456412" y="2637744"/>
                                  <a:pt x="3465404" y="2652427"/>
                                  <a:pt x="3476048" y="2652863"/>
                                </a:cubicBezTo>
                                <a:close/>
                                <a:moveTo>
                                  <a:pt x="764191" y="2661270"/>
                                </a:moveTo>
                                <a:cubicBezTo>
                                  <a:pt x="776915" y="2665185"/>
                                  <a:pt x="790128" y="2654418"/>
                                  <a:pt x="790128" y="2641694"/>
                                </a:cubicBezTo>
                                <a:lnTo>
                                  <a:pt x="785192" y="2631748"/>
                                </a:lnTo>
                                <a:lnTo>
                                  <a:pt x="790617" y="2633376"/>
                                </a:lnTo>
                                <a:cubicBezTo>
                                  <a:pt x="803342" y="2636802"/>
                                  <a:pt x="816066" y="2627014"/>
                                  <a:pt x="816066" y="2614289"/>
                                </a:cubicBezTo>
                                <a:cubicBezTo>
                                  <a:pt x="816066" y="2601565"/>
                                  <a:pt x="803342" y="2591288"/>
                                  <a:pt x="790617" y="2595203"/>
                                </a:cubicBezTo>
                                <a:cubicBezTo>
                                  <a:pt x="787192" y="2596182"/>
                                  <a:pt x="784255" y="2597161"/>
                                  <a:pt x="780830" y="2598139"/>
                                </a:cubicBezTo>
                                <a:cubicBezTo>
                                  <a:pt x="773978" y="2600097"/>
                                  <a:pt x="768105" y="2606948"/>
                                  <a:pt x="768594" y="2614289"/>
                                </a:cubicBezTo>
                                <a:lnTo>
                                  <a:pt x="775589" y="2623523"/>
                                </a:lnTo>
                                <a:lnTo>
                                  <a:pt x="764191" y="2621140"/>
                                </a:lnTo>
                                <a:cubicBezTo>
                                  <a:pt x="762723" y="2621629"/>
                                  <a:pt x="761254" y="2622118"/>
                                  <a:pt x="760276" y="2622608"/>
                                </a:cubicBezTo>
                                <a:cubicBezTo>
                                  <a:pt x="752445" y="2625055"/>
                                  <a:pt x="746083" y="2632396"/>
                                  <a:pt x="746083" y="2641205"/>
                                </a:cubicBezTo>
                                <a:cubicBezTo>
                                  <a:pt x="746572" y="2650014"/>
                                  <a:pt x="751956" y="2657354"/>
                                  <a:pt x="760276" y="2659801"/>
                                </a:cubicBezTo>
                                <a:cubicBezTo>
                                  <a:pt x="761743" y="2660291"/>
                                  <a:pt x="763212" y="2660780"/>
                                  <a:pt x="764191" y="2661270"/>
                                </a:cubicBezTo>
                                <a:close/>
                                <a:moveTo>
                                  <a:pt x="663865" y="2664696"/>
                                </a:moveTo>
                                <a:cubicBezTo>
                                  <a:pt x="671696" y="2664696"/>
                                  <a:pt x="679526" y="2661270"/>
                                  <a:pt x="684909" y="2655887"/>
                                </a:cubicBezTo>
                                <a:cubicBezTo>
                                  <a:pt x="688824" y="2651972"/>
                                  <a:pt x="691271" y="2647567"/>
                                  <a:pt x="692739" y="2642673"/>
                                </a:cubicBezTo>
                                <a:cubicBezTo>
                                  <a:pt x="694207" y="2637290"/>
                                  <a:pt x="694207" y="2631907"/>
                                  <a:pt x="692739" y="2626523"/>
                                </a:cubicBezTo>
                                <a:cubicBezTo>
                                  <a:pt x="691760" y="2624077"/>
                                  <a:pt x="690781" y="2621140"/>
                                  <a:pt x="689313" y="2618693"/>
                                </a:cubicBezTo>
                                <a:cubicBezTo>
                                  <a:pt x="687845" y="2616736"/>
                                  <a:pt x="686377" y="2614778"/>
                                  <a:pt x="684419" y="2612821"/>
                                </a:cubicBezTo>
                                <a:cubicBezTo>
                                  <a:pt x="681483" y="2609885"/>
                                  <a:pt x="678547" y="2607927"/>
                                  <a:pt x="674632" y="2606459"/>
                                </a:cubicBezTo>
                                <a:cubicBezTo>
                                  <a:pt x="670227" y="2604501"/>
                                  <a:pt x="671696" y="2604991"/>
                                  <a:pt x="666802" y="2604501"/>
                                </a:cubicBezTo>
                                <a:cubicBezTo>
                                  <a:pt x="664355" y="2604012"/>
                                  <a:pt x="661908" y="2604012"/>
                                  <a:pt x="658971" y="2604501"/>
                                </a:cubicBezTo>
                                <a:cubicBezTo>
                                  <a:pt x="656035" y="2604501"/>
                                  <a:pt x="652609" y="2605480"/>
                                  <a:pt x="649183" y="2607927"/>
                                </a:cubicBezTo>
                                <a:cubicBezTo>
                                  <a:pt x="644779" y="2609885"/>
                                  <a:pt x="643312" y="2612331"/>
                                  <a:pt x="640375" y="2615757"/>
                                </a:cubicBezTo>
                                <a:cubicBezTo>
                                  <a:pt x="638417" y="2617715"/>
                                  <a:pt x="637438" y="2619672"/>
                                  <a:pt x="636460" y="2622119"/>
                                </a:cubicBezTo>
                                <a:cubicBezTo>
                                  <a:pt x="635481" y="2623587"/>
                                  <a:pt x="634991" y="2625055"/>
                                  <a:pt x="634991" y="2626523"/>
                                </a:cubicBezTo>
                                <a:cubicBezTo>
                                  <a:pt x="633523" y="2631907"/>
                                  <a:pt x="633523" y="2637290"/>
                                  <a:pt x="634991" y="2642673"/>
                                </a:cubicBezTo>
                                <a:cubicBezTo>
                                  <a:pt x="636460" y="2647567"/>
                                  <a:pt x="638907" y="2651972"/>
                                  <a:pt x="642822" y="2655887"/>
                                </a:cubicBezTo>
                                <a:cubicBezTo>
                                  <a:pt x="648694" y="2661270"/>
                                  <a:pt x="656035" y="2664696"/>
                                  <a:pt x="663865" y="2664696"/>
                                </a:cubicBezTo>
                                <a:close/>
                                <a:moveTo>
                                  <a:pt x="5418737" y="2667476"/>
                                </a:moveTo>
                                <a:cubicBezTo>
                                  <a:pt x="5431462" y="2671391"/>
                                  <a:pt x="5444675" y="2660624"/>
                                  <a:pt x="5444675" y="2647900"/>
                                </a:cubicBezTo>
                                <a:lnTo>
                                  <a:pt x="5439738" y="2637954"/>
                                </a:lnTo>
                                <a:lnTo>
                                  <a:pt x="5445164" y="2639582"/>
                                </a:lnTo>
                                <a:cubicBezTo>
                                  <a:pt x="5457888" y="2643007"/>
                                  <a:pt x="5470612" y="2633220"/>
                                  <a:pt x="5470612" y="2620495"/>
                                </a:cubicBezTo>
                                <a:cubicBezTo>
                                  <a:pt x="5470612" y="2607771"/>
                                  <a:pt x="5457888" y="2597494"/>
                                  <a:pt x="5445164" y="2601409"/>
                                </a:cubicBezTo>
                                <a:cubicBezTo>
                                  <a:pt x="5441738" y="2602387"/>
                                  <a:pt x="5438802" y="2603366"/>
                                  <a:pt x="5435376" y="2604345"/>
                                </a:cubicBezTo>
                                <a:cubicBezTo>
                                  <a:pt x="5428524" y="2606303"/>
                                  <a:pt x="5422652" y="2613154"/>
                                  <a:pt x="5423141" y="2620495"/>
                                </a:cubicBezTo>
                                <a:lnTo>
                                  <a:pt x="5430136" y="2629728"/>
                                </a:lnTo>
                                <a:lnTo>
                                  <a:pt x="5418737" y="2627345"/>
                                </a:lnTo>
                                <a:cubicBezTo>
                                  <a:pt x="5417269" y="2627835"/>
                                  <a:pt x="5415801" y="2628324"/>
                                  <a:pt x="5414822" y="2628813"/>
                                </a:cubicBezTo>
                                <a:cubicBezTo>
                                  <a:pt x="5406992" y="2631260"/>
                                  <a:pt x="5400630" y="2638601"/>
                                  <a:pt x="5400630" y="2647410"/>
                                </a:cubicBezTo>
                                <a:cubicBezTo>
                                  <a:pt x="5401119" y="2656219"/>
                                  <a:pt x="5406502" y="2663560"/>
                                  <a:pt x="5414822" y="2666007"/>
                                </a:cubicBezTo>
                                <a:cubicBezTo>
                                  <a:pt x="5416290" y="2666497"/>
                                  <a:pt x="5417759" y="2666986"/>
                                  <a:pt x="5418737" y="2667476"/>
                                </a:cubicBezTo>
                                <a:close/>
                                <a:moveTo>
                                  <a:pt x="2376857" y="2669759"/>
                                </a:moveTo>
                                <a:cubicBezTo>
                                  <a:pt x="2382776" y="2669318"/>
                                  <a:pt x="2388568" y="2666548"/>
                                  <a:pt x="2392598" y="2661762"/>
                                </a:cubicBezTo>
                                <a:cubicBezTo>
                                  <a:pt x="2396124" y="2657229"/>
                                  <a:pt x="2397635" y="2651688"/>
                                  <a:pt x="2396627" y="2645643"/>
                                </a:cubicBezTo>
                                <a:lnTo>
                                  <a:pt x="2391385" y="2637903"/>
                                </a:lnTo>
                                <a:lnTo>
                                  <a:pt x="2391087" y="2639095"/>
                                </a:lnTo>
                                <a:lnTo>
                                  <a:pt x="2390892" y="2638348"/>
                                </a:lnTo>
                                <a:lnTo>
                                  <a:pt x="2389576" y="2640102"/>
                                </a:lnTo>
                                <a:lnTo>
                                  <a:pt x="2389850" y="2635637"/>
                                </a:lnTo>
                                <a:lnTo>
                                  <a:pt x="2386050" y="2630028"/>
                                </a:lnTo>
                                <a:lnTo>
                                  <a:pt x="2389954" y="2633932"/>
                                </a:lnTo>
                                <a:lnTo>
                                  <a:pt x="2391087" y="2615420"/>
                                </a:lnTo>
                                <a:cubicBezTo>
                                  <a:pt x="2385042" y="2607360"/>
                                  <a:pt x="2375471" y="2606857"/>
                                  <a:pt x="2366908" y="2610383"/>
                                </a:cubicBezTo>
                                <a:cubicBezTo>
                                  <a:pt x="2345752" y="2619450"/>
                                  <a:pt x="2345752" y="2649169"/>
                                  <a:pt x="2360360" y="2663777"/>
                                </a:cubicBezTo>
                                <a:cubicBezTo>
                                  <a:pt x="2364893" y="2668311"/>
                                  <a:pt x="2370938" y="2670200"/>
                                  <a:pt x="2376857" y="2669759"/>
                                </a:cubicBezTo>
                                <a:close/>
                                <a:moveTo>
                                  <a:pt x="5318413" y="2670901"/>
                                </a:moveTo>
                                <a:cubicBezTo>
                                  <a:pt x="5326243" y="2670901"/>
                                  <a:pt x="5334073" y="2667476"/>
                                  <a:pt x="5339456" y="2662093"/>
                                </a:cubicBezTo>
                                <a:cubicBezTo>
                                  <a:pt x="5343371" y="2658177"/>
                                  <a:pt x="5345818" y="2653772"/>
                                  <a:pt x="5347286" y="2648879"/>
                                </a:cubicBezTo>
                                <a:cubicBezTo>
                                  <a:pt x="5348754" y="2643495"/>
                                  <a:pt x="5348754" y="2638113"/>
                                  <a:pt x="5347286" y="2632729"/>
                                </a:cubicBezTo>
                                <a:cubicBezTo>
                                  <a:pt x="5346307" y="2630282"/>
                                  <a:pt x="5345328" y="2627346"/>
                                  <a:pt x="5343860" y="2624899"/>
                                </a:cubicBezTo>
                                <a:cubicBezTo>
                                  <a:pt x="5342392" y="2622941"/>
                                  <a:pt x="5340924" y="2620984"/>
                                  <a:pt x="5338967" y="2619027"/>
                                </a:cubicBezTo>
                                <a:cubicBezTo>
                                  <a:pt x="5336030" y="2616090"/>
                                  <a:pt x="5333094" y="2614133"/>
                                  <a:pt x="5329179" y="2612665"/>
                                </a:cubicBezTo>
                                <a:cubicBezTo>
                                  <a:pt x="5324775" y="2610707"/>
                                  <a:pt x="5326243" y="2611196"/>
                                  <a:pt x="5321349" y="2610707"/>
                                </a:cubicBezTo>
                                <a:cubicBezTo>
                                  <a:pt x="5318902" y="2610218"/>
                                  <a:pt x="5316455" y="2610218"/>
                                  <a:pt x="5313518" y="2610707"/>
                                </a:cubicBezTo>
                                <a:cubicBezTo>
                                  <a:pt x="5310582" y="2610707"/>
                                  <a:pt x="5307156" y="2611686"/>
                                  <a:pt x="5303731" y="2614133"/>
                                </a:cubicBezTo>
                                <a:cubicBezTo>
                                  <a:pt x="5299326" y="2616090"/>
                                  <a:pt x="5297859" y="2618537"/>
                                  <a:pt x="5294922" y="2621963"/>
                                </a:cubicBezTo>
                                <a:cubicBezTo>
                                  <a:pt x="5292964" y="2623920"/>
                                  <a:pt x="5291985" y="2625878"/>
                                  <a:pt x="5291007" y="2628325"/>
                                </a:cubicBezTo>
                                <a:cubicBezTo>
                                  <a:pt x="5290028" y="2629793"/>
                                  <a:pt x="5289539" y="2631261"/>
                                  <a:pt x="5289539" y="2632729"/>
                                </a:cubicBezTo>
                                <a:cubicBezTo>
                                  <a:pt x="5288070" y="2638113"/>
                                  <a:pt x="5288070" y="2643495"/>
                                  <a:pt x="5289539" y="2648879"/>
                                </a:cubicBezTo>
                                <a:cubicBezTo>
                                  <a:pt x="5291007" y="2653772"/>
                                  <a:pt x="5293454" y="2658177"/>
                                  <a:pt x="5297369" y="2662093"/>
                                </a:cubicBezTo>
                                <a:cubicBezTo>
                                  <a:pt x="5303241" y="2667476"/>
                                  <a:pt x="5310582" y="2670901"/>
                                  <a:pt x="5318413" y="2670901"/>
                                </a:cubicBezTo>
                                <a:close/>
                                <a:moveTo>
                                  <a:pt x="4013211" y="2673838"/>
                                </a:moveTo>
                                <a:cubicBezTo>
                                  <a:pt x="4019083" y="2673593"/>
                                  <a:pt x="4024589" y="2671636"/>
                                  <a:pt x="4029055" y="2668271"/>
                                </a:cubicBezTo>
                                <a:lnTo>
                                  <a:pt x="4037391" y="2656113"/>
                                </a:lnTo>
                                <a:lnTo>
                                  <a:pt x="4039148" y="2652304"/>
                                </a:lnTo>
                                <a:cubicBezTo>
                                  <a:pt x="4039148" y="2653283"/>
                                  <a:pt x="4038659" y="2653773"/>
                                  <a:pt x="4038659" y="2654263"/>
                                </a:cubicBezTo>
                                <a:lnTo>
                                  <a:pt x="4037391" y="2656113"/>
                                </a:lnTo>
                                <a:lnTo>
                                  <a:pt x="4036212" y="2658666"/>
                                </a:lnTo>
                                <a:cubicBezTo>
                                  <a:pt x="4036702" y="2657688"/>
                                  <a:pt x="4037191" y="2656709"/>
                                  <a:pt x="4038170" y="2655731"/>
                                </a:cubicBezTo>
                                <a:cubicBezTo>
                                  <a:pt x="4039148" y="2653283"/>
                                  <a:pt x="4040127" y="2651326"/>
                                  <a:pt x="4041106" y="2648879"/>
                                </a:cubicBezTo>
                                <a:lnTo>
                                  <a:pt x="4041484" y="2640181"/>
                                </a:lnTo>
                                <a:lnTo>
                                  <a:pt x="4040127" y="2643528"/>
                                </a:lnTo>
                                <a:lnTo>
                                  <a:pt x="4040127" y="2646432"/>
                                </a:lnTo>
                                <a:lnTo>
                                  <a:pt x="4039657" y="2644687"/>
                                </a:lnTo>
                                <a:lnTo>
                                  <a:pt x="4039148" y="2645942"/>
                                </a:lnTo>
                                <a:lnTo>
                                  <a:pt x="4038333" y="2646758"/>
                                </a:lnTo>
                                <a:lnTo>
                                  <a:pt x="4037680" y="2647901"/>
                                </a:lnTo>
                                <a:lnTo>
                                  <a:pt x="4038630" y="2640871"/>
                                </a:lnTo>
                                <a:lnTo>
                                  <a:pt x="4033276" y="2620984"/>
                                </a:lnTo>
                                <a:cubicBezTo>
                                  <a:pt x="4033276" y="2620984"/>
                                  <a:pt x="4033765" y="2621473"/>
                                  <a:pt x="4033765" y="2621473"/>
                                </a:cubicBezTo>
                                <a:lnTo>
                                  <a:pt x="4039620" y="2633548"/>
                                </a:lnTo>
                                <a:lnTo>
                                  <a:pt x="4040127" y="2629793"/>
                                </a:lnTo>
                                <a:lnTo>
                                  <a:pt x="4040127" y="2634595"/>
                                </a:lnTo>
                                <a:lnTo>
                                  <a:pt x="4041595" y="2637623"/>
                                </a:lnTo>
                                <a:lnTo>
                                  <a:pt x="4041484" y="2640181"/>
                                </a:lnTo>
                                <a:lnTo>
                                  <a:pt x="4046489" y="2627835"/>
                                </a:lnTo>
                                <a:cubicBezTo>
                                  <a:pt x="4046489" y="2627346"/>
                                  <a:pt x="4046489" y="2626857"/>
                                  <a:pt x="4046000" y="2626367"/>
                                </a:cubicBezTo>
                                <a:cubicBezTo>
                                  <a:pt x="4044532" y="2619516"/>
                                  <a:pt x="4038659" y="2615111"/>
                                  <a:pt x="4032297" y="2612665"/>
                                </a:cubicBezTo>
                                <a:cubicBezTo>
                                  <a:pt x="4022998" y="2609728"/>
                                  <a:pt x="4014189" y="2612175"/>
                                  <a:pt x="4005870" y="2616090"/>
                                </a:cubicBezTo>
                                <a:cubicBezTo>
                                  <a:pt x="4011743" y="2615111"/>
                                  <a:pt x="4018104" y="2614622"/>
                                  <a:pt x="4023977" y="2613643"/>
                                </a:cubicBezTo>
                                <a:cubicBezTo>
                                  <a:pt x="4016636" y="2612175"/>
                                  <a:pt x="4008317" y="2612175"/>
                                  <a:pt x="4001955" y="2617069"/>
                                </a:cubicBezTo>
                                <a:lnTo>
                                  <a:pt x="4020740" y="2614778"/>
                                </a:lnTo>
                                <a:lnTo>
                                  <a:pt x="4021530" y="2614622"/>
                                </a:lnTo>
                                <a:cubicBezTo>
                                  <a:pt x="4022020" y="2614622"/>
                                  <a:pt x="4022020" y="2614622"/>
                                  <a:pt x="4022020" y="2614622"/>
                                </a:cubicBezTo>
                                <a:lnTo>
                                  <a:pt x="4020740" y="2614778"/>
                                </a:lnTo>
                                <a:lnTo>
                                  <a:pt x="3997061" y="2619455"/>
                                </a:lnTo>
                                <a:cubicBezTo>
                                  <a:pt x="3990455" y="2624410"/>
                                  <a:pt x="3986050" y="2632240"/>
                                  <a:pt x="3985805" y="2641538"/>
                                </a:cubicBezTo>
                                <a:cubicBezTo>
                                  <a:pt x="3985805" y="2645454"/>
                                  <a:pt x="3986295" y="2650347"/>
                                  <a:pt x="3987763" y="2654263"/>
                                </a:cubicBezTo>
                                <a:cubicBezTo>
                                  <a:pt x="3991678" y="2665029"/>
                                  <a:pt x="4000976" y="2674327"/>
                                  <a:pt x="4013211" y="2673838"/>
                                </a:cubicBezTo>
                                <a:close/>
                                <a:moveTo>
                                  <a:pt x="7031407" y="2675966"/>
                                </a:moveTo>
                                <a:cubicBezTo>
                                  <a:pt x="7037326" y="2675525"/>
                                  <a:pt x="7043118" y="2672754"/>
                                  <a:pt x="7047148" y="2667969"/>
                                </a:cubicBezTo>
                                <a:cubicBezTo>
                                  <a:pt x="7050674" y="2663435"/>
                                  <a:pt x="7052185" y="2657894"/>
                                  <a:pt x="7051177" y="2651850"/>
                                </a:cubicBezTo>
                                <a:lnTo>
                                  <a:pt x="7045935" y="2644110"/>
                                </a:lnTo>
                                <a:lnTo>
                                  <a:pt x="7045637" y="2645302"/>
                                </a:lnTo>
                                <a:lnTo>
                                  <a:pt x="7045442" y="2644554"/>
                                </a:lnTo>
                                <a:lnTo>
                                  <a:pt x="7044126" y="2646309"/>
                                </a:lnTo>
                                <a:lnTo>
                                  <a:pt x="7044399" y="2641843"/>
                                </a:lnTo>
                                <a:lnTo>
                                  <a:pt x="7040600" y="2636234"/>
                                </a:lnTo>
                                <a:lnTo>
                                  <a:pt x="7044503" y="2640138"/>
                                </a:lnTo>
                                <a:lnTo>
                                  <a:pt x="7045637" y="2621627"/>
                                </a:lnTo>
                                <a:cubicBezTo>
                                  <a:pt x="7039592" y="2613567"/>
                                  <a:pt x="7030021" y="2613063"/>
                                  <a:pt x="7021458" y="2616589"/>
                                </a:cubicBezTo>
                                <a:cubicBezTo>
                                  <a:pt x="7000302" y="2625656"/>
                                  <a:pt x="7000302" y="2655376"/>
                                  <a:pt x="7014910" y="2669984"/>
                                </a:cubicBezTo>
                                <a:cubicBezTo>
                                  <a:pt x="7019443" y="2674517"/>
                                  <a:pt x="7025488" y="2676406"/>
                                  <a:pt x="7031407" y="26759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</wpg:grpSp>
                    <wpg:grpSp>
                      <wpg:cNvPr id="61" name="Gruppe 10">
                        <a:extLst/>
                      </wpg:cNvPr>
                      <wpg:cNvGrpSpPr/>
                      <wpg:grpSpPr>
                        <a:xfrm>
                          <a:off x="303392" y="11250"/>
                          <a:ext cx="7256733" cy="2676066"/>
                          <a:chOff x="303392" y="11250"/>
                          <a:chExt cx="7256733" cy="2676066"/>
                        </a:xfrm>
                      </wpg:grpSpPr>
                      <wps:wsp>
                        <wps:cNvPr id="62" name="Freihandform: Form 11">
                          <a:extLst/>
                        </wps:cNvPr>
                        <wps:cNvSpPr/>
                        <wps:spPr>
                          <a:xfrm flipV="1">
                            <a:off x="330807" y="13374"/>
                            <a:ext cx="7228855" cy="2479529"/>
                          </a:xfrm>
                          <a:custGeom>
                            <a:avLst/>
                            <a:gdLst>
                              <a:gd name="connsiteX0" fmla="*/ 3768109 w 7228855"/>
                              <a:gd name="connsiteY0" fmla="*/ 17881 h 2479529"/>
                              <a:gd name="connsiteX1" fmla="*/ 3768109 w 7228855"/>
                              <a:gd name="connsiteY1" fmla="*/ 0 h 2479529"/>
                              <a:gd name="connsiteX2" fmla="*/ 3768109 w 7228855"/>
                              <a:gd name="connsiteY2" fmla="*/ 17881 h 2479529"/>
                              <a:gd name="connsiteX3" fmla="*/ 101866 w 7228855"/>
                              <a:gd name="connsiteY3" fmla="*/ 158933 h 2479529"/>
                              <a:gd name="connsiteX4" fmla="*/ 112452 w 7228855"/>
                              <a:gd name="connsiteY4" fmla="*/ 150753 h 2479529"/>
                              <a:gd name="connsiteX5" fmla="*/ 152189 w 7228855"/>
                              <a:gd name="connsiteY5" fmla="*/ 105055 h 2479529"/>
                              <a:gd name="connsiteX6" fmla="*/ 158646 w 7228855"/>
                              <a:gd name="connsiteY6" fmla="*/ 80716 h 2479529"/>
                              <a:gd name="connsiteX7" fmla="*/ 134307 w 7228855"/>
                              <a:gd name="connsiteY7" fmla="*/ 74258 h 2479529"/>
                              <a:gd name="connsiteX8" fmla="*/ 83145 w 7228855"/>
                              <a:gd name="connsiteY8" fmla="*/ 133368 h 2479529"/>
                              <a:gd name="connsiteX9" fmla="*/ 101866 w 7228855"/>
                              <a:gd name="connsiteY9" fmla="*/ 158933 h 2479529"/>
                              <a:gd name="connsiteX10" fmla="*/ 4756414 w 7228855"/>
                              <a:gd name="connsiteY10" fmla="*/ 165142 h 2479529"/>
                              <a:gd name="connsiteX11" fmla="*/ 4767001 w 7228855"/>
                              <a:gd name="connsiteY11" fmla="*/ 156962 h 2479529"/>
                              <a:gd name="connsiteX12" fmla="*/ 4806738 w 7228855"/>
                              <a:gd name="connsiteY12" fmla="*/ 111264 h 2479529"/>
                              <a:gd name="connsiteX13" fmla="*/ 4813195 w 7228855"/>
                              <a:gd name="connsiteY13" fmla="*/ 86925 h 2479529"/>
                              <a:gd name="connsiteX14" fmla="*/ 4788856 w 7228855"/>
                              <a:gd name="connsiteY14" fmla="*/ 80467 h 2479529"/>
                              <a:gd name="connsiteX15" fmla="*/ 4737694 w 7228855"/>
                              <a:gd name="connsiteY15" fmla="*/ 139577 h 2479529"/>
                              <a:gd name="connsiteX16" fmla="*/ 4756414 w 7228855"/>
                              <a:gd name="connsiteY16" fmla="*/ 165142 h 2479529"/>
                              <a:gd name="connsiteX17" fmla="*/ 1051598 w 7228855"/>
                              <a:gd name="connsiteY17" fmla="*/ 287037 h 2479529"/>
                              <a:gd name="connsiteX18" fmla="*/ 1070719 w 7228855"/>
                              <a:gd name="connsiteY18" fmla="*/ 282005 h 2479529"/>
                              <a:gd name="connsiteX19" fmla="*/ 1076756 w 7228855"/>
                              <a:gd name="connsiteY19" fmla="*/ 267916 h 2479529"/>
                              <a:gd name="connsiteX20" fmla="*/ 1070719 w 7228855"/>
                              <a:gd name="connsiteY20" fmla="*/ 253827 h 2479529"/>
                              <a:gd name="connsiteX21" fmla="*/ 1051598 w 7228855"/>
                              <a:gd name="connsiteY21" fmla="*/ 248292 h 2479529"/>
                              <a:gd name="connsiteX22" fmla="*/ 1047070 w 7228855"/>
                              <a:gd name="connsiteY22" fmla="*/ 249298 h 2479529"/>
                              <a:gd name="connsiteX23" fmla="*/ 1042541 w 7228855"/>
                              <a:gd name="connsiteY23" fmla="*/ 251311 h 2479529"/>
                              <a:gd name="connsiteX24" fmla="*/ 1037006 w 7228855"/>
                              <a:gd name="connsiteY24" fmla="*/ 256343 h 2479529"/>
                              <a:gd name="connsiteX25" fmla="*/ 1032982 w 7228855"/>
                              <a:gd name="connsiteY25" fmla="*/ 267916 h 2479529"/>
                              <a:gd name="connsiteX26" fmla="*/ 1035497 w 7228855"/>
                              <a:gd name="connsiteY26" fmla="*/ 277476 h 2479529"/>
                              <a:gd name="connsiteX27" fmla="*/ 1047070 w 7228855"/>
                              <a:gd name="connsiteY27" fmla="*/ 286030 h 2479529"/>
                              <a:gd name="connsiteX28" fmla="*/ 1051598 w 7228855"/>
                              <a:gd name="connsiteY28" fmla="*/ 287037 h 2479529"/>
                              <a:gd name="connsiteX29" fmla="*/ 5706134 w 7228855"/>
                              <a:gd name="connsiteY29" fmla="*/ 293246 h 2479529"/>
                              <a:gd name="connsiteX30" fmla="*/ 5725255 w 7228855"/>
                              <a:gd name="connsiteY30" fmla="*/ 288214 h 2479529"/>
                              <a:gd name="connsiteX31" fmla="*/ 5731292 w 7228855"/>
                              <a:gd name="connsiteY31" fmla="*/ 274125 h 2479529"/>
                              <a:gd name="connsiteX32" fmla="*/ 5725255 w 7228855"/>
                              <a:gd name="connsiteY32" fmla="*/ 260036 h 2479529"/>
                              <a:gd name="connsiteX33" fmla="*/ 5706134 w 7228855"/>
                              <a:gd name="connsiteY33" fmla="*/ 254501 h 2479529"/>
                              <a:gd name="connsiteX34" fmla="*/ 5701606 w 7228855"/>
                              <a:gd name="connsiteY34" fmla="*/ 255507 h 2479529"/>
                              <a:gd name="connsiteX35" fmla="*/ 5697077 w 7228855"/>
                              <a:gd name="connsiteY35" fmla="*/ 257520 h 2479529"/>
                              <a:gd name="connsiteX36" fmla="*/ 5691542 w 7228855"/>
                              <a:gd name="connsiteY36" fmla="*/ 262552 h 2479529"/>
                              <a:gd name="connsiteX37" fmla="*/ 5687517 w 7228855"/>
                              <a:gd name="connsiteY37" fmla="*/ 274125 h 2479529"/>
                              <a:gd name="connsiteX38" fmla="*/ 5690033 w 7228855"/>
                              <a:gd name="connsiteY38" fmla="*/ 283685 h 2479529"/>
                              <a:gd name="connsiteX39" fmla="*/ 5701606 w 7228855"/>
                              <a:gd name="connsiteY39" fmla="*/ 292239 h 2479529"/>
                              <a:gd name="connsiteX40" fmla="*/ 5706134 w 7228855"/>
                              <a:gd name="connsiteY40" fmla="*/ 293246 h 2479529"/>
                              <a:gd name="connsiteX41" fmla="*/ 673671 w 7228855"/>
                              <a:gd name="connsiteY41" fmla="*/ 328181 h 2479529"/>
                              <a:gd name="connsiteX42" fmla="*/ 675221 w 7228855"/>
                              <a:gd name="connsiteY42" fmla="*/ 327793 h 2479529"/>
                              <a:gd name="connsiteX43" fmla="*/ 674214 w 7228855"/>
                              <a:gd name="connsiteY43" fmla="*/ 327793 h 2479529"/>
                              <a:gd name="connsiteX44" fmla="*/ 5328210 w 7228855"/>
                              <a:gd name="connsiteY44" fmla="*/ 334390 h 2479529"/>
                              <a:gd name="connsiteX45" fmla="*/ 5329760 w 7228855"/>
                              <a:gd name="connsiteY45" fmla="*/ 334002 h 2479529"/>
                              <a:gd name="connsiteX46" fmla="*/ 5328753 w 7228855"/>
                              <a:gd name="connsiteY46" fmla="*/ 334002 h 2479529"/>
                              <a:gd name="connsiteX47" fmla="*/ 660189 w 7228855"/>
                              <a:gd name="connsiteY47" fmla="*/ 336788 h 2479529"/>
                              <a:gd name="connsiteX48" fmla="*/ 668680 w 7228855"/>
                              <a:gd name="connsiteY48" fmla="*/ 332322 h 2479529"/>
                              <a:gd name="connsiteX49" fmla="*/ 670189 w 7228855"/>
                              <a:gd name="connsiteY49" fmla="*/ 330812 h 2479529"/>
                              <a:gd name="connsiteX50" fmla="*/ 670692 w 7228855"/>
                              <a:gd name="connsiteY50" fmla="*/ 330309 h 2479529"/>
                              <a:gd name="connsiteX51" fmla="*/ 673671 w 7228855"/>
                              <a:gd name="connsiteY51" fmla="*/ 328181 h 2479529"/>
                              <a:gd name="connsiteX52" fmla="*/ 673609 w 7228855"/>
                              <a:gd name="connsiteY52" fmla="*/ 328197 h 2479529"/>
                              <a:gd name="connsiteX53" fmla="*/ 673208 w 7228855"/>
                              <a:gd name="connsiteY53" fmla="*/ 328297 h 2479529"/>
                              <a:gd name="connsiteX54" fmla="*/ 674214 w 7228855"/>
                              <a:gd name="connsiteY54" fmla="*/ 327793 h 2479529"/>
                              <a:gd name="connsiteX55" fmla="*/ 690819 w 7228855"/>
                              <a:gd name="connsiteY55" fmla="*/ 311189 h 2479529"/>
                              <a:gd name="connsiteX56" fmla="*/ 674718 w 7228855"/>
                              <a:gd name="connsiteY56" fmla="*/ 294583 h 2479529"/>
                              <a:gd name="connsiteX57" fmla="*/ 656100 w 7228855"/>
                              <a:gd name="connsiteY57" fmla="*/ 300118 h 2479529"/>
                              <a:gd name="connsiteX58" fmla="*/ 643521 w 7228855"/>
                              <a:gd name="connsiteY58" fmla="*/ 317730 h 2479529"/>
                              <a:gd name="connsiteX59" fmla="*/ 650565 w 7228855"/>
                              <a:gd name="connsiteY59" fmla="*/ 334838 h 2479529"/>
                              <a:gd name="connsiteX60" fmla="*/ 660189 w 7228855"/>
                              <a:gd name="connsiteY60" fmla="*/ 336788 h 2479529"/>
                              <a:gd name="connsiteX61" fmla="*/ 5314728 w 7228855"/>
                              <a:gd name="connsiteY61" fmla="*/ 342997 h 2479529"/>
                              <a:gd name="connsiteX62" fmla="*/ 5323219 w 7228855"/>
                              <a:gd name="connsiteY62" fmla="*/ 338531 h 2479529"/>
                              <a:gd name="connsiteX63" fmla="*/ 5324728 w 7228855"/>
                              <a:gd name="connsiteY63" fmla="*/ 337021 h 2479529"/>
                              <a:gd name="connsiteX64" fmla="*/ 5325231 w 7228855"/>
                              <a:gd name="connsiteY64" fmla="*/ 336518 h 2479529"/>
                              <a:gd name="connsiteX65" fmla="*/ 5328210 w 7228855"/>
                              <a:gd name="connsiteY65" fmla="*/ 334390 h 2479529"/>
                              <a:gd name="connsiteX66" fmla="*/ 5328148 w 7228855"/>
                              <a:gd name="connsiteY66" fmla="*/ 334406 h 2479529"/>
                              <a:gd name="connsiteX67" fmla="*/ 5327747 w 7228855"/>
                              <a:gd name="connsiteY67" fmla="*/ 334506 h 2479529"/>
                              <a:gd name="connsiteX68" fmla="*/ 5328753 w 7228855"/>
                              <a:gd name="connsiteY68" fmla="*/ 334002 h 2479529"/>
                              <a:gd name="connsiteX69" fmla="*/ 5345358 w 7228855"/>
                              <a:gd name="connsiteY69" fmla="*/ 317398 h 2479529"/>
                              <a:gd name="connsiteX70" fmla="*/ 5329257 w 7228855"/>
                              <a:gd name="connsiteY70" fmla="*/ 300792 h 2479529"/>
                              <a:gd name="connsiteX71" fmla="*/ 5310639 w 7228855"/>
                              <a:gd name="connsiteY71" fmla="*/ 306327 h 2479529"/>
                              <a:gd name="connsiteX72" fmla="*/ 5298060 w 7228855"/>
                              <a:gd name="connsiteY72" fmla="*/ 323939 h 2479529"/>
                              <a:gd name="connsiteX73" fmla="*/ 5305104 w 7228855"/>
                              <a:gd name="connsiteY73" fmla="*/ 341047 h 2479529"/>
                              <a:gd name="connsiteX74" fmla="*/ 5314728 w 7228855"/>
                              <a:gd name="connsiteY74" fmla="*/ 342997 h 2479529"/>
                              <a:gd name="connsiteX75" fmla="*/ 1651240 w 7228855"/>
                              <a:gd name="connsiteY75" fmla="*/ 467573 h 2479529"/>
                              <a:gd name="connsiteX76" fmla="*/ 1662206 w 7228855"/>
                              <a:gd name="connsiteY76" fmla="*/ 439842 h 2479529"/>
                              <a:gd name="connsiteX77" fmla="*/ 1593164 w 7228855"/>
                              <a:gd name="connsiteY77" fmla="*/ 368811 h 2479529"/>
                              <a:gd name="connsiteX78" fmla="*/ 1570811 w 7228855"/>
                              <a:gd name="connsiteY78" fmla="*/ 391163 h 2479529"/>
                              <a:gd name="connsiteX79" fmla="*/ 1639358 w 7228855"/>
                              <a:gd name="connsiteY79" fmla="*/ 462691 h 2479529"/>
                              <a:gd name="connsiteX80" fmla="*/ 1651240 w 7228855"/>
                              <a:gd name="connsiteY80" fmla="*/ 467573 h 2479529"/>
                              <a:gd name="connsiteX81" fmla="*/ 6305790 w 7228855"/>
                              <a:gd name="connsiteY81" fmla="*/ 473782 h 2479529"/>
                              <a:gd name="connsiteX82" fmla="*/ 6316757 w 7228855"/>
                              <a:gd name="connsiteY82" fmla="*/ 446051 h 2479529"/>
                              <a:gd name="connsiteX83" fmla="*/ 6247714 w 7228855"/>
                              <a:gd name="connsiteY83" fmla="*/ 375020 h 2479529"/>
                              <a:gd name="connsiteX84" fmla="*/ 6225361 w 7228855"/>
                              <a:gd name="connsiteY84" fmla="*/ 397372 h 2479529"/>
                              <a:gd name="connsiteX85" fmla="*/ 6293908 w 7228855"/>
                              <a:gd name="connsiteY85" fmla="*/ 468900 h 2479529"/>
                              <a:gd name="connsiteX86" fmla="*/ 6305790 w 7228855"/>
                              <a:gd name="connsiteY86" fmla="*/ 473782 h 2479529"/>
                              <a:gd name="connsiteX87" fmla="*/ 620878 w 7228855"/>
                              <a:gd name="connsiteY87" fmla="*/ 486294 h 2479529"/>
                              <a:gd name="connsiteX88" fmla="*/ 642514 w 7228855"/>
                              <a:gd name="connsiteY88" fmla="*/ 469689 h 2479529"/>
                              <a:gd name="connsiteX89" fmla="*/ 620878 w 7228855"/>
                              <a:gd name="connsiteY89" fmla="*/ 453084 h 2479529"/>
                              <a:gd name="connsiteX90" fmla="*/ 610814 w 7228855"/>
                              <a:gd name="connsiteY90" fmla="*/ 455600 h 2479529"/>
                              <a:gd name="connsiteX91" fmla="*/ 600247 w 7228855"/>
                              <a:gd name="connsiteY91" fmla="*/ 469689 h 2479529"/>
                              <a:gd name="connsiteX92" fmla="*/ 610814 w 7228855"/>
                              <a:gd name="connsiteY92" fmla="*/ 483778 h 2479529"/>
                              <a:gd name="connsiteX93" fmla="*/ 620878 w 7228855"/>
                              <a:gd name="connsiteY93" fmla="*/ 486294 h 2479529"/>
                              <a:gd name="connsiteX94" fmla="*/ 5275417 w 7228855"/>
                              <a:gd name="connsiteY94" fmla="*/ 492503 h 2479529"/>
                              <a:gd name="connsiteX95" fmla="*/ 5297054 w 7228855"/>
                              <a:gd name="connsiteY95" fmla="*/ 475898 h 2479529"/>
                              <a:gd name="connsiteX96" fmla="*/ 5275417 w 7228855"/>
                              <a:gd name="connsiteY96" fmla="*/ 459293 h 2479529"/>
                              <a:gd name="connsiteX97" fmla="*/ 5265353 w 7228855"/>
                              <a:gd name="connsiteY97" fmla="*/ 461809 h 2479529"/>
                              <a:gd name="connsiteX98" fmla="*/ 5254787 w 7228855"/>
                              <a:gd name="connsiteY98" fmla="*/ 475898 h 2479529"/>
                              <a:gd name="connsiteX99" fmla="*/ 5265353 w 7228855"/>
                              <a:gd name="connsiteY99" fmla="*/ 489987 h 2479529"/>
                              <a:gd name="connsiteX100" fmla="*/ 5275417 w 7228855"/>
                              <a:gd name="connsiteY100" fmla="*/ 492503 h 2479529"/>
                              <a:gd name="connsiteX101" fmla="*/ 1416335 w 7228855"/>
                              <a:gd name="connsiteY101" fmla="*/ 493486 h 2479529"/>
                              <a:gd name="connsiteX102" fmla="*/ 1417276 w 7228855"/>
                              <a:gd name="connsiteY102" fmla="*/ 492368 h 2479529"/>
                              <a:gd name="connsiteX103" fmla="*/ 1417327 w 7228855"/>
                              <a:gd name="connsiteY103" fmla="*/ 491997 h 2479529"/>
                              <a:gd name="connsiteX104" fmla="*/ 1416333 w 7228855"/>
                              <a:gd name="connsiteY104" fmla="*/ 493488 h 2479529"/>
                              <a:gd name="connsiteX105" fmla="*/ 1416335 w 7228855"/>
                              <a:gd name="connsiteY105" fmla="*/ 493486 h 2479529"/>
                              <a:gd name="connsiteX106" fmla="*/ 1416333 w 7228855"/>
                              <a:gd name="connsiteY106" fmla="*/ 493487 h 2479529"/>
                              <a:gd name="connsiteX107" fmla="*/ 6070883 w 7228855"/>
                              <a:gd name="connsiteY107" fmla="*/ 499695 h 2479529"/>
                              <a:gd name="connsiteX108" fmla="*/ 6071824 w 7228855"/>
                              <a:gd name="connsiteY108" fmla="*/ 498578 h 2479529"/>
                              <a:gd name="connsiteX109" fmla="*/ 6071875 w 7228855"/>
                              <a:gd name="connsiteY109" fmla="*/ 498206 h 2479529"/>
                              <a:gd name="connsiteX110" fmla="*/ 6070882 w 7228855"/>
                              <a:gd name="connsiteY110" fmla="*/ 499697 h 2479529"/>
                              <a:gd name="connsiteX111" fmla="*/ 6070883 w 7228855"/>
                              <a:gd name="connsiteY111" fmla="*/ 499695 h 2479529"/>
                              <a:gd name="connsiteX112" fmla="*/ 6070882 w 7228855"/>
                              <a:gd name="connsiteY112" fmla="*/ 499696 h 2479529"/>
                              <a:gd name="connsiteX113" fmla="*/ 1441172 w 7228855"/>
                              <a:gd name="connsiteY113" fmla="*/ 518322 h 2479529"/>
                              <a:gd name="connsiteX114" fmla="*/ 1442659 w 7228855"/>
                              <a:gd name="connsiteY114" fmla="*/ 517330 h 2479529"/>
                              <a:gd name="connsiteX115" fmla="*/ 1442289 w 7228855"/>
                              <a:gd name="connsiteY115" fmla="*/ 517381 h 2479529"/>
                              <a:gd name="connsiteX116" fmla="*/ 1441169 w 7228855"/>
                              <a:gd name="connsiteY116" fmla="*/ 518324 h 2479529"/>
                              <a:gd name="connsiteX117" fmla="*/ 1441169 w 7228855"/>
                              <a:gd name="connsiteY117" fmla="*/ 518324 h 2479529"/>
                              <a:gd name="connsiteX118" fmla="*/ 1441172 w 7228855"/>
                              <a:gd name="connsiteY118" fmla="*/ 518322 h 2479529"/>
                              <a:gd name="connsiteX119" fmla="*/ 1425771 w 7228855"/>
                              <a:gd name="connsiteY119" fmla="*/ 521304 h 2479529"/>
                              <a:gd name="connsiteX120" fmla="*/ 1439679 w 7228855"/>
                              <a:gd name="connsiteY120" fmla="*/ 519317 h 2479529"/>
                              <a:gd name="connsiteX121" fmla="*/ 1441169 w 7228855"/>
                              <a:gd name="connsiteY121" fmla="*/ 518324 h 2479529"/>
                              <a:gd name="connsiteX122" fmla="*/ 1428751 w 7228855"/>
                              <a:gd name="connsiteY122" fmla="*/ 519317 h 2479529"/>
                              <a:gd name="connsiteX123" fmla="*/ 1428254 w 7228855"/>
                              <a:gd name="connsiteY123" fmla="*/ 519317 h 2479529"/>
                              <a:gd name="connsiteX124" fmla="*/ 1442289 w 7228855"/>
                              <a:gd name="connsiteY124" fmla="*/ 517381 h 2479529"/>
                              <a:gd name="connsiteX125" fmla="*/ 1450607 w 7228855"/>
                              <a:gd name="connsiteY125" fmla="*/ 510376 h 2479529"/>
                              <a:gd name="connsiteX126" fmla="*/ 1452097 w 7228855"/>
                              <a:gd name="connsiteY126" fmla="*/ 507892 h 2479529"/>
                              <a:gd name="connsiteX127" fmla="*/ 1454084 w 7228855"/>
                              <a:gd name="connsiteY127" fmla="*/ 503422 h 2479529"/>
                              <a:gd name="connsiteX128" fmla="*/ 1454581 w 7228855"/>
                              <a:gd name="connsiteY128" fmla="*/ 495971 h 2479529"/>
                              <a:gd name="connsiteX129" fmla="*/ 1449614 w 7228855"/>
                              <a:gd name="connsiteY129" fmla="*/ 485043 h 2479529"/>
                              <a:gd name="connsiteX130" fmla="*/ 1441169 w 7228855"/>
                              <a:gd name="connsiteY130" fmla="*/ 480076 h 2479529"/>
                              <a:gd name="connsiteX131" fmla="*/ 1426765 w 7228855"/>
                              <a:gd name="connsiteY131" fmla="*/ 482560 h 2479529"/>
                              <a:gd name="connsiteX132" fmla="*/ 1424281 w 7228855"/>
                              <a:gd name="connsiteY132" fmla="*/ 484050 h 2479529"/>
                              <a:gd name="connsiteX133" fmla="*/ 1417276 w 7228855"/>
                              <a:gd name="connsiteY133" fmla="*/ 492368 h 2479529"/>
                              <a:gd name="connsiteX134" fmla="*/ 1415341 w 7228855"/>
                              <a:gd name="connsiteY134" fmla="*/ 506402 h 2479529"/>
                              <a:gd name="connsiteX135" fmla="*/ 1415341 w 7228855"/>
                              <a:gd name="connsiteY135" fmla="*/ 505906 h 2479529"/>
                              <a:gd name="connsiteX136" fmla="*/ 1416333 w 7228855"/>
                              <a:gd name="connsiteY136" fmla="*/ 493488 h 2479529"/>
                              <a:gd name="connsiteX137" fmla="*/ 1415341 w 7228855"/>
                              <a:gd name="connsiteY137" fmla="*/ 494978 h 2479529"/>
                              <a:gd name="connsiteX138" fmla="*/ 1413353 w 7228855"/>
                              <a:gd name="connsiteY138" fmla="*/ 499448 h 2479529"/>
                              <a:gd name="connsiteX139" fmla="*/ 1412857 w 7228855"/>
                              <a:gd name="connsiteY139" fmla="*/ 506402 h 2479529"/>
                              <a:gd name="connsiteX140" fmla="*/ 1417824 w 7228855"/>
                              <a:gd name="connsiteY140" fmla="*/ 516833 h 2479529"/>
                              <a:gd name="connsiteX141" fmla="*/ 1425771 w 7228855"/>
                              <a:gd name="connsiteY141" fmla="*/ 521304 h 2479529"/>
                              <a:gd name="connsiteX142" fmla="*/ 6095721 w 7228855"/>
                              <a:gd name="connsiteY142" fmla="*/ 524530 h 2479529"/>
                              <a:gd name="connsiteX143" fmla="*/ 6097208 w 7228855"/>
                              <a:gd name="connsiteY143" fmla="*/ 523539 h 2479529"/>
                              <a:gd name="connsiteX144" fmla="*/ 6096837 w 7228855"/>
                              <a:gd name="connsiteY144" fmla="*/ 523590 h 2479529"/>
                              <a:gd name="connsiteX145" fmla="*/ 6095717 w 7228855"/>
                              <a:gd name="connsiteY145" fmla="*/ 524533 h 2479529"/>
                              <a:gd name="connsiteX146" fmla="*/ 6095718 w 7228855"/>
                              <a:gd name="connsiteY146" fmla="*/ 524533 h 2479529"/>
                              <a:gd name="connsiteX147" fmla="*/ 6095721 w 7228855"/>
                              <a:gd name="connsiteY147" fmla="*/ 524530 h 2479529"/>
                              <a:gd name="connsiteX148" fmla="*/ 6080320 w 7228855"/>
                              <a:gd name="connsiteY148" fmla="*/ 527513 h 2479529"/>
                              <a:gd name="connsiteX149" fmla="*/ 6094228 w 7228855"/>
                              <a:gd name="connsiteY149" fmla="*/ 525526 h 2479529"/>
                              <a:gd name="connsiteX150" fmla="*/ 6095717 w 7228855"/>
                              <a:gd name="connsiteY150" fmla="*/ 524533 h 2479529"/>
                              <a:gd name="connsiteX151" fmla="*/ 6083300 w 7228855"/>
                              <a:gd name="connsiteY151" fmla="*/ 525526 h 2479529"/>
                              <a:gd name="connsiteX152" fmla="*/ 6082803 w 7228855"/>
                              <a:gd name="connsiteY152" fmla="*/ 525526 h 2479529"/>
                              <a:gd name="connsiteX153" fmla="*/ 6096837 w 7228855"/>
                              <a:gd name="connsiteY153" fmla="*/ 523590 h 2479529"/>
                              <a:gd name="connsiteX154" fmla="*/ 6105156 w 7228855"/>
                              <a:gd name="connsiteY154" fmla="*/ 516585 h 2479529"/>
                              <a:gd name="connsiteX155" fmla="*/ 6106646 w 7228855"/>
                              <a:gd name="connsiteY155" fmla="*/ 514101 h 2479529"/>
                              <a:gd name="connsiteX156" fmla="*/ 6108633 w 7228855"/>
                              <a:gd name="connsiteY156" fmla="*/ 509631 h 2479529"/>
                              <a:gd name="connsiteX157" fmla="*/ 6109129 w 7228855"/>
                              <a:gd name="connsiteY157" fmla="*/ 502180 h 2479529"/>
                              <a:gd name="connsiteX158" fmla="*/ 6104162 w 7228855"/>
                              <a:gd name="connsiteY158" fmla="*/ 491252 h 2479529"/>
                              <a:gd name="connsiteX159" fmla="*/ 6095718 w 7228855"/>
                              <a:gd name="connsiteY159" fmla="*/ 486285 h 2479529"/>
                              <a:gd name="connsiteX160" fmla="*/ 6081313 w 7228855"/>
                              <a:gd name="connsiteY160" fmla="*/ 488769 h 2479529"/>
                              <a:gd name="connsiteX161" fmla="*/ 6078830 w 7228855"/>
                              <a:gd name="connsiteY161" fmla="*/ 490259 h 2479529"/>
                              <a:gd name="connsiteX162" fmla="*/ 6071824 w 7228855"/>
                              <a:gd name="connsiteY162" fmla="*/ 498578 h 2479529"/>
                              <a:gd name="connsiteX163" fmla="*/ 6069889 w 7228855"/>
                              <a:gd name="connsiteY163" fmla="*/ 512611 h 2479529"/>
                              <a:gd name="connsiteX164" fmla="*/ 6069889 w 7228855"/>
                              <a:gd name="connsiteY164" fmla="*/ 512115 h 2479529"/>
                              <a:gd name="connsiteX165" fmla="*/ 6070882 w 7228855"/>
                              <a:gd name="connsiteY165" fmla="*/ 499697 h 2479529"/>
                              <a:gd name="connsiteX166" fmla="*/ 6069889 w 7228855"/>
                              <a:gd name="connsiteY166" fmla="*/ 501187 h 2479529"/>
                              <a:gd name="connsiteX167" fmla="*/ 6067902 w 7228855"/>
                              <a:gd name="connsiteY167" fmla="*/ 505657 h 2479529"/>
                              <a:gd name="connsiteX168" fmla="*/ 6067405 w 7228855"/>
                              <a:gd name="connsiteY168" fmla="*/ 512611 h 2479529"/>
                              <a:gd name="connsiteX169" fmla="*/ 6072373 w 7228855"/>
                              <a:gd name="connsiteY169" fmla="*/ 523042 h 2479529"/>
                              <a:gd name="connsiteX170" fmla="*/ 6080320 w 7228855"/>
                              <a:gd name="connsiteY170" fmla="*/ 527513 h 2479529"/>
                              <a:gd name="connsiteX171" fmla="*/ 3892190 w 7228855"/>
                              <a:gd name="connsiteY171" fmla="*/ 611253 h 2479529"/>
                              <a:gd name="connsiteX172" fmla="*/ 3897221 w 7228855"/>
                              <a:gd name="connsiteY172" fmla="*/ 609743 h 2479529"/>
                              <a:gd name="connsiteX173" fmla="*/ 3907788 w 7228855"/>
                              <a:gd name="connsiteY173" fmla="*/ 595655 h 2479529"/>
                              <a:gd name="connsiteX174" fmla="*/ 3897221 w 7228855"/>
                              <a:gd name="connsiteY174" fmla="*/ 581565 h 2479529"/>
                              <a:gd name="connsiteX175" fmla="*/ 3892190 w 7228855"/>
                              <a:gd name="connsiteY175" fmla="*/ 580056 h 2479529"/>
                              <a:gd name="connsiteX176" fmla="*/ 3872063 w 7228855"/>
                              <a:gd name="connsiteY176" fmla="*/ 595655 h 2479529"/>
                              <a:gd name="connsiteX177" fmla="*/ 3892190 w 7228855"/>
                              <a:gd name="connsiteY177" fmla="*/ 611253 h 2479529"/>
                              <a:gd name="connsiteX178" fmla="*/ 1551250 w 7228855"/>
                              <a:gd name="connsiteY178" fmla="*/ 618628 h 2479529"/>
                              <a:gd name="connsiteX179" fmla="*/ 1577918 w 7228855"/>
                              <a:gd name="connsiteY179" fmla="*/ 605546 h 2479529"/>
                              <a:gd name="connsiteX180" fmla="*/ 1578391 w 7228855"/>
                              <a:gd name="connsiteY180" fmla="*/ 603888 h 2479529"/>
                              <a:gd name="connsiteX181" fmla="*/ 1578358 w 7228855"/>
                              <a:gd name="connsiteY181" fmla="*/ 603973 h 2479529"/>
                              <a:gd name="connsiteX182" fmla="*/ 1578925 w 7228855"/>
                              <a:gd name="connsiteY182" fmla="*/ 602023 h 2479529"/>
                              <a:gd name="connsiteX183" fmla="*/ 1578391 w 7228855"/>
                              <a:gd name="connsiteY183" fmla="*/ 603888 h 2479529"/>
                              <a:gd name="connsiteX184" fmla="*/ 1578925 w 7228855"/>
                              <a:gd name="connsiteY184" fmla="*/ 602526 h 2479529"/>
                              <a:gd name="connsiteX185" fmla="*/ 1580434 w 7228855"/>
                              <a:gd name="connsiteY185" fmla="*/ 600011 h 2479529"/>
                              <a:gd name="connsiteX186" fmla="*/ 1580434 w 7228855"/>
                              <a:gd name="connsiteY186" fmla="*/ 599508 h 2479529"/>
                              <a:gd name="connsiteX187" fmla="*/ 1584962 w 7228855"/>
                              <a:gd name="connsiteY187" fmla="*/ 594979 h 2479529"/>
                              <a:gd name="connsiteX188" fmla="*/ 1585465 w 7228855"/>
                              <a:gd name="connsiteY188" fmla="*/ 594979 h 2479529"/>
                              <a:gd name="connsiteX189" fmla="*/ 1588988 w 7228855"/>
                              <a:gd name="connsiteY189" fmla="*/ 593470 h 2479529"/>
                              <a:gd name="connsiteX190" fmla="*/ 1596031 w 7228855"/>
                              <a:gd name="connsiteY190" fmla="*/ 572336 h 2479529"/>
                              <a:gd name="connsiteX191" fmla="*/ 1575905 w 7228855"/>
                              <a:gd name="connsiteY191" fmla="*/ 562273 h 2479529"/>
                              <a:gd name="connsiteX192" fmla="*/ 1541690 w 7228855"/>
                              <a:gd name="connsiteY192" fmla="*/ 590450 h 2479529"/>
                              <a:gd name="connsiteX193" fmla="*/ 1551250 w 7228855"/>
                              <a:gd name="connsiteY193" fmla="*/ 618628 h 2479529"/>
                              <a:gd name="connsiteX194" fmla="*/ 6205787 w 7228855"/>
                              <a:gd name="connsiteY194" fmla="*/ 624837 h 2479529"/>
                              <a:gd name="connsiteX195" fmla="*/ 6232455 w 7228855"/>
                              <a:gd name="connsiteY195" fmla="*/ 611755 h 2479529"/>
                              <a:gd name="connsiteX196" fmla="*/ 6232928 w 7228855"/>
                              <a:gd name="connsiteY196" fmla="*/ 610099 h 2479529"/>
                              <a:gd name="connsiteX197" fmla="*/ 6232895 w 7228855"/>
                              <a:gd name="connsiteY197" fmla="*/ 610182 h 2479529"/>
                              <a:gd name="connsiteX198" fmla="*/ 6233462 w 7228855"/>
                              <a:gd name="connsiteY198" fmla="*/ 608232 h 2479529"/>
                              <a:gd name="connsiteX199" fmla="*/ 6232928 w 7228855"/>
                              <a:gd name="connsiteY199" fmla="*/ 610099 h 2479529"/>
                              <a:gd name="connsiteX200" fmla="*/ 6233462 w 7228855"/>
                              <a:gd name="connsiteY200" fmla="*/ 608735 h 2479529"/>
                              <a:gd name="connsiteX201" fmla="*/ 6234971 w 7228855"/>
                              <a:gd name="connsiteY201" fmla="*/ 606220 h 2479529"/>
                              <a:gd name="connsiteX202" fmla="*/ 6234971 w 7228855"/>
                              <a:gd name="connsiteY202" fmla="*/ 605717 h 2479529"/>
                              <a:gd name="connsiteX203" fmla="*/ 6239499 w 7228855"/>
                              <a:gd name="connsiteY203" fmla="*/ 601188 h 2479529"/>
                              <a:gd name="connsiteX204" fmla="*/ 6240003 w 7228855"/>
                              <a:gd name="connsiteY204" fmla="*/ 601188 h 2479529"/>
                              <a:gd name="connsiteX205" fmla="*/ 6243525 w 7228855"/>
                              <a:gd name="connsiteY205" fmla="*/ 599679 h 2479529"/>
                              <a:gd name="connsiteX206" fmla="*/ 6250569 w 7228855"/>
                              <a:gd name="connsiteY206" fmla="*/ 578545 h 2479529"/>
                              <a:gd name="connsiteX207" fmla="*/ 6230442 w 7228855"/>
                              <a:gd name="connsiteY207" fmla="*/ 568482 h 2479529"/>
                              <a:gd name="connsiteX208" fmla="*/ 6196227 w 7228855"/>
                              <a:gd name="connsiteY208" fmla="*/ 596659 h 2479529"/>
                              <a:gd name="connsiteX209" fmla="*/ 6205787 w 7228855"/>
                              <a:gd name="connsiteY209" fmla="*/ 624837 h 2479529"/>
                              <a:gd name="connsiteX210" fmla="*/ 2753539 w 7228855"/>
                              <a:gd name="connsiteY210" fmla="*/ 735536 h 2479529"/>
                              <a:gd name="connsiteX211" fmla="*/ 2780710 w 7228855"/>
                              <a:gd name="connsiteY211" fmla="*/ 719938 h 2479529"/>
                              <a:gd name="connsiteX212" fmla="*/ 2766114 w 7228855"/>
                              <a:gd name="connsiteY212" fmla="*/ 692766 h 2479529"/>
                              <a:gd name="connsiteX213" fmla="*/ 2733411 w 7228855"/>
                              <a:gd name="connsiteY213" fmla="*/ 665594 h 2479529"/>
                              <a:gd name="connsiteX214" fmla="*/ 2708755 w 7228855"/>
                              <a:gd name="connsiteY214" fmla="*/ 657543 h 2479529"/>
                              <a:gd name="connsiteX215" fmla="*/ 2697186 w 7228855"/>
                              <a:gd name="connsiteY215" fmla="*/ 680690 h 2479529"/>
                              <a:gd name="connsiteX216" fmla="*/ 2753539 w 7228855"/>
                              <a:gd name="connsiteY216" fmla="*/ 735536 h 2479529"/>
                              <a:gd name="connsiteX217" fmla="*/ 1101912 w 7228855"/>
                              <a:gd name="connsiteY217" fmla="*/ 738866 h 2479529"/>
                              <a:gd name="connsiteX218" fmla="*/ 1118304 w 7228855"/>
                              <a:gd name="connsiteY218" fmla="*/ 729429 h 2479529"/>
                              <a:gd name="connsiteX219" fmla="*/ 1124265 w 7228855"/>
                              <a:gd name="connsiteY219" fmla="*/ 714527 h 2479529"/>
                              <a:gd name="connsiteX220" fmla="*/ 1119297 w 7228855"/>
                              <a:gd name="connsiteY220" fmla="*/ 702605 h 2479529"/>
                              <a:gd name="connsiteX221" fmla="*/ 1107376 w 7228855"/>
                              <a:gd name="connsiteY221" fmla="*/ 697638 h 2479529"/>
                              <a:gd name="connsiteX222" fmla="*/ 1092474 w 7228855"/>
                              <a:gd name="connsiteY222" fmla="*/ 703599 h 2479529"/>
                              <a:gd name="connsiteX223" fmla="*/ 1083037 w 7228855"/>
                              <a:gd name="connsiteY223" fmla="*/ 719991 h 2479529"/>
                              <a:gd name="connsiteX224" fmla="*/ 1088500 w 7228855"/>
                              <a:gd name="connsiteY224" fmla="*/ 733402 h 2479529"/>
                              <a:gd name="connsiteX225" fmla="*/ 1101912 w 7228855"/>
                              <a:gd name="connsiteY225" fmla="*/ 738866 h 2479529"/>
                              <a:gd name="connsiteX226" fmla="*/ 5756460 w 7228855"/>
                              <a:gd name="connsiteY226" fmla="*/ 745075 h 2479529"/>
                              <a:gd name="connsiteX227" fmla="*/ 5772852 w 7228855"/>
                              <a:gd name="connsiteY227" fmla="*/ 735638 h 2479529"/>
                              <a:gd name="connsiteX228" fmla="*/ 5778813 w 7228855"/>
                              <a:gd name="connsiteY228" fmla="*/ 720736 h 2479529"/>
                              <a:gd name="connsiteX229" fmla="*/ 5773845 w 7228855"/>
                              <a:gd name="connsiteY229" fmla="*/ 708814 h 2479529"/>
                              <a:gd name="connsiteX230" fmla="*/ 5761924 w 7228855"/>
                              <a:gd name="connsiteY230" fmla="*/ 703847 h 2479529"/>
                              <a:gd name="connsiteX231" fmla="*/ 5747023 w 7228855"/>
                              <a:gd name="connsiteY231" fmla="*/ 709808 h 2479529"/>
                              <a:gd name="connsiteX232" fmla="*/ 5737585 w 7228855"/>
                              <a:gd name="connsiteY232" fmla="*/ 726200 h 2479529"/>
                              <a:gd name="connsiteX233" fmla="*/ 5743048 w 7228855"/>
                              <a:gd name="connsiteY233" fmla="*/ 739611 h 2479529"/>
                              <a:gd name="connsiteX234" fmla="*/ 5756460 w 7228855"/>
                              <a:gd name="connsiteY234" fmla="*/ 745075 h 2479529"/>
                              <a:gd name="connsiteX235" fmla="*/ 2393467 w 7228855"/>
                              <a:gd name="connsiteY235" fmla="*/ 814119 h 2479529"/>
                              <a:gd name="connsiteX236" fmla="*/ 2409670 w 7228855"/>
                              <a:gd name="connsiteY236" fmla="*/ 776122 h 2479529"/>
                              <a:gd name="connsiteX237" fmla="*/ 2361868 w 7228855"/>
                              <a:gd name="connsiteY237" fmla="*/ 705174 h 2479529"/>
                              <a:gd name="connsiteX238" fmla="*/ 2326645 w 7228855"/>
                              <a:gd name="connsiteY238" fmla="*/ 720269 h 2479529"/>
                              <a:gd name="connsiteX239" fmla="*/ 2348282 w 7228855"/>
                              <a:gd name="connsiteY239" fmla="*/ 766058 h 2479529"/>
                              <a:gd name="connsiteX240" fmla="*/ 2378977 w 7228855"/>
                              <a:gd name="connsiteY240" fmla="*/ 806816 h 2479529"/>
                              <a:gd name="connsiteX241" fmla="*/ 2393467 w 7228855"/>
                              <a:gd name="connsiteY241" fmla="*/ 814119 h 2479529"/>
                              <a:gd name="connsiteX242" fmla="*/ 7047999 w 7228855"/>
                              <a:gd name="connsiteY242" fmla="*/ 820328 h 2479529"/>
                              <a:gd name="connsiteX243" fmla="*/ 7064203 w 7228855"/>
                              <a:gd name="connsiteY243" fmla="*/ 782331 h 2479529"/>
                              <a:gd name="connsiteX244" fmla="*/ 7016402 w 7228855"/>
                              <a:gd name="connsiteY244" fmla="*/ 711383 h 2479529"/>
                              <a:gd name="connsiteX245" fmla="*/ 6981179 w 7228855"/>
                              <a:gd name="connsiteY245" fmla="*/ 726478 h 2479529"/>
                              <a:gd name="connsiteX246" fmla="*/ 7002816 w 7228855"/>
                              <a:gd name="connsiteY246" fmla="*/ 772267 h 2479529"/>
                              <a:gd name="connsiteX247" fmla="*/ 7033510 w 7228855"/>
                              <a:gd name="connsiteY247" fmla="*/ 813025 h 2479529"/>
                              <a:gd name="connsiteX248" fmla="*/ 7047999 w 7228855"/>
                              <a:gd name="connsiteY248" fmla="*/ 820328 h 2479529"/>
                              <a:gd name="connsiteX249" fmla="*/ 1837776 w 7228855"/>
                              <a:gd name="connsiteY249" fmla="*/ 931048 h 2479529"/>
                              <a:gd name="connsiteX250" fmla="*/ 1837084 w 7228855"/>
                              <a:gd name="connsiteY250" fmla="*/ 930509 h 2479529"/>
                              <a:gd name="connsiteX251" fmla="*/ 1836615 w 7228855"/>
                              <a:gd name="connsiteY251" fmla="*/ 930321 h 2479529"/>
                              <a:gd name="connsiteX252" fmla="*/ 1837113 w 7228855"/>
                              <a:gd name="connsiteY252" fmla="*/ 930962 h 2479529"/>
                              <a:gd name="connsiteX253" fmla="*/ 1838562 w 7228855"/>
                              <a:gd name="connsiteY253" fmla="*/ 931101 h 2479529"/>
                              <a:gd name="connsiteX254" fmla="*/ 1836550 w 7228855"/>
                              <a:gd name="connsiteY254" fmla="*/ 930094 h 2479529"/>
                              <a:gd name="connsiteX255" fmla="*/ 1837084 w 7228855"/>
                              <a:gd name="connsiteY255" fmla="*/ 930509 h 2479529"/>
                              <a:gd name="connsiteX256" fmla="*/ 6492314 w 7228855"/>
                              <a:gd name="connsiteY256" fmla="*/ 937257 h 2479529"/>
                              <a:gd name="connsiteX257" fmla="*/ 6491621 w 7228855"/>
                              <a:gd name="connsiteY257" fmla="*/ 936718 h 2479529"/>
                              <a:gd name="connsiteX258" fmla="*/ 6491152 w 7228855"/>
                              <a:gd name="connsiteY258" fmla="*/ 936530 h 2479529"/>
                              <a:gd name="connsiteX259" fmla="*/ 6491650 w 7228855"/>
                              <a:gd name="connsiteY259" fmla="*/ 937171 h 2479529"/>
                              <a:gd name="connsiteX260" fmla="*/ 6493100 w 7228855"/>
                              <a:gd name="connsiteY260" fmla="*/ 937310 h 2479529"/>
                              <a:gd name="connsiteX261" fmla="*/ 6491087 w 7228855"/>
                              <a:gd name="connsiteY261" fmla="*/ 936303 h 2479529"/>
                              <a:gd name="connsiteX262" fmla="*/ 6491621 w 7228855"/>
                              <a:gd name="connsiteY262" fmla="*/ 936718 h 2479529"/>
                              <a:gd name="connsiteX263" fmla="*/ 423869 w 7228855"/>
                              <a:gd name="connsiteY263" fmla="*/ 963615 h 2479529"/>
                              <a:gd name="connsiteX264" fmla="*/ 435324 w 7228855"/>
                              <a:gd name="connsiteY264" fmla="*/ 958912 h 2479529"/>
                              <a:gd name="connsiteX265" fmla="*/ 473075 w 7228855"/>
                              <a:gd name="connsiteY265" fmla="*/ 916194 h 2479529"/>
                              <a:gd name="connsiteX266" fmla="*/ 473075 w 7228855"/>
                              <a:gd name="connsiteY266" fmla="*/ 890364 h 2479529"/>
                              <a:gd name="connsiteX267" fmla="*/ 447246 w 7228855"/>
                              <a:gd name="connsiteY267" fmla="*/ 889868 h 2479529"/>
                              <a:gd name="connsiteX268" fmla="*/ 408501 w 7228855"/>
                              <a:gd name="connsiteY268" fmla="*/ 938050 h 2479529"/>
                              <a:gd name="connsiteX269" fmla="*/ 423869 w 7228855"/>
                              <a:gd name="connsiteY269" fmla="*/ 963615 h 2479529"/>
                              <a:gd name="connsiteX270" fmla="*/ 5078411 w 7228855"/>
                              <a:gd name="connsiteY270" fmla="*/ 969824 h 2479529"/>
                              <a:gd name="connsiteX271" fmla="*/ 5089867 w 7228855"/>
                              <a:gd name="connsiteY271" fmla="*/ 965121 h 2479529"/>
                              <a:gd name="connsiteX272" fmla="*/ 5127618 w 7228855"/>
                              <a:gd name="connsiteY272" fmla="*/ 922403 h 2479529"/>
                              <a:gd name="connsiteX273" fmla="*/ 5127618 w 7228855"/>
                              <a:gd name="connsiteY273" fmla="*/ 896573 h 2479529"/>
                              <a:gd name="connsiteX274" fmla="*/ 5101788 w 7228855"/>
                              <a:gd name="connsiteY274" fmla="*/ 896077 h 2479529"/>
                              <a:gd name="connsiteX275" fmla="*/ 5063044 w 7228855"/>
                              <a:gd name="connsiteY275" fmla="*/ 944259 h 2479529"/>
                              <a:gd name="connsiteX276" fmla="*/ 5078411 w 7228855"/>
                              <a:gd name="connsiteY276" fmla="*/ 969824 h 2479529"/>
                              <a:gd name="connsiteX277" fmla="*/ 1831015 w 7228855"/>
                              <a:gd name="connsiteY277" fmla="*/ 971354 h 2479529"/>
                              <a:gd name="connsiteX278" fmla="*/ 1842085 w 7228855"/>
                              <a:gd name="connsiteY278" fmla="*/ 967329 h 2479529"/>
                              <a:gd name="connsiteX279" fmla="*/ 1851644 w 7228855"/>
                              <a:gd name="connsiteY279" fmla="*/ 955253 h 2479529"/>
                              <a:gd name="connsiteX280" fmla="*/ 1850639 w 7228855"/>
                              <a:gd name="connsiteY280" fmla="*/ 941667 h 2479529"/>
                              <a:gd name="connsiteX281" fmla="*/ 1842085 w 7228855"/>
                              <a:gd name="connsiteY281" fmla="*/ 931604 h 2479529"/>
                              <a:gd name="connsiteX282" fmla="*/ 1837776 w 7228855"/>
                              <a:gd name="connsiteY282" fmla="*/ 931048 h 2479529"/>
                              <a:gd name="connsiteX283" fmla="*/ 1841079 w 7228855"/>
                              <a:gd name="connsiteY283" fmla="*/ 933616 h 2479529"/>
                              <a:gd name="connsiteX284" fmla="*/ 1839568 w 7228855"/>
                              <a:gd name="connsiteY284" fmla="*/ 932610 h 2479529"/>
                              <a:gd name="connsiteX285" fmla="*/ 1841551 w 7228855"/>
                              <a:gd name="connsiteY285" fmla="*/ 935159 h 2479529"/>
                              <a:gd name="connsiteX286" fmla="*/ 1841079 w 7228855"/>
                              <a:gd name="connsiteY286" fmla="*/ 934119 h 2479529"/>
                              <a:gd name="connsiteX287" fmla="*/ 1843091 w 7228855"/>
                              <a:gd name="connsiteY287" fmla="*/ 937139 h 2479529"/>
                              <a:gd name="connsiteX288" fmla="*/ 1841551 w 7228855"/>
                              <a:gd name="connsiteY288" fmla="*/ 935159 h 2479529"/>
                              <a:gd name="connsiteX289" fmla="*/ 1843594 w 7228855"/>
                              <a:gd name="connsiteY289" fmla="*/ 939654 h 2479529"/>
                              <a:gd name="connsiteX290" fmla="*/ 1843091 w 7228855"/>
                              <a:gd name="connsiteY290" fmla="*/ 938648 h 2479529"/>
                              <a:gd name="connsiteX291" fmla="*/ 1837113 w 7228855"/>
                              <a:gd name="connsiteY291" fmla="*/ 930962 h 2479529"/>
                              <a:gd name="connsiteX292" fmla="*/ 1826487 w 7228855"/>
                              <a:gd name="connsiteY292" fmla="*/ 929591 h 2479529"/>
                              <a:gd name="connsiteX293" fmla="*/ 1825984 w 7228855"/>
                              <a:gd name="connsiteY293" fmla="*/ 929591 h 2479529"/>
                              <a:gd name="connsiteX294" fmla="*/ 1830513 w 7228855"/>
                              <a:gd name="connsiteY294" fmla="*/ 929179 h 2479529"/>
                              <a:gd name="connsiteX295" fmla="*/ 1829507 w 7228855"/>
                              <a:gd name="connsiteY295" fmla="*/ 929087 h 2479529"/>
                              <a:gd name="connsiteX296" fmla="*/ 1831519 w 7228855"/>
                              <a:gd name="connsiteY296" fmla="*/ 929087 h 2479529"/>
                              <a:gd name="connsiteX297" fmla="*/ 1830513 w 7228855"/>
                              <a:gd name="connsiteY297" fmla="*/ 929179 h 2479529"/>
                              <a:gd name="connsiteX298" fmla="*/ 1834714 w 7228855"/>
                              <a:gd name="connsiteY298" fmla="*/ 929561 h 2479529"/>
                              <a:gd name="connsiteX299" fmla="*/ 1833530 w 7228855"/>
                              <a:gd name="connsiteY299" fmla="*/ 929087 h 2479529"/>
                              <a:gd name="connsiteX300" fmla="*/ 1835041 w 7228855"/>
                              <a:gd name="connsiteY300" fmla="*/ 929591 h 2479529"/>
                              <a:gd name="connsiteX301" fmla="*/ 1834714 w 7228855"/>
                              <a:gd name="connsiteY301" fmla="*/ 929561 h 2479529"/>
                              <a:gd name="connsiteX302" fmla="*/ 1836615 w 7228855"/>
                              <a:gd name="connsiteY302" fmla="*/ 930321 h 2479529"/>
                              <a:gd name="connsiteX303" fmla="*/ 1832524 w 7228855"/>
                              <a:gd name="connsiteY303" fmla="*/ 925062 h 2479529"/>
                              <a:gd name="connsiteX304" fmla="*/ 1814914 w 7228855"/>
                              <a:gd name="connsiteY304" fmla="*/ 922546 h 2479529"/>
                              <a:gd name="connsiteX305" fmla="*/ 1798812 w 7228855"/>
                              <a:gd name="connsiteY305" fmla="*/ 950724 h 2479529"/>
                              <a:gd name="connsiteX306" fmla="*/ 1818939 w 7228855"/>
                              <a:gd name="connsiteY306" fmla="*/ 970851 h 2479529"/>
                              <a:gd name="connsiteX307" fmla="*/ 1831015 w 7228855"/>
                              <a:gd name="connsiteY307" fmla="*/ 971354 h 2479529"/>
                              <a:gd name="connsiteX308" fmla="*/ 6485552 w 7228855"/>
                              <a:gd name="connsiteY308" fmla="*/ 977563 h 2479529"/>
                              <a:gd name="connsiteX309" fmla="*/ 6496622 w 7228855"/>
                              <a:gd name="connsiteY309" fmla="*/ 973538 h 2479529"/>
                              <a:gd name="connsiteX310" fmla="*/ 6506183 w 7228855"/>
                              <a:gd name="connsiteY310" fmla="*/ 961462 h 2479529"/>
                              <a:gd name="connsiteX311" fmla="*/ 6505176 w 7228855"/>
                              <a:gd name="connsiteY311" fmla="*/ 947876 h 2479529"/>
                              <a:gd name="connsiteX312" fmla="*/ 6496622 w 7228855"/>
                              <a:gd name="connsiteY312" fmla="*/ 937813 h 2479529"/>
                              <a:gd name="connsiteX313" fmla="*/ 6492314 w 7228855"/>
                              <a:gd name="connsiteY313" fmla="*/ 937257 h 2479529"/>
                              <a:gd name="connsiteX314" fmla="*/ 6495616 w 7228855"/>
                              <a:gd name="connsiteY314" fmla="*/ 939825 h 2479529"/>
                              <a:gd name="connsiteX315" fmla="*/ 6494106 w 7228855"/>
                              <a:gd name="connsiteY315" fmla="*/ 938819 h 2479529"/>
                              <a:gd name="connsiteX316" fmla="*/ 6496089 w 7228855"/>
                              <a:gd name="connsiteY316" fmla="*/ 941368 h 2479529"/>
                              <a:gd name="connsiteX317" fmla="*/ 6495616 w 7228855"/>
                              <a:gd name="connsiteY317" fmla="*/ 940328 h 2479529"/>
                              <a:gd name="connsiteX318" fmla="*/ 6497629 w 7228855"/>
                              <a:gd name="connsiteY318" fmla="*/ 943348 h 2479529"/>
                              <a:gd name="connsiteX319" fmla="*/ 6496089 w 7228855"/>
                              <a:gd name="connsiteY319" fmla="*/ 941368 h 2479529"/>
                              <a:gd name="connsiteX320" fmla="*/ 6498132 w 7228855"/>
                              <a:gd name="connsiteY320" fmla="*/ 945863 h 2479529"/>
                              <a:gd name="connsiteX321" fmla="*/ 6497629 w 7228855"/>
                              <a:gd name="connsiteY321" fmla="*/ 944857 h 2479529"/>
                              <a:gd name="connsiteX322" fmla="*/ 6491650 w 7228855"/>
                              <a:gd name="connsiteY322" fmla="*/ 937171 h 2479529"/>
                              <a:gd name="connsiteX323" fmla="*/ 6481024 w 7228855"/>
                              <a:gd name="connsiteY323" fmla="*/ 935800 h 2479529"/>
                              <a:gd name="connsiteX324" fmla="*/ 6480521 w 7228855"/>
                              <a:gd name="connsiteY324" fmla="*/ 935800 h 2479529"/>
                              <a:gd name="connsiteX325" fmla="*/ 6485049 w 7228855"/>
                              <a:gd name="connsiteY325" fmla="*/ 935388 h 2479529"/>
                              <a:gd name="connsiteX326" fmla="*/ 6484043 w 7228855"/>
                              <a:gd name="connsiteY326" fmla="*/ 935296 h 2479529"/>
                              <a:gd name="connsiteX327" fmla="*/ 6486056 w 7228855"/>
                              <a:gd name="connsiteY327" fmla="*/ 935296 h 2479529"/>
                              <a:gd name="connsiteX328" fmla="*/ 6485049 w 7228855"/>
                              <a:gd name="connsiteY328" fmla="*/ 935388 h 2479529"/>
                              <a:gd name="connsiteX329" fmla="*/ 6489252 w 7228855"/>
                              <a:gd name="connsiteY329" fmla="*/ 935770 h 2479529"/>
                              <a:gd name="connsiteX330" fmla="*/ 6488068 w 7228855"/>
                              <a:gd name="connsiteY330" fmla="*/ 935296 h 2479529"/>
                              <a:gd name="connsiteX331" fmla="*/ 6489578 w 7228855"/>
                              <a:gd name="connsiteY331" fmla="*/ 935800 h 2479529"/>
                              <a:gd name="connsiteX332" fmla="*/ 6489252 w 7228855"/>
                              <a:gd name="connsiteY332" fmla="*/ 935770 h 2479529"/>
                              <a:gd name="connsiteX333" fmla="*/ 6491152 w 7228855"/>
                              <a:gd name="connsiteY333" fmla="*/ 936530 h 2479529"/>
                              <a:gd name="connsiteX334" fmla="*/ 6487062 w 7228855"/>
                              <a:gd name="connsiteY334" fmla="*/ 931271 h 2479529"/>
                              <a:gd name="connsiteX335" fmla="*/ 6469450 w 7228855"/>
                              <a:gd name="connsiteY335" fmla="*/ 928755 h 2479529"/>
                              <a:gd name="connsiteX336" fmla="*/ 6453349 w 7228855"/>
                              <a:gd name="connsiteY336" fmla="*/ 956933 h 2479529"/>
                              <a:gd name="connsiteX337" fmla="*/ 6473476 w 7228855"/>
                              <a:gd name="connsiteY337" fmla="*/ 977060 h 2479529"/>
                              <a:gd name="connsiteX338" fmla="*/ 6485552 w 7228855"/>
                              <a:gd name="connsiteY338" fmla="*/ 977563 h 2479529"/>
                              <a:gd name="connsiteX339" fmla="*/ 2615162 w 7228855"/>
                              <a:gd name="connsiteY339" fmla="*/ 1028950 h 2479529"/>
                              <a:gd name="connsiteX340" fmla="*/ 2624220 w 7228855"/>
                              <a:gd name="connsiteY340" fmla="*/ 1025365 h 2479529"/>
                              <a:gd name="connsiteX341" fmla="*/ 2624220 w 7228855"/>
                              <a:gd name="connsiteY341" fmla="*/ 1007251 h 2479529"/>
                              <a:gd name="connsiteX342" fmla="*/ 2614154 w 7228855"/>
                              <a:gd name="connsiteY342" fmla="*/ 984608 h 2479529"/>
                              <a:gd name="connsiteX343" fmla="*/ 2594532 w 7228855"/>
                              <a:gd name="connsiteY343" fmla="*/ 973538 h 2479529"/>
                              <a:gd name="connsiteX344" fmla="*/ 2583968 w 7228855"/>
                              <a:gd name="connsiteY344" fmla="*/ 993162 h 2479529"/>
                              <a:gd name="connsiteX345" fmla="*/ 2606104 w 7228855"/>
                              <a:gd name="connsiteY345" fmla="*/ 1025365 h 2479529"/>
                              <a:gd name="connsiteX346" fmla="*/ 2615162 w 7228855"/>
                              <a:gd name="connsiteY346" fmla="*/ 1028950 h 2479529"/>
                              <a:gd name="connsiteX347" fmla="*/ 335541 w 7228855"/>
                              <a:gd name="connsiteY347" fmla="*/ 1068315 h 2479529"/>
                              <a:gd name="connsiteX348" fmla="*/ 338963 w 7228855"/>
                              <a:gd name="connsiteY348" fmla="*/ 1040374 h 2479529"/>
                              <a:gd name="connsiteX349" fmla="*/ 327042 w 7228855"/>
                              <a:gd name="connsiteY349" fmla="*/ 1011067 h 2479529"/>
                              <a:gd name="connsiteX350" fmla="*/ 291775 w 7228855"/>
                              <a:gd name="connsiteY350" fmla="*/ 1010571 h 2479529"/>
                              <a:gd name="connsiteX351" fmla="*/ 323565 w 7228855"/>
                              <a:gd name="connsiteY351" fmla="*/ 1066700 h 2479529"/>
                              <a:gd name="connsiteX352" fmla="*/ 335541 w 7228855"/>
                              <a:gd name="connsiteY352" fmla="*/ 1068315 h 2479529"/>
                              <a:gd name="connsiteX353" fmla="*/ 4990080 w 7228855"/>
                              <a:gd name="connsiteY353" fmla="*/ 1074524 h 2479529"/>
                              <a:gd name="connsiteX354" fmla="*/ 4993503 w 7228855"/>
                              <a:gd name="connsiteY354" fmla="*/ 1046583 h 2479529"/>
                              <a:gd name="connsiteX355" fmla="*/ 4981582 w 7228855"/>
                              <a:gd name="connsiteY355" fmla="*/ 1017276 h 2479529"/>
                              <a:gd name="connsiteX356" fmla="*/ 4946315 w 7228855"/>
                              <a:gd name="connsiteY356" fmla="*/ 1016780 h 2479529"/>
                              <a:gd name="connsiteX357" fmla="*/ 4978105 w 7228855"/>
                              <a:gd name="connsiteY357" fmla="*/ 1072909 h 2479529"/>
                              <a:gd name="connsiteX358" fmla="*/ 4990080 w 7228855"/>
                              <a:gd name="connsiteY358" fmla="*/ 1074524 h 2479529"/>
                              <a:gd name="connsiteX359" fmla="*/ 837565 w 7228855"/>
                              <a:gd name="connsiteY359" fmla="*/ 1090891 h 2479529"/>
                              <a:gd name="connsiteX360" fmla="*/ 840149 w 7228855"/>
                              <a:gd name="connsiteY360" fmla="*/ 1068189 h 2479529"/>
                              <a:gd name="connsiteX361" fmla="*/ 753719 w 7228855"/>
                              <a:gd name="connsiteY361" fmla="*/ 1008583 h 2479529"/>
                              <a:gd name="connsiteX362" fmla="*/ 735837 w 7228855"/>
                              <a:gd name="connsiteY362" fmla="*/ 1039380 h 2479529"/>
                              <a:gd name="connsiteX363" fmla="*/ 827731 w 7228855"/>
                              <a:gd name="connsiteY363" fmla="*/ 1089548 h 2479529"/>
                              <a:gd name="connsiteX364" fmla="*/ 837565 w 7228855"/>
                              <a:gd name="connsiteY364" fmla="*/ 1090891 h 2479529"/>
                              <a:gd name="connsiteX365" fmla="*/ 2273025 w 7228855"/>
                              <a:gd name="connsiteY365" fmla="*/ 1094521 h 2479529"/>
                              <a:gd name="connsiteX366" fmla="*/ 2287399 w 7228855"/>
                              <a:gd name="connsiteY366" fmla="*/ 1088593 h 2479529"/>
                              <a:gd name="connsiteX367" fmla="*/ 2362876 w 7228855"/>
                              <a:gd name="connsiteY367" fmla="*/ 1011105 h 2479529"/>
                              <a:gd name="connsiteX368" fmla="*/ 2338723 w 7228855"/>
                              <a:gd name="connsiteY368" fmla="*/ 986952 h 2479529"/>
                              <a:gd name="connsiteX369" fmla="*/ 2259725 w 7228855"/>
                              <a:gd name="connsiteY369" fmla="*/ 1060416 h 2479529"/>
                              <a:gd name="connsiteX370" fmla="*/ 2273025 w 7228855"/>
                              <a:gd name="connsiteY370" fmla="*/ 1094521 h 2479529"/>
                              <a:gd name="connsiteX371" fmla="*/ 5492106 w 7228855"/>
                              <a:gd name="connsiteY371" fmla="*/ 1097100 h 2479529"/>
                              <a:gd name="connsiteX372" fmla="*/ 5494690 w 7228855"/>
                              <a:gd name="connsiteY372" fmla="*/ 1074398 h 2479529"/>
                              <a:gd name="connsiteX373" fmla="*/ 5408262 w 7228855"/>
                              <a:gd name="connsiteY373" fmla="*/ 1014792 h 2479529"/>
                              <a:gd name="connsiteX374" fmla="*/ 5390380 w 7228855"/>
                              <a:gd name="connsiteY374" fmla="*/ 1045589 h 2479529"/>
                              <a:gd name="connsiteX375" fmla="*/ 5482273 w 7228855"/>
                              <a:gd name="connsiteY375" fmla="*/ 1095757 h 2479529"/>
                              <a:gd name="connsiteX376" fmla="*/ 5492106 w 7228855"/>
                              <a:gd name="connsiteY376" fmla="*/ 1097100 h 2479529"/>
                              <a:gd name="connsiteX377" fmla="*/ 6927561 w 7228855"/>
                              <a:gd name="connsiteY377" fmla="*/ 1100730 h 2479529"/>
                              <a:gd name="connsiteX378" fmla="*/ 6941933 w 7228855"/>
                              <a:gd name="connsiteY378" fmla="*/ 1094802 h 2479529"/>
                              <a:gd name="connsiteX379" fmla="*/ 7017409 w 7228855"/>
                              <a:gd name="connsiteY379" fmla="*/ 1017314 h 2479529"/>
                              <a:gd name="connsiteX380" fmla="*/ 6993257 w 7228855"/>
                              <a:gd name="connsiteY380" fmla="*/ 993161 h 2479529"/>
                              <a:gd name="connsiteX381" fmla="*/ 6914258 w 7228855"/>
                              <a:gd name="connsiteY381" fmla="*/ 1066625 h 2479529"/>
                              <a:gd name="connsiteX382" fmla="*/ 6927561 w 7228855"/>
                              <a:gd name="connsiteY382" fmla="*/ 1100730 h 2479529"/>
                              <a:gd name="connsiteX383" fmla="*/ 1044798 w 7228855"/>
                              <a:gd name="connsiteY383" fmla="*/ 1107430 h 2479529"/>
                              <a:gd name="connsiteX384" fmla="*/ 1058706 w 7228855"/>
                              <a:gd name="connsiteY384" fmla="*/ 1092032 h 2479529"/>
                              <a:gd name="connsiteX385" fmla="*/ 1055230 w 7228855"/>
                              <a:gd name="connsiteY385" fmla="*/ 1059746 h 2479529"/>
                              <a:gd name="connsiteX386" fmla="*/ 1034863 w 7228855"/>
                              <a:gd name="connsiteY386" fmla="*/ 1042361 h 2479529"/>
                              <a:gd name="connsiteX387" fmla="*/ 1019465 w 7228855"/>
                              <a:gd name="connsiteY387" fmla="*/ 1064216 h 2479529"/>
                              <a:gd name="connsiteX388" fmla="*/ 1027413 w 7228855"/>
                              <a:gd name="connsiteY388" fmla="*/ 1096006 h 2479529"/>
                              <a:gd name="connsiteX389" fmla="*/ 1044798 w 7228855"/>
                              <a:gd name="connsiteY389" fmla="*/ 1107430 h 2479529"/>
                              <a:gd name="connsiteX390" fmla="*/ 5699338 w 7228855"/>
                              <a:gd name="connsiteY390" fmla="*/ 1113639 h 2479529"/>
                              <a:gd name="connsiteX391" fmla="*/ 5713246 w 7228855"/>
                              <a:gd name="connsiteY391" fmla="*/ 1098241 h 2479529"/>
                              <a:gd name="connsiteX392" fmla="*/ 5709770 w 7228855"/>
                              <a:gd name="connsiteY392" fmla="*/ 1065955 h 2479529"/>
                              <a:gd name="connsiteX393" fmla="*/ 5689403 w 7228855"/>
                              <a:gd name="connsiteY393" fmla="*/ 1048570 h 2479529"/>
                              <a:gd name="connsiteX394" fmla="*/ 5674005 w 7228855"/>
                              <a:gd name="connsiteY394" fmla="*/ 1070425 h 2479529"/>
                              <a:gd name="connsiteX395" fmla="*/ 5681953 w 7228855"/>
                              <a:gd name="connsiteY395" fmla="*/ 1102215 h 2479529"/>
                              <a:gd name="connsiteX396" fmla="*/ 5699338 w 7228855"/>
                              <a:gd name="connsiteY396" fmla="*/ 1113639 h 2479529"/>
                              <a:gd name="connsiteX397" fmla="*/ 606692 w 7228855"/>
                              <a:gd name="connsiteY397" fmla="*/ 1138228 h 2479529"/>
                              <a:gd name="connsiteX398" fmla="*/ 614142 w 7228855"/>
                              <a:gd name="connsiteY398" fmla="*/ 1136241 h 2479529"/>
                              <a:gd name="connsiteX399" fmla="*/ 621096 w 7228855"/>
                              <a:gd name="connsiteY399" fmla="*/ 1127300 h 2479529"/>
                              <a:gd name="connsiteX400" fmla="*/ 623083 w 7228855"/>
                              <a:gd name="connsiteY400" fmla="*/ 1116869 h 2479529"/>
                              <a:gd name="connsiteX401" fmla="*/ 618612 w 7228855"/>
                              <a:gd name="connsiteY401" fmla="*/ 1100973 h 2479529"/>
                              <a:gd name="connsiteX402" fmla="*/ 606692 w 7228855"/>
                              <a:gd name="connsiteY402" fmla="*/ 1096007 h 2479529"/>
                              <a:gd name="connsiteX403" fmla="*/ 594770 w 7228855"/>
                              <a:gd name="connsiteY403" fmla="*/ 1100973 h 2479529"/>
                              <a:gd name="connsiteX404" fmla="*/ 590300 w 7228855"/>
                              <a:gd name="connsiteY404" fmla="*/ 1117365 h 2479529"/>
                              <a:gd name="connsiteX405" fmla="*/ 592287 w 7228855"/>
                              <a:gd name="connsiteY405" fmla="*/ 1127797 h 2479529"/>
                              <a:gd name="connsiteX406" fmla="*/ 597751 w 7228855"/>
                              <a:gd name="connsiteY406" fmla="*/ 1135247 h 2479529"/>
                              <a:gd name="connsiteX407" fmla="*/ 606692 w 7228855"/>
                              <a:gd name="connsiteY407" fmla="*/ 1138228 h 2479529"/>
                              <a:gd name="connsiteX408" fmla="*/ 5261234 w 7228855"/>
                              <a:gd name="connsiteY408" fmla="*/ 1144437 h 2479529"/>
                              <a:gd name="connsiteX409" fmla="*/ 5268684 w 7228855"/>
                              <a:gd name="connsiteY409" fmla="*/ 1142450 h 2479529"/>
                              <a:gd name="connsiteX410" fmla="*/ 5275638 w 7228855"/>
                              <a:gd name="connsiteY410" fmla="*/ 1133509 h 2479529"/>
                              <a:gd name="connsiteX411" fmla="*/ 5277625 w 7228855"/>
                              <a:gd name="connsiteY411" fmla="*/ 1123078 h 2479529"/>
                              <a:gd name="connsiteX412" fmla="*/ 5273154 w 7228855"/>
                              <a:gd name="connsiteY412" fmla="*/ 1107182 h 2479529"/>
                              <a:gd name="connsiteX413" fmla="*/ 5261234 w 7228855"/>
                              <a:gd name="connsiteY413" fmla="*/ 1102216 h 2479529"/>
                              <a:gd name="connsiteX414" fmla="*/ 5249312 w 7228855"/>
                              <a:gd name="connsiteY414" fmla="*/ 1107182 h 2479529"/>
                              <a:gd name="connsiteX415" fmla="*/ 5244842 w 7228855"/>
                              <a:gd name="connsiteY415" fmla="*/ 1123574 h 2479529"/>
                              <a:gd name="connsiteX416" fmla="*/ 5246829 w 7228855"/>
                              <a:gd name="connsiteY416" fmla="*/ 1134006 h 2479529"/>
                              <a:gd name="connsiteX417" fmla="*/ 5252293 w 7228855"/>
                              <a:gd name="connsiteY417" fmla="*/ 1141456 h 2479529"/>
                              <a:gd name="connsiteX418" fmla="*/ 5261234 w 7228855"/>
                              <a:gd name="connsiteY418" fmla="*/ 1144437 h 2479529"/>
                              <a:gd name="connsiteX419" fmla="*/ 1965365 w 7228855"/>
                              <a:gd name="connsiteY419" fmla="*/ 1245081 h 2479529"/>
                              <a:gd name="connsiteX420" fmla="*/ 1979957 w 7228855"/>
                              <a:gd name="connsiteY420" fmla="*/ 1228476 h 2479529"/>
                              <a:gd name="connsiteX421" fmla="*/ 1987504 w 7228855"/>
                              <a:gd name="connsiteY421" fmla="*/ 1204324 h 2479529"/>
                              <a:gd name="connsiteX422" fmla="*/ 1987504 w 7228855"/>
                              <a:gd name="connsiteY422" fmla="*/ 1176146 h 2479529"/>
                              <a:gd name="connsiteX423" fmla="*/ 1959830 w 7228855"/>
                              <a:gd name="connsiteY423" fmla="*/ 1176146 h 2479529"/>
                              <a:gd name="connsiteX424" fmla="*/ 1946747 w 7228855"/>
                              <a:gd name="connsiteY424" fmla="*/ 1233005 h 2479529"/>
                              <a:gd name="connsiteX425" fmla="*/ 1965365 w 7228855"/>
                              <a:gd name="connsiteY425" fmla="*/ 1245081 h 2479529"/>
                              <a:gd name="connsiteX426" fmla="*/ 6619900 w 7228855"/>
                              <a:gd name="connsiteY426" fmla="*/ 1251290 h 2479529"/>
                              <a:gd name="connsiteX427" fmla="*/ 6634492 w 7228855"/>
                              <a:gd name="connsiteY427" fmla="*/ 1234685 h 2479529"/>
                              <a:gd name="connsiteX428" fmla="*/ 6642039 w 7228855"/>
                              <a:gd name="connsiteY428" fmla="*/ 1210533 h 2479529"/>
                              <a:gd name="connsiteX429" fmla="*/ 6642039 w 7228855"/>
                              <a:gd name="connsiteY429" fmla="*/ 1182355 h 2479529"/>
                              <a:gd name="connsiteX430" fmla="*/ 6614365 w 7228855"/>
                              <a:gd name="connsiteY430" fmla="*/ 1182355 h 2479529"/>
                              <a:gd name="connsiteX431" fmla="*/ 6601282 w 7228855"/>
                              <a:gd name="connsiteY431" fmla="*/ 1239214 h 2479529"/>
                              <a:gd name="connsiteX432" fmla="*/ 6619900 w 7228855"/>
                              <a:gd name="connsiteY432" fmla="*/ 1251290 h 2479529"/>
                              <a:gd name="connsiteX433" fmla="*/ 1643145 w 7228855"/>
                              <a:gd name="connsiteY433" fmla="*/ 1256466 h 2479529"/>
                              <a:gd name="connsiteX434" fmla="*/ 1666983 w 7228855"/>
                              <a:gd name="connsiteY434" fmla="*/ 1234012 h 2479529"/>
                              <a:gd name="connsiteX435" fmla="*/ 1689123 w 7228855"/>
                              <a:gd name="connsiteY435" fmla="*/ 1173127 h 2479529"/>
                              <a:gd name="connsiteX436" fmla="*/ 1659436 w 7228855"/>
                              <a:gd name="connsiteY436" fmla="*/ 1143440 h 2479529"/>
                              <a:gd name="connsiteX437" fmla="*/ 1630251 w 7228855"/>
                              <a:gd name="connsiteY437" fmla="*/ 1183694 h 2479529"/>
                              <a:gd name="connsiteX438" fmla="*/ 1619685 w 7228855"/>
                              <a:gd name="connsiteY438" fmla="*/ 1234012 h 2479529"/>
                              <a:gd name="connsiteX439" fmla="*/ 1643145 w 7228855"/>
                              <a:gd name="connsiteY439" fmla="*/ 1256466 h 2479529"/>
                              <a:gd name="connsiteX440" fmla="*/ 432709 w 7228855"/>
                              <a:gd name="connsiteY440" fmla="*/ 1262522 h 2479529"/>
                              <a:gd name="connsiteX441" fmla="*/ 444265 w 7228855"/>
                              <a:gd name="connsiteY441" fmla="*/ 1259923 h 2479529"/>
                              <a:gd name="connsiteX442" fmla="*/ 493440 w 7228855"/>
                              <a:gd name="connsiteY442" fmla="*/ 1222668 h 2479529"/>
                              <a:gd name="connsiteX443" fmla="*/ 493440 w 7228855"/>
                              <a:gd name="connsiteY443" fmla="*/ 1194355 h 2479529"/>
                              <a:gd name="connsiteX444" fmla="*/ 465624 w 7228855"/>
                              <a:gd name="connsiteY444" fmla="*/ 1194355 h 2479529"/>
                              <a:gd name="connsiteX445" fmla="*/ 424397 w 7228855"/>
                              <a:gd name="connsiteY445" fmla="*/ 1234093 h 2479529"/>
                              <a:gd name="connsiteX446" fmla="*/ 432709 w 7228855"/>
                              <a:gd name="connsiteY446" fmla="*/ 1262522 h 2479529"/>
                              <a:gd name="connsiteX447" fmla="*/ 6297680 w 7228855"/>
                              <a:gd name="connsiteY447" fmla="*/ 1262675 h 2479529"/>
                              <a:gd name="connsiteX448" fmla="*/ 6321518 w 7228855"/>
                              <a:gd name="connsiteY448" fmla="*/ 1240221 h 2479529"/>
                              <a:gd name="connsiteX449" fmla="*/ 6343657 w 7228855"/>
                              <a:gd name="connsiteY449" fmla="*/ 1179336 h 2479529"/>
                              <a:gd name="connsiteX450" fmla="*/ 6313970 w 7228855"/>
                              <a:gd name="connsiteY450" fmla="*/ 1149649 h 2479529"/>
                              <a:gd name="connsiteX451" fmla="*/ 6284786 w 7228855"/>
                              <a:gd name="connsiteY451" fmla="*/ 1189903 h 2479529"/>
                              <a:gd name="connsiteX452" fmla="*/ 6274219 w 7228855"/>
                              <a:gd name="connsiteY452" fmla="*/ 1240221 h 2479529"/>
                              <a:gd name="connsiteX453" fmla="*/ 6297680 w 7228855"/>
                              <a:gd name="connsiteY453" fmla="*/ 1262675 h 2479529"/>
                              <a:gd name="connsiteX454" fmla="*/ 5087250 w 7228855"/>
                              <a:gd name="connsiteY454" fmla="*/ 1268732 h 2479529"/>
                              <a:gd name="connsiteX455" fmla="*/ 5098807 w 7228855"/>
                              <a:gd name="connsiteY455" fmla="*/ 1266132 h 2479529"/>
                              <a:gd name="connsiteX456" fmla="*/ 5147982 w 7228855"/>
                              <a:gd name="connsiteY456" fmla="*/ 1228877 h 2479529"/>
                              <a:gd name="connsiteX457" fmla="*/ 5147982 w 7228855"/>
                              <a:gd name="connsiteY457" fmla="*/ 1200564 h 2479529"/>
                              <a:gd name="connsiteX458" fmla="*/ 5120166 w 7228855"/>
                              <a:gd name="connsiteY458" fmla="*/ 1200564 h 2479529"/>
                              <a:gd name="connsiteX459" fmla="*/ 5078938 w 7228855"/>
                              <a:gd name="connsiteY459" fmla="*/ 1240302 h 2479529"/>
                              <a:gd name="connsiteX460" fmla="*/ 5087250 w 7228855"/>
                              <a:gd name="connsiteY460" fmla="*/ 1268732 h 2479529"/>
                              <a:gd name="connsiteX461" fmla="*/ 3848741 w 7228855"/>
                              <a:gd name="connsiteY461" fmla="*/ 1333677 h 2479529"/>
                              <a:gd name="connsiteX462" fmla="*/ 3868439 w 7228855"/>
                              <a:gd name="connsiteY462" fmla="*/ 1315306 h 2479529"/>
                              <a:gd name="connsiteX463" fmla="*/ 3854531 w 7228855"/>
                              <a:gd name="connsiteY463" fmla="*/ 1277059 h 2479529"/>
                              <a:gd name="connsiteX464" fmla="*/ 3831682 w 7228855"/>
                              <a:gd name="connsiteY464" fmla="*/ 1266131 h 2479529"/>
                              <a:gd name="connsiteX465" fmla="*/ 3823734 w 7228855"/>
                              <a:gd name="connsiteY465" fmla="*/ 1289477 h 2479529"/>
                              <a:gd name="connsiteX466" fmla="*/ 3840623 w 7228855"/>
                              <a:gd name="connsiteY466" fmla="*/ 1326731 h 2479529"/>
                              <a:gd name="connsiteX467" fmla="*/ 3848741 w 7228855"/>
                              <a:gd name="connsiteY467" fmla="*/ 1333677 h 2479529"/>
                              <a:gd name="connsiteX468" fmla="*/ 2096190 w 7228855"/>
                              <a:gd name="connsiteY468" fmla="*/ 1338168 h 2479529"/>
                              <a:gd name="connsiteX469" fmla="*/ 2102733 w 7228855"/>
                              <a:gd name="connsiteY469" fmla="*/ 1314016 h 2479529"/>
                              <a:gd name="connsiteX470" fmla="*/ 2059459 w 7228855"/>
                              <a:gd name="connsiteY470" fmla="*/ 1300933 h 2479529"/>
                              <a:gd name="connsiteX471" fmla="*/ 2051911 w 7228855"/>
                              <a:gd name="connsiteY471" fmla="*/ 1329614 h 2479529"/>
                              <a:gd name="connsiteX472" fmla="*/ 2096190 w 7228855"/>
                              <a:gd name="connsiteY472" fmla="*/ 1338168 h 2479529"/>
                              <a:gd name="connsiteX473" fmla="*/ 6750725 w 7228855"/>
                              <a:gd name="connsiteY473" fmla="*/ 1344377 h 2479529"/>
                              <a:gd name="connsiteX474" fmla="*/ 6757266 w 7228855"/>
                              <a:gd name="connsiteY474" fmla="*/ 1320225 h 2479529"/>
                              <a:gd name="connsiteX475" fmla="*/ 6713993 w 7228855"/>
                              <a:gd name="connsiteY475" fmla="*/ 1307142 h 2479529"/>
                              <a:gd name="connsiteX476" fmla="*/ 6706446 w 7228855"/>
                              <a:gd name="connsiteY476" fmla="*/ 1335823 h 2479529"/>
                              <a:gd name="connsiteX477" fmla="*/ 6750725 w 7228855"/>
                              <a:gd name="connsiteY477" fmla="*/ 1344377 h 2479529"/>
                              <a:gd name="connsiteX478" fmla="*/ 2709624 w 7228855"/>
                              <a:gd name="connsiteY478" fmla="*/ 1369449 h 2479529"/>
                              <a:gd name="connsiteX479" fmla="*/ 2727011 w 7228855"/>
                              <a:gd name="connsiteY479" fmla="*/ 1368456 h 2479529"/>
                              <a:gd name="connsiteX480" fmla="*/ 2736946 w 7228855"/>
                              <a:gd name="connsiteY480" fmla="*/ 1351070 h 2479529"/>
                              <a:gd name="connsiteX481" fmla="*/ 2737442 w 7228855"/>
                              <a:gd name="connsiteY481" fmla="*/ 1346600 h 2479529"/>
                              <a:gd name="connsiteX482" fmla="*/ 2737939 w 7228855"/>
                              <a:gd name="connsiteY482" fmla="*/ 1346600 h 2479529"/>
                              <a:gd name="connsiteX483" fmla="*/ 2738933 w 7228855"/>
                              <a:gd name="connsiteY483" fmla="*/ 1344116 h 2479529"/>
                              <a:gd name="connsiteX484" fmla="*/ 2742907 w 7228855"/>
                              <a:gd name="connsiteY484" fmla="*/ 1333685 h 2479529"/>
                              <a:gd name="connsiteX485" fmla="*/ 2733966 w 7228855"/>
                              <a:gd name="connsiteY485" fmla="*/ 1315803 h 2479529"/>
                              <a:gd name="connsiteX486" fmla="*/ 2714592 w 7228855"/>
                              <a:gd name="connsiteY486" fmla="*/ 1322260 h 2479529"/>
                              <a:gd name="connsiteX487" fmla="*/ 2708631 w 7228855"/>
                              <a:gd name="connsiteY487" fmla="*/ 1331698 h 2479529"/>
                              <a:gd name="connsiteX488" fmla="*/ 2707141 w 7228855"/>
                              <a:gd name="connsiteY488" fmla="*/ 1333685 h 2479529"/>
                              <a:gd name="connsiteX489" fmla="*/ 2706644 w 7228855"/>
                              <a:gd name="connsiteY489" fmla="*/ 1334679 h 2479529"/>
                              <a:gd name="connsiteX490" fmla="*/ 2705649 w 7228855"/>
                              <a:gd name="connsiteY490" fmla="*/ 1335175 h 2479529"/>
                              <a:gd name="connsiteX491" fmla="*/ 2703168 w 7228855"/>
                              <a:gd name="connsiteY491" fmla="*/ 1337659 h 2479529"/>
                              <a:gd name="connsiteX492" fmla="*/ 2709624 w 7228855"/>
                              <a:gd name="connsiteY492" fmla="*/ 1369449 h 2479529"/>
                              <a:gd name="connsiteX493" fmla="*/ 2525015 w 7228855"/>
                              <a:gd name="connsiteY493" fmla="*/ 1379632 h 2479529"/>
                              <a:gd name="connsiteX494" fmla="*/ 2548362 w 7228855"/>
                              <a:gd name="connsiteY494" fmla="*/ 1366220 h 2479529"/>
                              <a:gd name="connsiteX495" fmla="*/ 2557302 w 7228855"/>
                              <a:gd name="connsiteY495" fmla="*/ 1333436 h 2479529"/>
                              <a:gd name="connsiteX496" fmla="*/ 2545381 w 7228855"/>
                              <a:gd name="connsiteY496" fmla="*/ 1312574 h 2479529"/>
                              <a:gd name="connsiteX497" fmla="*/ 2524519 w 7228855"/>
                              <a:gd name="connsiteY497" fmla="*/ 1324495 h 2479529"/>
                              <a:gd name="connsiteX498" fmla="*/ 2511604 w 7228855"/>
                              <a:gd name="connsiteY498" fmla="*/ 1356286 h 2479529"/>
                              <a:gd name="connsiteX499" fmla="*/ 2525015 w 7228855"/>
                              <a:gd name="connsiteY499" fmla="*/ 1379632 h 2479529"/>
                              <a:gd name="connsiteX500" fmla="*/ 1466820 w 7228855"/>
                              <a:gd name="connsiteY500" fmla="*/ 1383232 h 2479529"/>
                              <a:gd name="connsiteX501" fmla="*/ 1480418 w 7228855"/>
                              <a:gd name="connsiteY501" fmla="*/ 1361749 h 2479529"/>
                              <a:gd name="connsiteX502" fmla="*/ 1489359 w 7228855"/>
                              <a:gd name="connsiteY502" fmla="*/ 1326979 h 2479529"/>
                              <a:gd name="connsiteX503" fmla="*/ 1482405 w 7228855"/>
                              <a:gd name="connsiteY503" fmla="*/ 1301150 h 2479529"/>
                              <a:gd name="connsiteX504" fmla="*/ 1457071 w 7228855"/>
                              <a:gd name="connsiteY504" fmla="*/ 1308104 h 2479529"/>
                              <a:gd name="connsiteX505" fmla="*/ 1446143 w 7228855"/>
                              <a:gd name="connsiteY505" fmla="*/ 1371186 h 2479529"/>
                              <a:gd name="connsiteX506" fmla="*/ 1466820 w 7228855"/>
                              <a:gd name="connsiteY506" fmla="*/ 1383232 h 2479529"/>
                              <a:gd name="connsiteX507" fmla="*/ 7179555 w 7228855"/>
                              <a:gd name="connsiteY507" fmla="*/ 1385841 h 2479529"/>
                              <a:gd name="connsiteX508" fmla="*/ 7202901 w 7228855"/>
                              <a:gd name="connsiteY508" fmla="*/ 1372429 h 2479529"/>
                              <a:gd name="connsiteX509" fmla="*/ 7211841 w 7228855"/>
                              <a:gd name="connsiteY509" fmla="*/ 1339645 h 2479529"/>
                              <a:gd name="connsiteX510" fmla="*/ 7199921 w 7228855"/>
                              <a:gd name="connsiteY510" fmla="*/ 1318783 h 2479529"/>
                              <a:gd name="connsiteX511" fmla="*/ 7179059 w 7228855"/>
                              <a:gd name="connsiteY511" fmla="*/ 1330704 h 2479529"/>
                              <a:gd name="connsiteX512" fmla="*/ 7166143 w 7228855"/>
                              <a:gd name="connsiteY512" fmla="*/ 1362495 h 2479529"/>
                              <a:gd name="connsiteX513" fmla="*/ 7179555 w 7228855"/>
                              <a:gd name="connsiteY513" fmla="*/ 1385841 h 2479529"/>
                              <a:gd name="connsiteX514" fmla="*/ 1135630 w 7228855"/>
                              <a:gd name="connsiteY514" fmla="*/ 1386976 h 2479529"/>
                              <a:gd name="connsiteX515" fmla="*/ 1146197 w 7228855"/>
                              <a:gd name="connsiteY515" fmla="*/ 1347728 h 2479529"/>
                              <a:gd name="connsiteX516" fmla="*/ 1066193 w 7228855"/>
                              <a:gd name="connsiteY516" fmla="*/ 1303952 h 2479529"/>
                              <a:gd name="connsiteX517" fmla="*/ 1044053 w 7228855"/>
                              <a:gd name="connsiteY517" fmla="*/ 1326092 h 2479529"/>
                              <a:gd name="connsiteX518" fmla="*/ 1135630 w 7228855"/>
                              <a:gd name="connsiteY518" fmla="*/ 1386976 h 2479529"/>
                              <a:gd name="connsiteX519" fmla="*/ 6121360 w 7228855"/>
                              <a:gd name="connsiteY519" fmla="*/ 1389441 h 2479529"/>
                              <a:gd name="connsiteX520" fmla="*/ 6134958 w 7228855"/>
                              <a:gd name="connsiteY520" fmla="*/ 1367958 h 2479529"/>
                              <a:gd name="connsiteX521" fmla="*/ 6143899 w 7228855"/>
                              <a:gd name="connsiteY521" fmla="*/ 1333188 h 2479529"/>
                              <a:gd name="connsiteX522" fmla="*/ 6136945 w 7228855"/>
                              <a:gd name="connsiteY522" fmla="*/ 1307359 h 2479529"/>
                              <a:gd name="connsiteX523" fmla="*/ 6111612 w 7228855"/>
                              <a:gd name="connsiteY523" fmla="*/ 1314313 h 2479529"/>
                              <a:gd name="connsiteX524" fmla="*/ 6100685 w 7228855"/>
                              <a:gd name="connsiteY524" fmla="*/ 1377395 h 2479529"/>
                              <a:gd name="connsiteX525" fmla="*/ 6121360 w 7228855"/>
                              <a:gd name="connsiteY525" fmla="*/ 1389441 h 2479529"/>
                              <a:gd name="connsiteX526" fmla="*/ 5790165 w 7228855"/>
                              <a:gd name="connsiteY526" fmla="*/ 1393185 h 2479529"/>
                              <a:gd name="connsiteX527" fmla="*/ 5800732 w 7228855"/>
                              <a:gd name="connsiteY527" fmla="*/ 1353937 h 2479529"/>
                              <a:gd name="connsiteX528" fmla="*/ 5720727 w 7228855"/>
                              <a:gd name="connsiteY528" fmla="*/ 1310161 h 2479529"/>
                              <a:gd name="connsiteX529" fmla="*/ 5698587 w 7228855"/>
                              <a:gd name="connsiteY529" fmla="*/ 1332301 h 2479529"/>
                              <a:gd name="connsiteX530" fmla="*/ 5790165 w 7228855"/>
                              <a:gd name="connsiteY530" fmla="*/ 1393185 h 2479529"/>
                              <a:gd name="connsiteX531" fmla="*/ 1553706 w 7228855"/>
                              <a:gd name="connsiteY531" fmla="*/ 1435785 h 2479529"/>
                              <a:gd name="connsiteX532" fmla="*/ 1567354 w 7228855"/>
                              <a:gd name="connsiteY532" fmla="*/ 1427734 h 2479529"/>
                              <a:gd name="connsiteX533" fmla="*/ 1600564 w 7228855"/>
                              <a:gd name="connsiteY533" fmla="*/ 1395531 h 2479529"/>
                              <a:gd name="connsiteX534" fmla="*/ 1594022 w 7228855"/>
                              <a:gd name="connsiteY534" fmla="*/ 1371379 h 2479529"/>
                              <a:gd name="connsiteX535" fmla="*/ 1544208 w 7228855"/>
                              <a:gd name="connsiteY535" fmla="*/ 1421193 h 2479529"/>
                              <a:gd name="connsiteX536" fmla="*/ 1553706 w 7228855"/>
                              <a:gd name="connsiteY536" fmla="*/ 1435785 h 2479529"/>
                              <a:gd name="connsiteX537" fmla="*/ 6208240 w 7228855"/>
                              <a:gd name="connsiteY537" fmla="*/ 1441994 h 2479529"/>
                              <a:gd name="connsiteX538" fmla="*/ 6221889 w 7228855"/>
                              <a:gd name="connsiteY538" fmla="*/ 1433943 h 2479529"/>
                              <a:gd name="connsiteX539" fmla="*/ 6255098 w 7228855"/>
                              <a:gd name="connsiteY539" fmla="*/ 1401740 h 2479529"/>
                              <a:gd name="connsiteX540" fmla="*/ 6248557 w 7228855"/>
                              <a:gd name="connsiteY540" fmla="*/ 1377588 h 2479529"/>
                              <a:gd name="connsiteX541" fmla="*/ 6198742 w 7228855"/>
                              <a:gd name="connsiteY541" fmla="*/ 1427402 h 2479529"/>
                              <a:gd name="connsiteX542" fmla="*/ 6208240 w 7228855"/>
                              <a:gd name="connsiteY542" fmla="*/ 1441994 h 2479529"/>
                              <a:gd name="connsiteX543" fmla="*/ 406532 w 7228855"/>
                              <a:gd name="connsiteY543" fmla="*/ 1462593 h 2479529"/>
                              <a:gd name="connsiteX544" fmla="*/ 421434 w 7228855"/>
                              <a:gd name="connsiteY544" fmla="*/ 1443221 h 2479529"/>
                              <a:gd name="connsiteX545" fmla="*/ 419943 w 7228855"/>
                              <a:gd name="connsiteY545" fmla="*/ 1438254 h 2479529"/>
                              <a:gd name="connsiteX546" fmla="*/ 406532 w 7228855"/>
                              <a:gd name="connsiteY546" fmla="*/ 1428320 h 2479529"/>
                              <a:gd name="connsiteX547" fmla="*/ 393121 w 7228855"/>
                              <a:gd name="connsiteY547" fmla="*/ 1438254 h 2479529"/>
                              <a:gd name="connsiteX548" fmla="*/ 391630 w 7228855"/>
                              <a:gd name="connsiteY548" fmla="*/ 1443221 h 2479529"/>
                              <a:gd name="connsiteX549" fmla="*/ 406532 w 7228855"/>
                              <a:gd name="connsiteY549" fmla="*/ 1462593 h 2479529"/>
                              <a:gd name="connsiteX550" fmla="*/ 718911 w 7228855"/>
                              <a:gd name="connsiteY550" fmla="*/ 1462769 h 2479529"/>
                              <a:gd name="connsiteX551" fmla="*/ 727395 w 7228855"/>
                              <a:gd name="connsiteY551" fmla="*/ 1455629 h 2479529"/>
                              <a:gd name="connsiteX552" fmla="*/ 749249 w 7228855"/>
                              <a:gd name="connsiteY552" fmla="*/ 1430296 h 2479529"/>
                              <a:gd name="connsiteX553" fmla="*/ 755707 w 7228855"/>
                              <a:gd name="connsiteY553" fmla="*/ 1405957 h 2479529"/>
                              <a:gd name="connsiteX554" fmla="*/ 731865 w 7228855"/>
                              <a:gd name="connsiteY554" fmla="*/ 1399500 h 2479529"/>
                              <a:gd name="connsiteX555" fmla="*/ 698584 w 7228855"/>
                              <a:gd name="connsiteY555" fmla="*/ 1443211 h 2479529"/>
                              <a:gd name="connsiteX556" fmla="*/ 718911 w 7228855"/>
                              <a:gd name="connsiteY556" fmla="*/ 1462769 h 2479529"/>
                              <a:gd name="connsiteX557" fmla="*/ 982213 w 7228855"/>
                              <a:gd name="connsiteY557" fmla="*/ 1467675 h 2479529"/>
                              <a:gd name="connsiteX558" fmla="*/ 997114 w 7228855"/>
                              <a:gd name="connsiteY558" fmla="*/ 1453145 h 2479529"/>
                              <a:gd name="connsiteX559" fmla="*/ 1000095 w 7228855"/>
                              <a:gd name="connsiteY559" fmla="*/ 1388572 h 2479529"/>
                              <a:gd name="connsiteX560" fmla="*/ 964330 w 7228855"/>
                              <a:gd name="connsiteY560" fmla="*/ 1388572 h 2479529"/>
                              <a:gd name="connsiteX561" fmla="*/ 967311 w 7228855"/>
                              <a:gd name="connsiteY561" fmla="*/ 1453145 h 2479529"/>
                              <a:gd name="connsiteX562" fmla="*/ 982213 w 7228855"/>
                              <a:gd name="connsiteY562" fmla="*/ 1467675 h 2479529"/>
                              <a:gd name="connsiteX563" fmla="*/ 5061046 w 7228855"/>
                              <a:gd name="connsiteY563" fmla="*/ 1468802 h 2479529"/>
                              <a:gd name="connsiteX564" fmla="*/ 5075948 w 7228855"/>
                              <a:gd name="connsiteY564" fmla="*/ 1449430 h 2479529"/>
                              <a:gd name="connsiteX565" fmla="*/ 5074458 w 7228855"/>
                              <a:gd name="connsiteY565" fmla="*/ 1444463 h 2479529"/>
                              <a:gd name="connsiteX566" fmla="*/ 5061046 w 7228855"/>
                              <a:gd name="connsiteY566" fmla="*/ 1434529 h 2479529"/>
                              <a:gd name="connsiteX567" fmla="*/ 5047635 w 7228855"/>
                              <a:gd name="connsiteY567" fmla="*/ 1444463 h 2479529"/>
                              <a:gd name="connsiteX568" fmla="*/ 5046145 w 7228855"/>
                              <a:gd name="connsiteY568" fmla="*/ 1449430 h 2479529"/>
                              <a:gd name="connsiteX569" fmla="*/ 5061046 w 7228855"/>
                              <a:gd name="connsiteY569" fmla="*/ 1468802 h 2479529"/>
                              <a:gd name="connsiteX570" fmla="*/ 5373453 w 7228855"/>
                              <a:gd name="connsiteY570" fmla="*/ 1468978 h 2479529"/>
                              <a:gd name="connsiteX571" fmla="*/ 5381936 w 7228855"/>
                              <a:gd name="connsiteY571" fmla="*/ 1461838 h 2479529"/>
                              <a:gd name="connsiteX572" fmla="*/ 5403791 w 7228855"/>
                              <a:gd name="connsiteY572" fmla="*/ 1436505 h 2479529"/>
                              <a:gd name="connsiteX573" fmla="*/ 5410249 w 7228855"/>
                              <a:gd name="connsiteY573" fmla="*/ 1412166 h 2479529"/>
                              <a:gd name="connsiteX574" fmla="*/ 5386407 w 7228855"/>
                              <a:gd name="connsiteY574" fmla="*/ 1405709 h 2479529"/>
                              <a:gd name="connsiteX575" fmla="*/ 5353126 w 7228855"/>
                              <a:gd name="connsiteY575" fmla="*/ 1449420 h 2479529"/>
                              <a:gd name="connsiteX576" fmla="*/ 5373453 w 7228855"/>
                              <a:gd name="connsiteY576" fmla="*/ 1468978 h 2479529"/>
                              <a:gd name="connsiteX577" fmla="*/ 5636752 w 7228855"/>
                              <a:gd name="connsiteY577" fmla="*/ 1473884 h 2479529"/>
                              <a:gd name="connsiteX578" fmla="*/ 5651653 w 7228855"/>
                              <a:gd name="connsiteY578" fmla="*/ 1459354 h 2479529"/>
                              <a:gd name="connsiteX579" fmla="*/ 5654634 w 7228855"/>
                              <a:gd name="connsiteY579" fmla="*/ 1394781 h 2479529"/>
                              <a:gd name="connsiteX580" fmla="*/ 5618870 w 7228855"/>
                              <a:gd name="connsiteY580" fmla="*/ 1394781 h 2479529"/>
                              <a:gd name="connsiteX581" fmla="*/ 5621850 w 7228855"/>
                              <a:gd name="connsiteY581" fmla="*/ 1459354 h 2479529"/>
                              <a:gd name="connsiteX582" fmla="*/ 5636752 w 7228855"/>
                              <a:gd name="connsiteY582" fmla="*/ 1473884 h 2479529"/>
                              <a:gd name="connsiteX583" fmla="*/ 4229428 w 7228855"/>
                              <a:gd name="connsiteY583" fmla="*/ 1490773 h 2479529"/>
                              <a:gd name="connsiteX584" fmla="*/ 4242467 w 7228855"/>
                              <a:gd name="connsiteY584" fmla="*/ 1489158 h 2479529"/>
                              <a:gd name="connsiteX585" fmla="*/ 4248924 w 7228855"/>
                              <a:gd name="connsiteY585" fmla="*/ 1465315 h 2479529"/>
                              <a:gd name="connsiteX586" fmla="*/ 4238990 w 7228855"/>
                              <a:gd name="connsiteY586" fmla="*/ 1449917 h 2479529"/>
                              <a:gd name="connsiteX587" fmla="*/ 4234519 w 7228855"/>
                              <a:gd name="connsiteY587" fmla="*/ 1442963 h 2479529"/>
                              <a:gd name="connsiteX588" fmla="*/ 4230049 w 7228855"/>
                              <a:gd name="connsiteY588" fmla="*/ 1437002 h 2479529"/>
                              <a:gd name="connsiteX589" fmla="*/ 4203226 w 7228855"/>
                              <a:gd name="connsiteY589" fmla="*/ 1426075 h 2479529"/>
                              <a:gd name="connsiteX590" fmla="*/ 4198755 w 7228855"/>
                              <a:gd name="connsiteY590" fmla="*/ 1454884 h 2479529"/>
                              <a:gd name="connsiteX591" fmla="*/ 4208194 w 7228855"/>
                              <a:gd name="connsiteY591" fmla="*/ 1467799 h 2479529"/>
                              <a:gd name="connsiteX592" fmla="*/ 4218624 w 7228855"/>
                              <a:gd name="connsiteY592" fmla="*/ 1482701 h 2479529"/>
                              <a:gd name="connsiteX593" fmla="*/ 4229428 w 7228855"/>
                              <a:gd name="connsiteY593" fmla="*/ 1490773 h 2479529"/>
                              <a:gd name="connsiteX594" fmla="*/ 2889931 w 7228855"/>
                              <a:gd name="connsiteY594" fmla="*/ 1533365 h 2479529"/>
                              <a:gd name="connsiteX595" fmla="*/ 2901360 w 7228855"/>
                              <a:gd name="connsiteY595" fmla="*/ 1528895 h 2479529"/>
                              <a:gd name="connsiteX596" fmla="*/ 2901360 w 7228855"/>
                              <a:gd name="connsiteY596" fmla="*/ 1506045 h 2479529"/>
                              <a:gd name="connsiteX597" fmla="*/ 2880001 w 7228855"/>
                              <a:gd name="connsiteY597" fmla="*/ 1489653 h 2479529"/>
                              <a:gd name="connsiteX598" fmla="*/ 2857152 w 7228855"/>
                              <a:gd name="connsiteY598" fmla="*/ 1489653 h 2479529"/>
                              <a:gd name="connsiteX599" fmla="*/ 2857152 w 7228855"/>
                              <a:gd name="connsiteY599" fmla="*/ 1512503 h 2479529"/>
                              <a:gd name="connsiteX600" fmla="*/ 2878507 w 7228855"/>
                              <a:gd name="connsiteY600" fmla="*/ 1528895 h 2479529"/>
                              <a:gd name="connsiteX601" fmla="*/ 2889931 w 7228855"/>
                              <a:gd name="connsiteY601" fmla="*/ 1533365 h 2479529"/>
                              <a:gd name="connsiteX602" fmla="*/ 680547 w 7228855"/>
                              <a:gd name="connsiteY602" fmla="*/ 1536244 h 2479529"/>
                              <a:gd name="connsiteX603" fmla="*/ 693120 w 7228855"/>
                              <a:gd name="connsiteY603" fmla="*/ 1505300 h 2479529"/>
                              <a:gd name="connsiteX604" fmla="*/ 649905 w 7228855"/>
                              <a:gd name="connsiteY604" fmla="*/ 1457119 h 2479529"/>
                              <a:gd name="connsiteX605" fmla="*/ 624573 w 7228855"/>
                              <a:gd name="connsiteY605" fmla="*/ 1482451 h 2479529"/>
                              <a:gd name="connsiteX606" fmla="*/ 667787 w 7228855"/>
                              <a:gd name="connsiteY606" fmla="*/ 1530632 h 2479529"/>
                              <a:gd name="connsiteX607" fmla="*/ 680547 w 7228855"/>
                              <a:gd name="connsiteY607" fmla="*/ 1536244 h 2479529"/>
                              <a:gd name="connsiteX608" fmla="*/ 1665345 w 7228855"/>
                              <a:gd name="connsiteY608" fmla="*/ 1538014 h 2479529"/>
                              <a:gd name="connsiteX609" fmla="*/ 1682086 w 7228855"/>
                              <a:gd name="connsiteY609" fmla="*/ 1533116 h 2479529"/>
                              <a:gd name="connsiteX610" fmla="*/ 1688544 w 7228855"/>
                              <a:gd name="connsiteY610" fmla="*/ 1507784 h 2479529"/>
                              <a:gd name="connsiteX611" fmla="*/ 1663708 w 7228855"/>
                              <a:gd name="connsiteY611" fmla="*/ 1500829 h 2479529"/>
                              <a:gd name="connsiteX612" fmla="*/ 1661721 w 7228855"/>
                              <a:gd name="connsiteY612" fmla="*/ 1502320 h 2479529"/>
                              <a:gd name="connsiteX613" fmla="*/ 1660231 w 7228855"/>
                              <a:gd name="connsiteY613" fmla="*/ 1502816 h 2479529"/>
                              <a:gd name="connsiteX614" fmla="*/ 1659734 w 7228855"/>
                              <a:gd name="connsiteY614" fmla="*/ 1502816 h 2479529"/>
                              <a:gd name="connsiteX615" fmla="*/ 1659237 w 7228855"/>
                              <a:gd name="connsiteY615" fmla="*/ 1502816 h 2479529"/>
                              <a:gd name="connsiteX616" fmla="*/ 1657747 w 7228855"/>
                              <a:gd name="connsiteY616" fmla="*/ 1502320 h 2479529"/>
                              <a:gd name="connsiteX617" fmla="*/ 1655760 w 7228855"/>
                              <a:gd name="connsiteY617" fmla="*/ 1500829 h 2479529"/>
                              <a:gd name="connsiteX618" fmla="*/ 1655760 w 7228855"/>
                              <a:gd name="connsiteY618" fmla="*/ 1500332 h 2479529"/>
                              <a:gd name="connsiteX619" fmla="*/ 1656257 w 7228855"/>
                              <a:gd name="connsiteY619" fmla="*/ 1500829 h 2479529"/>
                              <a:gd name="connsiteX620" fmla="*/ 1655263 w 7228855"/>
                              <a:gd name="connsiteY620" fmla="*/ 1498843 h 2479529"/>
                              <a:gd name="connsiteX621" fmla="*/ 1625461 w 7228855"/>
                              <a:gd name="connsiteY621" fmla="*/ 1511261 h 2479529"/>
                              <a:gd name="connsiteX622" fmla="*/ 1665345 w 7228855"/>
                              <a:gd name="connsiteY622" fmla="*/ 1538014 h 2479529"/>
                              <a:gd name="connsiteX623" fmla="*/ 5335089 w 7228855"/>
                              <a:gd name="connsiteY623" fmla="*/ 1542453 h 2479529"/>
                              <a:gd name="connsiteX624" fmla="*/ 5347663 w 7228855"/>
                              <a:gd name="connsiteY624" fmla="*/ 1511509 h 2479529"/>
                              <a:gd name="connsiteX625" fmla="*/ 5304448 w 7228855"/>
                              <a:gd name="connsiteY625" fmla="*/ 1463328 h 2479529"/>
                              <a:gd name="connsiteX626" fmla="*/ 5279116 w 7228855"/>
                              <a:gd name="connsiteY626" fmla="*/ 1488660 h 2479529"/>
                              <a:gd name="connsiteX627" fmla="*/ 5322330 w 7228855"/>
                              <a:gd name="connsiteY627" fmla="*/ 1536841 h 2479529"/>
                              <a:gd name="connsiteX628" fmla="*/ 5335089 w 7228855"/>
                              <a:gd name="connsiteY628" fmla="*/ 1542453 h 2479529"/>
                              <a:gd name="connsiteX629" fmla="*/ 6319884 w 7228855"/>
                              <a:gd name="connsiteY629" fmla="*/ 1544223 h 2479529"/>
                              <a:gd name="connsiteX630" fmla="*/ 6336625 w 7228855"/>
                              <a:gd name="connsiteY630" fmla="*/ 1539325 h 2479529"/>
                              <a:gd name="connsiteX631" fmla="*/ 6343083 w 7228855"/>
                              <a:gd name="connsiteY631" fmla="*/ 1513993 h 2479529"/>
                              <a:gd name="connsiteX632" fmla="*/ 6318247 w 7228855"/>
                              <a:gd name="connsiteY632" fmla="*/ 1507038 h 2479529"/>
                              <a:gd name="connsiteX633" fmla="*/ 6316260 w 7228855"/>
                              <a:gd name="connsiteY633" fmla="*/ 1508529 h 2479529"/>
                              <a:gd name="connsiteX634" fmla="*/ 6314770 w 7228855"/>
                              <a:gd name="connsiteY634" fmla="*/ 1509025 h 2479529"/>
                              <a:gd name="connsiteX635" fmla="*/ 6314273 w 7228855"/>
                              <a:gd name="connsiteY635" fmla="*/ 1509025 h 2479529"/>
                              <a:gd name="connsiteX636" fmla="*/ 6313777 w 7228855"/>
                              <a:gd name="connsiteY636" fmla="*/ 1509025 h 2479529"/>
                              <a:gd name="connsiteX637" fmla="*/ 6312287 w 7228855"/>
                              <a:gd name="connsiteY637" fmla="*/ 1508529 h 2479529"/>
                              <a:gd name="connsiteX638" fmla="*/ 6310300 w 7228855"/>
                              <a:gd name="connsiteY638" fmla="*/ 1507038 h 2479529"/>
                              <a:gd name="connsiteX639" fmla="*/ 6310300 w 7228855"/>
                              <a:gd name="connsiteY639" fmla="*/ 1506541 h 2479529"/>
                              <a:gd name="connsiteX640" fmla="*/ 6310796 w 7228855"/>
                              <a:gd name="connsiteY640" fmla="*/ 1507038 h 2479529"/>
                              <a:gd name="connsiteX641" fmla="*/ 6309803 w 7228855"/>
                              <a:gd name="connsiteY641" fmla="*/ 1505052 h 2479529"/>
                              <a:gd name="connsiteX642" fmla="*/ 6280000 w 7228855"/>
                              <a:gd name="connsiteY642" fmla="*/ 1517470 h 2479529"/>
                              <a:gd name="connsiteX643" fmla="*/ 6319884 w 7228855"/>
                              <a:gd name="connsiteY643" fmla="*/ 1544223 h 2479529"/>
                              <a:gd name="connsiteX644" fmla="*/ 1436207 w 7228855"/>
                              <a:gd name="connsiteY644" fmla="*/ 1549011 h 2479529"/>
                              <a:gd name="connsiteX645" fmla="*/ 1436207 w 7228855"/>
                              <a:gd name="connsiteY645" fmla="*/ 1515732 h 2479529"/>
                              <a:gd name="connsiteX646" fmla="*/ 1321467 w 7228855"/>
                              <a:gd name="connsiteY646" fmla="*/ 1491392 h 2479529"/>
                              <a:gd name="connsiteX647" fmla="*/ 1312029 w 7228855"/>
                              <a:gd name="connsiteY647" fmla="*/ 1526162 h 2479529"/>
                              <a:gd name="connsiteX648" fmla="*/ 1436207 w 7228855"/>
                              <a:gd name="connsiteY648" fmla="*/ 1549011 h 2479529"/>
                              <a:gd name="connsiteX649" fmla="*/ 6090750 w 7228855"/>
                              <a:gd name="connsiteY649" fmla="*/ 1555220 h 2479529"/>
                              <a:gd name="connsiteX650" fmla="*/ 6090750 w 7228855"/>
                              <a:gd name="connsiteY650" fmla="*/ 1521941 h 2479529"/>
                              <a:gd name="connsiteX651" fmla="*/ 5976009 w 7228855"/>
                              <a:gd name="connsiteY651" fmla="*/ 1497601 h 2479529"/>
                              <a:gd name="connsiteX652" fmla="*/ 5966571 w 7228855"/>
                              <a:gd name="connsiteY652" fmla="*/ 1532371 h 2479529"/>
                              <a:gd name="connsiteX653" fmla="*/ 6090750 w 7228855"/>
                              <a:gd name="connsiteY653" fmla="*/ 1555220 h 2479529"/>
                              <a:gd name="connsiteX654" fmla="*/ 4010500 w 7228855"/>
                              <a:gd name="connsiteY654" fmla="*/ 1571612 h 2479529"/>
                              <a:gd name="connsiteX655" fmla="*/ 4010500 w 7228855"/>
                              <a:gd name="connsiteY655" fmla="*/ 1539822 h 2479529"/>
                              <a:gd name="connsiteX656" fmla="*/ 3961325 w 7228855"/>
                              <a:gd name="connsiteY656" fmla="*/ 1518463 h 2479529"/>
                              <a:gd name="connsiteX657" fmla="*/ 3937979 w 7228855"/>
                              <a:gd name="connsiteY657" fmla="*/ 1541809 h 2479529"/>
                              <a:gd name="connsiteX658" fmla="*/ 4010500 w 7228855"/>
                              <a:gd name="connsiteY658" fmla="*/ 1571612 h 2479529"/>
                              <a:gd name="connsiteX659" fmla="*/ 3524448 w 7228855"/>
                              <a:gd name="connsiteY659" fmla="*/ 1574808 h 2479529"/>
                              <a:gd name="connsiteX660" fmla="*/ 3533946 w 7228855"/>
                              <a:gd name="connsiteY660" fmla="*/ 1568793 h 2479529"/>
                              <a:gd name="connsiteX661" fmla="*/ 3568167 w 7228855"/>
                              <a:gd name="connsiteY661" fmla="*/ 1520489 h 2479529"/>
                              <a:gd name="connsiteX662" fmla="*/ 3541497 w 7228855"/>
                              <a:gd name="connsiteY662" fmla="*/ 1504890 h 2479529"/>
                              <a:gd name="connsiteX663" fmla="*/ 3510293 w 7228855"/>
                              <a:gd name="connsiteY663" fmla="*/ 1555208 h 2479529"/>
                              <a:gd name="connsiteX664" fmla="*/ 3524448 w 7228855"/>
                              <a:gd name="connsiteY664" fmla="*/ 1574808 h 2479529"/>
                              <a:gd name="connsiteX665" fmla="*/ 847229 w 7228855"/>
                              <a:gd name="connsiteY665" fmla="*/ 1576083 h 2479529"/>
                              <a:gd name="connsiteX666" fmla="*/ 863000 w 7228855"/>
                              <a:gd name="connsiteY666" fmla="*/ 1550006 h 2479529"/>
                              <a:gd name="connsiteX667" fmla="*/ 866477 w 7228855"/>
                              <a:gd name="connsiteY667" fmla="*/ 1495863 h 2479529"/>
                              <a:gd name="connsiteX668" fmla="*/ 831706 w 7228855"/>
                              <a:gd name="connsiteY668" fmla="*/ 1475498 h 2479529"/>
                              <a:gd name="connsiteX669" fmla="*/ 817301 w 7228855"/>
                              <a:gd name="connsiteY669" fmla="*/ 1517222 h 2479529"/>
                              <a:gd name="connsiteX670" fmla="*/ 820282 w 7228855"/>
                              <a:gd name="connsiteY670" fmla="*/ 1561927 h 2479529"/>
                              <a:gd name="connsiteX671" fmla="*/ 847229 w 7228855"/>
                              <a:gd name="connsiteY671" fmla="*/ 1576083 h 2479529"/>
                              <a:gd name="connsiteX672" fmla="*/ 1128587 w 7228855"/>
                              <a:gd name="connsiteY672" fmla="*/ 1581705 h 2479529"/>
                              <a:gd name="connsiteX673" fmla="*/ 1159280 w 7228855"/>
                              <a:gd name="connsiteY673" fmla="*/ 1566610 h 2479529"/>
                              <a:gd name="connsiteX674" fmla="*/ 1197521 w 7228855"/>
                              <a:gd name="connsiteY674" fmla="*/ 1528872 h 2479529"/>
                              <a:gd name="connsiteX675" fmla="*/ 1182929 w 7228855"/>
                              <a:gd name="connsiteY675" fmla="*/ 1494655 h 2479529"/>
                              <a:gd name="connsiteX676" fmla="*/ 1144185 w 7228855"/>
                              <a:gd name="connsiteY676" fmla="*/ 1515789 h 2479529"/>
                              <a:gd name="connsiteX677" fmla="*/ 1117517 w 7228855"/>
                              <a:gd name="connsiteY677" fmla="*/ 1548999 h 2479529"/>
                              <a:gd name="connsiteX678" fmla="*/ 1128587 w 7228855"/>
                              <a:gd name="connsiteY678" fmla="*/ 1581705 h 2479529"/>
                              <a:gd name="connsiteX679" fmla="*/ 5501769 w 7228855"/>
                              <a:gd name="connsiteY679" fmla="*/ 1582292 h 2479529"/>
                              <a:gd name="connsiteX680" fmla="*/ 5517540 w 7228855"/>
                              <a:gd name="connsiteY680" fmla="*/ 1556215 h 2479529"/>
                              <a:gd name="connsiteX681" fmla="*/ 5521017 w 7228855"/>
                              <a:gd name="connsiteY681" fmla="*/ 1502072 h 2479529"/>
                              <a:gd name="connsiteX682" fmla="*/ 5486247 w 7228855"/>
                              <a:gd name="connsiteY682" fmla="*/ 1481707 h 2479529"/>
                              <a:gd name="connsiteX683" fmla="*/ 5471842 w 7228855"/>
                              <a:gd name="connsiteY683" fmla="*/ 1523431 h 2479529"/>
                              <a:gd name="connsiteX684" fmla="*/ 5474822 w 7228855"/>
                              <a:gd name="connsiteY684" fmla="*/ 1568136 h 2479529"/>
                              <a:gd name="connsiteX685" fmla="*/ 5501769 w 7228855"/>
                              <a:gd name="connsiteY685" fmla="*/ 1582292 h 2479529"/>
                              <a:gd name="connsiteX686" fmla="*/ 1954746 w 7228855"/>
                              <a:gd name="connsiteY686" fmla="*/ 1587173 h 2479529"/>
                              <a:gd name="connsiteX687" fmla="*/ 1965713 w 7228855"/>
                              <a:gd name="connsiteY687" fmla="*/ 1559443 h 2479529"/>
                              <a:gd name="connsiteX688" fmla="*/ 1913557 w 7228855"/>
                              <a:gd name="connsiteY688" fmla="*/ 1509771 h 2479529"/>
                              <a:gd name="connsiteX689" fmla="*/ 1884747 w 7228855"/>
                              <a:gd name="connsiteY689" fmla="*/ 1538084 h 2479529"/>
                              <a:gd name="connsiteX690" fmla="*/ 1941870 w 7228855"/>
                              <a:gd name="connsiteY690" fmla="*/ 1583285 h 2479529"/>
                              <a:gd name="connsiteX691" fmla="*/ 1954746 w 7228855"/>
                              <a:gd name="connsiteY691" fmla="*/ 1587173 h 2479529"/>
                              <a:gd name="connsiteX692" fmla="*/ 5783121 w 7228855"/>
                              <a:gd name="connsiteY692" fmla="*/ 1587914 h 2479529"/>
                              <a:gd name="connsiteX693" fmla="*/ 5813814 w 7228855"/>
                              <a:gd name="connsiteY693" fmla="*/ 1572819 h 2479529"/>
                              <a:gd name="connsiteX694" fmla="*/ 5852055 w 7228855"/>
                              <a:gd name="connsiteY694" fmla="*/ 1535081 h 2479529"/>
                              <a:gd name="connsiteX695" fmla="*/ 5837463 w 7228855"/>
                              <a:gd name="connsiteY695" fmla="*/ 1500864 h 2479529"/>
                              <a:gd name="connsiteX696" fmla="*/ 5798719 w 7228855"/>
                              <a:gd name="connsiteY696" fmla="*/ 1521998 h 2479529"/>
                              <a:gd name="connsiteX697" fmla="*/ 5772051 w 7228855"/>
                              <a:gd name="connsiteY697" fmla="*/ 1555208 h 2479529"/>
                              <a:gd name="connsiteX698" fmla="*/ 5783121 w 7228855"/>
                              <a:gd name="connsiteY698" fmla="*/ 1587914 h 2479529"/>
                              <a:gd name="connsiteX699" fmla="*/ 6609285 w 7228855"/>
                              <a:gd name="connsiteY699" fmla="*/ 1593382 h 2479529"/>
                              <a:gd name="connsiteX700" fmla="*/ 6620252 w 7228855"/>
                              <a:gd name="connsiteY700" fmla="*/ 1565652 h 2479529"/>
                              <a:gd name="connsiteX701" fmla="*/ 6568096 w 7228855"/>
                              <a:gd name="connsiteY701" fmla="*/ 1515980 h 2479529"/>
                              <a:gd name="connsiteX702" fmla="*/ 6539286 w 7228855"/>
                              <a:gd name="connsiteY702" fmla="*/ 1544293 h 2479529"/>
                              <a:gd name="connsiteX703" fmla="*/ 6596409 w 7228855"/>
                              <a:gd name="connsiteY703" fmla="*/ 1589494 h 2479529"/>
                              <a:gd name="connsiteX704" fmla="*/ 6609285 w 7228855"/>
                              <a:gd name="connsiteY704" fmla="*/ 1593382 h 2479529"/>
                              <a:gd name="connsiteX705" fmla="*/ 229684 w 7228855"/>
                              <a:gd name="connsiteY705" fmla="*/ 1599676 h 2479529"/>
                              <a:gd name="connsiteX706" fmla="*/ 328531 w 7228855"/>
                              <a:gd name="connsiteY706" fmla="*/ 1536594 h 2479529"/>
                              <a:gd name="connsiteX707" fmla="*/ 300715 w 7228855"/>
                              <a:gd name="connsiteY707" fmla="*/ 1508777 h 2479529"/>
                              <a:gd name="connsiteX708" fmla="*/ 217763 w 7228855"/>
                              <a:gd name="connsiteY708" fmla="*/ 1556463 h 2479529"/>
                              <a:gd name="connsiteX709" fmla="*/ 229684 w 7228855"/>
                              <a:gd name="connsiteY709" fmla="*/ 1599676 h 2479529"/>
                              <a:gd name="connsiteX710" fmla="*/ 4884225 w 7228855"/>
                              <a:gd name="connsiteY710" fmla="*/ 1605885 h 2479529"/>
                              <a:gd name="connsiteX711" fmla="*/ 4983073 w 7228855"/>
                              <a:gd name="connsiteY711" fmla="*/ 1542803 h 2479529"/>
                              <a:gd name="connsiteX712" fmla="*/ 4955256 w 7228855"/>
                              <a:gd name="connsiteY712" fmla="*/ 1514986 h 2479529"/>
                              <a:gd name="connsiteX713" fmla="*/ 4872305 w 7228855"/>
                              <a:gd name="connsiteY713" fmla="*/ 1562672 h 2479529"/>
                              <a:gd name="connsiteX714" fmla="*/ 4884225 w 7228855"/>
                              <a:gd name="connsiteY714" fmla="*/ 1605885 h 2479529"/>
                              <a:gd name="connsiteX715" fmla="*/ 3625214 w 7228855"/>
                              <a:gd name="connsiteY715" fmla="*/ 1607161 h 2479529"/>
                              <a:gd name="connsiteX716" fmla="*/ 3638111 w 7228855"/>
                              <a:gd name="connsiteY716" fmla="*/ 1602003 h 2479529"/>
                              <a:gd name="connsiteX717" fmla="*/ 3649181 w 7228855"/>
                              <a:gd name="connsiteY717" fmla="*/ 1591436 h 2479529"/>
                              <a:gd name="connsiteX718" fmla="*/ 3649181 w 7228855"/>
                              <a:gd name="connsiteY718" fmla="*/ 1566278 h 2479529"/>
                              <a:gd name="connsiteX719" fmla="*/ 3636603 w 7228855"/>
                              <a:gd name="connsiteY719" fmla="*/ 1561246 h 2479529"/>
                              <a:gd name="connsiteX720" fmla="*/ 3624018 w 7228855"/>
                              <a:gd name="connsiteY720" fmla="*/ 1566278 h 2479529"/>
                              <a:gd name="connsiteX721" fmla="*/ 3611944 w 7228855"/>
                              <a:gd name="connsiteY721" fmla="*/ 1576341 h 2479529"/>
                              <a:gd name="connsiteX722" fmla="*/ 3606411 w 7228855"/>
                              <a:gd name="connsiteY722" fmla="*/ 1589424 h 2479529"/>
                              <a:gd name="connsiteX723" fmla="*/ 3611944 w 7228855"/>
                              <a:gd name="connsiteY723" fmla="*/ 1602506 h 2479529"/>
                              <a:gd name="connsiteX724" fmla="*/ 3625214 w 7228855"/>
                              <a:gd name="connsiteY724" fmla="*/ 1607161 h 2479529"/>
                              <a:gd name="connsiteX725" fmla="*/ 4516469 w 7228855"/>
                              <a:gd name="connsiteY725" fmla="*/ 1612281 h 2479529"/>
                              <a:gd name="connsiteX726" fmla="*/ 4528577 w 7228855"/>
                              <a:gd name="connsiteY726" fmla="*/ 1603403 h 2479529"/>
                              <a:gd name="connsiteX727" fmla="*/ 4521622 w 7228855"/>
                              <a:gd name="connsiteY727" fmla="*/ 1576580 h 2479529"/>
                              <a:gd name="connsiteX728" fmla="*/ 4489832 w 7228855"/>
                              <a:gd name="connsiteY728" fmla="*/ 1554228 h 2479529"/>
                              <a:gd name="connsiteX729" fmla="*/ 4462016 w 7228855"/>
                              <a:gd name="connsiteY729" fmla="*/ 1561678 h 2479529"/>
                              <a:gd name="connsiteX730" fmla="*/ 4468970 w 7228855"/>
                              <a:gd name="connsiteY730" fmla="*/ 1589494 h 2479529"/>
                              <a:gd name="connsiteX731" fmla="*/ 4501753 w 7228855"/>
                              <a:gd name="connsiteY731" fmla="*/ 1610357 h 2479529"/>
                              <a:gd name="connsiteX732" fmla="*/ 4516469 w 7228855"/>
                              <a:gd name="connsiteY732" fmla="*/ 1612281 h 2479529"/>
                              <a:gd name="connsiteX733" fmla="*/ 480378 w 7228855"/>
                              <a:gd name="connsiteY733" fmla="*/ 1613034 h 2479529"/>
                              <a:gd name="connsiteX734" fmla="*/ 493936 w 7228855"/>
                              <a:gd name="connsiteY734" fmla="*/ 1602657 h 2479529"/>
                              <a:gd name="connsiteX735" fmla="*/ 549072 w 7228855"/>
                              <a:gd name="connsiteY735" fmla="*/ 1535600 h 2479529"/>
                              <a:gd name="connsiteX736" fmla="*/ 524236 w 7228855"/>
                              <a:gd name="connsiteY736" fmla="*/ 1510765 h 2479529"/>
                              <a:gd name="connsiteX737" fmla="*/ 491453 w 7228855"/>
                              <a:gd name="connsiteY737" fmla="*/ 1543051 h 2479529"/>
                              <a:gd name="connsiteX738" fmla="*/ 462147 w 7228855"/>
                              <a:gd name="connsiteY738" fmla="*/ 1578318 h 2479529"/>
                              <a:gd name="connsiteX739" fmla="*/ 480378 w 7228855"/>
                              <a:gd name="connsiteY739" fmla="*/ 1613034 h 2479529"/>
                              <a:gd name="connsiteX740" fmla="*/ 5134919 w 7228855"/>
                              <a:gd name="connsiteY740" fmla="*/ 1619243 h 2479529"/>
                              <a:gd name="connsiteX741" fmla="*/ 5148478 w 7228855"/>
                              <a:gd name="connsiteY741" fmla="*/ 1608866 h 2479529"/>
                              <a:gd name="connsiteX742" fmla="*/ 5203613 w 7228855"/>
                              <a:gd name="connsiteY742" fmla="*/ 1541809 h 2479529"/>
                              <a:gd name="connsiteX743" fmla="*/ 5178778 w 7228855"/>
                              <a:gd name="connsiteY743" fmla="*/ 1516974 h 2479529"/>
                              <a:gd name="connsiteX744" fmla="*/ 5145995 w 7228855"/>
                              <a:gd name="connsiteY744" fmla="*/ 1549260 h 2479529"/>
                              <a:gd name="connsiteX745" fmla="*/ 5116689 w 7228855"/>
                              <a:gd name="connsiteY745" fmla="*/ 1584527 h 2479529"/>
                              <a:gd name="connsiteX746" fmla="*/ 5134919 w 7228855"/>
                              <a:gd name="connsiteY746" fmla="*/ 1619243 h 2479529"/>
                              <a:gd name="connsiteX747" fmla="*/ 3440652 w 7228855"/>
                              <a:gd name="connsiteY747" fmla="*/ 1630731 h 2479529"/>
                              <a:gd name="connsiteX748" fmla="*/ 3450412 w 7228855"/>
                              <a:gd name="connsiteY748" fmla="*/ 1606532 h 2479529"/>
                              <a:gd name="connsiteX749" fmla="*/ 3403119 w 7228855"/>
                              <a:gd name="connsiteY749" fmla="*/ 1538603 h 2479529"/>
                              <a:gd name="connsiteX750" fmla="*/ 3376954 w 7228855"/>
                              <a:gd name="connsiteY750" fmla="*/ 1549673 h 2479529"/>
                              <a:gd name="connsiteX751" fmla="*/ 3430292 w 7228855"/>
                              <a:gd name="connsiteY751" fmla="*/ 1626659 h 2479529"/>
                              <a:gd name="connsiteX752" fmla="*/ 3440652 w 7228855"/>
                              <a:gd name="connsiteY752" fmla="*/ 1630731 h 2479529"/>
                              <a:gd name="connsiteX753" fmla="*/ 3210419 w 7228855"/>
                              <a:gd name="connsiteY753" fmla="*/ 1632194 h 2479529"/>
                              <a:gd name="connsiteX754" fmla="*/ 3221489 w 7228855"/>
                              <a:gd name="connsiteY754" fmla="*/ 1627665 h 2479529"/>
                              <a:gd name="connsiteX755" fmla="*/ 3231049 w 7228855"/>
                              <a:gd name="connsiteY755" fmla="*/ 1615589 h 2479529"/>
                              <a:gd name="connsiteX756" fmla="*/ 3235575 w 7228855"/>
                              <a:gd name="connsiteY756" fmla="*/ 1605022 h 2479529"/>
                              <a:gd name="connsiteX757" fmla="*/ 3231049 w 7228855"/>
                              <a:gd name="connsiteY757" fmla="*/ 1594455 h 2479529"/>
                              <a:gd name="connsiteX758" fmla="*/ 3210419 w 7228855"/>
                              <a:gd name="connsiteY758" fmla="*/ 1594455 h 2479529"/>
                              <a:gd name="connsiteX759" fmla="*/ 3198848 w 7228855"/>
                              <a:gd name="connsiteY759" fmla="*/ 1604519 h 2479529"/>
                              <a:gd name="connsiteX760" fmla="*/ 3194320 w 7228855"/>
                              <a:gd name="connsiteY760" fmla="*/ 1616092 h 2479529"/>
                              <a:gd name="connsiteX761" fmla="*/ 3198848 w 7228855"/>
                              <a:gd name="connsiteY761" fmla="*/ 1627665 h 2479529"/>
                              <a:gd name="connsiteX762" fmla="*/ 3210419 w 7228855"/>
                              <a:gd name="connsiteY762" fmla="*/ 1632194 h 2479529"/>
                              <a:gd name="connsiteX763" fmla="*/ 2377969 w 7228855"/>
                              <a:gd name="connsiteY763" fmla="*/ 1632525 h 2479529"/>
                              <a:gd name="connsiteX764" fmla="*/ 2394071 w 7228855"/>
                              <a:gd name="connsiteY764" fmla="*/ 1611392 h 2479529"/>
                              <a:gd name="connsiteX765" fmla="*/ 2392561 w 7228855"/>
                              <a:gd name="connsiteY765" fmla="*/ 1606360 h 2479529"/>
                              <a:gd name="connsiteX766" fmla="*/ 2377969 w 7228855"/>
                              <a:gd name="connsiteY766" fmla="*/ 1595290 h 2479529"/>
                              <a:gd name="connsiteX767" fmla="*/ 2363378 w 7228855"/>
                              <a:gd name="connsiteY767" fmla="*/ 1606360 h 2479529"/>
                              <a:gd name="connsiteX768" fmla="*/ 2361868 w 7228855"/>
                              <a:gd name="connsiteY768" fmla="*/ 1611392 h 2479529"/>
                              <a:gd name="connsiteX769" fmla="*/ 2377969 w 7228855"/>
                              <a:gd name="connsiteY769" fmla="*/ 1632525 h 2479529"/>
                              <a:gd name="connsiteX770" fmla="*/ 7032504 w 7228855"/>
                              <a:gd name="connsiteY770" fmla="*/ 1638734 h 2479529"/>
                              <a:gd name="connsiteX771" fmla="*/ 7048606 w 7228855"/>
                              <a:gd name="connsiteY771" fmla="*/ 1617601 h 2479529"/>
                              <a:gd name="connsiteX772" fmla="*/ 7047096 w 7228855"/>
                              <a:gd name="connsiteY772" fmla="*/ 1612569 h 2479529"/>
                              <a:gd name="connsiteX773" fmla="*/ 7032504 w 7228855"/>
                              <a:gd name="connsiteY773" fmla="*/ 1601499 h 2479529"/>
                              <a:gd name="connsiteX774" fmla="*/ 7017912 w 7228855"/>
                              <a:gd name="connsiteY774" fmla="*/ 1612569 h 2479529"/>
                              <a:gd name="connsiteX775" fmla="*/ 7016403 w 7228855"/>
                              <a:gd name="connsiteY775" fmla="*/ 1617601 h 2479529"/>
                              <a:gd name="connsiteX776" fmla="*/ 7032504 w 7228855"/>
                              <a:gd name="connsiteY776" fmla="*/ 1638734 h 2479529"/>
                              <a:gd name="connsiteX777" fmla="*/ 3604904 w 7228855"/>
                              <a:gd name="connsiteY777" fmla="*/ 1649301 h 2479529"/>
                              <a:gd name="connsiteX778" fmla="*/ 3627042 w 7228855"/>
                              <a:gd name="connsiteY778" fmla="*/ 1632697 h 2479529"/>
                              <a:gd name="connsiteX779" fmla="*/ 3604904 w 7228855"/>
                              <a:gd name="connsiteY779" fmla="*/ 1616092 h 2479529"/>
                              <a:gd name="connsiteX780" fmla="*/ 3594838 w 7228855"/>
                              <a:gd name="connsiteY780" fmla="*/ 1618608 h 2479529"/>
                              <a:gd name="connsiteX781" fmla="*/ 3583768 w 7228855"/>
                              <a:gd name="connsiteY781" fmla="*/ 1632697 h 2479529"/>
                              <a:gd name="connsiteX782" fmla="*/ 3594838 w 7228855"/>
                              <a:gd name="connsiteY782" fmla="*/ 1646786 h 2479529"/>
                              <a:gd name="connsiteX783" fmla="*/ 3604904 w 7228855"/>
                              <a:gd name="connsiteY783" fmla="*/ 1649301 h 2479529"/>
                              <a:gd name="connsiteX784" fmla="*/ 1996995 w 7228855"/>
                              <a:gd name="connsiteY784" fmla="*/ 1651833 h 2479529"/>
                              <a:gd name="connsiteX785" fmla="*/ 1996995 w 7228855"/>
                              <a:gd name="connsiteY785" fmla="*/ 1609115 h 2479529"/>
                              <a:gd name="connsiteX786" fmla="*/ 1996995 w 7228855"/>
                              <a:gd name="connsiteY786" fmla="*/ 1651833 h 2479529"/>
                              <a:gd name="connsiteX787" fmla="*/ 6651545 w 7228855"/>
                              <a:gd name="connsiteY787" fmla="*/ 1658042 h 2479529"/>
                              <a:gd name="connsiteX788" fmla="*/ 6651545 w 7228855"/>
                              <a:gd name="connsiteY788" fmla="*/ 1615324 h 2479529"/>
                              <a:gd name="connsiteX789" fmla="*/ 6651545 w 7228855"/>
                              <a:gd name="connsiteY789" fmla="*/ 1658042 h 2479529"/>
                              <a:gd name="connsiteX790" fmla="*/ 4000069 w 7228855"/>
                              <a:gd name="connsiteY790" fmla="*/ 1679386 h 2479529"/>
                              <a:gd name="connsiteX791" fmla="*/ 4011494 w 7228855"/>
                              <a:gd name="connsiteY791" fmla="*/ 1674915 h 2479529"/>
                              <a:gd name="connsiteX792" fmla="*/ 4011494 w 7228855"/>
                              <a:gd name="connsiteY792" fmla="*/ 1652081 h 2479529"/>
                              <a:gd name="connsiteX793" fmla="*/ 3991128 w 7228855"/>
                              <a:gd name="connsiteY793" fmla="*/ 1629232 h 2479529"/>
                              <a:gd name="connsiteX794" fmla="*/ 3966292 w 7228855"/>
                              <a:gd name="connsiteY794" fmla="*/ 1629232 h 2479529"/>
                              <a:gd name="connsiteX795" fmla="*/ 3965795 w 7228855"/>
                              <a:gd name="connsiteY795" fmla="*/ 1654565 h 2479529"/>
                              <a:gd name="connsiteX796" fmla="*/ 3988645 w 7228855"/>
                              <a:gd name="connsiteY796" fmla="*/ 1674915 h 2479529"/>
                              <a:gd name="connsiteX797" fmla="*/ 4000069 w 7228855"/>
                              <a:gd name="connsiteY797" fmla="*/ 1679386 h 2479529"/>
                              <a:gd name="connsiteX798" fmla="*/ 496909 w 7228855"/>
                              <a:gd name="connsiteY798" fmla="*/ 1681635 h 2479529"/>
                              <a:gd name="connsiteX799" fmla="*/ 501876 w 7228855"/>
                              <a:gd name="connsiteY799" fmla="*/ 1680642 h 2479529"/>
                              <a:gd name="connsiteX800" fmla="*/ 511314 w 7228855"/>
                              <a:gd name="connsiteY800" fmla="*/ 1668721 h 2479529"/>
                              <a:gd name="connsiteX801" fmla="*/ 501876 w 7228855"/>
                              <a:gd name="connsiteY801" fmla="*/ 1656800 h 2479529"/>
                              <a:gd name="connsiteX802" fmla="*/ 496909 w 7228855"/>
                              <a:gd name="connsiteY802" fmla="*/ 1655806 h 2479529"/>
                              <a:gd name="connsiteX803" fmla="*/ 479524 w 7228855"/>
                              <a:gd name="connsiteY803" fmla="*/ 1669218 h 2479529"/>
                              <a:gd name="connsiteX804" fmla="*/ 496909 w 7228855"/>
                              <a:gd name="connsiteY804" fmla="*/ 1681635 h 2479529"/>
                              <a:gd name="connsiteX805" fmla="*/ 3877503 w 7228855"/>
                              <a:gd name="connsiteY805" fmla="*/ 1687333 h 2479529"/>
                              <a:gd name="connsiteX806" fmla="*/ 3890294 w 7228855"/>
                              <a:gd name="connsiteY806" fmla="*/ 1682862 h 2479529"/>
                              <a:gd name="connsiteX807" fmla="*/ 3904699 w 7228855"/>
                              <a:gd name="connsiteY807" fmla="*/ 1670444 h 2479529"/>
                              <a:gd name="connsiteX808" fmla="*/ 3905693 w 7228855"/>
                              <a:gd name="connsiteY808" fmla="*/ 1651583 h 2479529"/>
                              <a:gd name="connsiteX809" fmla="*/ 3887314 w 7228855"/>
                              <a:gd name="connsiteY809" fmla="*/ 1648106 h 2479529"/>
                              <a:gd name="connsiteX810" fmla="*/ 3869928 w 7228855"/>
                              <a:gd name="connsiteY810" fmla="*/ 1657048 h 2479529"/>
                              <a:gd name="connsiteX811" fmla="*/ 3865458 w 7228855"/>
                              <a:gd name="connsiteY811" fmla="*/ 1681372 h 2479529"/>
                              <a:gd name="connsiteX812" fmla="*/ 3877503 w 7228855"/>
                              <a:gd name="connsiteY812" fmla="*/ 1687333 h 2479529"/>
                              <a:gd name="connsiteX813" fmla="*/ 5151459 w 7228855"/>
                              <a:gd name="connsiteY813" fmla="*/ 1687836 h 2479529"/>
                              <a:gd name="connsiteX814" fmla="*/ 5156426 w 7228855"/>
                              <a:gd name="connsiteY814" fmla="*/ 1686843 h 2479529"/>
                              <a:gd name="connsiteX815" fmla="*/ 5165863 w 7228855"/>
                              <a:gd name="connsiteY815" fmla="*/ 1674922 h 2479529"/>
                              <a:gd name="connsiteX816" fmla="*/ 5156426 w 7228855"/>
                              <a:gd name="connsiteY816" fmla="*/ 1663009 h 2479529"/>
                              <a:gd name="connsiteX817" fmla="*/ 5151459 w 7228855"/>
                              <a:gd name="connsiteY817" fmla="*/ 1662015 h 2479529"/>
                              <a:gd name="connsiteX818" fmla="*/ 5134074 w 7228855"/>
                              <a:gd name="connsiteY818" fmla="*/ 1675418 h 2479529"/>
                              <a:gd name="connsiteX819" fmla="*/ 5151459 w 7228855"/>
                              <a:gd name="connsiteY819" fmla="*/ 1687836 h 2479529"/>
                              <a:gd name="connsiteX820" fmla="*/ 1414355 w 7228855"/>
                              <a:gd name="connsiteY820" fmla="*/ 1690882 h 2479529"/>
                              <a:gd name="connsiteX821" fmla="*/ 1426772 w 7228855"/>
                              <a:gd name="connsiteY821" fmla="*/ 1686101 h 2479529"/>
                              <a:gd name="connsiteX822" fmla="*/ 1469987 w 7228855"/>
                              <a:gd name="connsiteY822" fmla="*/ 1648355 h 2479529"/>
                              <a:gd name="connsiteX823" fmla="*/ 1469987 w 7228855"/>
                              <a:gd name="connsiteY823" fmla="*/ 1624016 h 2479529"/>
                              <a:gd name="connsiteX824" fmla="*/ 1445647 w 7228855"/>
                              <a:gd name="connsiteY824" fmla="*/ 1624016 h 2479529"/>
                              <a:gd name="connsiteX825" fmla="*/ 1401937 w 7228855"/>
                              <a:gd name="connsiteY825" fmla="*/ 1660773 h 2479529"/>
                              <a:gd name="connsiteX826" fmla="*/ 1401937 w 7228855"/>
                              <a:gd name="connsiteY826" fmla="*/ 1685604 h 2479529"/>
                              <a:gd name="connsiteX827" fmla="*/ 1414355 w 7228855"/>
                              <a:gd name="connsiteY827" fmla="*/ 1690882 h 2479529"/>
                              <a:gd name="connsiteX828" fmla="*/ 2354821 w 7228855"/>
                              <a:gd name="connsiteY828" fmla="*/ 1690888 h 2479529"/>
                              <a:gd name="connsiteX829" fmla="*/ 2354318 w 7228855"/>
                              <a:gd name="connsiteY829" fmla="*/ 1689882 h 2479529"/>
                              <a:gd name="connsiteX830" fmla="*/ 2354684 w 7228855"/>
                              <a:gd name="connsiteY830" fmla="*/ 1690704 h 2479529"/>
                              <a:gd name="connsiteX831" fmla="*/ 2356437 w 7228855"/>
                              <a:gd name="connsiteY831" fmla="*/ 1694976 h 2479529"/>
                              <a:gd name="connsiteX832" fmla="*/ 2356331 w 7228855"/>
                              <a:gd name="connsiteY832" fmla="*/ 1693907 h 2479529"/>
                              <a:gd name="connsiteX833" fmla="*/ 2356331 w 7228855"/>
                              <a:gd name="connsiteY833" fmla="*/ 1694410 h 2479529"/>
                              <a:gd name="connsiteX834" fmla="*/ 2354684 w 7228855"/>
                              <a:gd name="connsiteY834" fmla="*/ 1690704 h 2479529"/>
                              <a:gd name="connsiteX835" fmla="*/ 2351801 w 7228855"/>
                              <a:gd name="connsiteY835" fmla="*/ 1686863 h 2479529"/>
                              <a:gd name="connsiteX836" fmla="*/ 2350128 w 7228855"/>
                              <a:gd name="connsiteY836" fmla="*/ 1685608 h 2479529"/>
                              <a:gd name="connsiteX837" fmla="*/ 2350440 w 7228855"/>
                              <a:gd name="connsiteY837" fmla="*/ 1686250 h 2479529"/>
                              <a:gd name="connsiteX838" fmla="*/ 6068896 w 7228855"/>
                              <a:gd name="connsiteY838" fmla="*/ 1697082 h 2479529"/>
                              <a:gd name="connsiteX839" fmla="*/ 6081314 w 7228855"/>
                              <a:gd name="connsiteY839" fmla="*/ 1692301 h 2479529"/>
                              <a:gd name="connsiteX840" fmla="*/ 6124528 w 7228855"/>
                              <a:gd name="connsiteY840" fmla="*/ 1654564 h 2479529"/>
                              <a:gd name="connsiteX841" fmla="*/ 6124528 w 7228855"/>
                              <a:gd name="connsiteY841" fmla="*/ 1630225 h 2479529"/>
                              <a:gd name="connsiteX842" fmla="*/ 6100189 w 7228855"/>
                              <a:gd name="connsiteY842" fmla="*/ 1630225 h 2479529"/>
                              <a:gd name="connsiteX843" fmla="*/ 6056478 w 7228855"/>
                              <a:gd name="connsiteY843" fmla="*/ 1666982 h 2479529"/>
                              <a:gd name="connsiteX844" fmla="*/ 6056478 w 7228855"/>
                              <a:gd name="connsiteY844" fmla="*/ 1691804 h 2479529"/>
                              <a:gd name="connsiteX845" fmla="*/ 6068896 w 7228855"/>
                              <a:gd name="connsiteY845" fmla="*/ 1697082 h 2479529"/>
                              <a:gd name="connsiteX846" fmla="*/ 7009357 w 7228855"/>
                              <a:gd name="connsiteY846" fmla="*/ 1697088 h 2479529"/>
                              <a:gd name="connsiteX847" fmla="*/ 7008854 w 7228855"/>
                              <a:gd name="connsiteY847" fmla="*/ 1696082 h 2479529"/>
                              <a:gd name="connsiteX848" fmla="*/ 7009220 w 7228855"/>
                              <a:gd name="connsiteY848" fmla="*/ 1696905 h 2479529"/>
                              <a:gd name="connsiteX849" fmla="*/ 2449838 w 7228855"/>
                              <a:gd name="connsiteY849" fmla="*/ 1699244 h 2479529"/>
                              <a:gd name="connsiteX850" fmla="*/ 2457973 w 7228855"/>
                              <a:gd name="connsiteY850" fmla="*/ 1677804 h 2479529"/>
                              <a:gd name="connsiteX851" fmla="*/ 2438854 w 7228855"/>
                              <a:gd name="connsiteY851" fmla="*/ 1645609 h 2479529"/>
                              <a:gd name="connsiteX852" fmla="*/ 2414701 w 7228855"/>
                              <a:gd name="connsiteY852" fmla="*/ 1652150 h 2479529"/>
                              <a:gd name="connsiteX853" fmla="*/ 2439861 w 7228855"/>
                              <a:gd name="connsiteY853" fmla="*/ 1695919 h 2479529"/>
                              <a:gd name="connsiteX854" fmla="*/ 2449838 w 7228855"/>
                              <a:gd name="connsiteY854" fmla="*/ 1699244 h 2479529"/>
                              <a:gd name="connsiteX855" fmla="*/ 7010974 w 7228855"/>
                              <a:gd name="connsiteY855" fmla="*/ 1701176 h 2479529"/>
                              <a:gd name="connsiteX856" fmla="*/ 7010867 w 7228855"/>
                              <a:gd name="connsiteY856" fmla="*/ 1700107 h 2479529"/>
                              <a:gd name="connsiteX857" fmla="*/ 7010867 w 7228855"/>
                              <a:gd name="connsiteY857" fmla="*/ 1700610 h 2479529"/>
                              <a:gd name="connsiteX858" fmla="*/ 7009220 w 7228855"/>
                              <a:gd name="connsiteY858" fmla="*/ 1696905 h 2479529"/>
                              <a:gd name="connsiteX859" fmla="*/ 7006338 w 7228855"/>
                              <a:gd name="connsiteY859" fmla="*/ 1693063 h 2479529"/>
                              <a:gd name="connsiteX860" fmla="*/ 7004665 w 7228855"/>
                              <a:gd name="connsiteY860" fmla="*/ 1691808 h 2479529"/>
                              <a:gd name="connsiteX861" fmla="*/ 7004977 w 7228855"/>
                              <a:gd name="connsiteY861" fmla="*/ 1692450 h 2479529"/>
                              <a:gd name="connsiteX862" fmla="*/ 7104371 w 7228855"/>
                              <a:gd name="connsiteY862" fmla="*/ 1705443 h 2479529"/>
                              <a:gd name="connsiteX863" fmla="*/ 7112509 w 7228855"/>
                              <a:gd name="connsiteY863" fmla="*/ 1684004 h 2479529"/>
                              <a:gd name="connsiteX864" fmla="*/ 7093388 w 7228855"/>
                              <a:gd name="connsiteY864" fmla="*/ 1651818 h 2479529"/>
                              <a:gd name="connsiteX865" fmla="*/ 7069236 w 7228855"/>
                              <a:gd name="connsiteY865" fmla="*/ 1658359 h 2479529"/>
                              <a:gd name="connsiteX866" fmla="*/ 7094394 w 7228855"/>
                              <a:gd name="connsiteY866" fmla="*/ 1702118 h 2479529"/>
                              <a:gd name="connsiteX867" fmla="*/ 7104371 w 7228855"/>
                              <a:gd name="connsiteY867" fmla="*/ 1705443 h 2479529"/>
                              <a:gd name="connsiteX868" fmla="*/ 1705919 w 7228855"/>
                              <a:gd name="connsiteY868" fmla="*/ 1705974 h 2479529"/>
                              <a:gd name="connsiteX869" fmla="*/ 1705919 w 7228855"/>
                              <a:gd name="connsiteY869" fmla="*/ 1685112 h 2479529"/>
                              <a:gd name="connsiteX870" fmla="*/ 1705919 w 7228855"/>
                              <a:gd name="connsiteY870" fmla="*/ 1705974 h 2479529"/>
                              <a:gd name="connsiteX871" fmla="*/ 6360468 w 7228855"/>
                              <a:gd name="connsiteY871" fmla="*/ 1712175 h 2479529"/>
                              <a:gd name="connsiteX872" fmla="*/ 6360468 w 7228855"/>
                              <a:gd name="connsiteY872" fmla="*/ 1691313 h 2479529"/>
                              <a:gd name="connsiteX873" fmla="*/ 6360468 w 7228855"/>
                              <a:gd name="connsiteY873" fmla="*/ 1712175 h 2479529"/>
                              <a:gd name="connsiteX874" fmla="*/ 1914199 w 7228855"/>
                              <a:gd name="connsiteY874" fmla="*/ 1717519 h 2479529"/>
                              <a:gd name="connsiteX875" fmla="*/ 1919018 w 7228855"/>
                              <a:gd name="connsiteY875" fmla="*/ 1680638 h 2479529"/>
                              <a:gd name="connsiteX876" fmla="*/ 1872823 w 7228855"/>
                              <a:gd name="connsiteY876" fmla="*/ 1626003 h 2479529"/>
                              <a:gd name="connsiteX877" fmla="*/ 1841530 w 7228855"/>
                              <a:gd name="connsiteY877" fmla="*/ 1634448 h 2479529"/>
                              <a:gd name="connsiteX878" fmla="*/ 1898653 w 7228855"/>
                              <a:gd name="connsiteY878" fmla="*/ 1714912 h 2479529"/>
                              <a:gd name="connsiteX879" fmla="*/ 1914199 w 7228855"/>
                              <a:gd name="connsiteY879" fmla="*/ 1717519 h 2479529"/>
                              <a:gd name="connsiteX880" fmla="*/ 2344568 w 7228855"/>
                              <a:gd name="connsiteY880" fmla="*/ 1723154 h 2479529"/>
                              <a:gd name="connsiteX881" fmla="*/ 2354318 w 7228855"/>
                              <a:gd name="connsiteY881" fmla="*/ 1717556 h 2479529"/>
                              <a:gd name="connsiteX882" fmla="*/ 2359852 w 7228855"/>
                              <a:gd name="connsiteY882" fmla="*/ 1699945 h 2479529"/>
                              <a:gd name="connsiteX883" fmla="*/ 2356437 w 7228855"/>
                              <a:gd name="connsiteY883" fmla="*/ 1694976 h 2479529"/>
                              <a:gd name="connsiteX884" fmla="*/ 2356809 w 7228855"/>
                              <a:gd name="connsiteY884" fmla="*/ 1698687 h 2479529"/>
                              <a:gd name="connsiteX885" fmla="*/ 2356833 w 7228855"/>
                              <a:gd name="connsiteY885" fmla="*/ 1698435 h 2479529"/>
                              <a:gd name="connsiteX886" fmla="*/ 2356833 w 7228855"/>
                              <a:gd name="connsiteY886" fmla="*/ 1698939 h 2479529"/>
                              <a:gd name="connsiteX887" fmla="*/ 2356809 w 7228855"/>
                              <a:gd name="connsiteY887" fmla="*/ 1698687 h 2479529"/>
                              <a:gd name="connsiteX888" fmla="*/ 2356752 w 7228855"/>
                              <a:gd name="connsiteY888" fmla="*/ 1699246 h 2479529"/>
                              <a:gd name="connsiteX889" fmla="*/ 2357337 w 7228855"/>
                              <a:gd name="connsiteY889" fmla="*/ 1700448 h 2479529"/>
                              <a:gd name="connsiteX890" fmla="*/ 2356540 w 7228855"/>
                              <a:gd name="connsiteY890" fmla="*/ 1701367 h 2479529"/>
                              <a:gd name="connsiteX891" fmla="*/ 2356331 w 7228855"/>
                              <a:gd name="connsiteY891" fmla="*/ 1703467 h 2479529"/>
                              <a:gd name="connsiteX892" fmla="*/ 2356331 w 7228855"/>
                              <a:gd name="connsiteY892" fmla="*/ 1702964 h 2479529"/>
                              <a:gd name="connsiteX893" fmla="*/ 2354318 w 7228855"/>
                              <a:gd name="connsiteY893" fmla="*/ 1707493 h 2479529"/>
                              <a:gd name="connsiteX894" fmla="*/ 2354318 w 7228855"/>
                              <a:gd name="connsiteY894" fmla="*/ 1706990 h 2479529"/>
                              <a:gd name="connsiteX895" fmla="*/ 2351298 w 7228855"/>
                              <a:gd name="connsiteY895" fmla="*/ 1710512 h 2479529"/>
                              <a:gd name="connsiteX896" fmla="*/ 2347776 w 7228855"/>
                              <a:gd name="connsiteY896" fmla="*/ 1713531 h 2479529"/>
                              <a:gd name="connsiteX897" fmla="*/ 2348280 w 7228855"/>
                              <a:gd name="connsiteY897" fmla="*/ 1713531 h 2479529"/>
                              <a:gd name="connsiteX898" fmla="*/ 2344568 w 7228855"/>
                              <a:gd name="connsiteY898" fmla="*/ 1715179 h 2479529"/>
                              <a:gd name="connsiteX899" fmla="*/ 2344254 w 7228855"/>
                              <a:gd name="connsiteY899" fmla="*/ 1715543 h 2479529"/>
                              <a:gd name="connsiteX900" fmla="*/ 2343751 w 7228855"/>
                              <a:gd name="connsiteY900" fmla="*/ 1715543 h 2479529"/>
                              <a:gd name="connsiteX901" fmla="*/ 2344568 w 7228855"/>
                              <a:gd name="connsiteY901" fmla="*/ 1715179 h 2479529"/>
                              <a:gd name="connsiteX902" fmla="*/ 2356540 w 7228855"/>
                              <a:gd name="connsiteY902" fmla="*/ 1701367 h 2479529"/>
                              <a:gd name="connsiteX903" fmla="*/ 2356752 w 7228855"/>
                              <a:gd name="connsiteY903" fmla="*/ 1699246 h 2479529"/>
                              <a:gd name="connsiteX904" fmla="*/ 2350440 w 7228855"/>
                              <a:gd name="connsiteY904" fmla="*/ 1686250 h 2479529"/>
                              <a:gd name="connsiteX905" fmla="*/ 2349860 w 7228855"/>
                              <a:gd name="connsiteY905" fmla="*/ 1685407 h 2479529"/>
                              <a:gd name="connsiteX906" fmla="*/ 2347776 w 7228855"/>
                              <a:gd name="connsiteY906" fmla="*/ 1683844 h 2479529"/>
                              <a:gd name="connsiteX907" fmla="*/ 2348280 w 7228855"/>
                              <a:gd name="connsiteY907" fmla="*/ 1684347 h 2479529"/>
                              <a:gd name="connsiteX908" fmla="*/ 2346721 w 7228855"/>
                              <a:gd name="connsiteY908" fmla="*/ 1683724 h 2479529"/>
                              <a:gd name="connsiteX909" fmla="*/ 2329158 w 7228855"/>
                              <a:gd name="connsiteY909" fmla="*/ 1684347 h 2479529"/>
                              <a:gd name="connsiteX910" fmla="*/ 2333687 w 7228855"/>
                              <a:gd name="connsiteY910" fmla="*/ 1682334 h 2479529"/>
                              <a:gd name="connsiteX911" fmla="*/ 2333184 w 7228855"/>
                              <a:gd name="connsiteY911" fmla="*/ 1682334 h 2479529"/>
                              <a:gd name="connsiteX912" fmla="*/ 2338467 w 7228855"/>
                              <a:gd name="connsiteY912" fmla="*/ 1681854 h 2479529"/>
                              <a:gd name="connsiteX913" fmla="*/ 2338215 w 7228855"/>
                              <a:gd name="connsiteY913" fmla="*/ 1681831 h 2479529"/>
                              <a:gd name="connsiteX914" fmla="*/ 2338719 w 7228855"/>
                              <a:gd name="connsiteY914" fmla="*/ 1681831 h 2479529"/>
                              <a:gd name="connsiteX915" fmla="*/ 2338467 w 7228855"/>
                              <a:gd name="connsiteY915" fmla="*/ 1681854 h 2479529"/>
                              <a:gd name="connsiteX916" fmla="*/ 2343751 w 7228855"/>
                              <a:gd name="connsiteY916" fmla="*/ 1682334 h 2479529"/>
                              <a:gd name="connsiteX917" fmla="*/ 2343247 w 7228855"/>
                              <a:gd name="connsiteY917" fmla="*/ 1682334 h 2479529"/>
                              <a:gd name="connsiteX918" fmla="*/ 2346721 w 7228855"/>
                              <a:gd name="connsiteY918" fmla="*/ 1683724 h 2479529"/>
                              <a:gd name="connsiteX919" fmla="*/ 2348658 w 7228855"/>
                              <a:gd name="connsiteY919" fmla="*/ 1683655 h 2479529"/>
                              <a:gd name="connsiteX920" fmla="*/ 2349860 w 7228855"/>
                              <a:gd name="connsiteY920" fmla="*/ 1685407 h 2479529"/>
                              <a:gd name="connsiteX921" fmla="*/ 2350128 w 7228855"/>
                              <a:gd name="connsiteY921" fmla="*/ 1685608 h 2479529"/>
                              <a:gd name="connsiteX922" fmla="*/ 2348783 w 7228855"/>
                              <a:gd name="connsiteY922" fmla="*/ 1682837 h 2479529"/>
                              <a:gd name="connsiteX923" fmla="*/ 2320604 w 7228855"/>
                              <a:gd name="connsiteY923" fmla="*/ 1690888 h 2479529"/>
                              <a:gd name="connsiteX924" fmla="*/ 2318592 w 7228855"/>
                              <a:gd name="connsiteY924" fmla="*/ 1707996 h 2479529"/>
                              <a:gd name="connsiteX925" fmla="*/ 2324127 w 7228855"/>
                              <a:gd name="connsiteY925" fmla="*/ 1717556 h 2479529"/>
                              <a:gd name="connsiteX926" fmla="*/ 2333687 w 7228855"/>
                              <a:gd name="connsiteY926" fmla="*/ 1723091 h 2479529"/>
                              <a:gd name="connsiteX927" fmla="*/ 2344568 w 7228855"/>
                              <a:gd name="connsiteY927" fmla="*/ 1723154 h 2479529"/>
                              <a:gd name="connsiteX928" fmla="*/ 6568740 w 7228855"/>
                              <a:gd name="connsiteY928" fmla="*/ 1723719 h 2479529"/>
                              <a:gd name="connsiteX929" fmla="*/ 6573560 w 7228855"/>
                              <a:gd name="connsiteY929" fmla="*/ 1686838 h 2479529"/>
                              <a:gd name="connsiteX930" fmla="*/ 6527365 w 7228855"/>
                              <a:gd name="connsiteY930" fmla="*/ 1632212 h 2479529"/>
                              <a:gd name="connsiteX931" fmla="*/ 6496072 w 7228855"/>
                              <a:gd name="connsiteY931" fmla="*/ 1640657 h 2479529"/>
                              <a:gd name="connsiteX932" fmla="*/ 6553195 w 7228855"/>
                              <a:gd name="connsiteY932" fmla="*/ 1721111 h 2479529"/>
                              <a:gd name="connsiteX933" fmla="*/ 6568740 w 7228855"/>
                              <a:gd name="connsiteY933" fmla="*/ 1723719 h 2479529"/>
                              <a:gd name="connsiteX934" fmla="*/ 6999105 w 7228855"/>
                              <a:gd name="connsiteY934" fmla="*/ 1729353 h 2479529"/>
                              <a:gd name="connsiteX935" fmla="*/ 7008854 w 7228855"/>
                              <a:gd name="connsiteY935" fmla="*/ 1723756 h 2479529"/>
                              <a:gd name="connsiteX936" fmla="*/ 7014389 w 7228855"/>
                              <a:gd name="connsiteY936" fmla="*/ 1706144 h 2479529"/>
                              <a:gd name="connsiteX937" fmla="*/ 7010974 w 7228855"/>
                              <a:gd name="connsiteY937" fmla="*/ 1701176 h 2479529"/>
                              <a:gd name="connsiteX938" fmla="*/ 7011345 w 7228855"/>
                              <a:gd name="connsiteY938" fmla="*/ 1704886 h 2479529"/>
                              <a:gd name="connsiteX939" fmla="*/ 7011370 w 7228855"/>
                              <a:gd name="connsiteY939" fmla="*/ 1704635 h 2479529"/>
                              <a:gd name="connsiteX940" fmla="*/ 7011370 w 7228855"/>
                              <a:gd name="connsiteY940" fmla="*/ 1705138 h 2479529"/>
                              <a:gd name="connsiteX941" fmla="*/ 7011345 w 7228855"/>
                              <a:gd name="connsiteY941" fmla="*/ 1704886 h 2479529"/>
                              <a:gd name="connsiteX942" fmla="*/ 7011289 w 7228855"/>
                              <a:gd name="connsiteY942" fmla="*/ 1705444 h 2479529"/>
                              <a:gd name="connsiteX943" fmla="*/ 7011873 w 7228855"/>
                              <a:gd name="connsiteY943" fmla="*/ 1706648 h 2479529"/>
                              <a:gd name="connsiteX944" fmla="*/ 7011077 w 7228855"/>
                              <a:gd name="connsiteY944" fmla="*/ 1707567 h 2479529"/>
                              <a:gd name="connsiteX945" fmla="*/ 7010867 w 7228855"/>
                              <a:gd name="connsiteY945" fmla="*/ 1709667 h 2479529"/>
                              <a:gd name="connsiteX946" fmla="*/ 7010867 w 7228855"/>
                              <a:gd name="connsiteY946" fmla="*/ 1709164 h 2479529"/>
                              <a:gd name="connsiteX947" fmla="*/ 7008854 w 7228855"/>
                              <a:gd name="connsiteY947" fmla="*/ 1713693 h 2479529"/>
                              <a:gd name="connsiteX948" fmla="*/ 7008854 w 7228855"/>
                              <a:gd name="connsiteY948" fmla="*/ 1713189 h 2479529"/>
                              <a:gd name="connsiteX949" fmla="*/ 7005835 w 7228855"/>
                              <a:gd name="connsiteY949" fmla="*/ 1716712 h 2479529"/>
                              <a:gd name="connsiteX950" fmla="*/ 7002313 w 7228855"/>
                              <a:gd name="connsiteY950" fmla="*/ 1719730 h 2479529"/>
                              <a:gd name="connsiteX951" fmla="*/ 7002816 w 7228855"/>
                              <a:gd name="connsiteY951" fmla="*/ 1719730 h 2479529"/>
                              <a:gd name="connsiteX952" fmla="*/ 6999105 w 7228855"/>
                              <a:gd name="connsiteY952" fmla="*/ 1721380 h 2479529"/>
                              <a:gd name="connsiteX953" fmla="*/ 6998790 w 7228855"/>
                              <a:gd name="connsiteY953" fmla="*/ 1721743 h 2479529"/>
                              <a:gd name="connsiteX954" fmla="*/ 6998287 w 7228855"/>
                              <a:gd name="connsiteY954" fmla="*/ 1721743 h 2479529"/>
                              <a:gd name="connsiteX955" fmla="*/ 6999105 w 7228855"/>
                              <a:gd name="connsiteY955" fmla="*/ 1721380 h 2479529"/>
                              <a:gd name="connsiteX956" fmla="*/ 7011077 w 7228855"/>
                              <a:gd name="connsiteY956" fmla="*/ 1707567 h 2479529"/>
                              <a:gd name="connsiteX957" fmla="*/ 7011289 w 7228855"/>
                              <a:gd name="connsiteY957" fmla="*/ 1705444 h 2479529"/>
                              <a:gd name="connsiteX958" fmla="*/ 7004977 w 7228855"/>
                              <a:gd name="connsiteY958" fmla="*/ 1692450 h 2479529"/>
                              <a:gd name="connsiteX959" fmla="*/ 7004398 w 7228855"/>
                              <a:gd name="connsiteY959" fmla="*/ 1691608 h 2479529"/>
                              <a:gd name="connsiteX960" fmla="*/ 7002313 w 7228855"/>
                              <a:gd name="connsiteY960" fmla="*/ 1690043 h 2479529"/>
                              <a:gd name="connsiteX961" fmla="*/ 7002816 w 7228855"/>
                              <a:gd name="connsiteY961" fmla="*/ 1690546 h 2479529"/>
                              <a:gd name="connsiteX962" fmla="*/ 7001258 w 7228855"/>
                              <a:gd name="connsiteY962" fmla="*/ 1689923 h 2479529"/>
                              <a:gd name="connsiteX963" fmla="*/ 6983695 w 7228855"/>
                              <a:gd name="connsiteY963" fmla="*/ 1690546 h 2479529"/>
                              <a:gd name="connsiteX964" fmla="*/ 6988224 w 7228855"/>
                              <a:gd name="connsiteY964" fmla="*/ 1688534 h 2479529"/>
                              <a:gd name="connsiteX965" fmla="*/ 6987720 w 7228855"/>
                              <a:gd name="connsiteY965" fmla="*/ 1688534 h 2479529"/>
                              <a:gd name="connsiteX966" fmla="*/ 6993004 w 7228855"/>
                              <a:gd name="connsiteY966" fmla="*/ 1688054 h 2479529"/>
                              <a:gd name="connsiteX967" fmla="*/ 6992752 w 7228855"/>
                              <a:gd name="connsiteY967" fmla="*/ 1688031 h 2479529"/>
                              <a:gd name="connsiteX968" fmla="*/ 6993255 w 7228855"/>
                              <a:gd name="connsiteY968" fmla="*/ 1688031 h 2479529"/>
                              <a:gd name="connsiteX969" fmla="*/ 6993004 w 7228855"/>
                              <a:gd name="connsiteY969" fmla="*/ 1688054 h 2479529"/>
                              <a:gd name="connsiteX970" fmla="*/ 6998287 w 7228855"/>
                              <a:gd name="connsiteY970" fmla="*/ 1688534 h 2479529"/>
                              <a:gd name="connsiteX971" fmla="*/ 6997784 w 7228855"/>
                              <a:gd name="connsiteY971" fmla="*/ 1688534 h 2479529"/>
                              <a:gd name="connsiteX972" fmla="*/ 7001258 w 7228855"/>
                              <a:gd name="connsiteY972" fmla="*/ 1689923 h 2479529"/>
                              <a:gd name="connsiteX973" fmla="*/ 7003193 w 7228855"/>
                              <a:gd name="connsiteY973" fmla="*/ 1689855 h 2479529"/>
                              <a:gd name="connsiteX974" fmla="*/ 7004398 w 7228855"/>
                              <a:gd name="connsiteY974" fmla="*/ 1691608 h 2479529"/>
                              <a:gd name="connsiteX975" fmla="*/ 7004665 w 7228855"/>
                              <a:gd name="connsiteY975" fmla="*/ 1691808 h 2479529"/>
                              <a:gd name="connsiteX976" fmla="*/ 7003319 w 7228855"/>
                              <a:gd name="connsiteY976" fmla="*/ 1689037 h 2479529"/>
                              <a:gd name="connsiteX977" fmla="*/ 6975141 w 7228855"/>
                              <a:gd name="connsiteY977" fmla="*/ 1697088 h 2479529"/>
                              <a:gd name="connsiteX978" fmla="*/ 6973128 w 7228855"/>
                              <a:gd name="connsiteY978" fmla="*/ 1714195 h 2479529"/>
                              <a:gd name="connsiteX979" fmla="*/ 6978663 w 7228855"/>
                              <a:gd name="connsiteY979" fmla="*/ 1723756 h 2479529"/>
                              <a:gd name="connsiteX980" fmla="*/ 6988224 w 7228855"/>
                              <a:gd name="connsiteY980" fmla="*/ 1729291 h 2479529"/>
                              <a:gd name="connsiteX981" fmla="*/ 6999105 w 7228855"/>
                              <a:gd name="connsiteY981" fmla="*/ 1729353 h 2479529"/>
                              <a:gd name="connsiteX982" fmla="*/ 4196965 w 7228855"/>
                              <a:gd name="connsiteY982" fmla="*/ 1742720 h 2479529"/>
                              <a:gd name="connsiteX983" fmla="*/ 4196770 w 7228855"/>
                              <a:gd name="connsiteY983" fmla="*/ 1739986 h 2479529"/>
                              <a:gd name="connsiteX984" fmla="*/ 4196770 w 7228855"/>
                              <a:gd name="connsiteY984" fmla="*/ 1742239 h 2479529"/>
                              <a:gd name="connsiteX985" fmla="*/ 4197073 w 7228855"/>
                              <a:gd name="connsiteY985" fmla="*/ 1744235 h 2479529"/>
                              <a:gd name="connsiteX986" fmla="*/ 4197266 w 7228855"/>
                              <a:gd name="connsiteY986" fmla="*/ 1743463 h 2479529"/>
                              <a:gd name="connsiteX987" fmla="*/ 4196965 w 7228855"/>
                              <a:gd name="connsiteY987" fmla="*/ 1742720 h 2479529"/>
                              <a:gd name="connsiteX988" fmla="*/ 2503259 w 7228855"/>
                              <a:gd name="connsiteY988" fmla="*/ 1747746 h 2479529"/>
                              <a:gd name="connsiteX989" fmla="*/ 2558104 w 7228855"/>
                              <a:gd name="connsiteY989" fmla="*/ 1743721 h 2479529"/>
                              <a:gd name="connsiteX990" fmla="*/ 2558104 w 7228855"/>
                              <a:gd name="connsiteY990" fmla="*/ 1716046 h 2479529"/>
                              <a:gd name="connsiteX991" fmla="*/ 2503259 w 7228855"/>
                              <a:gd name="connsiteY991" fmla="*/ 1722084 h 2479529"/>
                              <a:gd name="connsiteX992" fmla="*/ 2503259 w 7228855"/>
                              <a:gd name="connsiteY992" fmla="*/ 1747746 h 2479529"/>
                              <a:gd name="connsiteX993" fmla="*/ 7157793 w 7228855"/>
                              <a:gd name="connsiteY993" fmla="*/ 1753947 h 2479529"/>
                              <a:gd name="connsiteX994" fmla="*/ 7212640 w 7228855"/>
                              <a:gd name="connsiteY994" fmla="*/ 1749921 h 2479529"/>
                              <a:gd name="connsiteX995" fmla="*/ 7212640 w 7228855"/>
                              <a:gd name="connsiteY995" fmla="*/ 1722246 h 2479529"/>
                              <a:gd name="connsiteX996" fmla="*/ 7157793 w 7228855"/>
                              <a:gd name="connsiteY996" fmla="*/ 1728284 h 2479529"/>
                              <a:gd name="connsiteX997" fmla="*/ 7157793 w 7228855"/>
                              <a:gd name="connsiteY997" fmla="*/ 1753947 h 2479529"/>
                              <a:gd name="connsiteX998" fmla="*/ 558245 w 7228855"/>
                              <a:gd name="connsiteY998" fmla="*/ 1762138 h 2479529"/>
                              <a:gd name="connsiteX999" fmla="*/ 566953 w 7228855"/>
                              <a:gd name="connsiteY999" fmla="*/ 1758126 h 2479529"/>
                              <a:gd name="connsiteX1000" fmla="*/ 604704 w 7228855"/>
                              <a:gd name="connsiteY1000" fmla="*/ 1735774 h 2479529"/>
                              <a:gd name="connsiteX1001" fmla="*/ 596260 w 7228855"/>
                              <a:gd name="connsiteY1001" fmla="*/ 1705970 h 2479529"/>
                              <a:gd name="connsiteX1002" fmla="*/ 546091 w 7228855"/>
                              <a:gd name="connsiteY1002" fmla="*/ 1742231 h 2479529"/>
                              <a:gd name="connsiteX1003" fmla="*/ 558245 w 7228855"/>
                              <a:gd name="connsiteY1003" fmla="*/ 1762138 h 2479529"/>
                              <a:gd name="connsiteX1004" fmla="*/ 5212787 w 7228855"/>
                              <a:gd name="connsiteY1004" fmla="*/ 1768338 h 2479529"/>
                              <a:gd name="connsiteX1005" fmla="*/ 5221495 w 7228855"/>
                              <a:gd name="connsiteY1005" fmla="*/ 1764326 h 2479529"/>
                              <a:gd name="connsiteX1006" fmla="*/ 5259246 w 7228855"/>
                              <a:gd name="connsiteY1006" fmla="*/ 1741974 h 2479529"/>
                              <a:gd name="connsiteX1007" fmla="*/ 5250803 w 7228855"/>
                              <a:gd name="connsiteY1007" fmla="*/ 1712170 h 2479529"/>
                              <a:gd name="connsiteX1008" fmla="*/ 5200633 w 7228855"/>
                              <a:gd name="connsiteY1008" fmla="*/ 1748430 h 2479529"/>
                              <a:gd name="connsiteX1009" fmla="*/ 5212787 w 7228855"/>
                              <a:gd name="connsiteY1009" fmla="*/ 1768338 h 2479529"/>
                              <a:gd name="connsiteX1010" fmla="*/ 4177894 w 7228855"/>
                              <a:gd name="connsiteY1010" fmla="*/ 1771279 h 2479529"/>
                              <a:gd name="connsiteX1011" fmla="*/ 4191306 w 7228855"/>
                              <a:gd name="connsiteY1011" fmla="*/ 1769789 h 2479529"/>
                              <a:gd name="connsiteX1012" fmla="*/ 4197266 w 7228855"/>
                              <a:gd name="connsiteY1012" fmla="*/ 1746444 h 2479529"/>
                              <a:gd name="connsiteX1013" fmla="*/ 4197235 w 7228855"/>
                              <a:gd name="connsiteY1013" fmla="*/ 1746496 h 2479529"/>
                              <a:gd name="connsiteX1014" fmla="*/ 4197266 w 7228855"/>
                              <a:gd name="connsiteY1014" fmla="*/ 1746939 h 2479529"/>
                              <a:gd name="connsiteX1015" fmla="*/ 4196894 w 7228855"/>
                              <a:gd name="connsiteY1015" fmla="*/ 1747064 h 2479529"/>
                              <a:gd name="connsiteX1016" fmla="*/ 4197235 w 7228855"/>
                              <a:gd name="connsiteY1016" fmla="*/ 1746496 h 2479529"/>
                              <a:gd name="connsiteX1017" fmla="*/ 4197227 w 7228855"/>
                              <a:gd name="connsiteY1017" fmla="*/ 1746384 h 2479529"/>
                              <a:gd name="connsiteX1018" fmla="*/ 4197073 w 7228855"/>
                              <a:gd name="connsiteY1018" fmla="*/ 1744235 h 2479529"/>
                              <a:gd name="connsiteX1019" fmla="*/ 4196770 w 7228855"/>
                              <a:gd name="connsiteY1019" fmla="*/ 1745450 h 2479529"/>
                              <a:gd name="connsiteX1020" fmla="*/ 4196770 w 7228855"/>
                              <a:gd name="connsiteY1020" fmla="*/ 1742239 h 2479529"/>
                              <a:gd name="connsiteX1021" fmla="*/ 4189815 w 7228855"/>
                              <a:gd name="connsiteY1021" fmla="*/ 1725085 h 2479529"/>
                              <a:gd name="connsiteX1022" fmla="*/ 4171437 w 7228855"/>
                              <a:gd name="connsiteY1022" fmla="*/ 1727567 h 2479529"/>
                              <a:gd name="connsiteX1023" fmla="*/ 4167463 w 7228855"/>
                              <a:gd name="connsiteY1023" fmla="*/ 1732039 h 2479529"/>
                              <a:gd name="connsiteX1024" fmla="*/ 4167371 w 7228855"/>
                              <a:gd name="connsiteY1024" fmla="*/ 1732227 h 2479529"/>
                              <a:gd name="connsiteX1025" fmla="*/ 4167960 w 7228855"/>
                              <a:gd name="connsiteY1025" fmla="*/ 1731541 h 2479529"/>
                              <a:gd name="connsiteX1026" fmla="*/ 4166594 w 7228855"/>
                              <a:gd name="connsiteY1026" fmla="*/ 1733838 h 2479529"/>
                              <a:gd name="connsiteX1027" fmla="*/ 4167371 w 7228855"/>
                              <a:gd name="connsiteY1027" fmla="*/ 1732227 h 2479529"/>
                              <a:gd name="connsiteX1028" fmla="*/ 4164979 w 7228855"/>
                              <a:gd name="connsiteY1028" fmla="*/ 1735018 h 2479529"/>
                              <a:gd name="connsiteX1029" fmla="*/ 4162992 w 7228855"/>
                              <a:gd name="connsiteY1029" fmla="*/ 1739489 h 2479529"/>
                              <a:gd name="connsiteX1030" fmla="*/ 4161999 w 7228855"/>
                              <a:gd name="connsiteY1030" fmla="*/ 1745946 h 2479529"/>
                              <a:gd name="connsiteX1031" fmla="*/ 4167463 w 7228855"/>
                              <a:gd name="connsiteY1031" fmla="*/ 1763332 h 2479529"/>
                              <a:gd name="connsiteX1032" fmla="*/ 4177894 w 7228855"/>
                              <a:gd name="connsiteY1032" fmla="*/ 1771279 h 2479529"/>
                              <a:gd name="connsiteX1033" fmla="*/ 1091829 w 7228855"/>
                              <a:gd name="connsiteY1033" fmla="*/ 1773647 h 2479529"/>
                              <a:gd name="connsiteX1034" fmla="*/ 1100925 w 7228855"/>
                              <a:gd name="connsiteY1034" fmla="*/ 1769053 h 2479529"/>
                              <a:gd name="connsiteX1035" fmla="*/ 1245966 w 7228855"/>
                              <a:gd name="connsiteY1035" fmla="*/ 1627989 h 2479529"/>
                              <a:gd name="connsiteX1036" fmla="*/ 1226594 w 7228855"/>
                              <a:gd name="connsiteY1036" fmla="*/ 1609114 h 2479529"/>
                              <a:gd name="connsiteX1037" fmla="*/ 1082050 w 7228855"/>
                              <a:gd name="connsiteY1037" fmla="*/ 1750177 h 2479529"/>
                              <a:gd name="connsiteX1038" fmla="*/ 1091829 w 7228855"/>
                              <a:gd name="connsiteY1038" fmla="*/ 1773647 h 2479529"/>
                              <a:gd name="connsiteX1039" fmla="*/ 664803 w 7228855"/>
                              <a:gd name="connsiteY1039" fmla="*/ 1775017 h 2479529"/>
                              <a:gd name="connsiteX1040" fmla="*/ 676227 w 7228855"/>
                              <a:gd name="connsiteY1040" fmla="*/ 1775017 h 2479529"/>
                              <a:gd name="connsiteX1041" fmla="*/ 685665 w 7228855"/>
                              <a:gd name="connsiteY1041" fmla="*/ 1769553 h 2479529"/>
                              <a:gd name="connsiteX1042" fmla="*/ 692123 w 7228855"/>
                              <a:gd name="connsiteY1042" fmla="*/ 1754155 h 2479529"/>
                              <a:gd name="connsiteX1043" fmla="*/ 685665 w 7228855"/>
                              <a:gd name="connsiteY1043" fmla="*/ 1738756 h 2479529"/>
                              <a:gd name="connsiteX1044" fmla="*/ 676227 w 7228855"/>
                              <a:gd name="connsiteY1044" fmla="*/ 1733293 h 2479529"/>
                              <a:gd name="connsiteX1045" fmla="*/ 665300 w 7228855"/>
                              <a:gd name="connsiteY1045" fmla="*/ 1733293 h 2479529"/>
                              <a:gd name="connsiteX1046" fmla="*/ 660333 w 7228855"/>
                              <a:gd name="connsiteY1046" fmla="*/ 1735280 h 2479529"/>
                              <a:gd name="connsiteX1047" fmla="*/ 655365 w 7228855"/>
                              <a:gd name="connsiteY1047" fmla="*/ 1737266 h 2479529"/>
                              <a:gd name="connsiteX1048" fmla="*/ 649902 w 7228855"/>
                              <a:gd name="connsiteY1048" fmla="*/ 1742233 h 2479529"/>
                              <a:gd name="connsiteX1049" fmla="*/ 645431 w 7228855"/>
                              <a:gd name="connsiteY1049" fmla="*/ 1754155 h 2479529"/>
                              <a:gd name="connsiteX1050" fmla="*/ 647915 w 7228855"/>
                              <a:gd name="connsiteY1050" fmla="*/ 1764089 h 2479529"/>
                              <a:gd name="connsiteX1051" fmla="*/ 659836 w 7228855"/>
                              <a:gd name="connsiteY1051" fmla="*/ 1773030 h 2479529"/>
                              <a:gd name="connsiteX1052" fmla="*/ 664803 w 7228855"/>
                              <a:gd name="connsiteY1052" fmla="*/ 1775017 h 2479529"/>
                              <a:gd name="connsiteX1053" fmla="*/ 5746370 w 7228855"/>
                              <a:gd name="connsiteY1053" fmla="*/ 1779846 h 2479529"/>
                              <a:gd name="connsiteX1054" fmla="*/ 5755466 w 7228855"/>
                              <a:gd name="connsiteY1054" fmla="*/ 1775252 h 2479529"/>
                              <a:gd name="connsiteX1055" fmla="*/ 5900508 w 7228855"/>
                              <a:gd name="connsiteY1055" fmla="*/ 1634198 h 2479529"/>
                              <a:gd name="connsiteX1056" fmla="*/ 5881136 w 7228855"/>
                              <a:gd name="connsiteY1056" fmla="*/ 1615323 h 2479529"/>
                              <a:gd name="connsiteX1057" fmla="*/ 5736591 w 7228855"/>
                              <a:gd name="connsiteY1057" fmla="*/ 1756377 h 2479529"/>
                              <a:gd name="connsiteX1058" fmla="*/ 5746370 w 7228855"/>
                              <a:gd name="connsiteY1058" fmla="*/ 1779846 h 2479529"/>
                              <a:gd name="connsiteX1059" fmla="*/ 5319350 w 7228855"/>
                              <a:gd name="connsiteY1059" fmla="*/ 1781217 h 2479529"/>
                              <a:gd name="connsiteX1060" fmla="*/ 5330774 w 7228855"/>
                              <a:gd name="connsiteY1060" fmla="*/ 1781217 h 2479529"/>
                              <a:gd name="connsiteX1061" fmla="*/ 5340212 w 7228855"/>
                              <a:gd name="connsiteY1061" fmla="*/ 1775753 h 2479529"/>
                              <a:gd name="connsiteX1062" fmla="*/ 5346669 w 7228855"/>
                              <a:gd name="connsiteY1062" fmla="*/ 1760355 h 2479529"/>
                              <a:gd name="connsiteX1063" fmla="*/ 5340212 w 7228855"/>
                              <a:gd name="connsiteY1063" fmla="*/ 1744957 h 2479529"/>
                              <a:gd name="connsiteX1064" fmla="*/ 5330774 w 7228855"/>
                              <a:gd name="connsiteY1064" fmla="*/ 1739493 h 2479529"/>
                              <a:gd name="connsiteX1065" fmla="*/ 5319846 w 7228855"/>
                              <a:gd name="connsiteY1065" fmla="*/ 1739493 h 2479529"/>
                              <a:gd name="connsiteX1066" fmla="*/ 5314879 w 7228855"/>
                              <a:gd name="connsiteY1066" fmla="*/ 1741480 h 2479529"/>
                              <a:gd name="connsiteX1067" fmla="*/ 5309912 w 7228855"/>
                              <a:gd name="connsiteY1067" fmla="*/ 1743467 h 2479529"/>
                              <a:gd name="connsiteX1068" fmla="*/ 5304448 w 7228855"/>
                              <a:gd name="connsiteY1068" fmla="*/ 1748434 h 2479529"/>
                              <a:gd name="connsiteX1069" fmla="*/ 5299978 w 7228855"/>
                              <a:gd name="connsiteY1069" fmla="*/ 1760355 h 2479529"/>
                              <a:gd name="connsiteX1070" fmla="*/ 5302461 w 7228855"/>
                              <a:gd name="connsiteY1070" fmla="*/ 1770290 h 2479529"/>
                              <a:gd name="connsiteX1071" fmla="*/ 5314382 w 7228855"/>
                              <a:gd name="connsiteY1071" fmla="*/ 1779230 h 2479529"/>
                              <a:gd name="connsiteX1072" fmla="*/ 5319350 w 7228855"/>
                              <a:gd name="connsiteY1072" fmla="*/ 1781217 h 2479529"/>
                              <a:gd name="connsiteX1073" fmla="*/ 1501282 w 7228855"/>
                              <a:gd name="connsiteY1073" fmla="*/ 1784450 h 2479529"/>
                              <a:gd name="connsiteX1074" fmla="*/ 1514693 w 7228855"/>
                              <a:gd name="connsiteY1074" fmla="*/ 1780973 h 2479529"/>
                              <a:gd name="connsiteX1075" fmla="*/ 1520158 w 7228855"/>
                              <a:gd name="connsiteY1075" fmla="*/ 1770542 h 2479529"/>
                              <a:gd name="connsiteX1076" fmla="*/ 1516681 w 7228855"/>
                              <a:gd name="connsiteY1076" fmla="*/ 1756634 h 2479529"/>
                              <a:gd name="connsiteX1077" fmla="*/ 1502772 w 7228855"/>
                              <a:gd name="connsiteY1077" fmla="*/ 1760111 h 2479529"/>
                              <a:gd name="connsiteX1078" fmla="*/ 1497804 w 7228855"/>
                              <a:gd name="connsiteY1078" fmla="*/ 1771039 h 2479529"/>
                              <a:gd name="connsiteX1079" fmla="*/ 1501282 w 7228855"/>
                              <a:gd name="connsiteY1079" fmla="*/ 1784450 h 2479529"/>
                              <a:gd name="connsiteX1080" fmla="*/ 6155821 w 7228855"/>
                              <a:gd name="connsiteY1080" fmla="*/ 1790649 h 2479529"/>
                              <a:gd name="connsiteX1081" fmla="*/ 6169232 w 7228855"/>
                              <a:gd name="connsiteY1081" fmla="*/ 1787173 h 2479529"/>
                              <a:gd name="connsiteX1082" fmla="*/ 6174696 w 7228855"/>
                              <a:gd name="connsiteY1082" fmla="*/ 1776741 h 2479529"/>
                              <a:gd name="connsiteX1083" fmla="*/ 6171219 w 7228855"/>
                              <a:gd name="connsiteY1083" fmla="*/ 1762834 h 2479529"/>
                              <a:gd name="connsiteX1084" fmla="*/ 6157311 w 7228855"/>
                              <a:gd name="connsiteY1084" fmla="*/ 1766311 h 2479529"/>
                              <a:gd name="connsiteX1085" fmla="*/ 6152344 w 7228855"/>
                              <a:gd name="connsiteY1085" fmla="*/ 1777238 h 2479529"/>
                              <a:gd name="connsiteX1086" fmla="*/ 6155821 w 7228855"/>
                              <a:gd name="connsiteY1086" fmla="*/ 1790649 h 2479529"/>
                              <a:gd name="connsiteX1087" fmla="*/ 3724901 w 7228855"/>
                              <a:gd name="connsiteY1087" fmla="*/ 1802079 h 2479529"/>
                              <a:gd name="connsiteX1088" fmla="*/ 3751225 w 7228855"/>
                              <a:gd name="connsiteY1088" fmla="*/ 1782210 h 2479529"/>
                              <a:gd name="connsiteX1089" fmla="*/ 3724901 w 7228855"/>
                              <a:gd name="connsiteY1089" fmla="*/ 1762341 h 2479529"/>
                              <a:gd name="connsiteX1090" fmla="*/ 3720925 w 7228855"/>
                              <a:gd name="connsiteY1090" fmla="*/ 1763335 h 2479529"/>
                              <a:gd name="connsiteX1091" fmla="*/ 3706521 w 7228855"/>
                              <a:gd name="connsiteY1091" fmla="*/ 1782210 h 2479529"/>
                              <a:gd name="connsiteX1092" fmla="*/ 3720925 w 7228855"/>
                              <a:gd name="connsiteY1092" fmla="*/ 1801085 h 2479529"/>
                              <a:gd name="connsiteX1093" fmla="*/ 3724901 w 7228855"/>
                              <a:gd name="connsiteY1093" fmla="*/ 1802079 h 2479529"/>
                              <a:gd name="connsiteX1094" fmla="*/ 1770503 w 7228855"/>
                              <a:gd name="connsiteY1094" fmla="*/ 1802331 h 2479529"/>
                              <a:gd name="connsiteX1095" fmla="*/ 1780933 w 7228855"/>
                              <a:gd name="connsiteY1095" fmla="*/ 1766071 h 2479529"/>
                              <a:gd name="connsiteX1096" fmla="*/ 1784411 w 7228855"/>
                              <a:gd name="connsiteY1096" fmla="*/ 1732790 h 2479529"/>
                              <a:gd name="connsiteX1097" fmla="*/ 1796829 w 7228855"/>
                              <a:gd name="connsiteY1097" fmla="*/ 1689079 h 2479529"/>
                              <a:gd name="connsiteX1098" fmla="*/ 1761563 w 7228855"/>
                              <a:gd name="connsiteY1098" fmla="*/ 1684112 h 2479529"/>
                              <a:gd name="connsiteX1099" fmla="*/ 1737721 w 7228855"/>
                              <a:gd name="connsiteY1099" fmla="*/ 1755143 h 2479529"/>
                              <a:gd name="connsiteX1100" fmla="*/ 1770503 w 7228855"/>
                              <a:gd name="connsiteY1100" fmla="*/ 1802331 h 2479529"/>
                              <a:gd name="connsiteX1101" fmla="*/ 1932436 w 7228855"/>
                              <a:gd name="connsiteY1101" fmla="*/ 1805266 h 2479529"/>
                              <a:gd name="connsiteX1102" fmla="*/ 1941866 w 7228855"/>
                              <a:gd name="connsiteY1102" fmla="*/ 1802333 h 2479529"/>
                              <a:gd name="connsiteX1103" fmla="*/ 1970675 w 7228855"/>
                              <a:gd name="connsiteY1103" fmla="*/ 1757629 h 2479529"/>
                              <a:gd name="connsiteX1104" fmla="*/ 1945343 w 7228855"/>
                              <a:gd name="connsiteY1104" fmla="*/ 1750675 h 2479529"/>
                              <a:gd name="connsiteX1105" fmla="*/ 1923983 w 7228855"/>
                              <a:gd name="connsiteY1105" fmla="*/ 1784451 h 2479529"/>
                              <a:gd name="connsiteX1106" fmla="*/ 1932436 w 7228855"/>
                              <a:gd name="connsiteY1106" fmla="*/ 1805266 h 2479529"/>
                              <a:gd name="connsiteX1107" fmla="*/ 6425042 w 7228855"/>
                              <a:gd name="connsiteY1107" fmla="*/ 1808531 h 2479529"/>
                              <a:gd name="connsiteX1108" fmla="*/ 6435473 w 7228855"/>
                              <a:gd name="connsiteY1108" fmla="*/ 1772271 h 2479529"/>
                              <a:gd name="connsiteX1109" fmla="*/ 6438950 w 7228855"/>
                              <a:gd name="connsiteY1109" fmla="*/ 1738991 h 2479529"/>
                              <a:gd name="connsiteX1110" fmla="*/ 6451368 w 7228855"/>
                              <a:gd name="connsiteY1110" fmla="*/ 1695279 h 2479529"/>
                              <a:gd name="connsiteX1111" fmla="*/ 6416101 w 7228855"/>
                              <a:gd name="connsiteY1111" fmla="*/ 1690312 h 2479529"/>
                              <a:gd name="connsiteX1112" fmla="*/ 6392259 w 7228855"/>
                              <a:gd name="connsiteY1112" fmla="*/ 1761343 h 2479529"/>
                              <a:gd name="connsiteX1113" fmla="*/ 6425042 w 7228855"/>
                              <a:gd name="connsiteY1113" fmla="*/ 1808531 h 2479529"/>
                              <a:gd name="connsiteX1114" fmla="*/ 6586978 w 7228855"/>
                              <a:gd name="connsiteY1114" fmla="*/ 1811466 h 2479529"/>
                              <a:gd name="connsiteX1115" fmla="*/ 6596408 w 7228855"/>
                              <a:gd name="connsiteY1115" fmla="*/ 1808532 h 2479529"/>
                              <a:gd name="connsiteX1116" fmla="*/ 6625218 w 7228855"/>
                              <a:gd name="connsiteY1116" fmla="*/ 1763829 h 2479529"/>
                              <a:gd name="connsiteX1117" fmla="*/ 6599885 w 7228855"/>
                              <a:gd name="connsiteY1117" fmla="*/ 1756875 h 2479529"/>
                              <a:gd name="connsiteX1118" fmla="*/ 6578526 w 7228855"/>
                              <a:gd name="connsiteY1118" fmla="*/ 1790651 h 2479529"/>
                              <a:gd name="connsiteX1119" fmla="*/ 6586978 w 7228855"/>
                              <a:gd name="connsiteY1119" fmla="*/ 1811466 h 2479529"/>
                              <a:gd name="connsiteX1120" fmla="*/ 584832 w 7228855"/>
                              <a:gd name="connsiteY1120" fmla="*/ 1814754 h 2479529"/>
                              <a:gd name="connsiteX1121" fmla="*/ 596753 w 7228855"/>
                              <a:gd name="connsiteY1121" fmla="*/ 1809786 h 2479529"/>
                              <a:gd name="connsiteX1122" fmla="*/ 601720 w 7228855"/>
                              <a:gd name="connsiteY1122" fmla="*/ 1797865 h 2479529"/>
                              <a:gd name="connsiteX1123" fmla="*/ 584832 w 7228855"/>
                              <a:gd name="connsiteY1123" fmla="*/ 1780976 h 2479529"/>
                              <a:gd name="connsiteX1124" fmla="*/ 569433 w 7228855"/>
                              <a:gd name="connsiteY1124" fmla="*/ 1781970 h 2479529"/>
                              <a:gd name="connsiteX1125" fmla="*/ 557512 w 7228855"/>
                              <a:gd name="connsiteY1125" fmla="*/ 1797865 h 2479529"/>
                              <a:gd name="connsiteX1126" fmla="*/ 569433 w 7228855"/>
                              <a:gd name="connsiteY1126" fmla="*/ 1813760 h 2479529"/>
                              <a:gd name="connsiteX1127" fmla="*/ 584832 w 7228855"/>
                              <a:gd name="connsiteY1127" fmla="*/ 1814754 h 2479529"/>
                              <a:gd name="connsiteX1128" fmla="*/ 1447321 w 7228855"/>
                              <a:gd name="connsiteY1128" fmla="*/ 1819035 h 2479529"/>
                              <a:gd name="connsiteX1129" fmla="*/ 1467500 w 7228855"/>
                              <a:gd name="connsiteY1129" fmla="*/ 1807301 h 2479529"/>
                              <a:gd name="connsiteX1130" fmla="*/ 1493331 w 7228855"/>
                              <a:gd name="connsiteY1130" fmla="*/ 1741238 h 2479529"/>
                              <a:gd name="connsiteX1131" fmla="*/ 1467004 w 7228855"/>
                              <a:gd name="connsiteY1131" fmla="*/ 1725839 h 2479529"/>
                              <a:gd name="connsiteX1132" fmla="*/ 1434220 w 7228855"/>
                              <a:gd name="connsiteY1132" fmla="*/ 1798359 h 2479529"/>
                              <a:gd name="connsiteX1133" fmla="*/ 1447321 w 7228855"/>
                              <a:gd name="connsiteY1133" fmla="*/ 1819035 h 2479529"/>
                              <a:gd name="connsiteX1134" fmla="*/ 5239378 w 7228855"/>
                              <a:gd name="connsiteY1134" fmla="*/ 1820954 h 2479529"/>
                              <a:gd name="connsiteX1135" fmla="*/ 5251299 w 7228855"/>
                              <a:gd name="connsiteY1135" fmla="*/ 1815987 h 2479529"/>
                              <a:gd name="connsiteX1136" fmla="*/ 5256267 w 7228855"/>
                              <a:gd name="connsiteY1136" fmla="*/ 1804065 h 2479529"/>
                              <a:gd name="connsiteX1137" fmla="*/ 5239378 w 7228855"/>
                              <a:gd name="connsiteY1137" fmla="*/ 1787177 h 2479529"/>
                              <a:gd name="connsiteX1138" fmla="*/ 5223980 w 7228855"/>
                              <a:gd name="connsiteY1138" fmla="*/ 1788171 h 2479529"/>
                              <a:gd name="connsiteX1139" fmla="*/ 5212059 w 7228855"/>
                              <a:gd name="connsiteY1139" fmla="*/ 1804065 h 2479529"/>
                              <a:gd name="connsiteX1140" fmla="*/ 5223980 w 7228855"/>
                              <a:gd name="connsiteY1140" fmla="*/ 1819960 h 2479529"/>
                              <a:gd name="connsiteX1141" fmla="*/ 5239378 w 7228855"/>
                              <a:gd name="connsiteY1141" fmla="*/ 1820954 h 2479529"/>
                              <a:gd name="connsiteX1142" fmla="*/ 3574961 w 7228855"/>
                              <a:gd name="connsiteY1142" fmla="*/ 1824613 h 2479529"/>
                              <a:gd name="connsiteX1143" fmla="*/ 3591788 w 7228855"/>
                              <a:gd name="connsiteY1143" fmla="*/ 1814491 h 2479529"/>
                              <a:gd name="connsiteX1144" fmla="*/ 3592781 w 7228855"/>
                              <a:gd name="connsiteY1144" fmla="*/ 1813995 h 2479529"/>
                              <a:gd name="connsiteX1145" fmla="*/ 3596256 w 7228855"/>
                              <a:gd name="connsiteY1145" fmla="*/ 1811015 h 2479529"/>
                              <a:gd name="connsiteX1146" fmla="*/ 3601724 w 7228855"/>
                              <a:gd name="connsiteY1146" fmla="*/ 1806048 h 2479529"/>
                              <a:gd name="connsiteX1147" fmla="*/ 3614140 w 7228855"/>
                              <a:gd name="connsiteY1147" fmla="*/ 1795617 h 2479529"/>
                              <a:gd name="connsiteX1148" fmla="*/ 3615629 w 7228855"/>
                              <a:gd name="connsiteY1148" fmla="*/ 1770780 h 2479529"/>
                              <a:gd name="connsiteX1149" fmla="*/ 3590795 w 7228855"/>
                              <a:gd name="connsiteY1149" fmla="*/ 1765814 h 2479529"/>
                              <a:gd name="connsiteX1150" fmla="*/ 3577881 w 7228855"/>
                              <a:gd name="connsiteY1150" fmla="*/ 1775251 h 2479529"/>
                              <a:gd name="connsiteX1151" fmla="*/ 3571917 w 7228855"/>
                              <a:gd name="connsiteY1151" fmla="*/ 1779721 h 2479529"/>
                              <a:gd name="connsiteX1152" fmla="*/ 3567943 w 7228855"/>
                              <a:gd name="connsiteY1152" fmla="*/ 1783199 h 2479529"/>
                              <a:gd name="connsiteX1153" fmla="*/ 3557012 w 7228855"/>
                              <a:gd name="connsiteY1153" fmla="*/ 1816479 h 2479529"/>
                              <a:gd name="connsiteX1154" fmla="*/ 3574961 w 7228855"/>
                              <a:gd name="connsiteY1154" fmla="*/ 1824613 h 2479529"/>
                              <a:gd name="connsiteX1155" fmla="*/ 6101864 w 7228855"/>
                              <a:gd name="connsiteY1155" fmla="*/ 1825236 h 2479529"/>
                              <a:gd name="connsiteX1156" fmla="*/ 6122043 w 7228855"/>
                              <a:gd name="connsiteY1156" fmla="*/ 1813501 h 2479529"/>
                              <a:gd name="connsiteX1157" fmla="*/ 6147873 w 7228855"/>
                              <a:gd name="connsiteY1157" fmla="*/ 1747437 h 2479529"/>
                              <a:gd name="connsiteX1158" fmla="*/ 6121547 w 7228855"/>
                              <a:gd name="connsiteY1158" fmla="*/ 1732039 h 2479529"/>
                              <a:gd name="connsiteX1159" fmla="*/ 6088764 w 7228855"/>
                              <a:gd name="connsiteY1159" fmla="*/ 1804559 h 2479529"/>
                              <a:gd name="connsiteX1160" fmla="*/ 6101864 w 7228855"/>
                              <a:gd name="connsiteY1160" fmla="*/ 1825236 h 2479529"/>
                              <a:gd name="connsiteX1161" fmla="*/ 3873949 w 7228855"/>
                              <a:gd name="connsiteY1161" fmla="*/ 1833104 h 2479529"/>
                              <a:gd name="connsiteX1162" fmla="*/ 3876882 w 7228855"/>
                              <a:gd name="connsiteY1162" fmla="*/ 1807538 h 2479529"/>
                              <a:gd name="connsiteX1163" fmla="*/ 3827708 w 7228855"/>
                              <a:gd name="connsiteY1163" fmla="*/ 1798101 h 2479529"/>
                              <a:gd name="connsiteX1164" fmla="*/ 3836648 w 7228855"/>
                              <a:gd name="connsiteY1164" fmla="*/ 1829394 h 2479529"/>
                              <a:gd name="connsiteX1165" fmla="*/ 3862975 w 7228855"/>
                              <a:gd name="connsiteY1165" fmla="*/ 1831878 h 2479529"/>
                              <a:gd name="connsiteX1166" fmla="*/ 3873949 w 7228855"/>
                              <a:gd name="connsiteY1166" fmla="*/ 1833104 h 2479529"/>
                              <a:gd name="connsiteX1167" fmla="*/ 4308531 w 7228855"/>
                              <a:gd name="connsiteY1167" fmla="*/ 1835852 h 2479529"/>
                              <a:gd name="connsiteX1168" fmla="*/ 4326413 w 7228855"/>
                              <a:gd name="connsiteY1168" fmla="*/ 1809029 h 2479529"/>
                              <a:gd name="connsiteX1169" fmla="*/ 4318962 w 7228855"/>
                              <a:gd name="connsiteY1169" fmla="*/ 1766311 h 2479529"/>
                              <a:gd name="connsiteX1170" fmla="*/ 4280714 w 7228855"/>
                              <a:gd name="connsiteY1170" fmla="*/ 1771278 h 2479529"/>
                              <a:gd name="connsiteX1171" fmla="*/ 4283695 w 7228855"/>
                              <a:gd name="connsiteY1171" fmla="*/ 1814492 h 2479529"/>
                              <a:gd name="connsiteX1172" fmla="*/ 4308531 w 7228855"/>
                              <a:gd name="connsiteY1172" fmla="*/ 1835852 h 2479529"/>
                              <a:gd name="connsiteX1173" fmla="*/ 2406146 w 7228855"/>
                              <a:gd name="connsiteY1173" fmla="*/ 1839826 h 2479529"/>
                              <a:gd name="connsiteX1174" fmla="*/ 2423254 w 7228855"/>
                              <a:gd name="connsiteY1174" fmla="*/ 1835297 h 2479529"/>
                              <a:gd name="connsiteX1175" fmla="*/ 2428286 w 7228855"/>
                              <a:gd name="connsiteY1175" fmla="*/ 1822718 h 2479529"/>
                              <a:gd name="connsiteX1176" fmla="*/ 2423254 w 7228855"/>
                              <a:gd name="connsiteY1176" fmla="*/ 1810138 h 2479529"/>
                              <a:gd name="connsiteX1177" fmla="*/ 2406146 w 7228855"/>
                              <a:gd name="connsiteY1177" fmla="*/ 1806616 h 2479529"/>
                              <a:gd name="connsiteX1178" fmla="*/ 2396082 w 7228855"/>
                              <a:gd name="connsiteY1178" fmla="*/ 1809132 h 2479529"/>
                              <a:gd name="connsiteX1179" fmla="*/ 2385517 w 7228855"/>
                              <a:gd name="connsiteY1179" fmla="*/ 1823221 h 2479529"/>
                              <a:gd name="connsiteX1180" fmla="*/ 2396082 w 7228855"/>
                              <a:gd name="connsiteY1180" fmla="*/ 1837310 h 2479529"/>
                              <a:gd name="connsiteX1181" fmla="*/ 2406146 w 7228855"/>
                              <a:gd name="connsiteY1181" fmla="*/ 1839826 h 2479529"/>
                              <a:gd name="connsiteX1182" fmla="*/ 2000980 w 7228855"/>
                              <a:gd name="connsiteY1182" fmla="*/ 1841572 h 2479529"/>
                              <a:gd name="connsiteX1183" fmla="*/ 2105788 w 7228855"/>
                              <a:gd name="connsiteY1183" fmla="*/ 1817729 h 2479529"/>
                              <a:gd name="connsiteX1184" fmla="*/ 2085422 w 7228855"/>
                              <a:gd name="connsiteY1184" fmla="*/ 1782959 h 2479529"/>
                              <a:gd name="connsiteX1185" fmla="*/ 2000980 w 7228855"/>
                              <a:gd name="connsiteY1185" fmla="*/ 1802828 h 2479529"/>
                              <a:gd name="connsiteX1186" fmla="*/ 2000980 w 7228855"/>
                              <a:gd name="connsiteY1186" fmla="*/ 1841572 h 2479529"/>
                              <a:gd name="connsiteX1187" fmla="*/ 185968 w 7228855"/>
                              <a:gd name="connsiteY1187" fmla="*/ 1844557 h 2479529"/>
                              <a:gd name="connsiteX1188" fmla="*/ 200373 w 7228855"/>
                              <a:gd name="connsiteY1188" fmla="*/ 1838596 h 2479529"/>
                              <a:gd name="connsiteX1189" fmla="*/ 206333 w 7228855"/>
                              <a:gd name="connsiteY1189" fmla="*/ 1824191 h 2479529"/>
                              <a:gd name="connsiteX1190" fmla="*/ 199876 w 7228855"/>
                              <a:gd name="connsiteY1190" fmla="*/ 1810283 h 2479529"/>
                              <a:gd name="connsiteX1191" fmla="*/ 180008 w 7228855"/>
                              <a:gd name="connsiteY1191" fmla="*/ 1796375 h 2479529"/>
                              <a:gd name="connsiteX1192" fmla="*/ 157655 w 7228855"/>
                              <a:gd name="connsiteY1192" fmla="*/ 1818727 h 2479529"/>
                              <a:gd name="connsiteX1193" fmla="*/ 171563 w 7228855"/>
                              <a:gd name="connsiteY1193" fmla="*/ 1838596 h 2479529"/>
                              <a:gd name="connsiteX1194" fmla="*/ 185968 w 7228855"/>
                              <a:gd name="connsiteY1194" fmla="*/ 1844557 h 2479529"/>
                              <a:gd name="connsiteX1195" fmla="*/ 1045479 w 7228855"/>
                              <a:gd name="connsiteY1195" fmla="*/ 1844803 h 2479529"/>
                              <a:gd name="connsiteX1196" fmla="*/ 1101918 w 7228855"/>
                              <a:gd name="connsiteY1196" fmla="*/ 1844058 h 2479529"/>
                              <a:gd name="connsiteX1197" fmla="*/ 1101918 w 7228855"/>
                              <a:gd name="connsiteY1197" fmla="*/ 1814752 h 2479529"/>
                              <a:gd name="connsiteX1198" fmla="*/ 998105 w 7228855"/>
                              <a:gd name="connsiteY1198" fmla="*/ 1805314 h 2479529"/>
                              <a:gd name="connsiteX1199" fmla="*/ 990157 w 7228855"/>
                              <a:gd name="connsiteY1199" fmla="*/ 1833627 h 2479529"/>
                              <a:gd name="connsiteX1200" fmla="*/ 1045479 w 7228855"/>
                              <a:gd name="connsiteY1200" fmla="*/ 1844803 h 2479529"/>
                              <a:gd name="connsiteX1201" fmla="*/ 7060681 w 7228855"/>
                              <a:gd name="connsiteY1201" fmla="*/ 1846027 h 2479529"/>
                              <a:gd name="connsiteX1202" fmla="*/ 7077789 w 7228855"/>
                              <a:gd name="connsiteY1202" fmla="*/ 1841498 h 2479529"/>
                              <a:gd name="connsiteX1203" fmla="*/ 7082820 w 7228855"/>
                              <a:gd name="connsiteY1203" fmla="*/ 1828919 h 2479529"/>
                              <a:gd name="connsiteX1204" fmla="*/ 7077789 w 7228855"/>
                              <a:gd name="connsiteY1204" fmla="*/ 1816338 h 2479529"/>
                              <a:gd name="connsiteX1205" fmla="*/ 7060681 w 7228855"/>
                              <a:gd name="connsiteY1205" fmla="*/ 1812815 h 2479529"/>
                              <a:gd name="connsiteX1206" fmla="*/ 7050617 w 7228855"/>
                              <a:gd name="connsiteY1206" fmla="*/ 1815331 h 2479529"/>
                              <a:gd name="connsiteX1207" fmla="*/ 7040051 w 7228855"/>
                              <a:gd name="connsiteY1207" fmla="*/ 1829421 h 2479529"/>
                              <a:gd name="connsiteX1208" fmla="*/ 7050617 w 7228855"/>
                              <a:gd name="connsiteY1208" fmla="*/ 1843511 h 2479529"/>
                              <a:gd name="connsiteX1209" fmla="*/ 7060681 w 7228855"/>
                              <a:gd name="connsiteY1209" fmla="*/ 1846027 h 2479529"/>
                              <a:gd name="connsiteX1210" fmla="*/ 1585907 w 7228855"/>
                              <a:gd name="connsiteY1210" fmla="*/ 1847473 h 2479529"/>
                              <a:gd name="connsiteX1211" fmla="*/ 1602112 w 7228855"/>
                              <a:gd name="connsiteY1211" fmla="*/ 1846045 h 2479529"/>
                              <a:gd name="connsiteX1212" fmla="*/ 1629432 w 7228855"/>
                              <a:gd name="connsiteY1212" fmla="*/ 1836110 h 2479529"/>
                              <a:gd name="connsiteX1213" fmla="*/ 1641850 w 7228855"/>
                              <a:gd name="connsiteY1213" fmla="*/ 1814254 h 2479529"/>
                              <a:gd name="connsiteX1214" fmla="*/ 1619994 w 7228855"/>
                              <a:gd name="connsiteY1214" fmla="*/ 1801837 h 2479529"/>
                              <a:gd name="connsiteX1215" fmla="*/ 1586714 w 7228855"/>
                              <a:gd name="connsiteY1215" fmla="*/ 1810280 h 2479529"/>
                              <a:gd name="connsiteX1216" fmla="*/ 1573799 w 7228855"/>
                              <a:gd name="connsiteY1216" fmla="*/ 1836607 h 2479529"/>
                              <a:gd name="connsiteX1217" fmla="*/ 1585907 w 7228855"/>
                              <a:gd name="connsiteY1217" fmla="*/ 1847473 h 2479529"/>
                              <a:gd name="connsiteX1218" fmla="*/ 6655518 w 7228855"/>
                              <a:gd name="connsiteY1218" fmla="*/ 1847772 h 2479529"/>
                              <a:gd name="connsiteX1219" fmla="*/ 6760326 w 7228855"/>
                              <a:gd name="connsiteY1219" fmla="*/ 1823930 h 2479529"/>
                              <a:gd name="connsiteX1220" fmla="*/ 6739961 w 7228855"/>
                              <a:gd name="connsiteY1220" fmla="*/ 1789159 h 2479529"/>
                              <a:gd name="connsiteX1221" fmla="*/ 6655518 w 7228855"/>
                              <a:gd name="connsiteY1221" fmla="*/ 1809028 h 2479529"/>
                              <a:gd name="connsiteX1222" fmla="*/ 6655518 w 7228855"/>
                              <a:gd name="connsiteY1222" fmla="*/ 1847772 h 2479529"/>
                              <a:gd name="connsiteX1223" fmla="*/ 1795825 w 7228855"/>
                              <a:gd name="connsiteY1223" fmla="*/ 1850022 h 2479529"/>
                              <a:gd name="connsiteX1224" fmla="*/ 1795431 w 7228855"/>
                              <a:gd name="connsiteY1224" fmla="*/ 1849233 h 2479529"/>
                              <a:gd name="connsiteX1225" fmla="*/ 1795413 w 7228855"/>
                              <a:gd name="connsiteY1225" fmla="*/ 1849219 h 2479529"/>
                              <a:gd name="connsiteX1226" fmla="*/ 1795690 w 7228855"/>
                              <a:gd name="connsiteY1226" fmla="*/ 1849842 h 2479529"/>
                              <a:gd name="connsiteX1227" fmla="*/ 708874 w 7228855"/>
                              <a:gd name="connsiteY1227" fmla="*/ 1850203 h 2479529"/>
                              <a:gd name="connsiteX1228" fmla="*/ 722523 w 7228855"/>
                              <a:gd name="connsiteY1228" fmla="*/ 1837309 h 2479529"/>
                              <a:gd name="connsiteX1229" fmla="*/ 707931 w 7228855"/>
                              <a:gd name="connsiteY1229" fmla="*/ 1807118 h 2479529"/>
                              <a:gd name="connsiteX1230" fmla="*/ 669185 w 7228855"/>
                              <a:gd name="connsiteY1230" fmla="*/ 1792527 h 2479529"/>
                              <a:gd name="connsiteX1231" fmla="*/ 653084 w 7228855"/>
                              <a:gd name="connsiteY1231" fmla="*/ 1830768 h 2479529"/>
                              <a:gd name="connsiteX1232" fmla="*/ 690319 w 7228855"/>
                              <a:gd name="connsiteY1232" fmla="*/ 1848379 h 2479529"/>
                              <a:gd name="connsiteX1233" fmla="*/ 708874 w 7228855"/>
                              <a:gd name="connsiteY1233" fmla="*/ 1850203 h 2479529"/>
                              <a:gd name="connsiteX1234" fmla="*/ 4840514 w 7228855"/>
                              <a:gd name="connsiteY1234" fmla="*/ 1850757 h 2479529"/>
                              <a:gd name="connsiteX1235" fmla="*/ 4854919 w 7228855"/>
                              <a:gd name="connsiteY1235" fmla="*/ 1844797 h 2479529"/>
                              <a:gd name="connsiteX1236" fmla="*/ 4860879 w 7228855"/>
                              <a:gd name="connsiteY1236" fmla="*/ 1830392 h 2479529"/>
                              <a:gd name="connsiteX1237" fmla="*/ 4854422 w 7228855"/>
                              <a:gd name="connsiteY1237" fmla="*/ 1816483 h 2479529"/>
                              <a:gd name="connsiteX1238" fmla="*/ 4834554 w 7228855"/>
                              <a:gd name="connsiteY1238" fmla="*/ 1802575 h 2479529"/>
                              <a:gd name="connsiteX1239" fmla="*/ 4812201 w 7228855"/>
                              <a:gd name="connsiteY1239" fmla="*/ 1824928 h 2479529"/>
                              <a:gd name="connsiteX1240" fmla="*/ 4826109 w 7228855"/>
                              <a:gd name="connsiteY1240" fmla="*/ 1844797 h 2479529"/>
                              <a:gd name="connsiteX1241" fmla="*/ 4840514 w 7228855"/>
                              <a:gd name="connsiteY1241" fmla="*/ 1850757 h 2479529"/>
                              <a:gd name="connsiteX1242" fmla="*/ 5700021 w 7228855"/>
                              <a:gd name="connsiteY1242" fmla="*/ 1851004 h 2479529"/>
                              <a:gd name="connsiteX1243" fmla="*/ 5756461 w 7228855"/>
                              <a:gd name="connsiteY1243" fmla="*/ 1850258 h 2479529"/>
                              <a:gd name="connsiteX1244" fmla="*/ 5756461 w 7228855"/>
                              <a:gd name="connsiteY1244" fmla="*/ 1820951 h 2479529"/>
                              <a:gd name="connsiteX1245" fmla="*/ 5652647 w 7228855"/>
                              <a:gd name="connsiteY1245" fmla="*/ 1811514 h 2479529"/>
                              <a:gd name="connsiteX1246" fmla="*/ 5644699 w 7228855"/>
                              <a:gd name="connsiteY1246" fmla="*/ 1839827 h 2479529"/>
                              <a:gd name="connsiteX1247" fmla="*/ 5700021 w 7228855"/>
                              <a:gd name="connsiteY1247" fmla="*/ 1851004 h 2479529"/>
                              <a:gd name="connsiteX1248" fmla="*/ 1796478 w 7228855"/>
                              <a:gd name="connsiteY1248" fmla="*/ 1851615 h 2479529"/>
                              <a:gd name="connsiteX1249" fmla="*/ 1796322 w 7228855"/>
                              <a:gd name="connsiteY1249" fmla="*/ 1850518 h 2479529"/>
                              <a:gd name="connsiteX1250" fmla="*/ 1796418 w 7228855"/>
                              <a:gd name="connsiteY1250" fmla="*/ 1851479 h 2479529"/>
                              <a:gd name="connsiteX1251" fmla="*/ 1796983 w 7228855"/>
                              <a:gd name="connsiteY1251" fmla="*/ 1852751 h 2479529"/>
                              <a:gd name="connsiteX1252" fmla="*/ 1797032 w 7228855"/>
                              <a:gd name="connsiteY1252" fmla="*/ 1852650 h 2479529"/>
                              <a:gd name="connsiteX1253" fmla="*/ 1796819 w 7228855"/>
                              <a:gd name="connsiteY1253" fmla="*/ 1852008 h 2479529"/>
                              <a:gd name="connsiteX1254" fmla="*/ 1796861 w 7228855"/>
                              <a:gd name="connsiteY1254" fmla="*/ 1852477 h 2479529"/>
                              <a:gd name="connsiteX1255" fmla="*/ 4248055 w 7228855"/>
                              <a:gd name="connsiteY1255" fmla="*/ 1852806 h 2479529"/>
                              <a:gd name="connsiteX1256" fmla="*/ 4258859 w 7228855"/>
                              <a:gd name="connsiteY1256" fmla="*/ 1842809 h 2479529"/>
                              <a:gd name="connsiteX1257" fmla="*/ 4258859 w 7228855"/>
                              <a:gd name="connsiteY1257" fmla="*/ 1828901 h 2479529"/>
                              <a:gd name="connsiteX1258" fmla="*/ 4247434 w 7228855"/>
                              <a:gd name="connsiteY1258" fmla="*/ 1818470 h 2479529"/>
                              <a:gd name="connsiteX1259" fmla="*/ 4236506 w 7228855"/>
                              <a:gd name="connsiteY1259" fmla="*/ 1814495 h 2479529"/>
                              <a:gd name="connsiteX1260" fmla="*/ 4223592 w 7228855"/>
                              <a:gd name="connsiteY1260" fmla="*/ 1815986 h 2479529"/>
                              <a:gd name="connsiteX1261" fmla="*/ 4216638 w 7228855"/>
                              <a:gd name="connsiteY1261" fmla="*/ 1823934 h 2479529"/>
                              <a:gd name="connsiteX1262" fmla="*/ 4223592 w 7228855"/>
                              <a:gd name="connsiteY1262" fmla="*/ 1844796 h 2479529"/>
                              <a:gd name="connsiteX1263" fmla="*/ 4233526 w 7228855"/>
                              <a:gd name="connsiteY1263" fmla="*/ 1851254 h 2479529"/>
                              <a:gd name="connsiteX1264" fmla="*/ 4248055 w 7228855"/>
                              <a:gd name="connsiteY1264" fmla="*/ 1852806 h 2479529"/>
                              <a:gd name="connsiteX1265" fmla="*/ 1796718 w 7228855"/>
                              <a:gd name="connsiteY1265" fmla="*/ 1853296 h 2479529"/>
                              <a:gd name="connsiteX1266" fmla="*/ 1796901 w 7228855"/>
                              <a:gd name="connsiteY1266" fmla="*/ 1852919 h 2479529"/>
                              <a:gd name="connsiteX1267" fmla="*/ 1796861 w 7228855"/>
                              <a:gd name="connsiteY1267" fmla="*/ 1852477 h 2479529"/>
                              <a:gd name="connsiteX1268" fmla="*/ 1796478 w 7228855"/>
                              <a:gd name="connsiteY1268" fmla="*/ 1851615 h 2479529"/>
                              <a:gd name="connsiteX1269" fmla="*/ 6240449 w 7228855"/>
                              <a:gd name="connsiteY1269" fmla="*/ 1853673 h 2479529"/>
                              <a:gd name="connsiteX1270" fmla="*/ 6256654 w 7228855"/>
                              <a:gd name="connsiteY1270" fmla="*/ 1852245 h 2479529"/>
                              <a:gd name="connsiteX1271" fmla="*/ 6283974 w 7228855"/>
                              <a:gd name="connsiteY1271" fmla="*/ 1842310 h 2479529"/>
                              <a:gd name="connsiteX1272" fmla="*/ 6296392 w 7228855"/>
                              <a:gd name="connsiteY1272" fmla="*/ 1820454 h 2479529"/>
                              <a:gd name="connsiteX1273" fmla="*/ 6274537 w 7228855"/>
                              <a:gd name="connsiteY1273" fmla="*/ 1808036 h 2479529"/>
                              <a:gd name="connsiteX1274" fmla="*/ 6241256 w 7228855"/>
                              <a:gd name="connsiteY1274" fmla="*/ 1816480 h 2479529"/>
                              <a:gd name="connsiteX1275" fmla="*/ 6228341 w 7228855"/>
                              <a:gd name="connsiteY1275" fmla="*/ 1842807 h 2479529"/>
                              <a:gd name="connsiteX1276" fmla="*/ 6240449 w 7228855"/>
                              <a:gd name="connsiteY1276" fmla="*/ 1853673 h 2479529"/>
                              <a:gd name="connsiteX1277" fmla="*/ 1796744 w 7228855"/>
                              <a:gd name="connsiteY1277" fmla="*/ 1854740 h 2479529"/>
                              <a:gd name="connsiteX1278" fmla="*/ 1796819 w 7228855"/>
                              <a:gd name="connsiteY1278" fmla="*/ 1853997 h 2479529"/>
                              <a:gd name="connsiteX1279" fmla="*/ 1796718 w 7228855"/>
                              <a:gd name="connsiteY1279" fmla="*/ 1853296 h 2479529"/>
                              <a:gd name="connsiteX1280" fmla="*/ 1796620 w 7228855"/>
                              <a:gd name="connsiteY1280" fmla="*/ 1853499 h 2479529"/>
                              <a:gd name="connsiteX1281" fmla="*/ 6450375 w 7228855"/>
                              <a:gd name="connsiteY1281" fmla="*/ 1856222 h 2479529"/>
                              <a:gd name="connsiteX1282" fmla="*/ 6449981 w 7228855"/>
                              <a:gd name="connsiteY1282" fmla="*/ 1855433 h 2479529"/>
                              <a:gd name="connsiteX1283" fmla="*/ 6449963 w 7228855"/>
                              <a:gd name="connsiteY1283" fmla="*/ 1855419 h 2479529"/>
                              <a:gd name="connsiteX1284" fmla="*/ 6450240 w 7228855"/>
                              <a:gd name="connsiteY1284" fmla="*/ 1856042 h 2479529"/>
                              <a:gd name="connsiteX1285" fmla="*/ 5363411 w 7228855"/>
                              <a:gd name="connsiteY1285" fmla="*/ 1856403 h 2479529"/>
                              <a:gd name="connsiteX1286" fmla="*/ 5377059 w 7228855"/>
                              <a:gd name="connsiteY1286" fmla="*/ 1843510 h 2479529"/>
                              <a:gd name="connsiteX1287" fmla="*/ 5362467 w 7228855"/>
                              <a:gd name="connsiteY1287" fmla="*/ 1813320 h 2479529"/>
                              <a:gd name="connsiteX1288" fmla="*/ 5323722 w 7228855"/>
                              <a:gd name="connsiteY1288" fmla="*/ 1798728 h 2479529"/>
                              <a:gd name="connsiteX1289" fmla="*/ 5307621 w 7228855"/>
                              <a:gd name="connsiteY1289" fmla="*/ 1836969 h 2479529"/>
                              <a:gd name="connsiteX1290" fmla="*/ 5344856 w 7228855"/>
                              <a:gd name="connsiteY1290" fmla="*/ 1854580 h 2479529"/>
                              <a:gd name="connsiteX1291" fmla="*/ 5363411 w 7228855"/>
                              <a:gd name="connsiteY1291" fmla="*/ 1856403 h 2479529"/>
                              <a:gd name="connsiteX1292" fmla="*/ 6451028 w 7228855"/>
                              <a:gd name="connsiteY1292" fmla="*/ 1857815 h 2479529"/>
                              <a:gd name="connsiteX1293" fmla="*/ 6450871 w 7228855"/>
                              <a:gd name="connsiteY1293" fmla="*/ 1856718 h 2479529"/>
                              <a:gd name="connsiteX1294" fmla="*/ 6450967 w 7228855"/>
                              <a:gd name="connsiteY1294" fmla="*/ 1857679 h 2479529"/>
                              <a:gd name="connsiteX1295" fmla="*/ 1862393 w 7228855"/>
                              <a:gd name="connsiteY1295" fmla="*/ 1857963 h 2479529"/>
                              <a:gd name="connsiteX1296" fmla="*/ 1878785 w 7228855"/>
                              <a:gd name="connsiteY1296" fmla="*/ 1824683 h 2479529"/>
                              <a:gd name="connsiteX1297" fmla="*/ 1878785 w 7228855"/>
                              <a:gd name="connsiteY1297" fmla="*/ 1824187 h 2479529"/>
                              <a:gd name="connsiteX1298" fmla="*/ 1878785 w 7228855"/>
                              <a:gd name="connsiteY1298" fmla="*/ 1817232 h 2479529"/>
                              <a:gd name="connsiteX1299" fmla="*/ 1883256 w 7228855"/>
                              <a:gd name="connsiteY1299" fmla="*/ 1806801 h 2479529"/>
                              <a:gd name="connsiteX1300" fmla="*/ 1876798 w 7228855"/>
                              <a:gd name="connsiteY1300" fmla="*/ 1782959 h 2479529"/>
                              <a:gd name="connsiteX1301" fmla="*/ 1852956 w 7228855"/>
                              <a:gd name="connsiteY1301" fmla="*/ 1789416 h 2479529"/>
                              <a:gd name="connsiteX1302" fmla="*/ 1842028 w 7228855"/>
                              <a:gd name="connsiteY1302" fmla="*/ 1810279 h 2479529"/>
                              <a:gd name="connsiteX1303" fmla="*/ 1839544 w 7228855"/>
                              <a:gd name="connsiteY1303" fmla="*/ 1819219 h 2479529"/>
                              <a:gd name="connsiteX1304" fmla="*/ 1838551 w 7228855"/>
                              <a:gd name="connsiteY1304" fmla="*/ 1828160 h 2479529"/>
                              <a:gd name="connsiteX1305" fmla="*/ 1838551 w 7228855"/>
                              <a:gd name="connsiteY1305" fmla="*/ 1830644 h 2479529"/>
                              <a:gd name="connsiteX1306" fmla="*/ 1862393 w 7228855"/>
                              <a:gd name="connsiteY1306" fmla="*/ 1857963 h 2479529"/>
                              <a:gd name="connsiteX1307" fmla="*/ 6451533 w 7228855"/>
                              <a:gd name="connsiteY1307" fmla="*/ 1858951 h 2479529"/>
                              <a:gd name="connsiteX1308" fmla="*/ 6451582 w 7228855"/>
                              <a:gd name="connsiteY1308" fmla="*/ 1858850 h 2479529"/>
                              <a:gd name="connsiteX1309" fmla="*/ 6451368 w 7228855"/>
                              <a:gd name="connsiteY1309" fmla="*/ 1858209 h 2479529"/>
                              <a:gd name="connsiteX1310" fmla="*/ 6451411 w 7228855"/>
                              <a:gd name="connsiteY1310" fmla="*/ 1858677 h 2479529"/>
                              <a:gd name="connsiteX1311" fmla="*/ 4029189 w 7228855"/>
                              <a:gd name="connsiteY1311" fmla="*/ 1859141 h 2479529"/>
                              <a:gd name="connsiteX1312" fmla="*/ 4042787 w 7228855"/>
                              <a:gd name="connsiteY1312" fmla="*/ 1852746 h 2479529"/>
                              <a:gd name="connsiteX1313" fmla="*/ 4046264 w 7228855"/>
                              <a:gd name="connsiteY1313" fmla="*/ 1824432 h 2479529"/>
                              <a:gd name="connsiteX1314" fmla="*/ 4044277 w 7228855"/>
                              <a:gd name="connsiteY1314" fmla="*/ 1821452 h 2479529"/>
                              <a:gd name="connsiteX1315" fmla="*/ 4006526 w 7228855"/>
                              <a:gd name="connsiteY1315" fmla="*/ 1816485 h 2479529"/>
                              <a:gd name="connsiteX1316" fmla="*/ 3999573 w 7228855"/>
                              <a:gd name="connsiteY1316" fmla="*/ 1833373 h 2479529"/>
                              <a:gd name="connsiteX1317" fmla="*/ 4011494 w 7228855"/>
                              <a:gd name="connsiteY1317" fmla="*/ 1854235 h 2479529"/>
                              <a:gd name="connsiteX1318" fmla="*/ 4014474 w 7228855"/>
                              <a:gd name="connsiteY1318" fmla="*/ 1856223 h 2479529"/>
                              <a:gd name="connsiteX1319" fmla="*/ 4029189 w 7228855"/>
                              <a:gd name="connsiteY1319" fmla="*/ 1859141 h 2479529"/>
                              <a:gd name="connsiteX1320" fmla="*/ 6451268 w 7228855"/>
                              <a:gd name="connsiteY1320" fmla="*/ 1859496 h 2479529"/>
                              <a:gd name="connsiteX1321" fmla="*/ 6451451 w 7228855"/>
                              <a:gd name="connsiteY1321" fmla="*/ 1859120 h 2479529"/>
                              <a:gd name="connsiteX1322" fmla="*/ 6451411 w 7228855"/>
                              <a:gd name="connsiteY1322" fmla="*/ 1858677 h 2479529"/>
                              <a:gd name="connsiteX1323" fmla="*/ 6451028 w 7228855"/>
                              <a:gd name="connsiteY1323" fmla="*/ 1857815 h 2479529"/>
                              <a:gd name="connsiteX1324" fmla="*/ 6451294 w 7228855"/>
                              <a:gd name="connsiteY1324" fmla="*/ 1860940 h 2479529"/>
                              <a:gd name="connsiteX1325" fmla="*/ 6451368 w 7228855"/>
                              <a:gd name="connsiteY1325" fmla="*/ 1860196 h 2479529"/>
                              <a:gd name="connsiteX1326" fmla="*/ 6451268 w 7228855"/>
                              <a:gd name="connsiteY1326" fmla="*/ 1859496 h 2479529"/>
                              <a:gd name="connsiteX1327" fmla="*/ 6451170 w 7228855"/>
                              <a:gd name="connsiteY1327" fmla="*/ 1859699 h 2479529"/>
                              <a:gd name="connsiteX1328" fmla="*/ 6516933 w 7228855"/>
                              <a:gd name="connsiteY1328" fmla="*/ 1864163 h 2479529"/>
                              <a:gd name="connsiteX1329" fmla="*/ 6533325 w 7228855"/>
                              <a:gd name="connsiteY1329" fmla="*/ 1830883 h 2479529"/>
                              <a:gd name="connsiteX1330" fmla="*/ 6533325 w 7228855"/>
                              <a:gd name="connsiteY1330" fmla="*/ 1830387 h 2479529"/>
                              <a:gd name="connsiteX1331" fmla="*/ 6533325 w 7228855"/>
                              <a:gd name="connsiteY1331" fmla="*/ 1823433 h 2479529"/>
                              <a:gd name="connsiteX1332" fmla="*/ 6537796 w 7228855"/>
                              <a:gd name="connsiteY1332" fmla="*/ 1813001 h 2479529"/>
                              <a:gd name="connsiteX1333" fmla="*/ 6531338 w 7228855"/>
                              <a:gd name="connsiteY1333" fmla="*/ 1789159 h 2479529"/>
                              <a:gd name="connsiteX1334" fmla="*/ 6507496 w 7228855"/>
                              <a:gd name="connsiteY1334" fmla="*/ 1795617 h 2479529"/>
                              <a:gd name="connsiteX1335" fmla="*/ 6496568 w 7228855"/>
                              <a:gd name="connsiteY1335" fmla="*/ 1816478 h 2479529"/>
                              <a:gd name="connsiteX1336" fmla="*/ 6494085 w 7228855"/>
                              <a:gd name="connsiteY1336" fmla="*/ 1825420 h 2479529"/>
                              <a:gd name="connsiteX1337" fmla="*/ 6493091 w 7228855"/>
                              <a:gd name="connsiteY1337" fmla="*/ 1834360 h 2479529"/>
                              <a:gd name="connsiteX1338" fmla="*/ 6493091 w 7228855"/>
                              <a:gd name="connsiteY1338" fmla="*/ 1836844 h 2479529"/>
                              <a:gd name="connsiteX1339" fmla="*/ 6516933 w 7228855"/>
                              <a:gd name="connsiteY1339" fmla="*/ 1864163 h 2479529"/>
                              <a:gd name="connsiteX1340" fmla="*/ 779882 w 7228855"/>
                              <a:gd name="connsiteY1340" fmla="*/ 1871526 h 2479529"/>
                              <a:gd name="connsiteX1341" fmla="*/ 797998 w 7228855"/>
                              <a:gd name="connsiteY1341" fmla="*/ 1871526 h 2479529"/>
                              <a:gd name="connsiteX1342" fmla="*/ 807055 w 7228855"/>
                              <a:gd name="connsiteY1342" fmla="*/ 1855928 h 2479529"/>
                              <a:gd name="connsiteX1343" fmla="*/ 797998 w 7228855"/>
                              <a:gd name="connsiteY1343" fmla="*/ 1840329 h 2479529"/>
                              <a:gd name="connsiteX1344" fmla="*/ 779882 w 7228855"/>
                              <a:gd name="connsiteY1344" fmla="*/ 1840329 h 2479529"/>
                              <a:gd name="connsiteX1345" fmla="*/ 775856 w 7228855"/>
                              <a:gd name="connsiteY1345" fmla="*/ 1842342 h 2479529"/>
                              <a:gd name="connsiteX1346" fmla="*/ 775856 w 7228855"/>
                              <a:gd name="connsiteY1346" fmla="*/ 1869514 h 2479529"/>
                              <a:gd name="connsiteX1347" fmla="*/ 779882 w 7228855"/>
                              <a:gd name="connsiteY1347" fmla="*/ 1871526 h 2479529"/>
                              <a:gd name="connsiteX1348" fmla="*/ 4150575 w 7228855"/>
                              <a:gd name="connsiteY1348" fmla="*/ 1874097 h 2479529"/>
                              <a:gd name="connsiteX1349" fmla="*/ 4150575 w 7228855"/>
                              <a:gd name="connsiteY1349" fmla="*/ 1851249 h 2479529"/>
                              <a:gd name="connsiteX1350" fmla="*/ 4096929 w 7228855"/>
                              <a:gd name="connsiteY1350" fmla="*/ 1845785 h 2479529"/>
                              <a:gd name="connsiteX1351" fmla="*/ 4096929 w 7228855"/>
                              <a:gd name="connsiteY1351" fmla="*/ 1868633 h 2479529"/>
                              <a:gd name="connsiteX1352" fmla="*/ 4150575 w 7228855"/>
                              <a:gd name="connsiteY1352" fmla="*/ 1874097 h 2479529"/>
                              <a:gd name="connsiteX1353" fmla="*/ 5434421 w 7228855"/>
                              <a:gd name="connsiteY1353" fmla="*/ 1877726 h 2479529"/>
                              <a:gd name="connsiteX1354" fmla="*/ 5452535 w 7228855"/>
                              <a:gd name="connsiteY1354" fmla="*/ 1877726 h 2479529"/>
                              <a:gd name="connsiteX1355" fmla="*/ 5461592 w 7228855"/>
                              <a:gd name="connsiteY1355" fmla="*/ 1862128 h 2479529"/>
                              <a:gd name="connsiteX1356" fmla="*/ 5452535 w 7228855"/>
                              <a:gd name="connsiteY1356" fmla="*/ 1846530 h 2479529"/>
                              <a:gd name="connsiteX1357" fmla="*/ 5434421 w 7228855"/>
                              <a:gd name="connsiteY1357" fmla="*/ 1846530 h 2479529"/>
                              <a:gd name="connsiteX1358" fmla="*/ 5430395 w 7228855"/>
                              <a:gd name="connsiteY1358" fmla="*/ 1848542 h 2479529"/>
                              <a:gd name="connsiteX1359" fmla="*/ 5430395 w 7228855"/>
                              <a:gd name="connsiteY1359" fmla="*/ 1875714 h 2479529"/>
                              <a:gd name="connsiteX1360" fmla="*/ 5434421 w 7228855"/>
                              <a:gd name="connsiteY1360" fmla="*/ 1877726 h 2479529"/>
                              <a:gd name="connsiteX1361" fmla="*/ 1775459 w 7228855"/>
                              <a:gd name="connsiteY1361" fmla="*/ 1880818 h 2479529"/>
                              <a:gd name="connsiteX1362" fmla="*/ 1800296 w 7228855"/>
                              <a:gd name="connsiteY1362" fmla="*/ 1866910 h 2479529"/>
                              <a:gd name="connsiteX1363" fmla="*/ 1798309 w 7228855"/>
                              <a:gd name="connsiteY1363" fmla="*/ 1851511 h 2479529"/>
                              <a:gd name="connsiteX1364" fmla="*/ 1797786 w 7228855"/>
                              <a:gd name="connsiteY1364" fmla="*/ 1851098 h 2479529"/>
                              <a:gd name="connsiteX1365" fmla="*/ 1797032 w 7228855"/>
                              <a:gd name="connsiteY1365" fmla="*/ 1852650 h 2479529"/>
                              <a:gd name="connsiteX1366" fmla="*/ 1797315 w 7228855"/>
                              <a:gd name="connsiteY1366" fmla="*/ 1853498 h 2479529"/>
                              <a:gd name="connsiteX1367" fmla="*/ 1796983 w 7228855"/>
                              <a:gd name="connsiteY1367" fmla="*/ 1852751 h 2479529"/>
                              <a:gd name="connsiteX1368" fmla="*/ 1796901 w 7228855"/>
                              <a:gd name="connsiteY1368" fmla="*/ 1852919 h 2479529"/>
                              <a:gd name="connsiteX1369" fmla="*/ 1797315 w 7228855"/>
                              <a:gd name="connsiteY1369" fmla="*/ 1857472 h 2479529"/>
                              <a:gd name="connsiteX1370" fmla="*/ 1796819 w 7228855"/>
                              <a:gd name="connsiteY1370" fmla="*/ 1853998 h 2479529"/>
                              <a:gd name="connsiteX1371" fmla="*/ 1796819 w 7228855"/>
                              <a:gd name="connsiteY1371" fmla="*/ 1855485 h 2479529"/>
                              <a:gd name="connsiteX1372" fmla="*/ 1796744 w 7228855"/>
                              <a:gd name="connsiteY1372" fmla="*/ 1854740 h 2479529"/>
                              <a:gd name="connsiteX1373" fmla="*/ 1796322 w 7228855"/>
                              <a:gd name="connsiteY1373" fmla="*/ 1858962 h 2479529"/>
                              <a:gd name="connsiteX1374" fmla="*/ 1796819 w 7228855"/>
                              <a:gd name="connsiteY1374" fmla="*/ 1857969 h 2479529"/>
                              <a:gd name="connsiteX1375" fmla="*/ 1794832 w 7228855"/>
                              <a:gd name="connsiteY1375" fmla="*/ 1862439 h 2479529"/>
                              <a:gd name="connsiteX1376" fmla="*/ 1795328 w 7228855"/>
                              <a:gd name="connsiteY1376" fmla="*/ 1861943 h 2479529"/>
                              <a:gd name="connsiteX1377" fmla="*/ 1792575 w 7228855"/>
                              <a:gd name="connsiteY1377" fmla="*/ 1865154 h 2479529"/>
                              <a:gd name="connsiteX1378" fmla="*/ 1792845 w 7228855"/>
                              <a:gd name="connsiteY1378" fmla="*/ 1864923 h 2479529"/>
                              <a:gd name="connsiteX1379" fmla="*/ 1792348 w 7228855"/>
                              <a:gd name="connsiteY1379" fmla="*/ 1865420 h 2479529"/>
                              <a:gd name="connsiteX1380" fmla="*/ 1792575 w 7228855"/>
                              <a:gd name="connsiteY1380" fmla="*/ 1865154 h 2479529"/>
                              <a:gd name="connsiteX1381" fmla="*/ 1789368 w 7228855"/>
                              <a:gd name="connsiteY1381" fmla="*/ 1867903 h 2479529"/>
                              <a:gd name="connsiteX1382" fmla="*/ 1789864 w 7228855"/>
                              <a:gd name="connsiteY1382" fmla="*/ 1867407 h 2479529"/>
                              <a:gd name="connsiteX1383" fmla="*/ 1796620 w 7228855"/>
                              <a:gd name="connsiteY1383" fmla="*/ 1853499 h 2479529"/>
                              <a:gd name="connsiteX1384" fmla="*/ 1796418 w 7228855"/>
                              <a:gd name="connsiteY1384" fmla="*/ 1851479 h 2479529"/>
                              <a:gd name="connsiteX1385" fmla="*/ 1795690 w 7228855"/>
                              <a:gd name="connsiteY1385" fmla="*/ 1849842 h 2479529"/>
                              <a:gd name="connsiteX1386" fmla="*/ 1794945 w 7228855"/>
                              <a:gd name="connsiteY1386" fmla="*/ 1848849 h 2479529"/>
                              <a:gd name="connsiteX1387" fmla="*/ 1787402 w 7228855"/>
                              <a:gd name="connsiteY1387" fmla="*/ 1842877 h 2479529"/>
                              <a:gd name="connsiteX1388" fmla="*/ 1785394 w 7228855"/>
                              <a:gd name="connsiteY1388" fmla="*/ 1842074 h 2479529"/>
                              <a:gd name="connsiteX1389" fmla="*/ 1786387 w 7228855"/>
                              <a:gd name="connsiteY1389" fmla="*/ 1842074 h 2479529"/>
                              <a:gd name="connsiteX1390" fmla="*/ 1787402 w 7228855"/>
                              <a:gd name="connsiteY1390" fmla="*/ 1842877 h 2479529"/>
                              <a:gd name="connsiteX1391" fmla="*/ 1789651 w 7228855"/>
                              <a:gd name="connsiteY1391" fmla="*/ 1843776 h 2479529"/>
                              <a:gd name="connsiteX1392" fmla="*/ 1789368 w 7228855"/>
                              <a:gd name="connsiteY1392" fmla="*/ 1843564 h 2479529"/>
                              <a:gd name="connsiteX1393" fmla="*/ 1790361 w 7228855"/>
                              <a:gd name="connsiteY1393" fmla="*/ 1844061 h 2479529"/>
                              <a:gd name="connsiteX1394" fmla="*/ 1789651 w 7228855"/>
                              <a:gd name="connsiteY1394" fmla="*/ 1843776 h 2479529"/>
                              <a:gd name="connsiteX1395" fmla="*/ 1793059 w 7228855"/>
                              <a:gd name="connsiteY1395" fmla="*/ 1846332 h 2479529"/>
                              <a:gd name="connsiteX1396" fmla="*/ 1792845 w 7228855"/>
                              <a:gd name="connsiteY1396" fmla="*/ 1846047 h 2479529"/>
                              <a:gd name="connsiteX1397" fmla="*/ 1793341 w 7228855"/>
                              <a:gd name="connsiteY1397" fmla="*/ 1846545 h 2479529"/>
                              <a:gd name="connsiteX1398" fmla="*/ 1793059 w 7228855"/>
                              <a:gd name="connsiteY1398" fmla="*/ 1846332 h 2479529"/>
                              <a:gd name="connsiteX1399" fmla="*/ 1794945 w 7228855"/>
                              <a:gd name="connsiteY1399" fmla="*/ 1848849 h 2479529"/>
                              <a:gd name="connsiteX1400" fmla="*/ 1795413 w 7228855"/>
                              <a:gd name="connsiteY1400" fmla="*/ 1849219 h 2479529"/>
                              <a:gd name="connsiteX1401" fmla="*/ 1795328 w 7228855"/>
                              <a:gd name="connsiteY1401" fmla="*/ 1849028 h 2479529"/>
                              <a:gd name="connsiteX1402" fmla="*/ 1795431 w 7228855"/>
                              <a:gd name="connsiteY1402" fmla="*/ 1849233 h 2479529"/>
                              <a:gd name="connsiteX1403" fmla="*/ 1797786 w 7228855"/>
                              <a:gd name="connsiteY1403" fmla="*/ 1851098 h 2479529"/>
                              <a:gd name="connsiteX1404" fmla="*/ 1798309 w 7228855"/>
                              <a:gd name="connsiteY1404" fmla="*/ 1850022 h 2479529"/>
                              <a:gd name="connsiteX1405" fmla="*/ 1794832 w 7228855"/>
                              <a:gd name="connsiteY1405" fmla="*/ 1841577 h 2479529"/>
                              <a:gd name="connsiteX1406" fmla="*/ 1785891 w 7228855"/>
                              <a:gd name="connsiteY1406" fmla="*/ 1835120 h 2479529"/>
                              <a:gd name="connsiteX1407" fmla="*/ 1774963 w 7228855"/>
                              <a:gd name="connsiteY1407" fmla="*/ 1835120 h 2479529"/>
                              <a:gd name="connsiteX1408" fmla="*/ 1769002 w 7228855"/>
                              <a:gd name="connsiteY1408" fmla="*/ 1837604 h 2479529"/>
                              <a:gd name="connsiteX1409" fmla="*/ 1758075 w 7228855"/>
                              <a:gd name="connsiteY1409" fmla="*/ 1856479 h 2479529"/>
                              <a:gd name="connsiteX1410" fmla="*/ 1775459 w 7228855"/>
                              <a:gd name="connsiteY1410" fmla="*/ 1880818 h 2479529"/>
                              <a:gd name="connsiteX1411" fmla="*/ 37947 w 7228855"/>
                              <a:gd name="connsiteY1411" fmla="*/ 1886776 h 2479529"/>
                              <a:gd name="connsiteX1412" fmla="*/ 53842 w 7228855"/>
                              <a:gd name="connsiteY1412" fmla="*/ 1886776 h 2479529"/>
                              <a:gd name="connsiteX1413" fmla="*/ 59803 w 7228855"/>
                              <a:gd name="connsiteY1413" fmla="*/ 1881809 h 2479529"/>
                              <a:gd name="connsiteX1414" fmla="*/ 59803 w 7228855"/>
                              <a:gd name="connsiteY1414" fmla="*/ 1864921 h 2479529"/>
                              <a:gd name="connsiteX1415" fmla="*/ 42914 w 7228855"/>
                              <a:gd name="connsiteY1415" fmla="*/ 1864921 h 2479529"/>
                              <a:gd name="connsiteX1416" fmla="*/ 37947 w 7228855"/>
                              <a:gd name="connsiteY1416" fmla="*/ 1870881 h 2479529"/>
                              <a:gd name="connsiteX1417" fmla="*/ 37947 w 7228855"/>
                              <a:gd name="connsiteY1417" fmla="*/ 1886776 h 2479529"/>
                              <a:gd name="connsiteX1418" fmla="*/ 6430009 w 7228855"/>
                              <a:gd name="connsiteY1418" fmla="*/ 1887018 h 2479529"/>
                              <a:gd name="connsiteX1419" fmla="*/ 6454845 w 7228855"/>
                              <a:gd name="connsiteY1419" fmla="*/ 1873110 h 2479529"/>
                              <a:gd name="connsiteX1420" fmla="*/ 6452859 w 7228855"/>
                              <a:gd name="connsiteY1420" fmla="*/ 1857711 h 2479529"/>
                              <a:gd name="connsiteX1421" fmla="*/ 6452336 w 7228855"/>
                              <a:gd name="connsiteY1421" fmla="*/ 1857298 h 2479529"/>
                              <a:gd name="connsiteX1422" fmla="*/ 6451582 w 7228855"/>
                              <a:gd name="connsiteY1422" fmla="*/ 1858850 h 2479529"/>
                              <a:gd name="connsiteX1423" fmla="*/ 6451865 w 7228855"/>
                              <a:gd name="connsiteY1423" fmla="*/ 1859698 h 2479529"/>
                              <a:gd name="connsiteX1424" fmla="*/ 6451533 w 7228855"/>
                              <a:gd name="connsiteY1424" fmla="*/ 1858951 h 2479529"/>
                              <a:gd name="connsiteX1425" fmla="*/ 6451451 w 7228855"/>
                              <a:gd name="connsiteY1425" fmla="*/ 1859120 h 2479529"/>
                              <a:gd name="connsiteX1426" fmla="*/ 6451865 w 7228855"/>
                              <a:gd name="connsiteY1426" fmla="*/ 1863672 h 2479529"/>
                              <a:gd name="connsiteX1427" fmla="*/ 6451368 w 7228855"/>
                              <a:gd name="connsiteY1427" fmla="*/ 1860197 h 2479529"/>
                              <a:gd name="connsiteX1428" fmla="*/ 6451368 w 7228855"/>
                              <a:gd name="connsiteY1428" fmla="*/ 1861685 h 2479529"/>
                              <a:gd name="connsiteX1429" fmla="*/ 6451294 w 7228855"/>
                              <a:gd name="connsiteY1429" fmla="*/ 1860940 h 2479529"/>
                              <a:gd name="connsiteX1430" fmla="*/ 6450871 w 7228855"/>
                              <a:gd name="connsiteY1430" fmla="*/ 1865162 h 2479529"/>
                              <a:gd name="connsiteX1431" fmla="*/ 6451368 w 7228855"/>
                              <a:gd name="connsiteY1431" fmla="*/ 1864169 h 2479529"/>
                              <a:gd name="connsiteX1432" fmla="*/ 6449382 w 7228855"/>
                              <a:gd name="connsiteY1432" fmla="*/ 1868639 h 2479529"/>
                              <a:gd name="connsiteX1433" fmla="*/ 6449878 w 7228855"/>
                              <a:gd name="connsiteY1433" fmla="*/ 1868143 h 2479529"/>
                              <a:gd name="connsiteX1434" fmla="*/ 6447126 w 7228855"/>
                              <a:gd name="connsiteY1434" fmla="*/ 1871354 h 2479529"/>
                              <a:gd name="connsiteX1435" fmla="*/ 6447395 w 7228855"/>
                              <a:gd name="connsiteY1435" fmla="*/ 1871123 h 2479529"/>
                              <a:gd name="connsiteX1436" fmla="*/ 6446898 w 7228855"/>
                              <a:gd name="connsiteY1436" fmla="*/ 1871620 h 2479529"/>
                              <a:gd name="connsiteX1437" fmla="*/ 6447126 w 7228855"/>
                              <a:gd name="connsiteY1437" fmla="*/ 1871354 h 2479529"/>
                              <a:gd name="connsiteX1438" fmla="*/ 6443918 w 7228855"/>
                              <a:gd name="connsiteY1438" fmla="*/ 1874103 h 2479529"/>
                              <a:gd name="connsiteX1439" fmla="*/ 6444414 w 7228855"/>
                              <a:gd name="connsiteY1439" fmla="*/ 1873606 h 2479529"/>
                              <a:gd name="connsiteX1440" fmla="*/ 6451170 w 7228855"/>
                              <a:gd name="connsiteY1440" fmla="*/ 1859699 h 2479529"/>
                              <a:gd name="connsiteX1441" fmla="*/ 6450967 w 7228855"/>
                              <a:gd name="connsiteY1441" fmla="*/ 1857679 h 2479529"/>
                              <a:gd name="connsiteX1442" fmla="*/ 6450240 w 7228855"/>
                              <a:gd name="connsiteY1442" fmla="*/ 1856042 h 2479529"/>
                              <a:gd name="connsiteX1443" fmla="*/ 6449495 w 7228855"/>
                              <a:gd name="connsiteY1443" fmla="*/ 1855049 h 2479529"/>
                              <a:gd name="connsiteX1444" fmla="*/ 6441952 w 7228855"/>
                              <a:gd name="connsiteY1444" fmla="*/ 1849077 h 2479529"/>
                              <a:gd name="connsiteX1445" fmla="*/ 6439944 w 7228855"/>
                              <a:gd name="connsiteY1445" fmla="*/ 1848274 h 2479529"/>
                              <a:gd name="connsiteX1446" fmla="*/ 6440937 w 7228855"/>
                              <a:gd name="connsiteY1446" fmla="*/ 1848274 h 2479529"/>
                              <a:gd name="connsiteX1447" fmla="*/ 6441952 w 7228855"/>
                              <a:gd name="connsiteY1447" fmla="*/ 1849077 h 2479529"/>
                              <a:gd name="connsiteX1448" fmla="*/ 6444201 w 7228855"/>
                              <a:gd name="connsiteY1448" fmla="*/ 1849977 h 2479529"/>
                              <a:gd name="connsiteX1449" fmla="*/ 6443918 w 7228855"/>
                              <a:gd name="connsiteY1449" fmla="*/ 1849764 h 2479529"/>
                              <a:gd name="connsiteX1450" fmla="*/ 6444911 w 7228855"/>
                              <a:gd name="connsiteY1450" fmla="*/ 1850261 h 2479529"/>
                              <a:gd name="connsiteX1451" fmla="*/ 6444201 w 7228855"/>
                              <a:gd name="connsiteY1451" fmla="*/ 1849977 h 2479529"/>
                              <a:gd name="connsiteX1452" fmla="*/ 6447608 w 7228855"/>
                              <a:gd name="connsiteY1452" fmla="*/ 1852533 h 2479529"/>
                              <a:gd name="connsiteX1453" fmla="*/ 6447395 w 7228855"/>
                              <a:gd name="connsiteY1453" fmla="*/ 1852248 h 2479529"/>
                              <a:gd name="connsiteX1454" fmla="*/ 6447891 w 7228855"/>
                              <a:gd name="connsiteY1454" fmla="*/ 1852745 h 2479529"/>
                              <a:gd name="connsiteX1455" fmla="*/ 6447608 w 7228855"/>
                              <a:gd name="connsiteY1455" fmla="*/ 1852533 h 2479529"/>
                              <a:gd name="connsiteX1456" fmla="*/ 6449495 w 7228855"/>
                              <a:gd name="connsiteY1456" fmla="*/ 1855049 h 2479529"/>
                              <a:gd name="connsiteX1457" fmla="*/ 6449963 w 7228855"/>
                              <a:gd name="connsiteY1457" fmla="*/ 1855419 h 2479529"/>
                              <a:gd name="connsiteX1458" fmla="*/ 6449878 w 7228855"/>
                              <a:gd name="connsiteY1458" fmla="*/ 1855228 h 2479529"/>
                              <a:gd name="connsiteX1459" fmla="*/ 6449981 w 7228855"/>
                              <a:gd name="connsiteY1459" fmla="*/ 1855433 h 2479529"/>
                              <a:gd name="connsiteX1460" fmla="*/ 6452336 w 7228855"/>
                              <a:gd name="connsiteY1460" fmla="*/ 1857298 h 2479529"/>
                              <a:gd name="connsiteX1461" fmla="*/ 6452859 w 7228855"/>
                              <a:gd name="connsiteY1461" fmla="*/ 1856222 h 2479529"/>
                              <a:gd name="connsiteX1462" fmla="*/ 6449382 w 7228855"/>
                              <a:gd name="connsiteY1462" fmla="*/ 1847777 h 2479529"/>
                              <a:gd name="connsiteX1463" fmla="*/ 6440440 w 7228855"/>
                              <a:gd name="connsiteY1463" fmla="*/ 1841320 h 2479529"/>
                              <a:gd name="connsiteX1464" fmla="*/ 6429513 w 7228855"/>
                              <a:gd name="connsiteY1464" fmla="*/ 1841320 h 2479529"/>
                              <a:gd name="connsiteX1465" fmla="*/ 6423552 w 7228855"/>
                              <a:gd name="connsiteY1465" fmla="*/ 1843804 h 2479529"/>
                              <a:gd name="connsiteX1466" fmla="*/ 6412624 w 7228855"/>
                              <a:gd name="connsiteY1466" fmla="*/ 1862679 h 2479529"/>
                              <a:gd name="connsiteX1467" fmla="*/ 6430009 w 7228855"/>
                              <a:gd name="connsiteY1467" fmla="*/ 1887018 h 2479529"/>
                              <a:gd name="connsiteX1468" fmla="*/ 4692493 w 7228855"/>
                              <a:gd name="connsiteY1468" fmla="*/ 1892976 h 2479529"/>
                              <a:gd name="connsiteX1469" fmla="*/ 4708387 w 7228855"/>
                              <a:gd name="connsiteY1469" fmla="*/ 1892976 h 2479529"/>
                              <a:gd name="connsiteX1470" fmla="*/ 4714348 w 7228855"/>
                              <a:gd name="connsiteY1470" fmla="*/ 1888009 h 2479529"/>
                              <a:gd name="connsiteX1471" fmla="*/ 4714348 w 7228855"/>
                              <a:gd name="connsiteY1471" fmla="*/ 1871121 h 2479529"/>
                              <a:gd name="connsiteX1472" fmla="*/ 4697460 w 7228855"/>
                              <a:gd name="connsiteY1472" fmla="*/ 1871121 h 2479529"/>
                              <a:gd name="connsiteX1473" fmla="*/ 4692493 w 7228855"/>
                              <a:gd name="connsiteY1473" fmla="*/ 1877081 h 2479529"/>
                              <a:gd name="connsiteX1474" fmla="*/ 4692493 w 7228855"/>
                              <a:gd name="connsiteY1474" fmla="*/ 1892976 h 2479529"/>
                              <a:gd name="connsiteX1475" fmla="*/ 3945430 w 7228855"/>
                              <a:gd name="connsiteY1475" fmla="*/ 1907382 h 2479529"/>
                              <a:gd name="connsiteX1476" fmla="*/ 3961325 w 7228855"/>
                              <a:gd name="connsiteY1476" fmla="*/ 1900924 h 2479529"/>
                              <a:gd name="connsiteX1477" fmla="*/ 3967783 w 7228855"/>
                              <a:gd name="connsiteY1477" fmla="*/ 1885028 h 2479529"/>
                              <a:gd name="connsiteX1478" fmla="*/ 3961325 w 7228855"/>
                              <a:gd name="connsiteY1478" fmla="*/ 1869134 h 2479529"/>
                              <a:gd name="connsiteX1479" fmla="*/ 3948410 w 7228855"/>
                              <a:gd name="connsiteY1479" fmla="*/ 1861187 h 2479529"/>
                              <a:gd name="connsiteX1480" fmla="*/ 3934999 w 7228855"/>
                              <a:gd name="connsiteY1480" fmla="*/ 1861187 h 2479529"/>
                              <a:gd name="connsiteX1481" fmla="*/ 3921588 w 7228855"/>
                              <a:gd name="connsiteY1481" fmla="*/ 1874598 h 2479529"/>
                              <a:gd name="connsiteX1482" fmla="*/ 3921588 w 7228855"/>
                              <a:gd name="connsiteY1482" fmla="*/ 1888009 h 2479529"/>
                              <a:gd name="connsiteX1483" fmla="*/ 3929535 w 7228855"/>
                              <a:gd name="connsiteY1483" fmla="*/ 1900924 h 2479529"/>
                              <a:gd name="connsiteX1484" fmla="*/ 3945430 w 7228855"/>
                              <a:gd name="connsiteY1484" fmla="*/ 1907382 h 2479529"/>
                              <a:gd name="connsiteX1485" fmla="*/ 4388823 w 7228855"/>
                              <a:gd name="connsiteY1485" fmla="*/ 1908419 h 2479529"/>
                              <a:gd name="connsiteX1486" fmla="*/ 4388758 w 7228855"/>
                              <a:gd name="connsiteY1486" fmla="*/ 1907961 h 2479529"/>
                              <a:gd name="connsiteX1487" fmla="*/ 4388635 w 7228855"/>
                              <a:gd name="connsiteY1487" fmla="*/ 1907666 h 2479529"/>
                              <a:gd name="connsiteX1488" fmla="*/ 4388822 w 7228855"/>
                              <a:gd name="connsiteY1488" fmla="*/ 1908416 h 2479529"/>
                              <a:gd name="connsiteX1489" fmla="*/ 3288477 w 7228855"/>
                              <a:gd name="connsiteY1489" fmla="*/ 1909493 h 2479529"/>
                              <a:gd name="connsiteX1490" fmla="*/ 3298722 w 7228855"/>
                              <a:gd name="connsiteY1490" fmla="*/ 1909368 h 2479529"/>
                              <a:gd name="connsiteX1491" fmla="*/ 3303688 w 7228855"/>
                              <a:gd name="connsiteY1491" fmla="*/ 1907381 h 2479529"/>
                              <a:gd name="connsiteX1492" fmla="*/ 3317098 w 7228855"/>
                              <a:gd name="connsiteY1492" fmla="*/ 1889996 h 2479529"/>
                              <a:gd name="connsiteX1493" fmla="*/ 3314614 w 7228855"/>
                              <a:gd name="connsiteY1493" fmla="*/ 1881055 h 2479529"/>
                              <a:gd name="connsiteX1494" fmla="*/ 3303688 w 7228855"/>
                              <a:gd name="connsiteY1494" fmla="*/ 1872611 h 2479529"/>
                              <a:gd name="connsiteX1495" fmla="*/ 3298722 w 7228855"/>
                              <a:gd name="connsiteY1495" fmla="*/ 1870624 h 2479529"/>
                              <a:gd name="connsiteX1496" fmla="*/ 3279350 w 7228855"/>
                              <a:gd name="connsiteY1496" fmla="*/ 1875591 h 2479529"/>
                              <a:gd name="connsiteX1497" fmla="*/ 3273390 w 7228855"/>
                              <a:gd name="connsiteY1497" fmla="*/ 1889996 h 2479529"/>
                              <a:gd name="connsiteX1498" fmla="*/ 3279350 w 7228855"/>
                              <a:gd name="connsiteY1498" fmla="*/ 1904401 h 2479529"/>
                              <a:gd name="connsiteX1499" fmla="*/ 3288477 w 7228855"/>
                              <a:gd name="connsiteY1499" fmla="*/ 1909493 h 2479529"/>
                              <a:gd name="connsiteX1500" fmla="*/ 4390465 w 7228855"/>
                              <a:gd name="connsiteY1500" fmla="*/ 1912057 h 2479529"/>
                              <a:gd name="connsiteX1501" fmla="*/ 4390171 w 7228855"/>
                              <a:gd name="connsiteY1501" fmla="*/ 1911352 h 2479529"/>
                              <a:gd name="connsiteX1502" fmla="*/ 4389829 w 7228855"/>
                              <a:gd name="connsiteY1502" fmla="*/ 1910935 h 2479529"/>
                              <a:gd name="connsiteX1503" fmla="*/ 4390293 w 7228855"/>
                              <a:gd name="connsiteY1503" fmla="*/ 1911863 h 2479529"/>
                              <a:gd name="connsiteX1504" fmla="*/ 4394358 w 7228855"/>
                              <a:gd name="connsiteY1504" fmla="*/ 1916470 h 2479529"/>
                              <a:gd name="connsiteX1505" fmla="*/ 4394121 w 7228855"/>
                              <a:gd name="connsiteY1505" fmla="*/ 1916180 h 2479529"/>
                              <a:gd name="connsiteX1506" fmla="*/ 4394058 w 7228855"/>
                              <a:gd name="connsiteY1506" fmla="*/ 1916129 h 2479529"/>
                              <a:gd name="connsiteX1507" fmla="*/ 1388522 w 7228855"/>
                              <a:gd name="connsiteY1507" fmla="*/ 1917572 h 2479529"/>
                              <a:gd name="connsiteX1508" fmla="*/ 1408391 w 7228855"/>
                              <a:gd name="connsiteY1508" fmla="*/ 1917076 h 2479529"/>
                              <a:gd name="connsiteX1509" fmla="*/ 1409715 w 7228855"/>
                              <a:gd name="connsiteY1509" fmla="*/ 1916487 h 2479529"/>
                              <a:gd name="connsiteX1510" fmla="*/ 1408887 w 7228855"/>
                              <a:gd name="connsiteY1510" fmla="*/ 1916579 h 2479529"/>
                              <a:gd name="connsiteX1511" fmla="*/ 1412861 w 7228855"/>
                              <a:gd name="connsiteY1511" fmla="*/ 1915089 h 2479529"/>
                              <a:gd name="connsiteX1512" fmla="*/ 1409715 w 7228855"/>
                              <a:gd name="connsiteY1512" fmla="*/ 1916487 h 2479529"/>
                              <a:gd name="connsiteX1513" fmla="*/ 1413357 w 7228855"/>
                              <a:gd name="connsiteY1513" fmla="*/ 1916082 h 2479529"/>
                              <a:gd name="connsiteX1514" fmla="*/ 1417331 w 7228855"/>
                              <a:gd name="connsiteY1514" fmla="*/ 1914592 h 2479529"/>
                              <a:gd name="connsiteX1515" fmla="*/ 1421801 w 7228855"/>
                              <a:gd name="connsiteY1515" fmla="*/ 1910618 h 2479529"/>
                              <a:gd name="connsiteX1516" fmla="*/ 1425278 w 7228855"/>
                              <a:gd name="connsiteY1516" fmla="*/ 1900684 h 2479529"/>
                              <a:gd name="connsiteX1517" fmla="*/ 1423291 w 7228855"/>
                              <a:gd name="connsiteY1517" fmla="*/ 1892239 h 2479529"/>
                              <a:gd name="connsiteX1518" fmla="*/ 1413357 w 7228855"/>
                              <a:gd name="connsiteY1518" fmla="*/ 1884788 h 2479529"/>
                              <a:gd name="connsiteX1519" fmla="*/ 1409715 w 7228855"/>
                              <a:gd name="connsiteY1519" fmla="*/ 1884384 h 2479529"/>
                              <a:gd name="connsiteX1520" fmla="*/ 1412861 w 7228855"/>
                              <a:gd name="connsiteY1520" fmla="*/ 1885782 h 2479529"/>
                              <a:gd name="connsiteX1521" fmla="*/ 1408887 w 7228855"/>
                              <a:gd name="connsiteY1521" fmla="*/ 1884292 h 2479529"/>
                              <a:gd name="connsiteX1522" fmla="*/ 1409715 w 7228855"/>
                              <a:gd name="connsiteY1522" fmla="*/ 1884384 h 2479529"/>
                              <a:gd name="connsiteX1523" fmla="*/ 1408391 w 7228855"/>
                              <a:gd name="connsiteY1523" fmla="*/ 1883795 h 2479529"/>
                              <a:gd name="connsiteX1524" fmla="*/ 1388522 w 7228855"/>
                              <a:gd name="connsiteY1524" fmla="*/ 1883795 h 2479529"/>
                              <a:gd name="connsiteX1525" fmla="*/ 1378588 w 7228855"/>
                              <a:gd name="connsiteY1525" fmla="*/ 1900684 h 2479529"/>
                              <a:gd name="connsiteX1526" fmla="*/ 1388522 w 7228855"/>
                              <a:gd name="connsiteY1526" fmla="*/ 1917572 h 2479529"/>
                              <a:gd name="connsiteX1527" fmla="*/ 6043066 w 7228855"/>
                              <a:gd name="connsiteY1527" fmla="*/ 1923772 h 2479529"/>
                              <a:gd name="connsiteX1528" fmla="*/ 6062935 w 7228855"/>
                              <a:gd name="connsiteY1528" fmla="*/ 1923275 h 2479529"/>
                              <a:gd name="connsiteX1529" fmla="*/ 6064260 w 7228855"/>
                              <a:gd name="connsiteY1529" fmla="*/ 1922687 h 2479529"/>
                              <a:gd name="connsiteX1530" fmla="*/ 6063432 w 7228855"/>
                              <a:gd name="connsiteY1530" fmla="*/ 1922779 h 2479529"/>
                              <a:gd name="connsiteX1531" fmla="*/ 6067406 w 7228855"/>
                              <a:gd name="connsiteY1531" fmla="*/ 1921288 h 2479529"/>
                              <a:gd name="connsiteX1532" fmla="*/ 6064260 w 7228855"/>
                              <a:gd name="connsiteY1532" fmla="*/ 1922687 h 2479529"/>
                              <a:gd name="connsiteX1533" fmla="*/ 6067902 w 7228855"/>
                              <a:gd name="connsiteY1533" fmla="*/ 1922281 h 2479529"/>
                              <a:gd name="connsiteX1534" fmla="*/ 6071876 w 7228855"/>
                              <a:gd name="connsiteY1534" fmla="*/ 1920792 h 2479529"/>
                              <a:gd name="connsiteX1535" fmla="*/ 6076346 w 7228855"/>
                              <a:gd name="connsiteY1535" fmla="*/ 1916817 h 2479529"/>
                              <a:gd name="connsiteX1536" fmla="*/ 6079823 w 7228855"/>
                              <a:gd name="connsiteY1536" fmla="*/ 1906883 h 2479529"/>
                              <a:gd name="connsiteX1537" fmla="*/ 6077837 w 7228855"/>
                              <a:gd name="connsiteY1537" fmla="*/ 1898438 h 2479529"/>
                              <a:gd name="connsiteX1538" fmla="*/ 6067902 w 7228855"/>
                              <a:gd name="connsiteY1538" fmla="*/ 1890987 h 2479529"/>
                              <a:gd name="connsiteX1539" fmla="*/ 6064259 w 7228855"/>
                              <a:gd name="connsiteY1539" fmla="*/ 1890583 h 2479529"/>
                              <a:gd name="connsiteX1540" fmla="*/ 6067406 w 7228855"/>
                              <a:gd name="connsiteY1540" fmla="*/ 1891981 h 2479529"/>
                              <a:gd name="connsiteX1541" fmla="*/ 6063432 w 7228855"/>
                              <a:gd name="connsiteY1541" fmla="*/ 1890491 h 2479529"/>
                              <a:gd name="connsiteX1542" fmla="*/ 6064259 w 7228855"/>
                              <a:gd name="connsiteY1542" fmla="*/ 1890583 h 2479529"/>
                              <a:gd name="connsiteX1543" fmla="*/ 6062935 w 7228855"/>
                              <a:gd name="connsiteY1543" fmla="*/ 1889994 h 2479529"/>
                              <a:gd name="connsiteX1544" fmla="*/ 6043066 w 7228855"/>
                              <a:gd name="connsiteY1544" fmla="*/ 1889994 h 2479529"/>
                              <a:gd name="connsiteX1545" fmla="*/ 6033132 w 7228855"/>
                              <a:gd name="connsiteY1545" fmla="*/ 1906883 h 2479529"/>
                              <a:gd name="connsiteX1546" fmla="*/ 6043066 w 7228855"/>
                              <a:gd name="connsiteY1546" fmla="*/ 1923772 h 2479529"/>
                              <a:gd name="connsiteX1547" fmla="*/ 3503856 w 7228855"/>
                              <a:gd name="connsiteY1547" fmla="*/ 1926257 h 2479529"/>
                              <a:gd name="connsiteX1548" fmla="*/ 3517770 w 7228855"/>
                              <a:gd name="connsiteY1548" fmla="*/ 1920296 h 2479529"/>
                              <a:gd name="connsiteX1549" fmla="*/ 3523733 w 7228855"/>
                              <a:gd name="connsiteY1549" fmla="*/ 1906388 h 2479529"/>
                              <a:gd name="connsiteX1550" fmla="*/ 3513796 w 7228855"/>
                              <a:gd name="connsiteY1550" fmla="*/ 1889499 h 2479529"/>
                              <a:gd name="connsiteX1551" fmla="*/ 3502863 w 7228855"/>
                              <a:gd name="connsiteY1551" fmla="*/ 1885029 h 2479529"/>
                              <a:gd name="connsiteX1552" fmla="*/ 3486964 w 7228855"/>
                              <a:gd name="connsiteY1552" fmla="*/ 1889499 h 2479529"/>
                              <a:gd name="connsiteX1553" fmla="*/ 3482496 w 7228855"/>
                              <a:gd name="connsiteY1553" fmla="*/ 1905395 h 2479529"/>
                              <a:gd name="connsiteX1554" fmla="*/ 3486964 w 7228855"/>
                              <a:gd name="connsiteY1554" fmla="*/ 1916323 h 2479529"/>
                              <a:gd name="connsiteX1555" fmla="*/ 3503856 w 7228855"/>
                              <a:gd name="connsiteY1555" fmla="*/ 1926257 h 2479529"/>
                              <a:gd name="connsiteX1556" fmla="*/ 2599348 w 7228855"/>
                              <a:gd name="connsiteY1556" fmla="*/ 1926753 h 2479529"/>
                              <a:gd name="connsiteX1557" fmla="*/ 2619714 w 7228855"/>
                              <a:gd name="connsiteY1557" fmla="*/ 1911354 h 2479529"/>
                              <a:gd name="connsiteX1558" fmla="*/ 2615243 w 7228855"/>
                              <a:gd name="connsiteY1558" fmla="*/ 1899930 h 2479529"/>
                              <a:gd name="connsiteX1559" fmla="*/ 2599348 w 7228855"/>
                              <a:gd name="connsiteY1559" fmla="*/ 1895957 h 2479529"/>
                              <a:gd name="connsiteX1560" fmla="*/ 2594380 w 7228855"/>
                              <a:gd name="connsiteY1560" fmla="*/ 1896950 h 2479529"/>
                              <a:gd name="connsiteX1561" fmla="*/ 2583454 w 7228855"/>
                              <a:gd name="connsiteY1561" fmla="*/ 1911354 h 2479529"/>
                              <a:gd name="connsiteX1562" fmla="*/ 2594380 w 7228855"/>
                              <a:gd name="connsiteY1562" fmla="*/ 1925760 h 2479529"/>
                              <a:gd name="connsiteX1563" fmla="*/ 2599348 w 7228855"/>
                              <a:gd name="connsiteY1563" fmla="*/ 1926753 h 2479529"/>
                              <a:gd name="connsiteX1564" fmla="*/ 357832 w 7228855"/>
                              <a:gd name="connsiteY1564" fmla="*/ 1929494 h 2479529"/>
                              <a:gd name="connsiteX1565" fmla="*/ 358825 w 7228855"/>
                              <a:gd name="connsiteY1565" fmla="*/ 1927011 h 2479529"/>
                              <a:gd name="connsiteX1566" fmla="*/ 357832 w 7228855"/>
                              <a:gd name="connsiteY1566" fmla="*/ 1928501 h 2479529"/>
                              <a:gd name="connsiteX1567" fmla="*/ 1149991 w 7228855"/>
                              <a:gd name="connsiteY1567" fmla="*/ 1931667 h 2479529"/>
                              <a:gd name="connsiteX1568" fmla="*/ 1158543 w 7228855"/>
                              <a:gd name="connsiteY1568" fmla="*/ 1924526 h 2479529"/>
                              <a:gd name="connsiteX1569" fmla="*/ 1171458 w 7228855"/>
                              <a:gd name="connsiteY1569" fmla="*/ 1898697 h 2479529"/>
                              <a:gd name="connsiteX1570" fmla="*/ 1162517 w 7228855"/>
                              <a:gd name="connsiteY1570" fmla="*/ 1872370 h 2479529"/>
                              <a:gd name="connsiteX1571" fmla="*/ 1138178 w 7228855"/>
                              <a:gd name="connsiteY1571" fmla="*/ 1884292 h 2479529"/>
                              <a:gd name="connsiteX1572" fmla="*/ 1129734 w 7228855"/>
                              <a:gd name="connsiteY1572" fmla="*/ 1912108 h 2479529"/>
                              <a:gd name="connsiteX1573" fmla="*/ 1149991 w 7228855"/>
                              <a:gd name="connsiteY1573" fmla="*/ 1931667 h 2479529"/>
                              <a:gd name="connsiteX1574" fmla="*/ 356839 w 7228855"/>
                              <a:gd name="connsiteY1574" fmla="*/ 1931978 h 2479529"/>
                              <a:gd name="connsiteX1575" fmla="*/ 357832 w 7228855"/>
                              <a:gd name="connsiteY1575" fmla="*/ 1930928 h 2479529"/>
                              <a:gd name="connsiteX1576" fmla="*/ 357832 w 7228855"/>
                              <a:gd name="connsiteY1576" fmla="*/ 1929494 h 2479529"/>
                              <a:gd name="connsiteX1577" fmla="*/ 5012379 w 7228855"/>
                              <a:gd name="connsiteY1577" fmla="*/ 1935694 h 2479529"/>
                              <a:gd name="connsiteX1578" fmla="*/ 5013372 w 7228855"/>
                              <a:gd name="connsiteY1578" fmla="*/ 1933211 h 2479529"/>
                              <a:gd name="connsiteX1579" fmla="*/ 5012379 w 7228855"/>
                              <a:gd name="connsiteY1579" fmla="*/ 1934702 h 2479529"/>
                              <a:gd name="connsiteX1580" fmla="*/ 3121402 w 7228855"/>
                              <a:gd name="connsiteY1580" fmla="*/ 1936191 h 2479529"/>
                              <a:gd name="connsiteX1581" fmla="*/ 3136304 w 7228855"/>
                              <a:gd name="connsiteY1581" fmla="*/ 1934204 h 2479529"/>
                              <a:gd name="connsiteX1582" fmla="*/ 3142762 w 7228855"/>
                              <a:gd name="connsiteY1582" fmla="*/ 1907878 h 2479529"/>
                              <a:gd name="connsiteX1583" fmla="*/ 3139779 w 7228855"/>
                              <a:gd name="connsiteY1583" fmla="*/ 1901420 h 2479529"/>
                              <a:gd name="connsiteX1584" fmla="*/ 3129847 w 7228855"/>
                              <a:gd name="connsiteY1584" fmla="*/ 1891486 h 2479529"/>
                              <a:gd name="connsiteX1585" fmla="*/ 3112460 w 7228855"/>
                              <a:gd name="connsiteY1585" fmla="*/ 1891486 h 2479529"/>
                              <a:gd name="connsiteX1586" fmla="*/ 3104014 w 7228855"/>
                              <a:gd name="connsiteY1586" fmla="*/ 1906387 h 2479529"/>
                              <a:gd name="connsiteX1587" fmla="*/ 3106998 w 7228855"/>
                              <a:gd name="connsiteY1587" fmla="*/ 1920792 h 2479529"/>
                              <a:gd name="connsiteX1588" fmla="*/ 3109976 w 7228855"/>
                              <a:gd name="connsiteY1588" fmla="*/ 1927250 h 2479529"/>
                              <a:gd name="connsiteX1589" fmla="*/ 3121402 w 7228855"/>
                              <a:gd name="connsiteY1589" fmla="*/ 1936191 h 2479529"/>
                              <a:gd name="connsiteX1590" fmla="*/ 864983 w 7228855"/>
                              <a:gd name="connsiteY1590" fmla="*/ 1936944 h 2479529"/>
                              <a:gd name="connsiteX1591" fmla="*/ 933034 w 7228855"/>
                              <a:gd name="connsiteY1591" fmla="*/ 1923035 h 2479529"/>
                              <a:gd name="connsiteX1592" fmla="*/ 926080 w 7228855"/>
                              <a:gd name="connsiteY1592" fmla="*/ 1897206 h 2479529"/>
                              <a:gd name="connsiteX1593" fmla="*/ 864983 w 7228855"/>
                              <a:gd name="connsiteY1593" fmla="*/ 1908631 h 2479529"/>
                              <a:gd name="connsiteX1594" fmla="*/ 864983 w 7228855"/>
                              <a:gd name="connsiteY1594" fmla="*/ 1936944 h 2479529"/>
                              <a:gd name="connsiteX1595" fmla="*/ 5804534 w 7228855"/>
                              <a:gd name="connsiteY1595" fmla="*/ 1937866 h 2479529"/>
                              <a:gd name="connsiteX1596" fmla="*/ 5813087 w 7228855"/>
                              <a:gd name="connsiteY1596" fmla="*/ 1930725 h 2479529"/>
                              <a:gd name="connsiteX1597" fmla="*/ 5826001 w 7228855"/>
                              <a:gd name="connsiteY1597" fmla="*/ 1904896 h 2479529"/>
                              <a:gd name="connsiteX1598" fmla="*/ 5817060 w 7228855"/>
                              <a:gd name="connsiteY1598" fmla="*/ 1878570 h 2479529"/>
                              <a:gd name="connsiteX1599" fmla="*/ 5792721 w 7228855"/>
                              <a:gd name="connsiteY1599" fmla="*/ 1890492 h 2479529"/>
                              <a:gd name="connsiteX1600" fmla="*/ 5784277 w 7228855"/>
                              <a:gd name="connsiteY1600" fmla="*/ 1918307 h 2479529"/>
                              <a:gd name="connsiteX1601" fmla="*/ 5804534 w 7228855"/>
                              <a:gd name="connsiteY1601" fmla="*/ 1937866 h 2479529"/>
                              <a:gd name="connsiteX1602" fmla="*/ 4412975 w 7228855"/>
                              <a:gd name="connsiteY1602" fmla="*/ 1938107 h 2479529"/>
                              <a:gd name="connsiteX1603" fmla="*/ 4440146 w 7228855"/>
                              <a:gd name="connsiteY1603" fmla="*/ 1925024 h 2479529"/>
                              <a:gd name="connsiteX1604" fmla="*/ 4444675 w 7228855"/>
                              <a:gd name="connsiteY1604" fmla="*/ 1905904 h 2479529"/>
                              <a:gd name="connsiteX1605" fmla="*/ 4436121 w 7228855"/>
                              <a:gd name="connsiteY1605" fmla="*/ 1884771 h 2479529"/>
                              <a:gd name="connsiteX1606" fmla="*/ 4428573 w 7228855"/>
                              <a:gd name="connsiteY1606" fmla="*/ 1878733 h 2479529"/>
                              <a:gd name="connsiteX1607" fmla="*/ 4405427 w 7228855"/>
                              <a:gd name="connsiteY1607" fmla="*/ 1871185 h 2479529"/>
                              <a:gd name="connsiteX1608" fmla="*/ 4382282 w 7228855"/>
                              <a:gd name="connsiteY1608" fmla="*/ 1888795 h 2479529"/>
                              <a:gd name="connsiteX1609" fmla="*/ 4383980 w 7228855"/>
                              <a:gd name="connsiteY1609" fmla="*/ 1904708 h 2479529"/>
                              <a:gd name="connsiteX1610" fmla="*/ 4389443 w 7228855"/>
                              <a:gd name="connsiteY1610" fmla="*/ 1910899 h 2479529"/>
                              <a:gd name="connsiteX1611" fmla="*/ 4388822 w 7228855"/>
                              <a:gd name="connsiteY1611" fmla="*/ 1908416 h 2479529"/>
                              <a:gd name="connsiteX1612" fmla="*/ 4388320 w 7228855"/>
                              <a:gd name="connsiteY1612" fmla="*/ 1906910 h 2479529"/>
                              <a:gd name="connsiteX1613" fmla="*/ 4388635 w 7228855"/>
                              <a:gd name="connsiteY1613" fmla="*/ 1907666 h 2479529"/>
                              <a:gd name="connsiteX1614" fmla="*/ 4387817 w 7228855"/>
                              <a:gd name="connsiteY1614" fmla="*/ 1904394 h 2479529"/>
                              <a:gd name="connsiteX1615" fmla="*/ 4387817 w 7228855"/>
                              <a:gd name="connsiteY1615" fmla="*/ 1901375 h 2479529"/>
                              <a:gd name="connsiteX1616" fmla="*/ 4388758 w 7228855"/>
                              <a:gd name="connsiteY1616" fmla="*/ 1907961 h 2479529"/>
                              <a:gd name="connsiteX1617" fmla="*/ 4390171 w 7228855"/>
                              <a:gd name="connsiteY1617" fmla="*/ 1911352 h 2479529"/>
                              <a:gd name="connsiteX1618" fmla="*/ 4394121 w 7228855"/>
                              <a:gd name="connsiteY1618" fmla="*/ 1916180 h 2479529"/>
                              <a:gd name="connsiteX1619" fmla="*/ 4396371 w 7228855"/>
                              <a:gd name="connsiteY1619" fmla="*/ 1917980 h 2479529"/>
                              <a:gd name="connsiteX1620" fmla="*/ 4394358 w 7228855"/>
                              <a:gd name="connsiteY1620" fmla="*/ 1916470 h 2479529"/>
                              <a:gd name="connsiteX1621" fmla="*/ 4391339 w 7228855"/>
                              <a:gd name="connsiteY1621" fmla="*/ 1913954 h 2479529"/>
                              <a:gd name="connsiteX1622" fmla="*/ 4394058 w 7228855"/>
                              <a:gd name="connsiteY1622" fmla="*/ 1916129 h 2479529"/>
                              <a:gd name="connsiteX1623" fmla="*/ 4390465 w 7228855"/>
                              <a:gd name="connsiteY1623" fmla="*/ 1912057 h 2479529"/>
                              <a:gd name="connsiteX1624" fmla="*/ 4390836 w 7228855"/>
                              <a:gd name="connsiteY1624" fmla="*/ 1912948 h 2479529"/>
                              <a:gd name="connsiteX1625" fmla="*/ 4390293 w 7228855"/>
                              <a:gd name="connsiteY1625" fmla="*/ 1911863 h 2479529"/>
                              <a:gd name="connsiteX1626" fmla="*/ 4389443 w 7228855"/>
                              <a:gd name="connsiteY1626" fmla="*/ 1910899 h 2479529"/>
                              <a:gd name="connsiteX1627" fmla="*/ 4391842 w 7228855"/>
                              <a:gd name="connsiteY1627" fmla="*/ 1920495 h 2479529"/>
                              <a:gd name="connsiteX1628" fmla="*/ 4388823 w 7228855"/>
                              <a:gd name="connsiteY1628" fmla="*/ 1913451 h 2479529"/>
                              <a:gd name="connsiteX1629" fmla="*/ 4390332 w 7228855"/>
                              <a:gd name="connsiteY1629" fmla="*/ 1918483 h 2479529"/>
                              <a:gd name="connsiteX1630" fmla="*/ 4397377 w 7228855"/>
                              <a:gd name="connsiteY1630" fmla="*/ 1930560 h 2479529"/>
                              <a:gd name="connsiteX1631" fmla="*/ 4412975 w 7228855"/>
                              <a:gd name="connsiteY1631" fmla="*/ 1938107 h 2479529"/>
                              <a:gd name="connsiteX1632" fmla="*/ 5011385 w 7228855"/>
                              <a:gd name="connsiteY1632" fmla="*/ 1938179 h 2479529"/>
                              <a:gd name="connsiteX1633" fmla="*/ 5012379 w 7228855"/>
                              <a:gd name="connsiteY1633" fmla="*/ 1937128 h 2479529"/>
                              <a:gd name="connsiteX1634" fmla="*/ 5012379 w 7228855"/>
                              <a:gd name="connsiteY1634" fmla="*/ 1935694 h 2479529"/>
                              <a:gd name="connsiteX1635" fmla="*/ 574400 w 7228855"/>
                              <a:gd name="connsiteY1635" fmla="*/ 1939926 h 2479529"/>
                              <a:gd name="connsiteX1636" fmla="*/ 587315 w 7228855"/>
                              <a:gd name="connsiteY1636" fmla="*/ 1934462 h 2479529"/>
                              <a:gd name="connsiteX1637" fmla="*/ 591785 w 7228855"/>
                              <a:gd name="connsiteY1637" fmla="*/ 1921547 h 2479529"/>
                              <a:gd name="connsiteX1638" fmla="*/ 591289 w 7228855"/>
                              <a:gd name="connsiteY1638" fmla="*/ 1916083 h 2479529"/>
                              <a:gd name="connsiteX1639" fmla="*/ 586321 w 7228855"/>
                              <a:gd name="connsiteY1639" fmla="*/ 1903665 h 2479529"/>
                              <a:gd name="connsiteX1640" fmla="*/ 573904 w 7228855"/>
                              <a:gd name="connsiteY1640" fmla="*/ 1898698 h 2479529"/>
                              <a:gd name="connsiteX1641" fmla="*/ 561486 w 7228855"/>
                              <a:gd name="connsiteY1641" fmla="*/ 1903665 h 2479529"/>
                              <a:gd name="connsiteX1642" fmla="*/ 556518 w 7228855"/>
                              <a:gd name="connsiteY1642" fmla="*/ 1916083 h 2479529"/>
                              <a:gd name="connsiteX1643" fmla="*/ 556022 w 7228855"/>
                              <a:gd name="connsiteY1643" fmla="*/ 1921547 h 2479529"/>
                              <a:gd name="connsiteX1644" fmla="*/ 561486 w 7228855"/>
                              <a:gd name="connsiteY1644" fmla="*/ 1934462 h 2479529"/>
                              <a:gd name="connsiteX1645" fmla="*/ 574400 w 7228855"/>
                              <a:gd name="connsiteY1645" fmla="*/ 1939926 h 2479529"/>
                              <a:gd name="connsiteX1646" fmla="*/ 5519526 w 7228855"/>
                              <a:gd name="connsiteY1646" fmla="*/ 1943144 h 2479529"/>
                              <a:gd name="connsiteX1647" fmla="*/ 5587576 w 7228855"/>
                              <a:gd name="connsiteY1647" fmla="*/ 1929235 h 2479529"/>
                              <a:gd name="connsiteX1648" fmla="*/ 5580623 w 7228855"/>
                              <a:gd name="connsiteY1648" fmla="*/ 1903405 h 2479529"/>
                              <a:gd name="connsiteX1649" fmla="*/ 5519526 w 7228855"/>
                              <a:gd name="connsiteY1649" fmla="*/ 1914830 h 2479529"/>
                              <a:gd name="connsiteX1650" fmla="*/ 5519526 w 7228855"/>
                              <a:gd name="connsiteY1650" fmla="*/ 1943144 h 2479529"/>
                              <a:gd name="connsiteX1651" fmla="*/ 5228947 w 7228855"/>
                              <a:gd name="connsiteY1651" fmla="*/ 1946127 h 2479529"/>
                              <a:gd name="connsiteX1652" fmla="*/ 5241861 w 7228855"/>
                              <a:gd name="connsiteY1652" fmla="*/ 1940663 h 2479529"/>
                              <a:gd name="connsiteX1653" fmla="*/ 5246332 w 7228855"/>
                              <a:gd name="connsiteY1653" fmla="*/ 1927747 h 2479529"/>
                              <a:gd name="connsiteX1654" fmla="*/ 5245835 w 7228855"/>
                              <a:gd name="connsiteY1654" fmla="*/ 1922283 h 2479529"/>
                              <a:gd name="connsiteX1655" fmla="*/ 5240868 w 7228855"/>
                              <a:gd name="connsiteY1655" fmla="*/ 1909865 h 2479529"/>
                              <a:gd name="connsiteX1656" fmla="*/ 5228450 w 7228855"/>
                              <a:gd name="connsiteY1656" fmla="*/ 1904898 h 2479529"/>
                              <a:gd name="connsiteX1657" fmla="*/ 5216032 w 7228855"/>
                              <a:gd name="connsiteY1657" fmla="*/ 1909865 h 2479529"/>
                              <a:gd name="connsiteX1658" fmla="*/ 5211065 w 7228855"/>
                              <a:gd name="connsiteY1658" fmla="*/ 1922283 h 2479529"/>
                              <a:gd name="connsiteX1659" fmla="*/ 5210568 w 7228855"/>
                              <a:gd name="connsiteY1659" fmla="*/ 1927747 h 2479529"/>
                              <a:gd name="connsiteX1660" fmla="*/ 5216032 w 7228855"/>
                              <a:gd name="connsiteY1660" fmla="*/ 1940663 h 2479529"/>
                              <a:gd name="connsiteX1661" fmla="*/ 5228947 w 7228855"/>
                              <a:gd name="connsiteY1661" fmla="*/ 1946127 h 2479529"/>
                              <a:gd name="connsiteX1662" fmla="*/ 1683190 w 7228855"/>
                              <a:gd name="connsiteY1662" fmla="*/ 1956632 h 2479529"/>
                              <a:gd name="connsiteX1663" fmla="*/ 1685554 w 7228855"/>
                              <a:gd name="connsiteY1663" fmla="*/ 1956320 h 2479529"/>
                              <a:gd name="connsiteX1664" fmla="*/ 1685057 w 7228855"/>
                              <a:gd name="connsiteY1664" fmla="*/ 1956320 h 2479529"/>
                              <a:gd name="connsiteX1665" fmla="*/ 1682498 w 7228855"/>
                              <a:gd name="connsiteY1665" fmla="*/ 1956347 h 2479529"/>
                              <a:gd name="connsiteX1666" fmla="*/ 1505938 w 7228855"/>
                              <a:gd name="connsiteY1666" fmla="*/ 1956935 h 2479529"/>
                              <a:gd name="connsiteX1667" fmla="*/ 1518170 w 7228855"/>
                              <a:gd name="connsiteY1667" fmla="*/ 1947870 h 2479529"/>
                              <a:gd name="connsiteX1668" fmla="*/ 1536052 w 7228855"/>
                              <a:gd name="connsiteY1668" fmla="*/ 1905152 h 2479529"/>
                              <a:gd name="connsiteX1669" fmla="*/ 1524628 w 7228855"/>
                              <a:gd name="connsiteY1669" fmla="*/ 1881806 h 2479529"/>
                              <a:gd name="connsiteX1670" fmla="*/ 1499791 w 7228855"/>
                              <a:gd name="connsiteY1670" fmla="*/ 1889754 h 2479529"/>
                              <a:gd name="connsiteX1671" fmla="*/ 1483399 w 7228855"/>
                              <a:gd name="connsiteY1671" fmla="*/ 1927504 h 2479529"/>
                              <a:gd name="connsiteX1672" fmla="*/ 1490353 w 7228855"/>
                              <a:gd name="connsiteY1672" fmla="*/ 1954824 h 2479529"/>
                              <a:gd name="connsiteX1673" fmla="*/ 1505938 w 7228855"/>
                              <a:gd name="connsiteY1673" fmla="*/ 1956935 h 2479529"/>
                              <a:gd name="connsiteX1674" fmla="*/ 374224 w 7228855"/>
                              <a:gd name="connsiteY1674" fmla="*/ 1957311 h 2479529"/>
                              <a:gd name="connsiteX1675" fmla="*/ 375714 w 7228855"/>
                              <a:gd name="connsiteY1675" fmla="*/ 1957311 h 2479529"/>
                              <a:gd name="connsiteX1676" fmla="*/ 365780 w 7228855"/>
                              <a:gd name="connsiteY1676" fmla="*/ 1954331 h 2479529"/>
                              <a:gd name="connsiteX1677" fmla="*/ 385152 w 7228855"/>
                              <a:gd name="connsiteY1677" fmla="*/ 1956317 h 2479529"/>
                              <a:gd name="connsiteX1678" fmla="*/ 391112 w 7228855"/>
                              <a:gd name="connsiteY1678" fmla="*/ 1953834 h 2479529"/>
                              <a:gd name="connsiteX1679" fmla="*/ 404524 w 7228855"/>
                              <a:gd name="connsiteY1679" fmla="*/ 1943403 h 2479529"/>
                              <a:gd name="connsiteX1680" fmla="*/ 405517 w 7228855"/>
                              <a:gd name="connsiteY1680" fmla="*/ 1923534 h 2479529"/>
                              <a:gd name="connsiteX1681" fmla="*/ 374224 w 7228855"/>
                              <a:gd name="connsiteY1681" fmla="*/ 1913600 h 2479529"/>
                              <a:gd name="connsiteX1682" fmla="*/ 357832 w 7228855"/>
                              <a:gd name="connsiteY1682" fmla="*/ 1930928 h 2479529"/>
                              <a:gd name="connsiteX1683" fmla="*/ 357832 w 7228855"/>
                              <a:gd name="connsiteY1683" fmla="*/ 1947874 h 2479529"/>
                              <a:gd name="connsiteX1684" fmla="*/ 364787 w 7228855"/>
                              <a:gd name="connsiteY1684" fmla="*/ 1954828 h 2479529"/>
                              <a:gd name="connsiteX1685" fmla="*/ 374224 w 7228855"/>
                              <a:gd name="connsiteY1685" fmla="*/ 1957311 h 2479529"/>
                              <a:gd name="connsiteX1686" fmla="*/ 1659227 w 7228855"/>
                              <a:gd name="connsiteY1686" fmla="*/ 1959796 h 2479529"/>
                              <a:gd name="connsiteX1687" fmla="*/ 1662579 w 7228855"/>
                              <a:gd name="connsiteY1687" fmla="*/ 1959354 h 2479529"/>
                              <a:gd name="connsiteX1688" fmla="*/ 1667548 w 7228855"/>
                              <a:gd name="connsiteY1688" fmla="*/ 1956506 h 2479529"/>
                              <a:gd name="connsiteX1689" fmla="*/ 1682498 w 7228855"/>
                              <a:gd name="connsiteY1689" fmla="*/ 1956347 h 2479529"/>
                              <a:gd name="connsiteX1690" fmla="*/ 1677606 w 7228855"/>
                              <a:gd name="connsiteY1690" fmla="*/ 1954333 h 2479529"/>
                              <a:gd name="connsiteX1691" fmla="*/ 1668169 w 7228855"/>
                              <a:gd name="connsiteY1691" fmla="*/ 1955823 h 2479529"/>
                              <a:gd name="connsiteX1692" fmla="*/ 1659227 w 7228855"/>
                              <a:gd name="connsiteY1692" fmla="*/ 1959796 h 2479529"/>
                              <a:gd name="connsiteX1693" fmla="*/ 6337739 w 7228855"/>
                              <a:gd name="connsiteY1693" fmla="*/ 1962833 h 2479529"/>
                              <a:gd name="connsiteX1694" fmla="*/ 6340103 w 7228855"/>
                              <a:gd name="connsiteY1694" fmla="*/ 1962520 h 2479529"/>
                              <a:gd name="connsiteX1695" fmla="*/ 6339606 w 7228855"/>
                              <a:gd name="connsiteY1695" fmla="*/ 1962520 h 2479529"/>
                              <a:gd name="connsiteX1696" fmla="*/ 6337047 w 7228855"/>
                              <a:gd name="connsiteY1696" fmla="*/ 1962547 h 2479529"/>
                              <a:gd name="connsiteX1697" fmla="*/ 6160477 w 7228855"/>
                              <a:gd name="connsiteY1697" fmla="*/ 1963135 h 2479529"/>
                              <a:gd name="connsiteX1698" fmla="*/ 6172709 w 7228855"/>
                              <a:gd name="connsiteY1698" fmla="*/ 1954069 h 2479529"/>
                              <a:gd name="connsiteX1699" fmla="*/ 6190591 w 7228855"/>
                              <a:gd name="connsiteY1699" fmla="*/ 1911351 h 2479529"/>
                              <a:gd name="connsiteX1700" fmla="*/ 6179167 w 7228855"/>
                              <a:gd name="connsiteY1700" fmla="*/ 1888006 h 2479529"/>
                              <a:gd name="connsiteX1701" fmla="*/ 6154330 w 7228855"/>
                              <a:gd name="connsiteY1701" fmla="*/ 1895953 h 2479529"/>
                              <a:gd name="connsiteX1702" fmla="*/ 6137939 w 7228855"/>
                              <a:gd name="connsiteY1702" fmla="*/ 1933704 h 2479529"/>
                              <a:gd name="connsiteX1703" fmla="*/ 6144893 w 7228855"/>
                              <a:gd name="connsiteY1703" fmla="*/ 1961024 h 2479529"/>
                              <a:gd name="connsiteX1704" fmla="*/ 6160477 w 7228855"/>
                              <a:gd name="connsiteY1704" fmla="*/ 1963135 h 2479529"/>
                              <a:gd name="connsiteX1705" fmla="*/ 5028770 w 7228855"/>
                              <a:gd name="connsiteY1705" fmla="*/ 1963512 h 2479529"/>
                              <a:gd name="connsiteX1706" fmla="*/ 5030261 w 7228855"/>
                              <a:gd name="connsiteY1706" fmla="*/ 1963512 h 2479529"/>
                              <a:gd name="connsiteX1707" fmla="*/ 5020326 w 7228855"/>
                              <a:gd name="connsiteY1707" fmla="*/ 1960531 h 2479529"/>
                              <a:gd name="connsiteX1708" fmla="*/ 5039698 w 7228855"/>
                              <a:gd name="connsiteY1708" fmla="*/ 1962518 h 2479529"/>
                              <a:gd name="connsiteX1709" fmla="*/ 5045659 w 7228855"/>
                              <a:gd name="connsiteY1709" fmla="*/ 1960035 h 2479529"/>
                              <a:gd name="connsiteX1710" fmla="*/ 5059070 w 7228855"/>
                              <a:gd name="connsiteY1710" fmla="*/ 1949603 h 2479529"/>
                              <a:gd name="connsiteX1711" fmla="*/ 5060064 w 7228855"/>
                              <a:gd name="connsiteY1711" fmla="*/ 1929734 h 2479529"/>
                              <a:gd name="connsiteX1712" fmla="*/ 5028770 w 7228855"/>
                              <a:gd name="connsiteY1712" fmla="*/ 1919800 h 2479529"/>
                              <a:gd name="connsiteX1713" fmla="*/ 5012379 w 7228855"/>
                              <a:gd name="connsiteY1713" fmla="*/ 1937128 h 2479529"/>
                              <a:gd name="connsiteX1714" fmla="*/ 5012379 w 7228855"/>
                              <a:gd name="connsiteY1714" fmla="*/ 1954074 h 2479529"/>
                              <a:gd name="connsiteX1715" fmla="*/ 5019333 w 7228855"/>
                              <a:gd name="connsiteY1715" fmla="*/ 1961028 h 2479529"/>
                              <a:gd name="connsiteX1716" fmla="*/ 5028770 w 7228855"/>
                              <a:gd name="connsiteY1716" fmla="*/ 1963512 h 2479529"/>
                              <a:gd name="connsiteX1717" fmla="*/ 288919 w 7228855"/>
                              <a:gd name="connsiteY1717" fmla="*/ 1964597 h 2479529"/>
                              <a:gd name="connsiteX1718" fmla="*/ 306396 w 7228855"/>
                              <a:gd name="connsiteY1718" fmla="*/ 1940963 h 2479529"/>
                              <a:gd name="connsiteX1719" fmla="*/ 264129 w 7228855"/>
                              <a:gd name="connsiteY1719" fmla="*/ 1768878 h 2479529"/>
                              <a:gd name="connsiteX1720" fmla="*/ 227901 w 7228855"/>
                              <a:gd name="connsiteY1720" fmla="*/ 1768878 h 2479529"/>
                              <a:gd name="connsiteX1721" fmla="*/ 278218 w 7228855"/>
                              <a:gd name="connsiteY1721" fmla="*/ 1957569 h 2479529"/>
                              <a:gd name="connsiteX1722" fmla="*/ 288919 w 7228855"/>
                              <a:gd name="connsiteY1722" fmla="*/ 1964597 h 2479529"/>
                              <a:gd name="connsiteX1723" fmla="*/ 6313777 w 7228855"/>
                              <a:gd name="connsiteY1723" fmla="*/ 1965997 h 2479529"/>
                              <a:gd name="connsiteX1724" fmla="*/ 6317128 w 7228855"/>
                              <a:gd name="connsiteY1724" fmla="*/ 1965554 h 2479529"/>
                              <a:gd name="connsiteX1725" fmla="*/ 6322097 w 7228855"/>
                              <a:gd name="connsiteY1725" fmla="*/ 1962706 h 2479529"/>
                              <a:gd name="connsiteX1726" fmla="*/ 6337047 w 7228855"/>
                              <a:gd name="connsiteY1726" fmla="*/ 1962547 h 2479529"/>
                              <a:gd name="connsiteX1727" fmla="*/ 6332155 w 7228855"/>
                              <a:gd name="connsiteY1727" fmla="*/ 1960533 h 2479529"/>
                              <a:gd name="connsiteX1728" fmla="*/ 6322718 w 7228855"/>
                              <a:gd name="connsiteY1728" fmla="*/ 1962023 h 2479529"/>
                              <a:gd name="connsiteX1729" fmla="*/ 6313777 w 7228855"/>
                              <a:gd name="connsiteY1729" fmla="*/ 1965997 h 2479529"/>
                              <a:gd name="connsiteX1730" fmla="*/ 1954650 w 7228855"/>
                              <a:gd name="connsiteY1730" fmla="*/ 1966056 h 2479529"/>
                              <a:gd name="connsiteX1731" fmla="*/ 1967697 w 7228855"/>
                              <a:gd name="connsiteY1731" fmla="*/ 1964263 h 2479529"/>
                              <a:gd name="connsiteX1732" fmla="*/ 2151981 w 7228855"/>
                              <a:gd name="connsiteY1732" fmla="*/ 1857965 h 2479529"/>
                              <a:gd name="connsiteX1733" fmla="*/ 2135092 w 7228855"/>
                              <a:gd name="connsiteY1733" fmla="*/ 1829653 h 2479529"/>
                              <a:gd name="connsiteX1734" fmla="*/ 1950808 w 7228855"/>
                              <a:gd name="connsiteY1734" fmla="*/ 1935950 h 2479529"/>
                              <a:gd name="connsiteX1735" fmla="*/ 1954650 w 7228855"/>
                              <a:gd name="connsiteY1735" fmla="*/ 1966056 h 2479529"/>
                              <a:gd name="connsiteX1736" fmla="*/ 2185051 w 7228855"/>
                              <a:gd name="connsiteY1736" fmla="*/ 1966117 h 2479529"/>
                              <a:gd name="connsiteX1737" fmla="*/ 2200163 w 7228855"/>
                              <a:gd name="connsiteY1737" fmla="*/ 1964262 h 2479529"/>
                              <a:gd name="connsiteX1738" fmla="*/ 2257286 w 7228855"/>
                              <a:gd name="connsiteY1738" fmla="*/ 1928497 h 2479529"/>
                              <a:gd name="connsiteX1739" fmla="*/ 2241391 w 7228855"/>
                              <a:gd name="connsiteY1739" fmla="*/ 1901178 h 2479529"/>
                              <a:gd name="connsiteX1740" fmla="*/ 2213255 w 7228855"/>
                              <a:gd name="connsiteY1740" fmla="*/ 1915014 h 2479529"/>
                              <a:gd name="connsiteX1741" fmla="*/ 2210718 w 7228855"/>
                              <a:gd name="connsiteY1741" fmla="*/ 1907752 h 2479529"/>
                              <a:gd name="connsiteX1742" fmla="*/ 2196189 w 7228855"/>
                              <a:gd name="connsiteY1742" fmla="*/ 1901675 h 2479529"/>
                              <a:gd name="connsiteX1743" fmla="*/ 2120688 w 7228855"/>
                              <a:gd name="connsiteY1743" fmla="*/ 1904656 h 2479529"/>
                              <a:gd name="connsiteX1744" fmla="*/ 2120688 w 7228855"/>
                              <a:gd name="connsiteY1744" fmla="*/ 1938930 h 2479529"/>
                              <a:gd name="connsiteX1745" fmla="*/ 2175925 w 7228855"/>
                              <a:gd name="connsiteY1745" fmla="*/ 1941110 h 2479529"/>
                              <a:gd name="connsiteX1746" fmla="*/ 2171684 w 7228855"/>
                              <a:gd name="connsiteY1746" fmla="*/ 1949937 h 2479529"/>
                              <a:gd name="connsiteX1747" fmla="*/ 2185051 w 7228855"/>
                              <a:gd name="connsiteY1747" fmla="*/ 1966117 h 2479529"/>
                              <a:gd name="connsiteX1748" fmla="*/ 3347395 w 7228855"/>
                              <a:gd name="connsiteY1748" fmla="*/ 1966491 h 2479529"/>
                              <a:gd name="connsiteX1749" fmla="*/ 3347395 w 7228855"/>
                              <a:gd name="connsiteY1749" fmla="*/ 1943145 h 2479529"/>
                              <a:gd name="connsiteX1750" fmla="*/ 3347395 w 7228855"/>
                              <a:gd name="connsiteY1750" fmla="*/ 1966491 h 2479529"/>
                              <a:gd name="connsiteX1751" fmla="*/ 1895664 w 7228855"/>
                              <a:gd name="connsiteY1751" fmla="*/ 1970231 h 2479529"/>
                              <a:gd name="connsiteX1752" fmla="*/ 1899645 w 7228855"/>
                              <a:gd name="connsiteY1752" fmla="*/ 1939427 h 2479529"/>
                              <a:gd name="connsiteX1753" fmla="*/ 1878286 w 7228855"/>
                              <a:gd name="connsiteY1753" fmla="*/ 1905649 h 2479529"/>
                              <a:gd name="connsiteX1754" fmla="*/ 1848483 w 7228855"/>
                              <a:gd name="connsiteY1754" fmla="*/ 1905649 h 2479529"/>
                              <a:gd name="connsiteX1755" fmla="*/ 1882757 w 7228855"/>
                              <a:gd name="connsiteY1755" fmla="*/ 1968237 h 2479529"/>
                              <a:gd name="connsiteX1756" fmla="*/ 1895664 w 7228855"/>
                              <a:gd name="connsiteY1756" fmla="*/ 1970231 h 2479529"/>
                              <a:gd name="connsiteX1757" fmla="*/ 4943455 w 7228855"/>
                              <a:gd name="connsiteY1757" fmla="*/ 1970798 h 2479529"/>
                              <a:gd name="connsiteX1758" fmla="*/ 4960933 w 7228855"/>
                              <a:gd name="connsiteY1758" fmla="*/ 1947164 h 2479529"/>
                              <a:gd name="connsiteX1759" fmla="*/ 4918666 w 7228855"/>
                              <a:gd name="connsiteY1759" fmla="*/ 1775077 h 2479529"/>
                              <a:gd name="connsiteX1760" fmla="*/ 4882437 w 7228855"/>
                              <a:gd name="connsiteY1760" fmla="*/ 1775077 h 2479529"/>
                              <a:gd name="connsiteX1761" fmla="*/ 4932755 w 7228855"/>
                              <a:gd name="connsiteY1761" fmla="*/ 1963768 h 2479529"/>
                              <a:gd name="connsiteX1762" fmla="*/ 4943455 w 7228855"/>
                              <a:gd name="connsiteY1762" fmla="*/ 1970798 h 2479529"/>
                              <a:gd name="connsiteX1763" fmla="*/ 6609192 w 7228855"/>
                              <a:gd name="connsiteY1763" fmla="*/ 1972256 h 2479529"/>
                              <a:gd name="connsiteX1764" fmla="*/ 6622238 w 7228855"/>
                              <a:gd name="connsiteY1764" fmla="*/ 1970463 h 2479529"/>
                              <a:gd name="connsiteX1765" fmla="*/ 6806521 w 7228855"/>
                              <a:gd name="connsiteY1765" fmla="*/ 1864165 h 2479529"/>
                              <a:gd name="connsiteX1766" fmla="*/ 6789632 w 7228855"/>
                              <a:gd name="connsiteY1766" fmla="*/ 1835852 h 2479529"/>
                              <a:gd name="connsiteX1767" fmla="*/ 6605350 w 7228855"/>
                              <a:gd name="connsiteY1767" fmla="*/ 1942150 h 2479529"/>
                              <a:gd name="connsiteX1768" fmla="*/ 6609192 w 7228855"/>
                              <a:gd name="connsiteY1768" fmla="*/ 1972256 h 2479529"/>
                              <a:gd name="connsiteX1769" fmla="*/ 6839590 w 7228855"/>
                              <a:gd name="connsiteY1769" fmla="*/ 1972317 h 2479529"/>
                              <a:gd name="connsiteX1770" fmla="*/ 6854702 w 7228855"/>
                              <a:gd name="connsiteY1770" fmla="*/ 1970462 h 2479529"/>
                              <a:gd name="connsiteX1771" fmla="*/ 6911825 w 7228855"/>
                              <a:gd name="connsiteY1771" fmla="*/ 1934697 h 2479529"/>
                              <a:gd name="connsiteX1772" fmla="*/ 6895929 w 7228855"/>
                              <a:gd name="connsiteY1772" fmla="*/ 1907377 h 2479529"/>
                              <a:gd name="connsiteX1773" fmla="*/ 6867795 w 7228855"/>
                              <a:gd name="connsiteY1773" fmla="*/ 1921214 h 2479529"/>
                              <a:gd name="connsiteX1774" fmla="*/ 6865257 w 7228855"/>
                              <a:gd name="connsiteY1774" fmla="*/ 1913951 h 2479529"/>
                              <a:gd name="connsiteX1775" fmla="*/ 6850728 w 7228855"/>
                              <a:gd name="connsiteY1775" fmla="*/ 1907874 h 2479529"/>
                              <a:gd name="connsiteX1776" fmla="*/ 6775227 w 7228855"/>
                              <a:gd name="connsiteY1776" fmla="*/ 1910855 h 2479529"/>
                              <a:gd name="connsiteX1777" fmla="*/ 6775227 w 7228855"/>
                              <a:gd name="connsiteY1777" fmla="*/ 1945130 h 2479529"/>
                              <a:gd name="connsiteX1778" fmla="*/ 6830463 w 7228855"/>
                              <a:gd name="connsiteY1778" fmla="*/ 1947310 h 2479529"/>
                              <a:gd name="connsiteX1779" fmla="*/ 6826223 w 7228855"/>
                              <a:gd name="connsiteY1779" fmla="*/ 1956137 h 2479529"/>
                              <a:gd name="connsiteX1780" fmla="*/ 6839590 w 7228855"/>
                              <a:gd name="connsiteY1780" fmla="*/ 1972317 h 2479529"/>
                              <a:gd name="connsiteX1781" fmla="*/ 1367164 w 7228855"/>
                              <a:gd name="connsiteY1781" fmla="*/ 1973702 h 2479529"/>
                              <a:gd name="connsiteX1782" fmla="*/ 1376602 w 7228855"/>
                              <a:gd name="connsiteY1782" fmla="*/ 1971218 h 2479529"/>
                              <a:gd name="connsiteX1783" fmla="*/ 1384550 w 7228855"/>
                              <a:gd name="connsiteY1783" fmla="*/ 1962277 h 2479529"/>
                              <a:gd name="connsiteX1784" fmla="*/ 1380576 w 7228855"/>
                              <a:gd name="connsiteY1784" fmla="*/ 1941415 h 2479529"/>
                              <a:gd name="connsiteX1785" fmla="*/ 1362197 w 7228855"/>
                              <a:gd name="connsiteY1785" fmla="*/ 1936447 h 2479529"/>
                              <a:gd name="connsiteX1786" fmla="*/ 1352263 w 7228855"/>
                              <a:gd name="connsiteY1786" fmla="*/ 1943401 h 2479529"/>
                              <a:gd name="connsiteX1787" fmla="*/ 1347295 w 7228855"/>
                              <a:gd name="connsiteY1787" fmla="*/ 1953833 h 2479529"/>
                              <a:gd name="connsiteX1788" fmla="*/ 1349779 w 7228855"/>
                              <a:gd name="connsiteY1788" fmla="*/ 1965258 h 2479529"/>
                              <a:gd name="connsiteX1789" fmla="*/ 1349779 w 7228855"/>
                              <a:gd name="connsiteY1789" fmla="*/ 1963074 h 2479529"/>
                              <a:gd name="connsiteX1790" fmla="*/ 1348289 w 7228855"/>
                              <a:gd name="connsiteY1790" fmla="*/ 1952343 h 2479529"/>
                              <a:gd name="connsiteX1791" fmla="*/ 1349779 w 7228855"/>
                              <a:gd name="connsiteY1791" fmla="*/ 1949859 h 2479529"/>
                              <a:gd name="connsiteX1792" fmla="*/ 1349779 w 7228855"/>
                              <a:gd name="connsiteY1792" fmla="*/ 1963074 h 2479529"/>
                              <a:gd name="connsiteX1793" fmla="*/ 1350773 w 7228855"/>
                              <a:gd name="connsiteY1793" fmla="*/ 1970225 h 2479529"/>
                              <a:gd name="connsiteX1794" fmla="*/ 1357923 w 7228855"/>
                              <a:gd name="connsiteY1794" fmla="*/ 1971218 h 2479529"/>
                              <a:gd name="connsiteX1795" fmla="*/ 1371138 w 7228855"/>
                              <a:gd name="connsiteY1795" fmla="*/ 1971218 h 2479529"/>
                              <a:gd name="connsiteX1796" fmla="*/ 1368655 w 7228855"/>
                              <a:gd name="connsiteY1796" fmla="*/ 1972708 h 2479529"/>
                              <a:gd name="connsiteX1797" fmla="*/ 1357923 w 7228855"/>
                              <a:gd name="connsiteY1797" fmla="*/ 1971218 h 2479529"/>
                              <a:gd name="connsiteX1798" fmla="*/ 1355740 w 7228855"/>
                              <a:gd name="connsiteY1798" fmla="*/ 1971218 h 2479529"/>
                              <a:gd name="connsiteX1799" fmla="*/ 1367164 w 7228855"/>
                              <a:gd name="connsiteY1799" fmla="*/ 1973702 h 2479529"/>
                              <a:gd name="connsiteX1800" fmla="*/ 4626887 w 7228855"/>
                              <a:gd name="connsiteY1800" fmla="*/ 1974274 h 2479529"/>
                              <a:gd name="connsiteX1801" fmla="*/ 4637894 w 7228855"/>
                              <a:gd name="connsiteY1801" fmla="*/ 1968802 h 2479529"/>
                              <a:gd name="connsiteX1802" fmla="*/ 4645944 w 7228855"/>
                              <a:gd name="connsiteY1802" fmla="*/ 1960247 h 2479529"/>
                              <a:gd name="connsiteX1803" fmla="*/ 4641416 w 7228855"/>
                              <a:gd name="connsiteY1803" fmla="*/ 1924521 h 2479529"/>
                              <a:gd name="connsiteX1804" fmla="*/ 4623805 w 7228855"/>
                              <a:gd name="connsiteY1804" fmla="*/ 1922005 h 2479529"/>
                              <a:gd name="connsiteX1805" fmla="*/ 4607704 w 7228855"/>
                              <a:gd name="connsiteY1805" fmla="*/ 1938107 h 2479529"/>
                              <a:gd name="connsiteX1806" fmla="*/ 4605691 w 7228855"/>
                              <a:gd name="connsiteY1806" fmla="*/ 1950184 h 2479529"/>
                              <a:gd name="connsiteX1807" fmla="*/ 4606697 w 7228855"/>
                              <a:gd name="connsiteY1807" fmla="*/ 1962764 h 2479529"/>
                              <a:gd name="connsiteX1808" fmla="*/ 4614748 w 7228855"/>
                              <a:gd name="connsiteY1808" fmla="*/ 1971820 h 2479529"/>
                              <a:gd name="connsiteX1809" fmla="*/ 4626887 w 7228855"/>
                              <a:gd name="connsiteY1809" fmla="*/ 1974274 h 2479529"/>
                              <a:gd name="connsiteX1810" fmla="*/ 6550207 w 7228855"/>
                              <a:gd name="connsiteY1810" fmla="*/ 1976431 h 2479529"/>
                              <a:gd name="connsiteX1811" fmla="*/ 6554188 w 7228855"/>
                              <a:gd name="connsiteY1811" fmla="*/ 1945627 h 2479529"/>
                              <a:gd name="connsiteX1812" fmla="*/ 6532829 w 7228855"/>
                              <a:gd name="connsiteY1812" fmla="*/ 1911849 h 2479529"/>
                              <a:gd name="connsiteX1813" fmla="*/ 6503026 w 7228855"/>
                              <a:gd name="connsiteY1813" fmla="*/ 1911849 h 2479529"/>
                              <a:gd name="connsiteX1814" fmla="*/ 6537300 w 7228855"/>
                              <a:gd name="connsiteY1814" fmla="*/ 1974437 h 2479529"/>
                              <a:gd name="connsiteX1815" fmla="*/ 6550207 w 7228855"/>
                              <a:gd name="connsiteY1815" fmla="*/ 1976431 h 2479529"/>
                              <a:gd name="connsiteX1816" fmla="*/ 4346556 w 7228855"/>
                              <a:gd name="connsiteY1816" fmla="*/ 1976853 h 2479529"/>
                              <a:gd name="connsiteX1817" fmla="*/ 4346556 w 7228855"/>
                              <a:gd name="connsiteY1817" fmla="*/ 1944650 h 2479529"/>
                              <a:gd name="connsiteX1818" fmla="*/ 4346556 w 7228855"/>
                              <a:gd name="connsiteY1818" fmla="*/ 1976853 h 2479529"/>
                              <a:gd name="connsiteX1819" fmla="*/ 6021707 w 7228855"/>
                              <a:gd name="connsiteY1819" fmla="*/ 1979902 h 2479529"/>
                              <a:gd name="connsiteX1820" fmla="*/ 6031145 w 7228855"/>
                              <a:gd name="connsiteY1820" fmla="*/ 1977418 h 2479529"/>
                              <a:gd name="connsiteX1821" fmla="*/ 6039093 w 7228855"/>
                              <a:gd name="connsiteY1821" fmla="*/ 1968477 h 2479529"/>
                              <a:gd name="connsiteX1822" fmla="*/ 6035119 w 7228855"/>
                              <a:gd name="connsiteY1822" fmla="*/ 1947614 h 2479529"/>
                              <a:gd name="connsiteX1823" fmla="*/ 6016740 w 7228855"/>
                              <a:gd name="connsiteY1823" fmla="*/ 1942647 h 2479529"/>
                              <a:gd name="connsiteX1824" fmla="*/ 6006806 w 7228855"/>
                              <a:gd name="connsiteY1824" fmla="*/ 1949601 h 2479529"/>
                              <a:gd name="connsiteX1825" fmla="*/ 6001838 w 7228855"/>
                              <a:gd name="connsiteY1825" fmla="*/ 1960033 h 2479529"/>
                              <a:gd name="connsiteX1826" fmla="*/ 6004322 w 7228855"/>
                              <a:gd name="connsiteY1826" fmla="*/ 1971457 h 2479529"/>
                              <a:gd name="connsiteX1827" fmla="*/ 6004322 w 7228855"/>
                              <a:gd name="connsiteY1827" fmla="*/ 1969274 h 2479529"/>
                              <a:gd name="connsiteX1828" fmla="*/ 6002832 w 7228855"/>
                              <a:gd name="connsiteY1828" fmla="*/ 1958543 h 2479529"/>
                              <a:gd name="connsiteX1829" fmla="*/ 6004322 w 7228855"/>
                              <a:gd name="connsiteY1829" fmla="*/ 1956059 h 2479529"/>
                              <a:gd name="connsiteX1830" fmla="*/ 6004322 w 7228855"/>
                              <a:gd name="connsiteY1830" fmla="*/ 1969274 h 2479529"/>
                              <a:gd name="connsiteX1831" fmla="*/ 6005315 w 7228855"/>
                              <a:gd name="connsiteY1831" fmla="*/ 1976425 h 2479529"/>
                              <a:gd name="connsiteX1832" fmla="*/ 6012466 w 7228855"/>
                              <a:gd name="connsiteY1832" fmla="*/ 1977418 h 2479529"/>
                              <a:gd name="connsiteX1833" fmla="*/ 6025681 w 7228855"/>
                              <a:gd name="connsiteY1833" fmla="*/ 1977418 h 2479529"/>
                              <a:gd name="connsiteX1834" fmla="*/ 6023198 w 7228855"/>
                              <a:gd name="connsiteY1834" fmla="*/ 1978909 h 2479529"/>
                              <a:gd name="connsiteX1835" fmla="*/ 6012466 w 7228855"/>
                              <a:gd name="connsiteY1835" fmla="*/ 1977418 h 2479529"/>
                              <a:gd name="connsiteX1836" fmla="*/ 6010283 w 7228855"/>
                              <a:gd name="connsiteY1836" fmla="*/ 1977418 h 2479529"/>
                              <a:gd name="connsiteX1837" fmla="*/ 6021707 w 7228855"/>
                              <a:gd name="connsiteY1837" fmla="*/ 1979902 h 2479529"/>
                              <a:gd name="connsiteX1838" fmla="*/ 2062568 w 7228855"/>
                              <a:gd name="connsiteY1838" fmla="*/ 1981650 h 2479529"/>
                              <a:gd name="connsiteX1839" fmla="*/ 2072502 w 7228855"/>
                              <a:gd name="connsiteY1839" fmla="*/ 1973205 h 2479529"/>
                              <a:gd name="connsiteX1840" fmla="*/ 2078959 w 7228855"/>
                              <a:gd name="connsiteY1840" fmla="*/ 1965258 h 2479529"/>
                              <a:gd name="connsiteX1841" fmla="*/ 2084423 w 7228855"/>
                              <a:gd name="connsiteY1841" fmla="*/ 1951847 h 2479529"/>
                              <a:gd name="connsiteX1842" fmla="*/ 2076972 w 7228855"/>
                              <a:gd name="connsiteY1842" fmla="*/ 1936944 h 2479529"/>
                              <a:gd name="connsiteX1843" fmla="*/ 2049156 w 7228855"/>
                              <a:gd name="connsiteY1843" fmla="*/ 1941415 h 2479529"/>
                              <a:gd name="connsiteX1844" fmla="*/ 2043692 w 7228855"/>
                              <a:gd name="connsiteY1844" fmla="*/ 1950356 h 2479529"/>
                              <a:gd name="connsiteX1845" fmla="*/ 2038228 w 7228855"/>
                              <a:gd name="connsiteY1845" fmla="*/ 1962774 h 2479529"/>
                              <a:gd name="connsiteX1846" fmla="*/ 2044189 w 7228855"/>
                              <a:gd name="connsiteY1846" fmla="*/ 1980160 h 2479529"/>
                              <a:gd name="connsiteX1847" fmla="*/ 2062568 w 7228855"/>
                              <a:gd name="connsiteY1847" fmla="*/ 1981650 h 2479529"/>
                              <a:gd name="connsiteX1848" fmla="*/ 476299 w 7228855"/>
                              <a:gd name="connsiteY1848" fmla="*/ 1983762 h 2479529"/>
                              <a:gd name="connsiteX1849" fmla="*/ 484991 w 7228855"/>
                              <a:gd name="connsiteY1849" fmla="*/ 1978670 h 2479529"/>
                              <a:gd name="connsiteX1850" fmla="*/ 490952 w 7228855"/>
                              <a:gd name="connsiteY1850" fmla="*/ 1964762 h 2479529"/>
                              <a:gd name="connsiteX1851" fmla="*/ 484991 w 7228855"/>
                              <a:gd name="connsiteY1851" fmla="*/ 1950854 h 2479529"/>
                              <a:gd name="connsiteX1852" fmla="*/ 466116 w 7228855"/>
                              <a:gd name="connsiteY1852" fmla="*/ 1945886 h 2479529"/>
                              <a:gd name="connsiteX1853" fmla="*/ 461149 w 7228855"/>
                              <a:gd name="connsiteY1853" fmla="*/ 1947873 h 2479529"/>
                              <a:gd name="connsiteX1854" fmla="*/ 448235 w 7228855"/>
                              <a:gd name="connsiteY1854" fmla="*/ 1964762 h 2479529"/>
                              <a:gd name="connsiteX1855" fmla="*/ 450718 w 7228855"/>
                              <a:gd name="connsiteY1855" fmla="*/ 1973704 h 2479529"/>
                              <a:gd name="connsiteX1856" fmla="*/ 461149 w 7228855"/>
                              <a:gd name="connsiteY1856" fmla="*/ 1981651 h 2479529"/>
                              <a:gd name="connsiteX1857" fmla="*/ 466116 w 7228855"/>
                              <a:gd name="connsiteY1857" fmla="*/ 1983638 h 2479529"/>
                              <a:gd name="connsiteX1858" fmla="*/ 476299 w 7228855"/>
                              <a:gd name="connsiteY1858" fmla="*/ 1983762 h 2479529"/>
                              <a:gd name="connsiteX1859" fmla="*/ 6717112 w 7228855"/>
                              <a:gd name="connsiteY1859" fmla="*/ 1987850 h 2479529"/>
                              <a:gd name="connsiteX1860" fmla="*/ 6727046 w 7228855"/>
                              <a:gd name="connsiteY1860" fmla="*/ 1979405 h 2479529"/>
                              <a:gd name="connsiteX1861" fmla="*/ 6733503 w 7228855"/>
                              <a:gd name="connsiteY1861" fmla="*/ 1971458 h 2479529"/>
                              <a:gd name="connsiteX1862" fmla="*/ 6738967 w 7228855"/>
                              <a:gd name="connsiteY1862" fmla="*/ 1958047 h 2479529"/>
                              <a:gd name="connsiteX1863" fmla="*/ 6731516 w 7228855"/>
                              <a:gd name="connsiteY1863" fmla="*/ 1943144 h 2479529"/>
                              <a:gd name="connsiteX1864" fmla="*/ 6703700 w 7228855"/>
                              <a:gd name="connsiteY1864" fmla="*/ 1947615 h 2479529"/>
                              <a:gd name="connsiteX1865" fmla="*/ 6698236 w 7228855"/>
                              <a:gd name="connsiteY1865" fmla="*/ 1956556 h 2479529"/>
                              <a:gd name="connsiteX1866" fmla="*/ 6692772 w 7228855"/>
                              <a:gd name="connsiteY1866" fmla="*/ 1968974 h 2479529"/>
                              <a:gd name="connsiteX1867" fmla="*/ 6698732 w 7228855"/>
                              <a:gd name="connsiteY1867" fmla="*/ 1986360 h 2479529"/>
                              <a:gd name="connsiteX1868" fmla="*/ 6717112 w 7228855"/>
                              <a:gd name="connsiteY1868" fmla="*/ 1987850 h 2479529"/>
                              <a:gd name="connsiteX1869" fmla="*/ 5130845 w 7228855"/>
                              <a:gd name="connsiteY1869" fmla="*/ 1989963 h 2479529"/>
                              <a:gd name="connsiteX1870" fmla="*/ 5139538 w 7228855"/>
                              <a:gd name="connsiteY1870" fmla="*/ 1984871 h 2479529"/>
                              <a:gd name="connsiteX1871" fmla="*/ 5145499 w 7228855"/>
                              <a:gd name="connsiteY1871" fmla="*/ 1970962 h 2479529"/>
                              <a:gd name="connsiteX1872" fmla="*/ 5139538 w 7228855"/>
                              <a:gd name="connsiteY1872" fmla="*/ 1957054 h 2479529"/>
                              <a:gd name="connsiteX1873" fmla="*/ 5120662 w 7228855"/>
                              <a:gd name="connsiteY1873" fmla="*/ 1952087 h 2479529"/>
                              <a:gd name="connsiteX1874" fmla="*/ 5115695 w 7228855"/>
                              <a:gd name="connsiteY1874" fmla="*/ 1954074 h 2479529"/>
                              <a:gd name="connsiteX1875" fmla="*/ 5102781 w 7228855"/>
                              <a:gd name="connsiteY1875" fmla="*/ 1970962 h 2479529"/>
                              <a:gd name="connsiteX1876" fmla="*/ 5105264 w 7228855"/>
                              <a:gd name="connsiteY1876" fmla="*/ 1979904 h 2479529"/>
                              <a:gd name="connsiteX1877" fmla="*/ 5115695 w 7228855"/>
                              <a:gd name="connsiteY1877" fmla="*/ 1987852 h 2479529"/>
                              <a:gd name="connsiteX1878" fmla="*/ 5120662 w 7228855"/>
                              <a:gd name="connsiteY1878" fmla="*/ 1989839 h 2479529"/>
                              <a:gd name="connsiteX1879" fmla="*/ 5130845 w 7228855"/>
                              <a:gd name="connsiteY1879" fmla="*/ 1989963 h 2479529"/>
                              <a:gd name="connsiteX1880" fmla="*/ 4418596 w 7228855"/>
                              <a:gd name="connsiteY1880" fmla="*/ 1999660 h 2479529"/>
                              <a:gd name="connsiteX1881" fmla="*/ 4432599 w 7228855"/>
                              <a:gd name="connsiteY1881" fmla="*/ 1998992 h 2479529"/>
                              <a:gd name="connsiteX1882" fmla="*/ 4562921 w 7228855"/>
                              <a:gd name="connsiteY1882" fmla="*/ 1937100 h 2479529"/>
                              <a:gd name="connsiteX1883" fmla="*/ 4543297 w 7228855"/>
                              <a:gd name="connsiteY1883" fmla="*/ 1903889 h 2479529"/>
                              <a:gd name="connsiteX1884" fmla="*/ 4414988 w 7228855"/>
                              <a:gd name="connsiteY1884" fmla="*/ 1969304 h 2479529"/>
                              <a:gd name="connsiteX1885" fmla="*/ 4418596 w 7228855"/>
                              <a:gd name="connsiteY1885" fmla="*/ 1999660 h 2479529"/>
                              <a:gd name="connsiteX1886" fmla="*/ 3122891 w 7228855"/>
                              <a:gd name="connsiteY1886" fmla="*/ 2001759 h 2479529"/>
                              <a:gd name="connsiteX1887" fmla="*/ 3141269 w 7228855"/>
                              <a:gd name="connsiteY1887" fmla="*/ 1987851 h 2479529"/>
                              <a:gd name="connsiteX1888" fmla="*/ 3122891 w 7228855"/>
                              <a:gd name="connsiteY1888" fmla="*/ 1972949 h 2479529"/>
                              <a:gd name="connsiteX1889" fmla="*/ 3117924 w 7228855"/>
                              <a:gd name="connsiteY1889" fmla="*/ 1974439 h 2479529"/>
                              <a:gd name="connsiteX1890" fmla="*/ 3107989 w 7228855"/>
                              <a:gd name="connsiteY1890" fmla="*/ 1987354 h 2479529"/>
                              <a:gd name="connsiteX1891" fmla="*/ 3117924 w 7228855"/>
                              <a:gd name="connsiteY1891" fmla="*/ 2000269 h 2479529"/>
                              <a:gd name="connsiteX1892" fmla="*/ 3122891 w 7228855"/>
                              <a:gd name="connsiteY1892" fmla="*/ 2001759 h 2479529"/>
                              <a:gd name="connsiteX1893" fmla="*/ 4082174 w 7228855"/>
                              <a:gd name="connsiteY1893" fmla="*/ 2008859 h 2479529"/>
                              <a:gd name="connsiteX1894" fmla="*/ 4079048 w 7228855"/>
                              <a:gd name="connsiteY1894" fmla="*/ 2005732 h 2479529"/>
                              <a:gd name="connsiteX1895" fmla="*/ 4080041 w 7228855"/>
                              <a:gd name="connsiteY1895" fmla="*/ 2006726 h 2479529"/>
                              <a:gd name="connsiteX1896" fmla="*/ 4080406 w 7228855"/>
                              <a:gd name="connsiteY1896" fmla="*/ 2007842 h 2479529"/>
                              <a:gd name="connsiteX1897" fmla="*/ 4057045 w 7228855"/>
                              <a:gd name="connsiteY1897" fmla="*/ 2008859 h 2479529"/>
                              <a:gd name="connsiteX1898" fmla="*/ 4058701 w 7228855"/>
                              <a:gd name="connsiteY1898" fmla="*/ 2007907 h 2479529"/>
                              <a:gd name="connsiteX1899" fmla="*/ 4059179 w 7228855"/>
                              <a:gd name="connsiteY1899" fmla="*/ 2006726 h 2479529"/>
                              <a:gd name="connsiteX1900" fmla="*/ 4060172 w 7228855"/>
                              <a:gd name="connsiteY1900" fmla="*/ 2005732 h 2479529"/>
                              <a:gd name="connsiteX1901" fmla="*/ 4085505 w 7228855"/>
                              <a:gd name="connsiteY1901" fmla="*/ 2012190 h 2479529"/>
                              <a:gd name="connsiteX1902" fmla="*/ 4084512 w 7228855"/>
                              <a:gd name="connsiteY1902" fmla="*/ 2010203 h 2479529"/>
                              <a:gd name="connsiteX1903" fmla="*/ 4082174 w 7228855"/>
                              <a:gd name="connsiteY1903" fmla="*/ 2008859 h 2479529"/>
                              <a:gd name="connsiteX1904" fmla="*/ 4053715 w 7228855"/>
                              <a:gd name="connsiteY1904" fmla="*/ 2012190 h 2479529"/>
                              <a:gd name="connsiteX1905" fmla="*/ 4057045 w 7228855"/>
                              <a:gd name="connsiteY1905" fmla="*/ 2008859 h 2479529"/>
                              <a:gd name="connsiteX1906" fmla="*/ 4054708 w 7228855"/>
                              <a:gd name="connsiteY1906" fmla="*/ 2010203 h 2479529"/>
                              <a:gd name="connsiteX1907" fmla="*/ 4053715 w 7228855"/>
                              <a:gd name="connsiteY1907" fmla="*/ 2012190 h 2479529"/>
                              <a:gd name="connsiteX1908" fmla="*/ 517781 w 7228855"/>
                              <a:gd name="connsiteY1908" fmla="*/ 2016666 h 2479529"/>
                              <a:gd name="connsiteX1909" fmla="*/ 531690 w 7228855"/>
                              <a:gd name="connsiteY1909" fmla="*/ 2006980 h 2479529"/>
                              <a:gd name="connsiteX1910" fmla="*/ 531193 w 7228855"/>
                              <a:gd name="connsiteY1910" fmla="*/ 2007476 h 2479529"/>
                              <a:gd name="connsiteX1911" fmla="*/ 532187 w 7228855"/>
                              <a:gd name="connsiteY1911" fmla="*/ 2006483 h 2479529"/>
                              <a:gd name="connsiteX1912" fmla="*/ 532186 w 7228855"/>
                              <a:gd name="connsiteY1912" fmla="*/ 2006483 h 2479529"/>
                              <a:gd name="connsiteX1913" fmla="*/ 532683 w 7228855"/>
                              <a:gd name="connsiteY1913" fmla="*/ 2005987 h 2479529"/>
                              <a:gd name="connsiteX1914" fmla="*/ 532187 w 7228855"/>
                              <a:gd name="connsiteY1914" fmla="*/ 2006483 h 2479529"/>
                              <a:gd name="connsiteX1915" fmla="*/ 533677 w 7228855"/>
                              <a:gd name="connsiteY1915" fmla="*/ 2006111 h 2479529"/>
                              <a:gd name="connsiteX1916" fmla="*/ 533180 w 7228855"/>
                              <a:gd name="connsiteY1916" fmla="*/ 2005987 h 2479529"/>
                              <a:gd name="connsiteX1917" fmla="*/ 533677 w 7228855"/>
                              <a:gd name="connsiteY1917" fmla="*/ 2005987 h 2479529"/>
                              <a:gd name="connsiteX1918" fmla="*/ 534173 w 7228855"/>
                              <a:gd name="connsiteY1918" fmla="*/ 2005987 h 2479529"/>
                              <a:gd name="connsiteX1919" fmla="*/ 533677 w 7228855"/>
                              <a:gd name="connsiteY1919" fmla="*/ 2006111 h 2479529"/>
                              <a:gd name="connsiteX1920" fmla="*/ 535167 w 7228855"/>
                              <a:gd name="connsiteY1920" fmla="*/ 2006483 h 2479529"/>
                              <a:gd name="connsiteX1921" fmla="*/ 537154 w 7228855"/>
                              <a:gd name="connsiteY1921" fmla="*/ 2007974 h 2479529"/>
                              <a:gd name="connsiteX1922" fmla="*/ 559009 w 7228855"/>
                              <a:gd name="connsiteY1922" fmla="*/ 2003503 h 2479529"/>
                              <a:gd name="connsiteX1923" fmla="*/ 557519 w 7228855"/>
                              <a:gd name="connsiteY1923" fmla="*/ 1981150 h 2479529"/>
                              <a:gd name="connsiteX1924" fmla="*/ 498906 w 7228855"/>
                              <a:gd name="connsiteY1924" fmla="*/ 1982143 h 2479529"/>
                              <a:gd name="connsiteX1925" fmla="*/ 500893 w 7228855"/>
                              <a:gd name="connsiteY1925" fmla="*/ 2012940 h 2479529"/>
                              <a:gd name="connsiteX1926" fmla="*/ 517781 w 7228855"/>
                              <a:gd name="connsiteY1926" fmla="*/ 2016666 h 2479529"/>
                              <a:gd name="connsiteX1927" fmla="*/ 702346 w 7228855"/>
                              <a:gd name="connsiteY1927" fmla="*/ 2019390 h 2479529"/>
                              <a:gd name="connsiteX1928" fmla="*/ 712960 w 7228855"/>
                              <a:gd name="connsiteY1928" fmla="*/ 1992289 h 2479529"/>
                              <a:gd name="connsiteX1929" fmla="*/ 661133 w 7228855"/>
                              <a:gd name="connsiteY1929" fmla="*/ 1924359 h 2479529"/>
                              <a:gd name="connsiteX1930" fmla="*/ 632956 w 7228855"/>
                              <a:gd name="connsiteY1930" fmla="*/ 1940965 h 2479529"/>
                              <a:gd name="connsiteX1931" fmla="*/ 689814 w 7228855"/>
                              <a:gd name="connsiteY1931" fmla="*/ 2015436 h 2479529"/>
                              <a:gd name="connsiteX1932" fmla="*/ 702346 w 7228855"/>
                              <a:gd name="connsiteY1932" fmla="*/ 2019390 h 2479529"/>
                              <a:gd name="connsiteX1933" fmla="*/ 5172321 w 7228855"/>
                              <a:gd name="connsiteY1933" fmla="*/ 2022866 h 2479529"/>
                              <a:gd name="connsiteX1934" fmla="*/ 5186229 w 7228855"/>
                              <a:gd name="connsiteY1934" fmla="*/ 2013180 h 2479529"/>
                              <a:gd name="connsiteX1935" fmla="*/ 5185733 w 7228855"/>
                              <a:gd name="connsiteY1935" fmla="*/ 2013676 h 2479529"/>
                              <a:gd name="connsiteX1936" fmla="*/ 5186727 w 7228855"/>
                              <a:gd name="connsiteY1936" fmla="*/ 2012683 h 2479529"/>
                              <a:gd name="connsiteX1937" fmla="*/ 5186726 w 7228855"/>
                              <a:gd name="connsiteY1937" fmla="*/ 2012683 h 2479529"/>
                              <a:gd name="connsiteX1938" fmla="*/ 5187223 w 7228855"/>
                              <a:gd name="connsiteY1938" fmla="*/ 2012186 h 2479529"/>
                              <a:gd name="connsiteX1939" fmla="*/ 5186727 w 7228855"/>
                              <a:gd name="connsiteY1939" fmla="*/ 2012683 h 2479529"/>
                              <a:gd name="connsiteX1940" fmla="*/ 5188216 w 7228855"/>
                              <a:gd name="connsiteY1940" fmla="*/ 2012311 h 2479529"/>
                              <a:gd name="connsiteX1941" fmla="*/ 5187720 w 7228855"/>
                              <a:gd name="connsiteY1941" fmla="*/ 2012186 h 2479529"/>
                              <a:gd name="connsiteX1942" fmla="*/ 5188216 w 7228855"/>
                              <a:gd name="connsiteY1942" fmla="*/ 2012186 h 2479529"/>
                              <a:gd name="connsiteX1943" fmla="*/ 5188713 w 7228855"/>
                              <a:gd name="connsiteY1943" fmla="*/ 2012186 h 2479529"/>
                              <a:gd name="connsiteX1944" fmla="*/ 5188216 w 7228855"/>
                              <a:gd name="connsiteY1944" fmla="*/ 2012311 h 2479529"/>
                              <a:gd name="connsiteX1945" fmla="*/ 5189707 w 7228855"/>
                              <a:gd name="connsiteY1945" fmla="*/ 2012683 h 2479529"/>
                              <a:gd name="connsiteX1946" fmla="*/ 5191693 w 7228855"/>
                              <a:gd name="connsiteY1946" fmla="*/ 2014173 h 2479529"/>
                              <a:gd name="connsiteX1947" fmla="*/ 5213549 w 7228855"/>
                              <a:gd name="connsiteY1947" fmla="*/ 2009703 h 2479529"/>
                              <a:gd name="connsiteX1948" fmla="*/ 5212059 w 7228855"/>
                              <a:gd name="connsiteY1948" fmla="*/ 1987351 h 2479529"/>
                              <a:gd name="connsiteX1949" fmla="*/ 5153446 w 7228855"/>
                              <a:gd name="connsiteY1949" fmla="*/ 1988344 h 2479529"/>
                              <a:gd name="connsiteX1950" fmla="*/ 5155433 w 7228855"/>
                              <a:gd name="connsiteY1950" fmla="*/ 2019140 h 2479529"/>
                              <a:gd name="connsiteX1951" fmla="*/ 5172321 w 7228855"/>
                              <a:gd name="connsiteY1951" fmla="*/ 2022866 h 2479529"/>
                              <a:gd name="connsiteX1952" fmla="*/ 2271679 w 7228855"/>
                              <a:gd name="connsiteY1952" fmla="*/ 2025363 h 2479529"/>
                              <a:gd name="connsiteX1953" fmla="*/ 2271679 w 7228855"/>
                              <a:gd name="connsiteY1953" fmla="*/ 1958306 h 2479529"/>
                              <a:gd name="connsiteX1954" fmla="*/ 2271679 w 7228855"/>
                              <a:gd name="connsiteY1954" fmla="*/ 2025363 h 2479529"/>
                              <a:gd name="connsiteX1955" fmla="*/ 5356885 w 7228855"/>
                              <a:gd name="connsiteY1955" fmla="*/ 2025591 h 2479529"/>
                              <a:gd name="connsiteX1956" fmla="*/ 5367498 w 7228855"/>
                              <a:gd name="connsiteY1956" fmla="*/ 1998490 h 2479529"/>
                              <a:gd name="connsiteX1957" fmla="*/ 5315672 w 7228855"/>
                              <a:gd name="connsiteY1957" fmla="*/ 1930559 h 2479529"/>
                              <a:gd name="connsiteX1958" fmla="*/ 5287494 w 7228855"/>
                              <a:gd name="connsiteY1958" fmla="*/ 1947164 h 2479529"/>
                              <a:gd name="connsiteX1959" fmla="*/ 5344353 w 7228855"/>
                              <a:gd name="connsiteY1959" fmla="*/ 2021636 h 2479529"/>
                              <a:gd name="connsiteX1960" fmla="*/ 5356885 w 7228855"/>
                              <a:gd name="connsiteY1960" fmla="*/ 2025591 h 2479529"/>
                              <a:gd name="connsiteX1961" fmla="*/ 1682077 w 7228855"/>
                              <a:gd name="connsiteY1961" fmla="*/ 2025861 h 2479529"/>
                              <a:gd name="connsiteX1962" fmla="*/ 1695488 w 7228855"/>
                              <a:gd name="connsiteY1962" fmla="*/ 2021390 h 2479529"/>
                              <a:gd name="connsiteX1963" fmla="*/ 1705423 w 7228855"/>
                              <a:gd name="connsiteY1963" fmla="*/ 2011952 h 2479529"/>
                              <a:gd name="connsiteX1964" fmla="*/ 1711880 w 7228855"/>
                              <a:gd name="connsiteY1964" fmla="*/ 1999534 h 2479529"/>
                              <a:gd name="connsiteX1965" fmla="*/ 1713370 w 7228855"/>
                              <a:gd name="connsiteY1965" fmla="*/ 1990096 h 2479529"/>
                              <a:gd name="connsiteX1966" fmla="*/ 1710390 w 7228855"/>
                              <a:gd name="connsiteY1966" fmla="*/ 1976188 h 2479529"/>
                              <a:gd name="connsiteX1967" fmla="*/ 1702939 w 7228855"/>
                              <a:gd name="connsiteY1967" fmla="*/ 1964764 h 2479529"/>
                              <a:gd name="connsiteX1968" fmla="*/ 1683190 w 7228855"/>
                              <a:gd name="connsiteY1968" fmla="*/ 1956632 h 2479529"/>
                              <a:gd name="connsiteX1969" fmla="*/ 1662579 w 7228855"/>
                              <a:gd name="connsiteY1969" fmla="*/ 1959354 h 2479529"/>
                              <a:gd name="connsiteX1970" fmla="*/ 1652273 w 7228855"/>
                              <a:gd name="connsiteY1970" fmla="*/ 1965260 h 2479529"/>
                              <a:gd name="connsiteX1971" fmla="*/ 1643332 w 7228855"/>
                              <a:gd name="connsiteY1971" fmla="*/ 1980162 h 2479529"/>
                              <a:gd name="connsiteX1972" fmla="*/ 1642836 w 7228855"/>
                              <a:gd name="connsiteY1972" fmla="*/ 1998044 h 2479529"/>
                              <a:gd name="connsiteX1973" fmla="*/ 1642836 w 7228855"/>
                              <a:gd name="connsiteY1973" fmla="*/ 1998541 h 2479529"/>
                              <a:gd name="connsiteX1974" fmla="*/ 1642836 w 7228855"/>
                              <a:gd name="connsiteY1974" fmla="*/ 2000031 h 2479529"/>
                              <a:gd name="connsiteX1975" fmla="*/ 1649293 w 7228855"/>
                              <a:gd name="connsiteY1975" fmla="*/ 2012449 h 2479529"/>
                              <a:gd name="connsiteX1976" fmla="*/ 1659227 w 7228855"/>
                              <a:gd name="connsiteY1976" fmla="*/ 2021886 h 2479529"/>
                              <a:gd name="connsiteX1977" fmla="*/ 1667672 w 7228855"/>
                              <a:gd name="connsiteY1977" fmla="*/ 2025363 h 2479529"/>
                              <a:gd name="connsiteX1978" fmla="*/ 1682077 w 7228855"/>
                              <a:gd name="connsiteY1978" fmla="*/ 2025861 h 2479529"/>
                              <a:gd name="connsiteX1979" fmla="*/ 6926228 w 7228855"/>
                              <a:gd name="connsiteY1979" fmla="*/ 2031565 h 2479529"/>
                              <a:gd name="connsiteX1980" fmla="*/ 6926228 w 7228855"/>
                              <a:gd name="connsiteY1980" fmla="*/ 1964507 h 2479529"/>
                              <a:gd name="connsiteX1981" fmla="*/ 6926228 w 7228855"/>
                              <a:gd name="connsiteY1981" fmla="*/ 2031565 h 2479529"/>
                              <a:gd name="connsiteX1982" fmla="*/ 6336626 w 7228855"/>
                              <a:gd name="connsiteY1982" fmla="*/ 2032062 h 2479529"/>
                              <a:gd name="connsiteX1983" fmla="*/ 6350038 w 7228855"/>
                              <a:gd name="connsiteY1983" fmla="*/ 2027591 h 2479529"/>
                              <a:gd name="connsiteX1984" fmla="*/ 6359972 w 7228855"/>
                              <a:gd name="connsiteY1984" fmla="*/ 2018153 h 2479529"/>
                              <a:gd name="connsiteX1985" fmla="*/ 6366429 w 7228855"/>
                              <a:gd name="connsiteY1985" fmla="*/ 2005735 h 2479529"/>
                              <a:gd name="connsiteX1986" fmla="*/ 6367920 w 7228855"/>
                              <a:gd name="connsiteY1986" fmla="*/ 1996297 h 2479529"/>
                              <a:gd name="connsiteX1987" fmla="*/ 6364939 w 7228855"/>
                              <a:gd name="connsiteY1987" fmla="*/ 1982389 h 2479529"/>
                              <a:gd name="connsiteX1988" fmla="*/ 6357488 w 7228855"/>
                              <a:gd name="connsiteY1988" fmla="*/ 1970964 h 2479529"/>
                              <a:gd name="connsiteX1989" fmla="*/ 6337739 w 7228855"/>
                              <a:gd name="connsiteY1989" fmla="*/ 1962833 h 2479529"/>
                              <a:gd name="connsiteX1990" fmla="*/ 6317128 w 7228855"/>
                              <a:gd name="connsiteY1990" fmla="*/ 1965554 h 2479529"/>
                              <a:gd name="connsiteX1991" fmla="*/ 6306823 w 7228855"/>
                              <a:gd name="connsiteY1991" fmla="*/ 1971461 h 2479529"/>
                              <a:gd name="connsiteX1992" fmla="*/ 6297881 w 7228855"/>
                              <a:gd name="connsiteY1992" fmla="*/ 1986363 h 2479529"/>
                              <a:gd name="connsiteX1993" fmla="*/ 6297385 w 7228855"/>
                              <a:gd name="connsiteY1993" fmla="*/ 2004245 h 2479529"/>
                              <a:gd name="connsiteX1994" fmla="*/ 6297385 w 7228855"/>
                              <a:gd name="connsiteY1994" fmla="*/ 2004742 h 2479529"/>
                              <a:gd name="connsiteX1995" fmla="*/ 6297385 w 7228855"/>
                              <a:gd name="connsiteY1995" fmla="*/ 2006232 h 2479529"/>
                              <a:gd name="connsiteX1996" fmla="*/ 6303843 w 7228855"/>
                              <a:gd name="connsiteY1996" fmla="*/ 2018650 h 2479529"/>
                              <a:gd name="connsiteX1997" fmla="*/ 6313777 w 7228855"/>
                              <a:gd name="connsiteY1997" fmla="*/ 2028088 h 2479529"/>
                              <a:gd name="connsiteX1998" fmla="*/ 6322221 w 7228855"/>
                              <a:gd name="connsiteY1998" fmla="*/ 2031565 h 2479529"/>
                              <a:gd name="connsiteX1999" fmla="*/ 6336626 w 7228855"/>
                              <a:gd name="connsiteY1999" fmla="*/ 2032062 h 2479529"/>
                              <a:gd name="connsiteX2000" fmla="*/ 3943856 w 7228855"/>
                              <a:gd name="connsiteY2000" fmla="*/ 2033729 h 2479529"/>
                              <a:gd name="connsiteX2001" fmla="*/ 3944017 w 7228855"/>
                              <a:gd name="connsiteY2001" fmla="*/ 2033712 h 2479529"/>
                              <a:gd name="connsiteX2002" fmla="*/ 3943897 w 7228855"/>
                              <a:gd name="connsiteY2002" fmla="*/ 2033712 h 2479529"/>
                              <a:gd name="connsiteX2003" fmla="*/ 3943718 w 7228855"/>
                              <a:gd name="connsiteY2003" fmla="*/ 2033783 h 2479529"/>
                              <a:gd name="connsiteX2004" fmla="*/ 3943856 w 7228855"/>
                              <a:gd name="connsiteY2004" fmla="*/ 2033729 h 2479529"/>
                              <a:gd name="connsiteX2005" fmla="*/ 3943514 w 7228855"/>
                              <a:gd name="connsiteY2005" fmla="*/ 2033763 h 2479529"/>
                              <a:gd name="connsiteX2006" fmla="*/ 636414 w 7228855"/>
                              <a:gd name="connsiteY2006" fmla="*/ 2034996 h 2479529"/>
                              <a:gd name="connsiteX2007" fmla="*/ 646540 w 7228855"/>
                              <a:gd name="connsiteY2007" fmla="*/ 2032040 h 2479529"/>
                              <a:gd name="connsiteX2008" fmla="*/ 650565 w 7228855"/>
                              <a:gd name="connsiteY2008" fmla="*/ 2029524 h 2479529"/>
                              <a:gd name="connsiteX2009" fmla="*/ 650565 w 7228855"/>
                              <a:gd name="connsiteY2009" fmla="*/ 1998830 h 2479529"/>
                              <a:gd name="connsiteX2010" fmla="*/ 646540 w 7228855"/>
                              <a:gd name="connsiteY2010" fmla="*/ 1996314 h 2479529"/>
                              <a:gd name="connsiteX2011" fmla="*/ 625910 w 7228855"/>
                              <a:gd name="connsiteY2011" fmla="*/ 1996314 h 2479529"/>
                              <a:gd name="connsiteX2012" fmla="*/ 615847 w 7228855"/>
                              <a:gd name="connsiteY2012" fmla="*/ 2013925 h 2479529"/>
                              <a:gd name="connsiteX2013" fmla="*/ 625910 w 7228855"/>
                              <a:gd name="connsiteY2013" fmla="*/ 2031536 h 2479529"/>
                              <a:gd name="connsiteX2014" fmla="*/ 636414 w 7228855"/>
                              <a:gd name="connsiteY2014" fmla="*/ 2034996 h 2479529"/>
                              <a:gd name="connsiteX2015" fmla="*/ 3955590 w 7228855"/>
                              <a:gd name="connsiteY2015" fmla="*/ 2038744 h 2479529"/>
                              <a:gd name="connsiteX2016" fmla="*/ 3955086 w 7228855"/>
                              <a:gd name="connsiteY2016" fmla="*/ 2038241 h 2479529"/>
                              <a:gd name="connsiteX2017" fmla="*/ 3955302 w 7228855"/>
                              <a:gd name="connsiteY2017" fmla="*/ 2038529 h 2479529"/>
                              <a:gd name="connsiteX2018" fmla="*/ 5290952 w 7228855"/>
                              <a:gd name="connsiteY2018" fmla="*/ 2041196 h 2479529"/>
                              <a:gd name="connsiteX2019" fmla="*/ 5301078 w 7228855"/>
                              <a:gd name="connsiteY2019" fmla="*/ 2038240 h 2479529"/>
                              <a:gd name="connsiteX2020" fmla="*/ 5305104 w 7228855"/>
                              <a:gd name="connsiteY2020" fmla="*/ 2035724 h 2479529"/>
                              <a:gd name="connsiteX2021" fmla="*/ 5305104 w 7228855"/>
                              <a:gd name="connsiteY2021" fmla="*/ 2005030 h 2479529"/>
                              <a:gd name="connsiteX2022" fmla="*/ 5301078 w 7228855"/>
                              <a:gd name="connsiteY2022" fmla="*/ 2002514 h 2479529"/>
                              <a:gd name="connsiteX2023" fmla="*/ 5280448 w 7228855"/>
                              <a:gd name="connsiteY2023" fmla="*/ 2002514 h 2479529"/>
                              <a:gd name="connsiteX2024" fmla="*/ 5270385 w 7228855"/>
                              <a:gd name="connsiteY2024" fmla="*/ 2020124 h 2479529"/>
                              <a:gd name="connsiteX2025" fmla="*/ 5280448 w 7228855"/>
                              <a:gd name="connsiteY2025" fmla="*/ 2037737 h 2479529"/>
                              <a:gd name="connsiteX2026" fmla="*/ 5290952 w 7228855"/>
                              <a:gd name="connsiteY2026" fmla="*/ 2041196 h 2479529"/>
                              <a:gd name="connsiteX2027" fmla="*/ 3958105 w 7228855"/>
                              <a:gd name="connsiteY2027" fmla="*/ 2042266 h 2479529"/>
                              <a:gd name="connsiteX2028" fmla="*/ 3957602 w 7228855"/>
                              <a:gd name="connsiteY2028" fmla="*/ 2041260 h 2479529"/>
                              <a:gd name="connsiteX2029" fmla="*/ 3957968 w 7228855"/>
                              <a:gd name="connsiteY2029" fmla="*/ 2042083 h 2479529"/>
                              <a:gd name="connsiteX2030" fmla="*/ 3768117 w 7228855"/>
                              <a:gd name="connsiteY2030" fmla="*/ 2042490 h 2479529"/>
                              <a:gd name="connsiteX2031" fmla="*/ 3777058 w 7228855"/>
                              <a:gd name="connsiteY2031" fmla="*/ 2039013 h 2479529"/>
                              <a:gd name="connsiteX2032" fmla="*/ 3780537 w 7228855"/>
                              <a:gd name="connsiteY2032" fmla="*/ 2030072 h 2479529"/>
                              <a:gd name="connsiteX2033" fmla="*/ 3777058 w 7228855"/>
                              <a:gd name="connsiteY2033" fmla="*/ 2021131 h 2479529"/>
                              <a:gd name="connsiteX2034" fmla="*/ 3768117 w 7228855"/>
                              <a:gd name="connsiteY2034" fmla="*/ 2017654 h 2479529"/>
                              <a:gd name="connsiteX2035" fmla="*/ 3762654 w 7228855"/>
                              <a:gd name="connsiteY2035" fmla="*/ 2018150 h 2479529"/>
                              <a:gd name="connsiteX2036" fmla="*/ 3754211 w 7228855"/>
                              <a:gd name="connsiteY2036" fmla="*/ 2021628 h 2479529"/>
                              <a:gd name="connsiteX2037" fmla="*/ 3750735 w 7228855"/>
                              <a:gd name="connsiteY2037" fmla="*/ 2030072 h 2479529"/>
                              <a:gd name="connsiteX2038" fmla="*/ 3754211 w 7228855"/>
                              <a:gd name="connsiteY2038" fmla="*/ 2038516 h 2479529"/>
                              <a:gd name="connsiteX2039" fmla="*/ 3762654 w 7228855"/>
                              <a:gd name="connsiteY2039" fmla="*/ 2041993 h 2479529"/>
                              <a:gd name="connsiteX2040" fmla="*/ 3768117 w 7228855"/>
                              <a:gd name="connsiteY2040" fmla="*/ 2042490 h 2479529"/>
                              <a:gd name="connsiteX2041" fmla="*/ 4069610 w 7228855"/>
                              <a:gd name="connsiteY2041" fmla="*/ 2045470 h 2479529"/>
                              <a:gd name="connsiteX2042" fmla="*/ 4088485 w 7228855"/>
                              <a:gd name="connsiteY2042" fmla="*/ 2032556 h 2479529"/>
                              <a:gd name="connsiteX2043" fmla="*/ 4080406 w 7228855"/>
                              <a:gd name="connsiteY2043" fmla="*/ 2007842 h 2479529"/>
                              <a:gd name="connsiteX2044" fmla="*/ 4069610 w 7228855"/>
                              <a:gd name="connsiteY2044" fmla="*/ 2001634 h 2479529"/>
                              <a:gd name="connsiteX2045" fmla="*/ 4058701 w 7228855"/>
                              <a:gd name="connsiteY2045" fmla="*/ 2007907 h 2479529"/>
                              <a:gd name="connsiteX2046" fmla="*/ 4049741 w 7228855"/>
                              <a:gd name="connsiteY2046" fmla="*/ 2030072 h 2479529"/>
                              <a:gd name="connsiteX2047" fmla="*/ 4069610 w 7228855"/>
                              <a:gd name="connsiteY2047" fmla="*/ 2045470 h 2479529"/>
                              <a:gd name="connsiteX2048" fmla="*/ 2668396 w 7228855"/>
                              <a:gd name="connsiteY2048" fmla="*/ 2049939 h 2479529"/>
                              <a:gd name="connsiteX2049" fmla="*/ 2668396 w 7228855"/>
                              <a:gd name="connsiteY2049" fmla="*/ 2019638 h 2479529"/>
                              <a:gd name="connsiteX2050" fmla="*/ 2615246 w 7228855"/>
                              <a:gd name="connsiteY2050" fmla="*/ 1990828 h 2479529"/>
                              <a:gd name="connsiteX2051" fmla="*/ 2587925 w 7228855"/>
                              <a:gd name="connsiteY2051" fmla="*/ 2007220 h 2479529"/>
                              <a:gd name="connsiteX2052" fmla="*/ 2668396 w 7228855"/>
                              <a:gd name="connsiteY2052" fmla="*/ 2049939 h 2479529"/>
                              <a:gd name="connsiteX2053" fmla="*/ 3959615 w 7228855"/>
                              <a:gd name="connsiteY2053" fmla="*/ 2050317 h 2479529"/>
                              <a:gd name="connsiteX2054" fmla="*/ 3959615 w 7228855"/>
                              <a:gd name="connsiteY2054" fmla="*/ 2049311 h 2479529"/>
                              <a:gd name="connsiteX2055" fmla="*/ 3959569 w 7228855"/>
                              <a:gd name="connsiteY2055" fmla="*/ 2049814 h 2479529"/>
                              <a:gd name="connsiteX2056" fmla="*/ 983909 w 7228855"/>
                              <a:gd name="connsiteY2056" fmla="*/ 2050767 h 2479529"/>
                              <a:gd name="connsiteX2057" fmla="*/ 994240 w 7228855"/>
                              <a:gd name="connsiteY2057" fmla="*/ 2016944 h 2479529"/>
                              <a:gd name="connsiteX2058" fmla="*/ 946941 w 7228855"/>
                              <a:gd name="connsiteY2058" fmla="*/ 1980714 h 2479529"/>
                              <a:gd name="connsiteX2059" fmla="*/ 922788 w 7228855"/>
                              <a:gd name="connsiteY2059" fmla="*/ 2011912 h 2479529"/>
                              <a:gd name="connsiteX2060" fmla="*/ 970087 w 7228855"/>
                              <a:gd name="connsiteY2060" fmla="*/ 2048141 h 2479529"/>
                              <a:gd name="connsiteX2061" fmla="*/ 983909 w 7228855"/>
                              <a:gd name="connsiteY2061" fmla="*/ 2050767 h 2479529"/>
                              <a:gd name="connsiteX2062" fmla="*/ 2717069 w 7228855"/>
                              <a:gd name="connsiteY2062" fmla="*/ 2050934 h 2479529"/>
                              <a:gd name="connsiteX2063" fmla="*/ 2732467 w 7228855"/>
                              <a:gd name="connsiteY2063" fmla="*/ 2039510 h 2479529"/>
                              <a:gd name="connsiteX2064" fmla="*/ 2733462 w 7228855"/>
                              <a:gd name="connsiteY2064" fmla="*/ 2034542 h 2479529"/>
                              <a:gd name="connsiteX2065" fmla="*/ 2728990 w 7228855"/>
                              <a:gd name="connsiteY2065" fmla="*/ 2018150 h 2479529"/>
                              <a:gd name="connsiteX2066" fmla="*/ 2717069 w 7228855"/>
                              <a:gd name="connsiteY2066" fmla="*/ 2013183 h 2479529"/>
                              <a:gd name="connsiteX2067" fmla="*/ 2705147 w 7228855"/>
                              <a:gd name="connsiteY2067" fmla="*/ 2018150 h 2479529"/>
                              <a:gd name="connsiteX2068" fmla="*/ 2700679 w 7228855"/>
                              <a:gd name="connsiteY2068" fmla="*/ 2034542 h 2479529"/>
                              <a:gd name="connsiteX2069" fmla="*/ 2701670 w 7228855"/>
                              <a:gd name="connsiteY2069" fmla="*/ 2039510 h 2479529"/>
                              <a:gd name="connsiteX2070" fmla="*/ 2717069 w 7228855"/>
                              <a:gd name="connsiteY2070" fmla="*/ 2050934 h 2479529"/>
                              <a:gd name="connsiteX2071" fmla="*/ 3963600 w 7228855"/>
                              <a:gd name="connsiteY2071" fmla="*/ 2053893 h 2479529"/>
                              <a:gd name="connsiteX2072" fmla="*/ 3964646 w 7228855"/>
                              <a:gd name="connsiteY2072" fmla="*/ 2051324 h 2479529"/>
                              <a:gd name="connsiteX2073" fmla="*/ 3964116 w 7228855"/>
                              <a:gd name="connsiteY2073" fmla="*/ 2050022 h 2479529"/>
                              <a:gd name="connsiteX2074" fmla="*/ 2158428 w 7228855"/>
                              <a:gd name="connsiteY2074" fmla="*/ 2054669 h 2479529"/>
                              <a:gd name="connsiteX2075" fmla="*/ 2176310 w 7228855"/>
                              <a:gd name="connsiteY2075" fmla="*/ 2049702 h 2479529"/>
                              <a:gd name="connsiteX2076" fmla="*/ 2189225 w 7228855"/>
                              <a:gd name="connsiteY2076" fmla="*/ 2036787 h 2479529"/>
                              <a:gd name="connsiteX2077" fmla="*/ 2192205 w 7228855"/>
                              <a:gd name="connsiteY2077" fmla="*/ 2032813 h 2479529"/>
                              <a:gd name="connsiteX2078" fmla="*/ 2197670 w 7228855"/>
                              <a:gd name="connsiteY2078" fmla="*/ 2012945 h 2479529"/>
                              <a:gd name="connsiteX2079" fmla="*/ 2192205 w 7228855"/>
                              <a:gd name="connsiteY2079" fmla="*/ 1993076 h 2479529"/>
                              <a:gd name="connsiteX2080" fmla="*/ 2158428 w 7228855"/>
                              <a:gd name="connsiteY2080" fmla="*/ 1973704 h 2479529"/>
                              <a:gd name="connsiteX2081" fmla="*/ 2124652 w 7228855"/>
                              <a:gd name="connsiteY2081" fmla="*/ 1993076 h 2479529"/>
                              <a:gd name="connsiteX2082" fmla="*/ 2119188 w 7228855"/>
                              <a:gd name="connsiteY2082" fmla="*/ 2012945 h 2479529"/>
                              <a:gd name="connsiteX2083" fmla="*/ 2124652 w 7228855"/>
                              <a:gd name="connsiteY2083" fmla="*/ 2032813 h 2479529"/>
                              <a:gd name="connsiteX2084" fmla="*/ 2127632 w 7228855"/>
                              <a:gd name="connsiteY2084" fmla="*/ 2036787 h 2479529"/>
                              <a:gd name="connsiteX2085" fmla="*/ 2140547 w 7228855"/>
                              <a:gd name="connsiteY2085" fmla="*/ 2049702 h 2479529"/>
                              <a:gd name="connsiteX2086" fmla="*/ 2158428 w 7228855"/>
                              <a:gd name="connsiteY2086" fmla="*/ 2054669 h 2479529"/>
                              <a:gd name="connsiteX2087" fmla="*/ 3959111 w 7228855"/>
                              <a:gd name="connsiteY2087" fmla="*/ 2054846 h 2479529"/>
                              <a:gd name="connsiteX2088" fmla="*/ 3959615 w 7228855"/>
                              <a:gd name="connsiteY2088" fmla="*/ 2052834 h 2479529"/>
                              <a:gd name="connsiteX2089" fmla="*/ 3959200 w 7228855"/>
                              <a:gd name="connsiteY2089" fmla="*/ 2053870 h 2479529"/>
                              <a:gd name="connsiteX2090" fmla="*/ 4453571 w 7228855"/>
                              <a:gd name="connsiteY2090" fmla="*/ 2055902 h 2479529"/>
                              <a:gd name="connsiteX2091" fmla="*/ 4478904 w 7228855"/>
                              <a:gd name="connsiteY2091" fmla="*/ 2053418 h 2479529"/>
                              <a:gd name="connsiteX2092" fmla="*/ 4491322 w 7228855"/>
                              <a:gd name="connsiteY2092" fmla="*/ 2027589 h 2479529"/>
                              <a:gd name="connsiteX2093" fmla="*/ 4481388 w 7228855"/>
                              <a:gd name="connsiteY2093" fmla="*/ 2017654 h 2479529"/>
                              <a:gd name="connsiteX2094" fmla="*/ 4464003 w 7228855"/>
                              <a:gd name="connsiteY2094" fmla="*/ 2018151 h 2479529"/>
                              <a:gd name="connsiteX2095" fmla="*/ 4446121 w 7228855"/>
                              <a:gd name="connsiteY2095" fmla="*/ 2028582 h 2479529"/>
                              <a:gd name="connsiteX2096" fmla="*/ 4442147 w 7228855"/>
                              <a:gd name="connsiteY2096" fmla="*/ 2044477 h 2479529"/>
                              <a:gd name="connsiteX2097" fmla="*/ 4453571 w 7228855"/>
                              <a:gd name="connsiteY2097" fmla="*/ 2055902 h 2479529"/>
                              <a:gd name="connsiteX2098" fmla="*/ 5638442 w 7228855"/>
                              <a:gd name="connsiteY2098" fmla="*/ 2056968 h 2479529"/>
                              <a:gd name="connsiteX2099" fmla="*/ 5648773 w 7228855"/>
                              <a:gd name="connsiteY2099" fmla="*/ 2023145 h 2479529"/>
                              <a:gd name="connsiteX2100" fmla="*/ 5601474 w 7228855"/>
                              <a:gd name="connsiteY2100" fmla="*/ 1986916 h 2479529"/>
                              <a:gd name="connsiteX2101" fmla="*/ 5577322 w 7228855"/>
                              <a:gd name="connsiteY2101" fmla="*/ 2018112 h 2479529"/>
                              <a:gd name="connsiteX2102" fmla="*/ 5624620 w 7228855"/>
                              <a:gd name="connsiteY2102" fmla="*/ 2054341 h 2479529"/>
                              <a:gd name="connsiteX2103" fmla="*/ 5638442 w 7228855"/>
                              <a:gd name="connsiteY2103" fmla="*/ 2056968 h 2479529"/>
                              <a:gd name="connsiteX2104" fmla="*/ 3961690 w 7228855"/>
                              <a:gd name="connsiteY2104" fmla="*/ 2058580 h 2479529"/>
                              <a:gd name="connsiteX2105" fmla="*/ 3963137 w 7228855"/>
                              <a:gd name="connsiteY2105" fmla="*/ 2057361 h 2479529"/>
                              <a:gd name="connsiteX2106" fmla="*/ 3963600 w 7228855"/>
                              <a:gd name="connsiteY2106" fmla="*/ 2053893 h 2479529"/>
                              <a:gd name="connsiteX2107" fmla="*/ 315059 w 7228855"/>
                              <a:gd name="connsiteY2107" fmla="*/ 2059298 h 2479529"/>
                              <a:gd name="connsiteX2108" fmla="*/ 332452 w 7228855"/>
                              <a:gd name="connsiteY2108" fmla="*/ 2052601 h 2479529"/>
                              <a:gd name="connsiteX2109" fmla="*/ 333104 w 7228855"/>
                              <a:gd name="connsiteY2109" fmla="*/ 2040894 h 2479529"/>
                              <a:gd name="connsiteX2110" fmla="*/ 332507 w 7228855"/>
                              <a:gd name="connsiteY2110" fmla="*/ 2041253 h 2479529"/>
                              <a:gd name="connsiteX2111" fmla="*/ 333232 w 7228855"/>
                              <a:gd name="connsiteY2111" fmla="*/ 2038611 h 2479529"/>
                              <a:gd name="connsiteX2112" fmla="*/ 333500 w 7228855"/>
                              <a:gd name="connsiteY2112" fmla="*/ 2033802 h 2479529"/>
                              <a:gd name="connsiteX2113" fmla="*/ 333376 w 7228855"/>
                              <a:gd name="connsiteY2113" fmla="*/ 2038086 h 2479529"/>
                              <a:gd name="connsiteX2114" fmla="*/ 333232 w 7228855"/>
                              <a:gd name="connsiteY2114" fmla="*/ 2038611 h 2479529"/>
                              <a:gd name="connsiteX2115" fmla="*/ 333104 w 7228855"/>
                              <a:gd name="connsiteY2115" fmla="*/ 2040894 h 2479529"/>
                              <a:gd name="connsiteX2116" fmla="*/ 334990 w 7228855"/>
                              <a:gd name="connsiteY2116" fmla="*/ 2039763 h 2479529"/>
                              <a:gd name="connsiteX2117" fmla="*/ 346415 w 7228855"/>
                              <a:gd name="connsiteY2117" fmla="*/ 2040756 h 2479529"/>
                              <a:gd name="connsiteX2118" fmla="*/ 376714 w 7228855"/>
                              <a:gd name="connsiteY2118" fmla="*/ 2035789 h 2479529"/>
                              <a:gd name="connsiteX2119" fmla="*/ 360322 w 7228855"/>
                              <a:gd name="connsiteY2119" fmla="*/ 2007475 h 2479529"/>
                              <a:gd name="connsiteX2120" fmla="*/ 338964 w 7228855"/>
                              <a:gd name="connsiteY2120" fmla="*/ 2005489 h 2479529"/>
                              <a:gd name="connsiteX2121" fmla="*/ 316612 w 7228855"/>
                              <a:gd name="connsiteY2121" fmla="*/ 2010953 h 2479529"/>
                              <a:gd name="connsiteX2122" fmla="*/ 303697 w 7228855"/>
                              <a:gd name="connsiteY2122" fmla="*/ 2051684 h 2479529"/>
                              <a:gd name="connsiteX2123" fmla="*/ 315059 w 7228855"/>
                              <a:gd name="connsiteY2123" fmla="*/ 2059298 h 2479529"/>
                              <a:gd name="connsiteX2124" fmla="*/ 6812977 w 7228855"/>
                              <a:gd name="connsiteY2124" fmla="*/ 2060871 h 2479529"/>
                              <a:gd name="connsiteX2125" fmla="*/ 6830859 w 7228855"/>
                              <a:gd name="connsiteY2125" fmla="*/ 2055903 h 2479529"/>
                              <a:gd name="connsiteX2126" fmla="*/ 6843774 w 7228855"/>
                              <a:gd name="connsiteY2126" fmla="*/ 2042988 h 2479529"/>
                              <a:gd name="connsiteX2127" fmla="*/ 6846755 w 7228855"/>
                              <a:gd name="connsiteY2127" fmla="*/ 2039015 h 2479529"/>
                              <a:gd name="connsiteX2128" fmla="*/ 6852218 w 7228855"/>
                              <a:gd name="connsiteY2128" fmla="*/ 2019146 h 2479529"/>
                              <a:gd name="connsiteX2129" fmla="*/ 6846755 w 7228855"/>
                              <a:gd name="connsiteY2129" fmla="*/ 1999277 h 2479529"/>
                              <a:gd name="connsiteX2130" fmla="*/ 6812977 w 7228855"/>
                              <a:gd name="connsiteY2130" fmla="*/ 1979905 h 2479529"/>
                              <a:gd name="connsiteX2131" fmla="*/ 6779201 w 7228855"/>
                              <a:gd name="connsiteY2131" fmla="*/ 1999277 h 2479529"/>
                              <a:gd name="connsiteX2132" fmla="*/ 6773737 w 7228855"/>
                              <a:gd name="connsiteY2132" fmla="*/ 2019146 h 2479529"/>
                              <a:gd name="connsiteX2133" fmla="*/ 6779201 w 7228855"/>
                              <a:gd name="connsiteY2133" fmla="*/ 2039015 h 2479529"/>
                              <a:gd name="connsiteX2134" fmla="*/ 6782181 w 7228855"/>
                              <a:gd name="connsiteY2134" fmla="*/ 2042988 h 2479529"/>
                              <a:gd name="connsiteX2135" fmla="*/ 6795096 w 7228855"/>
                              <a:gd name="connsiteY2135" fmla="*/ 2055903 h 2479529"/>
                              <a:gd name="connsiteX2136" fmla="*/ 6812977 w 7228855"/>
                              <a:gd name="connsiteY2136" fmla="*/ 2060871 h 2479529"/>
                              <a:gd name="connsiteX2137" fmla="*/ 3954583 w 7228855"/>
                              <a:gd name="connsiteY2137" fmla="*/ 2061387 h 2479529"/>
                              <a:gd name="connsiteX2138" fmla="*/ 3955086 w 7228855"/>
                              <a:gd name="connsiteY2138" fmla="*/ 2060884 h 2479529"/>
                              <a:gd name="connsiteX2139" fmla="*/ 3954799 w 7228855"/>
                              <a:gd name="connsiteY2139" fmla="*/ 2061099 h 2479529"/>
                              <a:gd name="connsiteX2140" fmla="*/ 3951061 w 7228855"/>
                              <a:gd name="connsiteY2140" fmla="*/ 2063903 h 2479529"/>
                              <a:gd name="connsiteX2141" fmla="*/ 3952067 w 7228855"/>
                              <a:gd name="connsiteY2141" fmla="*/ 2063400 h 2479529"/>
                              <a:gd name="connsiteX2142" fmla="*/ 3951350 w 7228855"/>
                              <a:gd name="connsiteY2142" fmla="*/ 2063687 h 2479529"/>
                              <a:gd name="connsiteX2143" fmla="*/ 1268311 w 7228855"/>
                              <a:gd name="connsiteY2143" fmla="*/ 2064915 h 2479529"/>
                              <a:gd name="connsiteX2144" fmla="*/ 1280729 w 7228855"/>
                              <a:gd name="connsiteY2144" fmla="*/ 2061624 h 2479529"/>
                              <a:gd name="connsiteX2145" fmla="*/ 1281226 w 7228855"/>
                              <a:gd name="connsiteY2145" fmla="*/ 2061128 h 2479529"/>
                              <a:gd name="connsiteX2146" fmla="*/ 1281226 w 7228855"/>
                              <a:gd name="connsiteY2146" fmla="*/ 2018906 h 2479529"/>
                              <a:gd name="connsiteX2147" fmla="*/ 1280729 w 7228855"/>
                              <a:gd name="connsiteY2147" fmla="*/ 2018410 h 2479529"/>
                              <a:gd name="connsiteX2148" fmla="*/ 1255893 w 7228855"/>
                              <a:gd name="connsiteY2148" fmla="*/ 2018410 h 2479529"/>
                              <a:gd name="connsiteX2149" fmla="*/ 1243475 w 7228855"/>
                              <a:gd name="connsiteY2149" fmla="*/ 2039769 h 2479529"/>
                              <a:gd name="connsiteX2150" fmla="*/ 1255893 w 7228855"/>
                              <a:gd name="connsiteY2150" fmla="*/ 2061128 h 2479529"/>
                              <a:gd name="connsiteX2151" fmla="*/ 1268311 w 7228855"/>
                              <a:gd name="connsiteY2151" fmla="*/ 2064915 h 2479529"/>
                              <a:gd name="connsiteX2152" fmla="*/ 3942507 w 7228855"/>
                              <a:gd name="connsiteY2152" fmla="*/ 2065413 h 2479529"/>
                              <a:gd name="connsiteX2153" fmla="*/ 3944017 w 7228855"/>
                              <a:gd name="connsiteY2153" fmla="*/ 2065413 h 2479529"/>
                              <a:gd name="connsiteX2154" fmla="*/ 3943262 w 7228855"/>
                              <a:gd name="connsiteY2154" fmla="*/ 2065344 h 2479529"/>
                              <a:gd name="connsiteX2155" fmla="*/ 4969599 w 7228855"/>
                              <a:gd name="connsiteY2155" fmla="*/ 2065499 h 2479529"/>
                              <a:gd name="connsiteX2156" fmla="*/ 4986992 w 7228855"/>
                              <a:gd name="connsiteY2156" fmla="*/ 2058802 h 2479529"/>
                              <a:gd name="connsiteX2157" fmla="*/ 4987644 w 7228855"/>
                              <a:gd name="connsiteY2157" fmla="*/ 2047095 h 2479529"/>
                              <a:gd name="connsiteX2158" fmla="*/ 4987046 w 7228855"/>
                              <a:gd name="connsiteY2158" fmla="*/ 2047454 h 2479529"/>
                              <a:gd name="connsiteX2159" fmla="*/ 4987771 w 7228855"/>
                              <a:gd name="connsiteY2159" fmla="*/ 2044810 h 2479529"/>
                              <a:gd name="connsiteX2160" fmla="*/ 4988039 w 7228855"/>
                              <a:gd name="connsiteY2160" fmla="*/ 2040003 h 2479529"/>
                              <a:gd name="connsiteX2161" fmla="*/ 4987915 w 7228855"/>
                              <a:gd name="connsiteY2161" fmla="*/ 2044287 h 2479529"/>
                              <a:gd name="connsiteX2162" fmla="*/ 4987771 w 7228855"/>
                              <a:gd name="connsiteY2162" fmla="*/ 2044810 h 2479529"/>
                              <a:gd name="connsiteX2163" fmla="*/ 4987644 w 7228855"/>
                              <a:gd name="connsiteY2163" fmla="*/ 2047095 h 2479529"/>
                              <a:gd name="connsiteX2164" fmla="*/ 4989529 w 7228855"/>
                              <a:gd name="connsiteY2164" fmla="*/ 2045963 h 2479529"/>
                              <a:gd name="connsiteX2165" fmla="*/ 5000954 w 7228855"/>
                              <a:gd name="connsiteY2165" fmla="*/ 2046957 h 2479529"/>
                              <a:gd name="connsiteX2166" fmla="*/ 5031254 w 7228855"/>
                              <a:gd name="connsiteY2166" fmla="*/ 2041989 h 2479529"/>
                              <a:gd name="connsiteX2167" fmla="*/ 5014862 w 7228855"/>
                              <a:gd name="connsiteY2167" fmla="*/ 2013675 h 2479529"/>
                              <a:gd name="connsiteX2168" fmla="*/ 4993503 w 7228855"/>
                              <a:gd name="connsiteY2168" fmla="*/ 2011689 h 2479529"/>
                              <a:gd name="connsiteX2169" fmla="*/ 4971151 w 7228855"/>
                              <a:gd name="connsiteY2169" fmla="*/ 2017153 h 2479529"/>
                              <a:gd name="connsiteX2170" fmla="*/ 4958236 w 7228855"/>
                              <a:gd name="connsiteY2170" fmla="*/ 2057885 h 2479529"/>
                              <a:gd name="connsiteX2171" fmla="*/ 4969599 w 7228855"/>
                              <a:gd name="connsiteY2171" fmla="*/ 2065499 h 2479529"/>
                              <a:gd name="connsiteX2172" fmla="*/ 3941591 w 7228855"/>
                              <a:gd name="connsiteY2172" fmla="*/ 2070444 h 2479529"/>
                              <a:gd name="connsiteX2173" fmla="*/ 3949048 w 7228855"/>
                              <a:gd name="connsiteY2173" fmla="*/ 2070444 h 2479529"/>
                              <a:gd name="connsiteX2174" fmla="*/ 3959111 w 7228855"/>
                              <a:gd name="connsiteY2174" fmla="*/ 2064910 h 2479529"/>
                              <a:gd name="connsiteX2175" fmla="*/ 3961690 w 7228855"/>
                              <a:gd name="connsiteY2175" fmla="*/ 2058580 h 2479529"/>
                              <a:gd name="connsiteX2176" fmla="*/ 3953576 w 7228855"/>
                              <a:gd name="connsiteY2176" fmla="*/ 2065413 h 2479529"/>
                              <a:gd name="connsiteX2177" fmla="*/ 3939739 w 7228855"/>
                              <a:gd name="connsiteY2177" fmla="*/ 2066104 h 2479529"/>
                              <a:gd name="connsiteX2178" fmla="*/ 3938145 w 7228855"/>
                              <a:gd name="connsiteY2178" fmla="*/ 2064816 h 2479529"/>
                              <a:gd name="connsiteX2179" fmla="*/ 3934960 w 7228855"/>
                              <a:gd name="connsiteY2179" fmla="*/ 2063400 h 2479529"/>
                              <a:gd name="connsiteX2180" fmla="*/ 3935463 w 7228855"/>
                              <a:gd name="connsiteY2180" fmla="*/ 2063400 h 2479529"/>
                              <a:gd name="connsiteX2181" fmla="*/ 3931724 w 7228855"/>
                              <a:gd name="connsiteY2181" fmla="*/ 2060596 h 2479529"/>
                              <a:gd name="connsiteX2182" fmla="*/ 3931940 w 7228855"/>
                              <a:gd name="connsiteY2182" fmla="*/ 2060884 h 2479529"/>
                              <a:gd name="connsiteX2183" fmla="*/ 3931437 w 7228855"/>
                              <a:gd name="connsiteY2183" fmla="*/ 2060381 h 2479529"/>
                              <a:gd name="connsiteX2184" fmla="*/ 3931724 w 7228855"/>
                              <a:gd name="connsiteY2184" fmla="*/ 2060596 h 2479529"/>
                              <a:gd name="connsiteX2185" fmla="*/ 3929879 w 7228855"/>
                              <a:gd name="connsiteY2185" fmla="*/ 2058136 h 2479529"/>
                              <a:gd name="connsiteX2186" fmla="*/ 3928921 w 7228855"/>
                              <a:gd name="connsiteY2186" fmla="*/ 2057361 h 2479529"/>
                              <a:gd name="connsiteX2187" fmla="*/ 3928921 w 7228855"/>
                              <a:gd name="connsiteY2187" fmla="*/ 2056858 h 2479529"/>
                              <a:gd name="connsiteX2188" fmla="*/ 3929879 w 7228855"/>
                              <a:gd name="connsiteY2188" fmla="*/ 2058136 h 2479529"/>
                              <a:gd name="connsiteX2189" fmla="*/ 3938145 w 7228855"/>
                              <a:gd name="connsiteY2189" fmla="*/ 2064816 h 2479529"/>
                              <a:gd name="connsiteX2190" fmla="*/ 3939488 w 7228855"/>
                              <a:gd name="connsiteY2190" fmla="*/ 2065413 h 2479529"/>
                              <a:gd name="connsiteX2191" fmla="*/ 3938482 w 7228855"/>
                              <a:gd name="connsiteY2191" fmla="*/ 2064910 h 2479529"/>
                              <a:gd name="connsiteX2192" fmla="*/ 3943262 w 7228855"/>
                              <a:gd name="connsiteY2192" fmla="*/ 2065344 h 2479529"/>
                              <a:gd name="connsiteX2193" fmla="*/ 3948042 w 7228855"/>
                              <a:gd name="connsiteY2193" fmla="*/ 2064910 h 2479529"/>
                              <a:gd name="connsiteX2194" fmla="*/ 3947035 w 7228855"/>
                              <a:gd name="connsiteY2194" fmla="*/ 2065413 h 2479529"/>
                              <a:gd name="connsiteX2195" fmla="*/ 3951350 w 7228855"/>
                              <a:gd name="connsiteY2195" fmla="*/ 2063687 h 2479529"/>
                              <a:gd name="connsiteX2196" fmla="*/ 3954799 w 7228855"/>
                              <a:gd name="connsiteY2196" fmla="*/ 2061099 h 2479529"/>
                              <a:gd name="connsiteX2197" fmla="*/ 3957602 w 7228855"/>
                              <a:gd name="connsiteY2197" fmla="*/ 2057361 h 2479529"/>
                              <a:gd name="connsiteX2198" fmla="*/ 3957602 w 7228855"/>
                              <a:gd name="connsiteY2198" fmla="*/ 2057865 h 2479529"/>
                              <a:gd name="connsiteX2199" fmla="*/ 3959200 w 7228855"/>
                              <a:gd name="connsiteY2199" fmla="*/ 2053870 h 2479529"/>
                              <a:gd name="connsiteX2200" fmla="*/ 3959569 w 7228855"/>
                              <a:gd name="connsiteY2200" fmla="*/ 2049814 h 2479529"/>
                              <a:gd name="connsiteX2201" fmla="*/ 3959111 w 7228855"/>
                              <a:gd name="connsiteY2201" fmla="*/ 2044782 h 2479529"/>
                              <a:gd name="connsiteX2202" fmla="*/ 3959615 w 7228855"/>
                              <a:gd name="connsiteY2202" fmla="*/ 2045789 h 2479529"/>
                              <a:gd name="connsiteX2203" fmla="*/ 3957968 w 7228855"/>
                              <a:gd name="connsiteY2203" fmla="*/ 2042083 h 2479529"/>
                              <a:gd name="connsiteX2204" fmla="*/ 3955302 w 7228855"/>
                              <a:gd name="connsiteY2204" fmla="*/ 2038529 h 2479529"/>
                              <a:gd name="connsiteX2205" fmla="*/ 3951564 w 7228855"/>
                              <a:gd name="connsiteY2205" fmla="*/ 2035725 h 2479529"/>
                              <a:gd name="connsiteX2206" fmla="*/ 3952067 w 7228855"/>
                              <a:gd name="connsiteY2206" fmla="*/ 2036228 h 2479529"/>
                              <a:gd name="connsiteX2207" fmla="*/ 3947539 w 7228855"/>
                              <a:gd name="connsiteY2207" fmla="*/ 2034216 h 2479529"/>
                              <a:gd name="connsiteX2208" fmla="*/ 3948042 w 7228855"/>
                              <a:gd name="connsiteY2208" fmla="*/ 2034216 h 2479529"/>
                              <a:gd name="connsiteX2209" fmla="*/ 3943718 w 7228855"/>
                              <a:gd name="connsiteY2209" fmla="*/ 2033783 h 2479529"/>
                              <a:gd name="connsiteX2210" fmla="*/ 3932444 w 7228855"/>
                              <a:gd name="connsiteY2210" fmla="*/ 2038241 h 2479529"/>
                              <a:gd name="connsiteX2211" fmla="*/ 3935760 w 7228855"/>
                              <a:gd name="connsiteY2211" fmla="*/ 2035872 h 2479529"/>
                              <a:gd name="connsiteX2212" fmla="*/ 3934960 w 7228855"/>
                              <a:gd name="connsiteY2212" fmla="*/ 2036228 h 2479529"/>
                              <a:gd name="connsiteX2213" fmla="*/ 3935966 w 7228855"/>
                              <a:gd name="connsiteY2213" fmla="*/ 2035725 h 2479529"/>
                              <a:gd name="connsiteX2214" fmla="*/ 3935760 w 7228855"/>
                              <a:gd name="connsiteY2214" fmla="*/ 2035872 h 2479529"/>
                              <a:gd name="connsiteX2215" fmla="*/ 3939488 w 7228855"/>
                              <a:gd name="connsiteY2215" fmla="*/ 2034216 h 2479529"/>
                              <a:gd name="connsiteX2216" fmla="*/ 3938985 w 7228855"/>
                              <a:gd name="connsiteY2216" fmla="*/ 2034216 h 2479529"/>
                              <a:gd name="connsiteX2217" fmla="*/ 3943514 w 7228855"/>
                              <a:gd name="connsiteY2217" fmla="*/ 2033763 h 2479529"/>
                              <a:gd name="connsiteX2218" fmla="*/ 3943010 w 7228855"/>
                              <a:gd name="connsiteY2218" fmla="*/ 2033712 h 2479529"/>
                              <a:gd name="connsiteX2219" fmla="*/ 3943897 w 7228855"/>
                              <a:gd name="connsiteY2219" fmla="*/ 2033712 h 2479529"/>
                              <a:gd name="connsiteX2220" fmla="*/ 3945966 w 7228855"/>
                              <a:gd name="connsiteY2220" fmla="*/ 2032895 h 2479529"/>
                              <a:gd name="connsiteX2221" fmla="*/ 3959111 w 7228855"/>
                              <a:gd name="connsiteY2221" fmla="*/ 2037738 h 2479529"/>
                              <a:gd name="connsiteX2222" fmla="*/ 3964116 w 7228855"/>
                              <a:gd name="connsiteY2222" fmla="*/ 2050022 h 2479529"/>
                              <a:gd name="connsiteX2223" fmla="*/ 3965149 w 7228855"/>
                              <a:gd name="connsiteY2223" fmla="*/ 2042266 h 2479529"/>
                              <a:gd name="connsiteX2224" fmla="*/ 3959111 w 7228855"/>
                              <a:gd name="connsiteY2224" fmla="*/ 2032203 h 2479529"/>
                              <a:gd name="connsiteX2225" fmla="*/ 3949048 w 7228855"/>
                              <a:gd name="connsiteY2225" fmla="*/ 2026667 h 2479529"/>
                              <a:gd name="connsiteX2226" fmla="*/ 3925902 w 7228855"/>
                              <a:gd name="connsiteY2226" fmla="*/ 2032705 h 2479529"/>
                              <a:gd name="connsiteX2227" fmla="*/ 3922380 w 7228855"/>
                              <a:gd name="connsiteY2227" fmla="*/ 2059878 h 2479529"/>
                              <a:gd name="connsiteX2228" fmla="*/ 3942507 w 7228855"/>
                              <a:gd name="connsiteY2228" fmla="*/ 2070948 h 2479529"/>
                              <a:gd name="connsiteX2229" fmla="*/ 3941591 w 7228855"/>
                              <a:gd name="connsiteY2229" fmla="*/ 2070444 h 2479529"/>
                              <a:gd name="connsiteX2230" fmla="*/ 3937475 w 7228855"/>
                              <a:gd name="connsiteY2230" fmla="*/ 2070444 h 2479529"/>
                              <a:gd name="connsiteX2231" fmla="*/ 3942507 w 7228855"/>
                              <a:gd name="connsiteY2231" fmla="*/ 2070948 h 2479529"/>
                              <a:gd name="connsiteX2232" fmla="*/ 5922861 w 7228855"/>
                              <a:gd name="connsiteY2232" fmla="*/ 2071117 h 2479529"/>
                              <a:gd name="connsiteX2233" fmla="*/ 5935278 w 7228855"/>
                              <a:gd name="connsiteY2233" fmla="*/ 2067826 h 2479529"/>
                              <a:gd name="connsiteX2234" fmla="*/ 5935776 w 7228855"/>
                              <a:gd name="connsiteY2234" fmla="*/ 2067329 h 2479529"/>
                              <a:gd name="connsiteX2235" fmla="*/ 5935776 w 7228855"/>
                              <a:gd name="connsiteY2235" fmla="*/ 2025107 h 2479529"/>
                              <a:gd name="connsiteX2236" fmla="*/ 5935278 w 7228855"/>
                              <a:gd name="connsiteY2236" fmla="*/ 2024611 h 2479529"/>
                              <a:gd name="connsiteX2237" fmla="*/ 5910442 w 7228855"/>
                              <a:gd name="connsiteY2237" fmla="*/ 2024611 h 2479529"/>
                              <a:gd name="connsiteX2238" fmla="*/ 5898025 w 7228855"/>
                              <a:gd name="connsiteY2238" fmla="*/ 2045970 h 2479529"/>
                              <a:gd name="connsiteX2239" fmla="*/ 5910442 w 7228855"/>
                              <a:gd name="connsiteY2239" fmla="*/ 2067329 h 2479529"/>
                              <a:gd name="connsiteX2240" fmla="*/ 5922861 w 7228855"/>
                              <a:gd name="connsiteY2240" fmla="*/ 2071117 h 2479529"/>
                              <a:gd name="connsiteX2241" fmla="*/ 1740199 w 7228855"/>
                              <a:gd name="connsiteY2241" fmla="*/ 2074040 h 2479529"/>
                              <a:gd name="connsiteX2242" fmla="*/ 1766524 w 7228855"/>
                              <a:gd name="connsiteY2242" fmla="*/ 2073543 h 2479529"/>
                              <a:gd name="connsiteX2243" fmla="*/ 1783413 w 7228855"/>
                              <a:gd name="connsiteY2243" fmla="*/ 2056655 h 2479529"/>
                              <a:gd name="connsiteX2244" fmla="*/ 1766524 w 7228855"/>
                              <a:gd name="connsiteY2244" fmla="*/ 2040263 h 2479529"/>
                              <a:gd name="connsiteX2245" fmla="*/ 1740199 w 7228855"/>
                              <a:gd name="connsiteY2245" fmla="*/ 2039766 h 2479529"/>
                              <a:gd name="connsiteX2246" fmla="*/ 1740199 w 7228855"/>
                              <a:gd name="connsiteY2246" fmla="*/ 2074040 h 2479529"/>
                              <a:gd name="connsiteX2247" fmla="*/ 6394742 w 7228855"/>
                              <a:gd name="connsiteY2247" fmla="*/ 2080241 h 2479529"/>
                              <a:gd name="connsiteX2248" fmla="*/ 6421068 w 7228855"/>
                              <a:gd name="connsiteY2248" fmla="*/ 2079744 h 2479529"/>
                              <a:gd name="connsiteX2249" fmla="*/ 6437957 w 7228855"/>
                              <a:gd name="connsiteY2249" fmla="*/ 2062856 h 2479529"/>
                              <a:gd name="connsiteX2250" fmla="*/ 6421068 w 7228855"/>
                              <a:gd name="connsiteY2250" fmla="*/ 2046464 h 2479529"/>
                              <a:gd name="connsiteX2251" fmla="*/ 6394742 w 7228855"/>
                              <a:gd name="connsiteY2251" fmla="*/ 2045967 h 2479529"/>
                              <a:gd name="connsiteX2252" fmla="*/ 6394742 w 7228855"/>
                              <a:gd name="connsiteY2252" fmla="*/ 2080241 h 2479529"/>
                              <a:gd name="connsiteX2253" fmla="*/ 3501393 w 7228855"/>
                              <a:gd name="connsiteY2253" fmla="*/ 2080363 h 2479529"/>
                              <a:gd name="connsiteX2254" fmla="*/ 3515785 w 7228855"/>
                              <a:gd name="connsiteY2254" fmla="*/ 2061363 h 2479529"/>
                              <a:gd name="connsiteX2255" fmla="*/ 3462129 w 7228855"/>
                              <a:gd name="connsiteY2255" fmla="*/ 1951587 h 2479529"/>
                              <a:gd name="connsiteX2256" fmla="*/ 3440278 w 7228855"/>
                              <a:gd name="connsiteY2256" fmla="*/ 1957547 h 2479529"/>
                              <a:gd name="connsiteX2257" fmla="*/ 3493427 w 7228855"/>
                              <a:gd name="connsiteY2257" fmla="*/ 2074277 h 2479529"/>
                              <a:gd name="connsiteX2258" fmla="*/ 3501393 w 7228855"/>
                              <a:gd name="connsiteY2258" fmla="*/ 2080363 h 2479529"/>
                              <a:gd name="connsiteX2259" fmla="*/ 4546349 w 7228855"/>
                              <a:gd name="connsiteY2259" fmla="*/ 2081859 h 2479529"/>
                              <a:gd name="connsiteX2260" fmla="*/ 4557385 w 7228855"/>
                              <a:gd name="connsiteY2260" fmla="*/ 2076760 h 2479529"/>
                              <a:gd name="connsiteX2261" fmla="*/ 4612024 w 7228855"/>
                              <a:gd name="connsiteY2261" fmla="*/ 2070302 h 2479529"/>
                              <a:gd name="connsiteX2262" fmla="*/ 4634377 w 7228855"/>
                              <a:gd name="connsiteY2262" fmla="*/ 2047950 h 2479529"/>
                              <a:gd name="connsiteX2263" fmla="*/ 4535033 w 7228855"/>
                              <a:gd name="connsiteY2263" fmla="*/ 2054407 h 2479529"/>
                              <a:gd name="connsiteX2264" fmla="*/ 4546349 w 7228855"/>
                              <a:gd name="connsiteY2264" fmla="*/ 2081859 h 2479529"/>
                              <a:gd name="connsiteX2265" fmla="*/ 4398645 w 7228855"/>
                              <a:gd name="connsiteY2265" fmla="*/ 2086429 h 2479529"/>
                              <a:gd name="connsiteX2266" fmla="*/ 4399429 w 7228855"/>
                              <a:gd name="connsiteY2266" fmla="*/ 2085705 h 2479529"/>
                              <a:gd name="connsiteX2267" fmla="*/ 4399968 w 7228855"/>
                              <a:gd name="connsiteY2267" fmla="*/ 2084951 h 2479529"/>
                              <a:gd name="connsiteX2268" fmla="*/ 4399712 w 7228855"/>
                              <a:gd name="connsiteY2268" fmla="*/ 2085058 h 2479529"/>
                              <a:gd name="connsiteX2269" fmla="*/ 4398506 w 7228855"/>
                              <a:gd name="connsiteY2269" fmla="*/ 2086557 h 2479529"/>
                              <a:gd name="connsiteX2270" fmla="*/ 4398567 w 7228855"/>
                              <a:gd name="connsiteY2270" fmla="*/ 2086501 h 2479529"/>
                              <a:gd name="connsiteX2271" fmla="*/ 4399429 w 7228855"/>
                              <a:gd name="connsiteY2271" fmla="*/ 2085209 h 2479529"/>
                              <a:gd name="connsiteX2272" fmla="*/ 4398922 w 7228855"/>
                              <a:gd name="connsiteY2272" fmla="*/ 2085603 h 2479529"/>
                              <a:gd name="connsiteX2273" fmla="*/ 4398796 w 7228855"/>
                              <a:gd name="connsiteY2273" fmla="*/ 2085888 h 2479529"/>
                              <a:gd name="connsiteX2274" fmla="*/ 4398933 w 7228855"/>
                              <a:gd name="connsiteY2274" fmla="*/ 2085705 h 2479529"/>
                              <a:gd name="connsiteX2275" fmla="*/ 4398435 w 7228855"/>
                              <a:gd name="connsiteY2275" fmla="*/ 2086699 h 2479529"/>
                              <a:gd name="connsiteX2276" fmla="*/ 4398506 w 7228855"/>
                              <a:gd name="connsiteY2276" fmla="*/ 2086557 h 2479529"/>
                              <a:gd name="connsiteX2277" fmla="*/ 4398493 w 7228855"/>
                              <a:gd name="connsiteY2277" fmla="*/ 2086570 h 2479529"/>
                              <a:gd name="connsiteX2278" fmla="*/ 4398435 w 7228855"/>
                              <a:gd name="connsiteY2278" fmla="*/ 2086699 h 2479529"/>
                              <a:gd name="connsiteX2279" fmla="*/ 4398645 w 7228855"/>
                              <a:gd name="connsiteY2279" fmla="*/ 2086429 h 2479529"/>
                              <a:gd name="connsiteX2280" fmla="*/ 4398567 w 7228855"/>
                              <a:gd name="connsiteY2280" fmla="*/ 2086501 h 2479529"/>
                              <a:gd name="connsiteX2281" fmla="*/ 4397815 w 7228855"/>
                              <a:gd name="connsiteY2281" fmla="*/ 2087195 h 2479529"/>
                              <a:gd name="connsiteX2282" fmla="*/ 4398493 w 7228855"/>
                              <a:gd name="connsiteY2282" fmla="*/ 2086570 h 2479529"/>
                              <a:gd name="connsiteX2283" fmla="*/ 4398796 w 7228855"/>
                              <a:gd name="connsiteY2283" fmla="*/ 2085888 h 2479529"/>
                              <a:gd name="connsiteX2284" fmla="*/ 4395497 w 7228855"/>
                              <a:gd name="connsiteY2284" fmla="*/ 2088073 h 2479529"/>
                              <a:gd name="connsiteX2285" fmla="*/ 4396011 w 7228855"/>
                              <a:gd name="connsiteY2285" fmla="*/ 2087867 h 2479529"/>
                              <a:gd name="connsiteX2286" fmla="*/ 4398922 w 7228855"/>
                              <a:gd name="connsiteY2286" fmla="*/ 2085603 h 2479529"/>
                              <a:gd name="connsiteX2287" fmla="*/ 4399039 w 7228855"/>
                              <a:gd name="connsiteY2287" fmla="*/ 2085340 h 2479529"/>
                              <a:gd name="connsiteX2288" fmla="*/ 4397342 w 7228855"/>
                              <a:gd name="connsiteY2288" fmla="*/ 2086052 h 2479529"/>
                              <a:gd name="connsiteX2289" fmla="*/ 2998084 w 7228855"/>
                              <a:gd name="connsiteY2289" fmla="*/ 2088105 h 2479529"/>
                              <a:gd name="connsiteX2290" fmla="*/ 3007832 w 7228855"/>
                              <a:gd name="connsiteY2290" fmla="*/ 2080558 h 2479529"/>
                              <a:gd name="connsiteX2291" fmla="*/ 3001795 w 7228855"/>
                              <a:gd name="connsiteY2291" fmla="*/ 2058418 h 2479529"/>
                              <a:gd name="connsiteX2292" fmla="*/ 2958516 w 7228855"/>
                              <a:gd name="connsiteY2292" fmla="*/ 2015647 h 2479529"/>
                              <a:gd name="connsiteX2293" fmla="*/ 2935367 w 7228855"/>
                              <a:gd name="connsiteY2293" fmla="*/ 2009609 h 2479529"/>
                              <a:gd name="connsiteX2294" fmla="*/ 2929330 w 7228855"/>
                              <a:gd name="connsiteY2294" fmla="*/ 2032756 h 2479529"/>
                              <a:gd name="connsiteX2295" fmla="*/ 2985691 w 7228855"/>
                              <a:gd name="connsiteY2295" fmla="*/ 2086596 h 2479529"/>
                              <a:gd name="connsiteX2296" fmla="*/ 2998084 w 7228855"/>
                              <a:gd name="connsiteY2296" fmla="*/ 2088105 h 2479529"/>
                              <a:gd name="connsiteX2297" fmla="*/ 4394959 w 7228855"/>
                              <a:gd name="connsiteY2297" fmla="*/ 2088686 h 2479529"/>
                              <a:gd name="connsiteX2298" fmla="*/ 4396449 w 7228855"/>
                              <a:gd name="connsiteY2298" fmla="*/ 2087692 h 2479529"/>
                              <a:gd name="connsiteX2299" fmla="*/ 4396011 w 7228855"/>
                              <a:gd name="connsiteY2299" fmla="*/ 2087867 h 2479529"/>
                              <a:gd name="connsiteX2300" fmla="*/ 4395952 w 7228855"/>
                              <a:gd name="connsiteY2300" fmla="*/ 2089679 h 2479529"/>
                              <a:gd name="connsiteX2301" fmla="*/ 4396946 w 7228855"/>
                              <a:gd name="connsiteY2301" fmla="*/ 2088686 h 2479529"/>
                              <a:gd name="connsiteX2302" fmla="*/ 4396378 w 7228855"/>
                              <a:gd name="connsiteY2302" fmla="*/ 2089112 h 2479529"/>
                              <a:gd name="connsiteX2303" fmla="*/ 4392972 w 7228855"/>
                              <a:gd name="connsiteY2303" fmla="*/ 2091666 h 2479529"/>
                              <a:gd name="connsiteX2304" fmla="*/ 4396378 w 7228855"/>
                              <a:gd name="connsiteY2304" fmla="*/ 2089112 h 2479529"/>
                              <a:gd name="connsiteX2305" fmla="*/ 4397815 w 7228855"/>
                              <a:gd name="connsiteY2305" fmla="*/ 2087195 h 2479529"/>
                              <a:gd name="connsiteX2306" fmla="*/ 56760 w 7228855"/>
                              <a:gd name="connsiteY2306" fmla="*/ 2092232 h 2479529"/>
                              <a:gd name="connsiteX2307" fmla="*/ 67254 w 7228855"/>
                              <a:gd name="connsiteY2307" fmla="*/ 2091921 h 2479529"/>
                              <a:gd name="connsiteX2308" fmla="*/ 72221 w 7228855"/>
                              <a:gd name="connsiteY2308" fmla="*/ 2089934 h 2479529"/>
                              <a:gd name="connsiteX2309" fmla="*/ 81659 w 7228855"/>
                              <a:gd name="connsiteY2309" fmla="*/ 2083477 h 2479529"/>
                              <a:gd name="connsiteX2310" fmla="*/ 85632 w 7228855"/>
                              <a:gd name="connsiteY2310" fmla="*/ 2072549 h 2479529"/>
                              <a:gd name="connsiteX2311" fmla="*/ 83149 w 7228855"/>
                              <a:gd name="connsiteY2311" fmla="*/ 2063608 h 2479529"/>
                              <a:gd name="connsiteX2312" fmla="*/ 72221 w 7228855"/>
                              <a:gd name="connsiteY2312" fmla="*/ 2055163 h 2479529"/>
                              <a:gd name="connsiteX2313" fmla="*/ 67254 w 7228855"/>
                              <a:gd name="connsiteY2313" fmla="*/ 2053176 h 2479529"/>
                              <a:gd name="connsiteX2314" fmla="*/ 47385 w 7228855"/>
                              <a:gd name="connsiteY2314" fmla="*/ 2058144 h 2479529"/>
                              <a:gd name="connsiteX2315" fmla="*/ 41424 w 7228855"/>
                              <a:gd name="connsiteY2315" fmla="*/ 2072549 h 2479529"/>
                              <a:gd name="connsiteX2316" fmla="*/ 47385 w 7228855"/>
                              <a:gd name="connsiteY2316" fmla="*/ 2086954 h 2479529"/>
                              <a:gd name="connsiteX2317" fmla="*/ 56760 w 7228855"/>
                              <a:gd name="connsiteY2317" fmla="*/ 2092232 h 2479529"/>
                              <a:gd name="connsiteX2318" fmla="*/ 1451604 w 7228855"/>
                              <a:gd name="connsiteY2318" fmla="*/ 2092913 h 2479529"/>
                              <a:gd name="connsiteX2319" fmla="*/ 1468990 w 7228855"/>
                              <a:gd name="connsiteY2319" fmla="*/ 2079503 h 2479529"/>
                              <a:gd name="connsiteX2320" fmla="*/ 1451604 w 7228855"/>
                              <a:gd name="connsiteY2320" fmla="*/ 2066091 h 2479529"/>
                              <a:gd name="connsiteX2321" fmla="*/ 1446636 w 7228855"/>
                              <a:gd name="connsiteY2321" fmla="*/ 2067581 h 2479529"/>
                              <a:gd name="connsiteX2322" fmla="*/ 1437696 w 7228855"/>
                              <a:gd name="connsiteY2322" fmla="*/ 2079503 h 2479529"/>
                              <a:gd name="connsiteX2323" fmla="*/ 1446636 w 7228855"/>
                              <a:gd name="connsiteY2323" fmla="*/ 2091423 h 2479529"/>
                              <a:gd name="connsiteX2324" fmla="*/ 1451604 w 7228855"/>
                              <a:gd name="connsiteY2324" fmla="*/ 2092913 h 2479529"/>
                              <a:gd name="connsiteX2325" fmla="*/ 4389495 w 7228855"/>
                              <a:gd name="connsiteY2325" fmla="*/ 2094646 h 2479529"/>
                              <a:gd name="connsiteX2326" fmla="*/ 4395497 w 7228855"/>
                              <a:gd name="connsiteY2326" fmla="*/ 2088073 h 2479529"/>
                              <a:gd name="connsiteX2327" fmla="*/ 4392546 w 7228855"/>
                              <a:gd name="connsiteY2327" fmla="*/ 2089253 h 2479529"/>
                              <a:gd name="connsiteX2328" fmla="*/ 4392972 w 7228855"/>
                              <a:gd name="connsiteY2328" fmla="*/ 2089182 h 2479529"/>
                              <a:gd name="connsiteX2329" fmla="*/ 4391482 w 7228855"/>
                              <a:gd name="connsiteY2329" fmla="*/ 2089679 h 2479529"/>
                              <a:gd name="connsiteX2330" fmla="*/ 4392546 w 7228855"/>
                              <a:gd name="connsiteY2330" fmla="*/ 2089253 h 2479529"/>
                              <a:gd name="connsiteX2331" fmla="*/ 4387836 w 7228855"/>
                              <a:gd name="connsiteY2331" fmla="*/ 2090038 h 2479529"/>
                              <a:gd name="connsiteX2332" fmla="*/ 4387508 w 7228855"/>
                              <a:gd name="connsiteY2332" fmla="*/ 2090176 h 2479529"/>
                              <a:gd name="connsiteX2333" fmla="*/ 4387011 w 7228855"/>
                              <a:gd name="connsiteY2333" fmla="*/ 2090176 h 2479529"/>
                              <a:gd name="connsiteX2334" fmla="*/ 4387836 w 7228855"/>
                              <a:gd name="connsiteY2334" fmla="*/ 2090038 h 2479529"/>
                              <a:gd name="connsiteX2335" fmla="*/ 4397342 w 7228855"/>
                              <a:gd name="connsiteY2335" fmla="*/ 2086052 h 2479529"/>
                              <a:gd name="connsiteX2336" fmla="*/ 4399926 w 7228855"/>
                              <a:gd name="connsiteY2336" fmla="*/ 2083222 h 2479529"/>
                              <a:gd name="connsiteX2337" fmla="*/ 4400422 w 7228855"/>
                              <a:gd name="connsiteY2337" fmla="*/ 2082228 h 2479529"/>
                              <a:gd name="connsiteX2338" fmla="*/ 4399039 w 7228855"/>
                              <a:gd name="connsiteY2338" fmla="*/ 2085340 h 2479529"/>
                              <a:gd name="connsiteX2339" fmla="*/ 4399712 w 7228855"/>
                              <a:gd name="connsiteY2339" fmla="*/ 2085058 h 2479529"/>
                              <a:gd name="connsiteX2340" fmla="*/ 4401913 w 7228855"/>
                              <a:gd name="connsiteY2340" fmla="*/ 2082228 h 2479529"/>
                              <a:gd name="connsiteX2341" fmla="*/ 4399968 w 7228855"/>
                              <a:gd name="connsiteY2341" fmla="*/ 2084951 h 2479529"/>
                              <a:gd name="connsiteX2342" fmla="*/ 4402906 w 7228855"/>
                              <a:gd name="connsiteY2342" fmla="*/ 2083719 h 2479529"/>
                              <a:gd name="connsiteX2343" fmla="*/ 4408867 w 7228855"/>
                              <a:gd name="connsiteY2343" fmla="*/ 2065340 h 2479529"/>
                              <a:gd name="connsiteX2344" fmla="*/ 4382044 w 7228855"/>
                              <a:gd name="connsiteY2344" fmla="*/ 2047457 h 2479529"/>
                              <a:gd name="connsiteX2345" fmla="*/ 4362176 w 7228855"/>
                              <a:gd name="connsiteY2345" fmla="*/ 2066830 h 2479529"/>
                              <a:gd name="connsiteX2346" fmla="*/ 4373600 w 7228855"/>
                              <a:gd name="connsiteY2346" fmla="*/ 2093653 h 2479529"/>
                              <a:gd name="connsiteX2347" fmla="*/ 4389495 w 7228855"/>
                              <a:gd name="connsiteY2347" fmla="*/ 2094646 h 2479529"/>
                              <a:gd name="connsiteX2348" fmla="*/ 4711306 w 7228855"/>
                              <a:gd name="connsiteY2348" fmla="*/ 2098434 h 2479529"/>
                              <a:gd name="connsiteX2349" fmla="*/ 4721799 w 7228855"/>
                              <a:gd name="connsiteY2349" fmla="*/ 2098123 h 2479529"/>
                              <a:gd name="connsiteX2350" fmla="*/ 4726767 w 7228855"/>
                              <a:gd name="connsiteY2350" fmla="*/ 2096136 h 2479529"/>
                              <a:gd name="connsiteX2351" fmla="*/ 4736204 w 7228855"/>
                              <a:gd name="connsiteY2351" fmla="*/ 2089679 h 2479529"/>
                              <a:gd name="connsiteX2352" fmla="*/ 4740178 w 7228855"/>
                              <a:gd name="connsiteY2352" fmla="*/ 2078751 h 2479529"/>
                              <a:gd name="connsiteX2353" fmla="*/ 4737695 w 7228855"/>
                              <a:gd name="connsiteY2353" fmla="*/ 2069810 h 2479529"/>
                              <a:gd name="connsiteX2354" fmla="*/ 4726767 w 7228855"/>
                              <a:gd name="connsiteY2354" fmla="*/ 2061365 h 2479529"/>
                              <a:gd name="connsiteX2355" fmla="*/ 4721799 w 7228855"/>
                              <a:gd name="connsiteY2355" fmla="*/ 2059378 h 2479529"/>
                              <a:gd name="connsiteX2356" fmla="*/ 4701930 w 7228855"/>
                              <a:gd name="connsiteY2356" fmla="*/ 2064346 h 2479529"/>
                              <a:gd name="connsiteX2357" fmla="*/ 4695970 w 7228855"/>
                              <a:gd name="connsiteY2357" fmla="*/ 2078751 h 2479529"/>
                              <a:gd name="connsiteX2358" fmla="*/ 4701930 w 7228855"/>
                              <a:gd name="connsiteY2358" fmla="*/ 2093156 h 2479529"/>
                              <a:gd name="connsiteX2359" fmla="*/ 4711306 w 7228855"/>
                              <a:gd name="connsiteY2359" fmla="*/ 2098434 h 2479529"/>
                              <a:gd name="connsiteX2360" fmla="*/ 6106149 w 7228855"/>
                              <a:gd name="connsiteY2360" fmla="*/ 2099115 h 2479529"/>
                              <a:gd name="connsiteX2361" fmla="*/ 6123534 w 7228855"/>
                              <a:gd name="connsiteY2361" fmla="*/ 2085703 h 2479529"/>
                              <a:gd name="connsiteX2362" fmla="*/ 6106149 w 7228855"/>
                              <a:gd name="connsiteY2362" fmla="*/ 2072292 h 2479529"/>
                              <a:gd name="connsiteX2363" fmla="*/ 6101181 w 7228855"/>
                              <a:gd name="connsiteY2363" fmla="*/ 2073782 h 2479529"/>
                              <a:gd name="connsiteX2364" fmla="*/ 6092241 w 7228855"/>
                              <a:gd name="connsiteY2364" fmla="*/ 2085703 h 2479529"/>
                              <a:gd name="connsiteX2365" fmla="*/ 6101181 w 7228855"/>
                              <a:gd name="connsiteY2365" fmla="*/ 2097624 h 2479529"/>
                              <a:gd name="connsiteX2366" fmla="*/ 6106149 w 7228855"/>
                              <a:gd name="connsiteY2366" fmla="*/ 2099115 h 2479529"/>
                              <a:gd name="connsiteX2367" fmla="*/ 1252919 w 7228855"/>
                              <a:gd name="connsiteY2367" fmla="*/ 2102848 h 2479529"/>
                              <a:gd name="connsiteX2368" fmla="*/ 1265336 w 7228855"/>
                              <a:gd name="connsiteY2368" fmla="*/ 2095894 h 2479529"/>
                              <a:gd name="connsiteX2369" fmla="*/ 1269310 w 7228855"/>
                              <a:gd name="connsiteY2369" fmla="*/ 2089933 h 2479529"/>
                              <a:gd name="connsiteX2370" fmla="*/ 1267323 w 7228855"/>
                              <a:gd name="connsiteY2370" fmla="*/ 2074535 h 2479529"/>
                              <a:gd name="connsiteX2371" fmla="*/ 1251925 w 7228855"/>
                              <a:gd name="connsiteY2371" fmla="*/ 2072548 h 2479529"/>
                              <a:gd name="connsiteX2372" fmla="*/ 1245964 w 7228855"/>
                              <a:gd name="connsiteY2372" fmla="*/ 2076522 h 2479529"/>
                              <a:gd name="connsiteX2373" fmla="*/ 1239010 w 7228855"/>
                              <a:gd name="connsiteY2373" fmla="*/ 2088940 h 2479529"/>
                              <a:gd name="connsiteX2374" fmla="*/ 1242984 w 7228855"/>
                              <a:gd name="connsiteY2374" fmla="*/ 2098874 h 2479529"/>
                              <a:gd name="connsiteX2375" fmla="*/ 1252919 w 7228855"/>
                              <a:gd name="connsiteY2375" fmla="*/ 2102848 h 2479529"/>
                              <a:gd name="connsiteX2376" fmla="*/ 5907462 w 7228855"/>
                              <a:gd name="connsiteY2376" fmla="*/ 2109049 h 2479529"/>
                              <a:gd name="connsiteX2377" fmla="*/ 5919880 w 7228855"/>
                              <a:gd name="connsiteY2377" fmla="*/ 2102095 h 2479529"/>
                              <a:gd name="connsiteX2378" fmla="*/ 5923853 w 7228855"/>
                              <a:gd name="connsiteY2378" fmla="*/ 2096134 h 2479529"/>
                              <a:gd name="connsiteX2379" fmla="*/ 5921867 w 7228855"/>
                              <a:gd name="connsiteY2379" fmla="*/ 2080736 h 2479529"/>
                              <a:gd name="connsiteX2380" fmla="*/ 5906469 w 7228855"/>
                              <a:gd name="connsiteY2380" fmla="*/ 2078749 h 2479529"/>
                              <a:gd name="connsiteX2381" fmla="*/ 5900508 w 7228855"/>
                              <a:gd name="connsiteY2381" fmla="*/ 2082722 h 2479529"/>
                              <a:gd name="connsiteX2382" fmla="*/ 5893554 w 7228855"/>
                              <a:gd name="connsiteY2382" fmla="*/ 2095141 h 2479529"/>
                              <a:gd name="connsiteX2383" fmla="*/ 5897528 w 7228855"/>
                              <a:gd name="connsiteY2383" fmla="*/ 2105075 h 2479529"/>
                              <a:gd name="connsiteX2384" fmla="*/ 5907462 w 7228855"/>
                              <a:gd name="connsiteY2384" fmla="*/ 2109049 h 2479529"/>
                              <a:gd name="connsiteX2385" fmla="*/ 3564460 w 7228855"/>
                              <a:gd name="connsiteY2385" fmla="*/ 2110045 h 2479529"/>
                              <a:gd name="connsiteX2386" fmla="*/ 3577376 w 7228855"/>
                              <a:gd name="connsiteY2386" fmla="*/ 2100110 h 2479529"/>
                              <a:gd name="connsiteX2387" fmla="*/ 3579363 w 7228855"/>
                              <a:gd name="connsiteY2387" fmla="*/ 2083221 h 2479529"/>
                              <a:gd name="connsiteX2388" fmla="*/ 3568931 w 7228855"/>
                              <a:gd name="connsiteY2388" fmla="*/ 2070803 h 2479529"/>
                              <a:gd name="connsiteX2389" fmla="*/ 3563466 w 7228855"/>
                              <a:gd name="connsiteY2389" fmla="*/ 2068319 h 2479529"/>
                              <a:gd name="connsiteX2390" fmla="*/ 3553530 w 7228855"/>
                              <a:gd name="connsiteY2390" fmla="*/ 2064346 h 2479529"/>
                              <a:gd name="connsiteX2391" fmla="*/ 3548066 w 7228855"/>
                              <a:gd name="connsiteY2391" fmla="*/ 2063352 h 2479529"/>
                              <a:gd name="connsiteX2392" fmla="*/ 3540118 w 7228855"/>
                              <a:gd name="connsiteY2392" fmla="*/ 2065339 h 2479529"/>
                              <a:gd name="connsiteX2393" fmla="*/ 3530187 w 7228855"/>
                              <a:gd name="connsiteY2393" fmla="*/ 2073783 h 2479529"/>
                              <a:gd name="connsiteX2394" fmla="*/ 3533663 w 7228855"/>
                              <a:gd name="connsiteY2394" fmla="*/ 2099117 h 2479529"/>
                              <a:gd name="connsiteX2395" fmla="*/ 3547571 w 7228855"/>
                              <a:gd name="connsiteY2395" fmla="*/ 2108058 h 2479529"/>
                              <a:gd name="connsiteX2396" fmla="*/ 3564460 w 7228855"/>
                              <a:gd name="connsiteY2396" fmla="*/ 2110045 h 2479529"/>
                              <a:gd name="connsiteX2397" fmla="*/ 330452 w 7228855"/>
                              <a:gd name="connsiteY2397" fmla="*/ 2115081 h 2479529"/>
                              <a:gd name="connsiteX2398" fmla="*/ 339952 w 7228855"/>
                              <a:gd name="connsiteY2398" fmla="*/ 2106326 h 2479529"/>
                              <a:gd name="connsiteX2399" fmla="*/ 339952 w 7228855"/>
                              <a:gd name="connsiteY2399" fmla="*/ 2093908 h 2479529"/>
                              <a:gd name="connsiteX2400" fmla="*/ 330018 w 7228855"/>
                              <a:gd name="connsiteY2400" fmla="*/ 2084967 h 2479529"/>
                              <a:gd name="connsiteX2401" fmla="*/ 319090 w 7228855"/>
                              <a:gd name="connsiteY2401" fmla="*/ 2080496 h 2479529"/>
                              <a:gd name="connsiteX2402" fmla="*/ 307665 w 7228855"/>
                              <a:gd name="connsiteY2402" fmla="*/ 2081987 h 2479529"/>
                              <a:gd name="connsiteX2403" fmla="*/ 301704 w 7228855"/>
                              <a:gd name="connsiteY2403" fmla="*/ 2088941 h 2479529"/>
                              <a:gd name="connsiteX2404" fmla="*/ 307665 w 7228855"/>
                              <a:gd name="connsiteY2404" fmla="*/ 2107320 h 2479529"/>
                              <a:gd name="connsiteX2405" fmla="*/ 317599 w 7228855"/>
                              <a:gd name="connsiteY2405" fmla="*/ 2113777 h 2479529"/>
                              <a:gd name="connsiteX2406" fmla="*/ 330452 w 7228855"/>
                              <a:gd name="connsiteY2406" fmla="*/ 2115081 h 2479529"/>
                              <a:gd name="connsiteX2407" fmla="*/ 4984998 w 7228855"/>
                              <a:gd name="connsiteY2407" fmla="*/ 2121282 h 2479529"/>
                              <a:gd name="connsiteX2408" fmla="*/ 4994498 w 7228855"/>
                              <a:gd name="connsiteY2408" fmla="*/ 2112527 h 2479529"/>
                              <a:gd name="connsiteX2409" fmla="*/ 4994498 w 7228855"/>
                              <a:gd name="connsiteY2409" fmla="*/ 2100109 h 2479529"/>
                              <a:gd name="connsiteX2410" fmla="*/ 4984563 w 7228855"/>
                              <a:gd name="connsiteY2410" fmla="*/ 2091168 h 2479529"/>
                              <a:gd name="connsiteX2411" fmla="*/ 4973635 w 7228855"/>
                              <a:gd name="connsiteY2411" fmla="*/ 2086697 h 2479529"/>
                              <a:gd name="connsiteX2412" fmla="*/ 4962210 w 7228855"/>
                              <a:gd name="connsiteY2412" fmla="*/ 2088188 h 2479529"/>
                              <a:gd name="connsiteX2413" fmla="*/ 4956250 w 7228855"/>
                              <a:gd name="connsiteY2413" fmla="*/ 2095142 h 2479529"/>
                              <a:gd name="connsiteX2414" fmla="*/ 4962210 w 7228855"/>
                              <a:gd name="connsiteY2414" fmla="*/ 2113520 h 2479529"/>
                              <a:gd name="connsiteX2415" fmla="*/ 4972145 w 7228855"/>
                              <a:gd name="connsiteY2415" fmla="*/ 2119978 h 2479529"/>
                              <a:gd name="connsiteX2416" fmla="*/ 4984998 w 7228855"/>
                              <a:gd name="connsiteY2416" fmla="*/ 2121282 h 2479529"/>
                              <a:gd name="connsiteX2417" fmla="*/ 3712983 w 7228855"/>
                              <a:gd name="connsiteY2417" fmla="*/ 2121965 h 2479529"/>
                              <a:gd name="connsiteX2418" fmla="*/ 3717950 w 7228855"/>
                              <a:gd name="connsiteY2418" fmla="*/ 2120972 h 2479529"/>
                              <a:gd name="connsiteX2419" fmla="*/ 3729374 w 7228855"/>
                              <a:gd name="connsiteY2419" fmla="*/ 2106071 h 2479529"/>
                              <a:gd name="connsiteX2420" fmla="*/ 3717950 w 7228855"/>
                              <a:gd name="connsiteY2420" fmla="*/ 2091169 h 2479529"/>
                              <a:gd name="connsiteX2421" fmla="*/ 3712983 w 7228855"/>
                              <a:gd name="connsiteY2421" fmla="*/ 2090175 h 2479529"/>
                              <a:gd name="connsiteX2422" fmla="*/ 3696589 w 7228855"/>
                              <a:gd name="connsiteY2422" fmla="*/ 2094646 h 2479529"/>
                              <a:gd name="connsiteX2423" fmla="*/ 3691621 w 7228855"/>
                              <a:gd name="connsiteY2423" fmla="*/ 2106567 h 2479529"/>
                              <a:gd name="connsiteX2424" fmla="*/ 3696589 w 7228855"/>
                              <a:gd name="connsiteY2424" fmla="*/ 2118489 h 2479529"/>
                              <a:gd name="connsiteX2425" fmla="*/ 3712983 w 7228855"/>
                              <a:gd name="connsiteY2425" fmla="*/ 2121965 h 2479529"/>
                              <a:gd name="connsiteX2426" fmla="*/ 1829359 w 7228855"/>
                              <a:gd name="connsiteY2426" fmla="*/ 2123836 h 2479529"/>
                              <a:gd name="connsiteX2427" fmla="*/ 1838051 w 7228855"/>
                              <a:gd name="connsiteY2427" fmla="*/ 2118744 h 2479529"/>
                              <a:gd name="connsiteX2428" fmla="*/ 1844012 w 7228855"/>
                              <a:gd name="connsiteY2428" fmla="*/ 2104836 h 2479529"/>
                              <a:gd name="connsiteX2429" fmla="*/ 1838051 w 7228855"/>
                              <a:gd name="connsiteY2429" fmla="*/ 2090928 h 2479529"/>
                              <a:gd name="connsiteX2430" fmla="*/ 1819176 w 7228855"/>
                              <a:gd name="connsiteY2430" fmla="*/ 2085960 h 2479529"/>
                              <a:gd name="connsiteX2431" fmla="*/ 1809739 w 7228855"/>
                              <a:gd name="connsiteY2431" fmla="*/ 2090431 h 2479529"/>
                              <a:gd name="connsiteX2432" fmla="*/ 1802784 w 7228855"/>
                              <a:gd name="connsiteY2432" fmla="*/ 2104836 h 2479529"/>
                              <a:gd name="connsiteX2433" fmla="*/ 1808248 w 7228855"/>
                              <a:gd name="connsiteY2433" fmla="*/ 2117751 h 2479529"/>
                              <a:gd name="connsiteX2434" fmla="*/ 1819176 w 7228855"/>
                              <a:gd name="connsiteY2434" fmla="*/ 2123711 h 2479529"/>
                              <a:gd name="connsiteX2435" fmla="*/ 1829359 w 7228855"/>
                              <a:gd name="connsiteY2435" fmla="*/ 2123836 h 2479529"/>
                              <a:gd name="connsiteX2436" fmla="*/ 6483903 w 7228855"/>
                              <a:gd name="connsiteY2436" fmla="*/ 2130037 h 2479529"/>
                              <a:gd name="connsiteX2437" fmla="*/ 6492595 w 7228855"/>
                              <a:gd name="connsiteY2437" fmla="*/ 2124945 h 2479529"/>
                              <a:gd name="connsiteX2438" fmla="*/ 6498557 w 7228855"/>
                              <a:gd name="connsiteY2438" fmla="*/ 2111037 h 2479529"/>
                              <a:gd name="connsiteX2439" fmla="*/ 6492595 w 7228855"/>
                              <a:gd name="connsiteY2439" fmla="*/ 2097128 h 2479529"/>
                              <a:gd name="connsiteX2440" fmla="*/ 6473720 w 7228855"/>
                              <a:gd name="connsiteY2440" fmla="*/ 2092161 h 2479529"/>
                              <a:gd name="connsiteX2441" fmla="*/ 6464282 w 7228855"/>
                              <a:gd name="connsiteY2441" fmla="*/ 2096632 h 2479529"/>
                              <a:gd name="connsiteX2442" fmla="*/ 6457328 w 7228855"/>
                              <a:gd name="connsiteY2442" fmla="*/ 2111037 h 2479529"/>
                              <a:gd name="connsiteX2443" fmla="*/ 6462792 w 7228855"/>
                              <a:gd name="connsiteY2443" fmla="*/ 2123952 h 2479529"/>
                              <a:gd name="connsiteX2444" fmla="*/ 6473720 w 7228855"/>
                              <a:gd name="connsiteY2444" fmla="*/ 2129913 h 2479529"/>
                              <a:gd name="connsiteX2445" fmla="*/ 6483903 w 7228855"/>
                              <a:gd name="connsiteY2445" fmla="*/ 2130037 h 2479529"/>
                              <a:gd name="connsiteX2446" fmla="*/ 907198 w 7228855"/>
                              <a:gd name="connsiteY2446" fmla="*/ 2135635 h 2479529"/>
                              <a:gd name="connsiteX2447" fmla="*/ 919616 w 7228855"/>
                              <a:gd name="connsiteY2447" fmla="*/ 2133151 h 2479529"/>
                              <a:gd name="connsiteX2448" fmla="*/ 930047 w 7228855"/>
                              <a:gd name="connsiteY2448" fmla="*/ 2126694 h 2479529"/>
                              <a:gd name="connsiteX2449" fmla="*/ 935014 w 7228855"/>
                              <a:gd name="connsiteY2449" fmla="*/ 2120236 h 2479529"/>
                              <a:gd name="connsiteX2450" fmla="*/ 938988 w 7228855"/>
                              <a:gd name="connsiteY2450" fmla="*/ 2108315 h 2479529"/>
                              <a:gd name="connsiteX2451" fmla="*/ 938988 w 7228855"/>
                              <a:gd name="connsiteY2451" fmla="*/ 2099871 h 2479529"/>
                              <a:gd name="connsiteX2452" fmla="*/ 935014 w 7228855"/>
                              <a:gd name="connsiteY2452" fmla="*/ 2087950 h 2479529"/>
                              <a:gd name="connsiteX2453" fmla="*/ 930047 w 7228855"/>
                              <a:gd name="connsiteY2453" fmla="*/ 2081493 h 2479529"/>
                              <a:gd name="connsiteX2454" fmla="*/ 916139 w 7228855"/>
                              <a:gd name="connsiteY2454" fmla="*/ 2073545 h 2479529"/>
                              <a:gd name="connsiteX2455" fmla="*/ 915146 w 7228855"/>
                              <a:gd name="connsiteY2455" fmla="*/ 2073545 h 2479529"/>
                              <a:gd name="connsiteX2456" fmla="*/ 902231 w 7228855"/>
                              <a:gd name="connsiteY2456" fmla="*/ 2073048 h 2479529"/>
                              <a:gd name="connsiteX2457" fmla="*/ 894284 w 7228855"/>
                              <a:gd name="connsiteY2457" fmla="*/ 2075035 h 2479529"/>
                              <a:gd name="connsiteX2458" fmla="*/ 889813 w 7228855"/>
                              <a:gd name="connsiteY2458" fmla="*/ 2077022 h 2479529"/>
                              <a:gd name="connsiteX2459" fmla="*/ 874415 w 7228855"/>
                              <a:gd name="connsiteY2459" fmla="*/ 2103845 h 2479529"/>
                              <a:gd name="connsiteX2460" fmla="*/ 889316 w 7228855"/>
                              <a:gd name="connsiteY2460" fmla="*/ 2131164 h 2479529"/>
                              <a:gd name="connsiteX2461" fmla="*/ 907198 w 7228855"/>
                              <a:gd name="connsiteY2461" fmla="*/ 2135635 h 2479529"/>
                              <a:gd name="connsiteX2462" fmla="*/ 3867030 w 7228855"/>
                              <a:gd name="connsiteY2462" fmla="*/ 2135858 h 2479529"/>
                              <a:gd name="connsiteX2463" fmla="*/ 3867533 w 7228855"/>
                              <a:gd name="connsiteY2463" fmla="*/ 2135355 h 2479529"/>
                              <a:gd name="connsiteX2464" fmla="*/ 3870049 w 7228855"/>
                              <a:gd name="connsiteY2464" fmla="*/ 2131832 h 2479529"/>
                              <a:gd name="connsiteX2465" fmla="*/ 3865521 w 7228855"/>
                              <a:gd name="connsiteY2465" fmla="*/ 2137870 h 2479529"/>
                              <a:gd name="connsiteX2466" fmla="*/ 3867030 w 7228855"/>
                              <a:gd name="connsiteY2466" fmla="*/ 2135858 h 2479529"/>
                              <a:gd name="connsiteX2467" fmla="*/ 3865888 w 7228855"/>
                              <a:gd name="connsiteY2467" fmla="*/ 2137000 h 2479529"/>
                              <a:gd name="connsiteX2468" fmla="*/ 5561748 w 7228855"/>
                              <a:gd name="connsiteY2468" fmla="*/ 2141837 h 2479529"/>
                              <a:gd name="connsiteX2469" fmla="*/ 5574165 w 7228855"/>
                              <a:gd name="connsiteY2469" fmla="*/ 2139353 h 2479529"/>
                              <a:gd name="connsiteX2470" fmla="*/ 5584596 w 7228855"/>
                              <a:gd name="connsiteY2470" fmla="*/ 2132896 h 2479529"/>
                              <a:gd name="connsiteX2471" fmla="*/ 5589564 w 7228855"/>
                              <a:gd name="connsiteY2471" fmla="*/ 2126439 h 2479529"/>
                              <a:gd name="connsiteX2472" fmla="*/ 5593537 w 7228855"/>
                              <a:gd name="connsiteY2472" fmla="*/ 2114518 h 2479529"/>
                              <a:gd name="connsiteX2473" fmla="*/ 5593537 w 7228855"/>
                              <a:gd name="connsiteY2473" fmla="*/ 2106073 h 2479529"/>
                              <a:gd name="connsiteX2474" fmla="*/ 5589564 w 7228855"/>
                              <a:gd name="connsiteY2474" fmla="*/ 2094152 h 2479529"/>
                              <a:gd name="connsiteX2475" fmla="*/ 5584596 w 7228855"/>
                              <a:gd name="connsiteY2475" fmla="*/ 2087695 h 2479529"/>
                              <a:gd name="connsiteX2476" fmla="*/ 5570689 w 7228855"/>
                              <a:gd name="connsiteY2476" fmla="*/ 2079747 h 2479529"/>
                              <a:gd name="connsiteX2477" fmla="*/ 5569695 w 7228855"/>
                              <a:gd name="connsiteY2477" fmla="*/ 2079747 h 2479529"/>
                              <a:gd name="connsiteX2478" fmla="*/ 5556780 w 7228855"/>
                              <a:gd name="connsiteY2478" fmla="*/ 2079250 h 2479529"/>
                              <a:gd name="connsiteX2479" fmla="*/ 5548833 w 7228855"/>
                              <a:gd name="connsiteY2479" fmla="*/ 2081237 h 2479529"/>
                              <a:gd name="connsiteX2480" fmla="*/ 5544362 w 7228855"/>
                              <a:gd name="connsiteY2480" fmla="*/ 2083224 h 2479529"/>
                              <a:gd name="connsiteX2481" fmla="*/ 5528965 w 7228855"/>
                              <a:gd name="connsiteY2481" fmla="*/ 2110047 h 2479529"/>
                              <a:gd name="connsiteX2482" fmla="*/ 5543866 w 7228855"/>
                              <a:gd name="connsiteY2482" fmla="*/ 2137367 h 2479529"/>
                              <a:gd name="connsiteX2483" fmla="*/ 5561748 w 7228855"/>
                              <a:gd name="connsiteY2483" fmla="*/ 2141837 h 2479529"/>
                              <a:gd name="connsiteX2484" fmla="*/ 1383554 w 7228855"/>
                              <a:gd name="connsiteY2484" fmla="*/ 2142586 h 2479529"/>
                              <a:gd name="connsiteX2485" fmla="*/ 1396469 w 7228855"/>
                              <a:gd name="connsiteY2485" fmla="*/ 2141096 h 2479529"/>
                              <a:gd name="connsiteX2486" fmla="*/ 1403423 w 7228855"/>
                              <a:gd name="connsiteY2486" fmla="*/ 2138116 h 2479529"/>
                              <a:gd name="connsiteX2487" fmla="*/ 1412861 w 7228855"/>
                              <a:gd name="connsiteY2487" fmla="*/ 2121227 h 2479529"/>
                              <a:gd name="connsiteX2488" fmla="*/ 1407397 w 7228855"/>
                              <a:gd name="connsiteY2488" fmla="*/ 2107319 h 2479529"/>
                              <a:gd name="connsiteX2489" fmla="*/ 1393489 w 7228855"/>
                              <a:gd name="connsiteY2489" fmla="*/ 2101855 h 2479529"/>
                              <a:gd name="connsiteX2490" fmla="*/ 1376600 w 7228855"/>
                              <a:gd name="connsiteY2490" fmla="*/ 2111293 h 2479529"/>
                              <a:gd name="connsiteX2491" fmla="*/ 1373620 w 7228855"/>
                              <a:gd name="connsiteY2491" fmla="*/ 2118247 h 2479529"/>
                              <a:gd name="connsiteX2492" fmla="*/ 1371634 w 7228855"/>
                              <a:gd name="connsiteY2492" fmla="*/ 2128678 h 2479529"/>
                              <a:gd name="connsiteX2493" fmla="*/ 1376104 w 7228855"/>
                              <a:gd name="connsiteY2493" fmla="*/ 2138116 h 2479529"/>
                              <a:gd name="connsiteX2494" fmla="*/ 1383554 w 7228855"/>
                              <a:gd name="connsiteY2494" fmla="*/ 2142586 h 2479529"/>
                              <a:gd name="connsiteX2495" fmla="*/ 4062262 w 7228855"/>
                              <a:gd name="connsiteY2495" fmla="*/ 2146928 h 2479529"/>
                              <a:gd name="connsiteX2496" fmla="*/ 4062262 w 7228855"/>
                              <a:gd name="connsiteY2496" fmla="*/ 2123781 h 2479529"/>
                              <a:gd name="connsiteX2497" fmla="*/ 4062262 w 7228855"/>
                              <a:gd name="connsiteY2497" fmla="*/ 2146928 h 2479529"/>
                              <a:gd name="connsiteX2498" fmla="*/ 3847910 w 7228855"/>
                              <a:gd name="connsiteY2498" fmla="*/ 2146928 h 2479529"/>
                              <a:gd name="connsiteX2499" fmla="*/ 3855457 w 7228855"/>
                              <a:gd name="connsiteY2499" fmla="*/ 2144915 h 2479529"/>
                              <a:gd name="connsiteX2500" fmla="*/ 3861998 w 7228855"/>
                              <a:gd name="connsiteY2500" fmla="*/ 2140890 h 2479529"/>
                              <a:gd name="connsiteX2501" fmla="*/ 3865888 w 7228855"/>
                              <a:gd name="connsiteY2501" fmla="*/ 2137000 h 2479529"/>
                              <a:gd name="connsiteX2502" fmla="*/ 3875081 w 7228855"/>
                              <a:gd name="connsiteY2502" fmla="*/ 2115227 h 2479529"/>
                              <a:gd name="connsiteX2503" fmla="*/ 3875081 w 7228855"/>
                              <a:gd name="connsiteY2503" fmla="*/ 2112209 h 2479529"/>
                              <a:gd name="connsiteX2504" fmla="*/ 3872565 w 7228855"/>
                              <a:gd name="connsiteY2504" fmla="*/ 2100132 h 2479529"/>
                              <a:gd name="connsiteX2505" fmla="*/ 3866024 w 7228855"/>
                              <a:gd name="connsiteY2505" fmla="*/ 2090069 h 2479529"/>
                              <a:gd name="connsiteX2506" fmla="*/ 3859986 w 7228855"/>
                              <a:gd name="connsiteY2506" fmla="*/ 2085037 h 2479529"/>
                              <a:gd name="connsiteX2507" fmla="*/ 3848413 w 7228855"/>
                              <a:gd name="connsiteY2507" fmla="*/ 2081515 h 2479529"/>
                              <a:gd name="connsiteX2508" fmla="*/ 3840362 w 7228855"/>
                              <a:gd name="connsiteY2508" fmla="*/ 2081515 h 2479529"/>
                              <a:gd name="connsiteX2509" fmla="*/ 3828789 w 7228855"/>
                              <a:gd name="connsiteY2509" fmla="*/ 2085037 h 2479529"/>
                              <a:gd name="connsiteX2510" fmla="*/ 3814197 w 7228855"/>
                              <a:gd name="connsiteY2510" fmla="*/ 2105667 h 2479529"/>
                              <a:gd name="connsiteX2511" fmla="*/ 3812688 w 7228855"/>
                              <a:gd name="connsiteY2511" fmla="*/ 2116737 h 2479529"/>
                              <a:gd name="connsiteX2512" fmla="*/ 3813694 w 7228855"/>
                              <a:gd name="connsiteY2512" fmla="*/ 2124788 h 2479529"/>
                              <a:gd name="connsiteX2513" fmla="*/ 3819229 w 7228855"/>
                              <a:gd name="connsiteY2513" fmla="*/ 2135355 h 2479529"/>
                              <a:gd name="connsiteX2514" fmla="*/ 3835330 w 7228855"/>
                              <a:gd name="connsiteY2514" fmla="*/ 2146424 h 2479529"/>
                              <a:gd name="connsiteX2515" fmla="*/ 3847910 w 7228855"/>
                              <a:gd name="connsiteY2515" fmla="*/ 2146928 h 2479529"/>
                              <a:gd name="connsiteX2516" fmla="*/ 4490328 w 7228855"/>
                              <a:gd name="connsiteY2516" fmla="*/ 2147798 h 2479529"/>
                              <a:gd name="connsiteX2517" fmla="*/ 4490328 w 7228855"/>
                              <a:gd name="connsiteY2517" fmla="*/ 2096139 h 2479529"/>
                              <a:gd name="connsiteX2518" fmla="*/ 4490328 w 7228855"/>
                              <a:gd name="connsiteY2518" fmla="*/ 2147798 h 2479529"/>
                              <a:gd name="connsiteX2519" fmla="*/ 6038098 w 7228855"/>
                              <a:gd name="connsiteY2519" fmla="*/ 2148788 h 2479529"/>
                              <a:gd name="connsiteX2520" fmla="*/ 6051013 w 7228855"/>
                              <a:gd name="connsiteY2520" fmla="*/ 2147297 h 2479529"/>
                              <a:gd name="connsiteX2521" fmla="*/ 6057967 w 7228855"/>
                              <a:gd name="connsiteY2521" fmla="*/ 2144317 h 2479529"/>
                              <a:gd name="connsiteX2522" fmla="*/ 6067405 w 7228855"/>
                              <a:gd name="connsiteY2522" fmla="*/ 2127428 h 2479529"/>
                              <a:gd name="connsiteX2523" fmla="*/ 6061941 w 7228855"/>
                              <a:gd name="connsiteY2523" fmla="*/ 2113520 h 2479529"/>
                              <a:gd name="connsiteX2524" fmla="*/ 6048033 w 7228855"/>
                              <a:gd name="connsiteY2524" fmla="*/ 2108056 h 2479529"/>
                              <a:gd name="connsiteX2525" fmla="*/ 6031144 w 7228855"/>
                              <a:gd name="connsiteY2525" fmla="*/ 2117494 h 2479529"/>
                              <a:gd name="connsiteX2526" fmla="*/ 6028164 w 7228855"/>
                              <a:gd name="connsiteY2526" fmla="*/ 2124448 h 2479529"/>
                              <a:gd name="connsiteX2527" fmla="*/ 6026177 w 7228855"/>
                              <a:gd name="connsiteY2527" fmla="*/ 2134879 h 2479529"/>
                              <a:gd name="connsiteX2528" fmla="*/ 6030647 w 7228855"/>
                              <a:gd name="connsiteY2528" fmla="*/ 2144317 h 2479529"/>
                              <a:gd name="connsiteX2529" fmla="*/ 6038098 w 7228855"/>
                              <a:gd name="connsiteY2529" fmla="*/ 2148788 h 2479529"/>
                              <a:gd name="connsiteX2530" fmla="*/ 1107875 w 7228855"/>
                              <a:gd name="connsiteY2530" fmla="*/ 2160967 h 2479529"/>
                              <a:gd name="connsiteX2531" fmla="*/ 1120293 w 7228855"/>
                              <a:gd name="connsiteY2531" fmla="*/ 2151529 h 2479529"/>
                              <a:gd name="connsiteX2532" fmla="*/ 1121783 w 7228855"/>
                              <a:gd name="connsiteY2532" fmla="*/ 2146562 h 2479529"/>
                              <a:gd name="connsiteX2533" fmla="*/ 1107875 w 7228855"/>
                              <a:gd name="connsiteY2533" fmla="*/ 2128680 h 2479529"/>
                              <a:gd name="connsiteX2534" fmla="*/ 1093967 w 7228855"/>
                              <a:gd name="connsiteY2534" fmla="*/ 2146562 h 2479529"/>
                              <a:gd name="connsiteX2535" fmla="*/ 1095457 w 7228855"/>
                              <a:gd name="connsiteY2535" fmla="*/ 2151529 h 2479529"/>
                              <a:gd name="connsiteX2536" fmla="*/ 1107875 w 7228855"/>
                              <a:gd name="connsiteY2536" fmla="*/ 2160967 h 2479529"/>
                              <a:gd name="connsiteX2537" fmla="*/ 2517871 w 7228855"/>
                              <a:gd name="connsiteY2537" fmla="*/ 2162144 h 2479529"/>
                              <a:gd name="connsiteX2538" fmla="*/ 2529481 w 7228855"/>
                              <a:gd name="connsiteY2538" fmla="*/ 2160468 h 2479529"/>
                              <a:gd name="connsiteX2539" fmla="*/ 2546370 w 7228855"/>
                              <a:gd name="connsiteY2539" fmla="*/ 2151030 h 2479529"/>
                              <a:gd name="connsiteX2540" fmla="*/ 2551337 w 7228855"/>
                              <a:gd name="connsiteY2540" fmla="*/ 2124207 h 2479529"/>
                              <a:gd name="connsiteX2541" fmla="*/ 2524017 w 7228855"/>
                              <a:gd name="connsiteY2541" fmla="*/ 2121724 h 2479529"/>
                              <a:gd name="connsiteX2542" fmla="*/ 2509612 w 7228855"/>
                              <a:gd name="connsiteY2542" fmla="*/ 2134141 h 2479529"/>
                              <a:gd name="connsiteX2543" fmla="*/ 2508123 w 7228855"/>
                              <a:gd name="connsiteY2543" fmla="*/ 2155997 h 2479529"/>
                              <a:gd name="connsiteX2544" fmla="*/ 2517871 w 7228855"/>
                              <a:gd name="connsiteY2544" fmla="*/ 2162144 h 2479529"/>
                              <a:gd name="connsiteX2545" fmla="*/ 5762421 w 7228855"/>
                              <a:gd name="connsiteY2545" fmla="*/ 2167169 h 2479529"/>
                              <a:gd name="connsiteX2546" fmla="*/ 5774839 w 7228855"/>
                              <a:gd name="connsiteY2546" fmla="*/ 2157732 h 2479529"/>
                              <a:gd name="connsiteX2547" fmla="*/ 5776329 w 7228855"/>
                              <a:gd name="connsiteY2547" fmla="*/ 2152764 h 2479529"/>
                              <a:gd name="connsiteX2548" fmla="*/ 5762421 w 7228855"/>
                              <a:gd name="connsiteY2548" fmla="*/ 2134882 h 2479529"/>
                              <a:gd name="connsiteX2549" fmla="*/ 5748513 w 7228855"/>
                              <a:gd name="connsiteY2549" fmla="*/ 2152764 h 2479529"/>
                              <a:gd name="connsiteX2550" fmla="*/ 5750003 w 7228855"/>
                              <a:gd name="connsiteY2550" fmla="*/ 2157732 h 2479529"/>
                              <a:gd name="connsiteX2551" fmla="*/ 5762421 w 7228855"/>
                              <a:gd name="connsiteY2551" fmla="*/ 2167169 h 2479529"/>
                              <a:gd name="connsiteX2552" fmla="*/ 7172414 w 7228855"/>
                              <a:gd name="connsiteY2552" fmla="*/ 2168346 h 2479529"/>
                              <a:gd name="connsiteX2553" fmla="*/ 7184025 w 7228855"/>
                              <a:gd name="connsiteY2553" fmla="*/ 2166670 h 2479529"/>
                              <a:gd name="connsiteX2554" fmla="*/ 7200913 w 7228855"/>
                              <a:gd name="connsiteY2554" fmla="*/ 2157232 h 2479529"/>
                              <a:gd name="connsiteX2555" fmla="*/ 7205880 w 7228855"/>
                              <a:gd name="connsiteY2555" fmla="*/ 2130408 h 2479529"/>
                              <a:gd name="connsiteX2556" fmla="*/ 7178561 w 7228855"/>
                              <a:gd name="connsiteY2556" fmla="*/ 2127925 h 2479529"/>
                              <a:gd name="connsiteX2557" fmla="*/ 7164156 w 7228855"/>
                              <a:gd name="connsiteY2557" fmla="*/ 2140343 h 2479529"/>
                              <a:gd name="connsiteX2558" fmla="*/ 7162666 w 7228855"/>
                              <a:gd name="connsiteY2558" fmla="*/ 2162199 h 2479529"/>
                              <a:gd name="connsiteX2559" fmla="*/ 7172414 w 7228855"/>
                              <a:gd name="connsiteY2559" fmla="*/ 2168346 h 2479529"/>
                              <a:gd name="connsiteX2560" fmla="*/ 396076 w 7228855"/>
                              <a:gd name="connsiteY2560" fmla="*/ 2168418 h 2479529"/>
                              <a:gd name="connsiteX2561" fmla="*/ 402533 w 7228855"/>
                              <a:gd name="connsiteY2561" fmla="*/ 2167921 h 2479529"/>
                              <a:gd name="connsiteX2562" fmla="*/ 408494 w 7228855"/>
                              <a:gd name="connsiteY2562" fmla="*/ 2167424 h 2479529"/>
                              <a:gd name="connsiteX2563" fmla="*/ 417931 w 7228855"/>
                              <a:gd name="connsiteY2563" fmla="*/ 2164444 h 2479529"/>
                              <a:gd name="connsiteX2564" fmla="*/ 419422 w 7228855"/>
                              <a:gd name="connsiteY2564" fmla="*/ 2163947 h 2479529"/>
                              <a:gd name="connsiteX2565" fmla="*/ 431343 w 7228855"/>
                              <a:gd name="connsiteY2565" fmla="*/ 2143085 h 2479529"/>
                              <a:gd name="connsiteX2566" fmla="*/ 419422 w 7228855"/>
                              <a:gd name="connsiteY2566" fmla="*/ 2122222 h 2479529"/>
                              <a:gd name="connsiteX2567" fmla="*/ 411971 w 7228855"/>
                              <a:gd name="connsiteY2567" fmla="*/ 2118745 h 2479529"/>
                              <a:gd name="connsiteX2568" fmla="*/ 403030 w 7228855"/>
                              <a:gd name="connsiteY2568" fmla="*/ 2117752 h 2479529"/>
                              <a:gd name="connsiteX2569" fmla="*/ 396572 w 7228855"/>
                              <a:gd name="connsiteY2569" fmla="*/ 2117255 h 2479529"/>
                              <a:gd name="connsiteX2570" fmla="*/ 378691 w 7228855"/>
                              <a:gd name="connsiteY2570" fmla="*/ 2124706 h 2479529"/>
                              <a:gd name="connsiteX2571" fmla="*/ 371240 w 7228855"/>
                              <a:gd name="connsiteY2571" fmla="*/ 2142588 h 2479529"/>
                              <a:gd name="connsiteX2572" fmla="*/ 378691 w 7228855"/>
                              <a:gd name="connsiteY2572" fmla="*/ 2160470 h 2479529"/>
                              <a:gd name="connsiteX2573" fmla="*/ 396076 w 7228855"/>
                              <a:gd name="connsiteY2573" fmla="*/ 2168418 h 2479529"/>
                              <a:gd name="connsiteX2574" fmla="*/ 5050625 w 7228855"/>
                              <a:gd name="connsiteY2574" fmla="*/ 2174621 h 2479529"/>
                              <a:gd name="connsiteX2575" fmla="*/ 5057082 w 7228855"/>
                              <a:gd name="connsiteY2575" fmla="*/ 2174124 h 2479529"/>
                              <a:gd name="connsiteX2576" fmla="*/ 5063043 w 7228855"/>
                              <a:gd name="connsiteY2576" fmla="*/ 2173627 h 2479529"/>
                              <a:gd name="connsiteX2577" fmla="*/ 5072480 w 7228855"/>
                              <a:gd name="connsiteY2577" fmla="*/ 2170647 h 2479529"/>
                              <a:gd name="connsiteX2578" fmla="*/ 5073970 w 7228855"/>
                              <a:gd name="connsiteY2578" fmla="*/ 2170150 h 2479529"/>
                              <a:gd name="connsiteX2579" fmla="*/ 5085892 w 7228855"/>
                              <a:gd name="connsiteY2579" fmla="*/ 2149288 h 2479529"/>
                              <a:gd name="connsiteX2580" fmla="*/ 5073970 w 7228855"/>
                              <a:gd name="connsiteY2580" fmla="*/ 2128424 h 2479529"/>
                              <a:gd name="connsiteX2581" fmla="*/ 5066520 w 7228855"/>
                              <a:gd name="connsiteY2581" fmla="*/ 2124947 h 2479529"/>
                              <a:gd name="connsiteX2582" fmla="*/ 5057579 w 7228855"/>
                              <a:gd name="connsiteY2582" fmla="*/ 2123954 h 2479529"/>
                              <a:gd name="connsiteX2583" fmla="*/ 5051121 w 7228855"/>
                              <a:gd name="connsiteY2583" fmla="*/ 2123458 h 2479529"/>
                              <a:gd name="connsiteX2584" fmla="*/ 5033240 w 7228855"/>
                              <a:gd name="connsiteY2584" fmla="*/ 2130908 h 2479529"/>
                              <a:gd name="connsiteX2585" fmla="*/ 5025789 w 7228855"/>
                              <a:gd name="connsiteY2585" fmla="*/ 2148791 h 2479529"/>
                              <a:gd name="connsiteX2586" fmla="*/ 5033240 w 7228855"/>
                              <a:gd name="connsiteY2586" fmla="*/ 2166673 h 2479529"/>
                              <a:gd name="connsiteX2587" fmla="*/ 5050625 w 7228855"/>
                              <a:gd name="connsiteY2587" fmla="*/ 2174621 h 2479529"/>
                              <a:gd name="connsiteX2588" fmla="*/ 2309067 w 7228855"/>
                              <a:gd name="connsiteY2588" fmla="*/ 2176011 h 2479529"/>
                              <a:gd name="connsiteX2589" fmla="*/ 2333692 w 7228855"/>
                              <a:gd name="connsiteY2589" fmla="*/ 2143745 h 2479529"/>
                              <a:gd name="connsiteX2590" fmla="*/ 2332182 w 7228855"/>
                              <a:gd name="connsiteY2590" fmla="*/ 2087388 h 2479529"/>
                              <a:gd name="connsiteX2591" fmla="*/ 2297462 w 7228855"/>
                              <a:gd name="connsiteY2591" fmla="*/ 2067261 h 2479529"/>
                              <a:gd name="connsiteX2592" fmla="*/ 2296457 w 7228855"/>
                              <a:gd name="connsiteY2592" fmla="*/ 2165885 h 2479529"/>
                              <a:gd name="connsiteX2593" fmla="*/ 2309067 w 7228855"/>
                              <a:gd name="connsiteY2593" fmla="*/ 2176011 h 2479529"/>
                              <a:gd name="connsiteX2594" fmla="*/ 2776181 w 7228855"/>
                              <a:gd name="connsiteY2594" fmla="*/ 2177599 h 2479529"/>
                              <a:gd name="connsiteX2595" fmla="*/ 2776181 w 7228855"/>
                              <a:gd name="connsiteY2595" fmla="*/ 2141835 h 2479529"/>
                              <a:gd name="connsiteX2596" fmla="*/ 2776181 w 7228855"/>
                              <a:gd name="connsiteY2596" fmla="*/ 2177599 h 2479529"/>
                              <a:gd name="connsiteX2597" fmla="*/ 2402120 w 7228855"/>
                              <a:gd name="connsiteY2597" fmla="*/ 2178968 h 2479529"/>
                              <a:gd name="connsiteX2598" fmla="*/ 2421743 w 7228855"/>
                              <a:gd name="connsiteY2598" fmla="*/ 2159343 h 2479529"/>
                              <a:gd name="connsiteX2599" fmla="*/ 2402120 w 7228855"/>
                              <a:gd name="connsiteY2599" fmla="*/ 2139719 h 2479529"/>
                              <a:gd name="connsiteX2600" fmla="*/ 2370923 w 7228855"/>
                              <a:gd name="connsiteY2600" fmla="*/ 2143745 h 2479529"/>
                              <a:gd name="connsiteX2601" fmla="*/ 2370923 w 7228855"/>
                              <a:gd name="connsiteY2601" fmla="*/ 2174942 h 2479529"/>
                              <a:gd name="connsiteX2602" fmla="*/ 2402120 w 7228855"/>
                              <a:gd name="connsiteY2602" fmla="*/ 2178968 h 2479529"/>
                              <a:gd name="connsiteX2603" fmla="*/ 6963601 w 7228855"/>
                              <a:gd name="connsiteY2603" fmla="*/ 2182212 h 2479529"/>
                              <a:gd name="connsiteX2604" fmla="*/ 6988225 w 7228855"/>
                              <a:gd name="connsiteY2604" fmla="*/ 2149946 h 2479529"/>
                              <a:gd name="connsiteX2605" fmla="*/ 6986715 w 7228855"/>
                              <a:gd name="connsiteY2605" fmla="*/ 2093589 h 2479529"/>
                              <a:gd name="connsiteX2606" fmla="*/ 6951996 w 7228855"/>
                              <a:gd name="connsiteY2606" fmla="*/ 2073462 h 2479529"/>
                              <a:gd name="connsiteX2607" fmla="*/ 6950990 w 7228855"/>
                              <a:gd name="connsiteY2607" fmla="*/ 2172085 h 2479529"/>
                              <a:gd name="connsiteX2608" fmla="*/ 6963601 w 7228855"/>
                              <a:gd name="connsiteY2608" fmla="*/ 2182212 h 2479529"/>
                              <a:gd name="connsiteX2609" fmla="*/ 7056655 w 7228855"/>
                              <a:gd name="connsiteY2609" fmla="*/ 2185167 h 2479529"/>
                              <a:gd name="connsiteX2610" fmla="*/ 7076279 w 7228855"/>
                              <a:gd name="connsiteY2610" fmla="*/ 2165543 h 2479529"/>
                              <a:gd name="connsiteX2611" fmla="*/ 7056655 w 7228855"/>
                              <a:gd name="connsiteY2611" fmla="*/ 2145919 h 2479529"/>
                              <a:gd name="connsiteX2612" fmla="*/ 7025458 w 7228855"/>
                              <a:gd name="connsiteY2612" fmla="*/ 2149945 h 2479529"/>
                              <a:gd name="connsiteX2613" fmla="*/ 7025458 w 7228855"/>
                              <a:gd name="connsiteY2613" fmla="*/ 2181142 h 2479529"/>
                              <a:gd name="connsiteX2614" fmla="*/ 7056655 w 7228855"/>
                              <a:gd name="connsiteY2614" fmla="*/ 2185167 h 2479529"/>
                              <a:gd name="connsiteX2615" fmla="*/ 3034239 w 7228855"/>
                              <a:gd name="connsiteY2615" fmla="*/ 2187124 h 2479529"/>
                              <a:gd name="connsiteX2616" fmla="*/ 3034220 w 7228855"/>
                              <a:gd name="connsiteY2616" fmla="*/ 2187037 h 2479529"/>
                              <a:gd name="connsiteX2617" fmla="*/ 3034072 w 7228855"/>
                              <a:gd name="connsiteY2617" fmla="*/ 2186839 h 2479529"/>
                              <a:gd name="connsiteX2618" fmla="*/ 3034114 w 7228855"/>
                              <a:gd name="connsiteY2618" fmla="*/ 2186967 h 2479529"/>
                              <a:gd name="connsiteX2619" fmla="*/ 3034966 w 7228855"/>
                              <a:gd name="connsiteY2619" fmla="*/ 2187534 h 2479529"/>
                              <a:gd name="connsiteX2620" fmla="*/ 3034470 w 7228855"/>
                              <a:gd name="connsiteY2620" fmla="*/ 2185548 h 2479529"/>
                              <a:gd name="connsiteX2621" fmla="*/ 3034640 w 7228855"/>
                              <a:gd name="connsiteY2621" fmla="*/ 2186829 h 2479529"/>
                              <a:gd name="connsiteX2622" fmla="*/ 3034764 w 7228855"/>
                              <a:gd name="connsiteY2622" fmla="*/ 2187763 h 2479529"/>
                              <a:gd name="connsiteX2623" fmla="*/ 3034640 w 7228855"/>
                              <a:gd name="connsiteY2623" fmla="*/ 2186829 h 2479529"/>
                              <a:gd name="connsiteX2624" fmla="*/ 3033719 w 7228855"/>
                              <a:gd name="connsiteY2624" fmla="*/ 2184835 h 2479529"/>
                              <a:gd name="connsiteX2625" fmla="*/ 3034220 w 7228855"/>
                              <a:gd name="connsiteY2625" fmla="*/ 2187037 h 2479529"/>
                              <a:gd name="connsiteX2626" fmla="*/ 3034966 w 7228855"/>
                              <a:gd name="connsiteY2626" fmla="*/ 2188031 h 2479529"/>
                              <a:gd name="connsiteX2627" fmla="*/ 3034764 w 7228855"/>
                              <a:gd name="connsiteY2627" fmla="*/ 2187763 h 2479529"/>
                              <a:gd name="connsiteX2628" fmla="*/ 3034767 w 7228855"/>
                              <a:gd name="connsiteY2628" fmla="*/ 2187783 h 2479529"/>
                              <a:gd name="connsiteX2629" fmla="*/ 3034744 w 7228855"/>
                              <a:gd name="connsiteY2629" fmla="*/ 2189342 h 2479529"/>
                              <a:gd name="connsiteX2630" fmla="*/ 3034397 w 7228855"/>
                              <a:gd name="connsiteY2630" fmla="*/ 2187814 h 2479529"/>
                              <a:gd name="connsiteX2631" fmla="*/ 3034114 w 7228855"/>
                              <a:gd name="connsiteY2631" fmla="*/ 2186967 h 2479529"/>
                              <a:gd name="connsiteX2632" fmla="*/ 3033568 w 7228855"/>
                              <a:gd name="connsiteY2632" fmla="*/ 2186283 h 2479529"/>
                              <a:gd name="connsiteX2633" fmla="*/ 3035021 w 7228855"/>
                              <a:gd name="connsiteY2633" fmla="*/ 2189686 h 2479529"/>
                              <a:gd name="connsiteX2634" fmla="*/ 3034767 w 7228855"/>
                              <a:gd name="connsiteY2634" fmla="*/ 2187783 h 2479529"/>
                              <a:gd name="connsiteX2635" fmla="*/ 3034239 w 7228855"/>
                              <a:gd name="connsiteY2635" fmla="*/ 2187124 h 2479529"/>
                              <a:gd name="connsiteX2636" fmla="*/ 3034397 w 7228855"/>
                              <a:gd name="connsiteY2636" fmla="*/ 2187814 h 2479529"/>
                              <a:gd name="connsiteX2637" fmla="*/ 3035463 w 7228855"/>
                              <a:gd name="connsiteY2637" fmla="*/ 2191209 h 2479529"/>
                              <a:gd name="connsiteX2638" fmla="*/ 3035463 w 7228855"/>
                              <a:gd name="connsiteY2638" fmla="*/ 2191010 h 2479529"/>
                              <a:gd name="connsiteX2639" fmla="*/ 3035021 w 7228855"/>
                              <a:gd name="connsiteY2639" fmla="*/ 2189686 h 2479529"/>
                              <a:gd name="connsiteX2640" fmla="*/ 3035097 w 7228855"/>
                              <a:gd name="connsiteY2640" fmla="*/ 2190260 h 2479529"/>
                              <a:gd name="connsiteX2641" fmla="*/ 1739389 w 7228855"/>
                              <a:gd name="connsiteY2641" fmla="*/ 2191511 h 2479529"/>
                              <a:gd name="connsiteX2642" fmla="*/ 1750636 w 7228855"/>
                              <a:gd name="connsiteY2642" fmla="*/ 2162453 h 2479529"/>
                              <a:gd name="connsiteX2643" fmla="*/ 1692022 w 7228855"/>
                              <a:gd name="connsiteY2643" fmla="*/ 2107813 h 2479529"/>
                              <a:gd name="connsiteX2644" fmla="*/ 1665696 w 7228855"/>
                              <a:gd name="connsiteY2644" fmla="*/ 2134140 h 2479529"/>
                              <a:gd name="connsiteX2645" fmla="*/ 1726296 w 7228855"/>
                              <a:gd name="connsiteY2645" fmla="*/ 2186793 h 2479529"/>
                              <a:gd name="connsiteX2646" fmla="*/ 1739389 w 7228855"/>
                              <a:gd name="connsiteY2646" fmla="*/ 2191511 h 2479529"/>
                              <a:gd name="connsiteX2647" fmla="*/ 3035302 w 7228855"/>
                              <a:gd name="connsiteY2647" fmla="*/ 2191798 h 2479529"/>
                              <a:gd name="connsiteX2648" fmla="*/ 3035097 w 7228855"/>
                              <a:gd name="connsiteY2648" fmla="*/ 2190260 h 2479529"/>
                              <a:gd name="connsiteX2649" fmla="*/ 3034744 w 7228855"/>
                              <a:gd name="connsiteY2649" fmla="*/ 2189342 h 2479529"/>
                              <a:gd name="connsiteX2650" fmla="*/ 3035960 w 7228855"/>
                              <a:gd name="connsiteY2650" fmla="*/ 2192502 h 2479529"/>
                              <a:gd name="connsiteX2651" fmla="*/ 3035463 w 7228855"/>
                              <a:gd name="connsiteY2651" fmla="*/ 2190515 h 2479529"/>
                              <a:gd name="connsiteX2652" fmla="*/ 3035463 w 7228855"/>
                              <a:gd name="connsiteY2652" fmla="*/ 2191010 h 2479529"/>
                              <a:gd name="connsiteX2653" fmla="*/ 811273 w 7228855"/>
                              <a:gd name="connsiteY2653" fmla="*/ 2195240 h 2479529"/>
                              <a:gd name="connsiteX2654" fmla="*/ 824249 w 7228855"/>
                              <a:gd name="connsiteY2654" fmla="*/ 2187789 h 2479529"/>
                              <a:gd name="connsiteX2655" fmla="*/ 826236 w 7228855"/>
                              <a:gd name="connsiteY2655" fmla="*/ 2183815 h 2479529"/>
                              <a:gd name="connsiteX2656" fmla="*/ 826236 w 7228855"/>
                              <a:gd name="connsiteY2656" fmla="*/ 2165933 h 2479529"/>
                              <a:gd name="connsiteX2657" fmla="*/ 810838 w 7228855"/>
                              <a:gd name="connsiteY2657" fmla="*/ 2156992 h 2479529"/>
                              <a:gd name="connsiteX2658" fmla="*/ 795439 w 7228855"/>
                              <a:gd name="connsiteY2658" fmla="*/ 2165933 h 2479529"/>
                              <a:gd name="connsiteX2659" fmla="*/ 795936 w 7228855"/>
                              <a:gd name="connsiteY2659" fmla="*/ 2183815 h 2479529"/>
                              <a:gd name="connsiteX2660" fmla="*/ 797923 w 7228855"/>
                              <a:gd name="connsiteY2660" fmla="*/ 2187789 h 2479529"/>
                              <a:gd name="connsiteX2661" fmla="*/ 811273 w 7228855"/>
                              <a:gd name="connsiteY2661" fmla="*/ 2195240 h 2479529"/>
                              <a:gd name="connsiteX2662" fmla="*/ 3035847 w 7228855"/>
                              <a:gd name="connsiteY2662" fmla="*/ 2195296 h 2479529"/>
                              <a:gd name="connsiteX2663" fmla="*/ 3035960 w 7228855"/>
                              <a:gd name="connsiteY2663" fmla="*/ 2192502 h 2479529"/>
                              <a:gd name="connsiteX2664" fmla="*/ 3035463 w 7228855"/>
                              <a:gd name="connsiteY2664" fmla="*/ 2191209 h 2479529"/>
                              <a:gd name="connsiteX2665" fmla="*/ 3035463 w 7228855"/>
                              <a:gd name="connsiteY2665" fmla="*/ 2192502 h 2479529"/>
                              <a:gd name="connsiteX2666" fmla="*/ 3035302 w 7228855"/>
                              <a:gd name="connsiteY2666" fmla="*/ 2191798 h 2479529"/>
                              <a:gd name="connsiteX2667" fmla="*/ 3035463 w 7228855"/>
                              <a:gd name="connsiteY2667" fmla="*/ 2192999 h 2479529"/>
                              <a:gd name="connsiteX2668" fmla="*/ 3035463 w 7228855"/>
                              <a:gd name="connsiteY2668" fmla="*/ 2194259 h 2479529"/>
                              <a:gd name="connsiteX2669" fmla="*/ 1636385 w 7228855"/>
                              <a:gd name="connsiteY2669" fmla="*/ 2196232 h 2479529"/>
                              <a:gd name="connsiteX2670" fmla="*/ 1647312 w 7228855"/>
                              <a:gd name="connsiteY2670" fmla="*/ 2193748 h 2479529"/>
                              <a:gd name="connsiteX2671" fmla="*/ 1653769 w 7228855"/>
                              <a:gd name="connsiteY2671" fmla="*/ 2188781 h 2479529"/>
                              <a:gd name="connsiteX2672" fmla="*/ 1660723 w 7228855"/>
                              <a:gd name="connsiteY2672" fmla="*/ 2183317 h 2479529"/>
                              <a:gd name="connsiteX2673" fmla="*/ 1666188 w 7228855"/>
                              <a:gd name="connsiteY2673" fmla="*/ 2169408 h 2479529"/>
                              <a:gd name="connsiteX2674" fmla="*/ 1660723 w 7228855"/>
                              <a:gd name="connsiteY2674" fmla="*/ 2155501 h 2479529"/>
                              <a:gd name="connsiteX2675" fmla="*/ 1646815 w 7228855"/>
                              <a:gd name="connsiteY2675" fmla="*/ 2150036 h 2479529"/>
                              <a:gd name="connsiteX2676" fmla="*/ 1632907 w 7228855"/>
                              <a:gd name="connsiteY2676" fmla="*/ 2155997 h 2479529"/>
                              <a:gd name="connsiteX2677" fmla="*/ 1627444 w 7228855"/>
                              <a:gd name="connsiteY2677" fmla="*/ 2162951 h 2479529"/>
                              <a:gd name="connsiteX2678" fmla="*/ 1622972 w 7228855"/>
                              <a:gd name="connsiteY2678" fmla="*/ 2168912 h 2479529"/>
                              <a:gd name="connsiteX2679" fmla="*/ 1619993 w 7228855"/>
                              <a:gd name="connsiteY2679" fmla="*/ 2179840 h 2479529"/>
                              <a:gd name="connsiteX2680" fmla="*/ 1636385 w 7228855"/>
                              <a:gd name="connsiteY2680" fmla="*/ 2196232 h 2479529"/>
                              <a:gd name="connsiteX2681" fmla="*/ 6393927 w 7228855"/>
                              <a:gd name="connsiteY2681" fmla="*/ 2197713 h 2479529"/>
                              <a:gd name="connsiteX2682" fmla="*/ 6405173 w 7228855"/>
                              <a:gd name="connsiteY2682" fmla="*/ 2168654 h 2479529"/>
                              <a:gd name="connsiteX2683" fmla="*/ 6346560 w 7228855"/>
                              <a:gd name="connsiteY2683" fmla="*/ 2114014 h 2479529"/>
                              <a:gd name="connsiteX2684" fmla="*/ 6320234 w 7228855"/>
                              <a:gd name="connsiteY2684" fmla="*/ 2140341 h 2479529"/>
                              <a:gd name="connsiteX2685" fmla="*/ 6380834 w 7228855"/>
                              <a:gd name="connsiteY2685" fmla="*/ 2192995 h 2479529"/>
                              <a:gd name="connsiteX2686" fmla="*/ 6393927 w 7228855"/>
                              <a:gd name="connsiteY2686" fmla="*/ 2197713 h 2479529"/>
                              <a:gd name="connsiteX2687" fmla="*/ 5465819 w 7228855"/>
                              <a:gd name="connsiteY2687" fmla="*/ 2201443 h 2479529"/>
                              <a:gd name="connsiteX2688" fmla="*/ 5478796 w 7228855"/>
                              <a:gd name="connsiteY2688" fmla="*/ 2193993 h 2479529"/>
                              <a:gd name="connsiteX2689" fmla="*/ 5480782 w 7228855"/>
                              <a:gd name="connsiteY2689" fmla="*/ 2190018 h 2479529"/>
                              <a:gd name="connsiteX2690" fmla="*/ 5480782 w 7228855"/>
                              <a:gd name="connsiteY2690" fmla="*/ 2172135 h 2479529"/>
                              <a:gd name="connsiteX2691" fmla="*/ 5465384 w 7228855"/>
                              <a:gd name="connsiteY2691" fmla="*/ 2163195 h 2479529"/>
                              <a:gd name="connsiteX2692" fmla="*/ 5449986 w 7228855"/>
                              <a:gd name="connsiteY2692" fmla="*/ 2172135 h 2479529"/>
                              <a:gd name="connsiteX2693" fmla="*/ 5450483 w 7228855"/>
                              <a:gd name="connsiteY2693" fmla="*/ 2190018 h 2479529"/>
                              <a:gd name="connsiteX2694" fmla="*/ 5452470 w 7228855"/>
                              <a:gd name="connsiteY2694" fmla="*/ 2193993 h 2479529"/>
                              <a:gd name="connsiteX2695" fmla="*/ 5465819 w 7228855"/>
                              <a:gd name="connsiteY2695" fmla="*/ 2201443 h 2479529"/>
                              <a:gd name="connsiteX2696" fmla="*/ 6290928 w 7228855"/>
                              <a:gd name="connsiteY2696" fmla="*/ 2202434 h 2479529"/>
                              <a:gd name="connsiteX2697" fmla="*/ 6301856 w 7228855"/>
                              <a:gd name="connsiteY2697" fmla="*/ 2199950 h 2479529"/>
                              <a:gd name="connsiteX2698" fmla="*/ 6308313 w 7228855"/>
                              <a:gd name="connsiteY2698" fmla="*/ 2194983 h 2479529"/>
                              <a:gd name="connsiteX2699" fmla="*/ 6315267 w 7228855"/>
                              <a:gd name="connsiteY2699" fmla="*/ 2189518 h 2479529"/>
                              <a:gd name="connsiteX2700" fmla="*/ 6320731 w 7228855"/>
                              <a:gd name="connsiteY2700" fmla="*/ 2175610 h 2479529"/>
                              <a:gd name="connsiteX2701" fmla="*/ 6315267 w 7228855"/>
                              <a:gd name="connsiteY2701" fmla="*/ 2161702 h 2479529"/>
                              <a:gd name="connsiteX2702" fmla="*/ 6301358 w 7228855"/>
                              <a:gd name="connsiteY2702" fmla="*/ 2156237 h 2479529"/>
                              <a:gd name="connsiteX2703" fmla="*/ 6287451 w 7228855"/>
                              <a:gd name="connsiteY2703" fmla="*/ 2162198 h 2479529"/>
                              <a:gd name="connsiteX2704" fmla="*/ 6281987 w 7228855"/>
                              <a:gd name="connsiteY2704" fmla="*/ 2169153 h 2479529"/>
                              <a:gd name="connsiteX2705" fmla="*/ 6277516 w 7228855"/>
                              <a:gd name="connsiteY2705" fmla="*/ 2175113 h 2479529"/>
                              <a:gd name="connsiteX2706" fmla="*/ 6274536 w 7228855"/>
                              <a:gd name="connsiteY2706" fmla="*/ 2186041 h 2479529"/>
                              <a:gd name="connsiteX2707" fmla="*/ 6290928 w 7228855"/>
                              <a:gd name="connsiteY2707" fmla="*/ 2202434 h 2479529"/>
                              <a:gd name="connsiteX2708" fmla="*/ 3866088 w 7228855"/>
                              <a:gd name="connsiteY2708" fmla="*/ 2204983 h 2479529"/>
                              <a:gd name="connsiteX2709" fmla="*/ 3876592 w 7228855"/>
                              <a:gd name="connsiteY2709" fmla="*/ 2200769 h 2479529"/>
                              <a:gd name="connsiteX2710" fmla="*/ 3952572 w 7228855"/>
                              <a:gd name="connsiteY2710" fmla="*/ 2129315 h 2479529"/>
                              <a:gd name="connsiteX2711" fmla="*/ 3929929 w 7228855"/>
                              <a:gd name="connsiteY2711" fmla="*/ 2106672 h 2479529"/>
                              <a:gd name="connsiteX2712" fmla="*/ 3856464 w 7228855"/>
                              <a:gd name="connsiteY2712" fmla="*/ 2180640 h 2479529"/>
                              <a:gd name="connsiteX2713" fmla="*/ 3866088 w 7228855"/>
                              <a:gd name="connsiteY2713" fmla="*/ 2204983 h 2479529"/>
                              <a:gd name="connsiteX2714" fmla="*/ 3584331 w 7228855"/>
                              <a:gd name="connsiteY2714" fmla="*/ 2212369 h 2479529"/>
                              <a:gd name="connsiteX2715" fmla="*/ 3599230 w 7228855"/>
                              <a:gd name="connsiteY2715" fmla="*/ 2192997 h 2479529"/>
                              <a:gd name="connsiteX2716" fmla="*/ 3597740 w 7228855"/>
                              <a:gd name="connsiteY2716" fmla="*/ 2188029 h 2479529"/>
                              <a:gd name="connsiteX2717" fmla="*/ 3584331 w 7228855"/>
                              <a:gd name="connsiteY2717" fmla="*/ 2178095 h 2479529"/>
                              <a:gd name="connsiteX2718" fmla="*/ 3570916 w 7228855"/>
                              <a:gd name="connsiteY2718" fmla="*/ 2188029 h 2479529"/>
                              <a:gd name="connsiteX2719" fmla="*/ 3569426 w 7228855"/>
                              <a:gd name="connsiteY2719" fmla="*/ 2192997 h 2479529"/>
                              <a:gd name="connsiteX2720" fmla="*/ 3584331 w 7228855"/>
                              <a:gd name="connsiteY2720" fmla="*/ 2212369 h 2479529"/>
                              <a:gd name="connsiteX2721" fmla="*/ 1102907 w 7228855"/>
                              <a:gd name="connsiteY2721" fmla="*/ 2220572 h 2479529"/>
                              <a:gd name="connsiteX2722" fmla="*/ 1114828 w 7228855"/>
                              <a:gd name="connsiteY2722" fmla="*/ 2220572 h 2479529"/>
                              <a:gd name="connsiteX2723" fmla="*/ 1117809 w 7228855"/>
                              <a:gd name="connsiteY2723" fmla="*/ 2219578 h 2479529"/>
                              <a:gd name="connsiteX2724" fmla="*/ 1124266 w 7228855"/>
                              <a:gd name="connsiteY2724" fmla="*/ 2217095 h 2479529"/>
                              <a:gd name="connsiteX2725" fmla="*/ 1136684 w 7228855"/>
                              <a:gd name="connsiteY2725" fmla="*/ 2207160 h 2479529"/>
                              <a:gd name="connsiteX2726" fmla="*/ 1137678 w 7228855"/>
                              <a:gd name="connsiteY2726" fmla="*/ 2188285 h 2479529"/>
                              <a:gd name="connsiteX2727" fmla="*/ 1126253 w 7228855"/>
                              <a:gd name="connsiteY2727" fmla="*/ 2176860 h 2479529"/>
                              <a:gd name="connsiteX2728" fmla="*/ 1107874 w 7228855"/>
                              <a:gd name="connsiteY2728" fmla="*/ 2178847 h 2479529"/>
                              <a:gd name="connsiteX2729" fmla="*/ 1091483 w 7228855"/>
                              <a:gd name="connsiteY2729" fmla="*/ 2192755 h 2479529"/>
                              <a:gd name="connsiteX2730" fmla="*/ 1090490 w 7228855"/>
                              <a:gd name="connsiteY2730" fmla="*/ 2209644 h 2479529"/>
                              <a:gd name="connsiteX2731" fmla="*/ 1102907 w 7228855"/>
                              <a:gd name="connsiteY2731" fmla="*/ 2220572 h 2479529"/>
                              <a:gd name="connsiteX2732" fmla="*/ 3000691 w 7228855"/>
                              <a:gd name="connsiteY2732" fmla="*/ 2223795 h 2479529"/>
                              <a:gd name="connsiteX2733" fmla="*/ 3000327 w 7228855"/>
                              <a:gd name="connsiteY2733" fmla="*/ 2223528 h 2479529"/>
                              <a:gd name="connsiteX2734" fmla="*/ 2999698 w 7228855"/>
                              <a:gd name="connsiteY2734" fmla="*/ 2223299 h 2479529"/>
                              <a:gd name="connsiteX2735" fmla="*/ 2994234 w 7228855"/>
                              <a:gd name="connsiteY2735" fmla="*/ 2220815 h 2479529"/>
                              <a:gd name="connsiteX2736" fmla="*/ 3000691 w 7228855"/>
                              <a:gd name="connsiteY2736" fmla="*/ 2223795 h 2479529"/>
                              <a:gd name="connsiteX2737" fmla="*/ 3270794 w 7228855"/>
                              <a:gd name="connsiteY2737" fmla="*/ 2225425 h 2479529"/>
                              <a:gd name="connsiteX2738" fmla="*/ 3288906 w 7228855"/>
                              <a:gd name="connsiteY2738" fmla="*/ 2211336 h 2479529"/>
                              <a:gd name="connsiteX2739" fmla="*/ 3289411 w 7228855"/>
                              <a:gd name="connsiteY2739" fmla="*/ 2208819 h 2479529"/>
                              <a:gd name="connsiteX2740" fmla="*/ 3284380 w 7228855"/>
                              <a:gd name="connsiteY2740" fmla="*/ 2189698 h 2479529"/>
                              <a:gd name="connsiteX2741" fmla="*/ 3270794 w 7228855"/>
                              <a:gd name="connsiteY2741" fmla="*/ 2184162 h 2479529"/>
                              <a:gd name="connsiteX2742" fmla="*/ 3257209 w 7228855"/>
                              <a:gd name="connsiteY2742" fmla="*/ 2189698 h 2479529"/>
                              <a:gd name="connsiteX2743" fmla="*/ 3252175 w 7228855"/>
                              <a:gd name="connsiteY2743" fmla="*/ 2208819 h 2479529"/>
                              <a:gd name="connsiteX2744" fmla="*/ 3252678 w 7228855"/>
                              <a:gd name="connsiteY2744" fmla="*/ 2211336 h 2479529"/>
                              <a:gd name="connsiteX2745" fmla="*/ 3270794 w 7228855"/>
                              <a:gd name="connsiteY2745" fmla="*/ 2225425 h 2479529"/>
                              <a:gd name="connsiteX2746" fmla="*/ 3012116 w 7228855"/>
                              <a:gd name="connsiteY2746" fmla="*/ 2226279 h 2479529"/>
                              <a:gd name="connsiteX2747" fmla="*/ 3022051 w 7228855"/>
                              <a:gd name="connsiteY2747" fmla="*/ 2224292 h 2479529"/>
                              <a:gd name="connsiteX2748" fmla="*/ 3034470 w 7228855"/>
                              <a:gd name="connsiteY2748" fmla="*/ 2213861 h 2479529"/>
                              <a:gd name="connsiteX2749" fmla="*/ 3037946 w 7228855"/>
                              <a:gd name="connsiteY2749" fmla="*/ 2200946 h 2479529"/>
                              <a:gd name="connsiteX2750" fmla="*/ 3035847 w 7228855"/>
                              <a:gd name="connsiteY2750" fmla="*/ 2195296 h 2479529"/>
                              <a:gd name="connsiteX2751" fmla="*/ 3035463 w 7228855"/>
                              <a:gd name="connsiteY2751" fmla="*/ 2204920 h 2479529"/>
                              <a:gd name="connsiteX2752" fmla="*/ 3035463 w 7228855"/>
                              <a:gd name="connsiteY2752" fmla="*/ 2194259 h 2479529"/>
                              <a:gd name="connsiteX2753" fmla="*/ 3031574 w 7228855"/>
                              <a:gd name="connsiteY2753" fmla="*/ 2183792 h 2479529"/>
                              <a:gd name="connsiteX2754" fmla="*/ 3030993 w 7228855"/>
                              <a:gd name="connsiteY2754" fmla="*/ 2183064 h 2479529"/>
                              <a:gd name="connsiteX2755" fmla="*/ 3031488 w 7228855"/>
                              <a:gd name="connsiteY2755" fmla="*/ 2183561 h 2479529"/>
                              <a:gd name="connsiteX2756" fmla="*/ 3031574 w 7228855"/>
                              <a:gd name="connsiteY2756" fmla="*/ 2183792 h 2479529"/>
                              <a:gd name="connsiteX2757" fmla="*/ 3033568 w 7228855"/>
                              <a:gd name="connsiteY2757" fmla="*/ 2186283 h 2479529"/>
                              <a:gd name="connsiteX2758" fmla="*/ 3033474 w 7228855"/>
                              <a:gd name="connsiteY2758" fmla="*/ 2186044 h 2479529"/>
                              <a:gd name="connsiteX2759" fmla="*/ 3034072 w 7228855"/>
                              <a:gd name="connsiteY2759" fmla="*/ 2186839 h 2479529"/>
                              <a:gd name="connsiteX2760" fmla="*/ 3032581 w 7228855"/>
                              <a:gd name="connsiteY2760" fmla="*/ 2182369 h 2479529"/>
                              <a:gd name="connsiteX2761" fmla="*/ 3031986 w 7228855"/>
                              <a:gd name="connsiteY2761" fmla="*/ 2181077 h 2479529"/>
                              <a:gd name="connsiteX2762" fmla="*/ 3032482 w 7228855"/>
                              <a:gd name="connsiteY2762" fmla="*/ 2182070 h 2479529"/>
                              <a:gd name="connsiteX2763" fmla="*/ 3032581 w 7228855"/>
                              <a:gd name="connsiteY2763" fmla="*/ 2182369 h 2479529"/>
                              <a:gd name="connsiteX2764" fmla="*/ 3033719 w 7228855"/>
                              <a:gd name="connsiteY2764" fmla="*/ 2184835 h 2479529"/>
                              <a:gd name="connsiteX2765" fmla="*/ 3032979 w 7228855"/>
                              <a:gd name="connsiteY2765" fmla="*/ 2181574 h 2479529"/>
                              <a:gd name="connsiteX2766" fmla="*/ 3027018 w 7228855"/>
                              <a:gd name="connsiteY2766" fmla="*/ 2172633 h 2479529"/>
                              <a:gd name="connsiteX2767" fmla="*/ 3007148 w 7228855"/>
                              <a:gd name="connsiteY2767" fmla="*/ 2164685 h 2479529"/>
                              <a:gd name="connsiteX2768" fmla="*/ 2987279 w 7228855"/>
                              <a:gd name="connsiteY2768" fmla="*/ 2172633 h 2479529"/>
                              <a:gd name="connsiteX2769" fmla="*/ 2982808 w 7228855"/>
                              <a:gd name="connsiteY2769" fmla="*/ 2178097 h 2479529"/>
                              <a:gd name="connsiteX2770" fmla="*/ 2978834 w 7228855"/>
                              <a:gd name="connsiteY2770" fmla="*/ 2192005 h 2479529"/>
                              <a:gd name="connsiteX2771" fmla="*/ 2984174 w 7228855"/>
                              <a:gd name="connsiteY2771" fmla="*/ 2211626 h 2479529"/>
                              <a:gd name="connsiteX2772" fmla="*/ 3000327 w 7228855"/>
                              <a:gd name="connsiteY2772" fmla="*/ 2223528 h 2479529"/>
                              <a:gd name="connsiteX2773" fmla="*/ 3005161 w 7228855"/>
                              <a:gd name="connsiteY2773" fmla="*/ 2225286 h 2479529"/>
                              <a:gd name="connsiteX2774" fmla="*/ 3012116 w 7228855"/>
                              <a:gd name="connsiteY2774" fmla="*/ 2226279 h 2479529"/>
                              <a:gd name="connsiteX2775" fmla="*/ 5757454 w 7228855"/>
                              <a:gd name="connsiteY2775" fmla="*/ 2226775 h 2479529"/>
                              <a:gd name="connsiteX2776" fmla="*/ 5769375 w 7228855"/>
                              <a:gd name="connsiteY2776" fmla="*/ 2226775 h 2479529"/>
                              <a:gd name="connsiteX2777" fmla="*/ 5772355 w 7228855"/>
                              <a:gd name="connsiteY2777" fmla="*/ 2225781 h 2479529"/>
                              <a:gd name="connsiteX2778" fmla="*/ 5778812 w 7228855"/>
                              <a:gd name="connsiteY2778" fmla="*/ 2223298 h 2479529"/>
                              <a:gd name="connsiteX2779" fmla="*/ 5791231 w 7228855"/>
                              <a:gd name="connsiteY2779" fmla="*/ 2213363 h 2479529"/>
                              <a:gd name="connsiteX2780" fmla="*/ 5792224 w 7228855"/>
                              <a:gd name="connsiteY2780" fmla="*/ 2194488 h 2479529"/>
                              <a:gd name="connsiteX2781" fmla="*/ 5780800 w 7228855"/>
                              <a:gd name="connsiteY2781" fmla="*/ 2183063 h 2479529"/>
                              <a:gd name="connsiteX2782" fmla="*/ 5762421 w 7228855"/>
                              <a:gd name="connsiteY2782" fmla="*/ 2185050 h 2479529"/>
                              <a:gd name="connsiteX2783" fmla="*/ 5746029 w 7228855"/>
                              <a:gd name="connsiteY2783" fmla="*/ 2198959 h 2479529"/>
                              <a:gd name="connsiteX2784" fmla="*/ 5745036 w 7228855"/>
                              <a:gd name="connsiteY2784" fmla="*/ 2215847 h 2479529"/>
                              <a:gd name="connsiteX2785" fmla="*/ 5757454 w 7228855"/>
                              <a:gd name="connsiteY2785" fmla="*/ 2226775 h 2479529"/>
                              <a:gd name="connsiteX2786" fmla="*/ 3916621 w 7228855"/>
                              <a:gd name="connsiteY2786" fmla="*/ 2227767 h 2479529"/>
                              <a:gd name="connsiteX2787" fmla="*/ 3926059 w 7228855"/>
                              <a:gd name="connsiteY2787" fmla="*/ 2224787 h 2479529"/>
                              <a:gd name="connsiteX2788" fmla="*/ 3931523 w 7228855"/>
                              <a:gd name="connsiteY2788" fmla="*/ 2221310 h 2479529"/>
                              <a:gd name="connsiteX2789" fmla="*/ 3937980 w 7228855"/>
                              <a:gd name="connsiteY2789" fmla="*/ 2201441 h 2479529"/>
                              <a:gd name="connsiteX2790" fmla="*/ 3931523 w 7228855"/>
                              <a:gd name="connsiteY2790" fmla="*/ 2193990 h 2479529"/>
                              <a:gd name="connsiteX2791" fmla="*/ 3919601 w 7228855"/>
                              <a:gd name="connsiteY2791" fmla="*/ 2192003 h 2479529"/>
                              <a:gd name="connsiteX2792" fmla="*/ 3910163 w 7228855"/>
                              <a:gd name="connsiteY2792" fmla="*/ 2195977 h 2479529"/>
                              <a:gd name="connsiteX2793" fmla="*/ 3902216 w 7228855"/>
                              <a:gd name="connsiteY2793" fmla="*/ 2202434 h 2479529"/>
                              <a:gd name="connsiteX2794" fmla="*/ 3899732 w 7228855"/>
                              <a:gd name="connsiteY2794" fmla="*/ 2220813 h 2479529"/>
                              <a:gd name="connsiteX2795" fmla="*/ 3916621 w 7228855"/>
                              <a:gd name="connsiteY2795" fmla="*/ 2227767 h 2479529"/>
                              <a:gd name="connsiteX2796" fmla="*/ 3774067 w 7228855"/>
                              <a:gd name="connsiteY2796" fmla="*/ 2234228 h 2479529"/>
                              <a:gd name="connsiteX2797" fmla="*/ 3777048 w 7228855"/>
                              <a:gd name="connsiteY2797" fmla="*/ 2227273 h 2479529"/>
                              <a:gd name="connsiteX2798" fmla="*/ 3777048 w 7228855"/>
                              <a:gd name="connsiteY2798" fmla="*/ 2227770 h 2479529"/>
                              <a:gd name="connsiteX2799" fmla="*/ 3778041 w 7228855"/>
                              <a:gd name="connsiteY2799" fmla="*/ 2220319 h 2479529"/>
                              <a:gd name="connsiteX2800" fmla="*/ 3776146 w 7228855"/>
                              <a:gd name="connsiteY2800" fmla="*/ 2223542 h 2479529"/>
                              <a:gd name="connsiteX2801" fmla="*/ 1048766 w 7228855"/>
                              <a:gd name="connsiteY2801" fmla="*/ 2234977 h 2479529"/>
                              <a:gd name="connsiteX2802" fmla="*/ 1063668 w 7228855"/>
                              <a:gd name="connsiteY2802" fmla="*/ 2229513 h 2479529"/>
                              <a:gd name="connsiteX2803" fmla="*/ 1067642 w 7228855"/>
                              <a:gd name="connsiteY2803" fmla="*/ 2199710 h 2479529"/>
                              <a:gd name="connsiteX2804" fmla="*/ 1037341 w 7228855"/>
                              <a:gd name="connsiteY2804" fmla="*/ 2203187 h 2479529"/>
                              <a:gd name="connsiteX2805" fmla="*/ 1031877 w 7228855"/>
                              <a:gd name="connsiteY2805" fmla="*/ 2218089 h 2479529"/>
                              <a:gd name="connsiteX2806" fmla="*/ 1036845 w 7228855"/>
                              <a:gd name="connsiteY2806" fmla="*/ 2230011 h 2479529"/>
                              <a:gd name="connsiteX2807" fmla="*/ 1048766 w 7228855"/>
                              <a:gd name="connsiteY2807" fmla="*/ 2234977 h 2479529"/>
                              <a:gd name="connsiteX2808" fmla="*/ 3829695 w 7228855"/>
                              <a:gd name="connsiteY2808" fmla="*/ 2235466 h 2479529"/>
                              <a:gd name="connsiteX2809" fmla="*/ 3839132 w 7228855"/>
                              <a:gd name="connsiteY2809" fmla="*/ 2229754 h 2479529"/>
                              <a:gd name="connsiteX2810" fmla="*/ 3838139 w 7228855"/>
                              <a:gd name="connsiteY2810" fmla="*/ 2208891 h 2479529"/>
                              <a:gd name="connsiteX2811" fmla="*/ 3818767 w 7228855"/>
                              <a:gd name="connsiteY2811" fmla="*/ 2190511 h 2479529"/>
                              <a:gd name="connsiteX2812" fmla="*/ 3790480 w 7228855"/>
                              <a:gd name="connsiteY2812" fmla="*/ 2192499 h 2479529"/>
                              <a:gd name="connsiteX2813" fmla="*/ 3795450 w 7228855"/>
                              <a:gd name="connsiteY2813" fmla="*/ 2220316 h 2479529"/>
                              <a:gd name="connsiteX2814" fmla="*/ 3818767 w 7228855"/>
                              <a:gd name="connsiteY2814" fmla="*/ 2233727 h 2479529"/>
                              <a:gd name="connsiteX2815" fmla="*/ 3829695 w 7228855"/>
                              <a:gd name="connsiteY2815" fmla="*/ 2235466 h 2479529"/>
                              <a:gd name="connsiteX2816" fmla="*/ 1775958 w 7228855"/>
                              <a:gd name="connsiteY2816" fmla="*/ 2237957 h 2479529"/>
                              <a:gd name="connsiteX2817" fmla="*/ 1776748 w 7228855"/>
                              <a:gd name="connsiteY2817" fmla="*/ 2237145 h 2479529"/>
                              <a:gd name="connsiteX2818" fmla="*/ 1785891 w 7228855"/>
                              <a:gd name="connsiteY2818" fmla="*/ 2233488 h 2479529"/>
                              <a:gd name="connsiteX2819" fmla="*/ 1789865 w 7228855"/>
                              <a:gd name="connsiteY2819" fmla="*/ 2223553 h 2479529"/>
                              <a:gd name="connsiteX2820" fmla="*/ 1785891 w 7228855"/>
                              <a:gd name="connsiteY2820" fmla="*/ 2213619 h 2479529"/>
                              <a:gd name="connsiteX2821" fmla="*/ 1780924 w 7228855"/>
                              <a:gd name="connsiteY2821" fmla="*/ 2207658 h 2479529"/>
                              <a:gd name="connsiteX2822" fmla="*/ 1770493 w 7228855"/>
                              <a:gd name="connsiteY2822" fmla="*/ 2203188 h 2479529"/>
                              <a:gd name="connsiteX2823" fmla="*/ 1760062 w 7228855"/>
                              <a:gd name="connsiteY2823" fmla="*/ 2207658 h 2479529"/>
                              <a:gd name="connsiteX2824" fmla="*/ 1755592 w 7228855"/>
                              <a:gd name="connsiteY2824" fmla="*/ 2218090 h 2479529"/>
                              <a:gd name="connsiteX2825" fmla="*/ 1760062 w 7228855"/>
                              <a:gd name="connsiteY2825" fmla="*/ 2228521 h 2479529"/>
                              <a:gd name="connsiteX2826" fmla="*/ 1766023 w 7228855"/>
                              <a:gd name="connsiteY2826" fmla="*/ 2233488 h 2479529"/>
                              <a:gd name="connsiteX2827" fmla="*/ 1775169 w 7228855"/>
                              <a:gd name="connsiteY2827" fmla="*/ 2237146 h 2479529"/>
                              <a:gd name="connsiteX2828" fmla="*/ 5703312 w 7228855"/>
                              <a:gd name="connsiteY2828" fmla="*/ 2241181 h 2479529"/>
                              <a:gd name="connsiteX2829" fmla="*/ 5718214 w 7228855"/>
                              <a:gd name="connsiteY2829" fmla="*/ 2235717 h 2479529"/>
                              <a:gd name="connsiteX2830" fmla="*/ 5722188 w 7228855"/>
                              <a:gd name="connsiteY2830" fmla="*/ 2205913 h 2479529"/>
                              <a:gd name="connsiteX2831" fmla="*/ 5691888 w 7228855"/>
                              <a:gd name="connsiteY2831" fmla="*/ 2209390 h 2479529"/>
                              <a:gd name="connsiteX2832" fmla="*/ 5686424 w 7228855"/>
                              <a:gd name="connsiteY2832" fmla="*/ 2224292 h 2479529"/>
                              <a:gd name="connsiteX2833" fmla="*/ 5691391 w 7228855"/>
                              <a:gd name="connsiteY2833" fmla="*/ 2236214 h 2479529"/>
                              <a:gd name="connsiteX2834" fmla="*/ 5703312 w 7228855"/>
                              <a:gd name="connsiteY2834" fmla="*/ 2241181 h 2479529"/>
                              <a:gd name="connsiteX2835" fmla="*/ 1182381 w 7228855"/>
                              <a:gd name="connsiteY2835" fmla="*/ 2241434 h 2479529"/>
                              <a:gd name="connsiteX2836" fmla="*/ 1193806 w 7228855"/>
                              <a:gd name="connsiteY2836" fmla="*/ 2237957 h 2479529"/>
                              <a:gd name="connsiteX2837" fmla="*/ 1207217 w 7228855"/>
                              <a:gd name="connsiteY2837" fmla="*/ 2210141 h 2479529"/>
                              <a:gd name="connsiteX2838" fmla="*/ 1196289 w 7228855"/>
                              <a:gd name="connsiteY2838" fmla="*/ 2199213 h 2479529"/>
                              <a:gd name="connsiteX2839" fmla="*/ 1177414 w 7228855"/>
                              <a:gd name="connsiteY2839" fmla="*/ 2199709 h 2479529"/>
                              <a:gd name="connsiteX2840" fmla="*/ 1167480 w 7228855"/>
                              <a:gd name="connsiteY2840" fmla="*/ 2206664 h 2479529"/>
                              <a:gd name="connsiteX2841" fmla="*/ 1159035 w 7228855"/>
                              <a:gd name="connsiteY2841" fmla="*/ 2218088 h 2479529"/>
                              <a:gd name="connsiteX2842" fmla="*/ 1160029 w 7228855"/>
                              <a:gd name="connsiteY2842" fmla="*/ 2230506 h 2479529"/>
                              <a:gd name="connsiteX2843" fmla="*/ 1182381 w 7228855"/>
                              <a:gd name="connsiteY2843" fmla="*/ 2241434 h 2479529"/>
                              <a:gd name="connsiteX2844" fmla="*/ 6430506 w 7228855"/>
                              <a:gd name="connsiteY2844" fmla="*/ 2244161 h 2479529"/>
                              <a:gd name="connsiteX2845" fmla="*/ 6431296 w 7228855"/>
                              <a:gd name="connsiteY2845" fmla="*/ 2243349 h 2479529"/>
                              <a:gd name="connsiteX2846" fmla="*/ 6440439 w 7228855"/>
                              <a:gd name="connsiteY2846" fmla="*/ 2239691 h 2479529"/>
                              <a:gd name="connsiteX2847" fmla="*/ 6444413 w 7228855"/>
                              <a:gd name="connsiteY2847" fmla="*/ 2229757 h 2479529"/>
                              <a:gd name="connsiteX2848" fmla="*/ 6440439 w 7228855"/>
                              <a:gd name="connsiteY2848" fmla="*/ 2219822 h 2479529"/>
                              <a:gd name="connsiteX2849" fmla="*/ 6435472 w 7228855"/>
                              <a:gd name="connsiteY2849" fmla="*/ 2213861 h 2479529"/>
                              <a:gd name="connsiteX2850" fmla="*/ 6425041 w 7228855"/>
                              <a:gd name="connsiteY2850" fmla="*/ 2209391 h 2479529"/>
                              <a:gd name="connsiteX2851" fmla="*/ 6414610 w 7228855"/>
                              <a:gd name="connsiteY2851" fmla="*/ 2213861 h 2479529"/>
                              <a:gd name="connsiteX2852" fmla="*/ 6410140 w 7228855"/>
                              <a:gd name="connsiteY2852" fmla="*/ 2224293 h 2479529"/>
                              <a:gd name="connsiteX2853" fmla="*/ 6414610 w 7228855"/>
                              <a:gd name="connsiteY2853" fmla="*/ 2234724 h 2479529"/>
                              <a:gd name="connsiteX2854" fmla="*/ 6420571 w 7228855"/>
                              <a:gd name="connsiteY2854" fmla="*/ 2239691 h 2479529"/>
                              <a:gd name="connsiteX2855" fmla="*/ 6429717 w 7228855"/>
                              <a:gd name="connsiteY2855" fmla="*/ 2243350 h 2479529"/>
                              <a:gd name="connsiteX2856" fmla="*/ 5836928 w 7228855"/>
                              <a:gd name="connsiteY2856" fmla="*/ 2247638 h 2479529"/>
                              <a:gd name="connsiteX2857" fmla="*/ 5848353 w 7228855"/>
                              <a:gd name="connsiteY2857" fmla="*/ 2244160 h 2479529"/>
                              <a:gd name="connsiteX2858" fmla="*/ 5861764 w 7228855"/>
                              <a:gd name="connsiteY2858" fmla="*/ 2216344 h 2479529"/>
                              <a:gd name="connsiteX2859" fmla="*/ 5850836 w 7228855"/>
                              <a:gd name="connsiteY2859" fmla="*/ 2205416 h 2479529"/>
                              <a:gd name="connsiteX2860" fmla="*/ 5831961 w 7228855"/>
                              <a:gd name="connsiteY2860" fmla="*/ 2205912 h 2479529"/>
                              <a:gd name="connsiteX2861" fmla="*/ 5822027 w 7228855"/>
                              <a:gd name="connsiteY2861" fmla="*/ 2212867 h 2479529"/>
                              <a:gd name="connsiteX2862" fmla="*/ 5813582 w 7228855"/>
                              <a:gd name="connsiteY2862" fmla="*/ 2224291 h 2479529"/>
                              <a:gd name="connsiteX2863" fmla="*/ 5814576 w 7228855"/>
                              <a:gd name="connsiteY2863" fmla="*/ 2236710 h 2479529"/>
                              <a:gd name="connsiteX2864" fmla="*/ 5836928 w 7228855"/>
                              <a:gd name="connsiteY2864" fmla="*/ 2247638 h 2479529"/>
                              <a:gd name="connsiteX2865" fmla="*/ 3741285 w 7228855"/>
                              <a:gd name="connsiteY2865" fmla="*/ 2248633 h 2479529"/>
                              <a:gd name="connsiteX2866" fmla="*/ 3763139 w 7228855"/>
                              <a:gd name="connsiteY2866" fmla="*/ 2245652 h 2479529"/>
                              <a:gd name="connsiteX2867" fmla="*/ 3776146 w 7228855"/>
                              <a:gd name="connsiteY2867" fmla="*/ 2223542 h 2479529"/>
                              <a:gd name="connsiteX2868" fmla="*/ 3777546 w 7228855"/>
                              <a:gd name="connsiteY2868" fmla="*/ 2216345 h 2479529"/>
                              <a:gd name="connsiteX2869" fmla="*/ 3769598 w 7228855"/>
                              <a:gd name="connsiteY2869" fmla="*/ 2199954 h 2479529"/>
                              <a:gd name="connsiteX2870" fmla="*/ 3757181 w 7228855"/>
                              <a:gd name="connsiteY2870" fmla="*/ 2192503 h 2479529"/>
                              <a:gd name="connsiteX2871" fmla="*/ 3735324 w 7228855"/>
                              <a:gd name="connsiteY2871" fmla="*/ 2195483 h 2479529"/>
                              <a:gd name="connsiteX2872" fmla="*/ 3729363 w 7228855"/>
                              <a:gd name="connsiteY2872" fmla="*/ 2200450 h 2479529"/>
                              <a:gd name="connsiteX2873" fmla="*/ 3724398 w 7228855"/>
                              <a:gd name="connsiteY2873" fmla="*/ 2206908 h 2479529"/>
                              <a:gd name="connsiteX2874" fmla="*/ 3724398 w 7228855"/>
                              <a:gd name="connsiteY2874" fmla="*/ 2235717 h 2479529"/>
                              <a:gd name="connsiteX2875" fmla="*/ 3741285 w 7228855"/>
                              <a:gd name="connsiteY2875" fmla="*/ 2248633 h 2479529"/>
                              <a:gd name="connsiteX2876" fmla="*/ 1921501 w 7228855"/>
                              <a:gd name="connsiteY2876" fmla="*/ 2250373 h 2479529"/>
                              <a:gd name="connsiteX2877" fmla="*/ 1921501 w 7228855"/>
                              <a:gd name="connsiteY2877" fmla="*/ 2218087 h 2479529"/>
                              <a:gd name="connsiteX2878" fmla="*/ 1833582 w 7228855"/>
                              <a:gd name="connsiteY2878" fmla="*/ 2150533 h 2479529"/>
                              <a:gd name="connsiteX2879" fmla="*/ 1802786 w 7228855"/>
                              <a:gd name="connsiteY2879" fmla="*/ 2163448 h 2479529"/>
                              <a:gd name="connsiteX2880" fmla="*/ 1921501 w 7228855"/>
                              <a:gd name="connsiteY2880" fmla="*/ 2250373 h 2479529"/>
                              <a:gd name="connsiteX2881" fmla="*/ 1646314 w 7228855"/>
                              <a:gd name="connsiteY2881" fmla="*/ 2250873 h 2479529"/>
                              <a:gd name="connsiteX2882" fmla="*/ 1646314 w 7228855"/>
                              <a:gd name="connsiteY2882" fmla="*/ 2217096 h 2479529"/>
                              <a:gd name="connsiteX2883" fmla="*/ 1646314 w 7228855"/>
                              <a:gd name="connsiteY2883" fmla="*/ 2250873 h 2479529"/>
                              <a:gd name="connsiteX2884" fmla="*/ 804405 w 7228855"/>
                              <a:gd name="connsiteY2884" fmla="*/ 2251405 h 2479529"/>
                              <a:gd name="connsiteX2885" fmla="*/ 804381 w 7228855"/>
                              <a:gd name="connsiteY2885" fmla="*/ 2251369 h 2479529"/>
                              <a:gd name="connsiteX2886" fmla="*/ 804390 w 7228855"/>
                              <a:gd name="connsiteY2886" fmla="*/ 2251391 h 2479529"/>
                              <a:gd name="connsiteX2887" fmla="*/ 805043 w 7228855"/>
                              <a:gd name="connsiteY2887" fmla="*/ 2252362 h 2479529"/>
                              <a:gd name="connsiteX2888" fmla="*/ 804877 w 7228855"/>
                              <a:gd name="connsiteY2888" fmla="*/ 2251865 h 2479529"/>
                              <a:gd name="connsiteX2889" fmla="*/ 804405 w 7228855"/>
                              <a:gd name="connsiteY2889" fmla="*/ 2251405 h 2479529"/>
                              <a:gd name="connsiteX2890" fmla="*/ 6576044 w 7228855"/>
                              <a:gd name="connsiteY2890" fmla="*/ 2256576 h 2479529"/>
                              <a:gd name="connsiteX2891" fmla="*/ 6576044 w 7228855"/>
                              <a:gd name="connsiteY2891" fmla="*/ 2224289 h 2479529"/>
                              <a:gd name="connsiteX2892" fmla="*/ 6488125 w 7228855"/>
                              <a:gd name="connsiteY2892" fmla="*/ 2156734 h 2479529"/>
                              <a:gd name="connsiteX2893" fmla="*/ 6457328 w 7228855"/>
                              <a:gd name="connsiteY2893" fmla="*/ 2169649 h 2479529"/>
                              <a:gd name="connsiteX2894" fmla="*/ 6576044 w 7228855"/>
                              <a:gd name="connsiteY2894" fmla="*/ 2256576 h 2479529"/>
                              <a:gd name="connsiteX2895" fmla="*/ 6300862 w 7228855"/>
                              <a:gd name="connsiteY2895" fmla="*/ 2257076 h 2479529"/>
                              <a:gd name="connsiteX2896" fmla="*/ 6300862 w 7228855"/>
                              <a:gd name="connsiteY2896" fmla="*/ 2223299 h 2479529"/>
                              <a:gd name="connsiteX2897" fmla="*/ 6300862 w 7228855"/>
                              <a:gd name="connsiteY2897" fmla="*/ 2257076 h 2479529"/>
                              <a:gd name="connsiteX2898" fmla="*/ 5458952 w 7228855"/>
                              <a:gd name="connsiteY2898" fmla="*/ 2257610 h 2479529"/>
                              <a:gd name="connsiteX2899" fmla="*/ 5458927 w 7228855"/>
                              <a:gd name="connsiteY2899" fmla="*/ 2257572 h 2479529"/>
                              <a:gd name="connsiteX2900" fmla="*/ 5458937 w 7228855"/>
                              <a:gd name="connsiteY2900" fmla="*/ 2257595 h 2479529"/>
                              <a:gd name="connsiteX2901" fmla="*/ 5459589 w 7228855"/>
                              <a:gd name="connsiteY2901" fmla="*/ 2258565 h 2479529"/>
                              <a:gd name="connsiteX2902" fmla="*/ 5459424 w 7228855"/>
                              <a:gd name="connsiteY2902" fmla="*/ 2258069 h 2479529"/>
                              <a:gd name="connsiteX2903" fmla="*/ 5458952 w 7228855"/>
                              <a:gd name="connsiteY2903" fmla="*/ 2257610 h 2479529"/>
                              <a:gd name="connsiteX2904" fmla="*/ 4182860 w 7228855"/>
                              <a:gd name="connsiteY2904" fmla="*/ 2262038 h 2479529"/>
                              <a:gd name="connsiteX2905" fmla="*/ 4193788 w 7228855"/>
                              <a:gd name="connsiteY2905" fmla="*/ 2251110 h 2479529"/>
                              <a:gd name="connsiteX2906" fmla="*/ 4194285 w 7228855"/>
                              <a:gd name="connsiteY2906" fmla="*/ 2240183 h 2479529"/>
                              <a:gd name="connsiteX2907" fmla="*/ 4182860 w 7228855"/>
                              <a:gd name="connsiteY2907" fmla="*/ 2228758 h 2479529"/>
                              <a:gd name="connsiteX2908" fmla="*/ 4171436 w 7228855"/>
                              <a:gd name="connsiteY2908" fmla="*/ 2240183 h 2479529"/>
                              <a:gd name="connsiteX2909" fmla="*/ 4171932 w 7228855"/>
                              <a:gd name="connsiteY2909" fmla="*/ 2251110 h 2479529"/>
                              <a:gd name="connsiteX2910" fmla="*/ 4182860 w 7228855"/>
                              <a:gd name="connsiteY2910" fmla="*/ 2262038 h 2479529"/>
                              <a:gd name="connsiteX2911" fmla="*/ 784534 w 7228855"/>
                              <a:gd name="connsiteY2911" fmla="*/ 2271253 h 2479529"/>
                              <a:gd name="connsiteX2912" fmla="*/ 784525 w 7228855"/>
                              <a:gd name="connsiteY2912" fmla="*/ 2271243 h 2479529"/>
                              <a:gd name="connsiteX2913" fmla="*/ 784512 w 7228855"/>
                              <a:gd name="connsiteY2913" fmla="*/ 2271238 h 2479529"/>
                              <a:gd name="connsiteX2914" fmla="*/ 785505 w 7228855"/>
                              <a:gd name="connsiteY2914" fmla="*/ 2271900 h 2479529"/>
                              <a:gd name="connsiteX2915" fmla="*/ 784534 w 7228855"/>
                              <a:gd name="connsiteY2915" fmla="*/ 2271253 h 2479529"/>
                              <a:gd name="connsiteX2916" fmla="*/ 785009 w 7228855"/>
                              <a:gd name="connsiteY2916" fmla="*/ 2271734 h 2479529"/>
                              <a:gd name="connsiteX2917" fmla="*/ 787492 w 7228855"/>
                              <a:gd name="connsiteY2917" fmla="*/ 2273224 h 2479529"/>
                              <a:gd name="connsiteX2918" fmla="*/ 804381 w 7228855"/>
                              <a:gd name="connsiteY2918" fmla="*/ 2271238 h 2479529"/>
                              <a:gd name="connsiteX2919" fmla="*/ 806368 w 7228855"/>
                              <a:gd name="connsiteY2919" fmla="*/ 2254349 h 2479529"/>
                              <a:gd name="connsiteX2920" fmla="*/ 805043 w 7228855"/>
                              <a:gd name="connsiteY2920" fmla="*/ 2252362 h 2479529"/>
                              <a:gd name="connsiteX2921" fmla="*/ 805871 w 7228855"/>
                              <a:gd name="connsiteY2921" fmla="*/ 2254846 h 2479529"/>
                              <a:gd name="connsiteX2922" fmla="*/ 804390 w 7228855"/>
                              <a:gd name="connsiteY2922" fmla="*/ 2251391 h 2479529"/>
                              <a:gd name="connsiteX2923" fmla="*/ 793018 w 7228855"/>
                              <a:gd name="connsiteY2923" fmla="*/ 2240317 h 2479529"/>
                              <a:gd name="connsiteX2924" fmla="*/ 777061 w 7228855"/>
                              <a:gd name="connsiteY2924" fmla="*/ 2244414 h 2479529"/>
                              <a:gd name="connsiteX2925" fmla="*/ 773397 w 7228855"/>
                              <a:gd name="connsiteY2925" fmla="*/ 2259937 h 2479529"/>
                              <a:gd name="connsiteX2926" fmla="*/ 784525 w 7228855"/>
                              <a:gd name="connsiteY2926" fmla="*/ 2271243 h 2479529"/>
                              <a:gd name="connsiteX2927" fmla="*/ 787989 w 7228855"/>
                              <a:gd name="connsiteY2927" fmla="*/ 2272727 h 2479529"/>
                              <a:gd name="connsiteX2928" fmla="*/ 785505 w 7228855"/>
                              <a:gd name="connsiteY2928" fmla="*/ 2271900 h 2479529"/>
                              <a:gd name="connsiteX2929" fmla="*/ 439295 w 7228855"/>
                              <a:gd name="connsiteY2929" fmla="*/ 2275211 h 2479529"/>
                              <a:gd name="connsiteX2930" fmla="*/ 439295 w 7228855"/>
                              <a:gd name="connsiteY2930" fmla="*/ 2257329 h 2479529"/>
                              <a:gd name="connsiteX2931" fmla="*/ 439295 w 7228855"/>
                              <a:gd name="connsiteY2931" fmla="*/ 2275211 h 2479529"/>
                              <a:gd name="connsiteX2932" fmla="*/ 3024551 w 7228855"/>
                              <a:gd name="connsiteY2932" fmla="*/ 2275449 h 2479529"/>
                              <a:gd name="connsiteX2933" fmla="*/ 3157174 w 7228855"/>
                              <a:gd name="connsiteY2933" fmla="*/ 2212366 h 2479529"/>
                              <a:gd name="connsiteX2934" fmla="*/ 3138797 w 7228855"/>
                              <a:gd name="connsiteY2934" fmla="*/ 2180574 h 2479529"/>
                              <a:gd name="connsiteX2935" fmla="*/ 3011636 w 7228855"/>
                              <a:gd name="connsiteY2935" fmla="*/ 2244653 h 2479529"/>
                              <a:gd name="connsiteX2936" fmla="*/ 3024551 w 7228855"/>
                              <a:gd name="connsiteY2936" fmla="*/ 2275449 h 2479529"/>
                              <a:gd name="connsiteX2937" fmla="*/ 838158 w 7228855"/>
                              <a:gd name="connsiteY2937" fmla="*/ 2275708 h 2479529"/>
                              <a:gd name="connsiteX2938" fmla="*/ 838158 w 7228855"/>
                              <a:gd name="connsiteY2938" fmla="*/ 2257329 h 2479529"/>
                              <a:gd name="connsiteX2939" fmla="*/ 838158 w 7228855"/>
                              <a:gd name="connsiteY2939" fmla="*/ 2275708 h 2479529"/>
                              <a:gd name="connsiteX2940" fmla="*/ 2487757 w 7228855"/>
                              <a:gd name="connsiteY2940" fmla="*/ 2277198 h 2479529"/>
                              <a:gd name="connsiteX2941" fmla="*/ 2504645 w 7228855"/>
                              <a:gd name="connsiteY2941" fmla="*/ 2272728 h 2479529"/>
                              <a:gd name="connsiteX2942" fmla="*/ 2509614 w 7228855"/>
                              <a:gd name="connsiteY2942" fmla="*/ 2260310 h 2479529"/>
                              <a:gd name="connsiteX2943" fmla="*/ 2504645 w 7228855"/>
                              <a:gd name="connsiteY2943" fmla="*/ 2247892 h 2479529"/>
                              <a:gd name="connsiteX2944" fmla="*/ 2488254 w 7228855"/>
                              <a:gd name="connsiteY2944" fmla="*/ 2244414 h 2479529"/>
                              <a:gd name="connsiteX2945" fmla="*/ 2483287 w 7228855"/>
                              <a:gd name="connsiteY2945" fmla="*/ 2246402 h 2479529"/>
                              <a:gd name="connsiteX2946" fmla="*/ 2475339 w 7228855"/>
                              <a:gd name="connsiteY2946" fmla="*/ 2251866 h 2479529"/>
                              <a:gd name="connsiteX2947" fmla="*/ 2471861 w 7228855"/>
                              <a:gd name="connsiteY2947" fmla="*/ 2260806 h 2479529"/>
                              <a:gd name="connsiteX2948" fmla="*/ 2473848 w 7228855"/>
                              <a:gd name="connsiteY2948" fmla="*/ 2268257 h 2479529"/>
                              <a:gd name="connsiteX2949" fmla="*/ 2482790 w 7228855"/>
                              <a:gd name="connsiteY2949" fmla="*/ 2275211 h 2479529"/>
                              <a:gd name="connsiteX2950" fmla="*/ 2487757 w 7228855"/>
                              <a:gd name="connsiteY2950" fmla="*/ 2277198 h 2479529"/>
                              <a:gd name="connsiteX2951" fmla="*/ 5439081 w 7228855"/>
                              <a:gd name="connsiteY2951" fmla="*/ 2277456 h 2479529"/>
                              <a:gd name="connsiteX2952" fmla="*/ 5439072 w 7228855"/>
                              <a:gd name="connsiteY2952" fmla="*/ 2277447 h 2479529"/>
                              <a:gd name="connsiteX2953" fmla="*/ 5439059 w 7228855"/>
                              <a:gd name="connsiteY2953" fmla="*/ 2277441 h 2479529"/>
                              <a:gd name="connsiteX2954" fmla="*/ 5440051 w 7228855"/>
                              <a:gd name="connsiteY2954" fmla="*/ 2278103 h 2479529"/>
                              <a:gd name="connsiteX2955" fmla="*/ 5439081 w 7228855"/>
                              <a:gd name="connsiteY2955" fmla="*/ 2277456 h 2479529"/>
                              <a:gd name="connsiteX2956" fmla="*/ 5439555 w 7228855"/>
                              <a:gd name="connsiteY2956" fmla="*/ 2277938 h 2479529"/>
                              <a:gd name="connsiteX2957" fmla="*/ 5442038 w 7228855"/>
                              <a:gd name="connsiteY2957" fmla="*/ 2279428 h 2479529"/>
                              <a:gd name="connsiteX2958" fmla="*/ 5458927 w 7228855"/>
                              <a:gd name="connsiteY2958" fmla="*/ 2277441 h 2479529"/>
                              <a:gd name="connsiteX2959" fmla="*/ 5460914 w 7228855"/>
                              <a:gd name="connsiteY2959" fmla="*/ 2260552 h 2479529"/>
                              <a:gd name="connsiteX2960" fmla="*/ 5459589 w 7228855"/>
                              <a:gd name="connsiteY2960" fmla="*/ 2258565 h 2479529"/>
                              <a:gd name="connsiteX2961" fmla="*/ 5460417 w 7228855"/>
                              <a:gd name="connsiteY2961" fmla="*/ 2261049 h 2479529"/>
                              <a:gd name="connsiteX2962" fmla="*/ 5458937 w 7228855"/>
                              <a:gd name="connsiteY2962" fmla="*/ 2257595 h 2479529"/>
                              <a:gd name="connsiteX2963" fmla="*/ 5447565 w 7228855"/>
                              <a:gd name="connsiteY2963" fmla="*/ 2246520 h 2479529"/>
                              <a:gd name="connsiteX2964" fmla="*/ 5431608 w 7228855"/>
                              <a:gd name="connsiteY2964" fmla="*/ 2250618 h 2479529"/>
                              <a:gd name="connsiteX2965" fmla="*/ 5427944 w 7228855"/>
                              <a:gd name="connsiteY2965" fmla="*/ 2266141 h 2479529"/>
                              <a:gd name="connsiteX2966" fmla="*/ 5439072 w 7228855"/>
                              <a:gd name="connsiteY2966" fmla="*/ 2277447 h 2479529"/>
                              <a:gd name="connsiteX2967" fmla="*/ 5442535 w 7228855"/>
                              <a:gd name="connsiteY2967" fmla="*/ 2278931 h 2479529"/>
                              <a:gd name="connsiteX2968" fmla="*/ 5440051 w 7228855"/>
                              <a:gd name="connsiteY2968" fmla="*/ 2278103 h 2479529"/>
                              <a:gd name="connsiteX2969" fmla="*/ 2296455 w 7228855"/>
                              <a:gd name="connsiteY2969" fmla="*/ 2280108 h 2479529"/>
                              <a:gd name="connsiteX2970" fmla="*/ 2310040 w 7228855"/>
                              <a:gd name="connsiteY2970" fmla="*/ 2247903 h 2479529"/>
                              <a:gd name="connsiteX2971" fmla="*/ 2282869 w 7228855"/>
                              <a:gd name="connsiteY2971" fmla="*/ 2191045 h 2479529"/>
                              <a:gd name="connsiteX2972" fmla="*/ 2249155 w 7228855"/>
                              <a:gd name="connsiteY2972" fmla="*/ 2122108 h 2479529"/>
                              <a:gd name="connsiteX2973" fmla="*/ 2161101 w 7228855"/>
                              <a:gd name="connsiteY2973" fmla="*/ 2098459 h 2479529"/>
                              <a:gd name="connsiteX2974" fmla="*/ 2180221 w 7228855"/>
                              <a:gd name="connsiteY2974" fmla="*/ 2116574 h 2479529"/>
                              <a:gd name="connsiteX2975" fmla="*/ 2254690 w 7228855"/>
                              <a:gd name="connsiteY2975" fmla="*/ 2216204 h 2479529"/>
                              <a:gd name="connsiteX2976" fmla="*/ 2296455 w 7228855"/>
                              <a:gd name="connsiteY2976" fmla="*/ 2280108 h 2479529"/>
                              <a:gd name="connsiteX2977" fmla="*/ 5093841 w 7228855"/>
                              <a:gd name="connsiteY2977" fmla="*/ 2281414 h 2479529"/>
                              <a:gd name="connsiteX2978" fmla="*/ 5093841 w 7228855"/>
                              <a:gd name="connsiteY2978" fmla="*/ 2263532 h 2479529"/>
                              <a:gd name="connsiteX2979" fmla="*/ 5093841 w 7228855"/>
                              <a:gd name="connsiteY2979" fmla="*/ 2281414 h 2479529"/>
                              <a:gd name="connsiteX2980" fmla="*/ 5492704 w 7228855"/>
                              <a:gd name="connsiteY2980" fmla="*/ 2281912 h 2479529"/>
                              <a:gd name="connsiteX2981" fmla="*/ 5492704 w 7228855"/>
                              <a:gd name="connsiteY2981" fmla="*/ 2263533 h 2479529"/>
                              <a:gd name="connsiteX2982" fmla="*/ 5492704 w 7228855"/>
                              <a:gd name="connsiteY2982" fmla="*/ 2281912 h 2479529"/>
                              <a:gd name="connsiteX2983" fmla="*/ 7142301 w 7228855"/>
                              <a:gd name="connsiteY2983" fmla="*/ 2283401 h 2479529"/>
                              <a:gd name="connsiteX2984" fmla="*/ 7159190 w 7228855"/>
                              <a:gd name="connsiteY2984" fmla="*/ 2278931 h 2479529"/>
                              <a:gd name="connsiteX2985" fmla="*/ 7164157 w 7228855"/>
                              <a:gd name="connsiteY2985" fmla="*/ 2266512 h 2479529"/>
                              <a:gd name="connsiteX2986" fmla="*/ 7159190 w 7228855"/>
                              <a:gd name="connsiteY2986" fmla="*/ 2254094 h 2479529"/>
                              <a:gd name="connsiteX2987" fmla="*/ 7142798 w 7228855"/>
                              <a:gd name="connsiteY2987" fmla="*/ 2250617 h 2479529"/>
                              <a:gd name="connsiteX2988" fmla="*/ 7137830 w 7228855"/>
                              <a:gd name="connsiteY2988" fmla="*/ 2252605 h 2479529"/>
                              <a:gd name="connsiteX2989" fmla="*/ 7129883 w 7228855"/>
                              <a:gd name="connsiteY2989" fmla="*/ 2258068 h 2479529"/>
                              <a:gd name="connsiteX2990" fmla="*/ 7126406 w 7228855"/>
                              <a:gd name="connsiteY2990" fmla="*/ 2267009 h 2479529"/>
                              <a:gd name="connsiteX2991" fmla="*/ 7128393 w 7228855"/>
                              <a:gd name="connsiteY2991" fmla="*/ 2274460 h 2479529"/>
                              <a:gd name="connsiteX2992" fmla="*/ 7137334 w 7228855"/>
                              <a:gd name="connsiteY2992" fmla="*/ 2281414 h 2479529"/>
                              <a:gd name="connsiteX2993" fmla="*/ 7142301 w 7228855"/>
                              <a:gd name="connsiteY2993" fmla="*/ 2283401 h 2479529"/>
                              <a:gd name="connsiteX2994" fmla="*/ 4247434 w 7228855"/>
                              <a:gd name="connsiteY2994" fmla="*/ 2283898 h 2479529"/>
                              <a:gd name="connsiteX2995" fmla="*/ 4247434 w 7228855"/>
                              <a:gd name="connsiteY2995" fmla="*/ 2250618 h 2479529"/>
                              <a:gd name="connsiteX2996" fmla="*/ 4247434 w 7228855"/>
                              <a:gd name="connsiteY2996" fmla="*/ 2283898 h 2479529"/>
                              <a:gd name="connsiteX2997" fmla="*/ 6950989 w 7228855"/>
                              <a:gd name="connsiteY2997" fmla="*/ 2286309 h 2479529"/>
                              <a:gd name="connsiteX2998" fmla="*/ 6964575 w 7228855"/>
                              <a:gd name="connsiteY2998" fmla="*/ 2254105 h 2479529"/>
                              <a:gd name="connsiteX2999" fmla="*/ 6937403 w 7228855"/>
                              <a:gd name="connsiteY2999" fmla="*/ 2197246 h 2479529"/>
                              <a:gd name="connsiteX3000" fmla="*/ 6903691 w 7228855"/>
                              <a:gd name="connsiteY3000" fmla="*/ 2128308 h 2479529"/>
                              <a:gd name="connsiteX3001" fmla="*/ 6815635 w 7228855"/>
                              <a:gd name="connsiteY3001" fmla="*/ 2104660 h 2479529"/>
                              <a:gd name="connsiteX3002" fmla="*/ 6834756 w 7228855"/>
                              <a:gd name="connsiteY3002" fmla="*/ 2122774 h 2479529"/>
                              <a:gd name="connsiteX3003" fmla="*/ 6909225 w 7228855"/>
                              <a:gd name="connsiteY3003" fmla="*/ 2222405 h 2479529"/>
                              <a:gd name="connsiteX3004" fmla="*/ 6950989 w 7228855"/>
                              <a:gd name="connsiteY3004" fmla="*/ 2286309 h 2479529"/>
                              <a:gd name="connsiteX3005" fmla="*/ 2953010 w 7228855"/>
                              <a:gd name="connsiteY3005" fmla="*/ 2287872 h 2479529"/>
                              <a:gd name="connsiteX3006" fmla="*/ 2963443 w 7228855"/>
                              <a:gd name="connsiteY3006" fmla="*/ 2285885 h 2479529"/>
                              <a:gd name="connsiteX3007" fmla="*/ 2973874 w 7228855"/>
                              <a:gd name="connsiteY3007" fmla="*/ 2272473 h 2479529"/>
                              <a:gd name="connsiteX3008" fmla="*/ 2963443 w 7228855"/>
                              <a:gd name="connsiteY3008" fmla="*/ 2259062 h 2479529"/>
                              <a:gd name="connsiteX3009" fmla="*/ 2953010 w 7228855"/>
                              <a:gd name="connsiteY3009" fmla="*/ 2257075 h 2479529"/>
                              <a:gd name="connsiteX3010" fmla="*/ 2937612 w 7228855"/>
                              <a:gd name="connsiteY3010" fmla="*/ 2261049 h 2479529"/>
                              <a:gd name="connsiteX3011" fmla="*/ 2933142 w 7228855"/>
                              <a:gd name="connsiteY3011" fmla="*/ 2272473 h 2479529"/>
                              <a:gd name="connsiteX3012" fmla="*/ 2937612 w 7228855"/>
                              <a:gd name="connsiteY3012" fmla="*/ 2283898 h 2479529"/>
                              <a:gd name="connsiteX3013" fmla="*/ 2953010 w 7228855"/>
                              <a:gd name="connsiteY3013" fmla="*/ 2287872 h 2479529"/>
                              <a:gd name="connsiteX3014" fmla="*/ 1522135 w 7228855"/>
                              <a:gd name="connsiteY3014" fmla="*/ 2290610 h 2479529"/>
                              <a:gd name="connsiteX3015" fmla="*/ 1540018 w 7228855"/>
                              <a:gd name="connsiteY3015" fmla="*/ 2267264 h 2479529"/>
                              <a:gd name="connsiteX3016" fmla="*/ 1538527 w 7228855"/>
                              <a:gd name="connsiteY3016" fmla="*/ 2262297 h 2479529"/>
                              <a:gd name="connsiteX3017" fmla="*/ 1522135 w 7228855"/>
                              <a:gd name="connsiteY3017" fmla="*/ 2249879 h 2479529"/>
                              <a:gd name="connsiteX3018" fmla="*/ 1505743 w 7228855"/>
                              <a:gd name="connsiteY3018" fmla="*/ 2262297 h 2479529"/>
                              <a:gd name="connsiteX3019" fmla="*/ 1504253 w 7228855"/>
                              <a:gd name="connsiteY3019" fmla="*/ 2267264 h 2479529"/>
                              <a:gd name="connsiteX3020" fmla="*/ 1522135 w 7228855"/>
                              <a:gd name="connsiteY3020" fmla="*/ 2290610 h 2479529"/>
                              <a:gd name="connsiteX3021" fmla="*/ 6176683 w 7228855"/>
                              <a:gd name="connsiteY3021" fmla="*/ 2296814 h 2479529"/>
                              <a:gd name="connsiteX3022" fmla="*/ 6194565 w 7228855"/>
                              <a:gd name="connsiteY3022" fmla="*/ 2273468 h 2479529"/>
                              <a:gd name="connsiteX3023" fmla="*/ 6193075 w 7228855"/>
                              <a:gd name="connsiteY3023" fmla="*/ 2268500 h 2479529"/>
                              <a:gd name="connsiteX3024" fmla="*/ 6176683 w 7228855"/>
                              <a:gd name="connsiteY3024" fmla="*/ 2256083 h 2479529"/>
                              <a:gd name="connsiteX3025" fmla="*/ 6160291 w 7228855"/>
                              <a:gd name="connsiteY3025" fmla="*/ 2268500 h 2479529"/>
                              <a:gd name="connsiteX3026" fmla="*/ 6158801 w 7228855"/>
                              <a:gd name="connsiteY3026" fmla="*/ 2273468 h 2479529"/>
                              <a:gd name="connsiteX3027" fmla="*/ 6176683 w 7228855"/>
                              <a:gd name="connsiteY3027" fmla="*/ 2296814 h 2479529"/>
                              <a:gd name="connsiteX3028" fmla="*/ 3099606 w 7228855"/>
                              <a:gd name="connsiteY3028" fmla="*/ 2301656 h 2479529"/>
                              <a:gd name="connsiteX3029" fmla="*/ 3110970 w 7228855"/>
                              <a:gd name="connsiteY3029" fmla="*/ 2295323 h 2479529"/>
                              <a:gd name="connsiteX3030" fmla="*/ 3113455 w 7228855"/>
                              <a:gd name="connsiteY3030" fmla="*/ 2291349 h 2479529"/>
                              <a:gd name="connsiteX3031" fmla="*/ 3099546 w 7228855"/>
                              <a:gd name="connsiteY3031" fmla="*/ 2267507 h 2479529"/>
                              <a:gd name="connsiteX3032" fmla="*/ 3086132 w 7228855"/>
                              <a:gd name="connsiteY3032" fmla="*/ 2291349 h 2479529"/>
                              <a:gd name="connsiteX3033" fmla="*/ 3088618 w 7228855"/>
                              <a:gd name="connsiteY3033" fmla="*/ 2295323 h 2479529"/>
                              <a:gd name="connsiteX3034" fmla="*/ 3099606 w 7228855"/>
                              <a:gd name="connsiteY3034" fmla="*/ 2301656 h 2479529"/>
                              <a:gd name="connsiteX3035" fmla="*/ 2021594 w 7228855"/>
                              <a:gd name="connsiteY3035" fmla="*/ 2305896 h 2479529"/>
                              <a:gd name="connsiteX3036" fmla="*/ 2029771 w 7228855"/>
                              <a:gd name="connsiteY3036" fmla="*/ 2304261 h 2479529"/>
                              <a:gd name="connsiteX3037" fmla="*/ 2035809 w 7228855"/>
                              <a:gd name="connsiteY3037" fmla="*/ 2299732 h 2479529"/>
                              <a:gd name="connsiteX3038" fmla="*/ 2042853 w 7228855"/>
                              <a:gd name="connsiteY3038" fmla="*/ 2287656 h 2479529"/>
                              <a:gd name="connsiteX3039" fmla="*/ 2038828 w 7228855"/>
                              <a:gd name="connsiteY3039" fmla="*/ 2277592 h 2479529"/>
                              <a:gd name="connsiteX3040" fmla="*/ 2028765 w 7228855"/>
                              <a:gd name="connsiteY3040" fmla="*/ 2273567 h 2479529"/>
                              <a:gd name="connsiteX3041" fmla="*/ 2016688 w 7228855"/>
                              <a:gd name="connsiteY3041" fmla="*/ 2280611 h 2479529"/>
                              <a:gd name="connsiteX3042" fmla="*/ 2012160 w 7228855"/>
                              <a:gd name="connsiteY3042" fmla="*/ 2286650 h 2479529"/>
                              <a:gd name="connsiteX3043" fmla="*/ 2014173 w 7228855"/>
                              <a:gd name="connsiteY3043" fmla="*/ 2302248 h 2479529"/>
                              <a:gd name="connsiteX3044" fmla="*/ 2021594 w 7228855"/>
                              <a:gd name="connsiteY3044" fmla="*/ 2305896 h 2479529"/>
                              <a:gd name="connsiteX3045" fmla="*/ 359820 w 7228855"/>
                              <a:gd name="connsiteY3045" fmla="*/ 2307994 h 2479529"/>
                              <a:gd name="connsiteX3046" fmla="*/ 378198 w 7228855"/>
                              <a:gd name="connsiteY3046" fmla="*/ 2294085 h 2479529"/>
                              <a:gd name="connsiteX3047" fmla="*/ 359820 w 7228855"/>
                              <a:gd name="connsiteY3047" fmla="*/ 2279184 h 2479529"/>
                              <a:gd name="connsiteX3048" fmla="*/ 354852 w 7228855"/>
                              <a:gd name="connsiteY3048" fmla="*/ 2280674 h 2479529"/>
                              <a:gd name="connsiteX3049" fmla="*/ 344918 w 7228855"/>
                              <a:gd name="connsiteY3049" fmla="*/ 2293589 h 2479529"/>
                              <a:gd name="connsiteX3050" fmla="*/ 354852 w 7228855"/>
                              <a:gd name="connsiteY3050" fmla="*/ 2306503 h 2479529"/>
                              <a:gd name="connsiteX3051" fmla="*/ 359820 w 7228855"/>
                              <a:gd name="connsiteY3051" fmla="*/ 2307994 h 2479529"/>
                              <a:gd name="connsiteX3052" fmla="*/ 2722481 w 7228855"/>
                              <a:gd name="connsiteY3052" fmla="*/ 2311400 h 2479529"/>
                              <a:gd name="connsiteX3053" fmla="*/ 2734463 w 7228855"/>
                              <a:gd name="connsiteY3053" fmla="*/ 2306743 h 2479529"/>
                              <a:gd name="connsiteX3054" fmla="*/ 2749363 w 7228855"/>
                              <a:gd name="connsiteY3054" fmla="*/ 2288861 h 2479529"/>
                              <a:gd name="connsiteX3055" fmla="*/ 2749363 w 7228855"/>
                              <a:gd name="connsiteY3055" fmla="*/ 2267502 h 2479529"/>
                              <a:gd name="connsiteX3056" fmla="*/ 2728005 w 7228855"/>
                              <a:gd name="connsiteY3056" fmla="*/ 2267502 h 2479529"/>
                              <a:gd name="connsiteX3057" fmla="*/ 2710123 w 7228855"/>
                              <a:gd name="connsiteY3057" fmla="*/ 2282404 h 2479529"/>
                              <a:gd name="connsiteX3058" fmla="*/ 2710123 w 7228855"/>
                              <a:gd name="connsiteY3058" fmla="*/ 2306743 h 2479529"/>
                              <a:gd name="connsiteX3059" fmla="*/ 2722481 w 7228855"/>
                              <a:gd name="connsiteY3059" fmla="*/ 2311400 h 2479529"/>
                              <a:gd name="connsiteX3060" fmla="*/ 1689529 w 7228855"/>
                              <a:gd name="connsiteY3060" fmla="*/ 2311472 h 2479529"/>
                              <a:gd name="connsiteX3061" fmla="*/ 1706914 w 7228855"/>
                              <a:gd name="connsiteY3061" fmla="*/ 2288623 h 2479529"/>
                              <a:gd name="connsiteX3062" fmla="*/ 1705424 w 7228855"/>
                              <a:gd name="connsiteY3062" fmla="*/ 2283656 h 2479529"/>
                              <a:gd name="connsiteX3063" fmla="*/ 1689529 w 7228855"/>
                              <a:gd name="connsiteY3063" fmla="*/ 2271734 h 2479529"/>
                              <a:gd name="connsiteX3064" fmla="*/ 1673634 w 7228855"/>
                              <a:gd name="connsiteY3064" fmla="*/ 2283656 h 2479529"/>
                              <a:gd name="connsiteX3065" fmla="*/ 1672144 w 7228855"/>
                              <a:gd name="connsiteY3065" fmla="*/ 2288623 h 2479529"/>
                              <a:gd name="connsiteX3066" fmla="*/ 1689529 w 7228855"/>
                              <a:gd name="connsiteY3066" fmla="*/ 2311472 h 2479529"/>
                              <a:gd name="connsiteX3067" fmla="*/ 2213929 w 7228855"/>
                              <a:gd name="connsiteY3067" fmla="*/ 2311809 h 2479529"/>
                              <a:gd name="connsiteX3068" fmla="*/ 2213929 w 7228855"/>
                              <a:gd name="connsiteY3068" fmla="*/ 2262497 h 2479529"/>
                              <a:gd name="connsiteX3069" fmla="*/ 2213929 w 7228855"/>
                              <a:gd name="connsiteY3069" fmla="*/ 2311809 h 2479529"/>
                              <a:gd name="connsiteX3070" fmla="*/ 6676130 w 7228855"/>
                              <a:gd name="connsiteY3070" fmla="*/ 2312097 h 2479529"/>
                              <a:gd name="connsiteX3071" fmla="*/ 6684307 w 7228855"/>
                              <a:gd name="connsiteY3071" fmla="*/ 2310462 h 2479529"/>
                              <a:gd name="connsiteX3072" fmla="*/ 6690345 w 7228855"/>
                              <a:gd name="connsiteY3072" fmla="*/ 2305934 h 2479529"/>
                              <a:gd name="connsiteX3073" fmla="*/ 6697389 w 7228855"/>
                              <a:gd name="connsiteY3073" fmla="*/ 2293857 h 2479529"/>
                              <a:gd name="connsiteX3074" fmla="*/ 6693364 w 7228855"/>
                              <a:gd name="connsiteY3074" fmla="*/ 2283793 h 2479529"/>
                              <a:gd name="connsiteX3075" fmla="*/ 6683300 w 7228855"/>
                              <a:gd name="connsiteY3075" fmla="*/ 2279768 h 2479529"/>
                              <a:gd name="connsiteX3076" fmla="*/ 6671224 w 7228855"/>
                              <a:gd name="connsiteY3076" fmla="*/ 2286813 h 2479529"/>
                              <a:gd name="connsiteX3077" fmla="*/ 6666695 w 7228855"/>
                              <a:gd name="connsiteY3077" fmla="*/ 2292851 h 2479529"/>
                              <a:gd name="connsiteX3078" fmla="*/ 6668708 w 7228855"/>
                              <a:gd name="connsiteY3078" fmla="*/ 2308449 h 2479529"/>
                              <a:gd name="connsiteX3079" fmla="*/ 6676130 w 7228855"/>
                              <a:gd name="connsiteY3079" fmla="*/ 2312097 h 2479529"/>
                              <a:gd name="connsiteX3080" fmla="*/ 5014365 w 7228855"/>
                              <a:gd name="connsiteY3080" fmla="*/ 2314196 h 2479529"/>
                              <a:gd name="connsiteX3081" fmla="*/ 5032744 w 7228855"/>
                              <a:gd name="connsiteY3081" fmla="*/ 2300288 h 2479529"/>
                              <a:gd name="connsiteX3082" fmla="*/ 5014365 w 7228855"/>
                              <a:gd name="connsiteY3082" fmla="*/ 2285387 h 2479529"/>
                              <a:gd name="connsiteX3083" fmla="*/ 5009398 w 7228855"/>
                              <a:gd name="connsiteY3083" fmla="*/ 2286877 h 2479529"/>
                              <a:gd name="connsiteX3084" fmla="*/ 4999464 w 7228855"/>
                              <a:gd name="connsiteY3084" fmla="*/ 2299792 h 2479529"/>
                              <a:gd name="connsiteX3085" fmla="*/ 5009398 w 7228855"/>
                              <a:gd name="connsiteY3085" fmla="*/ 2312706 h 2479529"/>
                              <a:gd name="connsiteX3086" fmla="*/ 5014365 w 7228855"/>
                              <a:gd name="connsiteY3086" fmla="*/ 2314196 h 2479529"/>
                              <a:gd name="connsiteX3087" fmla="*/ 4324611 w 7228855"/>
                              <a:gd name="connsiteY3087" fmla="*/ 2316244 h 2479529"/>
                              <a:gd name="connsiteX3088" fmla="*/ 4337340 w 7228855"/>
                              <a:gd name="connsiteY3088" fmla="*/ 2314692 h 2479529"/>
                              <a:gd name="connsiteX3089" fmla="*/ 4374594 w 7228855"/>
                              <a:gd name="connsiteY3089" fmla="*/ 2297803 h 2479529"/>
                              <a:gd name="connsiteX3090" fmla="*/ 4362176 w 7228855"/>
                              <a:gd name="connsiteY3090" fmla="*/ 2268993 h 2479529"/>
                              <a:gd name="connsiteX3091" fmla="*/ 4320451 w 7228855"/>
                              <a:gd name="connsiteY3091" fmla="*/ 2286379 h 2479529"/>
                              <a:gd name="connsiteX3092" fmla="*/ 4314491 w 7228855"/>
                              <a:gd name="connsiteY3092" fmla="*/ 2309227 h 2479529"/>
                              <a:gd name="connsiteX3093" fmla="*/ 4324611 w 7228855"/>
                              <a:gd name="connsiteY3093" fmla="*/ 2316244 h 2479529"/>
                              <a:gd name="connsiteX3094" fmla="*/ 2261482 w 7228855"/>
                              <a:gd name="connsiteY3094" fmla="*/ 2316870 h 2479529"/>
                              <a:gd name="connsiteX3095" fmla="*/ 2261734 w 7228855"/>
                              <a:gd name="connsiteY3095" fmla="*/ 2316839 h 2479529"/>
                              <a:gd name="connsiteX3096" fmla="*/ 2261232 w 7228855"/>
                              <a:gd name="connsiteY3096" fmla="*/ 2316839 h 2479529"/>
                              <a:gd name="connsiteX3097" fmla="*/ 3314872 w 7228855"/>
                              <a:gd name="connsiteY3097" fmla="*/ 2317111 h 2479529"/>
                              <a:gd name="connsiteX3098" fmla="*/ 3326543 w 7228855"/>
                              <a:gd name="connsiteY3098" fmla="*/ 2308233 h 2479529"/>
                              <a:gd name="connsiteX3099" fmla="*/ 3328528 w 7228855"/>
                              <a:gd name="connsiteY3099" fmla="*/ 2294014 h 2479529"/>
                              <a:gd name="connsiteX3100" fmla="*/ 3322828 w 7228855"/>
                              <a:gd name="connsiteY3100" fmla="*/ 2286174 h 2479529"/>
                              <a:gd name="connsiteX3101" fmla="*/ 3322185 w 7228855"/>
                              <a:gd name="connsiteY3101" fmla="*/ 2287039 h 2479529"/>
                              <a:gd name="connsiteX3102" fmla="*/ 3322070 w 7228855"/>
                              <a:gd name="connsiteY3102" fmla="*/ 2287371 h 2479529"/>
                              <a:gd name="connsiteX3103" fmla="*/ 3322096 w 7228855"/>
                              <a:gd name="connsiteY3103" fmla="*/ 2287157 h 2479529"/>
                              <a:gd name="connsiteX3104" fmla="*/ 3321811 w 7228855"/>
                              <a:gd name="connsiteY3104" fmla="*/ 2287536 h 2479529"/>
                              <a:gd name="connsiteX3105" fmla="*/ 3321712 w 7228855"/>
                              <a:gd name="connsiteY3105" fmla="*/ 2287890 h 2479529"/>
                              <a:gd name="connsiteX3106" fmla="*/ 3321825 w 7228855"/>
                              <a:gd name="connsiteY3106" fmla="*/ 2287743 h 2479529"/>
                              <a:gd name="connsiteX3107" fmla="*/ 3321575 w 7228855"/>
                              <a:gd name="connsiteY3107" fmla="*/ 2288364 h 2479529"/>
                              <a:gd name="connsiteX3108" fmla="*/ 3321712 w 7228855"/>
                              <a:gd name="connsiteY3108" fmla="*/ 2287890 h 2479529"/>
                              <a:gd name="connsiteX3109" fmla="*/ 3320582 w 7228855"/>
                              <a:gd name="connsiteY3109" fmla="*/ 2289357 h 2479529"/>
                              <a:gd name="connsiteX3110" fmla="*/ 3320474 w 7228855"/>
                              <a:gd name="connsiteY3110" fmla="*/ 2289336 h 2479529"/>
                              <a:gd name="connsiteX3111" fmla="*/ 3320087 w 7228855"/>
                              <a:gd name="connsiteY3111" fmla="*/ 2289855 h 2479529"/>
                              <a:gd name="connsiteX3112" fmla="*/ 3319963 w 7228855"/>
                              <a:gd name="connsiteY3112" fmla="*/ 2289234 h 2479529"/>
                              <a:gd name="connsiteX3113" fmla="*/ 3320474 w 7228855"/>
                              <a:gd name="connsiteY3113" fmla="*/ 2289336 h 2479529"/>
                              <a:gd name="connsiteX3114" fmla="*/ 3321811 w 7228855"/>
                              <a:gd name="connsiteY3114" fmla="*/ 2287536 h 2479529"/>
                              <a:gd name="connsiteX3115" fmla="*/ 3322195 w 7228855"/>
                              <a:gd name="connsiteY3115" fmla="*/ 2286191 h 2479529"/>
                              <a:gd name="connsiteX3116" fmla="*/ 3322096 w 7228855"/>
                              <a:gd name="connsiteY3116" fmla="*/ 2287157 h 2479529"/>
                              <a:gd name="connsiteX3117" fmla="*/ 3322185 w 7228855"/>
                              <a:gd name="connsiteY3117" fmla="*/ 2287039 h 2479529"/>
                              <a:gd name="connsiteX3118" fmla="*/ 3322320 w 7228855"/>
                              <a:gd name="connsiteY3118" fmla="*/ 2286626 h 2479529"/>
                              <a:gd name="connsiteX3119" fmla="*/ 3322567 w 7228855"/>
                              <a:gd name="connsiteY3119" fmla="*/ 2285880 h 2479529"/>
                              <a:gd name="connsiteX3120" fmla="*/ 3322469 w 7228855"/>
                              <a:gd name="connsiteY3120" fmla="*/ 2285680 h 2479529"/>
                              <a:gd name="connsiteX3121" fmla="*/ 3321844 w 7228855"/>
                              <a:gd name="connsiteY3121" fmla="*/ 2284822 h 2479529"/>
                              <a:gd name="connsiteX3122" fmla="*/ 3321638 w 7228855"/>
                              <a:gd name="connsiteY3122" fmla="*/ 2284763 h 2479529"/>
                              <a:gd name="connsiteX3123" fmla="*/ 3321621 w 7228855"/>
                              <a:gd name="connsiteY3123" fmla="*/ 2284513 h 2479529"/>
                              <a:gd name="connsiteX3124" fmla="*/ 3320087 w 7228855"/>
                              <a:gd name="connsiteY3124" fmla="*/ 2282403 h 2479529"/>
                              <a:gd name="connsiteX3125" fmla="*/ 3320582 w 7228855"/>
                              <a:gd name="connsiteY3125" fmla="*/ 2282900 h 2479529"/>
                              <a:gd name="connsiteX3126" fmla="*/ 3321575 w 7228855"/>
                              <a:gd name="connsiteY3126" fmla="*/ 2283893 h 2479529"/>
                              <a:gd name="connsiteX3127" fmla="*/ 3321621 w 7228855"/>
                              <a:gd name="connsiteY3127" fmla="*/ 2284513 h 2479529"/>
                              <a:gd name="connsiteX3128" fmla="*/ 3321844 w 7228855"/>
                              <a:gd name="connsiteY3128" fmla="*/ 2284822 h 2479529"/>
                              <a:gd name="connsiteX3129" fmla="*/ 3322070 w 7228855"/>
                              <a:gd name="connsiteY3129" fmla="*/ 2284887 h 2479529"/>
                              <a:gd name="connsiteX3130" fmla="*/ 3322469 w 7228855"/>
                              <a:gd name="connsiteY3130" fmla="*/ 2285680 h 2479529"/>
                              <a:gd name="connsiteX3131" fmla="*/ 3322828 w 7228855"/>
                              <a:gd name="connsiteY3131" fmla="*/ 2286174 h 2479529"/>
                              <a:gd name="connsiteX3132" fmla="*/ 3329148 w 7228855"/>
                              <a:gd name="connsiteY3132" fmla="*/ 2277685 h 2479529"/>
                              <a:gd name="connsiteX3133" fmla="*/ 3327038 w 7228855"/>
                              <a:gd name="connsiteY3133" fmla="*/ 2262535 h 2479529"/>
                              <a:gd name="connsiteX3134" fmla="*/ 3299723 w 7228855"/>
                              <a:gd name="connsiteY3134" fmla="*/ 2255581 h 2479529"/>
                              <a:gd name="connsiteX3135" fmla="*/ 3300218 w 7228855"/>
                              <a:gd name="connsiteY3135" fmla="*/ 2315186 h 2479529"/>
                              <a:gd name="connsiteX3136" fmla="*/ 3314872 w 7228855"/>
                              <a:gd name="connsiteY3136" fmla="*/ 2317111 h 2479529"/>
                              <a:gd name="connsiteX3137" fmla="*/ 2258536 w 7228855"/>
                              <a:gd name="connsiteY3137" fmla="*/ 2317239 h 2479529"/>
                              <a:gd name="connsiteX3138" fmla="*/ 2259916 w 7228855"/>
                              <a:gd name="connsiteY3138" fmla="*/ 2317066 h 2479529"/>
                              <a:gd name="connsiteX3139" fmla="*/ 2259194 w 7228855"/>
                              <a:gd name="connsiteY3139" fmla="*/ 2316757 h 2479529"/>
                              <a:gd name="connsiteX3140" fmla="*/ 2258320 w 7228855"/>
                              <a:gd name="connsiteY3140" fmla="*/ 2317397 h 2479529"/>
                              <a:gd name="connsiteX3141" fmla="*/ 2258536 w 7228855"/>
                              <a:gd name="connsiteY3141" fmla="*/ 2317239 h 2479529"/>
                              <a:gd name="connsiteX3142" fmla="*/ 2257844 w 7228855"/>
                              <a:gd name="connsiteY3142" fmla="*/ 2317325 h 2479529"/>
                              <a:gd name="connsiteX3143" fmla="*/ 2257961 w 7228855"/>
                              <a:gd name="connsiteY3143" fmla="*/ 2317342 h 2479529"/>
                              <a:gd name="connsiteX3144" fmla="*/ 2258211 w 7228855"/>
                              <a:gd name="connsiteY3144" fmla="*/ 2317342 h 2479529"/>
                              <a:gd name="connsiteX3145" fmla="*/ 2258144 w 7228855"/>
                              <a:gd name="connsiteY3145" fmla="*/ 2317370 h 2479529"/>
                              <a:gd name="connsiteX3146" fmla="*/ 6344077 w 7228855"/>
                              <a:gd name="connsiteY3146" fmla="*/ 2317676 h 2479529"/>
                              <a:gd name="connsiteX3147" fmla="*/ 6361462 w 7228855"/>
                              <a:gd name="connsiteY3147" fmla="*/ 2294827 h 2479529"/>
                              <a:gd name="connsiteX3148" fmla="*/ 6359972 w 7228855"/>
                              <a:gd name="connsiteY3148" fmla="*/ 2289860 h 2479529"/>
                              <a:gd name="connsiteX3149" fmla="*/ 6344077 w 7228855"/>
                              <a:gd name="connsiteY3149" fmla="*/ 2277938 h 2479529"/>
                              <a:gd name="connsiteX3150" fmla="*/ 6328182 w 7228855"/>
                              <a:gd name="connsiteY3150" fmla="*/ 2289860 h 2479529"/>
                              <a:gd name="connsiteX3151" fmla="*/ 6326692 w 7228855"/>
                              <a:gd name="connsiteY3151" fmla="*/ 2294827 h 2479529"/>
                              <a:gd name="connsiteX3152" fmla="*/ 6344077 w 7228855"/>
                              <a:gd name="connsiteY3152" fmla="*/ 2317676 h 2479529"/>
                              <a:gd name="connsiteX3153" fmla="*/ 6868468 w 7228855"/>
                              <a:gd name="connsiteY3153" fmla="*/ 2318010 h 2479529"/>
                              <a:gd name="connsiteX3154" fmla="*/ 6868468 w 7228855"/>
                              <a:gd name="connsiteY3154" fmla="*/ 2268699 h 2479529"/>
                              <a:gd name="connsiteX3155" fmla="*/ 6868468 w 7228855"/>
                              <a:gd name="connsiteY3155" fmla="*/ 2318010 h 2479529"/>
                              <a:gd name="connsiteX3156" fmla="*/ 2267771 w 7228855"/>
                              <a:gd name="connsiteY3156" fmla="*/ 2318851 h 2479529"/>
                              <a:gd name="connsiteX3157" fmla="*/ 2264248 w 7228855"/>
                              <a:gd name="connsiteY3157" fmla="*/ 2317342 h 2479529"/>
                              <a:gd name="connsiteX3158" fmla="*/ 2265257 w 7228855"/>
                              <a:gd name="connsiteY3158" fmla="*/ 2317342 h 2479529"/>
                              <a:gd name="connsiteX3159" fmla="*/ 2261482 w 7228855"/>
                              <a:gd name="connsiteY3159" fmla="*/ 2316870 h 2479529"/>
                              <a:gd name="connsiteX3160" fmla="*/ 2259916 w 7228855"/>
                              <a:gd name="connsiteY3160" fmla="*/ 2317066 h 2479529"/>
                              <a:gd name="connsiteX3161" fmla="*/ 2262015 w 7228855"/>
                              <a:gd name="connsiteY3161" fmla="*/ 2317966 h 2479529"/>
                              <a:gd name="connsiteX3162" fmla="*/ 3687151 w 7228855"/>
                              <a:gd name="connsiteY3162" fmla="*/ 2319661 h 2479529"/>
                              <a:gd name="connsiteX3163" fmla="*/ 3687151 w 7228855"/>
                              <a:gd name="connsiteY3163" fmla="*/ 2279426 h 2479529"/>
                              <a:gd name="connsiteX3164" fmla="*/ 3687151 w 7228855"/>
                              <a:gd name="connsiteY3164" fmla="*/ 2319661 h 2479529"/>
                              <a:gd name="connsiteX3165" fmla="*/ 6916018 w 7228855"/>
                              <a:gd name="connsiteY3165" fmla="*/ 2323072 h 2479529"/>
                              <a:gd name="connsiteX3166" fmla="*/ 6916270 w 7228855"/>
                              <a:gd name="connsiteY3166" fmla="*/ 2323041 h 2479529"/>
                              <a:gd name="connsiteX3167" fmla="*/ 6915767 w 7228855"/>
                              <a:gd name="connsiteY3167" fmla="*/ 2323041 h 2479529"/>
                              <a:gd name="connsiteX3168" fmla="*/ 6913072 w 7228855"/>
                              <a:gd name="connsiteY3168" fmla="*/ 2323441 h 2479529"/>
                              <a:gd name="connsiteX3169" fmla="*/ 6914452 w 7228855"/>
                              <a:gd name="connsiteY3169" fmla="*/ 2323268 h 2479529"/>
                              <a:gd name="connsiteX3170" fmla="*/ 6913729 w 7228855"/>
                              <a:gd name="connsiteY3170" fmla="*/ 2322958 h 2479529"/>
                              <a:gd name="connsiteX3171" fmla="*/ 6912856 w 7228855"/>
                              <a:gd name="connsiteY3171" fmla="*/ 2323599 h 2479529"/>
                              <a:gd name="connsiteX3172" fmla="*/ 6913072 w 7228855"/>
                              <a:gd name="connsiteY3172" fmla="*/ 2323441 h 2479529"/>
                              <a:gd name="connsiteX3173" fmla="*/ 6912383 w 7228855"/>
                              <a:gd name="connsiteY3173" fmla="*/ 2323526 h 2479529"/>
                              <a:gd name="connsiteX3174" fmla="*/ 6912496 w 7228855"/>
                              <a:gd name="connsiteY3174" fmla="*/ 2323543 h 2479529"/>
                              <a:gd name="connsiteX3175" fmla="*/ 6912748 w 7228855"/>
                              <a:gd name="connsiteY3175" fmla="*/ 2323543 h 2479529"/>
                              <a:gd name="connsiteX3176" fmla="*/ 6912681 w 7228855"/>
                              <a:gd name="connsiteY3176" fmla="*/ 2323572 h 2479529"/>
                              <a:gd name="connsiteX3177" fmla="*/ 6922308 w 7228855"/>
                              <a:gd name="connsiteY3177" fmla="*/ 2325053 h 2479529"/>
                              <a:gd name="connsiteX3178" fmla="*/ 6918786 w 7228855"/>
                              <a:gd name="connsiteY3178" fmla="*/ 2323543 h 2479529"/>
                              <a:gd name="connsiteX3179" fmla="*/ 6919792 w 7228855"/>
                              <a:gd name="connsiteY3179" fmla="*/ 2323543 h 2479529"/>
                              <a:gd name="connsiteX3180" fmla="*/ 6916018 w 7228855"/>
                              <a:gd name="connsiteY3180" fmla="*/ 2323072 h 2479529"/>
                              <a:gd name="connsiteX3181" fmla="*/ 6914452 w 7228855"/>
                              <a:gd name="connsiteY3181" fmla="*/ 2323268 h 2479529"/>
                              <a:gd name="connsiteX3182" fmla="*/ 6916551 w 7228855"/>
                              <a:gd name="connsiteY3182" fmla="*/ 2324167 h 2479529"/>
                              <a:gd name="connsiteX3183" fmla="*/ 2272302 w 7228855"/>
                              <a:gd name="connsiteY3183" fmla="*/ 2328915 h 2479529"/>
                              <a:gd name="connsiteX3184" fmla="*/ 2272302 w 7228855"/>
                              <a:gd name="connsiteY3184" fmla="*/ 2328412 h 2479529"/>
                              <a:gd name="connsiteX3185" fmla="*/ 2272270 w 7228855"/>
                              <a:gd name="connsiteY3185" fmla="*/ 2328664 h 2479529"/>
                              <a:gd name="connsiteX3186" fmla="*/ 39940 w 7228855"/>
                              <a:gd name="connsiteY3186" fmla="*/ 2329847 h 2479529"/>
                              <a:gd name="connsiteX3187" fmla="*/ 64776 w 7228855"/>
                              <a:gd name="connsiteY3187" fmla="*/ 2315939 h 2479529"/>
                              <a:gd name="connsiteX3188" fmla="*/ 50868 w 7228855"/>
                              <a:gd name="connsiteY3188" fmla="*/ 2290606 h 2479529"/>
                              <a:gd name="connsiteX3189" fmla="*/ 13614 w 7228855"/>
                              <a:gd name="connsiteY3189" fmla="*/ 2292096 h 2479529"/>
                              <a:gd name="connsiteX3190" fmla="*/ 700 w 7228855"/>
                              <a:gd name="connsiteY3190" fmla="*/ 2314945 h 2479529"/>
                              <a:gd name="connsiteX3191" fmla="*/ 23549 w 7228855"/>
                              <a:gd name="connsiteY3191" fmla="*/ 2327860 h 2479529"/>
                              <a:gd name="connsiteX3192" fmla="*/ 25535 w 7228855"/>
                              <a:gd name="connsiteY3192" fmla="*/ 2327363 h 2479529"/>
                              <a:gd name="connsiteX3193" fmla="*/ 31496 w 7228855"/>
                              <a:gd name="connsiteY3193" fmla="*/ 2327363 h 2479529"/>
                              <a:gd name="connsiteX3194" fmla="*/ 33979 w 7228855"/>
                              <a:gd name="connsiteY3194" fmla="*/ 2327860 h 2479529"/>
                              <a:gd name="connsiteX3195" fmla="*/ 39940 w 7228855"/>
                              <a:gd name="connsiteY3195" fmla="*/ 2329847 h 2479529"/>
                              <a:gd name="connsiteX3196" fmla="*/ 2365892 w 7228855"/>
                              <a:gd name="connsiteY3196" fmla="*/ 2334451 h 2479529"/>
                              <a:gd name="connsiteX3197" fmla="*/ 2388030 w 7228855"/>
                              <a:gd name="connsiteY3197" fmla="*/ 2325393 h 2479529"/>
                              <a:gd name="connsiteX3198" fmla="*/ 2397088 w 7228855"/>
                              <a:gd name="connsiteY3198" fmla="*/ 2303254 h 2479529"/>
                              <a:gd name="connsiteX3199" fmla="*/ 2388030 w 7228855"/>
                              <a:gd name="connsiteY3199" fmla="*/ 2281114 h 2479529"/>
                              <a:gd name="connsiteX3200" fmla="*/ 2365892 w 7228855"/>
                              <a:gd name="connsiteY3200" fmla="*/ 2272057 h 2479529"/>
                              <a:gd name="connsiteX3201" fmla="*/ 2343751 w 7228855"/>
                              <a:gd name="connsiteY3201" fmla="*/ 2281114 h 2479529"/>
                              <a:gd name="connsiteX3202" fmla="*/ 2334695 w 7228855"/>
                              <a:gd name="connsiteY3202" fmla="*/ 2303254 h 2479529"/>
                              <a:gd name="connsiteX3203" fmla="*/ 2343751 w 7228855"/>
                              <a:gd name="connsiteY3203" fmla="*/ 2325393 h 2479529"/>
                              <a:gd name="connsiteX3204" fmla="*/ 2365892 w 7228855"/>
                              <a:gd name="connsiteY3204" fmla="*/ 2334451 h 2479529"/>
                              <a:gd name="connsiteX3205" fmla="*/ 6926837 w 7228855"/>
                              <a:gd name="connsiteY3205" fmla="*/ 2335116 h 2479529"/>
                              <a:gd name="connsiteX3206" fmla="*/ 6926837 w 7228855"/>
                              <a:gd name="connsiteY3206" fmla="*/ 2334614 h 2479529"/>
                              <a:gd name="connsiteX3207" fmla="*/ 6926806 w 7228855"/>
                              <a:gd name="connsiteY3207" fmla="*/ 2334865 h 2479529"/>
                              <a:gd name="connsiteX3208" fmla="*/ 4694479 w 7228855"/>
                              <a:gd name="connsiteY3208" fmla="*/ 2336049 h 2479529"/>
                              <a:gd name="connsiteX3209" fmla="*/ 4719315 w 7228855"/>
                              <a:gd name="connsiteY3209" fmla="*/ 2322140 h 2479529"/>
                              <a:gd name="connsiteX3210" fmla="*/ 4705407 w 7228855"/>
                              <a:gd name="connsiteY3210" fmla="*/ 2296808 h 2479529"/>
                              <a:gd name="connsiteX3211" fmla="*/ 4668153 w 7228855"/>
                              <a:gd name="connsiteY3211" fmla="*/ 2298298 h 2479529"/>
                              <a:gd name="connsiteX3212" fmla="*/ 4655239 w 7228855"/>
                              <a:gd name="connsiteY3212" fmla="*/ 2321147 h 2479529"/>
                              <a:gd name="connsiteX3213" fmla="*/ 4678088 w 7228855"/>
                              <a:gd name="connsiteY3213" fmla="*/ 2334062 h 2479529"/>
                              <a:gd name="connsiteX3214" fmla="*/ 4680075 w 7228855"/>
                              <a:gd name="connsiteY3214" fmla="*/ 2333565 h 2479529"/>
                              <a:gd name="connsiteX3215" fmla="*/ 4686035 w 7228855"/>
                              <a:gd name="connsiteY3215" fmla="*/ 2333565 h 2479529"/>
                              <a:gd name="connsiteX3216" fmla="*/ 4688518 w 7228855"/>
                              <a:gd name="connsiteY3216" fmla="*/ 2334062 h 2479529"/>
                              <a:gd name="connsiteX3217" fmla="*/ 4694479 w 7228855"/>
                              <a:gd name="connsiteY3217" fmla="*/ 2336049 h 2479529"/>
                              <a:gd name="connsiteX3218" fmla="*/ 3227446 w 7228855"/>
                              <a:gd name="connsiteY3218" fmla="*/ 2340550 h 2479529"/>
                              <a:gd name="connsiteX3219" fmla="*/ 3227694 w 7228855"/>
                              <a:gd name="connsiteY3219" fmla="*/ 2340522 h 2479529"/>
                              <a:gd name="connsiteX3220" fmla="*/ 3227197 w 7228855"/>
                              <a:gd name="connsiteY3220" fmla="*/ 2340522 h 2479529"/>
                              <a:gd name="connsiteX3221" fmla="*/ 1665634 w 7228855"/>
                              <a:gd name="connsiteY3221" fmla="*/ 2340585 h 2479529"/>
                              <a:gd name="connsiteX3222" fmla="*/ 1664697 w 7228855"/>
                              <a:gd name="connsiteY3222" fmla="*/ 2339782 h 2479529"/>
                              <a:gd name="connsiteX3223" fmla="*/ 1663576 w 7228855"/>
                              <a:gd name="connsiteY3223" fmla="*/ 2339670 h 2479529"/>
                              <a:gd name="connsiteX3224" fmla="*/ 7020427 w 7228855"/>
                              <a:gd name="connsiteY3224" fmla="*/ 2340652 h 2479529"/>
                              <a:gd name="connsiteX3225" fmla="*/ 7042567 w 7228855"/>
                              <a:gd name="connsiteY3225" fmla="*/ 2331595 h 2479529"/>
                              <a:gd name="connsiteX3226" fmla="*/ 7051624 w 7228855"/>
                              <a:gd name="connsiteY3226" fmla="*/ 2309456 h 2479529"/>
                              <a:gd name="connsiteX3227" fmla="*/ 7042567 w 7228855"/>
                              <a:gd name="connsiteY3227" fmla="*/ 2287316 h 2479529"/>
                              <a:gd name="connsiteX3228" fmla="*/ 7020427 w 7228855"/>
                              <a:gd name="connsiteY3228" fmla="*/ 2278259 h 2479529"/>
                              <a:gd name="connsiteX3229" fmla="*/ 6998288 w 7228855"/>
                              <a:gd name="connsiteY3229" fmla="*/ 2287316 h 2479529"/>
                              <a:gd name="connsiteX3230" fmla="*/ 6989231 w 7228855"/>
                              <a:gd name="connsiteY3230" fmla="*/ 2309456 h 2479529"/>
                              <a:gd name="connsiteX3231" fmla="*/ 6998288 w 7228855"/>
                              <a:gd name="connsiteY3231" fmla="*/ 2331595 h 2479529"/>
                              <a:gd name="connsiteX3232" fmla="*/ 7020427 w 7228855"/>
                              <a:gd name="connsiteY3232" fmla="*/ 2340652 h 2479529"/>
                              <a:gd name="connsiteX3233" fmla="*/ 1666287 w 7228855"/>
                              <a:gd name="connsiteY3233" fmla="*/ 2340875 h 2479529"/>
                              <a:gd name="connsiteX3234" fmla="*/ 1666188 w 7228855"/>
                              <a:gd name="connsiteY3234" fmla="*/ 2340776 h 2479529"/>
                              <a:gd name="connsiteX3235" fmla="*/ 1666265 w 7228855"/>
                              <a:gd name="connsiteY3235" fmla="*/ 2340865 h 2479529"/>
                              <a:gd name="connsiteX3236" fmla="*/ 1666396 w 7228855"/>
                              <a:gd name="connsiteY3236" fmla="*/ 2341019 h 2479529"/>
                              <a:gd name="connsiteX3237" fmla="*/ 1666265 w 7228855"/>
                              <a:gd name="connsiteY3237" fmla="*/ 2340865 h 2479529"/>
                              <a:gd name="connsiteX3238" fmla="*/ 1665634 w 7228855"/>
                              <a:gd name="connsiteY3238" fmla="*/ 2340585 h 2479529"/>
                              <a:gd name="connsiteX3239" fmla="*/ 1666088 w 7228855"/>
                              <a:gd name="connsiteY3239" fmla="*/ 2340975 h 2479529"/>
                              <a:gd name="connsiteX3240" fmla="*/ 1666711 w 7228855"/>
                              <a:gd name="connsiteY3240" fmla="*/ 2341064 h 2479529"/>
                              <a:gd name="connsiteX3241" fmla="*/ 1666287 w 7228855"/>
                              <a:gd name="connsiteY3241" fmla="*/ 2340875 h 2479529"/>
                              <a:gd name="connsiteX3242" fmla="*/ 1666437 w 7228855"/>
                              <a:gd name="connsiteY3242" fmla="*/ 2341024 h 2479529"/>
                              <a:gd name="connsiteX3243" fmla="*/ 1667181 w 7228855"/>
                              <a:gd name="connsiteY3243" fmla="*/ 2341273 h 2479529"/>
                              <a:gd name="connsiteX3244" fmla="*/ 1666871 w 7228855"/>
                              <a:gd name="connsiteY3244" fmla="*/ 2341087 h 2479529"/>
                              <a:gd name="connsiteX3245" fmla="*/ 1666711 w 7228855"/>
                              <a:gd name="connsiteY3245" fmla="*/ 2341064 h 2479529"/>
                              <a:gd name="connsiteX3246" fmla="*/ 3232636 w 7228855"/>
                              <a:gd name="connsiteY3246" fmla="*/ 2341752 h 2479529"/>
                              <a:gd name="connsiteX3247" fmla="*/ 3231170 w 7228855"/>
                              <a:gd name="connsiteY3247" fmla="*/ 2341019 h 2479529"/>
                              <a:gd name="connsiteX3248" fmla="*/ 3231667 w 7228855"/>
                              <a:gd name="connsiteY3248" fmla="*/ 2341019 h 2479529"/>
                              <a:gd name="connsiteX3249" fmla="*/ 3227446 w 7228855"/>
                              <a:gd name="connsiteY3249" fmla="*/ 2340550 h 2479529"/>
                              <a:gd name="connsiteX3250" fmla="*/ 3225247 w 7228855"/>
                              <a:gd name="connsiteY3250" fmla="*/ 2340794 h 2479529"/>
                              <a:gd name="connsiteX3251" fmla="*/ 3233833 w 7228855"/>
                              <a:gd name="connsiteY3251" fmla="*/ 2342350 h 2479529"/>
                              <a:gd name="connsiteX3252" fmla="*/ 3234809 w 7228855"/>
                              <a:gd name="connsiteY3252" fmla="*/ 2342339 h 2479529"/>
                              <a:gd name="connsiteX3253" fmla="*/ 3234648 w 7228855"/>
                              <a:gd name="connsiteY3253" fmla="*/ 2342013 h 2479529"/>
                              <a:gd name="connsiteX3254" fmla="*/ 3232636 w 7228855"/>
                              <a:gd name="connsiteY3254" fmla="*/ 2341752 h 2479529"/>
                              <a:gd name="connsiteX3255" fmla="*/ 1668071 w 7228855"/>
                              <a:gd name="connsiteY3255" fmla="*/ 2342557 h 2479529"/>
                              <a:gd name="connsiteX3256" fmla="*/ 1667934 w 7228855"/>
                              <a:gd name="connsiteY3256" fmla="*/ 2342197 h 2479529"/>
                              <a:gd name="connsiteX3257" fmla="*/ 1667678 w 7228855"/>
                              <a:gd name="connsiteY3257" fmla="*/ 2341770 h 2479529"/>
                              <a:gd name="connsiteX3258" fmla="*/ 1668138 w 7228855"/>
                              <a:gd name="connsiteY3258" fmla="*/ 2342732 h 2479529"/>
                              <a:gd name="connsiteX3259" fmla="*/ 1668135 w 7228855"/>
                              <a:gd name="connsiteY3259" fmla="*/ 2342723 h 2479529"/>
                              <a:gd name="connsiteX3260" fmla="*/ 1666437 w 7228855"/>
                              <a:gd name="connsiteY3260" fmla="*/ 2341024 h 2479529"/>
                              <a:gd name="connsiteX3261" fmla="*/ 1666396 w 7228855"/>
                              <a:gd name="connsiteY3261" fmla="*/ 2341019 h 2479529"/>
                              <a:gd name="connsiteX3262" fmla="*/ 1667106 w 7228855"/>
                              <a:gd name="connsiteY3262" fmla="*/ 2341847 h 2479529"/>
                              <a:gd name="connsiteX3263" fmla="*/ 1668174 w 7228855"/>
                              <a:gd name="connsiteY3263" fmla="*/ 2342763 h 2479529"/>
                              <a:gd name="connsiteX3264" fmla="*/ 1668071 w 7228855"/>
                              <a:gd name="connsiteY3264" fmla="*/ 2342557 h 2479529"/>
                              <a:gd name="connsiteX3265" fmla="*/ 1668135 w 7228855"/>
                              <a:gd name="connsiteY3265" fmla="*/ 2342723 h 2479529"/>
                              <a:gd name="connsiteX3266" fmla="*/ 1668174 w 7228855"/>
                              <a:gd name="connsiteY3266" fmla="*/ 2342763 h 2479529"/>
                              <a:gd name="connsiteX3267" fmla="*/ 1668174 w 7228855"/>
                              <a:gd name="connsiteY3267" fmla="*/ 2342763 h 2479529"/>
                              <a:gd name="connsiteX3268" fmla="*/ 1668174 w 7228855"/>
                              <a:gd name="connsiteY3268" fmla="*/ 2342763 h 2479529"/>
                              <a:gd name="connsiteX3269" fmla="*/ 1668174 w 7228855"/>
                              <a:gd name="connsiteY3269" fmla="*/ 2342763 h 2479529"/>
                              <a:gd name="connsiteX3270" fmla="*/ 1668571 w 7228855"/>
                              <a:gd name="connsiteY3270" fmla="*/ 2343557 h 2479529"/>
                              <a:gd name="connsiteX3271" fmla="*/ 1668174 w 7228855"/>
                              <a:gd name="connsiteY3271" fmla="*/ 2342763 h 2479529"/>
                              <a:gd name="connsiteX3272" fmla="*/ 1668174 w 7228855"/>
                              <a:gd name="connsiteY3272" fmla="*/ 2342763 h 2479529"/>
                              <a:gd name="connsiteX3273" fmla="*/ 1668174 w 7228855"/>
                              <a:gd name="connsiteY3273" fmla="*/ 2342763 h 2479529"/>
                              <a:gd name="connsiteX3274" fmla="*/ 1668174 w 7228855"/>
                              <a:gd name="connsiteY3274" fmla="*/ 2342763 h 2479529"/>
                              <a:gd name="connsiteX3275" fmla="*/ 1668138 w 7228855"/>
                              <a:gd name="connsiteY3275" fmla="*/ 2342732 h 2479529"/>
                              <a:gd name="connsiteX3276" fmla="*/ 1668357 w 7228855"/>
                              <a:gd name="connsiteY3276" fmla="*/ 2343307 h 2479529"/>
                              <a:gd name="connsiteX3277" fmla="*/ 3237836 w 7228855"/>
                              <a:gd name="connsiteY3277" fmla="*/ 2345283 h 2479529"/>
                              <a:gd name="connsiteX3278" fmla="*/ 3237629 w 7228855"/>
                              <a:gd name="connsiteY3278" fmla="*/ 2344993 h 2479529"/>
                              <a:gd name="connsiteX3279" fmla="*/ 3237863 w 7228855"/>
                              <a:gd name="connsiteY3279" fmla="*/ 2345230 h 2479529"/>
                              <a:gd name="connsiteX3280" fmla="*/ 3236261 w 7228855"/>
                              <a:gd name="connsiteY3280" fmla="*/ 2342323 h 2479529"/>
                              <a:gd name="connsiteX3281" fmla="*/ 3234809 w 7228855"/>
                              <a:gd name="connsiteY3281" fmla="*/ 2342339 h 2479529"/>
                              <a:gd name="connsiteX3282" fmla="*/ 3235143 w 7228855"/>
                              <a:gd name="connsiteY3282" fmla="*/ 2343006 h 2479529"/>
                              <a:gd name="connsiteX3283" fmla="*/ 3235421 w 7228855"/>
                              <a:gd name="connsiteY3283" fmla="*/ 2343558 h 2479529"/>
                              <a:gd name="connsiteX3284" fmla="*/ 3238124 w 7228855"/>
                              <a:gd name="connsiteY3284" fmla="*/ 2345490 h 2479529"/>
                              <a:gd name="connsiteX3285" fmla="*/ 3237863 w 7228855"/>
                              <a:gd name="connsiteY3285" fmla="*/ 2345230 h 2479529"/>
                              <a:gd name="connsiteX3286" fmla="*/ 3237934 w 7228855"/>
                              <a:gd name="connsiteY3286" fmla="*/ 2345353 h 2479529"/>
                              <a:gd name="connsiteX3287" fmla="*/ 3238095 w 7228855"/>
                              <a:gd name="connsiteY3287" fmla="*/ 2345645 h 2479529"/>
                              <a:gd name="connsiteX3288" fmla="*/ 3237934 w 7228855"/>
                              <a:gd name="connsiteY3288" fmla="*/ 2345353 h 2479529"/>
                              <a:gd name="connsiteX3289" fmla="*/ 3237836 w 7228855"/>
                              <a:gd name="connsiteY3289" fmla="*/ 2345283 h 2479529"/>
                              <a:gd name="connsiteX3290" fmla="*/ 6320177 w 7228855"/>
                              <a:gd name="connsiteY3290" fmla="*/ 2346787 h 2479529"/>
                              <a:gd name="connsiteX3291" fmla="*/ 6319241 w 7228855"/>
                              <a:gd name="connsiteY3291" fmla="*/ 2345985 h 2479529"/>
                              <a:gd name="connsiteX3292" fmla="*/ 6318119 w 7228855"/>
                              <a:gd name="connsiteY3292" fmla="*/ 2345873 h 2479529"/>
                              <a:gd name="connsiteX3293" fmla="*/ 2257206 w 7228855"/>
                              <a:gd name="connsiteY3293" fmla="*/ 2347030 h 2479529"/>
                              <a:gd name="connsiteX3294" fmla="*/ 2276828 w 7228855"/>
                              <a:gd name="connsiteY3294" fmla="*/ 2338979 h 2479529"/>
                              <a:gd name="connsiteX3295" fmla="*/ 2271293 w 7228855"/>
                              <a:gd name="connsiteY3295" fmla="*/ 2317845 h 2479529"/>
                              <a:gd name="connsiteX3296" fmla="*/ 2270010 w 7228855"/>
                              <a:gd name="connsiteY3296" fmla="*/ 2317693 h 2479529"/>
                              <a:gd name="connsiteX3297" fmla="*/ 2270289 w 7228855"/>
                              <a:gd name="connsiteY3297" fmla="*/ 2317845 h 2479529"/>
                              <a:gd name="connsiteX3298" fmla="*/ 2271795 w 7228855"/>
                              <a:gd name="connsiteY3298" fmla="*/ 2325694 h 2479529"/>
                              <a:gd name="connsiteX3299" fmla="*/ 2271795 w 7228855"/>
                              <a:gd name="connsiteY3299" fmla="*/ 2324889 h 2479529"/>
                              <a:gd name="connsiteX3300" fmla="*/ 2272087 w 7228855"/>
                              <a:gd name="connsiteY3300" fmla="*/ 2327194 h 2479529"/>
                              <a:gd name="connsiteX3301" fmla="*/ 2272804 w 7228855"/>
                              <a:gd name="connsiteY3301" fmla="*/ 2330928 h 2479529"/>
                              <a:gd name="connsiteX3302" fmla="*/ 2271828 w 7228855"/>
                              <a:gd name="connsiteY3302" fmla="*/ 2332180 h 2479529"/>
                              <a:gd name="connsiteX3303" fmla="*/ 2271795 w 7228855"/>
                              <a:gd name="connsiteY3303" fmla="*/ 2332437 h 2479529"/>
                              <a:gd name="connsiteX3304" fmla="*/ 2271795 w 7228855"/>
                              <a:gd name="connsiteY3304" fmla="*/ 2332222 h 2479529"/>
                              <a:gd name="connsiteX3305" fmla="*/ 2271524 w 7228855"/>
                              <a:gd name="connsiteY3305" fmla="*/ 2332574 h 2479529"/>
                              <a:gd name="connsiteX3306" fmla="*/ 2270289 w 7228855"/>
                              <a:gd name="connsiteY3306" fmla="*/ 2335456 h 2479529"/>
                              <a:gd name="connsiteX3307" fmla="*/ 2265758 w 7228855"/>
                              <a:gd name="connsiteY3307" fmla="*/ 2339985 h 2479529"/>
                              <a:gd name="connsiteX3308" fmla="*/ 2271524 w 7228855"/>
                              <a:gd name="connsiteY3308" fmla="*/ 2332574 h 2479529"/>
                              <a:gd name="connsiteX3309" fmla="*/ 2271795 w 7228855"/>
                              <a:gd name="connsiteY3309" fmla="*/ 2331934 h 2479529"/>
                              <a:gd name="connsiteX3310" fmla="*/ 2271795 w 7228855"/>
                              <a:gd name="connsiteY3310" fmla="*/ 2332222 h 2479529"/>
                              <a:gd name="connsiteX3311" fmla="*/ 2271828 w 7228855"/>
                              <a:gd name="connsiteY3311" fmla="*/ 2332180 h 2479529"/>
                              <a:gd name="connsiteX3312" fmla="*/ 2272270 w 7228855"/>
                              <a:gd name="connsiteY3312" fmla="*/ 2328664 h 2479529"/>
                              <a:gd name="connsiteX3313" fmla="*/ 2272087 w 7228855"/>
                              <a:gd name="connsiteY3313" fmla="*/ 2327194 h 2479529"/>
                              <a:gd name="connsiteX3314" fmla="*/ 2271795 w 7228855"/>
                              <a:gd name="connsiteY3314" fmla="*/ 2325694 h 2479529"/>
                              <a:gd name="connsiteX3315" fmla="*/ 2271795 w 7228855"/>
                              <a:gd name="connsiteY3315" fmla="*/ 2325896 h 2479529"/>
                              <a:gd name="connsiteX3316" fmla="*/ 2270289 w 7228855"/>
                              <a:gd name="connsiteY3316" fmla="*/ 2322374 h 2479529"/>
                              <a:gd name="connsiteX3317" fmla="*/ 2268780 w 7228855"/>
                              <a:gd name="connsiteY3317" fmla="*/ 2320864 h 2479529"/>
                              <a:gd name="connsiteX3318" fmla="*/ 2262015 w 7228855"/>
                              <a:gd name="connsiteY3318" fmla="*/ 2317966 h 2479529"/>
                              <a:gd name="connsiteX3319" fmla="*/ 2258320 w 7228855"/>
                              <a:gd name="connsiteY3319" fmla="*/ 2317397 h 2479529"/>
                              <a:gd name="connsiteX3320" fmla="*/ 2251239 w 7228855"/>
                              <a:gd name="connsiteY3320" fmla="*/ 2322590 h 2479529"/>
                              <a:gd name="connsiteX3321" fmla="*/ 2250158 w 7228855"/>
                              <a:gd name="connsiteY3321" fmla="*/ 2323883 h 2479529"/>
                              <a:gd name="connsiteX3322" fmla="*/ 2250158 w 7228855"/>
                              <a:gd name="connsiteY3322" fmla="*/ 2323380 h 2479529"/>
                              <a:gd name="connsiteX3323" fmla="*/ 2251239 w 7228855"/>
                              <a:gd name="connsiteY3323" fmla="*/ 2322590 h 2479529"/>
                              <a:gd name="connsiteX3324" fmla="*/ 2252447 w 7228855"/>
                              <a:gd name="connsiteY3324" fmla="*/ 2321139 h 2479529"/>
                              <a:gd name="connsiteX3325" fmla="*/ 2252173 w 7228855"/>
                              <a:gd name="connsiteY3325" fmla="*/ 2321368 h 2479529"/>
                              <a:gd name="connsiteX3326" fmla="*/ 2252676 w 7228855"/>
                              <a:gd name="connsiteY3326" fmla="*/ 2320864 h 2479529"/>
                              <a:gd name="connsiteX3327" fmla="*/ 2252447 w 7228855"/>
                              <a:gd name="connsiteY3327" fmla="*/ 2321139 h 2479529"/>
                              <a:gd name="connsiteX3328" fmla="*/ 2255191 w 7228855"/>
                              <a:gd name="connsiteY3328" fmla="*/ 2318851 h 2479529"/>
                              <a:gd name="connsiteX3329" fmla="*/ 2254690 w 7228855"/>
                              <a:gd name="connsiteY3329" fmla="*/ 2318851 h 2479529"/>
                              <a:gd name="connsiteX3330" fmla="*/ 2258144 w 7228855"/>
                              <a:gd name="connsiteY3330" fmla="*/ 2317370 h 2479529"/>
                              <a:gd name="connsiteX3331" fmla="*/ 2257961 w 7228855"/>
                              <a:gd name="connsiteY3331" fmla="*/ 2317342 h 2479529"/>
                              <a:gd name="connsiteX3332" fmla="*/ 2257709 w 7228855"/>
                              <a:gd name="connsiteY3332" fmla="*/ 2317342 h 2479529"/>
                              <a:gd name="connsiteX3333" fmla="*/ 2257844 w 7228855"/>
                              <a:gd name="connsiteY3333" fmla="*/ 2317325 h 2479529"/>
                              <a:gd name="connsiteX3334" fmla="*/ 2254690 w 7228855"/>
                              <a:gd name="connsiteY3334" fmla="*/ 2316839 h 2479529"/>
                              <a:gd name="connsiteX3335" fmla="*/ 2258325 w 7228855"/>
                              <a:gd name="connsiteY3335" fmla="*/ 2316384 h 2479529"/>
                              <a:gd name="connsiteX3336" fmla="*/ 2258211 w 7228855"/>
                              <a:gd name="connsiteY3336" fmla="*/ 2316336 h 2479529"/>
                              <a:gd name="connsiteX3337" fmla="*/ 2258714 w 7228855"/>
                              <a:gd name="connsiteY3337" fmla="*/ 2316336 h 2479529"/>
                              <a:gd name="connsiteX3338" fmla="*/ 2258325 w 7228855"/>
                              <a:gd name="connsiteY3338" fmla="*/ 2316384 h 2479529"/>
                              <a:gd name="connsiteX3339" fmla="*/ 2259194 w 7228855"/>
                              <a:gd name="connsiteY3339" fmla="*/ 2316757 h 2479529"/>
                              <a:gd name="connsiteX3340" fmla="*/ 2259595 w 7228855"/>
                              <a:gd name="connsiteY3340" fmla="*/ 2316462 h 2479529"/>
                              <a:gd name="connsiteX3341" fmla="*/ 2270010 w 7228855"/>
                              <a:gd name="connsiteY3341" fmla="*/ 2317693 h 2479529"/>
                              <a:gd name="connsiteX3342" fmla="*/ 2259595 w 7228855"/>
                              <a:gd name="connsiteY3342" fmla="*/ 2311996 h 2479529"/>
                              <a:gd name="connsiteX3343" fmla="*/ 2248149 w 7228855"/>
                              <a:gd name="connsiteY3343" fmla="*/ 2316336 h 2479529"/>
                              <a:gd name="connsiteX3344" fmla="*/ 2242926 w 7228855"/>
                              <a:gd name="connsiteY3344" fmla="*/ 2329104 h 2479529"/>
                              <a:gd name="connsiteX3345" fmla="*/ 2245362 w 7228855"/>
                              <a:gd name="connsiteY3345" fmla="*/ 2334378 h 2479529"/>
                              <a:gd name="connsiteX3346" fmla="*/ 2244122 w 7228855"/>
                              <a:gd name="connsiteY3346" fmla="*/ 2330928 h 2479529"/>
                              <a:gd name="connsiteX3347" fmla="*/ 2248651 w 7228855"/>
                              <a:gd name="connsiteY3347" fmla="*/ 2341495 h 2479529"/>
                              <a:gd name="connsiteX3348" fmla="*/ 2245362 w 7228855"/>
                              <a:gd name="connsiteY3348" fmla="*/ 2334378 h 2479529"/>
                              <a:gd name="connsiteX3349" fmla="*/ 2247832 w 7228855"/>
                              <a:gd name="connsiteY3349" fmla="*/ 2341243 h 2479529"/>
                              <a:gd name="connsiteX3350" fmla="*/ 2257206 w 7228855"/>
                              <a:gd name="connsiteY3350" fmla="*/ 2347030 h 2479529"/>
                              <a:gd name="connsiteX3351" fmla="*/ 6320831 w 7228855"/>
                              <a:gd name="connsiteY3351" fmla="*/ 2347078 h 2479529"/>
                              <a:gd name="connsiteX3352" fmla="*/ 6320732 w 7228855"/>
                              <a:gd name="connsiteY3352" fmla="*/ 2346979 h 2479529"/>
                              <a:gd name="connsiteX3353" fmla="*/ 6320808 w 7228855"/>
                              <a:gd name="connsiteY3353" fmla="*/ 2347068 h 2479529"/>
                              <a:gd name="connsiteX3354" fmla="*/ 6320940 w 7228855"/>
                              <a:gd name="connsiteY3354" fmla="*/ 2347221 h 2479529"/>
                              <a:gd name="connsiteX3355" fmla="*/ 6320808 w 7228855"/>
                              <a:gd name="connsiteY3355" fmla="*/ 2347068 h 2479529"/>
                              <a:gd name="connsiteX3356" fmla="*/ 6320177 w 7228855"/>
                              <a:gd name="connsiteY3356" fmla="*/ 2346787 h 2479529"/>
                              <a:gd name="connsiteX3357" fmla="*/ 6320632 w 7228855"/>
                              <a:gd name="connsiteY3357" fmla="*/ 2347177 h 2479529"/>
                              <a:gd name="connsiteX3358" fmla="*/ 6321254 w 7228855"/>
                              <a:gd name="connsiteY3358" fmla="*/ 2347266 h 2479529"/>
                              <a:gd name="connsiteX3359" fmla="*/ 6320831 w 7228855"/>
                              <a:gd name="connsiteY3359" fmla="*/ 2347078 h 2479529"/>
                              <a:gd name="connsiteX3360" fmla="*/ 6320980 w 7228855"/>
                              <a:gd name="connsiteY3360" fmla="*/ 2347227 h 2479529"/>
                              <a:gd name="connsiteX3361" fmla="*/ 6321725 w 7228855"/>
                              <a:gd name="connsiteY3361" fmla="*/ 2347475 h 2479529"/>
                              <a:gd name="connsiteX3362" fmla="*/ 6321415 w 7228855"/>
                              <a:gd name="connsiteY3362" fmla="*/ 2347289 h 2479529"/>
                              <a:gd name="connsiteX3363" fmla="*/ 6321254 w 7228855"/>
                              <a:gd name="connsiteY3363" fmla="*/ 2347266 h 2479529"/>
                              <a:gd name="connsiteX3364" fmla="*/ 145365 w 7228855"/>
                              <a:gd name="connsiteY3364" fmla="*/ 2347676 h 2479529"/>
                              <a:gd name="connsiteX3365" fmla="*/ 157162 w 7228855"/>
                              <a:gd name="connsiteY3365" fmla="*/ 2339782 h 2479529"/>
                              <a:gd name="connsiteX3366" fmla="*/ 224716 w 7228855"/>
                              <a:gd name="connsiteY3366" fmla="*/ 2196231 h 2479529"/>
                              <a:gd name="connsiteX3367" fmla="*/ 190442 w 7228855"/>
                              <a:gd name="connsiteY3367" fmla="*/ 2186793 h 2479529"/>
                              <a:gd name="connsiteX3368" fmla="*/ 126366 w 7228855"/>
                              <a:gd name="connsiteY3368" fmla="*/ 2321900 h 2479529"/>
                              <a:gd name="connsiteX3369" fmla="*/ 145365 w 7228855"/>
                              <a:gd name="connsiteY3369" fmla="*/ 2347676 h 2479529"/>
                              <a:gd name="connsiteX3370" fmla="*/ 1273688 w 7228855"/>
                              <a:gd name="connsiteY3370" fmla="*/ 2348665 h 2479529"/>
                              <a:gd name="connsiteX3371" fmla="*/ 1283562 w 7228855"/>
                              <a:gd name="connsiteY3371" fmla="*/ 2337469 h 2479529"/>
                              <a:gd name="connsiteX3372" fmla="*/ 1288091 w 7228855"/>
                              <a:gd name="connsiteY3372" fmla="*/ 2318852 h 2479529"/>
                              <a:gd name="connsiteX3373" fmla="*/ 1295135 w 7228855"/>
                              <a:gd name="connsiteY3373" fmla="*/ 2301744 h 2479529"/>
                              <a:gd name="connsiteX3374" fmla="*/ 1265951 w 7228855"/>
                              <a:gd name="connsiteY3374" fmla="*/ 2284637 h 2479529"/>
                              <a:gd name="connsiteX3375" fmla="*/ 1255385 w 7228855"/>
                              <a:gd name="connsiteY3375" fmla="*/ 2312311 h 2479529"/>
                              <a:gd name="connsiteX3376" fmla="*/ 1255887 w 7228855"/>
                              <a:gd name="connsiteY3376" fmla="*/ 2327406 h 2479529"/>
                              <a:gd name="connsiteX3377" fmla="*/ 1260416 w 7228855"/>
                              <a:gd name="connsiteY3377" fmla="*/ 2340992 h 2479529"/>
                              <a:gd name="connsiteX3378" fmla="*/ 1273688 w 7228855"/>
                              <a:gd name="connsiteY3378" fmla="*/ 2348665 h 2479529"/>
                              <a:gd name="connsiteX3379" fmla="*/ 6322615 w 7228855"/>
                              <a:gd name="connsiteY3379" fmla="*/ 2348760 h 2479529"/>
                              <a:gd name="connsiteX3380" fmla="*/ 6322478 w 7228855"/>
                              <a:gd name="connsiteY3380" fmla="*/ 2348400 h 2479529"/>
                              <a:gd name="connsiteX3381" fmla="*/ 6322221 w 7228855"/>
                              <a:gd name="connsiteY3381" fmla="*/ 2347972 h 2479529"/>
                              <a:gd name="connsiteX3382" fmla="*/ 6322682 w 7228855"/>
                              <a:gd name="connsiteY3382" fmla="*/ 2348935 h 2479529"/>
                              <a:gd name="connsiteX3383" fmla="*/ 6322679 w 7228855"/>
                              <a:gd name="connsiteY3383" fmla="*/ 2348926 h 2479529"/>
                              <a:gd name="connsiteX3384" fmla="*/ 6320980 w 7228855"/>
                              <a:gd name="connsiteY3384" fmla="*/ 2347227 h 2479529"/>
                              <a:gd name="connsiteX3385" fmla="*/ 6320940 w 7228855"/>
                              <a:gd name="connsiteY3385" fmla="*/ 2347221 h 2479529"/>
                              <a:gd name="connsiteX3386" fmla="*/ 6321650 w 7228855"/>
                              <a:gd name="connsiteY3386" fmla="*/ 2348051 h 2479529"/>
                              <a:gd name="connsiteX3387" fmla="*/ 3240119 w 7228855"/>
                              <a:gd name="connsiteY3387" fmla="*/ 2349317 h 2479529"/>
                              <a:gd name="connsiteX3388" fmla="*/ 3239613 w 7228855"/>
                              <a:gd name="connsiteY3388" fmla="*/ 2347973 h 2479529"/>
                              <a:gd name="connsiteX3389" fmla="*/ 3240110 w 7228855"/>
                              <a:gd name="connsiteY3389" fmla="*/ 2348470 h 2479529"/>
                              <a:gd name="connsiteX3390" fmla="*/ 3238095 w 7228855"/>
                              <a:gd name="connsiteY3390" fmla="*/ 2345645 h 2479529"/>
                              <a:gd name="connsiteX3391" fmla="*/ 6323115 w 7228855"/>
                              <a:gd name="connsiteY3391" fmla="*/ 2349759 h 2479529"/>
                              <a:gd name="connsiteX3392" fmla="*/ 6322615 w 7228855"/>
                              <a:gd name="connsiteY3392" fmla="*/ 2348760 h 2479529"/>
                              <a:gd name="connsiteX3393" fmla="*/ 6322679 w 7228855"/>
                              <a:gd name="connsiteY3393" fmla="*/ 2348926 h 2479529"/>
                              <a:gd name="connsiteX3394" fmla="*/ 6322718 w 7228855"/>
                              <a:gd name="connsiteY3394" fmla="*/ 2348966 h 2479529"/>
                              <a:gd name="connsiteX3395" fmla="*/ 6322682 w 7228855"/>
                              <a:gd name="connsiteY3395" fmla="*/ 2348935 h 2479529"/>
                              <a:gd name="connsiteX3396" fmla="*/ 6322901 w 7228855"/>
                              <a:gd name="connsiteY3396" fmla="*/ 2349510 h 2479529"/>
                              <a:gd name="connsiteX3397" fmla="*/ 2388197 w 7228855"/>
                              <a:gd name="connsiteY3397" fmla="*/ 2352553 h 2479529"/>
                              <a:gd name="connsiteX3398" fmla="*/ 2387530 w 7228855"/>
                              <a:gd name="connsiteY3398" fmla="*/ 2351055 h 2479529"/>
                              <a:gd name="connsiteX3399" fmla="*/ 2388032 w 7228855"/>
                              <a:gd name="connsiteY3399" fmla="*/ 2351558 h 2479529"/>
                              <a:gd name="connsiteX3400" fmla="*/ 2385748 w 7228855"/>
                              <a:gd name="connsiteY3400" fmla="*/ 2348512 h 2479529"/>
                              <a:gd name="connsiteX3401" fmla="*/ 2385991 w 7228855"/>
                              <a:gd name="connsiteY3401" fmla="*/ 2350603 h 2479529"/>
                              <a:gd name="connsiteX3402" fmla="*/ 6911741 w 7228855"/>
                              <a:gd name="connsiteY3402" fmla="*/ 2353231 h 2479529"/>
                              <a:gd name="connsiteX3403" fmla="*/ 6931365 w 7228855"/>
                              <a:gd name="connsiteY3403" fmla="*/ 2345180 h 2479529"/>
                              <a:gd name="connsiteX3404" fmla="*/ 6925830 w 7228855"/>
                              <a:gd name="connsiteY3404" fmla="*/ 2324046 h 2479529"/>
                              <a:gd name="connsiteX3405" fmla="*/ 6924546 w 7228855"/>
                              <a:gd name="connsiteY3405" fmla="*/ 2323895 h 2479529"/>
                              <a:gd name="connsiteX3406" fmla="*/ 6924824 w 7228855"/>
                              <a:gd name="connsiteY3406" fmla="*/ 2324046 h 2479529"/>
                              <a:gd name="connsiteX3407" fmla="*/ 6926333 w 7228855"/>
                              <a:gd name="connsiteY3407" fmla="*/ 2331896 h 2479529"/>
                              <a:gd name="connsiteX3408" fmla="*/ 6926333 w 7228855"/>
                              <a:gd name="connsiteY3408" fmla="*/ 2331091 h 2479529"/>
                              <a:gd name="connsiteX3409" fmla="*/ 6926622 w 7228855"/>
                              <a:gd name="connsiteY3409" fmla="*/ 2333397 h 2479529"/>
                              <a:gd name="connsiteX3410" fmla="*/ 6927340 w 7228855"/>
                              <a:gd name="connsiteY3410" fmla="*/ 2337129 h 2479529"/>
                              <a:gd name="connsiteX3411" fmla="*/ 6926365 w 7228855"/>
                              <a:gd name="connsiteY3411" fmla="*/ 2338382 h 2479529"/>
                              <a:gd name="connsiteX3412" fmla="*/ 6926333 w 7228855"/>
                              <a:gd name="connsiteY3412" fmla="*/ 2338638 h 2479529"/>
                              <a:gd name="connsiteX3413" fmla="*/ 6926333 w 7228855"/>
                              <a:gd name="connsiteY3413" fmla="*/ 2338423 h 2479529"/>
                              <a:gd name="connsiteX3414" fmla="*/ 6926059 w 7228855"/>
                              <a:gd name="connsiteY3414" fmla="*/ 2338776 h 2479529"/>
                              <a:gd name="connsiteX3415" fmla="*/ 6924824 w 7228855"/>
                              <a:gd name="connsiteY3415" fmla="*/ 2341658 h 2479529"/>
                              <a:gd name="connsiteX3416" fmla="*/ 6920296 w 7228855"/>
                              <a:gd name="connsiteY3416" fmla="*/ 2346186 h 2479529"/>
                              <a:gd name="connsiteX3417" fmla="*/ 6926059 w 7228855"/>
                              <a:gd name="connsiteY3417" fmla="*/ 2338776 h 2479529"/>
                              <a:gd name="connsiteX3418" fmla="*/ 6926333 w 7228855"/>
                              <a:gd name="connsiteY3418" fmla="*/ 2338136 h 2479529"/>
                              <a:gd name="connsiteX3419" fmla="*/ 6926333 w 7228855"/>
                              <a:gd name="connsiteY3419" fmla="*/ 2338423 h 2479529"/>
                              <a:gd name="connsiteX3420" fmla="*/ 6926365 w 7228855"/>
                              <a:gd name="connsiteY3420" fmla="*/ 2338382 h 2479529"/>
                              <a:gd name="connsiteX3421" fmla="*/ 6926806 w 7228855"/>
                              <a:gd name="connsiteY3421" fmla="*/ 2334865 h 2479529"/>
                              <a:gd name="connsiteX3422" fmla="*/ 6926622 w 7228855"/>
                              <a:gd name="connsiteY3422" fmla="*/ 2333397 h 2479529"/>
                              <a:gd name="connsiteX3423" fmla="*/ 6926333 w 7228855"/>
                              <a:gd name="connsiteY3423" fmla="*/ 2331896 h 2479529"/>
                              <a:gd name="connsiteX3424" fmla="*/ 6926333 w 7228855"/>
                              <a:gd name="connsiteY3424" fmla="*/ 2332097 h 2479529"/>
                              <a:gd name="connsiteX3425" fmla="*/ 6924824 w 7228855"/>
                              <a:gd name="connsiteY3425" fmla="*/ 2328575 h 2479529"/>
                              <a:gd name="connsiteX3426" fmla="*/ 6923315 w 7228855"/>
                              <a:gd name="connsiteY3426" fmla="*/ 2327066 h 2479529"/>
                              <a:gd name="connsiteX3427" fmla="*/ 6916551 w 7228855"/>
                              <a:gd name="connsiteY3427" fmla="*/ 2324167 h 2479529"/>
                              <a:gd name="connsiteX3428" fmla="*/ 6912856 w 7228855"/>
                              <a:gd name="connsiteY3428" fmla="*/ 2323599 h 2479529"/>
                              <a:gd name="connsiteX3429" fmla="*/ 6905775 w 7228855"/>
                              <a:gd name="connsiteY3429" fmla="*/ 2328791 h 2479529"/>
                              <a:gd name="connsiteX3430" fmla="*/ 6904697 w 7228855"/>
                              <a:gd name="connsiteY3430" fmla="*/ 2330085 h 2479529"/>
                              <a:gd name="connsiteX3431" fmla="*/ 6904697 w 7228855"/>
                              <a:gd name="connsiteY3431" fmla="*/ 2329582 h 2479529"/>
                              <a:gd name="connsiteX3432" fmla="*/ 6905775 w 7228855"/>
                              <a:gd name="connsiteY3432" fmla="*/ 2328791 h 2479529"/>
                              <a:gd name="connsiteX3433" fmla="*/ 6906985 w 7228855"/>
                              <a:gd name="connsiteY3433" fmla="*/ 2327339 h 2479529"/>
                              <a:gd name="connsiteX3434" fmla="*/ 6906709 w 7228855"/>
                              <a:gd name="connsiteY3434" fmla="*/ 2327569 h 2479529"/>
                              <a:gd name="connsiteX3435" fmla="*/ 6907213 w 7228855"/>
                              <a:gd name="connsiteY3435" fmla="*/ 2327066 h 2479529"/>
                              <a:gd name="connsiteX3436" fmla="*/ 6906985 w 7228855"/>
                              <a:gd name="connsiteY3436" fmla="*/ 2327339 h 2479529"/>
                              <a:gd name="connsiteX3437" fmla="*/ 6909729 w 7228855"/>
                              <a:gd name="connsiteY3437" fmla="*/ 2325053 h 2479529"/>
                              <a:gd name="connsiteX3438" fmla="*/ 6909226 w 7228855"/>
                              <a:gd name="connsiteY3438" fmla="*/ 2325053 h 2479529"/>
                              <a:gd name="connsiteX3439" fmla="*/ 6912681 w 7228855"/>
                              <a:gd name="connsiteY3439" fmla="*/ 2323572 h 2479529"/>
                              <a:gd name="connsiteX3440" fmla="*/ 6912496 w 7228855"/>
                              <a:gd name="connsiteY3440" fmla="*/ 2323543 h 2479529"/>
                              <a:gd name="connsiteX3441" fmla="*/ 6912244 w 7228855"/>
                              <a:gd name="connsiteY3441" fmla="*/ 2323543 h 2479529"/>
                              <a:gd name="connsiteX3442" fmla="*/ 6912383 w 7228855"/>
                              <a:gd name="connsiteY3442" fmla="*/ 2323526 h 2479529"/>
                              <a:gd name="connsiteX3443" fmla="*/ 6909226 w 7228855"/>
                              <a:gd name="connsiteY3443" fmla="*/ 2323041 h 2479529"/>
                              <a:gd name="connsiteX3444" fmla="*/ 6912861 w 7228855"/>
                              <a:gd name="connsiteY3444" fmla="*/ 2322586 h 2479529"/>
                              <a:gd name="connsiteX3445" fmla="*/ 6912748 w 7228855"/>
                              <a:gd name="connsiteY3445" fmla="*/ 2322537 h 2479529"/>
                              <a:gd name="connsiteX3446" fmla="*/ 6913251 w 7228855"/>
                              <a:gd name="connsiteY3446" fmla="*/ 2322537 h 2479529"/>
                              <a:gd name="connsiteX3447" fmla="*/ 6912861 w 7228855"/>
                              <a:gd name="connsiteY3447" fmla="*/ 2322586 h 2479529"/>
                              <a:gd name="connsiteX3448" fmla="*/ 6913729 w 7228855"/>
                              <a:gd name="connsiteY3448" fmla="*/ 2322958 h 2479529"/>
                              <a:gd name="connsiteX3449" fmla="*/ 6914132 w 7228855"/>
                              <a:gd name="connsiteY3449" fmla="*/ 2322663 h 2479529"/>
                              <a:gd name="connsiteX3450" fmla="*/ 6924546 w 7228855"/>
                              <a:gd name="connsiteY3450" fmla="*/ 2323895 h 2479529"/>
                              <a:gd name="connsiteX3451" fmla="*/ 6914131 w 7228855"/>
                              <a:gd name="connsiteY3451" fmla="*/ 2318197 h 2479529"/>
                              <a:gd name="connsiteX3452" fmla="*/ 6902684 w 7228855"/>
                              <a:gd name="connsiteY3452" fmla="*/ 2322537 h 2479529"/>
                              <a:gd name="connsiteX3453" fmla="*/ 6897464 w 7228855"/>
                              <a:gd name="connsiteY3453" fmla="*/ 2335305 h 2479529"/>
                              <a:gd name="connsiteX3454" fmla="*/ 6899900 w 7228855"/>
                              <a:gd name="connsiteY3454" fmla="*/ 2340579 h 2479529"/>
                              <a:gd name="connsiteX3455" fmla="*/ 6898659 w 7228855"/>
                              <a:gd name="connsiteY3455" fmla="*/ 2337129 h 2479529"/>
                              <a:gd name="connsiteX3456" fmla="*/ 6903188 w 7228855"/>
                              <a:gd name="connsiteY3456" fmla="*/ 2347696 h 2479529"/>
                              <a:gd name="connsiteX3457" fmla="*/ 6899900 w 7228855"/>
                              <a:gd name="connsiteY3457" fmla="*/ 2340579 h 2479529"/>
                              <a:gd name="connsiteX3458" fmla="*/ 6902370 w 7228855"/>
                              <a:gd name="connsiteY3458" fmla="*/ 2347444 h 2479529"/>
                              <a:gd name="connsiteX3459" fmla="*/ 6911741 w 7228855"/>
                              <a:gd name="connsiteY3459" fmla="*/ 2353231 h 2479529"/>
                              <a:gd name="connsiteX3460" fmla="*/ 4799908 w 7228855"/>
                              <a:gd name="connsiteY3460" fmla="*/ 2353878 h 2479529"/>
                              <a:gd name="connsiteX3461" fmla="*/ 4811705 w 7228855"/>
                              <a:gd name="connsiteY3461" fmla="*/ 2345985 h 2479529"/>
                              <a:gd name="connsiteX3462" fmla="*/ 4879259 w 7228855"/>
                              <a:gd name="connsiteY3462" fmla="*/ 2202433 h 2479529"/>
                              <a:gd name="connsiteX3463" fmla="*/ 4844985 w 7228855"/>
                              <a:gd name="connsiteY3463" fmla="*/ 2192995 h 2479529"/>
                              <a:gd name="connsiteX3464" fmla="*/ 4780908 w 7228855"/>
                              <a:gd name="connsiteY3464" fmla="*/ 2328103 h 2479529"/>
                              <a:gd name="connsiteX3465" fmla="*/ 4799908 w 7228855"/>
                              <a:gd name="connsiteY3465" fmla="*/ 2353878 h 2479529"/>
                              <a:gd name="connsiteX3466" fmla="*/ 622583 w 7228855"/>
                              <a:gd name="connsiteY3466" fmla="*/ 2354686 h 2479529"/>
                              <a:gd name="connsiteX3467" fmla="*/ 641458 w 7228855"/>
                              <a:gd name="connsiteY3467" fmla="*/ 2349719 h 2479529"/>
                              <a:gd name="connsiteX3468" fmla="*/ 649902 w 7228855"/>
                              <a:gd name="connsiteY3468" fmla="*/ 2341771 h 2479529"/>
                              <a:gd name="connsiteX3469" fmla="*/ 652386 w 7228855"/>
                              <a:gd name="connsiteY3469" fmla="*/ 2322399 h 2479529"/>
                              <a:gd name="connsiteX3470" fmla="*/ 634007 w 7228855"/>
                              <a:gd name="connsiteY3470" fmla="*/ 2314948 h 2479529"/>
                              <a:gd name="connsiteX3471" fmla="*/ 622583 w 7228855"/>
                              <a:gd name="connsiteY3471" fmla="*/ 2317431 h 2479529"/>
                              <a:gd name="connsiteX3472" fmla="*/ 609171 w 7228855"/>
                              <a:gd name="connsiteY3472" fmla="*/ 2330843 h 2479529"/>
                              <a:gd name="connsiteX3473" fmla="*/ 611158 w 7228855"/>
                              <a:gd name="connsiteY3473" fmla="*/ 2345745 h 2479529"/>
                              <a:gd name="connsiteX3474" fmla="*/ 622583 w 7228855"/>
                              <a:gd name="connsiteY3474" fmla="*/ 2354686 h 2479529"/>
                              <a:gd name="connsiteX3475" fmla="*/ 5928223 w 7228855"/>
                              <a:gd name="connsiteY3475" fmla="*/ 2354867 h 2479529"/>
                              <a:gd name="connsiteX3476" fmla="*/ 5938099 w 7228855"/>
                              <a:gd name="connsiteY3476" fmla="*/ 2343671 h 2479529"/>
                              <a:gd name="connsiteX3477" fmla="*/ 5942627 w 7228855"/>
                              <a:gd name="connsiteY3477" fmla="*/ 2325054 h 2479529"/>
                              <a:gd name="connsiteX3478" fmla="*/ 5949672 w 7228855"/>
                              <a:gd name="connsiteY3478" fmla="*/ 2307945 h 2479529"/>
                              <a:gd name="connsiteX3479" fmla="*/ 5920488 w 7228855"/>
                              <a:gd name="connsiteY3479" fmla="*/ 2290838 h 2479529"/>
                              <a:gd name="connsiteX3480" fmla="*/ 5909921 w 7228855"/>
                              <a:gd name="connsiteY3480" fmla="*/ 2318512 h 2479529"/>
                              <a:gd name="connsiteX3481" fmla="*/ 5910424 w 7228855"/>
                              <a:gd name="connsiteY3481" fmla="*/ 2333607 h 2479529"/>
                              <a:gd name="connsiteX3482" fmla="*/ 5914952 w 7228855"/>
                              <a:gd name="connsiteY3482" fmla="*/ 2347193 h 2479529"/>
                              <a:gd name="connsiteX3483" fmla="*/ 5928223 w 7228855"/>
                              <a:gd name="connsiteY3483" fmla="*/ 2354867 h 2479529"/>
                              <a:gd name="connsiteX3484" fmla="*/ 3241104 w 7228855"/>
                              <a:gd name="connsiteY3484" fmla="*/ 2355424 h 2479529"/>
                              <a:gd name="connsiteX3485" fmla="*/ 3241104 w 7228855"/>
                              <a:gd name="connsiteY3485" fmla="*/ 2354927 h 2479529"/>
                              <a:gd name="connsiteX3486" fmla="*/ 3241078 w 7228855"/>
                              <a:gd name="connsiteY3486" fmla="*/ 2355176 h 2479529"/>
                              <a:gd name="connsiteX3487" fmla="*/ 3735521 w 7228855"/>
                              <a:gd name="connsiteY3487" fmla="*/ 2357474 h 2479529"/>
                              <a:gd name="connsiteX3488" fmla="*/ 3746263 w 7228855"/>
                              <a:gd name="connsiteY3488" fmla="*/ 2357412 h 2479529"/>
                              <a:gd name="connsiteX3489" fmla="*/ 3754709 w 7228855"/>
                              <a:gd name="connsiteY3489" fmla="*/ 2353934 h 2479529"/>
                              <a:gd name="connsiteX3490" fmla="*/ 3754709 w 7228855"/>
                              <a:gd name="connsiteY3490" fmla="*/ 2321151 h 2479529"/>
                              <a:gd name="connsiteX3491" fmla="*/ 3746263 w 7228855"/>
                              <a:gd name="connsiteY3491" fmla="*/ 2317674 h 2479529"/>
                              <a:gd name="connsiteX3492" fmla="*/ 3725900 w 7228855"/>
                              <a:gd name="connsiteY3492" fmla="*/ 2323138 h 2479529"/>
                              <a:gd name="connsiteX3493" fmla="*/ 3719937 w 7228855"/>
                              <a:gd name="connsiteY3493" fmla="*/ 2337542 h 2479529"/>
                              <a:gd name="connsiteX3494" fmla="*/ 3725900 w 7228855"/>
                              <a:gd name="connsiteY3494" fmla="*/ 2351947 h 2479529"/>
                              <a:gd name="connsiteX3495" fmla="*/ 3735521 w 7228855"/>
                              <a:gd name="connsiteY3495" fmla="*/ 2357474 h 2479529"/>
                              <a:gd name="connsiteX3496" fmla="*/ 7042730 w 7228855"/>
                              <a:gd name="connsiteY3496" fmla="*/ 2358755 h 2479529"/>
                              <a:gd name="connsiteX3497" fmla="*/ 7042064 w 7228855"/>
                              <a:gd name="connsiteY3497" fmla="*/ 2357256 h 2479529"/>
                              <a:gd name="connsiteX3498" fmla="*/ 7042567 w 7228855"/>
                              <a:gd name="connsiteY3498" fmla="*/ 2357759 h 2479529"/>
                              <a:gd name="connsiteX3499" fmla="*/ 7040283 w 7228855"/>
                              <a:gd name="connsiteY3499" fmla="*/ 2354713 h 2479529"/>
                              <a:gd name="connsiteX3500" fmla="*/ 7040526 w 7228855"/>
                              <a:gd name="connsiteY3500" fmla="*/ 2356805 h 2479529"/>
                              <a:gd name="connsiteX3501" fmla="*/ 5277128 w 7228855"/>
                              <a:gd name="connsiteY3501" fmla="*/ 2360889 h 2479529"/>
                              <a:gd name="connsiteX3502" fmla="*/ 5296003 w 7228855"/>
                              <a:gd name="connsiteY3502" fmla="*/ 2355921 h 2479529"/>
                              <a:gd name="connsiteX3503" fmla="*/ 5304448 w 7228855"/>
                              <a:gd name="connsiteY3503" fmla="*/ 2347974 h 2479529"/>
                              <a:gd name="connsiteX3504" fmla="*/ 5306931 w 7228855"/>
                              <a:gd name="connsiteY3504" fmla="*/ 2328602 h 2479529"/>
                              <a:gd name="connsiteX3505" fmla="*/ 5288552 w 7228855"/>
                              <a:gd name="connsiteY3505" fmla="*/ 2321151 h 2479529"/>
                              <a:gd name="connsiteX3506" fmla="*/ 5277128 w 7228855"/>
                              <a:gd name="connsiteY3506" fmla="*/ 2323634 h 2479529"/>
                              <a:gd name="connsiteX3507" fmla="*/ 5263716 w 7228855"/>
                              <a:gd name="connsiteY3507" fmla="*/ 2337046 h 2479529"/>
                              <a:gd name="connsiteX3508" fmla="*/ 5265703 w 7228855"/>
                              <a:gd name="connsiteY3508" fmla="*/ 2351948 h 2479529"/>
                              <a:gd name="connsiteX3509" fmla="*/ 5277128 w 7228855"/>
                              <a:gd name="connsiteY3509" fmla="*/ 2360889 h 2479529"/>
                              <a:gd name="connsiteX3510" fmla="*/ 1823775 w 7228855"/>
                              <a:gd name="connsiteY3510" fmla="*/ 2361615 h 2479529"/>
                              <a:gd name="connsiteX3511" fmla="*/ 1827128 w 7228855"/>
                              <a:gd name="connsiteY3511" fmla="*/ 2333325 h 2479529"/>
                              <a:gd name="connsiteX3512" fmla="*/ 1759574 w 7228855"/>
                              <a:gd name="connsiteY3512" fmla="*/ 2282660 h 2479529"/>
                              <a:gd name="connsiteX3513" fmla="*/ 1738216 w 7228855"/>
                              <a:gd name="connsiteY3513" fmla="*/ 2304019 h 2479529"/>
                              <a:gd name="connsiteX3514" fmla="*/ 1811233 w 7228855"/>
                              <a:gd name="connsiteY3514" fmla="*/ 2360644 h 2479529"/>
                              <a:gd name="connsiteX3515" fmla="*/ 1823775 w 7228855"/>
                              <a:gd name="connsiteY3515" fmla="*/ 2361615 h 2479529"/>
                              <a:gd name="connsiteX3516" fmla="*/ 2436602 w 7228855"/>
                              <a:gd name="connsiteY3516" fmla="*/ 2364122 h 2479529"/>
                              <a:gd name="connsiteX3517" fmla="*/ 2458456 w 7228855"/>
                              <a:gd name="connsiteY3517" fmla="*/ 2359154 h 2479529"/>
                              <a:gd name="connsiteX3518" fmla="*/ 2466901 w 7228855"/>
                              <a:gd name="connsiteY3518" fmla="*/ 2343756 h 2479529"/>
                              <a:gd name="connsiteX3519" fmla="*/ 2451503 w 7228855"/>
                              <a:gd name="connsiteY3519" fmla="*/ 2335809 h 2479529"/>
                              <a:gd name="connsiteX3520" fmla="*/ 2430145 w 7228855"/>
                              <a:gd name="connsiteY3520" fmla="*/ 2341769 h 2479529"/>
                              <a:gd name="connsiteX3521" fmla="*/ 2422196 w 7228855"/>
                              <a:gd name="connsiteY3521" fmla="*/ 2356174 h 2479529"/>
                              <a:gd name="connsiteX3522" fmla="*/ 2436602 w 7228855"/>
                              <a:gd name="connsiteY3522" fmla="*/ 2364122 h 2479529"/>
                              <a:gd name="connsiteX3523" fmla="*/ 4226075 w 7228855"/>
                              <a:gd name="connsiteY3523" fmla="*/ 2364860 h 2479529"/>
                              <a:gd name="connsiteX3524" fmla="*/ 4230545 w 7228855"/>
                              <a:gd name="connsiteY3524" fmla="*/ 2331581 h 2479529"/>
                              <a:gd name="connsiteX3525" fmla="*/ 4196272 w 7228855"/>
                              <a:gd name="connsiteY3525" fmla="*/ 2313202 h 2479529"/>
                              <a:gd name="connsiteX3526" fmla="*/ 4169449 w 7228855"/>
                              <a:gd name="connsiteY3526" fmla="*/ 2340024 h 2479529"/>
                              <a:gd name="connsiteX3527" fmla="*/ 4226075 w 7228855"/>
                              <a:gd name="connsiteY3527" fmla="*/ 2364860 h 2479529"/>
                              <a:gd name="connsiteX3528" fmla="*/ 6478313 w 7228855"/>
                              <a:gd name="connsiteY3528" fmla="*/ 2367816 h 2479529"/>
                              <a:gd name="connsiteX3529" fmla="*/ 6481666 w 7228855"/>
                              <a:gd name="connsiteY3529" fmla="*/ 2339527 h 2479529"/>
                              <a:gd name="connsiteX3530" fmla="*/ 6414113 w 7228855"/>
                              <a:gd name="connsiteY3530" fmla="*/ 2288862 h 2479529"/>
                              <a:gd name="connsiteX3531" fmla="*/ 6392754 w 7228855"/>
                              <a:gd name="connsiteY3531" fmla="*/ 2310221 h 2479529"/>
                              <a:gd name="connsiteX3532" fmla="*/ 6465771 w 7228855"/>
                              <a:gd name="connsiteY3532" fmla="*/ 2366846 h 2479529"/>
                              <a:gd name="connsiteX3533" fmla="*/ 6478313 w 7228855"/>
                              <a:gd name="connsiteY3533" fmla="*/ 2367816 h 2479529"/>
                              <a:gd name="connsiteX3534" fmla="*/ 7091139 w 7228855"/>
                              <a:gd name="connsiteY3534" fmla="*/ 2370324 h 2479529"/>
                              <a:gd name="connsiteX3535" fmla="*/ 7112996 w 7228855"/>
                              <a:gd name="connsiteY3535" fmla="*/ 2365356 h 2479529"/>
                              <a:gd name="connsiteX3536" fmla="*/ 7121439 w 7228855"/>
                              <a:gd name="connsiteY3536" fmla="*/ 2349958 h 2479529"/>
                              <a:gd name="connsiteX3537" fmla="*/ 7106041 w 7228855"/>
                              <a:gd name="connsiteY3537" fmla="*/ 2342011 h 2479529"/>
                              <a:gd name="connsiteX3538" fmla="*/ 7084682 w 7228855"/>
                              <a:gd name="connsiteY3538" fmla="*/ 2347971 h 2479529"/>
                              <a:gd name="connsiteX3539" fmla="*/ 7076734 w 7228855"/>
                              <a:gd name="connsiteY3539" fmla="*/ 2362376 h 2479529"/>
                              <a:gd name="connsiteX3540" fmla="*/ 7091139 w 7228855"/>
                              <a:gd name="connsiteY3540" fmla="*/ 2370324 h 2479529"/>
                              <a:gd name="connsiteX3541" fmla="*/ 428370 w 7228855"/>
                              <a:gd name="connsiteY3541" fmla="*/ 2372069 h 2479529"/>
                              <a:gd name="connsiteX3542" fmla="*/ 471584 w 7228855"/>
                              <a:gd name="connsiteY3542" fmla="*/ 2366605 h 2479529"/>
                              <a:gd name="connsiteX3543" fmla="*/ 476552 w 7228855"/>
                              <a:gd name="connsiteY3543" fmla="*/ 2328855 h 2479529"/>
                              <a:gd name="connsiteX3544" fmla="*/ 417442 w 7228855"/>
                              <a:gd name="connsiteY3544" fmla="*/ 2332828 h 2479529"/>
                              <a:gd name="connsiteX3545" fmla="*/ 403534 w 7228855"/>
                              <a:gd name="connsiteY3545" fmla="*/ 2357664 h 2479529"/>
                              <a:gd name="connsiteX3546" fmla="*/ 428370 w 7228855"/>
                              <a:gd name="connsiteY3546" fmla="*/ 2372069 h 2479529"/>
                              <a:gd name="connsiteX3547" fmla="*/ 3440772 w 7228855"/>
                              <a:gd name="connsiteY3547" fmla="*/ 2372810 h 2479529"/>
                              <a:gd name="connsiteX3548" fmla="*/ 3436304 w 7228855"/>
                              <a:gd name="connsiteY3548" fmla="*/ 2369333 h 2479529"/>
                              <a:gd name="connsiteX3549" fmla="*/ 3439192 w 7228855"/>
                              <a:gd name="connsiteY3549" fmla="*/ 2371861 h 2479529"/>
                              <a:gd name="connsiteX3550" fmla="*/ 1663207 w 7228855"/>
                              <a:gd name="connsiteY3550" fmla="*/ 2376540 h 2479529"/>
                              <a:gd name="connsiteX3551" fmla="*/ 1682083 w 7228855"/>
                              <a:gd name="connsiteY3551" fmla="*/ 2354684 h 2479529"/>
                              <a:gd name="connsiteX3552" fmla="*/ 1675129 w 7228855"/>
                              <a:gd name="connsiteY3552" fmla="*/ 2342266 h 2479529"/>
                              <a:gd name="connsiteX3553" fmla="*/ 1667548 w 7228855"/>
                              <a:gd name="connsiteY3553" fmla="*/ 2341183 h 2479529"/>
                              <a:gd name="connsiteX3554" fmla="*/ 1667934 w 7228855"/>
                              <a:gd name="connsiteY3554" fmla="*/ 2342197 h 2479529"/>
                              <a:gd name="connsiteX3555" fmla="*/ 1669168 w 7228855"/>
                              <a:gd name="connsiteY3555" fmla="*/ 2344253 h 2479529"/>
                              <a:gd name="connsiteX3556" fmla="*/ 1668571 w 7228855"/>
                              <a:gd name="connsiteY3556" fmla="*/ 2343557 h 2479529"/>
                              <a:gd name="connsiteX3557" fmla="*/ 1669310 w 7228855"/>
                              <a:gd name="connsiteY3557" fmla="*/ 2345034 h 2479529"/>
                              <a:gd name="connsiteX3558" fmla="*/ 1669168 w 7228855"/>
                              <a:gd name="connsiteY3558" fmla="*/ 2343757 h 2479529"/>
                              <a:gd name="connsiteX3559" fmla="*/ 1669665 w 7228855"/>
                              <a:gd name="connsiteY3559" fmla="*/ 2345743 h 2479529"/>
                              <a:gd name="connsiteX3560" fmla="*/ 1669310 w 7228855"/>
                              <a:gd name="connsiteY3560" fmla="*/ 2345034 h 2479529"/>
                              <a:gd name="connsiteX3561" fmla="*/ 1669431 w 7228855"/>
                              <a:gd name="connsiteY3561" fmla="*/ 2346124 h 2479529"/>
                              <a:gd name="connsiteX3562" fmla="*/ 1669665 w 7228855"/>
                              <a:gd name="connsiteY3562" fmla="*/ 2346737 h 2479529"/>
                              <a:gd name="connsiteX3563" fmla="*/ 1669665 w 7228855"/>
                              <a:gd name="connsiteY3563" fmla="*/ 2348227 h 2479529"/>
                              <a:gd name="connsiteX3564" fmla="*/ 1669431 w 7228855"/>
                              <a:gd name="connsiteY3564" fmla="*/ 2346124 h 2479529"/>
                              <a:gd name="connsiteX3565" fmla="*/ 1668357 w 7228855"/>
                              <a:gd name="connsiteY3565" fmla="*/ 2343307 h 2479529"/>
                              <a:gd name="connsiteX3566" fmla="*/ 1667106 w 7228855"/>
                              <a:gd name="connsiteY3566" fmla="*/ 2341847 h 2479529"/>
                              <a:gd name="connsiteX3567" fmla="*/ 1666088 w 7228855"/>
                              <a:gd name="connsiteY3567" fmla="*/ 2340975 h 2479529"/>
                              <a:gd name="connsiteX3568" fmla="*/ 1657744 w 7228855"/>
                              <a:gd name="connsiteY3568" fmla="*/ 2339782 h 2479529"/>
                              <a:gd name="connsiteX3569" fmla="*/ 1657247 w 7228855"/>
                              <a:gd name="connsiteY3569" fmla="*/ 2339782 h 2479529"/>
                              <a:gd name="connsiteX3570" fmla="*/ 1660972 w 7228855"/>
                              <a:gd name="connsiteY3570" fmla="*/ 2339410 h 2479529"/>
                              <a:gd name="connsiteX3571" fmla="*/ 1659731 w 7228855"/>
                              <a:gd name="connsiteY3571" fmla="*/ 2339286 h 2479529"/>
                              <a:gd name="connsiteX3572" fmla="*/ 1662214 w 7228855"/>
                              <a:gd name="connsiteY3572" fmla="*/ 2339286 h 2479529"/>
                              <a:gd name="connsiteX3573" fmla="*/ 1660972 w 7228855"/>
                              <a:gd name="connsiteY3573" fmla="*/ 2339410 h 2479529"/>
                              <a:gd name="connsiteX3574" fmla="*/ 1663576 w 7228855"/>
                              <a:gd name="connsiteY3574" fmla="*/ 2339670 h 2479529"/>
                              <a:gd name="connsiteX3575" fmla="*/ 1662711 w 7228855"/>
                              <a:gd name="connsiteY3575" fmla="*/ 2339286 h 2479529"/>
                              <a:gd name="connsiteX3576" fmla="*/ 1664697 w 7228855"/>
                              <a:gd name="connsiteY3576" fmla="*/ 2339782 h 2479529"/>
                              <a:gd name="connsiteX3577" fmla="*/ 1666871 w 7228855"/>
                              <a:gd name="connsiteY3577" fmla="*/ 2341087 h 2479529"/>
                              <a:gd name="connsiteX3578" fmla="*/ 1667548 w 7228855"/>
                              <a:gd name="connsiteY3578" fmla="*/ 2341183 h 2479529"/>
                              <a:gd name="connsiteX3579" fmla="*/ 1665381 w 7228855"/>
                              <a:gd name="connsiteY3579" fmla="*/ 2335498 h 2479529"/>
                              <a:gd name="connsiteX3580" fmla="*/ 1654764 w 7228855"/>
                              <a:gd name="connsiteY3580" fmla="*/ 2329848 h 2479529"/>
                              <a:gd name="connsiteX3581" fmla="*/ 1635888 w 7228855"/>
                              <a:gd name="connsiteY3581" fmla="*/ 2342266 h 2479529"/>
                              <a:gd name="connsiteX3582" fmla="*/ 1642345 w 7228855"/>
                              <a:gd name="connsiteY3582" fmla="*/ 2367102 h 2479529"/>
                              <a:gd name="connsiteX3583" fmla="*/ 1663207 w 7228855"/>
                              <a:gd name="connsiteY3583" fmla="*/ 2376540 h 2479529"/>
                              <a:gd name="connsiteX3584" fmla="*/ 3222230 w 7228855"/>
                              <a:gd name="connsiteY3584" fmla="*/ 2376783 h 2479529"/>
                              <a:gd name="connsiteX3585" fmla="*/ 3239613 w 7228855"/>
                              <a:gd name="connsiteY3585" fmla="*/ 2372313 h 2479529"/>
                              <a:gd name="connsiteX3586" fmla="*/ 3244583 w 7228855"/>
                              <a:gd name="connsiteY3586" fmla="*/ 2357411 h 2479529"/>
                              <a:gd name="connsiteX3587" fmla="*/ 3240119 w 7228855"/>
                              <a:gd name="connsiteY3587" fmla="*/ 2349317 h 2479529"/>
                              <a:gd name="connsiteX3588" fmla="*/ 3241104 w 7228855"/>
                              <a:gd name="connsiteY3588" fmla="*/ 2351947 h 2479529"/>
                              <a:gd name="connsiteX3589" fmla="*/ 3240608 w 7228855"/>
                              <a:gd name="connsiteY3589" fmla="*/ 2350953 h 2479529"/>
                              <a:gd name="connsiteX3590" fmla="*/ 3241032 w 7228855"/>
                              <a:gd name="connsiteY3590" fmla="*/ 2354785 h 2479529"/>
                              <a:gd name="connsiteX3591" fmla="*/ 3241104 w 7228855"/>
                              <a:gd name="connsiteY3591" fmla="*/ 2354927 h 2479529"/>
                              <a:gd name="connsiteX3592" fmla="*/ 3242099 w 7228855"/>
                              <a:gd name="connsiteY3592" fmla="*/ 2356914 h 2479529"/>
                              <a:gd name="connsiteX3593" fmla="*/ 3240709 w 7228855"/>
                              <a:gd name="connsiteY3593" fmla="*/ 2358494 h 2479529"/>
                              <a:gd name="connsiteX3594" fmla="*/ 3240608 w 7228855"/>
                              <a:gd name="connsiteY3594" fmla="*/ 2359398 h 2479529"/>
                              <a:gd name="connsiteX3595" fmla="*/ 3240608 w 7228855"/>
                              <a:gd name="connsiteY3595" fmla="*/ 2358901 h 2479529"/>
                              <a:gd name="connsiteX3596" fmla="*/ 3239118 w 7228855"/>
                              <a:gd name="connsiteY3596" fmla="*/ 2362875 h 2479529"/>
                              <a:gd name="connsiteX3597" fmla="*/ 3239118 w 7228855"/>
                              <a:gd name="connsiteY3597" fmla="*/ 2362378 h 2479529"/>
                              <a:gd name="connsiteX3598" fmla="*/ 3236634 w 7228855"/>
                              <a:gd name="connsiteY3598" fmla="*/ 2365358 h 2479529"/>
                              <a:gd name="connsiteX3599" fmla="*/ 3233654 w 7228855"/>
                              <a:gd name="connsiteY3599" fmla="*/ 2367842 h 2479529"/>
                              <a:gd name="connsiteX3600" fmla="*/ 3234151 w 7228855"/>
                              <a:gd name="connsiteY3600" fmla="*/ 2367842 h 2479529"/>
                              <a:gd name="connsiteX3601" fmla="*/ 3231472 w 7228855"/>
                              <a:gd name="connsiteY3601" fmla="*/ 2368990 h 2479529"/>
                              <a:gd name="connsiteX3602" fmla="*/ 3231170 w 7228855"/>
                              <a:gd name="connsiteY3602" fmla="*/ 2369332 h 2479529"/>
                              <a:gd name="connsiteX3603" fmla="*/ 3230675 w 7228855"/>
                              <a:gd name="connsiteY3603" fmla="*/ 2369332 h 2479529"/>
                              <a:gd name="connsiteX3604" fmla="*/ 3231472 w 7228855"/>
                              <a:gd name="connsiteY3604" fmla="*/ 2368990 h 2479529"/>
                              <a:gd name="connsiteX3605" fmla="*/ 3240709 w 7228855"/>
                              <a:gd name="connsiteY3605" fmla="*/ 2358494 h 2479529"/>
                              <a:gd name="connsiteX3606" fmla="*/ 3241078 w 7228855"/>
                              <a:gd name="connsiteY3606" fmla="*/ 2355176 h 2479529"/>
                              <a:gd name="connsiteX3607" fmla="*/ 3241032 w 7228855"/>
                              <a:gd name="connsiteY3607" fmla="*/ 2354785 h 2479529"/>
                              <a:gd name="connsiteX3608" fmla="*/ 3235421 w 7228855"/>
                              <a:gd name="connsiteY3608" fmla="*/ 2343558 h 2479529"/>
                              <a:gd name="connsiteX3609" fmla="*/ 3234648 w 7228855"/>
                              <a:gd name="connsiteY3609" fmla="*/ 2343006 h 2479529"/>
                              <a:gd name="connsiteX3610" fmla="*/ 3235143 w 7228855"/>
                              <a:gd name="connsiteY3610" fmla="*/ 2343006 h 2479529"/>
                              <a:gd name="connsiteX3611" fmla="*/ 3233833 w 7228855"/>
                              <a:gd name="connsiteY3611" fmla="*/ 2342350 h 2479529"/>
                              <a:gd name="connsiteX3612" fmla="*/ 3219747 w 7228855"/>
                              <a:gd name="connsiteY3612" fmla="*/ 2342509 h 2479529"/>
                              <a:gd name="connsiteX3613" fmla="*/ 3223721 w 7228855"/>
                              <a:gd name="connsiteY3613" fmla="*/ 2341019 h 2479529"/>
                              <a:gd name="connsiteX3614" fmla="*/ 3223222 w 7228855"/>
                              <a:gd name="connsiteY3614" fmla="*/ 2341019 h 2479529"/>
                              <a:gd name="connsiteX3615" fmla="*/ 3225247 w 7228855"/>
                              <a:gd name="connsiteY3615" fmla="*/ 2340794 h 2479529"/>
                              <a:gd name="connsiteX3616" fmla="*/ 3221235 w 7228855"/>
                              <a:gd name="connsiteY3616" fmla="*/ 2340274 h 2479529"/>
                              <a:gd name="connsiteX3617" fmla="*/ 3210806 w 7228855"/>
                              <a:gd name="connsiteY3617" fmla="*/ 2348967 h 2479529"/>
                              <a:gd name="connsiteX3618" fmla="*/ 3208820 w 7228855"/>
                              <a:gd name="connsiteY3618" fmla="*/ 2363868 h 2479529"/>
                              <a:gd name="connsiteX3619" fmla="*/ 3222230 w 7228855"/>
                              <a:gd name="connsiteY3619" fmla="*/ 2376783 h 2479529"/>
                              <a:gd name="connsiteX3620" fmla="*/ 5082912 w 7228855"/>
                              <a:gd name="connsiteY3620" fmla="*/ 2378271 h 2479529"/>
                              <a:gd name="connsiteX3621" fmla="*/ 5126126 w 7228855"/>
                              <a:gd name="connsiteY3621" fmla="*/ 2372807 h 2479529"/>
                              <a:gd name="connsiteX3622" fmla="*/ 5131094 w 7228855"/>
                              <a:gd name="connsiteY3622" fmla="*/ 2335057 h 2479529"/>
                              <a:gd name="connsiteX3623" fmla="*/ 5071984 w 7228855"/>
                              <a:gd name="connsiteY3623" fmla="*/ 2339030 h 2479529"/>
                              <a:gd name="connsiteX3624" fmla="*/ 5058076 w 7228855"/>
                              <a:gd name="connsiteY3624" fmla="*/ 2363866 h 2479529"/>
                              <a:gd name="connsiteX3625" fmla="*/ 5082912 w 7228855"/>
                              <a:gd name="connsiteY3625" fmla="*/ 2378271 h 2479529"/>
                              <a:gd name="connsiteX3626" fmla="*/ 1747284 w 7228855"/>
                              <a:gd name="connsiteY3626" fmla="*/ 2378602 h 2479529"/>
                              <a:gd name="connsiteX3627" fmla="*/ 1746652 w 7228855"/>
                              <a:gd name="connsiteY3627" fmla="*/ 2377535 h 2479529"/>
                              <a:gd name="connsiteX3628" fmla="*/ 1745162 w 7228855"/>
                              <a:gd name="connsiteY3628" fmla="*/ 2376542 h 2479529"/>
                              <a:gd name="connsiteX3629" fmla="*/ 1745700 w 7228855"/>
                              <a:gd name="connsiteY3629" fmla="*/ 2377261 h 2479529"/>
                              <a:gd name="connsiteX3630" fmla="*/ 3406821 w 7228855"/>
                              <a:gd name="connsiteY3630" fmla="*/ 2379754 h 2479529"/>
                              <a:gd name="connsiteX3631" fmla="*/ 3407492 w 7228855"/>
                              <a:gd name="connsiteY3631" fmla="*/ 2377281 h 2479529"/>
                              <a:gd name="connsiteX3632" fmla="*/ 3406815 w 7228855"/>
                              <a:gd name="connsiteY3632" fmla="*/ 2379703 h 2479529"/>
                              <a:gd name="connsiteX3633" fmla="*/ 1451271 w 7228855"/>
                              <a:gd name="connsiteY3633" fmla="*/ 2381839 h 2479529"/>
                              <a:gd name="connsiteX3634" fmla="*/ 1451403 w 7228855"/>
                              <a:gd name="connsiteY3634" fmla="*/ 2381763 h 2479529"/>
                              <a:gd name="connsiteX3635" fmla="*/ 1451602 w 7228855"/>
                              <a:gd name="connsiteY3635" fmla="*/ 2381508 h 2479529"/>
                              <a:gd name="connsiteX3636" fmla="*/ 1451306 w 7228855"/>
                              <a:gd name="connsiteY3636" fmla="*/ 2381888 h 2479529"/>
                              <a:gd name="connsiteX3637" fmla="*/ 1452880 w 7228855"/>
                              <a:gd name="connsiteY3637" fmla="*/ 2380977 h 2479529"/>
                              <a:gd name="connsiteX3638" fmla="*/ 1453039 w 7228855"/>
                              <a:gd name="connsiteY3638" fmla="*/ 2380828 h 2479529"/>
                              <a:gd name="connsiteX3639" fmla="*/ 1451403 w 7228855"/>
                              <a:gd name="connsiteY3639" fmla="*/ 2381763 h 2479529"/>
                              <a:gd name="connsiteX3640" fmla="*/ 6317751 w 7228855"/>
                              <a:gd name="connsiteY3640" fmla="*/ 2382743 h 2479529"/>
                              <a:gd name="connsiteX3641" fmla="*/ 6336626 w 7228855"/>
                              <a:gd name="connsiteY3641" fmla="*/ 2360887 h 2479529"/>
                              <a:gd name="connsiteX3642" fmla="*/ 6329672 w 7228855"/>
                              <a:gd name="connsiteY3642" fmla="*/ 2348469 h 2479529"/>
                              <a:gd name="connsiteX3643" fmla="*/ 6322091 w 7228855"/>
                              <a:gd name="connsiteY3643" fmla="*/ 2347386 h 2479529"/>
                              <a:gd name="connsiteX3644" fmla="*/ 6322478 w 7228855"/>
                              <a:gd name="connsiteY3644" fmla="*/ 2348400 h 2479529"/>
                              <a:gd name="connsiteX3645" fmla="*/ 6323712 w 7228855"/>
                              <a:gd name="connsiteY3645" fmla="*/ 2350456 h 2479529"/>
                              <a:gd name="connsiteX3646" fmla="*/ 6323115 w 7228855"/>
                              <a:gd name="connsiteY3646" fmla="*/ 2349759 h 2479529"/>
                              <a:gd name="connsiteX3647" fmla="*/ 6323854 w 7228855"/>
                              <a:gd name="connsiteY3647" fmla="*/ 2351237 h 2479529"/>
                              <a:gd name="connsiteX3648" fmla="*/ 6323712 w 7228855"/>
                              <a:gd name="connsiteY3648" fmla="*/ 2349959 h 2479529"/>
                              <a:gd name="connsiteX3649" fmla="*/ 6324208 w 7228855"/>
                              <a:gd name="connsiteY3649" fmla="*/ 2351946 h 2479529"/>
                              <a:gd name="connsiteX3650" fmla="*/ 6323854 w 7228855"/>
                              <a:gd name="connsiteY3650" fmla="*/ 2351237 h 2479529"/>
                              <a:gd name="connsiteX3651" fmla="*/ 6323975 w 7228855"/>
                              <a:gd name="connsiteY3651" fmla="*/ 2352327 h 2479529"/>
                              <a:gd name="connsiteX3652" fmla="*/ 6324208 w 7228855"/>
                              <a:gd name="connsiteY3652" fmla="*/ 2352939 h 2479529"/>
                              <a:gd name="connsiteX3653" fmla="*/ 6324208 w 7228855"/>
                              <a:gd name="connsiteY3653" fmla="*/ 2354430 h 2479529"/>
                              <a:gd name="connsiteX3654" fmla="*/ 6323975 w 7228855"/>
                              <a:gd name="connsiteY3654" fmla="*/ 2352327 h 2479529"/>
                              <a:gd name="connsiteX3655" fmla="*/ 6322901 w 7228855"/>
                              <a:gd name="connsiteY3655" fmla="*/ 2349510 h 2479529"/>
                              <a:gd name="connsiteX3656" fmla="*/ 6321650 w 7228855"/>
                              <a:gd name="connsiteY3656" fmla="*/ 2348051 h 2479529"/>
                              <a:gd name="connsiteX3657" fmla="*/ 6320632 w 7228855"/>
                              <a:gd name="connsiteY3657" fmla="*/ 2347177 h 2479529"/>
                              <a:gd name="connsiteX3658" fmla="*/ 6312287 w 7228855"/>
                              <a:gd name="connsiteY3658" fmla="*/ 2345985 h 2479529"/>
                              <a:gd name="connsiteX3659" fmla="*/ 6311790 w 7228855"/>
                              <a:gd name="connsiteY3659" fmla="*/ 2345985 h 2479529"/>
                              <a:gd name="connsiteX3660" fmla="*/ 6315515 w 7228855"/>
                              <a:gd name="connsiteY3660" fmla="*/ 2345613 h 2479529"/>
                              <a:gd name="connsiteX3661" fmla="*/ 6314274 w 7228855"/>
                              <a:gd name="connsiteY3661" fmla="*/ 2345488 h 2479529"/>
                              <a:gd name="connsiteX3662" fmla="*/ 6316757 w 7228855"/>
                              <a:gd name="connsiteY3662" fmla="*/ 2345488 h 2479529"/>
                              <a:gd name="connsiteX3663" fmla="*/ 6315515 w 7228855"/>
                              <a:gd name="connsiteY3663" fmla="*/ 2345613 h 2479529"/>
                              <a:gd name="connsiteX3664" fmla="*/ 6318119 w 7228855"/>
                              <a:gd name="connsiteY3664" fmla="*/ 2345873 h 2479529"/>
                              <a:gd name="connsiteX3665" fmla="*/ 6317254 w 7228855"/>
                              <a:gd name="connsiteY3665" fmla="*/ 2345488 h 2479529"/>
                              <a:gd name="connsiteX3666" fmla="*/ 6319241 w 7228855"/>
                              <a:gd name="connsiteY3666" fmla="*/ 2345985 h 2479529"/>
                              <a:gd name="connsiteX3667" fmla="*/ 6321415 w 7228855"/>
                              <a:gd name="connsiteY3667" fmla="*/ 2347289 h 2479529"/>
                              <a:gd name="connsiteX3668" fmla="*/ 6322091 w 7228855"/>
                              <a:gd name="connsiteY3668" fmla="*/ 2347386 h 2479529"/>
                              <a:gd name="connsiteX3669" fmla="*/ 6319924 w 7228855"/>
                              <a:gd name="connsiteY3669" fmla="*/ 2341701 h 2479529"/>
                              <a:gd name="connsiteX3670" fmla="*/ 6309307 w 7228855"/>
                              <a:gd name="connsiteY3670" fmla="*/ 2336051 h 2479529"/>
                              <a:gd name="connsiteX3671" fmla="*/ 6290431 w 7228855"/>
                              <a:gd name="connsiteY3671" fmla="*/ 2348469 h 2479529"/>
                              <a:gd name="connsiteX3672" fmla="*/ 6296888 w 7228855"/>
                              <a:gd name="connsiteY3672" fmla="*/ 2373305 h 2479529"/>
                              <a:gd name="connsiteX3673" fmla="*/ 6317751 w 7228855"/>
                              <a:gd name="connsiteY3673" fmla="*/ 2382743 h 2479529"/>
                              <a:gd name="connsiteX3674" fmla="*/ 2372937 w 7228855"/>
                              <a:gd name="connsiteY3674" fmla="*/ 2383258 h 2479529"/>
                              <a:gd name="connsiteX3675" fmla="*/ 2383001 w 7228855"/>
                              <a:gd name="connsiteY3675" fmla="*/ 2380239 h 2479529"/>
                              <a:gd name="connsiteX3676" fmla="*/ 2390045 w 7228855"/>
                              <a:gd name="connsiteY3676" fmla="*/ 2373194 h 2479529"/>
                              <a:gd name="connsiteX3677" fmla="*/ 2391052 w 7228855"/>
                              <a:gd name="connsiteY3677" fmla="*/ 2355080 h 2479529"/>
                              <a:gd name="connsiteX3678" fmla="*/ 2388197 w 7228855"/>
                              <a:gd name="connsiteY3678" fmla="*/ 2352553 h 2479529"/>
                              <a:gd name="connsiteX3679" fmla="*/ 2389542 w 7228855"/>
                              <a:gd name="connsiteY3679" fmla="*/ 2355583 h 2479529"/>
                              <a:gd name="connsiteX3680" fmla="*/ 2389039 w 7228855"/>
                              <a:gd name="connsiteY3680" fmla="*/ 2354577 h 2479529"/>
                              <a:gd name="connsiteX3681" fmla="*/ 2389492 w 7228855"/>
                              <a:gd name="connsiteY3681" fmla="*/ 2359105 h 2479529"/>
                              <a:gd name="connsiteX3682" fmla="*/ 2389542 w 7228855"/>
                              <a:gd name="connsiteY3682" fmla="*/ 2358602 h 2479529"/>
                              <a:gd name="connsiteX3683" fmla="*/ 2389542 w 7228855"/>
                              <a:gd name="connsiteY3683" fmla="*/ 2359609 h 2479529"/>
                              <a:gd name="connsiteX3684" fmla="*/ 2389492 w 7228855"/>
                              <a:gd name="connsiteY3684" fmla="*/ 2359105 h 2479529"/>
                              <a:gd name="connsiteX3685" fmla="*/ 2389039 w 7228855"/>
                              <a:gd name="connsiteY3685" fmla="*/ 2363634 h 2479529"/>
                              <a:gd name="connsiteX3686" fmla="*/ 2389039 w 7228855"/>
                              <a:gd name="connsiteY3686" fmla="*/ 2363130 h 2479529"/>
                              <a:gd name="connsiteX3687" fmla="*/ 2387778 w 7228855"/>
                              <a:gd name="connsiteY3687" fmla="*/ 2365969 h 2479529"/>
                              <a:gd name="connsiteX3688" fmla="*/ 2388032 w 7228855"/>
                              <a:gd name="connsiteY3688" fmla="*/ 2368162 h 2479529"/>
                              <a:gd name="connsiteX3689" fmla="*/ 2379479 w 7228855"/>
                              <a:gd name="connsiteY3689" fmla="*/ 2375207 h 2479529"/>
                              <a:gd name="connsiteX3690" fmla="*/ 2377915 w 7228855"/>
                              <a:gd name="connsiteY3690" fmla="*/ 2375343 h 2479529"/>
                              <a:gd name="connsiteX3691" fmla="*/ 2375956 w 7228855"/>
                              <a:gd name="connsiteY3691" fmla="*/ 2376214 h 2479529"/>
                              <a:gd name="connsiteX3692" fmla="*/ 2371678 w 7228855"/>
                              <a:gd name="connsiteY3692" fmla="*/ 2376689 h 2479529"/>
                              <a:gd name="connsiteX3693" fmla="*/ 2371930 w 7228855"/>
                              <a:gd name="connsiteY3693" fmla="*/ 2376717 h 2479529"/>
                              <a:gd name="connsiteX3694" fmla="*/ 2371428 w 7228855"/>
                              <a:gd name="connsiteY3694" fmla="*/ 2376717 h 2479529"/>
                              <a:gd name="connsiteX3695" fmla="*/ 2371678 w 7228855"/>
                              <a:gd name="connsiteY3695" fmla="*/ 2376689 h 2479529"/>
                              <a:gd name="connsiteX3696" fmla="*/ 2367403 w 7228855"/>
                              <a:gd name="connsiteY3696" fmla="*/ 2376214 h 2479529"/>
                              <a:gd name="connsiteX3697" fmla="*/ 2367906 w 7228855"/>
                              <a:gd name="connsiteY3697" fmla="*/ 2376214 h 2479529"/>
                              <a:gd name="connsiteX3698" fmla="*/ 2377915 w 7228855"/>
                              <a:gd name="connsiteY3698" fmla="*/ 2375343 h 2479529"/>
                              <a:gd name="connsiteX3699" fmla="*/ 2380485 w 7228855"/>
                              <a:gd name="connsiteY3699" fmla="*/ 2374201 h 2479529"/>
                              <a:gd name="connsiteX3700" fmla="*/ 2384008 w 7228855"/>
                              <a:gd name="connsiteY3700" fmla="*/ 2371182 h 2479529"/>
                              <a:gd name="connsiteX3701" fmla="*/ 2387026 w 7228855"/>
                              <a:gd name="connsiteY3701" fmla="*/ 2367659 h 2479529"/>
                              <a:gd name="connsiteX3702" fmla="*/ 2387778 w 7228855"/>
                              <a:gd name="connsiteY3702" fmla="*/ 2365969 h 2479529"/>
                              <a:gd name="connsiteX3703" fmla="*/ 2385991 w 7228855"/>
                              <a:gd name="connsiteY3703" fmla="*/ 2350603 h 2479529"/>
                              <a:gd name="connsiteX3704" fmla="*/ 2378477 w 7228855"/>
                              <a:gd name="connsiteY3704" fmla="*/ 2343956 h 2479529"/>
                              <a:gd name="connsiteX3705" fmla="*/ 2377647 w 7228855"/>
                              <a:gd name="connsiteY3705" fmla="*/ 2343587 h 2479529"/>
                              <a:gd name="connsiteX3706" fmla="*/ 2357841 w 7228855"/>
                              <a:gd name="connsiteY3706" fmla="*/ 2348539 h 2479529"/>
                              <a:gd name="connsiteX3707" fmla="*/ 2361868 w 7228855"/>
                              <a:gd name="connsiteY3707" fmla="*/ 2345520 h 2479529"/>
                              <a:gd name="connsiteX3708" fmla="*/ 2366900 w 7228855"/>
                              <a:gd name="connsiteY3708" fmla="*/ 2343507 h 2479529"/>
                              <a:gd name="connsiteX3709" fmla="*/ 2372433 w 7228855"/>
                              <a:gd name="connsiteY3709" fmla="*/ 2343004 h 2479529"/>
                              <a:gd name="connsiteX3710" fmla="*/ 2377466 w 7228855"/>
                              <a:gd name="connsiteY3710" fmla="*/ 2343507 h 2479529"/>
                              <a:gd name="connsiteX3711" fmla="*/ 2377647 w 7228855"/>
                              <a:gd name="connsiteY3711" fmla="*/ 2343587 h 2479529"/>
                              <a:gd name="connsiteX3712" fmla="*/ 2377969 w 7228855"/>
                              <a:gd name="connsiteY3712" fmla="*/ 2343507 h 2479529"/>
                              <a:gd name="connsiteX3713" fmla="*/ 2378477 w 7228855"/>
                              <a:gd name="connsiteY3713" fmla="*/ 2343956 h 2479529"/>
                              <a:gd name="connsiteX3714" fmla="*/ 2381995 w 7228855"/>
                              <a:gd name="connsiteY3714" fmla="*/ 2345520 h 2479529"/>
                              <a:gd name="connsiteX3715" fmla="*/ 2381492 w 7228855"/>
                              <a:gd name="connsiteY3715" fmla="*/ 2345016 h 2479529"/>
                              <a:gd name="connsiteX3716" fmla="*/ 2385229 w 7228855"/>
                              <a:gd name="connsiteY3716" fmla="*/ 2347819 h 2479529"/>
                              <a:gd name="connsiteX3717" fmla="*/ 2385013 w 7228855"/>
                              <a:gd name="connsiteY3717" fmla="*/ 2347532 h 2479529"/>
                              <a:gd name="connsiteX3718" fmla="*/ 2385517 w 7228855"/>
                              <a:gd name="connsiteY3718" fmla="*/ 2348035 h 2479529"/>
                              <a:gd name="connsiteX3719" fmla="*/ 2385229 w 7228855"/>
                              <a:gd name="connsiteY3719" fmla="*/ 2347819 h 2479529"/>
                              <a:gd name="connsiteX3720" fmla="*/ 2385748 w 7228855"/>
                              <a:gd name="connsiteY3720" fmla="*/ 2348512 h 2479529"/>
                              <a:gd name="connsiteX3721" fmla="*/ 2385517 w 7228855"/>
                              <a:gd name="connsiteY3721" fmla="*/ 2346526 h 2479529"/>
                              <a:gd name="connsiteX3722" fmla="*/ 2362371 w 7228855"/>
                              <a:gd name="connsiteY3722" fmla="*/ 2343004 h 2479529"/>
                              <a:gd name="connsiteX3723" fmla="*/ 2353312 w 7228855"/>
                              <a:gd name="connsiteY3723" fmla="*/ 2353570 h 2479529"/>
                              <a:gd name="connsiteX3724" fmla="*/ 2354319 w 7228855"/>
                              <a:gd name="connsiteY3724" fmla="*/ 2372691 h 2479529"/>
                              <a:gd name="connsiteX3725" fmla="*/ 2372937 w 7228855"/>
                              <a:gd name="connsiteY3725" fmla="*/ 2383258 h 2479529"/>
                              <a:gd name="connsiteX3726" fmla="*/ 6401832 w 7228855"/>
                              <a:gd name="connsiteY3726" fmla="*/ 2384806 h 2479529"/>
                              <a:gd name="connsiteX3727" fmla="*/ 6401199 w 7228855"/>
                              <a:gd name="connsiteY3727" fmla="*/ 2383739 h 2479529"/>
                              <a:gd name="connsiteX3728" fmla="*/ 6399709 w 7228855"/>
                              <a:gd name="connsiteY3728" fmla="*/ 2382746 h 2479529"/>
                              <a:gd name="connsiteX3729" fmla="*/ 6400248 w 7228855"/>
                              <a:gd name="connsiteY3729" fmla="*/ 2383464 h 2479529"/>
                              <a:gd name="connsiteX3730" fmla="*/ 1752612 w 7228855"/>
                              <a:gd name="connsiteY3730" fmla="*/ 2386476 h 2479529"/>
                              <a:gd name="connsiteX3731" fmla="*/ 1750129 w 7228855"/>
                              <a:gd name="connsiteY3731" fmla="*/ 2381012 h 2479529"/>
                              <a:gd name="connsiteX3732" fmla="*/ 1747284 w 7228855"/>
                              <a:gd name="connsiteY3732" fmla="*/ 2378602 h 2479529"/>
                              <a:gd name="connsiteX3733" fmla="*/ 1749457 w 7228855"/>
                              <a:gd name="connsiteY3733" fmla="*/ 2382270 h 2479529"/>
                              <a:gd name="connsiteX3734" fmla="*/ 3404578 w 7228855"/>
                              <a:gd name="connsiteY3734" fmla="*/ 2387697 h 2479529"/>
                              <a:gd name="connsiteX3735" fmla="*/ 3406815 w 7228855"/>
                              <a:gd name="connsiteY3735" fmla="*/ 2379703 h 2479529"/>
                              <a:gd name="connsiteX3736" fmla="*/ 3406714 w 7228855"/>
                              <a:gd name="connsiteY3736" fmla="*/ 2378308 h 2479529"/>
                              <a:gd name="connsiteX3737" fmla="*/ 3405504 w 7228855"/>
                              <a:gd name="connsiteY3737" fmla="*/ 2380261 h 2479529"/>
                              <a:gd name="connsiteX3738" fmla="*/ 6105818 w 7228855"/>
                              <a:gd name="connsiteY3738" fmla="*/ 2388043 h 2479529"/>
                              <a:gd name="connsiteX3739" fmla="*/ 6105951 w 7228855"/>
                              <a:gd name="connsiteY3739" fmla="*/ 2387967 h 2479529"/>
                              <a:gd name="connsiteX3740" fmla="*/ 6106149 w 7228855"/>
                              <a:gd name="connsiteY3740" fmla="*/ 2387712 h 2479529"/>
                              <a:gd name="connsiteX3741" fmla="*/ 6105853 w 7228855"/>
                              <a:gd name="connsiteY3741" fmla="*/ 2388092 h 2479529"/>
                              <a:gd name="connsiteX3742" fmla="*/ 6107427 w 7228855"/>
                              <a:gd name="connsiteY3742" fmla="*/ 2387181 h 2479529"/>
                              <a:gd name="connsiteX3743" fmla="*/ 6107587 w 7228855"/>
                              <a:gd name="connsiteY3743" fmla="*/ 2387032 h 2479529"/>
                              <a:gd name="connsiteX3744" fmla="*/ 6105951 w 7228855"/>
                              <a:gd name="connsiteY3744" fmla="*/ 2387967 h 2479529"/>
                              <a:gd name="connsiteX3745" fmla="*/ 7027472 w 7228855"/>
                              <a:gd name="connsiteY3745" fmla="*/ 2389459 h 2479529"/>
                              <a:gd name="connsiteX3746" fmla="*/ 7037536 w 7228855"/>
                              <a:gd name="connsiteY3746" fmla="*/ 2386440 h 2479529"/>
                              <a:gd name="connsiteX3747" fmla="*/ 7044580 w 7228855"/>
                              <a:gd name="connsiteY3747" fmla="*/ 2379395 h 2479529"/>
                              <a:gd name="connsiteX3748" fmla="*/ 7045586 w 7228855"/>
                              <a:gd name="connsiteY3748" fmla="*/ 2361281 h 2479529"/>
                              <a:gd name="connsiteX3749" fmla="*/ 7042730 w 7228855"/>
                              <a:gd name="connsiteY3749" fmla="*/ 2358755 h 2479529"/>
                              <a:gd name="connsiteX3750" fmla="*/ 7044077 w 7228855"/>
                              <a:gd name="connsiteY3750" fmla="*/ 2361784 h 2479529"/>
                              <a:gd name="connsiteX3751" fmla="*/ 7043574 w 7228855"/>
                              <a:gd name="connsiteY3751" fmla="*/ 2360778 h 2479529"/>
                              <a:gd name="connsiteX3752" fmla="*/ 7044026 w 7228855"/>
                              <a:gd name="connsiteY3752" fmla="*/ 2365306 h 2479529"/>
                              <a:gd name="connsiteX3753" fmla="*/ 7044077 w 7228855"/>
                              <a:gd name="connsiteY3753" fmla="*/ 2364803 h 2479529"/>
                              <a:gd name="connsiteX3754" fmla="*/ 7044077 w 7228855"/>
                              <a:gd name="connsiteY3754" fmla="*/ 2365810 h 2479529"/>
                              <a:gd name="connsiteX3755" fmla="*/ 7044026 w 7228855"/>
                              <a:gd name="connsiteY3755" fmla="*/ 2365306 h 2479529"/>
                              <a:gd name="connsiteX3756" fmla="*/ 7043574 w 7228855"/>
                              <a:gd name="connsiteY3756" fmla="*/ 2369835 h 2479529"/>
                              <a:gd name="connsiteX3757" fmla="*/ 7043574 w 7228855"/>
                              <a:gd name="connsiteY3757" fmla="*/ 2369331 h 2479529"/>
                              <a:gd name="connsiteX3758" fmla="*/ 7042312 w 7228855"/>
                              <a:gd name="connsiteY3758" fmla="*/ 2372170 h 2479529"/>
                              <a:gd name="connsiteX3759" fmla="*/ 7042567 w 7228855"/>
                              <a:gd name="connsiteY3759" fmla="*/ 2374364 h 2479529"/>
                              <a:gd name="connsiteX3760" fmla="*/ 7034014 w 7228855"/>
                              <a:gd name="connsiteY3760" fmla="*/ 2381408 h 2479529"/>
                              <a:gd name="connsiteX3761" fmla="*/ 7032450 w 7228855"/>
                              <a:gd name="connsiteY3761" fmla="*/ 2381544 h 2479529"/>
                              <a:gd name="connsiteX3762" fmla="*/ 7030491 w 7228855"/>
                              <a:gd name="connsiteY3762" fmla="*/ 2382415 h 2479529"/>
                              <a:gd name="connsiteX3763" fmla="*/ 7026214 w 7228855"/>
                              <a:gd name="connsiteY3763" fmla="*/ 2382890 h 2479529"/>
                              <a:gd name="connsiteX3764" fmla="*/ 7026465 w 7228855"/>
                              <a:gd name="connsiteY3764" fmla="*/ 2382918 h 2479529"/>
                              <a:gd name="connsiteX3765" fmla="*/ 7025963 w 7228855"/>
                              <a:gd name="connsiteY3765" fmla="*/ 2382918 h 2479529"/>
                              <a:gd name="connsiteX3766" fmla="*/ 7026214 w 7228855"/>
                              <a:gd name="connsiteY3766" fmla="*/ 2382890 h 2479529"/>
                              <a:gd name="connsiteX3767" fmla="*/ 7021937 w 7228855"/>
                              <a:gd name="connsiteY3767" fmla="*/ 2382415 h 2479529"/>
                              <a:gd name="connsiteX3768" fmla="*/ 7022440 w 7228855"/>
                              <a:gd name="connsiteY3768" fmla="*/ 2382415 h 2479529"/>
                              <a:gd name="connsiteX3769" fmla="*/ 7032450 w 7228855"/>
                              <a:gd name="connsiteY3769" fmla="*/ 2381544 h 2479529"/>
                              <a:gd name="connsiteX3770" fmla="*/ 7035020 w 7228855"/>
                              <a:gd name="connsiteY3770" fmla="*/ 2380402 h 2479529"/>
                              <a:gd name="connsiteX3771" fmla="*/ 7038542 w 7228855"/>
                              <a:gd name="connsiteY3771" fmla="*/ 2377383 h 2479529"/>
                              <a:gd name="connsiteX3772" fmla="*/ 7041561 w 7228855"/>
                              <a:gd name="connsiteY3772" fmla="*/ 2373860 h 2479529"/>
                              <a:gd name="connsiteX3773" fmla="*/ 7042312 w 7228855"/>
                              <a:gd name="connsiteY3773" fmla="*/ 2372170 h 2479529"/>
                              <a:gd name="connsiteX3774" fmla="*/ 7040526 w 7228855"/>
                              <a:gd name="connsiteY3774" fmla="*/ 2356805 h 2479529"/>
                              <a:gd name="connsiteX3775" fmla="*/ 7033012 w 7228855"/>
                              <a:gd name="connsiteY3775" fmla="*/ 2350158 h 2479529"/>
                              <a:gd name="connsiteX3776" fmla="*/ 7032182 w 7228855"/>
                              <a:gd name="connsiteY3776" fmla="*/ 2349788 h 2479529"/>
                              <a:gd name="connsiteX3777" fmla="*/ 7012377 w 7228855"/>
                              <a:gd name="connsiteY3777" fmla="*/ 2354740 h 2479529"/>
                              <a:gd name="connsiteX3778" fmla="*/ 7016402 w 7228855"/>
                              <a:gd name="connsiteY3778" fmla="*/ 2351721 h 2479529"/>
                              <a:gd name="connsiteX3779" fmla="*/ 7021434 w 7228855"/>
                              <a:gd name="connsiteY3779" fmla="*/ 2349708 h 2479529"/>
                              <a:gd name="connsiteX3780" fmla="*/ 7026969 w 7228855"/>
                              <a:gd name="connsiteY3780" fmla="*/ 2349205 h 2479529"/>
                              <a:gd name="connsiteX3781" fmla="*/ 7032001 w 7228855"/>
                              <a:gd name="connsiteY3781" fmla="*/ 2349708 h 2479529"/>
                              <a:gd name="connsiteX3782" fmla="*/ 7032182 w 7228855"/>
                              <a:gd name="connsiteY3782" fmla="*/ 2349788 h 2479529"/>
                              <a:gd name="connsiteX3783" fmla="*/ 7032504 w 7228855"/>
                              <a:gd name="connsiteY3783" fmla="*/ 2349708 h 2479529"/>
                              <a:gd name="connsiteX3784" fmla="*/ 7033012 w 7228855"/>
                              <a:gd name="connsiteY3784" fmla="*/ 2350158 h 2479529"/>
                              <a:gd name="connsiteX3785" fmla="*/ 7036529 w 7228855"/>
                              <a:gd name="connsiteY3785" fmla="*/ 2351721 h 2479529"/>
                              <a:gd name="connsiteX3786" fmla="*/ 7036026 w 7228855"/>
                              <a:gd name="connsiteY3786" fmla="*/ 2351217 h 2479529"/>
                              <a:gd name="connsiteX3787" fmla="*/ 7039763 w 7228855"/>
                              <a:gd name="connsiteY3787" fmla="*/ 2354021 h 2479529"/>
                              <a:gd name="connsiteX3788" fmla="*/ 7039548 w 7228855"/>
                              <a:gd name="connsiteY3788" fmla="*/ 2353734 h 2479529"/>
                              <a:gd name="connsiteX3789" fmla="*/ 7040052 w 7228855"/>
                              <a:gd name="connsiteY3789" fmla="*/ 2354237 h 2479529"/>
                              <a:gd name="connsiteX3790" fmla="*/ 7039763 w 7228855"/>
                              <a:gd name="connsiteY3790" fmla="*/ 2354021 h 2479529"/>
                              <a:gd name="connsiteX3791" fmla="*/ 7040283 w 7228855"/>
                              <a:gd name="connsiteY3791" fmla="*/ 2354713 h 2479529"/>
                              <a:gd name="connsiteX3792" fmla="*/ 7040052 w 7228855"/>
                              <a:gd name="connsiteY3792" fmla="*/ 2352727 h 2479529"/>
                              <a:gd name="connsiteX3793" fmla="*/ 7016905 w 7228855"/>
                              <a:gd name="connsiteY3793" fmla="*/ 2349205 h 2479529"/>
                              <a:gd name="connsiteX3794" fmla="*/ 7007848 w 7228855"/>
                              <a:gd name="connsiteY3794" fmla="*/ 2359772 h 2479529"/>
                              <a:gd name="connsiteX3795" fmla="*/ 7008855 w 7228855"/>
                              <a:gd name="connsiteY3795" fmla="*/ 2378892 h 2479529"/>
                              <a:gd name="connsiteX3796" fmla="*/ 7027472 w 7228855"/>
                              <a:gd name="connsiteY3796" fmla="*/ 2389459 h 2479529"/>
                              <a:gd name="connsiteX3797" fmla="*/ 6407160 w 7228855"/>
                              <a:gd name="connsiteY3797" fmla="*/ 2392680 h 2479529"/>
                              <a:gd name="connsiteX3798" fmla="*/ 6404676 w 7228855"/>
                              <a:gd name="connsiteY3798" fmla="*/ 2387216 h 2479529"/>
                              <a:gd name="connsiteX3799" fmla="*/ 6401832 w 7228855"/>
                              <a:gd name="connsiteY3799" fmla="*/ 2384806 h 2479529"/>
                              <a:gd name="connsiteX3800" fmla="*/ 6404006 w 7228855"/>
                              <a:gd name="connsiteY3800" fmla="*/ 2388475 h 2479529"/>
                              <a:gd name="connsiteX3801" fmla="*/ 1747501 w 7228855"/>
                              <a:gd name="connsiteY3801" fmla="*/ 2402925 h 2479529"/>
                              <a:gd name="connsiteX3802" fmla="*/ 1750129 w 7228855"/>
                              <a:gd name="connsiteY3802" fmla="*/ 2400881 h 2479529"/>
                              <a:gd name="connsiteX3803" fmla="*/ 1752612 w 7228855"/>
                              <a:gd name="connsiteY3803" fmla="*/ 2395417 h 2479529"/>
                              <a:gd name="connsiteX3804" fmla="*/ 1749457 w 7228855"/>
                              <a:gd name="connsiteY3804" fmla="*/ 2399624 h 2479529"/>
                              <a:gd name="connsiteX3805" fmla="*/ 929074 w 7228855"/>
                              <a:gd name="connsiteY3805" fmla="*/ 2402931 h 2479529"/>
                              <a:gd name="connsiteX3806" fmla="*/ 929147 w 7228855"/>
                              <a:gd name="connsiteY3806" fmla="*/ 2402514 h 2479529"/>
                              <a:gd name="connsiteX3807" fmla="*/ 929056 w 7228855"/>
                              <a:gd name="connsiteY3807" fmla="*/ 2401874 h 2479529"/>
                              <a:gd name="connsiteX3808" fmla="*/ 929056 w 7228855"/>
                              <a:gd name="connsiteY3808" fmla="*/ 2402867 h 2479529"/>
                              <a:gd name="connsiteX3809" fmla="*/ 1745162 w 7228855"/>
                              <a:gd name="connsiteY3809" fmla="*/ 2405352 h 2479529"/>
                              <a:gd name="connsiteX3810" fmla="*/ 1746652 w 7228855"/>
                              <a:gd name="connsiteY3810" fmla="*/ 2404358 h 2479529"/>
                              <a:gd name="connsiteX3811" fmla="*/ 1747501 w 7228855"/>
                              <a:gd name="connsiteY3811" fmla="*/ 2402925 h 2479529"/>
                              <a:gd name="connsiteX3812" fmla="*/ 1746254 w 7228855"/>
                              <a:gd name="connsiteY3812" fmla="*/ 2403895 h 2479529"/>
                              <a:gd name="connsiteX3813" fmla="*/ 1086018 w 7228855"/>
                              <a:gd name="connsiteY3813" fmla="*/ 2406221 h 2479529"/>
                              <a:gd name="connsiteX3814" fmla="*/ 1099430 w 7228855"/>
                              <a:gd name="connsiteY3814" fmla="*/ 2398398 h 2479529"/>
                              <a:gd name="connsiteX3815" fmla="*/ 1101416 w 7228855"/>
                              <a:gd name="connsiteY3815" fmla="*/ 2394424 h 2479529"/>
                              <a:gd name="connsiteX3816" fmla="*/ 1101416 w 7228855"/>
                              <a:gd name="connsiteY3816" fmla="*/ 2376542 h 2479529"/>
                              <a:gd name="connsiteX3817" fmla="*/ 1086018 w 7228855"/>
                              <a:gd name="connsiteY3817" fmla="*/ 2367601 h 2479529"/>
                              <a:gd name="connsiteX3818" fmla="*/ 1070620 w 7228855"/>
                              <a:gd name="connsiteY3818" fmla="*/ 2376542 h 2479529"/>
                              <a:gd name="connsiteX3819" fmla="*/ 1070620 w 7228855"/>
                              <a:gd name="connsiteY3819" fmla="*/ 2394424 h 2479529"/>
                              <a:gd name="connsiteX3820" fmla="*/ 1072607 w 7228855"/>
                              <a:gd name="connsiteY3820" fmla="*/ 2398398 h 2479529"/>
                              <a:gd name="connsiteX3821" fmla="*/ 1086018 w 7228855"/>
                              <a:gd name="connsiteY3821" fmla="*/ 2406221 h 2479529"/>
                              <a:gd name="connsiteX3822" fmla="*/ 1809241 w 7228855"/>
                              <a:gd name="connsiteY3822" fmla="*/ 2406841 h 2479529"/>
                              <a:gd name="connsiteX3823" fmla="*/ 1829110 w 7228855"/>
                              <a:gd name="connsiteY3823" fmla="*/ 2406841 h 2479529"/>
                              <a:gd name="connsiteX3824" fmla="*/ 1839044 w 7228855"/>
                              <a:gd name="connsiteY3824" fmla="*/ 2389952 h 2479529"/>
                              <a:gd name="connsiteX3825" fmla="*/ 1829110 w 7228855"/>
                              <a:gd name="connsiteY3825" fmla="*/ 2373063 h 2479529"/>
                              <a:gd name="connsiteX3826" fmla="*/ 1809241 w 7228855"/>
                              <a:gd name="connsiteY3826" fmla="*/ 2373560 h 2479529"/>
                              <a:gd name="connsiteX3827" fmla="*/ 1805267 w 7228855"/>
                              <a:gd name="connsiteY3827" fmla="*/ 2375547 h 2479529"/>
                              <a:gd name="connsiteX3828" fmla="*/ 1805267 w 7228855"/>
                              <a:gd name="connsiteY3828" fmla="*/ 2404854 h 2479529"/>
                              <a:gd name="connsiteX3829" fmla="*/ 1809241 w 7228855"/>
                              <a:gd name="connsiteY3829" fmla="*/ 2406841 h 2479529"/>
                              <a:gd name="connsiteX3830" fmla="*/ 1146134 w 7228855"/>
                              <a:gd name="connsiteY3830" fmla="*/ 2407275 h 2479529"/>
                              <a:gd name="connsiteX3831" fmla="*/ 1159041 w 7228855"/>
                              <a:gd name="connsiteY3831" fmla="*/ 2405350 h 2479529"/>
                              <a:gd name="connsiteX3832" fmla="*/ 1217653 w 7228855"/>
                              <a:gd name="connsiteY3832" fmla="*/ 2366606 h 2479529"/>
                              <a:gd name="connsiteX3833" fmla="*/ 1200765 w 7228855"/>
                              <a:gd name="connsiteY3833" fmla="*/ 2338293 h 2479529"/>
                              <a:gd name="connsiteX3834" fmla="*/ 1142153 w 7228855"/>
                              <a:gd name="connsiteY3834" fmla="*/ 2376541 h 2479529"/>
                              <a:gd name="connsiteX3835" fmla="*/ 1146134 w 7228855"/>
                              <a:gd name="connsiteY3835" fmla="*/ 2407275 h 2479529"/>
                              <a:gd name="connsiteX3836" fmla="*/ 6402049 w 7228855"/>
                              <a:gd name="connsiteY3836" fmla="*/ 2409128 h 2479529"/>
                              <a:gd name="connsiteX3837" fmla="*/ 6404676 w 7228855"/>
                              <a:gd name="connsiteY3837" fmla="*/ 2407085 h 2479529"/>
                              <a:gd name="connsiteX3838" fmla="*/ 6407160 w 7228855"/>
                              <a:gd name="connsiteY3838" fmla="*/ 2401621 h 2479529"/>
                              <a:gd name="connsiteX3839" fmla="*/ 6404006 w 7228855"/>
                              <a:gd name="connsiteY3839" fmla="*/ 2405826 h 2479529"/>
                              <a:gd name="connsiteX3840" fmla="*/ 5583621 w 7228855"/>
                              <a:gd name="connsiteY3840" fmla="*/ 2409133 h 2479529"/>
                              <a:gd name="connsiteX3841" fmla="*/ 5583694 w 7228855"/>
                              <a:gd name="connsiteY3841" fmla="*/ 2408716 h 2479529"/>
                              <a:gd name="connsiteX3842" fmla="*/ 5583603 w 7228855"/>
                              <a:gd name="connsiteY3842" fmla="*/ 2408077 h 2479529"/>
                              <a:gd name="connsiteX3843" fmla="*/ 5583603 w 7228855"/>
                              <a:gd name="connsiteY3843" fmla="*/ 2409070 h 2479529"/>
                              <a:gd name="connsiteX3844" fmla="*/ 1738952 w 7228855"/>
                              <a:gd name="connsiteY3844" fmla="*/ 2409574 h 2479529"/>
                              <a:gd name="connsiteX3845" fmla="*/ 1746254 w 7228855"/>
                              <a:gd name="connsiteY3845" fmla="*/ 2403895 h 2479529"/>
                              <a:gd name="connsiteX3846" fmla="*/ 1749457 w 7228855"/>
                              <a:gd name="connsiteY3846" fmla="*/ 2399624 h 2479529"/>
                              <a:gd name="connsiteX3847" fmla="*/ 1754599 w 7228855"/>
                              <a:gd name="connsiteY3847" fmla="*/ 2390947 h 2479529"/>
                              <a:gd name="connsiteX3848" fmla="*/ 1749457 w 7228855"/>
                              <a:gd name="connsiteY3848" fmla="*/ 2382270 h 2479529"/>
                              <a:gd name="connsiteX3849" fmla="*/ 1745700 w 7228855"/>
                              <a:gd name="connsiteY3849" fmla="*/ 2377261 h 2479529"/>
                              <a:gd name="connsiteX3850" fmla="*/ 1740381 w 7228855"/>
                              <a:gd name="connsiteY3850" fmla="*/ 2372754 h 2479529"/>
                              <a:gd name="connsiteX3851" fmla="*/ 1727280 w 7228855"/>
                              <a:gd name="connsiteY3851" fmla="*/ 2371574 h 2479529"/>
                              <a:gd name="connsiteX3852" fmla="*/ 1712378 w 7228855"/>
                              <a:gd name="connsiteY3852" fmla="*/ 2390947 h 2479529"/>
                              <a:gd name="connsiteX3853" fmla="*/ 1724796 w 7228855"/>
                              <a:gd name="connsiteY3853" fmla="*/ 2409326 h 2479529"/>
                              <a:gd name="connsiteX3854" fmla="*/ 1738952 w 7228855"/>
                              <a:gd name="connsiteY3854" fmla="*/ 2409574 h 2479529"/>
                              <a:gd name="connsiteX3855" fmla="*/ 6399709 w 7228855"/>
                              <a:gd name="connsiteY3855" fmla="*/ 2411556 h 2479529"/>
                              <a:gd name="connsiteX3856" fmla="*/ 6401199 w 7228855"/>
                              <a:gd name="connsiteY3856" fmla="*/ 2410562 h 2479529"/>
                              <a:gd name="connsiteX3857" fmla="*/ 6402049 w 7228855"/>
                              <a:gd name="connsiteY3857" fmla="*/ 2409128 h 2479529"/>
                              <a:gd name="connsiteX3858" fmla="*/ 6400802 w 7228855"/>
                              <a:gd name="connsiteY3858" fmla="*/ 2410099 h 2479529"/>
                              <a:gd name="connsiteX3859" fmla="*/ 5740565 w 7228855"/>
                              <a:gd name="connsiteY3859" fmla="*/ 2412425 h 2479529"/>
                              <a:gd name="connsiteX3860" fmla="*/ 5753977 w 7228855"/>
                              <a:gd name="connsiteY3860" fmla="*/ 2404601 h 2479529"/>
                              <a:gd name="connsiteX3861" fmla="*/ 5755963 w 7228855"/>
                              <a:gd name="connsiteY3861" fmla="*/ 2400627 h 2479529"/>
                              <a:gd name="connsiteX3862" fmla="*/ 5755963 w 7228855"/>
                              <a:gd name="connsiteY3862" fmla="*/ 2382746 h 2479529"/>
                              <a:gd name="connsiteX3863" fmla="*/ 5740565 w 7228855"/>
                              <a:gd name="connsiteY3863" fmla="*/ 2373804 h 2479529"/>
                              <a:gd name="connsiteX3864" fmla="*/ 5725167 w 7228855"/>
                              <a:gd name="connsiteY3864" fmla="*/ 2382746 h 2479529"/>
                              <a:gd name="connsiteX3865" fmla="*/ 5725167 w 7228855"/>
                              <a:gd name="connsiteY3865" fmla="*/ 2400627 h 2479529"/>
                              <a:gd name="connsiteX3866" fmla="*/ 5727154 w 7228855"/>
                              <a:gd name="connsiteY3866" fmla="*/ 2404601 h 2479529"/>
                              <a:gd name="connsiteX3867" fmla="*/ 5740565 w 7228855"/>
                              <a:gd name="connsiteY3867" fmla="*/ 2412425 h 2479529"/>
                              <a:gd name="connsiteX3868" fmla="*/ 6463786 w 7228855"/>
                              <a:gd name="connsiteY3868" fmla="*/ 2413043 h 2479529"/>
                              <a:gd name="connsiteX3869" fmla="*/ 6483655 w 7228855"/>
                              <a:gd name="connsiteY3869" fmla="*/ 2413043 h 2479529"/>
                              <a:gd name="connsiteX3870" fmla="*/ 6493589 w 7228855"/>
                              <a:gd name="connsiteY3870" fmla="*/ 2396155 h 2479529"/>
                              <a:gd name="connsiteX3871" fmla="*/ 6483655 w 7228855"/>
                              <a:gd name="connsiteY3871" fmla="*/ 2379266 h 2479529"/>
                              <a:gd name="connsiteX3872" fmla="*/ 6463786 w 7228855"/>
                              <a:gd name="connsiteY3872" fmla="*/ 2379763 h 2479529"/>
                              <a:gd name="connsiteX3873" fmla="*/ 6459812 w 7228855"/>
                              <a:gd name="connsiteY3873" fmla="*/ 2381750 h 2479529"/>
                              <a:gd name="connsiteX3874" fmla="*/ 6459812 w 7228855"/>
                              <a:gd name="connsiteY3874" fmla="*/ 2411056 h 2479529"/>
                              <a:gd name="connsiteX3875" fmla="*/ 6463786 w 7228855"/>
                              <a:gd name="connsiteY3875" fmla="*/ 2413043 h 2479529"/>
                              <a:gd name="connsiteX3876" fmla="*/ 3432828 w 7228855"/>
                              <a:gd name="connsiteY3876" fmla="*/ 2413044 h 2479529"/>
                              <a:gd name="connsiteX3877" fmla="*/ 3442761 w 7228855"/>
                              <a:gd name="connsiteY3877" fmla="*/ 2407084 h 2479529"/>
                              <a:gd name="connsiteX3878" fmla="*/ 3449215 w 7228855"/>
                              <a:gd name="connsiteY3878" fmla="*/ 2391188 h 2479529"/>
                              <a:gd name="connsiteX3879" fmla="*/ 3444252 w 7228855"/>
                              <a:gd name="connsiteY3879" fmla="*/ 2376287 h 2479529"/>
                              <a:gd name="connsiteX3880" fmla="*/ 3439192 w 7228855"/>
                              <a:gd name="connsiteY3880" fmla="*/ 2371861 h 2479529"/>
                              <a:gd name="connsiteX3881" fmla="*/ 3435806 w 7228855"/>
                              <a:gd name="connsiteY3881" fmla="*/ 2369830 h 2479529"/>
                              <a:gd name="connsiteX3882" fmla="*/ 3435806 w 7228855"/>
                              <a:gd name="connsiteY3882" fmla="*/ 2369829 h 2479529"/>
                              <a:gd name="connsiteX3883" fmla="*/ 3435806 w 7228855"/>
                              <a:gd name="connsiteY3883" fmla="*/ 2369829 h 2479529"/>
                              <a:gd name="connsiteX3884" fmla="*/ 3435806 w 7228855"/>
                              <a:gd name="connsiteY3884" fmla="*/ 2369829 h 2479529"/>
                              <a:gd name="connsiteX3885" fmla="*/ 3428354 w 7228855"/>
                              <a:gd name="connsiteY3885" fmla="*/ 2365359 h 2479529"/>
                              <a:gd name="connsiteX3886" fmla="*/ 3435806 w 7228855"/>
                              <a:gd name="connsiteY3886" fmla="*/ 2369829 h 2479529"/>
                              <a:gd name="connsiteX3887" fmla="*/ 3434315 w 7228855"/>
                              <a:gd name="connsiteY3887" fmla="*/ 2367346 h 2479529"/>
                              <a:gd name="connsiteX3888" fmla="*/ 3416934 w 7228855"/>
                              <a:gd name="connsiteY3888" fmla="*/ 2360392 h 2479529"/>
                              <a:gd name="connsiteX3889" fmla="*/ 3406499 w 7228855"/>
                              <a:gd name="connsiteY3889" fmla="*/ 2375294 h 2479529"/>
                              <a:gd name="connsiteX3890" fmla="*/ 3406714 w 7228855"/>
                              <a:gd name="connsiteY3890" fmla="*/ 2378308 h 2479529"/>
                              <a:gd name="connsiteX3891" fmla="*/ 3411963 w 7228855"/>
                              <a:gd name="connsiteY3891" fmla="*/ 2369829 h 2479529"/>
                              <a:gd name="connsiteX3892" fmla="*/ 3406996 w 7228855"/>
                              <a:gd name="connsiteY3892" fmla="*/ 2382248 h 2479529"/>
                              <a:gd name="connsiteX3893" fmla="*/ 3406821 w 7228855"/>
                              <a:gd name="connsiteY3893" fmla="*/ 2379754 h 2479529"/>
                              <a:gd name="connsiteX3894" fmla="*/ 3404511 w 7228855"/>
                              <a:gd name="connsiteY3894" fmla="*/ 2388208 h 2479529"/>
                              <a:gd name="connsiteX3895" fmla="*/ 3404578 w 7228855"/>
                              <a:gd name="connsiteY3895" fmla="*/ 2387697 h 2479529"/>
                              <a:gd name="connsiteX3896" fmla="*/ 3404016 w 7228855"/>
                              <a:gd name="connsiteY3896" fmla="*/ 2389698 h 2479529"/>
                              <a:gd name="connsiteX3897" fmla="*/ 3407492 w 7228855"/>
                              <a:gd name="connsiteY3897" fmla="*/ 2402613 h 2479529"/>
                              <a:gd name="connsiteX3898" fmla="*/ 3432828 w 7228855"/>
                              <a:gd name="connsiteY3898" fmla="*/ 2413044 h 2479529"/>
                              <a:gd name="connsiteX3899" fmla="*/ 1480908 w 7228855"/>
                              <a:gd name="connsiteY3899" fmla="*/ 2413298 h 2479529"/>
                              <a:gd name="connsiteX3900" fmla="*/ 1481406 w 7228855"/>
                              <a:gd name="connsiteY3900" fmla="*/ 2412801 h 2479529"/>
                              <a:gd name="connsiteX3901" fmla="*/ 1481125 w 7228855"/>
                              <a:gd name="connsiteY3901" fmla="*/ 2413020 h 2479529"/>
                              <a:gd name="connsiteX3902" fmla="*/ 5800676 w 7228855"/>
                              <a:gd name="connsiteY3902" fmla="*/ 2413477 h 2479529"/>
                              <a:gd name="connsiteX3903" fmla="*/ 5813583 w 7228855"/>
                              <a:gd name="connsiteY3903" fmla="*/ 2411552 h 2479529"/>
                              <a:gd name="connsiteX3904" fmla="*/ 5872196 w 7228855"/>
                              <a:gd name="connsiteY3904" fmla="*/ 2372808 h 2479529"/>
                              <a:gd name="connsiteX3905" fmla="*/ 5855308 w 7228855"/>
                              <a:gd name="connsiteY3905" fmla="*/ 2344495 h 2479529"/>
                              <a:gd name="connsiteX3906" fmla="*/ 5796695 w 7228855"/>
                              <a:gd name="connsiteY3906" fmla="*/ 2382743 h 2479529"/>
                              <a:gd name="connsiteX3907" fmla="*/ 5800676 w 7228855"/>
                              <a:gd name="connsiteY3907" fmla="*/ 2413477 h 2479529"/>
                              <a:gd name="connsiteX3908" fmla="*/ 4630900 w 7228855"/>
                              <a:gd name="connsiteY3908" fmla="*/ 2414036 h 2479529"/>
                              <a:gd name="connsiteX3909" fmla="*/ 4642821 w 7228855"/>
                              <a:gd name="connsiteY3909" fmla="*/ 2385226 h 2479529"/>
                              <a:gd name="connsiteX3910" fmla="*/ 4599110 w 7228855"/>
                              <a:gd name="connsiteY3910" fmla="*/ 2322143 h 2479529"/>
                              <a:gd name="connsiteX3911" fmla="*/ 4566327 w 7228855"/>
                              <a:gd name="connsiteY3911" fmla="*/ 2326614 h 2479529"/>
                              <a:gd name="connsiteX3912" fmla="*/ 4630900 w 7228855"/>
                              <a:gd name="connsiteY3912" fmla="*/ 2414036 h 2479529"/>
                              <a:gd name="connsiteX3913" fmla="*/ 1478643 w 7228855"/>
                              <a:gd name="connsiteY3913" fmla="*/ 2414950 h 2479529"/>
                              <a:gd name="connsiteX3914" fmla="*/ 1481125 w 7228855"/>
                              <a:gd name="connsiteY3914" fmla="*/ 2413020 h 2479529"/>
                              <a:gd name="connsiteX3915" fmla="*/ 1484386 w 7228855"/>
                              <a:gd name="connsiteY3915" fmla="*/ 2408828 h 2479529"/>
                              <a:gd name="connsiteX3916" fmla="*/ 1481324 w 7228855"/>
                              <a:gd name="connsiteY3916" fmla="*/ 2410832 h 2479529"/>
                              <a:gd name="connsiteX3917" fmla="*/ 2543385 w 7228855"/>
                              <a:gd name="connsiteY3917" fmla="*/ 2415286 h 2479529"/>
                              <a:gd name="connsiteX3918" fmla="*/ 2551333 w 7228855"/>
                              <a:gd name="connsiteY3918" fmla="*/ 2413795 h 2479529"/>
                              <a:gd name="connsiteX3919" fmla="*/ 2558286 w 7228855"/>
                              <a:gd name="connsiteY3919" fmla="*/ 2411809 h 2479529"/>
                              <a:gd name="connsiteX3920" fmla="*/ 2572692 w 7228855"/>
                              <a:gd name="connsiteY3920" fmla="*/ 2382502 h 2479529"/>
                              <a:gd name="connsiteX3921" fmla="*/ 2561267 w 7228855"/>
                              <a:gd name="connsiteY3921" fmla="*/ 2371077 h 2479529"/>
                              <a:gd name="connsiteX3922" fmla="*/ 2552823 w 7228855"/>
                              <a:gd name="connsiteY3922" fmla="*/ 2369090 h 2479529"/>
                              <a:gd name="connsiteX3923" fmla="*/ 2540902 w 7228855"/>
                              <a:gd name="connsiteY3923" fmla="*/ 2371574 h 2479529"/>
                              <a:gd name="connsiteX3924" fmla="*/ 2523020 w 7228855"/>
                              <a:gd name="connsiteY3924" fmla="*/ 2390946 h 2479529"/>
                              <a:gd name="connsiteX3925" fmla="*/ 2524013 w 7228855"/>
                              <a:gd name="connsiteY3925" fmla="*/ 2403364 h 2479529"/>
                              <a:gd name="connsiteX3926" fmla="*/ 2531960 w 7228855"/>
                              <a:gd name="connsiteY3926" fmla="*/ 2412305 h 2479529"/>
                              <a:gd name="connsiteX3927" fmla="*/ 2543385 w 7228855"/>
                              <a:gd name="connsiteY3927" fmla="*/ 2415286 h 2479529"/>
                              <a:gd name="connsiteX3928" fmla="*/ 6393500 w 7228855"/>
                              <a:gd name="connsiteY3928" fmla="*/ 2415778 h 2479529"/>
                              <a:gd name="connsiteX3929" fmla="*/ 6400802 w 7228855"/>
                              <a:gd name="connsiteY3929" fmla="*/ 2410099 h 2479529"/>
                              <a:gd name="connsiteX3930" fmla="*/ 6404006 w 7228855"/>
                              <a:gd name="connsiteY3930" fmla="*/ 2405826 h 2479529"/>
                              <a:gd name="connsiteX3931" fmla="*/ 6409147 w 7228855"/>
                              <a:gd name="connsiteY3931" fmla="*/ 2397151 h 2479529"/>
                              <a:gd name="connsiteX3932" fmla="*/ 6404006 w 7228855"/>
                              <a:gd name="connsiteY3932" fmla="*/ 2388475 h 2479529"/>
                              <a:gd name="connsiteX3933" fmla="*/ 6400248 w 7228855"/>
                              <a:gd name="connsiteY3933" fmla="*/ 2383464 h 2479529"/>
                              <a:gd name="connsiteX3934" fmla="*/ 6394929 w 7228855"/>
                              <a:gd name="connsiteY3934" fmla="*/ 2378958 h 2479529"/>
                              <a:gd name="connsiteX3935" fmla="*/ 6381827 w 7228855"/>
                              <a:gd name="connsiteY3935" fmla="*/ 2377778 h 2479529"/>
                              <a:gd name="connsiteX3936" fmla="*/ 6366926 w 7228855"/>
                              <a:gd name="connsiteY3936" fmla="*/ 2397151 h 2479529"/>
                              <a:gd name="connsiteX3937" fmla="*/ 6379343 w 7228855"/>
                              <a:gd name="connsiteY3937" fmla="*/ 2415529 h 2479529"/>
                              <a:gd name="connsiteX3938" fmla="*/ 6393500 w 7228855"/>
                              <a:gd name="connsiteY3938" fmla="*/ 2415778 h 2479529"/>
                              <a:gd name="connsiteX3939" fmla="*/ 931043 w 7228855"/>
                              <a:gd name="connsiteY3939" fmla="*/ 2415782 h 2479529"/>
                              <a:gd name="connsiteX3940" fmla="*/ 929345 w 7228855"/>
                              <a:gd name="connsiteY3940" fmla="*/ 2403898 h 2479529"/>
                              <a:gd name="connsiteX3941" fmla="*/ 929074 w 7228855"/>
                              <a:gd name="connsiteY3941" fmla="*/ 2402931 h 2479529"/>
                              <a:gd name="connsiteX3942" fmla="*/ 928559 w 7228855"/>
                              <a:gd name="connsiteY3942" fmla="*/ 2405847 h 2479529"/>
                              <a:gd name="connsiteX3943" fmla="*/ 931043 w 7228855"/>
                              <a:gd name="connsiteY3943" fmla="*/ 2415782 h 2479529"/>
                              <a:gd name="connsiteX3944" fmla="*/ 1476935 w 7228855"/>
                              <a:gd name="connsiteY3944" fmla="*/ 2416279 h 2479529"/>
                              <a:gd name="connsiteX3945" fmla="*/ 1478425 w 7228855"/>
                              <a:gd name="connsiteY3945" fmla="*/ 2415285 h 2479529"/>
                              <a:gd name="connsiteX3946" fmla="*/ 1478643 w 7228855"/>
                              <a:gd name="connsiteY3946" fmla="*/ 2414950 h 2479529"/>
                              <a:gd name="connsiteX3947" fmla="*/ 2115812 w 7228855"/>
                              <a:gd name="connsiteY3947" fmla="*/ 2417977 h 2479529"/>
                              <a:gd name="connsiteX3948" fmla="*/ 2119335 w 7228855"/>
                              <a:gd name="connsiteY3948" fmla="*/ 2416971 h 2479529"/>
                              <a:gd name="connsiteX3949" fmla="*/ 2126379 w 7228855"/>
                              <a:gd name="connsiteY3949" fmla="*/ 2414454 h 2479529"/>
                              <a:gd name="connsiteX3950" fmla="*/ 2137449 w 7228855"/>
                              <a:gd name="connsiteY3950" fmla="*/ 2405901 h 2479529"/>
                              <a:gd name="connsiteX3951" fmla="*/ 2138456 w 7228855"/>
                              <a:gd name="connsiteY3951" fmla="*/ 2389296 h 2479529"/>
                              <a:gd name="connsiteX3952" fmla="*/ 2111787 w 7228855"/>
                              <a:gd name="connsiteY3952" fmla="*/ 2380742 h 2479529"/>
                              <a:gd name="connsiteX3953" fmla="*/ 2094679 w 7228855"/>
                              <a:gd name="connsiteY3953" fmla="*/ 2397850 h 2479529"/>
                              <a:gd name="connsiteX3954" fmla="*/ 2095686 w 7228855"/>
                              <a:gd name="connsiteY3954" fmla="*/ 2408416 h 2479529"/>
                              <a:gd name="connsiteX3955" fmla="*/ 2102227 w 7228855"/>
                              <a:gd name="connsiteY3955" fmla="*/ 2415964 h 2479529"/>
                              <a:gd name="connsiteX3956" fmla="*/ 2115812 w 7228855"/>
                              <a:gd name="connsiteY3956" fmla="*/ 2417977 h 2479529"/>
                              <a:gd name="connsiteX3957" fmla="*/ 3158655 w 7228855"/>
                              <a:gd name="connsiteY3957" fmla="*/ 2418507 h 2479529"/>
                              <a:gd name="connsiteX3958" fmla="*/ 3169085 w 7228855"/>
                              <a:gd name="connsiteY3958" fmla="*/ 2410560 h 2479529"/>
                              <a:gd name="connsiteX3959" fmla="*/ 3162625 w 7228855"/>
                              <a:gd name="connsiteY3959" fmla="*/ 2386717 h 2479529"/>
                              <a:gd name="connsiteX3960" fmla="*/ 3147728 w 7228855"/>
                              <a:gd name="connsiteY3960" fmla="*/ 2380260 h 2479529"/>
                              <a:gd name="connsiteX3961" fmla="*/ 3128853 w 7228855"/>
                              <a:gd name="connsiteY3961" fmla="*/ 2388207 h 2479529"/>
                              <a:gd name="connsiteX3962" fmla="*/ 3126370 w 7228855"/>
                              <a:gd name="connsiteY3962" fmla="*/ 2396652 h 2479529"/>
                              <a:gd name="connsiteX3963" fmla="*/ 3131336 w 7228855"/>
                              <a:gd name="connsiteY3963" fmla="*/ 2408573 h 2479529"/>
                              <a:gd name="connsiteX3964" fmla="*/ 3139283 w 7228855"/>
                              <a:gd name="connsiteY3964" fmla="*/ 2414037 h 2479529"/>
                              <a:gd name="connsiteX3965" fmla="*/ 3145246 w 7228855"/>
                              <a:gd name="connsiteY3965" fmla="*/ 2417017 h 2479529"/>
                              <a:gd name="connsiteX3966" fmla="*/ 3158655 w 7228855"/>
                              <a:gd name="connsiteY3966" fmla="*/ 2418507 h 2479529"/>
                              <a:gd name="connsiteX3967" fmla="*/ 6135456 w 7228855"/>
                              <a:gd name="connsiteY3967" fmla="*/ 2419501 h 2479529"/>
                              <a:gd name="connsiteX3968" fmla="*/ 6135953 w 7228855"/>
                              <a:gd name="connsiteY3968" fmla="*/ 2419005 h 2479529"/>
                              <a:gd name="connsiteX3969" fmla="*/ 6135672 w 7228855"/>
                              <a:gd name="connsiteY3969" fmla="*/ 2419224 h 2479529"/>
                              <a:gd name="connsiteX3970" fmla="*/ 1258876 w 7228855"/>
                              <a:gd name="connsiteY3970" fmla="*/ 2419756 h 2479529"/>
                              <a:gd name="connsiteX3971" fmla="*/ 1273778 w 7228855"/>
                              <a:gd name="connsiteY3971" fmla="*/ 2417769 h 2479529"/>
                              <a:gd name="connsiteX3972" fmla="*/ 1279241 w 7228855"/>
                              <a:gd name="connsiteY3972" fmla="*/ 2413795 h 2479529"/>
                              <a:gd name="connsiteX3973" fmla="*/ 1289673 w 7228855"/>
                              <a:gd name="connsiteY3973" fmla="*/ 2395913 h 2479529"/>
                              <a:gd name="connsiteX3974" fmla="*/ 1283712 w 7228855"/>
                              <a:gd name="connsiteY3974" fmla="*/ 2381508 h 2479529"/>
                              <a:gd name="connsiteX3975" fmla="*/ 1268811 w 7228855"/>
                              <a:gd name="connsiteY3975" fmla="*/ 2375548 h 2479529"/>
                              <a:gd name="connsiteX3976" fmla="*/ 1251425 w 7228855"/>
                              <a:gd name="connsiteY3976" fmla="*/ 2385482 h 2479529"/>
                              <a:gd name="connsiteX3977" fmla="*/ 1247451 w 7228855"/>
                              <a:gd name="connsiteY3977" fmla="*/ 2390946 h 2479529"/>
                              <a:gd name="connsiteX3978" fmla="*/ 1245465 w 7228855"/>
                              <a:gd name="connsiteY3978" fmla="*/ 2395416 h 2479529"/>
                              <a:gd name="connsiteX3979" fmla="*/ 1244967 w 7228855"/>
                              <a:gd name="connsiteY3979" fmla="*/ 2403364 h 2479529"/>
                              <a:gd name="connsiteX3980" fmla="*/ 1250432 w 7228855"/>
                              <a:gd name="connsiteY3980" fmla="*/ 2414788 h 2479529"/>
                              <a:gd name="connsiteX3981" fmla="*/ 1258876 w 7228855"/>
                              <a:gd name="connsiteY3981" fmla="*/ 2419756 h 2479529"/>
                              <a:gd name="connsiteX3982" fmla="*/ 1466938 w 7228855"/>
                              <a:gd name="connsiteY3982" fmla="*/ 2420252 h 2479529"/>
                              <a:gd name="connsiteX3983" fmla="*/ 1481324 w 7228855"/>
                              <a:gd name="connsiteY3983" fmla="*/ 2410832 h 2479529"/>
                              <a:gd name="connsiteX3984" fmla="*/ 1488856 w 7228855"/>
                              <a:gd name="connsiteY3984" fmla="*/ 2399266 h 2479529"/>
                              <a:gd name="connsiteX3985" fmla="*/ 1482896 w 7228855"/>
                              <a:gd name="connsiteY3985" fmla="*/ 2381011 h 2479529"/>
                              <a:gd name="connsiteX3986" fmla="*/ 1467497 w 7228855"/>
                              <a:gd name="connsiteY3986" fmla="*/ 2374554 h 2479529"/>
                              <a:gd name="connsiteX3987" fmla="*/ 1456569 w 7228855"/>
                              <a:gd name="connsiteY3987" fmla="*/ 2377534 h 2479529"/>
                              <a:gd name="connsiteX3988" fmla="*/ 1453039 w 7228855"/>
                              <a:gd name="connsiteY3988" fmla="*/ 2380828 h 2479529"/>
                              <a:gd name="connsiteX3989" fmla="*/ 1460543 w 7228855"/>
                              <a:gd name="connsiteY3989" fmla="*/ 2376541 h 2479529"/>
                              <a:gd name="connsiteX3990" fmla="*/ 1452880 w 7228855"/>
                              <a:gd name="connsiteY3990" fmla="*/ 2380977 h 2479529"/>
                              <a:gd name="connsiteX3991" fmla="*/ 1449722 w 7228855"/>
                              <a:gd name="connsiteY3991" fmla="*/ 2383924 h 2479529"/>
                              <a:gd name="connsiteX3992" fmla="*/ 1448124 w 7228855"/>
                              <a:gd name="connsiteY3992" fmla="*/ 2385978 h 2479529"/>
                              <a:gd name="connsiteX3993" fmla="*/ 1449118 w 7228855"/>
                              <a:gd name="connsiteY3993" fmla="*/ 2384488 h 2479529"/>
                              <a:gd name="connsiteX3994" fmla="*/ 1449722 w 7228855"/>
                              <a:gd name="connsiteY3994" fmla="*/ 2383924 h 2479529"/>
                              <a:gd name="connsiteX3995" fmla="*/ 1451306 w 7228855"/>
                              <a:gd name="connsiteY3995" fmla="*/ 2381888 h 2479529"/>
                              <a:gd name="connsiteX3996" fmla="*/ 1451105 w 7228855"/>
                              <a:gd name="connsiteY3996" fmla="*/ 2382005 h 2479529"/>
                              <a:gd name="connsiteX3997" fmla="*/ 1451271 w 7228855"/>
                              <a:gd name="connsiteY3997" fmla="*/ 2381839 h 2479529"/>
                              <a:gd name="connsiteX3998" fmla="*/ 1450112 w 7228855"/>
                              <a:gd name="connsiteY3998" fmla="*/ 2382501 h 2479529"/>
                              <a:gd name="connsiteX3999" fmla="*/ 1446138 w 7228855"/>
                              <a:gd name="connsiteY3999" fmla="*/ 2387965 h 2479529"/>
                              <a:gd name="connsiteX4000" fmla="*/ 1447628 w 7228855"/>
                              <a:gd name="connsiteY4000" fmla="*/ 2412304 h 2479529"/>
                              <a:gd name="connsiteX4001" fmla="*/ 1466938 w 7228855"/>
                              <a:gd name="connsiteY4001" fmla="*/ 2420252 h 2479529"/>
                              <a:gd name="connsiteX4002" fmla="*/ 6133190 w 7228855"/>
                              <a:gd name="connsiteY4002" fmla="*/ 2421154 h 2479529"/>
                              <a:gd name="connsiteX4003" fmla="*/ 6135672 w 7228855"/>
                              <a:gd name="connsiteY4003" fmla="*/ 2419224 h 2479529"/>
                              <a:gd name="connsiteX4004" fmla="*/ 6138933 w 7228855"/>
                              <a:gd name="connsiteY4004" fmla="*/ 2415031 h 2479529"/>
                              <a:gd name="connsiteX4005" fmla="*/ 6135872 w 7228855"/>
                              <a:gd name="connsiteY4005" fmla="*/ 2417036 h 2479529"/>
                              <a:gd name="connsiteX4006" fmla="*/ 7197933 w 7228855"/>
                              <a:gd name="connsiteY4006" fmla="*/ 2421489 h 2479529"/>
                              <a:gd name="connsiteX4007" fmla="*/ 7205880 w 7228855"/>
                              <a:gd name="connsiteY4007" fmla="*/ 2419999 h 2479529"/>
                              <a:gd name="connsiteX4008" fmla="*/ 7212835 w 7228855"/>
                              <a:gd name="connsiteY4008" fmla="*/ 2418012 h 2479529"/>
                              <a:gd name="connsiteX4009" fmla="*/ 7227239 w 7228855"/>
                              <a:gd name="connsiteY4009" fmla="*/ 2388706 h 2479529"/>
                              <a:gd name="connsiteX4010" fmla="*/ 7215814 w 7228855"/>
                              <a:gd name="connsiteY4010" fmla="*/ 2377281 h 2479529"/>
                              <a:gd name="connsiteX4011" fmla="*/ 7207371 w 7228855"/>
                              <a:gd name="connsiteY4011" fmla="*/ 2375294 h 2479529"/>
                              <a:gd name="connsiteX4012" fmla="*/ 7195449 w 7228855"/>
                              <a:gd name="connsiteY4012" fmla="*/ 2377778 h 2479529"/>
                              <a:gd name="connsiteX4013" fmla="*/ 7177568 w 7228855"/>
                              <a:gd name="connsiteY4013" fmla="*/ 2397149 h 2479529"/>
                              <a:gd name="connsiteX4014" fmla="*/ 7178561 w 7228855"/>
                              <a:gd name="connsiteY4014" fmla="*/ 2409568 h 2479529"/>
                              <a:gd name="connsiteX4015" fmla="*/ 7186508 w 7228855"/>
                              <a:gd name="connsiteY4015" fmla="*/ 2418509 h 2479529"/>
                              <a:gd name="connsiteX4016" fmla="*/ 7197933 w 7228855"/>
                              <a:gd name="connsiteY4016" fmla="*/ 2421489 h 2479529"/>
                              <a:gd name="connsiteX4017" fmla="*/ 5585589 w 7228855"/>
                              <a:gd name="connsiteY4017" fmla="*/ 2421986 h 2479529"/>
                              <a:gd name="connsiteX4018" fmla="*/ 5583892 w 7228855"/>
                              <a:gd name="connsiteY4018" fmla="*/ 2410101 h 2479529"/>
                              <a:gd name="connsiteX4019" fmla="*/ 5583621 w 7228855"/>
                              <a:gd name="connsiteY4019" fmla="*/ 2409133 h 2479529"/>
                              <a:gd name="connsiteX4020" fmla="*/ 5583106 w 7228855"/>
                              <a:gd name="connsiteY4020" fmla="*/ 2412051 h 2479529"/>
                              <a:gd name="connsiteX4021" fmla="*/ 5585589 w 7228855"/>
                              <a:gd name="connsiteY4021" fmla="*/ 2421986 h 2479529"/>
                              <a:gd name="connsiteX4022" fmla="*/ 6131482 w 7228855"/>
                              <a:gd name="connsiteY4022" fmla="*/ 2422482 h 2479529"/>
                              <a:gd name="connsiteX4023" fmla="*/ 6132972 w 7228855"/>
                              <a:gd name="connsiteY4023" fmla="*/ 2421488 h 2479529"/>
                              <a:gd name="connsiteX4024" fmla="*/ 6133190 w 7228855"/>
                              <a:gd name="connsiteY4024" fmla="*/ 2421154 h 2479529"/>
                              <a:gd name="connsiteX4025" fmla="*/ 3293758 w 7228855"/>
                              <a:gd name="connsiteY4025" fmla="*/ 2423472 h 2479529"/>
                              <a:gd name="connsiteX4026" fmla="*/ 3352365 w 7228855"/>
                              <a:gd name="connsiteY4026" fmla="*/ 2415028 h 2479529"/>
                              <a:gd name="connsiteX4027" fmla="*/ 3347399 w 7228855"/>
                              <a:gd name="connsiteY4027" fmla="*/ 2378768 h 2479529"/>
                              <a:gd name="connsiteX4028" fmla="*/ 3288789 w 7228855"/>
                              <a:gd name="connsiteY4028" fmla="*/ 2385721 h 2479529"/>
                              <a:gd name="connsiteX4029" fmla="*/ 3293758 w 7228855"/>
                              <a:gd name="connsiteY4029" fmla="*/ 2423472 h 2479529"/>
                              <a:gd name="connsiteX4030" fmla="*/ 950768 w 7228855"/>
                              <a:gd name="connsiteY4030" fmla="*/ 2424134 h 2479529"/>
                              <a:gd name="connsiteX4031" fmla="*/ 955879 w 7228855"/>
                              <a:gd name="connsiteY4031" fmla="*/ 2423233 h 2479529"/>
                              <a:gd name="connsiteX4032" fmla="*/ 962336 w 7228855"/>
                              <a:gd name="connsiteY4032" fmla="*/ 2419756 h 2479529"/>
                              <a:gd name="connsiteX4033" fmla="*/ 966310 w 7228855"/>
                              <a:gd name="connsiteY4033" fmla="*/ 2386972 h 2479529"/>
                              <a:gd name="connsiteX4034" fmla="*/ 933527 w 7228855"/>
                              <a:gd name="connsiteY4034" fmla="*/ 2390946 h 2479529"/>
                              <a:gd name="connsiteX4035" fmla="*/ 930049 w 7228855"/>
                              <a:gd name="connsiteY4035" fmla="*/ 2397403 h 2479529"/>
                              <a:gd name="connsiteX4036" fmla="*/ 929147 w 7228855"/>
                              <a:gd name="connsiteY4036" fmla="*/ 2402514 h 2479529"/>
                              <a:gd name="connsiteX4037" fmla="*/ 929345 w 7228855"/>
                              <a:gd name="connsiteY4037" fmla="*/ 2403898 h 2479529"/>
                              <a:gd name="connsiteX4038" fmla="*/ 933775 w 7228855"/>
                              <a:gd name="connsiteY4038" fmla="*/ 2419693 h 2479529"/>
                              <a:gd name="connsiteX4039" fmla="*/ 949318 w 7228855"/>
                              <a:gd name="connsiteY4039" fmla="*/ 2423927 h 2479529"/>
                              <a:gd name="connsiteX4040" fmla="*/ 6770349 w 7228855"/>
                              <a:gd name="connsiteY4040" fmla="*/ 2424177 h 2479529"/>
                              <a:gd name="connsiteX4041" fmla="*/ 6773871 w 7228855"/>
                              <a:gd name="connsiteY4041" fmla="*/ 2423171 h 2479529"/>
                              <a:gd name="connsiteX4042" fmla="*/ 6780915 w 7228855"/>
                              <a:gd name="connsiteY4042" fmla="*/ 2420655 h 2479529"/>
                              <a:gd name="connsiteX4043" fmla="*/ 6791985 w 7228855"/>
                              <a:gd name="connsiteY4043" fmla="*/ 2412101 h 2479529"/>
                              <a:gd name="connsiteX4044" fmla="*/ 6792992 w 7228855"/>
                              <a:gd name="connsiteY4044" fmla="*/ 2395497 h 2479529"/>
                              <a:gd name="connsiteX4045" fmla="*/ 6766323 w 7228855"/>
                              <a:gd name="connsiteY4045" fmla="*/ 2386942 h 2479529"/>
                              <a:gd name="connsiteX4046" fmla="*/ 6749216 w 7228855"/>
                              <a:gd name="connsiteY4046" fmla="*/ 2404051 h 2479529"/>
                              <a:gd name="connsiteX4047" fmla="*/ 6750222 w 7228855"/>
                              <a:gd name="connsiteY4047" fmla="*/ 2414617 h 2479529"/>
                              <a:gd name="connsiteX4048" fmla="*/ 6756763 w 7228855"/>
                              <a:gd name="connsiteY4048" fmla="*/ 2422165 h 2479529"/>
                              <a:gd name="connsiteX4049" fmla="*/ 6770349 w 7228855"/>
                              <a:gd name="connsiteY4049" fmla="*/ 2424177 h 2479529"/>
                              <a:gd name="connsiteX4050" fmla="*/ 950414 w 7228855"/>
                              <a:gd name="connsiteY4050" fmla="*/ 2424226 h 2479529"/>
                              <a:gd name="connsiteX4051" fmla="*/ 951408 w 7228855"/>
                              <a:gd name="connsiteY4051" fmla="*/ 2424226 h 2479529"/>
                              <a:gd name="connsiteX4052" fmla="*/ 950768 w 7228855"/>
                              <a:gd name="connsiteY4052" fmla="*/ 2424134 h 2479529"/>
                              <a:gd name="connsiteX4053" fmla="*/ 950350 w 7228855"/>
                              <a:gd name="connsiteY4053" fmla="*/ 2424208 h 2479529"/>
                              <a:gd name="connsiteX4054" fmla="*/ 947435 w 7228855"/>
                              <a:gd name="connsiteY4054" fmla="*/ 2424722 h 2479529"/>
                              <a:gd name="connsiteX4055" fmla="*/ 950350 w 7228855"/>
                              <a:gd name="connsiteY4055" fmla="*/ 2424208 h 2479529"/>
                              <a:gd name="connsiteX4056" fmla="*/ 949318 w 7228855"/>
                              <a:gd name="connsiteY4056" fmla="*/ 2423927 h 2479529"/>
                              <a:gd name="connsiteX4057" fmla="*/ 937500 w 7228855"/>
                              <a:gd name="connsiteY4057" fmla="*/ 2422239 h 2479529"/>
                              <a:gd name="connsiteX4058" fmla="*/ 947435 w 7228855"/>
                              <a:gd name="connsiteY4058" fmla="*/ 2424722 h 2479529"/>
                              <a:gd name="connsiteX4059" fmla="*/ 1347788 w 7228855"/>
                              <a:gd name="connsiteY4059" fmla="*/ 2425717 h 2479529"/>
                              <a:gd name="connsiteX4060" fmla="*/ 1354246 w 7228855"/>
                              <a:gd name="connsiteY4060" fmla="*/ 2422736 h 2479529"/>
                              <a:gd name="connsiteX4061" fmla="*/ 1363187 w 7228855"/>
                              <a:gd name="connsiteY4061" fmla="*/ 2406841 h 2479529"/>
                              <a:gd name="connsiteX4062" fmla="*/ 1357723 w 7228855"/>
                              <a:gd name="connsiteY4062" fmla="*/ 2393927 h 2479529"/>
                              <a:gd name="connsiteX4063" fmla="*/ 1344809 w 7228855"/>
                              <a:gd name="connsiteY4063" fmla="*/ 2388463 h 2479529"/>
                              <a:gd name="connsiteX4064" fmla="*/ 1328913 w 7228855"/>
                              <a:gd name="connsiteY4064" fmla="*/ 2397403 h 2479529"/>
                              <a:gd name="connsiteX4065" fmla="*/ 1325933 w 7228855"/>
                              <a:gd name="connsiteY4065" fmla="*/ 2403861 h 2479529"/>
                              <a:gd name="connsiteX4066" fmla="*/ 1328417 w 7228855"/>
                              <a:gd name="connsiteY4066" fmla="*/ 2423234 h 2479529"/>
                              <a:gd name="connsiteX4067" fmla="*/ 1347788 w 7228855"/>
                              <a:gd name="connsiteY4067" fmla="*/ 2425717 h 2479529"/>
                              <a:gd name="connsiteX4068" fmla="*/ 5913423 w 7228855"/>
                              <a:gd name="connsiteY4068" fmla="*/ 2425959 h 2479529"/>
                              <a:gd name="connsiteX4069" fmla="*/ 5928325 w 7228855"/>
                              <a:gd name="connsiteY4069" fmla="*/ 2423972 h 2479529"/>
                              <a:gd name="connsiteX4070" fmla="*/ 5933788 w 7228855"/>
                              <a:gd name="connsiteY4070" fmla="*/ 2419998 h 2479529"/>
                              <a:gd name="connsiteX4071" fmla="*/ 5944220 w 7228855"/>
                              <a:gd name="connsiteY4071" fmla="*/ 2402117 h 2479529"/>
                              <a:gd name="connsiteX4072" fmla="*/ 5938259 w 7228855"/>
                              <a:gd name="connsiteY4072" fmla="*/ 2387712 h 2479529"/>
                              <a:gd name="connsiteX4073" fmla="*/ 5923358 w 7228855"/>
                              <a:gd name="connsiteY4073" fmla="*/ 2381751 h 2479529"/>
                              <a:gd name="connsiteX4074" fmla="*/ 5905972 w 7228855"/>
                              <a:gd name="connsiteY4074" fmla="*/ 2391685 h 2479529"/>
                              <a:gd name="connsiteX4075" fmla="*/ 5901999 w 7228855"/>
                              <a:gd name="connsiteY4075" fmla="*/ 2397149 h 2479529"/>
                              <a:gd name="connsiteX4076" fmla="*/ 5900012 w 7228855"/>
                              <a:gd name="connsiteY4076" fmla="*/ 2401620 h 2479529"/>
                              <a:gd name="connsiteX4077" fmla="*/ 5899515 w 7228855"/>
                              <a:gd name="connsiteY4077" fmla="*/ 2409567 h 2479529"/>
                              <a:gd name="connsiteX4078" fmla="*/ 5904979 w 7228855"/>
                              <a:gd name="connsiteY4078" fmla="*/ 2420992 h 2479529"/>
                              <a:gd name="connsiteX4079" fmla="*/ 5913423 w 7228855"/>
                              <a:gd name="connsiteY4079" fmla="*/ 2425959 h 2479529"/>
                              <a:gd name="connsiteX4080" fmla="*/ 6121486 w 7228855"/>
                              <a:gd name="connsiteY4080" fmla="*/ 2426456 h 2479529"/>
                              <a:gd name="connsiteX4081" fmla="*/ 6135872 w 7228855"/>
                              <a:gd name="connsiteY4081" fmla="*/ 2417036 h 2479529"/>
                              <a:gd name="connsiteX4082" fmla="*/ 6143403 w 7228855"/>
                              <a:gd name="connsiteY4082" fmla="*/ 2405469 h 2479529"/>
                              <a:gd name="connsiteX4083" fmla="*/ 6137443 w 7228855"/>
                              <a:gd name="connsiteY4083" fmla="*/ 2387215 h 2479529"/>
                              <a:gd name="connsiteX4084" fmla="*/ 6122045 w 7228855"/>
                              <a:gd name="connsiteY4084" fmla="*/ 2380758 h 2479529"/>
                              <a:gd name="connsiteX4085" fmla="*/ 6111117 w 7228855"/>
                              <a:gd name="connsiteY4085" fmla="*/ 2383737 h 2479529"/>
                              <a:gd name="connsiteX4086" fmla="*/ 6107587 w 7228855"/>
                              <a:gd name="connsiteY4086" fmla="*/ 2387032 h 2479529"/>
                              <a:gd name="connsiteX4087" fmla="*/ 6115090 w 7228855"/>
                              <a:gd name="connsiteY4087" fmla="*/ 2382744 h 2479529"/>
                              <a:gd name="connsiteX4088" fmla="*/ 6107427 w 7228855"/>
                              <a:gd name="connsiteY4088" fmla="*/ 2387181 h 2479529"/>
                              <a:gd name="connsiteX4089" fmla="*/ 6104270 w 7228855"/>
                              <a:gd name="connsiteY4089" fmla="*/ 2390128 h 2479529"/>
                              <a:gd name="connsiteX4090" fmla="*/ 6102672 w 7228855"/>
                              <a:gd name="connsiteY4090" fmla="*/ 2392182 h 2479529"/>
                              <a:gd name="connsiteX4091" fmla="*/ 6103666 w 7228855"/>
                              <a:gd name="connsiteY4091" fmla="*/ 2390692 h 2479529"/>
                              <a:gd name="connsiteX4092" fmla="*/ 6104270 w 7228855"/>
                              <a:gd name="connsiteY4092" fmla="*/ 2390128 h 2479529"/>
                              <a:gd name="connsiteX4093" fmla="*/ 6105853 w 7228855"/>
                              <a:gd name="connsiteY4093" fmla="*/ 2388092 h 2479529"/>
                              <a:gd name="connsiteX4094" fmla="*/ 6105653 w 7228855"/>
                              <a:gd name="connsiteY4094" fmla="*/ 2388208 h 2479529"/>
                              <a:gd name="connsiteX4095" fmla="*/ 6105818 w 7228855"/>
                              <a:gd name="connsiteY4095" fmla="*/ 2388043 h 2479529"/>
                              <a:gd name="connsiteX4096" fmla="*/ 6104660 w 7228855"/>
                              <a:gd name="connsiteY4096" fmla="*/ 2388705 h 2479529"/>
                              <a:gd name="connsiteX4097" fmla="*/ 6100685 w 7228855"/>
                              <a:gd name="connsiteY4097" fmla="*/ 2394169 h 2479529"/>
                              <a:gd name="connsiteX4098" fmla="*/ 6102176 w 7228855"/>
                              <a:gd name="connsiteY4098" fmla="*/ 2418508 h 2479529"/>
                              <a:gd name="connsiteX4099" fmla="*/ 6121486 w 7228855"/>
                              <a:gd name="connsiteY4099" fmla="*/ 2426456 h 2479529"/>
                              <a:gd name="connsiteX4100" fmla="*/ 373544 w 7228855"/>
                              <a:gd name="connsiteY4100" fmla="*/ 2428510 h 2479529"/>
                              <a:gd name="connsiteX4101" fmla="*/ 392605 w 7228855"/>
                              <a:gd name="connsiteY4101" fmla="*/ 2414788 h 2479529"/>
                              <a:gd name="connsiteX4102" fmla="*/ 375717 w 7228855"/>
                              <a:gd name="connsiteY4102" fmla="*/ 2401873 h 2479529"/>
                              <a:gd name="connsiteX4103" fmla="*/ 324555 w 7228855"/>
                              <a:gd name="connsiteY4103" fmla="*/ 2311968 h 2479529"/>
                              <a:gd name="connsiteX4104" fmla="*/ 293759 w 7228855"/>
                              <a:gd name="connsiteY4104" fmla="*/ 2329849 h 2479529"/>
                              <a:gd name="connsiteX4105" fmla="*/ 350385 w 7228855"/>
                              <a:gd name="connsiteY4105" fmla="*/ 2415782 h 2479529"/>
                              <a:gd name="connsiteX4106" fmla="*/ 373544 w 7228855"/>
                              <a:gd name="connsiteY4106" fmla="*/ 2428510 h 2479529"/>
                              <a:gd name="connsiteX4107" fmla="*/ 5605315 w 7228855"/>
                              <a:gd name="connsiteY4107" fmla="*/ 2430338 h 2479529"/>
                              <a:gd name="connsiteX4108" fmla="*/ 5610426 w 7228855"/>
                              <a:gd name="connsiteY4108" fmla="*/ 2429436 h 2479529"/>
                              <a:gd name="connsiteX4109" fmla="*/ 5616883 w 7228855"/>
                              <a:gd name="connsiteY4109" fmla="*/ 2425959 h 2479529"/>
                              <a:gd name="connsiteX4110" fmla="*/ 5620856 w 7228855"/>
                              <a:gd name="connsiteY4110" fmla="*/ 2393176 h 2479529"/>
                              <a:gd name="connsiteX4111" fmla="*/ 5588073 w 7228855"/>
                              <a:gd name="connsiteY4111" fmla="*/ 2397149 h 2479529"/>
                              <a:gd name="connsiteX4112" fmla="*/ 5584596 w 7228855"/>
                              <a:gd name="connsiteY4112" fmla="*/ 2403606 h 2479529"/>
                              <a:gd name="connsiteX4113" fmla="*/ 5583694 w 7228855"/>
                              <a:gd name="connsiteY4113" fmla="*/ 2408716 h 2479529"/>
                              <a:gd name="connsiteX4114" fmla="*/ 5583892 w 7228855"/>
                              <a:gd name="connsiteY4114" fmla="*/ 2410101 h 2479529"/>
                              <a:gd name="connsiteX4115" fmla="*/ 5588322 w 7228855"/>
                              <a:gd name="connsiteY4115" fmla="*/ 2425897 h 2479529"/>
                              <a:gd name="connsiteX4116" fmla="*/ 5603865 w 7228855"/>
                              <a:gd name="connsiteY4116" fmla="*/ 2430131 h 2479529"/>
                              <a:gd name="connsiteX4117" fmla="*/ 5604961 w 7228855"/>
                              <a:gd name="connsiteY4117" fmla="*/ 2430429 h 2479529"/>
                              <a:gd name="connsiteX4118" fmla="*/ 5605955 w 7228855"/>
                              <a:gd name="connsiteY4118" fmla="*/ 2430429 h 2479529"/>
                              <a:gd name="connsiteX4119" fmla="*/ 5605315 w 7228855"/>
                              <a:gd name="connsiteY4119" fmla="*/ 2430338 h 2479529"/>
                              <a:gd name="connsiteX4120" fmla="*/ 5604896 w 7228855"/>
                              <a:gd name="connsiteY4120" fmla="*/ 2430411 h 2479529"/>
                              <a:gd name="connsiteX4121" fmla="*/ 5601981 w 7228855"/>
                              <a:gd name="connsiteY4121" fmla="*/ 2430926 h 2479529"/>
                              <a:gd name="connsiteX4122" fmla="*/ 5604896 w 7228855"/>
                              <a:gd name="connsiteY4122" fmla="*/ 2430411 h 2479529"/>
                              <a:gd name="connsiteX4123" fmla="*/ 5603865 w 7228855"/>
                              <a:gd name="connsiteY4123" fmla="*/ 2430131 h 2479529"/>
                              <a:gd name="connsiteX4124" fmla="*/ 5592047 w 7228855"/>
                              <a:gd name="connsiteY4124" fmla="*/ 2428443 h 2479529"/>
                              <a:gd name="connsiteX4125" fmla="*/ 5601981 w 7228855"/>
                              <a:gd name="connsiteY4125" fmla="*/ 2430926 h 2479529"/>
                              <a:gd name="connsiteX4126" fmla="*/ 6002336 w 7228855"/>
                              <a:gd name="connsiteY4126" fmla="*/ 2431921 h 2479529"/>
                              <a:gd name="connsiteX4127" fmla="*/ 6008793 w 7228855"/>
                              <a:gd name="connsiteY4127" fmla="*/ 2428940 h 2479529"/>
                              <a:gd name="connsiteX4128" fmla="*/ 6017735 w 7228855"/>
                              <a:gd name="connsiteY4128" fmla="*/ 2413045 h 2479529"/>
                              <a:gd name="connsiteX4129" fmla="*/ 6012270 w 7228855"/>
                              <a:gd name="connsiteY4129" fmla="*/ 2400130 h 2479529"/>
                              <a:gd name="connsiteX4130" fmla="*/ 5999356 w 7228855"/>
                              <a:gd name="connsiteY4130" fmla="*/ 2394667 h 2479529"/>
                              <a:gd name="connsiteX4131" fmla="*/ 5983461 w 7228855"/>
                              <a:gd name="connsiteY4131" fmla="*/ 2403607 h 2479529"/>
                              <a:gd name="connsiteX4132" fmla="*/ 5980480 w 7228855"/>
                              <a:gd name="connsiteY4132" fmla="*/ 2410065 h 2479529"/>
                              <a:gd name="connsiteX4133" fmla="*/ 5982964 w 7228855"/>
                              <a:gd name="connsiteY4133" fmla="*/ 2429437 h 2479529"/>
                              <a:gd name="connsiteX4134" fmla="*/ 6002336 w 7228855"/>
                              <a:gd name="connsiteY4134" fmla="*/ 2431921 h 2479529"/>
                              <a:gd name="connsiteX4135" fmla="*/ 4261093 w 7228855"/>
                              <a:gd name="connsiteY4135" fmla="*/ 2432045 h 2479529"/>
                              <a:gd name="connsiteX4136" fmla="*/ 4263329 w 7228855"/>
                              <a:gd name="connsiteY4136" fmla="*/ 2431423 h 2479529"/>
                              <a:gd name="connsiteX4137" fmla="*/ 4262832 w 7228855"/>
                              <a:gd name="connsiteY4137" fmla="*/ 2431423 h 2479529"/>
                              <a:gd name="connsiteX4138" fmla="*/ 4483374 w 7228855"/>
                              <a:gd name="connsiteY4138" fmla="*/ 2433904 h 2479529"/>
                              <a:gd name="connsiteX4139" fmla="*/ 4510197 w 7228855"/>
                              <a:gd name="connsiteY4139" fmla="*/ 2428441 h 2479529"/>
                              <a:gd name="connsiteX4140" fmla="*/ 4521125 w 7228855"/>
                              <a:gd name="connsiteY4140" fmla="*/ 2409069 h 2479529"/>
                              <a:gd name="connsiteX4141" fmla="*/ 4501754 w 7228855"/>
                              <a:gd name="connsiteY4141" fmla="*/ 2398141 h 2479529"/>
                              <a:gd name="connsiteX4142" fmla="*/ 4474931 w 7228855"/>
                              <a:gd name="connsiteY4142" fmla="*/ 2404102 h 2479529"/>
                              <a:gd name="connsiteX4143" fmla="*/ 4464003 w 7228855"/>
                              <a:gd name="connsiteY4143" fmla="*/ 2423473 h 2479529"/>
                              <a:gd name="connsiteX4144" fmla="*/ 4483374 w 7228855"/>
                              <a:gd name="connsiteY4144" fmla="*/ 2433904 h 2479529"/>
                              <a:gd name="connsiteX4145" fmla="*/ 4254388 w 7228855"/>
                              <a:gd name="connsiteY4145" fmla="*/ 2433907 h 2479529"/>
                              <a:gd name="connsiteX4146" fmla="*/ 4260690 w 7228855"/>
                              <a:gd name="connsiteY4146" fmla="*/ 2432189 h 2479529"/>
                              <a:gd name="connsiteX4147" fmla="*/ 4261093 w 7228855"/>
                              <a:gd name="connsiteY4147" fmla="*/ 2432045 h 2479529"/>
                              <a:gd name="connsiteX4148" fmla="*/ 5028088 w 7228855"/>
                              <a:gd name="connsiteY4148" fmla="*/ 2434712 h 2479529"/>
                              <a:gd name="connsiteX4149" fmla="*/ 5047149 w 7228855"/>
                              <a:gd name="connsiteY4149" fmla="*/ 2420990 h 2479529"/>
                              <a:gd name="connsiteX4150" fmla="*/ 5030261 w 7228855"/>
                              <a:gd name="connsiteY4150" fmla="*/ 2408076 h 2479529"/>
                              <a:gd name="connsiteX4151" fmla="*/ 4979099 w 7228855"/>
                              <a:gd name="connsiteY4151" fmla="*/ 2318171 h 2479529"/>
                              <a:gd name="connsiteX4152" fmla="*/ 4948302 w 7228855"/>
                              <a:gd name="connsiteY4152" fmla="*/ 2336052 h 2479529"/>
                              <a:gd name="connsiteX4153" fmla="*/ 5004928 w 7228855"/>
                              <a:gd name="connsiteY4153" fmla="*/ 2421984 h 2479529"/>
                              <a:gd name="connsiteX4154" fmla="*/ 5028088 w 7228855"/>
                              <a:gd name="connsiteY4154" fmla="*/ 2434712 h 2479529"/>
                              <a:gd name="connsiteX4155" fmla="*/ 3057522 w 7228855"/>
                              <a:gd name="connsiteY4155" fmla="*/ 2434852 h 2479529"/>
                              <a:gd name="connsiteX4156" fmla="*/ 3057096 w 7228855"/>
                              <a:gd name="connsiteY4156" fmla="*/ 2434291 h 2479529"/>
                              <a:gd name="connsiteX4157" fmla="*/ 3053348 w 7228855"/>
                              <a:gd name="connsiteY4157" fmla="*/ 2432417 h 2479529"/>
                              <a:gd name="connsiteX4158" fmla="*/ 3562973 w 7228855"/>
                              <a:gd name="connsiteY4158" fmla="*/ 2435394 h 2479529"/>
                              <a:gd name="connsiteX4159" fmla="*/ 3578867 w 7228855"/>
                              <a:gd name="connsiteY4159" fmla="*/ 2428938 h 2479529"/>
                              <a:gd name="connsiteX4160" fmla="*/ 3585323 w 7228855"/>
                              <a:gd name="connsiteY4160" fmla="*/ 2413043 h 2479529"/>
                              <a:gd name="connsiteX4161" fmla="*/ 3578867 w 7228855"/>
                              <a:gd name="connsiteY4161" fmla="*/ 2397148 h 2479529"/>
                              <a:gd name="connsiteX4162" fmla="*/ 3570919 w 7228855"/>
                              <a:gd name="connsiteY4162" fmla="*/ 2390691 h 2479529"/>
                              <a:gd name="connsiteX4163" fmla="*/ 3557505 w 7228855"/>
                              <a:gd name="connsiteY4163" fmla="*/ 2387214 h 2479529"/>
                              <a:gd name="connsiteX4164" fmla="*/ 3537139 w 7228855"/>
                              <a:gd name="connsiteY4164" fmla="*/ 2407579 h 2479529"/>
                              <a:gd name="connsiteX4165" fmla="*/ 3540616 w 7228855"/>
                              <a:gd name="connsiteY4165" fmla="*/ 2420991 h 2479529"/>
                              <a:gd name="connsiteX4166" fmla="*/ 3547073 w 7228855"/>
                              <a:gd name="connsiteY4166" fmla="*/ 2428938 h 2479529"/>
                              <a:gd name="connsiteX4167" fmla="*/ 3562973 w 7228855"/>
                              <a:gd name="connsiteY4167" fmla="*/ 2435394 h 2479529"/>
                              <a:gd name="connsiteX4168" fmla="*/ 4273773 w 7228855"/>
                              <a:gd name="connsiteY4168" fmla="*/ 2435593 h 2479529"/>
                              <a:gd name="connsiteX4169" fmla="*/ 4269289 w 7228855"/>
                              <a:gd name="connsiteY4169" fmla="*/ 2432417 h 2479529"/>
                              <a:gd name="connsiteX4170" fmla="*/ 4268296 w 7228855"/>
                              <a:gd name="connsiteY4170" fmla="*/ 2432417 h 2479529"/>
                              <a:gd name="connsiteX4171" fmla="*/ 4268500 w 7228855"/>
                              <a:gd name="connsiteY4171" fmla="*/ 2432684 h 2479529"/>
                              <a:gd name="connsiteX4172" fmla="*/ 3058314 w 7228855"/>
                              <a:gd name="connsiteY4172" fmla="*/ 2435894 h 2479529"/>
                              <a:gd name="connsiteX4173" fmla="*/ 3059308 w 7228855"/>
                              <a:gd name="connsiteY4173" fmla="*/ 2435894 h 2479529"/>
                              <a:gd name="connsiteX4174" fmla="*/ 3057522 w 7228855"/>
                              <a:gd name="connsiteY4174" fmla="*/ 2434852 h 2479529"/>
                              <a:gd name="connsiteX4175" fmla="*/ 516285 w 7228855"/>
                              <a:gd name="connsiteY4175" fmla="*/ 2437140 h 2479529"/>
                              <a:gd name="connsiteX4176" fmla="*/ 534167 w 7228855"/>
                              <a:gd name="connsiteY4176" fmla="*/ 2423232 h 2479529"/>
                              <a:gd name="connsiteX4177" fmla="*/ 516285 w 7228855"/>
                              <a:gd name="connsiteY4177" fmla="*/ 2409324 h 2479529"/>
                              <a:gd name="connsiteX4178" fmla="*/ 511318 w 7228855"/>
                              <a:gd name="connsiteY4178" fmla="*/ 2410814 h 2479529"/>
                              <a:gd name="connsiteX4179" fmla="*/ 501880 w 7228855"/>
                              <a:gd name="connsiteY4179" fmla="*/ 2423232 h 2479529"/>
                              <a:gd name="connsiteX4180" fmla="*/ 511318 w 7228855"/>
                              <a:gd name="connsiteY4180" fmla="*/ 2435650 h 2479529"/>
                              <a:gd name="connsiteX4181" fmla="*/ 516285 w 7228855"/>
                              <a:gd name="connsiteY4181" fmla="*/ 2437140 h 2479529"/>
                              <a:gd name="connsiteX4182" fmla="*/ 3063282 w 7228855"/>
                              <a:gd name="connsiteY4182" fmla="*/ 2437384 h 2479529"/>
                              <a:gd name="connsiteX4183" fmla="*/ 3081661 w 7228855"/>
                              <a:gd name="connsiteY4183" fmla="*/ 2423476 h 2479529"/>
                              <a:gd name="connsiteX4184" fmla="*/ 3063282 w 7228855"/>
                              <a:gd name="connsiteY4184" fmla="*/ 2409568 h 2479529"/>
                              <a:gd name="connsiteX4185" fmla="*/ 3053348 w 7228855"/>
                              <a:gd name="connsiteY4185" fmla="*/ 2414535 h 2479529"/>
                              <a:gd name="connsiteX4186" fmla="*/ 3059308 w 7228855"/>
                              <a:gd name="connsiteY4186" fmla="*/ 2411058 h 2479529"/>
                              <a:gd name="connsiteX4187" fmla="*/ 3058314 w 7228855"/>
                              <a:gd name="connsiteY4187" fmla="*/ 2411058 h 2479529"/>
                              <a:gd name="connsiteX4188" fmla="*/ 3048876 w 7228855"/>
                              <a:gd name="connsiteY4188" fmla="*/ 2423476 h 2479529"/>
                              <a:gd name="connsiteX4189" fmla="*/ 3057096 w 7228855"/>
                              <a:gd name="connsiteY4189" fmla="*/ 2434291 h 2479529"/>
                              <a:gd name="connsiteX4190" fmla="*/ 41424 w 7228855"/>
                              <a:gd name="connsiteY4190" fmla="*/ 2438631 h 2479529"/>
                              <a:gd name="connsiteX4191" fmla="*/ 61293 w 7228855"/>
                              <a:gd name="connsiteY4191" fmla="*/ 2423233 h 2479529"/>
                              <a:gd name="connsiteX4192" fmla="*/ 41424 w 7228855"/>
                              <a:gd name="connsiteY4192" fmla="*/ 2407834 h 2479529"/>
                              <a:gd name="connsiteX4193" fmla="*/ 36457 w 7228855"/>
                              <a:gd name="connsiteY4193" fmla="*/ 2409821 h 2479529"/>
                              <a:gd name="connsiteX4194" fmla="*/ 26026 w 7228855"/>
                              <a:gd name="connsiteY4194" fmla="*/ 2423233 h 2479529"/>
                              <a:gd name="connsiteX4195" fmla="*/ 36457 w 7228855"/>
                              <a:gd name="connsiteY4195" fmla="*/ 2436644 h 2479529"/>
                              <a:gd name="connsiteX4196" fmla="*/ 41424 w 7228855"/>
                              <a:gd name="connsiteY4196" fmla="*/ 2438631 h 2479529"/>
                              <a:gd name="connsiteX4197" fmla="*/ 4279721 w 7228855"/>
                              <a:gd name="connsiteY4197" fmla="*/ 2439805 h 2479529"/>
                              <a:gd name="connsiteX4198" fmla="*/ 4279721 w 7228855"/>
                              <a:gd name="connsiteY4198" fmla="*/ 2438874 h 2479529"/>
                              <a:gd name="connsiteX4199" fmla="*/ 4273773 w 7228855"/>
                              <a:gd name="connsiteY4199" fmla="*/ 2435593 h 2479529"/>
                              <a:gd name="connsiteX4200" fmla="*/ 3718456 w 7228855"/>
                              <a:gd name="connsiteY4200" fmla="*/ 2443339 h 2479529"/>
                              <a:gd name="connsiteX4201" fmla="*/ 3740809 w 7228855"/>
                              <a:gd name="connsiteY4201" fmla="*/ 2434895 h 2479529"/>
                              <a:gd name="connsiteX4202" fmla="*/ 3751737 w 7228855"/>
                              <a:gd name="connsiteY4202" fmla="*/ 2412047 h 2479529"/>
                              <a:gd name="connsiteX4203" fmla="*/ 3727397 w 7228855"/>
                              <a:gd name="connsiteY4203" fmla="*/ 2404099 h 2479529"/>
                              <a:gd name="connsiteX4204" fmla="*/ 3707030 w 7228855"/>
                              <a:gd name="connsiteY4204" fmla="*/ 2416517 h 2479529"/>
                              <a:gd name="connsiteX4205" fmla="*/ 3701068 w 7228855"/>
                              <a:gd name="connsiteY4205" fmla="*/ 2434895 h 2479529"/>
                              <a:gd name="connsiteX4206" fmla="*/ 3718456 w 7228855"/>
                              <a:gd name="connsiteY4206" fmla="*/ 2443339 h 2479529"/>
                              <a:gd name="connsiteX4207" fmla="*/ 5170831 w 7228855"/>
                              <a:gd name="connsiteY4207" fmla="*/ 2443341 h 2479529"/>
                              <a:gd name="connsiteX4208" fmla="*/ 5188712 w 7228855"/>
                              <a:gd name="connsiteY4208" fmla="*/ 2429434 h 2479529"/>
                              <a:gd name="connsiteX4209" fmla="*/ 5170831 w 7228855"/>
                              <a:gd name="connsiteY4209" fmla="*/ 2415527 h 2479529"/>
                              <a:gd name="connsiteX4210" fmla="*/ 5165863 w 7228855"/>
                              <a:gd name="connsiteY4210" fmla="*/ 2417016 h 2479529"/>
                              <a:gd name="connsiteX4211" fmla="*/ 5156426 w 7228855"/>
                              <a:gd name="connsiteY4211" fmla="*/ 2429434 h 2479529"/>
                              <a:gd name="connsiteX4212" fmla="*/ 5165863 w 7228855"/>
                              <a:gd name="connsiteY4212" fmla="*/ 2441851 h 2479529"/>
                              <a:gd name="connsiteX4213" fmla="*/ 5170831 w 7228855"/>
                              <a:gd name="connsiteY4213" fmla="*/ 2443341 h 2479529"/>
                              <a:gd name="connsiteX4214" fmla="*/ 2636106 w 7228855"/>
                              <a:gd name="connsiteY4214" fmla="*/ 2444336 h 2479529"/>
                              <a:gd name="connsiteX4215" fmla="*/ 2636106 w 7228855"/>
                              <a:gd name="connsiteY4215" fmla="*/ 2413540 h 2479529"/>
                              <a:gd name="connsiteX4216" fmla="*/ 2636106 w 7228855"/>
                              <a:gd name="connsiteY4216" fmla="*/ 2444336 h 2479529"/>
                              <a:gd name="connsiteX4217" fmla="*/ 4695970 w 7228855"/>
                              <a:gd name="connsiteY4217" fmla="*/ 2444832 h 2479529"/>
                              <a:gd name="connsiteX4218" fmla="*/ 4715839 w 7228855"/>
                              <a:gd name="connsiteY4218" fmla="*/ 2429434 h 2479529"/>
                              <a:gd name="connsiteX4219" fmla="*/ 4695970 w 7228855"/>
                              <a:gd name="connsiteY4219" fmla="*/ 2414036 h 2479529"/>
                              <a:gd name="connsiteX4220" fmla="*/ 4691003 w 7228855"/>
                              <a:gd name="connsiteY4220" fmla="*/ 2416023 h 2479529"/>
                              <a:gd name="connsiteX4221" fmla="*/ 4680572 w 7228855"/>
                              <a:gd name="connsiteY4221" fmla="*/ 2429434 h 2479529"/>
                              <a:gd name="connsiteX4222" fmla="*/ 4691003 w 7228855"/>
                              <a:gd name="connsiteY4222" fmla="*/ 2442845 h 2479529"/>
                              <a:gd name="connsiteX4223" fmla="*/ 4695970 w 7228855"/>
                              <a:gd name="connsiteY4223" fmla="*/ 2444832 h 2479529"/>
                              <a:gd name="connsiteX4224" fmla="*/ 4350751 w 7228855"/>
                              <a:gd name="connsiteY4224" fmla="*/ 2445327 h 2479529"/>
                              <a:gd name="connsiteX4225" fmla="*/ 4358699 w 7228855"/>
                              <a:gd name="connsiteY4225" fmla="*/ 2416023 h 2479529"/>
                              <a:gd name="connsiteX4226" fmla="*/ 4281707 w 7228855"/>
                              <a:gd name="connsiteY4226" fmla="*/ 2345985 h 2479529"/>
                              <a:gd name="connsiteX4227" fmla="*/ 4252898 w 7228855"/>
                              <a:gd name="connsiteY4227" fmla="*/ 2358403 h 2479529"/>
                              <a:gd name="connsiteX4228" fmla="*/ 4350751 w 7228855"/>
                              <a:gd name="connsiteY4228" fmla="*/ 2445327 h 2479529"/>
                              <a:gd name="connsiteX4229" fmla="*/ 2028763 w 7228855"/>
                              <a:gd name="connsiteY4229" fmla="*/ 2447665 h 2479529"/>
                              <a:gd name="connsiteX4230" fmla="*/ 2049897 w 7228855"/>
                              <a:gd name="connsiteY4230" fmla="*/ 2447665 h 2479529"/>
                              <a:gd name="connsiteX4231" fmla="*/ 2060463 w 7228855"/>
                              <a:gd name="connsiteY4231" fmla="*/ 2429550 h 2479529"/>
                              <a:gd name="connsiteX4232" fmla="*/ 2049897 w 7228855"/>
                              <a:gd name="connsiteY4232" fmla="*/ 2411436 h 2479529"/>
                              <a:gd name="connsiteX4233" fmla="*/ 2028763 w 7228855"/>
                              <a:gd name="connsiteY4233" fmla="*/ 2411436 h 2479529"/>
                              <a:gd name="connsiteX4234" fmla="*/ 2026248 w 7228855"/>
                              <a:gd name="connsiteY4234" fmla="*/ 2413448 h 2479529"/>
                              <a:gd name="connsiteX4235" fmla="*/ 2016688 w 7228855"/>
                              <a:gd name="connsiteY4235" fmla="*/ 2429550 h 2479529"/>
                              <a:gd name="connsiteX4236" fmla="*/ 2026248 w 7228855"/>
                              <a:gd name="connsiteY4236" fmla="*/ 2445652 h 2479529"/>
                              <a:gd name="connsiteX4237" fmla="*/ 2028763 w 7228855"/>
                              <a:gd name="connsiteY4237" fmla="*/ 2447665 h 2479529"/>
                              <a:gd name="connsiteX4238" fmla="*/ 3784514 w 7228855"/>
                              <a:gd name="connsiteY4238" fmla="*/ 2448806 h 2479529"/>
                              <a:gd name="connsiteX4239" fmla="*/ 3798422 w 7228855"/>
                              <a:gd name="connsiteY4239" fmla="*/ 2438376 h 2479529"/>
                              <a:gd name="connsiteX4240" fmla="*/ 3800407 w 7228855"/>
                              <a:gd name="connsiteY4240" fmla="*/ 2433409 h 2479529"/>
                              <a:gd name="connsiteX4241" fmla="*/ 3785009 w 7228855"/>
                              <a:gd name="connsiteY4241" fmla="*/ 2413044 h 2479529"/>
                              <a:gd name="connsiteX4242" fmla="*/ 3768618 w 7228855"/>
                              <a:gd name="connsiteY4242" fmla="*/ 2433409 h 2479529"/>
                              <a:gd name="connsiteX4243" fmla="*/ 3770605 w 7228855"/>
                              <a:gd name="connsiteY4243" fmla="*/ 2438376 h 2479529"/>
                              <a:gd name="connsiteX4244" fmla="*/ 3784514 w 7228855"/>
                              <a:gd name="connsiteY4244" fmla="*/ 2448806 h 2479529"/>
                              <a:gd name="connsiteX4245" fmla="*/ 6683300 w 7228855"/>
                              <a:gd name="connsiteY4245" fmla="*/ 2453863 h 2479529"/>
                              <a:gd name="connsiteX4246" fmla="*/ 6704433 w 7228855"/>
                              <a:gd name="connsiteY4246" fmla="*/ 2453863 h 2479529"/>
                              <a:gd name="connsiteX4247" fmla="*/ 6714999 w 7228855"/>
                              <a:gd name="connsiteY4247" fmla="*/ 2435750 h 2479529"/>
                              <a:gd name="connsiteX4248" fmla="*/ 6704433 w 7228855"/>
                              <a:gd name="connsiteY4248" fmla="*/ 2417636 h 2479529"/>
                              <a:gd name="connsiteX4249" fmla="*/ 6683300 w 7228855"/>
                              <a:gd name="connsiteY4249" fmla="*/ 2417636 h 2479529"/>
                              <a:gd name="connsiteX4250" fmla="*/ 6680784 w 7228855"/>
                              <a:gd name="connsiteY4250" fmla="*/ 2419648 h 2479529"/>
                              <a:gd name="connsiteX4251" fmla="*/ 6671224 w 7228855"/>
                              <a:gd name="connsiteY4251" fmla="*/ 2435750 h 2479529"/>
                              <a:gd name="connsiteX4252" fmla="*/ 6680784 w 7228855"/>
                              <a:gd name="connsiteY4252" fmla="*/ 2451851 h 2479529"/>
                              <a:gd name="connsiteX4253" fmla="*/ 6683300 w 7228855"/>
                              <a:gd name="connsiteY4253" fmla="*/ 2453863 h 2479529"/>
                              <a:gd name="connsiteX4254" fmla="*/ 4285867 w 7228855"/>
                              <a:gd name="connsiteY4254" fmla="*/ 2453900 h 2479529"/>
                              <a:gd name="connsiteX4255" fmla="*/ 4285185 w 7228855"/>
                              <a:gd name="connsiteY4255" fmla="*/ 2449803 h 2479529"/>
                              <a:gd name="connsiteX4256" fmla="*/ 4285185 w 7228855"/>
                              <a:gd name="connsiteY4256" fmla="*/ 2450796 h 2479529"/>
                              <a:gd name="connsiteX4257" fmla="*/ 4285027 w 7228855"/>
                              <a:gd name="connsiteY4257" fmla="*/ 2451546 h 2479529"/>
                              <a:gd name="connsiteX4258" fmla="*/ 4286178 w 7228855"/>
                              <a:gd name="connsiteY4258" fmla="*/ 2455763 h 2479529"/>
                              <a:gd name="connsiteX4259" fmla="*/ 4286178 w 7228855"/>
                              <a:gd name="connsiteY4259" fmla="*/ 2454770 h 2479529"/>
                              <a:gd name="connsiteX4260" fmla="*/ 4285867 w 7228855"/>
                              <a:gd name="connsiteY4260" fmla="*/ 2453900 h 2479529"/>
                              <a:gd name="connsiteX4261" fmla="*/ 1040815 w 7228855"/>
                              <a:gd name="connsiteY4261" fmla="*/ 2459494 h 2479529"/>
                              <a:gd name="connsiteX4262" fmla="*/ 1046054 w 7228855"/>
                              <a:gd name="connsiteY4262" fmla="*/ 2452659 h 2479529"/>
                              <a:gd name="connsiteX4263" fmla="*/ 1052239 w 7228855"/>
                              <a:gd name="connsiteY4263" fmla="*/ 2442108 h 2479529"/>
                              <a:gd name="connsiteX4264" fmla="*/ 1052239 w 7228855"/>
                              <a:gd name="connsiteY4264" fmla="*/ 2444592 h 2479529"/>
                              <a:gd name="connsiteX4265" fmla="*/ 1046054 w 7228855"/>
                              <a:gd name="connsiteY4265" fmla="*/ 2452659 h 2479529"/>
                              <a:gd name="connsiteX4266" fmla="*/ 1043795 w 7228855"/>
                              <a:gd name="connsiteY4266" fmla="*/ 2456513 h 2479529"/>
                              <a:gd name="connsiteX4267" fmla="*/ 1045782 w 7228855"/>
                              <a:gd name="connsiteY4267" fmla="*/ 2455023 h 2479529"/>
                              <a:gd name="connsiteX4268" fmla="*/ 1056213 w 7228855"/>
                              <a:gd name="connsiteY4268" fmla="*/ 2444592 h 2479529"/>
                              <a:gd name="connsiteX4269" fmla="*/ 1060187 w 7228855"/>
                              <a:gd name="connsiteY4269" fmla="*/ 2429691 h 2479529"/>
                              <a:gd name="connsiteX4270" fmla="*/ 1045782 w 7228855"/>
                              <a:gd name="connsiteY4270" fmla="*/ 2404358 h 2479529"/>
                              <a:gd name="connsiteX4271" fmla="*/ 1044788 w 7228855"/>
                              <a:gd name="connsiteY4271" fmla="*/ 2403862 h 2479529"/>
                              <a:gd name="connsiteX4272" fmla="*/ 1022933 w 7228855"/>
                              <a:gd name="connsiteY4272" fmla="*/ 2400881 h 2479529"/>
                              <a:gd name="connsiteX4273" fmla="*/ 1006044 w 7228855"/>
                              <a:gd name="connsiteY4273" fmla="*/ 2413796 h 2479529"/>
                              <a:gd name="connsiteX4274" fmla="*/ 1005548 w 7228855"/>
                              <a:gd name="connsiteY4274" fmla="*/ 2414292 h 2479529"/>
                              <a:gd name="connsiteX4275" fmla="*/ 1001574 w 7228855"/>
                              <a:gd name="connsiteY4275" fmla="*/ 2429194 h 2479529"/>
                              <a:gd name="connsiteX4276" fmla="*/ 1005548 w 7228855"/>
                              <a:gd name="connsiteY4276" fmla="*/ 2444095 h 2479529"/>
                              <a:gd name="connsiteX4277" fmla="*/ 1016165 w 7228855"/>
                              <a:gd name="connsiteY4277" fmla="*/ 2454837 h 2479529"/>
                              <a:gd name="connsiteX4278" fmla="*/ 1029678 w 7228855"/>
                              <a:gd name="connsiteY4278" fmla="*/ 2458201 h 2479529"/>
                              <a:gd name="connsiteX4279" fmla="*/ 1022436 w 7228855"/>
                              <a:gd name="connsiteY4279" fmla="*/ 2452043 h 2479529"/>
                              <a:gd name="connsiteX4280" fmla="*/ 1020946 w 7228855"/>
                              <a:gd name="connsiteY4280" fmla="*/ 2450056 h 2479529"/>
                              <a:gd name="connsiteX4281" fmla="*/ 1035351 w 7228855"/>
                              <a:gd name="connsiteY4281" fmla="*/ 2458500 h 2479529"/>
                              <a:gd name="connsiteX4282" fmla="*/ 1030880 w 7228855"/>
                              <a:gd name="connsiteY4282" fmla="*/ 2458500 h 2479529"/>
                              <a:gd name="connsiteX4283" fmla="*/ 1029678 w 7228855"/>
                              <a:gd name="connsiteY4283" fmla="*/ 2458201 h 2479529"/>
                              <a:gd name="connsiteX4284" fmla="*/ 1030321 w 7228855"/>
                              <a:gd name="connsiteY4284" fmla="*/ 2458748 h 2479529"/>
                              <a:gd name="connsiteX4285" fmla="*/ 1040815 w 7228855"/>
                              <a:gd name="connsiteY4285" fmla="*/ 2459494 h 2479529"/>
                              <a:gd name="connsiteX4286" fmla="*/ 1199268 w 7228855"/>
                              <a:gd name="connsiteY4286" fmla="*/ 2459991 h 2479529"/>
                              <a:gd name="connsiteX4287" fmla="*/ 1199268 w 7228855"/>
                              <a:gd name="connsiteY4287" fmla="*/ 2417769 h 2479529"/>
                              <a:gd name="connsiteX4288" fmla="*/ 1199268 w 7228855"/>
                              <a:gd name="connsiteY4288" fmla="*/ 2459991 h 2479529"/>
                              <a:gd name="connsiteX4289" fmla="*/ 148712 w 7228855"/>
                              <a:gd name="connsiteY4289" fmla="*/ 2460487 h 2479529"/>
                              <a:gd name="connsiteX4290" fmla="*/ 172058 w 7228855"/>
                              <a:gd name="connsiteY4290" fmla="*/ 2451049 h 2479529"/>
                              <a:gd name="connsiteX4291" fmla="*/ 181495 w 7228855"/>
                              <a:gd name="connsiteY4291" fmla="*/ 2427703 h 2479529"/>
                              <a:gd name="connsiteX4292" fmla="*/ 172058 w 7228855"/>
                              <a:gd name="connsiteY4292" fmla="*/ 2404358 h 2479529"/>
                              <a:gd name="connsiteX4293" fmla="*/ 148712 w 7228855"/>
                              <a:gd name="connsiteY4293" fmla="*/ 2394920 h 2479529"/>
                              <a:gd name="connsiteX4294" fmla="*/ 125366 w 7228855"/>
                              <a:gd name="connsiteY4294" fmla="*/ 2404358 h 2479529"/>
                              <a:gd name="connsiteX4295" fmla="*/ 115929 w 7228855"/>
                              <a:gd name="connsiteY4295" fmla="*/ 2427703 h 2479529"/>
                              <a:gd name="connsiteX4296" fmla="*/ 125366 w 7228855"/>
                              <a:gd name="connsiteY4296" fmla="*/ 2451049 h 2479529"/>
                              <a:gd name="connsiteX4297" fmla="*/ 148712 w 7228855"/>
                              <a:gd name="connsiteY4297" fmla="*/ 2460487 h 2479529"/>
                              <a:gd name="connsiteX4298" fmla="*/ 5695363 w 7228855"/>
                              <a:gd name="connsiteY4298" fmla="*/ 2465697 h 2479529"/>
                              <a:gd name="connsiteX4299" fmla="*/ 5700602 w 7228855"/>
                              <a:gd name="connsiteY4299" fmla="*/ 2458864 h 2479529"/>
                              <a:gd name="connsiteX4300" fmla="*/ 5706788 w 7228855"/>
                              <a:gd name="connsiteY4300" fmla="*/ 2448312 h 2479529"/>
                              <a:gd name="connsiteX4301" fmla="*/ 5706788 w 7228855"/>
                              <a:gd name="connsiteY4301" fmla="*/ 2450796 h 2479529"/>
                              <a:gd name="connsiteX4302" fmla="*/ 5700602 w 7228855"/>
                              <a:gd name="connsiteY4302" fmla="*/ 2458864 h 2479529"/>
                              <a:gd name="connsiteX4303" fmla="*/ 5698344 w 7228855"/>
                              <a:gd name="connsiteY4303" fmla="*/ 2462717 h 2479529"/>
                              <a:gd name="connsiteX4304" fmla="*/ 5700331 w 7228855"/>
                              <a:gd name="connsiteY4304" fmla="*/ 2461227 h 2479529"/>
                              <a:gd name="connsiteX4305" fmla="*/ 5710762 w 7228855"/>
                              <a:gd name="connsiteY4305" fmla="*/ 2450796 h 2479529"/>
                              <a:gd name="connsiteX4306" fmla="*/ 5714735 w 7228855"/>
                              <a:gd name="connsiteY4306" fmla="*/ 2435895 h 2479529"/>
                              <a:gd name="connsiteX4307" fmla="*/ 5700331 w 7228855"/>
                              <a:gd name="connsiteY4307" fmla="*/ 2410562 h 2479529"/>
                              <a:gd name="connsiteX4308" fmla="*/ 5699337 w 7228855"/>
                              <a:gd name="connsiteY4308" fmla="*/ 2410065 h 2479529"/>
                              <a:gd name="connsiteX4309" fmla="*/ 5677482 w 7228855"/>
                              <a:gd name="connsiteY4309" fmla="*/ 2407085 h 2479529"/>
                              <a:gd name="connsiteX4310" fmla="*/ 5660593 w 7228855"/>
                              <a:gd name="connsiteY4310" fmla="*/ 2419999 h 2479529"/>
                              <a:gd name="connsiteX4311" fmla="*/ 5660097 w 7228855"/>
                              <a:gd name="connsiteY4311" fmla="*/ 2420496 h 2479529"/>
                              <a:gd name="connsiteX4312" fmla="*/ 5656123 w 7228855"/>
                              <a:gd name="connsiteY4312" fmla="*/ 2435398 h 2479529"/>
                              <a:gd name="connsiteX4313" fmla="*/ 5660097 w 7228855"/>
                              <a:gd name="connsiteY4313" fmla="*/ 2450299 h 2479529"/>
                              <a:gd name="connsiteX4314" fmla="*/ 5670714 w 7228855"/>
                              <a:gd name="connsiteY4314" fmla="*/ 2461041 h 2479529"/>
                              <a:gd name="connsiteX4315" fmla="*/ 5684226 w 7228855"/>
                              <a:gd name="connsiteY4315" fmla="*/ 2464405 h 2479529"/>
                              <a:gd name="connsiteX4316" fmla="*/ 5676985 w 7228855"/>
                              <a:gd name="connsiteY4316" fmla="*/ 2458247 h 2479529"/>
                              <a:gd name="connsiteX4317" fmla="*/ 5675495 w 7228855"/>
                              <a:gd name="connsiteY4317" fmla="*/ 2456260 h 2479529"/>
                              <a:gd name="connsiteX4318" fmla="*/ 5689899 w 7228855"/>
                              <a:gd name="connsiteY4318" fmla="*/ 2464704 h 2479529"/>
                              <a:gd name="connsiteX4319" fmla="*/ 5685429 w 7228855"/>
                              <a:gd name="connsiteY4319" fmla="*/ 2464704 h 2479529"/>
                              <a:gd name="connsiteX4320" fmla="*/ 5684226 w 7228855"/>
                              <a:gd name="connsiteY4320" fmla="*/ 2464405 h 2479529"/>
                              <a:gd name="connsiteX4321" fmla="*/ 5684870 w 7228855"/>
                              <a:gd name="connsiteY4321" fmla="*/ 2464952 h 2479529"/>
                              <a:gd name="connsiteX4322" fmla="*/ 5695363 w 7228855"/>
                              <a:gd name="connsiteY4322" fmla="*/ 2465697 h 2479529"/>
                              <a:gd name="connsiteX4323" fmla="*/ 5853817 w 7228855"/>
                              <a:gd name="connsiteY4323" fmla="*/ 2466194 h 2479529"/>
                              <a:gd name="connsiteX4324" fmla="*/ 5853817 w 7228855"/>
                              <a:gd name="connsiteY4324" fmla="*/ 2423973 h 2479529"/>
                              <a:gd name="connsiteX4325" fmla="*/ 5853817 w 7228855"/>
                              <a:gd name="connsiteY4325" fmla="*/ 2466194 h 2479529"/>
                              <a:gd name="connsiteX4326" fmla="*/ 4803261 w 7228855"/>
                              <a:gd name="connsiteY4326" fmla="*/ 2466690 h 2479529"/>
                              <a:gd name="connsiteX4327" fmla="*/ 4826606 w 7228855"/>
                              <a:gd name="connsiteY4327" fmla="*/ 2457253 h 2479529"/>
                              <a:gd name="connsiteX4328" fmla="*/ 4836044 w 7228855"/>
                              <a:gd name="connsiteY4328" fmla="*/ 2433907 h 2479529"/>
                              <a:gd name="connsiteX4329" fmla="*/ 4826606 w 7228855"/>
                              <a:gd name="connsiteY4329" fmla="*/ 2410561 h 2479529"/>
                              <a:gd name="connsiteX4330" fmla="*/ 4803261 w 7228855"/>
                              <a:gd name="connsiteY4330" fmla="*/ 2401124 h 2479529"/>
                              <a:gd name="connsiteX4331" fmla="*/ 4779915 w 7228855"/>
                              <a:gd name="connsiteY4331" fmla="*/ 2410561 h 2479529"/>
                              <a:gd name="connsiteX4332" fmla="*/ 4770478 w 7228855"/>
                              <a:gd name="connsiteY4332" fmla="*/ 2433907 h 2479529"/>
                              <a:gd name="connsiteX4333" fmla="*/ 4779915 w 7228855"/>
                              <a:gd name="connsiteY4333" fmla="*/ 2457253 h 2479529"/>
                              <a:gd name="connsiteX4334" fmla="*/ 4803261 w 7228855"/>
                              <a:gd name="connsiteY4334" fmla="*/ 2466690 h 2479529"/>
                              <a:gd name="connsiteX4335" fmla="*/ 2921218 w 7228855"/>
                              <a:gd name="connsiteY4335" fmla="*/ 2467892 h 2479529"/>
                              <a:gd name="connsiteX4336" fmla="*/ 2924766 w 7228855"/>
                              <a:gd name="connsiteY4336" fmla="*/ 2465075 h 2479529"/>
                              <a:gd name="connsiteX4337" fmla="*/ 2922602 w 7228855"/>
                              <a:gd name="connsiteY4337" fmla="*/ 2465942 h 2479529"/>
                              <a:gd name="connsiteX4338" fmla="*/ 2931661 w 7228855"/>
                              <a:gd name="connsiteY4338" fmla="*/ 2459401 h 2479529"/>
                              <a:gd name="connsiteX4339" fmla="*/ 2930653 w 7228855"/>
                              <a:gd name="connsiteY4339" fmla="*/ 2460407 h 2479529"/>
                              <a:gd name="connsiteX4340" fmla="*/ 2924766 w 7228855"/>
                              <a:gd name="connsiteY4340" fmla="*/ 2465075 h 2479529"/>
                              <a:gd name="connsiteX4341" fmla="*/ 2925116 w 7228855"/>
                              <a:gd name="connsiteY4341" fmla="*/ 2464936 h 2479529"/>
                              <a:gd name="connsiteX4342" fmla="*/ 2932162 w 7228855"/>
                              <a:gd name="connsiteY4342" fmla="*/ 2459904 h 2479529"/>
                              <a:gd name="connsiteX4343" fmla="*/ 2935180 w 7228855"/>
                              <a:gd name="connsiteY4343" fmla="*/ 2451849 h 2479529"/>
                              <a:gd name="connsiteX4344" fmla="*/ 2933167 w 7228855"/>
                              <a:gd name="connsiteY4344" fmla="*/ 2444805 h 2479529"/>
                              <a:gd name="connsiteX4345" fmla="*/ 2926251 w 7228855"/>
                              <a:gd name="connsiteY4345" fmla="*/ 2439617 h 2479529"/>
                              <a:gd name="connsiteX4346" fmla="*/ 2930653 w 7228855"/>
                              <a:gd name="connsiteY4346" fmla="*/ 2443296 h 2479529"/>
                              <a:gd name="connsiteX4347" fmla="*/ 2931661 w 7228855"/>
                              <a:gd name="connsiteY4347" fmla="*/ 2444301 h 2479529"/>
                              <a:gd name="connsiteX4348" fmla="*/ 2922602 w 7228855"/>
                              <a:gd name="connsiteY4348" fmla="*/ 2437760 h 2479529"/>
                              <a:gd name="connsiteX4349" fmla="*/ 2925116 w 7228855"/>
                              <a:gd name="connsiteY4349" fmla="*/ 2438767 h 2479529"/>
                              <a:gd name="connsiteX4350" fmla="*/ 2926251 w 7228855"/>
                              <a:gd name="connsiteY4350" fmla="*/ 2439617 h 2479529"/>
                              <a:gd name="connsiteX4351" fmla="*/ 2922225 w 7228855"/>
                              <a:gd name="connsiteY4351" fmla="*/ 2436250 h 2479529"/>
                              <a:gd name="connsiteX4352" fmla="*/ 2911535 w 7228855"/>
                              <a:gd name="connsiteY4352" fmla="*/ 2435245 h 2479529"/>
                              <a:gd name="connsiteX4353" fmla="*/ 2898955 w 7228855"/>
                              <a:gd name="connsiteY4353" fmla="*/ 2451849 h 2479529"/>
                              <a:gd name="connsiteX4354" fmla="*/ 2909521 w 7228855"/>
                              <a:gd name="connsiteY4354" fmla="*/ 2467452 h 2479529"/>
                              <a:gd name="connsiteX4355" fmla="*/ 2921218 w 7228855"/>
                              <a:gd name="connsiteY4355" fmla="*/ 2467892 h 2479529"/>
                              <a:gd name="connsiteX4356" fmla="*/ 4569307 w 7228855"/>
                              <a:gd name="connsiteY4356" fmla="*/ 2470044 h 2479529"/>
                              <a:gd name="connsiteX4357" fmla="*/ 4593149 w 7228855"/>
                              <a:gd name="connsiteY4357" fmla="*/ 2462221 h 2479529"/>
                              <a:gd name="connsiteX4358" fmla="*/ 4587188 w 7228855"/>
                              <a:gd name="connsiteY4358" fmla="*/ 2417019 h 2479529"/>
                              <a:gd name="connsiteX4359" fmla="*/ 4585698 w 7228855"/>
                              <a:gd name="connsiteY4359" fmla="*/ 2416025 h 2479529"/>
                              <a:gd name="connsiteX4360" fmla="*/ 4567816 w 7228855"/>
                              <a:gd name="connsiteY4360" fmla="*/ 2412549 h 2479529"/>
                              <a:gd name="connsiteX4361" fmla="*/ 4551921 w 7228855"/>
                              <a:gd name="connsiteY4361" fmla="*/ 2420496 h 2479529"/>
                              <a:gd name="connsiteX4362" fmla="*/ 4544471 w 7228855"/>
                              <a:gd name="connsiteY4362" fmla="*/ 2432914 h 2479529"/>
                              <a:gd name="connsiteX4363" fmla="*/ 4547451 w 7228855"/>
                              <a:gd name="connsiteY4363" fmla="*/ 2454770 h 2479529"/>
                              <a:gd name="connsiteX4364" fmla="*/ 4548444 w 7228855"/>
                              <a:gd name="connsiteY4364" fmla="*/ 2456260 h 2479529"/>
                              <a:gd name="connsiteX4365" fmla="*/ 4569307 w 7228855"/>
                              <a:gd name="connsiteY4365" fmla="*/ 2470044 h 2479529"/>
                              <a:gd name="connsiteX4366" fmla="*/ 2186759 w 7228855"/>
                              <a:gd name="connsiteY4366" fmla="*/ 2473327 h 2479529"/>
                              <a:gd name="connsiteX4367" fmla="*/ 2211415 w 7228855"/>
                              <a:gd name="connsiteY4367" fmla="*/ 2463263 h 2479529"/>
                              <a:gd name="connsiteX4368" fmla="*/ 2221476 w 7228855"/>
                              <a:gd name="connsiteY4368" fmla="*/ 2438608 h 2479529"/>
                              <a:gd name="connsiteX4369" fmla="*/ 2211415 w 7228855"/>
                              <a:gd name="connsiteY4369" fmla="*/ 2413952 h 2479529"/>
                              <a:gd name="connsiteX4370" fmla="*/ 2186759 w 7228855"/>
                              <a:gd name="connsiteY4370" fmla="*/ 2403889 h 2479529"/>
                              <a:gd name="connsiteX4371" fmla="*/ 2162103 w 7228855"/>
                              <a:gd name="connsiteY4371" fmla="*/ 2413952 h 2479529"/>
                              <a:gd name="connsiteX4372" fmla="*/ 2152041 w 7228855"/>
                              <a:gd name="connsiteY4372" fmla="*/ 2438608 h 2479529"/>
                              <a:gd name="connsiteX4373" fmla="*/ 2162103 w 7228855"/>
                              <a:gd name="connsiteY4373" fmla="*/ 2463263 h 2479529"/>
                              <a:gd name="connsiteX4374" fmla="*/ 2186759 w 7228855"/>
                              <a:gd name="connsiteY4374" fmla="*/ 2473327 h 2479529"/>
                              <a:gd name="connsiteX4375" fmla="*/ 4263825 w 7228855"/>
                              <a:gd name="connsiteY4375" fmla="*/ 2478116 h 2479529"/>
                              <a:gd name="connsiteX4376" fmla="*/ 4281211 w 7228855"/>
                              <a:gd name="connsiteY4376" fmla="*/ 2469671 h 2479529"/>
                              <a:gd name="connsiteX4377" fmla="*/ 4285027 w 7228855"/>
                              <a:gd name="connsiteY4377" fmla="*/ 2451546 h 2479529"/>
                              <a:gd name="connsiteX4378" fmla="*/ 4281211 w 7228855"/>
                              <a:gd name="connsiteY4378" fmla="*/ 2440861 h 2479529"/>
                              <a:gd name="connsiteX4379" fmla="*/ 4279721 w 7228855"/>
                              <a:gd name="connsiteY4379" fmla="*/ 2439805 h 2479529"/>
                              <a:gd name="connsiteX4380" fmla="*/ 4279721 w 7228855"/>
                              <a:gd name="connsiteY4380" fmla="*/ 2447357 h 2479529"/>
                              <a:gd name="connsiteX4381" fmla="*/ 4281115 w 7228855"/>
                              <a:gd name="connsiteY4381" fmla="*/ 2449180 h 2479529"/>
                              <a:gd name="connsiteX4382" fmla="*/ 4281211 w 7228855"/>
                              <a:gd name="connsiteY4382" fmla="*/ 2448312 h 2479529"/>
                              <a:gd name="connsiteX4383" fmla="*/ 4281211 w 7228855"/>
                              <a:gd name="connsiteY4383" fmla="*/ 2449305 h 2479529"/>
                              <a:gd name="connsiteX4384" fmla="*/ 4281115 w 7228855"/>
                              <a:gd name="connsiteY4384" fmla="*/ 2449180 h 2479529"/>
                              <a:gd name="connsiteX4385" fmla="*/ 4280740 w 7228855"/>
                              <a:gd name="connsiteY4385" fmla="*/ 2452548 h 2479529"/>
                              <a:gd name="connsiteX4386" fmla="*/ 4281211 w 7228855"/>
                              <a:gd name="connsiteY4386" fmla="*/ 2451292 h 2479529"/>
                              <a:gd name="connsiteX4387" fmla="*/ 4280714 w 7228855"/>
                              <a:gd name="connsiteY4387" fmla="*/ 2452783 h 2479529"/>
                              <a:gd name="connsiteX4388" fmla="*/ 4280740 w 7228855"/>
                              <a:gd name="connsiteY4388" fmla="*/ 2452548 h 2479529"/>
                              <a:gd name="connsiteX4389" fmla="*/ 4279721 w 7228855"/>
                              <a:gd name="connsiteY4389" fmla="*/ 2455266 h 2479529"/>
                              <a:gd name="connsiteX4390" fmla="*/ 4279721 w 7228855"/>
                              <a:gd name="connsiteY4390" fmla="*/ 2454770 h 2479529"/>
                              <a:gd name="connsiteX4391" fmla="*/ 4279721 w 7228855"/>
                              <a:gd name="connsiteY4391" fmla="*/ 2447357 h 2479529"/>
                              <a:gd name="connsiteX4392" fmla="*/ 4268500 w 7228855"/>
                              <a:gd name="connsiteY4392" fmla="*/ 2432684 h 2479529"/>
                              <a:gd name="connsiteX4393" fmla="*/ 4265316 w 7228855"/>
                              <a:gd name="connsiteY4393" fmla="*/ 2430927 h 2479529"/>
                              <a:gd name="connsiteX4394" fmla="*/ 4260690 w 7228855"/>
                              <a:gd name="connsiteY4394" fmla="*/ 2432189 h 2479529"/>
                              <a:gd name="connsiteX4395" fmla="*/ 4248924 w 7228855"/>
                              <a:gd name="connsiteY4395" fmla="*/ 2436391 h 2479529"/>
                              <a:gd name="connsiteX4396" fmla="*/ 4240480 w 7228855"/>
                              <a:gd name="connsiteY4396" fmla="*/ 2448312 h 2479529"/>
                              <a:gd name="connsiteX4397" fmla="*/ 4240480 w 7228855"/>
                              <a:gd name="connsiteY4397" fmla="*/ 2460730 h 2479529"/>
                              <a:gd name="connsiteX4398" fmla="*/ 4250911 w 7228855"/>
                              <a:gd name="connsiteY4398" fmla="*/ 2474639 h 2479529"/>
                              <a:gd name="connsiteX4399" fmla="*/ 4263825 w 7228855"/>
                              <a:gd name="connsiteY4399" fmla="*/ 2478116 h 2479529"/>
                              <a:gd name="connsiteX4400" fmla="*/ 6841296 w 7228855"/>
                              <a:gd name="connsiteY4400" fmla="*/ 2479529 h 2479529"/>
                              <a:gd name="connsiteX4401" fmla="*/ 6865952 w 7228855"/>
                              <a:gd name="connsiteY4401" fmla="*/ 2469466 h 2479529"/>
                              <a:gd name="connsiteX4402" fmla="*/ 6876015 w 7228855"/>
                              <a:gd name="connsiteY4402" fmla="*/ 2444806 h 2479529"/>
                              <a:gd name="connsiteX4403" fmla="*/ 6865952 w 7228855"/>
                              <a:gd name="connsiteY4403" fmla="*/ 2420153 h 2479529"/>
                              <a:gd name="connsiteX4404" fmla="*/ 6841296 w 7228855"/>
                              <a:gd name="connsiteY4404" fmla="*/ 2410090 h 2479529"/>
                              <a:gd name="connsiteX4405" fmla="*/ 6816641 w 7228855"/>
                              <a:gd name="connsiteY4405" fmla="*/ 2420153 h 2479529"/>
                              <a:gd name="connsiteX4406" fmla="*/ 6806577 w 7228855"/>
                              <a:gd name="connsiteY4406" fmla="*/ 2444806 h 2479529"/>
                              <a:gd name="connsiteX4407" fmla="*/ 6816641 w 7228855"/>
                              <a:gd name="connsiteY4407" fmla="*/ 2469466 h 2479529"/>
                              <a:gd name="connsiteX4408" fmla="*/ 6841296 w 7228855"/>
                              <a:gd name="connsiteY4408" fmla="*/ 2479529 h 247952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  <a:cxn ang="0">
                                <a:pos x="connsiteX4408" y="connsiteY4408"/>
                              </a:cxn>
                            </a:cxnLst>
                            <a:rect l="l" t="t" r="r" b="b"/>
                            <a:pathLst>
                              <a:path w="7228855" h="2479529">
                                <a:moveTo>
                                  <a:pt x="3768109" y="17881"/>
                                </a:moveTo>
                                <a:cubicBezTo>
                                  <a:pt x="3779533" y="17881"/>
                                  <a:pt x="3779533" y="0"/>
                                  <a:pt x="3768109" y="0"/>
                                </a:cubicBezTo>
                                <a:cubicBezTo>
                                  <a:pt x="3756683" y="496"/>
                                  <a:pt x="3756683" y="17881"/>
                                  <a:pt x="3768109" y="17881"/>
                                </a:cubicBezTo>
                                <a:close/>
                                <a:moveTo>
                                  <a:pt x="101866" y="158933"/>
                                </a:moveTo>
                                <a:cubicBezTo>
                                  <a:pt x="105901" y="158142"/>
                                  <a:pt x="109720" y="155596"/>
                                  <a:pt x="112452" y="150753"/>
                                </a:cubicBezTo>
                                <a:cubicBezTo>
                                  <a:pt x="122387" y="132871"/>
                                  <a:pt x="135798" y="116976"/>
                                  <a:pt x="152189" y="105055"/>
                                </a:cubicBezTo>
                                <a:cubicBezTo>
                                  <a:pt x="160137" y="99591"/>
                                  <a:pt x="163614" y="89657"/>
                                  <a:pt x="158646" y="80716"/>
                                </a:cubicBezTo>
                                <a:cubicBezTo>
                                  <a:pt x="154176" y="72768"/>
                                  <a:pt x="142255" y="68794"/>
                                  <a:pt x="134307" y="74258"/>
                                </a:cubicBezTo>
                                <a:cubicBezTo>
                                  <a:pt x="112452" y="89657"/>
                                  <a:pt x="95067" y="109029"/>
                                  <a:pt x="83145" y="133368"/>
                                </a:cubicBezTo>
                                <a:cubicBezTo>
                                  <a:pt x="75695" y="147897"/>
                                  <a:pt x="89758" y="161308"/>
                                  <a:pt x="101866" y="158933"/>
                                </a:cubicBezTo>
                                <a:close/>
                                <a:moveTo>
                                  <a:pt x="4756414" y="165142"/>
                                </a:moveTo>
                                <a:cubicBezTo>
                                  <a:pt x="4760450" y="164351"/>
                                  <a:pt x="4764269" y="161805"/>
                                  <a:pt x="4767001" y="156962"/>
                                </a:cubicBezTo>
                                <a:cubicBezTo>
                                  <a:pt x="4776935" y="139080"/>
                                  <a:pt x="4790346" y="123185"/>
                                  <a:pt x="4806738" y="111264"/>
                                </a:cubicBezTo>
                                <a:cubicBezTo>
                                  <a:pt x="4814685" y="105800"/>
                                  <a:pt x="4818163" y="95866"/>
                                  <a:pt x="4813195" y="86925"/>
                                </a:cubicBezTo>
                                <a:cubicBezTo>
                                  <a:pt x="4808725" y="78977"/>
                                  <a:pt x="4796804" y="75003"/>
                                  <a:pt x="4788856" y="80467"/>
                                </a:cubicBezTo>
                                <a:cubicBezTo>
                                  <a:pt x="4767001" y="95866"/>
                                  <a:pt x="4749616" y="115238"/>
                                  <a:pt x="4737694" y="139577"/>
                                </a:cubicBezTo>
                                <a:cubicBezTo>
                                  <a:pt x="4730244" y="154106"/>
                                  <a:pt x="4744307" y="167517"/>
                                  <a:pt x="4756414" y="165142"/>
                                </a:cubicBezTo>
                                <a:close/>
                                <a:moveTo>
                                  <a:pt x="1051598" y="287037"/>
                                </a:moveTo>
                                <a:cubicBezTo>
                                  <a:pt x="1058642" y="288547"/>
                                  <a:pt x="1065687" y="287540"/>
                                  <a:pt x="1070719" y="282005"/>
                                </a:cubicBezTo>
                                <a:cubicBezTo>
                                  <a:pt x="1074241" y="277980"/>
                                  <a:pt x="1076756" y="273451"/>
                                  <a:pt x="1076756" y="267916"/>
                                </a:cubicBezTo>
                                <a:cubicBezTo>
                                  <a:pt x="1076756" y="262884"/>
                                  <a:pt x="1074744" y="257349"/>
                                  <a:pt x="1070719" y="253827"/>
                                </a:cubicBezTo>
                                <a:cubicBezTo>
                                  <a:pt x="1065183" y="248292"/>
                                  <a:pt x="1058642" y="246782"/>
                                  <a:pt x="1051598" y="248292"/>
                                </a:cubicBezTo>
                                <a:cubicBezTo>
                                  <a:pt x="1050089" y="248795"/>
                                  <a:pt x="1048579" y="248795"/>
                                  <a:pt x="1047070" y="249298"/>
                                </a:cubicBezTo>
                                <a:cubicBezTo>
                                  <a:pt x="1045561" y="249801"/>
                                  <a:pt x="1044051" y="250808"/>
                                  <a:pt x="1042541" y="251311"/>
                                </a:cubicBezTo>
                                <a:cubicBezTo>
                                  <a:pt x="1040529" y="252318"/>
                                  <a:pt x="1038516" y="254330"/>
                                  <a:pt x="1037006" y="256343"/>
                                </a:cubicBezTo>
                                <a:cubicBezTo>
                                  <a:pt x="1034491" y="259362"/>
                                  <a:pt x="1032982" y="263891"/>
                                  <a:pt x="1032982" y="267916"/>
                                </a:cubicBezTo>
                                <a:cubicBezTo>
                                  <a:pt x="1032982" y="271438"/>
                                  <a:pt x="1033987" y="274457"/>
                                  <a:pt x="1035497" y="277476"/>
                                </a:cubicBezTo>
                                <a:cubicBezTo>
                                  <a:pt x="1037510" y="281502"/>
                                  <a:pt x="1042541" y="285527"/>
                                  <a:pt x="1047070" y="286030"/>
                                </a:cubicBezTo>
                                <a:cubicBezTo>
                                  <a:pt x="1048579" y="286533"/>
                                  <a:pt x="1050089" y="286533"/>
                                  <a:pt x="1051598" y="287037"/>
                                </a:cubicBezTo>
                                <a:close/>
                                <a:moveTo>
                                  <a:pt x="5706134" y="293246"/>
                                </a:moveTo>
                                <a:cubicBezTo>
                                  <a:pt x="5713178" y="294756"/>
                                  <a:pt x="5720223" y="293749"/>
                                  <a:pt x="5725255" y="288214"/>
                                </a:cubicBezTo>
                                <a:cubicBezTo>
                                  <a:pt x="5728777" y="284189"/>
                                  <a:pt x="5731292" y="279660"/>
                                  <a:pt x="5731292" y="274125"/>
                                </a:cubicBezTo>
                                <a:cubicBezTo>
                                  <a:pt x="5731292" y="269093"/>
                                  <a:pt x="5729280" y="263558"/>
                                  <a:pt x="5725255" y="260036"/>
                                </a:cubicBezTo>
                                <a:cubicBezTo>
                                  <a:pt x="5719719" y="254501"/>
                                  <a:pt x="5713178" y="252991"/>
                                  <a:pt x="5706134" y="254501"/>
                                </a:cubicBezTo>
                                <a:cubicBezTo>
                                  <a:pt x="5704625" y="255004"/>
                                  <a:pt x="5703115" y="255004"/>
                                  <a:pt x="5701606" y="255507"/>
                                </a:cubicBezTo>
                                <a:cubicBezTo>
                                  <a:pt x="5700097" y="256010"/>
                                  <a:pt x="5698587" y="257017"/>
                                  <a:pt x="5697077" y="257520"/>
                                </a:cubicBezTo>
                                <a:cubicBezTo>
                                  <a:pt x="5695065" y="258527"/>
                                  <a:pt x="5693052" y="260539"/>
                                  <a:pt x="5691542" y="262552"/>
                                </a:cubicBezTo>
                                <a:cubicBezTo>
                                  <a:pt x="5689027" y="265571"/>
                                  <a:pt x="5687517" y="270100"/>
                                  <a:pt x="5687517" y="274125"/>
                                </a:cubicBezTo>
                                <a:cubicBezTo>
                                  <a:pt x="5687517" y="277647"/>
                                  <a:pt x="5688523" y="280666"/>
                                  <a:pt x="5690033" y="283685"/>
                                </a:cubicBezTo>
                                <a:cubicBezTo>
                                  <a:pt x="5692045" y="287711"/>
                                  <a:pt x="5697077" y="291736"/>
                                  <a:pt x="5701606" y="292239"/>
                                </a:cubicBezTo>
                                <a:cubicBezTo>
                                  <a:pt x="5703115" y="292742"/>
                                  <a:pt x="5704625" y="292742"/>
                                  <a:pt x="5706134" y="293246"/>
                                </a:cubicBezTo>
                                <a:close/>
                                <a:moveTo>
                                  <a:pt x="673671" y="328181"/>
                                </a:moveTo>
                                <a:lnTo>
                                  <a:pt x="675221" y="327793"/>
                                </a:lnTo>
                                <a:cubicBezTo>
                                  <a:pt x="678240" y="326787"/>
                                  <a:pt x="671195" y="328297"/>
                                  <a:pt x="674214" y="327793"/>
                                </a:cubicBezTo>
                                <a:close/>
                                <a:moveTo>
                                  <a:pt x="5328210" y="334390"/>
                                </a:moveTo>
                                <a:lnTo>
                                  <a:pt x="5329760" y="334002"/>
                                </a:lnTo>
                                <a:cubicBezTo>
                                  <a:pt x="5332779" y="332996"/>
                                  <a:pt x="5325734" y="334506"/>
                                  <a:pt x="5328753" y="334002"/>
                                </a:cubicBezTo>
                                <a:close/>
                                <a:moveTo>
                                  <a:pt x="660189" y="336788"/>
                                </a:moveTo>
                                <a:cubicBezTo>
                                  <a:pt x="663522" y="336473"/>
                                  <a:pt x="666667" y="335089"/>
                                  <a:pt x="668680" y="332322"/>
                                </a:cubicBezTo>
                                <a:cubicBezTo>
                                  <a:pt x="669183" y="331819"/>
                                  <a:pt x="669686" y="331316"/>
                                  <a:pt x="670189" y="330812"/>
                                </a:cubicBezTo>
                                <a:cubicBezTo>
                                  <a:pt x="668176" y="332322"/>
                                  <a:pt x="670189" y="330812"/>
                                  <a:pt x="670692" y="330309"/>
                                </a:cubicBezTo>
                                <a:lnTo>
                                  <a:pt x="673671" y="328181"/>
                                </a:lnTo>
                                <a:lnTo>
                                  <a:pt x="673609" y="328197"/>
                                </a:lnTo>
                                <a:lnTo>
                                  <a:pt x="673208" y="328297"/>
                                </a:lnTo>
                                <a:cubicBezTo>
                                  <a:pt x="674214" y="327793"/>
                                  <a:pt x="676730" y="326284"/>
                                  <a:pt x="674214" y="327793"/>
                                </a:cubicBezTo>
                                <a:cubicBezTo>
                                  <a:pt x="682768" y="327290"/>
                                  <a:pt x="691322" y="320749"/>
                                  <a:pt x="690819" y="311189"/>
                                </a:cubicBezTo>
                                <a:cubicBezTo>
                                  <a:pt x="690819" y="302634"/>
                                  <a:pt x="683774" y="293577"/>
                                  <a:pt x="674718" y="294583"/>
                                </a:cubicBezTo>
                                <a:cubicBezTo>
                                  <a:pt x="668176" y="295087"/>
                                  <a:pt x="661635" y="296597"/>
                                  <a:pt x="656100" y="300118"/>
                                </a:cubicBezTo>
                                <a:cubicBezTo>
                                  <a:pt x="649559" y="304647"/>
                                  <a:pt x="645534" y="310182"/>
                                  <a:pt x="643521" y="317730"/>
                                </a:cubicBezTo>
                                <a:cubicBezTo>
                                  <a:pt x="642012" y="323768"/>
                                  <a:pt x="644527" y="331819"/>
                                  <a:pt x="650565" y="334838"/>
                                </a:cubicBezTo>
                                <a:cubicBezTo>
                                  <a:pt x="653333" y="336347"/>
                                  <a:pt x="656855" y="337102"/>
                                  <a:pt x="660189" y="336788"/>
                                </a:cubicBezTo>
                                <a:close/>
                                <a:moveTo>
                                  <a:pt x="5314728" y="342997"/>
                                </a:moveTo>
                                <a:cubicBezTo>
                                  <a:pt x="5318061" y="342682"/>
                                  <a:pt x="5321206" y="341298"/>
                                  <a:pt x="5323219" y="338531"/>
                                </a:cubicBezTo>
                                <a:cubicBezTo>
                                  <a:pt x="5323722" y="338028"/>
                                  <a:pt x="5324225" y="337525"/>
                                  <a:pt x="5324728" y="337021"/>
                                </a:cubicBezTo>
                                <a:cubicBezTo>
                                  <a:pt x="5322715" y="338531"/>
                                  <a:pt x="5324728" y="337021"/>
                                  <a:pt x="5325231" y="336518"/>
                                </a:cubicBezTo>
                                <a:lnTo>
                                  <a:pt x="5328210" y="334390"/>
                                </a:lnTo>
                                <a:lnTo>
                                  <a:pt x="5328148" y="334406"/>
                                </a:lnTo>
                                <a:lnTo>
                                  <a:pt x="5327747" y="334506"/>
                                </a:lnTo>
                                <a:cubicBezTo>
                                  <a:pt x="5328753" y="334002"/>
                                  <a:pt x="5331269" y="332493"/>
                                  <a:pt x="5328753" y="334002"/>
                                </a:cubicBezTo>
                                <a:cubicBezTo>
                                  <a:pt x="5337307" y="333499"/>
                                  <a:pt x="5345861" y="326958"/>
                                  <a:pt x="5345358" y="317398"/>
                                </a:cubicBezTo>
                                <a:cubicBezTo>
                                  <a:pt x="5345358" y="308843"/>
                                  <a:pt x="5338313" y="299786"/>
                                  <a:pt x="5329257" y="300792"/>
                                </a:cubicBezTo>
                                <a:cubicBezTo>
                                  <a:pt x="5322715" y="301296"/>
                                  <a:pt x="5316174" y="302806"/>
                                  <a:pt x="5310639" y="306327"/>
                                </a:cubicBezTo>
                                <a:cubicBezTo>
                                  <a:pt x="5304098" y="310856"/>
                                  <a:pt x="5300073" y="316391"/>
                                  <a:pt x="5298060" y="323939"/>
                                </a:cubicBezTo>
                                <a:cubicBezTo>
                                  <a:pt x="5296551" y="329977"/>
                                  <a:pt x="5299066" y="338028"/>
                                  <a:pt x="5305104" y="341047"/>
                                </a:cubicBezTo>
                                <a:cubicBezTo>
                                  <a:pt x="5307872" y="342557"/>
                                  <a:pt x="5311394" y="343311"/>
                                  <a:pt x="5314728" y="342997"/>
                                </a:cubicBezTo>
                                <a:close/>
                                <a:moveTo>
                                  <a:pt x="1651240" y="467573"/>
                                </a:moveTo>
                                <a:cubicBezTo>
                                  <a:pt x="1663138" y="466851"/>
                                  <a:pt x="1673010" y="451391"/>
                                  <a:pt x="1662206" y="439842"/>
                                </a:cubicBezTo>
                                <a:cubicBezTo>
                                  <a:pt x="1639854" y="415503"/>
                                  <a:pt x="1617006" y="391660"/>
                                  <a:pt x="1593164" y="368811"/>
                                </a:cubicBezTo>
                                <a:cubicBezTo>
                                  <a:pt x="1578262" y="353909"/>
                                  <a:pt x="1556903" y="375765"/>
                                  <a:pt x="1570811" y="391163"/>
                                </a:cubicBezTo>
                                <a:cubicBezTo>
                                  <a:pt x="1593164" y="415999"/>
                                  <a:pt x="1616012" y="439345"/>
                                  <a:pt x="1639358" y="462691"/>
                                </a:cubicBezTo>
                                <a:cubicBezTo>
                                  <a:pt x="1643083" y="466417"/>
                                  <a:pt x="1647274" y="467814"/>
                                  <a:pt x="1651240" y="467573"/>
                                </a:cubicBezTo>
                                <a:close/>
                                <a:moveTo>
                                  <a:pt x="6305790" y="473782"/>
                                </a:moveTo>
                                <a:cubicBezTo>
                                  <a:pt x="6317688" y="473060"/>
                                  <a:pt x="6327560" y="457600"/>
                                  <a:pt x="6316757" y="446051"/>
                                </a:cubicBezTo>
                                <a:cubicBezTo>
                                  <a:pt x="6294405" y="421712"/>
                                  <a:pt x="6271556" y="397869"/>
                                  <a:pt x="6247714" y="375020"/>
                                </a:cubicBezTo>
                                <a:cubicBezTo>
                                  <a:pt x="6232812" y="360118"/>
                                  <a:pt x="6211453" y="381974"/>
                                  <a:pt x="6225361" y="397372"/>
                                </a:cubicBezTo>
                                <a:cubicBezTo>
                                  <a:pt x="6247714" y="422208"/>
                                  <a:pt x="6270562" y="445554"/>
                                  <a:pt x="6293908" y="468900"/>
                                </a:cubicBezTo>
                                <a:cubicBezTo>
                                  <a:pt x="6297633" y="472626"/>
                                  <a:pt x="6301824" y="474023"/>
                                  <a:pt x="6305790" y="473782"/>
                                </a:cubicBezTo>
                                <a:close/>
                                <a:moveTo>
                                  <a:pt x="620878" y="486294"/>
                                </a:moveTo>
                                <a:cubicBezTo>
                                  <a:pt x="631444" y="488810"/>
                                  <a:pt x="642514" y="481262"/>
                                  <a:pt x="642514" y="469689"/>
                                </a:cubicBezTo>
                                <a:cubicBezTo>
                                  <a:pt x="642514" y="458116"/>
                                  <a:pt x="631444" y="450568"/>
                                  <a:pt x="620878" y="453084"/>
                                </a:cubicBezTo>
                                <a:cubicBezTo>
                                  <a:pt x="617355" y="454090"/>
                                  <a:pt x="613833" y="454593"/>
                                  <a:pt x="610814" y="455600"/>
                                </a:cubicBezTo>
                                <a:cubicBezTo>
                                  <a:pt x="604775" y="457110"/>
                                  <a:pt x="599744" y="463148"/>
                                  <a:pt x="600247" y="469689"/>
                                </a:cubicBezTo>
                                <a:cubicBezTo>
                                  <a:pt x="600750" y="475727"/>
                                  <a:pt x="604272" y="482268"/>
                                  <a:pt x="610814" y="483778"/>
                                </a:cubicBezTo>
                                <a:cubicBezTo>
                                  <a:pt x="614336" y="484784"/>
                                  <a:pt x="617859" y="485287"/>
                                  <a:pt x="620878" y="486294"/>
                                </a:cubicBezTo>
                                <a:close/>
                                <a:moveTo>
                                  <a:pt x="5275417" y="492503"/>
                                </a:moveTo>
                                <a:cubicBezTo>
                                  <a:pt x="5285984" y="495019"/>
                                  <a:pt x="5297054" y="487471"/>
                                  <a:pt x="5297054" y="475898"/>
                                </a:cubicBezTo>
                                <a:cubicBezTo>
                                  <a:pt x="5297054" y="464325"/>
                                  <a:pt x="5285984" y="456777"/>
                                  <a:pt x="5275417" y="459293"/>
                                </a:cubicBezTo>
                                <a:cubicBezTo>
                                  <a:pt x="5271895" y="460299"/>
                                  <a:pt x="5268373" y="460802"/>
                                  <a:pt x="5265353" y="461809"/>
                                </a:cubicBezTo>
                                <a:cubicBezTo>
                                  <a:pt x="5259315" y="463319"/>
                                  <a:pt x="5254283" y="469357"/>
                                  <a:pt x="5254787" y="475898"/>
                                </a:cubicBezTo>
                                <a:cubicBezTo>
                                  <a:pt x="5255290" y="481936"/>
                                  <a:pt x="5258812" y="488477"/>
                                  <a:pt x="5265353" y="489987"/>
                                </a:cubicBezTo>
                                <a:cubicBezTo>
                                  <a:pt x="5268876" y="490993"/>
                                  <a:pt x="5272398" y="491496"/>
                                  <a:pt x="5275417" y="492503"/>
                                </a:cubicBezTo>
                                <a:close/>
                                <a:moveTo>
                                  <a:pt x="1416335" y="493486"/>
                                </a:moveTo>
                                <a:lnTo>
                                  <a:pt x="1417276" y="492368"/>
                                </a:lnTo>
                                <a:lnTo>
                                  <a:pt x="1417327" y="491997"/>
                                </a:lnTo>
                                <a:close/>
                                <a:moveTo>
                                  <a:pt x="1416333" y="493488"/>
                                </a:moveTo>
                                <a:lnTo>
                                  <a:pt x="1416335" y="493486"/>
                                </a:lnTo>
                                <a:lnTo>
                                  <a:pt x="1416333" y="493487"/>
                                </a:lnTo>
                                <a:close/>
                                <a:moveTo>
                                  <a:pt x="6070883" y="499695"/>
                                </a:moveTo>
                                <a:lnTo>
                                  <a:pt x="6071824" y="498578"/>
                                </a:lnTo>
                                <a:lnTo>
                                  <a:pt x="6071875" y="498206"/>
                                </a:lnTo>
                                <a:close/>
                                <a:moveTo>
                                  <a:pt x="6070882" y="499697"/>
                                </a:moveTo>
                                <a:lnTo>
                                  <a:pt x="6070883" y="499695"/>
                                </a:lnTo>
                                <a:lnTo>
                                  <a:pt x="6070882" y="499696"/>
                                </a:lnTo>
                                <a:close/>
                                <a:moveTo>
                                  <a:pt x="1441172" y="518322"/>
                                </a:moveTo>
                                <a:lnTo>
                                  <a:pt x="1442659" y="517330"/>
                                </a:lnTo>
                                <a:lnTo>
                                  <a:pt x="1442289" y="517381"/>
                                </a:lnTo>
                                <a:close/>
                                <a:moveTo>
                                  <a:pt x="1441169" y="518324"/>
                                </a:moveTo>
                                <a:lnTo>
                                  <a:pt x="1441169" y="518324"/>
                                </a:lnTo>
                                <a:lnTo>
                                  <a:pt x="1441172" y="518322"/>
                                </a:lnTo>
                                <a:close/>
                                <a:moveTo>
                                  <a:pt x="1425771" y="521304"/>
                                </a:moveTo>
                                <a:cubicBezTo>
                                  <a:pt x="1429745" y="522794"/>
                                  <a:pt x="1436202" y="521801"/>
                                  <a:pt x="1439679" y="519317"/>
                                </a:cubicBezTo>
                                <a:lnTo>
                                  <a:pt x="1441169" y="518324"/>
                                </a:lnTo>
                                <a:lnTo>
                                  <a:pt x="1428751" y="519317"/>
                                </a:lnTo>
                                <a:cubicBezTo>
                                  <a:pt x="1428751" y="519317"/>
                                  <a:pt x="1428254" y="519317"/>
                                  <a:pt x="1428254" y="519317"/>
                                </a:cubicBezTo>
                                <a:lnTo>
                                  <a:pt x="1442289" y="517381"/>
                                </a:lnTo>
                                <a:lnTo>
                                  <a:pt x="1450607" y="510376"/>
                                </a:lnTo>
                                <a:cubicBezTo>
                                  <a:pt x="1451104" y="509383"/>
                                  <a:pt x="1451601" y="508886"/>
                                  <a:pt x="1452097" y="507892"/>
                                </a:cubicBezTo>
                                <a:cubicBezTo>
                                  <a:pt x="1452595" y="506402"/>
                                  <a:pt x="1453588" y="504912"/>
                                  <a:pt x="1454084" y="503422"/>
                                </a:cubicBezTo>
                                <a:cubicBezTo>
                                  <a:pt x="1455078" y="500938"/>
                                  <a:pt x="1455078" y="498455"/>
                                  <a:pt x="1454581" y="495971"/>
                                </a:cubicBezTo>
                                <a:cubicBezTo>
                                  <a:pt x="1454084" y="491997"/>
                                  <a:pt x="1452595" y="488024"/>
                                  <a:pt x="1449614" y="485043"/>
                                </a:cubicBezTo>
                                <a:cubicBezTo>
                                  <a:pt x="1447130" y="483056"/>
                                  <a:pt x="1444647" y="481069"/>
                                  <a:pt x="1441169" y="480076"/>
                                </a:cubicBezTo>
                                <a:cubicBezTo>
                                  <a:pt x="1437196" y="479082"/>
                                  <a:pt x="1430242" y="480076"/>
                                  <a:pt x="1426765" y="482560"/>
                                </a:cubicBezTo>
                                <a:cubicBezTo>
                                  <a:pt x="1425771" y="483056"/>
                                  <a:pt x="1425275" y="483553"/>
                                  <a:pt x="1424281" y="484050"/>
                                </a:cubicBezTo>
                                <a:lnTo>
                                  <a:pt x="1417276" y="492368"/>
                                </a:lnTo>
                                <a:lnTo>
                                  <a:pt x="1415341" y="506402"/>
                                </a:lnTo>
                                <a:cubicBezTo>
                                  <a:pt x="1415341" y="506402"/>
                                  <a:pt x="1415341" y="505906"/>
                                  <a:pt x="1415341" y="505906"/>
                                </a:cubicBezTo>
                                <a:lnTo>
                                  <a:pt x="1416333" y="493488"/>
                                </a:lnTo>
                                <a:lnTo>
                                  <a:pt x="1415341" y="494978"/>
                                </a:lnTo>
                                <a:cubicBezTo>
                                  <a:pt x="1414843" y="496468"/>
                                  <a:pt x="1414347" y="497958"/>
                                  <a:pt x="1413353" y="499448"/>
                                </a:cubicBezTo>
                                <a:cubicBezTo>
                                  <a:pt x="1412360" y="501932"/>
                                  <a:pt x="1412360" y="504415"/>
                                  <a:pt x="1412857" y="506402"/>
                                </a:cubicBezTo>
                                <a:cubicBezTo>
                                  <a:pt x="1413353" y="510376"/>
                                  <a:pt x="1414843" y="513853"/>
                                  <a:pt x="1417824" y="516833"/>
                                </a:cubicBezTo>
                                <a:cubicBezTo>
                                  <a:pt x="1420308" y="518820"/>
                                  <a:pt x="1422791" y="520311"/>
                                  <a:pt x="1425771" y="521304"/>
                                </a:cubicBezTo>
                                <a:close/>
                                <a:moveTo>
                                  <a:pt x="6095721" y="524530"/>
                                </a:moveTo>
                                <a:lnTo>
                                  <a:pt x="6097208" y="523539"/>
                                </a:lnTo>
                                <a:lnTo>
                                  <a:pt x="6096837" y="523590"/>
                                </a:lnTo>
                                <a:close/>
                                <a:moveTo>
                                  <a:pt x="6095717" y="524533"/>
                                </a:moveTo>
                                <a:lnTo>
                                  <a:pt x="6095718" y="524533"/>
                                </a:lnTo>
                                <a:lnTo>
                                  <a:pt x="6095721" y="524530"/>
                                </a:lnTo>
                                <a:close/>
                                <a:moveTo>
                                  <a:pt x="6080320" y="527513"/>
                                </a:moveTo>
                                <a:cubicBezTo>
                                  <a:pt x="6084294" y="529003"/>
                                  <a:pt x="6090751" y="528010"/>
                                  <a:pt x="6094228" y="525526"/>
                                </a:cubicBezTo>
                                <a:lnTo>
                                  <a:pt x="6095717" y="524533"/>
                                </a:lnTo>
                                <a:lnTo>
                                  <a:pt x="6083300" y="525526"/>
                                </a:lnTo>
                                <a:cubicBezTo>
                                  <a:pt x="6083300" y="525526"/>
                                  <a:pt x="6082803" y="525526"/>
                                  <a:pt x="6082803" y="525526"/>
                                </a:cubicBezTo>
                                <a:lnTo>
                                  <a:pt x="6096837" y="523590"/>
                                </a:lnTo>
                                <a:lnTo>
                                  <a:pt x="6105156" y="516585"/>
                                </a:lnTo>
                                <a:cubicBezTo>
                                  <a:pt x="6105652" y="515592"/>
                                  <a:pt x="6106149" y="515095"/>
                                  <a:pt x="6106646" y="514101"/>
                                </a:cubicBezTo>
                                <a:cubicBezTo>
                                  <a:pt x="6107143" y="512611"/>
                                  <a:pt x="6108136" y="511121"/>
                                  <a:pt x="6108633" y="509631"/>
                                </a:cubicBezTo>
                                <a:cubicBezTo>
                                  <a:pt x="6109626" y="507147"/>
                                  <a:pt x="6109626" y="504664"/>
                                  <a:pt x="6109129" y="502180"/>
                                </a:cubicBezTo>
                                <a:cubicBezTo>
                                  <a:pt x="6108633" y="498206"/>
                                  <a:pt x="6107143" y="494233"/>
                                  <a:pt x="6104162" y="491252"/>
                                </a:cubicBezTo>
                                <a:cubicBezTo>
                                  <a:pt x="6101678" y="489265"/>
                                  <a:pt x="6099195" y="487278"/>
                                  <a:pt x="6095718" y="486285"/>
                                </a:cubicBezTo>
                                <a:cubicBezTo>
                                  <a:pt x="6091744" y="485291"/>
                                  <a:pt x="6084790" y="486285"/>
                                  <a:pt x="6081313" y="488769"/>
                                </a:cubicBezTo>
                                <a:cubicBezTo>
                                  <a:pt x="6080320" y="489265"/>
                                  <a:pt x="6079823" y="489762"/>
                                  <a:pt x="6078830" y="490259"/>
                                </a:cubicBezTo>
                                <a:lnTo>
                                  <a:pt x="6071824" y="498578"/>
                                </a:lnTo>
                                <a:lnTo>
                                  <a:pt x="6069889" y="512611"/>
                                </a:lnTo>
                                <a:cubicBezTo>
                                  <a:pt x="6069889" y="512611"/>
                                  <a:pt x="6069889" y="512115"/>
                                  <a:pt x="6069889" y="512115"/>
                                </a:cubicBezTo>
                                <a:lnTo>
                                  <a:pt x="6070882" y="499697"/>
                                </a:lnTo>
                                <a:lnTo>
                                  <a:pt x="6069889" y="501187"/>
                                </a:lnTo>
                                <a:cubicBezTo>
                                  <a:pt x="6069392" y="502677"/>
                                  <a:pt x="6068895" y="504167"/>
                                  <a:pt x="6067902" y="505657"/>
                                </a:cubicBezTo>
                                <a:cubicBezTo>
                                  <a:pt x="6066908" y="508141"/>
                                  <a:pt x="6066908" y="510624"/>
                                  <a:pt x="6067405" y="512611"/>
                                </a:cubicBezTo>
                                <a:cubicBezTo>
                                  <a:pt x="6067902" y="516585"/>
                                  <a:pt x="6069392" y="520062"/>
                                  <a:pt x="6072373" y="523042"/>
                                </a:cubicBezTo>
                                <a:cubicBezTo>
                                  <a:pt x="6074856" y="525029"/>
                                  <a:pt x="6077339" y="526520"/>
                                  <a:pt x="6080320" y="527513"/>
                                </a:cubicBezTo>
                                <a:close/>
                                <a:moveTo>
                                  <a:pt x="3892190" y="611253"/>
                                </a:moveTo>
                                <a:cubicBezTo>
                                  <a:pt x="3893699" y="610750"/>
                                  <a:pt x="3895711" y="610247"/>
                                  <a:pt x="3897221" y="609743"/>
                                </a:cubicBezTo>
                                <a:cubicBezTo>
                                  <a:pt x="3903259" y="607731"/>
                                  <a:pt x="3908291" y="602196"/>
                                  <a:pt x="3907788" y="595655"/>
                                </a:cubicBezTo>
                                <a:cubicBezTo>
                                  <a:pt x="3907285" y="589113"/>
                                  <a:pt x="3903259" y="583578"/>
                                  <a:pt x="3897221" y="581565"/>
                                </a:cubicBezTo>
                                <a:cubicBezTo>
                                  <a:pt x="3895711" y="581062"/>
                                  <a:pt x="3893699" y="580559"/>
                                  <a:pt x="3892190" y="580056"/>
                                </a:cubicBezTo>
                                <a:cubicBezTo>
                                  <a:pt x="3882126" y="577037"/>
                                  <a:pt x="3872063" y="585591"/>
                                  <a:pt x="3872063" y="595655"/>
                                </a:cubicBezTo>
                                <a:cubicBezTo>
                                  <a:pt x="3871559" y="605718"/>
                                  <a:pt x="3882126" y="614272"/>
                                  <a:pt x="3892190" y="611253"/>
                                </a:cubicBezTo>
                                <a:close/>
                                <a:moveTo>
                                  <a:pt x="1551250" y="618628"/>
                                </a:moveTo>
                                <a:cubicBezTo>
                                  <a:pt x="1562320" y="623157"/>
                                  <a:pt x="1574899" y="617119"/>
                                  <a:pt x="1577918" y="605546"/>
                                </a:cubicBezTo>
                                <a:lnTo>
                                  <a:pt x="1578391" y="603888"/>
                                </a:lnTo>
                                <a:lnTo>
                                  <a:pt x="1578358" y="603973"/>
                                </a:lnTo>
                                <a:cubicBezTo>
                                  <a:pt x="1578547" y="603659"/>
                                  <a:pt x="1578925" y="602778"/>
                                  <a:pt x="1578925" y="602023"/>
                                </a:cubicBezTo>
                                <a:lnTo>
                                  <a:pt x="1578391" y="603888"/>
                                </a:lnTo>
                                <a:lnTo>
                                  <a:pt x="1578925" y="602526"/>
                                </a:lnTo>
                                <a:cubicBezTo>
                                  <a:pt x="1579427" y="601520"/>
                                  <a:pt x="1579930" y="600514"/>
                                  <a:pt x="1580434" y="600011"/>
                                </a:cubicBezTo>
                                <a:cubicBezTo>
                                  <a:pt x="1582446" y="596488"/>
                                  <a:pt x="1577918" y="602526"/>
                                  <a:pt x="1580434" y="599508"/>
                                </a:cubicBezTo>
                                <a:cubicBezTo>
                                  <a:pt x="1581943" y="597998"/>
                                  <a:pt x="1583452" y="595985"/>
                                  <a:pt x="1584962" y="594979"/>
                                </a:cubicBezTo>
                                <a:cubicBezTo>
                                  <a:pt x="1580937" y="596991"/>
                                  <a:pt x="1584962" y="595482"/>
                                  <a:pt x="1585465" y="594979"/>
                                </a:cubicBezTo>
                                <a:cubicBezTo>
                                  <a:pt x="1586472" y="594476"/>
                                  <a:pt x="1587478" y="593973"/>
                                  <a:pt x="1588988" y="593470"/>
                                </a:cubicBezTo>
                                <a:cubicBezTo>
                                  <a:pt x="1596535" y="589947"/>
                                  <a:pt x="1599051" y="579381"/>
                                  <a:pt x="1596031" y="572336"/>
                                </a:cubicBezTo>
                                <a:cubicBezTo>
                                  <a:pt x="1593013" y="564789"/>
                                  <a:pt x="1584458" y="560260"/>
                                  <a:pt x="1575905" y="562273"/>
                                </a:cubicBezTo>
                                <a:cubicBezTo>
                                  <a:pt x="1561313" y="566298"/>
                                  <a:pt x="1548231" y="576865"/>
                                  <a:pt x="1541690" y="590450"/>
                                </a:cubicBezTo>
                                <a:cubicBezTo>
                                  <a:pt x="1536659" y="601017"/>
                                  <a:pt x="1539677" y="613596"/>
                                  <a:pt x="1551250" y="618628"/>
                                </a:cubicBezTo>
                                <a:close/>
                                <a:moveTo>
                                  <a:pt x="6205787" y="624837"/>
                                </a:moveTo>
                                <a:cubicBezTo>
                                  <a:pt x="6216857" y="629366"/>
                                  <a:pt x="6229436" y="623328"/>
                                  <a:pt x="6232455" y="611755"/>
                                </a:cubicBezTo>
                                <a:lnTo>
                                  <a:pt x="6232928" y="610099"/>
                                </a:lnTo>
                                <a:lnTo>
                                  <a:pt x="6232895" y="610182"/>
                                </a:lnTo>
                                <a:cubicBezTo>
                                  <a:pt x="6233084" y="609868"/>
                                  <a:pt x="6233462" y="608987"/>
                                  <a:pt x="6233462" y="608232"/>
                                </a:cubicBezTo>
                                <a:lnTo>
                                  <a:pt x="6232928" y="610099"/>
                                </a:lnTo>
                                <a:lnTo>
                                  <a:pt x="6233462" y="608735"/>
                                </a:lnTo>
                                <a:cubicBezTo>
                                  <a:pt x="6233965" y="607729"/>
                                  <a:pt x="6234467" y="606723"/>
                                  <a:pt x="6234971" y="606220"/>
                                </a:cubicBezTo>
                                <a:cubicBezTo>
                                  <a:pt x="6236983" y="602697"/>
                                  <a:pt x="6232455" y="608735"/>
                                  <a:pt x="6234971" y="605717"/>
                                </a:cubicBezTo>
                                <a:cubicBezTo>
                                  <a:pt x="6236480" y="604207"/>
                                  <a:pt x="6237990" y="602194"/>
                                  <a:pt x="6239499" y="601188"/>
                                </a:cubicBezTo>
                                <a:cubicBezTo>
                                  <a:pt x="6235474" y="603200"/>
                                  <a:pt x="6239499" y="601691"/>
                                  <a:pt x="6240003" y="601188"/>
                                </a:cubicBezTo>
                                <a:cubicBezTo>
                                  <a:pt x="6241009" y="600685"/>
                                  <a:pt x="6242015" y="600182"/>
                                  <a:pt x="6243525" y="599679"/>
                                </a:cubicBezTo>
                                <a:cubicBezTo>
                                  <a:pt x="6251073" y="596156"/>
                                  <a:pt x="6253588" y="585590"/>
                                  <a:pt x="6250569" y="578545"/>
                                </a:cubicBezTo>
                                <a:cubicBezTo>
                                  <a:pt x="6247550" y="570998"/>
                                  <a:pt x="6238996" y="566469"/>
                                  <a:pt x="6230442" y="568482"/>
                                </a:cubicBezTo>
                                <a:cubicBezTo>
                                  <a:pt x="6215850" y="572507"/>
                                  <a:pt x="6202767" y="583074"/>
                                  <a:pt x="6196227" y="596659"/>
                                </a:cubicBezTo>
                                <a:cubicBezTo>
                                  <a:pt x="6191195" y="607226"/>
                                  <a:pt x="6194214" y="619805"/>
                                  <a:pt x="6205787" y="624837"/>
                                </a:cubicBezTo>
                                <a:close/>
                                <a:moveTo>
                                  <a:pt x="2753539" y="735536"/>
                                </a:moveTo>
                                <a:cubicBezTo>
                                  <a:pt x="2764609" y="739562"/>
                                  <a:pt x="2777690" y="731008"/>
                                  <a:pt x="2780710" y="719938"/>
                                </a:cubicBezTo>
                                <a:cubicBezTo>
                                  <a:pt x="2785238" y="708364"/>
                                  <a:pt x="2777690" y="696288"/>
                                  <a:pt x="2766114" y="692766"/>
                                </a:cubicBezTo>
                                <a:cubicBezTo>
                                  <a:pt x="2752532" y="688741"/>
                                  <a:pt x="2740957" y="679180"/>
                                  <a:pt x="2733411" y="665594"/>
                                </a:cubicBezTo>
                                <a:cubicBezTo>
                                  <a:pt x="2728883" y="657040"/>
                                  <a:pt x="2717811" y="654021"/>
                                  <a:pt x="2708755" y="657543"/>
                                </a:cubicBezTo>
                                <a:cubicBezTo>
                                  <a:pt x="2700705" y="661066"/>
                                  <a:pt x="2693661" y="671632"/>
                                  <a:pt x="2697186" y="680690"/>
                                </a:cubicBezTo>
                                <a:cubicBezTo>
                                  <a:pt x="2707750" y="707358"/>
                                  <a:pt x="2726870" y="725473"/>
                                  <a:pt x="2753539" y="735536"/>
                                </a:cubicBezTo>
                                <a:close/>
                                <a:moveTo>
                                  <a:pt x="1101912" y="738866"/>
                                </a:moveTo>
                                <a:cubicBezTo>
                                  <a:pt x="1109363" y="738370"/>
                                  <a:pt x="1114330" y="734893"/>
                                  <a:pt x="1118304" y="729429"/>
                                </a:cubicBezTo>
                                <a:cubicBezTo>
                                  <a:pt x="1121284" y="724958"/>
                                  <a:pt x="1124762" y="720488"/>
                                  <a:pt x="1124265" y="714527"/>
                                </a:cubicBezTo>
                                <a:cubicBezTo>
                                  <a:pt x="1123768" y="710056"/>
                                  <a:pt x="1122774" y="705586"/>
                                  <a:pt x="1119297" y="702605"/>
                                </a:cubicBezTo>
                                <a:cubicBezTo>
                                  <a:pt x="1115820" y="699625"/>
                                  <a:pt x="1111846" y="698135"/>
                                  <a:pt x="1107376" y="697638"/>
                                </a:cubicBezTo>
                                <a:cubicBezTo>
                                  <a:pt x="1101415" y="697141"/>
                                  <a:pt x="1096945" y="700618"/>
                                  <a:pt x="1092474" y="703599"/>
                                </a:cubicBezTo>
                                <a:cubicBezTo>
                                  <a:pt x="1087010" y="707573"/>
                                  <a:pt x="1083037" y="713037"/>
                                  <a:pt x="1083037" y="719991"/>
                                </a:cubicBezTo>
                                <a:cubicBezTo>
                                  <a:pt x="1083037" y="724958"/>
                                  <a:pt x="1085024" y="729925"/>
                                  <a:pt x="1088500" y="733402"/>
                                </a:cubicBezTo>
                                <a:cubicBezTo>
                                  <a:pt x="1091977" y="736879"/>
                                  <a:pt x="1096945" y="738866"/>
                                  <a:pt x="1101912" y="738866"/>
                                </a:cubicBezTo>
                                <a:close/>
                                <a:moveTo>
                                  <a:pt x="5756460" y="745075"/>
                                </a:moveTo>
                                <a:cubicBezTo>
                                  <a:pt x="5763911" y="744579"/>
                                  <a:pt x="5768879" y="741102"/>
                                  <a:pt x="5772852" y="735638"/>
                                </a:cubicBezTo>
                                <a:cubicBezTo>
                                  <a:pt x="5775833" y="731167"/>
                                  <a:pt x="5779310" y="726697"/>
                                  <a:pt x="5778813" y="720736"/>
                                </a:cubicBezTo>
                                <a:cubicBezTo>
                                  <a:pt x="5778316" y="716265"/>
                                  <a:pt x="5777323" y="711795"/>
                                  <a:pt x="5773845" y="708814"/>
                                </a:cubicBezTo>
                                <a:cubicBezTo>
                                  <a:pt x="5770368" y="705834"/>
                                  <a:pt x="5766395" y="704344"/>
                                  <a:pt x="5761924" y="703847"/>
                                </a:cubicBezTo>
                                <a:cubicBezTo>
                                  <a:pt x="5755964" y="703350"/>
                                  <a:pt x="5751493" y="706827"/>
                                  <a:pt x="5747023" y="709808"/>
                                </a:cubicBezTo>
                                <a:cubicBezTo>
                                  <a:pt x="5741559" y="713782"/>
                                  <a:pt x="5737585" y="719246"/>
                                  <a:pt x="5737585" y="726200"/>
                                </a:cubicBezTo>
                                <a:cubicBezTo>
                                  <a:pt x="5737585" y="731167"/>
                                  <a:pt x="5739572" y="736134"/>
                                  <a:pt x="5743048" y="739611"/>
                                </a:cubicBezTo>
                                <a:cubicBezTo>
                                  <a:pt x="5746525" y="743088"/>
                                  <a:pt x="5751493" y="745075"/>
                                  <a:pt x="5756460" y="745075"/>
                                </a:cubicBezTo>
                                <a:close/>
                                <a:moveTo>
                                  <a:pt x="2393467" y="814119"/>
                                </a:moveTo>
                                <a:cubicBezTo>
                                  <a:pt x="2408915" y="813482"/>
                                  <a:pt x="2424008" y="791972"/>
                                  <a:pt x="2409670" y="776122"/>
                                </a:cubicBezTo>
                                <a:cubicBezTo>
                                  <a:pt x="2391052" y="755491"/>
                                  <a:pt x="2375454" y="729829"/>
                                  <a:pt x="2361868" y="705174"/>
                                </a:cubicBezTo>
                                <a:cubicBezTo>
                                  <a:pt x="2351805" y="686556"/>
                                  <a:pt x="2318091" y="699639"/>
                                  <a:pt x="2326645" y="720269"/>
                                </a:cubicBezTo>
                                <a:cubicBezTo>
                                  <a:pt x="2333187" y="735868"/>
                                  <a:pt x="2339728" y="751466"/>
                                  <a:pt x="2348282" y="766058"/>
                                </a:cubicBezTo>
                                <a:cubicBezTo>
                                  <a:pt x="2357339" y="780650"/>
                                  <a:pt x="2368408" y="793733"/>
                                  <a:pt x="2378977" y="806816"/>
                                </a:cubicBezTo>
                                <a:cubicBezTo>
                                  <a:pt x="2383128" y="812225"/>
                                  <a:pt x="2388317" y="814332"/>
                                  <a:pt x="2393467" y="814119"/>
                                </a:cubicBezTo>
                                <a:close/>
                                <a:moveTo>
                                  <a:pt x="7047999" y="820328"/>
                                </a:moveTo>
                                <a:cubicBezTo>
                                  <a:pt x="7063448" y="819691"/>
                                  <a:pt x="7078544" y="798181"/>
                                  <a:pt x="7064203" y="782331"/>
                                </a:cubicBezTo>
                                <a:cubicBezTo>
                                  <a:pt x="7045586" y="761700"/>
                                  <a:pt x="7029987" y="736038"/>
                                  <a:pt x="7016402" y="711383"/>
                                </a:cubicBezTo>
                                <a:cubicBezTo>
                                  <a:pt x="7006338" y="692765"/>
                                  <a:pt x="6972625" y="705848"/>
                                  <a:pt x="6981179" y="726478"/>
                                </a:cubicBezTo>
                                <a:cubicBezTo>
                                  <a:pt x="6987721" y="742077"/>
                                  <a:pt x="6994262" y="757675"/>
                                  <a:pt x="7002816" y="772267"/>
                                </a:cubicBezTo>
                                <a:cubicBezTo>
                                  <a:pt x="7011873" y="786859"/>
                                  <a:pt x="7022943" y="799942"/>
                                  <a:pt x="7033510" y="813025"/>
                                </a:cubicBezTo>
                                <a:cubicBezTo>
                                  <a:pt x="7037661" y="818434"/>
                                  <a:pt x="7042850" y="820541"/>
                                  <a:pt x="7047999" y="820328"/>
                                </a:cubicBezTo>
                                <a:close/>
                                <a:moveTo>
                                  <a:pt x="1837776" y="931048"/>
                                </a:moveTo>
                                <a:lnTo>
                                  <a:pt x="1837084" y="930509"/>
                                </a:lnTo>
                                <a:lnTo>
                                  <a:pt x="1836615" y="930321"/>
                                </a:lnTo>
                                <a:lnTo>
                                  <a:pt x="1837113" y="930962"/>
                                </a:lnTo>
                                <a:close/>
                                <a:moveTo>
                                  <a:pt x="1838562" y="931101"/>
                                </a:moveTo>
                                <a:cubicBezTo>
                                  <a:pt x="1838059" y="930597"/>
                                  <a:pt x="1837053" y="930597"/>
                                  <a:pt x="1836550" y="930094"/>
                                </a:cubicBezTo>
                                <a:lnTo>
                                  <a:pt x="1837084" y="930509"/>
                                </a:lnTo>
                                <a:close/>
                                <a:moveTo>
                                  <a:pt x="6492314" y="937257"/>
                                </a:moveTo>
                                <a:lnTo>
                                  <a:pt x="6491621" y="936718"/>
                                </a:lnTo>
                                <a:lnTo>
                                  <a:pt x="6491152" y="936530"/>
                                </a:lnTo>
                                <a:lnTo>
                                  <a:pt x="6491650" y="937171"/>
                                </a:lnTo>
                                <a:close/>
                                <a:moveTo>
                                  <a:pt x="6493100" y="937310"/>
                                </a:moveTo>
                                <a:cubicBezTo>
                                  <a:pt x="6492597" y="936806"/>
                                  <a:pt x="6491591" y="936806"/>
                                  <a:pt x="6491087" y="936303"/>
                                </a:cubicBezTo>
                                <a:lnTo>
                                  <a:pt x="6491621" y="936718"/>
                                </a:lnTo>
                                <a:close/>
                                <a:moveTo>
                                  <a:pt x="423869" y="963615"/>
                                </a:moveTo>
                                <a:cubicBezTo>
                                  <a:pt x="427905" y="963662"/>
                                  <a:pt x="431971" y="962265"/>
                                  <a:pt x="435324" y="958912"/>
                                </a:cubicBezTo>
                                <a:cubicBezTo>
                                  <a:pt x="449233" y="945501"/>
                                  <a:pt x="461154" y="930599"/>
                                  <a:pt x="473075" y="916194"/>
                                </a:cubicBezTo>
                                <a:cubicBezTo>
                                  <a:pt x="479532" y="908743"/>
                                  <a:pt x="480526" y="897815"/>
                                  <a:pt x="473075" y="890364"/>
                                </a:cubicBezTo>
                                <a:cubicBezTo>
                                  <a:pt x="466618" y="882914"/>
                                  <a:pt x="453703" y="881921"/>
                                  <a:pt x="447246" y="889868"/>
                                </a:cubicBezTo>
                                <a:cubicBezTo>
                                  <a:pt x="433834" y="905266"/>
                                  <a:pt x="420423" y="920664"/>
                                  <a:pt x="408501" y="938050"/>
                                </a:cubicBezTo>
                                <a:cubicBezTo>
                                  <a:pt x="399933" y="950343"/>
                                  <a:pt x="411761" y="963475"/>
                                  <a:pt x="423869" y="963615"/>
                                </a:cubicBezTo>
                                <a:close/>
                                <a:moveTo>
                                  <a:pt x="5078411" y="969824"/>
                                </a:moveTo>
                                <a:cubicBezTo>
                                  <a:pt x="5082447" y="969871"/>
                                  <a:pt x="5086514" y="968474"/>
                                  <a:pt x="5089867" y="965121"/>
                                </a:cubicBezTo>
                                <a:cubicBezTo>
                                  <a:pt x="5103775" y="951710"/>
                                  <a:pt x="5115696" y="936808"/>
                                  <a:pt x="5127618" y="922403"/>
                                </a:cubicBezTo>
                                <a:cubicBezTo>
                                  <a:pt x="5134075" y="914952"/>
                                  <a:pt x="5135068" y="904024"/>
                                  <a:pt x="5127618" y="896573"/>
                                </a:cubicBezTo>
                                <a:cubicBezTo>
                                  <a:pt x="5121160" y="889123"/>
                                  <a:pt x="5108245" y="888130"/>
                                  <a:pt x="5101788" y="896077"/>
                                </a:cubicBezTo>
                                <a:cubicBezTo>
                                  <a:pt x="5088376" y="911475"/>
                                  <a:pt x="5074965" y="926873"/>
                                  <a:pt x="5063044" y="944259"/>
                                </a:cubicBezTo>
                                <a:cubicBezTo>
                                  <a:pt x="5054475" y="956552"/>
                                  <a:pt x="5066303" y="969684"/>
                                  <a:pt x="5078411" y="969824"/>
                                </a:cubicBezTo>
                                <a:close/>
                                <a:moveTo>
                                  <a:pt x="1831015" y="971354"/>
                                </a:moveTo>
                                <a:cubicBezTo>
                                  <a:pt x="1835041" y="970851"/>
                                  <a:pt x="1839066" y="969845"/>
                                  <a:pt x="1842085" y="967329"/>
                                </a:cubicBezTo>
                                <a:cubicBezTo>
                                  <a:pt x="1846110" y="964310"/>
                                  <a:pt x="1850136" y="960788"/>
                                  <a:pt x="1851644" y="955253"/>
                                </a:cubicBezTo>
                                <a:cubicBezTo>
                                  <a:pt x="1852651" y="950724"/>
                                  <a:pt x="1852651" y="946196"/>
                                  <a:pt x="1850639" y="941667"/>
                                </a:cubicBezTo>
                                <a:cubicBezTo>
                                  <a:pt x="1849129" y="937642"/>
                                  <a:pt x="1846110" y="934119"/>
                                  <a:pt x="1842085" y="931604"/>
                                </a:cubicBezTo>
                                <a:lnTo>
                                  <a:pt x="1837776" y="931048"/>
                                </a:lnTo>
                                <a:lnTo>
                                  <a:pt x="1841079" y="933616"/>
                                </a:lnTo>
                                <a:cubicBezTo>
                                  <a:pt x="1840576" y="933113"/>
                                  <a:pt x="1840072" y="932610"/>
                                  <a:pt x="1839568" y="932610"/>
                                </a:cubicBezTo>
                                <a:lnTo>
                                  <a:pt x="1841551" y="935159"/>
                                </a:lnTo>
                                <a:lnTo>
                                  <a:pt x="1841079" y="934119"/>
                                </a:lnTo>
                                <a:cubicBezTo>
                                  <a:pt x="1841581" y="935126"/>
                                  <a:pt x="1842588" y="936132"/>
                                  <a:pt x="1843091" y="937139"/>
                                </a:cubicBezTo>
                                <a:lnTo>
                                  <a:pt x="1841551" y="935159"/>
                                </a:lnTo>
                                <a:lnTo>
                                  <a:pt x="1843594" y="939654"/>
                                </a:lnTo>
                                <a:cubicBezTo>
                                  <a:pt x="1843594" y="939151"/>
                                  <a:pt x="1843091" y="938648"/>
                                  <a:pt x="1843091" y="938648"/>
                                </a:cubicBezTo>
                                <a:lnTo>
                                  <a:pt x="1837113" y="930962"/>
                                </a:lnTo>
                                <a:lnTo>
                                  <a:pt x="1826487" y="929591"/>
                                </a:lnTo>
                                <a:cubicBezTo>
                                  <a:pt x="1826487" y="929591"/>
                                  <a:pt x="1825984" y="929591"/>
                                  <a:pt x="1825984" y="929591"/>
                                </a:cubicBezTo>
                                <a:lnTo>
                                  <a:pt x="1830513" y="929179"/>
                                </a:lnTo>
                                <a:lnTo>
                                  <a:pt x="1829507" y="929087"/>
                                </a:lnTo>
                                <a:cubicBezTo>
                                  <a:pt x="1830513" y="929087"/>
                                  <a:pt x="1831015" y="929087"/>
                                  <a:pt x="1831519" y="929087"/>
                                </a:cubicBezTo>
                                <a:lnTo>
                                  <a:pt x="1830513" y="929179"/>
                                </a:lnTo>
                                <a:lnTo>
                                  <a:pt x="1834714" y="929561"/>
                                </a:lnTo>
                                <a:lnTo>
                                  <a:pt x="1833530" y="929087"/>
                                </a:lnTo>
                                <a:cubicBezTo>
                                  <a:pt x="1834033" y="929591"/>
                                  <a:pt x="1834537" y="929591"/>
                                  <a:pt x="1835041" y="929591"/>
                                </a:cubicBezTo>
                                <a:lnTo>
                                  <a:pt x="1834714" y="929561"/>
                                </a:lnTo>
                                <a:lnTo>
                                  <a:pt x="1836615" y="930321"/>
                                </a:lnTo>
                                <a:lnTo>
                                  <a:pt x="1832524" y="925062"/>
                                </a:lnTo>
                                <a:cubicBezTo>
                                  <a:pt x="1827493" y="922043"/>
                                  <a:pt x="1820449" y="921037"/>
                                  <a:pt x="1814914" y="922546"/>
                                </a:cubicBezTo>
                                <a:cubicBezTo>
                                  <a:pt x="1803341" y="926069"/>
                                  <a:pt x="1795290" y="938145"/>
                                  <a:pt x="1798812" y="950724"/>
                                </a:cubicBezTo>
                                <a:cubicBezTo>
                                  <a:pt x="1801831" y="960788"/>
                                  <a:pt x="1808876" y="967832"/>
                                  <a:pt x="1818939" y="970851"/>
                                </a:cubicBezTo>
                                <a:cubicBezTo>
                                  <a:pt x="1822965" y="972361"/>
                                  <a:pt x="1826487" y="971858"/>
                                  <a:pt x="1831015" y="971354"/>
                                </a:cubicBezTo>
                                <a:close/>
                                <a:moveTo>
                                  <a:pt x="6485552" y="977563"/>
                                </a:moveTo>
                                <a:cubicBezTo>
                                  <a:pt x="6489578" y="977060"/>
                                  <a:pt x="6493603" y="976054"/>
                                  <a:pt x="6496622" y="973538"/>
                                </a:cubicBezTo>
                                <a:cubicBezTo>
                                  <a:pt x="6500648" y="970519"/>
                                  <a:pt x="6504673" y="966997"/>
                                  <a:pt x="6506183" y="961462"/>
                                </a:cubicBezTo>
                                <a:cubicBezTo>
                                  <a:pt x="6507189" y="956933"/>
                                  <a:pt x="6507189" y="952405"/>
                                  <a:pt x="6505176" y="947876"/>
                                </a:cubicBezTo>
                                <a:cubicBezTo>
                                  <a:pt x="6503667" y="943851"/>
                                  <a:pt x="6500648" y="940328"/>
                                  <a:pt x="6496622" y="937813"/>
                                </a:cubicBezTo>
                                <a:lnTo>
                                  <a:pt x="6492314" y="937257"/>
                                </a:lnTo>
                                <a:lnTo>
                                  <a:pt x="6495616" y="939825"/>
                                </a:lnTo>
                                <a:cubicBezTo>
                                  <a:pt x="6495113" y="939322"/>
                                  <a:pt x="6494609" y="938819"/>
                                  <a:pt x="6494106" y="938819"/>
                                </a:cubicBezTo>
                                <a:lnTo>
                                  <a:pt x="6496089" y="941368"/>
                                </a:lnTo>
                                <a:lnTo>
                                  <a:pt x="6495616" y="940328"/>
                                </a:lnTo>
                                <a:cubicBezTo>
                                  <a:pt x="6496119" y="941335"/>
                                  <a:pt x="6497126" y="942341"/>
                                  <a:pt x="6497629" y="943348"/>
                                </a:cubicBezTo>
                                <a:lnTo>
                                  <a:pt x="6496089" y="941368"/>
                                </a:lnTo>
                                <a:lnTo>
                                  <a:pt x="6498132" y="945863"/>
                                </a:lnTo>
                                <a:cubicBezTo>
                                  <a:pt x="6498132" y="945360"/>
                                  <a:pt x="6497629" y="944857"/>
                                  <a:pt x="6497629" y="944857"/>
                                </a:cubicBezTo>
                                <a:lnTo>
                                  <a:pt x="6491650" y="937171"/>
                                </a:lnTo>
                                <a:lnTo>
                                  <a:pt x="6481024" y="935800"/>
                                </a:lnTo>
                                <a:cubicBezTo>
                                  <a:pt x="6481024" y="935800"/>
                                  <a:pt x="6480521" y="935800"/>
                                  <a:pt x="6480521" y="935800"/>
                                </a:cubicBezTo>
                                <a:lnTo>
                                  <a:pt x="6485049" y="935388"/>
                                </a:lnTo>
                                <a:lnTo>
                                  <a:pt x="6484043" y="935296"/>
                                </a:lnTo>
                                <a:cubicBezTo>
                                  <a:pt x="6485049" y="935296"/>
                                  <a:pt x="6485552" y="935296"/>
                                  <a:pt x="6486056" y="935296"/>
                                </a:cubicBezTo>
                                <a:lnTo>
                                  <a:pt x="6485049" y="935388"/>
                                </a:lnTo>
                                <a:lnTo>
                                  <a:pt x="6489252" y="935770"/>
                                </a:lnTo>
                                <a:lnTo>
                                  <a:pt x="6488068" y="935296"/>
                                </a:lnTo>
                                <a:cubicBezTo>
                                  <a:pt x="6488571" y="935800"/>
                                  <a:pt x="6489075" y="935800"/>
                                  <a:pt x="6489578" y="935800"/>
                                </a:cubicBezTo>
                                <a:lnTo>
                                  <a:pt x="6489252" y="935770"/>
                                </a:lnTo>
                                <a:lnTo>
                                  <a:pt x="6491152" y="936530"/>
                                </a:lnTo>
                                <a:lnTo>
                                  <a:pt x="6487062" y="931271"/>
                                </a:lnTo>
                                <a:cubicBezTo>
                                  <a:pt x="6482030" y="928252"/>
                                  <a:pt x="6474986" y="927246"/>
                                  <a:pt x="6469450" y="928755"/>
                                </a:cubicBezTo>
                                <a:cubicBezTo>
                                  <a:pt x="6457878" y="932278"/>
                                  <a:pt x="6449827" y="944354"/>
                                  <a:pt x="6453349" y="956933"/>
                                </a:cubicBezTo>
                                <a:cubicBezTo>
                                  <a:pt x="6456368" y="966997"/>
                                  <a:pt x="6463412" y="974041"/>
                                  <a:pt x="6473476" y="977060"/>
                                </a:cubicBezTo>
                                <a:cubicBezTo>
                                  <a:pt x="6477502" y="978570"/>
                                  <a:pt x="6481024" y="978067"/>
                                  <a:pt x="6485552" y="977563"/>
                                </a:cubicBezTo>
                                <a:close/>
                                <a:moveTo>
                                  <a:pt x="2615162" y="1028950"/>
                                </a:moveTo>
                                <a:cubicBezTo>
                                  <a:pt x="2618308" y="1029139"/>
                                  <a:pt x="2621453" y="1028133"/>
                                  <a:pt x="2624220" y="1025365"/>
                                </a:cubicBezTo>
                                <a:cubicBezTo>
                                  <a:pt x="2629253" y="1020333"/>
                                  <a:pt x="2628745" y="1012786"/>
                                  <a:pt x="2624220" y="1007251"/>
                                </a:cubicBezTo>
                                <a:cubicBezTo>
                                  <a:pt x="2618181" y="1000709"/>
                                  <a:pt x="2615664" y="993162"/>
                                  <a:pt x="2614154" y="984608"/>
                                </a:cubicBezTo>
                                <a:cubicBezTo>
                                  <a:pt x="2612647" y="976054"/>
                                  <a:pt x="2602079" y="971525"/>
                                  <a:pt x="2594532" y="973538"/>
                                </a:cubicBezTo>
                                <a:cubicBezTo>
                                  <a:pt x="2587490" y="975550"/>
                                  <a:pt x="2581453" y="985111"/>
                                  <a:pt x="2583968" y="993162"/>
                                </a:cubicBezTo>
                                <a:cubicBezTo>
                                  <a:pt x="2588496" y="1005741"/>
                                  <a:pt x="2595541" y="1017314"/>
                                  <a:pt x="2606104" y="1025365"/>
                                </a:cubicBezTo>
                                <a:cubicBezTo>
                                  <a:pt x="2608872" y="1027378"/>
                                  <a:pt x="2612018" y="1028762"/>
                                  <a:pt x="2615162" y="1028950"/>
                                </a:cubicBezTo>
                                <a:close/>
                                <a:moveTo>
                                  <a:pt x="335541" y="1068315"/>
                                </a:moveTo>
                                <a:cubicBezTo>
                                  <a:pt x="346041" y="1064869"/>
                                  <a:pt x="350884" y="1048570"/>
                                  <a:pt x="338963" y="1040374"/>
                                </a:cubicBezTo>
                                <a:cubicBezTo>
                                  <a:pt x="329526" y="1033420"/>
                                  <a:pt x="326048" y="1021995"/>
                                  <a:pt x="327042" y="1011067"/>
                                </a:cubicBezTo>
                                <a:cubicBezTo>
                                  <a:pt x="329526" y="988218"/>
                                  <a:pt x="291775" y="987722"/>
                                  <a:pt x="291775" y="1010571"/>
                                </a:cubicBezTo>
                                <a:cubicBezTo>
                                  <a:pt x="291775" y="1033420"/>
                                  <a:pt x="303696" y="1054779"/>
                                  <a:pt x="323565" y="1066700"/>
                                </a:cubicBezTo>
                                <a:cubicBezTo>
                                  <a:pt x="327911" y="1069184"/>
                                  <a:pt x="332040" y="1069463"/>
                                  <a:pt x="335541" y="1068315"/>
                                </a:cubicBezTo>
                                <a:close/>
                                <a:moveTo>
                                  <a:pt x="4990080" y="1074524"/>
                                </a:moveTo>
                                <a:cubicBezTo>
                                  <a:pt x="5000581" y="1071078"/>
                                  <a:pt x="5005424" y="1054779"/>
                                  <a:pt x="4993503" y="1046583"/>
                                </a:cubicBezTo>
                                <a:cubicBezTo>
                                  <a:pt x="4984065" y="1039629"/>
                                  <a:pt x="4980588" y="1028204"/>
                                  <a:pt x="4981582" y="1017276"/>
                                </a:cubicBezTo>
                                <a:cubicBezTo>
                                  <a:pt x="4984065" y="994427"/>
                                  <a:pt x="4946315" y="993931"/>
                                  <a:pt x="4946315" y="1016780"/>
                                </a:cubicBezTo>
                                <a:cubicBezTo>
                                  <a:pt x="4946315" y="1039629"/>
                                  <a:pt x="4958236" y="1060988"/>
                                  <a:pt x="4978105" y="1072909"/>
                                </a:cubicBezTo>
                                <a:cubicBezTo>
                                  <a:pt x="4982451" y="1075393"/>
                                  <a:pt x="4986580" y="1075672"/>
                                  <a:pt x="4990080" y="1074524"/>
                                </a:cubicBezTo>
                                <a:close/>
                                <a:moveTo>
                                  <a:pt x="837565" y="1090891"/>
                                </a:moveTo>
                                <a:cubicBezTo>
                                  <a:pt x="846110" y="1088213"/>
                                  <a:pt x="849835" y="1075268"/>
                                  <a:pt x="840149" y="1068189"/>
                                </a:cubicBezTo>
                                <a:cubicBezTo>
                                  <a:pt x="811340" y="1046830"/>
                                  <a:pt x="786007" y="1025471"/>
                                  <a:pt x="753719" y="1008583"/>
                                </a:cubicBezTo>
                                <a:cubicBezTo>
                                  <a:pt x="732858" y="997655"/>
                                  <a:pt x="716962" y="1025968"/>
                                  <a:pt x="735837" y="1039380"/>
                                </a:cubicBezTo>
                                <a:cubicBezTo>
                                  <a:pt x="765144" y="1060738"/>
                                  <a:pt x="795444" y="1073653"/>
                                  <a:pt x="827731" y="1089548"/>
                                </a:cubicBezTo>
                                <a:cubicBezTo>
                                  <a:pt x="831333" y="1091535"/>
                                  <a:pt x="834716" y="1091783"/>
                                  <a:pt x="837565" y="1090891"/>
                                </a:cubicBezTo>
                                <a:close/>
                                <a:moveTo>
                                  <a:pt x="2273025" y="1094521"/>
                                </a:moveTo>
                                <a:cubicBezTo>
                                  <a:pt x="2277902" y="1094914"/>
                                  <a:pt x="2282996" y="1093248"/>
                                  <a:pt x="2287399" y="1088593"/>
                                </a:cubicBezTo>
                                <a:cubicBezTo>
                                  <a:pt x="2312558" y="1062931"/>
                                  <a:pt x="2338220" y="1037270"/>
                                  <a:pt x="2362876" y="1011105"/>
                                </a:cubicBezTo>
                                <a:cubicBezTo>
                                  <a:pt x="2377971" y="995003"/>
                                  <a:pt x="2355328" y="972360"/>
                                  <a:pt x="2338723" y="986952"/>
                                </a:cubicBezTo>
                                <a:cubicBezTo>
                                  <a:pt x="2312054" y="1011105"/>
                                  <a:pt x="2285890" y="1035760"/>
                                  <a:pt x="2259725" y="1060416"/>
                                </a:cubicBezTo>
                                <a:cubicBezTo>
                                  <a:pt x="2245760" y="1073624"/>
                                  <a:pt x="2258400" y="1093342"/>
                                  <a:pt x="2273025" y="1094521"/>
                                </a:cubicBezTo>
                                <a:close/>
                                <a:moveTo>
                                  <a:pt x="5492106" y="1097100"/>
                                </a:moveTo>
                                <a:cubicBezTo>
                                  <a:pt x="5500651" y="1094422"/>
                                  <a:pt x="5504377" y="1081477"/>
                                  <a:pt x="5494690" y="1074398"/>
                                </a:cubicBezTo>
                                <a:cubicBezTo>
                                  <a:pt x="5465881" y="1053039"/>
                                  <a:pt x="5440549" y="1031680"/>
                                  <a:pt x="5408262" y="1014792"/>
                                </a:cubicBezTo>
                                <a:cubicBezTo>
                                  <a:pt x="5387400" y="1003864"/>
                                  <a:pt x="5371505" y="1032177"/>
                                  <a:pt x="5390380" y="1045589"/>
                                </a:cubicBezTo>
                                <a:cubicBezTo>
                                  <a:pt x="5419687" y="1066947"/>
                                  <a:pt x="5449986" y="1079862"/>
                                  <a:pt x="5482273" y="1095757"/>
                                </a:cubicBezTo>
                                <a:cubicBezTo>
                                  <a:pt x="5485874" y="1097744"/>
                                  <a:pt x="5489258" y="1097992"/>
                                  <a:pt x="5492106" y="1097100"/>
                                </a:cubicBezTo>
                                <a:close/>
                                <a:moveTo>
                                  <a:pt x="6927561" y="1100730"/>
                                </a:moveTo>
                                <a:cubicBezTo>
                                  <a:pt x="6932435" y="1101123"/>
                                  <a:pt x="6937530" y="1099457"/>
                                  <a:pt x="6941933" y="1094802"/>
                                </a:cubicBezTo>
                                <a:cubicBezTo>
                                  <a:pt x="6967092" y="1069140"/>
                                  <a:pt x="6992753" y="1043479"/>
                                  <a:pt x="7017409" y="1017314"/>
                                </a:cubicBezTo>
                                <a:cubicBezTo>
                                  <a:pt x="7032504" y="1001212"/>
                                  <a:pt x="7009862" y="978569"/>
                                  <a:pt x="6993257" y="993161"/>
                                </a:cubicBezTo>
                                <a:cubicBezTo>
                                  <a:pt x="6966588" y="1017314"/>
                                  <a:pt x="6940423" y="1041969"/>
                                  <a:pt x="6914258" y="1066625"/>
                                </a:cubicBezTo>
                                <a:cubicBezTo>
                                  <a:pt x="6900295" y="1079833"/>
                                  <a:pt x="6912937" y="1099551"/>
                                  <a:pt x="6927561" y="1100730"/>
                                </a:cubicBezTo>
                                <a:close/>
                                <a:moveTo>
                                  <a:pt x="1044798" y="1107430"/>
                                </a:moveTo>
                                <a:cubicBezTo>
                                  <a:pt x="1051753" y="1106437"/>
                                  <a:pt x="1059203" y="1099980"/>
                                  <a:pt x="1058706" y="1092032"/>
                                </a:cubicBezTo>
                                <a:cubicBezTo>
                                  <a:pt x="1057713" y="1081105"/>
                                  <a:pt x="1056223" y="1070673"/>
                                  <a:pt x="1055230" y="1059746"/>
                                </a:cubicBezTo>
                                <a:cubicBezTo>
                                  <a:pt x="1054236" y="1049315"/>
                                  <a:pt x="1046289" y="1040374"/>
                                  <a:pt x="1034863" y="1042361"/>
                                </a:cubicBezTo>
                                <a:cubicBezTo>
                                  <a:pt x="1023439" y="1043354"/>
                                  <a:pt x="1016982" y="1053785"/>
                                  <a:pt x="1019465" y="1064216"/>
                                </a:cubicBezTo>
                                <a:cubicBezTo>
                                  <a:pt x="1021949" y="1074647"/>
                                  <a:pt x="1024433" y="1085575"/>
                                  <a:pt x="1027413" y="1096006"/>
                                </a:cubicBezTo>
                                <a:cubicBezTo>
                                  <a:pt x="1029400" y="1103457"/>
                                  <a:pt x="1037348" y="1108424"/>
                                  <a:pt x="1044798" y="1107430"/>
                                </a:cubicBezTo>
                                <a:close/>
                                <a:moveTo>
                                  <a:pt x="5699338" y="1113639"/>
                                </a:moveTo>
                                <a:cubicBezTo>
                                  <a:pt x="5706293" y="1112646"/>
                                  <a:pt x="5713743" y="1106189"/>
                                  <a:pt x="5713246" y="1098241"/>
                                </a:cubicBezTo>
                                <a:cubicBezTo>
                                  <a:pt x="5712253" y="1087314"/>
                                  <a:pt x="5710763" y="1076882"/>
                                  <a:pt x="5709770" y="1065955"/>
                                </a:cubicBezTo>
                                <a:cubicBezTo>
                                  <a:pt x="5708776" y="1055524"/>
                                  <a:pt x="5700829" y="1046583"/>
                                  <a:pt x="5689403" y="1048570"/>
                                </a:cubicBezTo>
                                <a:cubicBezTo>
                                  <a:pt x="5677979" y="1049563"/>
                                  <a:pt x="5671522" y="1059994"/>
                                  <a:pt x="5674005" y="1070425"/>
                                </a:cubicBezTo>
                                <a:cubicBezTo>
                                  <a:pt x="5676489" y="1080856"/>
                                  <a:pt x="5678973" y="1091784"/>
                                  <a:pt x="5681953" y="1102215"/>
                                </a:cubicBezTo>
                                <a:cubicBezTo>
                                  <a:pt x="5683940" y="1109666"/>
                                  <a:pt x="5691887" y="1114633"/>
                                  <a:pt x="5699338" y="1113639"/>
                                </a:cubicBezTo>
                                <a:close/>
                                <a:moveTo>
                                  <a:pt x="606692" y="1138228"/>
                                </a:moveTo>
                                <a:cubicBezTo>
                                  <a:pt x="609175" y="1138228"/>
                                  <a:pt x="611658" y="1137234"/>
                                  <a:pt x="614142" y="1136241"/>
                                </a:cubicBezTo>
                                <a:cubicBezTo>
                                  <a:pt x="617123" y="1134751"/>
                                  <a:pt x="620103" y="1130777"/>
                                  <a:pt x="621096" y="1127300"/>
                                </a:cubicBezTo>
                                <a:cubicBezTo>
                                  <a:pt x="621593" y="1123823"/>
                                  <a:pt x="622089" y="1120346"/>
                                  <a:pt x="623083" y="1116869"/>
                                </a:cubicBezTo>
                                <a:cubicBezTo>
                                  <a:pt x="624076" y="1110908"/>
                                  <a:pt x="623580" y="1104947"/>
                                  <a:pt x="618612" y="1100973"/>
                                </a:cubicBezTo>
                                <a:cubicBezTo>
                                  <a:pt x="615135" y="1097993"/>
                                  <a:pt x="611162" y="1096007"/>
                                  <a:pt x="606692" y="1096007"/>
                                </a:cubicBezTo>
                                <a:cubicBezTo>
                                  <a:pt x="602221" y="1096007"/>
                                  <a:pt x="598247" y="1097993"/>
                                  <a:pt x="594770" y="1100973"/>
                                </a:cubicBezTo>
                                <a:cubicBezTo>
                                  <a:pt x="590300" y="1105941"/>
                                  <a:pt x="589306" y="1111405"/>
                                  <a:pt x="590300" y="1117365"/>
                                </a:cubicBezTo>
                                <a:cubicBezTo>
                                  <a:pt x="590796" y="1120842"/>
                                  <a:pt x="591293" y="1124319"/>
                                  <a:pt x="592287" y="1127797"/>
                                </a:cubicBezTo>
                                <a:cubicBezTo>
                                  <a:pt x="592783" y="1130777"/>
                                  <a:pt x="595267" y="1133757"/>
                                  <a:pt x="597751" y="1135247"/>
                                </a:cubicBezTo>
                                <a:cubicBezTo>
                                  <a:pt x="600234" y="1137234"/>
                                  <a:pt x="603214" y="1138724"/>
                                  <a:pt x="606692" y="1138228"/>
                                </a:cubicBezTo>
                                <a:close/>
                                <a:moveTo>
                                  <a:pt x="5261234" y="1144437"/>
                                </a:moveTo>
                                <a:cubicBezTo>
                                  <a:pt x="5263717" y="1144437"/>
                                  <a:pt x="5266200" y="1143443"/>
                                  <a:pt x="5268684" y="1142450"/>
                                </a:cubicBezTo>
                                <a:cubicBezTo>
                                  <a:pt x="5271665" y="1140960"/>
                                  <a:pt x="5274645" y="1136986"/>
                                  <a:pt x="5275638" y="1133509"/>
                                </a:cubicBezTo>
                                <a:cubicBezTo>
                                  <a:pt x="5276135" y="1130032"/>
                                  <a:pt x="5276632" y="1126555"/>
                                  <a:pt x="5277625" y="1123078"/>
                                </a:cubicBezTo>
                                <a:cubicBezTo>
                                  <a:pt x="5278618" y="1117117"/>
                                  <a:pt x="5278122" y="1111156"/>
                                  <a:pt x="5273154" y="1107182"/>
                                </a:cubicBezTo>
                                <a:cubicBezTo>
                                  <a:pt x="5269677" y="1104202"/>
                                  <a:pt x="5265704" y="1102216"/>
                                  <a:pt x="5261234" y="1102216"/>
                                </a:cubicBezTo>
                                <a:cubicBezTo>
                                  <a:pt x="5256763" y="1102216"/>
                                  <a:pt x="5252789" y="1104202"/>
                                  <a:pt x="5249312" y="1107182"/>
                                </a:cubicBezTo>
                                <a:cubicBezTo>
                                  <a:pt x="5244842" y="1112150"/>
                                  <a:pt x="5243848" y="1117614"/>
                                  <a:pt x="5244842" y="1123574"/>
                                </a:cubicBezTo>
                                <a:cubicBezTo>
                                  <a:pt x="5245338" y="1127051"/>
                                  <a:pt x="5245835" y="1130528"/>
                                  <a:pt x="5246829" y="1134006"/>
                                </a:cubicBezTo>
                                <a:cubicBezTo>
                                  <a:pt x="5247325" y="1136986"/>
                                  <a:pt x="5249809" y="1139966"/>
                                  <a:pt x="5252293" y="1141456"/>
                                </a:cubicBezTo>
                                <a:cubicBezTo>
                                  <a:pt x="5254776" y="1143443"/>
                                  <a:pt x="5257756" y="1144933"/>
                                  <a:pt x="5261234" y="1144437"/>
                                </a:cubicBezTo>
                                <a:close/>
                                <a:moveTo>
                                  <a:pt x="1965365" y="1245081"/>
                                </a:moveTo>
                                <a:cubicBezTo>
                                  <a:pt x="1972913" y="1244075"/>
                                  <a:pt x="1980964" y="1237030"/>
                                  <a:pt x="1979957" y="1228476"/>
                                </a:cubicBezTo>
                                <a:cubicBezTo>
                                  <a:pt x="1978951" y="1218413"/>
                                  <a:pt x="1980461" y="1210865"/>
                                  <a:pt x="1987504" y="1204324"/>
                                </a:cubicBezTo>
                                <a:cubicBezTo>
                                  <a:pt x="1995053" y="1196776"/>
                                  <a:pt x="1995053" y="1183694"/>
                                  <a:pt x="1987504" y="1176146"/>
                                </a:cubicBezTo>
                                <a:cubicBezTo>
                                  <a:pt x="1980964" y="1169101"/>
                                  <a:pt x="1966875" y="1167592"/>
                                  <a:pt x="1959830" y="1176146"/>
                                </a:cubicBezTo>
                                <a:cubicBezTo>
                                  <a:pt x="1946747" y="1192247"/>
                                  <a:pt x="1940207" y="1212878"/>
                                  <a:pt x="1946747" y="1233005"/>
                                </a:cubicBezTo>
                                <a:cubicBezTo>
                                  <a:pt x="1949264" y="1241056"/>
                                  <a:pt x="1956811" y="1246591"/>
                                  <a:pt x="1965365" y="1245081"/>
                                </a:cubicBezTo>
                                <a:close/>
                                <a:moveTo>
                                  <a:pt x="6619900" y="1251290"/>
                                </a:moveTo>
                                <a:cubicBezTo>
                                  <a:pt x="6627447" y="1250284"/>
                                  <a:pt x="6635498" y="1243239"/>
                                  <a:pt x="6634492" y="1234685"/>
                                </a:cubicBezTo>
                                <a:cubicBezTo>
                                  <a:pt x="6633485" y="1224622"/>
                                  <a:pt x="6634995" y="1217074"/>
                                  <a:pt x="6642039" y="1210533"/>
                                </a:cubicBezTo>
                                <a:cubicBezTo>
                                  <a:pt x="6649587" y="1202985"/>
                                  <a:pt x="6649587" y="1189903"/>
                                  <a:pt x="6642039" y="1182355"/>
                                </a:cubicBezTo>
                                <a:cubicBezTo>
                                  <a:pt x="6635498" y="1175310"/>
                                  <a:pt x="6621409" y="1173801"/>
                                  <a:pt x="6614365" y="1182355"/>
                                </a:cubicBezTo>
                                <a:cubicBezTo>
                                  <a:pt x="6601282" y="1198456"/>
                                  <a:pt x="6594741" y="1219087"/>
                                  <a:pt x="6601282" y="1239214"/>
                                </a:cubicBezTo>
                                <a:cubicBezTo>
                                  <a:pt x="6603798" y="1247265"/>
                                  <a:pt x="6611346" y="1252800"/>
                                  <a:pt x="6619900" y="1251290"/>
                                </a:cubicBezTo>
                                <a:close/>
                                <a:moveTo>
                                  <a:pt x="1643145" y="1256466"/>
                                </a:moveTo>
                                <a:cubicBezTo>
                                  <a:pt x="1655536" y="1256529"/>
                                  <a:pt x="1667990" y="1249107"/>
                                  <a:pt x="1666983" y="1234012"/>
                                </a:cubicBezTo>
                                <a:cubicBezTo>
                                  <a:pt x="1665474" y="1212878"/>
                                  <a:pt x="1675537" y="1188726"/>
                                  <a:pt x="1689123" y="1173127"/>
                                </a:cubicBezTo>
                                <a:cubicBezTo>
                                  <a:pt x="1706735" y="1153000"/>
                                  <a:pt x="1679059" y="1124822"/>
                                  <a:pt x="1659436" y="1143440"/>
                                </a:cubicBezTo>
                                <a:cubicBezTo>
                                  <a:pt x="1647360" y="1155013"/>
                                  <a:pt x="1637296" y="1168598"/>
                                  <a:pt x="1630251" y="1183694"/>
                                </a:cubicBezTo>
                                <a:cubicBezTo>
                                  <a:pt x="1622703" y="1199795"/>
                                  <a:pt x="1621698" y="1216400"/>
                                  <a:pt x="1619685" y="1234012"/>
                                </a:cubicBezTo>
                                <a:cubicBezTo>
                                  <a:pt x="1618427" y="1248855"/>
                                  <a:pt x="1630755" y="1256403"/>
                                  <a:pt x="1643145" y="1256466"/>
                                </a:cubicBezTo>
                                <a:close/>
                                <a:moveTo>
                                  <a:pt x="432709" y="1262522"/>
                                </a:moveTo>
                                <a:cubicBezTo>
                                  <a:pt x="436286" y="1263400"/>
                                  <a:pt x="440291" y="1262779"/>
                                  <a:pt x="444265" y="1259923"/>
                                </a:cubicBezTo>
                                <a:cubicBezTo>
                                  <a:pt x="461154" y="1248001"/>
                                  <a:pt x="477048" y="1235086"/>
                                  <a:pt x="493440" y="1222668"/>
                                </a:cubicBezTo>
                                <a:cubicBezTo>
                                  <a:pt x="501884" y="1216211"/>
                                  <a:pt x="500394" y="1201309"/>
                                  <a:pt x="493440" y="1194355"/>
                                </a:cubicBezTo>
                                <a:cubicBezTo>
                                  <a:pt x="485989" y="1186408"/>
                                  <a:pt x="473571" y="1186904"/>
                                  <a:pt x="465624" y="1194355"/>
                                </a:cubicBezTo>
                                <a:cubicBezTo>
                                  <a:pt x="451716" y="1207270"/>
                                  <a:pt x="437808" y="1220185"/>
                                  <a:pt x="424397" y="1234093"/>
                                </a:cubicBezTo>
                                <a:cubicBezTo>
                                  <a:pt x="415083" y="1243779"/>
                                  <a:pt x="421975" y="1259891"/>
                                  <a:pt x="432709" y="1262522"/>
                                </a:cubicBezTo>
                                <a:close/>
                                <a:moveTo>
                                  <a:pt x="6297680" y="1262675"/>
                                </a:moveTo>
                                <a:cubicBezTo>
                                  <a:pt x="6310070" y="1262738"/>
                                  <a:pt x="6322524" y="1255316"/>
                                  <a:pt x="6321518" y="1240221"/>
                                </a:cubicBezTo>
                                <a:cubicBezTo>
                                  <a:pt x="6320008" y="1219087"/>
                                  <a:pt x="6330072" y="1194935"/>
                                  <a:pt x="6343657" y="1179336"/>
                                </a:cubicBezTo>
                                <a:cubicBezTo>
                                  <a:pt x="6361269" y="1159209"/>
                                  <a:pt x="6333593" y="1131031"/>
                                  <a:pt x="6313970" y="1149649"/>
                                </a:cubicBezTo>
                                <a:cubicBezTo>
                                  <a:pt x="6301894" y="1161222"/>
                                  <a:pt x="6291830" y="1174807"/>
                                  <a:pt x="6284786" y="1189903"/>
                                </a:cubicBezTo>
                                <a:cubicBezTo>
                                  <a:pt x="6277238" y="1206004"/>
                                  <a:pt x="6276232" y="1222609"/>
                                  <a:pt x="6274219" y="1240221"/>
                                </a:cubicBezTo>
                                <a:cubicBezTo>
                                  <a:pt x="6272961" y="1255064"/>
                                  <a:pt x="6285289" y="1262612"/>
                                  <a:pt x="6297680" y="1262675"/>
                                </a:cubicBezTo>
                                <a:close/>
                                <a:moveTo>
                                  <a:pt x="5087250" y="1268732"/>
                                </a:moveTo>
                                <a:cubicBezTo>
                                  <a:pt x="5090828" y="1269609"/>
                                  <a:pt x="5094833" y="1268988"/>
                                  <a:pt x="5098807" y="1266132"/>
                                </a:cubicBezTo>
                                <a:cubicBezTo>
                                  <a:pt x="5115695" y="1254210"/>
                                  <a:pt x="5131590" y="1241295"/>
                                  <a:pt x="5147982" y="1228877"/>
                                </a:cubicBezTo>
                                <a:cubicBezTo>
                                  <a:pt x="5156426" y="1222420"/>
                                  <a:pt x="5154936" y="1207518"/>
                                  <a:pt x="5147982" y="1200564"/>
                                </a:cubicBezTo>
                                <a:cubicBezTo>
                                  <a:pt x="5140531" y="1192617"/>
                                  <a:pt x="5128113" y="1193113"/>
                                  <a:pt x="5120166" y="1200564"/>
                                </a:cubicBezTo>
                                <a:cubicBezTo>
                                  <a:pt x="5106258" y="1213479"/>
                                  <a:pt x="5092350" y="1226394"/>
                                  <a:pt x="5078938" y="1240302"/>
                                </a:cubicBezTo>
                                <a:cubicBezTo>
                                  <a:pt x="5069625" y="1249988"/>
                                  <a:pt x="5076517" y="1266100"/>
                                  <a:pt x="5087250" y="1268732"/>
                                </a:cubicBezTo>
                                <a:close/>
                                <a:moveTo>
                                  <a:pt x="3848741" y="1333677"/>
                                </a:moveTo>
                                <a:cubicBezTo>
                                  <a:pt x="3858939" y="1336355"/>
                                  <a:pt x="3872910" y="1327228"/>
                                  <a:pt x="3868439" y="1315306"/>
                                </a:cubicBezTo>
                                <a:cubicBezTo>
                                  <a:pt x="3863968" y="1302392"/>
                                  <a:pt x="3859001" y="1289477"/>
                                  <a:pt x="3854531" y="1277059"/>
                                </a:cubicBezTo>
                                <a:cubicBezTo>
                                  <a:pt x="3851054" y="1267621"/>
                                  <a:pt x="3841616" y="1262157"/>
                                  <a:pt x="3831682" y="1266131"/>
                                </a:cubicBezTo>
                                <a:cubicBezTo>
                                  <a:pt x="3822244" y="1269608"/>
                                  <a:pt x="3819761" y="1280039"/>
                                  <a:pt x="3823734" y="1289477"/>
                                </a:cubicBezTo>
                                <a:cubicBezTo>
                                  <a:pt x="3829198" y="1301895"/>
                                  <a:pt x="3835159" y="1314313"/>
                                  <a:pt x="3840623" y="1326731"/>
                                </a:cubicBezTo>
                                <a:cubicBezTo>
                                  <a:pt x="3842361" y="1330581"/>
                                  <a:pt x="3845341" y="1332785"/>
                                  <a:pt x="3848741" y="1333677"/>
                                </a:cubicBezTo>
                                <a:close/>
                                <a:moveTo>
                                  <a:pt x="2096190" y="1338168"/>
                                </a:moveTo>
                                <a:cubicBezTo>
                                  <a:pt x="2111790" y="1341187"/>
                                  <a:pt x="2118330" y="1319047"/>
                                  <a:pt x="2102733" y="1314016"/>
                                </a:cubicBezTo>
                                <a:cubicBezTo>
                                  <a:pt x="2088140" y="1309487"/>
                                  <a:pt x="2074051" y="1304958"/>
                                  <a:pt x="2059459" y="1300933"/>
                                </a:cubicBezTo>
                                <a:cubicBezTo>
                                  <a:pt x="2041344" y="1294895"/>
                                  <a:pt x="2033294" y="1325589"/>
                                  <a:pt x="2051911" y="1329614"/>
                                </a:cubicBezTo>
                                <a:cubicBezTo>
                                  <a:pt x="2066503" y="1332633"/>
                                  <a:pt x="2081599" y="1335652"/>
                                  <a:pt x="2096190" y="1338168"/>
                                </a:cubicBezTo>
                                <a:close/>
                                <a:moveTo>
                                  <a:pt x="6750725" y="1344377"/>
                                </a:moveTo>
                                <a:cubicBezTo>
                                  <a:pt x="6766324" y="1347396"/>
                                  <a:pt x="6772865" y="1325256"/>
                                  <a:pt x="6757266" y="1320225"/>
                                </a:cubicBezTo>
                                <a:cubicBezTo>
                                  <a:pt x="6742675" y="1315696"/>
                                  <a:pt x="6728585" y="1311167"/>
                                  <a:pt x="6713993" y="1307142"/>
                                </a:cubicBezTo>
                                <a:cubicBezTo>
                                  <a:pt x="6695879" y="1301104"/>
                                  <a:pt x="6687829" y="1331798"/>
                                  <a:pt x="6706446" y="1335823"/>
                                </a:cubicBezTo>
                                <a:cubicBezTo>
                                  <a:pt x="6721038" y="1338842"/>
                                  <a:pt x="6736133" y="1341861"/>
                                  <a:pt x="6750725" y="1344377"/>
                                </a:cubicBezTo>
                                <a:close/>
                                <a:moveTo>
                                  <a:pt x="2709624" y="1369449"/>
                                </a:moveTo>
                                <a:cubicBezTo>
                                  <a:pt x="2715088" y="1371933"/>
                                  <a:pt x="2721547" y="1371436"/>
                                  <a:pt x="2727011" y="1368456"/>
                                </a:cubicBezTo>
                                <a:cubicBezTo>
                                  <a:pt x="2733469" y="1364482"/>
                                  <a:pt x="2735952" y="1358521"/>
                                  <a:pt x="2736946" y="1351070"/>
                                </a:cubicBezTo>
                                <a:cubicBezTo>
                                  <a:pt x="2736946" y="1349580"/>
                                  <a:pt x="2736946" y="1347593"/>
                                  <a:pt x="2737442" y="1346600"/>
                                </a:cubicBezTo>
                                <a:cubicBezTo>
                                  <a:pt x="2737442" y="1348587"/>
                                  <a:pt x="2737442" y="1348587"/>
                                  <a:pt x="2737939" y="1346600"/>
                                </a:cubicBezTo>
                                <a:cubicBezTo>
                                  <a:pt x="2738435" y="1345606"/>
                                  <a:pt x="2738435" y="1345110"/>
                                  <a:pt x="2738933" y="1344116"/>
                                </a:cubicBezTo>
                                <a:cubicBezTo>
                                  <a:pt x="2740422" y="1340639"/>
                                  <a:pt x="2741417" y="1337162"/>
                                  <a:pt x="2742907" y="1333685"/>
                                </a:cubicBezTo>
                                <a:cubicBezTo>
                                  <a:pt x="2745390" y="1326731"/>
                                  <a:pt x="2740422" y="1318287"/>
                                  <a:pt x="2733966" y="1315803"/>
                                </a:cubicBezTo>
                                <a:cubicBezTo>
                                  <a:pt x="2727011" y="1312823"/>
                                  <a:pt x="2719062" y="1315803"/>
                                  <a:pt x="2714592" y="1322260"/>
                                </a:cubicBezTo>
                                <a:cubicBezTo>
                                  <a:pt x="2712605" y="1325241"/>
                                  <a:pt x="2710617" y="1328718"/>
                                  <a:pt x="2708631" y="1331698"/>
                                </a:cubicBezTo>
                                <a:cubicBezTo>
                                  <a:pt x="2708135" y="1332195"/>
                                  <a:pt x="2707637" y="1333188"/>
                                  <a:pt x="2707141" y="1333685"/>
                                </a:cubicBezTo>
                                <a:cubicBezTo>
                                  <a:pt x="2706148" y="1335175"/>
                                  <a:pt x="2706148" y="1335672"/>
                                  <a:pt x="2706644" y="1334679"/>
                                </a:cubicBezTo>
                                <a:cubicBezTo>
                                  <a:pt x="2707141" y="1333685"/>
                                  <a:pt x="2707141" y="1334182"/>
                                  <a:pt x="2705649" y="1335175"/>
                                </a:cubicBezTo>
                                <a:cubicBezTo>
                                  <a:pt x="2704658" y="1336169"/>
                                  <a:pt x="2704160" y="1336665"/>
                                  <a:pt x="2703168" y="1337659"/>
                                </a:cubicBezTo>
                                <a:cubicBezTo>
                                  <a:pt x="2693232" y="1347097"/>
                                  <a:pt x="2697207" y="1363985"/>
                                  <a:pt x="2709624" y="1369449"/>
                                </a:cubicBezTo>
                                <a:close/>
                                <a:moveTo>
                                  <a:pt x="2525015" y="1379632"/>
                                </a:moveTo>
                                <a:cubicBezTo>
                                  <a:pt x="2534454" y="1382115"/>
                                  <a:pt x="2545381" y="1376155"/>
                                  <a:pt x="2548362" y="1366220"/>
                                </a:cubicBezTo>
                                <a:cubicBezTo>
                                  <a:pt x="2551342" y="1355292"/>
                                  <a:pt x="2554322" y="1344364"/>
                                  <a:pt x="2557302" y="1333436"/>
                                </a:cubicBezTo>
                                <a:cubicBezTo>
                                  <a:pt x="2559786" y="1324495"/>
                                  <a:pt x="2554322" y="1315057"/>
                                  <a:pt x="2545381" y="1312574"/>
                                </a:cubicBezTo>
                                <a:cubicBezTo>
                                  <a:pt x="2535448" y="1310091"/>
                                  <a:pt x="2527997" y="1316051"/>
                                  <a:pt x="2524519" y="1324495"/>
                                </a:cubicBezTo>
                                <a:cubicBezTo>
                                  <a:pt x="2520048" y="1334926"/>
                                  <a:pt x="2516075" y="1345854"/>
                                  <a:pt x="2511604" y="1356286"/>
                                </a:cubicBezTo>
                                <a:cubicBezTo>
                                  <a:pt x="2507629" y="1365723"/>
                                  <a:pt x="2515578" y="1377148"/>
                                  <a:pt x="2525015" y="1379632"/>
                                </a:cubicBezTo>
                                <a:close/>
                                <a:moveTo>
                                  <a:pt x="1466820" y="1383232"/>
                                </a:moveTo>
                                <a:cubicBezTo>
                                  <a:pt x="1475202" y="1380873"/>
                                  <a:pt x="1482405" y="1372925"/>
                                  <a:pt x="1480418" y="1361749"/>
                                </a:cubicBezTo>
                                <a:cubicBezTo>
                                  <a:pt x="1477935" y="1348834"/>
                                  <a:pt x="1481909" y="1337410"/>
                                  <a:pt x="1489359" y="1326979"/>
                                </a:cubicBezTo>
                                <a:cubicBezTo>
                                  <a:pt x="1495320" y="1319032"/>
                                  <a:pt x="1490850" y="1306117"/>
                                  <a:pt x="1482405" y="1301150"/>
                                </a:cubicBezTo>
                                <a:cubicBezTo>
                                  <a:pt x="1473961" y="1295686"/>
                                  <a:pt x="1463033" y="1299659"/>
                                  <a:pt x="1457071" y="1308104"/>
                                </a:cubicBezTo>
                                <a:cubicBezTo>
                                  <a:pt x="1444653" y="1326482"/>
                                  <a:pt x="1441176" y="1349331"/>
                                  <a:pt x="1446143" y="1371186"/>
                                </a:cubicBezTo>
                                <a:cubicBezTo>
                                  <a:pt x="1448875" y="1382363"/>
                                  <a:pt x="1458437" y="1385591"/>
                                  <a:pt x="1466820" y="1383232"/>
                                </a:cubicBezTo>
                                <a:close/>
                                <a:moveTo>
                                  <a:pt x="7179555" y="1385841"/>
                                </a:moveTo>
                                <a:cubicBezTo>
                                  <a:pt x="7188993" y="1388324"/>
                                  <a:pt x="7199921" y="1382364"/>
                                  <a:pt x="7202901" y="1372429"/>
                                </a:cubicBezTo>
                                <a:cubicBezTo>
                                  <a:pt x="7205881" y="1361501"/>
                                  <a:pt x="7208861" y="1350573"/>
                                  <a:pt x="7211841" y="1339645"/>
                                </a:cubicBezTo>
                                <a:cubicBezTo>
                                  <a:pt x="7214325" y="1330704"/>
                                  <a:pt x="7208861" y="1321266"/>
                                  <a:pt x="7199921" y="1318783"/>
                                </a:cubicBezTo>
                                <a:cubicBezTo>
                                  <a:pt x="7189986" y="1316300"/>
                                  <a:pt x="7182536" y="1322260"/>
                                  <a:pt x="7179059" y="1330704"/>
                                </a:cubicBezTo>
                                <a:cubicBezTo>
                                  <a:pt x="7174588" y="1341135"/>
                                  <a:pt x="7170614" y="1352063"/>
                                  <a:pt x="7166143" y="1362495"/>
                                </a:cubicBezTo>
                                <a:cubicBezTo>
                                  <a:pt x="7162170" y="1371932"/>
                                  <a:pt x="7170118" y="1383357"/>
                                  <a:pt x="7179555" y="1385841"/>
                                </a:cubicBezTo>
                                <a:close/>
                                <a:moveTo>
                                  <a:pt x="1135630" y="1386976"/>
                                </a:moveTo>
                                <a:cubicBezTo>
                                  <a:pt x="1160789" y="1394524"/>
                                  <a:pt x="1171859" y="1353766"/>
                                  <a:pt x="1146197" y="1347728"/>
                                </a:cubicBezTo>
                                <a:cubicBezTo>
                                  <a:pt x="1116007" y="1340181"/>
                                  <a:pt x="1088836" y="1325589"/>
                                  <a:pt x="1066193" y="1303952"/>
                                </a:cubicBezTo>
                                <a:cubicBezTo>
                                  <a:pt x="1051099" y="1289360"/>
                                  <a:pt x="1030971" y="1310996"/>
                                  <a:pt x="1044053" y="1326092"/>
                                </a:cubicBezTo>
                                <a:cubicBezTo>
                                  <a:pt x="1068206" y="1355779"/>
                                  <a:pt x="1098899" y="1375906"/>
                                  <a:pt x="1135630" y="1386976"/>
                                </a:cubicBezTo>
                                <a:close/>
                                <a:moveTo>
                                  <a:pt x="6121360" y="1389441"/>
                                </a:moveTo>
                                <a:cubicBezTo>
                                  <a:pt x="6129742" y="1387082"/>
                                  <a:pt x="6136945" y="1379134"/>
                                  <a:pt x="6134958" y="1367958"/>
                                </a:cubicBezTo>
                                <a:cubicBezTo>
                                  <a:pt x="6132475" y="1355043"/>
                                  <a:pt x="6136448" y="1343619"/>
                                  <a:pt x="6143899" y="1333188"/>
                                </a:cubicBezTo>
                                <a:cubicBezTo>
                                  <a:pt x="6149860" y="1325241"/>
                                  <a:pt x="6145389" y="1312326"/>
                                  <a:pt x="6136945" y="1307359"/>
                                </a:cubicBezTo>
                                <a:cubicBezTo>
                                  <a:pt x="6128501" y="1301895"/>
                                  <a:pt x="6117573" y="1305868"/>
                                  <a:pt x="6111612" y="1314313"/>
                                </a:cubicBezTo>
                                <a:cubicBezTo>
                                  <a:pt x="6099194" y="1332691"/>
                                  <a:pt x="6095717" y="1355540"/>
                                  <a:pt x="6100685" y="1377395"/>
                                </a:cubicBezTo>
                                <a:cubicBezTo>
                                  <a:pt x="6103416" y="1388572"/>
                                  <a:pt x="6112978" y="1391800"/>
                                  <a:pt x="6121360" y="1389441"/>
                                </a:cubicBezTo>
                                <a:close/>
                                <a:moveTo>
                                  <a:pt x="5790165" y="1393185"/>
                                </a:moveTo>
                                <a:cubicBezTo>
                                  <a:pt x="5815324" y="1400733"/>
                                  <a:pt x="5826394" y="1359975"/>
                                  <a:pt x="5800732" y="1353937"/>
                                </a:cubicBezTo>
                                <a:cubicBezTo>
                                  <a:pt x="5770541" y="1346390"/>
                                  <a:pt x="5743370" y="1331798"/>
                                  <a:pt x="5720727" y="1310161"/>
                                </a:cubicBezTo>
                                <a:cubicBezTo>
                                  <a:pt x="5705632" y="1295569"/>
                                  <a:pt x="5685505" y="1317205"/>
                                  <a:pt x="5698587" y="1332301"/>
                                </a:cubicBezTo>
                                <a:cubicBezTo>
                                  <a:pt x="5722740" y="1361988"/>
                                  <a:pt x="5753433" y="1382115"/>
                                  <a:pt x="5790165" y="1393185"/>
                                </a:cubicBezTo>
                                <a:close/>
                                <a:moveTo>
                                  <a:pt x="1553706" y="1435785"/>
                                </a:moveTo>
                                <a:cubicBezTo>
                                  <a:pt x="1559429" y="1437420"/>
                                  <a:pt x="1565845" y="1435282"/>
                                  <a:pt x="1567354" y="1427734"/>
                                </a:cubicBezTo>
                                <a:cubicBezTo>
                                  <a:pt x="1570876" y="1410626"/>
                                  <a:pt x="1583456" y="1398047"/>
                                  <a:pt x="1600564" y="1395531"/>
                                </a:cubicBezTo>
                                <a:cubicBezTo>
                                  <a:pt x="1616162" y="1393015"/>
                                  <a:pt x="1609620" y="1368359"/>
                                  <a:pt x="1594022" y="1371379"/>
                                </a:cubicBezTo>
                                <a:cubicBezTo>
                                  <a:pt x="1569366" y="1375907"/>
                                  <a:pt x="1548737" y="1396537"/>
                                  <a:pt x="1544208" y="1421193"/>
                                </a:cubicBezTo>
                                <a:cubicBezTo>
                                  <a:pt x="1542950" y="1428740"/>
                                  <a:pt x="1547982" y="1434149"/>
                                  <a:pt x="1553706" y="1435785"/>
                                </a:cubicBezTo>
                                <a:close/>
                                <a:moveTo>
                                  <a:pt x="6208240" y="1441994"/>
                                </a:moveTo>
                                <a:cubicBezTo>
                                  <a:pt x="6213964" y="1443629"/>
                                  <a:pt x="6220379" y="1441491"/>
                                  <a:pt x="6221889" y="1433943"/>
                                </a:cubicBezTo>
                                <a:cubicBezTo>
                                  <a:pt x="6225411" y="1416835"/>
                                  <a:pt x="6237990" y="1404256"/>
                                  <a:pt x="6255098" y="1401740"/>
                                </a:cubicBezTo>
                                <a:cubicBezTo>
                                  <a:pt x="6270696" y="1399224"/>
                                  <a:pt x="6264155" y="1374568"/>
                                  <a:pt x="6248557" y="1377588"/>
                                </a:cubicBezTo>
                                <a:cubicBezTo>
                                  <a:pt x="6223901" y="1382116"/>
                                  <a:pt x="6203271" y="1402746"/>
                                  <a:pt x="6198742" y="1427402"/>
                                </a:cubicBezTo>
                                <a:cubicBezTo>
                                  <a:pt x="6197485" y="1434949"/>
                                  <a:pt x="6202516" y="1440358"/>
                                  <a:pt x="6208240" y="1441994"/>
                                </a:cubicBezTo>
                                <a:close/>
                                <a:moveTo>
                                  <a:pt x="406532" y="1462593"/>
                                </a:moveTo>
                                <a:cubicBezTo>
                                  <a:pt x="416466" y="1462593"/>
                                  <a:pt x="424911" y="1452659"/>
                                  <a:pt x="421434" y="1443221"/>
                                </a:cubicBezTo>
                                <a:cubicBezTo>
                                  <a:pt x="420936" y="1441731"/>
                                  <a:pt x="420440" y="1439744"/>
                                  <a:pt x="419943" y="1438254"/>
                                </a:cubicBezTo>
                                <a:cubicBezTo>
                                  <a:pt x="417957" y="1432791"/>
                                  <a:pt x="412989" y="1427823"/>
                                  <a:pt x="406532" y="1428320"/>
                                </a:cubicBezTo>
                                <a:cubicBezTo>
                                  <a:pt x="400075" y="1428816"/>
                                  <a:pt x="395107" y="1432293"/>
                                  <a:pt x="393121" y="1438254"/>
                                </a:cubicBezTo>
                                <a:cubicBezTo>
                                  <a:pt x="392624" y="1439744"/>
                                  <a:pt x="392128" y="1441731"/>
                                  <a:pt x="391630" y="1443221"/>
                                </a:cubicBezTo>
                                <a:cubicBezTo>
                                  <a:pt x="388650" y="1452659"/>
                                  <a:pt x="396598" y="1462593"/>
                                  <a:pt x="406532" y="1462593"/>
                                </a:cubicBezTo>
                                <a:close/>
                                <a:moveTo>
                                  <a:pt x="718911" y="1462769"/>
                                </a:moveTo>
                                <a:cubicBezTo>
                                  <a:pt x="722427" y="1461869"/>
                                  <a:pt x="725532" y="1459603"/>
                                  <a:pt x="727395" y="1455629"/>
                                </a:cubicBezTo>
                                <a:cubicBezTo>
                                  <a:pt x="732361" y="1444701"/>
                                  <a:pt x="739812" y="1436257"/>
                                  <a:pt x="749249" y="1430296"/>
                                </a:cubicBezTo>
                                <a:cubicBezTo>
                                  <a:pt x="757197" y="1425329"/>
                                  <a:pt x="760674" y="1414401"/>
                                  <a:pt x="755707" y="1405957"/>
                                </a:cubicBezTo>
                                <a:cubicBezTo>
                                  <a:pt x="751733" y="1398507"/>
                                  <a:pt x="739812" y="1394036"/>
                                  <a:pt x="731865" y="1399500"/>
                                </a:cubicBezTo>
                                <a:cubicBezTo>
                                  <a:pt x="716466" y="1410924"/>
                                  <a:pt x="705538" y="1424832"/>
                                  <a:pt x="698584" y="1443211"/>
                                </a:cubicBezTo>
                                <a:cubicBezTo>
                                  <a:pt x="694114" y="1455877"/>
                                  <a:pt x="708364" y="1465470"/>
                                  <a:pt x="718911" y="1462769"/>
                                </a:cubicBezTo>
                                <a:close/>
                                <a:moveTo>
                                  <a:pt x="982213" y="1467675"/>
                                </a:moveTo>
                                <a:cubicBezTo>
                                  <a:pt x="989291" y="1467675"/>
                                  <a:pt x="996369" y="1462831"/>
                                  <a:pt x="997114" y="1453145"/>
                                </a:cubicBezTo>
                                <a:cubicBezTo>
                                  <a:pt x="998604" y="1431787"/>
                                  <a:pt x="999101" y="1409931"/>
                                  <a:pt x="1000095" y="1388572"/>
                                </a:cubicBezTo>
                                <a:cubicBezTo>
                                  <a:pt x="1000591" y="1366219"/>
                                  <a:pt x="963834" y="1366219"/>
                                  <a:pt x="964330" y="1388572"/>
                                </a:cubicBezTo>
                                <a:cubicBezTo>
                                  <a:pt x="965324" y="1409931"/>
                                  <a:pt x="965821" y="1431787"/>
                                  <a:pt x="967311" y="1453145"/>
                                </a:cubicBezTo>
                                <a:cubicBezTo>
                                  <a:pt x="968056" y="1462831"/>
                                  <a:pt x="975134" y="1467675"/>
                                  <a:pt x="982213" y="1467675"/>
                                </a:cubicBezTo>
                                <a:close/>
                                <a:moveTo>
                                  <a:pt x="5061046" y="1468802"/>
                                </a:moveTo>
                                <a:cubicBezTo>
                                  <a:pt x="5070981" y="1468802"/>
                                  <a:pt x="5079425" y="1458868"/>
                                  <a:pt x="5075948" y="1449430"/>
                                </a:cubicBezTo>
                                <a:cubicBezTo>
                                  <a:pt x="5075451" y="1447940"/>
                                  <a:pt x="5074954" y="1445953"/>
                                  <a:pt x="5074458" y="1444463"/>
                                </a:cubicBezTo>
                                <a:cubicBezTo>
                                  <a:pt x="5072471" y="1439000"/>
                                  <a:pt x="5067504" y="1434032"/>
                                  <a:pt x="5061046" y="1434529"/>
                                </a:cubicBezTo>
                                <a:cubicBezTo>
                                  <a:pt x="5054589" y="1435025"/>
                                  <a:pt x="5049622" y="1438502"/>
                                  <a:pt x="5047635" y="1444463"/>
                                </a:cubicBezTo>
                                <a:cubicBezTo>
                                  <a:pt x="5047139" y="1445953"/>
                                  <a:pt x="5046642" y="1447940"/>
                                  <a:pt x="5046145" y="1449430"/>
                                </a:cubicBezTo>
                                <a:cubicBezTo>
                                  <a:pt x="5043165" y="1458868"/>
                                  <a:pt x="5051112" y="1468802"/>
                                  <a:pt x="5061046" y="1468802"/>
                                </a:cubicBezTo>
                                <a:close/>
                                <a:moveTo>
                                  <a:pt x="5373453" y="1468978"/>
                                </a:moveTo>
                                <a:cubicBezTo>
                                  <a:pt x="5376969" y="1468078"/>
                                  <a:pt x="5380074" y="1465812"/>
                                  <a:pt x="5381936" y="1461838"/>
                                </a:cubicBezTo>
                                <a:cubicBezTo>
                                  <a:pt x="5386903" y="1450910"/>
                                  <a:pt x="5394354" y="1442466"/>
                                  <a:pt x="5403791" y="1436505"/>
                                </a:cubicBezTo>
                                <a:cubicBezTo>
                                  <a:pt x="5411739" y="1431538"/>
                                  <a:pt x="5415216" y="1420610"/>
                                  <a:pt x="5410249" y="1412166"/>
                                </a:cubicBezTo>
                                <a:cubicBezTo>
                                  <a:pt x="5406275" y="1404716"/>
                                  <a:pt x="5394354" y="1400245"/>
                                  <a:pt x="5386407" y="1405709"/>
                                </a:cubicBezTo>
                                <a:cubicBezTo>
                                  <a:pt x="5371008" y="1417133"/>
                                  <a:pt x="5360080" y="1431041"/>
                                  <a:pt x="5353126" y="1449420"/>
                                </a:cubicBezTo>
                                <a:cubicBezTo>
                                  <a:pt x="5348656" y="1462086"/>
                                  <a:pt x="5362905" y="1471679"/>
                                  <a:pt x="5373453" y="1468978"/>
                                </a:cubicBezTo>
                                <a:close/>
                                <a:moveTo>
                                  <a:pt x="5636752" y="1473884"/>
                                </a:moveTo>
                                <a:cubicBezTo>
                                  <a:pt x="5643830" y="1473884"/>
                                  <a:pt x="5650908" y="1469040"/>
                                  <a:pt x="5651653" y="1459354"/>
                                </a:cubicBezTo>
                                <a:cubicBezTo>
                                  <a:pt x="5653143" y="1437996"/>
                                  <a:pt x="5653640" y="1416140"/>
                                  <a:pt x="5654634" y="1394781"/>
                                </a:cubicBezTo>
                                <a:cubicBezTo>
                                  <a:pt x="5655130" y="1372428"/>
                                  <a:pt x="5618373" y="1372428"/>
                                  <a:pt x="5618870" y="1394781"/>
                                </a:cubicBezTo>
                                <a:cubicBezTo>
                                  <a:pt x="5619863" y="1416140"/>
                                  <a:pt x="5620360" y="1437996"/>
                                  <a:pt x="5621850" y="1459354"/>
                                </a:cubicBezTo>
                                <a:cubicBezTo>
                                  <a:pt x="5622595" y="1469040"/>
                                  <a:pt x="5629673" y="1473884"/>
                                  <a:pt x="5636752" y="1473884"/>
                                </a:cubicBezTo>
                                <a:close/>
                                <a:moveTo>
                                  <a:pt x="4229428" y="1490773"/>
                                </a:moveTo>
                                <a:cubicBezTo>
                                  <a:pt x="4233650" y="1492014"/>
                                  <a:pt x="4238245" y="1491642"/>
                                  <a:pt x="4242467" y="1489158"/>
                                </a:cubicBezTo>
                                <a:cubicBezTo>
                                  <a:pt x="4250414" y="1484688"/>
                                  <a:pt x="4253892" y="1473263"/>
                                  <a:pt x="4248924" y="1465315"/>
                                </a:cubicBezTo>
                                <a:cubicBezTo>
                                  <a:pt x="4245447" y="1460348"/>
                                  <a:pt x="4242467" y="1455381"/>
                                  <a:pt x="4238990" y="1449917"/>
                                </a:cubicBezTo>
                                <a:cubicBezTo>
                                  <a:pt x="4237500" y="1447433"/>
                                  <a:pt x="4236010" y="1444950"/>
                                  <a:pt x="4234519" y="1442963"/>
                                </a:cubicBezTo>
                                <a:cubicBezTo>
                                  <a:pt x="4233526" y="1441473"/>
                                  <a:pt x="4230546" y="1438493"/>
                                  <a:pt x="4230049" y="1437002"/>
                                </a:cubicBezTo>
                                <a:cubicBezTo>
                                  <a:pt x="4226572" y="1425577"/>
                                  <a:pt x="4213658" y="1420113"/>
                                  <a:pt x="4203226" y="1426075"/>
                                </a:cubicBezTo>
                                <a:cubicBezTo>
                                  <a:pt x="4193292" y="1431539"/>
                                  <a:pt x="4189815" y="1447433"/>
                                  <a:pt x="4198755" y="1454884"/>
                                </a:cubicBezTo>
                                <a:cubicBezTo>
                                  <a:pt x="4202233" y="1457865"/>
                                  <a:pt x="4205213" y="1463825"/>
                                  <a:pt x="4208194" y="1467799"/>
                                </a:cubicBezTo>
                                <a:cubicBezTo>
                                  <a:pt x="4211670" y="1472766"/>
                                  <a:pt x="4215147" y="1477734"/>
                                  <a:pt x="4218624" y="1482701"/>
                                </a:cubicBezTo>
                                <a:cubicBezTo>
                                  <a:pt x="4221356" y="1486675"/>
                                  <a:pt x="4225206" y="1489531"/>
                                  <a:pt x="4229428" y="1490773"/>
                                </a:cubicBezTo>
                                <a:close/>
                                <a:moveTo>
                                  <a:pt x="2889931" y="1533365"/>
                                </a:moveTo>
                                <a:cubicBezTo>
                                  <a:pt x="2894031" y="1533614"/>
                                  <a:pt x="2898132" y="1532372"/>
                                  <a:pt x="2901360" y="1528895"/>
                                </a:cubicBezTo>
                                <a:cubicBezTo>
                                  <a:pt x="2906824" y="1522934"/>
                                  <a:pt x="2908311" y="1511509"/>
                                  <a:pt x="2901360" y="1506045"/>
                                </a:cubicBezTo>
                                <a:cubicBezTo>
                                  <a:pt x="2894404" y="1500581"/>
                                  <a:pt x="2887450" y="1495117"/>
                                  <a:pt x="2880001" y="1489653"/>
                                </a:cubicBezTo>
                                <a:cubicBezTo>
                                  <a:pt x="2873544" y="1484687"/>
                                  <a:pt x="2863607" y="1482699"/>
                                  <a:pt x="2857152" y="1489653"/>
                                </a:cubicBezTo>
                                <a:cubicBezTo>
                                  <a:pt x="2852184" y="1495615"/>
                                  <a:pt x="2850198" y="1507039"/>
                                  <a:pt x="2857152" y="1512503"/>
                                </a:cubicBezTo>
                                <a:cubicBezTo>
                                  <a:pt x="2864105" y="1517967"/>
                                  <a:pt x="2871058" y="1523431"/>
                                  <a:pt x="2878507" y="1528895"/>
                                </a:cubicBezTo>
                                <a:cubicBezTo>
                                  <a:pt x="2881739" y="1531378"/>
                                  <a:pt x="2885837" y="1533117"/>
                                  <a:pt x="2889931" y="1533365"/>
                                </a:cubicBezTo>
                                <a:close/>
                                <a:moveTo>
                                  <a:pt x="680547" y="1536244"/>
                                </a:moveTo>
                                <a:cubicBezTo>
                                  <a:pt x="693399" y="1535568"/>
                                  <a:pt x="704296" y="1518338"/>
                                  <a:pt x="693120" y="1505300"/>
                                </a:cubicBezTo>
                                <a:cubicBezTo>
                                  <a:pt x="679212" y="1488908"/>
                                  <a:pt x="664807" y="1473013"/>
                                  <a:pt x="649905" y="1457119"/>
                                </a:cubicBezTo>
                                <a:cubicBezTo>
                                  <a:pt x="634010" y="1440230"/>
                                  <a:pt x="609671" y="1465066"/>
                                  <a:pt x="624573" y="1482451"/>
                                </a:cubicBezTo>
                                <a:cubicBezTo>
                                  <a:pt x="638481" y="1498842"/>
                                  <a:pt x="652886" y="1515234"/>
                                  <a:pt x="667787" y="1530632"/>
                                </a:cubicBezTo>
                                <a:cubicBezTo>
                                  <a:pt x="671761" y="1534854"/>
                                  <a:pt x="676262" y="1536469"/>
                                  <a:pt x="680547" y="1536244"/>
                                </a:cubicBezTo>
                                <a:close/>
                                <a:moveTo>
                                  <a:pt x="1665345" y="1538014"/>
                                </a:moveTo>
                                <a:cubicBezTo>
                                  <a:pt x="1671034" y="1537680"/>
                                  <a:pt x="1676746" y="1536097"/>
                                  <a:pt x="1682086" y="1533116"/>
                                </a:cubicBezTo>
                                <a:cubicBezTo>
                                  <a:pt x="1690531" y="1528149"/>
                                  <a:pt x="1693511" y="1516227"/>
                                  <a:pt x="1688544" y="1507784"/>
                                </a:cubicBezTo>
                                <a:cubicBezTo>
                                  <a:pt x="1684073" y="1499339"/>
                                  <a:pt x="1671655" y="1494869"/>
                                  <a:pt x="1663708" y="1500829"/>
                                </a:cubicBezTo>
                                <a:cubicBezTo>
                                  <a:pt x="1663211" y="1501326"/>
                                  <a:pt x="1659734" y="1503313"/>
                                  <a:pt x="1661721" y="1502320"/>
                                </a:cubicBezTo>
                                <a:cubicBezTo>
                                  <a:pt x="1663708" y="1501326"/>
                                  <a:pt x="1660727" y="1502320"/>
                                  <a:pt x="1660231" y="1502816"/>
                                </a:cubicBezTo>
                                <a:lnTo>
                                  <a:pt x="1659734" y="1502816"/>
                                </a:lnTo>
                                <a:lnTo>
                                  <a:pt x="1659237" y="1502816"/>
                                </a:lnTo>
                                <a:cubicBezTo>
                                  <a:pt x="1658740" y="1502816"/>
                                  <a:pt x="1656257" y="1501822"/>
                                  <a:pt x="1657747" y="1502320"/>
                                </a:cubicBezTo>
                                <a:cubicBezTo>
                                  <a:pt x="1659734" y="1503313"/>
                                  <a:pt x="1656257" y="1501326"/>
                                  <a:pt x="1655760" y="1500829"/>
                                </a:cubicBezTo>
                                <a:cubicBezTo>
                                  <a:pt x="1657747" y="1502320"/>
                                  <a:pt x="1655760" y="1500829"/>
                                  <a:pt x="1655760" y="1500332"/>
                                </a:cubicBezTo>
                                <a:cubicBezTo>
                                  <a:pt x="1656754" y="1501326"/>
                                  <a:pt x="1656754" y="1501822"/>
                                  <a:pt x="1656257" y="1500829"/>
                                </a:cubicBezTo>
                                <a:cubicBezTo>
                                  <a:pt x="1655760" y="1500332"/>
                                  <a:pt x="1655263" y="1499339"/>
                                  <a:pt x="1655263" y="1498843"/>
                                </a:cubicBezTo>
                                <a:cubicBezTo>
                                  <a:pt x="1647316" y="1482451"/>
                                  <a:pt x="1619500" y="1493875"/>
                                  <a:pt x="1625461" y="1511261"/>
                                </a:cubicBezTo>
                                <a:cubicBezTo>
                                  <a:pt x="1631421" y="1528770"/>
                                  <a:pt x="1648278" y="1539015"/>
                                  <a:pt x="1665345" y="1538014"/>
                                </a:cubicBezTo>
                                <a:close/>
                                <a:moveTo>
                                  <a:pt x="5335089" y="1542453"/>
                                </a:moveTo>
                                <a:cubicBezTo>
                                  <a:pt x="5347942" y="1541777"/>
                                  <a:pt x="5358839" y="1524547"/>
                                  <a:pt x="5347663" y="1511509"/>
                                </a:cubicBezTo>
                                <a:cubicBezTo>
                                  <a:pt x="5333755" y="1495117"/>
                                  <a:pt x="5319350" y="1479222"/>
                                  <a:pt x="5304448" y="1463328"/>
                                </a:cubicBezTo>
                                <a:cubicBezTo>
                                  <a:pt x="5288553" y="1446439"/>
                                  <a:pt x="5264214" y="1471275"/>
                                  <a:pt x="5279116" y="1488660"/>
                                </a:cubicBezTo>
                                <a:cubicBezTo>
                                  <a:pt x="5293024" y="1505051"/>
                                  <a:pt x="5307429" y="1521443"/>
                                  <a:pt x="5322330" y="1536841"/>
                                </a:cubicBezTo>
                                <a:cubicBezTo>
                                  <a:pt x="5326304" y="1541063"/>
                                  <a:pt x="5330805" y="1542678"/>
                                  <a:pt x="5335089" y="1542453"/>
                                </a:cubicBezTo>
                                <a:close/>
                                <a:moveTo>
                                  <a:pt x="6319884" y="1544223"/>
                                </a:moveTo>
                                <a:cubicBezTo>
                                  <a:pt x="6325573" y="1543889"/>
                                  <a:pt x="6331286" y="1542306"/>
                                  <a:pt x="6336625" y="1539325"/>
                                </a:cubicBezTo>
                                <a:cubicBezTo>
                                  <a:pt x="6345070" y="1534358"/>
                                  <a:pt x="6348050" y="1522436"/>
                                  <a:pt x="6343083" y="1513993"/>
                                </a:cubicBezTo>
                                <a:cubicBezTo>
                                  <a:pt x="6338612" y="1505548"/>
                                  <a:pt x="6326194" y="1501078"/>
                                  <a:pt x="6318247" y="1507038"/>
                                </a:cubicBezTo>
                                <a:cubicBezTo>
                                  <a:pt x="6317750" y="1507535"/>
                                  <a:pt x="6314273" y="1509522"/>
                                  <a:pt x="6316260" y="1508529"/>
                                </a:cubicBezTo>
                                <a:cubicBezTo>
                                  <a:pt x="6318247" y="1507535"/>
                                  <a:pt x="6315266" y="1508529"/>
                                  <a:pt x="6314770" y="1509025"/>
                                </a:cubicBezTo>
                                <a:lnTo>
                                  <a:pt x="6314273" y="1509025"/>
                                </a:lnTo>
                                <a:lnTo>
                                  <a:pt x="6313777" y="1509025"/>
                                </a:lnTo>
                                <a:cubicBezTo>
                                  <a:pt x="6313280" y="1509025"/>
                                  <a:pt x="6310796" y="1508031"/>
                                  <a:pt x="6312287" y="1508529"/>
                                </a:cubicBezTo>
                                <a:cubicBezTo>
                                  <a:pt x="6314273" y="1509522"/>
                                  <a:pt x="6310796" y="1507535"/>
                                  <a:pt x="6310300" y="1507038"/>
                                </a:cubicBezTo>
                                <a:cubicBezTo>
                                  <a:pt x="6312287" y="1508529"/>
                                  <a:pt x="6310300" y="1507038"/>
                                  <a:pt x="6310300" y="1506541"/>
                                </a:cubicBezTo>
                                <a:cubicBezTo>
                                  <a:pt x="6311293" y="1507535"/>
                                  <a:pt x="6311293" y="1508031"/>
                                  <a:pt x="6310796" y="1507038"/>
                                </a:cubicBezTo>
                                <a:cubicBezTo>
                                  <a:pt x="6310300" y="1506541"/>
                                  <a:pt x="6309803" y="1505548"/>
                                  <a:pt x="6309803" y="1505052"/>
                                </a:cubicBezTo>
                                <a:cubicBezTo>
                                  <a:pt x="6301855" y="1488660"/>
                                  <a:pt x="6274039" y="1500084"/>
                                  <a:pt x="6280000" y="1517470"/>
                                </a:cubicBezTo>
                                <a:cubicBezTo>
                                  <a:pt x="6285960" y="1534979"/>
                                  <a:pt x="6302817" y="1545224"/>
                                  <a:pt x="6319884" y="1544223"/>
                                </a:cubicBezTo>
                                <a:close/>
                                <a:moveTo>
                                  <a:pt x="1436207" y="1549011"/>
                                </a:moveTo>
                                <a:cubicBezTo>
                                  <a:pt x="1457566" y="1550998"/>
                                  <a:pt x="1456573" y="1518712"/>
                                  <a:pt x="1436207" y="1515732"/>
                                </a:cubicBezTo>
                                <a:cubicBezTo>
                                  <a:pt x="1397464" y="1510764"/>
                                  <a:pt x="1359217" y="1502320"/>
                                  <a:pt x="1321467" y="1491392"/>
                                </a:cubicBezTo>
                                <a:cubicBezTo>
                                  <a:pt x="1299612" y="1484935"/>
                                  <a:pt x="1290173" y="1519705"/>
                                  <a:pt x="1312029" y="1526162"/>
                                </a:cubicBezTo>
                                <a:cubicBezTo>
                                  <a:pt x="1352759" y="1538084"/>
                                  <a:pt x="1393987" y="1545534"/>
                                  <a:pt x="1436207" y="1549011"/>
                                </a:cubicBezTo>
                                <a:close/>
                                <a:moveTo>
                                  <a:pt x="6090750" y="1555220"/>
                                </a:moveTo>
                                <a:cubicBezTo>
                                  <a:pt x="6112109" y="1557207"/>
                                  <a:pt x="6111116" y="1524921"/>
                                  <a:pt x="6090750" y="1521941"/>
                                </a:cubicBezTo>
                                <a:cubicBezTo>
                                  <a:pt x="6052007" y="1516973"/>
                                  <a:pt x="6013759" y="1508529"/>
                                  <a:pt x="5976009" y="1497601"/>
                                </a:cubicBezTo>
                                <a:cubicBezTo>
                                  <a:pt x="5954153" y="1491144"/>
                                  <a:pt x="5944716" y="1525914"/>
                                  <a:pt x="5966571" y="1532371"/>
                                </a:cubicBezTo>
                                <a:cubicBezTo>
                                  <a:pt x="6007302" y="1544293"/>
                                  <a:pt x="6048529" y="1551743"/>
                                  <a:pt x="6090750" y="1555220"/>
                                </a:cubicBezTo>
                                <a:close/>
                                <a:moveTo>
                                  <a:pt x="4010500" y="1571612"/>
                                </a:moveTo>
                                <a:cubicBezTo>
                                  <a:pt x="4030369" y="1570122"/>
                                  <a:pt x="4030865" y="1539326"/>
                                  <a:pt x="4010500" y="1539822"/>
                                </a:cubicBezTo>
                                <a:cubicBezTo>
                                  <a:pt x="3991128" y="1540816"/>
                                  <a:pt x="3974240" y="1533364"/>
                                  <a:pt x="3961325" y="1518463"/>
                                </a:cubicBezTo>
                                <a:cubicBezTo>
                                  <a:pt x="3947417" y="1502568"/>
                                  <a:pt x="3924071" y="1525914"/>
                                  <a:pt x="3937979" y="1541809"/>
                                </a:cubicBezTo>
                                <a:cubicBezTo>
                                  <a:pt x="3955861" y="1562174"/>
                                  <a:pt x="3983181" y="1573599"/>
                                  <a:pt x="4010500" y="1571612"/>
                                </a:cubicBezTo>
                                <a:close/>
                                <a:moveTo>
                                  <a:pt x="3524448" y="1574808"/>
                                </a:moveTo>
                                <a:cubicBezTo>
                                  <a:pt x="3527908" y="1574203"/>
                                  <a:pt x="3531303" y="1572316"/>
                                  <a:pt x="3533946" y="1568793"/>
                                </a:cubicBezTo>
                                <a:cubicBezTo>
                                  <a:pt x="3545522" y="1552692"/>
                                  <a:pt x="3557597" y="1537093"/>
                                  <a:pt x="3568167" y="1520489"/>
                                </a:cubicBezTo>
                                <a:cubicBezTo>
                                  <a:pt x="3579237" y="1503884"/>
                                  <a:pt x="3552561" y="1488285"/>
                                  <a:pt x="3541497" y="1504890"/>
                                </a:cubicBezTo>
                                <a:cubicBezTo>
                                  <a:pt x="3530424" y="1521495"/>
                                  <a:pt x="3520361" y="1538100"/>
                                  <a:pt x="3510293" y="1555208"/>
                                </a:cubicBezTo>
                                <a:cubicBezTo>
                                  <a:pt x="3503124" y="1566907"/>
                                  <a:pt x="3514067" y="1576624"/>
                                  <a:pt x="3524448" y="1574808"/>
                                </a:cubicBezTo>
                                <a:close/>
                                <a:moveTo>
                                  <a:pt x="847229" y="1576083"/>
                                </a:moveTo>
                                <a:cubicBezTo>
                                  <a:pt x="858653" y="1572979"/>
                                  <a:pt x="868215" y="1563169"/>
                                  <a:pt x="863000" y="1550006"/>
                                </a:cubicBezTo>
                                <a:cubicBezTo>
                                  <a:pt x="856543" y="1533614"/>
                                  <a:pt x="859523" y="1511758"/>
                                  <a:pt x="866477" y="1495863"/>
                                </a:cubicBezTo>
                                <a:cubicBezTo>
                                  <a:pt x="876908" y="1473014"/>
                                  <a:pt x="844621" y="1452649"/>
                                  <a:pt x="831706" y="1475498"/>
                                </a:cubicBezTo>
                                <a:cubicBezTo>
                                  <a:pt x="824256" y="1488412"/>
                                  <a:pt x="819288" y="1502321"/>
                                  <a:pt x="817301" y="1517222"/>
                                </a:cubicBezTo>
                                <a:cubicBezTo>
                                  <a:pt x="815315" y="1532620"/>
                                  <a:pt x="818295" y="1546529"/>
                                  <a:pt x="820282" y="1561927"/>
                                </a:cubicBezTo>
                                <a:cubicBezTo>
                                  <a:pt x="822517" y="1575587"/>
                                  <a:pt x="835804" y="1579188"/>
                                  <a:pt x="847229" y="1576083"/>
                                </a:cubicBezTo>
                                <a:close/>
                                <a:moveTo>
                                  <a:pt x="1128587" y="1581705"/>
                                </a:moveTo>
                                <a:cubicBezTo>
                                  <a:pt x="1140663" y="1586737"/>
                                  <a:pt x="1155758" y="1580195"/>
                                  <a:pt x="1159280" y="1566610"/>
                                </a:cubicBezTo>
                                <a:cubicBezTo>
                                  <a:pt x="1163305" y="1550005"/>
                                  <a:pt x="1182929" y="1535916"/>
                                  <a:pt x="1197521" y="1528872"/>
                                </a:cubicBezTo>
                                <a:cubicBezTo>
                                  <a:pt x="1216138" y="1519814"/>
                                  <a:pt x="1203056" y="1488114"/>
                                  <a:pt x="1182929" y="1494655"/>
                                </a:cubicBezTo>
                                <a:cubicBezTo>
                                  <a:pt x="1168840" y="1499687"/>
                                  <a:pt x="1155758" y="1506229"/>
                                  <a:pt x="1144185" y="1515789"/>
                                </a:cubicBezTo>
                                <a:cubicBezTo>
                                  <a:pt x="1132612" y="1525349"/>
                                  <a:pt x="1126071" y="1537425"/>
                                  <a:pt x="1117517" y="1548999"/>
                                </a:cubicBezTo>
                                <a:cubicBezTo>
                                  <a:pt x="1108963" y="1560068"/>
                                  <a:pt x="1117014" y="1576673"/>
                                  <a:pt x="1128587" y="1581705"/>
                                </a:cubicBezTo>
                                <a:close/>
                                <a:moveTo>
                                  <a:pt x="5501769" y="1582292"/>
                                </a:moveTo>
                                <a:cubicBezTo>
                                  <a:pt x="5513194" y="1579188"/>
                                  <a:pt x="5522756" y="1569378"/>
                                  <a:pt x="5517540" y="1556215"/>
                                </a:cubicBezTo>
                                <a:cubicBezTo>
                                  <a:pt x="5511083" y="1539823"/>
                                  <a:pt x="5514063" y="1517967"/>
                                  <a:pt x="5521017" y="1502072"/>
                                </a:cubicBezTo>
                                <a:cubicBezTo>
                                  <a:pt x="5531448" y="1479223"/>
                                  <a:pt x="5499161" y="1458858"/>
                                  <a:pt x="5486247" y="1481707"/>
                                </a:cubicBezTo>
                                <a:cubicBezTo>
                                  <a:pt x="5478796" y="1494621"/>
                                  <a:pt x="5473829" y="1508530"/>
                                  <a:pt x="5471842" y="1523431"/>
                                </a:cubicBezTo>
                                <a:cubicBezTo>
                                  <a:pt x="5469855" y="1538829"/>
                                  <a:pt x="5472836" y="1552738"/>
                                  <a:pt x="5474822" y="1568136"/>
                                </a:cubicBezTo>
                                <a:cubicBezTo>
                                  <a:pt x="5477057" y="1581796"/>
                                  <a:pt x="5490345" y="1585397"/>
                                  <a:pt x="5501769" y="1582292"/>
                                </a:cubicBezTo>
                                <a:close/>
                                <a:moveTo>
                                  <a:pt x="1954746" y="1587173"/>
                                </a:moveTo>
                                <a:cubicBezTo>
                                  <a:pt x="1967482" y="1585893"/>
                                  <a:pt x="1977634" y="1570991"/>
                                  <a:pt x="1965713" y="1559443"/>
                                </a:cubicBezTo>
                                <a:cubicBezTo>
                                  <a:pt x="1948328" y="1543051"/>
                                  <a:pt x="1930942" y="1526162"/>
                                  <a:pt x="1913557" y="1509771"/>
                                </a:cubicBezTo>
                                <a:cubicBezTo>
                                  <a:pt x="1894185" y="1491392"/>
                                  <a:pt x="1864878" y="1522189"/>
                                  <a:pt x="1884747" y="1538084"/>
                                </a:cubicBezTo>
                                <a:cubicBezTo>
                                  <a:pt x="1903622" y="1552985"/>
                                  <a:pt x="1922497" y="1568384"/>
                                  <a:pt x="1941870" y="1583285"/>
                                </a:cubicBezTo>
                                <a:cubicBezTo>
                                  <a:pt x="1945968" y="1586514"/>
                                  <a:pt x="1950500" y="1587600"/>
                                  <a:pt x="1954746" y="1587173"/>
                                </a:cubicBezTo>
                                <a:close/>
                                <a:moveTo>
                                  <a:pt x="5783121" y="1587914"/>
                                </a:moveTo>
                                <a:cubicBezTo>
                                  <a:pt x="5795197" y="1592946"/>
                                  <a:pt x="5810292" y="1586404"/>
                                  <a:pt x="5813814" y="1572819"/>
                                </a:cubicBezTo>
                                <a:cubicBezTo>
                                  <a:pt x="5817839" y="1556214"/>
                                  <a:pt x="5837463" y="1542125"/>
                                  <a:pt x="5852055" y="1535081"/>
                                </a:cubicBezTo>
                                <a:cubicBezTo>
                                  <a:pt x="5870673" y="1526023"/>
                                  <a:pt x="5857591" y="1494323"/>
                                  <a:pt x="5837463" y="1500864"/>
                                </a:cubicBezTo>
                                <a:cubicBezTo>
                                  <a:pt x="5823374" y="1505896"/>
                                  <a:pt x="5810292" y="1512438"/>
                                  <a:pt x="5798719" y="1521998"/>
                                </a:cubicBezTo>
                                <a:cubicBezTo>
                                  <a:pt x="5787146" y="1531558"/>
                                  <a:pt x="5780605" y="1543634"/>
                                  <a:pt x="5772051" y="1555208"/>
                                </a:cubicBezTo>
                                <a:cubicBezTo>
                                  <a:pt x="5763497" y="1566277"/>
                                  <a:pt x="5771548" y="1582882"/>
                                  <a:pt x="5783121" y="1587914"/>
                                </a:cubicBezTo>
                                <a:close/>
                                <a:moveTo>
                                  <a:pt x="6609285" y="1593382"/>
                                </a:moveTo>
                                <a:cubicBezTo>
                                  <a:pt x="6622021" y="1592102"/>
                                  <a:pt x="6632173" y="1577200"/>
                                  <a:pt x="6620252" y="1565652"/>
                                </a:cubicBezTo>
                                <a:cubicBezTo>
                                  <a:pt x="6602867" y="1549260"/>
                                  <a:pt x="6585481" y="1532371"/>
                                  <a:pt x="6568096" y="1515980"/>
                                </a:cubicBezTo>
                                <a:cubicBezTo>
                                  <a:pt x="6548724" y="1497601"/>
                                  <a:pt x="6519417" y="1528398"/>
                                  <a:pt x="6539286" y="1544293"/>
                                </a:cubicBezTo>
                                <a:cubicBezTo>
                                  <a:pt x="6558161" y="1559194"/>
                                  <a:pt x="6577037" y="1574593"/>
                                  <a:pt x="6596409" y="1589494"/>
                                </a:cubicBezTo>
                                <a:cubicBezTo>
                                  <a:pt x="6600507" y="1592723"/>
                                  <a:pt x="6605040" y="1593809"/>
                                  <a:pt x="6609285" y="1593382"/>
                                </a:cubicBezTo>
                                <a:close/>
                                <a:moveTo>
                                  <a:pt x="229684" y="1599676"/>
                                </a:moveTo>
                                <a:cubicBezTo>
                                  <a:pt x="267435" y="1589246"/>
                                  <a:pt x="302205" y="1565403"/>
                                  <a:pt x="328531" y="1536594"/>
                                </a:cubicBezTo>
                                <a:cubicBezTo>
                                  <a:pt x="345420" y="1517718"/>
                                  <a:pt x="319590" y="1491393"/>
                                  <a:pt x="300715" y="1508777"/>
                                </a:cubicBezTo>
                                <a:cubicBezTo>
                                  <a:pt x="275879" y="1531627"/>
                                  <a:pt x="249056" y="1545534"/>
                                  <a:pt x="217763" y="1556463"/>
                                </a:cubicBezTo>
                                <a:cubicBezTo>
                                  <a:pt x="190940" y="1565403"/>
                                  <a:pt x="201371" y="1607624"/>
                                  <a:pt x="229684" y="1599676"/>
                                </a:cubicBezTo>
                                <a:close/>
                                <a:moveTo>
                                  <a:pt x="4884225" y="1605885"/>
                                </a:moveTo>
                                <a:cubicBezTo>
                                  <a:pt x="4921976" y="1595455"/>
                                  <a:pt x="4956746" y="1571612"/>
                                  <a:pt x="4983073" y="1542803"/>
                                </a:cubicBezTo>
                                <a:cubicBezTo>
                                  <a:pt x="4999961" y="1523927"/>
                                  <a:pt x="4974132" y="1497602"/>
                                  <a:pt x="4955256" y="1514986"/>
                                </a:cubicBezTo>
                                <a:cubicBezTo>
                                  <a:pt x="4930421" y="1537836"/>
                                  <a:pt x="4903598" y="1551743"/>
                                  <a:pt x="4872305" y="1562672"/>
                                </a:cubicBezTo>
                                <a:cubicBezTo>
                                  <a:pt x="4845482" y="1571612"/>
                                  <a:pt x="4855913" y="1613833"/>
                                  <a:pt x="4884225" y="1605885"/>
                                </a:cubicBezTo>
                                <a:close/>
                                <a:moveTo>
                                  <a:pt x="3625214" y="1607161"/>
                                </a:moveTo>
                                <a:cubicBezTo>
                                  <a:pt x="3629806" y="1607161"/>
                                  <a:pt x="3634338" y="1605525"/>
                                  <a:pt x="3638111" y="1602003"/>
                                </a:cubicBezTo>
                                <a:cubicBezTo>
                                  <a:pt x="3641634" y="1598481"/>
                                  <a:pt x="3645659" y="1594959"/>
                                  <a:pt x="3649181" y="1591436"/>
                                </a:cubicBezTo>
                                <a:cubicBezTo>
                                  <a:pt x="3655723" y="1584895"/>
                                  <a:pt x="3656228" y="1572819"/>
                                  <a:pt x="3649181" y="1566278"/>
                                </a:cubicBezTo>
                                <a:cubicBezTo>
                                  <a:pt x="3645659" y="1563259"/>
                                  <a:pt x="3641634" y="1560743"/>
                                  <a:pt x="3636603" y="1561246"/>
                                </a:cubicBezTo>
                                <a:cubicBezTo>
                                  <a:pt x="3631568" y="1561246"/>
                                  <a:pt x="3628046" y="1563259"/>
                                  <a:pt x="3624018" y="1566278"/>
                                </a:cubicBezTo>
                                <a:cubicBezTo>
                                  <a:pt x="3619993" y="1569800"/>
                                  <a:pt x="3615965" y="1572819"/>
                                  <a:pt x="3611944" y="1576341"/>
                                </a:cubicBezTo>
                                <a:cubicBezTo>
                                  <a:pt x="3608423" y="1579360"/>
                                  <a:pt x="3606411" y="1584895"/>
                                  <a:pt x="3606411" y="1589424"/>
                                </a:cubicBezTo>
                                <a:cubicBezTo>
                                  <a:pt x="3606411" y="1593953"/>
                                  <a:pt x="3608423" y="1598984"/>
                                  <a:pt x="3611944" y="1602506"/>
                                </a:cubicBezTo>
                                <a:cubicBezTo>
                                  <a:pt x="3615967" y="1605525"/>
                                  <a:pt x="3620622" y="1607161"/>
                                  <a:pt x="3625214" y="1607161"/>
                                </a:cubicBezTo>
                                <a:close/>
                                <a:moveTo>
                                  <a:pt x="4516469" y="1612281"/>
                                </a:moveTo>
                                <a:cubicBezTo>
                                  <a:pt x="4521374" y="1610978"/>
                                  <a:pt x="4525845" y="1607873"/>
                                  <a:pt x="4528577" y="1603403"/>
                                </a:cubicBezTo>
                                <a:cubicBezTo>
                                  <a:pt x="4534537" y="1593468"/>
                                  <a:pt x="4530067" y="1583037"/>
                                  <a:pt x="4521622" y="1576580"/>
                                </a:cubicBezTo>
                                <a:cubicBezTo>
                                  <a:pt x="4511192" y="1569129"/>
                                  <a:pt x="4500264" y="1561678"/>
                                  <a:pt x="4489832" y="1554228"/>
                                </a:cubicBezTo>
                                <a:cubicBezTo>
                                  <a:pt x="4480891" y="1548267"/>
                                  <a:pt x="4466983" y="1552241"/>
                                  <a:pt x="4462016" y="1561678"/>
                                </a:cubicBezTo>
                                <a:cubicBezTo>
                                  <a:pt x="4456552" y="1572109"/>
                                  <a:pt x="4459532" y="1583534"/>
                                  <a:pt x="4468970" y="1589494"/>
                                </a:cubicBezTo>
                                <a:cubicBezTo>
                                  <a:pt x="4479898" y="1596448"/>
                                  <a:pt x="4490825" y="1603899"/>
                                  <a:pt x="4501753" y="1610357"/>
                                </a:cubicBezTo>
                                <a:cubicBezTo>
                                  <a:pt x="4506224" y="1613089"/>
                                  <a:pt x="4511564" y="1613585"/>
                                  <a:pt x="4516469" y="1612281"/>
                                </a:cubicBezTo>
                                <a:close/>
                                <a:moveTo>
                                  <a:pt x="480378" y="1613034"/>
                                </a:moveTo>
                                <a:cubicBezTo>
                                  <a:pt x="485710" y="1612374"/>
                                  <a:pt x="490708" y="1609239"/>
                                  <a:pt x="493936" y="1602657"/>
                                </a:cubicBezTo>
                                <a:cubicBezTo>
                                  <a:pt x="506354" y="1577325"/>
                                  <a:pt x="529204" y="1554972"/>
                                  <a:pt x="549072" y="1535600"/>
                                </a:cubicBezTo>
                                <a:cubicBezTo>
                                  <a:pt x="565463" y="1519706"/>
                                  <a:pt x="541124" y="1495862"/>
                                  <a:pt x="524236" y="1510765"/>
                                </a:cubicBezTo>
                                <a:cubicBezTo>
                                  <a:pt x="512812" y="1520699"/>
                                  <a:pt x="501884" y="1531626"/>
                                  <a:pt x="491453" y="1543051"/>
                                </a:cubicBezTo>
                                <a:cubicBezTo>
                                  <a:pt x="481022" y="1554476"/>
                                  <a:pt x="472578" y="1567391"/>
                                  <a:pt x="462147" y="1578318"/>
                                </a:cubicBezTo>
                                <a:cubicBezTo>
                                  <a:pt x="445383" y="1594710"/>
                                  <a:pt x="464382" y="1615013"/>
                                  <a:pt x="480378" y="1613034"/>
                                </a:cubicBezTo>
                                <a:close/>
                                <a:moveTo>
                                  <a:pt x="5134919" y="1619243"/>
                                </a:moveTo>
                                <a:cubicBezTo>
                                  <a:pt x="5140251" y="1618584"/>
                                  <a:pt x="5145250" y="1615448"/>
                                  <a:pt x="5148478" y="1608866"/>
                                </a:cubicBezTo>
                                <a:cubicBezTo>
                                  <a:pt x="5160896" y="1583534"/>
                                  <a:pt x="5183745" y="1561181"/>
                                  <a:pt x="5203613" y="1541809"/>
                                </a:cubicBezTo>
                                <a:cubicBezTo>
                                  <a:pt x="5220005" y="1525915"/>
                                  <a:pt x="5195666" y="1502071"/>
                                  <a:pt x="5178778" y="1516974"/>
                                </a:cubicBezTo>
                                <a:cubicBezTo>
                                  <a:pt x="5167354" y="1526908"/>
                                  <a:pt x="5156426" y="1537835"/>
                                  <a:pt x="5145995" y="1549260"/>
                                </a:cubicBezTo>
                                <a:cubicBezTo>
                                  <a:pt x="5135564" y="1560685"/>
                                  <a:pt x="5127119" y="1573600"/>
                                  <a:pt x="5116689" y="1584527"/>
                                </a:cubicBezTo>
                                <a:cubicBezTo>
                                  <a:pt x="5099924" y="1600919"/>
                                  <a:pt x="5118924" y="1621222"/>
                                  <a:pt x="5134919" y="1619243"/>
                                </a:cubicBezTo>
                                <a:close/>
                                <a:moveTo>
                                  <a:pt x="3440652" y="1630731"/>
                                </a:moveTo>
                                <a:cubicBezTo>
                                  <a:pt x="3450980" y="1630024"/>
                                  <a:pt x="3459469" y="1616721"/>
                                  <a:pt x="3450412" y="1606532"/>
                                </a:cubicBezTo>
                                <a:cubicBezTo>
                                  <a:pt x="3431297" y="1585399"/>
                                  <a:pt x="3417708" y="1562755"/>
                                  <a:pt x="3403119" y="1538603"/>
                                </a:cubicBezTo>
                                <a:cubicBezTo>
                                  <a:pt x="3395069" y="1525017"/>
                                  <a:pt x="3370920" y="1534074"/>
                                  <a:pt x="3376954" y="1549673"/>
                                </a:cubicBezTo>
                                <a:cubicBezTo>
                                  <a:pt x="3388023" y="1578354"/>
                                  <a:pt x="3408149" y="1605526"/>
                                  <a:pt x="3430292" y="1626659"/>
                                </a:cubicBezTo>
                                <a:cubicBezTo>
                                  <a:pt x="3433563" y="1629804"/>
                                  <a:pt x="3437206" y="1630967"/>
                                  <a:pt x="3440652" y="1630731"/>
                                </a:cubicBezTo>
                                <a:close/>
                                <a:moveTo>
                                  <a:pt x="3210419" y="1632194"/>
                                </a:moveTo>
                                <a:cubicBezTo>
                                  <a:pt x="3213940" y="1632194"/>
                                  <a:pt x="3218974" y="1630684"/>
                                  <a:pt x="3221489" y="1627665"/>
                                </a:cubicBezTo>
                                <a:cubicBezTo>
                                  <a:pt x="3224507" y="1623640"/>
                                  <a:pt x="3228031" y="1619614"/>
                                  <a:pt x="3231049" y="1615589"/>
                                </a:cubicBezTo>
                                <a:cubicBezTo>
                                  <a:pt x="3233564" y="1612570"/>
                                  <a:pt x="3235575" y="1609550"/>
                                  <a:pt x="3235575" y="1605022"/>
                                </a:cubicBezTo>
                                <a:cubicBezTo>
                                  <a:pt x="3235575" y="1601500"/>
                                  <a:pt x="3234067" y="1596971"/>
                                  <a:pt x="3231049" y="1594455"/>
                                </a:cubicBezTo>
                                <a:cubicBezTo>
                                  <a:pt x="3225010" y="1588920"/>
                                  <a:pt x="3216456" y="1588920"/>
                                  <a:pt x="3210419" y="1594455"/>
                                </a:cubicBezTo>
                                <a:cubicBezTo>
                                  <a:pt x="3206395" y="1597977"/>
                                  <a:pt x="3202369" y="1600997"/>
                                  <a:pt x="3198848" y="1604519"/>
                                </a:cubicBezTo>
                                <a:cubicBezTo>
                                  <a:pt x="3195830" y="1607035"/>
                                  <a:pt x="3194320" y="1612067"/>
                                  <a:pt x="3194320" y="1616092"/>
                                </a:cubicBezTo>
                                <a:cubicBezTo>
                                  <a:pt x="3194320" y="1620117"/>
                                  <a:pt x="3195830" y="1624646"/>
                                  <a:pt x="3198848" y="1627665"/>
                                </a:cubicBezTo>
                                <a:cubicBezTo>
                                  <a:pt x="3201865" y="1630684"/>
                                  <a:pt x="3205891" y="1632697"/>
                                  <a:pt x="3210419" y="1632194"/>
                                </a:cubicBezTo>
                                <a:close/>
                                <a:moveTo>
                                  <a:pt x="2377969" y="1632525"/>
                                </a:moveTo>
                                <a:cubicBezTo>
                                  <a:pt x="2388537" y="1632525"/>
                                  <a:pt x="2397593" y="1621958"/>
                                  <a:pt x="2394071" y="1611392"/>
                                </a:cubicBezTo>
                                <a:cubicBezTo>
                                  <a:pt x="2393567" y="1609882"/>
                                  <a:pt x="2393066" y="1607869"/>
                                  <a:pt x="2392561" y="1606360"/>
                                </a:cubicBezTo>
                                <a:cubicBezTo>
                                  <a:pt x="2390550" y="1600322"/>
                                  <a:pt x="2384511" y="1594787"/>
                                  <a:pt x="2377969" y="1595290"/>
                                </a:cubicBezTo>
                                <a:cubicBezTo>
                                  <a:pt x="2370925" y="1595793"/>
                                  <a:pt x="2365391" y="1599819"/>
                                  <a:pt x="2363378" y="1606360"/>
                                </a:cubicBezTo>
                                <a:cubicBezTo>
                                  <a:pt x="2362874" y="1607869"/>
                                  <a:pt x="2362372" y="1609882"/>
                                  <a:pt x="2361868" y="1611392"/>
                                </a:cubicBezTo>
                                <a:cubicBezTo>
                                  <a:pt x="2358345" y="1621958"/>
                                  <a:pt x="2367403" y="1632525"/>
                                  <a:pt x="2377969" y="1632525"/>
                                </a:cubicBezTo>
                                <a:close/>
                                <a:moveTo>
                                  <a:pt x="7032504" y="1638734"/>
                                </a:moveTo>
                                <a:cubicBezTo>
                                  <a:pt x="7043071" y="1638734"/>
                                  <a:pt x="7052128" y="1628167"/>
                                  <a:pt x="7048606" y="1617601"/>
                                </a:cubicBezTo>
                                <a:cubicBezTo>
                                  <a:pt x="7048103" y="1616091"/>
                                  <a:pt x="7047600" y="1614078"/>
                                  <a:pt x="7047096" y="1612569"/>
                                </a:cubicBezTo>
                                <a:cubicBezTo>
                                  <a:pt x="7045083" y="1606531"/>
                                  <a:pt x="7039045" y="1600996"/>
                                  <a:pt x="7032504" y="1601499"/>
                                </a:cubicBezTo>
                                <a:cubicBezTo>
                                  <a:pt x="7025459" y="1602002"/>
                                  <a:pt x="7019924" y="1606028"/>
                                  <a:pt x="7017912" y="1612569"/>
                                </a:cubicBezTo>
                                <a:cubicBezTo>
                                  <a:pt x="7017409" y="1614078"/>
                                  <a:pt x="7016906" y="1616091"/>
                                  <a:pt x="7016403" y="1617601"/>
                                </a:cubicBezTo>
                                <a:cubicBezTo>
                                  <a:pt x="7012880" y="1628167"/>
                                  <a:pt x="7021937" y="1638734"/>
                                  <a:pt x="7032504" y="1638734"/>
                                </a:cubicBezTo>
                                <a:close/>
                                <a:moveTo>
                                  <a:pt x="3604904" y="1649301"/>
                                </a:moveTo>
                                <a:cubicBezTo>
                                  <a:pt x="3615967" y="1651817"/>
                                  <a:pt x="3627042" y="1643767"/>
                                  <a:pt x="3627042" y="1632697"/>
                                </a:cubicBezTo>
                                <a:cubicBezTo>
                                  <a:pt x="3626536" y="1621627"/>
                                  <a:pt x="3615468" y="1613576"/>
                                  <a:pt x="3604904" y="1616092"/>
                                </a:cubicBezTo>
                                <a:cubicBezTo>
                                  <a:pt x="3601379" y="1617098"/>
                                  <a:pt x="3597858" y="1617601"/>
                                  <a:pt x="3594838" y="1618608"/>
                                </a:cubicBezTo>
                                <a:cubicBezTo>
                                  <a:pt x="3588800" y="1620117"/>
                                  <a:pt x="3583768" y="1626659"/>
                                  <a:pt x="3583768" y="1632697"/>
                                </a:cubicBezTo>
                                <a:cubicBezTo>
                                  <a:pt x="3584269" y="1639238"/>
                                  <a:pt x="3588296" y="1645276"/>
                                  <a:pt x="3594838" y="1646786"/>
                                </a:cubicBezTo>
                                <a:cubicBezTo>
                                  <a:pt x="3598362" y="1647792"/>
                                  <a:pt x="3601883" y="1648295"/>
                                  <a:pt x="3604904" y="1649301"/>
                                </a:cubicBezTo>
                                <a:close/>
                                <a:moveTo>
                                  <a:pt x="1996995" y="1651833"/>
                                </a:moveTo>
                                <a:cubicBezTo>
                                  <a:pt x="2024315" y="1651833"/>
                                  <a:pt x="2024812" y="1609115"/>
                                  <a:pt x="1996995" y="1609115"/>
                                </a:cubicBezTo>
                                <a:cubicBezTo>
                                  <a:pt x="1969179" y="1609115"/>
                                  <a:pt x="1969179" y="1651833"/>
                                  <a:pt x="1996995" y="1651833"/>
                                </a:cubicBezTo>
                                <a:close/>
                                <a:moveTo>
                                  <a:pt x="6651545" y="1658042"/>
                                </a:moveTo>
                                <a:cubicBezTo>
                                  <a:pt x="6678865" y="1658042"/>
                                  <a:pt x="6679362" y="1615324"/>
                                  <a:pt x="6651545" y="1615324"/>
                                </a:cubicBezTo>
                                <a:cubicBezTo>
                                  <a:pt x="6623729" y="1615324"/>
                                  <a:pt x="6623729" y="1658042"/>
                                  <a:pt x="6651545" y="1658042"/>
                                </a:cubicBezTo>
                                <a:close/>
                                <a:moveTo>
                                  <a:pt x="4000069" y="1679386"/>
                                </a:moveTo>
                                <a:cubicBezTo>
                                  <a:pt x="4004167" y="1679510"/>
                                  <a:pt x="4008265" y="1678144"/>
                                  <a:pt x="4011494" y="1674915"/>
                                </a:cubicBezTo>
                                <a:cubicBezTo>
                                  <a:pt x="4017455" y="1668458"/>
                                  <a:pt x="4017455" y="1659035"/>
                                  <a:pt x="4011494" y="1652081"/>
                                </a:cubicBezTo>
                                <a:cubicBezTo>
                                  <a:pt x="4004540" y="1644630"/>
                                  <a:pt x="3998082" y="1637179"/>
                                  <a:pt x="3991128" y="1629232"/>
                                </a:cubicBezTo>
                                <a:cubicBezTo>
                                  <a:pt x="3985168" y="1622278"/>
                                  <a:pt x="3972253" y="1622278"/>
                                  <a:pt x="3966292" y="1629232"/>
                                </a:cubicBezTo>
                                <a:cubicBezTo>
                                  <a:pt x="3959338" y="1636683"/>
                                  <a:pt x="3958345" y="1648107"/>
                                  <a:pt x="3965795" y="1654565"/>
                                </a:cubicBezTo>
                                <a:cubicBezTo>
                                  <a:pt x="3973246" y="1661519"/>
                                  <a:pt x="3980697" y="1667976"/>
                                  <a:pt x="3988645" y="1674915"/>
                                </a:cubicBezTo>
                                <a:cubicBezTo>
                                  <a:pt x="3991873" y="1677647"/>
                                  <a:pt x="3995971" y="1679261"/>
                                  <a:pt x="4000069" y="1679386"/>
                                </a:cubicBezTo>
                                <a:close/>
                                <a:moveTo>
                                  <a:pt x="496909" y="1681635"/>
                                </a:moveTo>
                                <a:cubicBezTo>
                                  <a:pt x="498399" y="1681138"/>
                                  <a:pt x="500386" y="1680642"/>
                                  <a:pt x="501876" y="1680642"/>
                                </a:cubicBezTo>
                                <a:cubicBezTo>
                                  <a:pt x="506843" y="1679648"/>
                                  <a:pt x="511314" y="1673688"/>
                                  <a:pt x="511314" y="1668721"/>
                                </a:cubicBezTo>
                                <a:cubicBezTo>
                                  <a:pt x="511314" y="1663257"/>
                                  <a:pt x="507837" y="1657793"/>
                                  <a:pt x="501876" y="1656800"/>
                                </a:cubicBezTo>
                                <a:cubicBezTo>
                                  <a:pt x="500386" y="1656303"/>
                                  <a:pt x="498399" y="1655806"/>
                                  <a:pt x="496909" y="1655806"/>
                                </a:cubicBezTo>
                                <a:cubicBezTo>
                                  <a:pt x="488464" y="1653819"/>
                                  <a:pt x="479524" y="1659780"/>
                                  <a:pt x="479524" y="1669218"/>
                                </a:cubicBezTo>
                                <a:cubicBezTo>
                                  <a:pt x="479524" y="1677661"/>
                                  <a:pt x="487968" y="1683622"/>
                                  <a:pt x="496909" y="1681635"/>
                                </a:cubicBezTo>
                                <a:close/>
                                <a:moveTo>
                                  <a:pt x="3877503" y="1687333"/>
                                </a:moveTo>
                                <a:cubicBezTo>
                                  <a:pt x="3881974" y="1687581"/>
                                  <a:pt x="3886569" y="1686091"/>
                                  <a:pt x="3890294" y="1682862"/>
                                </a:cubicBezTo>
                                <a:cubicBezTo>
                                  <a:pt x="3895261" y="1678888"/>
                                  <a:pt x="3899732" y="1674418"/>
                                  <a:pt x="3904699" y="1670444"/>
                                </a:cubicBezTo>
                                <a:cubicBezTo>
                                  <a:pt x="3910163" y="1665988"/>
                                  <a:pt x="3909666" y="1657048"/>
                                  <a:pt x="3905693" y="1651583"/>
                                </a:cubicBezTo>
                                <a:cubicBezTo>
                                  <a:pt x="3901222" y="1645623"/>
                                  <a:pt x="3893771" y="1644630"/>
                                  <a:pt x="3887314" y="1648106"/>
                                </a:cubicBezTo>
                                <a:cubicBezTo>
                                  <a:pt x="3881353" y="1651087"/>
                                  <a:pt x="3875889" y="1654067"/>
                                  <a:pt x="3869928" y="1657048"/>
                                </a:cubicBezTo>
                                <a:cubicBezTo>
                                  <a:pt x="3860987" y="1661518"/>
                                  <a:pt x="3859497" y="1673922"/>
                                  <a:pt x="3865458" y="1681372"/>
                                </a:cubicBezTo>
                                <a:cubicBezTo>
                                  <a:pt x="3868687" y="1685097"/>
                                  <a:pt x="3873033" y="1687084"/>
                                  <a:pt x="3877503" y="1687333"/>
                                </a:cubicBezTo>
                                <a:close/>
                                <a:moveTo>
                                  <a:pt x="5151459" y="1687836"/>
                                </a:moveTo>
                                <a:cubicBezTo>
                                  <a:pt x="5152949" y="1687339"/>
                                  <a:pt x="5154936" y="1686843"/>
                                  <a:pt x="5156426" y="1686843"/>
                                </a:cubicBezTo>
                                <a:cubicBezTo>
                                  <a:pt x="5161393" y="1685849"/>
                                  <a:pt x="5165863" y="1679888"/>
                                  <a:pt x="5165863" y="1674922"/>
                                </a:cubicBezTo>
                                <a:cubicBezTo>
                                  <a:pt x="5165863" y="1669458"/>
                                  <a:pt x="5162386" y="1664002"/>
                                  <a:pt x="5156426" y="1663009"/>
                                </a:cubicBezTo>
                                <a:cubicBezTo>
                                  <a:pt x="5154936" y="1662512"/>
                                  <a:pt x="5152949" y="1662015"/>
                                  <a:pt x="5151459" y="1662015"/>
                                </a:cubicBezTo>
                                <a:cubicBezTo>
                                  <a:pt x="5143014" y="1660028"/>
                                  <a:pt x="5134074" y="1665989"/>
                                  <a:pt x="5134074" y="1675418"/>
                                </a:cubicBezTo>
                                <a:cubicBezTo>
                                  <a:pt x="5134074" y="1683862"/>
                                  <a:pt x="5142518" y="1689823"/>
                                  <a:pt x="5151459" y="1687836"/>
                                </a:cubicBezTo>
                                <a:close/>
                                <a:moveTo>
                                  <a:pt x="1414355" y="1690882"/>
                                </a:moveTo>
                                <a:cubicBezTo>
                                  <a:pt x="1418825" y="1690820"/>
                                  <a:pt x="1423296" y="1689081"/>
                                  <a:pt x="1426772" y="1686101"/>
                                </a:cubicBezTo>
                                <a:cubicBezTo>
                                  <a:pt x="1441176" y="1673683"/>
                                  <a:pt x="1455582" y="1661270"/>
                                  <a:pt x="1469987" y="1648355"/>
                                </a:cubicBezTo>
                                <a:cubicBezTo>
                                  <a:pt x="1476942" y="1642394"/>
                                  <a:pt x="1476446" y="1630473"/>
                                  <a:pt x="1469987" y="1624016"/>
                                </a:cubicBezTo>
                                <a:cubicBezTo>
                                  <a:pt x="1463033" y="1617062"/>
                                  <a:pt x="1452602" y="1618055"/>
                                  <a:pt x="1445647" y="1624016"/>
                                </a:cubicBezTo>
                                <a:cubicBezTo>
                                  <a:pt x="1431242" y="1636434"/>
                                  <a:pt x="1416341" y="1648852"/>
                                  <a:pt x="1401937" y="1660773"/>
                                </a:cubicBezTo>
                                <a:cubicBezTo>
                                  <a:pt x="1394487" y="1666734"/>
                                  <a:pt x="1395480" y="1679643"/>
                                  <a:pt x="1401937" y="1685604"/>
                                </a:cubicBezTo>
                                <a:cubicBezTo>
                                  <a:pt x="1405414" y="1689329"/>
                                  <a:pt x="1409884" y="1690944"/>
                                  <a:pt x="1414355" y="1690882"/>
                                </a:cubicBezTo>
                                <a:close/>
                                <a:moveTo>
                                  <a:pt x="2354821" y="1690888"/>
                                </a:moveTo>
                                <a:cubicBezTo>
                                  <a:pt x="2354821" y="1690385"/>
                                  <a:pt x="2354318" y="1690385"/>
                                  <a:pt x="2354318" y="1689882"/>
                                </a:cubicBezTo>
                                <a:lnTo>
                                  <a:pt x="2354684" y="1690704"/>
                                </a:lnTo>
                                <a:close/>
                                <a:moveTo>
                                  <a:pt x="2356437" y="1694976"/>
                                </a:moveTo>
                                <a:lnTo>
                                  <a:pt x="2356331" y="1693907"/>
                                </a:lnTo>
                                <a:cubicBezTo>
                                  <a:pt x="2356331" y="1693907"/>
                                  <a:pt x="2356331" y="1694410"/>
                                  <a:pt x="2356331" y="1694410"/>
                                </a:cubicBezTo>
                                <a:lnTo>
                                  <a:pt x="2354684" y="1690704"/>
                                </a:lnTo>
                                <a:lnTo>
                                  <a:pt x="2351801" y="1686863"/>
                                </a:lnTo>
                                <a:lnTo>
                                  <a:pt x="2350128" y="1685608"/>
                                </a:lnTo>
                                <a:lnTo>
                                  <a:pt x="2350440" y="1686250"/>
                                </a:lnTo>
                                <a:close/>
                                <a:moveTo>
                                  <a:pt x="6068896" y="1697082"/>
                                </a:moveTo>
                                <a:cubicBezTo>
                                  <a:pt x="6073366" y="1697019"/>
                                  <a:pt x="6077837" y="1695281"/>
                                  <a:pt x="6081314" y="1692301"/>
                                </a:cubicBezTo>
                                <a:cubicBezTo>
                                  <a:pt x="6095718" y="1679883"/>
                                  <a:pt x="6110123" y="1667479"/>
                                  <a:pt x="6124528" y="1654564"/>
                                </a:cubicBezTo>
                                <a:cubicBezTo>
                                  <a:pt x="6131482" y="1648603"/>
                                  <a:pt x="6130986" y="1636682"/>
                                  <a:pt x="6124528" y="1630225"/>
                                </a:cubicBezTo>
                                <a:cubicBezTo>
                                  <a:pt x="6117574" y="1623271"/>
                                  <a:pt x="6107143" y="1624264"/>
                                  <a:pt x="6100189" y="1630225"/>
                                </a:cubicBezTo>
                                <a:cubicBezTo>
                                  <a:pt x="6085784" y="1642643"/>
                                  <a:pt x="6070883" y="1655061"/>
                                  <a:pt x="6056478" y="1666982"/>
                                </a:cubicBezTo>
                                <a:cubicBezTo>
                                  <a:pt x="6049027" y="1672929"/>
                                  <a:pt x="6050021" y="1685843"/>
                                  <a:pt x="6056478" y="1691804"/>
                                </a:cubicBezTo>
                                <a:cubicBezTo>
                                  <a:pt x="6059955" y="1695529"/>
                                  <a:pt x="6064425" y="1697144"/>
                                  <a:pt x="6068896" y="1697082"/>
                                </a:cubicBezTo>
                                <a:close/>
                                <a:moveTo>
                                  <a:pt x="7009357" y="1697088"/>
                                </a:moveTo>
                                <a:cubicBezTo>
                                  <a:pt x="7009357" y="1696585"/>
                                  <a:pt x="7008854" y="1696585"/>
                                  <a:pt x="7008854" y="1696082"/>
                                </a:cubicBezTo>
                                <a:lnTo>
                                  <a:pt x="7009220" y="1696905"/>
                                </a:lnTo>
                                <a:close/>
                                <a:moveTo>
                                  <a:pt x="2449838" y="1699244"/>
                                </a:moveTo>
                                <a:cubicBezTo>
                                  <a:pt x="2459766" y="1698182"/>
                                  <a:pt x="2467787" y="1685729"/>
                                  <a:pt x="2457973" y="1677804"/>
                                </a:cubicBezTo>
                                <a:cubicBezTo>
                                  <a:pt x="2447911" y="1669250"/>
                                  <a:pt x="2441371" y="1658691"/>
                                  <a:pt x="2438854" y="1645609"/>
                                </a:cubicBezTo>
                                <a:cubicBezTo>
                                  <a:pt x="2435332" y="1629507"/>
                                  <a:pt x="2411683" y="1636552"/>
                                  <a:pt x="2414701" y="1652150"/>
                                </a:cubicBezTo>
                                <a:cubicBezTo>
                                  <a:pt x="2417721" y="1669250"/>
                                  <a:pt x="2426778" y="1684346"/>
                                  <a:pt x="2439861" y="1695919"/>
                                </a:cubicBezTo>
                                <a:cubicBezTo>
                                  <a:pt x="2443004" y="1698686"/>
                                  <a:pt x="2446527" y="1699598"/>
                                  <a:pt x="2449838" y="1699244"/>
                                </a:cubicBezTo>
                                <a:close/>
                                <a:moveTo>
                                  <a:pt x="7010974" y="1701176"/>
                                </a:moveTo>
                                <a:lnTo>
                                  <a:pt x="7010867" y="1700107"/>
                                </a:lnTo>
                                <a:cubicBezTo>
                                  <a:pt x="7010867" y="1700107"/>
                                  <a:pt x="7010867" y="1700610"/>
                                  <a:pt x="7010867" y="1700610"/>
                                </a:cubicBezTo>
                                <a:lnTo>
                                  <a:pt x="7009220" y="1696905"/>
                                </a:lnTo>
                                <a:lnTo>
                                  <a:pt x="7006338" y="1693063"/>
                                </a:lnTo>
                                <a:lnTo>
                                  <a:pt x="7004665" y="1691808"/>
                                </a:lnTo>
                                <a:lnTo>
                                  <a:pt x="7004977" y="1692450"/>
                                </a:lnTo>
                                <a:close/>
                                <a:moveTo>
                                  <a:pt x="7104371" y="1705443"/>
                                </a:moveTo>
                                <a:cubicBezTo>
                                  <a:pt x="7114301" y="1704382"/>
                                  <a:pt x="7122321" y="1691929"/>
                                  <a:pt x="7112509" y="1684004"/>
                                </a:cubicBezTo>
                                <a:cubicBezTo>
                                  <a:pt x="7102445" y="1675450"/>
                                  <a:pt x="7095904" y="1664900"/>
                                  <a:pt x="7093388" y="1651818"/>
                                </a:cubicBezTo>
                                <a:cubicBezTo>
                                  <a:pt x="7089866" y="1635716"/>
                                  <a:pt x="7066217" y="1642761"/>
                                  <a:pt x="7069236" y="1658359"/>
                                </a:cubicBezTo>
                                <a:cubicBezTo>
                                  <a:pt x="7072254" y="1675450"/>
                                  <a:pt x="7081312" y="1690546"/>
                                  <a:pt x="7094394" y="1702118"/>
                                </a:cubicBezTo>
                                <a:cubicBezTo>
                                  <a:pt x="7097539" y="1704886"/>
                                  <a:pt x="7101061" y="1705797"/>
                                  <a:pt x="7104371" y="1705443"/>
                                </a:cubicBezTo>
                                <a:close/>
                                <a:moveTo>
                                  <a:pt x="1705919" y="1705974"/>
                                </a:moveTo>
                                <a:cubicBezTo>
                                  <a:pt x="1719330" y="1705974"/>
                                  <a:pt x="1719330" y="1685112"/>
                                  <a:pt x="1705919" y="1685112"/>
                                </a:cubicBezTo>
                                <a:cubicBezTo>
                                  <a:pt x="1692010" y="1684615"/>
                                  <a:pt x="1692010" y="1705974"/>
                                  <a:pt x="1705919" y="1705974"/>
                                </a:cubicBezTo>
                                <a:close/>
                                <a:moveTo>
                                  <a:pt x="6360468" y="1712175"/>
                                </a:moveTo>
                                <a:cubicBezTo>
                                  <a:pt x="6373880" y="1712175"/>
                                  <a:pt x="6373880" y="1691313"/>
                                  <a:pt x="6360468" y="1691313"/>
                                </a:cubicBezTo>
                                <a:cubicBezTo>
                                  <a:pt x="6346560" y="1690816"/>
                                  <a:pt x="6346560" y="1712175"/>
                                  <a:pt x="6360468" y="1712175"/>
                                </a:cubicBezTo>
                                <a:close/>
                                <a:moveTo>
                                  <a:pt x="1914199" y="1717519"/>
                                </a:moveTo>
                                <a:cubicBezTo>
                                  <a:pt x="1928239" y="1713049"/>
                                  <a:pt x="1935783" y="1690696"/>
                                  <a:pt x="1919018" y="1680638"/>
                                </a:cubicBezTo>
                                <a:cubicBezTo>
                                  <a:pt x="1898156" y="1668220"/>
                                  <a:pt x="1882261" y="1648853"/>
                                  <a:pt x="1872823" y="1626003"/>
                                </a:cubicBezTo>
                                <a:cubicBezTo>
                                  <a:pt x="1864876" y="1607128"/>
                                  <a:pt x="1837059" y="1613585"/>
                                  <a:pt x="1841530" y="1634448"/>
                                </a:cubicBezTo>
                                <a:cubicBezTo>
                                  <a:pt x="1848484" y="1668220"/>
                                  <a:pt x="1869843" y="1696037"/>
                                  <a:pt x="1898653" y="1714912"/>
                                </a:cubicBezTo>
                                <a:cubicBezTo>
                                  <a:pt x="1904117" y="1718513"/>
                                  <a:pt x="1909518" y="1719010"/>
                                  <a:pt x="1914199" y="1717519"/>
                                </a:cubicBezTo>
                                <a:close/>
                                <a:moveTo>
                                  <a:pt x="2344568" y="1723154"/>
                                </a:moveTo>
                                <a:cubicBezTo>
                                  <a:pt x="2348280" y="1722085"/>
                                  <a:pt x="2351801" y="1720072"/>
                                  <a:pt x="2354318" y="1717556"/>
                                </a:cubicBezTo>
                                <a:cubicBezTo>
                                  <a:pt x="2358847" y="1713028"/>
                                  <a:pt x="2360859" y="1706486"/>
                                  <a:pt x="2359852" y="1699945"/>
                                </a:cubicBezTo>
                                <a:lnTo>
                                  <a:pt x="2356437" y="1694976"/>
                                </a:lnTo>
                                <a:lnTo>
                                  <a:pt x="2356809" y="1698687"/>
                                </a:lnTo>
                                <a:lnTo>
                                  <a:pt x="2356833" y="1698435"/>
                                </a:lnTo>
                                <a:cubicBezTo>
                                  <a:pt x="2356833" y="1698435"/>
                                  <a:pt x="2356833" y="1698939"/>
                                  <a:pt x="2356833" y="1698939"/>
                                </a:cubicBezTo>
                                <a:lnTo>
                                  <a:pt x="2356809" y="1698687"/>
                                </a:lnTo>
                                <a:lnTo>
                                  <a:pt x="2356752" y="1699246"/>
                                </a:lnTo>
                                <a:lnTo>
                                  <a:pt x="2357337" y="1700448"/>
                                </a:lnTo>
                                <a:lnTo>
                                  <a:pt x="2356540" y="1701367"/>
                                </a:lnTo>
                                <a:lnTo>
                                  <a:pt x="2356331" y="1703467"/>
                                </a:lnTo>
                                <a:cubicBezTo>
                                  <a:pt x="2356331" y="1703467"/>
                                  <a:pt x="2356331" y="1703467"/>
                                  <a:pt x="2356331" y="1702964"/>
                                </a:cubicBezTo>
                                <a:cubicBezTo>
                                  <a:pt x="2355827" y="1704474"/>
                                  <a:pt x="2355324" y="1705983"/>
                                  <a:pt x="2354318" y="1707493"/>
                                </a:cubicBezTo>
                                <a:cubicBezTo>
                                  <a:pt x="2354318" y="1707493"/>
                                  <a:pt x="2354318" y="1707493"/>
                                  <a:pt x="2354318" y="1706990"/>
                                </a:cubicBezTo>
                                <a:cubicBezTo>
                                  <a:pt x="2353312" y="1707996"/>
                                  <a:pt x="2352305" y="1709505"/>
                                  <a:pt x="2351298" y="1710512"/>
                                </a:cubicBezTo>
                                <a:cubicBezTo>
                                  <a:pt x="2350292" y="1711518"/>
                                  <a:pt x="2348783" y="1712525"/>
                                  <a:pt x="2347776" y="1713531"/>
                                </a:cubicBezTo>
                                <a:cubicBezTo>
                                  <a:pt x="2347776" y="1713531"/>
                                  <a:pt x="2347776" y="1713531"/>
                                  <a:pt x="2348280" y="1713531"/>
                                </a:cubicBezTo>
                                <a:lnTo>
                                  <a:pt x="2344568" y="1715179"/>
                                </a:lnTo>
                                <a:lnTo>
                                  <a:pt x="2344254" y="1715543"/>
                                </a:lnTo>
                                <a:cubicBezTo>
                                  <a:pt x="2343751" y="1715543"/>
                                  <a:pt x="2343751" y="1715543"/>
                                  <a:pt x="2343751" y="1715543"/>
                                </a:cubicBezTo>
                                <a:lnTo>
                                  <a:pt x="2344568" y="1715179"/>
                                </a:lnTo>
                                <a:lnTo>
                                  <a:pt x="2356540" y="1701367"/>
                                </a:lnTo>
                                <a:lnTo>
                                  <a:pt x="2356752" y="1699246"/>
                                </a:lnTo>
                                <a:lnTo>
                                  <a:pt x="2350440" y="1686250"/>
                                </a:lnTo>
                                <a:lnTo>
                                  <a:pt x="2349860" y="1685407"/>
                                </a:lnTo>
                                <a:lnTo>
                                  <a:pt x="2347776" y="1683844"/>
                                </a:lnTo>
                                <a:cubicBezTo>
                                  <a:pt x="2347776" y="1684347"/>
                                  <a:pt x="2348280" y="1684347"/>
                                  <a:pt x="2348280" y="1684347"/>
                                </a:cubicBezTo>
                                <a:lnTo>
                                  <a:pt x="2346721" y="1683724"/>
                                </a:lnTo>
                                <a:lnTo>
                                  <a:pt x="2329158" y="1684347"/>
                                </a:lnTo>
                                <a:cubicBezTo>
                                  <a:pt x="2330668" y="1683844"/>
                                  <a:pt x="2332177" y="1683340"/>
                                  <a:pt x="2333687" y="1682334"/>
                                </a:cubicBezTo>
                                <a:cubicBezTo>
                                  <a:pt x="2333687" y="1682334"/>
                                  <a:pt x="2333687" y="1682334"/>
                                  <a:pt x="2333184" y="1682334"/>
                                </a:cubicBezTo>
                                <a:lnTo>
                                  <a:pt x="2338467" y="1681854"/>
                                </a:lnTo>
                                <a:lnTo>
                                  <a:pt x="2338215" y="1681831"/>
                                </a:lnTo>
                                <a:cubicBezTo>
                                  <a:pt x="2338719" y="1681831"/>
                                  <a:pt x="2338719" y="1681831"/>
                                  <a:pt x="2338719" y="1681831"/>
                                </a:cubicBezTo>
                                <a:lnTo>
                                  <a:pt x="2338467" y="1681854"/>
                                </a:lnTo>
                                <a:lnTo>
                                  <a:pt x="2343751" y="1682334"/>
                                </a:lnTo>
                                <a:cubicBezTo>
                                  <a:pt x="2343751" y="1682334"/>
                                  <a:pt x="2343751" y="1682334"/>
                                  <a:pt x="2343247" y="1682334"/>
                                </a:cubicBezTo>
                                <a:lnTo>
                                  <a:pt x="2346721" y="1683724"/>
                                </a:lnTo>
                                <a:lnTo>
                                  <a:pt x="2348658" y="1683655"/>
                                </a:lnTo>
                                <a:lnTo>
                                  <a:pt x="2349860" y="1685407"/>
                                </a:lnTo>
                                <a:lnTo>
                                  <a:pt x="2350128" y="1685608"/>
                                </a:lnTo>
                                <a:lnTo>
                                  <a:pt x="2348783" y="1682837"/>
                                </a:lnTo>
                                <a:cubicBezTo>
                                  <a:pt x="2339222" y="1676296"/>
                                  <a:pt x="2326139" y="1681328"/>
                                  <a:pt x="2320604" y="1690888"/>
                                </a:cubicBezTo>
                                <a:cubicBezTo>
                                  <a:pt x="2317585" y="1695920"/>
                                  <a:pt x="2317082" y="1702461"/>
                                  <a:pt x="2318592" y="1707996"/>
                                </a:cubicBezTo>
                                <a:cubicBezTo>
                                  <a:pt x="2319598" y="1711518"/>
                                  <a:pt x="2321612" y="1715040"/>
                                  <a:pt x="2324127" y="1717556"/>
                                </a:cubicBezTo>
                                <a:cubicBezTo>
                                  <a:pt x="2327649" y="1721078"/>
                                  <a:pt x="2329662" y="1721581"/>
                                  <a:pt x="2333687" y="1723091"/>
                                </a:cubicBezTo>
                                <a:cubicBezTo>
                                  <a:pt x="2336958" y="1724349"/>
                                  <a:pt x="2340857" y="1724223"/>
                                  <a:pt x="2344568" y="1723154"/>
                                </a:cubicBezTo>
                                <a:close/>
                                <a:moveTo>
                                  <a:pt x="6568740" y="1723719"/>
                                </a:moveTo>
                                <a:cubicBezTo>
                                  <a:pt x="6582780" y="1719249"/>
                                  <a:pt x="6590324" y="1696897"/>
                                  <a:pt x="6573560" y="1686838"/>
                                </a:cubicBezTo>
                                <a:cubicBezTo>
                                  <a:pt x="6552698" y="1674419"/>
                                  <a:pt x="6536803" y="1655062"/>
                                  <a:pt x="6527365" y="1632212"/>
                                </a:cubicBezTo>
                                <a:cubicBezTo>
                                  <a:pt x="6519418" y="1613337"/>
                                  <a:pt x="6491602" y="1619794"/>
                                  <a:pt x="6496072" y="1640657"/>
                                </a:cubicBezTo>
                                <a:cubicBezTo>
                                  <a:pt x="6503026" y="1674419"/>
                                  <a:pt x="6524385" y="1702236"/>
                                  <a:pt x="6553195" y="1721111"/>
                                </a:cubicBezTo>
                                <a:cubicBezTo>
                                  <a:pt x="6558659" y="1724713"/>
                                  <a:pt x="6564060" y="1725209"/>
                                  <a:pt x="6568740" y="1723719"/>
                                </a:cubicBezTo>
                                <a:close/>
                                <a:moveTo>
                                  <a:pt x="6999105" y="1729353"/>
                                </a:moveTo>
                                <a:cubicBezTo>
                                  <a:pt x="7002816" y="1728284"/>
                                  <a:pt x="7006338" y="1726271"/>
                                  <a:pt x="7008854" y="1723756"/>
                                </a:cubicBezTo>
                                <a:cubicBezTo>
                                  <a:pt x="7013383" y="1719227"/>
                                  <a:pt x="7015396" y="1712686"/>
                                  <a:pt x="7014389" y="1706144"/>
                                </a:cubicBezTo>
                                <a:lnTo>
                                  <a:pt x="7010974" y="1701176"/>
                                </a:lnTo>
                                <a:lnTo>
                                  <a:pt x="7011345" y="1704886"/>
                                </a:lnTo>
                                <a:lnTo>
                                  <a:pt x="7011370" y="1704635"/>
                                </a:lnTo>
                                <a:cubicBezTo>
                                  <a:pt x="7011370" y="1704635"/>
                                  <a:pt x="7011370" y="1705138"/>
                                  <a:pt x="7011370" y="1705138"/>
                                </a:cubicBezTo>
                                <a:lnTo>
                                  <a:pt x="7011345" y="1704886"/>
                                </a:lnTo>
                                <a:lnTo>
                                  <a:pt x="7011289" y="1705444"/>
                                </a:lnTo>
                                <a:lnTo>
                                  <a:pt x="7011873" y="1706648"/>
                                </a:lnTo>
                                <a:lnTo>
                                  <a:pt x="7011077" y="1707567"/>
                                </a:lnTo>
                                <a:lnTo>
                                  <a:pt x="7010867" y="1709667"/>
                                </a:lnTo>
                                <a:cubicBezTo>
                                  <a:pt x="7010867" y="1709667"/>
                                  <a:pt x="7010867" y="1709667"/>
                                  <a:pt x="7010867" y="1709164"/>
                                </a:cubicBezTo>
                                <a:cubicBezTo>
                                  <a:pt x="7010364" y="1710673"/>
                                  <a:pt x="7009861" y="1712183"/>
                                  <a:pt x="7008854" y="1713693"/>
                                </a:cubicBezTo>
                                <a:cubicBezTo>
                                  <a:pt x="7008854" y="1713693"/>
                                  <a:pt x="7008854" y="1713693"/>
                                  <a:pt x="7008854" y="1713189"/>
                                </a:cubicBezTo>
                                <a:cubicBezTo>
                                  <a:pt x="7007848" y="1714195"/>
                                  <a:pt x="7006841" y="1715704"/>
                                  <a:pt x="7005835" y="1716712"/>
                                </a:cubicBezTo>
                                <a:cubicBezTo>
                                  <a:pt x="7004829" y="1717718"/>
                                  <a:pt x="7003319" y="1718724"/>
                                  <a:pt x="7002313" y="1719730"/>
                                </a:cubicBezTo>
                                <a:cubicBezTo>
                                  <a:pt x="7002313" y="1719730"/>
                                  <a:pt x="7002313" y="1719730"/>
                                  <a:pt x="7002816" y="1719730"/>
                                </a:cubicBezTo>
                                <a:lnTo>
                                  <a:pt x="6999105" y="1721380"/>
                                </a:lnTo>
                                <a:lnTo>
                                  <a:pt x="6998790" y="1721743"/>
                                </a:lnTo>
                                <a:cubicBezTo>
                                  <a:pt x="6998287" y="1721743"/>
                                  <a:pt x="6998287" y="1721743"/>
                                  <a:pt x="6998287" y="1721743"/>
                                </a:cubicBezTo>
                                <a:lnTo>
                                  <a:pt x="6999105" y="1721380"/>
                                </a:lnTo>
                                <a:lnTo>
                                  <a:pt x="7011077" y="1707567"/>
                                </a:lnTo>
                                <a:lnTo>
                                  <a:pt x="7011289" y="1705444"/>
                                </a:lnTo>
                                <a:lnTo>
                                  <a:pt x="7004977" y="1692450"/>
                                </a:lnTo>
                                <a:lnTo>
                                  <a:pt x="7004398" y="1691608"/>
                                </a:lnTo>
                                <a:lnTo>
                                  <a:pt x="7002313" y="1690043"/>
                                </a:lnTo>
                                <a:cubicBezTo>
                                  <a:pt x="7002313" y="1690546"/>
                                  <a:pt x="7002816" y="1690546"/>
                                  <a:pt x="7002816" y="1690546"/>
                                </a:cubicBezTo>
                                <a:lnTo>
                                  <a:pt x="7001258" y="1689923"/>
                                </a:lnTo>
                                <a:lnTo>
                                  <a:pt x="6983695" y="1690546"/>
                                </a:lnTo>
                                <a:cubicBezTo>
                                  <a:pt x="6985205" y="1690043"/>
                                  <a:pt x="6986714" y="1689540"/>
                                  <a:pt x="6988224" y="1688534"/>
                                </a:cubicBezTo>
                                <a:cubicBezTo>
                                  <a:pt x="6988224" y="1688534"/>
                                  <a:pt x="6988224" y="1688534"/>
                                  <a:pt x="6987720" y="1688534"/>
                                </a:cubicBezTo>
                                <a:lnTo>
                                  <a:pt x="6993004" y="1688054"/>
                                </a:lnTo>
                                <a:lnTo>
                                  <a:pt x="6992752" y="1688031"/>
                                </a:lnTo>
                                <a:cubicBezTo>
                                  <a:pt x="6993255" y="1688031"/>
                                  <a:pt x="6993255" y="1688031"/>
                                  <a:pt x="6993255" y="1688031"/>
                                </a:cubicBezTo>
                                <a:lnTo>
                                  <a:pt x="6993004" y="1688054"/>
                                </a:lnTo>
                                <a:lnTo>
                                  <a:pt x="6998287" y="1688534"/>
                                </a:lnTo>
                                <a:cubicBezTo>
                                  <a:pt x="6998287" y="1688534"/>
                                  <a:pt x="6998287" y="1688534"/>
                                  <a:pt x="6997784" y="1688534"/>
                                </a:cubicBezTo>
                                <a:lnTo>
                                  <a:pt x="7001258" y="1689923"/>
                                </a:lnTo>
                                <a:lnTo>
                                  <a:pt x="7003193" y="1689855"/>
                                </a:lnTo>
                                <a:lnTo>
                                  <a:pt x="7004398" y="1691608"/>
                                </a:lnTo>
                                <a:lnTo>
                                  <a:pt x="7004665" y="1691808"/>
                                </a:lnTo>
                                <a:lnTo>
                                  <a:pt x="7003319" y="1689037"/>
                                </a:lnTo>
                                <a:cubicBezTo>
                                  <a:pt x="6993759" y="1682496"/>
                                  <a:pt x="6980676" y="1687528"/>
                                  <a:pt x="6975141" y="1697088"/>
                                </a:cubicBezTo>
                                <a:cubicBezTo>
                                  <a:pt x="6972122" y="1702119"/>
                                  <a:pt x="6971619" y="1708661"/>
                                  <a:pt x="6973128" y="1714195"/>
                                </a:cubicBezTo>
                                <a:cubicBezTo>
                                  <a:pt x="6974135" y="1717718"/>
                                  <a:pt x="6976148" y="1721240"/>
                                  <a:pt x="6978663" y="1723756"/>
                                </a:cubicBezTo>
                                <a:cubicBezTo>
                                  <a:pt x="6982186" y="1727278"/>
                                  <a:pt x="6984198" y="1727781"/>
                                  <a:pt x="6988224" y="1729291"/>
                                </a:cubicBezTo>
                                <a:cubicBezTo>
                                  <a:pt x="6991495" y="1730549"/>
                                  <a:pt x="6995394" y="1730423"/>
                                  <a:pt x="6999105" y="1729353"/>
                                </a:cubicBezTo>
                                <a:close/>
                                <a:moveTo>
                                  <a:pt x="4196965" y="1742720"/>
                                </a:moveTo>
                                <a:lnTo>
                                  <a:pt x="4196770" y="1739986"/>
                                </a:lnTo>
                                <a:lnTo>
                                  <a:pt x="4196770" y="1742239"/>
                                </a:lnTo>
                                <a:close/>
                                <a:moveTo>
                                  <a:pt x="4197073" y="1744235"/>
                                </a:moveTo>
                                <a:lnTo>
                                  <a:pt x="4197266" y="1743463"/>
                                </a:lnTo>
                                <a:lnTo>
                                  <a:pt x="4196965" y="1742720"/>
                                </a:lnTo>
                                <a:close/>
                                <a:moveTo>
                                  <a:pt x="2503259" y="1747746"/>
                                </a:moveTo>
                                <a:cubicBezTo>
                                  <a:pt x="2521375" y="1746236"/>
                                  <a:pt x="2539490" y="1744727"/>
                                  <a:pt x="2558104" y="1743721"/>
                                </a:cubicBezTo>
                                <a:cubicBezTo>
                                  <a:pt x="2575718" y="1741708"/>
                                  <a:pt x="2575213" y="1714033"/>
                                  <a:pt x="2558104" y="1716046"/>
                                </a:cubicBezTo>
                                <a:cubicBezTo>
                                  <a:pt x="2539993" y="1718059"/>
                                  <a:pt x="2521876" y="1720072"/>
                                  <a:pt x="2503259" y="1722084"/>
                                </a:cubicBezTo>
                                <a:cubicBezTo>
                                  <a:pt x="2487157" y="1724097"/>
                                  <a:pt x="2486653" y="1748753"/>
                                  <a:pt x="2503259" y="1747746"/>
                                </a:cubicBezTo>
                                <a:close/>
                                <a:moveTo>
                                  <a:pt x="7157793" y="1753947"/>
                                </a:moveTo>
                                <a:cubicBezTo>
                                  <a:pt x="7175909" y="1752436"/>
                                  <a:pt x="7194022" y="1750928"/>
                                  <a:pt x="7212640" y="1749921"/>
                                </a:cubicBezTo>
                                <a:cubicBezTo>
                                  <a:pt x="7230251" y="1747908"/>
                                  <a:pt x="7229748" y="1720234"/>
                                  <a:pt x="7212640" y="1722246"/>
                                </a:cubicBezTo>
                                <a:cubicBezTo>
                                  <a:pt x="7194526" y="1724259"/>
                                  <a:pt x="7176411" y="1726271"/>
                                  <a:pt x="7157793" y="1728284"/>
                                </a:cubicBezTo>
                                <a:cubicBezTo>
                                  <a:pt x="7141692" y="1730297"/>
                                  <a:pt x="7141189" y="1754953"/>
                                  <a:pt x="7157793" y="1753947"/>
                                </a:cubicBezTo>
                                <a:close/>
                                <a:moveTo>
                                  <a:pt x="558245" y="1762138"/>
                                </a:moveTo>
                                <a:cubicBezTo>
                                  <a:pt x="561365" y="1762162"/>
                                  <a:pt x="564469" y="1760982"/>
                                  <a:pt x="566953" y="1758126"/>
                                </a:cubicBezTo>
                                <a:cubicBezTo>
                                  <a:pt x="577384" y="1746701"/>
                                  <a:pt x="589306" y="1739250"/>
                                  <a:pt x="604704" y="1735774"/>
                                </a:cubicBezTo>
                                <a:cubicBezTo>
                                  <a:pt x="624573" y="1731799"/>
                                  <a:pt x="615631" y="1700009"/>
                                  <a:pt x="596260" y="1705970"/>
                                </a:cubicBezTo>
                                <a:cubicBezTo>
                                  <a:pt x="575894" y="1712924"/>
                                  <a:pt x="559005" y="1724846"/>
                                  <a:pt x="546091" y="1742231"/>
                                </a:cubicBezTo>
                                <a:cubicBezTo>
                                  <a:pt x="539385" y="1751172"/>
                                  <a:pt x="548885" y="1762069"/>
                                  <a:pt x="558245" y="1762138"/>
                                </a:cubicBezTo>
                                <a:close/>
                                <a:moveTo>
                                  <a:pt x="5212787" y="1768338"/>
                                </a:moveTo>
                                <a:cubicBezTo>
                                  <a:pt x="5215907" y="1768361"/>
                                  <a:pt x="5219012" y="1767182"/>
                                  <a:pt x="5221495" y="1764326"/>
                                </a:cubicBezTo>
                                <a:cubicBezTo>
                                  <a:pt x="5231927" y="1752901"/>
                                  <a:pt x="5243848" y="1745450"/>
                                  <a:pt x="5259246" y="1741974"/>
                                </a:cubicBezTo>
                                <a:cubicBezTo>
                                  <a:pt x="5279115" y="1737998"/>
                                  <a:pt x="5270174" y="1706209"/>
                                  <a:pt x="5250803" y="1712170"/>
                                </a:cubicBezTo>
                                <a:cubicBezTo>
                                  <a:pt x="5230437" y="1719124"/>
                                  <a:pt x="5213548" y="1731045"/>
                                  <a:pt x="5200633" y="1748430"/>
                                </a:cubicBezTo>
                                <a:cubicBezTo>
                                  <a:pt x="5193927" y="1757371"/>
                                  <a:pt x="5203427" y="1768268"/>
                                  <a:pt x="5212787" y="1768338"/>
                                </a:cubicBezTo>
                                <a:close/>
                                <a:moveTo>
                                  <a:pt x="4177894" y="1771279"/>
                                </a:moveTo>
                                <a:cubicBezTo>
                                  <a:pt x="4181867" y="1772273"/>
                                  <a:pt x="4187332" y="1771776"/>
                                  <a:pt x="4191306" y="1769789"/>
                                </a:cubicBezTo>
                                <a:cubicBezTo>
                                  <a:pt x="4198757" y="1764822"/>
                                  <a:pt x="4202730" y="1754391"/>
                                  <a:pt x="4197266" y="1746444"/>
                                </a:cubicBezTo>
                                <a:lnTo>
                                  <a:pt x="4197235" y="1746496"/>
                                </a:lnTo>
                                <a:lnTo>
                                  <a:pt x="4197266" y="1746939"/>
                                </a:lnTo>
                                <a:cubicBezTo>
                                  <a:pt x="4197266" y="1748927"/>
                                  <a:pt x="4197018" y="1748057"/>
                                  <a:pt x="4196894" y="1747064"/>
                                </a:cubicBezTo>
                                <a:lnTo>
                                  <a:pt x="4197235" y="1746496"/>
                                </a:lnTo>
                                <a:lnTo>
                                  <a:pt x="4197227" y="1746384"/>
                                </a:lnTo>
                                <a:lnTo>
                                  <a:pt x="4197073" y="1744235"/>
                                </a:lnTo>
                                <a:lnTo>
                                  <a:pt x="4196770" y="1745450"/>
                                </a:lnTo>
                                <a:lnTo>
                                  <a:pt x="4196770" y="1742239"/>
                                </a:lnTo>
                                <a:lnTo>
                                  <a:pt x="4189815" y="1725085"/>
                                </a:lnTo>
                                <a:cubicBezTo>
                                  <a:pt x="4184351" y="1722104"/>
                                  <a:pt x="4176404" y="1722600"/>
                                  <a:pt x="4171437" y="1727567"/>
                                </a:cubicBezTo>
                                <a:cubicBezTo>
                                  <a:pt x="4169946" y="1729058"/>
                                  <a:pt x="4168953" y="1730548"/>
                                  <a:pt x="4167463" y="1732039"/>
                                </a:cubicBezTo>
                                <a:lnTo>
                                  <a:pt x="4167371" y="1732227"/>
                                </a:lnTo>
                                <a:lnTo>
                                  <a:pt x="4167960" y="1731541"/>
                                </a:lnTo>
                                <a:cubicBezTo>
                                  <a:pt x="4166966" y="1733528"/>
                                  <a:pt x="4166594" y="1734025"/>
                                  <a:pt x="4166594" y="1733838"/>
                                </a:cubicBezTo>
                                <a:lnTo>
                                  <a:pt x="4167371" y="1732227"/>
                                </a:lnTo>
                                <a:lnTo>
                                  <a:pt x="4164979" y="1735018"/>
                                </a:lnTo>
                                <a:cubicBezTo>
                                  <a:pt x="4163986" y="1736509"/>
                                  <a:pt x="4163489" y="1737998"/>
                                  <a:pt x="4162992" y="1739489"/>
                                </a:cubicBezTo>
                                <a:cubicBezTo>
                                  <a:pt x="4162496" y="1741476"/>
                                  <a:pt x="4161999" y="1743959"/>
                                  <a:pt x="4161999" y="1745946"/>
                                </a:cubicBezTo>
                                <a:cubicBezTo>
                                  <a:pt x="4161999" y="1751907"/>
                                  <a:pt x="4163986" y="1758365"/>
                                  <a:pt x="4167463" y="1763332"/>
                                </a:cubicBezTo>
                                <a:cubicBezTo>
                                  <a:pt x="4170443" y="1767306"/>
                                  <a:pt x="4172927" y="1769789"/>
                                  <a:pt x="4177894" y="1771279"/>
                                </a:cubicBezTo>
                                <a:close/>
                                <a:moveTo>
                                  <a:pt x="1091829" y="1773647"/>
                                </a:moveTo>
                                <a:cubicBezTo>
                                  <a:pt x="1094965" y="1773740"/>
                                  <a:pt x="1098193" y="1772406"/>
                                  <a:pt x="1100925" y="1769053"/>
                                </a:cubicBezTo>
                                <a:cubicBezTo>
                                  <a:pt x="1144636" y="1717394"/>
                                  <a:pt x="1192817" y="1670206"/>
                                  <a:pt x="1245966" y="1627989"/>
                                </a:cubicBezTo>
                                <a:cubicBezTo>
                                  <a:pt x="1259874" y="1617558"/>
                                  <a:pt x="1240005" y="1598186"/>
                                  <a:pt x="1226594" y="1609114"/>
                                </a:cubicBezTo>
                                <a:cubicBezTo>
                                  <a:pt x="1173942" y="1651335"/>
                                  <a:pt x="1125761" y="1698519"/>
                                  <a:pt x="1082050" y="1750177"/>
                                </a:cubicBezTo>
                                <a:cubicBezTo>
                                  <a:pt x="1073854" y="1760236"/>
                                  <a:pt x="1082423" y="1773368"/>
                                  <a:pt x="1091829" y="1773647"/>
                                </a:cubicBezTo>
                                <a:close/>
                                <a:moveTo>
                                  <a:pt x="664803" y="1775017"/>
                                </a:moveTo>
                                <a:cubicBezTo>
                                  <a:pt x="668777" y="1776010"/>
                                  <a:pt x="672751" y="1776010"/>
                                  <a:pt x="676227" y="1775017"/>
                                </a:cubicBezTo>
                                <a:cubicBezTo>
                                  <a:pt x="679704" y="1774024"/>
                                  <a:pt x="683182" y="1772037"/>
                                  <a:pt x="685665" y="1769553"/>
                                </a:cubicBezTo>
                                <a:cubicBezTo>
                                  <a:pt x="689639" y="1765083"/>
                                  <a:pt x="692123" y="1760115"/>
                                  <a:pt x="692123" y="1754155"/>
                                </a:cubicBezTo>
                                <a:cubicBezTo>
                                  <a:pt x="692123" y="1748691"/>
                                  <a:pt x="689639" y="1742730"/>
                                  <a:pt x="685665" y="1738756"/>
                                </a:cubicBezTo>
                                <a:cubicBezTo>
                                  <a:pt x="683182" y="1736273"/>
                                  <a:pt x="679704" y="1734286"/>
                                  <a:pt x="676227" y="1733293"/>
                                </a:cubicBezTo>
                                <a:cubicBezTo>
                                  <a:pt x="672751" y="1732299"/>
                                  <a:pt x="668777" y="1732299"/>
                                  <a:pt x="665300" y="1733293"/>
                                </a:cubicBezTo>
                                <a:cubicBezTo>
                                  <a:pt x="663809" y="1733789"/>
                                  <a:pt x="662320" y="1734782"/>
                                  <a:pt x="660333" y="1735280"/>
                                </a:cubicBezTo>
                                <a:cubicBezTo>
                                  <a:pt x="658842" y="1735776"/>
                                  <a:pt x="657352" y="1736769"/>
                                  <a:pt x="655365" y="1737266"/>
                                </a:cubicBezTo>
                                <a:cubicBezTo>
                                  <a:pt x="652882" y="1738756"/>
                                  <a:pt x="651391" y="1740246"/>
                                  <a:pt x="649902" y="1742233"/>
                                </a:cubicBezTo>
                                <a:cubicBezTo>
                                  <a:pt x="647418" y="1745710"/>
                                  <a:pt x="645431" y="1749684"/>
                                  <a:pt x="645431" y="1754155"/>
                                </a:cubicBezTo>
                                <a:cubicBezTo>
                                  <a:pt x="645431" y="1757632"/>
                                  <a:pt x="646424" y="1761109"/>
                                  <a:pt x="647915" y="1764089"/>
                                </a:cubicBezTo>
                                <a:cubicBezTo>
                                  <a:pt x="650398" y="1769056"/>
                                  <a:pt x="654868" y="1771043"/>
                                  <a:pt x="659836" y="1773030"/>
                                </a:cubicBezTo>
                                <a:cubicBezTo>
                                  <a:pt x="661326" y="1773527"/>
                                  <a:pt x="662816" y="1774520"/>
                                  <a:pt x="664803" y="1775017"/>
                                </a:cubicBezTo>
                                <a:close/>
                                <a:moveTo>
                                  <a:pt x="5746370" y="1779846"/>
                                </a:moveTo>
                                <a:cubicBezTo>
                                  <a:pt x="5749506" y="1779940"/>
                                  <a:pt x="5752734" y="1778605"/>
                                  <a:pt x="5755466" y="1775252"/>
                                </a:cubicBezTo>
                                <a:cubicBezTo>
                                  <a:pt x="5799177" y="1723594"/>
                                  <a:pt x="5847359" y="1676405"/>
                                  <a:pt x="5900508" y="1634198"/>
                                </a:cubicBezTo>
                                <a:cubicBezTo>
                                  <a:pt x="5914415" y="1623767"/>
                                  <a:pt x="5894547" y="1604395"/>
                                  <a:pt x="5881136" y="1615323"/>
                                </a:cubicBezTo>
                                <a:cubicBezTo>
                                  <a:pt x="5828484" y="1657544"/>
                                  <a:pt x="5780302" y="1704718"/>
                                  <a:pt x="5736591" y="1756377"/>
                                </a:cubicBezTo>
                                <a:cubicBezTo>
                                  <a:pt x="5728395" y="1766435"/>
                                  <a:pt x="5736963" y="1779567"/>
                                  <a:pt x="5746370" y="1779846"/>
                                </a:cubicBezTo>
                                <a:close/>
                                <a:moveTo>
                                  <a:pt x="5319350" y="1781217"/>
                                </a:moveTo>
                                <a:cubicBezTo>
                                  <a:pt x="5323323" y="1782211"/>
                                  <a:pt x="5327298" y="1782211"/>
                                  <a:pt x="5330774" y="1781217"/>
                                </a:cubicBezTo>
                                <a:cubicBezTo>
                                  <a:pt x="5334251" y="1780224"/>
                                  <a:pt x="5337728" y="1778237"/>
                                  <a:pt x="5340212" y="1775753"/>
                                </a:cubicBezTo>
                                <a:cubicBezTo>
                                  <a:pt x="5344186" y="1771283"/>
                                  <a:pt x="5346669" y="1766316"/>
                                  <a:pt x="5346669" y="1760355"/>
                                </a:cubicBezTo>
                                <a:cubicBezTo>
                                  <a:pt x="5346669" y="1754892"/>
                                  <a:pt x="5344186" y="1748931"/>
                                  <a:pt x="5340212" y="1744957"/>
                                </a:cubicBezTo>
                                <a:cubicBezTo>
                                  <a:pt x="5337728" y="1742473"/>
                                  <a:pt x="5334251" y="1740487"/>
                                  <a:pt x="5330774" y="1739493"/>
                                </a:cubicBezTo>
                                <a:cubicBezTo>
                                  <a:pt x="5327298" y="1738500"/>
                                  <a:pt x="5323323" y="1738500"/>
                                  <a:pt x="5319846" y="1739493"/>
                                </a:cubicBezTo>
                                <a:cubicBezTo>
                                  <a:pt x="5318356" y="1739990"/>
                                  <a:pt x="5316866" y="1740983"/>
                                  <a:pt x="5314879" y="1741480"/>
                                </a:cubicBezTo>
                                <a:cubicBezTo>
                                  <a:pt x="5313389" y="1741977"/>
                                  <a:pt x="5311899" y="1742970"/>
                                  <a:pt x="5309912" y="1743467"/>
                                </a:cubicBezTo>
                                <a:cubicBezTo>
                                  <a:pt x="5307429" y="1744957"/>
                                  <a:pt x="5305938" y="1746447"/>
                                  <a:pt x="5304448" y="1748434"/>
                                </a:cubicBezTo>
                                <a:cubicBezTo>
                                  <a:pt x="5301964" y="1751911"/>
                                  <a:pt x="5299978" y="1755884"/>
                                  <a:pt x="5299978" y="1760355"/>
                                </a:cubicBezTo>
                                <a:cubicBezTo>
                                  <a:pt x="5299978" y="1763833"/>
                                  <a:pt x="5300971" y="1767310"/>
                                  <a:pt x="5302461" y="1770290"/>
                                </a:cubicBezTo>
                                <a:cubicBezTo>
                                  <a:pt x="5304945" y="1775257"/>
                                  <a:pt x="5309415" y="1777244"/>
                                  <a:pt x="5314382" y="1779230"/>
                                </a:cubicBezTo>
                                <a:cubicBezTo>
                                  <a:pt x="5315873" y="1779727"/>
                                  <a:pt x="5317363" y="1780721"/>
                                  <a:pt x="5319350" y="1781217"/>
                                </a:cubicBezTo>
                                <a:close/>
                                <a:moveTo>
                                  <a:pt x="1501282" y="1784450"/>
                                </a:moveTo>
                                <a:cubicBezTo>
                                  <a:pt x="1505752" y="1786933"/>
                                  <a:pt x="1512210" y="1785940"/>
                                  <a:pt x="1514693" y="1780973"/>
                                </a:cubicBezTo>
                                <a:cubicBezTo>
                                  <a:pt x="1516681" y="1777495"/>
                                  <a:pt x="1518667" y="1774019"/>
                                  <a:pt x="1520158" y="1770542"/>
                                </a:cubicBezTo>
                                <a:cubicBezTo>
                                  <a:pt x="1522641" y="1766071"/>
                                  <a:pt x="1521648" y="1759614"/>
                                  <a:pt x="1516681" y="1756634"/>
                                </a:cubicBezTo>
                                <a:cubicBezTo>
                                  <a:pt x="1511713" y="1754150"/>
                                  <a:pt x="1504759" y="1755144"/>
                                  <a:pt x="1502772" y="1760111"/>
                                </a:cubicBezTo>
                                <a:cubicBezTo>
                                  <a:pt x="1501282" y="1763587"/>
                                  <a:pt x="1499295" y="1767562"/>
                                  <a:pt x="1497804" y="1771039"/>
                                </a:cubicBezTo>
                                <a:cubicBezTo>
                                  <a:pt x="1495818" y="1775509"/>
                                  <a:pt x="1496314" y="1781966"/>
                                  <a:pt x="1501282" y="1784450"/>
                                </a:cubicBezTo>
                                <a:close/>
                                <a:moveTo>
                                  <a:pt x="6155821" y="1790649"/>
                                </a:moveTo>
                                <a:cubicBezTo>
                                  <a:pt x="6160291" y="1793133"/>
                                  <a:pt x="6166749" y="1792140"/>
                                  <a:pt x="6169232" y="1787173"/>
                                </a:cubicBezTo>
                                <a:cubicBezTo>
                                  <a:pt x="6171219" y="1783695"/>
                                  <a:pt x="6173206" y="1780218"/>
                                  <a:pt x="6174696" y="1776741"/>
                                </a:cubicBezTo>
                                <a:cubicBezTo>
                                  <a:pt x="6177180" y="1772271"/>
                                  <a:pt x="6176187" y="1765814"/>
                                  <a:pt x="6171219" y="1762834"/>
                                </a:cubicBezTo>
                                <a:cubicBezTo>
                                  <a:pt x="6166252" y="1760350"/>
                                  <a:pt x="6159298" y="1761344"/>
                                  <a:pt x="6157311" y="1766311"/>
                                </a:cubicBezTo>
                                <a:cubicBezTo>
                                  <a:pt x="6155821" y="1769787"/>
                                  <a:pt x="6153834" y="1773761"/>
                                  <a:pt x="6152344" y="1777238"/>
                                </a:cubicBezTo>
                                <a:cubicBezTo>
                                  <a:pt x="6150357" y="1781708"/>
                                  <a:pt x="6150854" y="1788166"/>
                                  <a:pt x="6155821" y="1790649"/>
                                </a:cubicBezTo>
                                <a:close/>
                                <a:moveTo>
                                  <a:pt x="3724901" y="1802079"/>
                                </a:moveTo>
                                <a:cubicBezTo>
                                  <a:pt x="3737815" y="1805556"/>
                                  <a:pt x="3751225" y="1795621"/>
                                  <a:pt x="3751225" y="1782210"/>
                                </a:cubicBezTo>
                                <a:cubicBezTo>
                                  <a:pt x="3750730" y="1768799"/>
                                  <a:pt x="3737815" y="1758864"/>
                                  <a:pt x="3724901" y="1762341"/>
                                </a:cubicBezTo>
                                <a:cubicBezTo>
                                  <a:pt x="3723410" y="1762837"/>
                                  <a:pt x="3721921" y="1762837"/>
                                  <a:pt x="3720925" y="1763335"/>
                                </a:cubicBezTo>
                                <a:cubicBezTo>
                                  <a:pt x="3712978" y="1765818"/>
                                  <a:pt x="3706025" y="1773765"/>
                                  <a:pt x="3706521" y="1782210"/>
                                </a:cubicBezTo>
                                <a:cubicBezTo>
                                  <a:pt x="3707019" y="1790655"/>
                                  <a:pt x="3712485" y="1798602"/>
                                  <a:pt x="3720925" y="1801085"/>
                                </a:cubicBezTo>
                                <a:cubicBezTo>
                                  <a:pt x="3722416" y="1801582"/>
                                  <a:pt x="3723909" y="1802079"/>
                                  <a:pt x="3724901" y="1802079"/>
                                </a:cubicBezTo>
                                <a:close/>
                                <a:moveTo>
                                  <a:pt x="1770503" y="1802331"/>
                                </a:moveTo>
                                <a:cubicBezTo>
                                  <a:pt x="1793849" y="1811272"/>
                                  <a:pt x="1804777" y="1773025"/>
                                  <a:pt x="1780933" y="1766071"/>
                                </a:cubicBezTo>
                                <a:cubicBezTo>
                                  <a:pt x="1770005" y="1763091"/>
                                  <a:pt x="1782424" y="1736764"/>
                                  <a:pt x="1784411" y="1732790"/>
                                </a:cubicBezTo>
                                <a:cubicBezTo>
                                  <a:pt x="1790868" y="1718386"/>
                                  <a:pt x="1795836" y="1704975"/>
                                  <a:pt x="1796829" y="1689079"/>
                                </a:cubicBezTo>
                                <a:cubicBezTo>
                                  <a:pt x="1797823" y="1669211"/>
                                  <a:pt x="1764542" y="1664249"/>
                                  <a:pt x="1761563" y="1684112"/>
                                </a:cubicBezTo>
                                <a:cubicBezTo>
                                  <a:pt x="1758086" y="1709445"/>
                                  <a:pt x="1737721" y="1728817"/>
                                  <a:pt x="1737721" y="1755143"/>
                                </a:cubicBezTo>
                                <a:cubicBezTo>
                                  <a:pt x="1737721" y="1778488"/>
                                  <a:pt x="1749145" y="1794880"/>
                                  <a:pt x="1770503" y="1802331"/>
                                </a:cubicBezTo>
                                <a:close/>
                                <a:moveTo>
                                  <a:pt x="1932436" y="1805266"/>
                                </a:moveTo>
                                <a:cubicBezTo>
                                  <a:pt x="1935564" y="1805623"/>
                                  <a:pt x="1938886" y="1804816"/>
                                  <a:pt x="1941866" y="1802333"/>
                                </a:cubicBezTo>
                                <a:cubicBezTo>
                                  <a:pt x="1955774" y="1790412"/>
                                  <a:pt x="1965708" y="1775013"/>
                                  <a:pt x="1970675" y="1757629"/>
                                </a:cubicBezTo>
                                <a:cubicBezTo>
                                  <a:pt x="1975643" y="1741733"/>
                                  <a:pt x="1949813" y="1734283"/>
                                  <a:pt x="1945343" y="1750675"/>
                                </a:cubicBezTo>
                                <a:cubicBezTo>
                                  <a:pt x="1941369" y="1764086"/>
                                  <a:pt x="1934415" y="1775510"/>
                                  <a:pt x="1923983" y="1784451"/>
                                </a:cubicBezTo>
                                <a:cubicBezTo>
                                  <a:pt x="1915416" y="1792647"/>
                                  <a:pt x="1923053" y="1804195"/>
                                  <a:pt x="1932436" y="1805266"/>
                                </a:cubicBezTo>
                                <a:close/>
                                <a:moveTo>
                                  <a:pt x="6425042" y="1808531"/>
                                </a:moveTo>
                                <a:cubicBezTo>
                                  <a:pt x="6448387" y="1817471"/>
                                  <a:pt x="6459315" y="1779224"/>
                                  <a:pt x="6435473" y="1772271"/>
                                </a:cubicBezTo>
                                <a:cubicBezTo>
                                  <a:pt x="6424545" y="1769291"/>
                                  <a:pt x="6436963" y="1742964"/>
                                  <a:pt x="6438950" y="1738991"/>
                                </a:cubicBezTo>
                                <a:cubicBezTo>
                                  <a:pt x="6445408" y="1724586"/>
                                  <a:pt x="6450375" y="1711174"/>
                                  <a:pt x="6451368" y="1695279"/>
                                </a:cubicBezTo>
                                <a:cubicBezTo>
                                  <a:pt x="6452362" y="1675411"/>
                                  <a:pt x="6419081" y="1670444"/>
                                  <a:pt x="6416101" y="1690312"/>
                                </a:cubicBezTo>
                                <a:cubicBezTo>
                                  <a:pt x="6412624" y="1715645"/>
                                  <a:pt x="6392259" y="1735017"/>
                                  <a:pt x="6392259" y="1761343"/>
                                </a:cubicBezTo>
                                <a:cubicBezTo>
                                  <a:pt x="6392259" y="1784689"/>
                                  <a:pt x="6403683" y="1801080"/>
                                  <a:pt x="6425042" y="1808531"/>
                                </a:cubicBezTo>
                                <a:close/>
                                <a:moveTo>
                                  <a:pt x="6586978" y="1811466"/>
                                </a:moveTo>
                                <a:cubicBezTo>
                                  <a:pt x="6590106" y="1811823"/>
                                  <a:pt x="6593428" y="1811016"/>
                                  <a:pt x="6596408" y="1808532"/>
                                </a:cubicBezTo>
                                <a:cubicBezTo>
                                  <a:pt x="6610317" y="1796612"/>
                                  <a:pt x="6620251" y="1781213"/>
                                  <a:pt x="6625218" y="1763829"/>
                                </a:cubicBezTo>
                                <a:cubicBezTo>
                                  <a:pt x="6630185" y="1747934"/>
                                  <a:pt x="6604356" y="1740483"/>
                                  <a:pt x="6599885" y="1756875"/>
                                </a:cubicBezTo>
                                <a:cubicBezTo>
                                  <a:pt x="6595912" y="1770285"/>
                                  <a:pt x="6588958" y="1781710"/>
                                  <a:pt x="6578526" y="1790651"/>
                                </a:cubicBezTo>
                                <a:cubicBezTo>
                                  <a:pt x="6569958" y="1798848"/>
                                  <a:pt x="6577595" y="1810395"/>
                                  <a:pt x="6586978" y="1811466"/>
                                </a:cubicBezTo>
                                <a:close/>
                                <a:moveTo>
                                  <a:pt x="584832" y="1814754"/>
                                </a:moveTo>
                                <a:cubicBezTo>
                                  <a:pt x="589302" y="1814754"/>
                                  <a:pt x="593276" y="1813263"/>
                                  <a:pt x="596753" y="1809786"/>
                                </a:cubicBezTo>
                                <a:cubicBezTo>
                                  <a:pt x="599733" y="1806806"/>
                                  <a:pt x="601720" y="1802336"/>
                                  <a:pt x="601720" y="1797865"/>
                                </a:cubicBezTo>
                                <a:cubicBezTo>
                                  <a:pt x="601224" y="1787931"/>
                                  <a:pt x="594269" y="1781473"/>
                                  <a:pt x="584832" y="1780976"/>
                                </a:cubicBezTo>
                                <a:cubicBezTo>
                                  <a:pt x="579864" y="1780480"/>
                                  <a:pt x="574898" y="1779983"/>
                                  <a:pt x="569433" y="1781970"/>
                                </a:cubicBezTo>
                                <a:cubicBezTo>
                                  <a:pt x="562976" y="1783957"/>
                                  <a:pt x="557016" y="1790414"/>
                                  <a:pt x="557512" y="1797865"/>
                                </a:cubicBezTo>
                                <a:cubicBezTo>
                                  <a:pt x="558009" y="1805315"/>
                                  <a:pt x="562479" y="1811276"/>
                                  <a:pt x="569433" y="1813760"/>
                                </a:cubicBezTo>
                                <a:cubicBezTo>
                                  <a:pt x="574400" y="1815250"/>
                                  <a:pt x="579368" y="1814754"/>
                                  <a:pt x="584832" y="1814754"/>
                                </a:cubicBezTo>
                                <a:close/>
                                <a:moveTo>
                                  <a:pt x="1447321" y="1819035"/>
                                </a:moveTo>
                                <a:cubicBezTo>
                                  <a:pt x="1455828" y="1821333"/>
                                  <a:pt x="1465514" y="1818228"/>
                                  <a:pt x="1467500" y="1807301"/>
                                </a:cubicBezTo>
                                <a:cubicBezTo>
                                  <a:pt x="1471971" y="1783458"/>
                                  <a:pt x="1480416" y="1761603"/>
                                  <a:pt x="1493331" y="1741238"/>
                                </a:cubicBezTo>
                                <a:cubicBezTo>
                                  <a:pt x="1503762" y="1724350"/>
                                  <a:pt x="1477932" y="1709944"/>
                                  <a:pt x="1467004" y="1725839"/>
                                </a:cubicBezTo>
                                <a:cubicBezTo>
                                  <a:pt x="1451606" y="1747695"/>
                                  <a:pt x="1440677" y="1772034"/>
                                  <a:pt x="1434220" y="1798359"/>
                                </a:cubicBezTo>
                                <a:cubicBezTo>
                                  <a:pt x="1431489" y="1809039"/>
                                  <a:pt x="1438815" y="1816738"/>
                                  <a:pt x="1447321" y="1819035"/>
                                </a:cubicBezTo>
                                <a:close/>
                                <a:moveTo>
                                  <a:pt x="5239378" y="1820954"/>
                                </a:moveTo>
                                <a:cubicBezTo>
                                  <a:pt x="5243849" y="1820954"/>
                                  <a:pt x="5247823" y="1819463"/>
                                  <a:pt x="5251299" y="1815987"/>
                                </a:cubicBezTo>
                                <a:cubicBezTo>
                                  <a:pt x="5254280" y="1813006"/>
                                  <a:pt x="5256267" y="1808536"/>
                                  <a:pt x="5256267" y="1804065"/>
                                </a:cubicBezTo>
                                <a:cubicBezTo>
                                  <a:pt x="5255770" y="1794131"/>
                                  <a:pt x="5248816" y="1787674"/>
                                  <a:pt x="5239378" y="1787177"/>
                                </a:cubicBezTo>
                                <a:cubicBezTo>
                                  <a:pt x="5234411" y="1786681"/>
                                  <a:pt x="5229444" y="1786184"/>
                                  <a:pt x="5223980" y="1788171"/>
                                </a:cubicBezTo>
                                <a:cubicBezTo>
                                  <a:pt x="5217523" y="1790158"/>
                                  <a:pt x="5211562" y="1796615"/>
                                  <a:pt x="5212059" y="1804065"/>
                                </a:cubicBezTo>
                                <a:cubicBezTo>
                                  <a:pt x="5212555" y="1811516"/>
                                  <a:pt x="5217026" y="1817477"/>
                                  <a:pt x="5223980" y="1819960"/>
                                </a:cubicBezTo>
                                <a:cubicBezTo>
                                  <a:pt x="5228947" y="1821450"/>
                                  <a:pt x="5233914" y="1820954"/>
                                  <a:pt x="5239378" y="1820954"/>
                                </a:cubicBezTo>
                                <a:close/>
                                <a:moveTo>
                                  <a:pt x="3574961" y="1824613"/>
                                </a:moveTo>
                                <a:cubicBezTo>
                                  <a:pt x="3581482" y="1824178"/>
                                  <a:pt x="3587814" y="1820700"/>
                                  <a:pt x="3591788" y="1814491"/>
                                </a:cubicBezTo>
                                <a:cubicBezTo>
                                  <a:pt x="3590795" y="1815982"/>
                                  <a:pt x="3591293" y="1815982"/>
                                  <a:pt x="3592781" y="1813995"/>
                                </a:cubicBezTo>
                                <a:cubicBezTo>
                                  <a:pt x="3593778" y="1813002"/>
                                  <a:pt x="3594769" y="1812008"/>
                                  <a:pt x="3596256" y="1811015"/>
                                </a:cubicBezTo>
                                <a:cubicBezTo>
                                  <a:pt x="3598246" y="1809525"/>
                                  <a:pt x="3600232" y="1807538"/>
                                  <a:pt x="3601724" y="1806048"/>
                                </a:cubicBezTo>
                                <a:cubicBezTo>
                                  <a:pt x="3605698" y="1802571"/>
                                  <a:pt x="3609670" y="1799094"/>
                                  <a:pt x="3614140" y="1795617"/>
                                </a:cubicBezTo>
                                <a:cubicBezTo>
                                  <a:pt x="3621091" y="1789160"/>
                                  <a:pt x="3621091" y="1777734"/>
                                  <a:pt x="3615629" y="1770780"/>
                                </a:cubicBezTo>
                                <a:cubicBezTo>
                                  <a:pt x="3610169" y="1763827"/>
                                  <a:pt x="3598741" y="1760350"/>
                                  <a:pt x="3590795" y="1765814"/>
                                </a:cubicBezTo>
                                <a:cubicBezTo>
                                  <a:pt x="3586323" y="1768794"/>
                                  <a:pt x="3582351" y="1772271"/>
                                  <a:pt x="3577881" y="1775251"/>
                                </a:cubicBezTo>
                                <a:cubicBezTo>
                                  <a:pt x="3575889" y="1776741"/>
                                  <a:pt x="3573903" y="1778231"/>
                                  <a:pt x="3571917" y="1779721"/>
                                </a:cubicBezTo>
                                <a:cubicBezTo>
                                  <a:pt x="3571421" y="1780218"/>
                                  <a:pt x="3564959" y="1784689"/>
                                  <a:pt x="3567943" y="1783199"/>
                                </a:cubicBezTo>
                                <a:cubicBezTo>
                                  <a:pt x="3554031" y="1788166"/>
                                  <a:pt x="3547577" y="1804061"/>
                                  <a:pt x="3557012" y="1816479"/>
                                </a:cubicBezTo>
                                <a:cubicBezTo>
                                  <a:pt x="3561735" y="1822439"/>
                                  <a:pt x="3568439" y="1825048"/>
                                  <a:pt x="3574961" y="1824613"/>
                                </a:cubicBezTo>
                                <a:close/>
                                <a:moveTo>
                                  <a:pt x="6101864" y="1825236"/>
                                </a:moveTo>
                                <a:cubicBezTo>
                                  <a:pt x="6110371" y="1827533"/>
                                  <a:pt x="6120057" y="1824428"/>
                                  <a:pt x="6122043" y="1813501"/>
                                </a:cubicBezTo>
                                <a:cubicBezTo>
                                  <a:pt x="6126514" y="1789658"/>
                                  <a:pt x="6134958" y="1767803"/>
                                  <a:pt x="6147873" y="1747437"/>
                                </a:cubicBezTo>
                                <a:cubicBezTo>
                                  <a:pt x="6158304" y="1730549"/>
                                  <a:pt x="6132475" y="1716144"/>
                                  <a:pt x="6121547" y="1732039"/>
                                </a:cubicBezTo>
                                <a:cubicBezTo>
                                  <a:pt x="6106149" y="1753895"/>
                                  <a:pt x="6095221" y="1778233"/>
                                  <a:pt x="6088764" y="1804559"/>
                                </a:cubicBezTo>
                                <a:cubicBezTo>
                                  <a:pt x="6086032" y="1815238"/>
                                  <a:pt x="6093358" y="1822938"/>
                                  <a:pt x="6101864" y="1825236"/>
                                </a:cubicBezTo>
                                <a:close/>
                                <a:moveTo>
                                  <a:pt x="3873949" y="1833104"/>
                                </a:moveTo>
                                <a:cubicBezTo>
                                  <a:pt x="3883588" y="1829891"/>
                                  <a:pt x="3888058" y="1815361"/>
                                  <a:pt x="3876882" y="1807538"/>
                                </a:cubicBezTo>
                                <a:cubicBezTo>
                                  <a:pt x="3862478" y="1797605"/>
                                  <a:pt x="3845093" y="1795120"/>
                                  <a:pt x="3827708" y="1798101"/>
                                </a:cubicBezTo>
                                <a:cubicBezTo>
                                  <a:pt x="3807878" y="1802074"/>
                                  <a:pt x="3816283" y="1835354"/>
                                  <a:pt x="3836648" y="1829394"/>
                                </a:cubicBezTo>
                                <a:cubicBezTo>
                                  <a:pt x="3845589" y="1826911"/>
                                  <a:pt x="3854530" y="1827408"/>
                                  <a:pt x="3862975" y="1831878"/>
                                </a:cubicBezTo>
                                <a:cubicBezTo>
                                  <a:pt x="3866948" y="1833988"/>
                                  <a:pt x="3870736" y="1834174"/>
                                  <a:pt x="3873949" y="1833104"/>
                                </a:cubicBezTo>
                                <a:close/>
                                <a:moveTo>
                                  <a:pt x="4308531" y="1835852"/>
                                </a:moveTo>
                                <a:cubicBezTo>
                                  <a:pt x="4322439" y="1834361"/>
                                  <a:pt x="4328399" y="1821943"/>
                                  <a:pt x="4326413" y="1809029"/>
                                </a:cubicBezTo>
                                <a:cubicBezTo>
                                  <a:pt x="4324426" y="1794624"/>
                                  <a:pt x="4321942" y="1780715"/>
                                  <a:pt x="4318962" y="1766311"/>
                                </a:cubicBezTo>
                                <a:cubicBezTo>
                                  <a:pt x="4314492" y="1744455"/>
                                  <a:pt x="4279721" y="1749423"/>
                                  <a:pt x="4280714" y="1771278"/>
                                </a:cubicBezTo>
                                <a:cubicBezTo>
                                  <a:pt x="4281211" y="1785683"/>
                                  <a:pt x="4282205" y="1800088"/>
                                  <a:pt x="4283695" y="1814492"/>
                                </a:cubicBezTo>
                                <a:cubicBezTo>
                                  <a:pt x="4284689" y="1827408"/>
                                  <a:pt x="4294623" y="1837838"/>
                                  <a:pt x="4308531" y="1835852"/>
                                </a:cubicBezTo>
                                <a:close/>
                                <a:moveTo>
                                  <a:pt x="2406146" y="1839826"/>
                                </a:moveTo>
                                <a:cubicBezTo>
                                  <a:pt x="2412184" y="1840832"/>
                                  <a:pt x="2418725" y="1840329"/>
                                  <a:pt x="2423254" y="1835297"/>
                                </a:cubicBezTo>
                                <a:cubicBezTo>
                                  <a:pt x="2426273" y="1831775"/>
                                  <a:pt x="2428286" y="1827749"/>
                                  <a:pt x="2428286" y="1822718"/>
                                </a:cubicBezTo>
                                <a:cubicBezTo>
                                  <a:pt x="2428286" y="1818189"/>
                                  <a:pt x="2426273" y="1813660"/>
                                  <a:pt x="2423254" y="1810138"/>
                                </a:cubicBezTo>
                                <a:cubicBezTo>
                                  <a:pt x="2418223" y="1806616"/>
                                  <a:pt x="2412184" y="1805106"/>
                                  <a:pt x="2406146" y="1806616"/>
                                </a:cubicBezTo>
                                <a:cubicBezTo>
                                  <a:pt x="2402623" y="1807119"/>
                                  <a:pt x="2399102" y="1808125"/>
                                  <a:pt x="2396082" y="1809132"/>
                                </a:cubicBezTo>
                                <a:cubicBezTo>
                                  <a:pt x="2390044" y="1811145"/>
                                  <a:pt x="2385013" y="1816177"/>
                                  <a:pt x="2385517" y="1823221"/>
                                </a:cubicBezTo>
                                <a:cubicBezTo>
                                  <a:pt x="2386019" y="1830265"/>
                                  <a:pt x="2390044" y="1834794"/>
                                  <a:pt x="2396082" y="1837310"/>
                                </a:cubicBezTo>
                                <a:cubicBezTo>
                                  <a:pt x="2399605" y="1838819"/>
                                  <a:pt x="2402623" y="1839322"/>
                                  <a:pt x="2406146" y="1839826"/>
                                </a:cubicBezTo>
                                <a:close/>
                                <a:moveTo>
                                  <a:pt x="2000980" y="1841572"/>
                                </a:moveTo>
                                <a:cubicBezTo>
                                  <a:pt x="2038234" y="1842565"/>
                                  <a:pt x="2071514" y="1833624"/>
                                  <a:pt x="2105788" y="1817729"/>
                                </a:cubicBezTo>
                                <a:cubicBezTo>
                                  <a:pt x="2129133" y="1806801"/>
                                  <a:pt x="2108768" y="1773024"/>
                                  <a:pt x="2085422" y="1782959"/>
                                </a:cubicBezTo>
                                <a:cubicBezTo>
                                  <a:pt x="2059096" y="1794383"/>
                                  <a:pt x="2029293" y="1800344"/>
                                  <a:pt x="2000980" y="1802828"/>
                                </a:cubicBezTo>
                                <a:cubicBezTo>
                                  <a:pt x="1976641" y="1804814"/>
                                  <a:pt x="1975647" y="1841074"/>
                                  <a:pt x="2000980" y="1841572"/>
                                </a:cubicBezTo>
                                <a:close/>
                                <a:moveTo>
                                  <a:pt x="185968" y="1844557"/>
                                </a:moveTo>
                                <a:cubicBezTo>
                                  <a:pt x="190935" y="1844557"/>
                                  <a:pt x="196896" y="1842570"/>
                                  <a:pt x="200373" y="1838596"/>
                                </a:cubicBezTo>
                                <a:cubicBezTo>
                                  <a:pt x="203850" y="1834623"/>
                                  <a:pt x="206333" y="1829655"/>
                                  <a:pt x="206333" y="1824191"/>
                                </a:cubicBezTo>
                                <a:cubicBezTo>
                                  <a:pt x="205837" y="1819721"/>
                                  <a:pt x="203850" y="1813760"/>
                                  <a:pt x="199876" y="1810283"/>
                                </a:cubicBezTo>
                                <a:cubicBezTo>
                                  <a:pt x="193916" y="1804819"/>
                                  <a:pt x="187458" y="1798858"/>
                                  <a:pt x="180008" y="1796375"/>
                                </a:cubicBezTo>
                                <a:cubicBezTo>
                                  <a:pt x="167093" y="1792401"/>
                                  <a:pt x="153681" y="1805812"/>
                                  <a:pt x="157655" y="1818727"/>
                                </a:cubicBezTo>
                                <a:cubicBezTo>
                                  <a:pt x="160139" y="1826675"/>
                                  <a:pt x="166596" y="1832636"/>
                                  <a:pt x="171563" y="1838596"/>
                                </a:cubicBezTo>
                                <a:cubicBezTo>
                                  <a:pt x="174544" y="1842073"/>
                                  <a:pt x="181001" y="1844557"/>
                                  <a:pt x="185968" y="1844557"/>
                                </a:cubicBezTo>
                                <a:close/>
                                <a:moveTo>
                                  <a:pt x="1045479" y="1844803"/>
                                </a:moveTo>
                                <a:cubicBezTo>
                                  <a:pt x="1064168" y="1846666"/>
                                  <a:pt x="1083043" y="1846542"/>
                                  <a:pt x="1101918" y="1844058"/>
                                </a:cubicBezTo>
                                <a:cubicBezTo>
                                  <a:pt x="1120297" y="1841575"/>
                                  <a:pt x="1120794" y="1812765"/>
                                  <a:pt x="1101918" y="1814752"/>
                                </a:cubicBezTo>
                                <a:cubicBezTo>
                                  <a:pt x="1066652" y="1817732"/>
                                  <a:pt x="1032378" y="1815745"/>
                                  <a:pt x="998105" y="1805314"/>
                                </a:cubicBezTo>
                                <a:cubicBezTo>
                                  <a:pt x="979726" y="1800346"/>
                                  <a:pt x="972275" y="1828163"/>
                                  <a:pt x="990157" y="1833627"/>
                                </a:cubicBezTo>
                                <a:cubicBezTo>
                                  <a:pt x="1008287" y="1839091"/>
                                  <a:pt x="1026790" y="1842941"/>
                                  <a:pt x="1045479" y="1844803"/>
                                </a:cubicBezTo>
                                <a:close/>
                                <a:moveTo>
                                  <a:pt x="7060681" y="1846027"/>
                                </a:moveTo>
                                <a:cubicBezTo>
                                  <a:pt x="7066719" y="1847033"/>
                                  <a:pt x="7073260" y="1846530"/>
                                  <a:pt x="7077789" y="1841498"/>
                                </a:cubicBezTo>
                                <a:cubicBezTo>
                                  <a:pt x="7080807" y="1837975"/>
                                  <a:pt x="7082820" y="1833949"/>
                                  <a:pt x="7082820" y="1828919"/>
                                </a:cubicBezTo>
                                <a:cubicBezTo>
                                  <a:pt x="7082820" y="1824390"/>
                                  <a:pt x="7080807" y="1819860"/>
                                  <a:pt x="7077789" y="1816338"/>
                                </a:cubicBezTo>
                                <a:cubicBezTo>
                                  <a:pt x="7072757" y="1812815"/>
                                  <a:pt x="7066719" y="1811306"/>
                                  <a:pt x="7060681" y="1812815"/>
                                </a:cubicBezTo>
                                <a:cubicBezTo>
                                  <a:pt x="7057158" y="1813320"/>
                                  <a:pt x="7053636" y="1814325"/>
                                  <a:pt x="7050617" y="1815331"/>
                                </a:cubicBezTo>
                                <a:cubicBezTo>
                                  <a:pt x="7044579" y="1817344"/>
                                  <a:pt x="7039547" y="1822377"/>
                                  <a:pt x="7040051" y="1829421"/>
                                </a:cubicBezTo>
                                <a:cubicBezTo>
                                  <a:pt x="7040554" y="1836465"/>
                                  <a:pt x="7044579" y="1840994"/>
                                  <a:pt x="7050617" y="1843511"/>
                                </a:cubicBezTo>
                                <a:cubicBezTo>
                                  <a:pt x="7054140" y="1845020"/>
                                  <a:pt x="7057158" y="1845523"/>
                                  <a:pt x="7060681" y="1846027"/>
                                </a:cubicBezTo>
                                <a:close/>
                                <a:moveTo>
                                  <a:pt x="1585907" y="1847473"/>
                                </a:moveTo>
                                <a:cubicBezTo>
                                  <a:pt x="1590936" y="1848901"/>
                                  <a:pt x="1596649" y="1848280"/>
                                  <a:pt x="1602112" y="1846045"/>
                                </a:cubicBezTo>
                                <a:cubicBezTo>
                                  <a:pt x="1610060" y="1842568"/>
                                  <a:pt x="1620491" y="1839587"/>
                                  <a:pt x="1629432" y="1836110"/>
                                </a:cubicBezTo>
                                <a:cubicBezTo>
                                  <a:pt x="1638373" y="1832634"/>
                                  <a:pt x="1644334" y="1824189"/>
                                  <a:pt x="1641850" y="1814254"/>
                                </a:cubicBezTo>
                                <a:cubicBezTo>
                                  <a:pt x="1639366" y="1804817"/>
                                  <a:pt x="1629432" y="1799353"/>
                                  <a:pt x="1619994" y="1801837"/>
                                </a:cubicBezTo>
                                <a:cubicBezTo>
                                  <a:pt x="1609067" y="1804817"/>
                                  <a:pt x="1598139" y="1807797"/>
                                  <a:pt x="1586714" y="1810280"/>
                                </a:cubicBezTo>
                                <a:cubicBezTo>
                                  <a:pt x="1575289" y="1812267"/>
                                  <a:pt x="1569825" y="1826672"/>
                                  <a:pt x="1573799" y="1836607"/>
                                </a:cubicBezTo>
                                <a:cubicBezTo>
                                  <a:pt x="1576531" y="1842568"/>
                                  <a:pt x="1580878" y="1846044"/>
                                  <a:pt x="1585907" y="1847473"/>
                                </a:cubicBezTo>
                                <a:close/>
                                <a:moveTo>
                                  <a:pt x="6655518" y="1847772"/>
                                </a:moveTo>
                                <a:cubicBezTo>
                                  <a:pt x="6692772" y="1848765"/>
                                  <a:pt x="6726052" y="1839825"/>
                                  <a:pt x="6760326" y="1823930"/>
                                </a:cubicBezTo>
                                <a:cubicBezTo>
                                  <a:pt x="6783671" y="1813001"/>
                                  <a:pt x="6763306" y="1779224"/>
                                  <a:pt x="6739961" y="1789159"/>
                                </a:cubicBezTo>
                                <a:cubicBezTo>
                                  <a:pt x="6713634" y="1800584"/>
                                  <a:pt x="6683831" y="1806544"/>
                                  <a:pt x="6655518" y="1809028"/>
                                </a:cubicBezTo>
                                <a:cubicBezTo>
                                  <a:pt x="6631179" y="1811014"/>
                                  <a:pt x="6630186" y="1847275"/>
                                  <a:pt x="6655518" y="1847772"/>
                                </a:cubicBezTo>
                                <a:close/>
                                <a:moveTo>
                                  <a:pt x="1795825" y="1850022"/>
                                </a:moveTo>
                                <a:lnTo>
                                  <a:pt x="1795431" y="1849233"/>
                                </a:lnTo>
                                <a:lnTo>
                                  <a:pt x="1795413" y="1849219"/>
                                </a:lnTo>
                                <a:lnTo>
                                  <a:pt x="1795690" y="1849842"/>
                                </a:lnTo>
                                <a:close/>
                                <a:moveTo>
                                  <a:pt x="708874" y="1850203"/>
                                </a:moveTo>
                                <a:cubicBezTo>
                                  <a:pt x="714723" y="1848379"/>
                                  <a:pt x="719755" y="1844102"/>
                                  <a:pt x="722523" y="1837309"/>
                                </a:cubicBezTo>
                                <a:cubicBezTo>
                                  <a:pt x="728058" y="1824227"/>
                                  <a:pt x="720510" y="1811647"/>
                                  <a:pt x="707931" y="1807118"/>
                                </a:cubicBezTo>
                                <a:cubicBezTo>
                                  <a:pt x="694848" y="1802087"/>
                                  <a:pt x="683275" y="1795043"/>
                                  <a:pt x="669185" y="1792527"/>
                                </a:cubicBezTo>
                                <a:cubicBezTo>
                                  <a:pt x="645536" y="1787998"/>
                                  <a:pt x="633460" y="1816679"/>
                                  <a:pt x="653084" y="1830768"/>
                                </a:cubicBezTo>
                                <a:cubicBezTo>
                                  <a:pt x="664657" y="1838819"/>
                                  <a:pt x="677740" y="1842341"/>
                                  <a:pt x="690319" y="1848379"/>
                                </a:cubicBezTo>
                                <a:cubicBezTo>
                                  <a:pt x="696357" y="1851398"/>
                                  <a:pt x="703025" y="1852027"/>
                                  <a:pt x="708874" y="1850203"/>
                                </a:cubicBezTo>
                                <a:close/>
                                <a:moveTo>
                                  <a:pt x="4840514" y="1850757"/>
                                </a:moveTo>
                                <a:cubicBezTo>
                                  <a:pt x="4845481" y="1850757"/>
                                  <a:pt x="4851442" y="1848770"/>
                                  <a:pt x="4854919" y="1844797"/>
                                </a:cubicBezTo>
                                <a:cubicBezTo>
                                  <a:pt x="4858396" y="1840823"/>
                                  <a:pt x="4860879" y="1835856"/>
                                  <a:pt x="4860879" y="1830392"/>
                                </a:cubicBezTo>
                                <a:cubicBezTo>
                                  <a:pt x="4860383" y="1825922"/>
                                  <a:pt x="4858396" y="1819960"/>
                                  <a:pt x="4854422" y="1816483"/>
                                </a:cubicBezTo>
                                <a:cubicBezTo>
                                  <a:pt x="4848462" y="1811019"/>
                                  <a:pt x="4842004" y="1805058"/>
                                  <a:pt x="4834554" y="1802575"/>
                                </a:cubicBezTo>
                                <a:cubicBezTo>
                                  <a:pt x="4821639" y="1798602"/>
                                  <a:pt x="4808227" y="1812013"/>
                                  <a:pt x="4812201" y="1824928"/>
                                </a:cubicBezTo>
                                <a:cubicBezTo>
                                  <a:pt x="4814685" y="1832875"/>
                                  <a:pt x="4821142" y="1838836"/>
                                  <a:pt x="4826109" y="1844797"/>
                                </a:cubicBezTo>
                                <a:cubicBezTo>
                                  <a:pt x="4829090" y="1848274"/>
                                  <a:pt x="4835547" y="1850757"/>
                                  <a:pt x="4840514" y="1850757"/>
                                </a:cubicBezTo>
                                <a:close/>
                                <a:moveTo>
                                  <a:pt x="5700021" y="1851004"/>
                                </a:moveTo>
                                <a:cubicBezTo>
                                  <a:pt x="5718711" y="1852866"/>
                                  <a:pt x="5737586" y="1852743"/>
                                  <a:pt x="5756461" y="1850258"/>
                                </a:cubicBezTo>
                                <a:cubicBezTo>
                                  <a:pt x="5774840" y="1847775"/>
                                  <a:pt x="5775336" y="1818964"/>
                                  <a:pt x="5756461" y="1820951"/>
                                </a:cubicBezTo>
                                <a:cubicBezTo>
                                  <a:pt x="5721194" y="1823932"/>
                                  <a:pt x="5686920" y="1821945"/>
                                  <a:pt x="5652647" y="1811514"/>
                                </a:cubicBezTo>
                                <a:cubicBezTo>
                                  <a:pt x="5634269" y="1806546"/>
                                  <a:pt x="5626817" y="1834362"/>
                                  <a:pt x="5644699" y="1839827"/>
                                </a:cubicBezTo>
                                <a:cubicBezTo>
                                  <a:pt x="5662830" y="1845291"/>
                                  <a:pt x="5681332" y="1849141"/>
                                  <a:pt x="5700021" y="1851004"/>
                                </a:cubicBezTo>
                                <a:close/>
                                <a:moveTo>
                                  <a:pt x="1796478" y="1851615"/>
                                </a:moveTo>
                                <a:lnTo>
                                  <a:pt x="1796322" y="1850518"/>
                                </a:lnTo>
                                <a:lnTo>
                                  <a:pt x="1796418" y="1851479"/>
                                </a:lnTo>
                                <a:close/>
                                <a:moveTo>
                                  <a:pt x="1796983" y="1852751"/>
                                </a:moveTo>
                                <a:lnTo>
                                  <a:pt x="1797032" y="1852650"/>
                                </a:lnTo>
                                <a:lnTo>
                                  <a:pt x="1796819" y="1852008"/>
                                </a:lnTo>
                                <a:lnTo>
                                  <a:pt x="1796861" y="1852477"/>
                                </a:lnTo>
                                <a:close/>
                                <a:moveTo>
                                  <a:pt x="4248055" y="1852806"/>
                                </a:moveTo>
                                <a:cubicBezTo>
                                  <a:pt x="4252774" y="1851129"/>
                                  <a:pt x="4256872" y="1847528"/>
                                  <a:pt x="4258859" y="1842809"/>
                                </a:cubicBezTo>
                                <a:cubicBezTo>
                                  <a:pt x="4260846" y="1838339"/>
                                  <a:pt x="4260846" y="1833371"/>
                                  <a:pt x="4258859" y="1828901"/>
                                </a:cubicBezTo>
                                <a:cubicBezTo>
                                  <a:pt x="4256375" y="1823437"/>
                                  <a:pt x="4252402" y="1820457"/>
                                  <a:pt x="4247434" y="1818470"/>
                                </a:cubicBezTo>
                                <a:cubicBezTo>
                                  <a:pt x="4243957" y="1816979"/>
                                  <a:pt x="4239984" y="1815986"/>
                                  <a:pt x="4236506" y="1814495"/>
                                </a:cubicBezTo>
                                <a:cubicBezTo>
                                  <a:pt x="4233029" y="1813005"/>
                                  <a:pt x="4227069" y="1813999"/>
                                  <a:pt x="4223592" y="1815986"/>
                                </a:cubicBezTo>
                                <a:cubicBezTo>
                                  <a:pt x="4220612" y="1817973"/>
                                  <a:pt x="4218128" y="1820457"/>
                                  <a:pt x="4216638" y="1823934"/>
                                </a:cubicBezTo>
                                <a:cubicBezTo>
                                  <a:pt x="4213161" y="1831882"/>
                                  <a:pt x="4216638" y="1839829"/>
                                  <a:pt x="4223592" y="1844796"/>
                                </a:cubicBezTo>
                                <a:cubicBezTo>
                                  <a:pt x="4227069" y="1846783"/>
                                  <a:pt x="4230546" y="1849266"/>
                                  <a:pt x="4233526" y="1851254"/>
                                </a:cubicBezTo>
                                <a:cubicBezTo>
                                  <a:pt x="4237997" y="1854234"/>
                                  <a:pt x="4243337" y="1854482"/>
                                  <a:pt x="4248055" y="1852806"/>
                                </a:cubicBezTo>
                                <a:close/>
                                <a:moveTo>
                                  <a:pt x="1796718" y="1853296"/>
                                </a:moveTo>
                                <a:lnTo>
                                  <a:pt x="1796901" y="1852919"/>
                                </a:lnTo>
                                <a:lnTo>
                                  <a:pt x="1796861" y="1852477"/>
                                </a:lnTo>
                                <a:lnTo>
                                  <a:pt x="1796478" y="1851615"/>
                                </a:lnTo>
                                <a:close/>
                                <a:moveTo>
                                  <a:pt x="6240449" y="1853673"/>
                                </a:moveTo>
                                <a:cubicBezTo>
                                  <a:pt x="6245478" y="1855101"/>
                                  <a:pt x="6251190" y="1854480"/>
                                  <a:pt x="6256654" y="1852245"/>
                                </a:cubicBezTo>
                                <a:cubicBezTo>
                                  <a:pt x="6264602" y="1848768"/>
                                  <a:pt x="6275033" y="1845787"/>
                                  <a:pt x="6283974" y="1842310"/>
                                </a:cubicBezTo>
                                <a:cubicBezTo>
                                  <a:pt x="6292915" y="1838834"/>
                                  <a:pt x="6298876" y="1830389"/>
                                  <a:pt x="6296392" y="1820454"/>
                                </a:cubicBezTo>
                                <a:cubicBezTo>
                                  <a:pt x="6293908" y="1811016"/>
                                  <a:pt x="6283974" y="1805552"/>
                                  <a:pt x="6274537" y="1808036"/>
                                </a:cubicBezTo>
                                <a:cubicBezTo>
                                  <a:pt x="6263609" y="1811016"/>
                                  <a:pt x="6252681" y="1813997"/>
                                  <a:pt x="6241256" y="1816480"/>
                                </a:cubicBezTo>
                                <a:cubicBezTo>
                                  <a:pt x="6229831" y="1818467"/>
                                  <a:pt x="6224367" y="1832872"/>
                                  <a:pt x="6228341" y="1842807"/>
                                </a:cubicBezTo>
                                <a:cubicBezTo>
                                  <a:pt x="6231073" y="1848768"/>
                                  <a:pt x="6235419" y="1852245"/>
                                  <a:pt x="6240449" y="1853673"/>
                                </a:cubicBezTo>
                                <a:close/>
                                <a:moveTo>
                                  <a:pt x="1796744" y="1854740"/>
                                </a:moveTo>
                                <a:lnTo>
                                  <a:pt x="1796819" y="1853997"/>
                                </a:lnTo>
                                <a:lnTo>
                                  <a:pt x="1796718" y="1853296"/>
                                </a:lnTo>
                                <a:lnTo>
                                  <a:pt x="1796620" y="1853499"/>
                                </a:lnTo>
                                <a:close/>
                                <a:moveTo>
                                  <a:pt x="6450375" y="1856222"/>
                                </a:moveTo>
                                <a:lnTo>
                                  <a:pt x="6449981" y="1855433"/>
                                </a:lnTo>
                                <a:lnTo>
                                  <a:pt x="6449963" y="1855419"/>
                                </a:lnTo>
                                <a:lnTo>
                                  <a:pt x="6450240" y="1856042"/>
                                </a:lnTo>
                                <a:close/>
                                <a:moveTo>
                                  <a:pt x="5363411" y="1856403"/>
                                </a:moveTo>
                                <a:cubicBezTo>
                                  <a:pt x="5369260" y="1854580"/>
                                  <a:pt x="5374292" y="1850304"/>
                                  <a:pt x="5377059" y="1843510"/>
                                </a:cubicBezTo>
                                <a:cubicBezTo>
                                  <a:pt x="5382594" y="1830428"/>
                                  <a:pt x="5375047" y="1817847"/>
                                  <a:pt x="5362467" y="1813320"/>
                                </a:cubicBezTo>
                                <a:cubicBezTo>
                                  <a:pt x="5349385" y="1808287"/>
                                  <a:pt x="5337811" y="1801244"/>
                                  <a:pt x="5323722" y="1798728"/>
                                </a:cubicBezTo>
                                <a:cubicBezTo>
                                  <a:pt x="5300073" y="1794199"/>
                                  <a:pt x="5287997" y="1822880"/>
                                  <a:pt x="5307621" y="1836969"/>
                                </a:cubicBezTo>
                                <a:cubicBezTo>
                                  <a:pt x="5319194" y="1845020"/>
                                  <a:pt x="5332276" y="1848542"/>
                                  <a:pt x="5344856" y="1854580"/>
                                </a:cubicBezTo>
                                <a:cubicBezTo>
                                  <a:pt x="5350894" y="1857598"/>
                                  <a:pt x="5357561" y="1858228"/>
                                  <a:pt x="5363411" y="1856403"/>
                                </a:cubicBezTo>
                                <a:close/>
                                <a:moveTo>
                                  <a:pt x="6451028" y="1857815"/>
                                </a:moveTo>
                                <a:lnTo>
                                  <a:pt x="6450871" y="1856718"/>
                                </a:lnTo>
                                <a:lnTo>
                                  <a:pt x="6450967" y="1857679"/>
                                </a:lnTo>
                                <a:close/>
                                <a:moveTo>
                                  <a:pt x="1862393" y="1857963"/>
                                </a:moveTo>
                                <a:cubicBezTo>
                                  <a:pt x="1876302" y="1855480"/>
                                  <a:pt x="1888223" y="1837598"/>
                                  <a:pt x="1878785" y="1824683"/>
                                </a:cubicBezTo>
                                <a:cubicBezTo>
                                  <a:pt x="1880275" y="1826670"/>
                                  <a:pt x="1878289" y="1822200"/>
                                  <a:pt x="1878785" y="1824187"/>
                                </a:cubicBezTo>
                                <a:cubicBezTo>
                                  <a:pt x="1878785" y="1822200"/>
                                  <a:pt x="1878785" y="1818722"/>
                                  <a:pt x="1878785" y="1817232"/>
                                </a:cubicBezTo>
                                <a:cubicBezTo>
                                  <a:pt x="1879282" y="1813755"/>
                                  <a:pt x="1880772" y="1810279"/>
                                  <a:pt x="1883256" y="1806801"/>
                                </a:cubicBezTo>
                                <a:cubicBezTo>
                                  <a:pt x="1888223" y="1798854"/>
                                  <a:pt x="1884746" y="1787429"/>
                                  <a:pt x="1876798" y="1782959"/>
                                </a:cubicBezTo>
                                <a:cubicBezTo>
                                  <a:pt x="1867857" y="1777495"/>
                                  <a:pt x="1858420" y="1781469"/>
                                  <a:pt x="1852956" y="1789416"/>
                                </a:cubicBezTo>
                                <a:cubicBezTo>
                                  <a:pt x="1848485" y="1795377"/>
                                  <a:pt x="1845008" y="1802827"/>
                                  <a:pt x="1842028" y="1810279"/>
                                </a:cubicBezTo>
                                <a:cubicBezTo>
                                  <a:pt x="1841034" y="1813259"/>
                                  <a:pt x="1840041" y="1816239"/>
                                  <a:pt x="1839544" y="1819219"/>
                                </a:cubicBezTo>
                                <a:cubicBezTo>
                                  <a:pt x="1839048" y="1822200"/>
                                  <a:pt x="1838551" y="1825180"/>
                                  <a:pt x="1838551" y="1828160"/>
                                </a:cubicBezTo>
                                <a:cubicBezTo>
                                  <a:pt x="1838551" y="1828657"/>
                                  <a:pt x="1837558" y="1833624"/>
                                  <a:pt x="1838551" y="1830644"/>
                                </a:cubicBezTo>
                                <a:cubicBezTo>
                                  <a:pt x="1834081" y="1845546"/>
                                  <a:pt x="1847492" y="1859950"/>
                                  <a:pt x="1862393" y="1857963"/>
                                </a:cubicBezTo>
                                <a:close/>
                                <a:moveTo>
                                  <a:pt x="6451533" y="1858951"/>
                                </a:moveTo>
                                <a:lnTo>
                                  <a:pt x="6451582" y="1858850"/>
                                </a:lnTo>
                                <a:lnTo>
                                  <a:pt x="6451368" y="1858209"/>
                                </a:lnTo>
                                <a:lnTo>
                                  <a:pt x="6451411" y="1858677"/>
                                </a:lnTo>
                                <a:close/>
                                <a:moveTo>
                                  <a:pt x="4029189" y="1859141"/>
                                </a:moveTo>
                                <a:cubicBezTo>
                                  <a:pt x="4034343" y="1858582"/>
                                  <a:pt x="4039310" y="1856471"/>
                                  <a:pt x="4042787" y="1852746"/>
                                </a:cubicBezTo>
                                <a:cubicBezTo>
                                  <a:pt x="4049741" y="1845295"/>
                                  <a:pt x="4051728" y="1833373"/>
                                  <a:pt x="4046264" y="1824432"/>
                                </a:cubicBezTo>
                                <a:cubicBezTo>
                                  <a:pt x="4045767" y="1823439"/>
                                  <a:pt x="4044774" y="1822445"/>
                                  <a:pt x="4044277" y="1821452"/>
                                </a:cubicBezTo>
                                <a:cubicBezTo>
                                  <a:pt x="4036330" y="1808040"/>
                                  <a:pt x="4017454" y="1805557"/>
                                  <a:pt x="4006526" y="1816485"/>
                                </a:cubicBezTo>
                                <a:cubicBezTo>
                                  <a:pt x="4002056" y="1820955"/>
                                  <a:pt x="3999573" y="1827413"/>
                                  <a:pt x="3999573" y="1833373"/>
                                </a:cubicBezTo>
                                <a:cubicBezTo>
                                  <a:pt x="3999573" y="1842314"/>
                                  <a:pt x="4004540" y="1849765"/>
                                  <a:pt x="4011494" y="1854235"/>
                                </a:cubicBezTo>
                                <a:cubicBezTo>
                                  <a:pt x="4012488" y="1854732"/>
                                  <a:pt x="4013481" y="1855726"/>
                                  <a:pt x="4014474" y="1856223"/>
                                </a:cubicBezTo>
                                <a:cubicBezTo>
                                  <a:pt x="4018696" y="1858706"/>
                                  <a:pt x="4024036" y="1859699"/>
                                  <a:pt x="4029189" y="1859141"/>
                                </a:cubicBezTo>
                                <a:close/>
                                <a:moveTo>
                                  <a:pt x="6451268" y="1859496"/>
                                </a:moveTo>
                                <a:lnTo>
                                  <a:pt x="6451451" y="1859120"/>
                                </a:lnTo>
                                <a:lnTo>
                                  <a:pt x="6451411" y="1858677"/>
                                </a:lnTo>
                                <a:lnTo>
                                  <a:pt x="6451028" y="1857815"/>
                                </a:lnTo>
                                <a:close/>
                                <a:moveTo>
                                  <a:pt x="6451294" y="1860940"/>
                                </a:moveTo>
                                <a:lnTo>
                                  <a:pt x="6451368" y="1860196"/>
                                </a:lnTo>
                                <a:lnTo>
                                  <a:pt x="6451268" y="1859496"/>
                                </a:lnTo>
                                <a:lnTo>
                                  <a:pt x="6451170" y="1859699"/>
                                </a:lnTo>
                                <a:close/>
                                <a:moveTo>
                                  <a:pt x="6516933" y="1864163"/>
                                </a:moveTo>
                                <a:cubicBezTo>
                                  <a:pt x="6530842" y="1861680"/>
                                  <a:pt x="6542763" y="1843799"/>
                                  <a:pt x="6533325" y="1830883"/>
                                </a:cubicBezTo>
                                <a:cubicBezTo>
                                  <a:pt x="6534815" y="1832870"/>
                                  <a:pt x="6532828" y="1828400"/>
                                  <a:pt x="6533325" y="1830387"/>
                                </a:cubicBezTo>
                                <a:cubicBezTo>
                                  <a:pt x="6533325" y="1828400"/>
                                  <a:pt x="6533325" y="1824923"/>
                                  <a:pt x="6533325" y="1823433"/>
                                </a:cubicBezTo>
                                <a:cubicBezTo>
                                  <a:pt x="6533822" y="1819955"/>
                                  <a:pt x="6535312" y="1816478"/>
                                  <a:pt x="6537796" y="1813001"/>
                                </a:cubicBezTo>
                                <a:cubicBezTo>
                                  <a:pt x="6542763" y="1805054"/>
                                  <a:pt x="6539286" y="1793630"/>
                                  <a:pt x="6531338" y="1789159"/>
                                </a:cubicBezTo>
                                <a:cubicBezTo>
                                  <a:pt x="6522397" y="1783695"/>
                                  <a:pt x="6512960" y="1787669"/>
                                  <a:pt x="6507496" y="1795617"/>
                                </a:cubicBezTo>
                                <a:cubicBezTo>
                                  <a:pt x="6503025" y="1801577"/>
                                  <a:pt x="6499549" y="1809027"/>
                                  <a:pt x="6496568" y="1816478"/>
                                </a:cubicBezTo>
                                <a:cubicBezTo>
                                  <a:pt x="6495574" y="1819458"/>
                                  <a:pt x="6494581" y="1822439"/>
                                  <a:pt x="6494085" y="1825420"/>
                                </a:cubicBezTo>
                                <a:cubicBezTo>
                                  <a:pt x="6493588" y="1828400"/>
                                  <a:pt x="6493091" y="1831381"/>
                                  <a:pt x="6493091" y="1834360"/>
                                </a:cubicBezTo>
                                <a:cubicBezTo>
                                  <a:pt x="6493091" y="1834857"/>
                                  <a:pt x="6492098" y="1839825"/>
                                  <a:pt x="6493091" y="1836844"/>
                                </a:cubicBezTo>
                                <a:cubicBezTo>
                                  <a:pt x="6488621" y="1851746"/>
                                  <a:pt x="6502032" y="1866150"/>
                                  <a:pt x="6516933" y="1864163"/>
                                </a:cubicBezTo>
                                <a:close/>
                                <a:moveTo>
                                  <a:pt x="779882" y="1871526"/>
                                </a:moveTo>
                                <a:cubicBezTo>
                                  <a:pt x="785922" y="1874545"/>
                                  <a:pt x="792464" y="1875048"/>
                                  <a:pt x="797998" y="1871526"/>
                                </a:cubicBezTo>
                                <a:cubicBezTo>
                                  <a:pt x="803533" y="1868507"/>
                                  <a:pt x="807055" y="1862469"/>
                                  <a:pt x="807055" y="1855928"/>
                                </a:cubicBezTo>
                                <a:cubicBezTo>
                                  <a:pt x="807055" y="1849386"/>
                                  <a:pt x="803533" y="1843348"/>
                                  <a:pt x="797998" y="1840329"/>
                                </a:cubicBezTo>
                                <a:cubicBezTo>
                                  <a:pt x="792464" y="1836807"/>
                                  <a:pt x="785922" y="1837814"/>
                                  <a:pt x="779882" y="1840329"/>
                                </a:cubicBezTo>
                                <a:cubicBezTo>
                                  <a:pt x="778372" y="1840833"/>
                                  <a:pt x="776862" y="1841839"/>
                                  <a:pt x="775856" y="1842342"/>
                                </a:cubicBezTo>
                                <a:cubicBezTo>
                                  <a:pt x="765290" y="1847374"/>
                                  <a:pt x="765290" y="1864482"/>
                                  <a:pt x="775856" y="1869514"/>
                                </a:cubicBezTo>
                                <a:cubicBezTo>
                                  <a:pt x="777366" y="1870017"/>
                                  <a:pt x="778876" y="1871023"/>
                                  <a:pt x="779882" y="1871526"/>
                                </a:cubicBezTo>
                                <a:close/>
                                <a:moveTo>
                                  <a:pt x="4150575" y="1874097"/>
                                </a:moveTo>
                                <a:cubicBezTo>
                                  <a:pt x="4164979" y="1875588"/>
                                  <a:pt x="4164979" y="1852740"/>
                                  <a:pt x="4150575" y="1851249"/>
                                </a:cubicBezTo>
                                <a:cubicBezTo>
                                  <a:pt x="4132693" y="1849262"/>
                                  <a:pt x="4114811" y="1847771"/>
                                  <a:pt x="4096929" y="1845785"/>
                                </a:cubicBezTo>
                                <a:cubicBezTo>
                                  <a:pt x="4082027" y="1844294"/>
                                  <a:pt x="4082027" y="1867143"/>
                                  <a:pt x="4096929" y="1868633"/>
                                </a:cubicBezTo>
                                <a:cubicBezTo>
                                  <a:pt x="4114811" y="1870620"/>
                                  <a:pt x="4132693" y="1872110"/>
                                  <a:pt x="4150575" y="1874097"/>
                                </a:cubicBezTo>
                                <a:close/>
                                <a:moveTo>
                                  <a:pt x="5434421" y="1877726"/>
                                </a:moveTo>
                                <a:cubicBezTo>
                                  <a:pt x="5440459" y="1880745"/>
                                  <a:pt x="5447000" y="1881248"/>
                                  <a:pt x="5452535" y="1877726"/>
                                </a:cubicBezTo>
                                <a:cubicBezTo>
                                  <a:pt x="5458070" y="1874708"/>
                                  <a:pt x="5461592" y="1868668"/>
                                  <a:pt x="5461592" y="1862128"/>
                                </a:cubicBezTo>
                                <a:cubicBezTo>
                                  <a:pt x="5461592" y="1855586"/>
                                  <a:pt x="5458070" y="1849549"/>
                                  <a:pt x="5452535" y="1846530"/>
                                </a:cubicBezTo>
                                <a:cubicBezTo>
                                  <a:pt x="5447000" y="1843007"/>
                                  <a:pt x="5440459" y="1844014"/>
                                  <a:pt x="5434421" y="1846530"/>
                                </a:cubicBezTo>
                                <a:cubicBezTo>
                                  <a:pt x="5432911" y="1847033"/>
                                  <a:pt x="5431401" y="1848039"/>
                                  <a:pt x="5430395" y="1848542"/>
                                </a:cubicBezTo>
                                <a:cubicBezTo>
                                  <a:pt x="5419829" y="1853576"/>
                                  <a:pt x="5419829" y="1870682"/>
                                  <a:pt x="5430395" y="1875714"/>
                                </a:cubicBezTo>
                                <a:cubicBezTo>
                                  <a:pt x="5431904" y="1876217"/>
                                  <a:pt x="5433414" y="1877223"/>
                                  <a:pt x="5434421" y="1877726"/>
                                </a:cubicBezTo>
                                <a:close/>
                                <a:moveTo>
                                  <a:pt x="1775459" y="1880818"/>
                                </a:moveTo>
                                <a:cubicBezTo>
                                  <a:pt x="1785394" y="1883798"/>
                                  <a:pt x="1797812" y="1877341"/>
                                  <a:pt x="1800296" y="1866910"/>
                                </a:cubicBezTo>
                                <a:cubicBezTo>
                                  <a:pt x="1801289" y="1861943"/>
                                  <a:pt x="1801289" y="1855982"/>
                                  <a:pt x="1798309" y="1851511"/>
                                </a:cubicBezTo>
                                <a:lnTo>
                                  <a:pt x="1797786" y="1851098"/>
                                </a:lnTo>
                                <a:lnTo>
                                  <a:pt x="1797032" y="1852650"/>
                                </a:lnTo>
                                <a:lnTo>
                                  <a:pt x="1797315" y="1853498"/>
                                </a:lnTo>
                                <a:lnTo>
                                  <a:pt x="1796983" y="1852751"/>
                                </a:lnTo>
                                <a:lnTo>
                                  <a:pt x="1796901" y="1852919"/>
                                </a:lnTo>
                                <a:lnTo>
                                  <a:pt x="1797315" y="1857472"/>
                                </a:lnTo>
                                <a:lnTo>
                                  <a:pt x="1796819" y="1853998"/>
                                </a:lnTo>
                                <a:lnTo>
                                  <a:pt x="1796819" y="1855485"/>
                                </a:lnTo>
                                <a:lnTo>
                                  <a:pt x="1796744" y="1854740"/>
                                </a:lnTo>
                                <a:lnTo>
                                  <a:pt x="1796322" y="1858962"/>
                                </a:lnTo>
                                <a:cubicBezTo>
                                  <a:pt x="1796322" y="1858466"/>
                                  <a:pt x="1796322" y="1857969"/>
                                  <a:pt x="1796819" y="1857969"/>
                                </a:cubicBezTo>
                                <a:cubicBezTo>
                                  <a:pt x="1796322" y="1859459"/>
                                  <a:pt x="1795825" y="1860950"/>
                                  <a:pt x="1794832" y="1862439"/>
                                </a:cubicBezTo>
                                <a:cubicBezTo>
                                  <a:pt x="1794832" y="1861943"/>
                                  <a:pt x="1794832" y="1861943"/>
                                  <a:pt x="1795328" y="1861943"/>
                                </a:cubicBezTo>
                                <a:lnTo>
                                  <a:pt x="1792575" y="1865154"/>
                                </a:lnTo>
                                <a:lnTo>
                                  <a:pt x="1792845" y="1864923"/>
                                </a:lnTo>
                                <a:cubicBezTo>
                                  <a:pt x="1792845" y="1864923"/>
                                  <a:pt x="1792348" y="1865420"/>
                                  <a:pt x="1792348" y="1865420"/>
                                </a:cubicBezTo>
                                <a:lnTo>
                                  <a:pt x="1792575" y="1865154"/>
                                </a:lnTo>
                                <a:lnTo>
                                  <a:pt x="1789368" y="1867903"/>
                                </a:lnTo>
                                <a:cubicBezTo>
                                  <a:pt x="1789368" y="1867903"/>
                                  <a:pt x="1789864" y="1867903"/>
                                  <a:pt x="1789864" y="1867407"/>
                                </a:cubicBezTo>
                                <a:lnTo>
                                  <a:pt x="1796620" y="1853499"/>
                                </a:lnTo>
                                <a:lnTo>
                                  <a:pt x="1796418" y="1851479"/>
                                </a:lnTo>
                                <a:lnTo>
                                  <a:pt x="1795690" y="1849842"/>
                                </a:lnTo>
                                <a:lnTo>
                                  <a:pt x="1794945" y="1848849"/>
                                </a:lnTo>
                                <a:lnTo>
                                  <a:pt x="1787402" y="1842877"/>
                                </a:lnTo>
                                <a:lnTo>
                                  <a:pt x="1785394" y="1842074"/>
                                </a:lnTo>
                                <a:cubicBezTo>
                                  <a:pt x="1785891" y="1842074"/>
                                  <a:pt x="1785891" y="1842074"/>
                                  <a:pt x="1786387" y="1842074"/>
                                </a:cubicBezTo>
                                <a:lnTo>
                                  <a:pt x="1787402" y="1842877"/>
                                </a:lnTo>
                                <a:lnTo>
                                  <a:pt x="1789651" y="1843776"/>
                                </a:lnTo>
                                <a:lnTo>
                                  <a:pt x="1789368" y="1843564"/>
                                </a:lnTo>
                                <a:cubicBezTo>
                                  <a:pt x="1789368" y="1843564"/>
                                  <a:pt x="1789864" y="1844061"/>
                                  <a:pt x="1790361" y="1844061"/>
                                </a:cubicBezTo>
                                <a:lnTo>
                                  <a:pt x="1789651" y="1843776"/>
                                </a:lnTo>
                                <a:lnTo>
                                  <a:pt x="1793059" y="1846332"/>
                                </a:lnTo>
                                <a:lnTo>
                                  <a:pt x="1792845" y="1846047"/>
                                </a:lnTo>
                                <a:cubicBezTo>
                                  <a:pt x="1792845" y="1846047"/>
                                  <a:pt x="1793341" y="1846545"/>
                                  <a:pt x="1793341" y="1846545"/>
                                </a:cubicBezTo>
                                <a:lnTo>
                                  <a:pt x="1793059" y="1846332"/>
                                </a:lnTo>
                                <a:lnTo>
                                  <a:pt x="1794945" y="1848849"/>
                                </a:lnTo>
                                <a:lnTo>
                                  <a:pt x="1795413" y="1849219"/>
                                </a:lnTo>
                                <a:lnTo>
                                  <a:pt x="1795328" y="1849028"/>
                                </a:lnTo>
                                <a:lnTo>
                                  <a:pt x="1795431" y="1849233"/>
                                </a:lnTo>
                                <a:lnTo>
                                  <a:pt x="1797786" y="1851098"/>
                                </a:lnTo>
                                <a:lnTo>
                                  <a:pt x="1798309" y="1850022"/>
                                </a:lnTo>
                                <a:cubicBezTo>
                                  <a:pt x="1797812" y="1847041"/>
                                  <a:pt x="1796819" y="1844061"/>
                                  <a:pt x="1794832" y="1841577"/>
                                </a:cubicBezTo>
                                <a:cubicBezTo>
                                  <a:pt x="1792845" y="1839094"/>
                                  <a:pt x="1789368" y="1835617"/>
                                  <a:pt x="1785891" y="1835120"/>
                                </a:cubicBezTo>
                                <a:cubicBezTo>
                                  <a:pt x="1781917" y="1834623"/>
                                  <a:pt x="1778937" y="1834126"/>
                                  <a:pt x="1774963" y="1835120"/>
                                </a:cubicBezTo>
                                <a:cubicBezTo>
                                  <a:pt x="1772976" y="1835617"/>
                                  <a:pt x="1770989" y="1836610"/>
                                  <a:pt x="1769002" y="1837604"/>
                                </a:cubicBezTo>
                                <a:cubicBezTo>
                                  <a:pt x="1762545" y="1841577"/>
                                  <a:pt x="1758075" y="1848531"/>
                                  <a:pt x="1758075" y="1856479"/>
                                </a:cubicBezTo>
                                <a:cubicBezTo>
                                  <a:pt x="1757577" y="1867903"/>
                                  <a:pt x="1765028" y="1877838"/>
                                  <a:pt x="1775459" y="1880818"/>
                                </a:cubicBezTo>
                                <a:close/>
                                <a:moveTo>
                                  <a:pt x="37947" y="1886776"/>
                                </a:moveTo>
                                <a:cubicBezTo>
                                  <a:pt x="42914" y="1891246"/>
                                  <a:pt x="48875" y="1890750"/>
                                  <a:pt x="53842" y="1886776"/>
                                </a:cubicBezTo>
                                <a:cubicBezTo>
                                  <a:pt x="55829" y="1885286"/>
                                  <a:pt x="57816" y="1883299"/>
                                  <a:pt x="59803" y="1881809"/>
                                </a:cubicBezTo>
                                <a:cubicBezTo>
                                  <a:pt x="64770" y="1877835"/>
                                  <a:pt x="64273" y="1868894"/>
                                  <a:pt x="59803" y="1864921"/>
                                </a:cubicBezTo>
                                <a:cubicBezTo>
                                  <a:pt x="55332" y="1860947"/>
                                  <a:pt x="46888" y="1859457"/>
                                  <a:pt x="42914" y="1864921"/>
                                </a:cubicBezTo>
                                <a:cubicBezTo>
                                  <a:pt x="41424" y="1866907"/>
                                  <a:pt x="39437" y="1868894"/>
                                  <a:pt x="37947" y="1870881"/>
                                </a:cubicBezTo>
                                <a:cubicBezTo>
                                  <a:pt x="33973" y="1875351"/>
                                  <a:pt x="32980" y="1882305"/>
                                  <a:pt x="37947" y="1886776"/>
                                </a:cubicBezTo>
                                <a:close/>
                                <a:moveTo>
                                  <a:pt x="6430009" y="1887018"/>
                                </a:moveTo>
                                <a:cubicBezTo>
                                  <a:pt x="6439944" y="1889998"/>
                                  <a:pt x="6452362" y="1883541"/>
                                  <a:pt x="6454845" y="1873110"/>
                                </a:cubicBezTo>
                                <a:cubicBezTo>
                                  <a:pt x="6455839" y="1868143"/>
                                  <a:pt x="6455839" y="1862182"/>
                                  <a:pt x="6452859" y="1857711"/>
                                </a:cubicBezTo>
                                <a:lnTo>
                                  <a:pt x="6452336" y="1857298"/>
                                </a:lnTo>
                                <a:lnTo>
                                  <a:pt x="6451582" y="1858850"/>
                                </a:lnTo>
                                <a:lnTo>
                                  <a:pt x="6451865" y="1859698"/>
                                </a:lnTo>
                                <a:lnTo>
                                  <a:pt x="6451533" y="1858951"/>
                                </a:lnTo>
                                <a:lnTo>
                                  <a:pt x="6451451" y="1859120"/>
                                </a:lnTo>
                                <a:lnTo>
                                  <a:pt x="6451865" y="1863672"/>
                                </a:lnTo>
                                <a:lnTo>
                                  <a:pt x="6451368" y="1860197"/>
                                </a:lnTo>
                                <a:lnTo>
                                  <a:pt x="6451368" y="1861685"/>
                                </a:lnTo>
                                <a:lnTo>
                                  <a:pt x="6451294" y="1860940"/>
                                </a:lnTo>
                                <a:lnTo>
                                  <a:pt x="6450871" y="1865162"/>
                                </a:lnTo>
                                <a:cubicBezTo>
                                  <a:pt x="6450871" y="1864665"/>
                                  <a:pt x="6450871" y="1864169"/>
                                  <a:pt x="6451368" y="1864169"/>
                                </a:cubicBezTo>
                                <a:cubicBezTo>
                                  <a:pt x="6450871" y="1865659"/>
                                  <a:pt x="6450375" y="1867149"/>
                                  <a:pt x="6449382" y="1868639"/>
                                </a:cubicBezTo>
                                <a:cubicBezTo>
                                  <a:pt x="6449382" y="1868143"/>
                                  <a:pt x="6449382" y="1868143"/>
                                  <a:pt x="6449878" y="1868143"/>
                                </a:cubicBezTo>
                                <a:lnTo>
                                  <a:pt x="6447126" y="1871354"/>
                                </a:lnTo>
                                <a:lnTo>
                                  <a:pt x="6447395" y="1871123"/>
                                </a:lnTo>
                                <a:cubicBezTo>
                                  <a:pt x="6447395" y="1871123"/>
                                  <a:pt x="6446898" y="1871620"/>
                                  <a:pt x="6446898" y="1871620"/>
                                </a:cubicBezTo>
                                <a:lnTo>
                                  <a:pt x="6447126" y="1871354"/>
                                </a:lnTo>
                                <a:lnTo>
                                  <a:pt x="6443918" y="1874103"/>
                                </a:lnTo>
                                <a:cubicBezTo>
                                  <a:pt x="6443918" y="1874103"/>
                                  <a:pt x="6444414" y="1874103"/>
                                  <a:pt x="6444414" y="1873606"/>
                                </a:cubicBezTo>
                                <a:lnTo>
                                  <a:pt x="6451170" y="1859699"/>
                                </a:lnTo>
                                <a:lnTo>
                                  <a:pt x="6450967" y="1857679"/>
                                </a:lnTo>
                                <a:lnTo>
                                  <a:pt x="6450240" y="1856042"/>
                                </a:lnTo>
                                <a:lnTo>
                                  <a:pt x="6449495" y="1855049"/>
                                </a:lnTo>
                                <a:lnTo>
                                  <a:pt x="6441952" y="1849077"/>
                                </a:lnTo>
                                <a:lnTo>
                                  <a:pt x="6439944" y="1848274"/>
                                </a:lnTo>
                                <a:cubicBezTo>
                                  <a:pt x="6440440" y="1848274"/>
                                  <a:pt x="6440440" y="1848274"/>
                                  <a:pt x="6440937" y="1848274"/>
                                </a:cubicBezTo>
                                <a:lnTo>
                                  <a:pt x="6441952" y="1849077"/>
                                </a:lnTo>
                                <a:lnTo>
                                  <a:pt x="6444201" y="1849977"/>
                                </a:lnTo>
                                <a:lnTo>
                                  <a:pt x="6443918" y="1849764"/>
                                </a:lnTo>
                                <a:cubicBezTo>
                                  <a:pt x="6443918" y="1849764"/>
                                  <a:pt x="6444414" y="1850261"/>
                                  <a:pt x="6444911" y="1850261"/>
                                </a:cubicBezTo>
                                <a:lnTo>
                                  <a:pt x="6444201" y="1849977"/>
                                </a:lnTo>
                                <a:lnTo>
                                  <a:pt x="6447608" y="1852533"/>
                                </a:lnTo>
                                <a:lnTo>
                                  <a:pt x="6447395" y="1852248"/>
                                </a:lnTo>
                                <a:cubicBezTo>
                                  <a:pt x="6447395" y="1852248"/>
                                  <a:pt x="6447891" y="1852745"/>
                                  <a:pt x="6447891" y="1852745"/>
                                </a:cubicBezTo>
                                <a:lnTo>
                                  <a:pt x="6447608" y="1852533"/>
                                </a:lnTo>
                                <a:lnTo>
                                  <a:pt x="6449495" y="1855049"/>
                                </a:lnTo>
                                <a:lnTo>
                                  <a:pt x="6449963" y="1855419"/>
                                </a:lnTo>
                                <a:lnTo>
                                  <a:pt x="6449878" y="1855228"/>
                                </a:lnTo>
                                <a:lnTo>
                                  <a:pt x="6449981" y="1855433"/>
                                </a:lnTo>
                                <a:lnTo>
                                  <a:pt x="6452336" y="1857298"/>
                                </a:lnTo>
                                <a:lnTo>
                                  <a:pt x="6452859" y="1856222"/>
                                </a:lnTo>
                                <a:cubicBezTo>
                                  <a:pt x="6452362" y="1853241"/>
                                  <a:pt x="6451368" y="1850261"/>
                                  <a:pt x="6449382" y="1847777"/>
                                </a:cubicBezTo>
                                <a:cubicBezTo>
                                  <a:pt x="6447395" y="1845294"/>
                                  <a:pt x="6443918" y="1841817"/>
                                  <a:pt x="6440440" y="1841320"/>
                                </a:cubicBezTo>
                                <a:cubicBezTo>
                                  <a:pt x="6436467" y="1840823"/>
                                  <a:pt x="6433486" y="1840327"/>
                                  <a:pt x="6429513" y="1841320"/>
                                </a:cubicBezTo>
                                <a:cubicBezTo>
                                  <a:pt x="6427526" y="1841817"/>
                                  <a:pt x="6425539" y="1842810"/>
                                  <a:pt x="6423552" y="1843804"/>
                                </a:cubicBezTo>
                                <a:cubicBezTo>
                                  <a:pt x="6417094" y="1847777"/>
                                  <a:pt x="6412624" y="1854732"/>
                                  <a:pt x="6412624" y="1862679"/>
                                </a:cubicBezTo>
                                <a:cubicBezTo>
                                  <a:pt x="6412127" y="1874103"/>
                                  <a:pt x="6419578" y="1884038"/>
                                  <a:pt x="6430009" y="1887018"/>
                                </a:cubicBezTo>
                                <a:close/>
                                <a:moveTo>
                                  <a:pt x="4692493" y="1892976"/>
                                </a:moveTo>
                                <a:cubicBezTo>
                                  <a:pt x="4697460" y="1897447"/>
                                  <a:pt x="4703421" y="1896950"/>
                                  <a:pt x="4708387" y="1892976"/>
                                </a:cubicBezTo>
                                <a:cubicBezTo>
                                  <a:pt x="4710375" y="1891486"/>
                                  <a:pt x="4712361" y="1889499"/>
                                  <a:pt x="4714348" y="1888009"/>
                                </a:cubicBezTo>
                                <a:cubicBezTo>
                                  <a:pt x="4719316" y="1884035"/>
                                  <a:pt x="4718818" y="1875094"/>
                                  <a:pt x="4714348" y="1871121"/>
                                </a:cubicBezTo>
                                <a:cubicBezTo>
                                  <a:pt x="4709878" y="1867147"/>
                                  <a:pt x="4701434" y="1865657"/>
                                  <a:pt x="4697460" y="1871121"/>
                                </a:cubicBezTo>
                                <a:cubicBezTo>
                                  <a:pt x="4695970" y="1873107"/>
                                  <a:pt x="4693983" y="1875094"/>
                                  <a:pt x="4692493" y="1877081"/>
                                </a:cubicBezTo>
                                <a:cubicBezTo>
                                  <a:pt x="4688519" y="1881551"/>
                                  <a:pt x="4687526" y="1888505"/>
                                  <a:pt x="4692493" y="1892976"/>
                                </a:cubicBezTo>
                                <a:close/>
                                <a:moveTo>
                                  <a:pt x="3945430" y="1907382"/>
                                </a:moveTo>
                                <a:cubicBezTo>
                                  <a:pt x="3950894" y="1907382"/>
                                  <a:pt x="3957351" y="1904898"/>
                                  <a:pt x="3961325" y="1900924"/>
                                </a:cubicBezTo>
                                <a:cubicBezTo>
                                  <a:pt x="3965299" y="1896454"/>
                                  <a:pt x="3968279" y="1890989"/>
                                  <a:pt x="3967783" y="1885028"/>
                                </a:cubicBezTo>
                                <a:cubicBezTo>
                                  <a:pt x="3967783" y="1879068"/>
                                  <a:pt x="3966293" y="1872611"/>
                                  <a:pt x="3961325" y="1869134"/>
                                </a:cubicBezTo>
                                <a:cubicBezTo>
                                  <a:pt x="3957351" y="1866153"/>
                                  <a:pt x="3953874" y="1862180"/>
                                  <a:pt x="3948410" y="1861187"/>
                                </a:cubicBezTo>
                                <a:cubicBezTo>
                                  <a:pt x="3943940" y="1860193"/>
                                  <a:pt x="3939470" y="1860690"/>
                                  <a:pt x="3934999" y="1861187"/>
                                </a:cubicBezTo>
                                <a:cubicBezTo>
                                  <a:pt x="3929039" y="1862180"/>
                                  <a:pt x="3922581" y="1868638"/>
                                  <a:pt x="3921588" y="1874598"/>
                                </a:cubicBezTo>
                                <a:cubicBezTo>
                                  <a:pt x="3921091" y="1879068"/>
                                  <a:pt x="3920098" y="1883539"/>
                                  <a:pt x="3921588" y="1888009"/>
                                </a:cubicBezTo>
                                <a:cubicBezTo>
                                  <a:pt x="3923078" y="1892977"/>
                                  <a:pt x="3926555" y="1896454"/>
                                  <a:pt x="3929535" y="1900924"/>
                                </a:cubicBezTo>
                                <a:cubicBezTo>
                                  <a:pt x="3933012" y="1904898"/>
                                  <a:pt x="3940463" y="1907382"/>
                                  <a:pt x="3945430" y="1907382"/>
                                </a:cubicBezTo>
                                <a:close/>
                                <a:moveTo>
                                  <a:pt x="4388823" y="1908419"/>
                                </a:moveTo>
                                <a:lnTo>
                                  <a:pt x="4388758" y="1907961"/>
                                </a:lnTo>
                                <a:lnTo>
                                  <a:pt x="4388635" y="1907666"/>
                                </a:lnTo>
                                <a:lnTo>
                                  <a:pt x="4388822" y="1908416"/>
                                </a:lnTo>
                                <a:close/>
                                <a:moveTo>
                                  <a:pt x="3288477" y="1909493"/>
                                </a:moveTo>
                                <a:cubicBezTo>
                                  <a:pt x="3291892" y="1910486"/>
                                  <a:pt x="3295492" y="1910610"/>
                                  <a:pt x="3298722" y="1909368"/>
                                </a:cubicBezTo>
                                <a:cubicBezTo>
                                  <a:pt x="3300211" y="1908872"/>
                                  <a:pt x="3302197" y="1908375"/>
                                  <a:pt x="3303688" y="1907381"/>
                                </a:cubicBezTo>
                                <a:cubicBezTo>
                                  <a:pt x="3311137" y="1904898"/>
                                  <a:pt x="3317593" y="1898441"/>
                                  <a:pt x="3317098" y="1889996"/>
                                </a:cubicBezTo>
                                <a:cubicBezTo>
                                  <a:pt x="3317098" y="1887016"/>
                                  <a:pt x="3316105" y="1883539"/>
                                  <a:pt x="3314614" y="1881055"/>
                                </a:cubicBezTo>
                                <a:cubicBezTo>
                                  <a:pt x="3312130" y="1876584"/>
                                  <a:pt x="3308158" y="1874101"/>
                                  <a:pt x="3303688" y="1872611"/>
                                </a:cubicBezTo>
                                <a:cubicBezTo>
                                  <a:pt x="3302197" y="1872114"/>
                                  <a:pt x="3300211" y="1871617"/>
                                  <a:pt x="3298722" y="1870624"/>
                                </a:cubicBezTo>
                                <a:cubicBezTo>
                                  <a:pt x="3292263" y="1868140"/>
                                  <a:pt x="3283820" y="1871121"/>
                                  <a:pt x="3279350" y="1875591"/>
                                </a:cubicBezTo>
                                <a:cubicBezTo>
                                  <a:pt x="3275873" y="1879565"/>
                                  <a:pt x="3273390" y="1884532"/>
                                  <a:pt x="3273390" y="1889996"/>
                                </a:cubicBezTo>
                                <a:cubicBezTo>
                                  <a:pt x="3273390" y="1894964"/>
                                  <a:pt x="3275377" y="1900428"/>
                                  <a:pt x="3279350" y="1904401"/>
                                </a:cubicBezTo>
                                <a:cubicBezTo>
                                  <a:pt x="3281833" y="1906637"/>
                                  <a:pt x="3285060" y="1908499"/>
                                  <a:pt x="3288477" y="1909493"/>
                                </a:cubicBezTo>
                                <a:close/>
                                <a:moveTo>
                                  <a:pt x="4390465" y="1912057"/>
                                </a:moveTo>
                                <a:lnTo>
                                  <a:pt x="4390171" y="1911352"/>
                                </a:lnTo>
                                <a:lnTo>
                                  <a:pt x="4389829" y="1910935"/>
                                </a:lnTo>
                                <a:lnTo>
                                  <a:pt x="4390293" y="1911863"/>
                                </a:lnTo>
                                <a:close/>
                                <a:moveTo>
                                  <a:pt x="4394358" y="1916470"/>
                                </a:moveTo>
                                <a:lnTo>
                                  <a:pt x="4394121" y="1916180"/>
                                </a:lnTo>
                                <a:lnTo>
                                  <a:pt x="4394058" y="1916129"/>
                                </a:lnTo>
                                <a:close/>
                                <a:moveTo>
                                  <a:pt x="1388522" y="1917572"/>
                                </a:moveTo>
                                <a:cubicBezTo>
                                  <a:pt x="1394979" y="1920553"/>
                                  <a:pt x="1401933" y="1920056"/>
                                  <a:pt x="1408391" y="1917076"/>
                                </a:cubicBezTo>
                                <a:lnTo>
                                  <a:pt x="1409715" y="1916487"/>
                                </a:lnTo>
                                <a:lnTo>
                                  <a:pt x="1408887" y="1916579"/>
                                </a:lnTo>
                                <a:cubicBezTo>
                                  <a:pt x="1410377" y="1916082"/>
                                  <a:pt x="1411370" y="1915585"/>
                                  <a:pt x="1412861" y="1915089"/>
                                </a:cubicBezTo>
                                <a:lnTo>
                                  <a:pt x="1409715" y="1916487"/>
                                </a:lnTo>
                                <a:lnTo>
                                  <a:pt x="1413357" y="1916082"/>
                                </a:lnTo>
                                <a:cubicBezTo>
                                  <a:pt x="1414847" y="1915585"/>
                                  <a:pt x="1415841" y="1915089"/>
                                  <a:pt x="1417331" y="1914592"/>
                                </a:cubicBezTo>
                                <a:cubicBezTo>
                                  <a:pt x="1419318" y="1913598"/>
                                  <a:pt x="1420808" y="1912108"/>
                                  <a:pt x="1421801" y="1910618"/>
                                </a:cubicBezTo>
                                <a:cubicBezTo>
                                  <a:pt x="1423788" y="1907638"/>
                                  <a:pt x="1425278" y="1904161"/>
                                  <a:pt x="1425278" y="1900684"/>
                                </a:cubicBezTo>
                                <a:cubicBezTo>
                                  <a:pt x="1425278" y="1897703"/>
                                  <a:pt x="1424285" y="1895220"/>
                                  <a:pt x="1423291" y="1892239"/>
                                </a:cubicBezTo>
                                <a:cubicBezTo>
                                  <a:pt x="1421801" y="1889259"/>
                                  <a:pt x="1417331" y="1885285"/>
                                  <a:pt x="1413357" y="1884788"/>
                                </a:cubicBezTo>
                                <a:lnTo>
                                  <a:pt x="1409715" y="1884384"/>
                                </a:lnTo>
                                <a:lnTo>
                                  <a:pt x="1412861" y="1885782"/>
                                </a:lnTo>
                                <a:cubicBezTo>
                                  <a:pt x="1411370" y="1885285"/>
                                  <a:pt x="1410377" y="1884788"/>
                                  <a:pt x="1408887" y="1884292"/>
                                </a:cubicBezTo>
                                <a:lnTo>
                                  <a:pt x="1409715" y="1884384"/>
                                </a:lnTo>
                                <a:lnTo>
                                  <a:pt x="1408391" y="1883795"/>
                                </a:lnTo>
                                <a:cubicBezTo>
                                  <a:pt x="1401933" y="1880814"/>
                                  <a:pt x="1394979" y="1879821"/>
                                  <a:pt x="1388522" y="1883795"/>
                                </a:cubicBezTo>
                                <a:cubicBezTo>
                                  <a:pt x="1382562" y="1887272"/>
                                  <a:pt x="1378588" y="1893729"/>
                                  <a:pt x="1378588" y="1900684"/>
                                </a:cubicBezTo>
                                <a:cubicBezTo>
                                  <a:pt x="1378588" y="1907638"/>
                                  <a:pt x="1382562" y="1914095"/>
                                  <a:pt x="1388522" y="1917572"/>
                                </a:cubicBezTo>
                                <a:close/>
                                <a:moveTo>
                                  <a:pt x="6043066" y="1923772"/>
                                </a:moveTo>
                                <a:cubicBezTo>
                                  <a:pt x="6049523" y="1926752"/>
                                  <a:pt x="6056477" y="1926256"/>
                                  <a:pt x="6062935" y="1923275"/>
                                </a:cubicBezTo>
                                <a:lnTo>
                                  <a:pt x="6064260" y="1922687"/>
                                </a:lnTo>
                                <a:lnTo>
                                  <a:pt x="6063432" y="1922779"/>
                                </a:lnTo>
                                <a:cubicBezTo>
                                  <a:pt x="6064922" y="1922281"/>
                                  <a:pt x="6065915" y="1921785"/>
                                  <a:pt x="6067406" y="1921288"/>
                                </a:cubicBezTo>
                                <a:lnTo>
                                  <a:pt x="6064260" y="1922687"/>
                                </a:lnTo>
                                <a:lnTo>
                                  <a:pt x="6067902" y="1922281"/>
                                </a:lnTo>
                                <a:cubicBezTo>
                                  <a:pt x="6069392" y="1921785"/>
                                  <a:pt x="6070386" y="1921288"/>
                                  <a:pt x="6071876" y="1920792"/>
                                </a:cubicBezTo>
                                <a:cubicBezTo>
                                  <a:pt x="6073863" y="1919798"/>
                                  <a:pt x="6075353" y="1918307"/>
                                  <a:pt x="6076346" y="1916817"/>
                                </a:cubicBezTo>
                                <a:cubicBezTo>
                                  <a:pt x="6078333" y="1913837"/>
                                  <a:pt x="6079823" y="1910360"/>
                                  <a:pt x="6079823" y="1906883"/>
                                </a:cubicBezTo>
                                <a:cubicBezTo>
                                  <a:pt x="6079823" y="1903903"/>
                                  <a:pt x="6078830" y="1901419"/>
                                  <a:pt x="6077837" y="1898438"/>
                                </a:cubicBezTo>
                                <a:cubicBezTo>
                                  <a:pt x="6076346" y="1895458"/>
                                  <a:pt x="6071876" y="1891484"/>
                                  <a:pt x="6067902" y="1890987"/>
                                </a:cubicBezTo>
                                <a:lnTo>
                                  <a:pt x="6064259" y="1890583"/>
                                </a:lnTo>
                                <a:lnTo>
                                  <a:pt x="6067406" y="1891981"/>
                                </a:lnTo>
                                <a:cubicBezTo>
                                  <a:pt x="6065915" y="1891484"/>
                                  <a:pt x="6064922" y="1890987"/>
                                  <a:pt x="6063432" y="1890491"/>
                                </a:cubicBezTo>
                                <a:lnTo>
                                  <a:pt x="6064259" y="1890583"/>
                                </a:lnTo>
                                <a:lnTo>
                                  <a:pt x="6062935" y="1889994"/>
                                </a:lnTo>
                                <a:cubicBezTo>
                                  <a:pt x="6056477" y="1887014"/>
                                  <a:pt x="6049523" y="1886021"/>
                                  <a:pt x="6043066" y="1889994"/>
                                </a:cubicBezTo>
                                <a:cubicBezTo>
                                  <a:pt x="6037106" y="1893471"/>
                                  <a:pt x="6033132" y="1899929"/>
                                  <a:pt x="6033132" y="1906883"/>
                                </a:cubicBezTo>
                                <a:cubicBezTo>
                                  <a:pt x="6033132" y="1913837"/>
                                  <a:pt x="6037106" y="1920294"/>
                                  <a:pt x="6043066" y="1923772"/>
                                </a:cubicBezTo>
                                <a:close/>
                                <a:moveTo>
                                  <a:pt x="3503856" y="1926257"/>
                                </a:moveTo>
                                <a:cubicBezTo>
                                  <a:pt x="3508826" y="1926257"/>
                                  <a:pt x="3513796" y="1924270"/>
                                  <a:pt x="3517770" y="1920296"/>
                                </a:cubicBezTo>
                                <a:cubicBezTo>
                                  <a:pt x="3521246" y="1916819"/>
                                  <a:pt x="3523733" y="1911355"/>
                                  <a:pt x="3523733" y="1906388"/>
                                </a:cubicBezTo>
                                <a:cubicBezTo>
                                  <a:pt x="3523235" y="1899931"/>
                                  <a:pt x="3519755" y="1891983"/>
                                  <a:pt x="3513796" y="1889499"/>
                                </a:cubicBezTo>
                                <a:cubicBezTo>
                                  <a:pt x="3510320" y="1888009"/>
                                  <a:pt x="3506840" y="1886022"/>
                                  <a:pt x="3502863" y="1885029"/>
                                </a:cubicBezTo>
                                <a:cubicBezTo>
                                  <a:pt x="3496900" y="1884035"/>
                                  <a:pt x="3490941" y="1885029"/>
                                  <a:pt x="3486964" y="1889499"/>
                                </a:cubicBezTo>
                                <a:cubicBezTo>
                                  <a:pt x="3482496" y="1893970"/>
                                  <a:pt x="3481499" y="1899434"/>
                                  <a:pt x="3482496" y="1905395"/>
                                </a:cubicBezTo>
                                <a:cubicBezTo>
                                  <a:pt x="3483484" y="1909368"/>
                                  <a:pt x="3485472" y="1912845"/>
                                  <a:pt x="3486964" y="1916323"/>
                                </a:cubicBezTo>
                                <a:cubicBezTo>
                                  <a:pt x="3489446" y="1922283"/>
                                  <a:pt x="3497398" y="1926257"/>
                                  <a:pt x="3503856" y="1926257"/>
                                </a:cubicBezTo>
                                <a:close/>
                                <a:moveTo>
                                  <a:pt x="2599348" y="1926753"/>
                                </a:moveTo>
                                <a:cubicBezTo>
                                  <a:pt x="2609282" y="1929236"/>
                                  <a:pt x="2619714" y="1921786"/>
                                  <a:pt x="2619714" y="1911354"/>
                                </a:cubicBezTo>
                                <a:cubicBezTo>
                                  <a:pt x="2619714" y="1907381"/>
                                  <a:pt x="2617728" y="1902911"/>
                                  <a:pt x="2615243" y="1899930"/>
                                </a:cubicBezTo>
                                <a:cubicBezTo>
                                  <a:pt x="2610773" y="1895957"/>
                                  <a:pt x="2605307" y="1894963"/>
                                  <a:pt x="2599348" y="1895957"/>
                                </a:cubicBezTo>
                                <a:cubicBezTo>
                                  <a:pt x="2597858" y="1896453"/>
                                  <a:pt x="2595871" y="1896950"/>
                                  <a:pt x="2594380" y="1896950"/>
                                </a:cubicBezTo>
                                <a:cubicBezTo>
                                  <a:pt x="2588422" y="1898441"/>
                                  <a:pt x="2582957" y="1904898"/>
                                  <a:pt x="2583454" y="1911354"/>
                                </a:cubicBezTo>
                                <a:cubicBezTo>
                                  <a:pt x="2583950" y="1917812"/>
                                  <a:pt x="2587924" y="1924270"/>
                                  <a:pt x="2594380" y="1925760"/>
                                </a:cubicBezTo>
                                <a:cubicBezTo>
                                  <a:pt x="2595871" y="1926256"/>
                                  <a:pt x="2597858" y="1926753"/>
                                  <a:pt x="2599348" y="1926753"/>
                                </a:cubicBezTo>
                                <a:close/>
                                <a:moveTo>
                                  <a:pt x="357832" y="1929494"/>
                                </a:moveTo>
                                <a:lnTo>
                                  <a:pt x="358825" y="1927011"/>
                                </a:lnTo>
                                <a:cubicBezTo>
                                  <a:pt x="358329" y="1927508"/>
                                  <a:pt x="358329" y="1928004"/>
                                  <a:pt x="357832" y="1928501"/>
                                </a:cubicBezTo>
                                <a:close/>
                                <a:moveTo>
                                  <a:pt x="1149991" y="1931667"/>
                                </a:moveTo>
                                <a:cubicBezTo>
                                  <a:pt x="1153452" y="1930766"/>
                                  <a:pt x="1156557" y="1928500"/>
                                  <a:pt x="1158543" y="1924526"/>
                                </a:cubicBezTo>
                                <a:cubicBezTo>
                                  <a:pt x="1163014" y="1916082"/>
                                  <a:pt x="1166988" y="1907637"/>
                                  <a:pt x="1171458" y="1898697"/>
                                </a:cubicBezTo>
                                <a:cubicBezTo>
                                  <a:pt x="1176425" y="1888762"/>
                                  <a:pt x="1173445" y="1876841"/>
                                  <a:pt x="1162517" y="1872370"/>
                                </a:cubicBezTo>
                                <a:cubicBezTo>
                                  <a:pt x="1153080" y="1868397"/>
                                  <a:pt x="1141655" y="1873861"/>
                                  <a:pt x="1138178" y="1884292"/>
                                </a:cubicBezTo>
                                <a:cubicBezTo>
                                  <a:pt x="1135198" y="1893729"/>
                                  <a:pt x="1132714" y="1902670"/>
                                  <a:pt x="1129734" y="1912108"/>
                                </a:cubicBezTo>
                                <a:cubicBezTo>
                                  <a:pt x="1126009" y="1924774"/>
                                  <a:pt x="1139606" y="1934367"/>
                                  <a:pt x="1149991" y="1931667"/>
                                </a:cubicBezTo>
                                <a:close/>
                                <a:moveTo>
                                  <a:pt x="356839" y="1931978"/>
                                </a:moveTo>
                                <a:lnTo>
                                  <a:pt x="357832" y="1930928"/>
                                </a:lnTo>
                                <a:lnTo>
                                  <a:pt x="357832" y="1929494"/>
                                </a:lnTo>
                                <a:close/>
                                <a:moveTo>
                                  <a:pt x="5012379" y="1935694"/>
                                </a:moveTo>
                                <a:lnTo>
                                  <a:pt x="5013372" y="1933211"/>
                                </a:lnTo>
                                <a:cubicBezTo>
                                  <a:pt x="5012875" y="1933708"/>
                                  <a:pt x="5012875" y="1934205"/>
                                  <a:pt x="5012379" y="1934702"/>
                                </a:cubicBezTo>
                                <a:close/>
                                <a:moveTo>
                                  <a:pt x="3121402" y="1936191"/>
                                </a:moveTo>
                                <a:cubicBezTo>
                                  <a:pt x="3125872" y="1937681"/>
                                  <a:pt x="3131834" y="1936688"/>
                                  <a:pt x="3136304" y="1934204"/>
                                </a:cubicBezTo>
                                <a:cubicBezTo>
                                  <a:pt x="3144745" y="1927746"/>
                                  <a:pt x="3147231" y="1917315"/>
                                  <a:pt x="3142762" y="1907878"/>
                                </a:cubicBezTo>
                                <a:cubicBezTo>
                                  <a:pt x="3141769" y="1905891"/>
                                  <a:pt x="3140773" y="1903407"/>
                                  <a:pt x="3139779" y="1901420"/>
                                </a:cubicBezTo>
                                <a:cubicBezTo>
                                  <a:pt x="3137298" y="1896950"/>
                                  <a:pt x="3133819" y="1894466"/>
                                  <a:pt x="3129847" y="1891486"/>
                                </a:cubicBezTo>
                                <a:cubicBezTo>
                                  <a:pt x="3124880" y="1888009"/>
                                  <a:pt x="3117429" y="1888505"/>
                                  <a:pt x="3112460" y="1891486"/>
                                </a:cubicBezTo>
                                <a:cubicBezTo>
                                  <a:pt x="3106998" y="1894466"/>
                                  <a:pt x="3104014" y="1900427"/>
                                  <a:pt x="3104014" y="1906387"/>
                                </a:cubicBezTo>
                                <a:cubicBezTo>
                                  <a:pt x="3104014" y="1911355"/>
                                  <a:pt x="3104512" y="1915825"/>
                                  <a:pt x="3106998" y="1920792"/>
                                </a:cubicBezTo>
                                <a:cubicBezTo>
                                  <a:pt x="3107991" y="1922779"/>
                                  <a:pt x="3108984" y="1924766"/>
                                  <a:pt x="3109976" y="1927250"/>
                                </a:cubicBezTo>
                                <a:cubicBezTo>
                                  <a:pt x="3111962" y="1931224"/>
                                  <a:pt x="3116932" y="1934701"/>
                                  <a:pt x="3121402" y="1936191"/>
                                </a:cubicBezTo>
                                <a:close/>
                                <a:moveTo>
                                  <a:pt x="864983" y="1936944"/>
                                </a:moveTo>
                                <a:cubicBezTo>
                                  <a:pt x="888329" y="1935951"/>
                                  <a:pt x="911179" y="1931977"/>
                                  <a:pt x="933034" y="1923035"/>
                                </a:cubicBezTo>
                                <a:cubicBezTo>
                                  <a:pt x="948929" y="1917075"/>
                                  <a:pt x="941975" y="1891742"/>
                                  <a:pt x="926080" y="1897206"/>
                                </a:cubicBezTo>
                                <a:cubicBezTo>
                                  <a:pt x="906211" y="1904657"/>
                                  <a:pt x="886342" y="1908134"/>
                                  <a:pt x="864983" y="1908631"/>
                                </a:cubicBezTo>
                                <a:cubicBezTo>
                                  <a:pt x="847101" y="1909624"/>
                                  <a:pt x="847101" y="1937938"/>
                                  <a:pt x="864983" y="1936944"/>
                                </a:cubicBezTo>
                                <a:close/>
                                <a:moveTo>
                                  <a:pt x="5804534" y="1937866"/>
                                </a:moveTo>
                                <a:cubicBezTo>
                                  <a:pt x="5807995" y="1936966"/>
                                  <a:pt x="5811100" y="1934700"/>
                                  <a:pt x="5813087" y="1930725"/>
                                </a:cubicBezTo>
                                <a:cubicBezTo>
                                  <a:pt x="5817557" y="1922281"/>
                                  <a:pt x="5821531" y="1913837"/>
                                  <a:pt x="5826001" y="1904896"/>
                                </a:cubicBezTo>
                                <a:cubicBezTo>
                                  <a:pt x="5830969" y="1894962"/>
                                  <a:pt x="5827988" y="1883041"/>
                                  <a:pt x="5817060" y="1878570"/>
                                </a:cubicBezTo>
                                <a:cubicBezTo>
                                  <a:pt x="5807623" y="1874596"/>
                                  <a:pt x="5796198" y="1880060"/>
                                  <a:pt x="5792721" y="1890492"/>
                                </a:cubicBezTo>
                                <a:cubicBezTo>
                                  <a:pt x="5789740" y="1899929"/>
                                  <a:pt x="5787257" y="1908870"/>
                                  <a:pt x="5784277" y="1918307"/>
                                </a:cubicBezTo>
                                <a:cubicBezTo>
                                  <a:pt x="5780552" y="1930974"/>
                                  <a:pt x="5794149" y="1940567"/>
                                  <a:pt x="5804534" y="1937866"/>
                                </a:cubicBezTo>
                                <a:close/>
                                <a:moveTo>
                                  <a:pt x="4412975" y="1938107"/>
                                </a:moveTo>
                                <a:cubicBezTo>
                                  <a:pt x="4424045" y="1939617"/>
                                  <a:pt x="4434108" y="1934081"/>
                                  <a:pt x="4440146" y="1925024"/>
                                </a:cubicBezTo>
                                <a:cubicBezTo>
                                  <a:pt x="4443669" y="1919489"/>
                                  <a:pt x="4445178" y="1912445"/>
                                  <a:pt x="4444675" y="1905904"/>
                                </a:cubicBezTo>
                                <a:cubicBezTo>
                                  <a:pt x="4444171" y="1897853"/>
                                  <a:pt x="4442159" y="1890808"/>
                                  <a:pt x="4436121" y="1884771"/>
                                </a:cubicBezTo>
                                <a:cubicBezTo>
                                  <a:pt x="4434108" y="1882758"/>
                                  <a:pt x="4431090" y="1880243"/>
                                  <a:pt x="4428573" y="1878733"/>
                                </a:cubicBezTo>
                                <a:cubicBezTo>
                                  <a:pt x="4421529" y="1874205"/>
                                  <a:pt x="4413479" y="1871688"/>
                                  <a:pt x="4405427" y="1871185"/>
                                </a:cubicBezTo>
                                <a:cubicBezTo>
                                  <a:pt x="4395364" y="1870682"/>
                                  <a:pt x="4384294" y="1878733"/>
                                  <a:pt x="4382282" y="1888795"/>
                                </a:cubicBezTo>
                                <a:cubicBezTo>
                                  <a:pt x="4381527" y="1894079"/>
                                  <a:pt x="4382030" y="1899740"/>
                                  <a:pt x="4383980" y="1904708"/>
                                </a:cubicBezTo>
                                <a:lnTo>
                                  <a:pt x="4389443" y="1910899"/>
                                </a:lnTo>
                                <a:lnTo>
                                  <a:pt x="4388822" y="1908416"/>
                                </a:lnTo>
                                <a:lnTo>
                                  <a:pt x="4388320" y="1906910"/>
                                </a:lnTo>
                                <a:lnTo>
                                  <a:pt x="4388635" y="1907666"/>
                                </a:lnTo>
                                <a:lnTo>
                                  <a:pt x="4387817" y="1904394"/>
                                </a:lnTo>
                                <a:cubicBezTo>
                                  <a:pt x="4387817" y="1903387"/>
                                  <a:pt x="4387817" y="1902381"/>
                                  <a:pt x="4387817" y="1901375"/>
                                </a:cubicBezTo>
                                <a:lnTo>
                                  <a:pt x="4388758" y="1907961"/>
                                </a:lnTo>
                                <a:lnTo>
                                  <a:pt x="4390171" y="1911352"/>
                                </a:lnTo>
                                <a:lnTo>
                                  <a:pt x="4394121" y="1916180"/>
                                </a:lnTo>
                                <a:lnTo>
                                  <a:pt x="4396371" y="1917980"/>
                                </a:lnTo>
                                <a:cubicBezTo>
                                  <a:pt x="4395867" y="1917476"/>
                                  <a:pt x="4395364" y="1916973"/>
                                  <a:pt x="4394358" y="1916470"/>
                                </a:cubicBezTo>
                                <a:cubicBezTo>
                                  <a:pt x="4392848" y="1915463"/>
                                  <a:pt x="4392345" y="1914457"/>
                                  <a:pt x="4391339" y="1913954"/>
                                </a:cubicBezTo>
                                <a:lnTo>
                                  <a:pt x="4394058" y="1916129"/>
                                </a:lnTo>
                                <a:lnTo>
                                  <a:pt x="4390465" y="1912057"/>
                                </a:lnTo>
                                <a:lnTo>
                                  <a:pt x="4390836" y="1912948"/>
                                </a:lnTo>
                                <a:lnTo>
                                  <a:pt x="4390293" y="1911863"/>
                                </a:lnTo>
                                <a:lnTo>
                                  <a:pt x="4389443" y="1910899"/>
                                </a:lnTo>
                                <a:lnTo>
                                  <a:pt x="4391842" y="1920495"/>
                                </a:lnTo>
                                <a:cubicBezTo>
                                  <a:pt x="4390836" y="1917980"/>
                                  <a:pt x="4389829" y="1915967"/>
                                  <a:pt x="4388823" y="1913451"/>
                                </a:cubicBezTo>
                                <a:cubicBezTo>
                                  <a:pt x="4389326" y="1914960"/>
                                  <a:pt x="4389829" y="1916973"/>
                                  <a:pt x="4390332" y="1918483"/>
                                </a:cubicBezTo>
                                <a:cubicBezTo>
                                  <a:pt x="4392345" y="1923011"/>
                                  <a:pt x="4393854" y="1927037"/>
                                  <a:pt x="4397377" y="1930560"/>
                                </a:cubicBezTo>
                                <a:cubicBezTo>
                                  <a:pt x="4401905" y="1935088"/>
                                  <a:pt x="4406937" y="1937101"/>
                                  <a:pt x="4412975" y="1938107"/>
                                </a:cubicBezTo>
                                <a:close/>
                                <a:moveTo>
                                  <a:pt x="5011385" y="1938179"/>
                                </a:moveTo>
                                <a:lnTo>
                                  <a:pt x="5012379" y="1937128"/>
                                </a:lnTo>
                                <a:lnTo>
                                  <a:pt x="5012379" y="1935694"/>
                                </a:lnTo>
                                <a:close/>
                                <a:moveTo>
                                  <a:pt x="574400" y="1939926"/>
                                </a:moveTo>
                                <a:cubicBezTo>
                                  <a:pt x="578871" y="1939926"/>
                                  <a:pt x="583838" y="1938436"/>
                                  <a:pt x="587315" y="1934462"/>
                                </a:cubicBezTo>
                                <a:cubicBezTo>
                                  <a:pt x="589798" y="1930985"/>
                                  <a:pt x="592282" y="1926514"/>
                                  <a:pt x="591785" y="1921547"/>
                                </a:cubicBezTo>
                                <a:cubicBezTo>
                                  <a:pt x="591785" y="1919561"/>
                                  <a:pt x="591289" y="1918070"/>
                                  <a:pt x="591289" y="1916083"/>
                                </a:cubicBezTo>
                                <a:cubicBezTo>
                                  <a:pt x="590792" y="1911613"/>
                                  <a:pt x="589798" y="1907142"/>
                                  <a:pt x="586321" y="1903665"/>
                                </a:cubicBezTo>
                                <a:cubicBezTo>
                                  <a:pt x="583341" y="1900685"/>
                                  <a:pt x="578374" y="1898201"/>
                                  <a:pt x="573904" y="1898698"/>
                                </a:cubicBezTo>
                                <a:cubicBezTo>
                                  <a:pt x="569433" y="1898698"/>
                                  <a:pt x="564466" y="1900188"/>
                                  <a:pt x="561486" y="1903665"/>
                                </a:cubicBezTo>
                                <a:cubicBezTo>
                                  <a:pt x="558009" y="1907142"/>
                                  <a:pt x="557015" y="1911116"/>
                                  <a:pt x="556518" y="1916083"/>
                                </a:cubicBezTo>
                                <a:cubicBezTo>
                                  <a:pt x="556518" y="1918070"/>
                                  <a:pt x="556022" y="1919561"/>
                                  <a:pt x="556022" y="1921547"/>
                                </a:cubicBezTo>
                                <a:cubicBezTo>
                                  <a:pt x="555525" y="1926018"/>
                                  <a:pt x="558505" y="1931482"/>
                                  <a:pt x="561486" y="1934462"/>
                                </a:cubicBezTo>
                                <a:cubicBezTo>
                                  <a:pt x="564466" y="1937442"/>
                                  <a:pt x="569930" y="1939926"/>
                                  <a:pt x="574400" y="1939926"/>
                                </a:cubicBezTo>
                                <a:close/>
                                <a:moveTo>
                                  <a:pt x="5519526" y="1943144"/>
                                </a:moveTo>
                                <a:cubicBezTo>
                                  <a:pt x="5542872" y="1942151"/>
                                  <a:pt x="5565721" y="1938176"/>
                                  <a:pt x="5587576" y="1929235"/>
                                </a:cubicBezTo>
                                <a:cubicBezTo>
                                  <a:pt x="5603471" y="1923275"/>
                                  <a:pt x="5596517" y="1897941"/>
                                  <a:pt x="5580623" y="1903405"/>
                                </a:cubicBezTo>
                                <a:cubicBezTo>
                                  <a:pt x="5560754" y="1910856"/>
                                  <a:pt x="5540885" y="1914333"/>
                                  <a:pt x="5519526" y="1914830"/>
                                </a:cubicBezTo>
                                <a:cubicBezTo>
                                  <a:pt x="5501644" y="1915823"/>
                                  <a:pt x="5501644" y="1944138"/>
                                  <a:pt x="5519526" y="1943144"/>
                                </a:cubicBezTo>
                                <a:close/>
                                <a:moveTo>
                                  <a:pt x="5228947" y="1946127"/>
                                </a:moveTo>
                                <a:cubicBezTo>
                                  <a:pt x="5233417" y="1946127"/>
                                  <a:pt x="5238384" y="1944637"/>
                                  <a:pt x="5241861" y="1940663"/>
                                </a:cubicBezTo>
                                <a:cubicBezTo>
                                  <a:pt x="5244345" y="1937185"/>
                                  <a:pt x="5246829" y="1932714"/>
                                  <a:pt x="5246332" y="1927747"/>
                                </a:cubicBezTo>
                                <a:cubicBezTo>
                                  <a:pt x="5246332" y="1925761"/>
                                  <a:pt x="5245835" y="1924270"/>
                                  <a:pt x="5245835" y="1922283"/>
                                </a:cubicBezTo>
                                <a:cubicBezTo>
                                  <a:pt x="5245339" y="1917813"/>
                                  <a:pt x="5244345" y="1913342"/>
                                  <a:pt x="5240868" y="1909865"/>
                                </a:cubicBezTo>
                                <a:cubicBezTo>
                                  <a:pt x="5237888" y="1906885"/>
                                  <a:pt x="5232920" y="1904401"/>
                                  <a:pt x="5228450" y="1904898"/>
                                </a:cubicBezTo>
                                <a:cubicBezTo>
                                  <a:pt x="5223979" y="1904898"/>
                                  <a:pt x="5219012" y="1906388"/>
                                  <a:pt x="5216032" y="1909865"/>
                                </a:cubicBezTo>
                                <a:cubicBezTo>
                                  <a:pt x="5212555" y="1913342"/>
                                  <a:pt x="5211561" y="1917316"/>
                                  <a:pt x="5211065" y="1922283"/>
                                </a:cubicBezTo>
                                <a:cubicBezTo>
                                  <a:pt x="5211065" y="1924270"/>
                                  <a:pt x="5210568" y="1925761"/>
                                  <a:pt x="5210568" y="1927747"/>
                                </a:cubicBezTo>
                                <a:cubicBezTo>
                                  <a:pt x="5210071" y="1932218"/>
                                  <a:pt x="5213052" y="1937682"/>
                                  <a:pt x="5216032" y="1940663"/>
                                </a:cubicBezTo>
                                <a:cubicBezTo>
                                  <a:pt x="5219012" y="1943642"/>
                                  <a:pt x="5224476" y="1946127"/>
                                  <a:pt x="5228947" y="1946127"/>
                                </a:cubicBezTo>
                                <a:close/>
                                <a:moveTo>
                                  <a:pt x="1683190" y="1956632"/>
                                </a:moveTo>
                                <a:lnTo>
                                  <a:pt x="1685554" y="1956320"/>
                                </a:lnTo>
                                <a:cubicBezTo>
                                  <a:pt x="1685554" y="1956320"/>
                                  <a:pt x="1685057" y="1956320"/>
                                  <a:pt x="1685057" y="1956320"/>
                                </a:cubicBezTo>
                                <a:lnTo>
                                  <a:pt x="1682498" y="1956347"/>
                                </a:lnTo>
                                <a:close/>
                                <a:moveTo>
                                  <a:pt x="1505938" y="1956935"/>
                                </a:moveTo>
                                <a:cubicBezTo>
                                  <a:pt x="1511216" y="1955817"/>
                                  <a:pt x="1515935" y="1952837"/>
                                  <a:pt x="1518170" y="1947870"/>
                                </a:cubicBezTo>
                                <a:cubicBezTo>
                                  <a:pt x="1524131" y="1933465"/>
                                  <a:pt x="1530092" y="1919557"/>
                                  <a:pt x="1536052" y="1905152"/>
                                </a:cubicBezTo>
                                <a:cubicBezTo>
                                  <a:pt x="1540026" y="1896211"/>
                                  <a:pt x="1532575" y="1885283"/>
                                  <a:pt x="1524628" y="1881806"/>
                                </a:cubicBezTo>
                                <a:cubicBezTo>
                                  <a:pt x="1516183" y="1878329"/>
                                  <a:pt x="1503764" y="1880812"/>
                                  <a:pt x="1499791" y="1889754"/>
                                </a:cubicBezTo>
                                <a:cubicBezTo>
                                  <a:pt x="1494326" y="1902171"/>
                                  <a:pt x="1488863" y="1914589"/>
                                  <a:pt x="1483399" y="1927504"/>
                                </a:cubicBezTo>
                                <a:cubicBezTo>
                                  <a:pt x="1478928" y="1937439"/>
                                  <a:pt x="1480418" y="1948863"/>
                                  <a:pt x="1490353" y="1954824"/>
                                </a:cubicBezTo>
                                <a:cubicBezTo>
                                  <a:pt x="1494824" y="1957308"/>
                                  <a:pt x="1500660" y="1958053"/>
                                  <a:pt x="1505938" y="1956935"/>
                                </a:cubicBezTo>
                                <a:close/>
                                <a:moveTo>
                                  <a:pt x="374224" y="1957311"/>
                                </a:moveTo>
                                <a:cubicBezTo>
                                  <a:pt x="374721" y="1957311"/>
                                  <a:pt x="375217" y="1957311"/>
                                  <a:pt x="375714" y="1957311"/>
                                </a:cubicBezTo>
                                <a:cubicBezTo>
                                  <a:pt x="372237" y="1956317"/>
                                  <a:pt x="368760" y="1955324"/>
                                  <a:pt x="365780" y="1954331"/>
                                </a:cubicBezTo>
                                <a:cubicBezTo>
                                  <a:pt x="371740" y="1957311"/>
                                  <a:pt x="378694" y="1958801"/>
                                  <a:pt x="385152" y="1956317"/>
                                </a:cubicBezTo>
                                <a:cubicBezTo>
                                  <a:pt x="387139" y="1955324"/>
                                  <a:pt x="389126" y="1954828"/>
                                  <a:pt x="391112" y="1953834"/>
                                </a:cubicBezTo>
                                <a:cubicBezTo>
                                  <a:pt x="397073" y="1951847"/>
                                  <a:pt x="401047" y="1948867"/>
                                  <a:pt x="404524" y="1943403"/>
                                </a:cubicBezTo>
                                <a:cubicBezTo>
                                  <a:pt x="408498" y="1937442"/>
                                  <a:pt x="408498" y="1929991"/>
                                  <a:pt x="405517" y="1923534"/>
                                </a:cubicBezTo>
                                <a:cubicBezTo>
                                  <a:pt x="401047" y="1912606"/>
                                  <a:pt x="385649" y="1906149"/>
                                  <a:pt x="374224" y="1913600"/>
                                </a:cubicBezTo>
                                <a:lnTo>
                                  <a:pt x="357832" y="1930928"/>
                                </a:lnTo>
                                <a:lnTo>
                                  <a:pt x="357832" y="1947874"/>
                                </a:lnTo>
                                <a:cubicBezTo>
                                  <a:pt x="359323" y="1950853"/>
                                  <a:pt x="361806" y="1952840"/>
                                  <a:pt x="364787" y="1954828"/>
                                </a:cubicBezTo>
                                <a:cubicBezTo>
                                  <a:pt x="367767" y="1956317"/>
                                  <a:pt x="370747" y="1957311"/>
                                  <a:pt x="374224" y="1957311"/>
                                </a:cubicBezTo>
                                <a:close/>
                                <a:moveTo>
                                  <a:pt x="1659227" y="1959796"/>
                                </a:moveTo>
                                <a:lnTo>
                                  <a:pt x="1662579" y="1959354"/>
                                </a:lnTo>
                                <a:lnTo>
                                  <a:pt x="1667548" y="1956506"/>
                                </a:lnTo>
                                <a:lnTo>
                                  <a:pt x="1682498" y="1956347"/>
                                </a:lnTo>
                                <a:lnTo>
                                  <a:pt x="1677606" y="1954333"/>
                                </a:lnTo>
                                <a:cubicBezTo>
                                  <a:pt x="1674626" y="1954829"/>
                                  <a:pt x="1671149" y="1955326"/>
                                  <a:pt x="1668169" y="1955823"/>
                                </a:cubicBezTo>
                                <a:cubicBezTo>
                                  <a:pt x="1665189" y="1956816"/>
                                  <a:pt x="1662208" y="1958307"/>
                                  <a:pt x="1659227" y="1959796"/>
                                </a:cubicBezTo>
                                <a:close/>
                                <a:moveTo>
                                  <a:pt x="6337739" y="1962833"/>
                                </a:moveTo>
                                <a:lnTo>
                                  <a:pt x="6340103" y="1962520"/>
                                </a:lnTo>
                                <a:cubicBezTo>
                                  <a:pt x="6340103" y="1962520"/>
                                  <a:pt x="6339606" y="1962520"/>
                                  <a:pt x="6339606" y="1962520"/>
                                </a:cubicBezTo>
                                <a:lnTo>
                                  <a:pt x="6337047" y="1962547"/>
                                </a:lnTo>
                                <a:close/>
                                <a:moveTo>
                                  <a:pt x="6160477" y="1963135"/>
                                </a:moveTo>
                                <a:cubicBezTo>
                                  <a:pt x="6165755" y="1962017"/>
                                  <a:pt x="6170474" y="1959037"/>
                                  <a:pt x="6172709" y="1954069"/>
                                </a:cubicBezTo>
                                <a:cubicBezTo>
                                  <a:pt x="6178670" y="1939665"/>
                                  <a:pt x="6184631" y="1925756"/>
                                  <a:pt x="6190591" y="1911351"/>
                                </a:cubicBezTo>
                                <a:cubicBezTo>
                                  <a:pt x="6194565" y="1902410"/>
                                  <a:pt x="6187114" y="1891482"/>
                                  <a:pt x="6179167" y="1888006"/>
                                </a:cubicBezTo>
                                <a:cubicBezTo>
                                  <a:pt x="6170722" y="1884529"/>
                                  <a:pt x="6158304" y="1887012"/>
                                  <a:pt x="6154330" y="1895953"/>
                                </a:cubicBezTo>
                                <a:cubicBezTo>
                                  <a:pt x="6148867" y="1908371"/>
                                  <a:pt x="6143403" y="1920788"/>
                                  <a:pt x="6137939" y="1933704"/>
                                </a:cubicBezTo>
                                <a:cubicBezTo>
                                  <a:pt x="6133468" y="1943638"/>
                                  <a:pt x="6134958" y="1955063"/>
                                  <a:pt x="6144893" y="1961024"/>
                                </a:cubicBezTo>
                                <a:cubicBezTo>
                                  <a:pt x="6149363" y="1963508"/>
                                  <a:pt x="6155200" y="1964253"/>
                                  <a:pt x="6160477" y="1963135"/>
                                </a:cubicBezTo>
                                <a:close/>
                                <a:moveTo>
                                  <a:pt x="5028770" y="1963512"/>
                                </a:moveTo>
                                <a:cubicBezTo>
                                  <a:pt x="5029267" y="1963512"/>
                                  <a:pt x="5029763" y="1963512"/>
                                  <a:pt x="5030261" y="1963512"/>
                                </a:cubicBezTo>
                                <a:cubicBezTo>
                                  <a:pt x="5026784" y="1962518"/>
                                  <a:pt x="5023306" y="1961525"/>
                                  <a:pt x="5020326" y="1960531"/>
                                </a:cubicBezTo>
                                <a:cubicBezTo>
                                  <a:pt x="5026286" y="1963512"/>
                                  <a:pt x="5033241" y="1965002"/>
                                  <a:pt x="5039698" y="1962518"/>
                                </a:cubicBezTo>
                                <a:cubicBezTo>
                                  <a:pt x="5041685" y="1961525"/>
                                  <a:pt x="5043672" y="1961028"/>
                                  <a:pt x="5045659" y="1960035"/>
                                </a:cubicBezTo>
                                <a:cubicBezTo>
                                  <a:pt x="5051619" y="1958048"/>
                                  <a:pt x="5055593" y="1955067"/>
                                  <a:pt x="5059070" y="1949603"/>
                                </a:cubicBezTo>
                                <a:cubicBezTo>
                                  <a:pt x="5063044" y="1943642"/>
                                  <a:pt x="5063044" y="1936192"/>
                                  <a:pt x="5060064" y="1929734"/>
                                </a:cubicBezTo>
                                <a:cubicBezTo>
                                  <a:pt x="5055593" y="1918806"/>
                                  <a:pt x="5040195" y="1912349"/>
                                  <a:pt x="5028770" y="1919800"/>
                                </a:cubicBezTo>
                                <a:lnTo>
                                  <a:pt x="5012379" y="1937128"/>
                                </a:lnTo>
                                <a:lnTo>
                                  <a:pt x="5012379" y="1954074"/>
                                </a:lnTo>
                                <a:cubicBezTo>
                                  <a:pt x="5013869" y="1957054"/>
                                  <a:pt x="5016352" y="1959041"/>
                                  <a:pt x="5019333" y="1961028"/>
                                </a:cubicBezTo>
                                <a:cubicBezTo>
                                  <a:pt x="5022313" y="1962518"/>
                                  <a:pt x="5025293" y="1963512"/>
                                  <a:pt x="5028770" y="1963512"/>
                                </a:cubicBezTo>
                                <a:close/>
                                <a:moveTo>
                                  <a:pt x="288919" y="1964597"/>
                                </a:moveTo>
                                <a:cubicBezTo>
                                  <a:pt x="300830" y="1966626"/>
                                  <a:pt x="313944" y="1954926"/>
                                  <a:pt x="306396" y="1940963"/>
                                </a:cubicBezTo>
                                <a:cubicBezTo>
                                  <a:pt x="276709" y="1887123"/>
                                  <a:pt x="263626" y="1830265"/>
                                  <a:pt x="264129" y="1768878"/>
                                </a:cubicBezTo>
                                <a:cubicBezTo>
                                  <a:pt x="264633" y="1745229"/>
                                  <a:pt x="229913" y="1746235"/>
                                  <a:pt x="227901" y="1768878"/>
                                </a:cubicBezTo>
                                <a:cubicBezTo>
                                  <a:pt x="221359" y="1835296"/>
                                  <a:pt x="239977" y="1903225"/>
                                  <a:pt x="278218" y="1957569"/>
                                </a:cubicBezTo>
                                <a:cubicBezTo>
                                  <a:pt x="281112" y="1961720"/>
                                  <a:pt x="284948" y="1963921"/>
                                  <a:pt x="288919" y="1964597"/>
                                </a:cubicBezTo>
                                <a:close/>
                                <a:moveTo>
                                  <a:pt x="6313777" y="1965997"/>
                                </a:moveTo>
                                <a:lnTo>
                                  <a:pt x="6317128" y="1965554"/>
                                </a:lnTo>
                                <a:lnTo>
                                  <a:pt x="6322097" y="1962706"/>
                                </a:lnTo>
                                <a:lnTo>
                                  <a:pt x="6337047" y="1962547"/>
                                </a:lnTo>
                                <a:lnTo>
                                  <a:pt x="6332155" y="1960533"/>
                                </a:lnTo>
                                <a:cubicBezTo>
                                  <a:pt x="6329175" y="1961030"/>
                                  <a:pt x="6325698" y="1961526"/>
                                  <a:pt x="6322718" y="1962023"/>
                                </a:cubicBezTo>
                                <a:cubicBezTo>
                                  <a:pt x="6319738" y="1963017"/>
                                  <a:pt x="6316757" y="1964507"/>
                                  <a:pt x="6313777" y="1965997"/>
                                </a:cubicBezTo>
                                <a:close/>
                                <a:moveTo>
                                  <a:pt x="1954650" y="1966056"/>
                                </a:moveTo>
                                <a:cubicBezTo>
                                  <a:pt x="1958476" y="1967306"/>
                                  <a:pt x="1962978" y="1966995"/>
                                  <a:pt x="1967697" y="1964263"/>
                                </a:cubicBezTo>
                                <a:cubicBezTo>
                                  <a:pt x="2029290" y="1928996"/>
                                  <a:pt x="2089891" y="1892239"/>
                                  <a:pt x="2151981" y="1857965"/>
                                </a:cubicBezTo>
                                <a:cubicBezTo>
                                  <a:pt x="2170855" y="1847535"/>
                                  <a:pt x="2153967" y="1819718"/>
                                  <a:pt x="2135092" y="1829653"/>
                                </a:cubicBezTo>
                                <a:cubicBezTo>
                                  <a:pt x="2072505" y="1862436"/>
                                  <a:pt x="2009918" y="1896212"/>
                                  <a:pt x="1950808" y="1935950"/>
                                </a:cubicBezTo>
                                <a:cubicBezTo>
                                  <a:pt x="1937770" y="1944518"/>
                                  <a:pt x="1943172" y="1962307"/>
                                  <a:pt x="1954650" y="1966056"/>
                                </a:cubicBezTo>
                                <a:close/>
                                <a:moveTo>
                                  <a:pt x="2185051" y="1966117"/>
                                </a:moveTo>
                                <a:cubicBezTo>
                                  <a:pt x="2189577" y="1967739"/>
                                  <a:pt x="2194823" y="1967491"/>
                                  <a:pt x="2200163" y="1964262"/>
                                </a:cubicBezTo>
                                <a:cubicBezTo>
                                  <a:pt x="2219534" y="1952340"/>
                                  <a:pt x="2238906" y="1940916"/>
                                  <a:pt x="2257286" y="1928497"/>
                                </a:cubicBezTo>
                                <a:cubicBezTo>
                                  <a:pt x="2274673" y="1917073"/>
                                  <a:pt x="2259770" y="1892733"/>
                                  <a:pt x="2241391" y="1901178"/>
                                </a:cubicBezTo>
                                <a:lnTo>
                                  <a:pt x="2213255" y="1915014"/>
                                </a:lnTo>
                                <a:lnTo>
                                  <a:pt x="2210718" y="1907752"/>
                                </a:lnTo>
                                <a:cubicBezTo>
                                  <a:pt x="2207490" y="1904003"/>
                                  <a:pt x="2202647" y="1901551"/>
                                  <a:pt x="2196189" y="1901675"/>
                                </a:cubicBezTo>
                                <a:cubicBezTo>
                                  <a:pt x="2170857" y="1902171"/>
                                  <a:pt x="2146021" y="1902668"/>
                                  <a:pt x="2120688" y="1904656"/>
                                </a:cubicBezTo>
                                <a:cubicBezTo>
                                  <a:pt x="2098336" y="1906145"/>
                                  <a:pt x="2098336" y="1937440"/>
                                  <a:pt x="2120688" y="1938930"/>
                                </a:cubicBezTo>
                                <a:lnTo>
                                  <a:pt x="2175925" y="1941110"/>
                                </a:lnTo>
                                <a:lnTo>
                                  <a:pt x="2171684" y="1949937"/>
                                </a:lnTo>
                                <a:cubicBezTo>
                                  <a:pt x="2173102" y="1957042"/>
                                  <a:pt x="2178265" y="1963684"/>
                                  <a:pt x="2185051" y="1966117"/>
                                </a:cubicBezTo>
                                <a:close/>
                                <a:moveTo>
                                  <a:pt x="3347395" y="1966491"/>
                                </a:moveTo>
                                <a:cubicBezTo>
                                  <a:pt x="3362298" y="1966491"/>
                                  <a:pt x="3362298" y="1943145"/>
                                  <a:pt x="3347395" y="1943145"/>
                                </a:cubicBezTo>
                                <a:cubicBezTo>
                                  <a:pt x="3332494" y="1943145"/>
                                  <a:pt x="3332494" y="1966491"/>
                                  <a:pt x="3347395" y="1966491"/>
                                </a:cubicBezTo>
                                <a:close/>
                                <a:moveTo>
                                  <a:pt x="1895664" y="1970231"/>
                                </a:moveTo>
                                <a:cubicBezTo>
                                  <a:pt x="1907189" y="1966529"/>
                                  <a:pt x="1913057" y="1948368"/>
                                  <a:pt x="1899645" y="1939427"/>
                                </a:cubicBezTo>
                                <a:cubicBezTo>
                                  <a:pt x="1888718" y="1932472"/>
                                  <a:pt x="1879777" y="1918564"/>
                                  <a:pt x="1878286" y="1905649"/>
                                </a:cubicBezTo>
                                <a:cubicBezTo>
                                  <a:pt x="1876299" y="1886774"/>
                                  <a:pt x="1848980" y="1885780"/>
                                  <a:pt x="1848483" y="1905649"/>
                                </a:cubicBezTo>
                                <a:cubicBezTo>
                                  <a:pt x="1847986" y="1931976"/>
                                  <a:pt x="1860405" y="1954328"/>
                                  <a:pt x="1882757" y="1968237"/>
                                </a:cubicBezTo>
                                <a:cubicBezTo>
                                  <a:pt x="1887352" y="1971093"/>
                                  <a:pt x="1891822" y="1971465"/>
                                  <a:pt x="1895664" y="1970231"/>
                                </a:cubicBezTo>
                                <a:close/>
                                <a:moveTo>
                                  <a:pt x="4943455" y="1970798"/>
                                </a:moveTo>
                                <a:cubicBezTo>
                                  <a:pt x="4955367" y="1972826"/>
                                  <a:pt x="4968481" y="1961127"/>
                                  <a:pt x="4960933" y="1947164"/>
                                </a:cubicBezTo>
                                <a:cubicBezTo>
                                  <a:pt x="4931245" y="1893324"/>
                                  <a:pt x="4918163" y="1836465"/>
                                  <a:pt x="4918666" y="1775077"/>
                                </a:cubicBezTo>
                                <a:cubicBezTo>
                                  <a:pt x="4919169" y="1751429"/>
                                  <a:pt x="4884450" y="1752435"/>
                                  <a:pt x="4882437" y="1775077"/>
                                </a:cubicBezTo>
                                <a:cubicBezTo>
                                  <a:pt x="4875896" y="1841497"/>
                                  <a:pt x="4894513" y="1909424"/>
                                  <a:pt x="4932755" y="1963768"/>
                                </a:cubicBezTo>
                                <a:cubicBezTo>
                                  <a:pt x="4935648" y="1967920"/>
                                  <a:pt x="4939485" y="1970121"/>
                                  <a:pt x="4943455" y="1970798"/>
                                </a:cubicBezTo>
                                <a:close/>
                                <a:moveTo>
                                  <a:pt x="6609192" y="1972256"/>
                                </a:moveTo>
                                <a:cubicBezTo>
                                  <a:pt x="6613018" y="1973506"/>
                                  <a:pt x="6617520" y="1973195"/>
                                  <a:pt x="6622238" y="1970463"/>
                                </a:cubicBezTo>
                                <a:cubicBezTo>
                                  <a:pt x="6683831" y="1935195"/>
                                  <a:pt x="6744431" y="1898438"/>
                                  <a:pt x="6806521" y="1864165"/>
                                </a:cubicBezTo>
                                <a:cubicBezTo>
                                  <a:pt x="6825396" y="1853735"/>
                                  <a:pt x="6808507" y="1825918"/>
                                  <a:pt x="6789632" y="1835852"/>
                                </a:cubicBezTo>
                                <a:cubicBezTo>
                                  <a:pt x="6727046" y="1868635"/>
                                  <a:pt x="6664459" y="1902412"/>
                                  <a:pt x="6605350" y="1942150"/>
                                </a:cubicBezTo>
                                <a:cubicBezTo>
                                  <a:pt x="6592311" y="1950718"/>
                                  <a:pt x="6597713" y="1968507"/>
                                  <a:pt x="6609192" y="1972256"/>
                                </a:cubicBezTo>
                                <a:close/>
                                <a:moveTo>
                                  <a:pt x="6839590" y="1972317"/>
                                </a:moveTo>
                                <a:cubicBezTo>
                                  <a:pt x="6844115" y="1973939"/>
                                  <a:pt x="6849362" y="1973691"/>
                                  <a:pt x="6854702" y="1970462"/>
                                </a:cubicBezTo>
                                <a:cubicBezTo>
                                  <a:pt x="6874074" y="1958541"/>
                                  <a:pt x="6893446" y="1947116"/>
                                  <a:pt x="6911825" y="1934697"/>
                                </a:cubicBezTo>
                                <a:cubicBezTo>
                                  <a:pt x="6929210" y="1923272"/>
                                  <a:pt x="6914309" y="1898933"/>
                                  <a:pt x="6895929" y="1907377"/>
                                </a:cubicBezTo>
                                <a:lnTo>
                                  <a:pt x="6867795" y="1921214"/>
                                </a:lnTo>
                                <a:lnTo>
                                  <a:pt x="6865257" y="1913951"/>
                                </a:lnTo>
                                <a:cubicBezTo>
                                  <a:pt x="6862028" y="1910203"/>
                                  <a:pt x="6857185" y="1907750"/>
                                  <a:pt x="6850728" y="1907874"/>
                                </a:cubicBezTo>
                                <a:cubicBezTo>
                                  <a:pt x="6825395" y="1908371"/>
                                  <a:pt x="6800560" y="1908868"/>
                                  <a:pt x="6775227" y="1910855"/>
                                </a:cubicBezTo>
                                <a:cubicBezTo>
                                  <a:pt x="6752875" y="1912345"/>
                                  <a:pt x="6752875" y="1943639"/>
                                  <a:pt x="6775227" y="1945130"/>
                                </a:cubicBezTo>
                                <a:lnTo>
                                  <a:pt x="6830463" y="1947310"/>
                                </a:lnTo>
                                <a:lnTo>
                                  <a:pt x="6826223" y="1956137"/>
                                </a:lnTo>
                                <a:cubicBezTo>
                                  <a:pt x="6827640" y="1963242"/>
                                  <a:pt x="6832803" y="1969884"/>
                                  <a:pt x="6839590" y="1972317"/>
                                </a:cubicBezTo>
                                <a:close/>
                                <a:moveTo>
                                  <a:pt x="1367164" y="1973702"/>
                                </a:moveTo>
                                <a:cubicBezTo>
                                  <a:pt x="1370641" y="1973205"/>
                                  <a:pt x="1373622" y="1972708"/>
                                  <a:pt x="1376602" y="1971218"/>
                                </a:cubicBezTo>
                                <a:cubicBezTo>
                                  <a:pt x="1380079" y="1969231"/>
                                  <a:pt x="1383059" y="1965754"/>
                                  <a:pt x="1384550" y="1962277"/>
                                </a:cubicBezTo>
                                <a:cubicBezTo>
                                  <a:pt x="1387529" y="1955323"/>
                                  <a:pt x="1386039" y="1946382"/>
                                  <a:pt x="1380576" y="1941415"/>
                                </a:cubicBezTo>
                                <a:cubicBezTo>
                                  <a:pt x="1375609" y="1936944"/>
                                  <a:pt x="1368655" y="1934460"/>
                                  <a:pt x="1362197" y="1936447"/>
                                </a:cubicBezTo>
                                <a:cubicBezTo>
                                  <a:pt x="1358223" y="1937441"/>
                                  <a:pt x="1354746" y="1939924"/>
                                  <a:pt x="1352263" y="1943401"/>
                                </a:cubicBezTo>
                                <a:cubicBezTo>
                                  <a:pt x="1348289" y="1945885"/>
                                  <a:pt x="1347295" y="1949362"/>
                                  <a:pt x="1347295" y="1953833"/>
                                </a:cubicBezTo>
                                <a:cubicBezTo>
                                  <a:pt x="1346799" y="1957807"/>
                                  <a:pt x="1347295" y="1961780"/>
                                  <a:pt x="1349779" y="1965258"/>
                                </a:cubicBezTo>
                                <a:lnTo>
                                  <a:pt x="1349779" y="1963074"/>
                                </a:lnTo>
                                <a:lnTo>
                                  <a:pt x="1348289" y="1952343"/>
                                </a:lnTo>
                                <a:cubicBezTo>
                                  <a:pt x="1348786" y="1951349"/>
                                  <a:pt x="1349282" y="1950852"/>
                                  <a:pt x="1349779" y="1949859"/>
                                </a:cubicBezTo>
                                <a:lnTo>
                                  <a:pt x="1349779" y="1963074"/>
                                </a:lnTo>
                                <a:lnTo>
                                  <a:pt x="1350773" y="1970225"/>
                                </a:lnTo>
                                <a:lnTo>
                                  <a:pt x="1357923" y="1971218"/>
                                </a:lnTo>
                                <a:lnTo>
                                  <a:pt x="1371138" y="1971218"/>
                                </a:lnTo>
                                <a:cubicBezTo>
                                  <a:pt x="1370145" y="1971715"/>
                                  <a:pt x="1369648" y="1972212"/>
                                  <a:pt x="1368655" y="1972708"/>
                                </a:cubicBezTo>
                                <a:lnTo>
                                  <a:pt x="1357923" y="1971218"/>
                                </a:lnTo>
                                <a:lnTo>
                                  <a:pt x="1355740" y="1971218"/>
                                </a:lnTo>
                                <a:cubicBezTo>
                                  <a:pt x="1359217" y="1973205"/>
                                  <a:pt x="1363190" y="1973702"/>
                                  <a:pt x="1367164" y="1973702"/>
                                </a:cubicBezTo>
                                <a:close/>
                                <a:moveTo>
                                  <a:pt x="4626887" y="1974274"/>
                                </a:moveTo>
                                <a:cubicBezTo>
                                  <a:pt x="4630975" y="1973834"/>
                                  <a:pt x="4634875" y="1972073"/>
                                  <a:pt x="4637894" y="1968802"/>
                                </a:cubicBezTo>
                                <a:cubicBezTo>
                                  <a:pt x="4640410" y="1965783"/>
                                  <a:pt x="4643429" y="1963267"/>
                                  <a:pt x="4645944" y="1960247"/>
                                </a:cubicBezTo>
                                <a:cubicBezTo>
                                  <a:pt x="4656008" y="1949681"/>
                                  <a:pt x="4653995" y="1932069"/>
                                  <a:pt x="4641416" y="1924521"/>
                                </a:cubicBezTo>
                                <a:cubicBezTo>
                                  <a:pt x="4636385" y="1921502"/>
                                  <a:pt x="4629843" y="1920495"/>
                                  <a:pt x="4623805" y="1922005"/>
                                </a:cubicBezTo>
                                <a:cubicBezTo>
                                  <a:pt x="4616761" y="1924017"/>
                                  <a:pt x="4609213" y="1930560"/>
                                  <a:pt x="4607704" y="1938107"/>
                                </a:cubicBezTo>
                                <a:cubicBezTo>
                                  <a:pt x="4607201" y="1942133"/>
                                  <a:pt x="4606194" y="1946158"/>
                                  <a:pt x="4605691" y="1950184"/>
                                </a:cubicBezTo>
                                <a:cubicBezTo>
                                  <a:pt x="4604685" y="1954712"/>
                                  <a:pt x="4604685" y="1958235"/>
                                  <a:pt x="4606697" y="1962764"/>
                                </a:cubicBezTo>
                                <a:cubicBezTo>
                                  <a:pt x="4608207" y="1966286"/>
                                  <a:pt x="4610723" y="1969808"/>
                                  <a:pt x="4614748" y="1971820"/>
                                </a:cubicBezTo>
                                <a:cubicBezTo>
                                  <a:pt x="4618522" y="1973834"/>
                                  <a:pt x="4622799" y="1974714"/>
                                  <a:pt x="4626887" y="1974274"/>
                                </a:cubicBezTo>
                                <a:close/>
                                <a:moveTo>
                                  <a:pt x="6550207" y="1976431"/>
                                </a:moveTo>
                                <a:cubicBezTo>
                                  <a:pt x="6561732" y="1972729"/>
                                  <a:pt x="6567600" y="1954567"/>
                                  <a:pt x="6554188" y="1945627"/>
                                </a:cubicBezTo>
                                <a:cubicBezTo>
                                  <a:pt x="6543260" y="1938672"/>
                                  <a:pt x="6534319" y="1924764"/>
                                  <a:pt x="6532829" y="1911849"/>
                                </a:cubicBezTo>
                                <a:cubicBezTo>
                                  <a:pt x="6530842" y="1892974"/>
                                  <a:pt x="6503523" y="1891980"/>
                                  <a:pt x="6503026" y="1911849"/>
                                </a:cubicBezTo>
                                <a:cubicBezTo>
                                  <a:pt x="6502529" y="1938176"/>
                                  <a:pt x="6514947" y="1960528"/>
                                  <a:pt x="6537300" y="1974437"/>
                                </a:cubicBezTo>
                                <a:cubicBezTo>
                                  <a:pt x="6541894" y="1977293"/>
                                  <a:pt x="6546365" y="1977665"/>
                                  <a:pt x="6550207" y="1976431"/>
                                </a:cubicBezTo>
                                <a:close/>
                                <a:moveTo>
                                  <a:pt x="4346556" y="1976853"/>
                                </a:moveTo>
                                <a:cubicBezTo>
                                  <a:pt x="4367187" y="1976853"/>
                                  <a:pt x="4367187" y="1944650"/>
                                  <a:pt x="4346556" y="1944650"/>
                                </a:cubicBezTo>
                                <a:cubicBezTo>
                                  <a:pt x="4325926" y="1944650"/>
                                  <a:pt x="4325423" y="1976853"/>
                                  <a:pt x="4346556" y="1976853"/>
                                </a:cubicBezTo>
                                <a:close/>
                                <a:moveTo>
                                  <a:pt x="6021707" y="1979902"/>
                                </a:moveTo>
                                <a:cubicBezTo>
                                  <a:pt x="6025184" y="1979405"/>
                                  <a:pt x="6028165" y="1978909"/>
                                  <a:pt x="6031145" y="1977418"/>
                                </a:cubicBezTo>
                                <a:cubicBezTo>
                                  <a:pt x="6034622" y="1975431"/>
                                  <a:pt x="6037603" y="1971954"/>
                                  <a:pt x="6039093" y="1968477"/>
                                </a:cubicBezTo>
                                <a:cubicBezTo>
                                  <a:pt x="6042073" y="1961523"/>
                                  <a:pt x="6040583" y="1952582"/>
                                  <a:pt x="6035119" y="1947614"/>
                                </a:cubicBezTo>
                                <a:cubicBezTo>
                                  <a:pt x="6030152" y="1943144"/>
                                  <a:pt x="6023198" y="1940660"/>
                                  <a:pt x="6016740" y="1942647"/>
                                </a:cubicBezTo>
                                <a:cubicBezTo>
                                  <a:pt x="6012766" y="1943640"/>
                                  <a:pt x="6009289" y="1946124"/>
                                  <a:pt x="6006806" y="1949601"/>
                                </a:cubicBezTo>
                                <a:cubicBezTo>
                                  <a:pt x="6002832" y="1952085"/>
                                  <a:pt x="6001838" y="1955562"/>
                                  <a:pt x="6001838" y="1960033"/>
                                </a:cubicBezTo>
                                <a:cubicBezTo>
                                  <a:pt x="6001342" y="1964007"/>
                                  <a:pt x="6001838" y="1967980"/>
                                  <a:pt x="6004322" y="1971457"/>
                                </a:cubicBezTo>
                                <a:lnTo>
                                  <a:pt x="6004322" y="1969274"/>
                                </a:lnTo>
                                <a:lnTo>
                                  <a:pt x="6002832" y="1958543"/>
                                </a:lnTo>
                                <a:cubicBezTo>
                                  <a:pt x="6003329" y="1957549"/>
                                  <a:pt x="6003825" y="1957052"/>
                                  <a:pt x="6004322" y="1956059"/>
                                </a:cubicBezTo>
                                <a:lnTo>
                                  <a:pt x="6004322" y="1969274"/>
                                </a:lnTo>
                                <a:lnTo>
                                  <a:pt x="6005315" y="1976425"/>
                                </a:lnTo>
                                <a:lnTo>
                                  <a:pt x="6012466" y="1977418"/>
                                </a:lnTo>
                                <a:lnTo>
                                  <a:pt x="6025681" y="1977418"/>
                                </a:lnTo>
                                <a:cubicBezTo>
                                  <a:pt x="6024688" y="1977915"/>
                                  <a:pt x="6024191" y="1978412"/>
                                  <a:pt x="6023198" y="1978909"/>
                                </a:cubicBezTo>
                                <a:lnTo>
                                  <a:pt x="6012466" y="1977418"/>
                                </a:lnTo>
                                <a:lnTo>
                                  <a:pt x="6010283" y="1977418"/>
                                </a:lnTo>
                                <a:cubicBezTo>
                                  <a:pt x="6013759" y="1979405"/>
                                  <a:pt x="6017734" y="1979902"/>
                                  <a:pt x="6021707" y="1979902"/>
                                </a:cubicBezTo>
                                <a:close/>
                                <a:moveTo>
                                  <a:pt x="2062568" y="1981650"/>
                                </a:moveTo>
                                <a:cubicBezTo>
                                  <a:pt x="2066045" y="1979167"/>
                                  <a:pt x="2069521" y="1976683"/>
                                  <a:pt x="2072502" y="1973205"/>
                                </a:cubicBezTo>
                                <a:cubicBezTo>
                                  <a:pt x="2074489" y="1970722"/>
                                  <a:pt x="2076972" y="1967741"/>
                                  <a:pt x="2078959" y="1965258"/>
                                </a:cubicBezTo>
                                <a:cubicBezTo>
                                  <a:pt x="2082436" y="1961284"/>
                                  <a:pt x="2084423" y="1957310"/>
                                  <a:pt x="2084423" y="1951847"/>
                                </a:cubicBezTo>
                                <a:cubicBezTo>
                                  <a:pt x="2084920" y="1945885"/>
                                  <a:pt x="2081443" y="1940421"/>
                                  <a:pt x="2076972" y="1936944"/>
                                </a:cubicBezTo>
                                <a:cubicBezTo>
                                  <a:pt x="2068031" y="1928997"/>
                                  <a:pt x="2055116" y="1931978"/>
                                  <a:pt x="2049156" y="1941415"/>
                                </a:cubicBezTo>
                                <a:cubicBezTo>
                                  <a:pt x="2047169" y="1944396"/>
                                  <a:pt x="2045679" y="1947376"/>
                                  <a:pt x="2043692" y="1950356"/>
                                </a:cubicBezTo>
                                <a:cubicBezTo>
                                  <a:pt x="2041208" y="1954330"/>
                                  <a:pt x="2039718" y="1958304"/>
                                  <a:pt x="2038228" y="1962774"/>
                                </a:cubicBezTo>
                                <a:cubicBezTo>
                                  <a:pt x="2036241" y="1969232"/>
                                  <a:pt x="2039222" y="1976186"/>
                                  <a:pt x="2044189" y="1980160"/>
                                </a:cubicBezTo>
                                <a:cubicBezTo>
                                  <a:pt x="2049156" y="1983637"/>
                                  <a:pt x="2057103" y="1985127"/>
                                  <a:pt x="2062568" y="1981650"/>
                                </a:cubicBezTo>
                                <a:close/>
                                <a:moveTo>
                                  <a:pt x="476299" y="1983762"/>
                                </a:moveTo>
                                <a:cubicBezTo>
                                  <a:pt x="479776" y="1982769"/>
                                  <a:pt x="483004" y="1980906"/>
                                  <a:pt x="484991" y="1978670"/>
                                </a:cubicBezTo>
                                <a:cubicBezTo>
                                  <a:pt x="488468" y="1974697"/>
                                  <a:pt x="490952" y="1970226"/>
                                  <a:pt x="490952" y="1964762"/>
                                </a:cubicBezTo>
                                <a:cubicBezTo>
                                  <a:pt x="490952" y="1959795"/>
                                  <a:pt x="488965" y="1954331"/>
                                  <a:pt x="484991" y="1950854"/>
                                </a:cubicBezTo>
                                <a:cubicBezTo>
                                  <a:pt x="480521" y="1946384"/>
                                  <a:pt x="472574" y="1943403"/>
                                  <a:pt x="466116" y="1945886"/>
                                </a:cubicBezTo>
                                <a:cubicBezTo>
                                  <a:pt x="464626" y="1946384"/>
                                  <a:pt x="462639" y="1946880"/>
                                  <a:pt x="461149" y="1947873"/>
                                </a:cubicBezTo>
                                <a:cubicBezTo>
                                  <a:pt x="454195" y="1950357"/>
                                  <a:pt x="447737" y="1956814"/>
                                  <a:pt x="448235" y="1964762"/>
                                </a:cubicBezTo>
                                <a:cubicBezTo>
                                  <a:pt x="448235" y="1967742"/>
                                  <a:pt x="449228" y="1970723"/>
                                  <a:pt x="450718" y="1973704"/>
                                </a:cubicBezTo>
                                <a:cubicBezTo>
                                  <a:pt x="452705" y="1977677"/>
                                  <a:pt x="457175" y="1980161"/>
                                  <a:pt x="461149" y="1981651"/>
                                </a:cubicBezTo>
                                <a:cubicBezTo>
                                  <a:pt x="462639" y="1982148"/>
                                  <a:pt x="464626" y="1982644"/>
                                  <a:pt x="466116" y="1983638"/>
                                </a:cubicBezTo>
                                <a:cubicBezTo>
                                  <a:pt x="469096" y="1984880"/>
                                  <a:pt x="472822" y="1984755"/>
                                  <a:pt x="476299" y="1983762"/>
                                </a:cubicBezTo>
                                <a:close/>
                                <a:moveTo>
                                  <a:pt x="6717112" y="1987850"/>
                                </a:moveTo>
                                <a:cubicBezTo>
                                  <a:pt x="6720589" y="1985367"/>
                                  <a:pt x="6724065" y="1982883"/>
                                  <a:pt x="6727046" y="1979405"/>
                                </a:cubicBezTo>
                                <a:cubicBezTo>
                                  <a:pt x="6729033" y="1976922"/>
                                  <a:pt x="6731516" y="1973941"/>
                                  <a:pt x="6733503" y="1971458"/>
                                </a:cubicBezTo>
                                <a:cubicBezTo>
                                  <a:pt x="6736980" y="1967484"/>
                                  <a:pt x="6738967" y="1963510"/>
                                  <a:pt x="6738967" y="1958047"/>
                                </a:cubicBezTo>
                                <a:cubicBezTo>
                                  <a:pt x="6739464" y="1952085"/>
                                  <a:pt x="6735987" y="1946621"/>
                                  <a:pt x="6731516" y="1943144"/>
                                </a:cubicBezTo>
                                <a:cubicBezTo>
                                  <a:pt x="6722575" y="1935197"/>
                                  <a:pt x="6709660" y="1938177"/>
                                  <a:pt x="6703700" y="1947615"/>
                                </a:cubicBezTo>
                                <a:cubicBezTo>
                                  <a:pt x="6701713" y="1950595"/>
                                  <a:pt x="6700223" y="1953575"/>
                                  <a:pt x="6698236" y="1956556"/>
                                </a:cubicBezTo>
                                <a:cubicBezTo>
                                  <a:pt x="6695753" y="1960530"/>
                                  <a:pt x="6694262" y="1964503"/>
                                  <a:pt x="6692772" y="1968974"/>
                                </a:cubicBezTo>
                                <a:cubicBezTo>
                                  <a:pt x="6690785" y="1975432"/>
                                  <a:pt x="6693766" y="1982386"/>
                                  <a:pt x="6698732" y="1986360"/>
                                </a:cubicBezTo>
                                <a:cubicBezTo>
                                  <a:pt x="6703700" y="1989837"/>
                                  <a:pt x="6711647" y="1991327"/>
                                  <a:pt x="6717112" y="1987850"/>
                                </a:cubicBezTo>
                                <a:close/>
                                <a:moveTo>
                                  <a:pt x="5130845" y="1989963"/>
                                </a:moveTo>
                                <a:cubicBezTo>
                                  <a:pt x="5134322" y="1988970"/>
                                  <a:pt x="5137551" y="1987107"/>
                                  <a:pt x="5139538" y="1984871"/>
                                </a:cubicBezTo>
                                <a:cubicBezTo>
                                  <a:pt x="5143015" y="1980898"/>
                                  <a:pt x="5145499" y="1976427"/>
                                  <a:pt x="5145499" y="1970962"/>
                                </a:cubicBezTo>
                                <a:cubicBezTo>
                                  <a:pt x="5145499" y="1965996"/>
                                  <a:pt x="5143512" y="1960532"/>
                                  <a:pt x="5139538" y="1957054"/>
                                </a:cubicBezTo>
                                <a:cubicBezTo>
                                  <a:pt x="5135067" y="1952584"/>
                                  <a:pt x="5127120" y="1949603"/>
                                  <a:pt x="5120662" y="1952087"/>
                                </a:cubicBezTo>
                                <a:cubicBezTo>
                                  <a:pt x="5119172" y="1952584"/>
                                  <a:pt x="5117185" y="1953081"/>
                                  <a:pt x="5115695" y="1954074"/>
                                </a:cubicBezTo>
                                <a:cubicBezTo>
                                  <a:pt x="5108741" y="1956558"/>
                                  <a:pt x="5102284" y="1963015"/>
                                  <a:pt x="5102781" y="1970962"/>
                                </a:cubicBezTo>
                                <a:cubicBezTo>
                                  <a:pt x="5102781" y="1973943"/>
                                  <a:pt x="5103774" y="1976924"/>
                                  <a:pt x="5105264" y="1979904"/>
                                </a:cubicBezTo>
                                <a:cubicBezTo>
                                  <a:pt x="5107251" y="1983878"/>
                                  <a:pt x="5111721" y="1986362"/>
                                  <a:pt x="5115695" y="1987852"/>
                                </a:cubicBezTo>
                                <a:cubicBezTo>
                                  <a:pt x="5117185" y="1988348"/>
                                  <a:pt x="5119172" y="1988845"/>
                                  <a:pt x="5120662" y="1989839"/>
                                </a:cubicBezTo>
                                <a:cubicBezTo>
                                  <a:pt x="5123643" y="1991080"/>
                                  <a:pt x="5127368" y="1990956"/>
                                  <a:pt x="5130845" y="1989963"/>
                                </a:cubicBezTo>
                                <a:close/>
                                <a:moveTo>
                                  <a:pt x="4418596" y="1999660"/>
                                </a:moveTo>
                                <a:cubicBezTo>
                                  <a:pt x="4422724" y="2001193"/>
                                  <a:pt x="4427567" y="2001256"/>
                                  <a:pt x="4432599" y="1998992"/>
                                </a:cubicBezTo>
                                <a:cubicBezTo>
                                  <a:pt x="4476376" y="1978864"/>
                                  <a:pt x="4519648" y="1958234"/>
                                  <a:pt x="4562921" y="1937100"/>
                                </a:cubicBezTo>
                                <a:cubicBezTo>
                                  <a:pt x="4585061" y="1926532"/>
                                  <a:pt x="4565437" y="1892820"/>
                                  <a:pt x="4543297" y="1903889"/>
                                </a:cubicBezTo>
                                <a:cubicBezTo>
                                  <a:pt x="4500527" y="1925526"/>
                                  <a:pt x="4457757" y="1946660"/>
                                  <a:pt x="4414988" y="1969304"/>
                                </a:cubicBezTo>
                                <a:cubicBezTo>
                                  <a:pt x="4400270" y="1977228"/>
                                  <a:pt x="4406214" y="1995061"/>
                                  <a:pt x="4418596" y="1999660"/>
                                </a:cubicBezTo>
                                <a:close/>
                                <a:moveTo>
                                  <a:pt x="3122891" y="2001759"/>
                                </a:moveTo>
                                <a:cubicBezTo>
                                  <a:pt x="3132329" y="2004242"/>
                                  <a:pt x="3141269" y="1997288"/>
                                  <a:pt x="3141269" y="1987851"/>
                                </a:cubicBezTo>
                                <a:cubicBezTo>
                                  <a:pt x="3141269" y="1977420"/>
                                  <a:pt x="3131833" y="1970466"/>
                                  <a:pt x="3122891" y="1972949"/>
                                </a:cubicBezTo>
                                <a:cubicBezTo>
                                  <a:pt x="3121402" y="1973445"/>
                                  <a:pt x="3119414" y="1973943"/>
                                  <a:pt x="3117924" y="1974439"/>
                                </a:cubicBezTo>
                                <a:cubicBezTo>
                                  <a:pt x="3112458" y="1975930"/>
                                  <a:pt x="3107989" y="1981394"/>
                                  <a:pt x="3107989" y="1987354"/>
                                </a:cubicBezTo>
                                <a:cubicBezTo>
                                  <a:pt x="3108486" y="1993315"/>
                                  <a:pt x="3111962" y="1998779"/>
                                  <a:pt x="3117924" y="2000269"/>
                                </a:cubicBezTo>
                                <a:cubicBezTo>
                                  <a:pt x="3119414" y="2000765"/>
                                  <a:pt x="3121402" y="2001263"/>
                                  <a:pt x="3122891" y="2001759"/>
                                </a:cubicBezTo>
                                <a:close/>
                                <a:moveTo>
                                  <a:pt x="4082174" y="2008859"/>
                                </a:moveTo>
                                <a:lnTo>
                                  <a:pt x="4079048" y="2005732"/>
                                </a:lnTo>
                                <a:cubicBezTo>
                                  <a:pt x="4079048" y="2006229"/>
                                  <a:pt x="4079544" y="2006229"/>
                                  <a:pt x="4080041" y="2006726"/>
                                </a:cubicBezTo>
                                <a:lnTo>
                                  <a:pt x="4080406" y="2007842"/>
                                </a:lnTo>
                                <a:close/>
                                <a:moveTo>
                                  <a:pt x="4057045" y="2008859"/>
                                </a:moveTo>
                                <a:lnTo>
                                  <a:pt x="4058701" y="2007907"/>
                                </a:lnTo>
                                <a:lnTo>
                                  <a:pt x="4059179" y="2006726"/>
                                </a:lnTo>
                                <a:cubicBezTo>
                                  <a:pt x="4059179" y="2006229"/>
                                  <a:pt x="4059675" y="2006229"/>
                                  <a:pt x="4060172" y="2005732"/>
                                </a:cubicBezTo>
                                <a:close/>
                                <a:moveTo>
                                  <a:pt x="4085505" y="2012190"/>
                                </a:moveTo>
                                <a:cubicBezTo>
                                  <a:pt x="4085008" y="2011693"/>
                                  <a:pt x="4085008" y="2010699"/>
                                  <a:pt x="4084512" y="2010203"/>
                                </a:cubicBezTo>
                                <a:lnTo>
                                  <a:pt x="4082174" y="2008859"/>
                                </a:lnTo>
                                <a:close/>
                                <a:moveTo>
                                  <a:pt x="4053715" y="2012190"/>
                                </a:moveTo>
                                <a:lnTo>
                                  <a:pt x="4057045" y="2008859"/>
                                </a:lnTo>
                                <a:lnTo>
                                  <a:pt x="4054708" y="2010203"/>
                                </a:lnTo>
                                <a:cubicBezTo>
                                  <a:pt x="4054211" y="2010699"/>
                                  <a:pt x="4054211" y="2011693"/>
                                  <a:pt x="4053715" y="2012190"/>
                                </a:cubicBezTo>
                                <a:close/>
                                <a:moveTo>
                                  <a:pt x="517781" y="2016666"/>
                                </a:moveTo>
                                <a:cubicBezTo>
                                  <a:pt x="523494" y="2015673"/>
                                  <a:pt x="528709" y="2012444"/>
                                  <a:pt x="531690" y="2006980"/>
                                </a:cubicBezTo>
                                <a:cubicBezTo>
                                  <a:pt x="532683" y="2004993"/>
                                  <a:pt x="532186" y="2005987"/>
                                  <a:pt x="531193" y="2007476"/>
                                </a:cubicBezTo>
                                <a:lnTo>
                                  <a:pt x="532187" y="2006483"/>
                                </a:lnTo>
                                <a:lnTo>
                                  <a:pt x="532186" y="2006483"/>
                                </a:lnTo>
                                <a:cubicBezTo>
                                  <a:pt x="533677" y="2005987"/>
                                  <a:pt x="531690" y="2007476"/>
                                  <a:pt x="532683" y="2005987"/>
                                </a:cubicBezTo>
                                <a:lnTo>
                                  <a:pt x="532187" y="2006483"/>
                                </a:lnTo>
                                <a:lnTo>
                                  <a:pt x="533677" y="2006111"/>
                                </a:lnTo>
                                <a:lnTo>
                                  <a:pt x="533180" y="2005987"/>
                                </a:lnTo>
                                <a:cubicBezTo>
                                  <a:pt x="534670" y="2005987"/>
                                  <a:pt x="535663" y="2006483"/>
                                  <a:pt x="533677" y="2005987"/>
                                </a:cubicBezTo>
                                <a:cubicBezTo>
                                  <a:pt x="531690" y="2005490"/>
                                  <a:pt x="532683" y="2006483"/>
                                  <a:pt x="534173" y="2005987"/>
                                </a:cubicBezTo>
                                <a:lnTo>
                                  <a:pt x="533677" y="2006111"/>
                                </a:lnTo>
                                <a:lnTo>
                                  <a:pt x="535167" y="2006483"/>
                                </a:lnTo>
                                <a:cubicBezTo>
                                  <a:pt x="533180" y="2005490"/>
                                  <a:pt x="537154" y="2007974"/>
                                  <a:pt x="537154" y="2007974"/>
                                </a:cubicBezTo>
                                <a:cubicBezTo>
                                  <a:pt x="543611" y="2012940"/>
                                  <a:pt x="554539" y="2009463"/>
                                  <a:pt x="559009" y="2003503"/>
                                </a:cubicBezTo>
                                <a:cubicBezTo>
                                  <a:pt x="564473" y="1996549"/>
                                  <a:pt x="563480" y="1987608"/>
                                  <a:pt x="557519" y="1981150"/>
                                </a:cubicBezTo>
                                <a:cubicBezTo>
                                  <a:pt x="542618" y="1964262"/>
                                  <a:pt x="513311" y="1965255"/>
                                  <a:pt x="498906" y="1982143"/>
                                </a:cubicBezTo>
                                <a:cubicBezTo>
                                  <a:pt x="490958" y="1991582"/>
                                  <a:pt x="490462" y="2004993"/>
                                  <a:pt x="500893" y="2012940"/>
                                </a:cubicBezTo>
                                <a:cubicBezTo>
                                  <a:pt x="505860" y="2016418"/>
                                  <a:pt x="512069" y="2017659"/>
                                  <a:pt x="517781" y="2016666"/>
                                </a:cubicBezTo>
                                <a:close/>
                                <a:moveTo>
                                  <a:pt x="702346" y="2019390"/>
                                </a:moveTo>
                                <a:cubicBezTo>
                                  <a:pt x="714658" y="2018140"/>
                                  <a:pt x="724281" y="2003233"/>
                                  <a:pt x="712960" y="1992289"/>
                                </a:cubicBezTo>
                                <a:cubicBezTo>
                                  <a:pt x="692833" y="1972162"/>
                                  <a:pt x="675222" y="1949015"/>
                                  <a:pt x="661133" y="1924359"/>
                                </a:cubicBezTo>
                                <a:cubicBezTo>
                                  <a:pt x="650567" y="1905741"/>
                                  <a:pt x="623899" y="1922347"/>
                                  <a:pt x="632956" y="1940965"/>
                                </a:cubicBezTo>
                                <a:cubicBezTo>
                                  <a:pt x="647045" y="1969646"/>
                                  <a:pt x="666165" y="1993798"/>
                                  <a:pt x="689814" y="2015436"/>
                                </a:cubicBezTo>
                                <a:cubicBezTo>
                                  <a:pt x="693840" y="2018706"/>
                                  <a:pt x="698242" y="2019807"/>
                                  <a:pt x="702346" y="2019390"/>
                                </a:cubicBezTo>
                                <a:close/>
                                <a:moveTo>
                                  <a:pt x="5172321" y="2022866"/>
                                </a:moveTo>
                                <a:cubicBezTo>
                                  <a:pt x="5178033" y="2021872"/>
                                  <a:pt x="5183249" y="2018644"/>
                                  <a:pt x="5186229" y="2013180"/>
                                </a:cubicBezTo>
                                <a:cubicBezTo>
                                  <a:pt x="5187223" y="2011193"/>
                                  <a:pt x="5186726" y="2012186"/>
                                  <a:pt x="5185733" y="2013676"/>
                                </a:cubicBezTo>
                                <a:lnTo>
                                  <a:pt x="5186727" y="2012683"/>
                                </a:lnTo>
                                <a:lnTo>
                                  <a:pt x="5186726" y="2012683"/>
                                </a:lnTo>
                                <a:cubicBezTo>
                                  <a:pt x="5188216" y="2012186"/>
                                  <a:pt x="5186229" y="2013676"/>
                                  <a:pt x="5187223" y="2012186"/>
                                </a:cubicBezTo>
                                <a:lnTo>
                                  <a:pt x="5186727" y="2012683"/>
                                </a:lnTo>
                                <a:lnTo>
                                  <a:pt x="5188216" y="2012311"/>
                                </a:lnTo>
                                <a:lnTo>
                                  <a:pt x="5187720" y="2012186"/>
                                </a:lnTo>
                                <a:cubicBezTo>
                                  <a:pt x="5189209" y="2012186"/>
                                  <a:pt x="5190203" y="2012683"/>
                                  <a:pt x="5188216" y="2012186"/>
                                </a:cubicBezTo>
                                <a:cubicBezTo>
                                  <a:pt x="5186229" y="2011689"/>
                                  <a:pt x="5187223" y="2012683"/>
                                  <a:pt x="5188713" y="2012186"/>
                                </a:cubicBezTo>
                                <a:lnTo>
                                  <a:pt x="5188216" y="2012311"/>
                                </a:lnTo>
                                <a:lnTo>
                                  <a:pt x="5189707" y="2012683"/>
                                </a:lnTo>
                                <a:cubicBezTo>
                                  <a:pt x="5187720" y="2011689"/>
                                  <a:pt x="5191693" y="2014173"/>
                                  <a:pt x="5191693" y="2014173"/>
                                </a:cubicBezTo>
                                <a:cubicBezTo>
                                  <a:pt x="5198151" y="2019140"/>
                                  <a:pt x="5209078" y="2015664"/>
                                  <a:pt x="5213549" y="2009703"/>
                                </a:cubicBezTo>
                                <a:cubicBezTo>
                                  <a:pt x="5219013" y="2002749"/>
                                  <a:pt x="5218020" y="1993809"/>
                                  <a:pt x="5212059" y="1987351"/>
                                </a:cubicBezTo>
                                <a:cubicBezTo>
                                  <a:pt x="5197157" y="1970462"/>
                                  <a:pt x="5167851" y="1971455"/>
                                  <a:pt x="5153446" y="1988344"/>
                                </a:cubicBezTo>
                                <a:cubicBezTo>
                                  <a:pt x="5145498" y="1997782"/>
                                  <a:pt x="5145001" y="2011193"/>
                                  <a:pt x="5155433" y="2019140"/>
                                </a:cubicBezTo>
                                <a:cubicBezTo>
                                  <a:pt x="5160400" y="2022617"/>
                                  <a:pt x="5166609" y="2023860"/>
                                  <a:pt x="5172321" y="2022866"/>
                                </a:cubicBezTo>
                                <a:close/>
                                <a:moveTo>
                                  <a:pt x="2271679" y="2025363"/>
                                </a:moveTo>
                                <a:cubicBezTo>
                                  <a:pt x="2314893" y="2025363"/>
                                  <a:pt x="2314893" y="1958306"/>
                                  <a:pt x="2271679" y="1958306"/>
                                </a:cubicBezTo>
                                <a:cubicBezTo>
                                  <a:pt x="2228464" y="1958306"/>
                                  <a:pt x="2228464" y="2025363"/>
                                  <a:pt x="2271679" y="2025363"/>
                                </a:cubicBezTo>
                                <a:close/>
                                <a:moveTo>
                                  <a:pt x="5356885" y="2025591"/>
                                </a:moveTo>
                                <a:cubicBezTo>
                                  <a:pt x="5369196" y="2024340"/>
                                  <a:pt x="5378819" y="2009433"/>
                                  <a:pt x="5367498" y="1998490"/>
                                </a:cubicBezTo>
                                <a:cubicBezTo>
                                  <a:pt x="5347371" y="1978362"/>
                                  <a:pt x="5329760" y="1955215"/>
                                  <a:pt x="5315672" y="1930559"/>
                                </a:cubicBezTo>
                                <a:cubicBezTo>
                                  <a:pt x="5305105" y="1911941"/>
                                  <a:pt x="5278437" y="1928546"/>
                                  <a:pt x="5287494" y="1947164"/>
                                </a:cubicBezTo>
                                <a:cubicBezTo>
                                  <a:pt x="5301583" y="1975846"/>
                                  <a:pt x="5320703" y="1999999"/>
                                  <a:pt x="5344353" y="2021636"/>
                                </a:cubicBezTo>
                                <a:cubicBezTo>
                                  <a:pt x="5348378" y="2024906"/>
                                  <a:pt x="5352781" y="2026007"/>
                                  <a:pt x="5356885" y="2025591"/>
                                </a:cubicBezTo>
                                <a:close/>
                                <a:moveTo>
                                  <a:pt x="1682077" y="2025861"/>
                                </a:moveTo>
                                <a:cubicBezTo>
                                  <a:pt x="1687044" y="2025861"/>
                                  <a:pt x="1691515" y="2024370"/>
                                  <a:pt x="1695488" y="2021390"/>
                                </a:cubicBezTo>
                                <a:cubicBezTo>
                                  <a:pt x="1699462" y="2018906"/>
                                  <a:pt x="1702939" y="2015926"/>
                                  <a:pt x="1705423" y="2011952"/>
                                </a:cubicBezTo>
                                <a:cubicBezTo>
                                  <a:pt x="1708403" y="2008475"/>
                                  <a:pt x="1710887" y="2004501"/>
                                  <a:pt x="1711880" y="1999534"/>
                                </a:cubicBezTo>
                                <a:cubicBezTo>
                                  <a:pt x="1712377" y="1996554"/>
                                  <a:pt x="1712874" y="1993077"/>
                                  <a:pt x="1713370" y="1990096"/>
                                </a:cubicBezTo>
                                <a:cubicBezTo>
                                  <a:pt x="1713370" y="1985129"/>
                                  <a:pt x="1712377" y="1980659"/>
                                  <a:pt x="1710390" y="1976188"/>
                                </a:cubicBezTo>
                                <a:cubicBezTo>
                                  <a:pt x="1708900" y="1971718"/>
                                  <a:pt x="1706416" y="1967744"/>
                                  <a:pt x="1702939" y="1964764"/>
                                </a:cubicBezTo>
                                <a:lnTo>
                                  <a:pt x="1683190" y="1956632"/>
                                </a:lnTo>
                                <a:lnTo>
                                  <a:pt x="1662579" y="1959354"/>
                                </a:lnTo>
                                <a:lnTo>
                                  <a:pt x="1652273" y="1965260"/>
                                </a:lnTo>
                                <a:cubicBezTo>
                                  <a:pt x="1648300" y="1969235"/>
                                  <a:pt x="1645320" y="1974698"/>
                                  <a:pt x="1643332" y="1980162"/>
                                </a:cubicBezTo>
                                <a:cubicBezTo>
                                  <a:pt x="1640849" y="1986123"/>
                                  <a:pt x="1640849" y="1992083"/>
                                  <a:pt x="1642836" y="1998044"/>
                                </a:cubicBezTo>
                                <a:cubicBezTo>
                                  <a:pt x="1642836" y="1998044"/>
                                  <a:pt x="1642836" y="1998541"/>
                                  <a:pt x="1642836" y="1998541"/>
                                </a:cubicBezTo>
                                <a:lnTo>
                                  <a:pt x="1642836" y="2000031"/>
                                </a:lnTo>
                                <a:cubicBezTo>
                                  <a:pt x="1643829" y="2004501"/>
                                  <a:pt x="1646313" y="2008972"/>
                                  <a:pt x="1649293" y="2012449"/>
                                </a:cubicBezTo>
                                <a:cubicBezTo>
                                  <a:pt x="1651777" y="2016423"/>
                                  <a:pt x="1655254" y="2019403"/>
                                  <a:pt x="1659227" y="2021886"/>
                                </a:cubicBezTo>
                                <a:cubicBezTo>
                                  <a:pt x="1662208" y="2022880"/>
                                  <a:pt x="1664691" y="2024370"/>
                                  <a:pt x="1667672" y="2025363"/>
                                </a:cubicBezTo>
                                <a:cubicBezTo>
                                  <a:pt x="1672639" y="2026854"/>
                                  <a:pt x="1677110" y="2026854"/>
                                  <a:pt x="1682077" y="2025861"/>
                                </a:cubicBezTo>
                                <a:close/>
                                <a:moveTo>
                                  <a:pt x="6926228" y="2031565"/>
                                </a:moveTo>
                                <a:cubicBezTo>
                                  <a:pt x="6969443" y="2031565"/>
                                  <a:pt x="6969443" y="1964507"/>
                                  <a:pt x="6926228" y="1964507"/>
                                </a:cubicBezTo>
                                <a:cubicBezTo>
                                  <a:pt x="6883014" y="1964507"/>
                                  <a:pt x="6883014" y="2031565"/>
                                  <a:pt x="6926228" y="2031565"/>
                                </a:cubicBezTo>
                                <a:close/>
                                <a:moveTo>
                                  <a:pt x="6336626" y="2032062"/>
                                </a:moveTo>
                                <a:cubicBezTo>
                                  <a:pt x="6341593" y="2032062"/>
                                  <a:pt x="6346064" y="2030572"/>
                                  <a:pt x="6350038" y="2027591"/>
                                </a:cubicBezTo>
                                <a:cubicBezTo>
                                  <a:pt x="6354011" y="2025108"/>
                                  <a:pt x="6357488" y="2022127"/>
                                  <a:pt x="6359972" y="2018153"/>
                                </a:cubicBezTo>
                                <a:cubicBezTo>
                                  <a:pt x="6362952" y="2014676"/>
                                  <a:pt x="6365436" y="2010703"/>
                                  <a:pt x="6366429" y="2005735"/>
                                </a:cubicBezTo>
                                <a:cubicBezTo>
                                  <a:pt x="6366926" y="2002755"/>
                                  <a:pt x="6367423" y="1999278"/>
                                  <a:pt x="6367920" y="1996297"/>
                                </a:cubicBezTo>
                                <a:cubicBezTo>
                                  <a:pt x="6367920" y="1991330"/>
                                  <a:pt x="6366926" y="1986860"/>
                                  <a:pt x="6364939" y="1982389"/>
                                </a:cubicBezTo>
                                <a:cubicBezTo>
                                  <a:pt x="6363449" y="1977918"/>
                                  <a:pt x="6360966" y="1973945"/>
                                  <a:pt x="6357488" y="1970964"/>
                                </a:cubicBezTo>
                                <a:lnTo>
                                  <a:pt x="6337739" y="1962833"/>
                                </a:lnTo>
                                <a:lnTo>
                                  <a:pt x="6317128" y="1965554"/>
                                </a:lnTo>
                                <a:lnTo>
                                  <a:pt x="6306823" y="1971461"/>
                                </a:lnTo>
                                <a:cubicBezTo>
                                  <a:pt x="6302849" y="1975435"/>
                                  <a:pt x="6299869" y="1980899"/>
                                  <a:pt x="6297881" y="1986363"/>
                                </a:cubicBezTo>
                                <a:cubicBezTo>
                                  <a:pt x="6295398" y="1992324"/>
                                  <a:pt x="6295398" y="1998284"/>
                                  <a:pt x="6297385" y="2004245"/>
                                </a:cubicBezTo>
                                <a:cubicBezTo>
                                  <a:pt x="6297385" y="2004245"/>
                                  <a:pt x="6297385" y="2004742"/>
                                  <a:pt x="6297385" y="2004742"/>
                                </a:cubicBezTo>
                                <a:lnTo>
                                  <a:pt x="6297385" y="2006232"/>
                                </a:lnTo>
                                <a:cubicBezTo>
                                  <a:pt x="6298379" y="2010703"/>
                                  <a:pt x="6300862" y="2015173"/>
                                  <a:pt x="6303843" y="2018650"/>
                                </a:cubicBezTo>
                                <a:cubicBezTo>
                                  <a:pt x="6306326" y="2022624"/>
                                  <a:pt x="6309803" y="2025604"/>
                                  <a:pt x="6313777" y="2028088"/>
                                </a:cubicBezTo>
                                <a:cubicBezTo>
                                  <a:pt x="6316757" y="2029081"/>
                                  <a:pt x="6319241" y="2030572"/>
                                  <a:pt x="6322221" y="2031565"/>
                                </a:cubicBezTo>
                                <a:cubicBezTo>
                                  <a:pt x="6327189" y="2033055"/>
                                  <a:pt x="6331659" y="2033055"/>
                                  <a:pt x="6336626" y="2032062"/>
                                </a:cubicBezTo>
                                <a:close/>
                                <a:moveTo>
                                  <a:pt x="3943856" y="2033729"/>
                                </a:moveTo>
                                <a:lnTo>
                                  <a:pt x="3944017" y="2033712"/>
                                </a:lnTo>
                                <a:lnTo>
                                  <a:pt x="3943897" y="2033712"/>
                                </a:lnTo>
                                <a:close/>
                                <a:moveTo>
                                  <a:pt x="3943718" y="2033783"/>
                                </a:moveTo>
                                <a:lnTo>
                                  <a:pt x="3943856" y="2033729"/>
                                </a:lnTo>
                                <a:lnTo>
                                  <a:pt x="3943514" y="2033763"/>
                                </a:lnTo>
                                <a:close/>
                                <a:moveTo>
                                  <a:pt x="636414" y="2034996"/>
                                </a:moveTo>
                                <a:cubicBezTo>
                                  <a:pt x="640125" y="2035185"/>
                                  <a:pt x="643773" y="2034304"/>
                                  <a:pt x="646540" y="2032040"/>
                                </a:cubicBezTo>
                                <a:cubicBezTo>
                                  <a:pt x="648050" y="2031033"/>
                                  <a:pt x="649056" y="2030530"/>
                                  <a:pt x="650565" y="2029524"/>
                                </a:cubicBezTo>
                                <a:cubicBezTo>
                                  <a:pt x="662138" y="2023989"/>
                                  <a:pt x="662138" y="2004365"/>
                                  <a:pt x="650565" y="1998830"/>
                                </a:cubicBezTo>
                                <a:cubicBezTo>
                                  <a:pt x="649056" y="1998326"/>
                                  <a:pt x="648050" y="1997320"/>
                                  <a:pt x="646540" y="1996314"/>
                                </a:cubicBezTo>
                                <a:cubicBezTo>
                                  <a:pt x="641005" y="1992288"/>
                                  <a:pt x="631445" y="1992791"/>
                                  <a:pt x="625910" y="1996314"/>
                                </a:cubicBezTo>
                                <a:cubicBezTo>
                                  <a:pt x="619872" y="1999836"/>
                                  <a:pt x="615847" y="2006880"/>
                                  <a:pt x="615847" y="2013925"/>
                                </a:cubicBezTo>
                                <a:cubicBezTo>
                                  <a:pt x="615847" y="2020969"/>
                                  <a:pt x="619872" y="2028014"/>
                                  <a:pt x="625910" y="2031536"/>
                                </a:cubicBezTo>
                                <a:cubicBezTo>
                                  <a:pt x="628929" y="2033549"/>
                                  <a:pt x="632703" y="2034807"/>
                                  <a:pt x="636414" y="2034996"/>
                                </a:cubicBezTo>
                                <a:close/>
                                <a:moveTo>
                                  <a:pt x="3955590" y="2038744"/>
                                </a:moveTo>
                                <a:cubicBezTo>
                                  <a:pt x="3955590" y="2038744"/>
                                  <a:pt x="3955590" y="2038744"/>
                                  <a:pt x="3955086" y="2038241"/>
                                </a:cubicBezTo>
                                <a:lnTo>
                                  <a:pt x="3955302" y="2038529"/>
                                </a:lnTo>
                                <a:close/>
                                <a:moveTo>
                                  <a:pt x="5290952" y="2041196"/>
                                </a:moveTo>
                                <a:cubicBezTo>
                                  <a:pt x="5294663" y="2041385"/>
                                  <a:pt x="5298311" y="2040505"/>
                                  <a:pt x="5301078" y="2038240"/>
                                </a:cubicBezTo>
                                <a:cubicBezTo>
                                  <a:pt x="5302588" y="2037234"/>
                                  <a:pt x="5303594" y="2036731"/>
                                  <a:pt x="5305104" y="2035724"/>
                                </a:cubicBezTo>
                                <a:cubicBezTo>
                                  <a:pt x="5316677" y="2030189"/>
                                  <a:pt x="5316677" y="2010565"/>
                                  <a:pt x="5305104" y="2005030"/>
                                </a:cubicBezTo>
                                <a:cubicBezTo>
                                  <a:pt x="5303594" y="2004527"/>
                                  <a:pt x="5302588" y="2003521"/>
                                  <a:pt x="5301078" y="2002514"/>
                                </a:cubicBezTo>
                                <a:cubicBezTo>
                                  <a:pt x="5295544" y="1998489"/>
                                  <a:pt x="5285983" y="1998992"/>
                                  <a:pt x="5280448" y="2002514"/>
                                </a:cubicBezTo>
                                <a:cubicBezTo>
                                  <a:pt x="5274410" y="2006036"/>
                                  <a:pt x="5270385" y="2013080"/>
                                  <a:pt x="5270385" y="2020124"/>
                                </a:cubicBezTo>
                                <a:cubicBezTo>
                                  <a:pt x="5270385" y="2027170"/>
                                  <a:pt x="5274410" y="2034214"/>
                                  <a:pt x="5280448" y="2037737"/>
                                </a:cubicBezTo>
                                <a:cubicBezTo>
                                  <a:pt x="5283467" y="2039749"/>
                                  <a:pt x="5287241" y="2041007"/>
                                  <a:pt x="5290952" y="2041196"/>
                                </a:cubicBezTo>
                                <a:close/>
                                <a:moveTo>
                                  <a:pt x="3958105" y="2042266"/>
                                </a:moveTo>
                                <a:cubicBezTo>
                                  <a:pt x="3958105" y="2042266"/>
                                  <a:pt x="3957602" y="2041763"/>
                                  <a:pt x="3957602" y="2041260"/>
                                </a:cubicBezTo>
                                <a:lnTo>
                                  <a:pt x="3957968" y="2042083"/>
                                </a:lnTo>
                                <a:close/>
                                <a:moveTo>
                                  <a:pt x="3768117" y="2042490"/>
                                </a:moveTo>
                                <a:cubicBezTo>
                                  <a:pt x="3771098" y="2042986"/>
                                  <a:pt x="3775074" y="2041000"/>
                                  <a:pt x="3777058" y="2039013"/>
                                </a:cubicBezTo>
                                <a:cubicBezTo>
                                  <a:pt x="3779048" y="2037026"/>
                                  <a:pt x="3781035" y="2033052"/>
                                  <a:pt x="3780537" y="2030072"/>
                                </a:cubicBezTo>
                                <a:cubicBezTo>
                                  <a:pt x="3780537" y="2026595"/>
                                  <a:pt x="3779543" y="2023614"/>
                                  <a:pt x="3777058" y="2021131"/>
                                </a:cubicBezTo>
                                <a:cubicBezTo>
                                  <a:pt x="3774579" y="2019144"/>
                                  <a:pt x="3771098" y="2017157"/>
                                  <a:pt x="3768117" y="2017654"/>
                                </a:cubicBezTo>
                                <a:cubicBezTo>
                                  <a:pt x="3766133" y="2017654"/>
                                  <a:pt x="3764641" y="2018150"/>
                                  <a:pt x="3762654" y="2018150"/>
                                </a:cubicBezTo>
                                <a:cubicBezTo>
                                  <a:pt x="3759176" y="2018647"/>
                                  <a:pt x="3756693" y="2019144"/>
                                  <a:pt x="3754211" y="2021628"/>
                                </a:cubicBezTo>
                                <a:cubicBezTo>
                                  <a:pt x="3752221" y="2023614"/>
                                  <a:pt x="3750735" y="2027092"/>
                                  <a:pt x="3750735" y="2030072"/>
                                </a:cubicBezTo>
                                <a:cubicBezTo>
                                  <a:pt x="3750735" y="2033052"/>
                                  <a:pt x="3751726" y="2036529"/>
                                  <a:pt x="3754211" y="2038516"/>
                                </a:cubicBezTo>
                                <a:cubicBezTo>
                                  <a:pt x="3756693" y="2041000"/>
                                  <a:pt x="3759176" y="2041497"/>
                                  <a:pt x="3762654" y="2041993"/>
                                </a:cubicBezTo>
                                <a:cubicBezTo>
                                  <a:pt x="3764641" y="2041993"/>
                                  <a:pt x="3766133" y="2042490"/>
                                  <a:pt x="3768117" y="2042490"/>
                                </a:cubicBezTo>
                                <a:close/>
                                <a:moveTo>
                                  <a:pt x="4069610" y="2045470"/>
                                </a:moveTo>
                                <a:cubicBezTo>
                                  <a:pt x="4078054" y="2044974"/>
                                  <a:pt x="4085505" y="2040503"/>
                                  <a:pt x="4088485" y="2032556"/>
                                </a:cubicBezTo>
                                <a:lnTo>
                                  <a:pt x="4080406" y="2007842"/>
                                </a:lnTo>
                                <a:lnTo>
                                  <a:pt x="4069610" y="2001634"/>
                                </a:lnTo>
                                <a:lnTo>
                                  <a:pt x="4058701" y="2007907"/>
                                </a:lnTo>
                                <a:lnTo>
                                  <a:pt x="4049741" y="2030072"/>
                                </a:lnTo>
                                <a:cubicBezTo>
                                  <a:pt x="4052224" y="2038517"/>
                                  <a:pt x="4060669" y="2045470"/>
                                  <a:pt x="4069610" y="2045470"/>
                                </a:cubicBezTo>
                                <a:close/>
                                <a:moveTo>
                                  <a:pt x="2668396" y="2049939"/>
                                </a:moveTo>
                                <a:cubicBezTo>
                                  <a:pt x="2687271" y="2047455"/>
                                  <a:pt x="2688265" y="2018644"/>
                                  <a:pt x="2668396" y="2019638"/>
                                </a:cubicBezTo>
                                <a:cubicBezTo>
                                  <a:pt x="2646042" y="2020632"/>
                                  <a:pt x="2625677" y="2010697"/>
                                  <a:pt x="2615246" y="1990828"/>
                                </a:cubicBezTo>
                                <a:cubicBezTo>
                                  <a:pt x="2605311" y="1972946"/>
                                  <a:pt x="2577994" y="1988841"/>
                                  <a:pt x="2587925" y="2007220"/>
                                </a:cubicBezTo>
                                <a:cubicBezTo>
                                  <a:pt x="2603325" y="2036031"/>
                                  <a:pt x="2635614" y="2054410"/>
                                  <a:pt x="2668396" y="2049939"/>
                                </a:cubicBezTo>
                                <a:close/>
                                <a:moveTo>
                                  <a:pt x="3959615" y="2050317"/>
                                </a:moveTo>
                                <a:cubicBezTo>
                                  <a:pt x="3959615" y="2049814"/>
                                  <a:pt x="3959615" y="2049814"/>
                                  <a:pt x="3959615" y="2049311"/>
                                </a:cubicBezTo>
                                <a:lnTo>
                                  <a:pt x="3959569" y="2049814"/>
                                </a:lnTo>
                                <a:close/>
                                <a:moveTo>
                                  <a:pt x="983909" y="2050767"/>
                                </a:moveTo>
                                <a:cubicBezTo>
                                  <a:pt x="997259" y="2047135"/>
                                  <a:pt x="1007071" y="2027511"/>
                                  <a:pt x="994240" y="2016944"/>
                                </a:cubicBezTo>
                                <a:cubicBezTo>
                                  <a:pt x="978641" y="2004364"/>
                                  <a:pt x="963545" y="1991785"/>
                                  <a:pt x="946941" y="1980714"/>
                                </a:cubicBezTo>
                                <a:cubicBezTo>
                                  <a:pt x="928323" y="1968135"/>
                                  <a:pt x="905680" y="1997320"/>
                                  <a:pt x="922788" y="2011912"/>
                                </a:cubicBezTo>
                                <a:cubicBezTo>
                                  <a:pt x="937884" y="2024995"/>
                                  <a:pt x="953985" y="2036568"/>
                                  <a:pt x="970087" y="2048141"/>
                                </a:cubicBezTo>
                                <a:cubicBezTo>
                                  <a:pt x="974616" y="2051411"/>
                                  <a:pt x="979459" y="2051978"/>
                                  <a:pt x="983909" y="2050767"/>
                                </a:cubicBezTo>
                                <a:close/>
                                <a:moveTo>
                                  <a:pt x="2717069" y="2050934"/>
                                </a:moveTo>
                                <a:cubicBezTo>
                                  <a:pt x="2724026" y="2050438"/>
                                  <a:pt x="2730978" y="2046464"/>
                                  <a:pt x="2732467" y="2039510"/>
                                </a:cubicBezTo>
                                <a:cubicBezTo>
                                  <a:pt x="2732964" y="2038019"/>
                                  <a:pt x="2733462" y="2036033"/>
                                  <a:pt x="2733462" y="2034542"/>
                                </a:cubicBezTo>
                                <a:cubicBezTo>
                                  <a:pt x="2734951" y="2028582"/>
                                  <a:pt x="2733462" y="2022125"/>
                                  <a:pt x="2728990" y="2018150"/>
                                </a:cubicBezTo>
                                <a:cubicBezTo>
                                  <a:pt x="2725517" y="2015170"/>
                                  <a:pt x="2721542" y="2013183"/>
                                  <a:pt x="2717069" y="2013183"/>
                                </a:cubicBezTo>
                                <a:cubicBezTo>
                                  <a:pt x="2712599" y="2013183"/>
                                  <a:pt x="2708127" y="2015170"/>
                                  <a:pt x="2705147" y="2018150"/>
                                </a:cubicBezTo>
                                <a:cubicBezTo>
                                  <a:pt x="2700679" y="2022621"/>
                                  <a:pt x="2699187" y="2028582"/>
                                  <a:pt x="2700679" y="2034542"/>
                                </a:cubicBezTo>
                                <a:cubicBezTo>
                                  <a:pt x="2701173" y="2036033"/>
                                  <a:pt x="2701670" y="2038019"/>
                                  <a:pt x="2701670" y="2039510"/>
                                </a:cubicBezTo>
                                <a:cubicBezTo>
                                  <a:pt x="2703161" y="2045967"/>
                                  <a:pt x="2710114" y="2051432"/>
                                  <a:pt x="2717069" y="2050934"/>
                                </a:cubicBezTo>
                                <a:close/>
                                <a:moveTo>
                                  <a:pt x="3963600" y="2053893"/>
                                </a:moveTo>
                                <a:lnTo>
                                  <a:pt x="3964646" y="2051324"/>
                                </a:lnTo>
                                <a:lnTo>
                                  <a:pt x="3964116" y="2050022"/>
                                </a:lnTo>
                                <a:close/>
                                <a:moveTo>
                                  <a:pt x="2158428" y="2054669"/>
                                </a:moveTo>
                                <a:cubicBezTo>
                                  <a:pt x="2164886" y="2054669"/>
                                  <a:pt x="2170847" y="2053179"/>
                                  <a:pt x="2176310" y="2049702"/>
                                </a:cubicBezTo>
                                <a:cubicBezTo>
                                  <a:pt x="2181774" y="2046721"/>
                                  <a:pt x="2185748" y="2042251"/>
                                  <a:pt x="2189225" y="2036787"/>
                                </a:cubicBezTo>
                                <a:cubicBezTo>
                                  <a:pt x="2190219" y="2035297"/>
                                  <a:pt x="2191212" y="2034304"/>
                                  <a:pt x="2192205" y="2032813"/>
                                </a:cubicBezTo>
                                <a:cubicBezTo>
                                  <a:pt x="2195683" y="2026853"/>
                                  <a:pt x="2197670" y="2019899"/>
                                  <a:pt x="2197670" y="2012945"/>
                                </a:cubicBezTo>
                                <a:cubicBezTo>
                                  <a:pt x="2197670" y="2005991"/>
                                  <a:pt x="2195683" y="1999533"/>
                                  <a:pt x="2192205" y="1993076"/>
                                </a:cubicBezTo>
                                <a:cubicBezTo>
                                  <a:pt x="2185251" y="1981155"/>
                                  <a:pt x="2172337" y="1973704"/>
                                  <a:pt x="2158428" y="1973704"/>
                                </a:cubicBezTo>
                                <a:cubicBezTo>
                                  <a:pt x="2144521" y="1973704"/>
                                  <a:pt x="2131606" y="1981155"/>
                                  <a:pt x="2124652" y="1993076"/>
                                </a:cubicBezTo>
                                <a:cubicBezTo>
                                  <a:pt x="2121175" y="1999037"/>
                                  <a:pt x="2119188" y="2005991"/>
                                  <a:pt x="2119188" y="2012945"/>
                                </a:cubicBezTo>
                                <a:cubicBezTo>
                                  <a:pt x="2119188" y="2020395"/>
                                  <a:pt x="2121175" y="2026853"/>
                                  <a:pt x="2124652" y="2032813"/>
                                </a:cubicBezTo>
                                <a:cubicBezTo>
                                  <a:pt x="2125645" y="2034304"/>
                                  <a:pt x="2126639" y="2035297"/>
                                  <a:pt x="2127632" y="2036787"/>
                                </a:cubicBezTo>
                                <a:cubicBezTo>
                                  <a:pt x="2130612" y="2042251"/>
                                  <a:pt x="2135083" y="2046225"/>
                                  <a:pt x="2140547" y="2049702"/>
                                </a:cubicBezTo>
                                <a:cubicBezTo>
                                  <a:pt x="2146010" y="2053179"/>
                                  <a:pt x="2151971" y="2054669"/>
                                  <a:pt x="2158428" y="2054669"/>
                                </a:cubicBezTo>
                                <a:close/>
                                <a:moveTo>
                                  <a:pt x="3959111" y="2054846"/>
                                </a:moveTo>
                                <a:cubicBezTo>
                                  <a:pt x="3959111" y="2054343"/>
                                  <a:pt x="3959615" y="2053839"/>
                                  <a:pt x="3959615" y="2052834"/>
                                </a:cubicBezTo>
                                <a:lnTo>
                                  <a:pt x="3959200" y="2053870"/>
                                </a:lnTo>
                                <a:close/>
                                <a:moveTo>
                                  <a:pt x="4453571" y="2055902"/>
                                </a:moveTo>
                                <a:cubicBezTo>
                                  <a:pt x="4462016" y="2057889"/>
                                  <a:pt x="4470957" y="2054909"/>
                                  <a:pt x="4478904" y="2053418"/>
                                </a:cubicBezTo>
                                <a:cubicBezTo>
                                  <a:pt x="4490328" y="2050935"/>
                                  <a:pt x="4495296" y="2037523"/>
                                  <a:pt x="4491322" y="2027589"/>
                                </a:cubicBezTo>
                                <a:cubicBezTo>
                                  <a:pt x="4489335" y="2022621"/>
                                  <a:pt x="4485858" y="2019641"/>
                                  <a:pt x="4481388" y="2017654"/>
                                </a:cubicBezTo>
                                <a:cubicBezTo>
                                  <a:pt x="4474930" y="2014673"/>
                                  <a:pt x="4469467" y="2015170"/>
                                  <a:pt x="4464003" y="2018151"/>
                                </a:cubicBezTo>
                                <a:cubicBezTo>
                                  <a:pt x="4458042" y="2021131"/>
                                  <a:pt x="4450094" y="2023614"/>
                                  <a:pt x="4446121" y="2028582"/>
                                </a:cubicBezTo>
                                <a:cubicBezTo>
                                  <a:pt x="4442147" y="2033052"/>
                                  <a:pt x="4440160" y="2038517"/>
                                  <a:pt x="4442147" y="2044477"/>
                                </a:cubicBezTo>
                                <a:cubicBezTo>
                                  <a:pt x="4443637" y="2049941"/>
                                  <a:pt x="4448108" y="2054412"/>
                                  <a:pt x="4453571" y="2055902"/>
                                </a:cubicBezTo>
                                <a:close/>
                                <a:moveTo>
                                  <a:pt x="5638442" y="2056968"/>
                                </a:moveTo>
                                <a:cubicBezTo>
                                  <a:pt x="5651792" y="2053336"/>
                                  <a:pt x="5661603" y="2033711"/>
                                  <a:pt x="5648773" y="2023145"/>
                                </a:cubicBezTo>
                                <a:cubicBezTo>
                                  <a:pt x="5633174" y="2010565"/>
                                  <a:pt x="5618078" y="1997986"/>
                                  <a:pt x="5601474" y="1986916"/>
                                </a:cubicBezTo>
                                <a:cubicBezTo>
                                  <a:pt x="5582857" y="1974336"/>
                                  <a:pt x="5560214" y="2003521"/>
                                  <a:pt x="5577322" y="2018112"/>
                                </a:cubicBezTo>
                                <a:cubicBezTo>
                                  <a:pt x="5592417" y="2031196"/>
                                  <a:pt x="5608518" y="2042768"/>
                                  <a:pt x="5624620" y="2054341"/>
                                </a:cubicBezTo>
                                <a:cubicBezTo>
                                  <a:pt x="5629149" y="2057612"/>
                                  <a:pt x="5633992" y="2058179"/>
                                  <a:pt x="5638442" y="2056968"/>
                                </a:cubicBezTo>
                                <a:close/>
                                <a:moveTo>
                                  <a:pt x="3961690" y="2058580"/>
                                </a:moveTo>
                                <a:lnTo>
                                  <a:pt x="3963137" y="2057361"/>
                                </a:lnTo>
                                <a:lnTo>
                                  <a:pt x="3963600" y="2053893"/>
                                </a:lnTo>
                                <a:close/>
                                <a:moveTo>
                                  <a:pt x="315059" y="2059298"/>
                                </a:moveTo>
                                <a:cubicBezTo>
                                  <a:pt x="321486" y="2060288"/>
                                  <a:pt x="328331" y="2057453"/>
                                  <a:pt x="332452" y="2052601"/>
                                </a:cubicBezTo>
                                <a:lnTo>
                                  <a:pt x="333104" y="2040894"/>
                                </a:lnTo>
                                <a:lnTo>
                                  <a:pt x="332507" y="2041253"/>
                                </a:lnTo>
                                <a:lnTo>
                                  <a:pt x="333232" y="2038611"/>
                                </a:lnTo>
                                <a:lnTo>
                                  <a:pt x="333500" y="2033802"/>
                                </a:lnTo>
                                <a:cubicBezTo>
                                  <a:pt x="333748" y="2034299"/>
                                  <a:pt x="333624" y="2036286"/>
                                  <a:pt x="333376" y="2038086"/>
                                </a:cubicBezTo>
                                <a:lnTo>
                                  <a:pt x="333232" y="2038611"/>
                                </a:lnTo>
                                <a:lnTo>
                                  <a:pt x="333104" y="2040894"/>
                                </a:lnTo>
                                <a:lnTo>
                                  <a:pt x="334990" y="2039763"/>
                                </a:lnTo>
                                <a:cubicBezTo>
                                  <a:pt x="338964" y="2040259"/>
                                  <a:pt x="342441" y="2040259"/>
                                  <a:pt x="346415" y="2040756"/>
                                </a:cubicBezTo>
                                <a:cubicBezTo>
                                  <a:pt x="356845" y="2041750"/>
                                  <a:pt x="366780" y="2040756"/>
                                  <a:pt x="376714" y="2035789"/>
                                </a:cubicBezTo>
                                <a:cubicBezTo>
                                  <a:pt x="395590" y="2025358"/>
                                  <a:pt x="379197" y="1999032"/>
                                  <a:pt x="360322" y="2007475"/>
                                </a:cubicBezTo>
                                <a:cubicBezTo>
                                  <a:pt x="354859" y="2009959"/>
                                  <a:pt x="344427" y="2005489"/>
                                  <a:pt x="338964" y="2005489"/>
                                </a:cubicBezTo>
                                <a:cubicBezTo>
                                  <a:pt x="331016" y="2004992"/>
                                  <a:pt x="323566" y="2006482"/>
                                  <a:pt x="316612" y="2010953"/>
                                </a:cubicBezTo>
                                <a:cubicBezTo>
                                  <a:pt x="302703" y="2019397"/>
                                  <a:pt x="294259" y="2036782"/>
                                  <a:pt x="303697" y="2051684"/>
                                </a:cubicBezTo>
                                <a:cubicBezTo>
                                  <a:pt x="306677" y="2056279"/>
                                  <a:pt x="310775" y="2058639"/>
                                  <a:pt x="315059" y="2059298"/>
                                </a:cubicBezTo>
                                <a:close/>
                                <a:moveTo>
                                  <a:pt x="6812977" y="2060871"/>
                                </a:moveTo>
                                <a:cubicBezTo>
                                  <a:pt x="6819435" y="2060871"/>
                                  <a:pt x="6825395" y="2059380"/>
                                  <a:pt x="6830859" y="2055903"/>
                                </a:cubicBezTo>
                                <a:cubicBezTo>
                                  <a:pt x="6836323" y="2052923"/>
                                  <a:pt x="6840297" y="2048452"/>
                                  <a:pt x="6843774" y="2042988"/>
                                </a:cubicBezTo>
                                <a:cubicBezTo>
                                  <a:pt x="6844768" y="2041498"/>
                                  <a:pt x="6845761" y="2040505"/>
                                  <a:pt x="6846755" y="2039015"/>
                                </a:cubicBezTo>
                                <a:cubicBezTo>
                                  <a:pt x="6850232" y="2033054"/>
                                  <a:pt x="6852218" y="2026100"/>
                                  <a:pt x="6852218" y="2019146"/>
                                </a:cubicBezTo>
                                <a:cubicBezTo>
                                  <a:pt x="6852218" y="2012192"/>
                                  <a:pt x="6850232" y="2005734"/>
                                  <a:pt x="6846755" y="1999277"/>
                                </a:cubicBezTo>
                                <a:cubicBezTo>
                                  <a:pt x="6839800" y="1987356"/>
                                  <a:pt x="6826886" y="1979905"/>
                                  <a:pt x="6812977" y="1979905"/>
                                </a:cubicBezTo>
                                <a:cubicBezTo>
                                  <a:pt x="6799070" y="1979905"/>
                                  <a:pt x="6786154" y="1987356"/>
                                  <a:pt x="6779201" y="1999277"/>
                                </a:cubicBezTo>
                                <a:cubicBezTo>
                                  <a:pt x="6775724" y="2005238"/>
                                  <a:pt x="6773737" y="2012192"/>
                                  <a:pt x="6773737" y="2019146"/>
                                </a:cubicBezTo>
                                <a:cubicBezTo>
                                  <a:pt x="6773737" y="2026597"/>
                                  <a:pt x="6775724" y="2033054"/>
                                  <a:pt x="6779201" y="2039015"/>
                                </a:cubicBezTo>
                                <a:cubicBezTo>
                                  <a:pt x="6780194" y="2040505"/>
                                  <a:pt x="6781188" y="2041498"/>
                                  <a:pt x="6782181" y="2042988"/>
                                </a:cubicBezTo>
                                <a:cubicBezTo>
                                  <a:pt x="6785161" y="2048452"/>
                                  <a:pt x="6789631" y="2052426"/>
                                  <a:pt x="6795096" y="2055903"/>
                                </a:cubicBezTo>
                                <a:cubicBezTo>
                                  <a:pt x="6800559" y="2059380"/>
                                  <a:pt x="6806520" y="2060871"/>
                                  <a:pt x="6812977" y="2060871"/>
                                </a:cubicBezTo>
                                <a:close/>
                                <a:moveTo>
                                  <a:pt x="3954583" y="2061387"/>
                                </a:moveTo>
                                <a:cubicBezTo>
                                  <a:pt x="3954583" y="2061387"/>
                                  <a:pt x="3955086" y="2060884"/>
                                  <a:pt x="3955086" y="2060884"/>
                                </a:cubicBezTo>
                                <a:lnTo>
                                  <a:pt x="3954799" y="2061099"/>
                                </a:lnTo>
                                <a:close/>
                                <a:moveTo>
                                  <a:pt x="3951061" y="2063903"/>
                                </a:moveTo>
                                <a:cubicBezTo>
                                  <a:pt x="3951564" y="2063903"/>
                                  <a:pt x="3951564" y="2063400"/>
                                  <a:pt x="3952067" y="2063400"/>
                                </a:cubicBezTo>
                                <a:lnTo>
                                  <a:pt x="3951350" y="2063687"/>
                                </a:lnTo>
                                <a:close/>
                                <a:moveTo>
                                  <a:pt x="1268311" y="2064915"/>
                                </a:moveTo>
                                <a:cubicBezTo>
                                  <a:pt x="1272533" y="2064853"/>
                                  <a:pt x="1276756" y="2063611"/>
                                  <a:pt x="1280729" y="2061624"/>
                                </a:cubicBezTo>
                                <a:cubicBezTo>
                                  <a:pt x="1280729" y="2061624"/>
                                  <a:pt x="1281226" y="2061624"/>
                                  <a:pt x="1281226" y="2061128"/>
                                </a:cubicBezTo>
                                <a:cubicBezTo>
                                  <a:pt x="1297121" y="2053180"/>
                                  <a:pt x="1297121" y="2026854"/>
                                  <a:pt x="1281226" y="2018906"/>
                                </a:cubicBezTo>
                                <a:cubicBezTo>
                                  <a:pt x="1281226" y="2018906"/>
                                  <a:pt x="1280729" y="2018906"/>
                                  <a:pt x="1280729" y="2018410"/>
                                </a:cubicBezTo>
                                <a:cubicBezTo>
                                  <a:pt x="1272782" y="2014435"/>
                                  <a:pt x="1263841" y="2013939"/>
                                  <a:pt x="1255893" y="2018410"/>
                                </a:cubicBezTo>
                                <a:cubicBezTo>
                                  <a:pt x="1248442" y="2022880"/>
                                  <a:pt x="1243475" y="2031324"/>
                                  <a:pt x="1243475" y="2039769"/>
                                </a:cubicBezTo>
                                <a:cubicBezTo>
                                  <a:pt x="1243475" y="2048213"/>
                                  <a:pt x="1248442" y="2056657"/>
                                  <a:pt x="1255893" y="2061128"/>
                                </a:cubicBezTo>
                                <a:cubicBezTo>
                                  <a:pt x="1259867" y="2063860"/>
                                  <a:pt x="1264089" y="2064977"/>
                                  <a:pt x="1268311" y="2064915"/>
                                </a:cubicBezTo>
                                <a:close/>
                                <a:moveTo>
                                  <a:pt x="3942507" y="2065413"/>
                                </a:moveTo>
                                <a:cubicBezTo>
                                  <a:pt x="3943010" y="2065413"/>
                                  <a:pt x="3943513" y="2065413"/>
                                  <a:pt x="3944017" y="2065413"/>
                                </a:cubicBezTo>
                                <a:lnTo>
                                  <a:pt x="3943262" y="2065344"/>
                                </a:lnTo>
                                <a:close/>
                                <a:moveTo>
                                  <a:pt x="4969599" y="2065499"/>
                                </a:moveTo>
                                <a:cubicBezTo>
                                  <a:pt x="4976025" y="2066488"/>
                                  <a:pt x="4982870" y="2063653"/>
                                  <a:pt x="4986992" y="2058802"/>
                                </a:cubicBezTo>
                                <a:lnTo>
                                  <a:pt x="4987644" y="2047095"/>
                                </a:lnTo>
                                <a:lnTo>
                                  <a:pt x="4987046" y="2047454"/>
                                </a:lnTo>
                                <a:lnTo>
                                  <a:pt x="4987771" y="2044810"/>
                                </a:lnTo>
                                <a:lnTo>
                                  <a:pt x="4988039" y="2040003"/>
                                </a:lnTo>
                                <a:cubicBezTo>
                                  <a:pt x="4988288" y="2040499"/>
                                  <a:pt x="4988163" y="2042486"/>
                                  <a:pt x="4987915" y="2044287"/>
                                </a:cubicBezTo>
                                <a:lnTo>
                                  <a:pt x="4987771" y="2044810"/>
                                </a:lnTo>
                                <a:lnTo>
                                  <a:pt x="4987644" y="2047095"/>
                                </a:lnTo>
                                <a:lnTo>
                                  <a:pt x="4989529" y="2045963"/>
                                </a:lnTo>
                                <a:cubicBezTo>
                                  <a:pt x="4993503" y="2046460"/>
                                  <a:pt x="4996980" y="2046460"/>
                                  <a:pt x="5000954" y="2046957"/>
                                </a:cubicBezTo>
                                <a:cubicBezTo>
                                  <a:pt x="5011385" y="2047950"/>
                                  <a:pt x="5021319" y="2046957"/>
                                  <a:pt x="5031254" y="2041989"/>
                                </a:cubicBezTo>
                                <a:cubicBezTo>
                                  <a:pt x="5050129" y="2031558"/>
                                  <a:pt x="5033737" y="2005232"/>
                                  <a:pt x="5014862" y="2013675"/>
                                </a:cubicBezTo>
                                <a:cubicBezTo>
                                  <a:pt x="5009398" y="2016160"/>
                                  <a:pt x="4998967" y="2011689"/>
                                  <a:pt x="4993503" y="2011689"/>
                                </a:cubicBezTo>
                                <a:cubicBezTo>
                                  <a:pt x="4985556" y="2011192"/>
                                  <a:pt x="4978105" y="2012683"/>
                                  <a:pt x="4971151" y="2017153"/>
                                </a:cubicBezTo>
                                <a:cubicBezTo>
                                  <a:pt x="4957243" y="2025597"/>
                                  <a:pt x="4948799" y="2042982"/>
                                  <a:pt x="4958236" y="2057885"/>
                                </a:cubicBezTo>
                                <a:cubicBezTo>
                                  <a:pt x="4961217" y="2062480"/>
                                  <a:pt x="4965315" y="2064839"/>
                                  <a:pt x="4969599" y="2065499"/>
                                </a:cubicBezTo>
                                <a:close/>
                                <a:moveTo>
                                  <a:pt x="3941591" y="2070444"/>
                                </a:moveTo>
                                <a:lnTo>
                                  <a:pt x="3949048" y="2070444"/>
                                </a:lnTo>
                                <a:cubicBezTo>
                                  <a:pt x="3953576" y="2069438"/>
                                  <a:pt x="3955590" y="2067425"/>
                                  <a:pt x="3959111" y="2064910"/>
                                </a:cubicBezTo>
                                <a:lnTo>
                                  <a:pt x="3961690" y="2058580"/>
                                </a:lnTo>
                                <a:lnTo>
                                  <a:pt x="3953576" y="2065413"/>
                                </a:lnTo>
                                <a:cubicBezTo>
                                  <a:pt x="3949048" y="2067425"/>
                                  <a:pt x="3944142" y="2067551"/>
                                  <a:pt x="3939739" y="2066104"/>
                                </a:cubicBezTo>
                                <a:lnTo>
                                  <a:pt x="3938145" y="2064816"/>
                                </a:lnTo>
                                <a:lnTo>
                                  <a:pt x="3934960" y="2063400"/>
                                </a:lnTo>
                                <a:cubicBezTo>
                                  <a:pt x="3934960" y="2063400"/>
                                  <a:pt x="3935463" y="2063400"/>
                                  <a:pt x="3935463" y="2063400"/>
                                </a:cubicBezTo>
                                <a:lnTo>
                                  <a:pt x="3931724" y="2060596"/>
                                </a:lnTo>
                                <a:lnTo>
                                  <a:pt x="3931940" y="2060884"/>
                                </a:lnTo>
                                <a:cubicBezTo>
                                  <a:pt x="3931940" y="2060884"/>
                                  <a:pt x="3931940" y="2060381"/>
                                  <a:pt x="3931437" y="2060381"/>
                                </a:cubicBezTo>
                                <a:lnTo>
                                  <a:pt x="3931724" y="2060596"/>
                                </a:lnTo>
                                <a:lnTo>
                                  <a:pt x="3929879" y="2058136"/>
                                </a:lnTo>
                                <a:lnTo>
                                  <a:pt x="3928921" y="2057361"/>
                                </a:lnTo>
                                <a:cubicBezTo>
                                  <a:pt x="3928921" y="2057361"/>
                                  <a:pt x="3928921" y="2056858"/>
                                  <a:pt x="3928921" y="2056858"/>
                                </a:cubicBezTo>
                                <a:lnTo>
                                  <a:pt x="3929879" y="2058136"/>
                                </a:lnTo>
                                <a:lnTo>
                                  <a:pt x="3938145" y="2064816"/>
                                </a:lnTo>
                                <a:lnTo>
                                  <a:pt x="3939488" y="2065413"/>
                                </a:lnTo>
                                <a:cubicBezTo>
                                  <a:pt x="3938985" y="2064910"/>
                                  <a:pt x="3938985" y="2064910"/>
                                  <a:pt x="3938482" y="2064910"/>
                                </a:cubicBezTo>
                                <a:lnTo>
                                  <a:pt x="3943262" y="2065344"/>
                                </a:lnTo>
                                <a:lnTo>
                                  <a:pt x="3948042" y="2064910"/>
                                </a:lnTo>
                                <a:cubicBezTo>
                                  <a:pt x="3947539" y="2065413"/>
                                  <a:pt x="3947539" y="2065413"/>
                                  <a:pt x="3947035" y="2065413"/>
                                </a:cubicBezTo>
                                <a:lnTo>
                                  <a:pt x="3951350" y="2063687"/>
                                </a:lnTo>
                                <a:lnTo>
                                  <a:pt x="3954799" y="2061099"/>
                                </a:lnTo>
                                <a:lnTo>
                                  <a:pt x="3957602" y="2057361"/>
                                </a:lnTo>
                                <a:cubicBezTo>
                                  <a:pt x="3957602" y="2057361"/>
                                  <a:pt x="3957602" y="2057865"/>
                                  <a:pt x="3957602" y="2057865"/>
                                </a:cubicBezTo>
                                <a:lnTo>
                                  <a:pt x="3959200" y="2053870"/>
                                </a:lnTo>
                                <a:lnTo>
                                  <a:pt x="3959569" y="2049814"/>
                                </a:lnTo>
                                <a:lnTo>
                                  <a:pt x="3959111" y="2044782"/>
                                </a:lnTo>
                                <a:cubicBezTo>
                                  <a:pt x="3959615" y="2045285"/>
                                  <a:pt x="3959615" y="2045285"/>
                                  <a:pt x="3959615" y="2045789"/>
                                </a:cubicBezTo>
                                <a:lnTo>
                                  <a:pt x="3957968" y="2042083"/>
                                </a:lnTo>
                                <a:lnTo>
                                  <a:pt x="3955302" y="2038529"/>
                                </a:lnTo>
                                <a:lnTo>
                                  <a:pt x="3951564" y="2035725"/>
                                </a:lnTo>
                                <a:cubicBezTo>
                                  <a:pt x="3951564" y="2036228"/>
                                  <a:pt x="3952067" y="2036228"/>
                                  <a:pt x="3952067" y="2036228"/>
                                </a:cubicBezTo>
                                <a:cubicBezTo>
                                  <a:pt x="3950558" y="2035725"/>
                                  <a:pt x="3949048" y="2034719"/>
                                  <a:pt x="3947539" y="2034216"/>
                                </a:cubicBezTo>
                                <a:cubicBezTo>
                                  <a:pt x="3947539" y="2034216"/>
                                  <a:pt x="3948042" y="2034216"/>
                                  <a:pt x="3948042" y="2034216"/>
                                </a:cubicBezTo>
                                <a:lnTo>
                                  <a:pt x="3943718" y="2033783"/>
                                </a:lnTo>
                                <a:lnTo>
                                  <a:pt x="3932444" y="2038241"/>
                                </a:lnTo>
                                <a:lnTo>
                                  <a:pt x="3935760" y="2035872"/>
                                </a:lnTo>
                                <a:lnTo>
                                  <a:pt x="3934960" y="2036228"/>
                                </a:lnTo>
                                <a:cubicBezTo>
                                  <a:pt x="3935463" y="2036228"/>
                                  <a:pt x="3935966" y="2035725"/>
                                  <a:pt x="3935966" y="2035725"/>
                                </a:cubicBezTo>
                                <a:lnTo>
                                  <a:pt x="3935760" y="2035872"/>
                                </a:lnTo>
                                <a:lnTo>
                                  <a:pt x="3939488" y="2034216"/>
                                </a:lnTo>
                                <a:cubicBezTo>
                                  <a:pt x="3939488" y="2034216"/>
                                  <a:pt x="3938985" y="2034216"/>
                                  <a:pt x="3938985" y="2034216"/>
                                </a:cubicBezTo>
                                <a:lnTo>
                                  <a:pt x="3943514" y="2033763"/>
                                </a:lnTo>
                                <a:lnTo>
                                  <a:pt x="3943010" y="2033712"/>
                                </a:lnTo>
                                <a:lnTo>
                                  <a:pt x="3943897" y="2033712"/>
                                </a:lnTo>
                                <a:lnTo>
                                  <a:pt x="3945966" y="2032895"/>
                                </a:lnTo>
                                <a:cubicBezTo>
                                  <a:pt x="3950809" y="2032958"/>
                                  <a:pt x="3955589" y="2034718"/>
                                  <a:pt x="3959111" y="2037738"/>
                                </a:cubicBezTo>
                                <a:lnTo>
                                  <a:pt x="3964116" y="2050022"/>
                                </a:lnTo>
                                <a:lnTo>
                                  <a:pt x="3965149" y="2042266"/>
                                </a:lnTo>
                                <a:cubicBezTo>
                                  <a:pt x="3963640" y="2038241"/>
                                  <a:pt x="3962131" y="2034719"/>
                                  <a:pt x="3959111" y="2032203"/>
                                </a:cubicBezTo>
                                <a:cubicBezTo>
                                  <a:pt x="3956093" y="2029687"/>
                                  <a:pt x="3953073" y="2027675"/>
                                  <a:pt x="3949048" y="2026667"/>
                                </a:cubicBezTo>
                                <a:cubicBezTo>
                                  <a:pt x="3941500" y="2024152"/>
                                  <a:pt x="3931437" y="2026667"/>
                                  <a:pt x="3925902" y="2032705"/>
                                </a:cubicBezTo>
                                <a:cubicBezTo>
                                  <a:pt x="3918858" y="2040254"/>
                                  <a:pt x="3916845" y="2050820"/>
                                  <a:pt x="3922380" y="2059878"/>
                                </a:cubicBezTo>
                                <a:close/>
                                <a:moveTo>
                                  <a:pt x="3942507" y="2070948"/>
                                </a:moveTo>
                                <a:lnTo>
                                  <a:pt x="3941591" y="2070444"/>
                                </a:lnTo>
                                <a:lnTo>
                                  <a:pt x="3937475" y="2070444"/>
                                </a:lnTo>
                                <a:cubicBezTo>
                                  <a:pt x="3938985" y="2070444"/>
                                  <a:pt x="3940997" y="2070948"/>
                                  <a:pt x="3942507" y="2070948"/>
                                </a:cubicBezTo>
                                <a:close/>
                                <a:moveTo>
                                  <a:pt x="5922861" y="2071117"/>
                                </a:moveTo>
                                <a:cubicBezTo>
                                  <a:pt x="5927083" y="2071055"/>
                                  <a:pt x="5931305" y="2069813"/>
                                  <a:pt x="5935278" y="2067826"/>
                                </a:cubicBezTo>
                                <a:cubicBezTo>
                                  <a:pt x="5935278" y="2067826"/>
                                  <a:pt x="5935776" y="2067826"/>
                                  <a:pt x="5935776" y="2067329"/>
                                </a:cubicBezTo>
                                <a:cubicBezTo>
                                  <a:pt x="5951670" y="2059382"/>
                                  <a:pt x="5951670" y="2033055"/>
                                  <a:pt x="5935776" y="2025107"/>
                                </a:cubicBezTo>
                                <a:cubicBezTo>
                                  <a:pt x="5935776" y="2025107"/>
                                  <a:pt x="5935278" y="2025107"/>
                                  <a:pt x="5935278" y="2024611"/>
                                </a:cubicBezTo>
                                <a:cubicBezTo>
                                  <a:pt x="5927331" y="2020637"/>
                                  <a:pt x="5918390" y="2020140"/>
                                  <a:pt x="5910442" y="2024611"/>
                                </a:cubicBezTo>
                                <a:cubicBezTo>
                                  <a:pt x="5902992" y="2029081"/>
                                  <a:pt x="5898025" y="2037526"/>
                                  <a:pt x="5898025" y="2045970"/>
                                </a:cubicBezTo>
                                <a:cubicBezTo>
                                  <a:pt x="5898025" y="2054414"/>
                                  <a:pt x="5902992" y="2062858"/>
                                  <a:pt x="5910442" y="2067329"/>
                                </a:cubicBezTo>
                                <a:cubicBezTo>
                                  <a:pt x="5914416" y="2070061"/>
                                  <a:pt x="5918639" y="2071179"/>
                                  <a:pt x="5922861" y="2071117"/>
                                </a:cubicBezTo>
                                <a:close/>
                                <a:moveTo>
                                  <a:pt x="1740199" y="2074040"/>
                                </a:moveTo>
                                <a:cubicBezTo>
                                  <a:pt x="1748643" y="2076027"/>
                                  <a:pt x="1758080" y="2074536"/>
                                  <a:pt x="1766524" y="2073543"/>
                                </a:cubicBezTo>
                                <a:cubicBezTo>
                                  <a:pt x="1775465" y="2073047"/>
                                  <a:pt x="1783909" y="2066093"/>
                                  <a:pt x="1783413" y="2056655"/>
                                </a:cubicBezTo>
                                <a:cubicBezTo>
                                  <a:pt x="1782419" y="2047714"/>
                                  <a:pt x="1775465" y="2041256"/>
                                  <a:pt x="1766524" y="2040263"/>
                                </a:cubicBezTo>
                                <a:cubicBezTo>
                                  <a:pt x="1758080" y="2039766"/>
                                  <a:pt x="1748643" y="2037779"/>
                                  <a:pt x="1740199" y="2039766"/>
                                </a:cubicBezTo>
                                <a:cubicBezTo>
                                  <a:pt x="1723310" y="2043740"/>
                                  <a:pt x="1723310" y="2069570"/>
                                  <a:pt x="1740199" y="2074040"/>
                                </a:cubicBezTo>
                                <a:close/>
                                <a:moveTo>
                                  <a:pt x="6394742" y="2080241"/>
                                </a:moveTo>
                                <a:cubicBezTo>
                                  <a:pt x="6403186" y="2082228"/>
                                  <a:pt x="6412624" y="2080737"/>
                                  <a:pt x="6421068" y="2079744"/>
                                </a:cubicBezTo>
                                <a:cubicBezTo>
                                  <a:pt x="6430009" y="2079248"/>
                                  <a:pt x="6438453" y="2072294"/>
                                  <a:pt x="6437957" y="2062856"/>
                                </a:cubicBezTo>
                                <a:cubicBezTo>
                                  <a:pt x="6436963" y="2053915"/>
                                  <a:pt x="6430009" y="2047457"/>
                                  <a:pt x="6421068" y="2046464"/>
                                </a:cubicBezTo>
                                <a:cubicBezTo>
                                  <a:pt x="6412624" y="2045967"/>
                                  <a:pt x="6403186" y="2043980"/>
                                  <a:pt x="6394742" y="2045967"/>
                                </a:cubicBezTo>
                                <a:cubicBezTo>
                                  <a:pt x="6377854" y="2049941"/>
                                  <a:pt x="6377854" y="2075771"/>
                                  <a:pt x="6394742" y="2080241"/>
                                </a:cubicBezTo>
                                <a:close/>
                                <a:moveTo>
                                  <a:pt x="3501393" y="2080363"/>
                                </a:moveTo>
                                <a:cubicBezTo>
                                  <a:pt x="3510661" y="2082132"/>
                                  <a:pt x="3521748" y="2072167"/>
                                  <a:pt x="3515785" y="2061363"/>
                                </a:cubicBezTo>
                                <a:cubicBezTo>
                                  <a:pt x="3495907" y="2025598"/>
                                  <a:pt x="3477528" y="1989338"/>
                                  <a:pt x="3462129" y="1951587"/>
                                </a:cubicBezTo>
                                <a:cubicBezTo>
                                  <a:pt x="3456174" y="1938672"/>
                                  <a:pt x="3435314" y="1943638"/>
                                  <a:pt x="3440278" y="1957547"/>
                                </a:cubicBezTo>
                                <a:cubicBezTo>
                                  <a:pt x="3455178" y="1997782"/>
                                  <a:pt x="3472562" y="2037023"/>
                                  <a:pt x="3493427" y="2074277"/>
                                </a:cubicBezTo>
                                <a:cubicBezTo>
                                  <a:pt x="3495410" y="2077879"/>
                                  <a:pt x="3498301" y="2079772"/>
                                  <a:pt x="3501393" y="2080363"/>
                                </a:cubicBezTo>
                                <a:close/>
                                <a:moveTo>
                                  <a:pt x="4546349" y="2081859"/>
                                </a:moveTo>
                                <a:cubicBezTo>
                                  <a:pt x="4550121" y="2082069"/>
                                  <a:pt x="4554032" y="2080610"/>
                                  <a:pt x="4557385" y="2076760"/>
                                </a:cubicBezTo>
                                <a:cubicBezTo>
                                  <a:pt x="4570797" y="2061858"/>
                                  <a:pt x="4595136" y="2057387"/>
                                  <a:pt x="4612024" y="2070302"/>
                                </a:cubicBezTo>
                                <a:cubicBezTo>
                                  <a:pt x="4627919" y="2082721"/>
                                  <a:pt x="4650272" y="2061361"/>
                                  <a:pt x="4634377" y="2047950"/>
                                </a:cubicBezTo>
                                <a:cubicBezTo>
                                  <a:pt x="4605071" y="2023609"/>
                                  <a:pt x="4560862" y="2025100"/>
                                  <a:pt x="4535033" y="2054407"/>
                                </a:cubicBezTo>
                                <a:cubicBezTo>
                                  <a:pt x="4524974" y="2065583"/>
                                  <a:pt x="4535033" y="2081230"/>
                                  <a:pt x="4546349" y="2081859"/>
                                </a:cubicBezTo>
                                <a:close/>
                                <a:moveTo>
                                  <a:pt x="4398645" y="2086429"/>
                                </a:moveTo>
                                <a:lnTo>
                                  <a:pt x="4399429" y="2085705"/>
                                </a:lnTo>
                                <a:lnTo>
                                  <a:pt x="4399968" y="2084951"/>
                                </a:lnTo>
                                <a:lnTo>
                                  <a:pt x="4399712" y="2085058"/>
                                </a:lnTo>
                                <a:close/>
                                <a:moveTo>
                                  <a:pt x="4398506" y="2086557"/>
                                </a:moveTo>
                                <a:lnTo>
                                  <a:pt x="4398567" y="2086501"/>
                                </a:lnTo>
                                <a:lnTo>
                                  <a:pt x="4399429" y="2085209"/>
                                </a:lnTo>
                                <a:lnTo>
                                  <a:pt x="4398922" y="2085603"/>
                                </a:lnTo>
                                <a:lnTo>
                                  <a:pt x="4398796" y="2085888"/>
                                </a:lnTo>
                                <a:lnTo>
                                  <a:pt x="4398933" y="2085705"/>
                                </a:lnTo>
                                <a:close/>
                                <a:moveTo>
                                  <a:pt x="4398435" y="2086699"/>
                                </a:moveTo>
                                <a:lnTo>
                                  <a:pt x="4398506" y="2086557"/>
                                </a:lnTo>
                                <a:lnTo>
                                  <a:pt x="4398493" y="2086570"/>
                                </a:lnTo>
                                <a:close/>
                                <a:moveTo>
                                  <a:pt x="4398435" y="2086699"/>
                                </a:moveTo>
                                <a:lnTo>
                                  <a:pt x="4398645" y="2086429"/>
                                </a:lnTo>
                                <a:lnTo>
                                  <a:pt x="4398567" y="2086501"/>
                                </a:lnTo>
                                <a:close/>
                                <a:moveTo>
                                  <a:pt x="4397815" y="2087195"/>
                                </a:moveTo>
                                <a:lnTo>
                                  <a:pt x="4398493" y="2086570"/>
                                </a:lnTo>
                                <a:lnTo>
                                  <a:pt x="4398796" y="2085888"/>
                                </a:lnTo>
                                <a:close/>
                                <a:moveTo>
                                  <a:pt x="4395497" y="2088073"/>
                                </a:moveTo>
                                <a:lnTo>
                                  <a:pt x="4396011" y="2087867"/>
                                </a:lnTo>
                                <a:lnTo>
                                  <a:pt x="4398922" y="2085603"/>
                                </a:lnTo>
                                <a:lnTo>
                                  <a:pt x="4399039" y="2085340"/>
                                </a:lnTo>
                                <a:lnTo>
                                  <a:pt x="4397342" y="2086052"/>
                                </a:lnTo>
                                <a:close/>
                                <a:moveTo>
                                  <a:pt x="2998084" y="2088105"/>
                                </a:moveTo>
                                <a:cubicBezTo>
                                  <a:pt x="3002172" y="2086974"/>
                                  <a:pt x="3005820" y="2084332"/>
                                  <a:pt x="3007832" y="2080558"/>
                                </a:cubicBezTo>
                                <a:cubicBezTo>
                                  <a:pt x="3012865" y="2072507"/>
                                  <a:pt x="3008839" y="2063450"/>
                                  <a:pt x="3001795" y="2058418"/>
                                </a:cubicBezTo>
                                <a:cubicBezTo>
                                  <a:pt x="2985691" y="2046342"/>
                                  <a:pt x="2970595" y="2031749"/>
                                  <a:pt x="2958516" y="2015647"/>
                                </a:cubicBezTo>
                                <a:cubicBezTo>
                                  <a:pt x="2952981" y="2008099"/>
                                  <a:pt x="2943921" y="2004577"/>
                                  <a:pt x="2935367" y="2009609"/>
                                </a:cubicBezTo>
                                <a:cubicBezTo>
                                  <a:pt x="2928323" y="2013634"/>
                                  <a:pt x="2924296" y="2025207"/>
                                  <a:pt x="2929330" y="2032756"/>
                                </a:cubicBezTo>
                                <a:cubicBezTo>
                                  <a:pt x="2944931" y="2054895"/>
                                  <a:pt x="2963049" y="2072507"/>
                                  <a:pt x="2985691" y="2086596"/>
                                </a:cubicBezTo>
                                <a:cubicBezTo>
                                  <a:pt x="2989464" y="2088861"/>
                                  <a:pt x="2993993" y="2089238"/>
                                  <a:pt x="2998084" y="2088105"/>
                                </a:cubicBezTo>
                                <a:close/>
                                <a:moveTo>
                                  <a:pt x="4394959" y="2088686"/>
                                </a:moveTo>
                                <a:cubicBezTo>
                                  <a:pt x="4395456" y="2088189"/>
                                  <a:pt x="4395952" y="2088189"/>
                                  <a:pt x="4396449" y="2087692"/>
                                </a:cubicBezTo>
                                <a:lnTo>
                                  <a:pt x="4396011" y="2087867"/>
                                </a:lnTo>
                                <a:close/>
                                <a:moveTo>
                                  <a:pt x="4395952" y="2089679"/>
                                </a:moveTo>
                                <a:cubicBezTo>
                                  <a:pt x="4396449" y="2089182"/>
                                  <a:pt x="4396449" y="2089182"/>
                                  <a:pt x="4396946" y="2088686"/>
                                </a:cubicBezTo>
                                <a:lnTo>
                                  <a:pt x="4396378" y="2089112"/>
                                </a:lnTo>
                                <a:close/>
                                <a:moveTo>
                                  <a:pt x="4392972" y="2091666"/>
                                </a:moveTo>
                                <a:lnTo>
                                  <a:pt x="4396378" y="2089112"/>
                                </a:lnTo>
                                <a:lnTo>
                                  <a:pt x="4397815" y="2087195"/>
                                </a:lnTo>
                                <a:close/>
                                <a:moveTo>
                                  <a:pt x="56760" y="2092232"/>
                                </a:moveTo>
                                <a:cubicBezTo>
                                  <a:pt x="60299" y="2093287"/>
                                  <a:pt x="64025" y="2093411"/>
                                  <a:pt x="67254" y="2091921"/>
                                </a:cubicBezTo>
                                <a:cubicBezTo>
                                  <a:pt x="68744" y="2091424"/>
                                  <a:pt x="70234" y="2090431"/>
                                  <a:pt x="72221" y="2089934"/>
                                </a:cubicBezTo>
                                <a:cubicBezTo>
                                  <a:pt x="76195" y="2088445"/>
                                  <a:pt x="79175" y="2086954"/>
                                  <a:pt x="81659" y="2083477"/>
                                </a:cubicBezTo>
                                <a:cubicBezTo>
                                  <a:pt x="84142" y="2080496"/>
                                  <a:pt x="85632" y="2076523"/>
                                  <a:pt x="85632" y="2072549"/>
                                </a:cubicBezTo>
                                <a:cubicBezTo>
                                  <a:pt x="85632" y="2069568"/>
                                  <a:pt x="84638" y="2066091"/>
                                  <a:pt x="83149" y="2063608"/>
                                </a:cubicBezTo>
                                <a:cubicBezTo>
                                  <a:pt x="80665" y="2059137"/>
                                  <a:pt x="76691" y="2057150"/>
                                  <a:pt x="72221" y="2055163"/>
                                </a:cubicBezTo>
                                <a:cubicBezTo>
                                  <a:pt x="70731" y="2054667"/>
                                  <a:pt x="69240" y="2053674"/>
                                  <a:pt x="67254" y="2053176"/>
                                </a:cubicBezTo>
                                <a:cubicBezTo>
                                  <a:pt x="60796" y="2050693"/>
                                  <a:pt x="51855" y="2053674"/>
                                  <a:pt x="47385" y="2058144"/>
                                </a:cubicBezTo>
                                <a:cubicBezTo>
                                  <a:pt x="43907" y="2062118"/>
                                  <a:pt x="41424" y="2067085"/>
                                  <a:pt x="41424" y="2072549"/>
                                </a:cubicBezTo>
                                <a:cubicBezTo>
                                  <a:pt x="41424" y="2077517"/>
                                  <a:pt x="43907" y="2082981"/>
                                  <a:pt x="47385" y="2086954"/>
                                </a:cubicBezTo>
                                <a:cubicBezTo>
                                  <a:pt x="49868" y="2089189"/>
                                  <a:pt x="53221" y="2091176"/>
                                  <a:pt x="56760" y="2092232"/>
                                </a:cubicBezTo>
                                <a:close/>
                                <a:moveTo>
                                  <a:pt x="1451604" y="2092913"/>
                                </a:moveTo>
                                <a:cubicBezTo>
                                  <a:pt x="1460049" y="2095397"/>
                                  <a:pt x="1468990" y="2088443"/>
                                  <a:pt x="1468990" y="2079503"/>
                                </a:cubicBezTo>
                                <a:cubicBezTo>
                                  <a:pt x="1468990" y="2070561"/>
                                  <a:pt x="1460545" y="2063111"/>
                                  <a:pt x="1451604" y="2066091"/>
                                </a:cubicBezTo>
                                <a:cubicBezTo>
                                  <a:pt x="1450113" y="2066588"/>
                                  <a:pt x="1448127" y="2067084"/>
                                  <a:pt x="1446636" y="2067581"/>
                                </a:cubicBezTo>
                                <a:cubicBezTo>
                                  <a:pt x="1441670" y="2069071"/>
                                  <a:pt x="1437696" y="2074039"/>
                                  <a:pt x="1437696" y="2079503"/>
                                </a:cubicBezTo>
                                <a:cubicBezTo>
                                  <a:pt x="1437696" y="2084966"/>
                                  <a:pt x="1441173" y="2089437"/>
                                  <a:pt x="1446636" y="2091423"/>
                                </a:cubicBezTo>
                                <a:cubicBezTo>
                                  <a:pt x="1448127" y="2091920"/>
                                  <a:pt x="1450113" y="2092417"/>
                                  <a:pt x="1451604" y="2092913"/>
                                </a:cubicBezTo>
                                <a:close/>
                                <a:moveTo>
                                  <a:pt x="4389495" y="2094646"/>
                                </a:moveTo>
                                <a:lnTo>
                                  <a:pt x="4395497" y="2088073"/>
                                </a:lnTo>
                                <a:lnTo>
                                  <a:pt x="4392546" y="2089253"/>
                                </a:lnTo>
                                <a:lnTo>
                                  <a:pt x="4392972" y="2089182"/>
                                </a:lnTo>
                                <a:cubicBezTo>
                                  <a:pt x="4392475" y="2089182"/>
                                  <a:pt x="4391978" y="2089679"/>
                                  <a:pt x="4391482" y="2089679"/>
                                </a:cubicBezTo>
                                <a:lnTo>
                                  <a:pt x="4392546" y="2089253"/>
                                </a:lnTo>
                                <a:lnTo>
                                  <a:pt x="4387836" y="2090038"/>
                                </a:lnTo>
                                <a:lnTo>
                                  <a:pt x="4387508" y="2090176"/>
                                </a:lnTo>
                                <a:cubicBezTo>
                                  <a:pt x="4387508" y="2090176"/>
                                  <a:pt x="4387011" y="2090176"/>
                                  <a:pt x="4387011" y="2090176"/>
                                </a:cubicBezTo>
                                <a:lnTo>
                                  <a:pt x="4387836" y="2090038"/>
                                </a:lnTo>
                                <a:lnTo>
                                  <a:pt x="4397342" y="2086052"/>
                                </a:lnTo>
                                <a:lnTo>
                                  <a:pt x="4399926" y="2083222"/>
                                </a:lnTo>
                                <a:cubicBezTo>
                                  <a:pt x="4399926" y="2082725"/>
                                  <a:pt x="4399926" y="2082725"/>
                                  <a:pt x="4400422" y="2082228"/>
                                </a:cubicBezTo>
                                <a:lnTo>
                                  <a:pt x="4399039" y="2085340"/>
                                </a:lnTo>
                                <a:lnTo>
                                  <a:pt x="4399712" y="2085058"/>
                                </a:lnTo>
                                <a:lnTo>
                                  <a:pt x="4401913" y="2082228"/>
                                </a:lnTo>
                                <a:lnTo>
                                  <a:pt x="4399968" y="2084951"/>
                                </a:lnTo>
                                <a:lnTo>
                                  <a:pt x="4402906" y="2083719"/>
                                </a:lnTo>
                                <a:cubicBezTo>
                                  <a:pt x="4407874" y="2079248"/>
                                  <a:pt x="4409860" y="2071797"/>
                                  <a:pt x="4408867" y="2065340"/>
                                </a:cubicBezTo>
                                <a:cubicBezTo>
                                  <a:pt x="4407376" y="2052424"/>
                                  <a:pt x="4394959" y="2043980"/>
                                  <a:pt x="4382044" y="2047457"/>
                                </a:cubicBezTo>
                                <a:cubicBezTo>
                                  <a:pt x="4372606" y="2049940"/>
                                  <a:pt x="4364659" y="2057392"/>
                                  <a:pt x="4362176" y="2066830"/>
                                </a:cubicBezTo>
                                <a:cubicBezTo>
                                  <a:pt x="4359195" y="2076764"/>
                                  <a:pt x="4363665" y="2089679"/>
                                  <a:pt x="4373600" y="2093653"/>
                                </a:cubicBezTo>
                                <a:cubicBezTo>
                                  <a:pt x="4379064" y="2096137"/>
                                  <a:pt x="4384031" y="2097130"/>
                                  <a:pt x="4389495" y="2094646"/>
                                </a:cubicBezTo>
                                <a:close/>
                                <a:moveTo>
                                  <a:pt x="4711306" y="2098434"/>
                                </a:moveTo>
                                <a:cubicBezTo>
                                  <a:pt x="4714845" y="2099489"/>
                                  <a:pt x="4718571" y="2099613"/>
                                  <a:pt x="4721799" y="2098123"/>
                                </a:cubicBezTo>
                                <a:cubicBezTo>
                                  <a:pt x="4723290" y="2097626"/>
                                  <a:pt x="4724780" y="2096633"/>
                                  <a:pt x="4726767" y="2096136"/>
                                </a:cubicBezTo>
                                <a:cubicBezTo>
                                  <a:pt x="4730740" y="2094646"/>
                                  <a:pt x="4733720" y="2093156"/>
                                  <a:pt x="4736204" y="2089679"/>
                                </a:cubicBezTo>
                                <a:cubicBezTo>
                                  <a:pt x="4738688" y="2086698"/>
                                  <a:pt x="4740178" y="2082725"/>
                                  <a:pt x="4740178" y="2078751"/>
                                </a:cubicBezTo>
                                <a:cubicBezTo>
                                  <a:pt x="4740178" y="2075770"/>
                                  <a:pt x="4739184" y="2072293"/>
                                  <a:pt x="4737695" y="2069810"/>
                                </a:cubicBezTo>
                                <a:cubicBezTo>
                                  <a:pt x="4735211" y="2065339"/>
                                  <a:pt x="4731237" y="2063352"/>
                                  <a:pt x="4726767" y="2061365"/>
                                </a:cubicBezTo>
                                <a:cubicBezTo>
                                  <a:pt x="4725276" y="2060868"/>
                                  <a:pt x="4723786" y="2059875"/>
                                  <a:pt x="4721799" y="2059378"/>
                                </a:cubicBezTo>
                                <a:cubicBezTo>
                                  <a:pt x="4715342" y="2056895"/>
                                  <a:pt x="4706401" y="2059875"/>
                                  <a:pt x="4701930" y="2064346"/>
                                </a:cubicBezTo>
                                <a:cubicBezTo>
                                  <a:pt x="4698453" y="2068319"/>
                                  <a:pt x="4695970" y="2073287"/>
                                  <a:pt x="4695970" y="2078751"/>
                                </a:cubicBezTo>
                                <a:cubicBezTo>
                                  <a:pt x="4695970" y="2083718"/>
                                  <a:pt x="4698453" y="2089182"/>
                                  <a:pt x="4701930" y="2093156"/>
                                </a:cubicBezTo>
                                <a:cubicBezTo>
                                  <a:pt x="4704414" y="2095391"/>
                                  <a:pt x="4707767" y="2097378"/>
                                  <a:pt x="4711306" y="2098434"/>
                                </a:cubicBezTo>
                                <a:close/>
                                <a:moveTo>
                                  <a:pt x="6106149" y="2099115"/>
                                </a:moveTo>
                                <a:cubicBezTo>
                                  <a:pt x="6114593" y="2101598"/>
                                  <a:pt x="6123534" y="2094644"/>
                                  <a:pt x="6123534" y="2085703"/>
                                </a:cubicBezTo>
                                <a:cubicBezTo>
                                  <a:pt x="6123534" y="2076762"/>
                                  <a:pt x="6115089" y="2069312"/>
                                  <a:pt x="6106149" y="2072292"/>
                                </a:cubicBezTo>
                                <a:cubicBezTo>
                                  <a:pt x="6104658" y="2072788"/>
                                  <a:pt x="6102671" y="2073285"/>
                                  <a:pt x="6101181" y="2073782"/>
                                </a:cubicBezTo>
                                <a:cubicBezTo>
                                  <a:pt x="6096214" y="2075272"/>
                                  <a:pt x="6092241" y="2080239"/>
                                  <a:pt x="6092241" y="2085703"/>
                                </a:cubicBezTo>
                                <a:cubicBezTo>
                                  <a:pt x="6092241" y="2091167"/>
                                  <a:pt x="6095717" y="2095637"/>
                                  <a:pt x="6101181" y="2097624"/>
                                </a:cubicBezTo>
                                <a:cubicBezTo>
                                  <a:pt x="6102671" y="2098121"/>
                                  <a:pt x="6104658" y="2098618"/>
                                  <a:pt x="6106149" y="2099115"/>
                                </a:cubicBezTo>
                                <a:close/>
                                <a:moveTo>
                                  <a:pt x="1252919" y="2102848"/>
                                </a:moveTo>
                                <a:cubicBezTo>
                                  <a:pt x="1258382" y="2102848"/>
                                  <a:pt x="1262356" y="2099868"/>
                                  <a:pt x="1265336" y="2095894"/>
                                </a:cubicBezTo>
                                <a:cubicBezTo>
                                  <a:pt x="1266827" y="2093907"/>
                                  <a:pt x="1268317" y="2091920"/>
                                  <a:pt x="1269310" y="2089933"/>
                                </a:cubicBezTo>
                                <a:cubicBezTo>
                                  <a:pt x="1272291" y="2085463"/>
                                  <a:pt x="1271297" y="2078012"/>
                                  <a:pt x="1267323" y="2074535"/>
                                </a:cubicBezTo>
                                <a:cubicBezTo>
                                  <a:pt x="1263350" y="2071058"/>
                                  <a:pt x="1256396" y="2069071"/>
                                  <a:pt x="1251925" y="2072548"/>
                                </a:cubicBezTo>
                                <a:cubicBezTo>
                                  <a:pt x="1249938" y="2074038"/>
                                  <a:pt x="1247952" y="2075529"/>
                                  <a:pt x="1245964" y="2076522"/>
                                </a:cubicBezTo>
                                <a:cubicBezTo>
                                  <a:pt x="1241990" y="2079502"/>
                                  <a:pt x="1238513" y="2083476"/>
                                  <a:pt x="1239010" y="2088940"/>
                                </a:cubicBezTo>
                                <a:cubicBezTo>
                                  <a:pt x="1239010" y="2092913"/>
                                  <a:pt x="1240501" y="2096391"/>
                                  <a:pt x="1242984" y="2098874"/>
                                </a:cubicBezTo>
                                <a:cubicBezTo>
                                  <a:pt x="1245467" y="2101358"/>
                                  <a:pt x="1249442" y="2102848"/>
                                  <a:pt x="1252919" y="2102848"/>
                                </a:cubicBezTo>
                                <a:close/>
                                <a:moveTo>
                                  <a:pt x="5907462" y="2109049"/>
                                </a:moveTo>
                                <a:cubicBezTo>
                                  <a:pt x="5912926" y="2109049"/>
                                  <a:pt x="5916899" y="2106069"/>
                                  <a:pt x="5919880" y="2102095"/>
                                </a:cubicBezTo>
                                <a:cubicBezTo>
                                  <a:pt x="5921370" y="2100108"/>
                                  <a:pt x="5922860" y="2098121"/>
                                  <a:pt x="5923853" y="2096134"/>
                                </a:cubicBezTo>
                                <a:cubicBezTo>
                                  <a:pt x="5926834" y="2091664"/>
                                  <a:pt x="5925841" y="2084213"/>
                                  <a:pt x="5921867" y="2080736"/>
                                </a:cubicBezTo>
                                <a:cubicBezTo>
                                  <a:pt x="5917893" y="2077259"/>
                                  <a:pt x="5910939" y="2075272"/>
                                  <a:pt x="5906469" y="2078749"/>
                                </a:cubicBezTo>
                                <a:cubicBezTo>
                                  <a:pt x="5904482" y="2080239"/>
                                  <a:pt x="5902495" y="2081730"/>
                                  <a:pt x="5900508" y="2082722"/>
                                </a:cubicBezTo>
                                <a:cubicBezTo>
                                  <a:pt x="5896534" y="2085703"/>
                                  <a:pt x="5893057" y="2089677"/>
                                  <a:pt x="5893554" y="2095141"/>
                                </a:cubicBezTo>
                                <a:cubicBezTo>
                                  <a:pt x="5893554" y="2099114"/>
                                  <a:pt x="5895044" y="2102591"/>
                                  <a:pt x="5897528" y="2105075"/>
                                </a:cubicBezTo>
                                <a:cubicBezTo>
                                  <a:pt x="5900011" y="2107559"/>
                                  <a:pt x="5903985" y="2109049"/>
                                  <a:pt x="5907462" y="2109049"/>
                                </a:cubicBezTo>
                                <a:close/>
                                <a:moveTo>
                                  <a:pt x="3564460" y="2110045"/>
                                </a:moveTo>
                                <a:cubicBezTo>
                                  <a:pt x="3569426" y="2108554"/>
                                  <a:pt x="3574891" y="2104581"/>
                                  <a:pt x="3577376" y="2100110"/>
                                </a:cubicBezTo>
                                <a:cubicBezTo>
                                  <a:pt x="3579860" y="2095143"/>
                                  <a:pt x="3581353" y="2088686"/>
                                  <a:pt x="3579363" y="2083221"/>
                                </a:cubicBezTo>
                                <a:cubicBezTo>
                                  <a:pt x="3577376" y="2078751"/>
                                  <a:pt x="3573896" y="2072790"/>
                                  <a:pt x="3568931" y="2070803"/>
                                </a:cubicBezTo>
                                <a:cubicBezTo>
                                  <a:pt x="3566941" y="2069810"/>
                                  <a:pt x="3565453" y="2069313"/>
                                  <a:pt x="3563466" y="2068319"/>
                                </a:cubicBezTo>
                                <a:cubicBezTo>
                                  <a:pt x="3560484" y="2066830"/>
                                  <a:pt x="3557005" y="2064843"/>
                                  <a:pt x="3553530" y="2064346"/>
                                </a:cubicBezTo>
                                <a:cubicBezTo>
                                  <a:pt x="3551544" y="2063849"/>
                                  <a:pt x="3550055" y="2063849"/>
                                  <a:pt x="3548066" y="2063352"/>
                                </a:cubicBezTo>
                                <a:cubicBezTo>
                                  <a:pt x="3545089" y="2063352"/>
                                  <a:pt x="3542605" y="2063849"/>
                                  <a:pt x="3540118" y="2065339"/>
                                </a:cubicBezTo>
                                <a:cubicBezTo>
                                  <a:pt x="3536149" y="2066830"/>
                                  <a:pt x="3532173" y="2069810"/>
                                  <a:pt x="3530187" y="2073783"/>
                                </a:cubicBezTo>
                                <a:cubicBezTo>
                                  <a:pt x="3525718" y="2082228"/>
                                  <a:pt x="3526714" y="2092163"/>
                                  <a:pt x="3533663" y="2099117"/>
                                </a:cubicBezTo>
                                <a:cubicBezTo>
                                  <a:pt x="3537634" y="2103090"/>
                                  <a:pt x="3542605" y="2105574"/>
                                  <a:pt x="3547571" y="2108058"/>
                                </a:cubicBezTo>
                                <a:cubicBezTo>
                                  <a:pt x="3552538" y="2111038"/>
                                  <a:pt x="3558992" y="2111535"/>
                                  <a:pt x="3564460" y="2110045"/>
                                </a:cubicBezTo>
                                <a:close/>
                                <a:moveTo>
                                  <a:pt x="330452" y="2115081"/>
                                </a:moveTo>
                                <a:cubicBezTo>
                                  <a:pt x="334612" y="2113653"/>
                                  <a:pt x="338213" y="2110548"/>
                                  <a:pt x="339952" y="2106326"/>
                                </a:cubicBezTo>
                                <a:cubicBezTo>
                                  <a:pt x="341442" y="2102352"/>
                                  <a:pt x="341442" y="2098379"/>
                                  <a:pt x="339952" y="2093908"/>
                                </a:cubicBezTo>
                                <a:cubicBezTo>
                                  <a:pt x="337965" y="2088941"/>
                                  <a:pt x="334488" y="2086457"/>
                                  <a:pt x="330018" y="2084967"/>
                                </a:cubicBezTo>
                                <a:cubicBezTo>
                                  <a:pt x="326541" y="2083477"/>
                                  <a:pt x="322567" y="2081987"/>
                                  <a:pt x="319090" y="2080496"/>
                                </a:cubicBezTo>
                                <a:cubicBezTo>
                                  <a:pt x="316109" y="2079006"/>
                                  <a:pt x="310645" y="2080000"/>
                                  <a:pt x="307665" y="2081987"/>
                                </a:cubicBezTo>
                                <a:cubicBezTo>
                                  <a:pt x="305181" y="2083974"/>
                                  <a:pt x="302698" y="2085960"/>
                                  <a:pt x="301704" y="2088941"/>
                                </a:cubicBezTo>
                                <a:cubicBezTo>
                                  <a:pt x="298724" y="2095895"/>
                                  <a:pt x="301704" y="2103346"/>
                                  <a:pt x="307665" y="2107320"/>
                                </a:cubicBezTo>
                                <a:cubicBezTo>
                                  <a:pt x="311142" y="2109307"/>
                                  <a:pt x="314619" y="2111790"/>
                                  <a:pt x="317599" y="2113777"/>
                                </a:cubicBezTo>
                                <a:cubicBezTo>
                                  <a:pt x="321573" y="2116260"/>
                                  <a:pt x="326292" y="2116509"/>
                                  <a:pt x="330452" y="2115081"/>
                                </a:cubicBezTo>
                                <a:close/>
                                <a:moveTo>
                                  <a:pt x="4984998" y="2121282"/>
                                </a:moveTo>
                                <a:cubicBezTo>
                                  <a:pt x="4989158" y="2119854"/>
                                  <a:pt x="4992759" y="2116749"/>
                                  <a:pt x="4994498" y="2112527"/>
                                </a:cubicBezTo>
                                <a:cubicBezTo>
                                  <a:pt x="4995988" y="2108553"/>
                                  <a:pt x="4995988" y="2104579"/>
                                  <a:pt x="4994498" y="2100109"/>
                                </a:cubicBezTo>
                                <a:cubicBezTo>
                                  <a:pt x="4992511" y="2095142"/>
                                  <a:pt x="4989034" y="2092658"/>
                                  <a:pt x="4984563" y="2091168"/>
                                </a:cubicBezTo>
                                <a:cubicBezTo>
                                  <a:pt x="4981086" y="2089678"/>
                                  <a:pt x="4977113" y="2088188"/>
                                  <a:pt x="4973635" y="2086697"/>
                                </a:cubicBezTo>
                                <a:cubicBezTo>
                                  <a:pt x="4970655" y="2085207"/>
                                  <a:pt x="4965191" y="2086201"/>
                                  <a:pt x="4962210" y="2088188"/>
                                </a:cubicBezTo>
                                <a:cubicBezTo>
                                  <a:pt x="4959727" y="2090174"/>
                                  <a:pt x="4957243" y="2092161"/>
                                  <a:pt x="4956250" y="2095142"/>
                                </a:cubicBezTo>
                                <a:cubicBezTo>
                                  <a:pt x="4953270" y="2102096"/>
                                  <a:pt x="4956250" y="2109547"/>
                                  <a:pt x="4962210" y="2113520"/>
                                </a:cubicBezTo>
                                <a:cubicBezTo>
                                  <a:pt x="4965687" y="2115507"/>
                                  <a:pt x="4969165" y="2117991"/>
                                  <a:pt x="4972145" y="2119978"/>
                                </a:cubicBezTo>
                                <a:cubicBezTo>
                                  <a:pt x="4976119" y="2122461"/>
                                  <a:pt x="4980838" y="2122710"/>
                                  <a:pt x="4984998" y="2121282"/>
                                </a:cubicBezTo>
                                <a:close/>
                                <a:moveTo>
                                  <a:pt x="3712983" y="2121965"/>
                                </a:moveTo>
                                <a:cubicBezTo>
                                  <a:pt x="3714471" y="2121469"/>
                                  <a:pt x="3716459" y="2120972"/>
                                  <a:pt x="3717950" y="2120972"/>
                                </a:cubicBezTo>
                                <a:cubicBezTo>
                                  <a:pt x="3724406" y="2119482"/>
                                  <a:pt x="3729869" y="2112528"/>
                                  <a:pt x="3729374" y="2106071"/>
                                </a:cubicBezTo>
                                <a:cubicBezTo>
                                  <a:pt x="3728876" y="2099613"/>
                                  <a:pt x="3724905" y="2092659"/>
                                  <a:pt x="3717950" y="2091169"/>
                                </a:cubicBezTo>
                                <a:cubicBezTo>
                                  <a:pt x="3716459" y="2090672"/>
                                  <a:pt x="3714471" y="2090175"/>
                                  <a:pt x="3712983" y="2090175"/>
                                </a:cubicBezTo>
                                <a:cubicBezTo>
                                  <a:pt x="3707021" y="2088685"/>
                                  <a:pt x="3701061" y="2090175"/>
                                  <a:pt x="3696589" y="2094646"/>
                                </a:cubicBezTo>
                                <a:cubicBezTo>
                                  <a:pt x="3693611" y="2098123"/>
                                  <a:pt x="3691621" y="2102096"/>
                                  <a:pt x="3691621" y="2106567"/>
                                </a:cubicBezTo>
                                <a:cubicBezTo>
                                  <a:pt x="3691621" y="2111037"/>
                                  <a:pt x="3693611" y="2115508"/>
                                  <a:pt x="3696589" y="2118489"/>
                                </a:cubicBezTo>
                                <a:cubicBezTo>
                                  <a:pt x="3701061" y="2121965"/>
                                  <a:pt x="3707021" y="2122959"/>
                                  <a:pt x="3712983" y="2121965"/>
                                </a:cubicBezTo>
                                <a:close/>
                                <a:moveTo>
                                  <a:pt x="1829359" y="2123836"/>
                                </a:moveTo>
                                <a:cubicBezTo>
                                  <a:pt x="1832836" y="2122842"/>
                                  <a:pt x="1836064" y="2120979"/>
                                  <a:pt x="1838051" y="2118744"/>
                                </a:cubicBezTo>
                                <a:cubicBezTo>
                                  <a:pt x="1841528" y="2114770"/>
                                  <a:pt x="1844012" y="2110300"/>
                                  <a:pt x="1844012" y="2104836"/>
                                </a:cubicBezTo>
                                <a:cubicBezTo>
                                  <a:pt x="1844012" y="2099869"/>
                                  <a:pt x="1842025" y="2094405"/>
                                  <a:pt x="1838051" y="2090928"/>
                                </a:cubicBezTo>
                                <a:cubicBezTo>
                                  <a:pt x="1833581" y="2086457"/>
                                  <a:pt x="1825633" y="2083477"/>
                                  <a:pt x="1819176" y="2085960"/>
                                </a:cubicBezTo>
                                <a:cubicBezTo>
                                  <a:pt x="1815699" y="2087450"/>
                                  <a:pt x="1812718" y="2088444"/>
                                  <a:pt x="1809739" y="2090431"/>
                                </a:cubicBezTo>
                                <a:cubicBezTo>
                                  <a:pt x="1805764" y="2093411"/>
                                  <a:pt x="1802287" y="2099371"/>
                                  <a:pt x="1802784" y="2104836"/>
                                </a:cubicBezTo>
                                <a:cubicBezTo>
                                  <a:pt x="1802784" y="2109803"/>
                                  <a:pt x="1804771" y="2113777"/>
                                  <a:pt x="1808248" y="2117751"/>
                                </a:cubicBezTo>
                                <a:cubicBezTo>
                                  <a:pt x="1811228" y="2121227"/>
                                  <a:pt x="1815202" y="2122221"/>
                                  <a:pt x="1819176" y="2123711"/>
                                </a:cubicBezTo>
                                <a:cubicBezTo>
                                  <a:pt x="1822156" y="2124953"/>
                                  <a:pt x="1825881" y="2124829"/>
                                  <a:pt x="1829359" y="2123836"/>
                                </a:cubicBezTo>
                                <a:close/>
                                <a:moveTo>
                                  <a:pt x="6483903" y="2130037"/>
                                </a:moveTo>
                                <a:cubicBezTo>
                                  <a:pt x="6487380" y="2129043"/>
                                  <a:pt x="6490609" y="2127181"/>
                                  <a:pt x="6492595" y="2124945"/>
                                </a:cubicBezTo>
                                <a:cubicBezTo>
                                  <a:pt x="6496073" y="2120972"/>
                                  <a:pt x="6498557" y="2116501"/>
                                  <a:pt x="6498557" y="2111037"/>
                                </a:cubicBezTo>
                                <a:cubicBezTo>
                                  <a:pt x="6498557" y="2106070"/>
                                  <a:pt x="6496569" y="2100606"/>
                                  <a:pt x="6492595" y="2097128"/>
                                </a:cubicBezTo>
                                <a:cubicBezTo>
                                  <a:pt x="6488125" y="2092657"/>
                                  <a:pt x="6480177" y="2089678"/>
                                  <a:pt x="6473720" y="2092161"/>
                                </a:cubicBezTo>
                                <a:cubicBezTo>
                                  <a:pt x="6470243" y="2093651"/>
                                  <a:pt x="6467262" y="2094645"/>
                                  <a:pt x="6464282" y="2096632"/>
                                </a:cubicBezTo>
                                <a:cubicBezTo>
                                  <a:pt x="6460308" y="2099612"/>
                                  <a:pt x="6456831" y="2105572"/>
                                  <a:pt x="6457328" y="2111037"/>
                                </a:cubicBezTo>
                                <a:cubicBezTo>
                                  <a:pt x="6457328" y="2116004"/>
                                  <a:pt x="6459315" y="2119978"/>
                                  <a:pt x="6462792" y="2123952"/>
                                </a:cubicBezTo>
                                <a:cubicBezTo>
                                  <a:pt x="6465772" y="2127429"/>
                                  <a:pt x="6469746" y="2128422"/>
                                  <a:pt x="6473720" y="2129913"/>
                                </a:cubicBezTo>
                                <a:cubicBezTo>
                                  <a:pt x="6476700" y="2131154"/>
                                  <a:pt x="6480426" y="2131030"/>
                                  <a:pt x="6483903" y="2130037"/>
                                </a:cubicBezTo>
                                <a:close/>
                                <a:moveTo>
                                  <a:pt x="907198" y="2135635"/>
                                </a:moveTo>
                                <a:cubicBezTo>
                                  <a:pt x="911668" y="2135635"/>
                                  <a:pt x="915642" y="2134641"/>
                                  <a:pt x="919616" y="2133151"/>
                                </a:cubicBezTo>
                                <a:cubicBezTo>
                                  <a:pt x="923590" y="2131661"/>
                                  <a:pt x="927066" y="2129674"/>
                                  <a:pt x="930047" y="2126694"/>
                                </a:cubicBezTo>
                                <a:cubicBezTo>
                                  <a:pt x="931537" y="2124707"/>
                                  <a:pt x="933524" y="2122223"/>
                                  <a:pt x="935014" y="2120236"/>
                                </a:cubicBezTo>
                                <a:cubicBezTo>
                                  <a:pt x="937498" y="2116759"/>
                                  <a:pt x="938491" y="2112786"/>
                                  <a:pt x="938988" y="2108315"/>
                                </a:cubicBezTo>
                                <a:cubicBezTo>
                                  <a:pt x="939982" y="2105335"/>
                                  <a:pt x="939982" y="2102852"/>
                                  <a:pt x="938988" y="2099871"/>
                                </a:cubicBezTo>
                                <a:cubicBezTo>
                                  <a:pt x="938988" y="2095898"/>
                                  <a:pt x="937498" y="2091924"/>
                                  <a:pt x="935014" y="2087950"/>
                                </a:cubicBezTo>
                                <a:cubicBezTo>
                                  <a:pt x="933524" y="2085963"/>
                                  <a:pt x="931537" y="2083480"/>
                                  <a:pt x="930047" y="2081493"/>
                                </a:cubicBezTo>
                                <a:cubicBezTo>
                                  <a:pt x="926073" y="2077519"/>
                                  <a:pt x="921603" y="2075035"/>
                                  <a:pt x="916139" y="2073545"/>
                                </a:cubicBezTo>
                                <a:cubicBezTo>
                                  <a:pt x="915642" y="2073545"/>
                                  <a:pt x="915642" y="2073545"/>
                                  <a:pt x="915146" y="2073545"/>
                                </a:cubicBezTo>
                                <a:cubicBezTo>
                                  <a:pt x="910675" y="2072055"/>
                                  <a:pt x="906701" y="2072055"/>
                                  <a:pt x="902231" y="2073048"/>
                                </a:cubicBezTo>
                                <a:cubicBezTo>
                                  <a:pt x="899251" y="2073048"/>
                                  <a:pt x="896767" y="2073545"/>
                                  <a:pt x="894284" y="2075035"/>
                                </a:cubicBezTo>
                                <a:cubicBezTo>
                                  <a:pt x="892794" y="2075532"/>
                                  <a:pt x="891303" y="2076029"/>
                                  <a:pt x="889813" y="2077022"/>
                                </a:cubicBezTo>
                                <a:cubicBezTo>
                                  <a:pt x="880375" y="2082486"/>
                                  <a:pt x="874415" y="2093414"/>
                                  <a:pt x="874415" y="2103845"/>
                                </a:cubicBezTo>
                                <a:cubicBezTo>
                                  <a:pt x="873918" y="2114772"/>
                                  <a:pt x="879879" y="2125204"/>
                                  <a:pt x="889316" y="2131164"/>
                                </a:cubicBezTo>
                                <a:cubicBezTo>
                                  <a:pt x="894284" y="2134145"/>
                                  <a:pt x="901238" y="2136628"/>
                                  <a:pt x="907198" y="2135635"/>
                                </a:cubicBezTo>
                                <a:close/>
                                <a:moveTo>
                                  <a:pt x="3867030" y="2135858"/>
                                </a:moveTo>
                                <a:lnTo>
                                  <a:pt x="3867533" y="2135355"/>
                                </a:lnTo>
                                <a:cubicBezTo>
                                  <a:pt x="3868539" y="2134348"/>
                                  <a:pt x="3869043" y="2133342"/>
                                  <a:pt x="3870049" y="2131832"/>
                                </a:cubicBezTo>
                                <a:close/>
                                <a:moveTo>
                                  <a:pt x="3865521" y="2137870"/>
                                </a:moveTo>
                                <a:lnTo>
                                  <a:pt x="3867030" y="2135858"/>
                                </a:lnTo>
                                <a:lnTo>
                                  <a:pt x="3865888" y="2137000"/>
                                </a:lnTo>
                                <a:close/>
                                <a:moveTo>
                                  <a:pt x="5561748" y="2141837"/>
                                </a:moveTo>
                                <a:cubicBezTo>
                                  <a:pt x="5566218" y="2141837"/>
                                  <a:pt x="5570192" y="2140844"/>
                                  <a:pt x="5574165" y="2139353"/>
                                </a:cubicBezTo>
                                <a:cubicBezTo>
                                  <a:pt x="5578139" y="2137863"/>
                                  <a:pt x="5581616" y="2135876"/>
                                  <a:pt x="5584596" y="2132896"/>
                                </a:cubicBezTo>
                                <a:cubicBezTo>
                                  <a:pt x="5586087" y="2130909"/>
                                  <a:pt x="5588073" y="2128425"/>
                                  <a:pt x="5589564" y="2126439"/>
                                </a:cubicBezTo>
                                <a:cubicBezTo>
                                  <a:pt x="5592048" y="2122962"/>
                                  <a:pt x="5593041" y="2118988"/>
                                  <a:pt x="5593537" y="2114518"/>
                                </a:cubicBezTo>
                                <a:cubicBezTo>
                                  <a:pt x="5594531" y="2111537"/>
                                  <a:pt x="5594531" y="2109054"/>
                                  <a:pt x="5593537" y="2106073"/>
                                </a:cubicBezTo>
                                <a:cubicBezTo>
                                  <a:pt x="5593537" y="2102100"/>
                                  <a:pt x="5592048" y="2098126"/>
                                  <a:pt x="5589564" y="2094152"/>
                                </a:cubicBezTo>
                                <a:cubicBezTo>
                                  <a:pt x="5588073" y="2092165"/>
                                  <a:pt x="5586087" y="2089681"/>
                                  <a:pt x="5584596" y="2087695"/>
                                </a:cubicBezTo>
                                <a:cubicBezTo>
                                  <a:pt x="5580623" y="2083721"/>
                                  <a:pt x="5576153" y="2081237"/>
                                  <a:pt x="5570689" y="2079747"/>
                                </a:cubicBezTo>
                                <a:cubicBezTo>
                                  <a:pt x="5570192" y="2079747"/>
                                  <a:pt x="5570192" y="2079747"/>
                                  <a:pt x="5569695" y="2079747"/>
                                </a:cubicBezTo>
                                <a:cubicBezTo>
                                  <a:pt x="5565225" y="2078257"/>
                                  <a:pt x="5561251" y="2078257"/>
                                  <a:pt x="5556780" y="2079250"/>
                                </a:cubicBezTo>
                                <a:cubicBezTo>
                                  <a:pt x="5553800" y="2079250"/>
                                  <a:pt x="5551317" y="2079747"/>
                                  <a:pt x="5548833" y="2081237"/>
                                </a:cubicBezTo>
                                <a:cubicBezTo>
                                  <a:pt x="5547343" y="2081734"/>
                                  <a:pt x="5545853" y="2082231"/>
                                  <a:pt x="5544362" y="2083224"/>
                                </a:cubicBezTo>
                                <a:cubicBezTo>
                                  <a:pt x="5534925" y="2088688"/>
                                  <a:pt x="5528965" y="2099616"/>
                                  <a:pt x="5528965" y="2110047"/>
                                </a:cubicBezTo>
                                <a:cubicBezTo>
                                  <a:pt x="5528468" y="2120975"/>
                                  <a:pt x="5534428" y="2131406"/>
                                  <a:pt x="5543866" y="2137367"/>
                                </a:cubicBezTo>
                                <a:cubicBezTo>
                                  <a:pt x="5548833" y="2140347"/>
                                  <a:pt x="5555787" y="2142830"/>
                                  <a:pt x="5561748" y="2141837"/>
                                </a:cubicBezTo>
                                <a:close/>
                                <a:moveTo>
                                  <a:pt x="1383554" y="2142586"/>
                                </a:moveTo>
                                <a:cubicBezTo>
                                  <a:pt x="1388025" y="2144077"/>
                                  <a:pt x="1392495" y="2142586"/>
                                  <a:pt x="1396469" y="2141096"/>
                                </a:cubicBezTo>
                                <a:cubicBezTo>
                                  <a:pt x="1398953" y="2140103"/>
                                  <a:pt x="1400940" y="2139109"/>
                                  <a:pt x="1403423" y="2138116"/>
                                </a:cubicBezTo>
                                <a:cubicBezTo>
                                  <a:pt x="1409384" y="2135632"/>
                                  <a:pt x="1413357" y="2127685"/>
                                  <a:pt x="1412861" y="2121227"/>
                                </a:cubicBezTo>
                                <a:cubicBezTo>
                                  <a:pt x="1412861" y="2116260"/>
                                  <a:pt x="1410874" y="2111293"/>
                                  <a:pt x="1407397" y="2107319"/>
                                </a:cubicBezTo>
                                <a:cubicBezTo>
                                  <a:pt x="1403919" y="2103842"/>
                                  <a:pt x="1398456" y="2101855"/>
                                  <a:pt x="1393489" y="2101855"/>
                                </a:cubicBezTo>
                                <a:cubicBezTo>
                                  <a:pt x="1387031" y="2101855"/>
                                  <a:pt x="1379084" y="2105332"/>
                                  <a:pt x="1376600" y="2111293"/>
                                </a:cubicBezTo>
                                <a:cubicBezTo>
                                  <a:pt x="1375607" y="2113776"/>
                                  <a:pt x="1374614" y="2115763"/>
                                  <a:pt x="1373620" y="2118247"/>
                                </a:cubicBezTo>
                                <a:cubicBezTo>
                                  <a:pt x="1372130" y="2121724"/>
                                  <a:pt x="1371137" y="2124704"/>
                                  <a:pt x="1371634" y="2128678"/>
                                </a:cubicBezTo>
                                <a:cubicBezTo>
                                  <a:pt x="1372130" y="2132155"/>
                                  <a:pt x="1373620" y="2135632"/>
                                  <a:pt x="1376104" y="2138116"/>
                                </a:cubicBezTo>
                                <a:cubicBezTo>
                                  <a:pt x="1378091" y="2140103"/>
                                  <a:pt x="1380574" y="2141593"/>
                                  <a:pt x="1383554" y="2142586"/>
                                </a:cubicBezTo>
                                <a:close/>
                                <a:moveTo>
                                  <a:pt x="4062262" y="2146928"/>
                                </a:moveTo>
                                <a:cubicBezTo>
                                  <a:pt x="4077358" y="2146928"/>
                                  <a:pt x="4077358" y="2123781"/>
                                  <a:pt x="4062262" y="2123781"/>
                                </a:cubicBezTo>
                                <a:cubicBezTo>
                                  <a:pt x="4047670" y="2123781"/>
                                  <a:pt x="4047670" y="2146928"/>
                                  <a:pt x="4062262" y="2146928"/>
                                </a:cubicBezTo>
                                <a:close/>
                                <a:moveTo>
                                  <a:pt x="3847910" y="2146928"/>
                                </a:moveTo>
                                <a:cubicBezTo>
                                  <a:pt x="3850426" y="2146928"/>
                                  <a:pt x="3852941" y="2146424"/>
                                  <a:pt x="3855457" y="2144915"/>
                                </a:cubicBezTo>
                                <a:cubicBezTo>
                                  <a:pt x="3857973" y="2144412"/>
                                  <a:pt x="3859986" y="2142902"/>
                                  <a:pt x="3861998" y="2140890"/>
                                </a:cubicBezTo>
                                <a:lnTo>
                                  <a:pt x="3865888" y="2137000"/>
                                </a:lnTo>
                                <a:lnTo>
                                  <a:pt x="3875081" y="2115227"/>
                                </a:lnTo>
                                <a:cubicBezTo>
                                  <a:pt x="3875081" y="2114221"/>
                                  <a:pt x="3875081" y="2113215"/>
                                  <a:pt x="3875081" y="2112209"/>
                                </a:cubicBezTo>
                                <a:cubicBezTo>
                                  <a:pt x="3875081" y="2108183"/>
                                  <a:pt x="3874578" y="2104158"/>
                                  <a:pt x="3872565" y="2100132"/>
                                </a:cubicBezTo>
                                <a:cubicBezTo>
                                  <a:pt x="3871559" y="2096107"/>
                                  <a:pt x="3869043" y="2093088"/>
                                  <a:pt x="3866024" y="2090069"/>
                                </a:cubicBezTo>
                                <a:cubicBezTo>
                                  <a:pt x="3864011" y="2088559"/>
                                  <a:pt x="3861998" y="2087050"/>
                                  <a:pt x="3859986" y="2085037"/>
                                </a:cubicBezTo>
                                <a:cubicBezTo>
                                  <a:pt x="3856464" y="2083024"/>
                                  <a:pt x="3852438" y="2081515"/>
                                  <a:pt x="3848413" y="2081515"/>
                                </a:cubicBezTo>
                                <a:cubicBezTo>
                                  <a:pt x="3845897" y="2081012"/>
                                  <a:pt x="3842878" y="2081012"/>
                                  <a:pt x="3840362" y="2081515"/>
                                </a:cubicBezTo>
                                <a:cubicBezTo>
                                  <a:pt x="3836337" y="2081515"/>
                                  <a:pt x="3832312" y="2083024"/>
                                  <a:pt x="3828789" y="2085037"/>
                                </a:cubicBezTo>
                                <a:cubicBezTo>
                                  <a:pt x="3821745" y="2091578"/>
                                  <a:pt x="3816210" y="2098120"/>
                                  <a:pt x="3814197" y="2105667"/>
                                </a:cubicBezTo>
                                <a:cubicBezTo>
                                  <a:pt x="3813191" y="2109190"/>
                                  <a:pt x="3812184" y="2113215"/>
                                  <a:pt x="3812688" y="2116737"/>
                                </a:cubicBezTo>
                                <a:cubicBezTo>
                                  <a:pt x="3813191" y="2119253"/>
                                  <a:pt x="3813191" y="2122271"/>
                                  <a:pt x="3813694" y="2124788"/>
                                </a:cubicBezTo>
                                <a:cubicBezTo>
                                  <a:pt x="3814700" y="2128814"/>
                                  <a:pt x="3816713" y="2132336"/>
                                  <a:pt x="3819229" y="2135355"/>
                                </a:cubicBezTo>
                                <a:cubicBezTo>
                                  <a:pt x="3823254" y="2140890"/>
                                  <a:pt x="3828789" y="2144412"/>
                                  <a:pt x="3835330" y="2146424"/>
                                </a:cubicBezTo>
                                <a:cubicBezTo>
                                  <a:pt x="3839356" y="2147934"/>
                                  <a:pt x="3843885" y="2147934"/>
                                  <a:pt x="3847910" y="2146928"/>
                                </a:cubicBezTo>
                                <a:close/>
                                <a:moveTo>
                                  <a:pt x="4490328" y="2147798"/>
                                </a:moveTo>
                                <a:cubicBezTo>
                                  <a:pt x="4523609" y="2147798"/>
                                  <a:pt x="4523609" y="2096139"/>
                                  <a:pt x="4490328" y="2096139"/>
                                </a:cubicBezTo>
                                <a:cubicBezTo>
                                  <a:pt x="4457048" y="2096139"/>
                                  <a:pt x="4456552" y="2147798"/>
                                  <a:pt x="4490328" y="2147798"/>
                                </a:cubicBezTo>
                                <a:close/>
                                <a:moveTo>
                                  <a:pt x="6038098" y="2148788"/>
                                </a:moveTo>
                                <a:cubicBezTo>
                                  <a:pt x="6042569" y="2150278"/>
                                  <a:pt x="6047039" y="2148788"/>
                                  <a:pt x="6051013" y="2147297"/>
                                </a:cubicBezTo>
                                <a:cubicBezTo>
                                  <a:pt x="6053497" y="2146304"/>
                                  <a:pt x="6055484" y="2145311"/>
                                  <a:pt x="6057967" y="2144317"/>
                                </a:cubicBezTo>
                                <a:cubicBezTo>
                                  <a:pt x="6063928" y="2141833"/>
                                  <a:pt x="6067902" y="2133886"/>
                                  <a:pt x="6067405" y="2127428"/>
                                </a:cubicBezTo>
                                <a:cubicBezTo>
                                  <a:pt x="6067405" y="2122461"/>
                                  <a:pt x="6065418" y="2117494"/>
                                  <a:pt x="6061941" y="2113520"/>
                                </a:cubicBezTo>
                                <a:cubicBezTo>
                                  <a:pt x="6058464" y="2110043"/>
                                  <a:pt x="6053000" y="2108056"/>
                                  <a:pt x="6048033" y="2108056"/>
                                </a:cubicBezTo>
                                <a:cubicBezTo>
                                  <a:pt x="6041575" y="2108056"/>
                                  <a:pt x="6033628" y="2111533"/>
                                  <a:pt x="6031144" y="2117494"/>
                                </a:cubicBezTo>
                                <a:cubicBezTo>
                                  <a:pt x="6030151" y="2119977"/>
                                  <a:pt x="6029158" y="2121964"/>
                                  <a:pt x="6028164" y="2124448"/>
                                </a:cubicBezTo>
                                <a:cubicBezTo>
                                  <a:pt x="6026674" y="2127925"/>
                                  <a:pt x="6025680" y="2130905"/>
                                  <a:pt x="6026177" y="2134879"/>
                                </a:cubicBezTo>
                                <a:cubicBezTo>
                                  <a:pt x="6026674" y="2138356"/>
                                  <a:pt x="6028164" y="2141833"/>
                                  <a:pt x="6030647" y="2144317"/>
                                </a:cubicBezTo>
                                <a:cubicBezTo>
                                  <a:pt x="6032635" y="2146304"/>
                                  <a:pt x="6035118" y="2147794"/>
                                  <a:pt x="6038098" y="2148788"/>
                                </a:cubicBezTo>
                                <a:close/>
                                <a:moveTo>
                                  <a:pt x="1107875" y="2160967"/>
                                </a:moveTo>
                                <a:cubicBezTo>
                                  <a:pt x="1113338" y="2160470"/>
                                  <a:pt x="1118802" y="2156993"/>
                                  <a:pt x="1120293" y="2151529"/>
                                </a:cubicBezTo>
                                <a:cubicBezTo>
                                  <a:pt x="1120789" y="2150039"/>
                                  <a:pt x="1121286" y="2148052"/>
                                  <a:pt x="1121783" y="2146562"/>
                                </a:cubicBezTo>
                                <a:cubicBezTo>
                                  <a:pt x="1124266" y="2137621"/>
                                  <a:pt x="1117312" y="2128680"/>
                                  <a:pt x="1107875" y="2128680"/>
                                </a:cubicBezTo>
                                <a:cubicBezTo>
                                  <a:pt x="1098437" y="2128183"/>
                                  <a:pt x="1091483" y="2137621"/>
                                  <a:pt x="1093967" y="2146562"/>
                                </a:cubicBezTo>
                                <a:cubicBezTo>
                                  <a:pt x="1094463" y="2148052"/>
                                  <a:pt x="1094960" y="2150039"/>
                                  <a:pt x="1095457" y="2151529"/>
                                </a:cubicBezTo>
                                <a:cubicBezTo>
                                  <a:pt x="1096947" y="2156993"/>
                                  <a:pt x="1102411" y="2160967"/>
                                  <a:pt x="1107875" y="2160967"/>
                                </a:cubicBezTo>
                                <a:close/>
                                <a:moveTo>
                                  <a:pt x="2517871" y="2162144"/>
                                </a:moveTo>
                                <a:cubicBezTo>
                                  <a:pt x="2521658" y="2162952"/>
                                  <a:pt x="2525755" y="2162455"/>
                                  <a:pt x="2529481" y="2160468"/>
                                </a:cubicBezTo>
                                <a:cubicBezTo>
                                  <a:pt x="2534944" y="2157488"/>
                                  <a:pt x="2540907" y="2154010"/>
                                  <a:pt x="2546370" y="2151030"/>
                                </a:cubicBezTo>
                                <a:cubicBezTo>
                                  <a:pt x="2555807" y="2145566"/>
                                  <a:pt x="2558291" y="2132652"/>
                                  <a:pt x="2551337" y="2124207"/>
                                </a:cubicBezTo>
                                <a:cubicBezTo>
                                  <a:pt x="2544383" y="2114770"/>
                                  <a:pt x="2532461" y="2114770"/>
                                  <a:pt x="2524017" y="2121724"/>
                                </a:cubicBezTo>
                                <a:cubicBezTo>
                                  <a:pt x="2519051" y="2125698"/>
                                  <a:pt x="2514082" y="2130168"/>
                                  <a:pt x="2509612" y="2134141"/>
                                </a:cubicBezTo>
                                <a:cubicBezTo>
                                  <a:pt x="2503155" y="2139605"/>
                                  <a:pt x="2503652" y="2150037"/>
                                  <a:pt x="2508123" y="2155997"/>
                                </a:cubicBezTo>
                                <a:cubicBezTo>
                                  <a:pt x="2510606" y="2159226"/>
                                  <a:pt x="2514082" y="2161337"/>
                                  <a:pt x="2517871" y="2162144"/>
                                </a:cubicBezTo>
                                <a:close/>
                                <a:moveTo>
                                  <a:pt x="5762421" y="2167169"/>
                                </a:moveTo>
                                <a:cubicBezTo>
                                  <a:pt x="5767885" y="2166673"/>
                                  <a:pt x="5773349" y="2163196"/>
                                  <a:pt x="5774839" y="2157732"/>
                                </a:cubicBezTo>
                                <a:cubicBezTo>
                                  <a:pt x="5775335" y="2156241"/>
                                  <a:pt x="5775833" y="2154254"/>
                                  <a:pt x="5776329" y="2152764"/>
                                </a:cubicBezTo>
                                <a:cubicBezTo>
                                  <a:pt x="5778812" y="2143823"/>
                                  <a:pt x="5771858" y="2134882"/>
                                  <a:pt x="5762421" y="2134882"/>
                                </a:cubicBezTo>
                                <a:cubicBezTo>
                                  <a:pt x="5752983" y="2134386"/>
                                  <a:pt x="5746029" y="2143823"/>
                                  <a:pt x="5748513" y="2152764"/>
                                </a:cubicBezTo>
                                <a:cubicBezTo>
                                  <a:pt x="5749010" y="2154254"/>
                                  <a:pt x="5749506" y="2156241"/>
                                  <a:pt x="5750003" y="2157732"/>
                                </a:cubicBezTo>
                                <a:cubicBezTo>
                                  <a:pt x="5751493" y="2163196"/>
                                  <a:pt x="5756957" y="2167169"/>
                                  <a:pt x="5762421" y="2167169"/>
                                </a:cubicBezTo>
                                <a:close/>
                                <a:moveTo>
                                  <a:pt x="7172414" y="2168346"/>
                                </a:moveTo>
                                <a:cubicBezTo>
                                  <a:pt x="7176202" y="2169153"/>
                                  <a:pt x="7180300" y="2168656"/>
                                  <a:pt x="7184025" y="2166670"/>
                                </a:cubicBezTo>
                                <a:cubicBezTo>
                                  <a:pt x="7189488" y="2163689"/>
                                  <a:pt x="7195449" y="2160212"/>
                                  <a:pt x="7200913" y="2157232"/>
                                </a:cubicBezTo>
                                <a:cubicBezTo>
                                  <a:pt x="7210351" y="2151768"/>
                                  <a:pt x="7212834" y="2138853"/>
                                  <a:pt x="7205880" y="2130408"/>
                                </a:cubicBezTo>
                                <a:cubicBezTo>
                                  <a:pt x="7198927" y="2120971"/>
                                  <a:pt x="7187005" y="2120971"/>
                                  <a:pt x="7178561" y="2127925"/>
                                </a:cubicBezTo>
                                <a:cubicBezTo>
                                  <a:pt x="7173594" y="2131899"/>
                                  <a:pt x="7168627" y="2136369"/>
                                  <a:pt x="7164156" y="2140343"/>
                                </a:cubicBezTo>
                                <a:cubicBezTo>
                                  <a:pt x="7157699" y="2145807"/>
                                  <a:pt x="7158195" y="2156238"/>
                                  <a:pt x="7162666" y="2162199"/>
                                </a:cubicBezTo>
                                <a:cubicBezTo>
                                  <a:pt x="7165150" y="2165427"/>
                                  <a:pt x="7168627" y="2167539"/>
                                  <a:pt x="7172414" y="2168346"/>
                                </a:cubicBezTo>
                                <a:close/>
                                <a:moveTo>
                                  <a:pt x="396076" y="2168418"/>
                                </a:moveTo>
                                <a:cubicBezTo>
                                  <a:pt x="398062" y="2168418"/>
                                  <a:pt x="400546" y="2168418"/>
                                  <a:pt x="402533" y="2167921"/>
                                </a:cubicBezTo>
                                <a:cubicBezTo>
                                  <a:pt x="404520" y="2167921"/>
                                  <a:pt x="406507" y="2167424"/>
                                  <a:pt x="408494" y="2167424"/>
                                </a:cubicBezTo>
                                <a:cubicBezTo>
                                  <a:pt x="411971" y="2167424"/>
                                  <a:pt x="414951" y="2166431"/>
                                  <a:pt x="417931" y="2164444"/>
                                </a:cubicBezTo>
                                <a:cubicBezTo>
                                  <a:pt x="418428" y="2164444"/>
                                  <a:pt x="418925" y="2163947"/>
                                  <a:pt x="419422" y="2163947"/>
                                </a:cubicBezTo>
                                <a:cubicBezTo>
                                  <a:pt x="426872" y="2160470"/>
                                  <a:pt x="431343" y="2151032"/>
                                  <a:pt x="431343" y="2143085"/>
                                </a:cubicBezTo>
                                <a:cubicBezTo>
                                  <a:pt x="431343" y="2135138"/>
                                  <a:pt x="426872" y="2125699"/>
                                  <a:pt x="419422" y="2122222"/>
                                </a:cubicBezTo>
                                <a:cubicBezTo>
                                  <a:pt x="416938" y="2121229"/>
                                  <a:pt x="414454" y="2119739"/>
                                  <a:pt x="411971" y="2118745"/>
                                </a:cubicBezTo>
                                <a:cubicBezTo>
                                  <a:pt x="409487" y="2118248"/>
                                  <a:pt x="405514" y="2117752"/>
                                  <a:pt x="403030" y="2117752"/>
                                </a:cubicBezTo>
                                <a:cubicBezTo>
                                  <a:pt x="401043" y="2117752"/>
                                  <a:pt x="398560" y="2117752"/>
                                  <a:pt x="396572" y="2117255"/>
                                </a:cubicBezTo>
                                <a:cubicBezTo>
                                  <a:pt x="390115" y="2116758"/>
                                  <a:pt x="382664" y="2120235"/>
                                  <a:pt x="378691" y="2124706"/>
                                </a:cubicBezTo>
                                <a:cubicBezTo>
                                  <a:pt x="374220" y="2129176"/>
                                  <a:pt x="370743" y="2136627"/>
                                  <a:pt x="371240" y="2142588"/>
                                </a:cubicBezTo>
                                <a:cubicBezTo>
                                  <a:pt x="371737" y="2149045"/>
                                  <a:pt x="373724" y="2156000"/>
                                  <a:pt x="378691" y="2160470"/>
                                </a:cubicBezTo>
                                <a:cubicBezTo>
                                  <a:pt x="382664" y="2164941"/>
                                  <a:pt x="389122" y="2168418"/>
                                  <a:pt x="396076" y="2168418"/>
                                </a:cubicBezTo>
                                <a:close/>
                                <a:moveTo>
                                  <a:pt x="5050625" y="2174621"/>
                                </a:moveTo>
                                <a:cubicBezTo>
                                  <a:pt x="5052611" y="2174621"/>
                                  <a:pt x="5055095" y="2174621"/>
                                  <a:pt x="5057082" y="2174124"/>
                                </a:cubicBezTo>
                                <a:cubicBezTo>
                                  <a:pt x="5059069" y="2174124"/>
                                  <a:pt x="5061056" y="2173627"/>
                                  <a:pt x="5063043" y="2173627"/>
                                </a:cubicBezTo>
                                <a:cubicBezTo>
                                  <a:pt x="5066520" y="2173627"/>
                                  <a:pt x="5069500" y="2172634"/>
                                  <a:pt x="5072480" y="2170647"/>
                                </a:cubicBezTo>
                                <a:cubicBezTo>
                                  <a:pt x="5072977" y="2170647"/>
                                  <a:pt x="5073474" y="2170150"/>
                                  <a:pt x="5073970" y="2170150"/>
                                </a:cubicBezTo>
                                <a:cubicBezTo>
                                  <a:pt x="5081421" y="2166673"/>
                                  <a:pt x="5085892" y="2157235"/>
                                  <a:pt x="5085892" y="2149288"/>
                                </a:cubicBezTo>
                                <a:cubicBezTo>
                                  <a:pt x="5085892" y="2141340"/>
                                  <a:pt x="5081421" y="2131902"/>
                                  <a:pt x="5073970" y="2128424"/>
                                </a:cubicBezTo>
                                <a:cubicBezTo>
                                  <a:pt x="5071487" y="2127431"/>
                                  <a:pt x="5069003" y="2125941"/>
                                  <a:pt x="5066520" y="2124947"/>
                                </a:cubicBezTo>
                                <a:cubicBezTo>
                                  <a:pt x="5064036" y="2124451"/>
                                  <a:pt x="5060063" y="2123954"/>
                                  <a:pt x="5057579" y="2123954"/>
                                </a:cubicBezTo>
                                <a:cubicBezTo>
                                  <a:pt x="5055592" y="2123954"/>
                                  <a:pt x="5053109" y="2123954"/>
                                  <a:pt x="5051121" y="2123458"/>
                                </a:cubicBezTo>
                                <a:cubicBezTo>
                                  <a:pt x="5044664" y="2122960"/>
                                  <a:pt x="5037213" y="2126438"/>
                                  <a:pt x="5033240" y="2130908"/>
                                </a:cubicBezTo>
                                <a:cubicBezTo>
                                  <a:pt x="5028769" y="2135379"/>
                                  <a:pt x="5025292" y="2142830"/>
                                  <a:pt x="5025789" y="2148791"/>
                                </a:cubicBezTo>
                                <a:cubicBezTo>
                                  <a:pt x="5026286" y="2155248"/>
                                  <a:pt x="5028272" y="2162202"/>
                                  <a:pt x="5033240" y="2166673"/>
                                </a:cubicBezTo>
                                <a:cubicBezTo>
                                  <a:pt x="5037213" y="2171144"/>
                                  <a:pt x="5043670" y="2174621"/>
                                  <a:pt x="5050625" y="2174621"/>
                                </a:cubicBezTo>
                                <a:close/>
                                <a:moveTo>
                                  <a:pt x="2309067" y="2176011"/>
                                </a:moveTo>
                                <a:cubicBezTo>
                                  <a:pt x="2324634" y="2178842"/>
                                  <a:pt x="2345013" y="2161859"/>
                                  <a:pt x="2333692" y="2143745"/>
                                </a:cubicBezTo>
                                <a:cubicBezTo>
                                  <a:pt x="2323628" y="2127140"/>
                                  <a:pt x="2324634" y="2104497"/>
                                  <a:pt x="2332182" y="2087388"/>
                                </a:cubicBezTo>
                                <a:cubicBezTo>
                                  <a:pt x="2342245" y="2064242"/>
                                  <a:pt x="2311049" y="2044115"/>
                                  <a:pt x="2297462" y="2067261"/>
                                </a:cubicBezTo>
                                <a:cubicBezTo>
                                  <a:pt x="2278846" y="2099465"/>
                                  <a:pt x="2282369" y="2132675"/>
                                  <a:pt x="2296457" y="2165885"/>
                                </a:cubicBezTo>
                                <a:cubicBezTo>
                                  <a:pt x="2299225" y="2171923"/>
                                  <a:pt x="2303878" y="2175068"/>
                                  <a:pt x="2309067" y="2176011"/>
                                </a:cubicBezTo>
                                <a:close/>
                                <a:moveTo>
                                  <a:pt x="2776181" y="2177599"/>
                                </a:moveTo>
                                <a:cubicBezTo>
                                  <a:pt x="2799032" y="2177599"/>
                                  <a:pt x="2799526" y="2141835"/>
                                  <a:pt x="2776181" y="2141835"/>
                                </a:cubicBezTo>
                                <a:cubicBezTo>
                                  <a:pt x="2753332" y="2141835"/>
                                  <a:pt x="2753332" y="2177599"/>
                                  <a:pt x="2776181" y="2177599"/>
                                </a:cubicBezTo>
                                <a:close/>
                                <a:moveTo>
                                  <a:pt x="2402120" y="2178968"/>
                                </a:moveTo>
                                <a:cubicBezTo>
                                  <a:pt x="2412184" y="2178968"/>
                                  <a:pt x="2422248" y="2169911"/>
                                  <a:pt x="2421743" y="2159343"/>
                                </a:cubicBezTo>
                                <a:cubicBezTo>
                                  <a:pt x="2421240" y="2149280"/>
                                  <a:pt x="2413190" y="2139719"/>
                                  <a:pt x="2402120" y="2139719"/>
                                </a:cubicBezTo>
                                <a:cubicBezTo>
                                  <a:pt x="2392560" y="2139719"/>
                                  <a:pt x="2378975" y="2138210"/>
                                  <a:pt x="2370923" y="2143745"/>
                                </a:cubicBezTo>
                                <a:cubicBezTo>
                                  <a:pt x="2359351" y="2151796"/>
                                  <a:pt x="2359351" y="2166892"/>
                                  <a:pt x="2370923" y="2174942"/>
                                </a:cubicBezTo>
                                <a:cubicBezTo>
                                  <a:pt x="2378975" y="2180477"/>
                                  <a:pt x="2392560" y="2178465"/>
                                  <a:pt x="2402120" y="2178968"/>
                                </a:cubicBezTo>
                                <a:close/>
                                <a:moveTo>
                                  <a:pt x="6963601" y="2182212"/>
                                </a:moveTo>
                                <a:cubicBezTo>
                                  <a:pt x="6979168" y="2185041"/>
                                  <a:pt x="6999546" y="2168060"/>
                                  <a:pt x="6988225" y="2149946"/>
                                </a:cubicBezTo>
                                <a:cubicBezTo>
                                  <a:pt x="6978162" y="2133340"/>
                                  <a:pt x="6979168" y="2110697"/>
                                  <a:pt x="6986715" y="2093589"/>
                                </a:cubicBezTo>
                                <a:cubicBezTo>
                                  <a:pt x="6996779" y="2070443"/>
                                  <a:pt x="6965582" y="2050316"/>
                                  <a:pt x="6951996" y="2073462"/>
                                </a:cubicBezTo>
                                <a:cubicBezTo>
                                  <a:pt x="6933379" y="2105665"/>
                                  <a:pt x="6936901" y="2138875"/>
                                  <a:pt x="6950990" y="2172085"/>
                                </a:cubicBezTo>
                                <a:cubicBezTo>
                                  <a:pt x="6953757" y="2178123"/>
                                  <a:pt x="6958412" y="2181268"/>
                                  <a:pt x="6963601" y="2182212"/>
                                </a:cubicBezTo>
                                <a:close/>
                                <a:moveTo>
                                  <a:pt x="7056655" y="2185167"/>
                                </a:moveTo>
                                <a:cubicBezTo>
                                  <a:pt x="7066719" y="2185167"/>
                                  <a:pt x="7076782" y="2176110"/>
                                  <a:pt x="7076279" y="2165543"/>
                                </a:cubicBezTo>
                                <a:cubicBezTo>
                                  <a:pt x="7075776" y="2155480"/>
                                  <a:pt x="7067725" y="2145919"/>
                                  <a:pt x="7056655" y="2145919"/>
                                </a:cubicBezTo>
                                <a:cubicBezTo>
                                  <a:pt x="7047095" y="2145919"/>
                                  <a:pt x="7033510" y="2144410"/>
                                  <a:pt x="7025458" y="2149945"/>
                                </a:cubicBezTo>
                                <a:cubicBezTo>
                                  <a:pt x="7013886" y="2157995"/>
                                  <a:pt x="7013886" y="2173092"/>
                                  <a:pt x="7025458" y="2181142"/>
                                </a:cubicBezTo>
                                <a:cubicBezTo>
                                  <a:pt x="7033510" y="2186677"/>
                                  <a:pt x="7047095" y="2184665"/>
                                  <a:pt x="7056655" y="2185167"/>
                                </a:cubicBezTo>
                                <a:close/>
                                <a:moveTo>
                                  <a:pt x="3034239" y="2187124"/>
                                </a:moveTo>
                                <a:lnTo>
                                  <a:pt x="3034220" y="2187037"/>
                                </a:lnTo>
                                <a:lnTo>
                                  <a:pt x="3034072" y="2186839"/>
                                </a:lnTo>
                                <a:lnTo>
                                  <a:pt x="3034114" y="2186967"/>
                                </a:lnTo>
                                <a:close/>
                                <a:moveTo>
                                  <a:pt x="3034966" y="2187534"/>
                                </a:moveTo>
                                <a:cubicBezTo>
                                  <a:pt x="3034966" y="2187038"/>
                                  <a:pt x="3034470" y="2186044"/>
                                  <a:pt x="3034470" y="2185548"/>
                                </a:cubicBezTo>
                                <a:lnTo>
                                  <a:pt x="3034640" y="2186829"/>
                                </a:lnTo>
                                <a:close/>
                                <a:moveTo>
                                  <a:pt x="3034764" y="2187763"/>
                                </a:moveTo>
                                <a:lnTo>
                                  <a:pt x="3034640" y="2186829"/>
                                </a:lnTo>
                                <a:lnTo>
                                  <a:pt x="3033719" y="2184835"/>
                                </a:lnTo>
                                <a:lnTo>
                                  <a:pt x="3034220" y="2187037"/>
                                </a:lnTo>
                                <a:close/>
                                <a:moveTo>
                                  <a:pt x="3034966" y="2188031"/>
                                </a:moveTo>
                                <a:lnTo>
                                  <a:pt x="3034764" y="2187763"/>
                                </a:lnTo>
                                <a:lnTo>
                                  <a:pt x="3034767" y="2187783"/>
                                </a:lnTo>
                                <a:close/>
                                <a:moveTo>
                                  <a:pt x="3034744" y="2189342"/>
                                </a:moveTo>
                                <a:lnTo>
                                  <a:pt x="3034397" y="2187814"/>
                                </a:lnTo>
                                <a:lnTo>
                                  <a:pt x="3034114" y="2186967"/>
                                </a:lnTo>
                                <a:lnTo>
                                  <a:pt x="3033568" y="2186283"/>
                                </a:lnTo>
                                <a:close/>
                                <a:moveTo>
                                  <a:pt x="3035021" y="2189686"/>
                                </a:moveTo>
                                <a:lnTo>
                                  <a:pt x="3034767" y="2187783"/>
                                </a:lnTo>
                                <a:lnTo>
                                  <a:pt x="3034239" y="2187124"/>
                                </a:lnTo>
                                <a:lnTo>
                                  <a:pt x="3034397" y="2187814"/>
                                </a:lnTo>
                                <a:close/>
                                <a:moveTo>
                                  <a:pt x="3035463" y="2191209"/>
                                </a:moveTo>
                                <a:lnTo>
                                  <a:pt x="3035463" y="2191010"/>
                                </a:lnTo>
                                <a:lnTo>
                                  <a:pt x="3035021" y="2189686"/>
                                </a:lnTo>
                                <a:lnTo>
                                  <a:pt x="3035097" y="2190260"/>
                                </a:lnTo>
                                <a:close/>
                                <a:moveTo>
                                  <a:pt x="1739389" y="2191511"/>
                                </a:moveTo>
                                <a:cubicBezTo>
                                  <a:pt x="1752498" y="2190207"/>
                                  <a:pt x="1763301" y="2173257"/>
                                  <a:pt x="1750636" y="2162453"/>
                                </a:cubicBezTo>
                                <a:cubicBezTo>
                                  <a:pt x="1730269" y="2145068"/>
                                  <a:pt x="1712388" y="2125199"/>
                                  <a:pt x="1692022" y="2107813"/>
                                </a:cubicBezTo>
                                <a:cubicBezTo>
                                  <a:pt x="1674140" y="2092415"/>
                                  <a:pt x="1648311" y="2117251"/>
                                  <a:pt x="1665696" y="2134140"/>
                                </a:cubicBezTo>
                                <a:cubicBezTo>
                                  <a:pt x="1685068" y="2152519"/>
                                  <a:pt x="1706924" y="2168413"/>
                                  <a:pt x="1726296" y="2186793"/>
                                </a:cubicBezTo>
                                <a:cubicBezTo>
                                  <a:pt x="1730394" y="2190642"/>
                                  <a:pt x="1735019" y="2191946"/>
                                  <a:pt x="1739389" y="2191511"/>
                                </a:cubicBezTo>
                                <a:close/>
                                <a:moveTo>
                                  <a:pt x="3035302" y="2191798"/>
                                </a:moveTo>
                                <a:lnTo>
                                  <a:pt x="3035097" y="2190260"/>
                                </a:lnTo>
                                <a:lnTo>
                                  <a:pt x="3034744" y="2189342"/>
                                </a:lnTo>
                                <a:close/>
                                <a:moveTo>
                                  <a:pt x="3035960" y="2192502"/>
                                </a:moveTo>
                                <a:cubicBezTo>
                                  <a:pt x="3035960" y="2192005"/>
                                  <a:pt x="3035463" y="2191508"/>
                                  <a:pt x="3035463" y="2190515"/>
                                </a:cubicBezTo>
                                <a:lnTo>
                                  <a:pt x="3035463" y="2191010"/>
                                </a:lnTo>
                                <a:close/>
                                <a:moveTo>
                                  <a:pt x="811273" y="2195240"/>
                                </a:moveTo>
                                <a:cubicBezTo>
                                  <a:pt x="816674" y="2195240"/>
                                  <a:pt x="822014" y="2192757"/>
                                  <a:pt x="824249" y="2187789"/>
                                </a:cubicBezTo>
                                <a:cubicBezTo>
                                  <a:pt x="824746" y="2186299"/>
                                  <a:pt x="825739" y="2184809"/>
                                  <a:pt x="826236" y="2183815"/>
                                </a:cubicBezTo>
                                <a:cubicBezTo>
                                  <a:pt x="829216" y="2177855"/>
                                  <a:pt x="829713" y="2171894"/>
                                  <a:pt x="826236" y="2165933"/>
                                </a:cubicBezTo>
                                <a:cubicBezTo>
                                  <a:pt x="823256" y="2160469"/>
                                  <a:pt x="817295" y="2156992"/>
                                  <a:pt x="810838" y="2156992"/>
                                </a:cubicBezTo>
                                <a:cubicBezTo>
                                  <a:pt x="804381" y="2156992"/>
                                  <a:pt x="798916" y="2160469"/>
                                  <a:pt x="795439" y="2165933"/>
                                </a:cubicBezTo>
                                <a:cubicBezTo>
                                  <a:pt x="792459" y="2171894"/>
                                  <a:pt x="792956" y="2177855"/>
                                  <a:pt x="795936" y="2183815"/>
                                </a:cubicBezTo>
                                <a:cubicBezTo>
                                  <a:pt x="796433" y="2185305"/>
                                  <a:pt x="797427" y="2186796"/>
                                  <a:pt x="797923" y="2187789"/>
                                </a:cubicBezTo>
                                <a:cubicBezTo>
                                  <a:pt x="800406" y="2192757"/>
                                  <a:pt x="805870" y="2195240"/>
                                  <a:pt x="811273" y="2195240"/>
                                </a:cubicBezTo>
                                <a:close/>
                                <a:moveTo>
                                  <a:pt x="3035847" y="2195296"/>
                                </a:moveTo>
                                <a:lnTo>
                                  <a:pt x="3035960" y="2192502"/>
                                </a:lnTo>
                                <a:lnTo>
                                  <a:pt x="3035463" y="2191209"/>
                                </a:lnTo>
                                <a:lnTo>
                                  <a:pt x="3035463" y="2192502"/>
                                </a:lnTo>
                                <a:lnTo>
                                  <a:pt x="3035302" y="2191798"/>
                                </a:lnTo>
                                <a:lnTo>
                                  <a:pt x="3035463" y="2192999"/>
                                </a:lnTo>
                                <a:lnTo>
                                  <a:pt x="3035463" y="2194259"/>
                                </a:lnTo>
                                <a:close/>
                                <a:moveTo>
                                  <a:pt x="1636385" y="2196232"/>
                                </a:moveTo>
                                <a:cubicBezTo>
                                  <a:pt x="1640358" y="2196232"/>
                                  <a:pt x="1643835" y="2195735"/>
                                  <a:pt x="1647312" y="2193748"/>
                                </a:cubicBezTo>
                                <a:cubicBezTo>
                                  <a:pt x="1649795" y="2192258"/>
                                  <a:pt x="1651782" y="2190768"/>
                                  <a:pt x="1653769" y="2188781"/>
                                </a:cubicBezTo>
                                <a:cubicBezTo>
                                  <a:pt x="1656253" y="2186794"/>
                                  <a:pt x="1658240" y="2185304"/>
                                  <a:pt x="1660723" y="2183317"/>
                                </a:cubicBezTo>
                                <a:cubicBezTo>
                                  <a:pt x="1664200" y="2180336"/>
                                  <a:pt x="1666188" y="2173879"/>
                                  <a:pt x="1666188" y="2169408"/>
                                </a:cubicBezTo>
                                <a:cubicBezTo>
                                  <a:pt x="1666188" y="2164441"/>
                                  <a:pt x="1664200" y="2158977"/>
                                  <a:pt x="1660723" y="2155501"/>
                                </a:cubicBezTo>
                                <a:cubicBezTo>
                                  <a:pt x="1657246" y="2152023"/>
                                  <a:pt x="1652279" y="2149539"/>
                                  <a:pt x="1646815" y="2150036"/>
                                </a:cubicBezTo>
                                <a:cubicBezTo>
                                  <a:pt x="1641848" y="2150533"/>
                                  <a:pt x="1635887" y="2152023"/>
                                  <a:pt x="1632907" y="2155997"/>
                                </a:cubicBezTo>
                                <a:cubicBezTo>
                                  <a:pt x="1630920" y="2158481"/>
                                  <a:pt x="1629430" y="2160467"/>
                                  <a:pt x="1627444" y="2162951"/>
                                </a:cubicBezTo>
                                <a:cubicBezTo>
                                  <a:pt x="1625953" y="2164938"/>
                                  <a:pt x="1623966" y="2166925"/>
                                  <a:pt x="1622972" y="2168912"/>
                                </a:cubicBezTo>
                                <a:cubicBezTo>
                                  <a:pt x="1620986" y="2172389"/>
                                  <a:pt x="1619993" y="2176363"/>
                                  <a:pt x="1619993" y="2179840"/>
                                </a:cubicBezTo>
                                <a:cubicBezTo>
                                  <a:pt x="1619993" y="2188781"/>
                                  <a:pt x="1627444" y="2196232"/>
                                  <a:pt x="1636385" y="2196232"/>
                                </a:cubicBezTo>
                                <a:close/>
                                <a:moveTo>
                                  <a:pt x="6393927" y="2197713"/>
                                </a:moveTo>
                                <a:cubicBezTo>
                                  <a:pt x="6407036" y="2196410"/>
                                  <a:pt x="6417840" y="2179457"/>
                                  <a:pt x="6405173" y="2168654"/>
                                </a:cubicBezTo>
                                <a:cubicBezTo>
                                  <a:pt x="6384807" y="2151269"/>
                                  <a:pt x="6366926" y="2131400"/>
                                  <a:pt x="6346560" y="2114014"/>
                                </a:cubicBezTo>
                                <a:cubicBezTo>
                                  <a:pt x="6328678" y="2098616"/>
                                  <a:pt x="6302848" y="2123451"/>
                                  <a:pt x="6320234" y="2140341"/>
                                </a:cubicBezTo>
                                <a:cubicBezTo>
                                  <a:pt x="6339606" y="2158719"/>
                                  <a:pt x="6361462" y="2174614"/>
                                  <a:pt x="6380834" y="2192995"/>
                                </a:cubicBezTo>
                                <a:cubicBezTo>
                                  <a:pt x="6384932" y="2196844"/>
                                  <a:pt x="6389557" y="2198148"/>
                                  <a:pt x="6393927" y="2197713"/>
                                </a:cubicBezTo>
                                <a:close/>
                                <a:moveTo>
                                  <a:pt x="5465819" y="2201443"/>
                                </a:moveTo>
                                <a:cubicBezTo>
                                  <a:pt x="5471221" y="2201443"/>
                                  <a:pt x="5476561" y="2198960"/>
                                  <a:pt x="5478796" y="2193993"/>
                                </a:cubicBezTo>
                                <a:cubicBezTo>
                                  <a:pt x="5479293" y="2192502"/>
                                  <a:pt x="5480286" y="2191012"/>
                                  <a:pt x="5480782" y="2190018"/>
                                </a:cubicBezTo>
                                <a:cubicBezTo>
                                  <a:pt x="5483763" y="2184057"/>
                                  <a:pt x="5484259" y="2178097"/>
                                  <a:pt x="5480782" y="2172135"/>
                                </a:cubicBezTo>
                                <a:cubicBezTo>
                                  <a:pt x="5477802" y="2166672"/>
                                  <a:pt x="5471842" y="2163195"/>
                                  <a:pt x="5465384" y="2163195"/>
                                </a:cubicBezTo>
                                <a:cubicBezTo>
                                  <a:pt x="5458927" y="2163195"/>
                                  <a:pt x="5453463" y="2166672"/>
                                  <a:pt x="5449986" y="2172135"/>
                                </a:cubicBezTo>
                                <a:cubicBezTo>
                                  <a:pt x="5447006" y="2178097"/>
                                  <a:pt x="5447502" y="2184057"/>
                                  <a:pt x="5450483" y="2190018"/>
                                </a:cubicBezTo>
                                <a:cubicBezTo>
                                  <a:pt x="5450979" y="2191508"/>
                                  <a:pt x="5451973" y="2192999"/>
                                  <a:pt x="5452470" y="2193993"/>
                                </a:cubicBezTo>
                                <a:cubicBezTo>
                                  <a:pt x="5454953" y="2198960"/>
                                  <a:pt x="5460417" y="2201443"/>
                                  <a:pt x="5465819" y="2201443"/>
                                </a:cubicBezTo>
                                <a:close/>
                                <a:moveTo>
                                  <a:pt x="6290928" y="2202434"/>
                                </a:moveTo>
                                <a:cubicBezTo>
                                  <a:pt x="6294901" y="2202434"/>
                                  <a:pt x="6298379" y="2201937"/>
                                  <a:pt x="6301856" y="2199950"/>
                                </a:cubicBezTo>
                                <a:cubicBezTo>
                                  <a:pt x="6304339" y="2198460"/>
                                  <a:pt x="6306326" y="2196970"/>
                                  <a:pt x="6308313" y="2194983"/>
                                </a:cubicBezTo>
                                <a:cubicBezTo>
                                  <a:pt x="6310797" y="2192996"/>
                                  <a:pt x="6312783" y="2191505"/>
                                  <a:pt x="6315267" y="2189518"/>
                                </a:cubicBezTo>
                                <a:cubicBezTo>
                                  <a:pt x="6318744" y="2186538"/>
                                  <a:pt x="6320731" y="2180080"/>
                                  <a:pt x="6320731" y="2175610"/>
                                </a:cubicBezTo>
                                <a:cubicBezTo>
                                  <a:pt x="6320731" y="2170642"/>
                                  <a:pt x="6318744" y="2165178"/>
                                  <a:pt x="6315267" y="2161702"/>
                                </a:cubicBezTo>
                                <a:cubicBezTo>
                                  <a:pt x="6311790" y="2158225"/>
                                  <a:pt x="6306822" y="2155741"/>
                                  <a:pt x="6301358" y="2156237"/>
                                </a:cubicBezTo>
                                <a:cubicBezTo>
                                  <a:pt x="6296392" y="2156734"/>
                                  <a:pt x="6290431" y="2158225"/>
                                  <a:pt x="6287451" y="2162198"/>
                                </a:cubicBezTo>
                                <a:cubicBezTo>
                                  <a:pt x="6285464" y="2164682"/>
                                  <a:pt x="6283974" y="2166668"/>
                                  <a:pt x="6281987" y="2169153"/>
                                </a:cubicBezTo>
                                <a:cubicBezTo>
                                  <a:pt x="6280496" y="2171139"/>
                                  <a:pt x="6278510" y="2173126"/>
                                  <a:pt x="6277516" y="2175113"/>
                                </a:cubicBezTo>
                                <a:cubicBezTo>
                                  <a:pt x="6275529" y="2178590"/>
                                  <a:pt x="6274536" y="2182564"/>
                                  <a:pt x="6274536" y="2186041"/>
                                </a:cubicBezTo>
                                <a:cubicBezTo>
                                  <a:pt x="6274536" y="2194983"/>
                                  <a:pt x="6281987" y="2202434"/>
                                  <a:pt x="6290928" y="2202434"/>
                                </a:cubicBezTo>
                                <a:close/>
                                <a:moveTo>
                                  <a:pt x="3866088" y="2204983"/>
                                </a:moveTo>
                                <a:cubicBezTo>
                                  <a:pt x="3869610" y="2205234"/>
                                  <a:pt x="3873321" y="2204039"/>
                                  <a:pt x="3876592" y="2200769"/>
                                </a:cubicBezTo>
                                <a:cubicBezTo>
                                  <a:pt x="3901751" y="2177118"/>
                                  <a:pt x="3927413" y="2152965"/>
                                  <a:pt x="3952572" y="2129315"/>
                                </a:cubicBezTo>
                                <a:cubicBezTo>
                                  <a:pt x="3968170" y="2115227"/>
                                  <a:pt x="3944521" y="2091577"/>
                                  <a:pt x="3929929" y="2106672"/>
                                </a:cubicBezTo>
                                <a:cubicBezTo>
                                  <a:pt x="3905273" y="2131328"/>
                                  <a:pt x="3881120" y="2155983"/>
                                  <a:pt x="3856464" y="2180640"/>
                                </a:cubicBezTo>
                                <a:cubicBezTo>
                                  <a:pt x="3846652" y="2190452"/>
                                  <a:pt x="3855521" y="2204228"/>
                                  <a:pt x="3866088" y="2204983"/>
                                </a:cubicBezTo>
                                <a:close/>
                                <a:moveTo>
                                  <a:pt x="3584331" y="2212369"/>
                                </a:moveTo>
                                <a:cubicBezTo>
                                  <a:pt x="3594263" y="2212866"/>
                                  <a:pt x="3602709" y="2202932"/>
                                  <a:pt x="3599230" y="2192997"/>
                                </a:cubicBezTo>
                                <a:cubicBezTo>
                                  <a:pt x="3598734" y="2191507"/>
                                  <a:pt x="3598235" y="2189519"/>
                                  <a:pt x="3597740" y="2188029"/>
                                </a:cubicBezTo>
                                <a:cubicBezTo>
                                  <a:pt x="3595756" y="2182565"/>
                                  <a:pt x="3590786" y="2177598"/>
                                  <a:pt x="3584331" y="2178095"/>
                                </a:cubicBezTo>
                                <a:cubicBezTo>
                                  <a:pt x="3577874" y="2178591"/>
                                  <a:pt x="3572903" y="2182069"/>
                                  <a:pt x="3570916" y="2188029"/>
                                </a:cubicBezTo>
                                <a:cubicBezTo>
                                  <a:pt x="3570421" y="2189519"/>
                                  <a:pt x="3569925" y="2191507"/>
                                  <a:pt x="3569426" y="2192997"/>
                                </a:cubicBezTo>
                                <a:cubicBezTo>
                                  <a:pt x="3566445" y="2202435"/>
                                  <a:pt x="3574395" y="2212369"/>
                                  <a:pt x="3584331" y="2212369"/>
                                </a:cubicBezTo>
                                <a:close/>
                                <a:moveTo>
                                  <a:pt x="1102907" y="2220572"/>
                                </a:moveTo>
                                <a:cubicBezTo>
                                  <a:pt x="1107378" y="2221068"/>
                                  <a:pt x="1110358" y="2221565"/>
                                  <a:pt x="1114828" y="2220572"/>
                                </a:cubicBezTo>
                                <a:cubicBezTo>
                                  <a:pt x="1115822" y="2220075"/>
                                  <a:pt x="1116815" y="2220075"/>
                                  <a:pt x="1117809" y="2219578"/>
                                </a:cubicBezTo>
                                <a:cubicBezTo>
                                  <a:pt x="1119796" y="2218585"/>
                                  <a:pt x="1122279" y="2218088"/>
                                  <a:pt x="1124266" y="2217095"/>
                                </a:cubicBezTo>
                                <a:cubicBezTo>
                                  <a:pt x="1129730" y="2215108"/>
                                  <a:pt x="1133704" y="2212127"/>
                                  <a:pt x="1136684" y="2207160"/>
                                </a:cubicBezTo>
                                <a:cubicBezTo>
                                  <a:pt x="1140161" y="2201696"/>
                                  <a:pt x="1140161" y="2194245"/>
                                  <a:pt x="1137678" y="2188285"/>
                                </a:cubicBezTo>
                                <a:cubicBezTo>
                                  <a:pt x="1135690" y="2182821"/>
                                  <a:pt x="1131717" y="2179343"/>
                                  <a:pt x="1126253" y="2176860"/>
                                </a:cubicBezTo>
                                <a:cubicBezTo>
                                  <a:pt x="1120789" y="2175370"/>
                                  <a:pt x="1113338" y="2174873"/>
                                  <a:pt x="1107874" y="2178847"/>
                                </a:cubicBezTo>
                                <a:cubicBezTo>
                                  <a:pt x="1101914" y="2182821"/>
                                  <a:pt x="1094463" y="2186298"/>
                                  <a:pt x="1091483" y="2192755"/>
                                </a:cubicBezTo>
                                <a:cubicBezTo>
                                  <a:pt x="1088503" y="2198219"/>
                                  <a:pt x="1088005" y="2204180"/>
                                  <a:pt x="1090490" y="2209644"/>
                                </a:cubicBezTo>
                                <a:cubicBezTo>
                                  <a:pt x="1092476" y="2214611"/>
                                  <a:pt x="1096947" y="2220075"/>
                                  <a:pt x="1102907" y="2220572"/>
                                </a:cubicBezTo>
                                <a:close/>
                                <a:moveTo>
                                  <a:pt x="3000691" y="2223795"/>
                                </a:moveTo>
                                <a:lnTo>
                                  <a:pt x="3000327" y="2223528"/>
                                </a:lnTo>
                                <a:lnTo>
                                  <a:pt x="2999698" y="2223299"/>
                                </a:lnTo>
                                <a:cubicBezTo>
                                  <a:pt x="2997712" y="2222802"/>
                                  <a:pt x="2995725" y="2221809"/>
                                  <a:pt x="2994234" y="2220815"/>
                                </a:cubicBezTo>
                                <a:cubicBezTo>
                                  <a:pt x="2996221" y="2221809"/>
                                  <a:pt x="2998704" y="2222802"/>
                                  <a:pt x="3000691" y="2223795"/>
                                </a:cubicBezTo>
                                <a:close/>
                                <a:moveTo>
                                  <a:pt x="3270794" y="2225425"/>
                                </a:moveTo>
                                <a:cubicBezTo>
                                  <a:pt x="3278843" y="2224922"/>
                                  <a:pt x="3286893" y="2219890"/>
                                  <a:pt x="3288906" y="2211336"/>
                                </a:cubicBezTo>
                                <a:cubicBezTo>
                                  <a:pt x="3288906" y="2210330"/>
                                  <a:pt x="3289411" y="2209826"/>
                                  <a:pt x="3289411" y="2208819"/>
                                </a:cubicBezTo>
                                <a:cubicBezTo>
                                  <a:pt x="3290921" y="2202279"/>
                                  <a:pt x="3289411" y="2194731"/>
                                  <a:pt x="3284380" y="2189698"/>
                                </a:cubicBezTo>
                                <a:cubicBezTo>
                                  <a:pt x="3280357" y="2186175"/>
                                  <a:pt x="3275826" y="2184162"/>
                                  <a:pt x="3270794" y="2184162"/>
                                </a:cubicBezTo>
                                <a:cubicBezTo>
                                  <a:pt x="3265762" y="2184162"/>
                                  <a:pt x="3260731" y="2186175"/>
                                  <a:pt x="3257209" y="2189698"/>
                                </a:cubicBezTo>
                                <a:cubicBezTo>
                                  <a:pt x="3252175" y="2194731"/>
                                  <a:pt x="3250666" y="2201775"/>
                                  <a:pt x="3252175" y="2208819"/>
                                </a:cubicBezTo>
                                <a:cubicBezTo>
                                  <a:pt x="3252175" y="2209826"/>
                                  <a:pt x="3252678" y="2210330"/>
                                  <a:pt x="3252678" y="2211336"/>
                                </a:cubicBezTo>
                                <a:cubicBezTo>
                                  <a:pt x="3254191" y="2218883"/>
                                  <a:pt x="3262742" y="2225425"/>
                                  <a:pt x="3270794" y="2225425"/>
                                </a:cubicBezTo>
                                <a:close/>
                                <a:moveTo>
                                  <a:pt x="3012116" y="2226279"/>
                                </a:moveTo>
                                <a:cubicBezTo>
                                  <a:pt x="3015594" y="2226279"/>
                                  <a:pt x="3019071" y="2225782"/>
                                  <a:pt x="3022051" y="2224292"/>
                                </a:cubicBezTo>
                                <a:cubicBezTo>
                                  <a:pt x="3027018" y="2222305"/>
                                  <a:pt x="3031488" y="2218828"/>
                                  <a:pt x="3034470" y="2213861"/>
                                </a:cubicBezTo>
                                <a:cubicBezTo>
                                  <a:pt x="3036455" y="2209887"/>
                                  <a:pt x="3037946" y="2205417"/>
                                  <a:pt x="3037946" y="2200946"/>
                                </a:cubicBezTo>
                                <a:lnTo>
                                  <a:pt x="3035847" y="2195296"/>
                                </a:lnTo>
                                <a:lnTo>
                                  <a:pt x="3035463" y="2204920"/>
                                </a:lnTo>
                                <a:lnTo>
                                  <a:pt x="3035463" y="2194259"/>
                                </a:lnTo>
                                <a:lnTo>
                                  <a:pt x="3031574" y="2183792"/>
                                </a:lnTo>
                                <a:lnTo>
                                  <a:pt x="3030993" y="2183064"/>
                                </a:lnTo>
                                <a:cubicBezTo>
                                  <a:pt x="3030993" y="2183064"/>
                                  <a:pt x="3031488" y="2183561"/>
                                  <a:pt x="3031488" y="2183561"/>
                                </a:cubicBezTo>
                                <a:lnTo>
                                  <a:pt x="3031574" y="2183792"/>
                                </a:lnTo>
                                <a:lnTo>
                                  <a:pt x="3033568" y="2186283"/>
                                </a:lnTo>
                                <a:lnTo>
                                  <a:pt x="3033474" y="2186044"/>
                                </a:lnTo>
                                <a:lnTo>
                                  <a:pt x="3034072" y="2186839"/>
                                </a:lnTo>
                                <a:lnTo>
                                  <a:pt x="3032581" y="2182369"/>
                                </a:lnTo>
                                <a:lnTo>
                                  <a:pt x="3031986" y="2181077"/>
                                </a:lnTo>
                                <a:cubicBezTo>
                                  <a:pt x="3031986" y="2181077"/>
                                  <a:pt x="3032482" y="2181574"/>
                                  <a:pt x="3032482" y="2182070"/>
                                </a:cubicBezTo>
                                <a:lnTo>
                                  <a:pt x="3032581" y="2182369"/>
                                </a:lnTo>
                                <a:lnTo>
                                  <a:pt x="3033719" y="2184835"/>
                                </a:lnTo>
                                <a:lnTo>
                                  <a:pt x="3032979" y="2181574"/>
                                </a:lnTo>
                                <a:cubicBezTo>
                                  <a:pt x="3031986" y="2178097"/>
                                  <a:pt x="3029999" y="2175116"/>
                                  <a:pt x="3027018" y="2172633"/>
                                </a:cubicBezTo>
                                <a:cubicBezTo>
                                  <a:pt x="3022051" y="2167665"/>
                                  <a:pt x="3014103" y="2164188"/>
                                  <a:pt x="3007148" y="2164685"/>
                                </a:cubicBezTo>
                                <a:cubicBezTo>
                                  <a:pt x="3000193" y="2165182"/>
                                  <a:pt x="2992742" y="2167169"/>
                                  <a:pt x="2987279" y="2172633"/>
                                </a:cubicBezTo>
                                <a:cubicBezTo>
                                  <a:pt x="2985788" y="2174620"/>
                                  <a:pt x="2984298" y="2176607"/>
                                  <a:pt x="2982808" y="2178097"/>
                                </a:cubicBezTo>
                                <a:cubicBezTo>
                                  <a:pt x="2980324" y="2182567"/>
                                  <a:pt x="2978834" y="2187038"/>
                                  <a:pt x="2978834" y="2192005"/>
                                </a:cubicBezTo>
                                <a:cubicBezTo>
                                  <a:pt x="2978089" y="2198959"/>
                                  <a:pt x="2980201" y="2205913"/>
                                  <a:pt x="2984174" y="2211626"/>
                                </a:cubicBezTo>
                                <a:lnTo>
                                  <a:pt x="3000327" y="2223528"/>
                                </a:lnTo>
                                <a:lnTo>
                                  <a:pt x="3005161" y="2225286"/>
                                </a:lnTo>
                                <a:cubicBezTo>
                                  <a:pt x="3007645" y="2225782"/>
                                  <a:pt x="3009633" y="2225782"/>
                                  <a:pt x="3012116" y="2226279"/>
                                </a:cubicBezTo>
                                <a:close/>
                                <a:moveTo>
                                  <a:pt x="5757454" y="2226775"/>
                                </a:moveTo>
                                <a:cubicBezTo>
                                  <a:pt x="5761924" y="2227272"/>
                                  <a:pt x="5764905" y="2227768"/>
                                  <a:pt x="5769375" y="2226775"/>
                                </a:cubicBezTo>
                                <a:cubicBezTo>
                                  <a:pt x="5770369" y="2226279"/>
                                  <a:pt x="5771362" y="2226279"/>
                                  <a:pt x="5772355" y="2225781"/>
                                </a:cubicBezTo>
                                <a:cubicBezTo>
                                  <a:pt x="5774342" y="2224788"/>
                                  <a:pt x="5776826" y="2224291"/>
                                  <a:pt x="5778812" y="2223298"/>
                                </a:cubicBezTo>
                                <a:cubicBezTo>
                                  <a:pt x="5784277" y="2221311"/>
                                  <a:pt x="5788251" y="2218330"/>
                                  <a:pt x="5791231" y="2213363"/>
                                </a:cubicBezTo>
                                <a:cubicBezTo>
                                  <a:pt x="5794708" y="2207899"/>
                                  <a:pt x="5794708" y="2200448"/>
                                  <a:pt x="5792224" y="2194488"/>
                                </a:cubicBezTo>
                                <a:cubicBezTo>
                                  <a:pt x="5790237" y="2189023"/>
                                  <a:pt x="5786263" y="2185546"/>
                                  <a:pt x="5780800" y="2183063"/>
                                </a:cubicBezTo>
                                <a:cubicBezTo>
                                  <a:pt x="5775335" y="2181572"/>
                                  <a:pt x="5767885" y="2181076"/>
                                  <a:pt x="5762421" y="2185050"/>
                                </a:cubicBezTo>
                                <a:cubicBezTo>
                                  <a:pt x="5756460" y="2189023"/>
                                  <a:pt x="5749010" y="2192501"/>
                                  <a:pt x="5746029" y="2198959"/>
                                </a:cubicBezTo>
                                <a:cubicBezTo>
                                  <a:pt x="5743049" y="2204422"/>
                                  <a:pt x="5742552" y="2210383"/>
                                  <a:pt x="5745036" y="2215847"/>
                                </a:cubicBezTo>
                                <a:cubicBezTo>
                                  <a:pt x="5747023" y="2220814"/>
                                  <a:pt x="5751493" y="2226279"/>
                                  <a:pt x="5757454" y="2226775"/>
                                </a:cubicBezTo>
                                <a:close/>
                                <a:moveTo>
                                  <a:pt x="3916621" y="2227767"/>
                                </a:moveTo>
                                <a:cubicBezTo>
                                  <a:pt x="3920098" y="2226774"/>
                                  <a:pt x="3923078" y="2226277"/>
                                  <a:pt x="3926059" y="2224787"/>
                                </a:cubicBezTo>
                                <a:cubicBezTo>
                                  <a:pt x="3928045" y="2223793"/>
                                  <a:pt x="3930032" y="2222800"/>
                                  <a:pt x="3931523" y="2221310"/>
                                </a:cubicBezTo>
                                <a:cubicBezTo>
                                  <a:pt x="3938477" y="2217336"/>
                                  <a:pt x="3941457" y="2208395"/>
                                  <a:pt x="3937980" y="2201441"/>
                                </a:cubicBezTo>
                                <a:cubicBezTo>
                                  <a:pt x="3936490" y="2198461"/>
                                  <a:pt x="3934503" y="2195481"/>
                                  <a:pt x="3931523" y="2193990"/>
                                </a:cubicBezTo>
                                <a:cubicBezTo>
                                  <a:pt x="3928542" y="2192003"/>
                                  <a:pt x="3923575" y="2190513"/>
                                  <a:pt x="3919601" y="2192003"/>
                                </a:cubicBezTo>
                                <a:cubicBezTo>
                                  <a:pt x="3916621" y="2193494"/>
                                  <a:pt x="3913144" y="2194487"/>
                                  <a:pt x="3910163" y="2195977"/>
                                </a:cubicBezTo>
                                <a:cubicBezTo>
                                  <a:pt x="3907183" y="2197467"/>
                                  <a:pt x="3904699" y="2199951"/>
                                  <a:pt x="3902216" y="2202434"/>
                                </a:cubicBezTo>
                                <a:cubicBezTo>
                                  <a:pt x="3897248" y="2206409"/>
                                  <a:pt x="3896255" y="2215350"/>
                                  <a:pt x="3899732" y="2220813"/>
                                </a:cubicBezTo>
                                <a:cubicBezTo>
                                  <a:pt x="3903706" y="2226774"/>
                                  <a:pt x="3910163" y="2229257"/>
                                  <a:pt x="3916621" y="2227767"/>
                                </a:cubicBezTo>
                                <a:close/>
                                <a:moveTo>
                                  <a:pt x="3774067" y="2234228"/>
                                </a:moveTo>
                                <a:cubicBezTo>
                                  <a:pt x="3775061" y="2231744"/>
                                  <a:pt x="3776054" y="2229757"/>
                                  <a:pt x="3777048" y="2227273"/>
                                </a:cubicBezTo>
                                <a:cubicBezTo>
                                  <a:pt x="3777048" y="2227273"/>
                                  <a:pt x="3777048" y="2227770"/>
                                  <a:pt x="3777048" y="2227770"/>
                                </a:cubicBezTo>
                                <a:cubicBezTo>
                                  <a:pt x="3777546" y="2225287"/>
                                  <a:pt x="3777546" y="2222306"/>
                                  <a:pt x="3778041" y="2220319"/>
                                </a:cubicBezTo>
                                <a:lnTo>
                                  <a:pt x="3776146" y="2223542"/>
                                </a:lnTo>
                                <a:close/>
                                <a:moveTo>
                                  <a:pt x="1048766" y="2234977"/>
                                </a:moveTo>
                                <a:cubicBezTo>
                                  <a:pt x="1054231" y="2235474"/>
                                  <a:pt x="1059197" y="2231998"/>
                                  <a:pt x="1063668" y="2229513"/>
                                </a:cubicBezTo>
                                <a:cubicBezTo>
                                  <a:pt x="1074099" y="2223056"/>
                                  <a:pt x="1076086" y="2208651"/>
                                  <a:pt x="1067642" y="2199710"/>
                                </a:cubicBezTo>
                                <a:cubicBezTo>
                                  <a:pt x="1058204" y="2190769"/>
                                  <a:pt x="1043799" y="2192756"/>
                                  <a:pt x="1037341" y="2203187"/>
                                </a:cubicBezTo>
                                <a:cubicBezTo>
                                  <a:pt x="1034361" y="2207658"/>
                                  <a:pt x="1030884" y="2212625"/>
                                  <a:pt x="1031877" y="2218089"/>
                                </a:cubicBezTo>
                                <a:cubicBezTo>
                                  <a:pt x="1032374" y="2222559"/>
                                  <a:pt x="1033368" y="2226534"/>
                                  <a:pt x="1036845" y="2230011"/>
                                </a:cubicBezTo>
                                <a:cubicBezTo>
                                  <a:pt x="1040322" y="2232991"/>
                                  <a:pt x="1043799" y="2234481"/>
                                  <a:pt x="1048766" y="2234977"/>
                                </a:cubicBezTo>
                                <a:close/>
                                <a:moveTo>
                                  <a:pt x="3829695" y="2235466"/>
                                </a:moveTo>
                                <a:cubicBezTo>
                                  <a:pt x="3833296" y="2234721"/>
                                  <a:pt x="3836649" y="2232734"/>
                                  <a:pt x="3839132" y="2229754"/>
                                </a:cubicBezTo>
                                <a:cubicBezTo>
                                  <a:pt x="3843603" y="2223793"/>
                                  <a:pt x="3843603" y="2214355"/>
                                  <a:pt x="3838139" y="2208891"/>
                                </a:cubicBezTo>
                                <a:cubicBezTo>
                                  <a:pt x="3831681" y="2202930"/>
                                  <a:pt x="3825224" y="2196473"/>
                                  <a:pt x="3818767" y="2190511"/>
                                </a:cubicBezTo>
                                <a:cubicBezTo>
                                  <a:pt x="3810323" y="2182563"/>
                                  <a:pt x="3797437" y="2183060"/>
                                  <a:pt x="3790480" y="2192499"/>
                                </a:cubicBezTo>
                                <a:cubicBezTo>
                                  <a:pt x="3783030" y="2200943"/>
                                  <a:pt x="3785515" y="2214355"/>
                                  <a:pt x="3795450" y="2220316"/>
                                </a:cubicBezTo>
                                <a:cubicBezTo>
                                  <a:pt x="3803398" y="2224786"/>
                                  <a:pt x="3810819" y="2229256"/>
                                  <a:pt x="3818767" y="2233727"/>
                                </a:cubicBezTo>
                                <a:cubicBezTo>
                                  <a:pt x="3822244" y="2235714"/>
                                  <a:pt x="3826093" y="2236211"/>
                                  <a:pt x="3829695" y="2235466"/>
                                </a:cubicBezTo>
                                <a:close/>
                                <a:moveTo>
                                  <a:pt x="1775958" y="2237957"/>
                                </a:moveTo>
                                <a:lnTo>
                                  <a:pt x="1776748" y="2237145"/>
                                </a:lnTo>
                                <a:lnTo>
                                  <a:pt x="1785891" y="2233488"/>
                                </a:lnTo>
                                <a:cubicBezTo>
                                  <a:pt x="1788375" y="2231004"/>
                                  <a:pt x="1789865" y="2227527"/>
                                  <a:pt x="1789865" y="2223553"/>
                                </a:cubicBezTo>
                                <a:cubicBezTo>
                                  <a:pt x="1789865" y="2219580"/>
                                  <a:pt x="1788375" y="2217096"/>
                                  <a:pt x="1785891" y="2213619"/>
                                </a:cubicBezTo>
                                <a:cubicBezTo>
                                  <a:pt x="1784401" y="2211632"/>
                                  <a:pt x="1782911" y="2209645"/>
                                  <a:pt x="1780924" y="2207658"/>
                                </a:cubicBezTo>
                                <a:cubicBezTo>
                                  <a:pt x="1778937" y="2204678"/>
                                  <a:pt x="1773970" y="2203188"/>
                                  <a:pt x="1770493" y="2203188"/>
                                </a:cubicBezTo>
                                <a:cubicBezTo>
                                  <a:pt x="1767016" y="2203188"/>
                                  <a:pt x="1762545" y="2204678"/>
                                  <a:pt x="1760062" y="2207658"/>
                                </a:cubicBezTo>
                                <a:cubicBezTo>
                                  <a:pt x="1757578" y="2210639"/>
                                  <a:pt x="1755592" y="2214116"/>
                                  <a:pt x="1755592" y="2218090"/>
                                </a:cubicBezTo>
                                <a:cubicBezTo>
                                  <a:pt x="1756089" y="2221567"/>
                                  <a:pt x="1757081" y="2226037"/>
                                  <a:pt x="1760062" y="2228521"/>
                                </a:cubicBezTo>
                                <a:cubicBezTo>
                                  <a:pt x="1762049" y="2230010"/>
                                  <a:pt x="1764036" y="2231501"/>
                                  <a:pt x="1766023" y="2233488"/>
                                </a:cubicBezTo>
                                <a:lnTo>
                                  <a:pt x="1775169" y="2237146"/>
                                </a:lnTo>
                                <a:close/>
                                <a:moveTo>
                                  <a:pt x="5703312" y="2241181"/>
                                </a:moveTo>
                                <a:cubicBezTo>
                                  <a:pt x="5708777" y="2241678"/>
                                  <a:pt x="5713744" y="2238201"/>
                                  <a:pt x="5718214" y="2235717"/>
                                </a:cubicBezTo>
                                <a:cubicBezTo>
                                  <a:pt x="5728645" y="2229260"/>
                                  <a:pt x="5730632" y="2214854"/>
                                  <a:pt x="5722188" y="2205913"/>
                                </a:cubicBezTo>
                                <a:cubicBezTo>
                                  <a:pt x="5712750" y="2196972"/>
                                  <a:pt x="5698345" y="2198959"/>
                                  <a:pt x="5691888" y="2209390"/>
                                </a:cubicBezTo>
                                <a:cubicBezTo>
                                  <a:pt x="5688908" y="2213861"/>
                                  <a:pt x="5685431" y="2218828"/>
                                  <a:pt x="5686424" y="2224292"/>
                                </a:cubicBezTo>
                                <a:cubicBezTo>
                                  <a:pt x="5686920" y="2228763"/>
                                  <a:pt x="5687914" y="2232737"/>
                                  <a:pt x="5691391" y="2236214"/>
                                </a:cubicBezTo>
                                <a:cubicBezTo>
                                  <a:pt x="5694868" y="2239194"/>
                                  <a:pt x="5698345" y="2240684"/>
                                  <a:pt x="5703312" y="2241181"/>
                                </a:cubicBezTo>
                                <a:close/>
                                <a:moveTo>
                                  <a:pt x="1182381" y="2241434"/>
                                </a:moveTo>
                                <a:cubicBezTo>
                                  <a:pt x="1186355" y="2240441"/>
                                  <a:pt x="1189832" y="2238951"/>
                                  <a:pt x="1193806" y="2237957"/>
                                </a:cubicBezTo>
                                <a:cubicBezTo>
                                  <a:pt x="1205727" y="2233983"/>
                                  <a:pt x="1212184" y="2221565"/>
                                  <a:pt x="1207217" y="2210141"/>
                                </a:cubicBezTo>
                                <a:cubicBezTo>
                                  <a:pt x="1205230" y="2205174"/>
                                  <a:pt x="1201257" y="2201200"/>
                                  <a:pt x="1196289" y="2199213"/>
                                </a:cubicBezTo>
                                <a:cubicBezTo>
                                  <a:pt x="1190329" y="2196232"/>
                                  <a:pt x="1182878" y="2195736"/>
                                  <a:pt x="1177414" y="2199709"/>
                                </a:cubicBezTo>
                                <a:cubicBezTo>
                                  <a:pt x="1173937" y="2202193"/>
                                  <a:pt x="1170957" y="2204677"/>
                                  <a:pt x="1167480" y="2206664"/>
                                </a:cubicBezTo>
                                <a:cubicBezTo>
                                  <a:pt x="1163506" y="2209644"/>
                                  <a:pt x="1160029" y="2213121"/>
                                  <a:pt x="1159035" y="2218088"/>
                                </a:cubicBezTo>
                                <a:cubicBezTo>
                                  <a:pt x="1158042" y="2222062"/>
                                  <a:pt x="1158539" y="2226533"/>
                                  <a:pt x="1160029" y="2230506"/>
                                </a:cubicBezTo>
                                <a:cubicBezTo>
                                  <a:pt x="1163506" y="2238951"/>
                                  <a:pt x="1173441" y="2244415"/>
                                  <a:pt x="1182381" y="2241434"/>
                                </a:cubicBezTo>
                                <a:close/>
                                <a:moveTo>
                                  <a:pt x="6430506" y="2244161"/>
                                </a:moveTo>
                                <a:lnTo>
                                  <a:pt x="6431296" y="2243349"/>
                                </a:lnTo>
                                <a:lnTo>
                                  <a:pt x="6440439" y="2239691"/>
                                </a:lnTo>
                                <a:cubicBezTo>
                                  <a:pt x="6442923" y="2237207"/>
                                  <a:pt x="6444413" y="2233730"/>
                                  <a:pt x="6444413" y="2229757"/>
                                </a:cubicBezTo>
                                <a:cubicBezTo>
                                  <a:pt x="6444413" y="2225783"/>
                                  <a:pt x="6442923" y="2223299"/>
                                  <a:pt x="6440439" y="2219822"/>
                                </a:cubicBezTo>
                                <a:cubicBezTo>
                                  <a:pt x="6438949" y="2217835"/>
                                  <a:pt x="6437459" y="2215848"/>
                                  <a:pt x="6435472" y="2213861"/>
                                </a:cubicBezTo>
                                <a:cubicBezTo>
                                  <a:pt x="6433485" y="2210881"/>
                                  <a:pt x="6428518" y="2209391"/>
                                  <a:pt x="6425041" y="2209391"/>
                                </a:cubicBezTo>
                                <a:cubicBezTo>
                                  <a:pt x="6421564" y="2209391"/>
                                  <a:pt x="6417093" y="2210881"/>
                                  <a:pt x="6414610" y="2213861"/>
                                </a:cubicBezTo>
                                <a:cubicBezTo>
                                  <a:pt x="6412126" y="2216842"/>
                                  <a:pt x="6410140" y="2220319"/>
                                  <a:pt x="6410140" y="2224293"/>
                                </a:cubicBezTo>
                                <a:cubicBezTo>
                                  <a:pt x="6410636" y="2227770"/>
                                  <a:pt x="6411630" y="2232240"/>
                                  <a:pt x="6414610" y="2234724"/>
                                </a:cubicBezTo>
                                <a:cubicBezTo>
                                  <a:pt x="6416597" y="2236214"/>
                                  <a:pt x="6418584" y="2237704"/>
                                  <a:pt x="6420571" y="2239691"/>
                                </a:cubicBezTo>
                                <a:lnTo>
                                  <a:pt x="6429717" y="2243350"/>
                                </a:lnTo>
                                <a:close/>
                                <a:moveTo>
                                  <a:pt x="5836928" y="2247638"/>
                                </a:moveTo>
                                <a:cubicBezTo>
                                  <a:pt x="5840902" y="2246644"/>
                                  <a:pt x="5844379" y="2245154"/>
                                  <a:pt x="5848353" y="2244160"/>
                                </a:cubicBezTo>
                                <a:cubicBezTo>
                                  <a:pt x="5860274" y="2240187"/>
                                  <a:pt x="5866732" y="2227768"/>
                                  <a:pt x="5861764" y="2216344"/>
                                </a:cubicBezTo>
                                <a:cubicBezTo>
                                  <a:pt x="5859777" y="2211377"/>
                                  <a:pt x="5855804" y="2207403"/>
                                  <a:pt x="5850836" y="2205416"/>
                                </a:cubicBezTo>
                                <a:cubicBezTo>
                                  <a:pt x="5844876" y="2202435"/>
                                  <a:pt x="5837425" y="2201939"/>
                                  <a:pt x="5831961" y="2205912"/>
                                </a:cubicBezTo>
                                <a:cubicBezTo>
                                  <a:pt x="5828484" y="2208396"/>
                                  <a:pt x="5825504" y="2210880"/>
                                  <a:pt x="5822027" y="2212867"/>
                                </a:cubicBezTo>
                                <a:cubicBezTo>
                                  <a:pt x="5818053" y="2215847"/>
                                  <a:pt x="5814576" y="2219324"/>
                                  <a:pt x="5813582" y="2224291"/>
                                </a:cubicBezTo>
                                <a:cubicBezTo>
                                  <a:pt x="5812589" y="2228266"/>
                                  <a:pt x="5813086" y="2232736"/>
                                  <a:pt x="5814576" y="2236710"/>
                                </a:cubicBezTo>
                                <a:cubicBezTo>
                                  <a:pt x="5818053" y="2245154"/>
                                  <a:pt x="5827988" y="2250618"/>
                                  <a:pt x="5836928" y="2247638"/>
                                </a:cubicBezTo>
                                <a:close/>
                                <a:moveTo>
                                  <a:pt x="3741285" y="2248633"/>
                                </a:moveTo>
                                <a:cubicBezTo>
                                  <a:pt x="3748239" y="2250619"/>
                                  <a:pt x="3756683" y="2249626"/>
                                  <a:pt x="3763139" y="2245652"/>
                                </a:cubicBezTo>
                                <a:lnTo>
                                  <a:pt x="3776146" y="2223542"/>
                                </a:lnTo>
                                <a:lnTo>
                                  <a:pt x="3777546" y="2216345"/>
                                </a:lnTo>
                                <a:cubicBezTo>
                                  <a:pt x="3776552" y="2210385"/>
                                  <a:pt x="3774067" y="2204424"/>
                                  <a:pt x="3769598" y="2199954"/>
                                </a:cubicBezTo>
                                <a:cubicBezTo>
                                  <a:pt x="3766119" y="2196476"/>
                                  <a:pt x="3761650" y="2193993"/>
                                  <a:pt x="3757181" y="2192503"/>
                                </a:cubicBezTo>
                                <a:cubicBezTo>
                                  <a:pt x="3750226" y="2190019"/>
                                  <a:pt x="3741780" y="2192006"/>
                                  <a:pt x="3735324" y="2195483"/>
                                </a:cubicBezTo>
                                <a:cubicBezTo>
                                  <a:pt x="3733833" y="2196476"/>
                                  <a:pt x="3730357" y="2198960"/>
                                  <a:pt x="3729363" y="2200450"/>
                                </a:cubicBezTo>
                                <a:cubicBezTo>
                                  <a:pt x="3727379" y="2202437"/>
                                  <a:pt x="3725887" y="2204424"/>
                                  <a:pt x="3724398" y="2206908"/>
                                </a:cubicBezTo>
                                <a:cubicBezTo>
                                  <a:pt x="3718933" y="2214855"/>
                                  <a:pt x="3719430" y="2227770"/>
                                  <a:pt x="3724398" y="2235717"/>
                                </a:cubicBezTo>
                                <a:cubicBezTo>
                                  <a:pt x="3728370" y="2242175"/>
                                  <a:pt x="3734331" y="2246645"/>
                                  <a:pt x="3741285" y="2248633"/>
                                </a:cubicBezTo>
                                <a:close/>
                                <a:moveTo>
                                  <a:pt x="1921501" y="2250373"/>
                                </a:moveTo>
                                <a:cubicBezTo>
                                  <a:pt x="1942364" y="2251864"/>
                                  <a:pt x="1941370" y="2220074"/>
                                  <a:pt x="1921501" y="2218087"/>
                                </a:cubicBezTo>
                                <a:cubicBezTo>
                                  <a:pt x="1881267" y="2213616"/>
                                  <a:pt x="1850470" y="2185800"/>
                                  <a:pt x="1833582" y="2150533"/>
                                </a:cubicBezTo>
                                <a:cubicBezTo>
                                  <a:pt x="1825635" y="2133644"/>
                                  <a:pt x="1796328" y="2145565"/>
                                  <a:pt x="1802786" y="2163448"/>
                                </a:cubicBezTo>
                                <a:cubicBezTo>
                                  <a:pt x="1822158" y="2214113"/>
                                  <a:pt x="1867856" y="2245903"/>
                                  <a:pt x="1921501" y="2250373"/>
                                </a:cubicBezTo>
                                <a:close/>
                                <a:moveTo>
                                  <a:pt x="1646314" y="2250873"/>
                                </a:moveTo>
                                <a:cubicBezTo>
                                  <a:pt x="1667673" y="2250873"/>
                                  <a:pt x="1668170" y="2217096"/>
                                  <a:pt x="1646314" y="2217096"/>
                                </a:cubicBezTo>
                                <a:cubicBezTo>
                                  <a:pt x="1624955" y="2217592"/>
                                  <a:pt x="1624955" y="2250873"/>
                                  <a:pt x="1646314" y="2250873"/>
                                </a:cubicBezTo>
                                <a:close/>
                                <a:moveTo>
                                  <a:pt x="804405" y="2251405"/>
                                </a:moveTo>
                                <a:lnTo>
                                  <a:pt x="804381" y="2251369"/>
                                </a:lnTo>
                                <a:lnTo>
                                  <a:pt x="804390" y="2251391"/>
                                </a:lnTo>
                                <a:close/>
                                <a:moveTo>
                                  <a:pt x="805043" y="2252362"/>
                                </a:moveTo>
                                <a:lnTo>
                                  <a:pt x="804877" y="2251865"/>
                                </a:lnTo>
                                <a:lnTo>
                                  <a:pt x="804405" y="2251405"/>
                                </a:lnTo>
                                <a:close/>
                                <a:moveTo>
                                  <a:pt x="6576044" y="2256576"/>
                                </a:moveTo>
                                <a:cubicBezTo>
                                  <a:pt x="6596906" y="2258067"/>
                                  <a:pt x="6595913" y="2226276"/>
                                  <a:pt x="6576044" y="2224289"/>
                                </a:cubicBezTo>
                                <a:cubicBezTo>
                                  <a:pt x="6535810" y="2219818"/>
                                  <a:pt x="6505013" y="2192001"/>
                                  <a:pt x="6488125" y="2156734"/>
                                </a:cubicBezTo>
                                <a:cubicBezTo>
                                  <a:pt x="6480178" y="2139845"/>
                                  <a:pt x="6450871" y="2151767"/>
                                  <a:pt x="6457328" y="2169649"/>
                                </a:cubicBezTo>
                                <a:cubicBezTo>
                                  <a:pt x="6476701" y="2220316"/>
                                  <a:pt x="6522399" y="2252106"/>
                                  <a:pt x="6576044" y="2256576"/>
                                </a:cubicBezTo>
                                <a:close/>
                                <a:moveTo>
                                  <a:pt x="6300862" y="2257076"/>
                                </a:moveTo>
                                <a:cubicBezTo>
                                  <a:pt x="6322221" y="2257076"/>
                                  <a:pt x="6322717" y="2223299"/>
                                  <a:pt x="6300862" y="2223299"/>
                                </a:cubicBezTo>
                                <a:cubicBezTo>
                                  <a:pt x="6279503" y="2223796"/>
                                  <a:pt x="6279503" y="2257076"/>
                                  <a:pt x="6300862" y="2257076"/>
                                </a:cubicBezTo>
                                <a:close/>
                                <a:moveTo>
                                  <a:pt x="5458952" y="2257610"/>
                                </a:moveTo>
                                <a:lnTo>
                                  <a:pt x="5458927" y="2257572"/>
                                </a:lnTo>
                                <a:lnTo>
                                  <a:pt x="5458937" y="2257595"/>
                                </a:lnTo>
                                <a:close/>
                                <a:moveTo>
                                  <a:pt x="5459589" y="2258565"/>
                                </a:moveTo>
                                <a:lnTo>
                                  <a:pt x="5459424" y="2258069"/>
                                </a:lnTo>
                                <a:lnTo>
                                  <a:pt x="5458952" y="2257610"/>
                                </a:lnTo>
                                <a:close/>
                                <a:moveTo>
                                  <a:pt x="4182860" y="2262038"/>
                                </a:moveTo>
                                <a:cubicBezTo>
                                  <a:pt x="4188821" y="2261542"/>
                                  <a:pt x="4193291" y="2257072"/>
                                  <a:pt x="4193788" y="2251110"/>
                                </a:cubicBezTo>
                                <a:cubicBezTo>
                                  <a:pt x="4193788" y="2247634"/>
                                  <a:pt x="4194285" y="2244156"/>
                                  <a:pt x="4194285" y="2240183"/>
                                </a:cubicBezTo>
                                <a:cubicBezTo>
                                  <a:pt x="4194781" y="2234222"/>
                                  <a:pt x="4188821" y="2228261"/>
                                  <a:pt x="4182860" y="2228758"/>
                                </a:cubicBezTo>
                                <a:cubicBezTo>
                                  <a:pt x="4176899" y="2229255"/>
                                  <a:pt x="4171436" y="2234222"/>
                                  <a:pt x="4171436" y="2240183"/>
                                </a:cubicBezTo>
                                <a:cubicBezTo>
                                  <a:pt x="4171436" y="2243660"/>
                                  <a:pt x="4171932" y="2247137"/>
                                  <a:pt x="4171932" y="2251110"/>
                                </a:cubicBezTo>
                                <a:cubicBezTo>
                                  <a:pt x="4171932" y="2256575"/>
                                  <a:pt x="4176899" y="2262536"/>
                                  <a:pt x="4182860" y="2262038"/>
                                </a:cubicBezTo>
                                <a:close/>
                                <a:moveTo>
                                  <a:pt x="784534" y="2271253"/>
                                </a:moveTo>
                                <a:lnTo>
                                  <a:pt x="784525" y="2271243"/>
                                </a:lnTo>
                                <a:lnTo>
                                  <a:pt x="784512" y="2271238"/>
                                </a:lnTo>
                                <a:close/>
                                <a:moveTo>
                                  <a:pt x="785505" y="2271900"/>
                                </a:moveTo>
                                <a:lnTo>
                                  <a:pt x="784534" y="2271253"/>
                                </a:lnTo>
                                <a:lnTo>
                                  <a:pt x="785009" y="2271734"/>
                                </a:lnTo>
                                <a:close/>
                                <a:moveTo>
                                  <a:pt x="787492" y="2273224"/>
                                </a:moveTo>
                                <a:cubicBezTo>
                                  <a:pt x="792459" y="2276204"/>
                                  <a:pt x="800407" y="2275211"/>
                                  <a:pt x="804381" y="2271238"/>
                                </a:cubicBezTo>
                                <a:cubicBezTo>
                                  <a:pt x="808355" y="2266767"/>
                                  <a:pt x="809845" y="2259812"/>
                                  <a:pt x="806368" y="2254349"/>
                                </a:cubicBezTo>
                                <a:lnTo>
                                  <a:pt x="805043" y="2252362"/>
                                </a:lnTo>
                                <a:lnTo>
                                  <a:pt x="805871" y="2254846"/>
                                </a:lnTo>
                                <a:lnTo>
                                  <a:pt x="804390" y="2251391"/>
                                </a:lnTo>
                                <a:lnTo>
                                  <a:pt x="793018" y="2240317"/>
                                </a:lnTo>
                                <a:cubicBezTo>
                                  <a:pt x="787617" y="2238826"/>
                                  <a:pt x="781531" y="2239944"/>
                                  <a:pt x="777061" y="2244414"/>
                                </a:cubicBezTo>
                                <a:cubicBezTo>
                                  <a:pt x="772839" y="2248636"/>
                                  <a:pt x="771845" y="2254597"/>
                                  <a:pt x="773397" y="2259937"/>
                                </a:cubicBezTo>
                                <a:lnTo>
                                  <a:pt x="784525" y="2271243"/>
                                </a:lnTo>
                                <a:lnTo>
                                  <a:pt x="787989" y="2272727"/>
                                </a:lnTo>
                                <a:lnTo>
                                  <a:pt x="785505" y="2271900"/>
                                </a:lnTo>
                                <a:close/>
                                <a:moveTo>
                                  <a:pt x="439295" y="2275211"/>
                                </a:moveTo>
                                <a:cubicBezTo>
                                  <a:pt x="450720" y="2275211"/>
                                  <a:pt x="450720" y="2257329"/>
                                  <a:pt x="439295" y="2257329"/>
                                </a:cubicBezTo>
                                <a:cubicBezTo>
                                  <a:pt x="427870" y="2257826"/>
                                  <a:pt x="427870" y="2275211"/>
                                  <a:pt x="439295" y="2275211"/>
                                </a:cubicBezTo>
                                <a:close/>
                                <a:moveTo>
                                  <a:pt x="3024551" y="2275449"/>
                                </a:moveTo>
                                <a:cubicBezTo>
                                  <a:pt x="3070249" y="2258561"/>
                                  <a:pt x="3114459" y="2235711"/>
                                  <a:pt x="3157174" y="2212366"/>
                                </a:cubicBezTo>
                                <a:cubicBezTo>
                                  <a:pt x="3178036" y="2200941"/>
                                  <a:pt x="3159655" y="2170143"/>
                                  <a:pt x="3138797" y="2180574"/>
                                </a:cubicBezTo>
                                <a:cubicBezTo>
                                  <a:pt x="3096574" y="2201935"/>
                                  <a:pt x="3053359" y="2221803"/>
                                  <a:pt x="3011636" y="2244653"/>
                                </a:cubicBezTo>
                                <a:cubicBezTo>
                                  <a:pt x="2995244" y="2253594"/>
                                  <a:pt x="3006175" y="2281907"/>
                                  <a:pt x="3024551" y="2275449"/>
                                </a:cubicBezTo>
                                <a:close/>
                                <a:moveTo>
                                  <a:pt x="838158" y="2275708"/>
                                </a:moveTo>
                                <a:cubicBezTo>
                                  <a:pt x="850079" y="2275708"/>
                                  <a:pt x="850079" y="2257329"/>
                                  <a:pt x="838158" y="2257329"/>
                                </a:cubicBezTo>
                                <a:cubicBezTo>
                                  <a:pt x="826236" y="2257329"/>
                                  <a:pt x="826236" y="2275708"/>
                                  <a:pt x="838158" y="2275708"/>
                                </a:cubicBezTo>
                                <a:close/>
                                <a:moveTo>
                                  <a:pt x="2487757" y="2277198"/>
                                </a:moveTo>
                                <a:cubicBezTo>
                                  <a:pt x="2493221" y="2279185"/>
                                  <a:pt x="2500672" y="2276701"/>
                                  <a:pt x="2504645" y="2272728"/>
                                </a:cubicBezTo>
                                <a:cubicBezTo>
                                  <a:pt x="2507626" y="2269251"/>
                                  <a:pt x="2509614" y="2265277"/>
                                  <a:pt x="2509614" y="2260310"/>
                                </a:cubicBezTo>
                                <a:cubicBezTo>
                                  <a:pt x="2509614" y="2255839"/>
                                  <a:pt x="2507626" y="2251369"/>
                                  <a:pt x="2504645" y="2247892"/>
                                </a:cubicBezTo>
                                <a:cubicBezTo>
                                  <a:pt x="2500672" y="2244911"/>
                                  <a:pt x="2493718" y="2242427"/>
                                  <a:pt x="2488254" y="2244414"/>
                                </a:cubicBezTo>
                                <a:cubicBezTo>
                                  <a:pt x="2486763" y="2244911"/>
                                  <a:pt x="2485273" y="2245905"/>
                                  <a:pt x="2483287" y="2246402"/>
                                </a:cubicBezTo>
                                <a:cubicBezTo>
                                  <a:pt x="2480306" y="2247892"/>
                                  <a:pt x="2477823" y="2248885"/>
                                  <a:pt x="2475339" y="2251866"/>
                                </a:cubicBezTo>
                                <a:cubicBezTo>
                                  <a:pt x="2473352" y="2254349"/>
                                  <a:pt x="2471861" y="2257826"/>
                                  <a:pt x="2471861" y="2260806"/>
                                </a:cubicBezTo>
                                <a:cubicBezTo>
                                  <a:pt x="2471861" y="2263290"/>
                                  <a:pt x="2472855" y="2266270"/>
                                  <a:pt x="2473848" y="2268257"/>
                                </a:cubicBezTo>
                                <a:cubicBezTo>
                                  <a:pt x="2475836" y="2271734"/>
                                  <a:pt x="2479313" y="2273721"/>
                                  <a:pt x="2482790" y="2275211"/>
                                </a:cubicBezTo>
                                <a:cubicBezTo>
                                  <a:pt x="2484280" y="2275708"/>
                                  <a:pt x="2485770" y="2276701"/>
                                  <a:pt x="2487757" y="2277198"/>
                                </a:cubicBezTo>
                                <a:close/>
                                <a:moveTo>
                                  <a:pt x="5439081" y="2277456"/>
                                </a:moveTo>
                                <a:lnTo>
                                  <a:pt x="5439072" y="2277447"/>
                                </a:lnTo>
                                <a:lnTo>
                                  <a:pt x="5439059" y="2277441"/>
                                </a:lnTo>
                                <a:close/>
                                <a:moveTo>
                                  <a:pt x="5440051" y="2278103"/>
                                </a:moveTo>
                                <a:lnTo>
                                  <a:pt x="5439081" y="2277456"/>
                                </a:lnTo>
                                <a:lnTo>
                                  <a:pt x="5439555" y="2277938"/>
                                </a:lnTo>
                                <a:close/>
                                <a:moveTo>
                                  <a:pt x="5442038" y="2279428"/>
                                </a:moveTo>
                                <a:cubicBezTo>
                                  <a:pt x="5447006" y="2282408"/>
                                  <a:pt x="5454953" y="2281415"/>
                                  <a:pt x="5458927" y="2277441"/>
                                </a:cubicBezTo>
                                <a:cubicBezTo>
                                  <a:pt x="5462901" y="2272971"/>
                                  <a:pt x="5464391" y="2266016"/>
                                  <a:pt x="5460914" y="2260552"/>
                                </a:cubicBezTo>
                                <a:lnTo>
                                  <a:pt x="5459589" y="2258565"/>
                                </a:lnTo>
                                <a:lnTo>
                                  <a:pt x="5460417" y="2261049"/>
                                </a:lnTo>
                                <a:lnTo>
                                  <a:pt x="5458937" y="2257595"/>
                                </a:lnTo>
                                <a:lnTo>
                                  <a:pt x="5447565" y="2246520"/>
                                </a:lnTo>
                                <a:cubicBezTo>
                                  <a:pt x="5442163" y="2245030"/>
                                  <a:pt x="5436078" y="2246147"/>
                                  <a:pt x="5431608" y="2250618"/>
                                </a:cubicBezTo>
                                <a:cubicBezTo>
                                  <a:pt x="5427386" y="2254840"/>
                                  <a:pt x="5426392" y="2260801"/>
                                  <a:pt x="5427944" y="2266141"/>
                                </a:cubicBezTo>
                                <a:lnTo>
                                  <a:pt x="5439072" y="2277447"/>
                                </a:lnTo>
                                <a:lnTo>
                                  <a:pt x="5442535" y="2278931"/>
                                </a:lnTo>
                                <a:lnTo>
                                  <a:pt x="5440051" y="2278103"/>
                                </a:lnTo>
                                <a:close/>
                                <a:moveTo>
                                  <a:pt x="2296455" y="2280108"/>
                                </a:moveTo>
                                <a:cubicBezTo>
                                  <a:pt x="2315072" y="2284636"/>
                                  <a:pt x="2328658" y="2256458"/>
                                  <a:pt x="2310040" y="2247903"/>
                                </a:cubicBezTo>
                                <a:cubicBezTo>
                                  <a:pt x="2289410" y="2237840"/>
                                  <a:pt x="2288906" y="2210669"/>
                                  <a:pt x="2282869" y="2191045"/>
                                </a:cubicBezTo>
                                <a:cubicBezTo>
                                  <a:pt x="2275322" y="2166388"/>
                                  <a:pt x="2263748" y="2142739"/>
                                  <a:pt x="2249155" y="2122108"/>
                                </a:cubicBezTo>
                                <a:cubicBezTo>
                                  <a:pt x="2230035" y="2094434"/>
                                  <a:pt x="2189780" y="2063237"/>
                                  <a:pt x="2161101" y="2098459"/>
                                </a:cubicBezTo>
                                <a:cubicBezTo>
                                  <a:pt x="2151037" y="2111039"/>
                                  <a:pt x="2169151" y="2130160"/>
                                  <a:pt x="2180221" y="2116574"/>
                                </a:cubicBezTo>
                                <a:cubicBezTo>
                                  <a:pt x="2213429" y="2076319"/>
                                  <a:pt x="2251168" y="2197082"/>
                                  <a:pt x="2254690" y="2216204"/>
                                </a:cubicBezTo>
                                <a:cubicBezTo>
                                  <a:pt x="2259723" y="2242872"/>
                                  <a:pt x="2266768" y="2272559"/>
                                  <a:pt x="2296455" y="2280108"/>
                                </a:cubicBezTo>
                                <a:close/>
                                <a:moveTo>
                                  <a:pt x="5093841" y="2281414"/>
                                </a:moveTo>
                                <a:cubicBezTo>
                                  <a:pt x="5105265" y="2281414"/>
                                  <a:pt x="5105265" y="2263532"/>
                                  <a:pt x="5093841" y="2263532"/>
                                </a:cubicBezTo>
                                <a:cubicBezTo>
                                  <a:pt x="5082416" y="2264028"/>
                                  <a:pt x="5082416" y="2281414"/>
                                  <a:pt x="5093841" y="2281414"/>
                                </a:cubicBezTo>
                                <a:close/>
                                <a:moveTo>
                                  <a:pt x="5492704" y="2281912"/>
                                </a:moveTo>
                                <a:cubicBezTo>
                                  <a:pt x="5504625" y="2281912"/>
                                  <a:pt x="5504625" y="2263533"/>
                                  <a:pt x="5492704" y="2263533"/>
                                </a:cubicBezTo>
                                <a:cubicBezTo>
                                  <a:pt x="5480782" y="2263533"/>
                                  <a:pt x="5480782" y="2281912"/>
                                  <a:pt x="5492704" y="2281912"/>
                                </a:cubicBezTo>
                                <a:close/>
                                <a:moveTo>
                                  <a:pt x="7142301" y="2283401"/>
                                </a:moveTo>
                                <a:cubicBezTo>
                                  <a:pt x="7147765" y="2285388"/>
                                  <a:pt x="7155216" y="2282904"/>
                                  <a:pt x="7159190" y="2278931"/>
                                </a:cubicBezTo>
                                <a:cubicBezTo>
                                  <a:pt x="7162170" y="2275453"/>
                                  <a:pt x="7164157" y="2271480"/>
                                  <a:pt x="7164157" y="2266512"/>
                                </a:cubicBezTo>
                                <a:cubicBezTo>
                                  <a:pt x="7164157" y="2262042"/>
                                  <a:pt x="7162170" y="2257571"/>
                                  <a:pt x="7159190" y="2254094"/>
                                </a:cubicBezTo>
                                <a:cubicBezTo>
                                  <a:pt x="7155216" y="2251114"/>
                                  <a:pt x="7148262" y="2248630"/>
                                  <a:pt x="7142798" y="2250617"/>
                                </a:cubicBezTo>
                                <a:cubicBezTo>
                                  <a:pt x="7141308" y="2251114"/>
                                  <a:pt x="7139817" y="2252107"/>
                                  <a:pt x="7137830" y="2252605"/>
                                </a:cubicBezTo>
                                <a:cubicBezTo>
                                  <a:pt x="7134850" y="2254094"/>
                                  <a:pt x="7132367" y="2255088"/>
                                  <a:pt x="7129883" y="2258068"/>
                                </a:cubicBezTo>
                                <a:cubicBezTo>
                                  <a:pt x="7127896" y="2260552"/>
                                  <a:pt x="7126406" y="2264029"/>
                                  <a:pt x="7126406" y="2267009"/>
                                </a:cubicBezTo>
                                <a:cubicBezTo>
                                  <a:pt x="7126406" y="2269493"/>
                                  <a:pt x="7127399" y="2272473"/>
                                  <a:pt x="7128393" y="2274460"/>
                                </a:cubicBezTo>
                                <a:cubicBezTo>
                                  <a:pt x="7130380" y="2277937"/>
                                  <a:pt x="7133857" y="2279924"/>
                                  <a:pt x="7137334" y="2281414"/>
                                </a:cubicBezTo>
                                <a:cubicBezTo>
                                  <a:pt x="7138824" y="2281911"/>
                                  <a:pt x="7140315" y="2282904"/>
                                  <a:pt x="7142301" y="2283401"/>
                                </a:cubicBezTo>
                                <a:close/>
                                <a:moveTo>
                                  <a:pt x="4247434" y="2283898"/>
                                </a:moveTo>
                                <a:cubicBezTo>
                                  <a:pt x="4268793" y="2283898"/>
                                  <a:pt x="4268793" y="2250618"/>
                                  <a:pt x="4247434" y="2250618"/>
                                </a:cubicBezTo>
                                <a:cubicBezTo>
                                  <a:pt x="4226075" y="2250618"/>
                                  <a:pt x="4226075" y="2283898"/>
                                  <a:pt x="4247434" y="2283898"/>
                                </a:cubicBezTo>
                                <a:close/>
                                <a:moveTo>
                                  <a:pt x="6950989" y="2286309"/>
                                </a:moveTo>
                                <a:cubicBezTo>
                                  <a:pt x="6969607" y="2290837"/>
                                  <a:pt x="6983192" y="2262660"/>
                                  <a:pt x="6964575" y="2254105"/>
                                </a:cubicBezTo>
                                <a:cubicBezTo>
                                  <a:pt x="6943944" y="2244042"/>
                                  <a:pt x="6943441" y="2216870"/>
                                  <a:pt x="6937403" y="2197246"/>
                                </a:cubicBezTo>
                                <a:cubicBezTo>
                                  <a:pt x="6929855" y="2172588"/>
                                  <a:pt x="6918282" y="2148939"/>
                                  <a:pt x="6903691" y="2128308"/>
                                </a:cubicBezTo>
                                <a:cubicBezTo>
                                  <a:pt x="6884570" y="2100634"/>
                                  <a:pt x="6844316" y="2069437"/>
                                  <a:pt x="6815635" y="2104660"/>
                                </a:cubicBezTo>
                                <a:cubicBezTo>
                                  <a:pt x="6805571" y="2117239"/>
                                  <a:pt x="6823686" y="2136360"/>
                                  <a:pt x="6834756" y="2122774"/>
                                </a:cubicBezTo>
                                <a:cubicBezTo>
                                  <a:pt x="6867965" y="2082519"/>
                                  <a:pt x="6905703" y="2203284"/>
                                  <a:pt x="6909225" y="2222405"/>
                                </a:cubicBezTo>
                                <a:cubicBezTo>
                                  <a:pt x="6914257" y="2249074"/>
                                  <a:pt x="6921302" y="2278761"/>
                                  <a:pt x="6950989" y="2286309"/>
                                </a:cubicBezTo>
                                <a:close/>
                                <a:moveTo>
                                  <a:pt x="2953010" y="2287872"/>
                                </a:moveTo>
                                <a:cubicBezTo>
                                  <a:pt x="2956487" y="2287375"/>
                                  <a:pt x="2959967" y="2286878"/>
                                  <a:pt x="2963443" y="2285885"/>
                                </a:cubicBezTo>
                                <a:cubicBezTo>
                                  <a:pt x="2969402" y="2284891"/>
                                  <a:pt x="2973874" y="2277937"/>
                                  <a:pt x="2973874" y="2272473"/>
                                </a:cubicBezTo>
                                <a:cubicBezTo>
                                  <a:pt x="2973375" y="2266513"/>
                                  <a:pt x="2969899" y="2260055"/>
                                  <a:pt x="2963443" y="2259062"/>
                                </a:cubicBezTo>
                                <a:cubicBezTo>
                                  <a:pt x="2959967" y="2258565"/>
                                  <a:pt x="2956487" y="2258069"/>
                                  <a:pt x="2953010" y="2257075"/>
                                </a:cubicBezTo>
                                <a:cubicBezTo>
                                  <a:pt x="2947545" y="2256082"/>
                                  <a:pt x="2941587" y="2256578"/>
                                  <a:pt x="2937612" y="2261049"/>
                                </a:cubicBezTo>
                                <a:cubicBezTo>
                                  <a:pt x="2934631" y="2264029"/>
                                  <a:pt x="2933142" y="2268003"/>
                                  <a:pt x="2933142" y="2272473"/>
                                </a:cubicBezTo>
                                <a:cubicBezTo>
                                  <a:pt x="2933142" y="2276447"/>
                                  <a:pt x="2935128" y="2280917"/>
                                  <a:pt x="2937612" y="2283898"/>
                                </a:cubicBezTo>
                                <a:cubicBezTo>
                                  <a:pt x="2941587" y="2288368"/>
                                  <a:pt x="2947050" y="2288865"/>
                                  <a:pt x="2953010" y="2287872"/>
                                </a:cubicBezTo>
                                <a:close/>
                                <a:moveTo>
                                  <a:pt x="1522135" y="2290610"/>
                                </a:moveTo>
                                <a:cubicBezTo>
                                  <a:pt x="1534056" y="2290113"/>
                                  <a:pt x="1543992" y="2278689"/>
                                  <a:pt x="1540018" y="2267264"/>
                                </a:cubicBezTo>
                                <a:cubicBezTo>
                                  <a:pt x="1539521" y="2265774"/>
                                  <a:pt x="1539024" y="2263787"/>
                                  <a:pt x="1538527" y="2262297"/>
                                </a:cubicBezTo>
                                <a:cubicBezTo>
                                  <a:pt x="1536541" y="2255342"/>
                                  <a:pt x="1530083" y="2249879"/>
                                  <a:pt x="1522135" y="2249879"/>
                                </a:cubicBezTo>
                                <a:cubicBezTo>
                                  <a:pt x="1514685" y="2250375"/>
                                  <a:pt x="1508227" y="2254846"/>
                                  <a:pt x="1505743" y="2262297"/>
                                </a:cubicBezTo>
                                <a:cubicBezTo>
                                  <a:pt x="1505247" y="2263787"/>
                                  <a:pt x="1504751" y="2265774"/>
                                  <a:pt x="1504253" y="2267264"/>
                                </a:cubicBezTo>
                                <a:cubicBezTo>
                                  <a:pt x="1500776" y="2278689"/>
                                  <a:pt x="1510214" y="2290610"/>
                                  <a:pt x="1522135" y="2290610"/>
                                </a:cubicBezTo>
                                <a:close/>
                                <a:moveTo>
                                  <a:pt x="6176683" y="2296814"/>
                                </a:moveTo>
                                <a:cubicBezTo>
                                  <a:pt x="6188604" y="2296317"/>
                                  <a:pt x="6198539" y="2284892"/>
                                  <a:pt x="6194565" y="2273468"/>
                                </a:cubicBezTo>
                                <a:cubicBezTo>
                                  <a:pt x="6194068" y="2271978"/>
                                  <a:pt x="6193571" y="2269991"/>
                                  <a:pt x="6193075" y="2268500"/>
                                </a:cubicBezTo>
                                <a:cubicBezTo>
                                  <a:pt x="6191088" y="2261546"/>
                                  <a:pt x="6184630" y="2256083"/>
                                  <a:pt x="6176683" y="2256083"/>
                                </a:cubicBezTo>
                                <a:cubicBezTo>
                                  <a:pt x="6169232" y="2256579"/>
                                  <a:pt x="6162774" y="2261049"/>
                                  <a:pt x="6160291" y="2268500"/>
                                </a:cubicBezTo>
                                <a:cubicBezTo>
                                  <a:pt x="6159794" y="2269991"/>
                                  <a:pt x="6159298" y="2271978"/>
                                  <a:pt x="6158801" y="2273468"/>
                                </a:cubicBezTo>
                                <a:cubicBezTo>
                                  <a:pt x="6155323" y="2284892"/>
                                  <a:pt x="6164761" y="2296814"/>
                                  <a:pt x="6176683" y="2296814"/>
                                </a:cubicBezTo>
                                <a:close/>
                                <a:moveTo>
                                  <a:pt x="3099606" y="2301656"/>
                                </a:moveTo>
                                <a:cubicBezTo>
                                  <a:pt x="3103767" y="2301656"/>
                                  <a:pt x="3107991" y="2299545"/>
                                  <a:pt x="3110970" y="2295323"/>
                                </a:cubicBezTo>
                                <a:cubicBezTo>
                                  <a:pt x="3111965" y="2293833"/>
                                  <a:pt x="3112957" y="2292839"/>
                                  <a:pt x="3113455" y="2291349"/>
                                </a:cubicBezTo>
                                <a:cubicBezTo>
                                  <a:pt x="3120410" y="2281414"/>
                                  <a:pt x="3110970" y="2267507"/>
                                  <a:pt x="3099546" y="2267507"/>
                                </a:cubicBezTo>
                                <a:cubicBezTo>
                                  <a:pt x="3088118" y="2267507"/>
                                  <a:pt x="3079180" y="2281414"/>
                                  <a:pt x="3086132" y="2291349"/>
                                </a:cubicBezTo>
                                <a:cubicBezTo>
                                  <a:pt x="3087128" y="2292839"/>
                                  <a:pt x="3088118" y="2293833"/>
                                  <a:pt x="3088618" y="2295323"/>
                                </a:cubicBezTo>
                                <a:cubicBezTo>
                                  <a:pt x="3091351" y="2299545"/>
                                  <a:pt x="3095448" y="2301656"/>
                                  <a:pt x="3099606" y="2301656"/>
                                </a:cubicBezTo>
                                <a:close/>
                                <a:moveTo>
                                  <a:pt x="2021594" y="2305896"/>
                                </a:moveTo>
                                <a:cubicBezTo>
                                  <a:pt x="2024362" y="2306399"/>
                                  <a:pt x="2027255" y="2306022"/>
                                  <a:pt x="2029771" y="2304261"/>
                                </a:cubicBezTo>
                                <a:cubicBezTo>
                                  <a:pt x="2031784" y="2302751"/>
                                  <a:pt x="2033797" y="2301242"/>
                                  <a:pt x="2035809" y="2299732"/>
                                </a:cubicBezTo>
                                <a:cubicBezTo>
                                  <a:pt x="2039835" y="2296713"/>
                                  <a:pt x="2042853" y="2292688"/>
                                  <a:pt x="2042853" y="2287656"/>
                                </a:cubicBezTo>
                                <a:cubicBezTo>
                                  <a:pt x="2042853" y="2284133"/>
                                  <a:pt x="2041344" y="2280611"/>
                                  <a:pt x="2038828" y="2277592"/>
                                </a:cubicBezTo>
                                <a:cubicBezTo>
                                  <a:pt x="2036312" y="2275076"/>
                                  <a:pt x="2032790" y="2273567"/>
                                  <a:pt x="2028765" y="2273567"/>
                                </a:cubicBezTo>
                                <a:cubicBezTo>
                                  <a:pt x="2023230" y="2273567"/>
                                  <a:pt x="2019707" y="2276586"/>
                                  <a:pt x="2016688" y="2280611"/>
                                </a:cubicBezTo>
                                <a:cubicBezTo>
                                  <a:pt x="2015179" y="2282624"/>
                                  <a:pt x="2013668" y="2284636"/>
                                  <a:pt x="2012160" y="2286650"/>
                                </a:cubicBezTo>
                                <a:cubicBezTo>
                                  <a:pt x="2009141" y="2291178"/>
                                  <a:pt x="2010147" y="2298726"/>
                                  <a:pt x="2014173" y="2302248"/>
                                </a:cubicBezTo>
                                <a:cubicBezTo>
                                  <a:pt x="2016186" y="2304009"/>
                                  <a:pt x="2018826" y="2305393"/>
                                  <a:pt x="2021594" y="2305896"/>
                                </a:cubicBezTo>
                                <a:close/>
                                <a:moveTo>
                                  <a:pt x="359820" y="2307994"/>
                                </a:moveTo>
                                <a:cubicBezTo>
                                  <a:pt x="369257" y="2310477"/>
                                  <a:pt x="378198" y="2303523"/>
                                  <a:pt x="378198" y="2294085"/>
                                </a:cubicBezTo>
                                <a:cubicBezTo>
                                  <a:pt x="378198" y="2284151"/>
                                  <a:pt x="369257" y="2276701"/>
                                  <a:pt x="359820" y="2279184"/>
                                </a:cubicBezTo>
                                <a:cubicBezTo>
                                  <a:pt x="358330" y="2279681"/>
                                  <a:pt x="356343" y="2280178"/>
                                  <a:pt x="354852" y="2280674"/>
                                </a:cubicBezTo>
                                <a:cubicBezTo>
                                  <a:pt x="349389" y="2282165"/>
                                  <a:pt x="344918" y="2287629"/>
                                  <a:pt x="344918" y="2293589"/>
                                </a:cubicBezTo>
                                <a:cubicBezTo>
                                  <a:pt x="345415" y="2299549"/>
                                  <a:pt x="348892" y="2305013"/>
                                  <a:pt x="354852" y="2306503"/>
                                </a:cubicBezTo>
                                <a:cubicBezTo>
                                  <a:pt x="356343" y="2307000"/>
                                  <a:pt x="358330" y="2307497"/>
                                  <a:pt x="359820" y="2307994"/>
                                </a:cubicBezTo>
                                <a:close/>
                                <a:moveTo>
                                  <a:pt x="2722481" y="2311400"/>
                                </a:moveTo>
                                <a:cubicBezTo>
                                  <a:pt x="2727013" y="2311586"/>
                                  <a:pt x="2731482" y="2310220"/>
                                  <a:pt x="2734463" y="2306743"/>
                                </a:cubicBezTo>
                                <a:cubicBezTo>
                                  <a:pt x="2739431" y="2300783"/>
                                  <a:pt x="2744398" y="2294822"/>
                                  <a:pt x="2749363" y="2288861"/>
                                </a:cubicBezTo>
                                <a:cubicBezTo>
                                  <a:pt x="2754332" y="2282901"/>
                                  <a:pt x="2755821" y="2273463"/>
                                  <a:pt x="2749363" y="2267502"/>
                                </a:cubicBezTo>
                                <a:cubicBezTo>
                                  <a:pt x="2742907" y="2261541"/>
                                  <a:pt x="2734463" y="2262038"/>
                                  <a:pt x="2728005" y="2267502"/>
                                </a:cubicBezTo>
                                <a:cubicBezTo>
                                  <a:pt x="2722046" y="2272469"/>
                                  <a:pt x="2716084" y="2277437"/>
                                  <a:pt x="2710123" y="2282404"/>
                                </a:cubicBezTo>
                                <a:cubicBezTo>
                                  <a:pt x="2703170" y="2288365"/>
                                  <a:pt x="2703666" y="2300783"/>
                                  <a:pt x="2710123" y="2306743"/>
                                </a:cubicBezTo>
                                <a:cubicBezTo>
                                  <a:pt x="2713354" y="2309475"/>
                                  <a:pt x="2717947" y="2311214"/>
                                  <a:pt x="2722481" y="2311400"/>
                                </a:cubicBezTo>
                                <a:close/>
                                <a:moveTo>
                                  <a:pt x="1689529" y="2311472"/>
                                </a:moveTo>
                                <a:cubicBezTo>
                                  <a:pt x="1700954" y="2311472"/>
                                  <a:pt x="1709894" y="2300047"/>
                                  <a:pt x="1706914" y="2288623"/>
                                </a:cubicBezTo>
                                <a:cubicBezTo>
                                  <a:pt x="1706418" y="2287133"/>
                                  <a:pt x="1705921" y="2285146"/>
                                  <a:pt x="1705424" y="2283656"/>
                                </a:cubicBezTo>
                                <a:cubicBezTo>
                                  <a:pt x="1703438" y="2276702"/>
                                  <a:pt x="1696484" y="2271238"/>
                                  <a:pt x="1689529" y="2271734"/>
                                </a:cubicBezTo>
                                <a:cubicBezTo>
                                  <a:pt x="1682078" y="2272231"/>
                                  <a:pt x="1675621" y="2276702"/>
                                  <a:pt x="1673634" y="2283656"/>
                                </a:cubicBezTo>
                                <a:cubicBezTo>
                                  <a:pt x="1673138" y="2285146"/>
                                  <a:pt x="1672641" y="2287133"/>
                                  <a:pt x="1672144" y="2288623"/>
                                </a:cubicBezTo>
                                <a:cubicBezTo>
                                  <a:pt x="1669164" y="2300047"/>
                                  <a:pt x="1677608" y="2311472"/>
                                  <a:pt x="1689529" y="2311472"/>
                                </a:cubicBezTo>
                                <a:close/>
                                <a:moveTo>
                                  <a:pt x="2213929" y="2311809"/>
                                </a:moveTo>
                                <a:cubicBezTo>
                                  <a:pt x="2245629" y="2311809"/>
                                  <a:pt x="2245629" y="2262497"/>
                                  <a:pt x="2213929" y="2262497"/>
                                </a:cubicBezTo>
                                <a:cubicBezTo>
                                  <a:pt x="2182734" y="2263000"/>
                                  <a:pt x="2182734" y="2311809"/>
                                  <a:pt x="2213929" y="2311809"/>
                                </a:cubicBezTo>
                                <a:close/>
                                <a:moveTo>
                                  <a:pt x="6676130" y="2312097"/>
                                </a:moveTo>
                                <a:cubicBezTo>
                                  <a:pt x="6678897" y="2312600"/>
                                  <a:pt x="6681791" y="2312223"/>
                                  <a:pt x="6684307" y="2310462"/>
                                </a:cubicBezTo>
                                <a:cubicBezTo>
                                  <a:pt x="6686320" y="2308952"/>
                                  <a:pt x="6688332" y="2307443"/>
                                  <a:pt x="6690345" y="2305934"/>
                                </a:cubicBezTo>
                                <a:cubicBezTo>
                                  <a:pt x="6694370" y="2302914"/>
                                  <a:pt x="6697389" y="2298889"/>
                                  <a:pt x="6697389" y="2293857"/>
                                </a:cubicBezTo>
                                <a:cubicBezTo>
                                  <a:pt x="6697389" y="2290335"/>
                                  <a:pt x="6695880" y="2286813"/>
                                  <a:pt x="6693364" y="2283793"/>
                                </a:cubicBezTo>
                                <a:cubicBezTo>
                                  <a:pt x="6690848" y="2281278"/>
                                  <a:pt x="6687325" y="2279768"/>
                                  <a:pt x="6683300" y="2279768"/>
                                </a:cubicBezTo>
                                <a:cubicBezTo>
                                  <a:pt x="6677765" y="2279768"/>
                                  <a:pt x="6674243" y="2282787"/>
                                  <a:pt x="6671224" y="2286813"/>
                                </a:cubicBezTo>
                                <a:cubicBezTo>
                                  <a:pt x="6669715" y="2288825"/>
                                  <a:pt x="6668205" y="2290838"/>
                                  <a:pt x="6666695" y="2292851"/>
                                </a:cubicBezTo>
                                <a:cubicBezTo>
                                  <a:pt x="6663677" y="2297379"/>
                                  <a:pt x="6664683" y="2304927"/>
                                  <a:pt x="6668708" y="2308449"/>
                                </a:cubicBezTo>
                                <a:cubicBezTo>
                                  <a:pt x="6670721" y="2310210"/>
                                  <a:pt x="6673362" y="2311594"/>
                                  <a:pt x="6676130" y="2312097"/>
                                </a:cubicBezTo>
                                <a:close/>
                                <a:moveTo>
                                  <a:pt x="5014365" y="2314196"/>
                                </a:moveTo>
                                <a:cubicBezTo>
                                  <a:pt x="5023803" y="2316680"/>
                                  <a:pt x="5032744" y="2309726"/>
                                  <a:pt x="5032744" y="2300288"/>
                                </a:cubicBezTo>
                                <a:cubicBezTo>
                                  <a:pt x="5032744" y="2290354"/>
                                  <a:pt x="5023803" y="2282904"/>
                                  <a:pt x="5014365" y="2285387"/>
                                </a:cubicBezTo>
                                <a:cubicBezTo>
                                  <a:pt x="5012875" y="2285884"/>
                                  <a:pt x="5010888" y="2286381"/>
                                  <a:pt x="5009398" y="2286877"/>
                                </a:cubicBezTo>
                                <a:cubicBezTo>
                                  <a:pt x="5003934" y="2288368"/>
                                  <a:pt x="4999464" y="2293832"/>
                                  <a:pt x="4999464" y="2299792"/>
                                </a:cubicBezTo>
                                <a:cubicBezTo>
                                  <a:pt x="4999960" y="2305752"/>
                                  <a:pt x="5003438" y="2311216"/>
                                  <a:pt x="5009398" y="2312706"/>
                                </a:cubicBezTo>
                                <a:cubicBezTo>
                                  <a:pt x="5010888" y="2313203"/>
                                  <a:pt x="5012875" y="2313700"/>
                                  <a:pt x="5014365" y="2314196"/>
                                </a:cubicBezTo>
                                <a:close/>
                                <a:moveTo>
                                  <a:pt x="4324611" y="2316244"/>
                                </a:moveTo>
                                <a:cubicBezTo>
                                  <a:pt x="4328647" y="2317051"/>
                                  <a:pt x="4333118" y="2316430"/>
                                  <a:pt x="4337340" y="2314692"/>
                                </a:cubicBezTo>
                                <a:cubicBezTo>
                                  <a:pt x="4349758" y="2309227"/>
                                  <a:pt x="4362176" y="2303267"/>
                                  <a:pt x="4374594" y="2297803"/>
                                </a:cubicBezTo>
                                <a:cubicBezTo>
                                  <a:pt x="4390489" y="2290352"/>
                                  <a:pt x="4379065" y="2262039"/>
                                  <a:pt x="4362176" y="2268993"/>
                                </a:cubicBezTo>
                                <a:cubicBezTo>
                                  <a:pt x="4348268" y="2274457"/>
                                  <a:pt x="4334359" y="2280418"/>
                                  <a:pt x="4320451" y="2286379"/>
                                </a:cubicBezTo>
                                <a:cubicBezTo>
                                  <a:pt x="4312504" y="2289856"/>
                                  <a:pt x="4310517" y="2301777"/>
                                  <a:pt x="4314491" y="2309227"/>
                                </a:cubicBezTo>
                                <a:cubicBezTo>
                                  <a:pt x="4316974" y="2313201"/>
                                  <a:pt x="4320575" y="2315437"/>
                                  <a:pt x="4324611" y="2316244"/>
                                </a:cubicBezTo>
                                <a:close/>
                                <a:moveTo>
                                  <a:pt x="2261482" y="2316870"/>
                                </a:moveTo>
                                <a:lnTo>
                                  <a:pt x="2261734" y="2316839"/>
                                </a:lnTo>
                                <a:cubicBezTo>
                                  <a:pt x="2261734" y="2316839"/>
                                  <a:pt x="2261734" y="2316839"/>
                                  <a:pt x="2261232" y="2316839"/>
                                </a:cubicBezTo>
                                <a:close/>
                                <a:moveTo>
                                  <a:pt x="3314872" y="2317111"/>
                                </a:moveTo>
                                <a:cubicBezTo>
                                  <a:pt x="3319713" y="2315932"/>
                                  <a:pt x="3324059" y="2312952"/>
                                  <a:pt x="3326543" y="2308233"/>
                                </a:cubicBezTo>
                                <a:cubicBezTo>
                                  <a:pt x="3329028" y="2303763"/>
                                  <a:pt x="3329649" y="2298671"/>
                                  <a:pt x="3328528" y="2294014"/>
                                </a:cubicBezTo>
                                <a:lnTo>
                                  <a:pt x="3322828" y="2286174"/>
                                </a:lnTo>
                                <a:lnTo>
                                  <a:pt x="3322185" y="2287039"/>
                                </a:lnTo>
                                <a:lnTo>
                                  <a:pt x="3322070" y="2287371"/>
                                </a:lnTo>
                                <a:lnTo>
                                  <a:pt x="3322096" y="2287157"/>
                                </a:lnTo>
                                <a:lnTo>
                                  <a:pt x="3321811" y="2287536"/>
                                </a:lnTo>
                                <a:lnTo>
                                  <a:pt x="3321712" y="2287890"/>
                                </a:lnTo>
                                <a:lnTo>
                                  <a:pt x="3321825" y="2287743"/>
                                </a:lnTo>
                                <a:cubicBezTo>
                                  <a:pt x="3322198" y="2287246"/>
                                  <a:pt x="3322320" y="2287122"/>
                                  <a:pt x="3321575" y="2288364"/>
                                </a:cubicBezTo>
                                <a:lnTo>
                                  <a:pt x="3321712" y="2287890"/>
                                </a:lnTo>
                                <a:lnTo>
                                  <a:pt x="3320582" y="2289357"/>
                                </a:lnTo>
                                <a:lnTo>
                                  <a:pt x="3320474" y="2289336"/>
                                </a:lnTo>
                                <a:lnTo>
                                  <a:pt x="3320087" y="2289855"/>
                                </a:lnTo>
                                <a:cubicBezTo>
                                  <a:pt x="3318347" y="2290848"/>
                                  <a:pt x="3319092" y="2289979"/>
                                  <a:pt x="3319963" y="2289234"/>
                                </a:cubicBezTo>
                                <a:lnTo>
                                  <a:pt x="3320474" y="2289336"/>
                                </a:lnTo>
                                <a:lnTo>
                                  <a:pt x="3321811" y="2287536"/>
                                </a:lnTo>
                                <a:lnTo>
                                  <a:pt x="3322195" y="2286191"/>
                                </a:lnTo>
                                <a:lnTo>
                                  <a:pt x="3322096" y="2287157"/>
                                </a:lnTo>
                                <a:lnTo>
                                  <a:pt x="3322185" y="2287039"/>
                                </a:lnTo>
                                <a:lnTo>
                                  <a:pt x="3322320" y="2286626"/>
                                </a:lnTo>
                                <a:cubicBezTo>
                                  <a:pt x="3322567" y="2285632"/>
                                  <a:pt x="3322816" y="2284638"/>
                                  <a:pt x="3322567" y="2285880"/>
                                </a:cubicBezTo>
                                <a:lnTo>
                                  <a:pt x="3322469" y="2285680"/>
                                </a:lnTo>
                                <a:lnTo>
                                  <a:pt x="3321844" y="2284822"/>
                                </a:lnTo>
                                <a:lnTo>
                                  <a:pt x="3321638" y="2284763"/>
                                </a:lnTo>
                                <a:lnTo>
                                  <a:pt x="3321621" y="2284513"/>
                                </a:lnTo>
                                <a:lnTo>
                                  <a:pt x="3320087" y="2282403"/>
                                </a:lnTo>
                                <a:cubicBezTo>
                                  <a:pt x="3317106" y="2280913"/>
                                  <a:pt x="3322567" y="2284390"/>
                                  <a:pt x="3320582" y="2282900"/>
                                </a:cubicBezTo>
                                <a:cubicBezTo>
                                  <a:pt x="3319092" y="2281410"/>
                                  <a:pt x="3323067" y="2285880"/>
                                  <a:pt x="3321575" y="2283893"/>
                                </a:cubicBezTo>
                                <a:lnTo>
                                  <a:pt x="3321621" y="2284513"/>
                                </a:lnTo>
                                <a:lnTo>
                                  <a:pt x="3321844" y="2284822"/>
                                </a:lnTo>
                                <a:lnTo>
                                  <a:pt x="3322070" y="2284887"/>
                                </a:lnTo>
                                <a:lnTo>
                                  <a:pt x="3322469" y="2285680"/>
                                </a:lnTo>
                                <a:lnTo>
                                  <a:pt x="3322828" y="2286174"/>
                                </a:lnTo>
                                <a:lnTo>
                                  <a:pt x="3329148" y="2277685"/>
                                </a:lnTo>
                                <a:cubicBezTo>
                                  <a:pt x="3330516" y="2272593"/>
                                  <a:pt x="3330018" y="2267005"/>
                                  <a:pt x="3327038" y="2262535"/>
                                </a:cubicBezTo>
                                <a:cubicBezTo>
                                  <a:pt x="3321575" y="2253594"/>
                                  <a:pt x="3309158" y="2249620"/>
                                  <a:pt x="3299723" y="2255581"/>
                                </a:cubicBezTo>
                                <a:cubicBezTo>
                                  <a:pt x="3278365" y="2268992"/>
                                  <a:pt x="3277866" y="2302272"/>
                                  <a:pt x="3300218" y="2315186"/>
                                </a:cubicBezTo>
                                <a:cubicBezTo>
                                  <a:pt x="3304690" y="2317670"/>
                                  <a:pt x="3310027" y="2318291"/>
                                  <a:pt x="3314872" y="2317111"/>
                                </a:cubicBezTo>
                                <a:close/>
                                <a:moveTo>
                                  <a:pt x="2258536" y="2317239"/>
                                </a:moveTo>
                                <a:lnTo>
                                  <a:pt x="2259916" y="2317066"/>
                                </a:lnTo>
                                <a:lnTo>
                                  <a:pt x="2259194" y="2316757"/>
                                </a:lnTo>
                                <a:close/>
                                <a:moveTo>
                                  <a:pt x="2258320" y="2317397"/>
                                </a:moveTo>
                                <a:lnTo>
                                  <a:pt x="2258536" y="2317239"/>
                                </a:lnTo>
                                <a:lnTo>
                                  <a:pt x="2257844" y="2317325"/>
                                </a:lnTo>
                                <a:lnTo>
                                  <a:pt x="2257961" y="2317342"/>
                                </a:lnTo>
                                <a:lnTo>
                                  <a:pt x="2258211" y="2317342"/>
                                </a:lnTo>
                                <a:lnTo>
                                  <a:pt x="2258144" y="2317370"/>
                                </a:lnTo>
                                <a:close/>
                                <a:moveTo>
                                  <a:pt x="6344077" y="2317676"/>
                                </a:moveTo>
                                <a:cubicBezTo>
                                  <a:pt x="6355501" y="2317676"/>
                                  <a:pt x="6364442" y="2306251"/>
                                  <a:pt x="6361462" y="2294827"/>
                                </a:cubicBezTo>
                                <a:cubicBezTo>
                                  <a:pt x="6360965" y="2293337"/>
                                  <a:pt x="6360469" y="2291350"/>
                                  <a:pt x="6359972" y="2289860"/>
                                </a:cubicBezTo>
                                <a:cubicBezTo>
                                  <a:pt x="6357985" y="2282906"/>
                                  <a:pt x="6351031" y="2277441"/>
                                  <a:pt x="6344077" y="2277938"/>
                                </a:cubicBezTo>
                                <a:cubicBezTo>
                                  <a:pt x="6336626" y="2278435"/>
                                  <a:pt x="6330169" y="2282906"/>
                                  <a:pt x="6328182" y="2289860"/>
                                </a:cubicBezTo>
                                <a:cubicBezTo>
                                  <a:pt x="6327685" y="2291350"/>
                                  <a:pt x="6327189" y="2293337"/>
                                  <a:pt x="6326692" y="2294827"/>
                                </a:cubicBezTo>
                                <a:cubicBezTo>
                                  <a:pt x="6323712" y="2306251"/>
                                  <a:pt x="6332156" y="2317676"/>
                                  <a:pt x="6344077" y="2317676"/>
                                </a:cubicBezTo>
                                <a:close/>
                                <a:moveTo>
                                  <a:pt x="6868468" y="2318010"/>
                                </a:moveTo>
                                <a:cubicBezTo>
                                  <a:pt x="6900168" y="2318010"/>
                                  <a:pt x="6900168" y="2268699"/>
                                  <a:pt x="6868468" y="2268699"/>
                                </a:cubicBezTo>
                                <a:cubicBezTo>
                                  <a:pt x="6837272" y="2269202"/>
                                  <a:pt x="6837272" y="2318010"/>
                                  <a:pt x="6868468" y="2318010"/>
                                </a:cubicBezTo>
                                <a:close/>
                                <a:moveTo>
                                  <a:pt x="2267771" y="2318851"/>
                                </a:moveTo>
                                <a:cubicBezTo>
                                  <a:pt x="2266766" y="2318348"/>
                                  <a:pt x="2265257" y="2317845"/>
                                  <a:pt x="2264248" y="2317342"/>
                                </a:cubicBezTo>
                                <a:cubicBezTo>
                                  <a:pt x="2264754" y="2317342"/>
                                  <a:pt x="2264754" y="2317342"/>
                                  <a:pt x="2265257" y="2317342"/>
                                </a:cubicBezTo>
                                <a:lnTo>
                                  <a:pt x="2261482" y="2316870"/>
                                </a:lnTo>
                                <a:lnTo>
                                  <a:pt x="2259916" y="2317066"/>
                                </a:lnTo>
                                <a:lnTo>
                                  <a:pt x="2262015" y="2317966"/>
                                </a:lnTo>
                                <a:close/>
                                <a:moveTo>
                                  <a:pt x="3687151" y="2319661"/>
                                </a:moveTo>
                                <a:cubicBezTo>
                                  <a:pt x="3712983" y="2319661"/>
                                  <a:pt x="3712983" y="2279426"/>
                                  <a:pt x="3687151" y="2279426"/>
                                </a:cubicBezTo>
                                <a:cubicBezTo>
                                  <a:pt x="3661321" y="2279923"/>
                                  <a:pt x="3661321" y="2319661"/>
                                  <a:pt x="3687151" y="2319661"/>
                                </a:cubicBezTo>
                                <a:close/>
                                <a:moveTo>
                                  <a:pt x="6916018" y="2323072"/>
                                </a:moveTo>
                                <a:lnTo>
                                  <a:pt x="6916270" y="2323041"/>
                                </a:lnTo>
                                <a:cubicBezTo>
                                  <a:pt x="6916270" y="2323041"/>
                                  <a:pt x="6916270" y="2323041"/>
                                  <a:pt x="6915767" y="2323041"/>
                                </a:cubicBezTo>
                                <a:close/>
                                <a:moveTo>
                                  <a:pt x="6913072" y="2323441"/>
                                </a:moveTo>
                                <a:lnTo>
                                  <a:pt x="6914452" y="2323268"/>
                                </a:lnTo>
                                <a:lnTo>
                                  <a:pt x="6913729" y="2322958"/>
                                </a:lnTo>
                                <a:close/>
                                <a:moveTo>
                                  <a:pt x="6912856" y="2323599"/>
                                </a:moveTo>
                                <a:lnTo>
                                  <a:pt x="6913072" y="2323441"/>
                                </a:lnTo>
                                <a:lnTo>
                                  <a:pt x="6912383" y="2323526"/>
                                </a:lnTo>
                                <a:lnTo>
                                  <a:pt x="6912496" y="2323543"/>
                                </a:lnTo>
                                <a:lnTo>
                                  <a:pt x="6912748" y="2323543"/>
                                </a:lnTo>
                                <a:lnTo>
                                  <a:pt x="6912681" y="2323572"/>
                                </a:lnTo>
                                <a:close/>
                                <a:moveTo>
                                  <a:pt x="6922308" y="2325053"/>
                                </a:moveTo>
                                <a:cubicBezTo>
                                  <a:pt x="6921301" y="2324550"/>
                                  <a:pt x="6919792" y="2324046"/>
                                  <a:pt x="6918786" y="2323543"/>
                                </a:cubicBezTo>
                                <a:cubicBezTo>
                                  <a:pt x="6919289" y="2323543"/>
                                  <a:pt x="6919289" y="2323543"/>
                                  <a:pt x="6919792" y="2323543"/>
                                </a:cubicBezTo>
                                <a:lnTo>
                                  <a:pt x="6916018" y="2323072"/>
                                </a:lnTo>
                                <a:lnTo>
                                  <a:pt x="6914452" y="2323268"/>
                                </a:lnTo>
                                <a:lnTo>
                                  <a:pt x="6916551" y="2324167"/>
                                </a:lnTo>
                                <a:close/>
                                <a:moveTo>
                                  <a:pt x="2272302" y="2328915"/>
                                </a:moveTo>
                                <a:cubicBezTo>
                                  <a:pt x="2272302" y="2328915"/>
                                  <a:pt x="2272302" y="2328915"/>
                                  <a:pt x="2272302" y="2328412"/>
                                </a:cubicBezTo>
                                <a:lnTo>
                                  <a:pt x="2272270" y="2328664"/>
                                </a:lnTo>
                                <a:close/>
                                <a:moveTo>
                                  <a:pt x="39940" y="2329847"/>
                                </a:moveTo>
                                <a:cubicBezTo>
                                  <a:pt x="49874" y="2333821"/>
                                  <a:pt x="62292" y="2325376"/>
                                  <a:pt x="64776" y="2315939"/>
                                </a:cubicBezTo>
                                <a:cubicBezTo>
                                  <a:pt x="67260" y="2304514"/>
                                  <a:pt x="61796" y="2293586"/>
                                  <a:pt x="50868" y="2290606"/>
                                </a:cubicBezTo>
                                <a:cubicBezTo>
                                  <a:pt x="38947" y="2287129"/>
                                  <a:pt x="25535" y="2287625"/>
                                  <a:pt x="13614" y="2292096"/>
                                </a:cubicBezTo>
                                <a:cubicBezTo>
                                  <a:pt x="4673" y="2295573"/>
                                  <a:pt x="-2280" y="2304514"/>
                                  <a:pt x="700" y="2314945"/>
                                </a:cubicBezTo>
                                <a:cubicBezTo>
                                  <a:pt x="3680" y="2324383"/>
                                  <a:pt x="13118" y="2330343"/>
                                  <a:pt x="23549" y="2327860"/>
                                </a:cubicBezTo>
                                <a:cubicBezTo>
                                  <a:pt x="24542" y="2327860"/>
                                  <a:pt x="29013" y="2326866"/>
                                  <a:pt x="25535" y="2327363"/>
                                </a:cubicBezTo>
                                <a:lnTo>
                                  <a:pt x="31496" y="2327363"/>
                                </a:lnTo>
                                <a:cubicBezTo>
                                  <a:pt x="32490" y="2327363"/>
                                  <a:pt x="33483" y="2327860"/>
                                  <a:pt x="33979" y="2327860"/>
                                </a:cubicBezTo>
                                <a:cubicBezTo>
                                  <a:pt x="35967" y="2328357"/>
                                  <a:pt x="37953" y="2328853"/>
                                  <a:pt x="39940" y="2329847"/>
                                </a:cubicBezTo>
                                <a:close/>
                                <a:moveTo>
                                  <a:pt x="2365892" y="2334451"/>
                                </a:moveTo>
                                <a:cubicBezTo>
                                  <a:pt x="2373942" y="2334451"/>
                                  <a:pt x="2382495" y="2330928"/>
                                  <a:pt x="2388030" y="2325393"/>
                                </a:cubicBezTo>
                                <a:cubicBezTo>
                                  <a:pt x="2393565" y="2319858"/>
                                  <a:pt x="2397591" y="2310801"/>
                                  <a:pt x="2397088" y="2303254"/>
                                </a:cubicBezTo>
                                <a:cubicBezTo>
                                  <a:pt x="2396584" y="2295203"/>
                                  <a:pt x="2394068" y="2286649"/>
                                  <a:pt x="2388030" y="2281114"/>
                                </a:cubicBezTo>
                                <a:cubicBezTo>
                                  <a:pt x="2381992" y="2275579"/>
                                  <a:pt x="2374444" y="2272057"/>
                                  <a:pt x="2365892" y="2272057"/>
                                </a:cubicBezTo>
                                <a:cubicBezTo>
                                  <a:pt x="2357840" y="2272057"/>
                                  <a:pt x="2349286" y="2275579"/>
                                  <a:pt x="2343751" y="2281114"/>
                                </a:cubicBezTo>
                                <a:cubicBezTo>
                                  <a:pt x="2338216" y="2286649"/>
                                  <a:pt x="2334191" y="2295706"/>
                                  <a:pt x="2334695" y="2303254"/>
                                </a:cubicBezTo>
                                <a:cubicBezTo>
                                  <a:pt x="2335197" y="2311305"/>
                                  <a:pt x="2337713" y="2319858"/>
                                  <a:pt x="2343751" y="2325393"/>
                                </a:cubicBezTo>
                                <a:cubicBezTo>
                                  <a:pt x="2350292" y="2330425"/>
                                  <a:pt x="2357840" y="2334451"/>
                                  <a:pt x="2365892" y="2334451"/>
                                </a:cubicBezTo>
                                <a:close/>
                                <a:moveTo>
                                  <a:pt x="6926837" y="2335116"/>
                                </a:moveTo>
                                <a:cubicBezTo>
                                  <a:pt x="6926837" y="2335116"/>
                                  <a:pt x="6926837" y="2335116"/>
                                  <a:pt x="6926837" y="2334614"/>
                                </a:cubicBezTo>
                                <a:lnTo>
                                  <a:pt x="6926806" y="2334865"/>
                                </a:lnTo>
                                <a:close/>
                                <a:moveTo>
                                  <a:pt x="4694479" y="2336049"/>
                                </a:moveTo>
                                <a:cubicBezTo>
                                  <a:pt x="4704413" y="2340022"/>
                                  <a:pt x="4716831" y="2331578"/>
                                  <a:pt x="4719315" y="2322140"/>
                                </a:cubicBezTo>
                                <a:cubicBezTo>
                                  <a:pt x="4721799" y="2310716"/>
                                  <a:pt x="4716335" y="2299788"/>
                                  <a:pt x="4705407" y="2296808"/>
                                </a:cubicBezTo>
                                <a:cubicBezTo>
                                  <a:pt x="4693486" y="2293331"/>
                                  <a:pt x="4680075" y="2293827"/>
                                  <a:pt x="4668153" y="2298298"/>
                                </a:cubicBezTo>
                                <a:cubicBezTo>
                                  <a:pt x="4659212" y="2301775"/>
                                  <a:pt x="4652259" y="2310716"/>
                                  <a:pt x="4655239" y="2321147"/>
                                </a:cubicBezTo>
                                <a:cubicBezTo>
                                  <a:pt x="4658219" y="2330585"/>
                                  <a:pt x="4667657" y="2336545"/>
                                  <a:pt x="4678088" y="2334062"/>
                                </a:cubicBezTo>
                                <a:cubicBezTo>
                                  <a:pt x="4679081" y="2334062"/>
                                  <a:pt x="4683552" y="2333068"/>
                                  <a:pt x="4680075" y="2333565"/>
                                </a:cubicBezTo>
                                <a:lnTo>
                                  <a:pt x="4686035" y="2333565"/>
                                </a:lnTo>
                                <a:cubicBezTo>
                                  <a:pt x="4687029" y="2333565"/>
                                  <a:pt x="4688022" y="2334062"/>
                                  <a:pt x="4688518" y="2334062"/>
                                </a:cubicBezTo>
                                <a:cubicBezTo>
                                  <a:pt x="4690506" y="2334558"/>
                                  <a:pt x="4692493" y="2335055"/>
                                  <a:pt x="4694479" y="2336049"/>
                                </a:cubicBezTo>
                                <a:close/>
                                <a:moveTo>
                                  <a:pt x="3227446" y="2340550"/>
                                </a:moveTo>
                                <a:lnTo>
                                  <a:pt x="3227694" y="2340522"/>
                                </a:lnTo>
                                <a:cubicBezTo>
                                  <a:pt x="3227694" y="2340522"/>
                                  <a:pt x="3227694" y="2340522"/>
                                  <a:pt x="3227197" y="2340522"/>
                                </a:cubicBezTo>
                                <a:close/>
                                <a:moveTo>
                                  <a:pt x="1665634" y="2340585"/>
                                </a:moveTo>
                                <a:lnTo>
                                  <a:pt x="1664697" y="2339782"/>
                                </a:lnTo>
                                <a:lnTo>
                                  <a:pt x="1663576" y="2339670"/>
                                </a:lnTo>
                                <a:close/>
                                <a:moveTo>
                                  <a:pt x="7020427" y="2340652"/>
                                </a:moveTo>
                                <a:cubicBezTo>
                                  <a:pt x="7028478" y="2340652"/>
                                  <a:pt x="7037032" y="2337130"/>
                                  <a:pt x="7042567" y="2331595"/>
                                </a:cubicBezTo>
                                <a:cubicBezTo>
                                  <a:pt x="7048101" y="2326060"/>
                                  <a:pt x="7052127" y="2317003"/>
                                  <a:pt x="7051624" y="2309456"/>
                                </a:cubicBezTo>
                                <a:cubicBezTo>
                                  <a:pt x="7051121" y="2301405"/>
                                  <a:pt x="7048605" y="2292851"/>
                                  <a:pt x="7042567" y="2287316"/>
                                </a:cubicBezTo>
                                <a:cubicBezTo>
                                  <a:pt x="7036528" y="2281781"/>
                                  <a:pt x="7028981" y="2278259"/>
                                  <a:pt x="7020427" y="2278259"/>
                                </a:cubicBezTo>
                                <a:cubicBezTo>
                                  <a:pt x="7012377" y="2278259"/>
                                  <a:pt x="7003822" y="2281781"/>
                                  <a:pt x="6998288" y="2287316"/>
                                </a:cubicBezTo>
                                <a:cubicBezTo>
                                  <a:pt x="6992753" y="2292851"/>
                                  <a:pt x="6988728" y="2301908"/>
                                  <a:pt x="6989231" y="2309456"/>
                                </a:cubicBezTo>
                                <a:cubicBezTo>
                                  <a:pt x="6989734" y="2317506"/>
                                  <a:pt x="6992249" y="2326060"/>
                                  <a:pt x="6998288" y="2331595"/>
                                </a:cubicBezTo>
                                <a:cubicBezTo>
                                  <a:pt x="7004829" y="2336627"/>
                                  <a:pt x="7012377" y="2340652"/>
                                  <a:pt x="7020427" y="2340652"/>
                                </a:cubicBezTo>
                                <a:close/>
                                <a:moveTo>
                                  <a:pt x="1666287" y="2340875"/>
                                </a:moveTo>
                                <a:lnTo>
                                  <a:pt x="1666188" y="2340776"/>
                                </a:lnTo>
                                <a:lnTo>
                                  <a:pt x="1666265" y="2340865"/>
                                </a:lnTo>
                                <a:close/>
                                <a:moveTo>
                                  <a:pt x="1666396" y="2341019"/>
                                </a:moveTo>
                                <a:lnTo>
                                  <a:pt x="1666265" y="2340865"/>
                                </a:lnTo>
                                <a:lnTo>
                                  <a:pt x="1665634" y="2340585"/>
                                </a:lnTo>
                                <a:lnTo>
                                  <a:pt x="1666088" y="2340975"/>
                                </a:lnTo>
                                <a:close/>
                                <a:moveTo>
                                  <a:pt x="1666711" y="2341064"/>
                                </a:moveTo>
                                <a:lnTo>
                                  <a:pt x="1666287" y="2340875"/>
                                </a:lnTo>
                                <a:lnTo>
                                  <a:pt x="1666437" y="2341024"/>
                                </a:lnTo>
                                <a:close/>
                                <a:moveTo>
                                  <a:pt x="1667181" y="2341273"/>
                                </a:moveTo>
                                <a:lnTo>
                                  <a:pt x="1666871" y="2341087"/>
                                </a:lnTo>
                                <a:lnTo>
                                  <a:pt x="1666711" y="2341064"/>
                                </a:lnTo>
                                <a:close/>
                                <a:moveTo>
                                  <a:pt x="3232636" y="2341752"/>
                                </a:moveTo>
                                <a:lnTo>
                                  <a:pt x="3231170" y="2341019"/>
                                </a:lnTo>
                                <a:cubicBezTo>
                                  <a:pt x="3231667" y="2341019"/>
                                  <a:pt x="3231667" y="2341019"/>
                                  <a:pt x="3231667" y="2341019"/>
                                </a:cubicBezTo>
                                <a:lnTo>
                                  <a:pt x="3227446" y="2340550"/>
                                </a:lnTo>
                                <a:lnTo>
                                  <a:pt x="3225247" y="2340794"/>
                                </a:lnTo>
                                <a:close/>
                                <a:moveTo>
                                  <a:pt x="3233833" y="2342350"/>
                                </a:moveTo>
                                <a:lnTo>
                                  <a:pt x="3234809" y="2342339"/>
                                </a:lnTo>
                                <a:lnTo>
                                  <a:pt x="3234648" y="2342013"/>
                                </a:lnTo>
                                <a:lnTo>
                                  <a:pt x="3232636" y="2341752"/>
                                </a:lnTo>
                                <a:close/>
                                <a:moveTo>
                                  <a:pt x="1668071" y="2342557"/>
                                </a:moveTo>
                                <a:lnTo>
                                  <a:pt x="1667934" y="2342197"/>
                                </a:lnTo>
                                <a:lnTo>
                                  <a:pt x="1667678" y="2341770"/>
                                </a:lnTo>
                                <a:close/>
                                <a:moveTo>
                                  <a:pt x="1668138" y="2342732"/>
                                </a:moveTo>
                                <a:lnTo>
                                  <a:pt x="1668135" y="2342723"/>
                                </a:lnTo>
                                <a:lnTo>
                                  <a:pt x="1666437" y="2341024"/>
                                </a:lnTo>
                                <a:lnTo>
                                  <a:pt x="1666396" y="2341019"/>
                                </a:lnTo>
                                <a:lnTo>
                                  <a:pt x="1667106" y="2341847"/>
                                </a:lnTo>
                                <a:close/>
                                <a:moveTo>
                                  <a:pt x="1668174" y="2342763"/>
                                </a:moveTo>
                                <a:lnTo>
                                  <a:pt x="1668071" y="2342557"/>
                                </a:lnTo>
                                <a:lnTo>
                                  <a:pt x="1668135" y="2342723"/>
                                </a:lnTo>
                                <a:lnTo>
                                  <a:pt x="1668174" y="2342763"/>
                                </a:lnTo>
                                <a:close/>
                                <a:moveTo>
                                  <a:pt x="1668174" y="2342763"/>
                                </a:move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close/>
                                <a:moveTo>
                                  <a:pt x="1668571" y="2343557"/>
                                </a:move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lnTo>
                                  <a:pt x="1668138" y="2342732"/>
                                </a:lnTo>
                                <a:lnTo>
                                  <a:pt x="1668357" y="2343307"/>
                                </a:lnTo>
                                <a:close/>
                                <a:moveTo>
                                  <a:pt x="3237836" y="2345283"/>
                                </a:moveTo>
                                <a:lnTo>
                                  <a:pt x="3237629" y="2344993"/>
                                </a:lnTo>
                                <a:lnTo>
                                  <a:pt x="3237863" y="2345230"/>
                                </a:lnTo>
                                <a:lnTo>
                                  <a:pt x="3236261" y="2342323"/>
                                </a:lnTo>
                                <a:lnTo>
                                  <a:pt x="3234809" y="2342339"/>
                                </a:lnTo>
                                <a:lnTo>
                                  <a:pt x="3235143" y="2343006"/>
                                </a:lnTo>
                                <a:lnTo>
                                  <a:pt x="3235421" y="2343558"/>
                                </a:lnTo>
                                <a:close/>
                                <a:moveTo>
                                  <a:pt x="3238124" y="2345490"/>
                                </a:moveTo>
                                <a:lnTo>
                                  <a:pt x="3237863" y="2345230"/>
                                </a:lnTo>
                                <a:lnTo>
                                  <a:pt x="3237934" y="2345353"/>
                                </a:lnTo>
                                <a:close/>
                                <a:moveTo>
                                  <a:pt x="3238095" y="2345645"/>
                                </a:moveTo>
                                <a:lnTo>
                                  <a:pt x="3237934" y="2345353"/>
                                </a:lnTo>
                                <a:lnTo>
                                  <a:pt x="3237836" y="2345283"/>
                                </a:lnTo>
                                <a:close/>
                                <a:moveTo>
                                  <a:pt x="6320177" y="2346787"/>
                                </a:moveTo>
                                <a:lnTo>
                                  <a:pt x="6319241" y="2345985"/>
                                </a:lnTo>
                                <a:lnTo>
                                  <a:pt x="6318119" y="2345873"/>
                                </a:lnTo>
                                <a:close/>
                                <a:moveTo>
                                  <a:pt x="2257206" y="2347030"/>
                                </a:moveTo>
                                <a:cubicBezTo>
                                  <a:pt x="2265257" y="2348539"/>
                                  <a:pt x="2272302" y="2345520"/>
                                  <a:pt x="2276828" y="2338979"/>
                                </a:cubicBezTo>
                                <a:cubicBezTo>
                                  <a:pt x="2281358" y="2331934"/>
                                  <a:pt x="2278339" y="2321368"/>
                                  <a:pt x="2271293" y="2317845"/>
                                </a:cubicBezTo>
                                <a:lnTo>
                                  <a:pt x="2270010" y="2317693"/>
                                </a:lnTo>
                                <a:lnTo>
                                  <a:pt x="2270289" y="2317845"/>
                                </a:lnTo>
                                <a:lnTo>
                                  <a:pt x="2271795" y="2325694"/>
                                </a:lnTo>
                                <a:lnTo>
                                  <a:pt x="2271795" y="2324889"/>
                                </a:lnTo>
                                <a:lnTo>
                                  <a:pt x="2272087" y="2327194"/>
                                </a:lnTo>
                                <a:lnTo>
                                  <a:pt x="2272804" y="2330928"/>
                                </a:lnTo>
                                <a:lnTo>
                                  <a:pt x="2271828" y="2332180"/>
                                </a:lnTo>
                                <a:lnTo>
                                  <a:pt x="2271795" y="2332437"/>
                                </a:lnTo>
                                <a:lnTo>
                                  <a:pt x="2271795" y="2332222"/>
                                </a:lnTo>
                                <a:lnTo>
                                  <a:pt x="2271524" y="2332574"/>
                                </a:lnTo>
                                <a:lnTo>
                                  <a:pt x="2270289" y="2335456"/>
                                </a:lnTo>
                                <a:cubicBezTo>
                                  <a:pt x="2268780" y="2336966"/>
                                  <a:pt x="2267269" y="2338475"/>
                                  <a:pt x="2265758" y="2339985"/>
                                </a:cubicBezTo>
                                <a:lnTo>
                                  <a:pt x="2271524" y="2332574"/>
                                </a:lnTo>
                                <a:lnTo>
                                  <a:pt x="2271795" y="2331934"/>
                                </a:lnTo>
                                <a:lnTo>
                                  <a:pt x="2271795" y="2332222"/>
                                </a:lnTo>
                                <a:lnTo>
                                  <a:pt x="2271828" y="2332180"/>
                                </a:lnTo>
                                <a:lnTo>
                                  <a:pt x="2272270" y="2328664"/>
                                </a:lnTo>
                                <a:lnTo>
                                  <a:pt x="2272087" y="2327194"/>
                                </a:lnTo>
                                <a:lnTo>
                                  <a:pt x="2271795" y="2325694"/>
                                </a:lnTo>
                                <a:lnTo>
                                  <a:pt x="2271795" y="2325896"/>
                                </a:lnTo>
                                <a:cubicBezTo>
                                  <a:pt x="2271293" y="2324889"/>
                                  <a:pt x="2270792" y="2323380"/>
                                  <a:pt x="2270289" y="2322374"/>
                                </a:cubicBezTo>
                                <a:cubicBezTo>
                                  <a:pt x="2270792" y="2323883"/>
                                  <a:pt x="2271795" y="2323883"/>
                                  <a:pt x="2268780" y="2320864"/>
                                </a:cubicBezTo>
                                <a:lnTo>
                                  <a:pt x="2262015" y="2317966"/>
                                </a:lnTo>
                                <a:lnTo>
                                  <a:pt x="2258320" y="2317397"/>
                                </a:lnTo>
                                <a:lnTo>
                                  <a:pt x="2251239" y="2322590"/>
                                </a:lnTo>
                                <a:lnTo>
                                  <a:pt x="2250158" y="2323883"/>
                                </a:lnTo>
                                <a:cubicBezTo>
                                  <a:pt x="2250158" y="2323883"/>
                                  <a:pt x="2250158" y="2323380"/>
                                  <a:pt x="2250158" y="2323380"/>
                                </a:cubicBezTo>
                                <a:lnTo>
                                  <a:pt x="2251239" y="2322590"/>
                                </a:lnTo>
                                <a:lnTo>
                                  <a:pt x="2252447" y="2321139"/>
                                </a:lnTo>
                                <a:lnTo>
                                  <a:pt x="2252173" y="2321368"/>
                                </a:lnTo>
                                <a:cubicBezTo>
                                  <a:pt x="2252676" y="2320864"/>
                                  <a:pt x="2252676" y="2320864"/>
                                  <a:pt x="2252676" y="2320864"/>
                                </a:cubicBezTo>
                                <a:lnTo>
                                  <a:pt x="2252447" y="2321139"/>
                                </a:lnTo>
                                <a:lnTo>
                                  <a:pt x="2255191" y="2318851"/>
                                </a:lnTo>
                                <a:cubicBezTo>
                                  <a:pt x="2255191" y="2318851"/>
                                  <a:pt x="2255191" y="2318851"/>
                                  <a:pt x="2254690" y="2318851"/>
                                </a:cubicBezTo>
                                <a:lnTo>
                                  <a:pt x="2258144" y="2317370"/>
                                </a:lnTo>
                                <a:lnTo>
                                  <a:pt x="2257961" y="2317342"/>
                                </a:lnTo>
                                <a:lnTo>
                                  <a:pt x="2257709" y="2317342"/>
                                </a:lnTo>
                                <a:lnTo>
                                  <a:pt x="2257844" y="2317325"/>
                                </a:lnTo>
                                <a:lnTo>
                                  <a:pt x="2254690" y="2316839"/>
                                </a:lnTo>
                                <a:lnTo>
                                  <a:pt x="2258325" y="2316384"/>
                                </a:lnTo>
                                <a:lnTo>
                                  <a:pt x="2258211" y="2316336"/>
                                </a:lnTo>
                                <a:cubicBezTo>
                                  <a:pt x="2258714" y="2316336"/>
                                  <a:pt x="2258714" y="2316336"/>
                                  <a:pt x="2258714" y="2316336"/>
                                </a:cubicBezTo>
                                <a:lnTo>
                                  <a:pt x="2258325" y="2316384"/>
                                </a:lnTo>
                                <a:lnTo>
                                  <a:pt x="2259194" y="2316757"/>
                                </a:lnTo>
                                <a:lnTo>
                                  <a:pt x="2259595" y="2316462"/>
                                </a:lnTo>
                                <a:lnTo>
                                  <a:pt x="2270010" y="2317693"/>
                                </a:lnTo>
                                <a:lnTo>
                                  <a:pt x="2259595" y="2311996"/>
                                </a:lnTo>
                                <a:cubicBezTo>
                                  <a:pt x="2255570" y="2311807"/>
                                  <a:pt x="2251417" y="2313317"/>
                                  <a:pt x="2248149" y="2316336"/>
                                </a:cubicBezTo>
                                <a:cubicBezTo>
                                  <a:pt x="2244373" y="2319606"/>
                                  <a:pt x="2242738" y="2324386"/>
                                  <a:pt x="2242926" y="2329104"/>
                                </a:cubicBezTo>
                                <a:lnTo>
                                  <a:pt x="2245362" y="2334378"/>
                                </a:lnTo>
                                <a:lnTo>
                                  <a:pt x="2244122" y="2330928"/>
                                </a:lnTo>
                                <a:cubicBezTo>
                                  <a:pt x="2245630" y="2334450"/>
                                  <a:pt x="2247141" y="2337972"/>
                                  <a:pt x="2248651" y="2341495"/>
                                </a:cubicBezTo>
                                <a:lnTo>
                                  <a:pt x="2245362" y="2334378"/>
                                </a:lnTo>
                                <a:lnTo>
                                  <a:pt x="2247832" y="2341243"/>
                                </a:lnTo>
                                <a:cubicBezTo>
                                  <a:pt x="2250034" y="2344136"/>
                                  <a:pt x="2253179" y="2346275"/>
                                  <a:pt x="2257206" y="2347030"/>
                                </a:cubicBezTo>
                                <a:close/>
                                <a:moveTo>
                                  <a:pt x="6320831" y="2347078"/>
                                </a:moveTo>
                                <a:lnTo>
                                  <a:pt x="6320732" y="2346979"/>
                                </a:lnTo>
                                <a:lnTo>
                                  <a:pt x="6320808" y="2347068"/>
                                </a:lnTo>
                                <a:close/>
                                <a:moveTo>
                                  <a:pt x="6320940" y="2347221"/>
                                </a:moveTo>
                                <a:lnTo>
                                  <a:pt x="6320808" y="2347068"/>
                                </a:lnTo>
                                <a:lnTo>
                                  <a:pt x="6320177" y="2346787"/>
                                </a:lnTo>
                                <a:lnTo>
                                  <a:pt x="6320632" y="2347177"/>
                                </a:lnTo>
                                <a:close/>
                                <a:moveTo>
                                  <a:pt x="6321254" y="2347266"/>
                                </a:moveTo>
                                <a:lnTo>
                                  <a:pt x="6320831" y="2347078"/>
                                </a:lnTo>
                                <a:lnTo>
                                  <a:pt x="6320980" y="2347227"/>
                                </a:lnTo>
                                <a:close/>
                                <a:moveTo>
                                  <a:pt x="6321725" y="2347475"/>
                                </a:moveTo>
                                <a:lnTo>
                                  <a:pt x="6321415" y="2347289"/>
                                </a:lnTo>
                                <a:lnTo>
                                  <a:pt x="6321254" y="2347266"/>
                                </a:lnTo>
                                <a:close/>
                                <a:moveTo>
                                  <a:pt x="145365" y="2347676"/>
                                </a:moveTo>
                                <a:cubicBezTo>
                                  <a:pt x="149805" y="2346954"/>
                                  <a:pt x="154058" y="2344501"/>
                                  <a:pt x="157162" y="2339782"/>
                                </a:cubicBezTo>
                                <a:cubicBezTo>
                                  <a:pt x="186469" y="2295078"/>
                                  <a:pt x="209317" y="2247393"/>
                                  <a:pt x="224716" y="2196231"/>
                                </a:cubicBezTo>
                                <a:cubicBezTo>
                                  <a:pt x="231173" y="2174375"/>
                                  <a:pt x="197893" y="2165434"/>
                                  <a:pt x="190442" y="2186793"/>
                                </a:cubicBezTo>
                                <a:cubicBezTo>
                                  <a:pt x="173554" y="2233981"/>
                                  <a:pt x="152692" y="2279183"/>
                                  <a:pt x="126366" y="2321900"/>
                                </a:cubicBezTo>
                                <a:cubicBezTo>
                                  <a:pt x="117052" y="2336430"/>
                                  <a:pt x="132047" y="2349841"/>
                                  <a:pt x="145365" y="2347676"/>
                                </a:cubicBezTo>
                                <a:close/>
                                <a:moveTo>
                                  <a:pt x="1273688" y="2348665"/>
                                </a:moveTo>
                                <a:cubicBezTo>
                                  <a:pt x="1279286" y="2347910"/>
                                  <a:pt x="1284317" y="2344011"/>
                                  <a:pt x="1283562" y="2337469"/>
                                </a:cubicBezTo>
                                <a:cubicBezTo>
                                  <a:pt x="1282556" y="2331431"/>
                                  <a:pt x="1286582" y="2324890"/>
                                  <a:pt x="1288091" y="2318852"/>
                                </a:cubicBezTo>
                                <a:cubicBezTo>
                                  <a:pt x="1290104" y="2312814"/>
                                  <a:pt x="1291612" y="2307279"/>
                                  <a:pt x="1295135" y="2301744"/>
                                </a:cubicBezTo>
                                <a:cubicBezTo>
                                  <a:pt x="1306709" y="2283126"/>
                                  <a:pt x="1277525" y="2266019"/>
                                  <a:pt x="1265951" y="2284637"/>
                                </a:cubicBezTo>
                                <a:cubicBezTo>
                                  <a:pt x="1260920" y="2292687"/>
                                  <a:pt x="1256391" y="2302247"/>
                                  <a:pt x="1255385" y="2312311"/>
                                </a:cubicBezTo>
                                <a:cubicBezTo>
                                  <a:pt x="1254880" y="2317343"/>
                                  <a:pt x="1254880" y="2322375"/>
                                  <a:pt x="1255887" y="2327406"/>
                                </a:cubicBezTo>
                                <a:cubicBezTo>
                                  <a:pt x="1256893" y="2331934"/>
                                  <a:pt x="1259410" y="2335960"/>
                                  <a:pt x="1260416" y="2340992"/>
                                </a:cubicBezTo>
                                <a:cubicBezTo>
                                  <a:pt x="1261926" y="2347030"/>
                                  <a:pt x="1268089" y="2349420"/>
                                  <a:pt x="1273688" y="2348665"/>
                                </a:cubicBezTo>
                                <a:close/>
                                <a:moveTo>
                                  <a:pt x="6322615" y="2348760"/>
                                </a:moveTo>
                                <a:lnTo>
                                  <a:pt x="6322478" y="2348400"/>
                                </a:lnTo>
                                <a:lnTo>
                                  <a:pt x="6322221" y="2347972"/>
                                </a:lnTo>
                                <a:close/>
                                <a:moveTo>
                                  <a:pt x="6322682" y="2348935"/>
                                </a:moveTo>
                                <a:lnTo>
                                  <a:pt x="6322679" y="2348926"/>
                                </a:lnTo>
                                <a:lnTo>
                                  <a:pt x="6320980" y="2347227"/>
                                </a:lnTo>
                                <a:lnTo>
                                  <a:pt x="6320940" y="2347221"/>
                                </a:lnTo>
                                <a:lnTo>
                                  <a:pt x="6321650" y="2348051"/>
                                </a:lnTo>
                                <a:close/>
                                <a:moveTo>
                                  <a:pt x="3240119" y="2349317"/>
                                </a:moveTo>
                                <a:lnTo>
                                  <a:pt x="3239613" y="2347973"/>
                                </a:lnTo>
                                <a:cubicBezTo>
                                  <a:pt x="3239613" y="2347973"/>
                                  <a:pt x="3240110" y="2348470"/>
                                  <a:pt x="3240110" y="2348470"/>
                                </a:cubicBezTo>
                                <a:lnTo>
                                  <a:pt x="3238095" y="2345645"/>
                                </a:lnTo>
                                <a:close/>
                                <a:moveTo>
                                  <a:pt x="6323115" y="2349759"/>
                                </a:moveTo>
                                <a:lnTo>
                                  <a:pt x="6322615" y="2348760"/>
                                </a:lnTo>
                                <a:lnTo>
                                  <a:pt x="6322679" y="2348926"/>
                                </a:lnTo>
                                <a:lnTo>
                                  <a:pt x="6322718" y="2348966"/>
                                </a:lnTo>
                                <a:lnTo>
                                  <a:pt x="6322682" y="2348935"/>
                                </a:lnTo>
                                <a:lnTo>
                                  <a:pt x="6322901" y="2349510"/>
                                </a:lnTo>
                                <a:close/>
                                <a:moveTo>
                                  <a:pt x="2388197" y="2352553"/>
                                </a:moveTo>
                                <a:lnTo>
                                  <a:pt x="2387530" y="2351055"/>
                                </a:lnTo>
                                <a:cubicBezTo>
                                  <a:pt x="2388032" y="2351055"/>
                                  <a:pt x="2388032" y="2351558"/>
                                  <a:pt x="2388032" y="2351558"/>
                                </a:cubicBezTo>
                                <a:lnTo>
                                  <a:pt x="2385748" y="2348512"/>
                                </a:lnTo>
                                <a:lnTo>
                                  <a:pt x="2385991" y="2350603"/>
                                </a:lnTo>
                                <a:close/>
                                <a:moveTo>
                                  <a:pt x="6911741" y="2353231"/>
                                </a:moveTo>
                                <a:cubicBezTo>
                                  <a:pt x="6919792" y="2354740"/>
                                  <a:pt x="6926837" y="2351721"/>
                                  <a:pt x="6931365" y="2345180"/>
                                </a:cubicBezTo>
                                <a:cubicBezTo>
                                  <a:pt x="6935894" y="2338136"/>
                                  <a:pt x="6932875" y="2327569"/>
                                  <a:pt x="6925830" y="2324046"/>
                                </a:cubicBezTo>
                                <a:lnTo>
                                  <a:pt x="6924546" y="2323895"/>
                                </a:lnTo>
                                <a:lnTo>
                                  <a:pt x="6924824" y="2324046"/>
                                </a:lnTo>
                                <a:lnTo>
                                  <a:pt x="6926333" y="2331896"/>
                                </a:lnTo>
                                <a:lnTo>
                                  <a:pt x="6926333" y="2331091"/>
                                </a:lnTo>
                                <a:lnTo>
                                  <a:pt x="6926622" y="2333397"/>
                                </a:lnTo>
                                <a:lnTo>
                                  <a:pt x="6927340" y="2337129"/>
                                </a:lnTo>
                                <a:lnTo>
                                  <a:pt x="6926365" y="2338382"/>
                                </a:lnTo>
                                <a:lnTo>
                                  <a:pt x="6926333" y="2338638"/>
                                </a:lnTo>
                                <a:lnTo>
                                  <a:pt x="6926333" y="2338423"/>
                                </a:lnTo>
                                <a:lnTo>
                                  <a:pt x="6926059" y="2338776"/>
                                </a:lnTo>
                                <a:lnTo>
                                  <a:pt x="6924824" y="2341658"/>
                                </a:lnTo>
                                <a:cubicBezTo>
                                  <a:pt x="6923315" y="2343167"/>
                                  <a:pt x="6921805" y="2344676"/>
                                  <a:pt x="6920296" y="2346186"/>
                                </a:cubicBezTo>
                                <a:lnTo>
                                  <a:pt x="6926059" y="2338776"/>
                                </a:lnTo>
                                <a:lnTo>
                                  <a:pt x="6926333" y="2338136"/>
                                </a:lnTo>
                                <a:lnTo>
                                  <a:pt x="6926333" y="2338423"/>
                                </a:lnTo>
                                <a:lnTo>
                                  <a:pt x="6926365" y="2338382"/>
                                </a:lnTo>
                                <a:lnTo>
                                  <a:pt x="6926806" y="2334865"/>
                                </a:lnTo>
                                <a:lnTo>
                                  <a:pt x="6926622" y="2333397"/>
                                </a:lnTo>
                                <a:lnTo>
                                  <a:pt x="6926333" y="2331896"/>
                                </a:lnTo>
                                <a:lnTo>
                                  <a:pt x="6926333" y="2332097"/>
                                </a:lnTo>
                                <a:cubicBezTo>
                                  <a:pt x="6925830" y="2331091"/>
                                  <a:pt x="6925327" y="2329582"/>
                                  <a:pt x="6924824" y="2328575"/>
                                </a:cubicBezTo>
                                <a:cubicBezTo>
                                  <a:pt x="6925327" y="2330085"/>
                                  <a:pt x="6926333" y="2330085"/>
                                  <a:pt x="6923315" y="2327066"/>
                                </a:cubicBezTo>
                                <a:lnTo>
                                  <a:pt x="6916551" y="2324167"/>
                                </a:lnTo>
                                <a:lnTo>
                                  <a:pt x="6912856" y="2323599"/>
                                </a:lnTo>
                                <a:lnTo>
                                  <a:pt x="6905775" y="2328791"/>
                                </a:lnTo>
                                <a:lnTo>
                                  <a:pt x="6904697" y="2330085"/>
                                </a:lnTo>
                                <a:cubicBezTo>
                                  <a:pt x="6904697" y="2330085"/>
                                  <a:pt x="6904697" y="2329582"/>
                                  <a:pt x="6904697" y="2329582"/>
                                </a:cubicBezTo>
                                <a:lnTo>
                                  <a:pt x="6905775" y="2328791"/>
                                </a:lnTo>
                                <a:lnTo>
                                  <a:pt x="6906985" y="2327339"/>
                                </a:lnTo>
                                <a:lnTo>
                                  <a:pt x="6906709" y="2327569"/>
                                </a:lnTo>
                                <a:cubicBezTo>
                                  <a:pt x="6907213" y="2327066"/>
                                  <a:pt x="6907213" y="2327066"/>
                                  <a:pt x="6907213" y="2327066"/>
                                </a:cubicBezTo>
                                <a:lnTo>
                                  <a:pt x="6906985" y="2327339"/>
                                </a:lnTo>
                                <a:lnTo>
                                  <a:pt x="6909729" y="2325053"/>
                                </a:lnTo>
                                <a:cubicBezTo>
                                  <a:pt x="6909729" y="2325053"/>
                                  <a:pt x="6909729" y="2325053"/>
                                  <a:pt x="6909226" y="2325053"/>
                                </a:cubicBezTo>
                                <a:lnTo>
                                  <a:pt x="6912681" y="2323572"/>
                                </a:lnTo>
                                <a:lnTo>
                                  <a:pt x="6912496" y="2323543"/>
                                </a:lnTo>
                                <a:lnTo>
                                  <a:pt x="6912244" y="2323543"/>
                                </a:lnTo>
                                <a:lnTo>
                                  <a:pt x="6912383" y="2323526"/>
                                </a:lnTo>
                                <a:lnTo>
                                  <a:pt x="6909226" y="2323041"/>
                                </a:lnTo>
                                <a:lnTo>
                                  <a:pt x="6912861" y="2322586"/>
                                </a:lnTo>
                                <a:lnTo>
                                  <a:pt x="6912748" y="2322537"/>
                                </a:lnTo>
                                <a:cubicBezTo>
                                  <a:pt x="6913251" y="2322537"/>
                                  <a:pt x="6913251" y="2322537"/>
                                  <a:pt x="6913251" y="2322537"/>
                                </a:cubicBezTo>
                                <a:lnTo>
                                  <a:pt x="6912861" y="2322586"/>
                                </a:lnTo>
                                <a:lnTo>
                                  <a:pt x="6913729" y="2322958"/>
                                </a:lnTo>
                                <a:lnTo>
                                  <a:pt x="6914132" y="2322663"/>
                                </a:lnTo>
                                <a:lnTo>
                                  <a:pt x="6924546" y="2323895"/>
                                </a:lnTo>
                                <a:lnTo>
                                  <a:pt x="6914131" y="2318197"/>
                                </a:lnTo>
                                <a:cubicBezTo>
                                  <a:pt x="6910106" y="2318008"/>
                                  <a:pt x="6905955" y="2319518"/>
                                  <a:pt x="6902684" y="2322537"/>
                                </a:cubicBezTo>
                                <a:cubicBezTo>
                                  <a:pt x="6898911" y="2325808"/>
                                  <a:pt x="6897275" y="2330588"/>
                                  <a:pt x="6897464" y="2335305"/>
                                </a:cubicBezTo>
                                <a:lnTo>
                                  <a:pt x="6899900" y="2340579"/>
                                </a:lnTo>
                                <a:lnTo>
                                  <a:pt x="6898659" y="2337129"/>
                                </a:lnTo>
                                <a:cubicBezTo>
                                  <a:pt x="6900168" y="2340651"/>
                                  <a:pt x="6901678" y="2344173"/>
                                  <a:pt x="6903188" y="2347696"/>
                                </a:cubicBezTo>
                                <a:lnTo>
                                  <a:pt x="6899900" y="2340579"/>
                                </a:lnTo>
                                <a:lnTo>
                                  <a:pt x="6902370" y="2347444"/>
                                </a:lnTo>
                                <a:cubicBezTo>
                                  <a:pt x="6904571" y="2350338"/>
                                  <a:pt x="6907716" y="2352476"/>
                                  <a:pt x="6911741" y="2353231"/>
                                </a:cubicBezTo>
                                <a:close/>
                                <a:moveTo>
                                  <a:pt x="4799908" y="2353878"/>
                                </a:moveTo>
                                <a:cubicBezTo>
                                  <a:pt x="4804347" y="2353156"/>
                                  <a:pt x="4808600" y="2350704"/>
                                  <a:pt x="4811705" y="2345985"/>
                                </a:cubicBezTo>
                                <a:cubicBezTo>
                                  <a:pt x="4841011" y="2301280"/>
                                  <a:pt x="4863860" y="2253595"/>
                                  <a:pt x="4879259" y="2202433"/>
                                </a:cubicBezTo>
                                <a:cubicBezTo>
                                  <a:pt x="4885716" y="2180576"/>
                                  <a:pt x="4852436" y="2171635"/>
                                  <a:pt x="4844985" y="2192995"/>
                                </a:cubicBezTo>
                                <a:cubicBezTo>
                                  <a:pt x="4828097" y="2240184"/>
                                  <a:pt x="4807234" y="2285386"/>
                                  <a:pt x="4780908" y="2328103"/>
                                </a:cubicBezTo>
                                <a:cubicBezTo>
                                  <a:pt x="4771595" y="2342632"/>
                                  <a:pt x="4786589" y="2356044"/>
                                  <a:pt x="4799908" y="2353878"/>
                                </a:cubicBezTo>
                                <a:close/>
                                <a:moveTo>
                                  <a:pt x="622583" y="2354686"/>
                                </a:moveTo>
                                <a:cubicBezTo>
                                  <a:pt x="629537" y="2356673"/>
                                  <a:pt x="635994" y="2354686"/>
                                  <a:pt x="641458" y="2349719"/>
                                </a:cubicBezTo>
                                <a:cubicBezTo>
                                  <a:pt x="644438" y="2347235"/>
                                  <a:pt x="646922" y="2344751"/>
                                  <a:pt x="649902" y="2341771"/>
                                </a:cubicBezTo>
                                <a:cubicBezTo>
                                  <a:pt x="654869" y="2337300"/>
                                  <a:pt x="656359" y="2327863"/>
                                  <a:pt x="652386" y="2322399"/>
                                </a:cubicBezTo>
                                <a:cubicBezTo>
                                  <a:pt x="648412" y="2315942"/>
                                  <a:pt x="641458" y="2313458"/>
                                  <a:pt x="634007" y="2314948"/>
                                </a:cubicBezTo>
                                <a:cubicBezTo>
                                  <a:pt x="630033" y="2315942"/>
                                  <a:pt x="626060" y="2316438"/>
                                  <a:pt x="622583" y="2317431"/>
                                </a:cubicBezTo>
                                <a:cubicBezTo>
                                  <a:pt x="616125" y="2318425"/>
                                  <a:pt x="610661" y="2324882"/>
                                  <a:pt x="609171" y="2330843"/>
                                </a:cubicBezTo>
                                <a:cubicBezTo>
                                  <a:pt x="608178" y="2335810"/>
                                  <a:pt x="608674" y="2341274"/>
                                  <a:pt x="611158" y="2345745"/>
                                </a:cubicBezTo>
                                <a:cubicBezTo>
                                  <a:pt x="613642" y="2349719"/>
                                  <a:pt x="618112" y="2353196"/>
                                  <a:pt x="622583" y="2354686"/>
                                </a:cubicBezTo>
                                <a:close/>
                                <a:moveTo>
                                  <a:pt x="5928223" y="2354867"/>
                                </a:moveTo>
                                <a:cubicBezTo>
                                  <a:pt x="5933821" y="2354112"/>
                                  <a:pt x="5938853" y="2350212"/>
                                  <a:pt x="5938099" y="2343671"/>
                                </a:cubicBezTo>
                                <a:cubicBezTo>
                                  <a:pt x="5937092" y="2337633"/>
                                  <a:pt x="5941118" y="2331091"/>
                                  <a:pt x="5942627" y="2325054"/>
                                </a:cubicBezTo>
                                <a:cubicBezTo>
                                  <a:pt x="5944640" y="2319015"/>
                                  <a:pt x="5946149" y="2313480"/>
                                  <a:pt x="5949672" y="2307945"/>
                                </a:cubicBezTo>
                                <a:cubicBezTo>
                                  <a:pt x="5961245" y="2289328"/>
                                  <a:pt x="5932060" y="2272220"/>
                                  <a:pt x="5920488" y="2290838"/>
                                </a:cubicBezTo>
                                <a:cubicBezTo>
                                  <a:pt x="5915456" y="2298889"/>
                                  <a:pt x="5910927" y="2308449"/>
                                  <a:pt x="5909921" y="2318512"/>
                                </a:cubicBezTo>
                                <a:cubicBezTo>
                                  <a:pt x="5909418" y="2323544"/>
                                  <a:pt x="5909418" y="2328576"/>
                                  <a:pt x="5910424" y="2333607"/>
                                </a:cubicBezTo>
                                <a:cubicBezTo>
                                  <a:pt x="5911430" y="2338136"/>
                                  <a:pt x="5913946" y="2342161"/>
                                  <a:pt x="5914952" y="2347193"/>
                                </a:cubicBezTo>
                                <a:cubicBezTo>
                                  <a:pt x="5916462" y="2353231"/>
                                  <a:pt x="5922626" y="2355621"/>
                                  <a:pt x="5928223" y="2354867"/>
                                </a:cubicBezTo>
                                <a:close/>
                                <a:moveTo>
                                  <a:pt x="3241104" y="2355424"/>
                                </a:moveTo>
                                <a:lnTo>
                                  <a:pt x="3241104" y="2354927"/>
                                </a:lnTo>
                                <a:lnTo>
                                  <a:pt x="3241078" y="2355176"/>
                                </a:lnTo>
                                <a:close/>
                                <a:moveTo>
                                  <a:pt x="3735521" y="2357474"/>
                                </a:moveTo>
                                <a:cubicBezTo>
                                  <a:pt x="3739185" y="2358529"/>
                                  <a:pt x="3743035" y="2358654"/>
                                  <a:pt x="3746263" y="2357412"/>
                                </a:cubicBezTo>
                                <a:cubicBezTo>
                                  <a:pt x="3749244" y="2356418"/>
                                  <a:pt x="3752224" y="2355425"/>
                                  <a:pt x="3754709" y="2353934"/>
                                </a:cubicBezTo>
                                <a:cubicBezTo>
                                  <a:pt x="3767126" y="2346981"/>
                                  <a:pt x="3767126" y="2328105"/>
                                  <a:pt x="3754709" y="2321151"/>
                                </a:cubicBezTo>
                                <a:cubicBezTo>
                                  <a:pt x="3752224" y="2319661"/>
                                  <a:pt x="3749244" y="2318667"/>
                                  <a:pt x="3746263" y="2317674"/>
                                </a:cubicBezTo>
                                <a:cubicBezTo>
                                  <a:pt x="3739807" y="2315190"/>
                                  <a:pt x="3730866" y="2318171"/>
                                  <a:pt x="3725900" y="2323138"/>
                                </a:cubicBezTo>
                                <a:cubicBezTo>
                                  <a:pt x="3722422" y="2327112"/>
                                  <a:pt x="3719937" y="2332079"/>
                                  <a:pt x="3719937" y="2337542"/>
                                </a:cubicBezTo>
                                <a:cubicBezTo>
                                  <a:pt x="3719937" y="2343006"/>
                                  <a:pt x="3722422" y="2348470"/>
                                  <a:pt x="3725900" y="2351947"/>
                                </a:cubicBezTo>
                                <a:cubicBezTo>
                                  <a:pt x="3728381" y="2354431"/>
                                  <a:pt x="3731856" y="2356418"/>
                                  <a:pt x="3735521" y="2357474"/>
                                </a:cubicBezTo>
                                <a:close/>
                                <a:moveTo>
                                  <a:pt x="7042730" y="2358755"/>
                                </a:moveTo>
                                <a:lnTo>
                                  <a:pt x="7042064" y="2357256"/>
                                </a:lnTo>
                                <a:cubicBezTo>
                                  <a:pt x="7042567" y="2357256"/>
                                  <a:pt x="7042567" y="2357759"/>
                                  <a:pt x="7042567" y="2357759"/>
                                </a:cubicBezTo>
                                <a:lnTo>
                                  <a:pt x="7040283" y="2354713"/>
                                </a:lnTo>
                                <a:lnTo>
                                  <a:pt x="7040526" y="2356805"/>
                                </a:lnTo>
                                <a:close/>
                                <a:moveTo>
                                  <a:pt x="5277128" y="2360889"/>
                                </a:moveTo>
                                <a:cubicBezTo>
                                  <a:pt x="5284082" y="2362876"/>
                                  <a:pt x="5290539" y="2360889"/>
                                  <a:pt x="5296003" y="2355921"/>
                                </a:cubicBezTo>
                                <a:cubicBezTo>
                                  <a:pt x="5298984" y="2353438"/>
                                  <a:pt x="5301467" y="2350954"/>
                                  <a:pt x="5304448" y="2347974"/>
                                </a:cubicBezTo>
                                <a:cubicBezTo>
                                  <a:pt x="5309414" y="2343503"/>
                                  <a:pt x="5310905" y="2334066"/>
                                  <a:pt x="5306931" y="2328602"/>
                                </a:cubicBezTo>
                                <a:cubicBezTo>
                                  <a:pt x="5302957" y="2322145"/>
                                  <a:pt x="5296003" y="2319660"/>
                                  <a:pt x="5288552" y="2321151"/>
                                </a:cubicBezTo>
                                <a:cubicBezTo>
                                  <a:pt x="5284579" y="2322145"/>
                                  <a:pt x="5280605" y="2322641"/>
                                  <a:pt x="5277128" y="2323634"/>
                                </a:cubicBezTo>
                                <a:cubicBezTo>
                                  <a:pt x="5270670" y="2324628"/>
                                  <a:pt x="5265206" y="2331085"/>
                                  <a:pt x="5263716" y="2337046"/>
                                </a:cubicBezTo>
                                <a:cubicBezTo>
                                  <a:pt x="5262723" y="2342013"/>
                                  <a:pt x="5263220" y="2347477"/>
                                  <a:pt x="5265703" y="2351948"/>
                                </a:cubicBezTo>
                                <a:cubicBezTo>
                                  <a:pt x="5268187" y="2355921"/>
                                  <a:pt x="5272657" y="2359399"/>
                                  <a:pt x="5277128" y="2360889"/>
                                </a:cubicBezTo>
                                <a:close/>
                                <a:moveTo>
                                  <a:pt x="1823775" y="2361615"/>
                                </a:moveTo>
                                <a:cubicBezTo>
                                  <a:pt x="1834950" y="2357633"/>
                                  <a:pt x="1840538" y="2341149"/>
                                  <a:pt x="1827128" y="2333325"/>
                                </a:cubicBezTo>
                                <a:cubicBezTo>
                                  <a:pt x="1802789" y="2318920"/>
                                  <a:pt x="1779443" y="2303026"/>
                                  <a:pt x="1759574" y="2282660"/>
                                </a:cubicBezTo>
                                <a:cubicBezTo>
                                  <a:pt x="1745668" y="2269249"/>
                                  <a:pt x="1725302" y="2290111"/>
                                  <a:pt x="1738216" y="2304019"/>
                                </a:cubicBezTo>
                                <a:cubicBezTo>
                                  <a:pt x="1759078" y="2326868"/>
                                  <a:pt x="1782920" y="2347233"/>
                                  <a:pt x="1811233" y="2360644"/>
                                </a:cubicBezTo>
                                <a:cubicBezTo>
                                  <a:pt x="1815703" y="2362880"/>
                                  <a:pt x="1820049" y="2362942"/>
                                  <a:pt x="1823775" y="2361615"/>
                                </a:cubicBezTo>
                                <a:close/>
                                <a:moveTo>
                                  <a:pt x="2436602" y="2364122"/>
                                </a:moveTo>
                                <a:cubicBezTo>
                                  <a:pt x="2444053" y="2362632"/>
                                  <a:pt x="2451006" y="2361141"/>
                                  <a:pt x="2458456" y="2359154"/>
                                </a:cubicBezTo>
                                <a:cubicBezTo>
                                  <a:pt x="2464915" y="2357664"/>
                                  <a:pt x="2468887" y="2350214"/>
                                  <a:pt x="2466901" y="2343756"/>
                                </a:cubicBezTo>
                                <a:cubicBezTo>
                                  <a:pt x="2464915" y="2338292"/>
                                  <a:pt x="2457959" y="2334319"/>
                                  <a:pt x="2451503" y="2335809"/>
                                </a:cubicBezTo>
                                <a:cubicBezTo>
                                  <a:pt x="2444549" y="2337796"/>
                                  <a:pt x="2437098" y="2339782"/>
                                  <a:pt x="2430145" y="2341769"/>
                                </a:cubicBezTo>
                                <a:cubicBezTo>
                                  <a:pt x="2424184" y="2343259"/>
                                  <a:pt x="2420210" y="2350214"/>
                                  <a:pt x="2422196" y="2356174"/>
                                </a:cubicBezTo>
                                <a:cubicBezTo>
                                  <a:pt x="2424184" y="2362632"/>
                                  <a:pt x="2430145" y="2365611"/>
                                  <a:pt x="2436602" y="2364122"/>
                                </a:cubicBezTo>
                                <a:close/>
                                <a:moveTo>
                                  <a:pt x="4226075" y="2364860"/>
                                </a:moveTo>
                                <a:cubicBezTo>
                                  <a:pt x="4244950" y="2365853"/>
                                  <a:pt x="4249421" y="2334561"/>
                                  <a:pt x="4230545" y="2331581"/>
                                </a:cubicBezTo>
                                <a:cubicBezTo>
                                  <a:pt x="4216637" y="2329594"/>
                                  <a:pt x="4205710" y="2323633"/>
                                  <a:pt x="4196272" y="2313202"/>
                                </a:cubicBezTo>
                                <a:cubicBezTo>
                                  <a:pt x="4180377" y="2294824"/>
                                  <a:pt x="4151567" y="2322640"/>
                                  <a:pt x="4169449" y="2340024"/>
                                </a:cubicBezTo>
                                <a:cubicBezTo>
                                  <a:pt x="4184847" y="2355423"/>
                                  <a:pt x="4204716" y="2363370"/>
                                  <a:pt x="4226075" y="2364860"/>
                                </a:cubicBezTo>
                                <a:close/>
                                <a:moveTo>
                                  <a:pt x="6478313" y="2367816"/>
                                </a:moveTo>
                                <a:cubicBezTo>
                                  <a:pt x="6489490" y="2363835"/>
                                  <a:pt x="6495078" y="2347351"/>
                                  <a:pt x="6481666" y="2339527"/>
                                </a:cubicBezTo>
                                <a:cubicBezTo>
                                  <a:pt x="6457327" y="2325123"/>
                                  <a:pt x="6433982" y="2309228"/>
                                  <a:pt x="6414113" y="2288862"/>
                                </a:cubicBezTo>
                                <a:cubicBezTo>
                                  <a:pt x="6400205" y="2275451"/>
                                  <a:pt x="6379840" y="2296313"/>
                                  <a:pt x="6392754" y="2310221"/>
                                </a:cubicBezTo>
                                <a:cubicBezTo>
                                  <a:pt x="6413616" y="2333070"/>
                                  <a:pt x="6437459" y="2353436"/>
                                  <a:pt x="6465771" y="2366846"/>
                                </a:cubicBezTo>
                                <a:cubicBezTo>
                                  <a:pt x="6470242" y="2369082"/>
                                  <a:pt x="6474588" y="2369144"/>
                                  <a:pt x="6478313" y="2367816"/>
                                </a:cubicBezTo>
                                <a:close/>
                                <a:moveTo>
                                  <a:pt x="7091139" y="2370324"/>
                                </a:moveTo>
                                <a:cubicBezTo>
                                  <a:pt x="7098591" y="2368833"/>
                                  <a:pt x="7105545" y="2367343"/>
                                  <a:pt x="7112996" y="2365356"/>
                                </a:cubicBezTo>
                                <a:cubicBezTo>
                                  <a:pt x="7119453" y="2363866"/>
                                  <a:pt x="7123426" y="2356416"/>
                                  <a:pt x="7121439" y="2349958"/>
                                </a:cubicBezTo>
                                <a:cubicBezTo>
                                  <a:pt x="7119453" y="2344494"/>
                                  <a:pt x="7112498" y="2340521"/>
                                  <a:pt x="7106041" y="2342011"/>
                                </a:cubicBezTo>
                                <a:cubicBezTo>
                                  <a:pt x="7099087" y="2343998"/>
                                  <a:pt x="7091636" y="2345984"/>
                                  <a:pt x="7084682" y="2347971"/>
                                </a:cubicBezTo>
                                <a:cubicBezTo>
                                  <a:pt x="7078722" y="2349462"/>
                                  <a:pt x="7074748" y="2356416"/>
                                  <a:pt x="7076734" y="2362376"/>
                                </a:cubicBezTo>
                                <a:cubicBezTo>
                                  <a:pt x="7078722" y="2368833"/>
                                  <a:pt x="7084682" y="2371813"/>
                                  <a:pt x="7091139" y="2370324"/>
                                </a:cubicBezTo>
                                <a:close/>
                                <a:moveTo>
                                  <a:pt x="428370" y="2372069"/>
                                </a:moveTo>
                                <a:cubicBezTo>
                                  <a:pt x="442775" y="2367102"/>
                                  <a:pt x="456683" y="2365115"/>
                                  <a:pt x="471584" y="2366605"/>
                                </a:cubicBezTo>
                                <a:cubicBezTo>
                                  <a:pt x="492943" y="2368592"/>
                                  <a:pt x="497911" y="2332828"/>
                                  <a:pt x="476552" y="2328855"/>
                                </a:cubicBezTo>
                                <a:cubicBezTo>
                                  <a:pt x="456186" y="2325377"/>
                                  <a:pt x="436814" y="2325377"/>
                                  <a:pt x="417442" y="2332828"/>
                                </a:cubicBezTo>
                                <a:cubicBezTo>
                                  <a:pt x="407011" y="2336802"/>
                                  <a:pt x="400057" y="2346736"/>
                                  <a:pt x="403534" y="2357664"/>
                                </a:cubicBezTo>
                                <a:cubicBezTo>
                                  <a:pt x="406018" y="2368095"/>
                                  <a:pt x="417939" y="2375546"/>
                                  <a:pt x="428370" y="2372069"/>
                                </a:cubicBezTo>
                                <a:close/>
                                <a:moveTo>
                                  <a:pt x="3440772" y="2372810"/>
                                </a:moveTo>
                                <a:cubicBezTo>
                                  <a:pt x="3439285" y="2371817"/>
                                  <a:pt x="3437794" y="2370327"/>
                                  <a:pt x="3436304" y="2369333"/>
                                </a:cubicBezTo>
                                <a:lnTo>
                                  <a:pt x="3439192" y="2371861"/>
                                </a:lnTo>
                                <a:close/>
                                <a:moveTo>
                                  <a:pt x="1663207" y="2376540"/>
                                </a:moveTo>
                                <a:cubicBezTo>
                                  <a:pt x="1674632" y="2377037"/>
                                  <a:pt x="1683573" y="2366109"/>
                                  <a:pt x="1682083" y="2354684"/>
                                </a:cubicBezTo>
                                <a:cubicBezTo>
                                  <a:pt x="1681586" y="2349717"/>
                                  <a:pt x="1679103" y="2345246"/>
                                  <a:pt x="1675129" y="2342266"/>
                                </a:cubicBezTo>
                                <a:lnTo>
                                  <a:pt x="1667548" y="2341183"/>
                                </a:lnTo>
                                <a:lnTo>
                                  <a:pt x="1667934" y="2342197"/>
                                </a:lnTo>
                                <a:lnTo>
                                  <a:pt x="1669168" y="2344253"/>
                                </a:lnTo>
                                <a:lnTo>
                                  <a:pt x="1668571" y="2343557"/>
                                </a:lnTo>
                                <a:lnTo>
                                  <a:pt x="1669310" y="2345034"/>
                                </a:lnTo>
                                <a:lnTo>
                                  <a:pt x="1669168" y="2343757"/>
                                </a:lnTo>
                                <a:cubicBezTo>
                                  <a:pt x="1669168" y="2344253"/>
                                  <a:pt x="1669665" y="2345246"/>
                                  <a:pt x="1669665" y="2345743"/>
                                </a:cubicBezTo>
                                <a:lnTo>
                                  <a:pt x="1669310" y="2345034"/>
                                </a:lnTo>
                                <a:lnTo>
                                  <a:pt x="1669431" y="2346124"/>
                                </a:lnTo>
                                <a:lnTo>
                                  <a:pt x="1669665" y="2346737"/>
                                </a:lnTo>
                                <a:cubicBezTo>
                                  <a:pt x="1669665" y="2347233"/>
                                  <a:pt x="1669665" y="2347730"/>
                                  <a:pt x="1669665" y="2348227"/>
                                </a:cubicBezTo>
                                <a:lnTo>
                                  <a:pt x="1669431" y="2346124"/>
                                </a:lnTo>
                                <a:lnTo>
                                  <a:pt x="1668357" y="2343307"/>
                                </a:lnTo>
                                <a:lnTo>
                                  <a:pt x="1667106" y="2341847"/>
                                </a:lnTo>
                                <a:lnTo>
                                  <a:pt x="1666088" y="2340975"/>
                                </a:lnTo>
                                <a:lnTo>
                                  <a:pt x="1657744" y="2339782"/>
                                </a:lnTo>
                                <a:cubicBezTo>
                                  <a:pt x="1657744" y="2339782"/>
                                  <a:pt x="1657247" y="2339782"/>
                                  <a:pt x="1657247" y="2339782"/>
                                </a:cubicBezTo>
                                <a:lnTo>
                                  <a:pt x="1660972" y="2339410"/>
                                </a:lnTo>
                                <a:lnTo>
                                  <a:pt x="1659731" y="2339286"/>
                                </a:lnTo>
                                <a:cubicBezTo>
                                  <a:pt x="1660227" y="2339286"/>
                                  <a:pt x="1661221" y="2339286"/>
                                  <a:pt x="1662214" y="2339286"/>
                                </a:cubicBezTo>
                                <a:lnTo>
                                  <a:pt x="1660972" y="2339410"/>
                                </a:lnTo>
                                <a:lnTo>
                                  <a:pt x="1663576" y="2339670"/>
                                </a:lnTo>
                                <a:lnTo>
                                  <a:pt x="1662711" y="2339286"/>
                                </a:lnTo>
                                <a:cubicBezTo>
                                  <a:pt x="1663207" y="2339286"/>
                                  <a:pt x="1664200" y="2339782"/>
                                  <a:pt x="1664697" y="2339782"/>
                                </a:cubicBezTo>
                                <a:lnTo>
                                  <a:pt x="1666871" y="2341087"/>
                                </a:lnTo>
                                <a:lnTo>
                                  <a:pt x="1667548" y="2341183"/>
                                </a:lnTo>
                                <a:lnTo>
                                  <a:pt x="1665381" y="2335498"/>
                                </a:lnTo>
                                <a:cubicBezTo>
                                  <a:pt x="1662711" y="2332456"/>
                                  <a:pt x="1658986" y="2330345"/>
                                  <a:pt x="1654764" y="2329848"/>
                                </a:cubicBezTo>
                                <a:cubicBezTo>
                                  <a:pt x="1646816" y="2328855"/>
                                  <a:pt x="1637378" y="2333822"/>
                                  <a:pt x="1635888" y="2342266"/>
                                </a:cubicBezTo>
                                <a:cubicBezTo>
                                  <a:pt x="1633901" y="2351704"/>
                                  <a:pt x="1636385" y="2359651"/>
                                  <a:pt x="1642345" y="2367102"/>
                                </a:cubicBezTo>
                                <a:cubicBezTo>
                                  <a:pt x="1647312" y="2373063"/>
                                  <a:pt x="1655260" y="2376540"/>
                                  <a:pt x="1663207" y="2376540"/>
                                </a:cubicBezTo>
                                <a:close/>
                                <a:moveTo>
                                  <a:pt x="3222230" y="2376783"/>
                                </a:moveTo>
                                <a:cubicBezTo>
                                  <a:pt x="3228190" y="2378770"/>
                                  <a:pt x="3235643" y="2376287"/>
                                  <a:pt x="3239613" y="2372313"/>
                                </a:cubicBezTo>
                                <a:cubicBezTo>
                                  <a:pt x="3243589" y="2368339"/>
                                  <a:pt x="3245077" y="2362875"/>
                                  <a:pt x="3244583" y="2357411"/>
                                </a:cubicBezTo>
                                <a:lnTo>
                                  <a:pt x="3240119" y="2349317"/>
                                </a:lnTo>
                                <a:lnTo>
                                  <a:pt x="3241104" y="2351947"/>
                                </a:lnTo>
                                <a:cubicBezTo>
                                  <a:pt x="3241104" y="2351450"/>
                                  <a:pt x="3241104" y="2351450"/>
                                  <a:pt x="3240608" y="2350953"/>
                                </a:cubicBezTo>
                                <a:lnTo>
                                  <a:pt x="3241032" y="2354785"/>
                                </a:lnTo>
                                <a:lnTo>
                                  <a:pt x="3241104" y="2354927"/>
                                </a:lnTo>
                                <a:lnTo>
                                  <a:pt x="3242099" y="2356914"/>
                                </a:lnTo>
                                <a:lnTo>
                                  <a:pt x="3240709" y="2358494"/>
                                </a:lnTo>
                                <a:lnTo>
                                  <a:pt x="3240608" y="2359398"/>
                                </a:lnTo>
                                <a:cubicBezTo>
                                  <a:pt x="3240608" y="2359398"/>
                                  <a:pt x="3240608" y="2358901"/>
                                  <a:pt x="3240608" y="2358901"/>
                                </a:cubicBezTo>
                                <a:cubicBezTo>
                                  <a:pt x="3240110" y="2360391"/>
                                  <a:pt x="3239613" y="2361385"/>
                                  <a:pt x="3239118" y="2362875"/>
                                </a:cubicBezTo>
                                <a:cubicBezTo>
                                  <a:pt x="3239118" y="2362875"/>
                                  <a:pt x="3239118" y="2362875"/>
                                  <a:pt x="3239118" y="2362378"/>
                                </a:cubicBezTo>
                                <a:cubicBezTo>
                                  <a:pt x="3238124" y="2363372"/>
                                  <a:pt x="3237629" y="2364365"/>
                                  <a:pt x="3236634" y="2365358"/>
                                </a:cubicBezTo>
                                <a:cubicBezTo>
                                  <a:pt x="3235643" y="2366352"/>
                                  <a:pt x="3234648" y="2366849"/>
                                  <a:pt x="3233654" y="2367842"/>
                                </a:cubicBezTo>
                                <a:cubicBezTo>
                                  <a:pt x="3233654" y="2367842"/>
                                  <a:pt x="3233654" y="2367842"/>
                                  <a:pt x="3234151" y="2367842"/>
                                </a:cubicBezTo>
                                <a:lnTo>
                                  <a:pt x="3231472" y="2368990"/>
                                </a:lnTo>
                                <a:lnTo>
                                  <a:pt x="3231170" y="2369332"/>
                                </a:lnTo>
                                <a:cubicBezTo>
                                  <a:pt x="3230675" y="2369332"/>
                                  <a:pt x="3230675" y="2369332"/>
                                  <a:pt x="3230675" y="2369332"/>
                                </a:cubicBezTo>
                                <a:lnTo>
                                  <a:pt x="3231472" y="2368990"/>
                                </a:lnTo>
                                <a:lnTo>
                                  <a:pt x="3240709" y="2358494"/>
                                </a:lnTo>
                                <a:lnTo>
                                  <a:pt x="3241078" y="2355176"/>
                                </a:lnTo>
                                <a:lnTo>
                                  <a:pt x="3241032" y="2354785"/>
                                </a:lnTo>
                                <a:lnTo>
                                  <a:pt x="3235421" y="2343558"/>
                                </a:lnTo>
                                <a:lnTo>
                                  <a:pt x="3234648" y="2343006"/>
                                </a:lnTo>
                                <a:lnTo>
                                  <a:pt x="3235143" y="2343006"/>
                                </a:lnTo>
                                <a:lnTo>
                                  <a:pt x="3233833" y="2342350"/>
                                </a:lnTo>
                                <a:lnTo>
                                  <a:pt x="3219747" y="2342509"/>
                                </a:lnTo>
                                <a:cubicBezTo>
                                  <a:pt x="3220740" y="2342013"/>
                                  <a:pt x="3222230" y="2341516"/>
                                  <a:pt x="3223721" y="2341019"/>
                                </a:cubicBezTo>
                                <a:cubicBezTo>
                                  <a:pt x="3223721" y="2341019"/>
                                  <a:pt x="3223721" y="2341019"/>
                                  <a:pt x="3223222" y="2341019"/>
                                </a:cubicBezTo>
                                <a:lnTo>
                                  <a:pt x="3225247" y="2340794"/>
                                </a:lnTo>
                                <a:lnTo>
                                  <a:pt x="3221235" y="2340274"/>
                                </a:lnTo>
                                <a:cubicBezTo>
                                  <a:pt x="3216889" y="2341640"/>
                                  <a:pt x="3213041" y="2344745"/>
                                  <a:pt x="3210806" y="2348967"/>
                                </a:cubicBezTo>
                                <a:cubicBezTo>
                                  <a:pt x="3208321" y="2353437"/>
                                  <a:pt x="3207826" y="2358901"/>
                                  <a:pt x="3208820" y="2363868"/>
                                </a:cubicBezTo>
                                <a:cubicBezTo>
                                  <a:pt x="3210806" y="2370823"/>
                                  <a:pt x="3215774" y="2374796"/>
                                  <a:pt x="3222230" y="2376783"/>
                                </a:cubicBezTo>
                                <a:close/>
                                <a:moveTo>
                                  <a:pt x="5082912" y="2378271"/>
                                </a:moveTo>
                                <a:cubicBezTo>
                                  <a:pt x="5097317" y="2373304"/>
                                  <a:pt x="5111225" y="2371317"/>
                                  <a:pt x="5126126" y="2372807"/>
                                </a:cubicBezTo>
                                <a:cubicBezTo>
                                  <a:pt x="5147485" y="2374794"/>
                                  <a:pt x="5152453" y="2339030"/>
                                  <a:pt x="5131094" y="2335057"/>
                                </a:cubicBezTo>
                                <a:cubicBezTo>
                                  <a:pt x="5110728" y="2331579"/>
                                  <a:pt x="5091356" y="2331579"/>
                                  <a:pt x="5071984" y="2339030"/>
                                </a:cubicBezTo>
                                <a:cubicBezTo>
                                  <a:pt x="5061553" y="2343004"/>
                                  <a:pt x="5054599" y="2352938"/>
                                  <a:pt x="5058076" y="2363866"/>
                                </a:cubicBezTo>
                                <a:cubicBezTo>
                                  <a:pt x="5060560" y="2374297"/>
                                  <a:pt x="5072481" y="2381748"/>
                                  <a:pt x="5082912" y="2378271"/>
                                </a:cubicBezTo>
                                <a:close/>
                                <a:moveTo>
                                  <a:pt x="1747284" y="2378602"/>
                                </a:moveTo>
                                <a:lnTo>
                                  <a:pt x="1746652" y="2377535"/>
                                </a:lnTo>
                                <a:cubicBezTo>
                                  <a:pt x="1746155" y="2377038"/>
                                  <a:pt x="1745659" y="2377038"/>
                                  <a:pt x="1745162" y="2376542"/>
                                </a:cubicBezTo>
                                <a:lnTo>
                                  <a:pt x="1745700" y="2377261"/>
                                </a:lnTo>
                                <a:close/>
                                <a:moveTo>
                                  <a:pt x="3406821" y="2379754"/>
                                </a:moveTo>
                                <a:lnTo>
                                  <a:pt x="3407492" y="2377281"/>
                                </a:lnTo>
                                <a:lnTo>
                                  <a:pt x="3406815" y="2379703"/>
                                </a:lnTo>
                                <a:close/>
                                <a:moveTo>
                                  <a:pt x="1451271" y="2381839"/>
                                </a:moveTo>
                                <a:lnTo>
                                  <a:pt x="1451403" y="2381763"/>
                                </a:lnTo>
                                <a:lnTo>
                                  <a:pt x="1451602" y="2381508"/>
                                </a:lnTo>
                                <a:close/>
                                <a:moveTo>
                                  <a:pt x="1451306" y="2381888"/>
                                </a:moveTo>
                                <a:lnTo>
                                  <a:pt x="1452880" y="2380977"/>
                                </a:lnTo>
                                <a:lnTo>
                                  <a:pt x="1453039" y="2380828"/>
                                </a:lnTo>
                                <a:lnTo>
                                  <a:pt x="1451403" y="2381763"/>
                                </a:lnTo>
                                <a:close/>
                                <a:moveTo>
                                  <a:pt x="6317751" y="2382743"/>
                                </a:moveTo>
                                <a:cubicBezTo>
                                  <a:pt x="6329175" y="2383239"/>
                                  <a:pt x="6338117" y="2372312"/>
                                  <a:pt x="6336626" y="2360887"/>
                                </a:cubicBezTo>
                                <a:cubicBezTo>
                                  <a:pt x="6336130" y="2355920"/>
                                  <a:pt x="6333646" y="2351449"/>
                                  <a:pt x="6329672" y="2348469"/>
                                </a:cubicBezTo>
                                <a:lnTo>
                                  <a:pt x="6322091" y="2347386"/>
                                </a:lnTo>
                                <a:lnTo>
                                  <a:pt x="6322478" y="2348400"/>
                                </a:lnTo>
                                <a:lnTo>
                                  <a:pt x="6323712" y="2350456"/>
                                </a:lnTo>
                                <a:lnTo>
                                  <a:pt x="6323115" y="2349759"/>
                                </a:lnTo>
                                <a:lnTo>
                                  <a:pt x="6323854" y="2351237"/>
                                </a:lnTo>
                                <a:lnTo>
                                  <a:pt x="6323712" y="2349959"/>
                                </a:lnTo>
                                <a:cubicBezTo>
                                  <a:pt x="6323712" y="2350456"/>
                                  <a:pt x="6324208" y="2351449"/>
                                  <a:pt x="6324208" y="2351946"/>
                                </a:cubicBezTo>
                                <a:lnTo>
                                  <a:pt x="6323854" y="2351237"/>
                                </a:lnTo>
                                <a:lnTo>
                                  <a:pt x="6323975" y="2352327"/>
                                </a:lnTo>
                                <a:lnTo>
                                  <a:pt x="6324208" y="2352939"/>
                                </a:lnTo>
                                <a:cubicBezTo>
                                  <a:pt x="6324208" y="2353436"/>
                                  <a:pt x="6324208" y="2353933"/>
                                  <a:pt x="6324208" y="2354430"/>
                                </a:cubicBezTo>
                                <a:lnTo>
                                  <a:pt x="6323975" y="2352327"/>
                                </a:lnTo>
                                <a:lnTo>
                                  <a:pt x="6322901" y="2349510"/>
                                </a:lnTo>
                                <a:lnTo>
                                  <a:pt x="6321650" y="2348051"/>
                                </a:lnTo>
                                <a:lnTo>
                                  <a:pt x="6320632" y="2347177"/>
                                </a:lnTo>
                                <a:lnTo>
                                  <a:pt x="6312287" y="2345985"/>
                                </a:lnTo>
                                <a:cubicBezTo>
                                  <a:pt x="6312287" y="2345985"/>
                                  <a:pt x="6311790" y="2345985"/>
                                  <a:pt x="6311790" y="2345985"/>
                                </a:cubicBezTo>
                                <a:lnTo>
                                  <a:pt x="6315515" y="2345613"/>
                                </a:lnTo>
                                <a:lnTo>
                                  <a:pt x="6314274" y="2345488"/>
                                </a:lnTo>
                                <a:cubicBezTo>
                                  <a:pt x="6314771" y="2345488"/>
                                  <a:pt x="6315764" y="2345488"/>
                                  <a:pt x="6316757" y="2345488"/>
                                </a:cubicBezTo>
                                <a:lnTo>
                                  <a:pt x="6315515" y="2345613"/>
                                </a:lnTo>
                                <a:lnTo>
                                  <a:pt x="6318119" y="2345873"/>
                                </a:lnTo>
                                <a:lnTo>
                                  <a:pt x="6317254" y="2345488"/>
                                </a:lnTo>
                                <a:cubicBezTo>
                                  <a:pt x="6317751" y="2345488"/>
                                  <a:pt x="6318744" y="2345985"/>
                                  <a:pt x="6319241" y="2345985"/>
                                </a:cubicBezTo>
                                <a:lnTo>
                                  <a:pt x="6321415" y="2347289"/>
                                </a:lnTo>
                                <a:lnTo>
                                  <a:pt x="6322091" y="2347386"/>
                                </a:lnTo>
                                <a:lnTo>
                                  <a:pt x="6319924" y="2341701"/>
                                </a:lnTo>
                                <a:cubicBezTo>
                                  <a:pt x="6317254" y="2338659"/>
                                  <a:pt x="6313529" y="2336548"/>
                                  <a:pt x="6309307" y="2336051"/>
                                </a:cubicBezTo>
                                <a:cubicBezTo>
                                  <a:pt x="6301359" y="2335057"/>
                                  <a:pt x="6291921" y="2340025"/>
                                  <a:pt x="6290431" y="2348469"/>
                                </a:cubicBezTo>
                                <a:cubicBezTo>
                                  <a:pt x="6288445" y="2357907"/>
                                  <a:pt x="6290928" y="2365854"/>
                                  <a:pt x="6296888" y="2373305"/>
                                </a:cubicBezTo>
                                <a:cubicBezTo>
                                  <a:pt x="6301856" y="2379266"/>
                                  <a:pt x="6309804" y="2382743"/>
                                  <a:pt x="6317751" y="2382743"/>
                                </a:cubicBezTo>
                                <a:close/>
                                <a:moveTo>
                                  <a:pt x="2372937" y="2383258"/>
                                </a:moveTo>
                                <a:cubicBezTo>
                                  <a:pt x="2376458" y="2383258"/>
                                  <a:pt x="2379981" y="2382252"/>
                                  <a:pt x="2383001" y="2380239"/>
                                </a:cubicBezTo>
                                <a:cubicBezTo>
                                  <a:pt x="2386021" y="2378226"/>
                                  <a:pt x="2388537" y="2376214"/>
                                  <a:pt x="2390045" y="2373194"/>
                                </a:cubicBezTo>
                                <a:cubicBezTo>
                                  <a:pt x="2393567" y="2367659"/>
                                  <a:pt x="2393567" y="2361118"/>
                                  <a:pt x="2391052" y="2355080"/>
                                </a:cubicBezTo>
                                <a:lnTo>
                                  <a:pt x="2388197" y="2352553"/>
                                </a:lnTo>
                                <a:lnTo>
                                  <a:pt x="2389542" y="2355583"/>
                                </a:lnTo>
                                <a:cubicBezTo>
                                  <a:pt x="2389542" y="2355080"/>
                                  <a:pt x="2389542" y="2355080"/>
                                  <a:pt x="2389039" y="2354577"/>
                                </a:cubicBezTo>
                                <a:lnTo>
                                  <a:pt x="2389492" y="2359105"/>
                                </a:lnTo>
                                <a:lnTo>
                                  <a:pt x="2389542" y="2358602"/>
                                </a:lnTo>
                                <a:cubicBezTo>
                                  <a:pt x="2389542" y="2359105"/>
                                  <a:pt x="2389542" y="2359105"/>
                                  <a:pt x="2389542" y="2359609"/>
                                </a:cubicBezTo>
                                <a:lnTo>
                                  <a:pt x="2389492" y="2359105"/>
                                </a:lnTo>
                                <a:lnTo>
                                  <a:pt x="2389039" y="2363634"/>
                                </a:lnTo>
                                <a:cubicBezTo>
                                  <a:pt x="2389039" y="2363634"/>
                                  <a:pt x="2389039" y="2363634"/>
                                  <a:pt x="2389039" y="2363130"/>
                                </a:cubicBezTo>
                                <a:lnTo>
                                  <a:pt x="2387778" y="2365969"/>
                                </a:lnTo>
                                <a:lnTo>
                                  <a:pt x="2388032" y="2368162"/>
                                </a:lnTo>
                                <a:cubicBezTo>
                                  <a:pt x="2386021" y="2371182"/>
                                  <a:pt x="2383001" y="2373697"/>
                                  <a:pt x="2379479" y="2375207"/>
                                </a:cubicBezTo>
                                <a:lnTo>
                                  <a:pt x="2377915" y="2375343"/>
                                </a:lnTo>
                                <a:lnTo>
                                  <a:pt x="2375956" y="2376214"/>
                                </a:lnTo>
                                <a:lnTo>
                                  <a:pt x="2371678" y="2376689"/>
                                </a:lnTo>
                                <a:lnTo>
                                  <a:pt x="2371930" y="2376717"/>
                                </a:lnTo>
                                <a:cubicBezTo>
                                  <a:pt x="2371428" y="2376717"/>
                                  <a:pt x="2371428" y="2376717"/>
                                  <a:pt x="2371428" y="2376717"/>
                                </a:cubicBezTo>
                                <a:lnTo>
                                  <a:pt x="2371678" y="2376689"/>
                                </a:lnTo>
                                <a:lnTo>
                                  <a:pt x="2367403" y="2376214"/>
                                </a:lnTo>
                                <a:cubicBezTo>
                                  <a:pt x="2367403" y="2376214"/>
                                  <a:pt x="2367403" y="2376214"/>
                                  <a:pt x="2367906" y="2376214"/>
                                </a:cubicBezTo>
                                <a:lnTo>
                                  <a:pt x="2377915" y="2375343"/>
                                </a:lnTo>
                                <a:lnTo>
                                  <a:pt x="2380485" y="2374201"/>
                                </a:lnTo>
                                <a:cubicBezTo>
                                  <a:pt x="2381492" y="2373194"/>
                                  <a:pt x="2383001" y="2372188"/>
                                  <a:pt x="2384008" y="2371182"/>
                                </a:cubicBezTo>
                                <a:cubicBezTo>
                                  <a:pt x="2385013" y="2370175"/>
                                  <a:pt x="2386021" y="2368666"/>
                                  <a:pt x="2387026" y="2367659"/>
                                </a:cubicBezTo>
                                <a:lnTo>
                                  <a:pt x="2387778" y="2365969"/>
                                </a:lnTo>
                                <a:lnTo>
                                  <a:pt x="2385991" y="2350603"/>
                                </a:lnTo>
                                <a:lnTo>
                                  <a:pt x="2378477" y="2343956"/>
                                </a:lnTo>
                                <a:lnTo>
                                  <a:pt x="2377647" y="2343587"/>
                                </a:lnTo>
                                <a:lnTo>
                                  <a:pt x="2357841" y="2348539"/>
                                </a:lnTo>
                                <a:cubicBezTo>
                                  <a:pt x="2358848" y="2347532"/>
                                  <a:pt x="2360357" y="2346526"/>
                                  <a:pt x="2361868" y="2345520"/>
                                </a:cubicBezTo>
                                <a:cubicBezTo>
                                  <a:pt x="2363377" y="2345016"/>
                                  <a:pt x="2364886" y="2344010"/>
                                  <a:pt x="2366900" y="2343507"/>
                                </a:cubicBezTo>
                                <a:cubicBezTo>
                                  <a:pt x="2368912" y="2343507"/>
                                  <a:pt x="2370421" y="2343004"/>
                                  <a:pt x="2372433" y="2343004"/>
                                </a:cubicBezTo>
                                <a:cubicBezTo>
                                  <a:pt x="2373943" y="2343004"/>
                                  <a:pt x="2375956" y="2343507"/>
                                  <a:pt x="2377466" y="2343507"/>
                                </a:cubicBezTo>
                                <a:lnTo>
                                  <a:pt x="2377647" y="2343587"/>
                                </a:lnTo>
                                <a:lnTo>
                                  <a:pt x="2377969" y="2343507"/>
                                </a:lnTo>
                                <a:lnTo>
                                  <a:pt x="2378477" y="2343956"/>
                                </a:lnTo>
                                <a:lnTo>
                                  <a:pt x="2381995" y="2345520"/>
                                </a:lnTo>
                                <a:cubicBezTo>
                                  <a:pt x="2381995" y="2345520"/>
                                  <a:pt x="2381492" y="2345520"/>
                                  <a:pt x="2381492" y="2345016"/>
                                </a:cubicBezTo>
                                <a:lnTo>
                                  <a:pt x="2385229" y="2347819"/>
                                </a:lnTo>
                                <a:lnTo>
                                  <a:pt x="2385013" y="2347532"/>
                                </a:lnTo>
                                <a:cubicBezTo>
                                  <a:pt x="2385013" y="2347532"/>
                                  <a:pt x="2385517" y="2348035"/>
                                  <a:pt x="2385517" y="2348035"/>
                                </a:cubicBezTo>
                                <a:lnTo>
                                  <a:pt x="2385229" y="2347819"/>
                                </a:lnTo>
                                <a:lnTo>
                                  <a:pt x="2385748" y="2348512"/>
                                </a:lnTo>
                                <a:lnTo>
                                  <a:pt x="2385517" y="2346526"/>
                                </a:lnTo>
                                <a:cubicBezTo>
                                  <a:pt x="2379981" y="2339985"/>
                                  <a:pt x="2369414" y="2338978"/>
                                  <a:pt x="2362371" y="2343004"/>
                                </a:cubicBezTo>
                                <a:cubicBezTo>
                                  <a:pt x="2358345" y="2345520"/>
                                  <a:pt x="2355326" y="2349042"/>
                                  <a:pt x="2353312" y="2353570"/>
                                </a:cubicBezTo>
                                <a:cubicBezTo>
                                  <a:pt x="2350796" y="2360112"/>
                                  <a:pt x="2350796" y="2366653"/>
                                  <a:pt x="2354319" y="2372691"/>
                                </a:cubicBezTo>
                                <a:cubicBezTo>
                                  <a:pt x="2357339" y="2378729"/>
                                  <a:pt x="2365892" y="2384264"/>
                                  <a:pt x="2372937" y="2383258"/>
                                </a:cubicBezTo>
                                <a:close/>
                                <a:moveTo>
                                  <a:pt x="6401832" y="2384806"/>
                                </a:moveTo>
                                <a:lnTo>
                                  <a:pt x="6401199" y="2383739"/>
                                </a:lnTo>
                                <a:cubicBezTo>
                                  <a:pt x="6400703" y="2383242"/>
                                  <a:pt x="6400206" y="2383242"/>
                                  <a:pt x="6399709" y="2382746"/>
                                </a:cubicBezTo>
                                <a:lnTo>
                                  <a:pt x="6400248" y="2383464"/>
                                </a:lnTo>
                                <a:close/>
                                <a:moveTo>
                                  <a:pt x="1752612" y="2386476"/>
                                </a:moveTo>
                                <a:cubicBezTo>
                                  <a:pt x="1752115" y="2384489"/>
                                  <a:pt x="1751123" y="2382502"/>
                                  <a:pt x="1750129" y="2381012"/>
                                </a:cubicBezTo>
                                <a:lnTo>
                                  <a:pt x="1747284" y="2378602"/>
                                </a:lnTo>
                                <a:lnTo>
                                  <a:pt x="1749457" y="2382270"/>
                                </a:lnTo>
                                <a:close/>
                                <a:moveTo>
                                  <a:pt x="3404578" y="2387697"/>
                                </a:moveTo>
                                <a:lnTo>
                                  <a:pt x="3406815" y="2379703"/>
                                </a:lnTo>
                                <a:lnTo>
                                  <a:pt x="3406714" y="2378308"/>
                                </a:lnTo>
                                <a:lnTo>
                                  <a:pt x="3405504" y="2380261"/>
                                </a:lnTo>
                                <a:close/>
                                <a:moveTo>
                                  <a:pt x="6105818" y="2388043"/>
                                </a:moveTo>
                                <a:lnTo>
                                  <a:pt x="6105951" y="2387967"/>
                                </a:lnTo>
                                <a:lnTo>
                                  <a:pt x="6106149" y="2387712"/>
                                </a:lnTo>
                                <a:close/>
                                <a:moveTo>
                                  <a:pt x="6105853" y="2388092"/>
                                </a:moveTo>
                                <a:lnTo>
                                  <a:pt x="6107427" y="2387181"/>
                                </a:lnTo>
                                <a:lnTo>
                                  <a:pt x="6107587" y="2387032"/>
                                </a:lnTo>
                                <a:lnTo>
                                  <a:pt x="6105951" y="2387967"/>
                                </a:lnTo>
                                <a:close/>
                                <a:moveTo>
                                  <a:pt x="7027472" y="2389459"/>
                                </a:moveTo>
                                <a:cubicBezTo>
                                  <a:pt x="7030994" y="2389459"/>
                                  <a:pt x="7034516" y="2388453"/>
                                  <a:pt x="7037536" y="2386440"/>
                                </a:cubicBezTo>
                                <a:cubicBezTo>
                                  <a:pt x="7040555" y="2384427"/>
                                  <a:pt x="7043071" y="2382415"/>
                                  <a:pt x="7044580" y="2379395"/>
                                </a:cubicBezTo>
                                <a:cubicBezTo>
                                  <a:pt x="7048103" y="2373860"/>
                                  <a:pt x="7048103" y="2367319"/>
                                  <a:pt x="7045586" y="2361281"/>
                                </a:cubicBezTo>
                                <a:lnTo>
                                  <a:pt x="7042730" y="2358755"/>
                                </a:lnTo>
                                <a:lnTo>
                                  <a:pt x="7044077" y="2361784"/>
                                </a:lnTo>
                                <a:cubicBezTo>
                                  <a:pt x="7044077" y="2361281"/>
                                  <a:pt x="7044077" y="2361281"/>
                                  <a:pt x="7043574" y="2360778"/>
                                </a:cubicBezTo>
                                <a:lnTo>
                                  <a:pt x="7044026" y="2365306"/>
                                </a:lnTo>
                                <a:lnTo>
                                  <a:pt x="7044077" y="2364803"/>
                                </a:lnTo>
                                <a:cubicBezTo>
                                  <a:pt x="7044077" y="2365306"/>
                                  <a:pt x="7044077" y="2365306"/>
                                  <a:pt x="7044077" y="2365810"/>
                                </a:cubicBezTo>
                                <a:lnTo>
                                  <a:pt x="7044026" y="2365306"/>
                                </a:lnTo>
                                <a:lnTo>
                                  <a:pt x="7043574" y="2369835"/>
                                </a:lnTo>
                                <a:cubicBezTo>
                                  <a:pt x="7043574" y="2369835"/>
                                  <a:pt x="7043574" y="2369835"/>
                                  <a:pt x="7043574" y="2369331"/>
                                </a:cubicBezTo>
                                <a:lnTo>
                                  <a:pt x="7042312" y="2372170"/>
                                </a:lnTo>
                                <a:lnTo>
                                  <a:pt x="7042567" y="2374364"/>
                                </a:lnTo>
                                <a:cubicBezTo>
                                  <a:pt x="7040555" y="2377383"/>
                                  <a:pt x="7037536" y="2379899"/>
                                  <a:pt x="7034014" y="2381408"/>
                                </a:cubicBezTo>
                                <a:lnTo>
                                  <a:pt x="7032450" y="2381544"/>
                                </a:lnTo>
                                <a:lnTo>
                                  <a:pt x="7030491" y="2382415"/>
                                </a:lnTo>
                                <a:lnTo>
                                  <a:pt x="7026214" y="2382890"/>
                                </a:lnTo>
                                <a:lnTo>
                                  <a:pt x="7026465" y="2382918"/>
                                </a:lnTo>
                                <a:cubicBezTo>
                                  <a:pt x="7025963" y="2382918"/>
                                  <a:pt x="7025963" y="2382918"/>
                                  <a:pt x="7025963" y="2382918"/>
                                </a:cubicBezTo>
                                <a:lnTo>
                                  <a:pt x="7026214" y="2382890"/>
                                </a:lnTo>
                                <a:lnTo>
                                  <a:pt x="7021937" y="2382415"/>
                                </a:lnTo>
                                <a:cubicBezTo>
                                  <a:pt x="7021937" y="2382415"/>
                                  <a:pt x="7021937" y="2382415"/>
                                  <a:pt x="7022440" y="2382415"/>
                                </a:cubicBezTo>
                                <a:lnTo>
                                  <a:pt x="7032450" y="2381544"/>
                                </a:lnTo>
                                <a:lnTo>
                                  <a:pt x="7035020" y="2380402"/>
                                </a:lnTo>
                                <a:cubicBezTo>
                                  <a:pt x="7036026" y="2379395"/>
                                  <a:pt x="7037536" y="2378389"/>
                                  <a:pt x="7038542" y="2377383"/>
                                </a:cubicBezTo>
                                <a:cubicBezTo>
                                  <a:pt x="7039548" y="2376376"/>
                                  <a:pt x="7040555" y="2374867"/>
                                  <a:pt x="7041561" y="2373860"/>
                                </a:cubicBezTo>
                                <a:lnTo>
                                  <a:pt x="7042312" y="2372170"/>
                                </a:lnTo>
                                <a:lnTo>
                                  <a:pt x="7040526" y="2356805"/>
                                </a:lnTo>
                                <a:lnTo>
                                  <a:pt x="7033012" y="2350158"/>
                                </a:lnTo>
                                <a:lnTo>
                                  <a:pt x="7032182" y="2349788"/>
                                </a:lnTo>
                                <a:lnTo>
                                  <a:pt x="7012377" y="2354740"/>
                                </a:lnTo>
                                <a:cubicBezTo>
                                  <a:pt x="7013383" y="2353734"/>
                                  <a:pt x="7014893" y="2352727"/>
                                  <a:pt x="7016402" y="2351721"/>
                                </a:cubicBezTo>
                                <a:cubicBezTo>
                                  <a:pt x="7017912" y="2351217"/>
                                  <a:pt x="7019421" y="2350211"/>
                                  <a:pt x="7021434" y="2349708"/>
                                </a:cubicBezTo>
                                <a:cubicBezTo>
                                  <a:pt x="7023447" y="2349708"/>
                                  <a:pt x="7024956" y="2349205"/>
                                  <a:pt x="7026969" y="2349205"/>
                                </a:cubicBezTo>
                                <a:cubicBezTo>
                                  <a:pt x="7028479" y="2349205"/>
                                  <a:pt x="7030491" y="2349708"/>
                                  <a:pt x="7032001" y="2349708"/>
                                </a:cubicBezTo>
                                <a:lnTo>
                                  <a:pt x="7032182" y="2349788"/>
                                </a:lnTo>
                                <a:lnTo>
                                  <a:pt x="7032504" y="2349708"/>
                                </a:lnTo>
                                <a:lnTo>
                                  <a:pt x="7033012" y="2350158"/>
                                </a:lnTo>
                                <a:lnTo>
                                  <a:pt x="7036529" y="2351721"/>
                                </a:lnTo>
                                <a:cubicBezTo>
                                  <a:pt x="7036529" y="2351721"/>
                                  <a:pt x="7036026" y="2351721"/>
                                  <a:pt x="7036026" y="2351217"/>
                                </a:cubicBezTo>
                                <a:lnTo>
                                  <a:pt x="7039763" y="2354021"/>
                                </a:lnTo>
                                <a:lnTo>
                                  <a:pt x="7039548" y="2353734"/>
                                </a:lnTo>
                                <a:cubicBezTo>
                                  <a:pt x="7039548" y="2353734"/>
                                  <a:pt x="7040052" y="2354237"/>
                                  <a:pt x="7040052" y="2354237"/>
                                </a:cubicBezTo>
                                <a:lnTo>
                                  <a:pt x="7039763" y="2354021"/>
                                </a:lnTo>
                                <a:lnTo>
                                  <a:pt x="7040283" y="2354713"/>
                                </a:lnTo>
                                <a:lnTo>
                                  <a:pt x="7040052" y="2352727"/>
                                </a:lnTo>
                                <a:cubicBezTo>
                                  <a:pt x="7034516" y="2346186"/>
                                  <a:pt x="7023950" y="2345180"/>
                                  <a:pt x="7016905" y="2349205"/>
                                </a:cubicBezTo>
                                <a:cubicBezTo>
                                  <a:pt x="7012880" y="2351721"/>
                                  <a:pt x="7009861" y="2355243"/>
                                  <a:pt x="7007848" y="2359772"/>
                                </a:cubicBezTo>
                                <a:cubicBezTo>
                                  <a:pt x="7005332" y="2366313"/>
                                  <a:pt x="7005332" y="2372854"/>
                                  <a:pt x="7008855" y="2378892"/>
                                </a:cubicBezTo>
                                <a:cubicBezTo>
                                  <a:pt x="7011873" y="2384930"/>
                                  <a:pt x="7020427" y="2390466"/>
                                  <a:pt x="7027472" y="2389459"/>
                                </a:cubicBezTo>
                                <a:close/>
                                <a:moveTo>
                                  <a:pt x="6407160" y="2392680"/>
                                </a:moveTo>
                                <a:cubicBezTo>
                                  <a:pt x="6406663" y="2390693"/>
                                  <a:pt x="6405670" y="2388706"/>
                                  <a:pt x="6404676" y="2387216"/>
                                </a:cubicBezTo>
                                <a:lnTo>
                                  <a:pt x="6401832" y="2384806"/>
                                </a:lnTo>
                                <a:lnTo>
                                  <a:pt x="6404006" y="2388475"/>
                                </a:lnTo>
                                <a:close/>
                                <a:moveTo>
                                  <a:pt x="1747501" y="2402925"/>
                                </a:moveTo>
                                <a:lnTo>
                                  <a:pt x="1750129" y="2400881"/>
                                </a:lnTo>
                                <a:cubicBezTo>
                                  <a:pt x="1751123" y="2398894"/>
                                  <a:pt x="1752115" y="2397404"/>
                                  <a:pt x="1752612" y="2395417"/>
                                </a:cubicBezTo>
                                <a:lnTo>
                                  <a:pt x="1749457" y="2399624"/>
                                </a:lnTo>
                                <a:close/>
                                <a:moveTo>
                                  <a:pt x="929074" y="2402931"/>
                                </a:moveTo>
                                <a:lnTo>
                                  <a:pt x="929147" y="2402514"/>
                                </a:lnTo>
                                <a:lnTo>
                                  <a:pt x="929056" y="2401874"/>
                                </a:lnTo>
                                <a:cubicBezTo>
                                  <a:pt x="929056" y="2402370"/>
                                  <a:pt x="929056" y="2402370"/>
                                  <a:pt x="929056" y="2402867"/>
                                </a:cubicBezTo>
                                <a:close/>
                                <a:moveTo>
                                  <a:pt x="1745162" y="2405352"/>
                                </a:moveTo>
                                <a:cubicBezTo>
                                  <a:pt x="1745659" y="2404855"/>
                                  <a:pt x="1746155" y="2404855"/>
                                  <a:pt x="1746652" y="2404358"/>
                                </a:cubicBezTo>
                                <a:lnTo>
                                  <a:pt x="1747501" y="2402925"/>
                                </a:lnTo>
                                <a:lnTo>
                                  <a:pt x="1746254" y="2403895"/>
                                </a:lnTo>
                                <a:close/>
                                <a:moveTo>
                                  <a:pt x="1086018" y="2406221"/>
                                </a:moveTo>
                                <a:cubicBezTo>
                                  <a:pt x="1091482" y="2406221"/>
                                  <a:pt x="1096946" y="2403613"/>
                                  <a:pt x="1099430" y="2398398"/>
                                </a:cubicBezTo>
                                <a:cubicBezTo>
                                  <a:pt x="1099926" y="2396908"/>
                                  <a:pt x="1100919" y="2395417"/>
                                  <a:pt x="1101416" y="2394424"/>
                                </a:cubicBezTo>
                                <a:cubicBezTo>
                                  <a:pt x="1104396" y="2388463"/>
                                  <a:pt x="1104893" y="2382005"/>
                                  <a:pt x="1101416" y="2376542"/>
                                </a:cubicBezTo>
                                <a:cubicBezTo>
                                  <a:pt x="1098436" y="2371078"/>
                                  <a:pt x="1092476" y="2367601"/>
                                  <a:pt x="1086018" y="2367601"/>
                                </a:cubicBezTo>
                                <a:cubicBezTo>
                                  <a:pt x="1079561" y="2367601"/>
                                  <a:pt x="1073600" y="2371078"/>
                                  <a:pt x="1070620" y="2376542"/>
                                </a:cubicBezTo>
                                <a:cubicBezTo>
                                  <a:pt x="1067143" y="2382005"/>
                                  <a:pt x="1067640" y="2388463"/>
                                  <a:pt x="1070620" y="2394424"/>
                                </a:cubicBezTo>
                                <a:cubicBezTo>
                                  <a:pt x="1071117" y="2395914"/>
                                  <a:pt x="1072110" y="2397404"/>
                                  <a:pt x="1072607" y="2398398"/>
                                </a:cubicBezTo>
                                <a:cubicBezTo>
                                  <a:pt x="1075090" y="2403613"/>
                                  <a:pt x="1080554" y="2406221"/>
                                  <a:pt x="1086018" y="2406221"/>
                                </a:cubicBezTo>
                                <a:close/>
                                <a:moveTo>
                                  <a:pt x="1809241" y="2406841"/>
                                </a:moveTo>
                                <a:cubicBezTo>
                                  <a:pt x="1815698" y="2410318"/>
                                  <a:pt x="1822653" y="2410318"/>
                                  <a:pt x="1829110" y="2406841"/>
                                </a:cubicBezTo>
                                <a:cubicBezTo>
                                  <a:pt x="1835070" y="2403364"/>
                                  <a:pt x="1839044" y="2396906"/>
                                  <a:pt x="1839044" y="2389952"/>
                                </a:cubicBezTo>
                                <a:cubicBezTo>
                                  <a:pt x="1839044" y="2382998"/>
                                  <a:pt x="1835070" y="2376540"/>
                                  <a:pt x="1829110" y="2373063"/>
                                </a:cubicBezTo>
                                <a:cubicBezTo>
                                  <a:pt x="1822653" y="2370083"/>
                                  <a:pt x="1815202" y="2370083"/>
                                  <a:pt x="1809241" y="2373560"/>
                                </a:cubicBezTo>
                                <a:cubicBezTo>
                                  <a:pt x="1807751" y="2374057"/>
                                  <a:pt x="1806757" y="2375050"/>
                                  <a:pt x="1805267" y="2375547"/>
                                </a:cubicBezTo>
                                <a:cubicBezTo>
                                  <a:pt x="1794339" y="2381508"/>
                                  <a:pt x="1794339" y="2398893"/>
                                  <a:pt x="1805267" y="2404854"/>
                                </a:cubicBezTo>
                                <a:cubicBezTo>
                                  <a:pt x="1806757" y="2405351"/>
                                  <a:pt x="1807751" y="2406344"/>
                                  <a:pt x="1809241" y="2406841"/>
                                </a:cubicBezTo>
                                <a:close/>
                                <a:moveTo>
                                  <a:pt x="1146134" y="2407275"/>
                                </a:moveTo>
                                <a:cubicBezTo>
                                  <a:pt x="1149976" y="2408548"/>
                                  <a:pt x="1154446" y="2408206"/>
                                  <a:pt x="1159041" y="2405350"/>
                                </a:cubicBezTo>
                                <a:cubicBezTo>
                                  <a:pt x="1178909" y="2392435"/>
                                  <a:pt x="1198282" y="2380017"/>
                                  <a:pt x="1217653" y="2366606"/>
                                </a:cubicBezTo>
                                <a:cubicBezTo>
                                  <a:pt x="1234541" y="2354685"/>
                                  <a:pt x="1219640" y="2326868"/>
                                  <a:pt x="1200765" y="2338293"/>
                                </a:cubicBezTo>
                                <a:cubicBezTo>
                                  <a:pt x="1180896" y="2350711"/>
                                  <a:pt x="1161524" y="2363626"/>
                                  <a:pt x="1142153" y="2376541"/>
                                </a:cubicBezTo>
                                <a:cubicBezTo>
                                  <a:pt x="1128741" y="2385109"/>
                                  <a:pt x="1134608" y="2403457"/>
                                  <a:pt x="1146134" y="2407275"/>
                                </a:cubicBezTo>
                                <a:close/>
                                <a:moveTo>
                                  <a:pt x="6402049" y="2409128"/>
                                </a:moveTo>
                                <a:lnTo>
                                  <a:pt x="6404676" y="2407085"/>
                                </a:lnTo>
                                <a:cubicBezTo>
                                  <a:pt x="6405670" y="2405098"/>
                                  <a:pt x="6406663" y="2403608"/>
                                  <a:pt x="6407160" y="2401621"/>
                                </a:cubicBezTo>
                                <a:lnTo>
                                  <a:pt x="6404006" y="2405826"/>
                                </a:lnTo>
                                <a:close/>
                                <a:moveTo>
                                  <a:pt x="5583621" y="2409133"/>
                                </a:moveTo>
                                <a:lnTo>
                                  <a:pt x="5583694" y="2408716"/>
                                </a:lnTo>
                                <a:lnTo>
                                  <a:pt x="5583603" y="2408077"/>
                                </a:lnTo>
                                <a:cubicBezTo>
                                  <a:pt x="5583603" y="2408574"/>
                                  <a:pt x="5583603" y="2408574"/>
                                  <a:pt x="5583603" y="2409070"/>
                                </a:cubicBezTo>
                                <a:close/>
                                <a:moveTo>
                                  <a:pt x="1738952" y="2409574"/>
                                </a:moveTo>
                                <a:lnTo>
                                  <a:pt x="1746254" y="2403895"/>
                                </a:lnTo>
                                <a:lnTo>
                                  <a:pt x="1749457" y="2399624"/>
                                </a:lnTo>
                                <a:lnTo>
                                  <a:pt x="1754599" y="2390947"/>
                                </a:lnTo>
                                <a:lnTo>
                                  <a:pt x="1749457" y="2382270"/>
                                </a:lnTo>
                                <a:lnTo>
                                  <a:pt x="1745700" y="2377261"/>
                                </a:lnTo>
                                <a:lnTo>
                                  <a:pt x="1740381" y="2372754"/>
                                </a:lnTo>
                                <a:cubicBezTo>
                                  <a:pt x="1736345" y="2371078"/>
                                  <a:pt x="1731751" y="2370581"/>
                                  <a:pt x="1727280" y="2371574"/>
                                </a:cubicBezTo>
                                <a:cubicBezTo>
                                  <a:pt x="1719332" y="2374059"/>
                                  <a:pt x="1712378" y="2382006"/>
                                  <a:pt x="1712378" y="2390947"/>
                                </a:cubicBezTo>
                                <a:cubicBezTo>
                                  <a:pt x="1712875" y="2398894"/>
                                  <a:pt x="1717345" y="2405849"/>
                                  <a:pt x="1724796" y="2409326"/>
                                </a:cubicBezTo>
                                <a:cubicBezTo>
                                  <a:pt x="1729515" y="2411064"/>
                                  <a:pt x="1734482" y="2411064"/>
                                  <a:pt x="1738952" y="2409574"/>
                                </a:cubicBezTo>
                                <a:close/>
                                <a:moveTo>
                                  <a:pt x="6399709" y="2411556"/>
                                </a:moveTo>
                                <a:cubicBezTo>
                                  <a:pt x="6400206" y="2411058"/>
                                  <a:pt x="6400703" y="2411058"/>
                                  <a:pt x="6401199" y="2410562"/>
                                </a:cubicBezTo>
                                <a:lnTo>
                                  <a:pt x="6402049" y="2409128"/>
                                </a:lnTo>
                                <a:lnTo>
                                  <a:pt x="6400802" y="2410099"/>
                                </a:lnTo>
                                <a:close/>
                                <a:moveTo>
                                  <a:pt x="5740565" y="2412425"/>
                                </a:moveTo>
                                <a:cubicBezTo>
                                  <a:pt x="5746029" y="2412425"/>
                                  <a:pt x="5751493" y="2409817"/>
                                  <a:pt x="5753977" y="2404601"/>
                                </a:cubicBezTo>
                                <a:cubicBezTo>
                                  <a:pt x="5754473" y="2403111"/>
                                  <a:pt x="5755466" y="2401621"/>
                                  <a:pt x="5755963" y="2400627"/>
                                </a:cubicBezTo>
                                <a:cubicBezTo>
                                  <a:pt x="5758943" y="2394667"/>
                                  <a:pt x="5759440" y="2388209"/>
                                  <a:pt x="5755963" y="2382746"/>
                                </a:cubicBezTo>
                                <a:cubicBezTo>
                                  <a:pt x="5752983" y="2377282"/>
                                  <a:pt x="5747022" y="2373804"/>
                                  <a:pt x="5740565" y="2373804"/>
                                </a:cubicBezTo>
                                <a:cubicBezTo>
                                  <a:pt x="5734108" y="2373804"/>
                                  <a:pt x="5728147" y="2377282"/>
                                  <a:pt x="5725167" y="2382746"/>
                                </a:cubicBezTo>
                                <a:cubicBezTo>
                                  <a:pt x="5721690" y="2388209"/>
                                  <a:pt x="5722187" y="2394667"/>
                                  <a:pt x="5725167" y="2400627"/>
                                </a:cubicBezTo>
                                <a:cubicBezTo>
                                  <a:pt x="5725663" y="2402117"/>
                                  <a:pt x="5726657" y="2403608"/>
                                  <a:pt x="5727154" y="2404601"/>
                                </a:cubicBezTo>
                                <a:cubicBezTo>
                                  <a:pt x="5729637" y="2409817"/>
                                  <a:pt x="5735101" y="2412425"/>
                                  <a:pt x="5740565" y="2412425"/>
                                </a:cubicBezTo>
                                <a:close/>
                                <a:moveTo>
                                  <a:pt x="6463786" y="2413043"/>
                                </a:moveTo>
                                <a:cubicBezTo>
                                  <a:pt x="6470243" y="2416520"/>
                                  <a:pt x="6477197" y="2416520"/>
                                  <a:pt x="6483655" y="2413043"/>
                                </a:cubicBezTo>
                                <a:cubicBezTo>
                                  <a:pt x="6489615" y="2409566"/>
                                  <a:pt x="6493589" y="2403108"/>
                                  <a:pt x="6493589" y="2396155"/>
                                </a:cubicBezTo>
                                <a:cubicBezTo>
                                  <a:pt x="6493589" y="2389201"/>
                                  <a:pt x="6489615" y="2382743"/>
                                  <a:pt x="6483655" y="2379266"/>
                                </a:cubicBezTo>
                                <a:cubicBezTo>
                                  <a:pt x="6477197" y="2376286"/>
                                  <a:pt x="6469746" y="2376286"/>
                                  <a:pt x="6463786" y="2379763"/>
                                </a:cubicBezTo>
                                <a:cubicBezTo>
                                  <a:pt x="6462295" y="2380260"/>
                                  <a:pt x="6461302" y="2381253"/>
                                  <a:pt x="6459812" y="2381750"/>
                                </a:cubicBezTo>
                                <a:cubicBezTo>
                                  <a:pt x="6448884" y="2387710"/>
                                  <a:pt x="6448884" y="2405096"/>
                                  <a:pt x="6459812" y="2411056"/>
                                </a:cubicBezTo>
                                <a:cubicBezTo>
                                  <a:pt x="6461302" y="2411553"/>
                                  <a:pt x="6462295" y="2412547"/>
                                  <a:pt x="6463786" y="2413043"/>
                                </a:cubicBezTo>
                                <a:close/>
                                <a:moveTo>
                                  <a:pt x="3432828" y="2413044"/>
                                </a:moveTo>
                                <a:cubicBezTo>
                                  <a:pt x="3436802" y="2412051"/>
                                  <a:pt x="3439782" y="2410064"/>
                                  <a:pt x="3442761" y="2407084"/>
                                </a:cubicBezTo>
                                <a:cubicBezTo>
                                  <a:pt x="3446237" y="2403607"/>
                                  <a:pt x="3450210" y="2396156"/>
                                  <a:pt x="3449215" y="2391188"/>
                                </a:cubicBezTo>
                                <a:cubicBezTo>
                                  <a:pt x="3448219" y="2385228"/>
                                  <a:pt x="3447727" y="2380757"/>
                                  <a:pt x="3444252" y="2376287"/>
                                </a:cubicBezTo>
                                <a:lnTo>
                                  <a:pt x="3439192" y="2371861"/>
                                </a:lnTo>
                                <a:lnTo>
                                  <a:pt x="3435806" y="2369830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28354" y="2365359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34315" y="2367346"/>
                                </a:lnTo>
                                <a:cubicBezTo>
                                  <a:pt x="3430841" y="2361882"/>
                                  <a:pt x="3423387" y="2357909"/>
                                  <a:pt x="3416934" y="2360392"/>
                                </a:cubicBezTo>
                                <a:cubicBezTo>
                                  <a:pt x="3411963" y="2362379"/>
                                  <a:pt x="3406004" y="2368836"/>
                                  <a:pt x="3406499" y="2375294"/>
                                </a:cubicBezTo>
                                <a:lnTo>
                                  <a:pt x="3406714" y="2378308"/>
                                </a:lnTo>
                                <a:lnTo>
                                  <a:pt x="3411963" y="2369829"/>
                                </a:lnTo>
                                <a:cubicBezTo>
                                  <a:pt x="3410472" y="2374300"/>
                                  <a:pt x="3408485" y="2378274"/>
                                  <a:pt x="3406996" y="2382248"/>
                                </a:cubicBezTo>
                                <a:lnTo>
                                  <a:pt x="3406821" y="2379754"/>
                                </a:lnTo>
                                <a:lnTo>
                                  <a:pt x="3404511" y="2388208"/>
                                </a:lnTo>
                                <a:lnTo>
                                  <a:pt x="3404578" y="2387697"/>
                                </a:lnTo>
                                <a:lnTo>
                                  <a:pt x="3404016" y="2389698"/>
                                </a:lnTo>
                                <a:cubicBezTo>
                                  <a:pt x="3404016" y="2394666"/>
                                  <a:pt x="3405009" y="2398639"/>
                                  <a:pt x="3407492" y="2402613"/>
                                </a:cubicBezTo>
                                <a:cubicBezTo>
                                  <a:pt x="3412460" y="2411058"/>
                                  <a:pt x="3423387" y="2416025"/>
                                  <a:pt x="3432828" y="2413044"/>
                                </a:cubicBezTo>
                                <a:close/>
                                <a:moveTo>
                                  <a:pt x="1480908" y="2413298"/>
                                </a:moveTo>
                                <a:cubicBezTo>
                                  <a:pt x="1480908" y="2413298"/>
                                  <a:pt x="1481406" y="2412801"/>
                                  <a:pt x="1481406" y="2412801"/>
                                </a:cubicBezTo>
                                <a:lnTo>
                                  <a:pt x="1481125" y="2413020"/>
                                </a:lnTo>
                                <a:close/>
                                <a:moveTo>
                                  <a:pt x="5800676" y="2413477"/>
                                </a:moveTo>
                                <a:cubicBezTo>
                                  <a:pt x="5804518" y="2414750"/>
                                  <a:pt x="5808989" y="2414408"/>
                                  <a:pt x="5813583" y="2411552"/>
                                </a:cubicBezTo>
                                <a:cubicBezTo>
                                  <a:pt x="5833452" y="2398638"/>
                                  <a:pt x="5852824" y="2386219"/>
                                  <a:pt x="5872196" y="2372808"/>
                                </a:cubicBezTo>
                                <a:cubicBezTo>
                                  <a:pt x="5889084" y="2360887"/>
                                  <a:pt x="5874183" y="2333071"/>
                                  <a:pt x="5855308" y="2344495"/>
                                </a:cubicBezTo>
                                <a:cubicBezTo>
                                  <a:pt x="5835439" y="2356913"/>
                                  <a:pt x="5816067" y="2369828"/>
                                  <a:pt x="5796695" y="2382743"/>
                                </a:cubicBezTo>
                                <a:cubicBezTo>
                                  <a:pt x="5783283" y="2391311"/>
                                  <a:pt x="5789151" y="2409659"/>
                                  <a:pt x="5800676" y="2413477"/>
                                </a:cubicBezTo>
                                <a:close/>
                                <a:moveTo>
                                  <a:pt x="4630900" y="2414036"/>
                                </a:moveTo>
                                <a:cubicBezTo>
                                  <a:pt x="4647291" y="2420990"/>
                                  <a:pt x="4658219" y="2393671"/>
                                  <a:pt x="4642821" y="2385226"/>
                                </a:cubicBezTo>
                                <a:cubicBezTo>
                                  <a:pt x="4618978" y="2372312"/>
                                  <a:pt x="4604573" y="2348469"/>
                                  <a:pt x="4599110" y="2322143"/>
                                </a:cubicBezTo>
                                <a:cubicBezTo>
                                  <a:pt x="4595633" y="2303764"/>
                                  <a:pt x="4565333" y="2307739"/>
                                  <a:pt x="4566327" y="2326614"/>
                                </a:cubicBezTo>
                                <a:cubicBezTo>
                                  <a:pt x="4567816" y="2367344"/>
                                  <a:pt x="4593646" y="2399134"/>
                                  <a:pt x="4630900" y="2414036"/>
                                </a:cubicBezTo>
                                <a:close/>
                                <a:moveTo>
                                  <a:pt x="1478643" y="2414950"/>
                                </a:moveTo>
                                <a:lnTo>
                                  <a:pt x="1481125" y="2413020"/>
                                </a:lnTo>
                                <a:lnTo>
                                  <a:pt x="1484386" y="2408828"/>
                                </a:lnTo>
                                <a:lnTo>
                                  <a:pt x="1481324" y="2410832"/>
                                </a:lnTo>
                                <a:close/>
                                <a:moveTo>
                                  <a:pt x="2543385" y="2415286"/>
                                </a:moveTo>
                                <a:cubicBezTo>
                                  <a:pt x="2546365" y="2415286"/>
                                  <a:pt x="2548849" y="2414788"/>
                                  <a:pt x="2551333" y="2413795"/>
                                </a:cubicBezTo>
                                <a:cubicBezTo>
                                  <a:pt x="2553816" y="2413299"/>
                                  <a:pt x="2555803" y="2412305"/>
                                  <a:pt x="2558286" y="2411809"/>
                                </a:cubicBezTo>
                                <a:cubicBezTo>
                                  <a:pt x="2570705" y="2408331"/>
                                  <a:pt x="2577659" y="2394423"/>
                                  <a:pt x="2572692" y="2382502"/>
                                </a:cubicBezTo>
                                <a:cubicBezTo>
                                  <a:pt x="2570208" y="2377038"/>
                                  <a:pt x="2566731" y="2373064"/>
                                  <a:pt x="2561267" y="2371077"/>
                                </a:cubicBezTo>
                                <a:cubicBezTo>
                                  <a:pt x="2558783" y="2369587"/>
                                  <a:pt x="2555803" y="2369090"/>
                                  <a:pt x="2552823" y="2369090"/>
                                </a:cubicBezTo>
                                <a:cubicBezTo>
                                  <a:pt x="2547856" y="2368594"/>
                                  <a:pt x="2544378" y="2369587"/>
                                  <a:pt x="2540902" y="2371574"/>
                                </a:cubicBezTo>
                                <a:cubicBezTo>
                                  <a:pt x="2533947" y="2377038"/>
                                  <a:pt x="2525006" y="2382005"/>
                                  <a:pt x="2523020" y="2390946"/>
                                </a:cubicBezTo>
                                <a:cubicBezTo>
                                  <a:pt x="2522026" y="2394920"/>
                                  <a:pt x="2522523" y="2399390"/>
                                  <a:pt x="2524013" y="2403364"/>
                                </a:cubicBezTo>
                                <a:cubicBezTo>
                                  <a:pt x="2525503" y="2406841"/>
                                  <a:pt x="2527987" y="2410815"/>
                                  <a:pt x="2531960" y="2412305"/>
                                </a:cubicBezTo>
                                <a:cubicBezTo>
                                  <a:pt x="2535935" y="2414292"/>
                                  <a:pt x="2538418" y="2415286"/>
                                  <a:pt x="2543385" y="2415286"/>
                                </a:cubicBezTo>
                                <a:close/>
                                <a:moveTo>
                                  <a:pt x="6393500" y="2415778"/>
                                </a:moveTo>
                                <a:lnTo>
                                  <a:pt x="6400802" y="2410099"/>
                                </a:lnTo>
                                <a:lnTo>
                                  <a:pt x="6404006" y="2405826"/>
                                </a:lnTo>
                                <a:lnTo>
                                  <a:pt x="6409147" y="2397151"/>
                                </a:lnTo>
                                <a:lnTo>
                                  <a:pt x="6404006" y="2388475"/>
                                </a:lnTo>
                                <a:lnTo>
                                  <a:pt x="6400248" y="2383464"/>
                                </a:lnTo>
                                <a:lnTo>
                                  <a:pt x="6394929" y="2378958"/>
                                </a:lnTo>
                                <a:cubicBezTo>
                                  <a:pt x="6390893" y="2377281"/>
                                  <a:pt x="6386298" y="2376785"/>
                                  <a:pt x="6381827" y="2377778"/>
                                </a:cubicBezTo>
                                <a:cubicBezTo>
                                  <a:pt x="6373880" y="2380262"/>
                                  <a:pt x="6366926" y="2388209"/>
                                  <a:pt x="6366926" y="2397151"/>
                                </a:cubicBezTo>
                                <a:cubicBezTo>
                                  <a:pt x="6367422" y="2405098"/>
                                  <a:pt x="6371893" y="2412052"/>
                                  <a:pt x="6379343" y="2415529"/>
                                </a:cubicBezTo>
                                <a:cubicBezTo>
                                  <a:pt x="6384062" y="2417268"/>
                                  <a:pt x="6389029" y="2417268"/>
                                  <a:pt x="6393500" y="2415778"/>
                                </a:cubicBezTo>
                                <a:close/>
                                <a:moveTo>
                                  <a:pt x="931043" y="2415782"/>
                                </a:moveTo>
                                <a:lnTo>
                                  <a:pt x="929345" y="2403898"/>
                                </a:lnTo>
                                <a:lnTo>
                                  <a:pt x="929074" y="2402931"/>
                                </a:lnTo>
                                <a:lnTo>
                                  <a:pt x="928559" y="2405847"/>
                                </a:lnTo>
                                <a:cubicBezTo>
                                  <a:pt x="928559" y="2409324"/>
                                  <a:pt x="929552" y="2412304"/>
                                  <a:pt x="931043" y="2415782"/>
                                </a:cubicBezTo>
                                <a:close/>
                                <a:moveTo>
                                  <a:pt x="1476935" y="2416279"/>
                                </a:moveTo>
                                <a:cubicBezTo>
                                  <a:pt x="1477432" y="2415781"/>
                                  <a:pt x="1477929" y="2415781"/>
                                  <a:pt x="1478425" y="2415285"/>
                                </a:cubicBezTo>
                                <a:lnTo>
                                  <a:pt x="1478643" y="2414950"/>
                                </a:lnTo>
                                <a:close/>
                                <a:moveTo>
                                  <a:pt x="2115812" y="2417977"/>
                                </a:moveTo>
                                <a:cubicBezTo>
                                  <a:pt x="2116819" y="2417474"/>
                                  <a:pt x="2118328" y="2417474"/>
                                  <a:pt x="2119335" y="2416971"/>
                                </a:cubicBezTo>
                                <a:cubicBezTo>
                                  <a:pt x="2121851" y="2415964"/>
                                  <a:pt x="2123863" y="2415461"/>
                                  <a:pt x="2126379" y="2414454"/>
                                </a:cubicBezTo>
                                <a:cubicBezTo>
                                  <a:pt x="2130908" y="2412945"/>
                                  <a:pt x="2134933" y="2409926"/>
                                  <a:pt x="2137449" y="2405901"/>
                                </a:cubicBezTo>
                                <a:cubicBezTo>
                                  <a:pt x="2140468" y="2400869"/>
                                  <a:pt x="2140468" y="2394327"/>
                                  <a:pt x="2138456" y="2389296"/>
                                </a:cubicBezTo>
                                <a:cubicBezTo>
                                  <a:pt x="2134430" y="2379735"/>
                                  <a:pt x="2121346" y="2374200"/>
                                  <a:pt x="2111787" y="2380742"/>
                                </a:cubicBezTo>
                                <a:cubicBezTo>
                                  <a:pt x="2105246" y="2385270"/>
                                  <a:pt x="2096692" y="2389296"/>
                                  <a:pt x="2094679" y="2397850"/>
                                </a:cubicBezTo>
                                <a:cubicBezTo>
                                  <a:pt x="2093673" y="2401372"/>
                                  <a:pt x="2094177" y="2404894"/>
                                  <a:pt x="2095686" y="2408416"/>
                                </a:cubicBezTo>
                                <a:cubicBezTo>
                                  <a:pt x="2096692" y="2411436"/>
                                  <a:pt x="2099207" y="2414958"/>
                                  <a:pt x="2102227" y="2415964"/>
                                </a:cubicBezTo>
                                <a:cubicBezTo>
                                  <a:pt x="2106756" y="2417977"/>
                                  <a:pt x="2110781" y="2418983"/>
                                  <a:pt x="2115812" y="2417977"/>
                                </a:cubicBezTo>
                                <a:close/>
                                <a:moveTo>
                                  <a:pt x="3158655" y="2418507"/>
                                </a:moveTo>
                                <a:cubicBezTo>
                                  <a:pt x="3162625" y="2417514"/>
                                  <a:pt x="3167100" y="2414533"/>
                                  <a:pt x="3169085" y="2410560"/>
                                </a:cubicBezTo>
                                <a:cubicBezTo>
                                  <a:pt x="3173058" y="2402116"/>
                                  <a:pt x="3171073" y="2391187"/>
                                  <a:pt x="3162625" y="2386717"/>
                                </a:cubicBezTo>
                                <a:cubicBezTo>
                                  <a:pt x="3157661" y="2384234"/>
                                  <a:pt x="3153192" y="2381253"/>
                                  <a:pt x="3147728" y="2380260"/>
                                </a:cubicBezTo>
                                <a:cubicBezTo>
                                  <a:pt x="3140773" y="2378770"/>
                                  <a:pt x="3132331" y="2381253"/>
                                  <a:pt x="3128853" y="2388207"/>
                                </a:cubicBezTo>
                                <a:cubicBezTo>
                                  <a:pt x="3127365" y="2390691"/>
                                  <a:pt x="3126866" y="2393672"/>
                                  <a:pt x="3126370" y="2396652"/>
                                </a:cubicBezTo>
                                <a:cubicBezTo>
                                  <a:pt x="3126370" y="2400626"/>
                                  <a:pt x="3128357" y="2406090"/>
                                  <a:pt x="3131336" y="2408573"/>
                                </a:cubicBezTo>
                                <a:cubicBezTo>
                                  <a:pt x="3133819" y="2410560"/>
                                  <a:pt x="3136304" y="2413043"/>
                                  <a:pt x="3139283" y="2414037"/>
                                </a:cubicBezTo>
                                <a:cubicBezTo>
                                  <a:pt x="3141269" y="2415030"/>
                                  <a:pt x="3143255" y="2416024"/>
                                  <a:pt x="3145246" y="2417017"/>
                                </a:cubicBezTo>
                                <a:cubicBezTo>
                                  <a:pt x="3149713" y="2419004"/>
                                  <a:pt x="3153688" y="2419997"/>
                                  <a:pt x="3158655" y="2418507"/>
                                </a:cubicBezTo>
                                <a:close/>
                                <a:moveTo>
                                  <a:pt x="6135456" y="2419501"/>
                                </a:moveTo>
                                <a:cubicBezTo>
                                  <a:pt x="6135456" y="2419501"/>
                                  <a:pt x="6135953" y="2419005"/>
                                  <a:pt x="6135953" y="2419005"/>
                                </a:cubicBezTo>
                                <a:lnTo>
                                  <a:pt x="6135672" y="2419224"/>
                                </a:lnTo>
                                <a:close/>
                                <a:moveTo>
                                  <a:pt x="1258876" y="2419756"/>
                                </a:moveTo>
                                <a:cubicBezTo>
                                  <a:pt x="1263346" y="2421246"/>
                                  <a:pt x="1270301" y="2420252"/>
                                  <a:pt x="1273778" y="2417769"/>
                                </a:cubicBezTo>
                                <a:cubicBezTo>
                                  <a:pt x="1275764" y="2416278"/>
                                  <a:pt x="1277254" y="2415285"/>
                                  <a:pt x="1279241" y="2413795"/>
                                </a:cubicBezTo>
                                <a:cubicBezTo>
                                  <a:pt x="1285202" y="2409821"/>
                                  <a:pt x="1289673" y="2403364"/>
                                  <a:pt x="1289673" y="2395913"/>
                                </a:cubicBezTo>
                                <a:cubicBezTo>
                                  <a:pt x="1289673" y="2390449"/>
                                  <a:pt x="1287686" y="2384985"/>
                                  <a:pt x="1283712" y="2381508"/>
                                </a:cubicBezTo>
                                <a:cubicBezTo>
                                  <a:pt x="1279738" y="2377534"/>
                                  <a:pt x="1274274" y="2375548"/>
                                  <a:pt x="1268811" y="2375548"/>
                                </a:cubicBezTo>
                                <a:cubicBezTo>
                                  <a:pt x="1261359" y="2375050"/>
                                  <a:pt x="1255399" y="2379521"/>
                                  <a:pt x="1251425" y="2385482"/>
                                </a:cubicBezTo>
                                <a:cubicBezTo>
                                  <a:pt x="1249935" y="2387468"/>
                                  <a:pt x="1248941" y="2388959"/>
                                  <a:pt x="1247451" y="2390946"/>
                                </a:cubicBezTo>
                                <a:cubicBezTo>
                                  <a:pt x="1246955" y="2392436"/>
                                  <a:pt x="1245961" y="2393926"/>
                                  <a:pt x="1245465" y="2395416"/>
                                </a:cubicBezTo>
                                <a:cubicBezTo>
                                  <a:pt x="1244471" y="2397900"/>
                                  <a:pt x="1244471" y="2400383"/>
                                  <a:pt x="1244967" y="2403364"/>
                                </a:cubicBezTo>
                                <a:cubicBezTo>
                                  <a:pt x="1245465" y="2407337"/>
                                  <a:pt x="1247451" y="2411808"/>
                                  <a:pt x="1250432" y="2414788"/>
                                </a:cubicBezTo>
                                <a:cubicBezTo>
                                  <a:pt x="1252915" y="2417272"/>
                                  <a:pt x="1255896" y="2418762"/>
                                  <a:pt x="1258876" y="2419756"/>
                                </a:cubicBezTo>
                                <a:close/>
                                <a:moveTo>
                                  <a:pt x="1466938" y="2420252"/>
                                </a:moveTo>
                                <a:lnTo>
                                  <a:pt x="1481324" y="2410832"/>
                                </a:lnTo>
                                <a:lnTo>
                                  <a:pt x="1488856" y="2399266"/>
                                </a:lnTo>
                                <a:cubicBezTo>
                                  <a:pt x="1489725" y="2392808"/>
                                  <a:pt x="1487863" y="2385978"/>
                                  <a:pt x="1482896" y="2381011"/>
                                </a:cubicBezTo>
                                <a:cubicBezTo>
                                  <a:pt x="1478921" y="2377037"/>
                                  <a:pt x="1472961" y="2374554"/>
                                  <a:pt x="1467497" y="2374554"/>
                                </a:cubicBezTo>
                                <a:cubicBezTo>
                                  <a:pt x="1463523" y="2374554"/>
                                  <a:pt x="1460046" y="2375547"/>
                                  <a:pt x="1456569" y="2377534"/>
                                </a:cubicBezTo>
                                <a:lnTo>
                                  <a:pt x="1453039" y="2380828"/>
                                </a:lnTo>
                                <a:lnTo>
                                  <a:pt x="1460543" y="2376541"/>
                                </a:lnTo>
                                <a:lnTo>
                                  <a:pt x="1452880" y="2380977"/>
                                </a:lnTo>
                                <a:lnTo>
                                  <a:pt x="1449722" y="2383924"/>
                                </a:lnTo>
                                <a:lnTo>
                                  <a:pt x="1448124" y="2385978"/>
                                </a:lnTo>
                                <a:cubicBezTo>
                                  <a:pt x="1448621" y="2385482"/>
                                  <a:pt x="1448621" y="2384985"/>
                                  <a:pt x="1449118" y="2384488"/>
                                </a:cubicBezTo>
                                <a:lnTo>
                                  <a:pt x="1449722" y="2383924"/>
                                </a:lnTo>
                                <a:lnTo>
                                  <a:pt x="1451306" y="2381888"/>
                                </a:lnTo>
                                <a:lnTo>
                                  <a:pt x="1451105" y="2382005"/>
                                </a:lnTo>
                                <a:lnTo>
                                  <a:pt x="1451271" y="2381839"/>
                                </a:lnTo>
                                <a:lnTo>
                                  <a:pt x="1450112" y="2382501"/>
                                </a:lnTo>
                                <a:cubicBezTo>
                                  <a:pt x="1448621" y="2383991"/>
                                  <a:pt x="1447132" y="2385978"/>
                                  <a:pt x="1446138" y="2387965"/>
                                </a:cubicBezTo>
                                <a:cubicBezTo>
                                  <a:pt x="1441667" y="2395416"/>
                                  <a:pt x="1442661" y="2405351"/>
                                  <a:pt x="1447628" y="2412304"/>
                                </a:cubicBezTo>
                                <a:cubicBezTo>
                                  <a:pt x="1452347" y="2418513"/>
                                  <a:pt x="1459798" y="2420997"/>
                                  <a:pt x="1466938" y="2420252"/>
                                </a:cubicBezTo>
                                <a:close/>
                                <a:moveTo>
                                  <a:pt x="6133190" y="2421154"/>
                                </a:moveTo>
                                <a:lnTo>
                                  <a:pt x="6135672" y="2419224"/>
                                </a:lnTo>
                                <a:lnTo>
                                  <a:pt x="6138933" y="2415031"/>
                                </a:lnTo>
                                <a:lnTo>
                                  <a:pt x="6135872" y="2417036"/>
                                </a:lnTo>
                                <a:close/>
                                <a:moveTo>
                                  <a:pt x="7197933" y="2421489"/>
                                </a:moveTo>
                                <a:cubicBezTo>
                                  <a:pt x="7200913" y="2421489"/>
                                  <a:pt x="7203396" y="2420992"/>
                                  <a:pt x="7205880" y="2419999"/>
                                </a:cubicBezTo>
                                <a:cubicBezTo>
                                  <a:pt x="7208364" y="2419502"/>
                                  <a:pt x="7210351" y="2418509"/>
                                  <a:pt x="7212835" y="2418012"/>
                                </a:cubicBezTo>
                                <a:cubicBezTo>
                                  <a:pt x="7225253" y="2414535"/>
                                  <a:pt x="7232207" y="2400627"/>
                                  <a:pt x="7227239" y="2388706"/>
                                </a:cubicBezTo>
                                <a:cubicBezTo>
                                  <a:pt x="7224756" y="2383242"/>
                                  <a:pt x="7221279" y="2379268"/>
                                  <a:pt x="7215814" y="2377281"/>
                                </a:cubicBezTo>
                                <a:cubicBezTo>
                                  <a:pt x="7213331" y="2375790"/>
                                  <a:pt x="7210351" y="2375294"/>
                                  <a:pt x="7207371" y="2375294"/>
                                </a:cubicBezTo>
                                <a:cubicBezTo>
                                  <a:pt x="7202403" y="2374797"/>
                                  <a:pt x="7198926" y="2375790"/>
                                  <a:pt x="7195449" y="2377778"/>
                                </a:cubicBezTo>
                                <a:cubicBezTo>
                                  <a:pt x="7188495" y="2383242"/>
                                  <a:pt x="7179554" y="2388209"/>
                                  <a:pt x="7177568" y="2397149"/>
                                </a:cubicBezTo>
                                <a:cubicBezTo>
                                  <a:pt x="7176574" y="2401123"/>
                                  <a:pt x="7177071" y="2405594"/>
                                  <a:pt x="7178561" y="2409568"/>
                                </a:cubicBezTo>
                                <a:cubicBezTo>
                                  <a:pt x="7180051" y="2413045"/>
                                  <a:pt x="7182535" y="2417018"/>
                                  <a:pt x="7186508" y="2418509"/>
                                </a:cubicBezTo>
                                <a:cubicBezTo>
                                  <a:pt x="7190482" y="2420496"/>
                                  <a:pt x="7192966" y="2421489"/>
                                  <a:pt x="7197933" y="2421489"/>
                                </a:cubicBezTo>
                                <a:close/>
                                <a:moveTo>
                                  <a:pt x="5585589" y="2421986"/>
                                </a:moveTo>
                                <a:lnTo>
                                  <a:pt x="5583892" y="2410101"/>
                                </a:lnTo>
                                <a:lnTo>
                                  <a:pt x="5583621" y="2409133"/>
                                </a:lnTo>
                                <a:lnTo>
                                  <a:pt x="5583106" y="2412051"/>
                                </a:lnTo>
                                <a:cubicBezTo>
                                  <a:pt x="5583106" y="2415528"/>
                                  <a:pt x="5584099" y="2418508"/>
                                  <a:pt x="5585589" y="2421986"/>
                                </a:cubicBezTo>
                                <a:close/>
                                <a:moveTo>
                                  <a:pt x="6131482" y="2422482"/>
                                </a:moveTo>
                                <a:cubicBezTo>
                                  <a:pt x="6131979" y="2421985"/>
                                  <a:pt x="6132476" y="2421985"/>
                                  <a:pt x="6132972" y="2421488"/>
                                </a:cubicBezTo>
                                <a:lnTo>
                                  <a:pt x="6133190" y="2421154"/>
                                </a:lnTo>
                                <a:close/>
                                <a:moveTo>
                                  <a:pt x="3293758" y="2423472"/>
                                </a:moveTo>
                                <a:cubicBezTo>
                                  <a:pt x="3313626" y="2421982"/>
                                  <a:pt x="3332996" y="2418505"/>
                                  <a:pt x="3352365" y="2415028"/>
                                </a:cubicBezTo>
                                <a:cubicBezTo>
                                  <a:pt x="3372728" y="2411551"/>
                                  <a:pt x="3368259" y="2377278"/>
                                  <a:pt x="3347399" y="2378768"/>
                                </a:cubicBezTo>
                                <a:cubicBezTo>
                                  <a:pt x="3327532" y="2380257"/>
                                  <a:pt x="3308161" y="2382245"/>
                                  <a:pt x="3288789" y="2385721"/>
                                </a:cubicBezTo>
                                <a:cubicBezTo>
                                  <a:pt x="3267928" y="2389695"/>
                                  <a:pt x="3272401" y="2424962"/>
                                  <a:pt x="3293758" y="2423472"/>
                                </a:cubicBezTo>
                                <a:close/>
                                <a:moveTo>
                                  <a:pt x="950768" y="2424134"/>
                                </a:moveTo>
                                <a:lnTo>
                                  <a:pt x="955879" y="2423233"/>
                                </a:lnTo>
                                <a:cubicBezTo>
                                  <a:pt x="958362" y="2422239"/>
                                  <a:pt x="959853" y="2421246"/>
                                  <a:pt x="962336" y="2419756"/>
                                </a:cubicBezTo>
                                <a:cubicBezTo>
                                  <a:pt x="973761" y="2412801"/>
                                  <a:pt x="975748" y="2396410"/>
                                  <a:pt x="966310" y="2386972"/>
                                </a:cubicBezTo>
                                <a:cubicBezTo>
                                  <a:pt x="956376" y="2377037"/>
                                  <a:pt x="939984" y="2379521"/>
                                  <a:pt x="933527" y="2390946"/>
                                </a:cubicBezTo>
                                <a:cubicBezTo>
                                  <a:pt x="932533" y="2392932"/>
                                  <a:pt x="931043" y="2394919"/>
                                  <a:pt x="930049" y="2397403"/>
                                </a:cubicBezTo>
                                <a:lnTo>
                                  <a:pt x="929147" y="2402514"/>
                                </a:lnTo>
                                <a:lnTo>
                                  <a:pt x="929345" y="2403898"/>
                                </a:lnTo>
                                <a:lnTo>
                                  <a:pt x="933775" y="2419693"/>
                                </a:lnTo>
                                <a:lnTo>
                                  <a:pt x="949318" y="2423927"/>
                                </a:lnTo>
                                <a:close/>
                                <a:moveTo>
                                  <a:pt x="6770349" y="2424177"/>
                                </a:moveTo>
                                <a:cubicBezTo>
                                  <a:pt x="6771355" y="2423674"/>
                                  <a:pt x="6772864" y="2423674"/>
                                  <a:pt x="6773871" y="2423171"/>
                                </a:cubicBezTo>
                                <a:cubicBezTo>
                                  <a:pt x="6776387" y="2422165"/>
                                  <a:pt x="6778399" y="2421661"/>
                                  <a:pt x="6780915" y="2420655"/>
                                </a:cubicBezTo>
                                <a:cubicBezTo>
                                  <a:pt x="6785443" y="2419145"/>
                                  <a:pt x="6789469" y="2416126"/>
                                  <a:pt x="6791985" y="2412101"/>
                                </a:cubicBezTo>
                                <a:cubicBezTo>
                                  <a:pt x="6795004" y="2407070"/>
                                  <a:pt x="6795004" y="2400528"/>
                                  <a:pt x="6792992" y="2395497"/>
                                </a:cubicBezTo>
                                <a:cubicBezTo>
                                  <a:pt x="6788966" y="2385936"/>
                                  <a:pt x="6775884" y="2380402"/>
                                  <a:pt x="6766323" y="2386942"/>
                                </a:cubicBezTo>
                                <a:cubicBezTo>
                                  <a:pt x="6759782" y="2391472"/>
                                  <a:pt x="6751228" y="2395497"/>
                                  <a:pt x="6749216" y="2404051"/>
                                </a:cubicBezTo>
                                <a:cubicBezTo>
                                  <a:pt x="6748209" y="2407573"/>
                                  <a:pt x="6748713" y="2411095"/>
                                  <a:pt x="6750222" y="2414617"/>
                                </a:cubicBezTo>
                                <a:cubicBezTo>
                                  <a:pt x="6751228" y="2417636"/>
                                  <a:pt x="6753744" y="2421158"/>
                                  <a:pt x="6756763" y="2422165"/>
                                </a:cubicBezTo>
                                <a:cubicBezTo>
                                  <a:pt x="6761292" y="2424177"/>
                                  <a:pt x="6765317" y="2425184"/>
                                  <a:pt x="6770349" y="2424177"/>
                                </a:cubicBezTo>
                                <a:close/>
                                <a:moveTo>
                                  <a:pt x="950414" y="2424226"/>
                                </a:moveTo>
                                <a:cubicBezTo>
                                  <a:pt x="950912" y="2424226"/>
                                  <a:pt x="950912" y="2424226"/>
                                  <a:pt x="951408" y="2424226"/>
                                </a:cubicBezTo>
                                <a:lnTo>
                                  <a:pt x="950768" y="2424134"/>
                                </a:lnTo>
                                <a:lnTo>
                                  <a:pt x="950350" y="2424208"/>
                                </a:lnTo>
                                <a:close/>
                                <a:moveTo>
                                  <a:pt x="947435" y="2424722"/>
                                </a:moveTo>
                                <a:lnTo>
                                  <a:pt x="950350" y="2424208"/>
                                </a:lnTo>
                                <a:lnTo>
                                  <a:pt x="949318" y="2423927"/>
                                </a:lnTo>
                                <a:lnTo>
                                  <a:pt x="937500" y="2422239"/>
                                </a:lnTo>
                                <a:cubicBezTo>
                                  <a:pt x="940977" y="2423729"/>
                                  <a:pt x="943461" y="2424722"/>
                                  <a:pt x="947435" y="2424722"/>
                                </a:cubicBezTo>
                                <a:close/>
                                <a:moveTo>
                                  <a:pt x="1347788" y="2425717"/>
                                </a:moveTo>
                                <a:cubicBezTo>
                                  <a:pt x="1349776" y="2424723"/>
                                  <a:pt x="1352260" y="2423730"/>
                                  <a:pt x="1354246" y="2422736"/>
                                </a:cubicBezTo>
                                <a:cubicBezTo>
                                  <a:pt x="1359710" y="2420253"/>
                                  <a:pt x="1363684" y="2412802"/>
                                  <a:pt x="1363187" y="2406841"/>
                                </a:cubicBezTo>
                                <a:cubicBezTo>
                                  <a:pt x="1363187" y="2401874"/>
                                  <a:pt x="1361200" y="2397403"/>
                                  <a:pt x="1357723" y="2393927"/>
                                </a:cubicBezTo>
                                <a:cubicBezTo>
                                  <a:pt x="1354246" y="2390450"/>
                                  <a:pt x="1349279" y="2388463"/>
                                  <a:pt x="1344809" y="2388463"/>
                                </a:cubicBezTo>
                                <a:cubicBezTo>
                                  <a:pt x="1338351" y="2388463"/>
                                  <a:pt x="1331397" y="2391939"/>
                                  <a:pt x="1328913" y="2397403"/>
                                </a:cubicBezTo>
                                <a:cubicBezTo>
                                  <a:pt x="1327920" y="2399390"/>
                                  <a:pt x="1326926" y="2401874"/>
                                  <a:pt x="1325933" y="2403861"/>
                                </a:cubicBezTo>
                                <a:cubicBezTo>
                                  <a:pt x="1322952" y="2409822"/>
                                  <a:pt x="1322952" y="2418266"/>
                                  <a:pt x="1328417" y="2423234"/>
                                </a:cubicBezTo>
                                <a:cubicBezTo>
                                  <a:pt x="1333880" y="2428200"/>
                                  <a:pt x="1340834" y="2428697"/>
                                  <a:pt x="1347788" y="2425717"/>
                                </a:cubicBezTo>
                                <a:close/>
                                <a:moveTo>
                                  <a:pt x="5913423" y="2425959"/>
                                </a:moveTo>
                                <a:cubicBezTo>
                                  <a:pt x="5917894" y="2427449"/>
                                  <a:pt x="5924848" y="2426456"/>
                                  <a:pt x="5928325" y="2423972"/>
                                </a:cubicBezTo>
                                <a:cubicBezTo>
                                  <a:pt x="5930311" y="2422482"/>
                                  <a:pt x="5931802" y="2421488"/>
                                  <a:pt x="5933788" y="2419998"/>
                                </a:cubicBezTo>
                                <a:cubicBezTo>
                                  <a:pt x="5939750" y="2416024"/>
                                  <a:pt x="5944220" y="2409567"/>
                                  <a:pt x="5944220" y="2402117"/>
                                </a:cubicBezTo>
                                <a:cubicBezTo>
                                  <a:pt x="5944220" y="2396652"/>
                                  <a:pt x="5942233" y="2391189"/>
                                  <a:pt x="5938259" y="2387712"/>
                                </a:cubicBezTo>
                                <a:cubicBezTo>
                                  <a:pt x="5934285" y="2383738"/>
                                  <a:pt x="5928822" y="2381751"/>
                                  <a:pt x="5923358" y="2381751"/>
                                </a:cubicBezTo>
                                <a:cubicBezTo>
                                  <a:pt x="5915907" y="2381254"/>
                                  <a:pt x="5909946" y="2385725"/>
                                  <a:pt x="5905972" y="2391685"/>
                                </a:cubicBezTo>
                                <a:cubicBezTo>
                                  <a:pt x="5904482" y="2393672"/>
                                  <a:pt x="5903489" y="2395162"/>
                                  <a:pt x="5901999" y="2397149"/>
                                </a:cubicBezTo>
                                <a:cubicBezTo>
                                  <a:pt x="5901502" y="2398639"/>
                                  <a:pt x="5900508" y="2400130"/>
                                  <a:pt x="5900012" y="2401620"/>
                                </a:cubicBezTo>
                                <a:cubicBezTo>
                                  <a:pt x="5899018" y="2404103"/>
                                  <a:pt x="5899018" y="2406587"/>
                                  <a:pt x="5899515" y="2409567"/>
                                </a:cubicBezTo>
                                <a:cubicBezTo>
                                  <a:pt x="5900012" y="2413541"/>
                                  <a:pt x="5901999" y="2418011"/>
                                  <a:pt x="5904979" y="2420992"/>
                                </a:cubicBezTo>
                                <a:cubicBezTo>
                                  <a:pt x="5907463" y="2423476"/>
                                  <a:pt x="5910443" y="2424965"/>
                                  <a:pt x="5913423" y="2425959"/>
                                </a:cubicBezTo>
                                <a:close/>
                                <a:moveTo>
                                  <a:pt x="6121486" y="2426456"/>
                                </a:moveTo>
                                <a:lnTo>
                                  <a:pt x="6135872" y="2417036"/>
                                </a:lnTo>
                                <a:lnTo>
                                  <a:pt x="6143403" y="2405469"/>
                                </a:lnTo>
                                <a:cubicBezTo>
                                  <a:pt x="6144273" y="2399012"/>
                                  <a:pt x="6142410" y="2392182"/>
                                  <a:pt x="6137443" y="2387215"/>
                                </a:cubicBezTo>
                                <a:cubicBezTo>
                                  <a:pt x="6133469" y="2383241"/>
                                  <a:pt x="6127509" y="2380758"/>
                                  <a:pt x="6122045" y="2380758"/>
                                </a:cubicBezTo>
                                <a:cubicBezTo>
                                  <a:pt x="6118071" y="2380758"/>
                                  <a:pt x="6114594" y="2381751"/>
                                  <a:pt x="6111117" y="2383737"/>
                                </a:cubicBezTo>
                                <a:lnTo>
                                  <a:pt x="6107587" y="2387032"/>
                                </a:lnTo>
                                <a:lnTo>
                                  <a:pt x="6115090" y="2382744"/>
                                </a:lnTo>
                                <a:lnTo>
                                  <a:pt x="6107427" y="2387181"/>
                                </a:lnTo>
                                <a:lnTo>
                                  <a:pt x="6104270" y="2390128"/>
                                </a:lnTo>
                                <a:lnTo>
                                  <a:pt x="6102672" y="2392182"/>
                                </a:lnTo>
                                <a:cubicBezTo>
                                  <a:pt x="6103169" y="2391685"/>
                                  <a:pt x="6103169" y="2391188"/>
                                  <a:pt x="6103666" y="2390692"/>
                                </a:cubicBezTo>
                                <a:lnTo>
                                  <a:pt x="6104270" y="2390128"/>
                                </a:lnTo>
                                <a:lnTo>
                                  <a:pt x="6105853" y="2388092"/>
                                </a:lnTo>
                                <a:lnTo>
                                  <a:pt x="6105653" y="2388208"/>
                                </a:lnTo>
                                <a:lnTo>
                                  <a:pt x="6105818" y="2388043"/>
                                </a:lnTo>
                                <a:lnTo>
                                  <a:pt x="6104660" y="2388705"/>
                                </a:lnTo>
                                <a:cubicBezTo>
                                  <a:pt x="6103169" y="2390195"/>
                                  <a:pt x="6101679" y="2392182"/>
                                  <a:pt x="6100685" y="2394169"/>
                                </a:cubicBezTo>
                                <a:cubicBezTo>
                                  <a:pt x="6096215" y="2401619"/>
                                  <a:pt x="6097209" y="2411554"/>
                                  <a:pt x="6102176" y="2418508"/>
                                </a:cubicBezTo>
                                <a:cubicBezTo>
                                  <a:pt x="6106894" y="2424717"/>
                                  <a:pt x="6114345" y="2427201"/>
                                  <a:pt x="6121486" y="2426456"/>
                                </a:cubicBezTo>
                                <a:close/>
                                <a:moveTo>
                                  <a:pt x="373544" y="2428510"/>
                                </a:moveTo>
                                <a:cubicBezTo>
                                  <a:pt x="381926" y="2429441"/>
                                  <a:pt x="389625" y="2425964"/>
                                  <a:pt x="392605" y="2414788"/>
                                </a:cubicBezTo>
                                <a:cubicBezTo>
                                  <a:pt x="395089" y="2405847"/>
                                  <a:pt x="384161" y="2395913"/>
                                  <a:pt x="375717" y="2401873"/>
                                </a:cubicBezTo>
                                <a:cubicBezTo>
                                  <a:pt x="379194" y="2399390"/>
                                  <a:pt x="330516" y="2321902"/>
                                  <a:pt x="324555" y="2311968"/>
                                </a:cubicBezTo>
                                <a:cubicBezTo>
                                  <a:pt x="312137" y="2292596"/>
                                  <a:pt x="281341" y="2310478"/>
                                  <a:pt x="293759" y="2329849"/>
                                </a:cubicBezTo>
                                <a:cubicBezTo>
                                  <a:pt x="311144" y="2358162"/>
                                  <a:pt x="328529" y="2390449"/>
                                  <a:pt x="350385" y="2415782"/>
                                </a:cubicBezTo>
                                <a:cubicBezTo>
                                  <a:pt x="356097" y="2422239"/>
                                  <a:pt x="365162" y="2427579"/>
                                  <a:pt x="373544" y="2428510"/>
                                </a:cubicBezTo>
                                <a:close/>
                                <a:moveTo>
                                  <a:pt x="5605315" y="2430338"/>
                                </a:moveTo>
                                <a:lnTo>
                                  <a:pt x="5610426" y="2429436"/>
                                </a:lnTo>
                                <a:cubicBezTo>
                                  <a:pt x="5612909" y="2428443"/>
                                  <a:pt x="5614399" y="2427449"/>
                                  <a:pt x="5616883" y="2425959"/>
                                </a:cubicBezTo>
                                <a:cubicBezTo>
                                  <a:pt x="5628307" y="2419005"/>
                                  <a:pt x="5630295" y="2402613"/>
                                  <a:pt x="5620856" y="2393176"/>
                                </a:cubicBezTo>
                                <a:cubicBezTo>
                                  <a:pt x="5610922" y="2383241"/>
                                  <a:pt x="5594530" y="2385724"/>
                                  <a:pt x="5588073" y="2397149"/>
                                </a:cubicBezTo>
                                <a:cubicBezTo>
                                  <a:pt x="5587080" y="2399136"/>
                                  <a:pt x="5585589" y="2401123"/>
                                  <a:pt x="5584596" y="2403606"/>
                                </a:cubicBezTo>
                                <a:lnTo>
                                  <a:pt x="5583694" y="2408716"/>
                                </a:lnTo>
                                <a:lnTo>
                                  <a:pt x="5583892" y="2410101"/>
                                </a:lnTo>
                                <a:lnTo>
                                  <a:pt x="5588322" y="2425897"/>
                                </a:lnTo>
                                <a:lnTo>
                                  <a:pt x="5603865" y="2430131"/>
                                </a:lnTo>
                                <a:close/>
                                <a:moveTo>
                                  <a:pt x="5604961" y="2430429"/>
                                </a:moveTo>
                                <a:cubicBezTo>
                                  <a:pt x="5605458" y="2430429"/>
                                  <a:pt x="5605458" y="2430429"/>
                                  <a:pt x="5605955" y="2430429"/>
                                </a:cubicBezTo>
                                <a:lnTo>
                                  <a:pt x="5605315" y="2430338"/>
                                </a:lnTo>
                                <a:lnTo>
                                  <a:pt x="5604896" y="2430411"/>
                                </a:lnTo>
                                <a:close/>
                                <a:moveTo>
                                  <a:pt x="5601981" y="2430926"/>
                                </a:moveTo>
                                <a:lnTo>
                                  <a:pt x="5604896" y="2430411"/>
                                </a:lnTo>
                                <a:lnTo>
                                  <a:pt x="5603865" y="2430131"/>
                                </a:lnTo>
                                <a:lnTo>
                                  <a:pt x="5592047" y="2428443"/>
                                </a:lnTo>
                                <a:cubicBezTo>
                                  <a:pt x="5595524" y="2429933"/>
                                  <a:pt x="5598008" y="2430926"/>
                                  <a:pt x="5601981" y="2430926"/>
                                </a:cubicBezTo>
                                <a:close/>
                                <a:moveTo>
                                  <a:pt x="6002336" y="2431921"/>
                                </a:moveTo>
                                <a:cubicBezTo>
                                  <a:pt x="6004323" y="2430927"/>
                                  <a:pt x="6006807" y="2429934"/>
                                  <a:pt x="6008793" y="2428940"/>
                                </a:cubicBezTo>
                                <a:cubicBezTo>
                                  <a:pt x="6014258" y="2426457"/>
                                  <a:pt x="6018231" y="2419006"/>
                                  <a:pt x="6017735" y="2413045"/>
                                </a:cubicBezTo>
                                <a:cubicBezTo>
                                  <a:pt x="6017735" y="2408078"/>
                                  <a:pt x="6015747" y="2403607"/>
                                  <a:pt x="6012270" y="2400130"/>
                                </a:cubicBezTo>
                                <a:cubicBezTo>
                                  <a:pt x="6008793" y="2396653"/>
                                  <a:pt x="6003826" y="2394667"/>
                                  <a:pt x="5999356" y="2394667"/>
                                </a:cubicBezTo>
                                <a:cubicBezTo>
                                  <a:pt x="5992898" y="2394667"/>
                                  <a:pt x="5985944" y="2398143"/>
                                  <a:pt x="5983461" y="2403607"/>
                                </a:cubicBezTo>
                                <a:cubicBezTo>
                                  <a:pt x="5982467" y="2405594"/>
                                  <a:pt x="5981473" y="2408078"/>
                                  <a:pt x="5980480" y="2410065"/>
                                </a:cubicBezTo>
                                <a:cubicBezTo>
                                  <a:pt x="5977499" y="2416025"/>
                                  <a:pt x="5977499" y="2424470"/>
                                  <a:pt x="5982964" y="2429437"/>
                                </a:cubicBezTo>
                                <a:cubicBezTo>
                                  <a:pt x="5988427" y="2434404"/>
                                  <a:pt x="5995382" y="2434901"/>
                                  <a:pt x="6002336" y="2431921"/>
                                </a:cubicBezTo>
                                <a:close/>
                                <a:moveTo>
                                  <a:pt x="4261093" y="2432045"/>
                                </a:moveTo>
                                <a:lnTo>
                                  <a:pt x="4263329" y="2431423"/>
                                </a:lnTo>
                                <a:cubicBezTo>
                                  <a:pt x="4263329" y="2431423"/>
                                  <a:pt x="4262832" y="2431423"/>
                                  <a:pt x="4262832" y="2431423"/>
                                </a:cubicBezTo>
                                <a:close/>
                                <a:moveTo>
                                  <a:pt x="4483374" y="2433904"/>
                                </a:moveTo>
                                <a:cubicBezTo>
                                  <a:pt x="4492315" y="2432413"/>
                                  <a:pt x="4501256" y="2430924"/>
                                  <a:pt x="4510197" y="2428441"/>
                                </a:cubicBezTo>
                                <a:cubicBezTo>
                                  <a:pt x="4518642" y="2426453"/>
                                  <a:pt x="4523609" y="2417016"/>
                                  <a:pt x="4521125" y="2409069"/>
                                </a:cubicBezTo>
                                <a:cubicBezTo>
                                  <a:pt x="4518642" y="2400128"/>
                                  <a:pt x="4510197" y="2396651"/>
                                  <a:pt x="4501754" y="2398141"/>
                                </a:cubicBezTo>
                                <a:cubicBezTo>
                                  <a:pt x="4492812" y="2399631"/>
                                  <a:pt x="4483872" y="2401618"/>
                                  <a:pt x="4474931" y="2404102"/>
                                </a:cubicBezTo>
                                <a:cubicBezTo>
                                  <a:pt x="4466983" y="2406586"/>
                                  <a:pt x="4462016" y="2415029"/>
                                  <a:pt x="4464003" y="2423473"/>
                                </a:cubicBezTo>
                                <a:cubicBezTo>
                                  <a:pt x="4466983" y="2431917"/>
                                  <a:pt x="4474931" y="2434897"/>
                                  <a:pt x="4483374" y="2433904"/>
                                </a:cubicBezTo>
                                <a:close/>
                                <a:moveTo>
                                  <a:pt x="4254388" y="2433907"/>
                                </a:moveTo>
                                <a:lnTo>
                                  <a:pt x="4260690" y="2432189"/>
                                </a:lnTo>
                                <a:lnTo>
                                  <a:pt x="4261093" y="2432045"/>
                                </a:lnTo>
                                <a:close/>
                                <a:moveTo>
                                  <a:pt x="5028088" y="2434712"/>
                                </a:moveTo>
                                <a:cubicBezTo>
                                  <a:pt x="5036470" y="2435642"/>
                                  <a:pt x="5044169" y="2432165"/>
                                  <a:pt x="5047149" y="2420990"/>
                                </a:cubicBezTo>
                                <a:cubicBezTo>
                                  <a:pt x="5049633" y="2412049"/>
                                  <a:pt x="5038705" y="2402115"/>
                                  <a:pt x="5030261" y="2408076"/>
                                </a:cubicBezTo>
                                <a:cubicBezTo>
                                  <a:pt x="5033738" y="2405593"/>
                                  <a:pt x="4985059" y="2328105"/>
                                  <a:pt x="4979099" y="2318171"/>
                                </a:cubicBezTo>
                                <a:cubicBezTo>
                                  <a:pt x="4966681" y="2298799"/>
                                  <a:pt x="4935884" y="2316680"/>
                                  <a:pt x="4948302" y="2336052"/>
                                </a:cubicBezTo>
                                <a:cubicBezTo>
                                  <a:pt x="4965687" y="2364365"/>
                                  <a:pt x="4983073" y="2396651"/>
                                  <a:pt x="5004928" y="2421984"/>
                                </a:cubicBezTo>
                                <a:cubicBezTo>
                                  <a:pt x="5010641" y="2428441"/>
                                  <a:pt x="5019706" y="2433780"/>
                                  <a:pt x="5028088" y="2434712"/>
                                </a:cubicBezTo>
                                <a:close/>
                                <a:moveTo>
                                  <a:pt x="3057522" y="2434852"/>
                                </a:moveTo>
                                <a:lnTo>
                                  <a:pt x="3057096" y="2434291"/>
                                </a:lnTo>
                                <a:lnTo>
                                  <a:pt x="3053348" y="2432417"/>
                                </a:lnTo>
                                <a:close/>
                                <a:moveTo>
                                  <a:pt x="3562973" y="2435394"/>
                                </a:moveTo>
                                <a:cubicBezTo>
                                  <a:pt x="3568432" y="2435394"/>
                                  <a:pt x="3574891" y="2432911"/>
                                  <a:pt x="3578867" y="2428938"/>
                                </a:cubicBezTo>
                                <a:cubicBezTo>
                                  <a:pt x="3582839" y="2424468"/>
                                  <a:pt x="3585821" y="2419004"/>
                                  <a:pt x="3585323" y="2413043"/>
                                </a:cubicBezTo>
                                <a:cubicBezTo>
                                  <a:pt x="3585323" y="2407083"/>
                                  <a:pt x="3583335" y="2401122"/>
                                  <a:pt x="3578867" y="2397148"/>
                                </a:cubicBezTo>
                                <a:cubicBezTo>
                                  <a:pt x="3576383" y="2395162"/>
                                  <a:pt x="3573896" y="2392181"/>
                                  <a:pt x="3570919" y="2390691"/>
                                </a:cubicBezTo>
                                <a:cubicBezTo>
                                  <a:pt x="3566445" y="2388207"/>
                                  <a:pt x="3561974" y="2387710"/>
                                  <a:pt x="3557505" y="2387214"/>
                                </a:cubicBezTo>
                                <a:cubicBezTo>
                                  <a:pt x="3547073" y="2386717"/>
                                  <a:pt x="3536643" y="2397148"/>
                                  <a:pt x="3537139" y="2407579"/>
                                </a:cubicBezTo>
                                <a:cubicBezTo>
                                  <a:pt x="3537139" y="2412547"/>
                                  <a:pt x="3538131" y="2417017"/>
                                  <a:pt x="3540616" y="2420991"/>
                                </a:cubicBezTo>
                                <a:cubicBezTo>
                                  <a:pt x="3542605" y="2423971"/>
                                  <a:pt x="3544591" y="2426455"/>
                                  <a:pt x="3547073" y="2428938"/>
                                </a:cubicBezTo>
                                <a:cubicBezTo>
                                  <a:pt x="3551047" y="2432911"/>
                                  <a:pt x="3557505" y="2435394"/>
                                  <a:pt x="3562973" y="2435394"/>
                                </a:cubicBezTo>
                                <a:close/>
                                <a:moveTo>
                                  <a:pt x="4273773" y="2435593"/>
                                </a:moveTo>
                                <a:lnTo>
                                  <a:pt x="4269289" y="2432417"/>
                                </a:lnTo>
                                <a:cubicBezTo>
                                  <a:pt x="4268793" y="2432417"/>
                                  <a:pt x="4268793" y="2432417"/>
                                  <a:pt x="4268296" y="2432417"/>
                                </a:cubicBezTo>
                                <a:lnTo>
                                  <a:pt x="4268500" y="2432684"/>
                                </a:lnTo>
                                <a:close/>
                                <a:moveTo>
                                  <a:pt x="3058314" y="2435894"/>
                                </a:moveTo>
                                <a:cubicBezTo>
                                  <a:pt x="3058811" y="2435894"/>
                                  <a:pt x="3058811" y="2435894"/>
                                  <a:pt x="3059308" y="2435894"/>
                                </a:cubicBezTo>
                                <a:lnTo>
                                  <a:pt x="3057522" y="2434852"/>
                                </a:lnTo>
                                <a:close/>
                                <a:moveTo>
                                  <a:pt x="516285" y="2437140"/>
                                </a:moveTo>
                                <a:cubicBezTo>
                                  <a:pt x="525225" y="2439624"/>
                                  <a:pt x="534167" y="2432669"/>
                                  <a:pt x="534167" y="2423232"/>
                                </a:cubicBezTo>
                                <a:cubicBezTo>
                                  <a:pt x="534167" y="2413795"/>
                                  <a:pt x="525225" y="2406840"/>
                                  <a:pt x="516285" y="2409324"/>
                                </a:cubicBezTo>
                                <a:cubicBezTo>
                                  <a:pt x="514794" y="2409821"/>
                                  <a:pt x="512808" y="2410317"/>
                                  <a:pt x="511318" y="2410814"/>
                                </a:cubicBezTo>
                                <a:cubicBezTo>
                                  <a:pt x="505854" y="2412304"/>
                                  <a:pt x="501880" y="2417768"/>
                                  <a:pt x="501880" y="2423232"/>
                                </a:cubicBezTo>
                                <a:cubicBezTo>
                                  <a:pt x="502377" y="2428696"/>
                                  <a:pt x="505854" y="2434160"/>
                                  <a:pt x="511318" y="2435650"/>
                                </a:cubicBezTo>
                                <a:cubicBezTo>
                                  <a:pt x="512808" y="2436147"/>
                                  <a:pt x="514794" y="2436644"/>
                                  <a:pt x="516285" y="2437140"/>
                                </a:cubicBezTo>
                                <a:close/>
                                <a:moveTo>
                                  <a:pt x="3063282" y="2437384"/>
                                </a:moveTo>
                                <a:cubicBezTo>
                                  <a:pt x="3072720" y="2439867"/>
                                  <a:pt x="3081661" y="2432913"/>
                                  <a:pt x="3081661" y="2423476"/>
                                </a:cubicBezTo>
                                <a:cubicBezTo>
                                  <a:pt x="3082156" y="2414038"/>
                                  <a:pt x="3072720" y="2407084"/>
                                  <a:pt x="3063282" y="2409568"/>
                                </a:cubicBezTo>
                                <a:cubicBezTo>
                                  <a:pt x="3059308" y="2410561"/>
                                  <a:pt x="3056329" y="2411555"/>
                                  <a:pt x="3053348" y="2414535"/>
                                </a:cubicBezTo>
                                <a:cubicBezTo>
                                  <a:pt x="3055334" y="2413542"/>
                                  <a:pt x="3057320" y="2412052"/>
                                  <a:pt x="3059308" y="2411058"/>
                                </a:cubicBezTo>
                                <a:cubicBezTo>
                                  <a:pt x="3058811" y="2411058"/>
                                  <a:pt x="3058811" y="2411058"/>
                                  <a:pt x="3058314" y="2411058"/>
                                </a:cubicBezTo>
                                <a:cubicBezTo>
                                  <a:pt x="3052850" y="2412052"/>
                                  <a:pt x="3048380" y="2418509"/>
                                  <a:pt x="3048876" y="2423476"/>
                                </a:cubicBezTo>
                                <a:lnTo>
                                  <a:pt x="3057096" y="2434291"/>
                                </a:lnTo>
                                <a:close/>
                                <a:moveTo>
                                  <a:pt x="41424" y="2438631"/>
                                </a:moveTo>
                                <a:cubicBezTo>
                                  <a:pt x="51358" y="2442108"/>
                                  <a:pt x="61293" y="2433167"/>
                                  <a:pt x="61293" y="2423233"/>
                                </a:cubicBezTo>
                                <a:cubicBezTo>
                                  <a:pt x="61790" y="2413298"/>
                                  <a:pt x="51358" y="2403860"/>
                                  <a:pt x="41424" y="2407834"/>
                                </a:cubicBezTo>
                                <a:cubicBezTo>
                                  <a:pt x="39934" y="2408331"/>
                                  <a:pt x="37947" y="2408828"/>
                                  <a:pt x="36457" y="2409821"/>
                                </a:cubicBezTo>
                                <a:cubicBezTo>
                                  <a:pt x="30993" y="2411808"/>
                                  <a:pt x="26026" y="2416775"/>
                                  <a:pt x="26026" y="2423233"/>
                                </a:cubicBezTo>
                                <a:cubicBezTo>
                                  <a:pt x="26523" y="2429690"/>
                                  <a:pt x="30497" y="2434657"/>
                                  <a:pt x="36457" y="2436644"/>
                                </a:cubicBezTo>
                                <a:cubicBezTo>
                                  <a:pt x="37947" y="2437140"/>
                                  <a:pt x="39934" y="2437637"/>
                                  <a:pt x="41424" y="2438631"/>
                                </a:cubicBezTo>
                                <a:close/>
                                <a:moveTo>
                                  <a:pt x="4279721" y="2439805"/>
                                </a:moveTo>
                                <a:lnTo>
                                  <a:pt x="4279721" y="2438874"/>
                                </a:lnTo>
                                <a:lnTo>
                                  <a:pt x="4273773" y="2435593"/>
                                </a:lnTo>
                                <a:close/>
                                <a:moveTo>
                                  <a:pt x="3718456" y="2443339"/>
                                </a:moveTo>
                                <a:cubicBezTo>
                                  <a:pt x="3725906" y="2440359"/>
                                  <a:pt x="3733356" y="2437378"/>
                                  <a:pt x="3740809" y="2434895"/>
                                </a:cubicBezTo>
                                <a:cubicBezTo>
                                  <a:pt x="3750245" y="2431418"/>
                                  <a:pt x="3756209" y="2421981"/>
                                  <a:pt x="3751737" y="2412047"/>
                                </a:cubicBezTo>
                                <a:cubicBezTo>
                                  <a:pt x="3747265" y="2403106"/>
                                  <a:pt x="3735841" y="2398635"/>
                                  <a:pt x="3727397" y="2404099"/>
                                </a:cubicBezTo>
                                <a:cubicBezTo>
                                  <a:pt x="3720443" y="2408073"/>
                                  <a:pt x="3713488" y="2412544"/>
                                  <a:pt x="3707030" y="2416517"/>
                                </a:cubicBezTo>
                                <a:cubicBezTo>
                                  <a:pt x="3700571" y="2420491"/>
                                  <a:pt x="3698088" y="2428439"/>
                                  <a:pt x="3701068" y="2434895"/>
                                </a:cubicBezTo>
                                <a:cubicBezTo>
                                  <a:pt x="3703555" y="2441352"/>
                                  <a:pt x="3711502" y="2446320"/>
                                  <a:pt x="3718456" y="2443339"/>
                                </a:cubicBezTo>
                                <a:close/>
                                <a:moveTo>
                                  <a:pt x="5170831" y="2443341"/>
                                </a:moveTo>
                                <a:cubicBezTo>
                                  <a:pt x="5179771" y="2445825"/>
                                  <a:pt x="5188712" y="2438870"/>
                                  <a:pt x="5188712" y="2429434"/>
                                </a:cubicBezTo>
                                <a:cubicBezTo>
                                  <a:pt x="5188712" y="2419997"/>
                                  <a:pt x="5179771" y="2413043"/>
                                  <a:pt x="5170831" y="2415527"/>
                                </a:cubicBezTo>
                                <a:cubicBezTo>
                                  <a:pt x="5169340" y="2416023"/>
                                  <a:pt x="5167354" y="2416520"/>
                                  <a:pt x="5165863" y="2417016"/>
                                </a:cubicBezTo>
                                <a:cubicBezTo>
                                  <a:pt x="5160400" y="2418507"/>
                                  <a:pt x="5156426" y="2423971"/>
                                  <a:pt x="5156426" y="2429434"/>
                                </a:cubicBezTo>
                                <a:cubicBezTo>
                                  <a:pt x="5156922" y="2434897"/>
                                  <a:pt x="5160400" y="2440361"/>
                                  <a:pt x="5165863" y="2441851"/>
                                </a:cubicBezTo>
                                <a:cubicBezTo>
                                  <a:pt x="5167354" y="2442347"/>
                                  <a:pt x="5169340" y="2442845"/>
                                  <a:pt x="5170831" y="2443341"/>
                                </a:cubicBezTo>
                                <a:close/>
                                <a:moveTo>
                                  <a:pt x="2636106" y="2444336"/>
                                </a:moveTo>
                                <a:cubicBezTo>
                                  <a:pt x="2655976" y="2444336"/>
                                  <a:pt x="2655976" y="2413540"/>
                                  <a:pt x="2636106" y="2413540"/>
                                </a:cubicBezTo>
                                <a:cubicBezTo>
                                  <a:pt x="2616235" y="2413540"/>
                                  <a:pt x="2616235" y="2444336"/>
                                  <a:pt x="2636106" y="2444336"/>
                                </a:cubicBezTo>
                                <a:close/>
                                <a:moveTo>
                                  <a:pt x="4695970" y="2444832"/>
                                </a:moveTo>
                                <a:cubicBezTo>
                                  <a:pt x="4705904" y="2448309"/>
                                  <a:pt x="4715839" y="2439368"/>
                                  <a:pt x="4715839" y="2429434"/>
                                </a:cubicBezTo>
                                <a:cubicBezTo>
                                  <a:pt x="4716335" y="2419500"/>
                                  <a:pt x="4705904" y="2410063"/>
                                  <a:pt x="4695970" y="2414036"/>
                                </a:cubicBezTo>
                                <a:cubicBezTo>
                                  <a:pt x="4694480" y="2414533"/>
                                  <a:pt x="4692493" y="2415030"/>
                                  <a:pt x="4691003" y="2416023"/>
                                </a:cubicBezTo>
                                <a:cubicBezTo>
                                  <a:pt x="4685539" y="2418010"/>
                                  <a:pt x="4680572" y="2422977"/>
                                  <a:pt x="4680572" y="2429434"/>
                                </a:cubicBezTo>
                                <a:cubicBezTo>
                                  <a:pt x="4681068" y="2435892"/>
                                  <a:pt x="4685042" y="2440859"/>
                                  <a:pt x="4691003" y="2442845"/>
                                </a:cubicBezTo>
                                <a:cubicBezTo>
                                  <a:pt x="4692493" y="2443342"/>
                                  <a:pt x="4694480" y="2443839"/>
                                  <a:pt x="4695970" y="2444832"/>
                                </a:cubicBezTo>
                                <a:close/>
                                <a:moveTo>
                                  <a:pt x="4350751" y="2445327"/>
                                </a:moveTo>
                                <a:cubicBezTo>
                                  <a:pt x="4369627" y="2450294"/>
                                  <a:pt x="4376580" y="2422479"/>
                                  <a:pt x="4358699" y="2416023"/>
                                </a:cubicBezTo>
                                <a:cubicBezTo>
                                  <a:pt x="4324425" y="2403604"/>
                                  <a:pt x="4298596" y="2377775"/>
                                  <a:pt x="4281707" y="2345985"/>
                                </a:cubicBezTo>
                                <a:cubicBezTo>
                                  <a:pt x="4273760" y="2330588"/>
                                  <a:pt x="4245944" y="2341515"/>
                                  <a:pt x="4252898" y="2358403"/>
                                </a:cubicBezTo>
                                <a:cubicBezTo>
                                  <a:pt x="4270283" y="2401618"/>
                                  <a:pt x="4306047" y="2432413"/>
                                  <a:pt x="4350751" y="2445327"/>
                                </a:cubicBezTo>
                                <a:close/>
                                <a:moveTo>
                                  <a:pt x="2028763" y="2447665"/>
                                </a:moveTo>
                                <a:cubicBezTo>
                                  <a:pt x="2034801" y="2451690"/>
                                  <a:pt x="2043859" y="2451187"/>
                                  <a:pt x="2049897" y="2447665"/>
                                </a:cubicBezTo>
                                <a:cubicBezTo>
                                  <a:pt x="2056438" y="2444142"/>
                                  <a:pt x="2060463" y="2437098"/>
                                  <a:pt x="2060463" y="2429550"/>
                                </a:cubicBezTo>
                                <a:cubicBezTo>
                                  <a:pt x="2060463" y="2422002"/>
                                  <a:pt x="2056438" y="2414958"/>
                                  <a:pt x="2049897" y="2411436"/>
                                </a:cubicBezTo>
                                <a:cubicBezTo>
                                  <a:pt x="2043859" y="2407913"/>
                                  <a:pt x="2034801" y="2406907"/>
                                  <a:pt x="2028763" y="2411436"/>
                                </a:cubicBezTo>
                                <a:cubicBezTo>
                                  <a:pt x="2027757" y="2411939"/>
                                  <a:pt x="2027254" y="2412442"/>
                                  <a:pt x="2026248" y="2413448"/>
                                </a:cubicBezTo>
                                <a:cubicBezTo>
                                  <a:pt x="2020713" y="2417474"/>
                                  <a:pt x="2016688" y="2422506"/>
                                  <a:pt x="2016688" y="2429550"/>
                                </a:cubicBezTo>
                                <a:cubicBezTo>
                                  <a:pt x="2016688" y="2436595"/>
                                  <a:pt x="2020210" y="2442130"/>
                                  <a:pt x="2026248" y="2445652"/>
                                </a:cubicBezTo>
                                <a:cubicBezTo>
                                  <a:pt x="2027254" y="2446155"/>
                                  <a:pt x="2027757" y="2446658"/>
                                  <a:pt x="2028763" y="2447665"/>
                                </a:cubicBezTo>
                                <a:close/>
                                <a:moveTo>
                                  <a:pt x="3784514" y="2448806"/>
                                </a:moveTo>
                                <a:cubicBezTo>
                                  <a:pt x="3790973" y="2448310"/>
                                  <a:pt x="3795934" y="2444336"/>
                                  <a:pt x="3798422" y="2438376"/>
                                </a:cubicBezTo>
                                <a:cubicBezTo>
                                  <a:pt x="3798920" y="2436886"/>
                                  <a:pt x="3799413" y="2434898"/>
                                  <a:pt x="3800407" y="2433409"/>
                                </a:cubicBezTo>
                                <a:cubicBezTo>
                                  <a:pt x="3803882" y="2423474"/>
                                  <a:pt x="3794448" y="2413044"/>
                                  <a:pt x="3785009" y="2413044"/>
                                </a:cubicBezTo>
                                <a:cubicBezTo>
                                  <a:pt x="3774081" y="2413044"/>
                                  <a:pt x="3765139" y="2423474"/>
                                  <a:pt x="3768618" y="2433409"/>
                                </a:cubicBezTo>
                                <a:cubicBezTo>
                                  <a:pt x="3769113" y="2434898"/>
                                  <a:pt x="3769611" y="2436886"/>
                                  <a:pt x="3770605" y="2438376"/>
                                </a:cubicBezTo>
                                <a:cubicBezTo>
                                  <a:pt x="3772589" y="2443840"/>
                                  <a:pt x="3777559" y="2449303"/>
                                  <a:pt x="3784514" y="2448806"/>
                                </a:cubicBezTo>
                                <a:close/>
                                <a:moveTo>
                                  <a:pt x="6683300" y="2453863"/>
                                </a:moveTo>
                                <a:cubicBezTo>
                                  <a:pt x="6689338" y="2457892"/>
                                  <a:pt x="6698395" y="2457389"/>
                                  <a:pt x="6704433" y="2453863"/>
                                </a:cubicBezTo>
                                <a:cubicBezTo>
                                  <a:pt x="6710975" y="2450341"/>
                                  <a:pt x="6714999" y="2443296"/>
                                  <a:pt x="6714999" y="2435750"/>
                                </a:cubicBezTo>
                                <a:cubicBezTo>
                                  <a:pt x="6714999" y="2428202"/>
                                  <a:pt x="6710975" y="2421158"/>
                                  <a:pt x="6704433" y="2417636"/>
                                </a:cubicBezTo>
                                <a:cubicBezTo>
                                  <a:pt x="6698395" y="2414114"/>
                                  <a:pt x="6689338" y="2413107"/>
                                  <a:pt x="6683300" y="2417636"/>
                                </a:cubicBezTo>
                                <a:cubicBezTo>
                                  <a:pt x="6682294" y="2418139"/>
                                  <a:pt x="6681790" y="2418642"/>
                                  <a:pt x="6680784" y="2419648"/>
                                </a:cubicBezTo>
                                <a:cubicBezTo>
                                  <a:pt x="6675249" y="2423674"/>
                                  <a:pt x="6671224" y="2428706"/>
                                  <a:pt x="6671224" y="2435750"/>
                                </a:cubicBezTo>
                                <a:cubicBezTo>
                                  <a:pt x="6671224" y="2442793"/>
                                  <a:pt x="6674746" y="2448328"/>
                                  <a:pt x="6680784" y="2451851"/>
                                </a:cubicBezTo>
                                <a:cubicBezTo>
                                  <a:pt x="6681790" y="2452353"/>
                                  <a:pt x="6682294" y="2452856"/>
                                  <a:pt x="6683300" y="2453863"/>
                                </a:cubicBezTo>
                                <a:close/>
                                <a:moveTo>
                                  <a:pt x="4285867" y="2453900"/>
                                </a:moveTo>
                                <a:lnTo>
                                  <a:pt x="4285185" y="2449803"/>
                                </a:lnTo>
                                <a:cubicBezTo>
                                  <a:pt x="4285185" y="2450299"/>
                                  <a:pt x="4285185" y="2450299"/>
                                  <a:pt x="4285185" y="2450796"/>
                                </a:cubicBezTo>
                                <a:lnTo>
                                  <a:pt x="4285027" y="2451546"/>
                                </a:lnTo>
                                <a:close/>
                                <a:moveTo>
                                  <a:pt x="4286178" y="2455763"/>
                                </a:moveTo>
                                <a:cubicBezTo>
                                  <a:pt x="4286178" y="2455266"/>
                                  <a:pt x="4286178" y="2455266"/>
                                  <a:pt x="4286178" y="2454770"/>
                                </a:cubicBezTo>
                                <a:lnTo>
                                  <a:pt x="4285867" y="2453900"/>
                                </a:lnTo>
                                <a:close/>
                                <a:moveTo>
                                  <a:pt x="1040815" y="2459494"/>
                                </a:moveTo>
                                <a:lnTo>
                                  <a:pt x="1046054" y="2452659"/>
                                </a:lnTo>
                                <a:lnTo>
                                  <a:pt x="1052239" y="2442108"/>
                                </a:lnTo>
                                <a:cubicBezTo>
                                  <a:pt x="1052239" y="2443102"/>
                                  <a:pt x="1052239" y="2443598"/>
                                  <a:pt x="1052239" y="2444592"/>
                                </a:cubicBezTo>
                                <a:lnTo>
                                  <a:pt x="1046054" y="2452659"/>
                                </a:lnTo>
                                <a:lnTo>
                                  <a:pt x="1043795" y="2456513"/>
                                </a:lnTo>
                                <a:cubicBezTo>
                                  <a:pt x="1044292" y="2456016"/>
                                  <a:pt x="1045285" y="2455520"/>
                                  <a:pt x="1045782" y="2455023"/>
                                </a:cubicBezTo>
                                <a:cubicBezTo>
                                  <a:pt x="1050253" y="2452539"/>
                                  <a:pt x="1053729" y="2449062"/>
                                  <a:pt x="1056213" y="2444592"/>
                                </a:cubicBezTo>
                                <a:cubicBezTo>
                                  <a:pt x="1058697" y="2440121"/>
                                  <a:pt x="1060187" y="2435155"/>
                                  <a:pt x="1060187" y="2429691"/>
                                </a:cubicBezTo>
                                <a:cubicBezTo>
                                  <a:pt x="1060187" y="2419756"/>
                                  <a:pt x="1054723" y="2409325"/>
                                  <a:pt x="1045782" y="2404358"/>
                                </a:cubicBezTo>
                                <a:cubicBezTo>
                                  <a:pt x="1045285" y="2404358"/>
                                  <a:pt x="1045285" y="2403862"/>
                                  <a:pt x="1044788" y="2403862"/>
                                </a:cubicBezTo>
                                <a:cubicBezTo>
                                  <a:pt x="1038331" y="2400384"/>
                                  <a:pt x="1029887" y="2398894"/>
                                  <a:pt x="1022933" y="2400881"/>
                                </a:cubicBezTo>
                                <a:cubicBezTo>
                                  <a:pt x="1016476" y="2402868"/>
                                  <a:pt x="1009025" y="2407338"/>
                                  <a:pt x="1006044" y="2413796"/>
                                </a:cubicBezTo>
                                <a:cubicBezTo>
                                  <a:pt x="1006044" y="2413796"/>
                                  <a:pt x="1006044" y="2414292"/>
                                  <a:pt x="1005548" y="2414292"/>
                                </a:cubicBezTo>
                                <a:cubicBezTo>
                                  <a:pt x="1003064" y="2418763"/>
                                  <a:pt x="1001574" y="2423730"/>
                                  <a:pt x="1001574" y="2429194"/>
                                </a:cubicBezTo>
                                <a:cubicBezTo>
                                  <a:pt x="1001574" y="2434657"/>
                                  <a:pt x="1003064" y="2439625"/>
                                  <a:pt x="1005548" y="2444095"/>
                                </a:cubicBezTo>
                                <a:cubicBezTo>
                                  <a:pt x="1008032" y="2448566"/>
                                  <a:pt x="1011757" y="2452291"/>
                                  <a:pt x="1016165" y="2454837"/>
                                </a:cubicBezTo>
                                <a:lnTo>
                                  <a:pt x="1029678" y="2458201"/>
                                </a:lnTo>
                                <a:lnTo>
                                  <a:pt x="1022436" y="2452043"/>
                                </a:lnTo>
                                <a:cubicBezTo>
                                  <a:pt x="1021940" y="2451546"/>
                                  <a:pt x="1021442" y="2450553"/>
                                  <a:pt x="1020946" y="2450056"/>
                                </a:cubicBezTo>
                                <a:cubicBezTo>
                                  <a:pt x="1025913" y="2453036"/>
                                  <a:pt x="1030384" y="2455520"/>
                                  <a:pt x="1035351" y="2458500"/>
                                </a:cubicBezTo>
                                <a:cubicBezTo>
                                  <a:pt x="1033860" y="2458500"/>
                                  <a:pt x="1032371" y="2458500"/>
                                  <a:pt x="1030880" y="2458500"/>
                                </a:cubicBezTo>
                                <a:lnTo>
                                  <a:pt x="1029678" y="2458201"/>
                                </a:lnTo>
                                <a:lnTo>
                                  <a:pt x="1030321" y="2458748"/>
                                </a:lnTo>
                                <a:cubicBezTo>
                                  <a:pt x="1033488" y="2460114"/>
                                  <a:pt x="1037089" y="2460487"/>
                                  <a:pt x="1040815" y="2459494"/>
                                </a:cubicBezTo>
                                <a:close/>
                                <a:moveTo>
                                  <a:pt x="1199268" y="2459991"/>
                                </a:moveTo>
                                <a:cubicBezTo>
                                  <a:pt x="1226588" y="2459991"/>
                                  <a:pt x="1226588" y="2417769"/>
                                  <a:pt x="1199268" y="2417769"/>
                                </a:cubicBezTo>
                                <a:cubicBezTo>
                                  <a:pt x="1171948" y="2417769"/>
                                  <a:pt x="1171948" y="2459991"/>
                                  <a:pt x="1199268" y="2459991"/>
                                </a:cubicBezTo>
                                <a:close/>
                                <a:moveTo>
                                  <a:pt x="148712" y="2460487"/>
                                </a:moveTo>
                                <a:cubicBezTo>
                                  <a:pt x="157156" y="2460487"/>
                                  <a:pt x="166097" y="2457010"/>
                                  <a:pt x="172058" y="2451049"/>
                                </a:cubicBezTo>
                                <a:cubicBezTo>
                                  <a:pt x="177521" y="2445585"/>
                                  <a:pt x="181992" y="2436147"/>
                                  <a:pt x="181495" y="2427703"/>
                                </a:cubicBezTo>
                                <a:cubicBezTo>
                                  <a:pt x="180999" y="2419259"/>
                                  <a:pt x="178515" y="2410318"/>
                                  <a:pt x="172058" y="2404358"/>
                                </a:cubicBezTo>
                                <a:cubicBezTo>
                                  <a:pt x="165600" y="2398397"/>
                                  <a:pt x="157653" y="2394920"/>
                                  <a:pt x="148712" y="2394920"/>
                                </a:cubicBezTo>
                                <a:cubicBezTo>
                                  <a:pt x="140268" y="2394920"/>
                                  <a:pt x="131327" y="2398397"/>
                                  <a:pt x="125366" y="2404358"/>
                                </a:cubicBezTo>
                                <a:cubicBezTo>
                                  <a:pt x="119902" y="2409822"/>
                                  <a:pt x="115432" y="2419259"/>
                                  <a:pt x="115929" y="2427703"/>
                                </a:cubicBezTo>
                                <a:cubicBezTo>
                                  <a:pt x="116425" y="2436147"/>
                                  <a:pt x="118909" y="2445088"/>
                                  <a:pt x="125366" y="2451049"/>
                                </a:cubicBezTo>
                                <a:cubicBezTo>
                                  <a:pt x="132320" y="2456512"/>
                                  <a:pt x="140268" y="2460487"/>
                                  <a:pt x="148712" y="2460487"/>
                                </a:cubicBezTo>
                                <a:close/>
                                <a:moveTo>
                                  <a:pt x="5695363" y="2465697"/>
                                </a:moveTo>
                                <a:lnTo>
                                  <a:pt x="5700602" y="2458864"/>
                                </a:lnTo>
                                <a:lnTo>
                                  <a:pt x="5706788" y="2448312"/>
                                </a:lnTo>
                                <a:cubicBezTo>
                                  <a:pt x="5706788" y="2449306"/>
                                  <a:pt x="5706788" y="2449802"/>
                                  <a:pt x="5706788" y="2450796"/>
                                </a:cubicBezTo>
                                <a:lnTo>
                                  <a:pt x="5700602" y="2458864"/>
                                </a:lnTo>
                                <a:lnTo>
                                  <a:pt x="5698344" y="2462717"/>
                                </a:lnTo>
                                <a:cubicBezTo>
                                  <a:pt x="5698840" y="2462220"/>
                                  <a:pt x="5699834" y="2461724"/>
                                  <a:pt x="5700331" y="2461227"/>
                                </a:cubicBezTo>
                                <a:cubicBezTo>
                                  <a:pt x="5704801" y="2458743"/>
                                  <a:pt x="5708278" y="2455266"/>
                                  <a:pt x="5710762" y="2450796"/>
                                </a:cubicBezTo>
                                <a:cubicBezTo>
                                  <a:pt x="5713245" y="2446325"/>
                                  <a:pt x="5714735" y="2441358"/>
                                  <a:pt x="5714735" y="2435895"/>
                                </a:cubicBezTo>
                                <a:cubicBezTo>
                                  <a:pt x="5714735" y="2425960"/>
                                  <a:pt x="5709272" y="2415529"/>
                                  <a:pt x="5700331" y="2410562"/>
                                </a:cubicBezTo>
                                <a:cubicBezTo>
                                  <a:pt x="5699834" y="2410562"/>
                                  <a:pt x="5699834" y="2410065"/>
                                  <a:pt x="5699337" y="2410065"/>
                                </a:cubicBezTo>
                                <a:cubicBezTo>
                                  <a:pt x="5692880" y="2406588"/>
                                  <a:pt x="5684435" y="2405098"/>
                                  <a:pt x="5677482" y="2407085"/>
                                </a:cubicBezTo>
                                <a:cubicBezTo>
                                  <a:pt x="5671024" y="2409072"/>
                                  <a:pt x="5663574" y="2413542"/>
                                  <a:pt x="5660593" y="2419999"/>
                                </a:cubicBezTo>
                                <a:cubicBezTo>
                                  <a:pt x="5660593" y="2419999"/>
                                  <a:pt x="5660593" y="2420496"/>
                                  <a:pt x="5660097" y="2420496"/>
                                </a:cubicBezTo>
                                <a:cubicBezTo>
                                  <a:pt x="5657613" y="2424967"/>
                                  <a:pt x="5656123" y="2429933"/>
                                  <a:pt x="5656123" y="2435398"/>
                                </a:cubicBezTo>
                                <a:cubicBezTo>
                                  <a:pt x="5656123" y="2440861"/>
                                  <a:pt x="5657613" y="2445828"/>
                                  <a:pt x="5660097" y="2450299"/>
                                </a:cubicBezTo>
                                <a:cubicBezTo>
                                  <a:pt x="5662580" y="2454769"/>
                                  <a:pt x="5666305" y="2458495"/>
                                  <a:pt x="5670714" y="2461041"/>
                                </a:cubicBezTo>
                                <a:lnTo>
                                  <a:pt x="5684226" y="2464405"/>
                                </a:lnTo>
                                <a:lnTo>
                                  <a:pt x="5676985" y="2458247"/>
                                </a:lnTo>
                                <a:cubicBezTo>
                                  <a:pt x="5676488" y="2457750"/>
                                  <a:pt x="5675991" y="2456757"/>
                                  <a:pt x="5675495" y="2456260"/>
                                </a:cubicBezTo>
                                <a:cubicBezTo>
                                  <a:pt x="5680462" y="2459240"/>
                                  <a:pt x="5684933" y="2461724"/>
                                  <a:pt x="5689899" y="2464704"/>
                                </a:cubicBezTo>
                                <a:cubicBezTo>
                                  <a:pt x="5688409" y="2464704"/>
                                  <a:pt x="5686919" y="2464704"/>
                                  <a:pt x="5685429" y="2464704"/>
                                </a:cubicBezTo>
                                <a:lnTo>
                                  <a:pt x="5684226" y="2464405"/>
                                </a:lnTo>
                                <a:lnTo>
                                  <a:pt x="5684870" y="2464952"/>
                                </a:lnTo>
                                <a:cubicBezTo>
                                  <a:pt x="5688037" y="2466318"/>
                                  <a:pt x="5691638" y="2466691"/>
                                  <a:pt x="5695363" y="2465697"/>
                                </a:cubicBezTo>
                                <a:close/>
                                <a:moveTo>
                                  <a:pt x="5853817" y="2466194"/>
                                </a:moveTo>
                                <a:cubicBezTo>
                                  <a:pt x="5881137" y="2466194"/>
                                  <a:pt x="5881137" y="2423973"/>
                                  <a:pt x="5853817" y="2423973"/>
                                </a:cubicBezTo>
                                <a:cubicBezTo>
                                  <a:pt x="5826497" y="2423973"/>
                                  <a:pt x="5826497" y="2466194"/>
                                  <a:pt x="5853817" y="2466194"/>
                                </a:cubicBezTo>
                                <a:close/>
                                <a:moveTo>
                                  <a:pt x="4803261" y="2466690"/>
                                </a:moveTo>
                                <a:cubicBezTo>
                                  <a:pt x="4811705" y="2466690"/>
                                  <a:pt x="4820645" y="2463213"/>
                                  <a:pt x="4826606" y="2457253"/>
                                </a:cubicBezTo>
                                <a:cubicBezTo>
                                  <a:pt x="4832070" y="2451789"/>
                                  <a:pt x="4836540" y="2442351"/>
                                  <a:pt x="4836044" y="2433907"/>
                                </a:cubicBezTo>
                                <a:cubicBezTo>
                                  <a:pt x="4835547" y="2425463"/>
                                  <a:pt x="4833063" y="2416522"/>
                                  <a:pt x="4826606" y="2410561"/>
                                </a:cubicBezTo>
                                <a:cubicBezTo>
                                  <a:pt x="4820149" y="2404601"/>
                                  <a:pt x="4812202" y="2401124"/>
                                  <a:pt x="4803261" y="2401124"/>
                                </a:cubicBezTo>
                                <a:cubicBezTo>
                                  <a:pt x="4794816" y="2401124"/>
                                  <a:pt x="4785875" y="2404601"/>
                                  <a:pt x="4779915" y="2410561"/>
                                </a:cubicBezTo>
                                <a:cubicBezTo>
                                  <a:pt x="4774451" y="2416025"/>
                                  <a:pt x="4769981" y="2425463"/>
                                  <a:pt x="4770478" y="2433907"/>
                                </a:cubicBezTo>
                                <a:cubicBezTo>
                                  <a:pt x="4770974" y="2442351"/>
                                  <a:pt x="4773457" y="2451292"/>
                                  <a:pt x="4779915" y="2457253"/>
                                </a:cubicBezTo>
                                <a:cubicBezTo>
                                  <a:pt x="4786869" y="2462716"/>
                                  <a:pt x="4794816" y="2466690"/>
                                  <a:pt x="4803261" y="2466690"/>
                                </a:cubicBezTo>
                                <a:close/>
                                <a:moveTo>
                                  <a:pt x="2921218" y="2467892"/>
                                </a:moveTo>
                                <a:lnTo>
                                  <a:pt x="2924766" y="2465075"/>
                                </a:lnTo>
                                <a:lnTo>
                                  <a:pt x="2922602" y="2465942"/>
                                </a:lnTo>
                                <a:cubicBezTo>
                                  <a:pt x="2925618" y="2463929"/>
                                  <a:pt x="2928637" y="2461414"/>
                                  <a:pt x="2931661" y="2459401"/>
                                </a:cubicBezTo>
                                <a:cubicBezTo>
                                  <a:pt x="2931155" y="2459401"/>
                                  <a:pt x="2931155" y="2459904"/>
                                  <a:pt x="2930653" y="2460407"/>
                                </a:cubicBezTo>
                                <a:lnTo>
                                  <a:pt x="2924766" y="2465075"/>
                                </a:lnTo>
                                <a:lnTo>
                                  <a:pt x="2925116" y="2464936"/>
                                </a:lnTo>
                                <a:cubicBezTo>
                                  <a:pt x="2928137" y="2463929"/>
                                  <a:pt x="2930149" y="2462420"/>
                                  <a:pt x="2932162" y="2459904"/>
                                </a:cubicBezTo>
                                <a:cubicBezTo>
                                  <a:pt x="2934173" y="2457388"/>
                                  <a:pt x="2935180" y="2454365"/>
                                  <a:pt x="2935180" y="2451849"/>
                                </a:cubicBezTo>
                                <a:cubicBezTo>
                                  <a:pt x="2935180" y="2449333"/>
                                  <a:pt x="2934679" y="2447321"/>
                                  <a:pt x="2933167" y="2444805"/>
                                </a:cubicBezTo>
                                <a:lnTo>
                                  <a:pt x="2926251" y="2439617"/>
                                </a:lnTo>
                                <a:lnTo>
                                  <a:pt x="2930653" y="2443296"/>
                                </a:lnTo>
                                <a:cubicBezTo>
                                  <a:pt x="2931155" y="2443296"/>
                                  <a:pt x="2931155" y="2443799"/>
                                  <a:pt x="2931661" y="2444301"/>
                                </a:cubicBezTo>
                                <a:cubicBezTo>
                                  <a:pt x="2928637" y="2442289"/>
                                  <a:pt x="2925618" y="2439772"/>
                                  <a:pt x="2922602" y="2437760"/>
                                </a:cubicBezTo>
                                <a:cubicBezTo>
                                  <a:pt x="2923609" y="2438263"/>
                                  <a:pt x="2924110" y="2438263"/>
                                  <a:pt x="2925116" y="2438767"/>
                                </a:cubicBezTo>
                                <a:lnTo>
                                  <a:pt x="2926251" y="2439617"/>
                                </a:lnTo>
                                <a:lnTo>
                                  <a:pt x="2922225" y="2436250"/>
                                </a:lnTo>
                                <a:cubicBezTo>
                                  <a:pt x="2918953" y="2434742"/>
                                  <a:pt x="2915306" y="2434239"/>
                                  <a:pt x="2911535" y="2435245"/>
                                </a:cubicBezTo>
                                <a:cubicBezTo>
                                  <a:pt x="2904488" y="2437257"/>
                                  <a:pt x="2898955" y="2444301"/>
                                  <a:pt x="2898955" y="2451849"/>
                                </a:cubicBezTo>
                                <a:cubicBezTo>
                                  <a:pt x="2899461" y="2458898"/>
                                  <a:pt x="2902981" y="2464433"/>
                                  <a:pt x="2909521" y="2467452"/>
                                </a:cubicBezTo>
                                <a:cubicBezTo>
                                  <a:pt x="2913545" y="2469213"/>
                                  <a:pt x="2917570" y="2469213"/>
                                  <a:pt x="2921218" y="2467892"/>
                                </a:cubicBezTo>
                                <a:close/>
                                <a:moveTo>
                                  <a:pt x="4569307" y="2470044"/>
                                </a:moveTo>
                                <a:cubicBezTo>
                                  <a:pt x="4577751" y="2471161"/>
                                  <a:pt x="4586692" y="2468678"/>
                                  <a:pt x="4593149" y="2462221"/>
                                </a:cubicBezTo>
                                <a:cubicBezTo>
                                  <a:pt x="4606064" y="2449306"/>
                                  <a:pt x="4603580" y="2426457"/>
                                  <a:pt x="4587188" y="2417019"/>
                                </a:cubicBezTo>
                                <a:cubicBezTo>
                                  <a:pt x="4586692" y="2416522"/>
                                  <a:pt x="4586195" y="2416522"/>
                                  <a:pt x="4585698" y="2416025"/>
                                </a:cubicBezTo>
                                <a:cubicBezTo>
                                  <a:pt x="4580235" y="2413045"/>
                                  <a:pt x="4573777" y="2412052"/>
                                  <a:pt x="4567816" y="2412549"/>
                                </a:cubicBezTo>
                                <a:cubicBezTo>
                                  <a:pt x="4561855" y="2413542"/>
                                  <a:pt x="4555895" y="2415529"/>
                                  <a:pt x="4551921" y="2420496"/>
                                </a:cubicBezTo>
                                <a:cubicBezTo>
                                  <a:pt x="4548444" y="2423973"/>
                                  <a:pt x="4545961" y="2428443"/>
                                  <a:pt x="4544471" y="2432914"/>
                                </a:cubicBezTo>
                                <a:cubicBezTo>
                                  <a:pt x="4542484" y="2439868"/>
                                  <a:pt x="4543974" y="2448312"/>
                                  <a:pt x="4547451" y="2454770"/>
                                </a:cubicBezTo>
                                <a:cubicBezTo>
                                  <a:pt x="4547948" y="2455266"/>
                                  <a:pt x="4547948" y="2455763"/>
                                  <a:pt x="4548444" y="2456260"/>
                                </a:cubicBezTo>
                                <a:cubicBezTo>
                                  <a:pt x="4552915" y="2464207"/>
                                  <a:pt x="4560862" y="2468926"/>
                                  <a:pt x="4569307" y="2470044"/>
                                </a:cubicBezTo>
                                <a:close/>
                                <a:moveTo>
                                  <a:pt x="2186759" y="2473327"/>
                                </a:moveTo>
                                <a:cubicBezTo>
                                  <a:pt x="2195816" y="2473327"/>
                                  <a:pt x="2205375" y="2469301"/>
                                  <a:pt x="2211415" y="2463263"/>
                                </a:cubicBezTo>
                                <a:cubicBezTo>
                                  <a:pt x="2217454" y="2457225"/>
                                  <a:pt x="2221980" y="2447162"/>
                                  <a:pt x="2221476" y="2438608"/>
                                </a:cubicBezTo>
                                <a:cubicBezTo>
                                  <a:pt x="2220977" y="2429551"/>
                                  <a:pt x="2217954" y="2419990"/>
                                  <a:pt x="2211415" y="2413952"/>
                                </a:cubicBezTo>
                                <a:cubicBezTo>
                                  <a:pt x="2204370" y="2407914"/>
                                  <a:pt x="2196318" y="2403889"/>
                                  <a:pt x="2186759" y="2403889"/>
                                </a:cubicBezTo>
                                <a:cubicBezTo>
                                  <a:pt x="2177703" y="2403889"/>
                                  <a:pt x="2168142" y="2407914"/>
                                  <a:pt x="2162103" y="2413952"/>
                                </a:cubicBezTo>
                                <a:cubicBezTo>
                                  <a:pt x="2156066" y="2419990"/>
                                  <a:pt x="2151538" y="2430054"/>
                                  <a:pt x="2152041" y="2438608"/>
                                </a:cubicBezTo>
                                <a:cubicBezTo>
                                  <a:pt x="2152544" y="2447665"/>
                                  <a:pt x="2155563" y="2457225"/>
                                  <a:pt x="2162103" y="2463263"/>
                                </a:cubicBezTo>
                                <a:cubicBezTo>
                                  <a:pt x="2169148" y="2469301"/>
                                  <a:pt x="2177198" y="2473327"/>
                                  <a:pt x="2186759" y="2473327"/>
                                </a:cubicBezTo>
                                <a:close/>
                                <a:moveTo>
                                  <a:pt x="4263825" y="2478116"/>
                                </a:moveTo>
                                <a:cubicBezTo>
                                  <a:pt x="4270283" y="2479109"/>
                                  <a:pt x="4277237" y="2474142"/>
                                  <a:pt x="4281211" y="2469671"/>
                                </a:cubicBezTo>
                                <a:lnTo>
                                  <a:pt x="4285027" y="2451546"/>
                                </a:lnTo>
                                <a:lnTo>
                                  <a:pt x="4281211" y="2440861"/>
                                </a:lnTo>
                                <a:lnTo>
                                  <a:pt x="4279721" y="2439805"/>
                                </a:lnTo>
                                <a:lnTo>
                                  <a:pt x="4279721" y="2447357"/>
                                </a:lnTo>
                                <a:lnTo>
                                  <a:pt x="4281115" y="2449180"/>
                                </a:lnTo>
                                <a:lnTo>
                                  <a:pt x="4281211" y="2448312"/>
                                </a:lnTo>
                                <a:cubicBezTo>
                                  <a:pt x="4281211" y="2448809"/>
                                  <a:pt x="4281211" y="2448809"/>
                                  <a:pt x="4281211" y="2449305"/>
                                </a:cubicBezTo>
                                <a:lnTo>
                                  <a:pt x="4281115" y="2449180"/>
                                </a:lnTo>
                                <a:lnTo>
                                  <a:pt x="4280740" y="2452548"/>
                                </a:lnTo>
                                <a:lnTo>
                                  <a:pt x="4281211" y="2451292"/>
                                </a:lnTo>
                                <a:cubicBezTo>
                                  <a:pt x="4280714" y="2451790"/>
                                  <a:pt x="4280714" y="2452286"/>
                                  <a:pt x="4280714" y="2452783"/>
                                </a:cubicBezTo>
                                <a:lnTo>
                                  <a:pt x="4280740" y="2452548"/>
                                </a:lnTo>
                                <a:lnTo>
                                  <a:pt x="4279721" y="2455266"/>
                                </a:lnTo>
                                <a:cubicBezTo>
                                  <a:pt x="4279721" y="2455266"/>
                                  <a:pt x="4279721" y="2454770"/>
                                  <a:pt x="4279721" y="2454770"/>
                                </a:cubicBezTo>
                                <a:lnTo>
                                  <a:pt x="4279721" y="2447357"/>
                                </a:lnTo>
                                <a:lnTo>
                                  <a:pt x="4268500" y="2432684"/>
                                </a:lnTo>
                                <a:lnTo>
                                  <a:pt x="4265316" y="2430927"/>
                                </a:lnTo>
                                <a:lnTo>
                                  <a:pt x="4260690" y="2432189"/>
                                </a:lnTo>
                                <a:lnTo>
                                  <a:pt x="4248924" y="2436391"/>
                                </a:lnTo>
                                <a:cubicBezTo>
                                  <a:pt x="4244950" y="2439371"/>
                                  <a:pt x="4241970" y="2443345"/>
                                  <a:pt x="4240480" y="2448312"/>
                                </a:cubicBezTo>
                                <a:cubicBezTo>
                                  <a:pt x="4239486" y="2452286"/>
                                  <a:pt x="4239486" y="2456260"/>
                                  <a:pt x="4240480" y="2460730"/>
                                </a:cubicBezTo>
                                <a:cubicBezTo>
                                  <a:pt x="4241473" y="2465698"/>
                                  <a:pt x="4246441" y="2472155"/>
                                  <a:pt x="4250911" y="2474639"/>
                                </a:cubicBezTo>
                                <a:cubicBezTo>
                                  <a:pt x="4255878" y="2477123"/>
                                  <a:pt x="4258362" y="2477619"/>
                                  <a:pt x="4263825" y="2478116"/>
                                </a:cubicBezTo>
                                <a:close/>
                                <a:moveTo>
                                  <a:pt x="6841296" y="2479529"/>
                                </a:moveTo>
                                <a:cubicBezTo>
                                  <a:pt x="6850354" y="2479529"/>
                                  <a:pt x="6859914" y="2475504"/>
                                  <a:pt x="6865952" y="2469466"/>
                                </a:cubicBezTo>
                                <a:cubicBezTo>
                                  <a:pt x="6871990" y="2463428"/>
                                  <a:pt x="6876519" y="2453360"/>
                                  <a:pt x="6876015" y="2444806"/>
                                </a:cubicBezTo>
                                <a:cubicBezTo>
                                  <a:pt x="6875512" y="2435751"/>
                                  <a:pt x="6872493" y="2426190"/>
                                  <a:pt x="6865952" y="2420153"/>
                                </a:cubicBezTo>
                                <a:cubicBezTo>
                                  <a:pt x="6858907" y="2414115"/>
                                  <a:pt x="6850856" y="2410090"/>
                                  <a:pt x="6841296" y="2410090"/>
                                </a:cubicBezTo>
                                <a:cubicBezTo>
                                  <a:pt x="6832239" y="2410090"/>
                                  <a:pt x="6822679" y="2414115"/>
                                  <a:pt x="6816641" y="2420153"/>
                                </a:cubicBezTo>
                                <a:cubicBezTo>
                                  <a:pt x="6810603" y="2426190"/>
                                  <a:pt x="6806074" y="2436253"/>
                                  <a:pt x="6806577" y="2444806"/>
                                </a:cubicBezTo>
                                <a:cubicBezTo>
                                  <a:pt x="6807081" y="2453863"/>
                                  <a:pt x="6810099" y="2463428"/>
                                  <a:pt x="6816641" y="2469466"/>
                                </a:cubicBezTo>
                                <a:cubicBezTo>
                                  <a:pt x="6823685" y="2475504"/>
                                  <a:pt x="6831736" y="2479529"/>
                                  <a:pt x="6841296" y="247952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63" name="Freihandform: Form 29">
                          <a:extLst/>
                        </wps:cNvPr>
                        <wps:cNvSpPr/>
                        <wps:spPr>
                          <a:xfrm flipV="1">
                            <a:off x="303392" y="14233"/>
                            <a:ext cx="7254735" cy="2233812"/>
                          </a:xfrm>
                          <a:custGeom>
                            <a:avLst/>
                            <a:gdLst>
                              <a:gd name="connsiteX0" fmla="*/ 4045883 w 7254735"/>
                              <a:gd name="connsiteY0" fmla="*/ 123491 h 2233812"/>
                              <a:gd name="connsiteX1" fmla="*/ 4058175 w 7254735"/>
                              <a:gd name="connsiteY1" fmla="*/ 117588 h 2233812"/>
                              <a:gd name="connsiteX2" fmla="*/ 4115134 w 7254735"/>
                              <a:gd name="connsiteY2" fmla="*/ 17303 h 2233812"/>
                              <a:gd name="connsiteX3" fmla="*/ 4099069 w 7254735"/>
                              <a:gd name="connsiteY3" fmla="*/ 4645 h 2233812"/>
                              <a:gd name="connsiteX4" fmla="*/ 4040163 w 7254735"/>
                              <a:gd name="connsiteY4" fmla="*/ 112234 h 2233812"/>
                              <a:gd name="connsiteX5" fmla="*/ 4045883 w 7254735"/>
                              <a:gd name="connsiteY5" fmla="*/ 123491 h 2233812"/>
                              <a:gd name="connsiteX6" fmla="*/ 3526062 w 7254735"/>
                              <a:gd name="connsiteY6" fmla="*/ 182900 h 2233812"/>
                              <a:gd name="connsiteX7" fmla="*/ 3538735 w 7254735"/>
                              <a:gd name="connsiteY7" fmla="*/ 173574 h 2233812"/>
                              <a:gd name="connsiteX8" fmla="*/ 3581576 w 7254735"/>
                              <a:gd name="connsiteY8" fmla="*/ 89352 h 2233812"/>
                              <a:gd name="connsiteX9" fmla="*/ 3543606 w 7254735"/>
                              <a:gd name="connsiteY9" fmla="*/ 67445 h 2233812"/>
                              <a:gd name="connsiteX10" fmla="*/ 3498817 w 7254735"/>
                              <a:gd name="connsiteY10" fmla="*/ 157022 h 2233812"/>
                              <a:gd name="connsiteX11" fmla="*/ 3526062 w 7254735"/>
                              <a:gd name="connsiteY11" fmla="*/ 182900 h 2233812"/>
                              <a:gd name="connsiteX12" fmla="*/ 2029071 w 7254735"/>
                              <a:gd name="connsiteY12" fmla="*/ 379620 h 2233812"/>
                              <a:gd name="connsiteX13" fmla="*/ 2044649 w 7254735"/>
                              <a:gd name="connsiteY13" fmla="*/ 373291 h 2233812"/>
                              <a:gd name="connsiteX14" fmla="*/ 2045136 w 7254735"/>
                              <a:gd name="connsiteY14" fmla="*/ 341647 h 2233812"/>
                              <a:gd name="connsiteX15" fmla="*/ 2042215 w 7254735"/>
                              <a:gd name="connsiteY15" fmla="*/ 338726 h 2233812"/>
                              <a:gd name="connsiteX16" fmla="*/ 2030532 w 7254735"/>
                              <a:gd name="connsiteY16" fmla="*/ 331910 h 2233812"/>
                              <a:gd name="connsiteX17" fmla="*/ 2003755 w 7254735"/>
                              <a:gd name="connsiteY17" fmla="*/ 358686 h 2233812"/>
                              <a:gd name="connsiteX18" fmla="*/ 2010571 w 7254735"/>
                              <a:gd name="connsiteY18" fmla="*/ 370370 h 2233812"/>
                              <a:gd name="connsiteX19" fmla="*/ 2013493 w 7254735"/>
                              <a:gd name="connsiteY19" fmla="*/ 373291 h 2233812"/>
                              <a:gd name="connsiteX20" fmla="*/ 2029071 w 7254735"/>
                              <a:gd name="connsiteY20" fmla="*/ 379620 h 2233812"/>
                              <a:gd name="connsiteX21" fmla="*/ 6683620 w 7254735"/>
                              <a:gd name="connsiteY21" fmla="*/ 385829 h 2233812"/>
                              <a:gd name="connsiteX22" fmla="*/ 6699198 w 7254735"/>
                              <a:gd name="connsiteY22" fmla="*/ 379500 h 2233812"/>
                              <a:gd name="connsiteX23" fmla="*/ 6699685 w 7254735"/>
                              <a:gd name="connsiteY23" fmla="*/ 347856 h 2233812"/>
                              <a:gd name="connsiteX24" fmla="*/ 6696764 w 7254735"/>
                              <a:gd name="connsiteY24" fmla="*/ 344935 h 2233812"/>
                              <a:gd name="connsiteX25" fmla="*/ 6685081 w 7254735"/>
                              <a:gd name="connsiteY25" fmla="*/ 338119 h 2233812"/>
                              <a:gd name="connsiteX26" fmla="*/ 6658304 w 7254735"/>
                              <a:gd name="connsiteY26" fmla="*/ 364895 h 2233812"/>
                              <a:gd name="connsiteX27" fmla="*/ 6665120 w 7254735"/>
                              <a:gd name="connsiteY27" fmla="*/ 376579 h 2233812"/>
                              <a:gd name="connsiteX28" fmla="*/ 6668041 w 7254735"/>
                              <a:gd name="connsiteY28" fmla="*/ 379500 h 2233812"/>
                              <a:gd name="connsiteX29" fmla="*/ 6683620 w 7254735"/>
                              <a:gd name="connsiteY29" fmla="*/ 385829 h 2233812"/>
                              <a:gd name="connsiteX30" fmla="*/ 224137 w 7254735"/>
                              <a:gd name="connsiteY30" fmla="*/ 506913 h 2233812"/>
                              <a:gd name="connsiteX31" fmla="*/ 224099 w 7254735"/>
                              <a:gd name="connsiteY31" fmla="*/ 506613 h 2233812"/>
                              <a:gd name="connsiteX32" fmla="*/ 224009 w 7254735"/>
                              <a:gd name="connsiteY32" fmla="*/ 506145 h 2233812"/>
                              <a:gd name="connsiteX33" fmla="*/ 224064 w 7254735"/>
                              <a:gd name="connsiteY33" fmla="*/ 506750 h 2233812"/>
                              <a:gd name="connsiteX34" fmla="*/ 224412 w 7254735"/>
                              <a:gd name="connsiteY34" fmla="*/ 510576 h 2233812"/>
                              <a:gd name="connsiteX35" fmla="*/ 224412 w 7254735"/>
                              <a:gd name="connsiteY35" fmla="*/ 509116 h 2233812"/>
                              <a:gd name="connsiteX36" fmla="*/ 224346 w 7254735"/>
                              <a:gd name="connsiteY36" fmla="*/ 509846 h 2233812"/>
                              <a:gd name="connsiteX37" fmla="*/ 224742 w 7254735"/>
                              <a:gd name="connsiteY37" fmla="*/ 511753 h 2233812"/>
                              <a:gd name="connsiteX38" fmla="*/ 224777 w 7254735"/>
                              <a:gd name="connsiteY38" fmla="*/ 511671 h 2233812"/>
                              <a:gd name="connsiteX39" fmla="*/ 224513 w 7254735"/>
                              <a:gd name="connsiteY39" fmla="*/ 508765 h 2233812"/>
                              <a:gd name="connsiteX40" fmla="*/ 224172 w 7254735"/>
                              <a:gd name="connsiteY40" fmla="*/ 506993 h 2233812"/>
                              <a:gd name="connsiteX41" fmla="*/ 224137 w 7254735"/>
                              <a:gd name="connsiteY41" fmla="*/ 506913 h 2233812"/>
                              <a:gd name="connsiteX42" fmla="*/ 4878687 w 7254735"/>
                              <a:gd name="connsiteY42" fmla="*/ 513122 h 2233812"/>
                              <a:gd name="connsiteX43" fmla="*/ 4878649 w 7254735"/>
                              <a:gd name="connsiteY43" fmla="*/ 512822 h 2233812"/>
                              <a:gd name="connsiteX44" fmla="*/ 4878559 w 7254735"/>
                              <a:gd name="connsiteY44" fmla="*/ 512354 h 2233812"/>
                              <a:gd name="connsiteX45" fmla="*/ 4878614 w 7254735"/>
                              <a:gd name="connsiteY45" fmla="*/ 512959 h 2233812"/>
                              <a:gd name="connsiteX46" fmla="*/ 4879292 w 7254735"/>
                              <a:gd name="connsiteY46" fmla="*/ 517962 h 2233812"/>
                              <a:gd name="connsiteX47" fmla="*/ 4879327 w 7254735"/>
                              <a:gd name="connsiteY47" fmla="*/ 517880 h 2233812"/>
                              <a:gd name="connsiteX48" fmla="*/ 4879063 w 7254735"/>
                              <a:gd name="connsiteY48" fmla="*/ 514974 h 2233812"/>
                              <a:gd name="connsiteX49" fmla="*/ 4878722 w 7254735"/>
                              <a:gd name="connsiteY49" fmla="*/ 513203 h 2233812"/>
                              <a:gd name="connsiteX50" fmla="*/ 4878687 w 7254735"/>
                              <a:gd name="connsiteY50" fmla="*/ 513122 h 2233812"/>
                              <a:gd name="connsiteX51" fmla="*/ 4878962 w 7254735"/>
                              <a:gd name="connsiteY51" fmla="*/ 515325 h 2233812"/>
                              <a:gd name="connsiteX52" fmla="*/ 4878896 w 7254735"/>
                              <a:gd name="connsiteY52" fmla="*/ 516055 h 2233812"/>
                              <a:gd name="connsiteX53" fmla="*/ 4878962 w 7254735"/>
                              <a:gd name="connsiteY53" fmla="*/ 516785 h 2233812"/>
                              <a:gd name="connsiteX54" fmla="*/ 4878962 w 7254735"/>
                              <a:gd name="connsiteY54" fmla="*/ 515325 h 2233812"/>
                              <a:gd name="connsiteX55" fmla="*/ 202991 w 7254735"/>
                              <a:gd name="connsiteY55" fmla="*/ 533944 h 2233812"/>
                              <a:gd name="connsiteX56" fmla="*/ 222465 w 7254735"/>
                              <a:gd name="connsiteY56" fmla="*/ 527128 h 2233812"/>
                              <a:gd name="connsiteX57" fmla="*/ 226360 w 7254735"/>
                              <a:gd name="connsiteY57" fmla="*/ 518365 h 2233812"/>
                              <a:gd name="connsiteX58" fmla="*/ 224981 w 7254735"/>
                              <a:gd name="connsiteY58" fmla="*/ 511196 h 2233812"/>
                              <a:gd name="connsiteX59" fmla="*/ 224777 w 7254735"/>
                              <a:gd name="connsiteY59" fmla="*/ 511671 h 2233812"/>
                              <a:gd name="connsiteX60" fmla="*/ 224899 w 7254735"/>
                              <a:gd name="connsiteY60" fmla="*/ 513010 h 2233812"/>
                              <a:gd name="connsiteX61" fmla="*/ 224742 w 7254735"/>
                              <a:gd name="connsiteY61" fmla="*/ 511753 h 2233812"/>
                              <a:gd name="connsiteX62" fmla="*/ 224019 w 7254735"/>
                              <a:gd name="connsiteY62" fmla="*/ 513441 h 2233812"/>
                              <a:gd name="connsiteX63" fmla="*/ 223954 w 7254735"/>
                              <a:gd name="connsiteY63" fmla="*/ 514156 h 2233812"/>
                              <a:gd name="connsiteX64" fmla="*/ 224412 w 7254735"/>
                              <a:gd name="connsiteY64" fmla="*/ 513010 h 2233812"/>
                              <a:gd name="connsiteX65" fmla="*/ 223925 w 7254735"/>
                              <a:gd name="connsiteY65" fmla="*/ 514470 h 2233812"/>
                              <a:gd name="connsiteX66" fmla="*/ 223954 w 7254735"/>
                              <a:gd name="connsiteY66" fmla="*/ 514156 h 2233812"/>
                              <a:gd name="connsiteX67" fmla="*/ 222604 w 7254735"/>
                              <a:gd name="connsiteY67" fmla="*/ 517530 h 2233812"/>
                              <a:gd name="connsiteX68" fmla="*/ 223438 w 7254735"/>
                              <a:gd name="connsiteY68" fmla="*/ 516418 h 2233812"/>
                              <a:gd name="connsiteX69" fmla="*/ 222465 w 7254735"/>
                              <a:gd name="connsiteY69" fmla="*/ 517878 h 2233812"/>
                              <a:gd name="connsiteX70" fmla="*/ 222604 w 7254735"/>
                              <a:gd name="connsiteY70" fmla="*/ 517530 h 2233812"/>
                              <a:gd name="connsiteX71" fmla="*/ 221816 w 7254735"/>
                              <a:gd name="connsiteY71" fmla="*/ 518582 h 2233812"/>
                              <a:gd name="connsiteX72" fmla="*/ 221491 w 7254735"/>
                              <a:gd name="connsiteY72" fmla="*/ 519339 h 2233812"/>
                              <a:gd name="connsiteX73" fmla="*/ 220517 w 7254735"/>
                              <a:gd name="connsiteY73" fmla="*/ 520313 h 2233812"/>
                              <a:gd name="connsiteX74" fmla="*/ 221816 w 7254735"/>
                              <a:gd name="connsiteY74" fmla="*/ 518582 h 2233812"/>
                              <a:gd name="connsiteX75" fmla="*/ 224019 w 7254735"/>
                              <a:gd name="connsiteY75" fmla="*/ 513441 h 2233812"/>
                              <a:gd name="connsiteX76" fmla="*/ 224346 w 7254735"/>
                              <a:gd name="connsiteY76" fmla="*/ 509846 h 2233812"/>
                              <a:gd name="connsiteX77" fmla="*/ 224064 w 7254735"/>
                              <a:gd name="connsiteY77" fmla="*/ 506750 h 2233812"/>
                              <a:gd name="connsiteX78" fmla="*/ 222952 w 7254735"/>
                              <a:gd name="connsiteY78" fmla="*/ 504247 h 2233812"/>
                              <a:gd name="connsiteX79" fmla="*/ 223925 w 7254735"/>
                              <a:gd name="connsiteY79" fmla="*/ 505708 h 2233812"/>
                              <a:gd name="connsiteX80" fmla="*/ 224009 w 7254735"/>
                              <a:gd name="connsiteY80" fmla="*/ 506145 h 2233812"/>
                              <a:gd name="connsiteX81" fmla="*/ 223925 w 7254735"/>
                              <a:gd name="connsiteY81" fmla="*/ 505221 h 2233812"/>
                              <a:gd name="connsiteX82" fmla="*/ 224099 w 7254735"/>
                              <a:gd name="connsiteY82" fmla="*/ 506613 h 2233812"/>
                              <a:gd name="connsiteX83" fmla="*/ 224172 w 7254735"/>
                              <a:gd name="connsiteY83" fmla="*/ 506993 h 2233812"/>
                              <a:gd name="connsiteX84" fmla="*/ 224899 w 7254735"/>
                              <a:gd name="connsiteY84" fmla="*/ 508629 h 2233812"/>
                              <a:gd name="connsiteX85" fmla="*/ 224412 w 7254735"/>
                              <a:gd name="connsiteY85" fmla="*/ 507655 h 2233812"/>
                              <a:gd name="connsiteX86" fmla="*/ 224513 w 7254735"/>
                              <a:gd name="connsiteY86" fmla="*/ 508765 h 2233812"/>
                              <a:gd name="connsiteX87" fmla="*/ 224981 w 7254735"/>
                              <a:gd name="connsiteY87" fmla="*/ 511196 h 2233812"/>
                              <a:gd name="connsiteX88" fmla="*/ 227333 w 7254735"/>
                              <a:gd name="connsiteY88" fmla="*/ 505708 h 2233812"/>
                              <a:gd name="connsiteX89" fmla="*/ 222952 w 7254735"/>
                              <a:gd name="connsiteY89" fmla="*/ 494023 h 2233812"/>
                              <a:gd name="connsiteX90" fmla="*/ 198123 w 7254735"/>
                              <a:gd name="connsiteY90" fmla="*/ 489155 h 2233812"/>
                              <a:gd name="connsiteX91" fmla="*/ 185465 w 7254735"/>
                              <a:gd name="connsiteY91" fmla="*/ 511063 h 2233812"/>
                              <a:gd name="connsiteX92" fmla="*/ 202991 w 7254735"/>
                              <a:gd name="connsiteY92" fmla="*/ 533944 h 2233812"/>
                              <a:gd name="connsiteX93" fmla="*/ 4857541 w 7254735"/>
                              <a:gd name="connsiteY93" fmla="*/ 540153 h 2233812"/>
                              <a:gd name="connsiteX94" fmla="*/ 4877015 w 7254735"/>
                              <a:gd name="connsiteY94" fmla="*/ 533337 h 2233812"/>
                              <a:gd name="connsiteX95" fmla="*/ 4880910 w 7254735"/>
                              <a:gd name="connsiteY95" fmla="*/ 524574 h 2233812"/>
                              <a:gd name="connsiteX96" fmla="*/ 4879531 w 7254735"/>
                              <a:gd name="connsiteY96" fmla="*/ 517405 h 2233812"/>
                              <a:gd name="connsiteX97" fmla="*/ 4879327 w 7254735"/>
                              <a:gd name="connsiteY97" fmla="*/ 517880 h 2233812"/>
                              <a:gd name="connsiteX98" fmla="*/ 4879449 w 7254735"/>
                              <a:gd name="connsiteY98" fmla="*/ 519219 h 2233812"/>
                              <a:gd name="connsiteX99" fmla="*/ 4879292 w 7254735"/>
                              <a:gd name="connsiteY99" fmla="*/ 517962 h 2233812"/>
                              <a:gd name="connsiteX100" fmla="*/ 4878569 w 7254735"/>
                              <a:gd name="connsiteY100" fmla="*/ 519650 h 2233812"/>
                              <a:gd name="connsiteX101" fmla="*/ 4878504 w 7254735"/>
                              <a:gd name="connsiteY101" fmla="*/ 520365 h 2233812"/>
                              <a:gd name="connsiteX102" fmla="*/ 4878962 w 7254735"/>
                              <a:gd name="connsiteY102" fmla="*/ 519219 h 2233812"/>
                              <a:gd name="connsiteX103" fmla="*/ 4878475 w 7254735"/>
                              <a:gd name="connsiteY103" fmla="*/ 520679 h 2233812"/>
                              <a:gd name="connsiteX104" fmla="*/ 4878504 w 7254735"/>
                              <a:gd name="connsiteY104" fmla="*/ 520365 h 2233812"/>
                              <a:gd name="connsiteX105" fmla="*/ 4877154 w 7254735"/>
                              <a:gd name="connsiteY105" fmla="*/ 523739 h 2233812"/>
                              <a:gd name="connsiteX106" fmla="*/ 4877988 w 7254735"/>
                              <a:gd name="connsiteY106" fmla="*/ 522627 h 2233812"/>
                              <a:gd name="connsiteX107" fmla="*/ 4877015 w 7254735"/>
                              <a:gd name="connsiteY107" fmla="*/ 524087 h 2233812"/>
                              <a:gd name="connsiteX108" fmla="*/ 4877154 w 7254735"/>
                              <a:gd name="connsiteY108" fmla="*/ 523739 h 2233812"/>
                              <a:gd name="connsiteX109" fmla="*/ 4876365 w 7254735"/>
                              <a:gd name="connsiteY109" fmla="*/ 524791 h 2233812"/>
                              <a:gd name="connsiteX110" fmla="*/ 4876041 w 7254735"/>
                              <a:gd name="connsiteY110" fmla="*/ 525548 h 2233812"/>
                              <a:gd name="connsiteX111" fmla="*/ 4875068 w 7254735"/>
                              <a:gd name="connsiteY111" fmla="*/ 526522 h 2233812"/>
                              <a:gd name="connsiteX112" fmla="*/ 4876365 w 7254735"/>
                              <a:gd name="connsiteY112" fmla="*/ 524791 h 2233812"/>
                              <a:gd name="connsiteX113" fmla="*/ 4878569 w 7254735"/>
                              <a:gd name="connsiteY113" fmla="*/ 519650 h 2233812"/>
                              <a:gd name="connsiteX114" fmla="*/ 4878896 w 7254735"/>
                              <a:gd name="connsiteY114" fmla="*/ 516055 h 2233812"/>
                              <a:gd name="connsiteX115" fmla="*/ 4878614 w 7254735"/>
                              <a:gd name="connsiteY115" fmla="*/ 512959 h 2233812"/>
                              <a:gd name="connsiteX116" fmla="*/ 4877502 w 7254735"/>
                              <a:gd name="connsiteY116" fmla="*/ 510456 h 2233812"/>
                              <a:gd name="connsiteX117" fmla="*/ 4878475 w 7254735"/>
                              <a:gd name="connsiteY117" fmla="*/ 511917 h 2233812"/>
                              <a:gd name="connsiteX118" fmla="*/ 4878559 w 7254735"/>
                              <a:gd name="connsiteY118" fmla="*/ 512354 h 2233812"/>
                              <a:gd name="connsiteX119" fmla="*/ 4878475 w 7254735"/>
                              <a:gd name="connsiteY119" fmla="*/ 511430 h 2233812"/>
                              <a:gd name="connsiteX120" fmla="*/ 4878649 w 7254735"/>
                              <a:gd name="connsiteY120" fmla="*/ 512822 h 2233812"/>
                              <a:gd name="connsiteX121" fmla="*/ 4878722 w 7254735"/>
                              <a:gd name="connsiteY121" fmla="*/ 513203 h 2233812"/>
                              <a:gd name="connsiteX122" fmla="*/ 4879449 w 7254735"/>
                              <a:gd name="connsiteY122" fmla="*/ 514838 h 2233812"/>
                              <a:gd name="connsiteX123" fmla="*/ 4878962 w 7254735"/>
                              <a:gd name="connsiteY123" fmla="*/ 513864 h 2233812"/>
                              <a:gd name="connsiteX124" fmla="*/ 4879063 w 7254735"/>
                              <a:gd name="connsiteY124" fmla="*/ 514974 h 2233812"/>
                              <a:gd name="connsiteX125" fmla="*/ 4879531 w 7254735"/>
                              <a:gd name="connsiteY125" fmla="*/ 517405 h 2233812"/>
                              <a:gd name="connsiteX126" fmla="*/ 4881883 w 7254735"/>
                              <a:gd name="connsiteY126" fmla="*/ 511917 h 2233812"/>
                              <a:gd name="connsiteX127" fmla="*/ 4877502 w 7254735"/>
                              <a:gd name="connsiteY127" fmla="*/ 500232 h 2233812"/>
                              <a:gd name="connsiteX128" fmla="*/ 4852673 w 7254735"/>
                              <a:gd name="connsiteY128" fmla="*/ 495364 h 2233812"/>
                              <a:gd name="connsiteX129" fmla="*/ 4840015 w 7254735"/>
                              <a:gd name="connsiteY129" fmla="*/ 517272 h 2233812"/>
                              <a:gd name="connsiteX130" fmla="*/ 4857541 w 7254735"/>
                              <a:gd name="connsiteY130" fmla="*/ 540153 h 2233812"/>
                              <a:gd name="connsiteX131" fmla="*/ 1247535 w 7254735"/>
                              <a:gd name="connsiteY131" fmla="*/ 828776 h 2233812"/>
                              <a:gd name="connsiteX132" fmla="*/ 1259888 w 7254735"/>
                              <a:gd name="connsiteY132" fmla="*/ 806565 h 2233812"/>
                              <a:gd name="connsiteX133" fmla="*/ 1245771 w 7254735"/>
                              <a:gd name="connsiteY133" fmla="*/ 689727 h 2233812"/>
                              <a:gd name="connsiteX134" fmla="*/ 1208772 w 7254735"/>
                              <a:gd name="connsiteY134" fmla="*/ 689727 h 2233812"/>
                              <a:gd name="connsiteX135" fmla="*/ 1223864 w 7254735"/>
                              <a:gd name="connsiteY135" fmla="*/ 816302 h 2233812"/>
                              <a:gd name="connsiteX136" fmla="*/ 1247535 w 7254735"/>
                              <a:gd name="connsiteY136" fmla="*/ 828776 h 2233812"/>
                              <a:gd name="connsiteX137" fmla="*/ 5902084 w 7254735"/>
                              <a:gd name="connsiteY137" fmla="*/ 834985 h 2233812"/>
                              <a:gd name="connsiteX138" fmla="*/ 5914437 w 7254735"/>
                              <a:gd name="connsiteY138" fmla="*/ 812774 h 2233812"/>
                              <a:gd name="connsiteX139" fmla="*/ 5900319 w 7254735"/>
                              <a:gd name="connsiteY139" fmla="*/ 695936 h 2233812"/>
                              <a:gd name="connsiteX140" fmla="*/ 5863320 w 7254735"/>
                              <a:gd name="connsiteY140" fmla="*/ 695936 h 2233812"/>
                              <a:gd name="connsiteX141" fmla="*/ 5878412 w 7254735"/>
                              <a:gd name="connsiteY141" fmla="*/ 822511 h 2233812"/>
                              <a:gd name="connsiteX142" fmla="*/ 5902084 w 7254735"/>
                              <a:gd name="connsiteY142" fmla="*/ 834985 h 2233812"/>
                              <a:gd name="connsiteX143" fmla="*/ 2859315 w 7254735"/>
                              <a:gd name="connsiteY143" fmla="*/ 998132 h 2233812"/>
                              <a:gd name="connsiteX144" fmla="*/ 2878606 w 7254735"/>
                              <a:gd name="connsiteY144" fmla="*/ 981702 h 2233812"/>
                              <a:gd name="connsiteX145" fmla="*/ 2895643 w 7254735"/>
                              <a:gd name="connsiteY145" fmla="*/ 915980 h 2233812"/>
                              <a:gd name="connsiteX146" fmla="*/ 2866922 w 7254735"/>
                              <a:gd name="connsiteY146" fmla="*/ 898941 h 2233812"/>
                              <a:gd name="connsiteX147" fmla="*/ 2844040 w 7254735"/>
                              <a:gd name="connsiteY147" fmla="*/ 981702 h 2233812"/>
                              <a:gd name="connsiteX148" fmla="*/ 2859315 w 7254735"/>
                              <a:gd name="connsiteY148" fmla="*/ 998132 h 2233812"/>
                              <a:gd name="connsiteX149" fmla="*/ 3206296 w 7254735"/>
                              <a:gd name="connsiteY149" fmla="*/ 1043650 h 2233812"/>
                              <a:gd name="connsiteX150" fmla="*/ 3220842 w 7254735"/>
                              <a:gd name="connsiteY150" fmla="*/ 1033792 h 2233812"/>
                              <a:gd name="connsiteX151" fmla="*/ 3256867 w 7254735"/>
                              <a:gd name="connsiteY151" fmla="*/ 985597 h 2233812"/>
                              <a:gd name="connsiteX152" fmla="*/ 3226196 w 7254735"/>
                              <a:gd name="connsiteY152" fmla="*/ 961742 h 2233812"/>
                              <a:gd name="connsiteX153" fmla="*/ 3187249 w 7254735"/>
                              <a:gd name="connsiteY153" fmla="*/ 1007504 h 2233812"/>
                              <a:gd name="connsiteX154" fmla="*/ 3189198 w 7254735"/>
                              <a:gd name="connsiteY154" fmla="*/ 1039634 h 2233812"/>
                              <a:gd name="connsiteX155" fmla="*/ 3206296 w 7254735"/>
                              <a:gd name="connsiteY155" fmla="*/ 1043650 h 2233812"/>
                              <a:gd name="connsiteX156" fmla="*/ 758603 w 7254735"/>
                              <a:gd name="connsiteY156" fmla="*/ 1065175 h 2233812"/>
                              <a:gd name="connsiteX157" fmla="*/ 772090 w 7254735"/>
                              <a:gd name="connsiteY157" fmla="*/ 1059227 h 2233812"/>
                              <a:gd name="connsiteX158" fmla="*/ 850469 w 7254735"/>
                              <a:gd name="connsiteY158" fmla="*/ 973546 h 2233812"/>
                              <a:gd name="connsiteX159" fmla="*/ 825154 w 7254735"/>
                              <a:gd name="connsiteY159" fmla="*/ 948230 h 2233812"/>
                              <a:gd name="connsiteX160" fmla="*/ 745801 w 7254735"/>
                              <a:gd name="connsiteY160" fmla="*/ 1032451 h 2233812"/>
                              <a:gd name="connsiteX161" fmla="*/ 758603 w 7254735"/>
                              <a:gd name="connsiteY161" fmla="*/ 1065175 h 2233812"/>
                              <a:gd name="connsiteX162" fmla="*/ 5413152 w 7254735"/>
                              <a:gd name="connsiteY162" fmla="*/ 1071384 h 2233812"/>
                              <a:gd name="connsiteX163" fmla="*/ 5426639 w 7254735"/>
                              <a:gd name="connsiteY163" fmla="*/ 1065436 h 2233812"/>
                              <a:gd name="connsiteX164" fmla="*/ 5505017 w 7254735"/>
                              <a:gd name="connsiteY164" fmla="*/ 979755 h 2233812"/>
                              <a:gd name="connsiteX165" fmla="*/ 5479702 w 7254735"/>
                              <a:gd name="connsiteY165" fmla="*/ 954439 h 2233812"/>
                              <a:gd name="connsiteX166" fmla="*/ 5400350 w 7254735"/>
                              <a:gd name="connsiteY166" fmla="*/ 1038660 h 2233812"/>
                              <a:gd name="connsiteX167" fmla="*/ 5413152 w 7254735"/>
                              <a:gd name="connsiteY167" fmla="*/ 1071384 h 2233812"/>
                              <a:gd name="connsiteX168" fmla="*/ 2944265 w 7254735"/>
                              <a:gd name="connsiteY168" fmla="*/ 1088439 h 2233812"/>
                              <a:gd name="connsiteX169" fmla="*/ 2966719 w 7254735"/>
                              <a:gd name="connsiteY169" fmla="*/ 1075660 h 2233812"/>
                              <a:gd name="connsiteX170" fmla="*/ 2994956 w 7254735"/>
                              <a:gd name="connsiteY170" fmla="*/ 1020648 h 2233812"/>
                              <a:gd name="connsiteX171" fmla="*/ 2969154 w 7254735"/>
                              <a:gd name="connsiteY171" fmla="*/ 994847 h 2233812"/>
                              <a:gd name="connsiteX172" fmla="*/ 2930207 w 7254735"/>
                              <a:gd name="connsiteY172" fmla="*/ 1065436 h 2233812"/>
                              <a:gd name="connsiteX173" fmla="*/ 2944265 w 7254735"/>
                              <a:gd name="connsiteY173" fmla="*/ 1088439 h 2233812"/>
                              <a:gd name="connsiteX174" fmla="*/ 520242 w 7254735"/>
                              <a:gd name="connsiteY174" fmla="*/ 1194801 h 2233812"/>
                              <a:gd name="connsiteX175" fmla="*/ 534033 w 7254735"/>
                              <a:gd name="connsiteY175" fmla="*/ 1192131 h 2233812"/>
                              <a:gd name="connsiteX176" fmla="*/ 612899 w 7254735"/>
                              <a:gd name="connsiteY176" fmla="*/ 1133712 h 2233812"/>
                              <a:gd name="connsiteX177" fmla="*/ 592938 w 7254735"/>
                              <a:gd name="connsiteY177" fmla="*/ 1099634 h 2233812"/>
                              <a:gd name="connsiteX178" fmla="*/ 510178 w 7254735"/>
                              <a:gd name="connsiteY178" fmla="*/ 1161461 h 2233812"/>
                              <a:gd name="connsiteX179" fmla="*/ 520242 w 7254735"/>
                              <a:gd name="connsiteY179" fmla="*/ 1194801 h 2233812"/>
                              <a:gd name="connsiteX180" fmla="*/ 5174791 w 7254735"/>
                              <a:gd name="connsiteY180" fmla="*/ 1201009 h 2233812"/>
                              <a:gd name="connsiteX181" fmla="*/ 5188582 w 7254735"/>
                              <a:gd name="connsiteY181" fmla="*/ 1198339 h 2233812"/>
                              <a:gd name="connsiteX182" fmla="*/ 5267447 w 7254735"/>
                              <a:gd name="connsiteY182" fmla="*/ 1139920 h 2233812"/>
                              <a:gd name="connsiteX183" fmla="*/ 5247487 w 7254735"/>
                              <a:gd name="connsiteY183" fmla="*/ 1105842 h 2233812"/>
                              <a:gd name="connsiteX184" fmla="*/ 5164727 w 7254735"/>
                              <a:gd name="connsiteY184" fmla="*/ 1167669 h 2233812"/>
                              <a:gd name="connsiteX185" fmla="*/ 5174791 w 7254735"/>
                              <a:gd name="connsiteY185" fmla="*/ 1201009 h 2233812"/>
                              <a:gd name="connsiteX186" fmla="*/ 3372731 w 7254735"/>
                              <a:gd name="connsiteY186" fmla="*/ 1245925 h 2233812"/>
                              <a:gd name="connsiteX187" fmla="*/ 3384416 w 7254735"/>
                              <a:gd name="connsiteY187" fmla="*/ 1241179 h 2233812"/>
                              <a:gd name="connsiteX188" fmla="*/ 3384416 w 7254735"/>
                              <a:gd name="connsiteY188" fmla="*/ 1217811 h 2233812"/>
                              <a:gd name="connsiteX189" fmla="*/ 3369811 w 7254735"/>
                              <a:gd name="connsiteY189" fmla="*/ 1200772 h 2233812"/>
                              <a:gd name="connsiteX190" fmla="*/ 3344495 w 7254735"/>
                              <a:gd name="connsiteY190" fmla="*/ 1200772 h 2233812"/>
                              <a:gd name="connsiteX191" fmla="*/ 3344008 w 7254735"/>
                              <a:gd name="connsiteY191" fmla="*/ 1226574 h 2233812"/>
                              <a:gd name="connsiteX192" fmla="*/ 3361046 w 7254735"/>
                              <a:gd name="connsiteY192" fmla="*/ 1241179 h 2233812"/>
                              <a:gd name="connsiteX193" fmla="*/ 3372731 w 7254735"/>
                              <a:gd name="connsiteY193" fmla="*/ 1245925 h 2233812"/>
                              <a:gd name="connsiteX194" fmla="*/ 3735291 w 7254735"/>
                              <a:gd name="connsiteY194" fmla="*/ 1295460 h 2233812"/>
                              <a:gd name="connsiteX195" fmla="*/ 3747584 w 7254735"/>
                              <a:gd name="connsiteY195" fmla="*/ 1291809 h 2233812"/>
                              <a:gd name="connsiteX196" fmla="*/ 3752452 w 7254735"/>
                              <a:gd name="connsiteY196" fmla="*/ 1268441 h 2233812"/>
                              <a:gd name="connsiteX197" fmla="*/ 3750505 w 7254735"/>
                              <a:gd name="connsiteY197" fmla="*/ 1265520 h 2233812"/>
                              <a:gd name="connsiteX198" fmla="*/ 3750505 w 7254735"/>
                              <a:gd name="connsiteY198" fmla="*/ 1265033 h 2233812"/>
                              <a:gd name="connsiteX199" fmla="*/ 3750505 w 7254735"/>
                              <a:gd name="connsiteY199" fmla="*/ 1263086 h 2233812"/>
                              <a:gd name="connsiteX200" fmla="*/ 3751479 w 7254735"/>
                              <a:gd name="connsiteY200" fmla="*/ 1259678 h 2233812"/>
                              <a:gd name="connsiteX201" fmla="*/ 3749531 w 7254735"/>
                              <a:gd name="connsiteY201" fmla="*/ 1230955 h 2233812"/>
                              <a:gd name="connsiteX202" fmla="*/ 3720808 w 7254735"/>
                              <a:gd name="connsiteY202" fmla="*/ 1236311 h 2233812"/>
                              <a:gd name="connsiteX203" fmla="*/ 3723729 w 7254735"/>
                              <a:gd name="connsiteY203" fmla="*/ 1290348 h 2233812"/>
                              <a:gd name="connsiteX204" fmla="*/ 3735291 w 7254735"/>
                              <a:gd name="connsiteY204" fmla="*/ 1295460 h 2233812"/>
                              <a:gd name="connsiteX205" fmla="*/ 135090 w 7254735"/>
                              <a:gd name="connsiteY205" fmla="*/ 1396991 h 2233812"/>
                              <a:gd name="connsiteX206" fmla="*/ 148851 w 7254735"/>
                              <a:gd name="connsiteY206" fmla="*/ 1378096 h 2233812"/>
                              <a:gd name="connsiteX207" fmla="*/ 100655 w 7254735"/>
                              <a:gd name="connsiteY207" fmla="*/ 1297770 h 2233812"/>
                              <a:gd name="connsiteX208" fmla="*/ 78261 w 7254735"/>
                              <a:gd name="connsiteY208" fmla="*/ 1262231 h 2233812"/>
                              <a:gd name="connsiteX209" fmla="*/ 53919 w 7254735"/>
                              <a:gd name="connsiteY209" fmla="*/ 1224259 h 2233812"/>
                              <a:gd name="connsiteX210" fmla="*/ 23736 w 7254735"/>
                              <a:gd name="connsiteY210" fmla="*/ 1215983 h 2233812"/>
                              <a:gd name="connsiteX211" fmla="*/ 60248 w 7254735"/>
                              <a:gd name="connsiteY211" fmla="*/ 1294362 h 2233812"/>
                              <a:gd name="connsiteX212" fmla="*/ 126457 w 7254735"/>
                              <a:gd name="connsiteY212" fmla="*/ 1391240 h 2233812"/>
                              <a:gd name="connsiteX213" fmla="*/ 135090 w 7254735"/>
                              <a:gd name="connsiteY213" fmla="*/ 1396991 h 2233812"/>
                              <a:gd name="connsiteX214" fmla="*/ 2773916 w 7254735"/>
                              <a:gd name="connsiteY214" fmla="*/ 1400416 h 2233812"/>
                              <a:gd name="connsiteX215" fmla="*/ 2776859 w 7254735"/>
                              <a:gd name="connsiteY215" fmla="*/ 1377002 h 2233812"/>
                              <a:gd name="connsiteX216" fmla="*/ 2740835 w 7254735"/>
                              <a:gd name="connsiteY216" fmla="*/ 1354609 h 2233812"/>
                              <a:gd name="connsiteX217" fmla="*/ 2725742 w 7254735"/>
                              <a:gd name="connsiteY217" fmla="*/ 1379437 h 2233812"/>
                              <a:gd name="connsiteX218" fmla="*/ 2763714 w 7254735"/>
                              <a:gd name="connsiteY218" fmla="*/ 1399396 h 2233812"/>
                              <a:gd name="connsiteX219" fmla="*/ 2773916 w 7254735"/>
                              <a:gd name="connsiteY219" fmla="*/ 1400416 h 2233812"/>
                              <a:gd name="connsiteX220" fmla="*/ 4772705 w 7254735"/>
                              <a:gd name="connsiteY220" fmla="*/ 1403200 h 2233812"/>
                              <a:gd name="connsiteX221" fmla="*/ 4786466 w 7254735"/>
                              <a:gd name="connsiteY221" fmla="*/ 1384305 h 2233812"/>
                              <a:gd name="connsiteX222" fmla="*/ 4738270 w 7254735"/>
                              <a:gd name="connsiteY222" fmla="*/ 1303979 h 2233812"/>
                              <a:gd name="connsiteX223" fmla="*/ 4715876 w 7254735"/>
                              <a:gd name="connsiteY223" fmla="*/ 1268440 h 2233812"/>
                              <a:gd name="connsiteX224" fmla="*/ 4691534 w 7254735"/>
                              <a:gd name="connsiteY224" fmla="*/ 1230468 h 2233812"/>
                              <a:gd name="connsiteX225" fmla="*/ 4661351 w 7254735"/>
                              <a:gd name="connsiteY225" fmla="*/ 1222192 h 2233812"/>
                              <a:gd name="connsiteX226" fmla="*/ 4697863 w 7254735"/>
                              <a:gd name="connsiteY226" fmla="*/ 1300571 h 2233812"/>
                              <a:gd name="connsiteX227" fmla="*/ 4764072 w 7254735"/>
                              <a:gd name="connsiteY227" fmla="*/ 1397449 h 2233812"/>
                              <a:gd name="connsiteX228" fmla="*/ 4772705 w 7254735"/>
                              <a:gd name="connsiteY228" fmla="*/ 1403200 h 2233812"/>
                              <a:gd name="connsiteX229" fmla="*/ 2429726 w 7254735"/>
                              <a:gd name="connsiteY229" fmla="*/ 1469619 h 2233812"/>
                              <a:gd name="connsiteX230" fmla="*/ 2525144 w 7254735"/>
                              <a:gd name="connsiteY230" fmla="*/ 1444791 h 2233812"/>
                              <a:gd name="connsiteX231" fmla="*/ 2515895 w 7254735"/>
                              <a:gd name="connsiteY231" fmla="*/ 1411687 h 2233812"/>
                              <a:gd name="connsiteX232" fmla="*/ 2420963 w 7254735"/>
                              <a:gd name="connsiteY232" fmla="*/ 1439436 h 2233812"/>
                              <a:gd name="connsiteX233" fmla="*/ 2429726 w 7254735"/>
                              <a:gd name="connsiteY233" fmla="*/ 1469619 h 2233812"/>
                              <a:gd name="connsiteX234" fmla="*/ 7084276 w 7254735"/>
                              <a:gd name="connsiteY234" fmla="*/ 1475827 h 2233812"/>
                              <a:gd name="connsiteX235" fmla="*/ 7179693 w 7254735"/>
                              <a:gd name="connsiteY235" fmla="*/ 1450999 h 2233812"/>
                              <a:gd name="connsiteX236" fmla="*/ 7170443 w 7254735"/>
                              <a:gd name="connsiteY236" fmla="*/ 1417896 h 2233812"/>
                              <a:gd name="connsiteX237" fmla="*/ 7075512 w 7254735"/>
                              <a:gd name="connsiteY237" fmla="*/ 1445644 h 2233812"/>
                              <a:gd name="connsiteX238" fmla="*/ 7084276 w 7254735"/>
                              <a:gd name="connsiteY238" fmla="*/ 1475827 h 2233812"/>
                              <a:gd name="connsiteX239" fmla="*/ 658195 w 7254735"/>
                              <a:gd name="connsiteY239" fmla="*/ 1479668 h 2233812"/>
                              <a:gd name="connsiteX240" fmla="*/ 675211 w 7254735"/>
                              <a:gd name="connsiteY240" fmla="*/ 1474488 h 2233812"/>
                              <a:gd name="connsiteX241" fmla="*/ 724867 w 7254735"/>
                              <a:gd name="connsiteY241" fmla="*/ 1448199 h 2233812"/>
                              <a:gd name="connsiteX242" fmla="*/ 715131 w 7254735"/>
                              <a:gd name="connsiteY242" fmla="*/ 1412174 h 2233812"/>
                              <a:gd name="connsiteX243" fmla="*/ 650870 w 7254735"/>
                              <a:gd name="connsiteY243" fmla="*/ 1442357 h 2233812"/>
                              <a:gd name="connsiteX244" fmla="*/ 658195 w 7254735"/>
                              <a:gd name="connsiteY244" fmla="*/ 1479668 h 2233812"/>
                              <a:gd name="connsiteX245" fmla="*/ 5312744 w 7254735"/>
                              <a:gd name="connsiteY245" fmla="*/ 1485876 h 2233812"/>
                              <a:gd name="connsiteX246" fmla="*/ 5329760 w 7254735"/>
                              <a:gd name="connsiteY246" fmla="*/ 1480696 h 2233812"/>
                              <a:gd name="connsiteX247" fmla="*/ 5379416 w 7254735"/>
                              <a:gd name="connsiteY247" fmla="*/ 1454407 h 2233812"/>
                              <a:gd name="connsiteX248" fmla="*/ 5369680 w 7254735"/>
                              <a:gd name="connsiteY248" fmla="*/ 1418383 h 2233812"/>
                              <a:gd name="connsiteX249" fmla="*/ 5305419 w 7254735"/>
                              <a:gd name="connsiteY249" fmla="*/ 1448565 h 2233812"/>
                              <a:gd name="connsiteX250" fmla="*/ 5312744 w 7254735"/>
                              <a:gd name="connsiteY250" fmla="*/ 1485876 h 2233812"/>
                              <a:gd name="connsiteX251" fmla="*/ 4259052 w 7254735"/>
                              <a:gd name="connsiteY251" fmla="*/ 1511974 h 2233812"/>
                              <a:gd name="connsiteX252" fmla="*/ 4272865 w 7254735"/>
                              <a:gd name="connsiteY252" fmla="*/ 1506497 h 2233812"/>
                              <a:gd name="connsiteX253" fmla="*/ 4330310 w 7254735"/>
                              <a:gd name="connsiteY253" fmla="*/ 1458302 h 2233812"/>
                              <a:gd name="connsiteX254" fmla="*/ 4308890 w 7254735"/>
                              <a:gd name="connsiteY254" fmla="*/ 1430553 h 2233812"/>
                              <a:gd name="connsiteX255" fmla="*/ 4245603 w 7254735"/>
                              <a:gd name="connsiteY255" fmla="*/ 1479235 h 2233812"/>
                              <a:gd name="connsiteX256" fmla="*/ 4245603 w 7254735"/>
                              <a:gd name="connsiteY256" fmla="*/ 1506497 h 2233812"/>
                              <a:gd name="connsiteX257" fmla="*/ 4259052 w 7254735"/>
                              <a:gd name="connsiteY257" fmla="*/ 1511974 h 2233812"/>
                              <a:gd name="connsiteX258" fmla="*/ 3801195 w 7254735"/>
                              <a:gd name="connsiteY258" fmla="*/ 1517633 h 2233812"/>
                              <a:gd name="connsiteX259" fmla="*/ 3819634 w 7254735"/>
                              <a:gd name="connsiteY259" fmla="*/ 1499194 h 2233812"/>
                              <a:gd name="connsiteX260" fmla="*/ 3845436 w 7254735"/>
                              <a:gd name="connsiteY260" fmla="*/ 1444184 h 2233812"/>
                              <a:gd name="connsiteX261" fmla="*/ 3823528 w 7254735"/>
                              <a:gd name="connsiteY261" fmla="*/ 1415949 h 2233812"/>
                              <a:gd name="connsiteX262" fmla="*/ 3781662 w 7254735"/>
                              <a:gd name="connsiteY262" fmla="*/ 1499194 h 2233812"/>
                              <a:gd name="connsiteX263" fmla="*/ 3801195 w 7254735"/>
                              <a:gd name="connsiteY263" fmla="*/ 1517633 h 2233812"/>
                              <a:gd name="connsiteX264" fmla="*/ 4532365 w 7254735"/>
                              <a:gd name="connsiteY264" fmla="*/ 1583993 h 2233812"/>
                              <a:gd name="connsiteX265" fmla="*/ 4538184 w 7254735"/>
                              <a:gd name="connsiteY265" fmla="*/ 1563455 h 2233812"/>
                              <a:gd name="connsiteX266" fmla="*/ 4453963 w 7254735"/>
                              <a:gd name="connsiteY266" fmla="*/ 1504063 h 2233812"/>
                              <a:gd name="connsiteX267" fmla="*/ 4435464 w 7254735"/>
                              <a:gd name="connsiteY267" fmla="*/ 1535707 h 2233812"/>
                              <a:gd name="connsiteX268" fmla="*/ 4523579 w 7254735"/>
                              <a:gd name="connsiteY268" fmla="*/ 1582441 h 2233812"/>
                              <a:gd name="connsiteX269" fmla="*/ 4532365 w 7254735"/>
                              <a:gd name="connsiteY269" fmla="*/ 1583993 h 2233812"/>
                              <a:gd name="connsiteX270" fmla="*/ 3975073 w 7254735"/>
                              <a:gd name="connsiteY270" fmla="*/ 1598660 h 2233812"/>
                              <a:gd name="connsiteX271" fmla="*/ 3987586 w 7254735"/>
                              <a:gd name="connsiteY271" fmla="*/ 1596560 h 2233812"/>
                              <a:gd name="connsiteX272" fmla="*/ 4140936 w 7254735"/>
                              <a:gd name="connsiteY272" fmla="*/ 1480695 h 2233812"/>
                              <a:gd name="connsiteX273" fmla="*/ 4124871 w 7254735"/>
                              <a:gd name="connsiteY273" fmla="*/ 1464629 h 2233812"/>
                              <a:gd name="connsiteX274" fmla="*/ 3971035 w 7254735"/>
                              <a:gd name="connsiteY274" fmla="*/ 1568811 h 2233812"/>
                              <a:gd name="connsiteX275" fmla="*/ 3975073 w 7254735"/>
                              <a:gd name="connsiteY275" fmla="*/ 1598660 h 2233812"/>
                              <a:gd name="connsiteX276" fmla="*/ 2487112 w 7254735"/>
                              <a:gd name="connsiteY276" fmla="*/ 1683577 h 2233812"/>
                              <a:gd name="connsiteX277" fmla="*/ 2499831 w 7254735"/>
                              <a:gd name="connsiteY277" fmla="*/ 1662887 h 2233812"/>
                              <a:gd name="connsiteX278" fmla="*/ 2460398 w 7254735"/>
                              <a:gd name="connsiteY278" fmla="*/ 1580127 h 2233812"/>
                              <a:gd name="connsiteX279" fmla="*/ 2434595 w 7254735"/>
                              <a:gd name="connsiteY279" fmla="*/ 1605929 h 2233812"/>
                              <a:gd name="connsiteX280" fmla="*/ 2466725 w 7254735"/>
                              <a:gd name="connsiteY280" fmla="*/ 1672137 h 2233812"/>
                              <a:gd name="connsiteX281" fmla="*/ 2487112 w 7254735"/>
                              <a:gd name="connsiteY281" fmla="*/ 1683577 h 2233812"/>
                              <a:gd name="connsiteX282" fmla="*/ 7141660 w 7254735"/>
                              <a:gd name="connsiteY282" fmla="*/ 1689785 h 2233812"/>
                              <a:gd name="connsiteX283" fmla="*/ 7154379 w 7254735"/>
                              <a:gd name="connsiteY283" fmla="*/ 1669095 h 2233812"/>
                              <a:gd name="connsiteX284" fmla="*/ 7114946 w 7254735"/>
                              <a:gd name="connsiteY284" fmla="*/ 1586335 h 2233812"/>
                              <a:gd name="connsiteX285" fmla="*/ 7089144 w 7254735"/>
                              <a:gd name="connsiteY285" fmla="*/ 1612137 h 2233812"/>
                              <a:gd name="connsiteX286" fmla="*/ 7121274 w 7254735"/>
                              <a:gd name="connsiteY286" fmla="*/ 1678345 h 2233812"/>
                              <a:gd name="connsiteX287" fmla="*/ 7141660 w 7254735"/>
                              <a:gd name="connsiteY287" fmla="*/ 1689785 h 2233812"/>
                              <a:gd name="connsiteX288" fmla="*/ 1274539 w 7254735"/>
                              <a:gd name="connsiteY288" fmla="*/ 1721855 h 2233812"/>
                              <a:gd name="connsiteX289" fmla="*/ 1284717 w 7254735"/>
                              <a:gd name="connsiteY289" fmla="*/ 1713518 h 2233812"/>
                              <a:gd name="connsiteX290" fmla="*/ 1337781 w 7254735"/>
                              <a:gd name="connsiteY290" fmla="*/ 1653637 h 2233812"/>
                              <a:gd name="connsiteX291" fmla="*/ 1316360 w 7254735"/>
                              <a:gd name="connsiteY291" fmla="*/ 1617126 h 2233812"/>
                              <a:gd name="connsiteX292" fmla="*/ 1251126 w 7254735"/>
                              <a:gd name="connsiteY292" fmla="*/ 1699400 h 2233812"/>
                              <a:gd name="connsiteX293" fmla="*/ 1274539 w 7254735"/>
                              <a:gd name="connsiteY293" fmla="*/ 1721855 h 2233812"/>
                              <a:gd name="connsiteX294" fmla="*/ 5929087 w 7254735"/>
                              <a:gd name="connsiteY294" fmla="*/ 1728063 h 2233812"/>
                              <a:gd name="connsiteX295" fmla="*/ 5939264 w 7254735"/>
                              <a:gd name="connsiteY295" fmla="*/ 1719726 h 2233812"/>
                              <a:gd name="connsiteX296" fmla="*/ 5992328 w 7254735"/>
                              <a:gd name="connsiteY296" fmla="*/ 1659846 h 2233812"/>
                              <a:gd name="connsiteX297" fmla="*/ 5970908 w 7254735"/>
                              <a:gd name="connsiteY297" fmla="*/ 1623334 h 2233812"/>
                              <a:gd name="connsiteX298" fmla="*/ 5905674 w 7254735"/>
                              <a:gd name="connsiteY298" fmla="*/ 1705608 h 2233812"/>
                              <a:gd name="connsiteX299" fmla="*/ 5929087 w 7254735"/>
                              <a:gd name="connsiteY299" fmla="*/ 1728063 h 2233812"/>
                              <a:gd name="connsiteX300" fmla="*/ 4129739 w 7254735"/>
                              <a:gd name="connsiteY300" fmla="*/ 1784960 h 2233812"/>
                              <a:gd name="connsiteX301" fmla="*/ 4142884 w 7254735"/>
                              <a:gd name="connsiteY301" fmla="*/ 1763053 h 2233812"/>
                              <a:gd name="connsiteX302" fmla="*/ 4036755 w 7254735"/>
                              <a:gd name="connsiteY302" fmla="*/ 1704148 h 2233812"/>
                              <a:gd name="connsiteX303" fmla="*/ 4017769 w 7254735"/>
                              <a:gd name="connsiteY303" fmla="*/ 1736278 h 2233812"/>
                              <a:gd name="connsiteX304" fmla="*/ 4129739 w 7254735"/>
                              <a:gd name="connsiteY304" fmla="*/ 1784960 h 2233812"/>
                              <a:gd name="connsiteX305" fmla="*/ 4348110 w 7254735"/>
                              <a:gd name="connsiteY305" fmla="*/ 1836152 h 2233812"/>
                              <a:gd name="connsiteX306" fmla="*/ 4360980 w 7254735"/>
                              <a:gd name="connsiteY306" fmla="*/ 1814656 h 2233812"/>
                              <a:gd name="connsiteX307" fmla="*/ 4313758 w 7254735"/>
                              <a:gd name="connsiteY307" fmla="*/ 1705607 h 2233812"/>
                              <a:gd name="connsiteX308" fmla="*/ 4280654 w 7254735"/>
                              <a:gd name="connsiteY308" fmla="*/ 1714857 h 2233812"/>
                              <a:gd name="connsiteX309" fmla="*/ 4338586 w 7254735"/>
                              <a:gd name="connsiteY309" fmla="*/ 1832182 h 2233812"/>
                              <a:gd name="connsiteX310" fmla="*/ 4348110 w 7254735"/>
                              <a:gd name="connsiteY310" fmla="*/ 1836152 h 2233812"/>
                              <a:gd name="connsiteX311" fmla="*/ 3129310 w 7254735"/>
                              <a:gd name="connsiteY311" fmla="*/ 1837233 h 2233812"/>
                              <a:gd name="connsiteX312" fmla="*/ 3133215 w 7254735"/>
                              <a:gd name="connsiteY312" fmla="*/ 1804920 h 2233812"/>
                              <a:gd name="connsiteX313" fmla="*/ 2986677 w 7254735"/>
                              <a:gd name="connsiteY313" fmla="*/ 1678345 h 2233812"/>
                              <a:gd name="connsiteX314" fmla="*/ 2963800 w 7254735"/>
                              <a:gd name="connsiteY314" fmla="*/ 1701226 h 2233812"/>
                              <a:gd name="connsiteX315" fmla="*/ 3115687 w 7254735"/>
                              <a:gd name="connsiteY315" fmla="*/ 1835103 h 2233812"/>
                              <a:gd name="connsiteX316" fmla="*/ 3129310 w 7254735"/>
                              <a:gd name="connsiteY316" fmla="*/ 1837233 h 2233812"/>
                              <a:gd name="connsiteX317" fmla="*/ 2563230 w 7254735"/>
                              <a:gd name="connsiteY317" fmla="*/ 1844801 h 2233812"/>
                              <a:gd name="connsiteX318" fmla="*/ 2583563 w 7254735"/>
                              <a:gd name="connsiteY318" fmla="*/ 1817211 h 2233812"/>
                              <a:gd name="connsiteX319" fmla="*/ 2587458 w 7254735"/>
                              <a:gd name="connsiteY319" fmla="*/ 1729583 h 2233812"/>
                              <a:gd name="connsiteX320" fmla="*/ 2600115 w 7254735"/>
                              <a:gd name="connsiteY320" fmla="*/ 1640494 h 2233812"/>
                              <a:gd name="connsiteX321" fmla="*/ 2558248 w 7254735"/>
                              <a:gd name="connsiteY321" fmla="*/ 1634652 h 2233812"/>
                              <a:gd name="connsiteX322" fmla="*/ 2540236 w 7254735"/>
                              <a:gd name="connsiteY322" fmla="*/ 1750029 h 2233812"/>
                              <a:gd name="connsiteX323" fmla="*/ 2550946 w 7254735"/>
                              <a:gd name="connsiteY323" fmla="*/ 1836197 h 2233812"/>
                              <a:gd name="connsiteX324" fmla="*/ 2563230 w 7254735"/>
                              <a:gd name="connsiteY324" fmla="*/ 1844801 h 2233812"/>
                              <a:gd name="connsiteX325" fmla="*/ 7217779 w 7254735"/>
                              <a:gd name="connsiteY325" fmla="*/ 1851009 h 2233812"/>
                              <a:gd name="connsiteX326" fmla="*/ 7238112 w 7254735"/>
                              <a:gd name="connsiteY326" fmla="*/ 1823419 h 2233812"/>
                              <a:gd name="connsiteX327" fmla="*/ 7242006 w 7254735"/>
                              <a:gd name="connsiteY327" fmla="*/ 1735791 h 2233812"/>
                              <a:gd name="connsiteX328" fmla="*/ 7254664 w 7254735"/>
                              <a:gd name="connsiteY328" fmla="*/ 1646702 h 2233812"/>
                              <a:gd name="connsiteX329" fmla="*/ 7212797 w 7254735"/>
                              <a:gd name="connsiteY329" fmla="*/ 1640860 h 2233812"/>
                              <a:gd name="connsiteX330" fmla="*/ 7194784 w 7254735"/>
                              <a:gd name="connsiteY330" fmla="*/ 1756237 h 2233812"/>
                              <a:gd name="connsiteX331" fmla="*/ 7205495 w 7254735"/>
                              <a:gd name="connsiteY331" fmla="*/ 1842405 h 2233812"/>
                              <a:gd name="connsiteX332" fmla="*/ 7217779 w 7254735"/>
                              <a:gd name="connsiteY332" fmla="*/ 1851009 h 2233812"/>
                              <a:gd name="connsiteX333" fmla="*/ 3373218 w 7254735"/>
                              <a:gd name="connsiteY333" fmla="*/ 1854089 h 2233812"/>
                              <a:gd name="connsiteX334" fmla="*/ 3382468 w 7254735"/>
                              <a:gd name="connsiteY334" fmla="*/ 1820985 h 2233812"/>
                              <a:gd name="connsiteX335" fmla="*/ 3298247 w 7254735"/>
                              <a:gd name="connsiteY335" fmla="*/ 1794209 h 2233812"/>
                              <a:gd name="connsiteX336" fmla="*/ 3286077 w 7254735"/>
                              <a:gd name="connsiteY336" fmla="*/ 1822445 h 2233812"/>
                              <a:gd name="connsiteX337" fmla="*/ 3373218 w 7254735"/>
                              <a:gd name="connsiteY337" fmla="*/ 1854089 h 2233812"/>
                              <a:gd name="connsiteX338" fmla="*/ 761865 w 7254735"/>
                              <a:gd name="connsiteY338" fmla="*/ 1855183 h 2233812"/>
                              <a:gd name="connsiteX339" fmla="*/ 846086 w 7254735"/>
                              <a:gd name="connsiteY339" fmla="*/ 1833276 h 2233812"/>
                              <a:gd name="connsiteX340" fmla="*/ 836350 w 7254735"/>
                              <a:gd name="connsiteY340" fmla="*/ 1797251 h 2233812"/>
                              <a:gd name="connsiteX341" fmla="*/ 751642 w 7254735"/>
                              <a:gd name="connsiteY341" fmla="*/ 1818185 h 2233812"/>
                              <a:gd name="connsiteX342" fmla="*/ 761865 w 7254735"/>
                              <a:gd name="connsiteY342" fmla="*/ 1855183 h 2233812"/>
                              <a:gd name="connsiteX343" fmla="*/ 5416415 w 7254735"/>
                              <a:gd name="connsiteY343" fmla="*/ 1861391 h 2233812"/>
                              <a:gd name="connsiteX344" fmla="*/ 5500635 w 7254735"/>
                              <a:gd name="connsiteY344" fmla="*/ 1839484 h 2233812"/>
                              <a:gd name="connsiteX345" fmla="*/ 5490899 w 7254735"/>
                              <a:gd name="connsiteY345" fmla="*/ 1803459 h 2233812"/>
                              <a:gd name="connsiteX346" fmla="*/ 5406192 w 7254735"/>
                              <a:gd name="connsiteY346" fmla="*/ 1824392 h 2233812"/>
                              <a:gd name="connsiteX347" fmla="*/ 5416415 w 7254735"/>
                              <a:gd name="connsiteY347" fmla="*/ 1861391 h 2233812"/>
                              <a:gd name="connsiteX348" fmla="*/ 1274287 w 7254735"/>
                              <a:gd name="connsiteY348" fmla="*/ 1878110 h 2233812"/>
                              <a:gd name="connsiteX349" fmla="*/ 1287637 w 7254735"/>
                              <a:gd name="connsiteY349" fmla="*/ 1876117 h 2233812"/>
                              <a:gd name="connsiteX350" fmla="*/ 1337292 w 7254735"/>
                              <a:gd name="connsiteY350" fmla="*/ 1853723 h 2233812"/>
                              <a:gd name="connsiteX351" fmla="*/ 1328042 w 7254735"/>
                              <a:gd name="connsiteY351" fmla="*/ 1819645 h 2233812"/>
                              <a:gd name="connsiteX352" fmla="*/ 1270111 w 7254735"/>
                              <a:gd name="connsiteY352" fmla="*/ 1845934 h 2233812"/>
                              <a:gd name="connsiteX353" fmla="*/ 1274287 w 7254735"/>
                              <a:gd name="connsiteY353" fmla="*/ 1878110 h 2233812"/>
                              <a:gd name="connsiteX354" fmla="*/ 5928836 w 7254735"/>
                              <a:gd name="connsiteY354" fmla="*/ 1884318 h 2233812"/>
                              <a:gd name="connsiteX355" fmla="*/ 5942185 w 7254735"/>
                              <a:gd name="connsiteY355" fmla="*/ 1882325 h 2233812"/>
                              <a:gd name="connsiteX356" fmla="*/ 5991841 w 7254735"/>
                              <a:gd name="connsiteY356" fmla="*/ 1859931 h 2233812"/>
                              <a:gd name="connsiteX357" fmla="*/ 5982591 w 7254735"/>
                              <a:gd name="connsiteY357" fmla="*/ 1825853 h 2233812"/>
                              <a:gd name="connsiteX358" fmla="*/ 5924659 w 7254735"/>
                              <a:gd name="connsiteY358" fmla="*/ 1852142 h 2233812"/>
                              <a:gd name="connsiteX359" fmla="*/ 5928836 w 7254735"/>
                              <a:gd name="connsiteY359" fmla="*/ 1884318 h 2233812"/>
                              <a:gd name="connsiteX360" fmla="*/ 1185890 w 7254735"/>
                              <a:gd name="connsiteY360" fmla="*/ 1888775 h 2233812"/>
                              <a:gd name="connsiteX361" fmla="*/ 1206336 w 7254735"/>
                              <a:gd name="connsiteY361" fmla="*/ 1877092 h 2233812"/>
                              <a:gd name="connsiteX362" fmla="*/ 1194653 w 7254735"/>
                              <a:gd name="connsiteY362" fmla="*/ 1856645 h 2233812"/>
                              <a:gd name="connsiteX363" fmla="*/ 1179074 w 7254735"/>
                              <a:gd name="connsiteY363" fmla="*/ 1851290 h 2233812"/>
                              <a:gd name="connsiteX364" fmla="*/ 1159601 w 7254735"/>
                              <a:gd name="connsiteY364" fmla="*/ 1861026 h 2233812"/>
                              <a:gd name="connsiteX365" fmla="*/ 1166416 w 7254735"/>
                              <a:gd name="connsiteY365" fmla="*/ 1881473 h 2233812"/>
                              <a:gd name="connsiteX366" fmla="*/ 1185890 w 7254735"/>
                              <a:gd name="connsiteY366" fmla="*/ 1888775 h 2233812"/>
                              <a:gd name="connsiteX367" fmla="*/ 5840440 w 7254735"/>
                              <a:gd name="connsiteY367" fmla="*/ 1894983 h 2233812"/>
                              <a:gd name="connsiteX368" fmla="*/ 5860886 w 7254735"/>
                              <a:gd name="connsiteY368" fmla="*/ 1883299 h 2233812"/>
                              <a:gd name="connsiteX369" fmla="*/ 5849203 w 7254735"/>
                              <a:gd name="connsiteY369" fmla="*/ 1862853 h 2233812"/>
                              <a:gd name="connsiteX370" fmla="*/ 5833624 w 7254735"/>
                              <a:gd name="connsiteY370" fmla="*/ 1857498 h 2233812"/>
                              <a:gd name="connsiteX371" fmla="*/ 5814151 w 7254735"/>
                              <a:gd name="connsiteY371" fmla="*/ 1867234 h 2233812"/>
                              <a:gd name="connsiteX372" fmla="*/ 5820966 w 7254735"/>
                              <a:gd name="connsiteY372" fmla="*/ 1887681 h 2233812"/>
                              <a:gd name="connsiteX373" fmla="*/ 5840440 w 7254735"/>
                              <a:gd name="connsiteY373" fmla="*/ 1894983 h 2233812"/>
                              <a:gd name="connsiteX374" fmla="*/ 696143 w 7254735"/>
                              <a:gd name="connsiteY374" fmla="*/ 1895584 h 2233812"/>
                              <a:gd name="connsiteX375" fmla="*/ 719998 w 7254735"/>
                              <a:gd name="connsiteY375" fmla="*/ 1892662 h 2233812"/>
                              <a:gd name="connsiteX376" fmla="*/ 721458 w 7254735"/>
                              <a:gd name="connsiteY376" fmla="*/ 1891688 h 2233812"/>
                              <a:gd name="connsiteX377" fmla="*/ 727787 w 7254735"/>
                              <a:gd name="connsiteY377" fmla="*/ 1843007 h 2233812"/>
                              <a:gd name="connsiteX378" fmla="*/ 705880 w 7254735"/>
                              <a:gd name="connsiteY378" fmla="*/ 1833757 h 2233812"/>
                              <a:gd name="connsiteX379" fmla="*/ 678618 w 7254735"/>
                              <a:gd name="connsiteY379" fmla="*/ 1849335 h 2233812"/>
                              <a:gd name="connsiteX380" fmla="*/ 677644 w 7254735"/>
                              <a:gd name="connsiteY380" fmla="*/ 1850795 h 2233812"/>
                              <a:gd name="connsiteX381" fmla="*/ 674723 w 7254735"/>
                              <a:gd name="connsiteY381" fmla="*/ 1858098 h 2233812"/>
                              <a:gd name="connsiteX382" fmla="*/ 674236 w 7254735"/>
                              <a:gd name="connsiteY382" fmla="*/ 1870268 h 2233812"/>
                              <a:gd name="connsiteX383" fmla="*/ 676184 w 7254735"/>
                              <a:gd name="connsiteY383" fmla="*/ 1878058 h 2233812"/>
                              <a:gd name="connsiteX384" fmla="*/ 682512 w 7254735"/>
                              <a:gd name="connsiteY384" fmla="*/ 1887794 h 2233812"/>
                              <a:gd name="connsiteX385" fmla="*/ 696143 w 7254735"/>
                              <a:gd name="connsiteY385" fmla="*/ 1895584 h 2233812"/>
                              <a:gd name="connsiteX386" fmla="*/ 2803573 w 7254735"/>
                              <a:gd name="connsiteY386" fmla="*/ 1899242 h 2233812"/>
                              <a:gd name="connsiteX387" fmla="*/ 2826027 w 7254735"/>
                              <a:gd name="connsiteY387" fmla="*/ 1888167 h 2233812"/>
                              <a:gd name="connsiteX388" fmla="*/ 2882014 w 7254735"/>
                              <a:gd name="connsiteY388" fmla="*/ 1741633 h 2233812"/>
                              <a:gd name="connsiteX389" fmla="*/ 2852315 w 7254735"/>
                              <a:gd name="connsiteY389" fmla="*/ 1728975 h 2233812"/>
                              <a:gd name="connsiteX390" fmla="*/ 2792436 w 7254735"/>
                              <a:gd name="connsiteY390" fmla="*/ 1878917 h 2233812"/>
                              <a:gd name="connsiteX391" fmla="*/ 2803573 w 7254735"/>
                              <a:gd name="connsiteY391" fmla="*/ 1899242 h 2233812"/>
                              <a:gd name="connsiteX392" fmla="*/ 5350694 w 7254735"/>
                              <a:gd name="connsiteY392" fmla="*/ 1901798 h 2233812"/>
                              <a:gd name="connsiteX393" fmla="*/ 5374549 w 7254735"/>
                              <a:gd name="connsiteY393" fmla="*/ 1898877 h 2233812"/>
                              <a:gd name="connsiteX394" fmla="*/ 5376009 w 7254735"/>
                              <a:gd name="connsiteY394" fmla="*/ 1897903 h 2233812"/>
                              <a:gd name="connsiteX395" fmla="*/ 5382338 w 7254735"/>
                              <a:gd name="connsiteY395" fmla="*/ 1849221 h 2233812"/>
                              <a:gd name="connsiteX396" fmla="*/ 5360431 w 7254735"/>
                              <a:gd name="connsiteY396" fmla="*/ 1839971 h 2233812"/>
                              <a:gd name="connsiteX397" fmla="*/ 5333169 w 7254735"/>
                              <a:gd name="connsiteY397" fmla="*/ 1855549 h 2233812"/>
                              <a:gd name="connsiteX398" fmla="*/ 5332195 w 7254735"/>
                              <a:gd name="connsiteY398" fmla="*/ 1857010 h 2233812"/>
                              <a:gd name="connsiteX399" fmla="*/ 5329274 w 7254735"/>
                              <a:gd name="connsiteY399" fmla="*/ 1864312 h 2233812"/>
                              <a:gd name="connsiteX400" fmla="*/ 5328787 w 7254735"/>
                              <a:gd name="connsiteY400" fmla="*/ 1876483 h 2233812"/>
                              <a:gd name="connsiteX401" fmla="*/ 5330734 w 7254735"/>
                              <a:gd name="connsiteY401" fmla="*/ 1884272 h 2233812"/>
                              <a:gd name="connsiteX402" fmla="*/ 5337063 w 7254735"/>
                              <a:gd name="connsiteY402" fmla="*/ 1894009 h 2233812"/>
                              <a:gd name="connsiteX403" fmla="*/ 5350694 w 7254735"/>
                              <a:gd name="connsiteY403" fmla="*/ 1901798 h 2233812"/>
                              <a:gd name="connsiteX404" fmla="*/ 3177147 w 7254735"/>
                              <a:gd name="connsiteY404" fmla="*/ 1922001 h 2233812"/>
                              <a:gd name="connsiteX405" fmla="*/ 3196986 w 7254735"/>
                              <a:gd name="connsiteY405" fmla="*/ 1911048 h 2233812"/>
                              <a:gd name="connsiteX406" fmla="*/ 3238369 w 7254735"/>
                              <a:gd name="connsiteY406" fmla="*/ 1750882 h 2233812"/>
                              <a:gd name="connsiteX407" fmla="*/ 3206237 w 7254735"/>
                              <a:gd name="connsiteY407" fmla="*/ 1742120 h 2233812"/>
                              <a:gd name="connsiteX408" fmla="*/ 3165343 w 7254735"/>
                              <a:gd name="connsiteY408" fmla="*/ 1902285 h 2233812"/>
                              <a:gd name="connsiteX409" fmla="*/ 3177147 w 7254735"/>
                              <a:gd name="connsiteY409" fmla="*/ 1922001 h 2233812"/>
                              <a:gd name="connsiteX410" fmla="*/ 3784340 w 7254735"/>
                              <a:gd name="connsiteY410" fmla="*/ 1937054 h 2233812"/>
                              <a:gd name="connsiteX411" fmla="*/ 3795294 w 7254735"/>
                              <a:gd name="connsiteY411" fmla="*/ 1932467 h 2233812"/>
                              <a:gd name="connsiteX412" fmla="*/ 3940366 w 7254735"/>
                              <a:gd name="connsiteY412" fmla="*/ 1824392 h 2233812"/>
                              <a:gd name="connsiteX413" fmla="*/ 3924301 w 7254735"/>
                              <a:gd name="connsiteY413" fmla="*/ 1796644 h 2233812"/>
                              <a:gd name="connsiteX414" fmla="*/ 3773388 w 7254735"/>
                              <a:gd name="connsiteY414" fmla="*/ 1910560 h 2233812"/>
                              <a:gd name="connsiteX415" fmla="*/ 3784340 w 7254735"/>
                              <a:gd name="connsiteY415" fmla="*/ 1937054 h 2233812"/>
                              <a:gd name="connsiteX416" fmla="*/ 1438551 w 7254735"/>
                              <a:gd name="connsiteY416" fmla="*/ 1955471 h 2233812"/>
                              <a:gd name="connsiteX417" fmla="*/ 1464840 w 7254735"/>
                              <a:gd name="connsiteY417" fmla="*/ 1951576 h 2233812"/>
                              <a:gd name="connsiteX418" fmla="*/ 1478957 w 7254735"/>
                              <a:gd name="connsiteY418" fmla="*/ 1926748 h 2233812"/>
                              <a:gd name="connsiteX419" fmla="*/ 1454130 w 7254735"/>
                              <a:gd name="connsiteY419" fmla="*/ 1912142 h 2233812"/>
                              <a:gd name="connsiteX420" fmla="*/ 1429302 w 7254735"/>
                              <a:gd name="connsiteY420" fmla="*/ 1921879 h 2233812"/>
                              <a:gd name="connsiteX421" fmla="*/ 1438551 w 7254735"/>
                              <a:gd name="connsiteY421" fmla="*/ 1955471 h 2233812"/>
                              <a:gd name="connsiteX422" fmla="*/ 6093101 w 7254735"/>
                              <a:gd name="connsiteY422" fmla="*/ 1961678 h 2233812"/>
                              <a:gd name="connsiteX423" fmla="*/ 6119390 w 7254735"/>
                              <a:gd name="connsiteY423" fmla="*/ 1957783 h 2233812"/>
                              <a:gd name="connsiteX424" fmla="*/ 6133507 w 7254735"/>
                              <a:gd name="connsiteY424" fmla="*/ 1932954 h 2233812"/>
                              <a:gd name="connsiteX425" fmla="*/ 6108679 w 7254735"/>
                              <a:gd name="connsiteY425" fmla="*/ 1918349 h 2233812"/>
                              <a:gd name="connsiteX426" fmla="*/ 6083852 w 7254735"/>
                              <a:gd name="connsiteY426" fmla="*/ 1928085 h 2233812"/>
                              <a:gd name="connsiteX427" fmla="*/ 6093101 w 7254735"/>
                              <a:gd name="connsiteY427" fmla="*/ 1961678 h 2233812"/>
                              <a:gd name="connsiteX428" fmla="*/ 1287330 w 7254735"/>
                              <a:gd name="connsiteY428" fmla="*/ 1968229 h 2233812"/>
                              <a:gd name="connsiteX429" fmla="*/ 1287489 w 7254735"/>
                              <a:gd name="connsiteY429" fmla="*/ 1968176 h 2233812"/>
                              <a:gd name="connsiteX430" fmla="*/ 1287394 w 7254735"/>
                              <a:gd name="connsiteY430" fmla="*/ 1967579 h 2233812"/>
                              <a:gd name="connsiteX431" fmla="*/ 1287318 w 7254735"/>
                              <a:gd name="connsiteY431" fmla="*/ 1968356 h 2233812"/>
                              <a:gd name="connsiteX432" fmla="*/ 1287330 w 7254735"/>
                              <a:gd name="connsiteY432" fmla="*/ 1968229 h 2233812"/>
                              <a:gd name="connsiteX433" fmla="*/ 1287272 w 7254735"/>
                              <a:gd name="connsiteY433" fmla="*/ 1968248 h 2233812"/>
                              <a:gd name="connsiteX434" fmla="*/ 1287783 w 7254735"/>
                              <a:gd name="connsiteY434" fmla="*/ 1969002 h 2233812"/>
                              <a:gd name="connsiteX435" fmla="*/ 1287637 w 7254735"/>
                              <a:gd name="connsiteY435" fmla="*/ 1968127 h 2233812"/>
                              <a:gd name="connsiteX436" fmla="*/ 1287489 w 7254735"/>
                              <a:gd name="connsiteY436" fmla="*/ 1968176 h 2233812"/>
                              <a:gd name="connsiteX437" fmla="*/ 1287587 w 7254735"/>
                              <a:gd name="connsiteY437" fmla="*/ 1968789 h 2233812"/>
                              <a:gd name="connsiteX438" fmla="*/ 1287577 w 7254735"/>
                              <a:gd name="connsiteY438" fmla="*/ 1968613 h 2233812"/>
                              <a:gd name="connsiteX439" fmla="*/ 1287637 w 7254735"/>
                              <a:gd name="connsiteY439" fmla="*/ 1969100 h 2233812"/>
                              <a:gd name="connsiteX440" fmla="*/ 1287587 w 7254735"/>
                              <a:gd name="connsiteY440" fmla="*/ 1968789 h 2233812"/>
                              <a:gd name="connsiteX441" fmla="*/ 1287602 w 7254735"/>
                              <a:gd name="connsiteY441" fmla="*/ 1969017 h 2233812"/>
                              <a:gd name="connsiteX442" fmla="*/ 1287854 w 7254735"/>
                              <a:gd name="connsiteY442" fmla="*/ 1969424 h 2233812"/>
                              <a:gd name="connsiteX443" fmla="*/ 1287832 w 7254735"/>
                              <a:gd name="connsiteY443" fmla="*/ 1969295 h 2233812"/>
                              <a:gd name="connsiteX444" fmla="*/ 1287637 w 7254735"/>
                              <a:gd name="connsiteY444" fmla="*/ 1969100 h 2233812"/>
                              <a:gd name="connsiteX445" fmla="*/ 1287628 w 7254735"/>
                              <a:gd name="connsiteY445" fmla="*/ 1969446 h 2233812"/>
                              <a:gd name="connsiteX446" fmla="*/ 1287602 w 7254735"/>
                              <a:gd name="connsiteY446" fmla="*/ 1969017 h 2233812"/>
                              <a:gd name="connsiteX447" fmla="*/ 1287318 w 7254735"/>
                              <a:gd name="connsiteY447" fmla="*/ 1968356 h 2233812"/>
                              <a:gd name="connsiteX448" fmla="*/ 1287223 w 7254735"/>
                              <a:gd name="connsiteY448" fmla="*/ 1969330 h 2233812"/>
                              <a:gd name="connsiteX449" fmla="*/ 1288060 w 7254735"/>
                              <a:gd name="connsiteY449" fmla="*/ 1969523 h 2233812"/>
                              <a:gd name="connsiteX450" fmla="*/ 1287783 w 7254735"/>
                              <a:gd name="connsiteY450" fmla="*/ 1969002 h 2233812"/>
                              <a:gd name="connsiteX451" fmla="*/ 1287832 w 7254735"/>
                              <a:gd name="connsiteY451" fmla="*/ 1969295 h 2233812"/>
                              <a:gd name="connsiteX452" fmla="*/ 1287924 w 7254735"/>
                              <a:gd name="connsiteY452" fmla="*/ 1969530 h 2233812"/>
                              <a:gd name="connsiteX453" fmla="*/ 1287854 w 7254735"/>
                              <a:gd name="connsiteY453" fmla="*/ 1969424 h 2233812"/>
                              <a:gd name="connsiteX454" fmla="*/ 1287868 w 7254735"/>
                              <a:gd name="connsiteY454" fmla="*/ 1969514 h 2233812"/>
                              <a:gd name="connsiteX455" fmla="*/ 1288124 w 7254735"/>
                              <a:gd name="connsiteY455" fmla="*/ 1969587 h 2233812"/>
                              <a:gd name="connsiteX456" fmla="*/ 1288060 w 7254735"/>
                              <a:gd name="connsiteY456" fmla="*/ 1969523 h 2233812"/>
                              <a:gd name="connsiteX457" fmla="*/ 1288088 w 7254735"/>
                              <a:gd name="connsiteY457" fmla="*/ 1969577 h 2233812"/>
                              <a:gd name="connsiteX458" fmla="*/ 1287192 w 7254735"/>
                              <a:gd name="connsiteY458" fmla="*/ 1969657 h 2233812"/>
                              <a:gd name="connsiteX459" fmla="*/ 1287223 w 7254735"/>
                              <a:gd name="connsiteY459" fmla="*/ 1969330 h 2233812"/>
                              <a:gd name="connsiteX460" fmla="*/ 1286470 w 7254735"/>
                              <a:gd name="connsiteY460" fmla="*/ 1969114 h 2233812"/>
                              <a:gd name="connsiteX461" fmla="*/ 1286401 w 7254735"/>
                              <a:gd name="connsiteY461" fmla="*/ 1969324 h 2233812"/>
                              <a:gd name="connsiteX462" fmla="*/ 1287945 w 7254735"/>
                              <a:gd name="connsiteY462" fmla="*/ 1969975 h 2233812"/>
                              <a:gd name="connsiteX463" fmla="*/ 1287868 w 7254735"/>
                              <a:gd name="connsiteY463" fmla="*/ 1969514 h 2233812"/>
                              <a:gd name="connsiteX464" fmla="*/ 1287628 w 7254735"/>
                              <a:gd name="connsiteY464" fmla="*/ 1969446 h 2233812"/>
                              <a:gd name="connsiteX465" fmla="*/ 1287637 w 7254735"/>
                              <a:gd name="connsiteY465" fmla="*/ 1969587 h 2233812"/>
                              <a:gd name="connsiteX466" fmla="*/ 1287801 w 7254735"/>
                              <a:gd name="connsiteY466" fmla="*/ 1969914 h 2233812"/>
                              <a:gd name="connsiteX467" fmla="*/ 2716676 w 7254735"/>
                              <a:gd name="connsiteY467" fmla="*/ 1969975 h 2233812"/>
                              <a:gd name="connsiteX468" fmla="*/ 2726716 w 7254735"/>
                              <a:gd name="connsiteY468" fmla="*/ 1961676 h 2233812"/>
                              <a:gd name="connsiteX469" fmla="*/ 2744243 w 7254735"/>
                              <a:gd name="connsiteY469" fmla="*/ 1874047 h 2233812"/>
                              <a:gd name="connsiteX470" fmla="*/ 2711137 w 7254735"/>
                              <a:gd name="connsiteY470" fmla="*/ 1874047 h 2233812"/>
                              <a:gd name="connsiteX471" fmla="*/ 2697506 w 7254735"/>
                              <a:gd name="connsiteY471" fmla="*/ 1945124 h 2233812"/>
                              <a:gd name="connsiteX472" fmla="*/ 2716676 w 7254735"/>
                              <a:gd name="connsiteY472" fmla="*/ 1969975 h 2233812"/>
                              <a:gd name="connsiteX473" fmla="*/ 1288402 w 7254735"/>
                              <a:gd name="connsiteY473" fmla="*/ 1970167 h 2233812"/>
                              <a:gd name="connsiteX474" fmla="*/ 1288088 w 7254735"/>
                              <a:gd name="connsiteY474" fmla="*/ 1969577 h 2233812"/>
                              <a:gd name="connsiteX475" fmla="*/ 1287924 w 7254735"/>
                              <a:gd name="connsiteY475" fmla="*/ 1969530 h 2233812"/>
                              <a:gd name="connsiteX476" fmla="*/ 1288328 w 7254735"/>
                              <a:gd name="connsiteY476" fmla="*/ 1970136 h 2233812"/>
                              <a:gd name="connsiteX477" fmla="*/ 1288924 w 7254735"/>
                              <a:gd name="connsiteY477" fmla="*/ 1970387 h 2233812"/>
                              <a:gd name="connsiteX478" fmla="*/ 1288124 w 7254735"/>
                              <a:gd name="connsiteY478" fmla="*/ 1969587 h 2233812"/>
                              <a:gd name="connsiteX479" fmla="*/ 1288124 w 7254735"/>
                              <a:gd name="connsiteY479" fmla="*/ 1969587 h 2233812"/>
                              <a:gd name="connsiteX480" fmla="*/ 2981811 w 7254735"/>
                              <a:gd name="connsiteY480" fmla="*/ 1972388 h 2233812"/>
                              <a:gd name="connsiteX481" fmla="*/ 2991547 w 7254735"/>
                              <a:gd name="connsiteY481" fmla="*/ 1936363 h 2233812"/>
                              <a:gd name="connsiteX482" fmla="*/ 2874226 w 7254735"/>
                              <a:gd name="connsiteY482" fmla="*/ 1895469 h 2233812"/>
                              <a:gd name="connsiteX483" fmla="*/ 2856698 w 7254735"/>
                              <a:gd name="connsiteY483" fmla="*/ 1925653 h 2233812"/>
                              <a:gd name="connsiteX484" fmla="*/ 2981811 w 7254735"/>
                              <a:gd name="connsiteY484" fmla="*/ 1972388 h 2233812"/>
                              <a:gd name="connsiteX485" fmla="*/ 5941878 w 7254735"/>
                              <a:gd name="connsiteY485" fmla="*/ 1974437 h 2233812"/>
                              <a:gd name="connsiteX486" fmla="*/ 5942037 w 7254735"/>
                              <a:gd name="connsiteY486" fmla="*/ 1974384 h 2233812"/>
                              <a:gd name="connsiteX487" fmla="*/ 5941942 w 7254735"/>
                              <a:gd name="connsiteY487" fmla="*/ 1973787 h 2233812"/>
                              <a:gd name="connsiteX488" fmla="*/ 5941866 w 7254735"/>
                              <a:gd name="connsiteY488" fmla="*/ 1974564 h 2233812"/>
                              <a:gd name="connsiteX489" fmla="*/ 5941878 w 7254735"/>
                              <a:gd name="connsiteY489" fmla="*/ 1974437 h 2233812"/>
                              <a:gd name="connsiteX490" fmla="*/ 5941820 w 7254735"/>
                              <a:gd name="connsiteY490" fmla="*/ 1974456 h 2233812"/>
                              <a:gd name="connsiteX491" fmla="*/ 5942331 w 7254735"/>
                              <a:gd name="connsiteY491" fmla="*/ 1975210 h 2233812"/>
                              <a:gd name="connsiteX492" fmla="*/ 5942185 w 7254735"/>
                              <a:gd name="connsiteY492" fmla="*/ 1974335 h 2233812"/>
                              <a:gd name="connsiteX493" fmla="*/ 5942037 w 7254735"/>
                              <a:gd name="connsiteY493" fmla="*/ 1974384 h 2233812"/>
                              <a:gd name="connsiteX494" fmla="*/ 5942135 w 7254735"/>
                              <a:gd name="connsiteY494" fmla="*/ 1974997 h 2233812"/>
                              <a:gd name="connsiteX495" fmla="*/ 5942124 w 7254735"/>
                              <a:gd name="connsiteY495" fmla="*/ 1974821 h 2233812"/>
                              <a:gd name="connsiteX496" fmla="*/ 5942185 w 7254735"/>
                              <a:gd name="connsiteY496" fmla="*/ 1975308 h 2233812"/>
                              <a:gd name="connsiteX497" fmla="*/ 5942135 w 7254735"/>
                              <a:gd name="connsiteY497" fmla="*/ 1974997 h 2233812"/>
                              <a:gd name="connsiteX498" fmla="*/ 5942149 w 7254735"/>
                              <a:gd name="connsiteY498" fmla="*/ 1975225 h 2233812"/>
                              <a:gd name="connsiteX499" fmla="*/ 5942401 w 7254735"/>
                              <a:gd name="connsiteY499" fmla="*/ 1975632 h 2233812"/>
                              <a:gd name="connsiteX500" fmla="*/ 5942380 w 7254735"/>
                              <a:gd name="connsiteY500" fmla="*/ 1975503 h 2233812"/>
                              <a:gd name="connsiteX501" fmla="*/ 5942185 w 7254735"/>
                              <a:gd name="connsiteY501" fmla="*/ 1975308 h 2233812"/>
                              <a:gd name="connsiteX502" fmla="*/ 5942176 w 7254735"/>
                              <a:gd name="connsiteY502" fmla="*/ 1975653 h 2233812"/>
                              <a:gd name="connsiteX503" fmla="*/ 5942149 w 7254735"/>
                              <a:gd name="connsiteY503" fmla="*/ 1975225 h 2233812"/>
                              <a:gd name="connsiteX504" fmla="*/ 5941866 w 7254735"/>
                              <a:gd name="connsiteY504" fmla="*/ 1974564 h 2233812"/>
                              <a:gd name="connsiteX505" fmla="*/ 5941771 w 7254735"/>
                              <a:gd name="connsiteY505" fmla="*/ 1975538 h 2233812"/>
                              <a:gd name="connsiteX506" fmla="*/ 5942607 w 7254735"/>
                              <a:gd name="connsiteY506" fmla="*/ 1975731 h 2233812"/>
                              <a:gd name="connsiteX507" fmla="*/ 5942331 w 7254735"/>
                              <a:gd name="connsiteY507" fmla="*/ 1975210 h 2233812"/>
                              <a:gd name="connsiteX508" fmla="*/ 5942380 w 7254735"/>
                              <a:gd name="connsiteY508" fmla="*/ 1975503 h 2233812"/>
                              <a:gd name="connsiteX509" fmla="*/ 5942471 w 7254735"/>
                              <a:gd name="connsiteY509" fmla="*/ 1975738 h 2233812"/>
                              <a:gd name="connsiteX510" fmla="*/ 5942401 w 7254735"/>
                              <a:gd name="connsiteY510" fmla="*/ 1975632 h 2233812"/>
                              <a:gd name="connsiteX511" fmla="*/ 5942416 w 7254735"/>
                              <a:gd name="connsiteY511" fmla="*/ 1975722 h 2233812"/>
                              <a:gd name="connsiteX512" fmla="*/ 5942672 w 7254735"/>
                              <a:gd name="connsiteY512" fmla="*/ 1975795 h 2233812"/>
                              <a:gd name="connsiteX513" fmla="*/ 5942607 w 7254735"/>
                              <a:gd name="connsiteY513" fmla="*/ 1975731 h 2233812"/>
                              <a:gd name="connsiteX514" fmla="*/ 5942636 w 7254735"/>
                              <a:gd name="connsiteY514" fmla="*/ 1975785 h 2233812"/>
                              <a:gd name="connsiteX515" fmla="*/ 5941739 w 7254735"/>
                              <a:gd name="connsiteY515" fmla="*/ 1975865 h 2233812"/>
                              <a:gd name="connsiteX516" fmla="*/ 5941771 w 7254735"/>
                              <a:gd name="connsiteY516" fmla="*/ 1975538 h 2233812"/>
                              <a:gd name="connsiteX517" fmla="*/ 5941017 w 7254735"/>
                              <a:gd name="connsiteY517" fmla="*/ 1975322 h 2233812"/>
                              <a:gd name="connsiteX518" fmla="*/ 5940949 w 7254735"/>
                              <a:gd name="connsiteY518" fmla="*/ 1975532 h 2233812"/>
                              <a:gd name="connsiteX519" fmla="*/ 5942493 w 7254735"/>
                              <a:gd name="connsiteY519" fmla="*/ 1976183 h 2233812"/>
                              <a:gd name="connsiteX520" fmla="*/ 5942416 w 7254735"/>
                              <a:gd name="connsiteY520" fmla="*/ 1975722 h 2233812"/>
                              <a:gd name="connsiteX521" fmla="*/ 5942176 w 7254735"/>
                              <a:gd name="connsiteY521" fmla="*/ 1975653 h 2233812"/>
                              <a:gd name="connsiteX522" fmla="*/ 5942185 w 7254735"/>
                              <a:gd name="connsiteY522" fmla="*/ 1975795 h 2233812"/>
                              <a:gd name="connsiteX523" fmla="*/ 5942348 w 7254735"/>
                              <a:gd name="connsiteY523" fmla="*/ 1976122 h 2233812"/>
                              <a:gd name="connsiteX524" fmla="*/ 5942950 w 7254735"/>
                              <a:gd name="connsiteY524" fmla="*/ 1976375 h 2233812"/>
                              <a:gd name="connsiteX525" fmla="*/ 5942636 w 7254735"/>
                              <a:gd name="connsiteY525" fmla="*/ 1975785 h 2233812"/>
                              <a:gd name="connsiteX526" fmla="*/ 5942471 w 7254735"/>
                              <a:gd name="connsiteY526" fmla="*/ 1975738 h 2233812"/>
                              <a:gd name="connsiteX527" fmla="*/ 5942876 w 7254735"/>
                              <a:gd name="connsiteY527" fmla="*/ 1976344 h 2233812"/>
                              <a:gd name="connsiteX528" fmla="*/ 2032736 w 7254735"/>
                              <a:gd name="connsiteY528" fmla="*/ 1986246 h 2233812"/>
                              <a:gd name="connsiteX529" fmla="*/ 2041726 w 7254735"/>
                              <a:gd name="connsiteY529" fmla="*/ 1980298 h 2233812"/>
                              <a:gd name="connsiteX530" fmla="*/ 2102092 w 7254735"/>
                              <a:gd name="connsiteY530" fmla="*/ 1886340 h 2233812"/>
                              <a:gd name="connsiteX531" fmla="*/ 2074343 w 7254735"/>
                              <a:gd name="connsiteY531" fmla="*/ 1870275 h 2233812"/>
                              <a:gd name="connsiteX532" fmla="*/ 2018359 w 7254735"/>
                              <a:gd name="connsiteY532" fmla="*/ 1966667 h 2233812"/>
                              <a:gd name="connsiteX533" fmla="*/ 2032736 w 7254735"/>
                              <a:gd name="connsiteY533" fmla="*/ 1986246 h 2233812"/>
                              <a:gd name="connsiteX534" fmla="*/ 6687285 w 7254735"/>
                              <a:gd name="connsiteY534" fmla="*/ 1992454 h 2233812"/>
                              <a:gd name="connsiteX535" fmla="*/ 6696276 w 7254735"/>
                              <a:gd name="connsiteY535" fmla="*/ 1986506 h 2233812"/>
                              <a:gd name="connsiteX536" fmla="*/ 6756642 w 7254735"/>
                              <a:gd name="connsiteY536" fmla="*/ 1892548 h 2233812"/>
                              <a:gd name="connsiteX537" fmla="*/ 6728893 w 7254735"/>
                              <a:gd name="connsiteY537" fmla="*/ 1876483 h 2233812"/>
                              <a:gd name="connsiteX538" fmla="*/ 6672909 w 7254735"/>
                              <a:gd name="connsiteY538" fmla="*/ 1972875 h 2233812"/>
                              <a:gd name="connsiteX539" fmla="*/ 6687285 w 7254735"/>
                              <a:gd name="connsiteY539" fmla="*/ 1992454 h 2233812"/>
                              <a:gd name="connsiteX540" fmla="*/ 1284716 w 7254735"/>
                              <a:gd name="connsiteY540" fmla="*/ 2007560 h 2233812"/>
                              <a:gd name="connsiteX541" fmla="*/ 1304190 w 7254735"/>
                              <a:gd name="connsiteY541" fmla="*/ 1988086 h 2233812"/>
                              <a:gd name="connsiteX542" fmla="*/ 1298287 w 7254735"/>
                              <a:gd name="connsiteY542" fmla="*/ 1974334 h 2233812"/>
                              <a:gd name="connsiteX543" fmla="*/ 1288924 w 7254735"/>
                              <a:gd name="connsiteY543" fmla="*/ 1970387 h 2233812"/>
                              <a:gd name="connsiteX544" fmla="*/ 1288402 w 7254735"/>
                              <a:gd name="connsiteY544" fmla="*/ 1970167 h 2233812"/>
                              <a:gd name="connsiteX545" fmla="*/ 1288611 w 7254735"/>
                              <a:gd name="connsiteY545" fmla="*/ 1970561 h 2233812"/>
                              <a:gd name="connsiteX546" fmla="*/ 1288328 w 7254735"/>
                              <a:gd name="connsiteY546" fmla="*/ 1970136 h 2233812"/>
                              <a:gd name="connsiteX547" fmla="*/ 1287945 w 7254735"/>
                              <a:gd name="connsiteY547" fmla="*/ 1969975 h 2233812"/>
                              <a:gd name="connsiteX548" fmla="*/ 1288003 w 7254735"/>
                              <a:gd name="connsiteY548" fmla="*/ 1970317 h 2233812"/>
                              <a:gd name="connsiteX549" fmla="*/ 1287801 w 7254735"/>
                              <a:gd name="connsiteY549" fmla="*/ 1969914 h 2233812"/>
                              <a:gd name="connsiteX550" fmla="*/ 1287192 w 7254735"/>
                              <a:gd name="connsiteY550" fmla="*/ 1969657 h 2233812"/>
                              <a:gd name="connsiteX551" fmla="*/ 1287151 w 7254735"/>
                              <a:gd name="connsiteY551" fmla="*/ 1970074 h 2233812"/>
                              <a:gd name="connsiteX552" fmla="*/ 1285880 w 7254735"/>
                              <a:gd name="connsiteY552" fmla="*/ 1970911 h 2233812"/>
                              <a:gd name="connsiteX553" fmla="*/ 1284716 w 7254735"/>
                              <a:gd name="connsiteY553" fmla="*/ 1974455 h 2233812"/>
                              <a:gd name="connsiteX554" fmla="*/ 1284656 w 7254735"/>
                              <a:gd name="connsiteY554" fmla="*/ 1971717 h 2233812"/>
                              <a:gd name="connsiteX555" fmla="*/ 1285880 w 7254735"/>
                              <a:gd name="connsiteY555" fmla="*/ 1970911 h 2233812"/>
                              <a:gd name="connsiteX556" fmla="*/ 1286401 w 7254735"/>
                              <a:gd name="connsiteY556" fmla="*/ 1969324 h 2233812"/>
                              <a:gd name="connsiteX557" fmla="*/ 1284716 w 7254735"/>
                              <a:gd name="connsiteY557" fmla="*/ 1968614 h 2233812"/>
                              <a:gd name="connsiteX558" fmla="*/ 1286470 w 7254735"/>
                              <a:gd name="connsiteY558" fmla="*/ 1969114 h 2233812"/>
                              <a:gd name="connsiteX559" fmla="*/ 1291228 w 7254735"/>
                              <a:gd name="connsiteY559" fmla="*/ 1954617 h 2233812"/>
                              <a:gd name="connsiteX560" fmla="*/ 1279848 w 7254735"/>
                              <a:gd name="connsiteY560" fmla="*/ 1936969 h 2233812"/>
                              <a:gd name="connsiteX561" fmla="*/ 1245284 w 7254735"/>
                              <a:gd name="connsiteY561" fmla="*/ 1950601 h 2233812"/>
                              <a:gd name="connsiteX562" fmla="*/ 1249666 w 7254735"/>
                              <a:gd name="connsiteY562" fmla="*/ 1988573 h 2233812"/>
                              <a:gd name="connsiteX563" fmla="*/ 1284716 w 7254735"/>
                              <a:gd name="connsiteY563" fmla="*/ 2007560 h 2233812"/>
                              <a:gd name="connsiteX564" fmla="*/ 5939264 w 7254735"/>
                              <a:gd name="connsiteY564" fmla="*/ 2013768 h 2233812"/>
                              <a:gd name="connsiteX565" fmla="*/ 5958737 w 7254735"/>
                              <a:gd name="connsiteY565" fmla="*/ 1994294 h 2233812"/>
                              <a:gd name="connsiteX566" fmla="*/ 5952834 w 7254735"/>
                              <a:gd name="connsiteY566" fmla="*/ 1980542 h 2233812"/>
                              <a:gd name="connsiteX567" fmla="*/ 5943472 w 7254735"/>
                              <a:gd name="connsiteY567" fmla="*/ 1976595 h 2233812"/>
                              <a:gd name="connsiteX568" fmla="*/ 5942950 w 7254735"/>
                              <a:gd name="connsiteY568" fmla="*/ 1976375 h 2233812"/>
                              <a:gd name="connsiteX569" fmla="*/ 5943159 w 7254735"/>
                              <a:gd name="connsiteY569" fmla="*/ 1976768 h 2233812"/>
                              <a:gd name="connsiteX570" fmla="*/ 5942876 w 7254735"/>
                              <a:gd name="connsiteY570" fmla="*/ 1976344 h 2233812"/>
                              <a:gd name="connsiteX571" fmla="*/ 5942493 w 7254735"/>
                              <a:gd name="connsiteY571" fmla="*/ 1976183 h 2233812"/>
                              <a:gd name="connsiteX572" fmla="*/ 5942550 w 7254735"/>
                              <a:gd name="connsiteY572" fmla="*/ 1976525 h 2233812"/>
                              <a:gd name="connsiteX573" fmla="*/ 5942348 w 7254735"/>
                              <a:gd name="connsiteY573" fmla="*/ 1976122 h 2233812"/>
                              <a:gd name="connsiteX574" fmla="*/ 5941739 w 7254735"/>
                              <a:gd name="connsiteY574" fmla="*/ 1975865 h 2233812"/>
                              <a:gd name="connsiteX575" fmla="*/ 5941698 w 7254735"/>
                              <a:gd name="connsiteY575" fmla="*/ 1976282 h 2233812"/>
                              <a:gd name="connsiteX576" fmla="*/ 5940428 w 7254735"/>
                              <a:gd name="connsiteY576" fmla="*/ 1977119 h 2233812"/>
                              <a:gd name="connsiteX577" fmla="*/ 5939264 w 7254735"/>
                              <a:gd name="connsiteY577" fmla="*/ 1980663 h 2233812"/>
                              <a:gd name="connsiteX578" fmla="*/ 5939203 w 7254735"/>
                              <a:gd name="connsiteY578" fmla="*/ 1977925 h 2233812"/>
                              <a:gd name="connsiteX579" fmla="*/ 5940428 w 7254735"/>
                              <a:gd name="connsiteY579" fmla="*/ 1977119 h 2233812"/>
                              <a:gd name="connsiteX580" fmla="*/ 5940949 w 7254735"/>
                              <a:gd name="connsiteY580" fmla="*/ 1975532 h 2233812"/>
                              <a:gd name="connsiteX581" fmla="*/ 5939264 w 7254735"/>
                              <a:gd name="connsiteY581" fmla="*/ 1974822 h 2233812"/>
                              <a:gd name="connsiteX582" fmla="*/ 5941017 w 7254735"/>
                              <a:gd name="connsiteY582" fmla="*/ 1975322 h 2233812"/>
                              <a:gd name="connsiteX583" fmla="*/ 5945776 w 7254735"/>
                              <a:gd name="connsiteY583" fmla="*/ 1960825 h 2233812"/>
                              <a:gd name="connsiteX584" fmla="*/ 5934396 w 7254735"/>
                              <a:gd name="connsiteY584" fmla="*/ 1943178 h 2233812"/>
                              <a:gd name="connsiteX585" fmla="*/ 5899831 w 7254735"/>
                              <a:gd name="connsiteY585" fmla="*/ 1956809 h 2233812"/>
                              <a:gd name="connsiteX586" fmla="*/ 5904213 w 7254735"/>
                              <a:gd name="connsiteY586" fmla="*/ 1994781 h 2233812"/>
                              <a:gd name="connsiteX587" fmla="*/ 5939264 w 7254735"/>
                              <a:gd name="connsiteY587" fmla="*/ 2013768 h 2233812"/>
                              <a:gd name="connsiteX588" fmla="*/ 2631784 w 7254735"/>
                              <a:gd name="connsiteY588" fmla="*/ 2018149 h 2233812"/>
                              <a:gd name="connsiteX589" fmla="*/ 2638113 w 7254735"/>
                              <a:gd name="connsiteY589" fmla="*/ 2017662 h 2233812"/>
                              <a:gd name="connsiteX590" fmla="*/ 2650283 w 7254735"/>
                              <a:gd name="connsiteY590" fmla="*/ 2012793 h 2233812"/>
                              <a:gd name="connsiteX591" fmla="*/ 2655151 w 7254735"/>
                              <a:gd name="connsiteY591" fmla="*/ 2000623 h 2233812"/>
                              <a:gd name="connsiteX592" fmla="*/ 2638113 w 7254735"/>
                              <a:gd name="connsiteY592" fmla="*/ 1983584 h 2233812"/>
                              <a:gd name="connsiteX593" fmla="*/ 2631784 w 7254735"/>
                              <a:gd name="connsiteY593" fmla="*/ 1983097 h 2233812"/>
                              <a:gd name="connsiteX594" fmla="*/ 2626915 w 7254735"/>
                              <a:gd name="connsiteY594" fmla="*/ 1983097 h 2233812"/>
                              <a:gd name="connsiteX595" fmla="*/ 2618640 w 7254735"/>
                              <a:gd name="connsiteY595" fmla="*/ 1986018 h 2233812"/>
                              <a:gd name="connsiteX596" fmla="*/ 2618640 w 7254735"/>
                              <a:gd name="connsiteY596" fmla="*/ 2015228 h 2233812"/>
                              <a:gd name="connsiteX597" fmla="*/ 2624482 w 7254735"/>
                              <a:gd name="connsiteY597" fmla="*/ 2017662 h 2233812"/>
                              <a:gd name="connsiteX598" fmla="*/ 2631784 w 7254735"/>
                              <a:gd name="connsiteY598" fmla="*/ 2018149 h 2233812"/>
                              <a:gd name="connsiteX599" fmla="*/ 1479073 w 7254735"/>
                              <a:gd name="connsiteY599" fmla="*/ 2028592 h 2233812"/>
                              <a:gd name="connsiteX600" fmla="*/ 1481879 w 7254735"/>
                              <a:gd name="connsiteY600" fmla="*/ 2004152 h 2233812"/>
                              <a:gd name="connsiteX601" fmla="*/ 1362607 w 7254735"/>
                              <a:gd name="connsiteY601" fmla="*/ 1998796 h 2233812"/>
                              <a:gd name="connsiteX602" fmla="*/ 1372831 w 7254735"/>
                              <a:gd name="connsiteY602" fmla="*/ 2023625 h 2233812"/>
                              <a:gd name="connsiteX603" fmla="*/ 1468248 w 7254735"/>
                              <a:gd name="connsiteY603" fmla="*/ 2027520 h 2233812"/>
                              <a:gd name="connsiteX604" fmla="*/ 1479073 w 7254735"/>
                              <a:gd name="connsiteY604" fmla="*/ 2028592 h 2233812"/>
                              <a:gd name="connsiteX605" fmla="*/ 75012 w 7254735"/>
                              <a:gd name="connsiteY605" fmla="*/ 2033398 h 2233812"/>
                              <a:gd name="connsiteX606" fmla="*/ 89457 w 7254735"/>
                              <a:gd name="connsiteY606" fmla="*/ 2013887 h 2233812"/>
                              <a:gd name="connsiteX607" fmla="*/ 27143 w 7254735"/>
                              <a:gd name="connsiteY607" fmla="*/ 1892668 h 2233812"/>
                              <a:gd name="connsiteX608" fmla="*/ 854 w 7254735"/>
                              <a:gd name="connsiteY608" fmla="*/ 1899484 h 2233812"/>
                              <a:gd name="connsiteX609" fmla="*/ 65602 w 7254735"/>
                              <a:gd name="connsiteY609" fmla="*/ 2027519 h 2233812"/>
                              <a:gd name="connsiteX610" fmla="*/ 75012 w 7254735"/>
                              <a:gd name="connsiteY610" fmla="*/ 2033398 h 2233812"/>
                              <a:gd name="connsiteX611" fmla="*/ 6133622 w 7254735"/>
                              <a:gd name="connsiteY611" fmla="*/ 2034800 h 2233812"/>
                              <a:gd name="connsiteX612" fmla="*/ 6136429 w 7254735"/>
                              <a:gd name="connsiteY612" fmla="*/ 2010360 h 2233812"/>
                              <a:gd name="connsiteX613" fmla="*/ 6017157 w 7254735"/>
                              <a:gd name="connsiteY613" fmla="*/ 2005004 h 2233812"/>
                              <a:gd name="connsiteX614" fmla="*/ 6027380 w 7254735"/>
                              <a:gd name="connsiteY614" fmla="*/ 2029833 h 2233812"/>
                              <a:gd name="connsiteX615" fmla="*/ 6122798 w 7254735"/>
                              <a:gd name="connsiteY615" fmla="*/ 2033728 h 2233812"/>
                              <a:gd name="connsiteX616" fmla="*/ 6133622 w 7254735"/>
                              <a:gd name="connsiteY616" fmla="*/ 2034800 h 2233812"/>
                              <a:gd name="connsiteX617" fmla="*/ 4712627 w 7254735"/>
                              <a:gd name="connsiteY617" fmla="*/ 2039607 h 2233812"/>
                              <a:gd name="connsiteX618" fmla="*/ 4727072 w 7254735"/>
                              <a:gd name="connsiteY618" fmla="*/ 2020096 h 2233812"/>
                              <a:gd name="connsiteX619" fmla="*/ 4664758 w 7254735"/>
                              <a:gd name="connsiteY619" fmla="*/ 1898877 h 2233812"/>
                              <a:gd name="connsiteX620" fmla="*/ 4638470 w 7254735"/>
                              <a:gd name="connsiteY620" fmla="*/ 1905693 h 2233812"/>
                              <a:gd name="connsiteX621" fmla="*/ 4703218 w 7254735"/>
                              <a:gd name="connsiteY621" fmla="*/ 2033727 h 2233812"/>
                              <a:gd name="connsiteX622" fmla="*/ 4712627 w 7254735"/>
                              <a:gd name="connsiteY622" fmla="*/ 2039607 h 2233812"/>
                              <a:gd name="connsiteX623" fmla="*/ 587889 w 7254735"/>
                              <a:gd name="connsiteY623" fmla="*/ 2046566 h 2233812"/>
                              <a:gd name="connsiteX624" fmla="*/ 624583 w 7254735"/>
                              <a:gd name="connsiteY624" fmla="*/ 2044558 h 2233812"/>
                              <a:gd name="connsiteX625" fmla="*/ 613873 w 7254735"/>
                              <a:gd name="connsiteY625" fmla="*/ 2005612 h 2233812"/>
                              <a:gd name="connsiteX626" fmla="*/ 566164 w 7254735"/>
                              <a:gd name="connsiteY626" fmla="*/ 1968127 h 2233812"/>
                              <a:gd name="connsiteX627" fmla="*/ 525757 w 7254735"/>
                              <a:gd name="connsiteY627" fmla="*/ 1968127 h 2233812"/>
                              <a:gd name="connsiteX628" fmla="*/ 554480 w 7254735"/>
                              <a:gd name="connsiteY628" fmla="*/ 2031414 h 2233812"/>
                              <a:gd name="connsiteX629" fmla="*/ 587889 w 7254735"/>
                              <a:gd name="connsiteY629" fmla="*/ 2046566 h 2233812"/>
                              <a:gd name="connsiteX630" fmla="*/ 5242436 w 7254735"/>
                              <a:gd name="connsiteY630" fmla="*/ 2052774 h 2233812"/>
                              <a:gd name="connsiteX631" fmla="*/ 5279131 w 7254735"/>
                              <a:gd name="connsiteY631" fmla="*/ 2050766 h 2233812"/>
                              <a:gd name="connsiteX632" fmla="*/ 5268421 w 7254735"/>
                              <a:gd name="connsiteY632" fmla="*/ 2011820 h 2233812"/>
                              <a:gd name="connsiteX633" fmla="*/ 5220712 w 7254735"/>
                              <a:gd name="connsiteY633" fmla="*/ 1974335 h 2233812"/>
                              <a:gd name="connsiteX634" fmla="*/ 5180305 w 7254735"/>
                              <a:gd name="connsiteY634" fmla="*/ 1974335 h 2233812"/>
                              <a:gd name="connsiteX635" fmla="*/ 5209028 w 7254735"/>
                              <a:gd name="connsiteY635" fmla="*/ 2037622 h 2233812"/>
                              <a:gd name="connsiteX636" fmla="*/ 5242436 w 7254735"/>
                              <a:gd name="connsiteY636" fmla="*/ 2052774 h 2233812"/>
                              <a:gd name="connsiteX637" fmla="*/ 2378429 w 7254735"/>
                              <a:gd name="connsiteY637" fmla="*/ 2065917 h 2233812"/>
                              <a:gd name="connsiteX638" fmla="*/ 2392242 w 7254735"/>
                              <a:gd name="connsiteY638" fmla="*/ 2061597 h 2233812"/>
                              <a:gd name="connsiteX639" fmla="*/ 2471107 w 7254735"/>
                              <a:gd name="connsiteY639" fmla="*/ 1992468 h 2233812"/>
                              <a:gd name="connsiteX640" fmla="*/ 2445793 w 7254735"/>
                              <a:gd name="connsiteY640" fmla="*/ 1967153 h 2233812"/>
                              <a:gd name="connsiteX641" fmla="*/ 2366927 w 7254735"/>
                              <a:gd name="connsiteY641" fmla="*/ 2035795 h 2233812"/>
                              <a:gd name="connsiteX642" fmla="*/ 2378429 w 7254735"/>
                              <a:gd name="connsiteY642" fmla="*/ 2065917 h 2233812"/>
                              <a:gd name="connsiteX643" fmla="*/ 7032976 w 7254735"/>
                              <a:gd name="connsiteY643" fmla="*/ 2072125 h 2233812"/>
                              <a:gd name="connsiteX644" fmla="*/ 7046790 w 7254735"/>
                              <a:gd name="connsiteY644" fmla="*/ 2067804 h 2233812"/>
                              <a:gd name="connsiteX645" fmla="*/ 7125656 w 7254735"/>
                              <a:gd name="connsiteY645" fmla="*/ 1998675 h 2233812"/>
                              <a:gd name="connsiteX646" fmla="*/ 7100341 w 7254735"/>
                              <a:gd name="connsiteY646" fmla="*/ 1973361 h 2233812"/>
                              <a:gd name="connsiteX647" fmla="*/ 7021475 w 7254735"/>
                              <a:gd name="connsiteY647" fmla="*/ 2042003 h 2233812"/>
                              <a:gd name="connsiteX648" fmla="*/ 7032976 w 7254735"/>
                              <a:gd name="connsiteY648" fmla="*/ 2072125 h 2233812"/>
                              <a:gd name="connsiteX649" fmla="*/ 3623931 w 7254735"/>
                              <a:gd name="connsiteY649" fmla="*/ 2119408 h 2233812"/>
                              <a:gd name="connsiteX650" fmla="*/ 3623931 w 7254735"/>
                              <a:gd name="connsiteY650" fmla="*/ 2061963 h 2233812"/>
                              <a:gd name="connsiteX651" fmla="*/ 3620522 w 7254735"/>
                              <a:gd name="connsiteY651" fmla="*/ 2062450 h 2233812"/>
                              <a:gd name="connsiteX652" fmla="*/ 3620522 w 7254735"/>
                              <a:gd name="connsiteY652" fmla="*/ 2118921 h 2233812"/>
                              <a:gd name="connsiteX653" fmla="*/ 3623931 w 7254735"/>
                              <a:gd name="connsiteY653" fmla="*/ 2119408 h 2233812"/>
                              <a:gd name="connsiteX654" fmla="*/ 3691114 w 7254735"/>
                              <a:gd name="connsiteY654" fmla="*/ 2147156 h 2233812"/>
                              <a:gd name="connsiteX655" fmla="*/ 3709126 w 7254735"/>
                              <a:gd name="connsiteY655" fmla="*/ 2136933 h 2233812"/>
                              <a:gd name="connsiteX656" fmla="*/ 3698904 w 7254735"/>
                              <a:gd name="connsiteY656" fmla="*/ 2118920 h 2233812"/>
                              <a:gd name="connsiteX657" fmla="*/ 3678457 w 7254735"/>
                              <a:gd name="connsiteY657" fmla="*/ 2111617 h 2233812"/>
                              <a:gd name="connsiteX658" fmla="*/ 3658011 w 7254735"/>
                              <a:gd name="connsiteY658" fmla="*/ 2123302 h 2233812"/>
                              <a:gd name="connsiteX659" fmla="*/ 3669207 w 7254735"/>
                              <a:gd name="connsiteY659" fmla="*/ 2143749 h 2233812"/>
                              <a:gd name="connsiteX660" fmla="*/ 3691114 w 7254735"/>
                              <a:gd name="connsiteY660" fmla="*/ 2147156 h 2233812"/>
                              <a:gd name="connsiteX661" fmla="*/ 4486034 w 7254735"/>
                              <a:gd name="connsiteY661" fmla="*/ 2166021 h 2233812"/>
                              <a:gd name="connsiteX662" fmla="*/ 4503620 w 7254735"/>
                              <a:gd name="connsiteY662" fmla="*/ 2156894 h 2233812"/>
                              <a:gd name="connsiteX663" fmla="*/ 4600012 w 7254735"/>
                              <a:gd name="connsiteY663" fmla="*/ 2003057 h 2233812"/>
                              <a:gd name="connsiteX664" fmla="*/ 4575670 w 7254735"/>
                              <a:gd name="connsiteY664" fmla="*/ 1978715 h 2233812"/>
                              <a:gd name="connsiteX665" fmla="*/ 4476844 w 7254735"/>
                              <a:gd name="connsiteY665" fmla="*/ 2149591 h 2233812"/>
                              <a:gd name="connsiteX666" fmla="*/ 4486034 w 7254735"/>
                              <a:gd name="connsiteY666" fmla="*/ 2166021 h 2233812"/>
                              <a:gd name="connsiteX667" fmla="*/ 4404353 w 7254735"/>
                              <a:gd name="connsiteY667" fmla="*/ 2171733 h 2233812"/>
                              <a:gd name="connsiteX668" fmla="*/ 4413557 w 7254735"/>
                              <a:gd name="connsiteY668" fmla="*/ 2165656 h 2233812"/>
                              <a:gd name="connsiteX669" fmla="*/ 4504107 w 7254735"/>
                              <a:gd name="connsiteY669" fmla="*/ 2011333 h 2233812"/>
                              <a:gd name="connsiteX670" fmla="*/ 4475871 w 7254735"/>
                              <a:gd name="connsiteY670" fmla="*/ 1999162 h 2233812"/>
                              <a:gd name="connsiteX671" fmla="*/ 4389703 w 7254735"/>
                              <a:gd name="connsiteY671" fmla="*/ 2151538 h 2233812"/>
                              <a:gd name="connsiteX672" fmla="*/ 4404353 w 7254735"/>
                              <a:gd name="connsiteY672" fmla="*/ 2171733 h 2233812"/>
                              <a:gd name="connsiteX673" fmla="*/ 863028 w 7254735"/>
                              <a:gd name="connsiteY673" fmla="*/ 2174114 h 2233812"/>
                              <a:gd name="connsiteX674" fmla="*/ 877245 w 7254735"/>
                              <a:gd name="connsiteY674" fmla="*/ 2167724 h 2233812"/>
                              <a:gd name="connsiteX675" fmla="*/ 992136 w 7254735"/>
                              <a:gd name="connsiteY675" fmla="*/ 2039689 h 2233812"/>
                              <a:gd name="connsiteX676" fmla="*/ 965847 w 7254735"/>
                              <a:gd name="connsiteY676" fmla="*/ 2013401 h 2233812"/>
                              <a:gd name="connsiteX677" fmla="*/ 848036 w 7254735"/>
                              <a:gd name="connsiteY677" fmla="*/ 2138515 h 2233812"/>
                              <a:gd name="connsiteX678" fmla="*/ 863028 w 7254735"/>
                              <a:gd name="connsiteY678" fmla="*/ 2174114 h 2233812"/>
                              <a:gd name="connsiteX679" fmla="*/ 5517576 w 7254735"/>
                              <a:gd name="connsiteY679" fmla="*/ 2180321 h 2233812"/>
                              <a:gd name="connsiteX680" fmla="*/ 5531793 w 7254735"/>
                              <a:gd name="connsiteY680" fmla="*/ 2173932 h 2233812"/>
                              <a:gd name="connsiteX681" fmla="*/ 5646683 w 7254735"/>
                              <a:gd name="connsiteY681" fmla="*/ 2045897 h 2233812"/>
                              <a:gd name="connsiteX682" fmla="*/ 5620395 w 7254735"/>
                              <a:gd name="connsiteY682" fmla="*/ 2019609 h 2233812"/>
                              <a:gd name="connsiteX683" fmla="*/ 5502583 w 7254735"/>
                              <a:gd name="connsiteY683" fmla="*/ 2144723 h 2233812"/>
                              <a:gd name="connsiteX684" fmla="*/ 5517576 w 7254735"/>
                              <a:gd name="connsiteY684" fmla="*/ 2180321 h 2233812"/>
                              <a:gd name="connsiteX685" fmla="*/ 1921467 w 7254735"/>
                              <a:gd name="connsiteY685" fmla="*/ 2198387 h 2233812"/>
                              <a:gd name="connsiteX686" fmla="*/ 1938035 w 7254735"/>
                              <a:gd name="connsiteY686" fmla="*/ 2171619 h 2233812"/>
                              <a:gd name="connsiteX687" fmla="*/ 1813408 w 7254735"/>
                              <a:gd name="connsiteY687" fmla="*/ 2025572 h 2233812"/>
                              <a:gd name="connsiteX688" fmla="*/ 1786145 w 7254735"/>
                              <a:gd name="connsiteY688" fmla="*/ 2052834 h 2233812"/>
                              <a:gd name="connsiteX689" fmla="*/ 1909798 w 7254735"/>
                              <a:gd name="connsiteY689" fmla="*/ 2193039 h 2233812"/>
                              <a:gd name="connsiteX690" fmla="*/ 1921467 w 7254735"/>
                              <a:gd name="connsiteY690" fmla="*/ 2198387 h 2233812"/>
                              <a:gd name="connsiteX691" fmla="*/ 2262259 w 7254735"/>
                              <a:gd name="connsiteY691" fmla="*/ 2199368 h 2233812"/>
                              <a:gd name="connsiteX692" fmla="*/ 2262259 w 7254735"/>
                              <a:gd name="connsiteY692" fmla="*/ 2159936 h 2233812"/>
                              <a:gd name="connsiteX693" fmla="*/ 2209194 w 7254735"/>
                              <a:gd name="connsiteY693" fmla="*/ 2160423 h 2233812"/>
                              <a:gd name="connsiteX694" fmla="*/ 2209194 w 7254735"/>
                              <a:gd name="connsiteY694" fmla="*/ 2198881 h 2233812"/>
                              <a:gd name="connsiteX695" fmla="*/ 2262259 w 7254735"/>
                              <a:gd name="connsiteY695" fmla="*/ 2199368 h 2233812"/>
                              <a:gd name="connsiteX696" fmla="*/ 598195 w 7254735"/>
                              <a:gd name="connsiteY696" fmla="*/ 2201127 h 2233812"/>
                              <a:gd name="connsiteX697" fmla="*/ 613872 w 7254735"/>
                              <a:gd name="connsiteY697" fmla="*/ 2176002 h 2233812"/>
                              <a:gd name="connsiteX698" fmla="*/ 526244 w 7254735"/>
                              <a:gd name="connsiteY698" fmla="*/ 2046020 h 2233812"/>
                              <a:gd name="connsiteX699" fmla="*/ 494600 w 7254735"/>
                              <a:gd name="connsiteY699" fmla="*/ 2064032 h 2233812"/>
                              <a:gd name="connsiteX700" fmla="*/ 587584 w 7254735"/>
                              <a:gd name="connsiteY700" fmla="*/ 2195962 h 2233812"/>
                              <a:gd name="connsiteX701" fmla="*/ 598195 w 7254735"/>
                              <a:gd name="connsiteY701" fmla="*/ 2201127 h 2233812"/>
                              <a:gd name="connsiteX702" fmla="*/ 6576016 w 7254735"/>
                              <a:gd name="connsiteY702" fmla="*/ 2204594 h 2233812"/>
                              <a:gd name="connsiteX703" fmla="*/ 6592584 w 7254735"/>
                              <a:gd name="connsiteY703" fmla="*/ 2177827 h 2233812"/>
                              <a:gd name="connsiteX704" fmla="*/ 6467956 w 7254735"/>
                              <a:gd name="connsiteY704" fmla="*/ 2031780 h 2233812"/>
                              <a:gd name="connsiteX705" fmla="*/ 6440694 w 7254735"/>
                              <a:gd name="connsiteY705" fmla="*/ 2059042 h 2233812"/>
                              <a:gd name="connsiteX706" fmla="*/ 6564348 w 7254735"/>
                              <a:gd name="connsiteY706" fmla="*/ 2199247 h 2233812"/>
                              <a:gd name="connsiteX707" fmla="*/ 6576016 w 7254735"/>
                              <a:gd name="connsiteY707" fmla="*/ 2204594 h 2233812"/>
                              <a:gd name="connsiteX708" fmla="*/ 6916808 w 7254735"/>
                              <a:gd name="connsiteY708" fmla="*/ 2205576 h 2233812"/>
                              <a:gd name="connsiteX709" fmla="*/ 6916808 w 7254735"/>
                              <a:gd name="connsiteY709" fmla="*/ 2166143 h 2233812"/>
                              <a:gd name="connsiteX710" fmla="*/ 6863743 w 7254735"/>
                              <a:gd name="connsiteY710" fmla="*/ 2166630 h 2233812"/>
                              <a:gd name="connsiteX711" fmla="*/ 6863743 w 7254735"/>
                              <a:gd name="connsiteY711" fmla="*/ 2205089 h 2233812"/>
                              <a:gd name="connsiteX712" fmla="*/ 6916808 w 7254735"/>
                              <a:gd name="connsiteY712" fmla="*/ 2205576 h 2233812"/>
                              <a:gd name="connsiteX713" fmla="*/ 5252745 w 7254735"/>
                              <a:gd name="connsiteY713" fmla="*/ 2207334 h 2233812"/>
                              <a:gd name="connsiteX714" fmla="*/ 5268422 w 7254735"/>
                              <a:gd name="connsiteY714" fmla="*/ 2182210 h 2233812"/>
                              <a:gd name="connsiteX715" fmla="*/ 5180793 w 7254735"/>
                              <a:gd name="connsiteY715" fmla="*/ 2052227 h 2233812"/>
                              <a:gd name="connsiteX716" fmla="*/ 5149150 w 7254735"/>
                              <a:gd name="connsiteY716" fmla="*/ 2070240 h 2233812"/>
                              <a:gd name="connsiteX717" fmla="*/ 5242133 w 7254735"/>
                              <a:gd name="connsiteY717" fmla="*/ 2202169 h 2233812"/>
                              <a:gd name="connsiteX718" fmla="*/ 5252745 w 7254735"/>
                              <a:gd name="connsiteY718" fmla="*/ 2207334 h 2233812"/>
                              <a:gd name="connsiteX719" fmla="*/ 2886393 w 7254735"/>
                              <a:gd name="connsiteY719" fmla="*/ 2233812 h 2233812"/>
                              <a:gd name="connsiteX720" fmla="*/ 2898077 w 7254735"/>
                              <a:gd name="connsiteY720" fmla="*/ 2228944 h 2233812"/>
                              <a:gd name="connsiteX721" fmla="*/ 2902457 w 7254735"/>
                              <a:gd name="connsiteY721" fmla="*/ 2212879 h 2233812"/>
                              <a:gd name="connsiteX722" fmla="*/ 2901484 w 7254735"/>
                              <a:gd name="connsiteY722" fmla="*/ 2208010 h 2233812"/>
                              <a:gd name="connsiteX723" fmla="*/ 2886393 w 7254735"/>
                              <a:gd name="connsiteY723" fmla="*/ 2196814 h 2233812"/>
                              <a:gd name="connsiteX724" fmla="*/ 2871301 w 7254735"/>
                              <a:gd name="connsiteY724" fmla="*/ 2208010 h 2233812"/>
                              <a:gd name="connsiteX725" fmla="*/ 2870327 w 7254735"/>
                              <a:gd name="connsiteY725" fmla="*/ 2212879 h 2233812"/>
                              <a:gd name="connsiteX726" fmla="*/ 2874708 w 7254735"/>
                              <a:gd name="connsiteY726" fmla="*/ 2228944 h 2233812"/>
                              <a:gd name="connsiteX727" fmla="*/ 2886393 w 7254735"/>
                              <a:gd name="connsiteY727" fmla="*/ 2233812 h 223381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</a:cxnLst>
                            <a:rect l="l" t="t" r="r" b="b"/>
                            <a:pathLst>
                              <a:path w="7254735" h="2233812">
                                <a:moveTo>
                                  <a:pt x="4045883" y="123491"/>
                                </a:moveTo>
                                <a:cubicBezTo>
                                  <a:pt x="4050386" y="124769"/>
                                  <a:pt x="4055985" y="123187"/>
                                  <a:pt x="4058175" y="117588"/>
                                </a:cubicBezTo>
                                <a:cubicBezTo>
                                  <a:pt x="4071806" y="81077"/>
                                  <a:pt x="4090793" y="47486"/>
                                  <a:pt x="4115134" y="17303"/>
                                </a:cubicBezTo>
                                <a:cubicBezTo>
                                  <a:pt x="4124384" y="5619"/>
                                  <a:pt x="4108319" y="-7039"/>
                                  <a:pt x="4099069" y="4645"/>
                                </a:cubicBezTo>
                                <a:cubicBezTo>
                                  <a:pt x="4073754" y="37262"/>
                                  <a:pt x="4054281" y="73287"/>
                                  <a:pt x="4040163" y="112234"/>
                                </a:cubicBezTo>
                                <a:cubicBezTo>
                                  <a:pt x="4037972" y="118075"/>
                                  <a:pt x="4041380" y="122213"/>
                                  <a:pt x="4045883" y="123491"/>
                                </a:cubicBezTo>
                                <a:close/>
                                <a:moveTo>
                                  <a:pt x="3526062" y="182900"/>
                                </a:moveTo>
                                <a:cubicBezTo>
                                  <a:pt x="3531098" y="181667"/>
                                  <a:pt x="3535693" y="178685"/>
                                  <a:pt x="3538735" y="173574"/>
                                </a:cubicBezTo>
                                <a:cubicBezTo>
                                  <a:pt x="3555289" y="146798"/>
                                  <a:pt x="3568432" y="117589"/>
                                  <a:pt x="3581576" y="89352"/>
                                </a:cubicBezTo>
                                <a:cubicBezTo>
                                  <a:pt x="3593260" y="64038"/>
                                  <a:pt x="3557722" y="42131"/>
                                  <a:pt x="3543606" y="67445"/>
                                </a:cubicBezTo>
                                <a:cubicBezTo>
                                  <a:pt x="3527539" y="96655"/>
                                  <a:pt x="3511474" y="125865"/>
                                  <a:pt x="3498817" y="157022"/>
                                </a:cubicBezTo>
                                <a:cubicBezTo>
                                  <a:pt x="3491881" y="174548"/>
                                  <a:pt x="3510957" y="186597"/>
                                  <a:pt x="3526062" y="182900"/>
                                </a:cubicBezTo>
                                <a:close/>
                                <a:moveTo>
                                  <a:pt x="2029071" y="379620"/>
                                </a:moveTo>
                                <a:cubicBezTo>
                                  <a:pt x="2034426" y="379620"/>
                                  <a:pt x="2040755" y="377186"/>
                                  <a:pt x="2044649" y="373291"/>
                                </a:cubicBezTo>
                                <a:cubicBezTo>
                                  <a:pt x="2053412" y="363554"/>
                                  <a:pt x="2053899" y="350410"/>
                                  <a:pt x="2045136" y="341647"/>
                                </a:cubicBezTo>
                                <a:cubicBezTo>
                                  <a:pt x="2044163" y="340673"/>
                                  <a:pt x="2043189" y="339700"/>
                                  <a:pt x="2042215" y="338726"/>
                                </a:cubicBezTo>
                                <a:cubicBezTo>
                                  <a:pt x="2039295" y="335318"/>
                                  <a:pt x="2034913" y="332884"/>
                                  <a:pt x="2030532" y="331910"/>
                                </a:cubicBezTo>
                                <a:cubicBezTo>
                                  <a:pt x="2014953" y="327042"/>
                                  <a:pt x="1998887" y="343107"/>
                                  <a:pt x="2003755" y="358686"/>
                                </a:cubicBezTo>
                                <a:cubicBezTo>
                                  <a:pt x="2005217" y="363067"/>
                                  <a:pt x="2007163" y="366962"/>
                                  <a:pt x="2010571" y="370370"/>
                                </a:cubicBezTo>
                                <a:cubicBezTo>
                                  <a:pt x="2011545" y="371344"/>
                                  <a:pt x="2012518" y="372317"/>
                                  <a:pt x="2013493" y="373291"/>
                                </a:cubicBezTo>
                                <a:cubicBezTo>
                                  <a:pt x="2017874" y="377186"/>
                                  <a:pt x="2023229" y="379620"/>
                                  <a:pt x="2029071" y="379620"/>
                                </a:cubicBezTo>
                                <a:close/>
                                <a:moveTo>
                                  <a:pt x="6683620" y="385829"/>
                                </a:moveTo>
                                <a:cubicBezTo>
                                  <a:pt x="6688975" y="385829"/>
                                  <a:pt x="6695304" y="383395"/>
                                  <a:pt x="6699198" y="379500"/>
                                </a:cubicBezTo>
                                <a:cubicBezTo>
                                  <a:pt x="6707961" y="369763"/>
                                  <a:pt x="6708448" y="356619"/>
                                  <a:pt x="6699685" y="347856"/>
                                </a:cubicBezTo>
                                <a:cubicBezTo>
                                  <a:pt x="6698712" y="346882"/>
                                  <a:pt x="6697738" y="345909"/>
                                  <a:pt x="6696764" y="344935"/>
                                </a:cubicBezTo>
                                <a:cubicBezTo>
                                  <a:pt x="6693844" y="341527"/>
                                  <a:pt x="6689462" y="339093"/>
                                  <a:pt x="6685081" y="338119"/>
                                </a:cubicBezTo>
                                <a:cubicBezTo>
                                  <a:pt x="6669502" y="333251"/>
                                  <a:pt x="6653436" y="349316"/>
                                  <a:pt x="6658304" y="364895"/>
                                </a:cubicBezTo>
                                <a:cubicBezTo>
                                  <a:pt x="6659765" y="369276"/>
                                  <a:pt x="6661712" y="373171"/>
                                  <a:pt x="6665120" y="376579"/>
                                </a:cubicBezTo>
                                <a:cubicBezTo>
                                  <a:pt x="6666094" y="377553"/>
                                  <a:pt x="6667067" y="378526"/>
                                  <a:pt x="6668041" y="379500"/>
                                </a:cubicBezTo>
                                <a:cubicBezTo>
                                  <a:pt x="6672423" y="383395"/>
                                  <a:pt x="6677778" y="385829"/>
                                  <a:pt x="6683620" y="385829"/>
                                </a:cubicBezTo>
                                <a:close/>
                                <a:moveTo>
                                  <a:pt x="224137" y="506913"/>
                                </a:moveTo>
                                <a:lnTo>
                                  <a:pt x="224099" y="506613"/>
                                </a:lnTo>
                                <a:lnTo>
                                  <a:pt x="224009" y="506145"/>
                                </a:lnTo>
                                <a:lnTo>
                                  <a:pt x="224064" y="506750"/>
                                </a:lnTo>
                                <a:close/>
                                <a:moveTo>
                                  <a:pt x="224412" y="510576"/>
                                </a:moveTo>
                                <a:cubicBezTo>
                                  <a:pt x="224412" y="510089"/>
                                  <a:pt x="224412" y="509602"/>
                                  <a:pt x="224412" y="509116"/>
                                </a:cubicBezTo>
                                <a:lnTo>
                                  <a:pt x="224346" y="509846"/>
                                </a:lnTo>
                                <a:close/>
                                <a:moveTo>
                                  <a:pt x="224742" y="511753"/>
                                </a:moveTo>
                                <a:lnTo>
                                  <a:pt x="224777" y="511671"/>
                                </a:lnTo>
                                <a:lnTo>
                                  <a:pt x="224513" y="508765"/>
                                </a:lnTo>
                                <a:lnTo>
                                  <a:pt x="224172" y="506993"/>
                                </a:lnTo>
                                <a:lnTo>
                                  <a:pt x="224137" y="506913"/>
                                </a:lnTo>
                                <a:close/>
                                <a:moveTo>
                                  <a:pt x="4878687" y="513122"/>
                                </a:moveTo>
                                <a:lnTo>
                                  <a:pt x="4878649" y="512822"/>
                                </a:lnTo>
                                <a:lnTo>
                                  <a:pt x="4878559" y="512354"/>
                                </a:lnTo>
                                <a:lnTo>
                                  <a:pt x="4878614" y="512959"/>
                                </a:lnTo>
                                <a:close/>
                                <a:moveTo>
                                  <a:pt x="4879292" y="517962"/>
                                </a:moveTo>
                                <a:lnTo>
                                  <a:pt x="4879327" y="517880"/>
                                </a:lnTo>
                                <a:lnTo>
                                  <a:pt x="4879063" y="514974"/>
                                </a:lnTo>
                                <a:lnTo>
                                  <a:pt x="4878722" y="513203"/>
                                </a:lnTo>
                                <a:lnTo>
                                  <a:pt x="4878687" y="513122"/>
                                </a:lnTo>
                                <a:lnTo>
                                  <a:pt x="4878962" y="515325"/>
                                </a:lnTo>
                                <a:lnTo>
                                  <a:pt x="4878896" y="516055"/>
                                </a:lnTo>
                                <a:lnTo>
                                  <a:pt x="4878962" y="516785"/>
                                </a:lnTo>
                                <a:lnTo>
                                  <a:pt x="4878962" y="515325"/>
                                </a:lnTo>
                                <a:close/>
                                <a:moveTo>
                                  <a:pt x="202991" y="533944"/>
                                </a:moveTo>
                                <a:cubicBezTo>
                                  <a:pt x="210294" y="536378"/>
                                  <a:pt x="218084" y="532970"/>
                                  <a:pt x="222465" y="527128"/>
                                </a:cubicBezTo>
                                <a:cubicBezTo>
                                  <a:pt x="224412" y="524207"/>
                                  <a:pt x="225873" y="521773"/>
                                  <a:pt x="226360" y="518365"/>
                                </a:cubicBezTo>
                                <a:lnTo>
                                  <a:pt x="224981" y="511196"/>
                                </a:lnTo>
                                <a:lnTo>
                                  <a:pt x="224777" y="511671"/>
                                </a:lnTo>
                                <a:lnTo>
                                  <a:pt x="224899" y="513010"/>
                                </a:lnTo>
                                <a:lnTo>
                                  <a:pt x="224742" y="511753"/>
                                </a:lnTo>
                                <a:lnTo>
                                  <a:pt x="224019" y="513441"/>
                                </a:lnTo>
                                <a:lnTo>
                                  <a:pt x="223954" y="514156"/>
                                </a:lnTo>
                                <a:lnTo>
                                  <a:pt x="224412" y="513010"/>
                                </a:lnTo>
                                <a:cubicBezTo>
                                  <a:pt x="223925" y="513497"/>
                                  <a:pt x="223925" y="513984"/>
                                  <a:pt x="223925" y="514470"/>
                                </a:cubicBezTo>
                                <a:lnTo>
                                  <a:pt x="223954" y="514156"/>
                                </a:lnTo>
                                <a:lnTo>
                                  <a:pt x="222604" y="517530"/>
                                </a:lnTo>
                                <a:lnTo>
                                  <a:pt x="223438" y="516418"/>
                                </a:lnTo>
                                <a:cubicBezTo>
                                  <a:pt x="222952" y="516905"/>
                                  <a:pt x="222465" y="517392"/>
                                  <a:pt x="222465" y="517878"/>
                                </a:cubicBezTo>
                                <a:lnTo>
                                  <a:pt x="222604" y="517530"/>
                                </a:lnTo>
                                <a:lnTo>
                                  <a:pt x="221816" y="518582"/>
                                </a:lnTo>
                                <a:lnTo>
                                  <a:pt x="221491" y="519339"/>
                                </a:lnTo>
                                <a:cubicBezTo>
                                  <a:pt x="221004" y="519826"/>
                                  <a:pt x="220517" y="519826"/>
                                  <a:pt x="220517" y="520313"/>
                                </a:cubicBezTo>
                                <a:lnTo>
                                  <a:pt x="221816" y="518582"/>
                                </a:lnTo>
                                <a:lnTo>
                                  <a:pt x="224019" y="513441"/>
                                </a:lnTo>
                                <a:lnTo>
                                  <a:pt x="224346" y="509846"/>
                                </a:lnTo>
                                <a:lnTo>
                                  <a:pt x="224064" y="506750"/>
                                </a:lnTo>
                                <a:lnTo>
                                  <a:pt x="222952" y="504247"/>
                                </a:lnTo>
                                <a:cubicBezTo>
                                  <a:pt x="223438" y="504734"/>
                                  <a:pt x="223438" y="505221"/>
                                  <a:pt x="223925" y="505708"/>
                                </a:cubicBezTo>
                                <a:lnTo>
                                  <a:pt x="224009" y="506145"/>
                                </a:lnTo>
                                <a:lnTo>
                                  <a:pt x="223925" y="505221"/>
                                </a:lnTo>
                                <a:lnTo>
                                  <a:pt x="224099" y="506613"/>
                                </a:lnTo>
                                <a:lnTo>
                                  <a:pt x="224172" y="506993"/>
                                </a:lnTo>
                                <a:lnTo>
                                  <a:pt x="224899" y="508629"/>
                                </a:lnTo>
                                <a:cubicBezTo>
                                  <a:pt x="224899" y="508142"/>
                                  <a:pt x="224899" y="508142"/>
                                  <a:pt x="224412" y="507655"/>
                                </a:cubicBezTo>
                                <a:lnTo>
                                  <a:pt x="224513" y="508765"/>
                                </a:lnTo>
                                <a:lnTo>
                                  <a:pt x="224981" y="511196"/>
                                </a:lnTo>
                                <a:lnTo>
                                  <a:pt x="227333" y="505708"/>
                                </a:lnTo>
                                <a:cubicBezTo>
                                  <a:pt x="227333" y="501326"/>
                                  <a:pt x="225873" y="497431"/>
                                  <a:pt x="222952" y="494023"/>
                                </a:cubicBezTo>
                                <a:cubicBezTo>
                                  <a:pt x="217110" y="486234"/>
                                  <a:pt x="206399" y="484287"/>
                                  <a:pt x="198123" y="489155"/>
                                </a:cubicBezTo>
                                <a:cubicBezTo>
                                  <a:pt x="190334" y="493537"/>
                                  <a:pt x="185465" y="502300"/>
                                  <a:pt x="185465" y="511063"/>
                                </a:cubicBezTo>
                                <a:cubicBezTo>
                                  <a:pt x="185465" y="522260"/>
                                  <a:pt x="192768" y="530536"/>
                                  <a:pt x="202991" y="533944"/>
                                </a:cubicBezTo>
                                <a:close/>
                                <a:moveTo>
                                  <a:pt x="4857541" y="540153"/>
                                </a:moveTo>
                                <a:cubicBezTo>
                                  <a:pt x="4864844" y="542587"/>
                                  <a:pt x="4872634" y="539179"/>
                                  <a:pt x="4877015" y="533337"/>
                                </a:cubicBezTo>
                                <a:cubicBezTo>
                                  <a:pt x="4878962" y="530416"/>
                                  <a:pt x="4880423" y="527982"/>
                                  <a:pt x="4880910" y="524574"/>
                                </a:cubicBezTo>
                                <a:lnTo>
                                  <a:pt x="4879531" y="517405"/>
                                </a:lnTo>
                                <a:lnTo>
                                  <a:pt x="4879327" y="517880"/>
                                </a:lnTo>
                                <a:lnTo>
                                  <a:pt x="4879449" y="519219"/>
                                </a:lnTo>
                                <a:lnTo>
                                  <a:pt x="4879292" y="517962"/>
                                </a:lnTo>
                                <a:lnTo>
                                  <a:pt x="4878569" y="519650"/>
                                </a:lnTo>
                                <a:lnTo>
                                  <a:pt x="4878504" y="520365"/>
                                </a:lnTo>
                                <a:lnTo>
                                  <a:pt x="4878962" y="519219"/>
                                </a:lnTo>
                                <a:cubicBezTo>
                                  <a:pt x="4878475" y="519706"/>
                                  <a:pt x="4878475" y="520193"/>
                                  <a:pt x="4878475" y="520679"/>
                                </a:cubicBezTo>
                                <a:lnTo>
                                  <a:pt x="4878504" y="520365"/>
                                </a:lnTo>
                                <a:lnTo>
                                  <a:pt x="4877154" y="523739"/>
                                </a:lnTo>
                                <a:lnTo>
                                  <a:pt x="4877988" y="522627"/>
                                </a:lnTo>
                                <a:cubicBezTo>
                                  <a:pt x="4877502" y="523114"/>
                                  <a:pt x="4877015" y="523601"/>
                                  <a:pt x="4877015" y="524087"/>
                                </a:cubicBezTo>
                                <a:lnTo>
                                  <a:pt x="4877154" y="523739"/>
                                </a:lnTo>
                                <a:lnTo>
                                  <a:pt x="4876365" y="524791"/>
                                </a:lnTo>
                                <a:lnTo>
                                  <a:pt x="4876041" y="525548"/>
                                </a:lnTo>
                                <a:cubicBezTo>
                                  <a:pt x="4875555" y="526035"/>
                                  <a:pt x="4875068" y="526035"/>
                                  <a:pt x="4875068" y="526522"/>
                                </a:cubicBezTo>
                                <a:lnTo>
                                  <a:pt x="4876365" y="524791"/>
                                </a:lnTo>
                                <a:lnTo>
                                  <a:pt x="4878569" y="519650"/>
                                </a:lnTo>
                                <a:lnTo>
                                  <a:pt x="4878896" y="516055"/>
                                </a:lnTo>
                                <a:lnTo>
                                  <a:pt x="4878614" y="512959"/>
                                </a:lnTo>
                                <a:lnTo>
                                  <a:pt x="4877502" y="510456"/>
                                </a:lnTo>
                                <a:cubicBezTo>
                                  <a:pt x="4877988" y="510943"/>
                                  <a:pt x="4877988" y="511430"/>
                                  <a:pt x="4878475" y="511917"/>
                                </a:cubicBezTo>
                                <a:lnTo>
                                  <a:pt x="4878559" y="512354"/>
                                </a:lnTo>
                                <a:lnTo>
                                  <a:pt x="4878475" y="511430"/>
                                </a:lnTo>
                                <a:lnTo>
                                  <a:pt x="4878649" y="512822"/>
                                </a:lnTo>
                                <a:lnTo>
                                  <a:pt x="4878722" y="513203"/>
                                </a:lnTo>
                                <a:lnTo>
                                  <a:pt x="4879449" y="514838"/>
                                </a:lnTo>
                                <a:cubicBezTo>
                                  <a:pt x="4879449" y="514351"/>
                                  <a:pt x="4879449" y="514351"/>
                                  <a:pt x="4878962" y="513864"/>
                                </a:cubicBezTo>
                                <a:lnTo>
                                  <a:pt x="4879063" y="514974"/>
                                </a:lnTo>
                                <a:lnTo>
                                  <a:pt x="4879531" y="517405"/>
                                </a:lnTo>
                                <a:lnTo>
                                  <a:pt x="4881883" y="511917"/>
                                </a:lnTo>
                                <a:cubicBezTo>
                                  <a:pt x="4881883" y="507535"/>
                                  <a:pt x="4880423" y="503640"/>
                                  <a:pt x="4877502" y="500232"/>
                                </a:cubicBezTo>
                                <a:cubicBezTo>
                                  <a:pt x="4871660" y="492443"/>
                                  <a:pt x="4860949" y="490496"/>
                                  <a:pt x="4852673" y="495364"/>
                                </a:cubicBezTo>
                                <a:cubicBezTo>
                                  <a:pt x="4844884" y="499746"/>
                                  <a:pt x="4840015" y="508509"/>
                                  <a:pt x="4840015" y="517272"/>
                                </a:cubicBezTo>
                                <a:cubicBezTo>
                                  <a:pt x="4840015" y="528469"/>
                                  <a:pt x="4847318" y="536745"/>
                                  <a:pt x="4857541" y="540153"/>
                                </a:cubicBezTo>
                                <a:close/>
                                <a:moveTo>
                                  <a:pt x="1247535" y="828776"/>
                                </a:moveTo>
                                <a:cubicBezTo>
                                  <a:pt x="1256603" y="826281"/>
                                  <a:pt x="1263783" y="818005"/>
                                  <a:pt x="1259888" y="806565"/>
                                </a:cubicBezTo>
                                <a:cubicBezTo>
                                  <a:pt x="1247231" y="768593"/>
                                  <a:pt x="1243336" y="729646"/>
                                  <a:pt x="1245771" y="689727"/>
                                </a:cubicBezTo>
                                <a:cubicBezTo>
                                  <a:pt x="1247231" y="665385"/>
                                  <a:pt x="1211206" y="666359"/>
                                  <a:pt x="1208772" y="689727"/>
                                </a:cubicBezTo>
                                <a:cubicBezTo>
                                  <a:pt x="1203904" y="733054"/>
                                  <a:pt x="1210233" y="774921"/>
                                  <a:pt x="1223864" y="816302"/>
                                </a:cubicBezTo>
                                <a:cubicBezTo>
                                  <a:pt x="1227515" y="827985"/>
                                  <a:pt x="1238468" y="831271"/>
                                  <a:pt x="1247535" y="828776"/>
                                </a:cubicBezTo>
                                <a:close/>
                                <a:moveTo>
                                  <a:pt x="5902084" y="834985"/>
                                </a:moveTo>
                                <a:cubicBezTo>
                                  <a:pt x="5911151" y="832490"/>
                                  <a:pt x="5918332" y="824214"/>
                                  <a:pt x="5914437" y="812774"/>
                                </a:cubicBezTo>
                                <a:cubicBezTo>
                                  <a:pt x="5901780" y="774802"/>
                                  <a:pt x="5897885" y="735855"/>
                                  <a:pt x="5900319" y="695936"/>
                                </a:cubicBezTo>
                                <a:cubicBezTo>
                                  <a:pt x="5901780" y="671594"/>
                                  <a:pt x="5865755" y="672568"/>
                                  <a:pt x="5863320" y="695936"/>
                                </a:cubicBezTo>
                                <a:cubicBezTo>
                                  <a:pt x="5858452" y="739263"/>
                                  <a:pt x="5864781" y="781130"/>
                                  <a:pt x="5878412" y="822511"/>
                                </a:cubicBezTo>
                                <a:cubicBezTo>
                                  <a:pt x="5882063" y="834194"/>
                                  <a:pt x="5893017" y="837480"/>
                                  <a:pt x="5902084" y="834985"/>
                                </a:cubicBezTo>
                                <a:close/>
                                <a:moveTo>
                                  <a:pt x="2859315" y="998132"/>
                                </a:moveTo>
                                <a:cubicBezTo>
                                  <a:pt x="2868019" y="998132"/>
                                  <a:pt x="2877388" y="992656"/>
                                  <a:pt x="2878606" y="981702"/>
                                </a:cubicBezTo>
                                <a:cubicBezTo>
                                  <a:pt x="2881038" y="959308"/>
                                  <a:pt x="2886882" y="936914"/>
                                  <a:pt x="2895643" y="915980"/>
                                </a:cubicBezTo>
                                <a:cubicBezTo>
                                  <a:pt x="2903921" y="896507"/>
                                  <a:pt x="2875684" y="879468"/>
                                  <a:pt x="2866922" y="898941"/>
                                </a:cubicBezTo>
                                <a:cubicBezTo>
                                  <a:pt x="2855238" y="925717"/>
                                  <a:pt x="2847935" y="952492"/>
                                  <a:pt x="2844040" y="981702"/>
                                </a:cubicBezTo>
                                <a:cubicBezTo>
                                  <a:pt x="2842581" y="992656"/>
                                  <a:pt x="2850612" y="998132"/>
                                  <a:pt x="2859315" y="998132"/>
                                </a:cubicBezTo>
                                <a:close/>
                                <a:moveTo>
                                  <a:pt x="3206296" y="1043650"/>
                                </a:moveTo>
                                <a:cubicBezTo>
                                  <a:pt x="3211957" y="1042433"/>
                                  <a:pt x="3217191" y="1038904"/>
                                  <a:pt x="3220842" y="1033792"/>
                                </a:cubicBezTo>
                                <a:cubicBezTo>
                                  <a:pt x="3232039" y="1017240"/>
                                  <a:pt x="3244694" y="1001662"/>
                                  <a:pt x="3256867" y="985597"/>
                                </a:cubicBezTo>
                                <a:cubicBezTo>
                                  <a:pt x="3270012" y="968072"/>
                                  <a:pt x="3240313" y="944704"/>
                                  <a:pt x="3226196" y="961742"/>
                                </a:cubicBezTo>
                                <a:cubicBezTo>
                                  <a:pt x="3213539" y="977321"/>
                                  <a:pt x="3200881" y="992899"/>
                                  <a:pt x="3187249" y="1007504"/>
                                </a:cubicBezTo>
                                <a:cubicBezTo>
                                  <a:pt x="3178487" y="1016753"/>
                                  <a:pt x="3178975" y="1031358"/>
                                  <a:pt x="3189198" y="1039634"/>
                                </a:cubicBezTo>
                                <a:cubicBezTo>
                                  <a:pt x="3194552" y="1043772"/>
                                  <a:pt x="3200637" y="1044867"/>
                                  <a:pt x="3206296" y="1043650"/>
                                </a:cubicBezTo>
                                <a:close/>
                                <a:moveTo>
                                  <a:pt x="758603" y="1065175"/>
                                </a:moveTo>
                                <a:cubicBezTo>
                                  <a:pt x="763175" y="1065433"/>
                                  <a:pt x="767952" y="1063730"/>
                                  <a:pt x="772090" y="1059227"/>
                                </a:cubicBezTo>
                                <a:cubicBezTo>
                                  <a:pt x="798378" y="1030504"/>
                                  <a:pt x="824180" y="1002268"/>
                                  <a:pt x="850469" y="973546"/>
                                </a:cubicBezTo>
                                <a:cubicBezTo>
                                  <a:pt x="866047" y="956506"/>
                                  <a:pt x="841219" y="931679"/>
                                  <a:pt x="825154" y="948230"/>
                                </a:cubicBezTo>
                                <a:cubicBezTo>
                                  <a:pt x="798865" y="976466"/>
                                  <a:pt x="772090" y="1004216"/>
                                  <a:pt x="745801" y="1032451"/>
                                </a:cubicBezTo>
                                <a:cubicBezTo>
                                  <a:pt x="733022" y="1045960"/>
                                  <a:pt x="744889" y="1064399"/>
                                  <a:pt x="758603" y="1065175"/>
                                </a:cubicBezTo>
                                <a:close/>
                                <a:moveTo>
                                  <a:pt x="5413152" y="1071384"/>
                                </a:moveTo>
                                <a:cubicBezTo>
                                  <a:pt x="5417724" y="1071642"/>
                                  <a:pt x="5422501" y="1069939"/>
                                  <a:pt x="5426639" y="1065436"/>
                                </a:cubicBezTo>
                                <a:cubicBezTo>
                                  <a:pt x="5452927" y="1036713"/>
                                  <a:pt x="5478728" y="1008477"/>
                                  <a:pt x="5505017" y="979755"/>
                                </a:cubicBezTo>
                                <a:cubicBezTo>
                                  <a:pt x="5520596" y="962715"/>
                                  <a:pt x="5495767" y="937888"/>
                                  <a:pt x="5479702" y="954439"/>
                                </a:cubicBezTo>
                                <a:cubicBezTo>
                                  <a:pt x="5453414" y="982675"/>
                                  <a:pt x="5426639" y="1010425"/>
                                  <a:pt x="5400350" y="1038660"/>
                                </a:cubicBezTo>
                                <a:cubicBezTo>
                                  <a:pt x="5387571" y="1052170"/>
                                  <a:pt x="5399437" y="1070608"/>
                                  <a:pt x="5413152" y="1071384"/>
                                </a:cubicBezTo>
                                <a:close/>
                                <a:moveTo>
                                  <a:pt x="2944265" y="1088439"/>
                                </a:moveTo>
                                <a:cubicBezTo>
                                  <a:pt x="2953577" y="1090994"/>
                                  <a:pt x="2964286" y="1087587"/>
                                  <a:pt x="2966719" y="1075660"/>
                                </a:cubicBezTo>
                                <a:cubicBezTo>
                                  <a:pt x="2971100" y="1055213"/>
                                  <a:pt x="2980838" y="1036713"/>
                                  <a:pt x="2994956" y="1020648"/>
                                </a:cubicBezTo>
                                <a:cubicBezTo>
                                  <a:pt x="3010048" y="1003123"/>
                                  <a:pt x="2985706" y="977808"/>
                                  <a:pt x="2969154" y="994847"/>
                                </a:cubicBezTo>
                                <a:cubicBezTo>
                                  <a:pt x="2949683" y="1014806"/>
                                  <a:pt x="2937510" y="1038661"/>
                                  <a:pt x="2930207" y="1065436"/>
                                </a:cubicBezTo>
                                <a:cubicBezTo>
                                  <a:pt x="2927042" y="1077363"/>
                                  <a:pt x="2934954" y="1085883"/>
                                  <a:pt x="2944265" y="1088439"/>
                                </a:cubicBezTo>
                                <a:close/>
                                <a:moveTo>
                                  <a:pt x="520242" y="1194801"/>
                                </a:moveTo>
                                <a:cubicBezTo>
                                  <a:pt x="524692" y="1195995"/>
                                  <a:pt x="529530" y="1195417"/>
                                  <a:pt x="534033" y="1192131"/>
                                </a:cubicBezTo>
                                <a:cubicBezTo>
                                  <a:pt x="560808" y="1173145"/>
                                  <a:pt x="586610" y="1152698"/>
                                  <a:pt x="612899" y="1133712"/>
                                </a:cubicBezTo>
                                <a:cubicBezTo>
                                  <a:pt x="633832" y="1119107"/>
                                  <a:pt x="612899" y="1084056"/>
                                  <a:pt x="592938" y="1099634"/>
                                </a:cubicBezTo>
                                <a:cubicBezTo>
                                  <a:pt x="565676" y="1120567"/>
                                  <a:pt x="537441" y="1140528"/>
                                  <a:pt x="510178" y="1161461"/>
                                </a:cubicBezTo>
                                <a:cubicBezTo>
                                  <a:pt x="497034" y="1171685"/>
                                  <a:pt x="506892" y="1191218"/>
                                  <a:pt x="520242" y="1194801"/>
                                </a:cubicBezTo>
                                <a:close/>
                                <a:moveTo>
                                  <a:pt x="5174791" y="1201009"/>
                                </a:moveTo>
                                <a:cubicBezTo>
                                  <a:pt x="5179241" y="1202203"/>
                                  <a:pt x="5184079" y="1201625"/>
                                  <a:pt x="5188582" y="1198339"/>
                                </a:cubicBezTo>
                                <a:cubicBezTo>
                                  <a:pt x="5215357" y="1179353"/>
                                  <a:pt x="5241158" y="1158906"/>
                                  <a:pt x="5267447" y="1139920"/>
                                </a:cubicBezTo>
                                <a:cubicBezTo>
                                  <a:pt x="5288381" y="1125315"/>
                                  <a:pt x="5267447" y="1090264"/>
                                  <a:pt x="5247487" y="1105842"/>
                                </a:cubicBezTo>
                                <a:cubicBezTo>
                                  <a:pt x="5220225" y="1126775"/>
                                  <a:pt x="5191989" y="1146736"/>
                                  <a:pt x="5164727" y="1167669"/>
                                </a:cubicBezTo>
                                <a:cubicBezTo>
                                  <a:pt x="5151583" y="1177893"/>
                                  <a:pt x="5161441" y="1197426"/>
                                  <a:pt x="5174791" y="1201009"/>
                                </a:cubicBezTo>
                                <a:close/>
                                <a:moveTo>
                                  <a:pt x="3372731" y="1245925"/>
                                </a:moveTo>
                                <a:cubicBezTo>
                                  <a:pt x="3376993" y="1246047"/>
                                  <a:pt x="3381251" y="1244587"/>
                                  <a:pt x="3384416" y="1241179"/>
                                </a:cubicBezTo>
                                <a:cubicBezTo>
                                  <a:pt x="3390745" y="1234364"/>
                                  <a:pt x="3390258" y="1225114"/>
                                  <a:pt x="3384416" y="1217811"/>
                                </a:cubicBezTo>
                                <a:cubicBezTo>
                                  <a:pt x="3379548" y="1211969"/>
                                  <a:pt x="3374679" y="1206614"/>
                                  <a:pt x="3369811" y="1200772"/>
                                </a:cubicBezTo>
                                <a:cubicBezTo>
                                  <a:pt x="3363482" y="1193469"/>
                                  <a:pt x="3350825" y="1193956"/>
                                  <a:pt x="3344495" y="1200772"/>
                                </a:cubicBezTo>
                                <a:cubicBezTo>
                                  <a:pt x="3337681" y="1207588"/>
                                  <a:pt x="3336220" y="1219758"/>
                                  <a:pt x="3344008" y="1226574"/>
                                </a:cubicBezTo>
                                <a:cubicBezTo>
                                  <a:pt x="3349850" y="1231442"/>
                                  <a:pt x="3355206" y="1236311"/>
                                  <a:pt x="3361046" y="1241179"/>
                                </a:cubicBezTo>
                                <a:cubicBezTo>
                                  <a:pt x="3364211" y="1244100"/>
                                  <a:pt x="3368471" y="1245804"/>
                                  <a:pt x="3372731" y="1245925"/>
                                </a:cubicBezTo>
                                <a:close/>
                                <a:moveTo>
                                  <a:pt x="3735291" y="1295460"/>
                                </a:moveTo>
                                <a:cubicBezTo>
                                  <a:pt x="3739794" y="1295581"/>
                                  <a:pt x="3744420" y="1294243"/>
                                  <a:pt x="3747584" y="1291809"/>
                                </a:cubicBezTo>
                                <a:cubicBezTo>
                                  <a:pt x="3753913" y="1286454"/>
                                  <a:pt x="3757320" y="1276230"/>
                                  <a:pt x="3752452" y="1268441"/>
                                </a:cubicBezTo>
                                <a:cubicBezTo>
                                  <a:pt x="3751966" y="1267467"/>
                                  <a:pt x="3750992" y="1266494"/>
                                  <a:pt x="3750505" y="1265520"/>
                                </a:cubicBezTo>
                                <a:cubicBezTo>
                                  <a:pt x="3750992" y="1267467"/>
                                  <a:pt x="3750992" y="1266981"/>
                                  <a:pt x="3750505" y="1265033"/>
                                </a:cubicBezTo>
                                <a:lnTo>
                                  <a:pt x="3750505" y="1263086"/>
                                </a:lnTo>
                                <a:cubicBezTo>
                                  <a:pt x="3750505" y="1262113"/>
                                  <a:pt x="3750992" y="1260652"/>
                                  <a:pt x="3751479" y="1259678"/>
                                </a:cubicBezTo>
                                <a:cubicBezTo>
                                  <a:pt x="3759269" y="1250915"/>
                                  <a:pt x="3758781" y="1238258"/>
                                  <a:pt x="3749531" y="1230955"/>
                                </a:cubicBezTo>
                                <a:cubicBezTo>
                                  <a:pt x="3738820" y="1223166"/>
                                  <a:pt x="3727624" y="1227061"/>
                                  <a:pt x="3720808" y="1236311"/>
                                </a:cubicBezTo>
                                <a:cubicBezTo>
                                  <a:pt x="3708151" y="1252863"/>
                                  <a:pt x="3711559" y="1275257"/>
                                  <a:pt x="3723729" y="1290348"/>
                                </a:cubicBezTo>
                                <a:cubicBezTo>
                                  <a:pt x="3726407" y="1293756"/>
                                  <a:pt x="3730789" y="1295338"/>
                                  <a:pt x="3735291" y="1295460"/>
                                </a:cubicBezTo>
                                <a:close/>
                                <a:moveTo>
                                  <a:pt x="135090" y="1396991"/>
                                </a:moveTo>
                                <a:cubicBezTo>
                                  <a:pt x="144743" y="1398634"/>
                                  <a:pt x="155423" y="1389050"/>
                                  <a:pt x="148851" y="1378096"/>
                                </a:cubicBezTo>
                                <a:cubicBezTo>
                                  <a:pt x="132785" y="1351320"/>
                                  <a:pt x="116720" y="1324545"/>
                                  <a:pt x="100655" y="1297770"/>
                                </a:cubicBezTo>
                                <a:cubicBezTo>
                                  <a:pt x="93352" y="1285599"/>
                                  <a:pt x="85563" y="1273915"/>
                                  <a:pt x="78261" y="1262231"/>
                                </a:cubicBezTo>
                                <a:cubicBezTo>
                                  <a:pt x="75339" y="1257850"/>
                                  <a:pt x="52459" y="1228641"/>
                                  <a:pt x="53919" y="1224259"/>
                                </a:cubicBezTo>
                                <a:cubicBezTo>
                                  <a:pt x="58300" y="1204786"/>
                                  <a:pt x="30552" y="1197484"/>
                                  <a:pt x="23736" y="1215983"/>
                                </a:cubicBezTo>
                                <a:cubicBezTo>
                                  <a:pt x="14486" y="1242272"/>
                                  <a:pt x="47591" y="1274889"/>
                                  <a:pt x="60248" y="1294362"/>
                                </a:cubicBezTo>
                                <a:cubicBezTo>
                                  <a:pt x="81668" y="1326980"/>
                                  <a:pt x="104063" y="1359110"/>
                                  <a:pt x="126457" y="1391240"/>
                                </a:cubicBezTo>
                                <a:cubicBezTo>
                                  <a:pt x="128769" y="1394648"/>
                                  <a:pt x="131873" y="1396443"/>
                                  <a:pt x="135090" y="1396991"/>
                                </a:cubicBezTo>
                                <a:close/>
                                <a:moveTo>
                                  <a:pt x="2773916" y="1400416"/>
                                </a:moveTo>
                                <a:cubicBezTo>
                                  <a:pt x="2782974" y="1397267"/>
                                  <a:pt x="2787448" y="1383574"/>
                                  <a:pt x="2776859" y="1377002"/>
                                </a:cubicBezTo>
                                <a:cubicBezTo>
                                  <a:pt x="2764688" y="1369700"/>
                                  <a:pt x="2752518" y="1361911"/>
                                  <a:pt x="2740835" y="1354609"/>
                                </a:cubicBezTo>
                                <a:cubicBezTo>
                                  <a:pt x="2724769" y="1344384"/>
                                  <a:pt x="2709191" y="1371161"/>
                                  <a:pt x="2725742" y="1379437"/>
                                </a:cubicBezTo>
                                <a:cubicBezTo>
                                  <a:pt x="2738400" y="1386252"/>
                                  <a:pt x="2751057" y="1392581"/>
                                  <a:pt x="2763714" y="1399396"/>
                                </a:cubicBezTo>
                                <a:cubicBezTo>
                                  <a:pt x="2767368" y="1401344"/>
                                  <a:pt x="2770895" y="1401466"/>
                                  <a:pt x="2773916" y="1400416"/>
                                </a:cubicBezTo>
                                <a:close/>
                                <a:moveTo>
                                  <a:pt x="4772705" y="1403200"/>
                                </a:moveTo>
                                <a:cubicBezTo>
                                  <a:pt x="4782358" y="1404843"/>
                                  <a:pt x="4793038" y="1395259"/>
                                  <a:pt x="4786466" y="1384305"/>
                                </a:cubicBezTo>
                                <a:cubicBezTo>
                                  <a:pt x="4770400" y="1357529"/>
                                  <a:pt x="4754335" y="1330754"/>
                                  <a:pt x="4738270" y="1303979"/>
                                </a:cubicBezTo>
                                <a:cubicBezTo>
                                  <a:pt x="4730967" y="1291808"/>
                                  <a:pt x="4723178" y="1280124"/>
                                  <a:pt x="4715876" y="1268440"/>
                                </a:cubicBezTo>
                                <a:cubicBezTo>
                                  <a:pt x="4712954" y="1264059"/>
                                  <a:pt x="4690074" y="1234850"/>
                                  <a:pt x="4691534" y="1230468"/>
                                </a:cubicBezTo>
                                <a:cubicBezTo>
                                  <a:pt x="4695916" y="1210995"/>
                                  <a:pt x="4668167" y="1203693"/>
                                  <a:pt x="4661351" y="1222192"/>
                                </a:cubicBezTo>
                                <a:cubicBezTo>
                                  <a:pt x="4652101" y="1248481"/>
                                  <a:pt x="4685206" y="1281098"/>
                                  <a:pt x="4697863" y="1300571"/>
                                </a:cubicBezTo>
                                <a:cubicBezTo>
                                  <a:pt x="4719284" y="1333189"/>
                                  <a:pt x="4741678" y="1365319"/>
                                  <a:pt x="4764072" y="1397449"/>
                                </a:cubicBezTo>
                                <a:cubicBezTo>
                                  <a:pt x="4766384" y="1400857"/>
                                  <a:pt x="4769488" y="1402652"/>
                                  <a:pt x="4772705" y="1403200"/>
                                </a:cubicBezTo>
                                <a:close/>
                                <a:moveTo>
                                  <a:pt x="2429726" y="1469619"/>
                                </a:moveTo>
                                <a:cubicBezTo>
                                  <a:pt x="2461857" y="1462317"/>
                                  <a:pt x="2493500" y="1454527"/>
                                  <a:pt x="2525144" y="1444791"/>
                                </a:cubicBezTo>
                                <a:cubicBezTo>
                                  <a:pt x="2546078" y="1438462"/>
                                  <a:pt x="2537316" y="1406332"/>
                                  <a:pt x="2515895" y="1411687"/>
                                </a:cubicBezTo>
                                <a:cubicBezTo>
                                  <a:pt x="2483765" y="1419476"/>
                                  <a:pt x="2452608" y="1429213"/>
                                  <a:pt x="2420963" y="1439436"/>
                                </a:cubicBezTo>
                                <a:cubicBezTo>
                                  <a:pt x="2402464" y="1445764"/>
                                  <a:pt x="2410253" y="1474487"/>
                                  <a:pt x="2429726" y="1469619"/>
                                </a:cubicBezTo>
                                <a:close/>
                                <a:moveTo>
                                  <a:pt x="7084276" y="1475827"/>
                                </a:moveTo>
                                <a:cubicBezTo>
                                  <a:pt x="7116406" y="1468525"/>
                                  <a:pt x="7148049" y="1460735"/>
                                  <a:pt x="7179693" y="1450999"/>
                                </a:cubicBezTo>
                                <a:cubicBezTo>
                                  <a:pt x="7200627" y="1444671"/>
                                  <a:pt x="7191864" y="1412541"/>
                                  <a:pt x="7170443" y="1417896"/>
                                </a:cubicBezTo>
                                <a:cubicBezTo>
                                  <a:pt x="7138313" y="1425684"/>
                                  <a:pt x="7107156" y="1435421"/>
                                  <a:pt x="7075512" y="1445644"/>
                                </a:cubicBezTo>
                                <a:cubicBezTo>
                                  <a:pt x="7057013" y="1451973"/>
                                  <a:pt x="7064802" y="1480695"/>
                                  <a:pt x="7084276" y="1475827"/>
                                </a:cubicBezTo>
                                <a:close/>
                                <a:moveTo>
                                  <a:pt x="658195" y="1479668"/>
                                </a:moveTo>
                                <a:cubicBezTo>
                                  <a:pt x="663436" y="1480482"/>
                                  <a:pt x="669370" y="1479113"/>
                                  <a:pt x="675211" y="1474488"/>
                                </a:cubicBezTo>
                                <a:cubicBezTo>
                                  <a:pt x="689816" y="1462803"/>
                                  <a:pt x="707342" y="1454040"/>
                                  <a:pt x="724867" y="1448199"/>
                                </a:cubicBezTo>
                                <a:cubicBezTo>
                                  <a:pt x="747749" y="1440409"/>
                                  <a:pt x="738499" y="1405359"/>
                                  <a:pt x="715131" y="1412174"/>
                                </a:cubicBezTo>
                                <a:cubicBezTo>
                                  <a:pt x="692250" y="1418503"/>
                                  <a:pt x="670343" y="1428725"/>
                                  <a:pt x="650870" y="1442357"/>
                                </a:cubicBezTo>
                                <a:cubicBezTo>
                                  <a:pt x="632979" y="1455136"/>
                                  <a:pt x="642473" y="1477226"/>
                                  <a:pt x="658195" y="1479668"/>
                                </a:cubicBezTo>
                                <a:close/>
                                <a:moveTo>
                                  <a:pt x="5312744" y="1485876"/>
                                </a:moveTo>
                                <a:cubicBezTo>
                                  <a:pt x="5317985" y="1486690"/>
                                  <a:pt x="5323918" y="1485321"/>
                                  <a:pt x="5329760" y="1480696"/>
                                </a:cubicBezTo>
                                <a:cubicBezTo>
                                  <a:pt x="5344365" y="1469012"/>
                                  <a:pt x="5361890" y="1460249"/>
                                  <a:pt x="5379416" y="1454407"/>
                                </a:cubicBezTo>
                                <a:cubicBezTo>
                                  <a:pt x="5402297" y="1446618"/>
                                  <a:pt x="5393047" y="1411568"/>
                                  <a:pt x="5369680" y="1418383"/>
                                </a:cubicBezTo>
                                <a:cubicBezTo>
                                  <a:pt x="5346799" y="1424710"/>
                                  <a:pt x="5324892" y="1434934"/>
                                  <a:pt x="5305419" y="1448565"/>
                                </a:cubicBezTo>
                                <a:cubicBezTo>
                                  <a:pt x="5287528" y="1461344"/>
                                  <a:pt x="5297021" y="1483434"/>
                                  <a:pt x="5312744" y="1485876"/>
                                </a:cubicBezTo>
                                <a:close/>
                                <a:moveTo>
                                  <a:pt x="4259052" y="1511974"/>
                                </a:moveTo>
                                <a:cubicBezTo>
                                  <a:pt x="4263859" y="1511852"/>
                                  <a:pt x="4268727" y="1509905"/>
                                  <a:pt x="4272865" y="1506497"/>
                                </a:cubicBezTo>
                                <a:cubicBezTo>
                                  <a:pt x="4292338" y="1490432"/>
                                  <a:pt x="4311324" y="1474853"/>
                                  <a:pt x="4330310" y="1458302"/>
                                </a:cubicBezTo>
                                <a:cubicBezTo>
                                  <a:pt x="4345402" y="1445157"/>
                                  <a:pt x="4324955" y="1418383"/>
                                  <a:pt x="4308890" y="1430553"/>
                                </a:cubicBezTo>
                                <a:cubicBezTo>
                                  <a:pt x="4287470" y="1446618"/>
                                  <a:pt x="4266536" y="1463170"/>
                                  <a:pt x="4245603" y="1479235"/>
                                </a:cubicBezTo>
                                <a:cubicBezTo>
                                  <a:pt x="4237327" y="1485563"/>
                                  <a:pt x="4238787" y="1499681"/>
                                  <a:pt x="4245603" y="1506497"/>
                                </a:cubicBezTo>
                                <a:cubicBezTo>
                                  <a:pt x="4249498" y="1510391"/>
                                  <a:pt x="4254244" y="1512095"/>
                                  <a:pt x="4259052" y="1511974"/>
                                </a:cubicBezTo>
                                <a:close/>
                                <a:moveTo>
                                  <a:pt x="3801195" y="1517633"/>
                                </a:moveTo>
                                <a:cubicBezTo>
                                  <a:pt x="3811114" y="1517572"/>
                                  <a:pt x="3820851" y="1511365"/>
                                  <a:pt x="3819634" y="1499194"/>
                                </a:cubicBezTo>
                                <a:cubicBezTo>
                                  <a:pt x="3817687" y="1477774"/>
                                  <a:pt x="3829858" y="1457814"/>
                                  <a:pt x="3845436" y="1444184"/>
                                </a:cubicBezTo>
                                <a:cubicBezTo>
                                  <a:pt x="3861014" y="1431039"/>
                                  <a:pt x="3840568" y="1404265"/>
                                  <a:pt x="3823528" y="1415949"/>
                                </a:cubicBezTo>
                                <a:cubicBezTo>
                                  <a:pt x="3794319" y="1436394"/>
                                  <a:pt x="3783122" y="1464630"/>
                                  <a:pt x="3781662" y="1499194"/>
                                </a:cubicBezTo>
                                <a:cubicBezTo>
                                  <a:pt x="3781174" y="1511609"/>
                                  <a:pt x="3791276" y="1517694"/>
                                  <a:pt x="3801195" y="1517633"/>
                                </a:cubicBezTo>
                                <a:close/>
                                <a:moveTo>
                                  <a:pt x="4532365" y="1583993"/>
                                </a:moveTo>
                                <a:cubicBezTo>
                                  <a:pt x="4540466" y="1582076"/>
                                  <a:pt x="4545487" y="1571123"/>
                                  <a:pt x="4538184" y="1563455"/>
                                </a:cubicBezTo>
                                <a:cubicBezTo>
                                  <a:pt x="4513843" y="1538141"/>
                                  <a:pt x="4485607" y="1518668"/>
                                  <a:pt x="4453963" y="1504063"/>
                                </a:cubicBezTo>
                                <a:cubicBezTo>
                                  <a:pt x="4433030" y="1494326"/>
                                  <a:pt x="4414043" y="1525483"/>
                                  <a:pt x="4435464" y="1535707"/>
                                </a:cubicBezTo>
                                <a:cubicBezTo>
                                  <a:pt x="4465647" y="1550311"/>
                                  <a:pt x="4494856" y="1566377"/>
                                  <a:pt x="4523579" y="1582441"/>
                                </a:cubicBezTo>
                                <a:cubicBezTo>
                                  <a:pt x="4526622" y="1584267"/>
                                  <a:pt x="4529665" y="1584632"/>
                                  <a:pt x="4532365" y="1583993"/>
                                </a:cubicBezTo>
                                <a:close/>
                                <a:moveTo>
                                  <a:pt x="3975073" y="1598660"/>
                                </a:moveTo>
                                <a:cubicBezTo>
                                  <a:pt x="3978854" y="1599876"/>
                                  <a:pt x="3983205" y="1599481"/>
                                  <a:pt x="3987586" y="1596560"/>
                                </a:cubicBezTo>
                                <a:cubicBezTo>
                                  <a:pt x="4041137" y="1561022"/>
                                  <a:pt x="4092254" y="1522562"/>
                                  <a:pt x="4140936" y="1480695"/>
                                </a:cubicBezTo>
                                <a:cubicBezTo>
                                  <a:pt x="4152133" y="1470959"/>
                                  <a:pt x="4136068" y="1455867"/>
                                  <a:pt x="4124871" y="1464629"/>
                                </a:cubicBezTo>
                                <a:cubicBezTo>
                                  <a:pt x="4075702" y="1502603"/>
                                  <a:pt x="4024585" y="1537167"/>
                                  <a:pt x="3971035" y="1568811"/>
                                </a:cubicBezTo>
                                <a:cubicBezTo>
                                  <a:pt x="3957525" y="1576844"/>
                                  <a:pt x="3963732" y="1595008"/>
                                  <a:pt x="3975073" y="1598660"/>
                                </a:cubicBezTo>
                                <a:close/>
                                <a:moveTo>
                                  <a:pt x="2487112" y="1683577"/>
                                </a:moveTo>
                                <a:cubicBezTo>
                                  <a:pt x="2495206" y="1681265"/>
                                  <a:pt x="2502022" y="1673597"/>
                                  <a:pt x="2499831" y="1662887"/>
                                </a:cubicBezTo>
                                <a:cubicBezTo>
                                  <a:pt x="2493501" y="1632217"/>
                                  <a:pt x="2479385" y="1604955"/>
                                  <a:pt x="2460398" y="1580127"/>
                                </a:cubicBezTo>
                                <a:cubicBezTo>
                                  <a:pt x="2445792" y="1562115"/>
                                  <a:pt x="2420477" y="1587429"/>
                                  <a:pt x="2434595" y="1605929"/>
                                </a:cubicBezTo>
                                <a:cubicBezTo>
                                  <a:pt x="2450174" y="1625402"/>
                                  <a:pt x="2460398" y="1648283"/>
                                  <a:pt x="2466725" y="1672137"/>
                                </a:cubicBezTo>
                                <a:cubicBezTo>
                                  <a:pt x="2469647" y="1682847"/>
                                  <a:pt x="2479019" y="1685889"/>
                                  <a:pt x="2487112" y="1683577"/>
                                </a:cubicBezTo>
                                <a:close/>
                                <a:moveTo>
                                  <a:pt x="7141660" y="1689785"/>
                                </a:moveTo>
                                <a:cubicBezTo>
                                  <a:pt x="7149754" y="1687473"/>
                                  <a:pt x="7156569" y="1679806"/>
                                  <a:pt x="7154379" y="1669095"/>
                                </a:cubicBezTo>
                                <a:cubicBezTo>
                                  <a:pt x="7148050" y="1638425"/>
                                  <a:pt x="7133932" y="1611164"/>
                                  <a:pt x="7114946" y="1586335"/>
                                </a:cubicBezTo>
                                <a:cubicBezTo>
                                  <a:pt x="7100340" y="1568323"/>
                                  <a:pt x="7075025" y="1593638"/>
                                  <a:pt x="7089144" y="1612137"/>
                                </a:cubicBezTo>
                                <a:cubicBezTo>
                                  <a:pt x="7104722" y="1631610"/>
                                  <a:pt x="7114946" y="1654491"/>
                                  <a:pt x="7121274" y="1678345"/>
                                </a:cubicBezTo>
                                <a:cubicBezTo>
                                  <a:pt x="7124195" y="1689055"/>
                                  <a:pt x="7133567" y="1692098"/>
                                  <a:pt x="7141660" y="1689785"/>
                                </a:cubicBezTo>
                                <a:close/>
                                <a:moveTo>
                                  <a:pt x="1274539" y="1721855"/>
                                </a:moveTo>
                                <a:cubicBezTo>
                                  <a:pt x="1278692" y="1720790"/>
                                  <a:pt x="1282404" y="1718143"/>
                                  <a:pt x="1284717" y="1713518"/>
                                </a:cubicBezTo>
                                <a:cubicBezTo>
                                  <a:pt x="1295914" y="1689663"/>
                                  <a:pt x="1313926" y="1666295"/>
                                  <a:pt x="1337781" y="1653637"/>
                                </a:cubicBezTo>
                                <a:cubicBezTo>
                                  <a:pt x="1362122" y="1640006"/>
                                  <a:pt x="1337781" y="1601060"/>
                                  <a:pt x="1316360" y="1617126"/>
                                </a:cubicBezTo>
                                <a:cubicBezTo>
                                  <a:pt x="1286664" y="1639520"/>
                                  <a:pt x="1264757" y="1663861"/>
                                  <a:pt x="1251126" y="1699400"/>
                                </a:cubicBezTo>
                                <a:cubicBezTo>
                                  <a:pt x="1245649" y="1714004"/>
                                  <a:pt x="1262079" y="1725049"/>
                                  <a:pt x="1274539" y="1721855"/>
                                </a:cubicBezTo>
                                <a:close/>
                                <a:moveTo>
                                  <a:pt x="5929087" y="1728063"/>
                                </a:moveTo>
                                <a:cubicBezTo>
                                  <a:pt x="5933240" y="1726998"/>
                                  <a:pt x="5936952" y="1724351"/>
                                  <a:pt x="5939264" y="1719726"/>
                                </a:cubicBezTo>
                                <a:cubicBezTo>
                                  <a:pt x="5950462" y="1695871"/>
                                  <a:pt x="5968474" y="1672503"/>
                                  <a:pt x="5992328" y="1659846"/>
                                </a:cubicBezTo>
                                <a:cubicBezTo>
                                  <a:pt x="6016670" y="1646215"/>
                                  <a:pt x="5992328" y="1607269"/>
                                  <a:pt x="5970908" y="1623334"/>
                                </a:cubicBezTo>
                                <a:cubicBezTo>
                                  <a:pt x="5941212" y="1645728"/>
                                  <a:pt x="5919305" y="1670070"/>
                                  <a:pt x="5905674" y="1705608"/>
                                </a:cubicBezTo>
                                <a:cubicBezTo>
                                  <a:pt x="5900197" y="1720213"/>
                                  <a:pt x="5916627" y="1731258"/>
                                  <a:pt x="5929087" y="1728063"/>
                                </a:cubicBezTo>
                                <a:close/>
                                <a:moveTo>
                                  <a:pt x="4129739" y="1784960"/>
                                </a:moveTo>
                                <a:cubicBezTo>
                                  <a:pt x="4141910" y="1787882"/>
                                  <a:pt x="4153594" y="1772303"/>
                                  <a:pt x="4142884" y="1763053"/>
                                </a:cubicBezTo>
                                <a:cubicBezTo>
                                  <a:pt x="4113187" y="1737739"/>
                                  <a:pt x="4072294" y="1720700"/>
                                  <a:pt x="4036755" y="1704148"/>
                                </a:cubicBezTo>
                                <a:cubicBezTo>
                                  <a:pt x="4015335" y="1693924"/>
                                  <a:pt x="3996349" y="1725568"/>
                                  <a:pt x="4017769" y="1736278"/>
                                </a:cubicBezTo>
                                <a:cubicBezTo>
                                  <a:pt x="4052334" y="1753804"/>
                                  <a:pt x="4091767" y="1776684"/>
                                  <a:pt x="4129739" y="1784960"/>
                                </a:cubicBezTo>
                                <a:close/>
                                <a:moveTo>
                                  <a:pt x="4348110" y="1836152"/>
                                </a:moveTo>
                                <a:cubicBezTo>
                                  <a:pt x="4358150" y="1836106"/>
                                  <a:pt x="4367917" y="1825244"/>
                                  <a:pt x="4360980" y="1814656"/>
                                </a:cubicBezTo>
                                <a:cubicBezTo>
                                  <a:pt x="4339073" y="1780578"/>
                                  <a:pt x="4322034" y="1745527"/>
                                  <a:pt x="4313758" y="1705607"/>
                                </a:cubicBezTo>
                                <a:cubicBezTo>
                                  <a:pt x="4309377" y="1683700"/>
                                  <a:pt x="4277733" y="1693436"/>
                                  <a:pt x="4280654" y="1714857"/>
                                </a:cubicBezTo>
                                <a:cubicBezTo>
                                  <a:pt x="4287470" y="1759158"/>
                                  <a:pt x="4305969" y="1800538"/>
                                  <a:pt x="4338586" y="1832182"/>
                                </a:cubicBezTo>
                                <a:cubicBezTo>
                                  <a:pt x="4341385" y="1834981"/>
                                  <a:pt x="4344763" y="1836167"/>
                                  <a:pt x="4348110" y="1836152"/>
                                </a:cubicBezTo>
                                <a:close/>
                                <a:moveTo>
                                  <a:pt x="3129310" y="1837233"/>
                                </a:moveTo>
                                <a:cubicBezTo>
                                  <a:pt x="3141429" y="1833308"/>
                                  <a:pt x="3147451" y="1814048"/>
                                  <a:pt x="3133215" y="1804920"/>
                                </a:cubicBezTo>
                                <a:cubicBezTo>
                                  <a:pt x="3079664" y="1768894"/>
                                  <a:pt x="3030007" y="1726054"/>
                                  <a:pt x="2986677" y="1678345"/>
                                </a:cubicBezTo>
                                <a:cubicBezTo>
                                  <a:pt x="2972561" y="1662280"/>
                                  <a:pt x="2950654" y="1685161"/>
                                  <a:pt x="2963800" y="1701226"/>
                                </a:cubicBezTo>
                                <a:cubicBezTo>
                                  <a:pt x="3007125" y="1754290"/>
                                  <a:pt x="3057755" y="1799078"/>
                                  <a:pt x="3115687" y="1835103"/>
                                </a:cubicBezTo>
                                <a:cubicBezTo>
                                  <a:pt x="3120555" y="1838146"/>
                                  <a:pt x="3125271" y="1838541"/>
                                  <a:pt x="3129310" y="1837233"/>
                                </a:cubicBezTo>
                                <a:close/>
                                <a:moveTo>
                                  <a:pt x="2563230" y="1844801"/>
                                </a:moveTo>
                                <a:cubicBezTo>
                                  <a:pt x="2576717" y="1847516"/>
                                  <a:pt x="2591230" y="1834007"/>
                                  <a:pt x="2583563" y="1817211"/>
                                </a:cubicBezTo>
                                <a:cubicBezTo>
                                  <a:pt x="2571393" y="1791409"/>
                                  <a:pt x="2583076" y="1756358"/>
                                  <a:pt x="2587458" y="1729583"/>
                                </a:cubicBezTo>
                                <a:cubicBezTo>
                                  <a:pt x="2592326" y="1699886"/>
                                  <a:pt x="2597681" y="1670190"/>
                                  <a:pt x="2600115" y="1640494"/>
                                </a:cubicBezTo>
                                <a:cubicBezTo>
                                  <a:pt x="2602061" y="1616640"/>
                                  <a:pt x="2563604" y="1611771"/>
                                  <a:pt x="2558248" y="1634652"/>
                                </a:cubicBezTo>
                                <a:cubicBezTo>
                                  <a:pt x="2549485" y="1672624"/>
                                  <a:pt x="2545591" y="1711571"/>
                                  <a:pt x="2540236" y="1750029"/>
                                </a:cubicBezTo>
                                <a:cubicBezTo>
                                  <a:pt x="2536341" y="1780213"/>
                                  <a:pt x="2531960" y="1809909"/>
                                  <a:pt x="2550946" y="1836197"/>
                                </a:cubicBezTo>
                                <a:cubicBezTo>
                                  <a:pt x="2554354" y="1841187"/>
                                  <a:pt x="2558735" y="1843895"/>
                                  <a:pt x="2563230" y="1844801"/>
                                </a:cubicBezTo>
                                <a:close/>
                                <a:moveTo>
                                  <a:pt x="7217779" y="1851009"/>
                                </a:moveTo>
                                <a:cubicBezTo>
                                  <a:pt x="7231266" y="1853724"/>
                                  <a:pt x="7245779" y="1840215"/>
                                  <a:pt x="7238112" y="1823419"/>
                                </a:cubicBezTo>
                                <a:cubicBezTo>
                                  <a:pt x="7225941" y="1797617"/>
                                  <a:pt x="7237625" y="1762566"/>
                                  <a:pt x="7242006" y="1735791"/>
                                </a:cubicBezTo>
                                <a:cubicBezTo>
                                  <a:pt x="7246875" y="1706094"/>
                                  <a:pt x="7252230" y="1676399"/>
                                  <a:pt x="7254664" y="1646702"/>
                                </a:cubicBezTo>
                                <a:cubicBezTo>
                                  <a:pt x="7256611" y="1622848"/>
                                  <a:pt x="7218152" y="1617979"/>
                                  <a:pt x="7212797" y="1640860"/>
                                </a:cubicBezTo>
                                <a:cubicBezTo>
                                  <a:pt x="7204034" y="1678832"/>
                                  <a:pt x="7200140" y="1717779"/>
                                  <a:pt x="7194784" y="1756237"/>
                                </a:cubicBezTo>
                                <a:cubicBezTo>
                                  <a:pt x="7190890" y="1786421"/>
                                  <a:pt x="7186509" y="1816117"/>
                                  <a:pt x="7205495" y="1842405"/>
                                </a:cubicBezTo>
                                <a:cubicBezTo>
                                  <a:pt x="7208903" y="1847395"/>
                                  <a:pt x="7213284" y="1850104"/>
                                  <a:pt x="7217779" y="1851009"/>
                                </a:cubicBezTo>
                                <a:close/>
                                <a:moveTo>
                                  <a:pt x="3373218" y="1854089"/>
                                </a:moveTo>
                                <a:cubicBezTo>
                                  <a:pt x="3394638" y="1860905"/>
                                  <a:pt x="3402914" y="1828774"/>
                                  <a:pt x="3382468" y="1820985"/>
                                </a:cubicBezTo>
                                <a:cubicBezTo>
                                  <a:pt x="3354719" y="1810761"/>
                                  <a:pt x="3326970" y="1801025"/>
                                  <a:pt x="3298247" y="1794209"/>
                                </a:cubicBezTo>
                                <a:cubicBezTo>
                                  <a:pt x="3281697" y="1790315"/>
                                  <a:pt x="3269036" y="1814656"/>
                                  <a:pt x="3286077" y="1822445"/>
                                </a:cubicBezTo>
                                <a:cubicBezTo>
                                  <a:pt x="3314313" y="1835103"/>
                                  <a:pt x="3344008" y="1844839"/>
                                  <a:pt x="3373218" y="1854089"/>
                                </a:cubicBezTo>
                                <a:close/>
                                <a:moveTo>
                                  <a:pt x="761865" y="1855183"/>
                                </a:moveTo>
                                <a:cubicBezTo>
                                  <a:pt x="790101" y="1848368"/>
                                  <a:pt x="818338" y="1841552"/>
                                  <a:pt x="846086" y="1833276"/>
                                </a:cubicBezTo>
                                <a:cubicBezTo>
                                  <a:pt x="869454" y="1826947"/>
                                  <a:pt x="859718" y="1791896"/>
                                  <a:pt x="836350" y="1797251"/>
                                </a:cubicBezTo>
                                <a:cubicBezTo>
                                  <a:pt x="808114" y="1803580"/>
                                  <a:pt x="779878" y="1810396"/>
                                  <a:pt x="751642" y="1818185"/>
                                </a:cubicBezTo>
                                <a:cubicBezTo>
                                  <a:pt x="728275" y="1825000"/>
                                  <a:pt x="738012" y="1861025"/>
                                  <a:pt x="761865" y="1855183"/>
                                </a:cubicBezTo>
                                <a:close/>
                                <a:moveTo>
                                  <a:pt x="5416415" y="1861391"/>
                                </a:moveTo>
                                <a:cubicBezTo>
                                  <a:pt x="5444651" y="1854575"/>
                                  <a:pt x="5472887" y="1847760"/>
                                  <a:pt x="5500635" y="1839484"/>
                                </a:cubicBezTo>
                                <a:cubicBezTo>
                                  <a:pt x="5524003" y="1833155"/>
                                  <a:pt x="5514267" y="1798104"/>
                                  <a:pt x="5490899" y="1803459"/>
                                </a:cubicBezTo>
                                <a:cubicBezTo>
                                  <a:pt x="5462663" y="1809788"/>
                                  <a:pt x="5434428" y="1816604"/>
                                  <a:pt x="5406192" y="1824392"/>
                                </a:cubicBezTo>
                                <a:cubicBezTo>
                                  <a:pt x="5382824" y="1831208"/>
                                  <a:pt x="5392561" y="1867233"/>
                                  <a:pt x="5416415" y="1861391"/>
                                </a:cubicBezTo>
                                <a:close/>
                                <a:moveTo>
                                  <a:pt x="1274287" y="1878110"/>
                                </a:moveTo>
                                <a:cubicBezTo>
                                  <a:pt x="1278265" y="1879403"/>
                                  <a:pt x="1282890" y="1879038"/>
                                  <a:pt x="1287637" y="1876117"/>
                                </a:cubicBezTo>
                                <a:cubicBezTo>
                                  <a:pt x="1303215" y="1866380"/>
                                  <a:pt x="1319767" y="1859565"/>
                                  <a:pt x="1337292" y="1853723"/>
                                </a:cubicBezTo>
                                <a:cubicBezTo>
                                  <a:pt x="1358713" y="1846421"/>
                                  <a:pt x="1349950" y="1814290"/>
                                  <a:pt x="1328042" y="1819645"/>
                                </a:cubicBezTo>
                                <a:cubicBezTo>
                                  <a:pt x="1307110" y="1825000"/>
                                  <a:pt x="1287637" y="1834250"/>
                                  <a:pt x="1270111" y="1845934"/>
                                </a:cubicBezTo>
                                <a:cubicBezTo>
                                  <a:pt x="1256237" y="1855427"/>
                                  <a:pt x="1262352" y="1874231"/>
                                  <a:pt x="1274287" y="1878110"/>
                                </a:cubicBezTo>
                                <a:close/>
                                <a:moveTo>
                                  <a:pt x="5928836" y="1884318"/>
                                </a:moveTo>
                                <a:cubicBezTo>
                                  <a:pt x="5932814" y="1885611"/>
                                  <a:pt x="5937439" y="1885246"/>
                                  <a:pt x="5942185" y="1882325"/>
                                </a:cubicBezTo>
                                <a:cubicBezTo>
                                  <a:pt x="5957763" y="1872588"/>
                                  <a:pt x="5974316" y="1865773"/>
                                  <a:pt x="5991841" y="1859931"/>
                                </a:cubicBezTo>
                                <a:cubicBezTo>
                                  <a:pt x="6013261" y="1852629"/>
                                  <a:pt x="6004498" y="1820499"/>
                                  <a:pt x="5982591" y="1825853"/>
                                </a:cubicBezTo>
                                <a:cubicBezTo>
                                  <a:pt x="5961658" y="1831208"/>
                                  <a:pt x="5942185" y="1840458"/>
                                  <a:pt x="5924659" y="1852142"/>
                                </a:cubicBezTo>
                                <a:cubicBezTo>
                                  <a:pt x="5910785" y="1861635"/>
                                  <a:pt x="5916901" y="1880439"/>
                                  <a:pt x="5928836" y="1884318"/>
                                </a:cubicBezTo>
                                <a:close/>
                                <a:moveTo>
                                  <a:pt x="1185890" y="1888775"/>
                                </a:moveTo>
                                <a:cubicBezTo>
                                  <a:pt x="1194166" y="1891696"/>
                                  <a:pt x="1204389" y="1885368"/>
                                  <a:pt x="1206336" y="1877092"/>
                                </a:cubicBezTo>
                                <a:cubicBezTo>
                                  <a:pt x="1208284" y="1867842"/>
                                  <a:pt x="1203415" y="1859566"/>
                                  <a:pt x="1194653" y="1856645"/>
                                </a:cubicBezTo>
                                <a:cubicBezTo>
                                  <a:pt x="1189784" y="1854697"/>
                                  <a:pt x="1183942" y="1852264"/>
                                  <a:pt x="1179074" y="1851290"/>
                                </a:cubicBezTo>
                                <a:cubicBezTo>
                                  <a:pt x="1170798" y="1849829"/>
                                  <a:pt x="1163009" y="1852750"/>
                                  <a:pt x="1159601" y="1861026"/>
                                </a:cubicBezTo>
                                <a:cubicBezTo>
                                  <a:pt x="1156680" y="1868329"/>
                                  <a:pt x="1159114" y="1877092"/>
                                  <a:pt x="1166416" y="1881473"/>
                                </a:cubicBezTo>
                                <a:cubicBezTo>
                                  <a:pt x="1172258" y="1884880"/>
                                  <a:pt x="1179561" y="1886828"/>
                                  <a:pt x="1185890" y="1888775"/>
                                </a:cubicBezTo>
                                <a:close/>
                                <a:moveTo>
                                  <a:pt x="5840440" y="1894983"/>
                                </a:moveTo>
                                <a:cubicBezTo>
                                  <a:pt x="5848716" y="1897904"/>
                                  <a:pt x="5858939" y="1891575"/>
                                  <a:pt x="5860886" y="1883299"/>
                                </a:cubicBezTo>
                                <a:cubicBezTo>
                                  <a:pt x="5862834" y="1874049"/>
                                  <a:pt x="5857965" y="1865774"/>
                                  <a:pt x="5849203" y="1862853"/>
                                </a:cubicBezTo>
                                <a:cubicBezTo>
                                  <a:pt x="5844334" y="1860905"/>
                                  <a:pt x="5838492" y="1858472"/>
                                  <a:pt x="5833624" y="1857498"/>
                                </a:cubicBezTo>
                                <a:cubicBezTo>
                                  <a:pt x="5825347" y="1856037"/>
                                  <a:pt x="5817558" y="1858958"/>
                                  <a:pt x="5814151" y="1867234"/>
                                </a:cubicBezTo>
                                <a:cubicBezTo>
                                  <a:pt x="5811230" y="1874537"/>
                                  <a:pt x="5813664" y="1883299"/>
                                  <a:pt x="5820966" y="1887681"/>
                                </a:cubicBezTo>
                                <a:cubicBezTo>
                                  <a:pt x="5826808" y="1891088"/>
                                  <a:pt x="5834110" y="1893036"/>
                                  <a:pt x="5840440" y="1894983"/>
                                </a:cubicBezTo>
                                <a:close/>
                                <a:moveTo>
                                  <a:pt x="696143" y="1895584"/>
                                </a:moveTo>
                                <a:cubicBezTo>
                                  <a:pt x="703446" y="1898017"/>
                                  <a:pt x="713182" y="1896070"/>
                                  <a:pt x="719998" y="1892662"/>
                                </a:cubicBezTo>
                                <a:cubicBezTo>
                                  <a:pt x="720485" y="1892175"/>
                                  <a:pt x="720971" y="1892175"/>
                                  <a:pt x="721458" y="1891688"/>
                                </a:cubicBezTo>
                                <a:cubicBezTo>
                                  <a:pt x="738984" y="1881466"/>
                                  <a:pt x="741905" y="1856637"/>
                                  <a:pt x="727787" y="1843007"/>
                                </a:cubicBezTo>
                                <a:cubicBezTo>
                                  <a:pt x="721945" y="1837164"/>
                                  <a:pt x="713669" y="1833757"/>
                                  <a:pt x="705880" y="1833757"/>
                                </a:cubicBezTo>
                                <a:cubicBezTo>
                                  <a:pt x="694196" y="1834244"/>
                                  <a:pt x="684460" y="1840086"/>
                                  <a:pt x="678618" y="1849335"/>
                                </a:cubicBezTo>
                                <a:cubicBezTo>
                                  <a:pt x="678131" y="1849822"/>
                                  <a:pt x="678131" y="1850309"/>
                                  <a:pt x="677644" y="1850795"/>
                                </a:cubicBezTo>
                                <a:cubicBezTo>
                                  <a:pt x="676671" y="1853229"/>
                                  <a:pt x="675697" y="1855664"/>
                                  <a:pt x="674723" y="1858098"/>
                                </a:cubicBezTo>
                                <a:cubicBezTo>
                                  <a:pt x="673263" y="1861993"/>
                                  <a:pt x="673263" y="1866374"/>
                                  <a:pt x="674236" y="1870268"/>
                                </a:cubicBezTo>
                                <a:cubicBezTo>
                                  <a:pt x="674236" y="1873190"/>
                                  <a:pt x="674723" y="1875624"/>
                                  <a:pt x="676184" y="1878058"/>
                                </a:cubicBezTo>
                                <a:cubicBezTo>
                                  <a:pt x="677644" y="1881952"/>
                                  <a:pt x="679591" y="1885360"/>
                                  <a:pt x="682512" y="1887794"/>
                                </a:cubicBezTo>
                                <a:cubicBezTo>
                                  <a:pt x="686407" y="1891202"/>
                                  <a:pt x="690789" y="1894123"/>
                                  <a:pt x="696143" y="1895584"/>
                                </a:cubicBezTo>
                                <a:close/>
                                <a:moveTo>
                                  <a:pt x="2803573" y="1899242"/>
                                </a:moveTo>
                                <a:cubicBezTo>
                                  <a:pt x="2811909" y="1901433"/>
                                  <a:pt x="2822133" y="1898390"/>
                                  <a:pt x="2826027" y="1888167"/>
                                </a:cubicBezTo>
                                <a:cubicBezTo>
                                  <a:pt x="2845014" y="1839484"/>
                                  <a:pt x="2863027" y="1790315"/>
                                  <a:pt x="2882014" y="1741633"/>
                                </a:cubicBezTo>
                                <a:cubicBezTo>
                                  <a:pt x="2888826" y="1724594"/>
                                  <a:pt x="2860105" y="1712423"/>
                                  <a:pt x="2852315" y="1728975"/>
                                </a:cubicBezTo>
                                <a:cubicBezTo>
                                  <a:pt x="2830410" y="1778144"/>
                                  <a:pt x="2809961" y="1827800"/>
                                  <a:pt x="2792436" y="1878917"/>
                                </a:cubicBezTo>
                                <a:cubicBezTo>
                                  <a:pt x="2788785" y="1889627"/>
                                  <a:pt x="2795236" y="1897051"/>
                                  <a:pt x="2803573" y="1899242"/>
                                </a:cubicBezTo>
                                <a:close/>
                                <a:moveTo>
                                  <a:pt x="5350694" y="1901798"/>
                                </a:moveTo>
                                <a:cubicBezTo>
                                  <a:pt x="5357996" y="1904232"/>
                                  <a:pt x="5367733" y="1902284"/>
                                  <a:pt x="5374549" y="1898877"/>
                                </a:cubicBezTo>
                                <a:cubicBezTo>
                                  <a:pt x="5375035" y="1898390"/>
                                  <a:pt x="5375522" y="1898390"/>
                                  <a:pt x="5376009" y="1897903"/>
                                </a:cubicBezTo>
                                <a:cubicBezTo>
                                  <a:pt x="5393534" y="1887680"/>
                                  <a:pt x="5396456" y="1862852"/>
                                  <a:pt x="5382338" y="1849221"/>
                                </a:cubicBezTo>
                                <a:cubicBezTo>
                                  <a:pt x="5376495" y="1843379"/>
                                  <a:pt x="5368220" y="1839971"/>
                                  <a:pt x="5360431" y="1839971"/>
                                </a:cubicBezTo>
                                <a:cubicBezTo>
                                  <a:pt x="5348747" y="1840458"/>
                                  <a:pt x="5339010" y="1846300"/>
                                  <a:pt x="5333169" y="1855549"/>
                                </a:cubicBezTo>
                                <a:cubicBezTo>
                                  <a:pt x="5332682" y="1856036"/>
                                  <a:pt x="5332682" y="1856523"/>
                                  <a:pt x="5332195" y="1857010"/>
                                </a:cubicBezTo>
                                <a:cubicBezTo>
                                  <a:pt x="5331221" y="1859444"/>
                                  <a:pt x="5330247" y="1861878"/>
                                  <a:pt x="5329274" y="1864312"/>
                                </a:cubicBezTo>
                                <a:cubicBezTo>
                                  <a:pt x="5327814" y="1868207"/>
                                  <a:pt x="5327814" y="1872589"/>
                                  <a:pt x="5328787" y="1876483"/>
                                </a:cubicBezTo>
                                <a:cubicBezTo>
                                  <a:pt x="5328787" y="1879404"/>
                                  <a:pt x="5329274" y="1881838"/>
                                  <a:pt x="5330734" y="1884272"/>
                                </a:cubicBezTo>
                                <a:cubicBezTo>
                                  <a:pt x="5332195" y="1888166"/>
                                  <a:pt x="5334142" y="1891574"/>
                                  <a:pt x="5337063" y="1894009"/>
                                </a:cubicBezTo>
                                <a:cubicBezTo>
                                  <a:pt x="5340958" y="1897416"/>
                                  <a:pt x="5345339" y="1900337"/>
                                  <a:pt x="5350694" y="1901798"/>
                                </a:cubicBezTo>
                                <a:close/>
                                <a:moveTo>
                                  <a:pt x="3177147" y="1922001"/>
                                </a:moveTo>
                                <a:cubicBezTo>
                                  <a:pt x="3185060" y="1924192"/>
                                  <a:pt x="3194308" y="1921271"/>
                                  <a:pt x="3196986" y="1911048"/>
                                </a:cubicBezTo>
                                <a:cubicBezTo>
                                  <a:pt x="3211103" y="1857984"/>
                                  <a:pt x="3226684" y="1804920"/>
                                  <a:pt x="3238369" y="1750882"/>
                                </a:cubicBezTo>
                                <a:cubicBezTo>
                                  <a:pt x="3243234" y="1729949"/>
                                  <a:pt x="3212567" y="1721186"/>
                                  <a:pt x="3206237" y="1742120"/>
                                </a:cubicBezTo>
                                <a:cubicBezTo>
                                  <a:pt x="3190658" y="1794697"/>
                                  <a:pt x="3178487" y="1848734"/>
                                  <a:pt x="3165343" y="1902285"/>
                                </a:cubicBezTo>
                                <a:cubicBezTo>
                                  <a:pt x="3162667" y="1912508"/>
                                  <a:pt x="3169238" y="1919811"/>
                                  <a:pt x="3177147" y="1922001"/>
                                </a:cubicBezTo>
                                <a:close/>
                                <a:moveTo>
                                  <a:pt x="3784340" y="1937054"/>
                                </a:moveTo>
                                <a:cubicBezTo>
                                  <a:pt x="3788021" y="1937305"/>
                                  <a:pt x="3791887" y="1935997"/>
                                  <a:pt x="3795294" y="1932467"/>
                                </a:cubicBezTo>
                                <a:cubicBezTo>
                                  <a:pt x="3837161" y="1888166"/>
                                  <a:pt x="3886331" y="1851655"/>
                                  <a:pt x="3940366" y="1824392"/>
                                </a:cubicBezTo>
                                <a:cubicBezTo>
                                  <a:pt x="3958863" y="1815143"/>
                                  <a:pt x="3942801" y="1788368"/>
                                  <a:pt x="3924301" y="1796644"/>
                                </a:cubicBezTo>
                                <a:cubicBezTo>
                                  <a:pt x="3865884" y="1823906"/>
                                  <a:pt x="3816228" y="1861878"/>
                                  <a:pt x="3773388" y="1910560"/>
                                </a:cubicBezTo>
                                <a:cubicBezTo>
                                  <a:pt x="3763894" y="1921514"/>
                                  <a:pt x="3773296" y="1936301"/>
                                  <a:pt x="3784340" y="1937054"/>
                                </a:cubicBezTo>
                                <a:close/>
                                <a:moveTo>
                                  <a:pt x="1438551" y="1955471"/>
                                </a:moveTo>
                                <a:cubicBezTo>
                                  <a:pt x="1447801" y="1955471"/>
                                  <a:pt x="1456077" y="1953523"/>
                                  <a:pt x="1464840" y="1951576"/>
                                </a:cubicBezTo>
                                <a:cubicBezTo>
                                  <a:pt x="1475063" y="1949142"/>
                                  <a:pt x="1482366" y="1936971"/>
                                  <a:pt x="1478957" y="1926748"/>
                                </a:cubicBezTo>
                                <a:cubicBezTo>
                                  <a:pt x="1475550" y="1916037"/>
                                  <a:pt x="1464840" y="1908735"/>
                                  <a:pt x="1454130" y="1912142"/>
                                </a:cubicBezTo>
                                <a:cubicBezTo>
                                  <a:pt x="1445367" y="1914577"/>
                                  <a:pt x="1437578" y="1917498"/>
                                  <a:pt x="1429302" y="1921879"/>
                                </a:cubicBezTo>
                                <a:cubicBezTo>
                                  <a:pt x="1413724" y="1930642"/>
                                  <a:pt x="1420538" y="1955958"/>
                                  <a:pt x="1438551" y="1955471"/>
                                </a:cubicBezTo>
                                <a:close/>
                                <a:moveTo>
                                  <a:pt x="6093101" y="1961678"/>
                                </a:moveTo>
                                <a:cubicBezTo>
                                  <a:pt x="6102351" y="1961678"/>
                                  <a:pt x="6110627" y="1959730"/>
                                  <a:pt x="6119390" y="1957783"/>
                                </a:cubicBezTo>
                                <a:cubicBezTo>
                                  <a:pt x="6129613" y="1955349"/>
                                  <a:pt x="6136915" y="1943178"/>
                                  <a:pt x="6133507" y="1932954"/>
                                </a:cubicBezTo>
                                <a:cubicBezTo>
                                  <a:pt x="6130100" y="1922244"/>
                                  <a:pt x="6119390" y="1914941"/>
                                  <a:pt x="6108679" y="1918349"/>
                                </a:cubicBezTo>
                                <a:cubicBezTo>
                                  <a:pt x="6099916" y="1920784"/>
                                  <a:pt x="6092128" y="1923704"/>
                                  <a:pt x="6083852" y="1928085"/>
                                </a:cubicBezTo>
                                <a:cubicBezTo>
                                  <a:pt x="6068273" y="1936849"/>
                                  <a:pt x="6075088" y="1962165"/>
                                  <a:pt x="6093101" y="1961678"/>
                                </a:cubicBezTo>
                                <a:close/>
                                <a:moveTo>
                                  <a:pt x="1287330" y="1968229"/>
                                </a:moveTo>
                                <a:lnTo>
                                  <a:pt x="1287489" y="1968176"/>
                                </a:lnTo>
                                <a:lnTo>
                                  <a:pt x="1287394" y="1967579"/>
                                </a:lnTo>
                                <a:close/>
                                <a:moveTo>
                                  <a:pt x="1287318" y="1968356"/>
                                </a:moveTo>
                                <a:lnTo>
                                  <a:pt x="1287330" y="1968229"/>
                                </a:lnTo>
                                <a:lnTo>
                                  <a:pt x="1287272" y="1968248"/>
                                </a:lnTo>
                                <a:close/>
                                <a:moveTo>
                                  <a:pt x="1287783" y="1969002"/>
                                </a:moveTo>
                                <a:lnTo>
                                  <a:pt x="1287637" y="1968127"/>
                                </a:lnTo>
                                <a:lnTo>
                                  <a:pt x="1287489" y="1968176"/>
                                </a:lnTo>
                                <a:lnTo>
                                  <a:pt x="1287587" y="1968789"/>
                                </a:lnTo>
                                <a:lnTo>
                                  <a:pt x="1287577" y="1968613"/>
                                </a:lnTo>
                                <a:close/>
                                <a:moveTo>
                                  <a:pt x="1287637" y="1969100"/>
                                </a:moveTo>
                                <a:lnTo>
                                  <a:pt x="1287587" y="1968789"/>
                                </a:lnTo>
                                <a:lnTo>
                                  <a:pt x="1287602" y="1969017"/>
                                </a:lnTo>
                                <a:close/>
                                <a:moveTo>
                                  <a:pt x="1287854" y="1969424"/>
                                </a:moveTo>
                                <a:lnTo>
                                  <a:pt x="1287832" y="1969295"/>
                                </a:lnTo>
                                <a:lnTo>
                                  <a:pt x="1287637" y="1969100"/>
                                </a:lnTo>
                                <a:close/>
                                <a:moveTo>
                                  <a:pt x="1287628" y="1969446"/>
                                </a:moveTo>
                                <a:lnTo>
                                  <a:pt x="1287602" y="1969017"/>
                                </a:lnTo>
                                <a:lnTo>
                                  <a:pt x="1287318" y="1968356"/>
                                </a:lnTo>
                                <a:lnTo>
                                  <a:pt x="1287223" y="1969330"/>
                                </a:lnTo>
                                <a:close/>
                                <a:moveTo>
                                  <a:pt x="1288060" y="1969523"/>
                                </a:moveTo>
                                <a:lnTo>
                                  <a:pt x="1287783" y="1969002"/>
                                </a:lnTo>
                                <a:lnTo>
                                  <a:pt x="1287832" y="1969295"/>
                                </a:lnTo>
                                <a:close/>
                                <a:moveTo>
                                  <a:pt x="1287924" y="1969530"/>
                                </a:moveTo>
                                <a:lnTo>
                                  <a:pt x="1287854" y="1969424"/>
                                </a:lnTo>
                                <a:lnTo>
                                  <a:pt x="1287868" y="1969514"/>
                                </a:lnTo>
                                <a:close/>
                                <a:moveTo>
                                  <a:pt x="1288124" y="1969587"/>
                                </a:moveTo>
                                <a:lnTo>
                                  <a:pt x="1288060" y="1969523"/>
                                </a:lnTo>
                                <a:lnTo>
                                  <a:pt x="1288088" y="1969577"/>
                                </a:lnTo>
                                <a:close/>
                                <a:moveTo>
                                  <a:pt x="1287192" y="1969657"/>
                                </a:moveTo>
                                <a:lnTo>
                                  <a:pt x="1287223" y="1969330"/>
                                </a:lnTo>
                                <a:lnTo>
                                  <a:pt x="1286470" y="1969114"/>
                                </a:lnTo>
                                <a:lnTo>
                                  <a:pt x="1286401" y="1969324"/>
                                </a:lnTo>
                                <a:close/>
                                <a:moveTo>
                                  <a:pt x="1287945" y="1969975"/>
                                </a:moveTo>
                                <a:lnTo>
                                  <a:pt x="1287868" y="1969514"/>
                                </a:lnTo>
                                <a:lnTo>
                                  <a:pt x="1287628" y="1969446"/>
                                </a:lnTo>
                                <a:lnTo>
                                  <a:pt x="1287637" y="1969587"/>
                                </a:lnTo>
                                <a:lnTo>
                                  <a:pt x="1287801" y="1969914"/>
                                </a:lnTo>
                                <a:close/>
                                <a:moveTo>
                                  <a:pt x="2716676" y="1969975"/>
                                </a:moveTo>
                                <a:cubicBezTo>
                                  <a:pt x="2720538" y="1969131"/>
                                  <a:pt x="2724160" y="1966544"/>
                                  <a:pt x="2726716" y="1961676"/>
                                </a:cubicBezTo>
                                <a:cubicBezTo>
                                  <a:pt x="2741322" y="1933928"/>
                                  <a:pt x="2747651" y="1905204"/>
                                  <a:pt x="2744243" y="1874047"/>
                                </a:cubicBezTo>
                                <a:cubicBezTo>
                                  <a:pt x="2741809" y="1853602"/>
                                  <a:pt x="2710651" y="1852628"/>
                                  <a:pt x="2711137" y="1874047"/>
                                </a:cubicBezTo>
                                <a:cubicBezTo>
                                  <a:pt x="2712113" y="1898389"/>
                                  <a:pt x="2707730" y="1923217"/>
                                  <a:pt x="2697506" y="1945124"/>
                                </a:cubicBezTo>
                                <a:cubicBezTo>
                                  <a:pt x="2691299" y="1959363"/>
                                  <a:pt x="2705083" y="1972508"/>
                                  <a:pt x="2716676" y="1969975"/>
                                </a:cubicBezTo>
                                <a:close/>
                                <a:moveTo>
                                  <a:pt x="1288402" y="1970167"/>
                                </a:moveTo>
                                <a:lnTo>
                                  <a:pt x="1288088" y="1969577"/>
                                </a:lnTo>
                                <a:lnTo>
                                  <a:pt x="1287924" y="1969530"/>
                                </a:lnTo>
                                <a:lnTo>
                                  <a:pt x="1288328" y="1970136"/>
                                </a:lnTo>
                                <a:close/>
                                <a:moveTo>
                                  <a:pt x="1288924" y="1970387"/>
                                </a:moveTo>
                                <a:lnTo>
                                  <a:pt x="1288124" y="1969587"/>
                                </a:lnTo>
                                <a:lnTo>
                                  <a:pt x="1288124" y="1969587"/>
                                </a:lnTo>
                                <a:close/>
                                <a:moveTo>
                                  <a:pt x="2981811" y="1972388"/>
                                </a:moveTo>
                                <a:cubicBezTo>
                                  <a:pt x="3005178" y="1976283"/>
                                  <a:pt x="3015402" y="1941718"/>
                                  <a:pt x="2991547" y="1936363"/>
                                </a:cubicBezTo>
                                <a:cubicBezTo>
                                  <a:pt x="2951141" y="1927113"/>
                                  <a:pt x="2911709" y="1913969"/>
                                  <a:pt x="2874226" y="1895469"/>
                                </a:cubicBezTo>
                                <a:cubicBezTo>
                                  <a:pt x="2854263" y="1885733"/>
                                  <a:pt x="2836738" y="1914456"/>
                                  <a:pt x="2856698" y="1925653"/>
                                </a:cubicBezTo>
                                <a:cubicBezTo>
                                  <a:pt x="2895643" y="1948533"/>
                                  <a:pt x="2937023" y="1964599"/>
                                  <a:pt x="2981811" y="1972388"/>
                                </a:cubicBezTo>
                                <a:close/>
                                <a:moveTo>
                                  <a:pt x="5941878" y="1974437"/>
                                </a:moveTo>
                                <a:lnTo>
                                  <a:pt x="5942037" y="1974384"/>
                                </a:lnTo>
                                <a:lnTo>
                                  <a:pt x="5941942" y="1973787"/>
                                </a:lnTo>
                                <a:close/>
                                <a:moveTo>
                                  <a:pt x="5941866" y="1974564"/>
                                </a:moveTo>
                                <a:lnTo>
                                  <a:pt x="5941878" y="1974437"/>
                                </a:lnTo>
                                <a:lnTo>
                                  <a:pt x="5941820" y="1974456"/>
                                </a:lnTo>
                                <a:close/>
                                <a:moveTo>
                                  <a:pt x="5942331" y="1975210"/>
                                </a:moveTo>
                                <a:lnTo>
                                  <a:pt x="5942185" y="1974335"/>
                                </a:lnTo>
                                <a:lnTo>
                                  <a:pt x="5942037" y="1974384"/>
                                </a:lnTo>
                                <a:lnTo>
                                  <a:pt x="5942135" y="1974997"/>
                                </a:lnTo>
                                <a:lnTo>
                                  <a:pt x="5942124" y="1974821"/>
                                </a:lnTo>
                                <a:close/>
                                <a:moveTo>
                                  <a:pt x="5942185" y="1975308"/>
                                </a:moveTo>
                                <a:lnTo>
                                  <a:pt x="5942135" y="1974997"/>
                                </a:lnTo>
                                <a:lnTo>
                                  <a:pt x="5942149" y="1975225"/>
                                </a:lnTo>
                                <a:close/>
                                <a:moveTo>
                                  <a:pt x="5942401" y="1975632"/>
                                </a:moveTo>
                                <a:lnTo>
                                  <a:pt x="5942380" y="1975503"/>
                                </a:lnTo>
                                <a:lnTo>
                                  <a:pt x="5942185" y="1975308"/>
                                </a:lnTo>
                                <a:close/>
                                <a:moveTo>
                                  <a:pt x="5942176" y="1975653"/>
                                </a:moveTo>
                                <a:lnTo>
                                  <a:pt x="5942149" y="1975225"/>
                                </a:lnTo>
                                <a:lnTo>
                                  <a:pt x="5941866" y="1974564"/>
                                </a:lnTo>
                                <a:lnTo>
                                  <a:pt x="5941771" y="1975538"/>
                                </a:lnTo>
                                <a:close/>
                                <a:moveTo>
                                  <a:pt x="5942607" y="1975731"/>
                                </a:moveTo>
                                <a:lnTo>
                                  <a:pt x="5942331" y="1975210"/>
                                </a:lnTo>
                                <a:lnTo>
                                  <a:pt x="5942380" y="1975503"/>
                                </a:lnTo>
                                <a:close/>
                                <a:moveTo>
                                  <a:pt x="5942471" y="1975738"/>
                                </a:moveTo>
                                <a:lnTo>
                                  <a:pt x="5942401" y="1975632"/>
                                </a:lnTo>
                                <a:lnTo>
                                  <a:pt x="5942416" y="1975722"/>
                                </a:lnTo>
                                <a:close/>
                                <a:moveTo>
                                  <a:pt x="5942672" y="1975795"/>
                                </a:moveTo>
                                <a:lnTo>
                                  <a:pt x="5942607" y="1975731"/>
                                </a:lnTo>
                                <a:lnTo>
                                  <a:pt x="5942636" y="1975785"/>
                                </a:lnTo>
                                <a:close/>
                                <a:moveTo>
                                  <a:pt x="5941739" y="1975865"/>
                                </a:moveTo>
                                <a:lnTo>
                                  <a:pt x="5941771" y="1975538"/>
                                </a:lnTo>
                                <a:lnTo>
                                  <a:pt x="5941017" y="1975322"/>
                                </a:lnTo>
                                <a:lnTo>
                                  <a:pt x="5940949" y="1975532"/>
                                </a:lnTo>
                                <a:close/>
                                <a:moveTo>
                                  <a:pt x="5942493" y="1976183"/>
                                </a:moveTo>
                                <a:lnTo>
                                  <a:pt x="5942416" y="1975722"/>
                                </a:lnTo>
                                <a:lnTo>
                                  <a:pt x="5942176" y="1975653"/>
                                </a:lnTo>
                                <a:lnTo>
                                  <a:pt x="5942185" y="1975795"/>
                                </a:lnTo>
                                <a:lnTo>
                                  <a:pt x="5942348" y="1976122"/>
                                </a:lnTo>
                                <a:close/>
                                <a:moveTo>
                                  <a:pt x="5942950" y="1976375"/>
                                </a:moveTo>
                                <a:lnTo>
                                  <a:pt x="5942636" y="1975785"/>
                                </a:lnTo>
                                <a:lnTo>
                                  <a:pt x="5942471" y="1975738"/>
                                </a:lnTo>
                                <a:lnTo>
                                  <a:pt x="5942876" y="1976344"/>
                                </a:lnTo>
                                <a:close/>
                                <a:moveTo>
                                  <a:pt x="2032736" y="1986246"/>
                                </a:moveTo>
                                <a:cubicBezTo>
                                  <a:pt x="2036067" y="1985683"/>
                                  <a:pt x="2039292" y="1983827"/>
                                  <a:pt x="2041726" y="1980298"/>
                                </a:cubicBezTo>
                                <a:cubicBezTo>
                                  <a:pt x="2062173" y="1949141"/>
                                  <a:pt x="2083106" y="1918470"/>
                                  <a:pt x="2102092" y="1886340"/>
                                </a:cubicBezTo>
                                <a:cubicBezTo>
                                  <a:pt x="2112803" y="1868815"/>
                                  <a:pt x="2085540" y="1852750"/>
                                  <a:pt x="2074343" y="1870275"/>
                                </a:cubicBezTo>
                                <a:cubicBezTo>
                                  <a:pt x="2054384" y="1901919"/>
                                  <a:pt x="2036371" y="1934049"/>
                                  <a:pt x="2018359" y="1966667"/>
                                </a:cubicBezTo>
                                <a:cubicBezTo>
                                  <a:pt x="2011787" y="1977985"/>
                                  <a:pt x="2022740" y="1987935"/>
                                  <a:pt x="2032736" y="1986246"/>
                                </a:cubicBezTo>
                                <a:close/>
                                <a:moveTo>
                                  <a:pt x="6687285" y="1992454"/>
                                </a:moveTo>
                                <a:cubicBezTo>
                                  <a:pt x="6690617" y="1991891"/>
                                  <a:pt x="6693842" y="1990035"/>
                                  <a:pt x="6696276" y="1986506"/>
                                </a:cubicBezTo>
                                <a:cubicBezTo>
                                  <a:pt x="6716722" y="1955349"/>
                                  <a:pt x="6737656" y="1924678"/>
                                  <a:pt x="6756642" y="1892548"/>
                                </a:cubicBezTo>
                                <a:cubicBezTo>
                                  <a:pt x="6767352" y="1875022"/>
                                  <a:pt x="6740090" y="1858958"/>
                                  <a:pt x="6728893" y="1876483"/>
                                </a:cubicBezTo>
                                <a:cubicBezTo>
                                  <a:pt x="6708933" y="1908126"/>
                                  <a:pt x="6690921" y="1940257"/>
                                  <a:pt x="6672909" y="1972875"/>
                                </a:cubicBezTo>
                                <a:cubicBezTo>
                                  <a:pt x="6666336" y="1984193"/>
                                  <a:pt x="6677290" y="1994143"/>
                                  <a:pt x="6687285" y="1992454"/>
                                </a:cubicBezTo>
                                <a:close/>
                                <a:moveTo>
                                  <a:pt x="1284716" y="2007560"/>
                                </a:moveTo>
                                <a:cubicBezTo>
                                  <a:pt x="1294940" y="2006586"/>
                                  <a:pt x="1304676" y="1999284"/>
                                  <a:pt x="1304190" y="1988086"/>
                                </a:cubicBezTo>
                                <a:cubicBezTo>
                                  <a:pt x="1303946" y="1982245"/>
                                  <a:pt x="1301755" y="1977620"/>
                                  <a:pt x="1298287" y="1974334"/>
                                </a:cubicBezTo>
                                <a:lnTo>
                                  <a:pt x="1288924" y="1970387"/>
                                </a:lnTo>
                                <a:lnTo>
                                  <a:pt x="1288402" y="1970167"/>
                                </a:lnTo>
                                <a:lnTo>
                                  <a:pt x="1288611" y="1970561"/>
                                </a:lnTo>
                                <a:lnTo>
                                  <a:pt x="1288328" y="1970136"/>
                                </a:lnTo>
                                <a:lnTo>
                                  <a:pt x="1287945" y="1969975"/>
                                </a:lnTo>
                                <a:lnTo>
                                  <a:pt x="1288003" y="1970317"/>
                                </a:lnTo>
                                <a:lnTo>
                                  <a:pt x="1287801" y="1969914"/>
                                </a:lnTo>
                                <a:lnTo>
                                  <a:pt x="1287192" y="1969657"/>
                                </a:lnTo>
                                <a:lnTo>
                                  <a:pt x="1287151" y="1970074"/>
                                </a:lnTo>
                                <a:lnTo>
                                  <a:pt x="1285880" y="1970911"/>
                                </a:lnTo>
                                <a:lnTo>
                                  <a:pt x="1284716" y="1974455"/>
                                </a:lnTo>
                                <a:cubicBezTo>
                                  <a:pt x="1282526" y="1976403"/>
                                  <a:pt x="1283378" y="1973969"/>
                                  <a:pt x="1284656" y="1971717"/>
                                </a:cubicBezTo>
                                <a:lnTo>
                                  <a:pt x="1285880" y="1970911"/>
                                </a:lnTo>
                                <a:lnTo>
                                  <a:pt x="1286401" y="1969324"/>
                                </a:lnTo>
                                <a:lnTo>
                                  <a:pt x="1284716" y="1968614"/>
                                </a:lnTo>
                                <a:lnTo>
                                  <a:pt x="1286470" y="1969114"/>
                                </a:lnTo>
                                <a:lnTo>
                                  <a:pt x="1291228" y="1954617"/>
                                </a:lnTo>
                                <a:cubicBezTo>
                                  <a:pt x="1290193" y="1947558"/>
                                  <a:pt x="1286177" y="1940864"/>
                                  <a:pt x="1279848" y="1936969"/>
                                </a:cubicBezTo>
                                <a:cubicBezTo>
                                  <a:pt x="1266704" y="1928694"/>
                                  <a:pt x="1250639" y="1936482"/>
                                  <a:pt x="1245284" y="1950601"/>
                                </a:cubicBezTo>
                                <a:cubicBezTo>
                                  <a:pt x="1240903" y="1962772"/>
                                  <a:pt x="1241876" y="1977376"/>
                                  <a:pt x="1249666" y="1988573"/>
                                </a:cubicBezTo>
                                <a:cubicBezTo>
                                  <a:pt x="1257455" y="1999770"/>
                                  <a:pt x="1270598" y="2009020"/>
                                  <a:pt x="1284716" y="2007560"/>
                                </a:cubicBezTo>
                                <a:close/>
                                <a:moveTo>
                                  <a:pt x="5939264" y="2013768"/>
                                </a:moveTo>
                                <a:cubicBezTo>
                                  <a:pt x="5949487" y="2012794"/>
                                  <a:pt x="5959224" y="2005492"/>
                                  <a:pt x="5958737" y="1994294"/>
                                </a:cubicBezTo>
                                <a:cubicBezTo>
                                  <a:pt x="5958494" y="1988453"/>
                                  <a:pt x="5956303" y="1983828"/>
                                  <a:pt x="5952834" y="1980542"/>
                                </a:cubicBezTo>
                                <a:lnTo>
                                  <a:pt x="5943472" y="1976595"/>
                                </a:lnTo>
                                <a:lnTo>
                                  <a:pt x="5942950" y="1976375"/>
                                </a:lnTo>
                                <a:lnTo>
                                  <a:pt x="5943159" y="1976768"/>
                                </a:lnTo>
                                <a:lnTo>
                                  <a:pt x="5942876" y="1976344"/>
                                </a:lnTo>
                                <a:lnTo>
                                  <a:pt x="5942493" y="1976183"/>
                                </a:lnTo>
                                <a:lnTo>
                                  <a:pt x="5942550" y="1976525"/>
                                </a:lnTo>
                                <a:lnTo>
                                  <a:pt x="5942348" y="1976122"/>
                                </a:lnTo>
                                <a:lnTo>
                                  <a:pt x="5941739" y="1975865"/>
                                </a:lnTo>
                                <a:lnTo>
                                  <a:pt x="5941698" y="1976282"/>
                                </a:lnTo>
                                <a:lnTo>
                                  <a:pt x="5940428" y="1977119"/>
                                </a:lnTo>
                                <a:lnTo>
                                  <a:pt x="5939264" y="1980663"/>
                                </a:lnTo>
                                <a:cubicBezTo>
                                  <a:pt x="5937073" y="1982611"/>
                                  <a:pt x="5937925" y="1980176"/>
                                  <a:pt x="5939203" y="1977925"/>
                                </a:cubicBezTo>
                                <a:lnTo>
                                  <a:pt x="5940428" y="1977119"/>
                                </a:lnTo>
                                <a:lnTo>
                                  <a:pt x="5940949" y="1975532"/>
                                </a:lnTo>
                                <a:lnTo>
                                  <a:pt x="5939264" y="1974822"/>
                                </a:lnTo>
                                <a:lnTo>
                                  <a:pt x="5941017" y="1975322"/>
                                </a:lnTo>
                                <a:lnTo>
                                  <a:pt x="5945776" y="1960825"/>
                                </a:lnTo>
                                <a:cubicBezTo>
                                  <a:pt x="5944741" y="1953766"/>
                                  <a:pt x="5940725" y="1947072"/>
                                  <a:pt x="5934396" y="1943178"/>
                                </a:cubicBezTo>
                                <a:cubicBezTo>
                                  <a:pt x="5921252" y="1934902"/>
                                  <a:pt x="5905187" y="1942691"/>
                                  <a:pt x="5899831" y="1956809"/>
                                </a:cubicBezTo>
                                <a:cubicBezTo>
                                  <a:pt x="5895450" y="1968979"/>
                                  <a:pt x="5896424" y="1983584"/>
                                  <a:pt x="5904213" y="1994781"/>
                                </a:cubicBezTo>
                                <a:cubicBezTo>
                                  <a:pt x="5912002" y="2005978"/>
                                  <a:pt x="5925146" y="2015228"/>
                                  <a:pt x="5939264" y="2013768"/>
                                </a:cubicBezTo>
                                <a:close/>
                                <a:moveTo>
                                  <a:pt x="2631784" y="2018149"/>
                                </a:moveTo>
                                <a:cubicBezTo>
                                  <a:pt x="2633732" y="2018149"/>
                                  <a:pt x="2636165" y="2018149"/>
                                  <a:pt x="2638113" y="2017662"/>
                                </a:cubicBezTo>
                                <a:cubicBezTo>
                                  <a:pt x="2642494" y="2017175"/>
                                  <a:pt x="2646877" y="2015715"/>
                                  <a:pt x="2650283" y="2012793"/>
                                </a:cubicBezTo>
                                <a:cubicBezTo>
                                  <a:pt x="2653204" y="2009873"/>
                                  <a:pt x="2655639" y="2005005"/>
                                  <a:pt x="2655151" y="2000623"/>
                                </a:cubicBezTo>
                                <a:cubicBezTo>
                                  <a:pt x="2655151" y="1990886"/>
                                  <a:pt x="2647850" y="1984071"/>
                                  <a:pt x="2638113" y="1983584"/>
                                </a:cubicBezTo>
                                <a:cubicBezTo>
                                  <a:pt x="2636165" y="1983584"/>
                                  <a:pt x="2633732" y="1983584"/>
                                  <a:pt x="2631784" y="1983097"/>
                                </a:cubicBezTo>
                                <a:cubicBezTo>
                                  <a:pt x="2630322" y="1983097"/>
                                  <a:pt x="2628863" y="1983097"/>
                                  <a:pt x="2626915" y="1983097"/>
                                </a:cubicBezTo>
                                <a:cubicBezTo>
                                  <a:pt x="2623994" y="1983584"/>
                                  <a:pt x="2621560" y="1984558"/>
                                  <a:pt x="2618640" y="1986018"/>
                                </a:cubicBezTo>
                                <a:cubicBezTo>
                                  <a:pt x="2607442" y="1991860"/>
                                  <a:pt x="2607442" y="2009386"/>
                                  <a:pt x="2618640" y="2015228"/>
                                </a:cubicBezTo>
                                <a:cubicBezTo>
                                  <a:pt x="2620587" y="2016201"/>
                                  <a:pt x="2622534" y="2017175"/>
                                  <a:pt x="2624482" y="2017662"/>
                                </a:cubicBezTo>
                                <a:cubicBezTo>
                                  <a:pt x="2626915" y="2018636"/>
                                  <a:pt x="2629350" y="2018149"/>
                                  <a:pt x="2631784" y="2018149"/>
                                </a:cubicBezTo>
                                <a:close/>
                                <a:moveTo>
                                  <a:pt x="1479073" y="2028592"/>
                                </a:moveTo>
                                <a:cubicBezTo>
                                  <a:pt x="1488634" y="2025238"/>
                                  <a:pt x="1493198" y="2010724"/>
                                  <a:pt x="1481879" y="2004152"/>
                                </a:cubicBezTo>
                                <a:cubicBezTo>
                                  <a:pt x="1444881" y="1982244"/>
                                  <a:pt x="1401066" y="1979810"/>
                                  <a:pt x="1362607" y="1998796"/>
                                </a:cubicBezTo>
                                <a:cubicBezTo>
                                  <a:pt x="1348976" y="2005613"/>
                                  <a:pt x="1358713" y="2028980"/>
                                  <a:pt x="1372831" y="2023625"/>
                                </a:cubicBezTo>
                                <a:cubicBezTo>
                                  <a:pt x="1404961" y="2010481"/>
                                  <a:pt x="1437578" y="2009994"/>
                                  <a:pt x="1468248" y="2027520"/>
                                </a:cubicBezTo>
                                <a:cubicBezTo>
                                  <a:pt x="1472143" y="2029589"/>
                                  <a:pt x="1475885" y="2029711"/>
                                  <a:pt x="1479073" y="2028592"/>
                                </a:cubicBezTo>
                                <a:close/>
                                <a:moveTo>
                                  <a:pt x="75012" y="2033398"/>
                                </a:moveTo>
                                <a:cubicBezTo>
                                  <a:pt x="85440" y="2034973"/>
                                  <a:pt x="96759" y="2024841"/>
                                  <a:pt x="89457" y="2013887"/>
                                </a:cubicBezTo>
                                <a:cubicBezTo>
                                  <a:pt x="64142" y="1975428"/>
                                  <a:pt x="42721" y="1935996"/>
                                  <a:pt x="27143" y="1892668"/>
                                </a:cubicBezTo>
                                <a:cubicBezTo>
                                  <a:pt x="20814" y="1876116"/>
                                  <a:pt x="-4987" y="1882932"/>
                                  <a:pt x="854" y="1899484"/>
                                </a:cubicBezTo>
                                <a:cubicBezTo>
                                  <a:pt x="16920" y="1944759"/>
                                  <a:pt x="37366" y="1988572"/>
                                  <a:pt x="65602" y="2027519"/>
                                </a:cubicBezTo>
                                <a:cubicBezTo>
                                  <a:pt x="68158" y="2031048"/>
                                  <a:pt x="71536" y="2032873"/>
                                  <a:pt x="75012" y="2033398"/>
                                </a:cubicBezTo>
                                <a:close/>
                                <a:moveTo>
                                  <a:pt x="6133622" y="2034800"/>
                                </a:moveTo>
                                <a:cubicBezTo>
                                  <a:pt x="6143184" y="2031446"/>
                                  <a:pt x="6147748" y="2016932"/>
                                  <a:pt x="6136429" y="2010360"/>
                                </a:cubicBezTo>
                                <a:cubicBezTo>
                                  <a:pt x="6099430" y="1988452"/>
                                  <a:pt x="6055616" y="1986018"/>
                                  <a:pt x="6017157" y="2005004"/>
                                </a:cubicBezTo>
                                <a:cubicBezTo>
                                  <a:pt x="6003526" y="2011821"/>
                                  <a:pt x="6013262" y="2035188"/>
                                  <a:pt x="6027380" y="2029833"/>
                                </a:cubicBezTo>
                                <a:cubicBezTo>
                                  <a:pt x="6059511" y="2016689"/>
                                  <a:pt x="6092128" y="2016202"/>
                                  <a:pt x="6122798" y="2033728"/>
                                </a:cubicBezTo>
                                <a:cubicBezTo>
                                  <a:pt x="6126692" y="2035797"/>
                                  <a:pt x="6130435" y="2035919"/>
                                  <a:pt x="6133622" y="2034800"/>
                                </a:cubicBezTo>
                                <a:close/>
                                <a:moveTo>
                                  <a:pt x="4712627" y="2039607"/>
                                </a:moveTo>
                                <a:cubicBezTo>
                                  <a:pt x="4723056" y="2041181"/>
                                  <a:pt x="4734375" y="2031050"/>
                                  <a:pt x="4727072" y="2020096"/>
                                </a:cubicBezTo>
                                <a:cubicBezTo>
                                  <a:pt x="4701757" y="1981637"/>
                                  <a:pt x="4680337" y="1942204"/>
                                  <a:pt x="4664758" y="1898877"/>
                                </a:cubicBezTo>
                                <a:cubicBezTo>
                                  <a:pt x="4658430" y="1882325"/>
                                  <a:pt x="4632628" y="1889141"/>
                                  <a:pt x="4638470" y="1905693"/>
                                </a:cubicBezTo>
                                <a:cubicBezTo>
                                  <a:pt x="4654535" y="1950968"/>
                                  <a:pt x="4674982" y="1994781"/>
                                  <a:pt x="4703218" y="2033727"/>
                                </a:cubicBezTo>
                                <a:cubicBezTo>
                                  <a:pt x="4705774" y="2037257"/>
                                  <a:pt x="4709151" y="2039082"/>
                                  <a:pt x="4712627" y="2039607"/>
                                </a:cubicBezTo>
                                <a:close/>
                                <a:moveTo>
                                  <a:pt x="587889" y="2046566"/>
                                </a:moveTo>
                                <a:cubicBezTo>
                                  <a:pt x="599755" y="2048696"/>
                                  <a:pt x="612169" y="2047966"/>
                                  <a:pt x="624583" y="2044558"/>
                                </a:cubicBezTo>
                                <a:cubicBezTo>
                                  <a:pt x="649898" y="2038230"/>
                                  <a:pt x="638701" y="1997823"/>
                                  <a:pt x="613873" y="2005612"/>
                                </a:cubicBezTo>
                                <a:cubicBezTo>
                                  <a:pt x="592453" y="2012428"/>
                                  <a:pt x="567137" y="1989547"/>
                                  <a:pt x="566164" y="1968127"/>
                                </a:cubicBezTo>
                                <a:cubicBezTo>
                                  <a:pt x="565191" y="1941838"/>
                                  <a:pt x="528192" y="1942325"/>
                                  <a:pt x="525757" y="1968127"/>
                                </a:cubicBezTo>
                                <a:cubicBezTo>
                                  <a:pt x="523324" y="1992955"/>
                                  <a:pt x="535494" y="2016322"/>
                                  <a:pt x="554480" y="2031414"/>
                                </a:cubicBezTo>
                                <a:cubicBezTo>
                                  <a:pt x="564704" y="2039446"/>
                                  <a:pt x="576022" y="2044436"/>
                                  <a:pt x="587889" y="2046566"/>
                                </a:cubicBezTo>
                                <a:close/>
                                <a:moveTo>
                                  <a:pt x="5242436" y="2052774"/>
                                </a:moveTo>
                                <a:cubicBezTo>
                                  <a:pt x="5254303" y="2054904"/>
                                  <a:pt x="5266717" y="2054174"/>
                                  <a:pt x="5279131" y="2050766"/>
                                </a:cubicBezTo>
                                <a:cubicBezTo>
                                  <a:pt x="5304446" y="2044437"/>
                                  <a:pt x="5293249" y="2004031"/>
                                  <a:pt x="5268421" y="2011820"/>
                                </a:cubicBezTo>
                                <a:cubicBezTo>
                                  <a:pt x="5247001" y="2018636"/>
                                  <a:pt x="5221685" y="1995755"/>
                                  <a:pt x="5220712" y="1974335"/>
                                </a:cubicBezTo>
                                <a:cubicBezTo>
                                  <a:pt x="5219739" y="1948046"/>
                                  <a:pt x="5182740" y="1948533"/>
                                  <a:pt x="5180305" y="1974335"/>
                                </a:cubicBezTo>
                                <a:cubicBezTo>
                                  <a:pt x="5177871" y="1999163"/>
                                  <a:pt x="5190042" y="2022530"/>
                                  <a:pt x="5209028" y="2037622"/>
                                </a:cubicBezTo>
                                <a:cubicBezTo>
                                  <a:pt x="5219252" y="2045654"/>
                                  <a:pt x="5230570" y="2050644"/>
                                  <a:pt x="5242436" y="2052774"/>
                                </a:cubicBezTo>
                                <a:close/>
                                <a:moveTo>
                                  <a:pt x="2378429" y="2065917"/>
                                </a:moveTo>
                                <a:cubicBezTo>
                                  <a:pt x="2382992" y="2066434"/>
                                  <a:pt x="2387860" y="2065248"/>
                                  <a:pt x="2392242" y="2061597"/>
                                </a:cubicBezTo>
                                <a:cubicBezTo>
                                  <a:pt x="2419017" y="2038716"/>
                                  <a:pt x="2445306" y="2015835"/>
                                  <a:pt x="2471107" y="1992468"/>
                                </a:cubicBezTo>
                                <a:cubicBezTo>
                                  <a:pt x="2488147" y="1976889"/>
                                  <a:pt x="2463319" y="1953035"/>
                                  <a:pt x="2445793" y="1967153"/>
                                </a:cubicBezTo>
                                <a:cubicBezTo>
                                  <a:pt x="2419017" y="1989547"/>
                                  <a:pt x="2392729" y="2012427"/>
                                  <a:pt x="2366927" y="2035795"/>
                                </a:cubicBezTo>
                                <a:cubicBezTo>
                                  <a:pt x="2353783" y="2047479"/>
                                  <a:pt x="2364736" y="2064365"/>
                                  <a:pt x="2378429" y="2065917"/>
                                </a:cubicBezTo>
                                <a:close/>
                                <a:moveTo>
                                  <a:pt x="7032976" y="2072125"/>
                                </a:moveTo>
                                <a:cubicBezTo>
                                  <a:pt x="7037540" y="2072642"/>
                                  <a:pt x="7042409" y="2071456"/>
                                  <a:pt x="7046790" y="2067804"/>
                                </a:cubicBezTo>
                                <a:cubicBezTo>
                                  <a:pt x="7073566" y="2044924"/>
                                  <a:pt x="7099854" y="2022043"/>
                                  <a:pt x="7125656" y="1998675"/>
                                </a:cubicBezTo>
                                <a:cubicBezTo>
                                  <a:pt x="7142695" y="1983097"/>
                                  <a:pt x="7117867" y="1959243"/>
                                  <a:pt x="7100341" y="1973361"/>
                                </a:cubicBezTo>
                                <a:cubicBezTo>
                                  <a:pt x="7073566" y="1995754"/>
                                  <a:pt x="7047277" y="2018635"/>
                                  <a:pt x="7021475" y="2042003"/>
                                </a:cubicBezTo>
                                <a:cubicBezTo>
                                  <a:pt x="7008331" y="2053687"/>
                                  <a:pt x="7019284" y="2070573"/>
                                  <a:pt x="7032976" y="2072125"/>
                                </a:cubicBezTo>
                                <a:close/>
                                <a:moveTo>
                                  <a:pt x="3623931" y="2119408"/>
                                </a:moveTo>
                                <a:cubicBezTo>
                                  <a:pt x="3660928" y="2123303"/>
                                  <a:pt x="3660928" y="2058069"/>
                                  <a:pt x="3623931" y="2061963"/>
                                </a:cubicBezTo>
                                <a:cubicBezTo>
                                  <a:pt x="3622957" y="2061963"/>
                                  <a:pt x="3621983" y="2061963"/>
                                  <a:pt x="3620522" y="2062450"/>
                                </a:cubicBezTo>
                                <a:cubicBezTo>
                                  <a:pt x="3584010" y="2066345"/>
                                  <a:pt x="3584010" y="2115027"/>
                                  <a:pt x="3620522" y="2118921"/>
                                </a:cubicBezTo>
                                <a:cubicBezTo>
                                  <a:pt x="3621496" y="2118921"/>
                                  <a:pt x="3622469" y="2118921"/>
                                  <a:pt x="3623931" y="2119408"/>
                                </a:cubicBezTo>
                                <a:close/>
                                <a:moveTo>
                                  <a:pt x="3691114" y="2147156"/>
                                </a:moveTo>
                                <a:cubicBezTo>
                                  <a:pt x="3698416" y="2148130"/>
                                  <a:pt x="3707180" y="2145209"/>
                                  <a:pt x="3709126" y="2136933"/>
                                </a:cubicBezTo>
                                <a:cubicBezTo>
                                  <a:pt x="3711073" y="2128657"/>
                                  <a:pt x="3706692" y="2121841"/>
                                  <a:pt x="3698904" y="2118920"/>
                                </a:cubicBezTo>
                                <a:cubicBezTo>
                                  <a:pt x="3692088" y="2116486"/>
                                  <a:pt x="3685272" y="2114052"/>
                                  <a:pt x="3678457" y="2111617"/>
                                </a:cubicBezTo>
                                <a:cubicBezTo>
                                  <a:pt x="3670180" y="2108697"/>
                                  <a:pt x="3659957" y="2115025"/>
                                  <a:pt x="3658011" y="2123302"/>
                                </a:cubicBezTo>
                                <a:cubicBezTo>
                                  <a:pt x="3655575" y="2131578"/>
                                  <a:pt x="3659957" y="2142775"/>
                                  <a:pt x="3669207" y="2143749"/>
                                </a:cubicBezTo>
                                <a:cubicBezTo>
                                  <a:pt x="3676509" y="2144722"/>
                                  <a:pt x="3683811" y="2146182"/>
                                  <a:pt x="3691114" y="2147156"/>
                                </a:cubicBezTo>
                                <a:close/>
                                <a:moveTo>
                                  <a:pt x="4486034" y="2166021"/>
                                </a:moveTo>
                                <a:cubicBezTo>
                                  <a:pt x="4492423" y="2167604"/>
                                  <a:pt x="4500212" y="2164926"/>
                                  <a:pt x="4503620" y="2156894"/>
                                </a:cubicBezTo>
                                <a:cubicBezTo>
                                  <a:pt x="4526988" y="2100422"/>
                                  <a:pt x="4558632" y="2047845"/>
                                  <a:pt x="4600012" y="2003057"/>
                                </a:cubicBezTo>
                                <a:cubicBezTo>
                                  <a:pt x="4615103" y="1986505"/>
                                  <a:pt x="4591249" y="1962650"/>
                                  <a:pt x="4575670" y="1978715"/>
                                </a:cubicBezTo>
                                <a:cubicBezTo>
                                  <a:pt x="4527961" y="2025938"/>
                                  <a:pt x="4492423" y="2084357"/>
                                  <a:pt x="4476844" y="2149591"/>
                                </a:cubicBezTo>
                                <a:cubicBezTo>
                                  <a:pt x="4474654" y="2158598"/>
                                  <a:pt x="4479644" y="2164439"/>
                                  <a:pt x="4486034" y="2166021"/>
                                </a:cubicBezTo>
                                <a:close/>
                                <a:moveTo>
                                  <a:pt x="4404353" y="2171733"/>
                                </a:moveTo>
                                <a:cubicBezTo>
                                  <a:pt x="4407807" y="2171193"/>
                                  <a:pt x="4411123" y="2169307"/>
                                  <a:pt x="4413557" y="2165656"/>
                                </a:cubicBezTo>
                                <a:cubicBezTo>
                                  <a:pt x="4447148" y="2117460"/>
                                  <a:pt x="4481713" y="2066344"/>
                                  <a:pt x="4504107" y="2011333"/>
                                </a:cubicBezTo>
                                <a:cubicBezTo>
                                  <a:pt x="4510922" y="1994781"/>
                                  <a:pt x="4484633" y="1984558"/>
                                  <a:pt x="4475871" y="1999162"/>
                                </a:cubicBezTo>
                                <a:cubicBezTo>
                                  <a:pt x="4446175" y="2049792"/>
                                  <a:pt x="4421346" y="2102369"/>
                                  <a:pt x="4389703" y="2151538"/>
                                </a:cubicBezTo>
                                <a:cubicBezTo>
                                  <a:pt x="4382400" y="2162857"/>
                                  <a:pt x="4393993" y="2173353"/>
                                  <a:pt x="4404353" y="2171733"/>
                                </a:cubicBezTo>
                                <a:close/>
                                <a:moveTo>
                                  <a:pt x="863028" y="2174114"/>
                                </a:moveTo>
                                <a:cubicBezTo>
                                  <a:pt x="867935" y="2174418"/>
                                  <a:pt x="872986" y="2172592"/>
                                  <a:pt x="877245" y="2167724"/>
                                </a:cubicBezTo>
                                <a:cubicBezTo>
                                  <a:pt x="915217" y="2124884"/>
                                  <a:pt x="954650" y="2083016"/>
                                  <a:pt x="992136" y="2039689"/>
                                </a:cubicBezTo>
                                <a:cubicBezTo>
                                  <a:pt x="1007714" y="2021677"/>
                                  <a:pt x="982887" y="1996362"/>
                                  <a:pt x="965847" y="2013401"/>
                                </a:cubicBezTo>
                                <a:cubicBezTo>
                                  <a:pt x="925928" y="2054294"/>
                                  <a:pt x="887468" y="2097135"/>
                                  <a:pt x="848036" y="2138515"/>
                                </a:cubicBezTo>
                                <a:cubicBezTo>
                                  <a:pt x="834891" y="2153119"/>
                                  <a:pt x="848309" y="2173201"/>
                                  <a:pt x="863028" y="2174114"/>
                                </a:cubicBezTo>
                                <a:close/>
                                <a:moveTo>
                                  <a:pt x="5517576" y="2180321"/>
                                </a:moveTo>
                                <a:cubicBezTo>
                                  <a:pt x="5522482" y="2180625"/>
                                  <a:pt x="5527533" y="2178800"/>
                                  <a:pt x="5531793" y="2173932"/>
                                </a:cubicBezTo>
                                <a:cubicBezTo>
                                  <a:pt x="5569765" y="2131091"/>
                                  <a:pt x="5609198" y="2089224"/>
                                  <a:pt x="5646683" y="2045897"/>
                                </a:cubicBezTo>
                                <a:cubicBezTo>
                                  <a:pt x="5662262" y="2027885"/>
                                  <a:pt x="5637434" y="2002569"/>
                                  <a:pt x="5620395" y="2019609"/>
                                </a:cubicBezTo>
                                <a:cubicBezTo>
                                  <a:pt x="5580475" y="2060502"/>
                                  <a:pt x="5542016" y="2103342"/>
                                  <a:pt x="5502583" y="2144723"/>
                                </a:cubicBezTo>
                                <a:cubicBezTo>
                                  <a:pt x="5489439" y="2159327"/>
                                  <a:pt x="5502857" y="2179409"/>
                                  <a:pt x="5517576" y="2180321"/>
                                </a:cubicBezTo>
                                <a:close/>
                                <a:moveTo>
                                  <a:pt x="1921467" y="2198387"/>
                                </a:moveTo>
                                <a:cubicBezTo>
                                  <a:pt x="1934109" y="2198364"/>
                                  <a:pt x="1947163" y="2184033"/>
                                  <a:pt x="1938035" y="2171619"/>
                                </a:cubicBezTo>
                                <a:cubicBezTo>
                                  <a:pt x="1900061" y="2120503"/>
                                  <a:pt x="1859655" y="2069386"/>
                                  <a:pt x="1813408" y="2025572"/>
                                </a:cubicBezTo>
                                <a:cubicBezTo>
                                  <a:pt x="1794908" y="2008533"/>
                                  <a:pt x="1771053" y="2033848"/>
                                  <a:pt x="1786145" y="2052834"/>
                                </a:cubicBezTo>
                                <a:cubicBezTo>
                                  <a:pt x="1825578" y="2101029"/>
                                  <a:pt x="1868905" y="2146304"/>
                                  <a:pt x="1909798" y="2193039"/>
                                </a:cubicBezTo>
                                <a:cubicBezTo>
                                  <a:pt x="1913085" y="2196812"/>
                                  <a:pt x="1917253" y="2198395"/>
                                  <a:pt x="1921467" y="2198387"/>
                                </a:cubicBezTo>
                                <a:close/>
                                <a:moveTo>
                                  <a:pt x="2262259" y="2199368"/>
                                </a:moveTo>
                                <a:cubicBezTo>
                                  <a:pt x="2287574" y="2198881"/>
                                  <a:pt x="2287574" y="2160423"/>
                                  <a:pt x="2262259" y="2159936"/>
                                </a:cubicBezTo>
                                <a:cubicBezTo>
                                  <a:pt x="2244734" y="2159448"/>
                                  <a:pt x="2227207" y="2158962"/>
                                  <a:pt x="2209194" y="2160423"/>
                                </a:cubicBezTo>
                                <a:cubicBezTo>
                                  <a:pt x="2184366" y="2162856"/>
                                  <a:pt x="2184366" y="2196448"/>
                                  <a:pt x="2209194" y="2198881"/>
                                </a:cubicBezTo>
                                <a:cubicBezTo>
                                  <a:pt x="2226720" y="2200342"/>
                                  <a:pt x="2244246" y="2199368"/>
                                  <a:pt x="2262259" y="2199368"/>
                                </a:cubicBezTo>
                                <a:close/>
                                <a:moveTo>
                                  <a:pt x="598195" y="2201127"/>
                                </a:moveTo>
                                <a:cubicBezTo>
                                  <a:pt x="609856" y="2201104"/>
                                  <a:pt x="622270" y="2187321"/>
                                  <a:pt x="613872" y="2176002"/>
                                </a:cubicBezTo>
                                <a:cubicBezTo>
                                  <a:pt x="583202" y="2133648"/>
                                  <a:pt x="553019" y="2090808"/>
                                  <a:pt x="526244" y="2046020"/>
                                </a:cubicBezTo>
                                <a:cubicBezTo>
                                  <a:pt x="513586" y="2026060"/>
                                  <a:pt x="482429" y="2044073"/>
                                  <a:pt x="494600" y="2064032"/>
                                </a:cubicBezTo>
                                <a:cubicBezTo>
                                  <a:pt x="522836" y="2109794"/>
                                  <a:pt x="553506" y="2154581"/>
                                  <a:pt x="587584" y="2195962"/>
                                </a:cubicBezTo>
                                <a:cubicBezTo>
                                  <a:pt x="590505" y="2199613"/>
                                  <a:pt x="594308" y="2201134"/>
                                  <a:pt x="598195" y="2201127"/>
                                </a:cubicBezTo>
                                <a:close/>
                                <a:moveTo>
                                  <a:pt x="6576016" y="2204594"/>
                                </a:moveTo>
                                <a:cubicBezTo>
                                  <a:pt x="6588658" y="2204572"/>
                                  <a:pt x="6601711" y="2190241"/>
                                  <a:pt x="6592584" y="2177827"/>
                                </a:cubicBezTo>
                                <a:cubicBezTo>
                                  <a:pt x="6554611" y="2126710"/>
                                  <a:pt x="6514205" y="2075594"/>
                                  <a:pt x="6467956" y="2031780"/>
                                </a:cubicBezTo>
                                <a:cubicBezTo>
                                  <a:pt x="6449457" y="2014741"/>
                                  <a:pt x="6425602" y="2040055"/>
                                  <a:pt x="6440694" y="2059042"/>
                                </a:cubicBezTo>
                                <a:cubicBezTo>
                                  <a:pt x="6480127" y="2107237"/>
                                  <a:pt x="6523454" y="2152512"/>
                                  <a:pt x="6564348" y="2199247"/>
                                </a:cubicBezTo>
                                <a:cubicBezTo>
                                  <a:pt x="6567634" y="2203020"/>
                                  <a:pt x="6571802" y="2204602"/>
                                  <a:pt x="6576016" y="2204594"/>
                                </a:cubicBezTo>
                                <a:close/>
                                <a:moveTo>
                                  <a:pt x="6916808" y="2205576"/>
                                </a:moveTo>
                                <a:cubicBezTo>
                                  <a:pt x="6942123" y="2205089"/>
                                  <a:pt x="6942123" y="2166630"/>
                                  <a:pt x="6916808" y="2166143"/>
                                </a:cubicBezTo>
                                <a:cubicBezTo>
                                  <a:pt x="6899282" y="2165656"/>
                                  <a:pt x="6881756" y="2165170"/>
                                  <a:pt x="6863743" y="2166630"/>
                                </a:cubicBezTo>
                                <a:cubicBezTo>
                                  <a:pt x="6838916" y="2169064"/>
                                  <a:pt x="6838916" y="2202655"/>
                                  <a:pt x="6863743" y="2205089"/>
                                </a:cubicBezTo>
                                <a:cubicBezTo>
                                  <a:pt x="6881269" y="2206550"/>
                                  <a:pt x="6898795" y="2205576"/>
                                  <a:pt x="6916808" y="2205576"/>
                                </a:cubicBezTo>
                                <a:close/>
                                <a:moveTo>
                                  <a:pt x="5252745" y="2207334"/>
                                </a:moveTo>
                                <a:cubicBezTo>
                                  <a:pt x="5264406" y="2207312"/>
                                  <a:pt x="5276820" y="2193528"/>
                                  <a:pt x="5268422" y="2182210"/>
                                </a:cubicBezTo>
                                <a:cubicBezTo>
                                  <a:pt x="5237752" y="2139856"/>
                                  <a:pt x="5207569" y="2097016"/>
                                  <a:pt x="5180793" y="2052227"/>
                                </a:cubicBezTo>
                                <a:cubicBezTo>
                                  <a:pt x="5168135" y="2032268"/>
                                  <a:pt x="5136979" y="2050281"/>
                                  <a:pt x="5149150" y="2070240"/>
                                </a:cubicBezTo>
                                <a:cubicBezTo>
                                  <a:pt x="5177385" y="2116001"/>
                                  <a:pt x="5208055" y="2160789"/>
                                  <a:pt x="5242133" y="2202169"/>
                                </a:cubicBezTo>
                                <a:cubicBezTo>
                                  <a:pt x="5245054" y="2205821"/>
                                  <a:pt x="5248858" y="2207342"/>
                                  <a:pt x="5252745" y="2207334"/>
                                </a:cubicBezTo>
                                <a:close/>
                                <a:moveTo>
                                  <a:pt x="2886393" y="2233812"/>
                                </a:moveTo>
                                <a:cubicBezTo>
                                  <a:pt x="2890774" y="2233812"/>
                                  <a:pt x="2895156" y="2231865"/>
                                  <a:pt x="2898077" y="2228944"/>
                                </a:cubicBezTo>
                                <a:cubicBezTo>
                                  <a:pt x="2902457" y="2224563"/>
                                  <a:pt x="2903917" y="2218721"/>
                                  <a:pt x="2902457" y="2212879"/>
                                </a:cubicBezTo>
                                <a:cubicBezTo>
                                  <a:pt x="2901971" y="2211418"/>
                                  <a:pt x="2901484" y="2209471"/>
                                  <a:pt x="2901484" y="2208010"/>
                                </a:cubicBezTo>
                                <a:cubicBezTo>
                                  <a:pt x="2900024" y="2201682"/>
                                  <a:pt x="2893209" y="2196326"/>
                                  <a:pt x="2886393" y="2196814"/>
                                </a:cubicBezTo>
                                <a:cubicBezTo>
                                  <a:pt x="2879578" y="2197300"/>
                                  <a:pt x="2872762" y="2201195"/>
                                  <a:pt x="2871301" y="2208010"/>
                                </a:cubicBezTo>
                                <a:cubicBezTo>
                                  <a:pt x="2870814" y="2209471"/>
                                  <a:pt x="2870327" y="2211418"/>
                                  <a:pt x="2870327" y="2212879"/>
                                </a:cubicBezTo>
                                <a:cubicBezTo>
                                  <a:pt x="2868866" y="2218721"/>
                                  <a:pt x="2870327" y="2225050"/>
                                  <a:pt x="2874708" y="2228944"/>
                                </a:cubicBezTo>
                                <a:cubicBezTo>
                                  <a:pt x="2878116" y="2231865"/>
                                  <a:pt x="2882010" y="2233812"/>
                                  <a:pt x="2886393" y="223381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3840" name="Freihandform: Form 44">
                          <a:extLst/>
                        </wps:cNvPr>
                        <wps:cNvSpPr/>
                        <wps:spPr>
                          <a:xfrm flipV="1">
                            <a:off x="369730" y="11250"/>
                            <a:ext cx="7187327" cy="2431850"/>
                          </a:xfrm>
                          <a:custGeom>
                            <a:avLst/>
                            <a:gdLst>
                              <a:gd name="connsiteX0" fmla="*/ 2257260 w 7187327"/>
                              <a:gd name="connsiteY0" fmla="*/ 38701 h 2431850"/>
                              <a:gd name="connsiteX1" fmla="*/ 2267971 w 7187327"/>
                              <a:gd name="connsiteY1" fmla="*/ 38701 h 2431850"/>
                              <a:gd name="connsiteX2" fmla="*/ 2271865 w 7187327"/>
                              <a:gd name="connsiteY2" fmla="*/ 38215 h 2431850"/>
                              <a:gd name="connsiteX3" fmla="*/ 2284036 w 7187327"/>
                              <a:gd name="connsiteY3" fmla="*/ 28965 h 2431850"/>
                              <a:gd name="connsiteX4" fmla="*/ 2284036 w 7187327"/>
                              <a:gd name="connsiteY4" fmla="*/ 10466 h 2431850"/>
                              <a:gd name="connsiteX5" fmla="*/ 2271865 w 7187327"/>
                              <a:gd name="connsiteY5" fmla="*/ 1216 h 2431850"/>
                              <a:gd name="connsiteX6" fmla="*/ 2267971 w 7187327"/>
                              <a:gd name="connsiteY6" fmla="*/ 729 h 2431850"/>
                              <a:gd name="connsiteX7" fmla="*/ 2257260 w 7187327"/>
                              <a:gd name="connsiteY7" fmla="*/ 729 h 2431850"/>
                              <a:gd name="connsiteX8" fmla="*/ 2248497 w 7187327"/>
                              <a:gd name="connsiteY8" fmla="*/ 5598 h 2431850"/>
                              <a:gd name="connsiteX9" fmla="*/ 2242655 w 7187327"/>
                              <a:gd name="connsiteY9" fmla="*/ 19715 h 2431850"/>
                              <a:gd name="connsiteX10" fmla="*/ 2248497 w 7187327"/>
                              <a:gd name="connsiteY10" fmla="*/ 33833 h 2431850"/>
                              <a:gd name="connsiteX11" fmla="*/ 2257260 w 7187327"/>
                              <a:gd name="connsiteY11" fmla="*/ 38701 h 2431850"/>
                              <a:gd name="connsiteX12" fmla="*/ 6911810 w 7187327"/>
                              <a:gd name="connsiteY12" fmla="*/ 44910 h 2431850"/>
                              <a:gd name="connsiteX13" fmla="*/ 6922520 w 7187327"/>
                              <a:gd name="connsiteY13" fmla="*/ 44910 h 2431850"/>
                              <a:gd name="connsiteX14" fmla="*/ 6926414 w 7187327"/>
                              <a:gd name="connsiteY14" fmla="*/ 44424 h 2431850"/>
                              <a:gd name="connsiteX15" fmla="*/ 6938585 w 7187327"/>
                              <a:gd name="connsiteY15" fmla="*/ 35174 h 2431850"/>
                              <a:gd name="connsiteX16" fmla="*/ 6938585 w 7187327"/>
                              <a:gd name="connsiteY16" fmla="*/ 16675 h 2431850"/>
                              <a:gd name="connsiteX17" fmla="*/ 6926414 w 7187327"/>
                              <a:gd name="connsiteY17" fmla="*/ 7425 h 2431850"/>
                              <a:gd name="connsiteX18" fmla="*/ 6922520 w 7187327"/>
                              <a:gd name="connsiteY18" fmla="*/ 6938 h 2431850"/>
                              <a:gd name="connsiteX19" fmla="*/ 6911810 w 7187327"/>
                              <a:gd name="connsiteY19" fmla="*/ 6938 h 2431850"/>
                              <a:gd name="connsiteX20" fmla="*/ 6903047 w 7187327"/>
                              <a:gd name="connsiteY20" fmla="*/ 11807 h 2431850"/>
                              <a:gd name="connsiteX21" fmla="*/ 6897204 w 7187327"/>
                              <a:gd name="connsiteY21" fmla="*/ 25924 h 2431850"/>
                              <a:gd name="connsiteX22" fmla="*/ 6903047 w 7187327"/>
                              <a:gd name="connsiteY22" fmla="*/ 40042 h 2431850"/>
                              <a:gd name="connsiteX23" fmla="*/ 6911810 w 7187327"/>
                              <a:gd name="connsiteY23" fmla="*/ 44910 h 2431850"/>
                              <a:gd name="connsiteX24" fmla="*/ 2848292 w 7187327"/>
                              <a:gd name="connsiteY24" fmla="*/ 241101 h 2431850"/>
                              <a:gd name="connsiteX25" fmla="*/ 2847805 w 7187327"/>
                              <a:gd name="connsiteY25" fmla="*/ 240127 h 2431850"/>
                              <a:gd name="connsiteX26" fmla="*/ 2848091 w 7187327"/>
                              <a:gd name="connsiteY26" fmla="*/ 240842 h 2431850"/>
                              <a:gd name="connsiteX27" fmla="*/ 2849295 w 7187327"/>
                              <a:gd name="connsiteY27" fmla="*/ 243851 h 2431850"/>
                              <a:gd name="connsiteX28" fmla="*/ 2848778 w 7187327"/>
                              <a:gd name="connsiteY28" fmla="*/ 241101 h 2431850"/>
                              <a:gd name="connsiteX29" fmla="*/ 2848951 w 7187327"/>
                              <a:gd name="connsiteY29" fmla="*/ 242992 h 2431850"/>
                              <a:gd name="connsiteX30" fmla="*/ 2849752 w 7187327"/>
                              <a:gd name="connsiteY30" fmla="*/ 244995 h 2431850"/>
                              <a:gd name="connsiteX31" fmla="*/ 2849266 w 7187327"/>
                              <a:gd name="connsiteY31" fmla="*/ 243535 h 2431850"/>
                              <a:gd name="connsiteX32" fmla="*/ 2849348 w 7187327"/>
                              <a:gd name="connsiteY32" fmla="*/ 243984 h 2431850"/>
                              <a:gd name="connsiteX33" fmla="*/ 2849266 w 7187327"/>
                              <a:gd name="connsiteY33" fmla="*/ 246456 h 2431850"/>
                              <a:gd name="connsiteX34" fmla="*/ 2849266 w 7187327"/>
                              <a:gd name="connsiteY34" fmla="*/ 245482 h 2431850"/>
                              <a:gd name="connsiteX35" fmla="*/ 2849221 w 7187327"/>
                              <a:gd name="connsiteY35" fmla="*/ 245969 h 2431850"/>
                              <a:gd name="connsiteX36" fmla="*/ 2850240 w 7187327"/>
                              <a:gd name="connsiteY36" fmla="*/ 248890 h 2431850"/>
                              <a:gd name="connsiteX37" fmla="*/ 2849348 w 7187327"/>
                              <a:gd name="connsiteY37" fmla="*/ 243984 h 2431850"/>
                              <a:gd name="connsiteX38" fmla="*/ 2849295 w 7187327"/>
                              <a:gd name="connsiteY38" fmla="*/ 243851 h 2431850"/>
                              <a:gd name="connsiteX39" fmla="*/ 2843911 w 7187327"/>
                              <a:gd name="connsiteY39" fmla="*/ 258140 h 2431850"/>
                              <a:gd name="connsiteX40" fmla="*/ 2844398 w 7187327"/>
                              <a:gd name="connsiteY40" fmla="*/ 257653 h 2431850"/>
                              <a:gd name="connsiteX41" fmla="*/ 2844121 w 7187327"/>
                              <a:gd name="connsiteY41" fmla="*/ 257860 h 2431850"/>
                              <a:gd name="connsiteX42" fmla="*/ 2838556 w 7187327"/>
                              <a:gd name="connsiteY42" fmla="*/ 272258 h 2431850"/>
                              <a:gd name="connsiteX43" fmla="*/ 2853647 w 7187327"/>
                              <a:gd name="connsiteY43" fmla="*/ 257166 h 2431850"/>
                              <a:gd name="connsiteX44" fmla="*/ 2851699 w 7187327"/>
                              <a:gd name="connsiteY44" fmla="*/ 240614 h 2431850"/>
                              <a:gd name="connsiteX45" fmla="*/ 2849388 w 7187327"/>
                              <a:gd name="connsiteY45" fmla="*/ 238836 h 2431850"/>
                              <a:gd name="connsiteX46" fmla="*/ 2851699 w 7187327"/>
                              <a:gd name="connsiteY46" fmla="*/ 244508 h 2431850"/>
                              <a:gd name="connsiteX47" fmla="*/ 2849266 w 7187327"/>
                              <a:gd name="connsiteY47" fmla="*/ 253758 h 2431850"/>
                              <a:gd name="connsiteX48" fmla="*/ 2840260 w 7187327"/>
                              <a:gd name="connsiteY48" fmla="*/ 261183 h 2431850"/>
                              <a:gd name="connsiteX49" fmla="*/ 2838192 w 7187327"/>
                              <a:gd name="connsiteY49" fmla="*/ 261330 h 2431850"/>
                              <a:gd name="connsiteX50" fmla="*/ 2836608 w 7187327"/>
                              <a:gd name="connsiteY50" fmla="*/ 262034 h 2431850"/>
                              <a:gd name="connsiteX51" fmla="*/ 2837096 w 7187327"/>
                              <a:gd name="connsiteY51" fmla="*/ 262034 h 2431850"/>
                              <a:gd name="connsiteX52" fmla="*/ 2832471 w 7187327"/>
                              <a:gd name="connsiteY52" fmla="*/ 262497 h 2431850"/>
                              <a:gd name="connsiteX53" fmla="*/ 2832713 w 7187327"/>
                              <a:gd name="connsiteY53" fmla="*/ 262521 h 2431850"/>
                              <a:gd name="connsiteX54" fmla="*/ 2832227 w 7187327"/>
                              <a:gd name="connsiteY54" fmla="*/ 262521 h 2431850"/>
                              <a:gd name="connsiteX55" fmla="*/ 2832471 w 7187327"/>
                              <a:gd name="connsiteY55" fmla="*/ 262497 h 2431850"/>
                              <a:gd name="connsiteX56" fmla="*/ 2827845 w 7187327"/>
                              <a:gd name="connsiteY56" fmla="*/ 262034 h 2431850"/>
                              <a:gd name="connsiteX57" fmla="*/ 2828332 w 7187327"/>
                              <a:gd name="connsiteY57" fmla="*/ 262034 h 2431850"/>
                              <a:gd name="connsiteX58" fmla="*/ 2838192 w 7187327"/>
                              <a:gd name="connsiteY58" fmla="*/ 261330 h 2431850"/>
                              <a:gd name="connsiteX59" fmla="*/ 2840990 w 7187327"/>
                              <a:gd name="connsiteY59" fmla="*/ 260087 h 2431850"/>
                              <a:gd name="connsiteX60" fmla="*/ 2840503 w 7187327"/>
                              <a:gd name="connsiteY60" fmla="*/ 260574 h 2431850"/>
                              <a:gd name="connsiteX61" fmla="*/ 2844121 w 7187327"/>
                              <a:gd name="connsiteY61" fmla="*/ 257860 h 2431850"/>
                              <a:gd name="connsiteX62" fmla="*/ 2846830 w 7187327"/>
                              <a:gd name="connsiteY62" fmla="*/ 254245 h 2431850"/>
                              <a:gd name="connsiteX63" fmla="*/ 2848778 w 7187327"/>
                              <a:gd name="connsiteY63" fmla="*/ 249864 h 2431850"/>
                              <a:gd name="connsiteX64" fmla="*/ 2848778 w 7187327"/>
                              <a:gd name="connsiteY64" fmla="*/ 250837 h 2431850"/>
                              <a:gd name="connsiteX65" fmla="*/ 2849221 w 7187327"/>
                              <a:gd name="connsiteY65" fmla="*/ 245969 h 2431850"/>
                              <a:gd name="connsiteX66" fmla="*/ 2848951 w 7187327"/>
                              <a:gd name="connsiteY66" fmla="*/ 242992 h 2431850"/>
                              <a:gd name="connsiteX67" fmla="*/ 2848091 w 7187327"/>
                              <a:gd name="connsiteY67" fmla="*/ 240842 h 2431850"/>
                              <a:gd name="connsiteX68" fmla="*/ 2844884 w 7187327"/>
                              <a:gd name="connsiteY68" fmla="*/ 236719 h 2431850"/>
                              <a:gd name="connsiteX69" fmla="*/ 2840503 w 7187327"/>
                              <a:gd name="connsiteY69" fmla="*/ 233312 h 2431850"/>
                              <a:gd name="connsiteX70" fmla="*/ 2835635 w 7187327"/>
                              <a:gd name="connsiteY70" fmla="*/ 231364 h 2431850"/>
                              <a:gd name="connsiteX71" fmla="*/ 2836122 w 7187327"/>
                              <a:gd name="connsiteY71" fmla="*/ 231364 h 2431850"/>
                              <a:gd name="connsiteX72" fmla="*/ 2833444 w 7187327"/>
                              <a:gd name="connsiteY72" fmla="*/ 230877 h 2431850"/>
                              <a:gd name="connsiteX73" fmla="*/ 2828574 w 7187327"/>
                              <a:gd name="connsiteY73" fmla="*/ 230877 h 2431850"/>
                              <a:gd name="connsiteX74" fmla="*/ 2827427 w 7187327"/>
                              <a:gd name="connsiteY74" fmla="*/ 231086 h 2431850"/>
                              <a:gd name="connsiteX75" fmla="*/ 2818108 w 7187327"/>
                              <a:gd name="connsiteY75" fmla="*/ 235745 h 2431850"/>
                              <a:gd name="connsiteX76" fmla="*/ 2822003 w 7187327"/>
                              <a:gd name="connsiteY76" fmla="*/ 232825 h 2431850"/>
                              <a:gd name="connsiteX77" fmla="*/ 2821516 w 7187327"/>
                              <a:gd name="connsiteY77" fmla="*/ 233312 h 2431850"/>
                              <a:gd name="connsiteX78" fmla="*/ 2826385 w 7187327"/>
                              <a:gd name="connsiteY78" fmla="*/ 231364 h 2431850"/>
                              <a:gd name="connsiteX79" fmla="*/ 2825897 w 7187327"/>
                              <a:gd name="connsiteY79" fmla="*/ 231364 h 2431850"/>
                              <a:gd name="connsiteX80" fmla="*/ 2827427 w 7187327"/>
                              <a:gd name="connsiteY80" fmla="*/ 231086 h 2431850"/>
                              <a:gd name="connsiteX81" fmla="*/ 2827845 w 7187327"/>
                              <a:gd name="connsiteY81" fmla="*/ 230877 h 2431850"/>
                              <a:gd name="connsiteX82" fmla="*/ 2828574 w 7187327"/>
                              <a:gd name="connsiteY82" fmla="*/ 230877 h 2431850"/>
                              <a:gd name="connsiteX83" fmla="*/ 2831009 w 7187327"/>
                              <a:gd name="connsiteY83" fmla="*/ 230434 h 2431850"/>
                              <a:gd name="connsiteX84" fmla="*/ 2830765 w 7187327"/>
                              <a:gd name="connsiteY84" fmla="*/ 230390 h 2431850"/>
                              <a:gd name="connsiteX85" fmla="*/ 2831254 w 7187327"/>
                              <a:gd name="connsiteY85" fmla="*/ 230390 h 2431850"/>
                              <a:gd name="connsiteX86" fmla="*/ 2831009 w 7187327"/>
                              <a:gd name="connsiteY86" fmla="*/ 230434 h 2431850"/>
                              <a:gd name="connsiteX87" fmla="*/ 2833444 w 7187327"/>
                              <a:gd name="connsiteY87" fmla="*/ 230877 h 2431850"/>
                              <a:gd name="connsiteX88" fmla="*/ 2839043 w 7187327"/>
                              <a:gd name="connsiteY88" fmla="*/ 230877 h 2431850"/>
                              <a:gd name="connsiteX89" fmla="*/ 2849388 w 7187327"/>
                              <a:gd name="connsiteY89" fmla="*/ 238836 h 2431850"/>
                              <a:gd name="connsiteX90" fmla="*/ 2846344 w 7187327"/>
                              <a:gd name="connsiteY90" fmla="*/ 231364 h 2431850"/>
                              <a:gd name="connsiteX91" fmla="*/ 2831740 w 7187327"/>
                              <a:gd name="connsiteY91" fmla="*/ 225035 h 2431850"/>
                              <a:gd name="connsiteX92" fmla="*/ 2821029 w 7187327"/>
                              <a:gd name="connsiteY92" fmla="*/ 227956 h 2431850"/>
                              <a:gd name="connsiteX93" fmla="*/ 2810319 w 7187327"/>
                              <a:gd name="connsiteY93" fmla="*/ 240127 h 2431850"/>
                              <a:gd name="connsiteX94" fmla="*/ 2813727 w 7187327"/>
                              <a:gd name="connsiteY94" fmla="*/ 263982 h 2431850"/>
                              <a:gd name="connsiteX95" fmla="*/ 2820543 w 7187327"/>
                              <a:gd name="connsiteY95" fmla="*/ 270311 h 2431850"/>
                              <a:gd name="connsiteX96" fmla="*/ 2838556 w 7187327"/>
                              <a:gd name="connsiteY96" fmla="*/ 272258 h 2431850"/>
                              <a:gd name="connsiteX97" fmla="*/ 1043873 w 7187327"/>
                              <a:gd name="connsiteY97" fmla="*/ 375373 h 2431850"/>
                              <a:gd name="connsiteX98" fmla="*/ 1053351 w 7187327"/>
                              <a:gd name="connsiteY98" fmla="*/ 366823 h 2431850"/>
                              <a:gd name="connsiteX99" fmla="*/ 1097166 w 7187327"/>
                              <a:gd name="connsiteY99" fmla="*/ 306456 h 2431850"/>
                              <a:gd name="connsiteX100" fmla="*/ 1069416 w 7187327"/>
                              <a:gd name="connsiteY100" fmla="*/ 278706 h 2431850"/>
                              <a:gd name="connsiteX101" fmla="*/ 1020734 w 7187327"/>
                              <a:gd name="connsiteY101" fmla="*/ 353192 h 2431850"/>
                              <a:gd name="connsiteX102" fmla="*/ 1043873 w 7187327"/>
                              <a:gd name="connsiteY102" fmla="*/ 375373 h 2431850"/>
                              <a:gd name="connsiteX103" fmla="*/ 5698415 w 7187327"/>
                              <a:gd name="connsiteY103" fmla="*/ 381582 h 2431850"/>
                              <a:gd name="connsiteX104" fmla="*/ 5707893 w 7187327"/>
                              <a:gd name="connsiteY104" fmla="*/ 373032 h 2431850"/>
                              <a:gd name="connsiteX105" fmla="*/ 5751707 w 7187327"/>
                              <a:gd name="connsiteY105" fmla="*/ 312665 h 2431850"/>
                              <a:gd name="connsiteX106" fmla="*/ 5723958 w 7187327"/>
                              <a:gd name="connsiteY106" fmla="*/ 284915 h 2431850"/>
                              <a:gd name="connsiteX107" fmla="*/ 5675276 w 7187327"/>
                              <a:gd name="connsiteY107" fmla="*/ 359401 h 2431850"/>
                              <a:gd name="connsiteX108" fmla="*/ 5698415 w 7187327"/>
                              <a:gd name="connsiteY108" fmla="*/ 381582 h 2431850"/>
                              <a:gd name="connsiteX109" fmla="*/ 4347038 w 7187327"/>
                              <a:gd name="connsiteY109" fmla="*/ 813425 h 2431850"/>
                              <a:gd name="connsiteX110" fmla="*/ 4358418 w 7187327"/>
                              <a:gd name="connsiteY110" fmla="*/ 793161 h 2431850"/>
                              <a:gd name="connsiteX111" fmla="*/ 4361825 w 7187327"/>
                              <a:gd name="connsiteY111" fmla="*/ 738149 h 2431850"/>
                              <a:gd name="connsiteX112" fmla="*/ 4331642 w 7187327"/>
                              <a:gd name="connsiteY112" fmla="*/ 725492 h 2431850"/>
                              <a:gd name="connsiteX113" fmla="*/ 4325800 w 7187327"/>
                              <a:gd name="connsiteY113" fmla="*/ 801923 h 2431850"/>
                              <a:gd name="connsiteX114" fmla="*/ 4347038 w 7187327"/>
                              <a:gd name="connsiteY114" fmla="*/ 813425 h 2431850"/>
                              <a:gd name="connsiteX115" fmla="*/ 3168287 w 7187327"/>
                              <a:gd name="connsiteY115" fmla="*/ 910995 h 2431850"/>
                              <a:gd name="connsiteX116" fmla="*/ 3177874 w 7187327"/>
                              <a:gd name="connsiteY116" fmla="*/ 886144 h 2431850"/>
                              <a:gd name="connsiteX117" fmla="*/ 3073693 w 7187327"/>
                              <a:gd name="connsiteY117" fmla="*/ 877868 h 2431850"/>
                              <a:gd name="connsiteX118" fmla="*/ 3091218 w 7187327"/>
                              <a:gd name="connsiteY118" fmla="*/ 908052 h 2431850"/>
                              <a:gd name="connsiteX119" fmla="*/ 3156452 w 7187327"/>
                              <a:gd name="connsiteY119" fmla="*/ 907565 h 2431850"/>
                              <a:gd name="connsiteX120" fmla="*/ 3168287 w 7187327"/>
                              <a:gd name="connsiteY120" fmla="*/ 910995 h 2431850"/>
                              <a:gd name="connsiteX121" fmla="*/ 2042131 w 7187327"/>
                              <a:gd name="connsiteY121" fmla="*/ 968256 h 2431850"/>
                              <a:gd name="connsiteX122" fmla="*/ 2077137 w 7187327"/>
                              <a:gd name="connsiteY122" fmla="*/ 960748 h 2431850"/>
                              <a:gd name="connsiteX123" fmla="*/ 2067401 w 7187327"/>
                              <a:gd name="connsiteY123" fmla="*/ 925209 h 2431850"/>
                              <a:gd name="connsiteX124" fmla="*/ 1970523 w 7187327"/>
                              <a:gd name="connsiteY124" fmla="*/ 903789 h 2431850"/>
                              <a:gd name="connsiteX125" fmla="*/ 1944234 w 7187327"/>
                              <a:gd name="connsiteY125" fmla="*/ 937380 h 2431850"/>
                              <a:gd name="connsiteX126" fmla="*/ 2042131 w 7187327"/>
                              <a:gd name="connsiteY126" fmla="*/ 968256 h 2431850"/>
                              <a:gd name="connsiteX127" fmla="*/ 6696679 w 7187327"/>
                              <a:gd name="connsiteY127" fmla="*/ 974465 h 2431850"/>
                              <a:gd name="connsiteX128" fmla="*/ 6731684 w 7187327"/>
                              <a:gd name="connsiteY128" fmla="*/ 966957 h 2431850"/>
                              <a:gd name="connsiteX129" fmla="*/ 6721948 w 7187327"/>
                              <a:gd name="connsiteY129" fmla="*/ 931418 h 2431850"/>
                              <a:gd name="connsiteX130" fmla="*/ 6625070 w 7187327"/>
                              <a:gd name="connsiteY130" fmla="*/ 909998 h 2431850"/>
                              <a:gd name="connsiteX131" fmla="*/ 6598781 w 7187327"/>
                              <a:gd name="connsiteY131" fmla="*/ 943589 h 2431850"/>
                              <a:gd name="connsiteX132" fmla="*/ 6696679 w 7187327"/>
                              <a:gd name="connsiteY132" fmla="*/ 974465 h 2431850"/>
                              <a:gd name="connsiteX133" fmla="*/ 3683687 w 7187327"/>
                              <a:gd name="connsiteY133" fmla="*/ 1009941 h 2431850"/>
                              <a:gd name="connsiteX134" fmla="*/ 3693416 w 7187327"/>
                              <a:gd name="connsiteY134" fmla="*/ 1006389 h 2431850"/>
                              <a:gd name="connsiteX135" fmla="*/ 3734797 w 7187327"/>
                              <a:gd name="connsiteY135" fmla="*/ 968416 h 2431850"/>
                              <a:gd name="connsiteX136" fmla="*/ 3719704 w 7187327"/>
                              <a:gd name="connsiteY136" fmla="*/ 953325 h 2431850"/>
                              <a:gd name="connsiteX137" fmla="*/ 3675404 w 7187327"/>
                              <a:gd name="connsiteY137" fmla="*/ 988376 h 2431850"/>
                              <a:gd name="connsiteX138" fmla="*/ 3683687 w 7187327"/>
                              <a:gd name="connsiteY138" fmla="*/ 1009941 h 2431850"/>
                              <a:gd name="connsiteX139" fmla="*/ 4672692 w 7187327"/>
                              <a:gd name="connsiteY139" fmla="*/ 1123805 h 2431850"/>
                              <a:gd name="connsiteX140" fmla="*/ 4676800 w 7187327"/>
                              <a:gd name="connsiteY140" fmla="*/ 1085741 h 2431850"/>
                              <a:gd name="connsiteX141" fmla="*/ 4575540 w 7187327"/>
                              <a:gd name="connsiteY141" fmla="*/ 1069189 h 2431850"/>
                              <a:gd name="connsiteX142" fmla="*/ 4581869 w 7187327"/>
                              <a:gd name="connsiteY142" fmla="*/ 1112029 h 2431850"/>
                              <a:gd name="connsiteX143" fmla="*/ 4655379 w 7187327"/>
                              <a:gd name="connsiteY143" fmla="*/ 1122740 h 2431850"/>
                              <a:gd name="connsiteX144" fmla="*/ 4672692 w 7187327"/>
                              <a:gd name="connsiteY144" fmla="*/ 1123805 h 2431850"/>
                              <a:gd name="connsiteX145" fmla="*/ 3542921 w 7187327"/>
                              <a:gd name="connsiteY145" fmla="*/ 1306052 h 2431850"/>
                              <a:gd name="connsiteX146" fmla="*/ 3547371 w 7187327"/>
                              <a:gd name="connsiteY146" fmla="*/ 1270248 h 2431850"/>
                              <a:gd name="connsiteX147" fmla="*/ 3479703 w 7187327"/>
                              <a:gd name="connsiteY147" fmla="*/ 1167528 h 2431850"/>
                              <a:gd name="connsiteX148" fmla="*/ 3443191 w 7187327"/>
                              <a:gd name="connsiteY148" fmla="*/ 1172396 h 2431850"/>
                              <a:gd name="connsiteX149" fmla="*/ 3526924 w 7187327"/>
                              <a:gd name="connsiteY149" fmla="*/ 1304325 h 2431850"/>
                              <a:gd name="connsiteX150" fmla="*/ 3542921 w 7187327"/>
                              <a:gd name="connsiteY150" fmla="*/ 1306052 h 2431850"/>
                              <a:gd name="connsiteX151" fmla="*/ 43126 w 7187327"/>
                              <a:gd name="connsiteY151" fmla="*/ 1324649 h 2431850"/>
                              <a:gd name="connsiteX152" fmla="*/ 55357 w 7187327"/>
                              <a:gd name="connsiteY152" fmla="*/ 1303959 h 2431850"/>
                              <a:gd name="connsiteX153" fmla="*/ 46108 w 7187327"/>
                              <a:gd name="connsiteY153" fmla="*/ 1266473 h 2431850"/>
                              <a:gd name="connsiteX154" fmla="*/ 9595 w 7187327"/>
                              <a:gd name="connsiteY154" fmla="*/ 1276696 h 2431850"/>
                              <a:gd name="connsiteX155" fmla="*/ 21766 w 7187327"/>
                              <a:gd name="connsiteY155" fmla="*/ 1313208 h 2431850"/>
                              <a:gd name="connsiteX156" fmla="*/ 43126 w 7187327"/>
                              <a:gd name="connsiteY156" fmla="*/ 1324649 h 2431850"/>
                              <a:gd name="connsiteX157" fmla="*/ 4697673 w 7187327"/>
                              <a:gd name="connsiteY157" fmla="*/ 1330858 h 2431850"/>
                              <a:gd name="connsiteX158" fmla="*/ 4709905 w 7187327"/>
                              <a:gd name="connsiteY158" fmla="*/ 1310168 h 2431850"/>
                              <a:gd name="connsiteX159" fmla="*/ 4700655 w 7187327"/>
                              <a:gd name="connsiteY159" fmla="*/ 1272682 h 2431850"/>
                              <a:gd name="connsiteX160" fmla="*/ 4664143 w 7187327"/>
                              <a:gd name="connsiteY160" fmla="*/ 1282905 h 2431850"/>
                              <a:gd name="connsiteX161" fmla="*/ 4676313 w 7187327"/>
                              <a:gd name="connsiteY161" fmla="*/ 1319417 h 2431850"/>
                              <a:gd name="connsiteX162" fmla="*/ 4697673 w 7187327"/>
                              <a:gd name="connsiteY162" fmla="*/ 1330858 h 2431850"/>
                              <a:gd name="connsiteX163" fmla="*/ 4032474 w 7187327"/>
                              <a:gd name="connsiteY163" fmla="*/ 1366686 h 2431850"/>
                              <a:gd name="connsiteX164" fmla="*/ 4046850 w 7187327"/>
                              <a:gd name="connsiteY164" fmla="*/ 1343273 h 2431850"/>
                              <a:gd name="connsiteX165" fmla="*/ 4033219 w 7187327"/>
                              <a:gd name="connsiteY165" fmla="*/ 1304813 h 2431850"/>
                              <a:gd name="connsiteX166" fmla="*/ 4011798 w 7187327"/>
                              <a:gd name="connsiteY166" fmla="*/ 1292643 h 2431850"/>
                              <a:gd name="connsiteX167" fmla="*/ 3999627 w 7187327"/>
                              <a:gd name="connsiteY167" fmla="*/ 1314063 h 2431850"/>
                              <a:gd name="connsiteX168" fmla="*/ 4022995 w 7187327"/>
                              <a:gd name="connsiteY168" fmla="*/ 1361772 h 2431850"/>
                              <a:gd name="connsiteX169" fmla="*/ 4032474 w 7187327"/>
                              <a:gd name="connsiteY169" fmla="*/ 1366686 h 2431850"/>
                              <a:gd name="connsiteX170" fmla="*/ 2127889 w 7187327"/>
                              <a:gd name="connsiteY170" fmla="*/ 1463271 h 2431850"/>
                              <a:gd name="connsiteX171" fmla="*/ 2142859 w 7187327"/>
                              <a:gd name="connsiteY171" fmla="*/ 1459742 h 2431850"/>
                              <a:gd name="connsiteX172" fmla="*/ 2145293 w 7187327"/>
                              <a:gd name="connsiteY172" fmla="*/ 1431506 h 2431850"/>
                              <a:gd name="connsiteX173" fmla="*/ 2089308 w 7187327"/>
                              <a:gd name="connsiteY173" fmla="*/ 1413980 h 2431850"/>
                              <a:gd name="connsiteX174" fmla="*/ 2077137 w 7187327"/>
                              <a:gd name="connsiteY174" fmla="*/ 1432480 h 2431850"/>
                              <a:gd name="connsiteX175" fmla="*/ 2093690 w 7187327"/>
                              <a:gd name="connsiteY175" fmla="*/ 1447085 h 2431850"/>
                              <a:gd name="connsiteX176" fmla="*/ 2115110 w 7187327"/>
                              <a:gd name="connsiteY176" fmla="*/ 1454387 h 2431850"/>
                              <a:gd name="connsiteX177" fmla="*/ 2127889 w 7187327"/>
                              <a:gd name="connsiteY177" fmla="*/ 1463271 h 2431850"/>
                              <a:gd name="connsiteX178" fmla="*/ 6782437 w 7187327"/>
                              <a:gd name="connsiteY178" fmla="*/ 1469480 h 2431850"/>
                              <a:gd name="connsiteX179" fmla="*/ 6797406 w 7187327"/>
                              <a:gd name="connsiteY179" fmla="*/ 1465951 h 2431850"/>
                              <a:gd name="connsiteX180" fmla="*/ 6799841 w 7187327"/>
                              <a:gd name="connsiteY180" fmla="*/ 1437715 h 2431850"/>
                              <a:gd name="connsiteX181" fmla="*/ 6743855 w 7187327"/>
                              <a:gd name="connsiteY181" fmla="*/ 1420189 h 2431850"/>
                              <a:gd name="connsiteX182" fmla="*/ 6731684 w 7187327"/>
                              <a:gd name="connsiteY182" fmla="*/ 1438689 h 2431850"/>
                              <a:gd name="connsiteX183" fmla="*/ 6748237 w 7187327"/>
                              <a:gd name="connsiteY183" fmla="*/ 1453294 h 2431850"/>
                              <a:gd name="connsiteX184" fmla="*/ 6769658 w 7187327"/>
                              <a:gd name="connsiteY184" fmla="*/ 1460596 h 2431850"/>
                              <a:gd name="connsiteX185" fmla="*/ 6782437 w 7187327"/>
                              <a:gd name="connsiteY185" fmla="*/ 1469480 h 2431850"/>
                              <a:gd name="connsiteX186" fmla="*/ 4132530 w 7187327"/>
                              <a:gd name="connsiteY186" fmla="*/ 1601776 h 2431850"/>
                              <a:gd name="connsiteX187" fmla="*/ 4258131 w 7187327"/>
                              <a:gd name="connsiteY187" fmla="*/ 1540922 h 2431850"/>
                              <a:gd name="connsiteX188" fmla="*/ 4244986 w 7187327"/>
                              <a:gd name="connsiteY188" fmla="*/ 1509765 h 2431850"/>
                              <a:gd name="connsiteX189" fmla="*/ 4116951 w 7187327"/>
                              <a:gd name="connsiteY189" fmla="*/ 1565750 h 2431850"/>
                              <a:gd name="connsiteX190" fmla="*/ 4132530 w 7187327"/>
                              <a:gd name="connsiteY190" fmla="*/ 1601776 h 2431850"/>
                              <a:gd name="connsiteX191" fmla="*/ 2918441 w 7187327"/>
                              <a:gd name="connsiteY191" fmla="*/ 1651831 h 2431850"/>
                              <a:gd name="connsiteX192" fmla="*/ 2928133 w 7187327"/>
                              <a:gd name="connsiteY192" fmla="*/ 1647046 h 2431850"/>
                              <a:gd name="connsiteX193" fmla="*/ 2978763 w 7187327"/>
                              <a:gd name="connsiteY193" fmla="*/ 1581328 h 2431850"/>
                              <a:gd name="connsiteX194" fmla="*/ 2953935 w 7187327"/>
                              <a:gd name="connsiteY194" fmla="*/ 1562342 h 2431850"/>
                              <a:gd name="connsiteX195" fmla="*/ 2903792 w 7187327"/>
                              <a:gd name="connsiteY195" fmla="*/ 1629033 h 2431850"/>
                              <a:gd name="connsiteX196" fmla="*/ 2918441 w 7187327"/>
                              <a:gd name="connsiteY196" fmla="*/ 1651831 h 2431850"/>
                              <a:gd name="connsiteX197" fmla="*/ 4643551 w 7187327"/>
                              <a:gd name="connsiteY197" fmla="*/ 1678614 h 2431850"/>
                              <a:gd name="connsiteX198" fmla="*/ 4651972 w 7187327"/>
                              <a:gd name="connsiteY198" fmla="*/ 1638770 h 2431850"/>
                              <a:gd name="connsiteX199" fmla="*/ 4566777 w 7187327"/>
                              <a:gd name="connsiteY199" fmla="*/ 1609565 h 2431850"/>
                              <a:gd name="connsiteX200" fmla="*/ 4561909 w 7187327"/>
                              <a:gd name="connsiteY200" fmla="*/ 1644125 h 2431850"/>
                              <a:gd name="connsiteX201" fmla="*/ 4625196 w 7187327"/>
                              <a:gd name="connsiteY201" fmla="*/ 1673335 h 2431850"/>
                              <a:gd name="connsiteX202" fmla="*/ 4643551 w 7187327"/>
                              <a:gd name="connsiteY202" fmla="*/ 1678614 h 2431850"/>
                              <a:gd name="connsiteX203" fmla="*/ 323109 w 7187327"/>
                              <a:gd name="connsiteY203" fmla="*/ 1704614 h 2431850"/>
                              <a:gd name="connsiteX204" fmla="*/ 335280 w 7187327"/>
                              <a:gd name="connsiteY204" fmla="*/ 1683194 h 2431850"/>
                              <a:gd name="connsiteX205" fmla="*/ 313860 w 7187327"/>
                              <a:gd name="connsiteY205" fmla="*/ 1671024 h 2431850"/>
                              <a:gd name="connsiteX206" fmla="*/ 308991 w 7187327"/>
                              <a:gd name="connsiteY206" fmla="*/ 1671510 h 2431850"/>
                              <a:gd name="connsiteX207" fmla="*/ 308018 w 7187327"/>
                              <a:gd name="connsiteY207" fmla="*/ 1671024 h 2431850"/>
                              <a:gd name="connsiteX208" fmla="*/ 306071 w 7187327"/>
                              <a:gd name="connsiteY208" fmla="*/ 1670537 h 2431850"/>
                              <a:gd name="connsiteX209" fmla="*/ 302663 w 7187327"/>
                              <a:gd name="connsiteY209" fmla="*/ 1668589 h 2431850"/>
                              <a:gd name="connsiteX210" fmla="*/ 300715 w 7187327"/>
                              <a:gd name="connsiteY210" fmla="*/ 1667129 h 2431850"/>
                              <a:gd name="connsiteX211" fmla="*/ 299742 w 7187327"/>
                              <a:gd name="connsiteY211" fmla="*/ 1666155 h 2431850"/>
                              <a:gd name="connsiteX212" fmla="*/ 297795 w 7187327"/>
                              <a:gd name="connsiteY212" fmla="*/ 1663234 h 2431850"/>
                              <a:gd name="connsiteX213" fmla="*/ 271993 w 7187327"/>
                              <a:gd name="connsiteY213" fmla="*/ 1656419 h 2431850"/>
                              <a:gd name="connsiteX214" fmla="*/ 265177 w 7187327"/>
                              <a:gd name="connsiteY214" fmla="*/ 1682220 h 2431850"/>
                              <a:gd name="connsiteX215" fmla="*/ 323109 w 7187327"/>
                              <a:gd name="connsiteY215" fmla="*/ 1704614 h 2431850"/>
                              <a:gd name="connsiteX216" fmla="*/ 69472 w 7187327"/>
                              <a:gd name="connsiteY216" fmla="*/ 1705589 h 2431850"/>
                              <a:gd name="connsiteX217" fmla="*/ 90892 w 7187327"/>
                              <a:gd name="connsiteY217" fmla="*/ 1678813 h 2431850"/>
                              <a:gd name="connsiteX218" fmla="*/ 90406 w 7187327"/>
                              <a:gd name="connsiteY218" fmla="*/ 1677840 h 2431850"/>
                              <a:gd name="connsiteX219" fmla="*/ 69958 w 7187327"/>
                              <a:gd name="connsiteY219" fmla="*/ 1662261 h 2431850"/>
                              <a:gd name="connsiteX220" fmla="*/ 49512 w 7187327"/>
                              <a:gd name="connsiteY220" fmla="*/ 1677840 h 2431850"/>
                              <a:gd name="connsiteX221" fmla="*/ 49025 w 7187327"/>
                              <a:gd name="connsiteY221" fmla="*/ 1678813 h 2431850"/>
                              <a:gd name="connsiteX222" fmla="*/ 69472 w 7187327"/>
                              <a:gd name="connsiteY222" fmla="*/ 1705589 h 2431850"/>
                              <a:gd name="connsiteX223" fmla="*/ 4977658 w 7187327"/>
                              <a:gd name="connsiteY223" fmla="*/ 1710821 h 2431850"/>
                              <a:gd name="connsiteX224" fmla="*/ 4989829 w 7187327"/>
                              <a:gd name="connsiteY224" fmla="*/ 1689401 h 2431850"/>
                              <a:gd name="connsiteX225" fmla="*/ 4968408 w 7187327"/>
                              <a:gd name="connsiteY225" fmla="*/ 1677230 h 2431850"/>
                              <a:gd name="connsiteX226" fmla="*/ 4963540 w 7187327"/>
                              <a:gd name="connsiteY226" fmla="*/ 1677717 h 2431850"/>
                              <a:gd name="connsiteX227" fmla="*/ 4962567 w 7187327"/>
                              <a:gd name="connsiteY227" fmla="*/ 1677230 h 2431850"/>
                              <a:gd name="connsiteX228" fmla="*/ 4960619 w 7187327"/>
                              <a:gd name="connsiteY228" fmla="*/ 1676743 h 2431850"/>
                              <a:gd name="connsiteX229" fmla="*/ 4957211 w 7187327"/>
                              <a:gd name="connsiteY229" fmla="*/ 1674796 h 2431850"/>
                              <a:gd name="connsiteX230" fmla="*/ 4955264 w 7187327"/>
                              <a:gd name="connsiteY230" fmla="*/ 1673336 h 2431850"/>
                              <a:gd name="connsiteX231" fmla="*/ 4954291 w 7187327"/>
                              <a:gd name="connsiteY231" fmla="*/ 1672362 h 2431850"/>
                              <a:gd name="connsiteX232" fmla="*/ 4952343 w 7187327"/>
                              <a:gd name="connsiteY232" fmla="*/ 1669441 h 2431850"/>
                              <a:gd name="connsiteX233" fmla="*/ 4926541 w 7187327"/>
                              <a:gd name="connsiteY233" fmla="*/ 1662625 h 2431850"/>
                              <a:gd name="connsiteX234" fmla="*/ 4919726 w 7187327"/>
                              <a:gd name="connsiteY234" fmla="*/ 1688427 h 2431850"/>
                              <a:gd name="connsiteX235" fmla="*/ 4977658 w 7187327"/>
                              <a:gd name="connsiteY235" fmla="*/ 1710821 h 2431850"/>
                              <a:gd name="connsiteX236" fmla="*/ 4724022 w 7187327"/>
                              <a:gd name="connsiteY236" fmla="*/ 1711796 h 2431850"/>
                              <a:gd name="connsiteX237" fmla="*/ 4745442 w 7187327"/>
                              <a:gd name="connsiteY237" fmla="*/ 1685020 h 2431850"/>
                              <a:gd name="connsiteX238" fmla="*/ 4744956 w 7187327"/>
                              <a:gd name="connsiteY238" fmla="*/ 1684047 h 2431850"/>
                              <a:gd name="connsiteX239" fmla="*/ 4724508 w 7187327"/>
                              <a:gd name="connsiteY239" fmla="*/ 1668468 h 2431850"/>
                              <a:gd name="connsiteX240" fmla="*/ 4704062 w 7187327"/>
                              <a:gd name="connsiteY240" fmla="*/ 1684047 h 2431850"/>
                              <a:gd name="connsiteX241" fmla="*/ 4703575 w 7187327"/>
                              <a:gd name="connsiteY241" fmla="*/ 1685020 h 2431850"/>
                              <a:gd name="connsiteX242" fmla="*/ 4724022 w 7187327"/>
                              <a:gd name="connsiteY242" fmla="*/ 1711796 h 2431850"/>
                              <a:gd name="connsiteX243" fmla="*/ 977081 w 7187327"/>
                              <a:gd name="connsiteY243" fmla="*/ 1736957 h 2431850"/>
                              <a:gd name="connsiteX244" fmla="*/ 996387 w 7187327"/>
                              <a:gd name="connsiteY244" fmla="*/ 1710943 h 2431850"/>
                              <a:gd name="connsiteX245" fmla="*/ 905837 w 7187327"/>
                              <a:gd name="connsiteY245" fmla="*/ 1544936 h 2431850"/>
                              <a:gd name="connsiteX246" fmla="*/ 875653 w 7187327"/>
                              <a:gd name="connsiteY246" fmla="*/ 1557594 h 2431850"/>
                              <a:gd name="connsiteX247" fmla="*/ 966204 w 7187327"/>
                              <a:gd name="connsiteY247" fmla="*/ 1728469 h 2431850"/>
                              <a:gd name="connsiteX248" fmla="*/ 977081 w 7187327"/>
                              <a:gd name="connsiteY248" fmla="*/ 1736957 h 2431850"/>
                              <a:gd name="connsiteX249" fmla="*/ 5631630 w 7187327"/>
                              <a:gd name="connsiteY249" fmla="*/ 1743164 h 2431850"/>
                              <a:gd name="connsiteX250" fmla="*/ 5650936 w 7187327"/>
                              <a:gd name="connsiteY250" fmla="*/ 1717150 h 2431850"/>
                              <a:gd name="connsiteX251" fmla="*/ 5560386 w 7187327"/>
                              <a:gd name="connsiteY251" fmla="*/ 1551145 h 2431850"/>
                              <a:gd name="connsiteX252" fmla="*/ 5530202 w 7187327"/>
                              <a:gd name="connsiteY252" fmla="*/ 1563803 h 2431850"/>
                              <a:gd name="connsiteX253" fmla="*/ 5620753 w 7187327"/>
                              <a:gd name="connsiteY253" fmla="*/ 1734675 h 2431850"/>
                              <a:gd name="connsiteX254" fmla="*/ 5631630 w 7187327"/>
                              <a:gd name="connsiteY254" fmla="*/ 1743164 h 2431850"/>
                              <a:gd name="connsiteX255" fmla="*/ 1537309 w 7187327"/>
                              <a:gd name="connsiteY255" fmla="*/ 1752164 h 2431850"/>
                              <a:gd name="connsiteX256" fmla="*/ 1545524 w 7187327"/>
                              <a:gd name="connsiteY256" fmla="*/ 1724574 h 2431850"/>
                              <a:gd name="connsiteX257" fmla="*/ 1468607 w 7187327"/>
                              <a:gd name="connsiteY257" fmla="*/ 1598974 h 2431850"/>
                              <a:gd name="connsiteX258" fmla="*/ 1430634 w 7187327"/>
                              <a:gd name="connsiteY258" fmla="*/ 1609197 h 2431850"/>
                              <a:gd name="connsiteX259" fmla="*/ 1525564 w 7187327"/>
                              <a:gd name="connsiteY259" fmla="*/ 1750376 h 2431850"/>
                              <a:gd name="connsiteX260" fmla="*/ 1537309 w 7187327"/>
                              <a:gd name="connsiteY260" fmla="*/ 1752164 h 2431850"/>
                              <a:gd name="connsiteX261" fmla="*/ 6191858 w 7187327"/>
                              <a:gd name="connsiteY261" fmla="*/ 1758370 h 2431850"/>
                              <a:gd name="connsiteX262" fmla="*/ 6200073 w 7187327"/>
                              <a:gd name="connsiteY262" fmla="*/ 1730781 h 2431850"/>
                              <a:gd name="connsiteX263" fmla="*/ 6123155 w 7187327"/>
                              <a:gd name="connsiteY263" fmla="*/ 1605183 h 2431850"/>
                              <a:gd name="connsiteX264" fmla="*/ 6085182 w 7187327"/>
                              <a:gd name="connsiteY264" fmla="*/ 1615406 h 2431850"/>
                              <a:gd name="connsiteX265" fmla="*/ 6180113 w 7187327"/>
                              <a:gd name="connsiteY265" fmla="*/ 1756583 h 2431850"/>
                              <a:gd name="connsiteX266" fmla="*/ 6191858 w 7187327"/>
                              <a:gd name="connsiteY266" fmla="*/ 1758370 h 2431850"/>
                              <a:gd name="connsiteX267" fmla="*/ 2226593 w 7187327"/>
                              <a:gd name="connsiteY267" fmla="*/ 1787375 h 2431850"/>
                              <a:gd name="connsiteX268" fmla="*/ 2240711 w 7187327"/>
                              <a:gd name="connsiteY268" fmla="*/ 1762059 h 2431850"/>
                              <a:gd name="connsiteX269" fmla="*/ 2240223 w 7187327"/>
                              <a:gd name="connsiteY269" fmla="*/ 1762546 h 2431850"/>
                              <a:gd name="connsiteX270" fmla="*/ 2240223 w 7187327"/>
                              <a:gd name="connsiteY270" fmla="*/ 1759138 h 2431850"/>
                              <a:gd name="connsiteX271" fmla="*/ 2240711 w 7187327"/>
                              <a:gd name="connsiteY271" fmla="*/ 1756704 h 2431850"/>
                              <a:gd name="connsiteX272" fmla="*/ 2240223 w 7187327"/>
                              <a:gd name="connsiteY272" fmla="*/ 1757678 h 2431850"/>
                              <a:gd name="connsiteX273" fmla="*/ 2241684 w 7187327"/>
                              <a:gd name="connsiteY273" fmla="*/ 1754270 h 2431850"/>
                              <a:gd name="connsiteX274" fmla="*/ 2243144 w 7187327"/>
                              <a:gd name="connsiteY274" fmla="*/ 1750862 h 2431850"/>
                              <a:gd name="connsiteX275" fmla="*/ 2240711 w 7187327"/>
                              <a:gd name="connsiteY275" fmla="*/ 1752810 h 2431850"/>
                              <a:gd name="connsiteX276" fmla="*/ 2246552 w 7187327"/>
                              <a:gd name="connsiteY276" fmla="*/ 1723113 h 2431850"/>
                              <a:gd name="connsiteX277" fmla="*/ 2216370 w 7187327"/>
                              <a:gd name="connsiteY277" fmla="*/ 1721166 h 2431850"/>
                              <a:gd name="connsiteX278" fmla="*/ 2209066 w 7187327"/>
                              <a:gd name="connsiteY278" fmla="*/ 1728468 h 2431850"/>
                              <a:gd name="connsiteX279" fmla="*/ 2200791 w 7187327"/>
                              <a:gd name="connsiteY279" fmla="*/ 1744533 h 2431850"/>
                              <a:gd name="connsiteX280" fmla="*/ 2201277 w 7187327"/>
                              <a:gd name="connsiteY280" fmla="*/ 1773257 h 2431850"/>
                              <a:gd name="connsiteX281" fmla="*/ 2226593 w 7187327"/>
                              <a:gd name="connsiteY281" fmla="*/ 1787375 h 2431850"/>
                              <a:gd name="connsiteX282" fmla="*/ 6881139 w 7187327"/>
                              <a:gd name="connsiteY282" fmla="*/ 1793581 h 2431850"/>
                              <a:gd name="connsiteX283" fmla="*/ 6895257 w 7187327"/>
                              <a:gd name="connsiteY283" fmla="*/ 1768266 h 2431850"/>
                              <a:gd name="connsiteX284" fmla="*/ 6894770 w 7187327"/>
                              <a:gd name="connsiteY284" fmla="*/ 1768753 h 2431850"/>
                              <a:gd name="connsiteX285" fmla="*/ 6894770 w 7187327"/>
                              <a:gd name="connsiteY285" fmla="*/ 1765345 h 2431850"/>
                              <a:gd name="connsiteX286" fmla="*/ 6895257 w 7187327"/>
                              <a:gd name="connsiteY286" fmla="*/ 1762910 h 2431850"/>
                              <a:gd name="connsiteX287" fmla="*/ 6894770 w 7187327"/>
                              <a:gd name="connsiteY287" fmla="*/ 1763885 h 2431850"/>
                              <a:gd name="connsiteX288" fmla="*/ 6896231 w 7187327"/>
                              <a:gd name="connsiteY288" fmla="*/ 1760477 h 2431850"/>
                              <a:gd name="connsiteX289" fmla="*/ 6897691 w 7187327"/>
                              <a:gd name="connsiteY289" fmla="*/ 1757069 h 2431850"/>
                              <a:gd name="connsiteX290" fmla="*/ 6895257 w 7187327"/>
                              <a:gd name="connsiteY290" fmla="*/ 1759017 h 2431850"/>
                              <a:gd name="connsiteX291" fmla="*/ 6901099 w 7187327"/>
                              <a:gd name="connsiteY291" fmla="*/ 1729320 h 2431850"/>
                              <a:gd name="connsiteX292" fmla="*/ 6870916 w 7187327"/>
                              <a:gd name="connsiteY292" fmla="*/ 1727373 h 2431850"/>
                              <a:gd name="connsiteX293" fmla="*/ 6863613 w 7187327"/>
                              <a:gd name="connsiteY293" fmla="*/ 1734675 h 2431850"/>
                              <a:gd name="connsiteX294" fmla="*/ 6855338 w 7187327"/>
                              <a:gd name="connsiteY294" fmla="*/ 1750740 h 2431850"/>
                              <a:gd name="connsiteX295" fmla="*/ 6855824 w 7187327"/>
                              <a:gd name="connsiteY295" fmla="*/ 1779463 h 2431850"/>
                              <a:gd name="connsiteX296" fmla="*/ 6881139 w 7187327"/>
                              <a:gd name="connsiteY296" fmla="*/ 1793581 h 2431850"/>
                              <a:gd name="connsiteX297" fmla="*/ 337653 w 7187327"/>
                              <a:gd name="connsiteY297" fmla="*/ 1805691 h 2431850"/>
                              <a:gd name="connsiteX298" fmla="*/ 345016 w 7187327"/>
                              <a:gd name="connsiteY298" fmla="*/ 1800032 h 2431850"/>
                              <a:gd name="connsiteX299" fmla="*/ 340635 w 7187327"/>
                              <a:gd name="connsiteY299" fmla="*/ 1783480 h 2431850"/>
                              <a:gd name="connsiteX300" fmla="*/ 309965 w 7187327"/>
                              <a:gd name="connsiteY300" fmla="*/ 1760111 h 2431850"/>
                              <a:gd name="connsiteX301" fmla="*/ 290492 w 7187327"/>
                              <a:gd name="connsiteY301" fmla="*/ 1765467 h 2431850"/>
                              <a:gd name="connsiteX302" fmla="*/ 295847 w 7187327"/>
                              <a:gd name="connsiteY302" fmla="*/ 1785426 h 2431850"/>
                              <a:gd name="connsiteX303" fmla="*/ 328464 w 7187327"/>
                              <a:gd name="connsiteY303" fmla="*/ 1804413 h 2431850"/>
                              <a:gd name="connsiteX304" fmla="*/ 337653 w 7187327"/>
                              <a:gd name="connsiteY304" fmla="*/ 1805691 h 2431850"/>
                              <a:gd name="connsiteX305" fmla="*/ 4992200 w 7187327"/>
                              <a:gd name="connsiteY305" fmla="*/ 1811898 h 2431850"/>
                              <a:gd name="connsiteX306" fmla="*/ 4999563 w 7187327"/>
                              <a:gd name="connsiteY306" fmla="*/ 1806238 h 2431850"/>
                              <a:gd name="connsiteX307" fmla="*/ 4995182 w 7187327"/>
                              <a:gd name="connsiteY307" fmla="*/ 1789686 h 2431850"/>
                              <a:gd name="connsiteX308" fmla="*/ 4964512 w 7187327"/>
                              <a:gd name="connsiteY308" fmla="*/ 1766318 h 2431850"/>
                              <a:gd name="connsiteX309" fmla="*/ 4945039 w 7187327"/>
                              <a:gd name="connsiteY309" fmla="*/ 1771673 h 2431850"/>
                              <a:gd name="connsiteX310" fmla="*/ 4950394 w 7187327"/>
                              <a:gd name="connsiteY310" fmla="*/ 1791633 h 2431850"/>
                              <a:gd name="connsiteX311" fmla="*/ 4983011 w 7187327"/>
                              <a:gd name="connsiteY311" fmla="*/ 1810620 h 2431850"/>
                              <a:gd name="connsiteX312" fmla="*/ 4992200 w 7187327"/>
                              <a:gd name="connsiteY312" fmla="*/ 1811898 h 2431850"/>
                              <a:gd name="connsiteX313" fmla="*/ 261281 w 7187327"/>
                              <a:gd name="connsiteY313" fmla="*/ 1847742 h 2431850"/>
                              <a:gd name="connsiteX314" fmla="*/ 271991 w 7187327"/>
                              <a:gd name="connsiteY314" fmla="*/ 1846767 h 2431850"/>
                              <a:gd name="connsiteX315" fmla="*/ 281727 w 7187327"/>
                              <a:gd name="connsiteY315" fmla="*/ 1827295 h 2431850"/>
                              <a:gd name="connsiteX316" fmla="*/ 278807 w 7187327"/>
                              <a:gd name="connsiteY316" fmla="*/ 1816097 h 2431850"/>
                              <a:gd name="connsiteX317" fmla="*/ 265175 w 7187327"/>
                              <a:gd name="connsiteY317" fmla="*/ 1802466 h 2431850"/>
                              <a:gd name="connsiteX318" fmla="*/ 250571 w 7187327"/>
                              <a:gd name="connsiteY318" fmla="*/ 1804413 h 2431850"/>
                              <a:gd name="connsiteX319" fmla="*/ 241808 w 7187327"/>
                              <a:gd name="connsiteY319" fmla="*/ 1816097 h 2431850"/>
                              <a:gd name="connsiteX320" fmla="*/ 247163 w 7187327"/>
                              <a:gd name="connsiteY320" fmla="*/ 1834597 h 2431850"/>
                              <a:gd name="connsiteX321" fmla="*/ 251544 w 7187327"/>
                              <a:gd name="connsiteY321" fmla="*/ 1839952 h 2431850"/>
                              <a:gd name="connsiteX322" fmla="*/ 261281 w 7187327"/>
                              <a:gd name="connsiteY322" fmla="*/ 1847742 h 2431850"/>
                              <a:gd name="connsiteX323" fmla="*/ 4326955 w 7187327"/>
                              <a:gd name="connsiteY323" fmla="*/ 1851453 h 2431850"/>
                              <a:gd name="connsiteX324" fmla="*/ 4342838 w 7187327"/>
                              <a:gd name="connsiteY324" fmla="*/ 1837396 h 2431850"/>
                              <a:gd name="connsiteX325" fmla="*/ 4348680 w 7187327"/>
                              <a:gd name="connsiteY325" fmla="*/ 1731755 h 2431850"/>
                              <a:gd name="connsiteX326" fmla="*/ 4326773 w 7187327"/>
                              <a:gd name="connsiteY326" fmla="*/ 1728834 h 2431850"/>
                              <a:gd name="connsiteX327" fmla="*/ 4313628 w 7187327"/>
                              <a:gd name="connsiteY327" fmla="*/ 1837396 h 2431850"/>
                              <a:gd name="connsiteX328" fmla="*/ 4326955 w 7187327"/>
                              <a:gd name="connsiteY328" fmla="*/ 1851453 h 2431850"/>
                              <a:gd name="connsiteX329" fmla="*/ 4915830 w 7187327"/>
                              <a:gd name="connsiteY329" fmla="*/ 1853948 h 2431850"/>
                              <a:gd name="connsiteX330" fmla="*/ 4926540 w 7187327"/>
                              <a:gd name="connsiteY330" fmla="*/ 1852974 h 2431850"/>
                              <a:gd name="connsiteX331" fmla="*/ 4936277 w 7187327"/>
                              <a:gd name="connsiteY331" fmla="*/ 1833502 h 2431850"/>
                              <a:gd name="connsiteX332" fmla="*/ 4933356 w 7187327"/>
                              <a:gd name="connsiteY332" fmla="*/ 1822304 h 2431850"/>
                              <a:gd name="connsiteX333" fmla="*/ 4919724 w 7187327"/>
                              <a:gd name="connsiteY333" fmla="*/ 1808673 h 2431850"/>
                              <a:gd name="connsiteX334" fmla="*/ 4905120 w 7187327"/>
                              <a:gd name="connsiteY334" fmla="*/ 1810620 h 2431850"/>
                              <a:gd name="connsiteX335" fmla="*/ 4896357 w 7187327"/>
                              <a:gd name="connsiteY335" fmla="*/ 1822304 h 2431850"/>
                              <a:gd name="connsiteX336" fmla="*/ 4901712 w 7187327"/>
                              <a:gd name="connsiteY336" fmla="*/ 1840803 h 2431850"/>
                              <a:gd name="connsiteX337" fmla="*/ 4906093 w 7187327"/>
                              <a:gd name="connsiteY337" fmla="*/ 1846159 h 2431850"/>
                              <a:gd name="connsiteX338" fmla="*/ 4915830 w 7187327"/>
                              <a:gd name="connsiteY338" fmla="*/ 1853948 h 2431850"/>
                              <a:gd name="connsiteX339" fmla="*/ 623479 w 7187327"/>
                              <a:gd name="connsiteY339" fmla="*/ 1878898 h 2431850"/>
                              <a:gd name="connsiteX340" fmla="*/ 623506 w 7187327"/>
                              <a:gd name="connsiteY340" fmla="*/ 1878654 h 2431850"/>
                              <a:gd name="connsiteX341" fmla="*/ 623479 w 7187327"/>
                              <a:gd name="connsiteY341" fmla="*/ 1878411 h 2431850"/>
                              <a:gd name="connsiteX342" fmla="*/ 623479 w 7187327"/>
                              <a:gd name="connsiteY342" fmla="*/ 1878898 h 2431850"/>
                              <a:gd name="connsiteX343" fmla="*/ 623273 w 7187327"/>
                              <a:gd name="connsiteY343" fmla="*/ 1880825 h 2431850"/>
                              <a:gd name="connsiteX344" fmla="*/ 623208 w 7187327"/>
                              <a:gd name="connsiteY344" fmla="*/ 1879137 h 2431850"/>
                              <a:gd name="connsiteX345" fmla="*/ 622992 w 7187327"/>
                              <a:gd name="connsiteY345" fmla="*/ 1879871 h 2431850"/>
                              <a:gd name="connsiteX346" fmla="*/ 5278028 w 7187327"/>
                              <a:gd name="connsiteY346" fmla="*/ 1885105 h 2431850"/>
                              <a:gd name="connsiteX347" fmla="*/ 5278055 w 7187327"/>
                              <a:gd name="connsiteY347" fmla="*/ 1884861 h 2431850"/>
                              <a:gd name="connsiteX348" fmla="*/ 5278028 w 7187327"/>
                              <a:gd name="connsiteY348" fmla="*/ 1884618 h 2431850"/>
                              <a:gd name="connsiteX349" fmla="*/ 5278028 w 7187327"/>
                              <a:gd name="connsiteY349" fmla="*/ 1885105 h 2431850"/>
                              <a:gd name="connsiteX350" fmla="*/ 625081 w 7187327"/>
                              <a:gd name="connsiteY350" fmla="*/ 1886974 h 2431850"/>
                              <a:gd name="connsiteX351" fmla="*/ 623273 w 7187327"/>
                              <a:gd name="connsiteY351" fmla="*/ 1880825 h 2431850"/>
                              <a:gd name="connsiteX352" fmla="*/ 623479 w 7187327"/>
                              <a:gd name="connsiteY352" fmla="*/ 1886201 h 2431850"/>
                              <a:gd name="connsiteX353" fmla="*/ 5277822 w 7187327"/>
                              <a:gd name="connsiteY353" fmla="*/ 1887033 h 2431850"/>
                              <a:gd name="connsiteX354" fmla="*/ 5277758 w 7187327"/>
                              <a:gd name="connsiteY354" fmla="*/ 1885344 h 2431850"/>
                              <a:gd name="connsiteX355" fmla="*/ 5277542 w 7187327"/>
                              <a:gd name="connsiteY355" fmla="*/ 1886078 h 2431850"/>
                              <a:gd name="connsiteX356" fmla="*/ 636623 w 7187327"/>
                              <a:gd name="connsiteY356" fmla="*/ 1892529 h 2431850"/>
                              <a:gd name="connsiteX357" fmla="*/ 637110 w 7187327"/>
                              <a:gd name="connsiteY357" fmla="*/ 1892529 h 2431850"/>
                              <a:gd name="connsiteX358" fmla="*/ 636866 w 7187327"/>
                              <a:gd name="connsiteY358" fmla="*/ 1892499 h 2431850"/>
                              <a:gd name="connsiteX359" fmla="*/ 5279630 w 7187327"/>
                              <a:gd name="connsiteY359" fmla="*/ 1893181 h 2431850"/>
                              <a:gd name="connsiteX360" fmla="*/ 5277822 w 7187327"/>
                              <a:gd name="connsiteY360" fmla="*/ 1887033 h 2431850"/>
                              <a:gd name="connsiteX361" fmla="*/ 5278028 w 7187327"/>
                              <a:gd name="connsiteY361" fmla="*/ 1892407 h 2431850"/>
                              <a:gd name="connsiteX362" fmla="*/ 637597 w 7187327"/>
                              <a:gd name="connsiteY362" fmla="*/ 1895937 h 2431850"/>
                              <a:gd name="connsiteX363" fmla="*/ 656096 w 7187327"/>
                              <a:gd name="connsiteY363" fmla="*/ 1874517 h 2431850"/>
                              <a:gd name="connsiteX364" fmla="*/ 633702 w 7187327"/>
                              <a:gd name="connsiteY364" fmla="*/ 1862346 h 2431850"/>
                              <a:gd name="connsiteX365" fmla="*/ 622931 w 7187327"/>
                              <a:gd name="connsiteY365" fmla="*/ 1871900 h 2431850"/>
                              <a:gd name="connsiteX366" fmla="*/ 623208 w 7187327"/>
                              <a:gd name="connsiteY366" fmla="*/ 1879137 h 2431850"/>
                              <a:gd name="connsiteX367" fmla="*/ 623600 w 7187327"/>
                              <a:gd name="connsiteY367" fmla="*/ 1877804 h 2431850"/>
                              <a:gd name="connsiteX368" fmla="*/ 623966 w 7187327"/>
                              <a:gd name="connsiteY368" fmla="*/ 1874517 h 2431850"/>
                              <a:gd name="connsiteX369" fmla="*/ 623966 w 7187327"/>
                              <a:gd name="connsiteY369" fmla="*/ 1875003 h 2431850"/>
                              <a:gd name="connsiteX370" fmla="*/ 625426 w 7187327"/>
                              <a:gd name="connsiteY370" fmla="*/ 1871108 h 2431850"/>
                              <a:gd name="connsiteX371" fmla="*/ 625426 w 7187327"/>
                              <a:gd name="connsiteY371" fmla="*/ 1871595 h 2431850"/>
                              <a:gd name="connsiteX372" fmla="*/ 623600 w 7187327"/>
                              <a:gd name="connsiteY372" fmla="*/ 1877804 h 2431850"/>
                              <a:gd name="connsiteX373" fmla="*/ 623506 w 7187327"/>
                              <a:gd name="connsiteY373" fmla="*/ 1878654 h 2431850"/>
                              <a:gd name="connsiteX374" fmla="*/ 623966 w 7187327"/>
                              <a:gd name="connsiteY374" fmla="*/ 1882793 h 2431850"/>
                              <a:gd name="connsiteX375" fmla="*/ 623966 w 7187327"/>
                              <a:gd name="connsiteY375" fmla="*/ 1882306 h 2431850"/>
                              <a:gd name="connsiteX376" fmla="*/ 625426 w 7187327"/>
                              <a:gd name="connsiteY376" fmla="*/ 1886201 h 2431850"/>
                              <a:gd name="connsiteX377" fmla="*/ 625426 w 7187327"/>
                              <a:gd name="connsiteY377" fmla="*/ 1885714 h 2431850"/>
                              <a:gd name="connsiteX378" fmla="*/ 626982 w 7187327"/>
                              <a:gd name="connsiteY378" fmla="*/ 1887892 h 2431850"/>
                              <a:gd name="connsiteX379" fmla="*/ 636406 w 7187327"/>
                              <a:gd name="connsiteY379" fmla="*/ 1892441 h 2431850"/>
                              <a:gd name="connsiteX380" fmla="*/ 636866 w 7187327"/>
                              <a:gd name="connsiteY380" fmla="*/ 1892499 h 2431850"/>
                              <a:gd name="connsiteX381" fmla="*/ 638408 w 7187327"/>
                              <a:gd name="connsiteY381" fmla="*/ 1892306 h 2431850"/>
                              <a:gd name="connsiteX382" fmla="*/ 649280 w 7187327"/>
                              <a:gd name="connsiteY382" fmla="*/ 1882793 h 2431850"/>
                              <a:gd name="connsiteX383" fmla="*/ 643438 w 7187327"/>
                              <a:gd name="connsiteY383" fmla="*/ 1890582 h 2431850"/>
                              <a:gd name="connsiteX384" fmla="*/ 640031 w 7187327"/>
                              <a:gd name="connsiteY384" fmla="*/ 1892042 h 2431850"/>
                              <a:gd name="connsiteX385" fmla="*/ 640517 w 7187327"/>
                              <a:gd name="connsiteY385" fmla="*/ 1892042 h 2431850"/>
                              <a:gd name="connsiteX386" fmla="*/ 638408 w 7187327"/>
                              <a:gd name="connsiteY386" fmla="*/ 1892306 h 2431850"/>
                              <a:gd name="connsiteX387" fmla="*/ 637597 w 7187327"/>
                              <a:gd name="connsiteY387" fmla="*/ 1893016 h 2431850"/>
                              <a:gd name="connsiteX388" fmla="*/ 636406 w 7187327"/>
                              <a:gd name="connsiteY388" fmla="*/ 1892441 h 2431850"/>
                              <a:gd name="connsiteX389" fmla="*/ 633215 w 7187327"/>
                              <a:gd name="connsiteY389" fmla="*/ 1892042 h 2431850"/>
                              <a:gd name="connsiteX390" fmla="*/ 633702 w 7187327"/>
                              <a:gd name="connsiteY390" fmla="*/ 1892042 h 2431850"/>
                              <a:gd name="connsiteX391" fmla="*/ 629807 w 7187327"/>
                              <a:gd name="connsiteY391" fmla="*/ 1890582 h 2431850"/>
                              <a:gd name="connsiteX392" fmla="*/ 630294 w 7187327"/>
                              <a:gd name="connsiteY392" fmla="*/ 1891069 h 2431850"/>
                              <a:gd name="connsiteX393" fmla="*/ 627717 w 7187327"/>
                              <a:gd name="connsiteY393" fmla="*/ 1888921 h 2431850"/>
                              <a:gd name="connsiteX394" fmla="*/ 627860 w 7187327"/>
                              <a:gd name="connsiteY394" fmla="*/ 1889121 h 2431850"/>
                              <a:gd name="connsiteX395" fmla="*/ 627373 w 7187327"/>
                              <a:gd name="connsiteY395" fmla="*/ 1888634 h 2431850"/>
                              <a:gd name="connsiteX396" fmla="*/ 627717 w 7187327"/>
                              <a:gd name="connsiteY396" fmla="*/ 1888921 h 2431850"/>
                              <a:gd name="connsiteX397" fmla="*/ 626982 w 7187327"/>
                              <a:gd name="connsiteY397" fmla="*/ 1887892 h 2431850"/>
                              <a:gd name="connsiteX398" fmla="*/ 625081 w 7187327"/>
                              <a:gd name="connsiteY398" fmla="*/ 1886974 h 2431850"/>
                              <a:gd name="connsiteX399" fmla="*/ 625426 w 7187327"/>
                              <a:gd name="connsiteY399" fmla="*/ 1888148 h 2431850"/>
                              <a:gd name="connsiteX400" fmla="*/ 637597 w 7187327"/>
                              <a:gd name="connsiteY400" fmla="*/ 1895937 h 2431850"/>
                              <a:gd name="connsiteX401" fmla="*/ 5291173 w 7187327"/>
                              <a:gd name="connsiteY401" fmla="*/ 1898736 h 2431850"/>
                              <a:gd name="connsiteX402" fmla="*/ 5291659 w 7187327"/>
                              <a:gd name="connsiteY402" fmla="*/ 1898736 h 2431850"/>
                              <a:gd name="connsiteX403" fmla="*/ 5291416 w 7187327"/>
                              <a:gd name="connsiteY403" fmla="*/ 1898706 h 2431850"/>
                              <a:gd name="connsiteX404" fmla="*/ 5292146 w 7187327"/>
                              <a:gd name="connsiteY404" fmla="*/ 1902144 h 2431850"/>
                              <a:gd name="connsiteX405" fmla="*/ 5310645 w 7187327"/>
                              <a:gd name="connsiteY405" fmla="*/ 1880723 h 2431850"/>
                              <a:gd name="connsiteX406" fmla="*/ 5288251 w 7187327"/>
                              <a:gd name="connsiteY406" fmla="*/ 1868553 h 2431850"/>
                              <a:gd name="connsiteX407" fmla="*/ 5277480 w 7187327"/>
                              <a:gd name="connsiteY407" fmla="*/ 1878107 h 2431850"/>
                              <a:gd name="connsiteX408" fmla="*/ 5277758 w 7187327"/>
                              <a:gd name="connsiteY408" fmla="*/ 1885344 h 2431850"/>
                              <a:gd name="connsiteX409" fmla="*/ 5278150 w 7187327"/>
                              <a:gd name="connsiteY409" fmla="*/ 1884010 h 2431850"/>
                              <a:gd name="connsiteX410" fmla="*/ 5278515 w 7187327"/>
                              <a:gd name="connsiteY410" fmla="*/ 1880723 h 2431850"/>
                              <a:gd name="connsiteX411" fmla="*/ 5278515 w 7187327"/>
                              <a:gd name="connsiteY411" fmla="*/ 1881210 h 2431850"/>
                              <a:gd name="connsiteX412" fmla="*/ 5279975 w 7187327"/>
                              <a:gd name="connsiteY412" fmla="*/ 1877315 h 2431850"/>
                              <a:gd name="connsiteX413" fmla="*/ 5279975 w 7187327"/>
                              <a:gd name="connsiteY413" fmla="*/ 1877802 h 2431850"/>
                              <a:gd name="connsiteX414" fmla="*/ 5278150 w 7187327"/>
                              <a:gd name="connsiteY414" fmla="*/ 1884010 h 2431850"/>
                              <a:gd name="connsiteX415" fmla="*/ 5278055 w 7187327"/>
                              <a:gd name="connsiteY415" fmla="*/ 1884861 h 2431850"/>
                              <a:gd name="connsiteX416" fmla="*/ 5278515 w 7187327"/>
                              <a:gd name="connsiteY416" fmla="*/ 1888999 h 2431850"/>
                              <a:gd name="connsiteX417" fmla="*/ 5278515 w 7187327"/>
                              <a:gd name="connsiteY417" fmla="*/ 1888512 h 2431850"/>
                              <a:gd name="connsiteX418" fmla="*/ 5279975 w 7187327"/>
                              <a:gd name="connsiteY418" fmla="*/ 1892407 h 2431850"/>
                              <a:gd name="connsiteX419" fmla="*/ 5279975 w 7187327"/>
                              <a:gd name="connsiteY419" fmla="*/ 1891920 h 2431850"/>
                              <a:gd name="connsiteX420" fmla="*/ 5281531 w 7187327"/>
                              <a:gd name="connsiteY420" fmla="*/ 1894098 h 2431850"/>
                              <a:gd name="connsiteX421" fmla="*/ 5290955 w 7187327"/>
                              <a:gd name="connsiteY421" fmla="*/ 1898648 h 2431850"/>
                              <a:gd name="connsiteX422" fmla="*/ 5291416 w 7187327"/>
                              <a:gd name="connsiteY422" fmla="*/ 1898706 h 2431850"/>
                              <a:gd name="connsiteX423" fmla="*/ 5292958 w 7187327"/>
                              <a:gd name="connsiteY423" fmla="*/ 1898512 h 2431850"/>
                              <a:gd name="connsiteX424" fmla="*/ 5303830 w 7187327"/>
                              <a:gd name="connsiteY424" fmla="*/ 1888999 h 2431850"/>
                              <a:gd name="connsiteX425" fmla="*/ 5297988 w 7187327"/>
                              <a:gd name="connsiteY425" fmla="*/ 1896788 h 2431850"/>
                              <a:gd name="connsiteX426" fmla="*/ 5294581 w 7187327"/>
                              <a:gd name="connsiteY426" fmla="*/ 1898249 h 2431850"/>
                              <a:gd name="connsiteX427" fmla="*/ 5295067 w 7187327"/>
                              <a:gd name="connsiteY427" fmla="*/ 1898249 h 2431850"/>
                              <a:gd name="connsiteX428" fmla="*/ 5292958 w 7187327"/>
                              <a:gd name="connsiteY428" fmla="*/ 1898512 h 2431850"/>
                              <a:gd name="connsiteX429" fmla="*/ 5292146 w 7187327"/>
                              <a:gd name="connsiteY429" fmla="*/ 1899223 h 2431850"/>
                              <a:gd name="connsiteX430" fmla="*/ 5290955 w 7187327"/>
                              <a:gd name="connsiteY430" fmla="*/ 1898648 h 2431850"/>
                              <a:gd name="connsiteX431" fmla="*/ 5287764 w 7187327"/>
                              <a:gd name="connsiteY431" fmla="*/ 1898249 h 2431850"/>
                              <a:gd name="connsiteX432" fmla="*/ 5288251 w 7187327"/>
                              <a:gd name="connsiteY432" fmla="*/ 1898249 h 2431850"/>
                              <a:gd name="connsiteX433" fmla="*/ 5284357 w 7187327"/>
                              <a:gd name="connsiteY433" fmla="*/ 1896788 h 2431850"/>
                              <a:gd name="connsiteX434" fmla="*/ 5284844 w 7187327"/>
                              <a:gd name="connsiteY434" fmla="*/ 1897275 h 2431850"/>
                              <a:gd name="connsiteX435" fmla="*/ 5282267 w 7187327"/>
                              <a:gd name="connsiteY435" fmla="*/ 1895128 h 2431850"/>
                              <a:gd name="connsiteX436" fmla="*/ 5282410 w 7187327"/>
                              <a:gd name="connsiteY436" fmla="*/ 1895328 h 2431850"/>
                              <a:gd name="connsiteX437" fmla="*/ 5281923 w 7187327"/>
                              <a:gd name="connsiteY437" fmla="*/ 1894841 h 2431850"/>
                              <a:gd name="connsiteX438" fmla="*/ 5282267 w 7187327"/>
                              <a:gd name="connsiteY438" fmla="*/ 1895128 h 2431850"/>
                              <a:gd name="connsiteX439" fmla="*/ 5281531 w 7187327"/>
                              <a:gd name="connsiteY439" fmla="*/ 1894098 h 2431850"/>
                              <a:gd name="connsiteX440" fmla="*/ 5279630 w 7187327"/>
                              <a:gd name="connsiteY440" fmla="*/ 1893181 h 2431850"/>
                              <a:gd name="connsiteX441" fmla="*/ 5279975 w 7187327"/>
                              <a:gd name="connsiteY441" fmla="*/ 1894355 h 2431850"/>
                              <a:gd name="connsiteX442" fmla="*/ 5292146 w 7187327"/>
                              <a:gd name="connsiteY442" fmla="*/ 1902144 h 2431850"/>
                              <a:gd name="connsiteX443" fmla="*/ 2257086 w 7187327"/>
                              <a:gd name="connsiteY443" fmla="*/ 1934442 h 2431850"/>
                              <a:gd name="connsiteX444" fmla="*/ 2268945 w 7187327"/>
                              <a:gd name="connsiteY444" fmla="*/ 1925633 h 2431850"/>
                              <a:gd name="connsiteX445" fmla="*/ 2297180 w 7187327"/>
                              <a:gd name="connsiteY445" fmla="*/ 1875977 h 2431850"/>
                              <a:gd name="connsiteX446" fmla="*/ 2270892 w 7187327"/>
                              <a:gd name="connsiteY446" fmla="*/ 1860399 h 2431850"/>
                              <a:gd name="connsiteX447" fmla="*/ 2237300 w 7187327"/>
                              <a:gd name="connsiteY447" fmla="*/ 1906647 h 2431850"/>
                              <a:gd name="connsiteX448" fmla="*/ 2257086 w 7187327"/>
                              <a:gd name="connsiteY448" fmla="*/ 1934442 h 2431850"/>
                              <a:gd name="connsiteX449" fmla="*/ 6911635 w 7187327"/>
                              <a:gd name="connsiteY449" fmla="*/ 1940648 h 2431850"/>
                              <a:gd name="connsiteX450" fmla="*/ 6923493 w 7187327"/>
                              <a:gd name="connsiteY450" fmla="*/ 1931840 h 2431850"/>
                              <a:gd name="connsiteX451" fmla="*/ 6951729 w 7187327"/>
                              <a:gd name="connsiteY451" fmla="*/ 1882184 h 2431850"/>
                              <a:gd name="connsiteX452" fmla="*/ 6925441 w 7187327"/>
                              <a:gd name="connsiteY452" fmla="*/ 1866606 h 2431850"/>
                              <a:gd name="connsiteX453" fmla="*/ 6891850 w 7187327"/>
                              <a:gd name="connsiteY453" fmla="*/ 1912854 h 2431850"/>
                              <a:gd name="connsiteX454" fmla="*/ 6911635 w 7187327"/>
                              <a:gd name="connsiteY454" fmla="*/ 1940648 h 2431850"/>
                              <a:gd name="connsiteX455" fmla="*/ 2681547 w 7187327"/>
                              <a:gd name="connsiteY455" fmla="*/ 1962820 h 2431850"/>
                              <a:gd name="connsiteX456" fmla="*/ 2696404 w 7187327"/>
                              <a:gd name="connsiteY456" fmla="*/ 1943036 h 2431850"/>
                              <a:gd name="connsiteX457" fmla="*/ 2648206 w 7187327"/>
                              <a:gd name="connsiteY457" fmla="*/ 1852000 h 2431850"/>
                              <a:gd name="connsiteX458" fmla="*/ 2609262 w 7187327"/>
                              <a:gd name="connsiteY458" fmla="*/ 1752201 h 2431850"/>
                              <a:gd name="connsiteX459" fmla="*/ 2580051 w 7187327"/>
                              <a:gd name="connsiteY459" fmla="*/ 1748306 h 2431850"/>
                              <a:gd name="connsiteX460" fmla="*/ 2608775 w 7187327"/>
                              <a:gd name="connsiteY460" fmla="*/ 1847618 h 2431850"/>
                              <a:gd name="connsiteX461" fmla="*/ 2672548 w 7187327"/>
                              <a:gd name="connsiteY461" fmla="*/ 1956667 h 2431850"/>
                              <a:gd name="connsiteX462" fmla="*/ 2681547 w 7187327"/>
                              <a:gd name="connsiteY462" fmla="*/ 1962820 h 2431850"/>
                              <a:gd name="connsiteX463" fmla="*/ 3864420 w 7187327"/>
                              <a:gd name="connsiteY463" fmla="*/ 2009099 h 2431850"/>
                              <a:gd name="connsiteX464" fmla="*/ 3878409 w 7187327"/>
                              <a:gd name="connsiteY464" fmla="*/ 2006322 h 2431850"/>
                              <a:gd name="connsiteX465" fmla="*/ 3931959 w 7187327"/>
                              <a:gd name="connsiteY465" fmla="*/ 1981494 h 2431850"/>
                              <a:gd name="connsiteX466" fmla="*/ 3922709 w 7187327"/>
                              <a:gd name="connsiteY466" fmla="*/ 1947417 h 2431850"/>
                              <a:gd name="connsiteX467" fmla="*/ 3859422 w 7187327"/>
                              <a:gd name="connsiteY467" fmla="*/ 1973706 h 2431850"/>
                              <a:gd name="connsiteX468" fmla="*/ 3864420 w 7187327"/>
                              <a:gd name="connsiteY468" fmla="*/ 2009099 h 2431850"/>
                              <a:gd name="connsiteX469" fmla="*/ 1784069 w 7187327"/>
                              <a:gd name="connsiteY469" fmla="*/ 2031273 h 2431850"/>
                              <a:gd name="connsiteX470" fmla="*/ 1792345 w 7187327"/>
                              <a:gd name="connsiteY470" fmla="*/ 2000603 h 2431850"/>
                              <a:gd name="connsiteX471" fmla="*/ 1672587 w 7187327"/>
                              <a:gd name="connsiteY471" fmla="*/ 1903238 h 2431850"/>
                              <a:gd name="connsiteX472" fmla="*/ 1544065 w 7187327"/>
                              <a:gd name="connsiteY472" fmla="*/ 1834109 h 2431850"/>
                              <a:gd name="connsiteX473" fmla="*/ 1537736 w 7187327"/>
                              <a:gd name="connsiteY473" fmla="*/ 1880358 h 2431850"/>
                              <a:gd name="connsiteX474" fmla="*/ 1660416 w 7187327"/>
                              <a:gd name="connsiteY474" fmla="*/ 1955328 h 2431850"/>
                              <a:gd name="connsiteX475" fmla="*/ 1784069 w 7187327"/>
                              <a:gd name="connsiteY475" fmla="*/ 2031273 h 2431850"/>
                              <a:gd name="connsiteX476" fmla="*/ 6438616 w 7187327"/>
                              <a:gd name="connsiteY476" fmla="*/ 2037480 h 2431850"/>
                              <a:gd name="connsiteX477" fmla="*/ 6446892 w 7187327"/>
                              <a:gd name="connsiteY477" fmla="*/ 2006810 h 2431850"/>
                              <a:gd name="connsiteX478" fmla="*/ 6327134 w 7187327"/>
                              <a:gd name="connsiteY478" fmla="*/ 1909445 h 2431850"/>
                              <a:gd name="connsiteX479" fmla="*/ 6198612 w 7187327"/>
                              <a:gd name="connsiteY479" fmla="*/ 1840316 h 2431850"/>
                              <a:gd name="connsiteX480" fmla="*/ 6192283 w 7187327"/>
                              <a:gd name="connsiteY480" fmla="*/ 1886564 h 2431850"/>
                              <a:gd name="connsiteX481" fmla="*/ 6314963 w 7187327"/>
                              <a:gd name="connsiteY481" fmla="*/ 1961535 h 2431850"/>
                              <a:gd name="connsiteX482" fmla="*/ 6438616 w 7187327"/>
                              <a:gd name="connsiteY482" fmla="*/ 2037480 h 2431850"/>
                              <a:gd name="connsiteX483" fmla="*/ 3625793 w 7187327"/>
                              <a:gd name="connsiteY483" fmla="*/ 2044729 h 2431850"/>
                              <a:gd name="connsiteX484" fmla="*/ 3628668 w 7187327"/>
                              <a:gd name="connsiteY484" fmla="*/ 2019467 h 2431850"/>
                              <a:gd name="connsiteX485" fmla="*/ 3624287 w 7187327"/>
                              <a:gd name="connsiteY485" fmla="*/ 1961048 h 2431850"/>
                              <a:gd name="connsiteX486" fmla="*/ 3623313 w 7187327"/>
                              <a:gd name="connsiteY486" fmla="*/ 1900195 h 2431850"/>
                              <a:gd name="connsiteX487" fmla="*/ 3622827 w 7187327"/>
                              <a:gd name="connsiteY487" fmla="*/ 1774107 h 2431850"/>
                              <a:gd name="connsiteX488" fmla="*/ 3589236 w 7187327"/>
                              <a:gd name="connsiteY488" fmla="*/ 1774107 h 2431850"/>
                              <a:gd name="connsiteX489" fmla="*/ 3588752 w 7187327"/>
                              <a:gd name="connsiteY489" fmla="*/ 1932811 h 2431850"/>
                              <a:gd name="connsiteX490" fmla="*/ 3592645 w 7187327"/>
                              <a:gd name="connsiteY490" fmla="*/ 2007296 h 2431850"/>
                              <a:gd name="connsiteX491" fmla="*/ 3614550 w 7187327"/>
                              <a:gd name="connsiteY491" fmla="*/ 2043808 h 2431850"/>
                              <a:gd name="connsiteX492" fmla="*/ 3625793 w 7187327"/>
                              <a:gd name="connsiteY492" fmla="*/ 2044729 h 2431850"/>
                              <a:gd name="connsiteX493" fmla="*/ 3388971 w 7187327"/>
                              <a:gd name="connsiteY493" fmla="*/ 2062553 h 2431850"/>
                              <a:gd name="connsiteX494" fmla="*/ 3404730 w 7187327"/>
                              <a:gd name="connsiteY494" fmla="*/ 2055981 h 2431850"/>
                              <a:gd name="connsiteX495" fmla="*/ 3413493 w 7187327"/>
                              <a:gd name="connsiteY495" fmla="*/ 2042837 h 2431850"/>
                              <a:gd name="connsiteX496" fmla="*/ 3410085 w 7187327"/>
                              <a:gd name="connsiteY496" fmla="*/ 2020929 h 2431850"/>
                              <a:gd name="connsiteX497" fmla="*/ 3389154 w 7187327"/>
                              <a:gd name="connsiteY497" fmla="*/ 2008759 h 2431850"/>
                              <a:gd name="connsiteX498" fmla="*/ 3368219 w 7187327"/>
                              <a:gd name="connsiteY498" fmla="*/ 2020929 h 2431850"/>
                              <a:gd name="connsiteX499" fmla="*/ 3364810 w 7187327"/>
                              <a:gd name="connsiteY499" fmla="*/ 2042837 h 2431850"/>
                              <a:gd name="connsiteX500" fmla="*/ 3373574 w 7187327"/>
                              <a:gd name="connsiteY500" fmla="*/ 2055981 h 2431850"/>
                              <a:gd name="connsiteX501" fmla="*/ 3388971 w 7187327"/>
                              <a:gd name="connsiteY501" fmla="*/ 2062553 h 2431850"/>
                              <a:gd name="connsiteX502" fmla="*/ 1534812 w 7187327"/>
                              <a:gd name="connsiteY502" fmla="*/ 2063892 h 2431850"/>
                              <a:gd name="connsiteX503" fmla="*/ 1543089 w 7187327"/>
                              <a:gd name="connsiteY503" fmla="*/ 2061945 h 2431850"/>
                              <a:gd name="connsiteX504" fmla="*/ 1553312 w 7187327"/>
                              <a:gd name="connsiteY504" fmla="*/ 2055129 h 2431850"/>
                              <a:gd name="connsiteX505" fmla="*/ 1558180 w 7187327"/>
                              <a:gd name="connsiteY505" fmla="*/ 2048800 h 2431850"/>
                              <a:gd name="connsiteX506" fmla="*/ 1561588 w 7187327"/>
                              <a:gd name="connsiteY506" fmla="*/ 2041011 h 2431850"/>
                              <a:gd name="connsiteX507" fmla="*/ 1562074 w 7187327"/>
                              <a:gd name="connsiteY507" fmla="*/ 2028354 h 2431850"/>
                              <a:gd name="connsiteX508" fmla="*/ 1560127 w 7187327"/>
                              <a:gd name="connsiteY508" fmla="*/ 2020078 h 2431850"/>
                              <a:gd name="connsiteX509" fmla="*/ 1553312 w 7187327"/>
                              <a:gd name="connsiteY509" fmla="*/ 2009855 h 2431850"/>
                              <a:gd name="connsiteX510" fmla="*/ 1539194 w 7187327"/>
                              <a:gd name="connsiteY510" fmla="*/ 2001579 h 2431850"/>
                              <a:gd name="connsiteX511" fmla="*/ 1526536 w 7187327"/>
                              <a:gd name="connsiteY511" fmla="*/ 2001092 h 2431850"/>
                              <a:gd name="connsiteX512" fmla="*/ 1518260 w 7187327"/>
                              <a:gd name="connsiteY512" fmla="*/ 2003039 h 2431850"/>
                              <a:gd name="connsiteX513" fmla="*/ 1508037 w 7187327"/>
                              <a:gd name="connsiteY513" fmla="*/ 2009855 h 2431850"/>
                              <a:gd name="connsiteX514" fmla="*/ 1503169 w 7187327"/>
                              <a:gd name="connsiteY514" fmla="*/ 2016183 h 2431850"/>
                              <a:gd name="connsiteX515" fmla="*/ 1499761 w 7187327"/>
                              <a:gd name="connsiteY515" fmla="*/ 2023973 h 2431850"/>
                              <a:gd name="connsiteX516" fmla="*/ 1499761 w 7187327"/>
                              <a:gd name="connsiteY516" fmla="*/ 2041011 h 2431850"/>
                              <a:gd name="connsiteX517" fmla="*/ 1499761 w 7187327"/>
                              <a:gd name="connsiteY517" fmla="*/ 2041985 h 2431850"/>
                              <a:gd name="connsiteX518" fmla="*/ 1521181 w 7187327"/>
                              <a:gd name="connsiteY518" fmla="*/ 2063405 h 2431850"/>
                              <a:gd name="connsiteX519" fmla="*/ 1522155 w 7187327"/>
                              <a:gd name="connsiteY519" fmla="*/ 2063405 h 2431850"/>
                              <a:gd name="connsiteX520" fmla="*/ 1534812 w 7187327"/>
                              <a:gd name="connsiteY520" fmla="*/ 2063892 h 2431850"/>
                              <a:gd name="connsiteX521" fmla="*/ 6189362 w 7187327"/>
                              <a:gd name="connsiteY521" fmla="*/ 2070099 h 2431850"/>
                              <a:gd name="connsiteX522" fmla="*/ 6197639 w 7187327"/>
                              <a:gd name="connsiteY522" fmla="*/ 2068152 h 2431850"/>
                              <a:gd name="connsiteX523" fmla="*/ 6207862 w 7187327"/>
                              <a:gd name="connsiteY523" fmla="*/ 2061336 h 2431850"/>
                              <a:gd name="connsiteX524" fmla="*/ 6212730 w 7187327"/>
                              <a:gd name="connsiteY524" fmla="*/ 2055007 h 2431850"/>
                              <a:gd name="connsiteX525" fmla="*/ 6216138 w 7187327"/>
                              <a:gd name="connsiteY525" fmla="*/ 2047218 h 2431850"/>
                              <a:gd name="connsiteX526" fmla="*/ 6216624 w 7187327"/>
                              <a:gd name="connsiteY526" fmla="*/ 2034560 h 2431850"/>
                              <a:gd name="connsiteX527" fmla="*/ 6214677 w 7187327"/>
                              <a:gd name="connsiteY527" fmla="*/ 2026285 h 2431850"/>
                              <a:gd name="connsiteX528" fmla="*/ 6207862 w 7187327"/>
                              <a:gd name="connsiteY528" fmla="*/ 2016061 h 2431850"/>
                              <a:gd name="connsiteX529" fmla="*/ 6193744 w 7187327"/>
                              <a:gd name="connsiteY529" fmla="*/ 2007786 h 2431850"/>
                              <a:gd name="connsiteX530" fmla="*/ 6181086 w 7187327"/>
                              <a:gd name="connsiteY530" fmla="*/ 2007298 h 2431850"/>
                              <a:gd name="connsiteX531" fmla="*/ 6172810 w 7187327"/>
                              <a:gd name="connsiteY531" fmla="*/ 2009246 h 2431850"/>
                              <a:gd name="connsiteX532" fmla="*/ 6162587 w 7187327"/>
                              <a:gd name="connsiteY532" fmla="*/ 2016061 h 2431850"/>
                              <a:gd name="connsiteX533" fmla="*/ 6157719 w 7187327"/>
                              <a:gd name="connsiteY533" fmla="*/ 2022390 h 2431850"/>
                              <a:gd name="connsiteX534" fmla="*/ 6154311 w 7187327"/>
                              <a:gd name="connsiteY534" fmla="*/ 2030179 h 2431850"/>
                              <a:gd name="connsiteX535" fmla="*/ 6154311 w 7187327"/>
                              <a:gd name="connsiteY535" fmla="*/ 2047218 h 2431850"/>
                              <a:gd name="connsiteX536" fmla="*/ 6154311 w 7187327"/>
                              <a:gd name="connsiteY536" fmla="*/ 2048192 h 2431850"/>
                              <a:gd name="connsiteX537" fmla="*/ 6175731 w 7187327"/>
                              <a:gd name="connsiteY537" fmla="*/ 2069612 h 2431850"/>
                              <a:gd name="connsiteX538" fmla="*/ 6176704 w 7187327"/>
                              <a:gd name="connsiteY538" fmla="*/ 2069612 h 2431850"/>
                              <a:gd name="connsiteX539" fmla="*/ 6189362 w 7187327"/>
                              <a:gd name="connsiteY539" fmla="*/ 2070099 h 2431850"/>
                              <a:gd name="connsiteX540" fmla="*/ 2358522 w 7187327"/>
                              <a:gd name="connsiteY540" fmla="*/ 2096508 h 2431850"/>
                              <a:gd name="connsiteX541" fmla="*/ 2369233 w 7187327"/>
                              <a:gd name="connsiteY541" fmla="*/ 2058048 h 2431850"/>
                              <a:gd name="connsiteX542" fmla="*/ 2229513 w 7187327"/>
                              <a:gd name="connsiteY542" fmla="*/ 1936829 h 2431850"/>
                              <a:gd name="connsiteX543" fmla="*/ 2196409 w 7187327"/>
                              <a:gd name="connsiteY543" fmla="*/ 1950946 h 2431850"/>
                              <a:gd name="connsiteX544" fmla="*/ 2358522 w 7187327"/>
                              <a:gd name="connsiteY544" fmla="*/ 2096508 h 2431850"/>
                              <a:gd name="connsiteX545" fmla="*/ 3304445 w 7187327"/>
                              <a:gd name="connsiteY545" fmla="*/ 2100281 h 2431850"/>
                              <a:gd name="connsiteX546" fmla="*/ 3304445 w 7187327"/>
                              <a:gd name="connsiteY546" fmla="*/ 2082268 h 2431850"/>
                              <a:gd name="connsiteX547" fmla="*/ 3304445 w 7187327"/>
                              <a:gd name="connsiteY547" fmla="*/ 2100281 h 2431850"/>
                              <a:gd name="connsiteX548" fmla="*/ 7013070 w 7187327"/>
                              <a:gd name="connsiteY548" fmla="*/ 2102715 h 2431850"/>
                              <a:gd name="connsiteX549" fmla="*/ 7023780 w 7187327"/>
                              <a:gd name="connsiteY549" fmla="*/ 2064255 h 2431850"/>
                              <a:gd name="connsiteX550" fmla="*/ 6884061 w 7187327"/>
                              <a:gd name="connsiteY550" fmla="*/ 1943035 h 2431850"/>
                              <a:gd name="connsiteX551" fmla="*/ 6850957 w 7187327"/>
                              <a:gd name="connsiteY551" fmla="*/ 1957153 h 2431850"/>
                              <a:gd name="connsiteX552" fmla="*/ 7013070 w 7187327"/>
                              <a:gd name="connsiteY552" fmla="*/ 2102715 h 2431850"/>
                              <a:gd name="connsiteX553" fmla="*/ 4254601 w 7187327"/>
                              <a:gd name="connsiteY553" fmla="*/ 2106837 h 2431850"/>
                              <a:gd name="connsiteX554" fmla="*/ 4264459 w 7187327"/>
                              <a:gd name="connsiteY554" fmla="*/ 2081781 h 2431850"/>
                              <a:gd name="connsiteX555" fmla="*/ 4154923 w 7187327"/>
                              <a:gd name="connsiteY555" fmla="*/ 1963968 h 2431850"/>
                              <a:gd name="connsiteX556" fmla="*/ 4125714 w 7187327"/>
                              <a:gd name="connsiteY556" fmla="*/ 1981007 h 2431850"/>
                              <a:gd name="connsiteX557" fmla="*/ 4243039 w 7187327"/>
                              <a:gd name="connsiteY557" fmla="*/ 2103201 h 2431850"/>
                              <a:gd name="connsiteX558" fmla="*/ 4254601 w 7187327"/>
                              <a:gd name="connsiteY558" fmla="*/ 2106837 h 2431850"/>
                              <a:gd name="connsiteX559" fmla="*/ 1502884 w 7187327"/>
                              <a:gd name="connsiteY559" fmla="*/ 2129391 h 2431850"/>
                              <a:gd name="connsiteX560" fmla="*/ 1515344 w 7187327"/>
                              <a:gd name="connsiteY560" fmla="*/ 2097968 h 2431850"/>
                              <a:gd name="connsiteX561" fmla="*/ 1390229 w 7187327"/>
                              <a:gd name="connsiteY561" fmla="*/ 1995734 h 2431850"/>
                              <a:gd name="connsiteX562" fmla="*/ 1371243 w 7187327"/>
                              <a:gd name="connsiteY562" fmla="*/ 2027865 h 2431850"/>
                              <a:gd name="connsiteX563" fmla="*/ 1489055 w 7187327"/>
                              <a:gd name="connsiteY563" fmla="*/ 2124257 h 2431850"/>
                              <a:gd name="connsiteX564" fmla="*/ 1502884 w 7187327"/>
                              <a:gd name="connsiteY564" fmla="*/ 2129391 h 2431850"/>
                              <a:gd name="connsiteX565" fmla="*/ 6157430 w 7187327"/>
                              <a:gd name="connsiteY565" fmla="*/ 2135598 h 2431850"/>
                              <a:gd name="connsiteX566" fmla="*/ 6169890 w 7187327"/>
                              <a:gd name="connsiteY566" fmla="*/ 2104175 h 2431850"/>
                              <a:gd name="connsiteX567" fmla="*/ 6044776 w 7187327"/>
                              <a:gd name="connsiteY567" fmla="*/ 2001941 h 2431850"/>
                              <a:gd name="connsiteX568" fmla="*/ 6025789 w 7187327"/>
                              <a:gd name="connsiteY568" fmla="*/ 2034072 h 2431850"/>
                              <a:gd name="connsiteX569" fmla="*/ 6143601 w 7187327"/>
                              <a:gd name="connsiteY569" fmla="*/ 2130464 h 2431850"/>
                              <a:gd name="connsiteX570" fmla="*/ 6157430 w 7187327"/>
                              <a:gd name="connsiteY570" fmla="*/ 2135598 h 2431850"/>
                              <a:gd name="connsiteX571" fmla="*/ 11786 w 7187327"/>
                              <a:gd name="connsiteY571" fmla="*/ 2167644 h 2431850"/>
                              <a:gd name="connsiteX572" fmla="*/ 31502 w 7187327"/>
                              <a:gd name="connsiteY572" fmla="*/ 2157361 h 2431850"/>
                              <a:gd name="connsiteX573" fmla="*/ 94790 w 7187327"/>
                              <a:gd name="connsiteY573" fmla="*/ 2019101 h 2431850"/>
                              <a:gd name="connsiteX574" fmla="*/ 67527 w 7187327"/>
                              <a:gd name="connsiteY574" fmla="*/ 2003036 h 2431850"/>
                              <a:gd name="connsiteX575" fmla="*/ 833 w 7187327"/>
                              <a:gd name="connsiteY575" fmla="*/ 2149084 h 2431850"/>
                              <a:gd name="connsiteX576" fmla="*/ 11786 w 7187327"/>
                              <a:gd name="connsiteY576" fmla="*/ 2167644 h 2431850"/>
                              <a:gd name="connsiteX577" fmla="*/ 902810 w 7187327"/>
                              <a:gd name="connsiteY577" fmla="*/ 2167820 h 2431850"/>
                              <a:gd name="connsiteX578" fmla="*/ 913140 w 7187327"/>
                              <a:gd name="connsiteY578" fmla="*/ 2162717 h 2431850"/>
                              <a:gd name="connsiteX579" fmla="*/ 1088396 w 7187327"/>
                              <a:gd name="connsiteY579" fmla="*/ 1978209 h 2431850"/>
                              <a:gd name="connsiteX580" fmla="*/ 1062595 w 7187327"/>
                              <a:gd name="connsiteY580" fmla="*/ 1952408 h 2431850"/>
                              <a:gd name="connsiteX581" fmla="*/ 887338 w 7187327"/>
                              <a:gd name="connsiteY581" fmla="*/ 2143243 h 2431850"/>
                              <a:gd name="connsiteX582" fmla="*/ 902810 w 7187327"/>
                              <a:gd name="connsiteY582" fmla="*/ 2167820 h 2431850"/>
                              <a:gd name="connsiteX583" fmla="*/ 4666333 w 7187327"/>
                              <a:gd name="connsiteY583" fmla="*/ 2173851 h 2431850"/>
                              <a:gd name="connsiteX584" fmla="*/ 4686049 w 7187327"/>
                              <a:gd name="connsiteY584" fmla="*/ 2163567 h 2431850"/>
                              <a:gd name="connsiteX585" fmla="*/ 4749337 w 7187327"/>
                              <a:gd name="connsiteY585" fmla="*/ 2025308 h 2431850"/>
                              <a:gd name="connsiteX586" fmla="*/ 4722074 w 7187327"/>
                              <a:gd name="connsiteY586" fmla="*/ 2009243 h 2431850"/>
                              <a:gd name="connsiteX587" fmla="*/ 4655379 w 7187327"/>
                              <a:gd name="connsiteY587" fmla="*/ 2155291 h 2431850"/>
                              <a:gd name="connsiteX588" fmla="*/ 4666333 w 7187327"/>
                              <a:gd name="connsiteY588" fmla="*/ 2173851 h 2431850"/>
                              <a:gd name="connsiteX589" fmla="*/ 5557358 w 7187327"/>
                              <a:gd name="connsiteY589" fmla="*/ 2174028 h 2431850"/>
                              <a:gd name="connsiteX590" fmla="*/ 5567687 w 7187327"/>
                              <a:gd name="connsiteY590" fmla="*/ 2168924 h 2431850"/>
                              <a:gd name="connsiteX591" fmla="*/ 5742944 w 7187327"/>
                              <a:gd name="connsiteY591" fmla="*/ 1984416 h 2431850"/>
                              <a:gd name="connsiteX592" fmla="*/ 5717143 w 7187327"/>
                              <a:gd name="connsiteY592" fmla="*/ 1958614 h 2431850"/>
                              <a:gd name="connsiteX593" fmla="*/ 5541886 w 7187327"/>
                              <a:gd name="connsiteY593" fmla="*/ 2149450 h 2431850"/>
                              <a:gd name="connsiteX594" fmla="*/ 5557358 w 7187327"/>
                              <a:gd name="connsiteY594" fmla="*/ 2174028 h 2431850"/>
                              <a:gd name="connsiteX595" fmla="*/ 338619 w 7187327"/>
                              <a:gd name="connsiteY595" fmla="*/ 2196925 h 2431850"/>
                              <a:gd name="connsiteX596" fmla="*/ 350371 w 7187327"/>
                              <a:gd name="connsiteY596" fmla="*/ 2190953 h 2431850"/>
                              <a:gd name="connsiteX597" fmla="*/ 549482 w 7187327"/>
                              <a:gd name="connsiteY597" fmla="*/ 2020564 h 2431850"/>
                              <a:gd name="connsiteX598" fmla="*/ 532443 w 7187327"/>
                              <a:gd name="connsiteY598" fmla="*/ 1991355 h 2431850"/>
                              <a:gd name="connsiteX599" fmla="*/ 325543 w 7187327"/>
                              <a:gd name="connsiteY599" fmla="*/ 2165638 h 2431850"/>
                              <a:gd name="connsiteX600" fmla="*/ 338619 w 7187327"/>
                              <a:gd name="connsiteY600" fmla="*/ 2196925 h 2431850"/>
                              <a:gd name="connsiteX601" fmla="*/ 4993167 w 7187327"/>
                              <a:gd name="connsiteY601" fmla="*/ 2203132 h 2431850"/>
                              <a:gd name="connsiteX602" fmla="*/ 5004920 w 7187327"/>
                              <a:gd name="connsiteY602" fmla="*/ 2197161 h 2431850"/>
                              <a:gd name="connsiteX603" fmla="*/ 5204031 w 7187327"/>
                              <a:gd name="connsiteY603" fmla="*/ 2026771 h 2431850"/>
                              <a:gd name="connsiteX604" fmla="*/ 5186992 w 7187327"/>
                              <a:gd name="connsiteY604" fmla="*/ 1997562 h 2431850"/>
                              <a:gd name="connsiteX605" fmla="*/ 4980091 w 7187327"/>
                              <a:gd name="connsiteY605" fmla="*/ 2171845 h 2431850"/>
                              <a:gd name="connsiteX606" fmla="*/ 4993167 w 7187327"/>
                              <a:gd name="connsiteY606" fmla="*/ 2203132 h 2431850"/>
                              <a:gd name="connsiteX607" fmla="*/ 2800096 w 7187327"/>
                              <a:gd name="connsiteY607" fmla="*/ 2213227 h 2431850"/>
                              <a:gd name="connsiteX608" fmla="*/ 2814215 w 7187327"/>
                              <a:gd name="connsiteY608" fmla="*/ 2206411 h 2431850"/>
                              <a:gd name="connsiteX609" fmla="*/ 2821030 w 7187327"/>
                              <a:gd name="connsiteY609" fmla="*/ 2189371 h 2431850"/>
                              <a:gd name="connsiteX610" fmla="*/ 2813241 w 7187327"/>
                              <a:gd name="connsiteY610" fmla="*/ 2169411 h 2431850"/>
                              <a:gd name="connsiteX611" fmla="*/ 2793280 w 7187327"/>
                              <a:gd name="connsiteY611" fmla="*/ 2162596 h 2431850"/>
                              <a:gd name="connsiteX612" fmla="*/ 2784518 w 7187327"/>
                              <a:gd name="connsiteY612" fmla="*/ 2165517 h 2431850"/>
                              <a:gd name="connsiteX613" fmla="*/ 2775756 w 7187327"/>
                              <a:gd name="connsiteY613" fmla="*/ 2174280 h 2431850"/>
                              <a:gd name="connsiteX614" fmla="*/ 2771859 w 7187327"/>
                              <a:gd name="connsiteY614" fmla="*/ 2187425 h 2431850"/>
                              <a:gd name="connsiteX615" fmla="*/ 2773320 w 7187327"/>
                              <a:gd name="connsiteY615" fmla="*/ 2195701 h 2431850"/>
                              <a:gd name="connsiteX616" fmla="*/ 2800096 w 7187327"/>
                              <a:gd name="connsiteY616" fmla="*/ 2213227 h 2431850"/>
                              <a:gd name="connsiteX617" fmla="*/ 1069392 w 7187327"/>
                              <a:gd name="connsiteY617" fmla="*/ 2257317 h 2431850"/>
                              <a:gd name="connsiteX618" fmla="*/ 1068923 w 7187327"/>
                              <a:gd name="connsiteY618" fmla="*/ 2256674 h 2431850"/>
                              <a:gd name="connsiteX619" fmla="*/ 1066002 w 7187327"/>
                              <a:gd name="connsiteY619" fmla="*/ 2255700 h 2431850"/>
                              <a:gd name="connsiteX620" fmla="*/ 1063939 w 7187327"/>
                              <a:gd name="connsiteY620" fmla="*/ 2256095 h 2431850"/>
                              <a:gd name="connsiteX621" fmla="*/ 1048692 w 7187327"/>
                              <a:gd name="connsiteY621" fmla="*/ 2259009 h 2431850"/>
                              <a:gd name="connsiteX622" fmla="*/ 1063939 w 7187327"/>
                              <a:gd name="connsiteY622" fmla="*/ 2256095 h 2431850"/>
                              <a:gd name="connsiteX623" fmla="*/ 1058181 w 7187327"/>
                              <a:gd name="connsiteY623" fmla="*/ 2254804 h 2431850"/>
                              <a:gd name="connsiteX624" fmla="*/ 1049229 w 7187327"/>
                              <a:gd name="connsiteY624" fmla="*/ 2257815 h 2431850"/>
                              <a:gd name="connsiteX625" fmla="*/ 5723941 w 7187327"/>
                              <a:gd name="connsiteY625" fmla="*/ 2263524 h 2431850"/>
                              <a:gd name="connsiteX626" fmla="*/ 5723472 w 7187327"/>
                              <a:gd name="connsiteY626" fmla="*/ 2262881 h 2431850"/>
                              <a:gd name="connsiteX627" fmla="*/ 5720551 w 7187327"/>
                              <a:gd name="connsiteY627" fmla="*/ 2261908 h 2431850"/>
                              <a:gd name="connsiteX628" fmla="*/ 5718488 w 7187327"/>
                              <a:gd name="connsiteY628" fmla="*/ 2262302 h 2431850"/>
                              <a:gd name="connsiteX629" fmla="*/ 5703241 w 7187327"/>
                              <a:gd name="connsiteY629" fmla="*/ 2265217 h 2431850"/>
                              <a:gd name="connsiteX630" fmla="*/ 5718488 w 7187327"/>
                              <a:gd name="connsiteY630" fmla="*/ 2262302 h 2431850"/>
                              <a:gd name="connsiteX631" fmla="*/ 5712731 w 7187327"/>
                              <a:gd name="connsiteY631" fmla="*/ 2261012 h 2431850"/>
                              <a:gd name="connsiteX632" fmla="*/ 5703779 w 7187327"/>
                              <a:gd name="connsiteY632" fmla="*/ 2264022 h 2431850"/>
                              <a:gd name="connsiteX633" fmla="*/ 1045627 w 7187327"/>
                              <a:gd name="connsiteY633" fmla="*/ 2265818 h 2431850"/>
                              <a:gd name="connsiteX634" fmla="*/ 1048692 w 7187327"/>
                              <a:gd name="connsiteY634" fmla="*/ 2259009 h 2431850"/>
                              <a:gd name="connsiteX635" fmla="*/ 1047936 w 7187327"/>
                              <a:gd name="connsiteY635" fmla="*/ 2259154 h 2431850"/>
                              <a:gd name="connsiteX636" fmla="*/ 5700177 w 7187327"/>
                              <a:gd name="connsiteY636" fmla="*/ 2272026 h 2431850"/>
                              <a:gd name="connsiteX637" fmla="*/ 5703241 w 7187327"/>
                              <a:gd name="connsiteY637" fmla="*/ 2265217 h 2431850"/>
                              <a:gd name="connsiteX638" fmla="*/ 5702486 w 7187327"/>
                              <a:gd name="connsiteY638" fmla="*/ 2265361 h 2431850"/>
                              <a:gd name="connsiteX639" fmla="*/ 3903646 w 7187327"/>
                              <a:gd name="connsiteY639" fmla="*/ 2274892 h 2431850"/>
                              <a:gd name="connsiteX640" fmla="*/ 3912485 w 7187327"/>
                              <a:gd name="connsiteY640" fmla="*/ 2267262 h 2431850"/>
                              <a:gd name="connsiteX641" fmla="*/ 3993785 w 7187327"/>
                              <a:gd name="connsiteY641" fmla="*/ 2120240 h 2431850"/>
                              <a:gd name="connsiteX642" fmla="*/ 3963602 w 7187327"/>
                              <a:gd name="connsiteY642" fmla="*/ 2102715 h 2431850"/>
                              <a:gd name="connsiteX643" fmla="*/ 3885710 w 7187327"/>
                              <a:gd name="connsiteY643" fmla="*/ 2251684 h 2431850"/>
                              <a:gd name="connsiteX644" fmla="*/ 3903646 w 7187327"/>
                              <a:gd name="connsiteY644" fmla="*/ 2274892 h 2431850"/>
                              <a:gd name="connsiteX645" fmla="*/ 1082432 w 7187327"/>
                              <a:gd name="connsiteY645" fmla="*/ 2275173 h 2431850"/>
                              <a:gd name="connsiteX646" fmla="*/ 1073304 w 7187327"/>
                              <a:gd name="connsiteY646" fmla="*/ 2258621 h 2431850"/>
                              <a:gd name="connsiteX647" fmla="*/ 1070870 w 7187327"/>
                              <a:gd name="connsiteY647" fmla="*/ 2257648 h 2431850"/>
                              <a:gd name="connsiteX648" fmla="*/ 1069392 w 7187327"/>
                              <a:gd name="connsiteY648" fmla="*/ 2257317 h 2431850"/>
                              <a:gd name="connsiteX649" fmla="*/ 1082432 w 7187327"/>
                              <a:gd name="connsiteY649" fmla="*/ 2275173 h 2431850"/>
                              <a:gd name="connsiteX650" fmla="*/ 1082432 w 7187327"/>
                              <a:gd name="connsiteY650" fmla="*/ 2275173 h 2431850"/>
                              <a:gd name="connsiteX651" fmla="*/ 1082432 w 7187327"/>
                              <a:gd name="connsiteY651" fmla="*/ 2275173 h 2431850"/>
                              <a:gd name="connsiteX652" fmla="*/ 1042387 w 7187327"/>
                              <a:gd name="connsiteY652" fmla="*/ 2275173 h 2431850"/>
                              <a:gd name="connsiteX653" fmla="*/ 1045627 w 7187327"/>
                              <a:gd name="connsiteY653" fmla="*/ 2265818 h 2431850"/>
                              <a:gd name="connsiteX654" fmla="*/ 1041965 w 7187327"/>
                              <a:gd name="connsiteY654" fmla="*/ 2273956 h 2431850"/>
                              <a:gd name="connsiteX655" fmla="*/ 3474249 w 7187327"/>
                              <a:gd name="connsiteY655" fmla="*/ 2278163 h 2431850"/>
                              <a:gd name="connsiteX656" fmla="*/ 3494309 w 7187327"/>
                              <a:gd name="connsiteY656" fmla="*/ 2250710 h 2431850"/>
                              <a:gd name="connsiteX657" fmla="*/ 3369683 w 7187327"/>
                              <a:gd name="connsiteY657" fmla="*/ 2093951 h 2431850"/>
                              <a:gd name="connsiteX658" fmla="*/ 3339498 w 7187327"/>
                              <a:gd name="connsiteY658" fmla="*/ 2124135 h 2431850"/>
                              <a:gd name="connsiteX659" fmla="*/ 3461693 w 7187327"/>
                              <a:gd name="connsiteY659" fmla="*/ 2269697 h 2431850"/>
                              <a:gd name="connsiteX660" fmla="*/ 3474249 w 7187327"/>
                              <a:gd name="connsiteY660" fmla="*/ 2278163 h 2431850"/>
                              <a:gd name="connsiteX661" fmla="*/ 5736981 w 7187327"/>
                              <a:gd name="connsiteY661" fmla="*/ 2281380 h 2431850"/>
                              <a:gd name="connsiteX662" fmla="*/ 5727854 w 7187327"/>
                              <a:gd name="connsiteY662" fmla="*/ 2264829 h 2431850"/>
                              <a:gd name="connsiteX663" fmla="*/ 5725419 w 7187327"/>
                              <a:gd name="connsiteY663" fmla="*/ 2263855 h 2431850"/>
                              <a:gd name="connsiteX664" fmla="*/ 5723941 w 7187327"/>
                              <a:gd name="connsiteY664" fmla="*/ 2263524 h 2431850"/>
                              <a:gd name="connsiteX665" fmla="*/ 5736982 w 7187327"/>
                              <a:gd name="connsiteY665" fmla="*/ 2281381 h 2431850"/>
                              <a:gd name="connsiteX666" fmla="*/ 5736982 w 7187327"/>
                              <a:gd name="connsiteY666" fmla="*/ 2281381 h 2431850"/>
                              <a:gd name="connsiteX667" fmla="*/ 5736981 w 7187327"/>
                              <a:gd name="connsiteY667" fmla="*/ 2281380 h 2431850"/>
                              <a:gd name="connsiteX668" fmla="*/ 5696936 w 7187327"/>
                              <a:gd name="connsiteY668" fmla="*/ 2281381 h 2431850"/>
                              <a:gd name="connsiteX669" fmla="*/ 5700177 w 7187327"/>
                              <a:gd name="connsiteY669" fmla="*/ 2272026 h 2431850"/>
                              <a:gd name="connsiteX670" fmla="*/ 5696514 w 7187327"/>
                              <a:gd name="connsiteY670" fmla="*/ 2280164 h 2431850"/>
                              <a:gd name="connsiteX671" fmla="*/ 3758650 w 7187327"/>
                              <a:gd name="connsiteY671" fmla="*/ 2284301 h 2431850"/>
                              <a:gd name="connsiteX672" fmla="*/ 3779584 w 7187327"/>
                              <a:gd name="connsiteY672" fmla="*/ 2283327 h 2431850"/>
                              <a:gd name="connsiteX673" fmla="*/ 3791756 w 7187327"/>
                              <a:gd name="connsiteY673" fmla="*/ 2271157 h 2431850"/>
                              <a:gd name="connsiteX674" fmla="*/ 3779584 w 7187327"/>
                              <a:gd name="connsiteY674" fmla="*/ 2258986 h 2431850"/>
                              <a:gd name="connsiteX675" fmla="*/ 3758650 w 7187327"/>
                              <a:gd name="connsiteY675" fmla="*/ 2258013 h 2431850"/>
                              <a:gd name="connsiteX676" fmla="*/ 3745020 w 7187327"/>
                              <a:gd name="connsiteY676" fmla="*/ 2271644 h 2431850"/>
                              <a:gd name="connsiteX677" fmla="*/ 3758650 w 7187327"/>
                              <a:gd name="connsiteY677" fmla="*/ 2284301 h 2431850"/>
                              <a:gd name="connsiteX678" fmla="*/ 1045627 w 7187327"/>
                              <a:gd name="connsiteY678" fmla="*/ 2284528 h 2431850"/>
                              <a:gd name="connsiteX679" fmla="*/ 1042387 w 7187327"/>
                              <a:gd name="connsiteY679" fmla="*/ 2275173 h 2431850"/>
                              <a:gd name="connsiteX680" fmla="*/ 1041965 w 7187327"/>
                              <a:gd name="connsiteY680" fmla="*/ 2276390 h 2431850"/>
                              <a:gd name="connsiteX681" fmla="*/ 5700177 w 7187327"/>
                              <a:gd name="connsiteY681" fmla="*/ 2290736 h 2431850"/>
                              <a:gd name="connsiteX682" fmla="*/ 5696936 w 7187327"/>
                              <a:gd name="connsiteY682" fmla="*/ 2281381 h 2431850"/>
                              <a:gd name="connsiteX683" fmla="*/ 5696514 w 7187327"/>
                              <a:gd name="connsiteY683" fmla="*/ 2282598 h 2431850"/>
                              <a:gd name="connsiteX684" fmla="*/ 1048692 w 7187327"/>
                              <a:gd name="connsiteY684" fmla="*/ 2291338 h 2431850"/>
                              <a:gd name="connsiteX685" fmla="*/ 1045627 w 7187327"/>
                              <a:gd name="connsiteY685" fmla="*/ 2284528 h 2431850"/>
                              <a:gd name="connsiteX686" fmla="*/ 1047936 w 7187327"/>
                              <a:gd name="connsiteY686" fmla="*/ 2291193 h 2431850"/>
                              <a:gd name="connsiteX687" fmla="*/ 1069392 w 7187327"/>
                              <a:gd name="connsiteY687" fmla="*/ 2293031 h 2431850"/>
                              <a:gd name="connsiteX688" fmla="*/ 1070870 w 7187327"/>
                              <a:gd name="connsiteY688" fmla="*/ 2292699 h 2431850"/>
                              <a:gd name="connsiteX689" fmla="*/ 1073304 w 7187327"/>
                              <a:gd name="connsiteY689" fmla="*/ 2291726 h 2431850"/>
                              <a:gd name="connsiteX690" fmla="*/ 1082432 w 7187327"/>
                              <a:gd name="connsiteY690" fmla="*/ 2275174 h 2431850"/>
                              <a:gd name="connsiteX691" fmla="*/ 1082432 w 7187327"/>
                              <a:gd name="connsiteY691" fmla="*/ 2275173 h 2431850"/>
                              <a:gd name="connsiteX692" fmla="*/ 1066002 w 7187327"/>
                              <a:gd name="connsiteY692" fmla="*/ 2294647 h 2431850"/>
                              <a:gd name="connsiteX693" fmla="*/ 1068923 w 7187327"/>
                              <a:gd name="connsiteY693" fmla="*/ 2293673 h 2431850"/>
                              <a:gd name="connsiteX694" fmla="*/ 1069392 w 7187327"/>
                              <a:gd name="connsiteY694" fmla="*/ 2293031 h 2431850"/>
                              <a:gd name="connsiteX695" fmla="*/ 1063939 w 7187327"/>
                              <a:gd name="connsiteY695" fmla="*/ 2294252 h 2431850"/>
                              <a:gd name="connsiteX696" fmla="*/ 1058181 w 7187327"/>
                              <a:gd name="connsiteY696" fmla="*/ 2295542 h 2431850"/>
                              <a:gd name="connsiteX697" fmla="*/ 1063939 w 7187327"/>
                              <a:gd name="connsiteY697" fmla="*/ 2294252 h 2431850"/>
                              <a:gd name="connsiteX698" fmla="*/ 1048692 w 7187327"/>
                              <a:gd name="connsiteY698" fmla="*/ 2291338 h 2431850"/>
                              <a:gd name="connsiteX699" fmla="*/ 1049229 w 7187327"/>
                              <a:gd name="connsiteY699" fmla="*/ 2292532 h 2431850"/>
                              <a:gd name="connsiteX700" fmla="*/ 1058181 w 7187327"/>
                              <a:gd name="connsiteY700" fmla="*/ 2295542 h 2431850"/>
                              <a:gd name="connsiteX701" fmla="*/ 5703241 w 7187327"/>
                              <a:gd name="connsiteY701" fmla="*/ 2297546 h 2431850"/>
                              <a:gd name="connsiteX702" fmla="*/ 5700177 w 7187327"/>
                              <a:gd name="connsiteY702" fmla="*/ 2290736 h 2431850"/>
                              <a:gd name="connsiteX703" fmla="*/ 5702486 w 7187327"/>
                              <a:gd name="connsiteY703" fmla="*/ 2297401 h 2431850"/>
                              <a:gd name="connsiteX704" fmla="*/ 5723941 w 7187327"/>
                              <a:gd name="connsiteY704" fmla="*/ 2299238 h 2431850"/>
                              <a:gd name="connsiteX705" fmla="*/ 5725419 w 7187327"/>
                              <a:gd name="connsiteY705" fmla="*/ 2298907 h 2431850"/>
                              <a:gd name="connsiteX706" fmla="*/ 5727854 w 7187327"/>
                              <a:gd name="connsiteY706" fmla="*/ 2297934 h 2431850"/>
                              <a:gd name="connsiteX707" fmla="*/ 5736982 w 7187327"/>
                              <a:gd name="connsiteY707" fmla="*/ 2281381 h 2431850"/>
                              <a:gd name="connsiteX708" fmla="*/ 5736982 w 7187327"/>
                              <a:gd name="connsiteY708" fmla="*/ 2281381 h 2431850"/>
                              <a:gd name="connsiteX709" fmla="*/ 5720551 w 7187327"/>
                              <a:gd name="connsiteY709" fmla="*/ 2300854 h 2431850"/>
                              <a:gd name="connsiteX710" fmla="*/ 5723472 w 7187327"/>
                              <a:gd name="connsiteY710" fmla="*/ 2299881 h 2431850"/>
                              <a:gd name="connsiteX711" fmla="*/ 5723941 w 7187327"/>
                              <a:gd name="connsiteY711" fmla="*/ 2299238 h 2431850"/>
                              <a:gd name="connsiteX712" fmla="*/ 5718488 w 7187327"/>
                              <a:gd name="connsiteY712" fmla="*/ 2300460 h 2431850"/>
                              <a:gd name="connsiteX713" fmla="*/ 5712731 w 7187327"/>
                              <a:gd name="connsiteY713" fmla="*/ 2301750 h 2431850"/>
                              <a:gd name="connsiteX714" fmla="*/ 5718488 w 7187327"/>
                              <a:gd name="connsiteY714" fmla="*/ 2300460 h 2431850"/>
                              <a:gd name="connsiteX715" fmla="*/ 5703241 w 7187327"/>
                              <a:gd name="connsiteY715" fmla="*/ 2297546 h 2431850"/>
                              <a:gd name="connsiteX716" fmla="*/ 5703779 w 7187327"/>
                              <a:gd name="connsiteY716" fmla="*/ 2298740 h 2431850"/>
                              <a:gd name="connsiteX717" fmla="*/ 5712731 w 7187327"/>
                              <a:gd name="connsiteY717" fmla="*/ 2301750 h 2431850"/>
                              <a:gd name="connsiteX718" fmla="*/ 2422591 w 7187327"/>
                              <a:gd name="connsiteY718" fmla="*/ 2311206 h 2431850"/>
                              <a:gd name="connsiteX719" fmla="*/ 2436413 w 7187327"/>
                              <a:gd name="connsiteY719" fmla="*/ 2306818 h 2431850"/>
                              <a:gd name="connsiteX720" fmla="*/ 2532318 w 7187327"/>
                              <a:gd name="connsiteY720" fmla="*/ 2152980 h 2431850"/>
                              <a:gd name="connsiteX721" fmla="*/ 2493859 w 7187327"/>
                              <a:gd name="connsiteY721" fmla="*/ 2142269 h 2431850"/>
                              <a:gd name="connsiteX722" fmla="*/ 2410611 w 7187327"/>
                              <a:gd name="connsiteY722" fmla="*/ 2281016 h 2431850"/>
                              <a:gd name="connsiteX723" fmla="*/ 2422591 w 7187327"/>
                              <a:gd name="connsiteY723" fmla="*/ 2311206 h 2431850"/>
                              <a:gd name="connsiteX724" fmla="*/ 7077139 w 7187327"/>
                              <a:gd name="connsiteY724" fmla="*/ 2317414 h 2431850"/>
                              <a:gd name="connsiteX725" fmla="*/ 7090961 w 7187327"/>
                              <a:gd name="connsiteY725" fmla="*/ 2313025 h 2431850"/>
                              <a:gd name="connsiteX726" fmla="*/ 7186866 w 7187327"/>
                              <a:gd name="connsiteY726" fmla="*/ 2159187 h 2431850"/>
                              <a:gd name="connsiteX727" fmla="*/ 7148407 w 7187327"/>
                              <a:gd name="connsiteY727" fmla="*/ 2148477 h 2431850"/>
                              <a:gd name="connsiteX728" fmla="*/ 7065159 w 7187327"/>
                              <a:gd name="connsiteY728" fmla="*/ 2287223 h 2431850"/>
                              <a:gd name="connsiteX729" fmla="*/ 7077139 w 7187327"/>
                              <a:gd name="connsiteY729" fmla="*/ 2317414 h 2431850"/>
                              <a:gd name="connsiteX730" fmla="*/ 2556830 w 7187327"/>
                              <a:gd name="connsiteY730" fmla="*/ 2334567 h 2431850"/>
                              <a:gd name="connsiteX731" fmla="*/ 2567395 w 7187327"/>
                              <a:gd name="connsiteY731" fmla="*/ 2332011 h 2431850"/>
                              <a:gd name="connsiteX732" fmla="*/ 2618512 w 7187327"/>
                              <a:gd name="connsiteY732" fmla="*/ 2287710 h 2431850"/>
                              <a:gd name="connsiteX733" fmla="*/ 2596118 w 7187327"/>
                              <a:gd name="connsiteY733" fmla="*/ 2265316 h 2431850"/>
                              <a:gd name="connsiteX734" fmla="*/ 2548409 w 7187327"/>
                              <a:gd name="connsiteY734" fmla="*/ 2307183 h 2431850"/>
                              <a:gd name="connsiteX735" fmla="*/ 2556830 w 7187327"/>
                              <a:gd name="connsiteY735" fmla="*/ 2334567 h 2431850"/>
                              <a:gd name="connsiteX736" fmla="*/ 3115560 w 7187327"/>
                              <a:gd name="connsiteY736" fmla="*/ 2337852 h 2431850"/>
                              <a:gd name="connsiteX737" fmla="*/ 3122862 w 7187327"/>
                              <a:gd name="connsiteY737" fmla="*/ 2310590 h 2431850"/>
                              <a:gd name="connsiteX738" fmla="*/ 2803991 w 7187327"/>
                              <a:gd name="connsiteY738" fmla="*/ 2304747 h 2431850"/>
                              <a:gd name="connsiteX739" fmla="*/ 2807401 w 7187327"/>
                              <a:gd name="connsiteY739" fmla="*/ 2327142 h 2431850"/>
                              <a:gd name="connsiteX740" fmla="*/ 3115560 w 7187327"/>
                              <a:gd name="connsiteY740" fmla="*/ 2337852 h 2431850"/>
                              <a:gd name="connsiteX741" fmla="*/ 3939831 w 7187327"/>
                              <a:gd name="connsiteY741" fmla="*/ 2356602 h 2431850"/>
                              <a:gd name="connsiteX742" fmla="*/ 3951918 w 7187327"/>
                              <a:gd name="connsiteY742" fmla="*/ 2347587 h 2431850"/>
                              <a:gd name="connsiteX743" fmla="*/ 4052690 w 7187327"/>
                              <a:gd name="connsiteY743" fmla="*/ 2259959 h 2431850"/>
                              <a:gd name="connsiteX744" fmla="*/ 4039546 w 7187327"/>
                              <a:gd name="connsiteY744" fmla="*/ 2229288 h 2431850"/>
                              <a:gd name="connsiteX745" fmla="*/ 3918814 w 7187327"/>
                              <a:gd name="connsiteY745" fmla="*/ 2328601 h 2431850"/>
                              <a:gd name="connsiteX746" fmla="*/ 3939831 w 7187327"/>
                              <a:gd name="connsiteY746" fmla="*/ 2356602 h 2431850"/>
                              <a:gd name="connsiteX747" fmla="*/ 1444267 w 7187327"/>
                              <a:gd name="connsiteY747" fmla="*/ 2360792 h 2431850"/>
                              <a:gd name="connsiteX748" fmla="*/ 1457411 w 7187327"/>
                              <a:gd name="connsiteY748" fmla="*/ 2349656 h 2431850"/>
                              <a:gd name="connsiteX749" fmla="*/ 1517291 w 7187327"/>
                              <a:gd name="connsiteY749" fmla="*/ 2253265 h 2431850"/>
                              <a:gd name="connsiteX750" fmla="*/ 1488082 w 7187327"/>
                              <a:gd name="connsiteY750" fmla="*/ 2224056 h 2431850"/>
                              <a:gd name="connsiteX751" fmla="*/ 1417978 w 7187327"/>
                              <a:gd name="connsiteY751" fmla="*/ 2326288 h 2431850"/>
                              <a:gd name="connsiteX752" fmla="*/ 1444267 w 7187327"/>
                              <a:gd name="connsiteY752" fmla="*/ 2360792 h 2431850"/>
                              <a:gd name="connsiteX753" fmla="*/ 125931 w 7187327"/>
                              <a:gd name="connsiteY753" fmla="*/ 2364970 h 2431850"/>
                              <a:gd name="connsiteX754" fmla="*/ 137143 w 7187327"/>
                              <a:gd name="connsiteY754" fmla="*/ 2356960 h 2431850"/>
                              <a:gd name="connsiteX755" fmla="*/ 278322 w 7187327"/>
                              <a:gd name="connsiteY755" fmla="*/ 2148111 h 2431850"/>
                              <a:gd name="connsiteX756" fmla="*/ 242784 w 7187327"/>
                              <a:gd name="connsiteY756" fmla="*/ 2127177 h 2431850"/>
                              <a:gd name="connsiteX757" fmla="*/ 107447 w 7187327"/>
                              <a:gd name="connsiteY757" fmla="*/ 2339434 h 2431850"/>
                              <a:gd name="connsiteX758" fmla="*/ 125931 w 7187327"/>
                              <a:gd name="connsiteY758" fmla="*/ 2364970 h 2431850"/>
                              <a:gd name="connsiteX759" fmla="*/ 6098814 w 7187327"/>
                              <a:gd name="connsiteY759" fmla="*/ 2366999 h 2431850"/>
                              <a:gd name="connsiteX760" fmla="*/ 6111958 w 7187327"/>
                              <a:gd name="connsiteY760" fmla="*/ 2355863 h 2431850"/>
                              <a:gd name="connsiteX761" fmla="*/ 6171838 w 7187327"/>
                              <a:gd name="connsiteY761" fmla="*/ 2259472 h 2431850"/>
                              <a:gd name="connsiteX762" fmla="*/ 6142628 w 7187327"/>
                              <a:gd name="connsiteY762" fmla="*/ 2230263 h 2431850"/>
                              <a:gd name="connsiteX763" fmla="*/ 6072525 w 7187327"/>
                              <a:gd name="connsiteY763" fmla="*/ 2332495 h 2431850"/>
                              <a:gd name="connsiteX764" fmla="*/ 6098814 w 7187327"/>
                              <a:gd name="connsiteY764" fmla="*/ 2366999 h 2431850"/>
                              <a:gd name="connsiteX765" fmla="*/ 4780478 w 7187327"/>
                              <a:gd name="connsiteY765" fmla="*/ 2371177 h 2431850"/>
                              <a:gd name="connsiteX766" fmla="*/ 4791690 w 7187327"/>
                              <a:gd name="connsiteY766" fmla="*/ 2363167 h 2431850"/>
                              <a:gd name="connsiteX767" fmla="*/ 4932869 w 7187327"/>
                              <a:gd name="connsiteY767" fmla="*/ 2154318 h 2431850"/>
                              <a:gd name="connsiteX768" fmla="*/ 4897331 w 7187327"/>
                              <a:gd name="connsiteY768" fmla="*/ 2133384 h 2431850"/>
                              <a:gd name="connsiteX769" fmla="*/ 4761994 w 7187327"/>
                              <a:gd name="connsiteY769" fmla="*/ 2345641 h 2431850"/>
                              <a:gd name="connsiteX770" fmla="*/ 4780478 w 7187327"/>
                              <a:gd name="connsiteY770" fmla="*/ 2371177 h 2431850"/>
                              <a:gd name="connsiteX771" fmla="*/ 652933 w 7187327"/>
                              <a:gd name="connsiteY771" fmla="*/ 2383856 h 2431850"/>
                              <a:gd name="connsiteX772" fmla="*/ 672162 w 7187327"/>
                              <a:gd name="connsiteY772" fmla="*/ 2365235 h 2431850"/>
                              <a:gd name="connsiteX773" fmla="*/ 671189 w 7187327"/>
                              <a:gd name="connsiteY773" fmla="*/ 2111599 h 2431850"/>
                              <a:gd name="connsiteX774" fmla="*/ 635650 w 7187327"/>
                              <a:gd name="connsiteY774" fmla="*/ 2111599 h 2431850"/>
                              <a:gd name="connsiteX775" fmla="*/ 633703 w 7187327"/>
                              <a:gd name="connsiteY775" fmla="*/ 2365235 h 2431850"/>
                              <a:gd name="connsiteX776" fmla="*/ 652933 w 7187327"/>
                              <a:gd name="connsiteY776" fmla="*/ 2383856 h 2431850"/>
                              <a:gd name="connsiteX777" fmla="*/ 5307480 w 7187327"/>
                              <a:gd name="connsiteY777" fmla="*/ 2390063 h 2431850"/>
                              <a:gd name="connsiteX778" fmla="*/ 5326710 w 7187327"/>
                              <a:gd name="connsiteY778" fmla="*/ 2371442 h 2431850"/>
                              <a:gd name="connsiteX779" fmla="*/ 5325736 w 7187327"/>
                              <a:gd name="connsiteY779" fmla="*/ 2117806 h 2431850"/>
                              <a:gd name="connsiteX780" fmla="*/ 5290198 w 7187327"/>
                              <a:gd name="connsiteY780" fmla="*/ 2117806 h 2431850"/>
                              <a:gd name="connsiteX781" fmla="*/ 5288251 w 7187327"/>
                              <a:gd name="connsiteY781" fmla="*/ 2371442 h 2431850"/>
                              <a:gd name="connsiteX782" fmla="*/ 5307480 w 7187327"/>
                              <a:gd name="connsiteY782" fmla="*/ 2390063 h 2431850"/>
                              <a:gd name="connsiteX783" fmla="*/ 4075390 w 7187327"/>
                              <a:gd name="connsiteY783" fmla="*/ 2397732 h 2431850"/>
                              <a:gd name="connsiteX784" fmla="*/ 4132044 w 7187327"/>
                              <a:gd name="connsiteY784" fmla="*/ 2389456 h 2431850"/>
                              <a:gd name="connsiteX785" fmla="*/ 4124742 w 7187327"/>
                              <a:gd name="connsiteY785" fmla="*/ 2363168 h 2431850"/>
                              <a:gd name="connsiteX786" fmla="*/ 4031271 w 7187327"/>
                              <a:gd name="connsiteY786" fmla="*/ 2358786 h 2431850"/>
                              <a:gd name="connsiteX787" fmla="*/ 4020561 w 7187327"/>
                              <a:gd name="connsiteY787" fmla="*/ 2384101 h 2431850"/>
                              <a:gd name="connsiteX788" fmla="*/ 4075390 w 7187327"/>
                              <a:gd name="connsiteY788" fmla="*/ 2397732 h 2431850"/>
                              <a:gd name="connsiteX789" fmla="*/ 1505116 w 7187327"/>
                              <a:gd name="connsiteY789" fmla="*/ 2422680 h 2431850"/>
                              <a:gd name="connsiteX790" fmla="*/ 1517773 w 7187327"/>
                              <a:gd name="connsiteY790" fmla="*/ 2422194 h 2431850"/>
                              <a:gd name="connsiteX791" fmla="*/ 1538707 w 7187327"/>
                              <a:gd name="connsiteY791" fmla="*/ 2401260 h 2431850"/>
                              <a:gd name="connsiteX792" fmla="*/ 1540167 w 7187327"/>
                              <a:gd name="connsiteY792" fmla="*/ 2392497 h 2431850"/>
                              <a:gd name="connsiteX793" fmla="*/ 1537246 w 7187327"/>
                              <a:gd name="connsiteY793" fmla="*/ 2380327 h 2431850"/>
                              <a:gd name="connsiteX794" fmla="*/ 1524589 w 7187327"/>
                              <a:gd name="connsiteY794" fmla="*/ 2365235 h 2431850"/>
                              <a:gd name="connsiteX795" fmla="*/ 1523615 w 7187327"/>
                              <a:gd name="connsiteY795" fmla="*/ 2364748 h 2431850"/>
                              <a:gd name="connsiteX796" fmla="*/ 1516313 w 7187327"/>
                              <a:gd name="connsiteY796" fmla="*/ 2361828 h 2431850"/>
                              <a:gd name="connsiteX797" fmla="*/ 1504142 w 7187327"/>
                              <a:gd name="connsiteY797" fmla="*/ 2361341 h 2431850"/>
                              <a:gd name="connsiteX798" fmla="*/ 1496353 w 7187327"/>
                              <a:gd name="connsiteY798" fmla="*/ 2363288 h 2431850"/>
                              <a:gd name="connsiteX799" fmla="*/ 1486617 w 7187327"/>
                              <a:gd name="connsiteY799" fmla="*/ 2369617 h 2431850"/>
                              <a:gd name="connsiteX800" fmla="*/ 1478827 w 7187327"/>
                              <a:gd name="connsiteY800" fmla="*/ 2383247 h 2431850"/>
                              <a:gd name="connsiteX801" fmla="*/ 1481748 w 7187327"/>
                              <a:gd name="connsiteY801" fmla="*/ 2407102 h 2431850"/>
                              <a:gd name="connsiteX802" fmla="*/ 1482235 w 7187327"/>
                              <a:gd name="connsiteY802" fmla="*/ 2408076 h 2431850"/>
                              <a:gd name="connsiteX803" fmla="*/ 1487104 w 7187327"/>
                              <a:gd name="connsiteY803" fmla="*/ 2414404 h 2431850"/>
                              <a:gd name="connsiteX804" fmla="*/ 1497327 w 7187327"/>
                              <a:gd name="connsiteY804" fmla="*/ 2420733 h 2431850"/>
                              <a:gd name="connsiteX805" fmla="*/ 1505116 w 7187327"/>
                              <a:gd name="connsiteY805" fmla="*/ 2422680 h 2431850"/>
                              <a:gd name="connsiteX806" fmla="*/ 1792830 w 7187327"/>
                              <a:gd name="connsiteY806" fmla="*/ 2425602 h 2431850"/>
                              <a:gd name="connsiteX807" fmla="*/ 1813276 w 7187327"/>
                              <a:gd name="connsiteY807" fmla="*/ 2417326 h 2431850"/>
                              <a:gd name="connsiteX808" fmla="*/ 1813763 w 7187327"/>
                              <a:gd name="connsiteY808" fmla="*/ 2416839 h 2431850"/>
                              <a:gd name="connsiteX809" fmla="*/ 1818631 w 7187327"/>
                              <a:gd name="connsiteY809" fmla="*/ 2410997 h 2431850"/>
                              <a:gd name="connsiteX810" fmla="*/ 1821552 w 7187327"/>
                              <a:gd name="connsiteY810" fmla="*/ 2403694 h 2431850"/>
                              <a:gd name="connsiteX811" fmla="*/ 1820091 w 7187327"/>
                              <a:gd name="connsiteY811" fmla="*/ 2384222 h 2431850"/>
                              <a:gd name="connsiteX812" fmla="*/ 1816197 w 7187327"/>
                              <a:gd name="connsiteY812" fmla="*/ 2377893 h 2431850"/>
                              <a:gd name="connsiteX813" fmla="*/ 1810842 w 7187327"/>
                              <a:gd name="connsiteY813" fmla="*/ 2372538 h 2431850"/>
                              <a:gd name="connsiteX814" fmla="*/ 1792830 w 7187327"/>
                              <a:gd name="connsiteY814" fmla="*/ 2366209 h 2431850"/>
                              <a:gd name="connsiteX815" fmla="*/ 1767028 w 7187327"/>
                              <a:gd name="connsiteY815" fmla="*/ 2380814 h 2431850"/>
                              <a:gd name="connsiteX816" fmla="*/ 1764107 w 7187327"/>
                              <a:gd name="connsiteY816" fmla="*/ 2388116 h 2431850"/>
                              <a:gd name="connsiteX817" fmla="*/ 1763620 w 7187327"/>
                              <a:gd name="connsiteY817" fmla="*/ 2399800 h 2431850"/>
                              <a:gd name="connsiteX818" fmla="*/ 1765568 w 7187327"/>
                              <a:gd name="connsiteY818" fmla="*/ 2407102 h 2431850"/>
                              <a:gd name="connsiteX819" fmla="*/ 1771896 w 7187327"/>
                              <a:gd name="connsiteY819" fmla="*/ 2416839 h 2431850"/>
                              <a:gd name="connsiteX820" fmla="*/ 1792830 w 7187327"/>
                              <a:gd name="connsiteY820" fmla="*/ 2425602 h 2431850"/>
                              <a:gd name="connsiteX821" fmla="*/ 6159665 w 7187327"/>
                              <a:gd name="connsiteY821" fmla="*/ 2428888 h 2431850"/>
                              <a:gd name="connsiteX822" fmla="*/ 6172323 w 7187327"/>
                              <a:gd name="connsiteY822" fmla="*/ 2428401 h 2431850"/>
                              <a:gd name="connsiteX823" fmla="*/ 6193256 w 7187327"/>
                              <a:gd name="connsiteY823" fmla="*/ 2407468 h 2431850"/>
                              <a:gd name="connsiteX824" fmla="*/ 6194717 w 7187327"/>
                              <a:gd name="connsiteY824" fmla="*/ 2398705 h 2431850"/>
                              <a:gd name="connsiteX825" fmla="*/ 6191796 w 7187327"/>
                              <a:gd name="connsiteY825" fmla="*/ 2386534 h 2431850"/>
                              <a:gd name="connsiteX826" fmla="*/ 6179138 w 7187327"/>
                              <a:gd name="connsiteY826" fmla="*/ 2371443 h 2431850"/>
                              <a:gd name="connsiteX827" fmla="*/ 6178165 w 7187327"/>
                              <a:gd name="connsiteY827" fmla="*/ 2370956 h 2431850"/>
                              <a:gd name="connsiteX828" fmla="*/ 6170863 w 7187327"/>
                              <a:gd name="connsiteY828" fmla="*/ 2368035 h 2431850"/>
                              <a:gd name="connsiteX829" fmla="*/ 6158692 w 7187327"/>
                              <a:gd name="connsiteY829" fmla="*/ 2367548 h 2431850"/>
                              <a:gd name="connsiteX830" fmla="*/ 6150902 w 7187327"/>
                              <a:gd name="connsiteY830" fmla="*/ 2369496 h 2431850"/>
                              <a:gd name="connsiteX831" fmla="*/ 6141166 w 7187327"/>
                              <a:gd name="connsiteY831" fmla="*/ 2375824 h 2431850"/>
                              <a:gd name="connsiteX832" fmla="*/ 6133377 w 7187327"/>
                              <a:gd name="connsiteY832" fmla="*/ 2389455 h 2431850"/>
                              <a:gd name="connsiteX833" fmla="*/ 6136298 w 7187327"/>
                              <a:gd name="connsiteY833" fmla="*/ 2413309 h 2431850"/>
                              <a:gd name="connsiteX834" fmla="*/ 6136785 w 7187327"/>
                              <a:gd name="connsiteY834" fmla="*/ 2414283 h 2431850"/>
                              <a:gd name="connsiteX835" fmla="*/ 6141653 w 7187327"/>
                              <a:gd name="connsiteY835" fmla="*/ 2420612 h 2431850"/>
                              <a:gd name="connsiteX836" fmla="*/ 6151876 w 7187327"/>
                              <a:gd name="connsiteY836" fmla="*/ 2426940 h 2431850"/>
                              <a:gd name="connsiteX837" fmla="*/ 6159665 w 7187327"/>
                              <a:gd name="connsiteY837" fmla="*/ 2428888 h 2431850"/>
                              <a:gd name="connsiteX838" fmla="*/ 6447379 w 7187327"/>
                              <a:gd name="connsiteY838" fmla="*/ 2431810 h 2431850"/>
                              <a:gd name="connsiteX839" fmla="*/ 6467826 w 7187327"/>
                              <a:gd name="connsiteY839" fmla="*/ 2423534 h 2431850"/>
                              <a:gd name="connsiteX840" fmla="*/ 6468313 w 7187327"/>
                              <a:gd name="connsiteY840" fmla="*/ 2423047 h 2431850"/>
                              <a:gd name="connsiteX841" fmla="*/ 6473181 w 7187327"/>
                              <a:gd name="connsiteY841" fmla="*/ 2417205 h 2431850"/>
                              <a:gd name="connsiteX842" fmla="*/ 6476102 w 7187327"/>
                              <a:gd name="connsiteY842" fmla="*/ 2409902 h 2431850"/>
                              <a:gd name="connsiteX843" fmla="*/ 6474641 w 7187327"/>
                              <a:gd name="connsiteY843" fmla="*/ 2390429 h 2431850"/>
                              <a:gd name="connsiteX844" fmla="*/ 6470747 w 7187327"/>
                              <a:gd name="connsiteY844" fmla="*/ 2384100 h 2431850"/>
                              <a:gd name="connsiteX845" fmla="*/ 6465392 w 7187327"/>
                              <a:gd name="connsiteY845" fmla="*/ 2378745 h 2431850"/>
                              <a:gd name="connsiteX846" fmla="*/ 6447379 w 7187327"/>
                              <a:gd name="connsiteY846" fmla="*/ 2372417 h 2431850"/>
                              <a:gd name="connsiteX847" fmla="*/ 6421578 w 7187327"/>
                              <a:gd name="connsiteY847" fmla="*/ 2387022 h 2431850"/>
                              <a:gd name="connsiteX848" fmla="*/ 6418657 w 7187327"/>
                              <a:gd name="connsiteY848" fmla="*/ 2394324 h 2431850"/>
                              <a:gd name="connsiteX849" fmla="*/ 6418170 w 7187327"/>
                              <a:gd name="connsiteY849" fmla="*/ 2406008 h 2431850"/>
                              <a:gd name="connsiteX850" fmla="*/ 6420117 w 7187327"/>
                              <a:gd name="connsiteY850" fmla="*/ 2413310 h 2431850"/>
                              <a:gd name="connsiteX851" fmla="*/ 6426446 w 7187327"/>
                              <a:gd name="connsiteY851" fmla="*/ 2423047 h 2431850"/>
                              <a:gd name="connsiteX852" fmla="*/ 6447379 w 7187327"/>
                              <a:gd name="connsiteY852" fmla="*/ 2431810 h 24318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</a:cxnLst>
                            <a:rect l="l" t="t" r="r" b="b"/>
                            <a:pathLst>
                              <a:path w="7187327" h="2431850">
                                <a:moveTo>
                                  <a:pt x="2257260" y="38701"/>
                                </a:moveTo>
                                <a:cubicBezTo>
                                  <a:pt x="2261155" y="39675"/>
                                  <a:pt x="2264563" y="39675"/>
                                  <a:pt x="2267971" y="38701"/>
                                </a:cubicBezTo>
                                <a:cubicBezTo>
                                  <a:pt x="2269431" y="38701"/>
                                  <a:pt x="2270404" y="38215"/>
                                  <a:pt x="2271865" y="38215"/>
                                </a:cubicBezTo>
                                <a:cubicBezTo>
                                  <a:pt x="2277221" y="37241"/>
                                  <a:pt x="2281115" y="33346"/>
                                  <a:pt x="2284036" y="28965"/>
                                </a:cubicBezTo>
                                <a:cubicBezTo>
                                  <a:pt x="2287443" y="23610"/>
                                  <a:pt x="2287443" y="15334"/>
                                  <a:pt x="2284036" y="10466"/>
                                </a:cubicBezTo>
                                <a:cubicBezTo>
                                  <a:pt x="2281115" y="6084"/>
                                  <a:pt x="2277221" y="2190"/>
                                  <a:pt x="2271865" y="1216"/>
                                </a:cubicBezTo>
                                <a:cubicBezTo>
                                  <a:pt x="2270404" y="1216"/>
                                  <a:pt x="2269431" y="729"/>
                                  <a:pt x="2267971" y="729"/>
                                </a:cubicBezTo>
                                <a:cubicBezTo>
                                  <a:pt x="2264563" y="-244"/>
                                  <a:pt x="2261155" y="-244"/>
                                  <a:pt x="2257260" y="729"/>
                                </a:cubicBezTo>
                                <a:cubicBezTo>
                                  <a:pt x="2253852" y="1703"/>
                                  <a:pt x="2250932" y="3163"/>
                                  <a:pt x="2248497" y="5598"/>
                                </a:cubicBezTo>
                                <a:cubicBezTo>
                                  <a:pt x="2245089" y="9492"/>
                                  <a:pt x="2242655" y="14361"/>
                                  <a:pt x="2242655" y="19715"/>
                                </a:cubicBezTo>
                                <a:cubicBezTo>
                                  <a:pt x="2242655" y="24584"/>
                                  <a:pt x="2245089" y="29939"/>
                                  <a:pt x="2248497" y="33833"/>
                                </a:cubicBezTo>
                                <a:cubicBezTo>
                                  <a:pt x="2250932" y="36268"/>
                                  <a:pt x="2253852" y="38215"/>
                                  <a:pt x="2257260" y="38701"/>
                                </a:cubicBezTo>
                                <a:close/>
                                <a:moveTo>
                                  <a:pt x="6911810" y="44910"/>
                                </a:moveTo>
                                <a:cubicBezTo>
                                  <a:pt x="6915704" y="45884"/>
                                  <a:pt x="6919112" y="45884"/>
                                  <a:pt x="6922520" y="44910"/>
                                </a:cubicBezTo>
                                <a:cubicBezTo>
                                  <a:pt x="6923980" y="44910"/>
                                  <a:pt x="6924954" y="44424"/>
                                  <a:pt x="6926414" y="44424"/>
                                </a:cubicBezTo>
                                <a:cubicBezTo>
                                  <a:pt x="6931770" y="43450"/>
                                  <a:pt x="6935664" y="39555"/>
                                  <a:pt x="6938585" y="35174"/>
                                </a:cubicBezTo>
                                <a:cubicBezTo>
                                  <a:pt x="6941993" y="29819"/>
                                  <a:pt x="6941993" y="21543"/>
                                  <a:pt x="6938585" y="16675"/>
                                </a:cubicBezTo>
                                <a:cubicBezTo>
                                  <a:pt x="6935664" y="12293"/>
                                  <a:pt x="6931770" y="8399"/>
                                  <a:pt x="6926414" y="7425"/>
                                </a:cubicBezTo>
                                <a:cubicBezTo>
                                  <a:pt x="6924954" y="7425"/>
                                  <a:pt x="6923980" y="6938"/>
                                  <a:pt x="6922520" y="6938"/>
                                </a:cubicBezTo>
                                <a:cubicBezTo>
                                  <a:pt x="6919112" y="5965"/>
                                  <a:pt x="6915704" y="5965"/>
                                  <a:pt x="6911810" y="6938"/>
                                </a:cubicBezTo>
                                <a:cubicBezTo>
                                  <a:pt x="6908402" y="7912"/>
                                  <a:pt x="6905481" y="9372"/>
                                  <a:pt x="6903047" y="11807"/>
                                </a:cubicBezTo>
                                <a:cubicBezTo>
                                  <a:pt x="6899639" y="15701"/>
                                  <a:pt x="6897204" y="20570"/>
                                  <a:pt x="6897204" y="25924"/>
                                </a:cubicBezTo>
                                <a:cubicBezTo>
                                  <a:pt x="6897204" y="30793"/>
                                  <a:pt x="6899639" y="36148"/>
                                  <a:pt x="6903047" y="40042"/>
                                </a:cubicBezTo>
                                <a:cubicBezTo>
                                  <a:pt x="6905481" y="42477"/>
                                  <a:pt x="6908402" y="44424"/>
                                  <a:pt x="6911810" y="44910"/>
                                </a:cubicBezTo>
                                <a:close/>
                                <a:moveTo>
                                  <a:pt x="2848292" y="241101"/>
                                </a:moveTo>
                                <a:cubicBezTo>
                                  <a:pt x="2848292" y="241101"/>
                                  <a:pt x="2847805" y="240614"/>
                                  <a:pt x="2847805" y="240127"/>
                                </a:cubicBezTo>
                                <a:lnTo>
                                  <a:pt x="2848091" y="240842"/>
                                </a:lnTo>
                                <a:close/>
                                <a:moveTo>
                                  <a:pt x="2849295" y="243851"/>
                                </a:moveTo>
                                <a:lnTo>
                                  <a:pt x="2848778" y="241101"/>
                                </a:lnTo>
                                <a:lnTo>
                                  <a:pt x="2848951" y="242992"/>
                                </a:lnTo>
                                <a:close/>
                                <a:moveTo>
                                  <a:pt x="2849752" y="244995"/>
                                </a:moveTo>
                                <a:cubicBezTo>
                                  <a:pt x="2849752" y="244508"/>
                                  <a:pt x="2849266" y="244021"/>
                                  <a:pt x="2849266" y="243535"/>
                                </a:cubicBezTo>
                                <a:lnTo>
                                  <a:pt x="2849348" y="243984"/>
                                </a:lnTo>
                                <a:close/>
                                <a:moveTo>
                                  <a:pt x="2849266" y="246456"/>
                                </a:moveTo>
                                <a:cubicBezTo>
                                  <a:pt x="2849266" y="245969"/>
                                  <a:pt x="2849266" y="245482"/>
                                  <a:pt x="2849266" y="245482"/>
                                </a:cubicBezTo>
                                <a:lnTo>
                                  <a:pt x="2849221" y="245969"/>
                                </a:lnTo>
                                <a:close/>
                                <a:moveTo>
                                  <a:pt x="2850240" y="248890"/>
                                </a:moveTo>
                                <a:lnTo>
                                  <a:pt x="2849348" y="243984"/>
                                </a:lnTo>
                                <a:lnTo>
                                  <a:pt x="2849295" y="243851"/>
                                </a:lnTo>
                                <a:close/>
                                <a:moveTo>
                                  <a:pt x="2843911" y="258140"/>
                                </a:moveTo>
                                <a:cubicBezTo>
                                  <a:pt x="2843911" y="258140"/>
                                  <a:pt x="2843911" y="257653"/>
                                  <a:pt x="2844398" y="257653"/>
                                </a:cubicBezTo>
                                <a:lnTo>
                                  <a:pt x="2844121" y="257860"/>
                                </a:lnTo>
                                <a:close/>
                                <a:moveTo>
                                  <a:pt x="2838556" y="272258"/>
                                </a:moveTo>
                                <a:cubicBezTo>
                                  <a:pt x="2845371" y="270798"/>
                                  <a:pt x="2852186" y="263982"/>
                                  <a:pt x="2853647" y="257166"/>
                                </a:cubicBezTo>
                                <a:cubicBezTo>
                                  <a:pt x="2855107" y="251324"/>
                                  <a:pt x="2854621" y="245482"/>
                                  <a:pt x="2851699" y="240614"/>
                                </a:cubicBezTo>
                                <a:lnTo>
                                  <a:pt x="2849388" y="238836"/>
                                </a:lnTo>
                                <a:lnTo>
                                  <a:pt x="2851699" y="244508"/>
                                </a:lnTo>
                                <a:cubicBezTo>
                                  <a:pt x="2851699" y="247916"/>
                                  <a:pt x="2850726" y="250837"/>
                                  <a:pt x="2849266" y="253758"/>
                                </a:cubicBezTo>
                                <a:cubicBezTo>
                                  <a:pt x="2847319" y="257166"/>
                                  <a:pt x="2844032" y="259722"/>
                                  <a:pt x="2840260" y="261183"/>
                                </a:cubicBezTo>
                                <a:lnTo>
                                  <a:pt x="2838192" y="261330"/>
                                </a:lnTo>
                                <a:lnTo>
                                  <a:pt x="2836608" y="262034"/>
                                </a:lnTo>
                                <a:cubicBezTo>
                                  <a:pt x="2836608" y="262034"/>
                                  <a:pt x="2837096" y="262034"/>
                                  <a:pt x="2837096" y="262034"/>
                                </a:cubicBezTo>
                                <a:lnTo>
                                  <a:pt x="2832471" y="262497"/>
                                </a:lnTo>
                                <a:lnTo>
                                  <a:pt x="2832713" y="262521"/>
                                </a:lnTo>
                                <a:cubicBezTo>
                                  <a:pt x="2832713" y="262521"/>
                                  <a:pt x="2832227" y="262521"/>
                                  <a:pt x="2832227" y="262521"/>
                                </a:cubicBezTo>
                                <a:lnTo>
                                  <a:pt x="2832471" y="262497"/>
                                </a:lnTo>
                                <a:lnTo>
                                  <a:pt x="2827845" y="262034"/>
                                </a:lnTo>
                                <a:cubicBezTo>
                                  <a:pt x="2827845" y="262034"/>
                                  <a:pt x="2828332" y="262034"/>
                                  <a:pt x="2828332" y="262034"/>
                                </a:cubicBezTo>
                                <a:lnTo>
                                  <a:pt x="2838192" y="261330"/>
                                </a:lnTo>
                                <a:lnTo>
                                  <a:pt x="2840990" y="260087"/>
                                </a:lnTo>
                                <a:cubicBezTo>
                                  <a:pt x="2840990" y="260574"/>
                                  <a:pt x="2840503" y="260574"/>
                                  <a:pt x="2840503" y="260574"/>
                                </a:cubicBezTo>
                                <a:lnTo>
                                  <a:pt x="2844121" y="257860"/>
                                </a:lnTo>
                                <a:lnTo>
                                  <a:pt x="2846830" y="254245"/>
                                </a:lnTo>
                                <a:cubicBezTo>
                                  <a:pt x="2847319" y="252784"/>
                                  <a:pt x="2848292" y="251324"/>
                                  <a:pt x="2848778" y="249864"/>
                                </a:cubicBezTo>
                                <a:cubicBezTo>
                                  <a:pt x="2848778" y="250351"/>
                                  <a:pt x="2848778" y="250351"/>
                                  <a:pt x="2848778" y="250837"/>
                                </a:cubicBezTo>
                                <a:lnTo>
                                  <a:pt x="2849221" y="245969"/>
                                </a:lnTo>
                                <a:lnTo>
                                  <a:pt x="2848951" y="242992"/>
                                </a:lnTo>
                                <a:lnTo>
                                  <a:pt x="2848091" y="240842"/>
                                </a:lnTo>
                                <a:lnTo>
                                  <a:pt x="2844884" y="236719"/>
                                </a:lnTo>
                                <a:cubicBezTo>
                                  <a:pt x="2843424" y="235258"/>
                                  <a:pt x="2841964" y="234285"/>
                                  <a:pt x="2840503" y="233312"/>
                                </a:cubicBezTo>
                                <a:cubicBezTo>
                                  <a:pt x="2839043" y="232825"/>
                                  <a:pt x="2837096" y="231851"/>
                                  <a:pt x="2835635" y="231364"/>
                                </a:cubicBezTo>
                                <a:cubicBezTo>
                                  <a:pt x="2835635" y="231364"/>
                                  <a:pt x="2836122" y="231364"/>
                                  <a:pt x="2836122" y="231364"/>
                                </a:cubicBezTo>
                                <a:lnTo>
                                  <a:pt x="2833444" y="230877"/>
                                </a:lnTo>
                                <a:lnTo>
                                  <a:pt x="2828574" y="230877"/>
                                </a:lnTo>
                                <a:lnTo>
                                  <a:pt x="2827427" y="231086"/>
                                </a:lnTo>
                                <a:lnTo>
                                  <a:pt x="2818108" y="235745"/>
                                </a:lnTo>
                                <a:cubicBezTo>
                                  <a:pt x="2819082" y="234772"/>
                                  <a:pt x="2820543" y="233798"/>
                                  <a:pt x="2822003" y="232825"/>
                                </a:cubicBezTo>
                                <a:cubicBezTo>
                                  <a:pt x="2822003" y="232825"/>
                                  <a:pt x="2821516" y="232825"/>
                                  <a:pt x="2821516" y="233312"/>
                                </a:cubicBezTo>
                                <a:cubicBezTo>
                                  <a:pt x="2822976" y="232825"/>
                                  <a:pt x="2824924" y="231851"/>
                                  <a:pt x="2826385" y="231364"/>
                                </a:cubicBezTo>
                                <a:cubicBezTo>
                                  <a:pt x="2826385" y="231364"/>
                                  <a:pt x="2825897" y="231364"/>
                                  <a:pt x="2825897" y="231364"/>
                                </a:cubicBezTo>
                                <a:lnTo>
                                  <a:pt x="2827427" y="231086"/>
                                </a:lnTo>
                                <a:lnTo>
                                  <a:pt x="2827845" y="230877"/>
                                </a:lnTo>
                                <a:lnTo>
                                  <a:pt x="2828574" y="230877"/>
                                </a:lnTo>
                                <a:lnTo>
                                  <a:pt x="2831009" y="230434"/>
                                </a:lnTo>
                                <a:lnTo>
                                  <a:pt x="2830765" y="230390"/>
                                </a:lnTo>
                                <a:cubicBezTo>
                                  <a:pt x="2830765" y="230390"/>
                                  <a:pt x="2831254" y="230390"/>
                                  <a:pt x="2831254" y="230390"/>
                                </a:cubicBezTo>
                                <a:lnTo>
                                  <a:pt x="2831009" y="230434"/>
                                </a:lnTo>
                                <a:lnTo>
                                  <a:pt x="2833444" y="230877"/>
                                </a:lnTo>
                                <a:lnTo>
                                  <a:pt x="2839043" y="230877"/>
                                </a:lnTo>
                                <a:lnTo>
                                  <a:pt x="2849388" y="238836"/>
                                </a:lnTo>
                                <a:lnTo>
                                  <a:pt x="2846344" y="231364"/>
                                </a:lnTo>
                                <a:cubicBezTo>
                                  <a:pt x="2841964" y="227469"/>
                                  <a:pt x="2837582" y="225035"/>
                                  <a:pt x="2831740" y="225035"/>
                                </a:cubicBezTo>
                                <a:cubicBezTo>
                                  <a:pt x="2827845" y="225035"/>
                                  <a:pt x="2824437" y="226009"/>
                                  <a:pt x="2821029" y="227956"/>
                                </a:cubicBezTo>
                                <a:cubicBezTo>
                                  <a:pt x="2816161" y="230877"/>
                                  <a:pt x="2812752" y="235258"/>
                                  <a:pt x="2810319" y="240127"/>
                                </a:cubicBezTo>
                                <a:cubicBezTo>
                                  <a:pt x="2806911" y="248403"/>
                                  <a:pt x="2808372" y="257166"/>
                                  <a:pt x="2813727" y="263982"/>
                                </a:cubicBezTo>
                                <a:cubicBezTo>
                                  <a:pt x="2815674" y="266903"/>
                                  <a:pt x="2817134" y="268363"/>
                                  <a:pt x="2820543" y="270311"/>
                                </a:cubicBezTo>
                                <a:cubicBezTo>
                                  <a:pt x="2826385" y="273719"/>
                                  <a:pt x="2832227" y="273719"/>
                                  <a:pt x="2838556" y="272258"/>
                                </a:cubicBezTo>
                                <a:close/>
                                <a:moveTo>
                                  <a:pt x="1043873" y="375373"/>
                                </a:moveTo>
                                <a:cubicBezTo>
                                  <a:pt x="1047815" y="374277"/>
                                  <a:pt x="1051283" y="371569"/>
                                  <a:pt x="1053351" y="366823"/>
                                </a:cubicBezTo>
                                <a:cubicBezTo>
                                  <a:pt x="1063089" y="344429"/>
                                  <a:pt x="1078181" y="322034"/>
                                  <a:pt x="1097166" y="306456"/>
                                </a:cubicBezTo>
                                <a:cubicBezTo>
                                  <a:pt x="1116638" y="290877"/>
                                  <a:pt x="1088403" y="261180"/>
                                  <a:pt x="1069416" y="278706"/>
                                </a:cubicBezTo>
                                <a:cubicBezTo>
                                  <a:pt x="1046537" y="300127"/>
                                  <a:pt x="1030471" y="323008"/>
                                  <a:pt x="1020734" y="353192"/>
                                </a:cubicBezTo>
                                <a:cubicBezTo>
                                  <a:pt x="1015988" y="367431"/>
                                  <a:pt x="1032053" y="378659"/>
                                  <a:pt x="1043873" y="375373"/>
                                </a:cubicBezTo>
                                <a:close/>
                                <a:moveTo>
                                  <a:pt x="5698415" y="381582"/>
                                </a:moveTo>
                                <a:cubicBezTo>
                                  <a:pt x="5702356" y="380486"/>
                                  <a:pt x="5705824" y="377778"/>
                                  <a:pt x="5707893" y="373032"/>
                                </a:cubicBezTo>
                                <a:cubicBezTo>
                                  <a:pt x="5717629" y="350638"/>
                                  <a:pt x="5732721" y="328243"/>
                                  <a:pt x="5751707" y="312665"/>
                                </a:cubicBezTo>
                                <a:cubicBezTo>
                                  <a:pt x="5771180" y="297086"/>
                                  <a:pt x="5742945" y="267389"/>
                                  <a:pt x="5723958" y="284915"/>
                                </a:cubicBezTo>
                                <a:cubicBezTo>
                                  <a:pt x="5701078" y="306336"/>
                                  <a:pt x="5685012" y="329217"/>
                                  <a:pt x="5675276" y="359401"/>
                                </a:cubicBezTo>
                                <a:cubicBezTo>
                                  <a:pt x="5670530" y="373640"/>
                                  <a:pt x="5686595" y="384868"/>
                                  <a:pt x="5698415" y="381582"/>
                                </a:cubicBezTo>
                                <a:close/>
                                <a:moveTo>
                                  <a:pt x="4347038" y="813425"/>
                                </a:moveTo>
                                <a:cubicBezTo>
                                  <a:pt x="4355253" y="811173"/>
                                  <a:pt x="4361825" y="803627"/>
                                  <a:pt x="4358418" y="793161"/>
                                </a:cubicBezTo>
                                <a:cubicBezTo>
                                  <a:pt x="4352576" y="774175"/>
                                  <a:pt x="4354036" y="756649"/>
                                  <a:pt x="4361825" y="738149"/>
                                </a:cubicBezTo>
                                <a:cubicBezTo>
                                  <a:pt x="4368641" y="721110"/>
                                  <a:pt x="4339431" y="708453"/>
                                  <a:pt x="4331642" y="725492"/>
                                </a:cubicBezTo>
                                <a:cubicBezTo>
                                  <a:pt x="4320444" y="749834"/>
                                  <a:pt x="4318011" y="776122"/>
                                  <a:pt x="4325800" y="801923"/>
                                </a:cubicBezTo>
                                <a:cubicBezTo>
                                  <a:pt x="4328964" y="812634"/>
                                  <a:pt x="4338823" y="815676"/>
                                  <a:pt x="4347038" y="813425"/>
                                </a:cubicBezTo>
                                <a:close/>
                                <a:moveTo>
                                  <a:pt x="3168287" y="910995"/>
                                </a:moveTo>
                                <a:cubicBezTo>
                                  <a:pt x="3179972" y="909694"/>
                                  <a:pt x="3189190" y="896003"/>
                                  <a:pt x="3177874" y="886144"/>
                                </a:cubicBezTo>
                                <a:cubicBezTo>
                                  <a:pt x="3148662" y="860829"/>
                                  <a:pt x="3106796" y="856934"/>
                                  <a:pt x="3073693" y="877868"/>
                                </a:cubicBezTo>
                                <a:cubicBezTo>
                                  <a:pt x="3055193" y="890525"/>
                                  <a:pt x="3073206" y="921196"/>
                                  <a:pt x="3091218" y="908052"/>
                                </a:cubicBezTo>
                                <a:cubicBezTo>
                                  <a:pt x="3110691" y="893933"/>
                                  <a:pt x="3136979" y="892473"/>
                                  <a:pt x="3156452" y="907565"/>
                                </a:cubicBezTo>
                                <a:cubicBezTo>
                                  <a:pt x="3160225" y="910486"/>
                                  <a:pt x="3164394" y="911429"/>
                                  <a:pt x="3168287" y="910995"/>
                                </a:cubicBezTo>
                                <a:close/>
                                <a:moveTo>
                                  <a:pt x="2042131" y="968256"/>
                                </a:moveTo>
                                <a:cubicBezTo>
                                  <a:pt x="2053739" y="967350"/>
                                  <a:pt x="2065453" y="964886"/>
                                  <a:pt x="2077137" y="960748"/>
                                </a:cubicBezTo>
                                <a:cubicBezTo>
                                  <a:pt x="2099044" y="952959"/>
                                  <a:pt x="2090282" y="918394"/>
                                  <a:pt x="2067401" y="925209"/>
                                </a:cubicBezTo>
                                <a:cubicBezTo>
                                  <a:pt x="2034296" y="934946"/>
                                  <a:pt x="1995351" y="929104"/>
                                  <a:pt x="1970523" y="903789"/>
                                </a:cubicBezTo>
                                <a:cubicBezTo>
                                  <a:pt x="1949102" y="882369"/>
                                  <a:pt x="1918919" y="917907"/>
                                  <a:pt x="1944234" y="937380"/>
                                </a:cubicBezTo>
                                <a:cubicBezTo>
                                  <a:pt x="1973443" y="959653"/>
                                  <a:pt x="2007308" y="970971"/>
                                  <a:pt x="2042131" y="968256"/>
                                </a:cubicBezTo>
                                <a:close/>
                                <a:moveTo>
                                  <a:pt x="6696679" y="974465"/>
                                </a:moveTo>
                                <a:cubicBezTo>
                                  <a:pt x="6708286" y="973559"/>
                                  <a:pt x="6720001" y="971095"/>
                                  <a:pt x="6731684" y="966957"/>
                                </a:cubicBezTo>
                                <a:cubicBezTo>
                                  <a:pt x="6753592" y="959168"/>
                                  <a:pt x="6744829" y="924603"/>
                                  <a:pt x="6721948" y="931418"/>
                                </a:cubicBezTo>
                                <a:cubicBezTo>
                                  <a:pt x="6688843" y="941155"/>
                                  <a:pt x="6649898" y="935313"/>
                                  <a:pt x="6625070" y="909998"/>
                                </a:cubicBezTo>
                                <a:cubicBezTo>
                                  <a:pt x="6603649" y="888578"/>
                                  <a:pt x="6573466" y="924116"/>
                                  <a:pt x="6598781" y="943589"/>
                                </a:cubicBezTo>
                                <a:cubicBezTo>
                                  <a:pt x="6627990" y="965862"/>
                                  <a:pt x="6661855" y="977180"/>
                                  <a:pt x="6696679" y="974465"/>
                                </a:cubicBezTo>
                                <a:close/>
                                <a:moveTo>
                                  <a:pt x="3683687" y="1009941"/>
                                </a:moveTo>
                                <a:cubicBezTo>
                                  <a:pt x="3686935" y="1010283"/>
                                  <a:pt x="3690374" y="1009309"/>
                                  <a:pt x="3693416" y="1006389"/>
                                </a:cubicBezTo>
                                <a:cubicBezTo>
                                  <a:pt x="3707048" y="993731"/>
                                  <a:pt x="3720678" y="981074"/>
                                  <a:pt x="3734797" y="968416"/>
                                </a:cubicBezTo>
                                <a:cubicBezTo>
                                  <a:pt x="3745021" y="958680"/>
                                  <a:pt x="3729928" y="945049"/>
                                  <a:pt x="3719704" y="953325"/>
                                </a:cubicBezTo>
                                <a:cubicBezTo>
                                  <a:pt x="3705100" y="965009"/>
                                  <a:pt x="3690494" y="976692"/>
                                  <a:pt x="3675404" y="988376"/>
                                </a:cubicBezTo>
                                <a:cubicBezTo>
                                  <a:pt x="3665909" y="996044"/>
                                  <a:pt x="3673943" y="1008914"/>
                                  <a:pt x="3683687" y="1009941"/>
                                </a:cubicBezTo>
                                <a:close/>
                                <a:moveTo>
                                  <a:pt x="4672692" y="1123805"/>
                                </a:moveTo>
                                <a:cubicBezTo>
                                  <a:pt x="4688028" y="1118236"/>
                                  <a:pt x="4695422" y="1095964"/>
                                  <a:pt x="4676800" y="1085741"/>
                                </a:cubicBezTo>
                                <a:cubicBezTo>
                                  <a:pt x="4644670" y="1068216"/>
                                  <a:pt x="4611565" y="1062373"/>
                                  <a:pt x="4575540" y="1069189"/>
                                </a:cubicBezTo>
                                <a:cubicBezTo>
                                  <a:pt x="4552172" y="1073084"/>
                                  <a:pt x="4557527" y="1114464"/>
                                  <a:pt x="4581869" y="1112029"/>
                                </a:cubicBezTo>
                                <a:cubicBezTo>
                                  <a:pt x="4607184" y="1109595"/>
                                  <a:pt x="4632499" y="1112029"/>
                                  <a:pt x="4655379" y="1122740"/>
                                </a:cubicBezTo>
                                <a:cubicBezTo>
                                  <a:pt x="4661586" y="1125661"/>
                                  <a:pt x="4667581" y="1125661"/>
                                  <a:pt x="4672692" y="1123805"/>
                                </a:cubicBezTo>
                                <a:close/>
                                <a:moveTo>
                                  <a:pt x="3542921" y="1306052"/>
                                </a:moveTo>
                                <a:cubicBezTo>
                                  <a:pt x="3557139" y="1301100"/>
                                  <a:pt x="3564166" y="1279376"/>
                                  <a:pt x="3547371" y="1270248"/>
                                </a:cubicBezTo>
                                <a:cubicBezTo>
                                  <a:pt x="3507937" y="1248341"/>
                                  <a:pt x="3485545" y="1211342"/>
                                  <a:pt x="3479703" y="1167528"/>
                                </a:cubicBezTo>
                                <a:cubicBezTo>
                                  <a:pt x="3476781" y="1147081"/>
                                  <a:pt x="3442218" y="1151949"/>
                                  <a:pt x="3443191" y="1172396"/>
                                </a:cubicBezTo>
                                <a:cubicBezTo>
                                  <a:pt x="3447083" y="1227894"/>
                                  <a:pt x="3478727" y="1277063"/>
                                  <a:pt x="3526924" y="1304325"/>
                                </a:cubicBezTo>
                                <a:cubicBezTo>
                                  <a:pt x="3532644" y="1307490"/>
                                  <a:pt x="3538183" y="1307703"/>
                                  <a:pt x="3542921" y="1306052"/>
                                </a:cubicBezTo>
                                <a:close/>
                                <a:moveTo>
                                  <a:pt x="43126" y="1324649"/>
                                </a:moveTo>
                                <a:cubicBezTo>
                                  <a:pt x="51341" y="1322458"/>
                                  <a:pt x="58035" y="1314912"/>
                                  <a:pt x="55357" y="1303959"/>
                                </a:cubicBezTo>
                                <a:cubicBezTo>
                                  <a:pt x="52436" y="1291301"/>
                                  <a:pt x="49028" y="1279130"/>
                                  <a:pt x="46108" y="1266473"/>
                                </a:cubicBezTo>
                                <a:cubicBezTo>
                                  <a:pt x="39778" y="1243105"/>
                                  <a:pt x="2292" y="1253815"/>
                                  <a:pt x="9595" y="1276696"/>
                                </a:cubicBezTo>
                                <a:cubicBezTo>
                                  <a:pt x="13490" y="1288866"/>
                                  <a:pt x="17384" y="1301037"/>
                                  <a:pt x="21766" y="1313208"/>
                                </a:cubicBezTo>
                                <a:cubicBezTo>
                                  <a:pt x="25174" y="1323675"/>
                                  <a:pt x="34910" y="1326839"/>
                                  <a:pt x="43126" y="1324649"/>
                                </a:cubicBezTo>
                                <a:close/>
                                <a:moveTo>
                                  <a:pt x="4697673" y="1330858"/>
                                </a:moveTo>
                                <a:cubicBezTo>
                                  <a:pt x="4705888" y="1328667"/>
                                  <a:pt x="4712582" y="1321121"/>
                                  <a:pt x="4709905" y="1310168"/>
                                </a:cubicBezTo>
                                <a:cubicBezTo>
                                  <a:pt x="4706984" y="1297510"/>
                                  <a:pt x="4703576" y="1285339"/>
                                  <a:pt x="4700655" y="1272682"/>
                                </a:cubicBezTo>
                                <a:cubicBezTo>
                                  <a:pt x="4694326" y="1249314"/>
                                  <a:pt x="4656840" y="1260024"/>
                                  <a:pt x="4664143" y="1282905"/>
                                </a:cubicBezTo>
                                <a:cubicBezTo>
                                  <a:pt x="4668037" y="1295075"/>
                                  <a:pt x="4671932" y="1307246"/>
                                  <a:pt x="4676313" y="1319417"/>
                                </a:cubicBezTo>
                                <a:cubicBezTo>
                                  <a:pt x="4679721" y="1329884"/>
                                  <a:pt x="4689458" y="1333048"/>
                                  <a:pt x="4697673" y="1330858"/>
                                </a:cubicBezTo>
                                <a:close/>
                                <a:moveTo>
                                  <a:pt x="4032474" y="1366686"/>
                                </a:moveTo>
                                <a:cubicBezTo>
                                  <a:pt x="4042743" y="1366823"/>
                                  <a:pt x="4053423" y="1354226"/>
                                  <a:pt x="4046850" y="1343273"/>
                                </a:cubicBezTo>
                                <a:cubicBezTo>
                                  <a:pt x="4039548" y="1331589"/>
                                  <a:pt x="4035166" y="1318445"/>
                                  <a:pt x="4033219" y="1304813"/>
                                </a:cubicBezTo>
                                <a:cubicBezTo>
                                  <a:pt x="4031759" y="1295564"/>
                                  <a:pt x="4020075" y="1290208"/>
                                  <a:pt x="4011798" y="1292643"/>
                                </a:cubicBezTo>
                                <a:cubicBezTo>
                                  <a:pt x="4002062" y="1295564"/>
                                  <a:pt x="3997680" y="1304813"/>
                                  <a:pt x="3999627" y="1314063"/>
                                </a:cubicBezTo>
                                <a:cubicBezTo>
                                  <a:pt x="4003522" y="1332076"/>
                                  <a:pt x="4011312" y="1347654"/>
                                  <a:pt x="4022995" y="1361772"/>
                                </a:cubicBezTo>
                                <a:cubicBezTo>
                                  <a:pt x="4025673" y="1365180"/>
                                  <a:pt x="4029050" y="1366640"/>
                                  <a:pt x="4032474" y="1366686"/>
                                </a:cubicBezTo>
                                <a:close/>
                                <a:moveTo>
                                  <a:pt x="2127889" y="1463271"/>
                                </a:moveTo>
                                <a:cubicBezTo>
                                  <a:pt x="2132879" y="1464367"/>
                                  <a:pt x="2138234" y="1463393"/>
                                  <a:pt x="2142859" y="1459742"/>
                                </a:cubicBezTo>
                                <a:cubicBezTo>
                                  <a:pt x="2152596" y="1452927"/>
                                  <a:pt x="2152596" y="1440269"/>
                                  <a:pt x="2145293" y="1431506"/>
                                </a:cubicBezTo>
                                <a:cubicBezTo>
                                  <a:pt x="2131175" y="1415441"/>
                                  <a:pt x="2109755" y="1409599"/>
                                  <a:pt x="2089308" y="1413980"/>
                                </a:cubicBezTo>
                                <a:cubicBezTo>
                                  <a:pt x="2081033" y="1415928"/>
                                  <a:pt x="2076164" y="1424691"/>
                                  <a:pt x="2077137" y="1432480"/>
                                </a:cubicBezTo>
                                <a:cubicBezTo>
                                  <a:pt x="2078111" y="1439782"/>
                                  <a:pt x="2085413" y="1448058"/>
                                  <a:pt x="2093690" y="1447085"/>
                                </a:cubicBezTo>
                                <a:cubicBezTo>
                                  <a:pt x="2102940" y="1445624"/>
                                  <a:pt x="2111216" y="1448058"/>
                                  <a:pt x="2115110" y="1454387"/>
                                </a:cubicBezTo>
                                <a:cubicBezTo>
                                  <a:pt x="2118275" y="1459012"/>
                                  <a:pt x="2122900" y="1462176"/>
                                  <a:pt x="2127889" y="1463271"/>
                                </a:cubicBezTo>
                                <a:close/>
                                <a:moveTo>
                                  <a:pt x="6782437" y="1469480"/>
                                </a:moveTo>
                                <a:cubicBezTo>
                                  <a:pt x="6787426" y="1470576"/>
                                  <a:pt x="6792781" y="1469602"/>
                                  <a:pt x="6797406" y="1465951"/>
                                </a:cubicBezTo>
                                <a:cubicBezTo>
                                  <a:pt x="6807143" y="1459136"/>
                                  <a:pt x="6807143" y="1446478"/>
                                  <a:pt x="6799841" y="1437715"/>
                                </a:cubicBezTo>
                                <a:cubicBezTo>
                                  <a:pt x="6785722" y="1421650"/>
                                  <a:pt x="6764302" y="1415808"/>
                                  <a:pt x="6743855" y="1420189"/>
                                </a:cubicBezTo>
                                <a:cubicBezTo>
                                  <a:pt x="6735580" y="1422137"/>
                                  <a:pt x="6730711" y="1430900"/>
                                  <a:pt x="6731684" y="1438689"/>
                                </a:cubicBezTo>
                                <a:cubicBezTo>
                                  <a:pt x="6732658" y="1445991"/>
                                  <a:pt x="6739961" y="1454267"/>
                                  <a:pt x="6748237" y="1453294"/>
                                </a:cubicBezTo>
                                <a:cubicBezTo>
                                  <a:pt x="6757487" y="1451833"/>
                                  <a:pt x="6765763" y="1454267"/>
                                  <a:pt x="6769658" y="1460596"/>
                                </a:cubicBezTo>
                                <a:cubicBezTo>
                                  <a:pt x="6772822" y="1465221"/>
                                  <a:pt x="6777447" y="1468385"/>
                                  <a:pt x="6782437" y="1469480"/>
                                </a:cubicBezTo>
                                <a:close/>
                                <a:moveTo>
                                  <a:pt x="4132530" y="1601776"/>
                                </a:moveTo>
                                <a:cubicBezTo>
                                  <a:pt x="4175371" y="1583763"/>
                                  <a:pt x="4215777" y="1559909"/>
                                  <a:pt x="4258131" y="1540922"/>
                                </a:cubicBezTo>
                                <a:cubicBezTo>
                                  <a:pt x="4275656" y="1533133"/>
                                  <a:pt x="4262999" y="1502950"/>
                                  <a:pt x="4244986" y="1509765"/>
                                </a:cubicBezTo>
                                <a:cubicBezTo>
                                  <a:pt x="4202146" y="1524857"/>
                                  <a:pt x="4155411" y="1540922"/>
                                  <a:pt x="4116951" y="1565750"/>
                                </a:cubicBezTo>
                                <a:cubicBezTo>
                                  <a:pt x="4099426" y="1576947"/>
                                  <a:pt x="4111110" y="1610539"/>
                                  <a:pt x="4132530" y="1601776"/>
                                </a:cubicBezTo>
                                <a:close/>
                                <a:moveTo>
                                  <a:pt x="2918441" y="1651831"/>
                                </a:moveTo>
                                <a:cubicBezTo>
                                  <a:pt x="2921987" y="1651853"/>
                                  <a:pt x="2925456" y="1650454"/>
                                  <a:pt x="2928133" y="1647046"/>
                                </a:cubicBezTo>
                                <a:cubicBezTo>
                                  <a:pt x="2945172" y="1625139"/>
                                  <a:pt x="2962698" y="1603722"/>
                                  <a:pt x="2978763" y="1581328"/>
                                </a:cubicBezTo>
                                <a:cubicBezTo>
                                  <a:pt x="2988986" y="1567210"/>
                                  <a:pt x="2965132" y="1548224"/>
                                  <a:pt x="2953935" y="1562342"/>
                                </a:cubicBezTo>
                                <a:cubicBezTo>
                                  <a:pt x="2936897" y="1584249"/>
                                  <a:pt x="2920345" y="1606643"/>
                                  <a:pt x="2903792" y="1629033"/>
                                </a:cubicBezTo>
                                <a:cubicBezTo>
                                  <a:pt x="2896489" y="1638892"/>
                                  <a:pt x="2907807" y="1651762"/>
                                  <a:pt x="2918441" y="1651831"/>
                                </a:cubicBezTo>
                                <a:close/>
                                <a:moveTo>
                                  <a:pt x="4643551" y="1678614"/>
                                </a:moveTo>
                                <a:cubicBezTo>
                                  <a:pt x="4660735" y="1675739"/>
                                  <a:pt x="4671688" y="1651915"/>
                                  <a:pt x="4651972" y="1638770"/>
                                </a:cubicBezTo>
                                <a:cubicBezTo>
                                  <a:pt x="4625683" y="1621732"/>
                                  <a:pt x="4598908" y="1608104"/>
                                  <a:pt x="4566777" y="1609565"/>
                                </a:cubicBezTo>
                                <a:cubicBezTo>
                                  <a:pt x="4546331" y="1610539"/>
                                  <a:pt x="4543896" y="1636823"/>
                                  <a:pt x="4561909" y="1644125"/>
                                </a:cubicBezTo>
                                <a:cubicBezTo>
                                  <a:pt x="4582843" y="1652401"/>
                                  <a:pt x="4607184" y="1659217"/>
                                  <a:pt x="4625196" y="1673335"/>
                                </a:cubicBezTo>
                                <a:cubicBezTo>
                                  <a:pt x="4631403" y="1678204"/>
                                  <a:pt x="4637823" y="1679573"/>
                                  <a:pt x="4643551" y="1678614"/>
                                </a:cubicBezTo>
                                <a:close/>
                                <a:moveTo>
                                  <a:pt x="323109" y="1704614"/>
                                </a:moveTo>
                                <a:cubicBezTo>
                                  <a:pt x="332359" y="1701693"/>
                                  <a:pt x="338201" y="1692444"/>
                                  <a:pt x="335280" y="1683194"/>
                                </a:cubicBezTo>
                                <a:cubicBezTo>
                                  <a:pt x="333333" y="1674431"/>
                                  <a:pt x="323109" y="1668103"/>
                                  <a:pt x="313860" y="1671024"/>
                                </a:cubicBezTo>
                                <a:cubicBezTo>
                                  <a:pt x="310939" y="1671997"/>
                                  <a:pt x="310939" y="1671997"/>
                                  <a:pt x="308991" y="1671510"/>
                                </a:cubicBezTo>
                                <a:cubicBezTo>
                                  <a:pt x="310939" y="1671997"/>
                                  <a:pt x="308504" y="1671024"/>
                                  <a:pt x="308018" y="1671024"/>
                                </a:cubicBezTo>
                                <a:cubicBezTo>
                                  <a:pt x="307531" y="1671024"/>
                                  <a:pt x="306558" y="1670537"/>
                                  <a:pt x="306071" y="1670537"/>
                                </a:cubicBezTo>
                                <a:cubicBezTo>
                                  <a:pt x="305097" y="1670050"/>
                                  <a:pt x="303636" y="1669563"/>
                                  <a:pt x="302663" y="1668589"/>
                                </a:cubicBezTo>
                                <a:cubicBezTo>
                                  <a:pt x="302176" y="1668589"/>
                                  <a:pt x="299742" y="1666642"/>
                                  <a:pt x="300715" y="1667129"/>
                                </a:cubicBezTo>
                                <a:cubicBezTo>
                                  <a:pt x="302176" y="1668103"/>
                                  <a:pt x="299255" y="1664695"/>
                                  <a:pt x="299742" y="1666155"/>
                                </a:cubicBezTo>
                                <a:cubicBezTo>
                                  <a:pt x="300228" y="1667129"/>
                                  <a:pt x="297795" y="1663234"/>
                                  <a:pt x="297795" y="1663234"/>
                                </a:cubicBezTo>
                                <a:cubicBezTo>
                                  <a:pt x="292926" y="1654471"/>
                                  <a:pt x="280756" y="1651550"/>
                                  <a:pt x="271993" y="1656419"/>
                                </a:cubicBezTo>
                                <a:cubicBezTo>
                                  <a:pt x="262743" y="1661774"/>
                                  <a:pt x="260795" y="1672971"/>
                                  <a:pt x="265177" y="1682220"/>
                                </a:cubicBezTo>
                                <a:cubicBezTo>
                                  <a:pt x="276374" y="1703641"/>
                                  <a:pt x="300715" y="1711917"/>
                                  <a:pt x="323109" y="1704614"/>
                                </a:cubicBezTo>
                                <a:close/>
                                <a:moveTo>
                                  <a:pt x="69472" y="1705589"/>
                                </a:moveTo>
                                <a:cubicBezTo>
                                  <a:pt x="83590" y="1705589"/>
                                  <a:pt x="95761" y="1691958"/>
                                  <a:pt x="90892" y="1678813"/>
                                </a:cubicBezTo>
                                <a:cubicBezTo>
                                  <a:pt x="90892" y="1678326"/>
                                  <a:pt x="90892" y="1678326"/>
                                  <a:pt x="90406" y="1677840"/>
                                </a:cubicBezTo>
                                <a:cubicBezTo>
                                  <a:pt x="87484" y="1669563"/>
                                  <a:pt x="79695" y="1661774"/>
                                  <a:pt x="69958" y="1662261"/>
                                </a:cubicBezTo>
                                <a:cubicBezTo>
                                  <a:pt x="60222" y="1662748"/>
                                  <a:pt x="52919" y="1668590"/>
                                  <a:pt x="49512" y="1677840"/>
                                </a:cubicBezTo>
                                <a:cubicBezTo>
                                  <a:pt x="49512" y="1678326"/>
                                  <a:pt x="49512" y="1678326"/>
                                  <a:pt x="49025" y="1678813"/>
                                </a:cubicBezTo>
                                <a:cubicBezTo>
                                  <a:pt x="44643" y="1691958"/>
                                  <a:pt x="56327" y="1705589"/>
                                  <a:pt x="69472" y="1705589"/>
                                </a:cubicBezTo>
                                <a:close/>
                                <a:moveTo>
                                  <a:pt x="4977658" y="1710821"/>
                                </a:moveTo>
                                <a:cubicBezTo>
                                  <a:pt x="4986908" y="1707900"/>
                                  <a:pt x="4992750" y="1698650"/>
                                  <a:pt x="4989829" y="1689401"/>
                                </a:cubicBezTo>
                                <a:cubicBezTo>
                                  <a:pt x="4987881" y="1680638"/>
                                  <a:pt x="4977658" y="1674310"/>
                                  <a:pt x="4968408" y="1677230"/>
                                </a:cubicBezTo>
                                <a:cubicBezTo>
                                  <a:pt x="4965487" y="1678204"/>
                                  <a:pt x="4965487" y="1678204"/>
                                  <a:pt x="4963540" y="1677717"/>
                                </a:cubicBezTo>
                                <a:cubicBezTo>
                                  <a:pt x="4965487" y="1678204"/>
                                  <a:pt x="4963053" y="1677230"/>
                                  <a:pt x="4962567" y="1677230"/>
                                </a:cubicBezTo>
                                <a:cubicBezTo>
                                  <a:pt x="4962080" y="1677230"/>
                                  <a:pt x="4961106" y="1676743"/>
                                  <a:pt x="4960619" y="1676743"/>
                                </a:cubicBezTo>
                                <a:cubicBezTo>
                                  <a:pt x="4959645" y="1676256"/>
                                  <a:pt x="4958185" y="1675770"/>
                                  <a:pt x="4957211" y="1674796"/>
                                </a:cubicBezTo>
                                <a:cubicBezTo>
                                  <a:pt x="4956724" y="1674796"/>
                                  <a:pt x="4954291" y="1672849"/>
                                  <a:pt x="4955264" y="1673336"/>
                                </a:cubicBezTo>
                                <a:cubicBezTo>
                                  <a:pt x="4956724" y="1674310"/>
                                  <a:pt x="4953804" y="1670901"/>
                                  <a:pt x="4954291" y="1672362"/>
                                </a:cubicBezTo>
                                <a:cubicBezTo>
                                  <a:pt x="4954777" y="1673336"/>
                                  <a:pt x="4952343" y="1669441"/>
                                  <a:pt x="4952343" y="1669441"/>
                                </a:cubicBezTo>
                                <a:cubicBezTo>
                                  <a:pt x="4947475" y="1660678"/>
                                  <a:pt x="4935304" y="1657757"/>
                                  <a:pt x="4926541" y="1662625"/>
                                </a:cubicBezTo>
                                <a:cubicBezTo>
                                  <a:pt x="4917291" y="1667980"/>
                                  <a:pt x="4915344" y="1679178"/>
                                  <a:pt x="4919726" y="1688427"/>
                                </a:cubicBezTo>
                                <a:cubicBezTo>
                                  <a:pt x="4930923" y="1709848"/>
                                  <a:pt x="4955264" y="1718123"/>
                                  <a:pt x="4977658" y="1710821"/>
                                </a:cubicBezTo>
                                <a:close/>
                                <a:moveTo>
                                  <a:pt x="4724022" y="1711796"/>
                                </a:moveTo>
                                <a:cubicBezTo>
                                  <a:pt x="4738140" y="1711796"/>
                                  <a:pt x="4750311" y="1698165"/>
                                  <a:pt x="4745442" y="1685020"/>
                                </a:cubicBezTo>
                                <a:cubicBezTo>
                                  <a:pt x="4745442" y="1684533"/>
                                  <a:pt x="4745442" y="1684533"/>
                                  <a:pt x="4744956" y="1684047"/>
                                </a:cubicBezTo>
                                <a:cubicBezTo>
                                  <a:pt x="4742034" y="1675770"/>
                                  <a:pt x="4734245" y="1667981"/>
                                  <a:pt x="4724508" y="1668468"/>
                                </a:cubicBezTo>
                                <a:cubicBezTo>
                                  <a:pt x="4714772" y="1668955"/>
                                  <a:pt x="4707469" y="1674797"/>
                                  <a:pt x="4704062" y="1684047"/>
                                </a:cubicBezTo>
                                <a:cubicBezTo>
                                  <a:pt x="4704062" y="1684533"/>
                                  <a:pt x="4704062" y="1684533"/>
                                  <a:pt x="4703575" y="1685020"/>
                                </a:cubicBezTo>
                                <a:cubicBezTo>
                                  <a:pt x="4699193" y="1698165"/>
                                  <a:pt x="4710877" y="1711796"/>
                                  <a:pt x="4724022" y="1711796"/>
                                </a:cubicBezTo>
                                <a:close/>
                                <a:moveTo>
                                  <a:pt x="977081" y="1736957"/>
                                </a:moveTo>
                                <a:cubicBezTo>
                                  <a:pt x="989541" y="1739513"/>
                                  <a:pt x="1004055" y="1725913"/>
                                  <a:pt x="996387" y="1710943"/>
                                </a:cubicBezTo>
                                <a:cubicBezTo>
                                  <a:pt x="968151" y="1655932"/>
                                  <a:pt x="940889" y="1596540"/>
                                  <a:pt x="905837" y="1544936"/>
                                </a:cubicBezTo>
                                <a:cubicBezTo>
                                  <a:pt x="896101" y="1529845"/>
                                  <a:pt x="867865" y="1539095"/>
                                  <a:pt x="875653" y="1557594"/>
                                </a:cubicBezTo>
                                <a:cubicBezTo>
                                  <a:pt x="899995" y="1616500"/>
                                  <a:pt x="935047" y="1672970"/>
                                  <a:pt x="966204" y="1728469"/>
                                </a:cubicBezTo>
                                <a:cubicBezTo>
                                  <a:pt x="969003" y="1733459"/>
                                  <a:pt x="972928" y="1736106"/>
                                  <a:pt x="977081" y="1736957"/>
                                </a:cubicBezTo>
                                <a:close/>
                                <a:moveTo>
                                  <a:pt x="5631630" y="1743164"/>
                                </a:moveTo>
                                <a:cubicBezTo>
                                  <a:pt x="5644090" y="1745720"/>
                                  <a:pt x="5658603" y="1732120"/>
                                  <a:pt x="5650936" y="1717150"/>
                                </a:cubicBezTo>
                                <a:cubicBezTo>
                                  <a:pt x="5622700" y="1662139"/>
                                  <a:pt x="5595438" y="1602749"/>
                                  <a:pt x="5560386" y="1551145"/>
                                </a:cubicBezTo>
                                <a:cubicBezTo>
                                  <a:pt x="5550650" y="1536054"/>
                                  <a:pt x="5522413" y="1545304"/>
                                  <a:pt x="5530202" y="1563803"/>
                                </a:cubicBezTo>
                                <a:cubicBezTo>
                                  <a:pt x="5554544" y="1622706"/>
                                  <a:pt x="5589596" y="1679177"/>
                                  <a:pt x="5620753" y="1734675"/>
                                </a:cubicBezTo>
                                <a:cubicBezTo>
                                  <a:pt x="5623552" y="1739665"/>
                                  <a:pt x="5627477" y="1742312"/>
                                  <a:pt x="5631630" y="1743164"/>
                                </a:cubicBezTo>
                                <a:close/>
                                <a:moveTo>
                                  <a:pt x="1537309" y="1752164"/>
                                </a:moveTo>
                                <a:cubicBezTo>
                                  <a:pt x="1548537" y="1749128"/>
                                  <a:pt x="1556478" y="1733702"/>
                                  <a:pt x="1545524" y="1724574"/>
                                </a:cubicBezTo>
                                <a:cubicBezTo>
                                  <a:pt x="1506092" y="1692443"/>
                                  <a:pt x="1479804" y="1648629"/>
                                  <a:pt x="1468607" y="1598974"/>
                                </a:cubicBezTo>
                                <a:cubicBezTo>
                                  <a:pt x="1462764" y="1573658"/>
                                  <a:pt x="1427226" y="1585343"/>
                                  <a:pt x="1430634" y="1609197"/>
                                </a:cubicBezTo>
                                <a:cubicBezTo>
                                  <a:pt x="1439397" y="1669076"/>
                                  <a:pt x="1474448" y="1718732"/>
                                  <a:pt x="1525564" y="1750376"/>
                                </a:cubicBezTo>
                                <a:cubicBezTo>
                                  <a:pt x="1529459" y="1752810"/>
                                  <a:pt x="1533567" y="1753175"/>
                                  <a:pt x="1537309" y="1752164"/>
                                </a:cubicBezTo>
                                <a:close/>
                                <a:moveTo>
                                  <a:pt x="6191858" y="1758370"/>
                                </a:moveTo>
                                <a:cubicBezTo>
                                  <a:pt x="6203085" y="1755335"/>
                                  <a:pt x="6211027" y="1739909"/>
                                  <a:pt x="6200073" y="1730781"/>
                                </a:cubicBezTo>
                                <a:cubicBezTo>
                                  <a:pt x="6160640" y="1698650"/>
                                  <a:pt x="6134352" y="1654836"/>
                                  <a:pt x="6123155" y="1605183"/>
                                </a:cubicBezTo>
                                <a:cubicBezTo>
                                  <a:pt x="6117312" y="1579867"/>
                                  <a:pt x="6081774" y="1591552"/>
                                  <a:pt x="6085182" y="1615406"/>
                                </a:cubicBezTo>
                                <a:cubicBezTo>
                                  <a:pt x="6093945" y="1675283"/>
                                  <a:pt x="6128996" y="1724939"/>
                                  <a:pt x="6180113" y="1756583"/>
                                </a:cubicBezTo>
                                <a:cubicBezTo>
                                  <a:pt x="6184008" y="1759017"/>
                                  <a:pt x="6188115" y="1759382"/>
                                  <a:pt x="6191858" y="1758370"/>
                                </a:cubicBezTo>
                                <a:close/>
                                <a:moveTo>
                                  <a:pt x="2226593" y="1787375"/>
                                </a:moveTo>
                                <a:cubicBezTo>
                                  <a:pt x="2237302" y="1783967"/>
                                  <a:pt x="2244118" y="1773257"/>
                                  <a:pt x="2240711" y="1762059"/>
                                </a:cubicBezTo>
                                <a:cubicBezTo>
                                  <a:pt x="2240223" y="1759625"/>
                                  <a:pt x="2240223" y="1759625"/>
                                  <a:pt x="2240223" y="1762546"/>
                                </a:cubicBezTo>
                                <a:cubicBezTo>
                                  <a:pt x="2240223" y="1761573"/>
                                  <a:pt x="2240223" y="1760112"/>
                                  <a:pt x="2240223" y="1759138"/>
                                </a:cubicBezTo>
                                <a:cubicBezTo>
                                  <a:pt x="2239737" y="1754757"/>
                                  <a:pt x="2240223" y="1762546"/>
                                  <a:pt x="2240711" y="1756704"/>
                                </a:cubicBezTo>
                                <a:cubicBezTo>
                                  <a:pt x="2241196" y="1755243"/>
                                  <a:pt x="2241196" y="1755731"/>
                                  <a:pt x="2240223" y="1757678"/>
                                </a:cubicBezTo>
                                <a:cubicBezTo>
                                  <a:pt x="2240711" y="1756704"/>
                                  <a:pt x="2241196" y="1755731"/>
                                  <a:pt x="2241684" y="1754270"/>
                                </a:cubicBezTo>
                                <a:cubicBezTo>
                                  <a:pt x="2244118" y="1748428"/>
                                  <a:pt x="2244605" y="1747455"/>
                                  <a:pt x="2243144" y="1750862"/>
                                </a:cubicBezTo>
                                <a:cubicBezTo>
                                  <a:pt x="2245092" y="1747942"/>
                                  <a:pt x="2244118" y="1748428"/>
                                  <a:pt x="2240711" y="1752810"/>
                                </a:cubicBezTo>
                                <a:cubicBezTo>
                                  <a:pt x="2251421" y="1746481"/>
                                  <a:pt x="2253854" y="1732363"/>
                                  <a:pt x="2246552" y="1723113"/>
                                </a:cubicBezTo>
                                <a:cubicBezTo>
                                  <a:pt x="2239737" y="1714837"/>
                                  <a:pt x="2224157" y="1711916"/>
                                  <a:pt x="2216370" y="1721166"/>
                                </a:cubicBezTo>
                                <a:cubicBezTo>
                                  <a:pt x="2213935" y="1724087"/>
                                  <a:pt x="2211014" y="1726034"/>
                                  <a:pt x="2209066" y="1728468"/>
                                </a:cubicBezTo>
                                <a:cubicBezTo>
                                  <a:pt x="2205170" y="1732850"/>
                                  <a:pt x="2202738" y="1738692"/>
                                  <a:pt x="2200791" y="1744533"/>
                                </a:cubicBezTo>
                                <a:cubicBezTo>
                                  <a:pt x="2198357" y="1753783"/>
                                  <a:pt x="2198357" y="1764006"/>
                                  <a:pt x="2201277" y="1773257"/>
                                </a:cubicBezTo>
                                <a:cubicBezTo>
                                  <a:pt x="2204685" y="1783480"/>
                                  <a:pt x="2215395" y="1791269"/>
                                  <a:pt x="2226593" y="1787375"/>
                                </a:cubicBezTo>
                                <a:close/>
                                <a:moveTo>
                                  <a:pt x="6881139" y="1793581"/>
                                </a:moveTo>
                                <a:cubicBezTo>
                                  <a:pt x="6891849" y="1790174"/>
                                  <a:pt x="6898665" y="1779463"/>
                                  <a:pt x="6895257" y="1768266"/>
                                </a:cubicBezTo>
                                <a:cubicBezTo>
                                  <a:pt x="6894770" y="1765832"/>
                                  <a:pt x="6894770" y="1765832"/>
                                  <a:pt x="6894770" y="1768753"/>
                                </a:cubicBezTo>
                                <a:cubicBezTo>
                                  <a:pt x="6894770" y="1767779"/>
                                  <a:pt x="6894770" y="1766319"/>
                                  <a:pt x="6894770" y="1765345"/>
                                </a:cubicBezTo>
                                <a:cubicBezTo>
                                  <a:pt x="6894283" y="1760964"/>
                                  <a:pt x="6894770" y="1768753"/>
                                  <a:pt x="6895257" y="1762910"/>
                                </a:cubicBezTo>
                                <a:cubicBezTo>
                                  <a:pt x="6895744" y="1761450"/>
                                  <a:pt x="6895744" y="1761937"/>
                                  <a:pt x="6894770" y="1763885"/>
                                </a:cubicBezTo>
                                <a:cubicBezTo>
                                  <a:pt x="6895257" y="1762910"/>
                                  <a:pt x="6895744" y="1761937"/>
                                  <a:pt x="6896231" y="1760477"/>
                                </a:cubicBezTo>
                                <a:cubicBezTo>
                                  <a:pt x="6898665" y="1754635"/>
                                  <a:pt x="6899151" y="1753661"/>
                                  <a:pt x="6897691" y="1757069"/>
                                </a:cubicBezTo>
                                <a:cubicBezTo>
                                  <a:pt x="6899638" y="1754149"/>
                                  <a:pt x="6898665" y="1754635"/>
                                  <a:pt x="6895257" y="1759017"/>
                                </a:cubicBezTo>
                                <a:cubicBezTo>
                                  <a:pt x="6905967" y="1752688"/>
                                  <a:pt x="6908401" y="1738570"/>
                                  <a:pt x="6901099" y="1729320"/>
                                </a:cubicBezTo>
                                <a:cubicBezTo>
                                  <a:pt x="6894283" y="1721044"/>
                                  <a:pt x="6878705" y="1718123"/>
                                  <a:pt x="6870916" y="1727373"/>
                                </a:cubicBezTo>
                                <a:cubicBezTo>
                                  <a:pt x="6868482" y="1730294"/>
                                  <a:pt x="6865561" y="1732241"/>
                                  <a:pt x="6863613" y="1734675"/>
                                </a:cubicBezTo>
                                <a:cubicBezTo>
                                  <a:pt x="6859719" y="1739056"/>
                                  <a:pt x="6857285" y="1744899"/>
                                  <a:pt x="6855338" y="1750740"/>
                                </a:cubicBezTo>
                                <a:cubicBezTo>
                                  <a:pt x="6852903" y="1759990"/>
                                  <a:pt x="6852903" y="1770213"/>
                                  <a:pt x="6855824" y="1779463"/>
                                </a:cubicBezTo>
                                <a:cubicBezTo>
                                  <a:pt x="6859232" y="1789686"/>
                                  <a:pt x="6869942" y="1797475"/>
                                  <a:pt x="6881139" y="1793581"/>
                                </a:cubicBezTo>
                                <a:close/>
                                <a:moveTo>
                                  <a:pt x="337653" y="1805691"/>
                                </a:moveTo>
                                <a:cubicBezTo>
                                  <a:pt x="340635" y="1804900"/>
                                  <a:pt x="343312" y="1802953"/>
                                  <a:pt x="345016" y="1800032"/>
                                </a:cubicBezTo>
                                <a:cubicBezTo>
                                  <a:pt x="348424" y="1793703"/>
                                  <a:pt x="345990" y="1787374"/>
                                  <a:pt x="340635" y="1783480"/>
                                </a:cubicBezTo>
                                <a:cubicBezTo>
                                  <a:pt x="330412" y="1775690"/>
                                  <a:pt x="320189" y="1767901"/>
                                  <a:pt x="309965" y="1760111"/>
                                </a:cubicBezTo>
                                <a:cubicBezTo>
                                  <a:pt x="303636" y="1755243"/>
                                  <a:pt x="293900" y="1759138"/>
                                  <a:pt x="290492" y="1765467"/>
                                </a:cubicBezTo>
                                <a:cubicBezTo>
                                  <a:pt x="286597" y="1772769"/>
                                  <a:pt x="289032" y="1781532"/>
                                  <a:pt x="295847" y="1785426"/>
                                </a:cubicBezTo>
                                <a:cubicBezTo>
                                  <a:pt x="306558" y="1791756"/>
                                  <a:pt x="317754" y="1798084"/>
                                  <a:pt x="328464" y="1804413"/>
                                </a:cubicBezTo>
                                <a:cubicBezTo>
                                  <a:pt x="331386" y="1806117"/>
                                  <a:pt x="334672" y="1806482"/>
                                  <a:pt x="337653" y="1805691"/>
                                </a:cubicBezTo>
                                <a:close/>
                                <a:moveTo>
                                  <a:pt x="4992200" y="1811898"/>
                                </a:moveTo>
                                <a:cubicBezTo>
                                  <a:pt x="4995182" y="1811107"/>
                                  <a:pt x="4997859" y="1809160"/>
                                  <a:pt x="4999563" y="1806238"/>
                                </a:cubicBezTo>
                                <a:cubicBezTo>
                                  <a:pt x="5002971" y="1799910"/>
                                  <a:pt x="5000537" y="1793581"/>
                                  <a:pt x="4995182" y="1789686"/>
                                </a:cubicBezTo>
                                <a:cubicBezTo>
                                  <a:pt x="4984959" y="1781897"/>
                                  <a:pt x="4974736" y="1774107"/>
                                  <a:pt x="4964512" y="1766318"/>
                                </a:cubicBezTo>
                                <a:cubicBezTo>
                                  <a:pt x="4958183" y="1761450"/>
                                  <a:pt x="4948447" y="1765345"/>
                                  <a:pt x="4945039" y="1771673"/>
                                </a:cubicBezTo>
                                <a:cubicBezTo>
                                  <a:pt x="4941144" y="1778976"/>
                                  <a:pt x="4943579" y="1787739"/>
                                  <a:pt x="4950394" y="1791633"/>
                                </a:cubicBezTo>
                                <a:cubicBezTo>
                                  <a:pt x="4961105" y="1797962"/>
                                  <a:pt x="4972301" y="1804291"/>
                                  <a:pt x="4983011" y="1810620"/>
                                </a:cubicBezTo>
                                <a:cubicBezTo>
                                  <a:pt x="4985932" y="1812324"/>
                                  <a:pt x="4989219" y="1812689"/>
                                  <a:pt x="4992200" y="1811898"/>
                                </a:cubicBezTo>
                                <a:close/>
                                <a:moveTo>
                                  <a:pt x="261281" y="1847742"/>
                                </a:moveTo>
                                <a:cubicBezTo>
                                  <a:pt x="265175" y="1848715"/>
                                  <a:pt x="268583" y="1848229"/>
                                  <a:pt x="271991" y="1846767"/>
                                </a:cubicBezTo>
                                <a:cubicBezTo>
                                  <a:pt x="279293" y="1843847"/>
                                  <a:pt x="284161" y="1835084"/>
                                  <a:pt x="281727" y="1827295"/>
                                </a:cubicBezTo>
                                <a:cubicBezTo>
                                  <a:pt x="280753" y="1823400"/>
                                  <a:pt x="279780" y="1819992"/>
                                  <a:pt x="278807" y="1816097"/>
                                </a:cubicBezTo>
                                <a:cubicBezTo>
                                  <a:pt x="277833" y="1809769"/>
                                  <a:pt x="271504" y="1803926"/>
                                  <a:pt x="265175" y="1802466"/>
                                </a:cubicBezTo>
                                <a:cubicBezTo>
                                  <a:pt x="260307" y="1801493"/>
                                  <a:pt x="254952" y="1801979"/>
                                  <a:pt x="250571" y="1804413"/>
                                </a:cubicBezTo>
                                <a:cubicBezTo>
                                  <a:pt x="246189" y="1806848"/>
                                  <a:pt x="243268" y="1811229"/>
                                  <a:pt x="241808" y="1816097"/>
                                </a:cubicBezTo>
                                <a:cubicBezTo>
                                  <a:pt x="240347" y="1822426"/>
                                  <a:pt x="242781" y="1829242"/>
                                  <a:pt x="247163" y="1834597"/>
                                </a:cubicBezTo>
                                <a:cubicBezTo>
                                  <a:pt x="248623" y="1836058"/>
                                  <a:pt x="250084" y="1838005"/>
                                  <a:pt x="251544" y="1839952"/>
                                </a:cubicBezTo>
                                <a:cubicBezTo>
                                  <a:pt x="253978" y="1843360"/>
                                  <a:pt x="256899" y="1846767"/>
                                  <a:pt x="261281" y="1847742"/>
                                </a:cubicBezTo>
                                <a:close/>
                                <a:moveTo>
                                  <a:pt x="4326955" y="1851453"/>
                                </a:moveTo>
                                <a:cubicBezTo>
                                  <a:pt x="4334197" y="1851392"/>
                                  <a:pt x="4341864" y="1846646"/>
                                  <a:pt x="4342838" y="1837396"/>
                                </a:cubicBezTo>
                                <a:cubicBezTo>
                                  <a:pt x="4346246" y="1802345"/>
                                  <a:pt x="4348680" y="1766806"/>
                                  <a:pt x="4348680" y="1731755"/>
                                </a:cubicBezTo>
                                <a:cubicBezTo>
                                  <a:pt x="4348193" y="1720071"/>
                                  <a:pt x="4329207" y="1716176"/>
                                  <a:pt x="4326773" y="1728834"/>
                                </a:cubicBezTo>
                                <a:cubicBezTo>
                                  <a:pt x="4319957" y="1764859"/>
                                  <a:pt x="4316549" y="1800884"/>
                                  <a:pt x="4313628" y="1837396"/>
                                </a:cubicBezTo>
                                <a:cubicBezTo>
                                  <a:pt x="4312898" y="1846890"/>
                                  <a:pt x="4319714" y="1851514"/>
                                  <a:pt x="4326955" y="1851453"/>
                                </a:cubicBezTo>
                                <a:close/>
                                <a:moveTo>
                                  <a:pt x="4915830" y="1853948"/>
                                </a:moveTo>
                                <a:cubicBezTo>
                                  <a:pt x="4919724" y="1854921"/>
                                  <a:pt x="4923132" y="1854435"/>
                                  <a:pt x="4926540" y="1852974"/>
                                </a:cubicBezTo>
                                <a:cubicBezTo>
                                  <a:pt x="4933843" y="1850053"/>
                                  <a:pt x="4938711" y="1841290"/>
                                  <a:pt x="4936277" y="1833502"/>
                                </a:cubicBezTo>
                                <a:cubicBezTo>
                                  <a:pt x="4935303" y="1829607"/>
                                  <a:pt x="4934330" y="1826199"/>
                                  <a:pt x="4933356" y="1822304"/>
                                </a:cubicBezTo>
                                <a:cubicBezTo>
                                  <a:pt x="4932382" y="1815976"/>
                                  <a:pt x="4926054" y="1810133"/>
                                  <a:pt x="4919724" y="1808673"/>
                                </a:cubicBezTo>
                                <a:cubicBezTo>
                                  <a:pt x="4914856" y="1807700"/>
                                  <a:pt x="4909501" y="1808186"/>
                                  <a:pt x="4905120" y="1810620"/>
                                </a:cubicBezTo>
                                <a:cubicBezTo>
                                  <a:pt x="4900738" y="1813055"/>
                                  <a:pt x="4897817" y="1817436"/>
                                  <a:pt x="4896357" y="1822304"/>
                                </a:cubicBezTo>
                                <a:cubicBezTo>
                                  <a:pt x="4894897" y="1828633"/>
                                  <a:pt x="4897330" y="1835449"/>
                                  <a:pt x="4901712" y="1840803"/>
                                </a:cubicBezTo>
                                <a:cubicBezTo>
                                  <a:pt x="4903173" y="1842264"/>
                                  <a:pt x="4904633" y="1844212"/>
                                  <a:pt x="4906093" y="1846159"/>
                                </a:cubicBezTo>
                                <a:cubicBezTo>
                                  <a:pt x="4908528" y="1849567"/>
                                  <a:pt x="4911449" y="1852974"/>
                                  <a:pt x="4915830" y="1853948"/>
                                </a:cubicBezTo>
                                <a:close/>
                                <a:moveTo>
                                  <a:pt x="623479" y="1878898"/>
                                </a:moveTo>
                                <a:lnTo>
                                  <a:pt x="623506" y="1878654"/>
                                </a:lnTo>
                                <a:lnTo>
                                  <a:pt x="623479" y="1878411"/>
                                </a:lnTo>
                                <a:cubicBezTo>
                                  <a:pt x="623479" y="1878411"/>
                                  <a:pt x="623479" y="1878411"/>
                                  <a:pt x="623479" y="1878898"/>
                                </a:cubicBezTo>
                                <a:close/>
                                <a:moveTo>
                                  <a:pt x="623273" y="1880825"/>
                                </a:moveTo>
                                <a:lnTo>
                                  <a:pt x="623208" y="1879137"/>
                                </a:lnTo>
                                <a:lnTo>
                                  <a:pt x="622992" y="1879871"/>
                                </a:lnTo>
                                <a:close/>
                                <a:moveTo>
                                  <a:pt x="5278028" y="1885105"/>
                                </a:moveTo>
                                <a:lnTo>
                                  <a:pt x="5278055" y="1884861"/>
                                </a:lnTo>
                                <a:lnTo>
                                  <a:pt x="5278028" y="1884618"/>
                                </a:lnTo>
                                <a:cubicBezTo>
                                  <a:pt x="5278028" y="1884618"/>
                                  <a:pt x="5278028" y="1884618"/>
                                  <a:pt x="5278028" y="1885105"/>
                                </a:cubicBezTo>
                                <a:close/>
                                <a:moveTo>
                                  <a:pt x="625081" y="1886974"/>
                                </a:moveTo>
                                <a:lnTo>
                                  <a:pt x="623273" y="1880825"/>
                                </a:lnTo>
                                <a:lnTo>
                                  <a:pt x="623479" y="1886201"/>
                                </a:lnTo>
                                <a:close/>
                                <a:moveTo>
                                  <a:pt x="5277822" y="1887033"/>
                                </a:moveTo>
                                <a:lnTo>
                                  <a:pt x="5277758" y="1885344"/>
                                </a:lnTo>
                                <a:lnTo>
                                  <a:pt x="5277542" y="1886078"/>
                                </a:lnTo>
                                <a:close/>
                                <a:moveTo>
                                  <a:pt x="636623" y="1892529"/>
                                </a:moveTo>
                                <a:cubicBezTo>
                                  <a:pt x="636623" y="1892529"/>
                                  <a:pt x="637110" y="1892529"/>
                                  <a:pt x="637110" y="1892529"/>
                                </a:cubicBezTo>
                                <a:lnTo>
                                  <a:pt x="636866" y="1892499"/>
                                </a:lnTo>
                                <a:close/>
                                <a:moveTo>
                                  <a:pt x="5279630" y="1893181"/>
                                </a:moveTo>
                                <a:lnTo>
                                  <a:pt x="5277822" y="1887033"/>
                                </a:lnTo>
                                <a:lnTo>
                                  <a:pt x="5278028" y="1892407"/>
                                </a:lnTo>
                                <a:close/>
                                <a:moveTo>
                                  <a:pt x="637597" y="1895937"/>
                                </a:moveTo>
                                <a:cubicBezTo>
                                  <a:pt x="649280" y="1896424"/>
                                  <a:pt x="659504" y="1885714"/>
                                  <a:pt x="656096" y="1874517"/>
                                </a:cubicBezTo>
                                <a:cubicBezTo>
                                  <a:pt x="653175" y="1864780"/>
                                  <a:pt x="643438" y="1859425"/>
                                  <a:pt x="633702" y="1862346"/>
                                </a:cubicBezTo>
                                <a:cubicBezTo>
                                  <a:pt x="628590" y="1863807"/>
                                  <a:pt x="624817" y="1867458"/>
                                  <a:pt x="622931" y="1871900"/>
                                </a:cubicBezTo>
                                <a:lnTo>
                                  <a:pt x="623208" y="1879137"/>
                                </a:lnTo>
                                <a:lnTo>
                                  <a:pt x="623600" y="1877804"/>
                                </a:lnTo>
                                <a:lnTo>
                                  <a:pt x="623966" y="1874517"/>
                                </a:lnTo>
                                <a:cubicBezTo>
                                  <a:pt x="623966" y="1874517"/>
                                  <a:pt x="623966" y="1874517"/>
                                  <a:pt x="623966" y="1875003"/>
                                </a:cubicBezTo>
                                <a:cubicBezTo>
                                  <a:pt x="624453" y="1873543"/>
                                  <a:pt x="624939" y="1872569"/>
                                  <a:pt x="625426" y="1871108"/>
                                </a:cubicBezTo>
                                <a:cubicBezTo>
                                  <a:pt x="625426" y="1871108"/>
                                  <a:pt x="625426" y="1871108"/>
                                  <a:pt x="625426" y="1871595"/>
                                </a:cubicBezTo>
                                <a:lnTo>
                                  <a:pt x="623600" y="1877804"/>
                                </a:lnTo>
                                <a:lnTo>
                                  <a:pt x="623506" y="1878654"/>
                                </a:lnTo>
                                <a:lnTo>
                                  <a:pt x="623966" y="1882793"/>
                                </a:lnTo>
                                <a:cubicBezTo>
                                  <a:pt x="623966" y="1882306"/>
                                  <a:pt x="623966" y="1882306"/>
                                  <a:pt x="623966" y="1882306"/>
                                </a:cubicBezTo>
                                <a:cubicBezTo>
                                  <a:pt x="624453" y="1883766"/>
                                  <a:pt x="624939" y="1884740"/>
                                  <a:pt x="625426" y="1886201"/>
                                </a:cubicBezTo>
                                <a:cubicBezTo>
                                  <a:pt x="625426" y="1885714"/>
                                  <a:pt x="625426" y="1885714"/>
                                  <a:pt x="625426" y="1885714"/>
                                </a:cubicBezTo>
                                <a:lnTo>
                                  <a:pt x="626982" y="1887892"/>
                                </a:lnTo>
                                <a:lnTo>
                                  <a:pt x="636406" y="1892441"/>
                                </a:lnTo>
                                <a:lnTo>
                                  <a:pt x="636866" y="1892499"/>
                                </a:lnTo>
                                <a:lnTo>
                                  <a:pt x="638408" y="1892306"/>
                                </a:lnTo>
                                <a:lnTo>
                                  <a:pt x="649280" y="1882793"/>
                                </a:lnTo>
                                <a:cubicBezTo>
                                  <a:pt x="647333" y="1885227"/>
                                  <a:pt x="645386" y="1887661"/>
                                  <a:pt x="643438" y="1890582"/>
                                </a:cubicBezTo>
                                <a:cubicBezTo>
                                  <a:pt x="642465" y="1891069"/>
                                  <a:pt x="641005" y="1891556"/>
                                  <a:pt x="640031" y="1892042"/>
                                </a:cubicBezTo>
                                <a:cubicBezTo>
                                  <a:pt x="640031" y="1892042"/>
                                  <a:pt x="640517" y="1892042"/>
                                  <a:pt x="640517" y="1892042"/>
                                </a:cubicBezTo>
                                <a:lnTo>
                                  <a:pt x="638408" y="1892306"/>
                                </a:lnTo>
                                <a:lnTo>
                                  <a:pt x="637597" y="1893016"/>
                                </a:lnTo>
                                <a:lnTo>
                                  <a:pt x="636406" y="1892441"/>
                                </a:lnTo>
                                <a:lnTo>
                                  <a:pt x="633215" y="1892042"/>
                                </a:lnTo>
                                <a:cubicBezTo>
                                  <a:pt x="633215" y="1892042"/>
                                  <a:pt x="633702" y="1892042"/>
                                  <a:pt x="633702" y="1892042"/>
                                </a:cubicBezTo>
                                <a:cubicBezTo>
                                  <a:pt x="632242" y="1891556"/>
                                  <a:pt x="631268" y="1891069"/>
                                  <a:pt x="629807" y="1890582"/>
                                </a:cubicBezTo>
                                <a:cubicBezTo>
                                  <a:pt x="629807" y="1890582"/>
                                  <a:pt x="630294" y="1890582"/>
                                  <a:pt x="630294" y="1891069"/>
                                </a:cubicBezTo>
                                <a:lnTo>
                                  <a:pt x="627717" y="1888921"/>
                                </a:lnTo>
                                <a:lnTo>
                                  <a:pt x="627860" y="1889121"/>
                                </a:lnTo>
                                <a:cubicBezTo>
                                  <a:pt x="627860" y="1889121"/>
                                  <a:pt x="627373" y="1888634"/>
                                  <a:pt x="627373" y="1888634"/>
                                </a:cubicBezTo>
                                <a:lnTo>
                                  <a:pt x="627717" y="1888921"/>
                                </a:lnTo>
                                <a:lnTo>
                                  <a:pt x="626982" y="1887892"/>
                                </a:lnTo>
                                <a:lnTo>
                                  <a:pt x="625081" y="1886974"/>
                                </a:lnTo>
                                <a:lnTo>
                                  <a:pt x="625426" y="1888148"/>
                                </a:lnTo>
                                <a:cubicBezTo>
                                  <a:pt x="627860" y="1892529"/>
                                  <a:pt x="632242" y="1895450"/>
                                  <a:pt x="637597" y="1895937"/>
                                </a:cubicBezTo>
                                <a:close/>
                                <a:moveTo>
                                  <a:pt x="5291173" y="1898736"/>
                                </a:moveTo>
                                <a:cubicBezTo>
                                  <a:pt x="5291173" y="1898736"/>
                                  <a:pt x="5291659" y="1898736"/>
                                  <a:pt x="5291659" y="1898736"/>
                                </a:cubicBezTo>
                                <a:lnTo>
                                  <a:pt x="5291416" y="1898706"/>
                                </a:lnTo>
                                <a:close/>
                                <a:moveTo>
                                  <a:pt x="5292146" y="1902144"/>
                                </a:moveTo>
                                <a:cubicBezTo>
                                  <a:pt x="5303830" y="1902631"/>
                                  <a:pt x="5314053" y="1891920"/>
                                  <a:pt x="5310645" y="1880723"/>
                                </a:cubicBezTo>
                                <a:cubicBezTo>
                                  <a:pt x="5307725" y="1870987"/>
                                  <a:pt x="5297988" y="1865632"/>
                                  <a:pt x="5288251" y="1868553"/>
                                </a:cubicBezTo>
                                <a:cubicBezTo>
                                  <a:pt x="5283140" y="1870013"/>
                                  <a:pt x="5279367" y="1873664"/>
                                  <a:pt x="5277480" y="1878107"/>
                                </a:cubicBezTo>
                                <a:lnTo>
                                  <a:pt x="5277758" y="1885344"/>
                                </a:lnTo>
                                <a:lnTo>
                                  <a:pt x="5278150" y="1884010"/>
                                </a:lnTo>
                                <a:lnTo>
                                  <a:pt x="5278515" y="1880723"/>
                                </a:lnTo>
                                <a:cubicBezTo>
                                  <a:pt x="5278515" y="1880723"/>
                                  <a:pt x="5278515" y="1880723"/>
                                  <a:pt x="5278515" y="1881210"/>
                                </a:cubicBezTo>
                                <a:cubicBezTo>
                                  <a:pt x="5279002" y="1879750"/>
                                  <a:pt x="5279488" y="1878776"/>
                                  <a:pt x="5279975" y="1877315"/>
                                </a:cubicBezTo>
                                <a:cubicBezTo>
                                  <a:pt x="5279975" y="1877315"/>
                                  <a:pt x="5279975" y="1877315"/>
                                  <a:pt x="5279975" y="1877802"/>
                                </a:cubicBezTo>
                                <a:lnTo>
                                  <a:pt x="5278150" y="1884010"/>
                                </a:lnTo>
                                <a:lnTo>
                                  <a:pt x="5278055" y="1884861"/>
                                </a:lnTo>
                                <a:lnTo>
                                  <a:pt x="5278515" y="1888999"/>
                                </a:lnTo>
                                <a:cubicBezTo>
                                  <a:pt x="5278515" y="1888512"/>
                                  <a:pt x="5278515" y="1888512"/>
                                  <a:pt x="5278515" y="1888512"/>
                                </a:cubicBezTo>
                                <a:cubicBezTo>
                                  <a:pt x="5279002" y="1889973"/>
                                  <a:pt x="5279488" y="1890947"/>
                                  <a:pt x="5279975" y="1892407"/>
                                </a:cubicBezTo>
                                <a:cubicBezTo>
                                  <a:pt x="5279975" y="1891920"/>
                                  <a:pt x="5279975" y="1891920"/>
                                  <a:pt x="5279975" y="1891920"/>
                                </a:cubicBezTo>
                                <a:lnTo>
                                  <a:pt x="5281531" y="1894098"/>
                                </a:lnTo>
                                <a:lnTo>
                                  <a:pt x="5290955" y="1898648"/>
                                </a:lnTo>
                                <a:lnTo>
                                  <a:pt x="5291416" y="1898706"/>
                                </a:lnTo>
                                <a:lnTo>
                                  <a:pt x="5292958" y="1898512"/>
                                </a:lnTo>
                                <a:lnTo>
                                  <a:pt x="5303830" y="1888999"/>
                                </a:lnTo>
                                <a:cubicBezTo>
                                  <a:pt x="5301882" y="1891433"/>
                                  <a:pt x="5299935" y="1893868"/>
                                  <a:pt x="5297988" y="1896788"/>
                                </a:cubicBezTo>
                                <a:cubicBezTo>
                                  <a:pt x="5297014" y="1897275"/>
                                  <a:pt x="5295554" y="1897762"/>
                                  <a:pt x="5294581" y="1898249"/>
                                </a:cubicBezTo>
                                <a:cubicBezTo>
                                  <a:pt x="5294581" y="1898249"/>
                                  <a:pt x="5295067" y="1898249"/>
                                  <a:pt x="5295067" y="1898249"/>
                                </a:cubicBezTo>
                                <a:lnTo>
                                  <a:pt x="5292958" y="1898512"/>
                                </a:lnTo>
                                <a:lnTo>
                                  <a:pt x="5292146" y="1899223"/>
                                </a:lnTo>
                                <a:lnTo>
                                  <a:pt x="5290955" y="1898648"/>
                                </a:lnTo>
                                <a:lnTo>
                                  <a:pt x="5287764" y="1898249"/>
                                </a:lnTo>
                                <a:cubicBezTo>
                                  <a:pt x="5287764" y="1898249"/>
                                  <a:pt x="5288251" y="1898249"/>
                                  <a:pt x="5288251" y="1898249"/>
                                </a:cubicBezTo>
                                <a:cubicBezTo>
                                  <a:pt x="5286791" y="1897762"/>
                                  <a:pt x="5285817" y="1897275"/>
                                  <a:pt x="5284357" y="1896788"/>
                                </a:cubicBezTo>
                                <a:cubicBezTo>
                                  <a:pt x="5284357" y="1896788"/>
                                  <a:pt x="5284844" y="1896788"/>
                                  <a:pt x="5284844" y="1897275"/>
                                </a:cubicBezTo>
                                <a:lnTo>
                                  <a:pt x="5282267" y="1895128"/>
                                </a:lnTo>
                                <a:lnTo>
                                  <a:pt x="5282410" y="1895328"/>
                                </a:lnTo>
                                <a:cubicBezTo>
                                  <a:pt x="5282410" y="1895328"/>
                                  <a:pt x="5281923" y="1894841"/>
                                  <a:pt x="5281923" y="1894841"/>
                                </a:cubicBezTo>
                                <a:lnTo>
                                  <a:pt x="5282267" y="1895128"/>
                                </a:lnTo>
                                <a:lnTo>
                                  <a:pt x="5281531" y="1894098"/>
                                </a:lnTo>
                                <a:lnTo>
                                  <a:pt x="5279630" y="1893181"/>
                                </a:lnTo>
                                <a:lnTo>
                                  <a:pt x="5279975" y="1894355"/>
                                </a:lnTo>
                                <a:cubicBezTo>
                                  <a:pt x="5282410" y="1898736"/>
                                  <a:pt x="5286791" y="1901657"/>
                                  <a:pt x="5292146" y="1902144"/>
                                </a:cubicBezTo>
                                <a:close/>
                                <a:moveTo>
                                  <a:pt x="2257086" y="1934442"/>
                                </a:moveTo>
                                <a:cubicBezTo>
                                  <a:pt x="2261703" y="1933696"/>
                                  <a:pt x="2266024" y="1930988"/>
                                  <a:pt x="2268945" y="1925633"/>
                                </a:cubicBezTo>
                                <a:cubicBezTo>
                                  <a:pt x="2278194" y="1909081"/>
                                  <a:pt x="2287443" y="1892529"/>
                                  <a:pt x="2297180" y="1875977"/>
                                </a:cubicBezTo>
                                <a:cubicBezTo>
                                  <a:pt x="2306917" y="1858452"/>
                                  <a:pt x="2282089" y="1844821"/>
                                  <a:pt x="2270892" y="1860399"/>
                                </a:cubicBezTo>
                                <a:cubicBezTo>
                                  <a:pt x="2259695" y="1875977"/>
                                  <a:pt x="2248498" y="1891556"/>
                                  <a:pt x="2237300" y="1906647"/>
                                </a:cubicBezTo>
                                <a:cubicBezTo>
                                  <a:pt x="2226712" y="1921252"/>
                                  <a:pt x="2243234" y="1936678"/>
                                  <a:pt x="2257086" y="1934442"/>
                                </a:cubicBezTo>
                                <a:close/>
                                <a:moveTo>
                                  <a:pt x="6911635" y="1940648"/>
                                </a:moveTo>
                                <a:cubicBezTo>
                                  <a:pt x="6916252" y="1939903"/>
                                  <a:pt x="6920572" y="1937195"/>
                                  <a:pt x="6923493" y="1931840"/>
                                </a:cubicBezTo>
                                <a:cubicBezTo>
                                  <a:pt x="6932743" y="1915288"/>
                                  <a:pt x="6941993" y="1898736"/>
                                  <a:pt x="6951729" y="1882184"/>
                                </a:cubicBezTo>
                                <a:cubicBezTo>
                                  <a:pt x="6961466" y="1864658"/>
                                  <a:pt x="6936637" y="1851027"/>
                                  <a:pt x="6925441" y="1866606"/>
                                </a:cubicBezTo>
                                <a:cubicBezTo>
                                  <a:pt x="6914244" y="1882184"/>
                                  <a:pt x="6903047" y="1897762"/>
                                  <a:pt x="6891850" y="1912854"/>
                                </a:cubicBezTo>
                                <a:cubicBezTo>
                                  <a:pt x="6881261" y="1927458"/>
                                  <a:pt x="6897783" y="1942885"/>
                                  <a:pt x="6911635" y="1940648"/>
                                </a:cubicBezTo>
                                <a:close/>
                                <a:moveTo>
                                  <a:pt x="2681547" y="1962820"/>
                                </a:moveTo>
                                <a:cubicBezTo>
                                  <a:pt x="2691565" y="1964577"/>
                                  <a:pt x="2702610" y="1954354"/>
                                  <a:pt x="2696404" y="1943036"/>
                                </a:cubicBezTo>
                                <a:cubicBezTo>
                                  <a:pt x="2679851" y="1912852"/>
                                  <a:pt x="2664272" y="1882670"/>
                                  <a:pt x="2648206" y="1852000"/>
                                </a:cubicBezTo>
                                <a:cubicBezTo>
                                  <a:pt x="2633116" y="1823764"/>
                                  <a:pt x="2605854" y="1785305"/>
                                  <a:pt x="2609262" y="1752201"/>
                                </a:cubicBezTo>
                                <a:cubicBezTo>
                                  <a:pt x="2610723" y="1735649"/>
                                  <a:pt x="2583460" y="1732241"/>
                                  <a:pt x="2580051" y="1748306"/>
                                </a:cubicBezTo>
                                <a:cubicBezTo>
                                  <a:pt x="2572750" y="1784332"/>
                                  <a:pt x="2593196" y="1816462"/>
                                  <a:pt x="2608775" y="1847618"/>
                                </a:cubicBezTo>
                                <a:cubicBezTo>
                                  <a:pt x="2627761" y="1885103"/>
                                  <a:pt x="2649182" y="1921128"/>
                                  <a:pt x="2672548" y="1956667"/>
                                </a:cubicBezTo>
                                <a:cubicBezTo>
                                  <a:pt x="2674982" y="1960318"/>
                                  <a:pt x="2678209" y="1962234"/>
                                  <a:pt x="2681547" y="1962820"/>
                                </a:cubicBezTo>
                                <a:close/>
                                <a:moveTo>
                                  <a:pt x="3864420" y="2009099"/>
                                </a:moveTo>
                                <a:cubicBezTo>
                                  <a:pt x="3868672" y="2010430"/>
                                  <a:pt x="3873540" y="2009852"/>
                                  <a:pt x="3878409" y="2006322"/>
                                </a:cubicBezTo>
                                <a:cubicBezTo>
                                  <a:pt x="3894960" y="1994638"/>
                                  <a:pt x="3912486" y="1986362"/>
                                  <a:pt x="3931959" y="1981494"/>
                                </a:cubicBezTo>
                                <a:cubicBezTo>
                                  <a:pt x="3953866" y="1975652"/>
                                  <a:pt x="3944616" y="1943035"/>
                                  <a:pt x="3922709" y="1947417"/>
                                </a:cubicBezTo>
                                <a:cubicBezTo>
                                  <a:pt x="3900315" y="1952285"/>
                                  <a:pt x="3878896" y="1961535"/>
                                  <a:pt x="3859422" y="1973706"/>
                                </a:cubicBezTo>
                                <a:cubicBezTo>
                                  <a:pt x="3844453" y="1983929"/>
                                  <a:pt x="3851664" y="2005105"/>
                                  <a:pt x="3864420" y="2009099"/>
                                </a:cubicBezTo>
                                <a:close/>
                                <a:moveTo>
                                  <a:pt x="1784069" y="2031273"/>
                                </a:moveTo>
                                <a:cubicBezTo>
                                  <a:pt x="1803542" y="2035654"/>
                                  <a:pt x="1811331" y="2006932"/>
                                  <a:pt x="1792345" y="2000603"/>
                                </a:cubicBezTo>
                                <a:cubicBezTo>
                                  <a:pt x="1743176" y="1984051"/>
                                  <a:pt x="1708124" y="1938776"/>
                                  <a:pt x="1672587" y="1903238"/>
                                </a:cubicBezTo>
                                <a:cubicBezTo>
                                  <a:pt x="1636562" y="1867700"/>
                                  <a:pt x="1595669" y="1838491"/>
                                  <a:pt x="1544065" y="1834109"/>
                                </a:cubicBezTo>
                                <a:cubicBezTo>
                                  <a:pt x="1517777" y="1831676"/>
                                  <a:pt x="1511448" y="1875976"/>
                                  <a:pt x="1537736" y="1880358"/>
                                </a:cubicBezTo>
                                <a:cubicBezTo>
                                  <a:pt x="1587879" y="1888147"/>
                                  <a:pt x="1623904" y="1923198"/>
                                  <a:pt x="1660416" y="1955328"/>
                                </a:cubicBezTo>
                                <a:cubicBezTo>
                                  <a:pt x="1697414" y="1987946"/>
                                  <a:pt x="1735387" y="2018616"/>
                                  <a:pt x="1784069" y="2031273"/>
                                </a:cubicBezTo>
                                <a:close/>
                                <a:moveTo>
                                  <a:pt x="6438616" y="2037480"/>
                                </a:moveTo>
                                <a:cubicBezTo>
                                  <a:pt x="6458089" y="2041861"/>
                                  <a:pt x="6465878" y="2013139"/>
                                  <a:pt x="6446892" y="2006810"/>
                                </a:cubicBezTo>
                                <a:cubicBezTo>
                                  <a:pt x="6397723" y="1990258"/>
                                  <a:pt x="6362672" y="1944983"/>
                                  <a:pt x="6327134" y="1909445"/>
                                </a:cubicBezTo>
                                <a:cubicBezTo>
                                  <a:pt x="6291109" y="1873907"/>
                                  <a:pt x="6250216" y="1844698"/>
                                  <a:pt x="6198612" y="1840316"/>
                                </a:cubicBezTo>
                                <a:cubicBezTo>
                                  <a:pt x="6172324" y="1837882"/>
                                  <a:pt x="6165995" y="1882183"/>
                                  <a:pt x="6192283" y="1886564"/>
                                </a:cubicBezTo>
                                <a:cubicBezTo>
                                  <a:pt x="6242426" y="1894354"/>
                                  <a:pt x="6278451" y="1929405"/>
                                  <a:pt x="6314963" y="1961535"/>
                                </a:cubicBezTo>
                                <a:cubicBezTo>
                                  <a:pt x="6351961" y="1994153"/>
                                  <a:pt x="6389934" y="2024822"/>
                                  <a:pt x="6438616" y="2037480"/>
                                </a:cubicBezTo>
                                <a:close/>
                                <a:moveTo>
                                  <a:pt x="3625793" y="2044729"/>
                                </a:moveTo>
                                <a:cubicBezTo>
                                  <a:pt x="3635789" y="2041374"/>
                                  <a:pt x="3640718" y="2027134"/>
                                  <a:pt x="3628668" y="2019467"/>
                                </a:cubicBezTo>
                                <a:cubicBezTo>
                                  <a:pt x="3620392" y="2014112"/>
                                  <a:pt x="3624287" y="1970784"/>
                                  <a:pt x="3624287" y="1961048"/>
                                </a:cubicBezTo>
                                <a:cubicBezTo>
                                  <a:pt x="3623800" y="1940601"/>
                                  <a:pt x="3623800" y="1920641"/>
                                  <a:pt x="3623313" y="1900195"/>
                                </a:cubicBezTo>
                                <a:cubicBezTo>
                                  <a:pt x="3622827" y="1858328"/>
                                  <a:pt x="3622827" y="1815974"/>
                                  <a:pt x="3622827" y="1774107"/>
                                </a:cubicBezTo>
                                <a:cubicBezTo>
                                  <a:pt x="3622827" y="1752200"/>
                                  <a:pt x="3590210" y="1752687"/>
                                  <a:pt x="3589236" y="1774107"/>
                                </a:cubicBezTo>
                                <a:cubicBezTo>
                                  <a:pt x="3586804" y="1826685"/>
                                  <a:pt x="3586315" y="1880235"/>
                                  <a:pt x="3588752" y="1932811"/>
                                </a:cubicBezTo>
                                <a:cubicBezTo>
                                  <a:pt x="3589725" y="1957641"/>
                                  <a:pt x="3590210" y="1982955"/>
                                  <a:pt x="3592645" y="2007296"/>
                                </a:cubicBezTo>
                                <a:cubicBezTo>
                                  <a:pt x="3594590" y="2022875"/>
                                  <a:pt x="3599458" y="2037479"/>
                                  <a:pt x="3614550" y="2043808"/>
                                </a:cubicBezTo>
                                <a:cubicBezTo>
                                  <a:pt x="3618567" y="2045756"/>
                                  <a:pt x="3622461" y="2045847"/>
                                  <a:pt x="3625793" y="2044729"/>
                                </a:cubicBezTo>
                                <a:close/>
                                <a:moveTo>
                                  <a:pt x="3388971" y="2062553"/>
                                </a:moveTo>
                                <a:cubicBezTo>
                                  <a:pt x="3394629" y="2062553"/>
                                  <a:pt x="3400349" y="2060363"/>
                                  <a:pt x="3404730" y="2055981"/>
                                </a:cubicBezTo>
                                <a:cubicBezTo>
                                  <a:pt x="3408626" y="2052573"/>
                                  <a:pt x="3412034" y="2048192"/>
                                  <a:pt x="3413493" y="2042837"/>
                                </a:cubicBezTo>
                                <a:cubicBezTo>
                                  <a:pt x="3415442" y="2035048"/>
                                  <a:pt x="3413981" y="2027259"/>
                                  <a:pt x="3410085" y="2020929"/>
                                </a:cubicBezTo>
                                <a:cubicBezTo>
                                  <a:pt x="3405219" y="2013627"/>
                                  <a:pt x="3397915" y="2008759"/>
                                  <a:pt x="3389154" y="2008759"/>
                                </a:cubicBezTo>
                                <a:cubicBezTo>
                                  <a:pt x="3380388" y="2008759"/>
                                  <a:pt x="3372600" y="2013627"/>
                                  <a:pt x="3368219" y="2020929"/>
                                </a:cubicBezTo>
                                <a:cubicBezTo>
                                  <a:pt x="3364324" y="2027259"/>
                                  <a:pt x="3362376" y="2035535"/>
                                  <a:pt x="3364810" y="2042837"/>
                                </a:cubicBezTo>
                                <a:cubicBezTo>
                                  <a:pt x="3366272" y="2048192"/>
                                  <a:pt x="3369679" y="2052086"/>
                                  <a:pt x="3373574" y="2055981"/>
                                </a:cubicBezTo>
                                <a:cubicBezTo>
                                  <a:pt x="3377712" y="2060363"/>
                                  <a:pt x="3383310" y="2062553"/>
                                  <a:pt x="3388971" y="2062553"/>
                                </a:cubicBezTo>
                                <a:close/>
                                <a:moveTo>
                                  <a:pt x="1534812" y="2063892"/>
                                </a:moveTo>
                                <a:cubicBezTo>
                                  <a:pt x="1537733" y="2063892"/>
                                  <a:pt x="1540167" y="2062918"/>
                                  <a:pt x="1543089" y="2061945"/>
                                </a:cubicBezTo>
                                <a:cubicBezTo>
                                  <a:pt x="1546983" y="2060484"/>
                                  <a:pt x="1550390" y="2058537"/>
                                  <a:pt x="1553312" y="2055129"/>
                                </a:cubicBezTo>
                                <a:cubicBezTo>
                                  <a:pt x="1554772" y="2053182"/>
                                  <a:pt x="1556720" y="2050748"/>
                                  <a:pt x="1558180" y="2048800"/>
                                </a:cubicBezTo>
                                <a:cubicBezTo>
                                  <a:pt x="1559153" y="2046366"/>
                                  <a:pt x="1560127" y="2043932"/>
                                  <a:pt x="1561588" y="2041011"/>
                                </a:cubicBezTo>
                                <a:cubicBezTo>
                                  <a:pt x="1563048" y="2036630"/>
                                  <a:pt x="1563048" y="2032735"/>
                                  <a:pt x="1562074" y="2028354"/>
                                </a:cubicBezTo>
                                <a:cubicBezTo>
                                  <a:pt x="1562074" y="2025433"/>
                                  <a:pt x="1561101" y="2022999"/>
                                  <a:pt x="1560127" y="2020078"/>
                                </a:cubicBezTo>
                                <a:cubicBezTo>
                                  <a:pt x="1558666" y="2016183"/>
                                  <a:pt x="1556720" y="2012775"/>
                                  <a:pt x="1553312" y="2009855"/>
                                </a:cubicBezTo>
                                <a:cubicBezTo>
                                  <a:pt x="1549417" y="2005960"/>
                                  <a:pt x="1544549" y="2003526"/>
                                  <a:pt x="1539194" y="2001579"/>
                                </a:cubicBezTo>
                                <a:cubicBezTo>
                                  <a:pt x="1534812" y="2000118"/>
                                  <a:pt x="1530918" y="2000118"/>
                                  <a:pt x="1526536" y="2001092"/>
                                </a:cubicBezTo>
                                <a:cubicBezTo>
                                  <a:pt x="1523615" y="2001092"/>
                                  <a:pt x="1521181" y="2002065"/>
                                  <a:pt x="1518260" y="2003039"/>
                                </a:cubicBezTo>
                                <a:cubicBezTo>
                                  <a:pt x="1514365" y="2004499"/>
                                  <a:pt x="1510958" y="2006447"/>
                                  <a:pt x="1508037" y="2009855"/>
                                </a:cubicBezTo>
                                <a:cubicBezTo>
                                  <a:pt x="1506577" y="2011802"/>
                                  <a:pt x="1504629" y="2014236"/>
                                  <a:pt x="1503169" y="2016183"/>
                                </a:cubicBezTo>
                                <a:cubicBezTo>
                                  <a:pt x="1502195" y="2018618"/>
                                  <a:pt x="1501221" y="2021052"/>
                                  <a:pt x="1499761" y="2023973"/>
                                </a:cubicBezTo>
                                <a:cubicBezTo>
                                  <a:pt x="1497814" y="2029814"/>
                                  <a:pt x="1497814" y="2035656"/>
                                  <a:pt x="1499761" y="2041011"/>
                                </a:cubicBezTo>
                                <a:cubicBezTo>
                                  <a:pt x="1499761" y="2041498"/>
                                  <a:pt x="1499761" y="2041498"/>
                                  <a:pt x="1499761" y="2041985"/>
                                </a:cubicBezTo>
                                <a:cubicBezTo>
                                  <a:pt x="1501221" y="2051235"/>
                                  <a:pt x="1511445" y="2061458"/>
                                  <a:pt x="1521181" y="2063405"/>
                                </a:cubicBezTo>
                                <a:cubicBezTo>
                                  <a:pt x="1521668" y="2063405"/>
                                  <a:pt x="1521668" y="2063405"/>
                                  <a:pt x="1522155" y="2063405"/>
                                </a:cubicBezTo>
                                <a:cubicBezTo>
                                  <a:pt x="1526536" y="2064866"/>
                                  <a:pt x="1530431" y="2064866"/>
                                  <a:pt x="1534812" y="2063892"/>
                                </a:cubicBezTo>
                                <a:close/>
                                <a:moveTo>
                                  <a:pt x="6189362" y="2070099"/>
                                </a:moveTo>
                                <a:cubicBezTo>
                                  <a:pt x="6192283" y="2070099"/>
                                  <a:pt x="6194717" y="2069125"/>
                                  <a:pt x="6197639" y="2068152"/>
                                </a:cubicBezTo>
                                <a:cubicBezTo>
                                  <a:pt x="6201533" y="2066691"/>
                                  <a:pt x="6204940" y="2064744"/>
                                  <a:pt x="6207862" y="2061336"/>
                                </a:cubicBezTo>
                                <a:cubicBezTo>
                                  <a:pt x="6209322" y="2059389"/>
                                  <a:pt x="6211270" y="2056954"/>
                                  <a:pt x="6212730" y="2055007"/>
                                </a:cubicBezTo>
                                <a:cubicBezTo>
                                  <a:pt x="6213703" y="2052573"/>
                                  <a:pt x="6214677" y="2050139"/>
                                  <a:pt x="6216138" y="2047218"/>
                                </a:cubicBezTo>
                                <a:cubicBezTo>
                                  <a:pt x="6217598" y="2042836"/>
                                  <a:pt x="6217598" y="2038942"/>
                                  <a:pt x="6216624" y="2034560"/>
                                </a:cubicBezTo>
                                <a:cubicBezTo>
                                  <a:pt x="6216624" y="2031640"/>
                                  <a:pt x="6215651" y="2029206"/>
                                  <a:pt x="6214677" y="2026285"/>
                                </a:cubicBezTo>
                                <a:cubicBezTo>
                                  <a:pt x="6213216" y="2022390"/>
                                  <a:pt x="6211270" y="2018982"/>
                                  <a:pt x="6207862" y="2016061"/>
                                </a:cubicBezTo>
                                <a:cubicBezTo>
                                  <a:pt x="6203967" y="2012167"/>
                                  <a:pt x="6199099" y="2009733"/>
                                  <a:pt x="6193744" y="2007786"/>
                                </a:cubicBezTo>
                                <a:cubicBezTo>
                                  <a:pt x="6189362" y="2006325"/>
                                  <a:pt x="6185468" y="2006325"/>
                                  <a:pt x="6181086" y="2007298"/>
                                </a:cubicBezTo>
                                <a:cubicBezTo>
                                  <a:pt x="6178165" y="2007298"/>
                                  <a:pt x="6175731" y="2008272"/>
                                  <a:pt x="6172810" y="2009246"/>
                                </a:cubicBezTo>
                                <a:cubicBezTo>
                                  <a:pt x="6168916" y="2010706"/>
                                  <a:pt x="6165508" y="2012654"/>
                                  <a:pt x="6162587" y="2016061"/>
                                </a:cubicBezTo>
                                <a:cubicBezTo>
                                  <a:pt x="6161127" y="2018009"/>
                                  <a:pt x="6159179" y="2020443"/>
                                  <a:pt x="6157719" y="2022390"/>
                                </a:cubicBezTo>
                                <a:cubicBezTo>
                                  <a:pt x="6156745" y="2024824"/>
                                  <a:pt x="6155772" y="2027259"/>
                                  <a:pt x="6154311" y="2030179"/>
                                </a:cubicBezTo>
                                <a:cubicBezTo>
                                  <a:pt x="6152364" y="2036021"/>
                                  <a:pt x="6152364" y="2041863"/>
                                  <a:pt x="6154311" y="2047218"/>
                                </a:cubicBezTo>
                                <a:cubicBezTo>
                                  <a:pt x="6154311" y="2047705"/>
                                  <a:pt x="6154311" y="2047705"/>
                                  <a:pt x="6154311" y="2048192"/>
                                </a:cubicBezTo>
                                <a:cubicBezTo>
                                  <a:pt x="6155772" y="2057442"/>
                                  <a:pt x="6165995" y="2067665"/>
                                  <a:pt x="6175731" y="2069612"/>
                                </a:cubicBezTo>
                                <a:cubicBezTo>
                                  <a:pt x="6176218" y="2069612"/>
                                  <a:pt x="6176218" y="2069612"/>
                                  <a:pt x="6176704" y="2069612"/>
                                </a:cubicBezTo>
                                <a:cubicBezTo>
                                  <a:pt x="6181086" y="2071073"/>
                                  <a:pt x="6184981" y="2071073"/>
                                  <a:pt x="6189362" y="2070099"/>
                                </a:cubicBezTo>
                                <a:close/>
                                <a:moveTo>
                                  <a:pt x="2358522" y="2096508"/>
                                </a:moveTo>
                                <a:cubicBezTo>
                                  <a:pt x="2383351" y="2102836"/>
                                  <a:pt x="2393574" y="2064864"/>
                                  <a:pt x="2369233" y="2058048"/>
                                </a:cubicBezTo>
                                <a:cubicBezTo>
                                  <a:pt x="2303998" y="2040035"/>
                                  <a:pt x="2260671" y="1994761"/>
                                  <a:pt x="2229513" y="1936829"/>
                                </a:cubicBezTo>
                                <a:cubicBezTo>
                                  <a:pt x="2219777" y="1918816"/>
                                  <a:pt x="2190567" y="1930987"/>
                                  <a:pt x="2196409" y="1950946"/>
                                </a:cubicBezTo>
                                <a:cubicBezTo>
                                  <a:pt x="2219777" y="2023971"/>
                                  <a:pt x="2286472" y="2077034"/>
                                  <a:pt x="2358522" y="2096508"/>
                                </a:cubicBezTo>
                                <a:close/>
                                <a:moveTo>
                                  <a:pt x="3304445" y="2100281"/>
                                </a:moveTo>
                                <a:cubicBezTo>
                                  <a:pt x="3316128" y="2100281"/>
                                  <a:pt x="3316128" y="2082268"/>
                                  <a:pt x="3304445" y="2082268"/>
                                </a:cubicBezTo>
                                <a:cubicBezTo>
                                  <a:pt x="3292762" y="2082268"/>
                                  <a:pt x="3292762" y="2100281"/>
                                  <a:pt x="3304445" y="2100281"/>
                                </a:cubicBezTo>
                                <a:close/>
                                <a:moveTo>
                                  <a:pt x="7013070" y="2102715"/>
                                </a:moveTo>
                                <a:cubicBezTo>
                                  <a:pt x="7037898" y="2109043"/>
                                  <a:pt x="7048121" y="2071071"/>
                                  <a:pt x="7023780" y="2064255"/>
                                </a:cubicBezTo>
                                <a:cubicBezTo>
                                  <a:pt x="6958546" y="2046242"/>
                                  <a:pt x="6915218" y="2000968"/>
                                  <a:pt x="6884061" y="1943035"/>
                                </a:cubicBezTo>
                                <a:cubicBezTo>
                                  <a:pt x="6874325" y="1925023"/>
                                  <a:pt x="6845115" y="1937194"/>
                                  <a:pt x="6850957" y="1957153"/>
                                </a:cubicBezTo>
                                <a:cubicBezTo>
                                  <a:pt x="6874325" y="2030177"/>
                                  <a:pt x="6941020" y="2083242"/>
                                  <a:pt x="7013070" y="2102715"/>
                                </a:cubicBezTo>
                                <a:close/>
                                <a:moveTo>
                                  <a:pt x="4254601" y="2106837"/>
                                </a:moveTo>
                                <a:cubicBezTo>
                                  <a:pt x="4266102" y="2105605"/>
                                  <a:pt x="4275412" y="2091639"/>
                                  <a:pt x="4264459" y="2081781"/>
                                </a:cubicBezTo>
                                <a:cubicBezTo>
                                  <a:pt x="4224052" y="2046242"/>
                                  <a:pt x="4187054" y="2006809"/>
                                  <a:pt x="4154923" y="1963968"/>
                                </a:cubicBezTo>
                                <a:cubicBezTo>
                                  <a:pt x="4141779" y="1946930"/>
                                  <a:pt x="4112570" y="1963482"/>
                                  <a:pt x="4125714" y="1981007"/>
                                </a:cubicBezTo>
                                <a:cubicBezTo>
                                  <a:pt x="4159792" y="2026770"/>
                                  <a:pt x="4198738" y="2067176"/>
                                  <a:pt x="4243039" y="2103201"/>
                                </a:cubicBezTo>
                                <a:cubicBezTo>
                                  <a:pt x="4246690" y="2106243"/>
                                  <a:pt x="4250767" y="2107248"/>
                                  <a:pt x="4254601" y="2106837"/>
                                </a:cubicBezTo>
                                <a:close/>
                                <a:moveTo>
                                  <a:pt x="1502884" y="2129391"/>
                                </a:moveTo>
                                <a:cubicBezTo>
                                  <a:pt x="1516621" y="2128365"/>
                                  <a:pt x="1527757" y="2111113"/>
                                  <a:pt x="1515344" y="2097968"/>
                                </a:cubicBezTo>
                                <a:cubicBezTo>
                                  <a:pt x="1477371" y="2059022"/>
                                  <a:pt x="1434530" y="2025918"/>
                                  <a:pt x="1390229" y="1995734"/>
                                </a:cubicBezTo>
                                <a:cubicBezTo>
                                  <a:pt x="1370269" y="1982103"/>
                                  <a:pt x="1351769" y="2014234"/>
                                  <a:pt x="1371243" y="2027865"/>
                                </a:cubicBezTo>
                                <a:cubicBezTo>
                                  <a:pt x="1413110" y="2056588"/>
                                  <a:pt x="1451569" y="2089692"/>
                                  <a:pt x="1489055" y="2124257"/>
                                </a:cubicBezTo>
                                <a:cubicBezTo>
                                  <a:pt x="1493436" y="2128274"/>
                                  <a:pt x="1498305" y="2129734"/>
                                  <a:pt x="1502884" y="2129391"/>
                                </a:cubicBezTo>
                                <a:close/>
                                <a:moveTo>
                                  <a:pt x="6157430" y="2135598"/>
                                </a:moveTo>
                                <a:cubicBezTo>
                                  <a:pt x="6171168" y="2134571"/>
                                  <a:pt x="6182304" y="2117320"/>
                                  <a:pt x="6169890" y="2104175"/>
                                </a:cubicBezTo>
                                <a:cubicBezTo>
                                  <a:pt x="6131918" y="2065229"/>
                                  <a:pt x="6089077" y="2032125"/>
                                  <a:pt x="6044776" y="2001941"/>
                                </a:cubicBezTo>
                                <a:cubicBezTo>
                                  <a:pt x="6024816" y="1988310"/>
                                  <a:pt x="6006316" y="2020440"/>
                                  <a:pt x="6025789" y="2034072"/>
                                </a:cubicBezTo>
                                <a:cubicBezTo>
                                  <a:pt x="6067657" y="2062795"/>
                                  <a:pt x="6106115" y="2095899"/>
                                  <a:pt x="6143601" y="2130464"/>
                                </a:cubicBezTo>
                                <a:cubicBezTo>
                                  <a:pt x="6147983" y="2134481"/>
                                  <a:pt x="6152851" y="2135941"/>
                                  <a:pt x="6157430" y="2135598"/>
                                </a:cubicBezTo>
                                <a:close/>
                                <a:moveTo>
                                  <a:pt x="11786" y="2167644"/>
                                </a:moveTo>
                                <a:cubicBezTo>
                                  <a:pt x="19575" y="2169774"/>
                                  <a:pt x="28825" y="2167097"/>
                                  <a:pt x="31502" y="2157361"/>
                                </a:cubicBezTo>
                                <a:cubicBezTo>
                                  <a:pt x="45134" y="2107704"/>
                                  <a:pt x="68014" y="2062429"/>
                                  <a:pt x="94790" y="2019101"/>
                                </a:cubicBezTo>
                                <a:cubicBezTo>
                                  <a:pt x="105500" y="2001576"/>
                                  <a:pt x="78725" y="1986484"/>
                                  <a:pt x="67527" y="2003036"/>
                                </a:cubicBezTo>
                                <a:cubicBezTo>
                                  <a:pt x="37831" y="2048311"/>
                                  <a:pt x="17871" y="2097967"/>
                                  <a:pt x="833" y="2149084"/>
                                </a:cubicBezTo>
                                <a:cubicBezTo>
                                  <a:pt x="-2332" y="2158577"/>
                                  <a:pt x="3997" y="2165514"/>
                                  <a:pt x="11786" y="2167644"/>
                                </a:cubicBezTo>
                                <a:close/>
                                <a:moveTo>
                                  <a:pt x="902810" y="2167820"/>
                                </a:moveTo>
                                <a:cubicBezTo>
                                  <a:pt x="906629" y="2167859"/>
                                  <a:pt x="910340" y="2166368"/>
                                  <a:pt x="913140" y="2162717"/>
                                </a:cubicBezTo>
                                <a:cubicBezTo>
                                  <a:pt x="966690" y="2096021"/>
                                  <a:pt x="1026083" y="2036628"/>
                                  <a:pt x="1088396" y="1978209"/>
                                </a:cubicBezTo>
                                <a:cubicBezTo>
                                  <a:pt x="1105922" y="1962145"/>
                                  <a:pt x="1080120" y="1937316"/>
                                  <a:pt x="1062595" y="1952408"/>
                                </a:cubicBezTo>
                                <a:cubicBezTo>
                                  <a:pt x="996873" y="2008393"/>
                                  <a:pt x="939915" y="2074601"/>
                                  <a:pt x="887338" y="2143243"/>
                                </a:cubicBezTo>
                                <a:cubicBezTo>
                                  <a:pt x="878940" y="2153832"/>
                                  <a:pt x="891355" y="2167706"/>
                                  <a:pt x="902810" y="2167820"/>
                                </a:cubicBezTo>
                                <a:close/>
                                <a:moveTo>
                                  <a:pt x="4666333" y="2173851"/>
                                </a:moveTo>
                                <a:cubicBezTo>
                                  <a:pt x="4674122" y="2175981"/>
                                  <a:pt x="4683371" y="2173304"/>
                                  <a:pt x="4686049" y="2163567"/>
                                </a:cubicBezTo>
                                <a:cubicBezTo>
                                  <a:pt x="4699681" y="2113911"/>
                                  <a:pt x="4722561" y="2068636"/>
                                  <a:pt x="4749337" y="2025308"/>
                                </a:cubicBezTo>
                                <a:cubicBezTo>
                                  <a:pt x="4760047" y="2007782"/>
                                  <a:pt x="4733271" y="1992691"/>
                                  <a:pt x="4722074" y="2009243"/>
                                </a:cubicBezTo>
                                <a:cubicBezTo>
                                  <a:pt x="4692378" y="2054518"/>
                                  <a:pt x="4672418" y="2104174"/>
                                  <a:pt x="4655379" y="2155291"/>
                                </a:cubicBezTo>
                                <a:cubicBezTo>
                                  <a:pt x="4652215" y="2164784"/>
                                  <a:pt x="4658544" y="2171721"/>
                                  <a:pt x="4666333" y="2173851"/>
                                </a:cubicBezTo>
                                <a:close/>
                                <a:moveTo>
                                  <a:pt x="5557358" y="2174028"/>
                                </a:moveTo>
                                <a:cubicBezTo>
                                  <a:pt x="5561176" y="2174066"/>
                                  <a:pt x="5564888" y="2172575"/>
                                  <a:pt x="5567687" y="2168924"/>
                                </a:cubicBezTo>
                                <a:cubicBezTo>
                                  <a:pt x="5621238" y="2102229"/>
                                  <a:pt x="5680631" y="2042835"/>
                                  <a:pt x="5742944" y="1984416"/>
                                </a:cubicBezTo>
                                <a:cubicBezTo>
                                  <a:pt x="5760469" y="1968351"/>
                                  <a:pt x="5734668" y="1943523"/>
                                  <a:pt x="5717143" y="1958614"/>
                                </a:cubicBezTo>
                                <a:cubicBezTo>
                                  <a:pt x="5651421" y="2014600"/>
                                  <a:pt x="5594463" y="2080808"/>
                                  <a:pt x="5541886" y="2149450"/>
                                </a:cubicBezTo>
                                <a:cubicBezTo>
                                  <a:pt x="5533488" y="2160039"/>
                                  <a:pt x="5545902" y="2173914"/>
                                  <a:pt x="5557358" y="2174028"/>
                                </a:cubicBezTo>
                                <a:close/>
                                <a:moveTo>
                                  <a:pt x="338619" y="2196925"/>
                                </a:moveTo>
                                <a:cubicBezTo>
                                  <a:pt x="342673" y="2197069"/>
                                  <a:pt x="346841" y="2195335"/>
                                  <a:pt x="350371" y="2190953"/>
                                </a:cubicBezTo>
                                <a:cubicBezTo>
                                  <a:pt x="405869" y="2122797"/>
                                  <a:pt x="473537" y="2065839"/>
                                  <a:pt x="549482" y="2020564"/>
                                </a:cubicBezTo>
                                <a:cubicBezTo>
                                  <a:pt x="567981" y="2009367"/>
                                  <a:pt x="551430" y="1981131"/>
                                  <a:pt x="532443" y="1991355"/>
                                </a:cubicBezTo>
                                <a:cubicBezTo>
                                  <a:pt x="452117" y="2035168"/>
                                  <a:pt x="382501" y="2094562"/>
                                  <a:pt x="325543" y="2165638"/>
                                </a:cubicBezTo>
                                <a:cubicBezTo>
                                  <a:pt x="315319" y="2179148"/>
                                  <a:pt x="326455" y="2196491"/>
                                  <a:pt x="338619" y="2196925"/>
                                </a:cubicBezTo>
                                <a:close/>
                                <a:moveTo>
                                  <a:pt x="4993167" y="2203132"/>
                                </a:moveTo>
                                <a:cubicBezTo>
                                  <a:pt x="4997222" y="2203276"/>
                                  <a:pt x="5001390" y="2201542"/>
                                  <a:pt x="5004920" y="2197161"/>
                                </a:cubicBezTo>
                                <a:cubicBezTo>
                                  <a:pt x="5060417" y="2129004"/>
                                  <a:pt x="5128086" y="2072045"/>
                                  <a:pt x="5204031" y="2026771"/>
                                </a:cubicBezTo>
                                <a:cubicBezTo>
                                  <a:pt x="5222530" y="2015574"/>
                                  <a:pt x="5205978" y="1987338"/>
                                  <a:pt x="5186992" y="1997562"/>
                                </a:cubicBezTo>
                                <a:cubicBezTo>
                                  <a:pt x="5106666" y="2041376"/>
                                  <a:pt x="5037050" y="2100769"/>
                                  <a:pt x="4980091" y="2171845"/>
                                </a:cubicBezTo>
                                <a:cubicBezTo>
                                  <a:pt x="4969868" y="2185355"/>
                                  <a:pt x="4981004" y="2202698"/>
                                  <a:pt x="4993167" y="2203132"/>
                                </a:cubicBezTo>
                                <a:close/>
                                <a:moveTo>
                                  <a:pt x="2800096" y="2213227"/>
                                </a:moveTo>
                                <a:cubicBezTo>
                                  <a:pt x="2804964" y="2212740"/>
                                  <a:pt x="2810320" y="2210305"/>
                                  <a:pt x="2814215" y="2206411"/>
                                </a:cubicBezTo>
                                <a:cubicBezTo>
                                  <a:pt x="2818108" y="2201542"/>
                                  <a:pt x="2820543" y="2195701"/>
                                  <a:pt x="2821030" y="2189371"/>
                                </a:cubicBezTo>
                                <a:cubicBezTo>
                                  <a:pt x="2821518" y="2182069"/>
                                  <a:pt x="2819083" y="2174280"/>
                                  <a:pt x="2813241" y="2169411"/>
                                </a:cubicBezTo>
                                <a:cubicBezTo>
                                  <a:pt x="2807399" y="2164056"/>
                                  <a:pt x="2801069" y="2161622"/>
                                  <a:pt x="2793280" y="2162596"/>
                                </a:cubicBezTo>
                                <a:cubicBezTo>
                                  <a:pt x="2789873" y="2162596"/>
                                  <a:pt x="2786951" y="2163570"/>
                                  <a:pt x="2784518" y="2165517"/>
                                </a:cubicBezTo>
                                <a:cubicBezTo>
                                  <a:pt x="2781110" y="2167464"/>
                                  <a:pt x="2778188" y="2170385"/>
                                  <a:pt x="2775756" y="2174280"/>
                                </a:cubicBezTo>
                                <a:cubicBezTo>
                                  <a:pt x="2773320" y="2177687"/>
                                  <a:pt x="2771859" y="2183530"/>
                                  <a:pt x="2771859" y="2187425"/>
                                </a:cubicBezTo>
                                <a:cubicBezTo>
                                  <a:pt x="2771859" y="2190345"/>
                                  <a:pt x="2772348" y="2193266"/>
                                  <a:pt x="2773320" y="2195701"/>
                                </a:cubicBezTo>
                                <a:cubicBezTo>
                                  <a:pt x="2776729" y="2207384"/>
                                  <a:pt x="2787925" y="2214687"/>
                                  <a:pt x="2800096" y="2213227"/>
                                </a:cubicBezTo>
                                <a:close/>
                                <a:moveTo>
                                  <a:pt x="1069392" y="2257317"/>
                                </a:moveTo>
                                <a:lnTo>
                                  <a:pt x="1068923" y="2256674"/>
                                </a:lnTo>
                                <a:cubicBezTo>
                                  <a:pt x="1067949" y="2256187"/>
                                  <a:pt x="1066975" y="2256187"/>
                                  <a:pt x="1066002" y="2255700"/>
                                </a:cubicBezTo>
                                <a:lnTo>
                                  <a:pt x="1063939" y="2256095"/>
                                </a:lnTo>
                                <a:close/>
                                <a:moveTo>
                                  <a:pt x="1048692" y="2259009"/>
                                </a:moveTo>
                                <a:lnTo>
                                  <a:pt x="1063939" y="2256095"/>
                                </a:lnTo>
                                <a:lnTo>
                                  <a:pt x="1058181" y="2254804"/>
                                </a:lnTo>
                                <a:cubicBezTo>
                                  <a:pt x="1054582" y="2254936"/>
                                  <a:pt x="1051606" y="2256042"/>
                                  <a:pt x="1049229" y="2257815"/>
                                </a:cubicBezTo>
                                <a:close/>
                                <a:moveTo>
                                  <a:pt x="5723941" y="2263524"/>
                                </a:moveTo>
                                <a:lnTo>
                                  <a:pt x="5723472" y="2262881"/>
                                </a:lnTo>
                                <a:cubicBezTo>
                                  <a:pt x="5722499" y="2262394"/>
                                  <a:pt x="5721525" y="2262394"/>
                                  <a:pt x="5720551" y="2261908"/>
                                </a:cubicBezTo>
                                <a:lnTo>
                                  <a:pt x="5718488" y="2262302"/>
                                </a:lnTo>
                                <a:close/>
                                <a:moveTo>
                                  <a:pt x="5703241" y="2265217"/>
                                </a:moveTo>
                                <a:lnTo>
                                  <a:pt x="5718488" y="2262302"/>
                                </a:lnTo>
                                <a:lnTo>
                                  <a:pt x="5712731" y="2261012"/>
                                </a:lnTo>
                                <a:cubicBezTo>
                                  <a:pt x="5709132" y="2261143"/>
                                  <a:pt x="5706156" y="2262250"/>
                                  <a:pt x="5703779" y="2264022"/>
                                </a:cubicBezTo>
                                <a:close/>
                                <a:moveTo>
                                  <a:pt x="1045627" y="2265818"/>
                                </a:moveTo>
                                <a:lnTo>
                                  <a:pt x="1048692" y="2259009"/>
                                </a:lnTo>
                                <a:lnTo>
                                  <a:pt x="1047936" y="2259154"/>
                                </a:lnTo>
                                <a:close/>
                                <a:moveTo>
                                  <a:pt x="5700177" y="2272026"/>
                                </a:moveTo>
                                <a:lnTo>
                                  <a:pt x="5703241" y="2265217"/>
                                </a:lnTo>
                                <a:lnTo>
                                  <a:pt x="5702486" y="2265361"/>
                                </a:lnTo>
                                <a:close/>
                                <a:moveTo>
                                  <a:pt x="3903646" y="2274892"/>
                                </a:moveTo>
                                <a:cubicBezTo>
                                  <a:pt x="3907100" y="2274139"/>
                                  <a:pt x="3910295" y="2271765"/>
                                  <a:pt x="3912485" y="2267262"/>
                                </a:cubicBezTo>
                                <a:cubicBezTo>
                                  <a:pt x="3936826" y="2216632"/>
                                  <a:pt x="3964089" y="2167950"/>
                                  <a:pt x="3993785" y="2120240"/>
                                </a:cubicBezTo>
                                <a:cubicBezTo>
                                  <a:pt x="4005955" y="2101254"/>
                                  <a:pt x="3975772" y="2083728"/>
                                  <a:pt x="3963602" y="2102715"/>
                                </a:cubicBezTo>
                                <a:cubicBezTo>
                                  <a:pt x="3933418" y="2150424"/>
                                  <a:pt x="3907617" y="2199593"/>
                                  <a:pt x="3885710" y="2251684"/>
                                </a:cubicBezTo>
                                <a:cubicBezTo>
                                  <a:pt x="3880598" y="2264828"/>
                                  <a:pt x="3893286" y="2277151"/>
                                  <a:pt x="3903646" y="2274892"/>
                                </a:cubicBezTo>
                                <a:close/>
                                <a:moveTo>
                                  <a:pt x="1082432" y="2275173"/>
                                </a:moveTo>
                                <a:lnTo>
                                  <a:pt x="1073304" y="2258621"/>
                                </a:lnTo>
                                <a:cubicBezTo>
                                  <a:pt x="1072330" y="2258134"/>
                                  <a:pt x="1071357" y="2257648"/>
                                  <a:pt x="1070870" y="2257648"/>
                                </a:cubicBezTo>
                                <a:lnTo>
                                  <a:pt x="1069392" y="2257317"/>
                                </a:lnTo>
                                <a:close/>
                                <a:moveTo>
                                  <a:pt x="1082432" y="2275173"/>
                                </a:moveTo>
                                <a:lnTo>
                                  <a:pt x="1082432" y="2275173"/>
                                </a:lnTo>
                                <a:lnTo>
                                  <a:pt x="1082432" y="2275173"/>
                                </a:lnTo>
                                <a:close/>
                                <a:moveTo>
                                  <a:pt x="1042387" y="2275173"/>
                                </a:moveTo>
                                <a:lnTo>
                                  <a:pt x="1045627" y="2265818"/>
                                </a:lnTo>
                                <a:lnTo>
                                  <a:pt x="1041965" y="2273956"/>
                                </a:lnTo>
                                <a:close/>
                                <a:moveTo>
                                  <a:pt x="3474249" y="2278163"/>
                                </a:moveTo>
                                <a:cubicBezTo>
                                  <a:pt x="3488193" y="2280650"/>
                                  <a:pt x="3503435" y="2266775"/>
                                  <a:pt x="3494309" y="2250710"/>
                                </a:cubicBezTo>
                                <a:cubicBezTo>
                                  <a:pt x="3460720" y="2190830"/>
                                  <a:pt x="3417392" y="2142148"/>
                                  <a:pt x="3369683" y="2093951"/>
                                </a:cubicBezTo>
                                <a:cubicBezTo>
                                  <a:pt x="3350207" y="2073991"/>
                                  <a:pt x="3319052" y="2106122"/>
                                  <a:pt x="3339498" y="2124135"/>
                                </a:cubicBezTo>
                                <a:cubicBezTo>
                                  <a:pt x="3387208" y="2165515"/>
                                  <a:pt x="3427126" y="2217606"/>
                                  <a:pt x="3461693" y="2269697"/>
                                </a:cubicBezTo>
                                <a:cubicBezTo>
                                  <a:pt x="3465099" y="2274687"/>
                                  <a:pt x="3469603" y="2277334"/>
                                  <a:pt x="3474249" y="2278163"/>
                                </a:cubicBezTo>
                                <a:close/>
                                <a:moveTo>
                                  <a:pt x="5736981" y="2281380"/>
                                </a:moveTo>
                                <a:lnTo>
                                  <a:pt x="5727854" y="2264829"/>
                                </a:lnTo>
                                <a:cubicBezTo>
                                  <a:pt x="5726880" y="2264342"/>
                                  <a:pt x="5725906" y="2263855"/>
                                  <a:pt x="5725419" y="2263855"/>
                                </a:cubicBezTo>
                                <a:lnTo>
                                  <a:pt x="5723941" y="2263524"/>
                                </a:lnTo>
                                <a:close/>
                                <a:moveTo>
                                  <a:pt x="5736982" y="2281381"/>
                                </a:moveTo>
                                <a:lnTo>
                                  <a:pt x="5736982" y="2281381"/>
                                </a:lnTo>
                                <a:lnTo>
                                  <a:pt x="5736981" y="2281380"/>
                                </a:lnTo>
                                <a:close/>
                                <a:moveTo>
                                  <a:pt x="5696936" y="2281381"/>
                                </a:moveTo>
                                <a:lnTo>
                                  <a:pt x="5700177" y="2272026"/>
                                </a:lnTo>
                                <a:lnTo>
                                  <a:pt x="5696514" y="2280164"/>
                                </a:lnTo>
                                <a:close/>
                                <a:moveTo>
                                  <a:pt x="3758650" y="2284301"/>
                                </a:moveTo>
                                <a:cubicBezTo>
                                  <a:pt x="3765466" y="2283813"/>
                                  <a:pt x="3772769" y="2283327"/>
                                  <a:pt x="3779584" y="2283327"/>
                                </a:cubicBezTo>
                                <a:cubicBezTo>
                                  <a:pt x="3786400" y="2282840"/>
                                  <a:pt x="3791756" y="2277972"/>
                                  <a:pt x="3791756" y="2271157"/>
                                </a:cubicBezTo>
                                <a:cubicBezTo>
                                  <a:pt x="3791756" y="2264341"/>
                                  <a:pt x="3785913" y="2258986"/>
                                  <a:pt x="3779584" y="2258986"/>
                                </a:cubicBezTo>
                                <a:cubicBezTo>
                                  <a:pt x="3772769" y="2258499"/>
                                  <a:pt x="3765466" y="2258013"/>
                                  <a:pt x="3758650" y="2258013"/>
                                </a:cubicBezTo>
                                <a:cubicBezTo>
                                  <a:pt x="3751835" y="2257526"/>
                                  <a:pt x="3745020" y="2264341"/>
                                  <a:pt x="3745020" y="2271644"/>
                                </a:cubicBezTo>
                                <a:cubicBezTo>
                                  <a:pt x="3745506" y="2277972"/>
                                  <a:pt x="3750862" y="2284787"/>
                                  <a:pt x="3758650" y="2284301"/>
                                </a:cubicBezTo>
                                <a:close/>
                                <a:moveTo>
                                  <a:pt x="1045627" y="2284528"/>
                                </a:moveTo>
                                <a:lnTo>
                                  <a:pt x="1042387" y="2275173"/>
                                </a:lnTo>
                                <a:lnTo>
                                  <a:pt x="1041965" y="2276390"/>
                                </a:lnTo>
                                <a:close/>
                                <a:moveTo>
                                  <a:pt x="5700177" y="2290736"/>
                                </a:moveTo>
                                <a:lnTo>
                                  <a:pt x="5696936" y="2281381"/>
                                </a:lnTo>
                                <a:lnTo>
                                  <a:pt x="5696514" y="2282598"/>
                                </a:lnTo>
                                <a:close/>
                                <a:moveTo>
                                  <a:pt x="1048692" y="2291338"/>
                                </a:moveTo>
                                <a:lnTo>
                                  <a:pt x="1045627" y="2284528"/>
                                </a:lnTo>
                                <a:lnTo>
                                  <a:pt x="1047936" y="2291193"/>
                                </a:lnTo>
                                <a:close/>
                                <a:moveTo>
                                  <a:pt x="1069392" y="2293031"/>
                                </a:moveTo>
                                <a:lnTo>
                                  <a:pt x="1070870" y="2292699"/>
                                </a:lnTo>
                                <a:cubicBezTo>
                                  <a:pt x="1071843" y="2292212"/>
                                  <a:pt x="1072817" y="2291726"/>
                                  <a:pt x="1073304" y="2291726"/>
                                </a:cubicBezTo>
                                <a:cubicBezTo>
                                  <a:pt x="1079390" y="2288805"/>
                                  <a:pt x="1082432" y="2281989"/>
                                  <a:pt x="1082432" y="2275174"/>
                                </a:cubicBezTo>
                                <a:lnTo>
                                  <a:pt x="1082432" y="2275173"/>
                                </a:lnTo>
                                <a:close/>
                                <a:moveTo>
                                  <a:pt x="1066002" y="2294647"/>
                                </a:moveTo>
                                <a:cubicBezTo>
                                  <a:pt x="1066975" y="2294160"/>
                                  <a:pt x="1067949" y="2294160"/>
                                  <a:pt x="1068923" y="2293673"/>
                                </a:cubicBezTo>
                                <a:lnTo>
                                  <a:pt x="1069392" y="2293031"/>
                                </a:lnTo>
                                <a:lnTo>
                                  <a:pt x="1063939" y="2294252"/>
                                </a:lnTo>
                                <a:close/>
                                <a:moveTo>
                                  <a:pt x="1058181" y="2295542"/>
                                </a:moveTo>
                                <a:lnTo>
                                  <a:pt x="1063939" y="2294252"/>
                                </a:lnTo>
                                <a:lnTo>
                                  <a:pt x="1048692" y="2291338"/>
                                </a:lnTo>
                                <a:lnTo>
                                  <a:pt x="1049229" y="2292532"/>
                                </a:lnTo>
                                <a:cubicBezTo>
                                  <a:pt x="1051606" y="2294304"/>
                                  <a:pt x="1054582" y="2295411"/>
                                  <a:pt x="1058181" y="2295542"/>
                                </a:cubicBezTo>
                                <a:close/>
                                <a:moveTo>
                                  <a:pt x="5703241" y="2297546"/>
                                </a:moveTo>
                                <a:lnTo>
                                  <a:pt x="5700177" y="2290736"/>
                                </a:lnTo>
                                <a:lnTo>
                                  <a:pt x="5702486" y="2297401"/>
                                </a:lnTo>
                                <a:close/>
                                <a:moveTo>
                                  <a:pt x="5723941" y="2299238"/>
                                </a:moveTo>
                                <a:lnTo>
                                  <a:pt x="5725419" y="2298907"/>
                                </a:lnTo>
                                <a:cubicBezTo>
                                  <a:pt x="5726393" y="2298420"/>
                                  <a:pt x="5727367" y="2297934"/>
                                  <a:pt x="5727854" y="2297934"/>
                                </a:cubicBezTo>
                                <a:cubicBezTo>
                                  <a:pt x="5733939" y="2295013"/>
                                  <a:pt x="5736982" y="2288197"/>
                                  <a:pt x="5736982" y="2281381"/>
                                </a:cubicBezTo>
                                <a:lnTo>
                                  <a:pt x="5736982" y="2281381"/>
                                </a:lnTo>
                                <a:close/>
                                <a:moveTo>
                                  <a:pt x="5720551" y="2300854"/>
                                </a:moveTo>
                                <a:cubicBezTo>
                                  <a:pt x="5721525" y="2300367"/>
                                  <a:pt x="5722499" y="2300367"/>
                                  <a:pt x="5723472" y="2299881"/>
                                </a:cubicBezTo>
                                <a:lnTo>
                                  <a:pt x="5723941" y="2299238"/>
                                </a:lnTo>
                                <a:lnTo>
                                  <a:pt x="5718488" y="2300460"/>
                                </a:lnTo>
                                <a:close/>
                                <a:moveTo>
                                  <a:pt x="5712731" y="2301750"/>
                                </a:moveTo>
                                <a:lnTo>
                                  <a:pt x="5718488" y="2300460"/>
                                </a:lnTo>
                                <a:lnTo>
                                  <a:pt x="5703241" y="2297546"/>
                                </a:lnTo>
                                <a:lnTo>
                                  <a:pt x="5703779" y="2298740"/>
                                </a:lnTo>
                                <a:cubicBezTo>
                                  <a:pt x="5706156" y="2300512"/>
                                  <a:pt x="5709132" y="2301619"/>
                                  <a:pt x="5712731" y="2301750"/>
                                </a:cubicBezTo>
                                <a:close/>
                                <a:moveTo>
                                  <a:pt x="2422591" y="2311206"/>
                                </a:moveTo>
                                <a:cubicBezTo>
                                  <a:pt x="2427163" y="2311686"/>
                                  <a:pt x="2432031" y="2310469"/>
                                  <a:pt x="2436413" y="2306818"/>
                                </a:cubicBezTo>
                                <a:cubicBezTo>
                                  <a:pt x="2481688" y="2267871"/>
                                  <a:pt x="2520634" y="2212860"/>
                                  <a:pt x="2532318" y="2152980"/>
                                </a:cubicBezTo>
                                <a:cubicBezTo>
                                  <a:pt x="2537186" y="2128152"/>
                                  <a:pt x="2502135" y="2117928"/>
                                  <a:pt x="2493859" y="2142269"/>
                                </a:cubicBezTo>
                                <a:cubicBezTo>
                                  <a:pt x="2476333" y="2196308"/>
                                  <a:pt x="2452965" y="2242069"/>
                                  <a:pt x="2410611" y="2281016"/>
                                </a:cubicBezTo>
                                <a:cubicBezTo>
                                  <a:pt x="2397832" y="2293064"/>
                                  <a:pt x="2408876" y="2309769"/>
                                  <a:pt x="2422591" y="2311206"/>
                                </a:cubicBezTo>
                                <a:close/>
                                <a:moveTo>
                                  <a:pt x="7077139" y="2317414"/>
                                </a:moveTo>
                                <a:cubicBezTo>
                                  <a:pt x="7081711" y="2317893"/>
                                  <a:pt x="7086579" y="2316676"/>
                                  <a:pt x="7090961" y="2313025"/>
                                </a:cubicBezTo>
                                <a:cubicBezTo>
                                  <a:pt x="7136236" y="2274078"/>
                                  <a:pt x="7175182" y="2219067"/>
                                  <a:pt x="7186866" y="2159187"/>
                                </a:cubicBezTo>
                                <a:cubicBezTo>
                                  <a:pt x="7191734" y="2134359"/>
                                  <a:pt x="7156683" y="2124135"/>
                                  <a:pt x="7148407" y="2148477"/>
                                </a:cubicBezTo>
                                <a:cubicBezTo>
                                  <a:pt x="7130881" y="2202515"/>
                                  <a:pt x="7107513" y="2248277"/>
                                  <a:pt x="7065159" y="2287223"/>
                                </a:cubicBezTo>
                                <a:cubicBezTo>
                                  <a:pt x="7052380" y="2299272"/>
                                  <a:pt x="7063425" y="2315976"/>
                                  <a:pt x="7077139" y="2317414"/>
                                </a:cubicBezTo>
                                <a:close/>
                                <a:moveTo>
                                  <a:pt x="2556830" y="2334567"/>
                                </a:moveTo>
                                <a:cubicBezTo>
                                  <a:pt x="2560184" y="2335419"/>
                                  <a:pt x="2563866" y="2334810"/>
                                  <a:pt x="2567395" y="2332011"/>
                                </a:cubicBezTo>
                                <a:cubicBezTo>
                                  <a:pt x="2585408" y="2318380"/>
                                  <a:pt x="2601960" y="2303288"/>
                                  <a:pt x="2618512" y="2287710"/>
                                </a:cubicBezTo>
                                <a:cubicBezTo>
                                  <a:pt x="2633603" y="2274079"/>
                                  <a:pt x="2611697" y="2252658"/>
                                  <a:pt x="2596118" y="2265316"/>
                                </a:cubicBezTo>
                                <a:cubicBezTo>
                                  <a:pt x="2580053" y="2278947"/>
                                  <a:pt x="2563500" y="2292578"/>
                                  <a:pt x="2548409" y="2307183"/>
                                </a:cubicBezTo>
                                <a:cubicBezTo>
                                  <a:pt x="2539647" y="2316311"/>
                                  <a:pt x="2546767" y="2332011"/>
                                  <a:pt x="2556830" y="2334567"/>
                                </a:cubicBezTo>
                                <a:close/>
                                <a:moveTo>
                                  <a:pt x="3115560" y="2337852"/>
                                </a:moveTo>
                                <a:cubicBezTo>
                                  <a:pt x="3133084" y="2341260"/>
                                  <a:pt x="3140877" y="2313997"/>
                                  <a:pt x="3122862" y="2310590"/>
                                </a:cubicBezTo>
                                <a:cubicBezTo>
                                  <a:pt x="3017709" y="2289656"/>
                                  <a:pt x="2910120" y="2287708"/>
                                  <a:pt x="2803991" y="2304747"/>
                                </a:cubicBezTo>
                                <a:cubicBezTo>
                                  <a:pt x="2792307" y="2307182"/>
                                  <a:pt x="2794743" y="2328116"/>
                                  <a:pt x="2807401" y="2327142"/>
                                </a:cubicBezTo>
                                <a:cubicBezTo>
                                  <a:pt x="2910606" y="2316431"/>
                                  <a:pt x="3013328" y="2319839"/>
                                  <a:pt x="3115560" y="2337852"/>
                                </a:cubicBezTo>
                                <a:close/>
                                <a:moveTo>
                                  <a:pt x="3939831" y="2356602"/>
                                </a:moveTo>
                                <a:cubicBezTo>
                                  <a:pt x="3944494" y="2355742"/>
                                  <a:pt x="3948875" y="2352943"/>
                                  <a:pt x="3951918" y="2347587"/>
                                </a:cubicBezTo>
                                <a:cubicBezTo>
                                  <a:pt x="3974798" y="2307181"/>
                                  <a:pt x="4009850" y="2277972"/>
                                  <a:pt x="4052690" y="2259959"/>
                                </a:cubicBezTo>
                                <a:cubicBezTo>
                                  <a:pt x="4070216" y="2252656"/>
                                  <a:pt x="4057558" y="2222473"/>
                                  <a:pt x="4039546" y="2229288"/>
                                </a:cubicBezTo>
                                <a:cubicBezTo>
                                  <a:pt x="3988429" y="2247788"/>
                                  <a:pt x="3947049" y="2282353"/>
                                  <a:pt x="3918814" y="2328601"/>
                                </a:cubicBezTo>
                                <a:cubicBezTo>
                                  <a:pt x="3909321" y="2344302"/>
                                  <a:pt x="3925843" y="2359180"/>
                                  <a:pt x="3939831" y="2356602"/>
                                </a:cubicBezTo>
                                <a:close/>
                                <a:moveTo>
                                  <a:pt x="1444267" y="2360792"/>
                                </a:moveTo>
                                <a:cubicBezTo>
                                  <a:pt x="1449653" y="2359697"/>
                                  <a:pt x="1454491" y="2356228"/>
                                  <a:pt x="1457411" y="2349656"/>
                                </a:cubicBezTo>
                                <a:cubicBezTo>
                                  <a:pt x="1472503" y="2315579"/>
                                  <a:pt x="1494411" y="2282961"/>
                                  <a:pt x="1517291" y="2253265"/>
                                </a:cubicBezTo>
                                <a:cubicBezTo>
                                  <a:pt x="1533357" y="2232819"/>
                                  <a:pt x="1506095" y="2204095"/>
                                  <a:pt x="1488082" y="2224056"/>
                                </a:cubicBezTo>
                                <a:cubicBezTo>
                                  <a:pt x="1459846" y="2255699"/>
                                  <a:pt x="1438425" y="2289777"/>
                                  <a:pt x="1417978" y="2326288"/>
                                </a:cubicBezTo>
                                <a:cubicBezTo>
                                  <a:pt x="1407025" y="2346005"/>
                                  <a:pt x="1428111" y="2364078"/>
                                  <a:pt x="1444267" y="2360792"/>
                                </a:cubicBezTo>
                                <a:close/>
                                <a:moveTo>
                                  <a:pt x="125931" y="2364970"/>
                                </a:moveTo>
                                <a:cubicBezTo>
                                  <a:pt x="130175" y="2364201"/>
                                  <a:pt x="134222" y="2361706"/>
                                  <a:pt x="137143" y="2356960"/>
                                </a:cubicBezTo>
                                <a:cubicBezTo>
                                  <a:pt x="182905" y="2286370"/>
                                  <a:pt x="231587" y="2217727"/>
                                  <a:pt x="278322" y="2148111"/>
                                </a:cubicBezTo>
                                <a:cubicBezTo>
                                  <a:pt x="293414" y="2125717"/>
                                  <a:pt x="257876" y="2106243"/>
                                  <a:pt x="242784" y="2127177"/>
                                </a:cubicBezTo>
                                <a:cubicBezTo>
                                  <a:pt x="193128" y="2195820"/>
                                  <a:pt x="149801" y="2266897"/>
                                  <a:pt x="107447" y="2339434"/>
                                </a:cubicBezTo>
                                <a:cubicBezTo>
                                  <a:pt x="98684" y="2354039"/>
                                  <a:pt x="113198" y="2367274"/>
                                  <a:pt x="125931" y="2364970"/>
                                </a:cubicBezTo>
                                <a:close/>
                                <a:moveTo>
                                  <a:pt x="6098814" y="2366999"/>
                                </a:moveTo>
                                <a:cubicBezTo>
                                  <a:pt x="6104199" y="2365904"/>
                                  <a:pt x="6109037" y="2362435"/>
                                  <a:pt x="6111958" y="2355863"/>
                                </a:cubicBezTo>
                                <a:cubicBezTo>
                                  <a:pt x="6127050" y="2321786"/>
                                  <a:pt x="6148957" y="2289169"/>
                                  <a:pt x="6171838" y="2259472"/>
                                </a:cubicBezTo>
                                <a:cubicBezTo>
                                  <a:pt x="6187903" y="2239025"/>
                                  <a:pt x="6160641" y="2210302"/>
                                  <a:pt x="6142628" y="2230263"/>
                                </a:cubicBezTo>
                                <a:cubicBezTo>
                                  <a:pt x="6114392" y="2261906"/>
                                  <a:pt x="6092972" y="2295984"/>
                                  <a:pt x="6072525" y="2332495"/>
                                </a:cubicBezTo>
                                <a:cubicBezTo>
                                  <a:pt x="6061571" y="2352212"/>
                                  <a:pt x="6082657" y="2370285"/>
                                  <a:pt x="6098814" y="2366999"/>
                                </a:cubicBezTo>
                                <a:close/>
                                <a:moveTo>
                                  <a:pt x="4780478" y="2371177"/>
                                </a:moveTo>
                                <a:cubicBezTo>
                                  <a:pt x="4784722" y="2370408"/>
                                  <a:pt x="4788769" y="2367913"/>
                                  <a:pt x="4791690" y="2363167"/>
                                </a:cubicBezTo>
                                <a:cubicBezTo>
                                  <a:pt x="4837452" y="2292577"/>
                                  <a:pt x="4886134" y="2223934"/>
                                  <a:pt x="4932869" y="2154318"/>
                                </a:cubicBezTo>
                                <a:cubicBezTo>
                                  <a:pt x="4947961" y="2131923"/>
                                  <a:pt x="4912423" y="2112450"/>
                                  <a:pt x="4897331" y="2133384"/>
                                </a:cubicBezTo>
                                <a:cubicBezTo>
                                  <a:pt x="4847675" y="2202027"/>
                                  <a:pt x="4804348" y="2273104"/>
                                  <a:pt x="4761994" y="2345641"/>
                                </a:cubicBezTo>
                                <a:cubicBezTo>
                                  <a:pt x="4753231" y="2360245"/>
                                  <a:pt x="4767744" y="2373481"/>
                                  <a:pt x="4780478" y="2371177"/>
                                </a:cubicBezTo>
                                <a:close/>
                                <a:moveTo>
                                  <a:pt x="652933" y="2383856"/>
                                </a:moveTo>
                                <a:cubicBezTo>
                                  <a:pt x="662304" y="2383856"/>
                                  <a:pt x="671675" y="2377649"/>
                                  <a:pt x="672162" y="2365235"/>
                                </a:cubicBezTo>
                                <a:cubicBezTo>
                                  <a:pt x="675570" y="2281014"/>
                                  <a:pt x="671675" y="2195820"/>
                                  <a:pt x="671189" y="2111599"/>
                                </a:cubicBezTo>
                                <a:cubicBezTo>
                                  <a:pt x="670702" y="2088718"/>
                                  <a:pt x="636137" y="2088718"/>
                                  <a:pt x="635650" y="2111599"/>
                                </a:cubicBezTo>
                                <a:cubicBezTo>
                                  <a:pt x="634676" y="2195820"/>
                                  <a:pt x="630782" y="2281014"/>
                                  <a:pt x="633703" y="2365235"/>
                                </a:cubicBezTo>
                                <a:cubicBezTo>
                                  <a:pt x="634190" y="2377649"/>
                                  <a:pt x="643561" y="2383856"/>
                                  <a:pt x="652933" y="2383856"/>
                                </a:cubicBezTo>
                                <a:close/>
                                <a:moveTo>
                                  <a:pt x="5307480" y="2390063"/>
                                </a:moveTo>
                                <a:cubicBezTo>
                                  <a:pt x="5316852" y="2390063"/>
                                  <a:pt x="5326223" y="2383856"/>
                                  <a:pt x="5326710" y="2371442"/>
                                </a:cubicBezTo>
                                <a:cubicBezTo>
                                  <a:pt x="5330118" y="2287222"/>
                                  <a:pt x="5326223" y="2202027"/>
                                  <a:pt x="5325736" y="2117806"/>
                                </a:cubicBezTo>
                                <a:cubicBezTo>
                                  <a:pt x="5325250" y="2094925"/>
                                  <a:pt x="5290685" y="2094925"/>
                                  <a:pt x="5290198" y="2117806"/>
                                </a:cubicBezTo>
                                <a:cubicBezTo>
                                  <a:pt x="5289224" y="2202027"/>
                                  <a:pt x="5285330" y="2287222"/>
                                  <a:pt x="5288251" y="2371442"/>
                                </a:cubicBezTo>
                                <a:cubicBezTo>
                                  <a:pt x="5288738" y="2383856"/>
                                  <a:pt x="5298109" y="2390063"/>
                                  <a:pt x="5307480" y="2390063"/>
                                </a:cubicBezTo>
                                <a:close/>
                                <a:moveTo>
                                  <a:pt x="4075390" y="2397732"/>
                                </a:moveTo>
                                <a:cubicBezTo>
                                  <a:pt x="4094680" y="2398219"/>
                                  <a:pt x="4114275" y="2395055"/>
                                  <a:pt x="4132044" y="2389456"/>
                                </a:cubicBezTo>
                                <a:cubicBezTo>
                                  <a:pt x="4149083" y="2384101"/>
                                  <a:pt x="4141781" y="2358786"/>
                                  <a:pt x="4124742" y="2363168"/>
                                </a:cubicBezTo>
                                <a:cubicBezTo>
                                  <a:pt x="4091637" y="2371444"/>
                                  <a:pt x="4063888" y="2366089"/>
                                  <a:pt x="4031271" y="2358786"/>
                                </a:cubicBezTo>
                                <a:cubicBezTo>
                                  <a:pt x="4016666" y="2354892"/>
                                  <a:pt x="4005956" y="2376312"/>
                                  <a:pt x="4020561" y="2384101"/>
                                </a:cubicBezTo>
                                <a:cubicBezTo>
                                  <a:pt x="4037113" y="2393107"/>
                                  <a:pt x="4056099" y="2397246"/>
                                  <a:pt x="4075390" y="2397732"/>
                                </a:cubicBezTo>
                                <a:close/>
                                <a:moveTo>
                                  <a:pt x="1505116" y="2422680"/>
                                </a:moveTo>
                                <a:cubicBezTo>
                                  <a:pt x="1509497" y="2423654"/>
                                  <a:pt x="1513392" y="2423654"/>
                                  <a:pt x="1517773" y="2422194"/>
                                </a:cubicBezTo>
                                <a:cubicBezTo>
                                  <a:pt x="1527023" y="2419759"/>
                                  <a:pt x="1535786" y="2411483"/>
                                  <a:pt x="1538707" y="2401260"/>
                                </a:cubicBezTo>
                                <a:cubicBezTo>
                                  <a:pt x="1539193" y="2397853"/>
                                  <a:pt x="1539680" y="2395418"/>
                                  <a:pt x="1540167" y="2392497"/>
                                </a:cubicBezTo>
                                <a:cubicBezTo>
                                  <a:pt x="1540167" y="2388116"/>
                                  <a:pt x="1539193" y="2384222"/>
                                  <a:pt x="1537246" y="2380327"/>
                                </a:cubicBezTo>
                                <a:cubicBezTo>
                                  <a:pt x="1534812" y="2374485"/>
                                  <a:pt x="1530430" y="2368643"/>
                                  <a:pt x="1524589" y="2365235"/>
                                </a:cubicBezTo>
                                <a:cubicBezTo>
                                  <a:pt x="1524102" y="2365235"/>
                                  <a:pt x="1524102" y="2364748"/>
                                  <a:pt x="1523615" y="2364748"/>
                                </a:cubicBezTo>
                                <a:cubicBezTo>
                                  <a:pt x="1521181" y="2363775"/>
                                  <a:pt x="1518747" y="2362801"/>
                                  <a:pt x="1516313" y="2361828"/>
                                </a:cubicBezTo>
                                <a:cubicBezTo>
                                  <a:pt x="1512418" y="2360367"/>
                                  <a:pt x="1508037" y="2360367"/>
                                  <a:pt x="1504142" y="2361341"/>
                                </a:cubicBezTo>
                                <a:cubicBezTo>
                                  <a:pt x="1501221" y="2361341"/>
                                  <a:pt x="1498787" y="2361828"/>
                                  <a:pt x="1496353" y="2363288"/>
                                </a:cubicBezTo>
                                <a:cubicBezTo>
                                  <a:pt x="1492459" y="2364748"/>
                                  <a:pt x="1489050" y="2366696"/>
                                  <a:pt x="1486617" y="2369617"/>
                                </a:cubicBezTo>
                                <a:cubicBezTo>
                                  <a:pt x="1483209" y="2373511"/>
                                  <a:pt x="1480288" y="2378379"/>
                                  <a:pt x="1478827" y="2383247"/>
                                </a:cubicBezTo>
                                <a:cubicBezTo>
                                  <a:pt x="1476393" y="2391037"/>
                                  <a:pt x="1478341" y="2399800"/>
                                  <a:pt x="1481748" y="2407102"/>
                                </a:cubicBezTo>
                                <a:cubicBezTo>
                                  <a:pt x="1481748" y="2407589"/>
                                  <a:pt x="1482235" y="2407589"/>
                                  <a:pt x="1482235" y="2408076"/>
                                </a:cubicBezTo>
                                <a:cubicBezTo>
                                  <a:pt x="1483696" y="2410023"/>
                                  <a:pt x="1485643" y="2412457"/>
                                  <a:pt x="1487104" y="2414404"/>
                                </a:cubicBezTo>
                                <a:cubicBezTo>
                                  <a:pt x="1490024" y="2417326"/>
                                  <a:pt x="1493432" y="2419759"/>
                                  <a:pt x="1497327" y="2420733"/>
                                </a:cubicBezTo>
                                <a:cubicBezTo>
                                  <a:pt x="1499761" y="2422194"/>
                                  <a:pt x="1502195" y="2422680"/>
                                  <a:pt x="1505116" y="2422680"/>
                                </a:cubicBezTo>
                                <a:close/>
                                <a:moveTo>
                                  <a:pt x="1792830" y="2425602"/>
                                </a:moveTo>
                                <a:cubicBezTo>
                                  <a:pt x="1800618" y="2425115"/>
                                  <a:pt x="1807435" y="2422681"/>
                                  <a:pt x="1813276" y="2417326"/>
                                </a:cubicBezTo>
                                <a:cubicBezTo>
                                  <a:pt x="1813276" y="2417326"/>
                                  <a:pt x="1813763" y="2416839"/>
                                  <a:pt x="1813763" y="2416839"/>
                                </a:cubicBezTo>
                                <a:cubicBezTo>
                                  <a:pt x="1815223" y="2414892"/>
                                  <a:pt x="1816684" y="2412944"/>
                                  <a:pt x="1818631" y="2410997"/>
                                </a:cubicBezTo>
                                <a:cubicBezTo>
                                  <a:pt x="1819605" y="2408563"/>
                                  <a:pt x="1820579" y="2406129"/>
                                  <a:pt x="1821552" y="2403694"/>
                                </a:cubicBezTo>
                                <a:cubicBezTo>
                                  <a:pt x="1823499" y="2397366"/>
                                  <a:pt x="1822526" y="2390063"/>
                                  <a:pt x="1820091" y="2384222"/>
                                </a:cubicBezTo>
                                <a:cubicBezTo>
                                  <a:pt x="1819605" y="2381787"/>
                                  <a:pt x="1818144" y="2379353"/>
                                  <a:pt x="1816197" y="2377893"/>
                                </a:cubicBezTo>
                                <a:cubicBezTo>
                                  <a:pt x="1814736" y="2375459"/>
                                  <a:pt x="1813276" y="2373999"/>
                                  <a:pt x="1810842" y="2372538"/>
                                </a:cubicBezTo>
                                <a:cubicBezTo>
                                  <a:pt x="1805974" y="2368643"/>
                                  <a:pt x="1799158" y="2365722"/>
                                  <a:pt x="1792830" y="2366209"/>
                                </a:cubicBezTo>
                                <a:cubicBezTo>
                                  <a:pt x="1782606" y="2366696"/>
                                  <a:pt x="1772383" y="2371564"/>
                                  <a:pt x="1767028" y="2380814"/>
                                </a:cubicBezTo>
                                <a:cubicBezTo>
                                  <a:pt x="1766055" y="2383248"/>
                                  <a:pt x="1765081" y="2385682"/>
                                  <a:pt x="1764107" y="2388116"/>
                                </a:cubicBezTo>
                                <a:cubicBezTo>
                                  <a:pt x="1762647" y="2392011"/>
                                  <a:pt x="1762647" y="2395905"/>
                                  <a:pt x="1763620" y="2399800"/>
                                </a:cubicBezTo>
                                <a:cubicBezTo>
                                  <a:pt x="1763620" y="2402234"/>
                                  <a:pt x="1764107" y="2405155"/>
                                  <a:pt x="1765568" y="2407102"/>
                                </a:cubicBezTo>
                                <a:cubicBezTo>
                                  <a:pt x="1766541" y="2410997"/>
                                  <a:pt x="1768975" y="2413918"/>
                                  <a:pt x="1771896" y="2416839"/>
                                </a:cubicBezTo>
                                <a:cubicBezTo>
                                  <a:pt x="1777738" y="2422194"/>
                                  <a:pt x="1785040" y="2426088"/>
                                  <a:pt x="1792830" y="2425602"/>
                                </a:cubicBezTo>
                                <a:close/>
                                <a:moveTo>
                                  <a:pt x="6159665" y="2428888"/>
                                </a:moveTo>
                                <a:cubicBezTo>
                                  <a:pt x="6164047" y="2429862"/>
                                  <a:pt x="6167941" y="2429862"/>
                                  <a:pt x="6172323" y="2428401"/>
                                </a:cubicBezTo>
                                <a:cubicBezTo>
                                  <a:pt x="6181572" y="2425967"/>
                                  <a:pt x="6190336" y="2417691"/>
                                  <a:pt x="6193256" y="2407468"/>
                                </a:cubicBezTo>
                                <a:cubicBezTo>
                                  <a:pt x="6193743" y="2404060"/>
                                  <a:pt x="6194230" y="2401626"/>
                                  <a:pt x="6194717" y="2398705"/>
                                </a:cubicBezTo>
                                <a:cubicBezTo>
                                  <a:pt x="6194717" y="2394324"/>
                                  <a:pt x="6193743" y="2390429"/>
                                  <a:pt x="6191796" y="2386534"/>
                                </a:cubicBezTo>
                                <a:cubicBezTo>
                                  <a:pt x="6189362" y="2380692"/>
                                  <a:pt x="6184980" y="2374851"/>
                                  <a:pt x="6179138" y="2371443"/>
                                </a:cubicBezTo>
                                <a:cubicBezTo>
                                  <a:pt x="6178651" y="2371443"/>
                                  <a:pt x="6178651" y="2370956"/>
                                  <a:pt x="6178165" y="2370956"/>
                                </a:cubicBezTo>
                                <a:cubicBezTo>
                                  <a:pt x="6175731" y="2369983"/>
                                  <a:pt x="6173296" y="2369009"/>
                                  <a:pt x="6170863" y="2368035"/>
                                </a:cubicBezTo>
                                <a:cubicBezTo>
                                  <a:pt x="6166968" y="2366575"/>
                                  <a:pt x="6162587" y="2366575"/>
                                  <a:pt x="6158692" y="2367548"/>
                                </a:cubicBezTo>
                                <a:cubicBezTo>
                                  <a:pt x="6155771" y="2367548"/>
                                  <a:pt x="6153337" y="2368035"/>
                                  <a:pt x="6150902" y="2369496"/>
                                </a:cubicBezTo>
                                <a:cubicBezTo>
                                  <a:pt x="6147008" y="2370956"/>
                                  <a:pt x="6143600" y="2372903"/>
                                  <a:pt x="6141166" y="2375824"/>
                                </a:cubicBezTo>
                                <a:cubicBezTo>
                                  <a:pt x="6137758" y="2379719"/>
                                  <a:pt x="6134838" y="2384587"/>
                                  <a:pt x="6133377" y="2389455"/>
                                </a:cubicBezTo>
                                <a:cubicBezTo>
                                  <a:pt x="6130943" y="2397245"/>
                                  <a:pt x="6132890" y="2406008"/>
                                  <a:pt x="6136298" y="2413309"/>
                                </a:cubicBezTo>
                                <a:cubicBezTo>
                                  <a:pt x="6136298" y="2413796"/>
                                  <a:pt x="6136785" y="2413796"/>
                                  <a:pt x="6136785" y="2414283"/>
                                </a:cubicBezTo>
                                <a:cubicBezTo>
                                  <a:pt x="6138245" y="2416231"/>
                                  <a:pt x="6140192" y="2418665"/>
                                  <a:pt x="6141653" y="2420612"/>
                                </a:cubicBezTo>
                                <a:cubicBezTo>
                                  <a:pt x="6144574" y="2423533"/>
                                  <a:pt x="6147982" y="2425967"/>
                                  <a:pt x="6151876" y="2426940"/>
                                </a:cubicBezTo>
                                <a:cubicBezTo>
                                  <a:pt x="6154310" y="2428401"/>
                                  <a:pt x="6156745" y="2428888"/>
                                  <a:pt x="6159665" y="2428888"/>
                                </a:cubicBezTo>
                                <a:close/>
                                <a:moveTo>
                                  <a:pt x="6447379" y="2431810"/>
                                </a:moveTo>
                                <a:cubicBezTo>
                                  <a:pt x="6455168" y="2431323"/>
                                  <a:pt x="6461984" y="2428888"/>
                                  <a:pt x="6467826" y="2423534"/>
                                </a:cubicBezTo>
                                <a:cubicBezTo>
                                  <a:pt x="6467826" y="2423534"/>
                                  <a:pt x="6468313" y="2423047"/>
                                  <a:pt x="6468313" y="2423047"/>
                                </a:cubicBezTo>
                                <a:cubicBezTo>
                                  <a:pt x="6469773" y="2421099"/>
                                  <a:pt x="6471234" y="2419152"/>
                                  <a:pt x="6473181" y="2417205"/>
                                </a:cubicBezTo>
                                <a:cubicBezTo>
                                  <a:pt x="6474155" y="2414770"/>
                                  <a:pt x="6475128" y="2412336"/>
                                  <a:pt x="6476102" y="2409902"/>
                                </a:cubicBezTo>
                                <a:cubicBezTo>
                                  <a:pt x="6478049" y="2403574"/>
                                  <a:pt x="6477076" y="2396271"/>
                                  <a:pt x="6474641" y="2390429"/>
                                </a:cubicBezTo>
                                <a:cubicBezTo>
                                  <a:pt x="6474155" y="2387995"/>
                                  <a:pt x="6472694" y="2385561"/>
                                  <a:pt x="6470747" y="2384100"/>
                                </a:cubicBezTo>
                                <a:cubicBezTo>
                                  <a:pt x="6469286" y="2381667"/>
                                  <a:pt x="6467826" y="2380206"/>
                                  <a:pt x="6465392" y="2378745"/>
                                </a:cubicBezTo>
                                <a:cubicBezTo>
                                  <a:pt x="6460524" y="2374851"/>
                                  <a:pt x="6453708" y="2371930"/>
                                  <a:pt x="6447379" y="2372417"/>
                                </a:cubicBezTo>
                                <a:cubicBezTo>
                                  <a:pt x="6437156" y="2372904"/>
                                  <a:pt x="6426933" y="2377772"/>
                                  <a:pt x="6421578" y="2387022"/>
                                </a:cubicBezTo>
                                <a:cubicBezTo>
                                  <a:pt x="6420604" y="2389455"/>
                                  <a:pt x="6419630" y="2391890"/>
                                  <a:pt x="6418657" y="2394324"/>
                                </a:cubicBezTo>
                                <a:cubicBezTo>
                                  <a:pt x="6417197" y="2398218"/>
                                  <a:pt x="6417197" y="2402113"/>
                                  <a:pt x="6418170" y="2406008"/>
                                </a:cubicBezTo>
                                <a:cubicBezTo>
                                  <a:pt x="6418170" y="2408442"/>
                                  <a:pt x="6418657" y="2411363"/>
                                  <a:pt x="6420117" y="2413310"/>
                                </a:cubicBezTo>
                                <a:cubicBezTo>
                                  <a:pt x="6421091" y="2417205"/>
                                  <a:pt x="6423525" y="2420125"/>
                                  <a:pt x="6426446" y="2423047"/>
                                </a:cubicBezTo>
                                <a:cubicBezTo>
                                  <a:pt x="6432288" y="2428402"/>
                                  <a:pt x="6439590" y="2432296"/>
                                  <a:pt x="6447379" y="24318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3841" name="Freihandform: Form 57">
                          <a:extLst/>
                        </wps:cNvPr>
                        <wps:cNvSpPr/>
                        <wps:spPr>
                          <a:xfrm flipV="1">
                            <a:off x="312426" y="11288"/>
                            <a:ext cx="7247699" cy="2676028"/>
                          </a:xfrm>
                          <a:custGeom>
                            <a:avLst/>
                            <a:gdLst>
                              <a:gd name="connsiteX0" fmla="*/ 1173027 w 7247699"/>
                              <a:gd name="connsiteY0" fmla="*/ 48901 h 2676028"/>
                              <a:gd name="connsiteX1" fmla="*/ 1185180 w 7247699"/>
                              <a:gd name="connsiteY1" fmla="*/ 39897 h 2676028"/>
                              <a:gd name="connsiteX2" fmla="*/ 1178128 w 7247699"/>
                              <a:gd name="connsiteY2" fmla="*/ 12192 h 2676028"/>
                              <a:gd name="connsiteX3" fmla="*/ 1165534 w 7247699"/>
                              <a:gd name="connsiteY3" fmla="*/ 6148 h 2676028"/>
                              <a:gd name="connsiteX4" fmla="*/ 1155964 w 7247699"/>
                              <a:gd name="connsiteY4" fmla="*/ 1614 h 2676028"/>
                              <a:gd name="connsiteX5" fmla="*/ 1145889 w 7247699"/>
                              <a:gd name="connsiteY5" fmla="*/ 103 h 2676028"/>
                              <a:gd name="connsiteX6" fmla="*/ 1128762 w 7247699"/>
                              <a:gd name="connsiteY6" fmla="*/ 11689 h 2676028"/>
                              <a:gd name="connsiteX7" fmla="*/ 1132793 w 7247699"/>
                              <a:gd name="connsiteY7" fmla="*/ 31837 h 2676028"/>
                              <a:gd name="connsiteX8" fmla="*/ 1157475 w 7247699"/>
                              <a:gd name="connsiteY8" fmla="*/ 46949 h 2676028"/>
                              <a:gd name="connsiteX9" fmla="*/ 1173027 w 7247699"/>
                              <a:gd name="connsiteY9" fmla="*/ 48901 h 2676028"/>
                              <a:gd name="connsiteX10" fmla="*/ 5827577 w 7247699"/>
                              <a:gd name="connsiteY10" fmla="*/ 55110 h 2676028"/>
                              <a:gd name="connsiteX11" fmla="*/ 5839730 w 7247699"/>
                              <a:gd name="connsiteY11" fmla="*/ 46106 h 2676028"/>
                              <a:gd name="connsiteX12" fmla="*/ 5832678 w 7247699"/>
                              <a:gd name="connsiteY12" fmla="*/ 18401 h 2676028"/>
                              <a:gd name="connsiteX13" fmla="*/ 5820084 w 7247699"/>
                              <a:gd name="connsiteY13" fmla="*/ 12357 h 2676028"/>
                              <a:gd name="connsiteX14" fmla="*/ 5810514 w 7247699"/>
                              <a:gd name="connsiteY14" fmla="*/ 7823 h 2676028"/>
                              <a:gd name="connsiteX15" fmla="*/ 5800439 w 7247699"/>
                              <a:gd name="connsiteY15" fmla="*/ 6312 h 2676028"/>
                              <a:gd name="connsiteX16" fmla="*/ 5783312 w 7247699"/>
                              <a:gd name="connsiteY16" fmla="*/ 17898 h 2676028"/>
                              <a:gd name="connsiteX17" fmla="*/ 5787343 w 7247699"/>
                              <a:gd name="connsiteY17" fmla="*/ 38046 h 2676028"/>
                              <a:gd name="connsiteX18" fmla="*/ 5812025 w 7247699"/>
                              <a:gd name="connsiteY18" fmla="*/ 53158 h 2676028"/>
                              <a:gd name="connsiteX19" fmla="*/ 5827577 w 7247699"/>
                              <a:gd name="connsiteY19" fmla="*/ 55110 h 2676028"/>
                              <a:gd name="connsiteX20" fmla="*/ 3023939 w 7247699"/>
                              <a:gd name="connsiteY20" fmla="*/ 143828 h 2676028"/>
                              <a:gd name="connsiteX21" fmla="*/ 3049630 w 7247699"/>
                              <a:gd name="connsiteY21" fmla="*/ 129220 h 2676028"/>
                              <a:gd name="connsiteX22" fmla="*/ 3035021 w 7247699"/>
                              <a:gd name="connsiteY22" fmla="*/ 103027 h 2676028"/>
                              <a:gd name="connsiteX23" fmla="*/ 3007820 w 7247699"/>
                              <a:gd name="connsiteY23" fmla="*/ 97989 h 2676028"/>
                              <a:gd name="connsiteX24" fmla="*/ 2988677 w 7247699"/>
                              <a:gd name="connsiteY24" fmla="*/ 112597 h 2676028"/>
                              <a:gd name="connsiteX25" fmla="*/ 2997746 w 7247699"/>
                              <a:gd name="connsiteY25" fmla="*/ 134761 h 2676028"/>
                              <a:gd name="connsiteX26" fmla="*/ 3011850 w 7247699"/>
                              <a:gd name="connsiteY26" fmla="*/ 141310 h 2676028"/>
                              <a:gd name="connsiteX27" fmla="*/ 3023939 w 7247699"/>
                              <a:gd name="connsiteY27" fmla="*/ 143828 h 2676028"/>
                              <a:gd name="connsiteX28" fmla="*/ 637409 w 7247699"/>
                              <a:gd name="connsiteY28" fmla="*/ 194085 h 2676028"/>
                              <a:gd name="connsiteX29" fmla="*/ 648695 w 7247699"/>
                              <a:gd name="connsiteY29" fmla="*/ 165387 h 2676028"/>
                              <a:gd name="connsiteX30" fmla="*/ 530263 w 7247699"/>
                              <a:gd name="connsiteY30" fmla="*/ 100787 h 2676028"/>
                              <a:gd name="connsiteX31" fmla="*/ 521454 w 7247699"/>
                              <a:gd name="connsiteY31" fmla="*/ 132108 h 2676028"/>
                              <a:gd name="connsiteX32" fmla="*/ 624226 w 7247699"/>
                              <a:gd name="connsiteY32" fmla="*/ 189857 h 2676028"/>
                              <a:gd name="connsiteX33" fmla="*/ 637409 w 7247699"/>
                              <a:gd name="connsiteY33" fmla="*/ 194085 h 2676028"/>
                              <a:gd name="connsiteX34" fmla="*/ 5291956 w 7247699"/>
                              <a:gd name="connsiteY34" fmla="*/ 200294 h 2676028"/>
                              <a:gd name="connsiteX35" fmla="*/ 5303242 w 7247699"/>
                              <a:gd name="connsiteY35" fmla="*/ 171596 h 2676028"/>
                              <a:gd name="connsiteX36" fmla="*/ 5184809 w 7247699"/>
                              <a:gd name="connsiteY36" fmla="*/ 106996 h 2676028"/>
                              <a:gd name="connsiteX37" fmla="*/ 5176001 w 7247699"/>
                              <a:gd name="connsiteY37" fmla="*/ 138317 h 2676028"/>
                              <a:gd name="connsiteX38" fmla="*/ 5278773 w 7247699"/>
                              <a:gd name="connsiteY38" fmla="*/ 196066 h 2676028"/>
                              <a:gd name="connsiteX39" fmla="*/ 5291956 w 7247699"/>
                              <a:gd name="connsiteY39" fmla="*/ 200294 h 2676028"/>
                              <a:gd name="connsiteX40" fmla="*/ 1731285 w 7247699"/>
                              <a:gd name="connsiteY40" fmla="*/ 314627 h 2676028"/>
                              <a:gd name="connsiteX41" fmla="*/ 1741501 w 7247699"/>
                              <a:gd name="connsiteY41" fmla="*/ 310245 h 2676028"/>
                              <a:gd name="connsiteX42" fmla="*/ 1781632 w 7247699"/>
                              <a:gd name="connsiteY42" fmla="*/ 281861 h 2676028"/>
                              <a:gd name="connsiteX43" fmla="*/ 1768907 w 7247699"/>
                              <a:gd name="connsiteY43" fmla="*/ 251030 h 2676028"/>
                              <a:gd name="connsiteX44" fmla="*/ 1717521 w 7247699"/>
                              <a:gd name="connsiteY44" fmla="*/ 291159 h 2676028"/>
                              <a:gd name="connsiteX45" fmla="*/ 1731285 w 7247699"/>
                              <a:gd name="connsiteY45" fmla="*/ 314627 h 2676028"/>
                              <a:gd name="connsiteX46" fmla="*/ 6385831 w 7247699"/>
                              <a:gd name="connsiteY46" fmla="*/ 320836 h 2676028"/>
                              <a:gd name="connsiteX47" fmla="*/ 6396047 w 7247699"/>
                              <a:gd name="connsiteY47" fmla="*/ 316454 h 2676028"/>
                              <a:gd name="connsiteX48" fmla="*/ 6436178 w 7247699"/>
                              <a:gd name="connsiteY48" fmla="*/ 288070 h 2676028"/>
                              <a:gd name="connsiteX49" fmla="*/ 6423454 w 7247699"/>
                              <a:gd name="connsiteY49" fmla="*/ 257239 h 2676028"/>
                              <a:gd name="connsiteX50" fmla="*/ 6372067 w 7247699"/>
                              <a:gd name="connsiteY50" fmla="*/ 297368 h 2676028"/>
                              <a:gd name="connsiteX51" fmla="*/ 6385831 w 7247699"/>
                              <a:gd name="connsiteY51" fmla="*/ 320836 h 2676028"/>
                              <a:gd name="connsiteX52" fmla="*/ 4530313 w 7247699"/>
                              <a:gd name="connsiteY52" fmla="*/ 617981 h 2676028"/>
                              <a:gd name="connsiteX53" fmla="*/ 4542732 w 7247699"/>
                              <a:gd name="connsiteY53" fmla="*/ 608621 h 2676028"/>
                              <a:gd name="connsiteX54" fmla="*/ 4535390 w 7247699"/>
                              <a:gd name="connsiteY54" fmla="*/ 581215 h 2676028"/>
                              <a:gd name="connsiteX55" fmla="*/ 4510921 w 7247699"/>
                              <a:gd name="connsiteY55" fmla="*/ 562618 h 2676028"/>
                              <a:gd name="connsiteX56" fmla="*/ 4487430 w 7247699"/>
                              <a:gd name="connsiteY56" fmla="*/ 545979 h 2676028"/>
                              <a:gd name="connsiteX57" fmla="*/ 4461492 w 7247699"/>
                              <a:gd name="connsiteY57" fmla="*/ 580236 h 2676028"/>
                              <a:gd name="connsiteX58" fmla="*/ 4488409 w 7247699"/>
                              <a:gd name="connsiteY58" fmla="*/ 598344 h 2676028"/>
                              <a:gd name="connsiteX59" fmla="*/ 4515326 w 7247699"/>
                              <a:gd name="connsiteY59" fmla="*/ 615962 h 2676028"/>
                              <a:gd name="connsiteX60" fmla="*/ 4530313 w 7247699"/>
                              <a:gd name="connsiteY60" fmla="*/ 617981 h 2676028"/>
                              <a:gd name="connsiteX61" fmla="*/ 4143899 w 7247699"/>
                              <a:gd name="connsiteY61" fmla="*/ 777902 h 2676028"/>
                              <a:gd name="connsiteX62" fmla="*/ 4147228 w 7247699"/>
                              <a:gd name="connsiteY62" fmla="*/ 748293 h 2676028"/>
                              <a:gd name="connsiteX63" fmla="*/ 4120027 w 7247699"/>
                              <a:gd name="connsiteY63" fmla="*/ 730159 h 2676028"/>
                              <a:gd name="connsiteX64" fmla="*/ 4095848 w 7247699"/>
                              <a:gd name="connsiteY64" fmla="*/ 706988 h 2676028"/>
                              <a:gd name="connsiteX65" fmla="*/ 4069655 w 7247699"/>
                              <a:gd name="connsiteY65" fmla="*/ 727640 h 2676028"/>
                              <a:gd name="connsiteX66" fmla="*/ 4130605 w 7247699"/>
                              <a:gd name="connsiteY66" fmla="*/ 777005 h 2676028"/>
                              <a:gd name="connsiteX67" fmla="*/ 4143899 w 7247699"/>
                              <a:gd name="connsiteY67" fmla="*/ 777902 h 2676028"/>
                              <a:gd name="connsiteX68" fmla="*/ 427836 w 7247699"/>
                              <a:gd name="connsiteY68" fmla="*/ 921660 h 2676028"/>
                              <a:gd name="connsiteX69" fmla="*/ 438666 w 7247699"/>
                              <a:gd name="connsiteY69" fmla="*/ 914860 h 2676028"/>
                              <a:gd name="connsiteX70" fmla="*/ 437154 w 7247699"/>
                              <a:gd name="connsiteY70" fmla="*/ 891185 h 2676028"/>
                              <a:gd name="connsiteX71" fmla="*/ 400886 w 7247699"/>
                              <a:gd name="connsiteY71" fmla="*/ 856428 h 2676028"/>
                              <a:gd name="connsiteX72" fmla="*/ 369656 w 7247699"/>
                              <a:gd name="connsiteY72" fmla="*/ 858443 h 2676028"/>
                              <a:gd name="connsiteX73" fmla="*/ 375700 w 7247699"/>
                              <a:gd name="connsiteY73" fmla="*/ 889170 h 2676028"/>
                              <a:gd name="connsiteX74" fmla="*/ 415494 w 7247699"/>
                              <a:gd name="connsiteY74" fmla="*/ 919394 h 2676028"/>
                              <a:gd name="connsiteX75" fmla="*/ 427836 w 7247699"/>
                              <a:gd name="connsiteY75" fmla="*/ 921660 h 2676028"/>
                              <a:gd name="connsiteX76" fmla="*/ 621012 w 7247699"/>
                              <a:gd name="connsiteY76" fmla="*/ 926948 h 2676028"/>
                              <a:gd name="connsiteX77" fmla="*/ 621012 w 7247699"/>
                              <a:gd name="connsiteY77" fmla="*/ 892696 h 2676028"/>
                              <a:gd name="connsiteX78" fmla="*/ 621012 w 7247699"/>
                              <a:gd name="connsiteY78" fmla="*/ 926948 h 2676028"/>
                              <a:gd name="connsiteX79" fmla="*/ 5082385 w 7247699"/>
                              <a:gd name="connsiteY79" fmla="*/ 927869 h 2676028"/>
                              <a:gd name="connsiteX80" fmla="*/ 5093216 w 7247699"/>
                              <a:gd name="connsiteY80" fmla="*/ 921069 h 2676028"/>
                              <a:gd name="connsiteX81" fmla="*/ 5091705 w 7247699"/>
                              <a:gd name="connsiteY81" fmla="*/ 897394 h 2676028"/>
                              <a:gd name="connsiteX82" fmla="*/ 5055436 w 7247699"/>
                              <a:gd name="connsiteY82" fmla="*/ 862637 h 2676028"/>
                              <a:gd name="connsiteX83" fmla="*/ 5024206 w 7247699"/>
                              <a:gd name="connsiteY83" fmla="*/ 864652 h 2676028"/>
                              <a:gd name="connsiteX84" fmla="*/ 5030251 w 7247699"/>
                              <a:gd name="connsiteY84" fmla="*/ 895379 h 2676028"/>
                              <a:gd name="connsiteX85" fmla="*/ 5070044 w 7247699"/>
                              <a:gd name="connsiteY85" fmla="*/ 925603 h 2676028"/>
                              <a:gd name="connsiteX86" fmla="*/ 5082385 w 7247699"/>
                              <a:gd name="connsiteY86" fmla="*/ 927869 h 2676028"/>
                              <a:gd name="connsiteX87" fmla="*/ 5275562 w 7247699"/>
                              <a:gd name="connsiteY87" fmla="*/ 933157 h 2676028"/>
                              <a:gd name="connsiteX88" fmla="*/ 5275562 w 7247699"/>
                              <a:gd name="connsiteY88" fmla="*/ 898905 h 2676028"/>
                              <a:gd name="connsiteX89" fmla="*/ 5275562 w 7247699"/>
                              <a:gd name="connsiteY89" fmla="*/ 933157 h 2676028"/>
                              <a:gd name="connsiteX90" fmla="*/ 3771224 w 7247699"/>
                              <a:gd name="connsiteY90" fmla="*/ 942330 h 2676028"/>
                              <a:gd name="connsiteX91" fmla="*/ 3783198 w 7247699"/>
                              <a:gd name="connsiteY91" fmla="*/ 925744 h 2676028"/>
                              <a:gd name="connsiteX92" fmla="*/ 3751877 w 7247699"/>
                              <a:gd name="connsiteY92" fmla="*/ 882678 h 2676028"/>
                              <a:gd name="connsiteX93" fmla="*/ 3731323 w 7247699"/>
                              <a:gd name="connsiteY93" fmla="*/ 894913 h 2676028"/>
                              <a:gd name="connsiteX94" fmla="*/ 3763134 w 7247699"/>
                              <a:gd name="connsiteY94" fmla="*/ 937490 h 2676028"/>
                              <a:gd name="connsiteX95" fmla="*/ 3771224 w 7247699"/>
                              <a:gd name="connsiteY95" fmla="*/ 942330 h 2676028"/>
                              <a:gd name="connsiteX96" fmla="*/ 3577659 w 7247699"/>
                              <a:gd name="connsiteY96" fmla="*/ 1078434 h 2676028"/>
                              <a:gd name="connsiteX97" fmla="*/ 3588913 w 7247699"/>
                              <a:gd name="connsiteY97" fmla="*/ 1076966 h 2676028"/>
                              <a:gd name="connsiteX98" fmla="*/ 3595767 w 7247699"/>
                              <a:gd name="connsiteY98" fmla="*/ 1068157 h 2676028"/>
                              <a:gd name="connsiteX99" fmla="*/ 3585488 w 7247699"/>
                              <a:gd name="connsiteY99" fmla="*/ 1050049 h 2676028"/>
                              <a:gd name="connsiteX100" fmla="*/ 3581085 w 7247699"/>
                              <a:gd name="connsiteY100" fmla="*/ 1049070 h 2676028"/>
                              <a:gd name="connsiteX101" fmla="*/ 3582062 w 7247699"/>
                              <a:gd name="connsiteY101" fmla="*/ 1049559 h 2676028"/>
                              <a:gd name="connsiteX102" fmla="*/ 3580104 w 7247699"/>
                              <a:gd name="connsiteY102" fmla="*/ 1048580 h 2676028"/>
                              <a:gd name="connsiteX103" fmla="*/ 3576678 w 7247699"/>
                              <a:gd name="connsiteY103" fmla="*/ 1047112 h 2676028"/>
                              <a:gd name="connsiteX104" fmla="*/ 3578146 w 7247699"/>
                              <a:gd name="connsiteY104" fmla="*/ 1047602 h 2676028"/>
                              <a:gd name="connsiteX105" fmla="*/ 3576189 w 7247699"/>
                              <a:gd name="connsiteY105" fmla="*/ 1046623 h 2676028"/>
                              <a:gd name="connsiteX106" fmla="*/ 3575213 w 7247699"/>
                              <a:gd name="connsiteY106" fmla="*/ 1046134 h 2676028"/>
                              <a:gd name="connsiteX107" fmla="*/ 3574231 w 7247699"/>
                              <a:gd name="connsiteY107" fmla="*/ 1045155 h 2676028"/>
                              <a:gd name="connsiteX108" fmla="*/ 3557592 w 7247699"/>
                              <a:gd name="connsiteY108" fmla="*/ 1044176 h 2676028"/>
                              <a:gd name="connsiteX109" fmla="*/ 3554166 w 7247699"/>
                              <a:gd name="connsiteY109" fmla="*/ 1060816 h 2676028"/>
                              <a:gd name="connsiteX110" fmla="*/ 3577659 w 7247699"/>
                              <a:gd name="connsiteY110" fmla="*/ 1078434 h 2676028"/>
                              <a:gd name="connsiteX111" fmla="*/ 4146814 w 7247699"/>
                              <a:gd name="connsiteY111" fmla="*/ 1128352 h 2676028"/>
                              <a:gd name="connsiteX112" fmla="*/ 4161496 w 7247699"/>
                              <a:gd name="connsiteY112" fmla="*/ 1123948 h 2676028"/>
                              <a:gd name="connsiteX113" fmla="*/ 4176178 w 7247699"/>
                              <a:gd name="connsiteY113" fmla="*/ 1112202 h 2676028"/>
                              <a:gd name="connsiteX114" fmla="*/ 4177156 w 7247699"/>
                              <a:gd name="connsiteY114" fmla="*/ 1092137 h 2676028"/>
                              <a:gd name="connsiteX115" fmla="*/ 4157580 w 7247699"/>
                              <a:gd name="connsiteY115" fmla="*/ 1088221 h 2676028"/>
                              <a:gd name="connsiteX116" fmla="*/ 4140452 w 7247699"/>
                              <a:gd name="connsiteY116" fmla="*/ 1096541 h 2676028"/>
                              <a:gd name="connsiteX117" fmla="*/ 4135558 w 7247699"/>
                              <a:gd name="connsiteY117" fmla="*/ 1121990 h 2676028"/>
                              <a:gd name="connsiteX118" fmla="*/ 4146814 w 7247699"/>
                              <a:gd name="connsiteY118" fmla="*/ 1128352 h 2676028"/>
                              <a:gd name="connsiteX119" fmla="*/ 4620100 w 7247699"/>
                              <a:gd name="connsiteY119" fmla="*/ 1219394 h 2676028"/>
                              <a:gd name="connsiteX120" fmla="*/ 4630332 w 7247699"/>
                              <a:gd name="connsiteY120" fmla="*/ 1211058 h 2676028"/>
                              <a:gd name="connsiteX121" fmla="*/ 4678781 w 7247699"/>
                              <a:gd name="connsiteY121" fmla="*/ 1160162 h 2676028"/>
                              <a:gd name="connsiteX122" fmla="*/ 4661163 w 7247699"/>
                              <a:gd name="connsiteY122" fmla="*/ 1129820 h 2676028"/>
                              <a:gd name="connsiteX123" fmla="*/ 4600968 w 7247699"/>
                              <a:gd name="connsiteY123" fmla="*/ 1193930 h 2676028"/>
                              <a:gd name="connsiteX124" fmla="*/ 4620100 w 7247699"/>
                              <a:gd name="connsiteY124" fmla="*/ 1219394 h 2676028"/>
                              <a:gd name="connsiteX125" fmla="*/ 850396 w 7247699"/>
                              <a:gd name="connsiteY125" fmla="*/ 1252352 h 2676028"/>
                              <a:gd name="connsiteX126" fmla="*/ 859274 w 7247699"/>
                              <a:gd name="connsiteY126" fmla="*/ 1245300 h 2676028"/>
                              <a:gd name="connsiteX127" fmla="*/ 872371 w 7247699"/>
                              <a:gd name="connsiteY127" fmla="*/ 1224648 h 2676028"/>
                              <a:gd name="connsiteX128" fmla="*/ 863807 w 7247699"/>
                              <a:gd name="connsiteY128" fmla="*/ 1198958 h 2676028"/>
                              <a:gd name="connsiteX129" fmla="*/ 839125 w 7247699"/>
                              <a:gd name="connsiteY129" fmla="*/ 1211047 h 2676028"/>
                              <a:gd name="connsiteX130" fmla="*/ 830562 w 7247699"/>
                              <a:gd name="connsiteY130" fmla="*/ 1233714 h 2676028"/>
                              <a:gd name="connsiteX131" fmla="*/ 839629 w 7247699"/>
                              <a:gd name="connsiteY131" fmla="*/ 1251848 h 2676028"/>
                              <a:gd name="connsiteX132" fmla="*/ 850396 w 7247699"/>
                              <a:gd name="connsiteY132" fmla="*/ 1252352 h 2676028"/>
                              <a:gd name="connsiteX133" fmla="*/ 5504943 w 7247699"/>
                              <a:gd name="connsiteY133" fmla="*/ 1258561 h 2676028"/>
                              <a:gd name="connsiteX134" fmla="*/ 5513822 w 7247699"/>
                              <a:gd name="connsiteY134" fmla="*/ 1251509 h 2676028"/>
                              <a:gd name="connsiteX135" fmla="*/ 5526918 w 7247699"/>
                              <a:gd name="connsiteY135" fmla="*/ 1230857 h 2676028"/>
                              <a:gd name="connsiteX136" fmla="*/ 5518355 w 7247699"/>
                              <a:gd name="connsiteY136" fmla="*/ 1205167 h 2676028"/>
                              <a:gd name="connsiteX137" fmla="*/ 5493673 w 7247699"/>
                              <a:gd name="connsiteY137" fmla="*/ 1217256 h 2676028"/>
                              <a:gd name="connsiteX138" fmla="*/ 5485110 w 7247699"/>
                              <a:gd name="connsiteY138" fmla="*/ 1239923 h 2676028"/>
                              <a:gd name="connsiteX139" fmla="*/ 5494176 w 7247699"/>
                              <a:gd name="connsiteY139" fmla="*/ 1258057 h 2676028"/>
                              <a:gd name="connsiteX140" fmla="*/ 5504943 w 7247699"/>
                              <a:gd name="connsiteY140" fmla="*/ 1258561 h 2676028"/>
                              <a:gd name="connsiteX141" fmla="*/ 4291788 w 7247699"/>
                              <a:gd name="connsiteY141" fmla="*/ 1263631 h 2676028"/>
                              <a:gd name="connsiteX142" fmla="*/ 4313960 w 7247699"/>
                              <a:gd name="connsiteY142" fmla="*/ 1233880 h 2676028"/>
                              <a:gd name="connsiteX143" fmla="*/ 4293307 w 7247699"/>
                              <a:gd name="connsiteY143" fmla="*/ 1173433 h 2676028"/>
                              <a:gd name="connsiteX144" fmla="*/ 4258046 w 7247699"/>
                              <a:gd name="connsiteY144" fmla="*/ 1177966 h 2676028"/>
                              <a:gd name="connsiteX145" fmla="*/ 4279707 w 7247699"/>
                              <a:gd name="connsiteY145" fmla="*/ 1254029 h 2676028"/>
                              <a:gd name="connsiteX146" fmla="*/ 4291788 w 7247699"/>
                              <a:gd name="connsiteY146" fmla="*/ 1263631 h 2676028"/>
                              <a:gd name="connsiteX147" fmla="*/ 3331709 w 7247699"/>
                              <a:gd name="connsiteY147" fmla="*/ 1282741 h 2676028"/>
                              <a:gd name="connsiteX148" fmla="*/ 3350851 w 7247699"/>
                              <a:gd name="connsiteY148" fmla="*/ 1254533 h 2676028"/>
                              <a:gd name="connsiteX149" fmla="*/ 3350347 w 7247699"/>
                              <a:gd name="connsiteY149" fmla="*/ 1252014 h 2676028"/>
                              <a:gd name="connsiteX150" fmla="*/ 3350347 w 7247699"/>
                              <a:gd name="connsiteY150" fmla="*/ 1247480 h 2676028"/>
                              <a:gd name="connsiteX151" fmla="*/ 3350347 w 7247699"/>
                              <a:gd name="connsiteY151" fmla="*/ 1245969 h 2676028"/>
                              <a:gd name="connsiteX152" fmla="*/ 3351355 w 7247699"/>
                              <a:gd name="connsiteY152" fmla="*/ 1241436 h 2676028"/>
                              <a:gd name="connsiteX153" fmla="*/ 3353369 w 7247699"/>
                              <a:gd name="connsiteY153" fmla="*/ 1237910 h 2676028"/>
                              <a:gd name="connsiteX154" fmla="*/ 3345814 w 7247699"/>
                              <a:gd name="connsiteY154" fmla="*/ 1209701 h 2676028"/>
                              <a:gd name="connsiteX155" fmla="*/ 3317606 w 7247699"/>
                              <a:gd name="connsiteY155" fmla="*/ 1217257 h 2676028"/>
                              <a:gd name="connsiteX156" fmla="*/ 3306020 w 7247699"/>
                              <a:gd name="connsiteY156" fmla="*/ 1260577 h 2676028"/>
                              <a:gd name="connsiteX157" fmla="*/ 3331709 w 7247699"/>
                              <a:gd name="connsiteY157" fmla="*/ 1282741 h 2676028"/>
                              <a:gd name="connsiteX158" fmla="*/ 1363474 w 7247699"/>
                              <a:gd name="connsiteY158" fmla="*/ 1295754 h 2676028"/>
                              <a:gd name="connsiteX159" fmla="*/ 1377399 w 7247699"/>
                              <a:gd name="connsiteY159" fmla="*/ 1289514 h 2676028"/>
                              <a:gd name="connsiteX160" fmla="*/ 1501214 w 7247699"/>
                              <a:gd name="connsiteY160" fmla="*/ 1191636 h 2676028"/>
                              <a:gd name="connsiteX161" fmla="*/ 1483106 w 7247699"/>
                              <a:gd name="connsiteY161" fmla="*/ 1160804 h 2676028"/>
                              <a:gd name="connsiteX162" fmla="*/ 1349503 w 7247699"/>
                              <a:gd name="connsiteY162" fmla="*/ 1261618 h 2676028"/>
                              <a:gd name="connsiteX163" fmla="*/ 1363474 w 7247699"/>
                              <a:gd name="connsiteY163" fmla="*/ 1295754 h 2676028"/>
                              <a:gd name="connsiteX164" fmla="*/ 6018018 w 7247699"/>
                              <a:gd name="connsiteY164" fmla="*/ 1301963 h 2676028"/>
                              <a:gd name="connsiteX165" fmla="*/ 6031943 w 7247699"/>
                              <a:gd name="connsiteY165" fmla="*/ 1295723 h 2676028"/>
                              <a:gd name="connsiteX166" fmla="*/ 6155758 w 7247699"/>
                              <a:gd name="connsiteY166" fmla="*/ 1197845 h 2676028"/>
                              <a:gd name="connsiteX167" fmla="*/ 6137650 w 7247699"/>
                              <a:gd name="connsiteY167" fmla="*/ 1167013 h 2676028"/>
                              <a:gd name="connsiteX168" fmla="*/ 6004047 w 7247699"/>
                              <a:gd name="connsiteY168" fmla="*/ 1267827 h 2676028"/>
                              <a:gd name="connsiteX169" fmla="*/ 6018018 w 7247699"/>
                              <a:gd name="connsiteY169" fmla="*/ 1301963 h 2676028"/>
                              <a:gd name="connsiteX170" fmla="*/ 1634382 w 7247699"/>
                              <a:gd name="connsiteY170" fmla="*/ 1305850 h 2676028"/>
                              <a:gd name="connsiteX171" fmla="*/ 1649612 w 7247699"/>
                              <a:gd name="connsiteY171" fmla="*/ 1285095 h 2676028"/>
                              <a:gd name="connsiteX172" fmla="*/ 1624425 w 7247699"/>
                              <a:gd name="connsiteY172" fmla="*/ 1234722 h 2676028"/>
                              <a:gd name="connsiteX173" fmla="*/ 1596218 w 7247699"/>
                              <a:gd name="connsiteY173" fmla="*/ 1251345 h 2676028"/>
                              <a:gd name="connsiteX174" fmla="*/ 1625433 w 7247699"/>
                              <a:gd name="connsiteY174" fmla="*/ 1299199 h 2676028"/>
                              <a:gd name="connsiteX175" fmla="*/ 1634382 w 7247699"/>
                              <a:gd name="connsiteY175" fmla="*/ 1305850 h 2676028"/>
                              <a:gd name="connsiteX176" fmla="*/ 6288930 w 7247699"/>
                              <a:gd name="connsiteY176" fmla="*/ 1312058 h 2676028"/>
                              <a:gd name="connsiteX177" fmla="*/ 6304159 w 7247699"/>
                              <a:gd name="connsiteY177" fmla="*/ 1291304 h 2676028"/>
                              <a:gd name="connsiteX178" fmla="*/ 6278973 w 7247699"/>
                              <a:gd name="connsiteY178" fmla="*/ 1240931 h 2676028"/>
                              <a:gd name="connsiteX179" fmla="*/ 6250766 w 7247699"/>
                              <a:gd name="connsiteY179" fmla="*/ 1257554 h 2676028"/>
                              <a:gd name="connsiteX180" fmla="*/ 6279981 w 7247699"/>
                              <a:gd name="connsiteY180" fmla="*/ 1305408 h 2676028"/>
                              <a:gd name="connsiteX181" fmla="*/ 6288930 w 7247699"/>
                              <a:gd name="connsiteY181" fmla="*/ 1312058 h 2676028"/>
                              <a:gd name="connsiteX182" fmla="*/ 125353 w 7247699"/>
                              <a:gd name="connsiteY182" fmla="*/ 1338490 h 2676028"/>
                              <a:gd name="connsiteX183" fmla="*/ 148524 w 7247699"/>
                              <a:gd name="connsiteY183" fmla="*/ 1324889 h 2676028"/>
                              <a:gd name="connsiteX184" fmla="*/ 157591 w 7247699"/>
                              <a:gd name="connsiteY184" fmla="*/ 1264946 h 2676028"/>
                              <a:gd name="connsiteX185" fmla="*/ 122834 w 7247699"/>
                              <a:gd name="connsiteY185" fmla="*/ 1260412 h 2676028"/>
                              <a:gd name="connsiteX186" fmla="*/ 111752 w 7247699"/>
                              <a:gd name="connsiteY186" fmla="*/ 1314814 h 2676028"/>
                              <a:gd name="connsiteX187" fmla="*/ 125353 w 7247699"/>
                              <a:gd name="connsiteY187" fmla="*/ 1338490 h 2676028"/>
                              <a:gd name="connsiteX188" fmla="*/ 4779901 w 7247699"/>
                              <a:gd name="connsiteY188" fmla="*/ 1344699 h 2676028"/>
                              <a:gd name="connsiteX189" fmla="*/ 4803072 w 7247699"/>
                              <a:gd name="connsiteY189" fmla="*/ 1331098 h 2676028"/>
                              <a:gd name="connsiteX190" fmla="*/ 4812139 w 7247699"/>
                              <a:gd name="connsiteY190" fmla="*/ 1271155 h 2676028"/>
                              <a:gd name="connsiteX191" fmla="*/ 4777382 w 7247699"/>
                              <a:gd name="connsiteY191" fmla="*/ 1266621 h 2676028"/>
                              <a:gd name="connsiteX192" fmla="*/ 4766301 w 7247699"/>
                              <a:gd name="connsiteY192" fmla="*/ 1321023 h 2676028"/>
                              <a:gd name="connsiteX193" fmla="*/ 4779901 w 7247699"/>
                              <a:gd name="connsiteY193" fmla="*/ 1344699 h 2676028"/>
                              <a:gd name="connsiteX194" fmla="*/ 3947439 w 7247699"/>
                              <a:gd name="connsiteY194" fmla="*/ 1432786 h 2676028"/>
                              <a:gd name="connsiteX195" fmla="*/ 3956821 w 7247699"/>
                              <a:gd name="connsiteY195" fmla="*/ 1428819 h 2676028"/>
                              <a:gd name="connsiteX196" fmla="*/ 3956821 w 7247699"/>
                              <a:gd name="connsiteY196" fmla="*/ 1409678 h 2676028"/>
                              <a:gd name="connsiteX197" fmla="*/ 3929620 w 7247699"/>
                              <a:gd name="connsiteY197" fmla="*/ 1376936 h 2676028"/>
                              <a:gd name="connsiteX198" fmla="*/ 3909975 w 7247699"/>
                              <a:gd name="connsiteY198" fmla="*/ 1376936 h 2676028"/>
                              <a:gd name="connsiteX199" fmla="*/ 3909975 w 7247699"/>
                              <a:gd name="connsiteY199" fmla="*/ 1396077 h 2676028"/>
                              <a:gd name="connsiteX200" fmla="*/ 3937679 w 7247699"/>
                              <a:gd name="connsiteY200" fmla="*/ 1428819 h 2676028"/>
                              <a:gd name="connsiteX201" fmla="*/ 3947439 w 7247699"/>
                              <a:gd name="connsiteY201" fmla="*/ 1432786 h 2676028"/>
                              <a:gd name="connsiteX202" fmla="*/ 1147699 w 7247699"/>
                              <a:gd name="connsiteY202" fmla="*/ 1467491 h 2676028"/>
                              <a:gd name="connsiteX203" fmla="*/ 1158641 w 7247699"/>
                              <a:gd name="connsiteY203" fmla="*/ 1439756 h 2676028"/>
                              <a:gd name="connsiteX204" fmla="*/ 1197304 w 7247699"/>
                              <a:gd name="connsiteY204" fmla="*/ 1362923 h 2676028"/>
                              <a:gd name="connsiteX205" fmla="*/ 1259456 w 7247699"/>
                              <a:gd name="connsiteY205" fmla="*/ 1293429 h 2676028"/>
                              <a:gd name="connsiteX206" fmla="*/ 1235965 w 7247699"/>
                              <a:gd name="connsiteY206" fmla="*/ 1269939 h 2676028"/>
                              <a:gd name="connsiteX207" fmla="*/ 1146896 w 7247699"/>
                              <a:gd name="connsiteY207" fmla="*/ 1372710 h 2676028"/>
                              <a:gd name="connsiteX208" fmla="*/ 1135640 w 7247699"/>
                              <a:gd name="connsiteY208" fmla="*/ 1463247 h 2676028"/>
                              <a:gd name="connsiteX209" fmla="*/ 1147699 w 7247699"/>
                              <a:gd name="connsiteY209" fmla="*/ 1467491 h 2676028"/>
                              <a:gd name="connsiteX210" fmla="*/ 5802243 w 7247699"/>
                              <a:gd name="connsiteY210" fmla="*/ 1473700 h 2676028"/>
                              <a:gd name="connsiteX211" fmla="*/ 5813185 w 7247699"/>
                              <a:gd name="connsiteY211" fmla="*/ 1445965 h 2676028"/>
                              <a:gd name="connsiteX212" fmla="*/ 5851847 w 7247699"/>
                              <a:gd name="connsiteY212" fmla="*/ 1369132 h 2676028"/>
                              <a:gd name="connsiteX213" fmla="*/ 5914000 w 7247699"/>
                              <a:gd name="connsiteY213" fmla="*/ 1299638 h 2676028"/>
                              <a:gd name="connsiteX214" fmla="*/ 5890510 w 7247699"/>
                              <a:gd name="connsiteY214" fmla="*/ 1276148 h 2676028"/>
                              <a:gd name="connsiteX215" fmla="*/ 5801440 w 7247699"/>
                              <a:gd name="connsiteY215" fmla="*/ 1378919 h 2676028"/>
                              <a:gd name="connsiteX216" fmla="*/ 5790184 w 7247699"/>
                              <a:gd name="connsiteY216" fmla="*/ 1469456 h 2676028"/>
                              <a:gd name="connsiteX217" fmla="*/ 5802243 w 7247699"/>
                              <a:gd name="connsiteY217" fmla="*/ 1473700 h 2676028"/>
                              <a:gd name="connsiteX218" fmla="*/ 4488436 w 7247699"/>
                              <a:gd name="connsiteY218" fmla="*/ 1476925 h 2676028"/>
                              <a:gd name="connsiteX219" fmla="*/ 4511418 w 7247699"/>
                              <a:gd name="connsiteY219" fmla="*/ 1456524 h 2676028"/>
                              <a:gd name="connsiteX220" fmla="*/ 4535596 w 7247699"/>
                              <a:gd name="connsiteY220" fmla="*/ 1405144 h 2676028"/>
                              <a:gd name="connsiteX221" fmla="*/ 4509403 w 7247699"/>
                              <a:gd name="connsiteY221" fmla="*/ 1378950 h 2676028"/>
                              <a:gd name="connsiteX222" fmla="*/ 4469609 w 7247699"/>
                              <a:gd name="connsiteY222" fmla="*/ 1456524 h 2676028"/>
                              <a:gd name="connsiteX223" fmla="*/ 4488436 w 7247699"/>
                              <a:gd name="connsiteY223" fmla="*/ 1476925 h 2676028"/>
                              <a:gd name="connsiteX224" fmla="*/ 2656265 w 7247699"/>
                              <a:gd name="connsiteY224" fmla="*/ 1498697 h 2676028"/>
                              <a:gd name="connsiteX225" fmla="*/ 2665931 w 7247699"/>
                              <a:gd name="connsiteY225" fmla="*/ 1491967 h 2676028"/>
                              <a:gd name="connsiteX226" fmla="*/ 2660547 w 7247699"/>
                              <a:gd name="connsiteY226" fmla="*/ 1470435 h 2676028"/>
                              <a:gd name="connsiteX227" fmla="*/ 2638036 w 7247699"/>
                              <a:gd name="connsiteY227" fmla="*/ 1442050 h 2676028"/>
                              <a:gd name="connsiteX228" fmla="*/ 2615524 w 7247699"/>
                              <a:gd name="connsiteY228" fmla="*/ 1429326 h 2676028"/>
                              <a:gd name="connsiteX229" fmla="*/ 2602799 w 7247699"/>
                              <a:gd name="connsiteY229" fmla="*/ 1451838 h 2676028"/>
                              <a:gd name="connsiteX230" fmla="*/ 2644396 w 7247699"/>
                              <a:gd name="connsiteY230" fmla="*/ 1497351 h 2676028"/>
                              <a:gd name="connsiteX231" fmla="*/ 2656265 w 7247699"/>
                              <a:gd name="connsiteY231" fmla="*/ 1498697 h 2676028"/>
                              <a:gd name="connsiteX232" fmla="*/ 112761 w 7247699"/>
                              <a:gd name="connsiteY232" fmla="*/ 1546273 h 2676028"/>
                              <a:gd name="connsiteX233" fmla="*/ 125858 w 7247699"/>
                              <a:gd name="connsiteY233" fmla="*/ 1540984 h 2676028"/>
                              <a:gd name="connsiteX234" fmla="*/ 126361 w 7247699"/>
                              <a:gd name="connsiteY234" fmla="*/ 1514287 h 2676028"/>
                              <a:gd name="connsiteX235" fmla="*/ 117798 w 7247699"/>
                              <a:gd name="connsiteY235" fmla="*/ 1494642 h 2676028"/>
                              <a:gd name="connsiteX236" fmla="*/ 87071 w 7247699"/>
                              <a:gd name="connsiteY236" fmla="*/ 1490612 h 2676028"/>
                              <a:gd name="connsiteX237" fmla="*/ 99664 w 7247699"/>
                              <a:gd name="connsiteY237" fmla="*/ 1540984 h 2676028"/>
                              <a:gd name="connsiteX238" fmla="*/ 112761 w 7247699"/>
                              <a:gd name="connsiteY238" fmla="*/ 1546273 h 2676028"/>
                              <a:gd name="connsiteX239" fmla="*/ 4767309 w 7247699"/>
                              <a:gd name="connsiteY239" fmla="*/ 1552482 h 2676028"/>
                              <a:gd name="connsiteX240" fmla="*/ 4780405 w 7247699"/>
                              <a:gd name="connsiteY240" fmla="*/ 1547193 h 2676028"/>
                              <a:gd name="connsiteX241" fmla="*/ 4780909 w 7247699"/>
                              <a:gd name="connsiteY241" fmla="*/ 1520496 h 2676028"/>
                              <a:gd name="connsiteX242" fmla="*/ 4772346 w 7247699"/>
                              <a:gd name="connsiteY242" fmla="*/ 1500851 h 2676028"/>
                              <a:gd name="connsiteX243" fmla="*/ 4741619 w 7247699"/>
                              <a:gd name="connsiteY243" fmla="*/ 1496821 h 2676028"/>
                              <a:gd name="connsiteX244" fmla="*/ 4754212 w 7247699"/>
                              <a:gd name="connsiteY244" fmla="*/ 1547193 h 2676028"/>
                              <a:gd name="connsiteX245" fmla="*/ 4767309 w 7247699"/>
                              <a:gd name="connsiteY245" fmla="*/ 1552482 h 2676028"/>
                              <a:gd name="connsiteX246" fmla="*/ 1745358 w 7247699"/>
                              <a:gd name="connsiteY246" fmla="*/ 1556353 h 2676028"/>
                              <a:gd name="connsiteX247" fmla="*/ 1765484 w 7247699"/>
                              <a:gd name="connsiteY247" fmla="*/ 1536655 h 2676028"/>
                              <a:gd name="connsiteX248" fmla="*/ 1792402 w 7247699"/>
                              <a:gd name="connsiteY248" fmla="*/ 1466183 h 2676028"/>
                              <a:gd name="connsiteX249" fmla="*/ 1764995 w 7247699"/>
                              <a:gd name="connsiteY249" fmla="*/ 1438778 h 2676028"/>
                              <a:gd name="connsiteX250" fmla="*/ 1724865 w 7247699"/>
                              <a:gd name="connsiteY250" fmla="*/ 1537145 h 2676028"/>
                              <a:gd name="connsiteX251" fmla="*/ 1745358 w 7247699"/>
                              <a:gd name="connsiteY251" fmla="*/ 1556353 h 2676028"/>
                              <a:gd name="connsiteX252" fmla="*/ 6399902 w 7247699"/>
                              <a:gd name="connsiteY252" fmla="*/ 1562562 h 2676028"/>
                              <a:gd name="connsiteX253" fmla="*/ 6420029 w 7247699"/>
                              <a:gd name="connsiteY253" fmla="*/ 1542864 h 2676028"/>
                              <a:gd name="connsiteX254" fmla="*/ 6446946 w 7247699"/>
                              <a:gd name="connsiteY254" fmla="*/ 1472392 h 2676028"/>
                              <a:gd name="connsiteX255" fmla="*/ 6419539 w 7247699"/>
                              <a:gd name="connsiteY255" fmla="*/ 1444987 h 2676028"/>
                              <a:gd name="connsiteX256" fmla="*/ 6379409 w 7247699"/>
                              <a:gd name="connsiteY256" fmla="*/ 1543354 h 2676028"/>
                              <a:gd name="connsiteX257" fmla="*/ 6399902 w 7247699"/>
                              <a:gd name="connsiteY257" fmla="*/ 1562562 h 2676028"/>
                              <a:gd name="connsiteX258" fmla="*/ 1609817 w 7247699"/>
                              <a:gd name="connsiteY258" fmla="*/ 1563148 h 2676028"/>
                              <a:gd name="connsiteX259" fmla="*/ 1624929 w 7247699"/>
                              <a:gd name="connsiteY259" fmla="*/ 1561133 h 2676028"/>
                              <a:gd name="connsiteX260" fmla="*/ 1633996 w 7247699"/>
                              <a:gd name="connsiteY260" fmla="*/ 1549547 h 2676028"/>
                              <a:gd name="connsiteX261" fmla="*/ 1619892 w 7247699"/>
                              <a:gd name="connsiteY261" fmla="*/ 1525872 h 2676028"/>
                              <a:gd name="connsiteX262" fmla="*/ 1612840 w 7247699"/>
                              <a:gd name="connsiteY262" fmla="*/ 1524361 h 2676028"/>
                              <a:gd name="connsiteX263" fmla="*/ 1613344 w 7247699"/>
                              <a:gd name="connsiteY263" fmla="*/ 1524361 h 2676028"/>
                              <a:gd name="connsiteX264" fmla="*/ 1610321 w 7247699"/>
                              <a:gd name="connsiteY264" fmla="*/ 1522346 h 2676028"/>
                              <a:gd name="connsiteX265" fmla="*/ 1608306 w 7247699"/>
                              <a:gd name="connsiteY265" fmla="*/ 1519828 h 2676028"/>
                              <a:gd name="connsiteX266" fmla="*/ 1607803 w 7247699"/>
                              <a:gd name="connsiteY266" fmla="*/ 1518820 h 2676028"/>
                              <a:gd name="connsiteX267" fmla="*/ 1605788 w 7247699"/>
                              <a:gd name="connsiteY267" fmla="*/ 1515294 h 2676028"/>
                              <a:gd name="connsiteX268" fmla="*/ 1586646 w 7247699"/>
                              <a:gd name="connsiteY268" fmla="*/ 1509250 h 2676028"/>
                              <a:gd name="connsiteX269" fmla="*/ 1577580 w 7247699"/>
                              <a:gd name="connsiteY269" fmla="*/ 1527384 h 2676028"/>
                              <a:gd name="connsiteX270" fmla="*/ 1609817 w 7247699"/>
                              <a:gd name="connsiteY270" fmla="*/ 1563148 h 2676028"/>
                              <a:gd name="connsiteX271" fmla="*/ 6264365 w 7247699"/>
                              <a:gd name="connsiteY271" fmla="*/ 1569357 h 2676028"/>
                              <a:gd name="connsiteX272" fmla="*/ 6279476 w 7247699"/>
                              <a:gd name="connsiteY272" fmla="*/ 1567342 h 2676028"/>
                              <a:gd name="connsiteX273" fmla="*/ 6288544 w 7247699"/>
                              <a:gd name="connsiteY273" fmla="*/ 1555756 h 2676028"/>
                              <a:gd name="connsiteX274" fmla="*/ 6274439 w 7247699"/>
                              <a:gd name="connsiteY274" fmla="*/ 1532081 h 2676028"/>
                              <a:gd name="connsiteX275" fmla="*/ 6267388 w 7247699"/>
                              <a:gd name="connsiteY275" fmla="*/ 1530570 h 2676028"/>
                              <a:gd name="connsiteX276" fmla="*/ 6267891 w 7247699"/>
                              <a:gd name="connsiteY276" fmla="*/ 1530570 h 2676028"/>
                              <a:gd name="connsiteX277" fmla="*/ 6264869 w 7247699"/>
                              <a:gd name="connsiteY277" fmla="*/ 1528555 h 2676028"/>
                              <a:gd name="connsiteX278" fmla="*/ 6262854 w 7247699"/>
                              <a:gd name="connsiteY278" fmla="*/ 1526037 h 2676028"/>
                              <a:gd name="connsiteX279" fmla="*/ 6262351 w 7247699"/>
                              <a:gd name="connsiteY279" fmla="*/ 1525029 h 2676028"/>
                              <a:gd name="connsiteX280" fmla="*/ 6260336 w 7247699"/>
                              <a:gd name="connsiteY280" fmla="*/ 1521503 h 2676028"/>
                              <a:gd name="connsiteX281" fmla="*/ 6241194 w 7247699"/>
                              <a:gd name="connsiteY281" fmla="*/ 1515459 h 2676028"/>
                              <a:gd name="connsiteX282" fmla="*/ 6232127 w 7247699"/>
                              <a:gd name="connsiteY282" fmla="*/ 1533593 h 2676028"/>
                              <a:gd name="connsiteX283" fmla="*/ 6264365 w 7247699"/>
                              <a:gd name="connsiteY283" fmla="*/ 1569357 h 2676028"/>
                              <a:gd name="connsiteX284" fmla="*/ 2341496 w 7247699"/>
                              <a:gd name="connsiteY284" fmla="*/ 1589999 h 2676028"/>
                              <a:gd name="connsiteX285" fmla="*/ 2363519 w 7247699"/>
                              <a:gd name="connsiteY285" fmla="*/ 1564550 h 2676028"/>
                              <a:gd name="connsiteX286" fmla="*/ 2335134 w 7247699"/>
                              <a:gd name="connsiteY286" fmla="*/ 1546443 h 2676028"/>
                              <a:gd name="connsiteX287" fmla="*/ 2293047 w 7247699"/>
                              <a:gd name="connsiteY287" fmla="*/ 1544975 h 2676028"/>
                              <a:gd name="connsiteX288" fmla="*/ 2282769 w 7247699"/>
                              <a:gd name="connsiteY288" fmla="*/ 1581680 h 2676028"/>
                              <a:gd name="connsiteX289" fmla="*/ 2311643 w 7247699"/>
                              <a:gd name="connsiteY289" fmla="*/ 1589021 h 2676028"/>
                              <a:gd name="connsiteX290" fmla="*/ 2341496 w 7247699"/>
                              <a:gd name="connsiteY290" fmla="*/ 1589999 h 2676028"/>
                              <a:gd name="connsiteX291" fmla="*/ 6996040 w 7247699"/>
                              <a:gd name="connsiteY291" fmla="*/ 1596208 h 2676028"/>
                              <a:gd name="connsiteX292" fmla="*/ 7018062 w 7247699"/>
                              <a:gd name="connsiteY292" fmla="*/ 1570759 h 2676028"/>
                              <a:gd name="connsiteX293" fmla="*/ 6989677 w 7247699"/>
                              <a:gd name="connsiteY293" fmla="*/ 1552652 h 2676028"/>
                              <a:gd name="connsiteX294" fmla="*/ 6947590 w 7247699"/>
                              <a:gd name="connsiteY294" fmla="*/ 1551184 h 2676028"/>
                              <a:gd name="connsiteX295" fmla="*/ 6937313 w 7247699"/>
                              <a:gd name="connsiteY295" fmla="*/ 1587889 h 2676028"/>
                              <a:gd name="connsiteX296" fmla="*/ 6966187 w 7247699"/>
                              <a:gd name="connsiteY296" fmla="*/ 1595230 h 2676028"/>
                              <a:gd name="connsiteX297" fmla="*/ 6996040 w 7247699"/>
                              <a:gd name="connsiteY297" fmla="*/ 1596208 h 2676028"/>
                              <a:gd name="connsiteX298" fmla="*/ 167320 w 7247699"/>
                              <a:gd name="connsiteY298" fmla="*/ 1606531 h 2676028"/>
                              <a:gd name="connsiteX299" fmla="*/ 181267 w 7247699"/>
                              <a:gd name="connsiteY299" fmla="*/ 1600927 h 2676028"/>
                              <a:gd name="connsiteX300" fmla="*/ 240202 w 7247699"/>
                              <a:gd name="connsiteY300" fmla="*/ 1539473 h 2676028"/>
                              <a:gd name="connsiteX301" fmla="*/ 216024 w 7247699"/>
                              <a:gd name="connsiteY301" fmla="*/ 1515294 h 2676028"/>
                              <a:gd name="connsiteX302" fmla="*/ 154570 w 7247699"/>
                              <a:gd name="connsiteY302" fmla="*/ 1574230 h 2676028"/>
                              <a:gd name="connsiteX303" fmla="*/ 167320 w 7247699"/>
                              <a:gd name="connsiteY303" fmla="*/ 1606531 h 2676028"/>
                              <a:gd name="connsiteX304" fmla="*/ 4821868 w 7247699"/>
                              <a:gd name="connsiteY304" fmla="*/ 1612740 h 2676028"/>
                              <a:gd name="connsiteX305" fmla="*/ 4835815 w 7247699"/>
                              <a:gd name="connsiteY305" fmla="*/ 1607136 h 2676028"/>
                              <a:gd name="connsiteX306" fmla="*/ 4894750 w 7247699"/>
                              <a:gd name="connsiteY306" fmla="*/ 1545682 h 2676028"/>
                              <a:gd name="connsiteX307" fmla="*/ 4870571 w 7247699"/>
                              <a:gd name="connsiteY307" fmla="*/ 1521503 h 2676028"/>
                              <a:gd name="connsiteX308" fmla="*/ 4809118 w 7247699"/>
                              <a:gd name="connsiteY308" fmla="*/ 1580439 h 2676028"/>
                              <a:gd name="connsiteX309" fmla="*/ 4821868 w 7247699"/>
                              <a:gd name="connsiteY309" fmla="*/ 1612740 h 2676028"/>
                              <a:gd name="connsiteX310" fmla="*/ 2822952 w 7247699"/>
                              <a:gd name="connsiteY310" fmla="*/ 1614692 h 2676028"/>
                              <a:gd name="connsiteX311" fmla="*/ 2831012 w 7247699"/>
                              <a:gd name="connsiteY311" fmla="*/ 1590514 h 2676028"/>
                              <a:gd name="connsiteX312" fmla="*/ 2818420 w 7247699"/>
                              <a:gd name="connsiteY312" fmla="*/ 1574898 h 2676028"/>
                              <a:gd name="connsiteX313" fmla="*/ 2803309 w 7247699"/>
                              <a:gd name="connsiteY313" fmla="*/ 1574898 h 2676028"/>
                              <a:gd name="connsiteX314" fmla="*/ 2795753 w 7247699"/>
                              <a:gd name="connsiteY314" fmla="*/ 1587995 h 2676028"/>
                              <a:gd name="connsiteX315" fmla="*/ 2799782 w 7247699"/>
                              <a:gd name="connsiteY315" fmla="*/ 1603610 h 2676028"/>
                              <a:gd name="connsiteX316" fmla="*/ 2807842 w 7247699"/>
                              <a:gd name="connsiteY316" fmla="*/ 1613684 h 2676028"/>
                              <a:gd name="connsiteX317" fmla="*/ 2822952 w 7247699"/>
                              <a:gd name="connsiteY317" fmla="*/ 1614692 h 2676028"/>
                              <a:gd name="connsiteX318" fmla="*/ 4369731 w 7247699"/>
                              <a:gd name="connsiteY318" fmla="*/ 1653511 h 2676028"/>
                              <a:gd name="connsiteX319" fmla="*/ 4367529 w 7247699"/>
                              <a:gd name="connsiteY319" fmla="*/ 1612357 h 2676028"/>
                              <a:gd name="connsiteX320" fmla="*/ 4298035 w 7247699"/>
                              <a:gd name="connsiteY320" fmla="*/ 1588377 h 2676028"/>
                              <a:gd name="connsiteX321" fmla="*/ 4283353 w 7247699"/>
                              <a:gd name="connsiteY321" fmla="*/ 1623613 h 2676028"/>
                              <a:gd name="connsiteX322" fmla="*/ 4316143 w 7247699"/>
                              <a:gd name="connsiteY322" fmla="*/ 1639273 h 2676028"/>
                              <a:gd name="connsiteX323" fmla="*/ 4350889 w 7247699"/>
                              <a:gd name="connsiteY323" fmla="*/ 1652487 h 2676028"/>
                              <a:gd name="connsiteX324" fmla="*/ 4369731 w 7247699"/>
                              <a:gd name="connsiteY324" fmla="*/ 1653511 h 2676028"/>
                              <a:gd name="connsiteX325" fmla="*/ 3001272 w 7247699"/>
                              <a:gd name="connsiteY325" fmla="*/ 1670605 h 2676028"/>
                              <a:gd name="connsiteX326" fmla="*/ 3008325 w 7247699"/>
                              <a:gd name="connsiteY326" fmla="*/ 1655997 h 2676028"/>
                              <a:gd name="connsiteX327" fmla="*/ 3006813 w 7247699"/>
                              <a:gd name="connsiteY327" fmla="*/ 1647937 h 2676028"/>
                              <a:gd name="connsiteX328" fmla="*/ 3005806 w 7247699"/>
                              <a:gd name="connsiteY328" fmla="*/ 1644411 h 2676028"/>
                              <a:gd name="connsiteX329" fmla="*/ 3005806 w 7247699"/>
                              <a:gd name="connsiteY329" fmla="*/ 1642396 h 2676028"/>
                              <a:gd name="connsiteX330" fmla="*/ 2987167 w 7247699"/>
                              <a:gd name="connsiteY330" fmla="*/ 1628292 h 2676028"/>
                              <a:gd name="connsiteX331" fmla="*/ 2978099 w 7247699"/>
                              <a:gd name="connsiteY331" fmla="*/ 1650456 h 2676028"/>
                              <a:gd name="connsiteX332" fmla="*/ 2985656 w 7247699"/>
                              <a:gd name="connsiteY332" fmla="*/ 1665568 h 2676028"/>
                              <a:gd name="connsiteX333" fmla="*/ 3001272 w 7247699"/>
                              <a:gd name="connsiteY333" fmla="*/ 1670605 h 2676028"/>
                              <a:gd name="connsiteX334" fmla="*/ 1773313 w 7247699"/>
                              <a:gd name="connsiteY334" fmla="*/ 1688366 h 2676028"/>
                              <a:gd name="connsiteX335" fmla="*/ 1943131 w 7247699"/>
                              <a:gd name="connsiteY335" fmla="*/ 1687876 h 2676028"/>
                              <a:gd name="connsiteX336" fmla="*/ 1943131 w 7247699"/>
                              <a:gd name="connsiteY336" fmla="*/ 1650193 h 2676028"/>
                              <a:gd name="connsiteX337" fmla="*/ 1773313 w 7247699"/>
                              <a:gd name="connsiteY337" fmla="*/ 1649704 h 2676028"/>
                              <a:gd name="connsiteX338" fmla="*/ 1773313 w 7247699"/>
                              <a:gd name="connsiteY338" fmla="*/ 1688366 h 2676028"/>
                              <a:gd name="connsiteX339" fmla="*/ 6427858 w 7247699"/>
                              <a:gd name="connsiteY339" fmla="*/ 1694575 h 2676028"/>
                              <a:gd name="connsiteX340" fmla="*/ 6597676 w 7247699"/>
                              <a:gd name="connsiteY340" fmla="*/ 1694085 h 2676028"/>
                              <a:gd name="connsiteX341" fmla="*/ 6597676 w 7247699"/>
                              <a:gd name="connsiteY341" fmla="*/ 1656402 h 2676028"/>
                              <a:gd name="connsiteX342" fmla="*/ 6427858 w 7247699"/>
                              <a:gd name="connsiteY342" fmla="*/ 1655913 h 2676028"/>
                              <a:gd name="connsiteX343" fmla="*/ 6427858 w 7247699"/>
                              <a:gd name="connsiteY343" fmla="*/ 1694575 h 2676028"/>
                              <a:gd name="connsiteX344" fmla="*/ 4494771 w 7247699"/>
                              <a:gd name="connsiteY344" fmla="*/ 1720023 h 2676028"/>
                              <a:gd name="connsiteX345" fmla="*/ 4516303 w 7247699"/>
                              <a:gd name="connsiteY345" fmla="*/ 1707788 h 2676028"/>
                              <a:gd name="connsiteX346" fmla="*/ 4504558 w 7247699"/>
                              <a:gd name="connsiteY346" fmla="*/ 1685766 h 2676028"/>
                              <a:gd name="connsiteX347" fmla="*/ 4496728 w 7247699"/>
                              <a:gd name="connsiteY347" fmla="*/ 1683808 h 2676028"/>
                              <a:gd name="connsiteX348" fmla="*/ 4495260 w 7247699"/>
                              <a:gd name="connsiteY348" fmla="*/ 1682829 h 2676028"/>
                              <a:gd name="connsiteX349" fmla="*/ 4491345 w 7247699"/>
                              <a:gd name="connsiteY349" fmla="*/ 1680382 h 2676028"/>
                              <a:gd name="connsiteX350" fmla="*/ 4490365 w 7247699"/>
                              <a:gd name="connsiteY350" fmla="*/ 1679893 h 2676028"/>
                              <a:gd name="connsiteX351" fmla="*/ 4486940 w 7247699"/>
                              <a:gd name="connsiteY351" fmla="*/ 1676957 h 2676028"/>
                              <a:gd name="connsiteX352" fmla="*/ 4484494 w 7247699"/>
                              <a:gd name="connsiteY352" fmla="*/ 1674510 h 2676028"/>
                              <a:gd name="connsiteX353" fmla="*/ 4482535 w 7247699"/>
                              <a:gd name="connsiteY353" fmla="*/ 1672063 h 2676028"/>
                              <a:gd name="connsiteX354" fmla="*/ 4460024 w 7247699"/>
                              <a:gd name="connsiteY354" fmla="*/ 1666190 h 2676028"/>
                              <a:gd name="connsiteX355" fmla="*/ 4454151 w 7247699"/>
                              <a:gd name="connsiteY355" fmla="*/ 1688702 h 2676028"/>
                              <a:gd name="connsiteX356" fmla="*/ 4494771 w 7247699"/>
                              <a:gd name="connsiteY356" fmla="*/ 1720023 h 2676028"/>
                              <a:gd name="connsiteX357" fmla="*/ 2244051 w 7247699"/>
                              <a:gd name="connsiteY357" fmla="*/ 1733964 h 2676028"/>
                              <a:gd name="connsiteX358" fmla="*/ 2257318 w 7247699"/>
                              <a:gd name="connsiteY358" fmla="*/ 1732901 h 2676028"/>
                              <a:gd name="connsiteX359" fmla="*/ 2378197 w 7247699"/>
                              <a:gd name="connsiteY359" fmla="*/ 1681515 h 2676028"/>
                              <a:gd name="connsiteX360" fmla="*/ 2368899 w 7247699"/>
                              <a:gd name="connsiteY360" fmla="*/ 1647746 h 2676028"/>
                              <a:gd name="connsiteX361" fmla="*/ 2240679 w 7247699"/>
                              <a:gd name="connsiteY361" fmla="*/ 1704027 h 2676028"/>
                              <a:gd name="connsiteX362" fmla="*/ 2244051 w 7247699"/>
                              <a:gd name="connsiteY362" fmla="*/ 1733964 h 2676028"/>
                              <a:gd name="connsiteX363" fmla="*/ 6898596 w 7247699"/>
                              <a:gd name="connsiteY363" fmla="*/ 1740173 h 2676028"/>
                              <a:gd name="connsiteX364" fmla="*/ 6911864 w 7247699"/>
                              <a:gd name="connsiteY364" fmla="*/ 1739110 h 2676028"/>
                              <a:gd name="connsiteX365" fmla="*/ 7032742 w 7247699"/>
                              <a:gd name="connsiteY365" fmla="*/ 1687724 h 2676028"/>
                              <a:gd name="connsiteX366" fmla="*/ 7023444 w 7247699"/>
                              <a:gd name="connsiteY366" fmla="*/ 1653955 h 2676028"/>
                              <a:gd name="connsiteX367" fmla="*/ 6895224 w 7247699"/>
                              <a:gd name="connsiteY367" fmla="*/ 1710236 h 2676028"/>
                              <a:gd name="connsiteX368" fmla="*/ 6898596 w 7247699"/>
                              <a:gd name="connsiteY368" fmla="*/ 1740173 h 2676028"/>
                              <a:gd name="connsiteX369" fmla="*/ 3968407 w 7247699"/>
                              <a:gd name="connsiteY369" fmla="*/ 1742133 h 2676028"/>
                              <a:gd name="connsiteX370" fmla="*/ 4002156 w 7247699"/>
                              <a:gd name="connsiteY370" fmla="*/ 1729540 h 2676028"/>
                              <a:gd name="connsiteX371" fmla="*/ 4015253 w 7247699"/>
                              <a:gd name="connsiteY371" fmla="*/ 1702339 h 2676028"/>
                              <a:gd name="connsiteX372" fmla="*/ 3986541 w 7247699"/>
                              <a:gd name="connsiteY372" fmla="*/ 1692769 h 2676028"/>
                              <a:gd name="connsiteX373" fmla="*/ 3955814 w 7247699"/>
                              <a:gd name="connsiteY373" fmla="*/ 1712414 h 2676028"/>
                              <a:gd name="connsiteX374" fmla="*/ 3949266 w 7247699"/>
                              <a:gd name="connsiteY374" fmla="*/ 1732563 h 2676028"/>
                              <a:gd name="connsiteX375" fmla="*/ 3968407 w 7247699"/>
                              <a:gd name="connsiteY375" fmla="*/ 1742133 h 2676028"/>
                              <a:gd name="connsiteX376" fmla="*/ 2495347 w 7247699"/>
                              <a:gd name="connsiteY376" fmla="*/ 1754800 h 2676028"/>
                              <a:gd name="connsiteX377" fmla="*/ 2512292 w 7247699"/>
                              <a:gd name="connsiteY377" fmla="*/ 1738283 h 2676028"/>
                              <a:gd name="connsiteX378" fmla="*/ 2519633 w 7247699"/>
                              <a:gd name="connsiteY378" fmla="*/ 1714303 h 2676028"/>
                              <a:gd name="connsiteX379" fmla="*/ 2494674 w 7247699"/>
                              <a:gd name="connsiteY379" fmla="*/ 1695217 h 2676028"/>
                              <a:gd name="connsiteX380" fmla="*/ 2478035 w 7247699"/>
                              <a:gd name="connsiteY380" fmla="*/ 1738283 h 2676028"/>
                              <a:gd name="connsiteX381" fmla="*/ 2495347 w 7247699"/>
                              <a:gd name="connsiteY381" fmla="*/ 1754800 h 2676028"/>
                              <a:gd name="connsiteX382" fmla="*/ 7149891 w 7247699"/>
                              <a:gd name="connsiteY382" fmla="*/ 1761009 h 2676028"/>
                              <a:gd name="connsiteX383" fmla="*/ 7166836 w 7247699"/>
                              <a:gd name="connsiteY383" fmla="*/ 1744492 h 2676028"/>
                              <a:gd name="connsiteX384" fmla="*/ 7174177 w 7247699"/>
                              <a:gd name="connsiteY384" fmla="*/ 1720512 h 2676028"/>
                              <a:gd name="connsiteX385" fmla="*/ 7149218 w 7247699"/>
                              <a:gd name="connsiteY385" fmla="*/ 1701426 h 2676028"/>
                              <a:gd name="connsiteX386" fmla="*/ 7132579 w 7247699"/>
                              <a:gd name="connsiteY386" fmla="*/ 1744492 h 2676028"/>
                              <a:gd name="connsiteX387" fmla="*/ 7149891 w 7247699"/>
                              <a:gd name="connsiteY387" fmla="*/ 1761009 h 2676028"/>
                              <a:gd name="connsiteX388" fmla="*/ 2479991 w 7247699"/>
                              <a:gd name="connsiteY388" fmla="*/ 1800926 h 2676028"/>
                              <a:gd name="connsiteX389" fmla="*/ 2492225 w 7247699"/>
                              <a:gd name="connsiteY389" fmla="*/ 1772541 h 2676028"/>
                              <a:gd name="connsiteX390" fmla="*/ 2466287 w 7247699"/>
                              <a:gd name="connsiteY390" fmla="*/ 1751498 h 2676028"/>
                              <a:gd name="connsiteX391" fmla="*/ 2438393 w 7247699"/>
                              <a:gd name="connsiteY391" fmla="*/ 1767648 h 2676028"/>
                              <a:gd name="connsiteX392" fmla="*/ 2479991 w 7247699"/>
                              <a:gd name="connsiteY392" fmla="*/ 1800926 h 2676028"/>
                              <a:gd name="connsiteX393" fmla="*/ 7134536 w 7247699"/>
                              <a:gd name="connsiteY393" fmla="*/ 1807135 h 2676028"/>
                              <a:gd name="connsiteX394" fmla="*/ 7146770 w 7247699"/>
                              <a:gd name="connsiteY394" fmla="*/ 1778750 h 2676028"/>
                              <a:gd name="connsiteX395" fmla="*/ 7120833 w 7247699"/>
                              <a:gd name="connsiteY395" fmla="*/ 1757707 h 2676028"/>
                              <a:gd name="connsiteX396" fmla="*/ 7092938 w 7247699"/>
                              <a:gd name="connsiteY396" fmla="*/ 1773857 h 2676028"/>
                              <a:gd name="connsiteX397" fmla="*/ 7134536 w 7247699"/>
                              <a:gd name="connsiteY397" fmla="*/ 1807135 h 2676028"/>
                              <a:gd name="connsiteX398" fmla="*/ 2174991 w 7247699"/>
                              <a:gd name="connsiteY398" fmla="*/ 1809467 h 2676028"/>
                              <a:gd name="connsiteX399" fmla="*/ 2193628 w 7247699"/>
                              <a:gd name="connsiteY399" fmla="*/ 1798889 h 2676028"/>
                              <a:gd name="connsiteX400" fmla="*/ 2183051 w 7247699"/>
                              <a:gd name="connsiteY400" fmla="*/ 1780252 h 2676028"/>
                              <a:gd name="connsiteX401" fmla="*/ 2182043 w 7247699"/>
                              <a:gd name="connsiteY401" fmla="*/ 1779748 h 2676028"/>
                              <a:gd name="connsiteX402" fmla="*/ 2180028 w 7247699"/>
                              <a:gd name="connsiteY402" fmla="*/ 1778237 h 2676028"/>
                              <a:gd name="connsiteX403" fmla="*/ 2179020 w 7247699"/>
                              <a:gd name="connsiteY403" fmla="*/ 1777229 h 2676028"/>
                              <a:gd name="connsiteX404" fmla="*/ 2176502 w 7247699"/>
                              <a:gd name="connsiteY404" fmla="*/ 1775214 h 2676028"/>
                              <a:gd name="connsiteX405" fmla="*/ 2174488 w 7247699"/>
                              <a:gd name="connsiteY405" fmla="*/ 1772696 h 2676028"/>
                              <a:gd name="connsiteX406" fmla="*/ 2173983 w 7247699"/>
                              <a:gd name="connsiteY406" fmla="*/ 1772192 h 2676028"/>
                              <a:gd name="connsiteX407" fmla="*/ 2170458 w 7247699"/>
                              <a:gd name="connsiteY407" fmla="*/ 1765644 h 2676028"/>
                              <a:gd name="connsiteX408" fmla="*/ 2149301 w 7247699"/>
                              <a:gd name="connsiteY408" fmla="*/ 1760103 h 2676028"/>
                              <a:gd name="connsiteX409" fmla="*/ 2143257 w 7247699"/>
                              <a:gd name="connsiteY409" fmla="*/ 1781259 h 2676028"/>
                              <a:gd name="connsiteX410" fmla="*/ 2174991 w 7247699"/>
                              <a:gd name="connsiteY410" fmla="*/ 1809467 h 2676028"/>
                              <a:gd name="connsiteX411" fmla="*/ 6829539 w 7247699"/>
                              <a:gd name="connsiteY411" fmla="*/ 1815676 h 2676028"/>
                              <a:gd name="connsiteX412" fmla="*/ 6848177 w 7247699"/>
                              <a:gd name="connsiteY412" fmla="*/ 1805098 h 2676028"/>
                              <a:gd name="connsiteX413" fmla="*/ 6837599 w 7247699"/>
                              <a:gd name="connsiteY413" fmla="*/ 1786461 h 2676028"/>
                              <a:gd name="connsiteX414" fmla="*/ 6836591 w 7247699"/>
                              <a:gd name="connsiteY414" fmla="*/ 1785957 h 2676028"/>
                              <a:gd name="connsiteX415" fmla="*/ 6834577 w 7247699"/>
                              <a:gd name="connsiteY415" fmla="*/ 1784446 h 2676028"/>
                              <a:gd name="connsiteX416" fmla="*/ 6833569 w 7247699"/>
                              <a:gd name="connsiteY416" fmla="*/ 1783438 h 2676028"/>
                              <a:gd name="connsiteX417" fmla="*/ 6831050 w 7247699"/>
                              <a:gd name="connsiteY417" fmla="*/ 1781423 h 2676028"/>
                              <a:gd name="connsiteX418" fmla="*/ 6829036 w 7247699"/>
                              <a:gd name="connsiteY418" fmla="*/ 1778905 h 2676028"/>
                              <a:gd name="connsiteX419" fmla="*/ 6828532 w 7247699"/>
                              <a:gd name="connsiteY419" fmla="*/ 1778401 h 2676028"/>
                              <a:gd name="connsiteX420" fmla="*/ 6825006 w 7247699"/>
                              <a:gd name="connsiteY420" fmla="*/ 1771853 h 2676028"/>
                              <a:gd name="connsiteX421" fmla="*/ 6803850 w 7247699"/>
                              <a:gd name="connsiteY421" fmla="*/ 1766312 h 2676028"/>
                              <a:gd name="connsiteX422" fmla="*/ 6797805 w 7247699"/>
                              <a:gd name="connsiteY422" fmla="*/ 1787468 h 2676028"/>
                              <a:gd name="connsiteX423" fmla="*/ 6829539 w 7247699"/>
                              <a:gd name="connsiteY423" fmla="*/ 1815676 h 2676028"/>
                              <a:gd name="connsiteX424" fmla="*/ 2576890 w 7247699"/>
                              <a:gd name="connsiteY424" fmla="*/ 1824416 h 2676028"/>
                              <a:gd name="connsiteX425" fmla="*/ 2589125 w 7247699"/>
                              <a:gd name="connsiteY425" fmla="*/ 1802883 h 2676028"/>
                              <a:gd name="connsiteX426" fmla="*/ 2592551 w 7247699"/>
                              <a:gd name="connsiteY426" fmla="*/ 1753944 h 2676028"/>
                              <a:gd name="connsiteX427" fmla="*/ 2558783 w 7247699"/>
                              <a:gd name="connsiteY427" fmla="*/ 1744645 h 2676028"/>
                              <a:gd name="connsiteX428" fmla="*/ 2555357 w 7247699"/>
                              <a:gd name="connsiteY428" fmla="*/ 1812181 h 2676028"/>
                              <a:gd name="connsiteX429" fmla="*/ 2576890 w 7247699"/>
                              <a:gd name="connsiteY429" fmla="*/ 1824416 h 2676028"/>
                              <a:gd name="connsiteX430" fmla="*/ 2001369 w 7247699"/>
                              <a:gd name="connsiteY430" fmla="*/ 1827352 h 2676028"/>
                              <a:gd name="connsiteX431" fmla="*/ 2018497 w 7247699"/>
                              <a:gd name="connsiteY431" fmla="*/ 1801904 h 2676028"/>
                              <a:gd name="connsiteX432" fmla="*/ 2029264 w 7247699"/>
                              <a:gd name="connsiteY432" fmla="*/ 1776945 h 2676028"/>
                              <a:gd name="connsiteX433" fmla="*/ 2008709 w 7247699"/>
                              <a:gd name="connsiteY433" fmla="*/ 1750518 h 2676028"/>
                              <a:gd name="connsiteX434" fmla="*/ 1978367 w 7247699"/>
                              <a:gd name="connsiteY434" fmla="*/ 1807287 h 2676028"/>
                              <a:gd name="connsiteX435" fmla="*/ 2001369 w 7247699"/>
                              <a:gd name="connsiteY435" fmla="*/ 1827352 h 2676028"/>
                              <a:gd name="connsiteX436" fmla="*/ 7231436 w 7247699"/>
                              <a:gd name="connsiteY436" fmla="*/ 1830625 h 2676028"/>
                              <a:gd name="connsiteX437" fmla="*/ 7243670 w 7247699"/>
                              <a:gd name="connsiteY437" fmla="*/ 1809092 h 2676028"/>
                              <a:gd name="connsiteX438" fmla="*/ 7247097 w 7247699"/>
                              <a:gd name="connsiteY438" fmla="*/ 1760153 h 2676028"/>
                              <a:gd name="connsiteX439" fmla="*/ 7213328 w 7247699"/>
                              <a:gd name="connsiteY439" fmla="*/ 1750854 h 2676028"/>
                              <a:gd name="connsiteX440" fmla="*/ 7209902 w 7247699"/>
                              <a:gd name="connsiteY440" fmla="*/ 1818390 h 2676028"/>
                              <a:gd name="connsiteX441" fmla="*/ 7231436 w 7247699"/>
                              <a:gd name="connsiteY441" fmla="*/ 1830625 h 2676028"/>
                              <a:gd name="connsiteX442" fmla="*/ 2349715 w 7247699"/>
                              <a:gd name="connsiteY442" fmla="*/ 1831756 h 2676028"/>
                              <a:gd name="connsiteX443" fmla="*/ 2361071 w 7247699"/>
                              <a:gd name="connsiteY443" fmla="*/ 1821479 h 2676028"/>
                              <a:gd name="connsiteX444" fmla="*/ 2400711 w 7247699"/>
                              <a:gd name="connsiteY444" fmla="*/ 1753944 h 2676028"/>
                              <a:gd name="connsiteX445" fmla="*/ 2371348 w 7247699"/>
                              <a:gd name="connsiteY445" fmla="*/ 1731432 h 2676028"/>
                              <a:gd name="connsiteX446" fmla="*/ 2325835 w 7247699"/>
                              <a:gd name="connsiteY446" fmla="*/ 1800925 h 2676028"/>
                              <a:gd name="connsiteX447" fmla="*/ 2349715 w 7247699"/>
                              <a:gd name="connsiteY447" fmla="*/ 1831756 h 2676028"/>
                              <a:gd name="connsiteX448" fmla="*/ 6655914 w 7247699"/>
                              <a:gd name="connsiteY448" fmla="*/ 1833561 h 2676028"/>
                              <a:gd name="connsiteX449" fmla="*/ 6673042 w 7247699"/>
                              <a:gd name="connsiteY449" fmla="*/ 1808113 h 2676028"/>
                              <a:gd name="connsiteX450" fmla="*/ 6683809 w 7247699"/>
                              <a:gd name="connsiteY450" fmla="*/ 1783154 h 2676028"/>
                              <a:gd name="connsiteX451" fmla="*/ 6663254 w 7247699"/>
                              <a:gd name="connsiteY451" fmla="*/ 1756727 h 2676028"/>
                              <a:gd name="connsiteX452" fmla="*/ 6632912 w 7247699"/>
                              <a:gd name="connsiteY452" fmla="*/ 1813496 h 2676028"/>
                              <a:gd name="connsiteX453" fmla="*/ 6655914 w 7247699"/>
                              <a:gd name="connsiteY453" fmla="*/ 1833561 h 2676028"/>
                              <a:gd name="connsiteX454" fmla="*/ 2043537 w 7247699"/>
                              <a:gd name="connsiteY454" fmla="*/ 1834079 h 2676028"/>
                              <a:gd name="connsiteX455" fmla="*/ 2056617 w 7247699"/>
                              <a:gd name="connsiteY455" fmla="*/ 1832134 h 2676028"/>
                              <a:gd name="connsiteX456" fmla="*/ 2110013 w 7247699"/>
                              <a:gd name="connsiteY456" fmla="*/ 1796874 h 2676028"/>
                              <a:gd name="connsiteX457" fmla="*/ 2095909 w 7247699"/>
                              <a:gd name="connsiteY457" fmla="*/ 1772192 h 2676028"/>
                              <a:gd name="connsiteX458" fmla="*/ 2039995 w 7247699"/>
                              <a:gd name="connsiteY458" fmla="*/ 1802415 h 2676028"/>
                              <a:gd name="connsiteX459" fmla="*/ 2043537 w 7247699"/>
                              <a:gd name="connsiteY459" fmla="*/ 1834079 h 2676028"/>
                              <a:gd name="connsiteX460" fmla="*/ 7004259 w 7247699"/>
                              <a:gd name="connsiteY460" fmla="*/ 1837965 h 2676028"/>
                              <a:gd name="connsiteX461" fmla="*/ 7015615 w 7247699"/>
                              <a:gd name="connsiteY461" fmla="*/ 1827688 h 2676028"/>
                              <a:gd name="connsiteX462" fmla="*/ 7055255 w 7247699"/>
                              <a:gd name="connsiteY462" fmla="*/ 1760153 h 2676028"/>
                              <a:gd name="connsiteX463" fmla="*/ 7025892 w 7247699"/>
                              <a:gd name="connsiteY463" fmla="*/ 1737641 h 2676028"/>
                              <a:gd name="connsiteX464" fmla="*/ 6980379 w 7247699"/>
                              <a:gd name="connsiteY464" fmla="*/ 1807134 h 2676028"/>
                              <a:gd name="connsiteX465" fmla="*/ 7004259 w 7247699"/>
                              <a:gd name="connsiteY465" fmla="*/ 1837965 h 2676028"/>
                              <a:gd name="connsiteX466" fmla="*/ 6698084 w 7247699"/>
                              <a:gd name="connsiteY466" fmla="*/ 1840288 h 2676028"/>
                              <a:gd name="connsiteX467" fmla="*/ 6711165 w 7247699"/>
                              <a:gd name="connsiteY467" fmla="*/ 1838343 h 2676028"/>
                              <a:gd name="connsiteX468" fmla="*/ 6764560 w 7247699"/>
                              <a:gd name="connsiteY468" fmla="*/ 1803083 h 2676028"/>
                              <a:gd name="connsiteX469" fmla="*/ 6750456 w 7247699"/>
                              <a:gd name="connsiteY469" fmla="*/ 1778401 h 2676028"/>
                              <a:gd name="connsiteX470" fmla="*/ 6694543 w 7247699"/>
                              <a:gd name="connsiteY470" fmla="*/ 1808624 h 2676028"/>
                              <a:gd name="connsiteX471" fmla="*/ 6698084 w 7247699"/>
                              <a:gd name="connsiteY471" fmla="*/ 1840288 h 2676028"/>
                              <a:gd name="connsiteX472" fmla="*/ 1636089 w 7247699"/>
                              <a:gd name="connsiteY472" fmla="*/ 1851284 h 2676028"/>
                              <a:gd name="connsiteX473" fmla="*/ 1645581 w 7247699"/>
                              <a:gd name="connsiteY473" fmla="*/ 1820045 h 2676028"/>
                              <a:gd name="connsiteX474" fmla="*/ 1570527 w 7247699"/>
                              <a:gd name="connsiteY474" fmla="*/ 1758591 h 2676028"/>
                              <a:gd name="connsiteX475" fmla="*/ 1546349 w 7247699"/>
                              <a:gd name="connsiteY475" fmla="*/ 1789822 h 2676028"/>
                              <a:gd name="connsiteX476" fmla="*/ 1623417 w 7247699"/>
                              <a:gd name="connsiteY476" fmla="*/ 1848758 h 2676028"/>
                              <a:gd name="connsiteX477" fmla="*/ 1636089 w 7247699"/>
                              <a:gd name="connsiteY477" fmla="*/ 1851284 h 2676028"/>
                              <a:gd name="connsiteX478" fmla="*/ 6290638 w 7247699"/>
                              <a:gd name="connsiteY478" fmla="*/ 1857493 h 2676028"/>
                              <a:gd name="connsiteX479" fmla="*/ 6300130 w 7247699"/>
                              <a:gd name="connsiteY479" fmla="*/ 1826254 h 2676028"/>
                              <a:gd name="connsiteX480" fmla="*/ 6225075 w 7247699"/>
                              <a:gd name="connsiteY480" fmla="*/ 1764800 h 2676028"/>
                              <a:gd name="connsiteX481" fmla="*/ 6200897 w 7247699"/>
                              <a:gd name="connsiteY481" fmla="*/ 1796031 h 2676028"/>
                              <a:gd name="connsiteX482" fmla="*/ 6277966 w 7247699"/>
                              <a:gd name="connsiteY482" fmla="*/ 1854967 h 2676028"/>
                              <a:gd name="connsiteX483" fmla="*/ 6290638 w 7247699"/>
                              <a:gd name="connsiteY483" fmla="*/ 1857493 h 2676028"/>
                              <a:gd name="connsiteX484" fmla="*/ 742659 w 7247699"/>
                              <a:gd name="connsiteY484" fmla="*/ 1947741 h 2676028"/>
                              <a:gd name="connsiteX485" fmla="*/ 751468 w 7247699"/>
                              <a:gd name="connsiteY485" fmla="*/ 1945294 h 2676028"/>
                              <a:gd name="connsiteX486" fmla="*/ 759788 w 7247699"/>
                              <a:gd name="connsiteY486" fmla="*/ 1934527 h 2676028"/>
                              <a:gd name="connsiteX487" fmla="*/ 761745 w 7247699"/>
                              <a:gd name="connsiteY487" fmla="*/ 1929633 h 2676028"/>
                              <a:gd name="connsiteX488" fmla="*/ 756851 w 7247699"/>
                              <a:gd name="connsiteY488" fmla="*/ 1910057 h 2676028"/>
                              <a:gd name="connsiteX489" fmla="*/ 742659 w 7247699"/>
                              <a:gd name="connsiteY489" fmla="*/ 1904185 h 2676028"/>
                              <a:gd name="connsiteX490" fmla="*/ 728466 w 7247699"/>
                              <a:gd name="connsiteY490" fmla="*/ 1910057 h 2676028"/>
                              <a:gd name="connsiteX491" fmla="*/ 723572 w 7247699"/>
                              <a:gd name="connsiteY491" fmla="*/ 1929633 h 2676028"/>
                              <a:gd name="connsiteX492" fmla="*/ 725530 w 7247699"/>
                              <a:gd name="connsiteY492" fmla="*/ 1934527 h 2676028"/>
                              <a:gd name="connsiteX493" fmla="*/ 731892 w 7247699"/>
                              <a:gd name="connsiteY493" fmla="*/ 1943825 h 2676028"/>
                              <a:gd name="connsiteX494" fmla="*/ 742659 w 7247699"/>
                              <a:gd name="connsiteY494" fmla="*/ 1947741 h 2676028"/>
                              <a:gd name="connsiteX495" fmla="*/ 5397205 w 7247699"/>
                              <a:gd name="connsiteY495" fmla="*/ 1953944 h 2676028"/>
                              <a:gd name="connsiteX496" fmla="*/ 5406014 w 7247699"/>
                              <a:gd name="connsiteY496" fmla="*/ 1951497 h 2676028"/>
                              <a:gd name="connsiteX497" fmla="*/ 5414334 w 7247699"/>
                              <a:gd name="connsiteY497" fmla="*/ 1940731 h 2676028"/>
                              <a:gd name="connsiteX498" fmla="*/ 5416292 w 7247699"/>
                              <a:gd name="connsiteY498" fmla="*/ 1935837 h 2676028"/>
                              <a:gd name="connsiteX499" fmla="*/ 5411398 w 7247699"/>
                              <a:gd name="connsiteY499" fmla="*/ 1916261 h 2676028"/>
                              <a:gd name="connsiteX500" fmla="*/ 5397205 w 7247699"/>
                              <a:gd name="connsiteY500" fmla="*/ 1910388 h 2676028"/>
                              <a:gd name="connsiteX501" fmla="*/ 5383013 w 7247699"/>
                              <a:gd name="connsiteY501" fmla="*/ 1916261 h 2676028"/>
                              <a:gd name="connsiteX502" fmla="*/ 5378119 w 7247699"/>
                              <a:gd name="connsiteY502" fmla="*/ 1935837 h 2676028"/>
                              <a:gd name="connsiteX503" fmla="*/ 5380076 w 7247699"/>
                              <a:gd name="connsiteY503" fmla="*/ 1940731 h 2676028"/>
                              <a:gd name="connsiteX504" fmla="*/ 5386438 w 7247699"/>
                              <a:gd name="connsiteY504" fmla="*/ 1950029 h 2676028"/>
                              <a:gd name="connsiteX505" fmla="*/ 5397205 w 7247699"/>
                              <a:gd name="connsiteY505" fmla="*/ 1953944 h 2676028"/>
                              <a:gd name="connsiteX506" fmla="*/ 1250499 w 7247699"/>
                              <a:gd name="connsiteY506" fmla="*/ 1960591 h 2676028"/>
                              <a:gd name="connsiteX507" fmla="*/ 1262754 w 7247699"/>
                              <a:gd name="connsiteY507" fmla="*/ 1929352 h 2676028"/>
                              <a:gd name="connsiteX508" fmla="*/ 1238575 w 7247699"/>
                              <a:gd name="connsiteY508" fmla="*/ 1882506 h 2676028"/>
                              <a:gd name="connsiteX509" fmla="*/ 1198278 w 7247699"/>
                              <a:gd name="connsiteY509" fmla="*/ 1893587 h 2676028"/>
                              <a:gd name="connsiteX510" fmla="*/ 1212382 w 7247699"/>
                              <a:gd name="connsiteY510" fmla="*/ 1926833 h 2676028"/>
                              <a:gd name="connsiteX511" fmla="*/ 1236560 w 7247699"/>
                              <a:gd name="connsiteY511" fmla="*/ 1955546 h 2676028"/>
                              <a:gd name="connsiteX512" fmla="*/ 1250499 w 7247699"/>
                              <a:gd name="connsiteY512" fmla="*/ 1960591 h 2676028"/>
                              <a:gd name="connsiteX513" fmla="*/ 5905047 w 7247699"/>
                              <a:gd name="connsiteY513" fmla="*/ 1966796 h 2676028"/>
                              <a:gd name="connsiteX514" fmla="*/ 5917302 w 7247699"/>
                              <a:gd name="connsiteY514" fmla="*/ 1935557 h 2676028"/>
                              <a:gd name="connsiteX515" fmla="*/ 5893123 w 7247699"/>
                              <a:gd name="connsiteY515" fmla="*/ 1888711 h 2676028"/>
                              <a:gd name="connsiteX516" fmla="*/ 5852826 w 7247699"/>
                              <a:gd name="connsiteY516" fmla="*/ 1899792 h 2676028"/>
                              <a:gd name="connsiteX517" fmla="*/ 5866930 w 7247699"/>
                              <a:gd name="connsiteY517" fmla="*/ 1933038 h 2676028"/>
                              <a:gd name="connsiteX518" fmla="*/ 5891108 w 7247699"/>
                              <a:gd name="connsiteY518" fmla="*/ 1961751 h 2676028"/>
                              <a:gd name="connsiteX519" fmla="*/ 5905047 w 7247699"/>
                              <a:gd name="connsiteY519" fmla="*/ 1966796 h 2676028"/>
                              <a:gd name="connsiteX520" fmla="*/ 1938244 w 7247699"/>
                              <a:gd name="connsiteY520" fmla="*/ 1979221 h 2676028"/>
                              <a:gd name="connsiteX521" fmla="*/ 2211260 w 7247699"/>
                              <a:gd name="connsiteY521" fmla="*/ 1870921 h 2676028"/>
                              <a:gd name="connsiteX522" fmla="*/ 2193126 w 7247699"/>
                              <a:gd name="connsiteY522" fmla="*/ 1847247 h 2676028"/>
                              <a:gd name="connsiteX523" fmla="*/ 1938244 w 7247699"/>
                              <a:gd name="connsiteY523" fmla="*/ 1945472 h 2676028"/>
                              <a:gd name="connsiteX524" fmla="*/ 1938244 w 7247699"/>
                              <a:gd name="connsiteY524" fmla="*/ 1979221 h 2676028"/>
                              <a:gd name="connsiteX525" fmla="*/ 6592792 w 7247699"/>
                              <a:gd name="connsiteY525" fmla="*/ 1985426 h 2676028"/>
                              <a:gd name="connsiteX526" fmla="*/ 6865808 w 7247699"/>
                              <a:gd name="connsiteY526" fmla="*/ 1877126 h 2676028"/>
                              <a:gd name="connsiteX527" fmla="*/ 6847674 w 7247699"/>
                              <a:gd name="connsiteY527" fmla="*/ 1853456 h 2676028"/>
                              <a:gd name="connsiteX528" fmla="*/ 6592792 w 7247699"/>
                              <a:gd name="connsiteY528" fmla="*/ 1951677 h 2676028"/>
                              <a:gd name="connsiteX529" fmla="*/ 6592792 w 7247699"/>
                              <a:gd name="connsiteY529" fmla="*/ 1985426 h 2676028"/>
                              <a:gd name="connsiteX530" fmla="*/ 956799 w 7247699"/>
                              <a:gd name="connsiteY530" fmla="*/ 2004241 h 2676028"/>
                              <a:gd name="connsiteX531" fmla="*/ 965333 w 7247699"/>
                              <a:gd name="connsiteY531" fmla="*/ 1965357 h 2676028"/>
                              <a:gd name="connsiteX532" fmla="*/ 889967 w 7247699"/>
                              <a:gd name="connsiteY532" fmla="*/ 1909077 h 2676028"/>
                              <a:gd name="connsiteX533" fmla="*/ 867455 w 7247699"/>
                              <a:gd name="connsiteY533" fmla="*/ 1938441 h 2676028"/>
                              <a:gd name="connsiteX534" fmla="*/ 939884 w 7247699"/>
                              <a:gd name="connsiteY534" fmla="*/ 1998636 h 2676028"/>
                              <a:gd name="connsiteX535" fmla="*/ 956799 w 7247699"/>
                              <a:gd name="connsiteY535" fmla="*/ 2004241 h 2676028"/>
                              <a:gd name="connsiteX536" fmla="*/ 5611342 w 7247699"/>
                              <a:gd name="connsiteY536" fmla="*/ 2010445 h 2676028"/>
                              <a:gd name="connsiteX537" fmla="*/ 5619876 w 7247699"/>
                              <a:gd name="connsiteY537" fmla="*/ 1971561 h 2676028"/>
                              <a:gd name="connsiteX538" fmla="*/ 5544510 w 7247699"/>
                              <a:gd name="connsiteY538" fmla="*/ 1915281 h 2676028"/>
                              <a:gd name="connsiteX539" fmla="*/ 5521998 w 7247699"/>
                              <a:gd name="connsiteY539" fmla="*/ 1944645 h 2676028"/>
                              <a:gd name="connsiteX540" fmla="*/ 5594428 w 7247699"/>
                              <a:gd name="connsiteY540" fmla="*/ 2004840 h 2676028"/>
                              <a:gd name="connsiteX541" fmla="*/ 5611342 w 7247699"/>
                              <a:gd name="connsiteY541" fmla="*/ 2010445 h 2676028"/>
                              <a:gd name="connsiteX542" fmla="*/ 3292499 w 7247699"/>
                              <a:gd name="connsiteY542" fmla="*/ 2032850 h 2676028"/>
                              <a:gd name="connsiteX543" fmla="*/ 3306538 w 7247699"/>
                              <a:gd name="connsiteY543" fmla="*/ 2013649 h 2676028"/>
                              <a:gd name="connsiteX544" fmla="*/ 3265431 w 7247699"/>
                              <a:gd name="connsiteY544" fmla="*/ 1943666 h 2676028"/>
                              <a:gd name="connsiteX545" fmla="*/ 3241451 w 7247699"/>
                              <a:gd name="connsiteY545" fmla="*/ 1957858 h 2676028"/>
                              <a:gd name="connsiteX546" fmla="*/ 3284027 w 7247699"/>
                              <a:gd name="connsiteY546" fmla="*/ 2026863 h 2676028"/>
                              <a:gd name="connsiteX547" fmla="*/ 3292499 w 7247699"/>
                              <a:gd name="connsiteY547" fmla="*/ 2032850 h 2676028"/>
                              <a:gd name="connsiteX548" fmla="*/ 2920006 w 7247699"/>
                              <a:gd name="connsiteY548" fmla="*/ 2040307 h 2676028"/>
                              <a:gd name="connsiteX549" fmla="*/ 2929710 w 7247699"/>
                              <a:gd name="connsiteY549" fmla="*/ 2038120 h 2676028"/>
                              <a:gd name="connsiteX550" fmla="*/ 3084359 w 7247699"/>
                              <a:gd name="connsiteY550" fmla="*/ 1938284 h 2676028"/>
                              <a:gd name="connsiteX551" fmla="*/ 3068698 w 7247699"/>
                              <a:gd name="connsiteY551" fmla="*/ 1911367 h 2676028"/>
                              <a:gd name="connsiteX552" fmla="*/ 2916494 w 7247699"/>
                              <a:gd name="connsiteY552" fmla="*/ 2015118 h 2676028"/>
                              <a:gd name="connsiteX553" fmla="*/ 2920006 w 7247699"/>
                              <a:gd name="connsiteY553" fmla="*/ 2040307 h 2676028"/>
                              <a:gd name="connsiteX554" fmla="*/ 81986 w 7247699"/>
                              <a:gd name="connsiteY554" fmla="*/ 2043170 h 2676028"/>
                              <a:gd name="connsiteX555" fmla="*/ 103519 w 7247699"/>
                              <a:gd name="connsiteY555" fmla="*/ 2025062 h 2676028"/>
                              <a:gd name="connsiteX556" fmla="*/ 104498 w 7247699"/>
                              <a:gd name="connsiteY556" fmla="*/ 2022126 h 2676028"/>
                              <a:gd name="connsiteX557" fmla="*/ 104987 w 7247699"/>
                              <a:gd name="connsiteY557" fmla="*/ 2020658 h 2676028"/>
                              <a:gd name="connsiteX558" fmla="*/ 109881 w 7247699"/>
                              <a:gd name="connsiteY558" fmla="*/ 2013317 h 2676028"/>
                              <a:gd name="connsiteX559" fmla="*/ 121626 w 7247699"/>
                              <a:gd name="connsiteY559" fmla="*/ 2006955 h 2676028"/>
                              <a:gd name="connsiteX560" fmla="*/ 139734 w 7247699"/>
                              <a:gd name="connsiteY560" fmla="*/ 1988847 h 2676028"/>
                              <a:gd name="connsiteX561" fmla="*/ 121626 w 7247699"/>
                              <a:gd name="connsiteY561" fmla="*/ 1970739 h 2676028"/>
                              <a:gd name="connsiteX562" fmla="*/ 66325 w 7247699"/>
                              <a:gd name="connsiteY562" fmla="*/ 2019679 h 2676028"/>
                              <a:gd name="connsiteX563" fmla="*/ 81986 w 7247699"/>
                              <a:gd name="connsiteY563" fmla="*/ 2043170 h 2676028"/>
                              <a:gd name="connsiteX564" fmla="*/ 4736529 w 7247699"/>
                              <a:gd name="connsiteY564" fmla="*/ 2049375 h 2676028"/>
                              <a:gd name="connsiteX565" fmla="*/ 4758062 w 7247699"/>
                              <a:gd name="connsiteY565" fmla="*/ 2031267 h 2676028"/>
                              <a:gd name="connsiteX566" fmla="*/ 4759041 w 7247699"/>
                              <a:gd name="connsiteY566" fmla="*/ 2028330 h 2676028"/>
                              <a:gd name="connsiteX567" fmla="*/ 4759531 w 7247699"/>
                              <a:gd name="connsiteY567" fmla="*/ 2026862 h 2676028"/>
                              <a:gd name="connsiteX568" fmla="*/ 4764424 w 7247699"/>
                              <a:gd name="connsiteY568" fmla="*/ 2019521 h 2676028"/>
                              <a:gd name="connsiteX569" fmla="*/ 4776170 w 7247699"/>
                              <a:gd name="connsiteY569" fmla="*/ 2013159 h 2676028"/>
                              <a:gd name="connsiteX570" fmla="*/ 4794278 w 7247699"/>
                              <a:gd name="connsiteY570" fmla="*/ 1995051 h 2676028"/>
                              <a:gd name="connsiteX571" fmla="*/ 4776170 w 7247699"/>
                              <a:gd name="connsiteY571" fmla="*/ 1976944 h 2676028"/>
                              <a:gd name="connsiteX572" fmla="*/ 4720868 w 7247699"/>
                              <a:gd name="connsiteY572" fmla="*/ 2025883 h 2676028"/>
                              <a:gd name="connsiteX573" fmla="*/ 4736529 w 7247699"/>
                              <a:gd name="connsiteY573" fmla="*/ 2049375 h 2676028"/>
                              <a:gd name="connsiteX574" fmla="*/ 2218313 w 7247699"/>
                              <a:gd name="connsiteY574" fmla="*/ 2057297 h 2676028"/>
                              <a:gd name="connsiteX575" fmla="*/ 2231914 w 7247699"/>
                              <a:gd name="connsiteY575" fmla="*/ 2024555 h 2676028"/>
                              <a:gd name="connsiteX576" fmla="*/ 2202193 w 7247699"/>
                              <a:gd name="connsiteY576" fmla="*/ 1992317 h 2676028"/>
                              <a:gd name="connsiteX577" fmla="*/ 2202193 w 7247699"/>
                              <a:gd name="connsiteY577" fmla="*/ 1966627 h 2676028"/>
                              <a:gd name="connsiteX578" fmla="*/ 2176503 w 7247699"/>
                              <a:gd name="connsiteY578" fmla="*/ 1966627 h 2676028"/>
                              <a:gd name="connsiteX579" fmla="*/ 2167437 w 7247699"/>
                              <a:gd name="connsiteY579" fmla="*/ 2022037 h 2676028"/>
                              <a:gd name="connsiteX580" fmla="*/ 2218313 w 7247699"/>
                              <a:gd name="connsiteY580" fmla="*/ 2057297 h 2676028"/>
                              <a:gd name="connsiteX581" fmla="*/ 6872861 w 7247699"/>
                              <a:gd name="connsiteY581" fmla="*/ 2063503 h 2676028"/>
                              <a:gd name="connsiteX582" fmla="*/ 6886462 w 7247699"/>
                              <a:gd name="connsiteY582" fmla="*/ 2030760 h 2676028"/>
                              <a:gd name="connsiteX583" fmla="*/ 6856742 w 7247699"/>
                              <a:gd name="connsiteY583" fmla="*/ 1998522 h 2676028"/>
                              <a:gd name="connsiteX584" fmla="*/ 6856742 w 7247699"/>
                              <a:gd name="connsiteY584" fmla="*/ 1972832 h 2676028"/>
                              <a:gd name="connsiteX585" fmla="*/ 6831052 w 7247699"/>
                              <a:gd name="connsiteY585" fmla="*/ 1972832 h 2676028"/>
                              <a:gd name="connsiteX586" fmla="*/ 6821985 w 7247699"/>
                              <a:gd name="connsiteY586" fmla="*/ 2028242 h 2676028"/>
                              <a:gd name="connsiteX587" fmla="*/ 6872861 w 7247699"/>
                              <a:gd name="connsiteY587" fmla="*/ 2063503 h 2676028"/>
                              <a:gd name="connsiteX588" fmla="*/ 2788722 w 7247699"/>
                              <a:gd name="connsiteY588" fmla="*/ 2081240 h 2676028"/>
                              <a:gd name="connsiteX589" fmla="*/ 2802470 w 7247699"/>
                              <a:gd name="connsiteY589" fmla="*/ 2072377 h 2676028"/>
                              <a:gd name="connsiteX590" fmla="*/ 2818254 w 7247699"/>
                              <a:gd name="connsiteY590" fmla="*/ 2054542 h 2676028"/>
                              <a:gd name="connsiteX591" fmla="*/ 2825346 w 7247699"/>
                              <a:gd name="connsiteY591" fmla="*/ 2057899 h 2676028"/>
                              <a:gd name="connsiteX592" fmla="*/ 2835548 w 7247699"/>
                              <a:gd name="connsiteY592" fmla="*/ 2055947 h 2676028"/>
                              <a:gd name="connsiteX593" fmla="*/ 2842096 w 7247699"/>
                              <a:gd name="connsiteY593" fmla="*/ 2051918 h 2676028"/>
                              <a:gd name="connsiteX594" fmla="*/ 2845622 w 7247699"/>
                              <a:gd name="connsiteY594" fmla="*/ 2023709 h 2676028"/>
                              <a:gd name="connsiteX595" fmla="*/ 2845559 w 7247699"/>
                              <a:gd name="connsiteY595" fmla="*/ 2023688 h 2676028"/>
                              <a:gd name="connsiteX596" fmla="*/ 2889091 w 7247699"/>
                              <a:gd name="connsiteY596" fmla="*/ 1974499 h 2676028"/>
                              <a:gd name="connsiteX597" fmla="*/ 2866579 w 7247699"/>
                              <a:gd name="connsiteY597" fmla="*/ 1951986 h 2676028"/>
                              <a:gd name="connsiteX598" fmla="*/ 2772616 w 7247699"/>
                              <a:gd name="connsiteY598" fmla="*/ 2049375 h 2676028"/>
                              <a:gd name="connsiteX599" fmla="*/ 2788722 w 7247699"/>
                              <a:gd name="connsiteY599" fmla="*/ 2081240 h 2676028"/>
                              <a:gd name="connsiteX600" fmla="*/ 3423838 w 7247699"/>
                              <a:gd name="connsiteY600" fmla="*/ 2083104 h 2676028"/>
                              <a:gd name="connsiteX601" fmla="*/ 3445035 w 7247699"/>
                              <a:gd name="connsiteY601" fmla="*/ 2063077 h 2676028"/>
                              <a:gd name="connsiteX602" fmla="*/ 3377990 w 7247699"/>
                              <a:gd name="connsiteY602" fmla="*/ 1932410 h 2676028"/>
                              <a:gd name="connsiteX603" fmla="*/ 3347646 w 7247699"/>
                              <a:gd name="connsiteY603" fmla="*/ 1950028 h 2676028"/>
                              <a:gd name="connsiteX604" fmla="*/ 3415182 w 7247699"/>
                              <a:gd name="connsiteY604" fmla="*/ 2075312 h 2676028"/>
                              <a:gd name="connsiteX605" fmla="*/ 3423838 w 7247699"/>
                              <a:gd name="connsiteY605" fmla="*/ 2083104 h 2676028"/>
                              <a:gd name="connsiteX606" fmla="*/ 863462 w 7247699"/>
                              <a:gd name="connsiteY606" fmla="*/ 2087070 h 2676028"/>
                              <a:gd name="connsiteX607" fmla="*/ 876262 w 7247699"/>
                              <a:gd name="connsiteY607" fmla="*/ 2055894 h 2676028"/>
                              <a:gd name="connsiteX608" fmla="*/ 803343 w 7247699"/>
                              <a:gd name="connsiteY608" fmla="*/ 1892438 h 2676028"/>
                              <a:gd name="connsiteX609" fmla="*/ 769086 w 7247699"/>
                              <a:gd name="connsiteY609" fmla="*/ 1896843 h 2676028"/>
                              <a:gd name="connsiteX610" fmla="*/ 850814 w 7247699"/>
                              <a:gd name="connsiteY610" fmla="*/ 2080854 h 2676028"/>
                              <a:gd name="connsiteX611" fmla="*/ 863462 w 7247699"/>
                              <a:gd name="connsiteY611" fmla="*/ 2087070 h 2676028"/>
                              <a:gd name="connsiteX612" fmla="*/ 5518007 w 7247699"/>
                              <a:gd name="connsiteY612" fmla="*/ 2093275 h 2676028"/>
                              <a:gd name="connsiteX613" fmla="*/ 5530807 w 7247699"/>
                              <a:gd name="connsiteY613" fmla="*/ 2062099 h 2676028"/>
                              <a:gd name="connsiteX614" fmla="*/ 5457888 w 7247699"/>
                              <a:gd name="connsiteY614" fmla="*/ 1898642 h 2676028"/>
                              <a:gd name="connsiteX615" fmla="*/ 5423631 w 7247699"/>
                              <a:gd name="connsiteY615" fmla="*/ 1903046 h 2676028"/>
                              <a:gd name="connsiteX616" fmla="*/ 5505359 w 7247699"/>
                              <a:gd name="connsiteY616" fmla="*/ 2087058 h 2676028"/>
                              <a:gd name="connsiteX617" fmla="*/ 5518007 w 7247699"/>
                              <a:gd name="connsiteY617" fmla="*/ 2093275 h 2676028"/>
                              <a:gd name="connsiteX618" fmla="*/ 1137276 w 7247699"/>
                              <a:gd name="connsiteY618" fmla="*/ 2095353 h 2676028"/>
                              <a:gd name="connsiteX619" fmla="*/ 1152441 w 7247699"/>
                              <a:gd name="connsiteY619" fmla="*/ 2063341 h 2676028"/>
                              <a:gd name="connsiteX620" fmla="*/ 1162515 w 7247699"/>
                              <a:gd name="connsiteY620" fmla="*/ 2002895 h 2676028"/>
                              <a:gd name="connsiteX621" fmla="*/ 1131284 w 7247699"/>
                              <a:gd name="connsiteY621" fmla="*/ 1971664 h 2676028"/>
                              <a:gd name="connsiteX622" fmla="*/ 1111640 w 7247699"/>
                              <a:gd name="connsiteY622" fmla="*/ 2079964 h 2676028"/>
                              <a:gd name="connsiteX623" fmla="*/ 1124744 w 7247699"/>
                              <a:gd name="connsiteY623" fmla="*/ 2094296 h 2676028"/>
                              <a:gd name="connsiteX624" fmla="*/ 1137276 w 7247699"/>
                              <a:gd name="connsiteY624" fmla="*/ 2095353 h 2676028"/>
                              <a:gd name="connsiteX625" fmla="*/ 3039649 w 7247699"/>
                              <a:gd name="connsiteY625" fmla="*/ 2095473 h 2676028"/>
                              <a:gd name="connsiteX626" fmla="*/ 3050140 w 7247699"/>
                              <a:gd name="connsiteY626" fmla="*/ 2088287 h 2676028"/>
                              <a:gd name="connsiteX627" fmla="*/ 3088927 w 7247699"/>
                              <a:gd name="connsiteY627" fmla="*/ 2028344 h 2676028"/>
                              <a:gd name="connsiteX628" fmla="*/ 3060213 w 7247699"/>
                              <a:gd name="connsiteY628" fmla="*/ 2011721 h 2676028"/>
                              <a:gd name="connsiteX629" fmla="*/ 3022435 w 7247699"/>
                              <a:gd name="connsiteY629" fmla="*/ 2072168 h 2676028"/>
                              <a:gd name="connsiteX630" fmla="*/ 3039649 w 7247699"/>
                              <a:gd name="connsiteY630" fmla="*/ 2095473 h 2676028"/>
                              <a:gd name="connsiteX631" fmla="*/ 5791823 w 7247699"/>
                              <a:gd name="connsiteY631" fmla="*/ 2101559 h 2676028"/>
                              <a:gd name="connsiteX632" fmla="*/ 5806988 w 7247699"/>
                              <a:gd name="connsiteY632" fmla="*/ 2069546 h 2676028"/>
                              <a:gd name="connsiteX633" fmla="*/ 5817062 w 7247699"/>
                              <a:gd name="connsiteY633" fmla="*/ 2009100 h 2676028"/>
                              <a:gd name="connsiteX634" fmla="*/ 5785831 w 7247699"/>
                              <a:gd name="connsiteY634" fmla="*/ 1977869 h 2676028"/>
                              <a:gd name="connsiteX635" fmla="*/ 5766186 w 7247699"/>
                              <a:gd name="connsiteY635" fmla="*/ 2086169 h 2676028"/>
                              <a:gd name="connsiteX636" fmla="*/ 5779291 w 7247699"/>
                              <a:gd name="connsiteY636" fmla="*/ 2100502 h 2676028"/>
                              <a:gd name="connsiteX637" fmla="*/ 5791823 w 7247699"/>
                              <a:gd name="connsiteY637" fmla="*/ 2101559 h 2676028"/>
                              <a:gd name="connsiteX638" fmla="*/ 3504985 w 7247699"/>
                              <a:gd name="connsiteY638" fmla="*/ 2104809 h 2676028"/>
                              <a:gd name="connsiteX639" fmla="*/ 3504985 w 7247699"/>
                              <a:gd name="connsiteY639" fmla="*/ 2077103 h 2676028"/>
                              <a:gd name="connsiteX640" fmla="*/ 3504985 w 7247699"/>
                              <a:gd name="connsiteY640" fmla="*/ 2104809 h 2676028"/>
                              <a:gd name="connsiteX641" fmla="*/ 4067338 w 7247699"/>
                              <a:gd name="connsiteY641" fmla="*/ 2115891 h 2676028"/>
                              <a:gd name="connsiteX642" fmla="*/ 4068144 w 7247699"/>
                              <a:gd name="connsiteY642" fmla="*/ 2115891 h 2676028"/>
                              <a:gd name="connsiteX643" fmla="*/ 4066129 w 7247699"/>
                              <a:gd name="connsiteY643" fmla="*/ 2115388 h 2676028"/>
                              <a:gd name="connsiteX644" fmla="*/ 2944412 w 7247699"/>
                              <a:gd name="connsiteY644" fmla="*/ 2117465 h 2676028"/>
                              <a:gd name="connsiteX645" fmla="*/ 2954424 w 7247699"/>
                              <a:gd name="connsiteY645" fmla="*/ 2103298 h 2676028"/>
                              <a:gd name="connsiteX646" fmla="*/ 2949387 w 7247699"/>
                              <a:gd name="connsiteY646" fmla="*/ 2087682 h 2676028"/>
                              <a:gd name="connsiteX647" fmla="*/ 2931756 w 7247699"/>
                              <a:gd name="connsiteY647" fmla="*/ 2083652 h 2676028"/>
                              <a:gd name="connsiteX648" fmla="*/ 2927223 w 7247699"/>
                              <a:gd name="connsiteY648" fmla="*/ 2085164 h 2676028"/>
                              <a:gd name="connsiteX649" fmla="*/ 2915637 w 7247699"/>
                              <a:gd name="connsiteY649" fmla="*/ 2098260 h 2676028"/>
                              <a:gd name="connsiteX650" fmla="*/ 2923193 w 7247699"/>
                              <a:gd name="connsiteY650" fmla="*/ 2114380 h 2676028"/>
                              <a:gd name="connsiteX651" fmla="*/ 2927223 w 7247699"/>
                              <a:gd name="connsiteY651" fmla="*/ 2116898 h 2676028"/>
                              <a:gd name="connsiteX652" fmla="*/ 2944412 w 7247699"/>
                              <a:gd name="connsiteY652" fmla="*/ 2117465 h 2676028"/>
                              <a:gd name="connsiteX653" fmla="*/ 4071263 w 7247699"/>
                              <a:gd name="connsiteY653" fmla="*/ 2117527 h 2676028"/>
                              <a:gd name="connsiteX654" fmla="*/ 4067338 w 7247699"/>
                              <a:gd name="connsiteY654" fmla="*/ 2115891 h 2676028"/>
                              <a:gd name="connsiteX655" fmla="*/ 4057565 w 7247699"/>
                              <a:gd name="connsiteY655" fmla="*/ 2115891 h 2676028"/>
                              <a:gd name="connsiteX656" fmla="*/ 4058652 w 7247699"/>
                              <a:gd name="connsiteY656" fmla="*/ 2116183 h 2676028"/>
                              <a:gd name="connsiteX657" fmla="*/ 4067424 w 7247699"/>
                              <a:gd name="connsiteY657" fmla="*/ 2117301 h 2676028"/>
                              <a:gd name="connsiteX658" fmla="*/ 4083080 w 7247699"/>
                              <a:gd name="connsiteY658" fmla="*/ 2132177 h 2676028"/>
                              <a:gd name="connsiteX659" fmla="*/ 4083242 w 7247699"/>
                              <a:gd name="connsiteY659" fmla="*/ 2131777 h 2676028"/>
                              <a:gd name="connsiteX660" fmla="*/ 4083207 w 7247699"/>
                              <a:gd name="connsiteY660" fmla="*/ 2131693 h 2676028"/>
                              <a:gd name="connsiteX661" fmla="*/ 4083759 w 7247699"/>
                              <a:gd name="connsiteY661" fmla="*/ 2133018 h 2676028"/>
                              <a:gd name="connsiteX662" fmla="*/ 4083299 w 7247699"/>
                              <a:gd name="connsiteY662" fmla="*/ 2131636 h 2676028"/>
                              <a:gd name="connsiteX663" fmla="*/ 4083242 w 7247699"/>
                              <a:gd name="connsiteY663" fmla="*/ 2131777 h 2676028"/>
                              <a:gd name="connsiteX664" fmla="*/ 4082577 w 7247699"/>
                              <a:gd name="connsiteY664" fmla="*/ 2134099 h 2676028"/>
                              <a:gd name="connsiteX665" fmla="*/ 4083080 w 7247699"/>
                              <a:gd name="connsiteY665" fmla="*/ 2132177 h 2676028"/>
                              <a:gd name="connsiteX666" fmla="*/ 4082490 w 7247699"/>
                              <a:gd name="connsiteY666" fmla="*/ 2133636 h 2676028"/>
                              <a:gd name="connsiteX667" fmla="*/ 4499803 w 7247699"/>
                              <a:gd name="connsiteY667" fmla="*/ 2139561 h 2676028"/>
                              <a:gd name="connsiteX668" fmla="*/ 4508963 w 7247699"/>
                              <a:gd name="connsiteY668" fmla="*/ 2135508 h 2676028"/>
                              <a:gd name="connsiteX669" fmla="*/ 4651376 w 7247699"/>
                              <a:gd name="connsiteY669" fmla="*/ 2007287 h 2676028"/>
                              <a:gd name="connsiteX670" fmla="*/ 4632779 w 7247699"/>
                              <a:gd name="connsiteY670" fmla="*/ 1983307 h 2676028"/>
                              <a:gd name="connsiteX671" fmla="*/ 4490856 w 7247699"/>
                              <a:gd name="connsiteY671" fmla="*/ 2117400 h 2676028"/>
                              <a:gd name="connsiteX672" fmla="*/ 4499803 w 7247699"/>
                              <a:gd name="connsiteY672" fmla="*/ 2139561 h 2676028"/>
                              <a:gd name="connsiteX673" fmla="*/ 3620338 w 7247699"/>
                              <a:gd name="connsiteY673" fmla="*/ 2148633 h 2676028"/>
                              <a:gd name="connsiteX674" fmla="*/ 3628900 w 7247699"/>
                              <a:gd name="connsiteY674" fmla="*/ 2143596 h 2676028"/>
                              <a:gd name="connsiteX675" fmla="*/ 3636959 w 7247699"/>
                              <a:gd name="connsiteY675" fmla="*/ 2128988 h 2676028"/>
                              <a:gd name="connsiteX676" fmla="*/ 3631922 w 7247699"/>
                              <a:gd name="connsiteY676" fmla="*/ 2116899 h 2676028"/>
                              <a:gd name="connsiteX677" fmla="*/ 3619834 w 7247699"/>
                              <a:gd name="connsiteY677" fmla="*/ 2111861 h 2676028"/>
                              <a:gd name="connsiteX678" fmla="*/ 3605226 w 7247699"/>
                              <a:gd name="connsiteY678" fmla="*/ 2120928 h 2676028"/>
                              <a:gd name="connsiteX679" fmla="*/ 3601196 w 7247699"/>
                              <a:gd name="connsiteY679" fmla="*/ 2127477 h 2676028"/>
                              <a:gd name="connsiteX680" fmla="*/ 3604220 w 7247699"/>
                              <a:gd name="connsiteY680" fmla="*/ 2145107 h 2676028"/>
                              <a:gd name="connsiteX681" fmla="*/ 3620338 w 7247699"/>
                              <a:gd name="connsiteY681" fmla="*/ 2148633 h 2676028"/>
                              <a:gd name="connsiteX682" fmla="*/ 4078521 w 7247699"/>
                              <a:gd name="connsiteY682" fmla="*/ 2149586 h 2676028"/>
                              <a:gd name="connsiteX683" fmla="*/ 4079876 w 7247699"/>
                              <a:gd name="connsiteY683" fmla="*/ 2149060 h 2676028"/>
                              <a:gd name="connsiteX684" fmla="*/ 4083759 w 7247699"/>
                              <a:gd name="connsiteY684" fmla="*/ 2142589 h 2676028"/>
                              <a:gd name="connsiteX685" fmla="*/ 4083759 w 7247699"/>
                              <a:gd name="connsiteY685" fmla="*/ 2140407 h 2676028"/>
                              <a:gd name="connsiteX686" fmla="*/ 4082577 w 7247699"/>
                              <a:gd name="connsiteY686" fmla="*/ 2134099 h 2676028"/>
                              <a:gd name="connsiteX687" fmla="*/ 1194953 w 7247699"/>
                              <a:gd name="connsiteY687" fmla="*/ 2151393 h 2676028"/>
                              <a:gd name="connsiteX688" fmla="*/ 1194984 w 7247699"/>
                              <a:gd name="connsiteY688" fmla="*/ 2151300 h 2676028"/>
                              <a:gd name="connsiteX689" fmla="*/ 1194929 w 7247699"/>
                              <a:gd name="connsiteY689" fmla="*/ 2151109 h 2676028"/>
                              <a:gd name="connsiteX690" fmla="*/ 1194910 w 7247699"/>
                              <a:gd name="connsiteY690" fmla="*/ 2151202 h 2676028"/>
                              <a:gd name="connsiteX691" fmla="*/ 1195034 w 7247699"/>
                              <a:gd name="connsiteY691" fmla="*/ 2151478 h 2676028"/>
                              <a:gd name="connsiteX692" fmla="*/ 1195255 w 7247699"/>
                              <a:gd name="connsiteY692" fmla="*/ 2150487 h 2676028"/>
                              <a:gd name="connsiteX693" fmla="*/ 1194984 w 7247699"/>
                              <a:gd name="connsiteY693" fmla="*/ 2151300 h 2676028"/>
                              <a:gd name="connsiteX694" fmla="*/ 4035065 w 7247699"/>
                              <a:gd name="connsiteY694" fmla="*/ 2151824 h 2676028"/>
                              <a:gd name="connsiteX695" fmla="*/ 4034394 w 7247699"/>
                              <a:gd name="connsiteY695" fmla="*/ 2150648 h 2676028"/>
                              <a:gd name="connsiteX696" fmla="*/ 4034394 w 7247699"/>
                              <a:gd name="connsiteY696" fmla="*/ 2151152 h 2676028"/>
                              <a:gd name="connsiteX697" fmla="*/ 18062 w 7247699"/>
                              <a:gd name="connsiteY697" fmla="*/ 2153004 h 2676028"/>
                              <a:gd name="connsiteX698" fmla="*/ 107221 w 7247699"/>
                              <a:gd name="connsiteY698" fmla="*/ 2144944 h 2676028"/>
                              <a:gd name="connsiteX699" fmla="*/ 111250 w 7247699"/>
                              <a:gd name="connsiteY699" fmla="*/ 2114217 h 2676028"/>
                              <a:gd name="connsiteX700" fmla="*/ 10002 w 7247699"/>
                              <a:gd name="connsiteY700" fmla="*/ 2124291 h 2676028"/>
                              <a:gd name="connsiteX701" fmla="*/ 18062 w 7247699"/>
                              <a:gd name="connsiteY701" fmla="*/ 2153004 h 2676028"/>
                              <a:gd name="connsiteX702" fmla="*/ 3852698 w 7247699"/>
                              <a:gd name="connsiteY702" fmla="*/ 2154029 h 2676028"/>
                              <a:gd name="connsiteX703" fmla="*/ 3852779 w 7247699"/>
                              <a:gd name="connsiteY703" fmla="*/ 2154018 h 2676028"/>
                              <a:gd name="connsiteX704" fmla="*/ 3853671 w 7247699"/>
                              <a:gd name="connsiteY704" fmla="*/ 2153126 h 2676028"/>
                              <a:gd name="connsiteX705" fmla="*/ 3853284 w 7247699"/>
                              <a:gd name="connsiteY705" fmla="*/ 2153358 h 2676028"/>
                              <a:gd name="connsiteX706" fmla="*/ 3852202 w 7247699"/>
                              <a:gd name="connsiteY706" fmla="*/ 2154594 h 2676028"/>
                              <a:gd name="connsiteX707" fmla="*/ 3852698 w 7247699"/>
                              <a:gd name="connsiteY707" fmla="*/ 2154029 h 2676028"/>
                              <a:gd name="connsiteX708" fmla="*/ 3852529 w 7247699"/>
                              <a:gd name="connsiteY708" fmla="*/ 2154050 h 2676028"/>
                              <a:gd name="connsiteX709" fmla="*/ 3852202 w 7247699"/>
                              <a:gd name="connsiteY709" fmla="*/ 2154594 h 2676028"/>
                              <a:gd name="connsiteX710" fmla="*/ 3852635 w 7247699"/>
                              <a:gd name="connsiteY710" fmla="*/ 2154594 h 2676028"/>
                              <a:gd name="connsiteX711" fmla="*/ 3853118 w 7247699"/>
                              <a:gd name="connsiteY711" fmla="*/ 2153975 h 2676028"/>
                              <a:gd name="connsiteX712" fmla="*/ 3852779 w 7247699"/>
                              <a:gd name="connsiteY712" fmla="*/ 2154018 h 2676028"/>
                              <a:gd name="connsiteX713" fmla="*/ 3852548 w 7247699"/>
                              <a:gd name="connsiteY713" fmla="*/ 2154707 h 2676028"/>
                              <a:gd name="connsiteX714" fmla="*/ 3853671 w 7247699"/>
                              <a:gd name="connsiteY714" fmla="*/ 2154594 h 2676028"/>
                              <a:gd name="connsiteX715" fmla="*/ 3852635 w 7247699"/>
                              <a:gd name="connsiteY715" fmla="*/ 2154594 h 2676028"/>
                              <a:gd name="connsiteX716" fmla="*/ 5849501 w 7247699"/>
                              <a:gd name="connsiteY716" fmla="*/ 2157599 h 2676028"/>
                              <a:gd name="connsiteX717" fmla="*/ 5849532 w 7247699"/>
                              <a:gd name="connsiteY717" fmla="*/ 2157506 h 2676028"/>
                              <a:gd name="connsiteX718" fmla="*/ 5849478 w 7247699"/>
                              <a:gd name="connsiteY718" fmla="*/ 2157315 h 2676028"/>
                              <a:gd name="connsiteX719" fmla="*/ 5849459 w 7247699"/>
                              <a:gd name="connsiteY719" fmla="*/ 2157408 h 2676028"/>
                              <a:gd name="connsiteX720" fmla="*/ 5849583 w 7247699"/>
                              <a:gd name="connsiteY720" fmla="*/ 2157684 h 2676028"/>
                              <a:gd name="connsiteX721" fmla="*/ 5849804 w 7247699"/>
                              <a:gd name="connsiteY721" fmla="*/ 2156692 h 2676028"/>
                              <a:gd name="connsiteX722" fmla="*/ 5849532 w 7247699"/>
                              <a:gd name="connsiteY722" fmla="*/ 2157506 h 2676028"/>
                              <a:gd name="connsiteX723" fmla="*/ 4077211 w 7247699"/>
                              <a:gd name="connsiteY723" fmla="*/ 2157701 h 2676028"/>
                              <a:gd name="connsiteX724" fmla="*/ 4080737 w 7247699"/>
                              <a:gd name="connsiteY724" fmla="*/ 2153167 h 2676028"/>
                              <a:gd name="connsiteX725" fmla="*/ 4077364 w 7247699"/>
                              <a:gd name="connsiteY725" fmla="*/ 2157383 h 2676028"/>
                              <a:gd name="connsiteX726" fmla="*/ 4076707 w 7247699"/>
                              <a:gd name="connsiteY726" fmla="*/ 2158204 h 2676028"/>
                              <a:gd name="connsiteX727" fmla="*/ 4077211 w 7247699"/>
                              <a:gd name="connsiteY727" fmla="*/ 2157701 h 2676028"/>
                              <a:gd name="connsiteX728" fmla="*/ 4077004 w 7247699"/>
                              <a:gd name="connsiteY728" fmla="*/ 2157833 h 2676028"/>
                              <a:gd name="connsiteX729" fmla="*/ 4672609 w 7247699"/>
                              <a:gd name="connsiteY729" fmla="*/ 2159209 h 2676028"/>
                              <a:gd name="connsiteX730" fmla="*/ 4761768 w 7247699"/>
                              <a:gd name="connsiteY730" fmla="*/ 2151149 h 2676028"/>
                              <a:gd name="connsiteX731" fmla="*/ 4765797 w 7247699"/>
                              <a:gd name="connsiteY731" fmla="*/ 2120422 h 2676028"/>
                              <a:gd name="connsiteX732" fmla="*/ 4664549 w 7247699"/>
                              <a:gd name="connsiteY732" fmla="*/ 2130497 h 2676028"/>
                              <a:gd name="connsiteX733" fmla="*/ 4672609 w 7247699"/>
                              <a:gd name="connsiteY733" fmla="*/ 2159209 h 2676028"/>
                              <a:gd name="connsiteX734" fmla="*/ 4039747 w 7247699"/>
                              <a:gd name="connsiteY734" fmla="*/ 2160016 h 2676028"/>
                              <a:gd name="connsiteX735" fmla="*/ 4038480 w 7247699"/>
                              <a:gd name="connsiteY735" fmla="*/ 2155237 h 2676028"/>
                              <a:gd name="connsiteX736" fmla="*/ 4035065 w 7247699"/>
                              <a:gd name="connsiteY736" fmla="*/ 2151824 h 2676028"/>
                              <a:gd name="connsiteX737" fmla="*/ 4040439 w 7247699"/>
                              <a:gd name="connsiteY737" fmla="*/ 2161226 h 2676028"/>
                              <a:gd name="connsiteX738" fmla="*/ 4039747 w 7247699"/>
                              <a:gd name="connsiteY738" fmla="*/ 2160016 h 2676028"/>
                              <a:gd name="connsiteX739" fmla="*/ 4039935 w 7247699"/>
                              <a:gd name="connsiteY739" fmla="*/ 2160723 h 2676028"/>
                              <a:gd name="connsiteX740" fmla="*/ 4040439 w 7247699"/>
                              <a:gd name="connsiteY740" fmla="*/ 2161226 h 2676028"/>
                              <a:gd name="connsiteX741" fmla="*/ 4072475 w 7247699"/>
                              <a:gd name="connsiteY741" fmla="*/ 2161414 h 2676028"/>
                              <a:gd name="connsiteX742" fmla="*/ 4073181 w 7247699"/>
                              <a:gd name="connsiteY742" fmla="*/ 2161226 h 2676028"/>
                              <a:gd name="connsiteX743" fmla="*/ 4073685 w 7247699"/>
                              <a:gd name="connsiteY743" fmla="*/ 2160723 h 2676028"/>
                              <a:gd name="connsiteX744" fmla="*/ 3832627 w 7247699"/>
                              <a:gd name="connsiteY744" fmla="*/ 2164872 h 2676028"/>
                              <a:gd name="connsiteX745" fmla="*/ 3845963 w 7247699"/>
                              <a:gd name="connsiteY745" fmla="*/ 2163159 h 2676028"/>
                              <a:gd name="connsiteX746" fmla="*/ 3852548 w 7247699"/>
                              <a:gd name="connsiteY746" fmla="*/ 2154707 h 2676028"/>
                              <a:gd name="connsiteX747" fmla="*/ 3850490 w 7247699"/>
                              <a:gd name="connsiteY747" fmla="*/ 2154913 h 2676028"/>
                              <a:gd name="connsiteX748" fmla="*/ 3852202 w 7247699"/>
                              <a:gd name="connsiteY748" fmla="*/ 2155084 h 2676028"/>
                              <a:gd name="connsiteX749" fmla="*/ 3848777 w 7247699"/>
                              <a:gd name="connsiteY749" fmla="*/ 2155084 h 2676028"/>
                              <a:gd name="connsiteX750" fmla="*/ 3850490 w 7247699"/>
                              <a:gd name="connsiteY750" fmla="*/ 2154913 h 2676028"/>
                              <a:gd name="connsiteX751" fmla="*/ 3847309 w 7247699"/>
                              <a:gd name="connsiteY751" fmla="*/ 2154594 h 2676028"/>
                              <a:gd name="connsiteX752" fmla="*/ 3848287 w 7247699"/>
                              <a:gd name="connsiteY752" fmla="*/ 2154594 h 2676028"/>
                              <a:gd name="connsiteX753" fmla="*/ 3852529 w 7247699"/>
                              <a:gd name="connsiteY753" fmla="*/ 2154050 h 2676028"/>
                              <a:gd name="connsiteX754" fmla="*/ 3852753 w 7247699"/>
                              <a:gd name="connsiteY754" fmla="*/ 2153677 h 2676028"/>
                              <a:gd name="connsiteX755" fmla="*/ 3853284 w 7247699"/>
                              <a:gd name="connsiteY755" fmla="*/ 2153358 h 2676028"/>
                              <a:gd name="connsiteX756" fmla="*/ 3853487 w 7247699"/>
                              <a:gd name="connsiteY756" fmla="*/ 2153126 h 2676028"/>
                              <a:gd name="connsiteX757" fmla="*/ 3853671 w 7247699"/>
                              <a:gd name="connsiteY757" fmla="*/ 2153126 h 2676028"/>
                              <a:gd name="connsiteX758" fmla="*/ 3854649 w 7247699"/>
                              <a:gd name="connsiteY758" fmla="*/ 2151169 h 2676028"/>
                              <a:gd name="connsiteX759" fmla="*/ 3854160 w 7247699"/>
                              <a:gd name="connsiteY759" fmla="*/ 2152637 h 2676028"/>
                              <a:gd name="connsiteX760" fmla="*/ 3853118 w 7247699"/>
                              <a:gd name="connsiteY760" fmla="*/ 2153975 h 2676028"/>
                              <a:gd name="connsiteX761" fmla="*/ 3862113 w 7247699"/>
                              <a:gd name="connsiteY761" fmla="*/ 2152820 h 2676028"/>
                              <a:gd name="connsiteX762" fmla="*/ 3870800 w 7247699"/>
                              <a:gd name="connsiteY762" fmla="*/ 2141870 h 2676028"/>
                              <a:gd name="connsiteX763" fmla="*/ 3868842 w 7247699"/>
                              <a:gd name="connsiteY763" fmla="*/ 2127678 h 2676028"/>
                              <a:gd name="connsiteX764" fmla="*/ 3857096 w 7247699"/>
                              <a:gd name="connsiteY764" fmla="*/ 2119847 h 2676028"/>
                              <a:gd name="connsiteX765" fmla="*/ 3842904 w 7247699"/>
                              <a:gd name="connsiteY765" fmla="*/ 2119847 h 2676028"/>
                              <a:gd name="connsiteX766" fmla="*/ 3833606 w 7247699"/>
                              <a:gd name="connsiteY766" fmla="*/ 2124252 h 2676028"/>
                              <a:gd name="connsiteX767" fmla="*/ 3820392 w 7247699"/>
                              <a:gd name="connsiteY767" fmla="*/ 2143828 h 2676028"/>
                              <a:gd name="connsiteX768" fmla="*/ 3822350 w 7247699"/>
                              <a:gd name="connsiteY768" fmla="*/ 2157041 h 2676028"/>
                              <a:gd name="connsiteX769" fmla="*/ 3832627 w 7247699"/>
                              <a:gd name="connsiteY769" fmla="*/ 2164872 h 2676028"/>
                              <a:gd name="connsiteX770" fmla="*/ 4063106 w 7247699"/>
                              <a:gd name="connsiteY770" fmla="*/ 2166767 h 2676028"/>
                              <a:gd name="connsiteX771" fmla="*/ 4072475 w 7247699"/>
                              <a:gd name="connsiteY771" fmla="*/ 2161414 h 2676028"/>
                              <a:gd name="connsiteX772" fmla="*/ 4070695 w 7247699"/>
                              <a:gd name="connsiteY772" fmla="*/ 2161889 h 2676028"/>
                              <a:gd name="connsiteX773" fmla="*/ 4050513 w 7247699"/>
                              <a:gd name="connsiteY773" fmla="*/ 2167271 h 2676028"/>
                              <a:gd name="connsiteX774" fmla="*/ 4070695 w 7247699"/>
                              <a:gd name="connsiteY774" fmla="*/ 2161889 h 2676028"/>
                              <a:gd name="connsiteX775" fmla="*/ 4077004 w 7247699"/>
                              <a:gd name="connsiteY775" fmla="*/ 2157833 h 2676028"/>
                              <a:gd name="connsiteX776" fmla="*/ 4077364 w 7247699"/>
                              <a:gd name="connsiteY776" fmla="*/ 2157383 h 2676028"/>
                              <a:gd name="connsiteX777" fmla="*/ 4081728 w 7247699"/>
                              <a:gd name="connsiteY777" fmla="*/ 2148343 h 2676028"/>
                              <a:gd name="connsiteX778" fmla="*/ 4079876 w 7247699"/>
                              <a:gd name="connsiteY778" fmla="*/ 2149060 h 2676028"/>
                              <a:gd name="connsiteX779" fmla="*/ 4077715 w 7247699"/>
                              <a:gd name="connsiteY779" fmla="*/ 2152663 h 2676028"/>
                              <a:gd name="connsiteX780" fmla="*/ 4078521 w 7247699"/>
                              <a:gd name="connsiteY780" fmla="*/ 2149586 h 2676028"/>
                              <a:gd name="connsiteX781" fmla="*/ 4075571 w 7247699"/>
                              <a:gd name="connsiteY781" fmla="*/ 2150729 h 2676028"/>
                              <a:gd name="connsiteX782" fmla="*/ 4075390 w 7247699"/>
                              <a:gd name="connsiteY782" fmla="*/ 2151175 h 2676028"/>
                              <a:gd name="connsiteX783" fmla="*/ 4076707 w 7247699"/>
                              <a:gd name="connsiteY783" fmla="*/ 2150648 h 2676028"/>
                              <a:gd name="connsiteX784" fmla="*/ 4075196 w 7247699"/>
                              <a:gd name="connsiteY784" fmla="*/ 2151656 h 2676028"/>
                              <a:gd name="connsiteX785" fmla="*/ 4075390 w 7247699"/>
                              <a:gd name="connsiteY785" fmla="*/ 2151175 h 2676028"/>
                              <a:gd name="connsiteX786" fmla="*/ 4074188 w 7247699"/>
                              <a:gd name="connsiteY786" fmla="*/ 2151656 h 2676028"/>
                              <a:gd name="connsiteX787" fmla="*/ 4073942 w 7247699"/>
                              <a:gd name="connsiteY787" fmla="*/ 2151360 h 2676028"/>
                              <a:gd name="connsiteX788" fmla="*/ 4073181 w 7247699"/>
                              <a:gd name="connsiteY788" fmla="*/ 2151656 h 2676028"/>
                              <a:gd name="connsiteX789" fmla="*/ 4073874 w 7247699"/>
                              <a:gd name="connsiteY789" fmla="*/ 2151278 h 2676028"/>
                              <a:gd name="connsiteX790" fmla="*/ 4073942 w 7247699"/>
                              <a:gd name="connsiteY790" fmla="*/ 2151360 h 2676028"/>
                              <a:gd name="connsiteX791" fmla="*/ 4075571 w 7247699"/>
                              <a:gd name="connsiteY791" fmla="*/ 2150729 h 2676028"/>
                              <a:gd name="connsiteX792" fmla="*/ 4082490 w 7247699"/>
                              <a:gd name="connsiteY792" fmla="*/ 2133636 h 2676028"/>
                              <a:gd name="connsiteX793" fmla="*/ 4081241 w 7247699"/>
                              <a:gd name="connsiteY793" fmla="*/ 2126973 h 2676028"/>
                              <a:gd name="connsiteX794" fmla="*/ 4083207 w 7247699"/>
                              <a:gd name="connsiteY794" fmla="*/ 2131693 h 2676028"/>
                              <a:gd name="connsiteX795" fmla="*/ 4083256 w 7247699"/>
                              <a:gd name="connsiteY795" fmla="*/ 2131507 h 2676028"/>
                              <a:gd name="connsiteX796" fmla="*/ 4083299 w 7247699"/>
                              <a:gd name="connsiteY796" fmla="*/ 2131636 h 2676028"/>
                              <a:gd name="connsiteX797" fmla="*/ 4083759 w 7247699"/>
                              <a:gd name="connsiteY797" fmla="*/ 2130499 h 2676028"/>
                              <a:gd name="connsiteX798" fmla="*/ 4083759 w 7247699"/>
                              <a:gd name="connsiteY798" fmla="*/ 2133018 h 2676028"/>
                              <a:gd name="connsiteX799" fmla="*/ 4083759 w 7247699"/>
                              <a:gd name="connsiteY799" fmla="*/ 2140407 h 2676028"/>
                              <a:gd name="connsiteX800" fmla="*/ 4084263 w 7247699"/>
                              <a:gd name="connsiteY800" fmla="*/ 2143092 h 2676028"/>
                              <a:gd name="connsiteX801" fmla="*/ 4081728 w 7247699"/>
                              <a:gd name="connsiteY801" fmla="*/ 2148343 h 2676028"/>
                              <a:gd name="connsiteX802" fmla="*/ 4084389 w 7247699"/>
                              <a:gd name="connsiteY802" fmla="*/ 2147311 h 2676028"/>
                              <a:gd name="connsiteX803" fmla="*/ 4090308 w 7247699"/>
                              <a:gd name="connsiteY803" fmla="*/ 2136544 h 2676028"/>
                              <a:gd name="connsiteX804" fmla="*/ 4077715 w 7247699"/>
                              <a:gd name="connsiteY804" fmla="*/ 2117906 h 2676028"/>
                              <a:gd name="connsiteX805" fmla="*/ 4071263 w 7247699"/>
                              <a:gd name="connsiteY805" fmla="*/ 2117527 h 2676028"/>
                              <a:gd name="connsiteX806" fmla="*/ 4072174 w 7247699"/>
                              <a:gd name="connsiteY806" fmla="*/ 2117906 h 2676028"/>
                              <a:gd name="connsiteX807" fmla="*/ 4067424 w 7247699"/>
                              <a:gd name="connsiteY807" fmla="*/ 2117301 h 2676028"/>
                              <a:gd name="connsiteX808" fmla="*/ 4061526 w 7247699"/>
                              <a:gd name="connsiteY808" fmla="*/ 2116954 h 2676028"/>
                              <a:gd name="connsiteX809" fmla="*/ 4078218 w 7247699"/>
                              <a:gd name="connsiteY809" fmla="*/ 2121432 h 2676028"/>
                              <a:gd name="connsiteX810" fmla="*/ 4078722 w 7247699"/>
                              <a:gd name="connsiteY810" fmla="*/ 2121936 h 2676028"/>
                              <a:gd name="connsiteX811" fmla="*/ 4060588 w 7247699"/>
                              <a:gd name="connsiteY811" fmla="*/ 2116899 h 2676028"/>
                              <a:gd name="connsiteX812" fmla="*/ 4061526 w 7247699"/>
                              <a:gd name="connsiteY812" fmla="*/ 2116954 h 2676028"/>
                              <a:gd name="connsiteX813" fmla="*/ 4058652 w 7247699"/>
                              <a:gd name="connsiteY813" fmla="*/ 2116183 h 2676028"/>
                              <a:gd name="connsiteX814" fmla="*/ 4052906 w 7247699"/>
                              <a:gd name="connsiteY814" fmla="*/ 2115451 h 2676028"/>
                              <a:gd name="connsiteX815" fmla="*/ 4037416 w 7247699"/>
                              <a:gd name="connsiteY815" fmla="*/ 2126973 h 2676028"/>
                              <a:gd name="connsiteX816" fmla="*/ 4033386 w 7247699"/>
                              <a:gd name="connsiteY816" fmla="*/ 2136040 h 2676028"/>
                              <a:gd name="connsiteX817" fmla="*/ 4038480 w 7247699"/>
                              <a:gd name="connsiteY817" fmla="*/ 2155237 h 2676028"/>
                              <a:gd name="connsiteX818" fmla="*/ 2758119 w 7247699"/>
                              <a:gd name="connsiteY818" fmla="*/ 2170990 h 2676028"/>
                              <a:gd name="connsiteX819" fmla="*/ 2770170 w 7247699"/>
                              <a:gd name="connsiteY819" fmla="*/ 2165851 h 2676028"/>
                              <a:gd name="connsiteX820" fmla="*/ 2770660 w 7247699"/>
                              <a:gd name="connsiteY820" fmla="*/ 2140891 h 2676028"/>
                              <a:gd name="connsiteX821" fmla="*/ 2753042 w 7247699"/>
                              <a:gd name="connsiteY821" fmla="*/ 2131593 h 2676028"/>
                              <a:gd name="connsiteX822" fmla="*/ 2736401 w 7247699"/>
                              <a:gd name="connsiteY822" fmla="*/ 2148233 h 2676028"/>
                              <a:gd name="connsiteX823" fmla="*/ 2742274 w 7247699"/>
                              <a:gd name="connsiteY823" fmla="*/ 2161936 h 2676028"/>
                              <a:gd name="connsiteX824" fmla="*/ 2745700 w 7247699"/>
                              <a:gd name="connsiteY824" fmla="*/ 2165851 h 2676028"/>
                              <a:gd name="connsiteX825" fmla="*/ 2758119 w 7247699"/>
                              <a:gd name="connsiteY825" fmla="*/ 2170990 h 2676028"/>
                              <a:gd name="connsiteX826" fmla="*/ 986559 w 7247699"/>
                              <a:gd name="connsiteY826" fmla="*/ 2175612 h 2676028"/>
                              <a:gd name="connsiteX827" fmla="*/ 999590 w 7247699"/>
                              <a:gd name="connsiteY827" fmla="*/ 2170412 h 2676028"/>
                              <a:gd name="connsiteX828" fmla="*/ 1034336 w 7247699"/>
                              <a:gd name="connsiteY828" fmla="*/ 2136155 h 2676028"/>
                              <a:gd name="connsiteX829" fmla="*/ 1034336 w 7247699"/>
                              <a:gd name="connsiteY829" fmla="*/ 2114132 h 2676028"/>
                              <a:gd name="connsiteX830" fmla="*/ 1012314 w 7247699"/>
                              <a:gd name="connsiteY830" fmla="*/ 2114132 h 2676028"/>
                              <a:gd name="connsiteX831" fmla="*/ 973162 w 7247699"/>
                              <a:gd name="connsiteY831" fmla="*/ 2144475 h 2676028"/>
                              <a:gd name="connsiteX832" fmla="*/ 973162 w 7247699"/>
                              <a:gd name="connsiteY832" fmla="*/ 2170902 h 2676028"/>
                              <a:gd name="connsiteX833" fmla="*/ 986559 w 7247699"/>
                              <a:gd name="connsiteY833" fmla="*/ 2175612 h 2676028"/>
                              <a:gd name="connsiteX834" fmla="*/ 4111464 w 7247699"/>
                              <a:gd name="connsiteY834" fmla="*/ 2180871 h 2676028"/>
                              <a:gd name="connsiteX835" fmla="*/ 4125064 w 7247699"/>
                              <a:gd name="connsiteY835" fmla="*/ 2175330 h 2676028"/>
                              <a:gd name="connsiteX836" fmla="*/ 4130605 w 7247699"/>
                              <a:gd name="connsiteY836" fmla="*/ 2161729 h 2676028"/>
                              <a:gd name="connsiteX837" fmla="*/ 4128087 w 7247699"/>
                              <a:gd name="connsiteY837" fmla="*/ 2152158 h 2676028"/>
                              <a:gd name="connsiteX838" fmla="*/ 4121034 w 7247699"/>
                              <a:gd name="connsiteY838" fmla="*/ 2145610 h 2676028"/>
                              <a:gd name="connsiteX839" fmla="*/ 4114990 w 7247699"/>
                              <a:gd name="connsiteY839" fmla="*/ 2141580 h 2676028"/>
                              <a:gd name="connsiteX840" fmla="*/ 4094841 w 7247699"/>
                              <a:gd name="connsiteY840" fmla="*/ 2145106 h 2676028"/>
                              <a:gd name="connsiteX841" fmla="*/ 4090307 w 7247699"/>
                              <a:gd name="connsiteY841" fmla="*/ 2163240 h 2676028"/>
                              <a:gd name="connsiteX842" fmla="*/ 4094841 w 7247699"/>
                              <a:gd name="connsiteY842" fmla="*/ 2171300 h 2676028"/>
                              <a:gd name="connsiteX843" fmla="*/ 4101893 w 7247699"/>
                              <a:gd name="connsiteY843" fmla="*/ 2178352 h 2676028"/>
                              <a:gd name="connsiteX844" fmla="*/ 4111464 w 7247699"/>
                              <a:gd name="connsiteY844" fmla="*/ 2180871 h 2676028"/>
                              <a:gd name="connsiteX845" fmla="*/ 5641104 w 7247699"/>
                              <a:gd name="connsiteY845" fmla="*/ 2181817 h 2676028"/>
                              <a:gd name="connsiteX846" fmla="*/ 5654134 w 7247699"/>
                              <a:gd name="connsiteY846" fmla="*/ 2176617 h 2676028"/>
                              <a:gd name="connsiteX847" fmla="*/ 5688880 w 7247699"/>
                              <a:gd name="connsiteY847" fmla="*/ 2142360 h 2676028"/>
                              <a:gd name="connsiteX848" fmla="*/ 5688880 w 7247699"/>
                              <a:gd name="connsiteY848" fmla="*/ 2120337 h 2676028"/>
                              <a:gd name="connsiteX849" fmla="*/ 5666858 w 7247699"/>
                              <a:gd name="connsiteY849" fmla="*/ 2120337 h 2676028"/>
                              <a:gd name="connsiteX850" fmla="*/ 5627707 w 7247699"/>
                              <a:gd name="connsiteY850" fmla="*/ 2150680 h 2676028"/>
                              <a:gd name="connsiteX851" fmla="*/ 5627707 w 7247699"/>
                              <a:gd name="connsiteY851" fmla="*/ 2177107 h 2676028"/>
                              <a:gd name="connsiteX852" fmla="*/ 5641104 w 7247699"/>
                              <a:gd name="connsiteY852" fmla="*/ 2181817 h 2676028"/>
                              <a:gd name="connsiteX853" fmla="*/ 3788581 w 7247699"/>
                              <a:gd name="connsiteY853" fmla="*/ 2195216 h 2676028"/>
                              <a:gd name="connsiteX854" fmla="*/ 3788581 w 7247699"/>
                              <a:gd name="connsiteY854" fmla="*/ 2164873 h 2676028"/>
                              <a:gd name="connsiteX855" fmla="*/ 3788581 w 7247699"/>
                              <a:gd name="connsiteY855" fmla="*/ 2195216 h 2676028"/>
                              <a:gd name="connsiteX856" fmla="*/ 1184676 w 7247699"/>
                              <a:gd name="connsiteY856" fmla="*/ 2195318 h 2676028"/>
                              <a:gd name="connsiteX857" fmla="*/ 1207848 w 7247699"/>
                              <a:gd name="connsiteY857" fmla="*/ 2183732 h 2676028"/>
                              <a:gd name="connsiteX858" fmla="*/ 1199788 w 7247699"/>
                              <a:gd name="connsiteY858" fmla="*/ 2159050 h 2676028"/>
                              <a:gd name="connsiteX859" fmla="*/ 1196766 w 7247699"/>
                              <a:gd name="connsiteY859" fmla="*/ 2157035 h 2676028"/>
                              <a:gd name="connsiteX860" fmla="*/ 1196262 w 7247699"/>
                              <a:gd name="connsiteY860" fmla="*/ 2155524 h 2676028"/>
                              <a:gd name="connsiteX861" fmla="*/ 1196262 w 7247699"/>
                              <a:gd name="connsiteY861" fmla="*/ 2155020 h 2676028"/>
                              <a:gd name="connsiteX862" fmla="*/ 1195759 w 7247699"/>
                              <a:gd name="connsiteY862" fmla="*/ 2154013 h 2676028"/>
                              <a:gd name="connsiteX863" fmla="*/ 1195034 w 7247699"/>
                              <a:gd name="connsiteY863" fmla="*/ 2151478 h 2676028"/>
                              <a:gd name="connsiteX864" fmla="*/ 1195003 w 7247699"/>
                              <a:gd name="connsiteY864" fmla="*/ 2151620 h 2676028"/>
                              <a:gd name="connsiteX865" fmla="*/ 1194953 w 7247699"/>
                              <a:gd name="connsiteY865" fmla="*/ 2151393 h 2676028"/>
                              <a:gd name="connsiteX866" fmla="*/ 1194751 w 7247699"/>
                              <a:gd name="connsiteY866" fmla="*/ 2151998 h 2676028"/>
                              <a:gd name="connsiteX867" fmla="*/ 1194910 w 7247699"/>
                              <a:gd name="connsiteY867" fmla="*/ 2151202 h 2676028"/>
                              <a:gd name="connsiteX868" fmla="*/ 1194751 w 7247699"/>
                              <a:gd name="connsiteY868" fmla="*/ 2150487 h 2676028"/>
                              <a:gd name="connsiteX869" fmla="*/ 1194929 w 7247699"/>
                              <a:gd name="connsiteY869" fmla="*/ 2151109 h 2676028"/>
                              <a:gd name="connsiteX870" fmla="*/ 1195255 w 7247699"/>
                              <a:gd name="connsiteY870" fmla="*/ 2149479 h 2676028"/>
                              <a:gd name="connsiteX871" fmla="*/ 1196262 w 7247699"/>
                              <a:gd name="connsiteY871" fmla="*/ 2148472 h 2676028"/>
                              <a:gd name="connsiteX872" fmla="*/ 1161002 w 7247699"/>
                              <a:gd name="connsiteY872" fmla="*/ 2128826 h 2676028"/>
                              <a:gd name="connsiteX873" fmla="*/ 1156972 w 7247699"/>
                              <a:gd name="connsiteY873" fmla="*/ 2166606 h 2676028"/>
                              <a:gd name="connsiteX874" fmla="*/ 1184676 w 7247699"/>
                              <a:gd name="connsiteY874" fmla="*/ 2195318 h 2676028"/>
                              <a:gd name="connsiteX875" fmla="*/ 87393 w 7247699"/>
                              <a:gd name="connsiteY875" fmla="*/ 2196206 h 2676028"/>
                              <a:gd name="connsiteX876" fmla="*/ 83543 w 7247699"/>
                              <a:gd name="connsiteY876" fmla="*/ 2195821 h 2676028"/>
                              <a:gd name="connsiteX877" fmla="*/ 81242 w 7247699"/>
                              <a:gd name="connsiteY877" fmla="*/ 2196051 h 2676028"/>
                              <a:gd name="connsiteX878" fmla="*/ 3874225 w 7247699"/>
                              <a:gd name="connsiteY878" fmla="*/ 2196275 h 2676028"/>
                              <a:gd name="connsiteX879" fmla="*/ 3874714 w 7247699"/>
                              <a:gd name="connsiteY879" fmla="*/ 2196194 h 2676028"/>
                              <a:gd name="connsiteX880" fmla="*/ 3873735 w 7247699"/>
                              <a:gd name="connsiteY880" fmla="*/ 2196194 h 2676028"/>
                              <a:gd name="connsiteX881" fmla="*/ 754771 w 7247699"/>
                              <a:gd name="connsiteY881" fmla="*/ 2197757 h 2676028"/>
                              <a:gd name="connsiteX882" fmla="*/ 766639 w 7247699"/>
                              <a:gd name="connsiteY882" fmla="*/ 2192435 h 2676028"/>
                              <a:gd name="connsiteX883" fmla="*/ 789640 w 7247699"/>
                              <a:gd name="connsiteY883" fmla="*/ 2167475 h 2676028"/>
                              <a:gd name="connsiteX884" fmla="*/ 787683 w 7247699"/>
                              <a:gd name="connsiteY884" fmla="*/ 2136155 h 2676028"/>
                              <a:gd name="connsiteX885" fmla="*/ 756362 w 7247699"/>
                              <a:gd name="connsiteY885" fmla="*/ 2141538 h 2676028"/>
                              <a:gd name="connsiteX886" fmla="*/ 737276 w 7247699"/>
                              <a:gd name="connsiteY886" fmla="*/ 2169433 h 2676028"/>
                              <a:gd name="connsiteX887" fmla="*/ 742170 w 7247699"/>
                              <a:gd name="connsiteY887" fmla="*/ 2193903 h 2676028"/>
                              <a:gd name="connsiteX888" fmla="*/ 754771 w 7247699"/>
                              <a:gd name="connsiteY888" fmla="*/ 2197757 h 2676028"/>
                              <a:gd name="connsiteX889" fmla="*/ 3883034 w 7247699"/>
                              <a:gd name="connsiteY889" fmla="*/ 2198641 h 2676028"/>
                              <a:gd name="connsiteX890" fmla="*/ 3882055 w 7247699"/>
                              <a:gd name="connsiteY890" fmla="*/ 2198151 h 2676028"/>
                              <a:gd name="connsiteX891" fmla="*/ 3882314 w 7247699"/>
                              <a:gd name="connsiteY891" fmla="*/ 2198352 h 2676028"/>
                              <a:gd name="connsiteX892" fmla="*/ 94457 w 7247699"/>
                              <a:gd name="connsiteY892" fmla="*/ 2199347 h 2676028"/>
                              <a:gd name="connsiteX893" fmla="*/ 92106 w 7247699"/>
                              <a:gd name="connsiteY893" fmla="*/ 2196324 h 2676028"/>
                              <a:gd name="connsiteX894" fmla="*/ 87393 w 7247699"/>
                              <a:gd name="connsiteY894" fmla="*/ 2196206 h 2676028"/>
                              <a:gd name="connsiteX895" fmla="*/ 88580 w 7247699"/>
                              <a:gd name="connsiteY895" fmla="*/ 2196324 h 2676028"/>
                              <a:gd name="connsiteX896" fmla="*/ 93114 w 7247699"/>
                              <a:gd name="connsiteY896" fmla="*/ 2198339 h 2676028"/>
                              <a:gd name="connsiteX897" fmla="*/ 97144 w 7247699"/>
                              <a:gd name="connsiteY897" fmla="*/ 2201362 h 2676028"/>
                              <a:gd name="connsiteX898" fmla="*/ 96640 w 7247699"/>
                              <a:gd name="connsiteY898" fmla="*/ 2200858 h 2676028"/>
                              <a:gd name="connsiteX899" fmla="*/ 96856 w 7247699"/>
                              <a:gd name="connsiteY899" fmla="*/ 2201146 h 2676028"/>
                              <a:gd name="connsiteX900" fmla="*/ 5839225 w 7247699"/>
                              <a:gd name="connsiteY900" fmla="*/ 2201524 h 2676028"/>
                              <a:gd name="connsiteX901" fmla="*/ 5862397 w 7247699"/>
                              <a:gd name="connsiteY901" fmla="*/ 2189938 h 2676028"/>
                              <a:gd name="connsiteX902" fmla="*/ 5854337 w 7247699"/>
                              <a:gd name="connsiteY902" fmla="*/ 2165256 h 2676028"/>
                              <a:gd name="connsiteX903" fmla="*/ 5851315 w 7247699"/>
                              <a:gd name="connsiteY903" fmla="*/ 2163241 h 2676028"/>
                              <a:gd name="connsiteX904" fmla="*/ 5850811 w 7247699"/>
                              <a:gd name="connsiteY904" fmla="*/ 2161730 h 2676028"/>
                              <a:gd name="connsiteX905" fmla="*/ 5850811 w 7247699"/>
                              <a:gd name="connsiteY905" fmla="*/ 2161226 h 2676028"/>
                              <a:gd name="connsiteX906" fmla="*/ 5850307 w 7247699"/>
                              <a:gd name="connsiteY906" fmla="*/ 2160218 h 2676028"/>
                              <a:gd name="connsiteX907" fmla="*/ 5849583 w 7247699"/>
                              <a:gd name="connsiteY907" fmla="*/ 2157684 h 2676028"/>
                              <a:gd name="connsiteX908" fmla="*/ 5849552 w 7247699"/>
                              <a:gd name="connsiteY908" fmla="*/ 2157826 h 2676028"/>
                              <a:gd name="connsiteX909" fmla="*/ 5849501 w 7247699"/>
                              <a:gd name="connsiteY909" fmla="*/ 2157599 h 2676028"/>
                              <a:gd name="connsiteX910" fmla="*/ 5849300 w 7247699"/>
                              <a:gd name="connsiteY910" fmla="*/ 2158204 h 2676028"/>
                              <a:gd name="connsiteX911" fmla="*/ 5849459 w 7247699"/>
                              <a:gd name="connsiteY911" fmla="*/ 2157408 h 2676028"/>
                              <a:gd name="connsiteX912" fmla="*/ 5849300 w 7247699"/>
                              <a:gd name="connsiteY912" fmla="*/ 2156692 h 2676028"/>
                              <a:gd name="connsiteX913" fmla="*/ 5849478 w 7247699"/>
                              <a:gd name="connsiteY913" fmla="*/ 2157315 h 2676028"/>
                              <a:gd name="connsiteX914" fmla="*/ 5849804 w 7247699"/>
                              <a:gd name="connsiteY914" fmla="*/ 2155685 h 2676028"/>
                              <a:gd name="connsiteX915" fmla="*/ 5850811 w 7247699"/>
                              <a:gd name="connsiteY915" fmla="*/ 2154677 h 2676028"/>
                              <a:gd name="connsiteX916" fmla="*/ 5815550 w 7247699"/>
                              <a:gd name="connsiteY916" fmla="*/ 2135032 h 2676028"/>
                              <a:gd name="connsiteX917" fmla="*/ 5811521 w 7247699"/>
                              <a:gd name="connsiteY917" fmla="*/ 2172812 h 2676028"/>
                              <a:gd name="connsiteX918" fmla="*/ 5839225 w 7247699"/>
                              <a:gd name="connsiteY918" fmla="*/ 2201524 h 2676028"/>
                              <a:gd name="connsiteX919" fmla="*/ 3886459 w 7247699"/>
                              <a:gd name="connsiteY919" fmla="*/ 2201577 h 2676028"/>
                              <a:gd name="connsiteX920" fmla="*/ 3885970 w 7247699"/>
                              <a:gd name="connsiteY920" fmla="*/ 2201088 h 2676028"/>
                              <a:gd name="connsiteX921" fmla="*/ 3886184 w 7247699"/>
                              <a:gd name="connsiteY921" fmla="*/ 2201363 h 2676028"/>
                              <a:gd name="connsiteX922" fmla="*/ 4741943 w 7247699"/>
                              <a:gd name="connsiteY922" fmla="*/ 2202412 h 2676028"/>
                              <a:gd name="connsiteX923" fmla="*/ 4738092 w 7247699"/>
                              <a:gd name="connsiteY923" fmla="*/ 2202027 h 2676028"/>
                              <a:gd name="connsiteX924" fmla="*/ 4735791 w 7247699"/>
                              <a:gd name="connsiteY924" fmla="*/ 2202257 h 2676028"/>
                              <a:gd name="connsiteX925" fmla="*/ 5409316 w 7247699"/>
                              <a:gd name="connsiteY925" fmla="*/ 2203962 h 2676028"/>
                              <a:gd name="connsiteX926" fmla="*/ 5421184 w 7247699"/>
                              <a:gd name="connsiteY926" fmla="*/ 2198640 h 2676028"/>
                              <a:gd name="connsiteX927" fmla="*/ 5444185 w 7247699"/>
                              <a:gd name="connsiteY927" fmla="*/ 2173681 h 2676028"/>
                              <a:gd name="connsiteX928" fmla="*/ 5442228 w 7247699"/>
                              <a:gd name="connsiteY928" fmla="*/ 2142359 h 2676028"/>
                              <a:gd name="connsiteX929" fmla="*/ 5410907 w 7247699"/>
                              <a:gd name="connsiteY929" fmla="*/ 2147743 h 2676028"/>
                              <a:gd name="connsiteX930" fmla="*/ 5391821 w 7247699"/>
                              <a:gd name="connsiteY930" fmla="*/ 2175638 h 2676028"/>
                              <a:gd name="connsiteX931" fmla="*/ 5396715 w 7247699"/>
                              <a:gd name="connsiteY931" fmla="*/ 2200108 h 2676028"/>
                              <a:gd name="connsiteX932" fmla="*/ 5409316 w 7247699"/>
                              <a:gd name="connsiteY932" fmla="*/ 2203962 h 2676028"/>
                              <a:gd name="connsiteX933" fmla="*/ 99382 w 7247699"/>
                              <a:gd name="connsiteY933" fmla="*/ 2204888 h 2676028"/>
                              <a:gd name="connsiteX934" fmla="*/ 99158 w 7247699"/>
                              <a:gd name="connsiteY934" fmla="*/ 2204384 h 2676028"/>
                              <a:gd name="connsiteX935" fmla="*/ 99662 w 7247699"/>
                              <a:gd name="connsiteY935" fmla="*/ 2204888 h 2676028"/>
                              <a:gd name="connsiteX936" fmla="*/ 96856 w 7247699"/>
                              <a:gd name="connsiteY936" fmla="*/ 2201146 h 2676028"/>
                              <a:gd name="connsiteX937" fmla="*/ 94457 w 7247699"/>
                              <a:gd name="connsiteY937" fmla="*/ 2199347 h 2676028"/>
                              <a:gd name="connsiteX938" fmla="*/ 97809 w 7247699"/>
                              <a:gd name="connsiteY938" fmla="*/ 2203656 h 2676028"/>
                              <a:gd name="connsiteX939" fmla="*/ 3889396 w 7247699"/>
                              <a:gd name="connsiteY939" fmla="*/ 2205492 h 2676028"/>
                              <a:gd name="connsiteX940" fmla="*/ 3888906 w 7247699"/>
                              <a:gd name="connsiteY940" fmla="*/ 2204513 h 2676028"/>
                              <a:gd name="connsiteX941" fmla="*/ 3889194 w 7247699"/>
                              <a:gd name="connsiteY941" fmla="*/ 2205233 h 2676028"/>
                              <a:gd name="connsiteX942" fmla="*/ 4749006 w 7247699"/>
                              <a:gd name="connsiteY942" fmla="*/ 2205553 h 2676028"/>
                              <a:gd name="connsiteX943" fmla="*/ 4746656 w 7247699"/>
                              <a:gd name="connsiteY943" fmla="*/ 2202531 h 2676028"/>
                              <a:gd name="connsiteX944" fmla="*/ 4741943 w 7247699"/>
                              <a:gd name="connsiteY944" fmla="*/ 2202412 h 2676028"/>
                              <a:gd name="connsiteX945" fmla="*/ 4743129 w 7247699"/>
                              <a:gd name="connsiteY945" fmla="*/ 2202531 h 2676028"/>
                              <a:gd name="connsiteX946" fmla="*/ 4747663 w 7247699"/>
                              <a:gd name="connsiteY946" fmla="*/ 2204546 h 2676028"/>
                              <a:gd name="connsiteX947" fmla="*/ 3457591 w 7247699"/>
                              <a:gd name="connsiteY947" fmla="*/ 2206472 h 2676028"/>
                              <a:gd name="connsiteX948" fmla="*/ 3469728 w 7247699"/>
                              <a:gd name="connsiteY948" fmla="*/ 2197492 h 2676028"/>
                              <a:gd name="connsiteX949" fmla="*/ 3521107 w 7247699"/>
                              <a:gd name="connsiteY949" fmla="*/ 2153164 h 2676028"/>
                              <a:gd name="connsiteX950" fmla="*/ 3511538 w 7247699"/>
                              <a:gd name="connsiteY950" fmla="*/ 2118911 h 2676028"/>
                              <a:gd name="connsiteX951" fmla="*/ 3436481 w 7247699"/>
                              <a:gd name="connsiteY951" fmla="*/ 2178350 h 2676028"/>
                              <a:gd name="connsiteX952" fmla="*/ 3457591 w 7247699"/>
                              <a:gd name="connsiteY952" fmla="*/ 2206472 h 2676028"/>
                              <a:gd name="connsiteX953" fmla="*/ 4751693 w 7247699"/>
                              <a:gd name="connsiteY953" fmla="*/ 2207568 h 2676028"/>
                              <a:gd name="connsiteX954" fmla="*/ 4751189 w 7247699"/>
                              <a:gd name="connsiteY954" fmla="*/ 2207064 h 2676028"/>
                              <a:gd name="connsiteX955" fmla="*/ 4751405 w 7247699"/>
                              <a:gd name="connsiteY955" fmla="*/ 2207353 h 2676028"/>
                              <a:gd name="connsiteX956" fmla="*/ 100825 w 7247699"/>
                              <a:gd name="connsiteY956" fmla="*/ 2208135 h 2676028"/>
                              <a:gd name="connsiteX957" fmla="*/ 100670 w 7247699"/>
                              <a:gd name="connsiteY957" fmla="*/ 2205895 h 2676028"/>
                              <a:gd name="connsiteX958" fmla="*/ 99382 w 7247699"/>
                              <a:gd name="connsiteY958" fmla="*/ 2204888 h 2676028"/>
                              <a:gd name="connsiteX959" fmla="*/ 100203 w 7247699"/>
                              <a:gd name="connsiteY959" fmla="*/ 2206735 h 2676028"/>
                              <a:gd name="connsiteX960" fmla="*/ 100481 w 7247699"/>
                              <a:gd name="connsiteY960" fmla="*/ 2207092 h 2676028"/>
                              <a:gd name="connsiteX961" fmla="*/ 100453 w 7247699"/>
                              <a:gd name="connsiteY961" fmla="*/ 2207296 h 2676028"/>
                              <a:gd name="connsiteX962" fmla="*/ 101173 w 7247699"/>
                              <a:gd name="connsiteY962" fmla="*/ 2208918 h 2676028"/>
                              <a:gd name="connsiteX963" fmla="*/ 100825 w 7247699"/>
                              <a:gd name="connsiteY963" fmla="*/ 2208135 h 2676028"/>
                              <a:gd name="connsiteX964" fmla="*/ 100833 w 7247699"/>
                              <a:gd name="connsiteY964" fmla="*/ 2208236 h 2676028"/>
                              <a:gd name="connsiteX965" fmla="*/ 4177451 w 7247699"/>
                              <a:gd name="connsiteY965" fmla="*/ 2209078 h 2676028"/>
                              <a:gd name="connsiteX966" fmla="*/ 4177451 w 7247699"/>
                              <a:gd name="connsiteY966" fmla="*/ 2190944 h 2676028"/>
                              <a:gd name="connsiteX967" fmla="*/ 4177451 w 7247699"/>
                              <a:gd name="connsiteY967" fmla="*/ 2209078 h 2676028"/>
                              <a:gd name="connsiteX968" fmla="*/ 3890864 w 7247699"/>
                              <a:gd name="connsiteY968" fmla="*/ 2209408 h 2676028"/>
                              <a:gd name="connsiteX969" fmla="*/ 3890374 w 7247699"/>
                              <a:gd name="connsiteY969" fmla="*/ 2207939 h 2676028"/>
                              <a:gd name="connsiteX970" fmla="*/ 3890403 w 7247699"/>
                              <a:gd name="connsiteY970" fmla="*/ 2208255 h 2676028"/>
                              <a:gd name="connsiteX971" fmla="*/ 4753932 w 7247699"/>
                              <a:gd name="connsiteY971" fmla="*/ 2211095 h 2676028"/>
                              <a:gd name="connsiteX972" fmla="*/ 4753708 w 7247699"/>
                              <a:gd name="connsiteY972" fmla="*/ 2210590 h 2676028"/>
                              <a:gd name="connsiteX973" fmla="*/ 4754212 w 7247699"/>
                              <a:gd name="connsiteY973" fmla="*/ 2211094 h 2676028"/>
                              <a:gd name="connsiteX974" fmla="*/ 4751405 w 7247699"/>
                              <a:gd name="connsiteY974" fmla="*/ 2207353 h 2676028"/>
                              <a:gd name="connsiteX975" fmla="*/ 4749006 w 7247699"/>
                              <a:gd name="connsiteY975" fmla="*/ 2205553 h 2676028"/>
                              <a:gd name="connsiteX976" fmla="*/ 4752359 w 7247699"/>
                              <a:gd name="connsiteY976" fmla="*/ 2209863 h 2676028"/>
                              <a:gd name="connsiteX977" fmla="*/ 101123 w 7247699"/>
                              <a:gd name="connsiteY977" fmla="*/ 2212444 h 2676028"/>
                              <a:gd name="connsiteX978" fmla="*/ 101124 w 7247699"/>
                              <a:gd name="connsiteY978" fmla="*/ 2212429 h 2676028"/>
                              <a:gd name="connsiteX979" fmla="*/ 100833 w 7247699"/>
                              <a:gd name="connsiteY979" fmla="*/ 2208236 h 2676028"/>
                              <a:gd name="connsiteX980" fmla="*/ 100670 w 7247699"/>
                              <a:gd name="connsiteY980" fmla="*/ 2207910 h 2676028"/>
                              <a:gd name="connsiteX981" fmla="*/ 101173 w 7247699"/>
                              <a:gd name="connsiteY981" fmla="*/ 2212947 h 2676028"/>
                              <a:gd name="connsiteX982" fmla="*/ 101173 w 7247699"/>
                              <a:gd name="connsiteY982" fmla="*/ 2211940 h 2676028"/>
                              <a:gd name="connsiteX983" fmla="*/ 101124 w 7247699"/>
                              <a:gd name="connsiteY983" fmla="*/ 2212429 h 2676028"/>
                              <a:gd name="connsiteX984" fmla="*/ 101131 w 7247699"/>
                              <a:gd name="connsiteY984" fmla="*/ 2212524 h 2676028"/>
                              <a:gd name="connsiteX985" fmla="*/ 3890864 w 7247699"/>
                              <a:gd name="connsiteY985" fmla="*/ 2213322 h 2676028"/>
                              <a:gd name="connsiteX986" fmla="*/ 3890864 w 7247699"/>
                              <a:gd name="connsiteY986" fmla="*/ 2212833 h 2676028"/>
                              <a:gd name="connsiteX987" fmla="*/ 3890842 w 7247699"/>
                              <a:gd name="connsiteY987" fmla="*/ 2213078 h 2676028"/>
                              <a:gd name="connsiteX988" fmla="*/ 4755375 w 7247699"/>
                              <a:gd name="connsiteY988" fmla="*/ 2214341 h 2676028"/>
                              <a:gd name="connsiteX989" fmla="*/ 4755219 w 7247699"/>
                              <a:gd name="connsiteY989" fmla="*/ 2212102 h 2676028"/>
                              <a:gd name="connsiteX990" fmla="*/ 4753932 w 7247699"/>
                              <a:gd name="connsiteY990" fmla="*/ 2211095 h 2676028"/>
                              <a:gd name="connsiteX991" fmla="*/ 4754753 w 7247699"/>
                              <a:gd name="connsiteY991" fmla="*/ 2212942 h 2676028"/>
                              <a:gd name="connsiteX992" fmla="*/ 4755030 w 7247699"/>
                              <a:gd name="connsiteY992" fmla="*/ 2213298 h 2676028"/>
                              <a:gd name="connsiteX993" fmla="*/ 4755002 w 7247699"/>
                              <a:gd name="connsiteY993" fmla="*/ 2213503 h 2676028"/>
                              <a:gd name="connsiteX994" fmla="*/ 152853 w 7247699"/>
                              <a:gd name="connsiteY994" fmla="*/ 2214394 h 2676028"/>
                              <a:gd name="connsiteX995" fmla="*/ 155072 w 7247699"/>
                              <a:gd name="connsiteY995" fmla="*/ 2211437 h 2676028"/>
                              <a:gd name="connsiteX996" fmla="*/ 154568 w 7247699"/>
                              <a:gd name="connsiteY996" fmla="*/ 2211940 h 2676028"/>
                              <a:gd name="connsiteX997" fmla="*/ 155192 w 7247699"/>
                              <a:gd name="connsiteY997" fmla="*/ 2210536 h 2676028"/>
                              <a:gd name="connsiteX998" fmla="*/ 153085 w 7247699"/>
                              <a:gd name="connsiteY998" fmla="*/ 2212399 h 2676028"/>
                              <a:gd name="connsiteX999" fmla="*/ 4755723 w 7247699"/>
                              <a:gd name="connsiteY999" fmla="*/ 2215124 h 2676028"/>
                              <a:gd name="connsiteX1000" fmla="*/ 4755375 w 7247699"/>
                              <a:gd name="connsiteY1000" fmla="*/ 2214341 h 2676028"/>
                              <a:gd name="connsiteX1001" fmla="*/ 4755382 w 7247699"/>
                              <a:gd name="connsiteY1001" fmla="*/ 2214442 h 2676028"/>
                              <a:gd name="connsiteX1002" fmla="*/ 2480543 w 7247699"/>
                              <a:gd name="connsiteY1002" fmla="*/ 2215864 h 2676028"/>
                              <a:gd name="connsiteX1003" fmla="*/ 2495163 w 7247699"/>
                              <a:gd name="connsiteY1003" fmla="*/ 2208095 h 2676028"/>
                              <a:gd name="connsiteX1004" fmla="*/ 2489290 w 7247699"/>
                              <a:gd name="connsiteY1004" fmla="*/ 2177753 h 2676028"/>
                              <a:gd name="connsiteX1005" fmla="*/ 2466779 w 7247699"/>
                              <a:gd name="connsiteY1005" fmla="*/ 2164539 h 2676028"/>
                              <a:gd name="connsiteX1006" fmla="*/ 2444268 w 7247699"/>
                              <a:gd name="connsiteY1006" fmla="*/ 2168943 h 2676028"/>
                              <a:gd name="connsiteX1007" fmla="*/ 2445735 w 7247699"/>
                              <a:gd name="connsiteY1007" fmla="*/ 2191945 h 2676028"/>
                              <a:gd name="connsiteX1008" fmla="*/ 2464821 w 7247699"/>
                              <a:gd name="connsiteY1008" fmla="*/ 2210052 h 2676028"/>
                              <a:gd name="connsiteX1009" fmla="*/ 2480543 w 7247699"/>
                              <a:gd name="connsiteY1009" fmla="*/ 2215864 h 2676028"/>
                              <a:gd name="connsiteX1010" fmla="*/ 4755672 w 7247699"/>
                              <a:gd name="connsiteY1010" fmla="*/ 2218650 h 2676028"/>
                              <a:gd name="connsiteX1011" fmla="*/ 4755674 w 7247699"/>
                              <a:gd name="connsiteY1011" fmla="*/ 2218637 h 2676028"/>
                              <a:gd name="connsiteX1012" fmla="*/ 4755382 w 7247699"/>
                              <a:gd name="connsiteY1012" fmla="*/ 2214442 h 2676028"/>
                              <a:gd name="connsiteX1013" fmla="*/ 4755219 w 7247699"/>
                              <a:gd name="connsiteY1013" fmla="*/ 2214117 h 2676028"/>
                              <a:gd name="connsiteX1014" fmla="*/ 4755723 w 7247699"/>
                              <a:gd name="connsiteY1014" fmla="*/ 2219154 h 2676028"/>
                              <a:gd name="connsiteX1015" fmla="*/ 4755723 w 7247699"/>
                              <a:gd name="connsiteY1015" fmla="*/ 2218147 h 2676028"/>
                              <a:gd name="connsiteX1016" fmla="*/ 4755674 w 7247699"/>
                              <a:gd name="connsiteY1016" fmla="*/ 2218637 h 2676028"/>
                              <a:gd name="connsiteX1017" fmla="*/ 4755680 w 7247699"/>
                              <a:gd name="connsiteY1017" fmla="*/ 2218723 h 2676028"/>
                              <a:gd name="connsiteX1018" fmla="*/ 4807403 w 7247699"/>
                              <a:gd name="connsiteY1018" fmla="*/ 2220601 h 2676028"/>
                              <a:gd name="connsiteX1019" fmla="*/ 4809621 w 7247699"/>
                              <a:gd name="connsiteY1019" fmla="*/ 2217643 h 2676028"/>
                              <a:gd name="connsiteX1020" fmla="*/ 4809117 w 7247699"/>
                              <a:gd name="connsiteY1020" fmla="*/ 2218147 h 2676028"/>
                              <a:gd name="connsiteX1021" fmla="*/ 4809742 w 7247699"/>
                              <a:gd name="connsiteY1021" fmla="*/ 2216742 h 2676028"/>
                              <a:gd name="connsiteX1022" fmla="*/ 4807635 w 7247699"/>
                              <a:gd name="connsiteY1022" fmla="*/ 2218606 h 2676028"/>
                              <a:gd name="connsiteX1023" fmla="*/ 7135086 w 7247699"/>
                              <a:gd name="connsiteY1023" fmla="*/ 2222069 h 2676028"/>
                              <a:gd name="connsiteX1024" fmla="*/ 7149707 w 7247699"/>
                              <a:gd name="connsiteY1024" fmla="*/ 2214300 h 2676028"/>
                              <a:gd name="connsiteX1025" fmla="*/ 7143834 w 7247699"/>
                              <a:gd name="connsiteY1025" fmla="*/ 2183958 h 2676028"/>
                              <a:gd name="connsiteX1026" fmla="*/ 7121323 w 7247699"/>
                              <a:gd name="connsiteY1026" fmla="*/ 2170743 h 2676028"/>
                              <a:gd name="connsiteX1027" fmla="*/ 7098810 w 7247699"/>
                              <a:gd name="connsiteY1027" fmla="*/ 2175148 h 2676028"/>
                              <a:gd name="connsiteX1028" fmla="*/ 7100279 w 7247699"/>
                              <a:gd name="connsiteY1028" fmla="*/ 2198150 h 2676028"/>
                              <a:gd name="connsiteX1029" fmla="*/ 7119364 w 7247699"/>
                              <a:gd name="connsiteY1029" fmla="*/ 2216258 h 2676028"/>
                              <a:gd name="connsiteX1030" fmla="*/ 7135086 w 7247699"/>
                              <a:gd name="connsiteY1030" fmla="*/ 2222069 h 2676028"/>
                              <a:gd name="connsiteX1031" fmla="*/ 141534 w 7247699"/>
                              <a:gd name="connsiteY1031" fmla="*/ 2222707 h 2676028"/>
                              <a:gd name="connsiteX1032" fmla="*/ 152553 w 7247699"/>
                              <a:gd name="connsiteY1032" fmla="*/ 2216978 h 2676028"/>
                              <a:gd name="connsiteX1033" fmla="*/ 152853 w 7247699"/>
                              <a:gd name="connsiteY1033" fmla="*/ 2214394 h 2676028"/>
                              <a:gd name="connsiteX1034" fmla="*/ 152265 w 7247699"/>
                              <a:gd name="connsiteY1034" fmla="*/ 2215178 h 2676028"/>
                              <a:gd name="connsiteX1035" fmla="*/ 152553 w 7247699"/>
                              <a:gd name="connsiteY1035" fmla="*/ 2214963 h 2676028"/>
                              <a:gd name="connsiteX1036" fmla="*/ 152049 w 7247699"/>
                              <a:gd name="connsiteY1036" fmla="*/ 2215466 h 2676028"/>
                              <a:gd name="connsiteX1037" fmla="*/ 152265 w 7247699"/>
                              <a:gd name="connsiteY1037" fmla="*/ 2215178 h 2676028"/>
                              <a:gd name="connsiteX1038" fmla="*/ 148523 w 7247699"/>
                              <a:gd name="connsiteY1038" fmla="*/ 2217985 h 2676028"/>
                              <a:gd name="connsiteX1039" fmla="*/ 149027 w 7247699"/>
                              <a:gd name="connsiteY1039" fmla="*/ 2217481 h 2676028"/>
                              <a:gd name="connsiteX1040" fmla="*/ 145638 w 7247699"/>
                              <a:gd name="connsiteY1040" fmla="*/ 2218988 h 2676028"/>
                              <a:gd name="connsiteX1041" fmla="*/ 144493 w 7247699"/>
                              <a:gd name="connsiteY1041" fmla="*/ 2220000 h 2676028"/>
                              <a:gd name="connsiteX1042" fmla="*/ 143080 w 7247699"/>
                              <a:gd name="connsiteY1042" fmla="*/ 2219638 h 2676028"/>
                              <a:gd name="connsiteX1043" fmla="*/ 139456 w 7247699"/>
                              <a:gd name="connsiteY1043" fmla="*/ 2220000 h 2676028"/>
                              <a:gd name="connsiteX1044" fmla="*/ 133915 w 7247699"/>
                              <a:gd name="connsiteY1044" fmla="*/ 2219496 h 2676028"/>
                              <a:gd name="connsiteX1045" fmla="*/ 128878 w 7247699"/>
                              <a:gd name="connsiteY1045" fmla="*/ 2217481 h 2676028"/>
                              <a:gd name="connsiteX1046" fmla="*/ 125868 w 7247699"/>
                              <a:gd name="connsiteY1046" fmla="*/ 2215224 h 2676028"/>
                              <a:gd name="connsiteX1047" fmla="*/ 124848 w 7247699"/>
                              <a:gd name="connsiteY1047" fmla="*/ 2214963 h 2676028"/>
                              <a:gd name="connsiteX1048" fmla="*/ 124848 w 7247699"/>
                              <a:gd name="connsiteY1048" fmla="*/ 2214459 h 2676028"/>
                              <a:gd name="connsiteX1049" fmla="*/ 125868 w 7247699"/>
                              <a:gd name="connsiteY1049" fmla="*/ 2215224 h 2676028"/>
                              <a:gd name="connsiteX1050" fmla="*/ 143080 w 7247699"/>
                              <a:gd name="connsiteY1050" fmla="*/ 2219638 h 2676028"/>
                              <a:gd name="connsiteX1051" fmla="*/ 144493 w 7247699"/>
                              <a:gd name="connsiteY1051" fmla="*/ 2219496 h 2676028"/>
                              <a:gd name="connsiteX1052" fmla="*/ 145638 w 7247699"/>
                              <a:gd name="connsiteY1052" fmla="*/ 2218988 h 2676028"/>
                              <a:gd name="connsiteX1053" fmla="*/ 153085 w 7247699"/>
                              <a:gd name="connsiteY1053" fmla="*/ 2212399 h 2676028"/>
                              <a:gd name="connsiteX1054" fmla="*/ 154863 w 7247699"/>
                              <a:gd name="connsiteY1054" fmla="*/ 2197114 h 2676028"/>
                              <a:gd name="connsiteX1055" fmla="*/ 154064 w 7247699"/>
                              <a:gd name="connsiteY1055" fmla="*/ 2195317 h 2676028"/>
                              <a:gd name="connsiteX1056" fmla="*/ 151042 w 7247699"/>
                              <a:gd name="connsiteY1056" fmla="*/ 2191791 h 2676028"/>
                              <a:gd name="connsiteX1057" fmla="*/ 147516 w 7247699"/>
                              <a:gd name="connsiteY1057" fmla="*/ 2188769 h 2676028"/>
                              <a:gd name="connsiteX1058" fmla="*/ 147012 w 7247699"/>
                              <a:gd name="connsiteY1058" fmla="*/ 2188545 h 2676028"/>
                              <a:gd name="connsiteX1059" fmla="*/ 134923 w 7247699"/>
                              <a:gd name="connsiteY1059" fmla="*/ 2186754 h 2676028"/>
                              <a:gd name="connsiteX1060" fmla="*/ 134419 w 7247699"/>
                              <a:gd name="connsiteY1060" fmla="*/ 2186754 h 2676028"/>
                              <a:gd name="connsiteX1061" fmla="*/ 138700 w 7247699"/>
                              <a:gd name="connsiteY1061" fmla="*/ 2186278 h 2676028"/>
                              <a:gd name="connsiteX1062" fmla="*/ 138449 w 7247699"/>
                              <a:gd name="connsiteY1062" fmla="*/ 2186250 h 2676028"/>
                              <a:gd name="connsiteX1063" fmla="*/ 138952 w 7247699"/>
                              <a:gd name="connsiteY1063" fmla="*/ 2186250 h 2676028"/>
                              <a:gd name="connsiteX1064" fmla="*/ 138700 w 7247699"/>
                              <a:gd name="connsiteY1064" fmla="*/ 2186278 h 2676028"/>
                              <a:gd name="connsiteX1065" fmla="*/ 142982 w 7247699"/>
                              <a:gd name="connsiteY1065" fmla="*/ 2186754 h 2676028"/>
                              <a:gd name="connsiteX1066" fmla="*/ 147012 w 7247699"/>
                              <a:gd name="connsiteY1066" fmla="*/ 2188545 h 2676028"/>
                              <a:gd name="connsiteX1067" fmla="*/ 148523 w 7247699"/>
                              <a:gd name="connsiteY1067" fmla="*/ 2188769 h 2676028"/>
                              <a:gd name="connsiteX1068" fmla="*/ 155072 w 7247699"/>
                              <a:gd name="connsiteY1068" fmla="*/ 2195317 h 2676028"/>
                              <a:gd name="connsiteX1069" fmla="*/ 154863 w 7247699"/>
                              <a:gd name="connsiteY1069" fmla="*/ 2197114 h 2676028"/>
                              <a:gd name="connsiteX1070" fmla="*/ 156079 w 7247699"/>
                              <a:gd name="connsiteY1070" fmla="*/ 2199851 h 2676028"/>
                              <a:gd name="connsiteX1071" fmla="*/ 156079 w 7247699"/>
                              <a:gd name="connsiteY1071" fmla="*/ 2199347 h 2676028"/>
                              <a:gd name="connsiteX1072" fmla="*/ 156533 w 7247699"/>
                              <a:gd name="connsiteY1072" fmla="*/ 2203881 h 2676028"/>
                              <a:gd name="connsiteX1073" fmla="*/ 156583 w 7247699"/>
                              <a:gd name="connsiteY1073" fmla="*/ 2203377 h 2676028"/>
                              <a:gd name="connsiteX1074" fmla="*/ 156583 w 7247699"/>
                              <a:gd name="connsiteY1074" fmla="*/ 2204384 h 2676028"/>
                              <a:gd name="connsiteX1075" fmla="*/ 156533 w 7247699"/>
                              <a:gd name="connsiteY1075" fmla="*/ 2203881 h 2676028"/>
                              <a:gd name="connsiteX1076" fmla="*/ 156079 w 7247699"/>
                              <a:gd name="connsiteY1076" fmla="*/ 2208414 h 2676028"/>
                              <a:gd name="connsiteX1077" fmla="*/ 156583 w 7247699"/>
                              <a:gd name="connsiteY1077" fmla="*/ 2207407 h 2676028"/>
                              <a:gd name="connsiteX1078" fmla="*/ 155192 w 7247699"/>
                              <a:gd name="connsiteY1078" fmla="*/ 2210536 h 2676028"/>
                              <a:gd name="connsiteX1079" fmla="*/ 157590 w 7247699"/>
                              <a:gd name="connsiteY1079" fmla="*/ 2208414 h 2676028"/>
                              <a:gd name="connsiteX1080" fmla="*/ 156583 w 7247699"/>
                              <a:gd name="connsiteY1080" fmla="*/ 2190280 h 2676028"/>
                              <a:gd name="connsiteX1081" fmla="*/ 149531 w 7247699"/>
                              <a:gd name="connsiteY1081" fmla="*/ 2183228 h 2676028"/>
                              <a:gd name="connsiteX1082" fmla="*/ 139960 w 7247699"/>
                              <a:gd name="connsiteY1082" fmla="*/ 2180205 h 2676028"/>
                              <a:gd name="connsiteX1083" fmla="*/ 136434 w 7247699"/>
                              <a:gd name="connsiteY1083" fmla="*/ 2180709 h 2676028"/>
                              <a:gd name="connsiteX1084" fmla="*/ 128878 w 7247699"/>
                              <a:gd name="connsiteY1084" fmla="*/ 2183228 h 2676028"/>
                              <a:gd name="connsiteX1085" fmla="*/ 121322 w 7247699"/>
                              <a:gd name="connsiteY1085" fmla="*/ 2190784 h 2676028"/>
                              <a:gd name="connsiteX1086" fmla="*/ 120314 w 7247699"/>
                              <a:gd name="connsiteY1086" fmla="*/ 2209925 h 2676028"/>
                              <a:gd name="connsiteX1087" fmla="*/ 129382 w 7247699"/>
                              <a:gd name="connsiteY1087" fmla="*/ 2220504 h 2676028"/>
                              <a:gd name="connsiteX1088" fmla="*/ 141534 w 7247699"/>
                              <a:gd name="connsiteY1088" fmla="*/ 2222707 h 2676028"/>
                              <a:gd name="connsiteX1089" fmla="*/ 3885970 w 7247699"/>
                              <a:gd name="connsiteY1089" fmla="*/ 2225558 h 2676028"/>
                              <a:gd name="connsiteX1090" fmla="*/ 3886459 w 7247699"/>
                              <a:gd name="connsiteY1090" fmla="*/ 2225068 h 2676028"/>
                              <a:gd name="connsiteX1091" fmla="*/ 3886180 w 7247699"/>
                              <a:gd name="connsiteY1091" fmla="*/ 2225277 h 2676028"/>
                              <a:gd name="connsiteX1092" fmla="*/ 3882544 w 7247699"/>
                              <a:gd name="connsiteY1092" fmla="*/ 2228005 h 2676028"/>
                              <a:gd name="connsiteX1093" fmla="*/ 3883523 w 7247699"/>
                              <a:gd name="connsiteY1093" fmla="*/ 2227515 h 2676028"/>
                              <a:gd name="connsiteX1094" fmla="*/ 3882722 w 7247699"/>
                              <a:gd name="connsiteY1094" fmla="*/ 2227871 h 2676028"/>
                              <a:gd name="connsiteX1095" fmla="*/ 4625259 w 7247699"/>
                              <a:gd name="connsiteY1095" fmla="*/ 2228723 h 2676028"/>
                              <a:gd name="connsiteX1096" fmla="*/ 4646919 w 7247699"/>
                              <a:gd name="connsiteY1096" fmla="*/ 2228220 h 2676028"/>
                              <a:gd name="connsiteX1097" fmla="*/ 4646919 w 7247699"/>
                              <a:gd name="connsiteY1097" fmla="*/ 2206056 h 2676028"/>
                              <a:gd name="connsiteX1098" fmla="*/ 4625259 w 7247699"/>
                              <a:gd name="connsiteY1098" fmla="*/ 2205552 h 2676028"/>
                              <a:gd name="connsiteX1099" fmla="*/ 4613673 w 7247699"/>
                              <a:gd name="connsiteY1099" fmla="*/ 2217138 h 2676028"/>
                              <a:gd name="connsiteX1100" fmla="*/ 4625259 w 7247699"/>
                              <a:gd name="connsiteY1100" fmla="*/ 2228723 h 2676028"/>
                              <a:gd name="connsiteX1101" fmla="*/ 4796083 w 7247699"/>
                              <a:gd name="connsiteY1101" fmla="*/ 2228914 h 2676028"/>
                              <a:gd name="connsiteX1102" fmla="*/ 4807102 w 7247699"/>
                              <a:gd name="connsiteY1102" fmla="*/ 2223184 h 2676028"/>
                              <a:gd name="connsiteX1103" fmla="*/ 4807403 w 7247699"/>
                              <a:gd name="connsiteY1103" fmla="*/ 2220601 h 2676028"/>
                              <a:gd name="connsiteX1104" fmla="*/ 4806815 w 7247699"/>
                              <a:gd name="connsiteY1104" fmla="*/ 2221385 h 2676028"/>
                              <a:gd name="connsiteX1105" fmla="*/ 4807102 w 7247699"/>
                              <a:gd name="connsiteY1105" fmla="*/ 2221169 h 2676028"/>
                              <a:gd name="connsiteX1106" fmla="*/ 4806599 w 7247699"/>
                              <a:gd name="connsiteY1106" fmla="*/ 2221673 h 2676028"/>
                              <a:gd name="connsiteX1107" fmla="*/ 4806815 w 7247699"/>
                              <a:gd name="connsiteY1107" fmla="*/ 2221385 h 2676028"/>
                              <a:gd name="connsiteX1108" fmla="*/ 4803073 w 7247699"/>
                              <a:gd name="connsiteY1108" fmla="*/ 2224191 h 2676028"/>
                              <a:gd name="connsiteX1109" fmla="*/ 4803576 w 7247699"/>
                              <a:gd name="connsiteY1109" fmla="*/ 2223688 h 2676028"/>
                              <a:gd name="connsiteX1110" fmla="*/ 4800187 w 7247699"/>
                              <a:gd name="connsiteY1110" fmla="*/ 2225194 h 2676028"/>
                              <a:gd name="connsiteX1111" fmla="*/ 4799043 w 7247699"/>
                              <a:gd name="connsiteY1111" fmla="*/ 2226207 h 2676028"/>
                              <a:gd name="connsiteX1112" fmla="*/ 4797629 w 7247699"/>
                              <a:gd name="connsiteY1112" fmla="*/ 2225844 h 2676028"/>
                              <a:gd name="connsiteX1113" fmla="*/ 4794005 w 7247699"/>
                              <a:gd name="connsiteY1113" fmla="*/ 2226207 h 2676028"/>
                              <a:gd name="connsiteX1114" fmla="*/ 4788464 w 7247699"/>
                              <a:gd name="connsiteY1114" fmla="*/ 2225703 h 2676028"/>
                              <a:gd name="connsiteX1115" fmla="*/ 4783427 w 7247699"/>
                              <a:gd name="connsiteY1115" fmla="*/ 2223688 h 2676028"/>
                              <a:gd name="connsiteX1116" fmla="*/ 4780418 w 7247699"/>
                              <a:gd name="connsiteY1116" fmla="*/ 2221431 h 2676028"/>
                              <a:gd name="connsiteX1117" fmla="*/ 4779397 w 7247699"/>
                              <a:gd name="connsiteY1117" fmla="*/ 2221169 h 2676028"/>
                              <a:gd name="connsiteX1118" fmla="*/ 4779397 w 7247699"/>
                              <a:gd name="connsiteY1118" fmla="*/ 2220666 h 2676028"/>
                              <a:gd name="connsiteX1119" fmla="*/ 4780418 w 7247699"/>
                              <a:gd name="connsiteY1119" fmla="*/ 2221431 h 2676028"/>
                              <a:gd name="connsiteX1120" fmla="*/ 4797629 w 7247699"/>
                              <a:gd name="connsiteY1120" fmla="*/ 2225844 h 2676028"/>
                              <a:gd name="connsiteX1121" fmla="*/ 4799043 w 7247699"/>
                              <a:gd name="connsiteY1121" fmla="*/ 2225703 h 2676028"/>
                              <a:gd name="connsiteX1122" fmla="*/ 4800187 w 7247699"/>
                              <a:gd name="connsiteY1122" fmla="*/ 2225194 h 2676028"/>
                              <a:gd name="connsiteX1123" fmla="*/ 4807635 w 7247699"/>
                              <a:gd name="connsiteY1123" fmla="*/ 2218606 h 2676028"/>
                              <a:gd name="connsiteX1124" fmla="*/ 4809412 w 7247699"/>
                              <a:gd name="connsiteY1124" fmla="*/ 2203320 h 2676028"/>
                              <a:gd name="connsiteX1125" fmla="*/ 4808614 w 7247699"/>
                              <a:gd name="connsiteY1125" fmla="*/ 2201524 h 2676028"/>
                              <a:gd name="connsiteX1126" fmla="*/ 4805591 w 7247699"/>
                              <a:gd name="connsiteY1126" fmla="*/ 2197998 h 2676028"/>
                              <a:gd name="connsiteX1127" fmla="*/ 4802065 w 7247699"/>
                              <a:gd name="connsiteY1127" fmla="*/ 2194975 h 2676028"/>
                              <a:gd name="connsiteX1128" fmla="*/ 4801562 w 7247699"/>
                              <a:gd name="connsiteY1128" fmla="*/ 2194751 h 2676028"/>
                              <a:gd name="connsiteX1129" fmla="*/ 4789472 w 7247699"/>
                              <a:gd name="connsiteY1129" fmla="*/ 2192961 h 2676028"/>
                              <a:gd name="connsiteX1130" fmla="*/ 4788968 w 7247699"/>
                              <a:gd name="connsiteY1130" fmla="*/ 2192961 h 2676028"/>
                              <a:gd name="connsiteX1131" fmla="*/ 4793250 w 7247699"/>
                              <a:gd name="connsiteY1131" fmla="*/ 2192484 h 2676028"/>
                              <a:gd name="connsiteX1132" fmla="*/ 4792998 w 7247699"/>
                              <a:gd name="connsiteY1132" fmla="*/ 2192456 h 2676028"/>
                              <a:gd name="connsiteX1133" fmla="*/ 4793502 w 7247699"/>
                              <a:gd name="connsiteY1133" fmla="*/ 2192456 h 2676028"/>
                              <a:gd name="connsiteX1134" fmla="*/ 4793250 w 7247699"/>
                              <a:gd name="connsiteY1134" fmla="*/ 2192484 h 2676028"/>
                              <a:gd name="connsiteX1135" fmla="*/ 4797532 w 7247699"/>
                              <a:gd name="connsiteY1135" fmla="*/ 2192961 h 2676028"/>
                              <a:gd name="connsiteX1136" fmla="*/ 4801562 w 7247699"/>
                              <a:gd name="connsiteY1136" fmla="*/ 2194751 h 2676028"/>
                              <a:gd name="connsiteX1137" fmla="*/ 4803073 w 7247699"/>
                              <a:gd name="connsiteY1137" fmla="*/ 2194975 h 2676028"/>
                              <a:gd name="connsiteX1138" fmla="*/ 4809621 w 7247699"/>
                              <a:gd name="connsiteY1138" fmla="*/ 2201524 h 2676028"/>
                              <a:gd name="connsiteX1139" fmla="*/ 4809412 w 7247699"/>
                              <a:gd name="connsiteY1139" fmla="*/ 2203320 h 2676028"/>
                              <a:gd name="connsiteX1140" fmla="*/ 4810629 w 7247699"/>
                              <a:gd name="connsiteY1140" fmla="*/ 2206057 h 2676028"/>
                              <a:gd name="connsiteX1141" fmla="*/ 4810629 w 7247699"/>
                              <a:gd name="connsiteY1141" fmla="*/ 2205554 h 2676028"/>
                              <a:gd name="connsiteX1142" fmla="*/ 4811082 w 7247699"/>
                              <a:gd name="connsiteY1142" fmla="*/ 2210087 h 2676028"/>
                              <a:gd name="connsiteX1143" fmla="*/ 4811132 w 7247699"/>
                              <a:gd name="connsiteY1143" fmla="*/ 2209583 h 2676028"/>
                              <a:gd name="connsiteX1144" fmla="*/ 4811132 w 7247699"/>
                              <a:gd name="connsiteY1144" fmla="*/ 2210591 h 2676028"/>
                              <a:gd name="connsiteX1145" fmla="*/ 4811082 w 7247699"/>
                              <a:gd name="connsiteY1145" fmla="*/ 2210087 h 2676028"/>
                              <a:gd name="connsiteX1146" fmla="*/ 4810629 w 7247699"/>
                              <a:gd name="connsiteY1146" fmla="*/ 2214621 h 2676028"/>
                              <a:gd name="connsiteX1147" fmla="*/ 4811132 w 7247699"/>
                              <a:gd name="connsiteY1147" fmla="*/ 2213613 h 2676028"/>
                              <a:gd name="connsiteX1148" fmla="*/ 4809742 w 7247699"/>
                              <a:gd name="connsiteY1148" fmla="*/ 2216742 h 2676028"/>
                              <a:gd name="connsiteX1149" fmla="*/ 4812140 w 7247699"/>
                              <a:gd name="connsiteY1149" fmla="*/ 2214621 h 2676028"/>
                              <a:gd name="connsiteX1150" fmla="*/ 4811132 w 7247699"/>
                              <a:gd name="connsiteY1150" fmla="*/ 2196486 h 2676028"/>
                              <a:gd name="connsiteX1151" fmla="*/ 4804080 w 7247699"/>
                              <a:gd name="connsiteY1151" fmla="*/ 2189434 h 2676028"/>
                              <a:gd name="connsiteX1152" fmla="*/ 4794509 w 7247699"/>
                              <a:gd name="connsiteY1152" fmla="*/ 2186412 h 2676028"/>
                              <a:gd name="connsiteX1153" fmla="*/ 4790983 w 7247699"/>
                              <a:gd name="connsiteY1153" fmla="*/ 2186915 h 2676028"/>
                              <a:gd name="connsiteX1154" fmla="*/ 4783427 w 7247699"/>
                              <a:gd name="connsiteY1154" fmla="*/ 2189434 h 2676028"/>
                              <a:gd name="connsiteX1155" fmla="*/ 4775871 w 7247699"/>
                              <a:gd name="connsiteY1155" fmla="*/ 2196990 h 2676028"/>
                              <a:gd name="connsiteX1156" fmla="*/ 4774864 w 7247699"/>
                              <a:gd name="connsiteY1156" fmla="*/ 2216132 h 2676028"/>
                              <a:gd name="connsiteX1157" fmla="*/ 4783931 w 7247699"/>
                              <a:gd name="connsiteY1157" fmla="*/ 2226710 h 2676028"/>
                              <a:gd name="connsiteX1158" fmla="*/ 4796083 w 7247699"/>
                              <a:gd name="connsiteY1158" fmla="*/ 2228914 h 2676028"/>
                              <a:gd name="connsiteX1159" fmla="*/ 1029930 w 7247699"/>
                              <a:gd name="connsiteY1159" fmla="*/ 2231587 h 2676028"/>
                              <a:gd name="connsiteX1160" fmla="*/ 1044123 w 7247699"/>
                              <a:gd name="connsiteY1160" fmla="*/ 2225714 h 2676028"/>
                              <a:gd name="connsiteX1161" fmla="*/ 1049506 w 7247699"/>
                              <a:gd name="connsiteY1161" fmla="*/ 2216905 h 2676028"/>
                              <a:gd name="connsiteX1162" fmla="*/ 1049506 w 7247699"/>
                              <a:gd name="connsiteY1162" fmla="*/ 2205649 h 2676028"/>
                              <a:gd name="connsiteX1163" fmla="*/ 1047548 w 7247699"/>
                              <a:gd name="connsiteY1163" fmla="*/ 2200755 h 2676028"/>
                              <a:gd name="connsiteX1164" fmla="*/ 1041186 w 7247699"/>
                              <a:gd name="connsiteY1164" fmla="*/ 2191456 h 2676028"/>
                              <a:gd name="connsiteX1165" fmla="*/ 1029930 w 7247699"/>
                              <a:gd name="connsiteY1165" fmla="*/ 2187541 h 2676028"/>
                              <a:gd name="connsiteX1166" fmla="*/ 1020632 w 7247699"/>
                              <a:gd name="connsiteY1166" fmla="*/ 2189988 h 2676028"/>
                              <a:gd name="connsiteX1167" fmla="*/ 1012312 w 7247699"/>
                              <a:gd name="connsiteY1167" fmla="*/ 2200755 h 2676028"/>
                              <a:gd name="connsiteX1168" fmla="*/ 1010355 w 7247699"/>
                              <a:gd name="connsiteY1168" fmla="*/ 2205649 h 2676028"/>
                              <a:gd name="connsiteX1169" fmla="*/ 1015737 w 7247699"/>
                              <a:gd name="connsiteY1169" fmla="*/ 2225714 h 2676028"/>
                              <a:gd name="connsiteX1170" fmla="*/ 1029930 w 7247699"/>
                              <a:gd name="connsiteY1170" fmla="*/ 2231587 h 2676028"/>
                              <a:gd name="connsiteX1171" fmla="*/ 89084 w 7247699"/>
                              <a:gd name="connsiteY1171" fmla="*/ 2234608 h 2676028"/>
                              <a:gd name="connsiteX1172" fmla="*/ 101866 w 7247699"/>
                              <a:gd name="connsiteY1172" fmla="*/ 2223085 h 2676028"/>
                              <a:gd name="connsiteX1173" fmla="*/ 101131 w 7247699"/>
                              <a:gd name="connsiteY1173" fmla="*/ 2212524 h 2676028"/>
                              <a:gd name="connsiteX1174" fmla="*/ 101123 w 7247699"/>
                              <a:gd name="connsiteY1174" fmla="*/ 2212444 h 2676028"/>
                              <a:gd name="connsiteX1175" fmla="*/ 100670 w 7247699"/>
                              <a:gd name="connsiteY1175" fmla="*/ 2216977 h 2676028"/>
                              <a:gd name="connsiteX1176" fmla="*/ 100670 w 7247699"/>
                              <a:gd name="connsiteY1176" fmla="*/ 2216473 h 2676028"/>
                              <a:gd name="connsiteX1177" fmla="*/ 98655 w 7247699"/>
                              <a:gd name="connsiteY1177" fmla="*/ 2221007 h 2676028"/>
                              <a:gd name="connsiteX1178" fmla="*/ 95632 w 7247699"/>
                              <a:gd name="connsiteY1178" fmla="*/ 2224533 h 2676028"/>
                              <a:gd name="connsiteX1179" fmla="*/ 98655 w 7247699"/>
                              <a:gd name="connsiteY1179" fmla="*/ 2220503 h 2676028"/>
                              <a:gd name="connsiteX1180" fmla="*/ 100453 w 7247699"/>
                              <a:gd name="connsiteY1180" fmla="*/ 2207296 h 2676028"/>
                              <a:gd name="connsiteX1181" fmla="*/ 100203 w 7247699"/>
                              <a:gd name="connsiteY1181" fmla="*/ 2206735 h 2676028"/>
                              <a:gd name="connsiteX1182" fmla="*/ 97809 w 7247699"/>
                              <a:gd name="connsiteY1182" fmla="*/ 2203656 h 2676028"/>
                              <a:gd name="connsiteX1183" fmla="*/ 89084 w 7247699"/>
                              <a:gd name="connsiteY1183" fmla="*/ 2196828 h 2676028"/>
                              <a:gd name="connsiteX1184" fmla="*/ 71454 w 7247699"/>
                              <a:gd name="connsiteY1184" fmla="*/ 2201362 h 2676028"/>
                              <a:gd name="connsiteX1185" fmla="*/ 74979 w 7247699"/>
                              <a:gd name="connsiteY1185" fmla="*/ 2198339 h 2676028"/>
                              <a:gd name="connsiteX1186" fmla="*/ 74476 w 7247699"/>
                              <a:gd name="connsiteY1186" fmla="*/ 2198339 h 2676028"/>
                              <a:gd name="connsiteX1187" fmla="*/ 79010 w 7247699"/>
                              <a:gd name="connsiteY1187" fmla="*/ 2196324 h 2676028"/>
                              <a:gd name="connsiteX1188" fmla="*/ 78506 w 7247699"/>
                              <a:gd name="connsiteY1188" fmla="*/ 2196324 h 2676028"/>
                              <a:gd name="connsiteX1189" fmla="*/ 81242 w 7247699"/>
                              <a:gd name="connsiteY1189" fmla="*/ 2196051 h 2676028"/>
                              <a:gd name="connsiteX1190" fmla="*/ 74602 w 7247699"/>
                              <a:gd name="connsiteY1190" fmla="*/ 2195884 h 2676028"/>
                              <a:gd name="connsiteX1191" fmla="*/ 63898 w 7247699"/>
                              <a:gd name="connsiteY1191" fmla="*/ 2209421 h 2676028"/>
                              <a:gd name="connsiteX1192" fmla="*/ 67424 w 7247699"/>
                              <a:gd name="connsiteY1192" fmla="*/ 2227556 h 2676028"/>
                              <a:gd name="connsiteX1193" fmla="*/ 89084 w 7247699"/>
                              <a:gd name="connsiteY1193" fmla="*/ 2234608 h 2676028"/>
                              <a:gd name="connsiteX1194" fmla="*/ 1357955 w 7247699"/>
                              <a:gd name="connsiteY1194" fmla="*/ 2237630 h 2676028"/>
                              <a:gd name="connsiteX1195" fmla="*/ 1381630 w 7247699"/>
                              <a:gd name="connsiteY1195" fmla="*/ 2226548 h 2676028"/>
                              <a:gd name="connsiteX1196" fmla="*/ 1382637 w 7247699"/>
                              <a:gd name="connsiteY1196" fmla="*/ 2223022 h 2676028"/>
                              <a:gd name="connsiteX1197" fmla="*/ 1382336 w 7247699"/>
                              <a:gd name="connsiteY1197" fmla="*/ 2221951 h 2676028"/>
                              <a:gd name="connsiteX1198" fmla="*/ 1382134 w 7247699"/>
                              <a:gd name="connsiteY1198" fmla="*/ 2222518 h 2676028"/>
                              <a:gd name="connsiteX1199" fmla="*/ 1378104 w 7247699"/>
                              <a:gd name="connsiteY1199" fmla="*/ 2206902 h 2676028"/>
                              <a:gd name="connsiteX1200" fmla="*/ 1382336 w 7247699"/>
                              <a:gd name="connsiteY1200" fmla="*/ 2221951 h 2676028"/>
                              <a:gd name="connsiteX1201" fmla="*/ 1384652 w 7247699"/>
                              <a:gd name="connsiteY1201" fmla="*/ 2215466 h 2676028"/>
                              <a:gd name="connsiteX1202" fmla="*/ 1376089 w 7247699"/>
                              <a:gd name="connsiteY1202" fmla="*/ 2197835 h 2676028"/>
                              <a:gd name="connsiteX1203" fmla="*/ 1356443 w 7247699"/>
                              <a:gd name="connsiteY1203" fmla="*/ 2202873 h 2676028"/>
                              <a:gd name="connsiteX1204" fmla="*/ 1352917 w 7247699"/>
                              <a:gd name="connsiteY1204" fmla="*/ 2208414 h 2676028"/>
                              <a:gd name="connsiteX1205" fmla="*/ 1355039 w 7247699"/>
                              <a:gd name="connsiteY1205" fmla="*/ 2205867 h 2676028"/>
                              <a:gd name="connsiteX1206" fmla="*/ 1354933 w 7247699"/>
                              <a:gd name="connsiteY1206" fmla="*/ 2205895 h 2676028"/>
                              <a:gd name="connsiteX1207" fmla="*/ 1355436 w 7247699"/>
                              <a:gd name="connsiteY1207" fmla="*/ 2205391 h 2676028"/>
                              <a:gd name="connsiteX1208" fmla="*/ 1355039 w 7247699"/>
                              <a:gd name="connsiteY1208" fmla="*/ 2205867 h 2676028"/>
                              <a:gd name="connsiteX1209" fmla="*/ 1356464 w 7247699"/>
                              <a:gd name="connsiteY1209" fmla="*/ 2205500 h 2676028"/>
                              <a:gd name="connsiteX1210" fmla="*/ 1359466 w 7247699"/>
                              <a:gd name="connsiteY1210" fmla="*/ 2202873 h 2676028"/>
                              <a:gd name="connsiteX1211" fmla="*/ 1370548 w 7247699"/>
                              <a:gd name="connsiteY1211" fmla="*/ 2201865 h 2676028"/>
                              <a:gd name="connsiteX1212" fmla="*/ 1356464 w 7247699"/>
                              <a:gd name="connsiteY1212" fmla="*/ 2205500 h 2676028"/>
                              <a:gd name="connsiteX1213" fmla="*/ 1351407 w 7247699"/>
                              <a:gd name="connsiteY1213" fmla="*/ 2209925 h 2676028"/>
                              <a:gd name="connsiteX1214" fmla="*/ 1349392 w 7247699"/>
                              <a:gd name="connsiteY1214" fmla="*/ 2212947 h 2676028"/>
                              <a:gd name="connsiteX1215" fmla="*/ 1347880 w 7247699"/>
                              <a:gd name="connsiteY1215" fmla="*/ 2226548 h 2676028"/>
                              <a:gd name="connsiteX1216" fmla="*/ 1357955 w 7247699"/>
                              <a:gd name="connsiteY1216" fmla="*/ 2237630 h 2676028"/>
                              <a:gd name="connsiteX1217" fmla="*/ 5684476 w 7247699"/>
                              <a:gd name="connsiteY1217" fmla="*/ 2237792 h 2676028"/>
                              <a:gd name="connsiteX1218" fmla="*/ 5698668 w 7247699"/>
                              <a:gd name="connsiteY1218" fmla="*/ 2231919 h 2676028"/>
                              <a:gd name="connsiteX1219" fmla="*/ 5704052 w 7247699"/>
                              <a:gd name="connsiteY1219" fmla="*/ 2223110 h 2676028"/>
                              <a:gd name="connsiteX1220" fmla="*/ 5704052 w 7247699"/>
                              <a:gd name="connsiteY1220" fmla="*/ 2211854 h 2676028"/>
                              <a:gd name="connsiteX1221" fmla="*/ 5702094 w 7247699"/>
                              <a:gd name="connsiteY1221" fmla="*/ 2206960 h 2676028"/>
                              <a:gd name="connsiteX1222" fmla="*/ 5695732 w 7247699"/>
                              <a:gd name="connsiteY1222" fmla="*/ 2197661 h 2676028"/>
                              <a:gd name="connsiteX1223" fmla="*/ 5684476 w 7247699"/>
                              <a:gd name="connsiteY1223" fmla="*/ 2193747 h 2676028"/>
                              <a:gd name="connsiteX1224" fmla="*/ 5675178 w 7247699"/>
                              <a:gd name="connsiteY1224" fmla="*/ 2196193 h 2676028"/>
                              <a:gd name="connsiteX1225" fmla="*/ 5666858 w 7247699"/>
                              <a:gd name="connsiteY1225" fmla="*/ 2206960 h 2676028"/>
                              <a:gd name="connsiteX1226" fmla="*/ 5664901 w 7247699"/>
                              <a:gd name="connsiteY1226" fmla="*/ 2211854 h 2676028"/>
                              <a:gd name="connsiteX1227" fmla="*/ 5670283 w 7247699"/>
                              <a:gd name="connsiteY1227" fmla="*/ 2231919 h 2676028"/>
                              <a:gd name="connsiteX1228" fmla="*/ 5684476 w 7247699"/>
                              <a:gd name="connsiteY1228" fmla="*/ 2237792 h 2676028"/>
                              <a:gd name="connsiteX1229" fmla="*/ 3874714 w 7247699"/>
                              <a:gd name="connsiteY1229" fmla="*/ 2239261 h 2676028"/>
                              <a:gd name="connsiteX1230" fmla="*/ 3881076 w 7247699"/>
                              <a:gd name="connsiteY1230" fmla="*/ 2238282 h 2676028"/>
                              <a:gd name="connsiteX1231" fmla="*/ 3891353 w 7247699"/>
                              <a:gd name="connsiteY1231" fmla="*/ 2232410 h 2676028"/>
                              <a:gd name="connsiteX1232" fmla="*/ 3897715 w 7247699"/>
                              <a:gd name="connsiteY1232" fmla="*/ 2217238 h 2676028"/>
                              <a:gd name="connsiteX1233" fmla="*/ 3889396 w 7247699"/>
                              <a:gd name="connsiteY1233" fmla="*/ 2200109 h 2676028"/>
                              <a:gd name="connsiteX1234" fmla="*/ 3887302 w 7247699"/>
                              <a:gd name="connsiteY1234" fmla="*/ 2199538 h 2676028"/>
                              <a:gd name="connsiteX1235" fmla="*/ 3887438 w 7247699"/>
                              <a:gd name="connsiteY1235" fmla="*/ 2199619 h 2676028"/>
                              <a:gd name="connsiteX1236" fmla="*/ 3893311 w 7247699"/>
                              <a:gd name="connsiteY1236" fmla="*/ 2213322 h 2676028"/>
                              <a:gd name="connsiteX1237" fmla="*/ 3888652 w 7247699"/>
                              <a:gd name="connsiteY1237" fmla="*/ 2221545 h 2676028"/>
                              <a:gd name="connsiteX1238" fmla="*/ 3888417 w 7247699"/>
                              <a:gd name="connsiteY1238" fmla="*/ 2222132 h 2676028"/>
                              <a:gd name="connsiteX1239" fmla="*/ 3888906 w 7247699"/>
                              <a:gd name="connsiteY1239" fmla="*/ 2221642 h 2676028"/>
                              <a:gd name="connsiteX1240" fmla="*/ 3887639 w 7247699"/>
                              <a:gd name="connsiteY1240" fmla="*/ 2223333 h 2676028"/>
                              <a:gd name="connsiteX1241" fmla="*/ 3884991 w 7247699"/>
                              <a:gd name="connsiteY1241" fmla="*/ 2228005 h 2676028"/>
                              <a:gd name="connsiteX1242" fmla="*/ 3882544 w 7247699"/>
                              <a:gd name="connsiteY1242" fmla="*/ 2228005 h 2676028"/>
                              <a:gd name="connsiteX1243" fmla="*/ 3882422 w 7247699"/>
                              <a:gd name="connsiteY1243" fmla="*/ 2228005 h 2676028"/>
                              <a:gd name="connsiteX1244" fmla="*/ 3879119 w 7247699"/>
                              <a:gd name="connsiteY1244" fmla="*/ 2229473 h 2676028"/>
                              <a:gd name="connsiteX1245" fmla="*/ 3880097 w 7247699"/>
                              <a:gd name="connsiteY1245" fmla="*/ 2229473 h 2676028"/>
                              <a:gd name="connsiteX1246" fmla="*/ 3875693 w 7247699"/>
                              <a:gd name="connsiteY1246" fmla="*/ 2229913 h 2676028"/>
                              <a:gd name="connsiteX1247" fmla="*/ 3876182 w 7247699"/>
                              <a:gd name="connsiteY1247" fmla="*/ 2229962 h 2676028"/>
                              <a:gd name="connsiteX1248" fmla="*/ 3875203 w 7247699"/>
                              <a:gd name="connsiteY1248" fmla="*/ 2229962 h 2676028"/>
                              <a:gd name="connsiteX1249" fmla="*/ 3875693 w 7247699"/>
                              <a:gd name="connsiteY1249" fmla="*/ 2229913 h 2676028"/>
                              <a:gd name="connsiteX1250" fmla="*/ 3871288 w 7247699"/>
                              <a:gd name="connsiteY1250" fmla="*/ 2229473 h 2676028"/>
                              <a:gd name="connsiteX1251" fmla="*/ 3871778 w 7247699"/>
                              <a:gd name="connsiteY1251" fmla="*/ 2229473 h 2676028"/>
                              <a:gd name="connsiteX1252" fmla="*/ 3868474 w 7247699"/>
                              <a:gd name="connsiteY1252" fmla="*/ 2228005 h 2676028"/>
                              <a:gd name="connsiteX1253" fmla="*/ 3867863 w 7247699"/>
                              <a:gd name="connsiteY1253" fmla="*/ 2228005 h 2676028"/>
                              <a:gd name="connsiteX1254" fmla="*/ 3867373 w 7247699"/>
                              <a:gd name="connsiteY1254" fmla="*/ 2227515 h 2676028"/>
                              <a:gd name="connsiteX1255" fmla="*/ 3868474 w 7247699"/>
                              <a:gd name="connsiteY1255" fmla="*/ 2228005 h 2676028"/>
                              <a:gd name="connsiteX1256" fmla="*/ 3882422 w 7247699"/>
                              <a:gd name="connsiteY1256" fmla="*/ 2228005 h 2676028"/>
                              <a:gd name="connsiteX1257" fmla="*/ 3882722 w 7247699"/>
                              <a:gd name="connsiteY1257" fmla="*/ 2227871 h 2676028"/>
                              <a:gd name="connsiteX1258" fmla="*/ 3886180 w 7247699"/>
                              <a:gd name="connsiteY1258" fmla="*/ 2225277 h 2676028"/>
                              <a:gd name="connsiteX1259" fmla="*/ 3887639 w 7247699"/>
                              <a:gd name="connsiteY1259" fmla="*/ 2223333 h 2676028"/>
                              <a:gd name="connsiteX1260" fmla="*/ 3888652 w 7247699"/>
                              <a:gd name="connsiteY1260" fmla="*/ 2221545 h 2676028"/>
                              <a:gd name="connsiteX1261" fmla="*/ 3890374 w 7247699"/>
                              <a:gd name="connsiteY1261" fmla="*/ 2217238 h 2676028"/>
                              <a:gd name="connsiteX1262" fmla="*/ 3890374 w 7247699"/>
                              <a:gd name="connsiteY1262" fmla="*/ 2218216 h 2676028"/>
                              <a:gd name="connsiteX1263" fmla="*/ 3890842 w 7247699"/>
                              <a:gd name="connsiteY1263" fmla="*/ 2213078 h 2676028"/>
                              <a:gd name="connsiteX1264" fmla="*/ 3890403 w 7247699"/>
                              <a:gd name="connsiteY1264" fmla="*/ 2208255 h 2676028"/>
                              <a:gd name="connsiteX1265" fmla="*/ 3889194 w 7247699"/>
                              <a:gd name="connsiteY1265" fmla="*/ 2205233 h 2676028"/>
                              <a:gd name="connsiteX1266" fmla="*/ 3886184 w 7247699"/>
                              <a:gd name="connsiteY1266" fmla="*/ 2201363 h 2676028"/>
                              <a:gd name="connsiteX1267" fmla="*/ 3882314 w 7247699"/>
                              <a:gd name="connsiteY1267" fmla="*/ 2198352 h 2676028"/>
                              <a:gd name="connsiteX1268" fmla="*/ 3880936 w 7247699"/>
                              <a:gd name="connsiteY1268" fmla="*/ 2197802 h 2676028"/>
                              <a:gd name="connsiteX1269" fmla="*/ 3877091 w 7247699"/>
                              <a:gd name="connsiteY1269" fmla="*/ 2196753 h 2676028"/>
                              <a:gd name="connsiteX1270" fmla="*/ 3874225 w 7247699"/>
                              <a:gd name="connsiteY1270" fmla="*/ 2196275 h 2676028"/>
                              <a:gd name="connsiteX1271" fmla="*/ 3868841 w 7247699"/>
                              <a:gd name="connsiteY1271" fmla="*/ 2197173 h 2676028"/>
                              <a:gd name="connsiteX1272" fmla="*/ 3869331 w 7247699"/>
                              <a:gd name="connsiteY1272" fmla="*/ 2196928 h 2676028"/>
                              <a:gd name="connsiteX1273" fmla="*/ 3868771 w 7247699"/>
                              <a:gd name="connsiteY1273" fmla="*/ 2197103 h 2676028"/>
                              <a:gd name="connsiteX1274" fmla="*/ 3864926 w 7247699"/>
                              <a:gd name="connsiteY1274" fmla="*/ 2198641 h 2676028"/>
                              <a:gd name="connsiteX1275" fmla="*/ 3865416 w 7247699"/>
                              <a:gd name="connsiteY1275" fmla="*/ 2198151 h 2676028"/>
                              <a:gd name="connsiteX1276" fmla="*/ 3858564 w 7247699"/>
                              <a:gd name="connsiteY1276" fmla="*/ 2205003 h 2676028"/>
                              <a:gd name="connsiteX1277" fmla="*/ 3861305 w 7247699"/>
                              <a:gd name="connsiteY1277" fmla="*/ 2201348 h 2676028"/>
                              <a:gd name="connsiteX1278" fmla="*/ 3861011 w 7247699"/>
                              <a:gd name="connsiteY1278" fmla="*/ 2201577 h 2676028"/>
                              <a:gd name="connsiteX1279" fmla="*/ 3861501 w 7247699"/>
                              <a:gd name="connsiteY1279" fmla="*/ 2201088 h 2676028"/>
                              <a:gd name="connsiteX1280" fmla="*/ 3861305 w 7247699"/>
                              <a:gd name="connsiteY1280" fmla="*/ 2201348 h 2676028"/>
                              <a:gd name="connsiteX1281" fmla="*/ 3865416 w 7247699"/>
                              <a:gd name="connsiteY1281" fmla="*/ 2198151 h 2676028"/>
                              <a:gd name="connsiteX1282" fmla="*/ 3868771 w 7247699"/>
                              <a:gd name="connsiteY1282" fmla="*/ 2197103 h 2676028"/>
                              <a:gd name="connsiteX1283" fmla="*/ 3869820 w 7247699"/>
                              <a:gd name="connsiteY1283" fmla="*/ 2196683 h 2676028"/>
                              <a:gd name="connsiteX1284" fmla="*/ 3869331 w 7247699"/>
                              <a:gd name="connsiteY1284" fmla="*/ 2196928 h 2676028"/>
                              <a:gd name="connsiteX1285" fmla="*/ 3873246 w 7247699"/>
                              <a:gd name="connsiteY1285" fmla="*/ 2195704 h 2676028"/>
                              <a:gd name="connsiteX1286" fmla="*/ 3877091 w 7247699"/>
                              <a:gd name="connsiteY1286" fmla="*/ 2196753 h 2676028"/>
                              <a:gd name="connsiteX1287" fmla="*/ 3879189 w 7247699"/>
                              <a:gd name="connsiteY1287" fmla="*/ 2197103 h 2676028"/>
                              <a:gd name="connsiteX1288" fmla="*/ 3878140 w 7247699"/>
                              <a:gd name="connsiteY1288" fmla="*/ 2196683 h 2676028"/>
                              <a:gd name="connsiteX1289" fmla="*/ 3879608 w 7247699"/>
                              <a:gd name="connsiteY1289" fmla="*/ 2197173 h 2676028"/>
                              <a:gd name="connsiteX1290" fmla="*/ 3879189 w 7247699"/>
                              <a:gd name="connsiteY1290" fmla="*/ 2197103 h 2676028"/>
                              <a:gd name="connsiteX1291" fmla="*/ 3880936 w 7247699"/>
                              <a:gd name="connsiteY1291" fmla="*/ 2197802 h 2676028"/>
                              <a:gd name="connsiteX1292" fmla="*/ 3887302 w 7247699"/>
                              <a:gd name="connsiteY1292" fmla="*/ 2199538 h 2676028"/>
                              <a:gd name="connsiteX1293" fmla="*/ 3877650 w 7247699"/>
                              <a:gd name="connsiteY1293" fmla="*/ 2193747 h 2676028"/>
                              <a:gd name="connsiteX1294" fmla="*/ 3852202 w 7247699"/>
                              <a:gd name="connsiteY1294" fmla="*/ 2204024 h 2676028"/>
                              <a:gd name="connsiteX1295" fmla="*/ 3861501 w 7247699"/>
                              <a:gd name="connsiteY1295" fmla="*/ 2235835 h 2676028"/>
                              <a:gd name="connsiteX1296" fmla="*/ 3874714 w 7247699"/>
                              <a:gd name="connsiteY1296" fmla="*/ 2239261 h 2676028"/>
                              <a:gd name="connsiteX1297" fmla="*/ 4743633 w 7247699"/>
                              <a:gd name="connsiteY1297" fmla="*/ 2240815 h 2676028"/>
                              <a:gd name="connsiteX1298" fmla="*/ 4756415 w 7247699"/>
                              <a:gd name="connsiteY1298" fmla="*/ 2229292 h 2676028"/>
                              <a:gd name="connsiteX1299" fmla="*/ 4755680 w 7247699"/>
                              <a:gd name="connsiteY1299" fmla="*/ 2218723 h 2676028"/>
                              <a:gd name="connsiteX1300" fmla="*/ 4755672 w 7247699"/>
                              <a:gd name="connsiteY1300" fmla="*/ 2218650 h 2676028"/>
                              <a:gd name="connsiteX1301" fmla="*/ 4755219 w 7247699"/>
                              <a:gd name="connsiteY1301" fmla="*/ 2223184 h 2676028"/>
                              <a:gd name="connsiteX1302" fmla="*/ 4755219 w 7247699"/>
                              <a:gd name="connsiteY1302" fmla="*/ 2222680 h 2676028"/>
                              <a:gd name="connsiteX1303" fmla="*/ 4753204 w 7247699"/>
                              <a:gd name="connsiteY1303" fmla="*/ 2227214 h 2676028"/>
                              <a:gd name="connsiteX1304" fmla="*/ 4750182 w 7247699"/>
                              <a:gd name="connsiteY1304" fmla="*/ 2230740 h 2676028"/>
                              <a:gd name="connsiteX1305" fmla="*/ 4753204 w 7247699"/>
                              <a:gd name="connsiteY1305" fmla="*/ 2226710 h 2676028"/>
                              <a:gd name="connsiteX1306" fmla="*/ 4755002 w 7247699"/>
                              <a:gd name="connsiteY1306" fmla="*/ 2213503 h 2676028"/>
                              <a:gd name="connsiteX1307" fmla="*/ 4754753 w 7247699"/>
                              <a:gd name="connsiteY1307" fmla="*/ 2212942 h 2676028"/>
                              <a:gd name="connsiteX1308" fmla="*/ 4752359 w 7247699"/>
                              <a:gd name="connsiteY1308" fmla="*/ 2209863 h 2676028"/>
                              <a:gd name="connsiteX1309" fmla="*/ 4743633 w 7247699"/>
                              <a:gd name="connsiteY1309" fmla="*/ 2203035 h 2676028"/>
                              <a:gd name="connsiteX1310" fmla="*/ 4726003 w 7247699"/>
                              <a:gd name="connsiteY1310" fmla="*/ 2207568 h 2676028"/>
                              <a:gd name="connsiteX1311" fmla="*/ 4729529 w 7247699"/>
                              <a:gd name="connsiteY1311" fmla="*/ 2204546 h 2676028"/>
                              <a:gd name="connsiteX1312" fmla="*/ 4729025 w 7247699"/>
                              <a:gd name="connsiteY1312" fmla="*/ 2204546 h 2676028"/>
                              <a:gd name="connsiteX1313" fmla="*/ 4733559 w 7247699"/>
                              <a:gd name="connsiteY1313" fmla="*/ 2202531 h 2676028"/>
                              <a:gd name="connsiteX1314" fmla="*/ 4733056 w 7247699"/>
                              <a:gd name="connsiteY1314" fmla="*/ 2202531 h 2676028"/>
                              <a:gd name="connsiteX1315" fmla="*/ 4735791 w 7247699"/>
                              <a:gd name="connsiteY1315" fmla="*/ 2202257 h 2676028"/>
                              <a:gd name="connsiteX1316" fmla="*/ 4729151 w 7247699"/>
                              <a:gd name="connsiteY1316" fmla="*/ 2202090 h 2676028"/>
                              <a:gd name="connsiteX1317" fmla="*/ 4718447 w 7247699"/>
                              <a:gd name="connsiteY1317" fmla="*/ 2215628 h 2676028"/>
                              <a:gd name="connsiteX1318" fmla="*/ 4721973 w 7247699"/>
                              <a:gd name="connsiteY1318" fmla="*/ 2233762 h 2676028"/>
                              <a:gd name="connsiteX1319" fmla="*/ 4743633 w 7247699"/>
                              <a:gd name="connsiteY1319" fmla="*/ 2240815 h 2676028"/>
                              <a:gd name="connsiteX1320" fmla="*/ 2389942 w 7247699"/>
                              <a:gd name="connsiteY1320" fmla="*/ 2243332 h 2676028"/>
                              <a:gd name="connsiteX1321" fmla="*/ 2404625 w 7247699"/>
                              <a:gd name="connsiteY1321" fmla="*/ 2242843 h 2676028"/>
                              <a:gd name="connsiteX1322" fmla="*/ 2413923 w 7247699"/>
                              <a:gd name="connsiteY1322" fmla="*/ 2238928 h 2676028"/>
                              <a:gd name="connsiteX1323" fmla="*/ 2421264 w 7247699"/>
                              <a:gd name="connsiteY1323" fmla="*/ 2233055 h 2676028"/>
                              <a:gd name="connsiteX1324" fmla="*/ 2424200 w 7247699"/>
                              <a:gd name="connsiteY1324" fmla="*/ 2229140 h 2676028"/>
                              <a:gd name="connsiteX1325" fmla="*/ 2427137 w 7247699"/>
                              <a:gd name="connsiteY1325" fmla="*/ 2225225 h 2676028"/>
                              <a:gd name="connsiteX1326" fmla="*/ 2431051 w 7247699"/>
                              <a:gd name="connsiteY1326" fmla="*/ 2216416 h 2676028"/>
                              <a:gd name="connsiteX1327" fmla="*/ 2431540 w 7247699"/>
                              <a:gd name="connsiteY1327" fmla="*/ 2202223 h 2676028"/>
                              <a:gd name="connsiteX1328" fmla="*/ 2427137 w 7247699"/>
                              <a:gd name="connsiteY1328" fmla="*/ 2189009 h 2676028"/>
                              <a:gd name="connsiteX1329" fmla="*/ 2407062 w 7247699"/>
                              <a:gd name="connsiteY1329" fmla="*/ 2173236 h 2676028"/>
                              <a:gd name="connsiteX1330" fmla="*/ 2406093 w 7247699"/>
                              <a:gd name="connsiteY1330" fmla="*/ 2172859 h 2676028"/>
                              <a:gd name="connsiteX1331" fmla="*/ 2406582 w 7247699"/>
                              <a:gd name="connsiteY1331" fmla="*/ 2172859 h 2676028"/>
                              <a:gd name="connsiteX1332" fmla="*/ 2407062 w 7247699"/>
                              <a:gd name="connsiteY1332" fmla="*/ 2173236 h 2676028"/>
                              <a:gd name="connsiteX1333" fmla="*/ 2414902 w 7247699"/>
                              <a:gd name="connsiteY1333" fmla="*/ 2176285 h 2676028"/>
                              <a:gd name="connsiteX1334" fmla="*/ 2414413 w 7247699"/>
                              <a:gd name="connsiteY1334" fmla="*/ 2175796 h 2676028"/>
                              <a:gd name="connsiteX1335" fmla="*/ 2405604 w 7247699"/>
                              <a:gd name="connsiteY1335" fmla="*/ 2171881 h 2676028"/>
                              <a:gd name="connsiteX1336" fmla="*/ 2400220 w 7247699"/>
                              <a:gd name="connsiteY1336" fmla="*/ 2171391 h 2676028"/>
                              <a:gd name="connsiteX1337" fmla="*/ 2390432 w 7247699"/>
                              <a:gd name="connsiteY1337" fmla="*/ 2171391 h 2676028"/>
                              <a:gd name="connsiteX1338" fmla="*/ 2381133 w 7247699"/>
                              <a:gd name="connsiteY1338" fmla="*/ 2173838 h 2676028"/>
                              <a:gd name="connsiteX1339" fmla="*/ 2372813 w 7247699"/>
                              <a:gd name="connsiteY1339" fmla="*/ 2178732 h 2676028"/>
                              <a:gd name="connsiteX1340" fmla="*/ 2368898 w 7247699"/>
                              <a:gd name="connsiteY1340" fmla="*/ 2181668 h 2676028"/>
                              <a:gd name="connsiteX1341" fmla="*/ 2363026 w 7247699"/>
                              <a:gd name="connsiteY1341" fmla="*/ 2189009 h 2676028"/>
                              <a:gd name="connsiteX1342" fmla="*/ 2358621 w 7247699"/>
                              <a:gd name="connsiteY1342" fmla="*/ 2202713 h 2676028"/>
                              <a:gd name="connsiteX1343" fmla="*/ 2358621 w 7247699"/>
                              <a:gd name="connsiteY1343" fmla="*/ 2212501 h 2676028"/>
                              <a:gd name="connsiteX1344" fmla="*/ 2363026 w 7247699"/>
                              <a:gd name="connsiteY1344" fmla="*/ 2226204 h 2676028"/>
                              <a:gd name="connsiteX1345" fmla="*/ 2368898 w 7247699"/>
                              <a:gd name="connsiteY1345" fmla="*/ 2233544 h 2676028"/>
                              <a:gd name="connsiteX1346" fmla="*/ 2380644 w 7247699"/>
                              <a:gd name="connsiteY1346" fmla="*/ 2240885 h 2676028"/>
                              <a:gd name="connsiteX1347" fmla="*/ 2389942 w 7247699"/>
                              <a:gd name="connsiteY1347" fmla="*/ 2243332 h 2676028"/>
                              <a:gd name="connsiteX1348" fmla="*/ 6012505 w 7247699"/>
                              <a:gd name="connsiteY1348" fmla="*/ 2243836 h 2676028"/>
                              <a:gd name="connsiteX1349" fmla="*/ 6036180 w 7247699"/>
                              <a:gd name="connsiteY1349" fmla="*/ 2232754 h 2676028"/>
                              <a:gd name="connsiteX1350" fmla="*/ 6037187 w 7247699"/>
                              <a:gd name="connsiteY1350" fmla="*/ 2229228 h 2676028"/>
                              <a:gd name="connsiteX1351" fmla="*/ 6036886 w 7247699"/>
                              <a:gd name="connsiteY1351" fmla="*/ 2228158 h 2676028"/>
                              <a:gd name="connsiteX1352" fmla="*/ 6036684 w 7247699"/>
                              <a:gd name="connsiteY1352" fmla="*/ 2228725 h 2676028"/>
                              <a:gd name="connsiteX1353" fmla="*/ 6032654 w 7247699"/>
                              <a:gd name="connsiteY1353" fmla="*/ 2213109 h 2676028"/>
                              <a:gd name="connsiteX1354" fmla="*/ 6036886 w 7247699"/>
                              <a:gd name="connsiteY1354" fmla="*/ 2228158 h 2676028"/>
                              <a:gd name="connsiteX1355" fmla="*/ 6039202 w 7247699"/>
                              <a:gd name="connsiteY1355" fmla="*/ 2221672 h 2676028"/>
                              <a:gd name="connsiteX1356" fmla="*/ 6030639 w 7247699"/>
                              <a:gd name="connsiteY1356" fmla="*/ 2204042 h 2676028"/>
                              <a:gd name="connsiteX1357" fmla="*/ 6010994 w 7247699"/>
                              <a:gd name="connsiteY1357" fmla="*/ 2209079 h 2676028"/>
                              <a:gd name="connsiteX1358" fmla="*/ 6007467 w 7247699"/>
                              <a:gd name="connsiteY1358" fmla="*/ 2214620 h 2676028"/>
                              <a:gd name="connsiteX1359" fmla="*/ 6009589 w 7247699"/>
                              <a:gd name="connsiteY1359" fmla="*/ 2212074 h 2676028"/>
                              <a:gd name="connsiteX1360" fmla="*/ 6009483 w 7247699"/>
                              <a:gd name="connsiteY1360" fmla="*/ 2212102 h 2676028"/>
                              <a:gd name="connsiteX1361" fmla="*/ 6009986 w 7247699"/>
                              <a:gd name="connsiteY1361" fmla="*/ 2211598 h 2676028"/>
                              <a:gd name="connsiteX1362" fmla="*/ 6009589 w 7247699"/>
                              <a:gd name="connsiteY1362" fmla="*/ 2212074 h 2676028"/>
                              <a:gd name="connsiteX1363" fmla="*/ 6011014 w 7247699"/>
                              <a:gd name="connsiteY1363" fmla="*/ 2211707 h 2676028"/>
                              <a:gd name="connsiteX1364" fmla="*/ 6014016 w 7247699"/>
                              <a:gd name="connsiteY1364" fmla="*/ 2209079 h 2676028"/>
                              <a:gd name="connsiteX1365" fmla="*/ 6025098 w 7247699"/>
                              <a:gd name="connsiteY1365" fmla="*/ 2208072 h 2676028"/>
                              <a:gd name="connsiteX1366" fmla="*/ 6011014 w 7247699"/>
                              <a:gd name="connsiteY1366" fmla="*/ 2211707 h 2676028"/>
                              <a:gd name="connsiteX1367" fmla="*/ 6005957 w 7247699"/>
                              <a:gd name="connsiteY1367" fmla="*/ 2216131 h 2676028"/>
                              <a:gd name="connsiteX1368" fmla="*/ 6003942 w 7247699"/>
                              <a:gd name="connsiteY1368" fmla="*/ 2219154 h 2676028"/>
                              <a:gd name="connsiteX1369" fmla="*/ 6002430 w 7247699"/>
                              <a:gd name="connsiteY1369" fmla="*/ 2232754 h 2676028"/>
                              <a:gd name="connsiteX1370" fmla="*/ 6012505 w 7247699"/>
                              <a:gd name="connsiteY1370" fmla="*/ 2243836 h 2676028"/>
                              <a:gd name="connsiteX1371" fmla="*/ 1547582 w 7247699"/>
                              <a:gd name="connsiteY1371" fmla="*/ 2244983 h 2676028"/>
                              <a:gd name="connsiteX1372" fmla="*/ 1562386 w 7247699"/>
                              <a:gd name="connsiteY1372" fmla="*/ 2235501 h 2676028"/>
                              <a:gd name="connsiteX1373" fmla="*/ 1552108 w 7247699"/>
                              <a:gd name="connsiteY1373" fmla="*/ 2142028 h 2676028"/>
                              <a:gd name="connsiteX1374" fmla="*/ 1519319 w 7247699"/>
                              <a:gd name="connsiteY1374" fmla="*/ 2161114 h 2676028"/>
                              <a:gd name="connsiteX1375" fmla="*/ 1536448 w 7247699"/>
                              <a:gd name="connsiteY1375" fmla="*/ 2232076 h 2676028"/>
                              <a:gd name="connsiteX1376" fmla="*/ 1547582 w 7247699"/>
                              <a:gd name="connsiteY1376" fmla="*/ 2244983 h 2676028"/>
                              <a:gd name="connsiteX1377" fmla="*/ 7044489 w 7247699"/>
                              <a:gd name="connsiteY1377" fmla="*/ 2249537 h 2676028"/>
                              <a:gd name="connsiteX1378" fmla="*/ 7059171 w 7247699"/>
                              <a:gd name="connsiteY1378" fmla="*/ 2249048 h 2676028"/>
                              <a:gd name="connsiteX1379" fmla="*/ 7068469 w 7247699"/>
                              <a:gd name="connsiteY1379" fmla="*/ 2245133 h 2676028"/>
                              <a:gd name="connsiteX1380" fmla="*/ 7075810 w 7247699"/>
                              <a:gd name="connsiteY1380" fmla="*/ 2239261 h 2676028"/>
                              <a:gd name="connsiteX1381" fmla="*/ 7078747 w 7247699"/>
                              <a:gd name="connsiteY1381" fmla="*/ 2235345 h 2676028"/>
                              <a:gd name="connsiteX1382" fmla="*/ 7081683 w 7247699"/>
                              <a:gd name="connsiteY1382" fmla="*/ 2231430 h 2676028"/>
                              <a:gd name="connsiteX1383" fmla="*/ 7085598 w 7247699"/>
                              <a:gd name="connsiteY1383" fmla="*/ 2222621 h 2676028"/>
                              <a:gd name="connsiteX1384" fmla="*/ 7086087 w 7247699"/>
                              <a:gd name="connsiteY1384" fmla="*/ 2208429 h 2676028"/>
                              <a:gd name="connsiteX1385" fmla="*/ 7081683 w 7247699"/>
                              <a:gd name="connsiteY1385" fmla="*/ 2195214 h 2676028"/>
                              <a:gd name="connsiteX1386" fmla="*/ 7061608 w 7247699"/>
                              <a:gd name="connsiteY1386" fmla="*/ 2179441 h 2676028"/>
                              <a:gd name="connsiteX1387" fmla="*/ 7060639 w 7247699"/>
                              <a:gd name="connsiteY1387" fmla="*/ 2179065 h 2676028"/>
                              <a:gd name="connsiteX1388" fmla="*/ 7061129 w 7247699"/>
                              <a:gd name="connsiteY1388" fmla="*/ 2179065 h 2676028"/>
                              <a:gd name="connsiteX1389" fmla="*/ 7061608 w 7247699"/>
                              <a:gd name="connsiteY1389" fmla="*/ 2179441 h 2676028"/>
                              <a:gd name="connsiteX1390" fmla="*/ 7069448 w 7247699"/>
                              <a:gd name="connsiteY1390" fmla="*/ 2182490 h 2676028"/>
                              <a:gd name="connsiteX1391" fmla="*/ 7068959 w 7247699"/>
                              <a:gd name="connsiteY1391" fmla="*/ 2182001 h 2676028"/>
                              <a:gd name="connsiteX1392" fmla="*/ 7060150 w 7247699"/>
                              <a:gd name="connsiteY1392" fmla="*/ 2178086 h 2676028"/>
                              <a:gd name="connsiteX1393" fmla="*/ 7054767 w 7247699"/>
                              <a:gd name="connsiteY1393" fmla="*/ 2177596 h 2676028"/>
                              <a:gd name="connsiteX1394" fmla="*/ 7044979 w 7247699"/>
                              <a:gd name="connsiteY1394" fmla="*/ 2177596 h 2676028"/>
                              <a:gd name="connsiteX1395" fmla="*/ 7035680 w 7247699"/>
                              <a:gd name="connsiteY1395" fmla="*/ 2180043 h 2676028"/>
                              <a:gd name="connsiteX1396" fmla="*/ 7027360 w 7247699"/>
                              <a:gd name="connsiteY1396" fmla="*/ 2184937 h 2676028"/>
                              <a:gd name="connsiteX1397" fmla="*/ 7023445 w 7247699"/>
                              <a:gd name="connsiteY1397" fmla="*/ 2187874 h 2676028"/>
                              <a:gd name="connsiteX1398" fmla="*/ 7017572 w 7247699"/>
                              <a:gd name="connsiteY1398" fmla="*/ 2195214 h 2676028"/>
                              <a:gd name="connsiteX1399" fmla="*/ 7013168 w 7247699"/>
                              <a:gd name="connsiteY1399" fmla="*/ 2208918 h 2676028"/>
                              <a:gd name="connsiteX1400" fmla="*/ 7013168 w 7247699"/>
                              <a:gd name="connsiteY1400" fmla="*/ 2218706 h 2676028"/>
                              <a:gd name="connsiteX1401" fmla="*/ 7017572 w 7247699"/>
                              <a:gd name="connsiteY1401" fmla="*/ 2232409 h 2676028"/>
                              <a:gd name="connsiteX1402" fmla="*/ 7023445 w 7247699"/>
                              <a:gd name="connsiteY1402" fmla="*/ 2239750 h 2676028"/>
                              <a:gd name="connsiteX1403" fmla="*/ 7035191 w 7247699"/>
                              <a:gd name="connsiteY1403" fmla="*/ 2247091 h 2676028"/>
                              <a:gd name="connsiteX1404" fmla="*/ 7044489 w 7247699"/>
                              <a:gd name="connsiteY1404" fmla="*/ 2249537 h 2676028"/>
                              <a:gd name="connsiteX1405" fmla="*/ 6202127 w 7247699"/>
                              <a:gd name="connsiteY1405" fmla="*/ 2251188 h 2676028"/>
                              <a:gd name="connsiteX1406" fmla="*/ 6216931 w 7247699"/>
                              <a:gd name="connsiteY1406" fmla="*/ 2241706 h 2676028"/>
                              <a:gd name="connsiteX1407" fmla="*/ 6206653 w 7247699"/>
                              <a:gd name="connsiteY1407" fmla="*/ 2148232 h 2676028"/>
                              <a:gd name="connsiteX1408" fmla="*/ 6173864 w 7247699"/>
                              <a:gd name="connsiteY1408" fmla="*/ 2167318 h 2676028"/>
                              <a:gd name="connsiteX1409" fmla="*/ 6190993 w 7247699"/>
                              <a:gd name="connsiteY1409" fmla="*/ 2238281 h 2676028"/>
                              <a:gd name="connsiteX1410" fmla="*/ 6202127 w 7247699"/>
                              <a:gd name="connsiteY1410" fmla="*/ 2251188 h 2676028"/>
                              <a:gd name="connsiteX1411" fmla="*/ 2866776 w 7247699"/>
                              <a:gd name="connsiteY1411" fmla="*/ 2270029 h 2676028"/>
                              <a:gd name="connsiteX1412" fmla="*/ 2878866 w 7247699"/>
                              <a:gd name="connsiteY1412" fmla="*/ 2268518 h 2676028"/>
                              <a:gd name="connsiteX1413" fmla="*/ 2884911 w 7247699"/>
                              <a:gd name="connsiteY1413" fmla="*/ 2263985 h 2676028"/>
                              <a:gd name="connsiteX1414" fmla="*/ 2893473 w 7247699"/>
                              <a:gd name="connsiteY1414" fmla="*/ 2249376 h 2676028"/>
                              <a:gd name="connsiteX1415" fmla="*/ 2888435 w 7247699"/>
                              <a:gd name="connsiteY1415" fmla="*/ 2237287 h 2676028"/>
                              <a:gd name="connsiteX1416" fmla="*/ 2876347 w 7247699"/>
                              <a:gd name="connsiteY1416" fmla="*/ 2232250 h 2676028"/>
                              <a:gd name="connsiteX1417" fmla="*/ 2861739 w 7247699"/>
                              <a:gd name="connsiteY1417" fmla="*/ 2240813 h 2676028"/>
                              <a:gd name="connsiteX1418" fmla="*/ 2857205 w 7247699"/>
                              <a:gd name="connsiteY1418" fmla="*/ 2246858 h 2676028"/>
                              <a:gd name="connsiteX1419" fmla="*/ 2855191 w 7247699"/>
                              <a:gd name="connsiteY1419" fmla="*/ 2256933 h 2676028"/>
                              <a:gd name="connsiteX1420" fmla="*/ 2859724 w 7247699"/>
                              <a:gd name="connsiteY1420" fmla="*/ 2266000 h 2676028"/>
                              <a:gd name="connsiteX1421" fmla="*/ 2866776 w 7247699"/>
                              <a:gd name="connsiteY1421" fmla="*/ 2270029 h 2676028"/>
                              <a:gd name="connsiteX1422" fmla="*/ 2549974 w 7247699"/>
                              <a:gd name="connsiteY1422" fmla="*/ 2288288 h 2676028"/>
                              <a:gd name="connsiteX1423" fmla="*/ 2549051 w 7247699"/>
                              <a:gd name="connsiteY1423" fmla="*/ 2287596 h 2676028"/>
                              <a:gd name="connsiteX1424" fmla="*/ 2548636 w 7247699"/>
                              <a:gd name="connsiteY1424" fmla="*/ 2287358 h 2676028"/>
                              <a:gd name="connsiteX1425" fmla="*/ 2549365 w 7247699"/>
                              <a:gd name="connsiteY1425" fmla="*/ 2288044 h 2676028"/>
                              <a:gd name="connsiteX1426" fmla="*/ 2550101 w 7247699"/>
                              <a:gd name="connsiteY1426" fmla="*/ 2288383 h 2676028"/>
                              <a:gd name="connsiteX1427" fmla="*/ 2550051 w 7247699"/>
                              <a:gd name="connsiteY1427" fmla="*/ 2288319 h 2676028"/>
                              <a:gd name="connsiteX1428" fmla="*/ 2549974 w 7247699"/>
                              <a:gd name="connsiteY1428" fmla="*/ 2288288 h 2676028"/>
                              <a:gd name="connsiteX1429" fmla="*/ 2550935 w 7247699"/>
                              <a:gd name="connsiteY1429" fmla="*/ 2288672 h 2676028"/>
                              <a:gd name="connsiteX1430" fmla="*/ 2549842 w 7247699"/>
                              <a:gd name="connsiteY1430" fmla="*/ 2288047 h 2676028"/>
                              <a:gd name="connsiteX1431" fmla="*/ 2550051 w 7247699"/>
                              <a:gd name="connsiteY1431" fmla="*/ 2288319 h 2676028"/>
                              <a:gd name="connsiteX1432" fmla="*/ 2551170 w 7247699"/>
                              <a:gd name="connsiteY1432" fmla="*/ 2288806 h 2676028"/>
                              <a:gd name="connsiteX1433" fmla="*/ 2551054 w 7247699"/>
                              <a:gd name="connsiteY1433" fmla="*/ 2288720 h 2676028"/>
                              <a:gd name="connsiteX1434" fmla="*/ 2550935 w 7247699"/>
                              <a:gd name="connsiteY1434" fmla="*/ 2288672 h 2676028"/>
                              <a:gd name="connsiteX1435" fmla="*/ 2551774 w 7247699"/>
                              <a:gd name="connsiteY1435" fmla="*/ 2289008 h 2676028"/>
                              <a:gd name="connsiteX1436" fmla="*/ 2550767 w 7247699"/>
                              <a:gd name="connsiteY1436" fmla="*/ 2288504 h 2676028"/>
                              <a:gd name="connsiteX1437" fmla="*/ 2551054 w 7247699"/>
                              <a:gd name="connsiteY1437" fmla="*/ 2288720 h 2676028"/>
                              <a:gd name="connsiteX1438" fmla="*/ 2552278 w 7247699"/>
                              <a:gd name="connsiteY1438" fmla="*/ 2290016 h 2676028"/>
                              <a:gd name="connsiteX1439" fmla="*/ 2551774 w 7247699"/>
                              <a:gd name="connsiteY1439" fmla="*/ 2289512 h 2676028"/>
                              <a:gd name="connsiteX1440" fmla="*/ 2551991 w 7247699"/>
                              <a:gd name="connsiteY1440" fmla="*/ 2289801 h 2676028"/>
                              <a:gd name="connsiteX1441" fmla="*/ 2553815 w 7247699"/>
                              <a:gd name="connsiteY1441" fmla="*/ 2292233 h 2676028"/>
                              <a:gd name="connsiteX1442" fmla="*/ 2551991 w 7247699"/>
                              <a:gd name="connsiteY1442" fmla="*/ 2289801 h 2676028"/>
                              <a:gd name="connsiteX1443" fmla="*/ 2550101 w 7247699"/>
                              <a:gd name="connsiteY1443" fmla="*/ 2288383 h 2676028"/>
                              <a:gd name="connsiteX1444" fmla="*/ 2551103 w 7247699"/>
                              <a:gd name="connsiteY1444" fmla="*/ 2289681 h 2676028"/>
                              <a:gd name="connsiteX1445" fmla="*/ 2554887 w 7247699"/>
                              <a:gd name="connsiteY1445" fmla="*/ 2293241 h 2676028"/>
                              <a:gd name="connsiteX1446" fmla="*/ 2554797 w 7247699"/>
                              <a:gd name="connsiteY1446" fmla="*/ 2293038 h 2676028"/>
                              <a:gd name="connsiteX1447" fmla="*/ 2554797 w 7247699"/>
                              <a:gd name="connsiteY1447" fmla="*/ 2293156 h 2676028"/>
                              <a:gd name="connsiteX1448" fmla="*/ 2554797 w 7247699"/>
                              <a:gd name="connsiteY1448" fmla="*/ 2293541 h 2676028"/>
                              <a:gd name="connsiteX1449" fmla="*/ 2554797 w 7247699"/>
                              <a:gd name="connsiteY1449" fmla="*/ 2293156 h 2676028"/>
                              <a:gd name="connsiteX1450" fmla="*/ 2553815 w 7247699"/>
                              <a:gd name="connsiteY1450" fmla="*/ 2292233 h 2676028"/>
                              <a:gd name="connsiteX1451" fmla="*/ 7204523 w 7247699"/>
                              <a:gd name="connsiteY1451" fmla="*/ 2294494 h 2676028"/>
                              <a:gd name="connsiteX1452" fmla="*/ 7203600 w 7247699"/>
                              <a:gd name="connsiteY1452" fmla="*/ 2293802 h 2676028"/>
                              <a:gd name="connsiteX1453" fmla="*/ 7203185 w 7247699"/>
                              <a:gd name="connsiteY1453" fmla="*/ 2293565 h 2676028"/>
                              <a:gd name="connsiteX1454" fmla="*/ 7203914 w 7247699"/>
                              <a:gd name="connsiteY1454" fmla="*/ 2294251 h 2676028"/>
                              <a:gd name="connsiteX1455" fmla="*/ 7204650 w 7247699"/>
                              <a:gd name="connsiteY1455" fmla="*/ 2294589 h 2676028"/>
                              <a:gd name="connsiteX1456" fmla="*/ 7204600 w 7247699"/>
                              <a:gd name="connsiteY1456" fmla="*/ 2294525 h 2676028"/>
                              <a:gd name="connsiteX1457" fmla="*/ 7204523 w 7247699"/>
                              <a:gd name="connsiteY1457" fmla="*/ 2294494 h 2676028"/>
                              <a:gd name="connsiteX1458" fmla="*/ 7205485 w 7247699"/>
                              <a:gd name="connsiteY1458" fmla="*/ 2294879 h 2676028"/>
                              <a:gd name="connsiteX1459" fmla="*/ 7204390 w 7247699"/>
                              <a:gd name="connsiteY1459" fmla="*/ 2294254 h 2676028"/>
                              <a:gd name="connsiteX1460" fmla="*/ 7204600 w 7247699"/>
                              <a:gd name="connsiteY1460" fmla="*/ 2294525 h 2676028"/>
                              <a:gd name="connsiteX1461" fmla="*/ 7205719 w 7247699"/>
                              <a:gd name="connsiteY1461" fmla="*/ 2295013 h 2676028"/>
                              <a:gd name="connsiteX1462" fmla="*/ 7205604 w 7247699"/>
                              <a:gd name="connsiteY1462" fmla="*/ 2294927 h 2676028"/>
                              <a:gd name="connsiteX1463" fmla="*/ 7205485 w 7247699"/>
                              <a:gd name="connsiteY1463" fmla="*/ 2294879 h 2676028"/>
                              <a:gd name="connsiteX1464" fmla="*/ 7206323 w 7247699"/>
                              <a:gd name="connsiteY1464" fmla="*/ 2295214 h 2676028"/>
                              <a:gd name="connsiteX1465" fmla="*/ 7205316 w 7247699"/>
                              <a:gd name="connsiteY1465" fmla="*/ 2294711 h 2676028"/>
                              <a:gd name="connsiteX1466" fmla="*/ 7205604 w 7247699"/>
                              <a:gd name="connsiteY1466" fmla="*/ 2294927 h 2676028"/>
                              <a:gd name="connsiteX1467" fmla="*/ 7206827 w 7247699"/>
                              <a:gd name="connsiteY1467" fmla="*/ 2296222 h 2676028"/>
                              <a:gd name="connsiteX1468" fmla="*/ 7206323 w 7247699"/>
                              <a:gd name="connsiteY1468" fmla="*/ 2295718 h 2676028"/>
                              <a:gd name="connsiteX1469" fmla="*/ 7206540 w 7247699"/>
                              <a:gd name="connsiteY1469" fmla="*/ 2296007 h 2676028"/>
                              <a:gd name="connsiteX1470" fmla="*/ 7208364 w 7247699"/>
                              <a:gd name="connsiteY1470" fmla="*/ 2298439 h 2676028"/>
                              <a:gd name="connsiteX1471" fmla="*/ 7206540 w 7247699"/>
                              <a:gd name="connsiteY1471" fmla="*/ 2296007 h 2676028"/>
                              <a:gd name="connsiteX1472" fmla="*/ 7204650 w 7247699"/>
                              <a:gd name="connsiteY1472" fmla="*/ 2294589 h 2676028"/>
                              <a:gd name="connsiteX1473" fmla="*/ 7205653 w 7247699"/>
                              <a:gd name="connsiteY1473" fmla="*/ 2295887 h 2676028"/>
                              <a:gd name="connsiteX1474" fmla="*/ 7209436 w 7247699"/>
                              <a:gd name="connsiteY1474" fmla="*/ 2299448 h 2676028"/>
                              <a:gd name="connsiteX1475" fmla="*/ 7209346 w 7247699"/>
                              <a:gd name="connsiteY1475" fmla="*/ 2299245 h 2676028"/>
                              <a:gd name="connsiteX1476" fmla="*/ 7209346 w 7247699"/>
                              <a:gd name="connsiteY1476" fmla="*/ 2299363 h 2676028"/>
                              <a:gd name="connsiteX1477" fmla="*/ 7209346 w 7247699"/>
                              <a:gd name="connsiteY1477" fmla="*/ 2299748 h 2676028"/>
                              <a:gd name="connsiteX1478" fmla="*/ 7209346 w 7247699"/>
                              <a:gd name="connsiteY1478" fmla="*/ 2299363 h 2676028"/>
                              <a:gd name="connsiteX1479" fmla="*/ 7208364 w 7247699"/>
                              <a:gd name="connsiteY1479" fmla="*/ 2298439 h 2676028"/>
                              <a:gd name="connsiteX1480" fmla="*/ 3134255 w 7247699"/>
                              <a:gd name="connsiteY1480" fmla="*/ 2305290 h 2676028"/>
                              <a:gd name="connsiteX1481" fmla="*/ 3135259 w 7247699"/>
                              <a:gd name="connsiteY1481" fmla="*/ 2305038 h 2676028"/>
                              <a:gd name="connsiteX1482" fmla="*/ 3135784 w 7247699"/>
                              <a:gd name="connsiteY1482" fmla="*/ 2304834 h 2676028"/>
                              <a:gd name="connsiteX1483" fmla="*/ 3135132 w 7247699"/>
                              <a:gd name="connsiteY1483" fmla="*/ 2304900 h 2676028"/>
                              <a:gd name="connsiteX1484" fmla="*/ 3131232 w 7247699"/>
                              <a:gd name="connsiteY1484" fmla="*/ 2305290 h 2676028"/>
                              <a:gd name="connsiteX1485" fmla="*/ 3132238 w 7247699"/>
                              <a:gd name="connsiteY1485" fmla="*/ 2305290 h 2676028"/>
                              <a:gd name="connsiteX1486" fmla="*/ 3131736 w 7247699"/>
                              <a:gd name="connsiteY1486" fmla="*/ 2305239 h 2676028"/>
                              <a:gd name="connsiteX1487" fmla="*/ 3130728 w 7247699"/>
                              <a:gd name="connsiteY1487" fmla="*/ 2306801 h 2676028"/>
                              <a:gd name="connsiteX1488" fmla="*/ 3143322 w 7247699"/>
                              <a:gd name="connsiteY1488" fmla="*/ 2304282 h 2676028"/>
                              <a:gd name="connsiteX1489" fmla="*/ 3150877 w 7247699"/>
                              <a:gd name="connsiteY1489" fmla="*/ 2292697 h 2676028"/>
                              <a:gd name="connsiteX1490" fmla="*/ 3150877 w 7247699"/>
                              <a:gd name="connsiteY1490" fmla="*/ 2281614 h 2676028"/>
                              <a:gd name="connsiteX1491" fmla="*/ 3145335 w 7247699"/>
                              <a:gd name="connsiteY1491" fmla="*/ 2272547 h 2676028"/>
                              <a:gd name="connsiteX1492" fmla="*/ 3129721 w 7247699"/>
                              <a:gd name="connsiteY1492" fmla="*/ 2265999 h 2676028"/>
                              <a:gd name="connsiteX1493" fmla="*/ 3111586 w 7247699"/>
                              <a:gd name="connsiteY1493" fmla="*/ 2276073 h 2676028"/>
                              <a:gd name="connsiteX1494" fmla="*/ 3108564 w 7247699"/>
                              <a:gd name="connsiteY1494" fmla="*/ 2286652 h 2676028"/>
                              <a:gd name="connsiteX1495" fmla="*/ 3111586 w 7247699"/>
                              <a:gd name="connsiteY1495" fmla="*/ 2297230 h 2676028"/>
                              <a:gd name="connsiteX1496" fmla="*/ 3118639 w 7247699"/>
                              <a:gd name="connsiteY1496" fmla="*/ 2304282 h 2676028"/>
                              <a:gd name="connsiteX1497" fmla="*/ 3130728 w 7247699"/>
                              <a:gd name="connsiteY1497" fmla="*/ 2306801 h 2676028"/>
                              <a:gd name="connsiteX1498" fmla="*/ 3124871 w 7247699"/>
                              <a:gd name="connsiteY1498" fmla="*/ 2303527 h 2676028"/>
                              <a:gd name="connsiteX1499" fmla="*/ 3123171 w 7247699"/>
                              <a:gd name="connsiteY1499" fmla="*/ 2302771 h 2676028"/>
                              <a:gd name="connsiteX1500" fmla="*/ 3123521 w 7247699"/>
                              <a:gd name="connsiteY1500" fmla="*/ 2302771 h 2676028"/>
                              <a:gd name="connsiteX1501" fmla="*/ 3119016 w 7247699"/>
                              <a:gd name="connsiteY1501" fmla="*/ 2300252 h 2676028"/>
                              <a:gd name="connsiteX1502" fmla="*/ 3117925 w 7247699"/>
                              <a:gd name="connsiteY1502" fmla="*/ 2297454 h 2676028"/>
                              <a:gd name="connsiteX1503" fmla="*/ 3116624 w 7247699"/>
                              <a:gd name="connsiteY1503" fmla="*/ 2295719 h 2676028"/>
                              <a:gd name="connsiteX1504" fmla="*/ 3116624 w 7247699"/>
                              <a:gd name="connsiteY1504" fmla="*/ 2296222 h 2676028"/>
                              <a:gd name="connsiteX1505" fmla="*/ 3114609 w 7247699"/>
                              <a:gd name="connsiteY1505" fmla="*/ 2291689 h 2676028"/>
                              <a:gd name="connsiteX1506" fmla="*/ 3114609 w 7247699"/>
                              <a:gd name="connsiteY1506" fmla="*/ 2292192 h 2676028"/>
                              <a:gd name="connsiteX1507" fmla="*/ 3114173 w 7247699"/>
                              <a:gd name="connsiteY1507" fmla="*/ 2287833 h 2676028"/>
                              <a:gd name="connsiteX1508" fmla="*/ 3114106 w 7247699"/>
                              <a:gd name="connsiteY1508" fmla="*/ 2287659 h 2676028"/>
                              <a:gd name="connsiteX1509" fmla="*/ 3114106 w 7247699"/>
                              <a:gd name="connsiteY1509" fmla="*/ 2287155 h 2676028"/>
                              <a:gd name="connsiteX1510" fmla="*/ 3114173 w 7247699"/>
                              <a:gd name="connsiteY1510" fmla="*/ 2287833 h 2676028"/>
                              <a:gd name="connsiteX1511" fmla="*/ 3117925 w 7247699"/>
                              <a:gd name="connsiteY1511" fmla="*/ 2297454 h 2676028"/>
                              <a:gd name="connsiteX1512" fmla="*/ 3119646 w 7247699"/>
                              <a:gd name="connsiteY1512" fmla="*/ 2299749 h 2676028"/>
                              <a:gd name="connsiteX1513" fmla="*/ 3123676 w 7247699"/>
                              <a:gd name="connsiteY1513" fmla="*/ 2302771 h 2676028"/>
                              <a:gd name="connsiteX1514" fmla="*/ 3123521 w 7247699"/>
                              <a:gd name="connsiteY1514" fmla="*/ 2302771 h 2676028"/>
                              <a:gd name="connsiteX1515" fmla="*/ 3124871 w 7247699"/>
                              <a:gd name="connsiteY1515" fmla="*/ 2303527 h 2676028"/>
                              <a:gd name="connsiteX1516" fmla="*/ 3127704 w 7247699"/>
                              <a:gd name="connsiteY1516" fmla="*/ 2304786 h 2676028"/>
                              <a:gd name="connsiteX1517" fmla="*/ 3127203 w 7247699"/>
                              <a:gd name="connsiteY1517" fmla="*/ 2304786 h 2676028"/>
                              <a:gd name="connsiteX1518" fmla="*/ 3131736 w 7247699"/>
                              <a:gd name="connsiteY1518" fmla="*/ 2305239 h 2676028"/>
                              <a:gd name="connsiteX1519" fmla="*/ 3135132 w 7247699"/>
                              <a:gd name="connsiteY1519" fmla="*/ 2304900 h 2676028"/>
                              <a:gd name="connsiteX1520" fmla="*/ 3138787 w 7247699"/>
                              <a:gd name="connsiteY1520" fmla="*/ 2303275 h 2676028"/>
                              <a:gd name="connsiteX1521" fmla="*/ 3138284 w 7247699"/>
                              <a:gd name="connsiteY1521" fmla="*/ 2303275 h 2676028"/>
                              <a:gd name="connsiteX1522" fmla="*/ 3141465 w 7247699"/>
                              <a:gd name="connsiteY1522" fmla="*/ 2300889 h 2676028"/>
                              <a:gd name="connsiteX1523" fmla="*/ 3146233 w 7247699"/>
                              <a:gd name="connsiteY1523" fmla="*/ 2294076 h 2676028"/>
                              <a:gd name="connsiteX1524" fmla="*/ 3146847 w 7247699"/>
                              <a:gd name="connsiteY1524" fmla="*/ 2292697 h 2676028"/>
                              <a:gd name="connsiteX1525" fmla="*/ 3146847 w 7247699"/>
                              <a:gd name="connsiteY1525" fmla="*/ 2293200 h 2676028"/>
                              <a:gd name="connsiteX1526" fmla="*/ 3146233 w 7247699"/>
                              <a:gd name="connsiteY1526" fmla="*/ 2294076 h 2676028"/>
                              <a:gd name="connsiteX1527" fmla="*/ 3144831 w 7247699"/>
                              <a:gd name="connsiteY1527" fmla="*/ 2297230 h 2676028"/>
                              <a:gd name="connsiteX1528" fmla="*/ 3144831 w 7247699"/>
                              <a:gd name="connsiteY1528" fmla="*/ 2296726 h 2676028"/>
                              <a:gd name="connsiteX1529" fmla="*/ 3142024 w 7247699"/>
                              <a:gd name="connsiteY1529" fmla="*/ 2300469 h 2676028"/>
                              <a:gd name="connsiteX1530" fmla="*/ 3142311 w 7247699"/>
                              <a:gd name="connsiteY1530" fmla="*/ 2300252 h 2676028"/>
                              <a:gd name="connsiteX1531" fmla="*/ 3141810 w 7247699"/>
                              <a:gd name="connsiteY1531" fmla="*/ 2300756 h 2676028"/>
                              <a:gd name="connsiteX1532" fmla="*/ 3142024 w 7247699"/>
                              <a:gd name="connsiteY1532" fmla="*/ 2300469 h 2676028"/>
                              <a:gd name="connsiteX1533" fmla="*/ 3141465 w 7247699"/>
                              <a:gd name="connsiteY1533" fmla="*/ 2300889 h 2676028"/>
                              <a:gd name="connsiteX1534" fmla="*/ 3139795 w 7247699"/>
                              <a:gd name="connsiteY1534" fmla="*/ 2303275 h 2676028"/>
                              <a:gd name="connsiteX1535" fmla="*/ 3135784 w 7247699"/>
                              <a:gd name="connsiteY1535" fmla="*/ 2304834 h 2676028"/>
                              <a:gd name="connsiteX1536" fmla="*/ 3136269 w 7247699"/>
                              <a:gd name="connsiteY1536" fmla="*/ 2304786 h 2676028"/>
                              <a:gd name="connsiteX1537" fmla="*/ 3135259 w 7247699"/>
                              <a:gd name="connsiteY1537" fmla="*/ 2305038 h 2676028"/>
                              <a:gd name="connsiteX1538" fmla="*/ 934010 w 7247699"/>
                              <a:gd name="connsiteY1538" fmla="*/ 2310378 h 2676028"/>
                              <a:gd name="connsiteX1539" fmla="*/ 934010 w 7247699"/>
                              <a:gd name="connsiteY1539" fmla="*/ 2270248 h 2676028"/>
                              <a:gd name="connsiteX1540" fmla="*/ 934010 w 7247699"/>
                              <a:gd name="connsiteY1540" fmla="*/ 2310378 h 2676028"/>
                              <a:gd name="connsiteX1541" fmla="*/ 2815903 w 7247699"/>
                              <a:gd name="connsiteY1541" fmla="*/ 2312343 h 2676028"/>
                              <a:gd name="connsiteX1542" fmla="*/ 2826984 w 7247699"/>
                              <a:gd name="connsiteY1542" fmla="*/ 2312343 h 2676028"/>
                              <a:gd name="connsiteX1543" fmla="*/ 2841592 w 7247699"/>
                              <a:gd name="connsiteY1543" fmla="*/ 2297735 h 2676028"/>
                              <a:gd name="connsiteX1544" fmla="*/ 2826984 w 7247699"/>
                              <a:gd name="connsiteY1544" fmla="*/ 2284134 h 2676028"/>
                              <a:gd name="connsiteX1545" fmla="*/ 2815903 w 7247699"/>
                              <a:gd name="connsiteY1545" fmla="*/ 2284134 h 2676028"/>
                              <a:gd name="connsiteX1546" fmla="*/ 2801797 w 7247699"/>
                              <a:gd name="connsiteY1546" fmla="*/ 2298239 h 2676028"/>
                              <a:gd name="connsiteX1547" fmla="*/ 2815903 w 7247699"/>
                              <a:gd name="connsiteY1547" fmla="*/ 2312343 h 2676028"/>
                              <a:gd name="connsiteX1548" fmla="*/ 5588556 w 7247699"/>
                              <a:gd name="connsiteY1548" fmla="*/ 2316584 h 2676028"/>
                              <a:gd name="connsiteX1549" fmla="*/ 5588556 w 7247699"/>
                              <a:gd name="connsiteY1549" fmla="*/ 2276454 h 2676028"/>
                              <a:gd name="connsiteX1550" fmla="*/ 5588556 w 7247699"/>
                              <a:gd name="connsiteY1550" fmla="*/ 2316584 h 2676028"/>
                              <a:gd name="connsiteX1551" fmla="*/ 2542707 w 7247699"/>
                              <a:gd name="connsiteY1551" fmla="*/ 2328299 h 2676028"/>
                              <a:gd name="connsiteX1552" fmla="*/ 2554293 w 7247699"/>
                              <a:gd name="connsiteY1552" fmla="*/ 2325276 h 2676028"/>
                              <a:gd name="connsiteX1553" fmla="*/ 2564368 w 7247699"/>
                              <a:gd name="connsiteY1553" fmla="*/ 2312683 h 2676028"/>
                              <a:gd name="connsiteX1554" fmla="*/ 2560338 w 7247699"/>
                              <a:gd name="connsiteY1554" fmla="*/ 2294045 h 2676028"/>
                              <a:gd name="connsiteX1555" fmla="*/ 2551170 w 7247699"/>
                              <a:gd name="connsiteY1555" fmla="*/ 2288806 h 2676028"/>
                              <a:gd name="connsiteX1556" fmla="*/ 2554797 w 7247699"/>
                              <a:gd name="connsiteY1556" fmla="*/ 2291527 h 2676028"/>
                              <a:gd name="connsiteX1557" fmla="*/ 2553789 w 7247699"/>
                              <a:gd name="connsiteY1557" fmla="*/ 2291023 h 2676028"/>
                              <a:gd name="connsiteX1558" fmla="*/ 2556811 w 7247699"/>
                              <a:gd name="connsiteY1558" fmla="*/ 2295053 h 2676028"/>
                              <a:gd name="connsiteX1559" fmla="*/ 2554887 w 7247699"/>
                              <a:gd name="connsiteY1559" fmla="*/ 2293241 h 2676028"/>
                              <a:gd name="connsiteX1560" fmla="*/ 2556284 w 7247699"/>
                              <a:gd name="connsiteY1560" fmla="*/ 2296386 h 2676028"/>
                              <a:gd name="connsiteX1561" fmla="*/ 2556811 w 7247699"/>
                              <a:gd name="connsiteY1561" fmla="*/ 2297068 h 2676028"/>
                              <a:gd name="connsiteX1562" fmla="*/ 2556811 w 7247699"/>
                              <a:gd name="connsiteY1562" fmla="*/ 2297571 h 2676028"/>
                              <a:gd name="connsiteX1563" fmla="*/ 2556284 w 7247699"/>
                              <a:gd name="connsiteY1563" fmla="*/ 2296386 h 2676028"/>
                              <a:gd name="connsiteX1564" fmla="*/ 2551103 w 7247699"/>
                              <a:gd name="connsiteY1564" fmla="*/ 2289681 h 2676028"/>
                              <a:gd name="connsiteX1565" fmla="*/ 2549365 w 7247699"/>
                              <a:gd name="connsiteY1565" fmla="*/ 2288044 h 2676028"/>
                              <a:gd name="connsiteX1566" fmla="*/ 2546737 w 7247699"/>
                              <a:gd name="connsiteY1566" fmla="*/ 2286994 h 2676028"/>
                              <a:gd name="connsiteX1567" fmla="*/ 2547745 w 7247699"/>
                              <a:gd name="connsiteY1567" fmla="*/ 2287497 h 2676028"/>
                              <a:gd name="connsiteX1568" fmla="*/ 2543566 w 7247699"/>
                              <a:gd name="connsiteY1568" fmla="*/ 2287117 h 2676028"/>
                              <a:gd name="connsiteX1569" fmla="*/ 2529611 w 7247699"/>
                              <a:gd name="connsiteY1569" fmla="*/ 2293038 h 2676028"/>
                              <a:gd name="connsiteX1570" fmla="*/ 2533640 w 7247699"/>
                              <a:gd name="connsiteY1570" fmla="*/ 2290016 h 2676028"/>
                              <a:gd name="connsiteX1571" fmla="*/ 2533137 w 7247699"/>
                              <a:gd name="connsiteY1571" fmla="*/ 2290016 h 2676028"/>
                              <a:gd name="connsiteX1572" fmla="*/ 2538174 w 7247699"/>
                              <a:gd name="connsiteY1572" fmla="*/ 2288001 h 2676028"/>
                              <a:gd name="connsiteX1573" fmla="*/ 2537670 w 7247699"/>
                              <a:gd name="connsiteY1573" fmla="*/ 2288001 h 2676028"/>
                              <a:gd name="connsiteX1574" fmla="*/ 2542875 w 7247699"/>
                              <a:gd name="connsiteY1574" fmla="*/ 2287055 h 2676028"/>
                              <a:gd name="connsiteX1575" fmla="*/ 2542204 w 7247699"/>
                              <a:gd name="connsiteY1575" fmla="*/ 2286994 h 2676028"/>
                              <a:gd name="connsiteX1576" fmla="*/ 2543211 w 7247699"/>
                              <a:gd name="connsiteY1576" fmla="*/ 2286994 h 2676028"/>
                              <a:gd name="connsiteX1577" fmla="*/ 2542875 w 7247699"/>
                              <a:gd name="connsiteY1577" fmla="*/ 2287055 h 2676028"/>
                              <a:gd name="connsiteX1578" fmla="*/ 2543566 w 7247699"/>
                              <a:gd name="connsiteY1578" fmla="*/ 2287117 h 2676028"/>
                              <a:gd name="connsiteX1579" fmla="*/ 2546233 w 7247699"/>
                              <a:gd name="connsiteY1579" fmla="*/ 2285986 h 2676028"/>
                              <a:gd name="connsiteX1580" fmla="*/ 2548636 w 7247699"/>
                              <a:gd name="connsiteY1580" fmla="*/ 2287358 h 2676028"/>
                              <a:gd name="connsiteX1581" fmla="*/ 2548248 w 7247699"/>
                              <a:gd name="connsiteY1581" fmla="*/ 2286994 h 2676028"/>
                              <a:gd name="connsiteX1582" fmla="*/ 2549051 w 7247699"/>
                              <a:gd name="connsiteY1582" fmla="*/ 2287596 h 2676028"/>
                              <a:gd name="connsiteX1583" fmla="*/ 2549842 w 7247699"/>
                              <a:gd name="connsiteY1583" fmla="*/ 2288047 h 2676028"/>
                              <a:gd name="connsiteX1584" fmla="*/ 2548248 w 7247699"/>
                              <a:gd name="connsiteY1584" fmla="*/ 2285986 h 2676028"/>
                              <a:gd name="connsiteX1585" fmla="*/ 2534144 w 7247699"/>
                              <a:gd name="connsiteY1585" fmla="*/ 2283971 h 2676028"/>
                              <a:gd name="connsiteX1586" fmla="*/ 2521048 w 7247699"/>
                              <a:gd name="connsiteY1586" fmla="*/ 2294045 h 2676028"/>
                              <a:gd name="connsiteX1587" fmla="*/ 2521551 w 7247699"/>
                              <a:gd name="connsiteY1587" fmla="*/ 2316209 h 2676028"/>
                              <a:gd name="connsiteX1588" fmla="*/ 2535656 w 7247699"/>
                              <a:gd name="connsiteY1588" fmla="*/ 2327291 h 2676028"/>
                              <a:gd name="connsiteX1589" fmla="*/ 2542707 w 7247699"/>
                              <a:gd name="connsiteY1589" fmla="*/ 2328299 h 2676028"/>
                              <a:gd name="connsiteX1590" fmla="*/ 7197256 w 7247699"/>
                              <a:gd name="connsiteY1590" fmla="*/ 2334505 h 2676028"/>
                              <a:gd name="connsiteX1591" fmla="*/ 7208842 w 7247699"/>
                              <a:gd name="connsiteY1591" fmla="*/ 2331483 h 2676028"/>
                              <a:gd name="connsiteX1592" fmla="*/ 7218916 w 7247699"/>
                              <a:gd name="connsiteY1592" fmla="*/ 2318889 h 2676028"/>
                              <a:gd name="connsiteX1593" fmla="*/ 7214887 w 7247699"/>
                              <a:gd name="connsiteY1593" fmla="*/ 2300251 h 2676028"/>
                              <a:gd name="connsiteX1594" fmla="*/ 7205719 w 7247699"/>
                              <a:gd name="connsiteY1594" fmla="*/ 2295013 h 2676028"/>
                              <a:gd name="connsiteX1595" fmla="*/ 7209346 w 7247699"/>
                              <a:gd name="connsiteY1595" fmla="*/ 2297733 h 2676028"/>
                              <a:gd name="connsiteX1596" fmla="*/ 7208338 w 7247699"/>
                              <a:gd name="connsiteY1596" fmla="*/ 2297229 h 2676028"/>
                              <a:gd name="connsiteX1597" fmla="*/ 7211361 w 7247699"/>
                              <a:gd name="connsiteY1597" fmla="*/ 2301259 h 2676028"/>
                              <a:gd name="connsiteX1598" fmla="*/ 7209436 w 7247699"/>
                              <a:gd name="connsiteY1598" fmla="*/ 2299448 h 2676028"/>
                              <a:gd name="connsiteX1599" fmla="*/ 7210834 w 7247699"/>
                              <a:gd name="connsiteY1599" fmla="*/ 2302592 h 2676028"/>
                              <a:gd name="connsiteX1600" fmla="*/ 7211361 w 7247699"/>
                              <a:gd name="connsiteY1600" fmla="*/ 2303274 h 2676028"/>
                              <a:gd name="connsiteX1601" fmla="*/ 7211361 w 7247699"/>
                              <a:gd name="connsiteY1601" fmla="*/ 2303778 h 2676028"/>
                              <a:gd name="connsiteX1602" fmla="*/ 7210834 w 7247699"/>
                              <a:gd name="connsiteY1602" fmla="*/ 2302592 h 2676028"/>
                              <a:gd name="connsiteX1603" fmla="*/ 7205653 w 7247699"/>
                              <a:gd name="connsiteY1603" fmla="*/ 2295887 h 2676028"/>
                              <a:gd name="connsiteX1604" fmla="*/ 7203914 w 7247699"/>
                              <a:gd name="connsiteY1604" fmla="*/ 2294251 h 2676028"/>
                              <a:gd name="connsiteX1605" fmla="*/ 7201286 w 7247699"/>
                              <a:gd name="connsiteY1605" fmla="*/ 2293200 h 2676028"/>
                              <a:gd name="connsiteX1606" fmla="*/ 7202294 w 7247699"/>
                              <a:gd name="connsiteY1606" fmla="*/ 2293704 h 2676028"/>
                              <a:gd name="connsiteX1607" fmla="*/ 7198115 w 7247699"/>
                              <a:gd name="connsiteY1607" fmla="*/ 2293324 h 2676028"/>
                              <a:gd name="connsiteX1608" fmla="*/ 7184160 w 7247699"/>
                              <a:gd name="connsiteY1608" fmla="*/ 2299245 h 2676028"/>
                              <a:gd name="connsiteX1609" fmla="*/ 7188189 w 7247699"/>
                              <a:gd name="connsiteY1609" fmla="*/ 2296222 h 2676028"/>
                              <a:gd name="connsiteX1610" fmla="*/ 7187686 w 7247699"/>
                              <a:gd name="connsiteY1610" fmla="*/ 2296222 h 2676028"/>
                              <a:gd name="connsiteX1611" fmla="*/ 7192723 w 7247699"/>
                              <a:gd name="connsiteY1611" fmla="*/ 2294207 h 2676028"/>
                              <a:gd name="connsiteX1612" fmla="*/ 7192219 w 7247699"/>
                              <a:gd name="connsiteY1612" fmla="*/ 2294207 h 2676028"/>
                              <a:gd name="connsiteX1613" fmla="*/ 7197425 w 7247699"/>
                              <a:gd name="connsiteY1613" fmla="*/ 2293261 h 2676028"/>
                              <a:gd name="connsiteX1614" fmla="*/ 7196753 w 7247699"/>
                              <a:gd name="connsiteY1614" fmla="*/ 2293200 h 2676028"/>
                              <a:gd name="connsiteX1615" fmla="*/ 7197761 w 7247699"/>
                              <a:gd name="connsiteY1615" fmla="*/ 2293200 h 2676028"/>
                              <a:gd name="connsiteX1616" fmla="*/ 7197425 w 7247699"/>
                              <a:gd name="connsiteY1616" fmla="*/ 2293261 h 2676028"/>
                              <a:gd name="connsiteX1617" fmla="*/ 7198115 w 7247699"/>
                              <a:gd name="connsiteY1617" fmla="*/ 2293324 h 2676028"/>
                              <a:gd name="connsiteX1618" fmla="*/ 7200782 w 7247699"/>
                              <a:gd name="connsiteY1618" fmla="*/ 2292192 h 2676028"/>
                              <a:gd name="connsiteX1619" fmla="*/ 7203185 w 7247699"/>
                              <a:gd name="connsiteY1619" fmla="*/ 2293565 h 2676028"/>
                              <a:gd name="connsiteX1620" fmla="*/ 7202797 w 7247699"/>
                              <a:gd name="connsiteY1620" fmla="*/ 2293200 h 2676028"/>
                              <a:gd name="connsiteX1621" fmla="*/ 7203600 w 7247699"/>
                              <a:gd name="connsiteY1621" fmla="*/ 2293802 h 2676028"/>
                              <a:gd name="connsiteX1622" fmla="*/ 7204390 w 7247699"/>
                              <a:gd name="connsiteY1622" fmla="*/ 2294254 h 2676028"/>
                              <a:gd name="connsiteX1623" fmla="*/ 7202797 w 7247699"/>
                              <a:gd name="connsiteY1623" fmla="*/ 2292192 h 2676028"/>
                              <a:gd name="connsiteX1624" fmla="*/ 7188693 w 7247699"/>
                              <a:gd name="connsiteY1624" fmla="*/ 2290178 h 2676028"/>
                              <a:gd name="connsiteX1625" fmla="*/ 7175597 w 7247699"/>
                              <a:gd name="connsiteY1625" fmla="*/ 2300251 h 2676028"/>
                              <a:gd name="connsiteX1626" fmla="*/ 7176100 w 7247699"/>
                              <a:gd name="connsiteY1626" fmla="*/ 2322416 h 2676028"/>
                              <a:gd name="connsiteX1627" fmla="*/ 7190205 w 7247699"/>
                              <a:gd name="connsiteY1627" fmla="*/ 2333498 h 2676028"/>
                              <a:gd name="connsiteX1628" fmla="*/ 7197256 w 7247699"/>
                              <a:gd name="connsiteY1628" fmla="*/ 2334505 h 2676028"/>
                              <a:gd name="connsiteX1629" fmla="*/ 4056054 w 7247699"/>
                              <a:gd name="connsiteY1629" fmla="*/ 2336519 h 2676028"/>
                              <a:gd name="connsiteX1630" fmla="*/ 4077210 w 7247699"/>
                              <a:gd name="connsiteY1630" fmla="*/ 2329467 h 2676028"/>
                              <a:gd name="connsiteX1631" fmla="*/ 4088292 w 7247699"/>
                              <a:gd name="connsiteY1631" fmla="*/ 2309822 h 2676028"/>
                              <a:gd name="connsiteX1632" fmla="*/ 4068647 w 7247699"/>
                              <a:gd name="connsiteY1632" fmla="*/ 2298740 h 2676028"/>
                              <a:gd name="connsiteX1633" fmla="*/ 4046483 w 7247699"/>
                              <a:gd name="connsiteY1633" fmla="*/ 2302266 h 2676028"/>
                              <a:gd name="connsiteX1634" fmla="*/ 4033890 w 7247699"/>
                              <a:gd name="connsiteY1634" fmla="*/ 2324430 h 2676028"/>
                              <a:gd name="connsiteX1635" fmla="*/ 4056054 w 7247699"/>
                              <a:gd name="connsiteY1635" fmla="*/ 2336519 h 2676028"/>
                              <a:gd name="connsiteX1636" fmla="*/ 1862259 w 7247699"/>
                              <a:gd name="connsiteY1636" fmla="*/ 2344574 h 2676028"/>
                              <a:gd name="connsiteX1637" fmla="*/ 1877552 w 7247699"/>
                              <a:gd name="connsiteY1637" fmla="*/ 2343167 h 2676028"/>
                              <a:gd name="connsiteX1638" fmla="*/ 1921597 w 7247699"/>
                              <a:gd name="connsiteY1638" fmla="*/ 2306462 h 2676028"/>
                              <a:gd name="connsiteX1639" fmla="*/ 1921597 w 7247699"/>
                              <a:gd name="connsiteY1639" fmla="*/ 2284930 h 2676028"/>
                              <a:gd name="connsiteX1640" fmla="*/ 1900064 w 7247699"/>
                              <a:gd name="connsiteY1640" fmla="*/ 2284930 h 2676028"/>
                              <a:gd name="connsiteX1641" fmla="*/ 1862870 w 7247699"/>
                              <a:gd name="connsiteY1641" fmla="*/ 2308909 h 2676028"/>
                              <a:gd name="connsiteX1642" fmla="*/ 1850635 w 7247699"/>
                              <a:gd name="connsiteY1642" fmla="*/ 2333868 h 2676028"/>
                              <a:gd name="connsiteX1643" fmla="*/ 1862259 w 7247699"/>
                              <a:gd name="connsiteY1643" fmla="*/ 2344574 h 2676028"/>
                              <a:gd name="connsiteX1644" fmla="*/ 3082402 w 7247699"/>
                              <a:gd name="connsiteY1644" fmla="*/ 2345458 h 2676028"/>
                              <a:gd name="connsiteX1645" fmla="*/ 3099041 w 7247699"/>
                              <a:gd name="connsiteY1645" fmla="*/ 2328818 h 2676028"/>
                              <a:gd name="connsiteX1646" fmla="*/ 3082402 w 7247699"/>
                              <a:gd name="connsiteY1646" fmla="*/ 2312179 h 2676028"/>
                              <a:gd name="connsiteX1647" fmla="*/ 3065762 w 7247699"/>
                              <a:gd name="connsiteY1647" fmla="*/ 2317562 h 2676028"/>
                              <a:gd name="connsiteX1648" fmla="*/ 3061357 w 7247699"/>
                              <a:gd name="connsiteY1648" fmla="*/ 2328818 h 2676028"/>
                              <a:gd name="connsiteX1649" fmla="*/ 3065762 w 7247699"/>
                              <a:gd name="connsiteY1649" fmla="*/ 2340075 h 2676028"/>
                              <a:gd name="connsiteX1650" fmla="*/ 3082402 w 7247699"/>
                              <a:gd name="connsiteY1650" fmla="*/ 2345458 h 2676028"/>
                              <a:gd name="connsiteX1651" fmla="*/ 6516804 w 7247699"/>
                              <a:gd name="connsiteY1651" fmla="*/ 2350779 h 2676028"/>
                              <a:gd name="connsiteX1652" fmla="*/ 6532098 w 7247699"/>
                              <a:gd name="connsiteY1652" fmla="*/ 2349373 h 2676028"/>
                              <a:gd name="connsiteX1653" fmla="*/ 6576143 w 7247699"/>
                              <a:gd name="connsiteY1653" fmla="*/ 2312668 h 2676028"/>
                              <a:gd name="connsiteX1654" fmla="*/ 6576143 w 7247699"/>
                              <a:gd name="connsiteY1654" fmla="*/ 2291135 h 2676028"/>
                              <a:gd name="connsiteX1655" fmla="*/ 6554610 w 7247699"/>
                              <a:gd name="connsiteY1655" fmla="*/ 2291135 h 2676028"/>
                              <a:gd name="connsiteX1656" fmla="*/ 6517416 w 7247699"/>
                              <a:gd name="connsiteY1656" fmla="*/ 2315115 h 2676028"/>
                              <a:gd name="connsiteX1657" fmla="*/ 6505181 w 7247699"/>
                              <a:gd name="connsiteY1657" fmla="*/ 2340074 h 2676028"/>
                              <a:gd name="connsiteX1658" fmla="*/ 6516804 w 7247699"/>
                              <a:gd name="connsiteY1658" fmla="*/ 2350779 h 2676028"/>
                              <a:gd name="connsiteX1659" fmla="*/ 4098333 w 7247699"/>
                              <a:gd name="connsiteY1659" fmla="*/ 2353410 h 2676028"/>
                              <a:gd name="connsiteX1660" fmla="*/ 4098192 w 7247699"/>
                              <a:gd name="connsiteY1660" fmla="*/ 2353061 h 2676028"/>
                              <a:gd name="connsiteX1661" fmla="*/ 4097863 w 7247699"/>
                              <a:gd name="connsiteY1661" fmla="*/ 2352639 h 2676028"/>
                              <a:gd name="connsiteX1662" fmla="*/ 4097863 w 7247699"/>
                              <a:gd name="connsiteY1662" fmla="*/ 2353143 h 2676028"/>
                              <a:gd name="connsiteX1663" fmla="*/ 126611 w 7247699"/>
                              <a:gd name="connsiteY1663" fmla="*/ 2353486 h 2676028"/>
                              <a:gd name="connsiteX1664" fmla="*/ 146509 w 7247699"/>
                              <a:gd name="connsiteY1664" fmla="*/ 2336359 h 2676028"/>
                              <a:gd name="connsiteX1665" fmla="*/ 171695 w 7247699"/>
                              <a:gd name="connsiteY1665" fmla="*/ 2268860 h 2676028"/>
                              <a:gd name="connsiteX1666" fmla="*/ 141975 w 7247699"/>
                              <a:gd name="connsiteY1666" fmla="*/ 2251229 h 2676028"/>
                              <a:gd name="connsiteX1667" fmla="*/ 109737 w 7247699"/>
                              <a:gd name="connsiteY1667" fmla="*/ 2335856 h 2676028"/>
                              <a:gd name="connsiteX1668" fmla="*/ 126611 w 7247699"/>
                              <a:gd name="connsiteY1668" fmla="*/ 2353486 h 2676028"/>
                              <a:gd name="connsiteX1669" fmla="*/ 4132116 w 7247699"/>
                              <a:gd name="connsiteY1669" fmla="*/ 2355662 h 2676028"/>
                              <a:gd name="connsiteX1670" fmla="*/ 4132620 w 7247699"/>
                              <a:gd name="connsiteY1670" fmla="*/ 2354654 h 2676028"/>
                              <a:gd name="connsiteX1671" fmla="*/ 4132482 w 7247699"/>
                              <a:gd name="connsiteY1671" fmla="*/ 2354838 h 2676028"/>
                              <a:gd name="connsiteX1672" fmla="*/ 4129597 w 7247699"/>
                              <a:gd name="connsiteY1672" fmla="*/ 2358684 h 2676028"/>
                              <a:gd name="connsiteX1673" fmla="*/ 4130101 w 7247699"/>
                              <a:gd name="connsiteY1673" fmla="*/ 2358180 h 2676028"/>
                              <a:gd name="connsiteX1674" fmla="*/ 4129814 w 7247699"/>
                              <a:gd name="connsiteY1674" fmla="*/ 2358396 h 2676028"/>
                              <a:gd name="connsiteX1675" fmla="*/ 4128711 w 7247699"/>
                              <a:gd name="connsiteY1675" fmla="*/ 2359223 h 2676028"/>
                              <a:gd name="connsiteX1676" fmla="*/ 4129814 w 7247699"/>
                              <a:gd name="connsiteY1676" fmla="*/ 2358396 h 2676028"/>
                              <a:gd name="connsiteX1677" fmla="*/ 4132482 w 7247699"/>
                              <a:gd name="connsiteY1677" fmla="*/ 2354838 h 2676028"/>
                              <a:gd name="connsiteX1678" fmla="*/ 4132593 w 7247699"/>
                              <a:gd name="connsiteY1678" fmla="*/ 2354587 h 2676028"/>
                              <a:gd name="connsiteX1679" fmla="*/ 4130065 w 7247699"/>
                              <a:gd name="connsiteY1679" fmla="*/ 2356023 h 2676028"/>
                              <a:gd name="connsiteX1680" fmla="*/ 4781160 w 7247699"/>
                              <a:gd name="connsiteY1680" fmla="*/ 2359692 h 2676028"/>
                              <a:gd name="connsiteX1681" fmla="*/ 4801057 w 7247699"/>
                              <a:gd name="connsiteY1681" fmla="*/ 2342565 h 2676028"/>
                              <a:gd name="connsiteX1682" fmla="*/ 4826244 w 7247699"/>
                              <a:gd name="connsiteY1682" fmla="*/ 2275066 h 2676028"/>
                              <a:gd name="connsiteX1683" fmla="*/ 4796524 w 7247699"/>
                              <a:gd name="connsiteY1683" fmla="*/ 2257436 h 2676028"/>
                              <a:gd name="connsiteX1684" fmla="*/ 4764286 w 7247699"/>
                              <a:gd name="connsiteY1684" fmla="*/ 2342062 h 2676028"/>
                              <a:gd name="connsiteX1685" fmla="*/ 4781160 w 7247699"/>
                              <a:gd name="connsiteY1685" fmla="*/ 2359692 h 2676028"/>
                              <a:gd name="connsiteX1686" fmla="*/ 4124056 w 7247699"/>
                              <a:gd name="connsiteY1686" fmla="*/ 2361706 h 2676028"/>
                              <a:gd name="connsiteX1687" fmla="*/ 4128086 w 7247699"/>
                              <a:gd name="connsiteY1687" fmla="*/ 2360699 h 2676028"/>
                              <a:gd name="connsiteX1688" fmla="*/ 4128711 w 7247699"/>
                              <a:gd name="connsiteY1688" fmla="*/ 2359223 h 2676028"/>
                              <a:gd name="connsiteX1689" fmla="*/ 4126071 w 7247699"/>
                              <a:gd name="connsiteY1689" fmla="*/ 2361203 h 2676028"/>
                              <a:gd name="connsiteX1690" fmla="*/ 4126575 w 7247699"/>
                              <a:gd name="connsiteY1690" fmla="*/ 2360699 h 2676028"/>
                              <a:gd name="connsiteX1691" fmla="*/ 4119163 w 7247699"/>
                              <a:gd name="connsiteY1691" fmla="*/ 2362930 h 2676028"/>
                              <a:gd name="connsiteX1692" fmla="*/ 4121538 w 7247699"/>
                              <a:gd name="connsiteY1692" fmla="*/ 2362714 h 2676028"/>
                              <a:gd name="connsiteX1693" fmla="*/ 4124056 w 7247699"/>
                              <a:gd name="connsiteY1693" fmla="*/ 2361706 h 2676028"/>
                              <a:gd name="connsiteX1694" fmla="*/ 4115997 w 7247699"/>
                              <a:gd name="connsiteY1694" fmla="*/ 2363218 h 2676028"/>
                              <a:gd name="connsiteX1695" fmla="*/ 4117653 w 7247699"/>
                              <a:gd name="connsiteY1695" fmla="*/ 2363067 h 2676028"/>
                              <a:gd name="connsiteX1696" fmla="*/ 4130065 w 7247699"/>
                              <a:gd name="connsiteY1696" fmla="*/ 2356023 h 2676028"/>
                              <a:gd name="connsiteX1697" fmla="*/ 4133627 w 7247699"/>
                              <a:gd name="connsiteY1697" fmla="*/ 2347602 h 2676028"/>
                              <a:gd name="connsiteX1698" fmla="*/ 4125064 w 7247699"/>
                              <a:gd name="connsiteY1698" fmla="*/ 2332490 h 2676028"/>
                              <a:gd name="connsiteX1699" fmla="*/ 4128590 w 7247699"/>
                              <a:gd name="connsiteY1699" fmla="*/ 2335009 h 2676028"/>
                              <a:gd name="connsiteX1700" fmla="*/ 4131612 w 7247699"/>
                              <a:gd name="connsiteY1700" fmla="*/ 2338535 h 2676028"/>
                              <a:gd name="connsiteX1701" fmla="*/ 4133627 w 7247699"/>
                              <a:gd name="connsiteY1701" fmla="*/ 2343068 h 2676028"/>
                              <a:gd name="connsiteX1702" fmla="*/ 4133627 w 7247699"/>
                              <a:gd name="connsiteY1702" fmla="*/ 2342565 h 2676028"/>
                              <a:gd name="connsiteX1703" fmla="*/ 4134106 w 7247699"/>
                              <a:gd name="connsiteY1703" fmla="*/ 2347350 h 2676028"/>
                              <a:gd name="connsiteX1704" fmla="*/ 4134131 w 7247699"/>
                              <a:gd name="connsiteY1704" fmla="*/ 2347099 h 2676028"/>
                              <a:gd name="connsiteX1705" fmla="*/ 4134131 w 7247699"/>
                              <a:gd name="connsiteY1705" fmla="*/ 2347602 h 2676028"/>
                              <a:gd name="connsiteX1706" fmla="*/ 4134106 w 7247699"/>
                              <a:gd name="connsiteY1706" fmla="*/ 2347350 h 2676028"/>
                              <a:gd name="connsiteX1707" fmla="*/ 4133627 w 7247699"/>
                              <a:gd name="connsiteY1707" fmla="*/ 2352136 h 2676028"/>
                              <a:gd name="connsiteX1708" fmla="*/ 4134131 w 7247699"/>
                              <a:gd name="connsiteY1708" fmla="*/ 2351128 h 2676028"/>
                              <a:gd name="connsiteX1709" fmla="*/ 4132593 w 7247699"/>
                              <a:gd name="connsiteY1709" fmla="*/ 2354587 h 2676028"/>
                              <a:gd name="connsiteX1710" fmla="*/ 4135138 w 7247699"/>
                              <a:gd name="connsiteY1710" fmla="*/ 2353143 h 2676028"/>
                              <a:gd name="connsiteX1711" fmla="*/ 4116500 w 7247699"/>
                              <a:gd name="connsiteY1711" fmla="*/ 2321913 h 2676028"/>
                              <a:gd name="connsiteX1712" fmla="*/ 4100885 w 7247699"/>
                              <a:gd name="connsiteY1712" fmla="*/ 2328461 h 2676028"/>
                              <a:gd name="connsiteX1713" fmla="*/ 4094336 w 7247699"/>
                              <a:gd name="connsiteY1713" fmla="*/ 2343572 h 2676028"/>
                              <a:gd name="connsiteX1714" fmla="*/ 4098192 w 7247699"/>
                              <a:gd name="connsiteY1714" fmla="*/ 2353061 h 2676028"/>
                              <a:gd name="connsiteX1715" fmla="*/ 4098565 w 7247699"/>
                              <a:gd name="connsiteY1715" fmla="*/ 2353541 h 2676028"/>
                              <a:gd name="connsiteX1716" fmla="*/ 4115540 w 7247699"/>
                              <a:gd name="connsiteY1716" fmla="*/ 2363176 h 2676028"/>
                              <a:gd name="connsiteX1717" fmla="*/ 4116897 w 7247699"/>
                              <a:gd name="connsiteY1717" fmla="*/ 2363496 h 2676028"/>
                              <a:gd name="connsiteX1718" fmla="*/ 4119163 w 7247699"/>
                              <a:gd name="connsiteY1718" fmla="*/ 2362930 h 2676028"/>
                              <a:gd name="connsiteX1719" fmla="*/ 4117653 w 7247699"/>
                              <a:gd name="connsiteY1719" fmla="*/ 2363067 h 2676028"/>
                              <a:gd name="connsiteX1720" fmla="*/ 4116500 w 7247699"/>
                              <a:gd name="connsiteY1720" fmla="*/ 2363721 h 2676028"/>
                              <a:gd name="connsiteX1721" fmla="*/ 4116897 w 7247699"/>
                              <a:gd name="connsiteY1721" fmla="*/ 2363496 h 2676028"/>
                              <a:gd name="connsiteX1722" fmla="*/ 4116346 w 7247699"/>
                              <a:gd name="connsiteY1722" fmla="*/ 2363634 h 2676028"/>
                              <a:gd name="connsiteX1723" fmla="*/ 4109952 w 7247699"/>
                              <a:gd name="connsiteY1723" fmla="*/ 2365232 h 2676028"/>
                              <a:gd name="connsiteX1724" fmla="*/ 4116346 w 7247699"/>
                              <a:gd name="connsiteY1724" fmla="*/ 2363634 h 2676028"/>
                              <a:gd name="connsiteX1725" fmla="*/ 4115540 w 7247699"/>
                              <a:gd name="connsiteY1725" fmla="*/ 2363176 h 2676028"/>
                              <a:gd name="connsiteX1726" fmla="*/ 4110456 w 7247699"/>
                              <a:gd name="connsiteY1726" fmla="*/ 2362714 h 2676028"/>
                              <a:gd name="connsiteX1727" fmla="*/ 4105418 w 7247699"/>
                              <a:gd name="connsiteY1727" fmla="*/ 2360699 h 2676028"/>
                              <a:gd name="connsiteX1728" fmla="*/ 4101389 w 7247699"/>
                              <a:gd name="connsiteY1728" fmla="*/ 2357173 h 2676028"/>
                              <a:gd name="connsiteX1729" fmla="*/ 4098565 w 7247699"/>
                              <a:gd name="connsiteY1729" fmla="*/ 2353541 h 2676028"/>
                              <a:gd name="connsiteX1730" fmla="*/ 4098333 w 7247699"/>
                              <a:gd name="connsiteY1730" fmla="*/ 2353410 h 2676028"/>
                              <a:gd name="connsiteX1731" fmla="*/ 4100885 w 7247699"/>
                              <a:gd name="connsiteY1731" fmla="*/ 2359691 h 2676028"/>
                              <a:gd name="connsiteX1732" fmla="*/ 4109952 w 7247699"/>
                              <a:gd name="connsiteY1732" fmla="*/ 2365232 h 2676028"/>
                              <a:gd name="connsiteX1733" fmla="*/ 819006 w 7247699"/>
                              <a:gd name="connsiteY1733" fmla="*/ 2366168 h 2676028"/>
                              <a:gd name="connsiteX1734" fmla="*/ 834667 w 7247699"/>
                              <a:gd name="connsiteY1734" fmla="*/ 2358338 h 2676028"/>
                              <a:gd name="connsiteX1735" fmla="*/ 829283 w 7247699"/>
                              <a:gd name="connsiteY1735" fmla="*/ 2341698 h 2676028"/>
                              <a:gd name="connsiteX1736" fmla="*/ 809708 w 7247699"/>
                              <a:gd name="connsiteY1736" fmla="*/ 2327995 h 2676028"/>
                              <a:gd name="connsiteX1737" fmla="*/ 785727 w 7247699"/>
                              <a:gd name="connsiteY1737" fmla="*/ 2336314 h 2676028"/>
                              <a:gd name="connsiteX1738" fmla="*/ 796982 w 7247699"/>
                              <a:gd name="connsiteY1738" fmla="*/ 2359316 h 2676028"/>
                              <a:gd name="connsiteX1739" fmla="*/ 819006 w 7247699"/>
                              <a:gd name="connsiteY1739" fmla="*/ 2366168 h 2676028"/>
                              <a:gd name="connsiteX1740" fmla="*/ 631566 w 7247699"/>
                              <a:gd name="connsiteY1740" fmla="*/ 2369104 h 2676028"/>
                              <a:gd name="connsiteX1741" fmla="*/ 643801 w 7247699"/>
                              <a:gd name="connsiteY1741" fmla="*/ 2359317 h 2676028"/>
                              <a:gd name="connsiteX1742" fmla="*/ 636460 w 7247699"/>
                              <a:gd name="connsiteY1742" fmla="*/ 2331421 h 2676028"/>
                              <a:gd name="connsiteX1743" fmla="*/ 627651 w 7247699"/>
                              <a:gd name="connsiteY1743" fmla="*/ 2326038 h 2676028"/>
                              <a:gd name="connsiteX1744" fmla="*/ 614438 w 7247699"/>
                              <a:gd name="connsiteY1744" fmla="*/ 2320654 h 2676028"/>
                              <a:gd name="connsiteX1745" fmla="*/ 601714 w 7247699"/>
                              <a:gd name="connsiteY1745" fmla="*/ 2321633 h 2676028"/>
                              <a:gd name="connsiteX1746" fmla="*/ 592416 w 7247699"/>
                              <a:gd name="connsiteY1746" fmla="*/ 2329463 h 2676028"/>
                              <a:gd name="connsiteX1747" fmla="*/ 595352 w 7247699"/>
                              <a:gd name="connsiteY1747" fmla="*/ 2353444 h 2676028"/>
                              <a:gd name="connsiteX1748" fmla="*/ 606608 w 7247699"/>
                              <a:gd name="connsiteY1748" fmla="*/ 2362253 h 2676028"/>
                              <a:gd name="connsiteX1749" fmla="*/ 615417 w 7247699"/>
                              <a:gd name="connsiteY1749" fmla="*/ 2367147 h 2676028"/>
                              <a:gd name="connsiteX1750" fmla="*/ 631566 w 7247699"/>
                              <a:gd name="connsiteY1750" fmla="*/ 2369104 h 2676028"/>
                              <a:gd name="connsiteX1751" fmla="*/ 5473550 w 7247699"/>
                              <a:gd name="connsiteY1751" fmla="*/ 2372374 h 2676028"/>
                              <a:gd name="connsiteX1752" fmla="*/ 5489210 w 7247699"/>
                              <a:gd name="connsiteY1752" fmla="*/ 2364543 h 2676028"/>
                              <a:gd name="connsiteX1753" fmla="*/ 5483827 w 7247699"/>
                              <a:gd name="connsiteY1753" fmla="*/ 2347903 h 2676028"/>
                              <a:gd name="connsiteX1754" fmla="*/ 5464251 w 7247699"/>
                              <a:gd name="connsiteY1754" fmla="*/ 2334200 h 2676028"/>
                              <a:gd name="connsiteX1755" fmla="*/ 5440271 w 7247699"/>
                              <a:gd name="connsiteY1755" fmla="*/ 2342520 h 2676028"/>
                              <a:gd name="connsiteX1756" fmla="*/ 5451527 w 7247699"/>
                              <a:gd name="connsiteY1756" fmla="*/ 2365522 h 2676028"/>
                              <a:gd name="connsiteX1757" fmla="*/ 5473550 w 7247699"/>
                              <a:gd name="connsiteY1757" fmla="*/ 2372374 h 2676028"/>
                              <a:gd name="connsiteX1758" fmla="*/ 5286113 w 7247699"/>
                              <a:gd name="connsiteY1758" fmla="*/ 2375310 h 2676028"/>
                              <a:gd name="connsiteX1759" fmla="*/ 5298348 w 7247699"/>
                              <a:gd name="connsiteY1759" fmla="*/ 2365523 h 2676028"/>
                              <a:gd name="connsiteX1760" fmla="*/ 5291006 w 7247699"/>
                              <a:gd name="connsiteY1760" fmla="*/ 2337627 h 2676028"/>
                              <a:gd name="connsiteX1761" fmla="*/ 5282198 w 7247699"/>
                              <a:gd name="connsiteY1761" fmla="*/ 2332243 h 2676028"/>
                              <a:gd name="connsiteX1762" fmla="*/ 5268984 w 7247699"/>
                              <a:gd name="connsiteY1762" fmla="*/ 2326860 h 2676028"/>
                              <a:gd name="connsiteX1763" fmla="*/ 5256260 w 7247699"/>
                              <a:gd name="connsiteY1763" fmla="*/ 2327839 h 2676028"/>
                              <a:gd name="connsiteX1764" fmla="*/ 5246962 w 7247699"/>
                              <a:gd name="connsiteY1764" fmla="*/ 2335669 h 2676028"/>
                              <a:gd name="connsiteX1765" fmla="*/ 5249898 w 7247699"/>
                              <a:gd name="connsiteY1765" fmla="*/ 2359650 h 2676028"/>
                              <a:gd name="connsiteX1766" fmla="*/ 5261154 w 7247699"/>
                              <a:gd name="connsiteY1766" fmla="*/ 2368458 h 2676028"/>
                              <a:gd name="connsiteX1767" fmla="*/ 5269963 w 7247699"/>
                              <a:gd name="connsiteY1767" fmla="*/ 2373353 h 2676028"/>
                              <a:gd name="connsiteX1768" fmla="*/ 5286113 w 7247699"/>
                              <a:gd name="connsiteY1768" fmla="*/ 2375310 h 2676028"/>
                              <a:gd name="connsiteX1769" fmla="*/ 4532943 w 7247699"/>
                              <a:gd name="connsiteY1769" fmla="*/ 2409078 h 2676028"/>
                              <a:gd name="connsiteX1770" fmla="*/ 4548114 w 7247699"/>
                              <a:gd name="connsiteY1770" fmla="*/ 2388035 h 2676028"/>
                              <a:gd name="connsiteX1771" fmla="*/ 4547135 w 7247699"/>
                              <a:gd name="connsiteY1771" fmla="*/ 2384609 h 2676028"/>
                              <a:gd name="connsiteX1772" fmla="*/ 4542730 w 7247699"/>
                              <a:gd name="connsiteY1772" fmla="*/ 2376779 h 2676028"/>
                              <a:gd name="connsiteX1773" fmla="*/ 4522176 w 7247699"/>
                              <a:gd name="connsiteY1773" fmla="*/ 2376779 h 2676028"/>
                              <a:gd name="connsiteX1774" fmla="*/ 4517772 w 7247699"/>
                              <a:gd name="connsiteY1774" fmla="*/ 2384609 h 2676028"/>
                              <a:gd name="connsiteX1775" fmla="*/ 4516793 w 7247699"/>
                              <a:gd name="connsiteY1775" fmla="*/ 2388035 h 2676028"/>
                              <a:gd name="connsiteX1776" fmla="*/ 4532943 w 7247699"/>
                              <a:gd name="connsiteY1776" fmla="*/ 2409078 h 2676028"/>
                              <a:gd name="connsiteX1777" fmla="*/ 1375586 w 7247699"/>
                              <a:gd name="connsiteY1777" fmla="*/ 2413428 h 2676028"/>
                              <a:gd name="connsiteX1778" fmla="*/ 1384149 w 7247699"/>
                              <a:gd name="connsiteY1778" fmla="*/ 2410909 h 2676028"/>
                              <a:gd name="connsiteX1779" fmla="*/ 1389690 w 7247699"/>
                              <a:gd name="connsiteY1779" fmla="*/ 2403521 h 2676028"/>
                              <a:gd name="connsiteX1780" fmla="*/ 1392209 w 7247699"/>
                              <a:gd name="connsiteY1780" fmla="*/ 2399323 h 2676028"/>
                              <a:gd name="connsiteX1781" fmla="*/ 1391705 w 7247699"/>
                              <a:gd name="connsiteY1781" fmla="*/ 2400834 h 2676028"/>
                              <a:gd name="connsiteX1782" fmla="*/ 1389690 w 7247699"/>
                              <a:gd name="connsiteY1782" fmla="*/ 2403521 h 2676028"/>
                              <a:gd name="connsiteX1783" fmla="*/ 1387675 w 7247699"/>
                              <a:gd name="connsiteY1783" fmla="*/ 2406879 h 2676028"/>
                              <a:gd name="connsiteX1784" fmla="*/ 1393216 w 7247699"/>
                              <a:gd name="connsiteY1784" fmla="*/ 2399323 h 2676028"/>
                              <a:gd name="connsiteX1785" fmla="*/ 1394224 w 7247699"/>
                              <a:gd name="connsiteY1785" fmla="*/ 2385723 h 2676028"/>
                              <a:gd name="connsiteX1786" fmla="*/ 1392209 w 7247699"/>
                              <a:gd name="connsiteY1786" fmla="*/ 2381190 h 2676028"/>
                              <a:gd name="connsiteX1787" fmla="*/ 1387172 w 7247699"/>
                              <a:gd name="connsiteY1787" fmla="*/ 2375649 h 2676028"/>
                              <a:gd name="connsiteX1788" fmla="*/ 1375586 w 7247699"/>
                              <a:gd name="connsiteY1788" fmla="*/ 2371618 h 2676028"/>
                              <a:gd name="connsiteX1789" fmla="*/ 1366015 w 7247699"/>
                              <a:gd name="connsiteY1789" fmla="*/ 2374137 h 2676028"/>
                              <a:gd name="connsiteX1790" fmla="*/ 1356949 w 7247699"/>
                              <a:gd name="connsiteY1790" fmla="*/ 2385723 h 2676028"/>
                              <a:gd name="connsiteX1791" fmla="*/ 1357955 w 7247699"/>
                              <a:gd name="connsiteY1791" fmla="*/ 2399323 h 2676028"/>
                              <a:gd name="connsiteX1792" fmla="*/ 1363496 w 7247699"/>
                              <a:gd name="connsiteY1792" fmla="*/ 2406879 h 2676028"/>
                              <a:gd name="connsiteX1793" fmla="*/ 1363494 w 7247699"/>
                              <a:gd name="connsiteY1793" fmla="*/ 2406876 h 2676028"/>
                              <a:gd name="connsiteX1794" fmla="*/ 1359467 w 7247699"/>
                              <a:gd name="connsiteY1794" fmla="*/ 2400834 h 2676028"/>
                              <a:gd name="connsiteX1795" fmla="*/ 1358963 w 7247699"/>
                              <a:gd name="connsiteY1795" fmla="*/ 2399323 h 2676028"/>
                              <a:gd name="connsiteX1796" fmla="*/ 1363494 w 7247699"/>
                              <a:gd name="connsiteY1796" fmla="*/ 2406876 h 2676028"/>
                              <a:gd name="connsiteX1797" fmla="*/ 1365511 w 7247699"/>
                              <a:gd name="connsiteY1797" fmla="*/ 2409902 h 2676028"/>
                              <a:gd name="connsiteX1798" fmla="*/ 1375586 w 7247699"/>
                              <a:gd name="connsiteY1798" fmla="*/ 2413428 h 2676028"/>
                              <a:gd name="connsiteX1799" fmla="*/ 3987930 w 7247699"/>
                              <a:gd name="connsiteY1799" fmla="*/ 2418751 h 2676028"/>
                              <a:gd name="connsiteX1800" fmla="*/ 3987863 w 7247699"/>
                              <a:gd name="connsiteY1800" fmla="*/ 2409245 h 2676028"/>
                              <a:gd name="connsiteX1801" fmla="*/ 4014245 w 7247699"/>
                              <a:gd name="connsiteY1801" fmla="*/ 2397974 h 2676028"/>
                              <a:gd name="connsiteX1802" fmla="*/ 4016764 w 7247699"/>
                              <a:gd name="connsiteY1802" fmla="*/ 2398982 h 2676028"/>
                              <a:gd name="connsiteX1803" fmla="*/ 4023445 w 7247699"/>
                              <a:gd name="connsiteY1803" fmla="*/ 2410927 h 2676028"/>
                              <a:gd name="connsiteX1804" fmla="*/ 4024486 w 7247699"/>
                              <a:gd name="connsiteY1804" fmla="*/ 2405843 h 2676028"/>
                              <a:gd name="connsiteX1805" fmla="*/ 4002660 w 7247699"/>
                              <a:gd name="connsiteY1805" fmla="*/ 2394952 h 2676028"/>
                              <a:gd name="connsiteX1806" fmla="*/ 3999637 w 7247699"/>
                              <a:gd name="connsiteY1806" fmla="*/ 2395456 h 2676028"/>
                              <a:gd name="connsiteX1807" fmla="*/ 3987674 w 7247699"/>
                              <a:gd name="connsiteY1807" fmla="*/ 2418438 h 2676028"/>
                              <a:gd name="connsiteX1808" fmla="*/ 6030135 w 7247699"/>
                              <a:gd name="connsiteY1808" fmla="*/ 2419634 h 2676028"/>
                              <a:gd name="connsiteX1809" fmla="*/ 6038699 w 7247699"/>
                              <a:gd name="connsiteY1809" fmla="*/ 2417116 h 2676028"/>
                              <a:gd name="connsiteX1810" fmla="*/ 6044239 w 7247699"/>
                              <a:gd name="connsiteY1810" fmla="*/ 2409729 h 2676028"/>
                              <a:gd name="connsiteX1811" fmla="*/ 6046758 w 7247699"/>
                              <a:gd name="connsiteY1811" fmla="*/ 2405530 h 2676028"/>
                              <a:gd name="connsiteX1812" fmla="*/ 6046255 w 7247699"/>
                              <a:gd name="connsiteY1812" fmla="*/ 2407041 h 2676028"/>
                              <a:gd name="connsiteX1813" fmla="*/ 6044239 w 7247699"/>
                              <a:gd name="connsiteY1813" fmla="*/ 2409729 h 2676028"/>
                              <a:gd name="connsiteX1814" fmla="*/ 6042225 w 7247699"/>
                              <a:gd name="connsiteY1814" fmla="*/ 2413086 h 2676028"/>
                              <a:gd name="connsiteX1815" fmla="*/ 6047766 w 7247699"/>
                              <a:gd name="connsiteY1815" fmla="*/ 2405530 h 2676028"/>
                              <a:gd name="connsiteX1816" fmla="*/ 6048773 w 7247699"/>
                              <a:gd name="connsiteY1816" fmla="*/ 2391929 h 2676028"/>
                              <a:gd name="connsiteX1817" fmla="*/ 6046758 w 7247699"/>
                              <a:gd name="connsiteY1817" fmla="*/ 2387396 h 2676028"/>
                              <a:gd name="connsiteX1818" fmla="*/ 6041721 w 7247699"/>
                              <a:gd name="connsiteY1818" fmla="*/ 2381856 h 2676028"/>
                              <a:gd name="connsiteX1819" fmla="*/ 6030135 w 7247699"/>
                              <a:gd name="connsiteY1819" fmla="*/ 2377825 h 2676028"/>
                              <a:gd name="connsiteX1820" fmla="*/ 6020565 w 7247699"/>
                              <a:gd name="connsiteY1820" fmla="*/ 2380344 h 2676028"/>
                              <a:gd name="connsiteX1821" fmla="*/ 6011498 w 7247699"/>
                              <a:gd name="connsiteY1821" fmla="*/ 2391929 h 2676028"/>
                              <a:gd name="connsiteX1822" fmla="*/ 6012505 w 7247699"/>
                              <a:gd name="connsiteY1822" fmla="*/ 2405530 h 2676028"/>
                              <a:gd name="connsiteX1823" fmla="*/ 6018046 w 7247699"/>
                              <a:gd name="connsiteY1823" fmla="*/ 2413086 h 2676028"/>
                              <a:gd name="connsiteX1824" fmla="*/ 6018043 w 7247699"/>
                              <a:gd name="connsiteY1824" fmla="*/ 2413081 h 2676028"/>
                              <a:gd name="connsiteX1825" fmla="*/ 6014017 w 7247699"/>
                              <a:gd name="connsiteY1825" fmla="*/ 2407041 h 2676028"/>
                              <a:gd name="connsiteX1826" fmla="*/ 6013512 w 7247699"/>
                              <a:gd name="connsiteY1826" fmla="*/ 2405530 h 2676028"/>
                              <a:gd name="connsiteX1827" fmla="*/ 6018043 w 7247699"/>
                              <a:gd name="connsiteY1827" fmla="*/ 2413081 h 2676028"/>
                              <a:gd name="connsiteX1828" fmla="*/ 6020061 w 7247699"/>
                              <a:gd name="connsiteY1828" fmla="*/ 2416108 h 2676028"/>
                              <a:gd name="connsiteX1829" fmla="*/ 6030135 w 7247699"/>
                              <a:gd name="connsiteY1829" fmla="*/ 2419634 h 2676028"/>
                              <a:gd name="connsiteX1830" fmla="*/ 4021562 w 7247699"/>
                              <a:gd name="connsiteY1830" fmla="*/ 2420122 h 2676028"/>
                              <a:gd name="connsiteX1831" fmla="*/ 4025075 w 7247699"/>
                              <a:gd name="connsiteY1831" fmla="*/ 2413841 h 2676028"/>
                              <a:gd name="connsiteX1832" fmla="*/ 4023445 w 7247699"/>
                              <a:gd name="connsiteY1832" fmla="*/ 2410927 h 2676028"/>
                              <a:gd name="connsiteX1833" fmla="*/ 4016815 w 7247699"/>
                              <a:gd name="connsiteY1833" fmla="*/ 2428609 h 2676028"/>
                              <a:gd name="connsiteX1834" fmla="*/ 4020015 w 7247699"/>
                              <a:gd name="connsiteY1834" fmla="*/ 2427678 h 2676028"/>
                              <a:gd name="connsiteX1835" fmla="*/ 4021562 w 7247699"/>
                              <a:gd name="connsiteY1835" fmla="*/ 2420122 h 2676028"/>
                              <a:gd name="connsiteX1836" fmla="*/ 4012979 w 7247699"/>
                              <a:gd name="connsiteY1836" fmla="*/ 2429726 h 2676028"/>
                              <a:gd name="connsiteX1837" fmla="*/ 4014245 w 7247699"/>
                              <a:gd name="connsiteY1837" fmla="*/ 2429708 h 2676028"/>
                              <a:gd name="connsiteX1838" fmla="*/ 4016764 w 7247699"/>
                              <a:gd name="connsiteY1838" fmla="*/ 2428701 h 2676028"/>
                              <a:gd name="connsiteX1839" fmla="*/ 4016815 w 7247699"/>
                              <a:gd name="connsiteY1839" fmla="*/ 2428609 h 2676028"/>
                              <a:gd name="connsiteX1840" fmla="*/ 2123614 w 7247699"/>
                              <a:gd name="connsiteY1840" fmla="*/ 2431436 h 2676028"/>
                              <a:gd name="connsiteX1841" fmla="*/ 2136207 w 7247699"/>
                              <a:gd name="connsiteY1841" fmla="*/ 2421991 h 2676028"/>
                              <a:gd name="connsiteX1842" fmla="*/ 2129155 w 7247699"/>
                              <a:gd name="connsiteY1842" fmla="*/ 2394790 h 2676028"/>
                              <a:gd name="connsiteX1843" fmla="*/ 2120087 w 7247699"/>
                              <a:gd name="connsiteY1843" fmla="*/ 2389753 h 2676028"/>
                              <a:gd name="connsiteX1844" fmla="*/ 2113539 w 7247699"/>
                              <a:gd name="connsiteY1844" fmla="*/ 2384716 h 2676028"/>
                              <a:gd name="connsiteX1845" fmla="*/ 2100946 w 7247699"/>
                              <a:gd name="connsiteY1845" fmla="*/ 2370611 h 2676028"/>
                              <a:gd name="connsiteX1846" fmla="*/ 2079286 w 7247699"/>
                              <a:gd name="connsiteY1846" fmla="*/ 2363559 h 2676028"/>
                              <a:gd name="connsiteX1847" fmla="*/ 2069211 w 7247699"/>
                              <a:gd name="connsiteY1847" fmla="*/ 2383708 h 2676028"/>
                              <a:gd name="connsiteX1848" fmla="*/ 2107998 w 7247699"/>
                              <a:gd name="connsiteY1848" fmla="*/ 2429546 h 2676028"/>
                              <a:gd name="connsiteX1849" fmla="*/ 2123614 w 7247699"/>
                              <a:gd name="connsiteY1849" fmla="*/ 2431436 h 2676028"/>
                              <a:gd name="connsiteX1850" fmla="*/ 4002660 w 7247699"/>
                              <a:gd name="connsiteY1850" fmla="*/ 2432731 h 2676028"/>
                              <a:gd name="connsiteX1851" fmla="*/ 4012979 w 7247699"/>
                              <a:gd name="connsiteY1851" fmla="*/ 2429726 h 2676028"/>
                              <a:gd name="connsiteX1852" fmla="*/ 3997087 w 7247699"/>
                              <a:gd name="connsiteY1852" fmla="*/ 2429952 h 2676028"/>
                              <a:gd name="connsiteX1853" fmla="*/ 3987930 w 7247699"/>
                              <a:gd name="connsiteY1853" fmla="*/ 2418751 h 2676028"/>
                              <a:gd name="connsiteX1854" fmla="*/ 3987965 w 7247699"/>
                              <a:gd name="connsiteY1854" fmla="*/ 2423687 h 2676028"/>
                              <a:gd name="connsiteX1855" fmla="*/ 3999637 w 7247699"/>
                              <a:gd name="connsiteY1855" fmla="*/ 2432227 h 2676028"/>
                              <a:gd name="connsiteX1856" fmla="*/ 4002660 w 7247699"/>
                              <a:gd name="connsiteY1856" fmla="*/ 2432731 h 2676028"/>
                              <a:gd name="connsiteX1857" fmla="*/ 6778161 w 7247699"/>
                              <a:gd name="connsiteY1857" fmla="*/ 2437642 h 2676028"/>
                              <a:gd name="connsiteX1858" fmla="*/ 6790754 w 7247699"/>
                              <a:gd name="connsiteY1858" fmla="*/ 2428197 h 2676028"/>
                              <a:gd name="connsiteX1859" fmla="*/ 6783702 w 7247699"/>
                              <a:gd name="connsiteY1859" fmla="*/ 2400996 h 2676028"/>
                              <a:gd name="connsiteX1860" fmla="*/ 6774635 w 7247699"/>
                              <a:gd name="connsiteY1860" fmla="*/ 2395959 h 2676028"/>
                              <a:gd name="connsiteX1861" fmla="*/ 6768086 w 7247699"/>
                              <a:gd name="connsiteY1861" fmla="*/ 2390922 h 2676028"/>
                              <a:gd name="connsiteX1862" fmla="*/ 6755493 w 7247699"/>
                              <a:gd name="connsiteY1862" fmla="*/ 2376818 h 2676028"/>
                              <a:gd name="connsiteX1863" fmla="*/ 6733833 w 7247699"/>
                              <a:gd name="connsiteY1863" fmla="*/ 2369766 h 2676028"/>
                              <a:gd name="connsiteX1864" fmla="*/ 6723759 w 7247699"/>
                              <a:gd name="connsiteY1864" fmla="*/ 2389914 h 2676028"/>
                              <a:gd name="connsiteX1865" fmla="*/ 6762545 w 7247699"/>
                              <a:gd name="connsiteY1865" fmla="*/ 2435753 h 2676028"/>
                              <a:gd name="connsiteX1866" fmla="*/ 6778161 w 7247699"/>
                              <a:gd name="connsiteY1866" fmla="*/ 2437642 h 2676028"/>
                              <a:gd name="connsiteX1867" fmla="*/ 1194987 w 7247699"/>
                              <a:gd name="connsiteY1867" fmla="*/ 2438520 h 2676028"/>
                              <a:gd name="connsiteX1868" fmla="*/ 1211985 w 7247699"/>
                              <a:gd name="connsiteY1868" fmla="*/ 2416085 h 2676028"/>
                              <a:gd name="connsiteX1869" fmla="*/ 1101873 w 7247699"/>
                              <a:gd name="connsiteY1869" fmla="*/ 2287864 h 2676028"/>
                              <a:gd name="connsiteX1870" fmla="*/ 1086702 w 7247699"/>
                              <a:gd name="connsiteY1870" fmla="*/ 2312824 h 2676028"/>
                              <a:gd name="connsiteX1871" fmla="*/ 1186048 w 7247699"/>
                              <a:gd name="connsiteY1871" fmla="*/ 2431256 h 2676028"/>
                              <a:gd name="connsiteX1872" fmla="*/ 1194987 w 7247699"/>
                              <a:gd name="connsiteY1872" fmla="*/ 2438520 h 2676028"/>
                              <a:gd name="connsiteX1873" fmla="*/ 5849530 w 7247699"/>
                              <a:gd name="connsiteY1873" fmla="*/ 2444725 h 2676028"/>
                              <a:gd name="connsiteX1874" fmla="*/ 5866528 w 7247699"/>
                              <a:gd name="connsiteY1874" fmla="*/ 2422290 h 2676028"/>
                              <a:gd name="connsiteX1875" fmla="*/ 5756416 w 7247699"/>
                              <a:gd name="connsiteY1875" fmla="*/ 2294069 h 2676028"/>
                              <a:gd name="connsiteX1876" fmla="*/ 5741245 w 7247699"/>
                              <a:gd name="connsiteY1876" fmla="*/ 2319029 h 2676028"/>
                              <a:gd name="connsiteX1877" fmla="*/ 5840591 w 7247699"/>
                              <a:gd name="connsiteY1877" fmla="*/ 2437461 h 2676028"/>
                              <a:gd name="connsiteX1878" fmla="*/ 5849530 w 7247699"/>
                              <a:gd name="connsiteY1878" fmla="*/ 2444725 h 2676028"/>
                              <a:gd name="connsiteX1879" fmla="*/ 4314683 w 7247699"/>
                              <a:gd name="connsiteY1879" fmla="*/ 2445904 h 2676028"/>
                              <a:gd name="connsiteX1880" fmla="*/ 4327399 w 7247699"/>
                              <a:gd name="connsiteY1880" fmla="*/ 2443335 h 2676028"/>
                              <a:gd name="connsiteX1881" fmla="*/ 4408148 w 7247699"/>
                              <a:gd name="connsiteY1881" fmla="*/ 2386566 h 2676028"/>
                              <a:gd name="connsiteX1882" fmla="*/ 4390041 w 7247699"/>
                              <a:gd name="connsiteY1882" fmla="*/ 2355245 h 2676028"/>
                              <a:gd name="connsiteX1883" fmla="*/ 4310760 w 7247699"/>
                              <a:gd name="connsiteY1883" fmla="*/ 2413971 h 2676028"/>
                              <a:gd name="connsiteX1884" fmla="*/ 4314683 w 7247699"/>
                              <a:gd name="connsiteY1884" fmla="*/ 2445904 h 2676028"/>
                              <a:gd name="connsiteX1885" fmla="*/ 1910022 w 7247699"/>
                              <a:gd name="connsiteY1885" fmla="*/ 2455542 h 2676028"/>
                              <a:gd name="connsiteX1886" fmla="*/ 1922578 w 7247699"/>
                              <a:gd name="connsiteY1886" fmla="*/ 2450831 h 2676028"/>
                              <a:gd name="connsiteX1887" fmla="*/ 2015073 w 7247699"/>
                              <a:gd name="connsiteY1887" fmla="*/ 2248224 h 2676028"/>
                              <a:gd name="connsiteX1888" fmla="*/ 1982773 w 7247699"/>
                              <a:gd name="connsiteY1888" fmla="*/ 2248224 h 2676028"/>
                              <a:gd name="connsiteX1889" fmla="*/ 1903002 w 7247699"/>
                              <a:gd name="connsiteY1889" fmla="*/ 2426362 h 2676028"/>
                              <a:gd name="connsiteX1890" fmla="*/ 1910022 w 7247699"/>
                              <a:gd name="connsiteY1890" fmla="*/ 2455542 h 2676028"/>
                              <a:gd name="connsiteX1891" fmla="*/ 3593138 w 7247699"/>
                              <a:gd name="connsiteY1891" fmla="*/ 2459640 h 2676028"/>
                              <a:gd name="connsiteX1892" fmla="*/ 3602205 w 7247699"/>
                              <a:gd name="connsiteY1892" fmla="*/ 2436760 h 2676028"/>
                              <a:gd name="connsiteX1893" fmla="*/ 3530677 w 7247699"/>
                              <a:gd name="connsiteY1893" fmla="*/ 2371780 h 2676028"/>
                              <a:gd name="connsiteX1894" fmla="*/ 3512540 w 7247699"/>
                              <a:gd name="connsiteY1894" fmla="*/ 2389914 h 2676028"/>
                              <a:gd name="connsiteX1895" fmla="*/ 3583063 w 7247699"/>
                              <a:gd name="connsiteY1895" fmla="*/ 2455901 h 2676028"/>
                              <a:gd name="connsiteX1896" fmla="*/ 3593138 w 7247699"/>
                              <a:gd name="connsiteY1896" fmla="*/ 2459640 h 2676028"/>
                              <a:gd name="connsiteX1897" fmla="*/ 6564566 w 7247699"/>
                              <a:gd name="connsiteY1897" fmla="*/ 2461747 h 2676028"/>
                              <a:gd name="connsiteX1898" fmla="*/ 6577122 w 7247699"/>
                              <a:gd name="connsiteY1898" fmla="*/ 2457037 h 2676028"/>
                              <a:gd name="connsiteX1899" fmla="*/ 6669617 w 7247699"/>
                              <a:gd name="connsiteY1899" fmla="*/ 2254429 h 2676028"/>
                              <a:gd name="connsiteX1900" fmla="*/ 6637317 w 7247699"/>
                              <a:gd name="connsiteY1900" fmla="*/ 2254429 h 2676028"/>
                              <a:gd name="connsiteX1901" fmla="*/ 6557546 w 7247699"/>
                              <a:gd name="connsiteY1901" fmla="*/ 2432568 h 2676028"/>
                              <a:gd name="connsiteX1902" fmla="*/ 6564566 w 7247699"/>
                              <a:gd name="connsiteY1902" fmla="*/ 2461747 h 2676028"/>
                              <a:gd name="connsiteX1903" fmla="*/ 3969414 w 7247699"/>
                              <a:gd name="connsiteY1903" fmla="*/ 2464466 h 2676028"/>
                              <a:gd name="connsiteX1904" fmla="*/ 3987548 w 7247699"/>
                              <a:gd name="connsiteY1904" fmla="*/ 2459429 h 2676028"/>
                              <a:gd name="connsiteX1905" fmla="*/ 3993089 w 7247699"/>
                              <a:gd name="connsiteY1905" fmla="*/ 2446332 h 2676028"/>
                              <a:gd name="connsiteX1906" fmla="*/ 3987548 w 7247699"/>
                              <a:gd name="connsiteY1906" fmla="*/ 2433235 h 2676028"/>
                              <a:gd name="connsiteX1907" fmla="*/ 3969919 w 7247699"/>
                              <a:gd name="connsiteY1907" fmla="*/ 2428198 h 2676028"/>
                              <a:gd name="connsiteX1908" fmla="*/ 3963874 w 7247699"/>
                              <a:gd name="connsiteY1908" fmla="*/ 2429205 h 2676028"/>
                              <a:gd name="connsiteX1909" fmla="*/ 3960851 w 7247699"/>
                              <a:gd name="connsiteY1909" fmla="*/ 2429709 h 2676028"/>
                              <a:gd name="connsiteX1910" fmla="*/ 3952288 w 7247699"/>
                              <a:gd name="connsiteY1910" fmla="*/ 2434746 h 2676028"/>
                              <a:gd name="connsiteX1911" fmla="*/ 3952288 w 7247699"/>
                              <a:gd name="connsiteY1911" fmla="*/ 2457917 h 2676028"/>
                              <a:gd name="connsiteX1912" fmla="*/ 3963370 w 7247699"/>
                              <a:gd name="connsiteY1912" fmla="*/ 2463458 h 2676028"/>
                              <a:gd name="connsiteX1913" fmla="*/ 3969414 w 7247699"/>
                              <a:gd name="connsiteY1913" fmla="*/ 2464466 h 2676028"/>
                              <a:gd name="connsiteX1914" fmla="*/ 2091878 w 7247699"/>
                              <a:gd name="connsiteY1914" fmla="*/ 2472866 h 2676028"/>
                              <a:gd name="connsiteX1915" fmla="*/ 2091878 w 7247699"/>
                              <a:gd name="connsiteY1915" fmla="*/ 2472363 h 2676028"/>
                              <a:gd name="connsiteX1916" fmla="*/ 2091853 w 7247699"/>
                              <a:gd name="connsiteY1916" fmla="*/ 2472614 h 2676028"/>
                              <a:gd name="connsiteX1917" fmla="*/ 2091687 w 7247699"/>
                              <a:gd name="connsiteY1917" fmla="*/ 2474269 h 2676028"/>
                              <a:gd name="connsiteX1918" fmla="*/ 2091853 w 7247699"/>
                              <a:gd name="connsiteY1918" fmla="*/ 2472614 h 2676028"/>
                              <a:gd name="connsiteX1919" fmla="*/ 2091799 w 7247699"/>
                              <a:gd name="connsiteY1919" fmla="*/ 2472076 h 2676028"/>
                              <a:gd name="connsiteX1920" fmla="*/ 6746427 w 7247699"/>
                              <a:gd name="connsiteY1920" fmla="*/ 2479072 h 2676028"/>
                              <a:gd name="connsiteX1921" fmla="*/ 6746427 w 7247699"/>
                              <a:gd name="connsiteY1921" fmla="*/ 2478569 h 2676028"/>
                              <a:gd name="connsiteX1922" fmla="*/ 6746402 w 7247699"/>
                              <a:gd name="connsiteY1922" fmla="*/ 2478820 h 2676028"/>
                              <a:gd name="connsiteX1923" fmla="*/ 6746237 w 7247699"/>
                              <a:gd name="connsiteY1923" fmla="*/ 2480473 h 2676028"/>
                              <a:gd name="connsiteX1924" fmla="*/ 6746402 w 7247699"/>
                              <a:gd name="connsiteY1924" fmla="*/ 2478820 h 2676028"/>
                              <a:gd name="connsiteX1925" fmla="*/ 6746348 w 7247699"/>
                              <a:gd name="connsiteY1925" fmla="*/ 2478283 h 2676028"/>
                              <a:gd name="connsiteX1926" fmla="*/ 2089401 w 7247699"/>
                              <a:gd name="connsiteY1926" fmla="*/ 2481337 h 2676028"/>
                              <a:gd name="connsiteX1927" fmla="*/ 2089410 w 7247699"/>
                              <a:gd name="connsiteY1927" fmla="*/ 2481329 h 2676028"/>
                              <a:gd name="connsiteX1928" fmla="*/ 2089863 w 7247699"/>
                              <a:gd name="connsiteY1928" fmla="*/ 2480422 h 2676028"/>
                              <a:gd name="connsiteX1929" fmla="*/ 2089726 w 7247699"/>
                              <a:gd name="connsiteY1929" fmla="*/ 2480605 h 2676028"/>
                              <a:gd name="connsiteX1930" fmla="*/ 2056617 w 7247699"/>
                              <a:gd name="connsiteY1930" fmla="*/ 2481933 h 2676028"/>
                              <a:gd name="connsiteX1931" fmla="*/ 2055106 w 7247699"/>
                              <a:gd name="connsiteY1931" fmla="*/ 2479918 h 2676028"/>
                              <a:gd name="connsiteX1932" fmla="*/ 2055106 w 7247699"/>
                              <a:gd name="connsiteY1932" fmla="*/ 2480422 h 2676028"/>
                              <a:gd name="connsiteX1933" fmla="*/ 2088688 w 7247699"/>
                              <a:gd name="connsiteY1933" fmla="*/ 2481989 h 2676028"/>
                              <a:gd name="connsiteX1934" fmla="*/ 2091374 w 7247699"/>
                              <a:gd name="connsiteY1934" fmla="*/ 2480422 h 2676028"/>
                              <a:gd name="connsiteX1935" fmla="*/ 2091687 w 7247699"/>
                              <a:gd name="connsiteY1935" fmla="*/ 2474269 h 2676028"/>
                              <a:gd name="connsiteX1936" fmla="*/ 2091374 w 7247699"/>
                              <a:gd name="connsiteY1936" fmla="*/ 2477400 h 2676028"/>
                              <a:gd name="connsiteX1937" fmla="*/ 2091374 w 7247699"/>
                              <a:gd name="connsiteY1937" fmla="*/ 2476896 h 2676028"/>
                              <a:gd name="connsiteX1938" fmla="*/ 2089863 w 7247699"/>
                              <a:gd name="connsiteY1938" fmla="*/ 2480297 h 2676028"/>
                              <a:gd name="connsiteX1939" fmla="*/ 2089863 w 7247699"/>
                              <a:gd name="connsiteY1939" fmla="*/ 2480422 h 2676028"/>
                              <a:gd name="connsiteX1940" fmla="*/ 2089863 w 7247699"/>
                              <a:gd name="connsiteY1940" fmla="*/ 2480926 h 2676028"/>
                              <a:gd name="connsiteX1941" fmla="*/ 2089410 w 7247699"/>
                              <a:gd name="connsiteY1941" fmla="*/ 2481329 h 2676028"/>
                              <a:gd name="connsiteX1942" fmla="*/ 2089360 w 7247699"/>
                              <a:gd name="connsiteY1942" fmla="*/ 2481430 h 2676028"/>
                              <a:gd name="connsiteX1943" fmla="*/ 2089401 w 7247699"/>
                              <a:gd name="connsiteY1943" fmla="*/ 2481337 h 2676028"/>
                              <a:gd name="connsiteX1944" fmla="*/ 2088730 w 7247699"/>
                              <a:gd name="connsiteY1944" fmla="*/ 2481933 h 2676028"/>
                              <a:gd name="connsiteX1945" fmla="*/ 2086841 w 7247699"/>
                              <a:gd name="connsiteY1945" fmla="*/ 2484452 h 2676028"/>
                              <a:gd name="connsiteX1946" fmla="*/ 2087345 w 7247699"/>
                              <a:gd name="connsiteY1946" fmla="*/ 2483948 h 2676028"/>
                              <a:gd name="connsiteX1947" fmla="*/ 2087057 w 7247699"/>
                              <a:gd name="connsiteY1947" fmla="*/ 2484164 h 2676028"/>
                              <a:gd name="connsiteX1948" fmla="*/ 4628374 w 7247699"/>
                              <a:gd name="connsiteY1948" fmla="*/ 2484934 h 2676028"/>
                              <a:gd name="connsiteX1949" fmla="*/ 4653333 w 7247699"/>
                              <a:gd name="connsiteY1949" fmla="*/ 2470741 h 2676028"/>
                              <a:gd name="connsiteX1950" fmla="*/ 4657737 w 7247699"/>
                              <a:gd name="connsiteY1950" fmla="*/ 2452145 h 2676028"/>
                              <a:gd name="connsiteX1951" fmla="*/ 4653333 w 7247699"/>
                              <a:gd name="connsiteY1951" fmla="*/ 2441378 h 2676028"/>
                              <a:gd name="connsiteX1952" fmla="*/ 4628374 w 7247699"/>
                              <a:gd name="connsiteY1952" fmla="*/ 2427186 h 2676028"/>
                              <a:gd name="connsiteX1953" fmla="*/ 4603415 w 7247699"/>
                              <a:gd name="connsiteY1953" fmla="*/ 2441378 h 2676028"/>
                              <a:gd name="connsiteX1954" fmla="*/ 4599500 w 7247699"/>
                              <a:gd name="connsiteY1954" fmla="*/ 2456060 h 2676028"/>
                              <a:gd name="connsiteX1955" fmla="*/ 4603415 w 7247699"/>
                              <a:gd name="connsiteY1955" fmla="*/ 2470741 h 2676028"/>
                              <a:gd name="connsiteX1956" fmla="*/ 4628374 w 7247699"/>
                              <a:gd name="connsiteY1956" fmla="*/ 2484934 h 2676028"/>
                              <a:gd name="connsiteX1957" fmla="*/ 2060143 w 7247699"/>
                              <a:gd name="connsiteY1957" fmla="*/ 2485459 h 2676028"/>
                              <a:gd name="connsiteX1958" fmla="*/ 2056617 w 7247699"/>
                              <a:gd name="connsiteY1958" fmla="*/ 2481933 h 2676028"/>
                              <a:gd name="connsiteX1959" fmla="*/ 2058128 w 7247699"/>
                              <a:gd name="connsiteY1959" fmla="*/ 2483948 h 2676028"/>
                              <a:gd name="connsiteX1960" fmla="*/ 2082857 w 7247699"/>
                              <a:gd name="connsiteY1960" fmla="*/ 2487153 h 2676028"/>
                              <a:gd name="connsiteX1961" fmla="*/ 2083314 w 7247699"/>
                              <a:gd name="connsiteY1961" fmla="*/ 2486971 h 2676028"/>
                              <a:gd name="connsiteX1962" fmla="*/ 2087057 w 7247699"/>
                              <a:gd name="connsiteY1962" fmla="*/ 2484164 h 2676028"/>
                              <a:gd name="connsiteX1963" fmla="*/ 2088688 w 7247699"/>
                              <a:gd name="connsiteY1963" fmla="*/ 2481989 h 2676028"/>
                              <a:gd name="connsiteX1964" fmla="*/ 2088627 w 7247699"/>
                              <a:gd name="connsiteY1964" fmla="*/ 2482025 h 2676028"/>
                              <a:gd name="connsiteX1965" fmla="*/ 6743950 w 7247699"/>
                              <a:gd name="connsiteY1965" fmla="*/ 2487543 h 2676028"/>
                              <a:gd name="connsiteX1966" fmla="*/ 6743959 w 7247699"/>
                              <a:gd name="connsiteY1966" fmla="*/ 2487535 h 2676028"/>
                              <a:gd name="connsiteX1967" fmla="*/ 6744412 w 7247699"/>
                              <a:gd name="connsiteY1967" fmla="*/ 2486628 h 2676028"/>
                              <a:gd name="connsiteX1968" fmla="*/ 6744275 w 7247699"/>
                              <a:gd name="connsiteY1968" fmla="*/ 2486811 h 2676028"/>
                              <a:gd name="connsiteX1969" fmla="*/ 6711166 w 7247699"/>
                              <a:gd name="connsiteY1969" fmla="*/ 2488139 h 2676028"/>
                              <a:gd name="connsiteX1970" fmla="*/ 6709655 w 7247699"/>
                              <a:gd name="connsiteY1970" fmla="*/ 2486125 h 2676028"/>
                              <a:gd name="connsiteX1971" fmla="*/ 6709655 w 7247699"/>
                              <a:gd name="connsiteY1971" fmla="*/ 2486628 h 2676028"/>
                              <a:gd name="connsiteX1972" fmla="*/ 6743237 w 7247699"/>
                              <a:gd name="connsiteY1972" fmla="*/ 2488196 h 2676028"/>
                              <a:gd name="connsiteX1973" fmla="*/ 6745924 w 7247699"/>
                              <a:gd name="connsiteY1973" fmla="*/ 2486628 h 2676028"/>
                              <a:gd name="connsiteX1974" fmla="*/ 6746237 w 7247699"/>
                              <a:gd name="connsiteY1974" fmla="*/ 2480473 h 2676028"/>
                              <a:gd name="connsiteX1975" fmla="*/ 6745924 w 7247699"/>
                              <a:gd name="connsiteY1975" fmla="*/ 2483606 h 2676028"/>
                              <a:gd name="connsiteX1976" fmla="*/ 6745924 w 7247699"/>
                              <a:gd name="connsiteY1976" fmla="*/ 2483102 h 2676028"/>
                              <a:gd name="connsiteX1977" fmla="*/ 6744412 w 7247699"/>
                              <a:gd name="connsiteY1977" fmla="*/ 2486503 h 2676028"/>
                              <a:gd name="connsiteX1978" fmla="*/ 6744412 w 7247699"/>
                              <a:gd name="connsiteY1978" fmla="*/ 2486628 h 2676028"/>
                              <a:gd name="connsiteX1979" fmla="*/ 6744412 w 7247699"/>
                              <a:gd name="connsiteY1979" fmla="*/ 2487132 h 2676028"/>
                              <a:gd name="connsiteX1980" fmla="*/ 6743959 w 7247699"/>
                              <a:gd name="connsiteY1980" fmla="*/ 2487535 h 2676028"/>
                              <a:gd name="connsiteX1981" fmla="*/ 6743909 w 7247699"/>
                              <a:gd name="connsiteY1981" fmla="*/ 2487636 h 2676028"/>
                              <a:gd name="connsiteX1982" fmla="*/ 6743950 w 7247699"/>
                              <a:gd name="connsiteY1982" fmla="*/ 2487543 h 2676028"/>
                              <a:gd name="connsiteX1983" fmla="*/ 6743279 w 7247699"/>
                              <a:gd name="connsiteY1983" fmla="*/ 2488140 h 2676028"/>
                              <a:gd name="connsiteX1984" fmla="*/ 2067363 w 7247699"/>
                              <a:gd name="connsiteY1984" fmla="*/ 2489321 h 2676028"/>
                              <a:gd name="connsiteX1985" fmla="*/ 2066692 w 7247699"/>
                              <a:gd name="connsiteY1985" fmla="*/ 2488784 h 2676028"/>
                              <a:gd name="connsiteX1986" fmla="*/ 2062158 w 7247699"/>
                              <a:gd name="connsiteY1986" fmla="*/ 2486971 h 2676028"/>
                              <a:gd name="connsiteX1987" fmla="*/ 2060143 w 7247699"/>
                              <a:gd name="connsiteY1987" fmla="*/ 2485459 h 2676028"/>
                              <a:gd name="connsiteX1988" fmla="*/ 2062662 w 7247699"/>
                              <a:gd name="connsiteY1988" fmla="*/ 2487978 h 2676028"/>
                              <a:gd name="connsiteX1989" fmla="*/ 2076042 w 7247699"/>
                              <a:gd name="connsiteY1989" fmla="*/ 2489366 h 2676028"/>
                              <a:gd name="connsiteX1990" fmla="*/ 2080796 w 7247699"/>
                              <a:gd name="connsiteY1990" fmla="*/ 2488985 h 2676028"/>
                              <a:gd name="connsiteX1991" fmla="*/ 2082857 w 7247699"/>
                              <a:gd name="connsiteY1991" fmla="*/ 2487153 h 2676028"/>
                              <a:gd name="connsiteX1992" fmla="*/ 2078278 w 7247699"/>
                              <a:gd name="connsiteY1992" fmla="*/ 2488985 h 2676028"/>
                              <a:gd name="connsiteX1993" fmla="*/ 2076402 w 7247699"/>
                              <a:gd name="connsiteY1993" fmla="*/ 2489156 h 2676028"/>
                              <a:gd name="connsiteX1994" fmla="*/ 2072737 w 7247699"/>
                              <a:gd name="connsiteY1994" fmla="*/ 2489489 h 2676028"/>
                              <a:gd name="connsiteX1995" fmla="*/ 2076402 w 7247699"/>
                              <a:gd name="connsiteY1995" fmla="*/ 2489156 h 2676028"/>
                              <a:gd name="connsiteX1996" fmla="*/ 2088627 w 7247699"/>
                              <a:gd name="connsiteY1996" fmla="*/ 2482025 h 2676028"/>
                              <a:gd name="connsiteX1997" fmla="*/ 2088730 w 7247699"/>
                              <a:gd name="connsiteY1997" fmla="*/ 2481933 h 2676028"/>
                              <a:gd name="connsiteX1998" fmla="*/ 2089726 w 7247699"/>
                              <a:gd name="connsiteY1998" fmla="*/ 2480605 h 2676028"/>
                              <a:gd name="connsiteX1999" fmla="*/ 2089863 w 7247699"/>
                              <a:gd name="connsiteY1999" fmla="*/ 2480297 h 2676028"/>
                              <a:gd name="connsiteX2000" fmla="*/ 2089863 w 7247699"/>
                              <a:gd name="connsiteY2000" fmla="*/ 2464932 h 2676028"/>
                              <a:gd name="connsiteX2001" fmla="*/ 2089360 w 7247699"/>
                              <a:gd name="connsiteY2001" fmla="*/ 2463799 h 2676028"/>
                              <a:gd name="connsiteX2002" fmla="*/ 2088045 w 7247699"/>
                              <a:gd name="connsiteY2002" fmla="*/ 2462265 h 2676028"/>
                              <a:gd name="connsiteX2003" fmla="*/ 2074874 w 7247699"/>
                              <a:gd name="connsiteY2003" fmla="*/ 2454802 h 2676028"/>
                              <a:gd name="connsiteX2004" fmla="*/ 2074248 w 7247699"/>
                              <a:gd name="connsiteY2004" fmla="*/ 2454732 h 2676028"/>
                              <a:gd name="connsiteX2005" fmla="*/ 2074751 w 7247699"/>
                              <a:gd name="connsiteY2005" fmla="*/ 2454732 h 2676028"/>
                              <a:gd name="connsiteX2006" fmla="*/ 2074874 w 7247699"/>
                              <a:gd name="connsiteY2006" fmla="*/ 2454802 h 2676028"/>
                              <a:gd name="connsiteX2007" fmla="*/ 2078781 w 7247699"/>
                              <a:gd name="connsiteY2007" fmla="*/ 2455236 h 2676028"/>
                              <a:gd name="connsiteX2008" fmla="*/ 2078278 w 7247699"/>
                              <a:gd name="connsiteY2008" fmla="*/ 2455236 h 2676028"/>
                              <a:gd name="connsiteX2009" fmla="*/ 2082811 w 7247699"/>
                              <a:gd name="connsiteY2009" fmla="*/ 2457251 h 2676028"/>
                              <a:gd name="connsiteX2010" fmla="*/ 2086337 w 7247699"/>
                              <a:gd name="connsiteY2010" fmla="*/ 2460273 h 2676028"/>
                              <a:gd name="connsiteX2011" fmla="*/ 2088045 w 7247699"/>
                              <a:gd name="connsiteY2011" fmla="*/ 2462265 h 2676028"/>
                              <a:gd name="connsiteX2012" fmla="*/ 2089863 w 7247699"/>
                              <a:gd name="connsiteY2012" fmla="*/ 2463295 h 2676028"/>
                              <a:gd name="connsiteX2013" fmla="*/ 2089863 w 7247699"/>
                              <a:gd name="connsiteY2013" fmla="*/ 2464932 h 2676028"/>
                              <a:gd name="connsiteX2014" fmla="*/ 2091374 w 7247699"/>
                              <a:gd name="connsiteY2014" fmla="*/ 2468333 h 2676028"/>
                              <a:gd name="connsiteX2015" fmla="*/ 2091374 w 7247699"/>
                              <a:gd name="connsiteY2015" fmla="*/ 2467829 h 2676028"/>
                              <a:gd name="connsiteX2016" fmla="*/ 2091799 w 7247699"/>
                              <a:gd name="connsiteY2016" fmla="*/ 2472076 h 2676028"/>
                              <a:gd name="connsiteX2017" fmla="*/ 2092508 w 7247699"/>
                              <a:gd name="connsiteY2017" fmla="*/ 2458132 h 2676028"/>
                              <a:gd name="connsiteX2018" fmla="*/ 2074751 w 7247699"/>
                              <a:gd name="connsiteY2018" fmla="*/ 2447176 h 2676028"/>
                              <a:gd name="connsiteX2019" fmla="*/ 2053595 w 7247699"/>
                              <a:gd name="connsiteY2019" fmla="*/ 2462792 h 2676028"/>
                              <a:gd name="connsiteX2020" fmla="*/ 2055610 w 7247699"/>
                              <a:gd name="connsiteY2020" fmla="*/ 2479918 h 2676028"/>
                              <a:gd name="connsiteX2021" fmla="*/ 2066692 w 7247699"/>
                              <a:gd name="connsiteY2021" fmla="*/ 2488784 h 2676028"/>
                              <a:gd name="connsiteX2022" fmla="*/ 2067196 w 7247699"/>
                              <a:gd name="connsiteY2022" fmla="*/ 2488985 h 2676028"/>
                              <a:gd name="connsiteX2023" fmla="*/ 2072737 w 7247699"/>
                              <a:gd name="connsiteY2023" fmla="*/ 2489489 h 2676028"/>
                              <a:gd name="connsiteX2024" fmla="*/ 2068203 w 7247699"/>
                              <a:gd name="connsiteY2024" fmla="*/ 2489993 h 2676028"/>
                              <a:gd name="connsiteX2025" fmla="*/ 2069384 w 7247699"/>
                              <a:gd name="connsiteY2025" fmla="*/ 2489898 h 2676028"/>
                              <a:gd name="connsiteX2026" fmla="*/ 2067363 w 7247699"/>
                              <a:gd name="connsiteY2026" fmla="*/ 2489321 h 2676028"/>
                              <a:gd name="connsiteX2027" fmla="*/ 6741390 w 7247699"/>
                              <a:gd name="connsiteY2027" fmla="*/ 2490658 h 2676028"/>
                              <a:gd name="connsiteX2028" fmla="*/ 6741894 w 7247699"/>
                              <a:gd name="connsiteY2028" fmla="*/ 2490154 h 2676028"/>
                              <a:gd name="connsiteX2029" fmla="*/ 6741605 w 7247699"/>
                              <a:gd name="connsiteY2029" fmla="*/ 2490371 h 2676028"/>
                              <a:gd name="connsiteX2030" fmla="*/ 2073240 w 7247699"/>
                              <a:gd name="connsiteY2030" fmla="*/ 2491000 h 2676028"/>
                              <a:gd name="connsiteX2031" fmla="*/ 2076042 w 7247699"/>
                              <a:gd name="connsiteY2031" fmla="*/ 2489366 h 2676028"/>
                              <a:gd name="connsiteX2032" fmla="*/ 2069384 w 7247699"/>
                              <a:gd name="connsiteY2032" fmla="*/ 2489898 h 2676028"/>
                              <a:gd name="connsiteX2033" fmla="*/ 6714692 w 7247699"/>
                              <a:gd name="connsiteY2033" fmla="*/ 2491666 h 2676028"/>
                              <a:gd name="connsiteX2034" fmla="*/ 6711166 w 7247699"/>
                              <a:gd name="connsiteY2034" fmla="*/ 2488139 h 2676028"/>
                              <a:gd name="connsiteX2035" fmla="*/ 6712677 w 7247699"/>
                              <a:gd name="connsiteY2035" fmla="*/ 2490154 h 2676028"/>
                              <a:gd name="connsiteX2036" fmla="*/ 6737406 w 7247699"/>
                              <a:gd name="connsiteY2036" fmla="*/ 2493360 h 2676028"/>
                              <a:gd name="connsiteX2037" fmla="*/ 6737863 w 7247699"/>
                              <a:gd name="connsiteY2037" fmla="*/ 2493177 h 2676028"/>
                              <a:gd name="connsiteX2038" fmla="*/ 6741605 w 7247699"/>
                              <a:gd name="connsiteY2038" fmla="*/ 2490371 h 2676028"/>
                              <a:gd name="connsiteX2039" fmla="*/ 6743237 w 7247699"/>
                              <a:gd name="connsiteY2039" fmla="*/ 2488196 h 2676028"/>
                              <a:gd name="connsiteX2040" fmla="*/ 6743175 w 7247699"/>
                              <a:gd name="connsiteY2040" fmla="*/ 2488231 h 2676028"/>
                              <a:gd name="connsiteX2041" fmla="*/ 6721913 w 7247699"/>
                              <a:gd name="connsiteY2041" fmla="*/ 2495528 h 2676028"/>
                              <a:gd name="connsiteX2042" fmla="*/ 6721241 w 7247699"/>
                              <a:gd name="connsiteY2042" fmla="*/ 2494990 h 2676028"/>
                              <a:gd name="connsiteX2043" fmla="*/ 6716707 w 7247699"/>
                              <a:gd name="connsiteY2043" fmla="*/ 2493177 h 2676028"/>
                              <a:gd name="connsiteX2044" fmla="*/ 6714692 w 7247699"/>
                              <a:gd name="connsiteY2044" fmla="*/ 2491666 h 2676028"/>
                              <a:gd name="connsiteX2045" fmla="*/ 6717211 w 7247699"/>
                              <a:gd name="connsiteY2045" fmla="*/ 2494184 h 2676028"/>
                              <a:gd name="connsiteX2046" fmla="*/ 6730591 w 7247699"/>
                              <a:gd name="connsiteY2046" fmla="*/ 2495572 h 2676028"/>
                              <a:gd name="connsiteX2047" fmla="*/ 6735345 w 7247699"/>
                              <a:gd name="connsiteY2047" fmla="*/ 2495192 h 2676028"/>
                              <a:gd name="connsiteX2048" fmla="*/ 6737406 w 7247699"/>
                              <a:gd name="connsiteY2048" fmla="*/ 2493360 h 2676028"/>
                              <a:gd name="connsiteX2049" fmla="*/ 6732827 w 7247699"/>
                              <a:gd name="connsiteY2049" fmla="*/ 2495192 h 2676028"/>
                              <a:gd name="connsiteX2050" fmla="*/ 6730951 w 7247699"/>
                              <a:gd name="connsiteY2050" fmla="*/ 2495362 h 2676028"/>
                              <a:gd name="connsiteX2051" fmla="*/ 6727286 w 7247699"/>
                              <a:gd name="connsiteY2051" fmla="*/ 2495695 h 2676028"/>
                              <a:gd name="connsiteX2052" fmla="*/ 6730951 w 7247699"/>
                              <a:gd name="connsiteY2052" fmla="*/ 2495362 h 2676028"/>
                              <a:gd name="connsiteX2053" fmla="*/ 6743175 w 7247699"/>
                              <a:gd name="connsiteY2053" fmla="*/ 2488231 h 2676028"/>
                              <a:gd name="connsiteX2054" fmla="*/ 6743279 w 7247699"/>
                              <a:gd name="connsiteY2054" fmla="*/ 2488140 h 2676028"/>
                              <a:gd name="connsiteX2055" fmla="*/ 6744275 w 7247699"/>
                              <a:gd name="connsiteY2055" fmla="*/ 2486811 h 2676028"/>
                              <a:gd name="connsiteX2056" fmla="*/ 6744412 w 7247699"/>
                              <a:gd name="connsiteY2056" fmla="*/ 2486503 h 2676028"/>
                              <a:gd name="connsiteX2057" fmla="*/ 6744412 w 7247699"/>
                              <a:gd name="connsiteY2057" fmla="*/ 2471138 h 2676028"/>
                              <a:gd name="connsiteX2058" fmla="*/ 6743909 w 7247699"/>
                              <a:gd name="connsiteY2058" fmla="*/ 2470005 h 2676028"/>
                              <a:gd name="connsiteX2059" fmla="*/ 6742594 w 7247699"/>
                              <a:gd name="connsiteY2059" fmla="*/ 2468471 h 2676028"/>
                              <a:gd name="connsiteX2060" fmla="*/ 6729423 w 7247699"/>
                              <a:gd name="connsiteY2060" fmla="*/ 2461008 h 2676028"/>
                              <a:gd name="connsiteX2061" fmla="*/ 6728797 w 7247699"/>
                              <a:gd name="connsiteY2061" fmla="*/ 2460938 h 2676028"/>
                              <a:gd name="connsiteX2062" fmla="*/ 6729300 w 7247699"/>
                              <a:gd name="connsiteY2062" fmla="*/ 2460938 h 2676028"/>
                              <a:gd name="connsiteX2063" fmla="*/ 6729423 w 7247699"/>
                              <a:gd name="connsiteY2063" fmla="*/ 2461008 h 2676028"/>
                              <a:gd name="connsiteX2064" fmla="*/ 6733330 w 7247699"/>
                              <a:gd name="connsiteY2064" fmla="*/ 2461442 h 2676028"/>
                              <a:gd name="connsiteX2065" fmla="*/ 6732827 w 7247699"/>
                              <a:gd name="connsiteY2065" fmla="*/ 2461442 h 2676028"/>
                              <a:gd name="connsiteX2066" fmla="*/ 6737360 w 7247699"/>
                              <a:gd name="connsiteY2066" fmla="*/ 2463457 h 2676028"/>
                              <a:gd name="connsiteX2067" fmla="*/ 6740886 w 7247699"/>
                              <a:gd name="connsiteY2067" fmla="*/ 2466479 h 2676028"/>
                              <a:gd name="connsiteX2068" fmla="*/ 6742594 w 7247699"/>
                              <a:gd name="connsiteY2068" fmla="*/ 2468471 h 2676028"/>
                              <a:gd name="connsiteX2069" fmla="*/ 6744412 w 7247699"/>
                              <a:gd name="connsiteY2069" fmla="*/ 2469502 h 2676028"/>
                              <a:gd name="connsiteX2070" fmla="*/ 6744412 w 7247699"/>
                              <a:gd name="connsiteY2070" fmla="*/ 2471138 h 2676028"/>
                              <a:gd name="connsiteX2071" fmla="*/ 6745924 w 7247699"/>
                              <a:gd name="connsiteY2071" fmla="*/ 2474539 h 2676028"/>
                              <a:gd name="connsiteX2072" fmla="*/ 6745924 w 7247699"/>
                              <a:gd name="connsiteY2072" fmla="*/ 2474035 h 2676028"/>
                              <a:gd name="connsiteX2073" fmla="*/ 6746348 w 7247699"/>
                              <a:gd name="connsiteY2073" fmla="*/ 2478283 h 2676028"/>
                              <a:gd name="connsiteX2074" fmla="*/ 6747057 w 7247699"/>
                              <a:gd name="connsiteY2074" fmla="*/ 2464338 h 2676028"/>
                              <a:gd name="connsiteX2075" fmla="*/ 6729300 w 7247699"/>
                              <a:gd name="connsiteY2075" fmla="*/ 2453382 h 2676028"/>
                              <a:gd name="connsiteX2076" fmla="*/ 6708144 w 7247699"/>
                              <a:gd name="connsiteY2076" fmla="*/ 2468998 h 2676028"/>
                              <a:gd name="connsiteX2077" fmla="*/ 6710159 w 7247699"/>
                              <a:gd name="connsiteY2077" fmla="*/ 2486125 h 2676028"/>
                              <a:gd name="connsiteX2078" fmla="*/ 6721241 w 7247699"/>
                              <a:gd name="connsiteY2078" fmla="*/ 2494990 h 2676028"/>
                              <a:gd name="connsiteX2079" fmla="*/ 6721745 w 7247699"/>
                              <a:gd name="connsiteY2079" fmla="*/ 2495192 h 2676028"/>
                              <a:gd name="connsiteX2080" fmla="*/ 6727286 w 7247699"/>
                              <a:gd name="connsiteY2080" fmla="*/ 2495695 h 2676028"/>
                              <a:gd name="connsiteX2081" fmla="*/ 6722752 w 7247699"/>
                              <a:gd name="connsiteY2081" fmla="*/ 2496199 h 2676028"/>
                              <a:gd name="connsiteX2082" fmla="*/ 6723933 w 7247699"/>
                              <a:gd name="connsiteY2082" fmla="*/ 2496105 h 2676028"/>
                              <a:gd name="connsiteX2083" fmla="*/ 6721913 w 7247699"/>
                              <a:gd name="connsiteY2083" fmla="*/ 2495528 h 2676028"/>
                              <a:gd name="connsiteX2084" fmla="*/ 6727789 w 7247699"/>
                              <a:gd name="connsiteY2084" fmla="*/ 2497207 h 2676028"/>
                              <a:gd name="connsiteX2085" fmla="*/ 6730591 w 7247699"/>
                              <a:gd name="connsiteY2085" fmla="*/ 2495572 h 2676028"/>
                              <a:gd name="connsiteX2086" fmla="*/ 6723933 w 7247699"/>
                              <a:gd name="connsiteY2086" fmla="*/ 2496105 h 2676028"/>
                              <a:gd name="connsiteX2087" fmla="*/ 2851775 w 7247699"/>
                              <a:gd name="connsiteY2087" fmla="*/ 2514725 h 2676028"/>
                              <a:gd name="connsiteX2088" fmla="*/ 2862664 w 7247699"/>
                              <a:gd name="connsiteY2088" fmla="*/ 2506956 h 2676028"/>
                              <a:gd name="connsiteX2089" fmla="*/ 2871473 w 7247699"/>
                              <a:gd name="connsiteY2089" fmla="*/ 2489826 h 2676028"/>
                              <a:gd name="connsiteX2090" fmla="*/ 2868047 w 7247699"/>
                              <a:gd name="connsiteY2090" fmla="*/ 2471719 h 2676028"/>
                              <a:gd name="connsiteX2091" fmla="*/ 2849451 w 7247699"/>
                              <a:gd name="connsiteY2091" fmla="*/ 2472698 h 2676028"/>
                              <a:gd name="connsiteX2092" fmla="*/ 2837217 w 7247699"/>
                              <a:gd name="connsiteY2092" fmla="*/ 2487379 h 2676028"/>
                              <a:gd name="connsiteX2093" fmla="*/ 2838684 w 7247699"/>
                              <a:gd name="connsiteY2093" fmla="*/ 2511850 h 2676028"/>
                              <a:gd name="connsiteX2094" fmla="*/ 2851775 w 7247699"/>
                              <a:gd name="connsiteY2094" fmla="*/ 2514725 h 2676028"/>
                              <a:gd name="connsiteX2095" fmla="*/ 838924 w 7247699"/>
                              <a:gd name="connsiteY2095" fmla="*/ 2516939 h 2676028"/>
                              <a:gd name="connsiteX2096" fmla="*/ 849346 w 7247699"/>
                              <a:gd name="connsiteY2096" fmla="*/ 2509559 h 2676028"/>
                              <a:gd name="connsiteX2097" fmla="*/ 945756 w 7247699"/>
                              <a:gd name="connsiteY2097" fmla="*/ 2382319 h 2676028"/>
                              <a:gd name="connsiteX2098" fmla="*/ 922755 w 7247699"/>
                              <a:gd name="connsiteY2098" fmla="*/ 2359318 h 2676028"/>
                              <a:gd name="connsiteX2099" fmla="*/ 820962 w 7247699"/>
                              <a:gd name="connsiteY2099" fmla="*/ 2492920 h 2676028"/>
                              <a:gd name="connsiteX2100" fmla="*/ 838924 w 7247699"/>
                              <a:gd name="connsiteY2100" fmla="*/ 2516939 h 2676028"/>
                              <a:gd name="connsiteX2101" fmla="*/ 5493469 w 7247699"/>
                              <a:gd name="connsiteY2101" fmla="*/ 2523144 h 2676028"/>
                              <a:gd name="connsiteX2102" fmla="*/ 5503891 w 7247699"/>
                              <a:gd name="connsiteY2102" fmla="*/ 2515765 h 2676028"/>
                              <a:gd name="connsiteX2103" fmla="*/ 5600301 w 7247699"/>
                              <a:gd name="connsiteY2103" fmla="*/ 2388524 h 2676028"/>
                              <a:gd name="connsiteX2104" fmla="*/ 5577300 w 7247699"/>
                              <a:gd name="connsiteY2104" fmla="*/ 2365524 h 2676028"/>
                              <a:gd name="connsiteX2105" fmla="*/ 5475507 w 7247699"/>
                              <a:gd name="connsiteY2105" fmla="*/ 2499126 h 2676028"/>
                              <a:gd name="connsiteX2106" fmla="*/ 5493469 w 7247699"/>
                              <a:gd name="connsiteY2106" fmla="*/ 2523144 h 2676028"/>
                              <a:gd name="connsiteX2107" fmla="*/ 1288442 w 7247699"/>
                              <a:gd name="connsiteY2107" fmla="*/ 2530795 h 2676028"/>
                              <a:gd name="connsiteX2108" fmla="*/ 1308087 w 7247699"/>
                              <a:gd name="connsiteY2108" fmla="*/ 2526765 h 2676028"/>
                              <a:gd name="connsiteX2109" fmla="*/ 1313628 w 7247699"/>
                              <a:gd name="connsiteY2109" fmla="*/ 2522232 h 2676028"/>
                              <a:gd name="connsiteX2110" fmla="*/ 1320680 w 7247699"/>
                              <a:gd name="connsiteY2110" fmla="*/ 2516187 h 2676028"/>
                              <a:gd name="connsiteX2111" fmla="*/ 1327228 w 7247699"/>
                              <a:gd name="connsiteY2111" fmla="*/ 2500068 h 2676028"/>
                              <a:gd name="connsiteX2112" fmla="*/ 1320680 w 7247699"/>
                              <a:gd name="connsiteY2112" fmla="*/ 2483949 h 2676028"/>
                              <a:gd name="connsiteX2113" fmla="*/ 1304561 w 7247699"/>
                              <a:gd name="connsiteY2113" fmla="*/ 2477400 h 2676028"/>
                              <a:gd name="connsiteX2114" fmla="*/ 1288442 w 7247699"/>
                              <a:gd name="connsiteY2114" fmla="*/ 2483949 h 2676028"/>
                              <a:gd name="connsiteX2115" fmla="*/ 1282397 w 7247699"/>
                              <a:gd name="connsiteY2115" fmla="*/ 2491001 h 2676028"/>
                              <a:gd name="connsiteX2116" fmla="*/ 1279375 w 7247699"/>
                              <a:gd name="connsiteY2116" fmla="*/ 2494527 h 2676028"/>
                              <a:gd name="connsiteX2117" fmla="*/ 1273834 w 7247699"/>
                              <a:gd name="connsiteY2117" fmla="*/ 2504098 h 2676028"/>
                              <a:gd name="connsiteX2118" fmla="*/ 1273834 w 7247699"/>
                              <a:gd name="connsiteY2118" fmla="*/ 2516187 h 2676028"/>
                              <a:gd name="connsiteX2119" fmla="*/ 1288442 w 7247699"/>
                              <a:gd name="connsiteY2119" fmla="*/ 2530795 h 2676028"/>
                              <a:gd name="connsiteX2120" fmla="*/ 5942992 w 7247699"/>
                              <a:gd name="connsiteY2120" fmla="*/ 2537001 h 2676028"/>
                              <a:gd name="connsiteX2121" fmla="*/ 5962636 w 7247699"/>
                              <a:gd name="connsiteY2121" fmla="*/ 2532972 h 2676028"/>
                              <a:gd name="connsiteX2122" fmla="*/ 5968177 w 7247699"/>
                              <a:gd name="connsiteY2122" fmla="*/ 2528438 h 2676028"/>
                              <a:gd name="connsiteX2123" fmla="*/ 5975229 w 7247699"/>
                              <a:gd name="connsiteY2123" fmla="*/ 2522393 h 2676028"/>
                              <a:gd name="connsiteX2124" fmla="*/ 5981778 w 7247699"/>
                              <a:gd name="connsiteY2124" fmla="*/ 2506274 h 2676028"/>
                              <a:gd name="connsiteX2125" fmla="*/ 5975229 w 7247699"/>
                              <a:gd name="connsiteY2125" fmla="*/ 2490155 h 2676028"/>
                              <a:gd name="connsiteX2126" fmla="*/ 5959110 w 7247699"/>
                              <a:gd name="connsiteY2126" fmla="*/ 2483607 h 2676028"/>
                              <a:gd name="connsiteX2127" fmla="*/ 5942992 w 7247699"/>
                              <a:gd name="connsiteY2127" fmla="*/ 2490155 h 2676028"/>
                              <a:gd name="connsiteX2128" fmla="*/ 5936946 w 7247699"/>
                              <a:gd name="connsiteY2128" fmla="*/ 2497207 h 2676028"/>
                              <a:gd name="connsiteX2129" fmla="*/ 5933925 w 7247699"/>
                              <a:gd name="connsiteY2129" fmla="*/ 2500733 h 2676028"/>
                              <a:gd name="connsiteX2130" fmla="*/ 5928384 w 7247699"/>
                              <a:gd name="connsiteY2130" fmla="*/ 2510304 h 2676028"/>
                              <a:gd name="connsiteX2131" fmla="*/ 5928384 w 7247699"/>
                              <a:gd name="connsiteY2131" fmla="*/ 2522393 h 2676028"/>
                              <a:gd name="connsiteX2132" fmla="*/ 5942992 w 7247699"/>
                              <a:gd name="connsiteY2132" fmla="*/ 2537001 h 2676028"/>
                              <a:gd name="connsiteX2133" fmla="*/ 3429557 w 7247699"/>
                              <a:gd name="connsiteY2133" fmla="*/ 2543668 h 2676028"/>
                              <a:gd name="connsiteX2134" fmla="*/ 3445524 w 7247699"/>
                              <a:gd name="connsiteY2134" fmla="*/ 2522127 h 2676028"/>
                              <a:gd name="connsiteX2135" fmla="*/ 3390714 w 7247699"/>
                              <a:gd name="connsiteY2135" fmla="*/ 2416908 h 2676028"/>
                              <a:gd name="connsiteX2136" fmla="*/ 3362817 w 7247699"/>
                              <a:gd name="connsiteY2136" fmla="*/ 2433547 h 2676028"/>
                              <a:gd name="connsiteX2137" fmla="*/ 3420564 w 7247699"/>
                              <a:gd name="connsiteY2137" fmla="*/ 2536809 h 2676028"/>
                              <a:gd name="connsiteX2138" fmla="*/ 3429557 w 7247699"/>
                              <a:gd name="connsiteY2138" fmla="*/ 2543668 h 2676028"/>
                              <a:gd name="connsiteX2139" fmla="*/ 2063734 w 7247699"/>
                              <a:gd name="connsiteY2139" fmla="*/ 2573611 h 2676028"/>
                              <a:gd name="connsiteX2140" fmla="*/ 2112028 w 7247699"/>
                              <a:gd name="connsiteY2140" fmla="*/ 2571092 h 2676028"/>
                              <a:gd name="connsiteX2141" fmla="*/ 2107495 w 7247699"/>
                              <a:gd name="connsiteY2141" fmla="*/ 2536839 h 2676028"/>
                              <a:gd name="connsiteX2142" fmla="*/ 2024380 w 7247699"/>
                              <a:gd name="connsiteY2142" fmla="*/ 2534824 h 2676028"/>
                              <a:gd name="connsiteX2143" fmla="*/ 2015817 w 7247699"/>
                              <a:gd name="connsiteY2143" fmla="*/ 2565551 h 2676028"/>
                              <a:gd name="connsiteX2144" fmla="*/ 2063734 w 7247699"/>
                              <a:gd name="connsiteY2144" fmla="*/ 2573611 h 2676028"/>
                              <a:gd name="connsiteX2145" fmla="*/ 6718281 w 7247699"/>
                              <a:gd name="connsiteY2145" fmla="*/ 2579817 h 2676028"/>
                              <a:gd name="connsiteX2146" fmla="*/ 6766575 w 7247699"/>
                              <a:gd name="connsiteY2146" fmla="*/ 2577298 h 2676028"/>
                              <a:gd name="connsiteX2147" fmla="*/ 6762042 w 7247699"/>
                              <a:gd name="connsiteY2147" fmla="*/ 2543045 h 2676028"/>
                              <a:gd name="connsiteX2148" fmla="*/ 6678928 w 7247699"/>
                              <a:gd name="connsiteY2148" fmla="*/ 2541031 h 2676028"/>
                              <a:gd name="connsiteX2149" fmla="*/ 6670364 w 7247699"/>
                              <a:gd name="connsiteY2149" fmla="*/ 2571757 h 2676028"/>
                              <a:gd name="connsiteX2150" fmla="*/ 6718281 w 7247699"/>
                              <a:gd name="connsiteY2150" fmla="*/ 2579817 h 2676028"/>
                              <a:gd name="connsiteX2151" fmla="*/ 1011313 w 7247699"/>
                              <a:gd name="connsiteY2151" fmla="*/ 2602581 h 2676028"/>
                              <a:gd name="connsiteX2152" fmla="*/ 1025528 w 7247699"/>
                              <a:gd name="connsiteY2152" fmla="*/ 2592266 h 2676028"/>
                              <a:gd name="connsiteX2153" fmla="*/ 1106767 w 7247699"/>
                              <a:gd name="connsiteY2153" fmla="*/ 2499771 h 2676028"/>
                              <a:gd name="connsiteX2154" fmla="*/ 1084745 w 7247699"/>
                              <a:gd name="connsiteY2154" fmla="*/ 2471386 h 2676028"/>
                              <a:gd name="connsiteX2155" fmla="*/ 987845 w 7247699"/>
                              <a:gd name="connsiteY2155" fmla="*/ 2569754 h 2676028"/>
                              <a:gd name="connsiteX2156" fmla="*/ 1011313 w 7247699"/>
                              <a:gd name="connsiteY2156" fmla="*/ 2602581 h 2676028"/>
                              <a:gd name="connsiteX2157" fmla="*/ 1320888 w 7247699"/>
                              <a:gd name="connsiteY2157" fmla="*/ 2605533 h 2676028"/>
                              <a:gd name="connsiteX2158" fmla="*/ 1339321 w 7247699"/>
                              <a:gd name="connsiteY2158" fmla="*/ 2603330 h 2676028"/>
                              <a:gd name="connsiteX2159" fmla="*/ 1425960 w 7247699"/>
                              <a:gd name="connsiteY2159" fmla="*/ 2492008 h 2676028"/>
                              <a:gd name="connsiteX2160" fmla="*/ 1385160 w 7247699"/>
                              <a:gd name="connsiteY2160" fmla="*/ 2480926 h 2676028"/>
                              <a:gd name="connsiteX2161" fmla="*/ 1315646 w 7247699"/>
                              <a:gd name="connsiteY2161" fmla="*/ 2563032 h 2676028"/>
                              <a:gd name="connsiteX2162" fmla="*/ 1320888 w 7247699"/>
                              <a:gd name="connsiteY2162" fmla="*/ 2605533 h 2676028"/>
                              <a:gd name="connsiteX2163" fmla="*/ 5665856 w 7247699"/>
                              <a:gd name="connsiteY2163" fmla="*/ 2608787 h 2676028"/>
                              <a:gd name="connsiteX2164" fmla="*/ 5680071 w 7247699"/>
                              <a:gd name="connsiteY2164" fmla="*/ 2598471 h 2676028"/>
                              <a:gd name="connsiteX2165" fmla="*/ 5761310 w 7247699"/>
                              <a:gd name="connsiteY2165" fmla="*/ 2505977 h 2676028"/>
                              <a:gd name="connsiteX2166" fmla="*/ 5739287 w 7247699"/>
                              <a:gd name="connsiteY2166" fmla="*/ 2477592 h 2676028"/>
                              <a:gd name="connsiteX2167" fmla="*/ 5642388 w 7247699"/>
                              <a:gd name="connsiteY2167" fmla="*/ 2575959 h 2676028"/>
                              <a:gd name="connsiteX2168" fmla="*/ 5665856 w 7247699"/>
                              <a:gd name="connsiteY2168" fmla="*/ 2608787 h 2676028"/>
                              <a:gd name="connsiteX2169" fmla="*/ 5975435 w 7247699"/>
                              <a:gd name="connsiteY2169" fmla="*/ 2611740 h 2676028"/>
                              <a:gd name="connsiteX2170" fmla="*/ 5993868 w 7247699"/>
                              <a:gd name="connsiteY2170" fmla="*/ 2609536 h 2676028"/>
                              <a:gd name="connsiteX2171" fmla="*/ 6080507 w 7247699"/>
                              <a:gd name="connsiteY2171" fmla="*/ 2498214 h 2676028"/>
                              <a:gd name="connsiteX2172" fmla="*/ 6039706 w 7247699"/>
                              <a:gd name="connsiteY2172" fmla="*/ 2487132 h 2676028"/>
                              <a:gd name="connsiteX2173" fmla="*/ 5970193 w 7247699"/>
                              <a:gd name="connsiteY2173" fmla="*/ 2569238 h 2676028"/>
                              <a:gd name="connsiteX2174" fmla="*/ 5975435 w 7247699"/>
                              <a:gd name="connsiteY2174" fmla="*/ 2611740 h 2676028"/>
                              <a:gd name="connsiteX2175" fmla="*/ 2619954 w 7247699"/>
                              <a:gd name="connsiteY2175" fmla="*/ 2634723 h 2676028"/>
                              <a:gd name="connsiteX2176" fmla="*/ 2638593 w 7247699"/>
                              <a:gd name="connsiteY2176" fmla="*/ 2629685 h 2676028"/>
                              <a:gd name="connsiteX2177" fmla="*/ 2644133 w 7247699"/>
                              <a:gd name="connsiteY2177" fmla="*/ 2616085 h 2676028"/>
                              <a:gd name="connsiteX2178" fmla="*/ 2638593 w 7247699"/>
                              <a:gd name="connsiteY2178" fmla="*/ 2602485 h 2676028"/>
                              <a:gd name="connsiteX2179" fmla="*/ 2619954 w 7247699"/>
                              <a:gd name="connsiteY2179" fmla="*/ 2596944 h 2676028"/>
                              <a:gd name="connsiteX2180" fmla="*/ 2615925 w 7247699"/>
                              <a:gd name="connsiteY2180" fmla="*/ 2597951 h 2676028"/>
                              <a:gd name="connsiteX2181" fmla="*/ 2604339 w 7247699"/>
                              <a:gd name="connsiteY2181" fmla="*/ 2607018 h 2676028"/>
                              <a:gd name="connsiteX2182" fmla="*/ 2604339 w 7247699"/>
                              <a:gd name="connsiteY2182" fmla="*/ 2624648 h 2676028"/>
                              <a:gd name="connsiteX2183" fmla="*/ 2615925 w 7247699"/>
                              <a:gd name="connsiteY2183" fmla="*/ 2633715 h 2676028"/>
                              <a:gd name="connsiteX2184" fmla="*/ 2619954 w 7247699"/>
                              <a:gd name="connsiteY2184" fmla="*/ 2634723 h 2676028"/>
                              <a:gd name="connsiteX2185" fmla="*/ 2391087 w 7247699"/>
                              <a:gd name="connsiteY2185" fmla="*/ 2636577 h 2676028"/>
                              <a:gd name="connsiteX2186" fmla="*/ 2390583 w 7247699"/>
                              <a:gd name="connsiteY2186" fmla="*/ 2634561 h 2676028"/>
                              <a:gd name="connsiteX2187" fmla="*/ 2390680 w 7247699"/>
                              <a:gd name="connsiteY2187" fmla="*/ 2635607 h 2676028"/>
                              <a:gd name="connsiteX2188" fmla="*/ 2390816 w 7247699"/>
                              <a:gd name="connsiteY2188" fmla="*/ 2637063 h 2676028"/>
                              <a:gd name="connsiteX2189" fmla="*/ 2390680 w 7247699"/>
                              <a:gd name="connsiteY2189" fmla="*/ 2635607 h 2676028"/>
                              <a:gd name="connsiteX2190" fmla="*/ 2390268 w 7247699"/>
                              <a:gd name="connsiteY2190" fmla="*/ 2634625 h 2676028"/>
                              <a:gd name="connsiteX2191" fmla="*/ 2390583 w 7247699"/>
                              <a:gd name="connsiteY2191" fmla="*/ 2634561 h 2676028"/>
                              <a:gd name="connsiteX2192" fmla="*/ 2389954 w 7247699"/>
                              <a:gd name="connsiteY2192" fmla="*/ 2633932 h 2676028"/>
                              <a:gd name="connsiteX2193" fmla="*/ 2389850 w 7247699"/>
                              <a:gd name="connsiteY2193" fmla="*/ 2635637 h 2676028"/>
                              <a:gd name="connsiteX2194" fmla="*/ 2390881 w 7247699"/>
                              <a:gd name="connsiteY2194" fmla="*/ 2637160 h 2676028"/>
                              <a:gd name="connsiteX2195" fmla="*/ 2391087 w 7247699"/>
                              <a:gd name="connsiteY2195" fmla="*/ 2636577 h 2676028"/>
                              <a:gd name="connsiteX2196" fmla="*/ 2390877 w 7247699"/>
                              <a:gd name="connsiteY2196" fmla="*/ 2637154 h 2676028"/>
                              <a:gd name="connsiteX2197" fmla="*/ 2390835 w 7247699"/>
                              <a:gd name="connsiteY2197" fmla="*/ 2637269 h 2676028"/>
                              <a:gd name="connsiteX2198" fmla="*/ 2390877 w 7247699"/>
                              <a:gd name="connsiteY2198" fmla="*/ 2637154 h 2676028"/>
                              <a:gd name="connsiteX2199" fmla="*/ 2390816 w 7247699"/>
                              <a:gd name="connsiteY2199" fmla="*/ 2637063 h 2676028"/>
                              <a:gd name="connsiteX2200" fmla="*/ 2391385 w 7247699"/>
                              <a:gd name="connsiteY2200" fmla="*/ 2637903 h 2676028"/>
                              <a:gd name="connsiteX2201" fmla="*/ 2391590 w 7247699"/>
                              <a:gd name="connsiteY2201" fmla="*/ 2637080 h 2676028"/>
                              <a:gd name="connsiteX2202" fmla="*/ 2391266 w 7247699"/>
                              <a:gd name="connsiteY2202" fmla="*/ 2637729 h 2676028"/>
                              <a:gd name="connsiteX2203" fmla="*/ 2390892 w 7247699"/>
                              <a:gd name="connsiteY2203" fmla="*/ 2638348 h 2676028"/>
                              <a:gd name="connsiteX2204" fmla="*/ 2391087 w 7247699"/>
                              <a:gd name="connsiteY2204" fmla="*/ 2638088 h 2676028"/>
                              <a:gd name="connsiteX2205" fmla="*/ 2391266 w 7247699"/>
                              <a:gd name="connsiteY2205" fmla="*/ 2637729 h 2676028"/>
                              <a:gd name="connsiteX2206" fmla="*/ 2390881 w 7247699"/>
                              <a:gd name="connsiteY2206" fmla="*/ 2637160 h 2676028"/>
                              <a:gd name="connsiteX2207" fmla="*/ 2390709 w 7247699"/>
                              <a:gd name="connsiteY2207" fmla="*/ 2637647 h 2676028"/>
                              <a:gd name="connsiteX2208" fmla="*/ 7045637 w 7247699"/>
                              <a:gd name="connsiteY2208" fmla="*/ 2642783 h 2676028"/>
                              <a:gd name="connsiteX2209" fmla="*/ 7045133 w 7247699"/>
                              <a:gd name="connsiteY2209" fmla="*/ 2640768 h 2676028"/>
                              <a:gd name="connsiteX2210" fmla="*/ 7045230 w 7247699"/>
                              <a:gd name="connsiteY2210" fmla="*/ 2641814 h 2676028"/>
                              <a:gd name="connsiteX2211" fmla="*/ 7045366 w 7247699"/>
                              <a:gd name="connsiteY2211" fmla="*/ 2643270 h 2676028"/>
                              <a:gd name="connsiteX2212" fmla="*/ 7045230 w 7247699"/>
                              <a:gd name="connsiteY2212" fmla="*/ 2641814 h 2676028"/>
                              <a:gd name="connsiteX2213" fmla="*/ 7044818 w 7247699"/>
                              <a:gd name="connsiteY2213" fmla="*/ 2640831 h 2676028"/>
                              <a:gd name="connsiteX2214" fmla="*/ 7045133 w 7247699"/>
                              <a:gd name="connsiteY2214" fmla="*/ 2640768 h 2676028"/>
                              <a:gd name="connsiteX2215" fmla="*/ 7044503 w 7247699"/>
                              <a:gd name="connsiteY2215" fmla="*/ 2640138 h 2676028"/>
                              <a:gd name="connsiteX2216" fmla="*/ 7044399 w 7247699"/>
                              <a:gd name="connsiteY2216" fmla="*/ 2641843 h 2676028"/>
                              <a:gd name="connsiteX2217" fmla="*/ 7045431 w 7247699"/>
                              <a:gd name="connsiteY2217" fmla="*/ 2643366 h 2676028"/>
                              <a:gd name="connsiteX2218" fmla="*/ 7045637 w 7247699"/>
                              <a:gd name="connsiteY2218" fmla="*/ 2642783 h 2676028"/>
                              <a:gd name="connsiteX2219" fmla="*/ 7045427 w 7247699"/>
                              <a:gd name="connsiteY2219" fmla="*/ 2643360 h 2676028"/>
                              <a:gd name="connsiteX2220" fmla="*/ 7045385 w 7247699"/>
                              <a:gd name="connsiteY2220" fmla="*/ 2643475 h 2676028"/>
                              <a:gd name="connsiteX2221" fmla="*/ 7045427 w 7247699"/>
                              <a:gd name="connsiteY2221" fmla="*/ 2643360 h 2676028"/>
                              <a:gd name="connsiteX2222" fmla="*/ 7045366 w 7247699"/>
                              <a:gd name="connsiteY2222" fmla="*/ 2643270 h 2676028"/>
                              <a:gd name="connsiteX2223" fmla="*/ 7045935 w 7247699"/>
                              <a:gd name="connsiteY2223" fmla="*/ 2644110 h 2676028"/>
                              <a:gd name="connsiteX2224" fmla="*/ 7046140 w 7247699"/>
                              <a:gd name="connsiteY2224" fmla="*/ 2643286 h 2676028"/>
                              <a:gd name="connsiteX2225" fmla="*/ 7045816 w 7247699"/>
                              <a:gd name="connsiteY2225" fmla="*/ 2643935 h 2676028"/>
                              <a:gd name="connsiteX2226" fmla="*/ 2572930 w 7247699"/>
                              <a:gd name="connsiteY2226" fmla="*/ 2644132 h 2676028"/>
                              <a:gd name="connsiteX2227" fmla="*/ 2589049 w 7247699"/>
                              <a:gd name="connsiteY2227" fmla="*/ 2635065 h 2676028"/>
                              <a:gd name="connsiteX2228" fmla="*/ 2588545 w 7247699"/>
                              <a:gd name="connsiteY2228" fmla="*/ 2616427 h 2676028"/>
                              <a:gd name="connsiteX2229" fmla="*/ 2586530 w 7247699"/>
                              <a:gd name="connsiteY2229" fmla="*/ 2612397 h 2676028"/>
                              <a:gd name="connsiteX2230" fmla="*/ 2558826 w 7247699"/>
                              <a:gd name="connsiteY2230" fmla="*/ 2612397 h 2676028"/>
                              <a:gd name="connsiteX2231" fmla="*/ 2556811 w 7247699"/>
                              <a:gd name="connsiteY2231" fmla="*/ 2616427 h 2676028"/>
                              <a:gd name="connsiteX2232" fmla="*/ 2556811 w 7247699"/>
                              <a:gd name="connsiteY2232" fmla="*/ 2635065 h 2676028"/>
                              <a:gd name="connsiteX2233" fmla="*/ 2572930 w 7247699"/>
                              <a:gd name="connsiteY2233" fmla="*/ 2644132 h 2676028"/>
                              <a:gd name="connsiteX2234" fmla="*/ 7045442 w 7247699"/>
                              <a:gd name="connsiteY2234" fmla="*/ 2644554 h 2676028"/>
                              <a:gd name="connsiteX2235" fmla="*/ 7045637 w 7247699"/>
                              <a:gd name="connsiteY2235" fmla="*/ 2644294 h 2676028"/>
                              <a:gd name="connsiteX2236" fmla="*/ 7045816 w 7247699"/>
                              <a:gd name="connsiteY2236" fmla="*/ 2643935 h 2676028"/>
                              <a:gd name="connsiteX2237" fmla="*/ 7045431 w 7247699"/>
                              <a:gd name="connsiteY2237" fmla="*/ 2643366 h 2676028"/>
                              <a:gd name="connsiteX2238" fmla="*/ 7045259 w 7247699"/>
                              <a:gd name="connsiteY2238" fmla="*/ 2643853 h 2676028"/>
                              <a:gd name="connsiteX2239" fmla="*/ 4039657 w 7247699"/>
                              <a:gd name="connsiteY2239" fmla="*/ 2644687 h 2676028"/>
                              <a:gd name="connsiteX2240" fmla="*/ 4040127 w 7247699"/>
                              <a:gd name="connsiteY2240" fmla="*/ 2643528 h 2676028"/>
                              <a:gd name="connsiteX2241" fmla="*/ 4040127 w 7247699"/>
                              <a:gd name="connsiteY2241" fmla="*/ 2634595 h 2676028"/>
                              <a:gd name="connsiteX2242" fmla="*/ 4039620 w 7247699"/>
                              <a:gd name="connsiteY2242" fmla="*/ 2633548 h 2676028"/>
                              <a:gd name="connsiteX2243" fmla="*/ 4038630 w 7247699"/>
                              <a:gd name="connsiteY2243" fmla="*/ 2640871 h 2676028"/>
                              <a:gd name="connsiteX2244" fmla="*/ 4039612 w 7247699"/>
                              <a:gd name="connsiteY2244" fmla="*/ 2644518 h 2676028"/>
                              <a:gd name="connsiteX2245" fmla="*/ 4039638 w 7247699"/>
                              <a:gd name="connsiteY2245" fmla="*/ 2644474 h 2676028"/>
                              <a:gd name="connsiteX2246" fmla="*/ 4039612 w 7247699"/>
                              <a:gd name="connsiteY2246" fmla="*/ 2644519 h 2676028"/>
                              <a:gd name="connsiteX2247" fmla="*/ 4038170 w 7247699"/>
                              <a:gd name="connsiteY2247" fmla="*/ 2646921 h 2676028"/>
                              <a:gd name="connsiteX2248" fmla="*/ 4038333 w 7247699"/>
                              <a:gd name="connsiteY2248" fmla="*/ 2646758 h 2676028"/>
                              <a:gd name="connsiteX2249" fmla="*/ 4039612 w 7247699"/>
                              <a:gd name="connsiteY2249" fmla="*/ 2644519 h 2676028"/>
                              <a:gd name="connsiteX2250" fmla="*/ 4039612 w 7247699"/>
                              <a:gd name="connsiteY2250" fmla="*/ 2644518 h 2676028"/>
                              <a:gd name="connsiteX2251" fmla="*/ 3947144 w 7247699"/>
                              <a:gd name="connsiteY2251" fmla="*/ 2649857 h 2676028"/>
                              <a:gd name="connsiteX2252" fmla="*/ 3956443 w 7247699"/>
                              <a:gd name="connsiteY2252" fmla="*/ 2618047 h 2676028"/>
                              <a:gd name="connsiteX2253" fmla="*/ 3839479 w 7247699"/>
                              <a:gd name="connsiteY2253" fmla="*/ 2563235 h 2676028"/>
                              <a:gd name="connsiteX2254" fmla="*/ 3822839 w 7247699"/>
                              <a:gd name="connsiteY2254" fmla="*/ 2591130 h 2676028"/>
                              <a:gd name="connsiteX2255" fmla="*/ 3947144 w 7247699"/>
                              <a:gd name="connsiteY2255" fmla="*/ 2649857 h 2676028"/>
                              <a:gd name="connsiteX2256" fmla="*/ 7227479 w 7247699"/>
                              <a:gd name="connsiteY2256" fmla="*/ 2650338 h 2676028"/>
                              <a:gd name="connsiteX2257" fmla="*/ 7243598 w 7247699"/>
                              <a:gd name="connsiteY2257" fmla="*/ 2641271 h 2676028"/>
                              <a:gd name="connsiteX2258" fmla="*/ 7243095 w 7247699"/>
                              <a:gd name="connsiteY2258" fmla="*/ 2622633 h 2676028"/>
                              <a:gd name="connsiteX2259" fmla="*/ 7241080 w 7247699"/>
                              <a:gd name="connsiteY2259" fmla="*/ 2618603 h 2676028"/>
                              <a:gd name="connsiteX2260" fmla="*/ 7213375 w 7247699"/>
                              <a:gd name="connsiteY2260" fmla="*/ 2618603 h 2676028"/>
                              <a:gd name="connsiteX2261" fmla="*/ 7211360 w 7247699"/>
                              <a:gd name="connsiteY2261" fmla="*/ 2622633 h 2676028"/>
                              <a:gd name="connsiteX2262" fmla="*/ 7211360 w 7247699"/>
                              <a:gd name="connsiteY2262" fmla="*/ 2641271 h 2676028"/>
                              <a:gd name="connsiteX2263" fmla="*/ 7227479 w 7247699"/>
                              <a:gd name="connsiteY2263" fmla="*/ 2650338 h 2676028"/>
                              <a:gd name="connsiteX2264" fmla="*/ 3476048 w 7247699"/>
                              <a:gd name="connsiteY2264" fmla="*/ 2652863 h 2676028"/>
                              <a:gd name="connsiteX2265" fmla="*/ 3486631 w 7247699"/>
                              <a:gd name="connsiteY2265" fmla="*/ 2647900 h 2676028"/>
                              <a:gd name="connsiteX2266" fmla="*/ 3545357 w 7247699"/>
                              <a:gd name="connsiteY2266" fmla="*/ 2578895 h 2676028"/>
                              <a:gd name="connsiteX2267" fmla="*/ 3522846 w 7247699"/>
                              <a:gd name="connsiteY2267" fmla="*/ 2556384 h 2676028"/>
                              <a:gd name="connsiteX2268" fmla="*/ 3465587 w 7247699"/>
                              <a:gd name="connsiteY2268" fmla="*/ 2626366 h 2676028"/>
                              <a:gd name="connsiteX2269" fmla="*/ 3476048 w 7247699"/>
                              <a:gd name="connsiteY2269" fmla="*/ 2652863 h 2676028"/>
                              <a:gd name="connsiteX2270" fmla="*/ 764191 w 7247699"/>
                              <a:gd name="connsiteY2270" fmla="*/ 2661270 h 2676028"/>
                              <a:gd name="connsiteX2271" fmla="*/ 790128 w 7247699"/>
                              <a:gd name="connsiteY2271" fmla="*/ 2641694 h 2676028"/>
                              <a:gd name="connsiteX2272" fmla="*/ 785192 w 7247699"/>
                              <a:gd name="connsiteY2272" fmla="*/ 2631748 h 2676028"/>
                              <a:gd name="connsiteX2273" fmla="*/ 790617 w 7247699"/>
                              <a:gd name="connsiteY2273" fmla="*/ 2633376 h 2676028"/>
                              <a:gd name="connsiteX2274" fmla="*/ 816066 w 7247699"/>
                              <a:gd name="connsiteY2274" fmla="*/ 2614289 h 2676028"/>
                              <a:gd name="connsiteX2275" fmla="*/ 790617 w 7247699"/>
                              <a:gd name="connsiteY2275" fmla="*/ 2595203 h 2676028"/>
                              <a:gd name="connsiteX2276" fmla="*/ 780830 w 7247699"/>
                              <a:gd name="connsiteY2276" fmla="*/ 2598139 h 2676028"/>
                              <a:gd name="connsiteX2277" fmla="*/ 768594 w 7247699"/>
                              <a:gd name="connsiteY2277" fmla="*/ 2614289 h 2676028"/>
                              <a:gd name="connsiteX2278" fmla="*/ 775589 w 7247699"/>
                              <a:gd name="connsiteY2278" fmla="*/ 2623523 h 2676028"/>
                              <a:gd name="connsiteX2279" fmla="*/ 764191 w 7247699"/>
                              <a:gd name="connsiteY2279" fmla="*/ 2621140 h 2676028"/>
                              <a:gd name="connsiteX2280" fmla="*/ 760276 w 7247699"/>
                              <a:gd name="connsiteY2280" fmla="*/ 2622608 h 2676028"/>
                              <a:gd name="connsiteX2281" fmla="*/ 746083 w 7247699"/>
                              <a:gd name="connsiteY2281" fmla="*/ 2641205 h 2676028"/>
                              <a:gd name="connsiteX2282" fmla="*/ 760276 w 7247699"/>
                              <a:gd name="connsiteY2282" fmla="*/ 2659801 h 2676028"/>
                              <a:gd name="connsiteX2283" fmla="*/ 764191 w 7247699"/>
                              <a:gd name="connsiteY2283" fmla="*/ 2661270 h 2676028"/>
                              <a:gd name="connsiteX2284" fmla="*/ 663865 w 7247699"/>
                              <a:gd name="connsiteY2284" fmla="*/ 2664696 h 2676028"/>
                              <a:gd name="connsiteX2285" fmla="*/ 684909 w 7247699"/>
                              <a:gd name="connsiteY2285" fmla="*/ 2655887 h 2676028"/>
                              <a:gd name="connsiteX2286" fmla="*/ 692739 w 7247699"/>
                              <a:gd name="connsiteY2286" fmla="*/ 2642673 h 2676028"/>
                              <a:gd name="connsiteX2287" fmla="*/ 692739 w 7247699"/>
                              <a:gd name="connsiteY2287" fmla="*/ 2626523 h 2676028"/>
                              <a:gd name="connsiteX2288" fmla="*/ 689313 w 7247699"/>
                              <a:gd name="connsiteY2288" fmla="*/ 2618693 h 2676028"/>
                              <a:gd name="connsiteX2289" fmla="*/ 684419 w 7247699"/>
                              <a:gd name="connsiteY2289" fmla="*/ 2612821 h 2676028"/>
                              <a:gd name="connsiteX2290" fmla="*/ 674632 w 7247699"/>
                              <a:gd name="connsiteY2290" fmla="*/ 2606459 h 2676028"/>
                              <a:gd name="connsiteX2291" fmla="*/ 666802 w 7247699"/>
                              <a:gd name="connsiteY2291" fmla="*/ 2604501 h 2676028"/>
                              <a:gd name="connsiteX2292" fmla="*/ 658971 w 7247699"/>
                              <a:gd name="connsiteY2292" fmla="*/ 2604501 h 2676028"/>
                              <a:gd name="connsiteX2293" fmla="*/ 649183 w 7247699"/>
                              <a:gd name="connsiteY2293" fmla="*/ 2607927 h 2676028"/>
                              <a:gd name="connsiteX2294" fmla="*/ 640375 w 7247699"/>
                              <a:gd name="connsiteY2294" fmla="*/ 2615757 h 2676028"/>
                              <a:gd name="connsiteX2295" fmla="*/ 636460 w 7247699"/>
                              <a:gd name="connsiteY2295" fmla="*/ 2622119 h 2676028"/>
                              <a:gd name="connsiteX2296" fmla="*/ 634991 w 7247699"/>
                              <a:gd name="connsiteY2296" fmla="*/ 2626523 h 2676028"/>
                              <a:gd name="connsiteX2297" fmla="*/ 634991 w 7247699"/>
                              <a:gd name="connsiteY2297" fmla="*/ 2642673 h 2676028"/>
                              <a:gd name="connsiteX2298" fmla="*/ 642822 w 7247699"/>
                              <a:gd name="connsiteY2298" fmla="*/ 2655887 h 2676028"/>
                              <a:gd name="connsiteX2299" fmla="*/ 663865 w 7247699"/>
                              <a:gd name="connsiteY2299" fmla="*/ 2664696 h 2676028"/>
                              <a:gd name="connsiteX2300" fmla="*/ 5418737 w 7247699"/>
                              <a:gd name="connsiteY2300" fmla="*/ 2667476 h 2676028"/>
                              <a:gd name="connsiteX2301" fmla="*/ 5444675 w 7247699"/>
                              <a:gd name="connsiteY2301" fmla="*/ 2647900 h 2676028"/>
                              <a:gd name="connsiteX2302" fmla="*/ 5439738 w 7247699"/>
                              <a:gd name="connsiteY2302" fmla="*/ 2637954 h 2676028"/>
                              <a:gd name="connsiteX2303" fmla="*/ 5445164 w 7247699"/>
                              <a:gd name="connsiteY2303" fmla="*/ 2639582 h 2676028"/>
                              <a:gd name="connsiteX2304" fmla="*/ 5470612 w 7247699"/>
                              <a:gd name="connsiteY2304" fmla="*/ 2620495 h 2676028"/>
                              <a:gd name="connsiteX2305" fmla="*/ 5445164 w 7247699"/>
                              <a:gd name="connsiteY2305" fmla="*/ 2601409 h 2676028"/>
                              <a:gd name="connsiteX2306" fmla="*/ 5435376 w 7247699"/>
                              <a:gd name="connsiteY2306" fmla="*/ 2604345 h 2676028"/>
                              <a:gd name="connsiteX2307" fmla="*/ 5423141 w 7247699"/>
                              <a:gd name="connsiteY2307" fmla="*/ 2620495 h 2676028"/>
                              <a:gd name="connsiteX2308" fmla="*/ 5430136 w 7247699"/>
                              <a:gd name="connsiteY2308" fmla="*/ 2629728 h 2676028"/>
                              <a:gd name="connsiteX2309" fmla="*/ 5418737 w 7247699"/>
                              <a:gd name="connsiteY2309" fmla="*/ 2627345 h 2676028"/>
                              <a:gd name="connsiteX2310" fmla="*/ 5414822 w 7247699"/>
                              <a:gd name="connsiteY2310" fmla="*/ 2628813 h 2676028"/>
                              <a:gd name="connsiteX2311" fmla="*/ 5400630 w 7247699"/>
                              <a:gd name="connsiteY2311" fmla="*/ 2647410 h 2676028"/>
                              <a:gd name="connsiteX2312" fmla="*/ 5414822 w 7247699"/>
                              <a:gd name="connsiteY2312" fmla="*/ 2666007 h 2676028"/>
                              <a:gd name="connsiteX2313" fmla="*/ 5418737 w 7247699"/>
                              <a:gd name="connsiteY2313" fmla="*/ 2667476 h 2676028"/>
                              <a:gd name="connsiteX2314" fmla="*/ 2376857 w 7247699"/>
                              <a:gd name="connsiteY2314" fmla="*/ 2669759 h 2676028"/>
                              <a:gd name="connsiteX2315" fmla="*/ 2392598 w 7247699"/>
                              <a:gd name="connsiteY2315" fmla="*/ 2661762 h 2676028"/>
                              <a:gd name="connsiteX2316" fmla="*/ 2396627 w 7247699"/>
                              <a:gd name="connsiteY2316" fmla="*/ 2645643 h 2676028"/>
                              <a:gd name="connsiteX2317" fmla="*/ 2391385 w 7247699"/>
                              <a:gd name="connsiteY2317" fmla="*/ 2637903 h 2676028"/>
                              <a:gd name="connsiteX2318" fmla="*/ 2391087 w 7247699"/>
                              <a:gd name="connsiteY2318" fmla="*/ 2639095 h 2676028"/>
                              <a:gd name="connsiteX2319" fmla="*/ 2390892 w 7247699"/>
                              <a:gd name="connsiteY2319" fmla="*/ 2638348 h 2676028"/>
                              <a:gd name="connsiteX2320" fmla="*/ 2389576 w 7247699"/>
                              <a:gd name="connsiteY2320" fmla="*/ 2640102 h 2676028"/>
                              <a:gd name="connsiteX2321" fmla="*/ 2389850 w 7247699"/>
                              <a:gd name="connsiteY2321" fmla="*/ 2635637 h 2676028"/>
                              <a:gd name="connsiteX2322" fmla="*/ 2386050 w 7247699"/>
                              <a:gd name="connsiteY2322" fmla="*/ 2630028 h 2676028"/>
                              <a:gd name="connsiteX2323" fmla="*/ 2389954 w 7247699"/>
                              <a:gd name="connsiteY2323" fmla="*/ 2633932 h 2676028"/>
                              <a:gd name="connsiteX2324" fmla="*/ 2391087 w 7247699"/>
                              <a:gd name="connsiteY2324" fmla="*/ 2615420 h 2676028"/>
                              <a:gd name="connsiteX2325" fmla="*/ 2366908 w 7247699"/>
                              <a:gd name="connsiteY2325" fmla="*/ 2610383 h 2676028"/>
                              <a:gd name="connsiteX2326" fmla="*/ 2360360 w 7247699"/>
                              <a:gd name="connsiteY2326" fmla="*/ 2663777 h 2676028"/>
                              <a:gd name="connsiteX2327" fmla="*/ 2376857 w 7247699"/>
                              <a:gd name="connsiteY2327" fmla="*/ 2669759 h 2676028"/>
                              <a:gd name="connsiteX2328" fmla="*/ 5318413 w 7247699"/>
                              <a:gd name="connsiteY2328" fmla="*/ 2670901 h 2676028"/>
                              <a:gd name="connsiteX2329" fmla="*/ 5339456 w 7247699"/>
                              <a:gd name="connsiteY2329" fmla="*/ 2662093 h 2676028"/>
                              <a:gd name="connsiteX2330" fmla="*/ 5347286 w 7247699"/>
                              <a:gd name="connsiteY2330" fmla="*/ 2648879 h 2676028"/>
                              <a:gd name="connsiteX2331" fmla="*/ 5347286 w 7247699"/>
                              <a:gd name="connsiteY2331" fmla="*/ 2632729 h 2676028"/>
                              <a:gd name="connsiteX2332" fmla="*/ 5343860 w 7247699"/>
                              <a:gd name="connsiteY2332" fmla="*/ 2624899 h 2676028"/>
                              <a:gd name="connsiteX2333" fmla="*/ 5338967 w 7247699"/>
                              <a:gd name="connsiteY2333" fmla="*/ 2619027 h 2676028"/>
                              <a:gd name="connsiteX2334" fmla="*/ 5329179 w 7247699"/>
                              <a:gd name="connsiteY2334" fmla="*/ 2612665 h 2676028"/>
                              <a:gd name="connsiteX2335" fmla="*/ 5321349 w 7247699"/>
                              <a:gd name="connsiteY2335" fmla="*/ 2610707 h 2676028"/>
                              <a:gd name="connsiteX2336" fmla="*/ 5313518 w 7247699"/>
                              <a:gd name="connsiteY2336" fmla="*/ 2610707 h 2676028"/>
                              <a:gd name="connsiteX2337" fmla="*/ 5303731 w 7247699"/>
                              <a:gd name="connsiteY2337" fmla="*/ 2614133 h 2676028"/>
                              <a:gd name="connsiteX2338" fmla="*/ 5294922 w 7247699"/>
                              <a:gd name="connsiteY2338" fmla="*/ 2621963 h 2676028"/>
                              <a:gd name="connsiteX2339" fmla="*/ 5291007 w 7247699"/>
                              <a:gd name="connsiteY2339" fmla="*/ 2628325 h 2676028"/>
                              <a:gd name="connsiteX2340" fmla="*/ 5289539 w 7247699"/>
                              <a:gd name="connsiteY2340" fmla="*/ 2632729 h 2676028"/>
                              <a:gd name="connsiteX2341" fmla="*/ 5289539 w 7247699"/>
                              <a:gd name="connsiteY2341" fmla="*/ 2648879 h 2676028"/>
                              <a:gd name="connsiteX2342" fmla="*/ 5297369 w 7247699"/>
                              <a:gd name="connsiteY2342" fmla="*/ 2662093 h 2676028"/>
                              <a:gd name="connsiteX2343" fmla="*/ 5318413 w 7247699"/>
                              <a:gd name="connsiteY2343" fmla="*/ 2670901 h 2676028"/>
                              <a:gd name="connsiteX2344" fmla="*/ 4013211 w 7247699"/>
                              <a:gd name="connsiteY2344" fmla="*/ 2673838 h 2676028"/>
                              <a:gd name="connsiteX2345" fmla="*/ 4029055 w 7247699"/>
                              <a:gd name="connsiteY2345" fmla="*/ 2668271 h 2676028"/>
                              <a:gd name="connsiteX2346" fmla="*/ 4037391 w 7247699"/>
                              <a:gd name="connsiteY2346" fmla="*/ 2656113 h 2676028"/>
                              <a:gd name="connsiteX2347" fmla="*/ 4039148 w 7247699"/>
                              <a:gd name="connsiteY2347" fmla="*/ 2652304 h 2676028"/>
                              <a:gd name="connsiteX2348" fmla="*/ 4038659 w 7247699"/>
                              <a:gd name="connsiteY2348" fmla="*/ 2654263 h 2676028"/>
                              <a:gd name="connsiteX2349" fmla="*/ 4037391 w 7247699"/>
                              <a:gd name="connsiteY2349" fmla="*/ 2656113 h 2676028"/>
                              <a:gd name="connsiteX2350" fmla="*/ 4036212 w 7247699"/>
                              <a:gd name="connsiteY2350" fmla="*/ 2658666 h 2676028"/>
                              <a:gd name="connsiteX2351" fmla="*/ 4038170 w 7247699"/>
                              <a:gd name="connsiteY2351" fmla="*/ 2655731 h 2676028"/>
                              <a:gd name="connsiteX2352" fmla="*/ 4041106 w 7247699"/>
                              <a:gd name="connsiteY2352" fmla="*/ 2648879 h 2676028"/>
                              <a:gd name="connsiteX2353" fmla="*/ 4041484 w 7247699"/>
                              <a:gd name="connsiteY2353" fmla="*/ 2640181 h 2676028"/>
                              <a:gd name="connsiteX2354" fmla="*/ 4040127 w 7247699"/>
                              <a:gd name="connsiteY2354" fmla="*/ 2643528 h 2676028"/>
                              <a:gd name="connsiteX2355" fmla="*/ 4040127 w 7247699"/>
                              <a:gd name="connsiteY2355" fmla="*/ 2646432 h 2676028"/>
                              <a:gd name="connsiteX2356" fmla="*/ 4039657 w 7247699"/>
                              <a:gd name="connsiteY2356" fmla="*/ 2644687 h 2676028"/>
                              <a:gd name="connsiteX2357" fmla="*/ 4039148 w 7247699"/>
                              <a:gd name="connsiteY2357" fmla="*/ 2645942 h 2676028"/>
                              <a:gd name="connsiteX2358" fmla="*/ 4038333 w 7247699"/>
                              <a:gd name="connsiteY2358" fmla="*/ 2646758 h 2676028"/>
                              <a:gd name="connsiteX2359" fmla="*/ 4037680 w 7247699"/>
                              <a:gd name="connsiteY2359" fmla="*/ 2647901 h 2676028"/>
                              <a:gd name="connsiteX2360" fmla="*/ 4038630 w 7247699"/>
                              <a:gd name="connsiteY2360" fmla="*/ 2640871 h 2676028"/>
                              <a:gd name="connsiteX2361" fmla="*/ 4033276 w 7247699"/>
                              <a:gd name="connsiteY2361" fmla="*/ 2620984 h 2676028"/>
                              <a:gd name="connsiteX2362" fmla="*/ 4033765 w 7247699"/>
                              <a:gd name="connsiteY2362" fmla="*/ 2621473 h 2676028"/>
                              <a:gd name="connsiteX2363" fmla="*/ 4039620 w 7247699"/>
                              <a:gd name="connsiteY2363" fmla="*/ 2633548 h 2676028"/>
                              <a:gd name="connsiteX2364" fmla="*/ 4040127 w 7247699"/>
                              <a:gd name="connsiteY2364" fmla="*/ 2629793 h 2676028"/>
                              <a:gd name="connsiteX2365" fmla="*/ 4040127 w 7247699"/>
                              <a:gd name="connsiteY2365" fmla="*/ 2634595 h 2676028"/>
                              <a:gd name="connsiteX2366" fmla="*/ 4041595 w 7247699"/>
                              <a:gd name="connsiteY2366" fmla="*/ 2637623 h 2676028"/>
                              <a:gd name="connsiteX2367" fmla="*/ 4041484 w 7247699"/>
                              <a:gd name="connsiteY2367" fmla="*/ 2640181 h 2676028"/>
                              <a:gd name="connsiteX2368" fmla="*/ 4046489 w 7247699"/>
                              <a:gd name="connsiteY2368" fmla="*/ 2627835 h 2676028"/>
                              <a:gd name="connsiteX2369" fmla="*/ 4046000 w 7247699"/>
                              <a:gd name="connsiteY2369" fmla="*/ 2626367 h 2676028"/>
                              <a:gd name="connsiteX2370" fmla="*/ 4032297 w 7247699"/>
                              <a:gd name="connsiteY2370" fmla="*/ 2612665 h 2676028"/>
                              <a:gd name="connsiteX2371" fmla="*/ 4005870 w 7247699"/>
                              <a:gd name="connsiteY2371" fmla="*/ 2616090 h 2676028"/>
                              <a:gd name="connsiteX2372" fmla="*/ 4023977 w 7247699"/>
                              <a:gd name="connsiteY2372" fmla="*/ 2613643 h 2676028"/>
                              <a:gd name="connsiteX2373" fmla="*/ 4001955 w 7247699"/>
                              <a:gd name="connsiteY2373" fmla="*/ 2617069 h 2676028"/>
                              <a:gd name="connsiteX2374" fmla="*/ 4020740 w 7247699"/>
                              <a:gd name="connsiteY2374" fmla="*/ 2614778 h 2676028"/>
                              <a:gd name="connsiteX2375" fmla="*/ 4021530 w 7247699"/>
                              <a:gd name="connsiteY2375" fmla="*/ 2614622 h 2676028"/>
                              <a:gd name="connsiteX2376" fmla="*/ 4022020 w 7247699"/>
                              <a:gd name="connsiteY2376" fmla="*/ 2614622 h 2676028"/>
                              <a:gd name="connsiteX2377" fmla="*/ 4020740 w 7247699"/>
                              <a:gd name="connsiteY2377" fmla="*/ 2614778 h 2676028"/>
                              <a:gd name="connsiteX2378" fmla="*/ 3997061 w 7247699"/>
                              <a:gd name="connsiteY2378" fmla="*/ 2619455 h 2676028"/>
                              <a:gd name="connsiteX2379" fmla="*/ 3985805 w 7247699"/>
                              <a:gd name="connsiteY2379" fmla="*/ 2641538 h 2676028"/>
                              <a:gd name="connsiteX2380" fmla="*/ 3987763 w 7247699"/>
                              <a:gd name="connsiteY2380" fmla="*/ 2654263 h 2676028"/>
                              <a:gd name="connsiteX2381" fmla="*/ 4013211 w 7247699"/>
                              <a:gd name="connsiteY2381" fmla="*/ 2673838 h 2676028"/>
                              <a:gd name="connsiteX2382" fmla="*/ 7031407 w 7247699"/>
                              <a:gd name="connsiteY2382" fmla="*/ 2675966 h 2676028"/>
                              <a:gd name="connsiteX2383" fmla="*/ 7047148 w 7247699"/>
                              <a:gd name="connsiteY2383" fmla="*/ 2667969 h 2676028"/>
                              <a:gd name="connsiteX2384" fmla="*/ 7051177 w 7247699"/>
                              <a:gd name="connsiteY2384" fmla="*/ 2651850 h 2676028"/>
                              <a:gd name="connsiteX2385" fmla="*/ 7045935 w 7247699"/>
                              <a:gd name="connsiteY2385" fmla="*/ 2644110 h 2676028"/>
                              <a:gd name="connsiteX2386" fmla="*/ 7045637 w 7247699"/>
                              <a:gd name="connsiteY2386" fmla="*/ 2645302 h 2676028"/>
                              <a:gd name="connsiteX2387" fmla="*/ 7045442 w 7247699"/>
                              <a:gd name="connsiteY2387" fmla="*/ 2644554 h 2676028"/>
                              <a:gd name="connsiteX2388" fmla="*/ 7044126 w 7247699"/>
                              <a:gd name="connsiteY2388" fmla="*/ 2646309 h 2676028"/>
                              <a:gd name="connsiteX2389" fmla="*/ 7044399 w 7247699"/>
                              <a:gd name="connsiteY2389" fmla="*/ 2641843 h 2676028"/>
                              <a:gd name="connsiteX2390" fmla="*/ 7040600 w 7247699"/>
                              <a:gd name="connsiteY2390" fmla="*/ 2636234 h 2676028"/>
                              <a:gd name="connsiteX2391" fmla="*/ 7044503 w 7247699"/>
                              <a:gd name="connsiteY2391" fmla="*/ 2640138 h 2676028"/>
                              <a:gd name="connsiteX2392" fmla="*/ 7045637 w 7247699"/>
                              <a:gd name="connsiteY2392" fmla="*/ 2621627 h 2676028"/>
                              <a:gd name="connsiteX2393" fmla="*/ 7021458 w 7247699"/>
                              <a:gd name="connsiteY2393" fmla="*/ 2616589 h 2676028"/>
                              <a:gd name="connsiteX2394" fmla="*/ 7014910 w 7247699"/>
                              <a:gd name="connsiteY2394" fmla="*/ 2669984 h 2676028"/>
                              <a:gd name="connsiteX2395" fmla="*/ 7031407 w 7247699"/>
                              <a:gd name="connsiteY2395" fmla="*/ 2675966 h 267602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</a:cxnLst>
                            <a:rect l="l" t="t" r="r" b="b"/>
                            <a:pathLst>
                              <a:path w="7247699" h="2676028">
                                <a:moveTo>
                                  <a:pt x="1173027" y="48901"/>
                                </a:moveTo>
                                <a:cubicBezTo>
                                  <a:pt x="1178128" y="47831"/>
                                  <a:pt x="1182661" y="44934"/>
                                  <a:pt x="1185180" y="39897"/>
                                </a:cubicBezTo>
                                <a:cubicBezTo>
                                  <a:pt x="1190217" y="30830"/>
                                  <a:pt x="1188202" y="17229"/>
                                  <a:pt x="1178128" y="12192"/>
                                </a:cubicBezTo>
                                <a:cubicBezTo>
                                  <a:pt x="1174098" y="10177"/>
                                  <a:pt x="1169564" y="8162"/>
                                  <a:pt x="1165534" y="6148"/>
                                </a:cubicBezTo>
                                <a:cubicBezTo>
                                  <a:pt x="1162512" y="4636"/>
                                  <a:pt x="1159490" y="2621"/>
                                  <a:pt x="1155964" y="1614"/>
                                </a:cubicBezTo>
                                <a:cubicBezTo>
                                  <a:pt x="1152942" y="607"/>
                                  <a:pt x="1149415" y="607"/>
                                  <a:pt x="1145889" y="103"/>
                                </a:cubicBezTo>
                                <a:cubicBezTo>
                                  <a:pt x="1138837" y="-905"/>
                                  <a:pt x="1131281" y="5644"/>
                                  <a:pt x="1128762" y="11689"/>
                                </a:cubicBezTo>
                                <a:cubicBezTo>
                                  <a:pt x="1125741" y="18741"/>
                                  <a:pt x="1127252" y="26800"/>
                                  <a:pt x="1132793" y="31837"/>
                                </a:cubicBezTo>
                                <a:cubicBezTo>
                                  <a:pt x="1139844" y="38890"/>
                                  <a:pt x="1148911" y="42919"/>
                                  <a:pt x="1157475" y="46949"/>
                                </a:cubicBezTo>
                                <a:cubicBezTo>
                                  <a:pt x="1162260" y="49216"/>
                                  <a:pt x="1167927" y="49971"/>
                                  <a:pt x="1173027" y="48901"/>
                                </a:cubicBezTo>
                                <a:close/>
                                <a:moveTo>
                                  <a:pt x="5827577" y="55110"/>
                                </a:moveTo>
                                <a:cubicBezTo>
                                  <a:pt x="5832677" y="54040"/>
                                  <a:pt x="5837211" y="51143"/>
                                  <a:pt x="5839730" y="46106"/>
                                </a:cubicBezTo>
                                <a:cubicBezTo>
                                  <a:pt x="5844767" y="37039"/>
                                  <a:pt x="5842752" y="23438"/>
                                  <a:pt x="5832678" y="18401"/>
                                </a:cubicBezTo>
                                <a:cubicBezTo>
                                  <a:pt x="5828648" y="16386"/>
                                  <a:pt x="5824114" y="14371"/>
                                  <a:pt x="5820084" y="12357"/>
                                </a:cubicBezTo>
                                <a:cubicBezTo>
                                  <a:pt x="5817062" y="10845"/>
                                  <a:pt x="5814040" y="8830"/>
                                  <a:pt x="5810514" y="7823"/>
                                </a:cubicBezTo>
                                <a:cubicBezTo>
                                  <a:pt x="5807492" y="6816"/>
                                  <a:pt x="5803965" y="6816"/>
                                  <a:pt x="5800439" y="6312"/>
                                </a:cubicBezTo>
                                <a:cubicBezTo>
                                  <a:pt x="5793387" y="5304"/>
                                  <a:pt x="5785831" y="11853"/>
                                  <a:pt x="5783312" y="17898"/>
                                </a:cubicBezTo>
                                <a:cubicBezTo>
                                  <a:pt x="5780290" y="24950"/>
                                  <a:pt x="5781802" y="33009"/>
                                  <a:pt x="5787343" y="38046"/>
                                </a:cubicBezTo>
                                <a:cubicBezTo>
                                  <a:pt x="5794394" y="45099"/>
                                  <a:pt x="5803461" y="49128"/>
                                  <a:pt x="5812025" y="53158"/>
                                </a:cubicBezTo>
                                <a:cubicBezTo>
                                  <a:pt x="5816810" y="55425"/>
                                  <a:pt x="5822477" y="56181"/>
                                  <a:pt x="5827577" y="55110"/>
                                </a:cubicBezTo>
                                <a:close/>
                                <a:moveTo>
                                  <a:pt x="3023939" y="143828"/>
                                </a:moveTo>
                                <a:cubicBezTo>
                                  <a:pt x="3034518" y="145843"/>
                                  <a:pt x="3047110" y="140806"/>
                                  <a:pt x="3049630" y="129220"/>
                                </a:cubicBezTo>
                                <a:cubicBezTo>
                                  <a:pt x="3052652" y="117131"/>
                                  <a:pt x="3046103" y="106553"/>
                                  <a:pt x="3035021" y="103027"/>
                                </a:cubicBezTo>
                                <a:cubicBezTo>
                                  <a:pt x="3025954" y="100004"/>
                                  <a:pt x="3017391" y="96982"/>
                                  <a:pt x="3007820" y="97989"/>
                                </a:cubicBezTo>
                                <a:cubicBezTo>
                                  <a:pt x="2999257" y="98493"/>
                                  <a:pt x="2990693" y="103530"/>
                                  <a:pt x="2988677" y="112597"/>
                                </a:cubicBezTo>
                                <a:cubicBezTo>
                                  <a:pt x="2986664" y="121664"/>
                                  <a:pt x="2990189" y="129724"/>
                                  <a:pt x="2997746" y="134761"/>
                                </a:cubicBezTo>
                                <a:cubicBezTo>
                                  <a:pt x="3002279" y="137784"/>
                                  <a:pt x="3006813" y="140302"/>
                                  <a:pt x="3011850" y="141310"/>
                                </a:cubicBezTo>
                                <a:cubicBezTo>
                                  <a:pt x="3015880" y="142317"/>
                                  <a:pt x="3019909" y="142821"/>
                                  <a:pt x="3023939" y="143828"/>
                                </a:cubicBezTo>
                                <a:close/>
                                <a:moveTo>
                                  <a:pt x="637409" y="194085"/>
                                </a:moveTo>
                                <a:cubicBezTo>
                                  <a:pt x="650531" y="192640"/>
                                  <a:pt x="661175" y="176398"/>
                                  <a:pt x="648695" y="165387"/>
                                </a:cubicBezTo>
                                <a:cubicBezTo>
                                  <a:pt x="613949" y="134555"/>
                                  <a:pt x="575287" y="113022"/>
                                  <a:pt x="530263" y="100787"/>
                                </a:cubicBezTo>
                                <a:cubicBezTo>
                                  <a:pt x="509708" y="94914"/>
                                  <a:pt x="501878" y="125257"/>
                                  <a:pt x="521454" y="132108"/>
                                </a:cubicBezTo>
                                <a:cubicBezTo>
                                  <a:pt x="558647" y="144832"/>
                                  <a:pt x="593883" y="164408"/>
                                  <a:pt x="624226" y="189857"/>
                                </a:cubicBezTo>
                                <a:cubicBezTo>
                                  <a:pt x="628386" y="193405"/>
                                  <a:pt x="633035" y="194567"/>
                                  <a:pt x="637409" y="194085"/>
                                </a:cubicBezTo>
                                <a:close/>
                                <a:moveTo>
                                  <a:pt x="5291956" y="200294"/>
                                </a:moveTo>
                                <a:cubicBezTo>
                                  <a:pt x="5305077" y="198849"/>
                                  <a:pt x="5315722" y="182607"/>
                                  <a:pt x="5303242" y="171596"/>
                                </a:cubicBezTo>
                                <a:cubicBezTo>
                                  <a:pt x="5268496" y="140764"/>
                                  <a:pt x="5229834" y="119231"/>
                                  <a:pt x="5184809" y="106996"/>
                                </a:cubicBezTo>
                                <a:cubicBezTo>
                                  <a:pt x="5164255" y="101123"/>
                                  <a:pt x="5156425" y="131466"/>
                                  <a:pt x="5176001" y="138317"/>
                                </a:cubicBezTo>
                                <a:cubicBezTo>
                                  <a:pt x="5213194" y="151041"/>
                                  <a:pt x="5248430" y="170617"/>
                                  <a:pt x="5278773" y="196066"/>
                                </a:cubicBezTo>
                                <a:cubicBezTo>
                                  <a:pt x="5282932" y="199614"/>
                                  <a:pt x="5287582" y="200776"/>
                                  <a:pt x="5291956" y="200294"/>
                                </a:cubicBezTo>
                                <a:close/>
                                <a:moveTo>
                                  <a:pt x="1731285" y="314627"/>
                                </a:moveTo>
                                <a:cubicBezTo>
                                  <a:pt x="1734924" y="314711"/>
                                  <a:pt x="1738564" y="313426"/>
                                  <a:pt x="1741501" y="310245"/>
                                </a:cubicBezTo>
                                <a:cubicBezTo>
                                  <a:pt x="1752757" y="298011"/>
                                  <a:pt x="1766460" y="288712"/>
                                  <a:pt x="1781632" y="281861"/>
                                </a:cubicBezTo>
                                <a:cubicBezTo>
                                  <a:pt x="1798761" y="274520"/>
                                  <a:pt x="1786036" y="243689"/>
                                  <a:pt x="1768907" y="251030"/>
                                </a:cubicBezTo>
                                <a:cubicBezTo>
                                  <a:pt x="1747374" y="259838"/>
                                  <a:pt x="1731224" y="272562"/>
                                  <a:pt x="1717521" y="291159"/>
                                </a:cubicBezTo>
                                <a:cubicBezTo>
                                  <a:pt x="1709446" y="301803"/>
                                  <a:pt x="1720365" y="314374"/>
                                  <a:pt x="1731285" y="314627"/>
                                </a:cubicBezTo>
                                <a:close/>
                                <a:moveTo>
                                  <a:pt x="6385831" y="320836"/>
                                </a:moveTo>
                                <a:cubicBezTo>
                                  <a:pt x="6389471" y="320920"/>
                                  <a:pt x="6393111" y="319635"/>
                                  <a:pt x="6396047" y="316454"/>
                                </a:cubicBezTo>
                                <a:cubicBezTo>
                                  <a:pt x="6407303" y="304220"/>
                                  <a:pt x="6421007" y="294921"/>
                                  <a:pt x="6436178" y="288070"/>
                                </a:cubicBezTo>
                                <a:cubicBezTo>
                                  <a:pt x="6453307" y="280729"/>
                                  <a:pt x="6440583" y="249898"/>
                                  <a:pt x="6423454" y="257239"/>
                                </a:cubicBezTo>
                                <a:cubicBezTo>
                                  <a:pt x="6401920" y="266047"/>
                                  <a:pt x="6385770" y="278771"/>
                                  <a:pt x="6372067" y="297368"/>
                                </a:cubicBezTo>
                                <a:cubicBezTo>
                                  <a:pt x="6363992" y="308012"/>
                                  <a:pt x="6374912" y="320583"/>
                                  <a:pt x="6385831" y="320836"/>
                                </a:cubicBezTo>
                                <a:close/>
                                <a:moveTo>
                                  <a:pt x="4530313" y="617981"/>
                                </a:moveTo>
                                <a:cubicBezTo>
                                  <a:pt x="4535391" y="616573"/>
                                  <a:pt x="4540040" y="613270"/>
                                  <a:pt x="4542732" y="608621"/>
                                </a:cubicBezTo>
                                <a:cubicBezTo>
                                  <a:pt x="4548604" y="598344"/>
                                  <a:pt x="4544200" y="588066"/>
                                  <a:pt x="4535390" y="581215"/>
                                </a:cubicBezTo>
                                <a:cubicBezTo>
                                  <a:pt x="4527071" y="574853"/>
                                  <a:pt x="4519241" y="568980"/>
                                  <a:pt x="4510921" y="562618"/>
                                </a:cubicBezTo>
                                <a:cubicBezTo>
                                  <a:pt x="4503580" y="556746"/>
                                  <a:pt x="4494282" y="551852"/>
                                  <a:pt x="4487430" y="545979"/>
                                </a:cubicBezTo>
                                <a:cubicBezTo>
                                  <a:pt x="4463939" y="524935"/>
                                  <a:pt x="4434575" y="566044"/>
                                  <a:pt x="4461492" y="580236"/>
                                </a:cubicBezTo>
                                <a:cubicBezTo>
                                  <a:pt x="4470791" y="585130"/>
                                  <a:pt x="4479110" y="592961"/>
                                  <a:pt x="4488409" y="598344"/>
                                </a:cubicBezTo>
                                <a:cubicBezTo>
                                  <a:pt x="4497218" y="604217"/>
                                  <a:pt x="4506517" y="610089"/>
                                  <a:pt x="4515326" y="615962"/>
                                </a:cubicBezTo>
                                <a:cubicBezTo>
                                  <a:pt x="4519730" y="618898"/>
                                  <a:pt x="4525236" y="619387"/>
                                  <a:pt x="4530313" y="617981"/>
                                </a:cubicBezTo>
                                <a:close/>
                                <a:moveTo>
                                  <a:pt x="4143899" y="777902"/>
                                </a:moveTo>
                                <a:cubicBezTo>
                                  <a:pt x="4155634" y="773699"/>
                                  <a:pt x="4161206" y="756605"/>
                                  <a:pt x="4147228" y="748293"/>
                                </a:cubicBezTo>
                                <a:cubicBezTo>
                                  <a:pt x="4137657" y="742752"/>
                                  <a:pt x="4128590" y="737211"/>
                                  <a:pt x="4120027" y="730159"/>
                                </a:cubicBezTo>
                                <a:cubicBezTo>
                                  <a:pt x="4111464" y="723107"/>
                                  <a:pt x="4104412" y="714543"/>
                                  <a:pt x="4095848" y="706988"/>
                                </a:cubicBezTo>
                                <a:cubicBezTo>
                                  <a:pt x="4082751" y="695402"/>
                                  <a:pt x="4059076" y="710514"/>
                                  <a:pt x="4069655" y="727640"/>
                                </a:cubicBezTo>
                                <a:cubicBezTo>
                                  <a:pt x="4083255" y="749301"/>
                                  <a:pt x="4107938" y="766427"/>
                                  <a:pt x="4130605" y="777005"/>
                                </a:cubicBezTo>
                                <a:cubicBezTo>
                                  <a:pt x="4135390" y="779272"/>
                                  <a:pt x="4139987" y="779303"/>
                                  <a:pt x="4143899" y="777902"/>
                                </a:cubicBezTo>
                                <a:close/>
                                <a:moveTo>
                                  <a:pt x="427836" y="921660"/>
                                </a:moveTo>
                                <a:cubicBezTo>
                                  <a:pt x="432117" y="920653"/>
                                  <a:pt x="436147" y="918134"/>
                                  <a:pt x="438666" y="914860"/>
                                </a:cubicBezTo>
                                <a:cubicBezTo>
                                  <a:pt x="443703" y="907808"/>
                                  <a:pt x="443703" y="897734"/>
                                  <a:pt x="437154" y="891185"/>
                                </a:cubicBezTo>
                                <a:cubicBezTo>
                                  <a:pt x="425065" y="879599"/>
                                  <a:pt x="412975" y="868014"/>
                                  <a:pt x="400886" y="856428"/>
                                </a:cubicBezTo>
                                <a:cubicBezTo>
                                  <a:pt x="391819" y="847865"/>
                                  <a:pt x="377212" y="848369"/>
                                  <a:pt x="369656" y="858443"/>
                                </a:cubicBezTo>
                                <a:cubicBezTo>
                                  <a:pt x="361596" y="869021"/>
                                  <a:pt x="365626" y="881614"/>
                                  <a:pt x="375700" y="889170"/>
                                </a:cubicBezTo>
                                <a:cubicBezTo>
                                  <a:pt x="388797" y="899245"/>
                                  <a:pt x="402397" y="909319"/>
                                  <a:pt x="415494" y="919394"/>
                                </a:cubicBezTo>
                                <a:cubicBezTo>
                                  <a:pt x="419020" y="922164"/>
                                  <a:pt x="423554" y="922668"/>
                                  <a:pt x="427836" y="921660"/>
                                </a:cubicBezTo>
                                <a:close/>
                                <a:moveTo>
                                  <a:pt x="621012" y="926948"/>
                                </a:moveTo>
                                <a:cubicBezTo>
                                  <a:pt x="643175" y="926948"/>
                                  <a:pt x="643175" y="892696"/>
                                  <a:pt x="621012" y="892696"/>
                                </a:cubicBezTo>
                                <a:cubicBezTo>
                                  <a:pt x="598849" y="892696"/>
                                  <a:pt x="598849" y="926948"/>
                                  <a:pt x="621012" y="926948"/>
                                </a:cubicBezTo>
                                <a:close/>
                                <a:moveTo>
                                  <a:pt x="5082385" y="927869"/>
                                </a:moveTo>
                                <a:cubicBezTo>
                                  <a:pt x="5086667" y="926862"/>
                                  <a:pt x="5090697" y="924343"/>
                                  <a:pt x="5093216" y="921069"/>
                                </a:cubicBezTo>
                                <a:cubicBezTo>
                                  <a:pt x="5098253" y="914017"/>
                                  <a:pt x="5098253" y="903943"/>
                                  <a:pt x="5091705" y="897394"/>
                                </a:cubicBezTo>
                                <a:cubicBezTo>
                                  <a:pt x="5079615" y="885808"/>
                                  <a:pt x="5067526" y="874223"/>
                                  <a:pt x="5055436" y="862637"/>
                                </a:cubicBezTo>
                                <a:cubicBezTo>
                                  <a:pt x="5046369" y="854074"/>
                                  <a:pt x="5031762" y="854578"/>
                                  <a:pt x="5024206" y="864652"/>
                                </a:cubicBezTo>
                                <a:cubicBezTo>
                                  <a:pt x="5016146" y="875230"/>
                                  <a:pt x="5020176" y="887823"/>
                                  <a:pt x="5030251" y="895379"/>
                                </a:cubicBezTo>
                                <a:cubicBezTo>
                                  <a:pt x="5043347" y="905454"/>
                                  <a:pt x="5056947" y="915528"/>
                                  <a:pt x="5070044" y="925603"/>
                                </a:cubicBezTo>
                                <a:cubicBezTo>
                                  <a:pt x="5073570" y="928373"/>
                                  <a:pt x="5078104" y="928877"/>
                                  <a:pt x="5082385" y="927869"/>
                                </a:cubicBezTo>
                                <a:close/>
                                <a:moveTo>
                                  <a:pt x="5275562" y="933157"/>
                                </a:moveTo>
                                <a:cubicBezTo>
                                  <a:pt x="5297725" y="933157"/>
                                  <a:pt x="5297725" y="898905"/>
                                  <a:pt x="5275562" y="898905"/>
                                </a:cubicBezTo>
                                <a:cubicBezTo>
                                  <a:pt x="5253399" y="898905"/>
                                  <a:pt x="5253399" y="933157"/>
                                  <a:pt x="5275562" y="933157"/>
                                </a:cubicBezTo>
                                <a:close/>
                                <a:moveTo>
                                  <a:pt x="3771224" y="942330"/>
                                </a:moveTo>
                                <a:cubicBezTo>
                                  <a:pt x="3780170" y="943546"/>
                                  <a:pt x="3789805" y="934920"/>
                                  <a:pt x="3783198" y="925744"/>
                                </a:cubicBezTo>
                                <a:cubicBezTo>
                                  <a:pt x="3772921" y="911552"/>
                                  <a:pt x="3762644" y="896870"/>
                                  <a:pt x="3751877" y="882678"/>
                                </a:cubicBezTo>
                                <a:cubicBezTo>
                                  <a:pt x="3743068" y="869954"/>
                                  <a:pt x="3721536" y="882678"/>
                                  <a:pt x="3731323" y="894913"/>
                                </a:cubicBezTo>
                                <a:cubicBezTo>
                                  <a:pt x="3742090" y="909105"/>
                                  <a:pt x="3752367" y="923297"/>
                                  <a:pt x="3763134" y="937490"/>
                                </a:cubicBezTo>
                                <a:cubicBezTo>
                                  <a:pt x="3765336" y="940426"/>
                                  <a:pt x="3768242" y="941925"/>
                                  <a:pt x="3771224" y="942330"/>
                                </a:cubicBezTo>
                                <a:close/>
                                <a:moveTo>
                                  <a:pt x="3577659" y="1078434"/>
                                </a:moveTo>
                                <a:cubicBezTo>
                                  <a:pt x="3581573" y="1078923"/>
                                  <a:pt x="3585488" y="1078923"/>
                                  <a:pt x="3588913" y="1076966"/>
                                </a:cubicBezTo>
                                <a:cubicBezTo>
                                  <a:pt x="3591850" y="1075008"/>
                                  <a:pt x="3594787" y="1071582"/>
                                  <a:pt x="3595767" y="1068157"/>
                                </a:cubicBezTo>
                                <a:cubicBezTo>
                                  <a:pt x="3597233" y="1061305"/>
                                  <a:pt x="3593808" y="1051517"/>
                                  <a:pt x="3585488" y="1050049"/>
                                </a:cubicBezTo>
                                <a:cubicBezTo>
                                  <a:pt x="3584022" y="1050049"/>
                                  <a:pt x="3582552" y="1049559"/>
                                  <a:pt x="3581085" y="1049070"/>
                                </a:cubicBezTo>
                                <a:cubicBezTo>
                                  <a:pt x="3579126" y="1048580"/>
                                  <a:pt x="3583530" y="1050538"/>
                                  <a:pt x="3582062" y="1049559"/>
                                </a:cubicBezTo>
                                <a:cubicBezTo>
                                  <a:pt x="3581573" y="1049070"/>
                                  <a:pt x="3580598" y="1048580"/>
                                  <a:pt x="3580104" y="1048580"/>
                                </a:cubicBezTo>
                                <a:cubicBezTo>
                                  <a:pt x="3579126" y="1048091"/>
                                  <a:pt x="3577659" y="1047602"/>
                                  <a:pt x="3576678" y="1047112"/>
                                </a:cubicBezTo>
                                <a:cubicBezTo>
                                  <a:pt x="3577168" y="1047112"/>
                                  <a:pt x="3577659" y="1047602"/>
                                  <a:pt x="3578146" y="1047602"/>
                                </a:cubicBezTo>
                                <a:cubicBezTo>
                                  <a:pt x="3578146" y="1047112"/>
                                  <a:pt x="3576678" y="1047112"/>
                                  <a:pt x="3576189" y="1046623"/>
                                </a:cubicBezTo>
                                <a:cubicBezTo>
                                  <a:pt x="3575701" y="1046623"/>
                                  <a:pt x="3573742" y="1044665"/>
                                  <a:pt x="3575213" y="1046134"/>
                                </a:cubicBezTo>
                                <a:cubicBezTo>
                                  <a:pt x="3576678" y="1047602"/>
                                  <a:pt x="3574231" y="1045155"/>
                                  <a:pt x="3574231" y="1045155"/>
                                </a:cubicBezTo>
                                <a:cubicBezTo>
                                  <a:pt x="3569827" y="1040750"/>
                                  <a:pt x="3562488" y="1040261"/>
                                  <a:pt x="3557592" y="1044176"/>
                                </a:cubicBezTo>
                                <a:cubicBezTo>
                                  <a:pt x="3551719" y="1048580"/>
                                  <a:pt x="3551230" y="1054943"/>
                                  <a:pt x="3554166" y="1060816"/>
                                </a:cubicBezTo>
                                <a:cubicBezTo>
                                  <a:pt x="3558572" y="1070114"/>
                                  <a:pt x="3567381" y="1076966"/>
                                  <a:pt x="3577659" y="1078434"/>
                                </a:cubicBezTo>
                                <a:close/>
                                <a:moveTo>
                                  <a:pt x="4146814" y="1128352"/>
                                </a:moveTo>
                                <a:cubicBezTo>
                                  <a:pt x="4152687" y="1129820"/>
                                  <a:pt x="4157091" y="1127863"/>
                                  <a:pt x="4161496" y="1123948"/>
                                </a:cubicBezTo>
                                <a:cubicBezTo>
                                  <a:pt x="4166390" y="1120032"/>
                                  <a:pt x="4171284" y="1116117"/>
                                  <a:pt x="4176178" y="1112202"/>
                                </a:cubicBezTo>
                                <a:cubicBezTo>
                                  <a:pt x="4182050" y="1107308"/>
                                  <a:pt x="4181561" y="1098009"/>
                                  <a:pt x="4177156" y="1092137"/>
                                </a:cubicBezTo>
                                <a:cubicBezTo>
                                  <a:pt x="4172263" y="1085775"/>
                                  <a:pt x="4164432" y="1084796"/>
                                  <a:pt x="4157580" y="1088221"/>
                                </a:cubicBezTo>
                                <a:cubicBezTo>
                                  <a:pt x="4151708" y="1091158"/>
                                  <a:pt x="4145835" y="1093605"/>
                                  <a:pt x="4140452" y="1096541"/>
                                </a:cubicBezTo>
                                <a:cubicBezTo>
                                  <a:pt x="4131154" y="1100946"/>
                                  <a:pt x="4129685" y="1114649"/>
                                  <a:pt x="4135558" y="1121990"/>
                                </a:cubicBezTo>
                                <a:cubicBezTo>
                                  <a:pt x="4138494" y="1125905"/>
                                  <a:pt x="4142409" y="1127863"/>
                                  <a:pt x="4146814" y="1128352"/>
                                </a:cubicBezTo>
                                <a:close/>
                                <a:moveTo>
                                  <a:pt x="4620100" y="1219394"/>
                                </a:moveTo>
                                <a:cubicBezTo>
                                  <a:pt x="4624061" y="1218552"/>
                                  <a:pt x="4627762" y="1215952"/>
                                  <a:pt x="4630332" y="1211058"/>
                                </a:cubicBezTo>
                                <a:cubicBezTo>
                                  <a:pt x="4641098" y="1190504"/>
                                  <a:pt x="4658716" y="1172397"/>
                                  <a:pt x="4678781" y="1160162"/>
                                </a:cubicBezTo>
                                <a:cubicBezTo>
                                  <a:pt x="4697867" y="1148416"/>
                                  <a:pt x="4680739" y="1119053"/>
                                  <a:pt x="4661163" y="1129820"/>
                                </a:cubicBezTo>
                                <a:cubicBezTo>
                                  <a:pt x="4634247" y="1144991"/>
                                  <a:pt x="4614671" y="1166035"/>
                                  <a:pt x="4600968" y="1193930"/>
                                </a:cubicBezTo>
                                <a:cubicBezTo>
                                  <a:pt x="4593994" y="1208612"/>
                                  <a:pt x="4608217" y="1221917"/>
                                  <a:pt x="4620100" y="1219394"/>
                                </a:cubicBezTo>
                                <a:close/>
                                <a:moveTo>
                                  <a:pt x="850396" y="1252352"/>
                                </a:moveTo>
                                <a:cubicBezTo>
                                  <a:pt x="853859" y="1251219"/>
                                  <a:pt x="857007" y="1248826"/>
                                  <a:pt x="859274" y="1245300"/>
                                </a:cubicBezTo>
                                <a:cubicBezTo>
                                  <a:pt x="863807" y="1238248"/>
                                  <a:pt x="867837" y="1231699"/>
                                  <a:pt x="872371" y="1224648"/>
                                </a:cubicBezTo>
                                <a:cubicBezTo>
                                  <a:pt x="877912" y="1215581"/>
                                  <a:pt x="873378" y="1202988"/>
                                  <a:pt x="863807" y="1198958"/>
                                </a:cubicBezTo>
                                <a:cubicBezTo>
                                  <a:pt x="852725" y="1194928"/>
                                  <a:pt x="842651" y="1200973"/>
                                  <a:pt x="839125" y="1211047"/>
                                </a:cubicBezTo>
                                <a:cubicBezTo>
                                  <a:pt x="836103" y="1218603"/>
                                  <a:pt x="833584" y="1226159"/>
                                  <a:pt x="830562" y="1233714"/>
                                </a:cubicBezTo>
                                <a:cubicBezTo>
                                  <a:pt x="827539" y="1240766"/>
                                  <a:pt x="833081" y="1249330"/>
                                  <a:pt x="839629" y="1251848"/>
                                </a:cubicBezTo>
                                <a:cubicBezTo>
                                  <a:pt x="843155" y="1253359"/>
                                  <a:pt x="846932" y="1253485"/>
                                  <a:pt x="850396" y="1252352"/>
                                </a:cubicBezTo>
                                <a:close/>
                                <a:moveTo>
                                  <a:pt x="5504943" y="1258561"/>
                                </a:moveTo>
                                <a:cubicBezTo>
                                  <a:pt x="5508407" y="1257428"/>
                                  <a:pt x="5511555" y="1255035"/>
                                  <a:pt x="5513822" y="1251509"/>
                                </a:cubicBezTo>
                                <a:cubicBezTo>
                                  <a:pt x="5518355" y="1244457"/>
                                  <a:pt x="5522385" y="1237908"/>
                                  <a:pt x="5526918" y="1230857"/>
                                </a:cubicBezTo>
                                <a:cubicBezTo>
                                  <a:pt x="5532459" y="1221790"/>
                                  <a:pt x="5527926" y="1209197"/>
                                  <a:pt x="5518355" y="1205167"/>
                                </a:cubicBezTo>
                                <a:cubicBezTo>
                                  <a:pt x="5507273" y="1201137"/>
                                  <a:pt x="5497199" y="1207182"/>
                                  <a:pt x="5493673" y="1217256"/>
                                </a:cubicBezTo>
                                <a:cubicBezTo>
                                  <a:pt x="5490650" y="1224812"/>
                                  <a:pt x="5488132" y="1232368"/>
                                  <a:pt x="5485110" y="1239923"/>
                                </a:cubicBezTo>
                                <a:cubicBezTo>
                                  <a:pt x="5482087" y="1246975"/>
                                  <a:pt x="5487628" y="1255539"/>
                                  <a:pt x="5494176" y="1258057"/>
                                </a:cubicBezTo>
                                <a:cubicBezTo>
                                  <a:pt x="5497702" y="1259569"/>
                                  <a:pt x="5501480" y="1259694"/>
                                  <a:pt x="5504943" y="1258561"/>
                                </a:cubicBezTo>
                                <a:close/>
                                <a:moveTo>
                                  <a:pt x="4291788" y="1263631"/>
                                </a:moveTo>
                                <a:cubicBezTo>
                                  <a:pt x="4306121" y="1266465"/>
                                  <a:pt x="4323783" y="1250880"/>
                                  <a:pt x="4313960" y="1233880"/>
                                </a:cubicBezTo>
                                <a:cubicBezTo>
                                  <a:pt x="4302878" y="1214738"/>
                                  <a:pt x="4296329" y="1195093"/>
                                  <a:pt x="4293307" y="1173433"/>
                                </a:cubicBezTo>
                                <a:cubicBezTo>
                                  <a:pt x="4290788" y="1153787"/>
                                  <a:pt x="4256535" y="1158321"/>
                                  <a:pt x="4258046" y="1177966"/>
                                </a:cubicBezTo>
                                <a:cubicBezTo>
                                  <a:pt x="4260061" y="1204664"/>
                                  <a:pt x="4267114" y="1229850"/>
                                  <a:pt x="4279707" y="1254029"/>
                                </a:cubicBezTo>
                                <a:cubicBezTo>
                                  <a:pt x="4282603" y="1259696"/>
                                  <a:pt x="4287011" y="1262687"/>
                                  <a:pt x="4291788" y="1263631"/>
                                </a:cubicBezTo>
                                <a:close/>
                                <a:moveTo>
                                  <a:pt x="3331709" y="1282741"/>
                                </a:moveTo>
                                <a:cubicBezTo>
                                  <a:pt x="3345814" y="1280726"/>
                                  <a:pt x="3354376" y="1267629"/>
                                  <a:pt x="3350851" y="1254533"/>
                                </a:cubicBezTo>
                                <a:lnTo>
                                  <a:pt x="3350347" y="1252014"/>
                                </a:lnTo>
                                <a:lnTo>
                                  <a:pt x="3350347" y="1247480"/>
                                </a:lnTo>
                                <a:cubicBezTo>
                                  <a:pt x="3350347" y="1244962"/>
                                  <a:pt x="3350347" y="1244458"/>
                                  <a:pt x="3350347" y="1245969"/>
                                </a:cubicBezTo>
                                <a:cubicBezTo>
                                  <a:pt x="3349844" y="1247984"/>
                                  <a:pt x="3351355" y="1242443"/>
                                  <a:pt x="3351355" y="1241436"/>
                                </a:cubicBezTo>
                                <a:cubicBezTo>
                                  <a:pt x="3351858" y="1239925"/>
                                  <a:pt x="3352865" y="1238917"/>
                                  <a:pt x="3353369" y="1237910"/>
                                </a:cubicBezTo>
                                <a:cubicBezTo>
                                  <a:pt x="3358911" y="1228843"/>
                                  <a:pt x="3355888" y="1214738"/>
                                  <a:pt x="3345814" y="1209701"/>
                                </a:cubicBezTo>
                                <a:cubicBezTo>
                                  <a:pt x="3334733" y="1204160"/>
                                  <a:pt x="3324657" y="1207686"/>
                                  <a:pt x="3317606" y="1217257"/>
                                </a:cubicBezTo>
                                <a:cubicBezTo>
                                  <a:pt x="3308538" y="1229346"/>
                                  <a:pt x="3304005" y="1245466"/>
                                  <a:pt x="3306020" y="1260577"/>
                                </a:cubicBezTo>
                                <a:cubicBezTo>
                                  <a:pt x="3308035" y="1274177"/>
                                  <a:pt x="3316599" y="1284756"/>
                                  <a:pt x="3331709" y="1282741"/>
                                </a:cubicBezTo>
                                <a:close/>
                                <a:moveTo>
                                  <a:pt x="1363474" y="1295754"/>
                                </a:moveTo>
                                <a:cubicBezTo>
                                  <a:pt x="1368283" y="1296059"/>
                                  <a:pt x="1373239" y="1294285"/>
                                  <a:pt x="1377399" y="1289514"/>
                                </a:cubicBezTo>
                                <a:cubicBezTo>
                                  <a:pt x="1412144" y="1250362"/>
                                  <a:pt x="1455700" y="1217573"/>
                                  <a:pt x="1501214" y="1191636"/>
                                </a:cubicBezTo>
                                <a:cubicBezTo>
                                  <a:pt x="1521278" y="1179890"/>
                                  <a:pt x="1503661" y="1150037"/>
                                  <a:pt x="1483106" y="1160804"/>
                                </a:cubicBezTo>
                                <a:cubicBezTo>
                                  <a:pt x="1431719" y="1187231"/>
                                  <a:pt x="1390122" y="1220999"/>
                                  <a:pt x="1349503" y="1261618"/>
                                </a:cubicBezTo>
                                <a:cubicBezTo>
                                  <a:pt x="1335922" y="1275199"/>
                                  <a:pt x="1349044" y="1294836"/>
                                  <a:pt x="1363474" y="1295754"/>
                                </a:cubicBezTo>
                                <a:close/>
                                <a:moveTo>
                                  <a:pt x="6018018" y="1301963"/>
                                </a:moveTo>
                                <a:cubicBezTo>
                                  <a:pt x="6022828" y="1302268"/>
                                  <a:pt x="6027783" y="1300494"/>
                                  <a:pt x="6031943" y="1295723"/>
                                </a:cubicBezTo>
                                <a:cubicBezTo>
                                  <a:pt x="6066689" y="1256571"/>
                                  <a:pt x="6110245" y="1223782"/>
                                  <a:pt x="6155758" y="1197845"/>
                                </a:cubicBezTo>
                                <a:cubicBezTo>
                                  <a:pt x="6175823" y="1186099"/>
                                  <a:pt x="6158205" y="1156246"/>
                                  <a:pt x="6137650" y="1167013"/>
                                </a:cubicBezTo>
                                <a:cubicBezTo>
                                  <a:pt x="6086264" y="1193440"/>
                                  <a:pt x="6044667" y="1227208"/>
                                  <a:pt x="6004047" y="1267827"/>
                                </a:cubicBezTo>
                                <a:cubicBezTo>
                                  <a:pt x="5990466" y="1281408"/>
                                  <a:pt x="6003588" y="1301045"/>
                                  <a:pt x="6018018" y="1301963"/>
                                </a:cubicBezTo>
                                <a:close/>
                                <a:moveTo>
                                  <a:pt x="1634382" y="1305850"/>
                                </a:moveTo>
                                <a:cubicBezTo>
                                  <a:pt x="1644417" y="1307857"/>
                                  <a:pt x="1655656" y="1297184"/>
                                  <a:pt x="1649612" y="1285095"/>
                                </a:cubicBezTo>
                                <a:cubicBezTo>
                                  <a:pt x="1641049" y="1268472"/>
                                  <a:pt x="1632989" y="1251345"/>
                                  <a:pt x="1624425" y="1234722"/>
                                </a:cubicBezTo>
                                <a:cubicBezTo>
                                  <a:pt x="1615358" y="1216084"/>
                                  <a:pt x="1585640" y="1233211"/>
                                  <a:pt x="1596218" y="1251345"/>
                                </a:cubicBezTo>
                                <a:cubicBezTo>
                                  <a:pt x="1605788" y="1267464"/>
                                  <a:pt x="1615862" y="1283584"/>
                                  <a:pt x="1625433" y="1299199"/>
                                </a:cubicBezTo>
                                <a:cubicBezTo>
                                  <a:pt x="1627826" y="1303103"/>
                                  <a:pt x="1631037" y="1305180"/>
                                  <a:pt x="1634382" y="1305850"/>
                                </a:cubicBezTo>
                                <a:close/>
                                <a:moveTo>
                                  <a:pt x="6288930" y="1312058"/>
                                </a:moveTo>
                                <a:cubicBezTo>
                                  <a:pt x="6298965" y="1314066"/>
                                  <a:pt x="6310204" y="1303393"/>
                                  <a:pt x="6304159" y="1291304"/>
                                </a:cubicBezTo>
                                <a:cubicBezTo>
                                  <a:pt x="6295596" y="1274681"/>
                                  <a:pt x="6287537" y="1257554"/>
                                  <a:pt x="6278973" y="1240931"/>
                                </a:cubicBezTo>
                                <a:cubicBezTo>
                                  <a:pt x="6269906" y="1222293"/>
                                  <a:pt x="6240187" y="1239420"/>
                                  <a:pt x="6250766" y="1257554"/>
                                </a:cubicBezTo>
                                <a:cubicBezTo>
                                  <a:pt x="6260336" y="1273673"/>
                                  <a:pt x="6270410" y="1289793"/>
                                  <a:pt x="6279981" y="1305408"/>
                                </a:cubicBezTo>
                                <a:cubicBezTo>
                                  <a:pt x="6282374" y="1309312"/>
                                  <a:pt x="6285585" y="1311389"/>
                                  <a:pt x="6288930" y="1312058"/>
                                </a:cubicBezTo>
                                <a:close/>
                                <a:moveTo>
                                  <a:pt x="125353" y="1338490"/>
                                </a:moveTo>
                                <a:cubicBezTo>
                                  <a:pt x="134420" y="1341008"/>
                                  <a:pt x="147013" y="1334964"/>
                                  <a:pt x="148524" y="1324889"/>
                                </a:cubicBezTo>
                                <a:cubicBezTo>
                                  <a:pt x="152050" y="1304740"/>
                                  <a:pt x="155072" y="1285095"/>
                                  <a:pt x="157591" y="1264946"/>
                                </a:cubicBezTo>
                                <a:cubicBezTo>
                                  <a:pt x="160110" y="1245301"/>
                                  <a:pt x="126864" y="1240767"/>
                                  <a:pt x="122834" y="1260412"/>
                                </a:cubicBezTo>
                                <a:cubicBezTo>
                                  <a:pt x="118805" y="1278547"/>
                                  <a:pt x="115278" y="1296680"/>
                                  <a:pt x="111752" y="1314814"/>
                                </a:cubicBezTo>
                                <a:cubicBezTo>
                                  <a:pt x="109737" y="1324889"/>
                                  <a:pt x="114774" y="1335467"/>
                                  <a:pt x="125353" y="1338490"/>
                                </a:cubicBezTo>
                                <a:close/>
                                <a:moveTo>
                                  <a:pt x="4779901" y="1344699"/>
                                </a:moveTo>
                                <a:cubicBezTo>
                                  <a:pt x="4788968" y="1347217"/>
                                  <a:pt x="4801561" y="1341173"/>
                                  <a:pt x="4803072" y="1331098"/>
                                </a:cubicBezTo>
                                <a:cubicBezTo>
                                  <a:pt x="4806598" y="1310949"/>
                                  <a:pt x="4809621" y="1291304"/>
                                  <a:pt x="4812139" y="1271155"/>
                                </a:cubicBezTo>
                                <a:cubicBezTo>
                                  <a:pt x="4814658" y="1251510"/>
                                  <a:pt x="4781412" y="1246976"/>
                                  <a:pt x="4777382" y="1266621"/>
                                </a:cubicBezTo>
                                <a:cubicBezTo>
                                  <a:pt x="4773353" y="1284756"/>
                                  <a:pt x="4769826" y="1302889"/>
                                  <a:pt x="4766301" y="1321023"/>
                                </a:cubicBezTo>
                                <a:cubicBezTo>
                                  <a:pt x="4764285" y="1331098"/>
                                  <a:pt x="4769322" y="1341676"/>
                                  <a:pt x="4779901" y="1344699"/>
                                </a:cubicBezTo>
                                <a:close/>
                                <a:moveTo>
                                  <a:pt x="3947439" y="1432786"/>
                                </a:moveTo>
                                <a:cubicBezTo>
                                  <a:pt x="3951028" y="1432723"/>
                                  <a:pt x="3954554" y="1431338"/>
                                  <a:pt x="3956821" y="1428819"/>
                                </a:cubicBezTo>
                                <a:cubicBezTo>
                                  <a:pt x="3962362" y="1423278"/>
                                  <a:pt x="3961354" y="1415219"/>
                                  <a:pt x="3956821" y="1409678"/>
                                </a:cubicBezTo>
                                <a:cubicBezTo>
                                  <a:pt x="3947754" y="1398596"/>
                                  <a:pt x="3938687" y="1387514"/>
                                  <a:pt x="3929620" y="1376936"/>
                                </a:cubicBezTo>
                                <a:cubicBezTo>
                                  <a:pt x="3924583" y="1371395"/>
                                  <a:pt x="3915012" y="1371899"/>
                                  <a:pt x="3909975" y="1376936"/>
                                </a:cubicBezTo>
                                <a:cubicBezTo>
                                  <a:pt x="3904434" y="1381973"/>
                                  <a:pt x="3905442" y="1390536"/>
                                  <a:pt x="3909975" y="1396077"/>
                                </a:cubicBezTo>
                                <a:cubicBezTo>
                                  <a:pt x="3919042" y="1407159"/>
                                  <a:pt x="3928109" y="1418241"/>
                                  <a:pt x="3937679" y="1428819"/>
                                </a:cubicBezTo>
                                <a:cubicBezTo>
                                  <a:pt x="3940198" y="1431590"/>
                                  <a:pt x="3943850" y="1432849"/>
                                  <a:pt x="3947439" y="1432786"/>
                                </a:cubicBezTo>
                                <a:close/>
                                <a:moveTo>
                                  <a:pt x="1147699" y="1467491"/>
                                </a:moveTo>
                                <a:cubicBezTo>
                                  <a:pt x="1159743" y="1466367"/>
                                  <a:pt x="1169653" y="1451134"/>
                                  <a:pt x="1158641" y="1439756"/>
                                </a:cubicBezTo>
                                <a:cubicBezTo>
                                  <a:pt x="1145918" y="1427032"/>
                                  <a:pt x="1189963" y="1373200"/>
                                  <a:pt x="1197304" y="1362923"/>
                                </a:cubicBezTo>
                                <a:cubicBezTo>
                                  <a:pt x="1215901" y="1337964"/>
                                  <a:pt x="1236944" y="1314963"/>
                                  <a:pt x="1259456" y="1293429"/>
                                </a:cubicBezTo>
                                <a:cubicBezTo>
                                  <a:pt x="1275117" y="1278258"/>
                                  <a:pt x="1252115" y="1255746"/>
                                  <a:pt x="1235965" y="1269939"/>
                                </a:cubicBezTo>
                                <a:cubicBezTo>
                                  <a:pt x="1201219" y="1299791"/>
                                  <a:pt x="1171855" y="1334049"/>
                                  <a:pt x="1146896" y="1372710"/>
                                </a:cubicBezTo>
                                <a:cubicBezTo>
                                  <a:pt x="1130747" y="1397669"/>
                                  <a:pt x="1107255" y="1437799"/>
                                  <a:pt x="1135640" y="1463247"/>
                                </a:cubicBezTo>
                                <a:cubicBezTo>
                                  <a:pt x="1139433" y="1466672"/>
                                  <a:pt x="1143685" y="1467865"/>
                                  <a:pt x="1147699" y="1467491"/>
                                </a:cubicBezTo>
                                <a:close/>
                                <a:moveTo>
                                  <a:pt x="5802243" y="1473700"/>
                                </a:moveTo>
                                <a:cubicBezTo>
                                  <a:pt x="5814287" y="1472576"/>
                                  <a:pt x="5824197" y="1457343"/>
                                  <a:pt x="5813185" y="1445965"/>
                                </a:cubicBezTo>
                                <a:cubicBezTo>
                                  <a:pt x="5800461" y="1433241"/>
                                  <a:pt x="5844507" y="1379409"/>
                                  <a:pt x="5851847" y="1369132"/>
                                </a:cubicBezTo>
                                <a:cubicBezTo>
                                  <a:pt x="5870445" y="1344173"/>
                                  <a:pt x="5891488" y="1321172"/>
                                  <a:pt x="5914000" y="1299638"/>
                                </a:cubicBezTo>
                                <a:cubicBezTo>
                                  <a:pt x="5929661" y="1284467"/>
                                  <a:pt x="5906659" y="1261955"/>
                                  <a:pt x="5890510" y="1276148"/>
                                </a:cubicBezTo>
                                <a:cubicBezTo>
                                  <a:pt x="5855763" y="1306000"/>
                                  <a:pt x="5826399" y="1340258"/>
                                  <a:pt x="5801440" y="1378919"/>
                                </a:cubicBezTo>
                                <a:cubicBezTo>
                                  <a:pt x="5785290" y="1403878"/>
                                  <a:pt x="5761799" y="1444008"/>
                                  <a:pt x="5790184" y="1469456"/>
                                </a:cubicBezTo>
                                <a:cubicBezTo>
                                  <a:pt x="5793977" y="1472882"/>
                                  <a:pt x="5798229" y="1474074"/>
                                  <a:pt x="5802243" y="1473700"/>
                                </a:cubicBezTo>
                                <a:close/>
                                <a:moveTo>
                                  <a:pt x="4488436" y="1476925"/>
                                </a:moveTo>
                                <a:cubicBezTo>
                                  <a:pt x="4499077" y="1477051"/>
                                  <a:pt x="4510411" y="1470376"/>
                                  <a:pt x="4511418" y="1456524"/>
                                </a:cubicBezTo>
                                <a:cubicBezTo>
                                  <a:pt x="4512929" y="1436879"/>
                                  <a:pt x="4521492" y="1419249"/>
                                  <a:pt x="4535596" y="1405144"/>
                                </a:cubicBezTo>
                                <a:cubicBezTo>
                                  <a:pt x="4552723" y="1388017"/>
                                  <a:pt x="4527033" y="1363335"/>
                                  <a:pt x="4509403" y="1378950"/>
                                </a:cubicBezTo>
                                <a:cubicBezTo>
                                  <a:pt x="4486232" y="1399099"/>
                                  <a:pt x="4473639" y="1426301"/>
                                  <a:pt x="4469609" y="1456524"/>
                                </a:cubicBezTo>
                                <a:cubicBezTo>
                                  <a:pt x="4467846" y="1469873"/>
                                  <a:pt x="4477795" y="1476799"/>
                                  <a:pt x="4488436" y="1476925"/>
                                </a:cubicBezTo>
                                <a:close/>
                                <a:moveTo>
                                  <a:pt x="2656265" y="1498697"/>
                                </a:moveTo>
                                <a:cubicBezTo>
                                  <a:pt x="2660057" y="1497840"/>
                                  <a:pt x="2663484" y="1495638"/>
                                  <a:pt x="2665931" y="1491967"/>
                                </a:cubicBezTo>
                                <a:cubicBezTo>
                                  <a:pt x="2670335" y="1484627"/>
                                  <a:pt x="2667398" y="1474839"/>
                                  <a:pt x="2660547" y="1470435"/>
                                </a:cubicBezTo>
                                <a:cubicBezTo>
                                  <a:pt x="2649291" y="1463583"/>
                                  <a:pt x="2641951" y="1453795"/>
                                  <a:pt x="2638036" y="1442050"/>
                                </a:cubicBezTo>
                                <a:cubicBezTo>
                                  <a:pt x="2635099" y="1432752"/>
                                  <a:pt x="2625310" y="1426879"/>
                                  <a:pt x="2615524" y="1429326"/>
                                </a:cubicBezTo>
                                <a:cubicBezTo>
                                  <a:pt x="2606715" y="1431773"/>
                                  <a:pt x="2598885" y="1443029"/>
                                  <a:pt x="2602799" y="1451838"/>
                                </a:cubicBezTo>
                                <a:cubicBezTo>
                                  <a:pt x="2611118" y="1471413"/>
                                  <a:pt x="2624821" y="1488052"/>
                                  <a:pt x="2644396" y="1497351"/>
                                </a:cubicBezTo>
                                <a:cubicBezTo>
                                  <a:pt x="2648312" y="1499064"/>
                                  <a:pt x="2652472" y="1499553"/>
                                  <a:pt x="2656265" y="1498697"/>
                                </a:cubicBezTo>
                                <a:close/>
                                <a:moveTo>
                                  <a:pt x="112761" y="1546273"/>
                                </a:moveTo>
                                <a:cubicBezTo>
                                  <a:pt x="117672" y="1546147"/>
                                  <a:pt x="122584" y="1544258"/>
                                  <a:pt x="125858" y="1540984"/>
                                </a:cubicBezTo>
                                <a:cubicBezTo>
                                  <a:pt x="132910" y="1533932"/>
                                  <a:pt x="133917" y="1520835"/>
                                  <a:pt x="126361" y="1514287"/>
                                </a:cubicBezTo>
                                <a:cubicBezTo>
                                  <a:pt x="119813" y="1508746"/>
                                  <a:pt x="117294" y="1503709"/>
                                  <a:pt x="117798" y="1494642"/>
                                </a:cubicBezTo>
                                <a:cubicBezTo>
                                  <a:pt x="118806" y="1477011"/>
                                  <a:pt x="91101" y="1473485"/>
                                  <a:pt x="87071" y="1490612"/>
                                </a:cubicBezTo>
                                <a:cubicBezTo>
                                  <a:pt x="82538" y="1508746"/>
                                  <a:pt x="87575" y="1526376"/>
                                  <a:pt x="99664" y="1540984"/>
                                </a:cubicBezTo>
                                <a:cubicBezTo>
                                  <a:pt x="102938" y="1544762"/>
                                  <a:pt x="107850" y="1546399"/>
                                  <a:pt x="112761" y="1546273"/>
                                </a:cubicBezTo>
                                <a:close/>
                                <a:moveTo>
                                  <a:pt x="4767309" y="1552482"/>
                                </a:moveTo>
                                <a:cubicBezTo>
                                  <a:pt x="4772220" y="1552356"/>
                                  <a:pt x="4777131" y="1550467"/>
                                  <a:pt x="4780405" y="1547193"/>
                                </a:cubicBezTo>
                                <a:cubicBezTo>
                                  <a:pt x="4787458" y="1540141"/>
                                  <a:pt x="4788465" y="1527044"/>
                                  <a:pt x="4780909" y="1520496"/>
                                </a:cubicBezTo>
                                <a:cubicBezTo>
                                  <a:pt x="4774361" y="1514955"/>
                                  <a:pt x="4771842" y="1509918"/>
                                  <a:pt x="4772346" y="1500851"/>
                                </a:cubicBezTo>
                                <a:cubicBezTo>
                                  <a:pt x="4773353" y="1483220"/>
                                  <a:pt x="4745649" y="1479694"/>
                                  <a:pt x="4741619" y="1496821"/>
                                </a:cubicBezTo>
                                <a:cubicBezTo>
                                  <a:pt x="4737086" y="1514955"/>
                                  <a:pt x="4742123" y="1532585"/>
                                  <a:pt x="4754212" y="1547193"/>
                                </a:cubicBezTo>
                                <a:cubicBezTo>
                                  <a:pt x="4757486" y="1550971"/>
                                  <a:pt x="4762397" y="1552608"/>
                                  <a:pt x="4767309" y="1552482"/>
                                </a:cubicBezTo>
                                <a:close/>
                                <a:moveTo>
                                  <a:pt x="1745358" y="1556353"/>
                                </a:moveTo>
                                <a:cubicBezTo>
                                  <a:pt x="1755697" y="1556231"/>
                                  <a:pt x="1765974" y="1549624"/>
                                  <a:pt x="1765484" y="1536655"/>
                                </a:cubicBezTo>
                                <a:cubicBezTo>
                                  <a:pt x="1764506" y="1510228"/>
                                  <a:pt x="1774783" y="1485759"/>
                                  <a:pt x="1792402" y="1466183"/>
                                </a:cubicBezTo>
                                <a:cubicBezTo>
                                  <a:pt x="1809040" y="1447586"/>
                                  <a:pt x="1783102" y="1421159"/>
                                  <a:pt x="1764995" y="1438778"/>
                                </a:cubicBezTo>
                                <a:cubicBezTo>
                                  <a:pt x="1737589" y="1464715"/>
                                  <a:pt x="1725354" y="1499951"/>
                                  <a:pt x="1724865" y="1537145"/>
                                </a:cubicBezTo>
                                <a:cubicBezTo>
                                  <a:pt x="1724620" y="1550114"/>
                                  <a:pt x="1735019" y="1556476"/>
                                  <a:pt x="1745358" y="1556353"/>
                                </a:cubicBezTo>
                                <a:close/>
                                <a:moveTo>
                                  <a:pt x="6399902" y="1562562"/>
                                </a:moveTo>
                                <a:cubicBezTo>
                                  <a:pt x="6410241" y="1562440"/>
                                  <a:pt x="6420518" y="1555833"/>
                                  <a:pt x="6420029" y="1542864"/>
                                </a:cubicBezTo>
                                <a:cubicBezTo>
                                  <a:pt x="6419050" y="1516437"/>
                                  <a:pt x="6429327" y="1491968"/>
                                  <a:pt x="6446946" y="1472392"/>
                                </a:cubicBezTo>
                                <a:cubicBezTo>
                                  <a:pt x="6463585" y="1453795"/>
                                  <a:pt x="6437647" y="1427368"/>
                                  <a:pt x="6419539" y="1444987"/>
                                </a:cubicBezTo>
                                <a:cubicBezTo>
                                  <a:pt x="6392133" y="1470924"/>
                                  <a:pt x="6379898" y="1506160"/>
                                  <a:pt x="6379409" y="1543354"/>
                                </a:cubicBezTo>
                                <a:cubicBezTo>
                                  <a:pt x="6379164" y="1556323"/>
                                  <a:pt x="6389564" y="1562685"/>
                                  <a:pt x="6399902" y="1562562"/>
                                </a:cubicBezTo>
                                <a:close/>
                                <a:moveTo>
                                  <a:pt x="1609817" y="1563148"/>
                                </a:moveTo>
                                <a:cubicBezTo>
                                  <a:pt x="1614351" y="1565163"/>
                                  <a:pt x="1620899" y="1563651"/>
                                  <a:pt x="1624929" y="1561133"/>
                                </a:cubicBezTo>
                                <a:cubicBezTo>
                                  <a:pt x="1628959" y="1558614"/>
                                  <a:pt x="1632989" y="1554081"/>
                                  <a:pt x="1633996" y="1549547"/>
                                </a:cubicBezTo>
                                <a:cubicBezTo>
                                  <a:pt x="1635507" y="1540480"/>
                                  <a:pt x="1630470" y="1527384"/>
                                  <a:pt x="1619892" y="1525872"/>
                                </a:cubicBezTo>
                                <a:cubicBezTo>
                                  <a:pt x="1617373" y="1525369"/>
                                  <a:pt x="1615358" y="1524865"/>
                                  <a:pt x="1612840" y="1524361"/>
                                </a:cubicBezTo>
                                <a:cubicBezTo>
                                  <a:pt x="1610825" y="1523857"/>
                                  <a:pt x="1615862" y="1525872"/>
                                  <a:pt x="1613344" y="1524361"/>
                                </a:cubicBezTo>
                                <a:cubicBezTo>
                                  <a:pt x="1613344" y="1524361"/>
                                  <a:pt x="1609817" y="1522346"/>
                                  <a:pt x="1610321" y="1522346"/>
                                </a:cubicBezTo>
                                <a:cubicBezTo>
                                  <a:pt x="1609314" y="1521843"/>
                                  <a:pt x="1608810" y="1520835"/>
                                  <a:pt x="1608306" y="1519828"/>
                                </a:cubicBezTo>
                                <a:cubicBezTo>
                                  <a:pt x="1605788" y="1517310"/>
                                  <a:pt x="1609817" y="1522346"/>
                                  <a:pt x="1607803" y="1518820"/>
                                </a:cubicBezTo>
                                <a:cubicBezTo>
                                  <a:pt x="1607299" y="1517813"/>
                                  <a:pt x="1606795" y="1516805"/>
                                  <a:pt x="1605788" y="1515294"/>
                                </a:cubicBezTo>
                                <a:cubicBezTo>
                                  <a:pt x="1602262" y="1508242"/>
                                  <a:pt x="1593195" y="1506228"/>
                                  <a:pt x="1586646" y="1509250"/>
                                </a:cubicBezTo>
                                <a:cubicBezTo>
                                  <a:pt x="1579594" y="1512272"/>
                                  <a:pt x="1576068" y="1519828"/>
                                  <a:pt x="1577580" y="1527384"/>
                                </a:cubicBezTo>
                                <a:cubicBezTo>
                                  <a:pt x="1581106" y="1544510"/>
                                  <a:pt x="1594202" y="1556599"/>
                                  <a:pt x="1609817" y="1563148"/>
                                </a:cubicBezTo>
                                <a:close/>
                                <a:moveTo>
                                  <a:pt x="6264365" y="1569357"/>
                                </a:moveTo>
                                <a:cubicBezTo>
                                  <a:pt x="6268899" y="1571372"/>
                                  <a:pt x="6275447" y="1569860"/>
                                  <a:pt x="6279476" y="1567342"/>
                                </a:cubicBezTo>
                                <a:cubicBezTo>
                                  <a:pt x="6283507" y="1564823"/>
                                  <a:pt x="6287537" y="1560290"/>
                                  <a:pt x="6288544" y="1555756"/>
                                </a:cubicBezTo>
                                <a:cubicBezTo>
                                  <a:pt x="6290055" y="1546689"/>
                                  <a:pt x="6285018" y="1533593"/>
                                  <a:pt x="6274439" y="1532081"/>
                                </a:cubicBezTo>
                                <a:cubicBezTo>
                                  <a:pt x="6271921" y="1531578"/>
                                  <a:pt x="6269906" y="1531074"/>
                                  <a:pt x="6267388" y="1530570"/>
                                </a:cubicBezTo>
                                <a:cubicBezTo>
                                  <a:pt x="6265373" y="1530066"/>
                                  <a:pt x="6270410" y="1532081"/>
                                  <a:pt x="6267891" y="1530570"/>
                                </a:cubicBezTo>
                                <a:cubicBezTo>
                                  <a:pt x="6267891" y="1530570"/>
                                  <a:pt x="6264365" y="1528555"/>
                                  <a:pt x="6264869" y="1528555"/>
                                </a:cubicBezTo>
                                <a:cubicBezTo>
                                  <a:pt x="6263862" y="1528052"/>
                                  <a:pt x="6263358" y="1527044"/>
                                  <a:pt x="6262854" y="1526037"/>
                                </a:cubicBezTo>
                                <a:cubicBezTo>
                                  <a:pt x="6260336" y="1523519"/>
                                  <a:pt x="6264365" y="1528555"/>
                                  <a:pt x="6262351" y="1525029"/>
                                </a:cubicBezTo>
                                <a:cubicBezTo>
                                  <a:pt x="6261847" y="1524022"/>
                                  <a:pt x="6261343" y="1523014"/>
                                  <a:pt x="6260336" y="1521503"/>
                                </a:cubicBezTo>
                                <a:cubicBezTo>
                                  <a:pt x="6256810" y="1514451"/>
                                  <a:pt x="6247743" y="1512437"/>
                                  <a:pt x="6241194" y="1515459"/>
                                </a:cubicBezTo>
                                <a:cubicBezTo>
                                  <a:pt x="6234142" y="1518481"/>
                                  <a:pt x="6230616" y="1526037"/>
                                  <a:pt x="6232127" y="1533593"/>
                                </a:cubicBezTo>
                                <a:cubicBezTo>
                                  <a:pt x="6235653" y="1550719"/>
                                  <a:pt x="6248750" y="1562808"/>
                                  <a:pt x="6264365" y="1569357"/>
                                </a:cubicBezTo>
                                <a:close/>
                                <a:moveTo>
                                  <a:pt x="2341496" y="1589999"/>
                                </a:moveTo>
                                <a:cubicBezTo>
                                  <a:pt x="2355200" y="1590489"/>
                                  <a:pt x="2364988" y="1577275"/>
                                  <a:pt x="2363519" y="1564550"/>
                                </a:cubicBezTo>
                                <a:cubicBezTo>
                                  <a:pt x="2361072" y="1552316"/>
                                  <a:pt x="2348348" y="1542528"/>
                                  <a:pt x="2335134" y="1546443"/>
                                </a:cubicBezTo>
                                <a:cubicBezTo>
                                  <a:pt x="2322409" y="1550358"/>
                                  <a:pt x="2305771" y="1547911"/>
                                  <a:pt x="2293047" y="1544975"/>
                                </a:cubicBezTo>
                                <a:cubicBezTo>
                                  <a:pt x="2268577" y="1539102"/>
                                  <a:pt x="2260258" y="1572871"/>
                                  <a:pt x="2282769" y="1581680"/>
                                </a:cubicBezTo>
                                <a:cubicBezTo>
                                  <a:pt x="2292069" y="1585105"/>
                                  <a:pt x="2301366" y="1587552"/>
                                  <a:pt x="2311643" y="1589021"/>
                                </a:cubicBezTo>
                                <a:cubicBezTo>
                                  <a:pt x="2321921" y="1590489"/>
                                  <a:pt x="2331219" y="1589510"/>
                                  <a:pt x="2341496" y="1589999"/>
                                </a:cubicBezTo>
                                <a:close/>
                                <a:moveTo>
                                  <a:pt x="6996040" y="1596208"/>
                                </a:moveTo>
                                <a:cubicBezTo>
                                  <a:pt x="7009743" y="1596698"/>
                                  <a:pt x="7019531" y="1583484"/>
                                  <a:pt x="7018062" y="1570759"/>
                                </a:cubicBezTo>
                                <a:cubicBezTo>
                                  <a:pt x="7015616" y="1558525"/>
                                  <a:pt x="7002891" y="1548737"/>
                                  <a:pt x="6989677" y="1552652"/>
                                </a:cubicBezTo>
                                <a:cubicBezTo>
                                  <a:pt x="6976953" y="1556567"/>
                                  <a:pt x="6960314" y="1554120"/>
                                  <a:pt x="6947590" y="1551184"/>
                                </a:cubicBezTo>
                                <a:cubicBezTo>
                                  <a:pt x="6923120" y="1545311"/>
                                  <a:pt x="6914801" y="1579080"/>
                                  <a:pt x="6937313" y="1587889"/>
                                </a:cubicBezTo>
                                <a:cubicBezTo>
                                  <a:pt x="6946611" y="1591314"/>
                                  <a:pt x="6955910" y="1593761"/>
                                  <a:pt x="6966187" y="1595230"/>
                                </a:cubicBezTo>
                                <a:cubicBezTo>
                                  <a:pt x="6976464" y="1596698"/>
                                  <a:pt x="6985762" y="1595719"/>
                                  <a:pt x="6996040" y="1596208"/>
                                </a:cubicBezTo>
                                <a:close/>
                                <a:moveTo>
                                  <a:pt x="167320" y="1606531"/>
                                </a:moveTo>
                                <a:cubicBezTo>
                                  <a:pt x="172043" y="1606909"/>
                                  <a:pt x="176985" y="1605334"/>
                                  <a:pt x="181267" y="1600927"/>
                                </a:cubicBezTo>
                                <a:cubicBezTo>
                                  <a:pt x="200912" y="1580778"/>
                                  <a:pt x="221061" y="1560126"/>
                                  <a:pt x="240202" y="1539473"/>
                                </a:cubicBezTo>
                                <a:cubicBezTo>
                                  <a:pt x="255314" y="1523354"/>
                                  <a:pt x="232143" y="1500183"/>
                                  <a:pt x="216024" y="1515294"/>
                                </a:cubicBezTo>
                                <a:cubicBezTo>
                                  <a:pt x="195371" y="1534436"/>
                                  <a:pt x="174719" y="1554585"/>
                                  <a:pt x="154570" y="1574230"/>
                                </a:cubicBezTo>
                                <a:cubicBezTo>
                                  <a:pt x="140969" y="1586697"/>
                                  <a:pt x="153153" y="1605397"/>
                                  <a:pt x="167320" y="1606531"/>
                                </a:cubicBezTo>
                                <a:close/>
                                <a:moveTo>
                                  <a:pt x="4821868" y="1612740"/>
                                </a:moveTo>
                                <a:cubicBezTo>
                                  <a:pt x="4826590" y="1613118"/>
                                  <a:pt x="4831533" y="1611543"/>
                                  <a:pt x="4835815" y="1607136"/>
                                </a:cubicBezTo>
                                <a:cubicBezTo>
                                  <a:pt x="4855460" y="1586987"/>
                                  <a:pt x="4875609" y="1566335"/>
                                  <a:pt x="4894750" y="1545682"/>
                                </a:cubicBezTo>
                                <a:cubicBezTo>
                                  <a:pt x="4909862" y="1529563"/>
                                  <a:pt x="4886691" y="1506392"/>
                                  <a:pt x="4870571" y="1521503"/>
                                </a:cubicBezTo>
                                <a:cubicBezTo>
                                  <a:pt x="4849919" y="1540645"/>
                                  <a:pt x="4829267" y="1560794"/>
                                  <a:pt x="4809118" y="1580439"/>
                                </a:cubicBezTo>
                                <a:cubicBezTo>
                                  <a:pt x="4795517" y="1592906"/>
                                  <a:pt x="4807701" y="1611606"/>
                                  <a:pt x="4821868" y="1612740"/>
                                </a:cubicBezTo>
                                <a:close/>
                                <a:moveTo>
                                  <a:pt x="2822952" y="1614692"/>
                                </a:moveTo>
                                <a:cubicBezTo>
                                  <a:pt x="2832020" y="1610662"/>
                                  <a:pt x="2836553" y="1599077"/>
                                  <a:pt x="2831012" y="1590514"/>
                                </a:cubicBezTo>
                                <a:cubicBezTo>
                                  <a:pt x="2827488" y="1584973"/>
                                  <a:pt x="2824463" y="1578424"/>
                                  <a:pt x="2818420" y="1574898"/>
                                </a:cubicBezTo>
                                <a:cubicBezTo>
                                  <a:pt x="2813887" y="1572379"/>
                                  <a:pt x="2807842" y="1572379"/>
                                  <a:pt x="2803309" y="1574898"/>
                                </a:cubicBezTo>
                                <a:cubicBezTo>
                                  <a:pt x="2798271" y="1577920"/>
                                  <a:pt x="2796255" y="1582454"/>
                                  <a:pt x="2795753" y="1587995"/>
                                </a:cubicBezTo>
                                <a:cubicBezTo>
                                  <a:pt x="2795248" y="1593536"/>
                                  <a:pt x="2798271" y="1598573"/>
                                  <a:pt x="2799782" y="1603610"/>
                                </a:cubicBezTo>
                                <a:cubicBezTo>
                                  <a:pt x="2801293" y="1608143"/>
                                  <a:pt x="2803811" y="1611166"/>
                                  <a:pt x="2807842" y="1613684"/>
                                </a:cubicBezTo>
                                <a:cubicBezTo>
                                  <a:pt x="2812375" y="1616707"/>
                                  <a:pt x="2818420" y="1616707"/>
                                  <a:pt x="2822952" y="1614692"/>
                                </a:cubicBezTo>
                                <a:close/>
                                <a:moveTo>
                                  <a:pt x="4369731" y="1653511"/>
                                </a:moveTo>
                                <a:cubicBezTo>
                                  <a:pt x="4385513" y="1646400"/>
                                  <a:pt x="4390285" y="1619331"/>
                                  <a:pt x="4367529" y="1612357"/>
                                </a:cubicBezTo>
                                <a:cubicBezTo>
                                  <a:pt x="4344038" y="1605016"/>
                                  <a:pt x="4322016" y="1593760"/>
                                  <a:pt x="4298035" y="1588377"/>
                                </a:cubicBezTo>
                                <a:cubicBezTo>
                                  <a:pt x="4277481" y="1583483"/>
                                  <a:pt x="4263289" y="1612846"/>
                                  <a:pt x="4283353" y="1623613"/>
                                </a:cubicBezTo>
                                <a:cubicBezTo>
                                  <a:pt x="4294120" y="1629485"/>
                                  <a:pt x="4305377" y="1634379"/>
                                  <a:pt x="4316143" y="1639273"/>
                                </a:cubicBezTo>
                                <a:cubicBezTo>
                                  <a:pt x="4327399" y="1644167"/>
                                  <a:pt x="4339633" y="1647103"/>
                                  <a:pt x="4350889" y="1652487"/>
                                </a:cubicBezTo>
                                <a:cubicBezTo>
                                  <a:pt x="4357985" y="1656035"/>
                                  <a:pt x="4364470" y="1655882"/>
                                  <a:pt x="4369731" y="1653511"/>
                                </a:cubicBezTo>
                                <a:close/>
                                <a:moveTo>
                                  <a:pt x="3001272" y="1670605"/>
                                </a:moveTo>
                                <a:cubicBezTo>
                                  <a:pt x="3007317" y="1668086"/>
                                  <a:pt x="3009835" y="1662041"/>
                                  <a:pt x="3008325" y="1655997"/>
                                </a:cubicBezTo>
                                <a:cubicBezTo>
                                  <a:pt x="3007821" y="1653478"/>
                                  <a:pt x="3007317" y="1650959"/>
                                  <a:pt x="3006813" y="1647937"/>
                                </a:cubicBezTo>
                                <a:cubicBezTo>
                                  <a:pt x="3006309" y="1646930"/>
                                  <a:pt x="3006309" y="1645418"/>
                                  <a:pt x="3005806" y="1644411"/>
                                </a:cubicBezTo>
                                <a:lnTo>
                                  <a:pt x="3005806" y="1642396"/>
                                </a:lnTo>
                                <a:cubicBezTo>
                                  <a:pt x="3005302" y="1632825"/>
                                  <a:pt x="2996739" y="1625269"/>
                                  <a:pt x="2987167" y="1628292"/>
                                </a:cubicBezTo>
                                <a:cubicBezTo>
                                  <a:pt x="2978603" y="1630810"/>
                                  <a:pt x="2973061" y="1642396"/>
                                  <a:pt x="2978099" y="1650456"/>
                                </a:cubicBezTo>
                                <a:cubicBezTo>
                                  <a:pt x="2981122" y="1654989"/>
                                  <a:pt x="2983136" y="1660530"/>
                                  <a:pt x="2985656" y="1665568"/>
                                </a:cubicBezTo>
                                <a:cubicBezTo>
                                  <a:pt x="2988174" y="1671109"/>
                                  <a:pt x="2996235" y="1673123"/>
                                  <a:pt x="3001272" y="1670605"/>
                                </a:cubicBezTo>
                                <a:close/>
                                <a:moveTo>
                                  <a:pt x="1773313" y="1688366"/>
                                </a:moveTo>
                                <a:cubicBezTo>
                                  <a:pt x="1830082" y="1689345"/>
                                  <a:pt x="1886361" y="1687876"/>
                                  <a:pt x="1943131" y="1687876"/>
                                </a:cubicBezTo>
                                <a:cubicBezTo>
                                  <a:pt x="1967111" y="1687876"/>
                                  <a:pt x="1967111" y="1650193"/>
                                  <a:pt x="1943131" y="1650193"/>
                                </a:cubicBezTo>
                                <a:cubicBezTo>
                                  <a:pt x="1886361" y="1650193"/>
                                  <a:pt x="1830082" y="1648725"/>
                                  <a:pt x="1773313" y="1649704"/>
                                </a:cubicBezTo>
                                <a:cubicBezTo>
                                  <a:pt x="1748354" y="1650193"/>
                                  <a:pt x="1748354" y="1687876"/>
                                  <a:pt x="1773313" y="1688366"/>
                                </a:cubicBezTo>
                                <a:close/>
                                <a:moveTo>
                                  <a:pt x="6427858" y="1694575"/>
                                </a:moveTo>
                                <a:cubicBezTo>
                                  <a:pt x="6484627" y="1695554"/>
                                  <a:pt x="6540907" y="1694085"/>
                                  <a:pt x="6597676" y="1694085"/>
                                </a:cubicBezTo>
                                <a:cubicBezTo>
                                  <a:pt x="6621656" y="1694085"/>
                                  <a:pt x="6621656" y="1656402"/>
                                  <a:pt x="6597676" y="1656402"/>
                                </a:cubicBezTo>
                                <a:cubicBezTo>
                                  <a:pt x="6540907" y="1656402"/>
                                  <a:pt x="6484627" y="1654934"/>
                                  <a:pt x="6427858" y="1655913"/>
                                </a:cubicBezTo>
                                <a:cubicBezTo>
                                  <a:pt x="6402899" y="1656402"/>
                                  <a:pt x="6402899" y="1694085"/>
                                  <a:pt x="6427858" y="1694575"/>
                                </a:cubicBezTo>
                                <a:close/>
                                <a:moveTo>
                                  <a:pt x="4494771" y="1720023"/>
                                </a:moveTo>
                                <a:cubicBezTo>
                                  <a:pt x="4504069" y="1721980"/>
                                  <a:pt x="4513856" y="1717086"/>
                                  <a:pt x="4516303" y="1707788"/>
                                </a:cubicBezTo>
                                <a:cubicBezTo>
                                  <a:pt x="4519240" y="1698979"/>
                                  <a:pt x="4513856" y="1687723"/>
                                  <a:pt x="4504558" y="1685766"/>
                                </a:cubicBezTo>
                                <a:cubicBezTo>
                                  <a:pt x="4502111" y="1685276"/>
                                  <a:pt x="4499175" y="1684787"/>
                                  <a:pt x="4496728" y="1683808"/>
                                </a:cubicBezTo>
                                <a:cubicBezTo>
                                  <a:pt x="4496239" y="1683319"/>
                                  <a:pt x="4495749" y="1683319"/>
                                  <a:pt x="4495260" y="1682829"/>
                                </a:cubicBezTo>
                                <a:cubicBezTo>
                                  <a:pt x="4493792" y="1681851"/>
                                  <a:pt x="4492813" y="1681361"/>
                                  <a:pt x="4491345" y="1680382"/>
                                </a:cubicBezTo>
                                <a:cubicBezTo>
                                  <a:pt x="4488898" y="1678914"/>
                                  <a:pt x="4492813" y="1681851"/>
                                  <a:pt x="4490365" y="1679893"/>
                                </a:cubicBezTo>
                                <a:cubicBezTo>
                                  <a:pt x="4489387" y="1678914"/>
                                  <a:pt x="4487919" y="1677935"/>
                                  <a:pt x="4486940" y="1676957"/>
                                </a:cubicBezTo>
                                <a:cubicBezTo>
                                  <a:pt x="4485961" y="1675978"/>
                                  <a:pt x="4485472" y="1674999"/>
                                  <a:pt x="4484494" y="1674510"/>
                                </a:cubicBezTo>
                                <a:cubicBezTo>
                                  <a:pt x="4484494" y="1674510"/>
                                  <a:pt x="4481557" y="1670595"/>
                                  <a:pt x="4482535" y="1672063"/>
                                </a:cubicBezTo>
                                <a:cubicBezTo>
                                  <a:pt x="4477642" y="1664722"/>
                                  <a:pt x="4468343" y="1661296"/>
                                  <a:pt x="4460024" y="1666190"/>
                                </a:cubicBezTo>
                                <a:cubicBezTo>
                                  <a:pt x="4451704" y="1671084"/>
                                  <a:pt x="4450726" y="1680382"/>
                                  <a:pt x="4454151" y="1688702"/>
                                </a:cubicBezTo>
                                <a:cubicBezTo>
                                  <a:pt x="4461492" y="1704851"/>
                                  <a:pt x="4477642" y="1716108"/>
                                  <a:pt x="4494771" y="1720023"/>
                                </a:cubicBezTo>
                                <a:close/>
                                <a:moveTo>
                                  <a:pt x="2244051" y="1733964"/>
                                </a:moveTo>
                                <a:cubicBezTo>
                                  <a:pt x="2247959" y="1735317"/>
                                  <a:pt x="2252547" y="1735225"/>
                                  <a:pt x="2257318" y="1732901"/>
                                </a:cubicBezTo>
                                <a:cubicBezTo>
                                  <a:pt x="2296470" y="1713325"/>
                                  <a:pt x="2337088" y="1696686"/>
                                  <a:pt x="2378197" y="1681515"/>
                                </a:cubicBezTo>
                                <a:cubicBezTo>
                                  <a:pt x="2398751" y="1673685"/>
                                  <a:pt x="2390921" y="1642363"/>
                                  <a:pt x="2368899" y="1647746"/>
                                </a:cubicBezTo>
                                <a:cubicBezTo>
                                  <a:pt x="2322896" y="1659492"/>
                                  <a:pt x="2280809" y="1679068"/>
                                  <a:pt x="2240679" y="1704027"/>
                                </a:cubicBezTo>
                                <a:cubicBezTo>
                                  <a:pt x="2226731" y="1712836"/>
                                  <a:pt x="2232329" y="1729903"/>
                                  <a:pt x="2244051" y="1733964"/>
                                </a:cubicBezTo>
                                <a:close/>
                                <a:moveTo>
                                  <a:pt x="6898596" y="1740173"/>
                                </a:moveTo>
                                <a:cubicBezTo>
                                  <a:pt x="6902504" y="1741526"/>
                                  <a:pt x="6907092" y="1741434"/>
                                  <a:pt x="6911864" y="1739110"/>
                                </a:cubicBezTo>
                                <a:cubicBezTo>
                                  <a:pt x="6951015" y="1719534"/>
                                  <a:pt x="6991634" y="1702895"/>
                                  <a:pt x="7032742" y="1687724"/>
                                </a:cubicBezTo>
                                <a:cubicBezTo>
                                  <a:pt x="7053296" y="1679894"/>
                                  <a:pt x="7045466" y="1648572"/>
                                  <a:pt x="7023444" y="1653955"/>
                                </a:cubicBezTo>
                                <a:cubicBezTo>
                                  <a:pt x="6977441" y="1665701"/>
                                  <a:pt x="6935354" y="1685277"/>
                                  <a:pt x="6895224" y="1710236"/>
                                </a:cubicBezTo>
                                <a:cubicBezTo>
                                  <a:pt x="6881277" y="1719045"/>
                                  <a:pt x="6886874" y="1736112"/>
                                  <a:pt x="6898596" y="1740173"/>
                                </a:cubicBezTo>
                                <a:close/>
                                <a:moveTo>
                                  <a:pt x="3968407" y="1742133"/>
                                </a:moveTo>
                                <a:cubicBezTo>
                                  <a:pt x="3979489" y="1738104"/>
                                  <a:pt x="3991074" y="1733570"/>
                                  <a:pt x="4002156" y="1729540"/>
                                </a:cubicBezTo>
                                <a:cubicBezTo>
                                  <a:pt x="4013742" y="1725511"/>
                                  <a:pt x="4020290" y="1713925"/>
                                  <a:pt x="4015253" y="1702339"/>
                                </a:cubicBezTo>
                                <a:cubicBezTo>
                                  <a:pt x="4010720" y="1691762"/>
                                  <a:pt x="3996615" y="1685717"/>
                                  <a:pt x="3986541" y="1692769"/>
                                </a:cubicBezTo>
                                <a:cubicBezTo>
                                  <a:pt x="3976467" y="1699317"/>
                                  <a:pt x="3965889" y="1705865"/>
                                  <a:pt x="3955814" y="1712414"/>
                                </a:cubicBezTo>
                                <a:cubicBezTo>
                                  <a:pt x="3949266" y="1716947"/>
                                  <a:pt x="3945740" y="1725007"/>
                                  <a:pt x="3949266" y="1732563"/>
                                </a:cubicBezTo>
                                <a:cubicBezTo>
                                  <a:pt x="3952288" y="1739615"/>
                                  <a:pt x="3960851" y="1744652"/>
                                  <a:pt x="3968407" y="1742133"/>
                                </a:cubicBezTo>
                                <a:close/>
                                <a:moveTo>
                                  <a:pt x="2495347" y="1754800"/>
                                </a:moveTo>
                                <a:cubicBezTo>
                                  <a:pt x="2503972" y="1754800"/>
                                  <a:pt x="2512537" y="1749294"/>
                                  <a:pt x="2512292" y="1738283"/>
                                </a:cubicBezTo>
                                <a:cubicBezTo>
                                  <a:pt x="2512292" y="1729474"/>
                                  <a:pt x="2514739" y="1722623"/>
                                  <a:pt x="2519633" y="1714303"/>
                                </a:cubicBezTo>
                                <a:cubicBezTo>
                                  <a:pt x="2528931" y="1699132"/>
                                  <a:pt x="2507398" y="1682004"/>
                                  <a:pt x="2494674" y="1695217"/>
                                </a:cubicBezTo>
                                <a:cubicBezTo>
                                  <a:pt x="2483418" y="1706963"/>
                                  <a:pt x="2478524" y="1722133"/>
                                  <a:pt x="2478035" y="1738283"/>
                                </a:cubicBezTo>
                                <a:cubicBezTo>
                                  <a:pt x="2478035" y="1749294"/>
                                  <a:pt x="2486721" y="1754800"/>
                                  <a:pt x="2495347" y="1754800"/>
                                </a:cubicBezTo>
                                <a:close/>
                                <a:moveTo>
                                  <a:pt x="7149891" y="1761009"/>
                                </a:moveTo>
                                <a:cubicBezTo>
                                  <a:pt x="7158517" y="1761009"/>
                                  <a:pt x="7167081" y="1755503"/>
                                  <a:pt x="7166836" y="1744492"/>
                                </a:cubicBezTo>
                                <a:cubicBezTo>
                                  <a:pt x="7166836" y="1735683"/>
                                  <a:pt x="7169283" y="1728832"/>
                                  <a:pt x="7174177" y="1720512"/>
                                </a:cubicBezTo>
                                <a:cubicBezTo>
                                  <a:pt x="7183476" y="1705341"/>
                                  <a:pt x="7161942" y="1688213"/>
                                  <a:pt x="7149218" y="1701426"/>
                                </a:cubicBezTo>
                                <a:cubicBezTo>
                                  <a:pt x="7137962" y="1713172"/>
                                  <a:pt x="7133068" y="1728342"/>
                                  <a:pt x="7132579" y="1744492"/>
                                </a:cubicBezTo>
                                <a:cubicBezTo>
                                  <a:pt x="7132579" y="1755503"/>
                                  <a:pt x="7141266" y="1761009"/>
                                  <a:pt x="7149891" y="1761009"/>
                                </a:cubicBezTo>
                                <a:close/>
                                <a:moveTo>
                                  <a:pt x="2479991" y="1800926"/>
                                </a:moveTo>
                                <a:cubicBezTo>
                                  <a:pt x="2496629" y="1806309"/>
                                  <a:pt x="2507885" y="1780371"/>
                                  <a:pt x="2492225" y="1772541"/>
                                </a:cubicBezTo>
                                <a:cubicBezTo>
                                  <a:pt x="2481458" y="1767158"/>
                                  <a:pt x="2472650" y="1761286"/>
                                  <a:pt x="2466287" y="1751498"/>
                                </a:cubicBezTo>
                                <a:cubicBezTo>
                                  <a:pt x="2455521" y="1733390"/>
                                  <a:pt x="2427137" y="1750030"/>
                                  <a:pt x="2438393" y="1767648"/>
                                </a:cubicBezTo>
                                <a:cubicBezTo>
                                  <a:pt x="2448179" y="1782818"/>
                                  <a:pt x="2462372" y="1795053"/>
                                  <a:pt x="2479991" y="1800926"/>
                                </a:cubicBezTo>
                                <a:close/>
                                <a:moveTo>
                                  <a:pt x="7134536" y="1807135"/>
                                </a:moveTo>
                                <a:cubicBezTo>
                                  <a:pt x="7151175" y="1812518"/>
                                  <a:pt x="7162431" y="1786580"/>
                                  <a:pt x="7146770" y="1778750"/>
                                </a:cubicBezTo>
                                <a:cubicBezTo>
                                  <a:pt x="7136004" y="1773367"/>
                                  <a:pt x="7127195" y="1767495"/>
                                  <a:pt x="7120833" y="1757707"/>
                                </a:cubicBezTo>
                                <a:cubicBezTo>
                                  <a:pt x="7110066" y="1739599"/>
                                  <a:pt x="7081682" y="1756239"/>
                                  <a:pt x="7092938" y="1773857"/>
                                </a:cubicBezTo>
                                <a:cubicBezTo>
                                  <a:pt x="7102725" y="1789027"/>
                                  <a:pt x="7116917" y="1801262"/>
                                  <a:pt x="7134536" y="1807135"/>
                                </a:cubicBezTo>
                                <a:close/>
                                <a:moveTo>
                                  <a:pt x="2174991" y="1809467"/>
                                </a:moveTo>
                                <a:cubicBezTo>
                                  <a:pt x="2182547" y="1812490"/>
                                  <a:pt x="2192117" y="1806445"/>
                                  <a:pt x="2193628" y="1798889"/>
                                </a:cubicBezTo>
                                <a:cubicBezTo>
                                  <a:pt x="2195644" y="1790326"/>
                                  <a:pt x="2191110" y="1783274"/>
                                  <a:pt x="2183051" y="1780252"/>
                                </a:cubicBezTo>
                                <a:cubicBezTo>
                                  <a:pt x="2186072" y="1781259"/>
                                  <a:pt x="2182043" y="1779748"/>
                                  <a:pt x="2182043" y="1779748"/>
                                </a:cubicBezTo>
                                <a:cubicBezTo>
                                  <a:pt x="2181035" y="1779244"/>
                                  <a:pt x="2180532" y="1778740"/>
                                  <a:pt x="2180028" y="1778237"/>
                                </a:cubicBezTo>
                                <a:cubicBezTo>
                                  <a:pt x="2176502" y="1776222"/>
                                  <a:pt x="2182043" y="1780252"/>
                                  <a:pt x="2179020" y="1777229"/>
                                </a:cubicBezTo>
                                <a:cubicBezTo>
                                  <a:pt x="2178013" y="1776725"/>
                                  <a:pt x="2177509" y="1775718"/>
                                  <a:pt x="2176502" y="1775214"/>
                                </a:cubicBezTo>
                                <a:cubicBezTo>
                                  <a:pt x="2175495" y="1774207"/>
                                  <a:pt x="2174991" y="1773703"/>
                                  <a:pt x="2174488" y="1772696"/>
                                </a:cubicBezTo>
                                <a:cubicBezTo>
                                  <a:pt x="2175998" y="1774207"/>
                                  <a:pt x="2174991" y="1773199"/>
                                  <a:pt x="2173983" y="1772192"/>
                                </a:cubicBezTo>
                                <a:cubicBezTo>
                                  <a:pt x="2172472" y="1770177"/>
                                  <a:pt x="2171465" y="1768162"/>
                                  <a:pt x="2170458" y="1765644"/>
                                </a:cubicBezTo>
                                <a:cubicBezTo>
                                  <a:pt x="2167435" y="1758088"/>
                                  <a:pt x="2155850" y="1756073"/>
                                  <a:pt x="2149301" y="1760103"/>
                                </a:cubicBezTo>
                                <a:cubicBezTo>
                                  <a:pt x="2141242" y="1765140"/>
                                  <a:pt x="2139730" y="1773199"/>
                                  <a:pt x="2143257" y="1781259"/>
                                </a:cubicBezTo>
                                <a:cubicBezTo>
                                  <a:pt x="2149301" y="1794860"/>
                                  <a:pt x="2161390" y="1803927"/>
                                  <a:pt x="2174991" y="1809467"/>
                                </a:cubicBezTo>
                                <a:close/>
                                <a:moveTo>
                                  <a:pt x="6829539" y="1815676"/>
                                </a:moveTo>
                                <a:cubicBezTo>
                                  <a:pt x="6837095" y="1818699"/>
                                  <a:pt x="6846666" y="1812654"/>
                                  <a:pt x="6848177" y="1805098"/>
                                </a:cubicBezTo>
                                <a:cubicBezTo>
                                  <a:pt x="6850192" y="1796535"/>
                                  <a:pt x="6845658" y="1789483"/>
                                  <a:pt x="6837599" y="1786461"/>
                                </a:cubicBezTo>
                                <a:cubicBezTo>
                                  <a:pt x="6840621" y="1787468"/>
                                  <a:pt x="6836591" y="1785957"/>
                                  <a:pt x="6836591" y="1785957"/>
                                </a:cubicBezTo>
                                <a:cubicBezTo>
                                  <a:pt x="6835584" y="1785453"/>
                                  <a:pt x="6835081" y="1784949"/>
                                  <a:pt x="6834577" y="1784446"/>
                                </a:cubicBezTo>
                                <a:cubicBezTo>
                                  <a:pt x="6831050" y="1782431"/>
                                  <a:pt x="6836591" y="1786461"/>
                                  <a:pt x="6833569" y="1783438"/>
                                </a:cubicBezTo>
                                <a:cubicBezTo>
                                  <a:pt x="6832562" y="1782934"/>
                                  <a:pt x="6832058" y="1781927"/>
                                  <a:pt x="6831050" y="1781423"/>
                                </a:cubicBezTo>
                                <a:cubicBezTo>
                                  <a:pt x="6830044" y="1780416"/>
                                  <a:pt x="6829539" y="1779912"/>
                                  <a:pt x="6829036" y="1778905"/>
                                </a:cubicBezTo>
                                <a:cubicBezTo>
                                  <a:pt x="6830547" y="1780416"/>
                                  <a:pt x="6829539" y="1779408"/>
                                  <a:pt x="6828532" y="1778401"/>
                                </a:cubicBezTo>
                                <a:cubicBezTo>
                                  <a:pt x="6827021" y="1776386"/>
                                  <a:pt x="6826013" y="1774371"/>
                                  <a:pt x="6825006" y="1771853"/>
                                </a:cubicBezTo>
                                <a:cubicBezTo>
                                  <a:pt x="6821983" y="1764297"/>
                                  <a:pt x="6810398" y="1762282"/>
                                  <a:pt x="6803850" y="1766312"/>
                                </a:cubicBezTo>
                                <a:cubicBezTo>
                                  <a:pt x="6795790" y="1771349"/>
                                  <a:pt x="6794279" y="1779408"/>
                                  <a:pt x="6797805" y="1787468"/>
                                </a:cubicBezTo>
                                <a:cubicBezTo>
                                  <a:pt x="6803850" y="1801069"/>
                                  <a:pt x="6815939" y="1810136"/>
                                  <a:pt x="6829539" y="1815676"/>
                                </a:cubicBezTo>
                                <a:close/>
                                <a:moveTo>
                                  <a:pt x="2576890" y="1824416"/>
                                </a:moveTo>
                                <a:cubicBezTo>
                                  <a:pt x="2587167" y="1821480"/>
                                  <a:pt x="2590593" y="1812671"/>
                                  <a:pt x="2589125" y="1802883"/>
                                </a:cubicBezTo>
                                <a:cubicBezTo>
                                  <a:pt x="2586678" y="1786244"/>
                                  <a:pt x="2588636" y="1770093"/>
                                  <a:pt x="2592551" y="1753944"/>
                                </a:cubicBezTo>
                                <a:cubicBezTo>
                                  <a:pt x="2597935" y="1731921"/>
                                  <a:pt x="2565634" y="1723112"/>
                                  <a:pt x="2558783" y="1744645"/>
                                </a:cubicBezTo>
                                <a:cubicBezTo>
                                  <a:pt x="2551931" y="1766668"/>
                                  <a:pt x="2551442" y="1789669"/>
                                  <a:pt x="2555357" y="1812181"/>
                                </a:cubicBezTo>
                                <a:cubicBezTo>
                                  <a:pt x="2556826" y="1821480"/>
                                  <a:pt x="2568571" y="1826863"/>
                                  <a:pt x="2576890" y="1824416"/>
                                </a:cubicBezTo>
                                <a:close/>
                                <a:moveTo>
                                  <a:pt x="2001369" y="1827352"/>
                                </a:moveTo>
                                <a:cubicBezTo>
                                  <a:pt x="2014092" y="1825884"/>
                                  <a:pt x="2021434" y="1814138"/>
                                  <a:pt x="2018497" y="1801904"/>
                                </a:cubicBezTo>
                                <a:cubicBezTo>
                                  <a:pt x="2016540" y="1792605"/>
                                  <a:pt x="2022412" y="1783307"/>
                                  <a:pt x="2029264" y="1776945"/>
                                </a:cubicBezTo>
                                <a:cubicBezTo>
                                  <a:pt x="2043456" y="1764221"/>
                                  <a:pt x="2024370" y="1738773"/>
                                  <a:pt x="2008709" y="1750518"/>
                                </a:cubicBezTo>
                                <a:cubicBezTo>
                                  <a:pt x="1989623" y="1764221"/>
                                  <a:pt x="1980324" y="1784286"/>
                                  <a:pt x="1978367" y="1807287"/>
                                </a:cubicBezTo>
                                <a:cubicBezTo>
                                  <a:pt x="1977388" y="1819522"/>
                                  <a:pt x="1990602" y="1828820"/>
                                  <a:pt x="2001369" y="1827352"/>
                                </a:cubicBezTo>
                                <a:close/>
                                <a:moveTo>
                                  <a:pt x="7231436" y="1830625"/>
                                </a:moveTo>
                                <a:cubicBezTo>
                                  <a:pt x="7241713" y="1827689"/>
                                  <a:pt x="7245138" y="1818880"/>
                                  <a:pt x="7243670" y="1809092"/>
                                </a:cubicBezTo>
                                <a:cubicBezTo>
                                  <a:pt x="7241223" y="1792453"/>
                                  <a:pt x="7243181" y="1776302"/>
                                  <a:pt x="7247097" y="1760153"/>
                                </a:cubicBezTo>
                                <a:cubicBezTo>
                                  <a:pt x="7252480" y="1738130"/>
                                  <a:pt x="7220180" y="1729321"/>
                                  <a:pt x="7213328" y="1750854"/>
                                </a:cubicBezTo>
                                <a:cubicBezTo>
                                  <a:pt x="7206477" y="1772877"/>
                                  <a:pt x="7205987" y="1795878"/>
                                  <a:pt x="7209902" y="1818390"/>
                                </a:cubicBezTo>
                                <a:cubicBezTo>
                                  <a:pt x="7211371" y="1827689"/>
                                  <a:pt x="7223116" y="1833072"/>
                                  <a:pt x="7231436" y="1830625"/>
                                </a:cubicBezTo>
                                <a:close/>
                                <a:moveTo>
                                  <a:pt x="2349715" y="1831756"/>
                                </a:moveTo>
                                <a:cubicBezTo>
                                  <a:pt x="2354434" y="1830686"/>
                                  <a:pt x="2358624" y="1827474"/>
                                  <a:pt x="2361071" y="1821479"/>
                                </a:cubicBezTo>
                                <a:cubicBezTo>
                                  <a:pt x="2371348" y="1797499"/>
                                  <a:pt x="2385540" y="1774987"/>
                                  <a:pt x="2400711" y="1753944"/>
                                </a:cubicBezTo>
                                <a:cubicBezTo>
                                  <a:pt x="2412946" y="1736815"/>
                                  <a:pt x="2385051" y="1715282"/>
                                  <a:pt x="2371348" y="1731432"/>
                                </a:cubicBezTo>
                                <a:cubicBezTo>
                                  <a:pt x="2353239" y="1752965"/>
                                  <a:pt x="2338558" y="1775966"/>
                                  <a:pt x="2325835" y="1800925"/>
                                </a:cubicBezTo>
                                <a:cubicBezTo>
                                  <a:pt x="2316659" y="1818910"/>
                                  <a:pt x="2335561" y="1834968"/>
                                  <a:pt x="2349715" y="1831756"/>
                                </a:cubicBezTo>
                                <a:close/>
                                <a:moveTo>
                                  <a:pt x="6655914" y="1833561"/>
                                </a:moveTo>
                                <a:cubicBezTo>
                                  <a:pt x="6668638" y="1832093"/>
                                  <a:pt x="6675978" y="1820347"/>
                                  <a:pt x="6673042" y="1808113"/>
                                </a:cubicBezTo>
                                <a:cubicBezTo>
                                  <a:pt x="6671084" y="1798814"/>
                                  <a:pt x="6676957" y="1789516"/>
                                  <a:pt x="6683809" y="1783154"/>
                                </a:cubicBezTo>
                                <a:cubicBezTo>
                                  <a:pt x="6698001" y="1770430"/>
                                  <a:pt x="6678915" y="1744982"/>
                                  <a:pt x="6663254" y="1756727"/>
                                </a:cubicBezTo>
                                <a:cubicBezTo>
                                  <a:pt x="6644168" y="1770430"/>
                                  <a:pt x="6634869" y="1790495"/>
                                  <a:pt x="6632912" y="1813496"/>
                                </a:cubicBezTo>
                                <a:cubicBezTo>
                                  <a:pt x="6631933" y="1825731"/>
                                  <a:pt x="6645147" y="1835029"/>
                                  <a:pt x="6655914" y="1833561"/>
                                </a:cubicBezTo>
                                <a:close/>
                                <a:moveTo>
                                  <a:pt x="2043537" y="1834079"/>
                                </a:moveTo>
                                <a:cubicBezTo>
                                  <a:pt x="2047519" y="1835472"/>
                                  <a:pt x="2052084" y="1835157"/>
                                  <a:pt x="2056617" y="1832134"/>
                                </a:cubicBezTo>
                                <a:cubicBezTo>
                                  <a:pt x="2074248" y="1820549"/>
                                  <a:pt x="2091879" y="1808459"/>
                                  <a:pt x="2110013" y="1796874"/>
                                </a:cubicBezTo>
                                <a:cubicBezTo>
                                  <a:pt x="2125125" y="1786800"/>
                                  <a:pt x="2112028" y="1763628"/>
                                  <a:pt x="2095909" y="1772192"/>
                                </a:cubicBezTo>
                                <a:cubicBezTo>
                                  <a:pt x="2077270" y="1782266"/>
                                  <a:pt x="2058633" y="1792341"/>
                                  <a:pt x="2039995" y="1802415"/>
                                </a:cubicBezTo>
                                <a:cubicBezTo>
                                  <a:pt x="2024883" y="1810348"/>
                                  <a:pt x="2031589" y="1829899"/>
                                  <a:pt x="2043537" y="1834079"/>
                                </a:cubicBezTo>
                                <a:close/>
                                <a:moveTo>
                                  <a:pt x="7004259" y="1837965"/>
                                </a:moveTo>
                                <a:cubicBezTo>
                                  <a:pt x="7008978" y="1836895"/>
                                  <a:pt x="7013168" y="1833683"/>
                                  <a:pt x="7015615" y="1827688"/>
                                </a:cubicBezTo>
                                <a:cubicBezTo>
                                  <a:pt x="7025892" y="1803708"/>
                                  <a:pt x="7040084" y="1781196"/>
                                  <a:pt x="7055255" y="1760153"/>
                                </a:cubicBezTo>
                                <a:cubicBezTo>
                                  <a:pt x="7067490" y="1743024"/>
                                  <a:pt x="7039595" y="1721491"/>
                                  <a:pt x="7025892" y="1737641"/>
                                </a:cubicBezTo>
                                <a:cubicBezTo>
                                  <a:pt x="7007784" y="1759174"/>
                                  <a:pt x="6993103" y="1782175"/>
                                  <a:pt x="6980379" y="1807134"/>
                                </a:cubicBezTo>
                                <a:cubicBezTo>
                                  <a:pt x="6971203" y="1825119"/>
                                  <a:pt x="6990105" y="1841177"/>
                                  <a:pt x="7004259" y="1837965"/>
                                </a:cubicBezTo>
                                <a:close/>
                                <a:moveTo>
                                  <a:pt x="6698084" y="1840288"/>
                                </a:moveTo>
                                <a:cubicBezTo>
                                  <a:pt x="6702067" y="1841681"/>
                                  <a:pt x="6706632" y="1841366"/>
                                  <a:pt x="6711165" y="1838343"/>
                                </a:cubicBezTo>
                                <a:cubicBezTo>
                                  <a:pt x="6728796" y="1826758"/>
                                  <a:pt x="6746426" y="1814668"/>
                                  <a:pt x="6764560" y="1803083"/>
                                </a:cubicBezTo>
                                <a:cubicBezTo>
                                  <a:pt x="6779672" y="1793009"/>
                                  <a:pt x="6766575" y="1769837"/>
                                  <a:pt x="6750456" y="1778401"/>
                                </a:cubicBezTo>
                                <a:cubicBezTo>
                                  <a:pt x="6731818" y="1788475"/>
                                  <a:pt x="6713181" y="1798550"/>
                                  <a:pt x="6694543" y="1808624"/>
                                </a:cubicBezTo>
                                <a:cubicBezTo>
                                  <a:pt x="6679431" y="1816557"/>
                                  <a:pt x="6686136" y="1836108"/>
                                  <a:pt x="6698084" y="1840288"/>
                                </a:cubicBezTo>
                                <a:close/>
                                <a:moveTo>
                                  <a:pt x="1636089" y="1851284"/>
                                </a:moveTo>
                                <a:cubicBezTo>
                                  <a:pt x="1648320" y="1848097"/>
                                  <a:pt x="1657293" y="1830246"/>
                                  <a:pt x="1645581" y="1820045"/>
                                </a:cubicBezTo>
                                <a:cubicBezTo>
                                  <a:pt x="1620899" y="1798889"/>
                                  <a:pt x="1595209" y="1779244"/>
                                  <a:pt x="1570527" y="1758591"/>
                                </a:cubicBezTo>
                                <a:cubicBezTo>
                                  <a:pt x="1548363" y="1740456"/>
                                  <a:pt x="1523177" y="1772695"/>
                                  <a:pt x="1546349" y="1789822"/>
                                </a:cubicBezTo>
                                <a:cubicBezTo>
                                  <a:pt x="1572542" y="1808964"/>
                                  <a:pt x="1597224" y="1829616"/>
                                  <a:pt x="1623417" y="1848758"/>
                                </a:cubicBezTo>
                                <a:cubicBezTo>
                                  <a:pt x="1627573" y="1851780"/>
                                  <a:pt x="1632012" y="1852347"/>
                                  <a:pt x="1636089" y="1851284"/>
                                </a:cubicBezTo>
                                <a:close/>
                                <a:moveTo>
                                  <a:pt x="6290638" y="1857493"/>
                                </a:moveTo>
                                <a:cubicBezTo>
                                  <a:pt x="6302869" y="1854306"/>
                                  <a:pt x="6311841" y="1836455"/>
                                  <a:pt x="6300130" y="1826254"/>
                                </a:cubicBezTo>
                                <a:cubicBezTo>
                                  <a:pt x="6275447" y="1805098"/>
                                  <a:pt x="6249758" y="1785453"/>
                                  <a:pt x="6225075" y="1764800"/>
                                </a:cubicBezTo>
                                <a:cubicBezTo>
                                  <a:pt x="6202912" y="1746665"/>
                                  <a:pt x="6177725" y="1778904"/>
                                  <a:pt x="6200897" y="1796031"/>
                                </a:cubicBezTo>
                                <a:cubicBezTo>
                                  <a:pt x="6227090" y="1815173"/>
                                  <a:pt x="6251772" y="1835825"/>
                                  <a:pt x="6277966" y="1854967"/>
                                </a:cubicBezTo>
                                <a:cubicBezTo>
                                  <a:pt x="6282122" y="1857989"/>
                                  <a:pt x="6286561" y="1858556"/>
                                  <a:pt x="6290638" y="1857493"/>
                                </a:cubicBezTo>
                                <a:close/>
                                <a:moveTo>
                                  <a:pt x="742659" y="1947741"/>
                                </a:moveTo>
                                <a:cubicBezTo>
                                  <a:pt x="745595" y="1947741"/>
                                  <a:pt x="749021" y="1946762"/>
                                  <a:pt x="751468" y="1945294"/>
                                </a:cubicBezTo>
                                <a:cubicBezTo>
                                  <a:pt x="755872" y="1942847"/>
                                  <a:pt x="757830" y="1938931"/>
                                  <a:pt x="759788" y="1934527"/>
                                </a:cubicBezTo>
                                <a:cubicBezTo>
                                  <a:pt x="760277" y="1933059"/>
                                  <a:pt x="761256" y="1931591"/>
                                  <a:pt x="761745" y="1929633"/>
                                </a:cubicBezTo>
                                <a:cubicBezTo>
                                  <a:pt x="764192" y="1923271"/>
                                  <a:pt x="761256" y="1914462"/>
                                  <a:pt x="756851" y="1910057"/>
                                </a:cubicBezTo>
                                <a:cubicBezTo>
                                  <a:pt x="752936" y="1906632"/>
                                  <a:pt x="748042" y="1904185"/>
                                  <a:pt x="742659" y="1904185"/>
                                </a:cubicBezTo>
                                <a:cubicBezTo>
                                  <a:pt x="737765" y="1904185"/>
                                  <a:pt x="732381" y="1906632"/>
                                  <a:pt x="728466" y="1910057"/>
                                </a:cubicBezTo>
                                <a:cubicBezTo>
                                  <a:pt x="724062" y="1914462"/>
                                  <a:pt x="721125" y="1923271"/>
                                  <a:pt x="723572" y="1929633"/>
                                </a:cubicBezTo>
                                <a:cubicBezTo>
                                  <a:pt x="724062" y="1931101"/>
                                  <a:pt x="725040" y="1932569"/>
                                  <a:pt x="725530" y="1934527"/>
                                </a:cubicBezTo>
                                <a:cubicBezTo>
                                  <a:pt x="726998" y="1938442"/>
                                  <a:pt x="728466" y="1941378"/>
                                  <a:pt x="731892" y="1943825"/>
                                </a:cubicBezTo>
                                <a:cubicBezTo>
                                  <a:pt x="734828" y="1946272"/>
                                  <a:pt x="738744" y="1947741"/>
                                  <a:pt x="742659" y="1947741"/>
                                </a:cubicBezTo>
                                <a:close/>
                                <a:moveTo>
                                  <a:pt x="5397205" y="1953944"/>
                                </a:moveTo>
                                <a:cubicBezTo>
                                  <a:pt x="5400141" y="1953944"/>
                                  <a:pt x="5403568" y="1952966"/>
                                  <a:pt x="5406014" y="1951497"/>
                                </a:cubicBezTo>
                                <a:cubicBezTo>
                                  <a:pt x="5410419" y="1949050"/>
                                  <a:pt x="5412377" y="1945135"/>
                                  <a:pt x="5414334" y="1940731"/>
                                </a:cubicBezTo>
                                <a:cubicBezTo>
                                  <a:pt x="5414823" y="1939263"/>
                                  <a:pt x="5415802" y="1937794"/>
                                  <a:pt x="5416292" y="1935837"/>
                                </a:cubicBezTo>
                                <a:cubicBezTo>
                                  <a:pt x="5418739" y="1929475"/>
                                  <a:pt x="5415802" y="1920666"/>
                                  <a:pt x="5411398" y="1916261"/>
                                </a:cubicBezTo>
                                <a:cubicBezTo>
                                  <a:pt x="5407483" y="1912835"/>
                                  <a:pt x="5402588" y="1910388"/>
                                  <a:pt x="5397205" y="1910388"/>
                                </a:cubicBezTo>
                                <a:cubicBezTo>
                                  <a:pt x="5392311" y="1910388"/>
                                  <a:pt x="5386928" y="1912835"/>
                                  <a:pt x="5383013" y="1916261"/>
                                </a:cubicBezTo>
                                <a:cubicBezTo>
                                  <a:pt x="5378608" y="1920666"/>
                                  <a:pt x="5375672" y="1929475"/>
                                  <a:pt x="5378119" y="1935837"/>
                                </a:cubicBezTo>
                                <a:cubicBezTo>
                                  <a:pt x="5378608" y="1937305"/>
                                  <a:pt x="5379587" y="1938773"/>
                                  <a:pt x="5380076" y="1940731"/>
                                </a:cubicBezTo>
                                <a:cubicBezTo>
                                  <a:pt x="5381544" y="1944646"/>
                                  <a:pt x="5383013" y="1947582"/>
                                  <a:pt x="5386438" y="1950029"/>
                                </a:cubicBezTo>
                                <a:cubicBezTo>
                                  <a:pt x="5389375" y="1952476"/>
                                  <a:pt x="5393290" y="1953944"/>
                                  <a:pt x="5397205" y="1953944"/>
                                </a:cubicBezTo>
                                <a:close/>
                                <a:moveTo>
                                  <a:pt x="1250499" y="1960591"/>
                                </a:moveTo>
                                <a:cubicBezTo>
                                  <a:pt x="1264076" y="1959670"/>
                                  <a:pt x="1274464" y="1942953"/>
                                  <a:pt x="1262754" y="1929352"/>
                                </a:cubicBezTo>
                                <a:cubicBezTo>
                                  <a:pt x="1252175" y="1917766"/>
                                  <a:pt x="1238575" y="1898625"/>
                                  <a:pt x="1238575" y="1882506"/>
                                </a:cubicBezTo>
                                <a:cubicBezTo>
                                  <a:pt x="1238071" y="1849261"/>
                                  <a:pt x="1183166" y="1858831"/>
                                  <a:pt x="1198278" y="1893587"/>
                                </a:cubicBezTo>
                                <a:cubicBezTo>
                                  <a:pt x="1203315" y="1904669"/>
                                  <a:pt x="1205833" y="1916255"/>
                                  <a:pt x="1212382" y="1926833"/>
                                </a:cubicBezTo>
                                <a:cubicBezTo>
                                  <a:pt x="1218930" y="1937915"/>
                                  <a:pt x="1226989" y="1947487"/>
                                  <a:pt x="1236560" y="1955546"/>
                                </a:cubicBezTo>
                                <a:cubicBezTo>
                                  <a:pt x="1241093" y="1959450"/>
                                  <a:pt x="1245973" y="1960898"/>
                                  <a:pt x="1250499" y="1960591"/>
                                </a:cubicBezTo>
                                <a:close/>
                                <a:moveTo>
                                  <a:pt x="5905047" y="1966796"/>
                                </a:moveTo>
                                <a:cubicBezTo>
                                  <a:pt x="5918624" y="1965875"/>
                                  <a:pt x="5929013" y="1949158"/>
                                  <a:pt x="5917302" y="1935557"/>
                                </a:cubicBezTo>
                                <a:cubicBezTo>
                                  <a:pt x="5906724" y="1923971"/>
                                  <a:pt x="5893123" y="1904829"/>
                                  <a:pt x="5893123" y="1888711"/>
                                </a:cubicBezTo>
                                <a:cubicBezTo>
                                  <a:pt x="5892619" y="1855470"/>
                                  <a:pt x="5837714" y="1865035"/>
                                  <a:pt x="5852826" y="1899792"/>
                                </a:cubicBezTo>
                                <a:cubicBezTo>
                                  <a:pt x="5857863" y="1910874"/>
                                  <a:pt x="5860382" y="1922460"/>
                                  <a:pt x="5866930" y="1933038"/>
                                </a:cubicBezTo>
                                <a:cubicBezTo>
                                  <a:pt x="5873478" y="1944121"/>
                                  <a:pt x="5881538" y="1953691"/>
                                  <a:pt x="5891108" y="1961751"/>
                                </a:cubicBezTo>
                                <a:cubicBezTo>
                                  <a:pt x="5895642" y="1965655"/>
                                  <a:pt x="5900522" y="1967103"/>
                                  <a:pt x="5905047" y="1966796"/>
                                </a:cubicBezTo>
                                <a:close/>
                                <a:moveTo>
                                  <a:pt x="1938244" y="1979221"/>
                                </a:moveTo>
                                <a:cubicBezTo>
                                  <a:pt x="2036469" y="1968643"/>
                                  <a:pt x="2132680" y="1931368"/>
                                  <a:pt x="2211260" y="1870921"/>
                                </a:cubicBezTo>
                                <a:cubicBezTo>
                                  <a:pt x="2228386" y="1857825"/>
                                  <a:pt x="2210252" y="1833646"/>
                                  <a:pt x="2193126" y="1847247"/>
                                </a:cubicBezTo>
                                <a:cubicBezTo>
                                  <a:pt x="2119582" y="1907189"/>
                                  <a:pt x="2032439" y="1940434"/>
                                  <a:pt x="1938244" y="1945472"/>
                                </a:cubicBezTo>
                                <a:cubicBezTo>
                                  <a:pt x="1916583" y="1946479"/>
                                  <a:pt x="1917087" y="1981236"/>
                                  <a:pt x="1938244" y="1979221"/>
                                </a:cubicBezTo>
                                <a:close/>
                                <a:moveTo>
                                  <a:pt x="6592792" y="1985426"/>
                                </a:moveTo>
                                <a:cubicBezTo>
                                  <a:pt x="6691017" y="1974848"/>
                                  <a:pt x="6787228" y="1937572"/>
                                  <a:pt x="6865808" y="1877126"/>
                                </a:cubicBezTo>
                                <a:cubicBezTo>
                                  <a:pt x="6882935" y="1864029"/>
                                  <a:pt x="6864800" y="1839855"/>
                                  <a:pt x="6847674" y="1853456"/>
                                </a:cubicBezTo>
                                <a:cubicBezTo>
                                  <a:pt x="6774131" y="1913393"/>
                                  <a:pt x="6686988" y="1946639"/>
                                  <a:pt x="6592792" y="1951677"/>
                                </a:cubicBezTo>
                                <a:cubicBezTo>
                                  <a:pt x="6571132" y="1952684"/>
                                  <a:pt x="6571635" y="1987441"/>
                                  <a:pt x="6592792" y="1985426"/>
                                </a:cubicBezTo>
                                <a:close/>
                                <a:moveTo>
                                  <a:pt x="956799" y="2004241"/>
                                </a:moveTo>
                                <a:cubicBezTo>
                                  <a:pt x="972857" y="2001878"/>
                                  <a:pt x="983685" y="1978938"/>
                                  <a:pt x="965333" y="1965357"/>
                                </a:cubicBezTo>
                                <a:cubicBezTo>
                                  <a:pt x="939884" y="1946760"/>
                                  <a:pt x="916394" y="1926206"/>
                                  <a:pt x="889967" y="1909077"/>
                                </a:cubicBezTo>
                                <a:cubicBezTo>
                                  <a:pt x="872349" y="1897821"/>
                                  <a:pt x="852283" y="1923759"/>
                                  <a:pt x="867455" y="1938441"/>
                                </a:cubicBezTo>
                                <a:cubicBezTo>
                                  <a:pt x="890456" y="1960463"/>
                                  <a:pt x="915904" y="1978081"/>
                                  <a:pt x="939884" y="1998636"/>
                                </a:cubicBezTo>
                                <a:cubicBezTo>
                                  <a:pt x="945512" y="2003530"/>
                                  <a:pt x="951446" y="2005029"/>
                                  <a:pt x="956799" y="2004241"/>
                                </a:cubicBezTo>
                                <a:close/>
                                <a:moveTo>
                                  <a:pt x="5611342" y="2010445"/>
                                </a:moveTo>
                                <a:cubicBezTo>
                                  <a:pt x="5627400" y="2008083"/>
                                  <a:pt x="5638228" y="1985142"/>
                                  <a:pt x="5619876" y="1971561"/>
                                </a:cubicBezTo>
                                <a:cubicBezTo>
                                  <a:pt x="5594428" y="1952965"/>
                                  <a:pt x="5570937" y="1932410"/>
                                  <a:pt x="5544510" y="1915281"/>
                                </a:cubicBezTo>
                                <a:cubicBezTo>
                                  <a:pt x="5526892" y="1904025"/>
                                  <a:pt x="5506827" y="1929964"/>
                                  <a:pt x="5521998" y="1944645"/>
                                </a:cubicBezTo>
                                <a:cubicBezTo>
                                  <a:pt x="5544999" y="1966668"/>
                                  <a:pt x="5570447" y="1984285"/>
                                  <a:pt x="5594428" y="2004840"/>
                                </a:cubicBezTo>
                                <a:cubicBezTo>
                                  <a:pt x="5600056" y="2009734"/>
                                  <a:pt x="5605989" y="2011233"/>
                                  <a:pt x="5611342" y="2010445"/>
                                </a:cubicBezTo>
                                <a:close/>
                                <a:moveTo>
                                  <a:pt x="3292499" y="2032850"/>
                                </a:moveTo>
                                <a:cubicBezTo>
                                  <a:pt x="3302135" y="2034571"/>
                                  <a:pt x="3313147" y="2024661"/>
                                  <a:pt x="3306538" y="2013649"/>
                                </a:cubicBezTo>
                                <a:cubicBezTo>
                                  <a:pt x="3292837" y="1990158"/>
                                  <a:pt x="3279133" y="1967157"/>
                                  <a:pt x="3265431" y="1943666"/>
                                </a:cubicBezTo>
                                <a:cubicBezTo>
                                  <a:pt x="3256133" y="1928005"/>
                                  <a:pt x="3231664" y="1942687"/>
                                  <a:pt x="3241451" y="1957858"/>
                                </a:cubicBezTo>
                                <a:cubicBezTo>
                                  <a:pt x="3255643" y="1980860"/>
                                  <a:pt x="3269835" y="2003861"/>
                                  <a:pt x="3284027" y="2026863"/>
                                </a:cubicBezTo>
                                <a:cubicBezTo>
                                  <a:pt x="3286230" y="2030411"/>
                                  <a:pt x="3289289" y="2032277"/>
                                  <a:pt x="3292499" y="2032850"/>
                                </a:cubicBezTo>
                                <a:close/>
                                <a:moveTo>
                                  <a:pt x="2920006" y="2040307"/>
                                </a:moveTo>
                                <a:cubicBezTo>
                                  <a:pt x="2922919" y="2041178"/>
                                  <a:pt x="2926284" y="2040689"/>
                                  <a:pt x="2929710" y="2038120"/>
                                </a:cubicBezTo>
                                <a:cubicBezTo>
                                  <a:pt x="2979137" y="2001905"/>
                                  <a:pt x="3031016" y="1968626"/>
                                  <a:pt x="3084359" y="1938284"/>
                                </a:cubicBezTo>
                                <a:cubicBezTo>
                                  <a:pt x="3102467" y="1928496"/>
                                  <a:pt x="3086315" y="1900600"/>
                                  <a:pt x="3068698" y="1911367"/>
                                </a:cubicBezTo>
                                <a:cubicBezTo>
                                  <a:pt x="3015844" y="1943177"/>
                                  <a:pt x="2965437" y="1977925"/>
                                  <a:pt x="2916494" y="2015118"/>
                                </a:cubicBezTo>
                                <a:cubicBezTo>
                                  <a:pt x="2906585" y="2022826"/>
                                  <a:pt x="2911265" y="2037692"/>
                                  <a:pt x="2920006" y="2040307"/>
                                </a:cubicBezTo>
                                <a:close/>
                                <a:moveTo>
                                  <a:pt x="81986" y="2043170"/>
                                </a:moveTo>
                                <a:cubicBezTo>
                                  <a:pt x="93731" y="2045128"/>
                                  <a:pt x="102540" y="2036319"/>
                                  <a:pt x="103519" y="2025062"/>
                                </a:cubicBezTo>
                                <a:cubicBezTo>
                                  <a:pt x="103519" y="2027509"/>
                                  <a:pt x="104498" y="2022126"/>
                                  <a:pt x="104498" y="2022126"/>
                                </a:cubicBezTo>
                                <a:cubicBezTo>
                                  <a:pt x="104498" y="2021636"/>
                                  <a:pt x="105476" y="2019189"/>
                                  <a:pt x="104987" y="2020658"/>
                                </a:cubicBezTo>
                                <a:cubicBezTo>
                                  <a:pt x="106455" y="2017232"/>
                                  <a:pt x="107923" y="2015764"/>
                                  <a:pt x="109881" y="2013317"/>
                                </a:cubicBezTo>
                                <a:cubicBezTo>
                                  <a:pt x="113306" y="2009891"/>
                                  <a:pt x="118690" y="2007444"/>
                                  <a:pt x="121626" y="2006955"/>
                                </a:cubicBezTo>
                                <a:cubicBezTo>
                                  <a:pt x="131414" y="2005976"/>
                                  <a:pt x="139734" y="1999124"/>
                                  <a:pt x="139734" y="1988847"/>
                                </a:cubicBezTo>
                                <a:cubicBezTo>
                                  <a:pt x="139734" y="1979548"/>
                                  <a:pt x="131414" y="1969760"/>
                                  <a:pt x="121626" y="1970739"/>
                                </a:cubicBezTo>
                                <a:cubicBezTo>
                                  <a:pt x="94710" y="1972697"/>
                                  <a:pt x="70240" y="1992273"/>
                                  <a:pt x="66325" y="2019679"/>
                                </a:cubicBezTo>
                                <a:cubicBezTo>
                                  <a:pt x="64856" y="2030935"/>
                                  <a:pt x="69750" y="2041701"/>
                                  <a:pt x="81986" y="2043170"/>
                                </a:cubicBezTo>
                                <a:close/>
                                <a:moveTo>
                                  <a:pt x="4736529" y="2049375"/>
                                </a:moveTo>
                                <a:cubicBezTo>
                                  <a:pt x="4748275" y="2051332"/>
                                  <a:pt x="4757084" y="2042523"/>
                                  <a:pt x="4758062" y="2031267"/>
                                </a:cubicBezTo>
                                <a:cubicBezTo>
                                  <a:pt x="4758062" y="2033713"/>
                                  <a:pt x="4759041" y="2028330"/>
                                  <a:pt x="4759041" y="2028330"/>
                                </a:cubicBezTo>
                                <a:cubicBezTo>
                                  <a:pt x="4759041" y="2027841"/>
                                  <a:pt x="4760020" y="2025394"/>
                                  <a:pt x="4759531" y="2026862"/>
                                </a:cubicBezTo>
                                <a:cubicBezTo>
                                  <a:pt x="4760999" y="2023436"/>
                                  <a:pt x="4762467" y="2021968"/>
                                  <a:pt x="4764424" y="2019521"/>
                                </a:cubicBezTo>
                                <a:cubicBezTo>
                                  <a:pt x="4767850" y="2016096"/>
                                  <a:pt x="4773233" y="2013648"/>
                                  <a:pt x="4776170" y="2013159"/>
                                </a:cubicBezTo>
                                <a:cubicBezTo>
                                  <a:pt x="4785958" y="2012180"/>
                                  <a:pt x="4794278" y="2005329"/>
                                  <a:pt x="4794278" y="1995051"/>
                                </a:cubicBezTo>
                                <a:cubicBezTo>
                                  <a:pt x="4794278" y="1985752"/>
                                  <a:pt x="4785958" y="1975965"/>
                                  <a:pt x="4776170" y="1976944"/>
                                </a:cubicBezTo>
                                <a:cubicBezTo>
                                  <a:pt x="4749253" y="1978901"/>
                                  <a:pt x="4724783" y="1998478"/>
                                  <a:pt x="4720868" y="2025883"/>
                                </a:cubicBezTo>
                                <a:cubicBezTo>
                                  <a:pt x="4719400" y="2037139"/>
                                  <a:pt x="4724294" y="2047906"/>
                                  <a:pt x="4736529" y="2049375"/>
                                </a:cubicBezTo>
                                <a:close/>
                                <a:moveTo>
                                  <a:pt x="2218313" y="2057297"/>
                                </a:moveTo>
                                <a:cubicBezTo>
                                  <a:pt x="2237454" y="2063846"/>
                                  <a:pt x="2250552" y="2032615"/>
                                  <a:pt x="2231914" y="2024555"/>
                                </a:cubicBezTo>
                                <a:cubicBezTo>
                                  <a:pt x="2224358" y="2021029"/>
                                  <a:pt x="2187585" y="2004910"/>
                                  <a:pt x="2202193" y="1992317"/>
                                </a:cubicBezTo>
                                <a:cubicBezTo>
                                  <a:pt x="2209749" y="1985769"/>
                                  <a:pt x="2208742" y="1973176"/>
                                  <a:pt x="2202193" y="1966627"/>
                                </a:cubicBezTo>
                                <a:cubicBezTo>
                                  <a:pt x="2194638" y="1959071"/>
                                  <a:pt x="2184059" y="1961086"/>
                                  <a:pt x="2176503" y="1966627"/>
                                </a:cubicBezTo>
                                <a:cubicBezTo>
                                  <a:pt x="2159880" y="1979724"/>
                                  <a:pt x="2158369" y="2004406"/>
                                  <a:pt x="2167437" y="2022037"/>
                                </a:cubicBezTo>
                                <a:cubicBezTo>
                                  <a:pt x="2177008" y="2042186"/>
                                  <a:pt x="2198667" y="2050245"/>
                                  <a:pt x="2218313" y="2057297"/>
                                </a:cubicBezTo>
                                <a:close/>
                                <a:moveTo>
                                  <a:pt x="6872861" y="2063503"/>
                                </a:moveTo>
                                <a:cubicBezTo>
                                  <a:pt x="6892003" y="2070051"/>
                                  <a:pt x="6905100" y="2038820"/>
                                  <a:pt x="6886462" y="2030760"/>
                                </a:cubicBezTo>
                                <a:cubicBezTo>
                                  <a:pt x="6878906" y="2027234"/>
                                  <a:pt x="6842134" y="2011115"/>
                                  <a:pt x="6856742" y="1998522"/>
                                </a:cubicBezTo>
                                <a:cubicBezTo>
                                  <a:pt x="6864298" y="1991974"/>
                                  <a:pt x="6863290" y="1979381"/>
                                  <a:pt x="6856742" y="1972832"/>
                                </a:cubicBezTo>
                                <a:cubicBezTo>
                                  <a:pt x="6849186" y="1965276"/>
                                  <a:pt x="6838608" y="1967291"/>
                                  <a:pt x="6831052" y="1972832"/>
                                </a:cubicBezTo>
                                <a:cubicBezTo>
                                  <a:pt x="6814429" y="1985929"/>
                                  <a:pt x="6812918" y="2010611"/>
                                  <a:pt x="6821985" y="2028242"/>
                                </a:cubicBezTo>
                                <a:cubicBezTo>
                                  <a:pt x="6831556" y="2048391"/>
                                  <a:pt x="6853216" y="2056450"/>
                                  <a:pt x="6872861" y="2063503"/>
                                </a:cubicBezTo>
                                <a:close/>
                                <a:moveTo>
                                  <a:pt x="2788722" y="2081240"/>
                                </a:moveTo>
                                <a:cubicBezTo>
                                  <a:pt x="2793631" y="2080697"/>
                                  <a:pt x="2798556" y="2078005"/>
                                  <a:pt x="2802470" y="2072377"/>
                                </a:cubicBezTo>
                                <a:lnTo>
                                  <a:pt x="2818254" y="2054542"/>
                                </a:lnTo>
                                <a:lnTo>
                                  <a:pt x="2825346" y="2057899"/>
                                </a:lnTo>
                                <a:cubicBezTo>
                                  <a:pt x="2828873" y="2058466"/>
                                  <a:pt x="2832525" y="2057962"/>
                                  <a:pt x="2835548" y="2055947"/>
                                </a:cubicBezTo>
                                <a:cubicBezTo>
                                  <a:pt x="2837561" y="2054436"/>
                                  <a:pt x="2839577" y="2053429"/>
                                  <a:pt x="2842096" y="2051918"/>
                                </a:cubicBezTo>
                                <a:cubicBezTo>
                                  <a:pt x="2851665" y="2045873"/>
                                  <a:pt x="2854184" y="2032273"/>
                                  <a:pt x="2845622" y="2023709"/>
                                </a:cubicBezTo>
                                <a:lnTo>
                                  <a:pt x="2845559" y="2023688"/>
                                </a:lnTo>
                                <a:lnTo>
                                  <a:pt x="2889091" y="1974499"/>
                                </a:lnTo>
                                <a:cubicBezTo>
                                  <a:pt x="2904261" y="1959817"/>
                                  <a:pt x="2882240" y="1938773"/>
                                  <a:pt x="2866579" y="1951986"/>
                                </a:cubicBezTo>
                                <a:cubicBezTo>
                                  <a:pt x="2831345" y="1981350"/>
                                  <a:pt x="2801979" y="2014628"/>
                                  <a:pt x="2772616" y="2049375"/>
                                </a:cubicBezTo>
                                <a:cubicBezTo>
                                  <a:pt x="2759403" y="2065158"/>
                                  <a:pt x="2773994" y="2082868"/>
                                  <a:pt x="2788722" y="2081240"/>
                                </a:cubicBezTo>
                                <a:close/>
                                <a:moveTo>
                                  <a:pt x="3423838" y="2083104"/>
                                </a:moveTo>
                                <a:cubicBezTo>
                                  <a:pt x="3434757" y="2086201"/>
                                  <a:pt x="3449807" y="2076290"/>
                                  <a:pt x="3445035" y="2063077"/>
                                </a:cubicBezTo>
                                <a:cubicBezTo>
                                  <a:pt x="3426927" y="2017074"/>
                                  <a:pt x="3405394" y="1973519"/>
                                  <a:pt x="3377990" y="1932410"/>
                                </a:cubicBezTo>
                                <a:cubicBezTo>
                                  <a:pt x="3365265" y="1913812"/>
                                  <a:pt x="3335413" y="1930942"/>
                                  <a:pt x="3347646" y="1950028"/>
                                </a:cubicBezTo>
                                <a:cubicBezTo>
                                  <a:pt x="3373096" y="1990158"/>
                                  <a:pt x="3396096" y="2031756"/>
                                  <a:pt x="3415182" y="2075312"/>
                                </a:cubicBezTo>
                                <a:cubicBezTo>
                                  <a:pt x="3417017" y="2079594"/>
                                  <a:pt x="3420199" y="2082072"/>
                                  <a:pt x="3423838" y="2083104"/>
                                </a:cubicBezTo>
                                <a:close/>
                                <a:moveTo>
                                  <a:pt x="863462" y="2087070"/>
                                </a:moveTo>
                                <a:cubicBezTo>
                                  <a:pt x="876262" y="2086726"/>
                                  <a:pt x="887273" y="2069108"/>
                                  <a:pt x="876262" y="2055894"/>
                                </a:cubicBezTo>
                                <a:cubicBezTo>
                                  <a:pt x="836622" y="2008914"/>
                                  <a:pt x="814111" y="1952633"/>
                                  <a:pt x="803343" y="1892438"/>
                                </a:cubicBezTo>
                                <a:cubicBezTo>
                                  <a:pt x="799917" y="1873352"/>
                                  <a:pt x="767618" y="1877267"/>
                                  <a:pt x="769086" y="1896843"/>
                                </a:cubicBezTo>
                                <a:cubicBezTo>
                                  <a:pt x="773979" y="1966826"/>
                                  <a:pt x="804323" y="2029468"/>
                                  <a:pt x="850814" y="2080854"/>
                                </a:cubicBezTo>
                                <a:cubicBezTo>
                                  <a:pt x="854729" y="2085380"/>
                                  <a:pt x="859195" y="2087185"/>
                                  <a:pt x="863462" y="2087070"/>
                                </a:cubicBezTo>
                                <a:close/>
                                <a:moveTo>
                                  <a:pt x="5518007" y="2093275"/>
                                </a:moveTo>
                                <a:cubicBezTo>
                                  <a:pt x="5530807" y="2092930"/>
                                  <a:pt x="5541818" y="2075313"/>
                                  <a:pt x="5530807" y="2062099"/>
                                </a:cubicBezTo>
                                <a:cubicBezTo>
                                  <a:pt x="5491167" y="2015118"/>
                                  <a:pt x="5468655" y="1958837"/>
                                  <a:pt x="5457888" y="1898642"/>
                                </a:cubicBezTo>
                                <a:cubicBezTo>
                                  <a:pt x="5454463" y="1879556"/>
                                  <a:pt x="5422163" y="1883471"/>
                                  <a:pt x="5423631" y="1903046"/>
                                </a:cubicBezTo>
                                <a:cubicBezTo>
                                  <a:pt x="5428525" y="1973030"/>
                                  <a:pt x="5458867" y="2035672"/>
                                  <a:pt x="5505359" y="2087058"/>
                                </a:cubicBezTo>
                                <a:cubicBezTo>
                                  <a:pt x="5509274" y="2091585"/>
                                  <a:pt x="5513740" y="2093389"/>
                                  <a:pt x="5518007" y="2093275"/>
                                </a:cubicBezTo>
                                <a:close/>
                                <a:moveTo>
                                  <a:pt x="1137276" y="2095353"/>
                                </a:moveTo>
                                <a:cubicBezTo>
                                  <a:pt x="1149643" y="2092791"/>
                                  <a:pt x="1159808" y="2080058"/>
                                  <a:pt x="1152441" y="2063341"/>
                                </a:cubicBezTo>
                                <a:cubicBezTo>
                                  <a:pt x="1144381" y="2045208"/>
                                  <a:pt x="1150426" y="2018006"/>
                                  <a:pt x="1162515" y="2002895"/>
                                </a:cubicBezTo>
                                <a:cubicBezTo>
                                  <a:pt x="1179642" y="1981235"/>
                                  <a:pt x="1150426" y="1950508"/>
                                  <a:pt x="1131284" y="1971664"/>
                                </a:cubicBezTo>
                                <a:cubicBezTo>
                                  <a:pt x="1103579" y="2002895"/>
                                  <a:pt x="1097031" y="2041178"/>
                                  <a:pt x="1111640" y="2079964"/>
                                </a:cubicBezTo>
                                <a:cubicBezTo>
                                  <a:pt x="1114536" y="2087520"/>
                                  <a:pt x="1119352" y="2092116"/>
                                  <a:pt x="1124744" y="2094296"/>
                                </a:cubicBezTo>
                                <a:cubicBezTo>
                                  <a:pt x="1128787" y="2095932"/>
                                  <a:pt x="1133154" y="2096207"/>
                                  <a:pt x="1137276" y="2095353"/>
                                </a:cubicBezTo>
                                <a:close/>
                                <a:moveTo>
                                  <a:pt x="3039649" y="2095473"/>
                                </a:moveTo>
                                <a:cubicBezTo>
                                  <a:pt x="3043591" y="2094804"/>
                                  <a:pt x="3047370" y="2092569"/>
                                  <a:pt x="3050140" y="2088287"/>
                                </a:cubicBezTo>
                                <a:cubicBezTo>
                                  <a:pt x="3063236" y="2068642"/>
                                  <a:pt x="3076333" y="2048492"/>
                                  <a:pt x="3088927" y="2028344"/>
                                </a:cubicBezTo>
                                <a:cubicBezTo>
                                  <a:pt x="3100008" y="2010210"/>
                                  <a:pt x="3072304" y="1994090"/>
                                  <a:pt x="3060213" y="2011721"/>
                                </a:cubicBezTo>
                                <a:cubicBezTo>
                                  <a:pt x="3047118" y="2031366"/>
                                  <a:pt x="3034522" y="2052018"/>
                                  <a:pt x="3022435" y="2072168"/>
                                </a:cubicBezTo>
                                <a:cubicBezTo>
                                  <a:pt x="3014501" y="2085391"/>
                                  <a:pt x="3027819" y="2097480"/>
                                  <a:pt x="3039649" y="2095473"/>
                                </a:cubicBezTo>
                                <a:close/>
                                <a:moveTo>
                                  <a:pt x="5791823" y="2101559"/>
                                </a:moveTo>
                                <a:cubicBezTo>
                                  <a:pt x="5804190" y="2098996"/>
                                  <a:pt x="5814355" y="2086263"/>
                                  <a:pt x="5806988" y="2069546"/>
                                </a:cubicBezTo>
                                <a:cubicBezTo>
                                  <a:pt x="5798928" y="2051413"/>
                                  <a:pt x="5804973" y="2024211"/>
                                  <a:pt x="5817062" y="2009100"/>
                                </a:cubicBezTo>
                                <a:cubicBezTo>
                                  <a:pt x="5834189" y="1987439"/>
                                  <a:pt x="5804973" y="1956713"/>
                                  <a:pt x="5785831" y="1977869"/>
                                </a:cubicBezTo>
                                <a:cubicBezTo>
                                  <a:pt x="5758126" y="2009100"/>
                                  <a:pt x="5751578" y="2047383"/>
                                  <a:pt x="5766186" y="2086169"/>
                                </a:cubicBezTo>
                                <a:cubicBezTo>
                                  <a:pt x="5769082" y="2093725"/>
                                  <a:pt x="5773899" y="2098322"/>
                                  <a:pt x="5779291" y="2100502"/>
                                </a:cubicBezTo>
                                <a:cubicBezTo>
                                  <a:pt x="5783334" y="2102137"/>
                                  <a:pt x="5787701" y="2102413"/>
                                  <a:pt x="5791823" y="2101559"/>
                                </a:cubicBezTo>
                                <a:close/>
                                <a:moveTo>
                                  <a:pt x="3504985" y="2104809"/>
                                </a:moveTo>
                                <a:cubicBezTo>
                                  <a:pt x="3523121" y="2104809"/>
                                  <a:pt x="3523121" y="2077103"/>
                                  <a:pt x="3504985" y="2077103"/>
                                </a:cubicBezTo>
                                <a:cubicBezTo>
                                  <a:pt x="3486854" y="2077103"/>
                                  <a:pt x="3486854" y="2104809"/>
                                  <a:pt x="3504985" y="2104809"/>
                                </a:cubicBezTo>
                                <a:close/>
                                <a:moveTo>
                                  <a:pt x="4067338" y="2115891"/>
                                </a:moveTo>
                                <a:lnTo>
                                  <a:pt x="4068144" y="2115891"/>
                                </a:lnTo>
                                <a:cubicBezTo>
                                  <a:pt x="4067640" y="2115891"/>
                                  <a:pt x="4067136" y="2115388"/>
                                  <a:pt x="4066129" y="2115388"/>
                                </a:cubicBezTo>
                                <a:close/>
                                <a:moveTo>
                                  <a:pt x="2944412" y="2117465"/>
                                </a:moveTo>
                                <a:cubicBezTo>
                                  <a:pt x="2949638" y="2114757"/>
                                  <a:pt x="2953669" y="2109594"/>
                                  <a:pt x="2954424" y="2103298"/>
                                </a:cubicBezTo>
                                <a:cubicBezTo>
                                  <a:pt x="2955432" y="2097757"/>
                                  <a:pt x="2953417" y="2092216"/>
                                  <a:pt x="2949387" y="2087682"/>
                                </a:cubicBezTo>
                                <a:cubicBezTo>
                                  <a:pt x="2945358" y="2084156"/>
                                  <a:pt x="2937801" y="2081638"/>
                                  <a:pt x="2931756" y="2083652"/>
                                </a:cubicBezTo>
                                <a:cubicBezTo>
                                  <a:pt x="2930246" y="2084156"/>
                                  <a:pt x="2928733" y="2084660"/>
                                  <a:pt x="2927223" y="2085164"/>
                                </a:cubicBezTo>
                                <a:cubicBezTo>
                                  <a:pt x="2921178" y="2087179"/>
                                  <a:pt x="2916644" y="2091712"/>
                                  <a:pt x="2915637" y="2098260"/>
                                </a:cubicBezTo>
                                <a:cubicBezTo>
                                  <a:pt x="2914629" y="2104809"/>
                                  <a:pt x="2917652" y="2110854"/>
                                  <a:pt x="2923193" y="2114380"/>
                                </a:cubicBezTo>
                                <a:cubicBezTo>
                                  <a:pt x="2924705" y="2115387"/>
                                  <a:pt x="2926215" y="2115891"/>
                                  <a:pt x="2927223" y="2116898"/>
                                </a:cubicBezTo>
                                <a:cubicBezTo>
                                  <a:pt x="2932764" y="2120424"/>
                                  <a:pt x="2939187" y="2120172"/>
                                  <a:pt x="2944412" y="2117465"/>
                                </a:cubicBezTo>
                                <a:close/>
                                <a:moveTo>
                                  <a:pt x="4071263" y="2117527"/>
                                </a:moveTo>
                                <a:lnTo>
                                  <a:pt x="4067338" y="2115891"/>
                                </a:lnTo>
                                <a:lnTo>
                                  <a:pt x="4057565" y="2115891"/>
                                </a:lnTo>
                                <a:lnTo>
                                  <a:pt x="4058652" y="2116183"/>
                                </a:lnTo>
                                <a:lnTo>
                                  <a:pt x="4067424" y="2117301"/>
                                </a:lnTo>
                                <a:close/>
                                <a:moveTo>
                                  <a:pt x="4083080" y="2132177"/>
                                </a:moveTo>
                                <a:lnTo>
                                  <a:pt x="4083242" y="2131777"/>
                                </a:lnTo>
                                <a:lnTo>
                                  <a:pt x="4083207" y="2131693"/>
                                </a:lnTo>
                                <a:close/>
                                <a:moveTo>
                                  <a:pt x="4083759" y="2133018"/>
                                </a:moveTo>
                                <a:lnTo>
                                  <a:pt x="4083299" y="2131636"/>
                                </a:lnTo>
                                <a:lnTo>
                                  <a:pt x="4083242" y="2131777"/>
                                </a:lnTo>
                                <a:close/>
                                <a:moveTo>
                                  <a:pt x="4082577" y="2134099"/>
                                </a:moveTo>
                                <a:lnTo>
                                  <a:pt x="4083080" y="2132177"/>
                                </a:lnTo>
                                <a:lnTo>
                                  <a:pt x="4082490" y="2133636"/>
                                </a:lnTo>
                                <a:close/>
                                <a:moveTo>
                                  <a:pt x="4499803" y="2139561"/>
                                </a:moveTo>
                                <a:cubicBezTo>
                                  <a:pt x="4502907" y="2139729"/>
                                  <a:pt x="4506149" y="2138567"/>
                                  <a:pt x="4508963" y="2135508"/>
                                </a:cubicBezTo>
                                <a:cubicBezTo>
                                  <a:pt x="4552519" y="2089016"/>
                                  <a:pt x="4599501" y="2044481"/>
                                  <a:pt x="4651376" y="2007287"/>
                                </a:cubicBezTo>
                                <a:cubicBezTo>
                                  <a:pt x="4668994" y="1994563"/>
                                  <a:pt x="4649418" y="1968625"/>
                                  <a:pt x="4632779" y="1983307"/>
                                </a:cubicBezTo>
                                <a:cubicBezTo>
                                  <a:pt x="4583350" y="2026373"/>
                                  <a:pt x="4534901" y="2069440"/>
                                  <a:pt x="4490856" y="2117400"/>
                                </a:cubicBezTo>
                                <a:cubicBezTo>
                                  <a:pt x="4482414" y="2126577"/>
                                  <a:pt x="4490489" y="2139056"/>
                                  <a:pt x="4499803" y="2139561"/>
                                </a:cubicBezTo>
                                <a:close/>
                                <a:moveTo>
                                  <a:pt x="3620338" y="2148633"/>
                                </a:moveTo>
                                <a:cubicBezTo>
                                  <a:pt x="3623864" y="2147626"/>
                                  <a:pt x="3625877" y="2145611"/>
                                  <a:pt x="3628900" y="2143596"/>
                                </a:cubicBezTo>
                                <a:cubicBezTo>
                                  <a:pt x="3633434" y="2140070"/>
                                  <a:pt x="3637464" y="2135536"/>
                                  <a:pt x="3636959" y="2128988"/>
                                </a:cubicBezTo>
                                <a:cubicBezTo>
                                  <a:pt x="3636959" y="2124455"/>
                                  <a:pt x="3635447" y="2120425"/>
                                  <a:pt x="3631922" y="2116899"/>
                                </a:cubicBezTo>
                                <a:cubicBezTo>
                                  <a:pt x="3628900" y="2113876"/>
                                  <a:pt x="3624365" y="2111861"/>
                                  <a:pt x="3619834" y="2111861"/>
                                </a:cubicBezTo>
                                <a:cubicBezTo>
                                  <a:pt x="3613286" y="2112365"/>
                                  <a:pt x="3608754" y="2115891"/>
                                  <a:pt x="3605226" y="2120928"/>
                                </a:cubicBezTo>
                                <a:cubicBezTo>
                                  <a:pt x="3603715" y="2122943"/>
                                  <a:pt x="3602205" y="2124958"/>
                                  <a:pt x="3601196" y="2127477"/>
                                </a:cubicBezTo>
                                <a:cubicBezTo>
                                  <a:pt x="3598679" y="2133521"/>
                                  <a:pt x="3599182" y="2140573"/>
                                  <a:pt x="3604220" y="2145107"/>
                                </a:cubicBezTo>
                                <a:cubicBezTo>
                                  <a:pt x="3608250" y="2149137"/>
                                  <a:pt x="3614798" y="2150648"/>
                                  <a:pt x="3620338" y="2148633"/>
                                </a:cubicBezTo>
                                <a:close/>
                                <a:moveTo>
                                  <a:pt x="4078521" y="2149586"/>
                                </a:moveTo>
                                <a:lnTo>
                                  <a:pt x="4079876" y="2149060"/>
                                </a:lnTo>
                                <a:lnTo>
                                  <a:pt x="4083759" y="2142589"/>
                                </a:lnTo>
                                <a:lnTo>
                                  <a:pt x="4083759" y="2140407"/>
                                </a:lnTo>
                                <a:lnTo>
                                  <a:pt x="4082577" y="2134099"/>
                                </a:lnTo>
                                <a:close/>
                                <a:moveTo>
                                  <a:pt x="1194953" y="2151393"/>
                                </a:moveTo>
                                <a:lnTo>
                                  <a:pt x="1194984" y="2151300"/>
                                </a:lnTo>
                                <a:lnTo>
                                  <a:pt x="1194929" y="2151109"/>
                                </a:lnTo>
                                <a:lnTo>
                                  <a:pt x="1194910" y="2151202"/>
                                </a:lnTo>
                                <a:close/>
                                <a:moveTo>
                                  <a:pt x="1195034" y="2151478"/>
                                </a:moveTo>
                                <a:lnTo>
                                  <a:pt x="1195255" y="2150487"/>
                                </a:lnTo>
                                <a:lnTo>
                                  <a:pt x="1194984" y="2151300"/>
                                </a:lnTo>
                                <a:close/>
                                <a:moveTo>
                                  <a:pt x="4035065" y="2151824"/>
                                </a:moveTo>
                                <a:lnTo>
                                  <a:pt x="4034394" y="2150648"/>
                                </a:lnTo>
                                <a:cubicBezTo>
                                  <a:pt x="4034394" y="2150648"/>
                                  <a:pt x="4034394" y="2151152"/>
                                  <a:pt x="4034394" y="2151152"/>
                                </a:cubicBezTo>
                                <a:close/>
                                <a:moveTo>
                                  <a:pt x="18062" y="2153004"/>
                                </a:moveTo>
                                <a:cubicBezTo>
                                  <a:pt x="47278" y="2143433"/>
                                  <a:pt x="76493" y="2141418"/>
                                  <a:pt x="107221" y="2144944"/>
                                </a:cubicBezTo>
                                <a:cubicBezTo>
                                  <a:pt x="124347" y="2146959"/>
                                  <a:pt x="128881" y="2116735"/>
                                  <a:pt x="111250" y="2114217"/>
                                </a:cubicBezTo>
                                <a:cubicBezTo>
                                  <a:pt x="76493" y="2109179"/>
                                  <a:pt x="42744" y="2112706"/>
                                  <a:pt x="10002" y="2124291"/>
                                </a:cubicBezTo>
                                <a:cubicBezTo>
                                  <a:pt x="-7628" y="2130336"/>
                                  <a:pt x="-72" y="2159049"/>
                                  <a:pt x="18062" y="2153004"/>
                                </a:cubicBezTo>
                                <a:close/>
                                <a:moveTo>
                                  <a:pt x="3852698" y="2154029"/>
                                </a:moveTo>
                                <a:lnTo>
                                  <a:pt x="3852779" y="2154018"/>
                                </a:lnTo>
                                <a:lnTo>
                                  <a:pt x="3853671" y="2153126"/>
                                </a:lnTo>
                                <a:lnTo>
                                  <a:pt x="3853284" y="2153358"/>
                                </a:lnTo>
                                <a:close/>
                                <a:moveTo>
                                  <a:pt x="3852202" y="2154594"/>
                                </a:moveTo>
                                <a:lnTo>
                                  <a:pt x="3852698" y="2154029"/>
                                </a:lnTo>
                                <a:lnTo>
                                  <a:pt x="3852529" y="2154050"/>
                                </a:lnTo>
                                <a:close/>
                                <a:moveTo>
                                  <a:pt x="3852202" y="2154594"/>
                                </a:moveTo>
                                <a:lnTo>
                                  <a:pt x="3852635" y="2154594"/>
                                </a:lnTo>
                                <a:lnTo>
                                  <a:pt x="3853118" y="2153975"/>
                                </a:lnTo>
                                <a:lnTo>
                                  <a:pt x="3852779" y="2154018"/>
                                </a:lnTo>
                                <a:close/>
                                <a:moveTo>
                                  <a:pt x="3852548" y="2154707"/>
                                </a:moveTo>
                                <a:lnTo>
                                  <a:pt x="3853671" y="2154594"/>
                                </a:lnTo>
                                <a:lnTo>
                                  <a:pt x="3852635" y="2154594"/>
                                </a:lnTo>
                                <a:close/>
                                <a:moveTo>
                                  <a:pt x="5849501" y="2157599"/>
                                </a:moveTo>
                                <a:lnTo>
                                  <a:pt x="5849532" y="2157506"/>
                                </a:lnTo>
                                <a:lnTo>
                                  <a:pt x="5849478" y="2157315"/>
                                </a:lnTo>
                                <a:lnTo>
                                  <a:pt x="5849459" y="2157408"/>
                                </a:lnTo>
                                <a:close/>
                                <a:moveTo>
                                  <a:pt x="5849583" y="2157684"/>
                                </a:moveTo>
                                <a:lnTo>
                                  <a:pt x="5849804" y="2156692"/>
                                </a:lnTo>
                                <a:lnTo>
                                  <a:pt x="5849532" y="2157506"/>
                                </a:lnTo>
                                <a:close/>
                                <a:moveTo>
                                  <a:pt x="4077211" y="2157701"/>
                                </a:moveTo>
                                <a:cubicBezTo>
                                  <a:pt x="4078218" y="2156189"/>
                                  <a:pt x="4079226" y="2154678"/>
                                  <a:pt x="4080737" y="2153167"/>
                                </a:cubicBezTo>
                                <a:lnTo>
                                  <a:pt x="4077364" y="2157383"/>
                                </a:lnTo>
                                <a:close/>
                                <a:moveTo>
                                  <a:pt x="4076707" y="2158204"/>
                                </a:moveTo>
                                <a:cubicBezTo>
                                  <a:pt x="4076707" y="2158204"/>
                                  <a:pt x="4077211" y="2157701"/>
                                  <a:pt x="4077211" y="2157701"/>
                                </a:cubicBezTo>
                                <a:lnTo>
                                  <a:pt x="4077004" y="2157833"/>
                                </a:lnTo>
                                <a:close/>
                                <a:moveTo>
                                  <a:pt x="4672609" y="2159209"/>
                                </a:moveTo>
                                <a:cubicBezTo>
                                  <a:pt x="4701825" y="2149638"/>
                                  <a:pt x="4731040" y="2147623"/>
                                  <a:pt x="4761768" y="2151149"/>
                                </a:cubicBezTo>
                                <a:cubicBezTo>
                                  <a:pt x="4778894" y="2153164"/>
                                  <a:pt x="4783428" y="2122940"/>
                                  <a:pt x="4765797" y="2120422"/>
                                </a:cubicBezTo>
                                <a:cubicBezTo>
                                  <a:pt x="4731040" y="2115385"/>
                                  <a:pt x="4697291" y="2118910"/>
                                  <a:pt x="4664549" y="2130497"/>
                                </a:cubicBezTo>
                                <a:cubicBezTo>
                                  <a:pt x="4646919" y="2136541"/>
                                  <a:pt x="4654475" y="2165254"/>
                                  <a:pt x="4672609" y="2159209"/>
                                </a:cubicBezTo>
                                <a:close/>
                                <a:moveTo>
                                  <a:pt x="4039747" y="2160016"/>
                                </a:moveTo>
                                <a:lnTo>
                                  <a:pt x="4038480" y="2155237"/>
                                </a:lnTo>
                                <a:lnTo>
                                  <a:pt x="4035065" y="2151824"/>
                                </a:lnTo>
                                <a:close/>
                                <a:moveTo>
                                  <a:pt x="4040439" y="2161226"/>
                                </a:moveTo>
                                <a:lnTo>
                                  <a:pt x="4039747" y="2160016"/>
                                </a:lnTo>
                                <a:lnTo>
                                  <a:pt x="4039935" y="2160723"/>
                                </a:lnTo>
                                <a:cubicBezTo>
                                  <a:pt x="4039935" y="2160723"/>
                                  <a:pt x="4040439" y="2161226"/>
                                  <a:pt x="4040439" y="2161226"/>
                                </a:cubicBezTo>
                                <a:close/>
                                <a:moveTo>
                                  <a:pt x="4072475" y="2161414"/>
                                </a:moveTo>
                                <a:lnTo>
                                  <a:pt x="4073181" y="2161226"/>
                                </a:lnTo>
                                <a:cubicBezTo>
                                  <a:pt x="4073181" y="2161226"/>
                                  <a:pt x="4073685" y="2160723"/>
                                  <a:pt x="4073685" y="2160723"/>
                                </a:cubicBezTo>
                                <a:close/>
                                <a:moveTo>
                                  <a:pt x="3832627" y="2164872"/>
                                </a:moveTo>
                                <a:cubicBezTo>
                                  <a:pt x="3837032" y="2165850"/>
                                  <a:pt x="3841926" y="2165239"/>
                                  <a:pt x="3845963" y="2163159"/>
                                </a:cubicBezTo>
                                <a:lnTo>
                                  <a:pt x="3852548" y="2154707"/>
                                </a:lnTo>
                                <a:lnTo>
                                  <a:pt x="3850490" y="2154913"/>
                                </a:lnTo>
                                <a:lnTo>
                                  <a:pt x="3852202" y="2155084"/>
                                </a:lnTo>
                                <a:cubicBezTo>
                                  <a:pt x="3850734" y="2155084"/>
                                  <a:pt x="3849756" y="2155084"/>
                                  <a:pt x="3848777" y="2155084"/>
                                </a:cubicBezTo>
                                <a:lnTo>
                                  <a:pt x="3850490" y="2154913"/>
                                </a:lnTo>
                                <a:lnTo>
                                  <a:pt x="3847309" y="2154594"/>
                                </a:lnTo>
                                <a:cubicBezTo>
                                  <a:pt x="3847798" y="2154594"/>
                                  <a:pt x="3847798" y="2154594"/>
                                  <a:pt x="3848287" y="2154594"/>
                                </a:cubicBezTo>
                                <a:lnTo>
                                  <a:pt x="3852529" y="2154050"/>
                                </a:lnTo>
                                <a:lnTo>
                                  <a:pt x="3852753" y="2153677"/>
                                </a:lnTo>
                                <a:lnTo>
                                  <a:pt x="3853284" y="2153358"/>
                                </a:lnTo>
                                <a:lnTo>
                                  <a:pt x="3853487" y="2153126"/>
                                </a:lnTo>
                                <a:cubicBezTo>
                                  <a:pt x="3854038" y="2152515"/>
                                  <a:pt x="3854405" y="2152147"/>
                                  <a:pt x="3853671" y="2153126"/>
                                </a:cubicBezTo>
                                <a:cubicBezTo>
                                  <a:pt x="3852692" y="2155084"/>
                                  <a:pt x="3854649" y="2151169"/>
                                  <a:pt x="3854649" y="2151169"/>
                                </a:cubicBezTo>
                                <a:cubicBezTo>
                                  <a:pt x="3854649" y="2151169"/>
                                  <a:pt x="3854160" y="2152637"/>
                                  <a:pt x="3854160" y="2152637"/>
                                </a:cubicBezTo>
                                <a:lnTo>
                                  <a:pt x="3853118" y="2153975"/>
                                </a:lnTo>
                                <a:lnTo>
                                  <a:pt x="3862113" y="2152820"/>
                                </a:lnTo>
                                <a:cubicBezTo>
                                  <a:pt x="3866273" y="2150679"/>
                                  <a:pt x="3869576" y="2147009"/>
                                  <a:pt x="3870800" y="2141870"/>
                                </a:cubicBezTo>
                                <a:cubicBezTo>
                                  <a:pt x="3871779" y="2137466"/>
                                  <a:pt x="3871779" y="2132083"/>
                                  <a:pt x="3868842" y="2127678"/>
                                </a:cubicBezTo>
                                <a:cubicBezTo>
                                  <a:pt x="3865417" y="2124252"/>
                                  <a:pt x="3861501" y="2120336"/>
                                  <a:pt x="3857096" y="2119847"/>
                                </a:cubicBezTo>
                                <a:cubicBezTo>
                                  <a:pt x="3851713" y="2119358"/>
                                  <a:pt x="3847798" y="2118868"/>
                                  <a:pt x="3842904" y="2119847"/>
                                </a:cubicBezTo>
                                <a:cubicBezTo>
                                  <a:pt x="3839478" y="2120826"/>
                                  <a:pt x="3836542" y="2122294"/>
                                  <a:pt x="3833606" y="2124252"/>
                                </a:cubicBezTo>
                                <a:cubicBezTo>
                                  <a:pt x="3827244" y="2128656"/>
                                  <a:pt x="3821371" y="2135508"/>
                                  <a:pt x="3820392" y="2143828"/>
                                </a:cubicBezTo>
                                <a:cubicBezTo>
                                  <a:pt x="3819903" y="2148722"/>
                                  <a:pt x="3819414" y="2152637"/>
                                  <a:pt x="3822350" y="2157041"/>
                                </a:cubicBezTo>
                                <a:cubicBezTo>
                                  <a:pt x="3824308" y="2160467"/>
                                  <a:pt x="3828712" y="2163893"/>
                                  <a:pt x="3832627" y="2164872"/>
                                </a:cubicBezTo>
                                <a:close/>
                                <a:moveTo>
                                  <a:pt x="4063106" y="2166767"/>
                                </a:moveTo>
                                <a:lnTo>
                                  <a:pt x="4072475" y="2161414"/>
                                </a:lnTo>
                                <a:lnTo>
                                  <a:pt x="4070695" y="2161889"/>
                                </a:lnTo>
                                <a:close/>
                                <a:moveTo>
                                  <a:pt x="4050513" y="2167271"/>
                                </a:moveTo>
                                <a:lnTo>
                                  <a:pt x="4070695" y="2161889"/>
                                </a:lnTo>
                                <a:lnTo>
                                  <a:pt x="4077004" y="2157833"/>
                                </a:lnTo>
                                <a:lnTo>
                                  <a:pt x="4077364" y="2157383"/>
                                </a:lnTo>
                                <a:lnTo>
                                  <a:pt x="4081728" y="2148343"/>
                                </a:lnTo>
                                <a:lnTo>
                                  <a:pt x="4079876" y="2149060"/>
                                </a:lnTo>
                                <a:lnTo>
                                  <a:pt x="4077715" y="2152663"/>
                                </a:lnTo>
                                <a:lnTo>
                                  <a:pt x="4078521" y="2149586"/>
                                </a:lnTo>
                                <a:lnTo>
                                  <a:pt x="4075571" y="2150729"/>
                                </a:lnTo>
                                <a:lnTo>
                                  <a:pt x="4075390" y="2151175"/>
                                </a:lnTo>
                                <a:lnTo>
                                  <a:pt x="4076707" y="2150648"/>
                                </a:lnTo>
                                <a:cubicBezTo>
                                  <a:pt x="4076203" y="2151152"/>
                                  <a:pt x="4075700" y="2151152"/>
                                  <a:pt x="4075196" y="2151656"/>
                                </a:cubicBezTo>
                                <a:lnTo>
                                  <a:pt x="4075390" y="2151175"/>
                                </a:lnTo>
                                <a:lnTo>
                                  <a:pt x="4074188" y="2151656"/>
                                </a:lnTo>
                                <a:lnTo>
                                  <a:pt x="4073942" y="2151360"/>
                                </a:lnTo>
                                <a:lnTo>
                                  <a:pt x="4073181" y="2151656"/>
                                </a:lnTo>
                                <a:cubicBezTo>
                                  <a:pt x="4071670" y="2151656"/>
                                  <a:pt x="4072803" y="2151404"/>
                                  <a:pt x="4073874" y="2151278"/>
                                </a:cubicBezTo>
                                <a:lnTo>
                                  <a:pt x="4073942" y="2151360"/>
                                </a:lnTo>
                                <a:lnTo>
                                  <a:pt x="4075571" y="2150729"/>
                                </a:lnTo>
                                <a:lnTo>
                                  <a:pt x="4082490" y="2133636"/>
                                </a:lnTo>
                                <a:lnTo>
                                  <a:pt x="4081241" y="2126973"/>
                                </a:lnTo>
                                <a:lnTo>
                                  <a:pt x="4083207" y="2131693"/>
                                </a:lnTo>
                                <a:lnTo>
                                  <a:pt x="4083256" y="2131507"/>
                                </a:lnTo>
                                <a:lnTo>
                                  <a:pt x="4083299" y="2131636"/>
                                </a:lnTo>
                                <a:lnTo>
                                  <a:pt x="4083759" y="2130499"/>
                                </a:lnTo>
                                <a:lnTo>
                                  <a:pt x="4083759" y="2133018"/>
                                </a:lnTo>
                                <a:lnTo>
                                  <a:pt x="4083759" y="2140407"/>
                                </a:lnTo>
                                <a:lnTo>
                                  <a:pt x="4084263" y="2143092"/>
                                </a:lnTo>
                                <a:lnTo>
                                  <a:pt x="4081728" y="2148343"/>
                                </a:lnTo>
                                <a:lnTo>
                                  <a:pt x="4084389" y="2147311"/>
                                </a:lnTo>
                                <a:cubicBezTo>
                                  <a:pt x="4087411" y="2144604"/>
                                  <a:pt x="4089552" y="2140826"/>
                                  <a:pt x="4090308" y="2136544"/>
                                </a:cubicBezTo>
                                <a:cubicBezTo>
                                  <a:pt x="4091315" y="2127981"/>
                                  <a:pt x="4086278" y="2121432"/>
                                  <a:pt x="4077715" y="2117906"/>
                                </a:cubicBezTo>
                                <a:lnTo>
                                  <a:pt x="4071263" y="2117527"/>
                                </a:lnTo>
                                <a:lnTo>
                                  <a:pt x="4072174" y="2117906"/>
                                </a:lnTo>
                                <a:lnTo>
                                  <a:pt x="4067424" y="2117301"/>
                                </a:lnTo>
                                <a:lnTo>
                                  <a:pt x="4061526" y="2116954"/>
                                </a:lnTo>
                                <a:lnTo>
                                  <a:pt x="4078218" y="2121432"/>
                                </a:lnTo>
                                <a:cubicBezTo>
                                  <a:pt x="4078218" y="2121432"/>
                                  <a:pt x="4078722" y="2121936"/>
                                  <a:pt x="4078722" y="2121936"/>
                                </a:cubicBezTo>
                                <a:cubicBezTo>
                                  <a:pt x="4072677" y="2119921"/>
                                  <a:pt x="4066633" y="2118410"/>
                                  <a:pt x="4060588" y="2116899"/>
                                </a:cubicBezTo>
                                <a:lnTo>
                                  <a:pt x="4061526" y="2116954"/>
                                </a:lnTo>
                                <a:lnTo>
                                  <a:pt x="4058652" y="2116183"/>
                                </a:lnTo>
                                <a:lnTo>
                                  <a:pt x="4052906" y="2115451"/>
                                </a:lnTo>
                                <a:cubicBezTo>
                                  <a:pt x="4046735" y="2117025"/>
                                  <a:pt x="4041194" y="2120929"/>
                                  <a:pt x="4037416" y="2126973"/>
                                </a:cubicBezTo>
                                <a:cubicBezTo>
                                  <a:pt x="4035401" y="2129996"/>
                                  <a:pt x="4034394" y="2133018"/>
                                  <a:pt x="4033386" y="2136040"/>
                                </a:cubicBezTo>
                                <a:lnTo>
                                  <a:pt x="4038480" y="2155237"/>
                                </a:lnTo>
                                <a:close/>
                                <a:moveTo>
                                  <a:pt x="2758119" y="2170990"/>
                                </a:moveTo>
                                <a:cubicBezTo>
                                  <a:pt x="2762707" y="2170990"/>
                                  <a:pt x="2767234" y="2169277"/>
                                  <a:pt x="2770170" y="2165851"/>
                                </a:cubicBezTo>
                                <a:cubicBezTo>
                                  <a:pt x="2777022" y="2159000"/>
                                  <a:pt x="2777512" y="2147744"/>
                                  <a:pt x="2770660" y="2140891"/>
                                </a:cubicBezTo>
                                <a:cubicBezTo>
                                  <a:pt x="2765767" y="2135998"/>
                                  <a:pt x="2760871" y="2131104"/>
                                  <a:pt x="2753042" y="2131593"/>
                                </a:cubicBezTo>
                                <a:cubicBezTo>
                                  <a:pt x="2743743" y="2132083"/>
                                  <a:pt x="2736890" y="2138934"/>
                                  <a:pt x="2736401" y="2148233"/>
                                </a:cubicBezTo>
                                <a:cubicBezTo>
                                  <a:pt x="2735913" y="2153616"/>
                                  <a:pt x="2738849" y="2158021"/>
                                  <a:pt x="2742274" y="2161936"/>
                                </a:cubicBezTo>
                                <a:cubicBezTo>
                                  <a:pt x="2743253" y="2163404"/>
                                  <a:pt x="2744723" y="2164383"/>
                                  <a:pt x="2745700" y="2165851"/>
                                </a:cubicBezTo>
                                <a:cubicBezTo>
                                  <a:pt x="2748882" y="2169277"/>
                                  <a:pt x="2753531" y="2170990"/>
                                  <a:pt x="2758119" y="2170990"/>
                                </a:cubicBezTo>
                                <a:close/>
                                <a:moveTo>
                                  <a:pt x="986559" y="2175612"/>
                                </a:moveTo>
                                <a:cubicBezTo>
                                  <a:pt x="991392" y="2175551"/>
                                  <a:pt x="996164" y="2173838"/>
                                  <a:pt x="999590" y="2170412"/>
                                </a:cubicBezTo>
                                <a:cubicBezTo>
                                  <a:pt x="1011335" y="2159156"/>
                                  <a:pt x="1022591" y="2147411"/>
                                  <a:pt x="1034336" y="2136155"/>
                                </a:cubicBezTo>
                                <a:cubicBezTo>
                                  <a:pt x="1040208" y="2130282"/>
                                  <a:pt x="1040208" y="2120005"/>
                                  <a:pt x="1034336" y="2114132"/>
                                </a:cubicBezTo>
                                <a:cubicBezTo>
                                  <a:pt x="1027974" y="2107770"/>
                                  <a:pt x="1019165" y="2108749"/>
                                  <a:pt x="1012314" y="2114132"/>
                                </a:cubicBezTo>
                                <a:cubicBezTo>
                                  <a:pt x="999100" y="2124410"/>
                                  <a:pt x="986375" y="2134198"/>
                                  <a:pt x="973162" y="2144475"/>
                                </a:cubicBezTo>
                                <a:cubicBezTo>
                                  <a:pt x="965332" y="2150837"/>
                                  <a:pt x="966800" y="2164050"/>
                                  <a:pt x="973162" y="2170902"/>
                                </a:cubicBezTo>
                                <a:cubicBezTo>
                                  <a:pt x="976833" y="2174083"/>
                                  <a:pt x="981726" y="2175673"/>
                                  <a:pt x="986559" y="2175612"/>
                                </a:cubicBezTo>
                                <a:close/>
                                <a:moveTo>
                                  <a:pt x="4111464" y="2180871"/>
                                </a:moveTo>
                                <a:cubicBezTo>
                                  <a:pt x="4116501" y="2180871"/>
                                  <a:pt x="4121538" y="2178856"/>
                                  <a:pt x="4125064" y="2175330"/>
                                </a:cubicBezTo>
                                <a:cubicBezTo>
                                  <a:pt x="4128590" y="2171804"/>
                                  <a:pt x="4130605" y="2166766"/>
                                  <a:pt x="4130605" y="2161729"/>
                                </a:cubicBezTo>
                                <a:cubicBezTo>
                                  <a:pt x="4130605" y="2158203"/>
                                  <a:pt x="4129598" y="2155181"/>
                                  <a:pt x="4128087" y="2152158"/>
                                </a:cubicBezTo>
                                <a:cubicBezTo>
                                  <a:pt x="4126575" y="2149639"/>
                                  <a:pt x="4124057" y="2147121"/>
                                  <a:pt x="4121034" y="2145610"/>
                                </a:cubicBezTo>
                                <a:cubicBezTo>
                                  <a:pt x="4119020" y="2144098"/>
                                  <a:pt x="4117508" y="2142588"/>
                                  <a:pt x="4114990" y="2141580"/>
                                </a:cubicBezTo>
                                <a:cubicBezTo>
                                  <a:pt x="4108945" y="2139061"/>
                                  <a:pt x="4099375" y="2140069"/>
                                  <a:pt x="4094841" y="2145106"/>
                                </a:cubicBezTo>
                                <a:cubicBezTo>
                                  <a:pt x="4090307" y="2150143"/>
                                  <a:pt x="4088796" y="2156691"/>
                                  <a:pt x="4090307" y="2163240"/>
                                </a:cubicBezTo>
                                <a:cubicBezTo>
                                  <a:pt x="4091315" y="2166766"/>
                                  <a:pt x="4092826" y="2168781"/>
                                  <a:pt x="4094841" y="2171300"/>
                                </a:cubicBezTo>
                                <a:cubicBezTo>
                                  <a:pt x="4096352" y="2174322"/>
                                  <a:pt x="4098871" y="2176337"/>
                                  <a:pt x="4101893" y="2178352"/>
                                </a:cubicBezTo>
                                <a:cubicBezTo>
                                  <a:pt x="4104916" y="2179863"/>
                                  <a:pt x="4107938" y="2180871"/>
                                  <a:pt x="4111464" y="2180871"/>
                                </a:cubicBezTo>
                                <a:close/>
                                <a:moveTo>
                                  <a:pt x="5641104" y="2181817"/>
                                </a:moveTo>
                                <a:cubicBezTo>
                                  <a:pt x="5645937" y="2181756"/>
                                  <a:pt x="5650708" y="2180043"/>
                                  <a:pt x="5654134" y="2176617"/>
                                </a:cubicBezTo>
                                <a:cubicBezTo>
                                  <a:pt x="5665879" y="2165361"/>
                                  <a:pt x="5677135" y="2153616"/>
                                  <a:pt x="5688880" y="2142360"/>
                                </a:cubicBezTo>
                                <a:cubicBezTo>
                                  <a:pt x="5694753" y="2136487"/>
                                  <a:pt x="5694753" y="2126210"/>
                                  <a:pt x="5688880" y="2120337"/>
                                </a:cubicBezTo>
                                <a:cubicBezTo>
                                  <a:pt x="5682518" y="2113975"/>
                                  <a:pt x="5673709" y="2114954"/>
                                  <a:pt x="5666858" y="2120337"/>
                                </a:cubicBezTo>
                                <a:cubicBezTo>
                                  <a:pt x="5653644" y="2130615"/>
                                  <a:pt x="5640920" y="2140402"/>
                                  <a:pt x="5627707" y="2150680"/>
                                </a:cubicBezTo>
                                <a:cubicBezTo>
                                  <a:pt x="5619877" y="2157041"/>
                                  <a:pt x="5621345" y="2170255"/>
                                  <a:pt x="5627707" y="2177107"/>
                                </a:cubicBezTo>
                                <a:cubicBezTo>
                                  <a:pt x="5631377" y="2180288"/>
                                  <a:pt x="5636271" y="2181878"/>
                                  <a:pt x="5641104" y="2181817"/>
                                </a:cubicBezTo>
                                <a:close/>
                                <a:moveTo>
                                  <a:pt x="3788581" y="2195216"/>
                                </a:moveTo>
                                <a:cubicBezTo>
                                  <a:pt x="3808157" y="2195216"/>
                                  <a:pt x="3808157" y="2164873"/>
                                  <a:pt x="3788581" y="2164873"/>
                                </a:cubicBezTo>
                                <a:cubicBezTo>
                                  <a:pt x="3769005" y="2164873"/>
                                  <a:pt x="3769005" y="2195216"/>
                                  <a:pt x="3788581" y="2195216"/>
                                </a:cubicBezTo>
                                <a:close/>
                                <a:moveTo>
                                  <a:pt x="1184676" y="2195318"/>
                                </a:moveTo>
                                <a:cubicBezTo>
                                  <a:pt x="1193743" y="2198844"/>
                                  <a:pt x="1204322" y="2191791"/>
                                  <a:pt x="1207848" y="2183732"/>
                                </a:cubicBezTo>
                                <a:cubicBezTo>
                                  <a:pt x="1211374" y="2175168"/>
                                  <a:pt x="1208855" y="2164087"/>
                                  <a:pt x="1199788" y="2159050"/>
                                </a:cubicBezTo>
                                <a:cubicBezTo>
                                  <a:pt x="1198781" y="2158546"/>
                                  <a:pt x="1197773" y="2158042"/>
                                  <a:pt x="1196766" y="2157035"/>
                                </a:cubicBezTo>
                                <a:cubicBezTo>
                                  <a:pt x="1199788" y="2159050"/>
                                  <a:pt x="1196262" y="2156531"/>
                                  <a:pt x="1196262" y="2155524"/>
                                </a:cubicBezTo>
                                <a:cubicBezTo>
                                  <a:pt x="1194751" y="2153005"/>
                                  <a:pt x="1197270" y="2158042"/>
                                  <a:pt x="1196262" y="2155020"/>
                                </a:cubicBezTo>
                                <a:cubicBezTo>
                                  <a:pt x="1194751" y="2151998"/>
                                  <a:pt x="1197270" y="2159554"/>
                                  <a:pt x="1195759" y="2154013"/>
                                </a:cubicBezTo>
                                <a:lnTo>
                                  <a:pt x="1195034" y="2151478"/>
                                </a:lnTo>
                                <a:lnTo>
                                  <a:pt x="1195003" y="2151620"/>
                                </a:lnTo>
                                <a:lnTo>
                                  <a:pt x="1194953" y="2151393"/>
                                </a:lnTo>
                                <a:lnTo>
                                  <a:pt x="1194751" y="2151998"/>
                                </a:lnTo>
                                <a:lnTo>
                                  <a:pt x="1194910" y="2151202"/>
                                </a:lnTo>
                                <a:lnTo>
                                  <a:pt x="1194751" y="2150487"/>
                                </a:lnTo>
                                <a:lnTo>
                                  <a:pt x="1194929" y="2151109"/>
                                </a:lnTo>
                                <a:lnTo>
                                  <a:pt x="1195255" y="2149479"/>
                                </a:lnTo>
                                <a:lnTo>
                                  <a:pt x="1196262" y="2148472"/>
                                </a:lnTo>
                                <a:cubicBezTo>
                                  <a:pt x="1209863" y="2127315"/>
                                  <a:pt x="1173091" y="2106159"/>
                                  <a:pt x="1161002" y="2128826"/>
                                </a:cubicBezTo>
                                <a:cubicBezTo>
                                  <a:pt x="1154454" y="2140412"/>
                                  <a:pt x="1152943" y="2154013"/>
                                  <a:pt x="1156972" y="2166606"/>
                                </a:cubicBezTo>
                                <a:cubicBezTo>
                                  <a:pt x="1161505" y="2180709"/>
                                  <a:pt x="1171580" y="2189777"/>
                                  <a:pt x="1184676" y="2195318"/>
                                </a:cubicBezTo>
                                <a:close/>
                                <a:moveTo>
                                  <a:pt x="87393" y="2196206"/>
                                </a:moveTo>
                                <a:lnTo>
                                  <a:pt x="83543" y="2195821"/>
                                </a:lnTo>
                                <a:lnTo>
                                  <a:pt x="81242" y="2196051"/>
                                </a:lnTo>
                                <a:close/>
                                <a:moveTo>
                                  <a:pt x="3874225" y="2196275"/>
                                </a:moveTo>
                                <a:lnTo>
                                  <a:pt x="3874714" y="2196194"/>
                                </a:lnTo>
                                <a:cubicBezTo>
                                  <a:pt x="3874225" y="2196194"/>
                                  <a:pt x="3874225" y="2196194"/>
                                  <a:pt x="3873735" y="2196194"/>
                                </a:cubicBezTo>
                                <a:close/>
                                <a:moveTo>
                                  <a:pt x="754771" y="2197757"/>
                                </a:moveTo>
                                <a:cubicBezTo>
                                  <a:pt x="759054" y="2197451"/>
                                  <a:pt x="763213" y="2195616"/>
                                  <a:pt x="766639" y="2192435"/>
                                </a:cubicBezTo>
                                <a:cubicBezTo>
                                  <a:pt x="774958" y="2185094"/>
                                  <a:pt x="781810" y="2175795"/>
                                  <a:pt x="789640" y="2167475"/>
                                </a:cubicBezTo>
                                <a:cubicBezTo>
                                  <a:pt x="797960" y="2158177"/>
                                  <a:pt x="797960" y="2143985"/>
                                  <a:pt x="787683" y="2136155"/>
                                </a:cubicBezTo>
                                <a:cubicBezTo>
                                  <a:pt x="776426" y="2127345"/>
                                  <a:pt x="763703" y="2131261"/>
                                  <a:pt x="756362" y="2141538"/>
                                </a:cubicBezTo>
                                <a:cubicBezTo>
                                  <a:pt x="749511" y="2150836"/>
                                  <a:pt x="742659" y="2159645"/>
                                  <a:pt x="737276" y="2169433"/>
                                </a:cubicBezTo>
                                <a:cubicBezTo>
                                  <a:pt x="732872" y="2177752"/>
                                  <a:pt x="734829" y="2188030"/>
                                  <a:pt x="742170" y="2193903"/>
                                </a:cubicBezTo>
                                <a:cubicBezTo>
                                  <a:pt x="746085" y="2196839"/>
                                  <a:pt x="750489" y="2198062"/>
                                  <a:pt x="754771" y="2197757"/>
                                </a:cubicBezTo>
                                <a:close/>
                                <a:moveTo>
                                  <a:pt x="3883034" y="2198641"/>
                                </a:moveTo>
                                <a:cubicBezTo>
                                  <a:pt x="3882544" y="2198641"/>
                                  <a:pt x="3882544" y="2198151"/>
                                  <a:pt x="3882055" y="2198151"/>
                                </a:cubicBezTo>
                                <a:lnTo>
                                  <a:pt x="3882314" y="2198352"/>
                                </a:lnTo>
                                <a:close/>
                                <a:moveTo>
                                  <a:pt x="94457" y="2199347"/>
                                </a:moveTo>
                                <a:lnTo>
                                  <a:pt x="92106" y="2196324"/>
                                </a:lnTo>
                                <a:lnTo>
                                  <a:pt x="87393" y="2196206"/>
                                </a:lnTo>
                                <a:lnTo>
                                  <a:pt x="88580" y="2196324"/>
                                </a:lnTo>
                                <a:cubicBezTo>
                                  <a:pt x="90091" y="2196828"/>
                                  <a:pt x="91603" y="2197836"/>
                                  <a:pt x="93114" y="2198339"/>
                                </a:cubicBezTo>
                                <a:close/>
                                <a:moveTo>
                                  <a:pt x="97144" y="2201362"/>
                                </a:moveTo>
                                <a:cubicBezTo>
                                  <a:pt x="97144" y="2201362"/>
                                  <a:pt x="96640" y="2201362"/>
                                  <a:pt x="96640" y="2200858"/>
                                </a:cubicBezTo>
                                <a:lnTo>
                                  <a:pt x="96856" y="2201146"/>
                                </a:lnTo>
                                <a:close/>
                                <a:moveTo>
                                  <a:pt x="5839225" y="2201524"/>
                                </a:moveTo>
                                <a:cubicBezTo>
                                  <a:pt x="5848292" y="2205050"/>
                                  <a:pt x="5858871" y="2197997"/>
                                  <a:pt x="5862397" y="2189938"/>
                                </a:cubicBezTo>
                                <a:cubicBezTo>
                                  <a:pt x="5865923" y="2181374"/>
                                  <a:pt x="5863404" y="2170293"/>
                                  <a:pt x="5854337" y="2165256"/>
                                </a:cubicBezTo>
                                <a:cubicBezTo>
                                  <a:pt x="5853330" y="2164752"/>
                                  <a:pt x="5852322" y="2164248"/>
                                  <a:pt x="5851315" y="2163241"/>
                                </a:cubicBezTo>
                                <a:cubicBezTo>
                                  <a:pt x="5854337" y="2165256"/>
                                  <a:pt x="5850811" y="2162737"/>
                                  <a:pt x="5850811" y="2161730"/>
                                </a:cubicBezTo>
                                <a:cubicBezTo>
                                  <a:pt x="5849300" y="2159211"/>
                                  <a:pt x="5851818" y="2164248"/>
                                  <a:pt x="5850811" y="2161226"/>
                                </a:cubicBezTo>
                                <a:cubicBezTo>
                                  <a:pt x="5849300" y="2158204"/>
                                  <a:pt x="5851818" y="2165760"/>
                                  <a:pt x="5850307" y="2160218"/>
                                </a:cubicBezTo>
                                <a:lnTo>
                                  <a:pt x="5849583" y="2157684"/>
                                </a:lnTo>
                                <a:lnTo>
                                  <a:pt x="5849552" y="2157826"/>
                                </a:lnTo>
                                <a:lnTo>
                                  <a:pt x="5849501" y="2157599"/>
                                </a:lnTo>
                                <a:lnTo>
                                  <a:pt x="5849300" y="2158204"/>
                                </a:lnTo>
                                <a:lnTo>
                                  <a:pt x="5849459" y="2157408"/>
                                </a:lnTo>
                                <a:lnTo>
                                  <a:pt x="5849300" y="2156692"/>
                                </a:lnTo>
                                <a:lnTo>
                                  <a:pt x="5849478" y="2157315"/>
                                </a:lnTo>
                                <a:lnTo>
                                  <a:pt x="5849804" y="2155685"/>
                                </a:lnTo>
                                <a:cubicBezTo>
                                  <a:pt x="5850811" y="2152663"/>
                                  <a:pt x="5847789" y="2159715"/>
                                  <a:pt x="5850811" y="2154677"/>
                                </a:cubicBezTo>
                                <a:cubicBezTo>
                                  <a:pt x="5864411" y="2133521"/>
                                  <a:pt x="5827640" y="2112364"/>
                                  <a:pt x="5815550" y="2135032"/>
                                </a:cubicBezTo>
                                <a:cubicBezTo>
                                  <a:pt x="5809003" y="2146618"/>
                                  <a:pt x="5807492" y="2160218"/>
                                  <a:pt x="5811521" y="2172812"/>
                                </a:cubicBezTo>
                                <a:cubicBezTo>
                                  <a:pt x="5816054" y="2186915"/>
                                  <a:pt x="5826129" y="2195982"/>
                                  <a:pt x="5839225" y="2201524"/>
                                </a:cubicBezTo>
                                <a:close/>
                                <a:moveTo>
                                  <a:pt x="3886459" y="2201577"/>
                                </a:moveTo>
                                <a:cubicBezTo>
                                  <a:pt x="3886459" y="2201577"/>
                                  <a:pt x="3886459" y="2201577"/>
                                  <a:pt x="3885970" y="2201088"/>
                                </a:cubicBezTo>
                                <a:lnTo>
                                  <a:pt x="3886184" y="2201363"/>
                                </a:lnTo>
                                <a:close/>
                                <a:moveTo>
                                  <a:pt x="4741943" y="2202412"/>
                                </a:moveTo>
                                <a:lnTo>
                                  <a:pt x="4738092" y="2202027"/>
                                </a:lnTo>
                                <a:lnTo>
                                  <a:pt x="4735791" y="2202257"/>
                                </a:lnTo>
                                <a:close/>
                                <a:moveTo>
                                  <a:pt x="5409316" y="2203962"/>
                                </a:moveTo>
                                <a:cubicBezTo>
                                  <a:pt x="5413599" y="2203656"/>
                                  <a:pt x="5417758" y="2201821"/>
                                  <a:pt x="5421184" y="2198640"/>
                                </a:cubicBezTo>
                                <a:cubicBezTo>
                                  <a:pt x="5429503" y="2191299"/>
                                  <a:pt x="5436355" y="2182000"/>
                                  <a:pt x="5444185" y="2173681"/>
                                </a:cubicBezTo>
                                <a:cubicBezTo>
                                  <a:pt x="5452505" y="2164382"/>
                                  <a:pt x="5452505" y="2150190"/>
                                  <a:pt x="5442228" y="2142359"/>
                                </a:cubicBezTo>
                                <a:cubicBezTo>
                                  <a:pt x="5430971" y="2133550"/>
                                  <a:pt x="5418248" y="2137466"/>
                                  <a:pt x="5410907" y="2147743"/>
                                </a:cubicBezTo>
                                <a:cubicBezTo>
                                  <a:pt x="5404056" y="2157041"/>
                                  <a:pt x="5397204" y="2165850"/>
                                  <a:pt x="5391821" y="2175638"/>
                                </a:cubicBezTo>
                                <a:cubicBezTo>
                                  <a:pt x="5387417" y="2183957"/>
                                  <a:pt x="5389374" y="2194235"/>
                                  <a:pt x="5396715" y="2200108"/>
                                </a:cubicBezTo>
                                <a:cubicBezTo>
                                  <a:pt x="5400630" y="2203044"/>
                                  <a:pt x="5405034" y="2204268"/>
                                  <a:pt x="5409316" y="2203962"/>
                                </a:cubicBezTo>
                                <a:close/>
                                <a:moveTo>
                                  <a:pt x="99382" y="2204888"/>
                                </a:moveTo>
                                <a:lnTo>
                                  <a:pt x="99158" y="2204384"/>
                                </a:lnTo>
                                <a:cubicBezTo>
                                  <a:pt x="99662" y="2204384"/>
                                  <a:pt x="99662" y="2204888"/>
                                  <a:pt x="99662" y="2204888"/>
                                </a:cubicBezTo>
                                <a:lnTo>
                                  <a:pt x="96856" y="2201146"/>
                                </a:lnTo>
                                <a:lnTo>
                                  <a:pt x="94457" y="2199347"/>
                                </a:lnTo>
                                <a:lnTo>
                                  <a:pt x="97809" y="2203656"/>
                                </a:lnTo>
                                <a:close/>
                                <a:moveTo>
                                  <a:pt x="3889396" y="2205492"/>
                                </a:moveTo>
                                <a:cubicBezTo>
                                  <a:pt x="3889396" y="2205492"/>
                                  <a:pt x="3888906" y="2205003"/>
                                  <a:pt x="3888906" y="2204513"/>
                                </a:cubicBezTo>
                                <a:lnTo>
                                  <a:pt x="3889194" y="2205233"/>
                                </a:lnTo>
                                <a:close/>
                                <a:moveTo>
                                  <a:pt x="4749006" y="2205553"/>
                                </a:moveTo>
                                <a:lnTo>
                                  <a:pt x="4746656" y="2202531"/>
                                </a:lnTo>
                                <a:lnTo>
                                  <a:pt x="4741943" y="2202412"/>
                                </a:lnTo>
                                <a:lnTo>
                                  <a:pt x="4743129" y="2202531"/>
                                </a:lnTo>
                                <a:cubicBezTo>
                                  <a:pt x="4744641" y="2203035"/>
                                  <a:pt x="4746152" y="2204042"/>
                                  <a:pt x="4747663" y="2204546"/>
                                </a:cubicBezTo>
                                <a:close/>
                                <a:moveTo>
                                  <a:pt x="3457591" y="2206472"/>
                                </a:moveTo>
                                <a:cubicBezTo>
                                  <a:pt x="3462202" y="2205583"/>
                                  <a:pt x="3466579" y="2202781"/>
                                  <a:pt x="3469728" y="2197492"/>
                                </a:cubicBezTo>
                                <a:cubicBezTo>
                                  <a:pt x="3481312" y="2178350"/>
                                  <a:pt x="3499948" y="2161223"/>
                                  <a:pt x="3521107" y="2153164"/>
                                </a:cubicBezTo>
                                <a:cubicBezTo>
                                  <a:pt x="3541760" y="2145104"/>
                                  <a:pt x="3534204" y="2112362"/>
                                  <a:pt x="3511538" y="2118911"/>
                                </a:cubicBezTo>
                                <a:cubicBezTo>
                                  <a:pt x="3479297" y="2128481"/>
                                  <a:pt x="3453104" y="2148630"/>
                                  <a:pt x="3436481" y="2178350"/>
                                </a:cubicBezTo>
                                <a:cubicBezTo>
                                  <a:pt x="3427792" y="2194596"/>
                                  <a:pt x="3443755" y="2209141"/>
                                  <a:pt x="3457591" y="2206472"/>
                                </a:cubicBezTo>
                                <a:close/>
                                <a:moveTo>
                                  <a:pt x="4751693" y="2207568"/>
                                </a:moveTo>
                                <a:cubicBezTo>
                                  <a:pt x="4751693" y="2207568"/>
                                  <a:pt x="4751189" y="2207568"/>
                                  <a:pt x="4751189" y="2207064"/>
                                </a:cubicBezTo>
                                <a:lnTo>
                                  <a:pt x="4751405" y="2207353"/>
                                </a:lnTo>
                                <a:close/>
                                <a:moveTo>
                                  <a:pt x="100825" y="2208135"/>
                                </a:moveTo>
                                <a:lnTo>
                                  <a:pt x="100670" y="2205895"/>
                                </a:lnTo>
                                <a:lnTo>
                                  <a:pt x="99382" y="2204888"/>
                                </a:lnTo>
                                <a:lnTo>
                                  <a:pt x="100203" y="2206735"/>
                                </a:lnTo>
                                <a:lnTo>
                                  <a:pt x="100481" y="2207092"/>
                                </a:lnTo>
                                <a:lnTo>
                                  <a:pt x="100453" y="2207296"/>
                                </a:lnTo>
                                <a:close/>
                                <a:moveTo>
                                  <a:pt x="101173" y="2208918"/>
                                </a:moveTo>
                                <a:lnTo>
                                  <a:pt x="100825" y="2208135"/>
                                </a:lnTo>
                                <a:lnTo>
                                  <a:pt x="100833" y="2208236"/>
                                </a:lnTo>
                                <a:close/>
                                <a:moveTo>
                                  <a:pt x="4177451" y="2209078"/>
                                </a:moveTo>
                                <a:cubicBezTo>
                                  <a:pt x="4189037" y="2209078"/>
                                  <a:pt x="4189037" y="2190944"/>
                                  <a:pt x="4177451" y="2190944"/>
                                </a:cubicBezTo>
                                <a:cubicBezTo>
                                  <a:pt x="4165865" y="2191447"/>
                                  <a:pt x="4165865" y="2209078"/>
                                  <a:pt x="4177451" y="2209078"/>
                                </a:cubicBezTo>
                                <a:close/>
                                <a:moveTo>
                                  <a:pt x="3890864" y="2209408"/>
                                </a:moveTo>
                                <a:cubicBezTo>
                                  <a:pt x="3890864" y="2208918"/>
                                  <a:pt x="3890864" y="2208428"/>
                                  <a:pt x="3890374" y="2207939"/>
                                </a:cubicBezTo>
                                <a:lnTo>
                                  <a:pt x="3890403" y="2208255"/>
                                </a:lnTo>
                                <a:close/>
                                <a:moveTo>
                                  <a:pt x="4753932" y="2211095"/>
                                </a:moveTo>
                                <a:lnTo>
                                  <a:pt x="4753708" y="2210590"/>
                                </a:lnTo>
                                <a:cubicBezTo>
                                  <a:pt x="4754212" y="2210590"/>
                                  <a:pt x="4754212" y="2211094"/>
                                  <a:pt x="4754212" y="2211094"/>
                                </a:cubicBezTo>
                                <a:lnTo>
                                  <a:pt x="4751405" y="2207353"/>
                                </a:lnTo>
                                <a:lnTo>
                                  <a:pt x="4749006" y="2205553"/>
                                </a:lnTo>
                                <a:lnTo>
                                  <a:pt x="4752359" y="2209863"/>
                                </a:lnTo>
                                <a:close/>
                                <a:moveTo>
                                  <a:pt x="101123" y="2212444"/>
                                </a:moveTo>
                                <a:lnTo>
                                  <a:pt x="101124" y="2212429"/>
                                </a:lnTo>
                                <a:lnTo>
                                  <a:pt x="100833" y="2208236"/>
                                </a:lnTo>
                                <a:lnTo>
                                  <a:pt x="100670" y="2207910"/>
                                </a:lnTo>
                                <a:close/>
                                <a:moveTo>
                                  <a:pt x="101173" y="2212947"/>
                                </a:moveTo>
                                <a:cubicBezTo>
                                  <a:pt x="101173" y="2212444"/>
                                  <a:pt x="101173" y="2212444"/>
                                  <a:pt x="101173" y="2211940"/>
                                </a:cubicBezTo>
                                <a:lnTo>
                                  <a:pt x="101124" y="2212429"/>
                                </a:lnTo>
                                <a:lnTo>
                                  <a:pt x="101131" y="2212524"/>
                                </a:lnTo>
                                <a:close/>
                                <a:moveTo>
                                  <a:pt x="3890864" y="2213322"/>
                                </a:moveTo>
                                <a:cubicBezTo>
                                  <a:pt x="3890864" y="2213322"/>
                                  <a:pt x="3890864" y="2212833"/>
                                  <a:pt x="3890864" y="2212833"/>
                                </a:cubicBezTo>
                                <a:lnTo>
                                  <a:pt x="3890842" y="2213078"/>
                                </a:lnTo>
                                <a:close/>
                                <a:moveTo>
                                  <a:pt x="4755375" y="2214341"/>
                                </a:moveTo>
                                <a:lnTo>
                                  <a:pt x="4755219" y="2212102"/>
                                </a:lnTo>
                                <a:lnTo>
                                  <a:pt x="4753932" y="2211095"/>
                                </a:lnTo>
                                <a:lnTo>
                                  <a:pt x="4754753" y="2212942"/>
                                </a:lnTo>
                                <a:lnTo>
                                  <a:pt x="4755030" y="2213298"/>
                                </a:lnTo>
                                <a:lnTo>
                                  <a:pt x="4755002" y="2213503"/>
                                </a:lnTo>
                                <a:close/>
                                <a:moveTo>
                                  <a:pt x="152853" y="2214394"/>
                                </a:moveTo>
                                <a:lnTo>
                                  <a:pt x="155072" y="2211437"/>
                                </a:lnTo>
                                <a:cubicBezTo>
                                  <a:pt x="154568" y="2211437"/>
                                  <a:pt x="154568" y="2211940"/>
                                  <a:pt x="154568" y="2211940"/>
                                </a:cubicBezTo>
                                <a:lnTo>
                                  <a:pt x="155192" y="2210536"/>
                                </a:lnTo>
                                <a:lnTo>
                                  <a:pt x="153085" y="2212399"/>
                                </a:lnTo>
                                <a:close/>
                                <a:moveTo>
                                  <a:pt x="4755723" y="2215124"/>
                                </a:moveTo>
                                <a:lnTo>
                                  <a:pt x="4755375" y="2214341"/>
                                </a:lnTo>
                                <a:lnTo>
                                  <a:pt x="4755382" y="2214442"/>
                                </a:lnTo>
                                <a:close/>
                                <a:moveTo>
                                  <a:pt x="2480543" y="2215864"/>
                                </a:moveTo>
                                <a:cubicBezTo>
                                  <a:pt x="2486109" y="2215558"/>
                                  <a:pt x="2491493" y="2212989"/>
                                  <a:pt x="2495163" y="2208095"/>
                                </a:cubicBezTo>
                                <a:cubicBezTo>
                                  <a:pt x="2502504" y="2197818"/>
                                  <a:pt x="2500057" y="2183625"/>
                                  <a:pt x="2489290" y="2177753"/>
                                </a:cubicBezTo>
                                <a:cubicBezTo>
                                  <a:pt x="2481950" y="2173348"/>
                                  <a:pt x="2474121" y="2168943"/>
                                  <a:pt x="2466779" y="2164539"/>
                                </a:cubicBezTo>
                                <a:cubicBezTo>
                                  <a:pt x="2459438" y="2160134"/>
                                  <a:pt x="2449651" y="2162092"/>
                                  <a:pt x="2444268" y="2168943"/>
                                </a:cubicBezTo>
                                <a:cubicBezTo>
                                  <a:pt x="2438885" y="2175795"/>
                                  <a:pt x="2439373" y="2186072"/>
                                  <a:pt x="2445735" y="2191945"/>
                                </a:cubicBezTo>
                                <a:cubicBezTo>
                                  <a:pt x="2452098" y="2197818"/>
                                  <a:pt x="2458459" y="2204180"/>
                                  <a:pt x="2464821" y="2210052"/>
                                </a:cubicBezTo>
                                <a:cubicBezTo>
                                  <a:pt x="2469227" y="2214212"/>
                                  <a:pt x="2474976" y="2216170"/>
                                  <a:pt x="2480543" y="2215864"/>
                                </a:cubicBezTo>
                                <a:close/>
                                <a:moveTo>
                                  <a:pt x="4755672" y="2218650"/>
                                </a:moveTo>
                                <a:lnTo>
                                  <a:pt x="4755674" y="2218637"/>
                                </a:lnTo>
                                <a:lnTo>
                                  <a:pt x="4755382" y="2214442"/>
                                </a:lnTo>
                                <a:lnTo>
                                  <a:pt x="4755219" y="2214117"/>
                                </a:lnTo>
                                <a:close/>
                                <a:moveTo>
                                  <a:pt x="4755723" y="2219154"/>
                                </a:moveTo>
                                <a:cubicBezTo>
                                  <a:pt x="4755723" y="2218650"/>
                                  <a:pt x="4755723" y="2218650"/>
                                  <a:pt x="4755723" y="2218147"/>
                                </a:cubicBezTo>
                                <a:lnTo>
                                  <a:pt x="4755674" y="2218637"/>
                                </a:lnTo>
                                <a:lnTo>
                                  <a:pt x="4755680" y="2218723"/>
                                </a:lnTo>
                                <a:close/>
                                <a:moveTo>
                                  <a:pt x="4807403" y="2220601"/>
                                </a:moveTo>
                                <a:lnTo>
                                  <a:pt x="4809621" y="2217643"/>
                                </a:lnTo>
                                <a:cubicBezTo>
                                  <a:pt x="4809117" y="2217643"/>
                                  <a:pt x="4809117" y="2218147"/>
                                  <a:pt x="4809117" y="2218147"/>
                                </a:cubicBezTo>
                                <a:lnTo>
                                  <a:pt x="4809742" y="2216742"/>
                                </a:lnTo>
                                <a:lnTo>
                                  <a:pt x="4807635" y="2218606"/>
                                </a:lnTo>
                                <a:close/>
                                <a:moveTo>
                                  <a:pt x="7135086" y="2222069"/>
                                </a:moveTo>
                                <a:cubicBezTo>
                                  <a:pt x="7140653" y="2221763"/>
                                  <a:pt x="7146036" y="2219194"/>
                                  <a:pt x="7149707" y="2214300"/>
                                </a:cubicBezTo>
                                <a:cubicBezTo>
                                  <a:pt x="7157047" y="2204023"/>
                                  <a:pt x="7154600" y="2189830"/>
                                  <a:pt x="7143834" y="2183958"/>
                                </a:cubicBezTo>
                                <a:cubicBezTo>
                                  <a:pt x="7136493" y="2179554"/>
                                  <a:pt x="7128663" y="2175148"/>
                                  <a:pt x="7121323" y="2170743"/>
                                </a:cubicBezTo>
                                <a:cubicBezTo>
                                  <a:pt x="7113982" y="2166339"/>
                                  <a:pt x="7104194" y="2168297"/>
                                  <a:pt x="7098810" y="2175148"/>
                                </a:cubicBezTo>
                                <a:cubicBezTo>
                                  <a:pt x="7093427" y="2182001"/>
                                  <a:pt x="7093917" y="2192278"/>
                                  <a:pt x="7100279" y="2198150"/>
                                </a:cubicBezTo>
                                <a:cubicBezTo>
                                  <a:pt x="7106641" y="2204023"/>
                                  <a:pt x="7113002" y="2210385"/>
                                  <a:pt x="7119364" y="2216258"/>
                                </a:cubicBezTo>
                                <a:cubicBezTo>
                                  <a:pt x="7123769" y="2220418"/>
                                  <a:pt x="7129519" y="2222375"/>
                                  <a:pt x="7135086" y="2222069"/>
                                </a:cubicBezTo>
                                <a:close/>
                                <a:moveTo>
                                  <a:pt x="141534" y="2222707"/>
                                </a:moveTo>
                                <a:cubicBezTo>
                                  <a:pt x="145753" y="2222141"/>
                                  <a:pt x="149782" y="2220252"/>
                                  <a:pt x="152553" y="2216978"/>
                                </a:cubicBezTo>
                                <a:lnTo>
                                  <a:pt x="152853" y="2214394"/>
                                </a:lnTo>
                                <a:lnTo>
                                  <a:pt x="152265" y="2215178"/>
                                </a:lnTo>
                                <a:lnTo>
                                  <a:pt x="152553" y="2214963"/>
                                </a:lnTo>
                                <a:cubicBezTo>
                                  <a:pt x="152049" y="2214963"/>
                                  <a:pt x="152049" y="2215466"/>
                                  <a:pt x="152049" y="2215466"/>
                                </a:cubicBezTo>
                                <a:lnTo>
                                  <a:pt x="152265" y="2215178"/>
                                </a:lnTo>
                                <a:lnTo>
                                  <a:pt x="148523" y="2217985"/>
                                </a:lnTo>
                                <a:cubicBezTo>
                                  <a:pt x="148523" y="2217985"/>
                                  <a:pt x="149027" y="2217985"/>
                                  <a:pt x="149027" y="2217481"/>
                                </a:cubicBezTo>
                                <a:lnTo>
                                  <a:pt x="145638" y="2218988"/>
                                </a:lnTo>
                                <a:lnTo>
                                  <a:pt x="144493" y="2220000"/>
                                </a:lnTo>
                                <a:lnTo>
                                  <a:pt x="143080" y="2219638"/>
                                </a:lnTo>
                                <a:lnTo>
                                  <a:pt x="139456" y="2220000"/>
                                </a:lnTo>
                                <a:cubicBezTo>
                                  <a:pt x="137441" y="2220000"/>
                                  <a:pt x="135930" y="2219496"/>
                                  <a:pt x="133915" y="2219496"/>
                                </a:cubicBezTo>
                                <a:cubicBezTo>
                                  <a:pt x="132404" y="2218992"/>
                                  <a:pt x="130893" y="2217985"/>
                                  <a:pt x="128878" y="2217481"/>
                                </a:cubicBezTo>
                                <a:lnTo>
                                  <a:pt x="125868" y="2215224"/>
                                </a:lnTo>
                                <a:lnTo>
                                  <a:pt x="124848" y="2214963"/>
                                </a:lnTo>
                                <a:cubicBezTo>
                                  <a:pt x="124848" y="2214459"/>
                                  <a:pt x="124848" y="2214459"/>
                                  <a:pt x="124848" y="2214459"/>
                                </a:cubicBezTo>
                                <a:lnTo>
                                  <a:pt x="125868" y="2215224"/>
                                </a:lnTo>
                                <a:lnTo>
                                  <a:pt x="143080" y="2219638"/>
                                </a:lnTo>
                                <a:lnTo>
                                  <a:pt x="144493" y="2219496"/>
                                </a:lnTo>
                                <a:lnTo>
                                  <a:pt x="145638" y="2218988"/>
                                </a:lnTo>
                                <a:lnTo>
                                  <a:pt x="153085" y="2212399"/>
                                </a:lnTo>
                                <a:lnTo>
                                  <a:pt x="154863" y="2197114"/>
                                </a:lnTo>
                                <a:lnTo>
                                  <a:pt x="154064" y="2195317"/>
                                </a:lnTo>
                                <a:cubicBezTo>
                                  <a:pt x="153057" y="2194310"/>
                                  <a:pt x="152049" y="2192798"/>
                                  <a:pt x="151042" y="2191791"/>
                                </a:cubicBezTo>
                                <a:cubicBezTo>
                                  <a:pt x="150034" y="2190784"/>
                                  <a:pt x="148523" y="2189777"/>
                                  <a:pt x="147516" y="2188769"/>
                                </a:cubicBezTo>
                                <a:lnTo>
                                  <a:pt x="147012" y="2188545"/>
                                </a:lnTo>
                                <a:lnTo>
                                  <a:pt x="134923" y="2186754"/>
                                </a:lnTo>
                                <a:cubicBezTo>
                                  <a:pt x="134923" y="2186754"/>
                                  <a:pt x="134923" y="2186754"/>
                                  <a:pt x="134419" y="2186754"/>
                                </a:cubicBezTo>
                                <a:lnTo>
                                  <a:pt x="138700" y="2186278"/>
                                </a:lnTo>
                                <a:lnTo>
                                  <a:pt x="138449" y="2186250"/>
                                </a:lnTo>
                                <a:cubicBezTo>
                                  <a:pt x="138952" y="2186250"/>
                                  <a:pt x="138952" y="2186250"/>
                                  <a:pt x="138952" y="2186250"/>
                                </a:cubicBezTo>
                                <a:lnTo>
                                  <a:pt x="138700" y="2186278"/>
                                </a:lnTo>
                                <a:lnTo>
                                  <a:pt x="142982" y="2186754"/>
                                </a:lnTo>
                                <a:lnTo>
                                  <a:pt x="147012" y="2188545"/>
                                </a:lnTo>
                                <a:lnTo>
                                  <a:pt x="148523" y="2188769"/>
                                </a:lnTo>
                                <a:cubicBezTo>
                                  <a:pt x="151042" y="2190784"/>
                                  <a:pt x="153560" y="2192798"/>
                                  <a:pt x="155072" y="2195317"/>
                                </a:cubicBezTo>
                                <a:lnTo>
                                  <a:pt x="154863" y="2197114"/>
                                </a:lnTo>
                                <a:lnTo>
                                  <a:pt x="156079" y="2199851"/>
                                </a:lnTo>
                                <a:cubicBezTo>
                                  <a:pt x="156079" y="2199851"/>
                                  <a:pt x="156079" y="2199851"/>
                                  <a:pt x="156079" y="2199347"/>
                                </a:cubicBezTo>
                                <a:lnTo>
                                  <a:pt x="156533" y="2203881"/>
                                </a:lnTo>
                                <a:lnTo>
                                  <a:pt x="156583" y="2203377"/>
                                </a:lnTo>
                                <a:cubicBezTo>
                                  <a:pt x="156583" y="2203881"/>
                                  <a:pt x="156583" y="2203881"/>
                                  <a:pt x="156583" y="2204384"/>
                                </a:cubicBezTo>
                                <a:lnTo>
                                  <a:pt x="156533" y="2203881"/>
                                </a:lnTo>
                                <a:lnTo>
                                  <a:pt x="156079" y="2208414"/>
                                </a:lnTo>
                                <a:cubicBezTo>
                                  <a:pt x="156079" y="2207910"/>
                                  <a:pt x="156079" y="2207910"/>
                                  <a:pt x="156583" y="2207407"/>
                                </a:cubicBezTo>
                                <a:lnTo>
                                  <a:pt x="155192" y="2210536"/>
                                </a:lnTo>
                                <a:lnTo>
                                  <a:pt x="157590" y="2208414"/>
                                </a:lnTo>
                                <a:cubicBezTo>
                                  <a:pt x="160109" y="2202369"/>
                                  <a:pt x="160109" y="2195821"/>
                                  <a:pt x="156583" y="2190280"/>
                                </a:cubicBezTo>
                                <a:cubicBezTo>
                                  <a:pt x="154568" y="2187258"/>
                                  <a:pt x="152553" y="2184739"/>
                                  <a:pt x="149531" y="2183228"/>
                                </a:cubicBezTo>
                                <a:cubicBezTo>
                                  <a:pt x="147012" y="2181213"/>
                                  <a:pt x="143486" y="2180205"/>
                                  <a:pt x="139960" y="2180205"/>
                                </a:cubicBezTo>
                                <a:cubicBezTo>
                                  <a:pt x="138952" y="2180205"/>
                                  <a:pt x="137441" y="2180205"/>
                                  <a:pt x="136434" y="2180709"/>
                                </a:cubicBezTo>
                                <a:cubicBezTo>
                                  <a:pt x="133411" y="2181213"/>
                                  <a:pt x="131396" y="2181717"/>
                                  <a:pt x="128878" y="2183228"/>
                                </a:cubicBezTo>
                                <a:cubicBezTo>
                                  <a:pt x="125855" y="2184739"/>
                                  <a:pt x="122833" y="2187761"/>
                                  <a:pt x="121322" y="2190784"/>
                                </a:cubicBezTo>
                                <a:cubicBezTo>
                                  <a:pt x="117796" y="2196828"/>
                                  <a:pt x="117796" y="2203881"/>
                                  <a:pt x="120314" y="2209925"/>
                                </a:cubicBezTo>
                                <a:cubicBezTo>
                                  <a:pt x="122329" y="2214459"/>
                                  <a:pt x="124848" y="2217985"/>
                                  <a:pt x="129382" y="2220504"/>
                                </a:cubicBezTo>
                                <a:cubicBezTo>
                                  <a:pt x="132908" y="2222519"/>
                                  <a:pt x="137315" y="2223274"/>
                                  <a:pt x="141534" y="2222707"/>
                                </a:cubicBezTo>
                                <a:close/>
                                <a:moveTo>
                                  <a:pt x="3885970" y="2225558"/>
                                </a:moveTo>
                                <a:cubicBezTo>
                                  <a:pt x="3885970" y="2225558"/>
                                  <a:pt x="3886459" y="2225068"/>
                                  <a:pt x="3886459" y="2225068"/>
                                </a:cubicBezTo>
                                <a:lnTo>
                                  <a:pt x="3886180" y="2225277"/>
                                </a:lnTo>
                                <a:close/>
                                <a:moveTo>
                                  <a:pt x="3882544" y="2228005"/>
                                </a:moveTo>
                                <a:cubicBezTo>
                                  <a:pt x="3883034" y="2227515"/>
                                  <a:pt x="3883034" y="2227515"/>
                                  <a:pt x="3883523" y="2227515"/>
                                </a:cubicBezTo>
                                <a:lnTo>
                                  <a:pt x="3882722" y="2227871"/>
                                </a:lnTo>
                                <a:close/>
                                <a:moveTo>
                                  <a:pt x="4625259" y="2228723"/>
                                </a:moveTo>
                                <a:cubicBezTo>
                                  <a:pt x="4632311" y="2228723"/>
                                  <a:pt x="4639867" y="2228220"/>
                                  <a:pt x="4646919" y="2228220"/>
                                </a:cubicBezTo>
                                <a:cubicBezTo>
                                  <a:pt x="4661023" y="2227716"/>
                                  <a:pt x="4661023" y="2206559"/>
                                  <a:pt x="4646919" y="2206056"/>
                                </a:cubicBezTo>
                                <a:cubicBezTo>
                                  <a:pt x="4639867" y="2206056"/>
                                  <a:pt x="4632311" y="2205552"/>
                                  <a:pt x="4625259" y="2205552"/>
                                </a:cubicBezTo>
                                <a:cubicBezTo>
                                  <a:pt x="4618710" y="2205552"/>
                                  <a:pt x="4613673" y="2211093"/>
                                  <a:pt x="4613673" y="2217138"/>
                                </a:cubicBezTo>
                                <a:cubicBezTo>
                                  <a:pt x="4613673" y="2223182"/>
                                  <a:pt x="4619214" y="2228723"/>
                                  <a:pt x="4625259" y="2228723"/>
                                </a:cubicBezTo>
                                <a:close/>
                                <a:moveTo>
                                  <a:pt x="4796083" y="2228914"/>
                                </a:moveTo>
                                <a:cubicBezTo>
                                  <a:pt x="4800302" y="2228347"/>
                                  <a:pt x="4804332" y="2226458"/>
                                  <a:pt x="4807102" y="2223184"/>
                                </a:cubicBezTo>
                                <a:lnTo>
                                  <a:pt x="4807403" y="2220601"/>
                                </a:lnTo>
                                <a:lnTo>
                                  <a:pt x="4806815" y="2221385"/>
                                </a:lnTo>
                                <a:lnTo>
                                  <a:pt x="4807102" y="2221169"/>
                                </a:lnTo>
                                <a:cubicBezTo>
                                  <a:pt x="4806599" y="2221169"/>
                                  <a:pt x="4806599" y="2221673"/>
                                  <a:pt x="4806599" y="2221673"/>
                                </a:cubicBezTo>
                                <a:lnTo>
                                  <a:pt x="4806815" y="2221385"/>
                                </a:lnTo>
                                <a:lnTo>
                                  <a:pt x="4803073" y="2224191"/>
                                </a:lnTo>
                                <a:cubicBezTo>
                                  <a:pt x="4803073" y="2224191"/>
                                  <a:pt x="4803576" y="2224191"/>
                                  <a:pt x="4803576" y="2223688"/>
                                </a:cubicBezTo>
                                <a:lnTo>
                                  <a:pt x="4800187" y="2225194"/>
                                </a:lnTo>
                                <a:lnTo>
                                  <a:pt x="4799043" y="2226207"/>
                                </a:lnTo>
                                <a:lnTo>
                                  <a:pt x="4797629" y="2225844"/>
                                </a:lnTo>
                                <a:lnTo>
                                  <a:pt x="4794005" y="2226207"/>
                                </a:lnTo>
                                <a:cubicBezTo>
                                  <a:pt x="4791991" y="2226207"/>
                                  <a:pt x="4790479" y="2225703"/>
                                  <a:pt x="4788464" y="2225703"/>
                                </a:cubicBezTo>
                                <a:cubicBezTo>
                                  <a:pt x="4786953" y="2225199"/>
                                  <a:pt x="4785442" y="2224191"/>
                                  <a:pt x="4783427" y="2223688"/>
                                </a:cubicBezTo>
                                <a:lnTo>
                                  <a:pt x="4780418" y="2221431"/>
                                </a:lnTo>
                                <a:lnTo>
                                  <a:pt x="4779397" y="2221169"/>
                                </a:lnTo>
                                <a:cubicBezTo>
                                  <a:pt x="4779397" y="2220666"/>
                                  <a:pt x="4779397" y="2220666"/>
                                  <a:pt x="4779397" y="2220666"/>
                                </a:cubicBezTo>
                                <a:lnTo>
                                  <a:pt x="4780418" y="2221431"/>
                                </a:lnTo>
                                <a:lnTo>
                                  <a:pt x="4797629" y="2225844"/>
                                </a:lnTo>
                                <a:lnTo>
                                  <a:pt x="4799043" y="2225703"/>
                                </a:lnTo>
                                <a:lnTo>
                                  <a:pt x="4800187" y="2225194"/>
                                </a:lnTo>
                                <a:lnTo>
                                  <a:pt x="4807635" y="2218606"/>
                                </a:lnTo>
                                <a:lnTo>
                                  <a:pt x="4809412" y="2203320"/>
                                </a:lnTo>
                                <a:lnTo>
                                  <a:pt x="4808614" y="2201524"/>
                                </a:lnTo>
                                <a:cubicBezTo>
                                  <a:pt x="4807606" y="2200516"/>
                                  <a:pt x="4806599" y="2199005"/>
                                  <a:pt x="4805591" y="2197998"/>
                                </a:cubicBezTo>
                                <a:cubicBezTo>
                                  <a:pt x="4804584" y="2196990"/>
                                  <a:pt x="4803073" y="2195983"/>
                                  <a:pt x="4802065" y="2194975"/>
                                </a:cubicBezTo>
                                <a:lnTo>
                                  <a:pt x="4801562" y="2194751"/>
                                </a:lnTo>
                                <a:lnTo>
                                  <a:pt x="4789472" y="2192961"/>
                                </a:lnTo>
                                <a:cubicBezTo>
                                  <a:pt x="4789472" y="2192961"/>
                                  <a:pt x="4789472" y="2192961"/>
                                  <a:pt x="4788968" y="2192961"/>
                                </a:cubicBezTo>
                                <a:lnTo>
                                  <a:pt x="4793250" y="2192484"/>
                                </a:lnTo>
                                <a:lnTo>
                                  <a:pt x="4792998" y="2192456"/>
                                </a:lnTo>
                                <a:cubicBezTo>
                                  <a:pt x="4793502" y="2192456"/>
                                  <a:pt x="4793502" y="2192456"/>
                                  <a:pt x="4793502" y="2192456"/>
                                </a:cubicBezTo>
                                <a:lnTo>
                                  <a:pt x="4793250" y="2192484"/>
                                </a:lnTo>
                                <a:lnTo>
                                  <a:pt x="4797532" y="2192961"/>
                                </a:lnTo>
                                <a:lnTo>
                                  <a:pt x="4801562" y="2194751"/>
                                </a:lnTo>
                                <a:lnTo>
                                  <a:pt x="4803073" y="2194975"/>
                                </a:lnTo>
                                <a:cubicBezTo>
                                  <a:pt x="4805591" y="2196990"/>
                                  <a:pt x="4808110" y="2199005"/>
                                  <a:pt x="4809621" y="2201524"/>
                                </a:cubicBezTo>
                                <a:lnTo>
                                  <a:pt x="4809412" y="2203320"/>
                                </a:lnTo>
                                <a:lnTo>
                                  <a:pt x="4810629" y="2206057"/>
                                </a:lnTo>
                                <a:cubicBezTo>
                                  <a:pt x="4810629" y="2206057"/>
                                  <a:pt x="4810629" y="2206057"/>
                                  <a:pt x="4810629" y="2205554"/>
                                </a:cubicBezTo>
                                <a:lnTo>
                                  <a:pt x="4811082" y="2210087"/>
                                </a:lnTo>
                                <a:lnTo>
                                  <a:pt x="4811132" y="2209583"/>
                                </a:lnTo>
                                <a:cubicBezTo>
                                  <a:pt x="4811132" y="2210087"/>
                                  <a:pt x="4811132" y="2210087"/>
                                  <a:pt x="4811132" y="2210591"/>
                                </a:cubicBezTo>
                                <a:lnTo>
                                  <a:pt x="4811082" y="2210087"/>
                                </a:lnTo>
                                <a:lnTo>
                                  <a:pt x="4810629" y="2214621"/>
                                </a:lnTo>
                                <a:cubicBezTo>
                                  <a:pt x="4810629" y="2214117"/>
                                  <a:pt x="4810629" y="2214117"/>
                                  <a:pt x="4811132" y="2213613"/>
                                </a:cubicBezTo>
                                <a:lnTo>
                                  <a:pt x="4809742" y="2216742"/>
                                </a:lnTo>
                                <a:lnTo>
                                  <a:pt x="4812140" y="2214621"/>
                                </a:lnTo>
                                <a:cubicBezTo>
                                  <a:pt x="4814658" y="2208576"/>
                                  <a:pt x="4814658" y="2202028"/>
                                  <a:pt x="4811132" y="2196486"/>
                                </a:cubicBezTo>
                                <a:cubicBezTo>
                                  <a:pt x="4809117" y="2193465"/>
                                  <a:pt x="4807102" y="2190946"/>
                                  <a:pt x="4804080" y="2189434"/>
                                </a:cubicBezTo>
                                <a:cubicBezTo>
                                  <a:pt x="4801561" y="2187420"/>
                                  <a:pt x="4798035" y="2186412"/>
                                  <a:pt x="4794509" y="2186412"/>
                                </a:cubicBezTo>
                                <a:cubicBezTo>
                                  <a:pt x="4793502" y="2186412"/>
                                  <a:pt x="4791991" y="2186412"/>
                                  <a:pt x="4790983" y="2186915"/>
                                </a:cubicBezTo>
                                <a:cubicBezTo>
                                  <a:pt x="4787961" y="2187420"/>
                                  <a:pt x="4785946" y="2187924"/>
                                  <a:pt x="4783427" y="2189434"/>
                                </a:cubicBezTo>
                                <a:cubicBezTo>
                                  <a:pt x="4780405" y="2190946"/>
                                  <a:pt x="4777382" y="2193968"/>
                                  <a:pt x="4775871" y="2196990"/>
                                </a:cubicBezTo>
                                <a:cubicBezTo>
                                  <a:pt x="4772345" y="2203035"/>
                                  <a:pt x="4772345" y="2210087"/>
                                  <a:pt x="4774864" y="2216132"/>
                                </a:cubicBezTo>
                                <a:cubicBezTo>
                                  <a:pt x="4776879" y="2220666"/>
                                  <a:pt x="4779397" y="2224191"/>
                                  <a:pt x="4783931" y="2226710"/>
                                </a:cubicBezTo>
                                <a:cubicBezTo>
                                  <a:pt x="4787457" y="2228725"/>
                                  <a:pt x="4791865" y="2229481"/>
                                  <a:pt x="4796083" y="2228914"/>
                                </a:cubicBezTo>
                                <a:close/>
                                <a:moveTo>
                                  <a:pt x="1029930" y="2231587"/>
                                </a:moveTo>
                                <a:cubicBezTo>
                                  <a:pt x="1035314" y="2231587"/>
                                  <a:pt x="1040697" y="2229140"/>
                                  <a:pt x="1044123" y="2225714"/>
                                </a:cubicBezTo>
                                <a:cubicBezTo>
                                  <a:pt x="1046569" y="2223267"/>
                                  <a:pt x="1048527" y="2220330"/>
                                  <a:pt x="1049506" y="2216905"/>
                                </a:cubicBezTo>
                                <a:cubicBezTo>
                                  <a:pt x="1049995" y="2212500"/>
                                  <a:pt x="1049995" y="2209075"/>
                                  <a:pt x="1049506" y="2205649"/>
                                </a:cubicBezTo>
                                <a:cubicBezTo>
                                  <a:pt x="1049016" y="2204181"/>
                                  <a:pt x="1048038" y="2202712"/>
                                  <a:pt x="1047548" y="2200755"/>
                                </a:cubicBezTo>
                                <a:cubicBezTo>
                                  <a:pt x="1046080" y="2196840"/>
                                  <a:pt x="1044612" y="2193903"/>
                                  <a:pt x="1041186" y="2191456"/>
                                </a:cubicBezTo>
                                <a:cubicBezTo>
                                  <a:pt x="1038250" y="2189010"/>
                                  <a:pt x="1033845" y="2187541"/>
                                  <a:pt x="1029930" y="2187541"/>
                                </a:cubicBezTo>
                                <a:cubicBezTo>
                                  <a:pt x="1026505" y="2187541"/>
                                  <a:pt x="1023568" y="2188519"/>
                                  <a:pt x="1020632" y="2189988"/>
                                </a:cubicBezTo>
                                <a:cubicBezTo>
                                  <a:pt x="1016227" y="2192435"/>
                                  <a:pt x="1014269" y="2196350"/>
                                  <a:pt x="1012312" y="2200755"/>
                                </a:cubicBezTo>
                                <a:cubicBezTo>
                                  <a:pt x="1011822" y="2202223"/>
                                  <a:pt x="1010843" y="2203691"/>
                                  <a:pt x="1010355" y="2205649"/>
                                </a:cubicBezTo>
                                <a:cubicBezTo>
                                  <a:pt x="1007907" y="2212011"/>
                                  <a:pt x="1010843" y="2221309"/>
                                  <a:pt x="1015737" y="2225714"/>
                                </a:cubicBezTo>
                                <a:cubicBezTo>
                                  <a:pt x="1019653" y="2229140"/>
                                  <a:pt x="1024546" y="2231587"/>
                                  <a:pt x="1029930" y="2231587"/>
                                </a:cubicBezTo>
                                <a:close/>
                                <a:moveTo>
                                  <a:pt x="89084" y="2234608"/>
                                </a:moveTo>
                                <a:cubicBezTo>
                                  <a:pt x="95381" y="2233348"/>
                                  <a:pt x="99788" y="2228689"/>
                                  <a:pt x="101866" y="2223085"/>
                                </a:cubicBezTo>
                                <a:lnTo>
                                  <a:pt x="101131" y="2212524"/>
                                </a:lnTo>
                                <a:lnTo>
                                  <a:pt x="101123" y="2212444"/>
                                </a:lnTo>
                                <a:lnTo>
                                  <a:pt x="100670" y="2216977"/>
                                </a:lnTo>
                                <a:cubicBezTo>
                                  <a:pt x="100670" y="2216977"/>
                                  <a:pt x="100670" y="2216473"/>
                                  <a:pt x="100670" y="2216473"/>
                                </a:cubicBezTo>
                                <a:cubicBezTo>
                                  <a:pt x="100166" y="2217985"/>
                                  <a:pt x="99662" y="2219496"/>
                                  <a:pt x="98655" y="2221007"/>
                                </a:cubicBezTo>
                                <a:cubicBezTo>
                                  <a:pt x="97647" y="2222014"/>
                                  <a:pt x="96640" y="2223526"/>
                                  <a:pt x="95632" y="2224533"/>
                                </a:cubicBezTo>
                                <a:cubicBezTo>
                                  <a:pt x="96640" y="2223526"/>
                                  <a:pt x="98151" y="2221511"/>
                                  <a:pt x="98655" y="2220503"/>
                                </a:cubicBezTo>
                                <a:lnTo>
                                  <a:pt x="100453" y="2207296"/>
                                </a:lnTo>
                                <a:lnTo>
                                  <a:pt x="100203" y="2206735"/>
                                </a:lnTo>
                                <a:lnTo>
                                  <a:pt x="97809" y="2203656"/>
                                </a:lnTo>
                                <a:lnTo>
                                  <a:pt x="89084" y="2196828"/>
                                </a:lnTo>
                                <a:cubicBezTo>
                                  <a:pt x="83039" y="2194309"/>
                                  <a:pt x="76491" y="2196828"/>
                                  <a:pt x="71454" y="2201362"/>
                                </a:cubicBezTo>
                                <a:cubicBezTo>
                                  <a:pt x="72461" y="2200354"/>
                                  <a:pt x="73973" y="2199347"/>
                                  <a:pt x="74979" y="2198339"/>
                                </a:cubicBezTo>
                                <a:cubicBezTo>
                                  <a:pt x="74979" y="2198339"/>
                                  <a:pt x="74979" y="2198339"/>
                                  <a:pt x="74476" y="2198339"/>
                                </a:cubicBezTo>
                                <a:cubicBezTo>
                                  <a:pt x="75987" y="2197836"/>
                                  <a:pt x="77498" y="2196828"/>
                                  <a:pt x="79010" y="2196324"/>
                                </a:cubicBezTo>
                                <a:cubicBezTo>
                                  <a:pt x="79010" y="2196324"/>
                                  <a:pt x="79010" y="2196324"/>
                                  <a:pt x="78506" y="2196324"/>
                                </a:cubicBezTo>
                                <a:lnTo>
                                  <a:pt x="81242" y="2196051"/>
                                </a:lnTo>
                                <a:lnTo>
                                  <a:pt x="74602" y="2195884"/>
                                </a:lnTo>
                                <a:cubicBezTo>
                                  <a:pt x="69313" y="2198465"/>
                                  <a:pt x="65157" y="2203376"/>
                                  <a:pt x="63898" y="2209421"/>
                                </a:cubicBezTo>
                                <a:cubicBezTo>
                                  <a:pt x="62387" y="2215970"/>
                                  <a:pt x="63394" y="2222014"/>
                                  <a:pt x="67424" y="2227556"/>
                                </a:cubicBezTo>
                                <a:cubicBezTo>
                                  <a:pt x="72965" y="2234608"/>
                                  <a:pt x="80520" y="2236623"/>
                                  <a:pt x="89084" y="2234608"/>
                                </a:cubicBezTo>
                                <a:close/>
                                <a:moveTo>
                                  <a:pt x="1357955" y="2237630"/>
                                </a:moveTo>
                                <a:cubicBezTo>
                                  <a:pt x="1367525" y="2241660"/>
                                  <a:pt x="1378608" y="2236622"/>
                                  <a:pt x="1381630" y="2226548"/>
                                </a:cubicBezTo>
                                <a:cubicBezTo>
                                  <a:pt x="1382134" y="2225540"/>
                                  <a:pt x="1382134" y="2224029"/>
                                  <a:pt x="1382637" y="2223022"/>
                                </a:cubicBezTo>
                                <a:lnTo>
                                  <a:pt x="1382336" y="2221951"/>
                                </a:lnTo>
                                <a:lnTo>
                                  <a:pt x="1382134" y="2222518"/>
                                </a:lnTo>
                                <a:cubicBezTo>
                                  <a:pt x="1380622" y="2216977"/>
                                  <a:pt x="1379615" y="2211940"/>
                                  <a:pt x="1378104" y="2206902"/>
                                </a:cubicBezTo>
                                <a:lnTo>
                                  <a:pt x="1382336" y="2221951"/>
                                </a:lnTo>
                                <a:lnTo>
                                  <a:pt x="1384652" y="2215466"/>
                                </a:lnTo>
                                <a:cubicBezTo>
                                  <a:pt x="1387171" y="2208414"/>
                                  <a:pt x="1382637" y="2200858"/>
                                  <a:pt x="1376089" y="2197835"/>
                                </a:cubicBezTo>
                                <a:cubicBezTo>
                                  <a:pt x="1368029" y="2193805"/>
                                  <a:pt x="1360978" y="2196324"/>
                                  <a:pt x="1356443" y="2202873"/>
                                </a:cubicBezTo>
                                <a:cubicBezTo>
                                  <a:pt x="1355436" y="2204887"/>
                                  <a:pt x="1353925" y="2206399"/>
                                  <a:pt x="1352917" y="2208414"/>
                                </a:cubicBezTo>
                                <a:lnTo>
                                  <a:pt x="1355039" y="2205867"/>
                                </a:lnTo>
                                <a:lnTo>
                                  <a:pt x="1354933" y="2205895"/>
                                </a:lnTo>
                                <a:cubicBezTo>
                                  <a:pt x="1354933" y="2205895"/>
                                  <a:pt x="1355436" y="2205391"/>
                                  <a:pt x="1355436" y="2205391"/>
                                </a:cubicBezTo>
                                <a:lnTo>
                                  <a:pt x="1355039" y="2205867"/>
                                </a:lnTo>
                                <a:lnTo>
                                  <a:pt x="1356464" y="2205500"/>
                                </a:lnTo>
                                <a:lnTo>
                                  <a:pt x="1359466" y="2202873"/>
                                </a:lnTo>
                                <a:cubicBezTo>
                                  <a:pt x="1363496" y="2201361"/>
                                  <a:pt x="1366518" y="2201361"/>
                                  <a:pt x="1370548" y="2201865"/>
                                </a:cubicBezTo>
                                <a:lnTo>
                                  <a:pt x="1356464" y="2205500"/>
                                </a:lnTo>
                                <a:lnTo>
                                  <a:pt x="1351407" y="2209925"/>
                                </a:lnTo>
                                <a:cubicBezTo>
                                  <a:pt x="1350903" y="2210932"/>
                                  <a:pt x="1349896" y="2211940"/>
                                  <a:pt x="1349392" y="2212947"/>
                                </a:cubicBezTo>
                                <a:cubicBezTo>
                                  <a:pt x="1346873" y="2216473"/>
                                  <a:pt x="1346873" y="2222014"/>
                                  <a:pt x="1347880" y="2226548"/>
                                </a:cubicBezTo>
                                <a:cubicBezTo>
                                  <a:pt x="1348888" y="2231585"/>
                                  <a:pt x="1353422" y="2235615"/>
                                  <a:pt x="1357955" y="2237630"/>
                                </a:cubicBezTo>
                                <a:close/>
                                <a:moveTo>
                                  <a:pt x="5684476" y="2237792"/>
                                </a:moveTo>
                                <a:cubicBezTo>
                                  <a:pt x="5689859" y="2237792"/>
                                  <a:pt x="5695243" y="2235345"/>
                                  <a:pt x="5698668" y="2231919"/>
                                </a:cubicBezTo>
                                <a:cubicBezTo>
                                  <a:pt x="5701115" y="2229472"/>
                                  <a:pt x="5703073" y="2226536"/>
                                  <a:pt x="5704052" y="2223110"/>
                                </a:cubicBezTo>
                                <a:cubicBezTo>
                                  <a:pt x="5704541" y="2218705"/>
                                  <a:pt x="5704541" y="2215280"/>
                                  <a:pt x="5704052" y="2211854"/>
                                </a:cubicBezTo>
                                <a:cubicBezTo>
                                  <a:pt x="5703562" y="2210386"/>
                                  <a:pt x="5702583" y="2208918"/>
                                  <a:pt x="5702094" y="2206960"/>
                                </a:cubicBezTo>
                                <a:cubicBezTo>
                                  <a:pt x="5700626" y="2203045"/>
                                  <a:pt x="5699158" y="2200108"/>
                                  <a:pt x="5695732" y="2197661"/>
                                </a:cubicBezTo>
                                <a:cubicBezTo>
                                  <a:pt x="5692796" y="2195214"/>
                                  <a:pt x="5688391" y="2193747"/>
                                  <a:pt x="5684476" y="2193747"/>
                                </a:cubicBezTo>
                                <a:cubicBezTo>
                                  <a:pt x="5681050" y="2193747"/>
                                  <a:pt x="5678113" y="2194725"/>
                                  <a:pt x="5675178" y="2196193"/>
                                </a:cubicBezTo>
                                <a:cubicBezTo>
                                  <a:pt x="5670773" y="2198640"/>
                                  <a:pt x="5668815" y="2202555"/>
                                  <a:pt x="5666858" y="2206960"/>
                                </a:cubicBezTo>
                                <a:cubicBezTo>
                                  <a:pt x="5666368" y="2208428"/>
                                  <a:pt x="5665389" y="2209896"/>
                                  <a:pt x="5664901" y="2211854"/>
                                </a:cubicBezTo>
                                <a:cubicBezTo>
                                  <a:pt x="5662453" y="2218216"/>
                                  <a:pt x="5665389" y="2227515"/>
                                  <a:pt x="5670283" y="2231919"/>
                                </a:cubicBezTo>
                                <a:cubicBezTo>
                                  <a:pt x="5674198" y="2235345"/>
                                  <a:pt x="5679092" y="2237792"/>
                                  <a:pt x="5684476" y="2237792"/>
                                </a:cubicBezTo>
                                <a:close/>
                                <a:moveTo>
                                  <a:pt x="3874714" y="2239261"/>
                                </a:moveTo>
                                <a:cubicBezTo>
                                  <a:pt x="3876672" y="2239261"/>
                                  <a:pt x="3879119" y="2238772"/>
                                  <a:pt x="3881076" y="2238282"/>
                                </a:cubicBezTo>
                                <a:cubicBezTo>
                                  <a:pt x="3885481" y="2237303"/>
                                  <a:pt x="3887927" y="2234856"/>
                                  <a:pt x="3891353" y="2232410"/>
                                </a:cubicBezTo>
                                <a:cubicBezTo>
                                  <a:pt x="3895758" y="2228983"/>
                                  <a:pt x="3897226" y="2222621"/>
                                  <a:pt x="3897715" y="2217238"/>
                                </a:cubicBezTo>
                                <a:cubicBezTo>
                                  <a:pt x="3898205" y="2210386"/>
                                  <a:pt x="3894289" y="2204513"/>
                                  <a:pt x="3889396" y="2200109"/>
                                </a:cubicBezTo>
                                <a:lnTo>
                                  <a:pt x="3887302" y="2199538"/>
                                </a:lnTo>
                                <a:lnTo>
                                  <a:pt x="3887438" y="2199619"/>
                                </a:lnTo>
                                <a:cubicBezTo>
                                  <a:pt x="3891353" y="2203534"/>
                                  <a:pt x="3892821" y="2207939"/>
                                  <a:pt x="3893311" y="2213322"/>
                                </a:cubicBezTo>
                                <a:lnTo>
                                  <a:pt x="3888652" y="2221545"/>
                                </a:lnTo>
                                <a:lnTo>
                                  <a:pt x="3888417" y="2222132"/>
                                </a:lnTo>
                                <a:cubicBezTo>
                                  <a:pt x="3888417" y="2221642"/>
                                  <a:pt x="3888417" y="2221642"/>
                                  <a:pt x="3888906" y="2221642"/>
                                </a:cubicBezTo>
                                <a:lnTo>
                                  <a:pt x="3887639" y="2223333"/>
                                </a:lnTo>
                                <a:lnTo>
                                  <a:pt x="3884991" y="2228005"/>
                                </a:lnTo>
                                <a:lnTo>
                                  <a:pt x="3882544" y="2228005"/>
                                </a:lnTo>
                                <a:lnTo>
                                  <a:pt x="3882422" y="2228005"/>
                                </a:lnTo>
                                <a:lnTo>
                                  <a:pt x="3879119" y="2229473"/>
                                </a:lnTo>
                                <a:cubicBezTo>
                                  <a:pt x="3879608" y="2229473"/>
                                  <a:pt x="3879608" y="2229473"/>
                                  <a:pt x="3880097" y="2229473"/>
                                </a:cubicBezTo>
                                <a:lnTo>
                                  <a:pt x="3875693" y="2229913"/>
                                </a:lnTo>
                                <a:lnTo>
                                  <a:pt x="3876182" y="2229962"/>
                                </a:lnTo>
                                <a:cubicBezTo>
                                  <a:pt x="3875693" y="2229962"/>
                                  <a:pt x="3875693" y="2229962"/>
                                  <a:pt x="3875203" y="2229962"/>
                                </a:cubicBezTo>
                                <a:lnTo>
                                  <a:pt x="3875693" y="2229913"/>
                                </a:lnTo>
                                <a:lnTo>
                                  <a:pt x="3871288" y="2229473"/>
                                </a:lnTo>
                                <a:cubicBezTo>
                                  <a:pt x="3871288" y="2229473"/>
                                  <a:pt x="3871778" y="2229473"/>
                                  <a:pt x="3871778" y="2229473"/>
                                </a:cubicBezTo>
                                <a:lnTo>
                                  <a:pt x="3868474" y="2228005"/>
                                </a:lnTo>
                                <a:lnTo>
                                  <a:pt x="3867863" y="2228005"/>
                                </a:lnTo>
                                <a:cubicBezTo>
                                  <a:pt x="3867863" y="2227515"/>
                                  <a:pt x="3867863" y="2227515"/>
                                  <a:pt x="3867373" y="2227515"/>
                                </a:cubicBezTo>
                                <a:lnTo>
                                  <a:pt x="3868474" y="2228005"/>
                                </a:lnTo>
                                <a:lnTo>
                                  <a:pt x="3882422" y="2228005"/>
                                </a:lnTo>
                                <a:lnTo>
                                  <a:pt x="3882722" y="2227871"/>
                                </a:lnTo>
                                <a:lnTo>
                                  <a:pt x="3886180" y="2225277"/>
                                </a:lnTo>
                                <a:lnTo>
                                  <a:pt x="3887639" y="2223333"/>
                                </a:lnTo>
                                <a:lnTo>
                                  <a:pt x="3888652" y="2221545"/>
                                </a:lnTo>
                                <a:lnTo>
                                  <a:pt x="3890374" y="2217238"/>
                                </a:lnTo>
                                <a:cubicBezTo>
                                  <a:pt x="3890374" y="2217727"/>
                                  <a:pt x="3890374" y="2217727"/>
                                  <a:pt x="3890374" y="2218216"/>
                                </a:cubicBezTo>
                                <a:lnTo>
                                  <a:pt x="3890842" y="2213078"/>
                                </a:lnTo>
                                <a:lnTo>
                                  <a:pt x="3890403" y="2208255"/>
                                </a:lnTo>
                                <a:lnTo>
                                  <a:pt x="3889194" y="2205233"/>
                                </a:lnTo>
                                <a:lnTo>
                                  <a:pt x="3886184" y="2201363"/>
                                </a:lnTo>
                                <a:lnTo>
                                  <a:pt x="3882314" y="2198352"/>
                                </a:lnTo>
                                <a:lnTo>
                                  <a:pt x="3880936" y="2197802"/>
                                </a:lnTo>
                                <a:lnTo>
                                  <a:pt x="3877091" y="2196753"/>
                                </a:lnTo>
                                <a:lnTo>
                                  <a:pt x="3874225" y="2196275"/>
                                </a:lnTo>
                                <a:lnTo>
                                  <a:pt x="3868841" y="2197173"/>
                                </a:lnTo>
                                <a:lnTo>
                                  <a:pt x="3869331" y="2196928"/>
                                </a:lnTo>
                                <a:lnTo>
                                  <a:pt x="3868771" y="2197103"/>
                                </a:lnTo>
                                <a:lnTo>
                                  <a:pt x="3864926" y="2198641"/>
                                </a:lnTo>
                                <a:cubicBezTo>
                                  <a:pt x="3864926" y="2198151"/>
                                  <a:pt x="3865416" y="2198151"/>
                                  <a:pt x="3865416" y="2198151"/>
                                </a:cubicBezTo>
                                <a:cubicBezTo>
                                  <a:pt x="3862969" y="2199130"/>
                                  <a:pt x="3860522" y="2201577"/>
                                  <a:pt x="3858564" y="2205003"/>
                                </a:cubicBezTo>
                                <a:lnTo>
                                  <a:pt x="3861305" y="2201348"/>
                                </a:lnTo>
                                <a:lnTo>
                                  <a:pt x="3861011" y="2201577"/>
                                </a:lnTo>
                                <a:cubicBezTo>
                                  <a:pt x="3861501" y="2201088"/>
                                  <a:pt x="3861501" y="2201088"/>
                                  <a:pt x="3861501" y="2201088"/>
                                </a:cubicBezTo>
                                <a:lnTo>
                                  <a:pt x="3861305" y="2201348"/>
                                </a:lnTo>
                                <a:lnTo>
                                  <a:pt x="3865416" y="2198151"/>
                                </a:lnTo>
                                <a:lnTo>
                                  <a:pt x="3868771" y="2197103"/>
                                </a:lnTo>
                                <a:lnTo>
                                  <a:pt x="3869820" y="2196683"/>
                                </a:lnTo>
                                <a:lnTo>
                                  <a:pt x="3869331" y="2196928"/>
                                </a:lnTo>
                                <a:lnTo>
                                  <a:pt x="3873246" y="2195704"/>
                                </a:lnTo>
                                <a:lnTo>
                                  <a:pt x="3877091" y="2196753"/>
                                </a:lnTo>
                                <a:lnTo>
                                  <a:pt x="3879189" y="2197103"/>
                                </a:lnTo>
                                <a:lnTo>
                                  <a:pt x="3878140" y="2196683"/>
                                </a:lnTo>
                                <a:cubicBezTo>
                                  <a:pt x="3878629" y="2197173"/>
                                  <a:pt x="3879119" y="2197173"/>
                                  <a:pt x="3879608" y="2197173"/>
                                </a:cubicBezTo>
                                <a:lnTo>
                                  <a:pt x="3879189" y="2197103"/>
                                </a:lnTo>
                                <a:lnTo>
                                  <a:pt x="3880936" y="2197802"/>
                                </a:lnTo>
                                <a:lnTo>
                                  <a:pt x="3887302" y="2199538"/>
                                </a:lnTo>
                                <a:lnTo>
                                  <a:pt x="3877650" y="2193747"/>
                                </a:lnTo>
                                <a:cubicBezTo>
                                  <a:pt x="3867863" y="2191300"/>
                                  <a:pt x="3857096" y="2195215"/>
                                  <a:pt x="3852202" y="2204024"/>
                                </a:cubicBezTo>
                                <a:cubicBezTo>
                                  <a:pt x="3845840" y="2214790"/>
                                  <a:pt x="3850244" y="2229473"/>
                                  <a:pt x="3861501" y="2235835"/>
                                </a:cubicBezTo>
                                <a:cubicBezTo>
                                  <a:pt x="3865416" y="2237793"/>
                                  <a:pt x="3870310" y="2239750"/>
                                  <a:pt x="3874714" y="2239261"/>
                                </a:cubicBezTo>
                                <a:close/>
                                <a:moveTo>
                                  <a:pt x="4743633" y="2240815"/>
                                </a:moveTo>
                                <a:cubicBezTo>
                                  <a:pt x="4749930" y="2239555"/>
                                  <a:pt x="4754337" y="2234896"/>
                                  <a:pt x="4756415" y="2229292"/>
                                </a:cubicBezTo>
                                <a:lnTo>
                                  <a:pt x="4755680" y="2218723"/>
                                </a:lnTo>
                                <a:lnTo>
                                  <a:pt x="4755672" y="2218650"/>
                                </a:lnTo>
                                <a:lnTo>
                                  <a:pt x="4755219" y="2223184"/>
                                </a:lnTo>
                                <a:cubicBezTo>
                                  <a:pt x="4755219" y="2223184"/>
                                  <a:pt x="4755219" y="2222680"/>
                                  <a:pt x="4755219" y="2222680"/>
                                </a:cubicBezTo>
                                <a:cubicBezTo>
                                  <a:pt x="4754715" y="2224191"/>
                                  <a:pt x="4754212" y="2225702"/>
                                  <a:pt x="4753204" y="2227214"/>
                                </a:cubicBezTo>
                                <a:cubicBezTo>
                                  <a:pt x="4752197" y="2228221"/>
                                  <a:pt x="4751189" y="2229732"/>
                                  <a:pt x="4750182" y="2230740"/>
                                </a:cubicBezTo>
                                <a:cubicBezTo>
                                  <a:pt x="4751189" y="2229732"/>
                                  <a:pt x="4752700" y="2227717"/>
                                  <a:pt x="4753204" y="2226710"/>
                                </a:cubicBezTo>
                                <a:lnTo>
                                  <a:pt x="4755002" y="2213503"/>
                                </a:lnTo>
                                <a:lnTo>
                                  <a:pt x="4754753" y="2212942"/>
                                </a:lnTo>
                                <a:lnTo>
                                  <a:pt x="4752359" y="2209863"/>
                                </a:lnTo>
                                <a:lnTo>
                                  <a:pt x="4743633" y="2203035"/>
                                </a:lnTo>
                                <a:cubicBezTo>
                                  <a:pt x="4737588" y="2200516"/>
                                  <a:pt x="4731041" y="2203035"/>
                                  <a:pt x="4726003" y="2207568"/>
                                </a:cubicBezTo>
                                <a:cubicBezTo>
                                  <a:pt x="4727011" y="2206561"/>
                                  <a:pt x="4728522" y="2205553"/>
                                  <a:pt x="4729529" y="2204546"/>
                                </a:cubicBezTo>
                                <a:cubicBezTo>
                                  <a:pt x="4729529" y="2204546"/>
                                  <a:pt x="4729529" y="2204546"/>
                                  <a:pt x="4729025" y="2204546"/>
                                </a:cubicBezTo>
                                <a:cubicBezTo>
                                  <a:pt x="4730537" y="2204042"/>
                                  <a:pt x="4732047" y="2203035"/>
                                  <a:pt x="4733559" y="2202531"/>
                                </a:cubicBezTo>
                                <a:cubicBezTo>
                                  <a:pt x="4733559" y="2202531"/>
                                  <a:pt x="4733559" y="2202531"/>
                                  <a:pt x="4733056" y="2202531"/>
                                </a:cubicBezTo>
                                <a:lnTo>
                                  <a:pt x="4735791" y="2202257"/>
                                </a:lnTo>
                                <a:lnTo>
                                  <a:pt x="4729151" y="2202090"/>
                                </a:lnTo>
                                <a:cubicBezTo>
                                  <a:pt x="4723862" y="2204672"/>
                                  <a:pt x="4719707" y="2209583"/>
                                  <a:pt x="4718447" y="2215628"/>
                                </a:cubicBezTo>
                                <a:cubicBezTo>
                                  <a:pt x="4716936" y="2222176"/>
                                  <a:pt x="4717944" y="2228221"/>
                                  <a:pt x="4721973" y="2233762"/>
                                </a:cubicBezTo>
                                <a:cubicBezTo>
                                  <a:pt x="4727514" y="2240815"/>
                                  <a:pt x="4735070" y="2242829"/>
                                  <a:pt x="4743633" y="2240815"/>
                                </a:cubicBezTo>
                                <a:close/>
                                <a:moveTo>
                                  <a:pt x="2389942" y="2243332"/>
                                </a:moveTo>
                                <a:cubicBezTo>
                                  <a:pt x="2394837" y="2244312"/>
                                  <a:pt x="2399730" y="2244312"/>
                                  <a:pt x="2404625" y="2242843"/>
                                </a:cubicBezTo>
                                <a:cubicBezTo>
                                  <a:pt x="2406582" y="2242354"/>
                                  <a:pt x="2411965" y="2240396"/>
                                  <a:pt x="2413923" y="2238928"/>
                                </a:cubicBezTo>
                                <a:cubicBezTo>
                                  <a:pt x="2416370" y="2236970"/>
                                  <a:pt x="2418817" y="2235013"/>
                                  <a:pt x="2421264" y="2233055"/>
                                </a:cubicBezTo>
                                <a:cubicBezTo>
                                  <a:pt x="2422242" y="2231587"/>
                                  <a:pt x="2423221" y="2230608"/>
                                  <a:pt x="2424200" y="2229140"/>
                                </a:cubicBezTo>
                                <a:cubicBezTo>
                                  <a:pt x="2426158" y="2226693"/>
                                  <a:pt x="2426158" y="2226693"/>
                                  <a:pt x="2427137" y="2225225"/>
                                </a:cubicBezTo>
                                <a:cubicBezTo>
                                  <a:pt x="2428115" y="2223267"/>
                                  <a:pt x="2430072" y="2218373"/>
                                  <a:pt x="2431051" y="2216416"/>
                                </a:cubicBezTo>
                                <a:cubicBezTo>
                                  <a:pt x="2432520" y="2211522"/>
                                  <a:pt x="2432520" y="2207117"/>
                                  <a:pt x="2431540" y="2202223"/>
                                </a:cubicBezTo>
                                <a:cubicBezTo>
                                  <a:pt x="2431540" y="2197330"/>
                                  <a:pt x="2430072" y="2192925"/>
                                  <a:pt x="2427137" y="2189009"/>
                                </a:cubicBezTo>
                                <a:lnTo>
                                  <a:pt x="2407062" y="2173236"/>
                                </a:lnTo>
                                <a:lnTo>
                                  <a:pt x="2406093" y="2172859"/>
                                </a:lnTo>
                                <a:cubicBezTo>
                                  <a:pt x="2406093" y="2172859"/>
                                  <a:pt x="2406582" y="2172859"/>
                                  <a:pt x="2406582" y="2172859"/>
                                </a:cubicBezTo>
                                <a:lnTo>
                                  <a:pt x="2407062" y="2173236"/>
                                </a:lnTo>
                                <a:lnTo>
                                  <a:pt x="2414902" y="2176285"/>
                                </a:lnTo>
                                <a:cubicBezTo>
                                  <a:pt x="2414902" y="2176285"/>
                                  <a:pt x="2414413" y="2176285"/>
                                  <a:pt x="2414413" y="2175796"/>
                                </a:cubicBezTo>
                                <a:cubicBezTo>
                                  <a:pt x="2411476" y="2174328"/>
                                  <a:pt x="2408539" y="2173349"/>
                                  <a:pt x="2405604" y="2171881"/>
                                </a:cubicBezTo>
                                <a:cubicBezTo>
                                  <a:pt x="2403646" y="2171391"/>
                                  <a:pt x="2402178" y="2171391"/>
                                  <a:pt x="2400220" y="2171391"/>
                                </a:cubicBezTo>
                                <a:cubicBezTo>
                                  <a:pt x="2396795" y="2170412"/>
                                  <a:pt x="2393857" y="2170412"/>
                                  <a:pt x="2390432" y="2171391"/>
                                </a:cubicBezTo>
                                <a:cubicBezTo>
                                  <a:pt x="2387006" y="2171391"/>
                                  <a:pt x="2384070" y="2172370"/>
                                  <a:pt x="2381133" y="2173838"/>
                                </a:cubicBezTo>
                                <a:cubicBezTo>
                                  <a:pt x="2378197" y="2174817"/>
                                  <a:pt x="2375261" y="2176285"/>
                                  <a:pt x="2372813" y="2178732"/>
                                </a:cubicBezTo>
                                <a:cubicBezTo>
                                  <a:pt x="2371346" y="2179711"/>
                                  <a:pt x="2369877" y="2180690"/>
                                  <a:pt x="2368898" y="2181668"/>
                                </a:cubicBezTo>
                                <a:cubicBezTo>
                                  <a:pt x="2366941" y="2184115"/>
                                  <a:pt x="2364983" y="2186562"/>
                                  <a:pt x="2363026" y="2189009"/>
                                </a:cubicBezTo>
                                <a:cubicBezTo>
                                  <a:pt x="2360579" y="2193414"/>
                                  <a:pt x="2359111" y="2197819"/>
                                  <a:pt x="2358621" y="2202713"/>
                                </a:cubicBezTo>
                                <a:cubicBezTo>
                                  <a:pt x="2357643" y="2206139"/>
                                  <a:pt x="2357643" y="2209075"/>
                                  <a:pt x="2358621" y="2212501"/>
                                </a:cubicBezTo>
                                <a:cubicBezTo>
                                  <a:pt x="2358621" y="2217395"/>
                                  <a:pt x="2360090" y="2221799"/>
                                  <a:pt x="2363026" y="2226204"/>
                                </a:cubicBezTo>
                                <a:cubicBezTo>
                                  <a:pt x="2364983" y="2228651"/>
                                  <a:pt x="2366941" y="2231097"/>
                                  <a:pt x="2368898" y="2233544"/>
                                </a:cubicBezTo>
                                <a:cubicBezTo>
                                  <a:pt x="2372324" y="2236970"/>
                                  <a:pt x="2376239" y="2239418"/>
                                  <a:pt x="2380644" y="2240885"/>
                                </a:cubicBezTo>
                                <a:cubicBezTo>
                                  <a:pt x="2383580" y="2242354"/>
                                  <a:pt x="2386517" y="2243332"/>
                                  <a:pt x="2389942" y="2243332"/>
                                </a:cubicBezTo>
                                <a:close/>
                                <a:moveTo>
                                  <a:pt x="6012505" y="2243836"/>
                                </a:moveTo>
                                <a:cubicBezTo>
                                  <a:pt x="6022076" y="2247866"/>
                                  <a:pt x="6033158" y="2242829"/>
                                  <a:pt x="6036180" y="2232754"/>
                                </a:cubicBezTo>
                                <a:cubicBezTo>
                                  <a:pt x="6036684" y="2231747"/>
                                  <a:pt x="6036684" y="2230236"/>
                                  <a:pt x="6037187" y="2229228"/>
                                </a:cubicBezTo>
                                <a:lnTo>
                                  <a:pt x="6036886" y="2228158"/>
                                </a:lnTo>
                                <a:lnTo>
                                  <a:pt x="6036684" y="2228725"/>
                                </a:lnTo>
                                <a:cubicBezTo>
                                  <a:pt x="6035173" y="2223184"/>
                                  <a:pt x="6034165" y="2218146"/>
                                  <a:pt x="6032654" y="2213109"/>
                                </a:cubicBezTo>
                                <a:lnTo>
                                  <a:pt x="6036886" y="2228158"/>
                                </a:lnTo>
                                <a:lnTo>
                                  <a:pt x="6039202" y="2221672"/>
                                </a:lnTo>
                                <a:cubicBezTo>
                                  <a:pt x="6041721" y="2214620"/>
                                  <a:pt x="6037187" y="2207064"/>
                                  <a:pt x="6030639" y="2204042"/>
                                </a:cubicBezTo>
                                <a:cubicBezTo>
                                  <a:pt x="6022579" y="2200012"/>
                                  <a:pt x="6015528" y="2202531"/>
                                  <a:pt x="6010994" y="2209079"/>
                                </a:cubicBezTo>
                                <a:cubicBezTo>
                                  <a:pt x="6009986" y="2211094"/>
                                  <a:pt x="6008475" y="2212605"/>
                                  <a:pt x="6007467" y="2214620"/>
                                </a:cubicBezTo>
                                <a:lnTo>
                                  <a:pt x="6009589" y="2212074"/>
                                </a:lnTo>
                                <a:lnTo>
                                  <a:pt x="6009483" y="2212102"/>
                                </a:lnTo>
                                <a:cubicBezTo>
                                  <a:pt x="6009483" y="2212102"/>
                                  <a:pt x="6009986" y="2211598"/>
                                  <a:pt x="6009986" y="2211598"/>
                                </a:cubicBezTo>
                                <a:lnTo>
                                  <a:pt x="6009589" y="2212074"/>
                                </a:lnTo>
                                <a:lnTo>
                                  <a:pt x="6011014" y="2211707"/>
                                </a:lnTo>
                                <a:lnTo>
                                  <a:pt x="6014016" y="2209079"/>
                                </a:lnTo>
                                <a:cubicBezTo>
                                  <a:pt x="6018046" y="2207568"/>
                                  <a:pt x="6021068" y="2207568"/>
                                  <a:pt x="6025098" y="2208072"/>
                                </a:cubicBezTo>
                                <a:lnTo>
                                  <a:pt x="6011014" y="2211707"/>
                                </a:lnTo>
                                <a:lnTo>
                                  <a:pt x="6005957" y="2216131"/>
                                </a:lnTo>
                                <a:cubicBezTo>
                                  <a:pt x="6005453" y="2217139"/>
                                  <a:pt x="6004446" y="2218146"/>
                                  <a:pt x="6003942" y="2219154"/>
                                </a:cubicBezTo>
                                <a:cubicBezTo>
                                  <a:pt x="6001423" y="2222680"/>
                                  <a:pt x="6001423" y="2228221"/>
                                  <a:pt x="6002430" y="2232754"/>
                                </a:cubicBezTo>
                                <a:cubicBezTo>
                                  <a:pt x="6003438" y="2237792"/>
                                  <a:pt x="6007972" y="2241822"/>
                                  <a:pt x="6012505" y="2243836"/>
                                </a:cubicBezTo>
                                <a:close/>
                                <a:moveTo>
                                  <a:pt x="1547582" y="2244983"/>
                                </a:moveTo>
                                <a:cubicBezTo>
                                  <a:pt x="1553822" y="2245778"/>
                                  <a:pt x="1560673" y="2242842"/>
                                  <a:pt x="1562386" y="2235501"/>
                                </a:cubicBezTo>
                                <a:cubicBezTo>
                                  <a:pt x="1569727" y="2203201"/>
                                  <a:pt x="1565812" y="2171881"/>
                                  <a:pt x="1552108" y="2142028"/>
                                </a:cubicBezTo>
                                <a:cubicBezTo>
                                  <a:pt x="1541831" y="2120005"/>
                                  <a:pt x="1505616" y="2140070"/>
                                  <a:pt x="1519319" y="2161114"/>
                                </a:cubicBezTo>
                                <a:cubicBezTo>
                                  <a:pt x="1533511" y="2182647"/>
                                  <a:pt x="1538895" y="2206137"/>
                                  <a:pt x="1536448" y="2232076"/>
                                </a:cubicBezTo>
                                <a:cubicBezTo>
                                  <a:pt x="1535714" y="2239661"/>
                                  <a:pt x="1541342" y="2244188"/>
                                  <a:pt x="1547582" y="2244983"/>
                                </a:cubicBezTo>
                                <a:close/>
                                <a:moveTo>
                                  <a:pt x="7044489" y="2249537"/>
                                </a:moveTo>
                                <a:cubicBezTo>
                                  <a:pt x="7049383" y="2250517"/>
                                  <a:pt x="7054277" y="2250517"/>
                                  <a:pt x="7059171" y="2249048"/>
                                </a:cubicBezTo>
                                <a:cubicBezTo>
                                  <a:pt x="7061129" y="2248559"/>
                                  <a:pt x="7066512" y="2246601"/>
                                  <a:pt x="7068469" y="2245133"/>
                                </a:cubicBezTo>
                                <a:cubicBezTo>
                                  <a:pt x="7070916" y="2243176"/>
                                  <a:pt x="7073363" y="2241218"/>
                                  <a:pt x="7075810" y="2239261"/>
                                </a:cubicBezTo>
                                <a:cubicBezTo>
                                  <a:pt x="7076789" y="2237792"/>
                                  <a:pt x="7077768" y="2236814"/>
                                  <a:pt x="7078747" y="2235345"/>
                                </a:cubicBezTo>
                                <a:cubicBezTo>
                                  <a:pt x="7080704" y="2232898"/>
                                  <a:pt x="7080704" y="2232898"/>
                                  <a:pt x="7081683" y="2231430"/>
                                </a:cubicBezTo>
                                <a:cubicBezTo>
                                  <a:pt x="7082662" y="2229473"/>
                                  <a:pt x="7084619" y="2224579"/>
                                  <a:pt x="7085598" y="2222621"/>
                                </a:cubicBezTo>
                                <a:cubicBezTo>
                                  <a:pt x="7087066" y="2217727"/>
                                  <a:pt x="7087066" y="2213322"/>
                                  <a:pt x="7086087" y="2208429"/>
                                </a:cubicBezTo>
                                <a:cubicBezTo>
                                  <a:pt x="7086087" y="2203535"/>
                                  <a:pt x="7084619" y="2199130"/>
                                  <a:pt x="7081683" y="2195214"/>
                                </a:cubicBezTo>
                                <a:lnTo>
                                  <a:pt x="7061608" y="2179441"/>
                                </a:lnTo>
                                <a:lnTo>
                                  <a:pt x="7060639" y="2179065"/>
                                </a:lnTo>
                                <a:cubicBezTo>
                                  <a:pt x="7060639" y="2179065"/>
                                  <a:pt x="7061129" y="2179065"/>
                                  <a:pt x="7061129" y="2179065"/>
                                </a:cubicBezTo>
                                <a:lnTo>
                                  <a:pt x="7061608" y="2179441"/>
                                </a:lnTo>
                                <a:lnTo>
                                  <a:pt x="7069448" y="2182490"/>
                                </a:lnTo>
                                <a:cubicBezTo>
                                  <a:pt x="7069448" y="2182490"/>
                                  <a:pt x="7068959" y="2182490"/>
                                  <a:pt x="7068959" y="2182001"/>
                                </a:cubicBezTo>
                                <a:cubicBezTo>
                                  <a:pt x="7066022" y="2180533"/>
                                  <a:pt x="7063086" y="2179554"/>
                                  <a:pt x="7060150" y="2178086"/>
                                </a:cubicBezTo>
                                <a:cubicBezTo>
                                  <a:pt x="7058192" y="2177596"/>
                                  <a:pt x="7056724" y="2177596"/>
                                  <a:pt x="7054767" y="2177596"/>
                                </a:cubicBezTo>
                                <a:cubicBezTo>
                                  <a:pt x="7051341" y="2176617"/>
                                  <a:pt x="7048404" y="2176617"/>
                                  <a:pt x="7044979" y="2177596"/>
                                </a:cubicBezTo>
                                <a:cubicBezTo>
                                  <a:pt x="7041553" y="2177596"/>
                                  <a:pt x="7038616" y="2178575"/>
                                  <a:pt x="7035680" y="2180043"/>
                                </a:cubicBezTo>
                                <a:cubicBezTo>
                                  <a:pt x="7032744" y="2181022"/>
                                  <a:pt x="7029807" y="2182490"/>
                                  <a:pt x="7027360" y="2184937"/>
                                </a:cubicBezTo>
                                <a:cubicBezTo>
                                  <a:pt x="7025892" y="2185916"/>
                                  <a:pt x="7024424" y="2186895"/>
                                  <a:pt x="7023445" y="2187874"/>
                                </a:cubicBezTo>
                                <a:cubicBezTo>
                                  <a:pt x="7021487" y="2190321"/>
                                  <a:pt x="7019530" y="2192768"/>
                                  <a:pt x="7017572" y="2195214"/>
                                </a:cubicBezTo>
                                <a:cubicBezTo>
                                  <a:pt x="7015125" y="2199619"/>
                                  <a:pt x="7013657" y="2204024"/>
                                  <a:pt x="7013168" y="2208918"/>
                                </a:cubicBezTo>
                                <a:cubicBezTo>
                                  <a:pt x="7012189" y="2212344"/>
                                  <a:pt x="7012189" y="2215280"/>
                                  <a:pt x="7013168" y="2218706"/>
                                </a:cubicBezTo>
                                <a:cubicBezTo>
                                  <a:pt x="7013168" y="2223600"/>
                                  <a:pt x="7014636" y="2228004"/>
                                  <a:pt x="7017572" y="2232409"/>
                                </a:cubicBezTo>
                                <a:cubicBezTo>
                                  <a:pt x="7019530" y="2234856"/>
                                  <a:pt x="7021487" y="2237303"/>
                                  <a:pt x="7023445" y="2239750"/>
                                </a:cubicBezTo>
                                <a:cubicBezTo>
                                  <a:pt x="7026871" y="2243176"/>
                                  <a:pt x="7030786" y="2245623"/>
                                  <a:pt x="7035191" y="2247091"/>
                                </a:cubicBezTo>
                                <a:cubicBezTo>
                                  <a:pt x="7038127" y="2248559"/>
                                  <a:pt x="7041063" y="2249537"/>
                                  <a:pt x="7044489" y="2249537"/>
                                </a:cubicBezTo>
                                <a:close/>
                                <a:moveTo>
                                  <a:pt x="6202127" y="2251188"/>
                                </a:moveTo>
                                <a:cubicBezTo>
                                  <a:pt x="6208367" y="2251984"/>
                                  <a:pt x="6215218" y="2249047"/>
                                  <a:pt x="6216931" y="2241706"/>
                                </a:cubicBezTo>
                                <a:cubicBezTo>
                                  <a:pt x="6224272" y="2209406"/>
                                  <a:pt x="6220357" y="2178086"/>
                                  <a:pt x="6206653" y="2148232"/>
                                </a:cubicBezTo>
                                <a:cubicBezTo>
                                  <a:pt x="6196376" y="2126210"/>
                                  <a:pt x="6160161" y="2146275"/>
                                  <a:pt x="6173864" y="2167318"/>
                                </a:cubicBezTo>
                                <a:cubicBezTo>
                                  <a:pt x="6188057" y="2188852"/>
                                  <a:pt x="6193440" y="2212343"/>
                                  <a:pt x="6190993" y="2238281"/>
                                </a:cubicBezTo>
                                <a:cubicBezTo>
                                  <a:pt x="6190259" y="2245866"/>
                                  <a:pt x="6195887" y="2250393"/>
                                  <a:pt x="6202127" y="2251188"/>
                                </a:cubicBezTo>
                                <a:close/>
                                <a:moveTo>
                                  <a:pt x="2866776" y="2270029"/>
                                </a:moveTo>
                                <a:cubicBezTo>
                                  <a:pt x="2870303" y="2271037"/>
                                  <a:pt x="2875844" y="2270533"/>
                                  <a:pt x="2878866" y="2268518"/>
                                </a:cubicBezTo>
                                <a:cubicBezTo>
                                  <a:pt x="2880880" y="2267007"/>
                                  <a:pt x="2882895" y="2265496"/>
                                  <a:pt x="2884911" y="2263985"/>
                                </a:cubicBezTo>
                                <a:cubicBezTo>
                                  <a:pt x="2889947" y="2260459"/>
                                  <a:pt x="2893473" y="2255925"/>
                                  <a:pt x="2893473" y="2249376"/>
                                </a:cubicBezTo>
                                <a:cubicBezTo>
                                  <a:pt x="2893473" y="2244843"/>
                                  <a:pt x="2891963" y="2240813"/>
                                  <a:pt x="2888435" y="2237287"/>
                                </a:cubicBezTo>
                                <a:cubicBezTo>
                                  <a:pt x="2885414" y="2234265"/>
                                  <a:pt x="2880880" y="2232250"/>
                                  <a:pt x="2876347" y="2232250"/>
                                </a:cubicBezTo>
                                <a:cubicBezTo>
                                  <a:pt x="2869799" y="2232753"/>
                                  <a:pt x="2865266" y="2235776"/>
                                  <a:pt x="2861739" y="2240813"/>
                                </a:cubicBezTo>
                                <a:cubicBezTo>
                                  <a:pt x="2860227" y="2242828"/>
                                  <a:pt x="2858717" y="2244843"/>
                                  <a:pt x="2857205" y="2246858"/>
                                </a:cubicBezTo>
                                <a:cubicBezTo>
                                  <a:pt x="2855191" y="2249376"/>
                                  <a:pt x="2854688" y="2253910"/>
                                  <a:pt x="2855191" y="2256933"/>
                                </a:cubicBezTo>
                                <a:cubicBezTo>
                                  <a:pt x="2855696" y="2260459"/>
                                  <a:pt x="2857205" y="2263481"/>
                                  <a:pt x="2859724" y="2266000"/>
                                </a:cubicBezTo>
                                <a:cubicBezTo>
                                  <a:pt x="2861739" y="2268015"/>
                                  <a:pt x="2864258" y="2269022"/>
                                  <a:pt x="2866776" y="2270029"/>
                                </a:cubicBezTo>
                                <a:close/>
                                <a:moveTo>
                                  <a:pt x="2549974" y="2288288"/>
                                </a:moveTo>
                                <a:lnTo>
                                  <a:pt x="2549051" y="2287596"/>
                                </a:lnTo>
                                <a:lnTo>
                                  <a:pt x="2548636" y="2287358"/>
                                </a:lnTo>
                                <a:lnTo>
                                  <a:pt x="2549365" y="2288044"/>
                                </a:lnTo>
                                <a:close/>
                                <a:moveTo>
                                  <a:pt x="2550101" y="2288383"/>
                                </a:moveTo>
                                <a:lnTo>
                                  <a:pt x="2550051" y="2288319"/>
                                </a:lnTo>
                                <a:lnTo>
                                  <a:pt x="2549974" y="2288288"/>
                                </a:lnTo>
                                <a:close/>
                                <a:moveTo>
                                  <a:pt x="2550935" y="2288672"/>
                                </a:moveTo>
                                <a:lnTo>
                                  <a:pt x="2549842" y="2288047"/>
                                </a:lnTo>
                                <a:lnTo>
                                  <a:pt x="2550051" y="2288319"/>
                                </a:lnTo>
                                <a:close/>
                                <a:moveTo>
                                  <a:pt x="2551170" y="2288806"/>
                                </a:moveTo>
                                <a:lnTo>
                                  <a:pt x="2551054" y="2288720"/>
                                </a:lnTo>
                                <a:lnTo>
                                  <a:pt x="2550935" y="2288672"/>
                                </a:lnTo>
                                <a:close/>
                                <a:moveTo>
                                  <a:pt x="2551774" y="2289008"/>
                                </a:moveTo>
                                <a:cubicBezTo>
                                  <a:pt x="2551270" y="2289008"/>
                                  <a:pt x="2551270" y="2288504"/>
                                  <a:pt x="2550767" y="2288504"/>
                                </a:cubicBezTo>
                                <a:lnTo>
                                  <a:pt x="2551054" y="2288720"/>
                                </a:lnTo>
                                <a:close/>
                                <a:moveTo>
                                  <a:pt x="2552278" y="2290016"/>
                                </a:moveTo>
                                <a:cubicBezTo>
                                  <a:pt x="2552278" y="2290016"/>
                                  <a:pt x="2551774" y="2289512"/>
                                  <a:pt x="2551774" y="2289512"/>
                                </a:cubicBezTo>
                                <a:lnTo>
                                  <a:pt x="2551991" y="2289801"/>
                                </a:lnTo>
                                <a:close/>
                                <a:moveTo>
                                  <a:pt x="2553815" y="2292233"/>
                                </a:moveTo>
                                <a:lnTo>
                                  <a:pt x="2551991" y="2289801"/>
                                </a:lnTo>
                                <a:lnTo>
                                  <a:pt x="2550101" y="2288383"/>
                                </a:lnTo>
                                <a:lnTo>
                                  <a:pt x="2551103" y="2289681"/>
                                </a:lnTo>
                                <a:close/>
                                <a:moveTo>
                                  <a:pt x="2554887" y="2293241"/>
                                </a:moveTo>
                                <a:lnTo>
                                  <a:pt x="2554797" y="2293038"/>
                                </a:lnTo>
                                <a:lnTo>
                                  <a:pt x="2554797" y="2293156"/>
                                </a:lnTo>
                                <a:close/>
                                <a:moveTo>
                                  <a:pt x="2554797" y="2293541"/>
                                </a:moveTo>
                                <a:lnTo>
                                  <a:pt x="2554797" y="2293156"/>
                                </a:lnTo>
                                <a:lnTo>
                                  <a:pt x="2553815" y="2292233"/>
                                </a:lnTo>
                                <a:close/>
                                <a:moveTo>
                                  <a:pt x="7204523" y="2294494"/>
                                </a:moveTo>
                                <a:lnTo>
                                  <a:pt x="7203600" y="2293802"/>
                                </a:lnTo>
                                <a:lnTo>
                                  <a:pt x="7203185" y="2293565"/>
                                </a:lnTo>
                                <a:lnTo>
                                  <a:pt x="7203914" y="2294251"/>
                                </a:lnTo>
                                <a:close/>
                                <a:moveTo>
                                  <a:pt x="7204650" y="2294589"/>
                                </a:moveTo>
                                <a:lnTo>
                                  <a:pt x="7204600" y="2294525"/>
                                </a:lnTo>
                                <a:lnTo>
                                  <a:pt x="7204523" y="2294494"/>
                                </a:lnTo>
                                <a:close/>
                                <a:moveTo>
                                  <a:pt x="7205485" y="2294879"/>
                                </a:moveTo>
                                <a:lnTo>
                                  <a:pt x="7204390" y="2294254"/>
                                </a:lnTo>
                                <a:lnTo>
                                  <a:pt x="7204600" y="2294525"/>
                                </a:lnTo>
                                <a:close/>
                                <a:moveTo>
                                  <a:pt x="7205719" y="2295013"/>
                                </a:moveTo>
                                <a:lnTo>
                                  <a:pt x="7205604" y="2294927"/>
                                </a:lnTo>
                                <a:lnTo>
                                  <a:pt x="7205485" y="2294879"/>
                                </a:lnTo>
                                <a:close/>
                                <a:moveTo>
                                  <a:pt x="7206323" y="2295214"/>
                                </a:moveTo>
                                <a:cubicBezTo>
                                  <a:pt x="7205820" y="2295214"/>
                                  <a:pt x="7205820" y="2294711"/>
                                  <a:pt x="7205316" y="2294711"/>
                                </a:cubicBezTo>
                                <a:lnTo>
                                  <a:pt x="7205604" y="2294927"/>
                                </a:lnTo>
                                <a:close/>
                                <a:moveTo>
                                  <a:pt x="7206827" y="2296222"/>
                                </a:moveTo>
                                <a:cubicBezTo>
                                  <a:pt x="7206827" y="2296222"/>
                                  <a:pt x="7206323" y="2295718"/>
                                  <a:pt x="7206323" y="2295718"/>
                                </a:cubicBezTo>
                                <a:lnTo>
                                  <a:pt x="7206540" y="2296007"/>
                                </a:lnTo>
                                <a:close/>
                                <a:moveTo>
                                  <a:pt x="7208364" y="2298439"/>
                                </a:moveTo>
                                <a:lnTo>
                                  <a:pt x="7206540" y="2296007"/>
                                </a:lnTo>
                                <a:lnTo>
                                  <a:pt x="7204650" y="2294589"/>
                                </a:lnTo>
                                <a:lnTo>
                                  <a:pt x="7205653" y="2295887"/>
                                </a:lnTo>
                                <a:close/>
                                <a:moveTo>
                                  <a:pt x="7209436" y="2299448"/>
                                </a:moveTo>
                                <a:lnTo>
                                  <a:pt x="7209346" y="2299245"/>
                                </a:lnTo>
                                <a:lnTo>
                                  <a:pt x="7209346" y="2299363"/>
                                </a:lnTo>
                                <a:close/>
                                <a:moveTo>
                                  <a:pt x="7209346" y="2299748"/>
                                </a:moveTo>
                                <a:lnTo>
                                  <a:pt x="7209346" y="2299363"/>
                                </a:lnTo>
                                <a:lnTo>
                                  <a:pt x="7208364" y="2298439"/>
                                </a:lnTo>
                                <a:close/>
                                <a:moveTo>
                                  <a:pt x="3134255" y="2305290"/>
                                </a:moveTo>
                                <a:lnTo>
                                  <a:pt x="3135259" y="2305038"/>
                                </a:lnTo>
                                <a:lnTo>
                                  <a:pt x="3135784" y="2304834"/>
                                </a:lnTo>
                                <a:lnTo>
                                  <a:pt x="3135132" y="2304900"/>
                                </a:lnTo>
                                <a:close/>
                                <a:moveTo>
                                  <a:pt x="3131232" y="2305290"/>
                                </a:moveTo>
                                <a:cubicBezTo>
                                  <a:pt x="3131736" y="2305290"/>
                                  <a:pt x="3131736" y="2305290"/>
                                  <a:pt x="3132238" y="2305290"/>
                                </a:cubicBezTo>
                                <a:lnTo>
                                  <a:pt x="3131736" y="2305239"/>
                                </a:lnTo>
                                <a:close/>
                                <a:moveTo>
                                  <a:pt x="3130728" y="2306801"/>
                                </a:moveTo>
                                <a:cubicBezTo>
                                  <a:pt x="3134758" y="2307305"/>
                                  <a:pt x="3139292" y="2306801"/>
                                  <a:pt x="3143322" y="2304282"/>
                                </a:cubicBezTo>
                                <a:cubicBezTo>
                                  <a:pt x="3146344" y="2301764"/>
                                  <a:pt x="3150373" y="2297734"/>
                                  <a:pt x="3150877" y="2292697"/>
                                </a:cubicBezTo>
                                <a:cubicBezTo>
                                  <a:pt x="3151380" y="2288666"/>
                                  <a:pt x="3151883" y="2285644"/>
                                  <a:pt x="3150877" y="2281614"/>
                                </a:cubicBezTo>
                                <a:cubicBezTo>
                                  <a:pt x="3150373" y="2278088"/>
                                  <a:pt x="3147855" y="2274562"/>
                                  <a:pt x="3145335" y="2272547"/>
                                </a:cubicBezTo>
                                <a:cubicBezTo>
                                  <a:pt x="3141307" y="2268517"/>
                                  <a:pt x="3135259" y="2265999"/>
                                  <a:pt x="3129721" y="2265999"/>
                                </a:cubicBezTo>
                                <a:cubicBezTo>
                                  <a:pt x="3122165" y="2265999"/>
                                  <a:pt x="3115112" y="2270028"/>
                                  <a:pt x="3111586" y="2276073"/>
                                </a:cubicBezTo>
                                <a:cubicBezTo>
                                  <a:pt x="3109571" y="2279096"/>
                                  <a:pt x="3108564" y="2283126"/>
                                  <a:pt x="3108564" y="2286652"/>
                                </a:cubicBezTo>
                                <a:cubicBezTo>
                                  <a:pt x="3108564" y="2290682"/>
                                  <a:pt x="3109571" y="2293704"/>
                                  <a:pt x="3111586" y="2297230"/>
                                </a:cubicBezTo>
                                <a:cubicBezTo>
                                  <a:pt x="3112594" y="2299749"/>
                                  <a:pt x="3116120" y="2302771"/>
                                  <a:pt x="3118639" y="2304282"/>
                                </a:cubicBezTo>
                                <a:cubicBezTo>
                                  <a:pt x="3122165" y="2306297"/>
                                  <a:pt x="3126699" y="2307305"/>
                                  <a:pt x="3130728" y="2306801"/>
                                </a:cubicBezTo>
                                <a:lnTo>
                                  <a:pt x="3124871" y="2303527"/>
                                </a:lnTo>
                                <a:lnTo>
                                  <a:pt x="3123171" y="2302771"/>
                                </a:lnTo>
                                <a:lnTo>
                                  <a:pt x="3123521" y="2302771"/>
                                </a:lnTo>
                                <a:lnTo>
                                  <a:pt x="3119016" y="2300252"/>
                                </a:lnTo>
                                <a:lnTo>
                                  <a:pt x="3117925" y="2297454"/>
                                </a:lnTo>
                                <a:lnTo>
                                  <a:pt x="3116624" y="2295719"/>
                                </a:lnTo>
                                <a:cubicBezTo>
                                  <a:pt x="3116624" y="2295719"/>
                                  <a:pt x="3116624" y="2295719"/>
                                  <a:pt x="3116624" y="2296222"/>
                                </a:cubicBezTo>
                                <a:cubicBezTo>
                                  <a:pt x="3116120" y="2294711"/>
                                  <a:pt x="3115112" y="2293200"/>
                                  <a:pt x="3114609" y="2291689"/>
                                </a:cubicBezTo>
                                <a:cubicBezTo>
                                  <a:pt x="3114609" y="2291689"/>
                                  <a:pt x="3114609" y="2291689"/>
                                  <a:pt x="3114609" y="2292192"/>
                                </a:cubicBezTo>
                                <a:lnTo>
                                  <a:pt x="3114173" y="2287833"/>
                                </a:lnTo>
                                <a:lnTo>
                                  <a:pt x="3114106" y="2287659"/>
                                </a:lnTo>
                                <a:cubicBezTo>
                                  <a:pt x="3114106" y="2287659"/>
                                  <a:pt x="3114106" y="2287155"/>
                                  <a:pt x="3114106" y="2287155"/>
                                </a:cubicBezTo>
                                <a:lnTo>
                                  <a:pt x="3114173" y="2287833"/>
                                </a:lnTo>
                                <a:lnTo>
                                  <a:pt x="3117925" y="2297454"/>
                                </a:lnTo>
                                <a:lnTo>
                                  <a:pt x="3119646" y="2299749"/>
                                </a:lnTo>
                                <a:cubicBezTo>
                                  <a:pt x="3121158" y="2300756"/>
                                  <a:pt x="3122165" y="2301764"/>
                                  <a:pt x="3123676" y="2302771"/>
                                </a:cubicBezTo>
                                <a:lnTo>
                                  <a:pt x="3123521" y="2302771"/>
                                </a:lnTo>
                                <a:lnTo>
                                  <a:pt x="3124871" y="2303527"/>
                                </a:lnTo>
                                <a:lnTo>
                                  <a:pt x="3127704" y="2304786"/>
                                </a:lnTo>
                                <a:cubicBezTo>
                                  <a:pt x="3127704" y="2304786"/>
                                  <a:pt x="3127203" y="2304786"/>
                                  <a:pt x="3127203" y="2304786"/>
                                </a:cubicBezTo>
                                <a:lnTo>
                                  <a:pt x="3131736" y="2305239"/>
                                </a:lnTo>
                                <a:lnTo>
                                  <a:pt x="3135132" y="2304900"/>
                                </a:lnTo>
                                <a:lnTo>
                                  <a:pt x="3138787" y="2303275"/>
                                </a:lnTo>
                                <a:cubicBezTo>
                                  <a:pt x="3138284" y="2303275"/>
                                  <a:pt x="3138284" y="2303275"/>
                                  <a:pt x="3138284" y="2303275"/>
                                </a:cubicBezTo>
                                <a:lnTo>
                                  <a:pt x="3141465" y="2300889"/>
                                </a:lnTo>
                                <a:lnTo>
                                  <a:pt x="3146233" y="2294076"/>
                                </a:lnTo>
                                <a:lnTo>
                                  <a:pt x="3146847" y="2292697"/>
                                </a:lnTo>
                                <a:cubicBezTo>
                                  <a:pt x="3146847" y="2293200"/>
                                  <a:pt x="3146847" y="2293200"/>
                                  <a:pt x="3146847" y="2293200"/>
                                </a:cubicBezTo>
                                <a:lnTo>
                                  <a:pt x="3146233" y="2294076"/>
                                </a:lnTo>
                                <a:lnTo>
                                  <a:pt x="3144831" y="2297230"/>
                                </a:lnTo>
                                <a:cubicBezTo>
                                  <a:pt x="3144831" y="2297230"/>
                                  <a:pt x="3144831" y="2297230"/>
                                  <a:pt x="3144831" y="2296726"/>
                                </a:cubicBezTo>
                                <a:lnTo>
                                  <a:pt x="3142024" y="2300469"/>
                                </a:lnTo>
                                <a:lnTo>
                                  <a:pt x="3142311" y="2300252"/>
                                </a:lnTo>
                                <a:cubicBezTo>
                                  <a:pt x="3142311" y="2300252"/>
                                  <a:pt x="3141810" y="2300756"/>
                                  <a:pt x="3141810" y="2300756"/>
                                </a:cubicBezTo>
                                <a:lnTo>
                                  <a:pt x="3142024" y="2300469"/>
                                </a:lnTo>
                                <a:lnTo>
                                  <a:pt x="3141465" y="2300889"/>
                                </a:lnTo>
                                <a:lnTo>
                                  <a:pt x="3139795" y="2303275"/>
                                </a:lnTo>
                                <a:lnTo>
                                  <a:pt x="3135784" y="2304834"/>
                                </a:lnTo>
                                <a:lnTo>
                                  <a:pt x="3136269" y="2304786"/>
                                </a:lnTo>
                                <a:lnTo>
                                  <a:pt x="3135259" y="2305038"/>
                                </a:lnTo>
                                <a:close/>
                                <a:moveTo>
                                  <a:pt x="934010" y="2310378"/>
                                </a:moveTo>
                                <a:cubicBezTo>
                                  <a:pt x="959459" y="2310378"/>
                                  <a:pt x="959948" y="2270248"/>
                                  <a:pt x="934010" y="2270248"/>
                                </a:cubicBezTo>
                                <a:cubicBezTo>
                                  <a:pt x="908072" y="2270738"/>
                                  <a:pt x="908072" y="2310378"/>
                                  <a:pt x="934010" y="2310378"/>
                                </a:cubicBezTo>
                                <a:close/>
                                <a:moveTo>
                                  <a:pt x="2815903" y="2312343"/>
                                </a:moveTo>
                                <a:cubicBezTo>
                                  <a:pt x="2819429" y="2312343"/>
                                  <a:pt x="2822954" y="2312343"/>
                                  <a:pt x="2826984" y="2312343"/>
                                </a:cubicBezTo>
                                <a:cubicBezTo>
                                  <a:pt x="2834540" y="2312343"/>
                                  <a:pt x="2841592" y="2305794"/>
                                  <a:pt x="2841592" y="2297735"/>
                                </a:cubicBezTo>
                                <a:cubicBezTo>
                                  <a:pt x="2841089" y="2291186"/>
                                  <a:pt x="2835548" y="2284134"/>
                                  <a:pt x="2826984" y="2284134"/>
                                </a:cubicBezTo>
                                <a:cubicBezTo>
                                  <a:pt x="2823459" y="2284134"/>
                                  <a:pt x="2819931" y="2284134"/>
                                  <a:pt x="2815903" y="2284134"/>
                                </a:cubicBezTo>
                                <a:cubicBezTo>
                                  <a:pt x="2808347" y="2284134"/>
                                  <a:pt x="2801294" y="2290683"/>
                                  <a:pt x="2801797" y="2298239"/>
                                </a:cubicBezTo>
                                <a:cubicBezTo>
                                  <a:pt x="2802301" y="2306299"/>
                                  <a:pt x="2807843" y="2312343"/>
                                  <a:pt x="2815903" y="2312343"/>
                                </a:cubicBezTo>
                                <a:close/>
                                <a:moveTo>
                                  <a:pt x="5588556" y="2316584"/>
                                </a:moveTo>
                                <a:cubicBezTo>
                                  <a:pt x="5614005" y="2316584"/>
                                  <a:pt x="5614494" y="2276454"/>
                                  <a:pt x="5588556" y="2276454"/>
                                </a:cubicBezTo>
                                <a:cubicBezTo>
                                  <a:pt x="5562618" y="2276943"/>
                                  <a:pt x="5562618" y="2316584"/>
                                  <a:pt x="5588556" y="2316584"/>
                                </a:cubicBezTo>
                                <a:close/>
                                <a:moveTo>
                                  <a:pt x="2542707" y="2328299"/>
                                </a:moveTo>
                                <a:cubicBezTo>
                                  <a:pt x="2547745" y="2328299"/>
                                  <a:pt x="2550263" y="2326787"/>
                                  <a:pt x="2554293" y="2325276"/>
                                </a:cubicBezTo>
                                <a:cubicBezTo>
                                  <a:pt x="2559330" y="2323261"/>
                                  <a:pt x="2562352" y="2317217"/>
                                  <a:pt x="2564368" y="2312683"/>
                                </a:cubicBezTo>
                                <a:cubicBezTo>
                                  <a:pt x="2566382" y="2306135"/>
                                  <a:pt x="2564368" y="2299082"/>
                                  <a:pt x="2560338" y="2294045"/>
                                </a:cubicBezTo>
                                <a:lnTo>
                                  <a:pt x="2551170" y="2288806"/>
                                </a:lnTo>
                                <a:lnTo>
                                  <a:pt x="2554797" y="2291527"/>
                                </a:lnTo>
                                <a:cubicBezTo>
                                  <a:pt x="2554293" y="2291527"/>
                                  <a:pt x="2554293" y="2291023"/>
                                  <a:pt x="2553789" y="2291023"/>
                                </a:cubicBezTo>
                                <a:cubicBezTo>
                                  <a:pt x="2554797" y="2292535"/>
                                  <a:pt x="2555804" y="2294045"/>
                                  <a:pt x="2556811" y="2295053"/>
                                </a:cubicBezTo>
                                <a:lnTo>
                                  <a:pt x="2554887" y="2293241"/>
                                </a:lnTo>
                                <a:lnTo>
                                  <a:pt x="2556284" y="2296386"/>
                                </a:lnTo>
                                <a:lnTo>
                                  <a:pt x="2556811" y="2297068"/>
                                </a:lnTo>
                                <a:cubicBezTo>
                                  <a:pt x="2556811" y="2297571"/>
                                  <a:pt x="2556811" y="2297571"/>
                                  <a:pt x="2556811" y="2297571"/>
                                </a:cubicBezTo>
                                <a:lnTo>
                                  <a:pt x="2556284" y="2296386"/>
                                </a:lnTo>
                                <a:lnTo>
                                  <a:pt x="2551103" y="2289681"/>
                                </a:lnTo>
                                <a:lnTo>
                                  <a:pt x="2549365" y="2288044"/>
                                </a:lnTo>
                                <a:lnTo>
                                  <a:pt x="2546737" y="2286994"/>
                                </a:lnTo>
                                <a:cubicBezTo>
                                  <a:pt x="2547241" y="2287497"/>
                                  <a:pt x="2547241" y="2287497"/>
                                  <a:pt x="2547745" y="2287497"/>
                                </a:cubicBezTo>
                                <a:lnTo>
                                  <a:pt x="2543566" y="2287117"/>
                                </a:lnTo>
                                <a:lnTo>
                                  <a:pt x="2529611" y="2293038"/>
                                </a:lnTo>
                                <a:cubicBezTo>
                                  <a:pt x="2530618" y="2292030"/>
                                  <a:pt x="2532129" y="2291023"/>
                                  <a:pt x="2533640" y="2290016"/>
                                </a:cubicBezTo>
                                <a:cubicBezTo>
                                  <a:pt x="2533640" y="2290016"/>
                                  <a:pt x="2533137" y="2290016"/>
                                  <a:pt x="2533137" y="2290016"/>
                                </a:cubicBezTo>
                                <a:cubicBezTo>
                                  <a:pt x="2534648" y="2289512"/>
                                  <a:pt x="2536662" y="2288504"/>
                                  <a:pt x="2538174" y="2288001"/>
                                </a:cubicBezTo>
                                <a:cubicBezTo>
                                  <a:pt x="2538174" y="2288001"/>
                                  <a:pt x="2537670" y="2288001"/>
                                  <a:pt x="2537670" y="2288001"/>
                                </a:cubicBezTo>
                                <a:lnTo>
                                  <a:pt x="2542875" y="2287055"/>
                                </a:lnTo>
                                <a:lnTo>
                                  <a:pt x="2542204" y="2286994"/>
                                </a:lnTo>
                                <a:cubicBezTo>
                                  <a:pt x="2542707" y="2286994"/>
                                  <a:pt x="2542707" y="2286994"/>
                                  <a:pt x="2543211" y="2286994"/>
                                </a:cubicBezTo>
                                <a:lnTo>
                                  <a:pt x="2542875" y="2287055"/>
                                </a:lnTo>
                                <a:lnTo>
                                  <a:pt x="2543566" y="2287117"/>
                                </a:lnTo>
                                <a:lnTo>
                                  <a:pt x="2546233" y="2285986"/>
                                </a:lnTo>
                                <a:lnTo>
                                  <a:pt x="2548636" y="2287358"/>
                                </a:lnTo>
                                <a:lnTo>
                                  <a:pt x="2548248" y="2286994"/>
                                </a:lnTo>
                                <a:lnTo>
                                  <a:pt x="2549051" y="2287596"/>
                                </a:lnTo>
                                <a:lnTo>
                                  <a:pt x="2549842" y="2288047"/>
                                </a:lnTo>
                                <a:lnTo>
                                  <a:pt x="2548248" y="2285986"/>
                                </a:lnTo>
                                <a:cubicBezTo>
                                  <a:pt x="2543715" y="2283467"/>
                                  <a:pt x="2539181" y="2282964"/>
                                  <a:pt x="2534144" y="2283971"/>
                                </a:cubicBezTo>
                                <a:cubicBezTo>
                                  <a:pt x="2528603" y="2284979"/>
                                  <a:pt x="2523566" y="2289512"/>
                                  <a:pt x="2521048" y="2294045"/>
                                </a:cubicBezTo>
                                <a:cubicBezTo>
                                  <a:pt x="2517018" y="2301097"/>
                                  <a:pt x="2517521" y="2309661"/>
                                  <a:pt x="2521551" y="2316209"/>
                                </a:cubicBezTo>
                                <a:cubicBezTo>
                                  <a:pt x="2524574" y="2321750"/>
                                  <a:pt x="2530114" y="2325780"/>
                                  <a:pt x="2535656" y="2327291"/>
                                </a:cubicBezTo>
                                <a:cubicBezTo>
                                  <a:pt x="2538174" y="2327795"/>
                                  <a:pt x="2540189" y="2328299"/>
                                  <a:pt x="2542707" y="2328299"/>
                                </a:cubicBezTo>
                                <a:close/>
                                <a:moveTo>
                                  <a:pt x="7197256" y="2334505"/>
                                </a:moveTo>
                                <a:cubicBezTo>
                                  <a:pt x="7202294" y="2334505"/>
                                  <a:pt x="7204812" y="2332994"/>
                                  <a:pt x="7208842" y="2331483"/>
                                </a:cubicBezTo>
                                <a:cubicBezTo>
                                  <a:pt x="7213879" y="2329468"/>
                                  <a:pt x="7216902" y="2323423"/>
                                  <a:pt x="7218916" y="2318889"/>
                                </a:cubicBezTo>
                                <a:cubicBezTo>
                                  <a:pt x="7220931" y="2312341"/>
                                  <a:pt x="7218916" y="2305289"/>
                                  <a:pt x="7214887" y="2300251"/>
                                </a:cubicBezTo>
                                <a:lnTo>
                                  <a:pt x="7205719" y="2295013"/>
                                </a:lnTo>
                                <a:lnTo>
                                  <a:pt x="7209346" y="2297733"/>
                                </a:lnTo>
                                <a:cubicBezTo>
                                  <a:pt x="7208842" y="2297733"/>
                                  <a:pt x="7208842" y="2297229"/>
                                  <a:pt x="7208338" y="2297229"/>
                                </a:cubicBezTo>
                                <a:cubicBezTo>
                                  <a:pt x="7209346" y="2298741"/>
                                  <a:pt x="7210353" y="2300251"/>
                                  <a:pt x="7211361" y="2301259"/>
                                </a:cubicBezTo>
                                <a:lnTo>
                                  <a:pt x="7209436" y="2299448"/>
                                </a:lnTo>
                                <a:lnTo>
                                  <a:pt x="7210834" y="2302592"/>
                                </a:lnTo>
                                <a:lnTo>
                                  <a:pt x="7211361" y="2303274"/>
                                </a:lnTo>
                                <a:cubicBezTo>
                                  <a:pt x="7211361" y="2303778"/>
                                  <a:pt x="7211361" y="2303778"/>
                                  <a:pt x="7211361" y="2303778"/>
                                </a:cubicBezTo>
                                <a:lnTo>
                                  <a:pt x="7210834" y="2302592"/>
                                </a:lnTo>
                                <a:lnTo>
                                  <a:pt x="7205653" y="2295887"/>
                                </a:lnTo>
                                <a:lnTo>
                                  <a:pt x="7203914" y="2294251"/>
                                </a:lnTo>
                                <a:lnTo>
                                  <a:pt x="7201286" y="2293200"/>
                                </a:lnTo>
                                <a:cubicBezTo>
                                  <a:pt x="7201790" y="2293704"/>
                                  <a:pt x="7201790" y="2293704"/>
                                  <a:pt x="7202294" y="2293704"/>
                                </a:cubicBezTo>
                                <a:lnTo>
                                  <a:pt x="7198115" y="2293324"/>
                                </a:lnTo>
                                <a:lnTo>
                                  <a:pt x="7184160" y="2299245"/>
                                </a:lnTo>
                                <a:cubicBezTo>
                                  <a:pt x="7185167" y="2298237"/>
                                  <a:pt x="7186679" y="2297229"/>
                                  <a:pt x="7188189" y="2296222"/>
                                </a:cubicBezTo>
                                <a:cubicBezTo>
                                  <a:pt x="7188189" y="2296222"/>
                                  <a:pt x="7187686" y="2296222"/>
                                  <a:pt x="7187686" y="2296222"/>
                                </a:cubicBezTo>
                                <a:cubicBezTo>
                                  <a:pt x="7189197" y="2295718"/>
                                  <a:pt x="7191212" y="2294711"/>
                                  <a:pt x="7192723" y="2294207"/>
                                </a:cubicBezTo>
                                <a:cubicBezTo>
                                  <a:pt x="7192723" y="2294207"/>
                                  <a:pt x="7192219" y="2294207"/>
                                  <a:pt x="7192219" y="2294207"/>
                                </a:cubicBezTo>
                                <a:lnTo>
                                  <a:pt x="7197425" y="2293261"/>
                                </a:lnTo>
                                <a:lnTo>
                                  <a:pt x="7196753" y="2293200"/>
                                </a:lnTo>
                                <a:cubicBezTo>
                                  <a:pt x="7197256" y="2293200"/>
                                  <a:pt x="7197256" y="2293200"/>
                                  <a:pt x="7197761" y="2293200"/>
                                </a:cubicBezTo>
                                <a:lnTo>
                                  <a:pt x="7197425" y="2293261"/>
                                </a:lnTo>
                                <a:lnTo>
                                  <a:pt x="7198115" y="2293324"/>
                                </a:lnTo>
                                <a:lnTo>
                                  <a:pt x="7200782" y="2292192"/>
                                </a:lnTo>
                                <a:lnTo>
                                  <a:pt x="7203185" y="2293565"/>
                                </a:lnTo>
                                <a:lnTo>
                                  <a:pt x="7202797" y="2293200"/>
                                </a:lnTo>
                                <a:lnTo>
                                  <a:pt x="7203600" y="2293802"/>
                                </a:lnTo>
                                <a:lnTo>
                                  <a:pt x="7204390" y="2294254"/>
                                </a:lnTo>
                                <a:lnTo>
                                  <a:pt x="7202797" y="2292192"/>
                                </a:lnTo>
                                <a:cubicBezTo>
                                  <a:pt x="7198264" y="2289673"/>
                                  <a:pt x="7193730" y="2289170"/>
                                  <a:pt x="7188693" y="2290178"/>
                                </a:cubicBezTo>
                                <a:cubicBezTo>
                                  <a:pt x="7183153" y="2291185"/>
                                  <a:pt x="7178115" y="2295718"/>
                                  <a:pt x="7175597" y="2300251"/>
                                </a:cubicBezTo>
                                <a:cubicBezTo>
                                  <a:pt x="7171567" y="2307304"/>
                                  <a:pt x="7172071" y="2315867"/>
                                  <a:pt x="7176100" y="2322416"/>
                                </a:cubicBezTo>
                                <a:cubicBezTo>
                                  <a:pt x="7179123" y="2327957"/>
                                  <a:pt x="7184663" y="2331986"/>
                                  <a:pt x="7190205" y="2333498"/>
                                </a:cubicBezTo>
                                <a:cubicBezTo>
                                  <a:pt x="7192723" y="2334002"/>
                                  <a:pt x="7194738" y="2334505"/>
                                  <a:pt x="7197256" y="2334505"/>
                                </a:cubicBezTo>
                                <a:close/>
                                <a:moveTo>
                                  <a:pt x="4056054" y="2336519"/>
                                </a:moveTo>
                                <a:cubicBezTo>
                                  <a:pt x="4063106" y="2334001"/>
                                  <a:pt x="4070158" y="2331986"/>
                                  <a:pt x="4077210" y="2329467"/>
                                </a:cubicBezTo>
                                <a:cubicBezTo>
                                  <a:pt x="4085269" y="2326949"/>
                                  <a:pt x="4091314" y="2318385"/>
                                  <a:pt x="4088292" y="2309822"/>
                                </a:cubicBezTo>
                                <a:cubicBezTo>
                                  <a:pt x="4085269" y="2300755"/>
                                  <a:pt x="4077210" y="2297229"/>
                                  <a:pt x="4068647" y="2298740"/>
                                </a:cubicBezTo>
                                <a:cubicBezTo>
                                  <a:pt x="4061091" y="2299748"/>
                                  <a:pt x="4053535" y="2301259"/>
                                  <a:pt x="4046483" y="2302266"/>
                                </a:cubicBezTo>
                                <a:cubicBezTo>
                                  <a:pt x="4037416" y="2303778"/>
                                  <a:pt x="4031372" y="2315867"/>
                                  <a:pt x="4033890" y="2324430"/>
                                </a:cubicBezTo>
                                <a:cubicBezTo>
                                  <a:pt x="4036913" y="2332993"/>
                                  <a:pt x="4046483" y="2339542"/>
                                  <a:pt x="4056054" y="2336519"/>
                                </a:cubicBezTo>
                                <a:close/>
                                <a:moveTo>
                                  <a:pt x="1862259" y="2344574"/>
                                </a:moveTo>
                                <a:cubicBezTo>
                                  <a:pt x="1867153" y="2346225"/>
                                  <a:pt x="1872658" y="2345858"/>
                                  <a:pt x="1877552" y="2343167"/>
                                </a:cubicBezTo>
                                <a:cubicBezTo>
                                  <a:pt x="1894681" y="2334358"/>
                                  <a:pt x="1909852" y="2321633"/>
                                  <a:pt x="1921597" y="2306462"/>
                                </a:cubicBezTo>
                                <a:cubicBezTo>
                                  <a:pt x="1926492" y="2300100"/>
                                  <a:pt x="1927959" y="2291292"/>
                                  <a:pt x="1921597" y="2284930"/>
                                </a:cubicBezTo>
                                <a:cubicBezTo>
                                  <a:pt x="1915725" y="2279057"/>
                                  <a:pt x="1905937" y="2279057"/>
                                  <a:pt x="1900064" y="2284930"/>
                                </a:cubicBezTo>
                                <a:cubicBezTo>
                                  <a:pt x="1889297" y="2295207"/>
                                  <a:pt x="1877063" y="2303526"/>
                                  <a:pt x="1862870" y="2308909"/>
                                </a:cubicBezTo>
                                <a:cubicBezTo>
                                  <a:pt x="1852593" y="2312824"/>
                                  <a:pt x="1846231" y="2323102"/>
                                  <a:pt x="1850635" y="2333868"/>
                                </a:cubicBezTo>
                                <a:cubicBezTo>
                                  <a:pt x="1853082" y="2339252"/>
                                  <a:pt x="1857365" y="2342922"/>
                                  <a:pt x="1862259" y="2344574"/>
                                </a:cubicBezTo>
                                <a:close/>
                                <a:moveTo>
                                  <a:pt x="3082402" y="2345458"/>
                                </a:moveTo>
                                <a:cubicBezTo>
                                  <a:pt x="3091211" y="2345458"/>
                                  <a:pt x="3099531" y="2337627"/>
                                  <a:pt x="3099041" y="2328818"/>
                                </a:cubicBezTo>
                                <a:cubicBezTo>
                                  <a:pt x="3098551" y="2319520"/>
                                  <a:pt x="3091211" y="2312179"/>
                                  <a:pt x="3082402" y="2312179"/>
                                </a:cubicBezTo>
                                <a:cubicBezTo>
                                  <a:pt x="3076529" y="2312179"/>
                                  <a:pt x="3070167" y="2312668"/>
                                  <a:pt x="3065762" y="2317562"/>
                                </a:cubicBezTo>
                                <a:cubicBezTo>
                                  <a:pt x="3063315" y="2320988"/>
                                  <a:pt x="3060868" y="2324414"/>
                                  <a:pt x="3061357" y="2328818"/>
                                </a:cubicBezTo>
                                <a:cubicBezTo>
                                  <a:pt x="3061357" y="2333223"/>
                                  <a:pt x="3063315" y="2336649"/>
                                  <a:pt x="3065762" y="2340075"/>
                                </a:cubicBezTo>
                                <a:cubicBezTo>
                                  <a:pt x="3069677" y="2344968"/>
                                  <a:pt x="3076529" y="2345458"/>
                                  <a:pt x="3082402" y="2345458"/>
                                </a:cubicBezTo>
                                <a:close/>
                                <a:moveTo>
                                  <a:pt x="6516804" y="2350779"/>
                                </a:moveTo>
                                <a:cubicBezTo>
                                  <a:pt x="6521698" y="2352431"/>
                                  <a:pt x="6527204" y="2352064"/>
                                  <a:pt x="6532098" y="2349373"/>
                                </a:cubicBezTo>
                                <a:cubicBezTo>
                                  <a:pt x="6549226" y="2340563"/>
                                  <a:pt x="6564398" y="2327839"/>
                                  <a:pt x="6576143" y="2312668"/>
                                </a:cubicBezTo>
                                <a:cubicBezTo>
                                  <a:pt x="6581037" y="2306306"/>
                                  <a:pt x="6582505" y="2297497"/>
                                  <a:pt x="6576143" y="2291135"/>
                                </a:cubicBezTo>
                                <a:cubicBezTo>
                                  <a:pt x="6570270" y="2285263"/>
                                  <a:pt x="6560483" y="2285263"/>
                                  <a:pt x="6554610" y="2291135"/>
                                </a:cubicBezTo>
                                <a:cubicBezTo>
                                  <a:pt x="6543843" y="2301412"/>
                                  <a:pt x="6531608" y="2309732"/>
                                  <a:pt x="6517416" y="2315115"/>
                                </a:cubicBezTo>
                                <a:cubicBezTo>
                                  <a:pt x="6507139" y="2319030"/>
                                  <a:pt x="6500777" y="2329307"/>
                                  <a:pt x="6505181" y="2340074"/>
                                </a:cubicBezTo>
                                <a:cubicBezTo>
                                  <a:pt x="6507628" y="2345458"/>
                                  <a:pt x="6511910" y="2349128"/>
                                  <a:pt x="6516804" y="2350779"/>
                                </a:cubicBezTo>
                                <a:close/>
                                <a:moveTo>
                                  <a:pt x="4098333" y="2353410"/>
                                </a:moveTo>
                                <a:lnTo>
                                  <a:pt x="4098192" y="2353061"/>
                                </a:lnTo>
                                <a:lnTo>
                                  <a:pt x="4097863" y="2352639"/>
                                </a:lnTo>
                                <a:cubicBezTo>
                                  <a:pt x="4097863" y="2352639"/>
                                  <a:pt x="4097863" y="2352639"/>
                                  <a:pt x="4097863" y="2353143"/>
                                </a:cubicBezTo>
                                <a:close/>
                                <a:moveTo>
                                  <a:pt x="126611" y="2353486"/>
                                </a:moveTo>
                                <a:cubicBezTo>
                                  <a:pt x="135679" y="2353486"/>
                                  <a:pt x="145249" y="2347693"/>
                                  <a:pt x="146509" y="2336359"/>
                                </a:cubicBezTo>
                                <a:cubicBezTo>
                                  <a:pt x="149027" y="2312180"/>
                                  <a:pt x="158094" y="2289009"/>
                                  <a:pt x="171695" y="2268860"/>
                                </a:cubicBezTo>
                                <a:cubicBezTo>
                                  <a:pt x="184288" y="2250223"/>
                                  <a:pt x="155072" y="2234103"/>
                                  <a:pt x="141975" y="2251229"/>
                                </a:cubicBezTo>
                                <a:cubicBezTo>
                                  <a:pt x="123337" y="2276416"/>
                                  <a:pt x="112759" y="2304624"/>
                                  <a:pt x="109737" y="2335856"/>
                                </a:cubicBezTo>
                                <a:cubicBezTo>
                                  <a:pt x="108981" y="2347693"/>
                                  <a:pt x="117544" y="2353486"/>
                                  <a:pt x="126611" y="2353486"/>
                                </a:cubicBezTo>
                                <a:close/>
                                <a:moveTo>
                                  <a:pt x="4132116" y="2355662"/>
                                </a:moveTo>
                                <a:cubicBezTo>
                                  <a:pt x="4132116" y="2355158"/>
                                  <a:pt x="4132620" y="2355158"/>
                                  <a:pt x="4132620" y="2354654"/>
                                </a:cubicBezTo>
                                <a:lnTo>
                                  <a:pt x="4132482" y="2354838"/>
                                </a:lnTo>
                                <a:close/>
                                <a:moveTo>
                                  <a:pt x="4129597" y="2358684"/>
                                </a:moveTo>
                                <a:cubicBezTo>
                                  <a:pt x="4129597" y="2358684"/>
                                  <a:pt x="4130101" y="2358180"/>
                                  <a:pt x="4130101" y="2358180"/>
                                </a:cubicBezTo>
                                <a:lnTo>
                                  <a:pt x="4129814" y="2358396"/>
                                </a:lnTo>
                                <a:close/>
                                <a:moveTo>
                                  <a:pt x="4128711" y="2359223"/>
                                </a:moveTo>
                                <a:lnTo>
                                  <a:pt x="4129814" y="2358396"/>
                                </a:lnTo>
                                <a:lnTo>
                                  <a:pt x="4132482" y="2354838"/>
                                </a:lnTo>
                                <a:lnTo>
                                  <a:pt x="4132593" y="2354587"/>
                                </a:lnTo>
                                <a:lnTo>
                                  <a:pt x="4130065" y="2356023"/>
                                </a:lnTo>
                                <a:close/>
                                <a:moveTo>
                                  <a:pt x="4781160" y="2359692"/>
                                </a:moveTo>
                                <a:cubicBezTo>
                                  <a:pt x="4790227" y="2359692"/>
                                  <a:pt x="4799798" y="2353899"/>
                                  <a:pt x="4801057" y="2342565"/>
                                </a:cubicBezTo>
                                <a:cubicBezTo>
                                  <a:pt x="4803576" y="2318387"/>
                                  <a:pt x="4812643" y="2295215"/>
                                  <a:pt x="4826244" y="2275066"/>
                                </a:cubicBezTo>
                                <a:cubicBezTo>
                                  <a:pt x="4838837" y="2256429"/>
                                  <a:pt x="4809621" y="2240309"/>
                                  <a:pt x="4796524" y="2257436"/>
                                </a:cubicBezTo>
                                <a:cubicBezTo>
                                  <a:pt x="4777886" y="2282622"/>
                                  <a:pt x="4767308" y="2310831"/>
                                  <a:pt x="4764286" y="2342062"/>
                                </a:cubicBezTo>
                                <a:cubicBezTo>
                                  <a:pt x="4763530" y="2353900"/>
                                  <a:pt x="4772093" y="2359692"/>
                                  <a:pt x="4781160" y="2359692"/>
                                </a:cubicBezTo>
                                <a:close/>
                                <a:moveTo>
                                  <a:pt x="4124056" y="2361706"/>
                                </a:moveTo>
                                <a:lnTo>
                                  <a:pt x="4128086" y="2360699"/>
                                </a:lnTo>
                                <a:lnTo>
                                  <a:pt x="4128711" y="2359223"/>
                                </a:lnTo>
                                <a:lnTo>
                                  <a:pt x="4126071" y="2361203"/>
                                </a:lnTo>
                                <a:cubicBezTo>
                                  <a:pt x="4126071" y="2361203"/>
                                  <a:pt x="4126575" y="2361203"/>
                                  <a:pt x="4126575" y="2360699"/>
                                </a:cubicBezTo>
                                <a:close/>
                                <a:moveTo>
                                  <a:pt x="4119163" y="2362930"/>
                                </a:moveTo>
                                <a:lnTo>
                                  <a:pt x="4121538" y="2362714"/>
                                </a:lnTo>
                                <a:lnTo>
                                  <a:pt x="4124056" y="2361706"/>
                                </a:lnTo>
                                <a:close/>
                                <a:moveTo>
                                  <a:pt x="4115997" y="2363218"/>
                                </a:moveTo>
                                <a:lnTo>
                                  <a:pt x="4117653" y="2363067"/>
                                </a:lnTo>
                                <a:lnTo>
                                  <a:pt x="4130065" y="2356023"/>
                                </a:lnTo>
                                <a:lnTo>
                                  <a:pt x="4133627" y="2347602"/>
                                </a:lnTo>
                                <a:cubicBezTo>
                                  <a:pt x="4133627" y="2341053"/>
                                  <a:pt x="4130101" y="2336017"/>
                                  <a:pt x="4125064" y="2332490"/>
                                </a:cubicBezTo>
                                <a:cubicBezTo>
                                  <a:pt x="4126071" y="2333498"/>
                                  <a:pt x="4127582" y="2334506"/>
                                  <a:pt x="4128590" y="2335009"/>
                                </a:cubicBezTo>
                                <a:cubicBezTo>
                                  <a:pt x="4129597" y="2336017"/>
                                  <a:pt x="4130605" y="2337527"/>
                                  <a:pt x="4131612" y="2338535"/>
                                </a:cubicBezTo>
                                <a:cubicBezTo>
                                  <a:pt x="4132116" y="2340046"/>
                                  <a:pt x="4132620" y="2341558"/>
                                  <a:pt x="4133627" y="2343068"/>
                                </a:cubicBezTo>
                                <a:cubicBezTo>
                                  <a:pt x="4133627" y="2343068"/>
                                  <a:pt x="4133627" y="2342565"/>
                                  <a:pt x="4133627" y="2342565"/>
                                </a:cubicBezTo>
                                <a:lnTo>
                                  <a:pt x="4134106" y="2347350"/>
                                </a:lnTo>
                                <a:lnTo>
                                  <a:pt x="4134131" y="2347099"/>
                                </a:lnTo>
                                <a:cubicBezTo>
                                  <a:pt x="4134131" y="2347099"/>
                                  <a:pt x="4134131" y="2347602"/>
                                  <a:pt x="4134131" y="2347602"/>
                                </a:cubicBezTo>
                                <a:lnTo>
                                  <a:pt x="4134106" y="2347350"/>
                                </a:lnTo>
                                <a:lnTo>
                                  <a:pt x="4133627" y="2352136"/>
                                </a:lnTo>
                                <a:cubicBezTo>
                                  <a:pt x="4133627" y="2351632"/>
                                  <a:pt x="4133627" y="2351632"/>
                                  <a:pt x="4134131" y="2351128"/>
                                </a:cubicBezTo>
                                <a:lnTo>
                                  <a:pt x="4132593" y="2354587"/>
                                </a:lnTo>
                                <a:lnTo>
                                  <a:pt x="4135138" y="2353143"/>
                                </a:lnTo>
                                <a:cubicBezTo>
                                  <a:pt x="4143198" y="2340550"/>
                                  <a:pt x="4133123" y="2320905"/>
                                  <a:pt x="4116500" y="2321913"/>
                                </a:cubicBezTo>
                                <a:cubicBezTo>
                                  <a:pt x="4110456" y="2322416"/>
                                  <a:pt x="4104915" y="2323927"/>
                                  <a:pt x="4100885" y="2328461"/>
                                </a:cubicBezTo>
                                <a:cubicBezTo>
                                  <a:pt x="4096855" y="2332490"/>
                                  <a:pt x="4094336" y="2338031"/>
                                  <a:pt x="4094336" y="2343572"/>
                                </a:cubicBezTo>
                                <a:lnTo>
                                  <a:pt x="4098192" y="2353061"/>
                                </a:lnTo>
                                <a:lnTo>
                                  <a:pt x="4098565" y="2353541"/>
                                </a:lnTo>
                                <a:lnTo>
                                  <a:pt x="4115540" y="2363176"/>
                                </a:lnTo>
                                <a:close/>
                                <a:moveTo>
                                  <a:pt x="4116897" y="2363496"/>
                                </a:moveTo>
                                <a:lnTo>
                                  <a:pt x="4119163" y="2362930"/>
                                </a:lnTo>
                                <a:lnTo>
                                  <a:pt x="4117653" y="2363067"/>
                                </a:lnTo>
                                <a:close/>
                                <a:moveTo>
                                  <a:pt x="4116500" y="2363721"/>
                                </a:moveTo>
                                <a:lnTo>
                                  <a:pt x="4116897" y="2363496"/>
                                </a:lnTo>
                                <a:lnTo>
                                  <a:pt x="4116346" y="2363634"/>
                                </a:lnTo>
                                <a:close/>
                                <a:moveTo>
                                  <a:pt x="4109952" y="2365232"/>
                                </a:moveTo>
                                <a:lnTo>
                                  <a:pt x="4116346" y="2363634"/>
                                </a:lnTo>
                                <a:lnTo>
                                  <a:pt x="4115540" y="2363176"/>
                                </a:lnTo>
                                <a:lnTo>
                                  <a:pt x="4110456" y="2362714"/>
                                </a:lnTo>
                                <a:cubicBezTo>
                                  <a:pt x="4108944" y="2362210"/>
                                  <a:pt x="4106930" y="2361203"/>
                                  <a:pt x="4105418" y="2360699"/>
                                </a:cubicBezTo>
                                <a:cubicBezTo>
                                  <a:pt x="4103908" y="2359691"/>
                                  <a:pt x="4102396" y="2358684"/>
                                  <a:pt x="4101389" y="2357173"/>
                                </a:cubicBezTo>
                                <a:lnTo>
                                  <a:pt x="4098565" y="2353541"/>
                                </a:lnTo>
                                <a:lnTo>
                                  <a:pt x="4098333" y="2353410"/>
                                </a:lnTo>
                                <a:lnTo>
                                  <a:pt x="4100885" y="2359691"/>
                                </a:lnTo>
                                <a:cubicBezTo>
                                  <a:pt x="4103403" y="2362210"/>
                                  <a:pt x="4106426" y="2364225"/>
                                  <a:pt x="4109952" y="2365232"/>
                                </a:cubicBezTo>
                                <a:close/>
                                <a:moveTo>
                                  <a:pt x="819006" y="2366168"/>
                                </a:moveTo>
                                <a:cubicBezTo>
                                  <a:pt x="825368" y="2368126"/>
                                  <a:pt x="832220" y="2364210"/>
                                  <a:pt x="834667" y="2358338"/>
                                </a:cubicBezTo>
                                <a:cubicBezTo>
                                  <a:pt x="837603" y="2351976"/>
                                  <a:pt x="834667" y="2345613"/>
                                  <a:pt x="829283" y="2341698"/>
                                </a:cubicBezTo>
                                <a:cubicBezTo>
                                  <a:pt x="822922" y="2337293"/>
                                  <a:pt x="816560" y="2332399"/>
                                  <a:pt x="809708" y="2327995"/>
                                </a:cubicBezTo>
                                <a:cubicBezTo>
                                  <a:pt x="801388" y="2322122"/>
                                  <a:pt x="789152" y="2327505"/>
                                  <a:pt x="785727" y="2336314"/>
                                </a:cubicBezTo>
                                <a:cubicBezTo>
                                  <a:pt x="781811" y="2346102"/>
                                  <a:pt x="787195" y="2356380"/>
                                  <a:pt x="796982" y="2359316"/>
                                </a:cubicBezTo>
                                <a:cubicBezTo>
                                  <a:pt x="804324" y="2361763"/>
                                  <a:pt x="811666" y="2364210"/>
                                  <a:pt x="819006" y="2366168"/>
                                </a:cubicBezTo>
                                <a:close/>
                                <a:moveTo>
                                  <a:pt x="631566" y="2369104"/>
                                </a:moveTo>
                                <a:cubicBezTo>
                                  <a:pt x="636460" y="2367636"/>
                                  <a:pt x="641843" y="2364210"/>
                                  <a:pt x="643801" y="2359317"/>
                                </a:cubicBezTo>
                                <a:cubicBezTo>
                                  <a:pt x="648695" y="2350508"/>
                                  <a:pt x="646737" y="2336315"/>
                                  <a:pt x="636460" y="2331421"/>
                                </a:cubicBezTo>
                                <a:cubicBezTo>
                                  <a:pt x="633034" y="2329953"/>
                                  <a:pt x="630587" y="2327995"/>
                                  <a:pt x="627651" y="2326038"/>
                                </a:cubicBezTo>
                                <a:cubicBezTo>
                                  <a:pt x="623736" y="2323591"/>
                                  <a:pt x="618842" y="2322123"/>
                                  <a:pt x="614438" y="2320654"/>
                                </a:cubicBezTo>
                                <a:cubicBezTo>
                                  <a:pt x="610523" y="2319186"/>
                                  <a:pt x="605140" y="2320165"/>
                                  <a:pt x="601714" y="2321633"/>
                                </a:cubicBezTo>
                                <a:cubicBezTo>
                                  <a:pt x="597798" y="2323101"/>
                                  <a:pt x="594373" y="2326038"/>
                                  <a:pt x="592416" y="2329463"/>
                                </a:cubicBezTo>
                                <a:cubicBezTo>
                                  <a:pt x="588501" y="2336804"/>
                                  <a:pt x="588501" y="2347571"/>
                                  <a:pt x="595352" y="2353444"/>
                                </a:cubicBezTo>
                                <a:cubicBezTo>
                                  <a:pt x="598778" y="2356380"/>
                                  <a:pt x="602203" y="2360295"/>
                                  <a:pt x="606608" y="2362253"/>
                                </a:cubicBezTo>
                                <a:cubicBezTo>
                                  <a:pt x="609544" y="2363721"/>
                                  <a:pt x="612480" y="2365189"/>
                                  <a:pt x="615417" y="2367147"/>
                                </a:cubicBezTo>
                                <a:cubicBezTo>
                                  <a:pt x="619332" y="2370083"/>
                                  <a:pt x="626672" y="2370573"/>
                                  <a:pt x="631566" y="2369104"/>
                                </a:cubicBezTo>
                                <a:close/>
                                <a:moveTo>
                                  <a:pt x="5473550" y="2372374"/>
                                </a:moveTo>
                                <a:cubicBezTo>
                                  <a:pt x="5479912" y="2374332"/>
                                  <a:pt x="5486763" y="2370416"/>
                                  <a:pt x="5489210" y="2364543"/>
                                </a:cubicBezTo>
                                <a:cubicBezTo>
                                  <a:pt x="5492146" y="2358182"/>
                                  <a:pt x="5489210" y="2351819"/>
                                  <a:pt x="5483827" y="2347903"/>
                                </a:cubicBezTo>
                                <a:cubicBezTo>
                                  <a:pt x="5477465" y="2343499"/>
                                  <a:pt x="5471103" y="2338605"/>
                                  <a:pt x="5464251" y="2334200"/>
                                </a:cubicBezTo>
                                <a:cubicBezTo>
                                  <a:pt x="5455932" y="2328328"/>
                                  <a:pt x="5443697" y="2333711"/>
                                  <a:pt x="5440271" y="2342520"/>
                                </a:cubicBezTo>
                                <a:cubicBezTo>
                                  <a:pt x="5436356" y="2352308"/>
                                  <a:pt x="5441739" y="2362586"/>
                                  <a:pt x="5451527" y="2365522"/>
                                </a:cubicBezTo>
                                <a:cubicBezTo>
                                  <a:pt x="5458868" y="2367969"/>
                                  <a:pt x="5466209" y="2370416"/>
                                  <a:pt x="5473550" y="2372374"/>
                                </a:cubicBezTo>
                                <a:close/>
                                <a:moveTo>
                                  <a:pt x="5286113" y="2375310"/>
                                </a:moveTo>
                                <a:cubicBezTo>
                                  <a:pt x="5291006" y="2373842"/>
                                  <a:pt x="5296390" y="2370416"/>
                                  <a:pt x="5298348" y="2365523"/>
                                </a:cubicBezTo>
                                <a:cubicBezTo>
                                  <a:pt x="5303241" y="2356713"/>
                                  <a:pt x="5301283" y="2342521"/>
                                  <a:pt x="5291006" y="2337627"/>
                                </a:cubicBezTo>
                                <a:cubicBezTo>
                                  <a:pt x="5287581" y="2336158"/>
                                  <a:pt x="5285134" y="2334201"/>
                                  <a:pt x="5282198" y="2332243"/>
                                </a:cubicBezTo>
                                <a:cubicBezTo>
                                  <a:pt x="5278282" y="2329796"/>
                                  <a:pt x="5273389" y="2328328"/>
                                  <a:pt x="5268984" y="2326860"/>
                                </a:cubicBezTo>
                                <a:cubicBezTo>
                                  <a:pt x="5265069" y="2325392"/>
                                  <a:pt x="5259686" y="2326371"/>
                                  <a:pt x="5256260" y="2327839"/>
                                </a:cubicBezTo>
                                <a:cubicBezTo>
                                  <a:pt x="5252345" y="2329307"/>
                                  <a:pt x="5248920" y="2332243"/>
                                  <a:pt x="5246962" y="2335669"/>
                                </a:cubicBezTo>
                                <a:cubicBezTo>
                                  <a:pt x="5243047" y="2343010"/>
                                  <a:pt x="5243047" y="2353777"/>
                                  <a:pt x="5249898" y="2359650"/>
                                </a:cubicBezTo>
                                <a:cubicBezTo>
                                  <a:pt x="5253324" y="2362586"/>
                                  <a:pt x="5256750" y="2366501"/>
                                  <a:pt x="5261154" y="2368458"/>
                                </a:cubicBezTo>
                                <a:cubicBezTo>
                                  <a:pt x="5264090" y="2369927"/>
                                  <a:pt x="5267027" y="2371395"/>
                                  <a:pt x="5269963" y="2373353"/>
                                </a:cubicBezTo>
                                <a:cubicBezTo>
                                  <a:pt x="5273878" y="2376289"/>
                                  <a:pt x="5281219" y="2376778"/>
                                  <a:pt x="5286113" y="2375310"/>
                                </a:cubicBezTo>
                                <a:close/>
                                <a:moveTo>
                                  <a:pt x="4532943" y="2409078"/>
                                </a:moveTo>
                                <a:cubicBezTo>
                                  <a:pt x="4542241" y="2409078"/>
                                  <a:pt x="4551540" y="2398312"/>
                                  <a:pt x="4548114" y="2388035"/>
                                </a:cubicBezTo>
                                <a:cubicBezTo>
                                  <a:pt x="4547625" y="2387056"/>
                                  <a:pt x="4547135" y="2386078"/>
                                  <a:pt x="4547135" y="2384609"/>
                                </a:cubicBezTo>
                                <a:cubicBezTo>
                                  <a:pt x="4546156" y="2381183"/>
                                  <a:pt x="4544688" y="2379226"/>
                                  <a:pt x="4542730" y="2376779"/>
                                </a:cubicBezTo>
                                <a:cubicBezTo>
                                  <a:pt x="4537837" y="2370906"/>
                                  <a:pt x="4527070" y="2370906"/>
                                  <a:pt x="4522176" y="2376779"/>
                                </a:cubicBezTo>
                                <a:cubicBezTo>
                                  <a:pt x="4519729" y="2379226"/>
                                  <a:pt x="4518750" y="2381673"/>
                                  <a:pt x="4517772" y="2384609"/>
                                </a:cubicBezTo>
                                <a:cubicBezTo>
                                  <a:pt x="4517282" y="2385588"/>
                                  <a:pt x="4516793" y="2386567"/>
                                  <a:pt x="4516793" y="2388035"/>
                                </a:cubicBezTo>
                                <a:cubicBezTo>
                                  <a:pt x="4512878" y="2398312"/>
                                  <a:pt x="4522666" y="2409078"/>
                                  <a:pt x="4532943" y="2409078"/>
                                </a:cubicBezTo>
                                <a:close/>
                                <a:moveTo>
                                  <a:pt x="1375586" y="2413428"/>
                                </a:moveTo>
                                <a:cubicBezTo>
                                  <a:pt x="1378608" y="2413428"/>
                                  <a:pt x="1381631" y="2412420"/>
                                  <a:pt x="1384149" y="2410909"/>
                                </a:cubicBezTo>
                                <a:lnTo>
                                  <a:pt x="1389690" y="2403521"/>
                                </a:lnTo>
                                <a:lnTo>
                                  <a:pt x="1392209" y="2399323"/>
                                </a:lnTo>
                                <a:cubicBezTo>
                                  <a:pt x="1392209" y="2399827"/>
                                  <a:pt x="1391705" y="2400331"/>
                                  <a:pt x="1391705" y="2400834"/>
                                </a:cubicBezTo>
                                <a:lnTo>
                                  <a:pt x="1389690" y="2403521"/>
                                </a:lnTo>
                                <a:lnTo>
                                  <a:pt x="1387675" y="2406879"/>
                                </a:lnTo>
                                <a:cubicBezTo>
                                  <a:pt x="1390194" y="2404864"/>
                                  <a:pt x="1391705" y="2402346"/>
                                  <a:pt x="1393216" y="2399323"/>
                                </a:cubicBezTo>
                                <a:cubicBezTo>
                                  <a:pt x="1395231" y="2394790"/>
                                  <a:pt x="1394727" y="2390760"/>
                                  <a:pt x="1394224" y="2385723"/>
                                </a:cubicBezTo>
                                <a:cubicBezTo>
                                  <a:pt x="1393720" y="2384211"/>
                                  <a:pt x="1392713" y="2382700"/>
                                  <a:pt x="1392209" y="2381190"/>
                                </a:cubicBezTo>
                                <a:cubicBezTo>
                                  <a:pt x="1391201" y="2379174"/>
                                  <a:pt x="1389187" y="2377159"/>
                                  <a:pt x="1387172" y="2375649"/>
                                </a:cubicBezTo>
                                <a:cubicBezTo>
                                  <a:pt x="1384149" y="2373130"/>
                                  <a:pt x="1379616" y="2371115"/>
                                  <a:pt x="1375586" y="2371618"/>
                                </a:cubicBezTo>
                                <a:cubicBezTo>
                                  <a:pt x="1372060" y="2371618"/>
                                  <a:pt x="1369037" y="2372626"/>
                                  <a:pt x="1366015" y="2374137"/>
                                </a:cubicBezTo>
                                <a:cubicBezTo>
                                  <a:pt x="1362489" y="2376152"/>
                                  <a:pt x="1357955" y="2381190"/>
                                  <a:pt x="1356949" y="2385723"/>
                                </a:cubicBezTo>
                                <a:cubicBezTo>
                                  <a:pt x="1356444" y="2390760"/>
                                  <a:pt x="1355941" y="2394790"/>
                                  <a:pt x="1357955" y="2399323"/>
                                </a:cubicBezTo>
                                <a:cubicBezTo>
                                  <a:pt x="1359467" y="2402346"/>
                                  <a:pt x="1360978" y="2404864"/>
                                  <a:pt x="1363496" y="2406879"/>
                                </a:cubicBezTo>
                                <a:lnTo>
                                  <a:pt x="1363494" y="2406876"/>
                                </a:lnTo>
                                <a:lnTo>
                                  <a:pt x="1359467" y="2400834"/>
                                </a:lnTo>
                                <a:cubicBezTo>
                                  <a:pt x="1359467" y="2400331"/>
                                  <a:pt x="1358963" y="2399827"/>
                                  <a:pt x="1358963" y="2399323"/>
                                </a:cubicBezTo>
                                <a:lnTo>
                                  <a:pt x="1363494" y="2406876"/>
                                </a:lnTo>
                                <a:lnTo>
                                  <a:pt x="1365511" y="2409902"/>
                                </a:lnTo>
                                <a:cubicBezTo>
                                  <a:pt x="1368534" y="2411916"/>
                                  <a:pt x="1372060" y="2413931"/>
                                  <a:pt x="1375586" y="2413428"/>
                                </a:cubicBezTo>
                                <a:close/>
                                <a:moveTo>
                                  <a:pt x="3987930" y="2418751"/>
                                </a:moveTo>
                                <a:lnTo>
                                  <a:pt x="3987863" y="2409245"/>
                                </a:lnTo>
                                <a:cubicBezTo>
                                  <a:pt x="3991200" y="2399611"/>
                                  <a:pt x="4000896" y="2391929"/>
                                  <a:pt x="4014245" y="2397974"/>
                                </a:cubicBezTo>
                                <a:cubicBezTo>
                                  <a:pt x="4014749" y="2397974"/>
                                  <a:pt x="4015756" y="2398478"/>
                                  <a:pt x="4016764" y="2398982"/>
                                </a:cubicBezTo>
                                <a:lnTo>
                                  <a:pt x="4023445" y="2410927"/>
                                </a:lnTo>
                                <a:lnTo>
                                  <a:pt x="4024486" y="2405843"/>
                                </a:lnTo>
                                <a:cubicBezTo>
                                  <a:pt x="4021620" y="2398635"/>
                                  <a:pt x="4014371" y="2393252"/>
                                  <a:pt x="4002660" y="2394952"/>
                                </a:cubicBezTo>
                                <a:cubicBezTo>
                                  <a:pt x="4001652" y="2394952"/>
                                  <a:pt x="4000645" y="2395456"/>
                                  <a:pt x="3999637" y="2395456"/>
                                </a:cubicBezTo>
                                <a:cubicBezTo>
                                  <a:pt x="3987548" y="2397219"/>
                                  <a:pt x="3984400" y="2408804"/>
                                  <a:pt x="3987674" y="2418438"/>
                                </a:cubicBezTo>
                                <a:close/>
                                <a:moveTo>
                                  <a:pt x="6030135" y="2419634"/>
                                </a:moveTo>
                                <a:cubicBezTo>
                                  <a:pt x="6033158" y="2419634"/>
                                  <a:pt x="6036180" y="2418627"/>
                                  <a:pt x="6038699" y="2417116"/>
                                </a:cubicBezTo>
                                <a:lnTo>
                                  <a:pt x="6044239" y="2409729"/>
                                </a:lnTo>
                                <a:lnTo>
                                  <a:pt x="6046758" y="2405530"/>
                                </a:lnTo>
                                <a:cubicBezTo>
                                  <a:pt x="6046758" y="2406034"/>
                                  <a:pt x="6046255" y="2406537"/>
                                  <a:pt x="6046255" y="2407041"/>
                                </a:cubicBezTo>
                                <a:lnTo>
                                  <a:pt x="6044239" y="2409729"/>
                                </a:lnTo>
                                <a:lnTo>
                                  <a:pt x="6042225" y="2413086"/>
                                </a:lnTo>
                                <a:cubicBezTo>
                                  <a:pt x="6044744" y="2411071"/>
                                  <a:pt x="6046255" y="2408552"/>
                                  <a:pt x="6047766" y="2405530"/>
                                </a:cubicBezTo>
                                <a:cubicBezTo>
                                  <a:pt x="6049781" y="2400996"/>
                                  <a:pt x="6049277" y="2396966"/>
                                  <a:pt x="6048773" y="2391929"/>
                                </a:cubicBezTo>
                                <a:cubicBezTo>
                                  <a:pt x="6048270" y="2390418"/>
                                  <a:pt x="6047262" y="2388907"/>
                                  <a:pt x="6046758" y="2387396"/>
                                </a:cubicBezTo>
                                <a:cubicBezTo>
                                  <a:pt x="6045751" y="2385381"/>
                                  <a:pt x="6043736" y="2383366"/>
                                  <a:pt x="6041721" y="2381856"/>
                                </a:cubicBezTo>
                                <a:cubicBezTo>
                                  <a:pt x="6038699" y="2379337"/>
                                  <a:pt x="6034165" y="2377322"/>
                                  <a:pt x="6030135" y="2377825"/>
                                </a:cubicBezTo>
                                <a:cubicBezTo>
                                  <a:pt x="6026609" y="2377825"/>
                                  <a:pt x="6023587" y="2378833"/>
                                  <a:pt x="6020565" y="2380344"/>
                                </a:cubicBezTo>
                                <a:cubicBezTo>
                                  <a:pt x="6017038" y="2382360"/>
                                  <a:pt x="6012505" y="2387396"/>
                                  <a:pt x="6011498" y="2391929"/>
                                </a:cubicBezTo>
                                <a:cubicBezTo>
                                  <a:pt x="6010994" y="2396966"/>
                                  <a:pt x="6010491" y="2400996"/>
                                  <a:pt x="6012505" y="2405530"/>
                                </a:cubicBezTo>
                                <a:cubicBezTo>
                                  <a:pt x="6014017" y="2408552"/>
                                  <a:pt x="6015527" y="2411071"/>
                                  <a:pt x="6018046" y="2413086"/>
                                </a:cubicBezTo>
                                <a:lnTo>
                                  <a:pt x="6018043" y="2413081"/>
                                </a:lnTo>
                                <a:lnTo>
                                  <a:pt x="6014017" y="2407041"/>
                                </a:lnTo>
                                <a:cubicBezTo>
                                  <a:pt x="6014017" y="2406537"/>
                                  <a:pt x="6013512" y="2406034"/>
                                  <a:pt x="6013512" y="2405530"/>
                                </a:cubicBezTo>
                                <a:lnTo>
                                  <a:pt x="6018043" y="2413081"/>
                                </a:lnTo>
                                <a:lnTo>
                                  <a:pt x="6020061" y="2416108"/>
                                </a:lnTo>
                                <a:cubicBezTo>
                                  <a:pt x="6023083" y="2418123"/>
                                  <a:pt x="6026609" y="2420138"/>
                                  <a:pt x="6030135" y="2419634"/>
                                </a:cubicBezTo>
                                <a:close/>
                                <a:moveTo>
                                  <a:pt x="4021562" y="2420122"/>
                                </a:moveTo>
                                <a:lnTo>
                                  <a:pt x="4025075" y="2413841"/>
                                </a:lnTo>
                                <a:lnTo>
                                  <a:pt x="4023445" y="2410927"/>
                                </a:lnTo>
                                <a:close/>
                                <a:moveTo>
                                  <a:pt x="4016815" y="2428609"/>
                                </a:moveTo>
                                <a:lnTo>
                                  <a:pt x="4020015" y="2427678"/>
                                </a:lnTo>
                                <a:lnTo>
                                  <a:pt x="4021562" y="2420122"/>
                                </a:lnTo>
                                <a:close/>
                                <a:moveTo>
                                  <a:pt x="4012979" y="2429726"/>
                                </a:moveTo>
                                <a:lnTo>
                                  <a:pt x="4014245" y="2429708"/>
                                </a:lnTo>
                                <a:cubicBezTo>
                                  <a:pt x="4015252" y="2429205"/>
                                  <a:pt x="4016260" y="2428701"/>
                                  <a:pt x="4016764" y="2428701"/>
                                </a:cubicBezTo>
                                <a:lnTo>
                                  <a:pt x="4016815" y="2428609"/>
                                </a:lnTo>
                                <a:close/>
                                <a:moveTo>
                                  <a:pt x="2123614" y="2431436"/>
                                </a:moveTo>
                                <a:cubicBezTo>
                                  <a:pt x="2128902" y="2430050"/>
                                  <a:pt x="2133688" y="2426776"/>
                                  <a:pt x="2136207" y="2421991"/>
                                </a:cubicBezTo>
                                <a:cubicBezTo>
                                  <a:pt x="2141243" y="2413931"/>
                                  <a:pt x="2139733" y="2399827"/>
                                  <a:pt x="2129155" y="2394790"/>
                                </a:cubicBezTo>
                                <a:cubicBezTo>
                                  <a:pt x="2126132" y="2393279"/>
                                  <a:pt x="2123110" y="2391768"/>
                                  <a:pt x="2120087" y="2389753"/>
                                </a:cubicBezTo>
                                <a:cubicBezTo>
                                  <a:pt x="2116561" y="2387234"/>
                                  <a:pt x="2115554" y="2386731"/>
                                  <a:pt x="2113539" y="2384716"/>
                                </a:cubicBezTo>
                                <a:cubicBezTo>
                                  <a:pt x="2109005" y="2380686"/>
                                  <a:pt x="2103968" y="2374641"/>
                                  <a:pt x="2100946" y="2370611"/>
                                </a:cubicBezTo>
                                <a:cubicBezTo>
                                  <a:pt x="2095909" y="2363559"/>
                                  <a:pt x="2087849" y="2360033"/>
                                  <a:pt x="2079286" y="2363559"/>
                                </a:cubicBezTo>
                                <a:cubicBezTo>
                                  <a:pt x="2072234" y="2366581"/>
                                  <a:pt x="2066189" y="2375649"/>
                                  <a:pt x="2069211" y="2383708"/>
                                </a:cubicBezTo>
                                <a:cubicBezTo>
                                  <a:pt x="2076767" y="2403353"/>
                                  <a:pt x="2090368" y="2418465"/>
                                  <a:pt x="2107998" y="2429546"/>
                                </a:cubicBezTo>
                                <a:cubicBezTo>
                                  <a:pt x="2112531" y="2432317"/>
                                  <a:pt x="2118324" y="2432821"/>
                                  <a:pt x="2123614" y="2431436"/>
                                </a:cubicBezTo>
                                <a:close/>
                                <a:moveTo>
                                  <a:pt x="4002660" y="2432731"/>
                                </a:moveTo>
                                <a:lnTo>
                                  <a:pt x="4012979" y="2429726"/>
                                </a:lnTo>
                                <a:lnTo>
                                  <a:pt x="3997087" y="2429952"/>
                                </a:lnTo>
                                <a:lnTo>
                                  <a:pt x="3987930" y="2418751"/>
                                </a:lnTo>
                                <a:lnTo>
                                  <a:pt x="3987965" y="2423687"/>
                                </a:lnTo>
                                <a:cubicBezTo>
                                  <a:pt x="3989815" y="2428008"/>
                                  <a:pt x="3993593" y="2431346"/>
                                  <a:pt x="3999637" y="2432227"/>
                                </a:cubicBezTo>
                                <a:cubicBezTo>
                                  <a:pt x="4000645" y="2432227"/>
                                  <a:pt x="4001652" y="2432731"/>
                                  <a:pt x="4002660" y="2432731"/>
                                </a:cubicBezTo>
                                <a:close/>
                                <a:moveTo>
                                  <a:pt x="6778161" y="2437642"/>
                                </a:moveTo>
                                <a:cubicBezTo>
                                  <a:pt x="6783450" y="2436257"/>
                                  <a:pt x="6788235" y="2432982"/>
                                  <a:pt x="6790754" y="2428197"/>
                                </a:cubicBezTo>
                                <a:cubicBezTo>
                                  <a:pt x="6795791" y="2420138"/>
                                  <a:pt x="6794280" y="2406033"/>
                                  <a:pt x="6783702" y="2400996"/>
                                </a:cubicBezTo>
                                <a:cubicBezTo>
                                  <a:pt x="6780679" y="2399485"/>
                                  <a:pt x="6777657" y="2397974"/>
                                  <a:pt x="6774635" y="2395959"/>
                                </a:cubicBezTo>
                                <a:cubicBezTo>
                                  <a:pt x="6771109" y="2393440"/>
                                  <a:pt x="6770101" y="2392937"/>
                                  <a:pt x="6768086" y="2390922"/>
                                </a:cubicBezTo>
                                <a:cubicBezTo>
                                  <a:pt x="6763553" y="2386892"/>
                                  <a:pt x="6758516" y="2380848"/>
                                  <a:pt x="6755493" y="2376818"/>
                                </a:cubicBezTo>
                                <a:cubicBezTo>
                                  <a:pt x="6750456" y="2369766"/>
                                  <a:pt x="6742396" y="2366240"/>
                                  <a:pt x="6733833" y="2369766"/>
                                </a:cubicBezTo>
                                <a:cubicBezTo>
                                  <a:pt x="6726782" y="2372788"/>
                                  <a:pt x="6720737" y="2381855"/>
                                  <a:pt x="6723759" y="2389914"/>
                                </a:cubicBezTo>
                                <a:cubicBezTo>
                                  <a:pt x="6731314" y="2409559"/>
                                  <a:pt x="6744915" y="2424671"/>
                                  <a:pt x="6762545" y="2435753"/>
                                </a:cubicBezTo>
                                <a:cubicBezTo>
                                  <a:pt x="6767079" y="2438523"/>
                                  <a:pt x="6772872" y="2439027"/>
                                  <a:pt x="6778161" y="2437642"/>
                                </a:cubicBezTo>
                                <a:close/>
                                <a:moveTo>
                                  <a:pt x="1194987" y="2438520"/>
                                </a:moveTo>
                                <a:cubicBezTo>
                                  <a:pt x="1205470" y="2440676"/>
                                  <a:pt x="1218225" y="2428931"/>
                                  <a:pt x="1211985" y="2416085"/>
                                </a:cubicBezTo>
                                <a:cubicBezTo>
                                  <a:pt x="1186537" y="2363720"/>
                                  <a:pt x="1149343" y="2321143"/>
                                  <a:pt x="1101873" y="2287864"/>
                                </a:cubicBezTo>
                                <a:cubicBezTo>
                                  <a:pt x="1085723" y="2277098"/>
                                  <a:pt x="1072020" y="2301567"/>
                                  <a:pt x="1086702" y="2312824"/>
                                </a:cubicBezTo>
                                <a:cubicBezTo>
                                  <a:pt x="1128300" y="2344144"/>
                                  <a:pt x="1161579" y="2385253"/>
                                  <a:pt x="1186048" y="2431256"/>
                                </a:cubicBezTo>
                                <a:cubicBezTo>
                                  <a:pt x="1188250" y="2435538"/>
                                  <a:pt x="1191492" y="2437801"/>
                                  <a:pt x="1194987" y="2438520"/>
                                </a:cubicBezTo>
                                <a:close/>
                                <a:moveTo>
                                  <a:pt x="5849530" y="2444725"/>
                                </a:moveTo>
                                <a:cubicBezTo>
                                  <a:pt x="5860013" y="2446882"/>
                                  <a:pt x="5872768" y="2435137"/>
                                  <a:pt x="5866528" y="2422290"/>
                                </a:cubicBezTo>
                                <a:cubicBezTo>
                                  <a:pt x="5841080" y="2369926"/>
                                  <a:pt x="5803886" y="2327349"/>
                                  <a:pt x="5756416" y="2294069"/>
                                </a:cubicBezTo>
                                <a:cubicBezTo>
                                  <a:pt x="5740266" y="2283303"/>
                                  <a:pt x="5726563" y="2307772"/>
                                  <a:pt x="5741245" y="2319029"/>
                                </a:cubicBezTo>
                                <a:cubicBezTo>
                                  <a:pt x="5782843" y="2350350"/>
                                  <a:pt x="5816122" y="2391458"/>
                                  <a:pt x="5840591" y="2437461"/>
                                </a:cubicBezTo>
                                <a:cubicBezTo>
                                  <a:pt x="5842793" y="2441743"/>
                                  <a:pt x="5846035" y="2444007"/>
                                  <a:pt x="5849530" y="2444725"/>
                                </a:cubicBezTo>
                                <a:close/>
                                <a:moveTo>
                                  <a:pt x="4314683" y="2445904"/>
                                </a:moveTo>
                                <a:cubicBezTo>
                                  <a:pt x="4318468" y="2447067"/>
                                  <a:pt x="4322872" y="2446516"/>
                                  <a:pt x="4327399" y="2443335"/>
                                </a:cubicBezTo>
                                <a:cubicBezTo>
                                  <a:pt x="4354315" y="2424738"/>
                                  <a:pt x="4381721" y="2406141"/>
                                  <a:pt x="4408148" y="2386566"/>
                                </a:cubicBezTo>
                                <a:cubicBezTo>
                                  <a:pt x="4426255" y="2372863"/>
                                  <a:pt x="4409127" y="2341541"/>
                                  <a:pt x="4390041" y="2355245"/>
                                </a:cubicBezTo>
                                <a:cubicBezTo>
                                  <a:pt x="4363124" y="2374331"/>
                                  <a:pt x="4337187" y="2394396"/>
                                  <a:pt x="4310760" y="2413971"/>
                                </a:cubicBezTo>
                                <a:cubicBezTo>
                                  <a:pt x="4297546" y="2423514"/>
                                  <a:pt x="4303327" y="2442417"/>
                                  <a:pt x="4314683" y="2445904"/>
                                </a:cubicBezTo>
                                <a:close/>
                                <a:moveTo>
                                  <a:pt x="1910022" y="2455542"/>
                                </a:moveTo>
                                <a:cubicBezTo>
                                  <a:pt x="1914105" y="2456123"/>
                                  <a:pt x="1918541" y="2454869"/>
                                  <a:pt x="1922578" y="2450831"/>
                                </a:cubicBezTo>
                                <a:cubicBezTo>
                                  <a:pt x="1977879" y="2396020"/>
                                  <a:pt x="2018009" y="2327995"/>
                                  <a:pt x="2015073" y="2248224"/>
                                </a:cubicBezTo>
                                <a:cubicBezTo>
                                  <a:pt x="2014583" y="2227670"/>
                                  <a:pt x="1982284" y="2227670"/>
                                  <a:pt x="1982773" y="2248224"/>
                                </a:cubicBezTo>
                                <a:cubicBezTo>
                                  <a:pt x="1985220" y="2315271"/>
                                  <a:pt x="1961729" y="2388190"/>
                                  <a:pt x="1903002" y="2426362"/>
                                </a:cubicBezTo>
                                <a:cubicBezTo>
                                  <a:pt x="1888688" y="2435538"/>
                                  <a:pt x="1897772" y="2453798"/>
                                  <a:pt x="1910022" y="2455542"/>
                                </a:cubicBezTo>
                                <a:close/>
                                <a:moveTo>
                                  <a:pt x="3593138" y="2459640"/>
                                </a:moveTo>
                                <a:cubicBezTo>
                                  <a:pt x="3603244" y="2458672"/>
                                  <a:pt x="3611650" y="2445449"/>
                                  <a:pt x="3602205" y="2436760"/>
                                </a:cubicBezTo>
                                <a:cubicBezTo>
                                  <a:pt x="3578531" y="2415100"/>
                                  <a:pt x="3554350" y="2393440"/>
                                  <a:pt x="3530677" y="2371780"/>
                                </a:cubicBezTo>
                                <a:cubicBezTo>
                                  <a:pt x="3518083" y="2360698"/>
                                  <a:pt x="3500450" y="2378328"/>
                                  <a:pt x="3512540" y="2389914"/>
                                </a:cubicBezTo>
                                <a:cubicBezTo>
                                  <a:pt x="3536215" y="2412078"/>
                                  <a:pt x="3559388" y="2433737"/>
                                  <a:pt x="3583063" y="2455901"/>
                                </a:cubicBezTo>
                                <a:cubicBezTo>
                                  <a:pt x="3586213" y="2458923"/>
                                  <a:pt x="3589769" y="2459962"/>
                                  <a:pt x="3593138" y="2459640"/>
                                </a:cubicBezTo>
                                <a:close/>
                                <a:moveTo>
                                  <a:pt x="6564566" y="2461747"/>
                                </a:moveTo>
                                <a:cubicBezTo>
                                  <a:pt x="6568649" y="2462328"/>
                                  <a:pt x="6573084" y="2461074"/>
                                  <a:pt x="6577122" y="2457037"/>
                                </a:cubicBezTo>
                                <a:cubicBezTo>
                                  <a:pt x="6632423" y="2402225"/>
                                  <a:pt x="6672553" y="2334200"/>
                                  <a:pt x="6669617" y="2254429"/>
                                </a:cubicBezTo>
                                <a:cubicBezTo>
                                  <a:pt x="6669127" y="2233875"/>
                                  <a:pt x="6636827" y="2233875"/>
                                  <a:pt x="6637317" y="2254429"/>
                                </a:cubicBezTo>
                                <a:cubicBezTo>
                                  <a:pt x="6639764" y="2321476"/>
                                  <a:pt x="6616273" y="2394395"/>
                                  <a:pt x="6557546" y="2432568"/>
                                </a:cubicBezTo>
                                <a:cubicBezTo>
                                  <a:pt x="6543232" y="2441744"/>
                                  <a:pt x="6552316" y="2460004"/>
                                  <a:pt x="6564566" y="2461747"/>
                                </a:cubicBezTo>
                                <a:close/>
                                <a:moveTo>
                                  <a:pt x="3969414" y="2464466"/>
                                </a:moveTo>
                                <a:cubicBezTo>
                                  <a:pt x="3975963" y="2465473"/>
                                  <a:pt x="3983015" y="2464969"/>
                                  <a:pt x="3987548" y="2459429"/>
                                </a:cubicBezTo>
                                <a:cubicBezTo>
                                  <a:pt x="3991074" y="2455903"/>
                                  <a:pt x="3993089" y="2451369"/>
                                  <a:pt x="3993089" y="2446332"/>
                                </a:cubicBezTo>
                                <a:cubicBezTo>
                                  <a:pt x="3993089" y="2441798"/>
                                  <a:pt x="3991074" y="2436761"/>
                                  <a:pt x="3987548" y="2433235"/>
                                </a:cubicBezTo>
                                <a:cubicBezTo>
                                  <a:pt x="3983015" y="2428198"/>
                                  <a:pt x="3976970" y="2427190"/>
                                  <a:pt x="3969919" y="2428198"/>
                                </a:cubicBezTo>
                                <a:cubicBezTo>
                                  <a:pt x="3967904" y="2428702"/>
                                  <a:pt x="3965888" y="2428702"/>
                                  <a:pt x="3963874" y="2429205"/>
                                </a:cubicBezTo>
                                <a:cubicBezTo>
                                  <a:pt x="3962866" y="2429205"/>
                                  <a:pt x="3961859" y="2429709"/>
                                  <a:pt x="3960851" y="2429709"/>
                                </a:cubicBezTo>
                                <a:cubicBezTo>
                                  <a:pt x="3957325" y="2430717"/>
                                  <a:pt x="3954807" y="2432228"/>
                                  <a:pt x="3952288" y="2434746"/>
                                </a:cubicBezTo>
                                <a:cubicBezTo>
                                  <a:pt x="3945740" y="2440287"/>
                                  <a:pt x="3945740" y="2452376"/>
                                  <a:pt x="3952288" y="2457917"/>
                                </a:cubicBezTo>
                                <a:cubicBezTo>
                                  <a:pt x="3955814" y="2460939"/>
                                  <a:pt x="3959340" y="2462451"/>
                                  <a:pt x="3963370" y="2463458"/>
                                </a:cubicBezTo>
                                <a:cubicBezTo>
                                  <a:pt x="3965385" y="2463962"/>
                                  <a:pt x="3967400" y="2463962"/>
                                  <a:pt x="3969414" y="2464466"/>
                                </a:cubicBezTo>
                                <a:close/>
                                <a:moveTo>
                                  <a:pt x="2091878" y="2472866"/>
                                </a:moveTo>
                                <a:cubicBezTo>
                                  <a:pt x="2091878" y="2472866"/>
                                  <a:pt x="2091878" y="2472363"/>
                                  <a:pt x="2091878" y="2472363"/>
                                </a:cubicBezTo>
                                <a:lnTo>
                                  <a:pt x="2091853" y="2472614"/>
                                </a:lnTo>
                                <a:close/>
                                <a:moveTo>
                                  <a:pt x="2091687" y="2474269"/>
                                </a:moveTo>
                                <a:lnTo>
                                  <a:pt x="2091853" y="2472614"/>
                                </a:lnTo>
                                <a:lnTo>
                                  <a:pt x="2091799" y="2472076"/>
                                </a:lnTo>
                                <a:close/>
                                <a:moveTo>
                                  <a:pt x="6746427" y="2479072"/>
                                </a:moveTo>
                                <a:cubicBezTo>
                                  <a:pt x="6746427" y="2479072"/>
                                  <a:pt x="6746427" y="2478569"/>
                                  <a:pt x="6746427" y="2478569"/>
                                </a:cubicBezTo>
                                <a:lnTo>
                                  <a:pt x="6746402" y="2478820"/>
                                </a:lnTo>
                                <a:close/>
                                <a:moveTo>
                                  <a:pt x="6746237" y="2480473"/>
                                </a:moveTo>
                                <a:lnTo>
                                  <a:pt x="6746402" y="2478820"/>
                                </a:lnTo>
                                <a:lnTo>
                                  <a:pt x="6746348" y="2478283"/>
                                </a:lnTo>
                                <a:close/>
                                <a:moveTo>
                                  <a:pt x="2089401" y="2481337"/>
                                </a:moveTo>
                                <a:lnTo>
                                  <a:pt x="2089410" y="2481329"/>
                                </a:lnTo>
                                <a:lnTo>
                                  <a:pt x="2089863" y="2480422"/>
                                </a:lnTo>
                                <a:lnTo>
                                  <a:pt x="2089726" y="2480605"/>
                                </a:lnTo>
                                <a:close/>
                                <a:moveTo>
                                  <a:pt x="2056617" y="2481933"/>
                                </a:moveTo>
                                <a:lnTo>
                                  <a:pt x="2055106" y="2479918"/>
                                </a:lnTo>
                                <a:cubicBezTo>
                                  <a:pt x="2055106" y="2479918"/>
                                  <a:pt x="2055106" y="2479918"/>
                                  <a:pt x="2055106" y="2480422"/>
                                </a:cubicBezTo>
                                <a:close/>
                                <a:moveTo>
                                  <a:pt x="2088688" y="2481989"/>
                                </a:moveTo>
                                <a:lnTo>
                                  <a:pt x="2091374" y="2480422"/>
                                </a:lnTo>
                                <a:lnTo>
                                  <a:pt x="2091687" y="2474269"/>
                                </a:lnTo>
                                <a:lnTo>
                                  <a:pt x="2091374" y="2477400"/>
                                </a:lnTo>
                                <a:cubicBezTo>
                                  <a:pt x="2091374" y="2477400"/>
                                  <a:pt x="2091374" y="2476896"/>
                                  <a:pt x="2091374" y="2476896"/>
                                </a:cubicBezTo>
                                <a:lnTo>
                                  <a:pt x="2089863" y="2480297"/>
                                </a:lnTo>
                                <a:lnTo>
                                  <a:pt x="2089863" y="2480422"/>
                                </a:lnTo>
                                <a:lnTo>
                                  <a:pt x="2089863" y="2480926"/>
                                </a:lnTo>
                                <a:lnTo>
                                  <a:pt x="2089410" y="2481329"/>
                                </a:lnTo>
                                <a:lnTo>
                                  <a:pt x="2089360" y="2481430"/>
                                </a:lnTo>
                                <a:lnTo>
                                  <a:pt x="2089401" y="2481337"/>
                                </a:lnTo>
                                <a:lnTo>
                                  <a:pt x="2088730" y="2481933"/>
                                </a:lnTo>
                                <a:close/>
                                <a:moveTo>
                                  <a:pt x="2086841" y="2484452"/>
                                </a:moveTo>
                                <a:cubicBezTo>
                                  <a:pt x="2086841" y="2484452"/>
                                  <a:pt x="2087345" y="2483948"/>
                                  <a:pt x="2087345" y="2483948"/>
                                </a:cubicBezTo>
                                <a:lnTo>
                                  <a:pt x="2087057" y="2484164"/>
                                </a:lnTo>
                                <a:close/>
                                <a:moveTo>
                                  <a:pt x="4628374" y="2484934"/>
                                </a:moveTo>
                                <a:cubicBezTo>
                                  <a:pt x="4638162" y="2484934"/>
                                  <a:pt x="4648439" y="2479550"/>
                                  <a:pt x="4653333" y="2470741"/>
                                </a:cubicBezTo>
                                <a:cubicBezTo>
                                  <a:pt x="4656269" y="2465358"/>
                                  <a:pt x="4659695" y="2458017"/>
                                  <a:pt x="4657737" y="2452145"/>
                                </a:cubicBezTo>
                                <a:cubicBezTo>
                                  <a:pt x="4656758" y="2448230"/>
                                  <a:pt x="4655290" y="2444804"/>
                                  <a:pt x="4653333" y="2441378"/>
                                </a:cubicBezTo>
                                <a:cubicBezTo>
                                  <a:pt x="4648439" y="2432569"/>
                                  <a:pt x="4638162" y="2427186"/>
                                  <a:pt x="4628374" y="2427186"/>
                                </a:cubicBezTo>
                                <a:cubicBezTo>
                                  <a:pt x="4618586" y="2427186"/>
                                  <a:pt x="4607820" y="2432569"/>
                                  <a:pt x="4603415" y="2441378"/>
                                </a:cubicBezTo>
                                <a:cubicBezTo>
                                  <a:pt x="4600968" y="2445783"/>
                                  <a:pt x="4599011" y="2450676"/>
                                  <a:pt x="4599500" y="2456060"/>
                                </a:cubicBezTo>
                                <a:cubicBezTo>
                                  <a:pt x="4599500" y="2461443"/>
                                  <a:pt x="4600968" y="2465848"/>
                                  <a:pt x="4603415" y="2470741"/>
                                </a:cubicBezTo>
                                <a:cubicBezTo>
                                  <a:pt x="4607820" y="2479550"/>
                                  <a:pt x="4618586" y="2484934"/>
                                  <a:pt x="4628374" y="2484934"/>
                                </a:cubicBezTo>
                                <a:close/>
                                <a:moveTo>
                                  <a:pt x="2060143" y="2485459"/>
                                </a:moveTo>
                                <a:lnTo>
                                  <a:pt x="2056617" y="2481933"/>
                                </a:lnTo>
                                <a:lnTo>
                                  <a:pt x="2058128" y="2483948"/>
                                </a:lnTo>
                                <a:close/>
                                <a:moveTo>
                                  <a:pt x="2082857" y="2487153"/>
                                </a:moveTo>
                                <a:lnTo>
                                  <a:pt x="2083314" y="2486971"/>
                                </a:lnTo>
                                <a:lnTo>
                                  <a:pt x="2087057" y="2484164"/>
                                </a:lnTo>
                                <a:lnTo>
                                  <a:pt x="2088688" y="2481989"/>
                                </a:lnTo>
                                <a:lnTo>
                                  <a:pt x="2088627" y="2482025"/>
                                </a:lnTo>
                                <a:close/>
                                <a:moveTo>
                                  <a:pt x="6743950" y="2487543"/>
                                </a:moveTo>
                                <a:lnTo>
                                  <a:pt x="6743959" y="2487535"/>
                                </a:lnTo>
                                <a:lnTo>
                                  <a:pt x="6744412" y="2486628"/>
                                </a:lnTo>
                                <a:lnTo>
                                  <a:pt x="6744275" y="2486811"/>
                                </a:lnTo>
                                <a:close/>
                                <a:moveTo>
                                  <a:pt x="6711166" y="2488139"/>
                                </a:moveTo>
                                <a:lnTo>
                                  <a:pt x="6709655" y="2486125"/>
                                </a:lnTo>
                                <a:cubicBezTo>
                                  <a:pt x="6709655" y="2486125"/>
                                  <a:pt x="6709655" y="2486125"/>
                                  <a:pt x="6709655" y="2486628"/>
                                </a:cubicBezTo>
                                <a:close/>
                                <a:moveTo>
                                  <a:pt x="6743237" y="2488196"/>
                                </a:moveTo>
                                <a:lnTo>
                                  <a:pt x="6745924" y="2486628"/>
                                </a:lnTo>
                                <a:lnTo>
                                  <a:pt x="6746237" y="2480473"/>
                                </a:lnTo>
                                <a:lnTo>
                                  <a:pt x="6745924" y="2483606"/>
                                </a:lnTo>
                                <a:cubicBezTo>
                                  <a:pt x="6745924" y="2483606"/>
                                  <a:pt x="6745924" y="2483102"/>
                                  <a:pt x="6745924" y="2483102"/>
                                </a:cubicBezTo>
                                <a:lnTo>
                                  <a:pt x="6744412" y="2486503"/>
                                </a:lnTo>
                                <a:lnTo>
                                  <a:pt x="6744412" y="2486628"/>
                                </a:lnTo>
                                <a:lnTo>
                                  <a:pt x="6744412" y="2487132"/>
                                </a:lnTo>
                                <a:lnTo>
                                  <a:pt x="6743959" y="2487535"/>
                                </a:lnTo>
                                <a:lnTo>
                                  <a:pt x="6743909" y="2487636"/>
                                </a:lnTo>
                                <a:lnTo>
                                  <a:pt x="6743950" y="2487543"/>
                                </a:lnTo>
                                <a:lnTo>
                                  <a:pt x="6743279" y="2488140"/>
                                </a:lnTo>
                                <a:close/>
                                <a:moveTo>
                                  <a:pt x="2067363" y="2489321"/>
                                </a:moveTo>
                                <a:lnTo>
                                  <a:pt x="2066692" y="2488784"/>
                                </a:lnTo>
                                <a:lnTo>
                                  <a:pt x="2062158" y="2486971"/>
                                </a:lnTo>
                                <a:lnTo>
                                  <a:pt x="2060143" y="2485459"/>
                                </a:lnTo>
                                <a:lnTo>
                                  <a:pt x="2062662" y="2487978"/>
                                </a:lnTo>
                                <a:close/>
                                <a:moveTo>
                                  <a:pt x="2076042" y="2489366"/>
                                </a:moveTo>
                                <a:lnTo>
                                  <a:pt x="2080796" y="2488985"/>
                                </a:lnTo>
                                <a:lnTo>
                                  <a:pt x="2082857" y="2487153"/>
                                </a:lnTo>
                                <a:lnTo>
                                  <a:pt x="2078278" y="2488985"/>
                                </a:lnTo>
                                <a:lnTo>
                                  <a:pt x="2076402" y="2489156"/>
                                </a:lnTo>
                                <a:close/>
                                <a:moveTo>
                                  <a:pt x="2072737" y="2489489"/>
                                </a:moveTo>
                                <a:lnTo>
                                  <a:pt x="2076402" y="2489156"/>
                                </a:lnTo>
                                <a:lnTo>
                                  <a:pt x="2088627" y="2482025"/>
                                </a:lnTo>
                                <a:lnTo>
                                  <a:pt x="2088730" y="2481933"/>
                                </a:lnTo>
                                <a:lnTo>
                                  <a:pt x="2089726" y="2480605"/>
                                </a:lnTo>
                                <a:lnTo>
                                  <a:pt x="2089863" y="2480297"/>
                                </a:lnTo>
                                <a:lnTo>
                                  <a:pt x="2089863" y="2464932"/>
                                </a:lnTo>
                                <a:lnTo>
                                  <a:pt x="2089360" y="2463799"/>
                                </a:lnTo>
                                <a:lnTo>
                                  <a:pt x="2088045" y="2462265"/>
                                </a:lnTo>
                                <a:lnTo>
                                  <a:pt x="2074874" y="2454802"/>
                                </a:lnTo>
                                <a:lnTo>
                                  <a:pt x="2074248" y="2454732"/>
                                </a:lnTo>
                                <a:cubicBezTo>
                                  <a:pt x="2074751" y="2454732"/>
                                  <a:pt x="2074751" y="2454732"/>
                                  <a:pt x="2074751" y="2454732"/>
                                </a:cubicBezTo>
                                <a:lnTo>
                                  <a:pt x="2074874" y="2454802"/>
                                </a:lnTo>
                                <a:lnTo>
                                  <a:pt x="2078781" y="2455236"/>
                                </a:lnTo>
                                <a:cubicBezTo>
                                  <a:pt x="2078781" y="2455236"/>
                                  <a:pt x="2078781" y="2455236"/>
                                  <a:pt x="2078278" y="2455236"/>
                                </a:cubicBezTo>
                                <a:cubicBezTo>
                                  <a:pt x="2079789" y="2455740"/>
                                  <a:pt x="2081300" y="2456243"/>
                                  <a:pt x="2082811" y="2457251"/>
                                </a:cubicBezTo>
                                <a:cubicBezTo>
                                  <a:pt x="2083819" y="2458258"/>
                                  <a:pt x="2085330" y="2459266"/>
                                  <a:pt x="2086337" y="2460273"/>
                                </a:cubicBezTo>
                                <a:lnTo>
                                  <a:pt x="2088045" y="2462265"/>
                                </a:lnTo>
                                <a:lnTo>
                                  <a:pt x="2089863" y="2463295"/>
                                </a:lnTo>
                                <a:lnTo>
                                  <a:pt x="2089863" y="2464932"/>
                                </a:lnTo>
                                <a:lnTo>
                                  <a:pt x="2091374" y="2468333"/>
                                </a:lnTo>
                                <a:cubicBezTo>
                                  <a:pt x="2091374" y="2468333"/>
                                  <a:pt x="2091374" y="2467829"/>
                                  <a:pt x="2091374" y="2467829"/>
                                </a:cubicBezTo>
                                <a:lnTo>
                                  <a:pt x="2091799" y="2472076"/>
                                </a:lnTo>
                                <a:lnTo>
                                  <a:pt x="2092508" y="2458132"/>
                                </a:lnTo>
                                <a:cubicBezTo>
                                  <a:pt x="2089108" y="2451836"/>
                                  <a:pt x="2082559" y="2447428"/>
                                  <a:pt x="2074751" y="2447176"/>
                                </a:cubicBezTo>
                                <a:cubicBezTo>
                                  <a:pt x="2064677" y="2447176"/>
                                  <a:pt x="2056617" y="2453725"/>
                                  <a:pt x="2053595" y="2462792"/>
                                </a:cubicBezTo>
                                <a:cubicBezTo>
                                  <a:pt x="2051580" y="2468333"/>
                                  <a:pt x="2053091" y="2474881"/>
                                  <a:pt x="2055610" y="2479918"/>
                                </a:cubicBezTo>
                                <a:lnTo>
                                  <a:pt x="2066692" y="2488784"/>
                                </a:lnTo>
                                <a:lnTo>
                                  <a:pt x="2067196" y="2488985"/>
                                </a:lnTo>
                                <a:cubicBezTo>
                                  <a:pt x="2069210" y="2488985"/>
                                  <a:pt x="2070722" y="2489489"/>
                                  <a:pt x="2072737" y="2489489"/>
                                </a:cubicBezTo>
                                <a:close/>
                                <a:moveTo>
                                  <a:pt x="2068203" y="2489993"/>
                                </a:moveTo>
                                <a:lnTo>
                                  <a:pt x="2069384" y="2489898"/>
                                </a:lnTo>
                                <a:lnTo>
                                  <a:pt x="2067363" y="2489321"/>
                                </a:lnTo>
                                <a:close/>
                                <a:moveTo>
                                  <a:pt x="6741390" y="2490658"/>
                                </a:moveTo>
                                <a:cubicBezTo>
                                  <a:pt x="6741390" y="2490658"/>
                                  <a:pt x="6741894" y="2490154"/>
                                  <a:pt x="6741894" y="2490154"/>
                                </a:cubicBezTo>
                                <a:lnTo>
                                  <a:pt x="6741605" y="2490371"/>
                                </a:lnTo>
                                <a:close/>
                                <a:moveTo>
                                  <a:pt x="2073240" y="2491000"/>
                                </a:moveTo>
                                <a:lnTo>
                                  <a:pt x="2076042" y="2489366"/>
                                </a:lnTo>
                                <a:lnTo>
                                  <a:pt x="2069384" y="2489898"/>
                                </a:lnTo>
                                <a:close/>
                                <a:moveTo>
                                  <a:pt x="6714692" y="2491666"/>
                                </a:moveTo>
                                <a:lnTo>
                                  <a:pt x="6711166" y="2488139"/>
                                </a:lnTo>
                                <a:lnTo>
                                  <a:pt x="6712677" y="2490154"/>
                                </a:lnTo>
                                <a:close/>
                                <a:moveTo>
                                  <a:pt x="6737406" y="2493360"/>
                                </a:moveTo>
                                <a:lnTo>
                                  <a:pt x="6737863" y="2493177"/>
                                </a:lnTo>
                                <a:lnTo>
                                  <a:pt x="6741605" y="2490371"/>
                                </a:lnTo>
                                <a:lnTo>
                                  <a:pt x="6743237" y="2488196"/>
                                </a:lnTo>
                                <a:lnTo>
                                  <a:pt x="6743175" y="2488231"/>
                                </a:lnTo>
                                <a:close/>
                                <a:moveTo>
                                  <a:pt x="6721913" y="2495528"/>
                                </a:moveTo>
                                <a:lnTo>
                                  <a:pt x="6721241" y="2494990"/>
                                </a:lnTo>
                                <a:lnTo>
                                  <a:pt x="6716707" y="2493177"/>
                                </a:lnTo>
                                <a:lnTo>
                                  <a:pt x="6714692" y="2491666"/>
                                </a:lnTo>
                                <a:lnTo>
                                  <a:pt x="6717211" y="2494184"/>
                                </a:lnTo>
                                <a:close/>
                                <a:moveTo>
                                  <a:pt x="6730591" y="2495572"/>
                                </a:moveTo>
                                <a:lnTo>
                                  <a:pt x="6735345" y="2495192"/>
                                </a:lnTo>
                                <a:lnTo>
                                  <a:pt x="6737406" y="2493360"/>
                                </a:lnTo>
                                <a:lnTo>
                                  <a:pt x="6732827" y="2495192"/>
                                </a:lnTo>
                                <a:lnTo>
                                  <a:pt x="6730951" y="2495362"/>
                                </a:lnTo>
                                <a:close/>
                                <a:moveTo>
                                  <a:pt x="6727286" y="2495695"/>
                                </a:moveTo>
                                <a:lnTo>
                                  <a:pt x="6730951" y="2495362"/>
                                </a:lnTo>
                                <a:lnTo>
                                  <a:pt x="6743175" y="2488231"/>
                                </a:lnTo>
                                <a:lnTo>
                                  <a:pt x="6743279" y="2488140"/>
                                </a:lnTo>
                                <a:lnTo>
                                  <a:pt x="6744275" y="2486811"/>
                                </a:lnTo>
                                <a:lnTo>
                                  <a:pt x="6744412" y="2486503"/>
                                </a:lnTo>
                                <a:lnTo>
                                  <a:pt x="6744412" y="2471138"/>
                                </a:lnTo>
                                <a:lnTo>
                                  <a:pt x="6743909" y="2470005"/>
                                </a:lnTo>
                                <a:lnTo>
                                  <a:pt x="6742594" y="2468471"/>
                                </a:lnTo>
                                <a:lnTo>
                                  <a:pt x="6729423" y="2461008"/>
                                </a:lnTo>
                                <a:lnTo>
                                  <a:pt x="6728797" y="2460938"/>
                                </a:lnTo>
                                <a:cubicBezTo>
                                  <a:pt x="6729300" y="2460938"/>
                                  <a:pt x="6729300" y="2460938"/>
                                  <a:pt x="6729300" y="2460938"/>
                                </a:cubicBezTo>
                                <a:lnTo>
                                  <a:pt x="6729423" y="2461008"/>
                                </a:lnTo>
                                <a:lnTo>
                                  <a:pt x="6733330" y="2461442"/>
                                </a:lnTo>
                                <a:cubicBezTo>
                                  <a:pt x="6733330" y="2461442"/>
                                  <a:pt x="6733330" y="2461442"/>
                                  <a:pt x="6732827" y="2461442"/>
                                </a:cubicBezTo>
                                <a:cubicBezTo>
                                  <a:pt x="6734338" y="2461946"/>
                                  <a:pt x="6735849" y="2462450"/>
                                  <a:pt x="6737360" y="2463457"/>
                                </a:cubicBezTo>
                                <a:cubicBezTo>
                                  <a:pt x="6738368" y="2464464"/>
                                  <a:pt x="6739879" y="2465472"/>
                                  <a:pt x="6740886" y="2466479"/>
                                </a:cubicBezTo>
                                <a:lnTo>
                                  <a:pt x="6742594" y="2468471"/>
                                </a:lnTo>
                                <a:lnTo>
                                  <a:pt x="6744412" y="2469502"/>
                                </a:lnTo>
                                <a:lnTo>
                                  <a:pt x="6744412" y="2471138"/>
                                </a:lnTo>
                                <a:lnTo>
                                  <a:pt x="6745924" y="2474539"/>
                                </a:lnTo>
                                <a:cubicBezTo>
                                  <a:pt x="6745924" y="2474539"/>
                                  <a:pt x="6745924" y="2474035"/>
                                  <a:pt x="6745924" y="2474035"/>
                                </a:cubicBezTo>
                                <a:lnTo>
                                  <a:pt x="6746348" y="2478283"/>
                                </a:lnTo>
                                <a:lnTo>
                                  <a:pt x="6747057" y="2464338"/>
                                </a:lnTo>
                                <a:cubicBezTo>
                                  <a:pt x="6743657" y="2458042"/>
                                  <a:pt x="6737108" y="2453634"/>
                                  <a:pt x="6729300" y="2453382"/>
                                </a:cubicBezTo>
                                <a:cubicBezTo>
                                  <a:pt x="6719226" y="2453382"/>
                                  <a:pt x="6711166" y="2459931"/>
                                  <a:pt x="6708144" y="2468998"/>
                                </a:cubicBezTo>
                                <a:cubicBezTo>
                                  <a:pt x="6706129" y="2474539"/>
                                  <a:pt x="6707640" y="2481087"/>
                                  <a:pt x="6710159" y="2486125"/>
                                </a:cubicBezTo>
                                <a:lnTo>
                                  <a:pt x="6721241" y="2494990"/>
                                </a:lnTo>
                                <a:lnTo>
                                  <a:pt x="6721745" y="2495192"/>
                                </a:lnTo>
                                <a:cubicBezTo>
                                  <a:pt x="6723759" y="2495192"/>
                                  <a:pt x="6725271" y="2495695"/>
                                  <a:pt x="6727286" y="2495695"/>
                                </a:cubicBezTo>
                                <a:close/>
                                <a:moveTo>
                                  <a:pt x="6722752" y="2496199"/>
                                </a:moveTo>
                                <a:lnTo>
                                  <a:pt x="6723933" y="2496105"/>
                                </a:lnTo>
                                <a:lnTo>
                                  <a:pt x="6721913" y="2495528"/>
                                </a:lnTo>
                                <a:close/>
                                <a:moveTo>
                                  <a:pt x="6727789" y="2497207"/>
                                </a:moveTo>
                                <a:lnTo>
                                  <a:pt x="6730591" y="2495572"/>
                                </a:lnTo>
                                <a:lnTo>
                                  <a:pt x="6723933" y="2496105"/>
                                </a:lnTo>
                                <a:close/>
                                <a:moveTo>
                                  <a:pt x="2851775" y="2514725"/>
                                </a:moveTo>
                                <a:cubicBezTo>
                                  <a:pt x="2856302" y="2513929"/>
                                  <a:pt x="2860461" y="2511360"/>
                                  <a:pt x="2862664" y="2506956"/>
                                </a:cubicBezTo>
                                <a:cubicBezTo>
                                  <a:pt x="2865600" y="2501083"/>
                                  <a:pt x="2868536" y="2495699"/>
                                  <a:pt x="2871473" y="2489826"/>
                                </a:cubicBezTo>
                                <a:cubicBezTo>
                                  <a:pt x="2874897" y="2483464"/>
                                  <a:pt x="2873430" y="2476123"/>
                                  <a:pt x="2868047" y="2471719"/>
                                </a:cubicBezTo>
                                <a:cubicBezTo>
                                  <a:pt x="2862664" y="2467804"/>
                                  <a:pt x="2853856" y="2467314"/>
                                  <a:pt x="2849451" y="2472698"/>
                                </a:cubicBezTo>
                                <a:cubicBezTo>
                                  <a:pt x="2845536" y="2477592"/>
                                  <a:pt x="2841621" y="2482486"/>
                                  <a:pt x="2837217" y="2487379"/>
                                </a:cubicBezTo>
                                <a:cubicBezTo>
                                  <a:pt x="2830855" y="2494721"/>
                                  <a:pt x="2830855" y="2505487"/>
                                  <a:pt x="2838684" y="2511850"/>
                                </a:cubicBezTo>
                                <a:cubicBezTo>
                                  <a:pt x="2842356" y="2514541"/>
                                  <a:pt x="2847248" y="2515520"/>
                                  <a:pt x="2851775" y="2514725"/>
                                </a:cubicBezTo>
                                <a:close/>
                                <a:moveTo>
                                  <a:pt x="838924" y="2516939"/>
                                </a:moveTo>
                                <a:cubicBezTo>
                                  <a:pt x="842892" y="2516258"/>
                                  <a:pt x="846655" y="2513964"/>
                                  <a:pt x="849346" y="2509559"/>
                                </a:cubicBezTo>
                                <a:cubicBezTo>
                                  <a:pt x="877731" y="2464046"/>
                                  <a:pt x="910031" y="2422449"/>
                                  <a:pt x="945756" y="2382319"/>
                                </a:cubicBezTo>
                                <a:cubicBezTo>
                                  <a:pt x="959459" y="2366659"/>
                                  <a:pt x="937437" y="2344146"/>
                                  <a:pt x="922755" y="2359318"/>
                                </a:cubicBezTo>
                                <a:cubicBezTo>
                                  <a:pt x="883114" y="2399447"/>
                                  <a:pt x="849835" y="2444960"/>
                                  <a:pt x="820962" y="2492920"/>
                                </a:cubicBezTo>
                                <a:cubicBezTo>
                                  <a:pt x="813253" y="2506501"/>
                                  <a:pt x="827017" y="2518980"/>
                                  <a:pt x="838924" y="2516939"/>
                                </a:cubicBezTo>
                                <a:close/>
                                <a:moveTo>
                                  <a:pt x="5493469" y="2523144"/>
                                </a:moveTo>
                                <a:cubicBezTo>
                                  <a:pt x="5497437" y="2522463"/>
                                  <a:pt x="5501200" y="2520170"/>
                                  <a:pt x="5503891" y="2515765"/>
                                </a:cubicBezTo>
                                <a:cubicBezTo>
                                  <a:pt x="5532276" y="2470252"/>
                                  <a:pt x="5564576" y="2428654"/>
                                  <a:pt x="5600301" y="2388524"/>
                                </a:cubicBezTo>
                                <a:cubicBezTo>
                                  <a:pt x="5614004" y="2372864"/>
                                  <a:pt x="5591982" y="2350352"/>
                                  <a:pt x="5577300" y="2365524"/>
                                </a:cubicBezTo>
                                <a:cubicBezTo>
                                  <a:pt x="5537659" y="2405653"/>
                                  <a:pt x="5504380" y="2451166"/>
                                  <a:pt x="5475507" y="2499126"/>
                                </a:cubicBezTo>
                                <a:cubicBezTo>
                                  <a:pt x="5467799" y="2512706"/>
                                  <a:pt x="5481563" y="2525186"/>
                                  <a:pt x="5493469" y="2523144"/>
                                </a:cubicBezTo>
                                <a:close/>
                                <a:moveTo>
                                  <a:pt x="1288442" y="2530795"/>
                                </a:moveTo>
                                <a:cubicBezTo>
                                  <a:pt x="1295494" y="2532306"/>
                                  <a:pt x="1302042" y="2531299"/>
                                  <a:pt x="1308087" y="2526765"/>
                                </a:cubicBezTo>
                                <a:cubicBezTo>
                                  <a:pt x="1310102" y="2525254"/>
                                  <a:pt x="1311613" y="2523743"/>
                                  <a:pt x="1313628" y="2522232"/>
                                </a:cubicBezTo>
                                <a:cubicBezTo>
                                  <a:pt x="1316146" y="2520217"/>
                                  <a:pt x="1318161" y="2518202"/>
                                  <a:pt x="1320680" y="2516187"/>
                                </a:cubicBezTo>
                                <a:cubicBezTo>
                                  <a:pt x="1324710" y="2512661"/>
                                  <a:pt x="1327228" y="2505609"/>
                                  <a:pt x="1327228" y="2500068"/>
                                </a:cubicBezTo>
                                <a:cubicBezTo>
                                  <a:pt x="1327228" y="2494527"/>
                                  <a:pt x="1324710" y="2487979"/>
                                  <a:pt x="1320680" y="2483949"/>
                                </a:cubicBezTo>
                                <a:cubicBezTo>
                                  <a:pt x="1316146" y="2479919"/>
                                  <a:pt x="1310605" y="2476897"/>
                                  <a:pt x="1304561" y="2477400"/>
                                </a:cubicBezTo>
                                <a:cubicBezTo>
                                  <a:pt x="1298516" y="2477904"/>
                                  <a:pt x="1292471" y="2479919"/>
                                  <a:pt x="1288442" y="2483949"/>
                                </a:cubicBezTo>
                                <a:cubicBezTo>
                                  <a:pt x="1286427" y="2486467"/>
                                  <a:pt x="1284412" y="2488482"/>
                                  <a:pt x="1282397" y="2491001"/>
                                </a:cubicBezTo>
                                <a:cubicBezTo>
                                  <a:pt x="1281390" y="2492008"/>
                                  <a:pt x="1280383" y="2493016"/>
                                  <a:pt x="1279375" y="2494527"/>
                                </a:cubicBezTo>
                                <a:cubicBezTo>
                                  <a:pt x="1276857" y="2497549"/>
                                  <a:pt x="1274842" y="2500572"/>
                                  <a:pt x="1273834" y="2504098"/>
                                </a:cubicBezTo>
                                <a:cubicBezTo>
                                  <a:pt x="1272827" y="2507624"/>
                                  <a:pt x="1272827" y="2512157"/>
                                  <a:pt x="1273834" y="2516187"/>
                                </a:cubicBezTo>
                                <a:cubicBezTo>
                                  <a:pt x="1275345" y="2523239"/>
                                  <a:pt x="1281390" y="2529284"/>
                                  <a:pt x="1288442" y="2530795"/>
                                </a:cubicBezTo>
                                <a:close/>
                                <a:moveTo>
                                  <a:pt x="5942992" y="2537001"/>
                                </a:moveTo>
                                <a:cubicBezTo>
                                  <a:pt x="5950044" y="2538513"/>
                                  <a:pt x="5956592" y="2537505"/>
                                  <a:pt x="5962636" y="2532972"/>
                                </a:cubicBezTo>
                                <a:cubicBezTo>
                                  <a:pt x="5964651" y="2531461"/>
                                  <a:pt x="5966163" y="2529949"/>
                                  <a:pt x="5968177" y="2528438"/>
                                </a:cubicBezTo>
                                <a:cubicBezTo>
                                  <a:pt x="5970696" y="2526423"/>
                                  <a:pt x="5972711" y="2524408"/>
                                  <a:pt x="5975229" y="2522393"/>
                                </a:cubicBezTo>
                                <a:cubicBezTo>
                                  <a:pt x="5979259" y="2518867"/>
                                  <a:pt x="5981778" y="2511815"/>
                                  <a:pt x="5981778" y="2506274"/>
                                </a:cubicBezTo>
                                <a:cubicBezTo>
                                  <a:pt x="5981778" y="2500733"/>
                                  <a:pt x="5979259" y="2494185"/>
                                  <a:pt x="5975229" y="2490155"/>
                                </a:cubicBezTo>
                                <a:cubicBezTo>
                                  <a:pt x="5970696" y="2486126"/>
                                  <a:pt x="5965155" y="2483104"/>
                                  <a:pt x="5959110" y="2483607"/>
                                </a:cubicBezTo>
                                <a:cubicBezTo>
                                  <a:pt x="5953066" y="2484111"/>
                                  <a:pt x="5947021" y="2486126"/>
                                  <a:pt x="5942992" y="2490155"/>
                                </a:cubicBezTo>
                                <a:cubicBezTo>
                                  <a:pt x="5940977" y="2492674"/>
                                  <a:pt x="5938962" y="2494689"/>
                                  <a:pt x="5936946" y="2497207"/>
                                </a:cubicBezTo>
                                <a:cubicBezTo>
                                  <a:pt x="5935940" y="2498215"/>
                                  <a:pt x="5934932" y="2499222"/>
                                  <a:pt x="5933925" y="2500733"/>
                                </a:cubicBezTo>
                                <a:cubicBezTo>
                                  <a:pt x="5931406" y="2503756"/>
                                  <a:pt x="5929391" y="2506778"/>
                                  <a:pt x="5928384" y="2510304"/>
                                </a:cubicBezTo>
                                <a:cubicBezTo>
                                  <a:pt x="5927376" y="2513830"/>
                                  <a:pt x="5927376" y="2518364"/>
                                  <a:pt x="5928384" y="2522393"/>
                                </a:cubicBezTo>
                                <a:cubicBezTo>
                                  <a:pt x="5929895" y="2529446"/>
                                  <a:pt x="5935940" y="2535490"/>
                                  <a:pt x="5942992" y="2537001"/>
                                </a:cubicBezTo>
                                <a:close/>
                                <a:moveTo>
                                  <a:pt x="3429557" y="2543668"/>
                                </a:moveTo>
                                <a:cubicBezTo>
                                  <a:pt x="3439835" y="2545709"/>
                                  <a:pt x="3451764" y="2534606"/>
                                  <a:pt x="3445524" y="2522127"/>
                                </a:cubicBezTo>
                                <a:cubicBezTo>
                                  <a:pt x="3427906" y="2486891"/>
                                  <a:pt x="3408819" y="2451655"/>
                                  <a:pt x="3390714" y="2416908"/>
                                </a:cubicBezTo>
                                <a:cubicBezTo>
                                  <a:pt x="3381414" y="2398801"/>
                                  <a:pt x="3352541" y="2415440"/>
                                  <a:pt x="3362817" y="2433547"/>
                                </a:cubicBezTo>
                                <a:cubicBezTo>
                                  <a:pt x="3381903" y="2468294"/>
                                  <a:pt x="3400989" y="2503041"/>
                                  <a:pt x="3420564" y="2536809"/>
                                </a:cubicBezTo>
                                <a:cubicBezTo>
                                  <a:pt x="3422890" y="2540846"/>
                                  <a:pt x="3426132" y="2542987"/>
                                  <a:pt x="3429557" y="2543668"/>
                                </a:cubicBezTo>
                                <a:close/>
                                <a:moveTo>
                                  <a:pt x="2063734" y="2573611"/>
                                </a:moveTo>
                                <a:cubicBezTo>
                                  <a:pt x="2079664" y="2574618"/>
                                  <a:pt x="2095657" y="2573863"/>
                                  <a:pt x="2112028" y="2571092"/>
                                </a:cubicBezTo>
                                <a:cubicBezTo>
                                  <a:pt x="2131169" y="2568070"/>
                                  <a:pt x="2127140" y="2534321"/>
                                  <a:pt x="2107495" y="2536839"/>
                                </a:cubicBezTo>
                                <a:cubicBezTo>
                                  <a:pt x="2079790" y="2540365"/>
                                  <a:pt x="2051582" y="2540365"/>
                                  <a:pt x="2024380" y="2534824"/>
                                </a:cubicBezTo>
                                <a:cubicBezTo>
                                  <a:pt x="2004735" y="2530794"/>
                                  <a:pt x="1996172" y="2560010"/>
                                  <a:pt x="2015817" y="2565551"/>
                                </a:cubicBezTo>
                                <a:cubicBezTo>
                                  <a:pt x="2031936" y="2569833"/>
                                  <a:pt x="2047804" y="2572603"/>
                                  <a:pt x="2063734" y="2573611"/>
                                </a:cubicBezTo>
                                <a:close/>
                                <a:moveTo>
                                  <a:pt x="6718281" y="2579817"/>
                                </a:moveTo>
                                <a:cubicBezTo>
                                  <a:pt x="6734211" y="2580824"/>
                                  <a:pt x="6750204" y="2580069"/>
                                  <a:pt x="6766575" y="2577298"/>
                                </a:cubicBezTo>
                                <a:cubicBezTo>
                                  <a:pt x="6785716" y="2574276"/>
                                  <a:pt x="6781687" y="2540527"/>
                                  <a:pt x="6762042" y="2543045"/>
                                </a:cubicBezTo>
                                <a:cubicBezTo>
                                  <a:pt x="6734337" y="2546571"/>
                                  <a:pt x="6706129" y="2546571"/>
                                  <a:pt x="6678928" y="2541031"/>
                                </a:cubicBezTo>
                                <a:cubicBezTo>
                                  <a:pt x="6659282" y="2537001"/>
                                  <a:pt x="6650719" y="2566216"/>
                                  <a:pt x="6670364" y="2571757"/>
                                </a:cubicBezTo>
                                <a:cubicBezTo>
                                  <a:pt x="6686484" y="2576039"/>
                                  <a:pt x="6702351" y="2578809"/>
                                  <a:pt x="6718281" y="2579817"/>
                                </a:cubicBezTo>
                                <a:close/>
                                <a:moveTo>
                                  <a:pt x="1011313" y="2602581"/>
                                </a:moveTo>
                                <a:cubicBezTo>
                                  <a:pt x="1016811" y="2601687"/>
                                  <a:pt x="1021980" y="2598505"/>
                                  <a:pt x="1025528" y="2592266"/>
                                </a:cubicBezTo>
                                <a:cubicBezTo>
                                  <a:pt x="1045593" y="2557030"/>
                                  <a:pt x="1074957" y="2525709"/>
                                  <a:pt x="1106767" y="2499771"/>
                                </a:cubicBezTo>
                                <a:cubicBezTo>
                                  <a:pt x="1122428" y="2487047"/>
                                  <a:pt x="1101873" y="2459641"/>
                                  <a:pt x="1084745" y="2471386"/>
                                </a:cubicBezTo>
                                <a:cubicBezTo>
                                  <a:pt x="1044615" y="2498303"/>
                                  <a:pt x="1015251" y="2530603"/>
                                  <a:pt x="987845" y="2569754"/>
                                </a:cubicBezTo>
                                <a:cubicBezTo>
                                  <a:pt x="975366" y="2587372"/>
                                  <a:pt x="994820" y="2605265"/>
                                  <a:pt x="1011313" y="2602581"/>
                                </a:cubicBezTo>
                                <a:close/>
                                <a:moveTo>
                                  <a:pt x="1320888" y="2605533"/>
                                </a:moveTo>
                                <a:cubicBezTo>
                                  <a:pt x="1326287" y="2607328"/>
                                  <a:pt x="1332647" y="2606982"/>
                                  <a:pt x="1339321" y="2603330"/>
                                </a:cubicBezTo>
                                <a:cubicBezTo>
                                  <a:pt x="1384656" y="2579151"/>
                                  <a:pt x="1408834" y="2538853"/>
                                  <a:pt x="1425960" y="2492008"/>
                                </a:cubicBezTo>
                                <a:cubicBezTo>
                                  <a:pt x="1434523" y="2466821"/>
                                  <a:pt x="1393219" y="2454732"/>
                                  <a:pt x="1385160" y="2480926"/>
                                </a:cubicBezTo>
                                <a:cubicBezTo>
                                  <a:pt x="1374581" y="2515178"/>
                                  <a:pt x="1344862" y="2543891"/>
                                  <a:pt x="1315646" y="2563032"/>
                                </a:cubicBezTo>
                                <a:cubicBezTo>
                                  <a:pt x="1297134" y="2575499"/>
                                  <a:pt x="1304690" y="2600150"/>
                                  <a:pt x="1320888" y="2605533"/>
                                </a:cubicBezTo>
                                <a:close/>
                                <a:moveTo>
                                  <a:pt x="5665856" y="2608787"/>
                                </a:moveTo>
                                <a:cubicBezTo>
                                  <a:pt x="5671354" y="2607892"/>
                                  <a:pt x="5676523" y="2604711"/>
                                  <a:pt x="5680071" y="2598471"/>
                                </a:cubicBezTo>
                                <a:cubicBezTo>
                                  <a:pt x="5700136" y="2563235"/>
                                  <a:pt x="5729500" y="2531914"/>
                                  <a:pt x="5761310" y="2505977"/>
                                </a:cubicBezTo>
                                <a:cubicBezTo>
                                  <a:pt x="5776971" y="2493252"/>
                                  <a:pt x="5756416" y="2465846"/>
                                  <a:pt x="5739287" y="2477592"/>
                                </a:cubicBezTo>
                                <a:cubicBezTo>
                                  <a:pt x="5699158" y="2504508"/>
                                  <a:pt x="5669794" y="2536808"/>
                                  <a:pt x="5642388" y="2575959"/>
                                </a:cubicBezTo>
                                <a:cubicBezTo>
                                  <a:pt x="5629909" y="2593578"/>
                                  <a:pt x="5649362" y="2611471"/>
                                  <a:pt x="5665856" y="2608787"/>
                                </a:cubicBezTo>
                                <a:close/>
                                <a:moveTo>
                                  <a:pt x="5975435" y="2611740"/>
                                </a:moveTo>
                                <a:cubicBezTo>
                                  <a:pt x="5980834" y="2613534"/>
                                  <a:pt x="5987193" y="2613188"/>
                                  <a:pt x="5993868" y="2609536"/>
                                </a:cubicBezTo>
                                <a:cubicBezTo>
                                  <a:pt x="6039203" y="2585357"/>
                                  <a:pt x="6063381" y="2545060"/>
                                  <a:pt x="6080507" y="2498214"/>
                                </a:cubicBezTo>
                                <a:cubicBezTo>
                                  <a:pt x="6089071" y="2473027"/>
                                  <a:pt x="6047766" y="2460938"/>
                                  <a:pt x="6039706" y="2487132"/>
                                </a:cubicBezTo>
                                <a:cubicBezTo>
                                  <a:pt x="6029128" y="2521384"/>
                                  <a:pt x="5999409" y="2550097"/>
                                  <a:pt x="5970193" y="2569238"/>
                                </a:cubicBezTo>
                                <a:cubicBezTo>
                                  <a:pt x="5951681" y="2581705"/>
                                  <a:pt x="5959237" y="2606356"/>
                                  <a:pt x="5975435" y="2611740"/>
                                </a:cubicBezTo>
                                <a:close/>
                                <a:moveTo>
                                  <a:pt x="2619954" y="2634723"/>
                                </a:moveTo>
                                <a:cubicBezTo>
                                  <a:pt x="2626502" y="2636234"/>
                                  <a:pt x="2634059" y="2635227"/>
                                  <a:pt x="2638593" y="2629685"/>
                                </a:cubicBezTo>
                                <a:cubicBezTo>
                                  <a:pt x="2642118" y="2625656"/>
                                  <a:pt x="2644133" y="2621122"/>
                                  <a:pt x="2644133" y="2616085"/>
                                </a:cubicBezTo>
                                <a:cubicBezTo>
                                  <a:pt x="2644133" y="2611047"/>
                                  <a:pt x="2642118" y="2606011"/>
                                  <a:pt x="2638593" y="2602485"/>
                                </a:cubicBezTo>
                                <a:cubicBezTo>
                                  <a:pt x="2633555" y="2596944"/>
                                  <a:pt x="2627006" y="2595936"/>
                                  <a:pt x="2619954" y="2596944"/>
                                </a:cubicBezTo>
                                <a:cubicBezTo>
                                  <a:pt x="2618443" y="2596944"/>
                                  <a:pt x="2617436" y="2597447"/>
                                  <a:pt x="2615925" y="2597951"/>
                                </a:cubicBezTo>
                                <a:cubicBezTo>
                                  <a:pt x="2610889" y="2598959"/>
                                  <a:pt x="2606857" y="2602485"/>
                                  <a:pt x="2604339" y="2607018"/>
                                </a:cubicBezTo>
                                <a:cubicBezTo>
                                  <a:pt x="2601317" y="2612559"/>
                                  <a:pt x="2601317" y="2619611"/>
                                  <a:pt x="2604339" y="2624648"/>
                                </a:cubicBezTo>
                                <a:cubicBezTo>
                                  <a:pt x="2606857" y="2629182"/>
                                  <a:pt x="2610889" y="2632708"/>
                                  <a:pt x="2615925" y="2633715"/>
                                </a:cubicBezTo>
                                <a:cubicBezTo>
                                  <a:pt x="2617436" y="2634219"/>
                                  <a:pt x="2618443" y="2634219"/>
                                  <a:pt x="2619954" y="2634723"/>
                                </a:cubicBezTo>
                                <a:close/>
                                <a:moveTo>
                                  <a:pt x="2391087" y="2636577"/>
                                </a:moveTo>
                                <a:cubicBezTo>
                                  <a:pt x="2391087" y="2636072"/>
                                  <a:pt x="2390079" y="2635065"/>
                                  <a:pt x="2390583" y="2634561"/>
                                </a:cubicBezTo>
                                <a:lnTo>
                                  <a:pt x="2390680" y="2635607"/>
                                </a:lnTo>
                                <a:close/>
                                <a:moveTo>
                                  <a:pt x="2390816" y="2637063"/>
                                </a:moveTo>
                                <a:lnTo>
                                  <a:pt x="2390680" y="2635607"/>
                                </a:lnTo>
                                <a:lnTo>
                                  <a:pt x="2390268" y="2634625"/>
                                </a:lnTo>
                                <a:cubicBezTo>
                                  <a:pt x="2389953" y="2633806"/>
                                  <a:pt x="2389827" y="2633302"/>
                                  <a:pt x="2390583" y="2634561"/>
                                </a:cubicBezTo>
                                <a:lnTo>
                                  <a:pt x="2389954" y="2633932"/>
                                </a:lnTo>
                                <a:lnTo>
                                  <a:pt x="2389850" y="2635637"/>
                                </a:lnTo>
                                <a:close/>
                                <a:moveTo>
                                  <a:pt x="2390881" y="2637160"/>
                                </a:moveTo>
                                <a:lnTo>
                                  <a:pt x="2391087" y="2636577"/>
                                </a:lnTo>
                                <a:lnTo>
                                  <a:pt x="2390877" y="2637154"/>
                                </a:lnTo>
                                <a:close/>
                                <a:moveTo>
                                  <a:pt x="2390835" y="2637269"/>
                                </a:moveTo>
                                <a:lnTo>
                                  <a:pt x="2390877" y="2637154"/>
                                </a:lnTo>
                                <a:lnTo>
                                  <a:pt x="2390816" y="2637063"/>
                                </a:lnTo>
                                <a:close/>
                                <a:moveTo>
                                  <a:pt x="2391385" y="2637903"/>
                                </a:moveTo>
                                <a:lnTo>
                                  <a:pt x="2391590" y="2637080"/>
                                </a:lnTo>
                                <a:lnTo>
                                  <a:pt x="2391266" y="2637729"/>
                                </a:lnTo>
                                <a:close/>
                                <a:moveTo>
                                  <a:pt x="2390892" y="2638348"/>
                                </a:moveTo>
                                <a:lnTo>
                                  <a:pt x="2391087" y="2638088"/>
                                </a:lnTo>
                                <a:lnTo>
                                  <a:pt x="2391266" y="2637729"/>
                                </a:lnTo>
                                <a:lnTo>
                                  <a:pt x="2390881" y="2637160"/>
                                </a:lnTo>
                                <a:lnTo>
                                  <a:pt x="2390709" y="2637647"/>
                                </a:lnTo>
                                <a:close/>
                                <a:moveTo>
                                  <a:pt x="7045637" y="2642783"/>
                                </a:moveTo>
                                <a:cubicBezTo>
                                  <a:pt x="7045637" y="2642279"/>
                                  <a:pt x="7044629" y="2641271"/>
                                  <a:pt x="7045133" y="2640768"/>
                                </a:cubicBezTo>
                                <a:lnTo>
                                  <a:pt x="7045230" y="2641814"/>
                                </a:lnTo>
                                <a:close/>
                                <a:moveTo>
                                  <a:pt x="7045366" y="2643270"/>
                                </a:moveTo>
                                <a:lnTo>
                                  <a:pt x="7045230" y="2641814"/>
                                </a:lnTo>
                                <a:lnTo>
                                  <a:pt x="7044818" y="2640831"/>
                                </a:lnTo>
                                <a:cubicBezTo>
                                  <a:pt x="7044503" y="2640012"/>
                                  <a:pt x="7044377" y="2639509"/>
                                  <a:pt x="7045133" y="2640768"/>
                                </a:cubicBezTo>
                                <a:lnTo>
                                  <a:pt x="7044503" y="2640138"/>
                                </a:lnTo>
                                <a:lnTo>
                                  <a:pt x="7044399" y="2641843"/>
                                </a:lnTo>
                                <a:close/>
                                <a:moveTo>
                                  <a:pt x="7045431" y="2643366"/>
                                </a:moveTo>
                                <a:lnTo>
                                  <a:pt x="7045637" y="2642783"/>
                                </a:lnTo>
                                <a:lnTo>
                                  <a:pt x="7045427" y="2643360"/>
                                </a:lnTo>
                                <a:close/>
                                <a:moveTo>
                                  <a:pt x="7045385" y="2643475"/>
                                </a:moveTo>
                                <a:lnTo>
                                  <a:pt x="7045427" y="2643360"/>
                                </a:lnTo>
                                <a:lnTo>
                                  <a:pt x="7045366" y="2643270"/>
                                </a:lnTo>
                                <a:close/>
                                <a:moveTo>
                                  <a:pt x="7045935" y="2644110"/>
                                </a:moveTo>
                                <a:lnTo>
                                  <a:pt x="7046140" y="2643286"/>
                                </a:lnTo>
                                <a:lnTo>
                                  <a:pt x="7045816" y="2643935"/>
                                </a:lnTo>
                                <a:close/>
                                <a:moveTo>
                                  <a:pt x="2572930" y="2644132"/>
                                </a:moveTo>
                                <a:cubicBezTo>
                                  <a:pt x="2579478" y="2644132"/>
                                  <a:pt x="2585523" y="2640606"/>
                                  <a:pt x="2589049" y="2635065"/>
                                </a:cubicBezTo>
                                <a:cubicBezTo>
                                  <a:pt x="2592071" y="2629524"/>
                                  <a:pt x="2591568" y="2622471"/>
                                  <a:pt x="2588545" y="2616427"/>
                                </a:cubicBezTo>
                                <a:cubicBezTo>
                                  <a:pt x="2588041" y="2614916"/>
                                  <a:pt x="2587034" y="2613909"/>
                                  <a:pt x="2586530" y="2612397"/>
                                </a:cubicBezTo>
                                <a:cubicBezTo>
                                  <a:pt x="2580990" y="2601819"/>
                                  <a:pt x="2564367" y="2601819"/>
                                  <a:pt x="2558826" y="2612397"/>
                                </a:cubicBezTo>
                                <a:cubicBezTo>
                                  <a:pt x="2558322" y="2613909"/>
                                  <a:pt x="2557315" y="2614916"/>
                                  <a:pt x="2556811" y="2616427"/>
                                </a:cubicBezTo>
                                <a:cubicBezTo>
                                  <a:pt x="2553788" y="2622471"/>
                                  <a:pt x="2553285" y="2629524"/>
                                  <a:pt x="2556811" y="2635065"/>
                                </a:cubicBezTo>
                                <a:cubicBezTo>
                                  <a:pt x="2560337" y="2640606"/>
                                  <a:pt x="2566382" y="2644132"/>
                                  <a:pt x="2572930" y="2644132"/>
                                </a:cubicBezTo>
                                <a:close/>
                                <a:moveTo>
                                  <a:pt x="7045442" y="2644554"/>
                                </a:moveTo>
                                <a:lnTo>
                                  <a:pt x="7045637" y="2644294"/>
                                </a:lnTo>
                                <a:lnTo>
                                  <a:pt x="7045816" y="2643935"/>
                                </a:lnTo>
                                <a:lnTo>
                                  <a:pt x="7045431" y="2643366"/>
                                </a:lnTo>
                                <a:lnTo>
                                  <a:pt x="7045259" y="2643853"/>
                                </a:lnTo>
                                <a:close/>
                                <a:moveTo>
                                  <a:pt x="4039657" y="2644687"/>
                                </a:moveTo>
                                <a:lnTo>
                                  <a:pt x="4040127" y="2643528"/>
                                </a:lnTo>
                                <a:lnTo>
                                  <a:pt x="4040127" y="2634595"/>
                                </a:lnTo>
                                <a:lnTo>
                                  <a:pt x="4039620" y="2633548"/>
                                </a:lnTo>
                                <a:lnTo>
                                  <a:pt x="4038630" y="2640871"/>
                                </a:lnTo>
                                <a:lnTo>
                                  <a:pt x="4039612" y="2644518"/>
                                </a:lnTo>
                                <a:lnTo>
                                  <a:pt x="4039638" y="2644474"/>
                                </a:lnTo>
                                <a:lnTo>
                                  <a:pt x="4039612" y="2644519"/>
                                </a:lnTo>
                                <a:close/>
                                <a:moveTo>
                                  <a:pt x="4038170" y="2646921"/>
                                </a:moveTo>
                                <a:lnTo>
                                  <a:pt x="4038333" y="2646758"/>
                                </a:lnTo>
                                <a:lnTo>
                                  <a:pt x="4039612" y="2644519"/>
                                </a:lnTo>
                                <a:lnTo>
                                  <a:pt x="4039612" y="2644518"/>
                                </a:lnTo>
                                <a:close/>
                                <a:moveTo>
                                  <a:pt x="3947144" y="2649857"/>
                                </a:moveTo>
                                <a:cubicBezTo>
                                  <a:pt x="3969167" y="2654751"/>
                                  <a:pt x="3975529" y="2626367"/>
                                  <a:pt x="3956443" y="2618047"/>
                                </a:cubicBezTo>
                                <a:cubicBezTo>
                                  <a:pt x="3916802" y="2601407"/>
                                  <a:pt x="3877162" y="2584768"/>
                                  <a:pt x="3839479" y="2563235"/>
                                </a:cubicBezTo>
                                <a:cubicBezTo>
                                  <a:pt x="3820881" y="2552468"/>
                                  <a:pt x="3806200" y="2579385"/>
                                  <a:pt x="3822839" y="2591130"/>
                                </a:cubicBezTo>
                                <a:cubicBezTo>
                                  <a:pt x="3860522" y="2618047"/>
                                  <a:pt x="3901631" y="2639580"/>
                                  <a:pt x="3947144" y="2649857"/>
                                </a:cubicBezTo>
                                <a:close/>
                                <a:moveTo>
                                  <a:pt x="7227479" y="2650338"/>
                                </a:moveTo>
                                <a:cubicBezTo>
                                  <a:pt x="7234028" y="2650338"/>
                                  <a:pt x="7240072" y="2646812"/>
                                  <a:pt x="7243598" y="2641271"/>
                                </a:cubicBezTo>
                                <a:cubicBezTo>
                                  <a:pt x="7246620" y="2635730"/>
                                  <a:pt x="7246117" y="2628678"/>
                                  <a:pt x="7243095" y="2622633"/>
                                </a:cubicBezTo>
                                <a:cubicBezTo>
                                  <a:pt x="7242591" y="2621122"/>
                                  <a:pt x="7241583" y="2620115"/>
                                  <a:pt x="7241080" y="2618603"/>
                                </a:cubicBezTo>
                                <a:cubicBezTo>
                                  <a:pt x="7235539" y="2608025"/>
                                  <a:pt x="7218916" y="2608025"/>
                                  <a:pt x="7213375" y="2618603"/>
                                </a:cubicBezTo>
                                <a:cubicBezTo>
                                  <a:pt x="7212871" y="2620115"/>
                                  <a:pt x="7211864" y="2621122"/>
                                  <a:pt x="7211360" y="2622633"/>
                                </a:cubicBezTo>
                                <a:cubicBezTo>
                                  <a:pt x="7208338" y="2628678"/>
                                  <a:pt x="7207834" y="2635730"/>
                                  <a:pt x="7211360" y="2641271"/>
                                </a:cubicBezTo>
                                <a:cubicBezTo>
                                  <a:pt x="7214886" y="2646812"/>
                                  <a:pt x="7220931" y="2650338"/>
                                  <a:pt x="7227479" y="2650338"/>
                                </a:cubicBezTo>
                                <a:close/>
                                <a:moveTo>
                                  <a:pt x="3476048" y="2652863"/>
                                </a:moveTo>
                                <a:cubicBezTo>
                                  <a:pt x="3479596" y="2653008"/>
                                  <a:pt x="3483327" y="2651570"/>
                                  <a:pt x="3486631" y="2647900"/>
                                </a:cubicBezTo>
                                <a:cubicBezTo>
                                  <a:pt x="3506695" y="2625388"/>
                                  <a:pt x="3526272" y="2602386"/>
                                  <a:pt x="3545357" y="2578895"/>
                                </a:cubicBezTo>
                                <a:cubicBezTo>
                                  <a:pt x="3558082" y="2563235"/>
                                  <a:pt x="3536551" y="2540234"/>
                                  <a:pt x="3522846" y="2556384"/>
                                </a:cubicBezTo>
                                <a:cubicBezTo>
                                  <a:pt x="3503268" y="2579385"/>
                                  <a:pt x="3484185" y="2602876"/>
                                  <a:pt x="3465587" y="2626366"/>
                                </a:cubicBezTo>
                                <a:cubicBezTo>
                                  <a:pt x="3456412" y="2637744"/>
                                  <a:pt x="3465404" y="2652427"/>
                                  <a:pt x="3476048" y="2652863"/>
                                </a:cubicBezTo>
                                <a:close/>
                                <a:moveTo>
                                  <a:pt x="764191" y="2661270"/>
                                </a:moveTo>
                                <a:cubicBezTo>
                                  <a:pt x="776915" y="2665185"/>
                                  <a:pt x="790128" y="2654418"/>
                                  <a:pt x="790128" y="2641694"/>
                                </a:cubicBezTo>
                                <a:lnTo>
                                  <a:pt x="785192" y="2631748"/>
                                </a:lnTo>
                                <a:lnTo>
                                  <a:pt x="790617" y="2633376"/>
                                </a:lnTo>
                                <a:cubicBezTo>
                                  <a:pt x="803342" y="2636802"/>
                                  <a:pt x="816066" y="2627014"/>
                                  <a:pt x="816066" y="2614289"/>
                                </a:cubicBezTo>
                                <a:cubicBezTo>
                                  <a:pt x="816066" y="2601565"/>
                                  <a:pt x="803342" y="2591288"/>
                                  <a:pt x="790617" y="2595203"/>
                                </a:cubicBezTo>
                                <a:cubicBezTo>
                                  <a:pt x="787192" y="2596182"/>
                                  <a:pt x="784255" y="2597161"/>
                                  <a:pt x="780830" y="2598139"/>
                                </a:cubicBezTo>
                                <a:cubicBezTo>
                                  <a:pt x="773978" y="2600097"/>
                                  <a:pt x="768105" y="2606948"/>
                                  <a:pt x="768594" y="2614289"/>
                                </a:cubicBezTo>
                                <a:lnTo>
                                  <a:pt x="775589" y="2623523"/>
                                </a:lnTo>
                                <a:lnTo>
                                  <a:pt x="764191" y="2621140"/>
                                </a:lnTo>
                                <a:cubicBezTo>
                                  <a:pt x="762723" y="2621629"/>
                                  <a:pt x="761254" y="2622118"/>
                                  <a:pt x="760276" y="2622608"/>
                                </a:cubicBezTo>
                                <a:cubicBezTo>
                                  <a:pt x="752445" y="2625055"/>
                                  <a:pt x="746083" y="2632396"/>
                                  <a:pt x="746083" y="2641205"/>
                                </a:cubicBezTo>
                                <a:cubicBezTo>
                                  <a:pt x="746572" y="2650014"/>
                                  <a:pt x="751956" y="2657354"/>
                                  <a:pt x="760276" y="2659801"/>
                                </a:cubicBezTo>
                                <a:cubicBezTo>
                                  <a:pt x="761743" y="2660291"/>
                                  <a:pt x="763212" y="2660780"/>
                                  <a:pt x="764191" y="2661270"/>
                                </a:cubicBezTo>
                                <a:close/>
                                <a:moveTo>
                                  <a:pt x="663865" y="2664696"/>
                                </a:moveTo>
                                <a:cubicBezTo>
                                  <a:pt x="671696" y="2664696"/>
                                  <a:pt x="679526" y="2661270"/>
                                  <a:pt x="684909" y="2655887"/>
                                </a:cubicBezTo>
                                <a:cubicBezTo>
                                  <a:pt x="688824" y="2651972"/>
                                  <a:pt x="691271" y="2647567"/>
                                  <a:pt x="692739" y="2642673"/>
                                </a:cubicBezTo>
                                <a:cubicBezTo>
                                  <a:pt x="694207" y="2637290"/>
                                  <a:pt x="694207" y="2631907"/>
                                  <a:pt x="692739" y="2626523"/>
                                </a:cubicBezTo>
                                <a:cubicBezTo>
                                  <a:pt x="691760" y="2624077"/>
                                  <a:pt x="690781" y="2621140"/>
                                  <a:pt x="689313" y="2618693"/>
                                </a:cubicBezTo>
                                <a:cubicBezTo>
                                  <a:pt x="687845" y="2616736"/>
                                  <a:pt x="686377" y="2614778"/>
                                  <a:pt x="684419" y="2612821"/>
                                </a:cubicBezTo>
                                <a:cubicBezTo>
                                  <a:pt x="681483" y="2609885"/>
                                  <a:pt x="678547" y="2607927"/>
                                  <a:pt x="674632" y="2606459"/>
                                </a:cubicBezTo>
                                <a:cubicBezTo>
                                  <a:pt x="670227" y="2604501"/>
                                  <a:pt x="671696" y="2604991"/>
                                  <a:pt x="666802" y="2604501"/>
                                </a:cubicBezTo>
                                <a:cubicBezTo>
                                  <a:pt x="664355" y="2604012"/>
                                  <a:pt x="661908" y="2604012"/>
                                  <a:pt x="658971" y="2604501"/>
                                </a:cubicBezTo>
                                <a:cubicBezTo>
                                  <a:pt x="656035" y="2604501"/>
                                  <a:pt x="652609" y="2605480"/>
                                  <a:pt x="649183" y="2607927"/>
                                </a:cubicBezTo>
                                <a:cubicBezTo>
                                  <a:pt x="644779" y="2609885"/>
                                  <a:pt x="643312" y="2612331"/>
                                  <a:pt x="640375" y="2615757"/>
                                </a:cubicBezTo>
                                <a:cubicBezTo>
                                  <a:pt x="638417" y="2617715"/>
                                  <a:pt x="637438" y="2619672"/>
                                  <a:pt x="636460" y="2622119"/>
                                </a:cubicBezTo>
                                <a:cubicBezTo>
                                  <a:pt x="635481" y="2623587"/>
                                  <a:pt x="634991" y="2625055"/>
                                  <a:pt x="634991" y="2626523"/>
                                </a:cubicBezTo>
                                <a:cubicBezTo>
                                  <a:pt x="633523" y="2631907"/>
                                  <a:pt x="633523" y="2637290"/>
                                  <a:pt x="634991" y="2642673"/>
                                </a:cubicBezTo>
                                <a:cubicBezTo>
                                  <a:pt x="636460" y="2647567"/>
                                  <a:pt x="638907" y="2651972"/>
                                  <a:pt x="642822" y="2655887"/>
                                </a:cubicBezTo>
                                <a:cubicBezTo>
                                  <a:pt x="648694" y="2661270"/>
                                  <a:pt x="656035" y="2664696"/>
                                  <a:pt x="663865" y="2664696"/>
                                </a:cubicBezTo>
                                <a:close/>
                                <a:moveTo>
                                  <a:pt x="5418737" y="2667476"/>
                                </a:moveTo>
                                <a:cubicBezTo>
                                  <a:pt x="5431462" y="2671391"/>
                                  <a:pt x="5444675" y="2660624"/>
                                  <a:pt x="5444675" y="2647900"/>
                                </a:cubicBezTo>
                                <a:lnTo>
                                  <a:pt x="5439738" y="2637954"/>
                                </a:lnTo>
                                <a:lnTo>
                                  <a:pt x="5445164" y="2639582"/>
                                </a:lnTo>
                                <a:cubicBezTo>
                                  <a:pt x="5457888" y="2643007"/>
                                  <a:pt x="5470612" y="2633220"/>
                                  <a:pt x="5470612" y="2620495"/>
                                </a:cubicBezTo>
                                <a:cubicBezTo>
                                  <a:pt x="5470612" y="2607771"/>
                                  <a:pt x="5457888" y="2597494"/>
                                  <a:pt x="5445164" y="2601409"/>
                                </a:cubicBezTo>
                                <a:cubicBezTo>
                                  <a:pt x="5441738" y="2602387"/>
                                  <a:pt x="5438802" y="2603366"/>
                                  <a:pt x="5435376" y="2604345"/>
                                </a:cubicBezTo>
                                <a:cubicBezTo>
                                  <a:pt x="5428524" y="2606303"/>
                                  <a:pt x="5422652" y="2613154"/>
                                  <a:pt x="5423141" y="2620495"/>
                                </a:cubicBezTo>
                                <a:lnTo>
                                  <a:pt x="5430136" y="2629728"/>
                                </a:lnTo>
                                <a:lnTo>
                                  <a:pt x="5418737" y="2627345"/>
                                </a:lnTo>
                                <a:cubicBezTo>
                                  <a:pt x="5417269" y="2627835"/>
                                  <a:pt x="5415801" y="2628324"/>
                                  <a:pt x="5414822" y="2628813"/>
                                </a:cubicBezTo>
                                <a:cubicBezTo>
                                  <a:pt x="5406992" y="2631260"/>
                                  <a:pt x="5400630" y="2638601"/>
                                  <a:pt x="5400630" y="2647410"/>
                                </a:cubicBezTo>
                                <a:cubicBezTo>
                                  <a:pt x="5401119" y="2656219"/>
                                  <a:pt x="5406502" y="2663560"/>
                                  <a:pt x="5414822" y="2666007"/>
                                </a:cubicBezTo>
                                <a:cubicBezTo>
                                  <a:pt x="5416290" y="2666497"/>
                                  <a:pt x="5417759" y="2666986"/>
                                  <a:pt x="5418737" y="2667476"/>
                                </a:cubicBezTo>
                                <a:close/>
                                <a:moveTo>
                                  <a:pt x="2376857" y="2669759"/>
                                </a:moveTo>
                                <a:cubicBezTo>
                                  <a:pt x="2382776" y="2669318"/>
                                  <a:pt x="2388568" y="2666548"/>
                                  <a:pt x="2392598" y="2661762"/>
                                </a:cubicBezTo>
                                <a:cubicBezTo>
                                  <a:pt x="2396124" y="2657229"/>
                                  <a:pt x="2397635" y="2651688"/>
                                  <a:pt x="2396627" y="2645643"/>
                                </a:cubicBezTo>
                                <a:lnTo>
                                  <a:pt x="2391385" y="2637903"/>
                                </a:lnTo>
                                <a:lnTo>
                                  <a:pt x="2391087" y="2639095"/>
                                </a:lnTo>
                                <a:lnTo>
                                  <a:pt x="2390892" y="2638348"/>
                                </a:lnTo>
                                <a:lnTo>
                                  <a:pt x="2389576" y="2640102"/>
                                </a:lnTo>
                                <a:lnTo>
                                  <a:pt x="2389850" y="2635637"/>
                                </a:lnTo>
                                <a:lnTo>
                                  <a:pt x="2386050" y="2630028"/>
                                </a:lnTo>
                                <a:lnTo>
                                  <a:pt x="2389954" y="2633932"/>
                                </a:lnTo>
                                <a:lnTo>
                                  <a:pt x="2391087" y="2615420"/>
                                </a:lnTo>
                                <a:cubicBezTo>
                                  <a:pt x="2385042" y="2607360"/>
                                  <a:pt x="2375471" y="2606857"/>
                                  <a:pt x="2366908" y="2610383"/>
                                </a:cubicBezTo>
                                <a:cubicBezTo>
                                  <a:pt x="2345752" y="2619450"/>
                                  <a:pt x="2345752" y="2649169"/>
                                  <a:pt x="2360360" y="2663777"/>
                                </a:cubicBezTo>
                                <a:cubicBezTo>
                                  <a:pt x="2364893" y="2668311"/>
                                  <a:pt x="2370938" y="2670200"/>
                                  <a:pt x="2376857" y="2669759"/>
                                </a:cubicBezTo>
                                <a:close/>
                                <a:moveTo>
                                  <a:pt x="5318413" y="2670901"/>
                                </a:moveTo>
                                <a:cubicBezTo>
                                  <a:pt x="5326243" y="2670901"/>
                                  <a:pt x="5334073" y="2667476"/>
                                  <a:pt x="5339456" y="2662093"/>
                                </a:cubicBezTo>
                                <a:cubicBezTo>
                                  <a:pt x="5343371" y="2658177"/>
                                  <a:pt x="5345818" y="2653772"/>
                                  <a:pt x="5347286" y="2648879"/>
                                </a:cubicBezTo>
                                <a:cubicBezTo>
                                  <a:pt x="5348754" y="2643495"/>
                                  <a:pt x="5348754" y="2638113"/>
                                  <a:pt x="5347286" y="2632729"/>
                                </a:cubicBezTo>
                                <a:cubicBezTo>
                                  <a:pt x="5346307" y="2630282"/>
                                  <a:pt x="5345328" y="2627346"/>
                                  <a:pt x="5343860" y="2624899"/>
                                </a:cubicBezTo>
                                <a:cubicBezTo>
                                  <a:pt x="5342392" y="2622941"/>
                                  <a:pt x="5340924" y="2620984"/>
                                  <a:pt x="5338967" y="2619027"/>
                                </a:cubicBezTo>
                                <a:cubicBezTo>
                                  <a:pt x="5336030" y="2616090"/>
                                  <a:pt x="5333094" y="2614133"/>
                                  <a:pt x="5329179" y="2612665"/>
                                </a:cubicBezTo>
                                <a:cubicBezTo>
                                  <a:pt x="5324775" y="2610707"/>
                                  <a:pt x="5326243" y="2611196"/>
                                  <a:pt x="5321349" y="2610707"/>
                                </a:cubicBezTo>
                                <a:cubicBezTo>
                                  <a:pt x="5318902" y="2610218"/>
                                  <a:pt x="5316455" y="2610218"/>
                                  <a:pt x="5313518" y="2610707"/>
                                </a:cubicBezTo>
                                <a:cubicBezTo>
                                  <a:pt x="5310582" y="2610707"/>
                                  <a:pt x="5307156" y="2611686"/>
                                  <a:pt x="5303731" y="2614133"/>
                                </a:cubicBezTo>
                                <a:cubicBezTo>
                                  <a:pt x="5299326" y="2616090"/>
                                  <a:pt x="5297859" y="2618537"/>
                                  <a:pt x="5294922" y="2621963"/>
                                </a:cubicBezTo>
                                <a:cubicBezTo>
                                  <a:pt x="5292964" y="2623920"/>
                                  <a:pt x="5291985" y="2625878"/>
                                  <a:pt x="5291007" y="2628325"/>
                                </a:cubicBezTo>
                                <a:cubicBezTo>
                                  <a:pt x="5290028" y="2629793"/>
                                  <a:pt x="5289539" y="2631261"/>
                                  <a:pt x="5289539" y="2632729"/>
                                </a:cubicBezTo>
                                <a:cubicBezTo>
                                  <a:pt x="5288070" y="2638113"/>
                                  <a:pt x="5288070" y="2643495"/>
                                  <a:pt x="5289539" y="2648879"/>
                                </a:cubicBezTo>
                                <a:cubicBezTo>
                                  <a:pt x="5291007" y="2653772"/>
                                  <a:pt x="5293454" y="2658177"/>
                                  <a:pt x="5297369" y="2662093"/>
                                </a:cubicBezTo>
                                <a:cubicBezTo>
                                  <a:pt x="5303241" y="2667476"/>
                                  <a:pt x="5310582" y="2670901"/>
                                  <a:pt x="5318413" y="2670901"/>
                                </a:cubicBezTo>
                                <a:close/>
                                <a:moveTo>
                                  <a:pt x="4013211" y="2673838"/>
                                </a:moveTo>
                                <a:cubicBezTo>
                                  <a:pt x="4019083" y="2673593"/>
                                  <a:pt x="4024589" y="2671636"/>
                                  <a:pt x="4029055" y="2668271"/>
                                </a:cubicBezTo>
                                <a:lnTo>
                                  <a:pt x="4037391" y="2656113"/>
                                </a:lnTo>
                                <a:lnTo>
                                  <a:pt x="4039148" y="2652304"/>
                                </a:lnTo>
                                <a:cubicBezTo>
                                  <a:pt x="4039148" y="2653283"/>
                                  <a:pt x="4038659" y="2653773"/>
                                  <a:pt x="4038659" y="2654263"/>
                                </a:cubicBezTo>
                                <a:lnTo>
                                  <a:pt x="4037391" y="2656113"/>
                                </a:lnTo>
                                <a:lnTo>
                                  <a:pt x="4036212" y="2658666"/>
                                </a:lnTo>
                                <a:cubicBezTo>
                                  <a:pt x="4036702" y="2657688"/>
                                  <a:pt x="4037191" y="2656709"/>
                                  <a:pt x="4038170" y="2655731"/>
                                </a:cubicBezTo>
                                <a:cubicBezTo>
                                  <a:pt x="4039148" y="2653283"/>
                                  <a:pt x="4040127" y="2651326"/>
                                  <a:pt x="4041106" y="2648879"/>
                                </a:cubicBezTo>
                                <a:lnTo>
                                  <a:pt x="4041484" y="2640181"/>
                                </a:lnTo>
                                <a:lnTo>
                                  <a:pt x="4040127" y="2643528"/>
                                </a:lnTo>
                                <a:lnTo>
                                  <a:pt x="4040127" y="2646432"/>
                                </a:lnTo>
                                <a:lnTo>
                                  <a:pt x="4039657" y="2644687"/>
                                </a:lnTo>
                                <a:lnTo>
                                  <a:pt x="4039148" y="2645942"/>
                                </a:lnTo>
                                <a:lnTo>
                                  <a:pt x="4038333" y="2646758"/>
                                </a:lnTo>
                                <a:lnTo>
                                  <a:pt x="4037680" y="2647901"/>
                                </a:lnTo>
                                <a:lnTo>
                                  <a:pt x="4038630" y="2640871"/>
                                </a:lnTo>
                                <a:lnTo>
                                  <a:pt x="4033276" y="2620984"/>
                                </a:lnTo>
                                <a:cubicBezTo>
                                  <a:pt x="4033276" y="2620984"/>
                                  <a:pt x="4033765" y="2621473"/>
                                  <a:pt x="4033765" y="2621473"/>
                                </a:cubicBezTo>
                                <a:lnTo>
                                  <a:pt x="4039620" y="2633548"/>
                                </a:lnTo>
                                <a:lnTo>
                                  <a:pt x="4040127" y="2629793"/>
                                </a:lnTo>
                                <a:lnTo>
                                  <a:pt x="4040127" y="2634595"/>
                                </a:lnTo>
                                <a:lnTo>
                                  <a:pt x="4041595" y="2637623"/>
                                </a:lnTo>
                                <a:lnTo>
                                  <a:pt x="4041484" y="2640181"/>
                                </a:lnTo>
                                <a:lnTo>
                                  <a:pt x="4046489" y="2627835"/>
                                </a:lnTo>
                                <a:cubicBezTo>
                                  <a:pt x="4046489" y="2627346"/>
                                  <a:pt x="4046489" y="2626857"/>
                                  <a:pt x="4046000" y="2626367"/>
                                </a:cubicBezTo>
                                <a:cubicBezTo>
                                  <a:pt x="4044532" y="2619516"/>
                                  <a:pt x="4038659" y="2615111"/>
                                  <a:pt x="4032297" y="2612665"/>
                                </a:cubicBezTo>
                                <a:cubicBezTo>
                                  <a:pt x="4022998" y="2609728"/>
                                  <a:pt x="4014189" y="2612175"/>
                                  <a:pt x="4005870" y="2616090"/>
                                </a:cubicBezTo>
                                <a:cubicBezTo>
                                  <a:pt x="4011743" y="2615111"/>
                                  <a:pt x="4018104" y="2614622"/>
                                  <a:pt x="4023977" y="2613643"/>
                                </a:cubicBezTo>
                                <a:cubicBezTo>
                                  <a:pt x="4016636" y="2612175"/>
                                  <a:pt x="4008317" y="2612175"/>
                                  <a:pt x="4001955" y="2617069"/>
                                </a:cubicBezTo>
                                <a:lnTo>
                                  <a:pt x="4020740" y="2614778"/>
                                </a:lnTo>
                                <a:lnTo>
                                  <a:pt x="4021530" y="2614622"/>
                                </a:lnTo>
                                <a:cubicBezTo>
                                  <a:pt x="4022020" y="2614622"/>
                                  <a:pt x="4022020" y="2614622"/>
                                  <a:pt x="4022020" y="2614622"/>
                                </a:cubicBezTo>
                                <a:lnTo>
                                  <a:pt x="4020740" y="2614778"/>
                                </a:lnTo>
                                <a:lnTo>
                                  <a:pt x="3997061" y="2619455"/>
                                </a:lnTo>
                                <a:cubicBezTo>
                                  <a:pt x="3990455" y="2624410"/>
                                  <a:pt x="3986050" y="2632240"/>
                                  <a:pt x="3985805" y="2641538"/>
                                </a:cubicBezTo>
                                <a:cubicBezTo>
                                  <a:pt x="3985805" y="2645454"/>
                                  <a:pt x="3986295" y="2650347"/>
                                  <a:pt x="3987763" y="2654263"/>
                                </a:cubicBezTo>
                                <a:cubicBezTo>
                                  <a:pt x="3991678" y="2665029"/>
                                  <a:pt x="4000976" y="2674327"/>
                                  <a:pt x="4013211" y="2673838"/>
                                </a:cubicBezTo>
                                <a:close/>
                                <a:moveTo>
                                  <a:pt x="7031407" y="2675966"/>
                                </a:moveTo>
                                <a:cubicBezTo>
                                  <a:pt x="7037326" y="2675525"/>
                                  <a:pt x="7043118" y="2672754"/>
                                  <a:pt x="7047148" y="2667969"/>
                                </a:cubicBezTo>
                                <a:cubicBezTo>
                                  <a:pt x="7050674" y="2663435"/>
                                  <a:pt x="7052185" y="2657894"/>
                                  <a:pt x="7051177" y="2651850"/>
                                </a:cubicBezTo>
                                <a:lnTo>
                                  <a:pt x="7045935" y="2644110"/>
                                </a:lnTo>
                                <a:lnTo>
                                  <a:pt x="7045637" y="2645302"/>
                                </a:lnTo>
                                <a:lnTo>
                                  <a:pt x="7045442" y="2644554"/>
                                </a:lnTo>
                                <a:lnTo>
                                  <a:pt x="7044126" y="2646309"/>
                                </a:lnTo>
                                <a:lnTo>
                                  <a:pt x="7044399" y="2641843"/>
                                </a:lnTo>
                                <a:lnTo>
                                  <a:pt x="7040600" y="2636234"/>
                                </a:lnTo>
                                <a:lnTo>
                                  <a:pt x="7044503" y="2640138"/>
                                </a:lnTo>
                                <a:lnTo>
                                  <a:pt x="7045637" y="2621627"/>
                                </a:lnTo>
                                <a:cubicBezTo>
                                  <a:pt x="7039592" y="2613567"/>
                                  <a:pt x="7030021" y="2613063"/>
                                  <a:pt x="7021458" y="2616589"/>
                                </a:cubicBezTo>
                                <a:cubicBezTo>
                                  <a:pt x="7000302" y="2625656"/>
                                  <a:pt x="7000302" y="2655376"/>
                                  <a:pt x="7014910" y="2669984"/>
                                </a:cubicBezTo>
                                <a:cubicBezTo>
                                  <a:pt x="7019443" y="2674517"/>
                                  <a:pt x="7025488" y="2676406"/>
                                  <a:pt x="7031407" y="26759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</wpg:grpSp>
                    <wps:wsp>
                      <wps:cNvPr id="3842" name="Gerader Verbinder 58">
                        <a:extLst/>
                      </wps:cNvPr>
                      <wps:cNvCnPr>
                        <a:cxnSpLocks/>
                      </wps:cNvCnPr>
                      <wps:spPr>
                        <a:xfrm>
                          <a:off x="3910433" y="0"/>
                          <a:ext cx="0" cy="478799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3843" name="Gerader Verbinder 59">
                        <a:extLst/>
                      </wps:cNvPr>
                      <wps:cNvCnPr>
                        <a:cxnSpLocks/>
                      </wps:cNvCnPr>
                      <wps:spPr>
                        <a:xfrm>
                          <a:off x="3910433" y="4788000"/>
                          <a:ext cx="0" cy="478799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3844" name="Gerader Verbinder 60">
                        <a:extLst/>
                      </wps:cNvPr>
                      <wps:cNvCnPr>
                        <a:cxnSpLocks/>
                      </wps:cNvCnPr>
                      <wps:spPr>
                        <a:xfrm flipH="1">
                          <a:off x="0" y="4788000"/>
                          <a:ext cx="7811483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page">
                <wp14:pctWidth>100700</wp14:pctWidth>
              </wp14:sizeRelH>
              <wp14:sizeRelV relativeFrom="page">
                <wp14:pctHeight>95500</wp14:pctHeight>
              </wp14:sizeRelV>
            </wp:anchor>
          </w:drawing>
        </mc:Choice>
        <mc:Fallback>
          <w:pict>
            <v:group w14:anchorId="33C29BE1" id="Gruppe 7" o:spid="_x0000_s1026" style="position:absolute;margin-left:0;margin-top:0;width:615.1pt;height:754pt;z-index:251666432;mso-width-percent:1007;mso-height-percent:955;mso-top-percent:24;mso-position-horizontal:center;mso-position-horizontal-relative:page;mso-position-vertical-relative:page;mso-width-percent:1007;mso-height-percent:955;mso-top-percent:24" coordsize="78114,957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">
              <v:rect id="Rechteck 3" o:spid="_x0000_s1027" style="position:absolute;left:2607;width:72994;height:478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" fillcolor="#212934 [1615]" stroked="f" strokeweight="1pt"/>
              <v:rect id="Rechteck 4" o:spid="_x0000_s1028" style="position:absolute;left:2607;top:47880;width:72994;height:478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" fillcolor="#212934 [1615]" stroked="f" strokeweight="1pt"/>
              <v:group id="Gruppe 5" o:spid="_x0000_s1029" style="position:absolute;left:3033;top:47808;width:72568;height:26760" coordorigin="3033,47808" coordsize="72567,267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">
                <v:shape id="Freihandform: Form 6" o:spid="_x0000_s1030" style="position:absolute;left:3308;top:47829;width:72288;height:24795;flip:y;visibility:visible;mso-wrap-style:square;v-text-anchor:middle" coordsize="7228855,24795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" path="m3768109,17881v11424,,11424,-17881,,-17881c3756683,496,3756683,17881,3768109,17881xm101866,158933v4035,-791,7854,-3337,10586,-8180c122387,132871,135798,116976,152189,105055v7948,-5464,11425,-15398,6457,-24339c154176,72768,142255,68794,134307,74258,112452,89657,95067,109029,83145,133368v-7450,14529,6613,27940,18721,25565xm4756414,165142v4036,-791,7855,-3337,10587,-8180c4776935,139080,4790346,123185,4806738,111264v7947,-5464,11425,-15398,6457,-24339c4808725,78977,4796804,75003,4788856,80467v-21855,15399,-39240,34771,-51162,59110c4730244,154106,4744307,167517,4756414,165142xm1051598,287037v7044,1510,14089,503,19121,-5032c1074241,277980,1076756,273451,1076756,267916v,-5032,-2012,-10567,-6037,-14089c1065183,248292,1058642,246782,1051598,248292v-1509,503,-3019,503,-4528,1006c1045561,249801,1044051,250808,1042541,251311v-2012,1007,-4025,3019,-5535,5032c1034491,259362,1032982,263891,1032982,267916v,3522,1005,6541,2515,9560c1037510,281502,1042541,285527,1047070,286030v1509,503,3019,503,4528,1007xm5706134,293246v7044,1510,14089,503,19121,-5032c5728777,284189,5731292,279660,5731292,274125v,-5032,-2012,-10567,-6037,-14089c5719719,254501,5713178,252991,5706134,254501v-1509,503,-3019,503,-4528,1006c5700097,256010,5698587,257017,5697077,257520v-2012,1007,-4025,3019,-5535,5032c5689027,265571,5687517,270100,5687517,274125v,3522,1006,6541,2516,9560c5692045,287711,5697077,291736,5701606,292239v1509,503,3019,503,4528,1007xm673671,328181r1550,-388c678240,326787,671195,328297,674214,327793r-543,388xm5328210,334390r1550,-388c5332779,332996,5325734,334506,5328753,334002r-543,388xm660189,336788v3333,-315,6478,-1699,8491,-4466c669183,331819,669686,331316,670189,330812v-2013,1510,,,503,-503l673671,328181r-62,16l673208,328297v1006,-504,3522,-2013,1006,-504c682768,327290,691322,320749,690819,311189v,-8555,-7045,-17612,-16101,-16606c668176,295087,661635,296597,656100,300118v-6541,4529,-10566,10064,-12579,17612c642012,323768,644527,331819,650565,334838v2768,1509,6290,2264,9624,1950xm5314728,342997v3333,-315,6478,-1699,8491,-4466c5323722,338028,5324225,337525,5324728,337021v-2013,1510,,,503,-503l5328210,334390r-62,16l5327747,334506v1006,-504,3522,-2013,1006,-504c5337307,333499,5345861,326958,5345358,317398v,-8555,-7045,-17612,-16101,-16606c5322715,301296,5316174,302806,5310639,306327v-6541,4529,-10566,10064,-12579,17612c5296551,329977,5299066,338028,5305104,341047v2768,1510,6290,2264,9624,1950xm1651240,467573v11898,-722,21770,-16182,10966,-27731c1639854,415503,1617006,391660,1593164,368811v-14902,-14902,-36261,6954,-22353,22352c1593164,415999,1616012,439345,1639358,462691v3725,3726,7916,5123,11882,4882xm6305790,473782v11898,-722,21770,-16182,10967,-27731c6294405,421712,6271556,397869,6247714,375020v-14902,-14902,-36261,6954,-22353,22352c6247714,422208,6270562,445554,6293908,468900v3725,3726,7916,5123,11882,4882xm620878,486294v10566,2516,21636,-5032,21636,-16605c642514,458116,631444,450568,620878,453084v-3523,1006,-7045,1509,-10064,2516c604775,457110,599744,463148,600247,469689v503,6038,4025,12579,10567,14089c614336,484784,617859,485287,620878,486294xm5275417,492503v10567,2516,21637,-5032,21637,-16605c5297054,464325,5285984,456777,5275417,459293v-3522,1006,-7044,1509,-10064,2516c5259315,463319,5254283,469357,5254787,475898v503,6038,4025,12579,10566,14089c5268876,490993,5272398,491496,5275417,492503xm1416335,493486r941,-1118l1417327,491997r-992,1489xm1416333,493488r2,-2l1416333,493487r,1xm6070883,499695r941,-1117l6071875,498206r-992,1489xm6070882,499697r1,-2l6070882,499696r,1xm1441172,518322r1487,-992l1442289,517381r-1117,941xm1441169,518324r,l1441172,518322r-3,2xm1425771,521304v3974,1490,10431,497,13908,-1987l1441169,518324r-12418,993c1428751,519317,1428254,519317,1428254,519317r14035,-1936l1450607,510376v497,-993,994,-1490,1490,-2484c1452595,506402,1453588,504912,1454084,503422v994,-2484,994,-4967,497,-7451c1454084,491997,1452595,488024,1449614,485043v-2484,-1987,-4967,-3974,-8445,-4967c1437196,479082,1430242,480076,1426765,482560v-994,496,-1490,993,-2484,1490l1417276,492368r-1935,14034c1415341,506402,1415341,505906,1415341,505906r992,-12418l1415341,494978v-498,1490,-994,2980,-1988,4470c1412360,501932,1412360,504415,1412857,506402v496,3974,1986,7451,4967,10431c1420308,518820,1422791,520311,1425771,521304xm6095721,524530r1487,-991l6096837,523590r-1116,940xm6095717,524533r1,l6095721,524530r-4,3xm6080320,527513v3974,1490,10431,497,13908,-1987l6095717,524533r-12417,993c6083300,525526,6082803,525526,6082803,525526r14034,-1936l6105156,516585v496,-993,993,-1490,1490,-2484c6107143,512611,6108136,511121,6108633,509631v993,-2484,993,-4967,496,-7451c6108633,498206,6107143,494233,6104162,491252v-2484,-1987,-4967,-3974,-8444,-4967c6091744,485291,6084790,486285,6081313,488769v-993,496,-1490,993,-2483,1490l6071824,498578r-1935,14033c6069889,512611,6069889,512115,6069889,512115r993,-12418l6069889,501187v-497,1490,-994,2980,-1987,4470c6066908,508141,6066908,510624,6067405,512611v497,3974,1987,7451,4968,10431c6074856,525029,6077339,526520,6080320,527513xm3892190,611253v1509,-503,3521,-1006,5031,-1510c3903259,607731,3908291,602196,3907788,595655v-503,-6542,-4529,-12077,-10567,-14090c3895711,581062,3893699,580559,3892190,580056v-10064,-3019,-20127,5535,-20127,15599c3871559,605718,3882126,614272,3892190,611253xm1551250,618628v11070,4529,23649,-1509,26668,-13082l1578391,603888r-33,85c1578547,603659,1578925,602778,1578925,602023r-534,1865l1578925,602526v502,-1006,1005,-2012,1509,-2515c1582446,596488,1577918,602526,1580434,599508v1509,-1510,3018,-3523,4528,-4529c1580937,596991,1584962,595482,1585465,594979v1007,-503,2013,-1006,3523,-1509c1596535,589947,1599051,579381,1596031,572336v-3018,-7547,-11573,-12076,-20126,-10063c1561313,566298,1548231,576865,1541690,590450v-5031,10567,-2013,23146,9560,28178xm6205787,624837v11070,4529,23649,-1509,26668,-13082l6232928,610099r-33,83c6233084,609868,6233462,608987,6233462,608232r-534,1867l6233462,608735v503,-1006,1005,-2012,1509,-2515c6236983,602697,6232455,608735,6234971,605717v1509,-1510,3019,-3523,4528,-4529c6235474,603200,6239499,601691,6240003,601188v1006,-503,2012,-1006,3522,-1509c6251073,596156,6253588,585590,6250569,578545v-3019,-7547,-11573,-12076,-20127,-10063c6215850,572507,6202767,583074,6196227,596659v-5032,10567,-2013,23146,9560,28178xm2753539,735536v11070,4026,24151,-4528,27171,-15598c2785238,708364,2777690,696288,2766114,692766v-13582,-4025,-25157,-13586,-32703,-27172c2728883,657040,2717811,654021,2708755,657543v-8050,3523,-15094,14089,-11569,23147c2707750,707358,2726870,725473,2753539,735536xm1101912,738866v7451,-496,12418,-3973,16392,-9437c1121284,724958,1124762,720488,1124265,714527v-497,-4471,-1491,-8941,-4968,-11922c1115820,699625,1111846,698135,1107376,697638v-5961,-497,-10431,2980,-14902,5961c1087010,707573,1083037,713037,1083037,719991v,4967,1987,9934,5463,13411c1091977,736879,1096945,738866,1101912,738866xm5756460,745075v7451,-496,12419,-3973,16392,-9437c5775833,731167,5779310,726697,5778813,720736v-497,-4471,-1490,-8941,-4968,-11922c5770368,705834,5766395,704344,5761924,703847v-5960,-497,-10431,2980,-14901,5961c5741559,713782,5737585,719246,5737585,726200v,4967,1987,9934,5463,13411c5746525,743088,5751493,745075,5756460,745075xm2393467,814119v15448,-637,30541,-22147,16203,-37997c2391052,755491,2375454,729829,2361868,705174v-10063,-18618,-43777,-5535,-35223,15095c2333187,735868,2339728,751466,2348282,766058v9057,14592,20126,27675,30695,40758c2383128,812225,2388317,814332,2393467,814119xm7047999,820328v15449,-637,30545,-22147,16204,-37997c7045586,761700,7029987,736038,7016402,711383v-10064,-18618,-43777,-5535,-35223,15095c6987721,742077,6994262,757675,7002816,772267v9057,14592,20127,27675,30694,40758c7037661,818434,7042850,820541,7047999,820328xm1837776,931048r-692,-539l1836615,930321r498,641l1837776,931048xm1838562,931101v-503,-504,-1509,-504,-2012,-1007l1837084,930509r1478,592xm6492314,937257r-693,-539l6491152,936530r498,641l6492314,937257xm6493100,937310v-503,-504,-1509,-504,-2013,-1007l6491621,936718r1479,592xm423869,963615v4036,47,8102,-1350,11455,-4703c449233,945501,461154,930599,473075,916194v6457,-7451,7451,-18379,,-25830c466618,882914,453703,881921,447246,889868v-13412,15398,-26823,30796,-38745,48182c399933,950343,411761,963475,423869,963615xm5078411,969824v4036,47,8103,-1350,11456,-4703c5103775,951710,5115696,936808,5127618,922403v6457,-7451,7450,-18379,,-25830c5121160,889123,5108245,888130,5101788,896077v-13412,15398,-26823,30796,-38744,48182c5054475,956552,5066303,969684,5078411,969824xm1831015,971354v4026,-503,8051,-1509,11070,-4025c1846110,964310,1850136,960788,1851644,955253v1007,-4529,1007,-9057,-1005,-13586c1849129,937642,1846110,934119,1842085,931604r-4309,-556l1841079,933616v-503,-503,-1007,-1006,-1511,-1006l1841551,935159r-472,-1040c1841581,935126,1842588,936132,1843091,937139r-1540,-1980l1843594,939654v,-503,-503,-1006,-503,-1006l1837113,930962r-10626,-1371c1826487,929591,1825984,929591,1825984,929591r4529,-412l1829507,929087v1006,,1508,,2012,l1830513,929179r4201,382l1833530,929087v503,504,1007,504,1511,504l1834714,929561r1901,760l1832524,925062v-5031,-3019,-12075,-4025,-17610,-2516c1803341,926069,1795290,938145,1798812,950724v3019,10064,10064,17108,20127,20127c1822965,972361,1826487,971858,1831015,971354xm6485552,977563v4026,-503,8051,-1509,11070,-4025c6500648,970519,6504673,966997,6506183,961462v1006,-4529,1006,-9057,-1007,-13586c6503667,943851,6500648,940328,6496622,937813r-4308,-556l6495616,939825v-503,-503,-1007,-1006,-1510,-1006l6496089,941368r-473,-1040c6496119,941335,6497126,942341,6497629,943348r-1540,-1980l6498132,945863v,-503,-503,-1006,-503,-1006l6491650,937171r-10626,-1371c6481024,935800,6480521,935800,6480521,935800r4528,-412l6484043,935296v1006,,1509,,2013,l6485049,935388r4203,382l6488068,935296v503,504,1007,504,1510,504l6489252,935770r1900,760l6487062,931271v-5032,-3019,-12076,-4025,-17612,-2516c6457878,932278,6449827,944354,6453349,956933v3019,10064,10063,17108,20127,20127c6477502,978570,6481024,978067,6485552,977563xm2615162,1028950v3146,189,6291,-817,9058,-3585c2629253,1020333,2628745,1012786,2624220,1007251v-6039,-6542,-8556,-14089,-10066,-22643c2612647,976054,2602079,971525,2594532,973538v-7042,2012,-13079,11573,-10564,19624c2588496,1005741,2595541,1017314,2606104,1025365v2768,2013,5914,3397,9058,3585xm335541,1068315v10500,-3446,15343,-19745,3422,-27941c329526,1033420,326048,1021995,327042,1011067v2484,-22849,-35267,-23345,-35267,-496c291775,1033420,303696,1054779,323565,1066700v4346,2484,8475,2763,11976,1615xm4990080,1074524v10501,-3446,15344,-19745,3423,-27941c4984065,1039629,4980588,1028204,4981582,1017276v2483,-22849,-35267,-23345,-35267,-496c4946315,1039629,4958236,1060988,4978105,1072909v4346,2484,8475,2763,11975,1615xm837565,1090891v8545,-2678,12270,-15623,2584,-22702c811340,1046830,786007,1025471,753719,1008583v-20861,-10928,-36757,17385,-17882,30797c765144,1060738,795444,1073653,827731,1089548v3602,1987,6985,2235,9834,1343xm2273025,1094521v4877,393,9971,-1273,14374,-5928c2312558,1062931,2338220,1037270,2362876,1011105v15095,-16102,-7548,-38745,-24153,-24153c2312054,1011105,2285890,1035760,2259725,1060416v-13965,13208,-1325,32926,13300,34105xm5492106,1097100v8545,-2678,12271,-15623,2584,-22702c5465881,1053039,5440549,1031680,5408262,1014792v-20862,-10928,-36757,17385,-17882,30797c5419687,1066947,5449986,1079862,5482273,1095757v3601,1987,6985,2235,9833,1343xm6927561,1100730v4874,393,9969,-1273,14372,-5928c6967092,1069140,6992753,1043479,7017409,1017314v15095,-16102,-7547,-38745,-24152,-24153c6966588,1017314,6940423,1041969,6914258,1066625v-13963,13208,-1321,32926,13303,34105xm1044798,1107430v6955,-993,14405,-7450,13908,-15398c1057713,1081105,1056223,1070673,1055230,1059746v-994,-10431,-8941,-19372,-20367,-17385c1023439,1043354,1016982,1053785,1019465,1064216v2484,10431,4968,21359,7948,31790c1029400,1103457,1037348,1108424,1044798,1107430xm5699338,1113639v6955,-993,14405,-7450,13908,-15398c5712253,1087314,5710763,1076882,5709770,1065955v-994,-10431,-8941,-19372,-20367,-17385c5677979,1049563,5671522,1059994,5674005,1070425v2484,10431,4968,21359,7948,31790c5683940,1109666,5691887,1114633,5699338,1113639xm606692,1138228v2483,,4966,-994,7450,-1987c617123,1134751,620103,1130777,621096,1127300v497,-3477,993,-6954,1987,-10431c624076,1110908,623580,1104947,618612,1100973v-3477,-2980,-7450,-4966,-11920,-4966c602221,1096007,598247,1097993,594770,1100973v-4470,4968,-5464,10432,-4470,16392c590796,1120842,591293,1124319,592287,1127797v496,2980,2980,5960,5464,7450c600234,1137234,603214,1138724,606692,1138228xm5261234,1144437v2483,,4966,-994,7450,-1987c5271665,1140960,5274645,1136986,5275638,1133509v497,-3477,994,-6954,1987,-10431c5278618,1117117,5278122,1111156,5273154,1107182v-3477,-2980,-7450,-4966,-11920,-4966c5256763,1102216,5252789,1104202,5249312,1107182v-4470,4968,-5464,10432,-4470,16392c5245338,1127051,5245835,1130528,5246829,1134006v496,2980,2980,5960,5464,7450c5254776,1143443,5257756,1144933,5261234,1144437xm1965365,1245081v7548,-1006,15599,-8051,14592,-16605c1978951,1218413,1980461,1210865,1987504,1204324v7549,-7548,7549,-20630,,-28178c1980964,1169101,1966875,1167592,1959830,1176146v-13083,16101,-19623,36732,-13083,56859c1949264,1241056,1956811,1246591,1965365,1245081xm6619900,1251290v7547,-1006,15598,-8051,14592,-16605c6633485,1224622,6634995,1217074,6642039,1210533v7548,-7548,7548,-20630,,-28178c6635498,1175310,6621409,1173801,6614365,1182355v-13083,16101,-19624,36732,-13083,56859c6603798,1247265,6611346,1252800,6619900,1251290xm1643145,1256466v12391,63,24845,-7359,23838,-22454c1665474,1212878,1675537,1188726,1689123,1173127v17612,-20127,-10064,-48305,-29687,-29687c1647360,1155013,1637296,1168598,1630251,1183694v-7548,16101,-8553,32706,-10566,50318c1618427,1248855,1630755,1256403,1643145,1256466xm432709,1262522v3577,878,7582,257,11556,-2599c461154,1248001,477048,1235086,493440,1222668v8444,-6457,6954,-21359,,-28313c485989,1186408,473571,1186904,465624,1194355v-13908,12915,-27816,25830,-41227,39738c415083,1243779,421975,1259891,432709,1262522xm6297680,1262675v12390,63,24844,-7359,23838,-22454c6320008,1219087,6330072,1194935,6343657,1179336v17612,-20127,-10064,-48305,-29687,-29687c6301894,1161222,6291830,1174807,6284786,1189903v-7548,16101,-8554,32706,-10567,50318c6272961,1255064,6285289,1262612,6297680,1262675xm5087250,1268732v3578,877,7583,256,11557,-2600c5115695,1254210,5131590,1241295,5147982,1228877v8444,-6457,6954,-21359,,-28313c5140531,1192617,5128113,1193113,5120166,1200564v-13908,12915,-27816,25830,-41228,39738c5069625,1249988,5076517,1266100,5087250,1268732xm3848741,1333677v10198,2678,24169,-6449,19698,-18371c3863968,1302392,3859001,1289477,3854531,1277059v-3477,-9438,-12915,-14902,-22849,-10928c3822244,1269608,3819761,1280039,3823734,1289477v5464,12418,11425,24836,16889,37254c3842361,1330581,3845341,1332785,3848741,1333677xm2096190,1338168v15600,3019,22140,-19121,6543,-24152c2088140,1309487,2074051,1304958,2059459,1300933v-18115,-6038,-26165,24656,-7548,28681c2066503,1332633,2081599,1335652,2096190,1338168xm6750725,1344377v15599,3019,22140,-19121,6541,-24152c6742675,1315696,6728585,1311167,6713993,1307142v-18114,-6038,-26164,24656,-7547,28681c6721038,1338842,6736133,1341861,6750725,1344377xm2709624,1369449v5464,2484,11923,1987,17387,-993c2733469,1364482,2735952,1358521,2736946,1351070v,-1490,,-3477,496,-4470c2737442,1348587,2737442,1348587,2737939,1346600v496,-994,496,-1490,994,-2484c2740422,1340639,2741417,1337162,2742907,1333685v2483,-6954,-2485,-15398,-8941,-17882c2727011,1312823,2719062,1315803,2714592,1322260v-1987,2981,-3975,6458,-5961,9438c2708135,1332195,2707637,1333188,2707141,1333685v-993,1490,-993,1987,-497,994c2707141,1333685,2707141,1334182,2705649,1335175v-991,994,-1489,1490,-2481,2484c2693232,1347097,2697207,1363985,2709624,1369449xm2525015,1379632v9439,2483,20366,-3477,23347,-13412c2551342,1355292,2554322,1344364,2557302,1333436v2484,-8941,-2980,-18379,-11921,-20862c2535448,1310091,2527997,1316051,2524519,1324495v-4471,10431,-8444,21359,-12915,31791c2507629,1365723,2515578,1377148,2525015,1379632xm1466820,1383232v8382,-2359,15585,-10307,13598,-21483c1477935,1348834,1481909,1337410,1489359,1326979v5961,-7947,1491,-20862,-6954,-25829c1473961,1295686,1463033,1299659,1457071,1308104v-12418,18378,-15895,41227,-10928,63082c1448875,1382363,1458437,1385591,1466820,1383232xm7179555,1385841v9438,2483,20366,-3477,23346,-13412c7205881,1361501,7208861,1350573,7211841,1339645v2484,-8941,-2980,-18379,-11920,-20862c7189986,1316300,7182536,1322260,7179059,1330704v-4471,10431,-8445,21359,-12916,31791c7162170,1371932,7170118,1383357,7179555,1385841xm1135630,1386976v25159,7548,36229,-33210,10567,-39248c1116007,1340181,1088836,1325589,1066193,1303952v-15094,-14592,-35222,7044,-22140,22140c1068206,1355779,1098899,1375906,1135630,1386976xm6121360,1389441v8382,-2359,15585,-10307,13598,-21483c6132475,1355043,6136448,1343619,6143899,1333188v5961,-7947,1490,-20862,-6954,-25829c6128501,1301895,6117573,1305868,6111612,1314313v-12418,18378,-15895,41227,-10927,63082c6103416,1388572,6112978,1391800,6121360,1389441xm5790165,1393185v25159,7548,36229,-33210,10567,-39248c5770541,1346390,5743370,1331798,5720727,1310161v-15095,-14592,-35222,7044,-22140,22140c5722740,1361988,5753433,1382115,5790165,1393185xm1553706,1435785v5723,1635,12139,-503,13648,-8051c1570876,1410626,1583456,1398047,1600564,1395531v15598,-2516,9056,-27172,-6542,-24152c1569366,1375907,1548737,1396537,1544208,1421193v-1258,7547,3774,12956,9498,14592xm6208240,1441994v5724,1635,12139,-503,13649,-8051c6225411,1416835,6237990,1404256,6255098,1401740v15598,-2516,9057,-27172,-6541,-24152c6223901,1382116,6203271,1402746,6198742,1427402v-1257,7547,3774,12956,9498,14592xm406532,1462593v9934,,18379,-9934,14902,-19372c420936,1441731,420440,1439744,419943,1438254v-1986,-5463,-6954,-10431,-13411,-9934c400075,1428816,395107,1432293,393121,1438254v-497,1490,-993,3477,-1491,4967c388650,1452659,396598,1462593,406532,1462593xm718911,1462769v3516,-900,6621,-3166,8484,-7140c732361,1444701,739812,1436257,749249,1430296v7948,-4967,11425,-15895,6458,-24339c751733,1398507,739812,1394036,731865,1399500v-15399,11424,-26327,25332,-33281,43711c694114,1455877,708364,1465470,718911,1462769xm982213,1467675v7078,,14156,-4844,14901,-14530c998604,1431787,999101,1409931,1000095,1388572v496,-22353,-36261,-22353,-35765,c965324,1409931,965821,1431787,967311,1453145v745,9686,7823,14530,14902,14530xm5061046,1468802v9935,,18379,-9934,14902,-19372c5075451,1447940,5074954,1445953,5074458,1444463v-1987,-5463,-6954,-10431,-13412,-9934c5054589,1435025,5049622,1438502,5047635,1444463v-496,1490,-993,3477,-1490,4967c5043165,1458868,5051112,1468802,5061046,1468802xm5373453,1468978v3516,-900,6621,-3166,8483,-7140c5386903,1450910,5394354,1442466,5403791,1436505v7948,-4967,11425,-15895,6458,-24339c5406275,1404716,5394354,1400245,5386407,1405709v-15399,11424,-26327,25332,-33281,43711c5348656,1462086,5362905,1471679,5373453,1468978xm5636752,1473884v7078,,14156,-4844,14901,-14530c5653143,1437996,5653640,1416140,5654634,1394781v496,-22353,-36261,-22353,-35764,c5619863,1416140,5620360,1437996,5621850,1459354v745,9686,7823,14530,14902,14530xm4229428,1490773v4222,1241,8817,869,13039,-1615c4250414,1484688,4253892,1473263,4248924,1465315v-3477,-4967,-6457,-9934,-9934,-15398c4237500,1447433,4236010,1444950,4234519,1442963v-993,-1490,-3973,-4470,-4470,-5961c4226572,1425577,4213658,1420113,4203226,1426075v-9934,5464,-13411,21358,-4471,28809c4202233,1457865,4205213,1463825,4208194,1467799v3476,4967,6953,9935,10430,14902c4221356,1486675,4225206,1489531,4229428,1490773xm2889931,1533365v4100,249,8201,-993,11429,-4470c2906824,1522934,2908311,1511509,2901360,1506045v-6956,-5464,-13910,-10928,-21359,-16392c2873544,1484687,2863607,1482699,2857152,1489653v-4968,5962,-6954,17386,,22850c2864105,1517967,2871058,1523431,2878507,1528895v3232,2483,7330,4222,11424,4470xm680547,1536244v12852,-676,23749,-17906,12573,-30944c679212,1488908,664807,1473013,649905,1457119v-15895,-16889,-40234,7947,-25332,25332c638481,1498842,652886,1515234,667787,1530632v3974,4222,8475,5837,12760,5612xm1665345,1538014v5689,-334,11401,-1917,16741,-4898c1690531,1528149,1693511,1516227,1688544,1507784v-4471,-8445,-16889,-12915,-24836,-6955c1663211,1501326,1659734,1503313,1661721,1502320v1987,-994,-994,,-1490,496l1659734,1502816r-497,c1658740,1502816,1656257,1501822,1657747,1502320v1987,993,-1490,-994,-1987,-1491c1657747,1502320,1655760,1500829,1655760,1500332v994,994,994,1490,497,497c1655760,1500332,1655263,1499339,1655263,1498843v-7947,-16392,-35763,-4968,-29802,12418c1631421,1528770,1648278,1539015,1665345,1538014xm5335089,1542453v12853,-676,23750,-17906,12574,-30944c5333755,1495117,5319350,1479222,5304448,1463328v-15895,-16889,-40234,7947,-25332,25332c5293024,1505051,5307429,1521443,5322330,1536841v3974,4222,8475,5837,12759,5612xm6319884,1544223v5689,-334,11402,-1917,16741,-4898c6345070,1534358,6348050,1522436,6343083,1513993v-4471,-8445,-16889,-12915,-24836,-6955c6317750,1507535,6314273,1509522,6316260,1508529v1987,-994,-994,,-1490,496l6314273,1509025r-496,c6313280,1509025,6310796,1508031,6312287,1508529v1986,993,-1491,-994,-1987,-1491c6312287,1508529,6310300,1507038,6310300,1506541v993,994,993,1490,496,497c6310300,1506541,6309803,1505548,6309803,1505052v-7948,-16392,-35764,-4968,-29803,12418c6285960,1534979,6302817,1545224,6319884,1544223xm1436207,1549011v21359,1987,20366,-30299,,-33279c1397464,1510764,1359217,1502320,1321467,1491392v-21855,-6457,-31294,28313,-9438,34770c1352759,1538084,1393987,1545534,1436207,1549011xm6090750,1555220v21359,1987,20366,-30299,,-33279c6052007,1516973,6013759,1508529,5976009,1497601v-21856,-6457,-31293,28313,-9438,34770c6007302,1544293,6048529,1551743,6090750,1555220xm4010500,1571612v19869,-1490,20365,-32286,,-31790c3991128,1540816,3974240,1533364,3961325,1518463v-13908,-15895,-37254,7451,-23346,23346c3955861,1562174,3983181,1573599,4010500,1571612xm3524448,1574808v3460,-605,6855,-2492,9498,-6015c3545522,1552692,3557597,1537093,3568167,1520489v11070,-16605,-15606,-32204,-26670,-15599c3530424,1521495,3520361,1538100,3510293,1555208v-7169,11699,3774,21416,14155,19600xm847229,1576083v11424,-3104,20986,-12914,15771,-26077c856543,1533614,859523,1511758,866477,1495863v10431,-22849,-21856,-43214,-34771,-20365c824256,1488412,819288,1502321,817301,1517222v-1986,15398,994,29307,2981,44705c822517,1575587,835804,1579188,847229,1576083xm1128587,1581705v12076,5032,27171,-1510,30693,-15095c1163305,1550005,1182929,1535916,1197521,1528872v18617,-9058,5535,-40758,-14592,-34217c1168840,1499687,1155758,1506229,1144185,1515789v-11573,9560,-18114,21636,-26668,33210c1108963,1560068,1117014,1576673,1128587,1581705xm5501769,1582292v11425,-3104,20987,-12914,15771,-26077c5511083,1539823,5514063,1517967,5521017,1502072v10431,-22849,-21856,-43214,-34770,-20365c5478796,1494621,5473829,1508530,5471842,1523431v-1987,15398,994,29307,2980,44705c5477057,1581796,5490345,1585397,5501769,1582292xm1954746,1587173v12736,-1280,22888,-16182,10967,-27730c1948328,1543051,1930942,1526162,1913557,1509771v-19372,-18379,-48679,12418,-28810,28313c1903622,1552985,1922497,1568384,1941870,1583285v4098,3229,8630,4315,12876,3888xm5783121,1587914v12076,5032,27171,-1510,30693,-15095c5817839,1556214,5837463,1542125,5852055,1535081v18618,-9058,5536,-40758,-14592,-34217c5823374,1505896,5810292,1512438,5798719,1521998v-11573,9560,-18114,21636,-26668,33210c5763497,1566277,5771548,1582882,5783121,1587914xm6609285,1593382v12736,-1280,22888,-16182,10967,-27730c6602867,1549260,6585481,1532371,6568096,1515980v-19372,-18379,-48679,12418,-28810,28313c6558161,1559194,6577037,1574593,6596409,1589494v4098,3229,8631,4315,12876,3888xm229684,1599676v37751,-10430,72521,-34273,98847,-63082c345420,1517718,319590,1491393,300715,1508777v-24836,22850,-51659,36757,-82952,47686c190940,1565403,201371,1607624,229684,1599676xm4884225,1605885v37751,-10430,72521,-34273,98848,-63082c4999961,1523927,4974132,1497602,4955256,1514986v-24835,22850,-51658,36757,-82951,47686c4845482,1571612,4855913,1613833,4884225,1605885xm3625214,1607161v4592,,9124,-1636,12897,-5158c3641634,1598481,3645659,1594959,3649181,1591436v6542,-6541,7047,-18617,,-25158c3645659,1563259,3641634,1560743,3636603,1561246v-5035,,-8557,2013,-12585,5032c3619993,1569800,3615965,1572819,3611944,1576341v-3521,3019,-5533,8554,-5533,13083c3606411,1593953,3608423,1598984,3611944,1602506v4023,3019,8678,4655,13270,4655xm4516469,1612281v4905,-1303,9376,-4408,12108,-8878c4534537,1593468,4530067,1583037,4521622,1576580v-10430,-7451,-21358,-14902,-31790,-22352c4480891,1548267,4466983,1552241,4462016,1561678v-5464,10431,-2484,21856,6954,27816c4479898,1596448,4490825,1603899,4501753,1610357v4471,2732,9811,3228,14716,1924xm480378,1613034v5332,-660,10330,-3795,13558,-10377c506354,1577325,529204,1554972,549072,1535600v16391,-15894,-7948,-39738,-24836,-24835c512812,1520699,501884,1531626,491453,1543051v-10431,11425,-18875,24340,-29306,35267c445383,1594710,464382,1615013,480378,1613034xm5134919,1619243v5332,-659,10331,-3795,13559,-10377c5160896,1583534,5183745,1561181,5203613,1541809v16392,-15894,-7947,-39738,-24835,-24835c5167354,1526908,5156426,1537835,5145995,1549260v-10431,11425,-18876,24340,-29306,35267c5099924,1600919,5118924,1621222,5134919,1619243xm3440652,1630731v10328,-707,18817,-14010,9760,-24199c3431297,1585399,3417708,1562755,3403119,1538603v-8050,-13586,-32199,-4529,-26165,11070c3388023,1578354,3408149,1605526,3430292,1626659v3271,3145,6914,4308,10360,4072xm3210419,1632194v3521,,8555,-1510,11070,-4529c3224507,1623640,3228031,1619614,3231049,1615589v2515,-3019,4526,-6039,4526,-10567c3235575,1601500,3234067,1596971,3231049,1594455v-6039,-5535,-14593,-5535,-20630,c3206395,1597977,3202369,1600997,3198848,1604519v-3018,2516,-4528,7548,-4528,11573c3194320,1620117,3195830,1624646,3198848,1627665v3017,3019,7043,5032,11571,4529xm2377969,1632525v10568,,19624,-10567,16102,-21133c2393567,1609882,2393066,1607869,2392561,1606360v-2011,-6038,-8050,-11573,-14592,-11070c2370925,1595793,2365391,1599819,2363378,1606360v-504,1509,-1006,3522,-1510,5032c2358345,1621958,2367403,1632525,2377969,1632525xm7032504,1638734v10567,,19624,-10567,16102,-21133c7048103,1616091,7047600,1614078,7047096,1612569v-2013,-6038,-8051,-11573,-14592,-11070c7025459,1602002,7019924,1606028,7017912,1612569v-503,1509,-1006,3522,-1509,5032c7012880,1628167,7021937,1638734,7032504,1638734xm3604904,1649301v11063,2516,22138,-5534,22138,-16604c3626536,1621627,3615468,1613576,3604904,1616092v-3525,1006,-7046,1509,-10066,2516c3588800,1620117,3583768,1626659,3583768,1632697v501,6541,4528,12579,11070,14089c3598362,1647792,3601883,1648295,3604904,1649301xm1996995,1651833v27320,,27817,-42718,,-42718c1969179,1609115,1969179,1651833,1996995,1651833xm6651545,1658042v27320,,27817,-42718,,-42718c6623729,1615324,6623729,1658042,6651545,1658042xm4000069,1679386v4098,124,8196,-1242,11425,-4471c4017455,1668458,4017455,1659035,4011494,1652081v-6954,-7451,-13412,-14902,-20366,-22849c3985168,1622278,3972253,1622278,3966292,1629232v-6954,7451,-7947,18875,-497,25333c3973246,1661519,3980697,1667976,3988645,1674915v3228,2732,7326,4346,11424,4471xm496909,1681635v1490,-497,3477,-993,4967,-993c506843,1679648,511314,1673688,511314,1668721v,-5464,-3477,-10928,-9438,-11921c500386,1656303,498399,1655806,496909,1655806v-8445,-1987,-17385,3974,-17385,13412c479524,1677661,487968,1683622,496909,1681635xm3877503,1687333v4471,248,9066,-1242,12791,-4471c3895261,1678888,3899732,1674418,3904699,1670444v5464,-4456,4967,-13396,994,-18861c3901222,1645623,3893771,1644630,3887314,1648106v-5961,2981,-11425,5961,-17386,8942c3860987,1661518,3859497,1673922,3865458,1681372v3229,3725,7575,5712,12045,5961xm5151459,1687836v1490,-497,3477,-993,4967,-993c5161393,1685849,5165863,1679888,5165863,1674922v,-5464,-3477,-10920,-9437,-11913c5154936,1662512,5152949,1662015,5151459,1662015v-8445,-1987,-17385,3974,-17385,13403c5134074,1683862,5142518,1689823,5151459,1687836xm1414355,1690882v4470,-62,8941,-1801,12417,-4781c1441176,1673683,1455582,1661270,1469987,1648355v6955,-5961,6459,-17882,,-24339c1463033,1617062,1452602,1618055,1445647,1624016v-14405,12418,-29306,24836,-43710,36757c1394487,1666734,1395480,1679643,1401937,1685604v3477,3725,7947,5340,12418,5278xm2354821,1690888v,-503,-503,-503,-503,-1006l2354684,1690704r137,184xm2356437,1694976r-106,-1069c2356331,1693907,2356331,1694410,2356331,1694410r-1647,-3706l2351801,1686863r-1673,-1255l2350440,1686250r5997,8726xm6068896,1697082v4470,-63,8941,-1801,12418,-4781c6095718,1679883,6110123,1667479,6124528,1654564v6954,-5961,6458,-17882,,-24339c6117574,1623271,6107143,1624264,6100189,1630225v-14405,12418,-29306,24836,-43711,36757c6049027,1672929,6050021,1685843,6056478,1691804v3477,3725,7947,5340,12418,5278xm7009357,1697088v,-503,-503,-503,-503,-1006l7009220,1696905r137,183xm2449838,1699244v9928,-1062,17949,-13515,8135,-21440c2447911,1669250,2441371,1658691,2438854,1645609v-3522,-16102,-27171,-9057,-24153,6541c2417721,1669250,2426778,1684346,2439861,1695919v3143,2767,6666,3679,9977,3325xm7010974,1701176r-107,-1069c7010867,1700107,7010867,1700610,7010867,1700610r-1647,-3705l7006338,1693063r-1673,-1255l7004977,1692450r5997,8726xm7104371,1705443v9930,-1061,17950,-13514,8138,-21439c7102445,1675450,7095904,1664900,7093388,1651818v-3522,-16102,-27171,-9057,-24152,6541c7072254,1675450,7081312,1690546,7094394,1702118v3145,2768,6667,3679,9977,3325xm1705919,1705974v13411,,13411,-20862,,-20862c1692010,1684615,1692010,1705974,1705919,1705974xm6360468,1712175v13412,,13412,-20862,,-20862c6346560,1690816,6346560,1712175,6360468,1712175xm1914199,1717519v14040,-4470,21584,-26823,4819,-36881c1898156,1668220,1882261,1648853,1872823,1626003v-7947,-18875,-35764,-12418,-31293,8445c1848484,1668220,1869843,1696037,1898653,1714912v5464,3601,10865,4098,15546,2607xm2344568,1723154v3712,-1069,7233,-3082,9750,-5598c2358847,1713028,2360859,1706486,2359852,1699945r-3415,-4969l2356809,1698687r24,-252c2356833,1698435,2356833,1698939,2356833,1698939r-24,-252l2356752,1699246r585,1202l2356540,1701367r-209,2100c2356331,1703467,2356331,1703467,2356331,1702964v-504,1510,-1007,3019,-2013,4529c2354318,1707493,2354318,1707493,2354318,1706990v-1006,1006,-2013,2515,-3020,3522c2350292,1711518,2348783,1712525,2347776,1713531v,,,,504,l2344568,1715179r-314,364c2343751,1715543,2343751,1715543,2343751,1715543r817,-364l2356540,1701367r212,-2121l2350440,1686250r-580,-843l2347776,1683844v,503,504,503,504,503l2346721,1683724r-17563,623c2330668,1683844,2332177,1683340,2333687,1682334v,,,,-503,l2338467,1681854r-252,-23c2338719,1681831,2338719,1681831,2338719,1681831r-252,23l2343751,1682334v,,,,-504,l2346721,1683724r1937,-69l2349860,1685407r268,201l2348783,1682837v-9561,-6541,-22644,-1509,-28179,8051c2317585,1695920,2317082,1702461,2318592,1707996v1006,3522,3020,7044,5535,9560c2327649,1721078,2329662,1721581,2333687,1723091v3271,1258,7170,1132,10881,63xm6568740,1723719v14040,-4470,21584,-26822,4820,-36881c6552698,1674419,6536803,1655062,6527365,1632212v-7947,-18875,-35763,-12418,-31293,8445c6503026,1674419,6524385,1702236,6553195,1721111v5464,3602,10865,4098,15545,2608xm6999105,1729353v3711,-1069,7233,-3082,9749,-5597c7013383,1719227,7015396,1712686,7014389,1706144r-3415,-4968l7011345,1704886r25,-251c7011370,1704635,7011370,1705138,7011370,1705138r-25,-252l7011289,1705444r584,1204l7011077,1707567r-210,2100c7010867,1709667,7010867,1709667,7010867,1709164v-503,1509,-1006,3019,-2013,4529c7008854,1713693,7008854,1713693,7008854,1713189v-1006,1006,-2013,2515,-3019,3523c7004829,1717718,7003319,1718724,7002313,1719730v,,,,503,l6999105,1721380r-315,363c6998287,1721743,6998287,1721743,6998287,1721743r818,-363l7011077,1707567r212,-2123l7004977,1692450r-579,-842l7002313,1690043v,503,503,503,503,503l7001258,1689923r-17563,623c6985205,1690043,6986714,1689540,6988224,1688534v,,,,-504,l6993004,1688054r-252,-23c6993255,1688031,6993255,1688031,6993255,1688031r-251,23l6998287,1688534v,,,,-503,l7001258,1689923r1935,-68l7004398,1691608r267,200l7003319,1689037v-9560,-6541,-22643,-1509,-28178,8051c6972122,1702119,6971619,1708661,6973128,1714195v1007,3523,3020,7045,5535,9561c6982186,1727278,6984198,1727781,6988224,1729291v3271,1258,7170,1132,10881,62xm4196965,1742720r-195,-2734l4196770,1742239r195,481xm4197073,1744235r193,-772l4196965,1742720r108,1515xm2503259,1747746v18116,-1510,36231,-3019,54845,-4025c2575718,1741708,2575213,1714033,2558104,1716046v-18111,2013,-36228,4026,-54845,6038c2487157,1724097,2486653,1748753,2503259,1747746xm7157793,1753947v18116,-1511,36229,-3019,54847,-4026c7230251,1747908,7229748,1720234,7212640,1722246v-18114,2013,-36229,4025,-54847,6038c7141692,1730297,7141189,1754953,7157793,1753947xm558245,1762138v3120,24,6224,-1156,8708,-4012c577384,1746701,589306,1739250,604704,1735774v19869,-3975,10927,-35765,-8444,-29804c575894,1712924,559005,1724846,546091,1742231v-6706,8941,2794,19838,12154,19907xm5212787,1768338v3120,23,6225,-1156,8708,-4012c5231927,1752901,5243848,1745450,5259246,1741974v19869,-3976,10928,-35765,-8443,-29804c5230437,1719124,5213548,1731045,5200633,1748430v-6706,8941,2794,19838,12154,19908xm4177894,1771279v3973,994,9438,497,13412,-1490c4198757,1764822,4202730,1754391,4197266,1746444r-31,52l4197266,1746939v,1988,-248,1118,-372,125l4197235,1746496r-8,-112l4197073,1744235r-303,1215l4196770,1742239r-6955,-17154c4184351,1722104,4176404,1722600,4171437,1727567v-1491,1491,-2484,2981,-3974,4472l4167371,1732227r589,-686c4166966,1733528,4166594,1734025,4166594,1733838r777,-1611l4164979,1735018v-993,1491,-1490,2980,-1987,4471c4162496,1741476,4161999,1743959,4161999,1745946v,5961,1987,12419,5464,17386c4170443,1767306,4172927,1769789,4177894,1771279xm1091829,1773647v3136,93,6364,-1241,9096,-4594c1144636,1717394,1192817,1670206,1245966,1627989v13908,-10431,-5961,-29803,-19372,-18875c1173942,1651335,1125761,1698519,1082050,1750177v-8196,10059,373,23191,9779,23470xm664803,1775017v3974,993,7948,993,11424,c679704,1774024,683182,1772037,685665,1769553v3974,-4470,6458,-9438,6458,-15398c692123,1748691,689639,1742730,685665,1738756v-2483,-2483,-5961,-4470,-9438,-5463c672751,1732299,668777,1732299,665300,1733293v-1491,496,-2980,1489,-4967,1987c658842,1735776,657352,1736769,655365,1737266v-2483,1490,-3974,2980,-5463,4967c647418,1745710,645431,1749684,645431,1754155v,3477,993,6954,2484,9934c650398,1769056,654868,1771043,659836,1773030v1490,497,2980,1490,4967,1987xm5746370,1779846v3136,94,6364,-1241,9096,-4594c5799177,1723594,5847359,1676405,5900508,1634198v13907,-10431,-5961,-29803,-19372,-18875c5828484,1657544,5780302,1704718,5736591,1756377v-8196,10058,372,23190,9779,23469xm5319350,1781217v3973,994,7948,994,11424,c5334251,1780224,5337728,1778237,5340212,1775753v3974,-4470,6457,-9437,6457,-15398c5346669,1754892,5344186,1748931,5340212,1744957v-2484,-2484,-5961,-4470,-9438,-5464c5327298,1738500,5323323,1738500,5319846,1739493v-1490,497,-2980,1490,-4967,1987c5313389,1741977,5311899,1742970,5309912,1743467v-2483,1490,-3974,2980,-5464,4967c5301964,1751911,5299978,1755884,5299978,1760355v,3478,993,6955,2483,9935c5304945,1775257,5309415,1777244,5314382,1779230v1491,497,2981,1491,4968,1987xm1501282,1784450v4470,2483,10928,1490,13411,-3477c1516681,1777495,1518667,1774019,1520158,1770542v2483,-4471,1490,-10928,-3477,-13908c1511713,1754150,1504759,1755144,1502772,1760111v-1490,3476,-3477,7451,-4968,10928c1495818,1775509,1496314,1781966,1501282,1784450xm6155821,1790649v4470,2484,10928,1491,13411,-3476c6171219,1783695,6173206,1780218,6174696,1776741v2484,-4470,1491,-10927,-3477,-13907c6166252,1760350,6159298,1761344,6157311,1766311v-1490,3476,-3477,7450,-4967,10927c6150357,1781708,6150854,1788166,6155821,1790649xm3724901,1802079v12914,3477,26324,-6458,26324,-19869c3750730,1768799,3737815,1758864,3724901,1762341v-1491,496,-2980,496,-3976,994c3712978,1765818,3706025,1773765,3706521,1782210v498,8445,5964,16392,14404,18875c3722416,1801582,3723909,1802079,3724901,1802079xm1770503,1802331v23346,8941,34274,-29306,10430,-36260c1770005,1763091,1782424,1736764,1784411,1732790v6457,-14404,11425,-27815,12418,-43711c1797823,1669211,1764542,1664249,1761563,1684112v-3477,25333,-23842,44705,-23842,71031c1737721,1778488,1749145,1794880,1770503,1802331xm1932436,1805266v3128,357,6450,-450,9430,-2933c1955774,1790412,1965708,1775013,1970675,1757629v4968,-15896,-20862,-23346,-25332,-6954c1941369,1764086,1934415,1775510,1923983,1784451v-8567,8196,-930,19744,8453,20815xm6425042,1808531v23345,8940,34273,-29307,10431,-36260c6424545,1769291,6436963,1742964,6438950,1738991v6458,-14405,11425,-27817,12418,-43712c6452362,1675411,6419081,1670444,6416101,1690312v-3477,25333,-23842,44705,-23842,71031c6392259,1784689,6403683,1801080,6425042,1808531xm6586978,1811466v3128,357,6450,-450,9430,-2934c6610317,1796612,6620251,1781213,6625218,1763829v4967,-15895,-20862,-23346,-25333,-6954c6595912,1770285,6588958,1781710,6578526,1790651v-8568,8197,-931,19744,8452,20815xm584832,1814754v4470,,8444,-1491,11921,-4968c599733,1806806,601720,1802336,601720,1797865v-496,-9934,-7451,-16392,-16888,-16889c579864,1780480,574898,1779983,569433,1781970v-6457,1987,-12417,8444,-11921,15895c558009,1805315,562479,1811276,569433,1813760v4967,1490,9935,994,15399,994xm1447321,1819035v8507,2298,18193,-807,20179,-11734c1471971,1783458,1480416,1761603,1493331,1741238v10431,-16888,-15399,-31294,-26327,-15399c1451606,1747695,1440677,1772034,1434220,1798359v-2731,10680,4595,18379,13101,20676xm5239378,1820954v4471,,8445,-1491,11921,-4967c5254280,1813006,5256267,1808536,5256267,1804065v-497,-9934,-7451,-16391,-16889,-16888c5234411,1786681,5229444,1786184,5223980,1788171v-6457,1987,-12418,8444,-11921,15894c5212555,1811516,5217026,1817477,5223980,1819960v4967,1490,9934,994,15398,994xm3574961,1824613v6521,-435,12853,-3913,16827,-10122c3590795,1815982,3591293,1815982,3592781,1813995v997,-993,1988,-1987,3475,-2980c3598246,1809525,3600232,1807538,3601724,1806048v3974,-3477,7946,-6954,12416,-10431c3621091,1789160,3621091,1777734,3615629,1770780v-5460,-6953,-16888,-10430,-24834,-4966c3586323,1768794,3582351,1772271,3577881,1775251v-1992,1490,-3978,2980,-5964,4470c3571421,1780218,3564959,1784689,3567943,1783199v-13912,4967,-20366,20862,-10931,33280c3561735,1822439,3568439,1825048,3574961,1824613xm6101864,1825236v8507,2297,18193,-808,20179,-11735c6126514,1789658,6134958,1767803,6147873,1747437v10431,-16888,-15398,-31293,-26326,-15398c6106149,1753895,6095221,1778233,6088764,1804559v-2732,10679,4594,18379,13100,20677xm3873949,1833104v9639,-3213,14109,-17743,2933,-25566c3862478,1797605,3845093,1795120,3827708,1798101v-19830,3973,-11425,37253,8940,31293c3845589,1826911,3854530,1827408,3862975,1831878v3973,2110,7761,2296,10974,1226xm4308531,1835852v13908,-1491,19868,-13909,17882,-26823c4324426,1794624,4321942,1780715,4318962,1766311v-4470,-21856,-39241,-16888,-38248,4967c4281211,1785683,4282205,1800088,4283695,1814492v994,12916,10928,23346,24836,21360xm2406146,1839826v6038,1006,12579,503,17108,-4529c2426273,1831775,2428286,1827749,2428286,1822718v,-4529,-2013,-9058,-5032,-12580c2418223,1806616,2412184,1805106,2406146,1806616v-3523,503,-7044,1509,-10064,2516c2390044,1811145,2385013,1816177,2385517,1823221v502,7044,4527,11573,10565,14089c2399605,1838819,2402623,1839322,2406146,1839826xm2000980,1841572v37254,993,70534,-7948,104808,-23843c2129133,1806801,2108768,1773024,2085422,1782959v-26326,11424,-56129,17385,-84442,19869c1976641,1804814,1975647,1841074,2000980,1841572xm185968,1844557v4967,,10928,-1987,14405,-5961c203850,1834623,206333,1829655,206333,1824191v-496,-4470,-2483,-10431,-6457,-13908c193916,1804819,187458,1798858,180008,1796375v-12915,-3974,-26327,9437,-22353,22352c160139,1826675,166596,1832636,171563,1838596v2981,3477,9438,5961,14405,5961xm1045479,1844803v18689,1863,37564,1739,56439,-745c1120297,1841575,1120794,1812765,1101918,1814752v-35266,2980,-69540,993,-103813,-9438c979726,1800346,972275,1828163,990157,1833627v18130,5464,36633,9314,55322,11176xm7060681,1846027v6038,1006,12579,503,17108,-4529c7080807,1837975,7082820,1833949,7082820,1828919v,-4529,-2013,-9059,-5031,-12581c7072757,1812815,7066719,1811306,7060681,1812815v-3523,505,-7045,1510,-10064,2516c7044579,1817344,7039547,1822377,7040051,1829421v503,7044,4528,11573,10566,14090c7054140,1845020,7057158,1845523,7060681,1846027xm1585907,1847473v5029,1428,10742,807,16205,-1428c1610060,1842568,1620491,1839587,1629432,1836110v8941,-3476,14902,-11921,12418,-21856c1639366,1804817,1629432,1799353,1619994,1801837v-10927,2980,-21855,5960,-33280,8443c1575289,1812267,1569825,1826672,1573799,1836607v2732,5961,7079,9437,12108,10866xm6655518,1847772v37254,993,70534,-7947,104808,-23842c6783671,1813001,6763306,1779224,6739961,1789159v-26327,11425,-56130,17385,-84443,19869c6631179,1811014,6630186,1847275,6655518,1847772xm1795825,1850022r-394,-789l1795413,1849219r277,623l1795825,1850022xm708874,1850203v5849,-1824,10881,-6101,13649,-12894c728058,1824227,720510,1811647,707931,1807118v-13083,-5031,-24656,-12075,-38746,-14591c645536,1787998,633460,1816679,653084,1830768v11573,8051,24656,11573,37235,17611c696357,1851398,703025,1852027,708874,1850203xm4840514,1850757v4967,,10928,-1987,14405,-5960c4858396,1840823,4860879,1835856,4860879,1830392v-496,-4470,-2483,-10432,-6457,-13909c4848462,1811019,4842004,1805058,4834554,1802575v-12915,-3973,-26327,9438,-22353,22353c4814685,1832875,4821142,1838836,4826109,1844797v2981,3477,9438,5960,14405,5960xm5700021,1851004v18690,1862,37565,1739,56440,-746c5774840,1847775,5775336,1818964,5756461,1820951v-35267,2981,-69541,994,-103814,-9437c5634269,1806546,5626817,1834362,5644699,1839827v18131,5464,36633,9314,55322,11177xm1796478,1851615r-156,-1097l1796418,1851479r60,136xm1796983,1852751r49,-101l1796819,1852008r42,469l1796983,1852751xm4248055,1852806v4719,-1677,8817,-5278,10804,-9997c4260846,1838339,4260846,1833371,4258859,1828901v-2484,-5464,-6457,-8444,-11425,-10431c4243957,1816979,4239984,1815986,4236506,1814495v-3477,-1490,-9437,-496,-12914,1491c4220612,1817973,4218128,1820457,4216638,1823934v-3477,7948,,15895,6954,20862c4227069,1846783,4230546,1849266,4233526,1851254v4471,2980,9811,3228,14529,1552xm1796718,1853296r183,-377l1796861,1852477r-383,-862l1796718,1853296xm6240449,1853673v5029,1428,10741,807,16205,-1428c6264602,1848768,6275033,1845787,6283974,1842310v8941,-3476,14902,-11921,12418,-21856c6293908,1811016,6283974,1805552,6274537,1808036v-10928,2980,-21856,5961,-33281,8444c6229831,1818467,6224367,1832872,6228341,1842807v2732,5961,7078,9438,12108,10866xm1796744,1854740r75,-743l1796718,1853296r-98,203l1796744,1854740xm6450375,1856222r-394,-789l6449963,1855419r277,623l6450375,1856222xm5363411,1856403v5849,-1823,10881,-6099,13648,-12893c5382594,1830428,5375047,1817847,5362467,1813320v-13082,-5033,-24656,-12076,-38745,-14592c5300073,1794199,5287997,1822880,5307621,1836969v11573,8051,24655,11573,37235,17611c5350894,1857598,5357561,1858228,5363411,1856403xm6451028,1857815r-157,-1097l6450967,1857679r61,136xm1862393,1857963v13909,-2483,25830,-20365,16392,-33280c1880275,1826670,1878289,1822200,1878785,1824187v,-1987,,-5465,,-6955c1879282,1813755,1880772,1810279,1883256,1806801v4967,-7947,1490,-19372,-6458,-23842c1867857,1777495,1858420,1781469,1852956,1789416v-4471,5961,-7948,13411,-10928,20863c1841034,1813259,1840041,1816239,1839544,1819219v-496,2981,-993,5961,-993,8941c1838551,1828657,1837558,1833624,1838551,1830644v-4470,14902,8941,29306,23842,27319xm6451533,1858951r49,-101l6451368,1858209r43,468l6451533,1858951xm4029189,1859141v5154,-559,10121,-2670,13598,-6395c4049741,1845295,4051728,1833373,4046264,1824432v-497,-993,-1490,-1987,-1987,-2980c4036330,1808040,4017454,1805557,4006526,1816485v-4470,4470,-6953,10928,-6953,16888c3999573,1842314,4004540,1849765,4011494,1854235v994,497,1987,1491,2980,1988c4018696,1858706,4024036,1859699,4029189,1859141xm6451268,1859496r183,-376l6451411,1858677r-383,-862l6451268,1859496xm6451294,1860940r74,-744l6451268,1859496r-98,203l6451294,1860940xm6516933,1864163v13909,-2483,25830,-20364,16392,-33280c6534815,1832870,6532828,1828400,6533325,1830387v,-1987,,-5464,,-6954c6533822,1819955,6535312,1816478,6537796,1813001v4967,-7947,1490,-19371,-6458,-23842c6522397,1783695,6512960,1787669,6507496,1795617v-4471,5960,-7947,13410,-10928,20861c6495574,1819458,6494581,1822439,6494085,1825420v-497,2980,-994,5961,-994,8940c6493091,1834857,6492098,1839825,6493091,1836844v-4470,14902,8941,29306,23842,27319xm779882,1871526v6040,3019,12582,3522,18116,c803533,1868507,807055,1862469,807055,1855928v,-6542,-3522,-12580,-9057,-15599c792464,1836807,785922,1837814,779882,1840329v-1510,504,-3020,1510,-4026,2013c765290,1847374,765290,1864482,775856,1869514v1510,503,3020,1509,4026,2012xm4150575,1874097v14404,1491,14404,-21357,,-22848c4132693,1849262,4114811,1847771,4096929,1845785v-14902,-1491,-14902,21358,,22848c4114811,1870620,4132693,1872110,4150575,1874097xm5434421,1877726v6038,3019,12579,3522,18114,c5458070,1874708,5461592,1868668,5461592,1862128v,-6542,-3522,-12579,-9057,-15598c5447000,1843007,5440459,1844014,5434421,1846530v-1510,503,-3020,1509,-4026,2012c5419829,1853576,5419829,1870682,5430395,1875714v1509,503,3019,1509,4026,2012xm1775459,1880818v9935,2980,22353,-3477,24837,-13908c1801289,1861943,1801289,1855982,1798309,1851511r-523,-413l1797032,1852650r283,848l1796983,1852751r-82,168l1797315,1857472r-496,-3474l1796819,1855485r-75,-745l1796322,1858962v,-496,,-993,497,-993c1796322,1859459,1795825,1860950,1794832,1862439v,-496,,-496,496,-496l1792575,1865154r270,-231c1792845,1864923,1792348,1865420,1792348,1865420r227,-266l1789368,1867903v,,496,,496,-496l1796620,1853499r-202,-2020l1795690,1849842r-745,-993l1787402,1842877r-2008,-803c1785891,1842074,1785891,1842074,1786387,1842074r1015,803l1789651,1843776r-283,-212c1789368,1843564,1789864,1844061,1790361,1844061r-710,-285l1793059,1846332r-214,-285c1792845,1846047,1793341,1846545,1793341,1846545r-282,-213l1794945,1848849r468,370l1795328,1849028r103,205l1797786,1851098r523,-1076c1797812,1847041,1796819,1844061,1794832,1841577v-1987,-2483,-5464,-5960,-8941,-6457c1781917,1834623,1778937,1834126,1774963,1835120v-1987,497,-3974,1490,-5961,2484c1762545,1841577,1758075,1848531,1758075,1856479v-498,11424,6953,21359,17384,24339xm37947,1886776v4967,4470,10928,3974,15895,c55829,1885286,57816,1883299,59803,1881809v4967,-3974,4470,-12915,,-16888c55332,1860947,46888,1859457,42914,1864921v-1490,1986,-3477,3973,-4967,5960c33973,1875351,32980,1882305,37947,1886776xm6430009,1887018v9935,2980,22353,-3477,24836,-13908c6455839,1868143,6455839,1862182,6452859,1857711r-523,-413l6451582,1858850r283,848l6451533,1858951r-82,169l6451865,1863672r-497,-3475l6451368,1861685r-74,-745l6450871,1865162v,-497,,-993,497,-993c6450871,1865659,6450375,1867149,6449382,1868639v,-496,,-496,496,-496l6447126,1871354r269,-231c6447395,1871123,6446898,1871620,6446898,1871620r228,-266l6443918,1874103v,,496,,496,-497l6451170,1859699r-203,-2020l6450240,1856042r-745,-993l6441952,1849077r-2008,-803c6440440,1848274,6440440,1848274,6440937,1848274r1015,803l6444201,1849977r-283,-213c6443918,1849764,6444414,1850261,6444911,1850261r-710,-284l6447608,1852533r-213,-285c6447395,1852248,6447891,1852745,6447891,1852745r-283,-212l6449495,1855049r468,370l6449878,1855228r103,205l6452336,1857298r523,-1076c6452362,1853241,6451368,1850261,6449382,1847777v-1987,-2483,-5464,-5960,-8942,-6457c6436467,1840823,6433486,1840327,6429513,1841320v-1987,497,-3974,1490,-5961,2484c6417094,1847777,6412624,1854732,6412624,1862679v-497,11424,6954,21359,17385,24339xm4692493,1892976v4967,4471,10928,3974,15894,c4710375,1891486,4712361,1889499,4714348,1888009v4968,-3974,4470,-12915,,-16888c4709878,1867147,4701434,1865657,4697460,1871121v-1490,1986,-3477,3973,-4967,5960c4688519,1881551,4687526,1888505,4692493,1892976xm3945430,1907382v5464,,11921,-2484,15895,-6458c3965299,1896454,3968279,1890989,3967783,1885028v,-5960,-1490,-12417,-6458,-15894c3957351,1866153,3953874,1862180,3948410,1861187v-4470,-994,-8940,-497,-13411,c3929039,1862180,3922581,1868638,3921588,1874598v-497,4470,-1490,8941,,13411c3923078,1892977,3926555,1896454,3929535,1900924v3477,3974,10928,6458,15895,6458xm4388823,1908419r-65,-458l4388635,1907666r187,750l4388823,1908419xm3288477,1909493v3415,993,7015,1117,10245,-125c3300211,1908872,3302197,1908375,3303688,1907381v7449,-2483,13905,-8940,13410,-17385c3317098,1887016,3316105,1883539,3314614,1881055v-2484,-4471,-6456,-6954,-10926,-8444c3302197,1872114,3300211,1871617,3298722,1870624v-6459,-2484,-14902,497,-19372,4967c3275873,1879565,3273390,1884532,3273390,1889996v,4968,1987,10432,5960,14405c3281833,1906637,3285060,1908499,3288477,1909493xm4390465,1912057r-294,-705l4389829,1910935r464,928l4390465,1912057xm4394358,1916470r-237,-290l4394058,1916129r300,341xm1388522,1917572v6457,2981,13411,2484,19869,-496l1409715,1916487r-828,92c1410377,1916082,1411370,1915585,1412861,1915089r-3146,1398l1413357,1916082v1490,-497,2484,-993,3974,-1490c1419318,1913598,1420808,1912108,1421801,1910618v1987,-2980,3477,-6457,3477,-9934c1425278,1897703,1424285,1895220,1423291,1892239v-1490,-2980,-5960,-6954,-9934,-7451l1409715,1884384r3146,1398c1411370,1885285,1410377,1884788,1408887,1884292r828,92l1408391,1883795v-6458,-2981,-13412,-3974,-19869,c1382562,1887272,1378588,1893729,1378588,1900684v,6954,3974,13411,9934,16888xm6043066,1923772v6457,2980,13411,2484,19869,-497l6064260,1922687r-828,92c6064922,1922281,6065915,1921785,6067406,1921288r-3146,1399l6067902,1922281v1490,-496,2484,-993,3974,-1489c6073863,1919798,6075353,1918307,6076346,1916817v1987,-2980,3477,-6457,3477,-9934c6079823,1903903,6078830,1901419,6077837,1898438v-1491,-2980,-5961,-6954,-9935,-7451l6064259,1890583r3147,1398c6065915,1891484,6064922,1890987,6063432,1890491r827,92l6062935,1889994v-6458,-2980,-13412,-3973,-19869,c6037106,1893471,6033132,1899929,6033132,1906883v,6954,3974,13411,9934,16889xm3503856,1926257v4970,,9940,-1987,13914,-5961c3521246,1916819,3523733,1911355,3523733,1906388v-498,-6457,-3978,-14405,-9937,-16889c3510320,1888009,3506840,1886022,3502863,1885029v-5963,-994,-11922,,-15899,4470c3482496,1893970,3481499,1899434,3482496,1905395v988,3973,2976,7450,4468,10928c3489446,1922283,3497398,1926257,3503856,1926257xm2599348,1926753v9934,2483,20366,-4967,20366,-15399c2619714,1907381,2617728,1902911,2615243,1899930v-4470,-3973,-9936,-4967,-15895,-3973c2597858,1896453,2595871,1896950,2594380,1896950v-5958,1491,-11423,7948,-10926,14404c2583950,1917812,2587924,1924270,2594380,1925760v1491,496,3478,993,4968,993xm357832,1929494r993,-2483c358329,1927508,358329,1928004,357832,1928501r,993xm1149991,1931667v3461,-901,6566,-3167,8552,-7141c1163014,1916082,1166988,1907637,1171458,1898697v4967,-9935,1987,-21856,-8941,-26327c1153080,1868397,1141655,1873861,1138178,1884292v-2980,9437,-5464,18378,-8444,27816c1126009,1924774,1139606,1934367,1149991,1931667xm356839,1931978r993,-1050l357832,1929494r-993,2484xm5012379,1935694r993,-2483c5012875,1933708,5012875,1934205,5012379,1934702r,992xm3121402,1936191v4470,1490,10432,497,14902,-1987c3144745,1927746,3147231,1917315,3142762,1907878v-993,-1987,-1989,-4471,-2983,-6458c3137298,1896950,3133819,1894466,3129847,1891486v-4967,-3477,-12418,-2981,-17387,c3106998,1894466,3104014,1900427,3104014,1906387v,4968,498,9438,2984,14405c3107991,1922779,3108984,1924766,3109976,1927250v1986,3974,6956,7451,11426,8941xm864983,1936944v23346,-993,46196,-4967,68051,-13909c948929,1917075,941975,1891742,926080,1897206v-19869,7451,-39738,10928,-61097,11425c847101,1909624,847101,1937938,864983,1936944xm5804534,1937866v3461,-900,6566,-3166,8553,-7141c5817557,1922281,5821531,1913837,5826001,1904896v4968,-9934,1987,-21855,-8941,-26326c5807623,1874596,5796198,1880060,5792721,1890492v-2981,9437,-5464,18378,-8444,27815c5780552,1930974,5794149,1940567,5804534,1937866xm4412975,1938107v11070,1510,21133,-4026,27171,-13083c4443669,1919489,4445178,1912445,4444675,1905904v-504,-8051,-2516,-15096,-8554,-21133c4434108,1882758,4431090,1880243,4428573,1878733v-7044,-4528,-15094,-7045,-23146,-7548c4395364,1870682,4384294,1878733,4382282,1888795v-755,5284,-252,10945,1698,15913l4389443,1910899r-621,-2483l4388320,1906910r315,756l4387817,1904394v,-1007,,-2013,,-3019l4388758,1907961r1413,3391l4394121,1916180r2250,1800c4395867,1917476,4395364,1916973,4394358,1916470v-1510,-1007,-2013,-2013,-3019,-2516l4394058,1916129r-3593,-4072l4390836,1912948r-543,-1085l4389443,1910899r2399,9596c4390836,1917980,4389829,1915967,4388823,1913451v503,1509,1006,3522,1509,5032c4392345,1923011,4393854,1927037,4397377,1930560v4528,4528,9560,6541,15598,7547xm5011385,1938179r994,-1051l5012379,1935694r-994,2485xm574400,1939926v4471,,9438,-1490,12915,-5464c589798,1930985,592282,1926514,591785,1921547v,-1986,-496,-3477,-496,-5464c590792,1911613,589798,1907142,586321,1903665v-2980,-2980,-7947,-5464,-12417,-4967c569433,1898698,564466,1900188,561486,1903665v-3477,3477,-4471,7451,-4968,12418c556518,1918070,556022,1919561,556022,1921547v-497,4471,2483,9935,5464,12915c564466,1937442,569930,1939926,574400,1939926xm5519526,1943144v23346,-993,46195,-4968,68050,-13909c5603471,1923275,5596517,1897941,5580623,1903405v-19869,7451,-39738,10928,-61097,11425c5501644,1915823,5501644,1944138,5519526,1943144xm5228947,1946127v4470,,9437,-1490,12914,-5464c5244345,1937185,5246829,1932714,5246332,1927747v,-1986,-497,-3477,-497,-5464c5245339,1917813,5244345,1913342,5240868,1909865v-2980,-2980,-7948,-5464,-12418,-4967c5223979,1904898,5219012,1906388,5216032,1909865v-3477,3477,-4471,7451,-4967,12418c5211065,1924270,5210568,1925761,5210568,1927747v-497,4471,2484,9935,5464,12916c5219012,1943642,5224476,1946127,5228947,1946127xm1683190,1956632r2364,-312c1685554,1956320,1685057,1956320,1685057,1956320r-2559,27l1683190,1956632xm1505938,1956935v5278,-1118,9997,-4098,12232,-9065c1524131,1933465,1530092,1919557,1536052,1905152v3974,-8941,-3477,-19869,-11424,-23346c1516183,1878329,1503764,1880812,1499791,1889754v-5465,12417,-10928,24835,-16392,37750c1478928,1937439,1480418,1948863,1490353,1954824v4471,2484,10307,3229,15585,2111xm374224,1957311v497,,993,,1490,c372237,1956317,368760,1955324,365780,1954331v5960,2980,12914,4470,19372,1986c387139,1955324,389126,1954828,391112,1953834v5961,-1987,9935,-4967,13412,-10431c408498,1937442,408498,1929991,405517,1923534v-4470,-10928,-19868,-17385,-31293,-9934l357832,1930928r,16946c359323,1950853,361806,1952840,364787,1954828v2980,1489,5960,2483,9437,2483xm1659227,1959796r3352,-442l1667548,1956506r14950,-159l1677606,1954333v-2980,496,-6457,993,-9437,1490c1665189,1956816,1662208,1958307,1659227,1959796xm6337739,1962833r2364,-313c6340103,1962520,6339606,1962520,6339606,1962520r-2559,27l6337739,1962833xm6160477,1963135v5278,-1118,9997,-4098,12232,-9066c6178670,1939665,6184631,1925756,6190591,1911351v3974,-8941,-3477,-19869,-11424,-23345c6170722,1884529,6158304,1887012,6154330,1895953v-5463,12418,-10927,24835,-16391,37751c6133468,1943638,6134958,1955063,6144893,1961024v4470,2484,10307,3229,15584,2111xm5028770,1963512v497,,993,,1491,c5026784,1962518,5023306,1961525,5020326,1960531v5960,2981,12915,4471,19372,1987c5041685,1961525,5043672,1961028,5045659,1960035v5960,-1987,9934,-4968,13411,-10432c5063044,1943642,5063044,1936192,5060064,1929734v-4471,-10928,-19869,-17385,-31294,-9934l5012379,1937128r,16946c5013869,1957054,5016352,1959041,5019333,1961028v2980,1490,5960,2484,9437,2484xm288919,1964597v11911,2029,25025,-9671,17477,-23634c276709,1887123,263626,1830265,264129,1768878v504,-23649,-34216,-22643,-36228,c221359,1835296,239977,1903225,278218,1957569v2894,4151,6730,6352,10701,7028xm6313777,1965997r3351,-443l6322097,1962706r14950,-159l6332155,1960533v-2980,497,-6457,993,-9437,1490c6319738,1963017,6316757,1964507,6313777,1965997xm1954650,1966056v3826,1250,8328,939,13047,-1793c2029290,1928996,2089891,1892239,2151981,1857965v18874,-10430,1986,-38247,-16889,-28312c2072505,1862436,2009918,1896212,1950808,1935950v-13038,8568,-7636,26357,3842,30106xm2185051,1966117v4526,1622,9772,1374,15112,-1855c2219534,1952340,2238906,1940916,2257286,1928497v17387,-11424,2484,-35764,-15895,-27319l2213255,1915014r-2537,-7262c2207490,1904003,2202647,1901551,2196189,1901675v-25332,496,-50168,993,-75501,2981c2098336,1906145,2098336,1937440,2120688,1938930r55237,2180l2171684,1949937v1418,7105,6581,13747,13367,16180xm3347395,1966491v14903,,14903,-23346,,-23346c3332494,1943145,3332494,1966491,3347395,1966491xm1895664,1970231v11525,-3702,17393,-21863,3981,-30804c1888718,1932472,1879777,1918564,1878286,1905649v-1987,-18875,-29306,-19869,-29803,c1847986,1931976,1860405,1954328,1882757,1968237v4595,2856,9065,3228,12907,1994xm4943455,1970798v11912,2028,25026,-9671,17478,-23634c4931245,1893324,4918163,1836465,4918666,1775077v503,-23648,-34216,-22642,-36229,c4875896,1841497,4894513,1909424,4932755,1963768v2893,4152,6730,6353,10700,7030xm6609192,1972256v3826,1250,8328,939,13046,-1793c6683831,1935195,6744431,1898438,6806521,1864165v18875,-10430,1986,-38247,-16889,-28313c6727046,1868635,6664459,1902412,6605350,1942150v-13039,8568,-7637,26357,3842,30106xm6839590,1972317v4525,1622,9772,1374,15112,-1855c6874074,1958541,6893446,1947116,6911825,1934697v17385,-11425,2484,-35764,-15896,-27320l6867795,1921214r-2538,-7263c6862028,1910203,6857185,1907750,6850728,1907874v-25333,497,-50168,994,-75501,2981c6752875,1912345,6752875,1943639,6775227,1945130r55236,2180l6826223,1956137v1417,7105,6580,13747,13367,16180xm1367164,1973702v3477,-497,6458,-994,9438,-2484c1380079,1969231,1383059,1965754,1384550,1962277v2979,-6954,1489,-15895,-3974,-20862c1375609,1936944,1368655,1934460,1362197,1936447v-3974,994,-7451,3477,-9934,6954c1348289,1945885,1347295,1949362,1347295,1953833v-496,3974,,7947,2484,11425l1349779,1963074r-1490,-10731c1348786,1951349,1349282,1950852,1349779,1949859r,13215l1350773,1970225r7150,993l1371138,1971218v-993,497,-1490,994,-2483,1490l1357923,1971218r-2183,c1359217,1973205,1363190,1973702,1367164,1973702xm4626887,1974274v4088,-440,7988,-2201,11007,-5472c4640410,1965783,4643429,1963267,4645944,1960247v10064,-10566,8051,-28178,-4528,-35726c4636385,1921502,4629843,1920495,4623805,1922005v-7044,2012,-14592,8555,-16101,16102c4607201,1942133,4606194,1946158,4605691,1950184v-1006,4528,-1006,8051,1006,12580c4608207,1966286,4610723,1969808,4614748,1971820v3774,2014,8051,2894,12139,2454xm6550207,1976431v11525,-3702,17393,-21864,3981,-30804c6543260,1938672,6534319,1924764,6532829,1911849v-1987,-18875,-29306,-19869,-29803,c6502529,1938176,6514947,1960528,6537300,1974437v4594,2856,9065,3228,12907,1994xm4346556,1976853v20631,,20631,-32203,,-32203c4325926,1944650,4325423,1976853,4346556,1976853xm6021707,1979902v3477,-497,6458,-993,9438,-2484c6034622,1975431,6037603,1971954,6039093,1968477v2980,-6954,1490,-15895,-3974,-20863c6030152,1943144,6023198,1940660,6016740,1942647v-3974,993,-7451,3477,-9934,6954c6002832,1952085,6001838,1955562,6001838,1960033v-496,3974,,7947,2484,11424l6004322,1969274r-1490,-10731c6003329,1957549,6003825,1957052,6004322,1956059r,13215l6005315,1976425r7151,993l6025681,1977418v-993,497,-1490,994,-2483,1491l6012466,1977418r-2183,c6013759,1979405,6017734,1979902,6021707,1979902xm2062568,1981650v3477,-2483,6953,-4967,9934,-8445c2074489,1970722,2076972,1967741,2078959,1965258v3477,-3974,5464,-7948,5464,-13411c2084920,1945885,2081443,1940421,2076972,1936944v-8941,-7947,-21856,-4966,-27816,4471c2047169,1944396,2045679,1947376,2043692,1950356v-2484,3974,-3974,7948,-5464,12418c2036241,1969232,2039222,1976186,2044189,1980160v4967,3477,12914,4967,18379,1490xm476299,1983762v3477,-993,6705,-2856,8692,-5092c488468,1974697,490952,1970226,490952,1964762v,-4967,-1987,-10431,-5961,-13908c480521,1946384,472574,1943403,466116,1945886v-1490,498,-3477,994,-4967,1987c454195,1950357,447737,1956814,448235,1964762v,2980,993,5961,2483,8942c452705,1977677,457175,1980161,461149,1981651v1490,497,3477,993,4967,1987c469096,1984880,472822,1984755,476299,1983762xm6717112,1987850v3477,-2483,6953,-4967,9934,-8445c6729033,1976922,6731516,1973941,6733503,1971458v3477,-3974,5464,-7948,5464,-13411c6739464,1952085,6735987,1946621,6731516,1943144v-8941,-7947,-21856,-4967,-27816,4471c6701713,1950595,6700223,1953575,6698236,1956556v-2483,3974,-3974,7947,-5464,12418c6690785,1975432,6693766,1982386,6698732,1986360v4968,3477,12915,4967,18380,1490xm5130845,1989963v3477,-993,6706,-2856,8693,-5092c5143015,1980898,5145499,1976427,5145499,1970962v,-4966,-1987,-10430,-5961,-13908c5135067,1952584,5127120,1949603,5120662,1952087v-1490,497,-3477,994,-4967,1987c5108741,1956558,5102284,1963015,5102781,1970962v,2981,993,5962,2483,8942c5107251,1983878,5111721,1986362,5115695,1987852v1490,496,3477,993,4967,1987c5123643,1991080,5127368,1990956,5130845,1989963xm4418596,1999660v4128,1533,8971,1596,14003,-668c4476376,1978864,4519648,1958234,4562921,1937100v22140,-10568,2516,-44280,-19624,-33211c4500527,1925526,4457757,1946660,4414988,1969304v-14718,7924,-8774,25757,3608,30356xm3122891,2001759v9438,2483,18378,-4471,18378,-13908c3141269,1977420,3131833,1970466,3122891,1972949v-1489,496,-3477,994,-4967,1490c3112458,1975930,3107989,1981394,3107989,1987354v497,5961,3973,11425,9935,12915c3119414,2000765,3121402,2001263,3122891,2001759xm4082174,2008859r-3126,-3127c4079048,2006229,4079544,2006229,4080041,2006726r365,1116l4082174,2008859xm4057045,2008859r1656,-952l4059179,2006726v,-497,496,-497,993,-994l4057045,2008859xm4085505,2012190v-497,-497,-497,-1491,-993,-1987l4082174,2008859r3331,3331xm4053715,2012190r3330,-3331l4054708,2010203v-497,496,-497,1490,-993,1987xm517781,2016666v5713,-993,10928,-4222,13909,-9686c532683,2004993,532186,2005987,531193,2007476r994,-993l532186,2006483v1491,-496,-496,993,497,-496l532187,2006483r1490,-372l533180,2005987v1490,,2483,496,497,c531690,2005490,532683,2006483,534173,2005987r-496,124l535167,2006483v-1987,-993,1987,1491,1987,1491c543611,2012940,554539,2009463,559009,2003503v5464,-6954,4471,-15895,-1490,-22353c542618,1964262,513311,1965255,498906,1982143v-7948,9439,-8444,22850,1987,30797c505860,2016418,512069,2017659,517781,2016666xm702346,2019390v12312,-1250,21935,-16157,10614,-27101c692833,1972162,675222,1949015,661133,1924359v-10566,-18618,-37234,-2012,-28177,16606c647045,1969646,666165,1993798,689814,2015436v4026,3270,8428,4371,12532,3954xm5172321,2022866v5712,-994,10928,-4222,13908,-9686c5187223,2011193,5186726,2012186,5185733,2013676r994,-993l5186726,2012683v1490,-497,-497,993,497,-497l5186727,2012683r1489,-372l5187720,2012186v1489,,2483,497,496,c5186229,2011689,5187223,2012683,5188713,2012186r-497,125l5189707,2012683v-1987,-994,1986,1490,1986,1490c5198151,2019140,5209078,2015664,5213549,2009703v5464,-6954,4471,-15894,-1490,-22352c5197157,1970462,5167851,1971455,5153446,1988344v-7948,9438,-8445,22849,1987,30796c5160400,2022617,5166609,2023860,5172321,2022866xm2271679,2025363v43214,,43214,-67057,,-67057c2228464,1958306,2228464,2025363,2271679,2025363xm5356885,2025591v12311,-1251,21934,-16158,10613,-27101c5347371,1978362,5329760,1955215,5315672,1930559v-10567,-18618,-37235,-2013,-28178,16605c5301583,1975846,5320703,1999999,5344353,2021636v4025,3270,8428,4371,12532,3955xm1682077,2025861v4967,,9438,-1491,13411,-4471c1699462,2018906,1702939,2015926,1705423,2011952v2980,-3477,5464,-7451,6457,-12418c1712377,1996554,1712874,1993077,1713370,1990096v,-4967,-993,-9437,-2980,-13908c1708900,1971718,1706416,1967744,1702939,1964764r-19749,-8132l1662579,1959354r-10306,5906c1648300,1969235,1645320,1974698,1643332,1980162v-2483,5961,-2483,11921,-496,17882c1642836,1998044,1642836,1998541,1642836,1998541r,1490c1643829,2004501,1646313,2008972,1649293,2012449v2484,3974,5961,6954,9934,9437c1662208,2022880,1664691,2024370,1667672,2025363v4967,1491,9438,1491,14405,498xm6926228,2031565v43215,,43215,-67058,,-67058c6883014,1964507,6883014,2031565,6926228,2031565xm6336626,2032062v4967,,9438,-1490,13412,-4471c6354011,2025108,6357488,2022127,6359972,2018153v2980,-3477,5464,-7450,6457,-12418c6366926,2002755,6367423,1999278,6367920,1996297v,-4967,-994,-9437,-2981,-13908c6363449,1977918,6360966,1973945,6357488,1970964r-19749,-8131l6317128,1965554r-10305,5907c6302849,1975435,6299869,1980899,6297881,1986363v-2483,5961,-2483,11921,-496,17882c6297385,2004245,6297385,2004742,6297385,2004742r,1490c6298379,2010703,6300862,2015173,6303843,2018650v2483,3974,5960,6954,9934,9438c6316757,2029081,6319241,2030572,6322221,2031565v4968,1490,9438,1490,14405,497xm3943856,2033729r161,-17l3943897,2033712r-41,17xm3943718,2033783r138,-54l3943514,2033763r204,20xm636414,2034996v3711,189,7359,-692,10126,-2956c648050,2031033,649056,2030530,650565,2029524v11573,-5535,11573,-25159,,-30694c649056,1998326,648050,1997320,646540,1996314v-5535,-4026,-15095,-3523,-20630,c619872,1999836,615847,2006880,615847,2013925v,7044,4025,14089,10063,17611c628929,2033549,632703,2034807,636414,2034996xm3955590,2038744v,,,,-504,-503l3955302,2038529r288,215xm5290952,2041196v3711,189,7359,-691,10126,-2956c5302588,2037234,5303594,2036731,5305104,2035724v11573,-5535,11573,-25159,,-30694c5303594,2004527,5302588,2003521,5301078,2002514v-5534,-4025,-15095,-3522,-20630,c5274410,2006036,5270385,2013080,5270385,2020124v,7046,4025,14090,10063,17613c5283467,2039749,5287241,2041007,5290952,2041196xm3958105,2042266v,,-503,-503,-503,-1006l3957968,2042083r137,183xm3768117,2042490v2981,496,6957,-1490,8941,-3477c3779048,2037026,3781035,2033052,3780537,2030072v,-3477,-994,-6458,-3479,-8941c3774579,2019144,3771098,2017157,3768117,2017654v-1984,,-3476,496,-5463,496c3759176,2018647,3756693,2019144,3754211,2021628v-1990,1986,-3476,5464,-3476,8444c3750735,2033052,3751726,2036529,3754211,2038516v2482,2484,4965,2981,8443,3477c3764641,2041993,3766133,2042490,3768117,2042490xm4069610,2045470v8444,-496,15895,-4967,18875,-12914l4080406,2007842r-10796,-6208l4058701,2007907r-8960,22165c4052224,2038517,4060669,2045470,4069610,2045470xm2668396,2049939v18875,-2484,19869,-31295,,-30301c2646042,2020632,2625677,2010697,2615246,1990828v-9935,-17882,-37252,-1987,-27321,16392c2603325,2036031,2635614,2054410,2668396,2049939xm3959615,2050317v,-503,,-503,,-1006l3959569,2049814r46,503xm983909,2050767v13350,-3632,23162,-23256,10331,-33823c978641,2004364,963545,1991785,946941,1980714v-18618,-12579,-41261,16606,-24153,31198c937884,2024995,953985,2036568,970087,2048141v4529,3270,9372,3837,13822,2626xm2717069,2050934v6957,-496,13909,-4470,15398,-11424c2732964,2038019,2733462,2036033,2733462,2034542v1489,-5960,,-12417,-4472,-16392c2725517,2015170,2721542,2013183,2717069,2013183v-4470,,-8942,1987,-11922,4967c2700679,2022621,2699187,2028582,2700679,2034542v494,1491,991,3477,991,4968c2703161,2045967,2710114,2051432,2717069,2050934xm3963600,2053893r1046,-2569l3964116,2050022r-516,3871xm2158428,2054669v6458,,12419,-1490,17882,-4967c2181774,2046721,2185748,2042251,2189225,2036787v994,-1490,1987,-2483,2980,-3974c2195683,2026853,2197670,2019899,2197670,2012945v,-6954,-1987,-13412,-5465,-19869c2185251,1981155,2172337,1973704,2158428,1973704v-13907,,-26822,7451,-33776,19372c2121175,1999037,2119188,2005991,2119188,2012945v,7450,1987,13908,5464,19868c2125645,2034304,2126639,2035297,2127632,2036787v2980,5464,7451,9438,12915,12915c2146010,2053179,2151971,2054669,2158428,2054669xm3959111,2054846v,-503,504,-1007,504,-2012l3959200,2053870r-89,976xm4453571,2055902v8445,1987,17386,-993,25333,-2484c4490328,2050935,4495296,2037523,4491322,2027589v-1987,-4968,-5464,-7948,-9934,-9935c4474930,2014673,4469467,2015170,4464003,2018151v-5961,2980,-13909,5463,-17882,10431c4442147,2033052,4440160,2038517,4442147,2044477v1490,5464,5961,9935,11424,11425xm5638442,2056968v13350,-3632,23161,-23257,10331,-33823c5633174,2010565,5618078,1997986,5601474,1986916v-18617,-12580,-41260,16605,-24152,31196c5592417,2031196,5608518,2042768,5624620,2054341v4529,3271,9372,3838,13822,2627xm3961690,2058580r1447,-1219l3963600,2053893r-1910,4687xm315059,2059298v6427,990,13272,-1845,17393,-6697l333104,2040894r-597,359l333232,2038611r268,-4809c333748,2034299,333624,2036286,333376,2038086r-144,525l333104,2040894r1886,-1131c338964,2040259,342441,2040259,346415,2040756v10430,994,20365,,30299,-4967c395590,2025358,379197,1999032,360322,2007475v-5463,2484,-15895,-1986,-21358,-1986c331016,2004992,323566,2006482,316612,2010953v-13909,8444,-22353,25829,-12915,40731c306677,2056279,310775,2058639,315059,2059298xm6812977,2060871v6458,,12418,-1491,17882,-4968c6836323,2052923,6840297,2048452,6843774,2042988v994,-1490,1987,-2483,2981,-3973c6850232,2033054,6852218,2026100,6852218,2019146v,-6954,-1986,-13412,-5463,-19869c6839800,1987356,6826886,1979905,6812977,1979905v-13907,,-26823,7451,-33776,19372c6775724,2005238,6773737,2012192,6773737,2019146v,7451,1987,13908,5464,19869c6780194,2040505,6781188,2041498,6782181,2042988v2980,5464,7450,9438,12915,12915c6800559,2059380,6806520,2060871,6812977,2060871xm3954583,2061387v,,503,-503,503,-503l3954799,2061099r-216,288xm3951061,2063903v503,,503,-503,1006,-503l3951350,2063687r-289,216xm1268311,2064915v4222,-62,8445,-1304,12418,-3291c1280729,2061624,1281226,2061624,1281226,2061128v15895,-7948,15895,-34274,,-42222c1281226,2018906,1280729,2018906,1280729,2018410v-7947,-3975,-16888,-4471,-24836,c1248442,2022880,1243475,2031324,1243475,2039769v,8444,4967,16888,12418,21359c1259867,2063860,1264089,2064977,1268311,2064915xm3942507,2065413v503,,1006,,1510,l3943262,2065344r-755,69xm4969599,2065499v6426,989,13271,-1846,17393,-6697l4987644,2047095r-598,359l4987771,2044810r268,-4807c4988288,2040499,4988163,2042486,4987915,2044287r-144,523l4987644,2047095r1885,-1132c4993503,2046460,4996980,2046460,5000954,2046957v10431,993,20365,,30300,-4968c5050129,2031558,5033737,2005232,5014862,2013675v-5464,2485,-15895,-1986,-21359,-1986c4985556,2011192,4978105,2012683,4971151,2017153v-13908,8444,-22352,25829,-12915,40732c4961217,2062480,4965315,2064839,4969599,2065499xm3941591,2070444r7457,c3953576,2069438,3955590,2067425,3959111,2064910r2579,-6330l3953576,2065413v-4528,2012,-9434,2138,-13837,691l3938145,2064816r-3185,-1416c3934960,2063400,3935463,2063400,3935463,2063400r-3739,-2804l3931940,2060884v,,,-503,-503,-503l3931724,2060596r-1845,-2460l3928921,2057361v,,,-503,,-503l3929879,2058136r8266,6680l3939488,2065413v-503,-503,-503,-503,-1006,-503l3943262,2065344r4780,-434c3947539,2065413,3947539,2065413,3947035,2065413r4315,-1726l3954799,2061099r2803,-3738c3957602,2057361,3957602,2057865,3957602,2057865r1598,-3995l3959569,2049814r-458,-5032c3959615,2045285,3959615,2045285,3959615,2045789r-1647,-3706l3955302,2038529r-3738,-2804c3951564,2036228,3952067,2036228,3952067,2036228v-1509,-503,-3019,-1509,-4528,-2012c3947539,2034216,3948042,2034216,3948042,2034216r-4324,-433l3932444,2038241r3316,-2369l3934960,2036228v503,,1006,-503,1006,-503l3935760,2035872r3728,-1656c3939488,2034216,3938985,2034216,3938985,2034216r4529,-453l3943010,2033712r887,l3945966,2032895v4843,63,9623,1823,13145,4843l3964116,2050022r1033,-7756c3963640,2038241,3962131,2034719,3959111,2032203v-3018,-2516,-6038,-4528,-10063,-5536c3941500,2024152,3931437,2026667,3925902,2032705v-7044,7549,-9057,18115,-3522,27173l3941591,2070444xm3942507,2070948r-916,-504l3937475,2070444v1510,,3522,504,5032,504xm5922861,2071117v4222,-62,8444,-1304,12417,-3291c5935278,2067826,5935776,2067826,5935776,2067329v15894,-7947,15894,-34274,,-42222c5935776,2025107,5935278,2025107,5935278,2024611v-7947,-3974,-16888,-4471,-24836,c5902992,2029081,5898025,2037526,5898025,2045970v,8444,4967,16888,12417,21359c5914416,2070061,5918639,2071179,5922861,2071117xm1740199,2074040v8444,1987,17881,496,26325,-497c1775465,2073047,1783909,2066093,1783413,2056655v-994,-8941,-7948,-15399,-16889,-16392c1758080,2039766,1748643,2037779,1740199,2039766v-16889,3974,-16889,29804,,34274xm6394742,2080241v8444,1987,17882,496,26326,-497c6430009,2079248,6438453,2072294,6437957,2062856v-994,-8941,-7948,-15399,-16889,-16392c6412624,2045967,6403186,2043980,6394742,2045967v-16888,3974,-16888,29804,,34274xm3501393,2080363v9268,1769,20355,-8196,14392,-19000c3495907,2025598,3477528,1989338,3462129,1951587v-5955,-12915,-26815,-7949,-21851,5960c3455178,1997782,3472562,2037023,3493427,2074277v1983,3602,4874,5495,7966,6086xm4546349,2081859v3772,210,7683,-1249,11036,-5099c4570797,2061858,4595136,2057387,4612024,2070302v15895,12419,38248,-8941,22353,-22352c4605071,2023609,4560862,2025100,4535033,2054407v-10059,11176,,26823,11316,27452xm4398645,2086429r784,-724l4399968,2084951r-256,107l4398645,2086429xm4398506,2086557r61,-56l4399429,2085209r-507,394l4398796,2085888r137,-183l4398506,2086557xm4398435,2086699r71,-142l4398493,2086570r-58,129xm4398435,2086699r210,-270l4398567,2086501r-132,198xm4397815,2087195r678,-625l4398796,2085888r-981,1307xm4395497,2088073r514,-206l4398922,2085603r117,-263l4397342,2086052r-1845,2021xm2998084,2088105v4088,-1131,7736,-3773,9748,-7547c3012865,2072507,3008839,2063450,3001795,2058418v-16104,-12076,-31200,-26669,-43279,-42771c2952981,2008099,2943921,2004577,2935367,2009609v-7044,4025,-11071,15598,-6037,23147c2944931,2054895,2963049,2072507,2985691,2086596v3773,2265,8302,2642,12393,1509xm4394959,2088686v497,-497,993,-497,1490,-994l4396011,2087867r-1052,819xm4395952,2089679v497,-497,497,-497,994,-993l4396378,2089112r-426,567xm4392972,2091666r3406,-2554l4397815,2087195r-4843,4471xm56760,2092232v3539,1055,7265,1179,10494,-311c68744,2091424,70234,2090431,72221,2089934v3974,-1489,6954,-2980,9438,-6457c84142,2080496,85632,2076523,85632,2072549v,-2981,-994,-6458,-2483,-8941c80665,2059137,76691,2057150,72221,2055163v-1490,-496,-2981,-1489,-4967,-1987c60796,2050693,51855,2053674,47385,2058144v-3478,3974,-5961,8941,-5961,14405c41424,2077517,43907,2082981,47385,2086954v2483,2235,5836,4222,9375,5278xm1451604,2092913v8445,2484,17386,-4470,17386,-13410c1468990,2070561,1460545,2063111,1451604,2066091v-1491,497,-3477,993,-4968,1490c1441670,2069071,1437696,2074039,1437696,2079503v,5463,3477,9934,8940,11920c1448127,2091920,1450113,2092417,1451604,2092913xm4389495,2094646r6002,-6573l4392546,2089253r426,-71c4392475,2089182,4391978,2089679,4391482,2089679r1064,-426l4387836,2090038r-328,138c4387508,2090176,4387011,2090176,4387011,2090176r825,-138l4397342,2086052r2584,-2830c4399926,2082725,4399926,2082725,4400422,2082228r-1383,3112l4399712,2085058r2201,-2830l4399968,2084951r2938,-1232c4407874,2079248,4409860,2071797,4408867,2065340v-1491,-12916,-13908,-21360,-26823,-17883c4372606,2049940,4364659,2057392,4362176,2066830v-2981,9934,1489,22849,11424,26823c4379064,2096137,4384031,2097130,4389495,2094646xm4711306,2098434v3539,1055,7265,1179,10493,-311c4723290,2097626,4724780,2096633,4726767,2096136v3973,-1490,6953,-2980,9437,-6457c4738688,2086698,4740178,2082725,4740178,2078751v,-2981,-994,-6458,-2483,-8941c4735211,2065339,4731237,2063352,4726767,2061365v-1491,-497,-2981,-1490,-4968,-1987c4715342,2056895,4706401,2059875,4701930,2064346v-3477,3973,-5960,8941,-5960,14405c4695970,2083718,4698453,2089182,4701930,2093156v2484,2235,5837,4222,9376,5278xm6106149,2099115v8444,2483,17385,-4471,17385,-13412c6123534,2076762,6115089,2069312,6106149,2072292v-1491,496,-3478,993,-4968,1490c6096214,2075272,6092241,2080239,6092241,2085703v,5464,3476,9934,8940,11921c6102671,2098121,6104658,2098618,6106149,2099115xm1252919,2102848v5463,,9437,-2980,12417,-6954c1266827,2093907,1268317,2091920,1269310,2089933v2981,-4470,1987,-11921,-1987,-15398c1263350,2071058,1256396,2069071,1251925,2072548v-1987,1490,-3973,2981,-5961,3974c1241990,2079502,1238513,2083476,1239010,2088940v,3973,1491,7451,3974,9934c1245467,2101358,1249442,2102848,1252919,2102848xm5907462,2109049v5464,,9437,-2980,12418,-6954c5921370,2100108,5922860,2098121,5923853,2096134v2981,-4470,1988,-11921,-1986,-15398c5917893,2077259,5910939,2075272,5906469,2078749v-1987,1490,-3974,2981,-5961,3973c5896534,2085703,5893057,2089677,5893554,2095141v,3973,1490,7450,3974,9934c5900011,2107559,5903985,2109049,5907462,2109049xm3564460,2110045v4966,-1491,10431,-5464,12916,-9935c3579860,2095143,3581353,2088686,3579363,2083221v-1987,-4470,-5467,-10431,-10432,-12418c3566941,2069810,3565453,2069313,3563466,2068319v-2982,-1489,-6461,-3476,-9936,-3973c3551544,2063849,3550055,2063849,3548066,2063352v-2977,,-5461,497,-7948,1987c3536149,2066830,3532173,2069810,3530187,2073783v-4469,8445,-3473,18380,3476,25334c3537634,2103090,3542605,2105574,3547571,2108058v4967,2980,11421,3477,16889,1987xm330452,2115081v4160,-1428,7761,-4533,9500,-8755c341442,2102352,341442,2098379,339952,2093908v-1987,-4967,-5464,-7451,-9934,-8941c326541,2083477,322567,2081987,319090,2080496v-2981,-1490,-8445,-496,-11425,1491c305181,2083974,302698,2085960,301704,2088941v-2980,6954,,14405,5961,18379c311142,2109307,314619,2111790,317599,2113777v3974,2483,8693,2732,12853,1304xm4984998,2121282v4160,-1428,7761,-4533,9500,-8755c4995988,2108553,4995988,2104579,4994498,2100109v-1987,-4967,-5464,-7451,-9935,-8941c4981086,2089678,4977113,2088188,4973635,2086697v-2980,-1490,-8444,-496,-11425,1491c4959727,2090174,4957243,2092161,4956250,2095142v-2980,6954,,14405,5960,18378c4965687,2115507,4969165,2117991,4972145,2119978v3974,2483,8693,2732,12853,1304xm3712983,2121965v1488,-496,3476,-993,4967,-993c3724406,2119482,3729869,2112528,3729374,2106071v-498,-6458,-4469,-13412,-11424,-14902c3716459,2090672,3714471,2090175,3712983,2090175v-5962,-1490,-11922,,-16394,4471c3693611,2098123,3691621,2102096,3691621,2106567v,4470,1990,8941,4968,11922c3701061,2121965,3707021,2122959,3712983,2121965xm1829359,2123836v3477,-994,6705,-2857,8692,-5092c1841528,2114770,1844012,2110300,1844012,2104836v,-4967,-1987,-10431,-5961,-13908c1833581,2086457,1825633,2083477,1819176,2085960v-3477,1490,-6458,2484,-9437,4471c1805764,2093411,1802287,2099371,1802784,2104836v,4967,1987,8941,5464,12915c1811228,2121227,1815202,2122221,1819176,2123711v2980,1242,6705,1118,10183,125xm6483903,2130037v3477,-994,6706,-2856,8692,-5092c6496073,2120972,6498557,2116501,6498557,2111037v,-4967,-1988,-10431,-5962,-13909c6488125,2092657,6480177,2089678,6473720,2092161v-3477,1490,-6458,2484,-9438,4471c6460308,2099612,6456831,2105572,6457328,2111037v,4967,1987,8941,5464,12915c6465772,2127429,6469746,2128422,6473720,2129913v2980,1241,6706,1117,10183,124xm907198,2135635v4470,,8444,-994,12418,-2484c923590,2131661,927066,2129674,930047,2126694v1490,-1987,3477,-4471,4967,-6458c937498,2116759,938491,2112786,938988,2108315v994,-2980,994,-5463,,-8444c938988,2095898,937498,2091924,935014,2087950v-1490,-1987,-3477,-4470,-4967,-6457c926073,2077519,921603,2075035,916139,2073545v-497,,-497,,-993,c910675,2072055,906701,2072055,902231,2073048v-2980,,-5464,497,-7947,1987c892794,2075532,891303,2076029,889813,2077022v-9438,5464,-15398,16392,-15398,26823c873918,2114772,879879,2125204,889316,2131164v4968,2981,11922,5464,17882,4471xm3867030,2135858r503,-503c3868539,2134348,3869043,2133342,3870049,2131832r-3019,4026xm3865521,2137870r1509,-2012l3865888,2137000r-367,870xm5561748,2141837v4470,,8444,-993,12417,-2484c5578139,2137863,5581616,2135876,5584596,2132896v1491,-1987,3477,-4471,4968,-6457c5592048,2122962,5593041,2118988,5593537,2114518v994,-2981,994,-5464,,-8445c5593537,2102100,5592048,2098126,5589564,2094152v-1491,-1987,-3477,-4471,-4968,-6457c5580623,2083721,5576153,2081237,5570689,2079747v-497,,-497,,-994,c5565225,2078257,5561251,2078257,5556780,2079250v-2980,,-5463,497,-7947,1987c5547343,2081734,5545853,2082231,5544362,2083224v-9437,5464,-15397,16392,-15397,26823c5528468,2120975,5534428,2131406,5543866,2137367v4967,2980,11921,5463,17882,4470xm1383554,2142586v4471,1491,8941,,12915,-1490c1398953,2140103,1400940,2139109,1403423,2138116v5961,-2484,9934,-10431,9438,-16889c1412861,2116260,1410874,2111293,1407397,2107319v-3478,-3477,-8941,-5464,-13908,-5464c1387031,2101855,1379084,2105332,1376600,2111293v-993,2483,-1986,4470,-2980,6954c1372130,2121724,1371137,2124704,1371634,2128678v496,3477,1986,6954,4470,9438c1378091,2140103,1380574,2141593,1383554,2142586xm4062262,2146928v15096,,15096,-23147,,-23147c4047670,2123781,4047670,2146928,4062262,2146928xm3847910,2146928v2516,,5031,-504,7547,-2013c3857973,2144412,3859986,2142902,3861998,2140890r3890,-3890l3875081,2115227v,-1006,,-2012,,-3018c3875081,2108183,3874578,2104158,3872565,2100132v-1006,-4025,-3522,-7044,-6541,-10063c3864011,2088559,3861998,2087050,3859986,2085037v-3522,-2013,-7548,-3522,-11573,-3522c3845897,2081012,3842878,2081012,3840362,2081515v-4025,,-8050,1509,-11573,3522c3821745,2091578,3816210,2098120,3814197,2105667v-1006,3523,-2013,7548,-1509,11070c3813191,2119253,3813191,2122271,3813694,2124788v1006,4026,3019,7548,5535,10567c3823254,2140890,3828789,2144412,3835330,2146424v4026,1510,8555,1510,12580,504xm4490328,2147798v33281,,33281,-51659,,-51659c4457048,2096139,4456552,2147798,4490328,2147798xm6038098,2148788v4471,1490,8941,,12915,-1491c6053497,2146304,6055484,2145311,6057967,2144317v5961,-2484,9935,-10431,9438,-16889c6067405,2122461,6065418,2117494,6061941,2113520v-3477,-3477,-8941,-5464,-13908,-5464c6041575,2108056,6033628,2111533,6031144,2117494v-993,2483,-1986,4470,-2980,6954c6026674,2127925,6025680,2130905,6026177,2134879v497,3477,1987,6954,4470,9438c6032635,2146304,6035118,2147794,6038098,2148788xm1107875,2160967v5463,-497,10927,-3974,12418,-9438c1120789,2150039,1121286,2148052,1121783,2146562v2483,-8941,-4471,-17882,-13908,-17882c1098437,2128183,1091483,2137621,1093967,2146562v496,1490,993,3477,1490,4967c1096947,2156993,1102411,2160967,1107875,2160967xm2517871,2162144v3787,808,7884,311,11610,-1676c2534944,2157488,2540907,2154010,2546370,2151030v9437,-5464,11921,-18378,4967,-26823c2544383,2114770,2532461,2114770,2524017,2121724v-4966,3974,-9935,8444,-14405,12417c2503155,2139605,2503652,2150037,2508123,2155997v2483,3229,5959,5340,9748,6147xm5762421,2167169v5464,-496,10928,-3973,12418,-9437c5775335,2156241,5775833,2154254,5776329,2152764v2483,-8941,-4471,-17882,-13908,-17882c5752983,2134386,5746029,2143823,5748513,2152764v497,1490,993,3477,1490,4968c5751493,2163196,5756957,2167169,5762421,2167169xm7172414,2168346v3788,807,7886,310,11611,-1676c7189488,2163689,7195449,2160212,7200913,2157232v9438,-5464,11921,-18379,4967,-26824c7198927,2120971,7187005,2120971,7178561,2127925v-4967,3974,-9934,8444,-14405,12418c7157699,2145807,7158195,2156238,7162666,2162199v2484,3228,5961,5340,9748,6147xm396076,2168418v1986,,4470,,6457,-497c404520,2167921,406507,2167424,408494,2167424v3477,,6457,-993,9437,-2980c418428,2164444,418925,2163947,419422,2163947v7450,-3477,11921,-12915,11921,-20862c431343,2135138,426872,2125699,419422,2122222v-2484,-993,-4968,-2483,-7451,-3477c409487,2118248,405514,2117752,403030,2117752v-1987,,-4470,,-6458,-497c390115,2116758,382664,2120235,378691,2124706v-4471,4470,-7948,11921,-7451,17882c371737,2149045,373724,2156000,378691,2160470v3973,4471,10431,7948,17385,7948xm5050625,2174621v1986,,4470,,6457,-497c5059069,2174124,5061056,2173627,5063043,2173627v3477,,6457,-993,9437,-2980c5072977,2170647,5073474,2170150,5073970,2170150v7451,-3477,11922,-12915,11922,-20862c5085892,2141340,5081421,2131902,5073970,2128424v-2483,-993,-4967,-2483,-7450,-3477c5064036,2124451,5060063,2123954,5057579,2123954v-1987,,-4470,,-6458,-496c5044664,2122960,5037213,2126438,5033240,2130908v-4471,4471,-7948,11922,-7451,17883c5026286,2155248,5028272,2162202,5033240,2166673v3973,4471,10430,7948,17385,7948xm2309067,2176011v15567,2831,35946,-14152,24625,-32266c2323628,2127140,2324634,2104497,2332182,2087388v10063,-23146,-21133,-43273,-34720,-20127c2278846,2099465,2282369,2132675,2296457,2165885v2768,6038,7421,9183,12610,10126xm2776181,2177599v22851,,23345,-35764,,-35764c2753332,2141835,2753332,2177599,2776181,2177599xm2402120,2178968v10064,,20128,-9057,19623,-19625c2421240,2149280,2413190,2139719,2402120,2139719v-9560,,-23145,-1509,-31197,4026c2359351,2151796,2359351,2166892,2370923,2174942v8052,5535,21637,3523,31197,4026xm6963601,2182212v15567,2829,35945,-14152,24624,-32266c6978162,2133340,6979168,2110697,6986715,2093589v10064,-23146,-21133,-43273,-34719,-20127c6933379,2105665,6936901,2138875,6950990,2172085v2767,6038,7422,9183,12611,10127xm7056655,2185167v10064,,20127,-9057,19624,-19624c7075776,2155480,7067725,2145919,7056655,2145919v-9560,,-23145,-1509,-31197,4026c7013886,2157995,7013886,2173092,7025458,2181142v8052,5535,21637,3523,31197,4025xm3034239,2187124r-19,-87l3034072,2186839r42,128l3034239,2187124xm3034966,2187534v,-496,-496,-1490,-496,-1986l3034640,2186829r326,705xm3034764,2187763r-124,-934l3033719,2184835r501,2202l3034764,2187763xm3034966,2188031r-202,-268l3034767,2187783r199,248xm3034744,2189342r-347,-1528l3034114,2186967r-546,-684l3034744,2189342xm3035021,2189686r-254,-1903l3034239,2187124r158,690l3035021,2189686xm3035463,2191209r,-199l3035021,2189686r76,574l3035463,2191209xm1739389,2191511v13109,-1304,23912,-18254,11247,-29058c1730269,2145068,1712388,2125199,1692022,2107813v-17882,-15398,-43711,9438,-26326,26327c1685068,2152519,1706924,2168413,1726296,2186793v4098,3849,8723,5153,13093,4718xm3035302,2191798r-205,-1538l3034744,2189342r558,2456xm3035960,2192502v,-497,-497,-994,-497,-1987l3035463,2191010r497,1492xm811273,2195240v5401,,10741,-2483,12976,-7451c824746,2186299,825739,2184809,826236,2183815v2980,-5960,3477,-11921,,-17882c823256,2160469,817295,2156992,810838,2156992v-6457,,-11922,3477,-15399,8941c792459,2171894,792956,2177855,795936,2183815v497,1490,1491,2981,1987,3974c800406,2192757,805870,2195240,811273,2195240xm3035847,2195296r113,-2794l3035463,2191209r,1293l3035302,2191798r161,1201l3035463,2194259r384,1037xm1636385,2196232v3973,,7450,-497,10927,-2484c1649795,2192258,1651782,2190768,1653769,2188781v2484,-1987,4471,-3477,6954,-5464c1664200,2180336,1666188,2173879,1666188,2169408v,-4967,-1988,-10431,-5465,-13907c1657246,2152023,1652279,2149539,1646815,2150036v-4967,497,-10928,1987,-13908,5961c1630920,2158481,1629430,2160467,1627444,2162951v-1491,1987,-3478,3974,-4472,5961c1620986,2172389,1619993,2176363,1619993,2179840v,8941,7451,16392,16392,16392xm6393927,2197713v13109,-1303,23913,-18256,11246,-29059c6384807,2151269,6366926,2131400,6346560,2114014v-17882,-15398,-43712,9437,-26326,26327c6339606,2158719,6361462,2174614,6380834,2192995v4098,3849,8723,5153,13093,4718xm5465819,2201443v5402,,10742,-2483,12977,-7450c5479293,2192502,5480286,2191012,5480782,2190018v2981,-5961,3477,-11921,,-17883c5477802,2166672,5471842,2163195,5465384,2163195v-6457,,-11921,3477,-15398,8940c5447006,2178097,5447502,2184057,5450483,2190018v496,1490,1490,2981,1987,3975c5454953,2198960,5460417,2201443,5465819,2201443xm6290928,2202434v3973,,7451,-497,10928,-2484c6304339,2198460,6306326,2196970,6308313,2194983v2484,-1987,4470,-3478,6954,-5465c6318744,2186538,6320731,2180080,6320731,2175610v,-4968,-1987,-10432,-5464,-13908c6311790,2158225,6306822,2155741,6301358,2156237v-4966,497,-10927,1988,-13907,5961c6285464,2164682,6283974,2166668,6281987,2169153v-1491,1986,-3477,3973,-4471,5960c6275529,2178590,6274536,2182564,6274536,2186041v,8942,7451,16393,16392,16393xm3866088,2204983v3522,251,7233,-944,10504,-4214c3901751,2177118,3927413,2152965,3952572,2129315v15598,-14088,-8051,-37738,-22643,-22643c3905273,2131328,3881120,2155983,3856464,2180640v-9812,9812,-943,23588,9624,24343xm3584331,2212369v9932,497,18378,-9437,14899,-19372c3598734,2191507,3598235,2189519,3597740,2188029v-1984,-5464,-6954,-10431,-13409,-9934c3577874,2178591,3572903,2182069,3570916,2188029v-495,1490,-991,3478,-1490,4968c3566445,2202435,3574395,2212369,3584331,2212369xm1102907,2220572v4471,496,7451,993,11921,c1115822,2220075,1116815,2220075,1117809,2219578v1987,-993,4470,-1490,6457,-2483c1129730,2215108,1133704,2212127,1136684,2207160v3477,-5464,3477,-12915,994,-18875c1135690,2182821,1131717,2179343,1126253,2176860v-5464,-1490,-12915,-1987,-18379,1987c1101914,2182821,1094463,2186298,1091483,2192755v-2980,5464,-3478,11425,-993,16889c1092476,2214611,1096947,2220075,1102907,2220572xm3000691,2223795r-364,-267l2999698,2223299v-1986,-497,-3973,-1490,-5464,-2484c2996221,2221809,2998704,2222802,3000691,2223795xm3270794,2225425v8049,-503,16099,-5535,18112,-14089c3288906,2210330,3289411,2209826,3289411,2208819v1510,-6540,,-14088,-5031,-19121c3280357,2186175,3275826,2184162,3270794,2184162v-5032,,-10063,2013,-13585,5536c3252175,2194731,3250666,2201775,3252175,2208819v,1007,503,1511,503,2517c3254191,2218883,3262742,2225425,3270794,2225425xm3012116,2226279v3478,,6955,-497,9935,-1987c3027018,2222305,3031488,2218828,3034470,2213861v1985,-3974,3476,-8444,3476,-12915l3035847,2195296r-384,9624l3035463,2194259r-3889,-10467l3030993,2183064v,,495,497,495,497l3031574,2183792r1994,2491l3033474,2186044r598,795l3032581,2182369r-595,-1292c3031986,2181077,3032482,2181574,3032482,2182070r99,299l3033719,2184835r-740,-3261c3031986,2178097,3029999,2175116,3027018,2172633v-4967,-4968,-12915,-8445,-19870,-7948c3000193,2165182,2992742,2167169,2987279,2172633v-1491,1987,-2981,3974,-4471,5464c2980324,2182567,2978834,2187038,2978834,2192005v-745,6954,1367,13908,5340,19621l3000327,2223528r4834,1758c3007645,2225782,3009633,2225782,3012116,2226279xm5757454,2226775v4470,497,7451,993,11921,c5770369,2226279,5771362,2226279,5772355,2225781v1987,-993,4471,-1490,6457,-2483c5784277,2221311,5788251,2218330,5791231,2213363v3477,-5464,3477,-12915,993,-18875c5790237,2189023,5786263,2185546,5780800,2183063v-5465,-1491,-12915,-1987,-18379,1987c5756460,2189023,5749010,2192501,5746029,2198959v-2980,5463,-3477,11424,-993,16888c5747023,2220814,5751493,2226279,5757454,2226775xm3916621,2227767v3477,-993,6457,-1490,9438,-2980c3928045,2223793,3930032,2222800,3931523,2221310v6954,-3974,9934,-12915,6457,-19869c3936490,2198461,3934503,2195481,3931523,2193990v-2981,-1987,-7948,-3477,-11922,-1987c3916621,2193494,3913144,2194487,3910163,2195977v-2980,1490,-5464,3974,-7947,6457c3897248,2206409,3896255,2215350,3899732,2220813v3974,5961,10431,8444,16889,6954xm3774067,2234228v994,-2484,1987,-4471,2981,-6955c3777048,2227273,3777048,2227770,3777048,2227770v498,-2483,498,-5464,993,-7451l3776146,2223542r-2079,10686xm1048766,2234977v5465,497,10431,-2979,14902,-5464c1074099,2223056,1076086,2208651,1067642,2199710v-9438,-8941,-23843,-6954,-30301,3477c1034361,2207658,1030884,2212625,1031877,2218089v497,4470,1491,8445,4968,11922c1040322,2232991,1043799,2234481,1048766,2234977xm3829695,2235466v3601,-745,6954,-2732,9437,-5712c3843603,2223793,3843603,2214355,3838139,2208891v-6458,-5961,-12915,-12418,-19372,-18380c3810323,2182563,3797437,2183060,3790480,2192499v-7450,8444,-4965,21856,4970,27817c3803398,2224786,3810819,2229256,3818767,2233727v3477,1987,7326,2484,10928,1739xm1775958,2237957r790,-812l1785891,2233488v2484,-2484,3974,-5961,3974,-9935c1789865,2219580,1788375,2217096,1785891,2213619v-1490,-1987,-2980,-3974,-4967,-5961c1778937,2204678,1773970,2203188,1770493,2203188v-3477,,-7948,1490,-10431,4470c1757578,2210639,1755592,2214116,1755592,2218090v497,3477,1489,7947,4470,10431c1762049,2230010,1764036,2231501,1766023,2233488r9146,3658l1775958,2237957xm5703312,2241181v5465,497,10432,-2980,14902,-5464c5728645,2229260,5730632,2214854,5722188,2205913v-9438,-8941,-23843,-6954,-30300,3477c5688908,2213861,5685431,2218828,5686424,2224292v496,4471,1490,8445,4967,11922c5694868,2239194,5698345,2240684,5703312,2241181xm1182381,2241434v3974,-993,7451,-2483,11425,-3477c1205727,2233983,1212184,2221565,1207217,2210141v-1987,-4967,-5960,-8941,-10928,-10928c1190329,2196232,1182878,2195736,1177414,2199709v-3477,2484,-6457,4968,-9934,6955c1163506,2209644,1160029,2213121,1159035,2218088v-993,3974,-496,8445,994,12418c1163506,2238951,1173441,2244415,1182381,2241434xm6430506,2244161r790,-812l6440439,2239691v2484,-2484,3974,-5961,3974,-9934c6444413,2225783,6442923,2223299,6440439,2219822v-1490,-1987,-2980,-3974,-4967,-5961c6433485,2210881,6428518,2209391,6425041,2209391v-3477,,-7948,1490,-10431,4470c6412126,2216842,6410140,2220319,6410140,2224293v496,3477,1490,7947,4470,10431c6416597,2236214,6418584,2237704,6420571,2239691r9146,3659l6430506,2244161xm5836928,2247638v3974,-994,7451,-2484,11425,-3478c5860274,2240187,5866732,2227768,5861764,2216344v-1987,-4967,-5960,-8941,-10928,-10928c5844876,2202435,5837425,2201939,5831961,2205912v-3477,2484,-6457,4968,-9934,6955c5818053,2215847,5814576,2219324,5813582,2224291v-993,3975,-496,8445,994,12419c5818053,2245154,5827988,2250618,5836928,2247638xm3741285,2248633v6954,1986,15398,993,21854,-2981l3776146,2223542r1400,-7197c3776552,2210385,3774067,2204424,3769598,2199954v-3479,-3478,-7948,-5961,-12417,-7451c3750226,2190019,3741780,2192006,3735324,2195483v-1491,993,-4967,3477,-5961,4967c3727379,2202437,3725887,2204424,3724398,2206908v-5465,7947,-4968,20862,,28809c3728370,2242175,3734331,2246645,3741285,2248633xm1921501,2250373v20863,1491,19869,-30299,,-32286c1881267,2213616,1850470,2185800,1833582,2150533v-7947,-16889,-37254,-4968,-30796,12915c1822158,2214113,1867856,2245903,1921501,2250373xm1646314,2250873v21359,,21856,-33777,,-33777c1624955,2217592,1624955,2250873,1646314,2250873xm804405,2251405r-24,-36l804390,2251391r15,14xm805043,2252362r-166,-497l804405,2251405r638,957xm6576044,2256576v20862,1491,19869,-30300,,-32287c6535810,2219818,6505013,2192001,6488125,2156734v-7947,-16889,-37254,-4967,-30797,12915c6476701,2220316,6522399,2252106,6576044,2256576xm6300862,2257076v21359,,21855,-33777,,-33777c6279503,2223796,6279503,2257076,6300862,2257076xm5458952,2257610r-25,-38l5458937,2257595r15,15xm5459589,2258565r-165,-496l5458952,2257610r637,955xm4182860,2262038v5961,-496,10431,-4966,10928,-10928c4193788,2247634,4194285,2244156,4194285,2240183v496,-5961,-5464,-11922,-11425,-11425c4176899,2229255,4171436,2234222,4171436,2240183v,3477,496,6954,496,10927c4171932,2256575,4176899,2262536,4182860,2262038xm784534,2271253r-9,-10l784512,2271238r22,15xm785505,2271900r-971,-647l785009,2271734r496,166xm787492,2273224v4967,2980,12915,1987,16889,-1986c808355,2266767,809845,2259812,806368,2254349r-1325,-1987l805871,2254846r-1481,-3455l793018,2240317v-5401,-1491,-11487,-373,-15957,4097c772839,2248636,771845,2254597,773397,2259937r11128,11306l787989,2272727r-2484,-827l787492,2273224xm439295,2275211v11425,,11425,-17882,,-17882c427870,2257826,427870,2275211,439295,2275211xm3024551,2275449v45698,-16888,89908,-39738,132623,-63083c3178036,2200941,3159655,2170143,3138797,2180574v-42223,21361,-85438,41229,-127161,64079c2995244,2253594,3006175,2281907,3024551,2275449xm838158,2275708v11921,,11921,-18379,,-18379c826236,2257329,826236,2275708,838158,2275708xm2487757,2277198v5464,1987,12915,-497,16888,-4470c2507626,2269251,2509614,2265277,2509614,2260310v,-4471,-1988,-8941,-4969,-12418c2500672,2244911,2493718,2242427,2488254,2244414v-1491,497,-2981,1491,-4967,1988c2480306,2247892,2477823,2248885,2475339,2251866v-1987,2483,-3478,5960,-3478,8940c2471861,2263290,2472855,2266270,2473848,2268257v1988,3477,5465,5464,8942,6954c2484280,2275708,2485770,2276701,2487757,2277198xm5439081,2277456r-9,-9l5439059,2277441r22,15xm5440051,2278103r-970,-647l5439555,2277938r496,165xm5442038,2279428v4968,2980,12915,1987,16889,-1987c5462901,2272971,5464391,2266016,5460914,2260552r-1325,-1987l5460417,2261049r-1480,-3454l5447565,2246520v-5402,-1490,-11487,-373,-15957,4098c5427386,2254840,5426392,2260801,5427944,2266141r11128,11306l5442535,2278931r-2484,-828l5442038,2279428xm2296455,2280108v18617,4528,32203,-23650,13585,-32205c2289410,2237840,2288906,2210669,2282869,2191045v-7547,-24657,-19121,-48306,-33714,-68937c2230035,2094434,2189780,2063237,2161101,2098459v-10064,12580,8050,31701,19120,18115c2213429,2076319,2251168,2197082,2254690,2216204v5033,26668,12078,56355,41765,63904xm5093841,2281414v11424,,11424,-17882,,-17882c5082416,2264028,5082416,2281414,5093841,2281414xm5492704,2281912v11921,,11921,-18379,,-18379c5480782,2263533,5480782,2281912,5492704,2281912xm7142301,2283401v5464,1987,12915,-497,16889,-4470c7162170,2275453,7164157,2271480,7164157,2266512v,-4470,-1987,-8941,-4967,-12418c7155216,2251114,7148262,2248630,7142798,2250617v-1490,497,-2981,1490,-4968,1988c7134850,2254094,7132367,2255088,7129883,2258068v-1987,2484,-3477,5961,-3477,8941c7126406,2269493,7127399,2272473,7128393,2274460v1987,3477,5464,5464,8941,6954c7138824,2281911,7140315,2282904,7142301,2283401xm4247434,2283898v21359,,21359,-33280,,-33280c4226075,2250618,4226075,2283898,4247434,2283898xm6950989,2286309v18618,4528,32203,-23649,13586,-32204c6943944,2244042,6943441,2216870,6937403,2197246v-7548,-24658,-19121,-48307,-33712,-68938c6884570,2100634,6844316,2069437,6815635,2104660v-10064,12579,8051,31700,19121,18114c6867965,2082519,6905703,2203284,6909225,2222405v5032,26669,12077,56356,41764,63904xm2953010,2287872v3477,-497,6957,-994,10433,-1987c2969402,2284891,2973874,2277937,2973874,2272473v-499,-5960,-3975,-12418,-10431,-13411c2959967,2258565,2956487,2258069,2953010,2257075v-5465,-993,-11423,-497,-15398,3974c2934631,2264029,2933142,2268003,2933142,2272473v,3974,1986,8444,4470,11425c2941587,2288368,2947050,2288865,2953010,2287872xm1522135,2290610v11921,-497,21857,-11921,17883,-23346c1539521,2265774,1539024,2263787,1538527,2262297v-1986,-6955,-8444,-12418,-16392,-12418c1514685,2250375,1508227,2254846,1505743,2262297v-496,1490,-992,3477,-1490,4967c1500776,2278689,1510214,2290610,1522135,2290610xm6176683,2296814v11921,-497,21856,-11922,17882,-23346c6194068,2271978,6193571,2269991,6193075,2268500v-1987,-6954,-8445,-12417,-16392,-12417c6169232,2256579,6162774,2261049,6160291,2268500v-497,1491,-993,3478,-1490,4968c6155323,2284892,6164761,2296814,6176683,2296814xm3099606,2301656v4161,,8385,-2111,11364,-6333c3111965,2293833,3112957,2292839,3113455,2291349v6955,-9935,-2485,-23842,-13909,-23842c3088118,2267507,3079180,2281414,3086132,2291349v996,1490,1986,2484,2486,3974c3091351,2299545,3095448,2301656,3099606,2301656xm2021594,2305896v2768,503,5661,126,8177,-1635c2031784,2302751,2033797,2301242,2035809,2299732v4026,-3019,7044,-7044,7044,-12076c2042853,2284133,2041344,2280611,2038828,2277592v-2516,-2516,-6038,-4025,-10063,-4025c2023230,2273567,2019707,2276586,2016688,2280611v-1509,2013,-3020,4025,-4528,6039c2009141,2291178,2010147,2298726,2014173,2302248v2013,1761,4653,3145,7421,3648xm359820,2307994v9437,2483,18378,-4471,18378,-13909c378198,2284151,369257,2276701,359820,2279184v-1490,497,-3477,994,-4968,1490c349389,2282165,344918,2287629,344918,2293589v497,5960,3974,11424,9934,12914c356343,2307000,358330,2307497,359820,2307994xm2722481,2311400v4532,186,9001,-1180,11982,-4657c2739431,2300783,2744398,2294822,2749363,2288861v4969,-5960,6458,-15398,,-21359c2742907,2261541,2734463,2262038,2728005,2267502v-5959,4967,-11921,9935,-17882,14902c2703170,2288365,2703666,2300783,2710123,2306743v3231,2732,7824,4471,12358,4657xm1689529,2311472v11425,,20365,-11425,17385,-22849c1706418,2287133,1705921,2285146,1705424,2283656v-1986,-6954,-8940,-12418,-15895,-11922c1682078,2272231,1675621,2276702,1673634,2283656v-496,1490,-993,3477,-1490,4967c1669164,2300047,1677608,2311472,1689529,2311472xm2213929,2311809v31700,,31700,-49312,,-49312c2182734,2263000,2182734,2311809,2213929,2311809xm6676130,2312097v2767,503,5661,126,8177,-1635c6686320,2308952,6688332,2307443,6690345,2305934v4025,-3020,7044,-7045,7044,-12077c6697389,2290335,6695880,2286813,6693364,2283793v-2516,-2515,-6039,-4025,-10064,-4025c6677765,2279768,6674243,2282787,6671224,2286813v-1509,2012,-3019,4025,-4529,6038c6663677,2297379,6664683,2304927,6668708,2308449v2013,1761,4654,3145,7422,3648xm5014365,2314196v9438,2484,18379,-4470,18379,-13908c5032744,2290354,5023803,2282904,5014365,2285387v-1490,497,-3477,994,-4967,1490c5003934,2288368,4999464,2293832,4999464,2299792v496,5960,3974,11424,9934,12914c5010888,2313203,5012875,2313700,5014365,2314196xm4324611,2316244v4036,807,8507,186,12729,-1552c4349758,2309227,4362176,2303267,4374594,2297803v15895,-7451,4471,-35764,-12418,-28810c4348268,2274457,4334359,2280418,4320451,2286379v-7947,3477,-9934,15398,-5960,22848c4316974,2313201,4320575,2315437,4324611,2316244xm2261482,2316870r252,-31c2261734,2316839,2261734,2316839,2261232,2316839r250,31xm3314872,2317111v4841,-1179,9187,-4159,11671,-8878c3329028,2303763,3329649,2298671,3328528,2294014r-5700,-7840l3322185,2287039r-115,332l3322096,2287157r-285,379l3321712,2287890r113,-147c3322198,2287246,3322320,2287122,3321575,2288364r137,-474l3320582,2289357r-108,-21l3320087,2289855v-1740,993,-995,124,-124,-621l3320474,2289336r1337,-1800l3322195,2286191r-99,966l3322185,2287039r135,-413c3322567,2285632,3322816,2284638,3322567,2285880r-98,-200l3321844,2284822r-206,-59l3321621,2284513r-1534,-2110c3317106,2280913,3322567,2284390,3320582,2282900v-1490,-1490,2485,2980,993,993l3321621,2284513r223,309l3322070,2284887r399,793l3322828,2286174r6320,-8489c3330516,2272593,3330018,2267005,3327038,2262535v-5463,-8941,-17880,-12915,-27315,-6954c3278365,2268992,3277866,2302272,3300218,2315186v4472,2484,9809,3105,14654,1925xm2258536,2317239r1380,-173l2259194,2316757r-658,482xm2258320,2317397r216,-158l2257844,2317325r117,17l2258211,2317342r-67,28l2258320,2317397xm6344077,2317676v11424,,20365,-11425,17385,-22849c6360965,2293337,6360469,2291350,6359972,2289860v-1987,-6954,-8941,-12419,-15895,-11922c6336626,2278435,6330169,2282906,6328182,2289860v-497,1490,-993,3477,-1490,4967c6323712,2306251,6332156,2317676,6344077,2317676xm6868468,2318010v31700,,31700,-49311,,-49311c6837272,2269202,6837272,2318010,6868468,2318010xm2267771,2318851v-1005,-503,-2514,-1006,-3523,-1509c2264754,2317342,2264754,2317342,2265257,2317342r-3775,-472l2259916,2317066r2099,900l2267771,2318851xm3687151,2319661v25832,,25832,-40235,,-40235c3661321,2279923,3661321,2319661,3687151,2319661xm6916018,2323072r252,-31c6916270,2323041,6916270,2323041,6915767,2323041r251,31xm6913072,2323441r1380,-173l6913729,2322958r-657,483xm6912856,2323599r216,-158l6912383,2323526r113,17l6912748,2323543r-67,29l6912856,2323599xm6922308,2325053v-1007,-503,-2516,-1007,-3522,-1510c6919289,2323543,6919289,2323543,6919792,2323543r-3774,-471l6914452,2323268r2099,899l6922308,2325053xm2272302,2328915v,,,,,-503l2272270,2328664r32,251xm39940,2329847v9934,3974,22352,-4471,24836,-13908c67260,2304514,61796,2293586,50868,2290606v-11921,-3477,-25333,-2981,-37254,1490c4673,2295573,-2280,2304514,700,2314945v2980,9438,12418,15398,22849,12915c24542,2327860,29013,2326866,25535,2327363r5961,c32490,2327363,33483,2327860,33979,2327860v1988,497,3974,993,5961,1987xm2365892,2334451v8050,,16603,-3523,22138,-9058c2393565,2319858,2397591,2310801,2397088,2303254v-504,-8051,-3020,-16605,-9058,-22140c2381992,2275579,2374444,2272057,2365892,2272057v-8052,,-16606,3522,-22141,9057c2338216,2286649,2334191,2295706,2334695,2303254v502,8051,3018,16604,9056,22139c2350292,2330425,2357840,2334451,2365892,2334451xm6926837,2335116v,,,,,-502l6926806,2334865r31,251xm4694479,2336049v9934,3973,22352,-4471,24836,-13909c4721799,2310716,4716335,2299788,4705407,2296808v-11921,-3477,-25332,-2981,-37254,1490c4659212,2301775,4652259,2310716,4655239,2321147v2980,9438,12418,15398,22849,12915c4679081,2334062,4683552,2333068,4680075,2333565r5960,c4687029,2333565,4688022,2334062,4688518,2334062v1988,496,3975,993,5961,1987xm3227446,2340550r248,-28c3227694,2340522,3227694,2340522,3227197,2340522r249,28xm1665634,2340585r-937,-803l1663576,2339670r2058,915xm7020427,2340652v8051,,16605,-3522,22140,-9057c7048101,2326060,7052127,2317003,7051624,2309456v-503,-8051,-3019,-16605,-9057,-22140c7036528,2281781,7028981,2278259,7020427,2278259v-8050,,-16605,3522,-22139,9057c6992753,2292851,6988728,2301908,6989231,2309456v503,8050,3018,16604,9057,22139c7004829,2336627,7012377,2340652,7020427,2340652xm1666287,2340875r-99,-99l1666265,2340865r22,10xm1666396,2341019r-131,-154l1665634,2340585r454,390l1666396,2341019xm1666711,2341064r-424,-189l1666437,2341024r274,40xm1667181,2341273r-310,-186l1666711,2341064r470,209xm3232636,2341752r-1466,-733c3231667,2341019,3231667,2341019,3231667,2341019r-4221,-469l3225247,2340794r7389,958xm3233833,2342350r976,-11l3234648,2342013r-2012,-261l3233833,2342350xm1668071,2342557r-137,-360l1667678,2341770r393,787xm1668138,2342732r-3,-9l1666437,2341024r-41,-5l1667106,2341847r1032,885xm1668174,2342763r-103,-206l1668135,2342723r39,40xm1668174,2342763r,l1668174,2342763xm1668571,2343557r-397,-794l1668174,2342763r,l1668174,2342763r-36,-31l1668357,2343307r214,250xm3237836,2345283r-207,-290l3237863,2345230r-1602,-2907l3234809,2342339r334,667l3235421,2343558r2415,1725xm3238124,2345490r-261,-260l3237934,2345353r190,137xm3238095,2345645r-161,-292l3237836,2345283r259,362xm6320177,2346787r-936,-802l6318119,2345873r2058,914xm2257206,2347030v8051,1509,15096,-1510,19622,-8051c2281358,2331934,2278339,2321368,2271293,2317845r-1283,-152l2270289,2317845r1506,7849l2271795,2324889r292,2305l2272804,2330928r-976,1252l2271795,2332437r,-215l2271524,2332574r-1235,2882c2268780,2336966,2267269,2338475,2265758,2339985r5766,-7411l2271795,2331934r,288l2271828,2332180r442,-3516l2272087,2327194r-292,-1500l2271795,2325896v-502,-1007,-1003,-2516,-1506,-3522c2270792,2323883,2271795,2323883,2268780,2320864r-6765,-2898l2258320,2317397r-7081,5193l2250158,2323883v,,,-503,,-503l2251239,2322590r1208,-1451l2252173,2321368v503,-504,503,-504,503,-504l2252447,2321139r2744,-2288c2255191,2318851,2255191,2318851,2254690,2318851r3454,-1481l2257961,2317342r-252,l2257844,2317325r-3154,-486l2258325,2316384r-114,-48c2258714,2316336,2258714,2316336,2258714,2316336r-389,48l2259194,2316757r401,-295l2270010,2317693r-10415,-5697c2255570,2311807,2251417,2313317,2248149,2316336v-3776,3270,-5411,8050,-5223,12768l2245362,2334378r-1240,-3450c2245630,2334450,2247141,2337972,2248651,2341495r-3289,-7117l2247832,2341243v2202,2893,5347,5032,9374,5787xm6320831,2347078r-99,-99l6320808,2347068r23,10xm6320940,2347221r-132,-153l6320177,2346787r455,390l6320940,2347221xm6321254,2347266r-423,-188l6320980,2347227r274,39xm6321725,2347475r-310,-186l6321254,2347266r471,209xm145365,2347676v4440,-722,8693,-3175,11797,-7894c186469,2295078,209317,2247393,224716,2196231v6457,-21856,-26823,-30797,-34274,-9438c173554,2233981,152692,2279183,126366,2321900v-9314,14530,5681,27941,18999,25776xm1273688,2348665v5598,-755,10629,-4654,9874,-11196c1282556,2331431,1286582,2324890,1288091,2318852v2013,-6038,3521,-11573,7044,-17108c1306709,2283126,1277525,2266019,1265951,2284637v-5031,8050,-9560,17610,-10566,27674c1254880,2317343,1254880,2322375,1255887,2327406v1006,4528,3523,8554,4529,13586c1261926,2347030,1268089,2349420,1273688,2348665xm6322615,2348760r-137,-360l6322221,2347972r394,788xm6322682,2348935r-3,-9l6320980,2347227r-40,-6l6321650,2348051r1032,884xm3240119,2349317r-506,-1344c3239613,2347973,3240110,2348470,3240110,2348470r-2015,-2825l3240119,2349317xm6323115,2349759r-500,-999l6322679,2348926r39,40l6322682,2348935r219,575l6323115,2349759xm2388197,2352553r-667,-1498c2388032,2351055,2388032,2351558,2388032,2351558r-2284,-3046l2385991,2350603r2206,1950xm6911741,2353231v8051,1509,15096,-1510,19624,-8051c6935894,2338136,6932875,2327569,6925830,2324046r-1284,-151l6924824,2324046r1509,7850l6926333,2331091r289,2306l6927340,2337129r-975,1253l6926333,2338638r,-215l6926059,2338776r-1235,2882c6923315,2343167,6921805,2344676,6920296,2346186r5763,-7410l6926333,2338136r,287l6926365,2338382r441,-3517l6926622,2333397r-289,-1501l6926333,2332097v-503,-1006,-1006,-2515,-1509,-3522c6925327,2330085,6926333,2330085,6923315,2327066r-6764,-2899l6912856,2323599r-7081,5192l6904697,2330085v,,,-503,,-503l6905775,2328791r1210,-1452l6906709,2327569v504,-503,504,-503,504,-503l6906985,2327339r2744,-2286c6909729,2325053,6909729,2325053,6909226,2325053r3455,-1481l6912496,2323543r-252,l6912383,2323526r-3157,-485l6912861,2322586r-113,-49c6913251,2322537,6913251,2322537,6913251,2322537r-390,49l6913729,2322958r403,-295l6924546,2323895r-10415,-5698c6910106,2318008,6905955,2319518,6902684,2322537v-3773,3271,-5409,8051,-5220,12768l6899900,2340579r-1241,-3450c6900168,2340651,6901678,2344173,6903188,2347696r-3288,-7117l6902370,2347444v2201,2894,5346,5032,9371,5787xm4799908,2353878v4439,-722,8692,-3174,11797,-7893c4841011,2301280,4863860,2253595,4879259,2202433v6457,-21857,-26823,-30798,-34274,-9438c4828097,2240184,4807234,2285386,4780908,2328103v-9313,14529,5681,27941,19000,25775xm622583,2354686v6954,1987,13411,,18875,-4967c644438,2347235,646922,2344751,649902,2341771v4967,-4471,6457,-13908,2484,-19372c648412,2315942,641458,2313458,634007,2314948v-3974,994,-7947,1490,-11424,2483c616125,2318425,610661,2324882,609171,2330843v-993,4967,-497,10431,1987,14902c613642,2349719,618112,2353196,622583,2354686xm5928223,2354867v5598,-755,10630,-4655,9876,-11196c5937092,2337633,5941118,2331091,5942627,2325054v2013,-6039,3522,-11574,7045,-17109c5961245,2289328,5932060,2272220,5920488,2290838v-5032,8051,-9561,17611,-10567,27674c5909418,2323544,5909418,2328576,5910424,2333607v1006,4529,3522,8554,4528,13586c5916462,2353231,5922626,2355621,5928223,2354867xm3241104,2355424r,-497l3241078,2355176r26,248xm3735521,2357474v3664,1055,7514,1180,10742,-62c3749244,2356418,3752224,2355425,3754709,2353934v12417,-6953,12417,-25829,,-32783c3752224,2319661,3749244,2318667,3746263,2317674v-6456,-2484,-15397,497,-20363,5464c3722422,2327112,3719937,2332079,3719937,2337542v,5464,2485,10928,5963,14405c3728381,2354431,3731856,2356418,3735521,2357474xm7042730,2358755r-666,-1499c7042567,2357256,7042567,2357759,7042567,2357759r-2284,-3046l7040526,2356805r2204,1950xm5277128,2360889v6954,1987,13411,,18875,-4968c5298984,2353438,5301467,2350954,5304448,2347974v4966,-4471,6457,-13908,2483,-19372c5302957,2322145,5296003,2319660,5288552,2321151v-3973,994,-7947,1490,-11424,2483c5270670,2324628,5265206,2331085,5263716,2337046v-993,4967,-496,10431,1987,14902c5268187,2355921,5272657,2359399,5277128,2360889xm1823775,2361615v11175,-3982,16763,-20466,3353,-28290c1802789,2318920,1779443,2303026,1759574,2282660v-13906,-13411,-34272,7451,-21358,21359c1759078,2326868,1782920,2347233,1811233,2360644v4470,2236,8816,2298,12542,971xm2436602,2364122v7451,-1490,14404,-2981,21854,-4968c2464915,2357664,2468887,2350214,2466901,2343756v-1986,-5464,-8942,-9437,-15398,-7947c2444549,2337796,2437098,2339782,2430145,2341769v-5961,1490,-9935,8445,-7949,14405c2424184,2362632,2430145,2365611,2436602,2364122xm4226075,2364860v18875,993,23346,-30299,4470,-33279c4216637,2329594,4205710,2323633,4196272,2313202v-15895,-18378,-44705,9438,-26823,26822c4184847,2355423,4204716,2363370,4226075,2364860xm6478313,2367816v11177,-3981,16765,-20465,3353,-28289c6457327,2325123,6433982,2309228,6414113,2288862v-13908,-13411,-34273,7451,-21359,21359c6413616,2333070,6437459,2353436,6465771,2366846v4471,2236,8817,2298,12542,970xm7091139,2370324v7452,-1491,14406,-2981,21857,-4968c7119453,2363866,7123426,2356416,7121439,2349958v-1986,-5464,-8941,-9437,-15398,-7947c7099087,2343998,7091636,2345984,7084682,2347971v-5960,1491,-9934,8445,-7948,14405c7078722,2368833,7084682,2371813,7091139,2370324xm428370,2372069v14405,-4967,28313,-6954,43214,-5464c492943,2368592,497911,2332828,476552,2328855v-20366,-3478,-39738,-3478,-59110,3973c407011,2336802,400057,2346736,403534,2357664v2484,10431,14405,17882,24836,14405xm3440772,2372810v-1487,-993,-2978,-2483,-4468,-3477l3439192,2371861r1580,949xm1663207,2376540v11425,497,20366,-10431,18876,-21856c1681586,2349717,1679103,2345246,1675129,2342266r-7581,-1083l1667934,2342197r1234,2056l1668571,2343557r739,1477l1669168,2343757v,496,497,1489,497,1986l1669310,2345034r121,1090l1669665,2346737v,496,,993,,1490l1669431,2346124r-1074,-2817l1667106,2341847r-1018,-872l1657744,2339782v,,-497,,-497,l1660972,2339410r-1241,-124c1660227,2339286,1661221,2339286,1662214,2339286r-1242,124l1663576,2339670r-865,-384c1663207,2339286,1664200,2339782,1664697,2339782r2174,1305l1667548,2341183r-2167,-5685c1662711,2332456,1658986,2330345,1654764,2329848v-7948,-993,-17386,3974,-18876,12418c1633901,2351704,1636385,2359651,1642345,2367102v4967,5961,12915,9438,20862,9438xm3222230,2376783v5960,1987,13413,-496,17383,-4470c3243589,2368339,3245077,2362875,3244583,2357411r-4464,-8094l3241104,2351947v,-497,,-497,-496,-994l3241032,2354785r72,142l3242099,2356914r-1390,1580l3240608,2359398v,,,-497,,-497c3240110,2360391,3239613,2361385,3239118,2362875v,,,,,-497c3238124,2363372,3237629,2364365,3236634,2365358v-991,994,-1986,1491,-2980,2484c3233654,2367842,3233654,2367842,3234151,2367842r-2679,1148l3231170,2369332v-495,,-495,,-495,l3231472,2368990r9237,-10496l3241078,2355176r-46,-391l3235421,2343558r-773,-552l3235143,2343006r-1310,-656l3219747,2342509v993,-496,2483,-993,3974,-1490c3223721,2341019,3223721,2341019,3223222,2341019r2025,-225l3221235,2340274v-4346,1366,-8194,4471,-10429,8693c3208321,2353437,3207826,2358901,3208820,2363868v1986,6955,6954,10928,13410,12915xm5082912,2378271v14405,-4967,28313,-6954,43214,-5464c5147485,2374794,5152453,2339030,5131094,2335057v-20366,-3478,-39738,-3478,-59110,3973c5061553,2343004,5054599,2352938,5058076,2363866v2484,10431,14405,17882,24836,14405xm1747284,2378602r-632,-1067c1746155,2377038,1745659,2377038,1745162,2376542r538,719l1747284,2378602xm3406821,2379754r671,-2473l3406815,2379703r6,51xm1451271,2381839r132,-76l1451602,2381508r-331,331xm1451306,2381888r1574,-911l1453039,2380828r-1636,935l1451306,2381888xm6317751,2382743v11424,496,20366,-10431,18875,-21856c6336130,2355920,6333646,2351449,6329672,2348469r-7581,-1083l6322478,2348400r1234,2056l6323115,2349759r739,1478l6323712,2349959v,497,496,1490,496,1987l6323854,2351237r121,1090l6324208,2352939v,497,,994,,1491l6323975,2352327r-1074,-2817l6321650,2348051r-1018,-874l6312287,2345985v,,-497,,-497,l6315515,2345613r-1241,-125c6314771,2345488,6315764,2345488,6316757,2345488r-1242,125l6318119,2345873r-865,-385c6317751,2345488,6318744,2345985,6319241,2345985r2174,1304l6322091,2347386r-2167,-5685c6317254,2338659,6313529,2336548,6309307,2336051v-7948,-994,-17386,3974,-18876,12418c6288445,2357907,6290928,2365854,6296888,2373305v4968,5961,12916,9438,20863,9438xm2372937,2383258v3521,,7044,-1006,10064,-3019c2386021,2378226,2388537,2376214,2390045,2373194v3522,-5535,3522,-12076,1007,-18114l2388197,2352553r1345,3030c2389542,2355080,2389542,2355080,2389039,2354577r453,4528l2389542,2358602v,503,,503,,1007l2389492,2359105r-453,4529c2389039,2363634,2389039,2363634,2389039,2363130r-1261,2839l2388032,2368162v-2011,3020,-5031,5535,-8553,7045l2377915,2375343r-1959,871l2371678,2376689r252,28c2371428,2376717,2371428,2376717,2371428,2376717r250,-28l2367403,2376214v,,,,503,l2377915,2375343r2570,-1142c2381492,2373194,2383001,2372188,2384008,2371182v1005,-1007,2013,-2516,3018,-3523l2387778,2365969r-1787,-15366l2378477,2343956r-830,-369l2357841,2348539v1007,-1007,2516,-2013,4027,-3019c2363377,2345016,2364886,2344010,2366900,2343507v2012,,3521,-503,5533,-503c2373943,2343004,2375956,2343507,2377466,2343507r181,80l2377969,2343507r508,449l2381995,2345520v,,-503,,-503,-504l2385229,2347819r-216,-287c2385013,2347532,2385517,2348035,2385517,2348035r-288,-216l2385748,2348512r-231,-1986c2379981,2339985,2369414,2338978,2362371,2343004v-4026,2516,-7045,6038,-9059,10566c2350796,2360112,2350796,2366653,2354319,2372691v3020,6038,11573,11573,18618,10567xm6401832,2384806r-633,-1067c6400703,2383242,6400206,2383242,6399709,2382746r539,718l6401832,2384806xm1752612,2386476v-497,-1987,-1489,-3974,-2483,-5464l1747284,2378602r2173,3668l1752612,2386476xm3404578,2387697r2237,-7994l3406714,2378308r-1210,1953l3404578,2387697xm6105818,2388043r133,-76l6106149,2387712r-331,331xm6105853,2388092r1574,-911l6107587,2387032r-1636,935l6105853,2388092xm7027472,2389459v3522,,7044,-1006,10064,-3019c7040555,2384427,7043071,2382415,7044580,2379395v3523,-5535,3523,-12076,1006,-18114l7042730,2358755r1347,3029c7044077,2361281,7044077,2361281,7043574,2360778r452,4528l7044077,2364803v,503,,503,,1007l7044026,2365306r-452,4529c7043574,2369835,7043574,2369835,7043574,2369331r-1262,2839l7042567,2374364v-2012,3019,-5031,5535,-8553,7044l7032450,2381544r-1959,871l7026214,2382890r251,28c7025963,2382918,7025963,2382918,7025963,2382918r251,-28l7021937,2382415v,,,,503,l7032450,2381544r2570,-1142c7036026,2379395,7037536,2378389,7038542,2377383v1006,-1007,2013,-2516,3019,-3523l7042312,2372170r-1786,-15365l7033012,2350158r-830,-370l7012377,2354740v1006,-1006,2516,-2013,4025,-3019c7017912,2351217,7019421,2350211,7021434,2349708v2013,,3522,-503,5535,-503c7028479,2349205,7030491,2349708,7032001,2349708r181,80l7032504,2349708r508,450l7036529,2351721v,,-503,,-503,-504l7039763,2354021r-215,-287c7039548,2353734,7040052,2354237,7040052,2354237r-289,-216l7040283,2354713r-231,-1986c7034516,2346186,7023950,2345180,7016905,2349205v-4025,2516,-7044,6038,-9057,10567c7005332,2366313,7005332,2372854,7008855,2378892v3018,6038,11572,11574,18617,10567xm6407160,2392680v-497,-1987,-1490,-3974,-2484,-5464l6401832,2384806r2174,3669l6407160,2392680xm1747501,2402925r2628,-2044c1751123,2398894,1752115,2397404,1752612,2395417r-3155,4207l1747501,2402925xm929074,2402931r73,-417l929056,2401874v,496,,496,,993l929074,2402931xm1745162,2405352v497,-497,993,-497,1490,-994l1747501,2402925r-1247,970l1745162,2405352xm1086018,2406221v5464,,10928,-2608,13412,-7823c1099926,2396908,1100919,2395417,1101416,2394424v2980,-5961,3477,-12419,,-17882c1098436,2371078,1092476,2367601,1086018,2367601v-6457,,-12418,3477,-15398,8941c1067143,2382005,1067640,2388463,1070620,2394424v497,1490,1490,2980,1987,3974c1075090,2403613,1080554,2406221,1086018,2406221xm1809241,2406841v6457,3477,13412,3477,19869,c1835070,2403364,1839044,2396906,1839044,2389952v,-6954,-3974,-13412,-9934,-16889c1822653,2370083,1815202,2370083,1809241,2373560v-1490,497,-2484,1490,-3974,1987c1794339,2381508,1794339,2398893,1805267,2404854v1490,497,2484,1490,3974,1987xm1146134,2407275v3842,1273,8312,931,12907,-1925c1178909,2392435,1198282,2380017,1217653,2366606v16888,-11921,1987,-39738,-16888,-28313c1180896,2350711,1161524,2363626,1142153,2376541v-13412,8568,-7545,26916,3981,30734xm6402049,2409128r2627,-2043c6405670,2405098,6406663,2403608,6407160,2401621r-3154,4205l6402049,2409128xm5583621,2409133r73,-417l5583603,2408077v,497,,497,,993l5583621,2409133xm1738952,2409574r7302,-5679l1749457,2399624r5142,-8677l1749457,2382270r-3757,-5009l1740381,2372754v-4036,-1676,-8630,-2173,-13101,-1180c1719332,2374059,1712378,2382006,1712378,2390947v497,7947,4967,14902,12418,18379c1729515,2411064,1734482,2411064,1738952,2409574xm6399709,2411556v497,-498,994,-498,1490,-994l6402049,2409128r-1247,971l6399709,2411556xm5740565,2412425v5464,,10928,-2608,13412,-7824c5754473,2403111,5755466,2401621,5755963,2400627v2980,-5960,3477,-12418,,-17881c5752983,2377282,5747022,2373804,5740565,2373804v-6457,,-12418,3478,-15398,8942c5721690,2388209,5722187,2394667,5725167,2400627v496,1490,1490,2981,1987,3974c5729637,2409817,5735101,2412425,5740565,2412425xm6463786,2413043v6457,3477,13411,3477,19869,c6489615,2409566,6493589,2403108,6493589,2396155v,-6954,-3974,-13412,-9934,-16889c6477197,2376286,6469746,2376286,6463786,2379763v-1491,497,-2484,1490,-3974,1987c6448884,2387710,6448884,2405096,6459812,2411056v1490,497,2483,1491,3974,1987xm3432828,2413044v3974,-993,6954,-2980,9933,-5960c3446237,2403607,3450210,2396156,3449215,2391188v-996,-5960,-1488,-10431,-4963,-14901l3439192,2371861r-3386,-2031l3435806,2369829r,l3435806,2369829r-7452,-4470l3435806,2369829r-1491,-2483c3430841,2361882,3423387,2357909,3416934,2360392v-4971,1987,-10930,8444,-10435,14902l3406714,2378308r5249,-8479c3410472,2374300,3408485,2378274,3406996,2382248r-175,-2494l3404511,2388208r67,-511l3404016,2389698v,4968,993,8941,3476,12915c3412460,2411058,3423387,2416025,3432828,2413044xm1480908,2413298v,,498,-497,498,-497l1481125,2413020r-217,278xm5800676,2413477v3842,1273,8313,931,12907,-1925c5833452,2398638,5852824,2386219,5872196,2372808v16888,-11921,1987,-39737,-16888,-28313c5835439,2356913,5816067,2369828,5796695,2382743v-13412,8568,-7544,26916,3981,30734xm4630900,2414036v16391,6954,27319,-20365,11921,-28810c4618978,2372312,4604573,2348469,4599110,2322143v-3477,-18379,-33777,-14404,-32783,4471c4567816,2367344,4593646,2399134,4630900,2414036xm1478643,2414950r2482,-1930l1484386,2408828r-3062,2004l1478643,2414950xm2543385,2415286v2980,,5464,-498,7948,-1491c2553816,2413299,2555803,2412305,2558286,2411809v12419,-3478,19373,-17386,14406,-29307c2570208,2377038,2566731,2373064,2561267,2371077v-2484,-1490,-5464,-1987,-8444,-1987c2547856,2368594,2544378,2369587,2540902,2371574v-6955,5464,-15896,10431,-17882,19372c2522026,2394920,2522523,2399390,2524013,2403364v1490,3477,3974,7451,7947,8941c2535935,2414292,2538418,2415286,2543385,2415286xm6393500,2415778r7302,-5679l6404006,2405826r5141,-8675l6404006,2388475r-3758,-5011l6394929,2378958v-4036,-1677,-8631,-2173,-13102,-1180c6373880,2380262,6366926,2388209,6366926,2397151v496,7947,4967,14901,12417,18378c6384062,2417268,6389029,2417268,6393500,2415778xm931043,2415782r-1698,-11884l929074,2402931r-515,2916c928559,2409324,929552,2412304,931043,2415782xm1476935,2416279v497,-498,994,-498,1490,-994l1478643,2414950r-1708,1329xm2115812,2417977v1007,-503,2516,-503,3523,-1006c2121851,2415964,2123863,2415461,2126379,2414454v4529,-1509,8554,-4528,11070,-8553c2140468,2400869,2140468,2394327,2138456,2389296v-4026,-9561,-17110,-15096,-26669,-8554c2105246,2385270,2096692,2389296,2094679,2397850v-1006,3522,-502,7044,1007,10566c2096692,2411436,2099207,2414958,2102227,2415964v4529,2013,8554,3019,13585,2013xm3158655,2418507v3970,-993,8445,-3974,10430,-7947c3173058,2402116,3171073,2391187,3162625,2386717v-4964,-2483,-9433,-5464,-14897,-6457c3140773,2378770,3132331,2381253,3128853,2388207v-1488,2484,-1987,5465,-2483,8445c3126370,2400626,3128357,2406090,3131336,2408573v2483,1987,4968,4470,7947,5464c3141269,2415030,3143255,2416024,3145246,2417017v4467,1987,8442,2980,13409,1490xm6135456,2419501v,,497,-496,497,-496l6135672,2419224r-216,277xm1258876,2419756v4470,1490,11425,496,14902,-1987c1275764,2416278,1277254,2415285,1279241,2413795v5961,-3974,10432,-10431,10432,-17882c1289673,2390449,1287686,2384985,1283712,2381508v-3974,-3974,-9438,-5960,-14901,-5960c1261359,2375050,1255399,2379521,1251425,2385482v-1490,1986,-2484,3477,-3974,5464c1246955,2392436,1245961,2393926,1245465,2395416v-994,2484,-994,4967,-498,7948c1245465,2407337,1247451,2411808,1250432,2414788v2483,2484,5464,3974,8444,4968xm1466938,2420252r14386,-9420l1488856,2399266v869,-6458,-993,-13288,-5960,-18255c1478921,2377037,1472961,2374554,1467497,2374554v-3974,,-7451,993,-10928,2980l1453039,2380828r7504,-4287l1452880,2380977r-3158,2947l1448124,2385978v497,-496,497,-993,994,-1490l1449722,2383924r1584,-2036l1451105,2382005r166,-166l1450112,2382501v-1491,1490,-2980,3477,-3974,5464c1441667,2395416,1442661,2405351,1447628,2412304v4719,6209,12170,8693,19310,7948xm6133190,2421154r2482,-1930l6138933,2415031r-3061,2005l6133190,2421154xm7197933,2421489v2980,,5463,-497,7947,-1490c7208364,2419502,7210351,2418509,7212835,2418012v12418,-3477,19372,-17385,14404,-29306c7224756,2383242,7221279,2379268,7215814,2377281v-2483,-1491,-5463,-1987,-8443,-1987c7202403,2374797,7198926,2375790,7195449,2377778v-6954,5464,-15895,10431,-17881,19371c7176574,2401123,7177071,2405594,7178561,2409568v1490,3477,3974,7450,7947,8941c7190482,2420496,7192966,2421489,7197933,2421489xm5585589,2421986r-1697,-11885l5583621,2409133r-515,2918c5583106,2415528,5584099,2418508,5585589,2421986xm6131482,2422482v497,-497,994,-497,1490,-994l6133190,2421154r-1708,1328xm3293758,2423472v19868,-1490,39238,-4967,58607,-8444c3372728,2411551,3368259,2377278,3347399,2378768v-19867,1489,-39238,3477,-58610,6953c3267928,2389695,3272401,2424962,3293758,2423472xm950768,2424134r5111,-901c958362,2422239,959853,2421246,962336,2419756v11425,-6955,13412,-23346,3974,-32784c956376,2377037,939984,2379521,933527,2390946v-994,1986,-2484,3973,-3478,6457l929147,2402514r198,1384l933775,2419693r15543,4234l950768,2424134xm6770349,2424177v1006,-503,2515,-503,3522,-1006c6776387,2422165,6778399,2421661,6780915,2420655v4528,-1510,8554,-4529,11070,-8554c6795004,2407070,6795004,2400528,6792992,2395497v-4026,-9561,-17108,-15095,-26669,-8555c6759782,2391472,6751228,2395497,6749216,2404051v-1007,3522,-503,7044,1006,10566c6751228,2417636,6753744,2421158,6756763,2422165v4529,2012,8554,3019,13586,2012xm950414,2424226v498,,498,,994,l950768,2424134r-418,74l950414,2424226xm947435,2424722r2915,-514l949318,2423927r-11818,-1688c940977,2423729,943461,2424722,947435,2424722xm1347788,2425717v1988,-994,4472,-1987,6458,-2981c1359710,2420253,1363684,2412802,1363187,2406841v,-4967,-1987,-9438,-5464,-12914c1354246,2390450,1349279,2388463,1344809,2388463v-6458,,-13412,3476,-15896,8940c1327920,2399390,1326926,2401874,1325933,2403861v-2981,5961,-2981,14405,2484,19373c1333880,2428200,1340834,2428697,1347788,2425717xm5913423,2425959v4471,1490,11425,497,14902,-1987c5930311,2422482,5931802,2421488,5933788,2419998v5962,-3974,10432,-10431,10432,-17881c5944220,2396652,5942233,2391189,5938259,2387712v-3974,-3974,-9437,-5961,-14901,-5961c5915907,2381254,5909946,2385725,5905972,2391685v-1490,1987,-2483,3477,-3973,5464c5901502,2398639,5900508,2400130,5900012,2401620v-994,2483,-994,4967,-497,7947c5900012,2413541,5901999,2418011,5904979,2420992v2484,2484,5464,3973,8444,4967xm6121486,2426456r14386,-9420l6143403,2405469v870,-6457,-993,-13287,-5960,-18254c6133469,2383241,6127509,2380758,6122045,2380758v-3974,,-7451,993,-10928,2979l6107587,2387032r7503,-4288l6107427,2387181r-3157,2947l6102672,2392182v497,-497,497,-994,994,-1490l6104270,2390128r1583,-2036l6105653,2388208r165,-165l6104660,2388705v-1491,1490,-2981,3477,-3975,5464c6096215,2401619,6097209,2411554,6102176,2418508v4718,6209,12169,8693,19310,7948xm373544,2428510v8382,931,16081,-2546,19061,-13722c395089,2405847,384161,2395913,375717,2401873v3477,-2483,-45201,-79971,-51162,-89905c312137,2292596,281341,2310478,293759,2329849v17385,28313,34770,60600,56626,85933c356097,2422239,365162,2427579,373544,2428510xm5605315,2430338r5111,-902c5612909,2428443,5614399,2427449,5616883,2425959v11424,-6954,13412,-23346,3973,-32783c5610922,2383241,5594530,2385724,5588073,2397149v-993,1987,-2484,3974,-3477,6457l5583694,2408716r198,1385l5588322,2425897r15543,4234l5605315,2430338xm5604961,2430429v497,,497,,994,l5605315,2430338r-419,73l5604961,2430429xm5601981,2430926r2915,-515l5603865,2430131r-11818,-1688c5595524,2429933,5598008,2430926,5601981,2430926xm6002336,2431921v1987,-994,4471,-1987,6457,-2981c6014258,2426457,6018231,2419006,6017735,2413045v,-4967,-1988,-9438,-5465,-12915c6008793,2396653,6003826,2394667,5999356,2394667v-6458,,-13412,3476,-15895,8940c5982467,2405594,5981473,2408078,5980480,2410065v-2981,5960,-2981,14405,2484,19372c5988427,2434404,5995382,2434901,6002336,2431921xm4261093,2432045r2236,-622c4263329,2431423,4262832,2431423,4262832,2431423r-1739,622xm4483374,2433904v8941,-1491,17882,-2980,26823,-5463c4518642,2426453,4523609,2417016,4521125,2409069v-2483,-8941,-10928,-12418,-19371,-10928c4492812,2399631,4483872,2401618,4474931,2404102v-7948,2484,-12915,10927,-10928,19371c4466983,2431917,4474931,2434897,4483374,2433904xm4254388,2433907r6302,-1718l4261093,2432045r-6705,1862xm5028088,2434712v8382,930,16081,-2547,19061,-13722c5049633,2412049,5038705,2402115,5030261,2408076v3477,-2483,-45202,-79971,-51162,-89905c4966681,2298799,4935884,2316680,4948302,2336052v17385,28313,34771,60599,56626,85932c5010641,2428441,5019706,2433780,5028088,2434712xm3057522,2434852r-426,-561l3053348,2432417r4174,2435xm3562973,2435394v5459,,11918,-2483,15894,-6456c3582839,2424468,3585821,2419004,3585323,2413043v,-5960,-1988,-11921,-6456,-15895c3576383,2395162,3573896,2392181,3570919,2390691v-4474,-2484,-8945,-2981,-13414,-3477c3547073,2386717,3536643,2397148,3537139,2407579v,4968,992,9438,3477,13412c3542605,2423971,3544591,2426455,3547073,2428938v3974,3973,10432,6456,15900,6456xm4273773,2435593r-4484,-3176c4268793,2432417,4268793,2432417,4268296,2432417r204,267l4273773,2435593xm3058314,2435894v497,,497,,994,l3057522,2434852r792,1042xm516285,2437140v8940,2484,17882,-4471,17882,-13908c534167,2413795,525225,2406840,516285,2409324v-1491,497,-3477,993,-4967,1490c505854,2412304,501880,2417768,501880,2423232v497,5464,3974,10928,9438,12418c512808,2436147,514794,2436644,516285,2437140xm3063282,2437384v9438,2483,18379,-4471,18379,-13908c3082156,2414038,3072720,2407084,3063282,2409568v-3974,993,-6953,1987,-9934,4967c3055334,2413542,3057320,2412052,3059308,2411058v-497,,-497,,-994,c3052850,2412052,3048380,2418509,3048876,2423476r8220,10815l3063282,2437384xm41424,2438631v9934,3477,19869,-5464,19869,-15398c61790,2413298,51358,2403860,41424,2407834v-1490,497,-3477,994,-4967,1987c30993,2411808,26026,2416775,26026,2423233v497,6457,4471,11424,10431,13411c37947,2437140,39934,2437637,41424,2438631xm4279721,2439805r,-931l4273773,2435593r5948,4212xm3718456,2443339v7450,-2980,14900,-5961,22353,-8444c3750245,2431418,3756209,2421981,3751737,2412047v-4472,-8941,-15896,-13412,-24340,-7948c3720443,2408073,3713488,2412544,3707030,2416517v-6459,3974,-8942,11922,-5962,18378c3703555,2441352,3711502,2446320,3718456,2443339xm5170831,2443341v8940,2484,17881,-4471,17881,-13907c5188712,2419997,5179771,2413043,5170831,2415527v-1491,496,-3477,993,-4968,1489c5160400,2418507,5156426,2423971,5156426,2429434v496,5463,3974,10927,9437,12417c5167354,2442347,5169340,2442845,5170831,2443341xm2636106,2444336v19870,,19870,-30796,,-30796c2616235,2413540,2616235,2444336,2636106,2444336xm4695970,2444832v9934,3477,19869,-5464,19869,-15398c4716335,2419500,4705904,2410063,4695970,2414036v-1490,497,-3477,994,-4967,1987c4685539,2418010,4680572,2422977,4680572,2429434v496,6458,4470,11425,10431,13411c4692493,2443342,4694480,2443839,4695970,2444832xm4350751,2445327v18876,4967,25829,-22848,7948,-29304c4324425,2403604,4298596,2377775,4281707,2345985v-7947,-15397,-35763,-4470,-28809,12418c4270283,2401618,4306047,2432413,4350751,2445327xm2028763,2447665v6038,4025,15096,3522,21134,c2056438,2444142,2060463,2437098,2060463,2429550v,-7548,-4025,-14592,-10566,-18114c2043859,2407913,2034801,2406907,2028763,2411436v-1006,503,-1509,1006,-2515,2012c2020713,2417474,2016688,2422506,2016688,2429550v,7045,3522,12580,9560,16102c2027254,2446155,2027757,2446658,2028763,2447665xm3784514,2448806v6459,-496,11420,-4470,13908,-10430c3798920,2436886,3799413,2434898,3800407,2433409v3475,-9935,-5959,-20365,-15398,-20365c3774081,2413044,3765139,2423474,3768618,2433409v495,1489,993,3477,1987,4967c3772589,2443840,3777559,2449303,3784514,2448806xm6683300,2453863v6038,4029,15095,3526,21133,c6710975,2450341,6714999,2443296,6714999,2435750v,-7548,-4024,-14592,-10566,-18114c6698395,2414114,6689338,2413107,6683300,2417636v-1006,503,-1510,1006,-2516,2012c6675249,2423674,6671224,2428706,6671224,2435750v,7043,3522,12578,9560,16101c6681790,2452353,6682294,2452856,6683300,2453863xm4285867,2453900r-682,-4097c4285185,2450299,4285185,2450299,4285185,2450796r-158,750l4285867,2453900xm4286178,2455763v,-497,,-497,,-993l4285867,2453900r311,1863xm1040815,2459494r5239,-6835l1052239,2442108v,994,,1490,,2484l1046054,2452659r-2259,3854c1044292,2456016,1045285,2455520,1045782,2455023v4471,-2484,7947,-5961,10431,-10431c1058697,2440121,1060187,2435155,1060187,2429691v,-9935,-5464,-20366,-14405,-25333c1045285,2404358,1045285,2403862,1044788,2403862v-6457,-3478,-14901,-4968,-21855,-2981c1016476,2402868,1009025,2407338,1006044,2413796v,,,496,-496,496c1003064,2418763,1001574,2423730,1001574,2429194v,5463,1490,10431,3974,14901c1008032,2448566,1011757,2452291,1016165,2454837r13513,3364l1022436,2452043v-496,-497,-994,-1490,-1490,-1987c1025913,2453036,1030384,2455520,1035351,2458500v-1491,,-2980,,-4471,l1029678,2458201r643,547c1033488,2460114,1037089,2460487,1040815,2459494xm1199268,2459991v27320,,27320,-42222,,-42222c1171948,2417769,1171948,2459991,1199268,2459991xm148712,2460487v8444,,17385,-3477,23346,-9438c177521,2445585,181992,2436147,181495,2427703v-496,-8444,-2980,-17385,-9437,-23345c165600,2398397,157653,2394920,148712,2394920v-8444,,-17385,3477,-23346,9438c119902,2409822,115432,2419259,115929,2427703v496,8444,2980,17385,9437,23346c132320,2456512,140268,2460487,148712,2460487xm5695363,2465697r5239,-6833l5706788,2448312v,994,,1490,,2484l5700602,2458864r-2258,3853c5698840,2462220,5699834,2461724,5700331,2461227v4470,-2484,7947,-5961,10431,-10431c5713245,2446325,5714735,2441358,5714735,2435895v,-9935,-5463,-20366,-14404,-25333c5699834,2410562,5699834,2410065,5699337,2410065v-6457,-3477,-14902,-4967,-21855,-2980c5671024,2409072,5663574,2413542,5660593,2419999v,,,497,-496,497c5657613,2424967,5656123,2429933,5656123,2435398v,5463,1490,10430,3974,14901c5662580,2454769,5666305,2458495,5670714,2461041r13512,3364l5676985,2458247v-497,-497,-994,-1490,-1490,-1987c5680462,2459240,5684933,2461724,5689899,2464704v-1490,,-2980,,-4470,l5684226,2464405r644,547c5688037,2466318,5691638,2466691,5695363,2465697xm5853817,2466194v27320,,27320,-42221,,-42221c5826497,2423973,5826497,2466194,5853817,2466194xm4803261,2466690v8444,,17384,-3477,23345,-9437c4832070,2451789,4836540,2442351,4836044,2433907v-497,-8444,-2981,-17385,-9438,-23346c4820149,2404601,4812202,2401124,4803261,2401124v-8445,,-17386,3477,-23346,9437c4774451,2416025,4769981,2425463,4770478,2433907v496,8444,2979,17385,9437,23346c4786869,2462716,4794816,2466690,4803261,2466690xm2921218,2467892r3548,-2817l2922602,2465942v3016,-2013,6035,-4528,9059,-6541c2931155,2459401,2931155,2459904,2930653,2460407r-5887,4668l2925116,2464936v3021,-1007,5033,-2516,7046,-5032c2934173,2457388,2935180,2454365,2935180,2451849v,-2516,-501,-4528,-2013,-7044l2926251,2439617r4402,3679c2931155,2443296,2931155,2443799,2931661,2444301v-3024,-2012,-6043,-4529,-9059,-6541c2923609,2438263,2924110,2438263,2925116,2438767r1135,850l2922225,2436250v-3272,-1508,-6919,-2011,-10690,-1005c2904488,2437257,2898955,2444301,2898955,2451849v506,7049,4026,12584,10566,15603c2913545,2469213,2917570,2469213,2921218,2467892xm4569307,2470044v8444,1117,17385,-1366,23842,-7823c4606064,2449306,4603580,2426457,4587188,2417019v-496,-497,-993,-497,-1490,-994c4580235,2413045,4573777,2412052,4567816,2412549v-5961,993,-11921,2980,-15895,7947c4548444,2423973,4545961,2428443,4544471,2432914v-1987,6954,-497,15398,2980,21856c4547948,2455266,4547948,2455763,4548444,2456260v4471,7947,12418,12666,20863,13784xm2186759,2473327v9057,,18616,-4026,24656,-10064c2217454,2457225,2221980,2447162,2221476,2438608v-499,-9057,-3522,-18618,-10061,-24656c2204370,2407914,2196318,2403889,2186759,2403889v-9056,,-18617,4025,-24656,10063c2156066,2419990,2151538,2430054,2152041,2438608v503,9057,3522,18617,10062,24655c2169148,2469301,2177198,2473327,2186759,2473327xm4263825,2478116v6458,993,13412,-3974,17386,-8445l4285027,2451546r-3816,-10685l4279721,2439805r,7552l4281115,2449180r96,-868c4281211,2448809,4281211,2448809,4281211,2449305r-96,-125l4280740,2452548r471,-1256c4280714,2451790,4280714,2452286,4280714,2452783r26,-235l4279721,2455266v,,,-496,,-496l4279721,2447357r-11221,-14673l4265316,2430927r-4626,1262l4248924,2436391v-3974,2980,-6954,6954,-8444,11921c4239486,2452286,4239486,2456260,4240480,2460730v993,4968,5961,11425,10431,13909c4255878,2477123,4258362,2477619,4263825,2478116xm6841296,2479529v9058,,18618,-4025,24656,-10063c6871990,2463428,6876519,2453360,6876015,2444806v-503,-9055,-3522,-18616,-10063,-24653c6858907,2414115,6850856,2410090,6841296,2410090v-9057,,-18617,4025,-24655,10063c6810603,2426190,6806074,2436253,6806577,2444806v504,9057,3522,18622,10064,24660c6823685,2475504,6831736,2479529,6841296,2479529xe" fillcolor="#0a7493 [3209]" stroked="f">
                  <v:stroke joinstyle="miter"/>
                  <v:path arrowok="t" o:connecttype="custom" o:connectlocs="3768109,17881;3768109,0;3768109,17881;101866,158933;112452,150753;152189,105055;158646,80716;134307,74258;83145,133368;101866,158933;4756414,165142;4767001,156962;4806738,111264;4813195,86925;4788856,80467;4737694,139577;4756414,165142;1051598,287037;1070719,282005;1076756,267916;1070719,253827;1051598,248292;1047070,249298;1042541,251311;1037006,256343;1032982,267916;1035497,277476;1047070,286030;1051598,287037;5706134,293246;5725255,288214;5731292,274125;5725255,260036;5706134,254501;5701606,255507;5697077,257520;5691542,262552;5687517,274125;5690033,283685;5701606,292239;5706134,293246;673671,328181;675221,327793;674214,327793;5328210,334390;5329760,334002;5328753,334002;660189,336788;668680,332322;670189,330812;670692,330309;673671,328181;673609,328197;673208,328297;674214,327793;690819,311189;674718,294583;656100,300118;643521,317730;650565,334838;660189,336788;5314728,342997;5323219,338531;5324728,337021;5325231,336518;5328210,334390;5328148,334406;5327747,334506;5328753,334002;5345358,317398;5329257,300792;5310639,306327;5298060,323939;5305104,341047;5314728,342997;1651240,467573;1662206,439842;1593164,368811;1570811,391163;1639358,462691;1651240,467573;6305790,473782;6316757,446051;6247714,375020;6225361,397372;6293908,468900;6305790,473782;620878,486294;642514,469689;620878,453084;610814,455600;600247,469689;610814,483778;620878,486294;5275417,492503;5297054,475898;5275417,459293;5265353,461809;5254787,475898;5265353,489987;5275417,492503;1416335,493486;1417276,492368;1417327,491997;1416333,493488;1416335,493486;1416333,493487;6070883,499695;6071824,498578;6071875,498206;6070882,499697;6070883,499695;6070882,499696;1441172,518322;1442659,517330;1442289,517381;1441169,518324;1441169,518324;1441172,518322;1425771,521304;1439679,519317;1441169,518324;1428751,519317;1428254,519317;1442289,517381;1450607,510376;1452097,507892;1454084,503422;1454581,495971;1449614,485043;1441169,480076;1426765,482560;1424281,484050;1417276,492368;1415341,506402;1415341,505906;1416333,493488;1415341,494978;1413353,499448;1412857,506402;1417824,516833;1425771,521304;6095721,524530;6097208,523539;6096837,523590;6095717,524533;6095718,524533;6095721,524530;6080320,527513;6094228,525526;6095717,524533;6083300,525526;6082803,525526;6096837,523590;6105156,516585;6106646,514101;6108633,509631;6109129,502180;6104162,491252;6095718,486285;6081313,488769;6078830,490259;6071824,498578;6069889,512611;6069889,512115;6070882,499697;6069889,501187;6067902,505657;6067405,512611;6072373,523042;6080320,527513;3892190,611253;3897221,609743;3907788,595655;3897221,581565;3892190,580056;3872063,595655;3892190,611253;1551250,618628;1577918,605546;1578391,603888;1578358,603973;1578925,602023;1578391,603888;1578925,602526;1580434,600011;1580434,599508;1584962,594979;1585465,594979;1588988,593470;1596031,572336;1575905,562273;1541690,590450;1551250,618628;6205787,624837;6232455,611755;6232928,610099;6232895,610182;6233462,608232;6232928,610099;6233462,608735;6234971,606220;6234971,605717;6239499,601188;6240003,601188;6243525,599679;6250569,578545;6230442,568482;6196227,596659;6205787,624837;2753539,735536;2780710,719938;2766114,692766;2733411,665594;2708755,657543;2697186,680690;2753539,735536;1101912,738866;1118304,729429;1124265,714527;1119297,702605;1107376,697638;1092474,703599;1083037,719991;1088500,733402;1101912,738866;5756460,745075;5772852,735638;5778813,720736;5773845,708814;5761924,703847;5747023,709808;5737585,726200;5743048,739611;5756460,745075;2393467,814119;2409670,776122;2361868,705174;2326645,720269;2348282,766058;2378977,806816;2393467,814119;7047999,820328;7064203,782331;7016402,711383;6981179,726478;7002816,772267;7033510,813025;7047999,820328;1837776,931048;1837084,930509;1836615,930321;1837113,930962;1838562,931101;1836550,930094;1837084,930509;6492314,937257;6491621,936718;6491152,936530;6491650,937171;6493100,937310;6491087,936303;6491621,936718;423869,963615;435324,958912;473075,916194;473075,890364;447246,889868;408501,938050;423869,963615;5078411,969824;5089867,965121;5127618,922403;5127618,896573;5101788,896077;5063044,944259;5078411,969824;1831015,971354;1842085,967329;1851644,955253;1850639,941667;1842085,931604;1837776,931048;1841079,933616;1839568,932610;1841551,935159;1841079,934119;1843091,937139;1841551,935159;1843594,939654;1843091,938648;1837113,930962;1826487,929591;1825984,929591;1830513,929179;1829507,929087;1831519,929087;1830513,929179;1834714,929561;1833530,929087;1835041,929591;1834714,929561;1836615,930321;1832524,925062;1814914,922546;1798812,950724;1818939,970851;1831015,971354;6485552,977563;6496622,973538;6506183,961462;6505176,947876;6496622,937813;6492314,937257;6495616,939825;6494106,938819;6496089,941368;6495616,940328;6497629,943348;6496089,941368;6498132,945863;6497629,944857;6491650,937171;6481024,935800;6480521,935800;6485049,935388;6484043,935296;6486056,935296;6485049,935388;6489252,935770;6488068,935296;6489578,935800;6489252,935770;6491152,936530;6487062,931271;6469450,928755;6453349,956933;6473476,977060;6485552,977563;2615162,1028950;2624220,1025365;2624220,1007251;2614154,984608;2594532,973538;2583968,993162;2606104,1025365;2615162,1028950;335541,1068315;338963,1040374;327042,1011067;291775,1010571;323565,1066700;335541,1068315;4990080,1074524;4993503,1046583;4981582,1017276;4946315,1016780;4978105,1072909;4990080,1074524;837565,1090891;840149,1068189;753719,1008583;735837,1039380;827731,1089548;837565,1090891;2273025,1094521;2287399,1088593;2362876,1011105;2338723,986952;2259725,1060416;2273025,1094521;5492106,1097100;5494690,1074398;5408262,1014792;5390380,1045589;5482273,1095757;5492106,1097100;6927561,1100730;6941933,1094802;7017409,1017314;6993257,993161;6914258,1066625;6927561,1100730;1044798,1107430;1058706,1092032;1055230,1059746;1034863,1042361;1019465,1064216;1027413,1096006;1044798,1107430;5699338,1113639;5713246,1098241;5709770,1065955;5689403,1048570;5674005,1070425;5681953,1102215;5699338,1113639;606692,1138228;614142,1136241;621096,1127300;623083,1116869;618612,1100973;606692,1096007;594770,1100973;590300,1117365;592287,1127797;597751,1135247;606692,1138228;5261234,1144437;5268684,1142450;5275638,1133509;5277625,1123078;5273154,1107182;5261234,1102216;5249312,1107182;5244842,1123574;5246829,1134006;5252293,1141456;5261234,1144437;1965365,1245081;1979957,1228476;1987504,1204324;1987504,1176146;1959830,1176146;1946747,1233005;1965365,1245081;6619900,1251290;6634492,1234685;6642039,1210533;6642039,1182355;6614365,1182355;6601282,1239214;6619900,1251290;1643145,1256466;1666983,1234012;1689123,1173127;1659436,1143440;1630251,1183694;1619685,1234012;1643145,1256466;432709,1262522;444265,1259923;493440,1222668;493440,1194355;465624,1194355;424397,1234093;432709,1262522;6297680,1262675;6321518,1240221;6343657,1179336;6313970,1149649;6284786,1189903;6274219,1240221;6297680,1262675;5087250,1268732;5098807,1266132;5147982,1228877;5147982,1200564;5120166,1200564;5078938,1240302;5087250,1268732;3848741,1333677;3868439,1315306;3854531,1277059;3831682,1266131;3823734,1289477;3840623,1326731;3848741,1333677;2096190,1338168;2102733,1314016;2059459,1300933;2051911,1329614;2096190,1338168;6750725,1344377;6757266,1320225;6713993,1307142;6706446,1335823;6750725,1344377;2709624,1369449;2727011,1368456;2736946,1351070;2737442,1346600;2737939,1346600;2738933,1344116;2742907,1333685;2733966,1315803;2714592,1322260;2708631,1331698;2707141,1333685;2706644,1334679;2705649,1335175;2703168,1337659;2709624,1369449;2525015,1379632;2548362,1366220;2557302,1333436;2545381,1312574;2524519,1324495;2511604,1356286;2525015,1379632;1466820,1383232;1480418,1361749;1489359,1326979;1482405,1301150;1457071,1308104;1446143,1371186;1466820,1383232;7179555,1385841;7202901,1372429;7211841,1339645;7199921,1318783;7179059,1330704;7166143,1362495;7179555,1385841;1135630,1386976;1146197,1347728;1066193,1303952;1044053,1326092;1135630,1386976;6121360,1389441;6134958,1367958;6143899,1333188;6136945,1307359;6111612,1314313;6100685,1377395;6121360,1389441;5790165,1393185;5800732,1353937;5720727,1310161;5698587,1332301;5790165,1393185;1553706,1435785;1567354,1427734;1600564,1395531;1594022,1371379;1544208,1421193;1553706,1435785;6208240,1441994;6221889,1433943;6255098,1401740;6248557,1377588;6198742,1427402;6208240,1441994;406532,1462593;421434,1443221;419943,1438254;406532,1428320;393121,1438254;391630,1443221;406532,1462593;718911,1462769;727395,1455629;749249,1430296;755707,1405957;731865,1399500;698584,1443211;718911,1462769;982213,1467675;997114,1453145;1000095,1388572;964330,1388572;967311,1453145;982213,1467675;5061046,1468802;5075948,1449430;5074458,1444463;5061046,1434529;5047635,1444463;5046145,1449430;5061046,1468802;5373453,1468978;5381936,1461838;5403791,1436505;5410249,1412166;5386407,1405709;5353126,1449420;5373453,1468978;5636752,1473884;5651653,1459354;5654634,1394781;5618870,1394781;5621850,1459354;5636752,1473884;4229428,1490773;4242467,1489158;4248924,1465315;4238990,1449917;4234519,1442963;4230049,1437002;4203226,1426075;4198755,1454884;4208194,1467799;4218624,1482701;4229428,1490773;2889931,1533365;2901360,1528895;2901360,1506045;2880001,1489653;2857152,1489653;2857152,1512503;2878507,1528895;2889931,1533365;680547,1536244;693120,1505300;649905,1457119;624573,1482451;667787,1530632;680547,1536244;1665345,1538014;1682086,1533116;1688544,1507784;1663708,1500829;1661721,1502320;1660231,1502816;1659734,1502816;1659237,1502816;1657747,1502320;1655760,1500829;1655760,1500332;1656257,1500829;1655263,1498843;1625461,1511261;1665345,1538014;5335089,1542453;5347663,1511509;5304448,1463328;5279116,1488660;5322330,1536841;5335089,1542453;6319884,1544223;6336625,1539325;6343083,1513993;6318247,1507038;6316260,1508529;6314770,1509025;6314273,1509025;6313777,1509025;6312287,1508529;6310300,1507038;6310300,1506541;6310796,1507038;6309803,1505052;6280000,1517470;6319884,1544223;1436207,1549011;1436207,1515732;1321467,1491392;1312029,1526162;1436207,1549011;6090750,1555220;6090750,1521941;5976009,1497601;5966571,1532371;6090750,1555220;4010500,1571612;4010500,1539822;3961325,1518463;3937979,1541809;4010500,1571612;3524448,1574808;3533946,1568793;3568167,1520489;3541497,1504890;3510293,1555208;3524448,1574808;847229,1576083;863000,1550006;866477,1495863;831706,1475498;817301,1517222;820282,1561927;847229,1576083;1128587,1581705;1159280,1566610;1197521,1528872;1182929,1494655;1144185,1515789;1117517,1548999;1128587,1581705;5501769,1582292;5517540,1556215;5521017,1502072;5486247,1481707;5471842,1523431;5474822,1568136;5501769,1582292;1954746,1587173;1965713,1559443;1913557,1509771;1884747,1538084;1941870,1583285;1954746,1587173;5783121,1587914;5813814,1572819;5852055,1535081;5837463,1500864;5798719,1521998;5772051,1555208;5783121,1587914;6609285,1593382;6620252,1565652;6568096,1515980;6539286,1544293;6596409,1589494;6609285,1593382;229684,1599676;328531,1536594;300715,1508777;217763,1556463;229684,1599676;4884225,1605885;4983073,1542803;4955256,1514986;4872305,1562672;4884225,1605885;3625214,1607161;3638111,1602003;3649181,1591436;3649181,1566278;3636603,1561246;3624018,1566278;3611944,1576341;3606411,1589424;3611944,1602506;3625214,1607161;4516469,1612281;4528577,1603403;4521622,1576580;4489832,1554228;4462016,1561678;4468970,1589494;4501753,1610357;4516469,1612281;480378,1613034;493936,1602657;549072,1535600;524236,1510765;491453,1543051;462147,1578318;480378,1613034;5134919,1619243;5148478,1608866;5203613,1541809;5178778,1516974;5145995,1549260;5116689,1584527;5134919,1619243;3440652,1630731;3450412,1606532;3403119,1538603;3376954,1549673;3430292,1626659;3440652,1630731;3210419,1632194;3221489,1627665;3231049,1615589;3235575,1605022;3231049,1594455;3210419,1594455;3198848,1604519;3194320,1616092;3198848,1627665;3210419,1632194;2377969,1632525;2394071,1611392;2392561,1606360;2377969,1595290;2363378,1606360;2361868,1611392;2377969,1632525;7032504,1638734;7048606,1617601;7047096,1612569;7032504,1601499;7017912,1612569;7016403,1617601;7032504,1638734;3604904,1649301;3627042,1632697;3604904,1616092;3594838,1618608;3583768,1632697;3594838,1646786;3604904,1649301;1996995,1651833;1996995,1609115;1996995,1651833;6651545,1658042;6651545,1615324;6651545,1658042;4000069,1679386;4011494,1674915;4011494,1652081;3991128,1629232;3966292,1629232;3965795,1654565;3988645,1674915;4000069,1679386;496909,1681635;501876,1680642;511314,1668721;501876,1656800;496909,1655806;479524,1669218;496909,1681635;3877503,1687333;3890294,1682862;3904699,1670444;3905693,1651583;3887314,1648106;3869928,1657048;3865458,1681372;3877503,1687333;5151459,1687836;5156426,1686843;5165863,1674922;5156426,1663009;5151459,1662015;5134074,1675418;5151459,1687836;1414355,1690882;1426772,1686101;1469987,1648355;1469987,1624016;1445647,1624016;1401937,1660773;1401937,1685604;1414355,1690882;2354821,1690888;2354318,1689882;2354684,1690704;2356437,1694976;2356331,1693907;2356331,1694410;2354684,1690704;2351801,1686863;2350128,1685608;2350440,1686250;6068896,1697082;6081314,1692301;6124528,1654564;6124528,1630225;6100189,1630225;6056478,1666982;6056478,1691804;6068896,1697082;7009357,1697088;7008854,1696082;7009220,1696905;2449838,1699244;2457973,1677804;2438854,1645609;2414701,1652150;2439861,1695919;2449838,1699244;7010974,1701176;7010867,1700107;7010867,1700610;7009220,1696905;7006338,1693063;7004665,1691808;7004977,1692450;7104371,1705443;7112509,1684004;7093388,1651818;7069236,1658359;7094394,1702118;7104371,1705443;1705919,1705974;1705919,1685112;1705919,1705974;6360468,1712175;6360468,1691313;6360468,1712175;1914199,1717519;1919018,1680638;1872823,1626003;1841530,1634448;1898653,1714912;1914199,1717519;2344568,1723154;2354318,1717556;2359852,1699945;2356437,1694976;2356809,1698687;2356833,1698435;2356833,1698939;2356809,1698687;2356752,1699246;2357337,1700448;2356540,1701367;2356331,1703467;2356331,1702964;2354318,1707493;2354318,1706990;2351298,1710512;2347776,1713531;2348280,1713531;2344568,1715179;2344254,1715543;2343751,1715543;2344568,1715179;2356540,1701367;2356752,1699246;2350440,1686250;2349860,1685407;2347776,1683844;2348280,1684347;2346721,1683724;2329158,1684347;2333687,1682334;2333184,1682334;2338467,1681854;2338215,1681831;2338719,1681831;2338467,1681854;2343751,1682334;2343247,1682334;2346721,1683724;2348658,1683655;2349860,1685407;2350128,1685608;2348783,1682837;2320604,1690888;2318592,1707996;2324127,1717556;2333687,1723091;2344568,1723154;6568740,1723719;6573560,1686838;6527365,1632212;6496072,1640657;6553195,1721111;6568740,1723719;6999105,1729353;7008854,1723756;7014389,1706144;7010974,1701176;7011345,1704886;7011370,1704635;7011370,1705138;7011345,1704886;7011289,1705444;7011873,1706648;7011077,1707567;7010867,1709667;7010867,1709164;7008854,1713693;7008854,1713189;7005835,1716712;7002313,1719730;7002816,1719730;6999105,1721380;6998790,1721743;6998287,1721743;6999105,1721380;7011077,1707567;7011289,1705444;7004977,1692450;7004398,1691608;7002313,1690043;7002816,1690546;7001258,1689923;6983695,1690546;6988224,1688534;6987720,1688534;6993004,1688054;6992752,1688031;6993255,1688031;6993004,1688054;6998287,1688534;6997784,1688534;7001258,1689923;7003193,1689855;7004398,1691608;7004665,1691808;7003319,1689037;6975141,1697088;6973128,1714195;6978663,1723756;6988224,1729291;6999105,1729353;4196965,1742720;4196770,1739986;4196770,1742239;4197073,1744235;4197266,1743463;4196965,1742720;2503259,1747746;2558104,1743721;2558104,1716046;2503259,1722084;2503259,1747746;7157793,1753947;7212640,1749921;7212640,1722246;7157793,1728284;7157793,1753947;558245,1762138;566953,1758126;604704,1735774;596260,1705970;546091,1742231;558245,1762138;5212787,1768338;5221495,1764326;5259246,1741974;5250803,1712170;5200633,1748430;5212787,1768338;4177894,1771279;4191306,1769789;4197266,1746444;4197235,1746496;4197266,1746939;4196894,1747064;4197235,1746496;4197227,1746384;4197073,1744235;4196770,1745450;4196770,1742239;4189815,1725085;4171437,1727567;4167463,1732039;4167371,1732227;4167960,1731541;4166594,1733838;4167371,1732227;4164979,1735018;4162992,1739489;4161999,1745946;4167463,1763332;4177894,1771279;1091829,1773647;1100925,1769053;1245966,1627989;1226594,1609114;1082050,1750177;1091829,1773647;664803,1775017;676227,1775017;685665,1769553;692123,1754155;685665,1738756;676227,1733293;665300,1733293;660333,1735280;655365,1737266;649902,1742233;645431,1754155;647915,1764089;659836,1773030;664803,1775017;5746370,1779846;5755466,1775252;5900508,1634198;5881136,1615323;5736591,1756377;5746370,1779846;5319350,1781217;5330774,1781217;5340212,1775753;5346669,1760355;5340212,1744957;5330774,1739493;5319846,1739493;5314879,1741480;5309912,1743467;5304448,1748434;5299978,1760355;5302461,1770290;5314382,1779230;5319350,1781217;1501282,1784450;1514693,1780973;1520158,1770542;1516681,1756634;1502772,1760111;1497804,1771039;1501282,1784450;6155821,1790649;6169232,1787173;6174696,1776741;6171219,1762834;6157311,1766311;6152344,1777238;6155821,1790649;3724901,1802079;3751225,1782210;3724901,1762341;3720925,1763335;3706521,1782210;3720925,1801085;3724901,1802079;1770503,1802331;1780933,1766071;1784411,1732790;1796829,1689079;1761563,1684112;1737721,1755143;1770503,1802331;1932436,1805266;1941866,1802333;1970675,1757629;1945343,1750675;1923983,1784451;1932436,1805266;6425042,1808531;6435473,1772271;6438950,1738991;6451368,1695279;6416101,1690312;6392259,1761343;6425042,1808531;6586978,1811466;6596408,1808532;6625218,1763829;6599885,1756875;6578526,1790651;6586978,1811466;584832,1814754;596753,1809786;601720,1797865;584832,1780976;569433,1781970;557512,1797865;569433,1813760;584832,1814754;1447321,1819035;1467500,1807301;1493331,1741238;1467004,1725839;1434220,1798359;1447321,1819035;5239378,1820954;5251299,1815987;5256267,1804065;5239378,1787177;5223980,1788171;5212059,1804065;5223980,1819960;5239378,1820954;3574961,1824613;3591788,1814491;3592781,1813995;3596256,1811015;3601724,1806048;3614140,1795617;3615629,1770780;3590795,1765814;3577881,1775251;3571917,1779721;3567943,1783199;3557012,1816479;3574961,1824613;6101864,1825236;6122043,1813501;6147873,1747437;6121547,1732039;6088764,1804559;6101864,1825236;3873949,1833104;3876882,1807538;3827708,1798101;3836648,1829394;3862975,1831878;3873949,1833104;4308531,1835852;4326413,1809029;4318962,1766311;4280714,1771278;4283695,1814492;4308531,1835852;2406146,1839826;2423254,1835297;2428286,1822718;2423254,1810138;2406146,1806616;2396082,1809132;2385517,1823221;2396082,1837310;2406146,1839826;2000980,1841572;2105788,1817729;2085422,1782959;2000980,1802828;2000980,1841572;185968,1844557;200373,1838596;206333,1824191;199876,1810283;180008,1796375;157655,1818727;171563,1838596;185968,1844557;1045479,1844803;1101918,1844058;1101918,1814752;998105,1805314;990157,1833627;1045479,1844803;7060681,1846027;7077789,1841498;7082820,1828919;7077789,1816338;7060681,1812815;7050617,1815331;7040051,1829421;7050617,1843511;7060681,1846027;1585907,1847473;1602112,1846045;1629432,1836110;1641850,1814254;1619994,1801837;1586714,1810280;1573799,1836607;1585907,1847473;6655518,1847772;6760326,1823930;6739961,1789159;6655518,1809028;6655518,1847772;1795825,1850022;1795431,1849233;1795413,1849219;1795690,1849842;708874,1850203;722523,1837309;707931,1807118;669185,1792527;653084,1830768;690319,1848379;708874,1850203;4840514,1850757;4854919,1844797;4860879,1830392;4854422,1816483;4834554,1802575;4812201,1824928;4826109,1844797;4840514,1850757;5700021,1851004;5756461,1850258;5756461,1820951;5652647,1811514;5644699,1839827;5700021,1851004;1796478,1851615;1796322,1850518;1796418,1851479;1796983,1852751;1797032,1852650;1796819,1852008;1796861,1852477;4248055,1852806;4258859,1842809;4258859,1828901;4247434,1818470;4236506,1814495;4223592,1815986;4216638,1823934;4223592,1844796;4233526,1851254;4248055,1852806;1796718,1853296;1796901,1852919;1796861,1852477;1796478,1851615;6240449,1853673;6256654,1852245;6283974,1842310;6296392,1820454;6274537,1808036;6241256,1816480;6228341,1842807;6240449,1853673;1796744,1854740;1796819,1853997;1796718,1853296;1796620,1853499;6450375,1856222;6449981,1855433;6449963,1855419;6450240,1856042;5363411,1856403;5377059,1843510;5362467,1813320;5323722,1798728;5307621,1836969;5344856,1854580;5363411,1856403;6451028,1857815;6450871,1856718;6450967,1857679;1862393,1857963;1878785,1824683;1878785,1824187;1878785,1817232;1883256,1806801;1876798,1782959;1852956,1789416;1842028,1810279;1839544,1819219;1838551,1828160;1838551,1830644;1862393,1857963;6451533,1858951;6451582,1858850;6451368,1858209;6451411,1858677;4029189,1859141;4042787,1852746;4046264,1824432;4044277,1821452;4006526,1816485;3999573,1833373;4011494,1854235;4014474,1856223;4029189,1859141;6451268,1859496;6451451,1859120;6451411,1858677;6451028,1857815;6451294,1860940;6451368,1860196;6451268,1859496;6451170,1859699;6516933,1864163;6533325,1830883;6533325,1830387;6533325,1823433;6537796,1813001;6531338,1789159;6507496,1795617;6496568,1816478;6494085,1825420;6493091,1834360;6493091,1836844;6516933,1864163;779882,1871526;797998,1871526;807055,1855928;797998,1840329;779882,1840329;775856,1842342;775856,1869514;779882,1871526;4150575,1874097;4150575,1851249;4096929,1845785;4096929,1868633;4150575,1874097;5434421,1877726;5452535,1877726;5461592,1862128;5452535,1846530;5434421,1846530;5430395,1848542;5430395,1875714;5434421,1877726;1775459,1880818;1800296,1866910;1798309,1851511;1797786,1851098;1797032,1852650;1797315,1853498;1796983,1852751;1796901,1852919;1797315,1857472;1796819,1853998;1796819,1855485;1796744,1854740;1796322,1858962;1796819,1857969;1794832,1862439;1795328,1861943;1792575,1865154;1792845,1864923;1792348,1865420;1792575,1865154;1789368,1867903;1789864,1867407;1796620,1853499;1796418,1851479;1795690,1849842;1794945,1848849;1787402,1842877;1785394,1842074;1786387,1842074;1787402,1842877;1789651,1843776;1789368,1843564;1790361,1844061;1789651,1843776;1793059,1846332;1792845,1846047;1793341,1846545;1793059,1846332;1794945,1848849;1795413,1849219;1795328,1849028;1795431,1849233;1797786,1851098;1798309,1850022;1794832,1841577;1785891,1835120;1774963,1835120;1769002,1837604;1758075,1856479;1775459,1880818;37947,1886776;53842,1886776;59803,1881809;59803,1864921;42914,1864921;37947,1870881;37947,1886776;6430009,1887018;6454845,1873110;6452859,1857711;6452336,1857298;6451582,1858850;6451865,1859698;6451533,1858951;6451451,1859120;6451865,1863672;6451368,1860197;6451368,1861685;6451294,1860940;6450871,1865162;6451368,1864169;6449382,1868639;6449878,1868143;6447126,1871354;6447395,1871123;6446898,1871620;6447126,1871354;6443918,1874103;6444414,1873606;6451170,1859699;6450967,1857679;6450240,1856042;6449495,1855049;6441952,1849077;6439944,1848274;6440937,1848274;6441952,1849077;6444201,1849977;6443918,1849764;6444911,1850261;6444201,1849977;6447608,1852533;6447395,1852248;6447891,1852745;6447608,1852533;6449495,1855049;6449963,1855419;6449878,1855228;6449981,1855433;6452336,1857298;6452859,1856222;6449382,1847777;6440440,1841320;6429513,1841320;6423552,1843804;6412624,1862679;6430009,1887018;4692493,1892976;4708387,1892976;4714348,1888009;4714348,1871121;4697460,1871121;4692493,1877081;4692493,1892976;3945430,1907382;3961325,1900924;3967783,1885028;3961325,1869134;3948410,1861187;3934999,1861187;3921588,1874598;3921588,1888009;3929535,1900924;3945430,1907382;4388823,1908419;4388758,1907961;4388635,1907666;4388822,1908416;3288477,1909493;3298722,1909368;3303688,1907381;3317098,1889996;3314614,1881055;3303688,1872611;3298722,1870624;3279350,1875591;3273390,1889996;3279350,1904401;3288477,1909493;4390465,1912057;4390171,1911352;4389829,1910935;4390293,1911863;4394358,1916470;4394121,1916180;4394058,1916129;1388522,1917572;1408391,1917076;1409715,1916487;1408887,1916579;1412861,1915089;1409715,1916487;1413357,1916082;1417331,1914592;1421801,1910618;1425278,1900684;1423291,1892239;1413357,1884788;1409715,1884384;1412861,1885782;1408887,1884292;1409715,1884384;1408391,1883795;1388522,1883795;1378588,1900684;1388522,1917572;6043066,1923772;6062935,1923275;6064260,1922687;6063432,1922779;6067406,1921288;6064260,1922687;6067902,1922281;6071876,1920792;6076346,1916817;6079823,1906883;6077837,1898438;6067902,1890987;6064259,1890583;6067406,1891981;6063432,1890491;6064259,1890583;6062935,1889994;6043066,1889994;6033132,1906883;6043066,1923772;3503856,1926257;3517770,1920296;3523733,1906388;3513796,1889499;3502863,1885029;3486964,1889499;3482496,1905395;3486964,1916323;3503856,1926257;2599348,1926753;2619714,1911354;2615243,1899930;2599348,1895957;2594380,1896950;2583454,1911354;2594380,1925760;2599348,1926753;357832,1929494;358825,1927011;357832,1928501;1149991,1931667;1158543,1924526;1171458,1898697;1162517,1872370;1138178,1884292;1129734,1912108;1149991,1931667;356839,1931978;357832,1930928;357832,1929494;5012379,1935694;5013372,1933211;5012379,1934702;3121402,1936191;3136304,1934204;3142762,1907878;3139779,1901420;3129847,1891486;3112460,1891486;3104014,1906387;3106998,1920792;3109976,1927250;3121402,1936191;864983,1936944;933034,1923035;926080,1897206;864983,1908631;864983,1936944;5804534,1937866;5813087,1930725;5826001,1904896;5817060,1878570;5792721,1890492;5784277,1918307;5804534,1937866;4412975,1938107;4440146,1925024;4444675,1905904;4436121,1884771;4428573,1878733;4405427,1871185;4382282,1888795;4383980,1904708;4389443,1910899;4388822,1908416;4388320,1906910;4388635,1907666;4387817,1904394;4387817,1901375;4388758,1907961;4390171,1911352;4394121,1916180;4396371,1917980;4394358,1916470;4391339,1913954;4394058,1916129;4390465,1912057;4390836,1912948;4390293,1911863;4389443,1910899;4391842,1920495;4388823,1913451;4390332,1918483;4397377,1930560;4412975,1938107;5011385,1938179;5012379,1937128;5012379,1935694;574400,1939926;587315,1934462;591785,1921547;591289,1916083;586321,1903665;573904,1898698;561486,1903665;556518,1916083;556022,1921547;561486,1934462;574400,1939926;5519526,1943144;5587576,1929235;5580623,1903405;5519526,1914830;5519526,1943144;5228947,1946127;5241861,1940663;5246332,1927747;5245835,1922283;5240868,1909865;5228450,1904898;5216032,1909865;5211065,1922283;5210568,1927747;5216032,1940663;5228947,1946127;1683190,1956632;1685554,1956320;1685057,1956320;1682498,1956347;1505938,1956935;1518170,1947870;1536052,1905152;1524628,1881806;1499791,1889754;1483399,1927504;1490353,1954824;1505938,1956935;374224,1957311;375714,1957311;365780,1954331;385152,1956317;391112,1953834;404524,1943403;405517,1923534;374224,1913600;357832,1930928;357832,1947874;364787,1954828;374224,1957311;1659227,1959796;1662579,1959354;1667548,1956506;1682498,1956347;1677606,1954333;1668169,1955823;1659227,1959796;6337739,1962833;6340103,1962520;6339606,1962520;6337047,1962547;6160477,1963135;6172709,1954069;6190591,1911351;6179167,1888006;6154330,1895953;6137939,1933704;6144893,1961024;6160477,1963135;5028770,1963512;5030261,1963512;5020326,1960531;5039698,1962518;5045659,1960035;5059070,1949603;5060064,1929734;5028770,1919800;5012379,1937128;5012379,1954074;5019333,1961028;5028770,1963512;288919,1964597;306396,1940963;264129,1768878;227901,1768878;278218,1957569;288919,1964597;6313777,1965997;6317128,1965554;6322097,1962706;6337047,1962547;6332155,1960533;6322718,1962023;6313777,1965997;1954650,1966056;1967697,1964263;2151981,1857965;2135092,1829653;1950808,1935950;1954650,1966056;2185051,1966117;2200163,1964262;2257286,1928497;2241391,1901178;2213255,1915014;2210718,1907752;2196189,1901675;2120688,1904656;2120688,1938930;2175925,1941110;2171684,1949937;2185051,1966117;3347395,1966491;3347395,1943145;3347395,1966491;1895664,1970231;1899645,1939427;1878286,1905649;1848483,1905649;1882757,1968237;1895664,1970231;4943455,1970798;4960933,1947164;4918666,1775077;4882437,1775077;4932755,1963768;4943455,1970798;6609192,1972256;6622238,1970463;6806521,1864165;6789632,1835852;6605350,1942150;6609192,1972256;6839590,1972317;6854702,1970462;6911825,1934697;6895929,1907377;6867795,1921214;6865257,1913951;6850728,1907874;6775227,1910855;6775227,1945130;6830463,1947310;6826223,1956137;6839590,1972317;1367164,1973702;1376602,1971218;1384550,1962277;1380576,1941415;1362197,1936447;1352263,1943401;1347295,1953833;1349779,1965258;1349779,1963074;1348289,1952343;1349779,1949859;1349779,1963074;1350773,1970225;1357923,1971218;1371138,1971218;1368655,1972708;1357923,1971218;1355740,1971218;1367164,1973702;4626887,1974274;4637894,1968802;4645944,1960247;4641416,1924521;4623805,1922005;4607704,1938107;4605691,1950184;4606697,1962764;4614748,1971820;4626887,1974274;6550207,1976431;6554188,1945627;6532829,1911849;6503026,1911849;6537300,1974437;6550207,1976431;4346556,1976853;4346556,1944650;4346556,1976853;6021707,1979902;6031145,1977418;6039093,1968477;6035119,1947614;6016740,1942647;6006806,1949601;6001838,1960033;6004322,1971457;6004322,1969274;6002832,1958543;6004322,1956059;6004322,1969274;6005315,1976425;6012466,1977418;6025681,1977418;6023198,1978909;6012466,1977418;6010283,1977418;6021707,1979902;2062568,1981650;2072502,1973205;2078959,1965258;2084423,1951847;2076972,1936944;2049156,1941415;2043692,1950356;2038228,1962774;2044189,1980160;2062568,1981650;476299,1983762;484991,1978670;490952,1964762;484991,1950854;466116,1945886;461149,1947873;448235,1964762;450718,1973704;461149,1981651;466116,1983638;476299,1983762;6717112,1987850;6727046,1979405;6733503,1971458;6738967,1958047;6731516,1943144;6703700,1947615;6698236,1956556;6692772,1968974;6698732,1986360;6717112,1987850;5130845,1989963;5139538,1984871;5145499,1970962;5139538,1957054;5120662,1952087;5115695,1954074;5102781,1970962;5105264,1979904;5115695,1987852;5120662,1989839;5130845,1989963;4418596,1999660;4432599,1998992;4562921,1937100;4543297,1903889;4414988,1969304;4418596,1999660;3122891,2001759;3141269,1987851;3122891,1972949;3117924,1974439;3107989,1987354;3117924,2000269;3122891,2001759;4082174,2008859;4079048,2005732;4080041,2006726;4080406,2007842;4057045,2008859;4058701,2007907;4059179,2006726;4060172,2005732;4085505,2012190;4084512,2010203;4082174,2008859;4053715,2012190;4057045,2008859;4054708,2010203;4053715,2012190;517781,2016666;531690,2006980;531193,2007476;532187,2006483;532186,2006483;532683,2005987;532187,2006483;533677,2006111;533180,2005987;533677,2005987;534173,2005987;533677,2006111;535167,2006483;537154,2007974;559009,2003503;557519,1981150;498906,1982143;500893,2012940;517781,2016666;702346,2019390;712960,1992289;661133,1924359;632956,1940965;689814,2015436;702346,2019390;5172321,2022866;5186229,2013180;5185733,2013676;5186727,2012683;5186726,2012683;5187223,2012186;5186727,2012683;5188216,2012311;5187720,2012186;5188216,2012186;5188713,2012186;5188216,2012311;5189707,2012683;5191693,2014173;5213549,2009703;5212059,1987351;5153446,1988344;5155433,2019140;5172321,2022866;2271679,2025363;2271679,1958306;2271679,2025363;5356885,2025591;5367498,1998490;5315672,1930559;5287494,1947164;5344353,2021636;5356885,2025591;1682077,2025861;1695488,2021390;1705423,2011952;1711880,1999534;1713370,1990096;1710390,1976188;1702939,1964764;1683190,1956632;1662579,1959354;1652273,1965260;1643332,1980162;1642836,1998044;1642836,1998541;1642836,2000031;1649293,2012449;1659227,2021886;1667672,2025363;1682077,2025861;6926228,2031565;6926228,1964507;6926228,2031565;6336626,2032062;6350038,2027591;6359972,2018153;6366429,2005735;6367920,1996297;6364939,1982389;6357488,1970964;6337739,1962833;6317128,1965554;6306823,1971461;6297881,1986363;6297385,2004245;6297385,2004742;6297385,2006232;6303843,2018650;6313777,2028088;6322221,2031565;6336626,2032062;3943856,2033729;3944017,2033712;3943897,2033712;3943718,2033783;3943856,2033729;3943514,2033763;636414,2034996;646540,2032040;650565,2029524;650565,1998830;646540,1996314;625910,1996314;615847,2013925;625910,2031536;636414,2034996;3955590,2038744;3955086,2038241;3955302,2038529;5290952,2041196;5301078,2038240;5305104,2035724;5305104,2005030;5301078,2002514;5280448,2002514;5270385,2020124;5280448,2037737;5290952,2041196;3958105,2042266;3957602,2041260;3957968,2042083;3768117,2042490;3777058,2039013;3780537,2030072;3777058,2021131;3768117,2017654;3762654,2018150;3754211,2021628;3750735,2030072;3754211,2038516;3762654,2041993;3768117,2042490;4069610,2045470;4088485,2032556;4080406,2007842;4069610,2001634;4058701,2007907;4049741,2030072;4069610,2045470;2668396,2049939;2668396,2019638;2615246,1990828;2587925,2007220;2668396,2049939;3959615,2050317;3959615,2049311;3959569,2049814;983909,2050767;994240,2016944;946941,1980714;922788,2011912;970087,2048141;983909,2050767;2717069,2050934;2732467,2039510;2733462,2034542;2728990,2018150;2717069,2013183;2705147,2018150;2700679,2034542;2701670,2039510;2717069,2050934;3963600,2053893;3964646,2051324;3964116,2050022;2158428,2054669;2176310,2049702;2189225,2036787;2192205,2032813;2197670,2012945;2192205,1993076;2158428,1973704;2124652,1993076;2119188,2012945;2124652,2032813;2127632,2036787;2140547,2049702;2158428,2054669;3959111,2054846;3959615,2052834;3959200,2053870;4453571,2055902;4478904,2053418;4491322,2027589;4481388,2017654;4464003,2018151;4446121,2028582;4442147,2044477;4453571,2055902;5638442,2056968;5648773,2023145;5601474,1986916;5577322,2018112;5624620,2054341;5638442,2056968;3961690,2058580;3963137,2057361;3963600,2053893;315059,2059298;332452,2052601;333104,2040894;332507,2041253;333232,2038611;333500,2033802;333376,2038086;333232,2038611;333104,2040894;334990,2039763;346415,2040756;376714,2035789;360322,2007475;338964,2005489;316612,2010953;303697,2051684;315059,2059298;6812977,2060871;6830859,2055903;6843774,2042988;6846755,2039015;6852218,2019146;6846755,1999277;6812977,1979905;6779201,1999277;6773737,2019146;6779201,2039015;6782181,2042988;6795096,2055903;6812977,2060871;3954583,2061387;3955086,2060884;3954799,2061099;3951061,2063903;3952067,2063400;3951350,2063687;1268311,2064915;1280729,2061624;1281226,2061128;1281226,2018906;1280729,2018410;1255893,2018410;1243475,2039769;1255893,2061128;1268311,2064915;3942507,2065413;3944017,2065413;3943262,2065344;4969599,2065499;4986992,2058802;4987644,2047095;4987046,2047454;4987771,2044810;4988039,2040003;4987915,2044287;4987771,2044810;4987644,2047095;4989529,2045963;5000954,2046957;5031254,2041989;5014862,2013675;4993503,2011689;4971151,2017153;4958236,2057885;4969599,2065499;3941591,2070444;3949048,2070444;3959111,2064910;3961690,2058580;3953576,2065413;3939739,2066104;3938145,2064816;3934960,2063400;3935463,2063400;3931724,2060596;3931940,2060884;3931437,2060381;3931724,2060596;3929879,2058136;3928921,2057361;3928921,2056858;3929879,2058136;3938145,2064816;3939488,2065413;3938482,2064910;3943262,2065344;3948042,2064910;3947035,2065413;3951350,2063687;3954799,2061099;3957602,2057361;3957602,2057865;3959200,2053870;3959569,2049814;3959111,2044782;3959615,2045789;3957968,2042083;3955302,2038529;3951564,2035725;3952067,2036228;3947539,2034216;3948042,2034216;3943718,2033783;3932444,2038241;3935760,2035872;3934960,2036228;3935966,2035725;3935760,2035872;3939488,2034216;3938985,2034216;3943514,2033763;3943010,2033712;3943897,2033712;3945966,2032895;3959111,2037738;3964116,2050022;3965149,2042266;3959111,2032203;3949048,2026667;3925902,2032705;3922380,2059878;3942507,2070948;3941591,2070444;3937475,2070444;3942507,2070948;5922861,2071117;5935278,2067826;5935776,2067329;5935776,2025107;5935278,2024611;5910442,2024611;5898025,2045970;5910442,2067329;5922861,2071117;1740199,2074040;1766524,2073543;1783413,2056655;1766524,2040263;1740199,2039766;1740199,2074040;6394742,2080241;6421068,2079744;6437957,2062856;6421068,2046464;6394742,2045967;6394742,2080241;3501393,2080363;3515785,2061363;3462129,1951587;3440278,1957547;3493427,2074277;3501393,2080363;4546349,2081859;4557385,2076760;4612024,2070302;4634377,2047950;4535033,2054407;4546349,2081859;4398645,2086429;4399429,2085705;4399968,2084951;4399712,2085058;4398506,2086557;4398567,2086501;4399429,2085209;4398922,2085603;4398796,2085888;4398933,2085705;4398435,2086699;4398506,2086557;4398493,2086570;4398435,2086699;4398645,2086429;4398567,2086501;4397815,2087195;4398493,2086570;4398796,2085888;4395497,2088073;4396011,2087867;4398922,2085603;4399039,2085340;4397342,2086052;2998084,2088105;3007832,2080558;3001795,2058418;2958516,2015647;2935367,2009609;2929330,2032756;2985691,2086596;2998084,2088105;4394959,2088686;4396449,2087692;4396011,2087867;4395952,2089679;4396946,2088686;4396378,2089112;4392972,2091666;4396378,2089112;4397815,2087195;56760,2092232;67254,2091921;72221,2089934;81659,2083477;85632,2072549;83149,2063608;72221,2055163;67254,2053176;47385,2058144;41424,2072549;47385,2086954;56760,2092232;1451604,2092913;1468990,2079503;1451604,2066091;1446636,2067581;1437696,2079503;1446636,2091423;1451604,2092913;4389495,2094646;4395497,2088073;4392546,2089253;4392972,2089182;4391482,2089679;4392546,2089253;4387836,2090038;4387508,2090176;4387011,2090176;4387836,2090038;4397342,2086052;4399926,2083222;4400422,2082228;4399039,2085340;4399712,2085058;4401913,2082228;4399968,2084951;4402906,2083719;4408867,2065340;4382044,2047457;4362176,2066830;4373600,2093653;4389495,2094646;4711306,2098434;4721799,2098123;4726767,2096136;4736204,2089679;4740178,2078751;4737695,2069810;4726767,2061365;4721799,2059378;4701930,2064346;4695970,2078751;4701930,2093156;4711306,2098434;6106149,2099115;6123534,2085703;6106149,2072292;6101181,2073782;6092241,2085703;6101181,2097624;6106149,2099115;1252919,2102848;1265336,2095894;1269310,2089933;1267323,2074535;1251925,2072548;1245964,2076522;1239010,2088940;1242984,2098874;1252919,2102848;5907462,2109049;5919880,2102095;5923853,2096134;5921867,2080736;5906469,2078749;5900508,2082722;5893554,2095141;5897528,2105075;5907462,2109049;3564460,2110045;3577376,2100110;3579363,2083221;3568931,2070803;3563466,2068319;3553530,2064346;3548066,2063352;3540118,2065339;3530187,2073783;3533663,2099117;3547571,2108058;3564460,2110045;330452,2115081;339952,2106326;339952,2093908;330018,2084967;319090,2080496;307665,2081987;301704,2088941;307665,2107320;317599,2113777;330452,2115081;4984998,2121282;4994498,2112527;4994498,2100109;4984563,2091168;4973635,2086697;4962210,2088188;4956250,2095142;4962210,2113520;4972145,2119978;4984998,2121282;3712983,2121965;3717950,2120972;3729374,2106071;3717950,2091169;3712983,2090175;3696589,2094646;3691621,2106567;3696589,2118489;3712983,2121965;1829359,2123836;1838051,2118744;1844012,2104836;1838051,2090928;1819176,2085960;1809739,2090431;1802784,2104836;1808248,2117751;1819176,2123711;1829359,2123836;6483903,2130037;6492595,2124945;6498557,2111037;6492595,2097128;6473720,2092161;6464282,2096632;6457328,2111037;6462792,2123952;6473720,2129913;6483903,2130037;907198,2135635;919616,2133151;930047,2126694;935014,2120236;938988,2108315;938988,2099871;935014,2087950;930047,2081493;916139,2073545;915146,2073545;902231,2073048;894284,2075035;889813,2077022;874415,2103845;889316,2131164;907198,2135635;3867030,2135858;3867533,2135355;3870049,2131832;3865521,2137870;3867030,2135858;3865888,2137000;5561748,2141837;5574165,2139353;5584596,2132896;5589564,2126439;5593537,2114518;5593537,2106073;5589564,2094152;5584596,2087695;5570689,2079747;5569695,2079747;5556780,2079250;5548833,2081237;5544362,2083224;5528965,2110047;5543866,2137367;5561748,2141837;1383554,2142586;1396469,2141096;1403423,2138116;1412861,2121227;1407397,2107319;1393489,2101855;1376600,2111293;1373620,2118247;1371634,2128678;1376104,2138116;1383554,2142586;4062262,2146928;4062262,2123781;4062262,2146928;3847910,2146928;3855457,2144915;3861998,2140890;3865888,2137000;3875081,2115227;3875081,2112209;3872565,2100132;3866024,2090069;3859986,2085037;3848413,2081515;3840362,2081515;3828789,2085037;3814197,2105667;3812688,2116737;3813694,2124788;3819229,2135355;3835330,2146424;3847910,2146928;4490328,2147798;4490328,2096139;4490328,2147798;6038098,2148788;6051013,2147297;6057967,2144317;6067405,2127428;6061941,2113520;6048033,2108056;6031144,2117494;6028164,2124448;6026177,2134879;6030647,2144317;6038098,2148788;1107875,2160967;1120293,2151529;1121783,2146562;1107875,2128680;1093967,2146562;1095457,2151529;1107875,2160967;2517871,2162144;2529481,2160468;2546370,2151030;2551337,2124207;2524017,2121724;2509612,2134141;2508123,2155997;2517871,2162144;5762421,2167169;5774839,2157732;5776329,2152764;5762421,2134882;5748513,2152764;5750003,2157732;5762421,2167169;7172414,2168346;7184025,2166670;7200913,2157232;7205880,2130408;7178561,2127925;7164156,2140343;7162666,2162199;7172414,2168346;396076,2168418;402533,2167921;408494,2167424;417931,2164444;419422,2163947;431343,2143085;419422,2122222;411971,2118745;403030,2117752;396572,2117255;378691,2124706;371240,2142588;378691,2160470;396076,2168418;5050625,2174621;5057082,2174124;5063043,2173627;5072480,2170647;5073970,2170150;5085892,2149288;5073970,2128424;5066520,2124947;5057579,2123954;5051121,2123458;5033240,2130908;5025789,2148791;5033240,2166673;5050625,2174621;2309067,2176011;2333692,2143745;2332182,2087388;2297462,2067261;2296457,2165885;2309067,2176011;2776181,2177599;2776181,2141835;2776181,2177599;2402120,2178968;2421743,2159343;2402120,2139719;2370923,2143745;2370923,2174942;2402120,2178968;6963601,2182212;6988225,2149946;6986715,2093589;6951996,2073462;6950990,2172085;6963601,2182212;7056655,2185167;7076279,2165543;7056655,2145919;7025458,2149945;7025458,2181142;7056655,2185167;3034239,2187124;3034220,2187037;3034072,2186839;3034114,2186967;3034966,2187534;3034470,2185548;3034640,2186829;3034764,2187763;3034640,2186829;3033719,2184835;3034220,2187037;3034966,2188031;3034764,2187763;3034767,2187783;3034744,2189342;3034397,2187814;3034114,2186967;3033568,2186283;3035021,2189686;3034767,2187783;3034239,2187124;3034397,2187814;3035463,2191209;3035463,2191010;3035021,2189686;3035097,2190260;1739389,2191511;1750636,2162453;1692022,2107813;1665696,2134140;1726296,2186793;1739389,2191511;3035302,2191798;3035097,2190260;3034744,2189342;3035960,2192502;3035463,2190515;3035463,2191010;811273,2195240;824249,2187789;826236,2183815;826236,2165933;810838,2156992;795439,2165933;795936,2183815;797923,2187789;811273,2195240;3035847,2195296;3035960,2192502;3035463,2191209;3035463,2192502;3035302,2191798;3035463,2192999;3035463,2194259;1636385,2196232;1647312,2193748;1653769,2188781;1660723,2183317;1666188,2169408;1660723,2155501;1646815,2150036;1632907,2155997;1627444,2162951;1622972,2168912;1619993,2179840;1636385,2196232;6393927,2197713;6405173,2168654;6346560,2114014;6320234,2140341;6380834,2192995;6393927,2197713;5465819,2201443;5478796,2193993;5480782,2190018;5480782,2172135;5465384,2163195;5449986,2172135;5450483,2190018;5452470,2193993;5465819,2201443;6290928,2202434;6301856,2199950;6308313,2194983;6315267,2189518;6320731,2175610;6315267,2161702;6301358,2156237;6287451,2162198;6281987,2169153;6277516,2175113;6274536,2186041;6290928,2202434;3866088,2204983;3876592,2200769;3952572,2129315;3929929,2106672;3856464,2180640;3866088,2204983;3584331,2212369;3599230,2192997;3597740,2188029;3584331,2178095;3570916,2188029;3569426,2192997;3584331,2212369;1102907,2220572;1114828,2220572;1117809,2219578;1124266,2217095;1136684,2207160;1137678,2188285;1126253,2176860;1107874,2178847;1091483,2192755;1090490,2209644;1102907,2220572;3000691,2223795;3000327,2223528;2999698,2223299;2994234,2220815;3000691,2223795;3270794,2225425;3288906,2211336;3289411,2208819;3284380,2189698;3270794,2184162;3257209,2189698;3252175,2208819;3252678,2211336;3270794,2225425;3012116,2226279;3022051,2224292;3034470,2213861;3037946,2200946;3035847,2195296;3035463,2204920;3035463,2194259;3031574,2183792;3030993,2183064;3031488,2183561;3031574,2183792;3033568,2186283;3033474,2186044;3034072,2186839;3032581,2182369;3031986,2181077;3032482,2182070;3032581,2182369;3033719,2184835;3032979,2181574;3027018,2172633;3007148,2164685;2987279,2172633;2982808,2178097;2978834,2192005;2984174,2211626;3000327,2223528;3005161,2225286;3012116,2226279;5757454,2226775;5769375,2226775;5772355,2225781;5778812,2223298;5791231,2213363;5792224,2194488;5780800,2183063;5762421,2185050;5746029,2198959;5745036,2215847;5757454,2226775;3916621,2227767;3926059,2224787;3931523,2221310;3937980,2201441;3931523,2193990;3919601,2192003;3910163,2195977;3902216,2202434;3899732,2220813;3916621,2227767;3774067,2234228;3777048,2227273;3777048,2227770;3778041,2220319;3776146,2223542;1048766,2234977;1063668,2229513;1067642,2199710;1037341,2203187;1031877,2218089;1036845,2230011;1048766,2234977;3829695,2235466;3839132,2229754;3838139,2208891;3818767,2190511;3790480,2192499;3795450,2220316;3818767,2233727;3829695,2235466;1775958,2237957;1776748,2237145;1785891,2233488;1789865,2223553;1785891,2213619;1780924,2207658;1770493,2203188;1760062,2207658;1755592,2218090;1760062,2228521;1766023,2233488;1775169,2237146;5703312,2241181;5718214,2235717;5722188,2205913;5691888,2209390;5686424,2224292;5691391,2236214;5703312,2241181;1182381,2241434;1193806,2237957;1207217,2210141;1196289,2199213;1177414,2199709;1167480,2206664;1159035,2218088;1160029,2230506;1182381,2241434;6430506,2244161;6431296,2243349;6440439,2239691;6444413,2229757;6440439,2219822;6435472,2213861;6425041,2209391;6414610,2213861;6410140,2224293;6414610,2234724;6420571,2239691;6429717,2243350;5836928,2247638;5848353,2244160;5861764,2216344;5850836,2205416;5831961,2205912;5822027,2212867;5813582,2224291;5814576,2236710;5836928,2247638;3741285,2248633;3763139,2245652;3776146,2223542;3777546,2216345;3769598,2199954;3757181,2192503;3735324,2195483;3729363,2200450;3724398,2206908;3724398,2235717;3741285,2248633;1921501,2250373;1921501,2218087;1833582,2150533;1802786,2163448;1921501,2250373;1646314,2250873;1646314,2217096;1646314,2250873;804405,2251405;804381,2251369;804390,2251391;805043,2252362;804877,2251865;804405,2251405;6576044,2256576;6576044,2224289;6488125,2156734;6457328,2169649;6576044,2256576;6300862,2257076;6300862,2223299;6300862,2257076;5458952,2257610;5458927,2257572;5458937,2257595;5459589,2258565;5459424,2258069;5458952,2257610;4182860,2262038;4193788,2251110;4194285,2240183;4182860,2228758;4171436,2240183;4171932,2251110;4182860,2262038;784534,2271253;784525,2271243;784512,2271238;785505,2271900;784534,2271253;785009,2271734;787492,2273224;804381,2271238;806368,2254349;805043,2252362;805871,2254846;804390,2251391;793018,2240317;777061,2244414;773397,2259937;784525,2271243;787989,2272727;785505,2271900;439295,2275211;439295,2257329;439295,2275211;3024551,2275449;3157174,2212366;3138797,2180574;3011636,2244653;3024551,2275449;838158,2275708;838158,2257329;838158,2275708;2487757,2277198;2504645,2272728;2509614,2260310;2504645,2247892;2488254,2244414;2483287,2246402;2475339,2251866;2471861,2260806;2473848,2268257;2482790,2275211;2487757,2277198;5439081,2277456;5439072,2277447;5439059,2277441;5440051,2278103;5439081,2277456;5439555,2277938;5442038,2279428;5458927,2277441;5460914,2260552;5459589,2258565;5460417,2261049;5458937,2257595;5447565,2246520;5431608,2250618;5427944,2266141;5439072,2277447;5442535,2278931;5440051,2278103;2296455,2280108;2310040,2247903;2282869,2191045;2249155,2122108;2161101,2098459;2180221,2116574;2254690,2216204;2296455,2280108;5093841,2281414;5093841,2263532;5093841,2281414;5492704,2281912;5492704,2263533;5492704,2281912;7142301,2283401;7159190,2278931;7164157,2266512;7159190,2254094;7142798,2250617;7137830,2252605;7129883,2258068;7126406,2267009;7128393,2274460;7137334,2281414;7142301,2283401;4247434,2283898;4247434,2250618;4247434,2283898;6950989,2286309;6964575,2254105;6937403,2197246;6903691,2128308;6815635,2104660;6834756,2122774;6909225,2222405;6950989,2286309;2953010,2287872;2963443,2285885;2973874,2272473;2963443,2259062;2953010,2257075;2937612,2261049;2933142,2272473;2937612,2283898;2953010,2287872;1522135,2290610;1540018,2267264;1538527,2262297;1522135,2249879;1505743,2262297;1504253,2267264;1522135,2290610;6176683,2296814;6194565,2273468;6193075,2268500;6176683,2256083;6160291,2268500;6158801,2273468;6176683,2296814;3099606,2301656;3110970,2295323;3113455,2291349;3099546,2267507;3086132,2291349;3088618,2295323;3099606,2301656;2021594,2305896;2029771,2304261;2035809,2299732;2042853,2287656;2038828,2277592;2028765,2273567;2016688,2280611;2012160,2286650;2014173,2302248;2021594,2305896;359820,2307994;378198,2294085;359820,2279184;354852,2280674;344918,2293589;354852,2306503;359820,2307994;2722481,2311400;2734463,2306743;2749363,2288861;2749363,2267502;2728005,2267502;2710123,2282404;2710123,2306743;2722481,2311400;1689529,2311472;1706914,2288623;1705424,2283656;1689529,2271734;1673634,2283656;1672144,2288623;1689529,2311472;2213929,2311809;2213929,2262497;2213929,2311809;6676130,2312097;6684307,2310462;6690345,2305934;6697389,2293857;6693364,2283793;6683300,2279768;6671224,2286813;6666695,2292851;6668708,2308449;6676130,2312097;5014365,2314196;5032744,2300288;5014365,2285387;5009398,2286877;4999464,2299792;5009398,2312706;5014365,2314196;4324611,2316244;4337340,2314692;4374594,2297803;4362176,2268993;4320451,2286379;4314491,2309227;4324611,2316244;2261482,2316870;2261734,2316839;2261232,2316839;3314872,2317111;3326543,2308233;3328528,2294014;3322828,2286174;3322185,2287039;3322070,2287371;3322096,2287157;3321811,2287536;3321712,2287890;3321825,2287743;3321575,2288364;3321712,2287890;3320582,2289357;3320474,2289336;3320087,2289855;3319963,2289234;3320474,2289336;3321811,2287536;3322195,2286191;3322096,2287157;3322185,2287039;3322320,2286626;3322567,2285880;3322469,2285680;3321844,2284822;3321638,2284763;3321621,2284513;3320087,2282403;3320582,2282900;3321575,2283893;3321621,2284513;3321844,2284822;3322070,2284887;3322469,2285680;3322828,2286174;3329148,2277685;3327038,2262535;3299723,2255581;3300218,2315186;3314872,2317111;2258536,2317239;2259916,2317066;2259194,2316757;2258320,2317397;2258536,2317239;2257844,2317325;2257961,2317342;2258211,2317342;2258144,2317370;6344077,2317676;6361462,2294827;6359972,2289860;6344077,2277938;6328182,2289860;6326692,2294827;6344077,2317676;6868468,2318010;6868468,2268699;6868468,2318010;2267771,2318851;2264248,2317342;2265257,2317342;2261482,2316870;2259916,2317066;2262015,2317966;3687151,2319661;3687151,2279426;3687151,2319661;6916018,2323072;6916270,2323041;6915767,2323041;6913072,2323441;6914452,2323268;6913729,2322958;6912856,2323599;6913072,2323441;6912383,2323526;6912496,2323543;6912748,2323543;6912681,2323572;6922308,2325053;6918786,2323543;6919792,2323543;6916018,2323072;6914452,2323268;6916551,2324167;2272302,2328915;2272302,2328412;2272270,2328664;39940,2329847;64776,2315939;50868,2290606;13614,2292096;700,2314945;23549,2327860;25535,2327363;31496,2327363;33979,2327860;39940,2329847;2365892,2334451;2388030,2325393;2397088,2303254;2388030,2281114;2365892,2272057;2343751,2281114;2334695,2303254;2343751,2325393;2365892,2334451;6926837,2335116;6926837,2334614;6926806,2334865;4694479,2336049;4719315,2322140;4705407,2296808;4668153,2298298;4655239,2321147;4678088,2334062;4680075,2333565;4686035,2333565;4688518,2334062;4694479,2336049;3227446,2340550;3227694,2340522;3227197,2340522;1665634,2340585;1664697,2339782;1663576,2339670;7020427,2340652;7042567,2331595;7051624,2309456;7042567,2287316;7020427,2278259;6998288,2287316;6989231,2309456;6998288,2331595;7020427,2340652;1666287,2340875;1666188,2340776;1666265,2340865;1666396,2341019;1666265,2340865;1665634,2340585;1666088,2340975;1666711,2341064;1666287,2340875;1666437,2341024;1667181,2341273;1666871,2341087;1666711,2341064;3232636,2341752;3231170,2341019;3231667,2341019;3227446,2340550;3225247,2340794;3233833,2342350;3234809,2342339;3234648,2342013;3232636,2341752;1668071,2342557;1667934,2342197;1667678,2341770;1668138,2342732;1668135,2342723;1666437,2341024;1666396,2341019;1667106,2341847;1668174,2342763;1668071,2342557;1668135,2342723;1668174,2342763;1668174,2342763;1668174,2342763;1668174,2342763;1668571,2343557;1668174,2342763;1668174,2342763;1668174,2342763;1668174,2342763;1668138,2342732;1668357,2343307;3237836,2345283;3237629,2344993;3237863,2345230;3236261,2342323;3234809,2342339;3235143,2343006;3235421,2343558;3238124,2345490;3237863,2345230;3237934,2345353;3238095,2345645;3237934,2345353;3237836,2345283;6320177,2346787;6319241,2345985;6318119,2345873;2257206,2347030;2276828,2338979;2271293,2317845;2270010,2317693;2270289,2317845;2271795,2325694;2271795,2324889;2272087,2327194;2272804,2330928;2271828,2332180;2271795,2332437;2271795,2332222;2271524,2332574;2270289,2335456;2265758,2339985;2271524,2332574;2271795,2331934;2271795,2332222;2271828,2332180;2272270,2328664;2272087,2327194;2271795,2325694;2271795,2325896;2270289,2322374;2268780,2320864;2262015,2317966;2258320,2317397;2251239,2322590;2250158,2323883;2250158,2323380;2251239,2322590;2252447,2321139;2252173,2321368;2252676,2320864;2252447,2321139;2255191,2318851;2254690,2318851;2258144,2317370;2257961,2317342;2257709,2317342;2257844,2317325;2254690,2316839;2258325,2316384;2258211,2316336;2258714,2316336;2258325,2316384;2259194,2316757;2259595,2316462;2270010,2317693;2259595,2311996;2248149,2316336;2242926,2329104;2245362,2334378;2244122,2330928;2248651,2341495;2245362,2334378;2247832,2341243;2257206,2347030;6320831,2347078;6320732,2346979;6320808,2347068;6320940,2347221;6320808,2347068;6320177,2346787;6320632,2347177;6321254,2347266;6320831,2347078;6320980,2347227;6321725,2347475;6321415,2347289;6321254,2347266;145365,2347676;157162,2339782;224716,2196231;190442,2186793;126366,2321900;145365,2347676;1273688,2348665;1283562,2337469;1288091,2318852;1295135,2301744;1265951,2284637;1255385,2312311;1255887,2327406;1260416,2340992;1273688,2348665;6322615,2348760;6322478,2348400;6322221,2347972;6322682,2348935;6322679,2348926;6320980,2347227;6320940,2347221;6321650,2348051;3240119,2349317;3239613,2347973;3240110,2348470;3238095,2345645;6323115,2349759;6322615,2348760;6322679,2348926;6322718,2348966;6322682,2348935;6322901,2349510;2388197,2352553;2387530,2351055;2388032,2351558;2385748,2348512;2385991,2350603;6911741,2353231;6931365,2345180;6925830,2324046;6924546,2323895;6924824,2324046;6926333,2331896;6926333,2331091;6926622,2333397;6927340,2337129;6926365,2338382;6926333,2338638;6926333,2338423;6926059,2338776;6924824,2341658;6920296,2346186;6926059,2338776;6926333,2338136;6926333,2338423;6926365,2338382;6926806,2334865;6926622,2333397;6926333,2331896;6926333,2332097;6924824,2328575;6923315,2327066;6916551,2324167;6912856,2323599;6905775,2328791;6904697,2330085;6904697,2329582;6905775,2328791;6906985,2327339;6906709,2327569;6907213,2327066;6906985,2327339;6909729,2325053;6909226,2325053;6912681,2323572;6912496,2323543;6912244,2323543;6912383,2323526;6909226,2323041;6912861,2322586;6912748,2322537;6913251,2322537;6912861,2322586;6913729,2322958;6914132,2322663;6924546,2323895;6914131,2318197;6902684,2322537;6897464,2335305;6899900,2340579;6898659,2337129;6903188,2347696;6899900,2340579;6902370,2347444;6911741,2353231;4799908,2353878;4811705,2345985;4879259,2202433;4844985,2192995;4780908,2328103;4799908,2353878;622583,2354686;641458,2349719;649902,2341771;652386,2322399;634007,2314948;622583,2317431;609171,2330843;611158,2345745;622583,2354686;5928223,2354867;5938099,2343671;5942627,2325054;5949672,2307945;5920488,2290838;5909921,2318512;5910424,2333607;5914952,2347193;5928223,2354867;3241104,2355424;3241104,2354927;3241078,2355176;3735521,2357474;3746263,2357412;3754709,2353934;3754709,2321151;3746263,2317674;3725900,2323138;3719937,2337542;3725900,2351947;3735521,2357474;7042730,2358755;7042064,2357256;7042567,2357759;7040283,2354713;7040526,2356805;5277128,2360889;5296003,2355921;5304448,2347974;5306931,2328602;5288552,2321151;5277128,2323634;5263716,2337046;5265703,2351948;5277128,2360889;1823775,2361615;1827128,2333325;1759574,2282660;1738216,2304019;1811233,2360644;1823775,2361615;2436602,2364122;2458456,2359154;2466901,2343756;2451503,2335809;2430145,2341769;2422196,2356174;2436602,2364122;4226075,2364860;4230545,2331581;4196272,2313202;4169449,2340024;4226075,2364860;6478313,2367816;6481666,2339527;6414113,2288862;6392754,2310221;6465771,2366846;6478313,2367816;7091139,2370324;7112996,2365356;7121439,2349958;7106041,2342011;7084682,2347971;7076734,2362376;7091139,2370324;428370,2372069;471584,2366605;476552,2328855;417442,2332828;403534,2357664;428370,2372069;3440772,2372810;3436304,2369333;3439192,2371861;1663207,2376540;1682083,2354684;1675129,2342266;1667548,2341183;1667934,2342197;1669168,2344253;1668571,2343557;1669310,2345034;1669168,2343757;1669665,2345743;1669310,2345034;1669431,2346124;1669665,2346737;1669665,2348227;1669431,2346124;1668357,2343307;1667106,2341847;1666088,2340975;1657744,2339782;1657247,2339782;1660972,2339410;1659731,2339286;1662214,2339286;1660972,2339410;1663576,2339670;1662711,2339286;1664697,2339782;1666871,2341087;1667548,2341183;1665381,2335498;1654764,2329848;1635888,2342266;1642345,2367102;1663207,2376540;3222230,2376783;3239613,2372313;3244583,2357411;3240119,2349317;3241104,2351947;3240608,2350953;3241032,2354785;3241104,2354927;3242099,2356914;3240709,2358494;3240608,2359398;3240608,2358901;3239118,2362875;3239118,2362378;3236634,2365358;3233654,2367842;3234151,2367842;3231472,2368990;3231170,2369332;3230675,2369332;3231472,2368990;3240709,2358494;3241078,2355176;3241032,2354785;3235421,2343558;3234648,2343006;3235143,2343006;3233833,2342350;3219747,2342509;3223721,2341019;3223222,2341019;3225247,2340794;3221235,2340274;3210806,2348967;3208820,2363868;3222230,2376783;5082912,2378271;5126126,2372807;5131094,2335057;5071984,2339030;5058076,2363866;5082912,2378271;1747284,2378602;1746652,2377535;1745162,2376542;1745700,2377261;3406821,2379754;3407492,2377281;3406815,2379703;1451271,2381839;1451403,2381763;1451602,2381508;1451306,2381888;1452880,2380977;1453039,2380828;1451403,2381763;6317751,2382743;6336626,2360887;6329672,2348469;6322091,2347386;6322478,2348400;6323712,2350456;6323115,2349759;6323854,2351237;6323712,2349959;6324208,2351946;6323854,2351237;6323975,2352327;6324208,2352939;6324208,2354430;6323975,2352327;6322901,2349510;6321650,2348051;6320632,2347177;6312287,2345985;6311790,2345985;6315515,2345613;6314274,2345488;6316757,2345488;6315515,2345613;6318119,2345873;6317254,2345488;6319241,2345985;6321415,2347289;6322091,2347386;6319924,2341701;6309307,2336051;6290431,2348469;6296888,2373305;6317751,2382743;2372937,2383258;2383001,2380239;2390045,2373194;2391052,2355080;2388197,2352553;2389542,2355583;2389039,2354577;2389492,2359105;2389542,2358602;2389542,2359609;2389492,2359105;2389039,2363634;2389039,2363130;2387778,2365969;2388032,2368162;2379479,2375207;2377915,2375343;2375956,2376214;2371678,2376689;2371930,2376717;2371428,2376717;2371678,2376689;2367403,2376214;2367906,2376214;2377915,2375343;2380485,2374201;2384008,2371182;2387026,2367659;2387778,2365969;2385991,2350603;2378477,2343956;2377647,2343587;2357841,2348539;2361868,2345520;2366900,2343507;2372433,2343004;2377466,2343507;2377647,2343587;2377969,2343507;2378477,2343956;2381995,2345520;2381492,2345016;2385229,2347819;2385013,2347532;2385517,2348035;2385229,2347819;2385748,2348512;2385517,2346526;2362371,2343004;2353312,2353570;2354319,2372691;2372937,2383258;6401832,2384806;6401199,2383739;6399709,2382746;6400248,2383464;1752612,2386476;1750129,2381012;1747284,2378602;1749457,2382270;3404578,2387697;3406815,2379703;3406714,2378308;3405504,2380261;6105818,2388043;6105951,2387967;6106149,2387712;6105853,2388092;6107427,2387181;6107587,2387032;6105951,2387967;7027472,2389459;7037536,2386440;7044580,2379395;7045586,2361281;7042730,2358755;7044077,2361784;7043574,2360778;7044026,2365306;7044077,2364803;7044077,2365810;7044026,2365306;7043574,2369835;7043574,2369331;7042312,2372170;7042567,2374364;7034014,2381408;7032450,2381544;7030491,2382415;7026214,2382890;7026465,2382918;7025963,2382918;7026214,2382890;7021937,2382415;7022440,2382415;7032450,2381544;7035020,2380402;7038542,2377383;7041561,2373860;7042312,2372170;7040526,2356805;7033012,2350158;7032182,2349788;7012377,2354740;7016402,2351721;7021434,2349708;7026969,2349205;7032001,2349708;7032182,2349788;7032504,2349708;7033012,2350158;7036529,2351721;7036026,2351217;7039763,2354021;7039548,2353734;7040052,2354237;7039763,2354021;7040283,2354713;7040052,2352727;7016905,2349205;7007848,2359772;7008855,2378892;7027472,2389459;6407160,2392680;6404676,2387216;6401832,2384806;6404006,2388475;1747501,2402925;1750129,2400881;1752612,2395417;1749457,2399624;929074,2402931;929147,2402514;929056,2401874;929056,2402867;1745162,2405352;1746652,2404358;1747501,2402925;1746254,2403895;1086018,2406221;1099430,2398398;1101416,2394424;1101416,2376542;1086018,2367601;1070620,2376542;1070620,2394424;1072607,2398398;1086018,2406221;1809241,2406841;1829110,2406841;1839044,2389952;1829110,2373063;1809241,2373560;1805267,2375547;1805267,2404854;1809241,2406841;1146134,2407275;1159041,2405350;1217653,2366606;1200765,2338293;1142153,2376541;1146134,2407275;6402049,2409128;6404676,2407085;6407160,2401621;6404006,2405826;5583621,2409133;5583694,2408716;5583603,2408077;5583603,2409070;1738952,2409574;1746254,2403895;1749457,2399624;1754599,2390947;1749457,2382270;1745700,2377261;1740381,2372754;1727280,2371574;1712378,2390947;1724796,2409326;1738952,2409574;6399709,2411556;6401199,2410562;6402049,2409128;6400802,2410099;5740565,2412425;5753977,2404601;5755963,2400627;5755963,2382746;5740565,2373804;5725167,2382746;5725167,2400627;5727154,2404601;5740565,2412425;6463786,2413043;6483655,2413043;6493589,2396155;6483655,2379266;6463786,2379763;6459812,2381750;6459812,2411056;6463786,2413043;3432828,2413044;3442761,2407084;3449215,2391188;3444252,2376287;3439192,2371861;3435806,2369830;3435806,2369829;3435806,2369829;3435806,2369829;3428354,2365359;3435806,2369829;3434315,2367346;3416934,2360392;3406499,2375294;3406714,2378308;3411963,2369829;3406996,2382248;3406821,2379754;3404511,2388208;3404578,2387697;3404016,2389698;3407492,2402613;3432828,2413044;1480908,2413298;1481406,2412801;1481125,2413020;5800676,2413477;5813583,2411552;5872196,2372808;5855308,2344495;5796695,2382743;5800676,2413477;4630900,2414036;4642821,2385226;4599110,2322143;4566327,2326614;4630900,2414036;1478643,2414950;1481125,2413020;1484386,2408828;1481324,2410832;2543385,2415286;2551333,2413795;2558286,2411809;2572692,2382502;2561267,2371077;2552823,2369090;2540902,2371574;2523020,2390946;2524013,2403364;2531960,2412305;2543385,2415286;6393500,2415778;6400802,2410099;6404006,2405826;6409147,2397151;6404006,2388475;6400248,2383464;6394929,2378958;6381827,2377778;6366926,2397151;6379343,2415529;6393500,2415778;931043,2415782;929345,2403898;929074,2402931;928559,2405847;931043,2415782;1476935,2416279;1478425,2415285;1478643,2414950;2115812,2417977;2119335,2416971;2126379,2414454;2137449,2405901;2138456,2389296;2111787,2380742;2094679,2397850;2095686,2408416;2102227,2415964;2115812,2417977;3158655,2418507;3169085,2410560;3162625,2386717;3147728,2380260;3128853,2388207;3126370,2396652;3131336,2408573;3139283,2414037;3145246,2417017;3158655,2418507;6135456,2419501;6135953,2419005;6135672,2419224;1258876,2419756;1273778,2417769;1279241,2413795;1289673,2395913;1283712,2381508;1268811,2375548;1251425,2385482;1247451,2390946;1245465,2395416;1244967,2403364;1250432,2414788;1258876,2419756;1466938,2420252;1481324,2410832;1488856,2399266;1482896,2381011;1467497,2374554;1456569,2377534;1453039,2380828;1460543,2376541;1452880,2380977;1449722,2383924;1448124,2385978;1449118,2384488;1449722,2383924;1451306,2381888;1451105,2382005;1451271,2381839;1450112,2382501;1446138,2387965;1447628,2412304;1466938,2420252;6133190,2421154;6135672,2419224;6138933,2415031;6135872,2417036;7197933,2421489;7205880,2419999;7212835,2418012;7227239,2388706;7215814,2377281;7207371,2375294;7195449,2377778;7177568,2397149;7178561,2409568;7186508,2418509;7197933,2421489;5585589,2421986;5583892,2410101;5583621,2409133;5583106,2412051;5585589,2421986;6131482,2422482;6132972,2421488;6133190,2421154;3293758,2423472;3352365,2415028;3347399,2378768;3288789,2385721;3293758,2423472;950768,2424134;955879,2423233;962336,2419756;966310,2386972;933527,2390946;930049,2397403;929147,2402514;929345,2403898;933775,2419693;949318,2423927;6770349,2424177;6773871,2423171;6780915,2420655;6791985,2412101;6792992,2395497;6766323,2386942;6749216,2404051;6750222,2414617;6756763,2422165;6770349,2424177;950414,2424226;951408,2424226;950768,2424134;950350,2424208;947435,2424722;950350,2424208;949318,2423927;937500,2422239;947435,2424722;1347788,2425717;1354246,2422736;1363187,2406841;1357723,2393927;1344809,2388463;1328913,2397403;1325933,2403861;1328417,2423234;1347788,2425717;5913423,2425959;5928325,2423972;5933788,2419998;5944220,2402117;5938259,2387712;5923358,2381751;5905972,2391685;5901999,2397149;5900012,2401620;5899515,2409567;5904979,2420992;5913423,2425959;6121486,2426456;6135872,2417036;6143403,2405469;6137443,2387215;6122045,2380758;6111117,2383737;6107587,2387032;6115090,2382744;6107427,2387181;6104270,2390128;6102672,2392182;6103666,2390692;6104270,2390128;6105853,2388092;6105653,2388208;6105818,2388043;6104660,2388705;6100685,2394169;6102176,2418508;6121486,2426456;373544,2428510;392605,2414788;375717,2401873;324555,2311968;293759,2329849;350385,2415782;373544,2428510;5605315,2430338;5610426,2429436;5616883,2425959;5620856,2393176;5588073,2397149;5584596,2403606;5583694,2408716;5583892,2410101;5588322,2425897;5603865,2430131;5604961,2430429;5605955,2430429;5605315,2430338;5604896,2430411;5601981,2430926;5604896,2430411;5603865,2430131;5592047,2428443;5601981,2430926;6002336,2431921;6008793,2428940;6017735,2413045;6012270,2400130;5999356,2394667;5983461,2403607;5980480,2410065;5982964,2429437;6002336,2431921;4261093,2432045;4263329,2431423;4262832,2431423;4483374,2433904;4510197,2428441;4521125,2409069;4501754,2398141;4474931,2404102;4464003,2423473;4483374,2433904;4254388,2433907;4260690,2432189;4261093,2432045;5028088,2434712;5047149,2420990;5030261,2408076;4979099,2318171;4948302,2336052;5004928,2421984;5028088,2434712;3057522,2434852;3057096,2434291;3053348,2432417;3562973,2435394;3578867,2428938;3585323,2413043;3578867,2397148;3570919,2390691;3557505,2387214;3537139,2407579;3540616,2420991;3547073,2428938;3562973,2435394;4273773,2435593;4269289,2432417;4268296,2432417;4268500,2432684;3058314,2435894;3059308,2435894;3057522,2434852;516285,2437140;534167,2423232;516285,2409324;511318,2410814;501880,2423232;511318,2435650;516285,2437140;3063282,2437384;3081661,2423476;3063282,2409568;3053348,2414535;3059308,2411058;3058314,2411058;3048876,2423476;3057096,2434291;41424,2438631;61293,2423233;41424,2407834;36457,2409821;26026,2423233;36457,2436644;41424,2438631;4279721,2439805;4279721,2438874;4273773,2435593;3718456,2443339;3740809,2434895;3751737,2412047;3727397,2404099;3707030,2416517;3701068,2434895;3718456,2443339;5170831,2443341;5188712,2429434;5170831,2415527;5165863,2417016;5156426,2429434;5165863,2441851;5170831,2443341;2636106,2444336;2636106,2413540;2636106,2444336;4695970,2444832;4715839,2429434;4695970,2414036;4691003,2416023;4680572,2429434;4691003,2442845;4695970,2444832;4350751,2445327;4358699,2416023;4281707,2345985;4252898,2358403;4350751,2445327;2028763,2447665;2049897,2447665;2060463,2429550;2049897,2411436;2028763,2411436;2026248,2413448;2016688,2429550;2026248,2445652;2028763,2447665;3784514,2448806;3798422,2438376;3800407,2433409;3785009,2413044;3768618,2433409;3770605,2438376;3784514,2448806;6683300,2453863;6704433,2453863;6714999,2435750;6704433,2417636;6683300,2417636;6680784,2419648;6671224,2435750;6680784,2451851;6683300,2453863;4285867,2453900;4285185,2449803;4285185,2450796;4285027,2451546;4286178,2455763;4286178,2454770;4285867,2453900;1040815,2459494;1046054,2452659;1052239,2442108;1052239,2444592;1046054,2452659;1043795,2456513;1045782,2455023;1056213,2444592;1060187,2429691;1045782,2404358;1044788,2403862;1022933,2400881;1006044,2413796;1005548,2414292;1001574,2429194;1005548,2444095;1016165,2454837;1029678,2458201;1022436,2452043;1020946,2450056;1035351,2458500;1030880,2458500;1029678,2458201;1030321,2458748;1040815,2459494;1199268,2459991;1199268,2417769;1199268,2459991;148712,2460487;172058,2451049;181495,2427703;172058,2404358;148712,2394920;125366,2404358;115929,2427703;125366,2451049;148712,2460487;5695363,2465697;5700602,2458864;5706788,2448312;5706788,2450796;5700602,2458864;5698344,2462717;5700331,2461227;5710762,2450796;5714735,2435895;5700331,2410562;5699337,2410065;5677482,2407085;5660593,2419999;5660097,2420496;5656123,2435398;5660097,2450299;5670714,2461041;5684226,2464405;5676985,2458247;5675495,2456260;5689899,2464704;5685429,2464704;5684226,2464405;5684870,2464952;5695363,2465697;5853817,2466194;5853817,2423973;5853817,2466194;4803261,2466690;4826606,2457253;4836044,2433907;4826606,2410561;4803261,2401124;4779915,2410561;4770478,2433907;4779915,2457253;4803261,2466690;2921218,2467892;2924766,2465075;2922602,2465942;2931661,2459401;2930653,2460407;2924766,2465075;2925116,2464936;2932162,2459904;2935180,2451849;2933167,2444805;2926251,2439617;2930653,2443296;2931661,2444301;2922602,2437760;2925116,2438767;2926251,2439617;2922225,2436250;2911535,2435245;2898955,2451849;2909521,2467452;2921218,2467892;4569307,2470044;4593149,2462221;4587188,2417019;4585698,2416025;4567816,2412549;4551921,2420496;4544471,2432914;4547451,2454770;4548444,2456260;4569307,2470044;2186759,2473327;2211415,2463263;2221476,2438608;2211415,2413952;2186759,2403889;2162103,2413952;2152041,2438608;2162103,2463263;2186759,2473327;4263825,2478116;4281211,2469671;4285027,2451546;4281211,2440861;4279721,2439805;4279721,2447357;4281115,2449180;4281211,2448312;4281211,2449305;4281115,2449180;4280740,2452548;4281211,2451292;4280714,2452783;4280740,2452548;4279721,2455266;4279721,2454770;4279721,2447357;4268500,2432684;4265316,2430927;4260690,2432189;4248924,2436391;4240480,2448312;4240480,2460730;4250911,2474639;4263825,2478116;6841296,2479529;6865952,2469466;6876015,2444806;6865952,2420153;6841296,2410090;6816641,2420153;6806577,2444806;6816641,2469466;6841296,2479529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ihandform: Form 7" o:spid="_x0000_s1031" style="position:absolute;left:3033;top:47838;width:72548;height:22338;flip:y;visibility:visible;mso-wrap-style:square;v-text-anchor:middle" coordsize="7254735,22338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" path="m4045883,123491v4503,1278,10102,-304,12292,-5903c4071806,81077,4090793,47486,4115134,17303v9250,-11684,-6815,-24342,-16065,-12658c4073754,37262,4054281,73287,4040163,112234v-2191,5841,1217,9979,5720,11257xm3526062,182900v5036,-1233,9631,-4215,12673,-9326c3555289,146798,3568432,117589,3581576,89352v11684,-25314,-23854,-47221,-37970,-21907c3527539,96655,3511474,125865,3498817,157022v-6936,17526,12140,29575,27245,25878xm2029071,379620v5355,,11684,-2434,15578,-6329c2053412,363554,2053899,350410,2045136,341647v-973,-974,-1947,-1947,-2921,-2921c2039295,335318,2034913,332884,2030532,331910v-15579,-4868,-31645,11197,-26777,26776c2005217,363067,2007163,366962,2010571,370370v974,974,1947,1947,2922,2921c2017874,377186,2023229,379620,2029071,379620xm6683620,385829v5355,,11684,-2434,15578,-6329c6707961,369763,6708448,356619,6699685,347856v-973,-974,-1947,-1947,-2921,-2921c6693844,341527,6689462,339093,6685081,338119v-15579,-4868,-31645,11197,-26777,26776c6659765,369276,6661712,373171,6665120,376579v974,974,1947,1947,2921,2921c6672423,383395,6677778,385829,6683620,385829xm224137,506913r-38,-300l224009,506145r55,605l224137,506913xm224412,510576v,-487,,-974,,-1460l224346,509846r66,730xm224742,511753r35,-82l224513,508765r-341,-1772l224137,506913r605,4840xm4878687,513122r-38,-300l4878559,512354r55,605l4878687,513122xm4879292,517962r35,-82l4879063,514974r-341,-1771l4878687,513122r275,2203l4878896,516055r66,730l4878962,515325r330,2637xm202991,533944v7303,2434,15093,-974,19474,-6816c224412,524207,225873,521773,226360,518365r-1379,-7169l224777,511671r122,1339l224742,511753r-723,1688l223954,514156r458,-1146c223925,513497,223925,513984,223925,514470r29,-314l222604,517530r834,-1112c222952,516905,222465,517392,222465,517878r139,-348l221816,518582r-325,757c221004,519826,220517,519826,220517,520313r1299,-1731l224019,513441r327,-3595l224064,506750r-1112,-2503c223438,504734,223438,505221,223925,505708r84,437l223925,505221r174,1392l224172,506993r727,1636c224899,508142,224899,508142,224412,507655r101,1110l224981,511196r2352,-5488c227333,501326,225873,497431,222952,494023v-5842,-7789,-16553,-9736,-24829,-4868c190334,493537,185465,502300,185465,511063v,11197,7303,19473,17526,22881xm4857541,540153v7303,2434,15093,-974,19474,-6816c4878962,530416,4880423,527982,4880910,524574r-1379,-7169l4879327,517880r122,1339l4879292,517962r-723,1688l4878504,520365r458,-1146c4878475,519706,4878475,520193,4878475,520679r29,-314l4877154,523739r834,-1112c4877502,523114,4877015,523601,4877015,524087r139,-348l4876365,524791r-324,757c4875555,526035,4875068,526035,4875068,526522r1297,-1731l4878569,519650r327,-3595l4878614,512959r-1112,-2503c4877988,510943,4877988,511430,4878475,511917r84,437l4878475,511430r174,1392l4878722,513203r727,1635c4879449,514351,4879449,514351,4878962,513864r101,1110l4879531,517405r2352,-5488c4881883,507535,4880423,503640,4877502,500232v-5842,-7789,-16553,-9736,-24829,-4868c4844884,499746,4840015,508509,4840015,517272v,11197,7303,19473,17526,22881xm1247535,828776v9068,-2495,16248,-10771,12353,-22211c1247231,768593,1243336,729646,1245771,689727v1460,-24342,-34565,-23368,-36999,c1203904,733054,1210233,774921,1223864,816302v3651,11683,14604,14969,23671,12474xm5902084,834985v9067,-2495,16248,-10771,12353,-22211c5901780,774802,5897885,735855,5900319,695936v1461,-24342,-34564,-23368,-36999,c5858452,739263,5864781,781130,5878412,822511v3651,11683,14605,14969,23672,12474xm2859315,998132v8704,,18073,-5476,19291,-16430c2881038,959308,2886882,936914,2895643,915980v8278,-19473,-19959,-36512,-28721,-17039c2855238,925717,2847935,952492,2844040,981702v-1459,10954,6572,16430,15275,16430xm3206296,1043650v5661,-1217,10895,-4746,14546,-9858c3232039,1017240,3244694,1001662,3256867,985597v13145,-17525,-16554,-40893,-30671,-23855c3213539,977321,3200881,992899,3187249,1007504v-8762,9249,-8274,23854,1949,32130c3194552,1043772,3200637,1044867,3206296,1043650xm758603,1065175v4572,258,9349,-1445,13487,-5948c798378,1030504,824180,1002268,850469,973546v15578,-17040,-9250,-41867,-25315,-25316c798865,976466,772090,1004216,745801,1032451v-12779,13509,-912,31948,12802,32724xm5413152,1071384v4572,258,9349,-1445,13487,-5948c5452927,1036713,5478728,1008477,5505017,979755v15579,-17040,-9250,-41867,-25315,-25316c5453414,982675,5426639,1010425,5400350,1038660v-12779,13510,-913,31948,12802,32724xm2944265,1088439v9312,2555,20021,-852,22454,-12779c2971100,1055213,2980838,1036713,2994956,1020648v15092,-17525,-9250,-42840,-25802,-25801c2949683,1014806,2937510,1038661,2930207,1065436v-3165,11927,4747,20447,14058,23003xm520242,1194801v4450,1194,9288,616,13791,-2670c560808,1173145,586610,1152698,612899,1133712v20933,-14605,,-49656,-19961,-34078c565676,1120567,537441,1140528,510178,1161461v-13144,10224,-3286,29757,10064,33340xm5174791,1201009v4450,1194,9288,616,13791,-2670c5215357,1179353,5241158,1158906,5267447,1139920v20934,-14605,,-49656,-19960,-34078c5220225,1126775,5191989,1146736,5164727,1167669v-13144,10224,-3286,29757,10064,33340xm3372731,1245925v4262,122,8520,-1338,11685,-4746c3390745,1234364,3390258,1225114,3384416,1217811v-4868,-5842,-9737,-11197,-14605,-17039c3363482,1193469,3350825,1193956,3344495,1200772v-6814,6816,-8275,18986,-487,25802c3349850,1231442,3355206,1236311,3361046,1241179v3165,2921,7425,4625,11685,4746xm3735291,1295460v4503,121,9129,-1217,12293,-3651c3753913,1286454,3757320,1276230,3752452,1268441v-486,-974,-1460,-1947,-1947,-2921c3750992,1267467,3750992,1266981,3750505,1265033r,-1947c3750505,1262113,3750992,1260652,3751479,1259678v7790,-8763,7302,-21420,-1948,-28723c3738820,1223166,3727624,1227061,3720808,1236311v-12657,16552,-9249,38946,2921,54037c3726407,1293756,3730789,1295338,3735291,1295460xm135090,1396991v9653,1643,20333,-7941,13761,-18895c132785,1351320,116720,1324545,100655,1297770v-7303,-12171,-15092,-23855,-22394,-35539c75339,1257850,52459,1228641,53919,1224259v4381,-19473,-23367,-26775,-30183,-8276c14486,1242272,47591,1274889,60248,1294362v21420,32618,43815,64748,66209,96878c128769,1394648,131873,1396443,135090,1396991xm2773916,1400416v9058,-3149,13532,-16842,2943,-23414c2764688,1369700,2752518,1361911,2740835,1354609v-16066,-10225,-31644,16552,-15093,24828c2738400,1386252,2751057,1392581,2763714,1399396v3654,1948,7181,2070,10202,1020xm4772705,1403200v9653,1643,20333,-7941,13761,-18895c4770400,1357529,4754335,1330754,4738270,1303979v-7303,-12171,-15092,-23855,-22394,-35539c4712954,1264059,4690074,1234850,4691534,1230468v4382,-19473,-23367,-26775,-30183,-8276c4652101,1248481,4685206,1281098,4697863,1300571v21421,32618,43815,64748,66209,96878c4766384,1400857,4769488,1402652,4772705,1403200xm2429726,1469619v32131,-7302,63774,-15092,95418,-24828c2546078,1438462,2537316,1406332,2515895,1411687v-32130,7789,-63287,17526,-94932,27749c2402464,1445764,2410253,1474487,2429726,1469619xm7084276,1475827v32130,-7302,63773,-15092,95417,-24828c7200627,1444671,7191864,1412541,7170443,1417896v-32130,7788,-63287,17525,-94931,27748c7057013,1451973,7064802,1480695,7084276,1475827xm658195,1479668v5241,814,11175,-555,17016,-5180c689816,1462803,707342,1454040,724867,1448199v22882,-7790,13632,-42840,-9736,-36025c692250,1418503,670343,1428725,650870,1442357v-17891,12779,-8397,34869,7325,37311xm5312744,1485876v5241,814,11174,-555,17016,-5180c5344365,1469012,5361890,1460249,5379416,1454407v22881,-7789,13631,-42839,-9736,-36024c5346799,1424710,5324892,1434934,5305419,1448565v-17891,12779,-8398,34869,7325,37311xm4259052,1511974v4807,-122,9675,-2069,13813,-5477c4292338,1490432,4311324,1474853,4330310,1458302v15092,-13145,-5355,-39919,-21420,-27749c4287470,1446618,4266536,1463170,4245603,1479235v-8276,6328,-6816,20446,,27262c4249498,1510391,4254244,1512095,4259052,1511974xm3801195,1517633v9919,-61,19656,-6268,18439,-18439c3817687,1477774,3829858,1457814,3845436,1444184v15578,-13145,-4868,-39919,-21908,-28235c3794319,1436394,3783122,1464630,3781662,1499194v-488,12415,9614,18500,19533,18439xm4532365,1583993v8101,-1917,13122,-12870,5819,-20538c4513843,1538141,4485607,1518668,4453963,1504063v-20933,-9737,-39920,21420,-18499,31644c4465647,1550311,4494856,1566377,4523579,1582441v3043,1826,6086,2191,8786,1552xm3975073,1598660v3781,1216,8132,821,12513,-2100c4041137,1561022,4092254,1522562,4140936,1480695v11197,-9736,-4868,-24828,-16065,-16066c4075702,1502603,4024585,1537167,3971035,1568811v-13510,8033,-7303,26197,4038,29849xm2487112,1683577v8094,-2312,14910,-9980,12719,-20690c2493501,1632217,2479385,1604955,2460398,1580127v-14606,-18012,-39921,7302,-25803,25802c2450174,1625402,2460398,1648283,2466725,1672137v2922,10710,12294,13752,20387,11440xm7141660,1689785v8094,-2312,14909,-9979,12719,-20690c7148050,1638425,7133932,1611164,7114946,1586335v-14606,-18012,-39921,7303,-25802,25802c7104722,1631610,7114946,1654491,7121274,1678345v2921,10710,12293,13753,20386,11440xm1274539,1721855v4153,-1065,7865,-3712,10178,-8337c1295914,1689663,1313926,1666295,1337781,1653637v24341,-13631,,-52577,-21421,-36511c1286664,1639520,1264757,1663861,1251126,1699400v-5477,14604,10953,25649,23413,22455xm5929087,1728063v4153,-1065,7865,-3712,10177,-8337c5950462,1695871,5968474,1672503,5992328,1659846v24342,-13631,,-52577,-21420,-36512c5941212,1645728,5919305,1670070,5905674,1705608v-5477,14605,10953,25650,23413,22455xm4129739,1784960v12171,2922,23855,-12657,13145,-21907c4113187,1737739,4072294,1720700,4036755,1704148v-21420,-10224,-40406,21420,-18986,32130c4052334,1753804,4091767,1776684,4129739,1784960xm4348110,1836152v10040,-46,19807,-10908,12870,-21496c4339073,1780578,4322034,1745527,4313758,1705607v-4381,-21907,-36025,-12171,-33104,9250c4287470,1759158,4305969,1800538,4338586,1832182v2799,2799,6177,3985,9524,3970xm3129310,1837233v12119,-3925,18141,-23185,3905,-32313c3079664,1768894,3030007,1726054,2986677,1678345v-14116,-16065,-36023,6816,-22877,22881c3007125,1754290,3057755,1799078,3115687,1835103v4868,3043,9584,3438,13623,2130xm2563230,1844801v13487,2715,28000,-10794,20333,-27590c2571393,1791409,2583076,1756358,2587458,1729583v4868,-29697,10223,-59393,12657,-89089c2602061,1616640,2563604,1611771,2558248,1634652v-8763,37972,-12657,76919,-18012,115377c2536341,1780213,2531960,1809909,2550946,1836197v3408,4990,7789,7698,12284,8604xm7217779,1851009v13487,2715,28000,-10794,20333,-27590c7225941,1797617,7237625,1762566,7242006,1735791v4869,-29697,10224,-59392,12658,-89089c7256611,1622848,7218152,1617979,7212797,1640860v-8763,37972,-12657,76919,-18013,115377c7190890,1786421,7186509,1816117,7205495,1842405v3408,4990,7789,7699,12284,8604xm3373218,1854089v21420,6816,29696,-25315,9250,-33104c3354719,1810761,3326970,1801025,3298247,1794209v-16550,-3894,-29211,20447,-12170,28236c3314313,1835103,3344008,1844839,3373218,1854089xm761865,1855183v28236,-6815,56473,-13631,84221,-21907c869454,1826947,859718,1791896,836350,1797251v-28236,6329,-56472,13145,-84708,20934c728275,1825000,738012,1861025,761865,1855183xm5416415,1861391v28236,-6816,56472,-13631,84220,-21907c5524003,1833155,5514267,1798104,5490899,1803459v-28236,6329,-56471,13145,-84707,20933c5382824,1831208,5392561,1867233,5416415,1861391xm1274287,1878110v3978,1293,8603,928,13350,-1993c1303215,1866380,1319767,1859565,1337292,1853723v21421,-7302,12658,-39433,-9250,-34078c1307110,1825000,1287637,1834250,1270111,1845934v-13874,9493,-7759,28297,4176,32176xm5928836,1884318v3978,1293,8603,928,13349,-1993c5957763,1872588,5974316,1865773,5991841,1859931v21420,-7302,12657,-39432,-9250,-34078c5961658,1831208,5942185,1840458,5924659,1852142v-13874,9493,-7758,28297,4177,32176xm1185890,1888775v8276,2921,18499,-3407,20446,-11683c1208284,1867842,1203415,1859566,1194653,1856645v-4869,-1948,-10711,-4381,-15579,-5355c1170798,1849829,1163009,1852750,1159601,1861026v-2921,7303,-487,16066,6815,20447c1172258,1884880,1179561,1886828,1185890,1888775xm5840440,1894983v8276,2921,18499,-3408,20446,-11684c5862834,1874049,5857965,1865774,5849203,1862853v-4869,-1948,-10711,-4381,-15579,-5355c5825347,1856037,5817558,1858958,5814151,1867234v-2921,7303,-487,16065,6815,20447c5826808,1891088,5834110,1893036,5840440,1894983xm696143,1895584v7303,2433,17039,486,23855,-2922c720485,1892175,720971,1892175,721458,1891688v17526,-10222,20447,-35051,6329,-48681c721945,1837164,713669,1833757,705880,1833757v-11684,487,-21420,6329,-27262,15578c678131,1849822,678131,1850309,677644,1850795v-973,2434,-1947,4869,-2921,7303c673263,1861993,673263,1866374,674236,1870268v,2922,487,5356,1948,7790c677644,1881952,679591,1885360,682512,1887794v3895,3408,8277,6329,13631,7790xm2803573,1899242v8336,2191,18560,-852,22454,-11075c2845014,1839484,2863027,1790315,2882014,1741633v6812,-17039,-21909,-29210,-29699,-12658c2830410,1778144,2809961,1827800,2792436,1878917v-3651,10710,2800,18134,11137,20325xm5350694,1901798v7302,2434,17039,486,23855,-2921c5375035,1898390,5375522,1898390,5376009,1897903v17525,-10223,20447,-35051,6329,-48682c5376495,1843379,5368220,1839971,5360431,1839971v-11684,487,-21421,6329,-27262,15578c5332682,1856036,5332682,1856523,5332195,1857010v-974,2434,-1948,4868,-2921,7302c5327814,1868207,5327814,1872589,5328787,1876483v,2921,487,5355,1947,7789c5332195,1888166,5334142,1891574,5337063,1894009v3895,3407,8276,6328,13631,7789xm3177147,1922001v7913,2191,17161,-730,19839,-10953c3211103,1857984,3226684,1804920,3238369,1750882v4865,-20933,-25802,-29696,-32132,-8762c3190658,1794697,3178487,1848734,3165343,1902285v-2676,10223,3895,17526,11804,19716xm3784340,1937054v3681,251,7547,-1057,10954,-4587c3837161,1888166,3886331,1851655,3940366,1824392v18497,-9249,2435,-36024,-16065,-27748c3865884,1823906,3816228,1861878,3773388,1910560v-9494,10954,-92,25741,10952,26494xm1438551,1955471v9250,,17526,-1948,26289,-3895c1475063,1949142,1482366,1936971,1478957,1926748v-3407,-10711,-14117,-18013,-24827,-14606c1445367,1914577,1437578,1917498,1429302,1921879v-15578,8763,-8764,34079,9249,33592xm6093101,1961678v9250,,17526,-1948,26289,-3895c6129613,1955349,6136915,1943178,6133507,1932954v-3407,-10710,-14117,-18013,-24828,-14605c6099916,1920784,6092128,1923704,6083852,1928085v-15579,8764,-8764,34080,9249,33593xm1287330,1968229r159,-53l1287394,1967579r-64,650xm1287318,1968356r12,-127l1287272,1968248r46,108xm1287783,1969002r-146,-875l1287489,1968176r98,613l1287577,1968613r206,389xm1287637,1969100r-50,-311l1287602,1969017r35,83xm1287854,1969424r-22,-129l1287637,1969100r217,324xm1287628,1969446r-26,-429l1287318,1968356r-95,974l1287628,1969446xm1288060,1969523r-277,-521l1287832,1969295r228,228xm1287924,1969530r-70,-106l1287868,1969514r56,16xm1288124,1969587r-64,-64l1288088,1969577r36,10xm1287192,1969657r31,-327l1286470,1969114r-69,210l1287192,1969657xm1287945,1969975r-77,-461l1287628,1969446r9,141l1287801,1969914r144,61xm2716676,1969975v3862,-844,7484,-3431,10040,-8299c2741322,1933928,2747651,1905204,2744243,1874047v-2434,-20445,-33592,-21419,-33106,c2712113,1898389,2707730,1923217,2697506,1945124v-6207,14239,7577,27384,19170,24851xm1288402,1970167r-314,-590l1287924,1969530r404,606l1288402,1970167xm1288924,1970387r-800,-800l1288124,1969587r800,800xm2981811,1972388v23367,3895,33591,-30670,9736,-36025c2951141,1927113,2911709,1913969,2874226,1895469v-19963,-9736,-37488,18987,-17528,30184c2895643,1948533,2937023,1964599,2981811,1972388xm5941878,1974437r159,-53l5941942,1973787r-64,650xm5941866,1974564r12,-127l5941820,1974456r46,108xm5942331,1975210r-146,-875l5942037,1974384r98,613l5942124,1974821r207,389xm5942185,1975308r-50,-311l5942149,1975225r36,83xm5942401,1975632r-21,-129l5942185,1975308r216,324xm5942176,1975653r-27,-428l5941866,1974564r-95,974l5942176,1975653xm5942607,1975731r-276,-521l5942380,1975503r227,228xm5942471,1975738r-70,-106l5942416,1975722r55,16xm5942672,1975795r-65,-64l5942636,1975785r36,10xm5941739,1975865r32,-327l5941017,1975322r-68,210l5941739,1975865xm5942493,1976183r-77,-461l5942176,1975653r9,142l5942348,1976122r145,61xm5942950,1976375r-314,-590l5942471,1975738r405,606l5942950,1976375xm2032736,1986246v3331,-563,6556,-2419,8990,-5948c2062173,1949141,2083106,1918470,2102092,1886340v10711,-17525,-16552,-33590,-27749,-16065c2054384,1901919,2036371,1934049,2018359,1966667v-6572,11318,4381,21268,14377,19579xm6687285,1992454v3332,-563,6557,-2419,8991,-5948c6716722,1955349,6737656,1924678,6756642,1892548v10710,-17526,-16552,-33590,-27749,-16065c6708933,1908126,6690921,1940257,6672909,1972875v-6573,11318,4381,21268,14376,19579xm1284716,2007560v10224,-974,19960,-8276,19474,-19474c1303946,1982245,1301755,1977620,1298287,1974334r-9363,-3947l1288402,1970167r209,394l1288328,1970136r-383,-161l1288003,1970317r-202,-403l1287192,1969657r-41,417l1285880,1970911r-1164,3544c1282526,1976403,1283378,1973969,1284656,1971717r1224,-806l1286401,1969324r-1685,-710l1286470,1969114r4758,-14497c1290193,1947558,1286177,1940864,1279848,1936969v-13144,-8275,-29209,-487,-34564,13632c1240903,1962772,1241876,1977376,1249666,1988573v7789,11197,20932,20447,35050,18987xm5939264,2013768v10223,-974,19960,-8276,19473,-19474c5958494,1988453,5956303,1983828,5952834,1980542r-9362,-3947l5942950,1976375r209,393l5942876,1976344r-383,-161l5942550,1976525r-202,-403l5941739,1975865r-41,417l5940428,1977119r-1164,3544c5937073,1982611,5937925,1980176,5939203,1977925r1225,-806l5940949,1975532r-1685,-710l5941017,1975322r4759,-14497c5944741,1953766,5940725,1947072,5934396,1943178v-13144,-8276,-29209,-487,-34565,13631c5895450,1968979,5896424,1983584,5904213,1994781v7789,11197,20933,20447,35051,18987xm2631784,2018149v1948,,4381,,6329,-487c2642494,2017175,2646877,2015715,2650283,2012793v2921,-2920,5356,-7788,4868,-12170c2655151,1990886,2647850,1984071,2638113,1983584v-1948,,-4381,,-6329,-487c2630322,1983097,2628863,1983097,2626915,1983097v-2921,487,-5355,1461,-8275,2921c2607442,1991860,2607442,2009386,2618640,2015228v1947,973,3894,1947,5842,2434c2626915,2018636,2629350,2018149,2631784,2018149xm1479073,2028592v9561,-3354,14125,-17868,2806,-24440c1444881,1982244,1401066,1979810,1362607,1998796v-13631,6817,-3894,30184,10224,24829c1404961,2010481,1437578,2009994,1468248,2027520v3895,2069,7637,2191,10825,1072xm75012,2033398v10428,1575,21747,-8557,14445,-19511c64142,1975428,42721,1935996,27143,1892668v-6329,-16552,-32130,-9736,-26289,6816c16920,1944759,37366,1988572,65602,2027519v2556,3529,5934,5354,9410,5879xm6133622,2034800v9562,-3354,14126,-17868,2807,-24440c6099430,1988452,6055616,1986018,6017157,2005004v-13631,6817,-3895,30184,10223,24829c6059511,2016689,6092128,2016202,6122798,2033728v3894,2069,7637,2191,10824,1072xm4712627,2039607v10429,1574,21748,-8557,14445,-19511c4701757,1981637,4680337,1942204,4664758,1898877v-6328,-16552,-32130,-9736,-26288,6816c4654535,1950968,4674982,1994781,4703218,2033727v2556,3530,5933,5355,9409,5880xm587889,2046566v11866,2130,24280,1400,36694,-2008c649898,2038230,638701,1997823,613873,2005612v-21420,6816,-46736,-16065,-47709,-37485c565191,1941838,528192,1942325,525757,1968127v-2433,24828,9737,48195,28723,63287c564704,2039446,576022,2044436,587889,2046566xm5242436,2052774v11867,2130,24281,1400,36695,-2008c5304446,2044437,5293249,2004031,5268421,2011820v-21420,6816,-46736,-16065,-47709,-37485c5219739,1948046,5182740,1948533,5180305,1974335v-2434,24828,9737,48195,28723,63287c5219252,2045654,5230570,2050644,5242436,2052774xm2378429,2065917v4563,517,9431,-669,13813,-4320c2419017,2038716,2445306,2015835,2471107,1992468v17040,-15579,-7788,-39433,-25314,-25315c2419017,1989547,2392729,2012427,2366927,2035795v-13144,11684,-2191,28570,11502,30122xm7032976,2072125v4564,517,9433,-669,13814,-4321c7073566,2044924,7099854,2022043,7125656,1998675v17039,-15578,-7789,-39432,-25315,-25314c7073566,1995754,7047277,2018635,7021475,2042003v-13144,11684,-2191,28570,11501,30122xm3623931,2119408v36997,3895,36997,-61339,,-57445c3622957,2061963,3621983,2061963,3620522,2062450v-36512,3895,-36512,52577,,56471c3621496,2118921,3622469,2118921,3623931,2119408xm3691114,2147156v7302,974,16066,-1947,18012,-10223c3711073,2128657,3706692,2121841,3698904,2118920v-6816,-2434,-13632,-4868,-20447,-7303c3670180,2108697,3659957,2115025,3658011,2123302v-2436,8276,1946,19473,11196,20447c3676509,2144722,3683811,2146182,3691114,2147156xm4486034,2166021v6389,1583,14178,-1095,17586,-9127c4526988,2100422,4558632,2047845,4600012,2003057v15091,-16552,-8763,-40407,-24342,-24342c4527961,2025938,4492423,2084357,4476844,2149591v-2190,9007,2800,14848,9190,16430xm4404353,2171733v3454,-540,6770,-2426,9204,-6077c4447148,2117460,4481713,2066344,4504107,2011333v6815,-16552,-19474,-26775,-28236,-12171c4446175,2049792,4421346,2102369,4389703,2151538v-7303,11319,4290,21815,14650,20195xm863028,2174114v4907,304,9958,-1522,14217,-6390c915217,2124884,954650,2083016,992136,2039689v15578,-18012,-9249,-43327,-26289,-26288c925928,2054294,887468,2097135,848036,2138515v-13145,14604,273,34686,14992,35599xm5517576,2180321v4906,304,9957,-1521,14217,-6389c5569765,2131091,5609198,2089224,5646683,2045897v15579,-18012,-9249,-43328,-26288,-26288c5580475,2060502,5542016,2103342,5502583,2144723v-13144,14604,274,34686,14993,35598xm1921467,2198387v12642,-23,25696,-14354,16568,-26768c1900061,2120503,1859655,2069386,1813408,2025572v-18500,-17039,-42355,8276,-27263,27262c1825578,2101029,1868905,2146304,1909798,2193039v3287,3773,7455,5356,11669,5348xm2262259,2199368v25315,-487,25315,-38945,,-39432c2244734,2159448,2227207,2158962,2209194,2160423v-24828,2433,-24828,36025,,38458c2226720,2200342,2244246,2199368,2262259,2199368xm598195,2201127v11661,-23,24075,-13806,15677,-25125c583202,2133648,553019,2090808,526244,2046020v-12658,-19960,-43815,-1947,-31644,18012c522836,2109794,553506,2154581,587584,2195962v2921,3651,6724,5172,10611,5165xm6576016,2204594v12642,-22,25695,-14353,16568,-26767c6554611,2126710,6514205,2075594,6467956,2031780v-18499,-17039,-42354,8275,-27262,27262c6480127,2107237,6523454,2152512,6564348,2199247v3286,3773,7454,5355,11668,5347xm6916808,2205576v25315,-487,25315,-38946,,-39433c6899282,2165656,6881756,2165170,6863743,2166630v-24827,2434,-24827,36025,,38459c6881269,2206550,6898795,2205576,6916808,2205576xm5252745,2207334v11661,-22,24075,-13806,15677,-25124c5237752,2139856,5207569,2097016,5180793,2052227v-12658,-19959,-43814,-1946,-31643,18013c5177385,2116001,5208055,2160789,5242133,2202169v2921,3652,6725,5173,10612,5165xm2886393,2233812v4381,,8763,-1947,11684,-4868c2902457,2224563,2903917,2218721,2902457,2212879v-486,-1461,-973,-3408,-973,-4869c2900024,2201682,2893209,2196326,2886393,2196814v-6815,486,-13631,4381,-15092,11196c2870814,2209471,2870327,2211418,2870327,2212879v-1461,5842,,12171,4381,16065c2878116,2231865,2882010,2233812,2886393,2233812xe" fillcolor="#db1a5e [3204]" stroked="f">
                  <v:stroke joinstyle="miter"/>
                  <v:path arrowok="t" o:connecttype="custom" o:connectlocs="4045883,123491;4058175,117588;4115134,17303;4099069,4645;4040163,112234;4045883,123491;3526062,182900;3538735,173574;3581576,89352;3543606,67445;3498817,157022;3526062,182900;2029071,379620;2044649,373291;2045136,341647;2042215,338726;2030532,331910;2003755,358686;2010571,370370;2013493,373291;2029071,379620;6683620,385829;6699198,379500;6699685,347856;6696764,344935;6685081,338119;6658304,364895;6665120,376579;6668041,379500;6683620,385829;224137,506913;224099,506613;224009,506145;224064,506750;224412,510576;224412,509116;224346,509846;224742,511753;224777,511671;224513,508765;224172,506993;224137,506913;4878687,513122;4878649,512822;4878559,512354;4878614,512959;4879292,517962;4879327,517880;4879063,514974;4878722,513203;4878687,513122;4878962,515325;4878896,516055;4878962,516785;4878962,515325;202991,533944;222465,527128;226360,518365;224981,511196;224777,511671;224899,513010;224742,511753;224019,513441;223954,514156;224412,513010;223925,514470;223954,514156;222604,517530;223438,516418;222465,517878;222604,517530;221816,518582;221491,519339;220517,520313;221816,518582;224019,513441;224346,509846;224064,506750;222952,504247;223925,505708;224009,506145;223925,505221;224099,506613;224172,506993;224899,508629;224412,507655;224513,508765;224981,511196;227333,505708;222952,494023;198123,489155;185465,511063;202991,533944;4857541,540153;4877015,533337;4880910,524574;4879531,517405;4879327,517880;4879449,519219;4879292,517962;4878569,519650;4878504,520365;4878962,519219;4878475,520679;4878504,520365;4877154,523739;4877988,522627;4877015,524087;4877154,523739;4876365,524791;4876041,525548;4875068,526522;4876365,524791;4878569,519650;4878896,516055;4878614,512959;4877502,510456;4878475,511917;4878559,512354;4878475,511430;4878649,512822;4878722,513203;4879449,514838;4878962,513864;4879063,514974;4879531,517405;4881883,511917;4877502,500232;4852673,495364;4840015,517272;4857541,540153;1247535,828776;1259888,806565;1245771,689727;1208772,689727;1223864,816302;1247535,828776;5902084,834985;5914437,812774;5900319,695936;5863320,695936;5878412,822511;5902084,834985;2859315,998132;2878606,981702;2895643,915980;2866922,898941;2844040,981702;2859315,998132;3206296,1043650;3220842,1033792;3256867,985597;3226196,961742;3187249,1007504;3189198,1039634;3206296,1043650;758603,1065175;772090,1059227;850469,973546;825154,948230;745801,1032451;758603,1065175;5413152,1071384;5426639,1065436;5505017,979755;5479702,954439;5400350,1038660;5413152,1071384;2944265,1088439;2966719,1075660;2994956,1020648;2969154,994847;2930207,1065436;2944265,1088439;520242,1194801;534033,1192131;612899,1133712;592938,1099634;510178,1161461;520242,1194801;5174791,1201009;5188582,1198339;5267447,1139920;5247487,1105842;5164727,1167669;5174791,1201009;3372731,1245925;3384416,1241179;3384416,1217811;3369811,1200772;3344495,1200772;3344008,1226574;3361046,1241179;3372731,1245925;3735291,1295460;3747584,1291809;3752452,1268441;3750505,1265520;3750505,1265033;3750505,1263086;3751479,1259678;3749531,1230955;3720808,1236311;3723729,1290348;3735291,1295460;135090,1396991;148851,1378096;100655,1297770;78261,1262231;53919,1224259;23736,1215983;60248,1294362;126457,1391240;135090,1396991;2773916,1400416;2776859,1377002;2740835,1354609;2725742,1379437;2763714,1399396;2773916,1400416;4772705,1403200;4786466,1384305;4738270,1303979;4715876,1268440;4691534,1230468;4661351,1222192;4697863,1300571;4764072,1397449;4772705,1403200;2429726,1469619;2525144,1444791;2515895,1411687;2420963,1439436;2429726,1469619;7084276,1475827;7179693,1450999;7170443,1417896;7075512,1445644;7084276,1475827;658195,1479668;675211,1474488;724867,1448199;715131,1412174;650870,1442357;658195,1479668;5312744,1485876;5329760,1480696;5379416,1454407;5369680,1418383;5305419,1448565;5312744,1485876;4259052,1511974;4272865,1506497;4330310,1458302;4308890,1430553;4245603,1479235;4245603,1506497;4259052,1511974;3801195,1517633;3819634,1499194;3845436,1444184;3823528,1415949;3781662,1499194;3801195,1517633;4532365,1583993;4538184,1563455;4453963,1504063;4435464,1535707;4523579,1582441;4532365,1583993;3975073,1598660;3987586,1596560;4140936,1480695;4124871,1464629;3971035,1568811;3975073,1598660;2487112,1683577;2499831,1662887;2460398,1580127;2434595,1605929;2466725,1672137;2487112,1683577;7141660,1689785;7154379,1669095;7114946,1586335;7089144,1612137;7121274,1678345;7141660,1689785;1274539,1721855;1284717,1713518;1337781,1653637;1316360,1617126;1251126,1699400;1274539,1721855;5929087,1728063;5939264,1719726;5992328,1659846;5970908,1623334;5905674,1705608;5929087,1728063;4129739,1784960;4142884,1763053;4036755,1704148;4017769,1736278;4129739,1784960;4348110,1836152;4360980,1814656;4313758,1705607;4280654,1714857;4338586,1832182;4348110,1836152;3129310,1837233;3133215,1804920;2986677,1678345;2963800,1701226;3115687,1835103;3129310,1837233;2563230,1844801;2583563,1817211;2587458,1729583;2600115,1640494;2558248,1634652;2540236,1750029;2550946,1836197;2563230,1844801;7217779,1851009;7238112,1823419;7242006,1735791;7254664,1646702;7212797,1640860;7194784,1756237;7205495,1842405;7217779,1851009;3373218,1854089;3382468,1820985;3298247,1794209;3286077,1822445;3373218,1854089;761865,1855183;846086,1833276;836350,1797251;751642,1818185;761865,1855183;5416415,1861391;5500635,1839484;5490899,1803459;5406192,1824392;5416415,1861391;1274287,1878110;1287637,1876117;1337292,1853723;1328042,1819645;1270111,1845934;1274287,1878110;5928836,1884318;5942185,1882325;5991841,1859931;5982591,1825853;5924659,1852142;5928836,1884318;1185890,1888775;1206336,1877092;1194653,1856645;1179074,1851290;1159601,1861026;1166416,1881473;1185890,1888775;5840440,1894983;5860886,1883299;5849203,1862853;5833624,1857498;5814151,1867234;5820966,1887681;5840440,1894983;696143,1895584;719998,1892662;721458,1891688;727787,1843007;705880,1833757;678618,1849335;677644,1850795;674723,1858098;674236,1870268;676184,1878058;682512,1887794;696143,1895584;2803573,1899242;2826027,1888167;2882014,1741633;2852315,1728975;2792436,1878917;2803573,1899242;5350694,1901798;5374549,1898877;5376009,1897903;5382338,1849221;5360431,1839971;5333169,1855549;5332195,1857010;5329274,1864312;5328787,1876483;5330734,1884272;5337063,1894009;5350694,1901798;3177147,1922001;3196986,1911048;3238369,1750882;3206237,1742120;3165343,1902285;3177147,1922001;3784340,1937054;3795294,1932467;3940366,1824392;3924301,1796644;3773388,1910560;3784340,1937054;1438551,1955471;1464840,1951576;1478957,1926748;1454130,1912142;1429302,1921879;1438551,1955471;6093101,1961678;6119390,1957783;6133507,1932954;6108679,1918349;6083852,1928085;6093101,1961678;1287330,1968229;1287489,1968176;1287394,1967579;1287318,1968356;1287330,1968229;1287272,1968248;1287783,1969002;1287637,1968127;1287489,1968176;1287587,1968789;1287577,1968613;1287637,1969100;1287587,1968789;1287602,1969017;1287854,1969424;1287832,1969295;1287637,1969100;1287628,1969446;1287602,1969017;1287318,1968356;1287223,1969330;1288060,1969523;1287783,1969002;1287832,1969295;1287924,1969530;1287854,1969424;1287868,1969514;1288124,1969587;1288060,1969523;1288088,1969577;1287192,1969657;1287223,1969330;1286470,1969114;1286401,1969324;1287945,1969975;1287868,1969514;1287628,1969446;1287637,1969587;1287801,1969914;2716676,1969975;2726716,1961676;2744243,1874047;2711137,1874047;2697506,1945124;2716676,1969975;1288402,1970167;1288088,1969577;1287924,1969530;1288328,1970136;1288924,1970387;1288124,1969587;1288124,1969587;2981811,1972388;2991547,1936363;2874226,1895469;2856698,1925653;2981811,1972388;5941878,1974437;5942037,1974384;5941942,1973787;5941866,1974564;5941878,1974437;5941820,1974456;5942331,1975210;5942185,1974335;5942037,1974384;5942135,1974997;5942124,1974821;5942185,1975308;5942135,1974997;5942149,1975225;5942401,1975632;5942380,1975503;5942185,1975308;5942176,1975653;5942149,1975225;5941866,1974564;5941771,1975538;5942607,1975731;5942331,1975210;5942380,1975503;5942471,1975738;5942401,1975632;5942416,1975722;5942672,1975795;5942607,1975731;5942636,1975785;5941739,1975865;5941771,1975538;5941017,1975322;5940949,1975532;5942493,1976183;5942416,1975722;5942176,1975653;5942185,1975795;5942348,1976122;5942950,1976375;5942636,1975785;5942471,1975738;5942876,1976344;2032736,1986246;2041726,1980298;2102092,1886340;2074343,1870275;2018359,1966667;2032736,1986246;6687285,1992454;6696276,1986506;6756642,1892548;6728893,1876483;6672909,1972875;6687285,1992454;1284716,2007560;1304190,1988086;1298287,1974334;1288924,1970387;1288402,1970167;1288611,1970561;1288328,1970136;1287945,1969975;1288003,1970317;1287801,1969914;1287192,1969657;1287151,1970074;1285880,1970911;1284716,1974455;1284656,1971717;1285880,1970911;1286401,1969324;1284716,1968614;1286470,1969114;1291228,1954617;1279848,1936969;1245284,1950601;1249666,1988573;1284716,2007560;5939264,2013768;5958737,1994294;5952834,1980542;5943472,1976595;5942950,1976375;5943159,1976768;5942876,1976344;5942493,1976183;5942550,1976525;5942348,1976122;5941739,1975865;5941698,1976282;5940428,1977119;5939264,1980663;5939203,1977925;5940428,1977119;5940949,1975532;5939264,1974822;5941017,1975322;5945776,1960825;5934396,1943178;5899831,1956809;5904213,1994781;5939264,2013768;2631784,2018149;2638113,2017662;2650283,2012793;2655151,2000623;2638113,1983584;2631784,1983097;2626915,1983097;2618640,1986018;2618640,2015228;2624482,2017662;2631784,2018149;1479073,2028592;1481879,2004152;1362607,1998796;1372831,2023625;1468248,2027520;1479073,2028592;75012,2033398;89457,2013887;27143,1892668;854,1899484;65602,2027519;75012,2033398;6133622,2034800;6136429,2010360;6017157,2005004;6027380,2029833;6122798,2033728;6133622,2034800;4712627,2039607;4727072,2020096;4664758,1898877;4638470,1905693;4703218,2033727;4712627,2039607;587889,2046566;624583,2044558;613873,2005612;566164,1968127;525757,1968127;554480,2031414;587889,2046566;5242436,2052774;5279131,2050766;5268421,2011820;5220712,1974335;5180305,1974335;5209028,2037622;5242436,2052774;2378429,2065917;2392242,2061597;2471107,1992468;2445793,1967153;2366927,2035795;2378429,2065917;7032976,2072125;7046790,2067804;7125656,1998675;7100341,1973361;7021475,2042003;7032976,2072125;3623931,2119408;3623931,2061963;3620522,2062450;3620522,2118921;3623931,2119408;3691114,2147156;3709126,2136933;3698904,2118920;3678457,2111617;3658011,2123302;3669207,2143749;3691114,2147156;4486034,2166021;4503620,2156894;4600012,2003057;4575670,1978715;4476844,2149591;4486034,2166021;4404353,2171733;4413557,2165656;4504107,2011333;4475871,1999162;4389703,2151538;4404353,2171733;863028,2174114;877245,2167724;992136,2039689;965847,2013401;848036,2138515;863028,2174114;5517576,2180321;5531793,2173932;5646683,2045897;5620395,2019609;5502583,2144723;5517576,2180321;1921467,2198387;1938035,2171619;1813408,2025572;1786145,2052834;1909798,2193039;1921467,2198387;2262259,2199368;2262259,2159936;2209194,2160423;2209194,2198881;2262259,2199368;598195,2201127;613872,2176002;526244,2046020;494600,2064032;587584,2195962;598195,2201127;6576016,2204594;6592584,2177827;6467956,2031780;6440694,2059042;6564348,2199247;6576016,2204594;6916808,2205576;6916808,2166143;6863743,2166630;6863743,2205089;6916808,2205576;5252745,2207334;5268422,2182210;5180793,2052227;5149150,2070240;5242133,2202169;5252745,2207334;2886393,2233812;2898077,2228944;2902457,2212879;2901484,2208010;2886393,2196814;2871301,2208010;2870327,2212879;2874708,2228944;2886393,2233812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ihandform: Form 8" o:spid="_x0000_s1032" style="position:absolute;left:3697;top:47808;width:71873;height:24318;flip:y;visibility:visible;mso-wrap-style:square;v-text-anchor:middle" coordsize="7187327,2431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" path="m2257260,38701v3895,974,7303,974,10711,c2269431,38701,2270404,38215,2271865,38215v5356,-974,9250,-4869,12171,-9250c2287443,23610,2287443,15334,2284036,10466v-2921,-4382,-6815,-8276,-12171,-9250c2270404,1216,2269431,729,2267971,729v-3408,-973,-6816,-973,-10711,c2253852,1703,2250932,3163,2248497,5598v-3408,3894,-5842,8763,-5842,14117c2242655,24584,2245089,29939,2248497,33833v2435,2435,5355,4382,8763,4868xm6911810,44910v3894,974,7302,974,10710,c6923980,44910,6924954,44424,6926414,44424v5356,-974,9250,-4869,12171,-9250c6941993,29819,6941993,21543,6938585,16675v-2921,-4382,-6815,-8276,-12171,-9250c6924954,7425,6923980,6938,6922520,6938v-3408,-973,-6816,-973,-10710,c6908402,7912,6905481,9372,6903047,11807v-3408,3894,-5843,8763,-5843,14117c6897204,30793,6899639,36148,6903047,40042v2434,2435,5355,4382,8763,4868xm2848292,241101v,,-487,-487,-487,-974l2848091,240842r201,259xm2849295,243851r-517,-2750l2848951,242992r344,859xm2849752,244995v,-487,-486,-974,-486,-1460l2849348,243984r404,1011xm2849266,246456v,-487,,-974,,-974l2849221,245969r45,487xm2850240,248890r-892,-4906l2849295,243851r945,5039xm2843911,258140v,,,-487,487,-487l2844121,257860r-210,280xm2838556,272258v6815,-1460,13630,-8276,15091,-15092c2855107,251324,2854621,245482,2851699,240614r-2311,-1778l2851699,244508v,3408,-973,6329,-2433,9250c2847319,257166,2844032,259722,2840260,261183r-2068,147l2836608,262034v,,488,,488,l2832471,262497r242,24c2832713,262521,2832227,262521,2832227,262521r244,-24l2827845,262034v,,487,,487,l2838192,261330r2798,-1243c2840990,260574,2840503,260574,2840503,260574r3618,-2714l2846830,254245v489,-1461,1462,-2921,1948,-4381c2848778,250351,2848778,250351,2848778,250837r443,-4868l2848951,242992r-860,-2150l2844884,236719v-1460,-1461,-2920,-2434,-4381,-3407c2839043,232825,2837096,231851,2835635,231364v,,487,,487,l2833444,230877r-4870,l2827427,231086r-9319,4659c2819082,234772,2820543,233798,2822003,232825v,,-487,,-487,487c2822976,232825,2824924,231851,2826385,231364v,,-488,,-488,l2827427,231086r418,-209l2828574,230877r2435,-443l2830765,230390v,,489,,489,l2831009,230434r2435,443l2839043,230877r10345,7959l2846344,231364v-4380,-3895,-8762,-6329,-14604,-6329c2827845,225035,2824437,226009,2821029,227956v-4868,2921,-8277,7302,-10710,12171c2806911,248403,2808372,257166,2813727,263982v1947,2921,3407,4381,6816,6329c2826385,273719,2832227,273719,2838556,272258xm1043873,375373v3942,-1096,7410,-3804,9478,-8550c1063089,344429,1078181,322034,1097166,306456v19472,-15579,-8763,-45276,-27750,-27750c1046537,300127,1030471,323008,1020734,353192v-4746,14239,11319,25467,23139,22181xm5698415,381582v3941,-1096,7409,-3804,9478,-8550c5717629,350638,5732721,328243,5751707,312665v19473,-15579,-8762,-45276,-27749,-27750c5701078,306336,5685012,329217,5675276,359401v-4746,14239,11319,25467,23139,22181xm4347038,813425v8215,-2252,14787,-9798,11380,-20264c4352576,774175,4354036,756649,4361825,738149v6816,-17039,-22394,-29696,-30183,-12657c4320444,749834,4318011,776122,4325800,801923v3164,10711,13023,13753,21238,11502xm3168287,910995v11685,-1301,20903,-14992,9587,-24851c3148662,860829,3106796,856934,3073693,877868v-18500,12657,-487,43328,17525,30184c3110691,893933,3136979,892473,3156452,907565v3773,2921,7942,3864,11835,3430xm2042131,968256v11608,-906,23322,-3370,35006,-7508c2099044,952959,2090282,918394,2067401,925209v-33105,9737,-72050,3895,-96878,-21420c1949102,882369,1918919,917907,1944234,937380v29209,22273,63074,33591,97897,30876xm6696679,974465v11607,-906,23322,-3370,35005,-7508c6753592,959168,6744829,924603,6721948,931418v-33105,9737,-72050,3895,-96878,-21420c6603649,888578,6573466,924116,6598781,943589v29209,22273,63074,33591,97898,30876xm3683687,1009941v3248,342,6687,-632,9729,-3552c3707048,993731,3720678,981074,3734797,968416v10224,-9736,-4869,-23367,-15093,-15091c3705100,965009,3690494,976692,3675404,988376v-9495,7668,-1461,20538,8283,21565xm4672692,1123805v15336,-5569,22730,-27841,4108,-38064c4644670,1068216,4611565,1062373,4575540,1069189v-23368,3895,-18013,45275,6329,42840c4607184,1109595,4632499,1112029,4655379,1122740v6207,2921,12202,2921,17313,1065xm3542921,1306052v14218,-4952,21245,-26676,4450,-35804c3507937,1248341,3485545,1211342,3479703,1167528v-2922,-20447,-37485,-15579,-36512,4868c3447083,1227894,3478727,1277063,3526924,1304325v5720,3165,11259,3378,15997,1727xm43126,1324649v8215,-2191,14909,-9737,12231,-20690c52436,1291301,49028,1279130,46108,1266473,39778,1243105,2292,1253815,9595,1276696v3895,12170,7789,24341,12171,36512c25174,1323675,34910,1326839,43126,1324649xm4697673,1330858v8215,-2191,14909,-9737,12232,-20690c4706984,1297510,4703576,1285339,4700655,1272682v-6329,-23368,-43815,-12658,-36512,10223c4668037,1295075,4671932,1307246,4676313,1319417v3408,10467,13145,13631,21360,11441xm4032474,1366686v10269,137,20949,-12460,14376,-23413c4039548,1331589,4035166,1318445,4033219,1304813v-1460,-9249,-13144,-14605,-21421,-12170c4002062,1295564,3997680,1304813,3999627,1314063v3895,18013,11685,33591,23368,47709c4025673,1365180,4029050,1366640,4032474,1366686xm2127889,1463271v4990,1096,10345,122,14970,-3529c2152596,1452927,2152596,1440269,2145293,1431506v-14118,-16065,-35538,-21907,-55985,-17526c2081033,1415928,2076164,1424691,2077137,1432480v974,7302,8276,15578,16553,14605c2102940,1445624,2111216,1448058,2115110,1454387v3165,4625,7790,7789,12779,8884xm6782437,1469480v4989,1096,10344,122,14969,-3529c6807143,1459136,6807143,1446478,6799841,1437715v-14119,-16065,-35539,-21907,-55986,-17526c6735580,1422137,6730711,1430900,6731684,1438689v974,7302,8277,15578,16553,14605c6757487,1451833,6765763,1454267,6769658,1460596v3164,4625,7789,7789,12779,8884xm4132530,1601776v42841,-18013,83247,-41867,125601,-60854c4275656,1533133,4262999,1502950,4244986,1509765v-42840,15092,-89575,31157,-128035,55985c4099426,1576947,4111110,1610539,4132530,1601776xm2918441,1651831v3546,22,7015,-1377,9692,-4785c2945172,1625139,2962698,1603722,2978763,1581328v10223,-14118,-13631,-33104,-24828,-18986c2936897,1584249,2920345,1606643,2903792,1629033v-7303,9859,4015,22729,14649,22798xm4643551,1678614v17184,-2875,28137,-26699,8421,-39844c4625683,1621732,4598908,1608104,4566777,1609565v-20446,974,-22881,27258,-4868,34560c4582843,1652401,4607184,1659217,4625196,1673335v6207,4869,12627,6238,18355,5279xm323109,1704614v9250,-2921,15092,-12170,12171,-21420c333333,1674431,323109,1668103,313860,1671024v-2921,973,-2921,973,-4869,486c310939,1671997,308504,1671024,308018,1671024v-487,,-1460,-487,-1947,-487c305097,1670050,303636,1669563,302663,1668589v-487,,-2921,-1947,-1948,-1460c302176,1668103,299255,1664695,299742,1666155v486,974,-1947,-2921,-1947,-2921c292926,1654471,280756,1651550,271993,1656419v-9250,5355,-11198,16552,-6816,25801c276374,1703641,300715,1711917,323109,1704614xm69472,1705589v14118,,26289,-13631,21420,-26776c90892,1678326,90892,1678326,90406,1677840v-2922,-8277,-10711,-16066,-20448,-15579c60222,1662748,52919,1668590,49512,1677840v,486,,486,-487,973c44643,1691958,56327,1705589,69472,1705589xm4977658,1710821v9250,-2921,15092,-12171,12171,-21420c4987881,1680638,4977658,1674310,4968408,1677230v-2921,974,-2921,974,-4868,487c4965487,1678204,4963053,1677230,4962567,1677230v-487,,-1461,-487,-1948,-487c4959645,1676256,4958185,1675770,4957211,1674796v-487,,-2920,-1947,-1947,-1460c4956724,1674310,4953804,1670901,4954291,1672362v486,974,-1948,-2921,-1948,-2921c4947475,1660678,4935304,1657757,4926541,1662625v-9250,5355,-11197,16553,-6815,25802c4930923,1709848,4955264,1718123,4977658,1710821xm4724022,1711796v14118,,26289,-13631,21420,-26776c4745442,1684533,4745442,1684533,4744956,1684047v-2922,-8277,-10711,-16066,-20448,-15579c4714772,1668955,4707469,1674797,4704062,1684047v,486,,486,-487,973c4699193,1698165,4710877,1711796,4724022,1711796xm977081,1736957v12460,2556,26974,-11044,19306,-26014c968151,1655932,940889,1596540,905837,1544936v-9736,-15091,-37972,-5841,-30184,12658c899995,1616500,935047,1672970,966204,1728469v2799,4990,6724,7637,10877,8488xm5631630,1743164v12460,2556,26973,-11044,19306,-26014c5622700,1662139,5595438,1602749,5560386,1551145v-9736,-15091,-37973,-5841,-30184,12658c5554544,1622706,5589596,1679177,5620753,1734675v2799,4990,6724,7637,10877,8489xm1537309,1752164v11228,-3036,19169,-18462,8215,-27590c1506092,1692443,1479804,1648629,1468607,1598974v-5843,-25316,-41381,-13631,-37973,10223c1439397,1669076,1474448,1718732,1525564,1750376v3895,2434,8003,2799,11745,1788xm6191858,1758370v11227,-3035,19169,-18461,8215,-27589c6160640,1698650,6134352,1654836,6123155,1605183v-5843,-25316,-41381,-13631,-37973,10223c6093945,1675283,6128996,1724939,6180113,1756583v3895,2434,8002,2799,11745,1787xm2226593,1787375v10709,-3408,17525,-14118,14118,-25316c2240223,1759625,2240223,1759625,2240223,1762546v,-973,,-2434,,-3408c2239737,1754757,2240223,1762546,2240711,1756704v485,-1461,485,-973,-488,974c2240711,1756704,2241196,1755731,2241684,1754270v2434,-5842,2921,-6815,1460,-3408c2245092,1747942,2244118,1748428,2240711,1752810v10710,-6329,13143,-20447,5841,-29697c2239737,1714837,2224157,1711916,2216370,1721166v-2435,2921,-5356,4868,-7304,7302c2205170,1732850,2202738,1738692,2200791,1744533v-2434,9250,-2434,19473,486,28724c2204685,1783480,2215395,1791269,2226593,1787375xm6881139,1793581v10710,-3407,17526,-14118,14118,-25315c6894770,1765832,6894770,1765832,6894770,1768753v,-974,,-2434,,-3408c6894283,1760964,6894770,1768753,6895257,1762910v487,-1460,487,-973,-487,975c6895257,1762910,6895744,1761937,6896231,1760477v2434,-5842,2920,-6816,1460,-3408c6899638,1754149,6898665,1754635,6895257,1759017v10710,-6329,13144,-20447,5842,-29697c6894283,1721044,6878705,1718123,6870916,1727373v-2434,2921,-5355,4868,-7303,7302c6859719,1739056,6857285,1744899,6855338,1750740v-2435,9250,-2435,19473,486,28723c6859232,1789686,6869942,1797475,6881139,1793581xm337653,1805691v2982,-791,5659,-2738,7363,-5659c348424,1793703,345990,1787374,340635,1783480v-10223,-7790,-20446,-15579,-30670,-23369c303636,1755243,293900,1759138,290492,1765467v-3895,7302,-1460,16065,5355,19959c306558,1791756,317754,1798084,328464,1804413v2922,1704,6208,2069,9189,1278xm4992200,1811898v2982,-791,5659,-2738,7363,-5660c5002971,1799910,5000537,1793581,4995182,1789686v-10223,-7789,-20446,-15579,-30670,-23368c4958183,1761450,4948447,1765345,4945039,1771673v-3895,7303,-1460,16066,5355,19960c4961105,1797962,4972301,1804291,4983011,1810620v2921,1704,6208,2069,9189,1278xm261281,1847742v3894,973,7302,487,10710,-975c279293,1843847,284161,1835084,281727,1827295v-974,-3895,-1947,-7303,-2920,-11198c277833,1809769,271504,1803926,265175,1802466v-4868,-973,-10223,-487,-14604,1947c246189,1806848,243268,1811229,241808,1816097v-1461,6329,973,13145,5355,18500c248623,1836058,250084,1838005,251544,1839952v2434,3408,5355,6815,9737,7790xm4326955,1851453v7242,-61,14909,-4807,15883,-14057c4346246,1802345,4348680,1766806,4348680,1731755v-487,-11684,-19473,-15579,-21907,-2921c4319957,1764859,4316549,1800884,4313628,1837396v-730,9494,6086,14118,13327,14057xm4915830,1853948v3894,973,7302,487,10710,-974c4933843,1850053,4938711,1841290,4936277,1833502v-974,-3895,-1947,-7303,-2921,-11198c4932382,1815976,4926054,1810133,4919724,1808673v-4868,-973,-10223,-487,-14604,1947c4900738,1813055,4897817,1817436,4896357,1822304v-1460,6329,973,13145,5355,18499c4903173,1842264,4904633,1844212,4906093,1846159v2435,3408,5356,6815,9737,7789xm623479,1878898r27,-244l623479,1878411v,,,,,487xm623273,1880825r-65,-1688l622992,1879871r281,954xm5278028,1885105r27,-244l5278028,1884618v,,,,,487xm625081,1886974r-1808,-6149l623479,1886201r1602,773xm5277822,1887033r-64,-1689l5277542,1886078r280,955xm636623,1892529v,,487,,487,l636866,1892499r-243,30xm5279630,1893181r-1808,-6148l5278028,1892407r1602,774xm637597,1895937v11683,487,21907,-10223,18499,-21420c653175,1864780,643438,1859425,633702,1862346v-5112,1461,-8885,5112,-10771,9554l623208,1879137r392,-1333l623966,1874517v,,,,,486c624453,1873543,624939,1872569,625426,1871108v,,,,,487l623600,1877804r-94,850l623966,1882793v,-487,,-487,,-487c624453,1883766,624939,1884740,625426,1886201v,-487,,-487,,-487l626982,1887892r9424,4549l636866,1892499r1542,-193l649280,1882793v-1947,2434,-3894,4868,-5842,7789c642465,1891069,641005,1891556,640031,1892042v,,486,,486,l638408,1892306r-811,710l636406,1892441r-3191,-399c633215,1892042,633702,1892042,633702,1892042v-1460,-486,-2434,-973,-3895,-1460c629807,1890582,630294,1890582,630294,1891069r-2577,-2148l627860,1889121v,,-487,-487,-487,-487l627717,1888921r-735,-1029l625081,1886974r345,1174c627860,1892529,632242,1895450,637597,1895937xm5291173,1898736v,,486,,486,l5291416,1898706r-243,30xm5292146,1902144v11684,487,21907,-10224,18499,-21421c5307725,1870987,5297988,1865632,5288251,1868553v-5111,1460,-8884,5111,-10771,9554l5277758,1885344r392,-1334l5278515,1880723v,,,,,487c5279002,1879750,5279488,1878776,5279975,1877315v,,,,,487l5278150,1884010r-95,851l5278515,1888999v,-487,,-487,,-487c5279002,1889973,5279488,1890947,5279975,1892407v,-487,,-487,,-487l5281531,1894098r9424,4550l5291416,1898706r1542,-194l5303830,1888999v-1948,2434,-3895,4869,-5842,7789c5297014,1897275,5295554,1897762,5294581,1898249v,,486,,486,l5292958,1898512r-812,711l5290955,1898648r-3191,-399c5287764,1898249,5288251,1898249,5288251,1898249v-1460,-487,-2434,-974,-3894,-1461c5284357,1896788,5284844,1896788,5284844,1897275r-2577,-2147l5282410,1895328v,,-487,-487,-487,-487l5282267,1895128r-736,-1030l5279630,1893181r345,1174c5282410,1898736,5286791,1901657,5292146,1902144xm2257086,1934442v4617,-746,8938,-3454,11859,-8809c2278194,1909081,2287443,1892529,2297180,1875977v9737,-17525,-15091,-31156,-26288,-15578c2259695,1875977,2248498,1891556,2237300,1906647v-10588,14605,5934,30031,19786,27795xm6911635,1940648v4617,-745,8937,-3453,11858,-8808c6932743,1915288,6941993,1898736,6951729,1882184v9737,-17526,-15092,-31157,-26288,-15578c6914244,1882184,6903047,1897762,6891850,1912854v-10589,14604,5933,30031,19785,27794xm2681547,1962820v10018,1757,21063,-8466,14857,-19784c2679851,1912852,2664272,1882670,2648206,1852000v-15090,-28236,-42352,-66695,-38944,-99799c2610723,1735649,2583460,1732241,2580051,1748306v-7301,36026,13145,68156,28724,99312c2627761,1885103,2649182,1921128,2672548,1956667v2434,3651,5661,5567,8999,6153xm3864420,2009099v4252,1331,9120,753,13989,-2777c3894960,1994638,3912486,1986362,3931959,1981494v21907,-5842,12657,-38459,-9250,-34077c3900315,1952285,3878896,1961535,3859422,1973706v-14969,10223,-7758,31399,4998,35393xm1784069,2031273v19473,4381,27262,-24341,8276,-30670c1743176,1984051,1708124,1938776,1672587,1903238v-36025,-35538,-76918,-64747,-128522,-69129c1517777,1831676,1511448,1875976,1537736,1880358v50143,7789,86168,42840,122680,74970c1697414,1987946,1735387,2018616,1784069,2031273xm6438616,2037480v19473,4381,27262,-24341,8276,-30670c6397723,1990258,6362672,1944983,6327134,1909445v-36025,-35538,-76918,-64747,-128522,-69129c6172324,1837882,6165995,1882183,6192283,1886564v50143,7790,86168,42841,122680,74971c6351961,1994153,6389934,2024822,6438616,2037480xm3625793,2044729v9996,-3355,14925,-17595,2875,-25262c3620392,2014112,3624287,1970784,3624287,1961048v-487,-20447,-487,-40407,-974,-60853c3622827,1858328,3622827,1815974,3622827,1774107v,-21907,-32617,-21420,-33591,c3586804,1826685,3586315,1880235,3588752,1932811v973,24830,1458,50144,3893,74485c3594590,2022875,3599458,2037479,3614550,2043808v4017,1948,7911,2039,11243,921xm3388971,2062553v5658,,11378,-2190,15759,-6572c3408626,2052573,3412034,2048192,3413493,2042837v1949,-7789,488,-15578,-3408,-21908c3405219,2013627,3397915,2008759,3389154,2008759v-8766,,-16554,4868,-20935,12170c3364324,2027259,3362376,2035535,3364810,2042837v1462,5355,4869,9249,8764,13144c3377712,2060363,3383310,2062553,3388971,2062553xm1534812,2063892v2921,,5355,-974,8277,-1947c1546983,2060484,1550390,2058537,1553312,2055129v1460,-1947,3408,-4381,4868,-6329c1559153,2046366,1560127,2043932,1561588,2041011v1460,-4381,1460,-8276,486,-12657c1562074,2025433,1561101,2022999,1560127,2020078v-1461,-3895,-3407,-7303,-6815,-10223c1549417,2005960,1544549,2003526,1539194,2001579v-4382,-1461,-8276,-1461,-12658,-487c1523615,2001092,1521181,2002065,1518260,2003039v-3895,1460,-7302,3408,-10223,6816c1506577,2011802,1504629,2014236,1503169,2016183v-974,2435,-1948,4869,-3408,7790c1497814,2029814,1497814,2035656,1499761,2041011v,487,,487,,974c1501221,2051235,1511445,2061458,1521181,2063405v487,,487,,974,c1526536,2064866,1530431,2064866,1534812,2063892xm6189362,2070099v2921,,5355,-974,8277,-1947c6201533,2066691,6204940,2064744,6207862,2061336v1460,-1947,3408,-4382,4868,-6329c6213703,2052573,6214677,2050139,6216138,2047218v1460,-4382,1460,-8276,486,-12658c6216624,2031640,6215651,2029206,6214677,2026285v-1461,-3895,-3407,-7303,-6815,-10224c6203967,2012167,6199099,2009733,6193744,2007786v-4382,-1461,-8276,-1461,-12658,-488c6178165,2007298,6175731,2008272,6172810,2009246v-3894,1460,-7302,3408,-10223,6815c6161127,2018009,6159179,2020443,6157719,2022390v-974,2434,-1947,4869,-3408,7789c6152364,2036021,6152364,2041863,6154311,2047218v,487,,487,,974c6155772,2057442,6165995,2067665,6175731,2069612v487,,487,,973,c6181086,2071073,6184981,2071073,6189362,2070099xm2358522,2096508v24829,6328,35052,-31644,10711,-38460c2303998,2040035,2260671,1994761,2229513,1936829v-9736,-18013,-38946,-5842,-33104,14117c2219777,2023971,2286472,2077034,2358522,2096508xm3304445,2100281v11683,,11683,-18013,,-18013c3292762,2082268,3292762,2100281,3304445,2100281xm7013070,2102715v24828,6328,35051,-31644,10710,-38460c6958546,2046242,6915218,2000968,6884061,1943035v-9736,-18012,-38946,-5841,-33104,14118c6874325,2030177,6941020,2083242,7013070,2102715xm4254601,2106837v11501,-1232,20811,-15198,9858,-25056c4224052,2046242,4187054,2006809,4154923,1963968v-13144,-17038,-42353,-486,-29209,17039c4159792,2026770,4198738,2067176,4243039,2103201v3651,3042,7728,4047,11562,3636xm1502884,2129391v13737,-1026,24873,-18278,12460,-31423c1477371,2059022,1434530,2025918,1390229,1995734v-19960,-13631,-38460,18500,-18986,32131c1413110,2056588,1451569,2089692,1489055,2124257v4381,4017,9250,5477,13829,5134xm6157430,2135598v13738,-1027,24874,-18278,12460,-31423c6131918,2065229,6089077,2032125,6044776,2001941v-19960,-13631,-38460,18499,-18987,32131c6067657,2062795,6106115,2095899,6143601,2130464v4382,4017,9250,5477,13829,5134xm11786,2167644v7789,2130,17039,-547,19716,-10283c45134,2107704,68014,2062429,94790,2019101v10710,-17525,-16065,-32617,-27263,-16065c37831,2048311,17871,2097967,833,2149084v-3165,9493,3164,16430,10953,18560xm902810,2167820v3819,39,7530,-1452,10330,-5103c966690,2096021,1026083,2036628,1088396,1978209v17526,-16064,-8276,-40893,-25801,-25801c996873,2008393,939915,2074601,887338,2143243v-8398,10589,4017,24463,15472,24577xm4666333,2173851v7789,2130,17038,-547,19716,-10284c4699681,2113911,4722561,2068636,4749337,2025308v10710,-17526,-16066,-32617,-27263,-16065c4692378,2054518,4672418,2104174,4655379,2155291v-3164,9493,3165,16430,10954,18560xm5557358,2174028v3818,38,7530,-1453,10329,-5104c5621238,2102229,5680631,2042835,5742944,1984416v17525,-16065,-8276,-40893,-25801,-25802c5651421,2014600,5594463,2080808,5541886,2149450v-8398,10589,4016,24464,15472,24578xm338619,2196925v4054,144,8222,-1590,11752,-5972c405869,2122797,473537,2065839,549482,2020564v18499,-11197,1948,-39433,-17039,-29209c452117,2035168,382501,2094562,325543,2165638v-10224,13510,912,30853,13076,31287xm4993167,2203132v4055,144,8223,-1590,11753,-5971c5060417,2129004,5128086,2072045,5204031,2026771v18499,-11197,1947,-39433,-17039,-29209c5106666,2041376,5037050,2100769,4980091,2171845v-10223,13510,913,30853,13076,31287xm2800096,2213227v4868,-487,10224,-2922,14119,-6816c2818108,2201542,2820543,2195701,2821030,2189371v488,-7302,-1947,-15091,-7789,-19960c2807399,2164056,2801069,2161622,2793280,2162596v-3407,,-6329,974,-8762,2921c2781110,2167464,2778188,2170385,2775756,2174280v-2436,3407,-3897,9250,-3897,13145c2771859,2190345,2772348,2193266,2773320,2195701v3409,11683,14605,18986,26776,17526xm1069392,2257317r-469,-643c1067949,2256187,1066975,2256187,1066002,2255700r-2063,395l1069392,2257317xm1048692,2259009r15247,-2914l1058181,2254804v-3599,132,-6575,1238,-8952,3011l1048692,2259009xm5723941,2263524r-469,-643c5722499,2262394,5721525,2262394,5720551,2261908r-2063,394l5723941,2263524xm5703241,2265217r15247,-2915l5712731,2261012v-3599,131,-6575,1238,-8952,3010l5703241,2265217xm1045627,2265818r3065,-6809l1047936,2259154r-2309,6664xm5700177,2272026r3064,-6809l5702486,2265361r-2309,6665xm3903646,2274892v3454,-753,6649,-3127,8839,-7630c3936826,2216632,3964089,2167950,3993785,2120240v12170,-18986,-18013,-36512,-30183,-17525c3933418,2150424,3907617,2199593,3885710,2251684v-5112,13144,7576,25467,17936,23208xm1082432,2275173r-9128,-16552c1072330,2258134,1071357,2257648,1070870,2257648r-1478,-331l1082432,2275173xm1082432,2275173r,l1082432,2275173xm1042387,2275173r3240,-9355l1041965,2273956r422,1217xm3474249,2278163v13944,2487,29186,-11388,20060,-27453c3460720,2190830,3417392,2142148,3369683,2093951v-19476,-19960,-50631,12171,-30185,30184c3387208,2165515,3427126,2217606,3461693,2269697v3406,4990,7910,7637,12556,8466xm5736981,2281380r-9127,-16551c5726880,2264342,5725906,2263855,5725419,2263855r-1478,-331l5736981,2281380xm5736982,2281381r,l5736981,2281380r1,1xm5696936,2281381r3241,-9355l5696514,2280164r422,1217xm3758650,2284301v6816,-488,14119,-974,20934,-974c3786400,2282840,3791756,2277972,3791756,2271157v,-6816,-5843,-12171,-12172,-12171c3772769,2258499,3765466,2258013,3758650,2258013v-6815,-487,-13630,6328,-13630,13631c3745506,2277972,3750862,2284787,3758650,2284301xm1045627,2284528r-3240,-9355l1041965,2276390r3662,8138xm5700177,2290736r-3241,-9355l5696514,2282598r3663,8138xm1048692,2291338r-3065,-6810l1047936,2291193r756,145xm1069392,2293031r1478,-332c1071843,2292212,1072817,2291726,1073304,2291726v6086,-2921,9128,-9737,9128,-16552l1082432,2275173r-13040,17858xm1066002,2294647v973,-487,1947,-487,2921,-974l1069392,2293031r-5453,1221l1066002,2294647xm1058181,2295542r5758,-1290l1048692,2291338r537,1194c1051606,2294304,1054582,2295411,1058181,2295542xm5703241,2297546r-3064,-6810l5702486,2297401r755,145xm5723941,2299238r1478,-331c5726393,2298420,5727367,2297934,5727854,2297934v6085,-2921,9128,-9737,9128,-16553l5736982,2281381r-13041,17857xm5720551,2300854v974,-487,1948,-487,2921,-973l5723941,2299238r-5453,1222l5720551,2300854xm5712731,2301750r5757,-1290l5703241,2297546r538,1194c5706156,2300512,5709132,2301619,5712731,2301750xm2422591,2311206v4572,480,9440,-737,13822,-4388c2481688,2267871,2520634,2212860,2532318,2152980v4868,-24828,-30183,-35052,-38459,-10711c2476333,2196308,2452965,2242069,2410611,2281016v-12779,12048,-1735,28753,11980,30190xm7077139,2317414v4572,479,9440,-738,13822,-4389c7136236,2274078,7175182,2219067,7186866,2159187v4868,-24828,-30183,-35052,-38459,-10710c7130881,2202515,7107513,2248277,7065159,2287223v-12779,12049,-1734,28753,11980,30191xm2556830,2334567v3354,852,7036,243,10565,-2556c2585408,2318380,2601960,2303288,2618512,2287710v15091,-13631,-6815,-35052,-22394,-22394c2580053,2278947,2563500,2292578,2548409,2307183v-8762,9128,-1642,24828,8421,27384xm3115560,2337852v17524,3408,25317,-23855,7302,-27262c3017709,2289656,2910120,2287708,2803991,2304747v-11684,2435,-9248,23369,3410,22395c2910606,2316431,3013328,2319839,3115560,2337852xm3939831,2356602v4663,-860,9044,-3659,12087,-9015c3974798,2307181,4009850,2277972,4052690,2259959v17526,-7303,4868,-37486,-13144,-30671c3988429,2247788,3947049,2282353,3918814,2328601v-9493,15701,7029,30579,21017,28001xm1444267,2360792v5386,-1095,10224,-4564,13144,-11136c1472503,2315579,1494411,2282961,1517291,2253265v16066,-20446,-11196,-49170,-29209,-29209c1459846,2255699,1438425,2289777,1417978,2326288v-10953,19717,10133,37790,26289,34504xm125931,2364970v4244,-769,8291,-3264,11212,-8010c182905,2286370,231587,2217727,278322,2148111v15092,-22394,-20446,-41868,-35538,-20934c193128,2195820,149801,2266897,107447,2339434v-8763,14605,5751,27840,18484,25536xm6098814,2366999v5385,-1095,10223,-4564,13144,-11136c6127050,2321786,6148957,2289169,6171838,2259472v16065,-20447,-11197,-49170,-29210,-29209c6114392,2261906,6092972,2295984,6072525,2332495v-10954,19717,10132,37790,26289,34504xm4780478,2371177v4244,-769,8291,-3264,11212,-8010c4837452,2292577,4886134,2223934,4932869,2154318v15092,-22395,-20446,-41868,-35538,-20934c4847675,2202027,4804348,2273104,4761994,2345641v-8763,14604,5750,27840,18484,25536xm652933,2383856v9371,,18742,-6207,19229,-18621c675570,2281014,671675,2195820,671189,2111599v-487,-22881,-35052,-22881,-35539,c634676,2195820,630782,2281014,633703,2365235v487,12414,9858,18621,19230,18621xm5307480,2390063v9372,,18743,-6207,19230,-18621c5330118,2287222,5326223,2202027,5325736,2117806v-486,-22881,-35051,-22881,-35538,c5289224,2202027,5285330,2287222,5288251,2371442v487,12414,9858,18621,19229,18621xm4075390,2397732v19290,487,38885,-2677,56654,-8276c4149083,2384101,4141781,2358786,4124742,2363168v-33105,8276,-60854,2921,-93471,-4382c4016666,2354892,4005956,2376312,4020561,2384101v16552,9006,35538,13145,54829,13631xm1505116,2422680v4381,974,8276,974,12657,-486c1527023,2419759,1535786,2411483,1538707,2401260v486,-3407,973,-5842,1460,-8763c1540167,2388116,1539193,2384222,1537246,2380327v-2434,-5842,-6816,-11684,-12657,-15092c1524102,2365235,1524102,2364748,1523615,2364748v-2434,-973,-4868,-1947,-7302,-2920c1512418,2360367,1508037,2360367,1504142,2361341v-2921,,-5355,487,-7789,1947c1492459,2364748,1489050,2366696,1486617,2369617v-3408,3894,-6329,8762,-7790,13630c1476393,2391037,1478341,2399800,1481748,2407102v,487,487,487,487,974c1483696,2410023,1485643,2412457,1487104,2414404v2920,2922,6328,5355,10223,6329c1499761,2422194,1502195,2422680,1505116,2422680xm1792830,2425602v7788,-487,14605,-2921,20446,-8276c1813276,2417326,1813763,2416839,1813763,2416839v1460,-1947,2921,-3895,4868,-5842c1819605,2408563,1820579,2406129,1821552,2403694v1947,-6328,974,-13631,-1461,-19472c1819605,2381787,1818144,2379353,1816197,2377893v-1461,-2434,-2921,-3894,-5355,-5355c1805974,2368643,1799158,2365722,1792830,2366209v-10224,487,-20447,5355,-25802,14605c1766055,2383248,1765081,2385682,1764107,2388116v-1460,3895,-1460,7789,-487,11684c1763620,2402234,1764107,2405155,1765568,2407102v973,3895,3407,6816,6328,9737c1777738,2422194,1785040,2426088,1792830,2425602xm6159665,2428888v4382,974,8276,974,12658,-487c6181572,2425967,6190336,2417691,6193256,2407468v487,-3408,974,-5842,1461,-8763c6194717,2394324,6193743,2390429,6191796,2386534v-2434,-5842,-6816,-11683,-12658,-15091c6178651,2371443,6178651,2370956,6178165,2370956v-2434,-973,-4869,-1947,-7302,-2921c6166968,2366575,6162587,2366575,6158692,2367548v-2921,,-5355,487,-7790,1948c6147008,2370956,6143600,2372903,6141166,2375824v-3408,3895,-6328,8763,-7789,13631c6130943,2397245,6132890,2406008,6136298,2413309v,487,487,487,487,974c6138245,2416231,6140192,2418665,6141653,2420612v2921,2921,6329,5355,10223,6328c6154310,2428401,6156745,2428888,6159665,2428888xm6447379,2431810v7789,-487,14605,-2922,20447,-8276c6467826,2423534,6468313,2423047,6468313,2423047v1460,-1948,2921,-3895,4868,-5842c6474155,2414770,6475128,2412336,6476102,2409902v1947,-6328,974,-13631,-1461,-19473c6474155,2387995,6472694,2385561,6470747,2384100v-1461,-2433,-2921,-3894,-5355,-5355c6460524,2374851,6453708,2371930,6447379,2372417v-10223,487,-20446,5355,-25801,14605c6420604,2389455,6419630,2391890,6418657,2394324v-1460,3894,-1460,7789,-487,11684c6418170,2408442,6418657,2411363,6420117,2413310v974,3895,3408,6815,6329,9737c6432288,2428402,6439590,2432296,6447379,2431810xe" fillcolor="#8e0334 [3205]" stroked="f">
                  <v:stroke joinstyle="miter"/>
                  <v:path arrowok="t" o:connecttype="custom" o:connectlocs="2257260,38701;2267971,38701;2271865,38215;2284036,28965;2284036,10466;2271865,1216;2267971,729;2257260,729;2248497,5598;2242655,19715;2248497,33833;2257260,38701;6911810,44910;6922520,44910;6926414,44424;6938585,35174;6938585,16675;6926414,7425;6922520,6938;6911810,6938;6903047,11807;6897204,25924;6903047,40042;6911810,44910;2848292,241101;2847805,240127;2848091,240842;2849295,243851;2848778,241101;2848951,242992;2849752,244995;2849266,243535;2849348,243984;2849266,246456;2849266,245482;2849221,245969;2850240,248890;2849348,243984;2849295,243851;2843911,258140;2844398,257653;2844121,257860;2838556,272258;2853647,257166;2851699,240614;2849388,238836;2851699,244508;2849266,253758;2840260,261183;2838192,261330;2836608,262034;2837096,262034;2832471,262497;2832713,262521;2832227,262521;2832471,262497;2827845,262034;2828332,262034;2838192,261330;2840990,260087;2840503,260574;2844121,257860;2846830,254245;2848778,249864;2848778,250837;2849221,245969;2848951,242992;2848091,240842;2844884,236719;2840503,233312;2835635,231364;2836122,231364;2833444,230877;2828574,230877;2827427,231086;2818108,235745;2822003,232825;2821516,233312;2826385,231364;2825897,231364;2827427,231086;2827845,230877;2828574,230877;2831009,230434;2830765,230390;2831254,230390;2831009,230434;2833444,230877;2839043,230877;2849388,238836;2846344,231364;2831740,225035;2821029,227956;2810319,240127;2813727,263982;2820543,270311;2838556,272258;1043873,375373;1053351,366823;1097166,306456;1069416,278706;1020734,353192;1043873,375373;5698415,381582;5707893,373032;5751707,312665;5723958,284915;5675276,359401;5698415,381582;4347038,813425;4358418,793161;4361825,738149;4331642,725492;4325800,801923;4347038,813425;3168287,910995;3177874,886144;3073693,877868;3091218,908052;3156452,907565;3168287,910995;2042131,968256;2077137,960748;2067401,925209;1970523,903789;1944234,937380;2042131,968256;6696679,974465;6731684,966957;6721948,931418;6625070,909998;6598781,943589;6696679,974465;3683687,1009941;3693416,1006389;3734797,968416;3719704,953325;3675404,988376;3683687,1009941;4672692,1123805;4676800,1085741;4575540,1069189;4581869,1112029;4655379,1122740;4672692,1123805;3542921,1306052;3547371,1270248;3479703,1167528;3443191,1172396;3526924,1304325;3542921,1306052;43126,1324649;55357,1303959;46108,1266473;9595,1276696;21766,1313208;43126,1324649;4697673,1330858;4709905,1310168;4700655,1272682;4664143,1282905;4676313,1319417;4697673,1330858;4032474,1366686;4046850,1343273;4033219,1304813;4011798,1292643;3999627,1314063;4022995,1361772;4032474,1366686;2127889,1463271;2142859,1459742;2145293,1431506;2089308,1413980;2077137,1432480;2093690,1447085;2115110,1454387;2127889,1463271;6782437,1469480;6797406,1465951;6799841,1437715;6743855,1420189;6731684,1438689;6748237,1453294;6769658,1460596;6782437,1469480;4132530,1601776;4258131,1540922;4244986,1509765;4116951,1565750;4132530,1601776;2918441,1651831;2928133,1647046;2978763,1581328;2953935,1562342;2903792,1629033;2918441,1651831;4643551,1678614;4651972,1638770;4566777,1609565;4561909,1644125;4625196,1673335;4643551,1678614;323109,1704614;335280,1683194;313860,1671024;308991,1671510;308018,1671024;306071,1670537;302663,1668589;300715,1667129;299742,1666155;297795,1663234;271993,1656419;265177,1682220;323109,1704614;69472,1705589;90892,1678813;90406,1677840;69958,1662261;49512,1677840;49025,1678813;69472,1705589;4977658,1710821;4989829,1689401;4968408,1677230;4963540,1677717;4962567,1677230;4960619,1676743;4957211,1674796;4955264,1673336;4954291,1672362;4952343,1669441;4926541,1662625;4919726,1688427;4977658,1710821;4724022,1711796;4745442,1685020;4744956,1684047;4724508,1668468;4704062,1684047;4703575,1685020;4724022,1711796;977081,1736957;996387,1710943;905837,1544936;875653,1557594;966204,1728469;977081,1736957;5631630,1743164;5650936,1717150;5560386,1551145;5530202,1563803;5620753,1734675;5631630,1743164;1537309,1752164;1545524,1724574;1468607,1598974;1430634,1609197;1525564,1750376;1537309,1752164;6191858,1758370;6200073,1730781;6123155,1605183;6085182,1615406;6180113,1756583;6191858,1758370;2226593,1787375;2240711,1762059;2240223,1762546;2240223,1759138;2240711,1756704;2240223,1757678;2241684,1754270;2243144,1750862;2240711,1752810;2246552,1723113;2216370,1721166;2209066,1728468;2200791,1744533;2201277,1773257;2226593,1787375;6881139,1793581;6895257,1768266;6894770,1768753;6894770,1765345;6895257,1762910;6894770,1763885;6896231,1760477;6897691,1757069;6895257,1759017;6901099,1729320;6870916,1727373;6863613,1734675;6855338,1750740;6855824,1779463;6881139,1793581;337653,1805691;345016,1800032;340635,1783480;309965,1760111;290492,1765467;295847,1785426;328464,1804413;337653,1805691;4992200,1811898;4999563,1806238;4995182,1789686;4964512,1766318;4945039,1771673;4950394,1791633;4983011,1810620;4992200,1811898;261281,1847742;271991,1846767;281727,1827295;278807,1816097;265175,1802466;250571,1804413;241808,1816097;247163,1834597;251544,1839952;261281,1847742;4326955,1851453;4342838,1837396;4348680,1731755;4326773,1728834;4313628,1837396;4326955,1851453;4915830,1853948;4926540,1852974;4936277,1833502;4933356,1822304;4919724,1808673;4905120,1810620;4896357,1822304;4901712,1840803;4906093,1846159;4915830,1853948;623479,1878898;623506,1878654;623479,1878411;623479,1878898;623273,1880825;623208,1879137;622992,1879871;5278028,1885105;5278055,1884861;5278028,1884618;5278028,1885105;625081,1886974;623273,1880825;623479,1886201;5277822,1887033;5277758,1885344;5277542,1886078;636623,1892529;637110,1892529;636866,1892499;5279630,1893181;5277822,1887033;5278028,1892407;637597,1895937;656096,1874517;633702,1862346;622931,1871900;623208,1879137;623600,1877804;623966,1874517;623966,1875003;625426,1871108;625426,1871595;623600,1877804;623506,1878654;623966,1882793;623966,1882306;625426,1886201;625426,1885714;626982,1887892;636406,1892441;636866,1892499;638408,1892306;649280,1882793;643438,1890582;640031,1892042;640517,1892042;638408,1892306;637597,1893016;636406,1892441;633215,1892042;633702,1892042;629807,1890582;630294,1891069;627717,1888921;627860,1889121;627373,1888634;627717,1888921;626982,1887892;625081,1886974;625426,1888148;637597,1895937;5291173,1898736;5291659,1898736;5291416,1898706;5292146,1902144;5310645,1880723;5288251,1868553;5277480,1878107;5277758,1885344;5278150,1884010;5278515,1880723;5278515,1881210;5279975,1877315;5279975,1877802;5278150,1884010;5278055,1884861;5278515,1888999;5278515,1888512;5279975,1892407;5279975,1891920;5281531,1894098;5290955,1898648;5291416,1898706;5292958,1898512;5303830,1888999;5297988,1896788;5294581,1898249;5295067,1898249;5292958,1898512;5292146,1899223;5290955,1898648;5287764,1898249;5288251,1898249;5284357,1896788;5284844,1897275;5282267,1895128;5282410,1895328;5281923,1894841;5282267,1895128;5281531,1894098;5279630,1893181;5279975,1894355;5292146,1902144;2257086,1934442;2268945,1925633;2297180,1875977;2270892,1860399;2237300,1906647;2257086,1934442;6911635,1940648;6923493,1931840;6951729,1882184;6925441,1866606;6891850,1912854;6911635,1940648;2681547,1962820;2696404,1943036;2648206,1852000;2609262,1752201;2580051,1748306;2608775,1847618;2672548,1956667;2681547,1962820;3864420,2009099;3878409,2006322;3931959,1981494;3922709,1947417;3859422,1973706;3864420,2009099;1784069,2031273;1792345,2000603;1672587,1903238;1544065,1834109;1537736,1880358;1660416,1955328;1784069,2031273;6438616,2037480;6446892,2006810;6327134,1909445;6198612,1840316;6192283,1886564;6314963,1961535;6438616,2037480;3625793,2044729;3628668,2019467;3624287,1961048;3623313,1900195;3622827,1774107;3589236,1774107;3588752,1932811;3592645,2007296;3614550,2043808;3625793,2044729;3388971,2062553;3404730,2055981;3413493,2042837;3410085,2020929;3389154,2008759;3368219,2020929;3364810,2042837;3373574,2055981;3388971,2062553;1534812,2063892;1543089,2061945;1553312,2055129;1558180,2048800;1561588,2041011;1562074,2028354;1560127,2020078;1553312,2009855;1539194,2001579;1526536,2001092;1518260,2003039;1508037,2009855;1503169,2016183;1499761,2023973;1499761,2041011;1499761,2041985;1521181,2063405;1522155,2063405;1534812,2063892;6189362,2070099;6197639,2068152;6207862,2061336;6212730,2055007;6216138,2047218;6216624,2034560;6214677,2026285;6207862,2016061;6193744,2007786;6181086,2007298;6172810,2009246;6162587,2016061;6157719,2022390;6154311,2030179;6154311,2047218;6154311,2048192;6175731,2069612;6176704,2069612;6189362,2070099;2358522,2096508;2369233,2058048;2229513,1936829;2196409,1950946;2358522,2096508;3304445,2100281;3304445,2082268;3304445,2100281;7013070,2102715;7023780,2064255;6884061,1943035;6850957,1957153;7013070,2102715;4254601,2106837;4264459,2081781;4154923,1963968;4125714,1981007;4243039,2103201;4254601,2106837;1502884,2129391;1515344,2097968;1390229,1995734;1371243,2027865;1489055,2124257;1502884,2129391;6157430,2135598;6169890,2104175;6044776,2001941;6025789,2034072;6143601,2130464;6157430,2135598;11786,2167644;31502,2157361;94790,2019101;67527,2003036;833,2149084;11786,2167644;902810,2167820;913140,2162717;1088396,1978209;1062595,1952408;887338,2143243;902810,2167820;4666333,2173851;4686049,2163567;4749337,2025308;4722074,2009243;4655379,2155291;4666333,2173851;5557358,2174028;5567687,2168924;5742944,1984416;5717143,1958614;5541886,2149450;5557358,2174028;338619,2196925;350371,2190953;549482,2020564;532443,1991355;325543,2165638;338619,2196925;4993167,2203132;5004920,2197161;5204031,2026771;5186992,1997562;4980091,2171845;4993167,2203132;2800096,2213227;2814215,2206411;2821030,2189371;2813241,2169411;2793280,2162596;2784518,2165517;2775756,2174280;2771859,2187425;2773320,2195701;2800096,2213227;1069392,2257317;1068923,2256674;1066002,2255700;1063939,2256095;1048692,2259009;1063939,2256095;1058181,2254804;1049229,2257815;5723941,2263524;5723472,2262881;5720551,2261908;5718488,2262302;5703241,2265217;5718488,2262302;5712731,2261012;5703779,2264022;1045627,2265818;1048692,2259009;1047936,2259154;5700177,2272026;5703241,2265217;5702486,2265361;3903646,2274892;3912485,2267262;3993785,2120240;3963602,2102715;3885710,2251684;3903646,2274892;1082432,2275173;1073304,2258621;1070870,2257648;1069392,2257317;1082432,2275173;1082432,2275173;1082432,2275173;1042387,2275173;1045627,2265818;1041965,2273956;3474249,2278163;3494309,2250710;3369683,2093951;3339498,2124135;3461693,2269697;3474249,2278163;5736981,2281380;5727854,2264829;5725419,2263855;5723941,2263524;5736982,2281381;5736982,2281381;5736981,2281380;5696936,2281381;5700177,2272026;5696514,2280164;3758650,2284301;3779584,2283327;3791756,2271157;3779584,2258986;3758650,2258013;3745020,2271644;3758650,2284301;1045627,2284528;1042387,2275173;1041965,2276390;5700177,2290736;5696936,2281381;5696514,2282598;1048692,2291338;1045627,2284528;1047936,2291193;1069392,2293031;1070870,2292699;1073304,2291726;1082432,2275174;1082432,2275173;1066002,2294647;1068923,2293673;1069392,2293031;1063939,2294252;1058181,2295542;1063939,2294252;1048692,2291338;1049229,2292532;1058181,2295542;5703241,2297546;5700177,2290736;5702486,2297401;5723941,2299238;5725419,2298907;5727854,2297934;5736982,2281381;5736982,2281381;5720551,2300854;5723472,2299881;5723941,2299238;5718488,2300460;5712731,2301750;5718488,2300460;5703241,2297546;5703779,2298740;5712731,2301750;2422591,2311206;2436413,2306818;2532318,2152980;2493859,2142269;2410611,2281016;2422591,2311206;7077139,2317414;7090961,2313025;7186866,2159187;7148407,2148477;7065159,2287223;7077139,2317414;2556830,2334567;2567395,2332011;2618512,2287710;2596118,2265316;2548409,2307183;2556830,2334567;3115560,2337852;3122862,2310590;2803991,2304747;2807401,2327142;3115560,2337852;3939831,2356602;3951918,2347587;4052690,2259959;4039546,2229288;3918814,2328601;3939831,2356602;1444267,2360792;1457411,2349656;1517291,2253265;1488082,2224056;1417978,2326288;1444267,2360792;125931,2364970;137143,2356960;278322,2148111;242784,2127177;107447,2339434;125931,2364970;6098814,2366999;6111958,2355863;6171838,2259472;6142628,2230263;6072525,2332495;6098814,2366999;4780478,2371177;4791690,2363167;4932869,2154318;4897331,2133384;4761994,2345641;4780478,2371177;652933,2383856;672162,2365235;671189,2111599;635650,2111599;633703,2365235;652933,2383856;5307480,2390063;5326710,2371442;5325736,2117806;5290198,2117806;5288251,2371442;5307480,2390063;4075390,2397732;4132044,2389456;4124742,2363168;4031271,2358786;4020561,2384101;4075390,2397732;1505116,2422680;1517773,2422194;1538707,2401260;1540167,2392497;1537246,2380327;1524589,2365235;1523615,2364748;1516313,2361828;1504142,2361341;1496353,2363288;1486617,2369617;1478827,2383247;1481748,2407102;1482235,2408076;1487104,2414404;1497327,2420733;1505116,2422680;1792830,2425602;1813276,2417326;1813763,2416839;1818631,2410997;1821552,2403694;1820091,2384222;1816197,2377893;1810842,2372538;1792830,2366209;1767028,2380814;1764107,2388116;1763620,2399800;1765568,2407102;1771896,2416839;1792830,2425602;6159665,2428888;6172323,2428401;6193256,2407468;6194717,2398705;6191796,2386534;6179138,2371443;6178165,2370956;6170863,2368035;6158692,2367548;6150902,2369496;6141166,2375824;6133377,2389455;6136298,2413309;6136785,2414283;6141653,2420612;6151876,2426940;6159665,2428888;6447379,2431810;6467826,2423534;6468313,2423047;6473181,2417205;6476102,2409902;6474641,2390429;6470747,2384100;6465392,2378745;6447379,2372417;6421578,2387022;6418657,2394324;6418170,2406008;6420117,2413310;6426446,2423047;6447379,243181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ihandform: Form 9" o:spid="_x0000_s1033" style="position:absolute;left:3124;top:47808;width:72477;height:26760;flip:y;visibility:visible;mso-wrap-style:square;v-text-anchor:middle" coordsize="7247699,2676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" path="m1173027,48901v5101,-1070,9634,-3967,12153,-9004c1190217,30830,1188202,17229,1178128,12192v-4030,-2015,-8564,-4030,-12594,-6044c1162512,4636,1159490,2621,1155964,1614,1152942,607,1149415,607,1145889,103v-7052,-1008,-14608,5541,-17127,11586c1125741,18741,1127252,26800,1132793,31837v7051,7053,16118,11082,24682,15112c1162260,49216,1167927,49971,1173027,48901xm5827577,55110v5100,-1070,9634,-3967,12153,-9004c5844767,37039,5842752,23438,5832678,18401v-4030,-2015,-8564,-4030,-12594,-6044c5817062,10845,5814040,8830,5810514,7823v-3022,-1007,-6549,-1007,-10075,-1511c5793387,5304,5785831,11853,5783312,17898v-3022,7052,-1510,15111,4031,20148c5794394,45099,5803461,49128,5812025,53158v4785,2267,10452,3023,15552,1952xm3023939,143828v10579,2015,23171,-3022,25691,-14608c3052652,117131,3046103,106553,3035021,103027v-9067,-3023,-17630,-6045,-27201,-5038c2999257,98493,2990693,103530,2988677,112597v-2013,9067,1512,17127,9069,22164c3002279,137784,3006813,140302,3011850,141310v4030,1007,8059,1511,12089,2518xm637409,194085v13122,-1445,23766,-17687,11286,-28698c613949,134555,575287,113022,530263,100787v-20555,-5873,-28385,24470,-8809,31321c558647,144832,593883,164408,624226,189857v4160,3548,8809,4710,13183,4228xm5291956,200294v13121,-1445,23766,-17687,11286,-28698c5268496,140764,5229834,119231,5184809,106996v-20554,-5873,-28384,24470,-8808,31321c5213194,151041,5248430,170617,5278773,196066v4159,3548,8809,4710,13183,4228xm1731285,314627v3639,84,7279,-1201,10216,-4382c1752757,298011,1766460,288712,1781632,281861v17129,-7341,4404,-38172,-12725,-30831c1747374,259838,1731224,272562,1717521,291159v-8075,10644,2844,23215,13764,23468xm6385831,320836v3640,84,7280,-1201,10216,-4382c6407303,304220,6421007,294921,6436178,288070v17129,-7341,4405,-38172,-12724,-30831c6401920,266047,6385770,278771,6372067,297368v-8075,10644,2845,23215,13764,23468xm4530313,617981v5078,-1408,9727,-4711,12419,-9360c4548604,598344,4544200,588066,4535390,581215v-8319,-6362,-16149,-12235,-24469,-18597c4503580,556746,4494282,551852,4487430,545979v-23491,-21044,-52855,20065,-25938,34257c4470791,585130,4479110,592961,4488409,598344v8809,5873,18108,11745,26917,17618c4519730,618898,4525236,619387,4530313,617981xm4143899,777902v11735,-4203,17307,-21297,3329,-29609c4137657,742752,4128590,737211,4120027,730159v-8563,-7052,-15615,-15616,-24179,-23171c4082751,695402,4059076,710514,4069655,727640v13600,21661,38283,38787,60950,49365c4135390,779272,4139987,779303,4143899,777902xm427836,921660v4281,-1007,8311,-3526,10830,-6800c443703,907808,443703,897734,437154,891185,425065,879599,412975,868014,400886,856428v-9067,-8563,-23674,-8059,-31230,2015c361596,869021,365626,881614,375700,889170v13097,10075,26697,20149,39794,30224c419020,922164,423554,922668,427836,921660xm621012,926948v22163,,22163,-34252,,-34252c598849,892696,598849,926948,621012,926948xm5082385,927869v4282,-1007,8312,-3526,10831,-6800c5098253,914017,5098253,903943,5091705,897394v-12090,-11586,-24179,-23171,-36269,-34757c5046369,854074,5031762,854578,5024206,864652v-8060,10578,-4030,23171,6045,30727c5043347,905454,5056947,915528,5070044,925603v3526,2770,8060,3274,12341,2266xm5275562,933157v22163,,22163,-34252,,-34252c5253399,898905,5253399,933157,5275562,933157xm3771224,942330v8946,1216,18581,-7410,11974,-16586c3772921,911552,3762644,896870,3751877,882678v-8809,-12724,-30341,,-20554,12235c3742090,909105,3752367,923297,3763134,937490v2202,2936,5108,4435,8090,4840xm3577659,1078434v3914,489,7829,489,11254,-1468c3591850,1075008,3594787,1071582,3595767,1068157v1466,-6852,-1959,-16640,-10279,-18108c3584022,1050049,3582552,1049559,3581085,1049070v-1959,-490,2445,1468,977,489c3581573,1049070,3580598,1048580,3580104,1048580v-978,-489,-2445,-978,-3426,-1468c3577168,1047112,3577659,1047602,3578146,1047602v,-490,-1468,-490,-1957,-979c3575701,1046623,3573742,1044665,3575213,1046134v1465,1468,-982,-979,-982,-979c3569827,1040750,3562488,1040261,3557592,1044176v-5873,4404,-6362,10767,-3426,16640c3558572,1070114,3567381,1076966,3577659,1078434xm4146814,1128352v5873,1468,10277,-489,14682,-4404c4166390,1120032,4171284,1116117,4176178,1112202v5872,-4894,5383,-14193,978,-20065c4172263,1085775,4164432,1084796,4157580,1088221v-5872,2937,-11745,5384,-17128,8320c4131154,1100946,4129685,1114649,4135558,1121990v2936,3915,6851,5873,11256,6362xm4620100,1219394v3961,-842,7662,-3442,10232,-8336c4641098,1190504,4658716,1172397,4678781,1160162v19086,-11746,1958,-41109,-17618,-30342c4634247,1144991,4614671,1166035,4600968,1193930v-6974,14682,7249,27987,19132,25464xm850396,1252352v3463,-1133,6611,-3526,8878,-7052c863807,1238248,867837,1231699,872371,1224648v5541,-9067,1007,-21660,-8564,-25690c852725,1194928,842651,1200973,839125,1211047v-3022,7556,-5541,15112,-8563,22667c827539,1240766,833081,1249330,839629,1251848v3526,1511,7303,1637,10767,504xm5504943,1258561v3464,-1133,6612,-3526,8879,-7052c5518355,1244457,5522385,1237908,5526918,1230857v5541,-9067,1008,-21660,-8563,-25690c5507273,1201137,5497199,1207182,5493673,1217256v-3023,7556,-5541,15112,-8563,22667c5482087,1246975,5487628,1255539,5494176,1258057v3526,1512,7304,1637,10767,504xm4291788,1263631v14333,2834,31995,-12751,22172,-29751c4302878,1214738,4296329,1195093,4293307,1173433v-2519,-19646,-36772,-15112,-35261,4533c4260061,1204664,4267114,1229850,4279707,1254029v2896,5667,7304,8658,12081,9602xm3331709,1282741v14105,-2015,22667,-15112,19142,-28208l3350347,1252014r,-4534c3350347,1244962,3350347,1244458,3350347,1245969v-503,2015,1008,-3526,1008,-4533c3351858,1239925,3352865,1238917,3353369,1237910v5542,-9067,2519,-23172,-7555,-28209c3334733,1204160,3324657,1207686,3317606,1217257v-9068,12089,-13601,28209,-11586,43320c3308035,1274177,3316599,1284756,3331709,1282741xm1363474,1295754v4809,305,9765,-1469,13925,-6240c1412144,1250362,1455700,1217573,1501214,1191636v20064,-11746,2447,-41599,-18108,-30832c1431719,1187231,1390122,1220999,1349503,1261618v-13581,13581,-459,33218,13971,34136xm6018018,1301963v4810,305,9765,-1469,13925,-6240c6066689,1256571,6110245,1223782,6155758,1197845v20065,-11746,2447,-41599,-18108,-30832c6086264,1193440,6044667,1227208,6004047,1267827v-13581,13581,-459,33218,13971,34136xm1634382,1305850v10035,2007,21274,-8666,15230,-20755c1641049,1268472,1632989,1251345,1624425,1234722v-9067,-18638,-38785,-1511,-28207,16623c1605788,1267464,1615862,1283584,1625433,1299199v2393,3904,5604,5981,8949,6651xm6288930,1312058v10035,2008,21274,-8665,15229,-20754c6295596,1274681,6287537,1257554,6278973,1240931v-9067,-18638,-38786,-1511,-28207,16623c6260336,1273673,6270410,1289793,6279981,1305408v2393,3904,5604,5981,8949,6650xm125353,1338490v9067,2518,21660,-3526,23171,-13601c152050,1304740,155072,1285095,157591,1264946v2519,-19645,-30727,-24179,-34757,-4534c118805,1278547,115278,1296680,111752,1314814v-2015,10075,3022,20653,13601,23676xm4779901,1344699v9067,2518,21660,-3526,23171,-13601c4806598,1310949,4809621,1291304,4812139,1271155v2519,-19645,-30727,-24179,-34757,-4534c4773353,1284756,4769826,1302889,4766301,1321023v-2016,10075,3021,20653,13600,23676xm3947439,1432786v3589,-63,7115,-1448,9382,-3967c3962362,1423278,3961354,1415219,3956821,1409678v-9067,-11082,-18134,-22164,-27201,-32742c3924583,1371395,3915012,1371899,3909975,1376936v-5541,5037,-4533,13600,,19141c3919042,1407159,3928109,1418241,3937679,1428819v2519,2771,6171,4030,9760,3967xm1147699,1467491v12044,-1124,21954,-16357,10942,-27735c1145918,1427032,1189963,1373200,1197304,1362923v18597,-24959,39640,-47960,62152,-69494c1275117,1278258,1252115,1255746,1235965,1269939v-34746,29852,-64110,64110,-89069,102771c1130747,1397669,1107255,1437799,1135640,1463247v3793,3425,8045,4618,12059,4244xm5802243,1473700v12044,-1124,21954,-16357,10942,-27735c5800461,1433241,5844507,1379409,5851847,1369132v18598,-24959,39641,-47960,62153,-69494c5929661,1284467,5906659,1261955,5890510,1276148v-34747,29852,-64111,64110,-89070,102771c5785290,1403878,5761799,1444008,5790184,1469456v3793,3426,8045,4618,12059,4244xm4488436,1476925v10641,126,21975,-6549,22982,-20401c4512929,1436879,4521492,1419249,4535596,1405144v17127,-17127,-8563,-41809,-26193,-26194c4486232,1399099,4473639,1426301,4469609,1456524v-1763,13349,8186,20275,18827,20401xm2656265,1498697v3792,-857,7219,-3059,9666,-6730c2670335,1484627,2667398,1474839,2660547,1470435v-11256,-6852,-18596,-16640,-22511,-28385c2635099,1432752,2625310,1426879,2615524,1429326v-8809,2447,-16639,13703,-12725,22512c2611118,1471413,2624821,1488052,2644396,1497351v3916,1713,8076,2202,11869,1346xm112761,1546273v4911,-126,9823,-2015,13097,-5289c132910,1533932,133917,1520835,126361,1514287v-6548,-5541,-9067,-10578,-8563,-19645c118806,1477011,91101,1473485,87071,1490612v-4533,18134,504,35764,12593,50372c102938,1544762,107850,1546399,112761,1546273xm4767309,1552482v4911,-126,9822,-2015,13096,-5289c4787458,1540141,4788465,1527044,4780909,1520496v-6548,-5541,-9067,-10578,-8563,-19645c4773353,1483220,4745649,1479694,4741619,1496821v-4533,18134,504,35764,12593,50372c4757486,1550971,4762397,1552608,4767309,1552482xm1745358,1556353v10339,-122,20616,-6729,20126,-19698c1764506,1510228,1774783,1485759,1792402,1466183v16638,-18597,-9300,-45024,-27407,-27405c1737589,1464715,1725354,1499951,1724865,1537145v-245,12969,10154,19331,20493,19208xm6399902,1562562v10339,-122,20616,-6729,20127,-19698c6419050,1516437,6429327,1491968,6446946,1472392v16639,-18597,-9299,-45024,-27407,-27405c6392133,1470924,6379898,1506160,6379409,1543354v-245,12969,10155,19331,20493,19208xm1609817,1563148v4534,2015,11082,503,15112,-2015c1628959,1558614,1632989,1554081,1633996,1549547v1511,-9067,-3526,-22163,-14104,-23675c1617373,1525369,1615358,1524865,1612840,1524361v-2015,-504,3022,1511,504,c1613344,1524361,1609817,1522346,1610321,1522346v-1007,-503,-1511,-1511,-2015,-2518c1605788,1517310,1609817,1522346,1607803,1518820v-504,-1007,-1008,-2015,-2015,-3526c1602262,1508242,1593195,1506228,1586646,1509250v-7052,3022,-10578,10578,-9066,18134c1581106,1544510,1594202,1556599,1609817,1563148xm6264365,1569357v4534,2015,11082,503,15111,-2015c6283507,1564823,6287537,1560290,6288544,1555756v1511,-9067,-3526,-22163,-14105,-23675c6271921,1531578,6269906,1531074,6267388,1530570v-2015,-504,3022,1511,503,c6267891,1530570,6264365,1528555,6264869,1528555v-1007,-503,-1511,-1511,-2015,-2518c6260336,1523519,6264365,1528555,6262351,1525029v-504,-1007,-1008,-2015,-2015,-3526c6256810,1514451,6247743,1512437,6241194,1515459v-7052,3022,-10578,10578,-9067,18134c6235653,1550719,6248750,1562808,6264365,1569357xm2341496,1589999v13704,490,23492,-12724,22023,-25449c2361072,1552316,2348348,1542528,2335134,1546443v-12725,3915,-29363,1468,-42087,-1468c2268577,1539102,2260258,1572871,2282769,1581680v9300,3425,18597,5872,28874,7341c2321921,1590489,2331219,1589510,2341496,1589999xm6996040,1596208v13703,490,23491,-12724,22022,-25449c7015616,1558525,7002891,1548737,6989677,1552652v-12724,3915,-29363,1468,-42087,-1468c6923120,1545311,6914801,1579080,6937313,1587889v9298,3425,18597,5872,28874,7341c6976464,1596698,6985762,1595719,6996040,1596208xm167320,1606531v4723,378,9665,-1197,13947,-5604c200912,1580778,221061,1560126,240202,1539473v15112,-16119,-8059,-39290,-24178,-24179c195371,1534436,174719,1554585,154570,1574230v-13601,12467,-1417,31167,12750,32301xm4821868,1612740v4722,378,9665,-1197,13947,-5604c4855460,1586987,4875609,1566335,4894750,1545682v15112,-16119,-8059,-39290,-24179,-24179c4849919,1540645,4829267,1560794,4809118,1580439v-13601,12467,-1417,31167,12750,32301xm2822952,1614692v9068,-4030,13601,-15615,8060,-24178c2827488,1584973,2824463,1578424,2818420,1574898v-4533,-2519,-10578,-2519,-15111,c2798271,1577920,2796255,1582454,2795753,1587995v-505,5541,2518,10578,4029,15615c2801293,1608143,2803811,1611166,2807842,1613684v4533,3023,10578,3023,15110,1008xm4369731,1653511v15782,-7111,20554,-34180,-2202,-41154c4344038,1605016,4322016,1593760,4298035,1588377v-20554,-4894,-34746,24469,-14682,35236c4294120,1629485,4305377,1634379,4316143,1639273v11256,4894,23490,7830,34746,13214c4357985,1656035,4364470,1655882,4369731,1653511xm3001272,1670605v6045,-2519,8563,-8564,7053,-14608c3007821,1653478,3007317,1650959,3006813,1647937v-504,-1007,-504,-2519,-1007,-3526l3005806,1642396v-504,-9571,-9067,-17127,-18639,-14104c2978603,1630810,2973061,1642396,2978099,1650456v3023,4533,5037,10074,7557,15112c2988174,1671109,2996235,1673123,3001272,1670605xm1773313,1688366v56769,979,113048,-490,169818,-490c1967111,1687876,1967111,1650193,1943131,1650193v-56770,,-113049,-1468,-169818,-489c1748354,1650193,1748354,1687876,1773313,1688366xm6427858,1694575v56769,979,113049,-490,169818,-490c6621656,1694085,6621656,1656402,6597676,1656402v-56769,,-113049,-1468,-169818,-489c6402899,1656402,6402899,1694085,6427858,1694575xm4494771,1720023v9298,1957,19085,-2937,21532,-12235c4519240,1698979,4513856,1687723,4504558,1685766v-2447,-490,-5383,-979,-7830,-1958c4496239,1683319,4495749,1683319,4495260,1682829v-1468,-978,-2447,-1468,-3915,-2447c4488898,1678914,4492813,1681851,4490365,1679893v-978,-979,-2446,-1958,-3425,-2936c4485961,1675978,4485472,1674999,4484494,1674510v,,-2937,-3915,-1959,-2447c4477642,1664722,4468343,1661296,4460024,1666190v-8320,4894,-9298,14192,-5873,22512c4461492,1704851,4477642,1716108,4494771,1720023xm2244051,1733964v3908,1353,8496,1261,13267,-1063c2296470,1713325,2337088,1696686,2378197,1681515v20554,-7830,12724,-39152,-9298,-33769c2322896,1659492,2280809,1679068,2240679,1704027v-13948,8809,-8350,25876,3372,29937xm6898596,1740173v3908,1353,8496,1261,13268,-1063c6951015,1719534,6991634,1702895,7032742,1687724v20554,-7830,12724,-39152,-9298,-33769c6977441,1665701,6935354,1685277,6895224,1710236v-13947,8809,-8350,25876,3372,29937xm3968407,1742133v11082,-4029,22667,-8563,33749,-12593c4013742,1725511,4020290,1713925,4015253,1702339v-4533,-10577,-18638,-16622,-28712,-9570c3976467,1699317,3965889,1705865,3955814,1712414v-6548,4533,-10074,12593,-6548,20149c3952288,1739615,3960851,1744652,3968407,1742133xm2495347,1754800v8625,,17190,-5506,16945,-16517c2512292,1729474,2514739,1722623,2519633,1714303v9298,-15171,-12235,-32299,-24959,-19086c2483418,1706963,2478524,1722133,2478035,1738283v,11011,8686,16517,17312,16517xm7149891,1761009v8626,,17190,-5506,16945,-16517c7166836,1735683,7169283,1728832,7174177,1720512v9299,-15171,-12235,-32299,-24959,-19086c7137962,1713172,7133068,1728342,7132579,1744492v,11011,8687,16517,17312,16517xm2479991,1800926v16638,5383,27894,-20555,12234,-28385c2481458,1767158,2472650,1761286,2466287,1751498v-10766,-18108,-39150,-1468,-27894,16150c2448179,1782818,2462372,1795053,2479991,1800926xm7134536,1807135v16639,5383,27895,-20555,12234,-28385c7136004,1773367,7127195,1767495,7120833,1757707v-10767,-18108,-39151,-1468,-27895,16150c7102725,1789027,7116917,1801262,7134536,1807135xm2174991,1809467v7556,3023,17126,-3022,18637,-10578c2195644,1790326,2191110,1783274,2183051,1780252v3021,1007,-1008,-504,-1008,-504c2181035,1779244,2180532,1778740,2180028,1778237v-3526,-2015,2015,2015,-1008,-1008c2178013,1776725,2177509,1775718,2176502,1775214v-1007,-1007,-1511,-1511,-2014,-2518c2175998,1774207,2174991,1773199,2173983,1772192v-1511,-2015,-2518,-4030,-3525,-6548c2167435,1758088,2155850,1756073,2149301,1760103v-8059,5037,-9571,13096,-6044,21156c2149301,1794860,2161390,1803927,2174991,1809467xm6829539,1815676v7556,3023,17127,-3022,18638,-10578c6850192,1796535,6845658,1789483,6837599,1786461v3022,1007,-1008,-504,-1008,-504c6835584,1785453,6835081,1784949,6834577,1784446v-3527,-2015,2014,2015,-1008,-1008c6832562,1782934,6832058,1781927,6831050,1781423v-1006,-1007,-1511,-1511,-2014,-2518c6830547,1780416,6829539,1779408,6828532,1778401v-1511,-2015,-2519,-4030,-3526,-6548c6821983,1764297,6810398,1762282,6803850,1766312v-8060,5037,-9571,13096,-6045,21156c6803850,1801069,6815939,1810136,6829539,1815676xm2576890,1824416v10277,-2936,13703,-11745,12235,-21533c2586678,1786244,2588636,1770093,2592551,1753944v5384,-22023,-26917,-30832,-33768,-9299c2551931,1766668,2551442,1789669,2555357,1812181v1469,9299,13214,14682,21533,12235xm2001369,1827352v12723,-1468,20065,-13214,17128,-25448c2016540,1792605,2022412,1783307,2029264,1776945v14192,-12724,-4894,-38172,-20555,-26427c1989623,1764221,1980324,1784286,1978367,1807287v-979,12235,12235,21533,23002,20065xm7231436,1830625v10277,-2936,13702,-11745,12234,-21533c7241223,1792453,7243181,1776302,7247097,1760153v5383,-22023,-26917,-30832,-33769,-9299c7206477,1772877,7205987,1795878,7209902,1818390v1469,9299,13214,14682,21534,12235xm2349715,1831756v4719,-1070,8909,-4282,11356,-10277c2371348,1797499,2385540,1774987,2400711,1753944v12235,-17129,-15660,-38662,-29363,-22512c2353239,1752965,2338558,1775966,2325835,1800925v-9176,17985,9726,34043,23880,30831xm6655914,1833561v12724,-1468,20064,-13214,17128,-25448c6671084,1798814,6676957,1789516,6683809,1783154v14192,-12724,-4894,-38172,-20555,-26427c6644168,1770430,6634869,1790495,6632912,1813496v-979,12235,12235,21533,23002,20065xm2043537,1834079v3982,1393,8547,1078,13080,-1945c2074248,1820549,2091879,1808459,2110013,1796874v15112,-10074,2015,-33246,-14104,-24682c2077270,1782266,2058633,1792341,2039995,1802415v-15112,7933,-8406,27484,3542,31664xm7004259,1837965v4719,-1070,8909,-4282,11356,-10277c7025892,1803708,7040084,1781196,7055255,1760153v12235,-17129,-15660,-38662,-29363,-22512c7007784,1759174,6993103,1782175,6980379,1807134v-9176,17985,9726,34043,23880,30831xm6698084,1840288v3983,1393,8548,1078,13081,-1945c6728796,1826758,6746426,1814668,6764560,1803083v15112,-10074,2015,-33246,-14104,-24682c6731818,1788475,6713181,1798550,6694543,1808624v-15112,7933,-8407,27484,3541,31664xm1636089,1851284v12231,-3187,21204,-21038,9492,-31239c1620899,1798889,1595209,1779244,1570527,1758591v-22164,-18135,-47350,14104,-24178,31231c1572542,1808964,1597224,1829616,1623417,1848758v4156,3022,8595,3589,12672,2526xm6290638,1857493v12231,-3187,21203,-21038,9492,-31239c6275447,1805098,6249758,1785453,6225075,1764800v-22163,-18135,-47350,14104,-24178,31231c6227090,1815173,6251772,1835825,6277966,1854967v4156,3022,8595,3589,12672,2526xm742659,1947741v2936,,6362,-979,8809,-2447c755872,1942847,757830,1938931,759788,1934527v489,-1468,1468,-2936,1957,-4894c764192,1923271,761256,1914462,756851,1910057v-3915,-3425,-8809,-5872,-14192,-5872c737765,1904185,732381,1906632,728466,1910057v-4404,4405,-7341,13214,-4894,19576c724062,1931101,725040,1932569,725530,1934527v1468,3915,2936,6851,6362,9298c734828,1946272,738744,1947741,742659,1947741xm5397205,1953944v2936,,6363,-978,8809,-2447c5410419,1949050,5412377,1945135,5414334,1940731v489,-1468,1468,-2937,1958,-4894c5418739,1929475,5415802,1920666,5411398,1916261v-3915,-3426,-8810,-5873,-14193,-5873c5392311,1910388,5386928,1912835,5383013,1916261v-4405,4405,-7341,13214,-4894,19576c5378608,1937305,5379587,1938773,5380076,1940731v1468,3915,2937,6851,6362,9298c5389375,1952476,5393290,1953944,5397205,1953944xm1250499,1960591v13577,-921,23965,-17638,12255,-31239c1252175,1917766,1238575,1898625,1238575,1882506v-504,-33245,-55409,-23675,-40297,11081c1203315,1904669,1205833,1916255,1212382,1926833v6548,11082,14607,20654,24178,28713c1241093,1959450,1245973,1960898,1250499,1960591xm5905047,1966796v13577,-921,23966,-17638,12255,-31239c5906724,1923971,5893123,1904829,5893123,1888711v-504,-33241,-55409,-23676,-40297,11081c5857863,1910874,5860382,1922460,5866930,1933038v6548,11083,14608,20653,24178,28713c5895642,1965655,5900522,1967103,5905047,1966796xm1938244,1979221v98225,-10578,194436,-47853,273016,-108300c2228386,1857825,2210252,1833646,2193126,1847247v-73544,59942,-160687,93187,-254882,98225c1916583,1946479,1917087,1981236,1938244,1979221xm6592792,1985426v98225,-10578,194436,-47854,273016,-108300c6882935,1864029,6864800,1839855,6847674,1853456v-73543,59937,-160686,93183,-254882,98221c6571132,1952684,6571635,1987441,6592792,1985426xm956799,2004241v16058,-2363,26886,-25303,8534,-38884c939884,1946760,916394,1926206,889967,1909077v-17618,-11256,-37684,14682,-22512,29364c890456,1960463,915904,1978081,939884,1998636v5628,4894,11562,6393,16915,5605xm5611342,2010445v16058,-2362,26886,-25303,8534,-38884c5594428,1952965,5570937,1932410,5544510,1915281v-17618,-11256,-37683,14683,-22512,29364c5544999,1966668,5570447,1984285,5594428,2004840v5628,4894,11561,6393,16914,5605xm3292499,2032850v9636,1721,20648,-8189,14039,-19201c3292837,1990158,3279133,1967157,3265431,1943666v-9298,-15661,-33767,-979,-23980,14192c3255643,1980860,3269835,2003861,3284027,2026863v2203,3548,5262,5414,8472,5987xm2920006,2040307v2913,871,6278,382,9704,-2187c2979137,2001905,3031016,1968626,3084359,1938284v18108,-9788,1956,-37684,-15661,-26917c3015844,1943177,2965437,1977925,2916494,2015118v-9909,7708,-5229,22574,3512,25189xm81986,2043170v11745,1958,20554,-6851,21533,-18108c103519,2027509,104498,2022126,104498,2022126v,-490,978,-2937,489,-1468c106455,2017232,107923,2015764,109881,2013317v3425,-3426,8809,-5873,11745,-6362c131414,2005976,139734,1999124,139734,1988847v,-9299,-8320,-19087,-18108,-18108c94710,1972697,70240,1992273,66325,2019679v-1469,11256,3425,22022,15661,23491xm4736529,2049375v11746,1957,20555,-6852,21533,-18108c4758062,2033713,4759041,2028330,4759041,2028330v,-489,979,-2936,490,-1468c4760999,2023436,4762467,2021968,4764424,2019521v3426,-3425,8809,-5873,11746,-6362c4785958,2012180,4794278,2005329,4794278,1995051v,-9299,-8320,-19086,-18108,-18107c4749253,1978901,4724783,1998478,4720868,2025883v-1468,11256,3426,22023,15661,23492xm2218313,2057297v19141,6549,32239,-24682,13601,-32742c2224358,2021029,2187585,2004910,2202193,1992317v7556,-6548,6549,-19141,,-25690c2194638,1959071,2184059,1961086,2176503,1966627v-16623,13097,-18134,37779,-9066,55410c2177008,2042186,2198667,2050245,2218313,2057297xm6872861,2063503v19142,6548,32239,-24683,13601,-32743c6878906,2027234,6842134,2011115,6856742,1998522v7556,-6548,6548,-19141,,-25690c6849186,1965276,6838608,1967291,6831052,1972832v-16623,13097,-18134,37779,-9067,55410c6831556,2048391,6853216,2056450,6872861,2063503xm2788722,2081240v4909,-543,9834,-3235,13748,-8863l2818254,2054542r7092,3357c2828873,2058466,2832525,2057962,2835548,2055947v2013,-1511,4029,-2518,6548,-4029c2851665,2045873,2854184,2032273,2845622,2023709r-63,-21l2889091,1974499v15170,-14682,-6851,-35726,-22512,-22513c2831345,1981350,2801979,2014628,2772616,2049375v-13213,15783,1378,33493,16106,31865xm3423838,2083104v10919,3097,25969,-6814,21197,-20027c3426927,2017074,3405394,1973519,3377990,1932410v-12725,-18598,-42577,-1468,-30344,17618c3373096,1990158,3396096,2031756,3415182,2075312v1835,4282,5017,6760,8656,7792xm863462,2087070v12800,-344,23811,-17962,12800,-31176c836622,2008914,814111,1952633,803343,1892438v-3426,-19086,-35725,-15171,-34257,4405c773979,1966826,804323,2029468,850814,2080854v3915,4526,8381,6331,12648,6216xm5518007,2093275v12800,-345,23811,-17962,12800,-31176c5491167,2015118,5468655,1958837,5457888,1898642v-3425,-19086,-35725,-15171,-34257,4404c5428525,1973030,5458867,2035672,5505359,2087058v3915,4527,8381,6331,12648,6217xm1137276,2095353v12367,-2562,22532,-15295,15165,-32012c1144381,2045208,1150426,2018006,1162515,2002895v17127,-21660,-12089,-52387,-31231,-31231c1103579,2002895,1097031,2041178,1111640,2079964v2896,7556,7712,12152,13104,14332c1128787,2095932,1133154,2096207,1137276,2095353xm3039649,2095473v3942,-669,7721,-2904,10491,-7186c3063236,2068642,3076333,2048492,3088927,2028344v11081,-18134,-16623,-34254,-28714,-16623c3047118,2031366,3034522,2052018,3022435,2072168v-7934,13223,5384,25312,17214,23305xm5791823,2101559v12367,-2563,22532,-15296,15165,-32013c5798928,2051413,5804973,2024211,5817062,2009100v17127,-21661,-12089,-52387,-31231,-31231c5758126,2009100,5751578,2047383,5766186,2086169v2896,7556,7713,12153,13105,14333c5783334,2102137,5787701,2102413,5791823,2101559xm3504985,2104809v18136,,18136,-27706,,-27706c3486854,2077103,3486854,2104809,3504985,2104809xm4067338,2115891r806,c4067640,2115891,4067136,2115388,4066129,2115388r1209,503xm2944412,2117465v5226,-2708,9257,-7871,10012,-14167c2955432,2097757,2953417,2092216,2949387,2087682v-4029,-3526,-11586,-6044,-17631,-4030c2930246,2084156,2928733,2084660,2927223,2085164v-6045,2015,-10579,6548,-11586,13096c2914629,2104809,2917652,2110854,2923193,2114380v1512,1007,3022,1511,4030,2518c2932764,2120424,2939187,2120172,2944412,2117465xm4071263,2117527r-3925,-1636l4057565,2115891r1087,292l4067424,2117301r3839,226xm4083080,2132177r162,-400l4083207,2131693r-127,484xm4083759,2133018r-460,-1382l4083242,2131777r517,1241xm4082577,2134099r503,-1922l4082490,2133636r87,463xm4499803,2139561v3104,168,6346,-994,9160,-4053c4552519,2089016,4599501,2044481,4651376,2007287v17618,-12724,-1958,-38662,-18597,-23980c4583350,2026373,4534901,2069440,4490856,2117400v-8442,9177,-367,21656,8947,22161xm3620338,2148633v3526,-1007,5539,-3022,8562,-5037c3633434,2140070,3637464,2135536,3636959,2128988v,-4533,-1512,-8563,-5037,-12089c3628900,2113876,3624365,2111861,3619834,2111861v-6548,504,-11080,4030,-14608,9067c3603715,2122943,3602205,2124958,3601196,2127477v-2517,6044,-2014,13096,3024,17630c3608250,2149137,3614798,2150648,3620338,2148633xm4078521,2149586r1355,-526l4083759,2142589r,-2182l4082577,2134099r-4056,15487xm1194953,2151393r31,-93l1194929,2151109r-19,93l1194953,2151393xm1195034,2151478r221,-991l1194984,2151300r50,178xm4035065,2151824r-671,-1176c4034394,2150648,4034394,2151152,4034394,2151152r671,672xm18062,2153004v29216,-9571,58431,-11586,89159,-8060c124347,2146959,128881,2116735,111250,2114217v-34757,-5038,-68506,-1511,-101248,10074c-7628,2130336,-72,2159049,18062,2153004xm3852698,2154029r81,-11l3853671,2153126r-387,232l3852698,2154029xm3852202,2154594r496,-565l3852529,2154050r-327,544xm3852202,2154594r433,l3853118,2153975r-339,43l3852202,2154594xm3852548,2154707r1123,-113l3852635,2154594r-87,113xm5849501,2157599r31,-93l5849478,2157315r-19,93l5849501,2157599xm5849583,2157684r221,-992l5849532,2157506r51,178xm4077211,2157701v1007,-1512,2015,-3023,3526,-4534l4077364,2157383r-153,318xm4076707,2158204v,,504,-503,504,-503l4077004,2157833r-297,371xm4672609,2159209v29216,-9571,58431,-11586,89159,-8060c4778894,2153164,4783428,2122940,4765797,2120422v-34757,-5037,-68506,-1512,-101248,10075c4646919,2136541,4654475,2165254,4672609,2159209xm4039747,2160016r-1267,-4779l4035065,2151824r4682,8192xm4040439,2161226r-692,-1210l4039935,2160723v,,504,503,504,503xm4072475,2161414r706,-188c4073181,2161226,4073685,2160723,4073685,2160723r-1210,691xm3832627,2164872v4405,978,9299,367,13336,-1713l3852548,2154707r-2058,206l3852202,2155084v-1468,,-2446,,-3425,l3850490,2154913r-3181,-319c3847798,2154594,3847798,2154594,3848287,2154594r4242,-544l3852753,2153677r531,-319l3853487,2153126v551,-611,918,-979,184,c3852692,2155084,3854649,2151169,3854649,2151169v,,-489,1468,-489,1468l3853118,2153975r8995,-1155c3866273,2150679,3869576,2147009,3870800,2141870v979,-4404,979,-9787,-1958,-14192c3865417,2124252,3861501,2120336,3857096,2119847v-5383,-489,-9298,-979,-14192,c3839478,2120826,3836542,2122294,3833606,2124252v-6362,4404,-12235,11256,-13214,19576c3819903,2148722,3819414,2152637,3822350,2157041v1958,3426,6362,6852,10277,7831xm4063106,2166767r9369,-5353l4070695,2161889r-7589,4878xm4050513,2167271r20182,-5382l4077004,2157833r360,-450l4081728,2148343r-1852,717l4077715,2152663r806,-3077l4075571,2150729r-181,446l4076707,2150648v-504,504,-1007,504,-1511,1008l4075390,2151175r-1202,481l4073942,2151360r-761,296c4071670,2151656,4072803,2151404,4073874,2151278r68,82l4075571,2150729r6919,-17093l4081241,2126973r1966,4720l4083256,2131507r43,129l4083759,2130499r,2519l4083759,2140407r504,2685l4081728,2148343r2661,-1032c4087411,2144604,4089552,2140826,4090308,2136544v1007,-8563,-4030,-15112,-12593,-18638l4071263,2117527r911,379l4067424,2117301r-5898,-347l4078218,2121432v,,504,504,504,504c4072677,2119921,4066633,2118410,4060588,2116899r938,55l4058652,2116183r-5746,-732c4046735,2117025,4041194,2120929,4037416,2126973v-2015,3023,-3022,6045,-4030,9067l4038480,2155237r12033,12034xm2758119,2170990v4588,,9115,-1713,12051,-5139c2777022,2159000,2777512,2147744,2770660,2140891v-4893,-4893,-9789,-9787,-17618,-9298c2743743,2132083,2736890,2138934,2736401,2148233v-488,5383,2448,9788,5873,13703c2743253,2163404,2744723,2164383,2745700,2165851v3182,3426,7831,5139,12419,5139xm986559,2175612v4833,-61,9605,-1774,13031,-5200c1011335,2159156,1022591,2147411,1034336,2136155v5872,-5873,5872,-16150,,-22023c1027974,2107770,1019165,2108749,1012314,2114132v-13214,10278,-25939,20066,-39152,30343c965332,2150837,966800,2164050,973162,2170902v3671,3181,8564,4771,13397,4710xm4111464,2180871v5037,,10074,-2015,13600,-5541c4128590,2171804,4130605,2166766,4130605,2161729v,-3526,-1007,-6548,-2518,-9571c4126575,2149639,4124057,2147121,4121034,2145610v-2014,-1512,-3526,-3022,-6044,-4030c4108945,2139061,4099375,2140069,4094841,2145106v-4534,5037,-6045,11585,-4534,18134c4091315,2166766,4092826,2168781,4094841,2171300v1511,3022,4030,5037,7052,7052c4104916,2179863,4107938,2180871,4111464,2180871xm5641104,2181817v4833,-61,9604,-1774,13030,-5200c5665879,2165361,5677135,2153616,5688880,2142360v5873,-5873,5873,-16150,,-22023c5682518,2113975,5673709,2114954,5666858,2120337v-13214,10278,-25938,20065,-39151,30343c5619877,2157041,5621345,2170255,5627707,2177107v3670,3181,8564,4771,13397,4710xm3788581,2195216v19576,,19576,-30343,,-30343c3769005,2164873,3769005,2195216,3788581,2195216xm1184676,2195318v9067,3526,19646,-3527,23172,-11586c1211374,2175168,1208855,2164087,1199788,2159050v-1007,-504,-2015,-1008,-3022,-2015c1199788,2159050,1196262,2156531,1196262,2155524v-1511,-2519,1008,2518,,-504c1194751,2151998,1197270,2159554,1195759,2154013r-725,-2535l1195003,2151620r-50,-227l1194751,2151998r159,-796l1194751,2150487r178,622l1195255,2149479r1007,-1007c1209863,2127315,1173091,2106159,1161002,2128826v-6548,11586,-8059,25187,-4030,37780c1161505,2180709,1171580,2189777,1184676,2195318xm87393,2196206r-3850,-385l81242,2196051r6151,155xm3874225,2196275r489,-81c3874225,2196194,3874225,2196194,3873735,2196194r490,81xm754771,2197757v4283,-306,8442,-2141,11868,-5322c774958,2185094,781810,2175795,789640,2167475v8320,-9298,8320,-23490,-1957,-31320c776426,2127345,763703,2131261,756362,2141538v-6851,9298,-13703,18107,-19086,27895c732872,2177752,734829,2188030,742170,2193903v3915,2936,8319,4159,12601,3854xm3883034,2198641v-490,,-490,-490,-979,-490l3882314,2198352r720,289xm94457,2199347r-2351,-3023l87393,2196206r1187,118c90091,2196828,91603,2197836,93114,2198339r1343,1008xm97144,2201362v,,-504,,-504,-504l96856,2201146r288,216xm5839225,2201524v9067,3526,19646,-3527,23172,-11586c5865923,2181374,5863404,2170293,5854337,2165256v-1007,-504,-2015,-1008,-3022,-2015c5854337,2165256,5850811,2162737,5850811,2161730v-1511,-2519,1007,2518,,-504c5849300,2158204,5851818,2165760,5850307,2160218r-724,-2534l5849552,2157826r-51,-227l5849300,2158204r159,-796l5849300,2156692r178,623l5849804,2155685v1007,-3022,-2015,4030,1007,-1008c5864411,2133521,5827640,2112364,5815550,2135032v-6547,11586,-8058,25186,-4029,37780c5816054,2186915,5826129,2195982,5839225,2201524xm3886459,2201577v,,,,-489,-489l3886184,2201363r275,214xm4741943,2202412r-3851,-385l4735791,2202257r6152,155xm5409316,2203962v4283,-306,8442,-2141,11868,-5322c5429503,2191299,5436355,2182000,5444185,2173681v8320,-9299,8320,-23491,-1957,-31322c5430971,2133550,5418248,2137466,5410907,2147743v-6851,9298,-13703,18107,-19086,27895c5387417,2183957,5389374,2194235,5396715,2200108v3915,2936,8319,4160,12601,3854xm99382,2204888r-224,-504c99662,2204384,99662,2204888,99662,2204888r-2806,-3742l94457,2199347r3352,4309l99382,2204888xm3889396,2205492v,,-490,-489,-490,-979l3889194,2205233r202,259xm4749006,2205553r-2350,-3022l4741943,2202412r1186,119c4744641,2203035,4746152,2204042,4747663,2204546r1343,1007xm3457591,2206472v4611,-889,8988,-3691,12137,-8980c3481312,2178350,3499948,2161223,3521107,2153164v20653,-8060,13097,-40802,-9569,-34253c3479297,2128481,3453104,2148630,3436481,2178350v-8689,16246,7274,30791,21110,28122xm4751693,2207568v,,-504,,-504,-504l4751405,2207353r288,215xm100825,2208135r-155,-2240l99382,2204888r821,1847l100481,2207092r-28,204l100825,2208135xm101173,2208918r-348,-783l100833,2208236r340,682xm4177451,2209078v11586,,11586,-18134,,-18134c4165865,2191447,4165865,2209078,4177451,2209078xm3890864,2209408v,-490,,-980,-490,-1469l3890403,2208255r461,1153xm4753932,2211095r-224,-505c4754212,2210590,4754212,2211094,4754212,2211094r-2807,-3741l4749006,2205553r3353,4310l4753932,2211095xm101123,2212444r1,-15l100833,2208236r-163,-326l101123,2212444xm101173,2212947v,-503,,-503,,-1007l101124,2212429r7,95l101173,2212947xm3890864,2213322v,,,-489,,-489l3890842,2213078r22,244xm4755375,2214341r-156,-2239l4753932,2211095r821,1847l4755030,2213298r-28,205l4755375,2214341xm152853,2214394r2219,-2957c154568,2211437,154568,2211940,154568,2211940r624,-1404l153085,2212399r-232,1995xm4755723,2215124r-348,-783l4755382,2214442r341,682xm2480543,2215864v5566,-306,10950,-2875,14620,-7769c2502504,2197818,2500057,2183625,2489290,2177753v-7340,-4405,-15169,-8810,-22511,-13214c2459438,2160134,2449651,2162092,2444268,2168943v-5383,6852,-4895,17129,1467,23002c2452098,2197818,2458459,2204180,2464821,2210052v4406,4160,10155,6118,15722,5812xm4755672,2218650r2,-13l4755382,2214442r-163,-325l4755672,2218650xm4755723,2219154v,-504,,-504,,-1007l4755674,2218637r6,86l4755723,2219154xm4807403,2220601r2218,-2958c4809117,2217643,4809117,2218147,4809117,2218147r625,-1405l4807635,2218606r-232,1995xm7135086,2222069v5567,-306,10950,-2875,14621,-7769c7157047,2204023,7154600,2189830,7143834,2183958v-7341,-4404,-15171,-8810,-22511,-13215c7113982,2166339,7104194,2168297,7098810,2175148v-5383,6853,-4893,17130,1469,23002c7106641,2204023,7113002,2210385,7119364,2216258v4405,4160,10155,6117,15722,5811xm141534,2222707v4219,-566,8248,-2455,11019,-5729l152853,2214394r-588,784l152553,2214963v-504,,-504,503,-504,503l152265,2215178r-3742,2807c148523,2217985,149027,2217985,149027,2217481r-3389,1507l144493,2220000r-1413,-362l139456,2220000v-2015,,-3526,-504,-5541,-504c132404,2218992,130893,2217985,128878,2217481r-3010,-2257l124848,2214963v,-504,,-504,,-504l125868,2215224r17212,4414l144493,2219496r1145,-508l153085,2212399r1778,-15285l154064,2195317v-1007,-1007,-2015,-2519,-3022,-3526c150034,2190784,148523,2189777,147516,2188769r-504,-224l134923,2186754v,,,,-504,l138700,2186278r-251,-28c138952,2186250,138952,2186250,138952,2186250r-252,28l142982,2186754r4030,1791l148523,2188769v2519,2015,5037,4029,6549,6548l154863,2197114r1216,2737c156079,2199851,156079,2199851,156079,2199347r454,4534l156583,2203377v,504,,504,,1007l156533,2203881r-454,4533c156079,2207910,156079,2207910,156583,2207407r-1391,3129l157590,2208414v2519,-6045,2519,-12593,-1007,-18134c154568,2187258,152553,2184739,149531,2183228v-2519,-2015,-6045,-3023,-9571,-3023c138952,2180205,137441,2180205,136434,2180709v-3023,504,-5038,1008,-7556,2519c125855,2184739,122833,2187761,121322,2190784v-3526,6044,-3526,13097,-1008,19141c122329,2214459,124848,2217985,129382,2220504v3526,2015,7933,2770,12152,2203xm3885970,2225558v,,489,-490,489,-490l3886180,2225277r-210,281xm3882544,2228005v490,-490,490,-490,979,-490l3882722,2227871r-178,134xm4625259,2228723v7052,,14608,-503,21660,-503c4661023,2227716,4661023,2206559,4646919,2206056v-7052,,-14608,-504,-21660,-504c4618710,2205552,4613673,2211093,4613673,2217138v,6044,5541,11585,11586,11585xm4796083,2228914v4219,-567,8249,-2456,11019,-5730l4807403,2220601r-588,784l4807102,2221169v-503,,-503,504,-503,504l4806815,2221385r-3742,2806c4803073,2224191,4803576,2224191,4803576,2223688r-3389,1506l4799043,2226207r-1414,-363l4794005,2226207v-2014,,-3526,-504,-5541,-504c4786953,2225199,4785442,2224191,4783427,2223688r-3009,-2257l4779397,2221169v,-503,,-503,,-503l4780418,2221431r17211,4413l4799043,2225703r1144,-509l4807635,2218606r1777,-15286l4808614,2201524v-1008,-1008,-2015,-2519,-3023,-3526c4804584,2196990,4803073,2195983,4802065,2194975r-503,-224l4789472,2192961v,,,,-504,l4793250,2192484r-252,-28c4793502,2192456,4793502,2192456,4793502,2192456r-252,28l4797532,2192961r4030,1790l4803073,2194975v2518,2015,5037,4030,6548,6549l4809412,2203320r1217,2737c4810629,2206057,4810629,2206057,4810629,2205554r453,4533l4811132,2209583v,504,,504,,1008l4811082,2210087r-453,4534c4810629,2214117,4810629,2214117,4811132,2213613r-1390,3129l4812140,2214621v2518,-6045,2518,-12593,-1008,-18135c4809117,2193465,4807102,2190946,4804080,2189434v-2519,-2014,-6045,-3022,-9571,-3022c4793502,2186412,4791991,2186412,4790983,2186915v-3022,505,-5037,1009,-7556,2519c4780405,2190946,4777382,2193968,4775871,2196990v-3526,6045,-3526,13097,-1007,19142c4776879,2220666,4779397,2224191,4783931,2226710v3526,2015,7934,2771,12152,2204xm1029930,2231587v5384,,10767,-2447,14193,-5873c1046569,2223267,1048527,2220330,1049506,2216905v489,-4405,489,-7830,,-11256c1049016,2204181,1048038,2202712,1047548,2200755v-1468,-3915,-2936,-6852,-6362,-9299c1038250,2189010,1033845,2187541,1029930,2187541v-3425,,-6362,978,-9298,2447c1016227,2192435,1014269,2196350,1012312,2200755v-490,1468,-1469,2936,-1957,4894c1007907,2212011,1010843,2221309,1015737,2225714v3916,3426,8809,5873,14193,5873xm89084,2234608v6297,-1260,10704,-5919,12782,-11523l101131,2212524r-8,-80l100670,2216977v,,,-504,,-504c100166,2217985,99662,2219496,98655,2221007v-1008,1007,-2015,2519,-3023,3526c96640,2223526,98151,2221511,98655,2220503r1798,-13207l100203,2206735r-2394,-3079l89084,2196828v-6045,-2519,-12593,,-17630,4534c72461,2200354,73973,2199347,74979,2198339v,,,,-503,c75987,2197836,77498,2196828,79010,2196324v,,,,-504,l81242,2196051r-6640,-167c69313,2198465,65157,2203376,63898,2209421v-1511,6549,-504,12593,3526,18135c72965,2234608,80520,2236623,89084,2234608xm1357955,2237630v9570,4030,20653,-1008,23675,-11082c1382134,2225540,1382134,2224029,1382637,2223022r-301,-1071l1382134,2222518v-1512,-5541,-2519,-10578,-4030,-15616l1382336,2221951r2316,-6485c1387171,2208414,1382637,2200858,1376089,2197835v-8060,-4030,-15111,-1511,-19646,5038c1355436,2204887,1353925,2206399,1352917,2208414r2122,-2547l1354933,2205895v,,503,-504,503,-504l1355039,2205867r1425,-367l1359466,2202873v4030,-1512,7052,-1512,11082,-1008l1356464,2205500r-5057,4425c1350903,2210932,1349896,2211940,1349392,2212947v-2519,3526,-2519,9067,-1512,13601c1348888,2231585,1353422,2235615,1357955,2237630xm5684476,2237792v5383,,10767,-2447,14192,-5873c5701115,2229472,5703073,2226536,5704052,2223110v489,-4405,489,-7830,,-11256c5703562,2210386,5702583,2208918,5702094,2206960v-1468,-3915,-2936,-6852,-6362,-9299c5692796,2195214,5688391,2193747,5684476,2193747v-3426,,-6363,978,-9298,2446c5670773,2198640,5668815,2202555,5666858,2206960v-490,1468,-1469,2936,-1957,4894c5662453,2218216,5665389,2227515,5670283,2231919v3915,3426,8809,5873,14193,5873xm3874714,2239261v1958,,4405,-489,6362,-979c3885481,2237303,3887927,2234856,3891353,2232410v4405,-3427,5873,-9789,6362,-15172c3898205,2210386,3894289,2204513,3889396,2200109r-2094,-571l3887438,2199619v3915,3915,5383,8320,5873,13703l3888652,2221545r-235,587c3888417,2221642,3888417,2221642,3888906,2221642r-1267,1691l3884991,2228005r-2447,l3882422,2228005r-3303,1468c3879608,2229473,3879608,2229473,3880097,2229473r-4404,440l3876182,2229962v-489,,-489,,-979,l3875693,2229913r-4405,-440c3871288,2229473,3871778,2229473,3871778,2229473r-3304,-1468l3867863,2228005v,-490,,-490,-490,-490l3868474,2228005r13948,l3882722,2227871r3458,-2594l3887639,2223333r1013,-1788l3890374,2217238v,489,,489,,978l3890842,2213078r-439,-4823l3889194,2205233r-3010,-3870l3882314,2198352r-1378,-550l3877091,2196753r-2866,-478l3868841,2197173r490,-245l3868771,2197103r-3845,1538c3864926,2198151,3865416,2198151,3865416,2198151v-2447,979,-4894,3426,-6852,6852l3861305,2201348r-294,229c3861501,2201088,3861501,2201088,3861501,2201088r-196,260l3865416,2198151r3355,-1048l3869820,2196683r-489,245l3873246,2195704r3845,1049l3879189,2197103r-1049,-420c3878629,2197173,3879119,2197173,3879608,2197173r-419,-70l3880936,2197802r6366,1736l3877650,2193747v-9787,-2447,-20554,1468,-25448,10277c3845840,2214790,3850244,2229473,3861501,2235835v3915,1958,8809,3915,13213,3426xm4743633,2240815v6297,-1260,10704,-5919,12782,-11523l4755680,2218723r-8,-73l4755219,2223184v,,,-504,,-504c4754715,2224191,4754212,2225702,4753204,2227214v-1007,1007,-2015,2518,-3022,3526c4751189,2229732,4752700,2227717,4753204,2226710r1798,-13207l4754753,2212942r-2394,-3079l4743633,2203035v-6045,-2519,-12592,,-17630,4533c4727011,2206561,4728522,2205553,4729529,2204546v,,,,-504,c4730537,2204042,4732047,2203035,4733559,2202531v,,,,-503,l4735791,2202257r-6640,-167c4723862,2204672,4719707,2209583,4718447,2215628v-1511,6548,-503,12593,3526,18134c4727514,2240815,4735070,2242829,4743633,2240815xm2389942,2243332v4895,980,9788,980,14683,-489c2406582,2242354,2411965,2240396,2413923,2238928v2447,-1958,4894,-3915,7341,-5873c2422242,2231587,2423221,2230608,2424200,2229140v1958,-2447,1958,-2447,2937,-3915c2428115,2223267,2430072,2218373,2431051,2216416v1469,-4894,1469,-9299,489,-14193c2431540,2197330,2430072,2192925,2427137,2189009r-20075,-15773l2406093,2172859v,,489,,489,l2407062,2173236r7840,3049c2414902,2176285,2414413,2176285,2414413,2175796v-2937,-1468,-5874,-2447,-8809,-3915c2403646,2171391,2402178,2171391,2400220,2171391v-3425,-979,-6363,-979,-9788,c2387006,2171391,2384070,2172370,2381133,2173838v-2936,979,-5872,2447,-8320,4894c2371346,2179711,2369877,2180690,2368898,2181668v-1957,2447,-3915,4894,-5872,7341c2360579,2193414,2359111,2197819,2358621,2202713v-978,3426,-978,6362,,9788c2358621,2217395,2360090,2221799,2363026,2226204v1957,2447,3915,4893,5872,7340c2372324,2236970,2376239,2239418,2380644,2240885v2936,1469,5873,2447,9298,2447xm6012505,2243836v9571,4030,20653,-1007,23675,-11082c6036684,2231747,6036684,2230236,6037187,2229228r-301,-1070l6036684,2228725v-1511,-5541,-2519,-10579,-4030,-15616l6036886,2228158r2316,-6486c6041721,2214620,6037187,2207064,6030639,2204042v-8060,-4030,-15111,-1511,-19645,5037c6009986,2211094,6008475,2212605,6007467,2214620r2122,-2546l6009483,2212102v,,503,-504,503,-504l6009589,2212074r1425,-367l6014016,2209079v4030,-1511,7052,-1511,11082,-1007l6011014,2211707r-5057,4424c6005453,2217139,6004446,2218146,6003942,2219154v-2519,3526,-2519,9067,-1512,13600c6003438,2237792,6007972,2241822,6012505,2243836xm1547582,2244983v6240,795,13091,-2141,14804,-9482c1569727,2203201,1565812,2171881,1552108,2142028v-10277,-22023,-46492,-1958,-32789,19086c1533511,2182647,1538895,2206137,1536448,2232076v-734,7585,4894,12112,11134,12907xm7044489,2249537v4894,980,9788,980,14682,-489c7061129,2248559,7066512,2246601,7068469,2245133v2447,-1957,4894,-3915,7341,-5872c7076789,2237792,7077768,2236814,7078747,2235345v1957,-2447,1957,-2447,2936,-3915c7082662,2229473,7084619,2224579,7085598,2222621v1468,-4894,1468,-9299,489,-14192c7086087,2203535,7084619,2199130,7081683,2195214r-20075,-15773l7060639,2179065v,,490,,490,l7061608,2179441r7840,3049c7069448,2182490,7068959,2182490,7068959,2182001v-2937,-1468,-5873,-2447,-8809,-3915c7058192,2177596,7056724,2177596,7054767,2177596v-3426,-979,-6363,-979,-9788,c7041553,2177596,7038616,2178575,7035680,2180043v-2936,979,-5873,2447,-8320,4894c7025892,2185916,7024424,2186895,7023445,2187874v-1958,2447,-3915,4894,-5873,7340c7015125,2199619,7013657,2204024,7013168,2208918v-979,3426,-979,6362,,9788c7013168,2223600,7014636,2228004,7017572,2232409v1958,2447,3915,4894,5873,7341c7026871,2243176,7030786,2245623,7035191,2247091v2936,1468,5872,2446,9298,2446xm6202127,2251188v6240,796,13091,-2141,14804,-9482c6224272,2209406,6220357,2178086,6206653,2148232v-10277,-22022,-46492,-1957,-32789,19086c6188057,2188852,6193440,2212343,6190993,2238281v-734,7585,4894,12112,11134,12907xm2866776,2270029v3527,1008,9068,504,12090,-1511c2880880,2267007,2882895,2265496,2884911,2263985v5036,-3526,8562,-8060,8562,-14609c2893473,2244843,2891963,2240813,2888435,2237287v-3021,-3022,-7555,-5037,-12088,-5037c2869799,2232753,2865266,2235776,2861739,2240813v-1512,2015,-3022,4030,-4534,6045c2855191,2249376,2854688,2253910,2855191,2256933v505,3526,2014,6548,4533,9067c2861739,2268015,2864258,2269022,2866776,2270029xm2549974,2288288r-923,-692l2548636,2287358r729,686l2549974,2288288xm2550101,2288383r-50,-64l2549974,2288288r127,95xm2550935,2288672r-1093,-625l2550051,2288319r884,353xm2551170,2288806r-116,-86l2550935,2288672r235,134xm2551774,2289008v-504,,-504,-504,-1007,-504l2551054,2288720r720,288xm2552278,2290016v,,-504,-504,-504,-504l2551991,2289801r287,215xm2553815,2292233r-1824,-2432l2550101,2288383r1002,1298l2553815,2292233xm2554887,2293241r-90,-203l2554797,2293156r90,85xm2554797,2293541r,-385l2553815,2292233r982,1308xm7204523,2294494r-923,-692l7203185,2293565r729,686l7204523,2294494xm7204650,2294589r-50,-64l7204523,2294494r127,95xm7205485,2294879r-1095,-625l7204600,2294525r885,354xm7205719,2295013r-115,-86l7205485,2294879r234,134xm7206323,2295214v-503,,-503,-503,-1007,-503l7205604,2294927r719,287xm7206827,2296222v,,-504,-504,-504,-504l7206540,2296007r287,215xm7208364,2298439r-1824,-2432l7204650,2294589r1003,1298l7208364,2298439xm7209436,2299448r-90,-203l7209346,2299363r90,85xm7209346,2299748r,-385l7208364,2298439r982,1309xm3134255,2305290r1004,-252l3135784,2304834r-652,66l3134255,2305290xm3131232,2305290v504,,504,,1006,l3131736,2305239r-504,51xm3130728,2306801v4030,504,8564,,12594,-2519c3146344,2301764,3150373,2297734,3150877,2292697v503,-4031,1006,-7053,,-11083c3150373,2278088,3147855,2274562,3145335,2272547v-4028,-4030,-10076,-6548,-15614,-6548c3122165,2265999,3115112,2270028,3111586,2276073v-2015,3023,-3022,7053,-3022,10579c3108564,2290682,3109571,2293704,3111586,2297230v1008,2519,4534,5541,7053,7052c3122165,2306297,3126699,2307305,3130728,2306801r-5857,-3274l3123171,2302771r350,l3119016,2300252r-1091,-2798l3116624,2295719v,,,,,503c3116120,2294711,3115112,2293200,3114609,2291689v,,,,,503l3114173,2287833r-67,-174c3114106,2287659,3114106,2287155,3114106,2287155r67,678l3117925,2297454r1721,2295c3121158,2300756,3122165,2301764,3123676,2302771r-155,l3124871,2303527r2833,1259c3127704,2304786,3127203,2304786,3127203,2304786r4533,453l3135132,2304900r3655,-1625c3138284,2303275,3138284,2303275,3138284,2303275r3181,-2386l3146233,2294076r614,-1379c3146847,2293200,3146847,2293200,3146847,2293200r-614,876l3144831,2297230v,,,,,-504l3142024,2300469r287,-217c3142311,2300252,3141810,2300756,3141810,2300756r214,-287l3141465,2300889r-1670,2386l3135784,2304834r485,-48l3135259,2305038r-4531,1763xm934010,2310378v25449,,25938,-40130,,-40130c908072,2270738,908072,2310378,934010,2310378xm2815903,2312343v3526,,7051,,11081,c2834540,2312343,2841592,2305794,2841592,2297735v-503,-6549,-6044,-13601,-14608,-13601c2823459,2284134,2819931,2284134,2815903,2284134v-7556,,-14609,6549,-14106,14105c2802301,2306299,2807843,2312343,2815903,2312343xm5588556,2316584v25449,,25938,-40130,,-40130c5562618,2276943,5562618,2316584,5588556,2316584xm2542707,2328299v5038,,7556,-1512,11586,-3023c2559330,2323261,2562352,2317217,2564368,2312683v2014,-6548,,-13601,-4030,-18638l2551170,2288806r3627,2721c2554293,2291527,2554293,2291023,2553789,2291023v1008,1512,2015,3022,3022,4030l2554887,2293241r1397,3145l2556811,2297068v,503,,503,,503l2556284,2296386r-5181,-6705l2549365,2288044r-2628,-1050c2547241,2287497,2547241,2287497,2547745,2287497r-4179,-380l2529611,2293038v1007,-1008,2518,-2015,4029,-3022c2533640,2290016,2533137,2290016,2533137,2290016v1511,-504,3525,-1512,5037,-2015c2538174,2288001,2537670,2288001,2537670,2288001r5205,-946l2542204,2286994v503,,503,,1007,l2542875,2287055r691,62l2546233,2285986r2403,1372l2548248,2286994r803,602l2549842,2288047r-1594,-2061c2543715,2283467,2539181,2282964,2534144,2283971v-5541,1008,-10578,5541,-13096,10074c2517018,2301097,2517521,2309661,2521551,2316209v3023,5541,8563,9571,14105,11082c2538174,2327795,2540189,2328299,2542707,2328299xm7197256,2334505v5038,,7556,-1511,11586,-3022c7213879,2329468,7216902,2323423,7218916,2318889v2015,-6548,,-13600,-4029,-18638l7205719,2295013r3627,2720c7208842,2297733,7208842,2297229,7208338,2297229v1008,1512,2015,3022,3023,4030l7209436,2299448r1398,3144l7211361,2303274v,504,,504,,504l7210834,2302592r-5181,-6705l7203914,2294251r-2628,-1051c7201790,2293704,7201790,2293704,7202294,2293704r-4179,-380l7184160,2299245v1007,-1008,2519,-2016,4029,-3023c7188189,2296222,7187686,2296222,7187686,2296222v1511,-504,3526,-1511,5037,-2015c7192723,2294207,7192219,2294207,7192219,2294207r5206,-946l7196753,2293200v503,,503,,1008,l7197425,2293261r690,63l7200782,2292192r2403,1373l7202797,2293200r803,602l7204390,2294254r-1593,-2062c7198264,2289673,7193730,2289170,7188693,2290178v-5540,1007,-10578,5540,-13096,10073c7171567,2307304,7172071,2315867,7176100,2322416v3023,5541,8563,9570,14105,11082c7192723,2334002,7194738,2334505,7197256,2334505xm4056054,2336519v7052,-2518,14104,-4533,21156,-7052c4085269,2326949,4091314,2318385,4088292,2309822v-3023,-9067,-11082,-12593,-19645,-11082c4061091,2299748,4053535,2301259,4046483,2302266v-9067,1512,-15111,13601,-12593,22164c4036913,2332993,4046483,2339542,4056054,2336519xm1862259,2344574v4894,1651,10399,1284,15293,-1407c1894681,2334358,1909852,2321633,1921597,2306462v4895,-6362,6362,-15170,,-21532c1915725,2279057,1905937,2279057,1900064,2284930v-10767,10277,-23001,18596,-37194,23979c1852593,2312824,1846231,2323102,1850635,2333868v2447,5384,6730,9054,11624,10706xm3082402,2345458v8809,,17129,-7831,16639,-16640c3098551,2319520,3091211,2312179,3082402,2312179v-5873,,-12235,489,-16640,5383c3063315,2320988,3060868,2324414,3061357,2328818v,4405,1958,7831,4405,11257c3069677,2344968,3076529,2345458,3082402,2345458xm6516804,2350779v4894,1652,10400,1285,15294,-1406c6549226,2340563,6564398,2327839,6576143,2312668v4894,-6362,6362,-15171,,-21533c6570270,2285263,6560483,2285263,6554610,2291135v-10767,10277,-23002,18597,-37194,23980c6507139,2319030,6500777,2329307,6505181,2340074v2447,5384,6729,9054,11623,10705xm4098333,2353410r-141,-349l4097863,2352639v,,,,,504l4098333,2353410xm126611,2353486v9068,,18638,-5793,19898,-17127c149027,2312180,158094,2289009,171695,2268860v12593,-18637,-16623,-34757,-29720,-17631c123337,2276416,112759,2304624,109737,2335856v-756,11837,7807,17630,16874,17630xm4132116,2355662v,-504,504,-504,504,-1008l4132482,2354838r-366,824xm4129597,2358684v,,504,-504,504,-504l4129814,2358396r-217,288xm4128711,2359223r1103,-827l4132482,2354838r111,-251l4130065,2356023r-1354,3200xm4781160,2359692v9067,,18638,-5793,19897,-17127c4803576,2318387,4812643,2295215,4826244,2275066v12593,-18637,-16623,-34757,-29720,-17630c4777886,2282622,4767308,2310831,4764286,2342062v-756,11838,7807,17630,16874,17630xm4124056,2361706r4030,-1007l4128711,2359223r-2640,1980c4126071,2361203,4126575,2361203,4126575,2360699r-2519,1007xm4119163,2362930r2375,-216l4124056,2361706r-4893,1224xm4115997,2363218r1656,-151l4130065,2356023r3562,-8421c4133627,2341053,4130101,2336017,4125064,2332490v1007,1008,2518,2016,3526,2519c4129597,2336017,4130605,2337527,4131612,2338535v504,1511,1008,3023,2015,4533c4133627,2343068,4133627,2342565,4133627,2342565r479,4785l4134131,2347099v,,,503,,503l4134106,2347350r-479,4786c4133627,2351632,4133627,2351632,4134131,2351128r-1538,3459l4135138,2353143v8060,-12593,-2015,-32238,-18638,-31230c4110456,2322416,4104915,2323927,4100885,2328461v-4030,4029,-6549,9570,-6549,15111l4098192,2353061r373,480l4115540,2363176r457,42xm4116897,2363496r2266,-566l4117653,2363067r-756,429xm4116500,2363721r397,-225l4116346,2363634r154,87xm4109952,2365232r6394,-1598l4115540,2363176r-5084,-462c4108944,2362210,4106930,2361203,4105418,2360699v-1510,-1008,-3022,-2015,-4029,-3526l4098565,2353541r-232,-131l4100885,2359691v2518,2519,5541,4534,9067,5541xm819006,2366168v6362,1958,13214,-1958,15661,-7830c837603,2351976,834667,2345613,829283,2341698v-6361,-4405,-12723,-9299,-19575,-13703c801388,2322122,789152,2327505,785727,2336314v-3916,9788,1468,20066,11255,23002c804324,2361763,811666,2364210,819006,2366168xm631566,2369104v4894,-1468,10277,-4894,12235,-9787c648695,2350508,646737,2336315,636460,2331421v-3426,-1468,-5873,-3426,-8809,-5383c623736,2323591,618842,2322123,614438,2320654v-3915,-1468,-9298,-489,-12724,979c597798,2323101,594373,2326038,592416,2329463v-3915,7341,-3915,18108,2936,23981c598778,2356380,602203,2360295,606608,2362253v2936,1468,5872,2936,8809,4894c619332,2370083,626672,2370573,631566,2369104xm5473550,2372374v6362,1958,13213,-1958,15660,-7831c5492146,2358182,5489210,2351819,5483827,2347903v-6362,-4404,-12724,-9298,-19576,-13703c5455932,2328328,5443697,2333711,5440271,2342520v-3915,9788,1468,20066,11256,23002c5458868,2367969,5466209,2370416,5473550,2372374xm5286113,2375310v4893,-1468,10277,-4894,12235,-9787c5303241,2356713,5301283,2342521,5291006,2337627v-3425,-1469,-5872,-3426,-8808,-5384c5278282,2329796,5273389,2328328,5268984,2326860v-3915,-1468,-9298,-489,-12724,979c5252345,2329307,5248920,2332243,5246962,2335669v-3915,7341,-3915,18108,2936,23981c5253324,2362586,5256750,2366501,5261154,2368458v2936,1469,5873,2937,8809,4895c5273878,2376289,5281219,2376778,5286113,2375310xm4532943,2409078v9298,,18597,-10766,15171,-21043c4547625,2387056,4547135,2386078,4547135,2384609v-979,-3426,-2447,-5383,-4405,-7830c4537837,2370906,4527070,2370906,4522176,2376779v-2447,2447,-3426,4894,-4404,7830c4517282,2385588,4516793,2386567,4516793,2388035v-3915,10277,5873,21043,16150,21043xm1375586,2413428v3022,,6045,-1008,8563,-2519l1389690,2403521r2519,-4198c1392209,2399827,1391705,2400331,1391705,2400834r-2015,2687l1387675,2406879v2519,-2015,4030,-4533,5541,-7556c1395231,2394790,1394727,2390760,1394224,2385723v-504,-1512,-1511,-3023,-2015,-4533c1391201,2379174,1389187,2377159,1387172,2375649v-3023,-2519,-7556,-4534,-11586,-4031c1372060,2371618,1369037,2372626,1366015,2374137v-3526,2015,-8060,7053,-9066,11586c1356444,2390760,1355941,2394790,1357955,2399323v1512,3023,3023,5541,5541,7556l1363494,2406876r-4027,-6042c1359467,2400331,1358963,2399827,1358963,2399323r4531,7553l1365511,2409902v3023,2014,6549,4029,10075,3526xm3987930,2418751r-67,-9506c3991200,2399611,4000896,2391929,4014245,2397974v504,,1511,504,2519,1008l4023445,2410927r1041,-5084c4021620,2398635,4014371,2393252,4002660,2394952v-1008,,-2015,504,-3023,504c3987548,2397219,3984400,2408804,3987674,2418438r256,313xm6030135,2419634v3023,,6045,-1007,8564,-2518l6044239,2409729r2519,-4199c6046758,2406034,6046255,2406537,6046255,2407041r-2016,2688l6042225,2413086v2519,-2015,4030,-4534,5541,-7556c6049781,2400996,6049277,2396966,6048773,2391929v-503,-1511,-1511,-3022,-2015,-4533c6045751,2385381,6043736,2383366,6041721,2381856v-3022,-2519,-7556,-4534,-11586,-4031c6026609,2377825,6023587,2378833,6020565,2380344v-3527,2016,-8060,7052,-9067,11585c6010994,2396966,6010491,2400996,6012505,2405530v1512,3022,3022,5541,5541,7556l6018043,2413081r-4026,-6040c6014017,2406537,6013512,2406034,6013512,2405530r4531,7551l6020061,2416108v3022,2015,6548,4030,10074,3526xm4021562,2420122r3513,-6281l4023445,2410927r-1883,9195xm4016815,2428609r3200,-931l4021562,2420122r-4747,8487xm4012979,2429726r1266,-18c4015252,2429205,4016260,2428701,4016764,2428701r51,-92l4012979,2429726xm2123614,2431436v5288,-1386,10074,-4660,12593,-9445c2141243,2413931,2139733,2399827,2129155,2394790v-3023,-1511,-6045,-3022,-9068,-5037c2116561,2387234,2115554,2386731,2113539,2384716v-4534,-4030,-9571,-10075,-12593,-14105c2095909,2363559,2087849,2360033,2079286,2363559v-7052,3022,-13097,12090,-10075,20149c2076767,2403353,2090368,2418465,2107998,2429546v4533,2771,10326,3275,15616,1890xm4002660,2432731r10319,-3005l3997087,2429952r-9157,-11201l3987965,2423687v1850,4321,5628,7659,11672,8540c4000645,2432227,4001652,2432731,4002660,2432731xm6778161,2437642v5289,-1385,10074,-4660,12593,-9445c6795791,2420138,6794280,2406033,6783702,2400996v-3023,-1511,-6045,-3022,-9067,-5037c6771109,2393440,6770101,2392937,6768086,2390922v-4533,-4030,-9570,-10074,-12593,-14104c6750456,2369766,6742396,2366240,6733833,2369766v-7051,3022,-13096,12089,-10074,20148c6731314,2409559,6744915,2424671,6762545,2435753v4534,2770,10327,3274,15616,1889xm1194987,2438520v10483,2156,23238,-9589,16998,-22435c1186537,2363720,1149343,2321143,1101873,2287864v-16150,-10766,-29853,13703,-15171,24960c1128300,2344144,1161579,2385253,1186048,2431256v2202,4282,5444,6545,8939,7264xm5849530,2444725v10483,2157,23238,-9588,16998,-22435c5841080,2369926,5803886,2327349,5756416,2294069v-16150,-10766,-29853,13703,-15171,24960c5782843,2350350,5816122,2391458,5840591,2437461v2202,4282,5444,6546,8939,7264xm4314683,2445904v3785,1163,8189,612,12716,-2569c4354315,2424738,4381721,2406141,4408148,2386566v18107,-13703,979,-45025,-18107,-31321c4363124,2374331,4337187,2394396,4310760,2413971v-13214,9543,-7433,28446,3923,31933xm1910022,2455542v4083,581,8519,-673,12556,-4711c1977879,2396020,2018009,2327995,2015073,2248224v-490,-20554,-32789,-20554,-32300,c1985220,2315271,1961729,2388190,1903002,2426362v-14314,9176,-5230,27436,7020,29180xm3593138,2459640v10106,-968,18512,-14191,9067,-22880c3578531,2415100,3554350,2393440,3530677,2371780v-12594,-11082,-30227,6548,-18137,18134c3536215,2412078,3559388,2433737,3583063,2455901v3150,3022,6706,4061,10075,3739xm6564566,2461747v4083,581,8518,-673,12556,-4710c6632423,2402225,6672553,2334200,6669617,2254429v-490,-20554,-32790,-20554,-32300,c6639764,2321476,6616273,2394395,6557546,2432568v-14314,9176,-5230,27436,7020,29179xm3969414,2464466v6549,1007,13601,503,18134,-5037c3991074,2455903,3993089,2451369,3993089,2446332v,-4534,-2015,-9571,-5541,-13097c3983015,2428198,3976970,2427190,3969919,2428198v-2015,504,-4031,504,-6045,1007c3962866,2429205,3961859,2429709,3960851,2429709v-3526,1008,-6044,2519,-8563,5037c3945740,2440287,3945740,2452376,3952288,2457917v3526,3022,7052,4534,11082,5541c3965385,2463962,3967400,2463962,3969414,2464466xm2091878,2472866v,,,-503,,-503l2091853,2472614r25,252xm2091687,2474269r166,-1655l2091799,2472076r-112,2193xm6746427,2479072v,,,-503,,-503l6746402,2478820r25,252xm6746237,2480473r165,-1653l6746348,2478283r-111,2190xm2089401,2481337r9,-8l2089863,2480422r-137,183l2089401,2481337xm2056617,2481933r-1511,-2015c2055106,2479918,2055106,2479918,2055106,2480422r1511,1511xm2088688,2481989r2686,-1567l2091687,2474269r-313,3131c2091374,2477400,2091374,2476896,2091374,2476896r-1511,3401l2089863,2480422r,504l2089410,2481329r-50,101l2089401,2481337r-671,596l2088688,2481989xm2086841,2484452v,,504,-504,504,-504l2087057,2484164r-216,288xm4628374,2484934v9788,,20065,-5384,24959,-14193c4656269,2465358,4659695,2458017,4657737,2452145v-979,-3915,-2447,-7341,-4404,-10767c4648439,2432569,4638162,2427186,4628374,2427186v-9788,,-20554,5383,-24959,14192c4600968,2445783,4599011,2450676,4599500,2456060v,5383,1468,9788,3915,14681c4607820,2479550,4618586,2484934,4628374,2484934xm2060143,2485459r-3526,-3526l2058128,2483948r2015,1511xm2082857,2487153r457,-182l2087057,2484164r1631,-2175l2088627,2482025r-5770,5128xm6743950,2487543r9,-8l6744412,2486628r-137,183l6743950,2487543xm6711166,2488139r-1511,-2014c6709655,2486125,6709655,2486125,6709655,2486628r1511,1511xm6743237,2488196r2687,-1568l6746237,2480473r-313,3133c6745924,2483606,6745924,2483102,6745924,2483102r-1512,3401l6744412,2486628r,504l6743959,2487535r-50,101l6743950,2487543r-671,597l6743237,2488196xm2067363,2489321r-671,-537l2062158,2486971r-2015,-1512l2062662,2487978r4701,1343xm2076042,2489366r4754,-381l2082857,2487153r-4579,1832l2076402,2489156r-360,210xm2072737,2489489r3665,-333l2088627,2482025r103,-92l2089726,2480605r137,-308l2089863,2464932r-503,-1133l2088045,2462265r-13171,-7463l2074248,2454732v503,,503,,503,l2074874,2454802r3907,434c2078781,2455236,2078781,2455236,2078278,2455236v1511,504,3022,1007,4533,2015c2083819,2458258,2085330,2459266,2086337,2460273r1708,1992l2089863,2463295r,1637l2091374,2468333v,,,-504,,-504l2091799,2472076r709,-13944c2089108,2451836,2082559,2447428,2074751,2447176v-10074,,-18134,6549,-21156,15616c2051580,2468333,2053091,2474881,2055610,2479918r11082,8866l2067196,2488985v2014,,3526,504,5541,504xm2068203,2489993r1181,-95l2067363,2489321r840,672xm6741390,2490658v,,504,-504,504,-504l6741605,2490371r-215,287xm2073240,2491000r2802,-1634l2069384,2489898r3856,1102xm6714692,2491666r-3526,-3527l6712677,2490154r2015,1512xm6737406,2493360r457,-183l6741605,2490371r1632,-2175l6743175,2488231r-5769,5129xm6721913,2495528r-672,-538l6716707,2493177r-2015,-1511l6717211,2494184r4702,1344xm6730591,2495572r4754,-380l6737406,2493360r-4579,1832l6730951,2495362r-360,210xm6727286,2495695r3665,-333l6743175,2488231r104,-91l6744275,2486811r137,-308l6744412,2471138r-503,-1133l6742594,2468471r-13171,-7463l6728797,2460938v503,,503,,503,l6729423,2461008r3907,434c6733330,2461442,6733330,2461442,6732827,2461442v1511,504,3022,1008,4533,2015c6738368,2464464,6739879,2465472,6740886,2466479r1708,1992l6744412,2469502r,1636l6745924,2474539v,,,-504,,-504l6746348,2478283r709,-13945c6743657,2458042,6737108,2453634,6729300,2453382v-10074,,-18134,6549,-21156,15616c6706129,2474539,6707640,2481087,6710159,2486125r11082,8865l6721745,2495192v2014,,3526,503,5541,503xm6722752,2496199r1181,-94l6721913,2495528r839,671xm6727789,2497207r2802,-1635l6723933,2496105r3856,1102xm2851775,2514725v4527,-796,8686,-3365,10889,-7769c2865600,2501083,2868536,2495699,2871473,2489826v3424,-6362,1957,-13703,-3426,-18107c2862664,2467804,2853856,2467314,2849451,2472698v-3915,4894,-7830,9788,-12234,14681c2830855,2494721,2830855,2505487,2838684,2511850v3672,2691,8564,3670,13091,2875xm838924,2516939v3968,-681,7731,-2975,10422,-7380c877731,2464046,910031,2422449,945756,2382319v13703,-15660,-8319,-38173,-23001,-23001c883114,2399447,849835,2444960,820962,2492920v-7709,13581,6055,26060,17962,24019xm5493469,2523144v3968,-681,7731,-2974,10422,-7379c5532276,2470252,5564576,2428654,5600301,2388524v13703,-15660,-8319,-38172,-23001,-23000c5537659,2405653,5504380,2451166,5475507,2499126v-7708,13580,6056,26060,17962,24018xm1288442,2530795v7052,1511,13600,504,19645,-4030c1310102,2525254,1311613,2523743,1313628,2522232v2518,-2015,4533,-4030,7052,-6045c1324710,2512661,1327228,2505609,1327228,2500068v,-5541,-2518,-12089,-6548,-16119c1316146,2479919,1310605,2476897,1304561,2477400v-6045,504,-12090,2519,-16119,6549c1286427,2486467,1284412,2488482,1282397,2491001v-1007,1007,-2014,2015,-3022,3526c1276857,2497549,1274842,2500572,1273834,2504098v-1007,3526,-1007,8059,,12089c1275345,2523239,1281390,2529284,1288442,2530795xm5942992,2537001v7052,1512,13600,504,19644,-4029c5964651,2531461,5966163,2529949,5968177,2528438v2519,-2015,4534,-4030,7052,-6045c5979259,2518867,5981778,2511815,5981778,2506274v,-5541,-2519,-12089,-6549,-16119c5970696,2486126,5965155,2483104,5959110,2483607v-6044,504,-12089,2519,-16118,6548c5940977,2492674,5938962,2494689,5936946,2497207v-1006,1008,-2014,2015,-3021,3526c5931406,2503756,5929391,2506778,5928384,2510304v-1008,3526,-1008,8060,,12089c5929895,2529446,5935940,2535490,5942992,2537001xm3429557,2543668v10278,2041,22207,-9062,15967,-21541c3427906,2486891,3408819,2451655,3390714,2416908v-9300,-18107,-38173,-1468,-27897,16639c3381903,2468294,3400989,2503041,3420564,2536809v2326,4037,5568,6178,8993,6859xm2063734,2573611v15930,1007,31923,252,48294,-2519c2131169,2568070,2127140,2534321,2107495,2536839v-27705,3526,-55913,3526,-83115,-2015c2004735,2530794,1996172,2560010,2015817,2565551v16119,4282,31987,7052,47917,8060xm6718281,2579817v15930,1007,31923,252,48294,-2519c6785716,2574276,6781687,2540527,6762042,2543045v-27705,3526,-55913,3526,-83114,-2014c6659282,2537001,6650719,2566216,6670364,2571757v16120,4282,31987,7052,47917,8060xm1011313,2602581v5498,-894,10667,-4076,14215,-10315c1045593,2557030,1074957,2525709,1106767,2499771v15661,-12724,-4894,-40130,-22022,-28385c1044615,2498303,1015251,2530603,987845,2569754v-12479,17618,6975,35511,23468,32827xm1320888,2605533v5399,1795,11759,1449,18433,-2203c1384656,2579151,1408834,2538853,1425960,2492008v8563,-25187,-32741,-37276,-40800,-11082c1374581,2515178,1344862,2543891,1315646,2563032v-18512,12467,-10956,37118,5242,42501xm5665856,2608787v5498,-895,10667,-4076,14215,-10316c5700136,2563235,5729500,2531914,5761310,2505977v15661,-12725,-4894,-40131,-22023,-28385c5699158,2504508,5669794,2536808,5642388,2575959v-12479,17619,6974,35512,23468,32828xm5975435,2611740v5399,1794,11758,1448,18433,-2204c6039203,2585357,6063381,2545060,6080507,2498214v8564,-25187,-32741,-37276,-40801,-11082c6029128,2521384,5999409,2550097,5970193,2569238v-18512,12467,-10956,37118,5242,42502xm2619954,2634723v6548,1511,14105,504,18639,-5038c2642118,2625656,2644133,2621122,2644133,2616085v,-5038,-2015,-10074,-5540,-13600c2633555,2596944,2627006,2595936,2619954,2596944v-1511,,-2518,503,-4029,1007c2610889,2598959,2606857,2602485,2604339,2607018v-3022,5541,-3022,12593,,17630c2606857,2629182,2610889,2632708,2615925,2633715v1511,504,2518,504,4029,1008xm2391087,2636577v,-505,-1008,-1512,-504,-2016l2390680,2635607r407,970xm2390816,2637063r-136,-1456l2390268,2634625v-315,-819,-441,-1323,315,-64l2389954,2633932r-104,1705l2390816,2637063xm2390881,2637160r206,-583l2390877,2637154r4,6xm2390835,2637269r42,-115l2390816,2637063r19,206xm2391385,2637903r205,-823l2391266,2637729r119,174xm2390892,2638348r195,-260l2391266,2637729r-385,-569l2390709,2637647r183,701xm7045637,2642783v,-504,-1008,-1512,-504,-2015l7045230,2641814r407,969xm7045366,2643270r-136,-1456l7044818,2640831v-315,-819,-441,-1322,315,-63l7044503,2640138r-104,1705l7045366,2643270xm7045431,2643366r206,-583l7045427,2643360r4,6xm7045385,2643475r42,-115l7045366,2643270r19,205xm7045935,2644110r205,-824l7045816,2643935r119,175xm2572930,2644132v6548,,12593,-3526,16119,-9067c2592071,2629524,2591568,2622471,2588545,2616427v-504,-1511,-1511,-2518,-2015,-4030c2580990,2601819,2564367,2601819,2558826,2612397v-504,1512,-1511,2519,-2015,4030c2553788,2622471,2553285,2629524,2556811,2635065v3526,5541,9571,9067,16119,9067xm7045442,2644554r195,-260l7045816,2643935r-385,-569l7045259,2643853r183,701xm4039657,2644687r470,-1159l4040127,2634595r-507,-1047l4038630,2640871r982,3647l4039638,2644474r-26,45l4039657,2644687xm4038170,2646921r163,-163l4039612,2644519r,-1l4038170,2646921xm3947144,2649857v22023,4894,28385,-23490,9299,-31810c3916802,2601407,3877162,2584768,3839479,2563235v-18598,-10767,-33279,16150,-16640,27895c3860522,2618047,3901631,2639580,3947144,2649857xm7227479,2650338v6549,,12593,-3526,16119,-9067c7246620,2635730,7246117,2628678,7243095,2622633v-504,-1511,-1512,-2518,-2015,-4030c7235539,2608025,7218916,2608025,7213375,2618603v-504,1512,-1511,2519,-2015,4030c7208338,2628678,7207834,2635730,7211360,2641271v3526,5541,9571,9067,16119,9067xm3476048,2652863v3548,145,7279,-1293,10583,-4963c3506695,2625388,3526272,2602386,3545357,2578895v12725,-15660,-8806,-38661,-22511,-22511c3503268,2579385,3484185,2602876,3465587,2626366v-9175,11378,-183,26061,10461,26497xm764191,2661270v12724,3915,25937,-6852,25937,-19576l785192,2631748r5425,1628c803342,2636802,816066,2627014,816066,2614289v,-12724,-12724,-23001,-25449,-19086c787192,2596182,784255,2597161,780830,2598139v-6852,1958,-12725,8809,-12236,16150l775589,2623523r-11398,-2383c762723,2621629,761254,2622118,760276,2622608v-7831,2447,-14193,9788,-14193,18597c746572,2650014,751956,2657354,760276,2659801v1467,490,2936,979,3915,1469xm663865,2664696v7831,,15661,-3426,21044,-8809c688824,2651972,691271,2647567,692739,2642673v1468,-5383,1468,-10766,,-16150c691760,2624077,690781,2621140,689313,2618693v-1468,-1957,-2936,-3915,-4894,-5872c681483,2609885,678547,2607927,674632,2606459v-4405,-1958,-2936,-1468,-7830,-1958c664355,2604012,661908,2604012,658971,2604501v-2936,,-6362,979,-9788,3426c644779,2609885,643312,2612331,640375,2615757v-1958,1958,-2937,3915,-3915,6362c635481,2623587,634991,2625055,634991,2626523v-1468,5384,-1468,10767,,16150c636460,2647567,638907,2651972,642822,2655887v5872,5383,13213,8809,21043,8809xm5418737,2667476v12725,3915,25938,-6852,25938,-19576l5439738,2637954r5426,1628c5457888,2643007,5470612,2633220,5470612,2620495v,-12724,-12724,-23001,-25448,-19086c5441738,2602387,5438802,2603366,5435376,2604345v-6852,1958,-12724,8809,-12235,16150l5430136,2629728r-11399,-2383c5417269,2627835,5415801,2628324,5414822,2628813v-7830,2447,-14192,9788,-14192,18597c5401119,2656219,5406502,2663560,5414822,2666007v1468,490,2937,979,3915,1469xm2376857,2669759v5919,-441,11711,-3211,15741,-7997c2396124,2657229,2397635,2651688,2396627,2645643r-5242,-7740l2391087,2639095r-195,-747l2389576,2640102r274,-4465l2386050,2630028r3904,3904l2391087,2615420v-6045,-8060,-15616,-8563,-24179,-5037c2345752,2619450,2345752,2649169,2360360,2663777v4533,4534,10578,6423,16497,5982xm5318413,2670901v7830,,15660,-3425,21043,-8808c5343371,2658177,5345818,2653772,5347286,2648879v1468,-5384,1468,-10766,,-16150c5346307,2630282,5345328,2627346,5343860,2624899v-1468,-1958,-2936,-3915,-4893,-5872c5336030,2616090,5333094,2614133,5329179,2612665v-4404,-1958,-2936,-1469,-7830,-1958c5318902,2610218,5316455,2610218,5313518,2610707v-2936,,-6362,979,-9787,3426c5299326,2616090,5297859,2618537,5294922,2621963v-1958,1957,-2937,3915,-3915,6362c5290028,2629793,5289539,2631261,5289539,2632729v-1469,5384,-1469,10766,,16150c5291007,2653772,5293454,2658177,5297369,2662093v5872,5383,13213,8808,21044,8808xm4013211,2673838v5872,-245,11378,-2202,15844,-5567l4037391,2656113r1757,-3809c4039148,2653283,4038659,2653773,4038659,2654263r-1268,1850l4036212,2658666v490,-978,979,-1957,1958,-2935c4039148,2653283,4040127,2651326,4041106,2648879r378,-8698l4040127,2643528r,2904l4039657,2644687r-509,1255l4038333,2646758r-653,1143l4038630,2640871r-5354,-19887c4033276,2620984,4033765,2621473,4033765,2621473r5855,12075l4040127,2629793r,4802l4041595,2637623r-111,2558l4046489,2627835v,-489,,-978,-489,-1468c4044532,2619516,4038659,2615111,4032297,2612665v-9299,-2937,-18108,-490,-26427,3425c4011743,2615111,4018104,2614622,4023977,2613643v-7341,-1468,-15660,-1468,-22022,3426l4020740,2614778r790,-156c4022020,2614622,4022020,2614622,4022020,2614622r-1280,156l3997061,2619455v-6606,4955,-11011,12785,-11256,22083c3985805,2645454,3986295,2650347,3987763,2654263v3915,10766,13213,20064,25448,19575xm7031407,2675966v5919,-441,11711,-3212,15741,-7997c7050674,2663435,7052185,2657894,7051177,2651850r-5242,-7740l7045637,2645302r-195,-748l7044126,2646309r273,-4466l7040600,2636234r3903,3904l7045637,2621627v-6045,-8060,-15616,-8564,-24179,-5038c7000302,2625656,7000302,2655376,7014910,2669984v4533,4533,10578,6422,16497,5982xe" fillcolor="#f2ea14 [3206]" stroked="f">
                  <v:stroke joinstyle="miter"/>
                  <v:path arrowok="t" o:connecttype="custom" o:connectlocs="1173027,48901;1185180,39897;1178128,12192;1165534,6148;1155964,1614;1145889,103;1128762,11689;1132793,31837;1157475,46949;1173027,48901;5827577,55110;5839730,46106;5832678,18401;5820084,12357;5810514,7823;5800439,6312;5783312,17898;5787343,38046;5812025,53158;5827577,55110;3023939,143828;3049630,129220;3035021,103027;3007820,97989;2988677,112597;2997746,134761;3011850,141310;3023939,143828;637409,194085;648695,165387;530263,100787;521454,132108;624226,189857;637409,194085;5291956,200294;5303242,171596;5184809,106996;5176001,138317;5278773,196066;5291956,200294;1731285,314627;1741501,310245;1781632,281861;1768907,251030;1717521,291159;1731285,314627;6385831,320836;6396047,316454;6436178,288070;6423454,257239;6372067,297368;6385831,320836;4530313,617981;4542732,608621;4535390,581215;4510921,562618;4487430,545979;4461492,580236;4488409,598344;4515326,615962;4530313,617981;4143899,777902;4147228,748293;4120027,730159;4095848,706988;4069655,727640;4130605,777005;4143899,777902;427836,921660;438666,914860;437154,891185;400886,856428;369656,858443;375700,889170;415494,919394;427836,921660;621012,926948;621012,892696;621012,926948;5082385,927869;5093216,921069;5091705,897394;5055436,862637;5024206,864652;5030251,895379;5070044,925603;5082385,927869;5275562,933157;5275562,898905;5275562,933157;3771224,942330;3783198,925744;3751877,882678;3731323,894913;3763134,937490;3771224,942330;3577659,1078434;3588913,1076966;3595767,1068157;3585488,1050049;3581085,1049070;3582062,1049559;3580104,1048580;3576678,1047112;3578146,1047602;3576189,1046623;3575213,1046134;3574231,1045155;3557592,1044176;3554166,1060816;3577659,1078434;4146814,1128352;4161496,1123948;4176178,1112202;4177156,1092137;4157580,1088221;4140452,1096541;4135558,1121990;4146814,1128352;4620100,1219394;4630332,1211058;4678781,1160162;4661163,1129820;4600968,1193930;4620100,1219394;850396,1252352;859274,1245300;872371,1224648;863807,1198958;839125,1211047;830562,1233714;839629,1251848;850396,1252352;5504943,1258561;5513822,1251509;5526918,1230857;5518355,1205167;5493673,1217256;5485110,1239923;5494176,1258057;5504943,1258561;4291788,1263631;4313960,1233880;4293307,1173433;4258046,1177966;4279707,1254029;4291788,1263631;3331709,1282741;3350851,1254533;3350347,1252014;3350347,1247480;3350347,1245969;3351355,1241436;3353369,1237910;3345814,1209701;3317606,1217257;3306020,1260577;3331709,1282741;1363474,1295754;1377399,1289514;1501214,1191636;1483106,1160804;1349503,1261618;1363474,1295754;6018018,1301963;6031943,1295723;6155758,1197845;6137650,1167013;6004047,1267827;6018018,1301963;1634382,1305850;1649612,1285095;1624425,1234722;1596218,1251345;1625433,1299199;1634382,1305850;6288930,1312058;6304159,1291304;6278973,1240931;6250766,1257554;6279981,1305408;6288930,1312058;125353,1338490;148524,1324889;157591,1264946;122834,1260412;111752,1314814;125353,1338490;4779901,1344699;4803072,1331098;4812139,1271155;4777382,1266621;4766301,1321023;4779901,1344699;3947439,1432786;3956821,1428819;3956821,1409678;3929620,1376936;3909975,1376936;3909975,1396077;3937679,1428819;3947439,1432786;1147699,1467491;1158641,1439756;1197304,1362923;1259456,1293429;1235965,1269939;1146896,1372710;1135640,1463247;1147699,1467491;5802243,1473700;5813185,1445965;5851847,1369132;5914000,1299638;5890510,1276148;5801440,1378919;5790184,1469456;5802243,1473700;4488436,1476925;4511418,1456524;4535596,1405144;4509403,1378950;4469609,1456524;4488436,1476925;2656265,1498697;2665931,1491967;2660547,1470435;2638036,1442050;2615524,1429326;2602799,1451838;2644396,1497351;2656265,1498697;112761,1546273;125858,1540984;126361,1514287;117798,1494642;87071,1490612;99664,1540984;112761,1546273;4767309,1552482;4780405,1547193;4780909,1520496;4772346,1500851;4741619,1496821;4754212,1547193;4767309,1552482;1745358,1556353;1765484,1536655;1792402,1466183;1764995,1438778;1724865,1537145;1745358,1556353;6399902,1562562;6420029,1542864;6446946,1472392;6419539,1444987;6379409,1543354;6399902,1562562;1609817,1563148;1624929,1561133;1633996,1549547;1619892,1525872;1612840,1524361;1613344,1524361;1610321,1522346;1608306,1519828;1607803,1518820;1605788,1515294;1586646,1509250;1577580,1527384;1609817,1563148;6264365,1569357;6279476,1567342;6288544,1555756;6274439,1532081;6267388,1530570;6267891,1530570;6264869,1528555;6262854,1526037;6262351,1525029;6260336,1521503;6241194,1515459;6232127,1533593;6264365,1569357;2341496,1589999;2363519,1564550;2335134,1546443;2293047,1544975;2282769,1581680;2311643,1589021;2341496,1589999;6996040,1596208;7018062,1570759;6989677,1552652;6947590,1551184;6937313,1587889;6966187,1595230;6996040,1596208;167320,1606531;181267,1600927;240202,1539473;216024,1515294;154570,1574230;167320,1606531;4821868,1612740;4835815,1607136;4894750,1545682;4870571,1521503;4809118,1580439;4821868,1612740;2822952,1614692;2831012,1590514;2818420,1574898;2803309,1574898;2795753,1587995;2799782,1603610;2807842,1613684;2822952,1614692;4369731,1653511;4367529,1612357;4298035,1588377;4283353,1623613;4316143,1639273;4350889,1652487;4369731,1653511;3001272,1670605;3008325,1655997;3006813,1647937;3005806,1644411;3005806,1642396;2987167,1628292;2978099,1650456;2985656,1665568;3001272,1670605;1773313,1688366;1943131,1687876;1943131,1650193;1773313,1649704;1773313,1688366;6427858,1694575;6597676,1694085;6597676,1656402;6427858,1655913;6427858,1694575;4494771,1720023;4516303,1707788;4504558,1685766;4496728,1683808;4495260,1682829;4491345,1680382;4490365,1679893;4486940,1676957;4484494,1674510;4482535,1672063;4460024,1666190;4454151,1688702;4494771,1720023;2244051,1733964;2257318,1732901;2378197,1681515;2368899,1647746;2240679,1704027;2244051,1733964;6898596,1740173;6911864,1739110;7032742,1687724;7023444,1653955;6895224,1710236;6898596,1740173;3968407,1742133;4002156,1729540;4015253,1702339;3986541,1692769;3955814,1712414;3949266,1732563;3968407,1742133;2495347,1754800;2512292,1738283;2519633,1714303;2494674,1695217;2478035,1738283;2495347,1754800;7149891,1761009;7166836,1744492;7174177,1720512;7149218,1701426;7132579,1744492;7149891,1761009;2479991,1800926;2492225,1772541;2466287,1751498;2438393,1767648;2479991,1800926;7134536,1807135;7146770,1778750;7120833,1757707;7092938,1773857;7134536,1807135;2174991,1809467;2193628,1798889;2183051,1780252;2182043,1779748;2180028,1778237;2179020,1777229;2176502,1775214;2174488,1772696;2173983,1772192;2170458,1765644;2149301,1760103;2143257,1781259;2174991,1809467;6829539,1815676;6848177,1805098;6837599,1786461;6836591,1785957;6834577,1784446;6833569,1783438;6831050,1781423;6829036,1778905;6828532,1778401;6825006,1771853;6803850,1766312;6797805,1787468;6829539,1815676;2576890,1824416;2589125,1802883;2592551,1753944;2558783,1744645;2555357,1812181;2576890,1824416;2001369,1827352;2018497,1801904;2029264,1776945;2008709,1750518;1978367,1807287;2001369,1827352;7231436,1830625;7243670,1809092;7247097,1760153;7213328,1750854;7209902,1818390;7231436,1830625;2349715,1831756;2361071,1821479;2400711,1753944;2371348,1731432;2325835,1800925;2349715,1831756;6655914,1833561;6673042,1808113;6683809,1783154;6663254,1756727;6632912,1813496;6655914,1833561;2043537,1834079;2056617,1832134;2110013,1796874;2095909,1772192;2039995,1802415;2043537,1834079;7004259,1837965;7015615,1827688;7055255,1760153;7025892,1737641;6980379,1807134;7004259,1837965;6698084,1840288;6711165,1838343;6764560,1803083;6750456,1778401;6694543,1808624;6698084,1840288;1636089,1851284;1645581,1820045;1570527,1758591;1546349,1789822;1623417,1848758;1636089,1851284;6290638,1857493;6300130,1826254;6225075,1764800;6200897,1796031;6277966,1854967;6290638,1857493;742659,1947741;751468,1945294;759788,1934527;761745,1929633;756851,1910057;742659,1904185;728466,1910057;723572,1929633;725530,1934527;731892,1943825;742659,1947741;5397205,1953944;5406014,1951497;5414334,1940731;5416292,1935837;5411398,1916261;5397205,1910388;5383013,1916261;5378119,1935837;5380076,1940731;5386438,1950029;5397205,1953944;1250499,1960591;1262754,1929352;1238575,1882506;1198278,1893587;1212382,1926833;1236560,1955546;1250499,1960591;5905047,1966796;5917302,1935557;5893123,1888711;5852826,1899792;5866930,1933038;5891108,1961751;5905047,1966796;1938244,1979221;2211260,1870921;2193126,1847247;1938244,1945472;1938244,1979221;6592792,1985426;6865808,1877126;6847674,1853456;6592792,1951677;6592792,1985426;956799,2004241;965333,1965357;889967,1909077;867455,1938441;939884,1998636;956799,2004241;5611342,2010445;5619876,1971561;5544510,1915281;5521998,1944645;5594428,2004840;5611342,2010445;3292499,2032850;3306538,2013649;3265431,1943666;3241451,1957858;3284027,2026863;3292499,2032850;2920006,2040307;2929710,2038120;3084359,1938284;3068698,1911367;2916494,2015118;2920006,2040307;81986,2043170;103519,2025062;104498,2022126;104987,2020658;109881,2013317;121626,2006955;139734,1988847;121626,1970739;66325,2019679;81986,2043170;4736529,2049375;4758062,2031267;4759041,2028330;4759531,2026862;4764424,2019521;4776170,2013159;4794278,1995051;4776170,1976944;4720868,2025883;4736529,2049375;2218313,2057297;2231914,2024555;2202193,1992317;2202193,1966627;2176503,1966627;2167437,2022037;2218313,2057297;6872861,2063503;6886462,2030760;6856742,1998522;6856742,1972832;6831052,1972832;6821985,2028242;6872861,2063503;2788722,2081240;2802470,2072377;2818254,2054542;2825346,2057899;2835548,2055947;2842096,2051918;2845622,2023709;2845559,2023688;2889091,1974499;2866579,1951986;2772616,2049375;2788722,2081240;3423838,2083104;3445035,2063077;3377990,1932410;3347646,1950028;3415182,2075312;3423838,2083104;863462,2087070;876262,2055894;803343,1892438;769086,1896843;850814,2080854;863462,2087070;5518007,2093275;5530807,2062099;5457888,1898642;5423631,1903046;5505359,2087058;5518007,2093275;1137276,2095353;1152441,2063341;1162515,2002895;1131284,1971664;1111640,2079964;1124744,2094296;1137276,2095353;3039649,2095473;3050140,2088287;3088927,2028344;3060213,2011721;3022435,2072168;3039649,2095473;5791823,2101559;5806988,2069546;5817062,2009100;5785831,1977869;5766186,2086169;5779291,2100502;5791823,2101559;3504985,2104809;3504985,2077103;3504985,2104809;4067338,2115891;4068144,2115891;4066129,2115388;2944412,2117465;2954424,2103298;2949387,2087682;2931756,2083652;2927223,2085164;2915637,2098260;2923193,2114380;2927223,2116898;2944412,2117465;4071263,2117527;4067338,2115891;4057565,2115891;4058652,2116183;4067424,2117301;4083080,2132177;4083242,2131777;4083207,2131693;4083759,2133018;4083299,2131636;4083242,2131777;4082577,2134099;4083080,2132177;4082490,2133636;4499803,2139561;4508963,2135508;4651376,2007287;4632779,1983307;4490856,2117400;4499803,2139561;3620338,2148633;3628900,2143596;3636959,2128988;3631922,2116899;3619834,2111861;3605226,2120928;3601196,2127477;3604220,2145107;3620338,2148633;4078521,2149586;4079876,2149060;4083759,2142589;4083759,2140407;4082577,2134099;1194953,2151393;1194984,2151300;1194929,2151109;1194910,2151202;1195034,2151478;1195255,2150487;1194984,2151300;4035065,2151824;4034394,2150648;4034394,2151152;18062,2153004;107221,2144944;111250,2114217;10002,2124291;18062,2153004;3852698,2154029;3852779,2154018;3853671,2153126;3853284,2153358;3852202,2154594;3852698,2154029;3852529,2154050;3852202,2154594;3852635,2154594;3853118,2153975;3852779,2154018;3852548,2154707;3853671,2154594;3852635,2154594;5849501,2157599;5849532,2157506;5849478,2157315;5849459,2157408;5849583,2157684;5849804,2156692;5849532,2157506;4077211,2157701;4080737,2153167;4077364,2157383;4076707,2158204;4077211,2157701;4077004,2157833;4672609,2159209;4761768,2151149;4765797,2120422;4664549,2130497;4672609,2159209;4039747,2160016;4038480,2155237;4035065,2151824;4040439,2161226;4039747,2160016;4039935,2160723;4040439,2161226;4072475,2161414;4073181,2161226;4073685,2160723;3832627,2164872;3845963,2163159;3852548,2154707;3850490,2154913;3852202,2155084;3848777,2155084;3850490,2154913;3847309,2154594;3848287,2154594;3852529,2154050;3852753,2153677;3853284,2153358;3853487,2153126;3853671,2153126;3854649,2151169;3854160,2152637;3853118,2153975;3862113,2152820;3870800,2141870;3868842,2127678;3857096,2119847;3842904,2119847;3833606,2124252;3820392,2143828;3822350,2157041;3832627,2164872;4063106,2166767;4072475,2161414;4070695,2161889;4050513,2167271;4070695,2161889;4077004,2157833;4077364,2157383;4081728,2148343;4079876,2149060;4077715,2152663;4078521,2149586;4075571,2150729;4075390,2151175;4076707,2150648;4075196,2151656;4075390,2151175;4074188,2151656;4073942,2151360;4073181,2151656;4073874,2151278;4073942,2151360;4075571,2150729;4082490,2133636;4081241,2126973;4083207,2131693;4083256,2131507;4083299,2131636;4083759,2130499;4083759,2133018;4083759,2140407;4084263,2143092;4081728,2148343;4084389,2147311;4090308,2136544;4077715,2117906;4071263,2117527;4072174,2117906;4067424,2117301;4061526,2116954;4078218,2121432;4078722,2121936;4060588,2116899;4061526,2116954;4058652,2116183;4052906,2115451;4037416,2126973;4033386,2136040;4038480,2155237;2758119,2170990;2770170,2165851;2770660,2140891;2753042,2131593;2736401,2148233;2742274,2161936;2745700,2165851;2758119,2170990;986559,2175612;999590,2170412;1034336,2136155;1034336,2114132;1012314,2114132;973162,2144475;973162,2170902;986559,2175612;4111464,2180871;4125064,2175330;4130605,2161729;4128087,2152158;4121034,2145610;4114990,2141580;4094841,2145106;4090307,2163240;4094841,2171300;4101893,2178352;4111464,2180871;5641104,2181817;5654134,2176617;5688880,2142360;5688880,2120337;5666858,2120337;5627707,2150680;5627707,2177107;5641104,2181817;3788581,2195216;3788581,2164873;3788581,2195216;1184676,2195318;1207848,2183732;1199788,2159050;1196766,2157035;1196262,2155524;1196262,2155020;1195759,2154013;1195034,2151478;1195003,2151620;1194953,2151393;1194751,2151998;1194910,2151202;1194751,2150487;1194929,2151109;1195255,2149479;1196262,2148472;1161002,2128826;1156972,2166606;1184676,2195318;87393,2196206;83543,2195821;81242,2196051;3874225,2196275;3874714,2196194;3873735,2196194;754771,2197757;766639,2192435;789640,2167475;787683,2136155;756362,2141538;737276,2169433;742170,2193903;754771,2197757;3883034,2198641;3882055,2198151;3882314,2198352;94457,2199347;92106,2196324;87393,2196206;88580,2196324;93114,2198339;97144,2201362;96640,2200858;96856,2201146;5839225,2201524;5862397,2189938;5854337,2165256;5851315,2163241;5850811,2161730;5850811,2161226;5850307,2160218;5849583,2157684;5849552,2157826;5849501,2157599;5849300,2158204;5849459,2157408;5849300,2156692;5849478,2157315;5849804,2155685;5850811,2154677;5815550,2135032;5811521,2172812;5839225,2201524;3886459,2201577;3885970,2201088;3886184,2201363;4741943,2202412;4738092,2202027;4735791,2202257;5409316,2203962;5421184,2198640;5444185,2173681;5442228,2142359;5410907,2147743;5391821,2175638;5396715,2200108;5409316,2203962;99382,2204888;99158,2204384;99662,2204888;96856,2201146;94457,2199347;97809,2203656;3889396,2205492;3888906,2204513;3889194,2205233;4749006,2205553;4746656,2202531;4741943,2202412;4743129,2202531;4747663,2204546;3457591,2206472;3469728,2197492;3521107,2153164;3511538,2118911;3436481,2178350;3457591,2206472;4751693,2207568;4751189,2207064;4751405,2207353;100825,2208135;100670,2205895;99382,2204888;100203,2206735;100481,2207092;100453,2207296;101173,2208918;100825,2208135;100833,2208236;4177451,2209078;4177451,2190944;4177451,2209078;3890864,2209408;3890374,2207939;3890403,2208255;4753932,2211095;4753708,2210590;4754212,2211094;4751405,2207353;4749006,2205553;4752359,2209863;101123,2212444;101124,2212429;100833,2208236;100670,2207910;101173,2212947;101173,2211940;101124,2212429;101131,2212524;3890864,2213322;3890864,2212833;3890842,2213078;4755375,2214341;4755219,2212102;4753932,2211095;4754753,2212942;4755030,2213298;4755002,2213503;152853,2214394;155072,2211437;154568,2211940;155192,2210536;153085,2212399;4755723,2215124;4755375,2214341;4755382,2214442;2480543,2215864;2495163,2208095;2489290,2177753;2466779,2164539;2444268,2168943;2445735,2191945;2464821,2210052;2480543,2215864;4755672,2218650;4755674,2218637;4755382,2214442;4755219,2214117;4755723,2219154;4755723,2218147;4755674,2218637;4755680,2218723;4807403,2220601;4809621,2217643;4809117,2218147;4809742,2216742;4807635,2218606;7135086,2222069;7149707,2214300;7143834,2183958;7121323,2170743;7098810,2175148;7100279,2198150;7119364,2216258;7135086,2222069;141534,2222707;152553,2216978;152853,2214394;152265,2215178;152553,2214963;152049,2215466;152265,2215178;148523,2217985;149027,2217481;145638,2218988;144493,2220000;143080,2219638;139456,2220000;133915,2219496;128878,2217481;125868,2215224;124848,2214963;124848,2214459;125868,2215224;143080,2219638;144493,2219496;145638,2218988;153085,2212399;154863,2197114;154064,2195317;151042,2191791;147516,2188769;147012,2188545;134923,2186754;134419,2186754;138700,2186278;138449,2186250;138952,2186250;138700,2186278;142982,2186754;147012,2188545;148523,2188769;155072,2195317;154863,2197114;156079,2199851;156079,2199347;156533,2203881;156583,2203377;156583,2204384;156533,2203881;156079,2208414;156583,2207407;155192,2210536;157590,2208414;156583,2190280;149531,2183228;139960,2180205;136434,2180709;128878,2183228;121322,2190784;120314,2209925;129382,2220504;141534,2222707;3885970,2225558;3886459,2225068;3886180,2225277;3882544,2228005;3883523,2227515;3882722,2227871;4625259,2228723;4646919,2228220;4646919,2206056;4625259,2205552;4613673,2217138;4625259,2228723;4796083,2228914;4807102,2223184;4807403,2220601;4806815,2221385;4807102,2221169;4806599,2221673;4806815,2221385;4803073,2224191;4803576,2223688;4800187,2225194;4799043,2226207;4797629,2225844;4794005,2226207;4788464,2225703;4783427,2223688;4780418,2221431;4779397,2221169;4779397,2220666;4780418,2221431;4797629,2225844;4799043,2225703;4800187,2225194;4807635,2218606;4809412,2203320;4808614,2201524;4805591,2197998;4802065,2194975;4801562,2194751;4789472,2192961;4788968,2192961;4793250,2192484;4792998,2192456;4793502,2192456;4793250,2192484;4797532,2192961;4801562,2194751;4803073,2194975;4809621,2201524;4809412,2203320;4810629,2206057;4810629,2205554;4811082,2210087;4811132,2209583;4811132,2210591;4811082,2210087;4810629,2214621;4811132,2213613;4809742,2216742;4812140,2214621;4811132,2196486;4804080,2189434;4794509,2186412;4790983,2186915;4783427,2189434;4775871,2196990;4774864,2216132;4783931,2226710;4796083,2228914;1029930,2231587;1044123,2225714;1049506,2216905;1049506,2205649;1047548,2200755;1041186,2191456;1029930,2187541;1020632,2189988;1012312,2200755;1010355,2205649;1015737,2225714;1029930,2231587;89084,2234608;101866,2223085;101131,2212524;101123,2212444;100670,2216977;100670,2216473;98655,2221007;95632,2224533;98655,2220503;100453,2207296;100203,2206735;97809,2203656;89084,2196828;71454,2201362;74979,2198339;74476,2198339;79010,2196324;78506,2196324;81242,2196051;74602,2195884;63898,2209421;67424,2227556;89084,2234608;1357955,2237630;1381630,2226548;1382637,2223022;1382336,2221951;1382134,2222518;1378104,2206902;1382336,2221951;1384652,2215466;1376089,2197835;1356443,2202873;1352917,2208414;1355039,2205867;1354933,2205895;1355436,2205391;1355039,2205867;1356464,2205500;1359466,2202873;1370548,2201865;1356464,2205500;1351407,2209925;1349392,2212947;1347880,2226548;1357955,2237630;5684476,2237792;5698668,2231919;5704052,2223110;5704052,2211854;5702094,2206960;5695732,2197661;5684476,2193747;5675178,2196193;5666858,2206960;5664901,2211854;5670283,2231919;5684476,2237792;3874714,2239261;3881076,2238282;3891353,2232410;3897715,2217238;3889396,2200109;3887302,2199538;3887438,2199619;3893311,2213322;3888652,2221545;3888417,2222132;3888906,2221642;3887639,2223333;3884991,2228005;3882544,2228005;3882422,2228005;3879119,2229473;3880097,2229473;3875693,2229913;3876182,2229962;3875203,2229962;3875693,2229913;3871288,2229473;3871778,2229473;3868474,2228005;3867863,2228005;3867373,2227515;3868474,2228005;3882422,2228005;3882722,2227871;3886180,2225277;3887639,2223333;3888652,2221545;3890374,2217238;3890374,2218216;3890842,2213078;3890403,2208255;3889194,2205233;3886184,2201363;3882314,2198352;3880936,2197802;3877091,2196753;3874225,2196275;3868841,2197173;3869331,2196928;3868771,2197103;3864926,2198641;3865416,2198151;3858564,2205003;3861305,2201348;3861011,2201577;3861501,2201088;3861305,2201348;3865416,2198151;3868771,2197103;3869820,2196683;3869331,2196928;3873246,2195704;3877091,2196753;3879189,2197103;3878140,2196683;3879608,2197173;3879189,2197103;3880936,2197802;3887302,2199538;3877650,2193747;3852202,2204024;3861501,2235835;3874714,2239261;4743633,2240815;4756415,2229292;4755680,2218723;4755672,2218650;4755219,2223184;4755219,2222680;4753204,2227214;4750182,2230740;4753204,2226710;4755002,2213503;4754753,2212942;4752359,2209863;4743633,2203035;4726003,2207568;4729529,2204546;4729025,2204546;4733559,2202531;4733056,2202531;4735791,2202257;4729151,2202090;4718447,2215628;4721973,2233762;4743633,2240815;2389942,2243332;2404625,2242843;2413923,2238928;2421264,2233055;2424200,2229140;2427137,2225225;2431051,2216416;2431540,2202223;2427137,2189009;2407062,2173236;2406093,2172859;2406582,2172859;2407062,2173236;2414902,2176285;2414413,2175796;2405604,2171881;2400220,2171391;2390432,2171391;2381133,2173838;2372813,2178732;2368898,2181668;2363026,2189009;2358621,2202713;2358621,2212501;2363026,2226204;2368898,2233544;2380644,2240885;2389942,2243332;6012505,2243836;6036180,2232754;6037187,2229228;6036886,2228158;6036684,2228725;6032654,2213109;6036886,2228158;6039202,2221672;6030639,2204042;6010994,2209079;6007467,2214620;6009589,2212074;6009483,2212102;6009986,2211598;6009589,2212074;6011014,2211707;6014016,2209079;6025098,2208072;6011014,2211707;6005957,2216131;6003942,2219154;6002430,2232754;6012505,2243836;1547582,2244983;1562386,2235501;1552108,2142028;1519319,2161114;1536448,2232076;1547582,2244983;7044489,2249537;7059171,2249048;7068469,2245133;7075810,2239261;7078747,2235345;7081683,2231430;7085598,2222621;7086087,2208429;7081683,2195214;7061608,2179441;7060639,2179065;7061129,2179065;7061608,2179441;7069448,2182490;7068959,2182001;7060150,2178086;7054767,2177596;7044979,2177596;7035680,2180043;7027360,2184937;7023445,2187874;7017572,2195214;7013168,2208918;7013168,2218706;7017572,2232409;7023445,2239750;7035191,2247091;7044489,2249537;6202127,2251188;6216931,2241706;6206653,2148232;6173864,2167318;6190993,2238281;6202127,2251188;2866776,2270029;2878866,2268518;2884911,2263985;2893473,2249376;2888435,2237287;2876347,2232250;2861739,2240813;2857205,2246858;2855191,2256933;2859724,2266000;2866776,2270029;2549974,2288288;2549051,2287596;2548636,2287358;2549365,2288044;2550101,2288383;2550051,2288319;2549974,2288288;2550935,2288672;2549842,2288047;2550051,2288319;2551170,2288806;2551054,2288720;2550935,2288672;2551774,2289008;2550767,2288504;2551054,2288720;2552278,2290016;2551774,2289512;2551991,2289801;2553815,2292233;2551991,2289801;2550101,2288383;2551103,2289681;2554887,2293241;2554797,2293038;2554797,2293156;2554797,2293541;2554797,2293156;2553815,2292233;7204523,2294494;7203600,2293802;7203185,2293565;7203914,2294251;7204650,2294589;7204600,2294525;7204523,2294494;7205485,2294879;7204390,2294254;7204600,2294525;7205719,2295013;7205604,2294927;7205485,2294879;7206323,2295214;7205316,2294711;7205604,2294927;7206827,2296222;7206323,2295718;7206540,2296007;7208364,2298439;7206540,2296007;7204650,2294589;7205653,2295887;7209436,2299448;7209346,2299245;7209346,2299363;7209346,2299748;7209346,2299363;7208364,2298439;3134255,2305290;3135259,2305038;3135784,2304834;3135132,2304900;3131232,2305290;3132238,2305290;3131736,2305239;3130728,2306801;3143322,2304282;3150877,2292697;3150877,2281614;3145335,2272547;3129721,2265999;3111586,2276073;3108564,2286652;3111586,2297230;3118639,2304282;3130728,2306801;3124871,2303527;3123171,2302771;3123521,2302771;3119016,2300252;3117925,2297454;3116624,2295719;3116624,2296222;3114609,2291689;3114609,2292192;3114173,2287833;3114106,2287659;3114106,2287155;3114173,2287833;3117925,2297454;3119646,2299749;3123676,2302771;3123521,2302771;3124871,2303527;3127704,2304786;3127203,2304786;3131736,2305239;3135132,2304900;3138787,2303275;3138284,2303275;3141465,2300889;3146233,2294076;3146847,2292697;3146847,2293200;3146233,2294076;3144831,2297230;3144831,2296726;3142024,2300469;3142311,2300252;3141810,2300756;3142024,2300469;3141465,2300889;3139795,2303275;3135784,2304834;3136269,2304786;3135259,2305038;934010,2310378;934010,2270248;934010,2310378;2815903,2312343;2826984,2312343;2841592,2297735;2826984,2284134;2815903,2284134;2801797,2298239;2815903,2312343;5588556,2316584;5588556,2276454;5588556,2316584;2542707,2328299;2554293,2325276;2564368,2312683;2560338,2294045;2551170,2288806;2554797,2291527;2553789,2291023;2556811,2295053;2554887,2293241;2556284,2296386;2556811,2297068;2556811,2297571;2556284,2296386;2551103,2289681;2549365,2288044;2546737,2286994;2547745,2287497;2543566,2287117;2529611,2293038;2533640,2290016;2533137,2290016;2538174,2288001;2537670,2288001;2542875,2287055;2542204,2286994;2543211,2286994;2542875,2287055;2543566,2287117;2546233,2285986;2548636,2287358;2548248,2286994;2549051,2287596;2549842,2288047;2548248,2285986;2534144,2283971;2521048,2294045;2521551,2316209;2535656,2327291;2542707,2328299;7197256,2334505;7208842,2331483;7218916,2318889;7214887,2300251;7205719,2295013;7209346,2297733;7208338,2297229;7211361,2301259;7209436,2299448;7210834,2302592;7211361,2303274;7211361,2303778;7210834,2302592;7205653,2295887;7203914,2294251;7201286,2293200;7202294,2293704;7198115,2293324;7184160,2299245;7188189,2296222;7187686,2296222;7192723,2294207;7192219,2294207;7197425,2293261;7196753,2293200;7197761,2293200;7197425,2293261;7198115,2293324;7200782,2292192;7203185,2293565;7202797,2293200;7203600,2293802;7204390,2294254;7202797,2292192;7188693,2290178;7175597,2300251;7176100,2322416;7190205,2333498;7197256,2334505;4056054,2336519;4077210,2329467;4088292,2309822;4068647,2298740;4046483,2302266;4033890,2324430;4056054,2336519;1862259,2344574;1877552,2343167;1921597,2306462;1921597,2284930;1900064,2284930;1862870,2308909;1850635,2333868;1862259,2344574;3082402,2345458;3099041,2328818;3082402,2312179;3065762,2317562;3061357,2328818;3065762,2340075;3082402,2345458;6516804,2350779;6532098,2349373;6576143,2312668;6576143,2291135;6554610,2291135;6517416,2315115;6505181,2340074;6516804,2350779;4098333,2353410;4098192,2353061;4097863,2352639;4097863,2353143;126611,2353486;146509,2336359;171695,2268860;141975,2251229;109737,2335856;126611,2353486;4132116,2355662;4132620,2354654;4132482,2354838;4129597,2358684;4130101,2358180;4129814,2358396;4128711,2359223;4129814,2358396;4132482,2354838;4132593,2354587;4130065,2356023;4781160,2359692;4801057,2342565;4826244,2275066;4796524,2257436;4764286,2342062;4781160,2359692;4124056,2361706;4128086,2360699;4128711,2359223;4126071,2361203;4126575,2360699;4119163,2362930;4121538,2362714;4124056,2361706;4115997,2363218;4117653,2363067;4130065,2356023;4133627,2347602;4125064,2332490;4128590,2335009;4131612,2338535;4133627,2343068;4133627,2342565;4134106,2347350;4134131,2347099;4134131,2347602;4134106,2347350;4133627,2352136;4134131,2351128;4132593,2354587;4135138,2353143;4116500,2321913;4100885,2328461;4094336,2343572;4098192,2353061;4098565,2353541;4115540,2363176;4116897,2363496;4119163,2362930;4117653,2363067;4116500,2363721;4116897,2363496;4116346,2363634;4109952,2365232;4116346,2363634;4115540,2363176;4110456,2362714;4105418,2360699;4101389,2357173;4098565,2353541;4098333,2353410;4100885,2359691;4109952,2365232;819006,2366168;834667,2358338;829283,2341698;809708,2327995;785727,2336314;796982,2359316;819006,2366168;631566,2369104;643801,2359317;636460,2331421;627651,2326038;614438,2320654;601714,2321633;592416,2329463;595352,2353444;606608,2362253;615417,2367147;631566,2369104;5473550,2372374;5489210,2364543;5483827,2347903;5464251,2334200;5440271,2342520;5451527,2365522;5473550,2372374;5286113,2375310;5298348,2365523;5291006,2337627;5282198,2332243;5268984,2326860;5256260,2327839;5246962,2335669;5249898,2359650;5261154,2368458;5269963,2373353;5286113,2375310;4532943,2409078;4548114,2388035;4547135,2384609;4542730,2376779;4522176,2376779;4517772,2384609;4516793,2388035;4532943,2409078;1375586,2413428;1384149,2410909;1389690,2403521;1392209,2399323;1391705,2400834;1389690,2403521;1387675,2406879;1393216,2399323;1394224,2385723;1392209,2381190;1387172,2375649;1375586,2371618;1366015,2374137;1356949,2385723;1357955,2399323;1363496,2406879;1363494,2406876;1359467,2400834;1358963,2399323;1363494,2406876;1365511,2409902;1375586,2413428;3987930,2418751;3987863,2409245;4014245,2397974;4016764,2398982;4023445,2410927;4024486,2405843;4002660,2394952;3999637,2395456;3987674,2418438;6030135,2419634;6038699,2417116;6044239,2409729;6046758,2405530;6046255,2407041;6044239,2409729;6042225,2413086;6047766,2405530;6048773,2391929;6046758,2387396;6041721,2381856;6030135,2377825;6020565,2380344;6011498,2391929;6012505,2405530;6018046,2413086;6018043,2413081;6014017,2407041;6013512,2405530;6018043,2413081;6020061,2416108;6030135,2419634;4021562,2420122;4025075,2413841;4023445,2410927;4016815,2428609;4020015,2427678;4021562,2420122;4012979,2429726;4014245,2429708;4016764,2428701;4016815,2428609;2123614,2431436;2136207,2421991;2129155,2394790;2120087,2389753;2113539,2384716;2100946,2370611;2079286,2363559;2069211,2383708;2107998,2429546;2123614,2431436;4002660,2432731;4012979,2429726;3997087,2429952;3987930,2418751;3987965,2423687;3999637,2432227;4002660,2432731;6778161,2437642;6790754,2428197;6783702,2400996;6774635,2395959;6768086,2390922;6755493,2376818;6733833,2369766;6723759,2389914;6762545,2435753;6778161,2437642;1194987,2438520;1211985,2416085;1101873,2287864;1086702,2312824;1186048,2431256;1194987,2438520;5849530,2444725;5866528,2422290;5756416,2294069;5741245,2319029;5840591,2437461;5849530,2444725;4314683,2445904;4327399,2443335;4408148,2386566;4390041,2355245;4310760,2413971;4314683,2445904;1910022,2455542;1922578,2450831;2015073,2248224;1982773,2248224;1903002,2426362;1910022,2455542;3593138,2459640;3602205,2436760;3530677,2371780;3512540,2389914;3583063,2455901;3593138,2459640;6564566,2461747;6577122,2457037;6669617,2254429;6637317,2254429;6557546,2432568;6564566,2461747;3969414,2464466;3987548,2459429;3993089,2446332;3987548,2433235;3969919,2428198;3963874,2429205;3960851,2429709;3952288,2434746;3952288,2457917;3963370,2463458;3969414,2464466;2091878,2472866;2091878,2472363;2091853,2472614;2091687,2474269;2091853,2472614;2091799,2472076;6746427,2479072;6746427,2478569;6746402,2478820;6746237,2480473;6746402,2478820;6746348,2478283;2089401,2481337;2089410,2481329;2089863,2480422;2089726,2480605;2056617,2481933;2055106,2479918;2055106,2480422;2088688,2481989;2091374,2480422;2091687,2474269;2091374,2477400;2091374,2476896;2089863,2480297;2089863,2480422;2089863,2480926;2089410,2481329;2089360,2481430;2089401,2481337;2088730,2481933;2086841,2484452;2087345,2483948;2087057,2484164;4628374,2484934;4653333,2470741;4657737,2452145;4653333,2441378;4628374,2427186;4603415,2441378;4599500,2456060;4603415,2470741;4628374,2484934;2060143,2485459;2056617,2481933;2058128,2483948;2082857,2487153;2083314,2486971;2087057,2484164;2088688,2481989;2088627,2482025;6743950,2487543;6743959,2487535;6744412,2486628;6744275,2486811;6711166,2488139;6709655,2486125;6709655,2486628;6743237,2488196;6745924,2486628;6746237,2480473;6745924,2483606;6745924,2483102;6744412,2486503;6744412,2486628;6744412,2487132;6743959,2487535;6743909,2487636;6743950,2487543;6743279,2488140;2067363,2489321;2066692,2488784;2062158,2486971;2060143,2485459;2062662,2487978;2076042,2489366;2080796,2488985;2082857,2487153;2078278,2488985;2076402,2489156;2072737,2489489;2076402,2489156;2088627,2482025;2088730,2481933;2089726,2480605;2089863,2480297;2089863,2464932;2089360,2463799;2088045,2462265;2074874,2454802;2074248,2454732;2074751,2454732;2074874,2454802;2078781,2455236;2078278,2455236;2082811,2457251;2086337,2460273;2088045,2462265;2089863,2463295;2089863,2464932;2091374,2468333;2091374,2467829;2091799,2472076;2092508,2458132;2074751,2447176;2053595,2462792;2055610,2479918;2066692,2488784;2067196,2488985;2072737,2489489;2068203,2489993;2069384,2489898;2067363,2489321;6741390,2490658;6741894,2490154;6741605,2490371;2073240,2491000;2076042,2489366;2069384,2489898;6714692,2491666;6711166,2488139;6712677,2490154;6737406,2493360;6737863,2493177;6741605,2490371;6743237,2488196;6743175,2488231;6721913,2495528;6721241,2494990;6716707,2493177;6714692,2491666;6717211,2494184;6730591,2495572;6735345,2495192;6737406,2493360;6732827,2495192;6730951,2495362;6727286,2495695;6730951,2495362;6743175,2488231;6743279,2488140;6744275,2486811;6744412,2486503;6744412,2471138;6743909,2470005;6742594,2468471;6729423,2461008;6728797,2460938;6729300,2460938;6729423,2461008;6733330,2461442;6732827,2461442;6737360,2463457;6740886,2466479;6742594,2468471;6744412,2469502;6744412,2471138;6745924,2474539;6745924,2474035;6746348,2478283;6747057,2464338;6729300,2453382;6708144,2468998;6710159,2486125;6721241,2494990;6721745,2495192;6727286,2495695;6722752,2496199;6723933,2496105;6721913,2495528;6727789,2497207;6730591,2495572;6723933,2496105;2851775,2514725;2862664,2506956;2871473,2489826;2868047,2471719;2849451,2472698;2837217,2487379;2838684,2511850;2851775,2514725;838924,2516939;849346,2509559;945756,2382319;922755,2359318;820962,2492920;838924,2516939;5493469,2523144;5503891,2515765;5600301,2388524;5577300,2365524;5475507,2499126;5493469,2523144;1288442,2530795;1308087,2526765;1313628,2522232;1320680,2516187;1327228,2500068;1320680,2483949;1304561,2477400;1288442,2483949;1282397,2491001;1279375,2494527;1273834,2504098;1273834,2516187;1288442,2530795;5942992,2537001;5962636,2532972;5968177,2528438;5975229,2522393;5981778,2506274;5975229,2490155;5959110,2483607;5942992,2490155;5936946,2497207;5933925,2500733;5928384,2510304;5928384,2522393;5942992,2537001;3429557,2543668;3445524,2522127;3390714,2416908;3362817,2433547;3420564,2536809;3429557,2543668;2063734,2573611;2112028,2571092;2107495,2536839;2024380,2534824;2015817,2565551;2063734,2573611;6718281,2579817;6766575,2577298;6762042,2543045;6678928,2541031;6670364,2571757;6718281,2579817;1011313,2602581;1025528,2592266;1106767,2499771;1084745,2471386;987845,2569754;1011313,2602581;1320888,2605533;1339321,2603330;1425960,2492008;1385160,2480926;1315646,2563032;1320888,2605533;5665856,2608787;5680071,2598471;5761310,2505977;5739287,2477592;5642388,2575959;5665856,2608787;5975435,2611740;5993868,2609536;6080507,2498214;6039706,2487132;5970193,2569238;5975435,2611740;2619954,2634723;2638593,2629685;2644133,2616085;2638593,2602485;2619954,2596944;2615925,2597951;2604339,2607018;2604339,2624648;2615925,2633715;2619954,2634723;2391087,2636577;2390583,2634561;2390680,2635607;2390816,2637063;2390680,2635607;2390268,2634625;2390583,2634561;2389954,2633932;2389850,2635637;2390881,2637160;2391087,2636577;2390877,2637154;2390835,2637269;2390877,2637154;2390816,2637063;2391385,2637903;2391590,2637080;2391266,2637729;2390892,2638348;2391087,2638088;2391266,2637729;2390881,2637160;2390709,2637647;7045637,2642783;7045133,2640768;7045230,2641814;7045366,2643270;7045230,2641814;7044818,2640831;7045133,2640768;7044503,2640138;7044399,2641843;7045431,2643366;7045637,2642783;7045427,2643360;7045385,2643475;7045427,2643360;7045366,2643270;7045935,2644110;7046140,2643286;7045816,2643935;2572930,2644132;2589049,2635065;2588545,2616427;2586530,2612397;2558826,2612397;2556811,2616427;2556811,2635065;2572930,2644132;7045442,2644554;7045637,2644294;7045816,2643935;7045431,2643366;7045259,2643853;4039657,2644687;4040127,2643528;4040127,2634595;4039620,2633548;4038630,2640871;4039612,2644518;4039638,2644474;4039612,2644519;4038170,2646921;4038333,2646758;4039612,2644519;4039612,2644518;3947144,2649857;3956443,2618047;3839479,2563235;3822839,2591130;3947144,2649857;7227479,2650338;7243598,2641271;7243095,2622633;7241080,2618603;7213375,2618603;7211360,2622633;7211360,2641271;7227479,2650338;3476048,2652863;3486631,2647900;3545357,2578895;3522846,2556384;3465587,2626366;3476048,2652863;764191,2661270;790128,2641694;785192,2631748;790617,2633376;816066,2614289;790617,2595203;780830,2598139;768594,2614289;775589,2623523;764191,2621140;760276,2622608;746083,2641205;760276,2659801;764191,2661270;663865,2664696;684909,2655887;692739,2642673;692739,2626523;689313,2618693;684419,2612821;674632,2606459;666802,2604501;658971,2604501;649183,2607927;640375,2615757;636460,2622119;634991,2626523;634991,2642673;642822,2655887;663865,2664696;5418737,2667476;5444675,2647900;5439738,2637954;5445164,2639582;5470612,2620495;5445164,2601409;5435376,2604345;5423141,2620495;5430136,2629728;5418737,2627345;5414822,2628813;5400630,2647410;5414822,2666007;5418737,2667476;2376857,2669759;2392598,2661762;2396627,2645643;2391385,2637903;2391087,2639095;2390892,2638348;2389576,2640102;2389850,2635637;2386050,2630028;2389954,2633932;2391087,2615420;2366908,2610383;2360360,2663777;2376857,2669759;5318413,2670901;5339456,2662093;5347286,2648879;5347286,2632729;5343860,2624899;5338967,2619027;5329179,2612665;5321349,2610707;5313518,2610707;5303731,2614133;5294922,2621963;5291007,2628325;5289539,2632729;5289539,2648879;5297369,2662093;5318413,2670901;4013211,2673838;4029055,2668271;4037391,2656113;4039148,2652304;4038659,2654263;4037391,2656113;4036212,2658666;4038170,2655731;4041106,2648879;4041484,2640181;4040127,2643528;4040127,2646432;4039657,2644687;4039148,2645942;4038333,2646758;4037680,2647901;4038630,2640871;4033276,2620984;4033765,2621473;4039620,2633548;4040127,2629793;4040127,2634595;4041595,2637623;4041484,2640181;4046489,2627835;4046000,2626367;4032297,2612665;4005870,2616090;4023977,2613643;4001955,2617069;4020740,2614778;4021530,2614622;4022020,2614622;4020740,2614778;3997061,2619455;3985805,2641538;3987763,2654263;4013211,2673838;7031407,2675966;7047148,2667969;7051177,2651850;7045935,2644110;7045637,2645302;7045442,2644554;7044126,2646309;7044399,2641843;7040600,2636234;7044503,2640138;7045637,2621627;7021458,2616589;7014910,2669984;7031407,2675966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  <v:group id="Gruppe 10" o:spid="_x0000_s1034" style="position:absolute;left:3033;top:112;width:72568;height:26761" coordorigin="3033,112" coordsize="72567,267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">
                <v:shape id="Freihandform: Form 11" o:spid="_x0000_s1035" style="position:absolute;left:3308;top:133;width:72288;height:24796;flip:y;visibility:visible;mso-wrap-style:square;v-text-anchor:middle" coordsize="7228855,24795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" path="m3768109,17881v11424,,11424,-17881,,-17881c3756683,496,3756683,17881,3768109,17881xm101866,158933v4035,-791,7854,-3337,10586,-8180c122387,132871,135798,116976,152189,105055v7948,-5464,11425,-15398,6457,-24339c154176,72768,142255,68794,134307,74258,112452,89657,95067,109029,83145,133368v-7450,14529,6613,27940,18721,25565xm4756414,165142v4036,-791,7855,-3337,10587,-8180c4776935,139080,4790346,123185,4806738,111264v7947,-5464,11425,-15398,6457,-24339c4808725,78977,4796804,75003,4788856,80467v-21855,15399,-39240,34771,-51162,59110c4730244,154106,4744307,167517,4756414,165142xm1051598,287037v7044,1510,14089,503,19121,-5032c1074241,277980,1076756,273451,1076756,267916v,-5032,-2012,-10567,-6037,-14089c1065183,248292,1058642,246782,1051598,248292v-1509,503,-3019,503,-4528,1006c1045561,249801,1044051,250808,1042541,251311v-2012,1007,-4025,3019,-5535,5032c1034491,259362,1032982,263891,1032982,267916v,3522,1005,6541,2515,9560c1037510,281502,1042541,285527,1047070,286030v1509,503,3019,503,4528,1007xm5706134,293246v7044,1510,14089,503,19121,-5032c5728777,284189,5731292,279660,5731292,274125v,-5032,-2012,-10567,-6037,-14089c5719719,254501,5713178,252991,5706134,254501v-1509,503,-3019,503,-4528,1006c5700097,256010,5698587,257017,5697077,257520v-2012,1007,-4025,3019,-5535,5032c5689027,265571,5687517,270100,5687517,274125v,3522,1006,6541,2516,9560c5692045,287711,5697077,291736,5701606,292239v1509,503,3019,503,4528,1007xm673671,328181r1550,-388c678240,326787,671195,328297,674214,327793r-543,388xm5328210,334390r1550,-388c5332779,332996,5325734,334506,5328753,334002r-543,388xm660189,336788v3333,-315,6478,-1699,8491,-4466c669183,331819,669686,331316,670189,330812v-2013,1510,,,503,-503l673671,328181r-62,16l673208,328297v1006,-504,3522,-2013,1006,-504c682768,327290,691322,320749,690819,311189v,-8555,-7045,-17612,-16101,-16606c668176,295087,661635,296597,656100,300118v-6541,4529,-10566,10064,-12579,17612c642012,323768,644527,331819,650565,334838v2768,1509,6290,2264,9624,1950xm5314728,342997v3333,-315,6478,-1699,8491,-4466c5323722,338028,5324225,337525,5324728,337021v-2013,1510,,,503,-503l5328210,334390r-62,16l5327747,334506v1006,-504,3522,-2013,1006,-504c5337307,333499,5345861,326958,5345358,317398v,-8555,-7045,-17612,-16101,-16606c5322715,301296,5316174,302806,5310639,306327v-6541,4529,-10566,10064,-12579,17612c5296551,329977,5299066,338028,5305104,341047v2768,1510,6290,2264,9624,1950xm1651240,467573v11898,-722,21770,-16182,10966,-27731c1639854,415503,1617006,391660,1593164,368811v-14902,-14902,-36261,6954,-22353,22352c1593164,415999,1616012,439345,1639358,462691v3725,3726,7916,5123,11882,4882xm6305790,473782v11898,-722,21770,-16182,10967,-27731c6294405,421712,6271556,397869,6247714,375020v-14902,-14902,-36261,6954,-22353,22352c6247714,422208,6270562,445554,6293908,468900v3725,3726,7916,5123,11882,4882xm620878,486294v10566,2516,21636,-5032,21636,-16605c642514,458116,631444,450568,620878,453084v-3523,1006,-7045,1509,-10064,2516c604775,457110,599744,463148,600247,469689v503,6038,4025,12579,10567,14089c614336,484784,617859,485287,620878,486294xm5275417,492503v10567,2516,21637,-5032,21637,-16605c5297054,464325,5285984,456777,5275417,459293v-3522,1006,-7044,1509,-10064,2516c5259315,463319,5254283,469357,5254787,475898v503,6038,4025,12579,10566,14089c5268876,490993,5272398,491496,5275417,492503xm1416335,493486r941,-1118l1417327,491997r-992,1489xm1416333,493488r2,-2l1416333,493487r,1xm6070883,499695r941,-1117l6071875,498206r-992,1489xm6070882,499697r1,-2l6070882,499696r,1xm1441172,518322r1487,-992l1442289,517381r-1117,941xm1441169,518324r,l1441172,518322r-3,2xm1425771,521304v3974,1490,10431,497,13908,-1987l1441169,518324r-12418,993c1428751,519317,1428254,519317,1428254,519317r14035,-1936l1450607,510376v497,-993,994,-1490,1490,-2484c1452595,506402,1453588,504912,1454084,503422v994,-2484,994,-4967,497,-7451c1454084,491997,1452595,488024,1449614,485043v-2484,-1987,-4967,-3974,-8445,-4967c1437196,479082,1430242,480076,1426765,482560v-994,496,-1490,993,-2484,1490l1417276,492368r-1935,14034c1415341,506402,1415341,505906,1415341,505906r992,-12418l1415341,494978v-498,1490,-994,2980,-1988,4470c1412360,501932,1412360,504415,1412857,506402v496,3974,1986,7451,4967,10431c1420308,518820,1422791,520311,1425771,521304xm6095721,524530r1487,-991l6096837,523590r-1116,940xm6095717,524533r1,l6095721,524530r-4,3xm6080320,527513v3974,1490,10431,497,13908,-1987l6095717,524533r-12417,993c6083300,525526,6082803,525526,6082803,525526r14034,-1936l6105156,516585v496,-993,993,-1490,1490,-2484c6107143,512611,6108136,511121,6108633,509631v993,-2484,993,-4967,496,-7451c6108633,498206,6107143,494233,6104162,491252v-2484,-1987,-4967,-3974,-8444,-4967c6091744,485291,6084790,486285,6081313,488769v-993,496,-1490,993,-2483,1490l6071824,498578r-1935,14033c6069889,512611,6069889,512115,6069889,512115r993,-12418l6069889,501187v-497,1490,-994,2980,-1987,4470c6066908,508141,6066908,510624,6067405,512611v497,3974,1987,7451,4968,10431c6074856,525029,6077339,526520,6080320,527513xm3892190,611253v1509,-503,3521,-1006,5031,-1510c3903259,607731,3908291,602196,3907788,595655v-503,-6542,-4529,-12077,-10567,-14090c3895711,581062,3893699,580559,3892190,580056v-10064,-3019,-20127,5535,-20127,15599c3871559,605718,3882126,614272,3892190,611253xm1551250,618628v11070,4529,23649,-1509,26668,-13082l1578391,603888r-33,85c1578547,603659,1578925,602778,1578925,602023r-534,1865l1578925,602526v502,-1006,1005,-2012,1509,-2515c1582446,596488,1577918,602526,1580434,599508v1509,-1510,3018,-3523,4528,-4529c1580937,596991,1584962,595482,1585465,594979v1007,-503,2013,-1006,3523,-1509c1596535,589947,1599051,579381,1596031,572336v-3018,-7547,-11573,-12076,-20126,-10063c1561313,566298,1548231,576865,1541690,590450v-5031,10567,-2013,23146,9560,28178xm6205787,624837v11070,4529,23649,-1509,26668,-13082l6232928,610099r-33,83c6233084,609868,6233462,608987,6233462,608232r-534,1867l6233462,608735v503,-1006,1005,-2012,1509,-2515c6236983,602697,6232455,608735,6234971,605717v1509,-1510,3019,-3523,4528,-4529c6235474,603200,6239499,601691,6240003,601188v1006,-503,2012,-1006,3522,-1509c6251073,596156,6253588,585590,6250569,578545v-3019,-7547,-11573,-12076,-20127,-10063c6215850,572507,6202767,583074,6196227,596659v-5032,10567,-2013,23146,9560,28178xm2753539,735536v11070,4026,24151,-4528,27171,-15598c2785238,708364,2777690,696288,2766114,692766v-13582,-4025,-25157,-13586,-32703,-27172c2728883,657040,2717811,654021,2708755,657543v-8050,3523,-15094,14089,-11569,23147c2707750,707358,2726870,725473,2753539,735536xm1101912,738866v7451,-496,12418,-3973,16392,-9437c1121284,724958,1124762,720488,1124265,714527v-497,-4471,-1491,-8941,-4968,-11922c1115820,699625,1111846,698135,1107376,697638v-5961,-497,-10431,2980,-14902,5961c1087010,707573,1083037,713037,1083037,719991v,4967,1987,9934,5463,13411c1091977,736879,1096945,738866,1101912,738866xm5756460,745075v7451,-496,12419,-3973,16392,-9437c5775833,731167,5779310,726697,5778813,720736v-497,-4471,-1490,-8941,-4968,-11922c5770368,705834,5766395,704344,5761924,703847v-5960,-497,-10431,2980,-14901,5961c5741559,713782,5737585,719246,5737585,726200v,4967,1987,9934,5463,13411c5746525,743088,5751493,745075,5756460,745075xm2393467,814119v15448,-637,30541,-22147,16203,-37997c2391052,755491,2375454,729829,2361868,705174v-10063,-18618,-43777,-5535,-35223,15095c2333187,735868,2339728,751466,2348282,766058v9057,14592,20126,27675,30695,40758c2383128,812225,2388317,814332,2393467,814119xm7047999,820328v15449,-637,30545,-22147,16204,-37997c7045586,761700,7029987,736038,7016402,711383v-10064,-18618,-43777,-5535,-35223,15095c6987721,742077,6994262,757675,7002816,772267v9057,14592,20127,27675,30694,40758c7037661,818434,7042850,820541,7047999,820328xm1837776,931048r-692,-539l1836615,930321r498,641l1837776,931048xm1838562,931101v-503,-504,-1509,-504,-2012,-1007l1837084,930509r1478,592xm6492314,937257r-693,-539l6491152,936530r498,641l6492314,937257xm6493100,937310v-503,-504,-1509,-504,-2013,-1007l6491621,936718r1479,592xm423869,963615v4036,47,8102,-1350,11455,-4703c449233,945501,461154,930599,473075,916194v6457,-7451,7451,-18379,,-25830c466618,882914,453703,881921,447246,889868v-13412,15398,-26823,30796,-38745,48182c399933,950343,411761,963475,423869,963615xm5078411,969824v4036,47,8103,-1350,11456,-4703c5103775,951710,5115696,936808,5127618,922403v6457,-7451,7450,-18379,,-25830c5121160,889123,5108245,888130,5101788,896077v-13412,15398,-26823,30796,-38744,48182c5054475,956552,5066303,969684,5078411,969824xm1831015,971354v4026,-503,8051,-1509,11070,-4025c1846110,964310,1850136,960788,1851644,955253v1007,-4529,1007,-9057,-1005,-13586c1849129,937642,1846110,934119,1842085,931604r-4309,-556l1841079,933616v-503,-503,-1007,-1006,-1511,-1006l1841551,935159r-472,-1040c1841581,935126,1842588,936132,1843091,937139r-1540,-1980l1843594,939654v,-503,-503,-1006,-503,-1006l1837113,930962r-10626,-1371c1826487,929591,1825984,929591,1825984,929591r4529,-412l1829507,929087v1006,,1508,,2012,l1830513,929179r4201,382l1833530,929087v503,504,1007,504,1511,504l1834714,929561r1901,760l1832524,925062v-5031,-3019,-12075,-4025,-17610,-2516c1803341,926069,1795290,938145,1798812,950724v3019,10064,10064,17108,20127,20127c1822965,972361,1826487,971858,1831015,971354xm6485552,977563v4026,-503,8051,-1509,11070,-4025c6500648,970519,6504673,966997,6506183,961462v1006,-4529,1006,-9057,-1007,-13586c6503667,943851,6500648,940328,6496622,937813r-4308,-556l6495616,939825v-503,-503,-1007,-1006,-1510,-1006l6496089,941368r-473,-1040c6496119,941335,6497126,942341,6497629,943348r-1540,-1980l6498132,945863v,-503,-503,-1006,-503,-1006l6491650,937171r-10626,-1371c6481024,935800,6480521,935800,6480521,935800r4528,-412l6484043,935296v1006,,1509,,2013,l6485049,935388r4203,382l6488068,935296v503,504,1007,504,1510,504l6489252,935770r1900,760l6487062,931271v-5032,-3019,-12076,-4025,-17612,-2516c6457878,932278,6449827,944354,6453349,956933v3019,10064,10063,17108,20127,20127c6477502,978570,6481024,978067,6485552,977563xm2615162,1028950v3146,189,6291,-817,9058,-3585c2629253,1020333,2628745,1012786,2624220,1007251v-6039,-6542,-8556,-14089,-10066,-22643c2612647,976054,2602079,971525,2594532,973538v-7042,2012,-13079,11573,-10564,19624c2588496,1005741,2595541,1017314,2606104,1025365v2768,2013,5914,3397,9058,3585xm335541,1068315v10500,-3446,15343,-19745,3422,-27941c329526,1033420,326048,1021995,327042,1011067v2484,-22849,-35267,-23345,-35267,-496c291775,1033420,303696,1054779,323565,1066700v4346,2484,8475,2763,11976,1615xm4990080,1074524v10501,-3446,15344,-19745,3423,-27941c4984065,1039629,4980588,1028204,4981582,1017276v2483,-22849,-35267,-23345,-35267,-496c4946315,1039629,4958236,1060988,4978105,1072909v4346,2484,8475,2763,11975,1615xm837565,1090891v8545,-2678,12270,-15623,2584,-22702c811340,1046830,786007,1025471,753719,1008583v-20861,-10928,-36757,17385,-17882,30797c765144,1060738,795444,1073653,827731,1089548v3602,1987,6985,2235,9834,1343xm2273025,1094521v4877,393,9971,-1273,14374,-5928c2312558,1062931,2338220,1037270,2362876,1011105v15095,-16102,-7548,-38745,-24153,-24153c2312054,1011105,2285890,1035760,2259725,1060416v-13965,13208,-1325,32926,13300,34105xm5492106,1097100v8545,-2678,12271,-15623,2584,-22702c5465881,1053039,5440549,1031680,5408262,1014792v-20862,-10928,-36757,17385,-17882,30797c5419687,1066947,5449986,1079862,5482273,1095757v3601,1987,6985,2235,9833,1343xm6927561,1100730v4874,393,9969,-1273,14372,-5928c6967092,1069140,6992753,1043479,7017409,1017314v15095,-16102,-7547,-38745,-24152,-24153c6966588,1017314,6940423,1041969,6914258,1066625v-13963,13208,-1321,32926,13303,34105xm1044798,1107430v6955,-993,14405,-7450,13908,-15398c1057713,1081105,1056223,1070673,1055230,1059746v-994,-10431,-8941,-19372,-20367,-17385c1023439,1043354,1016982,1053785,1019465,1064216v2484,10431,4968,21359,7948,31790c1029400,1103457,1037348,1108424,1044798,1107430xm5699338,1113639v6955,-993,14405,-7450,13908,-15398c5712253,1087314,5710763,1076882,5709770,1065955v-994,-10431,-8941,-19372,-20367,-17385c5677979,1049563,5671522,1059994,5674005,1070425v2484,10431,4968,21359,7948,31790c5683940,1109666,5691887,1114633,5699338,1113639xm606692,1138228v2483,,4966,-994,7450,-1987c617123,1134751,620103,1130777,621096,1127300v497,-3477,993,-6954,1987,-10431c624076,1110908,623580,1104947,618612,1100973v-3477,-2980,-7450,-4966,-11920,-4966c602221,1096007,598247,1097993,594770,1100973v-4470,4968,-5464,10432,-4470,16392c590796,1120842,591293,1124319,592287,1127797v496,2980,2980,5960,5464,7450c600234,1137234,603214,1138724,606692,1138228xm5261234,1144437v2483,,4966,-994,7450,-1987c5271665,1140960,5274645,1136986,5275638,1133509v497,-3477,994,-6954,1987,-10431c5278618,1117117,5278122,1111156,5273154,1107182v-3477,-2980,-7450,-4966,-11920,-4966c5256763,1102216,5252789,1104202,5249312,1107182v-4470,4968,-5464,10432,-4470,16392c5245338,1127051,5245835,1130528,5246829,1134006v496,2980,2980,5960,5464,7450c5254776,1143443,5257756,1144933,5261234,1144437xm1965365,1245081v7548,-1006,15599,-8051,14592,-16605c1978951,1218413,1980461,1210865,1987504,1204324v7549,-7548,7549,-20630,,-28178c1980964,1169101,1966875,1167592,1959830,1176146v-13083,16101,-19623,36732,-13083,56859c1949264,1241056,1956811,1246591,1965365,1245081xm6619900,1251290v7547,-1006,15598,-8051,14592,-16605c6633485,1224622,6634995,1217074,6642039,1210533v7548,-7548,7548,-20630,,-28178c6635498,1175310,6621409,1173801,6614365,1182355v-13083,16101,-19624,36732,-13083,56859c6603798,1247265,6611346,1252800,6619900,1251290xm1643145,1256466v12391,63,24845,-7359,23838,-22454c1665474,1212878,1675537,1188726,1689123,1173127v17612,-20127,-10064,-48305,-29687,-29687c1647360,1155013,1637296,1168598,1630251,1183694v-7548,16101,-8553,32706,-10566,50318c1618427,1248855,1630755,1256403,1643145,1256466xm432709,1262522v3577,878,7582,257,11556,-2599c461154,1248001,477048,1235086,493440,1222668v8444,-6457,6954,-21359,,-28313c485989,1186408,473571,1186904,465624,1194355v-13908,12915,-27816,25830,-41227,39738c415083,1243779,421975,1259891,432709,1262522xm6297680,1262675v12390,63,24844,-7359,23838,-22454c6320008,1219087,6330072,1194935,6343657,1179336v17612,-20127,-10064,-48305,-29687,-29687c6301894,1161222,6291830,1174807,6284786,1189903v-7548,16101,-8554,32706,-10567,50318c6272961,1255064,6285289,1262612,6297680,1262675xm5087250,1268732v3578,877,7583,256,11557,-2600c5115695,1254210,5131590,1241295,5147982,1228877v8444,-6457,6954,-21359,,-28313c5140531,1192617,5128113,1193113,5120166,1200564v-13908,12915,-27816,25830,-41228,39738c5069625,1249988,5076517,1266100,5087250,1268732xm3848741,1333677v10198,2678,24169,-6449,19698,-18371c3863968,1302392,3859001,1289477,3854531,1277059v-3477,-9438,-12915,-14902,-22849,-10928c3822244,1269608,3819761,1280039,3823734,1289477v5464,12418,11425,24836,16889,37254c3842361,1330581,3845341,1332785,3848741,1333677xm2096190,1338168v15600,3019,22140,-19121,6543,-24152c2088140,1309487,2074051,1304958,2059459,1300933v-18115,-6038,-26165,24656,-7548,28681c2066503,1332633,2081599,1335652,2096190,1338168xm6750725,1344377v15599,3019,22140,-19121,6541,-24152c6742675,1315696,6728585,1311167,6713993,1307142v-18114,-6038,-26164,24656,-7547,28681c6721038,1338842,6736133,1341861,6750725,1344377xm2709624,1369449v5464,2484,11923,1987,17387,-993c2733469,1364482,2735952,1358521,2736946,1351070v,-1490,,-3477,496,-4470c2737442,1348587,2737442,1348587,2737939,1346600v496,-994,496,-1490,994,-2484c2740422,1340639,2741417,1337162,2742907,1333685v2483,-6954,-2485,-15398,-8941,-17882c2727011,1312823,2719062,1315803,2714592,1322260v-1987,2981,-3975,6458,-5961,9438c2708135,1332195,2707637,1333188,2707141,1333685v-993,1490,-993,1987,-497,994c2707141,1333685,2707141,1334182,2705649,1335175v-991,994,-1489,1490,-2481,2484c2693232,1347097,2697207,1363985,2709624,1369449xm2525015,1379632v9439,2483,20366,-3477,23347,-13412c2551342,1355292,2554322,1344364,2557302,1333436v2484,-8941,-2980,-18379,-11921,-20862c2535448,1310091,2527997,1316051,2524519,1324495v-4471,10431,-8444,21359,-12915,31791c2507629,1365723,2515578,1377148,2525015,1379632xm1466820,1383232v8382,-2359,15585,-10307,13598,-21483c1477935,1348834,1481909,1337410,1489359,1326979v5961,-7947,1491,-20862,-6954,-25829c1473961,1295686,1463033,1299659,1457071,1308104v-12418,18378,-15895,41227,-10928,63082c1448875,1382363,1458437,1385591,1466820,1383232xm7179555,1385841v9438,2483,20366,-3477,23346,-13412c7205881,1361501,7208861,1350573,7211841,1339645v2484,-8941,-2980,-18379,-11920,-20862c7189986,1316300,7182536,1322260,7179059,1330704v-4471,10431,-8445,21359,-12916,31791c7162170,1371932,7170118,1383357,7179555,1385841xm1135630,1386976v25159,7548,36229,-33210,10567,-39248c1116007,1340181,1088836,1325589,1066193,1303952v-15094,-14592,-35222,7044,-22140,22140c1068206,1355779,1098899,1375906,1135630,1386976xm6121360,1389441v8382,-2359,15585,-10307,13598,-21483c6132475,1355043,6136448,1343619,6143899,1333188v5961,-7947,1490,-20862,-6954,-25829c6128501,1301895,6117573,1305868,6111612,1314313v-12418,18378,-15895,41227,-10927,63082c6103416,1388572,6112978,1391800,6121360,1389441xm5790165,1393185v25159,7548,36229,-33210,10567,-39248c5770541,1346390,5743370,1331798,5720727,1310161v-15095,-14592,-35222,7044,-22140,22140c5722740,1361988,5753433,1382115,5790165,1393185xm1553706,1435785v5723,1635,12139,-503,13648,-8051c1570876,1410626,1583456,1398047,1600564,1395531v15598,-2516,9056,-27172,-6542,-24152c1569366,1375907,1548737,1396537,1544208,1421193v-1258,7547,3774,12956,9498,14592xm6208240,1441994v5724,1635,12139,-503,13649,-8051c6225411,1416835,6237990,1404256,6255098,1401740v15598,-2516,9057,-27172,-6541,-24152c6223901,1382116,6203271,1402746,6198742,1427402v-1257,7547,3774,12956,9498,14592xm406532,1462593v9934,,18379,-9934,14902,-19372c420936,1441731,420440,1439744,419943,1438254v-1986,-5463,-6954,-10431,-13411,-9934c400075,1428816,395107,1432293,393121,1438254v-497,1490,-993,3477,-1491,4967c388650,1452659,396598,1462593,406532,1462593xm718911,1462769v3516,-900,6621,-3166,8484,-7140c732361,1444701,739812,1436257,749249,1430296v7948,-4967,11425,-15895,6458,-24339c751733,1398507,739812,1394036,731865,1399500v-15399,11424,-26327,25332,-33281,43711c694114,1455877,708364,1465470,718911,1462769xm982213,1467675v7078,,14156,-4844,14901,-14530c998604,1431787,999101,1409931,1000095,1388572v496,-22353,-36261,-22353,-35765,c965324,1409931,965821,1431787,967311,1453145v745,9686,7823,14530,14902,14530xm5061046,1468802v9935,,18379,-9934,14902,-19372c5075451,1447940,5074954,1445953,5074458,1444463v-1987,-5463,-6954,-10431,-13412,-9934c5054589,1435025,5049622,1438502,5047635,1444463v-496,1490,-993,3477,-1490,4967c5043165,1458868,5051112,1468802,5061046,1468802xm5373453,1468978v3516,-900,6621,-3166,8483,-7140c5386903,1450910,5394354,1442466,5403791,1436505v7948,-4967,11425,-15895,6458,-24339c5406275,1404716,5394354,1400245,5386407,1405709v-15399,11424,-26327,25332,-33281,43711c5348656,1462086,5362905,1471679,5373453,1468978xm5636752,1473884v7078,,14156,-4844,14901,-14530c5653143,1437996,5653640,1416140,5654634,1394781v496,-22353,-36261,-22353,-35764,c5619863,1416140,5620360,1437996,5621850,1459354v745,9686,7823,14530,14902,14530xm4229428,1490773v4222,1241,8817,869,13039,-1615c4250414,1484688,4253892,1473263,4248924,1465315v-3477,-4967,-6457,-9934,-9934,-15398c4237500,1447433,4236010,1444950,4234519,1442963v-993,-1490,-3973,-4470,-4470,-5961c4226572,1425577,4213658,1420113,4203226,1426075v-9934,5464,-13411,21358,-4471,28809c4202233,1457865,4205213,1463825,4208194,1467799v3476,4967,6953,9935,10430,14902c4221356,1486675,4225206,1489531,4229428,1490773xm2889931,1533365v4100,249,8201,-993,11429,-4470c2906824,1522934,2908311,1511509,2901360,1506045v-6956,-5464,-13910,-10928,-21359,-16392c2873544,1484687,2863607,1482699,2857152,1489653v-4968,5962,-6954,17386,,22850c2864105,1517967,2871058,1523431,2878507,1528895v3232,2483,7330,4222,11424,4470xm680547,1536244v12852,-676,23749,-17906,12573,-30944c679212,1488908,664807,1473013,649905,1457119v-15895,-16889,-40234,7947,-25332,25332c638481,1498842,652886,1515234,667787,1530632v3974,4222,8475,5837,12760,5612xm1665345,1538014v5689,-334,11401,-1917,16741,-4898c1690531,1528149,1693511,1516227,1688544,1507784v-4471,-8445,-16889,-12915,-24836,-6955c1663211,1501326,1659734,1503313,1661721,1502320v1987,-994,-994,,-1490,496l1659734,1502816r-497,c1658740,1502816,1656257,1501822,1657747,1502320v1987,993,-1490,-994,-1987,-1491c1657747,1502320,1655760,1500829,1655760,1500332v994,994,994,1490,497,497c1655760,1500332,1655263,1499339,1655263,1498843v-7947,-16392,-35763,-4968,-29802,12418c1631421,1528770,1648278,1539015,1665345,1538014xm5335089,1542453v12853,-676,23750,-17906,12574,-30944c5333755,1495117,5319350,1479222,5304448,1463328v-15895,-16889,-40234,7947,-25332,25332c5293024,1505051,5307429,1521443,5322330,1536841v3974,4222,8475,5837,12759,5612xm6319884,1544223v5689,-334,11402,-1917,16741,-4898c6345070,1534358,6348050,1522436,6343083,1513993v-4471,-8445,-16889,-12915,-24836,-6955c6317750,1507535,6314273,1509522,6316260,1508529v1987,-994,-994,,-1490,496l6314273,1509025r-496,c6313280,1509025,6310796,1508031,6312287,1508529v1986,993,-1491,-994,-1987,-1491c6312287,1508529,6310300,1507038,6310300,1506541v993,994,993,1490,496,497c6310300,1506541,6309803,1505548,6309803,1505052v-7948,-16392,-35764,-4968,-29803,12418c6285960,1534979,6302817,1545224,6319884,1544223xm1436207,1549011v21359,1987,20366,-30299,,-33279c1397464,1510764,1359217,1502320,1321467,1491392v-21855,-6457,-31294,28313,-9438,34770c1352759,1538084,1393987,1545534,1436207,1549011xm6090750,1555220v21359,1987,20366,-30299,,-33279c6052007,1516973,6013759,1508529,5976009,1497601v-21856,-6457,-31293,28313,-9438,34770c6007302,1544293,6048529,1551743,6090750,1555220xm4010500,1571612v19869,-1490,20365,-32286,,-31790c3991128,1540816,3974240,1533364,3961325,1518463v-13908,-15895,-37254,7451,-23346,23346c3955861,1562174,3983181,1573599,4010500,1571612xm3524448,1574808v3460,-605,6855,-2492,9498,-6015c3545522,1552692,3557597,1537093,3568167,1520489v11070,-16605,-15606,-32204,-26670,-15599c3530424,1521495,3520361,1538100,3510293,1555208v-7169,11699,3774,21416,14155,19600xm847229,1576083v11424,-3104,20986,-12914,15771,-26077c856543,1533614,859523,1511758,866477,1495863v10431,-22849,-21856,-43214,-34771,-20365c824256,1488412,819288,1502321,817301,1517222v-1986,15398,994,29307,2981,44705c822517,1575587,835804,1579188,847229,1576083xm1128587,1581705v12076,5032,27171,-1510,30693,-15095c1163305,1550005,1182929,1535916,1197521,1528872v18617,-9058,5535,-40758,-14592,-34217c1168840,1499687,1155758,1506229,1144185,1515789v-11573,9560,-18114,21636,-26668,33210c1108963,1560068,1117014,1576673,1128587,1581705xm5501769,1582292v11425,-3104,20987,-12914,15771,-26077c5511083,1539823,5514063,1517967,5521017,1502072v10431,-22849,-21856,-43214,-34770,-20365c5478796,1494621,5473829,1508530,5471842,1523431v-1987,15398,994,29307,2980,44705c5477057,1581796,5490345,1585397,5501769,1582292xm1954746,1587173v12736,-1280,22888,-16182,10967,-27730c1948328,1543051,1930942,1526162,1913557,1509771v-19372,-18379,-48679,12418,-28810,28313c1903622,1552985,1922497,1568384,1941870,1583285v4098,3229,8630,4315,12876,3888xm5783121,1587914v12076,5032,27171,-1510,30693,-15095c5817839,1556214,5837463,1542125,5852055,1535081v18618,-9058,5536,-40758,-14592,-34217c5823374,1505896,5810292,1512438,5798719,1521998v-11573,9560,-18114,21636,-26668,33210c5763497,1566277,5771548,1582882,5783121,1587914xm6609285,1593382v12736,-1280,22888,-16182,10967,-27730c6602867,1549260,6585481,1532371,6568096,1515980v-19372,-18379,-48679,12418,-28810,28313c6558161,1559194,6577037,1574593,6596409,1589494v4098,3229,8631,4315,12876,3888xm229684,1599676v37751,-10430,72521,-34273,98847,-63082c345420,1517718,319590,1491393,300715,1508777v-24836,22850,-51659,36757,-82952,47686c190940,1565403,201371,1607624,229684,1599676xm4884225,1605885v37751,-10430,72521,-34273,98848,-63082c4999961,1523927,4974132,1497602,4955256,1514986v-24835,22850,-51658,36757,-82951,47686c4845482,1571612,4855913,1613833,4884225,1605885xm3625214,1607161v4592,,9124,-1636,12897,-5158c3641634,1598481,3645659,1594959,3649181,1591436v6542,-6541,7047,-18617,,-25158c3645659,1563259,3641634,1560743,3636603,1561246v-5035,,-8557,2013,-12585,5032c3619993,1569800,3615965,1572819,3611944,1576341v-3521,3019,-5533,8554,-5533,13083c3606411,1593953,3608423,1598984,3611944,1602506v4023,3019,8678,4655,13270,4655xm4516469,1612281v4905,-1303,9376,-4408,12108,-8878c4534537,1593468,4530067,1583037,4521622,1576580v-10430,-7451,-21358,-14902,-31790,-22352c4480891,1548267,4466983,1552241,4462016,1561678v-5464,10431,-2484,21856,6954,27816c4479898,1596448,4490825,1603899,4501753,1610357v4471,2732,9811,3228,14716,1924xm480378,1613034v5332,-660,10330,-3795,13558,-10377c506354,1577325,529204,1554972,549072,1535600v16391,-15894,-7948,-39738,-24836,-24835c512812,1520699,501884,1531626,491453,1543051v-10431,11425,-18875,24340,-29306,35267c445383,1594710,464382,1615013,480378,1613034xm5134919,1619243v5332,-659,10331,-3795,13559,-10377c5160896,1583534,5183745,1561181,5203613,1541809v16392,-15894,-7947,-39738,-24835,-24835c5167354,1526908,5156426,1537835,5145995,1549260v-10431,11425,-18876,24340,-29306,35267c5099924,1600919,5118924,1621222,5134919,1619243xm3440652,1630731v10328,-707,18817,-14010,9760,-24199c3431297,1585399,3417708,1562755,3403119,1538603v-8050,-13586,-32199,-4529,-26165,11070c3388023,1578354,3408149,1605526,3430292,1626659v3271,3145,6914,4308,10360,4072xm3210419,1632194v3521,,8555,-1510,11070,-4529c3224507,1623640,3228031,1619614,3231049,1615589v2515,-3019,4526,-6039,4526,-10567c3235575,1601500,3234067,1596971,3231049,1594455v-6039,-5535,-14593,-5535,-20630,c3206395,1597977,3202369,1600997,3198848,1604519v-3018,2516,-4528,7548,-4528,11573c3194320,1620117,3195830,1624646,3198848,1627665v3017,3019,7043,5032,11571,4529xm2377969,1632525v10568,,19624,-10567,16102,-21133c2393567,1609882,2393066,1607869,2392561,1606360v-2011,-6038,-8050,-11573,-14592,-11070c2370925,1595793,2365391,1599819,2363378,1606360v-504,1509,-1006,3522,-1510,5032c2358345,1621958,2367403,1632525,2377969,1632525xm7032504,1638734v10567,,19624,-10567,16102,-21133c7048103,1616091,7047600,1614078,7047096,1612569v-2013,-6038,-8051,-11573,-14592,-11070c7025459,1602002,7019924,1606028,7017912,1612569v-503,1509,-1006,3522,-1509,5032c7012880,1628167,7021937,1638734,7032504,1638734xm3604904,1649301v11063,2516,22138,-5534,22138,-16604c3626536,1621627,3615468,1613576,3604904,1616092v-3525,1006,-7046,1509,-10066,2516c3588800,1620117,3583768,1626659,3583768,1632697v501,6541,4528,12579,11070,14089c3598362,1647792,3601883,1648295,3604904,1649301xm1996995,1651833v27320,,27817,-42718,,-42718c1969179,1609115,1969179,1651833,1996995,1651833xm6651545,1658042v27320,,27817,-42718,,-42718c6623729,1615324,6623729,1658042,6651545,1658042xm4000069,1679386v4098,124,8196,-1242,11425,-4471c4017455,1668458,4017455,1659035,4011494,1652081v-6954,-7451,-13412,-14902,-20366,-22849c3985168,1622278,3972253,1622278,3966292,1629232v-6954,7451,-7947,18875,-497,25333c3973246,1661519,3980697,1667976,3988645,1674915v3228,2732,7326,4346,11424,4471xm496909,1681635v1490,-497,3477,-993,4967,-993c506843,1679648,511314,1673688,511314,1668721v,-5464,-3477,-10928,-9438,-11921c500386,1656303,498399,1655806,496909,1655806v-8445,-1987,-17385,3974,-17385,13412c479524,1677661,487968,1683622,496909,1681635xm3877503,1687333v4471,248,9066,-1242,12791,-4471c3895261,1678888,3899732,1674418,3904699,1670444v5464,-4456,4967,-13396,994,-18861c3901222,1645623,3893771,1644630,3887314,1648106v-5961,2981,-11425,5961,-17386,8942c3860987,1661518,3859497,1673922,3865458,1681372v3229,3725,7575,5712,12045,5961xm5151459,1687836v1490,-497,3477,-993,4967,-993c5161393,1685849,5165863,1679888,5165863,1674922v,-5464,-3477,-10920,-9437,-11913c5154936,1662512,5152949,1662015,5151459,1662015v-8445,-1987,-17385,3974,-17385,13403c5134074,1683862,5142518,1689823,5151459,1687836xm1414355,1690882v4470,-62,8941,-1801,12417,-4781c1441176,1673683,1455582,1661270,1469987,1648355v6955,-5961,6459,-17882,,-24339c1463033,1617062,1452602,1618055,1445647,1624016v-14405,12418,-29306,24836,-43710,36757c1394487,1666734,1395480,1679643,1401937,1685604v3477,3725,7947,5340,12418,5278xm2354821,1690888v,-503,-503,-503,-503,-1006l2354684,1690704r137,184xm2356437,1694976r-106,-1069c2356331,1693907,2356331,1694410,2356331,1694410r-1647,-3706l2351801,1686863r-1673,-1255l2350440,1686250r5997,8726xm6068896,1697082v4470,-63,8941,-1801,12418,-4781c6095718,1679883,6110123,1667479,6124528,1654564v6954,-5961,6458,-17882,,-24339c6117574,1623271,6107143,1624264,6100189,1630225v-14405,12418,-29306,24836,-43711,36757c6049027,1672929,6050021,1685843,6056478,1691804v3477,3725,7947,5340,12418,5278xm7009357,1697088v,-503,-503,-503,-503,-1006l7009220,1696905r137,183xm2449838,1699244v9928,-1062,17949,-13515,8135,-21440c2447911,1669250,2441371,1658691,2438854,1645609v-3522,-16102,-27171,-9057,-24153,6541c2417721,1669250,2426778,1684346,2439861,1695919v3143,2767,6666,3679,9977,3325xm7010974,1701176r-107,-1069c7010867,1700107,7010867,1700610,7010867,1700610r-1647,-3705l7006338,1693063r-1673,-1255l7004977,1692450r5997,8726xm7104371,1705443v9930,-1061,17950,-13514,8138,-21439c7102445,1675450,7095904,1664900,7093388,1651818v-3522,-16102,-27171,-9057,-24152,6541c7072254,1675450,7081312,1690546,7094394,1702118v3145,2768,6667,3679,9977,3325xm1705919,1705974v13411,,13411,-20862,,-20862c1692010,1684615,1692010,1705974,1705919,1705974xm6360468,1712175v13412,,13412,-20862,,-20862c6346560,1690816,6346560,1712175,6360468,1712175xm1914199,1717519v14040,-4470,21584,-26823,4819,-36881c1898156,1668220,1882261,1648853,1872823,1626003v-7947,-18875,-35764,-12418,-31293,8445c1848484,1668220,1869843,1696037,1898653,1714912v5464,3601,10865,4098,15546,2607xm2344568,1723154v3712,-1069,7233,-3082,9750,-5598c2358847,1713028,2360859,1706486,2359852,1699945r-3415,-4969l2356809,1698687r24,-252c2356833,1698435,2356833,1698939,2356833,1698939r-24,-252l2356752,1699246r585,1202l2356540,1701367r-209,2100c2356331,1703467,2356331,1703467,2356331,1702964v-504,1510,-1007,3019,-2013,4529c2354318,1707493,2354318,1707493,2354318,1706990v-1006,1006,-2013,2515,-3020,3522c2350292,1711518,2348783,1712525,2347776,1713531v,,,,504,l2344568,1715179r-314,364c2343751,1715543,2343751,1715543,2343751,1715543r817,-364l2356540,1701367r212,-2121l2350440,1686250r-580,-843l2347776,1683844v,503,504,503,504,503l2346721,1683724r-17563,623c2330668,1683844,2332177,1683340,2333687,1682334v,,,,-503,l2338467,1681854r-252,-23c2338719,1681831,2338719,1681831,2338719,1681831r-252,23l2343751,1682334v,,,,-504,l2346721,1683724r1937,-69l2349860,1685407r268,201l2348783,1682837v-9561,-6541,-22644,-1509,-28179,8051c2317585,1695920,2317082,1702461,2318592,1707996v1006,3522,3020,7044,5535,9560c2327649,1721078,2329662,1721581,2333687,1723091v3271,1258,7170,1132,10881,63xm6568740,1723719v14040,-4470,21584,-26822,4820,-36881c6552698,1674419,6536803,1655062,6527365,1632212v-7947,-18875,-35763,-12418,-31293,8445c6503026,1674419,6524385,1702236,6553195,1721111v5464,3602,10865,4098,15545,2608xm6999105,1729353v3711,-1069,7233,-3082,9749,-5597c7013383,1719227,7015396,1712686,7014389,1706144r-3415,-4968l7011345,1704886r25,-251c7011370,1704635,7011370,1705138,7011370,1705138r-25,-252l7011289,1705444r584,1204l7011077,1707567r-210,2100c7010867,1709667,7010867,1709667,7010867,1709164v-503,1509,-1006,3019,-2013,4529c7008854,1713693,7008854,1713693,7008854,1713189v-1006,1006,-2013,2515,-3019,3523c7004829,1717718,7003319,1718724,7002313,1719730v,,,,503,l6999105,1721380r-315,363c6998287,1721743,6998287,1721743,6998287,1721743r818,-363l7011077,1707567r212,-2123l7004977,1692450r-579,-842l7002313,1690043v,503,503,503,503,503l7001258,1689923r-17563,623c6985205,1690043,6986714,1689540,6988224,1688534v,,,,-504,l6993004,1688054r-252,-23c6993255,1688031,6993255,1688031,6993255,1688031r-251,23l6998287,1688534v,,,,-503,l7001258,1689923r1935,-68l7004398,1691608r267,200l7003319,1689037v-9560,-6541,-22643,-1509,-28178,8051c6972122,1702119,6971619,1708661,6973128,1714195v1007,3523,3020,7045,5535,9561c6982186,1727278,6984198,1727781,6988224,1729291v3271,1258,7170,1132,10881,62xm4196965,1742720r-195,-2734l4196770,1742239r195,481xm4197073,1744235r193,-772l4196965,1742720r108,1515xm2503259,1747746v18116,-1510,36231,-3019,54845,-4025c2575718,1741708,2575213,1714033,2558104,1716046v-18111,2013,-36228,4026,-54845,6038c2487157,1724097,2486653,1748753,2503259,1747746xm7157793,1753947v18116,-1511,36229,-3019,54847,-4026c7230251,1747908,7229748,1720234,7212640,1722246v-18114,2013,-36229,4025,-54847,6038c7141692,1730297,7141189,1754953,7157793,1753947xm558245,1762138v3120,24,6224,-1156,8708,-4012c577384,1746701,589306,1739250,604704,1735774v19869,-3975,10927,-35765,-8444,-29804c575894,1712924,559005,1724846,546091,1742231v-6706,8941,2794,19838,12154,19907xm5212787,1768338v3120,23,6225,-1156,8708,-4012c5231927,1752901,5243848,1745450,5259246,1741974v19869,-3976,10928,-35765,-8443,-29804c5230437,1719124,5213548,1731045,5200633,1748430v-6706,8941,2794,19838,12154,19908xm4177894,1771279v3973,994,9438,497,13412,-1490c4198757,1764822,4202730,1754391,4197266,1746444r-31,52l4197266,1746939v,1988,-248,1118,-372,125l4197235,1746496r-8,-112l4197073,1744235r-303,1215l4196770,1742239r-6955,-17154c4184351,1722104,4176404,1722600,4171437,1727567v-1491,1491,-2484,2981,-3974,4472l4167371,1732227r589,-686c4166966,1733528,4166594,1734025,4166594,1733838r777,-1611l4164979,1735018v-993,1491,-1490,2980,-1987,4471c4162496,1741476,4161999,1743959,4161999,1745946v,5961,1987,12419,5464,17386c4170443,1767306,4172927,1769789,4177894,1771279xm1091829,1773647v3136,93,6364,-1241,9096,-4594c1144636,1717394,1192817,1670206,1245966,1627989v13908,-10431,-5961,-29803,-19372,-18875c1173942,1651335,1125761,1698519,1082050,1750177v-8196,10059,373,23191,9779,23470xm664803,1775017v3974,993,7948,993,11424,c679704,1774024,683182,1772037,685665,1769553v3974,-4470,6458,-9438,6458,-15398c692123,1748691,689639,1742730,685665,1738756v-2483,-2483,-5961,-4470,-9438,-5463c672751,1732299,668777,1732299,665300,1733293v-1491,496,-2980,1489,-4967,1987c658842,1735776,657352,1736769,655365,1737266v-2483,1490,-3974,2980,-5463,4967c647418,1745710,645431,1749684,645431,1754155v,3477,993,6954,2484,9934c650398,1769056,654868,1771043,659836,1773030v1490,497,2980,1490,4967,1987xm5746370,1779846v3136,94,6364,-1241,9096,-4594c5799177,1723594,5847359,1676405,5900508,1634198v13907,-10431,-5961,-29803,-19372,-18875c5828484,1657544,5780302,1704718,5736591,1756377v-8196,10058,372,23190,9779,23469xm5319350,1781217v3973,994,7948,994,11424,c5334251,1780224,5337728,1778237,5340212,1775753v3974,-4470,6457,-9437,6457,-15398c5346669,1754892,5344186,1748931,5340212,1744957v-2484,-2484,-5961,-4470,-9438,-5464c5327298,1738500,5323323,1738500,5319846,1739493v-1490,497,-2980,1490,-4967,1987c5313389,1741977,5311899,1742970,5309912,1743467v-2483,1490,-3974,2980,-5464,4967c5301964,1751911,5299978,1755884,5299978,1760355v,3478,993,6955,2483,9935c5304945,1775257,5309415,1777244,5314382,1779230v1491,497,2981,1491,4968,1987xm1501282,1784450v4470,2483,10928,1490,13411,-3477c1516681,1777495,1518667,1774019,1520158,1770542v2483,-4471,1490,-10928,-3477,-13908c1511713,1754150,1504759,1755144,1502772,1760111v-1490,3476,-3477,7451,-4968,10928c1495818,1775509,1496314,1781966,1501282,1784450xm6155821,1790649v4470,2484,10928,1491,13411,-3476c6171219,1783695,6173206,1780218,6174696,1776741v2484,-4470,1491,-10927,-3477,-13907c6166252,1760350,6159298,1761344,6157311,1766311v-1490,3476,-3477,7450,-4967,10927c6150357,1781708,6150854,1788166,6155821,1790649xm3724901,1802079v12914,3477,26324,-6458,26324,-19869c3750730,1768799,3737815,1758864,3724901,1762341v-1491,496,-2980,496,-3976,994c3712978,1765818,3706025,1773765,3706521,1782210v498,8445,5964,16392,14404,18875c3722416,1801582,3723909,1802079,3724901,1802079xm1770503,1802331v23346,8941,34274,-29306,10430,-36260c1770005,1763091,1782424,1736764,1784411,1732790v6457,-14404,11425,-27815,12418,-43711c1797823,1669211,1764542,1664249,1761563,1684112v-3477,25333,-23842,44705,-23842,71031c1737721,1778488,1749145,1794880,1770503,1802331xm1932436,1805266v3128,357,6450,-450,9430,-2933c1955774,1790412,1965708,1775013,1970675,1757629v4968,-15896,-20862,-23346,-25332,-6954c1941369,1764086,1934415,1775510,1923983,1784451v-8567,8196,-930,19744,8453,20815xm6425042,1808531v23345,8940,34273,-29307,10431,-36260c6424545,1769291,6436963,1742964,6438950,1738991v6458,-14405,11425,-27817,12418,-43712c6452362,1675411,6419081,1670444,6416101,1690312v-3477,25333,-23842,44705,-23842,71031c6392259,1784689,6403683,1801080,6425042,1808531xm6586978,1811466v3128,357,6450,-450,9430,-2934c6610317,1796612,6620251,1781213,6625218,1763829v4967,-15895,-20862,-23346,-25333,-6954c6595912,1770285,6588958,1781710,6578526,1790651v-8568,8197,-931,19744,8452,20815xm584832,1814754v4470,,8444,-1491,11921,-4968c599733,1806806,601720,1802336,601720,1797865v-496,-9934,-7451,-16392,-16888,-16889c579864,1780480,574898,1779983,569433,1781970v-6457,1987,-12417,8444,-11921,15895c558009,1805315,562479,1811276,569433,1813760v4967,1490,9935,994,15399,994xm1447321,1819035v8507,2298,18193,-807,20179,-11734c1471971,1783458,1480416,1761603,1493331,1741238v10431,-16888,-15399,-31294,-26327,-15399c1451606,1747695,1440677,1772034,1434220,1798359v-2731,10680,4595,18379,13101,20676xm5239378,1820954v4471,,8445,-1491,11921,-4967c5254280,1813006,5256267,1808536,5256267,1804065v-497,-9934,-7451,-16391,-16889,-16888c5234411,1786681,5229444,1786184,5223980,1788171v-6457,1987,-12418,8444,-11921,15894c5212555,1811516,5217026,1817477,5223980,1819960v4967,1490,9934,994,15398,994xm3574961,1824613v6521,-435,12853,-3913,16827,-10122c3590795,1815982,3591293,1815982,3592781,1813995v997,-993,1988,-1987,3475,-2980c3598246,1809525,3600232,1807538,3601724,1806048v3974,-3477,7946,-6954,12416,-10431c3621091,1789160,3621091,1777734,3615629,1770780v-5460,-6953,-16888,-10430,-24834,-4966c3586323,1768794,3582351,1772271,3577881,1775251v-1992,1490,-3978,2980,-5964,4470c3571421,1780218,3564959,1784689,3567943,1783199v-13912,4967,-20366,20862,-10931,33280c3561735,1822439,3568439,1825048,3574961,1824613xm6101864,1825236v8507,2297,18193,-808,20179,-11735c6126514,1789658,6134958,1767803,6147873,1747437v10431,-16888,-15398,-31293,-26326,-15398c6106149,1753895,6095221,1778233,6088764,1804559v-2732,10679,4594,18379,13100,20677xm3873949,1833104v9639,-3213,14109,-17743,2933,-25566c3862478,1797605,3845093,1795120,3827708,1798101v-19830,3973,-11425,37253,8940,31293c3845589,1826911,3854530,1827408,3862975,1831878v3973,2110,7761,2296,10974,1226xm4308531,1835852v13908,-1491,19868,-13909,17882,-26823c4324426,1794624,4321942,1780715,4318962,1766311v-4470,-21856,-39241,-16888,-38248,4967c4281211,1785683,4282205,1800088,4283695,1814492v994,12916,10928,23346,24836,21360xm2406146,1839826v6038,1006,12579,503,17108,-4529c2426273,1831775,2428286,1827749,2428286,1822718v,-4529,-2013,-9058,-5032,-12580c2418223,1806616,2412184,1805106,2406146,1806616v-3523,503,-7044,1509,-10064,2516c2390044,1811145,2385013,1816177,2385517,1823221v502,7044,4527,11573,10565,14089c2399605,1838819,2402623,1839322,2406146,1839826xm2000980,1841572v37254,993,70534,-7948,104808,-23843c2129133,1806801,2108768,1773024,2085422,1782959v-26326,11424,-56129,17385,-84442,19869c1976641,1804814,1975647,1841074,2000980,1841572xm185968,1844557v4967,,10928,-1987,14405,-5961c203850,1834623,206333,1829655,206333,1824191v-496,-4470,-2483,-10431,-6457,-13908c193916,1804819,187458,1798858,180008,1796375v-12915,-3974,-26327,9437,-22353,22352c160139,1826675,166596,1832636,171563,1838596v2981,3477,9438,5961,14405,5961xm1045479,1844803v18689,1863,37564,1739,56439,-745c1120297,1841575,1120794,1812765,1101918,1814752v-35266,2980,-69540,993,-103813,-9438c979726,1800346,972275,1828163,990157,1833627v18130,5464,36633,9314,55322,11176xm7060681,1846027v6038,1006,12579,503,17108,-4529c7080807,1837975,7082820,1833949,7082820,1828919v,-4529,-2013,-9059,-5031,-12581c7072757,1812815,7066719,1811306,7060681,1812815v-3523,505,-7045,1510,-10064,2516c7044579,1817344,7039547,1822377,7040051,1829421v503,7044,4528,11573,10566,14090c7054140,1845020,7057158,1845523,7060681,1846027xm1585907,1847473v5029,1428,10742,807,16205,-1428c1610060,1842568,1620491,1839587,1629432,1836110v8941,-3476,14902,-11921,12418,-21856c1639366,1804817,1629432,1799353,1619994,1801837v-10927,2980,-21855,5960,-33280,8443c1575289,1812267,1569825,1826672,1573799,1836607v2732,5961,7079,9437,12108,10866xm6655518,1847772v37254,993,70534,-7947,104808,-23842c6783671,1813001,6763306,1779224,6739961,1789159v-26327,11425,-56130,17385,-84443,19869c6631179,1811014,6630186,1847275,6655518,1847772xm1795825,1850022r-394,-789l1795413,1849219r277,623l1795825,1850022xm708874,1850203v5849,-1824,10881,-6101,13649,-12894c728058,1824227,720510,1811647,707931,1807118v-13083,-5031,-24656,-12075,-38746,-14591c645536,1787998,633460,1816679,653084,1830768v11573,8051,24656,11573,37235,17611c696357,1851398,703025,1852027,708874,1850203xm4840514,1850757v4967,,10928,-1987,14405,-5960c4858396,1840823,4860879,1835856,4860879,1830392v-496,-4470,-2483,-10432,-6457,-13909c4848462,1811019,4842004,1805058,4834554,1802575v-12915,-3973,-26327,9438,-22353,22353c4814685,1832875,4821142,1838836,4826109,1844797v2981,3477,9438,5960,14405,5960xm5700021,1851004v18690,1862,37565,1739,56440,-746c5774840,1847775,5775336,1818964,5756461,1820951v-35267,2981,-69541,994,-103814,-9437c5634269,1806546,5626817,1834362,5644699,1839827v18131,5464,36633,9314,55322,11177xm1796478,1851615r-156,-1097l1796418,1851479r60,136xm1796983,1852751r49,-101l1796819,1852008r42,469l1796983,1852751xm4248055,1852806v4719,-1677,8817,-5278,10804,-9997c4260846,1838339,4260846,1833371,4258859,1828901v-2484,-5464,-6457,-8444,-11425,-10431c4243957,1816979,4239984,1815986,4236506,1814495v-3477,-1490,-9437,-496,-12914,1491c4220612,1817973,4218128,1820457,4216638,1823934v-3477,7948,,15895,6954,20862c4227069,1846783,4230546,1849266,4233526,1851254v4471,2980,9811,3228,14529,1552xm1796718,1853296r183,-377l1796861,1852477r-383,-862l1796718,1853296xm6240449,1853673v5029,1428,10741,807,16205,-1428c6264602,1848768,6275033,1845787,6283974,1842310v8941,-3476,14902,-11921,12418,-21856c6293908,1811016,6283974,1805552,6274537,1808036v-10928,2980,-21856,5961,-33281,8444c6229831,1818467,6224367,1832872,6228341,1842807v2732,5961,7078,9438,12108,10866xm1796744,1854740r75,-743l1796718,1853296r-98,203l1796744,1854740xm6450375,1856222r-394,-789l6449963,1855419r277,623l6450375,1856222xm5363411,1856403v5849,-1823,10881,-6099,13648,-12893c5382594,1830428,5375047,1817847,5362467,1813320v-13082,-5033,-24656,-12076,-38745,-14592c5300073,1794199,5287997,1822880,5307621,1836969v11573,8051,24655,11573,37235,17611c5350894,1857598,5357561,1858228,5363411,1856403xm6451028,1857815r-157,-1097l6450967,1857679r61,136xm1862393,1857963v13909,-2483,25830,-20365,16392,-33280c1880275,1826670,1878289,1822200,1878785,1824187v,-1987,,-5465,,-6955c1879282,1813755,1880772,1810279,1883256,1806801v4967,-7947,1490,-19372,-6458,-23842c1867857,1777495,1858420,1781469,1852956,1789416v-4471,5961,-7948,13411,-10928,20863c1841034,1813259,1840041,1816239,1839544,1819219v-496,2981,-993,5961,-993,8941c1838551,1828657,1837558,1833624,1838551,1830644v-4470,14902,8941,29306,23842,27319xm6451533,1858951r49,-101l6451368,1858209r43,468l6451533,1858951xm4029189,1859141v5154,-559,10121,-2670,13598,-6395c4049741,1845295,4051728,1833373,4046264,1824432v-497,-993,-1490,-1987,-1987,-2980c4036330,1808040,4017454,1805557,4006526,1816485v-4470,4470,-6953,10928,-6953,16888c3999573,1842314,4004540,1849765,4011494,1854235v994,497,1987,1491,2980,1988c4018696,1858706,4024036,1859699,4029189,1859141xm6451268,1859496r183,-376l6451411,1858677r-383,-862l6451268,1859496xm6451294,1860940r74,-744l6451268,1859496r-98,203l6451294,1860940xm6516933,1864163v13909,-2483,25830,-20364,16392,-33280c6534815,1832870,6532828,1828400,6533325,1830387v,-1987,,-5464,,-6954c6533822,1819955,6535312,1816478,6537796,1813001v4967,-7947,1490,-19371,-6458,-23842c6522397,1783695,6512960,1787669,6507496,1795617v-4471,5960,-7947,13410,-10928,20861c6495574,1819458,6494581,1822439,6494085,1825420v-497,2980,-994,5961,-994,8940c6493091,1834857,6492098,1839825,6493091,1836844v-4470,14902,8941,29306,23842,27319xm779882,1871526v6040,3019,12582,3522,18116,c803533,1868507,807055,1862469,807055,1855928v,-6542,-3522,-12580,-9057,-15599c792464,1836807,785922,1837814,779882,1840329v-1510,504,-3020,1510,-4026,2013c765290,1847374,765290,1864482,775856,1869514v1510,503,3020,1509,4026,2012xm4150575,1874097v14404,1491,14404,-21357,,-22848c4132693,1849262,4114811,1847771,4096929,1845785v-14902,-1491,-14902,21358,,22848c4114811,1870620,4132693,1872110,4150575,1874097xm5434421,1877726v6038,3019,12579,3522,18114,c5458070,1874708,5461592,1868668,5461592,1862128v,-6542,-3522,-12579,-9057,-15598c5447000,1843007,5440459,1844014,5434421,1846530v-1510,503,-3020,1509,-4026,2012c5419829,1853576,5419829,1870682,5430395,1875714v1509,503,3019,1509,4026,2012xm1775459,1880818v9935,2980,22353,-3477,24837,-13908c1801289,1861943,1801289,1855982,1798309,1851511r-523,-413l1797032,1852650r283,848l1796983,1852751r-82,168l1797315,1857472r-496,-3474l1796819,1855485r-75,-745l1796322,1858962v,-496,,-993,497,-993c1796322,1859459,1795825,1860950,1794832,1862439v,-496,,-496,496,-496l1792575,1865154r270,-231c1792845,1864923,1792348,1865420,1792348,1865420r227,-266l1789368,1867903v,,496,,496,-496l1796620,1853499r-202,-2020l1795690,1849842r-745,-993l1787402,1842877r-2008,-803c1785891,1842074,1785891,1842074,1786387,1842074r1015,803l1789651,1843776r-283,-212c1789368,1843564,1789864,1844061,1790361,1844061r-710,-285l1793059,1846332r-214,-285c1792845,1846047,1793341,1846545,1793341,1846545r-282,-213l1794945,1848849r468,370l1795328,1849028r103,205l1797786,1851098r523,-1076c1797812,1847041,1796819,1844061,1794832,1841577v-1987,-2483,-5464,-5960,-8941,-6457c1781917,1834623,1778937,1834126,1774963,1835120v-1987,497,-3974,1490,-5961,2484c1762545,1841577,1758075,1848531,1758075,1856479v-498,11424,6953,21359,17384,24339xm37947,1886776v4967,4470,10928,3974,15895,c55829,1885286,57816,1883299,59803,1881809v4967,-3974,4470,-12915,,-16888c55332,1860947,46888,1859457,42914,1864921v-1490,1986,-3477,3973,-4967,5960c33973,1875351,32980,1882305,37947,1886776xm6430009,1887018v9935,2980,22353,-3477,24836,-13908c6455839,1868143,6455839,1862182,6452859,1857711r-523,-413l6451582,1858850r283,848l6451533,1858951r-82,169l6451865,1863672r-497,-3475l6451368,1861685r-74,-745l6450871,1865162v,-497,,-993,497,-993c6450871,1865659,6450375,1867149,6449382,1868639v,-496,,-496,496,-496l6447126,1871354r269,-231c6447395,1871123,6446898,1871620,6446898,1871620r228,-266l6443918,1874103v,,496,,496,-497l6451170,1859699r-203,-2020l6450240,1856042r-745,-993l6441952,1849077r-2008,-803c6440440,1848274,6440440,1848274,6440937,1848274r1015,803l6444201,1849977r-283,-213c6443918,1849764,6444414,1850261,6444911,1850261r-710,-284l6447608,1852533r-213,-285c6447395,1852248,6447891,1852745,6447891,1852745r-283,-212l6449495,1855049r468,370l6449878,1855228r103,205l6452336,1857298r523,-1076c6452362,1853241,6451368,1850261,6449382,1847777v-1987,-2483,-5464,-5960,-8942,-6457c6436467,1840823,6433486,1840327,6429513,1841320v-1987,497,-3974,1490,-5961,2484c6417094,1847777,6412624,1854732,6412624,1862679v-497,11424,6954,21359,17385,24339xm4692493,1892976v4967,4471,10928,3974,15894,c4710375,1891486,4712361,1889499,4714348,1888009v4968,-3974,4470,-12915,,-16888c4709878,1867147,4701434,1865657,4697460,1871121v-1490,1986,-3477,3973,-4967,5960c4688519,1881551,4687526,1888505,4692493,1892976xm3945430,1907382v5464,,11921,-2484,15895,-6458c3965299,1896454,3968279,1890989,3967783,1885028v,-5960,-1490,-12417,-6458,-15894c3957351,1866153,3953874,1862180,3948410,1861187v-4470,-994,-8940,-497,-13411,c3929039,1862180,3922581,1868638,3921588,1874598v-497,4470,-1490,8941,,13411c3923078,1892977,3926555,1896454,3929535,1900924v3477,3974,10928,6458,15895,6458xm4388823,1908419r-65,-458l4388635,1907666r187,750l4388823,1908419xm3288477,1909493v3415,993,7015,1117,10245,-125c3300211,1908872,3302197,1908375,3303688,1907381v7449,-2483,13905,-8940,13410,-17385c3317098,1887016,3316105,1883539,3314614,1881055v-2484,-4471,-6456,-6954,-10926,-8444c3302197,1872114,3300211,1871617,3298722,1870624v-6459,-2484,-14902,497,-19372,4967c3275873,1879565,3273390,1884532,3273390,1889996v,4968,1987,10432,5960,14405c3281833,1906637,3285060,1908499,3288477,1909493xm4390465,1912057r-294,-705l4389829,1910935r464,928l4390465,1912057xm4394358,1916470r-237,-290l4394058,1916129r300,341xm1388522,1917572v6457,2981,13411,2484,19869,-496l1409715,1916487r-828,92c1410377,1916082,1411370,1915585,1412861,1915089r-3146,1398l1413357,1916082v1490,-497,2484,-993,3974,-1490c1419318,1913598,1420808,1912108,1421801,1910618v1987,-2980,3477,-6457,3477,-9934c1425278,1897703,1424285,1895220,1423291,1892239v-1490,-2980,-5960,-6954,-9934,-7451l1409715,1884384r3146,1398c1411370,1885285,1410377,1884788,1408887,1884292r828,92l1408391,1883795v-6458,-2981,-13412,-3974,-19869,c1382562,1887272,1378588,1893729,1378588,1900684v,6954,3974,13411,9934,16888xm6043066,1923772v6457,2980,13411,2484,19869,-497l6064260,1922687r-828,92c6064922,1922281,6065915,1921785,6067406,1921288r-3146,1399l6067902,1922281v1490,-496,2484,-993,3974,-1489c6073863,1919798,6075353,1918307,6076346,1916817v1987,-2980,3477,-6457,3477,-9934c6079823,1903903,6078830,1901419,6077837,1898438v-1491,-2980,-5961,-6954,-9935,-7451l6064259,1890583r3147,1398c6065915,1891484,6064922,1890987,6063432,1890491r827,92l6062935,1889994v-6458,-2980,-13412,-3973,-19869,c6037106,1893471,6033132,1899929,6033132,1906883v,6954,3974,13411,9934,16889xm3503856,1926257v4970,,9940,-1987,13914,-5961c3521246,1916819,3523733,1911355,3523733,1906388v-498,-6457,-3978,-14405,-9937,-16889c3510320,1888009,3506840,1886022,3502863,1885029v-5963,-994,-11922,,-15899,4470c3482496,1893970,3481499,1899434,3482496,1905395v988,3973,2976,7450,4468,10928c3489446,1922283,3497398,1926257,3503856,1926257xm2599348,1926753v9934,2483,20366,-4967,20366,-15399c2619714,1907381,2617728,1902911,2615243,1899930v-4470,-3973,-9936,-4967,-15895,-3973c2597858,1896453,2595871,1896950,2594380,1896950v-5958,1491,-11423,7948,-10926,14404c2583950,1917812,2587924,1924270,2594380,1925760v1491,496,3478,993,4968,993xm357832,1929494r993,-2483c358329,1927508,358329,1928004,357832,1928501r,993xm1149991,1931667v3461,-901,6566,-3167,8552,-7141c1163014,1916082,1166988,1907637,1171458,1898697v4967,-9935,1987,-21856,-8941,-26327c1153080,1868397,1141655,1873861,1138178,1884292v-2980,9437,-5464,18378,-8444,27816c1126009,1924774,1139606,1934367,1149991,1931667xm356839,1931978r993,-1050l357832,1929494r-993,2484xm5012379,1935694r993,-2483c5012875,1933708,5012875,1934205,5012379,1934702r,992xm3121402,1936191v4470,1490,10432,497,14902,-1987c3144745,1927746,3147231,1917315,3142762,1907878v-993,-1987,-1989,-4471,-2983,-6458c3137298,1896950,3133819,1894466,3129847,1891486v-4967,-3477,-12418,-2981,-17387,c3106998,1894466,3104014,1900427,3104014,1906387v,4968,498,9438,2984,14405c3107991,1922779,3108984,1924766,3109976,1927250v1986,3974,6956,7451,11426,8941xm864983,1936944v23346,-993,46196,-4967,68051,-13909c948929,1917075,941975,1891742,926080,1897206v-19869,7451,-39738,10928,-61097,11425c847101,1909624,847101,1937938,864983,1936944xm5804534,1937866v3461,-900,6566,-3166,8553,-7141c5817557,1922281,5821531,1913837,5826001,1904896v4968,-9934,1987,-21855,-8941,-26326c5807623,1874596,5796198,1880060,5792721,1890492v-2981,9437,-5464,18378,-8444,27815c5780552,1930974,5794149,1940567,5804534,1937866xm4412975,1938107v11070,1510,21133,-4026,27171,-13083c4443669,1919489,4445178,1912445,4444675,1905904v-504,-8051,-2516,-15096,-8554,-21133c4434108,1882758,4431090,1880243,4428573,1878733v-7044,-4528,-15094,-7045,-23146,-7548c4395364,1870682,4384294,1878733,4382282,1888795v-755,5284,-252,10945,1698,15913l4389443,1910899r-621,-2483l4388320,1906910r315,756l4387817,1904394v,-1007,,-2013,,-3019l4388758,1907961r1413,3391l4394121,1916180r2250,1800c4395867,1917476,4395364,1916973,4394358,1916470v-1510,-1007,-2013,-2013,-3019,-2516l4394058,1916129r-3593,-4072l4390836,1912948r-543,-1085l4389443,1910899r2399,9596c4390836,1917980,4389829,1915967,4388823,1913451v503,1509,1006,3522,1509,5032c4392345,1923011,4393854,1927037,4397377,1930560v4528,4528,9560,6541,15598,7547xm5011385,1938179r994,-1051l5012379,1935694r-994,2485xm574400,1939926v4471,,9438,-1490,12915,-5464c589798,1930985,592282,1926514,591785,1921547v,-1986,-496,-3477,-496,-5464c590792,1911613,589798,1907142,586321,1903665v-2980,-2980,-7947,-5464,-12417,-4967c569433,1898698,564466,1900188,561486,1903665v-3477,3477,-4471,7451,-4968,12418c556518,1918070,556022,1919561,556022,1921547v-497,4471,2483,9935,5464,12915c564466,1937442,569930,1939926,574400,1939926xm5519526,1943144v23346,-993,46195,-4968,68050,-13909c5603471,1923275,5596517,1897941,5580623,1903405v-19869,7451,-39738,10928,-61097,11425c5501644,1915823,5501644,1944138,5519526,1943144xm5228947,1946127v4470,,9437,-1490,12914,-5464c5244345,1937185,5246829,1932714,5246332,1927747v,-1986,-497,-3477,-497,-5464c5245339,1917813,5244345,1913342,5240868,1909865v-2980,-2980,-7948,-5464,-12418,-4967c5223979,1904898,5219012,1906388,5216032,1909865v-3477,3477,-4471,7451,-4967,12418c5211065,1924270,5210568,1925761,5210568,1927747v-497,4471,2484,9935,5464,12916c5219012,1943642,5224476,1946127,5228947,1946127xm1683190,1956632r2364,-312c1685554,1956320,1685057,1956320,1685057,1956320r-2559,27l1683190,1956632xm1505938,1956935v5278,-1118,9997,-4098,12232,-9065c1524131,1933465,1530092,1919557,1536052,1905152v3974,-8941,-3477,-19869,-11424,-23346c1516183,1878329,1503764,1880812,1499791,1889754v-5465,12417,-10928,24835,-16392,37750c1478928,1937439,1480418,1948863,1490353,1954824v4471,2484,10307,3229,15585,2111xm374224,1957311v497,,993,,1490,c372237,1956317,368760,1955324,365780,1954331v5960,2980,12914,4470,19372,1986c387139,1955324,389126,1954828,391112,1953834v5961,-1987,9935,-4967,13412,-10431c408498,1937442,408498,1929991,405517,1923534v-4470,-10928,-19868,-17385,-31293,-9934l357832,1930928r,16946c359323,1950853,361806,1952840,364787,1954828v2980,1489,5960,2483,9437,2483xm1659227,1959796r3352,-442l1667548,1956506r14950,-159l1677606,1954333v-2980,496,-6457,993,-9437,1490c1665189,1956816,1662208,1958307,1659227,1959796xm6337739,1962833r2364,-313c6340103,1962520,6339606,1962520,6339606,1962520r-2559,27l6337739,1962833xm6160477,1963135v5278,-1118,9997,-4098,12232,-9066c6178670,1939665,6184631,1925756,6190591,1911351v3974,-8941,-3477,-19869,-11424,-23345c6170722,1884529,6158304,1887012,6154330,1895953v-5463,12418,-10927,24835,-16391,37751c6133468,1943638,6134958,1955063,6144893,1961024v4470,2484,10307,3229,15584,2111xm5028770,1963512v497,,993,,1491,c5026784,1962518,5023306,1961525,5020326,1960531v5960,2981,12915,4471,19372,1987c5041685,1961525,5043672,1961028,5045659,1960035v5960,-1987,9934,-4968,13411,-10432c5063044,1943642,5063044,1936192,5060064,1929734v-4471,-10928,-19869,-17385,-31294,-9934l5012379,1937128r,16946c5013869,1957054,5016352,1959041,5019333,1961028v2980,1490,5960,2484,9437,2484xm288919,1964597v11911,2029,25025,-9671,17477,-23634c276709,1887123,263626,1830265,264129,1768878v504,-23649,-34216,-22643,-36228,c221359,1835296,239977,1903225,278218,1957569v2894,4151,6730,6352,10701,7028xm6313777,1965997r3351,-443l6322097,1962706r14950,-159l6332155,1960533v-2980,497,-6457,993,-9437,1490c6319738,1963017,6316757,1964507,6313777,1965997xm1954650,1966056v3826,1250,8328,939,13047,-1793c2029290,1928996,2089891,1892239,2151981,1857965v18874,-10430,1986,-38247,-16889,-28312c2072505,1862436,2009918,1896212,1950808,1935950v-13038,8568,-7636,26357,3842,30106xm2185051,1966117v4526,1622,9772,1374,15112,-1855c2219534,1952340,2238906,1940916,2257286,1928497v17387,-11424,2484,-35764,-15895,-27319l2213255,1915014r-2537,-7262c2207490,1904003,2202647,1901551,2196189,1901675v-25332,496,-50168,993,-75501,2981c2098336,1906145,2098336,1937440,2120688,1938930r55237,2180l2171684,1949937v1418,7105,6581,13747,13367,16180xm3347395,1966491v14903,,14903,-23346,,-23346c3332494,1943145,3332494,1966491,3347395,1966491xm1895664,1970231v11525,-3702,17393,-21863,3981,-30804c1888718,1932472,1879777,1918564,1878286,1905649v-1987,-18875,-29306,-19869,-29803,c1847986,1931976,1860405,1954328,1882757,1968237v4595,2856,9065,3228,12907,1994xm4943455,1970798v11912,2028,25026,-9671,17478,-23634c4931245,1893324,4918163,1836465,4918666,1775077v503,-23648,-34216,-22642,-36229,c4875896,1841497,4894513,1909424,4932755,1963768v2893,4152,6730,6353,10700,7030xm6609192,1972256v3826,1250,8328,939,13046,-1793c6683831,1935195,6744431,1898438,6806521,1864165v18875,-10430,1986,-38247,-16889,-28313c6727046,1868635,6664459,1902412,6605350,1942150v-13039,8568,-7637,26357,3842,30106xm6839590,1972317v4525,1622,9772,1374,15112,-1855c6874074,1958541,6893446,1947116,6911825,1934697v17385,-11425,2484,-35764,-15896,-27320l6867795,1921214r-2538,-7263c6862028,1910203,6857185,1907750,6850728,1907874v-25333,497,-50168,994,-75501,2981c6752875,1912345,6752875,1943639,6775227,1945130r55236,2180l6826223,1956137v1417,7105,6580,13747,13367,16180xm1367164,1973702v3477,-497,6458,-994,9438,-2484c1380079,1969231,1383059,1965754,1384550,1962277v2979,-6954,1489,-15895,-3974,-20862c1375609,1936944,1368655,1934460,1362197,1936447v-3974,994,-7451,3477,-9934,6954c1348289,1945885,1347295,1949362,1347295,1953833v-496,3974,,7947,2484,11425l1349779,1963074r-1490,-10731c1348786,1951349,1349282,1950852,1349779,1949859r,13215l1350773,1970225r7150,993l1371138,1971218v-993,497,-1490,994,-2483,1490l1357923,1971218r-2183,c1359217,1973205,1363190,1973702,1367164,1973702xm4626887,1974274v4088,-440,7988,-2201,11007,-5472c4640410,1965783,4643429,1963267,4645944,1960247v10064,-10566,8051,-28178,-4528,-35726c4636385,1921502,4629843,1920495,4623805,1922005v-7044,2012,-14592,8555,-16101,16102c4607201,1942133,4606194,1946158,4605691,1950184v-1006,4528,-1006,8051,1006,12580c4608207,1966286,4610723,1969808,4614748,1971820v3774,2014,8051,2894,12139,2454xm6550207,1976431v11525,-3702,17393,-21864,3981,-30804c6543260,1938672,6534319,1924764,6532829,1911849v-1987,-18875,-29306,-19869,-29803,c6502529,1938176,6514947,1960528,6537300,1974437v4594,2856,9065,3228,12907,1994xm4346556,1976853v20631,,20631,-32203,,-32203c4325926,1944650,4325423,1976853,4346556,1976853xm6021707,1979902v3477,-497,6458,-993,9438,-2484c6034622,1975431,6037603,1971954,6039093,1968477v2980,-6954,1490,-15895,-3974,-20863c6030152,1943144,6023198,1940660,6016740,1942647v-3974,993,-7451,3477,-9934,6954c6002832,1952085,6001838,1955562,6001838,1960033v-496,3974,,7947,2484,11424l6004322,1969274r-1490,-10731c6003329,1957549,6003825,1957052,6004322,1956059r,13215l6005315,1976425r7151,993l6025681,1977418v-993,497,-1490,994,-2483,1491l6012466,1977418r-2183,c6013759,1979405,6017734,1979902,6021707,1979902xm2062568,1981650v3477,-2483,6953,-4967,9934,-8445c2074489,1970722,2076972,1967741,2078959,1965258v3477,-3974,5464,-7948,5464,-13411c2084920,1945885,2081443,1940421,2076972,1936944v-8941,-7947,-21856,-4966,-27816,4471c2047169,1944396,2045679,1947376,2043692,1950356v-2484,3974,-3974,7948,-5464,12418c2036241,1969232,2039222,1976186,2044189,1980160v4967,3477,12914,4967,18379,1490xm476299,1983762v3477,-993,6705,-2856,8692,-5092c488468,1974697,490952,1970226,490952,1964762v,-4967,-1987,-10431,-5961,-13908c480521,1946384,472574,1943403,466116,1945886v-1490,498,-3477,994,-4967,1987c454195,1950357,447737,1956814,448235,1964762v,2980,993,5961,2483,8942c452705,1977677,457175,1980161,461149,1981651v1490,497,3477,993,4967,1987c469096,1984880,472822,1984755,476299,1983762xm6717112,1987850v3477,-2483,6953,-4967,9934,-8445c6729033,1976922,6731516,1973941,6733503,1971458v3477,-3974,5464,-7948,5464,-13411c6739464,1952085,6735987,1946621,6731516,1943144v-8941,-7947,-21856,-4967,-27816,4471c6701713,1950595,6700223,1953575,6698236,1956556v-2483,3974,-3974,7947,-5464,12418c6690785,1975432,6693766,1982386,6698732,1986360v4968,3477,12915,4967,18380,1490xm5130845,1989963v3477,-993,6706,-2856,8693,-5092c5143015,1980898,5145499,1976427,5145499,1970962v,-4966,-1987,-10430,-5961,-13908c5135067,1952584,5127120,1949603,5120662,1952087v-1490,497,-3477,994,-4967,1987c5108741,1956558,5102284,1963015,5102781,1970962v,2981,993,5962,2483,8942c5107251,1983878,5111721,1986362,5115695,1987852v1490,496,3477,993,4967,1987c5123643,1991080,5127368,1990956,5130845,1989963xm4418596,1999660v4128,1533,8971,1596,14003,-668c4476376,1978864,4519648,1958234,4562921,1937100v22140,-10568,2516,-44280,-19624,-33211c4500527,1925526,4457757,1946660,4414988,1969304v-14718,7924,-8774,25757,3608,30356xm3122891,2001759v9438,2483,18378,-4471,18378,-13908c3141269,1977420,3131833,1970466,3122891,1972949v-1489,496,-3477,994,-4967,1490c3112458,1975930,3107989,1981394,3107989,1987354v497,5961,3973,11425,9935,12915c3119414,2000765,3121402,2001263,3122891,2001759xm4082174,2008859r-3126,-3127c4079048,2006229,4079544,2006229,4080041,2006726r365,1116l4082174,2008859xm4057045,2008859r1656,-952l4059179,2006726v,-497,496,-497,993,-994l4057045,2008859xm4085505,2012190v-497,-497,-497,-1491,-993,-1987l4082174,2008859r3331,3331xm4053715,2012190r3330,-3331l4054708,2010203v-497,496,-497,1490,-993,1987xm517781,2016666v5713,-993,10928,-4222,13909,-9686c532683,2004993,532186,2005987,531193,2007476r994,-993l532186,2006483v1491,-496,-496,993,497,-496l532187,2006483r1490,-372l533180,2005987v1490,,2483,496,497,c531690,2005490,532683,2006483,534173,2005987r-496,124l535167,2006483v-1987,-993,1987,1491,1987,1491c543611,2012940,554539,2009463,559009,2003503v5464,-6954,4471,-15895,-1490,-22353c542618,1964262,513311,1965255,498906,1982143v-7948,9439,-8444,22850,1987,30797c505860,2016418,512069,2017659,517781,2016666xm702346,2019390v12312,-1250,21935,-16157,10614,-27101c692833,1972162,675222,1949015,661133,1924359v-10566,-18618,-37234,-2012,-28177,16606c647045,1969646,666165,1993798,689814,2015436v4026,3270,8428,4371,12532,3954xm5172321,2022866v5712,-994,10928,-4222,13908,-9686c5187223,2011193,5186726,2012186,5185733,2013676r994,-993l5186726,2012683v1490,-497,-497,993,497,-497l5186727,2012683r1489,-372l5187720,2012186v1489,,2483,497,496,c5186229,2011689,5187223,2012683,5188713,2012186r-497,125l5189707,2012683v-1987,-994,1986,1490,1986,1490c5198151,2019140,5209078,2015664,5213549,2009703v5464,-6954,4471,-15894,-1490,-22352c5197157,1970462,5167851,1971455,5153446,1988344v-7948,9438,-8445,22849,1987,30796c5160400,2022617,5166609,2023860,5172321,2022866xm2271679,2025363v43214,,43214,-67057,,-67057c2228464,1958306,2228464,2025363,2271679,2025363xm5356885,2025591v12311,-1251,21934,-16158,10613,-27101c5347371,1978362,5329760,1955215,5315672,1930559v-10567,-18618,-37235,-2013,-28178,16605c5301583,1975846,5320703,1999999,5344353,2021636v4025,3270,8428,4371,12532,3955xm1682077,2025861v4967,,9438,-1491,13411,-4471c1699462,2018906,1702939,2015926,1705423,2011952v2980,-3477,5464,-7451,6457,-12418c1712377,1996554,1712874,1993077,1713370,1990096v,-4967,-993,-9437,-2980,-13908c1708900,1971718,1706416,1967744,1702939,1964764r-19749,-8132l1662579,1959354r-10306,5906c1648300,1969235,1645320,1974698,1643332,1980162v-2483,5961,-2483,11921,-496,17882c1642836,1998044,1642836,1998541,1642836,1998541r,1490c1643829,2004501,1646313,2008972,1649293,2012449v2484,3974,5961,6954,9934,9437c1662208,2022880,1664691,2024370,1667672,2025363v4967,1491,9438,1491,14405,498xm6926228,2031565v43215,,43215,-67058,,-67058c6883014,1964507,6883014,2031565,6926228,2031565xm6336626,2032062v4967,,9438,-1490,13412,-4471c6354011,2025108,6357488,2022127,6359972,2018153v2980,-3477,5464,-7450,6457,-12418c6366926,2002755,6367423,1999278,6367920,1996297v,-4967,-994,-9437,-2981,-13908c6363449,1977918,6360966,1973945,6357488,1970964r-19749,-8131l6317128,1965554r-10305,5907c6302849,1975435,6299869,1980899,6297881,1986363v-2483,5961,-2483,11921,-496,17882c6297385,2004245,6297385,2004742,6297385,2004742r,1490c6298379,2010703,6300862,2015173,6303843,2018650v2483,3974,5960,6954,9934,9438c6316757,2029081,6319241,2030572,6322221,2031565v4968,1490,9438,1490,14405,497xm3943856,2033729r161,-17l3943897,2033712r-41,17xm3943718,2033783r138,-54l3943514,2033763r204,20xm636414,2034996v3711,189,7359,-692,10126,-2956c648050,2031033,649056,2030530,650565,2029524v11573,-5535,11573,-25159,,-30694c649056,1998326,648050,1997320,646540,1996314v-5535,-4026,-15095,-3523,-20630,c619872,1999836,615847,2006880,615847,2013925v,7044,4025,14089,10063,17611c628929,2033549,632703,2034807,636414,2034996xm3955590,2038744v,,,,-504,-503l3955302,2038529r288,215xm5290952,2041196v3711,189,7359,-691,10126,-2956c5302588,2037234,5303594,2036731,5305104,2035724v11573,-5535,11573,-25159,,-30694c5303594,2004527,5302588,2003521,5301078,2002514v-5534,-4025,-15095,-3522,-20630,c5274410,2006036,5270385,2013080,5270385,2020124v,7046,4025,14090,10063,17613c5283467,2039749,5287241,2041007,5290952,2041196xm3958105,2042266v,,-503,-503,-503,-1006l3957968,2042083r137,183xm3768117,2042490v2981,496,6957,-1490,8941,-3477c3779048,2037026,3781035,2033052,3780537,2030072v,-3477,-994,-6458,-3479,-8941c3774579,2019144,3771098,2017157,3768117,2017654v-1984,,-3476,496,-5463,496c3759176,2018647,3756693,2019144,3754211,2021628v-1990,1986,-3476,5464,-3476,8444c3750735,2033052,3751726,2036529,3754211,2038516v2482,2484,4965,2981,8443,3477c3764641,2041993,3766133,2042490,3768117,2042490xm4069610,2045470v8444,-496,15895,-4967,18875,-12914l4080406,2007842r-10796,-6208l4058701,2007907r-8960,22165c4052224,2038517,4060669,2045470,4069610,2045470xm2668396,2049939v18875,-2484,19869,-31295,,-30301c2646042,2020632,2625677,2010697,2615246,1990828v-9935,-17882,-37252,-1987,-27321,16392c2603325,2036031,2635614,2054410,2668396,2049939xm3959615,2050317v,-503,,-503,,-1006l3959569,2049814r46,503xm983909,2050767v13350,-3632,23162,-23256,10331,-33823c978641,2004364,963545,1991785,946941,1980714v-18618,-12579,-41261,16606,-24153,31198c937884,2024995,953985,2036568,970087,2048141v4529,3270,9372,3837,13822,2626xm2717069,2050934v6957,-496,13909,-4470,15398,-11424c2732964,2038019,2733462,2036033,2733462,2034542v1489,-5960,,-12417,-4472,-16392c2725517,2015170,2721542,2013183,2717069,2013183v-4470,,-8942,1987,-11922,4967c2700679,2022621,2699187,2028582,2700679,2034542v494,1491,991,3477,991,4968c2703161,2045967,2710114,2051432,2717069,2050934xm3963600,2053893r1046,-2569l3964116,2050022r-516,3871xm2158428,2054669v6458,,12419,-1490,17882,-4967c2181774,2046721,2185748,2042251,2189225,2036787v994,-1490,1987,-2483,2980,-3974c2195683,2026853,2197670,2019899,2197670,2012945v,-6954,-1987,-13412,-5465,-19869c2185251,1981155,2172337,1973704,2158428,1973704v-13907,,-26822,7451,-33776,19372c2121175,1999037,2119188,2005991,2119188,2012945v,7450,1987,13908,5464,19868c2125645,2034304,2126639,2035297,2127632,2036787v2980,5464,7451,9438,12915,12915c2146010,2053179,2151971,2054669,2158428,2054669xm3959111,2054846v,-503,504,-1007,504,-2012l3959200,2053870r-89,976xm4453571,2055902v8445,1987,17386,-993,25333,-2484c4490328,2050935,4495296,2037523,4491322,2027589v-1987,-4968,-5464,-7948,-9934,-9935c4474930,2014673,4469467,2015170,4464003,2018151v-5961,2980,-13909,5463,-17882,10431c4442147,2033052,4440160,2038517,4442147,2044477v1490,5464,5961,9935,11424,11425xm5638442,2056968v13350,-3632,23161,-23257,10331,-33823c5633174,2010565,5618078,1997986,5601474,1986916v-18617,-12580,-41260,16605,-24152,31196c5592417,2031196,5608518,2042768,5624620,2054341v4529,3271,9372,3838,13822,2627xm3961690,2058580r1447,-1219l3963600,2053893r-1910,4687xm315059,2059298v6427,990,13272,-1845,17393,-6697l333104,2040894r-597,359l333232,2038611r268,-4809c333748,2034299,333624,2036286,333376,2038086r-144,525l333104,2040894r1886,-1131c338964,2040259,342441,2040259,346415,2040756v10430,994,20365,,30299,-4967c395590,2025358,379197,1999032,360322,2007475v-5463,2484,-15895,-1986,-21358,-1986c331016,2004992,323566,2006482,316612,2010953v-13909,8444,-22353,25829,-12915,40731c306677,2056279,310775,2058639,315059,2059298xm6812977,2060871v6458,,12418,-1491,17882,-4968c6836323,2052923,6840297,2048452,6843774,2042988v994,-1490,1987,-2483,2981,-3973c6850232,2033054,6852218,2026100,6852218,2019146v,-6954,-1986,-13412,-5463,-19869c6839800,1987356,6826886,1979905,6812977,1979905v-13907,,-26823,7451,-33776,19372c6775724,2005238,6773737,2012192,6773737,2019146v,7451,1987,13908,5464,19869c6780194,2040505,6781188,2041498,6782181,2042988v2980,5464,7450,9438,12915,12915c6800559,2059380,6806520,2060871,6812977,2060871xm3954583,2061387v,,503,-503,503,-503l3954799,2061099r-216,288xm3951061,2063903v503,,503,-503,1006,-503l3951350,2063687r-289,216xm1268311,2064915v4222,-62,8445,-1304,12418,-3291c1280729,2061624,1281226,2061624,1281226,2061128v15895,-7948,15895,-34274,,-42222c1281226,2018906,1280729,2018906,1280729,2018410v-7947,-3975,-16888,-4471,-24836,c1248442,2022880,1243475,2031324,1243475,2039769v,8444,4967,16888,12418,21359c1259867,2063860,1264089,2064977,1268311,2064915xm3942507,2065413v503,,1006,,1510,l3943262,2065344r-755,69xm4969599,2065499v6426,989,13271,-1846,17393,-6697l4987644,2047095r-598,359l4987771,2044810r268,-4807c4988288,2040499,4988163,2042486,4987915,2044287r-144,523l4987644,2047095r1885,-1132c4993503,2046460,4996980,2046460,5000954,2046957v10431,993,20365,,30300,-4968c5050129,2031558,5033737,2005232,5014862,2013675v-5464,2485,-15895,-1986,-21359,-1986c4985556,2011192,4978105,2012683,4971151,2017153v-13908,8444,-22352,25829,-12915,40732c4961217,2062480,4965315,2064839,4969599,2065499xm3941591,2070444r7457,c3953576,2069438,3955590,2067425,3959111,2064910r2579,-6330l3953576,2065413v-4528,2012,-9434,2138,-13837,691l3938145,2064816r-3185,-1416c3934960,2063400,3935463,2063400,3935463,2063400r-3739,-2804l3931940,2060884v,,,-503,-503,-503l3931724,2060596r-1845,-2460l3928921,2057361v,,,-503,,-503l3929879,2058136r8266,6680l3939488,2065413v-503,-503,-503,-503,-1006,-503l3943262,2065344r4780,-434c3947539,2065413,3947539,2065413,3947035,2065413r4315,-1726l3954799,2061099r2803,-3738c3957602,2057361,3957602,2057865,3957602,2057865r1598,-3995l3959569,2049814r-458,-5032c3959615,2045285,3959615,2045285,3959615,2045789r-1647,-3706l3955302,2038529r-3738,-2804c3951564,2036228,3952067,2036228,3952067,2036228v-1509,-503,-3019,-1509,-4528,-2012c3947539,2034216,3948042,2034216,3948042,2034216r-4324,-433l3932444,2038241r3316,-2369l3934960,2036228v503,,1006,-503,1006,-503l3935760,2035872r3728,-1656c3939488,2034216,3938985,2034216,3938985,2034216r4529,-453l3943010,2033712r887,l3945966,2032895v4843,63,9623,1823,13145,4843l3964116,2050022r1033,-7756c3963640,2038241,3962131,2034719,3959111,2032203v-3018,-2516,-6038,-4528,-10063,-5536c3941500,2024152,3931437,2026667,3925902,2032705v-7044,7549,-9057,18115,-3522,27173l3941591,2070444xm3942507,2070948r-916,-504l3937475,2070444v1510,,3522,504,5032,504xm5922861,2071117v4222,-62,8444,-1304,12417,-3291c5935278,2067826,5935776,2067826,5935776,2067329v15894,-7947,15894,-34274,,-42222c5935776,2025107,5935278,2025107,5935278,2024611v-7947,-3974,-16888,-4471,-24836,c5902992,2029081,5898025,2037526,5898025,2045970v,8444,4967,16888,12417,21359c5914416,2070061,5918639,2071179,5922861,2071117xm1740199,2074040v8444,1987,17881,496,26325,-497c1775465,2073047,1783909,2066093,1783413,2056655v-994,-8941,-7948,-15399,-16889,-16392c1758080,2039766,1748643,2037779,1740199,2039766v-16889,3974,-16889,29804,,34274xm6394742,2080241v8444,1987,17882,496,26326,-497c6430009,2079248,6438453,2072294,6437957,2062856v-994,-8941,-7948,-15399,-16889,-16392c6412624,2045967,6403186,2043980,6394742,2045967v-16888,3974,-16888,29804,,34274xm3501393,2080363v9268,1769,20355,-8196,14392,-19000c3495907,2025598,3477528,1989338,3462129,1951587v-5955,-12915,-26815,-7949,-21851,5960c3455178,1997782,3472562,2037023,3493427,2074277v1983,3602,4874,5495,7966,6086xm4546349,2081859v3772,210,7683,-1249,11036,-5099c4570797,2061858,4595136,2057387,4612024,2070302v15895,12419,38248,-8941,22353,-22352c4605071,2023609,4560862,2025100,4535033,2054407v-10059,11176,,26823,11316,27452xm4398645,2086429r784,-724l4399968,2084951r-256,107l4398645,2086429xm4398506,2086557r61,-56l4399429,2085209r-507,394l4398796,2085888r137,-183l4398506,2086557xm4398435,2086699r71,-142l4398493,2086570r-58,129xm4398435,2086699r210,-270l4398567,2086501r-132,198xm4397815,2087195r678,-625l4398796,2085888r-981,1307xm4395497,2088073r514,-206l4398922,2085603r117,-263l4397342,2086052r-1845,2021xm2998084,2088105v4088,-1131,7736,-3773,9748,-7547c3012865,2072507,3008839,2063450,3001795,2058418v-16104,-12076,-31200,-26669,-43279,-42771c2952981,2008099,2943921,2004577,2935367,2009609v-7044,4025,-11071,15598,-6037,23147c2944931,2054895,2963049,2072507,2985691,2086596v3773,2265,8302,2642,12393,1509xm4394959,2088686v497,-497,993,-497,1490,-994l4396011,2087867r-1052,819xm4395952,2089679v497,-497,497,-497,994,-993l4396378,2089112r-426,567xm4392972,2091666r3406,-2554l4397815,2087195r-4843,4471xm56760,2092232v3539,1055,7265,1179,10494,-311c68744,2091424,70234,2090431,72221,2089934v3974,-1489,6954,-2980,9438,-6457c84142,2080496,85632,2076523,85632,2072549v,-2981,-994,-6458,-2483,-8941c80665,2059137,76691,2057150,72221,2055163v-1490,-496,-2981,-1489,-4967,-1987c60796,2050693,51855,2053674,47385,2058144v-3478,3974,-5961,8941,-5961,14405c41424,2077517,43907,2082981,47385,2086954v2483,2235,5836,4222,9375,5278xm1451604,2092913v8445,2484,17386,-4470,17386,-13410c1468990,2070561,1460545,2063111,1451604,2066091v-1491,497,-3477,993,-4968,1490c1441670,2069071,1437696,2074039,1437696,2079503v,5463,3477,9934,8940,11920c1448127,2091920,1450113,2092417,1451604,2092913xm4389495,2094646r6002,-6573l4392546,2089253r426,-71c4392475,2089182,4391978,2089679,4391482,2089679r1064,-426l4387836,2090038r-328,138c4387508,2090176,4387011,2090176,4387011,2090176r825,-138l4397342,2086052r2584,-2830c4399926,2082725,4399926,2082725,4400422,2082228r-1383,3112l4399712,2085058r2201,-2830l4399968,2084951r2938,-1232c4407874,2079248,4409860,2071797,4408867,2065340v-1491,-12916,-13908,-21360,-26823,-17883c4372606,2049940,4364659,2057392,4362176,2066830v-2981,9934,1489,22849,11424,26823c4379064,2096137,4384031,2097130,4389495,2094646xm4711306,2098434v3539,1055,7265,1179,10493,-311c4723290,2097626,4724780,2096633,4726767,2096136v3973,-1490,6953,-2980,9437,-6457c4738688,2086698,4740178,2082725,4740178,2078751v,-2981,-994,-6458,-2483,-8941c4735211,2065339,4731237,2063352,4726767,2061365v-1491,-497,-2981,-1490,-4968,-1987c4715342,2056895,4706401,2059875,4701930,2064346v-3477,3973,-5960,8941,-5960,14405c4695970,2083718,4698453,2089182,4701930,2093156v2484,2235,5837,4222,9376,5278xm6106149,2099115v8444,2483,17385,-4471,17385,-13412c6123534,2076762,6115089,2069312,6106149,2072292v-1491,496,-3478,993,-4968,1490c6096214,2075272,6092241,2080239,6092241,2085703v,5464,3476,9934,8940,11921c6102671,2098121,6104658,2098618,6106149,2099115xm1252919,2102848v5463,,9437,-2980,12417,-6954c1266827,2093907,1268317,2091920,1269310,2089933v2981,-4470,1987,-11921,-1987,-15398c1263350,2071058,1256396,2069071,1251925,2072548v-1987,1490,-3973,2981,-5961,3974c1241990,2079502,1238513,2083476,1239010,2088940v,3973,1491,7451,3974,9934c1245467,2101358,1249442,2102848,1252919,2102848xm5907462,2109049v5464,,9437,-2980,12418,-6954c5921370,2100108,5922860,2098121,5923853,2096134v2981,-4470,1988,-11921,-1986,-15398c5917893,2077259,5910939,2075272,5906469,2078749v-1987,1490,-3974,2981,-5961,3973c5896534,2085703,5893057,2089677,5893554,2095141v,3973,1490,7450,3974,9934c5900011,2107559,5903985,2109049,5907462,2109049xm3564460,2110045v4966,-1491,10431,-5464,12916,-9935c3579860,2095143,3581353,2088686,3579363,2083221v-1987,-4470,-5467,-10431,-10432,-12418c3566941,2069810,3565453,2069313,3563466,2068319v-2982,-1489,-6461,-3476,-9936,-3973c3551544,2063849,3550055,2063849,3548066,2063352v-2977,,-5461,497,-7948,1987c3536149,2066830,3532173,2069810,3530187,2073783v-4469,8445,-3473,18380,3476,25334c3537634,2103090,3542605,2105574,3547571,2108058v4967,2980,11421,3477,16889,1987xm330452,2115081v4160,-1428,7761,-4533,9500,-8755c341442,2102352,341442,2098379,339952,2093908v-1987,-4967,-5464,-7451,-9934,-8941c326541,2083477,322567,2081987,319090,2080496v-2981,-1490,-8445,-496,-11425,1491c305181,2083974,302698,2085960,301704,2088941v-2980,6954,,14405,5961,18379c311142,2109307,314619,2111790,317599,2113777v3974,2483,8693,2732,12853,1304xm4984998,2121282v4160,-1428,7761,-4533,9500,-8755c4995988,2108553,4995988,2104579,4994498,2100109v-1987,-4967,-5464,-7451,-9935,-8941c4981086,2089678,4977113,2088188,4973635,2086697v-2980,-1490,-8444,-496,-11425,1491c4959727,2090174,4957243,2092161,4956250,2095142v-2980,6954,,14405,5960,18378c4965687,2115507,4969165,2117991,4972145,2119978v3974,2483,8693,2732,12853,1304xm3712983,2121965v1488,-496,3476,-993,4967,-993c3724406,2119482,3729869,2112528,3729374,2106071v-498,-6458,-4469,-13412,-11424,-14902c3716459,2090672,3714471,2090175,3712983,2090175v-5962,-1490,-11922,,-16394,4471c3693611,2098123,3691621,2102096,3691621,2106567v,4470,1990,8941,4968,11922c3701061,2121965,3707021,2122959,3712983,2121965xm1829359,2123836v3477,-994,6705,-2857,8692,-5092c1841528,2114770,1844012,2110300,1844012,2104836v,-4967,-1987,-10431,-5961,-13908c1833581,2086457,1825633,2083477,1819176,2085960v-3477,1490,-6458,2484,-9437,4471c1805764,2093411,1802287,2099371,1802784,2104836v,4967,1987,8941,5464,12915c1811228,2121227,1815202,2122221,1819176,2123711v2980,1242,6705,1118,10183,125xm6483903,2130037v3477,-994,6706,-2856,8692,-5092c6496073,2120972,6498557,2116501,6498557,2111037v,-4967,-1988,-10431,-5962,-13909c6488125,2092657,6480177,2089678,6473720,2092161v-3477,1490,-6458,2484,-9438,4471c6460308,2099612,6456831,2105572,6457328,2111037v,4967,1987,8941,5464,12915c6465772,2127429,6469746,2128422,6473720,2129913v2980,1241,6706,1117,10183,124xm907198,2135635v4470,,8444,-994,12418,-2484c923590,2131661,927066,2129674,930047,2126694v1490,-1987,3477,-4471,4967,-6458c937498,2116759,938491,2112786,938988,2108315v994,-2980,994,-5463,,-8444c938988,2095898,937498,2091924,935014,2087950v-1490,-1987,-3477,-4470,-4967,-6457c926073,2077519,921603,2075035,916139,2073545v-497,,-497,,-993,c910675,2072055,906701,2072055,902231,2073048v-2980,,-5464,497,-7947,1987c892794,2075532,891303,2076029,889813,2077022v-9438,5464,-15398,16392,-15398,26823c873918,2114772,879879,2125204,889316,2131164v4968,2981,11922,5464,17882,4471xm3867030,2135858r503,-503c3868539,2134348,3869043,2133342,3870049,2131832r-3019,4026xm3865521,2137870r1509,-2012l3865888,2137000r-367,870xm5561748,2141837v4470,,8444,-993,12417,-2484c5578139,2137863,5581616,2135876,5584596,2132896v1491,-1987,3477,-4471,4968,-6457c5592048,2122962,5593041,2118988,5593537,2114518v994,-2981,994,-5464,,-8445c5593537,2102100,5592048,2098126,5589564,2094152v-1491,-1987,-3477,-4471,-4968,-6457c5580623,2083721,5576153,2081237,5570689,2079747v-497,,-497,,-994,c5565225,2078257,5561251,2078257,5556780,2079250v-2980,,-5463,497,-7947,1987c5547343,2081734,5545853,2082231,5544362,2083224v-9437,5464,-15397,16392,-15397,26823c5528468,2120975,5534428,2131406,5543866,2137367v4967,2980,11921,5463,17882,4470xm1383554,2142586v4471,1491,8941,,12915,-1490c1398953,2140103,1400940,2139109,1403423,2138116v5961,-2484,9934,-10431,9438,-16889c1412861,2116260,1410874,2111293,1407397,2107319v-3478,-3477,-8941,-5464,-13908,-5464c1387031,2101855,1379084,2105332,1376600,2111293v-993,2483,-1986,4470,-2980,6954c1372130,2121724,1371137,2124704,1371634,2128678v496,3477,1986,6954,4470,9438c1378091,2140103,1380574,2141593,1383554,2142586xm4062262,2146928v15096,,15096,-23147,,-23147c4047670,2123781,4047670,2146928,4062262,2146928xm3847910,2146928v2516,,5031,-504,7547,-2013c3857973,2144412,3859986,2142902,3861998,2140890r3890,-3890l3875081,2115227v,-1006,,-2012,,-3018c3875081,2108183,3874578,2104158,3872565,2100132v-1006,-4025,-3522,-7044,-6541,-10063c3864011,2088559,3861998,2087050,3859986,2085037v-3522,-2013,-7548,-3522,-11573,-3522c3845897,2081012,3842878,2081012,3840362,2081515v-4025,,-8050,1509,-11573,3522c3821745,2091578,3816210,2098120,3814197,2105667v-1006,3523,-2013,7548,-1509,11070c3813191,2119253,3813191,2122271,3813694,2124788v1006,4026,3019,7548,5535,10567c3823254,2140890,3828789,2144412,3835330,2146424v4026,1510,8555,1510,12580,504xm4490328,2147798v33281,,33281,-51659,,-51659c4457048,2096139,4456552,2147798,4490328,2147798xm6038098,2148788v4471,1490,8941,,12915,-1491c6053497,2146304,6055484,2145311,6057967,2144317v5961,-2484,9935,-10431,9438,-16889c6067405,2122461,6065418,2117494,6061941,2113520v-3477,-3477,-8941,-5464,-13908,-5464c6041575,2108056,6033628,2111533,6031144,2117494v-993,2483,-1986,4470,-2980,6954c6026674,2127925,6025680,2130905,6026177,2134879v497,3477,1987,6954,4470,9438c6032635,2146304,6035118,2147794,6038098,2148788xm1107875,2160967v5463,-497,10927,-3974,12418,-9438c1120789,2150039,1121286,2148052,1121783,2146562v2483,-8941,-4471,-17882,-13908,-17882c1098437,2128183,1091483,2137621,1093967,2146562v496,1490,993,3477,1490,4967c1096947,2156993,1102411,2160967,1107875,2160967xm2517871,2162144v3787,808,7884,311,11610,-1676c2534944,2157488,2540907,2154010,2546370,2151030v9437,-5464,11921,-18378,4967,-26823c2544383,2114770,2532461,2114770,2524017,2121724v-4966,3974,-9935,8444,-14405,12417c2503155,2139605,2503652,2150037,2508123,2155997v2483,3229,5959,5340,9748,6147xm5762421,2167169v5464,-496,10928,-3973,12418,-9437c5775335,2156241,5775833,2154254,5776329,2152764v2483,-8941,-4471,-17882,-13908,-17882c5752983,2134386,5746029,2143823,5748513,2152764v497,1490,993,3477,1490,4968c5751493,2163196,5756957,2167169,5762421,2167169xm7172414,2168346v3788,807,7886,310,11611,-1676c7189488,2163689,7195449,2160212,7200913,2157232v9438,-5464,11921,-18379,4967,-26824c7198927,2120971,7187005,2120971,7178561,2127925v-4967,3974,-9934,8444,-14405,12418c7157699,2145807,7158195,2156238,7162666,2162199v2484,3228,5961,5340,9748,6147xm396076,2168418v1986,,4470,,6457,-497c404520,2167921,406507,2167424,408494,2167424v3477,,6457,-993,9437,-2980c418428,2164444,418925,2163947,419422,2163947v7450,-3477,11921,-12915,11921,-20862c431343,2135138,426872,2125699,419422,2122222v-2484,-993,-4968,-2483,-7451,-3477c409487,2118248,405514,2117752,403030,2117752v-1987,,-4470,,-6458,-497c390115,2116758,382664,2120235,378691,2124706v-4471,4470,-7948,11921,-7451,17882c371737,2149045,373724,2156000,378691,2160470v3973,4471,10431,7948,17385,7948xm5050625,2174621v1986,,4470,,6457,-497c5059069,2174124,5061056,2173627,5063043,2173627v3477,,6457,-993,9437,-2980c5072977,2170647,5073474,2170150,5073970,2170150v7451,-3477,11922,-12915,11922,-20862c5085892,2141340,5081421,2131902,5073970,2128424v-2483,-993,-4967,-2483,-7450,-3477c5064036,2124451,5060063,2123954,5057579,2123954v-1987,,-4470,,-6458,-496c5044664,2122960,5037213,2126438,5033240,2130908v-4471,4471,-7948,11922,-7451,17883c5026286,2155248,5028272,2162202,5033240,2166673v3973,4471,10430,7948,17385,7948xm2309067,2176011v15567,2831,35946,-14152,24625,-32266c2323628,2127140,2324634,2104497,2332182,2087388v10063,-23146,-21133,-43273,-34720,-20127c2278846,2099465,2282369,2132675,2296457,2165885v2768,6038,7421,9183,12610,10126xm2776181,2177599v22851,,23345,-35764,,-35764c2753332,2141835,2753332,2177599,2776181,2177599xm2402120,2178968v10064,,20128,-9057,19623,-19625c2421240,2149280,2413190,2139719,2402120,2139719v-9560,,-23145,-1509,-31197,4026c2359351,2151796,2359351,2166892,2370923,2174942v8052,5535,21637,3523,31197,4026xm6963601,2182212v15567,2829,35945,-14152,24624,-32266c6978162,2133340,6979168,2110697,6986715,2093589v10064,-23146,-21133,-43273,-34719,-20127c6933379,2105665,6936901,2138875,6950990,2172085v2767,6038,7422,9183,12611,10127xm7056655,2185167v10064,,20127,-9057,19624,-19624c7075776,2155480,7067725,2145919,7056655,2145919v-9560,,-23145,-1509,-31197,4026c7013886,2157995,7013886,2173092,7025458,2181142v8052,5535,21637,3523,31197,4025xm3034239,2187124r-19,-87l3034072,2186839r42,128l3034239,2187124xm3034966,2187534v,-496,-496,-1490,-496,-1986l3034640,2186829r326,705xm3034764,2187763r-124,-934l3033719,2184835r501,2202l3034764,2187763xm3034966,2188031r-202,-268l3034767,2187783r199,248xm3034744,2189342r-347,-1528l3034114,2186967r-546,-684l3034744,2189342xm3035021,2189686r-254,-1903l3034239,2187124r158,690l3035021,2189686xm3035463,2191209r,-199l3035021,2189686r76,574l3035463,2191209xm1739389,2191511v13109,-1304,23912,-18254,11247,-29058c1730269,2145068,1712388,2125199,1692022,2107813v-17882,-15398,-43711,9438,-26326,26327c1685068,2152519,1706924,2168413,1726296,2186793v4098,3849,8723,5153,13093,4718xm3035302,2191798r-205,-1538l3034744,2189342r558,2456xm3035960,2192502v,-497,-497,-994,-497,-1987l3035463,2191010r497,1492xm811273,2195240v5401,,10741,-2483,12976,-7451c824746,2186299,825739,2184809,826236,2183815v2980,-5960,3477,-11921,,-17882c823256,2160469,817295,2156992,810838,2156992v-6457,,-11922,3477,-15399,8941c792459,2171894,792956,2177855,795936,2183815v497,1490,1491,2981,1987,3974c800406,2192757,805870,2195240,811273,2195240xm3035847,2195296r113,-2794l3035463,2191209r,1293l3035302,2191798r161,1201l3035463,2194259r384,1037xm1636385,2196232v3973,,7450,-497,10927,-2484c1649795,2192258,1651782,2190768,1653769,2188781v2484,-1987,4471,-3477,6954,-5464c1664200,2180336,1666188,2173879,1666188,2169408v,-4967,-1988,-10431,-5465,-13907c1657246,2152023,1652279,2149539,1646815,2150036v-4967,497,-10928,1987,-13908,5961c1630920,2158481,1629430,2160467,1627444,2162951v-1491,1987,-3478,3974,-4472,5961c1620986,2172389,1619993,2176363,1619993,2179840v,8941,7451,16392,16392,16392xm6393927,2197713v13109,-1303,23913,-18256,11246,-29059c6384807,2151269,6366926,2131400,6346560,2114014v-17882,-15398,-43712,9437,-26326,26327c6339606,2158719,6361462,2174614,6380834,2192995v4098,3849,8723,5153,13093,4718xm5465819,2201443v5402,,10742,-2483,12977,-7450c5479293,2192502,5480286,2191012,5480782,2190018v2981,-5961,3477,-11921,,-17883c5477802,2166672,5471842,2163195,5465384,2163195v-6457,,-11921,3477,-15398,8940c5447006,2178097,5447502,2184057,5450483,2190018v496,1490,1490,2981,1987,3975c5454953,2198960,5460417,2201443,5465819,2201443xm6290928,2202434v3973,,7451,-497,10928,-2484c6304339,2198460,6306326,2196970,6308313,2194983v2484,-1987,4470,-3478,6954,-5465c6318744,2186538,6320731,2180080,6320731,2175610v,-4968,-1987,-10432,-5464,-13908c6311790,2158225,6306822,2155741,6301358,2156237v-4966,497,-10927,1988,-13907,5961c6285464,2164682,6283974,2166668,6281987,2169153v-1491,1986,-3477,3973,-4471,5960c6275529,2178590,6274536,2182564,6274536,2186041v,8942,7451,16393,16392,16393xm3866088,2204983v3522,251,7233,-944,10504,-4214c3901751,2177118,3927413,2152965,3952572,2129315v15598,-14088,-8051,-37738,-22643,-22643c3905273,2131328,3881120,2155983,3856464,2180640v-9812,9812,-943,23588,9624,24343xm3584331,2212369v9932,497,18378,-9437,14899,-19372c3598734,2191507,3598235,2189519,3597740,2188029v-1984,-5464,-6954,-10431,-13409,-9934c3577874,2178591,3572903,2182069,3570916,2188029v-495,1490,-991,3478,-1490,4968c3566445,2202435,3574395,2212369,3584331,2212369xm1102907,2220572v4471,496,7451,993,11921,c1115822,2220075,1116815,2220075,1117809,2219578v1987,-993,4470,-1490,6457,-2483c1129730,2215108,1133704,2212127,1136684,2207160v3477,-5464,3477,-12915,994,-18875c1135690,2182821,1131717,2179343,1126253,2176860v-5464,-1490,-12915,-1987,-18379,1987c1101914,2182821,1094463,2186298,1091483,2192755v-2980,5464,-3478,11425,-993,16889c1092476,2214611,1096947,2220075,1102907,2220572xm3000691,2223795r-364,-267l2999698,2223299v-1986,-497,-3973,-1490,-5464,-2484c2996221,2221809,2998704,2222802,3000691,2223795xm3270794,2225425v8049,-503,16099,-5535,18112,-14089c3288906,2210330,3289411,2209826,3289411,2208819v1510,-6540,,-14088,-5031,-19121c3280357,2186175,3275826,2184162,3270794,2184162v-5032,,-10063,2013,-13585,5536c3252175,2194731,3250666,2201775,3252175,2208819v,1007,503,1511,503,2517c3254191,2218883,3262742,2225425,3270794,2225425xm3012116,2226279v3478,,6955,-497,9935,-1987c3027018,2222305,3031488,2218828,3034470,2213861v1985,-3974,3476,-8444,3476,-12915l3035847,2195296r-384,9624l3035463,2194259r-3889,-10467l3030993,2183064v,,495,497,495,497l3031574,2183792r1994,2491l3033474,2186044r598,795l3032581,2182369r-595,-1292c3031986,2181077,3032482,2181574,3032482,2182070r99,299l3033719,2184835r-740,-3261c3031986,2178097,3029999,2175116,3027018,2172633v-4967,-4968,-12915,-8445,-19870,-7948c3000193,2165182,2992742,2167169,2987279,2172633v-1491,1987,-2981,3974,-4471,5464c2980324,2182567,2978834,2187038,2978834,2192005v-745,6954,1367,13908,5340,19621l3000327,2223528r4834,1758c3007645,2225782,3009633,2225782,3012116,2226279xm5757454,2226775v4470,497,7451,993,11921,c5770369,2226279,5771362,2226279,5772355,2225781v1987,-993,4471,-1490,6457,-2483c5784277,2221311,5788251,2218330,5791231,2213363v3477,-5464,3477,-12915,993,-18875c5790237,2189023,5786263,2185546,5780800,2183063v-5465,-1491,-12915,-1987,-18379,1987c5756460,2189023,5749010,2192501,5746029,2198959v-2980,5463,-3477,11424,-993,16888c5747023,2220814,5751493,2226279,5757454,2226775xm3916621,2227767v3477,-993,6457,-1490,9438,-2980c3928045,2223793,3930032,2222800,3931523,2221310v6954,-3974,9934,-12915,6457,-19869c3936490,2198461,3934503,2195481,3931523,2193990v-2981,-1987,-7948,-3477,-11922,-1987c3916621,2193494,3913144,2194487,3910163,2195977v-2980,1490,-5464,3974,-7947,6457c3897248,2206409,3896255,2215350,3899732,2220813v3974,5961,10431,8444,16889,6954xm3774067,2234228v994,-2484,1987,-4471,2981,-6955c3777048,2227273,3777048,2227770,3777048,2227770v498,-2483,498,-5464,993,-7451l3776146,2223542r-2079,10686xm1048766,2234977v5465,497,10431,-2979,14902,-5464c1074099,2223056,1076086,2208651,1067642,2199710v-9438,-8941,-23843,-6954,-30301,3477c1034361,2207658,1030884,2212625,1031877,2218089v497,4470,1491,8445,4968,11922c1040322,2232991,1043799,2234481,1048766,2234977xm3829695,2235466v3601,-745,6954,-2732,9437,-5712c3843603,2223793,3843603,2214355,3838139,2208891v-6458,-5961,-12915,-12418,-19372,-18380c3810323,2182563,3797437,2183060,3790480,2192499v-7450,8444,-4965,21856,4970,27817c3803398,2224786,3810819,2229256,3818767,2233727v3477,1987,7326,2484,10928,1739xm1775958,2237957r790,-812l1785891,2233488v2484,-2484,3974,-5961,3974,-9935c1789865,2219580,1788375,2217096,1785891,2213619v-1490,-1987,-2980,-3974,-4967,-5961c1778937,2204678,1773970,2203188,1770493,2203188v-3477,,-7948,1490,-10431,4470c1757578,2210639,1755592,2214116,1755592,2218090v497,3477,1489,7947,4470,10431c1762049,2230010,1764036,2231501,1766023,2233488r9146,3658l1775958,2237957xm5703312,2241181v5465,497,10432,-2980,14902,-5464c5728645,2229260,5730632,2214854,5722188,2205913v-9438,-8941,-23843,-6954,-30300,3477c5688908,2213861,5685431,2218828,5686424,2224292v496,4471,1490,8445,4967,11922c5694868,2239194,5698345,2240684,5703312,2241181xm1182381,2241434v3974,-993,7451,-2483,11425,-3477c1205727,2233983,1212184,2221565,1207217,2210141v-1987,-4967,-5960,-8941,-10928,-10928c1190329,2196232,1182878,2195736,1177414,2199709v-3477,2484,-6457,4968,-9934,6955c1163506,2209644,1160029,2213121,1159035,2218088v-993,3974,-496,8445,994,12418c1163506,2238951,1173441,2244415,1182381,2241434xm6430506,2244161r790,-812l6440439,2239691v2484,-2484,3974,-5961,3974,-9934c6444413,2225783,6442923,2223299,6440439,2219822v-1490,-1987,-2980,-3974,-4967,-5961c6433485,2210881,6428518,2209391,6425041,2209391v-3477,,-7948,1490,-10431,4470c6412126,2216842,6410140,2220319,6410140,2224293v496,3477,1490,7947,4470,10431c6416597,2236214,6418584,2237704,6420571,2239691r9146,3659l6430506,2244161xm5836928,2247638v3974,-994,7451,-2484,11425,-3478c5860274,2240187,5866732,2227768,5861764,2216344v-1987,-4967,-5960,-8941,-10928,-10928c5844876,2202435,5837425,2201939,5831961,2205912v-3477,2484,-6457,4968,-9934,6955c5818053,2215847,5814576,2219324,5813582,2224291v-993,3975,-496,8445,994,12419c5818053,2245154,5827988,2250618,5836928,2247638xm3741285,2248633v6954,1986,15398,993,21854,-2981l3776146,2223542r1400,-7197c3776552,2210385,3774067,2204424,3769598,2199954v-3479,-3478,-7948,-5961,-12417,-7451c3750226,2190019,3741780,2192006,3735324,2195483v-1491,993,-4967,3477,-5961,4967c3727379,2202437,3725887,2204424,3724398,2206908v-5465,7947,-4968,20862,,28809c3728370,2242175,3734331,2246645,3741285,2248633xm1921501,2250373v20863,1491,19869,-30299,,-32286c1881267,2213616,1850470,2185800,1833582,2150533v-7947,-16889,-37254,-4968,-30796,12915c1822158,2214113,1867856,2245903,1921501,2250373xm1646314,2250873v21359,,21856,-33777,,-33777c1624955,2217592,1624955,2250873,1646314,2250873xm804405,2251405r-24,-36l804390,2251391r15,14xm805043,2252362r-166,-497l804405,2251405r638,957xm6576044,2256576v20862,1491,19869,-30300,,-32287c6535810,2219818,6505013,2192001,6488125,2156734v-7947,-16889,-37254,-4967,-30797,12915c6476701,2220316,6522399,2252106,6576044,2256576xm6300862,2257076v21359,,21855,-33777,,-33777c6279503,2223796,6279503,2257076,6300862,2257076xm5458952,2257610r-25,-38l5458937,2257595r15,15xm5459589,2258565r-165,-496l5458952,2257610r637,955xm4182860,2262038v5961,-496,10431,-4966,10928,-10928c4193788,2247634,4194285,2244156,4194285,2240183v496,-5961,-5464,-11922,-11425,-11425c4176899,2229255,4171436,2234222,4171436,2240183v,3477,496,6954,496,10927c4171932,2256575,4176899,2262536,4182860,2262038xm784534,2271253r-9,-10l784512,2271238r22,15xm785505,2271900r-971,-647l785009,2271734r496,166xm787492,2273224v4967,2980,12915,1987,16889,-1986c808355,2266767,809845,2259812,806368,2254349r-1325,-1987l805871,2254846r-1481,-3455l793018,2240317v-5401,-1491,-11487,-373,-15957,4097c772839,2248636,771845,2254597,773397,2259937r11128,11306l787989,2272727r-2484,-827l787492,2273224xm439295,2275211v11425,,11425,-17882,,-17882c427870,2257826,427870,2275211,439295,2275211xm3024551,2275449v45698,-16888,89908,-39738,132623,-63083c3178036,2200941,3159655,2170143,3138797,2180574v-42223,21361,-85438,41229,-127161,64079c2995244,2253594,3006175,2281907,3024551,2275449xm838158,2275708v11921,,11921,-18379,,-18379c826236,2257329,826236,2275708,838158,2275708xm2487757,2277198v5464,1987,12915,-497,16888,-4470c2507626,2269251,2509614,2265277,2509614,2260310v,-4471,-1988,-8941,-4969,-12418c2500672,2244911,2493718,2242427,2488254,2244414v-1491,497,-2981,1491,-4967,1988c2480306,2247892,2477823,2248885,2475339,2251866v-1987,2483,-3478,5960,-3478,8940c2471861,2263290,2472855,2266270,2473848,2268257v1988,3477,5465,5464,8942,6954c2484280,2275708,2485770,2276701,2487757,2277198xm5439081,2277456r-9,-9l5439059,2277441r22,15xm5440051,2278103r-970,-647l5439555,2277938r496,165xm5442038,2279428v4968,2980,12915,1987,16889,-1987c5462901,2272971,5464391,2266016,5460914,2260552r-1325,-1987l5460417,2261049r-1480,-3454l5447565,2246520v-5402,-1490,-11487,-373,-15957,4098c5427386,2254840,5426392,2260801,5427944,2266141r11128,11306l5442535,2278931r-2484,-828l5442038,2279428xm2296455,2280108v18617,4528,32203,-23650,13585,-32205c2289410,2237840,2288906,2210669,2282869,2191045v-7547,-24657,-19121,-48306,-33714,-68937c2230035,2094434,2189780,2063237,2161101,2098459v-10064,12580,8050,31701,19120,18115c2213429,2076319,2251168,2197082,2254690,2216204v5033,26668,12078,56355,41765,63904xm5093841,2281414v11424,,11424,-17882,,-17882c5082416,2264028,5082416,2281414,5093841,2281414xm5492704,2281912v11921,,11921,-18379,,-18379c5480782,2263533,5480782,2281912,5492704,2281912xm7142301,2283401v5464,1987,12915,-497,16889,-4470c7162170,2275453,7164157,2271480,7164157,2266512v,-4470,-1987,-8941,-4967,-12418c7155216,2251114,7148262,2248630,7142798,2250617v-1490,497,-2981,1490,-4968,1988c7134850,2254094,7132367,2255088,7129883,2258068v-1987,2484,-3477,5961,-3477,8941c7126406,2269493,7127399,2272473,7128393,2274460v1987,3477,5464,5464,8941,6954c7138824,2281911,7140315,2282904,7142301,2283401xm4247434,2283898v21359,,21359,-33280,,-33280c4226075,2250618,4226075,2283898,4247434,2283898xm6950989,2286309v18618,4528,32203,-23649,13586,-32204c6943944,2244042,6943441,2216870,6937403,2197246v-7548,-24658,-19121,-48307,-33712,-68938c6884570,2100634,6844316,2069437,6815635,2104660v-10064,12579,8051,31700,19121,18114c6867965,2082519,6905703,2203284,6909225,2222405v5032,26669,12077,56356,41764,63904xm2953010,2287872v3477,-497,6957,-994,10433,-1987c2969402,2284891,2973874,2277937,2973874,2272473v-499,-5960,-3975,-12418,-10431,-13411c2959967,2258565,2956487,2258069,2953010,2257075v-5465,-993,-11423,-497,-15398,3974c2934631,2264029,2933142,2268003,2933142,2272473v,3974,1986,8444,4470,11425c2941587,2288368,2947050,2288865,2953010,2287872xm1522135,2290610v11921,-497,21857,-11921,17883,-23346c1539521,2265774,1539024,2263787,1538527,2262297v-1986,-6955,-8444,-12418,-16392,-12418c1514685,2250375,1508227,2254846,1505743,2262297v-496,1490,-992,3477,-1490,4967c1500776,2278689,1510214,2290610,1522135,2290610xm6176683,2296814v11921,-497,21856,-11922,17882,-23346c6194068,2271978,6193571,2269991,6193075,2268500v-1987,-6954,-8445,-12417,-16392,-12417c6169232,2256579,6162774,2261049,6160291,2268500v-497,1491,-993,3478,-1490,4968c6155323,2284892,6164761,2296814,6176683,2296814xm3099606,2301656v4161,,8385,-2111,11364,-6333c3111965,2293833,3112957,2292839,3113455,2291349v6955,-9935,-2485,-23842,-13909,-23842c3088118,2267507,3079180,2281414,3086132,2291349v996,1490,1986,2484,2486,3974c3091351,2299545,3095448,2301656,3099606,2301656xm2021594,2305896v2768,503,5661,126,8177,-1635c2031784,2302751,2033797,2301242,2035809,2299732v4026,-3019,7044,-7044,7044,-12076c2042853,2284133,2041344,2280611,2038828,2277592v-2516,-2516,-6038,-4025,-10063,-4025c2023230,2273567,2019707,2276586,2016688,2280611v-1509,2013,-3020,4025,-4528,6039c2009141,2291178,2010147,2298726,2014173,2302248v2013,1761,4653,3145,7421,3648xm359820,2307994v9437,2483,18378,-4471,18378,-13909c378198,2284151,369257,2276701,359820,2279184v-1490,497,-3477,994,-4968,1490c349389,2282165,344918,2287629,344918,2293589v497,5960,3974,11424,9934,12914c356343,2307000,358330,2307497,359820,2307994xm2722481,2311400v4532,186,9001,-1180,11982,-4657c2739431,2300783,2744398,2294822,2749363,2288861v4969,-5960,6458,-15398,,-21359c2742907,2261541,2734463,2262038,2728005,2267502v-5959,4967,-11921,9935,-17882,14902c2703170,2288365,2703666,2300783,2710123,2306743v3231,2732,7824,4471,12358,4657xm1689529,2311472v11425,,20365,-11425,17385,-22849c1706418,2287133,1705921,2285146,1705424,2283656v-1986,-6954,-8940,-12418,-15895,-11922c1682078,2272231,1675621,2276702,1673634,2283656v-496,1490,-993,3477,-1490,4967c1669164,2300047,1677608,2311472,1689529,2311472xm2213929,2311809v31700,,31700,-49312,,-49312c2182734,2263000,2182734,2311809,2213929,2311809xm6676130,2312097v2767,503,5661,126,8177,-1635c6686320,2308952,6688332,2307443,6690345,2305934v4025,-3020,7044,-7045,7044,-12077c6697389,2290335,6695880,2286813,6693364,2283793v-2516,-2515,-6039,-4025,-10064,-4025c6677765,2279768,6674243,2282787,6671224,2286813v-1509,2012,-3019,4025,-4529,6038c6663677,2297379,6664683,2304927,6668708,2308449v2013,1761,4654,3145,7422,3648xm5014365,2314196v9438,2484,18379,-4470,18379,-13908c5032744,2290354,5023803,2282904,5014365,2285387v-1490,497,-3477,994,-4967,1490c5003934,2288368,4999464,2293832,4999464,2299792v496,5960,3974,11424,9934,12914c5010888,2313203,5012875,2313700,5014365,2314196xm4324611,2316244v4036,807,8507,186,12729,-1552c4349758,2309227,4362176,2303267,4374594,2297803v15895,-7451,4471,-35764,-12418,-28810c4348268,2274457,4334359,2280418,4320451,2286379v-7947,3477,-9934,15398,-5960,22848c4316974,2313201,4320575,2315437,4324611,2316244xm2261482,2316870r252,-31c2261734,2316839,2261734,2316839,2261232,2316839r250,31xm3314872,2317111v4841,-1179,9187,-4159,11671,-8878c3329028,2303763,3329649,2298671,3328528,2294014r-5700,-7840l3322185,2287039r-115,332l3322096,2287157r-285,379l3321712,2287890r113,-147c3322198,2287246,3322320,2287122,3321575,2288364r137,-474l3320582,2289357r-108,-21l3320087,2289855v-1740,993,-995,124,-124,-621l3320474,2289336r1337,-1800l3322195,2286191r-99,966l3322185,2287039r135,-413c3322567,2285632,3322816,2284638,3322567,2285880r-98,-200l3321844,2284822r-206,-59l3321621,2284513r-1534,-2110c3317106,2280913,3322567,2284390,3320582,2282900v-1490,-1490,2485,2980,993,993l3321621,2284513r223,309l3322070,2284887r399,793l3322828,2286174r6320,-8489c3330516,2272593,3330018,2267005,3327038,2262535v-5463,-8941,-17880,-12915,-27315,-6954c3278365,2268992,3277866,2302272,3300218,2315186v4472,2484,9809,3105,14654,1925xm2258536,2317239r1380,-173l2259194,2316757r-658,482xm2258320,2317397r216,-158l2257844,2317325r117,17l2258211,2317342r-67,28l2258320,2317397xm6344077,2317676v11424,,20365,-11425,17385,-22849c6360965,2293337,6360469,2291350,6359972,2289860v-1987,-6954,-8941,-12419,-15895,-11922c6336626,2278435,6330169,2282906,6328182,2289860v-497,1490,-993,3477,-1490,4967c6323712,2306251,6332156,2317676,6344077,2317676xm6868468,2318010v31700,,31700,-49311,,-49311c6837272,2269202,6837272,2318010,6868468,2318010xm2267771,2318851v-1005,-503,-2514,-1006,-3523,-1509c2264754,2317342,2264754,2317342,2265257,2317342r-3775,-472l2259916,2317066r2099,900l2267771,2318851xm3687151,2319661v25832,,25832,-40235,,-40235c3661321,2279923,3661321,2319661,3687151,2319661xm6916018,2323072r252,-31c6916270,2323041,6916270,2323041,6915767,2323041r251,31xm6913072,2323441r1380,-173l6913729,2322958r-657,483xm6912856,2323599r216,-158l6912383,2323526r113,17l6912748,2323543r-67,29l6912856,2323599xm6922308,2325053v-1007,-503,-2516,-1007,-3522,-1510c6919289,2323543,6919289,2323543,6919792,2323543r-3774,-471l6914452,2323268r2099,899l6922308,2325053xm2272302,2328915v,,,,,-503l2272270,2328664r32,251xm39940,2329847v9934,3974,22352,-4471,24836,-13908c67260,2304514,61796,2293586,50868,2290606v-11921,-3477,-25333,-2981,-37254,1490c4673,2295573,-2280,2304514,700,2314945v2980,9438,12418,15398,22849,12915c24542,2327860,29013,2326866,25535,2327363r5961,c32490,2327363,33483,2327860,33979,2327860v1988,497,3974,993,5961,1987xm2365892,2334451v8050,,16603,-3523,22138,-9058c2393565,2319858,2397591,2310801,2397088,2303254v-504,-8051,-3020,-16605,-9058,-22140c2381992,2275579,2374444,2272057,2365892,2272057v-8052,,-16606,3522,-22141,9057c2338216,2286649,2334191,2295706,2334695,2303254v502,8051,3018,16604,9056,22139c2350292,2330425,2357840,2334451,2365892,2334451xm6926837,2335116v,,,,,-502l6926806,2334865r31,251xm4694479,2336049v9934,3973,22352,-4471,24836,-13909c4721799,2310716,4716335,2299788,4705407,2296808v-11921,-3477,-25332,-2981,-37254,1490c4659212,2301775,4652259,2310716,4655239,2321147v2980,9438,12418,15398,22849,12915c4679081,2334062,4683552,2333068,4680075,2333565r5960,c4687029,2333565,4688022,2334062,4688518,2334062v1988,496,3975,993,5961,1987xm3227446,2340550r248,-28c3227694,2340522,3227694,2340522,3227197,2340522r249,28xm1665634,2340585r-937,-803l1663576,2339670r2058,915xm7020427,2340652v8051,,16605,-3522,22140,-9057c7048101,2326060,7052127,2317003,7051624,2309456v-503,-8051,-3019,-16605,-9057,-22140c7036528,2281781,7028981,2278259,7020427,2278259v-8050,,-16605,3522,-22139,9057c6992753,2292851,6988728,2301908,6989231,2309456v503,8050,3018,16604,9057,22139c7004829,2336627,7012377,2340652,7020427,2340652xm1666287,2340875r-99,-99l1666265,2340865r22,10xm1666396,2341019r-131,-154l1665634,2340585r454,390l1666396,2341019xm1666711,2341064r-424,-189l1666437,2341024r274,40xm1667181,2341273r-310,-186l1666711,2341064r470,209xm3232636,2341752r-1466,-733c3231667,2341019,3231667,2341019,3231667,2341019r-4221,-469l3225247,2340794r7389,958xm3233833,2342350r976,-11l3234648,2342013r-2012,-261l3233833,2342350xm1668071,2342557r-137,-360l1667678,2341770r393,787xm1668138,2342732r-3,-9l1666437,2341024r-41,-5l1667106,2341847r1032,885xm1668174,2342763r-103,-206l1668135,2342723r39,40xm1668174,2342763r,l1668174,2342763xm1668571,2343557r-397,-794l1668174,2342763r,l1668174,2342763r-36,-31l1668357,2343307r214,250xm3237836,2345283r-207,-290l3237863,2345230r-1602,-2907l3234809,2342339r334,667l3235421,2343558r2415,1725xm3238124,2345490r-261,-260l3237934,2345353r190,137xm3238095,2345645r-161,-292l3237836,2345283r259,362xm6320177,2346787r-936,-802l6318119,2345873r2058,914xm2257206,2347030v8051,1509,15096,-1510,19622,-8051c2281358,2331934,2278339,2321368,2271293,2317845r-1283,-152l2270289,2317845r1506,7849l2271795,2324889r292,2305l2272804,2330928r-976,1252l2271795,2332437r,-215l2271524,2332574r-1235,2882c2268780,2336966,2267269,2338475,2265758,2339985r5766,-7411l2271795,2331934r,288l2271828,2332180r442,-3516l2272087,2327194r-292,-1500l2271795,2325896v-502,-1007,-1003,-2516,-1506,-3522c2270792,2323883,2271795,2323883,2268780,2320864r-6765,-2898l2258320,2317397r-7081,5193l2250158,2323883v,,,-503,,-503l2251239,2322590r1208,-1451l2252173,2321368v503,-504,503,-504,503,-504l2252447,2321139r2744,-2288c2255191,2318851,2255191,2318851,2254690,2318851r3454,-1481l2257961,2317342r-252,l2257844,2317325r-3154,-486l2258325,2316384r-114,-48c2258714,2316336,2258714,2316336,2258714,2316336r-389,48l2259194,2316757r401,-295l2270010,2317693r-10415,-5697c2255570,2311807,2251417,2313317,2248149,2316336v-3776,3270,-5411,8050,-5223,12768l2245362,2334378r-1240,-3450c2245630,2334450,2247141,2337972,2248651,2341495r-3289,-7117l2247832,2341243v2202,2893,5347,5032,9374,5787xm6320831,2347078r-99,-99l6320808,2347068r23,10xm6320940,2347221r-132,-153l6320177,2346787r455,390l6320940,2347221xm6321254,2347266r-423,-188l6320980,2347227r274,39xm6321725,2347475r-310,-186l6321254,2347266r471,209xm145365,2347676v4440,-722,8693,-3175,11797,-7894c186469,2295078,209317,2247393,224716,2196231v6457,-21856,-26823,-30797,-34274,-9438c173554,2233981,152692,2279183,126366,2321900v-9314,14530,5681,27941,18999,25776xm1273688,2348665v5598,-755,10629,-4654,9874,-11196c1282556,2331431,1286582,2324890,1288091,2318852v2013,-6038,3521,-11573,7044,-17108c1306709,2283126,1277525,2266019,1265951,2284637v-5031,8050,-9560,17610,-10566,27674c1254880,2317343,1254880,2322375,1255887,2327406v1006,4528,3523,8554,4529,13586c1261926,2347030,1268089,2349420,1273688,2348665xm6322615,2348760r-137,-360l6322221,2347972r394,788xm6322682,2348935r-3,-9l6320980,2347227r-40,-6l6321650,2348051r1032,884xm3240119,2349317r-506,-1344c3239613,2347973,3240110,2348470,3240110,2348470r-2015,-2825l3240119,2349317xm6323115,2349759r-500,-999l6322679,2348926r39,40l6322682,2348935r219,575l6323115,2349759xm2388197,2352553r-667,-1498c2388032,2351055,2388032,2351558,2388032,2351558r-2284,-3046l2385991,2350603r2206,1950xm6911741,2353231v8051,1509,15096,-1510,19624,-8051c6935894,2338136,6932875,2327569,6925830,2324046r-1284,-151l6924824,2324046r1509,7850l6926333,2331091r289,2306l6927340,2337129r-975,1253l6926333,2338638r,-215l6926059,2338776r-1235,2882c6923315,2343167,6921805,2344676,6920296,2346186r5763,-7410l6926333,2338136r,287l6926365,2338382r441,-3517l6926622,2333397r-289,-1501l6926333,2332097v-503,-1006,-1006,-2515,-1509,-3522c6925327,2330085,6926333,2330085,6923315,2327066r-6764,-2899l6912856,2323599r-7081,5192l6904697,2330085v,,,-503,,-503l6905775,2328791r1210,-1452l6906709,2327569v504,-503,504,-503,504,-503l6906985,2327339r2744,-2286c6909729,2325053,6909729,2325053,6909226,2325053r3455,-1481l6912496,2323543r-252,l6912383,2323526r-3157,-485l6912861,2322586r-113,-49c6913251,2322537,6913251,2322537,6913251,2322537r-390,49l6913729,2322958r403,-295l6924546,2323895r-10415,-5698c6910106,2318008,6905955,2319518,6902684,2322537v-3773,3271,-5409,8051,-5220,12768l6899900,2340579r-1241,-3450c6900168,2340651,6901678,2344173,6903188,2347696r-3288,-7117l6902370,2347444v2201,2894,5346,5032,9371,5787xm4799908,2353878v4439,-722,8692,-3174,11797,-7893c4841011,2301280,4863860,2253595,4879259,2202433v6457,-21857,-26823,-30798,-34274,-9438c4828097,2240184,4807234,2285386,4780908,2328103v-9313,14529,5681,27941,19000,25775xm622583,2354686v6954,1987,13411,,18875,-4967c644438,2347235,646922,2344751,649902,2341771v4967,-4471,6457,-13908,2484,-19372c648412,2315942,641458,2313458,634007,2314948v-3974,994,-7947,1490,-11424,2483c616125,2318425,610661,2324882,609171,2330843v-993,4967,-497,10431,1987,14902c613642,2349719,618112,2353196,622583,2354686xm5928223,2354867v5598,-755,10630,-4655,9876,-11196c5937092,2337633,5941118,2331091,5942627,2325054v2013,-6039,3522,-11574,7045,-17109c5961245,2289328,5932060,2272220,5920488,2290838v-5032,8051,-9561,17611,-10567,27674c5909418,2323544,5909418,2328576,5910424,2333607v1006,4529,3522,8554,4528,13586c5916462,2353231,5922626,2355621,5928223,2354867xm3241104,2355424r,-497l3241078,2355176r26,248xm3735521,2357474v3664,1055,7514,1180,10742,-62c3749244,2356418,3752224,2355425,3754709,2353934v12417,-6953,12417,-25829,,-32783c3752224,2319661,3749244,2318667,3746263,2317674v-6456,-2484,-15397,497,-20363,5464c3722422,2327112,3719937,2332079,3719937,2337542v,5464,2485,10928,5963,14405c3728381,2354431,3731856,2356418,3735521,2357474xm7042730,2358755r-666,-1499c7042567,2357256,7042567,2357759,7042567,2357759r-2284,-3046l7040526,2356805r2204,1950xm5277128,2360889v6954,1987,13411,,18875,-4968c5298984,2353438,5301467,2350954,5304448,2347974v4966,-4471,6457,-13908,2483,-19372c5302957,2322145,5296003,2319660,5288552,2321151v-3973,994,-7947,1490,-11424,2483c5270670,2324628,5265206,2331085,5263716,2337046v-993,4967,-496,10431,1987,14902c5268187,2355921,5272657,2359399,5277128,2360889xm1823775,2361615v11175,-3982,16763,-20466,3353,-28290c1802789,2318920,1779443,2303026,1759574,2282660v-13906,-13411,-34272,7451,-21358,21359c1759078,2326868,1782920,2347233,1811233,2360644v4470,2236,8816,2298,12542,971xm2436602,2364122v7451,-1490,14404,-2981,21854,-4968c2464915,2357664,2468887,2350214,2466901,2343756v-1986,-5464,-8942,-9437,-15398,-7947c2444549,2337796,2437098,2339782,2430145,2341769v-5961,1490,-9935,8445,-7949,14405c2424184,2362632,2430145,2365611,2436602,2364122xm4226075,2364860v18875,993,23346,-30299,4470,-33279c4216637,2329594,4205710,2323633,4196272,2313202v-15895,-18378,-44705,9438,-26823,26822c4184847,2355423,4204716,2363370,4226075,2364860xm6478313,2367816v11177,-3981,16765,-20465,3353,-28289c6457327,2325123,6433982,2309228,6414113,2288862v-13908,-13411,-34273,7451,-21359,21359c6413616,2333070,6437459,2353436,6465771,2366846v4471,2236,8817,2298,12542,970xm7091139,2370324v7452,-1491,14406,-2981,21857,-4968c7119453,2363866,7123426,2356416,7121439,2349958v-1986,-5464,-8941,-9437,-15398,-7947c7099087,2343998,7091636,2345984,7084682,2347971v-5960,1491,-9934,8445,-7948,14405c7078722,2368833,7084682,2371813,7091139,2370324xm428370,2372069v14405,-4967,28313,-6954,43214,-5464c492943,2368592,497911,2332828,476552,2328855v-20366,-3478,-39738,-3478,-59110,3973c407011,2336802,400057,2346736,403534,2357664v2484,10431,14405,17882,24836,14405xm3440772,2372810v-1487,-993,-2978,-2483,-4468,-3477l3439192,2371861r1580,949xm1663207,2376540v11425,497,20366,-10431,18876,-21856c1681586,2349717,1679103,2345246,1675129,2342266r-7581,-1083l1667934,2342197r1234,2056l1668571,2343557r739,1477l1669168,2343757v,496,497,1489,497,1986l1669310,2345034r121,1090l1669665,2346737v,496,,993,,1490l1669431,2346124r-1074,-2817l1667106,2341847r-1018,-872l1657744,2339782v,,-497,,-497,l1660972,2339410r-1241,-124c1660227,2339286,1661221,2339286,1662214,2339286r-1242,124l1663576,2339670r-865,-384c1663207,2339286,1664200,2339782,1664697,2339782r2174,1305l1667548,2341183r-2167,-5685c1662711,2332456,1658986,2330345,1654764,2329848v-7948,-993,-17386,3974,-18876,12418c1633901,2351704,1636385,2359651,1642345,2367102v4967,5961,12915,9438,20862,9438xm3222230,2376783v5960,1987,13413,-496,17383,-4470c3243589,2368339,3245077,2362875,3244583,2357411r-4464,-8094l3241104,2351947v,-497,,-497,-496,-994l3241032,2354785r72,142l3242099,2356914r-1390,1580l3240608,2359398v,,,-497,,-497c3240110,2360391,3239613,2361385,3239118,2362875v,,,,,-497c3238124,2363372,3237629,2364365,3236634,2365358v-991,994,-1986,1491,-2980,2484c3233654,2367842,3233654,2367842,3234151,2367842r-2679,1148l3231170,2369332v-495,,-495,,-495,l3231472,2368990r9237,-10496l3241078,2355176r-46,-391l3235421,2343558r-773,-552l3235143,2343006r-1310,-656l3219747,2342509v993,-496,2483,-993,3974,-1490c3223721,2341019,3223721,2341019,3223222,2341019r2025,-225l3221235,2340274v-4346,1366,-8194,4471,-10429,8693c3208321,2353437,3207826,2358901,3208820,2363868v1986,6955,6954,10928,13410,12915xm5082912,2378271v14405,-4967,28313,-6954,43214,-5464c5147485,2374794,5152453,2339030,5131094,2335057v-20366,-3478,-39738,-3478,-59110,3973c5061553,2343004,5054599,2352938,5058076,2363866v2484,10431,14405,17882,24836,14405xm1747284,2378602r-632,-1067c1746155,2377038,1745659,2377038,1745162,2376542r538,719l1747284,2378602xm3406821,2379754r671,-2473l3406815,2379703r6,51xm1451271,2381839r132,-76l1451602,2381508r-331,331xm1451306,2381888r1574,-911l1453039,2380828r-1636,935l1451306,2381888xm6317751,2382743v11424,496,20366,-10431,18875,-21856c6336130,2355920,6333646,2351449,6329672,2348469r-7581,-1083l6322478,2348400r1234,2056l6323115,2349759r739,1478l6323712,2349959v,497,496,1490,496,1987l6323854,2351237r121,1090l6324208,2352939v,497,,994,,1491l6323975,2352327r-1074,-2817l6321650,2348051r-1018,-874l6312287,2345985v,,-497,,-497,l6315515,2345613r-1241,-125c6314771,2345488,6315764,2345488,6316757,2345488r-1242,125l6318119,2345873r-865,-385c6317751,2345488,6318744,2345985,6319241,2345985r2174,1304l6322091,2347386r-2167,-5685c6317254,2338659,6313529,2336548,6309307,2336051v-7948,-994,-17386,3974,-18876,12418c6288445,2357907,6290928,2365854,6296888,2373305v4968,5961,12916,9438,20863,9438xm2372937,2383258v3521,,7044,-1006,10064,-3019c2386021,2378226,2388537,2376214,2390045,2373194v3522,-5535,3522,-12076,1007,-18114l2388197,2352553r1345,3030c2389542,2355080,2389542,2355080,2389039,2354577r453,4528l2389542,2358602v,503,,503,,1007l2389492,2359105r-453,4529c2389039,2363634,2389039,2363634,2389039,2363130r-1261,2839l2388032,2368162v-2011,3020,-5031,5535,-8553,7045l2377915,2375343r-1959,871l2371678,2376689r252,28c2371428,2376717,2371428,2376717,2371428,2376717r250,-28l2367403,2376214v,,,,503,l2377915,2375343r2570,-1142c2381492,2373194,2383001,2372188,2384008,2371182v1005,-1007,2013,-2516,3018,-3523l2387778,2365969r-1787,-15366l2378477,2343956r-830,-369l2357841,2348539v1007,-1007,2516,-2013,4027,-3019c2363377,2345016,2364886,2344010,2366900,2343507v2012,,3521,-503,5533,-503c2373943,2343004,2375956,2343507,2377466,2343507r181,80l2377969,2343507r508,449l2381995,2345520v,,-503,,-503,-504l2385229,2347819r-216,-287c2385013,2347532,2385517,2348035,2385517,2348035r-288,-216l2385748,2348512r-231,-1986c2379981,2339985,2369414,2338978,2362371,2343004v-4026,2516,-7045,6038,-9059,10566c2350796,2360112,2350796,2366653,2354319,2372691v3020,6038,11573,11573,18618,10567xm6401832,2384806r-633,-1067c6400703,2383242,6400206,2383242,6399709,2382746r539,718l6401832,2384806xm1752612,2386476v-497,-1987,-1489,-3974,-2483,-5464l1747284,2378602r2173,3668l1752612,2386476xm3404578,2387697r2237,-7994l3406714,2378308r-1210,1953l3404578,2387697xm6105818,2388043r133,-76l6106149,2387712r-331,331xm6105853,2388092r1574,-911l6107587,2387032r-1636,935l6105853,2388092xm7027472,2389459v3522,,7044,-1006,10064,-3019c7040555,2384427,7043071,2382415,7044580,2379395v3523,-5535,3523,-12076,1006,-18114l7042730,2358755r1347,3029c7044077,2361281,7044077,2361281,7043574,2360778r452,4528l7044077,2364803v,503,,503,,1007l7044026,2365306r-452,4529c7043574,2369835,7043574,2369835,7043574,2369331r-1262,2839l7042567,2374364v-2012,3019,-5031,5535,-8553,7044l7032450,2381544r-1959,871l7026214,2382890r251,28c7025963,2382918,7025963,2382918,7025963,2382918r251,-28l7021937,2382415v,,,,503,l7032450,2381544r2570,-1142c7036026,2379395,7037536,2378389,7038542,2377383v1006,-1007,2013,-2516,3019,-3523l7042312,2372170r-1786,-15365l7033012,2350158r-830,-370l7012377,2354740v1006,-1006,2516,-2013,4025,-3019c7017912,2351217,7019421,2350211,7021434,2349708v2013,,3522,-503,5535,-503c7028479,2349205,7030491,2349708,7032001,2349708r181,80l7032504,2349708r508,450l7036529,2351721v,,-503,,-503,-504l7039763,2354021r-215,-287c7039548,2353734,7040052,2354237,7040052,2354237r-289,-216l7040283,2354713r-231,-1986c7034516,2346186,7023950,2345180,7016905,2349205v-4025,2516,-7044,6038,-9057,10567c7005332,2366313,7005332,2372854,7008855,2378892v3018,6038,11572,11574,18617,10567xm6407160,2392680v-497,-1987,-1490,-3974,-2484,-5464l6401832,2384806r2174,3669l6407160,2392680xm1747501,2402925r2628,-2044c1751123,2398894,1752115,2397404,1752612,2395417r-3155,4207l1747501,2402925xm929074,2402931r73,-417l929056,2401874v,496,,496,,993l929074,2402931xm1745162,2405352v497,-497,993,-497,1490,-994l1747501,2402925r-1247,970l1745162,2405352xm1086018,2406221v5464,,10928,-2608,13412,-7823c1099926,2396908,1100919,2395417,1101416,2394424v2980,-5961,3477,-12419,,-17882c1098436,2371078,1092476,2367601,1086018,2367601v-6457,,-12418,3477,-15398,8941c1067143,2382005,1067640,2388463,1070620,2394424v497,1490,1490,2980,1987,3974c1075090,2403613,1080554,2406221,1086018,2406221xm1809241,2406841v6457,3477,13412,3477,19869,c1835070,2403364,1839044,2396906,1839044,2389952v,-6954,-3974,-13412,-9934,-16889c1822653,2370083,1815202,2370083,1809241,2373560v-1490,497,-2484,1490,-3974,1987c1794339,2381508,1794339,2398893,1805267,2404854v1490,497,2484,1490,3974,1987xm1146134,2407275v3842,1273,8312,931,12907,-1925c1178909,2392435,1198282,2380017,1217653,2366606v16888,-11921,1987,-39738,-16888,-28313c1180896,2350711,1161524,2363626,1142153,2376541v-13412,8568,-7545,26916,3981,30734xm6402049,2409128r2627,-2043c6405670,2405098,6406663,2403608,6407160,2401621r-3154,4205l6402049,2409128xm5583621,2409133r73,-417l5583603,2408077v,497,,497,,993l5583621,2409133xm1738952,2409574r7302,-5679l1749457,2399624r5142,-8677l1749457,2382270r-3757,-5009l1740381,2372754v-4036,-1676,-8630,-2173,-13101,-1180c1719332,2374059,1712378,2382006,1712378,2390947v497,7947,4967,14902,12418,18379c1729515,2411064,1734482,2411064,1738952,2409574xm6399709,2411556v497,-498,994,-498,1490,-994l6402049,2409128r-1247,971l6399709,2411556xm5740565,2412425v5464,,10928,-2608,13412,-7824c5754473,2403111,5755466,2401621,5755963,2400627v2980,-5960,3477,-12418,,-17881c5752983,2377282,5747022,2373804,5740565,2373804v-6457,,-12418,3478,-15398,8942c5721690,2388209,5722187,2394667,5725167,2400627v496,1490,1490,2981,1987,3974c5729637,2409817,5735101,2412425,5740565,2412425xm6463786,2413043v6457,3477,13411,3477,19869,c6489615,2409566,6493589,2403108,6493589,2396155v,-6954,-3974,-13412,-9934,-16889c6477197,2376286,6469746,2376286,6463786,2379763v-1491,497,-2484,1490,-3974,1987c6448884,2387710,6448884,2405096,6459812,2411056v1490,497,2483,1491,3974,1987xm3432828,2413044v3974,-993,6954,-2980,9933,-5960c3446237,2403607,3450210,2396156,3449215,2391188v-996,-5960,-1488,-10431,-4963,-14901l3439192,2371861r-3386,-2031l3435806,2369829r,l3435806,2369829r-7452,-4470l3435806,2369829r-1491,-2483c3430841,2361882,3423387,2357909,3416934,2360392v-4971,1987,-10930,8444,-10435,14902l3406714,2378308r5249,-8479c3410472,2374300,3408485,2378274,3406996,2382248r-175,-2494l3404511,2388208r67,-511l3404016,2389698v,4968,993,8941,3476,12915c3412460,2411058,3423387,2416025,3432828,2413044xm1480908,2413298v,,498,-497,498,-497l1481125,2413020r-217,278xm5800676,2413477v3842,1273,8313,931,12907,-1925c5833452,2398638,5852824,2386219,5872196,2372808v16888,-11921,1987,-39737,-16888,-28313c5835439,2356913,5816067,2369828,5796695,2382743v-13412,8568,-7544,26916,3981,30734xm4630900,2414036v16391,6954,27319,-20365,11921,-28810c4618978,2372312,4604573,2348469,4599110,2322143v-3477,-18379,-33777,-14404,-32783,4471c4567816,2367344,4593646,2399134,4630900,2414036xm1478643,2414950r2482,-1930l1484386,2408828r-3062,2004l1478643,2414950xm2543385,2415286v2980,,5464,-498,7948,-1491c2553816,2413299,2555803,2412305,2558286,2411809v12419,-3478,19373,-17386,14406,-29307c2570208,2377038,2566731,2373064,2561267,2371077v-2484,-1490,-5464,-1987,-8444,-1987c2547856,2368594,2544378,2369587,2540902,2371574v-6955,5464,-15896,10431,-17882,19372c2522026,2394920,2522523,2399390,2524013,2403364v1490,3477,3974,7451,7947,8941c2535935,2414292,2538418,2415286,2543385,2415286xm6393500,2415778r7302,-5679l6404006,2405826r5141,-8675l6404006,2388475r-3758,-5011l6394929,2378958v-4036,-1677,-8631,-2173,-13102,-1180c6373880,2380262,6366926,2388209,6366926,2397151v496,7947,4967,14901,12417,18378c6384062,2417268,6389029,2417268,6393500,2415778xm931043,2415782r-1698,-11884l929074,2402931r-515,2916c928559,2409324,929552,2412304,931043,2415782xm1476935,2416279v497,-498,994,-498,1490,-994l1478643,2414950r-1708,1329xm2115812,2417977v1007,-503,2516,-503,3523,-1006c2121851,2415964,2123863,2415461,2126379,2414454v4529,-1509,8554,-4528,11070,-8553c2140468,2400869,2140468,2394327,2138456,2389296v-4026,-9561,-17110,-15096,-26669,-8554c2105246,2385270,2096692,2389296,2094679,2397850v-1006,3522,-502,7044,1007,10566c2096692,2411436,2099207,2414958,2102227,2415964v4529,2013,8554,3019,13585,2013xm3158655,2418507v3970,-993,8445,-3974,10430,-7947c3173058,2402116,3171073,2391187,3162625,2386717v-4964,-2483,-9433,-5464,-14897,-6457c3140773,2378770,3132331,2381253,3128853,2388207v-1488,2484,-1987,5465,-2483,8445c3126370,2400626,3128357,2406090,3131336,2408573v2483,1987,4968,4470,7947,5464c3141269,2415030,3143255,2416024,3145246,2417017v4467,1987,8442,2980,13409,1490xm6135456,2419501v,,497,-496,497,-496l6135672,2419224r-216,277xm1258876,2419756v4470,1490,11425,496,14902,-1987c1275764,2416278,1277254,2415285,1279241,2413795v5961,-3974,10432,-10431,10432,-17882c1289673,2390449,1287686,2384985,1283712,2381508v-3974,-3974,-9438,-5960,-14901,-5960c1261359,2375050,1255399,2379521,1251425,2385482v-1490,1986,-2484,3477,-3974,5464c1246955,2392436,1245961,2393926,1245465,2395416v-994,2484,-994,4967,-498,7948c1245465,2407337,1247451,2411808,1250432,2414788v2483,2484,5464,3974,8444,4968xm1466938,2420252r14386,-9420l1488856,2399266v869,-6458,-993,-13288,-5960,-18255c1478921,2377037,1472961,2374554,1467497,2374554v-3974,,-7451,993,-10928,2980l1453039,2380828r7504,-4287l1452880,2380977r-3158,2947l1448124,2385978v497,-496,497,-993,994,-1490l1449722,2383924r1584,-2036l1451105,2382005r166,-166l1450112,2382501v-1491,1490,-2980,3477,-3974,5464c1441667,2395416,1442661,2405351,1447628,2412304v4719,6209,12170,8693,19310,7948xm6133190,2421154r2482,-1930l6138933,2415031r-3061,2005l6133190,2421154xm7197933,2421489v2980,,5463,-497,7947,-1490c7208364,2419502,7210351,2418509,7212835,2418012v12418,-3477,19372,-17385,14404,-29306c7224756,2383242,7221279,2379268,7215814,2377281v-2483,-1491,-5463,-1987,-8443,-1987c7202403,2374797,7198926,2375790,7195449,2377778v-6954,5464,-15895,10431,-17881,19371c7176574,2401123,7177071,2405594,7178561,2409568v1490,3477,3974,7450,7947,8941c7190482,2420496,7192966,2421489,7197933,2421489xm5585589,2421986r-1697,-11885l5583621,2409133r-515,2918c5583106,2415528,5584099,2418508,5585589,2421986xm6131482,2422482v497,-497,994,-497,1490,-994l6133190,2421154r-1708,1328xm3293758,2423472v19868,-1490,39238,-4967,58607,-8444c3372728,2411551,3368259,2377278,3347399,2378768v-19867,1489,-39238,3477,-58610,6953c3267928,2389695,3272401,2424962,3293758,2423472xm950768,2424134r5111,-901c958362,2422239,959853,2421246,962336,2419756v11425,-6955,13412,-23346,3974,-32784c956376,2377037,939984,2379521,933527,2390946v-994,1986,-2484,3973,-3478,6457l929147,2402514r198,1384l933775,2419693r15543,4234l950768,2424134xm6770349,2424177v1006,-503,2515,-503,3522,-1006c6776387,2422165,6778399,2421661,6780915,2420655v4528,-1510,8554,-4529,11070,-8554c6795004,2407070,6795004,2400528,6792992,2395497v-4026,-9561,-17108,-15095,-26669,-8555c6759782,2391472,6751228,2395497,6749216,2404051v-1007,3522,-503,7044,1006,10566c6751228,2417636,6753744,2421158,6756763,2422165v4529,2012,8554,3019,13586,2012xm950414,2424226v498,,498,,994,l950768,2424134r-418,74l950414,2424226xm947435,2424722r2915,-514l949318,2423927r-11818,-1688c940977,2423729,943461,2424722,947435,2424722xm1347788,2425717v1988,-994,4472,-1987,6458,-2981c1359710,2420253,1363684,2412802,1363187,2406841v,-4967,-1987,-9438,-5464,-12914c1354246,2390450,1349279,2388463,1344809,2388463v-6458,,-13412,3476,-15896,8940c1327920,2399390,1326926,2401874,1325933,2403861v-2981,5961,-2981,14405,2484,19373c1333880,2428200,1340834,2428697,1347788,2425717xm5913423,2425959v4471,1490,11425,497,14902,-1987c5930311,2422482,5931802,2421488,5933788,2419998v5962,-3974,10432,-10431,10432,-17881c5944220,2396652,5942233,2391189,5938259,2387712v-3974,-3974,-9437,-5961,-14901,-5961c5915907,2381254,5909946,2385725,5905972,2391685v-1490,1987,-2483,3477,-3973,5464c5901502,2398639,5900508,2400130,5900012,2401620v-994,2483,-994,4967,-497,7947c5900012,2413541,5901999,2418011,5904979,2420992v2484,2484,5464,3973,8444,4967xm6121486,2426456r14386,-9420l6143403,2405469v870,-6457,-993,-13287,-5960,-18254c6133469,2383241,6127509,2380758,6122045,2380758v-3974,,-7451,993,-10928,2979l6107587,2387032r7503,-4288l6107427,2387181r-3157,2947l6102672,2392182v497,-497,497,-994,994,-1490l6104270,2390128r1583,-2036l6105653,2388208r165,-165l6104660,2388705v-1491,1490,-2981,3477,-3975,5464c6096215,2401619,6097209,2411554,6102176,2418508v4718,6209,12169,8693,19310,7948xm373544,2428510v8382,931,16081,-2546,19061,-13722c395089,2405847,384161,2395913,375717,2401873v3477,-2483,-45201,-79971,-51162,-89905c312137,2292596,281341,2310478,293759,2329849v17385,28313,34770,60600,56626,85933c356097,2422239,365162,2427579,373544,2428510xm5605315,2430338r5111,-902c5612909,2428443,5614399,2427449,5616883,2425959v11424,-6954,13412,-23346,3973,-32783c5610922,2383241,5594530,2385724,5588073,2397149v-993,1987,-2484,3974,-3477,6457l5583694,2408716r198,1385l5588322,2425897r15543,4234l5605315,2430338xm5604961,2430429v497,,497,,994,l5605315,2430338r-419,73l5604961,2430429xm5601981,2430926r2915,-515l5603865,2430131r-11818,-1688c5595524,2429933,5598008,2430926,5601981,2430926xm6002336,2431921v1987,-994,4471,-1987,6457,-2981c6014258,2426457,6018231,2419006,6017735,2413045v,-4967,-1988,-9438,-5465,-12915c6008793,2396653,6003826,2394667,5999356,2394667v-6458,,-13412,3476,-15895,8940c5982467,2405594,5981473,2408078,5980480,2410065v-2981,5960,-2981,14405,2484,19372c5988427,2434404,5995382,2434901,6002336,2431921xm4261093,2432045r2236,-622c4263329,2431423,4262832,2431423,4262832,2431423r-1739,622xm4483374,2433904v8941,-1491,17882,-2980,26823,-5463c4518642,2426453,4523609,2417016,4521125,2409069v-2483,-8941,-10928,-12418,-19371,-10928c4492812,2399631,4483872,2401618,4474931,2404102v-7948,2484,-12915,10927,-10928,19371c4466983,2431917,4474931,2434897,4483374,2433904xm4254388,2433907r6302,-1718l4261093,2432045r-6705,1862xm5028088,2434712v8382,930,16081,-2547,19061,-13722c5049633,2412049,5038705,2402115,5030261,2408076v3477,-2483,-45202,-79971,-51162,-89905c4966681,2298799,4935884,2316680,4948302,2336052v17385,28313,34771,60599,56626,85932c5010641,2428441,5019706,2433780,5028088,2434712xm3057522,2434852r-426,-561l3053348,2432417r4174,2435xm3562973,2435394v5459,,11918,-2483,15894,-6456c3582839,2424468,3585821,2419004,3585323,2413043v,-5960,-1988,-11921,-6456,-15895c3576383,2395162,3573896,2392181,3570919,2390691v-4474,-2484,-8945,-2981,-13414,-3477c3547073,2386717,3536643,2397148,3537139,2407579v,4968,992,9438,3477,13412c3542605,2423971,3544591,2426455,3547073,2428938v3974,3973,10432,6456,15900,6456xm4273773,2435593r-4484,-3176c4268793,2432417,4268793,2432417,4268296,2432417r204,267l4273773,2435593xm3058314,2435894v497,,497,,994,l3057522,2434852r792,1042xm516285,2437140v8940,2484,17882,-4471,17882,-13908c534167,2413795,525225,2406840,516285,2409324v-1491,497,-3477,993,-4967,1490c505854,2412304,501880,2417768,501880,2423232v497,5464,3974,10928,9438,12418c512808,2436147,514794,2436644,516285,2437140xm3063282,2437384v9438,2483,18379,-4471,18379,-13908c3082156,2414038,3072720,2407084,3063282,2409568v-3974,993,-6953,1987,-9934,4967c3055334,2413542,3057320,2412052,3059308,2411058v-497,,-497,,-994,c3052850,2412052,3048380,2418509,3048876,2423476r8220,10815l3063282,2437384xm41424,2438631v9934,3477,19869,-5464,19869,-15398c61790,2413298,51358,2403860,41424,2407834v-1490,497,-3477,994,-4967,1987c30993,2411808,26026,2416775,26026,2423233v497,6457,4471,11424,10431,13411c37947,2437140,39934,2437637,41424,2438631xm4279721,2439805r,-931l4273773,2435593r5948,4212xm3718456,2443339v7450,-2980,14900,-5961,22353,-8444c3750245,2431418,3756209,2421981,3751737,2412047v-4472,-8941,-15896,-13412,-24340,-7948c3720443,2408073,3713488,2412544,3707030,2416517v-6459,3974,-8942,11922,-5962,18378c3703555,2441352,3711502,2446320,3718456,2443339xm5170831,2443341v8940,2484,17881,-4471,17881,-13907c5188712,2419997,5179771,2413043,5170831,2415527v-1491,496,-3477,993,-4968,1489c5160400,2418507,5156426,2423971,5156426,2429434v496,5463,3974,10927,9437,12417c5167354,2442347,5169340,2442845,5170831,2443341xm2636106,2444336v19870,,19870,-30796,,-30796c2616235,2413540,2616235,2444336,2636106,2444336xm4695970,2444832v9934,3477,19869,-5464,19869,-15398c4716335,2419500,4705904,2410063,4695970,2414036v-1490,497,-3477,994,-4967,1987c4685539,2418010,4680572,2422977,4680572,2429434v496,6458,4470,11425,10431,13411c4692493,2443342,4694480,2443839,4695970,2444832xm4350751,2445327v18876,4967,25829,-22848,7948,-29304c4324425,2403604,4298596,2377775,4281707,2345985v-7947,-15397,-35763,-4470,-28809,12418c4270283,2401618,4306047,2432413,4350751,2445327xm2028763,2447665v6038,4025,15096,3522,21134,c2056438,2444142,2060463,2437098,2060463,2429550v,-7548,-4025,-14592,-10566,-18114c2043859,2407913,2034801,2406907,2028763,2411436v-1006,503,-1509,1006,-2515,2012c2020713,2417474,2016688,2422506,2016688,2429550v,7045,3522,12580,9560,16102c2027254,2446155,2027757,2446658,2028763,2447665xm3784514,2448806v6459,-496,11420,-4470,13908,-10430c3798920,2436886,3799413,2434898,3800407,2433409v3475,-9935,-5959,-20365,-15398,-20365c3774081,2413044,3765139,2423474,3768618,2433409v495,1489,993,3477,1987,4967c3772589,2443840,3777559,2449303,3784514,2448806xm6683300,2453863v6038,4029,15095,3526,21133,c6710975,2450341,6714999,2443296,6714999,2435750v,-7548,-4024,-14592,-10566,-18114c6698395,2414114,6689338,2413107,6683300,2417636v-1006,503,-1510,1006,-2516,2012c6675249,2423674,6671224,2428706,6671224,2435750v,7043,3522,12578,9560,16101c6681790,2452353,6682294,2452856,6683300,2453863xm4285867,2453900r-682,-4097c4285185,2450299,4285185,2450299,4285185,2450796r-158,750l4285867,2453900xm4286178,2455763v,-497,,-497,,-993l4285867,2453900r311,1863xm1040815,2459494r5239,-6835l1052239,2442108v,994,,1490,,2484l1046054,2452659r-2259,3854c1044292,2456016,1045285,2455520,1045782,2455023v4471,-2484,7947,-5961,10431,-10431c1058697,2440121,1060187,2435155,1060187,2429691v,-9935,-5464,-20366,-14405,-25333c1045285,2404358,1045285,2403862,1044788,2403862v-6457,-3478,-14901,-4968,-21855,-2981c1016476,2402868,1009025,2407338,1006044,2413796v,,,496,-496,496c1003064,2418763,1001574,2423730,1001574,2429194v,5463,1490,10431,3974,14901c1008032,2448566,1011757,2452291,1016165,2454837r13513,3364l1022436,2452043v-496,-497,-994,-1490,-1490,-1987c1025913,2453036,1030384,2455520,1035351,2458500v-1491,,-2980,,-4471,l1029678,2458201r643,547c1033488,2460114,1037089,2460487,1040815,2459494xm1199268,2459991v27320,,27320,-42222,,-42222c1171948,2417769,1171948,2459991,1199268,2459991xm148712,2460487v8444,,17385,-3477,23346,-9438c177521,2445585,181992,2436147,181495,2427703v-496,-8444,-2980,-17385,-9437,-23345c165600,2398397,157653,2394920,148712,2394920v-8444,,-17385,3477,-23346,9438c119902,2409822,115432,2419259,115929,2427703v496,8444,2980,17385,9437,23346c132320,2456512,140268,2460487,148712,2460487xm5695363,2465697r5239,-6833l5706788,2448312v,994,,1490,,2484l5700602,2458864r-2258,3853c5698840,2462220,5699834,2461724,5700331,2461227v4470,-2484,7947,-5961,10431,-10431c5713245,2446325,5714735,2441358,5714735,2435895v,-9935,-5463,-20366,-14404,-25333c5699834,2410562,5699834,2410065,5699337,2410065v-6457,-3477,-14902,-4967,-21855,-2980c5671024,2409072,5663574,2413542,5660593,2419999v,,,497,-496,497c5657613,2424967,5656123,2429933,5656123,2435398v,5463,1490,10430,3974,14901c5662580,2454769,5666305,2458495,5670714,2461041r13512,3364l5676985,2458247v-497,-497,-994,-1490,-1490,-1987c5680462,2459240,5684933,2461724,5689899,2464704v-1490,,-2980,,-4470,l5684226,2464405r644,547c5688037,2466318,5691638,2466691,5695363,2465697xm5853817,2466194v27320,,27320,-42221,,-42221c5826497,2423973,5826497,2466194,5853817,2466194xm4803261,2466690v8444,,17384,-3477,23345,-9437c4832070,2451789,4836540,2442351,4836044,2433907v-497,-8444,-2981,-17385,-9438,-23346c4820149,2404601,4812202,2401124,4803261,2401124v-8445,,-17386,3477,-23346,9437c4774451,2416025,4769981,2425463,4770478,2433907v496,8444,2979,17385,9437,23346c4786869,2462716,4794816,2466690,4803261,2466690xm2921218,2467892r3548,-2817l2922602,2465942v3016,-2013,6035,-4528,9059,-6541c2931155,2459401,2931155,2459904,2930653,2460407r-5887,4668l2925116,2464936v3021,-1007,5033,-2516,7046,-5032c2934173,2457388,2935180,2454365,2935180,2451849v,-2516,-501,-4528,-2013,-7044l2926251,2439617r4402,3679c2931155,2443296,2931155,2443799,2931661,2444301v-3024,-2012,-6043,-4529,-9059,-6541c2923609,2438263,2924110,2438263,2925116,2438767r1135,850l2922225,2436250v-3272,-1508,-6919,-2011,-10690,-1005c2904488,2437257,2898955,2444301,2898955,2451849v506,7049,4026,12584,10566,15603c2913545,2469213,2917570,2469213,2921218,2467892xm4569307,2470044v8444,1117,17385,-1366,23842,-7823c4606064,2449306,4603580,2426457,4587188,2417019v-496,-497,-993,-497,-1490,-994c4580235,2413045,4573777,2412052,4567816,2412549v-5961,993,-11921,2980,-15895,7947c4548444,2423973,4545961,2428443,4544471,2432914v-1987,6954,-497,15398,2980,21856c4547948,2455266,4547948,2455763,4548444,2456260v4471,7947,12418,12666,20863,13784xm2186759,2473327v9057,,18616,-4026,24656,-10064c2217454,2457225,2221980,2447162,2221476,2438608v-499,-9057,-3522,-18618,-10061,-24656c2204370,2407914,2196318,2403889,2186759,2403889v-9056,,-18617,4025,-24656,10063c2156066,2419990,2151538,2430054,2152041,2438608v503,9057,3522,18617,10062,24655c2169148,2469301,2177198,2473327,2186759,2473327xm4263825,2478116v6458,993,13412,-3974,17386,-8445l4285027,2451546r-3816,-10685l4279721,2439805r,7552l4281115,2449180r96,-868c4281211,2448809,4281211,2448809,4281211,2449305r-96,-125l4280740,2452548r471,-1256c4280714,2451790,4280714,2452286,4280714,2452783r26,-235l4279721,2455266v,,,-496,,-496l4279721,2447357r-11221,-14673l4265316,2430927r-4626,1262l4248924,2436391v-3974,2980,-6954,6954,-8444,11921c4239486,2452286,4239486,2456260,4240480,2460730v993,4968,5961,11425,10431,13909c4255878,2477123,4258362,2477619,4263825,2478116xm6841296,2479529v9058,,18618,-4025,24656,-10063c6871990,2463428,6876519,2453360,6876015,2444806v-503,-9055,-3522,-18616,-10063,-24653c6858907,2414115,6850856,2410090,6841296,2410090v-9057,,-18617,4025,-24655,10063c6810603,2426190,6806074,2436253,6806577,2444806v504,9057,3522,18622,10064,24660c6823685,2475504,6831736,2479529,6841296,2479529xe" fillcolor="#0a7493 [3209]" stroked="f">
                  <v:stroke joinstyle="miter"/>
                  <v:path arrowok="t" o:connecttype="custom" o:connectlocs="3768109,17881;3768109,0;3768109,17881;101866,158933;112452,150753;152189,105055;158646,80716;134307,74258;83145,133368;101866,158933;4756414,165142;4767001,156962;4806738,111264;4813195,86925;4788856,80467;4737694,139577;4756414,165142;1051598,287037;1070719,282005;1076756,267916;1070719,253827;1051598,248292;1047070,249298;1042541,251311;1037006,256343;1032982,267916;1035497,277476;1047070,286030;1051598,287037;5706134,293246;5725255,288214;5731292,274125;5725255,260036;5706134,254501;5701606,255507;5697077,257520;5691542,262552;5687517,274125;5690033,283685;5701606,292239;5706134,293246;673671,328181;675221,327793;674214,327793;5328210,334390;5329760,334002;5328753,334002;660189,336788;668680,332322;670189,330812;670692,330309;673671,328181;673609,328197;673208,328297;674214,327793;690819,311189;674718,294583;656100,300118;643521,317730;650565,334838;660189,336788;5314728,342997;5323219,338531;5324728,337021;5325231,336518;5328210,334390;5328148,334406;5327747,334506;5328753,334002;5345358,317398;5329257,300792;5310639,306327;5298060,323939;5305104,341047;5314728,342997;1651240,467573;1662206,439842;1593164,368811;1570811,391163;1639358,462691;1651240,467573;6305790,473782;6316757,446051;6247714,375020;6225361,397372;6293908,468900;6305790,473782;620878,486294;642514,469689;620878,453084;610814,455600;600247,469689;610814,483778;620878,486294;5275417,492503;5297054,475898;5275417,459293;5265353,461809;5254787,475898;5265353,489987;5275417,492503;1416335,493486;1417276,492368;1417327,491997;1416333,493488;1416335,493486;1416333,493487;6070883,499695;6071824,498578;6071875,498206;6070882,499697;6070883,499695;6070882,499696;1441172,518322;1442659,517330;1442289,517381;1441169,518324;1441169,518324;1441172,518322;1425771,521304;1439679,519317;1441169,518324;1428751,519317;1428254,519317;1442289,517381;1450607,510376;1452097,507892;1454084,503422;1454581,495971;1449614,485043;1441169,480076;1426765,482560;1424281,484050;1417276,492368;1415341,506402;1415341,505906;1416333,493488;1415341,494978;1413353,499448;1412857,506402;1417824,516833;1425771,521304;6095721,524530;6097208,523539;6096837,523590;6095717,524533;6095718,524533;6095721,524530;6080320,527513;6094228,525526;6095717,524533;6083300,525526;6082803,525526;6096837,523590;6105156,516585;6106646,514101;6108633,509631;6109129,502180;6104162,491252;6095718,486285;6081313,488769;6078830,490259;6071824,498578;6069889,512611;6069889,512115;6070882,499697;6069889,501187;6067902,505657;6067405,512611;6072373,523042;6080320,527513;3892190,611253;3897221,609743;3907788,595655;3897221,581565;3892190,580056;3872063,595655;3892190,611253;1551250,618628;1577918,605546;1578391,603888;1578358,603973;1578925,602023;1578391,603888;1578925,602526;1580434,600011;1580434,599508;1584962,594979;1585465,594979;1588988,593470;1596031,572336;1575905,562273;1541690,590450;1551250,618628;6205787,624837;6232455,611755;6232928,610099;6232895,610182;6233462,608232;6232928,610099;6233462,608735;6234971,606220;6234971,605717;6239499,601188;6240003,601188;6243525,599679;6250569,578545;6230442,568482;6196227,596659;6205787,624837;2753539,735536;2780710,719938;2766114,692766;2733411,665594;2708755,657543;2697186,680690;2753539,735536;1101912,738866;1118304,729429;1124265,714527;1119297,702605;1107376,697638;1092474,703599;1083037,719991;1088500,733402;1101912,738866;5756460,745075;5772852,735638;5778813,720736;5773845,708814;5761924,703847;5747023,709808;5737585,726200;5743048,739611;5756460,745075;2393467,814119;2409670,776122;2361868,705174;2326645,720269;2348282,766058;2378977,806816;2393467,814119;7047999,820328;7064203,782331;7016402,711383;6981179,726478;7002816,772267;7033510,813025;7047999,820328;1837776,931048;1837084,930509;1836615,930321;1837113,930962;1838562,931101;1836550,930094;1837084,930509;6492314,937257;6491621,936718;6491152,936530;6491650,937171;6493100,937310;6491087,936303;6491621,936718;423869,963615;435324,958912;473075,916194;473075,890364;447246,889868;408501,938050;423869,963615;5078411,969824;5089867,965121;5127618,922403;5127618,896573;5101788,896077;5063044,944259;5078411,969824;1831015,971354;1842085,967329;1851644,955253;1850639,941667;1842085,931604;1837776,931048;1841079,933616;1839568,932610;1841551,935159;1841079,934119;1843091,937139;1841551,935159;1843594,939654;1843091,938648;1837113,930962;1826487,929591;1825984,929591;1830513,929179;1829507,929087;1831519,929087;1830513,929179;1834714,929561;1833530,929087;1835041,929591;1834714,929561;1836615,930321;1832524,925062;1814914,922546;1798812,950724;1818939,970851;1831015,971354;6485552,977563;6496622,973538;6506183,961462;6505176,947876;6496622,937813;6492314,937257;6495616,939825;6494106,938819;6496089,941368;6495616,940328;6497629,943348;6496089,941368;6498132,945863;6497629,944857;6491650,937171;6481024,935800;6480521,935800;6485049,935388;6484043,935296;6486056,935296;6485049,935388;6489252,935770;6488068,935296;6489578,935800;6489252,935770;6491152,936530;6487062,931271;6469450,928755;6453349,956933;6473476,977060;6485552,977563;2615162,1028950;2624220,1025365;2624220,1007251;2614154,984608;2594532,973538;2583968,993162;2606104,1025365;2615162,1028950;335541,1068315;338963,1040374;327042,1011067;291775,1010571;323565,1066700;335541,1068315;4990080,1074524;4993503,1046583;4981582,1017276;4946315,1016780;4978105,1072909;4990080,1074524;837565,1090891;840149,1068189;753719,1008583;735837,1039380;827731,1089548;837565,1090891;2273025,1094521;2287399,1088593;2362876,1011105;2338723,986952;2259725,1060416;2273025,1094521;5492106,1097100;5494690,1074398;5408262,1014792;5390380,1045589;5482273,1095757;5492106,1097100;6927561,1100730;6941933,1094802;7017409,1017314;6993257,993161;6914258,1066625;6927561,1100730;1044798,1107430;1058706,1092032;1055230,1059746;1034863,1042361;1019465,1064216;1027413,1096006;1044798,1107430;5699338,1113639;5713246,1098241;5709770,1065955;5689403,1048570;5674005,1070425;5681953,1102215;5699338,1113639;606692,1138228;614142,1136241;621096,1127300;623083,1116869;618612,1100973;606692,1096007;594770,1100973;590300,1117365;592287,1127797;597751,1135247;606692,1138228;5261234,1144437;5268684,1142450;5275638,1133509;5277625,1123078;5273154,1107182;5261234,1102216;5249312,1107182;5244842,1123574;5246829,1134006;5252293,1141456;5261234,1144437;1965365,1245081;1979957,1228476;1987504,1204324;1987504,1176146;1959830,1176146;1946747,1233005;1965365,1245081;6619900,1251290;6634492,1234685;6642039,1210533;6642039,1182355;6614365,1182355;6601282,1239214;6619900,1251290;1643145,1256466;1666983,1234012;1689123,1173127;1659436,1143440;1630251,1183694;1619685,1234012;1643145,1256466;432709,1262522;444265,1259923;493440,1222668;493440,1194355;465624,1194355;424397,1234093;432709,1262522;6297680,1262675;6321518,1240221;6343657,1179336;6313970,1149649;6284786,1189903;6274219,1240221;6297680,1262675;5087250,1268732;5098807,1266132;5147982,1228877;5147982,1200564;5120166,1200564;5078938,1240302;5087250,1268732;3848741,1333677;3868439,1315306;3854531,1277059;3831682,1266131;3823734,1289477;3840623,1326731;3848741,1333677;2096190,1338168;2102733,1314016;2059459,1300933;2051911,1329614;2096190,1338168;6750725,1344377;6757266,1320225;6713993,1307142;6706446,1335823;6750725,1344377;2709624,1369449;2727011,1368456;2736946,1351070;2737442,1346600;2737939,1346600;2738933,1344116;2742907,1333685;2733966,1315803;2714592,1322260;2708631,1331698;2707141,1333685;2706644,1334679;2705649,1335175;2703168,1337659;2709624,1369449;2525015,1379632;2548362,1366220;2557302,1333436;2545381,1312574;2524519,1324495;2511604,1356286;2525015,1379632;1466820,1383232;1480418,1361749;1489359,1326979;1482405,1301150;1457071,1308104;1446143,1371186;1466820,1383232;7179555,1385841;7202901,1372429;7211841,1339645;7199921,1318783;7179059,1330704;7166143,1362495;7179555,1385841;1135630,1386976;1146197,1347728;1066193,1303952;1044053,1326092;1135630,1386976;6121360,1389441;6134958,1367958;6143899,1333188;6136945,1307359;6111612,1314313;6100685,1377395;6121360,1389441;5790165,1393185;5800732,1353937;5720727,1310161;5698587,1332301;5790165,1393185;1553706,1435785;1567354,1427734;1600564,1395531;1594022,1371379;1544208,1421193;1553706,1435785;6208240,1441994;6221889,1433943;6255098,1401740;6248557,1377588;6198742,1427402;6208240,1441994;406532,1462593;421434,1443221;419943,1438254;406532,1428320;393121,1438254;391630,1443221;406532,1462593;718911,1462769;727395,1455629;749249,1430296;755707,1405957;731865,1399500;698584,1443211;718911,1462769;982213,1467675;997114,1453145;1000095,1388572;964330,1388572;967311,1453145;982213,1467675;5061046,1468802;5075948,1449430;5074458,1444463;5061046,1434529;5047635,1444463;5046145,1449430;5061046,1468802;5373453,1468978;5381936,1461838;5403791,1436505;5410249,1412166;5386407,1405709;5353126,1449420;5373453,1468978;5636752,1473884;5651653,1459354;5654634,1394781;5618870,1394781;5621850,1459354;5636752,1473884;4229428,1490773;4242467,1489158;4248924,1465315;4238990,1449917;4234519,1442963;4230049,1437002;4203226,1426075;4198755,1454884;4208194,1467799;4218624,1482701;4229428,1490773;2889931,1533365;2901360,1528895;2901360,1506045;2880001,1489653;2857152,1489653;2857152,1512503;2878507,1528895;2889931,1533365;680547,1536244;693120,1505300;649905,1457119;624573,1482451;667787,1530632;680547,1536244;1665345,1538014;1682086,1533116;1688544,1507784;1663708,1500829;1661721,1502320;1660231,1502816;1659734,1502816;1659237,1502816;1657747,1502320;1655760,1500829;1655760,1500332;1656257,1500829;1655263,1498843;1625461,1511261;1665345,1538014;5335089,1542453;5347663,1511509;5304448,1463328;5279116,1488660;5322330,1536841;5335089,1542453;6319884,1544223;6336625,1539325;6343083,1513993;6318247,1507038;6316260,1508529;6314770,1509025;6314273,1509025;6313777,1509025;6312287,1508529;6310300,1507038;6310300,1506541;6310796,1507038;6309803,1505052;6280000,1517470;6319884,1544223;1436207,1549011;1436207,1515732;1321467,1491392;1312029,1526162;1436207,1549011;6090750,1555220;6090750,1521941;5976009,1497601;5966571,1532371;6090750,1555220;4010500,1571612;4010500,1539822;3961325,1518463;3937979,1541809;4010500,1571612;3524448,1574808;3533946,1568793;3568167,1520489;3541497,1504890;3510293,1555208;3524448,1574808;847229,1576083;863000,1550006;866477,1495863;831706,1475498;817301,1517222;820282,1561927;847229,1576083;1128587,1581705;1159280,1566610;1197521,1528872;1182929,1494655;1144185,1515789;1117517,1548999;1128587,1581705;5501769,1582292;5517540,1556215;5521017,1502072;5486247,1481707;5471842,1523431;5474822,1568136;5501769,1582292;1954746,1587173;1965713,1559443;1913557,1509771;1884747,1538084;1941870,1583285;1954746,1587173;5783121,1587914;5813814,1572819;5852055,1535081;5837463,1500864;5798719,1521998;5772051,1555208;5783121,1587914;6609285,1593382;6620252,1565652;6568096,1515980;6539286,1544293;6596409,1589494;6609285,1593382;229684,1599676;328531,1536594;300715,1508777;217763,1556463;229684,1599676;4884225,1605885;4983073,1542803;4955256,1514986;4872305,1562672;4884225,1605885;3625214,1607161;3638111,1602003;3649181,1591436;3649181,1566278;3636603,1561246;3624018,1566278;3611944,1576341;3606411,1589424;3611944,1602506;3625214,1607161;4516469,1612281;4528577,1603403;4521622,1576580;4489832,1554228;4462016,1561678;4468970,1589494;4501753,1610357;4516469,1612281;480378,1613034;493936,1602657;549072,1535600;524236,1510765;491453,1543051;462147,1578318;480378,1613034;5134919,1619243;5148478,1608866;5203613,1541809;5178778,1516974;5145995,1549260;5116689,1584527;5134919,1619243;3440652,1630731;3450412,1606532;3403119,1538603;3376954,1549673;3430292,1626659;3440652,1630731;3210419,1632194;3221489,1627665;3231049,1615589;3235575,1605022;3231049,1594455;3210419,1594455;3198848,1604519;3194320,1616092;3198848,1627665;3210419,1632194;2377969,1632525;2394071,1611392;2392561,1606360;2377969,1595290;2363378,1606360;2361868,1611392;2377969,1632525;7032504,1638734;7048606,1617601;7047096,1612569;7032504,1601499;7017912,1612569;7016403,1617601;7032504,1638734;3604904,1649301;3627042,1632697;3604904,1616092;3594838,1618608;3583768,1632697;3594838,1646786;3604904,1649301;1996995,1651833;1996995,1609115;1996995,1651833;6651545,1658042;6651545,1615324;6651545,1658042;4000069,1679386;4011494,1674915;4011494,1652081;3991128,1629232;3966292,1629232;3965795,1654565;3988645,1674915;4000069,1679386;496909,1681635;501876,1680642;511314,1668721;501876,1656800;496909,1655806;479524,1669218;496909,1681635;3877503,1687333;3890294,1682862;3904699,1670444;3905693,1651583;3887314,1648106;3869928,1657048;3865458,1681372;3877503,1687333;5151459,1687836;5156426,1686843;5165863,1674922;5156426,1663009;5151459,1662015;5134074,1675418;5151459,1687836;1414355,1690882;1426772,1686101;1469987,1648355;1469987,1624016;1445647,1624016;1401937,1660773;1401937,1685604;1414355,1690882;2354821,1690888;2354318,1689882;2354684,1690704;2356437,1694976;2356331,1693907;2356331,1694410;2354684,1690704;2351801,1686863;2350128,1685608;2350440,1686250;6068896,1697082;6081314,1692301;6124528,1654564;6124528,1630225;6100189,1630225;6056478,1666982;6056478,1691804;6068896,1697082;7009357,1697088;7008854,1696082;7009220,1696905;2449838,1699244;2457973,1677804;2438854,1645609;2414701,1652150;2439861,1695919;2449838,1699244;7010974,1701176;7010867,1700107;7010867,1700610;7009220,1696905;7006338,1693063;7004665,1691808;7004977,1692450;7104371,1705443;7112509,1684004;7093388,1651818;7069236,1658359;7094394,1702118;7104371,1705443;1705919,1705974;1705919,1685112;1705919,1705974;6360468,1712175;6360468,1691313;6360468,1712175;1914199,1717519;1919018,1680638;1872823,1626003;1841530,1634448;1898653,1714912;1914199,1717519;2344568,1723154;2354318,1717556;2359852,1699945;2356437,1694976;2356809,1698687;2356833,1698435;2356833,1698939;2356809,1698687;2356752,1699246;2357337,1700448;2356540,1701367;2356331,1703467;2356331,1702964;2354318,1707493;2354318,1706990;2351298,1710512;2347776,1713531;2348280,1713531;2344568,1715179;2344254,1715543;2343751,1715543;2344568,1715179;2356540,1701367;2356752,1699246;2350440,1686250;2349860,1685407;2347776,1683844;2348280,1684347;2346721,1683724;2329158,1684347;2333687,1682334;2333184,1682334;2338467,1681854;2338215,1681831;2338719,1681831;2338467,1681854;2343751,1682334;2343247,1682334;2346721,1683724;2348658,1683655;2349860,1685407;2350128,1685608;2348783,1682837;2320604,1690888;2318592,1707996;2324127,1717556;2333687,1723091;2344568,1723154;6568740,1723719;6573560,1686838;6527365,1632212;6496072,1640657;6553195,1721111;6568740,1723719;6999105,1729353;7008854,1723756;7014389,1706144;7010974,1701176;7011345,1704886;7011370,1704635;7011370,1705138;7011345,1704886;7011289,1705444;7011873,1706648;7011077,1707567;7010867,1709667;7010867,1709164;7008854,1713693;7008854,1713189;7005835,1716712;7002313,1719730;7002816,1719730;6999105,1721380;6998790,1721743;6998287,1721743;6999105,1721380;7011077,1707567;7011289,1705444;7004977,1692450;7004398,1691608;7002313,1690043;7002816,1690546;7001258,1689923;6983695,1690546;6988224,1688534;6987720,1688534;6993004,1688054;6992752,1688031;6993255,1688031;6993004,1688054;6998287,1688534;6997784,1688534;7001258,1689923;7003193,1689855;7004398,1691608;7004665,1691808;7003319,1689037;6975141,1697088;6973128,1714195;6978663,1723756;6988224,1729291;6999105,1729353;4196965,1742720;4196770,1739986;4196770,1742239;4197073,1744235;4197266,1743463;4196965,1742720;2503259,1747746;2558104,1743721;2558104,1716046;2503259,1722084;2503259,1747746;7157793,1753947;7212640,1749921;7212640,1722246;7157793,1728284;7157793,1753947;558245,1762138;566953,1758126;604704,1735774;596260,1705970;546091,1742231;558245,1762138;5212787,1768338;5221495,1764326;5259246,1741974;5250803,1712170;5200633,1748430;5212787,1768338;4177894,1771279;4191306,1769789;4197266,1746444;4197235,1746496;4197266,1746939;4196894,1747064;4197235,1746496;4197227,1746384;4197073,1744235;4196770,1745450;4196770,1742239;4189815,1725085;4171437,1727567;4167463,1732039;4167371,1732227;4167960,1731541;4166594,1733838;4167371,1732227;4164979,1735018;4162992,1739489;4161999,1745946;4167463,1763332;4177894,1771279;1091829,1773647;1100925,1769053;1245966,1627989;1226594,1609114;1082050,1750177;1091829,1773647;664803,1775017;676227,1775017;685665,1769553;692123,1754155;685665,1738756;676227,1733293;665300,1733293;660333,1735280;655365,1737266;649902,1742233;645431,1754155;647915,1764089;659836,1773030;664803,1775017;5746370,1779846;5755466,1775252;5900508,1634198;5881136,1615323;5736591,1756377;5746370,1779846;5319350,1781217;5330774,1781217;5340212,1775753;5346669,1760355;5340212,1744957;5330774,1739493;5319846,1739493;5314879,1741480;5309912,1743467;5304448,1748434;5299978,1760355;5302461,1770290;5314382,1779230;5319350,1781217;1501282,1784450;1514693,1780973;1520158,1770542;1516681,1756634;1502772,1760111;1497804,1771039;1501282,1784450;6155821,1790649;6169232,1787173;6174696,1776741;6171219,1762834;6157311,1766311;6152344,1777238;6155821,1790649;3724901,1802079;3751225,1782210;3724901,1762341;3720925,1763335;3706521,1782210;3720925,1801085;3724901,1802079;1770503,1802331;1780933,1766071;1784411,1732790;1796829,1689079;1761563,1684112;1737721,1755143;1770503,1802331;1932436,1805266;1941866,1802333;1970675,1757629;1945343,1750675;1923983,1784451;1932436,1805266;6425042,1808531;6435473,1772271;6438950,1738991;6451368,1695279;6416101,1690312;6392259,1761343;6425042,1808531;6586978,1811466;6596408,1808532;6625218,1763829;6599885,1756875;6578526,1790651;6586978,1811466;584832,1814754;596753,1809786;601720,1797865;584832,1780976;569433,1781970;557512,1797865;569433,1813760;584832,1814754;1447321,1819035;1467500,1807301;1493331,1741238;1467004,1725839;1434220,1798359;1447321,1819035;5239378,1820954;5251299,1815987;5256267,1804065;5239378,1787177;5223980,1788171;5212059,1804065;5223980,1819960;5239378,1820954;3574961,1824613;3591788,1814491;3592781,1813995;3596256,1811015;3601724,1806048;3614140,1795617;3615629,1770780;3590795,1765814;3577881,1775251;3571917,1779721;3567943,1783199;3557012,1816479;3574961,1824613;6101864,1825236;6122043,1813501;6147873,1747437;6121547,1732039;6088764,1804559;6101864,1825236;3873949,1833104;3876882,1807538;3827708,1798101;3836648,1829394;3862975,1831878;3873949,1833104;4308531,1835852;4326413,1809029;4318962,1766311;4280714,1771278;4283695,1814492;4308531,1835852;2406146,1839826;2423254,1835297;2428286,1822718;2423254,1810138;2406146,1806616;2396082,1809132;2385517,1823221;2396082,1837310;2406146,1839826;2000980,1841572;2105788,1817729;2085422,1782959;2000980,1802828;2000980,1841572;185968,1844557;200373,1838596;206333,1824191;199876,1810283;180008,1796375;157655,1818727;171563,1838596;185968,1844557;1045479,1844803;1101918,1844058;1101918,1814752;998105,1805314;990157,1833627;1045479,1844803;7060681,1846027;7077789,1841498;7082820,1828919;7077789,1816338;7060681,1812815;7050617,1815331;7040051,1829421;7050617,1843511;7060681,1846027;1585907,1847473;1602112,1846045;1629432,1836110;1641850,1814254;1619994,1801837;1586714,1810280;1573799,1836607;1585907,1847473;6655518,1847772;6760326,1823930;6739961,1789159;6655518,1809028;6655518,1847772;1795825,1850022;1795431,1849233;1795413,1849219;1795690,1849842;708874,1850203;722523,1837309;707931,1807118;669185,1792527;653084,1830768;690319,1848379;708874,1850203;4840514,1850757;4854919,1844797;4860879,1830392;4854422,1816483;4834554,1802575;4812201,1824928;4826109,1844797;4840514,1850757;5700021,1851004;5756461,1850258;5756461,1820951;5652647,1811514;5644699,1839827;5700021,1851004;1796478,1851615;1796322,1850518;1796418,1851479;1796983,1852751;1797032,1852650;1796819,1852008;1796861,1852477;4248055,1852806;4258859,1842809;4258859,1828901;4247434,1818470;4236506,1814495;4223592,1815986;4216638,1823934;4223592,1844796;4233526,1851254;4248055,1852806;1796718,1853296;1796901,1852919;1796861,1852477;1796478,1851615;6240449,1853673;6256654,1852245;6283974,1842310;6296392,1820454;6274537,1808036;6241256,1816480;6228341,1842807;6240449,1853673;1796744,1854740;1796819,1853997;1796718,1853296;1796620,1853499;6450375,1856222;6449981,1855433;6449963,1855419;6450240,1856042;5363411,1856403;5377059,1843510;5362467,1813320;5323722,1798728;5307621,1836969;5344856,1854580;5363411,1856403;6451028,1857815;6450871,1856718;6450967,1857679;1862393,1857963;1878785,1824683;1878785,1824187;1878785,1817232;1883256,1806801;1876798,1782959;1852956,1789416;1842028,1810279;1839544,1819219;1838551,1828160;1838551,1830644;1862393,1857963;6451533,1858951;6451582,1858850;6451368,1858209;6451411,1858677;4029189,1859141;4042787,1852746;4046264,1824432;4044277,1821452;4006526,1816485;3999573,1833373;4011494,1854235;4014474,1856223;4029189,1859141;6451268,1859496;6451451,1859120;6451411,1858677;6451028,1857815;6451294,1860940;6451368,1860196;6451268,1859496;6451170,1859699;6516933,1864163;6533325,1830883;6533325,1830387;6533325,1823433;6537796,1813001;6531338,1789159;6507496,1795617;6496568,1816478;6494085,1825420;6493091,1834360;6493091,1836844;6516933,1864163;779882,1871526;797998,1871526;807055,1855928;797998,1840329;779882,1840329;775856,1842342;775856,1869514;779882,1871526;4150575,1874097;4150575,1851249;4096929,1845785;4096929,1868633;4150575,1874097;5434421,1877726;5452535,1877726;5461592,1862128;5452535,1846530;5434421,1846530;5430395,1848542;5430395,1875714;5434421,1877726;1775459,1880818;1800296,1866910;1798309,1851511;1797786,1851098;1797032,1852650;1797315,1853498;1796983,1852751;1796901,1852919;1797315,1857472;1796819,1853998;1796819,1855485;1796744,1854740;1796322,1858962;1796819,1857969;1794832,1862439;1795328,1861943;1792575,1865154;1792845,1864923;1792348,1865420;1792575,1865154;1789368,1867903;1789864,1867407;1796620,1853499;1796418,1851479;1795690,1849842;1794945,1848849;1787402,1842877;1785394,1842074;1786387,1842074;1787402,1842877;1789651,1843776;1789368,1843564;1790361,1844061;1789651,1843776;1793059,1846332;1792845,1846047;1793341,1846545;1793059,1846332;1794945,1848849;1795413,1849219;1795328,1849028;1795431,1849233;1797786,1851098;1798309,1850022;1794832,1841577;1785891,1835120;1774963,1835120;1769002,1837604;1758075,1856479;1775459,1880818;37947,1886776;53842,1886776;59803,1881809;59803,1864921;42914,1864921;37947,1870881;37947,1886776;6430009,1887018;6454845,1873110;6452859,1857711;6452336,1857298;6451582,1858850;6451865,1859698;6451533,1858951;6451451,1859120;6451865,1863672;6451368,1860197;6451368,1861685;6451294,1860940;6450871,1865162;6451368,1864169;6449382,1868639;6449878,1868143;6447126,1871354;6447395,1871123;6446898,1871620;6447126,1871354;6443918,1874103;6444414,1873606;6451170,1859699;6450967,1857679;6450240,1856042;6449495,1855049;6441952,1849077;6439944,1848274;6440937,1848274;6441952,1849077;6444201,1849977;6443918,1849764;6444911,1850261;6444201,1849977;6447608,1852533;6447395,1852248;6447891,1852745;6447608,1852533;6449495,1855049;6449963,1855419;6449878,1855228;6449981,1855433;6452336,1857298;6452859,1856222;6449382,1847777;6440440,1841320;6429513,1841320;6423552,1843804;6412624,1862679;6430009,1887018;4692493,1892976;4708387,1892976;4714348,1888009;4714348,1871121;4697460,1871121;4692493,1877081;4692493,1892976;3945430,1907382;3961325,1900924;3967783,1885028;3961325,1869134;3948410,1861187;3934999,1861187;3921588,1874598;3921588,1888009;3929535,1900924;3945430,1907382;4388823,1908419;4388758,1907961;4388635,1907666;4388822,1908416;3288477,1909493;3298722,1909368;3303688,1907381;3317098,1889996;3314614,1881055;3303688,1872611;3298722,1870624;3279350,1875591;3273390,1889996;3279350,1904401;3288477,1909493;4390465,1912057;4390171,1911352;4389829,1910935;4390293,1911863;4394358,1916470;4394121,1916180;4394058,1916129;1388522,1917572;1408391,1917076;1409715,1916487;1408887,1916579;1412861,1915089;1409715,1916487;1413357,1916082;1417331,1914592;1421801,1910618;1425278,1900684;1423291,1892239;1413357,1884788;1409715,1884384;1412861,1885782;1408887,1884292;1409715,1884384;1408391,1883795;1388522,1883795;1378588,1900684;1388522,1917572;6043066,1923772;6062935,1923275;6064260,1922687;6063432,1922779;6067406,1921288;6064260,1922687;6067902,1922281;6071876,1920792;6076346,1916817;6079823,1906883;6077837,1898438;6067902,1890987;6064259,1890583;6067406,1891981;6063432,1890491;6064259,1890583;6062935,1889994;6043066,1889994;6033132,1906883;6043066,1923772;3503856,1926257;3517770,1920296;3523733,1906388;3513796,1889499;3502863,1885029;3486964,1889499;3482496,1905395;3486964,1916323;3503856,1926257;2599348,1926753;2619714,1911354;2615243,1899930;2599348,1895957;2594380,1896950;2583454,1911354;2594380,1925760;2599348,1926753;357832,1929494;358825,1927011;357832,1928501;1149991,1931667;1158543,1924526;1171458,1898697;1162517,1872370;1138178,1884292;1129734,1912108;1149991,1931667;356839,1931978;357832,1930928;357832,1929494;5012379,1935694;5013372,1933211;5012379,1934702;3121402,1936191;3136304,1934204;3142762,1907878;3139779,1901420;3129847,1891486;3112460,1891486;3104014,1906387;3106998,1920792;3109976,1927250;3121402,1936191;864983,1936944;933034,1923035;926080,1897206;864983,1908631;864983,1936944;5804534,1937866;5813087,1930725;5826001,1904896;5817060,1878570;5792721,1890492;5784277,1918307;5804534,1937866;4412975,1938107;4440146,1925024;4444675,1905904;4436121,1884771;4428573,1878733;4405427,1871185;4382282,1888795;4383980,1904708;4389443,1910899;4388822,1908416;4388320,1906910;4388635,1907666;4387817,1904394;4387817,1901375;4388758,1907961;4390171,1911352;4394121,1916180;4396371,1917980;4394358,1916470;4391339,1913954;4394058,1916129;4390465,1912057;4390836,1912948;4390293,1911863;4389443,1910899;4391842,1920495;4388823,1913451;4390332,1918483;4397377,1930560;4412975,1938107;5011385,1938179;5012379,1937128;5012379,1935694;574400,1939926;587315,1934462;591785,1921547;591289,1916083;586321,1903665;573904,1898698;561486,1903665;556518,1916083;556022,1921547;561486,1934462;574400,1939926;5519526,1943144;5587576,1929235;5580623,1903405;5519526,1914830;5519526,1943144;5228947,1946127;5241861,1940663;5246332,1927747;5245835,1922283;5240868,1909865;5228450,1904898;5216032,1909865;5211065,1922283;5210568,1927747;5216032,1940663;5228947,1946127;1683190,1956632;1685554,1956320;1685057,1956320;1682498,1956347;1505938,1956935;1518170,1947870;1536052,1905152;1524628,1881806;1499791,1889754;1483399,1927504;1490353,1954824;1505938,1956935;374224,1957311;375714,1957311;365780,1954331;385152,1956317;391112,1953834;404524,1943403;405517,1923534;374224,1913600;357832,1930928;357832,1947874;364787,1954828;374224,1957311;1659227,1959796;1662579,1959354;1667548,1956506;1682498,1956347;1677606,1954333;1668169,1955823;1659227,1959796;6337739,1962833;6340103,1962520;6339606,1962520;6337047,1962547;6160477,1963135;6172709,1954069;6190591,1911351;6179167,1888006;6154330,1895953;6137939,1933704;6144893,1961024;6160477,1963135;5028770,1963512;5030261,1963512;5020326,1960531;5039698,1962518;5045659,1960035;5059070,1949603;5060064,1929734;5028770,1919800;5012379,1937128;5012379,1954074;5019333,1961028;5028770,1963512;288919,1964597;306396,1940963;264129,1768878;227901,1768878;278218,1957569;288919,1964597;6313777,1965997;6317128,1965554;6322097,1962706;6337047,1962547;6332155,1960533;6322718,1962023;6313777,1965997;1954650,1966056;1967697,1964263;2151981,1857965;2135092,1829653;1950808,1935950;1954650,1966056;2185051,1966117;2200163,1964262;2257286,1928497;2241391,1901178;2213255,1915014;2210718,1907752;2196189,1901675;2120688,1904656;2120688,1938930;2175925,1941110;2171684,1949937;2185051,1966117;3347395,1966491;3347395,1943145;3347395,1966491;1895664,1970231;1899645,1939427;1878286,1905649;1848483,1905649;1882757,1968237;1895664,1970231;4943455,1970798;4960933,1947164;4918666,1775077;4882437,1775077;4932755,1963768;4943455,1970798;6609192,1972256;6622238,1970463;6806521,1864165;6789632,1835852;6605350,1942150;6609192,1972256;6839590,1972317;6854702,1970462;6911825,1934697;6895929,1907377;6867795,1921214;6865257,1913951;6850728,1907874;6775227,1910855;6775227,1945130;6830463,1947310;6826223,1956137;6839590,1972317;1367164,1973702;1376602,1971218;1384550,1962277;1380576,1941415;1362197,1936447;1352263,1943401;1347295,1953833;1349779,1965258;1349779,1963074;1348289,1952343;1349779,1949859;1349779,1963074;1350773,1970225;1357923,1971218;1371138,1971218;1368655,1972708;1357923,1971218;1355740,1971218;1367164,1973702;4626887,1974274;4637894,1968802;4645944,1960247;4641416,1924521;4623805,1922005;4607704,1938107;4605691,1950184;4606697,1962764;4614748,1971820;4626887,1974274;6550207,1976431;6554188,1945627;6532829,1911849;6503026,1911849;6537300,1974437;6550207,1976431;4346556,1976853;4346556,1944650;4346556,1976853;6021707,1979902;6031145,1977418;6039093,1968477;6035119,1947614;6016740,1942647;6006806,1949601;6001838,1960033;6004322,1971457;6004322,1969274;6002832,1958543;6004322,1956059;6004322,1969274;6005315,1976425;6012466,1977418;6025681,1977418;6023198,1978909;6012466,1977418;6010283,1977418;6021707,1979902;2062568,1981650;2072502,1973205;2078959,1965258;2084423,1951847;2076972,1936944;2049156,1941415;2043692,1950356;2038228,1962774;2044189,1980160;2062568,1981650;476299,1983762;484991,1978670;490952,1964762;484991,1950854;466116,1945886;461149,1947873;448235,1964762;450718,1973704;461149,1981651;466116,1983638;476299,1983762;6717112,1987850;6727046,1979405;6733503,1971458;6738967,1958047;6731516,1943144;6703700,1947615;6698236,1956556;6692772,1968974;6698732,1986360;6717112,1987850;5130845,1989963;5139538,1984871;5145499,1970962;5139538,1957054;5120662,1952087;5115695,1954074;5102781,1970962;5105264,1979904;5115695,1987852;5120662,1989839;5130845,1989963;4418596,1999660;4432599,1998992;4562921,1937100;4543297,1903889;4414988,1969304;4418596,1999660;3122891,2001759;3141269,1987851;3122891,1972949;3117924,1974439;3107989,1987354;3117924,2000269;3122891,2001759;4082174,2008859;4079048,2005732;4080041,2006726;4080406,2007842;4057045,2008859;4058701,2007907;4059179,2006726;4060172,2005732;4085505,2012190;4084512,2010203;4082174,2008859;4053715,2012190;4057045,2008859;4054708,2010203;4053715,2012190;517781,2016666;531690,2006980;531193,2007476;532187,2006483;532186,2006483;532683,2005987;532187,2006483;533677,2006111;533180,2005987;533677,2005987;534173,2005987;533677,2006111;535167,2006483;537154,2007974;559009,2003503;557519,1981150;498906,1982143;500893,2012940;517781,2016666;702346,2019390;712960,1992289;661133,1924359;632956,1940965;689814,2015436;702346,2019390;5172321,2022866;5186229,2013180;5185733,2013676;5186727,2012683;5186726,2012683;5187223,2012186;5186727,2012683;5188216,2012311;5187720,2012186;5188216,2012186;5188713,2012186;5188216,2012311;5189707,2012683;5191693,2014173;5213549,2009703;5212059,1987351;5153446,1988344;5155433,2019140;5172321,2022866;2271679,2025363;2271679,1958306;2271679,2025363;5356885,2025591;5367498,1998490;5315672,1930559;5287494,1947164;5344353,2021636;5356885,2025591;1682077,2025861;1695488,2021390;1705423,2011952;1711880,1999534;1713370,1990096;1710390,1976188;1702939,1964764;1683190,1956632;1662579,1959354;1652273,1965260;1643332,1980162;1642836,1998044;1642836,1998541;1642836,2000031;1649293,2012449;1659227,2021886;1667672,2025363;1682077,2025861;6926228,2031565;6926228,1964507;6926228,2031565;6336626,2032062;6350038,2027591;6359972,2018153;6366429,2005735;6367920,1996297;6364939,1982389;6357488,1970964;6337739,1962833;6317128,1965554;6306823,1971461;6297881,1986363;6297385,2004245;6297385,2004742;6297385,2006232;6303843,2018650;6313777,2028088;6322221,2031565;6336626,2032062;3943856,2033729;3944017,2033712;3943897,2033712;3943718,2033783;3943856,2033729;3943514,2033763;636414,2034996;646540,2032040;650565,2029524;650565,1998830;646540,1996314;625910,1996314;615847,2013925;625910,2031536;636414,2034996;3955590,2038744;3955086,2038241;3955302,2038529;5290952,2041196;5301078,2038240;5305104,2035724;5305104,2005030;5301078,2002514;5280448,2002514;5270385,2020124;5280448,2037737;5290952,2041196;3958105,2042266;3957602,2041260;3957968,2042083;3768117,2042490;3777058,2039013;3780537,2030072;3777058,2021131;3768117,2017654;3762654,2018150;3754211,2021628;3750735,2030072;3754211,2038516;3762654,2041993;3768117,2042490;4069610,2045470;4088485,2032556;4080406,2007842;4069610,2001634;4058701,2007907;4049741,2030072;4069610,2045470;2668396,2049939;2668396,2019638;2615246,1990828;2587925,2007220;2668396,2049939;3959615,2050317;3959615,2049311;3959569,2049814;983909,2050767;994240,2016944;946941,1980714;922788,2011912;970087,2048141;983909,2050767;2717069,2050934;2732467,2039510;2733462,2034542;2728990,2018150;2717069,2013183;2705147,2018150;2700679,2034542;2701670,2039510;2717069,2050934;3963600,2053893;3964646,2051324;3964116,2050022;2158428,2054669;2176310,2049702;2189225,2036787;2192205,2032813;2197670,2012945;2192205,1993076;2158428,1973704;2124652,1993076;2119188,2012945;2124652,2032813;2127632,2036787;2140547,2049702;2158428,2054669;3959111,2054846;3959615,2052834;3959200,2053870;4453571,2055902;4478904,2053418;4491322,2027589;4481388,2017654;4464003,2018151;4446121,2028582;4442147,2044477;4453571,2055902;5638442,2056968;5648773,2023145;5601474,1986916;5577322,2018112;5624620,2054341;5638442,2056968;3961690,2058580;3963137,2057361;3963600,2053893;315059,2059298;332452,2052601;333104,2040894;332507,2041253;333232,2038611;333500,2033802;333376,2038086;333232,2038611;333104,2040894;334990,2039763;346415,2040756;376714,2035789;360322,2007475;338964,2005489;316612,2010953;303697,2051684;315059,2059298;6812977,2060871;6830859,2055903;6843774,2042988;6846755,2039015;6852218,2019146;6846755,1999277;6812977,1979905;6779201,1999277;6773737,2019146;6779201,2039015;6782181,2042988;6795096,2055903;6812977,2060871;3954583,2061387;3955086,2060884;3954799,2061099;3951061,2063903;3952067,2063400;3951350,2063687;1268311,2064915;1280729,2061624;1281226,2061128;1281226,2018906;1280729,2018410;1255893,2018410;1243475,2039769;1255893,2061128;1268311,2064915;3942507,2065413;3944017,2065413;3943262,2065344;4969599,2065499;4986992,2058802;4987644,2047095;4987046,2047454;4987771,2044810;4988039,2040003;4987915,2044287;4987771,2044810;4987644,2047095;4989529,2045963;5000954,2046957;5031254,2041989;5014862,2013675;4993503,2011689;4971151,2017153;4958236,2057885;4969599,2065499;3941591,2070444;3949048,2070444;3959111,2064910;3961690,2058580;3953576,2065413;3939739,2066104;3938145,2064816;3934960,2063400;3935463,2063400;3931724,2060596;3931940,2060884;3931437,2060381;3931724,2060596;3929879,2058136;3928921,2057361;3928921,2056858;3929879,2058136;3938145,2064816;3939488,2065413;3938482,2064910;3943262,2065344;3948042,2064910;3947035,2065413;3951350,2063687;3954799,2061099;3957602,2057361;3957602,2057865;3959200,2053870;3959569,2049814;3959111,2044782;3959615,2045789;3957968,2042083;3955302,2038529;3951564,2035725;3952067,2036228;3947539,2034216;3948042,2034216;3943718,2033783;3932444,2038241;3935760,2035872;3934960,2036228;3935966,2035725;3935760,2035872;3939488,2034216;3938985,2034216;3943514,2033763;3943010,2033712;3943897,2033712;3945966,2032895;3959111,2037738;3964116,2050022;3965149,2042266;3959111,2032203;3949048,2026667;3925902,2032705;3922380,2059878;3942507,2070948;3941591,2070444;3937475,2070444;3942507,2070948;5922861,2071117;5935278,2067826;5935776,2067329;5935776,2025107;5935278,2024611;5910442,2024611;5898025,2045970;5910442,2067329;5922861,2071117;1740199,2074040;1766524,2073543;1783413,2056655;1766524,2040263;1740199,2039766;1740199,2074040;6394742,2080241;6421068,2079744;6437957,2062856;6421068,2046464;6394742,2045967;6394742,2080241;3501393,2080363;3515785,2061363;3462129,1951587;3440278,1957547;3493427,2074277;3501393,2080363;4546349,2081859;4557385,2076760;4612024,2070302;4634377,2047950;4535033,2054407;4546349,2081859;4398645,2086429;4399429,2085705;4399968,2084951;4399712,2085058;4398506,2086557;4398567,2086501;4399429,2085209;4398922,2085603;4398796,2085888;4398933,2085705;4398435,2086699;4398506,2086557;4398493,2086570;4398435,2086699;4398645,2086429;4398567,2086501;4397815,2087195;4398493,2086570;4398796,2085888;4395497,2088073;4396011,2087867;4398922,2085603;4399039,2085340;4397342,2086052;2998084,2088105;3007832,2080558;3001795,2058418;2958516,2015647;2935367,2009609;2929330,2032756;2985691,2086596;2998084,2088105;4394959,2088686;4396449,2087692;4396011,2087867;4395952,2089679;4396946,2088686;4396378,2089112;4392972,2091666;4396378,2089112;4397815,2087195;56760,2092232;67254,2091921;72221,2089934;81659,2083477;85632,2072549;83149,2063608;72221,2055163;67254,2053176;47385,2058144;41424,2072549;47385,2086954;56760,2092232;1451604,2092913;1468990,2079503;1451604,2066091;1446636,2067581;1437696,2079503;1446636,2091423;1451604,2092913;4389495,2094646;4395497,2088073;4392546,2089253;4392972,2089182;4391482,2089679;4392546,2089253;4387836,2090038;4387508,2090176;4387011,2090176;4387836,2090038;4397342,2086052;4399926,2083222;4400422,2082228;4399039,2085340;4399712,2085058;4401913,2082228;4399968,2084951;4402906,2083719;4408867,2065340;4382044,2047457;4362176,2066830;4373600,2093653;4389495,2094646;4711306,2098434;4721799,2098123;4726767,2096136;4736204,2089679;4740178,2078751;4737695,2069810;4726767,2061365;4721799,2059378;4701930,2064346;4695970,2078751;4701930,2093156;4711306,2098434;6106149,2099115;6123534,2085703;6106149,2072292;6101181,2073782;6092241,2085703;6101181,2097624;6106149,2099115;1252919,2102848;1265336,2095894;1269310,2089933;1267323,2074535;1251925,2072548;1245964,2076522;1239010,2088940;1242984,2098874;1252919,2102848;5907462,2109049;5919880,2102095;5923853,2096134;5921867,2080736;5906469,2078749;5900508,2082722;5893554,2095141;5897528,2105075;5907462,2109049;3564460,2110045;3577376,2100110;3579363,2083221;3568931,2070803;3563466,2068319;3553530,2064346;3548066,2063352;3540118,2065339;3530187,2073783;3533663,2099117;3547571,2108058;3564460,2110045;330452,2115081;339952,2106326;339952,2093908;330018,2084967;319090,2080496;307665,2081987;301704,2088941;307665,2107320;317599,2113777;330452,2115081;4984998,2121282;4994498,2112527;4994498,2100109;4984563,2091168;4973635,2086697;4962210,2088188;4956250,2095142;4962210,2113520;4972145,2119978;4984998,2121282;3712983,2121965;3717950,2120972;3729374,2106071;3717950,2091169;3712983,2090175;3696589,2094646;3691621,2106567;3696589,2118489;3712983,2121965;1829359,2123836;1838051,2118744;1844012,2104836;1838051,2090928;1819176,2085960;1809739,2090431;1802784,2104836;1808248,2117751;1819176,2123711;1829359,2123836;6483903,2130037;6492595,2124945;6498557,2111037;6492595,2097128;6473720,2092161;6464282,2096632;6457328,2111037;6462792,2123952;6473720,2129913;6483903,2130037;907198,2135635;919616,2133151;930047,2126694;935014,2120236;938988,2108315;938988,2099871;935014,2087950;930047,2081493;916139,2073545;915146,2073545;902231,2073048;894284,2075035;889813,2077022;874415,2103845;889316,2131164;907198,2135635;3867030,2135858;3867533,2135355;3870049,2131832;3865521,2137870;3867030,2135858;3865888,2137000;5561748,2141837;5574165,2139353;5584596,2132896;5589564,2126439;5593537,2114518;5593537,2106073;5589564,2094152;5584596,2087695;5570689,2079747;5569695,2079747;5556780,2079250;5548833,2081237;5544362,2083224;5528965,2110047;5543866,2137367;5561748,2141837;1383554,2142586;1396469,2141096;1403423,2138116;1412861,2121227;1407397,2107319;1393489,2101855;1376600,2111293;1373620,2118247;1371634,2128678;1376104,2138116;1383554,2142586;4062262,2146928;4062262,2123781;4062262,2146928;3847910,2146928;3855457,2144915;3861998,2140890;3865888,2137000;3875081,2115227;3875081,2112209;3872565,2100132;3866024,2090069;3859986,2085037;3848413,2081515;3840362,2081515;3828789,2085037;3814197,2105667;3812688,2116737;3813694,2124788;3819229,2135355;3835330,2146424;3847910,2146928;4490328,2147798;4490328,2096139;4490328,2147798;6038098,2148788;6051013,2147297;6057967,2144317;6067405,2127428;6061941,2113520;6048033,2108056;6031144,2117494;6028164,2124448;6026177,2134879;6030647,2144317;6038098,2148788;1107875,2160967;1120293,2151529;1121783,2146562;1107875,2128680;1093967,2146562;1095457,2151529;1107875,2160967;2517871,2162144;2529481,2160468;2546370,2151030;2551337,2124207;2524017,2121724;2509612,2134141;2508123,2155997;2517871,2162144;5762421,2167169;5774839,2157732;5776329,2152764;5762421,2134882;5748513,2152764;5750003,2157732;5762421,2167169;7172414,2168346;7184025,2166670;7200913,2157232;7205880,2130408;7178561,2127925;7164156,2140343;7162666,2162199;7172414,2168346;396076,2168418;402533,2167921;408494,2167424;417931,2164444;419422,2163947;431343,2143085;419422,2122222;411971,2118745;403030,2117752;396572,2117255;378691,2124706;371240,2142588;378691,2160470;396076,2168418;5050625,2174621;5057082,2174124;5063043,2173627;5072480,2170647;5073970,2170150;5085892,2149288;5073970,2128424;5066520,2124947;5057579,2123954;5051121,2123458;5033240,2130908;5025789,2148791;5033240,2166673;5050625,2174621;2309067,2176011;2333692,2143745;2332182,2087388;2297462,2067261;2296457,2165885;2309067,2176011;2776181,2177599;2776181,2141835;2776181,2177599;2402120,2178968;2421743,2159343;2402120,2139719;2370923,2143745;2370923,2174942;2402120,2178968;6963601,2182212;6988225,2149946;6986715,2093589;6951996,2073462;6950990,2172085;6963601,2182212;7056655,2185167;7076279,2165543;7056655,2145919;7025458,2149945;7025458,2181142;7056655,2185167;3034239,2187124;3034220,2187037;3034072,2186839;3034114,2186967;3034966,2187534;3034470,2185548;3034640,2186829;3034764,2187763;3034640,2186829;3033719,2184835;3034220,2187037;3034966,2188031;3034764,2187763;3034767,2187783;3034744,2189342;3034397,2187814;3034114,2186967;3033568,2186283;3035021,2189686;3034767,2187783;3034239,2187124;3034397,2187814;3035463,2191209;3035463,2191010;3035021,2189686;3035097,2190260;1739389,2191511;1750636,2162453;1692022,2107813;1665696,2134140;1726296,2186793;1739389,2191511;3035302,2191798;3035097,2190260;3034744,2189342;3035960,2192502;3035463,2190515;3035463,2191010;811273,2195240;824249,2187789;826236,2183815;826236,2165933;810838,2156992;795439,2165933;795936,2183815;797923,2187789;811273,2195240;3035847,2195296;3035960,2192502;3035463,2191209;3035463,2192502;3035302,2191798;3035463,2192999;3035463,2194259;1636385,2196232;1647312,2193748;1653769,2188781;1660723,2183317;1666188,2169408;1660723,2155501;1646815,2150036;1632907,2155997;1627444,2162951;1622972,2168912;1619993,2179840;1636385,2196232;6393927,2197713;6405173,2168654;6346560,2114014;6320234,2140341;6380834,2192995;6393927,2197713;5465819,2201443;5478796,2193993;5480782,2190018;5480782,2172135;5465384,2163195;5449986,2172135;5450483,2190018;5452470,2193993;5465819,2201443;6290928,2202434;6301856,2199950;6308313,2194983;6315267,2189518;6320731,2175610;6315267,2161702;6301358,2156237;6287451,2162198;6281987,2169153;6277516,2175113;6274536,2186041;6290928,2202434;3866088,2204983;3876592,2200769;3952572,2129315;3929929,2106672;3856464,2180640;3866088,2204983;3584331,2212369;3599230,2192997;3597740,2188029;3584331,2178095;3570916,2188029;3569426,2192997;3584331,2212369;1102907,2220572;1114828,2220572;1117809,2219578;1124266,2217095;1136684,2207160;1137678,2188285;1126253,2176860;1107874,2178847;1091483,2192755;1090490,2209644;1102907,2220572;3000691,2223795;3000327,2223528;2999698,2223299;2994234,2220815;3000691,2223795;3270794,2225425;3288906,2211336;3289411,2208819;3284380,2189698;3270794,2184162;3257209,2189698;3252175,2208819;3252678,2211336;3270794,2225425;3012116,2226279;3022051,2224292;3034470,2213861;3037946,2200946;3035847,2195296;3035463,2204920;3035463,2194259;3031574,2183792;3030993,2183064;3031488,2183561;3031574,2183792;3033568,2186283;3033474,2186044;3034072,2186839;3032581,2182369;3031986,2181077;3032482,2182070;3032581,2182369;3033719,2184835;3032979,2181574;3027018,2172633;3007148,2164685;2987279,2172633;2982808,2178097;2978834,2192005;2984174,2211626;3000327,2223528;3005161,2225286;3012116,2226279;5757454,2226775;5769375,2226775;5772355,2225781;5778812,2223298;5791231,2213363;5792224,2194488;5780800,2183063;5762421,2185050;5746029,2198959;5745036,2215847;5757454,2226775;3916621,2227767;3926059,2224787;3931523,2221310;3937980,2201441;3931523,2193990;3919601,2192003;3910163,2195977;3902216,2202434;3899732,2220813;3916621,2227767;3774067,2234228;3777048,2227273;3777048,2227770;3778041,2220319;3776146,2223542;1048766,2234977;1063668,2229513;1067642,2199710;1037341,2203187;1031877,2218089;1036845,2230011;1048766,2234977;3829695,2235466;3839132,2229754;3838139,2208891;3818767,2190511;3790480,2192499;3795450,2220316;3818767,2233727;3829695,2235466;1775958,2237957;1776748,2237145;1785891,2233488;1789865,2223553;1785891,2213619;1780924,2207658;1770493,2203188;1760062,2207658;1755592,2218090;1760062,2228521;1766023,2233488;1775169,2237146;5703312,2241181;5718214,2235717;5722188,2205913;5691888,2209390;5686424,2224292;5691391,2236214;5703312,2241181;1182381,2241434;1193806,2237957;1207217,2210141;1196289,2199213;1177414,2199709;1167480,2206664;1159035,2218088;1160029,2230506;1182381,2241434;6430506,2244161;6431296,2243349;6440439,2239691;6444413,2229757;6440439,2219822;6435472,2213861;6425041,2209391;6414610,2213861;6410140,2224293;6414610,2234724;6420571,2239691;6429717,2243350;5836928,2247638;5848353,2244160;5861764,2216344;5850836,2205416;5831961,2205912;5822027,2212867;5813582,2224291;5814576,2236710;5836928,2247638;3741285,2248633;3763139,2245652;3776146,2223542;3777546,2216345;3769598,2199954;3757181,2192503;3735324,2195483;3729363,2200450;3724398,2206908;3724398,2235717;3741285,2248633;1921501,2250373;1921501,2218087;1833582,2150533;1802786,2163448;1921501,2250373;1646314,2250873;1646314,2217096;1646314,2250873;804405,2251405;804381,2251369;804390,2251391;805043,2252362;804877,2251865;804405,2251405;6576044,2256576;6576044,2224289;6488125,2156734;6457328,2169649;6576044,2256576;6300862,2257076;6300862,2223299;6300862,2257076;5458952,2257610;5458927,2257572;5458937,2257595;5459589,2258565;5459424,2258069;5458952,2257610;4182860,2262038;4193788,2251110;4194285,2240183;4182860,2228758;4171436,2240183;4171932,2251110;4182860,2262038;784534,2271253;784525,2271243;784512,2271238;785505,2271900;784534,2271253;785009,2271734;787492,2273224;804381,2271238;806368,2254349;805043,2252362;805871,2254846;804390,2251391;793018,2240317;777061,2244414;773397,2259937;784525,2271243;787989,2272727;785505,2271900;439295,2275211;439295,2257329;439295,2275211;3024551,2275449;3157174,2212366;3138797,2180574;3011636,2244653;3024551,2275449;838158,2275708;838158,2257329;838158,2275708;2487757,2277198;2504645,2272728;2509614,2260310;2504645,2247892;2488254,2244414;2483287,2246402;2475339,2251866;2471861,2260806;2473848,2268257;2482790,2275211;2487757,2277198;5439081,2277456;5439072,2277447;5439059,2277441;5440051,2278103;5439081,2277456;5439555,2277938;5442038,2279428;5458927,2277441;5460914,2260552;5459589,2258565;5460417,2261049;5458937,2257595;5447565,2246520;5431608,2250618;5427944,2266141;5439072,2277447;5442535,2278931;5440051,2278103;2296455,2280108;2310040,2247903;2282869,2191045;2249155,2122108;2161101,2098459;2180221,2116574;2254690,2216204;2296455,2280108;5093841,2281414;5093841,2263532;5093841,2281414;5492704,2281912;5492704,2263533;5492704,2281912;7142301,2283401;7159190,2278931;7164157,2266512;7159190,2254094;7142798,2250617;7137830,2252605;7129883,2258068;7126406,2267009;7128393,2274460;7137334,2281414;7142301,2283401;4247434,2283898;4247434,2250618;4247434,2283898;6950989,2286309;6964575,2254105;6937403,2197246;6903691,2128308;6815635,2104660;6834756,2122774;6909225,2222405;6950989,2286309;2953010,2287872;2963443,2285885;2973874,2272473;2963443,2259062;2953010,2257075;2937612,2261049;2933142,2272473;2937612,2283898;2953010,2287872;1522135,2290610;1540018,2267264;1538527,2262297;1522135,2249879;1505743,2262297;1504253,2267264;1522135,2290610;6176683,2296814;6194565,2273468;6193075,2268500;6176683,2256083;6160291,2268500;6158801,2273468;6176683,2296814;3099606,2301656;3110970,2295323;3113455,2291349;3099546,2267507;3086132,2291349;3088618,2295323;3099606,2301656;2021594,2305896;2029771,2304261;2035809,2299732;2042853,2287656;2038828,2277592;2028765,2273567;2016688,2280611;2012160,2286650;2014173,2302248;2021594,2305896;359820,2307994;378198,2294085;359820,2279184;354852,2280674;344918,2293589;354852,2306503;359820,2307994;2722481,2311400;2734463,2306743;2749363,2288861;2749363,2267502;2728005,2267502;2710123,2282404;2710123,2306743;2722481,2311400;1689529,2311472;1706914,2288623;1705424,2283656;1689529,2271734;1673634,2283656;1672144,2288623;1689529,2311472;2213929,2311809;2213929,2262497;2213929,2311809;6676130,2312097;6684307,2310462;6690345,2305934;6697389,2293857;6693364,2283793;6683300,2279768;6671224,2286813;6666695,2292851;6668708,2308449;6676130,2312097;5014365,2314196;5032744,2300288;5014365,2285387;5009398,2286877;4999464,2299792;5009398,2312706;5014365,2314196;4324611,2316244;4337340,2314692;4374594,2297803;4362176,2268993;4320451,2286379;4314491,2309227;4324611,2316244;2261482,2316870;2261734,2316839;2261232,2316839;3314872,2317111;3326543,2308233;3328528,2294014;3322828,2286174;3322185,2287039;3322070,2287371;3322096,2287157;3321811,2287536;3321712,2287890;3321825,2287743;3321575,2288364;3321712,2287890;3320582,2289357;3320474,2289336;3320087,2289855;3319963,2289234;3320474,2289336;3321811,2287536;3322195,2286191;3322096,2287157;3322185,2287039;3322320,2286626;3322567,2285880;3322469,2285680;3321844,2284822;3321638,2284763;3321621,2284513;3320087,2282403;3320582,2282900;3321575,2283893;3321621,2284513;3321844,2284822;3322070,2284887;3322469,2285680;3322828,2286174;3329148,2277685;3327038,2262535;3299723,2255581;3300218,2315186;3314872,2317111;2258536,2317239;2259916,2317066;2259194,2316757;2258320,2317397;2258536,2317239;2257844,2317325;2257961,2317342;2258211,2317342;2258144,2317370;6344077,2317676;6361462,2294827;6359972,2289860;6344077,2277938;6328182,2289860;6326692,2294827;6344077,2317676;6868468,2318010;6868468,2268699;6868468,2318010;2267771,2318851;2264248,2317342;2265257,2317342;2261482,2316870;2259916,2317066;2262015,2317966;3687151,2319661;3687151,2279426;3687151,2319661;6916018,2323072;6916270,2323041;6915767,2323041;6913072,2323441;6914452,2323268;6913729,2322958;6912856,2323599;6913072,2323441;6912383,2323526;6912496,2323543;6912748,2323543;6912681,2323572;6922308,2325053;6918786,2323543;6919792,2323543;6916018,2323072;6914452,2323268;6916551,2324167;2272302,2328915;2272302,2328412;2272270,2328664;39940,2329847;64776,2315939;50868,2290606;13614,2292096;700,2314945;23549,2327860;25535,2327363;31496,2327363;33979,2327860;39940,2329847;2365892,2334451;2388030,2325393;2397088,2303254;2388030,2281114;2365892,2272057;2343751,2281114;2334695,2303254;2343751,2325393;2365892,2334451;6926837,2335116;6926837,2334614;6926806,2334865;4694479,2336049;4719315,2322140;4705407,2296808;4668153,2298298;4655239,2321147;4678088,2334062;4680075,2333565;4686035,2333565;4688518,2334062;4694479,2336049;3227446,2340550;3227694,2340522;3227197,2340522;1665634,2340585;1664697,2339782;1663576,2339670;7020427,2340652;7042567,2331595;7051624,2309456;7042567,2287316;7020427,2278259;6998288,2287316;6989231,2309456;6998288,2331595;7020427,2340652;1666287,2340875;1666188,2340776;1666265,2340865;1666396,2341019;1666265,2340865;1665634,2340585;1666088,2340975;1666711,2341064;1666287,2340875;1666437,2341024;1667181,2341273;1666871,2341087;1666711,2341064;3232636,2341752;3231170,2341019;3231667,2341019;3227446,2340550;3225247,2340794;3233833,2342350;3234809,2342339;3234648,2342013;3232636,2341752;1668071,2342557;1667934,2342197;1667678,2341770;1668138,2342732;1668135,2342723;1666437,2341024;1666396,2341019;1667106,2341847;1668174,2342763;1668071,2342557;1668135,2342723;1668174,2342763;1668174,2342763;1668174,2342763;1668174,2342763;1668571,2343557;1668174,2342763;1668174,2342763;1668174,2342763;1668174,2342763;1668138,2342732;1668357,2343307;3237836,2345283;3237629,2344993;3237863,2345230;3236261,2342323;3234809,2342339;3235143,2343006;3235421,2343558;3238124,2345490;3237863,2345230;3237934,2345353;3238095,2345645;3237934,2345353;3237836,2345283;6320177,2346787;6319241,2345985;6318119,2345873;2257206,2347030;2276828,2338979;2271293,2317845;2270010,2317693;2270289,2317845;2271795,2325694;2271795,2324889;2272087,2327194;2272804,2330928;2271828,2332180;2271795,2332437;2271795,2332222;2271524,2332574;2270289,2335456;2265758,2339985;2271524,2332574;2271795,2331934;2271795,2332222;2271828,2332180;2272270,2328664;2272087,2327194;2271795,2325694;2271795,2325896;2270289,2322374;2268780,2320864;2262015,2317966;2258320,2317397;2251239,2322590;2250158,2323883;2250158,2323380;2251239,2322590;2252447,2321139;2252173,2321368;2252676,2320864;2252447,2321139;2255191,2318851;2254690,2318851;2258144,2317370;2257961,2317342;2257709,2317342;2257844,2317325;2254690,2316839;2258325,2316384;2258211,2316336;2258714,2316336;2258325,2316384;2259194,2316757;2259595,2316462;2270010,2317693;2259595,2311996;2248149,2316336;2242926,2329104;2245362,2334378;2244122,2330928;2248651,2341495;2245362,2334378;2247832,2341243;2257206,2347030;6320831,2347078;6320732,2346979;6320808,2347068;6320940,2347221;6320808,2347068;6320177,2346787;6320632,2347177;6321254,2347266;6320831,2347078;6320980,2347227;6321725,2347475;6321415,2347289;6321254,2347266;145365,2347676;157162,2339782;224716,2196231;190442,2186793;126366,2321900;145365,2347676;1273688,2348665;1283562,2337469;1288091,2318852;1295135,2301744;1265951,2284637;1255385,2312311;1255887,2327406;1260416,2340992;1273688,2348665;6322615,2348760;6322478,2348400;6322221,2347972;6322682,2348935;6322679,2348926;6320980,2347227;6320940,2347221;6321650,2348051;3240119,2349317;3239613,2347973;3240110,2348470;3238095,2345645;6323115,2349759;6322615,2348760;6322679,2348926;6322718,2348966;6322682,2348935;6322901,2349510;2388197,2352553;2387530,2351055;2388032,2351558;2385748,2348512;2385991,2350603;6911741,2353231;6931365,2345180;6925830,2324046;6924546,2323895;6924824,2324046;6926333,2331896;6926333,2331091;6926622,2333397;6927340,2337129;6926365,2338382;6926333,2338638;6926333,2338423;6926059,2338776;6924824,2341658;6920296,2346186;6926059,2338776;6926333,2338136;6926333,2338423;6926365,2338382;6926806,2334865;6926622,2333397;6926333,2331896;6926333,2332097;6924824,2328575;6923315,2327066;6916551,2324167;6912856,2323599;6905775,2328791;6904697,2330085;6904697,2329582;6905775,2328791;6906985,2327339;6906709,2327569;6907213,2327066;6906985,2327339;6909729,2325053;6909226,2325053;6912681,2323572;6912496,2323543;6912244,2323543;6912383,2323526;6909226,2323041;6912861,2322586;6912748,2322537;6913251,2322537;6912861,2322586;6913729,2322958;6914132,2322663;6924546,2323895;6914131,2318197;6902684,2322537;6897464,2335305;6899900,2340579;6898659,2337129;6903188,2347696;6899900,2340579;6902370,2347444;6911741,2353231;4799908,2353878;4811705,2345985;4879259,2202433;4844985,2192995;4780908,2328103;4799908,2353878;622583,2354686;641458,2349719;649902,2341771;652386,2322399;634007,2314948;622583,2317431;609171,2330843;611158,2345745;622583,2354686;5928223,2354867;5938099,2343671;5942627,2325054;5949672,2307945;5920488,2290838;5909921,2318512;5910424,2333607;5914952,2347193;5928223,2354867;3241104,2355424;3241104,2354927;3241078,2355176;3735521,2357474;3746263,2357412;3754709,2353934;3754709,2321151;3746263,2317674;3725900,2323138;3719937,2337542;3725900,2351947;3735521,2357474;7042730,2358755;7042064,2357256;7042567,2357759;7040283,2354713;7040526,2356805;5277128,2360889;5296003,2355921;5304448,2347974;5306931,2328602;5288552,2321151;5277128,2323634;5263716,2337046;5265703,2351948;5277128,2360889;1823775,2361615;1827128,2333325;1759574,2282660;1738216,2304019;1811233,2360644;1823775,2361615;2436602,2364122;2458456,2359154;2466901,2343756;2451503,2335809;2430145,2341769;2422196,2356174;2436602,2364122;4226075,2364860;4230545,2331581;4196272,2313202;4169449,2340024;4226075,2364860;6478313,2367816;6481666,2339527;6414113,2288862;6392754,2310221;6465771,2366846;6478313,2367816;7091139,2370324;7112996,2365356;7121439,2349958;7106041,2342011;7084682,2347971;7076734,2362376;7091139,2370324;428370,2372069;471584,2366605;476552,2328855;417442,2332828;403534,2357664;428370,2372069;3440772,2372810;3436304,2369333;3439192,2371861;1663207,2376540;1682083,2354684;1675129,2342266;1667548,2341183;1667934,2342197;1669168,2344253;1668571,2343557;1669310,2345034;1669168,2343757;1669665,2345743;1669310,2345034;1669431,2346124;1669665,2346737;1669665,2348227;1669431,2346124;1668357,2343307;1667106,2341847;1666088,2340975;1657744,2339782;1657247,2339782;1660972,2339410;1659731,2339286;1662214,2339286;1660972,2339410;1663576,2339670;1662711,2339286;1664697,2339782;1666871,2341087;1667548,2341183;1665381,2335498;1654764,2329848;1635888,2342266;1642345,2367102;1663207,2376540;3222230,2376783;3239613,2372313;3244583,2357411;3240119,2349317;3241104,2351947;3240608,2350953;3241032,2354785;3241104,2354927;3242099,2356914;3240709,2358494;3240608,2359398;3240608,2358901;3239118,2362875;3239118,2362378;3236634,2365358;3233654,2367842;3234151,2367842;3231472,2368990;3231170,2369332;3230675,2369332;3231472,2368990;3240709,2358494;3241078,2355176;3241032,2354785;3235421,2343558;3234648,2343006;3235143,2343006;3233833,2342350;3219747,2342509;3223721,2341019;3223222,2341019;3225247,2340794;3221235,2340274;3210806,2348967;3208820,2363868;3222230,2376783;5082912,2378271;5126126,2372807;5131094,2335057;5071984,2339030;5058076,2363866;5082912,2378271;1747284,2378602;1746652,2377535;1745162,2376542;1745700,2377261;3406821,2379754;3407492,2377281;3406815,2379703;1451271,2381839;1451403,2381763;1451602,2381508;1451306,2381888;1452880,2380977;1453039,2380828;1451403,2381763;6317751,2382743;6336626,2360887;6329672,2348469;6322091,2347386;6322478,2348400;6323712,2350456;6323115,2349759;6323854,2351237;6323712,2349959;6324208,2351946;6323854,2351237;6323975,2352327;6324208,2352939;6324208,2354430;6323975,2352327;6322901,2349510;6321650,2348051;6320632,2347177;6312287,2345985;6311790,2345985;6315515,2345613;6314274,2345488;6316757,2345488;6315515,2345613;6318119,2345873;6317254,2345488;6319241,2345985;6321415,2347289;6322091,2347386;6319924,2341701;6309307,2336051;6290431,2348469;6296888,2373305;6317751,2382743;2372937,2383258;2383001,2380239;2390045,2373194;2391052,2355080;2388197,2352553;2389542,2355583;2389039,2354577;2389492,2359105;2389542,2358602;2389542,2359609;2389492,2359105;2389039,2363634;2389039,2363130;2387778,2365969;2388032,2368162;2379479,2375207;2377915,2375343;2375956,2376214;2371678,2376689;2371930,2376717;2371428,2376717;2371678,2376689;2367403,2376214;2367906,2376214;2377915,2375343;2380485,2374201;2384008,2371182;2387026,2367659;2387778,2365969;2385991,2350603;2378477,2343956;2377647,2343587;2357841,2348539;2361868,2345520;2366900,2343507;2372433,2343004;2377466,2343507;2377647,2343587;2377969,2343507;2378477,2343956;2381995,2345520;2381492,2345016;2385229,2347819;2385013,2347532;2385517,2348035;2385229,2347819;2385748,2348512;2385517,2346526;2362371,2343004;2353312,2353570;2354319,2372691;2372937,2383258;6401832,2384806;6401199,2383739;6399709,2382746;6400248,2383464;1752612,2386476;1750129,2381012;1747284,2378602;1749457,2382270;3404578,2387697;3406815,2379703;3406714,2378308;3405504,2380261;6105818,2388043;6105951,2387967;6106149,2387712;6105853,2388092;6107427,2387181;6107587,2387032;6105951,2387967;7027472,2389459;7037536,2386440;7044580,2379395;7045586,2361281;7042730,2358755;7044077,2361784;7043574,2360778;7044026,2365306;7044077,2364803;7044077,2365810;7044026,2365306;7043574,2369835;7043574,2369331;7042312,2372170;7042567,2374364;7034014,2381408;7032450,2381544;7030491,2382415;7026214,2382890;7026465,2382918;7025963,2382918;7026214,2382890;7021937,2382415;7022440,2382415;7032450,2381544;7035020,2380402;7038542,2377383;7041561,2373860;7042312,2372170;7040526,2356805;7033012,2350158;7032182,2349788;7012377,2354740;7016402,2351721;7021434,2349708;7026969,2349205;7032001,2349708;7032182,2349788;7032504,2349708;7033012,2350158;7036529,2351721;7036026,2351217;7039763,2354021;7039548,2353734;7040052,2354237;7039763,2354021;7040283,2354713;7040052,2352727;7016905,2349205;7007848,2359772;7008855,2378892;7027472,2389459;6407160,2392680;6404676,2387216;6401832,2384806;6404006,2388475;1747501,2402925;1750129,2400881;1752612,2395417;1749457,2399624;929074,2402931;929147,2402514;929056,2401874;929056,2402867;1745162,2405352;1746652,2404358;1747501,2402925;1746254,2403895;1086018,2406221;1099430,2398398;1101416,2394424;1101416,2376542;1086018,2367601;1070620,2376542;1070620,2394424;1072607,2398398;1086018,2406221;1809241,2406841;1829110,2406841;1839044,2389952;1829110,2373063;1809241,2373560;1805267,2375547;1805267,2404854;1809241,2406841;1146134,2407275;1159041,2405350;1217653,2366606;1200765,2338293;1142153,2376541;1146134,2407275;6402049,2409128;6404676,2407085;6407160,2401621;6404006,2405826;5583621,2409133;5583694,2408716;5583603,2408077;5583603,2409070;1738952,2409574;1746254,2403895;1749457,2399624;1754599,2390947;1749457,2382270;1745700,2377261;1740381,2372754;1727280,2371574;1712378,2390947;1724796,2409326;1738952,2409574;6399709,2411556;6401199,2410562;6402049,2409128;6400802,2410099;5740565,2412425;5753977,2404601;5755963,2400627;5755963,2382746;5740565,2373804;5725167,2382746;5725167,2400627;5727154,2404601;5740565,2412425;6463786,2413043;6483655,2413043;6493589,2396155;6483655,2379266;6463786,2379763;6459812,2381750;6459812,2411056;6463786,2413043;3432828,2413044;3442761,2407084;3449215,2391188;3444252,2376287;3439192,2371861;3435806,2369830;3435806,2369829;3435806,2369829;3435806,2369829;3428354,2365359;3435806,2369829;3434315,2367346;3416934,2360392;3406499,2375294;3406714,2378308;3411963,2369829;3406996,2382248;3406821,2379754;3404511,2388208;3404578,2387697;3404016,2389698;3407492,2402613;3432828,2413044;1480908,2413298;1481406,2412801;1481125,2413020;5800676,2413477;5813583,2411552;5872196,2372808;5855308,2344495;5796695,2382743;5800676,2413477;4630900,2414036;4642821,2385226;4599110,2322143;4566327,2326614;4630900,2414036;1478643,2414950;1481125,2413020;1484386,2408828;1481324,2410832;2543385,2415286;2551333,2413795;2558286,2411809;2572692,2382502;2561267,2371077;2552823,2369090;2540902,2371574;2523020,2390946;2524013,2403364;2531960,2412305;2543385,2415286;6393500,2415778;6400802,2410099;6404006,2405826;6409147,2397151;6404006,2388475;6400248,2383464;6394929,2378958;6381827,2377778;6366926,2397151;6379343,2415529;6393500,2415778;931043,2415782;929345,2403898;929074,2402931;928559,2405847;931043,2415782;1476935,2416279;1478425,2415285;1478643,2414950;2115812,2417977;2119335,2416971;2126379,2414454;2137449,2405901;2138456,2389296;2111787,2380742;2094679,2397850;2095686,2408416;2102227,2415964;2115812,2417977;3158655,2418507;3169085,2410560;3162625,2386717;3147728,2380260;3128853,2388207;3126370,2396652;3131336,2408573;3139283,2414037;3145246,2417017;3158655,2418507;6135456,2419501;6135953,2419005;6135672,2419224;1258876,2419756;1273778,2417769;1279241,2413795;1289673,2395913;1283712,2381508;1268811,2375548;1251425,2385482;1247451,2390946;1245465,2395416;1244967,2403364;1250432,2414788;1258876,2419756;1466938,2420252;1481324,2410832;1488856,2399266;1482896,2381011;1467497,2374554;1456569,2377534;1453039,2380828;1460543,2376541;1452880,2380977;1449722,2383924;1448124,2385978;1449118,2384488;1449722,2383924;1451306,2381888;1451105,2382005;1451271,2381839;1450112,2382501;1446138,2387965;1447628,2412304;1466938,2420252;6133190,2421154;6135672,2419224;6138933,2415031;6135872,2417036;7197933,2421489;7205880,2419999;7212835,2418012;7227239,2388706;7215814,2377281;7207371,2375294;7195449,2377778;7177568,2397149;7178561,2409568;7186508,2418509;7197933,2421489;5585589,2421986;5583892,2410101;5583621,2409133;5583106,2412051;5585589,2421986;6131482,2422482;6132972,2421488;6133190,2421154;3293758,2423472;3352365,2415028;3347399,2378768;3288789,2385721;3293758,2423472;950768,2424134;955879,2423233;962336,2419756;966310,2386972;933527,2390946;930049,2397403;929147,2402514;929345,2403898;933775,2419693;949318,2423927;6770349,2424177;6773871,2423171;6780915,2420655;6791985,2412101;6792992,2395497;6766323,2386942;6749216,2404051;6750222,2414617;6756763,2422165;6770349,2424177;950414,2424226;951408,2424226;950768,2424134;950350,2424208;947435,2424722;950350,2424208;949318,2423927;937500,2422239;947435,2424722;1347788,2425717;1354246,2422736;1363187,2406841;1357723,2393927;1344809,2388463;1328913,2397403;1325933,2403861;1328417,2423234;1347788,2425717;5913423,2425959;5928325,2423972;5933788,2419998;5944220,2402117;5938259,2387712;5923358,2381751;5905972,2391685;5901999,2397149;5900012,2401620;5899515,2409567;5904979,2420992;5913423,2425959;6121486,2426456;6135872,2417036;6143403,2405469;6137443,2387215;6122045,2380758;6111117,2383737;6107587,2387032;6115090,2382744;6107427,2387181;6104270,2390128;6102672,2392182;6103666,2390692;6104270,2390128;6105853,2388092;6105653,2388208;6105818,2388043;6104660,2388705;6100685,2394169;6102176,2418508;6121486,2426456;373544,2428510;392605,2414788;375717,2401873;324555,2311968;293759,2329849;350385,2415782;373544,2428510;5605315,2430338;5610426,2429436;5616883,2425959;5620856,2393176;5588073,2397149;5584596,2403606;5583694,2408716;5583892,2410101;5588322,2425897;5603865,2430131;5604961,2430429;5605955,2430429;5605315,2430338;5604896,2430411;5601981,2430926;5604896,2430411;5603865,2430131;5592047,2428443;5601981,2430926;6002336,2431921;6008793,2428940;6017735,2413045;6012270,2400130;5999356,2394667;5983461,2403607;5980480,2410065;5982964,2429437;6002336,2431921;4261093,2432045;4263329,2431423;4262832,2431423;4483374,2433904;4510197,2428441;4521125,2409069;4501754,2398141;4474931,2404102;4464003,2423473;4483374,2433904;4254388,2433907;4260690,2432189;4261093,2432045;5028088,2434712;5047149,2420990;5030261,2408076;4979099,2318171;4948302,2336052;5004928,2421984;5028088,2434712;3057522,2434852;3057096,2434291;3053348,2432417;3562973,2435394;3578867,2428938;3585323,2413043;3578867,2397148;3570919,2390691;3557505,2387214;3537139,2407579;3540616,2420991;3547073,2428938;3562973,2435394;4273773,2435593;4269289,2432417;4268296,2432417;4268500,2432684;3058314,2435894;3059308,2435894;3057522,2434852;516285,2437140;534167,2423232;516285,2409324;511318,2410814;501880,2423232;511318,2435650;516285,2437140;3063282,2437384;3081661,2423476;3063282,2409568;3053348,2414535;3059308,2411058;3058314,2411058;3048876,2423476;3057096,2434291;41424,2438631;61293,2423233;41424,2407834;36457,2409821;26026,2423233;36457,2436644;41424,2438631;4279721,2439805;4279721,2438874;4273773,2435593;3718456,2443339;3740809,2434895;3751737,2412047;3727397,2404099;3707030,2416517;3701068,2434895;3718456,2443339;5170831,2443341;5188712,2429434;5170831,2415527;5165863,2417016;5156426,2429434;5165863,2441851;5170831,2443341;2636106,2444336;2636106,2413540;2636106,2444336;4695970,2444832;4715839,2429434;4695970,2414036;4691003,2416023;4680572,2429434;4691003,2442845;4695970,2444832;4350751,2445327;4358699,2416023;4281707,2345985;4252898,2358403;4350751,2445327;2028763,2447665;2049897,2447665;2060463,2429550;2049897,2411436;2028763,2411436;2026248,2413448;2016688,2429550;2026248,2445652;2028763,2447665;3784514,2448806;3798422,2438376;3800407,2433409;3785009,2413044;3768618,2433409;3770605,2438376;3784514,2448806;6683300,2453863;6704433,2453863;6714999,2435750;6704433,2417636;6683300,2417636;6680784,2419648;6671224,2435750;6680784,2451851;6683300,2453863;4285867,2453900;4285185,2449803;4285185,2450796;4285027,2451546;4286178,2455763;4286178,2454770;4285867,2453900;1040815,2459494;1046054,2452659;1052239,2442108;1052239,2444592;1046054,2452659;1043795,2456513;1045782,2455023;1056213,2444592;1060187,2429691;1045782,2404358;1044788,2403862;1022933,2400881;1006044,2413796;1005548,2414292;1001574,2429194;1005548,2444095;1016165,2454837;1029678,2458201;1022436,2452043;1020946,2450056;1035351,2458500;1030880,2458500;1029678,2458201;1030321,2458748;1040815,2459494;1199268,2459991;1199268,2417769;1199268,2459991;148712,2460487;172058,2451049;181495,2427703;172058,2404358;148712,2394920;125366,2404358;115929,2427703;125366,2451049;148712,2460487;5695363,2465697;5700602,2458864;5706788,2448312;5706788,2450796;5700602,2458864;5698344,2462717;5700331,2461227;5710762,2450796;5714735,2435895;5700331,2410562;5699337,2410065;5677482,2407085;5660593,2419999;5660097,2420496;5656123,2435398;5660097,2450299;5670714,2461041;5684226,2464405;5676985,2458247;5675495,2456260;5689899,2464704;5685429,2464704;5684226,2464405;5684870,2464952;5695363,2465697;5853817,2466194;5853817,2423973;5853817,2466194;4803261,2466690;4826606,2457253;4836044,2433907;4826606,2410561;4803261,2401124;4779915,2410561;4770478,2433907;4779915,2457253;4803261,2466690;2921218,2467892;2924766,2465075;2922602,2465942;2931661,2459401;2930653,2460407;2924766,2465075;2925116,2464936;2932162,2459904;2935180,2451849;2933167,2444805;2926251,2439617;2930653,2443296;2931661,2444301;2922602,2437760;2925116,2438767;2926251,2439617;2922225,2436250;2911535,2435245;2898955,2451849;2909521,2467452;2921218,2467892;4569307,2470044;4593149,2462221;4587188,2417019;4585698,2416025;4567816,2412549;4551921,2420496;4544471,2432914;4547451,2454770;4548444,2456260;4569307,2470044;2186759,2473327;2211415,2463263;2221476,2438608;2211415,2413952;2186759,2403889;2162103,2413952;2152041,2438608;2162103,2463263;2186759,2473327;4263825,2478116;4281211,2469671;4285027,2451546;4281211,2440861;4279721,2439805;4279721,2447357;4281115,2449180;4281211,2448312;4281211,2449305;4281115,2449180;4280740,2452548;4281211,2451292;4280714,2452783;4280740,2452548;4279721,2455266;4279721,2454770;4279721,2447357;4268500,2432684;4265316,2430927;4260690,2432189;4248924,2436391;4240480,2448312;4240480,2460730;4250911,2474639;4263825,2478116;6841296,2479529;6865952,2469466;6876015,2444806;6865952,2420153;6841296,2410090;6816641,2420153;6806577,2444806;6816641,2469466;6841296,2479529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ihandform: Form 29" o:spid="_x0000_s1036" style="position:absolute;left:3033;top:142;width:72548;height:22338;flip:y;visibility:visible;mso-wrap-style:square;v-text-anchor:middle" coordsize="7254735,22338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" path="m4045883,123491v4503,1278,10102,-304,12292,-5903c4071806,81077,4090793,47486,4115134,17303v9250,-11684,-6815,-24342,-16065,-12658c4073754,37262,4054281,73287,4040163,112234v-2191,5841,1217,9979,5720,11257xm3526062,182900v5036,-1233,9631,-4215,12673,-9326c3555289,146798,3568432,117589,3581576,89352v11684,-25314,-23854,-47221,-37970,-21907c3527539,96655,3511474,125865,3498817,157022v-6936,17526,12140,29575,27245,25878xm2029071,379620v5355,,11684,-2434,15578,-6329c2053412,363554,2053899,350410,2045136,341647v-973,-974,-1947,-1947,-2921,-2921c2039295,335318,2034913,332884,2030532,331910v-15579,-4868,-31645,11197,-26777,26776c2005217,363067,2007163,366962,2010571,370370v974,974,1947,1947,2922,2921c2017874,377186,2023229,379620,2029071,379620xm6683620,385829v5355,,11684,-2434,15578,-6329c6707961,369763,6708448,356619,6699685,347856v-973,-974,-1947,-1947,-2921,-2921c6693844,341527,6689462,339093,6685081,338119v-15579,-4868,-31645,11197,-26777,26776c6659765,369276,6661712,373171,6665120,376579v974,974,1947,1947,2921,2921c6672423,383395,6677778,385829,6683620,385829xm224137,506913r-38,-300l224009,506145r55,605l224137,506913xm224412,510576v,-487,,-974,,-1460l224346,509846r66,730xm224742,511753r35,-82l224513,508765r-341,-1772l224137,506913r605,4840xm4878687,513122r-38,-300l4878559,512354r55,605l4878687,513122xm4879292,517962r35,-82l4879063,514974r-341,-1771l4878687,513122r275,2203l4878896,516055r66,730l4878962,515325r330,2637xm202991,533944v7303,2434,15093,-974,19474,-6816c224412,524207,225873,521773,226360,518365r-1379,-7169l224777,511671r122,1339l224742,511753r-723,1688l223954,514156r458,-1146c223925,513497,223925,513984,223925,514470r29,-314l222604,517530r834,-1112c222952,516905,222465,517392,222465,517878r139,-348l221816,518582r-325,757c221004,519826,220517,519826,220517,520313r1299,-1731l224019,513441r327,-3595l224064,506750r-1112,-2503c223438,504734,223438,505221,223925,505708r84,437l223925,505221r174,1392l224172,506993r727,1636c224899,508142,224899,508142,224412,507655r101,1110l224981,511196r2352,-5488c227333,501326,225873,497431,222952,494023v-5842,-7789,-16553,-9736,-24829,-4868c190334,493537,185465,502300,185465,511063v,11197,7303,19473,17526,22881xm4857541,540153v7303,2434,15093,-974,19474,-6816c4878962,530416,4880423,527982,4880910,524574r-1379,-7169l4879327,517880r122,1339l4879292,517962r-723,1688l4878504,520365r458,-1146c4878475,519706,4878475,520193,4878475,520679r29,-314l4877154,523739r834,-1112c4877502,523114,4877015,523601,4877015,524087r139,-348l4876365,524791r-324,757c4875555,526035,4875068,526035,4875068,526522r1297,-1731l4878569,519650r327,-3595l4878614,512959r-1112,-2503c4877988,510943,4877988,511430,4878475,511917r84,437l4878475,511430r174,1392l4878722,513203r727,1635c4879449,514351,4879449,514351,4878962,513864r101,1110l4879531,517405r2352,-5488c4881883,507535,4880423,503640,4877502,500232v-5842,-7789,-16553,-9736,-24829,-4868c4844884,499746,4840015,508509,4840015,517272v,11197,7303,19473,17526,22881xm1247535,828776v9068,-2495,16248,-10771,12353,-22211c1247231,768593,1243336,729646,1245771,689727v1460,-24342,-34565,-23368,-36999,c1203904,733054,1210233,774921,1223864,816302v3651,11683,14604,14969,23671,12474xm5902084,834985v9067,-2495,16248,-10771,12353,-22211c5901780,774802,5897885,735855,5900319,695936v1461,-24342,-34564,-23368,-36999,c5858452,739263,5864781,781130,5878412,822511v3651,11683,14605,14969,23672,12474xm2859315,998132v8704,,18073,-5476,19291,-16430c2881038,959308,2886882,936914,2895643,915980v8278,-19473,-19959,-36512,-28721,-17039c2855238,925717,2847935,952492,2844040,981702v-1459,10954,6572,16430,15275,16430xm3206296,1043650v5661,-1217,10895,-4746,14546,-9858c3232039,1017240,3244694,1001662,3256867,985597v13145,-17525,-16554,-40893,-30671,-23855c3213539,977321,3200881,992899,3187249,1007504v-8762,9249,-8274,23854,1949,32130c3194552,1043772,3200637,1044867,3206296,1043650xm758603,1065175v4572,258,9349,-1445,13487,-5948c798378,1030504,824180,1002268,850469,973546v15578,-17040,-9250,-41867,-25315,-25316c798865,976466,772090,1004216,745801,1032451v-12779,13509,-912,31948,12802,32724xm5413152,1071384v4572,258,9349,-1445,13487,-5948c5452927,1036713,5478728,1008477,5505017,979755v15579,-17040,-9250,-41867,-25315,-25316c5453414,982675,5426639,1010425,5400350,1038660v-12779,13510,-913,31948,12802,32724xm2944265,1088439v9312,2555,20021,-852,22454,-12779c2971100,1055213,2980838,1036713,2994956,1020648v15092,-17525,-9250,-42840,-25802,-25801c2949683,1014806,2937510,1038661,2930207,1065436v-3165,11927,4747,20447,14058,23003xm520242,1194801v4450,1194,9288,616,13791,-2670c560808,1173145,586610,1152698,612899,1133712v20933,-14605,,-49656,-19961,-34078c565676,1120567,537441,1140528,510178,1161461v-13144,10224,-3286,29757,10064,33340xm5174791,1201009v4450,1194,9288,616,13791,-2670c5215357,1179353,5241158,1158906,5267447,1139920v20934,-14605,,-49656,-19960,-34078c5220225,1126775,5191989,1146736,5164727,1167669v-13144,10224,-3286,29757,10064,33340xm3372731,1245925v4262,122,8520,-1338,11685,-4746c3390745,1234364,3390258,1225114,3384416,1217811v-4868,-5842,-9737,-11197,-14605,-17039c3363482,1193469,3350825,1193956,3344495,1200772v-6814,6816,-8275,18986,-487,25802c3349850,1231442,3355206,1236311,3361046,1241179v3165,2921,7425,4625,11685,4746xm3735291,1295460v4503,121,9129,-1217,12293,-3651c3753913,1286454,3757320,1276230,3752452,1268441v-486,-974,-1460,-1947,-1947,-2921c3750992,1267467,3750992,1266981,3750505,1265033r,-1947c3750505,1262113,3750992,1260652,3751479,1259678v7790,-8763,7302,-21420,-1948,-28723c3738820,1223166,3727624,1227061,3720808,1236311v-12657,16552,-9249,38946,2921,54037c3726407,1293756,3730789,1295338,3735291,1295460xm135090,1396991v9653,1643,20333,-7941,13761,-18895c132785,1351320,116720,1324545,100655,1297770v-7303,-12171,-15092,-23855,-22394,-35539c75339,1257850,52459,1228641,53919,1224259v4381,-19473,-23367,-26775,-30183,-8276c14486,1242272,47591,1274889,60248,1294362v21420,32618,43815,64748,66209,96878c128769,1394648,131873,1396443,135090,1396991xm2773916,1400416v9058,-3149,13532,-16842,2943,-23414c2764688,1369700,2752518,1361911,2740835,1354609v-16066,-10225,-31644,16552,-15093,24828c2738400,1386252,2751057,1392581,2763714,1399396v3654,1948,7181,2070,10202,1020xm4772705,1403200v9653,1643,20333,-7941,13761,-18895c4770400,1357529,4754335,1330754,4738270,1303979v-7303,-12171,-15092,-23855,-22394,-35539c4712954,1264059,4690074,1234850,4691534,1230468v4382,-19473,-23367,-26775,-30183,-8276c4652101,1248481,4685206,1281098,4697863,1300571v21421,32618,43815,64748,66209,96878c4766384,1400857,4769488,1402652,4772705,1403200xm2429726,1469619v32131,-7302,63774,-15092,95418,-24828c2546078,1438462,2537316,1406332,2515895,1411687v-32130,7789,-63287,17526,-94932,27749c2402464,1445764,2410253,1474487,2429726,1469619xm7084276,1475827v32130,-7302,63773,-15092,95417,-24828c7200627,1444671,7191864,1412541,7170443,1417896v-32130,7788,-63287,17525,-94931,27748c7057013,1451973,7064802,1480695,7084276,1475827xm658195,1479668v5241,814,11175,-555,17016,-5180c689816,1462803,707342,1454040,724867,1448199v22882,-7790,13632,-42840,-9736,-36025c692250,1418503,670343,1428725,650870,1442357v-17891,12779,-8397,34869,7325,37311xm5312744,1485876v5241,814,11174,-555,17016,-5180c5344365,1469012,5361890,1460249,5379416,1454407v22881,-7789,13631,-42839,-9736,-36024c5346799,1424710,5324892,1434934,5305419,1448565v-17891,12779,-8398,34869,7325,37311xm4259052,1511974v4807,-122,9675,-2069,13813,-5477c4292338,1490432,4311324,1474853,4330310,1458302v15092,-13145,-5355,-39919,-21420,-27749c4287470,1446618,4266536,1463170,4245603,1479235v-8276,6328,-6816,20446,,27262c4249498,1510391,4254244,1512095,4259052,1511974xm3801195,1517633v9919,-61,19656,-6268,18439,-18439c3817687,1477774,3829858,1457814,3845436,1444184v15578,-13145,-4868,-39919,-21908,-28235c3794319,1436394,3783122,1464630,3781662,1499194v-488,12415,9614,18500,19533,18439xm4532365,1583993v8101,-1917,13122,-12870,5819,-20538c4513843,1538141,4485607,1518668,4453963,1504063v-20933,-9737,-39920,21420,-18499,31644c4465647,1550311,4494856,1566377,4523579,1582441v3043,1826,6086,2191,8786,1552xm3975073,1598660v3781,1216,8132,821,12513,-2100c4041137,1561022,4092254,1522562,4140936,1480695v11197,-9736,-4868,-24828,-16065,-16066c4075702,1502603,4024585,1537167,3971035,1568811v-13510,8033,-7303,26197,4038,29849xm2487112,1683577v8094,-2312,14910,-9980,12719,-20690c2493501,1632217,2479385,1604955,2460398,1580127v-14606,-18012,-39921,7302,-25803,25802c2450174,1625402,2460398,1648283,2466725,1672137v2922,10710,12294,13752,20387,11440xm7141660,1689785v8094,-2312,14909,-9979,12719,-20690c7148050,1638425,7133932,1611164,7114946,1586335v-14606,-18012,-39921,7303,-25802,25802c7104722,1631610,7114946,1654491,7121274,1678345v2921,10710,12293,13753,20386,11440xm1274539,1721855v4153,-1065,7865,-3712,10178,-8337c1295914,1689663,1313926,1666295,1337781,1653637v24341,-13631,,-52577,-21421,-36511c1286664,1639520,1264757,1663861,1251126,1699400v-5477,14604,10953,25649,23413,22455xm5929087,1728063v4153,-1065,7865,-3712,10177,-8337c5950462,1695871,5968474,1672503,5992328,1659846v24342,-13631,,-52577,-21420,-36512c5941212,1645728,5919305,1670070,5905674,1705608v-5477,14605,10953,25650,23413,22455xm4129739,1784960v12171,2922,23855,-12657,13145,-21907c4113187,1737739,4072294,1720700,4036755,1704148v-21420,-10224,-40406,21420,-18986,32130c4052334,1753804,4091767,1776684,4129739,1784960xm4348110,1836152v10040,-46,19807,-10908,12870,-21496c4339073,1780578,4322034,1745527,4313758,1705607v-4381,-21907,-36025,-12171,-33104,9250c4287470,1759158,4305969,1800538,4338586,1832182v2799,2799,6177,3985,9524,3970xm3129310,1837233v12119,-3925,18141,-23185,3905,-32313c3079664,1768894,3030007,1726054,2986677,1678345v-14116,-16065,-36023,6816,-22877,22881c3007125,1754290,3057755,1799078,3115687,1835103v4868,3043,9584,3438,13623,2130xm2563230,1844801v13487,2715,28000,-10794,20333,-27590c2571393,1791409,2583076,1756358,2587458,1729583v4868,-29697,10223,-59393,12657,-89089c2602061,1616640,2563604,1611771,2558248,1634652v-8763,37972,-12657,76919,-18012,115377c2536341,1780213,2531960,1809909,2550946,1836197v3408,4990,7789,7698,12284,8604xm7217779,1851009v13487,2715,28000,-10794,20333,-27590c7225941,1797617,7237625,1762566,7242006,1735791v4869,-29697,10224,-59392,12658,-89089c7256611,1622848,7218152,1617979,7212797,1640860v-8763,37972,-12657,76919,-18013,115377c7190890,1786421,7186509,1816117,7205495,1842405v3408,4990,7789,7699,12284,8604xm3373218,1854089v21420,6816,29696,-25315,9250,-33104c3354719,1810761,3326970,1801025,3298247,1794209v-16550,-3894,-29211,20447,-12170,28236c3314313,1835103,3344008,1844839,3373218,1854089xm761865,1855183v28236,-6815,56473,-13631,84221,-21907c869454,1826947,859718,1791896,836350,1797251v-28236,6329,-56472,13145,-84708,20934c728275,1825000,738012,1861025,761865,1855183xm5416415,1861391v28236,-6816,56472,-13631,84220,-21907c5524003,1833155,5514267,1798104,5490899,1803459v-28236,6329,-56471,13145,-84707,20933c5382824,1831208,5392561,1867233,5416415,1861391xm1274287,1878110v3978,1293,8603,928,13350,-1993c1303215,1866380,1319767,1859565,1337292,1853723v21421,-7302,12658,-39433,-9250,-34078c1307110,1825000,1287637,1834250,1270111,1845934v-13874,9493,-7759,28297,4176,32176xm5928836,1884318v3978,1293,8603,928,13349,-1993c5957763,1872588,5974316,1865773,5991841,1859931v21420,-7302,12657,-39432,-9250,-34078c5961658,1831208,5942185,1840458,5924659,1852142v-13874,9493,-7758,28297,4177,32176xm1185890,1888775v8276,2921,18499,-3407,20446,-11683c1208284,1867842,1203415,1859566,1194653,1856645v-4869,-1948,-10711,-4381,-15579,-5355c1170798,1849829,1163009,1852750,1159601,1861026v-2921,7303,-487,16066,6815,20447c1172258,1884880,1179561,1886828,1185890,1888775xm5840440,1894983v8276,2921,18499,-3408,20446,-11684c5862834,1874049,5857965,1865774,5849203,1862853v-4869,-1948,-10711,-4381,-15579,-5355c5825347,1856037,5817558,1858958,5814151,1867234v-2921,7303,-487,16065,6815,20447c5826808,1891088,5834110,1893036,5840440,1894983xm696143,1895584v7303,2433,17039,486,23855,-2922c720485,1892175,720971,1892175,721458,1891688v17526,-10222,20447,-35051,6329,-48681c721945,1837164,713669,1833757,705880,1833757v-11684,487,-21420,6329,-27262,15578c678131,1849822,678131,1850309,677644,1850795v-973,2434,-1947,4869,-2921,7303c673263,1861993,673263,1866374,674236,1870268v,2922,487,5356,1948,7790c677644,1881952,679591,1885360,682512,1887794v3895,3408,8277,6329,13631,7790xm2803573,1899242v8336,2191,18560,-852,22454,-11075c2845014,1839484,2863027,1790315,2882014,1741633v6812,-17039,-21909,-29210,-29699,-12658c2830410,1778144,2809961,1827800,2792436,1878917v-3651,10710,2800,18134,11137,20325xm5350694,1901798v7302,2434,17039,486,23855,-2921c5375035,1898390,5375522,1898390,5376009,1897903v17525,-10223,20447,-35051,6329,-48682c5376495,1843379,5368220,1839971,5360431,1839971v-11684,487,-21421,6329,-27262,15578c5332682,1856036,5332682,1856523,5332195,1857010v-974,2434,-1948,4868,-2921,7302c5327814,1868207,5327814,1872589,5328787,1876483v,2921,487,5355,1947,7789c5332195,1888166,5334142,1891574,5337063,1894009v3895,3407,8276,6328,13631,7789xm3177147,1922001v7913,2191,17161,-730,19839,-10953c3211103,1857984,3226684,1804920,3238369,1750882v4865,-20933,-25802,-29696,-32132,-8762c3190658,1794697,3178487,1848734,3165343,1902285v-2676,10223,3895,17526,11804,19716xm3784340,1937054v3681,251,7547,-1057,10954,-4587c3837161,1888166,3886331,1851655,3940366,1824392v18497,-9249,2435,-36024,-16065,-27748c3865884,1823906,3816228,1861878,3773388,1910560v-9494,10954,-92,25741,10952,26494xm1438551,1955471v9250,,17526,-1948,26289,-3895c1475063,1949142,1482366,1936971,1478957,1926748v-3407,-10711,-14117,-18013,-24827,-14606c1445367,1914577,1437578,1917498,1429302,1921879v-15578,8763,-8764,34079,9249,33592xm6093101,1961678v9250,,17526,-1948,26289,-3895c6129613,1955349,6136915,1943178,6133507,1932954v-3407,-10710,-14117,-18013,-24828,-14605c6099916,1920784,6092128,1923704,6083852,1928085v-15579,8764,-8764,34080,9249,33593xm1287330,1968229r159,-53l1287394,1967579r-64,650xm1287318,1968356r12,-127l1287272,1968248r46,108xm1287783,1969002r-146,-875l1287489,1968176r98,613l1287577,1968613r206,389xm1287637,1969100r-50,-311l1287602,1969017r35,83xm1287854,1969424r-22,-129l1287637,1969100r217,324xm1287628,1969446r-26,-429l1287318,1968356r-95,974l1287628,1969446xm1288060,1969523r-277,-521l1287832,1969295r228,228xm1287924,1969530r-70,-106l1287868,1969514r56,16xm1288124,1969587r-64,-64l1288088,1969577r36,10xm1287192,1969657r31,-327l1286470,1969114r-69,210l1287192,1969657xm1287945,1969975r-77,-461l1287628,1969446r9,141l1287801,1969914r144,61xm2716676,1969975v3862,-844,7484,-3431,10040,-8299c2741322,1933928,2747651,1905204,2744243,1874047v-2434,-20445,-33592,-21419,-33106,c2712113,1898389,2707730,1923217,2697506,1945124v-6207,14239,7577,27384,19170,24851xm1288402,1970167r-314,-590l1287924,1969530r404,606l1288402,1970167xm1288924,1970387r-800,-800l1288124,1969587r800,800xm2981811,1972388v23367,3895,33591,-30670,9736,-36025c2951141,1927113,2911709,1913969,2874226,1895469v-19963,-9736,-37488,18987,-17528,30184c2895643,1948533,2937023,1964599,2981811,1972388xm5941878,1974437r159,-53l5941942,1973787r-64,650xm5941866,1974564r12,-127l5941820,1974456r46,108xm5942331,1975210r-146,-875l5942037,1974384r98,613l5942124,1974821r207,389xm5942185,1975308r-50,-311l5942149,1975225r36,83xm5942401,1975632r-21,-129l5942185,1975308r216,324xm5942176,1975653r-27,-428l5941866,1974564r-95,974l5942176,1975653xm5942607,1975731r-276,-521l5942380,1975503r227,228xm5942471,1975738r-70,-106l5942416,1975722r55,16xm5942672,1975795r-65,-64l5942636,1975785r36,10xm5941739,1975865r32,-327l5941017,1975322r-68,210l5941739,1975865xm5942493,1976183r-77,-461l5942176,1975653r9,142l5942348,1976122r145,61xm5942950,1976375r-314,-590l5942471,1975738r405,606l5942950,1976375xm2032736,1986246v3331,-563,6556,-2419,8990,-5948c2062173,1949141,2083106,1918470,2102092,1886340v10711,-17525,-16552,-33590,-27749,-16065c2054384,1901919,2036371,1934049,2018359,1966667v-6572,11318,4381,21268,14377,19579xm6687285,1992454v3332,-563,6557,-2419,8991,-5948c6716722,1955349,6737656,1924678,6756642,1892548v10710,-17526,-16552,-33590,-27749,-16065c6708933,1908126,6690921,1940257,6672909,1972875v-6573,11318,4381,21268,14376,19579xm1284716,2007560v10224,-974,19960,-8276,19474,-19474c1303946,1982245,1301755,1977620,1298287,1974334r-9363,-3947l1288402,1970167r209,394l1288328,1970136r-383,-161l1288003,1970317r-202,-403l1287192,1969657r-41,417l1285880,1970911r-1164,3544c1282526,1976403,1283378,1973969,1284656,1971717r1224,-806l1286401,1969324r-1685,-710l1286470,1969114r4758,-14497c1290193,1947558,1286177,1940864,1279848,1936969v-13144,-8275,-29209,-487,-34564,13632c1240903,1962772,1241876,1977376,1249666,1988573v7789,11197,20932,20447,35050,18987xm5939264,2013768v10223,-974,19960,-8276,19473,-19474c5958494,1988453,5956303,1983828,5952834,1980542r-9362,-3947l5942950,1976375r209,393l5942876,1976344r-383,-161l5942550,1976525r-202,-403l5941739,1975865r-41,417l5940428,1977119r-1164,3544c5937073,1982611,5937925,1980176,5939203,1977925r1225,-806l5940949,1975532r-1685,-710l5941017,1975322r4759,-14497c5944741,1953766,5940725,1947072,5934396,1943178v-13144,-8276,-29209,-487,-34565,13631c5895450,1968979,5896424,1983584,5904213,1994781v7789,11197,20933,20447,35051,18987xm2631784,2018149v1948,,4381,,6329,-487c2642494,2017175,2646877,2015715,2650283,2012793v2921,-2920,5356,-7788,4868,-12170c2655151,1990886,2647850,1984071,2638113,1983584v-1948,,-4381,,-6329,-487c2630322,1983097,2628863,1983097,2626915,1983097v-2921,487,-5355,1461,-8275,2921c2607442,1991860,2607442,2009386,2618640,2015228v1947,973,3894,1947,5842,2434c2626915,2018636,2629350,2018149,2631784,2018149xm1479073,2028592v9561,-3354,14125,-17868,2806,-24440c1444881,1982244,1401066,1979810,1362607,1998796v-13631,6817,-3894,30184,10224,24829c1404961,2010481,1437578,2009994,1468248,2027520v3895,2069,7637,2191,10825,1072xm75012,2033398v10428,1575,21747,-8557,14445,-19511c64142,1975428,42721,1935996,27143,1892668v-6329,-16552,-32130,-9736,-26289,6816c16920,1944759,37366,1988572,65602,2027519v2556,3529,5934,5354,9410,5879xm6133622,2034800v9562,-3354,14126,-17868,2807,-24440c6099430,1988452,6055616,1986018,6017157,2005004v-13631,6817,-3895,30184,10223,24829c6059511,2016689,6092128,2016202,6122798,2033728v3894,2069,7637,2191,10824,1072xm4712627,2039607v10429,1574,21748,-8557,14445,-19511c4701757,1981637,4680337,1942204,4664758,1898877v-6328,-16552,-32130,-9736,-26288,6816c4654535,1950968,4674982,1994781,4703218,2033727v2556,3530,5933,5355,9409,5880xm587889,2046566v11866,2130,24280,1400,36694,-2008c649898,2038230,638701,1997823,613873,2005612v-21420,6816,-46736,-16065,-47709,-37485c565191,1941838,528192,1942325,525757,1968127v-2433,24828,9737,48195,28723,63287c564704,2039446,576022,2044436,587889,2046566xm5242436,2052774v11867,2130,24281,1400,36695,-2008c5304446,2044437,5293249,2004031,5268421,2011820v-21420,6816,-46736,-16065,-47709,-37485c5219739,1948046,5182740,1948533,5180305,1974335v-2434,24828,9737,48195,28723,63287c5219252,2045654,5230570,2050644,5242436,2052774xm2378429,2065917v4563,517,9431,-669,13813,-4320c2419017,2038716,2445306,2015835,2471107,1992468v17040,-15579,-7788,-39433,-25314,-25315c2419017,1989547,2392729,2012427,2366927,2035795v-13144,11684,-2191,28570,11502,30122xm7032976,2072125v4564,517,9433,-669,13814,-4321c7073566,2044924,7099854,2022043,7125656,1998675v17039,-15578,-7789,-39432,-25315,-25314c7073566,1995754,7047277,2018635,7021475,2042003v-13144,11684,-2191,28570,11501,30122xm3623931,2119408v36997,3895,36997,-61339,,-57445c3622957,2061963,3621983,2061963,3620522,2062450v-36512,3895,-36512,52577,,56471c3621496,2118921,3622469,2118921,3623931,2119408xm3691114,2147156v7302,974,16066,-1947,18012,-10223c3711073,2128657,3706692,2121841,3698904,2118920v-6816,-2434,-13632,-4868,-20447,-7303c3670180,2108697,3659957,2115025,3658011,2123302v-2436,8276,1946,19473,11196,20447c3676509,2144722,3683811,2146182,3691114,2147156xm4486034,2166021v6389,1583,14178,-1095,17586,-9127c4526988,2100422,4558632,2047845,4600012,2003057v15091,-16552,-8763,-40407,-24342,-24342c4527961,2025938,4492423,2084357,4476844,2149591v-2190,9007,2800,14848,9190,16430xm4404353,2171733v3454,-540,6770,-2426,9204,-6077c4447148,2117460,4481713,2066344,4504107,2011333v6815,-16552,-19474,-26775,-28236,-12171c4446175,2049792,4421346,2102369,4389703,2151538v-7303,11319,4290,21815,14650,20195xm863028,2174114v4907,304,9958,-1522,14217,-6390c915217,2124884,954650,2083016,992136,2039689v15578,-18012,-9249,-43327,-26289,-26288c925928,2054294,887468,2097135,848036,2138515v-13145,14604,273,34686,14992,35599xm5517576,2180321v4906,304,9957,-1521,14217,-6389c5569765,2131091,5609198,2089224,5646683,2045897v15579,-18012,-9249,-43328,-26288,-26288c5580475,2060502,5542016,2103342,5502583,2144723v-13144,14604,274,34686,14993,35598xm1921467,2198387v12642,-23,25696,-14354,16568,-26768c1900061,2120503,1859655,2069386,1813408,2025572v-18500,-17039,-42355,8276,-27263,27262c1825578,2101029,1868905,2146304,1909798,2193039v3287,3773,7455,5356,11669,5348xm2262259,2199368v25315,-487,25315,-38945,,-39432c2244734,2159448,2227207,2158962,2209194,2160423v-24828,2433,-24828,36025,,38458c2226720,2200342,2244246,2199368,2262259,2199368xm598195,2201127v11661,-23,24075,-13806,15677,-25125c583202,2133648,553019,2090808,526244,2046020v-12658,-19960,-43815,-1947,-31644,18012c522836,2109794,553506,2154581,587584,2195962v2921,3651,6724,5172,10611,5165xm6576016,2204594v12642,-22,25695,-14353,16568,-26767c6554611,2126710,6514205,2075594,6467956,2031780v-18499,-17039,-42354,8275,-27262,27262c6480127,2107237,6523454,2152512,6564348,2199247v3286,3773,7454,5355,11668,5347xm6916808,2205576v25315,-487,25315,-38946,,-39433c6899282,2165656,6881756,2165170,6863743,2166630v-24827,2434,-24827,36025,,38459c6881269,2206550,6898795,2205576,6916808,2205576xm5252745,2207334v11661,-22,24075,-13806,15677,-25124c5237752,2139856,5207569,2097016,5180793,2052227v-12658,-19959,-43814,-1946,-31643,18013c5177385,2116001,5208055,2160789,5242133,2202169v2921,3652,6725,5173,10612,5165xm2886393,2233812v4381,,8763,-1947,11684,-4868c2902457,2224563,2903917,2218721,2902457,2212879v-486,-1461,-973,-3408,-973,-4869c2900024,2201682,2893209,2196326,2886393,2196814v-6815,486,-13631,4381,-15092,11196c2870814,2209471,2870327,2211418,2870327,2212879v-1461,5842,,12171,4381,16065c2878116,2231865,2882010,2233812,2886393,2233812xe" fillcolor="#db1a5e [3204]" stroked="f">
                  <v:stroke joinstyle="miter"/>
                  <v:path arrowok="t" o:connecttype="custom" o:connectlocs="4045883,123491;4058175,117588;4115134,17303;4099069,4645;4040163,112234;4045883,123491;3526062,182900;3538735,173574;3581576,89352;3543606,67445;3498817,157022;3526062,182900;2029071,379620;2044649,373291;2045136,341647;2042215,338726;2030532,331910;2003755,358686;2010571,370370;2013493,373291;2029071,379620;6683620,385829;6699198,379500;6699685,347856;6696764,344935;6685081,338119;6658304,364895;6665120,376579;6668041,379500;6683620,385829;224137,506913;224099,506613;224009,506145;224064,506750;224412,510576;224412,509116;224346,509846;224742,511753;224777,511671;224513,508765;224172,506993;224137,506913;4878687,513122;4878649,512822;4878559,512354;4878614,512959;4879292,517962;4879327,517880;4879063,514974;4878722,513203;4878687,513122;4878962,515325;4878896,516055;4878962,516785;4878962,515325;202991,533944;222465,527128;226360,518365;224981,511196;224777,511671;224899,513010;224742,511753;224019,513441;223954,514156;224412,513010;223925,514470;223954,514156;222604,517530;223438,516418;222465,517878;222604,517530;221816,518582;221491,519339;220517,520313;221816,518582;224019,513441;224346,509846;224064,506750;222952,504247;223925,505708;224009,506145;223925,505221;224099,506613;224172,506993;224899,508629;224412,507655;224513,508765;224981,511196;227333,505708;222952,494023;198123,489155;185465,511063;202991,533944;4857541,540153;4877015,533337;4880910,524574;4879531,517405;4879327,517880;4879449,519219;4879292,517962;4878569,519650;4878504,520365;4878962,519219;4878475,520679;4878504,520365;4877154,523739;4877988,522627;4877015,524087;4877154,523739;4876365,524791;4876041,525548;4875068,526522;4876365,524791;4878569,519650;4878896,516055;4878614,512959;4877502,510456;4878475,511917;4878559,512354;4878475,511430;4878649,512822;4878722,513203;4879449,514838;4878962,513864;4879063,514974;4879531,517405;4881883,511917;4877502,500232;4852673,495364;4840015,517272;4857541,540153;1247535,828776;1259888,806565;1245771,689727;1208772,689727;1223864,816302;1247535,828776;5902084,834985;5914437,812774;5900319,695936;5863320,695936;5878412,822511;5902084,834985;2859315,998132;2878606,981702;2895643,915980;2866922,898941;2844040,981702;2859315,998132;3206296,1043650;3220842,1033792;3256867,985597;3226196,961742;3187249,1007504;3189198,1039634;3206296,1043650;758603,1065175;772090,1059227;850469,973546;825154,948230;745801,1032451;758603,1065175;5413152,1071384;5426639,1065436;5505017,979755;5479702,954439;5400350,1038660;5413152,1071384;2944265,1088439;2966719,1075660;2994956,1020648;2969154,994847;2930207,1065436;2944265,1088439;520242,1194801;534033,1192131;612899,1133712;592938,1099634;510178,1161461;520242,1194801;5174791,1201009;5188582,1198339;5267447,1139920;5247487,1105842;5164727,1167669;5174791,1201009;3372731,1245925;3384416,1241179;3384416,1217811;3369811,1200772;3344495,1200772;3344008,1226574;3361046,1241179;3372731,1245925;3735291,1295460;3747584,1291809;3752452,1268441;3750505,1265520;3750505,1265033;3750505,1263086;3751479,1259678;3749531,1230955;3720808,1236311;3723729,1290348;3735291,1295460;135090,1396991;148851,1378096;100655,1297770;78261,1262231;53919,1224259;23736,1215983;60248,1294362;126457,1391240;135090,1396991;2773916,1400416;2776859,1377002;2740835,1354609;2725742,1379437;2763714,1399396;2773916,1400416;4772705,1403200;4786466,1384305;4738270,1303979;4715876,1268440;4691534,1230468;4661351,1222192;4697863,1300571;4764072,1397449;4772705,1403200;2429726,1469619;2525144,1444791;2515895,1411687;2420963,1439436;2429726,1469619;7084276,1475827;7179693,1450999;7170443,1417896;7075512,1445644;7084276,1475827;658195,1479668;675211,1474488;724867,1448199;715131,1412174;650870,1442357;658195,1479668;5312744,1485876;5329760,1480696;5379416,1454407;5369680,1418383;5305419,1448565;5312744,1485876;4259052,1511974;4272865,1506497;4330310,1458302;4308890,1430553;4245603,1479235;4245603,1506497;4259052,1511974;3801195,1517633;3819634,1499194;3845436,1444184;3823528,1415949;3781662,1499194;3801195,1517633;4532365,1583993;4538184,1563455;4453963,1504063;4435464,1535707;4523579,1582441;4532365,1583993;3975073,1598660;3987586,1596560;4140936,1480695;4124871,1464629;3971035,1568811;3975073,1598660;2487112,1683577;2499831,1662887;2460398,1580127;2434595,1605929;2466725,1672137;2487112,1683577;7141660,1689785;7154379,1669095;7114946,1586335;7089144,1612137;7121274,1678345;7141660,1689785;1274539,1721855;1284717,1713518;1337781,1653637;1316360,1617126;1251126,1699400;1274539,1721855;5929087,1728063;5939264,1719726;5992328,1659846;5970908,1623334;5905674,1705608;5929087,1728063;4129739,1784960;4142884,1763053;4036755,1704148;4017769,1736278;4129739,1784960;4348110,1836152;4360980,1814656;4313758,1705607;4280654,1714857;4338586,1832182;4348110,1836152;3129310,1837233;3133215,1804920;2986677,1678345;2963800,1701226;3115687,1835103;3129310,1837233;2563230,1844801;2583563,1817211;2587458,1729583;2600115,1640494;2558248,1634652;2540236,1750029;2550946,1836197;2563230,1844801;7217779,1851009;7238112,1823419;7242006,1735791;7254664,1646702;7212797,1640860;7194784,1756237;7205495,1842405;7217779,1851009;3373218,1854089;3382468,1820985;3298247,1794209;3286077,1822445;3373218,1854089;761865,1855183;846086,1833276;836350,1797251;751642,1818185;761865,1855183;5416415,1861391;5500635,1839484;5490899,1803459;5406192,1824392;5416415,1861391;1274287,1878110;1287637,1876117;1337292,1853723;1328042,1819645;1270111,1845934;1274287,1878110;5928836,1884318;5942185,1882325;5991841,1859931;5982591,1825853;5924659,1852142;5928836,1884318;1185890,1888775;1206336,1877092;1194653,1856645;1179074,1851290;1159601,1861026;1166416,1881473;1185890,1888775;5840440,1894983;5860886,1883299;5849203,1862853;5833624,1857498;5814151,1867234;5820966,1887681;5840440,1894983;696143,1895584;719998,1892662;721458,1891688;727787,1843007;705880,1833757;678618,1849335;677644,1850795;674723,1858098;674236,1870268;676184,1878058;682512,1887794;696143,1895584;2803573,1899242;2826027,1888167;2882014,1741633;2852315,1728975;2792436,1878917;2803573,1899242;5350694,1901798;5374549,1898877;5376009,1897903;5382338,1849221;5360431,1839971;5333169,1855549;5332195,1857010;5329274,1864312;5328787,1876483;5330734,1884272;5337063,1894009;5350694,1901798;3177147,1922001;3196986,1911048;3238369,1750882;3206237,1742120;3165343,1902285;3177147,1922001;3784340,1937054;3795294,1932467;3940366,1824392;3924301,1796644;3773388,1910560;3784340,1937054;1438551,1955471;1464840,1951576;1478957,1926748;1454130,1912142;1429302,1921879;1438551,1955471;6093101,1961678;6119390,1957783;6133507,1932954;6108679,1918349;6083852,1928085;6093101,1961678;1287330,1968229;1287489,1968176;1287394,1967579;1287318,1968356;1287330,1968229;1287272,1968248;1287783,1969002;1287637,1968127;1287489,1968176;1287587,1968789;1287577,1968613;1287637,1969100;1287587,1968789;1287602,1969017;1287854,1969424;1287832,1969295;1287637,1969100;1287628,1969446;1287602,1969017;1287318,1968356;1287223,1969330;1288060,1969523;1287783,1969002;1287832,1969295;1287924,1969530;1287854,1969424;1287868,1969514;1288124,1969587;1288060,1969523;1288088,1969577;1287192,1969657;1287223,1969330;1286470,1969114;1286401,1969324;1287945,1969975;1287868,1969514;1287628,1969446;1287637,1969587;1287801,1969914;2716676,1969975;2726716,1961676;2744243,1874047;2711137,1874047;2697506,1945124;2716676,1969975;1288402,1970167;1288088,1969577;1287924,1969530;1288328,1970136;1288924,1970387;1288124,1969587;1288124,1969587;2981811,1972388;2991547,1936363;2874226,1895469;2856698,1925653;2981811,1972388;5941878,1974437;5942037,1974384;5941942,1973787;5941866,1974564;5941878,1974437;5941820,1974456;5942331,1975210;5942185,1974335;5942037,1974384;5942135,1974997;5942124,1974821;5942185,1975308;5942135,1974997;5942149,1975225;5942401,1975632;5942380,1975503;5942185,1975308;5942176,1975653;5942149,1975225;5941866,1974564;5941771,1975538;5942607,1975731;5942331,1975210;5942380,1975503;5942471,1975738;5942401,1975632;5942416,1975722;5942672,1975795;5942607,1975731;5942636,1975785;5941739,1975865;5941771,1975538;5941017,1975322;5940949,1975532;5942493,1976183;5942416,1975722;5942176,1975653;5942185,1975795;5942348,1976122;5942950,1976375;5942636,1975785;5942471,1975738;5942876,1976344;2032736,1986246;2041726,1980298;2102092,1886340;2074343,1870275;2018359,1966667;2032736,1986246;6687285,1992454;6696276,1986506;6756642,1892548;6728893,1876483;6672909,1972875;6687285,1992454;1284716,2007560;1304190,1988086;1298287,1974334;1288924,1970387;1288402,1970167;1288611,1970561;1288328,1970136;1287945,1969975;1288003,1970317;1287801,1969914;1287192,1969657;1287151,1970074;1285880,1970911;1284716,1974455;1284656,1971717;1285880,1970911;1286401,1969324;1284716,1968614;1286470,1969114;1291228,1954617;1279848,1936969;1245284,1950601;1249666,1988573;1284716,2007560;5939264,2013768;5958737,1994294;5952834,1980542;5943472,1976595;5942950,1976375;5943159,1976768;5942876,1976344;5942493,1976183;5942550,1976525;5942348,1976122;5941739,1975865;5941698,1976282;5940428,1977119;5939264,1980663;5939203,1977925;5940428,1977119;5940949,1975532;5939264,1974822;5941017,1975322;5945776,1960825;5934396,1943178;5899831,1956809;5904213,1994781;5939264,2013768;2631784,2018149;2638113,2017662;2650283,2012793;2655151,2000623;2638113,1983584;2631784,1983097;2626915,1983097;2618640,1986018;2618640,2015228;2624482,2017662;2631784,2018149;1479073,2028592;1481879,2004152;1362607,1998796;1372831,2023625;1468248,2027520;1479073,2028592;75012,2033398;89457,2013887;27143,1892668;854,1899484;65602,2027519;75012,2033398;6133622,2034800;6136429,2010360;6017157,2005004;6027380,2029833;6122798,2033728;6133622,2034800;4712627,2039607;4727072,2020096;4664758,1898877;4638470,1905693;4703218,2033727;4712627,2039607;587889,2046566;624583,2044558;613873,2005612;566164,1968127;525757,1968127;554480,2031414;587889,2046566;5242436,2052774;5279131,2050766;5268421,2011820;5220712,1974335;5180305,1974335;5209028,2037622;5242436,2052774;2378429,2065917;2392242,2061597;2471107,1992468;2445793,1967153;2366927,2035795;2378429,2065917;7032976,2072125;7046790,2067804;7125656,1998675;7100341,1973361;7021475,2042003;7032976,2072125;3623931,2119408;3623931,2061963;3620522,2062450;3620522,2118921;3623931,2119408;3691114,2147156;3709126,2136933;3698904,2118920;3678457,2111617;3658011,2123302;3669207,2143749;3691114,2147156;4486034,2166021;4503620,2156894;4600012,2003057;4575670,1978715;4476844,2149591;4486034,2166021;4404353,2171733;4413557,2165656;4504107,2011333;4475871,1999162;4389703,2151538;4404353,2171733;863028,2174114;877245,2167724;992136,2039689;965847,2013401;848036,2138515;863028,2174114;5517576,2180321;5531793,2173932;5646683,2045897;5620395,2019609;5502583,2144723;5517576,2180321;1921467,2198387;1938035,2171619;1813408,2025572;1786145,2052834;1909798,2193039;1921467,2198387;2262259,2199368;2262259,2159936;2209194,2160423;2209194,2198881;2262259,2199368;598195,2201127;613872,2176002;526244,2046020;494600,2064032;587584,2195962;598195,2201127;6576016,2204594;6592584,2177827;6467956,2031780;6440694,2059042;6564348,2199247;6576016,2204594;6916808,2205576;6916808,2166143;6863743,2166630;6863743,2205089;6916808,2205576;5252745,2207334;5268422,2182210;5180793,2052227;5149150,2070240;5242133,2202169;5252745,2207334;2886393,2233812;2898077,2228944;2902457,2212879;2901484,2208010;2886393,2196814;2871301,2208010;2870327,2212879;2874708,2228944;2886393,2233812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ihandform: Form 44" o:spid="_x0000_s1037" style="position:absolute;left:3697;top:112;width:71873;height:24319;flip:y;visibility:visible;mso-wrap-style:square;v-text-anchor:middle" coordsize="7187327,2431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" path="m2257260,38701v3895,974,7303,974,10711,c2269431,38701,2270404,38215,2271865,38215v5356,-974,9250,-4869,12171,-9250c2287443,23610,2287443,15334,2284036,10466v-2921,-4382,-6815,-8276,-12171,-9250c2270404,1216,2269431,729,2267971,729v-3408,-973,-6816,-973,-10711,c2253852,1703,2250932,3163,2248497,5598v-3408,3894,-5842,8763,-5842,14117c2242655,24584,2245089,29939,2248497,33833v2435,2435,5355,4382,8763,4868xm6911810,44910v3894,974,7302,974,10710,c6923980,44910,6924954,44424,6926414,44424v5356,-974,9250,-4869,12171,-9250c6941993,29819,6941993,21543,6938585,16675v-2921,-4382,-6815,-8276,-12171,-9250c6924954,7425,6923980,6938,6922520,6938v-3408,-973,-6816,-973,-10710,c6908402,7912,6905481,9372,6903047,11807v-3408,3894,-5843,8763,-5843,14117c6897204,30793,6899639,36148,6903047,40042v2434,2435,5355,4382,8763,4868xm2848292,241101v,,-487,-487,-487,-974l2848091,240842r201,259xm2849295,243851r-517,-2750l2848951,242992r344,859xm2849752,244995v,-487,-486,-974,-486,-1460l2849348,243984r404,1011xm2849266,246456v,-487,,-974,,-974l2849221,245969r45,487xm2850240,248890r-892,-4906l2849295,243851r945,5039xm2843911,258140v,,,-487,487,-487l2844121,257860r-210,280xm2838556,272258v6815,-1460,13630,-8276,15091,-15092c2855107,251324,2854621,245482,2851699,240614r-2311,-1778l2851699,244508v,3408,-973,6329,-2433,9250c2847319,257166,2844032,259722,2840260,261183r-2068,147l2836608,262034v,,488,,488,l2832471,262497r242,24c2832713,262521,2832227,262521,2832227,262521r244,-24l2827845,262034v,,487,,487,l2838192,261330r2798,-1243c2840990,260574,2840503,260574,2840503,260574r3618,-2714l2846830,254245v489,-1461,1462,-2921,1948,-4381c2848778,250351,2848778,250351,2848778,250837r443,-4868l2848951,242992r-860,-2150l2844884,236719v-1460,-1461,-2920,-2434,-4381,-3407c2839043,232825,2837096,231851,2835635,231364v,,487,,487,l2833444,230877r-4870,l2827427,231086r-9319,4659c2819082,234772,2820543,233798,2822003,232825v,,-487,,-487,487c2822976,232825,2824924,231851,2826385,231364v,,-488,,-488,l2827427,231086r418,-209l2828574,230877r2435,-443l2830765,230390v,,489,,489,l2831009,230434r2435,443l2839043,230877r10345,7959l2846344,231364v-4380,-3895,-8762,-6329,-14604,-6329c2827845,225035,2824437,226009,2821029,227956v-4868,2921,-8277,7302,-10710,12171c2806911,248403,2808372,257166,2813727,263982v1947,2921,3407,4381,6816,6329c2826385,273719,2832227,273719,2838556,272258xm1043873,375373v3942,-1096,7410,-3804,9478,-8550c1063089,344429,1078181,322034,1097166,306456v19472,-15579,-8763,-45276,-27750,-27750c1046537,300127,1030471,323008,1020734,353192v-4746,14239,11319,25467,23139,22181xm5698415,381582v3941,-1096,7409,-3804,9478,-8550c5717629,350638,5732721,328243,5751707,312665v19473,-15579,-8762,-45276,-27749,-27750c5701078,306336,5685012,329217,5675276,359401v-4746,14239,11319,25467,23139,22181xm4347038,813425v8215,-2252,14787,-9798,11380,-20264c4352576,774175,4354036,756649,4361825,738149v6816,-17039,-22394,-29696,-30183,-12657c4320444,749834,4318011,776122,4325800,801923v3164,10711,13023,13753,21238,11502xm3168287,910995v11685,-1301,20903,-14992,9587,-24851c3148662,860829,3106796,856934,3073693,877868v-18500,12657,-487,43328,17525,30184c3110691,893933,3136979,892473,3156452,907565v3773,2921,7942,3864,11835,3430xm2042131,968256v11608,-906,23322,-3370,35006,-7508c2099044,952959,2090282,918394,2067401,925209v-33105,9737,-72050,3895,-96878,-21420c1949102,882369,1918919,917907,1944234,937380v29209,22273,63074,33591,97897,30876xm6696679,974465v11607,-906,23322,-3370,35005,-7508c6753592,959168,6744829,924603,6721948,931418v-33105,9737,-72050,3895,-96878,-21420c6603649,888578,6573466,924116,6598781,943589v29209,22273,63074,33591,97898,30876xm3683687,1009941v3248,342,6687,-632,9729,-3552c3707048,993731,3720678,981074,3734797,968416v10224,-9736,-4869,-23367,-15093,-15091c3705100,965009,3690494,976692,3675404,988376v-9495,7668,-1461,20538,8283,21565xm4672692,1123805v15336,-5569,22730,-27841,4108,-38064c4644670,1068216,4611565,1062373,4575540,1069189v-23368,3895,-18013,45275,6329,42840c4607184,1109595,4632499,1112029,4655379,1122740v6207,2921,12202,2921,17313,1065xm3542921,1306052v14218,-4952,21245,-26676,4450,-35804c3507937,1248341,3485545,1211342,3479703,1167528v-2922,-20447,-37485,-15579,-36512,4868c3447083,1227894,3478727,1277063,3526924,1304325v5720,3165,11259,3378,15997,1727xm43126,1324649v8215,-2191,14909,-9737,12231,-20690c52436,1291301,49028,1279130,46108,1266473,39778,1243105,2292,1253815,9595,1276696v3895,12170,7789,24341,12171,36512c25174,1323675,34910,1326839,43126,1324649xm4697673,1330858v8215,-2191,14909,-9737,12232,-20690c4706984,1297510,4703576,1285339,4700655,1272682v-6329,-23368,-43815,-12658,-36512,10223c4668037,1295075,4671932,1307246,4676313,1319417v3408,10467,13145,13631,21360,11441xm4032474,1366686v10269,137,20949,-12460,14376,-23413c4039548,1331589,4035166,1318445,4033219,1304813v-1460,-9249,-13144,-14605,-21421,-12170c4002062,1295564,3997680,1304813,3999627,1314063v3895,18013,11685,33591,23368,47709c4025673,1365180,4029050,1366640,4032474,1366686xm2127889,1463271v4990,1096,10345,122,14970,-3529c2152596,1452927,2152596,1440269,2145293,1431506v-14118,-16065,-35538,-21907,-55985,-17526c2081033,1415928,2076164,1424691,2077137,1432480v974,7302,8276,15578,16553,14605c2102940,1445624,2111216,1448058,2115110,1454387v3165,4625,7790,7789,12779,8884xm6782437,1469480v4989,1096,10344,122,14969,-3529c6807143,1459136,6807143,1446478,6799841,1437715v-14119,-16065,-35539,-21907,-55986,-17526c6735580,1422137,6730711,1430900,6731684,1438689v974,7302,8277,15578,16553,14605c6757487,1451833,6765763,1454267,6769658,1460596v3164,4625,7789,7789,12779,8884xm4132530,1601776v42841,-18013,83247,-41867,125601,-60854c4275656,1533133,4262999,1502950,4244986,1509765v-42840,15092,-89575,31157,-128035,55985c4099426,1576947,4111110,1610539,4132530,1601776xm2918441,1651831v3546,22,7015,-1377,9692,-4785c2945172,1625139,2962698,1603722,2978763,1581328v10223,-14118,-13631,-33104,-24828,-18986c2936897,1584249,2920345,1606643,2903792,1629033v-7303,9859,4015,22729,14649,22798xm4643551,1678614v17184,-2875,28137,-26699,8421,-39844c4625683,1621732,4598908,1608104,4566777,1609565v-20446,974,-22881,27258,-4868,34560c4582843,1652401,4607184,1659217,4625196,1673335v6207,4869,12627,6238,18355,5279xm323109,1704614v9250,-2921,15092,-12170,12171,-21420c333333,1674431,323109,1668103,313860,1671024v-2921,973,-2921,973,-4869,486c310939,1671997,308504,1671024,308018,1671024v-487,,-1460,-487,-1947,-487c305097,1670050,303636,1669563,302663,1668589v-487,,-2921,-1947,-1948,-1460c302176,1668103,299255,1664695,299742,1666155v486,974,-1947,-2921,-1947,-2921c292926,1654471,280756,1651550,271993,1656419v-9250,5355,-11198,16552,-6816,25801c276374,1703641,300715,1711917,323109,1704614xm69472,1705589v14118,,26289,-13631,21420,-26776c90892,1678326,90892,1678326,90406,1677840v-2922,-8277,-10711,-16066,-20448,-15579c60222,1662748,52919,1668590,49512,1677840v,486,,486,-487,973c44643,1691958,56327,1705589,69472,1705589xm4977658,1710821v9250,-2921,15092,-12171,12171,-21420c4987881,1680638,4977658,1674310,4968408,1677230v-2921,974,-2921,974,-4868,487c4965487,1678204,4963053,1677230,4962567,1677230v-487,,-1461,-487,-1948,-487c4959645,1676256,4958185,1675770,4957211,1674796v-487,,-2920,-1947,-1947,-1460c4956724,1674310,4953804,1670901,4954291,1672362v486,974,-1948,-2921,-1948,-2921c4947475,1660678,4935304,1657757,4926541,1662625v-9250,5355,-11197,16553,-6815,25802c4930923,1709848,4955264,1718123,4977658,1710821xm4724022,1711796v14118,,26289,-13631,21420,-26776c4745442,1684533,4745442,1684533,4744956,1684047v-2922,-8277,-10711,-16066,-20448,-15579c4714772,1668955,4707469,1674797,4704062,1684047v,486,,486,-487,973c4699193,1698165,4710877,1711796,4724022,1711796xm977081,1736957v12460,2556,26974,-11044,19306,-26014c968151,1655932,940889,1596540,905837,1544936v-9736,-15091,-37972,-5841,-30184,12658c899995,1616500,935047,1672970,966204,1728469v2799,4990,6724,7637,10877,8488xm5631630,1743164v12460,2556,26973,-11044,19306,-26014c5622700,1662139,5595438,1602749,5560386,1551145v-9736,-15091,-37973,-5841,-30184,12658c5554544,1622706,5589596,1679177,5620753,1734675v2799,4990,6724,7637,10877,8489xm1537309,1752164v11228,-3036,19169,-18462,8215,-27590c1506092,1692443,1479804,1648629,1468607,1598974v-5843,-25316,-41381,-13631,-37973,10223c1439397,1669076,1474448,1718732,1525564,1750376v3895,2434,8003,2799,11745,1788xm6191858,1758370v11227,-3035,19169,-18461,8215,-27589c6160640,1698650,6134352,1654836,6123155,1605183v-5843,-25316,-41381,-13631,-37973,10223c6093945,1675283,6128996,1724939,6180113,1756583v3895,2434,8002,2799,11745,1787xm2226593,1787375v10709,-3408,17525,-14118,14118,-25316c2240223,1759625,2240223,1759625,2240223,1762546v,-973,,-2434,,-3408c2239737,1754757,2240223,1762546,2240711,1756704v485,-1461,485,-973,-488,974c2240711,1756704,2241196,1755731,2241684,1754270v2434,-5842,2921,-6815,1460,-3408c2245092,1747942,2244118,1748428,2240711,1752810v10710,-6329,13143,-20447,5841,-29697c2239737,1714837,2224157,1711916,2216370,1721166v-2435,2921,-5356,4868,-7304,7302c2205170,1732850,2202738,1738692,2200791,1744533v-2434,9250,-2434,19473,486,28724c2204685,1783480,2215395,1791269,2226593,1787375xm6881139,1793581v10710,-3407,17526,-14118,14118,-25315c6894770,1765832,6894770,1765832,6894770,1768753v,-974,,-2434,,-3408c6894283,1760964,6894770,1768753,6895257,1762910v487,-1460,487,-973,-487,975c6895257,1762910,6895744,1761937,6896231,1760477v2434,-5842,2920,-6816,1460,-3408c6899638,1754149,6898665,1754635,6895257,1759017v10710,-6329,13144,-20447,5842,-29697c6894283,1721044,6878705,1718123,6870916,1727373v-2434,2921,-5355,4868,-7303,7302c6859719,1739056,6857285,1744899,6855338,1750740v-2435,9250,-2435,19473,486,28723c6859232,1789686,6869942,1797475,6881139,1793581xm337653,1805691v2982,-791,5659,-2738,7363,-5659c348424,1793703,345990,1787374,340635,1783480v-10223,-7790,-20446,-15579,-30670,-23369c303636,1755243,293900,1759138,290492,1765467v-3895,7302,-1460,16065,5355,19959c306558,1791756,317754,1798084,328464,1804413v2922,1704,6208,2069,9189,1278xm4992200,1811898v2982,-791,5659,-2738,7363,-5660c5002971,1799910,5000537,1793581,4995182,1789686v-10223,-7789,-20446,-15579,-30670,-23368c4958183,1761450,4948447,1765345,4945039,1771673v-3895,7303,-1460,16066,5355,19960c4961105,1797962,4972301,1804291,4983011,1810620v2921,1704,6208,2069,9189,1278xm261281,1847742v3894,973,7302,487,10710,-975c279293,1843847,284161,1835084,281727,1827295v-974,-3895,-1947,-7303,-2920,-11198c277833,1809769,271504,1803926,265175,1802466v-4868,-973,-10223,-487,-14604,1947c246189,1806848,243268,1811229,241808,1816097v-1461,6329,973,13145,5355,18500c248623,1836058,250084,1838005,251544,1839952v2434,3408,5355,6815,9737,7790xm4326955,1851453v7242,-61,14909,-4807,15883,-14057c4346246,1802345,4348680,1766806,4348680,1731755v-487,-11684,-19473,-15579,-21907,-2921c4319957,1764859,4316549,1800884,4313628,1837396v-730,9494,6086,14118,13327,14057xm4915830,1853948v3894,973,7302,487,10710,-974c4933843,1850053,4938711,1841290,4936277,1833502v-974,-3895,-1947,-7303,-2921,-11198c4932382,1815976,4926054,1810133,4919724,1808673v-4868,-973,-10223,-487,-14604,1947c4900738,1813055,4897817,1817436,4896357,1822304v-1460,6329,973,13145,5355,18499c4903173,1842264,4904633,1844212,4906093,1846159v2435,3408,5356,6815,9737,7789xm623479,1878898r27,-244l623479,1878411v,,,,,487xm623273,1880825r-65,-1688l622992,1879871r281,954xm5278028,1885105r27,-244l5278028,1884618v,,,,,487xm625081,1886974r-1808,-6149l623479,1886201r1602,773xm5277822,1887033r-64,-1689l5277542,1886078r280,955xm636623,1892529v,,487,,487,l636866,1892499r-243,30xm5279630,1893181r-1808,-6148l5278028,1892407r1602,774xm637597,1895937v11683,487,21907,-10223,18499,-21420c653175,1864780,643438,1859425,633702,1862346v-5112,1461,-8885,5112,-10771,9554l623208,1879137r392,-1333l623966,1874517v,,,,,486c624453,1873543,624939,1872569,625426,1871108v,,,,,487l623600,1877804r-94,850l623966,1882793v,-487,,-487,,-487c624453,1883766,624939,1884740,625426,1886201v,-487,,-487,,-487l626982,1887892r9424,4549l636866,1892499r1542,-193l649280,1882793v-1947,2434,-3894,4868,-5842,7789c642465,1891069,641005,1891556,640031,1892042v,,486,,486,l638408,1892306r-811,710l636406,1892441r-3191,-399c633215,1892042,633702,1892042,633702,1892042v-1460,-486,-2434,-973,-3895,-1460c629807,1890582,630294,1890582,630294,1891069r-2577,-2148l627860,1889121v,,-487,-487,-487,-487l627717,1888921r-735,-1029l625081,1886974r345,1174c627860,1892529,632242,1895450,637597,1895937xm5291173,1898736v,,486,,486,l5291416,1898706r-243,30xm5292146,1902144v11684,487,21907,-10224,18499,-21421c5307725,1870987,5297988,1865632,5288251,1868553v-5111,1460,-8884,5111,-10771,9554l5277758,1885344r392,-1334l5278515,1880723v,,,,,487c5279002,1879750,5279488,1878776,5279975,1877315v,,,,,487l5278150,1884010r-95,851l5278515,1888999v,-487,,-487,,-487c5279002,1889973,5279488,1890947,5279975,1892407v,-487,,-487,,-487l5281531,1894098r9424,4550l5291416,1898706r1542,-194l5303830,1888999v-1948,2434,-3895,4869,-5842,7789c5297014,1897275,5295554,1897762,5294581,1898249v,,486,,486,l5292958,1898512r-812,711l5290955,1898648r-3191,-399c5287764,1898249,5288251,1898249,5288251,1898249v-1460,-487,-2434,-974,-3894,-1461c5284357,1896788,5284844,1896788,5284844,1897275r-2577,-2147l5282410,1895328v,,-487,-487,-487,-487l5282267,1895128r-736,-1030l5279630,1893181r345,1174c5282410,1898736,5286791,1901657,5292146,1902144xm2257086,1934442v4617,-746,8938,-3454,11859,-8809c2278194,1909081,2287443,1892529,2297180,1875977v9737,-17525,-15091,-31156,-26288,-15578c2259695,1875977,2248498,1891556,2237300,1906647v-10588,14605,5934,30031,19786,27795xm6911635,1940648v4617,-745,8937,-3453,11858,-8808c6932743,1915288,6941993,1898736,6951729,1882184v9737,-17526,-15092,-31157,-26288,-15578c6914244,1882184,6903047,1897762,6891850,1912854v-10589,14604,5933,30031,19785,27794xm2681547,1962820v10018,1757,21063,-8466,14857,-19784c2679851,1912852,2664272,1882670,2648206,1852000v-15090,-28236,-42352,-66695,-38944,-99799c2610723,1735649,2583460,1732241,2580051,1748306v-7301,36026,13145,68156,28724,99312c2627761,1885103,2649182,1921128,2672548,1956667v2434,3651,5661,5567,8999,6153xm3864420,2009099v4252,1331,9120,753,13989,-2777c3894960,1994638,3912486,1986362,3931959,1981494v21907,-5842,12657,-38459,-9250,-34077c3900315,1952285,3878896,1961535,3859422,1973706v-14969,10223,-7758,31399,4998,35393xm1784069,2031273v19473,4381,27262,-24341,8276,-30670c1743176,1984051,1708124,1938776,1672587,1903238v-36025,-35538,-76918,-64747,-128522,-69129c1517777,1831676,1511448,1875976,1537736,1880358v50143,7789,86168,42840,122680,74970c1697414,1987946,1735387,2018616,1784069,2031273xm6438616,2037480v19473,4381,27262,-24341,8276,-30670c6397723,1990258,6362672,1944983,6327134,1909445v-36025,-35538,-76918,-64747,-128522,-69129c6172324,1837882,6165995,1882183,6192283,1886564v50143,7790,86168,42841,122680,74971c6351961,1994153,6389934,2024822,6438616,2037480xm3625793,2044729v9996,-3355,14925,-17595,2875,-25262c3620392,2014112,3624287,1970784,3624287,1961048v-487,-20447,-487,-40407,-974,-60853c3622827,1858328,3622827,1815974,3622827,1774107v,-21907,-32617,-21420,-33591,c3586804,1826685,3586315,1880235,3588752,1932811v973,24830,1458,50144,3893,74485c3594590,2022875,3599458,2037479,3614550,2043808v4017,1948,7911,2039,11243,921xm3388971,2062553v5658,,11378,-2190,15759,-6572c3408626,2052573,3412034,2048192,3413493,2042837v1949,-7789,488,-15578,-3408,-21908c3405219,2013627,3397915,2008759,3389154,2008759v-8766,,-16554,4868,-20935,12170c3364324,2027259,3362376,2035535,3364810,2042837v1462,5355,4869,9249,8764,13144c3377712,2060363,3383310,2062553,3388971,2062553xm1534812,2063892v2921,,5355,-974,8277,-1947c1546983,2060484,1550390,2058537,1553312,2055129v1460,-1947,3408,-4381,4868,-6329c1559153,2046366,1560127,2043932,1561588,2041011v1460,-4381,1460,-8276,486,-12657c1562074,2025433,1561101,2022999,1560127,2020078v-1461,-3895,-3407,-7303,-6815,-10223c1549417,2005960,1544549,2003526,1539194,2001579v-4382,-1461,-8276,-1461,-12658,-487c1523615,2001092,1521181,2002065,1518260,2003039v-3895,1460,-7302,3408,-10223,6816c1506577,2011802,1504629,2014236,1503169,2016183v-974,2435,-1948,4869,-3408,7790c1497814,2029814,1497814,2035656,1499761,2041011v,487,,487,,974c1501221,2051235,1511445,2061458,1521181,2063405v487,,487,,974,c1526536,2064866,1530431,2064866,1534812,2063892xm6189362,2070099v2921,,5355,-974,8277,-1947c6201533,2066691,6204940,2064744,6207862,2061336v1460,-1947,3408,-4382,4868,-6329c6213703,2052573,6214677,2050139,6216138,2047218v1460,-4382,1460,-8276,486,-12658c6216624,2031640,6215651,2029206,6214677,2026285v-1461,-3895,-3407,-7303,-6815,-10224c6203967,2012167,6199099,2009733,6193744,2007786v-4382,-1461,-8276,-1461,-12658,-488c6178165,2007298,6175731,2008272,6172810,2009246v-3894,1460,-7302,3408,-10223,6815c6161127,2018009,6159179,2020443,6157719,2022390v-974,2434,-1947,4869,-3408,7789c6152364,2036021,6152364,2041863,6154311,2047218v,487,,487,,974c6155772,2057442,6165995,2067665,6175731,2069612v487,,487,,973,c6181086,2071073,6184981,2071073,6189362,2070099xm2358522,2096508v24829,6328,35052,-31644,10711,-38460c2303998,2040035,2260671,1994761,2229513,1936829v-9736,-18013,-38946,-5842,-33104,14117c2219777,2023971,2286472,2077034,2358522,2096508xm3304445,2100281v11683,,11683,-18013,,-18013c3292762,2082268,3292762,2100281,3304445,2100281xm7013070,2102715v24828,6328,35051,-31644,10710,-38460c6958546,2046242,6915218,2000968,6884061,1943035v-9736,-18012,-38946,-5841,-33104,14118c6874325,2030177,6941020,2083242,7013070,2102715xm4254601,2106837v11501,-1232,20811,-15198,9858,-25056c4224052,2046242,4187054,2006809,4154923,1963968v-13144,-17038,-42353,-486,-29209,17039c4159792,2026770,4198738,2067176,4243039,2103201v3651,3042,7728,4047,11562,3636xm1502884,2129391v13737,-1026,24873,-18278,12460,-31423c1477371,2059022,1434530,2025918,1390229,1995734v-19960,-13631,-38460,18500,-18986,32131c1413110,2056588,1451569,2089692,1489055,2124257v4381,4017,9250,5477,13829,5134xm6157430,2135598v13738,-1027,24874,-18278,12460,-31423c6131918,2065229,6089077,2032125,6044776,2001941v-19960,-13631,-38460,18499,-18987,32131c6067657,2062795,6106115,2095899,6143601,2130464v4382,4017,9250,5477,13829,5134xm11786,2167644v7789,2130,17039,-547,19716,-10283c45134,2107704,68014,2062429,94790,2019101v10710,-17525,-16065,-32617,-27263,-16065c37831,2048311,17871,2097967,833,2149084v-3165,9493,3164,16430,10953,18560xm902810,2167820v3819,39,7530,-1452,10330,-5103c966690,2096021,1026083,2036628,1088396,1978209v17526,-16064,-8276,-40893,-25801,-25801c996873,2008393,939915,2074601,887338,2143243v-8398,10589,4017,24463,15472,24577xm4666333,2173851v7789,2130,17038,-547,19716,-10284c4699681,2113911,4722561,2068636,4749337,2025308v10710,-17526,-16066,-32617,-27263,-16065c4692378,2054518,4672418,2104174,4655379,2155291v-3164,9493,3165,16430,10954,18560xm5557358,2174028v3818,38,7530,-1453,10329,-5104c5621238,2102229,5680631,2042835,5742944,1984416v17525,-16065,-8276,-40893,-25801,-25802c5651421,2014600,5594463,2080808,5541886,2149450v-8398,10589,4016,24464,15472,24578xm338619,2196925v4054,144,8222,-1590,11752,-5972c405869,2122797,473537,2065839,549482,2020564v18499,-11197,1948,-39433,-17039,-29209c452117,2035168,382501,2094562,325543,2165638v-10224,13510,912,30853,13076,31287xm4993167,2203132v4055,144,8223,-1590,11753,-5971c5060417,2129004,5128086,2072045,5204031,2026771v18499,-11197,1947,-39433,-17039,-29209c5106666,2041376,5037050,2100769,4980091,2171845v-10223,13510,913,30853,13076,31287xm2800096,2213227v4868,-487,10224,-2922,14119,-6816c2818108,2201542,2820543,2195701,2821030,2189371v488,-7302,-1947,-15091,-7789,-19960c2807399,2164056,2801069,2161622,2793280,2162596v-3407,,-6329,974,-8762,2921c2781110,2167464,2778188,2170385,2775756,2174280v-2436,3407,-3897,9250,-3897,13145c2771859,2190345,2772348,2193266,2773320,2195701v3409,11683,14605,18986,26776,17526xm1069392,2257317r-469,-643c1067949,2256187,1066975,2256187,1066002,2255700r-2063,395l1069392,2257317xm1048692,2259009r15247,-2914l1058181,2254804v-3599,132,-6575,1238,-8952,3011l1048692,2259009xm5723941,2263524r-469,-643c5722499,2262394,5721525,2262394,5720551,2261908r-2063,394l5723941,2263524xm5703241,2265217r15247,-2915l5712731,2261012v-3599,131,-6575,1238,-8952,3010l5703241,2265217xm1045627,2265818r3065,-6809l1047936,2259154r-2309,6664xm5700177,2272026r3064,-6809l5702486,2265361r-2309,6665xm3903646,2274892v3454,-753,6649,-3127,8839,-7630c3936826,2216632,3964089,2167950,3993785,2120240v12170,-18986,-18013,-36512,-30183,-17525c3933418,2150424,3907617,2199593,3885710,2251684v-5112,13144,7576,25467,17936,23208xm1082432,2275173r-9128,-16552c1072330,2258134,1071357,2257648,1070870,2257648r-1478,-331l1082432,2275173xm1082432,2275173r,l1082432,2275173xm1042387,2275173r3240,-9355l1041965,2273956r422,1217xm3474249,2278163v13944,2487,29186,-11388,20060,-27453c3460720,2190830,3417392,2142148,3369683,2093951v-19476,-19960,-50631,12171,-30185,30184c3387208,2165515,3427126,2217606,3461693,2269697v3406,4990,7910,7637,12556,8466xm5736981,2281380r-9127,-16551c5726880,2264342,5725906,2263855,5725419,2263855r-1478,-331l5736981,2281380xm5736982,2281381r,l5736981,2281380r1,1xm5696936,2281381r3241,-9355l5696514,2280164r422,1217xm3758650,2284301v6816,-488,14119,-974,20934,-974c3786400,2282840,3791756,2277972,3791756,2271157v,-6816,-5843,-12171,-12172,-12171c3772769,2258499,3765466,2258013,3758650,2258013v-6815,-487,-13630,6328,-13630,13631c3745506,2277972,3750862,2284787,3758650,2284301xm1045627,2284528r-3240,-9355l1041965,2276390r3662,8138xm5700177,2290736r-3241,-9355l5696514,2282598r3663,8138xm1048692,2291338r-3065,-6810l1047936,2291193r756,145xm1069392,2293031r1478,-332c1071843,2292212,1072817,2291726,1073304,2291726v6086,-2921,9128,-9737,9128,-16552l1082432,2275173r-13040,17858xm1066002,2294647v973,-487,1947,-487,2921,-974l1069392,2293031r-5453,1221l1066002,2294647xm1058181,2295542r5758,-1290l1048692,2291338r537,1194c1051606,2294304,1054582,2295411,1058181,2295542xm5703241,2297546r-3064,-6810l5702486,2297401r755,145xm5723941,2299238r1478,-331c5726393,2298420,5727367,2297934,5727854,2297934v6085,-2921,9128,-9737,9128,-16553l5736982,2281381r-13041,17857xm5720551,2300854v974,-487,1948,-487,2921,-973l5723941,2299238r-5453,1222l5720551,2300854xm5712731,2301750r5757,-1290l5703241,2297546r538,1194c5706156,2300512,5709132,2301619,5712731,2301750xm2422591,2311206v4572,480,9440,-737,13822,-4388c2481688,2267871,2520634,2212860,2532318,2152980v4868,-24828,-30183,-35052,-38459,-10711c2476333,2196308,2452965,2242069,2410611,2281016v-12779,12048,-1735,28753,11980,30190xm7077139,2317414v4572,479,9440,-738,13822,-4389c7136236,2274078,7175182,2219067,7186866,2159187v4868,-24828,-30183,-35052,-38459,-10710c7130881,2202515,7107513,2248277,7065159,2287223v-12779,12049,-1734,28753,11980,30191xm2556830,2334567v3354,852,7036,243,10565,-2556c2585408,2318380,2601960,2303288,2618512,2287710v15091,-13631,-6815,-35052,-22394,-22394c2580053,2278947,2563500,2292578,2548409,2307183v-8762,9128,-1642,24828,8421,27384xm3115560,2337852v17524,3408,25317,-23855,7302,-27262c3017709,2289656,2910120,2287708,2803991,2304747v-11684,2435,-9248,23369,3410,22395c2910606,2316431,3013328,2319839,3115560,2337852xm3939831,2356602v4663,-860,9044,-3659,12087,-9015c3974798,2307181,4009850,2277972,4052690,2259959v17526,-7303,4868,-37486,-13144,-30671c3988429,2247788,3947049,2282353,3918814,2328601v-9493,15701,7029,30579,21017,28001xm1444267,2360792v5386,-1095,10224,-4564,13144,-11136c1472503,2315579,1494411,2282961,1517291,2253265v16066,-20446,-11196,-49170,-29209,-29209c1459846,2255699,1438425,2289777,1417978,2326288v-10953,19717,10133,37790,26289,34504xm125931,2364970v4244,-769,8291,-3264,11212,-8010c182905,2286370,231587,2217727,278322,2148111v15092,-22394,-20446,-41868,-35538,-20934c193128,2195820,149801,2266897,107447,2339434v-8763,14605,5751,27840,18484,25536xm6098814,2366999v5385,-1095,10223,-4564,13144,-11136c6127050,2321786,6148957,2289169,6171838,2259472v16065,-20447,-11197,-49170,-29210,-29209c6114392,2261906,6092972,2295984,6072525,2332495v-10954,19717,10132,37790,26289,34504xm4780478,2371177v4244,-769,8291,-3264,11212,-8010c4837452,2292577,4886134,2223934,4932869,2154318v15092,-22395,-20446,-41868,-35538,-20934c4847675,2202027,4804348,2273104,4761994,2345641v-8763,14604,5750,27840,18484,25536xm652933,2383856v9371,,18742,-6207,19229,-18621c675570,2281014,671675,2195820,671189,2111599v-487,-22881,-35052,-22881,-35539,c634676,2195820,630782,2281014,633703,2365235v487,12414,9858,18621,19230,18621xm5307480,2390063v9372,,18743,-6207,19230,-18621c5330118,2287222,5326223,2202027,5325736,2117806v-486,-22881,-35051,-22881,-35538,c5289224,2202027,5285330,2287222,5288251,2371442v487,12414,9858,18621,19229,18621xm4075390,2397732v19290,487,38885,-2677,56654,-8276c4149083,2384101,4141781,2358786,4124742,2363168v-33105,8276,-60854,2921,-93471,-4382c4016666,2354892,4005956,2376312,4020561,2384101v16552,9006,35538,13145,54829,13631xm1505116,2422680v4381,974,8276,974,12657,-486c1527023,2419759,1535786,2411483,1538707,2401260v486,-3407,973,-5842,1460,-8763c1540167,2388116,1539193,2384222,1537246,2380327v-2434,-5842,-6816,-11684,-12657,-15092c1524102,2365235,1524102,2364748,1523615,2364748v-2434,-973,-4868,-1947,-7302,-2920c1512418,2360367,1508037,2360367,1504142,2361341v-2921,,-5355,487,-7789,1947c1492459,2364748,1489050,2366696,1486617,2369617v-3408,3894,-6329,8762,-7790,13630c1476393,2391037,1478341,2399800,1481748,2407102v,487,487,487,487,974c1483696,2410023,1485643,2412457,1487104,2414404v2920,2922,6328,5355,10223,6329c1499761,2422194,1502195,2422680,1505116,2422680xm1792830,2425602v7788,-487,14605,-2921,20446,-8276c1813276,2417326,1813763,2416839,1813763,2416839v1460,-1947,2921,-3895,4868,-5842c1819605,2408563,1820579,2406129,1821552,2403694v1947,-6328,974,-13631,-1461,-19472c1819605,2381787,1818144,2379353,1816197,2377893v-1461,-2434,-2921,-3894,-5355,-5355c1805974,2368643,1799158,2365722,1792830,2366209v-10224,487,-20447,5355,-25802,14605c1766055,2383248,1765081,2385682,1764107,2388116v-1460,3895,-1460,7789,-487,11684c1763620,2402234,1764107,2405155,1765568,2407102v973,3895,3407,6816,6328,9737c1777738,2422194,1785040,2426088,1792830,2425602xm6159665,2428888v4382,974,8276,974,12658,-487c6181572,2425967,6190336,2417691,6193256,2407468v487,-3408,974,-5842,1461,-8763c6194717,2394324,6193743,2390429,6191796,2386534v-2434,-5842,-6816,-11683,-12658,-15091c6178651,2371443,6178651,2370956,6178165,2370956v-2434,-973,-4869,-1947,-7302,-2921c6166968,2366575,6162587,2366575,6158692,2367548v-2921,,-5355,487,-7790,1948c6147008,2370956,6143600,2372903,6141166,2375824v-3408,3895,-6328,8763,-7789,13631c6130943,2397245,6132890,2406008,6136298,2413309v,487,487,487,487,974c6138245,2416231,6140192,2418665,6141653,2420612v2921,2921,6329,5355,10223,6328c6154310,2428401,6156745,2428888,6159665,2428888xm6447379,2431810v7789,-487,14605,-2922,20447,-8276c6467826,2423534,6468313,2423047,6468313,2423047v1460,-1948,2921,-3895,4868,-5842c6474155,2414770,6475128,2412336,6476102,2409902v1947,-6328,974,-13631,-1461,-19473c6474155,2387995,6472694,2385561,6470747,2384100v-1461,-2433,-2921,-3894,-5355,-5355c6460524,2374851,6453708,2371930,6447379,2372417v-10223,487,-20446,5355,-25801,14605c6420604,2389455,6419630,2391890,6418657,2394324v-1460,3894,-1460,7789,-487,11684c6418170,2408442,6418657,2411363,6420117,2413310v974,3895,3408,6815,6329,9737c6432288,2428402,6439590,2432296,6447379,2431810xe" fillcolor="#8e0334 [3205]" stroked="f">
                  <v:stroke joinstyle="miter"/>
                  <v:path arrowok="t" o:connecttype="custom" o:connectlocs="2257260,38701;2267971,38701;2271865,38215;2284036,28965;2284036,10466;2271865,1216;2267971,729;2257260,729;2248497,5598;2242655,19715;2248497,33833;2257260,38701;6911810,44910;6922520,44910;6926414,44424;6938585,35174;6938585,16675;6926414,7425;6922520,6938;6911810,6938;6903047,11807;6897204,25924;6903047,40042;6911810,44910;2848292,241101;2847805,240127;2848091,240842;2849295,243851;2848778,241101;2848951,242992;2849752,244995;2849266,243535;2849348,243984;2849266,246456;2849266,245482;2849221,245969;2850240,248890;2849348,243984;2849295,243851;2843911,258140;2844398,257653;2844121,257860;2838556,272258;2853647,257166;2851699,240614;2849388,238836;2851699,244508;2849266,253758;2840260,261183;2838192,261330;2836608,262034;2837096,262034;2832471,262497;2832713,262521;2832227,262521;2832471,262497;2827845,262034;2828332,262034;2838192,261330;2840990,260087;2840503,260574;2844121,257860;2846830,254245;2848778,249864;2848778,250837;2849221,245969;2848951,242992;2848091,240842;2844884,236719;2840503,233312;2835635,231364;2836122,231364;2833444,230877;2828574,230877;2827427,231086;2818108,235745;2822003,232825;2821516,233312;2826385,231364;2825897,231364;2827427,231086;2827845,230877;2828574,230877;2831009,230434;2830765,230390;2831254,230390;2831009,230434;2833444,230877;2839043,230877;2849388,238836;2846344,231364;2831740,225035;2821029,227956;2810319,240127;2813727,263982;2820543,270311;2838556,272258;1043873,375373;1053351,366823;1097166,306456;1069416,278706;1020734,353192;1043873,375373;5698415,381582;5707893,373032;5751707,312665;5723958,284915;5675276,359401;5698415,381582;4347038,813425;4358418,793161;4361825,738149;4331642,725492;4325800,801923;4347038,813425;3168287,910995;3177874,886144;3073693,877868;3091218,908052;3156452,907565;3168287,910995;2042131,968256;2077137,960748;2067401,925209;1970523,903789;1944234,937380;2042131,968256;6696679,974465;6731684,966957;6721948,931418;6625070,909998;6598781,943589;6696679,974465;3683687,1009941;3693416,1006389;3734797,968416;3719704,953325;3675404,988376;3683687,1009941;4672692,1123805;4676800,1085741;4575540,1069189;4581869,1112029;4655379,1122740;4672692,1123805;3542921,1306052;3547371,1270248;3479703,1167528;3443191,1172396;3526924,1304325;3542921,1306052;43126,1324649;55357,1303959;46108,1266473;9595,1276696;21766,1313208;43126,1324649;4697673,1330858;4709905,1310168;4700655,1272682;4664143,1282905;4676313,1319417;4697673,1330858;4032474,1366686;4046850,1343273;4033219,1304813;4011798,1292643;3999627,1314063;4022995,1361772;4032474,1366686;2127889,1463271;2142859,1459742;2145293,1431506;2089308,1413980;2077137,1432480;2093690,1447085;2115110,1454387;2127889,1463271;6782437,1469480;6797406,1465951;6799841,1437715;6743855,1420189;6731684,1438689;6748237,1453294;6769658,1460596;6782437,1469480;4132530,1601776;4258131,1540922;4244986,1509765;4116951,1565750;4132530,1601776;2918441,1651831;2928133,1647046;2978763,1581328;2953935,1562342;2903792,1629033;2918441,1651831;4643551,1678614;4651972,1638770;4566777,1609565;4561909,1644125;4625196,1673335;4643551,1678614;323109,1704614;335280,1683194;313860,1671024;308991,1671510;308018,1671024;306071,1670537;302663,1668589;300715,1667129;299742,1666155;297795,1663234;271993,1656419;265177,1682220;323109,1704614;69472,1705589;90892,1678813;90406,1677840;69958,1662261;49512,1677840;49025,1678813;69472,1705589;4977658,1710821;4989829,1689401;4968408,1677230;4963540,1677717;4962567,1677230;4960619,1676743;4957211,1674796;4955264,1673336;4954291,1672362;4952343,1669441;4926541,1662625;4919726,1688427;4977658,1710821;4724022,1711796;4745442,1685020;4744956,1684047;4724508,1668468;4704062,1684047;4703575,1685020;4724022,1711796;977081,1736957;996387,1710943;905837,1544936;875653,1557594;966204,1728469;977081,1736957;5631630,1743164;5650936,1717150;5560386,1551145;5530202,1563803;5620753,1734675;5631630,1743164;1537309,1752164;1545524,1724574;1468607,1598974;1430634,1609197;1525564,1750376;1537309,1752164;6191858,1758370;6200073,1730781;6123155,1605183;6085182,1615406;6180113,1756583;6191858,1758370;2226593,1787375;2240711,1762059;2240223,1762546;2240223,1759138;2240711,1756704;2240223,1757678;2241684,1754270;2243144,1750862;2240711,1752810;2246552,1723113;2216370,1721166;2209066,1728468;2200791,1744533;2201277,1773257;2226593,1787375;6881139,1793581;6895257,1768266;6894770,1768753;6894770,1765345;6895257,1762910;6894770,1763885;6896231,1760477;6897691,1757069;6895257,1759017;6901099,1729320;6870916,1727373;6863613,1734675;6855338,1750740;6855824,1779463;6881139,1793581;337653,1805691;345016,1800032;340635,1783480;309965,1760111;290492,1765467;295847,1785426;328464,1804413;337653,1805691;4992200,1811898;4999563,1806238;4995182,1789686;4964512,1766318;4945039,1771673;4950394,1791633;4983011,1810620;4992200,1811898;261281,1847742;271991,1846767;281727,1827295;278807,1816097;265175,1802466;250571,1804413;241808,1816097;247163,1834597;251544,1839952;261281,1847742;4326955,1851453;4342838,1837396;4348680,1731755;4326773,1728834;4313628,1837396;4326955,1851453;4915830,1853948;4926540,1852974;4936277,1833502;4933356,1822304;4919724,1808673;4905120,1810620;4896357,1822304;4901712,1840803;4906093,1846159;4915830,1853948;623479,1878898;623506,1878654;623479,1878411;623479,1878898;623273,1880825;623208,1879137;622992,1879871;5278028,1885105;5278055,1884861;5278028,1884618;5278028,1885105;625081,1886974;623273,1880825;623479,1886201;5277822,1887033;5277758,1885344;5277542,1886078;636623,1892529;637110,1892529;636866,1892499;5279630,1893181;5277822,1887033;5278028,1892407;637597,1895937;656096,1874517;633702,1862346;622931,1871900;623208,1879137;623600,1877804;623966,1874517;623966,1875003;625426,1871108;625426,1871595;623600,1877804;623506,1878654;623966,1882793;623966,1882306;625426,1886201;625426,1885714;626982,1887892;636406,1892441;636866,1892499;638408,1892306;649280,1882793;643438,1890582;640031,1892042;640517,1892042;638408,1892306;637597,1893016;636406,1892441;633215,1892042;633702,1892042;629807,1890582;630294,1891069;627717,1888921;627860,1889121;627373,1888634;627717,1888921;626982,1887892;625081,1886974;625426,1888148;637597,1895937;5291173,1898736;5291659,1898736;5291416,1898706;5292146,1902144;5310645,1880723;5288251,1868553;5277480,1878107;5277758,1885344;5278150,1884010;5278515,1880723;5278515,1881210;5279975,1877315;5279975,1877802;5278150,1884010;5278055,1884861;5278515,1888999;5278515,1888512;5279975,1892407;5279975,1891920;5281531,1894098;5290955,1898648;5291416,1898706;5292958,1898512;5303830,1888999;5297988,1896788;5294581,1898249;5295067,1898249;5292958,1898512;5292146,1899223;5290955,1898648;5287764,1898249;5288251,1898249;5284357,1896788;5284844,1897275;5282267,1895128;5282410,1895328;5281923,1894841;5282267,1895128;5281531,1894098;5279630,1893181;5279975,1894355;5292146,1902144;2257086,1934442;2268945,1925633;2297180,1875977;2270892,1860399;2237300,1906647;2257086,1934442;6911635,1940648;6923493,1931840;6951729,1882184;6925441,1866606;6891850,1912854;6911635,1940648;2681547,1962820;2696404,1943036;2648206,1852000;2609262,1752201;2580051,1748306;2608775,1847618;2672548,1956667;2681547,1962820;3864420,2009099;3878409,2006322;3931959,1981494;3922709,1947417;3859422,1973706;3864420,2009099;1784069,2031273;1792345,2000603;1672587,1903238;1544065,1834109;1537736,1880358;1660416,1955328;1784069,2031273;6438616,2037480;6446892,2006810;6327134,1909445;6198612,1840316;6192283,1886564;6314963,1961535;6438616,2037480;3625793,2044729;3628668,2019467;3624287,1961048;3623313,1900195;3622827,1774107;3589236,1774107;3588752,1932811;3592645,2007296;3614550,2043808;3625793,2044729;3388971,2062553;3404730,2055981;3413493,2042837;3410085,2020929;3389154,2008759;3368219,2020929;3364810,2042837;3373574,2055981;3388971,2062553;1534812,2063892;1543089,2061945;1553312,2055129;1558180,2048800;1561588,2041011;1562074,2028354;1560127,2020078;1553312,2009855;1539194,2001579;1526536,2001092;1518260,2003039;1508037,2009855;1503169,2016183;1499761,2023973;1499761,2041011;1499761,2041985;1521181,2063405;1522155,2063405;1534812,2063892;6189362,2070099;6197639,2068152;6207862,2061336;6212730,2055007;6216138,2047218;6216624,2034560;6214677,2026285;6207862,2016061;6193744,2007786;6181086,2007298;6172810,2009246;6162587,2016061;6157719,2022390;6154311,2030179;6154311,2047218;6154311,2048192;6175731,2069612;6176704,2069612;6189362,2070099;2358522,2096508;2369233,2058048;2229513,1936829;2196409,1950946;2358522,2096508;3304445,2100281;3304445,2082268;3304445,2100281;7013070,2102715;7023780,2064255;6884061,1943035;6850957,1957153;7013070,2102715;4254601,2106837;4264459,2081781;4154923,1963968;4125714,1981007;4243039,2103201;4254601,2106837;1502884,2129391;1515344,2097968;1390229,1995734;1371243,2027865;1489055,2124257;1502884,2129391;6157430,2135598;6169890,2104175;6044776,2001941;6025789,2034072;6143601,2130464;6157430,2135598;11786,2167644;31502,2157361;94790,2019101;67527,2003036;833,2149084;11786,2167644;902810,2167820;913140,2162717;1088396,1978209;1062595,1952408;887338,2143243;902810,2167820;4666333,2173851;4686049,2163567;4749337,2025308;4722074,2009243;4655379,2155291;4666333,2173851;5557358,2174028;5567687,2168924;5742944,1984416;5717143,1958614;5541886,2149450;5557358,2174028;338619,2196925;350371,2190953;549482,2020564;532443,1991355;325543,2165638;338619,2196925;4993167,2203132;5004920,2197161;5204031,2026771;5186992,1997562;4980091,2171845;4993167,2203132;2800096,2213227;2814215,2206411;2821030,2189371;2813241,2169411;2793280,2162596;2784518,2165517;2775756,2174280;2771859,2187425;2773320,2195701;2800096,2213227;1069392,2257317;1068923,2256674;1066002,2255700;1063939,2256095;1048692,2259009;1063939,2256095;1058181,2254804;1049229,2257815;5723941,2263524;5723472,2262881;5720551,2261908;5718488,2262302;5703241,2265217;5718488,2262302;5712731,2261012;5703779,2264022;1045627,2265818;1048692,2259009;1047936,2259154;5700177,2272026;5703241,2265217;5702486,2265361;3903646,2274892;3912485,2267262;3993785,2120240;3963602,2102715;3885710,2251684;3903646,2274892;1082432,2275173;1073304,2258621;1070870,2257648;1069392,2257317;1082432,2275173;1082432,2275173;1082432,2275173;1042387,2275173;1045627,2265818;1041965,2273956;3474249,2278163;3494309,2250710;3369683,2093951;3339498,2124135;3461693,2269697;3474249,2278163;5736981,2281380;5727854,2264829;5725419,2263855;5723941,2263524;5736982,2281381;5736982,2281381;5736981,2281380;5696936,2281381;5700177,2272026;5696514,2280164;3758650,2284301;3779584,2283327;3791756,2271157;3779584,2258986;3758650,2258013;3745020,2271644;3758650,2284301;1045627,2284528;1042387,2275173;1041965,2276390;5700177,2290736;5696936,2281381;5696514,2282598;1048692,2291338;1045627,2284528;1047936,2291193;1069392,2293031;1070870,2292699;1073304,2291726;1082432,2275174;1082432,2275173;1066002,2294647;1068923,2293673;1069392,2293031;1063939,2294252;1058181,2295542;1063939,2294252;1048692,2291338;1049229,2292532;1058181,2295542;5703241,2297546;5700177,2290736;5702486,2297401;5723941,2299238;5725419,2298907;5727854,2297934;5736982,2281381;5736982,2281381;5720551,2300854;5723472,2299881;5723941,2299238;5718488,2300460;5712731,2301750;5718488,2300460;5703241,2297546;5703779,2298740;5712731,2301750;2422591,2311206;2436413,2306818;2532318,2152980;2493859,2142269;2410611,2281016;2422591,2311206;7077139,2317414;7090961,2313025;7186866,2159187;7148407,2148477;7065159,2287223;7077139,2317414;2556830,2334567;2567395,2332011;2618512,2287710;2596118,2265316;2548409,2307183;2556830,2334567;3115560,2337852;3122862,2310590;2803991,2304747;2807401,2327142;3115560,2337852;3939831,2356602;3951918,2347587;4052690,2259959;4039546,2229288;3918814,2328601;3939831,2356602;1444267,2360792;1457411,2349656;1517291,2253265;1488082,2224056;1417978,2326288;1444267,2360792;125931,2364970;137143,2356960;278322,2148111;242784,2127177;107447,2339434;125931,2364970;6098814,2366999;6111958,2355863;6171838,2259472;6142628,2230263;6072525,2332495;6098814,2366999;4780478,2371177;4791690,2363167;4932869,2154318;4897331,2133384;4761994,2345641;4780478,2371177;652933,2383856;672162,2365235;671189,2111599;635650,2111599;633703,2365235;652933,2383856;5307480,2390063;5326710,2371442;5325736,2117806;5290198,2117806;5288251,2371442;5307480,2390063;4075390,2397732;4132044,2389456;4124742,2363168;4031271,2358786;4020561,2384101;4075390,2397732;1505116,2422680;1517773,2422194;1538707,2401260;1540167,2392497;1537246,2380327;1524589,2365235;1523615,2364748;1516313,2361828;1504142,2361341;1496353,2363288;1486617,2369617;1478827,2383247;1481748,2407102;1482235,2408076;1487104,2414404;1497327,2420733;1505116,2422680;1792830,2425602;1813276,2417326;1813763,2416839;1818631,2410997;1821552,2403694;1820091,2384222;1816197,2377893;1810842,2372538;1792830,2366209;1767028,2380814;1764107,2388116;1763620,2399800;1765568,2407102;1771896,2416839;1792830,2425602;6159665,2428888;6172323,2428401;6193256,2407468;6194717,2398705;6191796,2386534;6179138,2371443;6178165,2370956;6170863,2368035;6158692,2367548;6150902,2369496;6141166,2375824;6133377,2389455;6136298,2413309;6136785,2414283;6141653,2420612;6151876,2426940;6159665,2428888;6447379,2431810;6467826,2423534;6468313,2423047;6473181,2417205;6476102,2409902;6474641,2390429;6470747,2384100;6465392,2378745;6447379,2372417;6421578,2387022;6418657,2394324;6418170,2406008;6420117,2413310;6426446,2423047;6447379,243181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ihandform: Form 57" o:spid="_x0000_s1038" style="position:absolute;left:3124;top:112;width:72477;height:26761;flip:y;visibility:visible;mso-wrap-style:square;v-text-anchor:middle" coordsize="7247699,2676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" path="m1173027,48901v5101,-1070,9634,-3967,12153,-9004c1190217,30830,1188202,17229,1178128,12192v-4030,-2015,-8564,-4030,-12594,-6044c1162512,4636,1159490,2621,1155964,1614,1152942,607,1149415,607,1145889,103v-7052,-1008,-14608,5541,-17127,11586c1125741,18741,1127252,26800,1132793,31837v7051,7053,16118,11082,24682,15112c1162260,49216,1167927,49971,1173027,48901xm5827577,55110v5100,-1070,9634,-3967,12153,-9004c5844767,37039,5842752,23438,5832678,18401v-4030,-2015,-8564,-4030,-12594,-6044c5817062,10845,5814040,8830,5810514,7823v-3022,-1007,-6549,-1007,-10075,-1511c5793387,5304,5785831,11853,5783312,17898v-3022,7052,-1510,15111,4031,20148c5794394,45099,5803461,49128,5812025,53158v4785,2267,10452,3023,15552,1952xm3023939,143828v10579,2015,23171,-3022,25691,-14608c3052652,117131,3046103,106553,3035021,103027v-9067,-3023,-17630,-6045,-27201,-5038c2999257,98493,2990693,103530,2988677,112597v-2013,9067,1512,17127,9069,22164c3002279,137784,3006813,140302,3011850,141310v4030,1007,8059,1511,12089,2518xm637409,194085v13122,-1445,23766,-17687,11286,-28698c613949,134555,575287,113022,530263,100787v-20555,-5873,-28385,24470,-8809,31321c558647,144832,593883,164408,624226,189857v4160,3548,8809,4710,13183,4228xm5291956,200294v13121,-1445,23766,-17687,11286,-28698c5268496,140764,5229834,119231,5184809,106996v-20554,-5873,-28384,24470,-8808,31321c5213194,151041,5248430,170617,5278773,196066v4159,3548,8809,4710,13183,4228xm1731285,314627v3639,84,7279,-1201,10216,-4382c1752757,298011,1766460,288712,1781632,281861v17129,-7341,4404,-38172,-12725,-30831c1747374,259838,1731224,272562,1717521,291159v-8075,10644,2844,23215,13764,23468xm6385831,320836v3640,84,7280,-1201,10216,-4382c6407303,304220,6421007,294921,6436178,288070v17129,-7341,4405,-38172,-12724,-30831c6401920,266047,6385770,278771,6372067,297368v-8075,10644,2845,23215,13764,23468xm4530313,617981v5078,-1408,9727,-4711,12419,-9360c4548604,598344,4544200,588066,4535390,581215v-8319,-6362,-16149,-12235,-24469,-18597c4503580,556746,4494282,551852,4487430,545979v-23491,-21044,-52855,20065,-25938,34257c4470791,585130,4479110,592961,4488409,598344v8809,5873,18108,11745,26917,17618c4519730,618898,4525236,619387,4530313,617981xm4143899,777902v11735,-4203,17307,-21297,3329,-29609c4137657,742752,4128590,737211,4120027,730159v-8563,-7052,-15615,-15616,-24179,-23171c4082751,695402,4059076,710514,4069655,727640v13600,21661,38283,38787,60950,49365c4135390,779272,4139987,779303,4143899,777902xm427836,921660v4281,-1007,8311,-3526,10830,-6800c443703,907808,443703,897734,437154,891185,425065,879599,412975,868014,400886,856428v-9067,-8563,-23674,-8059,-31230,2015c361596,869021,365626,881614,375700,889170v13097,10075,26697,20149,39794,30224c419020,922164,423554,922668,427836,921660xm621012,926948v22163,,22163,-34252,,-34252c598849,892696,598849,926948,621012,926948xm5082385,927869v4282,-1007,8312,-3526,10831,-6800c5098253,914017,5098253,903943,5091705,897394v-12090,-11586,-24179,-23171,-36269,-34757c5046369,854074,5031762,854578,5024206,864652v-8060,10578,-4030,23171,6045,30727c5043347,905454,5056947,915528,5070044,925603v3526,2770,8060,3274,12341,2266xm5275562,933157v22163,,22163,-34252,,-34252c5253399,898905,5253399,933157,5275562,933157xm3771224,942330v8946,1216,18581,-7410,11974,-16586c3772921,911552,3762644,896870,3751877,882678v-8809,-12724,-30341,,-20554,12235c3742090,909105,3752367,923297,3763134,937490v2202,2936,5108,4435,8090,4840xm3577659,1078434v3914,489,7829,489,11254,-1468c3591850,1075008,3594787,1071582,3595767,1068157v1466,-6852,-1959,-16640,-10279,-18108c3584022,1050049,3582552,1049559,3581085,1049070v-1959,-490,2445,1468,977,489c3581573,1049070,3580598,1048580,3580104,1048580v-978,-489,-2445,-978,-3426,-1468c3577168,1047112,3577659,1047602,3578146,1047602v,-490,-1468,-490,-1957,-979c3575701,1046623,3573742,1044665,3575213,1046134v1465,1468,-982,-979,-982,-979c3569827,1040750,3562488,1040261,3557592,1044176v-5873,4404,-6362,10767,-3426,16640c3558572,1070114,3567381,1076966,3577659,1078434xm4146814,1128352v5873,1468,10277,-489,14682,-4404c4166390,1120032,4171284,1116117,4176178,1112202v5872,-4894,5383,-14193,978,-20065c4172263,1085775,4164432,1084796,4157580,1088221v-5872,2937,-11745,5384,-17128,8320c4131154,1100946,4129685,1114649,4135558,1121990v2936,3915,6851,5873,11256,6362xm4620100,1219394v3961,-842,7662,-3442,10232,-8336c4641098,1190504,4658716,1172397,4678781,1160162v19086,-11746,1958,-41109,-17618,-30342c4634247,1144991,4614671,1166035,4600968,1193930v-6974,14682,7249,27987,19132,25464xm850396,1252352v3463,-1133,6611,-3526,8878,-7052c863807,1238248,867837,1231699,872371,1224648v5541,-9067,1007,-21660,-8564,-25690c852725,1194928,842651,1200973,839125,1211047v-3022,7556,-5541,15112,-8563,22667c827539,1240766,833081,1249330,839629,1251848v3526,1511,7303,1637,10767,504xm5504943,1258561v3464,-1133,6612,-3526,8879,-7052c5518355,1244457,5522385,1237908,5526918,1230857v5541,-9067,1008,-21660,-8563,-25690c5507273,1201137,5497199,1207182,5493673,1217256v-3023,7556,-5541,15112,-8563,22667c5482087,1246975,5487628,1255539,5494176,1258057v3526,1512,7304,1637,10767,504xm4291788,1263631v14333,2834,31995,-12751,22172,-29751c4302878,1214738,4296329,1195093,4293307,1173433v-2519,-19646,-36772,-15112,-35261,4533c4260061,1204664,4267114,1229850,4279707,1254029v2896,5667,7304,8658,12081,9602xm3331709,1282741v14105,-2015,22667,-15112,19142,-28208l3350347,1252014r,-4534c3350347,1244962,3350347,1244458,3350347,1245969v-503,2015,1008,-3526,1008,-4533c3351858,1239925,3352865,1238917,3353369,1237910v5542,-9067,2519,-23172,-7555,-28209c3334733,1204160,3324657,1207686,3317606,1217257v-9068,12089,-13601,28209,-11586,43320c3308035,1274177,3316599,1284756,3331709,1282741xm1363474,1295754v4809,305,9765,-1469,13925,-6240c1412144,1250362,1455700,1217573,1501214,1191636v20064,-11746,2447,-41599,-18108,-30832c1431719,1187231,1390122,1220999,1349503,1261618v-13581,13581,-459,33218,13971,34136xm6018018,1301963v4810,305,9765,-1469,13925,-6240c6066689,1256571,6110245,1223782,6155758,1197845v20065,-11746,2447,-41599,-18108,-30832c6086264,1193440,6044667,1227208,6004047,1267827v-13581,13581,-459,33218,13971,34136xm1634382,1305850v10035,2007,21274,-8666,15230,-20755c1641049,1268472,1632989,1251345,1624425,1234722v-9067,-18638,-38785,-1511,-28207,16623c1605788,1267464,1615862,1283584,1625433,1299199v2393,3904,5604,5981,8949,6651xm6288930,1312058v10035,2008,21274,-8665,15229,-20754c6295596,1274681,6287537,1257554,6278973,1240931v-9067,-18638,-38786,-1511,-28207,16623c6260336,1273673,6270410,1289793,6279981,1305408v2393,3904,5604,5981,8949,6650xm125353,1338490v9067,2518,21660,-3526,23171,-13601c152050,1304740,155072,1285095,157591,1264946v2519,-19645,-30727,-24179,-34757,-4534c118805,1278547,115278,1296680,111752,1314814v-2015,10075,3022,20653,13601,23676xm4779901,1344699v9067,2518,21660,-3526,23171,-13601c4806598,1310949,4809621,1291304,4812139,1271155v2519,-19645,-30727,-24179,-34757,-4534c4773353,1284756,4769826,1302889,4766301,1321023v-2016,10075,3021,20653,13600,23676xm3947439,1432786v3589,-63,7115,-1448,9382,-3967c3962362,1423278,3961354,1415219,3956821,1409678v-9067,-11082,-18134,-22164,-27201,-32742c3924583,1371395,3915012,1371899,3909975,1376936v-5541,5037,-4533,13600,,19141c3919042,1407159,3928109,1418241,3937679,1428819v2519,2771,6171,4030,9760,3967xm1147699,1467491v12044,-1124,21954,-16357,10942,-27735c1145918,1427032,1189963,1373200,1197304,1362923v18597,-24959,39640,-47960,62152,-69494c1275117,1278258,1252115,1255746,1235965,1269939v-34746,29852,-64110,64110,-89069,102771c1130747,1397669,1107255,1437799,1135640,1463247v3793,3425,8045,4618,12059,4244xm5802243,1473700v12044,-1124,21954,-16357,10942,-27735c5800461,1433241,5844507,1379409,5851847,1369132v18598,-24959,39641,-47960,62153,-69494c5929661,1284467,5906659,1261955,5890510,1276148v-34747,29852,-64111,64110,-89070,102771c5785290,1403878,5761799,1444008,5790184,1469456v3793,3426,8045,4618,12059,4244xm4488436,1476925v10641,126,21975,-6549,22982,-20401c4512929,1436879,4521492,1419249,4535596,1405144v17127,-17127,-8563,-41809,-26193,-26194c4486232,1399099,4473639,1426301,4469609,1456524v-1763,13349,8186,20275,18827,20401xm2656265,1498697v3792,-857,7219,-3059,9666,-6730c2670335,1484627,2667398,1474839,2660547,1470435v-11256,-6852,-18596,-16640,-22511,-28385c2635099,1432752,2625310,1426879,2615524,1429326v-8809,2447,-16639,13703,-12725,22512c2611118,1471413,2624821,1488052,2644396,1497351v3916,1713,8076,2202,11869,1346xm112761,1546273v4911,-126,9823,-2015,13097,-5289c132910,1533932,133917,1520835,126361,1514287v-6548,-5541,-9067,-10578,-8563,-19645c118806,1477011,91101,1473485,87071,1490612v-4533,18134,504,35764,12593,50372c102938,1544762,107850,1546399,112761,1546273xm4767309,1552482v4911,-126,9822,-2015,13096,-5289c4787458,1540141,4788465,1527044,4780909,1520496v-6548,-5541,-9067,-10578,-8563,-19645c4773353,1483220,4745649,1479694,4741619,1496821v-4533,18134,504,35764,12593,50372c4757486,1550971,4762397,1552608,4767309,1552482xm1745358,1556353v10339,-122,20616,-6729,20126,-19698c1764506,1510228,1774783,1485759,1792402,1466183v16638,-18597,-9300,-45024,-27407,-27405c1737589,1464715,1725354,1499951,1724865,1537145v-245,12969,10154,19331,20493,19208xm6399902,1562562v10339,-122,20616,-6729,20127,-19698c6419050,1516437,6429327,1491968,6446946,1472392v16639,-18597,-9299,-45024,-27407,-27405c6392133,1470924,6379898,1506160,6379409,1543354v-245,12969,10155,19331,20493,19208xm1609817,1563148v4534,2015,11082,503,15112,-2015c1628959,1558614,1632989,1554081,1633996,1549547v1511,-9067,-3526,-22163,-14104,-23675c1617373,1525369,1615358,1524865,1612840,1524361v-2015,-504,3022,1511,504,c1613344,1524361,1609817,1522346,1610321,1522346v-1007,-503,-1511,-1511,-2015,-2518c1605788,1517310,1609817,1522346,1607803,1518820v-504,-1007,-1008,-2015,-2015,-3526c1602262,1508242,1593195,1506228,1586646,1509250v-7052,3022,-10578,10578,-9066,18134c1581106,1544510,1594202,1556599,1609817,1563148xm6264365,1569357v4534,2015,11082,503,15111,-2015c6283507,1564823,6287537,1560290,6288544,1555756v1511,-9067,-3526,-22163,-14105,-23675c6271921,1531578,6269906,1531074,6267388,1530570v-2015,-504,3022,1511,503,c6267891,1530570,6264365,1528555,6264869,1528555v-1007,-503,-1511,-1511,-2015,-2518c6260336,1523519,6264365,1528555,6262351,1525029v-504,-1007,-1008,-2015,-2015,-3526c6256810,1514451,6247743,1512437,6241194,1515459v-7052,3022,-10578,10578,-9067,18134c6235653,1550719,6248750,1562808,6264365,1569357xm2341496,1589999v13704,490,23492,-12724,22023,-25449c2361072,1552316,2348348,1542528,2335134,1546443v-12725,3915,-29363,1468,-42087,-1468c2268577,1539102,2260258,1572871,2282769,1581680v9300,3425,18597,5872,28874,7341c2321921,1590489,2331219,1589510,2341496,1589999xm6996040,1596208v13703,490,23491,-12724,22022,-25449c7015616,1558525,7002891,1548737,6989677,1552652v-12724,3915,-29363,1468,-42087,-1468c6923120,1545311,6914801,1579080,6937313,1587889v9298,3425,18597,5872,28874,7341c6976464,1596698,6985762,1595719,6996040,1596208xm167320,1606531v4723,378,9665,-1197,13947,-5604c200912,1580778,221061,1560126,240202,1539473v15112,-16119,-8059,-39290,-24178,-24179c195371,1534436,174719,1554585,154570,1574230v-13601,12467,-1417,31167,12750,32301xm4821868,1612740v4722,378,9665,-1197,13947,-5604c4855460,1586987,4875609,1566335,4894750,1545682v15112,-16119,-8059,-39290,-24179,-24179c4849919,1540645,4829267,1560794,4809118,1580439v-13601,12467,-1417,31167,12750,32301xm2822952,1614692v9068,-4030,13601,-15615,8060,-24178c2827488,1584973,2824463,1578424,2818420,1574898v-4533,-2519,-10578,-2519,-15111,c2798271,1577920,2796255,1582454,2795753,1587995v-505,5541,2518,10578,4029,15615c2801293,1608143,2803811,1611166,2807842,1613684v4533,3023,10578,3023,15110,1008xm4369731,1653511v15782,-7111,20554,-34180,-2202,-41154c4344038,1605016,4322016,1593760,4298035,1588377v-20554,-4894,-34746,24469,-14682,35236c4294120,1629485,4305377,1634379,4316143,1639273v11256,4894,23490,7830,34746,13214c4357985,1656035,4364470,1655882,4369731,1653511xm3001272,1670605v6045,-2519,8563,-8564,7053,-14608c3007821,1653478,3007317,1650959,3006813,1647937v-504,-1007,-504,-2519,-1007,-3526l3005806,1642396v-504,-9571,-9067,-17127,-18639,-14104c2978603,1630810,2973061,1642396,2978099,1650456v3023,4533,5037,10074,7557,15112c2988174,1671109,2996235,1673123,3001272,1670605xm1773313,1688366v56769,979,113048,-490,169818,-490c1967111,1687876,1967111,1650193,1943131,1650193v-56770,,-113049,-1468,-169818,-489c1748354,1650193,1748354,1687876,1773313,1688366xm6427858,1694575v56769,979,113049,-490,169818,-490c6621656,1694085,6621656,1656402,6597676,1656402v-56769,,-113049,-1468,-169818,-489c6402899,1656402,6402899,1694085,6427858,1694575xm4494771,1720023v9298,1957,19085,-2937,21532,-12235c4519240,1698979,4513856,1687723,4504558,1685766v-2447,-490,-5383,-979,-7830,-1958c4496239,1683319,4495749,1683319,4495260,1682829v-1468,-978,-2447,-1468,-3915,-2447c4488898,1678914,4492813,1681851,4490365,1679893v-978,-979,-2446,-1958,-3425,-2936c4485961,1675978,4485472,1674999,4484494,1674510v,,-2937,-3915,-1959,-2447c4477642,1664722,4468343,1661296,4460024,1666190v-8320,4894,-9298,14192,-5873,22512c4461492,1704851,4477642,1716108,4494771,1720023xm2244051,1733964v3908,1353,8496,1261,13267,-1063c2296470,1713325,2337088,1696686,2378197,1681515v20554,-7830,12724,-39152,-9298,-33769c2322896,1659492,2280809,1679068,2240679,1704027v-13948,8809,-8350,25876,3372,29937xm6898596,1740173v3908,1353,8496,1261,13268,-1063c6951015,1719534,6991634,1702895,7032742,1687724v20554,-7830,12724,-39152,-9298,-33769c6977441,1665701,6935354,1685277,6895224,1710236v-13947,8809,-8350,25876,3372,29937xm3968407,1742133v11082,-4029,22667,-8563,33749,-12593c4013742,1725511,4020290,1713925,4015253,1702339v-4533,-10577,-18638,-16622,-28712,-9570c3976467,1699317,3965889,1705865,3955814,1712414v-6548,4533,-10074,12593,-6548,20149c3952288,1739615,3960851,1744652,3968407,1742133xm2495347,1754800v8625,,17190,-5506,16945,-16517c2512292,1729474,2514739,1722623,2519633,1714303v9298,-15171,-12235,-32299,-24959,-19086c2483418,1706963,2478524,1722133,2478035,1738283v,11011,8686,16517,17312,16517xm7149891,1761009v8626,,17190,-5506,16945,-16517c7166836,1735683,7169283,1728832,7174177,1720512v9299,-15171,-12235,-32299,-24959,-19086c7137962,1713172,7133068,1728342,7132579,1744492v,11011,8687,16517,17312,16517xm2479991,1800926v16638,5383,27894,-20555,12234,-28385c2481458,1767158,2472650,1761286,2466287,1751498v-10766,-18108,-39150,-1468,-27894,16150c2448179,1782818,2462372,1795053,2479991,1800926xm7134536,1807135v16639,5383,27895,-20555,12234,-28385c7136004,1773367,7127195,1767495,7120833,1757707v-10767,-18108,-39151,-1468,-27895,16150c7102725,1789027,7116917,1801262,7134536,1807135xm2174991,1809467v7556,3023,17126,-3022,18637,-10578c2195644,1790326,2191110,1783274,2183051,1780252v3021,1007,-1008,-504,-1008,-504c2181035,1779244,2180532,1778740,2180028,1778237v-3526,-2015,2015,2015,-1008,-1008c2178013,1776725,2177509,1775718,2176502,1775214v-1007,-1007,-1511,-1511,-2014,-2518c2175998,1774207,2174991,1773199,2173983,1772192v-1511,-2015,-2518,-4030,-3525,-6548c2167435,1758088,2155850,1756073,2149301,1760103v-8059,5037,-9571,13096,-6044,21156c2149301,1794860,2161390,1803927,2174991,1809467xm6829539,1815676v7556,3023,17127,-3022,18638,-10578c6850192,1796535,6845658,1789483,6837599,1786461v3022,1007,-1008,-504,-1008,-504c6835584,1785453,6835081,1784949,6834577,1784446v-3527,-2015,2014,2015,-1008,-1008c6832562,1782934,6832058,1781927,6831050,1781423v-1006,-1007,-1511,-1511,-2014,-2518c6830547,1780416,6829539,1779408,6828532,1778401v-1511,-2015,-2519,-4030,-3526,-6548c6821983,1764297,6810398,1762282,6803850,1766312v-8060,5037,-9571,13096,-6045,21156c6803850,1801069,6815939,1810136,6829539,1815676xm2576890,1824416v10277,-2936,13703,-11745,12235,-21533c2586678,1786244,2588636,1770093,2592551,1753944v5384,-22023,-26917,-30832,-33768,-9299c2551931,1766668,2551442,1789669,2555357,1812181v1469,9299,13214,14682,21533,12235xm2001369,1827352v12723,-1468,20065,-13214,17128,-25448c2016540,1792605,2022412,1783307,2029264,1776945v14192,-12724,-4894,-38172,-20555,-26427c1989623,1764221,1980324,1784286,1978367,1807287v-979,12235,12235,21533,23002,20065xm7231436,1830625v10277,-2936,13702,-11745,12234,-21533c7241223,1792453,7243181,1776302,7247097,1760153v5383,-22023,-26917,-30832,-33769,-9299c7206477,1772877,7205987,1795878,7209902,1818390v1469,9299,13214,14682,21534,12235xm2349715,1831756v4719,-1070,8909,-4282,11356,-10277c2371348,1797499,2385540,1774987,2400711,1753944v12235,-17129,-15660,-38662,-29363,-22512c2353239,1752965,2338558,1775966,2325835,1800925v-9176,17985,9726,34043,23880,30831xm6655914,1833561v12724,-1468,20064,-13214,17128,-25448c6671084,1798814,6676957,1789516,6683809,1783154v14192,-12724,-4894,-38172,-20555,-26427c6644168,1770430,6634869,1790495,6632912,1813496v-979,12235,12235,21533,23002,20065xm2043537,1834079v3982,1393,8547,1078,13080,-1945c2074248,1820549,2091879,1808459,2110013,1796874v15112,-10074,2015,-33246,-14104,-24682c2077270,1782266,2058633,1792341,2039995,1802415v-15112,7933,-8406,27484,3542,31664xm7004259,1837965v4719,-1070,8909,-4282,11356,-10277c7025892,1803708,7040084,1781196,7055255,1760153v12235,-17129,-15660,-38662,-29363,-22512c7007784,1759174,6993103,1782175,6980379,1807134v-9176,17985,9726,34043,23880,30831xm6698084,1840288v3983,1393,8548,1078,13081,-1945c6728796,1826758,6746426,1814668,6764560,1803083v15112,-10074,2015,-33246,-14104,-24682c6731818,1788475,6713181,1798550,6694543,1808624v-15112,7933,-8407,27484,3541,31664xm1636089,1851284v12231,-3187,21204,-21038,9492,-31239c1620899,1798889,1595209,1779244,1570527,1758591v-22164,-18135,-47350,14104,-24178,31231c1572542,1808964,1597224,1829616,1623417,1848758v4156,3022,8595,3589,12672,2526xm6290638,1857493v12231,-3187,21203,-21038,9492,-31239c6275447,1805098,6249758,1785453,6225075,1764800v-22163,-18135,-47350,14104,-24178,31231c6227090,1815173,6251772,1835825,6277966,1854967v4156,3022,8595,3589,12672,2526xm742659,1947741v2936,,6362,-979,8809,-2447c755872,1942847,757830,1938931,759788,1934527v489,-1468,1468,-2936,1957,-4894c764192,1923271,761256,1914462,756851,1910057v-3915,-3425,-8809,-5872,-14192,-5872c737765,1904185,732381,1906632,728466,1910057v-4404,4405,-7341,13214,-4894,19576c724062,1931101,725040,1932569,725530,1934527v1468,3915,2936,6851,6362,9298c734828,1946272,738744,1947741,742659,1947741xm5397205,1953944v2936,,6363,-978,8809,-2447c5410419,1949050,5412377,1945135,5414334,1940731v489,-1468,1468,-2937,1958,-4894c5418739,1929475,5415802,1920666,5411398,1916261v-3915,-3426,-8810,-5873,-14193,-5873c5392311,1910388,5386928,1912835,5383013,1916261v-4405,4405,-7341,13214,-4894,19576c5378608,1937305,5379587,1938773,5380076,1940731v1468,3915,2937,6851,6362,9298c5389375,1952476,5393290,1953944,5397205,1953944xm1250499,1960591v13577,-921,23965,-17638,12255,-31239c1252175,1917766,1238575,1898625,1238575,1882506v-504,-33245,-55409,-23675,-40297,11081c1203315,1904669,1205833,1916255,1212382,1926833v6548,11082,14607,20654,24178,28713c1241093,1959450,1245973,1960898,1250499,1960591xm5905047,1966796v13577,-921,23966,-17638,12255,-31239c5906724,1923971,5893123,1904829,5893123,1888711v-504,-33241,-55409,-23676,-40297,11081c5857863,1910874,5860382,1922460,5866930,1933038v6548,11083,14608,20653,24178,28713c5895642,1965655,5900522,1967103,5905047,1966796xm1938244,1979221v98225,-10578,194436,-47853,273016,-108300c2228386,1857825,2210252,1833646,2193126,1847247v-73544,59942,-160687,93187,-254882,98225c1916583,1946479,1917087,1981236,1938244,1979221xm6592792,1985426v98225,-10578,194436,-47854,273016,-108300c6882935,1864029,6864800,1839855,6847674,1853456v-73543,59937,-160686,93183,-254882,98221c6571132,1952684,6571635,1987441,6592792,1985426xm956799,2004241v16058,-2363,26886,-25303,8534,-38884c939884,1946760,916394,1926206,889967,1909077v-17618,-11256,-37684,14682,-22512,29364c890456,1960463,915904,1978081,939884,1998636v5628,4894,11562,6393,16915,5605xm5611342,2010445v16058,-2362,26886,-25303,8534,-38884c5594428,1952965,5570937,1932410,5544510,1915281v-17618,-11256,-37683,14683,-22512,29364c5544999,1966668,5570447,1984285,5594428,2004840v5628,4894,11561,6393,16914,5605xm3292499,2032850v9636,1721,20648,-8189,14039,-19201c3292837,1990158,3279133,1967157,3265431,1943666v-9298,-15661,-33767,-979,-23980,14192c3255643,1980860,3269835,2003861,3284027,2026863v2203,3548,5262,5414,8472,5987xm2920006,2040307v2913,871,6278,382,9704,-2187c2979137,2001905,3031016,1968626,3084359,1938284v18108,-9788,1956,-37684,-15661,-26917c3015844,1943177,2965437,1977925,2916494,2015118v-9909,7708,-5229,22574,3512,25189xm81986,2043170v11745,1958,20554,-6851,21533,-18108c103519,2027509,104498,2022126,104498,2022126v,-490,978,-2937,489,-1468c106455,2017232,107923,2015764,109881,2013317v3425,-3426,8809,-5873,11745,-6362c131414,2005976,139734,1999124,139734,1988847v,-9299,-8320,-19087,-18108,-18108c94710,1972697,70240,1992273,66325,2019679v-1469,11256,3425,22022,15661,23491xm4736529,2049375v11746,1957,20555,-6852,21533,-18108c4758062,2033713,4759041,2028330,4759041,2028330v,-489,979,-2936,490,-1468c4760999,2023436,4762467,2021968,4764424,2019521v3426,-3425,8809,-5873,11746,-6362c4785958,2012180,4794278,2005329,4794278,1995051v,-9299,-8320,-19086,-18108,-18107c4749253,1978901,4724783,1998478,4720868,2025883v-1468,11256,3426,22023,15661,23492xm2218313,2057297v19141,6549,32239,-24682,13601,-32742c2224358,2021029,2187585,2004910,2202193,1992317v7556,-6548,6549,-19141,,-25690c2194638,1959071,2184059,1961086,2176503,1966627v-16623,13097,-18134,37779,-9066,55410c2177008,2042186,2198667,2050245,2218313,2057297xm6872861,2063503v19142,6548,32239,-24683,13601,-32743c6878906,2027234,6842134,2011115,6856742,1998522v7556,-6548,6548,-19141,,-25690c6849186,1965276,6838608,1967291,6831052,1972832v-16623,13097,-18134,37779,-9067,55410c6831556,2048391,6853216,2056450,6872861,2063503xm2788722,2081240v4909,-543,9834,-3235,13748,-8863l2818254,2054542r7092,3357c2828873,2058466,2832525,2057962,2835548,2055947v2013,-1511,4029,-2518,6548,-4029c2851665,2045873,2854184,2032273,2845622,2023709r-63,-21l2889091,1974499v15170,-14682,-6851,-35726,-22512,-22513c2831345,1981350,2801979,2014628,2772616,2049375v-13213,15783,1378,33493,16106,31865xm3423838,2083104v10919,3097,25969,-6814,21197,-20027c3426927,2017074,3405394,1973519,3377990,1932410v-12725,-18598,-42577,-1468,-30344,17618c3373096,1990158,3396096,2031756,3415182,2075312v1835,4282,5017,6760,8656,7792xm863462,2087070v12800,-344,23811,-17962,12800,-31176c836622,2008914,814111,1952633,803343,1892438v-3426,-19086,-35725,-15171,-34257,4405c773979,1966826,804323,2029468,850814,2080854v3915,4526,8381,6331,12648,6216xm5518007,2093275v12800,-345,23811,-17962,12800,-31176c5491167,2015118,5468655,1958837,5457888,1898642v-3425,-19086,-35725,-15171,-34257,4404c5428525,1973030,5458867,2035672,5505359,2087058v3915,4527,8381,6331,12648,6217xm1137276,2095353v12367,-2562,22532,-15295,15165,-32012c1144381,2045208,1150426,2018006,1162515,2002895v17127,-21660,-12089,-52387,-31231,-31231c1103579,2002895,1097031,2041178,1111640,2079964v2896,7556,7712,12152,13104,14332c1128787,2095932,1133154,2096207,1137276,2095353xm3039649,2095473v3942,-669,7721,-2904,10491,-7186c3063236,2068642,3076333,2048492,3088927,2028344v11081,-18134,-16623,-34254,-28714,-16623c3047118,2031366,3034522,2052018,3022435,2072168v-7934,13223,5384,25312,17214,23305xm5791823,2101559v12367,-2563,22532,-15296,15165,-32013c5798928,2051413,5804973,2024211,5817062,2009100v17127,-21661,-12089,-52387,-31231,-31231c5758126,2009100,5751578,2047383,5766186,2086169v2896,7556,7713,12153,13105,14333c5783334,2102137,5787701,2102413,5791823,2101559xm3504985,2104809v18136,,18136,-27706,,-27706c3486854,2077103,3486854,2104809,3504985,2104809xm4067338,2115891r806,c4067640,2115891,4067136,2115388,4066129,2115388r1209,503xm2944412,2117465v5226,-2708,9257,-7871,10012,-14167c2955432,2097757,2953417,2092216,2949387,2087682v-4029,-3526,-11586,-6044,-17631,-4030c2930246,2084156,2928733,2084660,2927223,2085164v-6045,2015,-10579,6548,-11586,13096c2914629,2104809,2917652,2110854,2923193,2114380v1512,1007,3022,1511,4030,2518c2932764,2120424,2939187,2120172,2944412,2117465xm4071263,2117527r-3925,-1636l4057565,2115891r1087,292l4067424,2117301r3839,226xm4083080,2132177r162,-400l4083207,2131693r-127,484xm4083759,2133018r-460,-1382l4083242,2131777r517,1241xm4082577,2134099r503,-1922l4082490,2133636r87,463xm4499803,2139561v3104,168,6346,-994,9160,-4053c4552519,2089016,4599501,2044481,4651376,2007287v17618,-12724,-1958,-38662,-18597,-23980c4583350,2026373,4534901,2069440,4490856,2117400v-8442,9177,-367,21656,8947,22161xm3620338,2148633v3526,-1007,5539,-3022,8562,-5037c3633434,2140070,3637464,2135536,3636959,2128988v,-4533,-1512,-8563,-5037,-12089c3628900,2113876,3624365,2111861,3619834,2111861v-6548,504,-11080,4030,-14608,9067c3603715,2122943,3602205,2124958,3601196,2127477v-2517,6044,-2014,13096,3024,17630c3608250,2149137,3614798,2150648,3620338,2148633xm4078521,2149586r1355,-526l4083759,2142589r,-2182l4082577,2134099r-4056,15487xm1194953,2151393r31,-93l1194929,2151109r-19,93l1194953,2151393xm1195034,2151478r221,-991l1194984,2151300r50,178xm4035065,2151824r-671,-1176c4034394,2150648,4034394,2151152,4034394,2151152r671,672xm18062,2153004v29216,-9571,58431,-11586,89159,-8060c124347,2146959,128881,2116735,111250,2114217v-34757,-5038,-68506,-1511,-101248,10074c-7628,2130336,-72,2159049,18062,2153004xm3852698,2154029r81,-11l3853671,2153126r-387,232l3852698,2154029xm3852202,2154594r496,-565l3852529,2154050r-327,544xm3852202,2154594r433,l3853118,2153975r-339,43l3852202,2154594xm3852548,2154707r1123,-113l3852635,2154594r-87,113xm5849501,2157599r31,-93l5849478,2157315r-19,93l5849501,2157599xm5849583,2157684r221,-992l5849532,2157506r51,178xm4077211,2157701v1007,-1512,2015,-3023,3526,-4534l4077364,2157383r-153,318xm4076707,2158204v,,504,-503,504,-503l4077004,2157833r-297,371xm4672609,2159209v29216,-9571,58431,-11586,89159,-8060c4778894,2153164,4783428,2122940,4765797,2120422v-34757,-5037,-68506,-1512,-101248,10075c4646919,2136541,4654475,2165254,4672609,2159209xm4039747,2160016r-1267,-4779l4035065,2151824r4682,8192xm4040439,2161226r-692,-1210l4039935,2160723v,,504,503,504,503xm4072475,2161414r706,-188c4073181,2161226,4073685,2160723,4073685,2160723r-1210,691xm3832627,2164872v4405,978,9299,367,13336,-1713l3852548,2154707r-2058,206l3852202,2155084v-1468,,-2446,,-3425,l3850490,2154913r-3181,-319c3847798,2154594,3847798,2154594,3848287,2154594r4242,-544l3852753,2153677r531,-319l3853487,2153126v551,-611,918,-979,184,c3852692,2155084,3854649,2151169,3854649,2151169v,,-489,1468,-489,1468l3853118,2153975r8995,-1155c3866273,2150679,3869576,2147009,3870800,2141870v979,-4404,979,-9787,-1958,-14192c3865417,2124252,3861501,2120336,3857096,2119847v-5383,-489,-9298,-979,-14192,c3839478,2120826,3836542,2122294,3833606,2124252v-6362,4404,-12235,11256,-13214,19576c3819903,2148722,3819414,2152637,3822350,2157041v1958,3426,6362,6852,10277,7831xm4063106,2166767r9369,-5353l4070695,2161889r-7589,4878xm4050513,2167271r20182,-5382l4077004,2157833r360,-450l4081728,2148343r-1852,717l4077715,2152663r806,-3077l4075571,2150729r-181,446l4076707,2150648v-504,504,-1007,504,-1511,1008l4075390,2151175r-1202,481l4073942,2151360r-761,296c4071670,2151656,4072803,2151404,4073874,2151278r68,82l4075571,2150729r6919,-17093l4081241,2126973r1966,4720l4083256,2131507r43,129l4083759,2130499r,2519l4083759,2140407r504,2685l4081728,2148343r2661,-1032c4087411,2144604,4089552,2140826,4090308,2136544v1007,-8563,-4030,-15112,-12593,-18638l4071263,2117527r911,379l4067424,2117301r-5898,-347l4078218,2121432v,,504,504,504,504c4072677,2119921,4066633,2118410,4060588,2116899r938,55l4058652,2116183r-5746,-732c4046735,2117025,4041194,2120929,4037416,2126973v-2015,3023,-3022,6045,-4030,9067l4038480,2155237r12033,12034xm2758119,2170990v4588,,9115,-1713,12051,-5139c2777022,2159000,2777512,2147744,2770660,2140891v-4893,-4893,-9789,-9787,-17618,-9298c2743743,2132083,2736890,2138934,2736401,2148233v-488,5383,2448,9788,5873,13703c2743253,2163404,2744723,2164383,2745700,2165851v3182,3426,7831,5139,12419,5139xm986559,2175612v4833,-61,9605,-1774,13031,-5200c1011335,2159156,1022591,2147411,1034336,2136155v5872,-5873,5872,-16150,,-22023c1027974,2107770,1019165,2108749,1012314,2114132v-13214,10278,-25939,20066,-39152,30343c965332,2150837,966800,2164050,973162,2170902v3671,3181,8564,4771,13397,4710xm4111464,2180871v5037,,10074,-2015,13600,-5541c4128590,2171804,4130605,2166766,4130605,2161729v,-3526,-1007,-6548,-2518,-9571c4126575,2149639,4124057,2147121,4121034,2145610v-2014,-1512,-3526,-3022,-6044,-4030c4108945,2139061,4099375,2140069,4094841,2145106v-4534,5037,-6045,11585,-4534,18134c4091315,2166766,4092826,2168781,4094841,2171300v1511,3022,4030,5037,7052,7052c4104916,2179863,4107938,2180871,4111464,2180871xm5641104,2181817v4833,-61,9604,-1774,13030,-5200c5665879,2165361,5677135,2153616,5688880,2142360v5873,-5873,5873,-16150,,-22023c5682518,2113975,5673709,2114954,5666858,2120337v-13214,10278,-25938,20065,-39151,30343c5619877,2157041,5621345,2170255,5627707,2177107v3670,3181,8564,4771,13397,4710xm3788581,2195216v19576,,19576,-30343,,-30343c3769005,2164873,3769005,2195216,3788581,2195216xm1184676,2195318v9067,3526,19646,-3527,23172,-11586c1211374,2175168,1208855,2164087,1199788,2159050v-1007,-504,-2015,-1008,-3022,-2015c1199788,2159050,1196262,2156531,1196262,2155524v-1511,-2519,1008,2518,,-504c1194751,2151998,1197270,2159554,1195759,2154013r-725,-2535l1195003,2151620r-50,-227l1194751,2151998r159,-796l1194751,2150487r178,622l1195255,2149479r1007,-1007c1209863,2127315,1173091,2106159,1161002,2128826v-6548,11586,-8059,25187,-4030,37780c1161505,2180709,1171580,2189777,1184676,2195318xm87393,2196206r-3850,-385l81242,2196051r6151,155xm3874225,2196275r489,-81c3874225,2196194,3874225,2196194,3873735,2196194r490,81xm754771,2197757v4283,-306,8442,-2141,11868,-5322c774958,2185094,781810,2175795,789640,2167475v8320,-9298,8320,-23490,-1957,-31320c776426,2127345,763703,2131261,756362,2141538v-6851,9298,-13703,18107,-19086,27895c732872,2177752,734829,2188030,742170,2193903v3915,2936,8319,4159,12601,3854xm3883034,2198641v-490,,-490,-490,-979,-490l3882314,2198352r720,289xm94457,2199347r-2351,-3023l87393,2196206r1187,118c90091,2196828,91603,2197836,93114,2198339r1343,1008xm97144,2201362v,,-504,,-504,-504l96856,2201146r288,216xm5839225,2201524v9067,3526,19646,-3527,23172,-11586c5865923,2181374,5863404,2170293,5854337,2165256v-1007,-504,-2015,-1008,-3022,-2015c5854337,2165256,5850811,2162737,5850811,2161730v-1511,-2519,1007,2518,,-504c5849300,2158204,5851818,2165760,5850307,2160218r-724,-2534l5849552,2157826r-51,-227l5849300,2158204r159,-796l5849300,2156692r178,623l5849804,2155685v1007,-3022,-2015,4030,1007,-1008c5864411,2133521,5827640,2112364,5815550,2135032v-6547,11586,-8058,25186,-4029,37780c5816054,2186915,5826129,2195982,5839225,2201524xm3886459,2201577v,,,,-489,-489l3886184,2201363r275,214xm4741943,2202412r-3851,-385l4735791,2202257r6152,155xm5409316,2203962v4283,-306,8442,-2141,11868,-5322c5429503,2191299,5436355,2182000,5444185,2173681v8320,-9299,8320,-23491,-1957,-31322c5430971,2133550,5418248,2137466,5410907,2147743v-6851,9298,-13703,18107,-19086,27895c5387417,2183957,5389374,2194235,5396715,2200108v3915,2936,8319,4160,12601,3854xm99382,2204888r-224,-504c99662,2204384,99662,2204888,99662,2204888r-2806,-3742l94457,2199347r3352,4309l99382,2204888xm3889396,2205492v,,-490,-489,-490,-979l3889194,2205233r202,259xm4749006,2205553r-2350,-3022l4741943,2202412r1186,119c4744641,2203035,4746152,2204042,4747663,2204546r1343,1007xm3457591,2206472v4611,-889,8988,-3691,12137,-8980c3481312,2178350,3499948,2161223,3521107,2153164v20653,-8060,13097,-40802,-9569,-34253c3479297,2128481,3453104,2148630,3436481,2178350v-8689,16246,7274,30791,21110,28122xm4751693,2207568v,,-504,,-504,-504l4751405,2207353r288,215xm100825,2208135r-155,-2240l99382,2204888r821,1847l100481,2207092r-28,204l100825,2208135xm101173,2208918r-348,-783l100833,2208236r340,682xm4177451,2209078v11586,,11586,-18134,,-18134c4165865,2191447,4165865,2209078,4177451,2209078xm3890864,2209408v,-490,,-980,-490,-1469l3890403,2208255r461,1153xm4753932,2211095r-224,-505c4754212,2210590,4754212,2211094,4754212,2211094r-2807,-3741l4749006,2205553r3353,4310l4753932,2211095xm101123,2212444r1,-15l100833,2208236r-163,-326l101123,2212444xm101173,2212947v,-503,,-503,,-1007l101124,2212429r7,95l101173,2212947xm3890864,2213322v,,,-489,,-489l3890842,2213078r22,244xm4755375,2214341r-156,-2239l4753932,2211095r821,1847l4755030,2213298r-28,205l4755375,2214341xm152853,2214394r2219,-2957c154568,2211437,154568,2211940,154568,2211940r624,-1404l153085,2212399r-232,1995xm4755723,2215124r-348,-783l4755382,2214442r341,682xm2480543,2215864v5566,-306,10950,-2875,14620,-7769c2502504,2197818,2500057,2183625,2489290,2177753v-7340,-4405,-15169,-8810,-22511,-13214c2459438,2160134,2449651,2162092,2444268,2168943v-5383,6852,-4895,17129,1467,23002c2452098,2197818,2458459,2204180,2464821,2210052v4406,4160,10155,6118,15722,5812xm4755672,2218650r2,-13l4755382,2214442r-163,-325l4755672,2218650xm4755723,2219154v,-504,,-504,,-1007l4755674,2218637r6,86l4755723,2219154xm4807403,2220601r2218,-2958c4809117,2217643,4809117,2218147,4809117,2218147r625,-1405l4807635,2218606r-232,1995xm7135086,2222069v5567,-306,10950,-2875,14621,-7769c7157047,2204023,7154600,2189830,7143834,2183958v-7341,-4404,-15171,-8810,-22511,-13215c7113982,2166339,7104194,2168297,7098810,2175148v-5383,6853,-4893,17130,1469,23002c7106641,2204023,7113002,2210385,7119364,2216258v4405,4160,10155,6117,15722,5811xm141534,2222707v4219,-566,8248,-2455,11019,-5729l152853,2214394r-588,784l152553,2214963v-504,,-504,503,-504,503l152265,2215178r-3742,2807c148523,2217985,149027,2217985,149027,2217481r-3389,1507l144493,2220000r-1413,-362l139456,2220000v-2015,,-3526,-504,-5541,-504c132404,2218992,130893,2217985,128878,2217481r-3010,-2257l124848,2214963v,-504,,-504,,-504l125868,2215224r17212,4414l144493,2219496r1145,-508l153085,2212399r1778,-15285l154064,2195317v-1007,-1007,-2015,-2519,-3022,-3526c150034,2190784,148523,2189777,147516,2188769r-504,-224l134923,2186754v,,,,-504,l138700,2186278r-251,-28c138952,2186250,138952,2186250,138952,2186250r-252,28l142982,2186754r4030,1791l148523,2188769v2519,2015,5037,4029,6549,6548l154863,2197114r1216,2737c156079,2199851,156079,2199851,156079,2199347r454,4534l156583,2203377v,504,,504,,1007l156533,2203881r-454,4533c156079,2207910,156079,2207910,156583,2207407r-1391,3129l157590,2208414v2519,-6045,2519,-12593,-1007,-18134c154568,2187258,152553,2184739,149531,2183228v-2519,-2015,-6045,-3023,-9571,-3023c138952,2180205,137441,2180205,136434,2180709v-3023,504,-5038,1008,-7556,2519c125855,2184739,122833,2187761,121322,2190784v-3526,6044,-3526,13097,-1008,19141c122329,2214459,124848,2217985,129382,2220504v3526,2015,7933,2770,12152,2203xm3885970,2225558v,,489,-490,489,-490l3886180,2225277r-210,281xm3882544,2228005v490,-490,490,-490,979,-490l3882722,2227871r-178,134xm4625259,2228723v7052,,14608,-503,21660,-503c4661023,2227716,4661023,2206559,4646919,2206056v-7052,,-14608,-504,-21660,-504c4618710,2205552,4613673,2211093,4613673,2217138v,6044,5541,11585,11586,11585xm4796083,2228914v4219,-567,8249,-2456,11019,-5730l4807403,2220601r-588,784l4807102,2221169v-503,,-503,504,-503,504l4806815,2221385r-3742,2806c4803073,2224191,4803576,2224191,4803576,2223688r-3389,1506l4799043,2226207r-1414,-363l4794005,2226207v-2014,,-3526,-504,-5541,-504c4786953,2225199,4785442,2224191,4783427,2223688r-3009,-2257l4779397,2221169v,-503,,-503,,-503l4780418,2221431r17211,4413l4799043,2225703r1144,-509l4807635,2218606r1777,-15286l4808614,2201524v-1008,-1008,-2015,-2519,-3023,-3526c4804584,2196990,4803073,2195983,4802065,2194975r-503,-224l4789472,2192961v,,,,-504,l4793250,2192484r-252,-28c4793502,2192456,4793502,2192456,4793502,2192456r-252,28l4797532,2192961r4030,1790l4803073,2194975v2518,2015,5037,4030,6548,6549l4809412,2203320r1217,2737c4810629,2206057,4810629,2206057,4810629,2205554r453,4533l4811132,2209583v,504,,504,,1008l4811082,2210087r-453,4534c4810629,2214117,4810629,2214117,4811132,2213613r-1390,3129l4812140,2214621v2518,-6045,2518,-12593,-1008,-18135c4809117,2193465,4807102,2190946,4804080,2189434v-2519,-2014,-6045,-3022,-9571,-3022c4793502,2186412,4791991,2186412,4790983,2186915v-3022,505,-5037,1009,-7556,2519c4780405,2190946,4777382,2193968,4775871,2196990v-3526,6045,-3526,13097,-1007,19142c4776879,2220666,4779397,2224191,4783931,2226710v3526,2015,7934,2771,12152,2204xm1029930,2231587v5384,,10767,-2447,14193,-5873c1046569,2223267,1048527,2220330,1049506,2216905v489,-4405,489,-7830,,-11256c1049016,2204181,1048038,2202712,1047548,2200755v-1468,-3915,-2936,-6852,-6362,-9299c1038250,2189010,1033845,2187541,1029930,2187541v-3425,,-6362,978,-9298,2447c1016227,2192435,1014269,2196350,1012312,2200755v-490,1468,-1469,2936,-1957,4894c1007907,2212011,1010843,2221309,1015737,2225714v3916,3426,8809,5873,14193,5873xm89084,2234608v6297,-1260,10704,-5919,12782,-11523l101131,2212524r-8,-80l100670,2216977v,,,-504,,-504c100166,2217985,99662,2219496,98655,2221007v-1008,1007,-2015,2519,-3023,3526c96640,2223526,98151,2221511,98655,2220503r1798,-13207l100203,2206735r-2394,-3079l89084,2196828v-6045,-2519,-12593,,-17630,4534c72461,2200354,73973,2199347,74979,2198339v,,,,-503,c75987,2197836,77498,2196828,79010,2196324v,,,,-504,l81242,2196051r-6640,-167c69313,2198465,65157,2203376,63898,2209421v-1511,6549,-504,12593,3526,18135c72965,2234608,80520,2236623,89084,2234608xm1357955,2237630v9570,4030,20653,-1008,23675,-11082c1382134,2225540,1382134,2224029,1382637,2223022r-301,-1071l1382134,2222518v-1512,-5541,-2519,-10578,-4030,-15616l1382336,2221951r2316,-6485c1387171,2208414,1382637,2200858,1376089,2197835v-8060,-4030,-15111,-1511,-19646,5038c1355436,2204887,1353925,2206399,1352917,2208414r2122,-2547l1354933,2205895v,,503,-504,503,-504l1355039,2205867r1425,-367l1359466,2202873v4030,-1512,7052,-1512,11082,-1008l1356464,2205500r-5057,4425c1350903,2210932,1349896,2211940,1349392,2212947v-2519,3526,-2519,9067,-1512,13601c1348888,2231585,1353422,2235615,1357955,2237630xm5684476,2237792v5383,,10767,-2447,14192,-5873c5701115,2229472,5703073,2226536,5704052,2223110v489,-4405,489,-7830,,-11256c5703562,2210386,5702583,2208918,5702094,2206960v-1468,-3915,-2936,-6852,-6362,-9299c5692796,2195214,5688391,2193747,5684476,2193747v-3426,,-6363,978,-9298,2446c5670773,2198640,5668815,2202555,5666858,2206960v-490,1468,-1469,2936,-1957,4894c5662453,2218216,5665389,2227515,5670283,2231919v3915,3426,8809,5873,14193,5873xm3874714,2239261v1958,,4405,-489,6362,-979c3885481,2237303,3887927,2234856,3891353,2232410v4405,-3427,5873,-9789,6362,-15172c3898205,2210386,3894289,2204513,3889396,2200109r-2094,-571l3887438,2199619v3915,3915,5383,8320,5873,13703l3888652,2221545r-235,587c3888417,2221642,3888417,2221642,3888906,2221642r-1267,1691l3884991,2228005r-2447,l3882422,2228005r-3303,1468c3879608,2229473,3879608,2229473,3880097,2229473r-4404,440l3876182,2229962v-489,,-489,,-979,l3875693,2229913r-4405,-440c3871288,2229473,3871778,2229473,3871778,2229473r-3304,-1468l3867863,2228005v,-490,,-490,-490,-490l3868474,2228005r13948,l3882722,2227871r3458,-2594l3887639,2223333r1013,-1788l3890374,2217238v,489,,489,,978l3890842,2213078r-439,-4823l3889194,2205233r-3010,-3870l3882314,2198352r-1378,-550l3877091,2196753r-2866,-478l3868841,2197173r490,-245l3868771,2197103r-3845,1538c3864926,2198151,3865416,2198151,3865416,2198151v-2447,979,-4894,3426,-6852,6852l3861305,2201348r-294,229c3861501,2201088,3861501,2201088,3861501,2201088r-196,260l3865416,2198151r3355,-1048l3869820,2196683r-489,245l3873246,2195704r3845,1049l3879189,2197103r-1049,-420c3878629,2197173,3879119,2197173,3879608,2197173r-419,-70l3880936,2197802r6366,1736l3877650,2193747v-9787,-2447,-20554,1468,-25448,10277c3845840,2214790,3850244,2229473,3861501,2235835v3915,1958,8809,3915,13213,3426xm4743633,2240815v6297,-1260,10704,-5919,12782,-11523l4755680,2218723r-8,-73l4755219,2223184v,,,-504,,-504c4754715,2224191,4754212,2225702,4753204,2227214v-1007,1007,-2015,2518,-3022,3526c4751189,2229732,4752700,2227717,4753204,2226710r1798,-13207l4754753,2212942r-2394,-3079l4743633,2203035v-6045,-2519,-12592,,-17630,4533c4727011,2206561,4728522,2205553,4729529,2204546v,,,,-504,c4730537,2204042,4732047,2203035,4733559,2202531v,,,,-503,l4735791,2202257r-6640,-167c4723862,2204672,4719707,2209583,4718447,2215628v-1511,6548,-503,12593,3526,18134c4727514,2240815,4735070,2242829,4743633,2240815xm2389942,2243332v4895,980,9788,980,14683,-489c2406582,2242354,2411965,2240396,2413923,2238928v2447,-1958,4894,-3915,7341,-5873c2422242,2231587,2423221,2230608,2424200,2229140v1958,-2447,1958,-2447,2937,-3915c2428115,2223267,2430072,2218373,2431051,2216416v1469,-4894,1469,-9299,489,-14193c2431540,2197330,2430072,2192925,2427137,2189009r-20075,-15773l2406093,2172859v,,489,,489,l2407062,2173236r7840,3049c2414902,2176285,2414413,2176285,2414413,2175796v-2937,-1468,-5874,-2447,-8809,-3915c2403646,2171391,2402178,2171391,2400220,2171391v-3425,-979,-6363,-979,-9788,c2387006,2171391,2384070,2172370,2381133,2173838v-2936,979,-5872,2447,-8320,4894c2371346,2179711,2369877,2180690,2368898,2181668v-1957,2447,-3915,4894,-5872,7341c2360579,2193414,2359111,2197819,2358621,2202713v-978,3426,-978,6362,,9788c2358621,2217395,2360090,2221799,2363026,2226204v1957,2447,3915,4893,5872,7340c2372324,2236970,2376239,2239418,2380644,2240885v2936,1469,5873,2447,9298,2447xm6012505,2243836v9571,4030,20653,-1007,23675,-11082c6036684,2231747,6036684,2230236,6037187,2229228r-301,-1070l6036684,2228725v-1511,-5541,-2519,-10579,-4030,-15616l6036886,2228158r2316,-6486c6041721,2214620,6037187,2207064,6030639,2204042v-8060,-4030,-15111,-1511,-19645,5037c6009986,2211094,6008475,2212605,6007467,2214620r2122,-2546l6009483,2212102v,,503,-504,503,-504l6009589,2212074r1425,-367l6014016,2209079v4030,-1511,7052,-1511,11082,-1007l6011014,2211707r-5057,4424c6005453,2217139,6004446,2218146,6003942,2219154v-2519,3526,-2519,9067,-1512,13600c6003438,2237792,6007972,2241822,6012505,2243836xm1547582,2244983v6240,795,13091,-2141,14804,-9482c1569727,2203201,1565812,2171881,1552108,2142028v-10277,-22023,-46492,-1958,-32789,19086c1533511,2182647,1538895,2206137,1536448,2232076v-734,7585,4894,12112,11134,12907xm7044489,2249537v4894,980,9788,980,14682,-489c7061129,2248559,7066512,2246601,7068469,2245133v2447,-1957,4894,-3915,7341,-5872c7076789,2237792,7077768,2236814,7078747,2235345v1957,-2447,1957,-2447,2936,-3915c7082662,2229473,7084619,2224579,7085598,2222621v1468,-4894,1468,-9299,489,-14192c7086087,2203535,7084619,2199130,7081683,2195214r-20075,-15773l7060639,2179065v,,490,,490,l7061608,2179441r7840,3049c7069448,2182490,7068959,2182490,7068959,2182001v-2937,-1468,-5873,-2447,-8809,-3915c7058192,2177596,7056724,2177596,7054767,2177596v-3426,-979,-6363,-979,-9788,c7041553,2177596,7038616,2178575,7035680,2180043v-2936,979,-5873,2447,-8320,4894c7025892,2185916,7024424,2186895,7023445,2187874v-1958,2447,-3915,4894,-5873,7340c7015125,2199619,7013657,2204024,7013168,2208918v-979,3426,-979,6362,,9788c7013168,2223600,7014636,2228004,7017572,2232409v1958,2447,3915,4894,5873,7341c7026871,2243176,7030786,2245623,7035191,2247091v2936,1468,5872,2446,9298,2446xm6202127,2251188v6240,796,13091,-2141,14804,-9482c6224272,2209406,6220357,2178086,6206653,2148232v-10277,-22022,-46492,-1957,-32789,19086c6188057,2188852,6193440,2212343,6190993,2238281v-734,7585,4894,12112,11134,12907xm2866776,2270029v3527,1008,9068,504,12090,-1511c2880880,2267007,2882895,2265496,2884911,2263985v5036,-3526,8562,-8060,8562,-14609c2893473,2244843,2891963,2240813,2888435,2237287v-3021,-3022,-7555,-5037,-12088,-5037c2869799,2232753,2865266,2235776,2861739,2240813v-1512,2015,-3022,4030,-4534,6045c2855191,2249376,2854688,2253910,2855191,2256933v505,3526,2014,6548,4533,9067c2861739,2268015,2864258,2269022,2866776,2270029xm2549974,2288288r-923,-692l2548636,2287358r729,686l2549974,2288288xm2550101,2288383r-50,-64l2549974,2288288r127,95xm2550935,2288672r-1093,-625l2550051,2288319r884,353xm2551170,2288806r-116,-86l2550935,2288672r235,134xm2551774,2289008v-504,,-504,-504,-1007,-504l2551054,2288720r720,288xm2552278,2290016v,,-504,-504,-504,-504l2551991,2289801r287,215xm2553815,2292233r-1824,-2432l2550101,2288383r1002,1298l2553815,2292233xm2554887,2293241r-90,-203l2554797,2293156r90,85xm2554797,2293541r,-385l2553815,2292233r982,1308xm7204523,2294494r-923,-692l7203185,2293565r729,686l7204523,2294494xm7204650,2294589r-50,-64l7204523,2294494r127,95xm7205485,2294879r-1095,-625l7204600,2294525r885,354xm7205719,2295013r-115,-86l7205485,2294879r234,134xm7206323,2295214v-503,,-503,-503,-1007,-503l7205604,2294927r719,287xm7206827,2296222v,,-504,-504,-504,-504l7206540,2296007r287,215xm7208364,2298439r-1824,-2432l7204650,2294589r1003,1298l7208364,2298439xm7209436,2299448r-90,-203l7209346,2299363r90,85xm7209346,2299748r,-385l7208364,2298439r982,1309xm3134255,2305290r1004,-252l3135784,2304834r-652,66l3134255,2305290xm3131232,2305290v504,,504,,1006,l3131736,2305239r-504,51xm3130728,2306801v4030,504,8564,,12594,-2519c3146344,2301764,3150373,2297734,3150877,2292697v503,-4031,1006,-7053,,-11083c3150373,2278088,3147855,2274562,3145335,2272547v-4028,-4030,-10076,-6548,-15614,-6548c3122165,2265999,3115112,2270028,3111586,2276073v-2015,3023,-3022,7053,-3022,10579c3108564,2290682,3109571,2293704,3111586,2297230v1008,2519,4534,5541,7053,7052c3122165,2306297,3126699,2307305,3130728,2306801r-5857,-3274l3123171,2302771r350,l3119016,2300252r-1091,-2798l3116624,2295719v,,,,,503c3116120,2294711,3115112,2293200,3114609,2291689v,,,,,503l3114173,2287833r-67,-174c3114106,2287659,3114106,2287155,3114106,2287155r67,678l3117925,2297454r1721,2295c3121158,2300756,3122165,2301764,3123676,2302771r-155,l3124871,2303527r2833,1259c3127704,2304786,3127203,2304786,3127203,2304786r4533,453l3135132,2304900r3655,-1625c3138284,2303275,3138284,2303275,3138284,2303275r3181,-2386l3146233,2294076r614,-1379c3146847,2293200,3146847,2293200,3146847,2293200r-614,876l3144831,2297230v,,,,,-504l3142024,2300469r287,-217c3142311,2300252,3141810,2300756,3141810,2300756r214,-287l3141465,2300889r-1670,2386l3135784,2304834r485,-48l3135259,2305038r-4531,1763xm934010,2310378v25449,,25938,-40130,,-40130c908072,2270738,908072,2310378,934010,2310378xm2815903,2312343v3526,,7051,,11081,c2834540,2312343,2841592,2305794,2841592,2297735v-503,-6549,-6044,-13601,-14608,-13601c2823459,2284134,2819931,2284134,2815903,2284134v-7556,,-14609,6549,-14106,14105c2802301,2306299,2807843,2312343,2815903,2312343xm5588556,2316584v25449,,25938,-40130,,-40130c5562618,2276943,5562618,2316584,5588556,2316584xm2542707,2328299v5038,,7556,-1512,11586,-3023c2559330,2323261,2562352,2317217,2564368,2312683v2014,-6548,,-13601,-4030,-18638l2551170,2288806r3627,2721c2554293,2291527,2554293,2291023,2553789,2291023v1008,1512,2015,3022,3022,4030l2554887,2293241r1397,3145l2556811,2297068v,503,,503,,503l2556284,2296386r-5181,-6705l2549365,2288044r-2628,-1050c2547241,2287497,2547241,2287497,2547745,2287497r-4179,-380l2529611,2293038v1007,-1008,2518,-2015,4029,-3022c2533640,2290016,2533137,2290016,2533137,2290016v1511,-504,3525,-1512,5037,-2015c2538174,2288001,2537670,2288001,2537670,2288001r5205,-946l2542204,2286994v503,,503,,1007,l2542875,2287055r691,62l2546233,2285986r2403,1372l2548248,2286994r803,602l2549842,2288047r-1594,-2061c2543715,2283467,2539181,2282964,2534144,2283971v-5541,1008,-10578,5541,-13096,10074c2517018,2301097,2517521,2309661,2521551,2316209v3023,5541,8563,9571,14105,11082c2538174,2327795,2540189,2328299,2542707,2328299xm7197256,2334505v5038,,7556,-1511,11586,-3022c7213879,2329468,7216902,2323423,7218916,2318889v2015,-6548,,-13600,-4029,-18638l7205719,2295013r3627,2720c7208842,2297733,7208842,2297229,7208338,2297229v1008,1512,2015,3022,3023,4030l7209436,2299448r1398,3144l7211361,2303274v,504,,504,,504l7210834,2302592r-5181,-6705l7203914,2294251r-2628,-1051c7201790,2293704,7201790,2293704,7202294,2293704r-4179,-380l7184160,2299245v1007,-1008,2519,-2016,4029,-3023c7188189,2296222,7187686,2296222,7187686,2296222v1511,-504,3526,-1511,5037,-2015c7192723,2294207,7192219,2294207,7192219,2294207r5206,-946l7196753,2293200v503,,503,,1008,l7197425,2293261r690,63l7200782,2292192r2403,1373l7202797,2293200r803,602l7204390,2294254r-1593,-2062c7198264,2289673,7193730,2289170,7188693,2290178v-5540,1007,-10578,5540,-13096,10073c7171567,2307304,7172071,2315867,7176100,2322416v3023,5541,8563,9570,14105,11082c7192723,2334002,7194738,2334505,7197256,2334505xm4056054,2336519v7052,-2518,14104,-4533,21156,-7052c4085269,2326949,4091314,2318385,4088292,2309822v-3023,-9067,-11082,-12593,-19645,-11082c4061091,2299748,4053535,2301259,4046483,2302266v-9067,1512,-15111,13601,-12593,22164c4036913,2332993,4046483,2339542,4056054,2336519xm1862259,2344574v4894,1651,10399,1284,15293,-1407c1894681,2334358,1909852,2321633,1921597,2306462v4895,-6362,6362,-15170,,-21532c1915725,2279057,1905937,2279057,1900064,2284930v-10767,10277,-23001,18596,-37194,23979c1852593,2312824,1846231,2323102,1850635,2333868v2447,5384,6730,9054,11624,10706xm3082402,2345458v8809,,17129,-7831,16639,-16640c3098551,2319520,3091211,2312179,3082402,2312179v-5873,,-12235,489,-16640,5383c3063315,2320988,3060868,2324414,3061357,2328818v,4405,1958,7831,4405,11257c3069677,2344968,3076529,2345458,3082402,2345458xm6516804,2350779v4894,1652,10400,1285,15294,-1406c6549226,2340563,6564398,2327839,6576143,2312668v4894,-6362,6362,-15171,,-21533c6570270,2285263,6560483,2285263,6554610,2291135v-10767,10277,-23002,18597,-37194,23980c6507139,2319030,6500777,2329307,6505181,2340074v2447,5384,6729,9054,11623,10705xm4098333,2353410r-141,-349l4097863,2352639v,,,,,504l4098333,2353410xm126611,2353486v9068,,18638,-5793,19898,-17127c149027,2312180,158094,2289009,171695,2268860v12593,-18637,-16623,-34757,-29720,-17631c123337,2276416,112759,2304624,109737,2335856v-756,11837,7807,17630,16874,17630xm4132116,2355662v,-504,504,-504,504,-1008l4132482,2354838r-366,824xm4129597,2358684v,,504,-504,504,-504l4129814,2358396r-217,288xm4128711,2359223r1103,-827l4132482,2354838r111,-251l4130065,2356023r-1354,3200xm4781160,2359692v9067,,18638,-5793,19897,-17127c4803576,2318387,4812643,2295215,4826244,2275066v12593,-18637,-16623,-34757,-29720,-17630c4777886,2282622,4767308,2310831,4764286,2342062v-756,11838,7807,17630,16874,17630xm4124056,2361706r4030,-1007l4128711,2359223r-2640,1980c4126071,2361203,4126575,2361203,4126575,2360699r-2519,1007xm4119163,2362930r2375,-216l4124056,2361706r-4893,1224xm4115997,2363218r1656,-151l4130065,2356023r3562,-8421c4133627,2341053,4130101,2336017,4125064,2332490v1007,1008,2518,2016,3526,2519c4129597,2336017,4130605,2337527,4131612,2338535v504,1511,1008,3023,2015,4533c4133627,2343068,4133627,2342565,4133627,2342565r479,4785l4134131,2347099v,,,503,,503l4134106,2347350r-479,4786c4133627,2351632,4133627,2351632,4134131,2351128r-1538,3459l4135138,2353143v8060,-12593,-2015,-32238,-18638,-31230c4110456,2322416,4104915,2323927,4100885,2328461v-4030,4029,-6549,9570,-6549,15111l4098192,2353061r373,480l4115540,2363176r457,42xm4116897,2363496r2266,-566l4117653,2363067r-756,429xm4116500,2363721r397,-225l4116346,2363634r154,87xm4109952,2365232r6394,-1598l4115540,2363176r-5084,-462c4108944,2362210,4106930,2361203,4105418,2360699v-1510,-1008,-3022,-2015,-4029,-3526l4098565,2353541r-232,-131l4100885,2359691v2518,2519,5541,4534,9067,5541xm819006,2366168v6362,1958,13214,-1958,15661,-7830c837603,2351976,834667,2345613,829283,2341698v-6361,-4405,-12723,-9299,-19575,-13703c801388,2322122,789152,2327505,785727,2336314v-3916,9788,1468,20066,11255,23002c804324,2361763,811666,2364210,819006,2366168xm631566,2369104v4894,-1468,10277,-4894,12235,-9787c648695,2350508,646737,2336315,636460,2331421v-3426,-1468,-5873,-3426,-8809,-5383c623736,2323591,618842,2322123,614438,2320654v-3915,-1468,-9298,-489,-12724,979c597798,2323101,594373,2326038,592416,2329463v-3915,7341,-3915,18108,2936,23981c598778,2356380,602203,2360295,606608,2362253v2936,1468,5872,2936,8809,4894c619332,2370083,626672,2370573,631566,2369104xm5473550,2372374v6362,1958,13213,-1958,15660,-7831c5492146,2358182,5489210,2351819,5483827,2347903v-6362,-4404,-12724,-9298,-19576,-13703c5455932,2328328,5443697,2333711,5440271,2342520v-3915,9788,1468,20066,11256,23002c5458868,2367969,5466209,2370416,5473550,2372374xm5286113,2375310v4893,-1468,10277,-4894,12235,-9787c5303241,2356713,5301283,2342521,5291006,2337627v-3425,-1469,-5872,-3426,-8808,-5384c5278282,2329796,5273389,2328328,5268984,2326860v-3915,-1468,-9298,-489,-12724,979c5252345,2329307,5248920,2332243,5246962,2335669v-3915,7341,-3915,18108,2936,23981c5253324,2362586,5256750,2366501,5261154,2368458v2936,1469,5873,2937,8809,4895c5273878,2376289,5281219,2376778,5286113,2375310xm4532943,2409078v9298,,18597,-10766,15171,-21043c4547625,2387056,4547135,2386078,4547135,2384609v-979,-3426,-2447,-5383,-4405,-7830c4537837,2370906,4527070,2370906,4522176,2376779v-2447,2447,-3426,4894,-4404,7830c4517282,2385588,4516793,2386567,4516793,2388035v-3915,10277,5873,21043,16150,21043xm1375586,2413428v3022,,6045,-1008,8563,-2519l1389690,2403521r2519,-4198c1392209,2399827,1391705,2400331,1391705,2400834r-2015,2687l1387675,2406879v2519,-2015,4030,-4533,5541,-7556c1395231,2394790,1394727,2390760,1394224,2385723v-504,-1512,-1511,-3023,-2015,-4533c1391201,2379174,1389187,2377159,1387172,2375649v-3023,-2519,-7556,-4534,-11586,-4031c1372060,2371618,1369037,2372626,1366015,2374137v-3526,2015,-8060,7053,-9066,11586c1356444,2390760,1355941,2394790,1357955,2399323v1512,3023,3023,5541,5541,7556l1363494,2406876r-4027,-6042c1359467,2400331,1358963,2399827,1358963,2399323r4531,7553l1365511,2409902v3023,2014,6549,4029,10075,3526xm3987930,2418751r-67,-9506c3991200,2399611,4000896,2391929,4014245,2397974v504,,1511,504,2519,1008l4023445,2410927r1041,-5084c4021620,2398635,4014371,2393252,4002660,2394952v-1008,,-2015,504,-3023,504c3987548,2397219,3984400,2408804,3987674,2418438r256,313xm6030135,2419634v3023,,6045,-1007,8564,-2518l6044239,2409729r2519,-4199c6046758,2406034,6046255,2406537,6046255,2407041r-2016,2688l6042225,2413086v2519,-2015,4030,-4534,5541,-7556c6049781,2400996,6049277,2396966,6048773,2391929v-503,-1511,-1511,-3022,-2015,-4533c6045751,2385381,6043736,2383366,6041721,2381856v-3022,-2519,-7556,-4534,-11586,-4031c6026609,2377825,6023587,2378833,6020565,2380344v-3527,2016,-8060,7052,-9067,11585c6010994,2396966,6010491,2400996,6012505,2405530v1512,3022,3022,5541,5541,7556l6018043,2413081r-4026,-6040c6014017,2406537,6013512,2406034,6013512,2405530r4531,7551l6020061,2416108v3022,2015,6548,4030,10074,3526xm4021562,2420122r3513,-6281l4023445,2410927r-1883,9195xm4016815,2428609r3200,-931l4021562,2420122r-4747,8487xm4012979,2429726r1266,-18c4015252,2429205,4016260,2428701,4016764,2428701r51,-92l4012979,2429726xm2123614,2431436v5288,-1386,10074,-4660,12593,-9445c2141243,2413931,2139733,2399827,2129155,2394790v-3023,-1511,-6045,-3022,-9068,-5037c2116561,2387234,2115554,2386731,2113539,2384716v-4534,-4030,-9571,-10075,-12593,-14105c2095909,2363559,2087849,2360033,2079286,2363559v-7052,3022,-13097,12090,-10075,20149c2076767,2403353,2090368,2418465,2107998,2429546v4533,2771,10326,3275,15616,1890xm4002660,2432731r10319,-3005l3997087,2429952r-9157,-11201l3987965,2423687v1850,4321,5628,7659,11672,8540c4000645,2432227,4001652,2432731,4002660,2432731xm6778161,2437642v5289,-1385,10074,-4660,12593,-9445c6795791,2420138,6794280,2406033,6783702,2400996v-3023,-1511,-6045,-3022,-9067,-5037c6771109,2393440,6770101,2392937,6768086,2390922v-4533,-4030,-9570,-10074,-12593,-14104c6750456,2369766,6742396,2366240,6733833,2369766v-7051,3022,-13096,12089,-10074,20148c6731314,2409559,6744915,2424671,6762545,2435753v4534,2770,10327,3274,15616,1889xm1194987,2438520v10483,2156,23238,-9589,16998,-22435c1186537,2363720,1149343,2321143,1101873,2287864v-16150,-10766,-29853,13703,-15171,24960c1128300,2344144,1161579,2385253,1186048,2431256v2202,4282,5444,6545,8939,7264xm5849530,2444725v10483,2157,23238,-9588,16998,-22435c5841080,2369926,5803886,2327349,5756416,2294069v-16150,-10766,-29853,13703,-15171,24960c5782843,2350350,5816122,2391458,5840591,2437461v2202,4282,5444,6546,8939,7264xm4314683,2445904v3785,1163,8189,612,12716,-2569c4354315,2424738,4381721,2406141,4408148,2386566v18107,-13703,979,-45025,-18107,-31321c4363124,2374331,4337187,2394396,4310760,2413971v-13214,9543,-7433,28446,3923,31933xm1910022,2455542v4083,581,8519,-673,12556,-4711c1977879,2396020,2018009,2327995,2015073,2248224v-490,-20554,-32789,-20554,-32300,c1985220,2315271,1961729,2388190,1903002,2426362v-14314,9176,-5230,27436,7020,29180xm3593138,2459640v10106,-968,18512,-14191,9067,-22880c3578531,2415100,3554350,2393440,3530677,2371780v-12594,-11082,-30227,6548,-18137,18134c3536215,2412078,3559388,2433737,3583063,2455901v3150,3022,6706,4061,10075,3739xm6564566,2461747v4083,581,8518,-673,12556,-4710c6632423,2402225,6672553,2334200,6669617,2254429v-490,-20554,-32790,-20554,-32300,c6639764,2321476,6616273,2394395,6557546,2432568v-14314,9176,-5230,27436,7020,29179xm3969414,2464466v6549,1007,13601,503,18134,-5037c3991074,2455903,3993089,2451369,3993089,2446332v,-4534,-2015,-9571,-5541,-13097c3983015,2428198,3976970,2427190,3969919,2428198v-2015,504,-4031,504,-6045,1007c3962866,2429205,3961859,2429709,3960851,2429709v-3526,1008,-6044,2519,-8563,5037c3945740,2440287,3945740,2452376,3952288,2457917v3526,3022,7052,4534,11082,5541c3965385,2463962,3967400,2463962,3969414,2464466xm2091878,2472866v,,,-503,,-503l2091853,2472614r25,252xm2091687,2474269r166,-1655l2091799,2472076r-112,2193xm6746427,2479072v,,,-503,,-503l6746402,2478820r25,252xm6746237,2480473r165,-1653l6746348,2478283r-111,2190xm2089401,2481337r9,-8l2089863,2480422r-137,183l2089401,2481337xm2056617,2481933r-1511,-2015c2055106,2479918,2055106,2479918,2055106,2480422r1511,1511xm2088688,2481989r2686,-1567l2091687,2474269r-313,3131c2091374,2477400,2091374,2476896,2091374,2476896r-1511,3401l2089863,2480422r,504l2089410,2481329r-50,101l2089401,2481337r-671,596l2088688,2481989xm2086841,2484452v,,504,-504,504,-504l2087057,2484164r-216,288xm4628374,2484934v9788,,20065,-5384,24959,-14193c4656269,2465358,4659695,2458017,4657737,2452145v-979,-3915,-2447,-7341,-4404,-10767c4648439,2432569,4638162,2427186,4628374,2427186v-9788,,-20554,5383,-24959,14192c4600968,2445783,4599011,2450676,4599500,2456060v,5383,1468,9788,3915,14681c4607820,2479550,4618586,2484934,4628374,2484934xm2060143,2485459r-3526,-3526l2058128,2483948r2015,1511xm2082857,2487153r457,-182l2087057,2484164r1631,-2175l2088627,2482025r-5770,5128xm6743950,2487543r9,-8l6744412,2486628r-137,183l6743950,2487543xm6711166,2488139r-1511,-2014c6709655,2486125,6709655,2486125,6709655,2486628r1511,1511xm6743237,2488196r2687,-1568l6746237,2480473r-313,3133c6745924,2483606,6745924,2483102,6745924,2483102r-1512,3401l6744412,2486628r,504l6743959,2487535r-50,101l6743950,2487543r-671,597l6743237,2488196xm2067363,2489321r-671,-537l2062158,2486971r-2015,-1512l2062662,2487978r4701,1343xm2076042,2489366r4754,-381l2082857,2487153r-4579,1832l2076402,2489156r-360,210xm2072737,2489489r3665,-333l2088627,2482025r103,-92l2089726,2480605r137,-308l2089863,2464932r-503,-1133l2088045,2462265r-13171,-7463l2074248,2454732v503,,503,,503,l2074874,2454802r3907,434c2078781,2455236,2078781,2455236,2078278,2455236v1511,504,3022,1007,4533,2015c2083819,2458258,2085330,2459266,2086337,2460273r1708,1992l2089863,2463295r,1637l2091374,2468333v,,,-504,,-504l2091799,2472076r709,-13944c2089108,2451836,2082559,2447428,2074751,2447176v-10074,,-18134,6549,-21156,15616c2051580,2468333,2053091,2474881,2055610,2479918r11082,8866l2067196,2488985v2014,,3526,504,5541,504xm2068203,2489993r1181,-95l2067363,2489321r840,672xm6741390,2490658v,,504,-504,504,-504l6741605,2490371r-215,287xm2073240,2491000r2802,-1634l2069384,2489898r3856,1102xm6714692,2491666r-3526,-3527l6712677,2490154r2015,1512xm6737406,2493360r457,-183l6741605,2490371r1632,-2175l6743175,2488231r-5769,5129xm6721913,2495528r-672,-538l6716707,2493177r-2015,-1511l6717211,2494184r4702,1344xm6730591,2495572r4754,-380l6737406,2493360r-4579,1832l6730951,2495362r-360,210xm6727286,2495695r3665,-333l6743175,2488231r104,-91l6744275,2486811r137,-308l6744412,2471138r-503,-1133l6742594,2468471r-13171,-7463l6728797,2460938v503,,503,,503,l6729423,2461008r3907,434c6733330,2461442,6733330,2461442,6732827,2461442v1511,504,3022,1008,4533,2015c6738368,2464464,6739879,2465472,6740886,2466479r1708,1992l6744412,2469502r,1636l6745924,2474539v,,,-504,,-504l6746348,2478283r709,-13945c6743657,2458042,6737108,2453634,6729300,2453382v-10074,,-18134,6549,-21156,15616c6706129,2474539,6707640,2481087,6710159,2486125r11082,8865l6721745,2495192v2014,,3526,503,5541,503xm6722752,2496199r1181,-94l6721913,2495528r839,671xm6727789,2497207r2802,-1635l6723933,2496105r3856,1102xm2851775,2514725v4527,-796,8686,-3365,10889,-7769c2865600,2501083,2868536,2495699,2871473,2489826v3424,-6362,1957,-13703,-3426,-18107c2862664,2467804,2853856,2467314,2849451,2472698v-3915,4894,-7830,9788,-12234,14681c2830855,2494721,2830855,2505487,2838684,2511850v3672,2691,8564,3670,13091,2875xm838924,2516939v3968,-681,7731,-2975,10422,-7380c877731,2464046,910031,2422449,945756,2382319v13703,-15660,-8319,-38173,-23001,-23001c883114,2399447,849835,2444960,820962,2492920v-7709,13581,6055,26060,17962,24019xm5493469,2523144v3968,-681,7731,-2974,10422,-7379c5532276,2470252,5564576,2428654,5600301,2388524v13703,-15660,-8319,-38172,-23001,-23000c5537659,2405653,5504380,2451166,5475507,2499126v-7708,13580,6056,26060,17962,24018xm1288442,2530795v7052,1511,13600,504,19645,-4030c1310102,2525254,1311613,2523743,1313628,2522232v2518,-2015,4533,-4030,7052,-6045c1324710,2512661,1327228,2505609,1327228,2500068v,-5541,-2518,-12089,-6548,-16119c1316146,2479919,1310605,2476897,1304561,2477400v-6045,504,-12090,2519,-16119,6549c1286427,2486467,1284412,2488482,1282397,2491001v-1007,1007,-2014,2015,-3022,3526c1276857,2497549,1274842,2500572,1273834,2504098v-1007,3526,-1007,8059,,12089c1275345,2523239,1281390,2529284,1288442,2530795xm5942992,2537001v7052,1512,13600,504,19644,-4029c5964651,2531461,5966163,2529949,5968177,2528438v2519,-2015,4534,-4030,7052,-6045c5979259,2518867,5981778,2511815,5981778,2506274v,-5541,-2519,-12089,-6549,-16119c5970696,2486126,5965155,2483104,5959110,2483607v-6044,504,-12089,2519,-16118,6548c5940977,2492674,5938962,2494689,5936946,2497207v-1006,1008,-2014,2015,-3021,3526c5931406,2503756,5929391,2506778,5928384,2510304v-1008,3526,-1008,8060,,12089c5929895,2529446,5935940,2535490,5942992,2537001xm3429557,2543668v10278,2041,22207,-9062,15967,-21541c3427906,2486891,3408819,2451655,3390714,2416908v-9300,-18107,-38173,-1468,-27897,16639c3381903,2468294,3400989,2503041,3420564,2536809v2326,4037,5568,6178,8993,6859xm2063734,2573611v15930,1007,31923,252,48294,-2519c2131169,2568070,2127140,2534321,2107495,2536839v-27705,3526,-55913,3526,-83115,-2015c2004735,2530794,1996172,2560010,2015817,2565551v16119,4282,31987,7052,47917,8060xm6718281,2579817v15930,1007,31923,252,48294,-2519c6785716,2574276,6781687,2540527,6762042,2543045v-27705,3526,-55913,3526,-83114,-2014c6659282,2537001,6650719,2566216,6670364,2571757v16120,4282,31987,7052,47917,8060xm1011313,2602581v5498,-894,10667,-4076,14215,-10315c1045593,2557030,1074957,2525709,1106767,2499771v15661,-12724,-4894,-40130,-22022,-28385c1044615,2498303,1015251,2530603,987845,2569754v-12479,17618,6975,35511,23468,32827xm1320888,2605533v5399,1795,11759,1449,18433,-2203c1384656,2579151,1408834,2538853,1425960,2492008v8563,-25187,-32741,-37276,-40800,-11082c1374581,2515178,1344862,2543891,1315646,2563032v-18512,12467,-10956,37118,5242,42501xm5665856,2608787v5498,-895,10667,-4076,14215,-10316c5700136,2563235,5729500,2531914,5761310,2505977v15661,-12725,-4894,-40131,-22023,-28385c5699158,2504508,5669794,2536808,5642388,2575959v-12479,17619,6974,35512,23468,32828xm5975435,2611740v5399,1794,11758,1448,18433,-2204c6039203,2585357,6063381,2545060,6080507,2498214v8564,-25187,-32741,-37276,-40801,-11082c6029128,2521384,5999409,2550097,5970193,2569238v-18512,12467,-10956,37118,5242,42502xm2619954,2634723v6548,1511,14105,504,18639,-5038c2642118,2625656,2644133,2621122,2644133,2616085v,-5038,-2015,-10074,-5540,-13600c2633555,2596944,2627006,2595936,2619954,2596944v-1511,,-2518,503,-4029,1007c2610889,2598959,2606857,2602485,2604339,2607018v-3022,5541,-3022,12593,,17630c2606857,2629182,2610889,2632708,2615925,2633715v1511,504,2518,504,4029,1008xm2391087,2636577v,-505,-1008,-1512,-504,-2016l2390680,2635607r407,970xm2390816,2637063r-136,-1456l2390268,2634625v-315,-819,-441,-1323,315,-64l2389954,2633932r-104,1705l2390816,2637063xm2390881,2637160r206,-583l2390877,2637154r4,6xm2390835,2637269r42,-115l2390816,2637063r19,206xm2391385,2637903r205,-823l2391266,2637729r119,174xm2390892,2638348r195,-260l2391266,2637729r-385,-569l2390709,2637647r183,701xm7045637,2642783v,-504,-1008,-1512,-504,-2015l7045230,2641814r407,969xm7045366,2643270r-136,-1456l7044818,2640831v-315,-819,-441,-1322,315,-63l7044503,2640138r-104,1705l7045366,2643270xm7045431,2643366r206,-583l7045427,2643360r4,6xm7045385,2643475r42,-115l7045366,2643270r19,205xm7045935,2644110r205,-824l7045816,2643935r119,175xm2572930,2644132v6548,,12593,-3526,16119,-9067c2592071,2629524,2591568,2622471,2588545,2616427v-504,-1511,-1511,-2518,-2015,-4030c2580990,2601819,2564367,2601819,2558826,2612397v-504,1512,-1511,2519,-2015,4030c2553788,2622471,2553285,2629524,2556811,2635065v3526,5541,9571,9067,16119,9067xm7045442,2644554r195,-260l7045816,2643935r-385,-569l7045259,2643853r183,701xm4039657,2644687r470,-1159l4040127,2634595r-507,-1047l4038630,2640871r982,3647l4039638,2644474r-26,45l4039657,2644687xm4038170,2646921r163,-163l4039612,2644519r,-1l4038170,2646921xm3947144,2649857v22023,4894,28385,-23490,9299,-31810c3916802,2601407,3877162,2584768,3839479,2563235v-18598,-10767,-33279,16150,-16640,27895c3860522,2618047,3901631,2639580,3947144,2649857xm7227479,2650338v6549,,12593,-3526,16119,-9067c7246620,2635730,7246117,2628678,7243095,2622633v-504,-1511,-1512,-2518,-2015,-4030c7235539,2608025,7218916,2608025,7213375,2618603v-504,1512,-1511,2519,-2015,4030c7208338,2628678,7207834,2635730,7211360,2641271v3526,5541,9571,9067,16119,9067xm3476048,2652863v3548,145,7279,-1293,10583,-4963c3506695,2625388,3526272,2602386,3545357,2578895v12725,-15660,-8806,-38661,-22511,-22511c3503268,2579385,3484185,2602876,3465587,2626366v-9175,11378,-183,26061,10461,26497xm764191,2661270v12724,3915,25937,-6852,25937,-19576l785192,2631748r5425,1628c803342,2636802,816066,2627014,816066,2614289v,-12724,-12724,-23001,-25449,-19086c787192,2596182,784255,2597161,780830,2598139v-6852,1958,-12725,8809,-12236,16150l775589,2623523r-11398,-2383c762723,2621629,761254,2622118,760276,2622608v-7831,2447,-14193,9788,-14193,18597c746572,2650014,751956,2657354,760276,2659801v1467,490,2936,979,3915,1469xm663865,2664696v7831,,15661,-3426,21044,-8809c688824,2651972,691271,2647567,692739,2642673v1468,-5383,1468,-10766,,-16150c691760,2624077,690781,2621140,689313,2618693v-1468,-1957,-2936,-3915,-4894,-5872c681483,2609885,678547,2607927,674632,2606459v-4405,-1958,-2936,-1468,-7830,-1958c664355,2604012,661908,2604012,658971,2604501v-2936,,-6362,979,-9788,3426c644779,2609885,643312,2612331,640375,2615757v-1958,1958,-2937,3915,-3915,6362c635481,2623587,634991,2625055,634991,2626523v-1468,5384,-1468,10767,,16150c636460,2647567,638907,2651972,642822,2655887v5872,5383,13213,8809,21043,8809xm5418737,2667476v12725,3915,25938,-6852,25938,-19576l5439738,2637954r5426,1628c5457888,2643007,5470612,2633220,5470612,2620495v,-12724,-12724,-23001,-25448,-19086c5441738,2602387,5438802,2603366,5435376,2604345v-6852,1958,-12724,8809,-12235,16150l5430136,2629728r-11399,-2383c5417269,2627835,5415801,2628324,5414822,2628813v-7830,2447,-14192,9788,-14192,18597c5401119,2656219,5406502,2663560,5414822,2666007v1468,490,2937,979,3915,1469xm2376857,2669759v5919,-441,11711,-3211,15741,-7997c2396124,2657229,2397635,2651688,2396627,2645643r-5242,-7740l2391087,2639095r-195,-747l2389576,2640102r274,-4465l2386050,2630028r3904,3904l2391087,2615420v-6045,-8060,-15616,-8563,-24179,-5037c2345752,2619450,2345752,2649169,2360360,2663777v4533,4534,10578,6423,16497,5982xm5318413,2670901v7830,,15660,-3425,21043,-8808c5343371,2658177,5345818,2653772,5347286,2648879v1468,-5384,1468,-10766,,-16150c5346307,2630282,5345328,2627346,5343860,2624899v-1468,-1958,-2936,-3915,-4893,-5872c5336030,2616090,5333094,2614133,5329179,2612665v-4404,-1958,-2936,-1469,-7830,-1958c5318902,2610218,5316455,2610218,5313518,2610707v-2936,,-6362,979,-9787,3426c5299326,2616090,5297859,2618537,5294922,2621963v-1958,1957,-2937,3915,-3915,6362c5290028,2629793,5289539,2631261,5289539,2632729v-1469,5384,-1469,10766,,16150c5291007,2653772,5293454,2658177,5297369,2662093v5872,5383,13213,8808,21044,8808xm4013211,2673838v5872,-245,11378,-2202,15844,-5567l4037391,2656113r1757,-3809c4039148,2653283,4038659,2653773,4038659,2654263r-1268,1850l4036212,2658666v490,-978,979,-1957,1958,-2935c4039148,2653283,4040127,2651326,4041106,2648879r378,-8698l4040127,2643528r,2904l4039657,2644687r-509,1255l4038333,2646758r-653,1143l4038630,2640871r-5354,-19887c4033276,2620984,4033765,2621473,4033765,2621473r5855,12075l4040127,2629793r,4802l4041595,2637623r-111,2558l4046489,2627835v,-489,,-978,-489,-1468c4044532,2619516,4038659,2615111,4032297,2612665v-9299,-2937,-18108,-490,-26427,3425c4011743,2615111,4018104,2614622,4023977,2613643v-7341,-1468,-15660,-1468,-22022,3426l4020740,2614778r790,-156c4022020,2614622,4022020,2614622,4022020,2614622r-1280,156l3997061,2619455v-6606,4955,-11011,12785,-11256,22083c3985805,2645454,3986295,2650347,3987763,2654263v3915,10766,13213,20064,25448,19575xm7031407,2675966v5919,-441,11711,-3212,15741,-7997c7050674,2663435,7052185,2657894,7051177,2651850r-5242,-7740l7045637,2645302r-195,-748l7044126,2646309r273,-4466l7040600,2636234r3903,3904l7045637,2621627v-6045,-8060,-15616,-8564,-24179,-5038c7000302,2625656,7000302,2655376,7014910,2669984v4533,4533,10578,6422,16497,5982xe" fillcolor="#f2ea14 [3206]" stroked="f">
                  <v:stroke joinstyle="miter"/>
                  <v:path arrowok="t" o:connecttype="custom" o:connectlocs="1173027,48901;1185180,39897;1178128,12192;1165534,6148;1155964,1614;1145889,103;1128762,11689;1132793,31837;1157475,46949;1173027,48901;5827577,55110;5839730,46106;5832678,18401;5820084,12357;5810514,7823;5800439,6312;5783312,17898;5787343,38046;5812025,53158;5827577,55110;3023939,143828;3049630,129220;3035021,103027;3007820,97989;2988677,112597;2997746,134761;3011850,141310;3023939,143828;637409,194085;648695,165387;530263,100787;521454,132108;624226,189857;637409,194085;5291956,200294;5303242,171596;5184809,106996;5176001,138317;5278773,196066;5291956,200294;1731285,314627;1741501,310245;1781632,281861;1768907,251030;1717521,291159;1731285,314627;6385831,320836;6396047,316454;6436178,288070;6423454,257239;6372067,297368;6385831,320836;4530313,617981;4542732,608621;4535390,581215;4510921,562618;4487430,545979;4461492,580236;4488409,598344;4515326,615962;4530313,617981;4143899,777902;4147228,748293;4120027,730159;4095848,706988;4069655,727640;4130605,777005;4143899,777902;427836,921660;438666,914860;437154,891185;400886,856428;369656,858443;375700,889170;415494,919394;427836,921660;621012,926948;621012,892696;621012,926948;5082385,927869;5093216,921069;5091705,897394;5055436,862637;5024206,864652;5030251,895379;5070044,925603;5082385,927869;5275562,933157;5275562,898905;5275562,933157;3771224,942330;3783198,925744;3751877,882678;3731323,894913;3763134,937490;3771224,942330;3577659,1078434;3588913,1076966;3595767,1068157;3585488,1050049;3581085,1049070;3582062,1049559;3580104,1048580;3576678,1047112;3578146,1047602;3576189,1046623;3575213,1046134;3574231,1045155;3557592,1044176;3554166,1060816;3577659,1078434;4146814,1128352;4161496,1123948;4176178,1112202;4177156,1092137;4157580,1088221;4140452,1096541;4135558,1121990;4146814,1128352;4620100,1219394;4630332,1211058;4678781,1160162;4661163,1129820;4600968,1193930;4620100,1219394;850396,1252352;859274,1245300;872371,1224648;863807,1198958;839125,1211047;830562,1233714;839629,1251848;850396,1252352;5504943,1258561;5513822,1251509;5526918,1230857;5518355,1205167;5493673,1217256;5485110,1239923;5494176,1258057;5504943,1258561;4291788,1263631;4313960,1233880;4293307,1173433;4258046,1177966;4279707,1254029;4291788,1263631;3331709,1282741;3350851,1254533;3350347,1252014;3350347,1247480;3350347,1245969;3351355,1241436;3353369,1237910;3345814,1209701;3317606,1217257;3306020,1260577;3331709,1282741;1363474,1295754;1377399,1289514;1501214,1191636;1483106,1160804;1349503,1261618;1363474,1295754;6018018,1301963;6031943,1295723;6155758,1197845;6137650,1167013;6004047,1267827;6018018,1301963;1634382,1305850;1649612,1285095;1624425,1234722;1596218,1251345;1625433,1299199;1634382,1305850;6288930,1312058;6304159,1291304;6278973,1240931;6250766,1257554;6279981,1305408;6288930,1312058;125353,1338490;148524,1324889;157591,1264946;122834,1260412;111752,1314814;125353,1338490;4779901,1344699;4803072,1331098;4812139,1271155;4777382,1266621;4766301,1321023;4779901,1344699;3947439,1432786;3956821,1428819;3956821,1409678;3929620,1376936;3909975,1376936;3909975,1396077;3937679,1428819;3947439,1432786;1147699,1467491;1158641,1439756;1197304,1362923;1259456,1293429;1235965,1269939;1146896,1372710;1135640,1463247;1147699,1467491;5802243,1473700;5813185,1445965;5851847,1369132;5914000,1299638;5890510,1276148;5801440,1378919;5790184,1469456;5802243,1473700;4488436,1476925;4511418,1456524;4535596,1405144;4509403,1378950;4469609,1456524;4488436,1476925;2656265,1498697;2665931,1491967;2660547,1470435;2638036,1442050;2615524,1429326;2602799,1451838;2644396,1497351;2656265,1498697;112761,1546273;125858,1540984;126361,1514287;117798,1494642;87071,1490612;99664,1540984;112761,1546273;4767309,1552482;4780405,1547193;4780909,1520496;4772346,1500851;4741619,1496821;4754212,1547193;4767309,1552482;1745358,1556353;1765484,1536655;1792402,1466183;1764995,1438778;1724865,1537145;1745358,1556353;6399902,1562562;6420029,1542864;6446946,1472392;6419539,1444987;6379409,1543354;6399902,1562562;1609817,1563148;1624929,1561133;1633996,1549547;1619892,1525872;1612840,1524361;1613344,1524361;1610321,1522346;1608306,1519828;1607803,1518820;1605788,1515294;1586646,1509250;1577580,1527384;1609817,1563148;6264365,1569357;6279476,1567342;6288544,1555756;6274439,1532081;6267388,1530570;6267891,1530570;6264869,1528555;6262854,1526037;6262351,1525029;6260336,1521503;6241194,1515459;6232127,1533593;6264365,1569357;2341496,1589999;2363519,1564550;2335134,1546443;2293047,1544975;2282769,1581680;2311643,1589021;2341496,1589999;6996040,1596208;7018062,1570759;6989677,1552652;6947590,1551184;6937313,1587889;6966187,1595230;6996040,1596208;167320,1606531;181267,1600927;240202,1539473;216024,1515294;154570,1574230;167320,1606531;4821868,1612740;4835815,1607136;4894750,1545682;4870571,1521503;4809118,1580439;4821868,1612740;2822952,1614692;2831012,1590514;2818420,1574898;2803309,1574898;2795753,1587995;2799782,1603610;2807842,1613684;2822952,1614692;4369731,1653511;4367529,1612357;4298035,1588377;4283353,1623613;4316143,1639273;4350889,1652487;4369731,1653511;3001272,1670605;3008325,1655997;3006813,1647937;3005806,1644411;3005806,1642396;2987167,1628292;2978099,1650456;2985656,1665568;3001272,1670605;1773313,1688366;1943131,1687876;1943131,1650193;1773313,1649704;1773313,1688366;6427858,1694575;6597676,1694085;6597676,1656402;6427858,1655913;6427858,1694575;4494771,1720023;4516303,1707788;4504558,1685766;4496728,1683808;4495260,1682829;4491345,1680382;4490365,1679893;4486940,1676957;4484494,1674510;4482535,1672063;4460024,1666190;4454151,1688702;4494771,1720023;2244051,1733964;2257318,1732901;2378197,1681515;2368899,1647746;2240679,1704027;2244051,1733964;6898596,1740173;6911864,1739110;7032742,1687724;7023444,1653955;6895224,1710236;6898596,1740173;3968407,1742133;4002156,1729540;4015253,1702339;3986541,1692769;3955814,1712414;3949266,1732563;3968407,1742133;2495347,1754800;2512292,1738283;2519633,1714303;2494674,1695217;2478035,1738283;2495347,1754800;7149891,1761009;7166836,1744492;7174177,1720512;7149218,1701426;7132579,1744492;7149891,1761009;2479991,1800926;2492225,1772541;2466287,1751498;2438393,1767648;2479991,1800926;7134536,1807135;7146770,1778750;7120833,1757707;7092938,1773857;7134536,1807135;2174991,1809467;2193628,1798889;2183051,1780252;2182043,1779748;2180028,1778237;2179020,1777229;2176502,1775214;2174488,1772696;2173983,1772192;2170458,1765644;2149301,1760103;2143257,1781259;2174991,1809467;6829539,1815676;6848177,1805098;6837599,1786461;6836591,1785957;6834577,1784446;6833569,1783438;6831050,1781423;6829036,1778905;6828532,1778401;6825006,1771853;6803850,1766312;6797805,1787468;6829539,1815676;2576890,1824416;2589125,1802883;2592551,1753944;2558783,1744645;2555357,1812181;2576890,1824416;2001369,1827352;2018497,1801904;2029264,1776945;2008709,1750518;1978367,1807287;2001369,1827352;7231436,1830625;7243670,1809092;7247097,1760153;7213328,1750854;7209902,1818390;7231436,1830625;2349715,1831756;2361071,1821479;2400711,1753944;2371348,1731432;2325835,1800925;2349715,1831756;6655914,1833561;6673042,1808113;6683809,1783154;6663254,1756727;6632912,1813496;6655914,1833561;2043537,1834079;2056617,1832134;2110013,1796874;2095909,1772192;2039995,1802415;2043537,1834079;7004259,1837965;7015615,1827688;7055255,1760153;7025892,1737641;6980379,1807134;7004259,1837965;6698084,1840288;6711165,1838343;6764560,1803083;6750456,1778401;6694543,1808624;6698084,1840288;1636089,1851284;1645581,1820045;1570527,1758591;1546349,1789822;1623417,1848758;1636089,1851284;6290638,1857493;6300130,1826254;6225075,1764800;6200897,1796031;6277966,1854967;6290638,1857493;742659,1947741;751468,1945294;759788,1934527;761745,1929633;756851,1910057;742659,1904185;728466,1910057;723572,1929633;725530,1934527;731892,1943825;742659,1947741;5397205,1953944;5406014,1951497;5414334,1940731;5416292,1935837;5411398,1916261;5397205,1910388;5383013,1916261;5378119,1935837;5380076,1940731;5386438,1950029;5397205,1953944;1250499,1960591;1262754,1929352;1238575,1882506;1198278,1893587;1212382,1926833;1236560,1955546;1250499,1960591;5905047,1966796;5917302,1935557;5893123,1888711;5852826,1899792;5866930,1933038;5891108,1961751;5905047,1966796;1938244,1979221;2211260,1870921;2193126,1847247;1938244,1945472;1938244,1979221;6592792,1985426;6865808,1877126;6847674,1853456;6592792,1951677;6592792,1985426;956799,2004241;965333,1965357;889967,1909077;867455,1938441;939884,1998636;956799,2004241;5611342,2010445;5619876,1971561;5544510,1915281;5521998,1944645;5594428,2004840;5611342,2010445;3292499,2032850;3306538,2013649;3265431,1943666;3241451,1957858;3284027,2026863;3292499,2032850;2920006,2040307;2929710,2038120;3084359,1938284;3068698,1911367;2916494,2015118;2920006,2040307;81986,2043170;103519,2025062;104498,2022126;104987,2020658;109881,2013317;121626,2006955;139734,1988847;121626,1970739;66325,2019679;81986,2043170;4736529,2049375;4758062,2031267;4759041,2028330;4759531,2026862;4764424,2019521;4776170,2013159;4794278,1995051;4776170,1976944;4720868,2025883;4736529,2049375;2218313,2057297;2231914,2024555;2202193,1992317;2202193,1966627;2176503,1966627;2167437,2022037;2218313,2057297;6872861,2063503;6886462,2030760;6856742,1998522;6856742,1972832;6831052,1972832;6821985,2028242;6872861,2063503;2788722,2081240;2802470,2072377;2818254,2054542;2825346,2057899;2835548,2055947;2842096,2051918;2845622,2023709;2845559,2023688;2889091,1974499;2866579,1951986;2772616,2049375;2788722,2081240;3423838,2083104;3445035,2063077;3377990,1932410;3347646,1950028;3415182,2075312;3423838,2083104;863462,2087070;876262,2055894;803343,1892438;769086,1896843;850814,2080854;863462,2087070;5518007,2093275;5530807,2062099;5457888,1898642;5423631,1903046;5505359,2087058;5518007,2093275;1137276,2095353;1152441,2063341;1162515,2002895;1131284,1971664;1111640,2079964;1124744,2094296;1137276,2095353;3039649,2095473;3050140,2088287;3088927,2028344;3060213,2011721;3022435,2072168;3039649,2095473;5791823,2101559;5806988,2069546;5817062,2009100;5785831,1977869;5766186,2086169;5779291,2100502;5791823,2101559;3504985,2104809;3504985,2077103;3504985,2104809;4067338,2115891;4068144,2115891;4066129,2115388;2944412,2117465;2954424,2103298;2949387,2087682;2931756,2083652;2927223,2085164;2915637,2098260;2923193,2114380;2927223,2116898;2944412,2117465;4071263,2117527;4067338,2115891;4057565,2115891;4058652,2116183;4067424,2117301;4083080,2132177;4083242,2131777;4083207,2131693;4083759,2133018;4083299,2131636;4083242,2131777;4082577,2134099;4083080,2132177;4082490,2133636;4499803,2139561;4508963,2135508;4651376,2007287;4632779,1983307;4490856,2117400;4499803,2139561;3620338,2148633;3628900,2143596;3636959,2128988;3631922,2116899;3619834,2111861;3605226,2120928;3601196,2127477;3604220,2145107;3620338,2148633;4078521,2149586;4079876,2149060;4083759,2142589;4083759,2140407;4082577,2134099;1194953,2151393;1194984,2151300;1194929,2151109;1194910,2151202;1195034,2151478;1195255,2150487;1194984,2151300;4035065,2151824;4034394,2150648;4034394,2151152;18062,2153004;107221,2144944;111250,2114217;10002,2124291;18062,2153004;3852698,2154029;3852779,2154018;3853671,2153126;3853284,2153358;3852202,2154594;3852698,2154029;3852529,2154050;3852202,2154594;3852635,2154594;3853118,2153975;3852779,2154018;3852548,2154707;3853671,2154594;3852635,2154594;5849501,2157599;5849532,2157506;5849478,2157315;5849459,2157408;5849583,2157684;5849804,2156692;5849532,2157506;4077211,2157701;4080737,2153167;4077364,2157383;4076707,2158204;4077211,2157701;4077004,2157833;4672609,2159209;4761768,2151149;4765797,2120422;4664549,2130497;4672609,2159209;4039747,2160016;4038480,2155237;4035065,2151824;4040439,2161226;4039747,2160016;4039935,2160723;4040439,2161226;4072475,2161414;4073181,2161226;4073685,2160723;3832627,2164872;3845963,2163159;3852548,2154707;3850490,2154913;3852202,2155084;3848777,2155084;3850490,2154913;3847309,2154594;3848287,2154594;3852529,2154050;3852753,2153677;3853284,2153358;3853487,2153126;3853671,2153126;3854649,2151169;3854160,2152637;3853118,2153975;3862113,2152820;3870800,2141870;3868842,2127678;3857096,2119847;3842904,2119847;3833606,2124252;3820392,2143828;3822350,2157041;3832627,2164872;4063106,2166767;4072475,2161414;4070695,2161889;4050513,2167271;4070695,2161889;4077004,2157833;4077364,2157383;4081728,2148343;4079876,2149060;4077715,2152663;4078521,2149586;4075571,2150729;4075390,2151175;4076707,2150648;4075196,2151656;4075390,2151175;4074188,2151656;4073942,2151360;4073181,2151656;4073874,2151278;4073942,2151360;4075571,2150729;4082490,2133636;4081241,2126973;4083207,2131693;4083256,2131507;4083299,2131636;4083759,2130499;4083759,2133018;4083759,2140407;4084263,2143092;4081728,2148343;4084389,2147311;4090308,2136544;4077715,2117906;4071263,2117527;4072174,2117906;4067424,2117301;4061526,2116954;4078218,2121432;4078722,2121936;4060588,2116899;4061526,2116954;4058652,2116183;4052906,2115451;4037416,2126973;4033386,2136040;4038480,2155237;2758119,2170990;2770170,2165851;2770660,2140891;2753042,2131593;2736401,2148233;2742274,2161936;2745700,2165851;2758119,2170990;986559,2175612;999590,2170412;1034336,2136155;1034336,2114132;1012314,2114132;973162,2144475;973162,2170902;986559,2175612;4111464,2180871;4125064,2175330;4130605,2161729;4128087,2152158;4121034,2145610;4114990,2141580;4094841,2145106;4090307,2163240;4094841,2171300;4101893,2178352;4111464,2180871;5641104,2181817;5654134,2176617;5688880,2142360;5688880,2120337;5666858,2120337;5627707,2150680;5627707,2177107;5641104,2181817;3788581,2195216;3788581,2164873;3788581,2195216;1184676,2195318;1207848,2183732;1199788,2159050;1196766,2157035;1196262,2155524;1196262,2155020;1195759,2154013;1195034,2151478;1195003,2151620;1194953,2151393;1194751,2151998;1194910,2151202;1194751,2150487;1194929,2151109;1195255,2149479;1196262,2148472;1161002,2128826;1156972,2166606;1184676,2195318;87393,2196206;83543,2195821;81242,2196051;3874225,2196275;3874714,2196194;3873735,2196194;754771,2197757;766639,2192435;789640,2167475;787683,2136155;756362,2141538;737276,2169433;742170,2193903;754771,2197757;3883034,2198641;3882055,2198151;3882314,2198352;94457,2199347;92106,2196324;87393,2196206;88580,2196324;93114,2198339;97144,2201362;96640,2200858;96856,2201146;5839225,2201524;5862397,2189938;5854337,2165256;5851315,2163241;5850811,2161730;5850811,2161226;5850307,2160218;5849583,2157684;5849552,2157826;5849501,2157599;5849300,2158204;5849459,2157408;5849300,2156692;5849478,2157315;5849804,2155685;5850811,2154677;5815550,2135032;5811521,2172812;5839225,2201524;3886459,2201577;3885970,2201088;3886184,2201363;4741943,2202412;4738092,2202027;4735791,2202257;5409316,2203962;5421184,2198640;5444185,2173681;5442228,2142359;5410907,2147743;5391821,2175638;5396715,2200108;5409316,2203962;99382,2204888;99158,2204384;99662,2204888;96856,2201146;94457,2199347;97809,2203656;3889396,2205492;3888906,2204513;3889194,2205233;4749006,2205553;4746656,2202531;4741943,2202412;4743129,2202531;4747663,2204546;3457591,2206472;3469728,2197492;3521107,2153164;3511538,2118911;3436481,2178350;3457591,2206472;4751693,2207568;4751189,2207064;4751405,2207353;100825,2208135;100670,2205895;99382,2204888;100203,2206735;100481,2207092;100453,2207296;101173,2208918;100825,2208135;100833,2208236;4177451,2209078;4177451,2190944;4177451,2209078;3890864,2209408;3890374,2207939;3890403,2208255;4753932,2211095;4753708,2210590;4754212,2211094;4751405,2207353;4749006,2205553;4752359,2209863;101123,2212444;101124,2212429;100833,2208236;100670,2207910;101173,2212947;101173,2211940;101124,2212429;101131,2212524;3890864,2213322;3890864,2212833;3890842,2213078;4755375,2214341;4755219,2212102;4753932,2211095;4754753,2212942;4755030,2213298;4755002,2213503;152853,2214394;155072,2211437;154568,2211940;155192,2210536;153085,2212399;4755723,2215124;4755375,2214341;4755382,2214442;2480543,2215864;2495163,2208095;2489290,2177753;2466779,2164539;2444268,2168943;2445735,2191945;2464821,2210052;2480543,2215864;4755672,2218650;4755674,2218637;4755382,2214442;4755219,2214117;4755723,2219154;4755723,2218147;4755674,2218637;4755680,2218723;4807403,2220601;4809621,2217643;4809117,2218147;4809742,2216742;4807635,2218606;7135086,2222069;7149707,2214300;7143834,2183958;7121323,2170743;7098810,2175148;7100279,2198150;7119364,2216258;7135086,2222069;141534,2222707;152553,2216978;152853,2214394;152265,2215178;152553,2214963;152049,2215466;152265,2215178;148523,2217985;149027,2217481;145638,2218988;144493,2220000;143080,2219638;139456,2220000;133915,2219496;128878,2217481;125868,2215224;124848,2214963;124848,2214459;125868,2215224;143080,2219638;144493,2219496;145638,2218988;153085,2212399;154863,2197114;154064,2195317;151042,2191791;147516,2188769;147012,2188545;134923,2186754;134419,2186754;138700,2186278;138449,2186250;138952,2186250;138700,2186278;142982,2186754;147012,2188545;148523,2188769;155072,2195317;154863,2197114;156079,2199851;156079,2199347;156533,2203881;156583,2203377;156583,2204384;156533,2203881;156079,2208414;156583,2207407;155192,2210536;157590,2208414;156583,2190280;149531,2183228;139960,2180205;136434,2180709;128878,2183228;121322,2190784;120314,2209925;129382,2220504;141534,2222707;3885970,2225558;3886459,2225068;3886180,2225277;3882544,2228005;3883523,2227515;3882722,2227871;4625259,2228723;4646919,2228220;4646919,2206056;4625259,2205552;4613673,2217138;4625259,2228723;4796083,2228914;4807102,2223184;4807403,2220601;4806815,2221385;4807102,2221169;4806599,2221673;4806815,2221385;4803073,2224191;4803576,2223688;4800187,2225194;4799043,2226207;4797629,2225844;4794005,2226207;4788464,2225703;4783427,2223688;4780418,2221431;4779397,2221169;4779397,2220666;4780418,2221431;4797629,2225844;4799043,2225703;4800187,2225194;4807635,2218606;4809412,2203320;4808614,2201524;4805591,2197998;4802065,2194975;4801562,2194751;4789472,2192961;4788968,2192961;4793250,2192484;4792998,2192456;4793502,2192456;4793250,2192484;4797532,2192961;4801562,2194751;4803073,2194975;4809621,2201524;4809412,2203320;4810629,2206057;4810629,2205554;4811082,2210087;4811132,2209583;4811132,2210591;4811082,2210087;4810629,2214621;4811132,2213613;4809742,2216742;4812140,2214621;4811132,2196486;4804080,2189434;4794509,2186412;4790983,2186915;4783427,2189434;4775871,2196990;4774864,2216132;4783931,2226710;4796083,2228914;1029930,2231587;1044123,2225714;1049506,2216905;1049506,2205649;1047548,2200755;1041186,2191456;1029930,2187541;1020632,2189988;1012312,2200755;1010355,2205649;1015737,2225714;1029930,2231587;89084,2234608;101866,2223085;101131,2212524;101123,2212444;100670,2216977;100670,2216473;98655,2221007;95632,2224533;98655,2220503;100453,2207296;100203,2206735;97809,2203656;89084,2196828;71454,2201362;74979,2198339;74476,2198339;79010,2196324;78506,2196324;81242,2196051;74602,2195884;63898,2209421;67424,2227556;89084,2234608;1357955,2237630;1381630,2226548;1382637,2223022;1382336,2221951;1382134,2222518;1378104,2206902;1382336,2221951;1384652,2215466;1376089,2197835;1356443,2202873;1352917,2208414;1355039,2205867;1354933,2205895;1355436,2205391;1355039,2205867;1356464,2205500;1359466,2202873;1370548,2201865;1356464,2205500;1351407,2209925;1349392,2212947;1347880,2226548;1357955,2237630;5684476,2237792;5698668,2231919;5704052,2223110;5704052,2211854;5702094,2206960;5695732,2197661;5684476,2193747;5675178,2196193;5666858,2206960;5664901,2211854;5670283,2231919;5684476,2237792;3874714,2239261;3881076,2238282;3891353,2232410;3897715,2217238;3889396,2200109;3887302,2199538;3887438,2199619;3893311,2213322;3888652,2221545;3888417,2222132;3888906,2221642;3887639,2223333;3884991,2228005;3882544,2228005;3882422,2228005;3879119,2229473;3880097,2229473;3875693,2229913;3876182,2229962;3875203,2229962;3875693,2229913;3871288,2229473;3871778,2229473;3868474,2228005;3867863,2228005;3867373,2227515;3868474,2228005;3882422,2228005;3882722,2227871;3886180,2225277;3887639,2223333;3888652,2221545;3890374,2217238;3890374,2218216;3890842,2213078;3890403,2208255;3889194,2205233;3886184,2201363;3882314,2198352;3880936,2197802;3877091,2196753;3874225,2196275;3868841,2197173;3869331,2196928;3868771,2197103;3864926,2198641;3865416,2198151;3858564,2205003;3861305,2201348;3861011,2201577;3861501,2201088;3861305,2201348;3865416,2198151;3868771,2197103;3869820,2196683;3869331,2196928;3873246,2195704;3877091,2196753;3879189,2197103;3878140,2196683;3879608,2197173;3879189,2197103;3880936,2197802;3887302,2199538;3877650,2193747;3852202,2204024;3861501,2235835;3874714,2239261;4743633,2240815;4756415,2229292;4755680,2218723;4755672,2218650;4755219,2223184;4755219,2222680;4753204,2227214;4750182,2230740;4753204,2226710;4755002,2213503;4754753,2212942;4752359,2209863;4743633,2203035;4726003,2207568;4729529,2204546;4729025,2204546;4733559,2202531;4733056,2202531;4735791,2202257;4729151,2202090;4718447,2215628;4721973,2233762;4743633,2240815;2389942,2243332;2404625,2242843;2413923,2238928;2421264,2233055;2424200,2229140;2427137,2225225;2431051,2216416;2431540,2202223;2427137,2189009;2407062,2173236;2406093,2172859;2406582,2172859;2407062,2173236;2414902,2176285;2414413,2175796;2405604,2171881;2400220,2171391;2390432,2171391;2381133,2173838;2372813,2178732;2368898,2181668;2363026,2189009;2358621,2202713;2358621,2212501;2363026,2226204;2368898,2233544;2380644,2240885;2389942,2243332;6012505,2243836;6036180,2232754;6037187,2229228;6036886,2228158;6036684,2228725;6032654,2213109;6036886,2228158;6039202,2221672;6030639,2204042;6010994,2209079;6007467,2214620;6009589,2212074;6009483,2212102;6009986,2211598;6009589,2212074;6011014,2211707;6014016,2209079;6025098,2208072;6011014,2211707;6005957,2216131;6003942,2219154;6002430,2232754;6012505,2243836;1547582,2244983;1562386,2235501;1552108,2142028;1519319,2161114;1536448,2232076;1547582,2244983;7044489,2249537;7059171,2249048;7068469,2245133;7075810,2239261;7078747,2235345;7081683,2231430;7085598,2222621;7086087,2208429;7081683,2195214;7061608,2179441;7060639,2179065;7061129,2179065;7061608,2179441;7069448,2182490;7068959,2182001;7060150,2178086;7054767,2177596;7044979,2177596;7035680,2180043;7027360,2184937;7023445,2187874;7017572,2195214;7013168,2208918;7013168,2218706;7017572,2232409;7023445,2239750;7035191,2247091;7044489,2249537;6202127,2251188;6216931,2241706;6206653,2148232;6173864,2167318;6190993,2238281;6202127,2251188;2866776,2270029;2878866,2268518;2884911,2263985;2893473,2249376;2888435,2237287;2876347,2232250;2861739,2240813;2857205,2246858;2855191,2256933;2859724,2266000;2866776,2270029;2549974,2288288;2549051,2287596;2548636,2287358;2549365,2288044;2550101,2288383;2550051,2288319;2549974,2288288;2550935,2288672;2549842,2288047;2550051,2288319;2551170,2288806;2551054,2288720;2550935,2288672;2551774,2289008;2550767,2288504;2551054,2288720;2552278,2290016;2551774,2289512;2551991,2289801;2553815,2292233;2551991,2289801;2550101,2288383;2551103,2289681;2554887,2293241;2554797,2293038;2554797,2293156;2554797,2293541;2554797,2293156;2553815,2292233;7204523,2294494;7203600,2293802;7203185,2293565;7203914,2294251;7204650,2294589;7204600,2294525;7204523,2294494;7205485,2294879;7204390,2294254;7204600,2294525;7205719,2295013;7205604,2294927;7205485,2294879;7206323,2295214;7205316,2294711;7205604,2294927;7206827,2296222;7206323,2295718;7206540,2296007;7208364,2298439;7206540,2296007;7204650,2294589;7205653,2295887;7209436,2299448;7209346,2299245;7209346,2299363;7209346,2299748;7209346,2299363;7208364,2298439;3134255,2305290;3135259,2305038;3135784,2304834;3135132,2304900;3131232,2305290;3132238,2305290;3131736,2305239;3130728,2306801;3143322,2304282;3150877,2292697;3150877,2281614;3145335,2272547;3129721,2265999;3111586,2276073;3108564,2286652;3111586,2297230;3118639,2304282;3130728,2306801;3124871,2303527;3123171,2302771;3123521,2302771;3119016,2300252;3117925,2297454;3116624,2295719;3116624,2296222;3114609,2291689;3114609,2292192;3114173,2287833;3114106,2287659;3114106,2287155;3114173,2287833;3117925,2297454;3119646,2299749;3123676,2302771;3123521,2302771;3124871,2303527;3127704,2304786;3127203,2304786;3131736,2305239;3135132,2304900;3138787,2303275;3138284,2303275;3141465,2300889;3146233,2294076;3146847,2292697;3146847,2293200;3146233,2294076;3144831,2297230;3144831,2296726;3142024,2300469;3142311,2300252;3141810,2300756;3142024,2300469;3141465,2300889;3139795,2303275;3135784,2304834;3136269,2304786;3135259,2305038;934010,2310378;934010,2270248;934010,2310378;2815903,2312343;2826984,2312343;2841592,2297735;2826984,2284134;2815903,2284134;2801797,2298239;2815903,2312343;5588556,2316584;5588556,2276454;5588556,2316584;2542707,2328299;2554293,2325276;2564368,2312683;2560338,2294045;2551170,2288806;2554797,2291527;2553789,2291023;2556811,2295053;2554887,2293241;2556284,2296386;2556811,2297068;2556811,2297571;2556284,2296386;2551103,2289681;2549365,2288044;2546737,2286994;2547745,2287497;2543566,2287117;2529611,2293038;2533640,2290016;2533137,2290016;2538174,2288001;2537670,2288001;2542875,2287055;2542204,2286994;2543211,2286994;2542875,2287055;2543566,2287117;2546233,2285986;2548636,2287358;2548248,2286994;2549051,2287596;2549842,2288047;2548248,2285986;2534144,2283971;2521048,2294045;2521551,2316209;2535656,2327291;2542707,2328299;7197256,2334505;7208842,2331483;7218916,2318889;7214887,2300251;7205719,2295013;7209346,2297733;7208338,2297229;7211361,2301259;7209436,2299448;7210834,2302592;7211361,2303274;7211361,2303778;7210834,2302592;7205653,2295887;7203914,2294251;7201286,2293200;7202294,2293704;7198115,2293324;7184160,2299245;7188189,2296222;7187686,2296222;7192723,2294207;7192219,2294207;7197425,2293261;7196753,2293200;7197761,2293200;7197425,2293261;7198115,2293324;7200782,2292192;7203185,2293565;7202797,2293200;7203600,2293802;7204390,2294254;7202797,2292192;7188693,2290178;7175597,2300251;7176100,2322416;7190205,2333498;7197256,2334505;4056054,2336519;4077210,2329467;4088292,2309822;4068647,2298740;4046483,2302266;4033890,2324430;4056054,2336519;1862259,2344574;1877552,2343167;1921597,2306462;1921597,2284930;1900064,2284930;1862870,2308909;1850635,2333868;1862259,2344574;3082402,2345458;3099041,2328818;3082402,2312179;3065762,2317562;3061357,2328818;3065762,2340075;3082402,2345458;6516804,2350779;6532098,2349373;6576143,2312668;6576143,2291135;6554610,2291135;6517416,2315115;6505181,2340074;6516804,2350779;4098333,2353410;4098192,2353061;4097863,2352639;4097863,2353143;126611,2353486;146509,2336359;171695,2268860;141975,2251229;109737,2335856;126611,2353486;4132116,2355662;4132620,2354654;4132482,2354838;4129597,2358684;4130101,2358180;4129814,2358396;4128711,2359223;4129814,2358396;4132482,2354838;4132593,2354587;4130065,2356023;4781160,2359692;4801057,2342565;4826244,2275066;4796524,2257436;4764286,2342062;4781160,2359692;4124056,2361706;4128086,2360699;4128711,2359223;4126071,2361203;4126575,2360699;4119163,2362930;4121538,2362714;4124056,2361706;4115997,2363218;4117653,2363067;4130065,2356023;4133627,2347602;4125064,2332490;4128590,2335009;4131612,2338535;4133627,2343068;4133627,2342565;4134106,2347350;4134131,2347099;4134131,2347602;4134106,2347350;4133627,2352136;4134131,2351128;4132593,2354587;4135138,2353143;4116500,2321913;4100885,2328461;4094336,2343572;4098192,2353061;4098565,2353541;4115540,2363176;4116897,2363496;4119163,2362930;4117653,2363067;4116500,2363721;4116897,2363496;4116346,2363634;4109952,2365232;4116346,2363634;4115540,2363176;4110456,2362714;4105418,2360699;4101389,2357173;4098565,2353541;4098333,2353410;4100885,2359691;4109952,2365232;819006,2366168;834667,2358338;829283,2341698;809708,2327995;785727,2336314;796982,2359316;819006,2366168;631566,2369104;643801,2359317;636460,2331421;627651,2326038;614438,2320654;601714,2321633;592416,2329463;595352,2353444;606608,2362253;615417,2367147;631566,2369104;5473550,2372374;5489210,2364543;5483827,2347903;5464251,2334200;5440271,2342520;5451527,2365522;5473550,2372374;5286113,2375310;5298348,2365523;5291006,2337627;5282198,2332243;5268984,2326860;5256260,2327839;5246962,2335669;5249898,2359650;5261154,2368458;5269963,2373353;5286113,2375310;4532943,2409078;4548114,2388035;4547135,2384609;4542730,2376779;4522176,2376779;4517772,2384609;4516793,2388035;4532943,2409078;1375586,2413428;1384149,2410909;1389690,2403521;1392209,2399323;1391705,2400834;1389690,2403521;1387675,2406879;1393216,2399323;1394224,2385723;1392209,2381190;1387172,2375649;1375586,2371618;1366015,2374137;1356949,2385723;1357955,2399323;1363496,2406879;1363494,2406876;1359467,2400834;1358963,2399323;1363494,2406876;1365511,2409902;1375586,2413428;3987930,2418751;3987863,2409245;4014245,2397974;4016764,2398982;4023445,2410927;4024486,2405843;4002660,2394952;3999637,2395456;3987674,2418438;6030135,2419634;6038699,2417116;6044239,2409729;6046758,2405530;6046255,2407041;6044239,2409729;6042225,2413086;6047766,2405530;6048773,2391929;6046758,2387396;6041721,2381856;6030135,2377825;6020565,2380344;6011498,2391929;6012505,2405530;6018046,2413086;6018043,2413081;6014017,2407041;6013512,2405530;6018043,2413081;6020061,2416108;6030135,2419634;4021562,2420122;4025075,2413841;4023445,2410927;4016815,2428609;4020015,2427678;4021562,2420122;4012979,2429726;4014245,2429708;4016764,2428701;4016815,2428609;2123614,2431436;2136207,2421991;2129155,2394790;2120087,2389753;2113539,2384716;2100946,2370611;2079286,2363559;2069211,2383708;2107998,2429546;2123614,2431436;4002660,2432731;4012979,2429726;3997087,2429952;3987930,2418751;3987965,2423687;3999637,2432227;4002660,2432731;6778161,2437642;6790754,2428197;6783702,2400996;6774635,2395959;6768086,2390922;6755493,2376818;6733833,2369766;6723759,2389914;6762545,2435753;6778161,2437642;1194987,2438520;1211985,2416085;1101873,2287864;1086702,2312824;1186048,2431256;1194987,2438520;5849530,2444725;5866528,2422290;5756416,2294069;5741245,2319029;5840591,2437461;5849530,2444725;4314683,2445904;4327399,2443335;4408148,2386566;4390041,2355245;4310760,2413971;4314683,2445904;1910022,2455542;1922578,2450831;2015073,2248224;1982773,2248224;1903002,2426362;1910022,2455542;3593138,2459640;3602205,2436760;3530677,2371780;3512540,2389914;3583063,2455901;3593138,2459640;6564566,2461747;6577122,2457037;6669617,2254429;6637317,2254429;6557546,2432568;6564566,2461747;3969414,2464466;3987548,2459429;3993089,2446332;3987548,2433235;3969919,2428198;3963874,2429205;3960851,2429709;3952288,2434746;3952288,2457917;3963370,2463458;3969414,2464466;2091878,2472866;2091878,2472363;2091853,2472614;2091687,2474269;2091853,2472614;2091799,2472076;6746427,2479072;6746427,2478569;6746402,2478820;6746237,2480473;6746402,2478820;6746348,2478283;2089401,2481337;2089410,2481329;2089863,2480422;2089726,2480605;2056617,2481933;2055106,2479918;2055106,2480422;2088688,2481989;2091374,2480422;2091687,2474269;2091374,2477400;2091374,2476896;2089863,2480297;2089863,2480422;2089863,2480926;2089410,2481329;2089360,2481430;2089401,2481337;2088730,2481933;2086841,2484452;2087345,2483948;2087057,2484164;4628374,2484934;4653333,2470741;4657737,2452145;4653333,2441378;4628374,2427186;4603415,2441378;4599500,2456060;4603415,2470741;4628374,2484934;2060143,2485459;2056617,2481933;2058128,2483948;2082857,2487153;2083314,2486971;2087057,2484164;2088688,2481989;2088627,2482025;6743950,2487543;6743959,2487535;6744412,2486628;6744275,2486811;6711166,2488139;6709655,2486125;6709655,2486628;6743237,2488196;6745924,2486628;6746237,2480473;6745924,2483606;6745924,2483102;6744412,2486503;6744412,2486628;6744412,2487132;6743959,2487535;6743909,2487636;6743950,2487543;6743279,2488140;2067363,2489321;2066692,2488784;2062158,2486971;2060143,2485459;2062662,2487978;2076042,2489366;2080796,2488985;2082857,2487153;2078278,2488985;2076402,2489156;2072737,2489489;2076402,2489156;2088627,2482025;2088730,2481933;2089726,2480605;2089863,2480297;2089863,2464932;2089360,2463799;2088045,2462265;2074874,2454802;2074248,2454732;2074751,2454732;2074874,2454802;2078781,2455236;2078278,2455236;2082811,2457251;2086337,2460273;2088045,2462265;2089863,2463295;2089863,2464932;2091374,2468333;2091374,2467829;2091799,2472076;2092508,2458132;2074751,2447176;2053595,2462792;2055610,2479918;2066692,2488784;2067196,2488985;2072737,2489489;2068203,2489993;2069384,2489898;2067363,2489321;6741390,2490658;6741894,2490154;6741605,2490371;2073240,2491000;2076042,2489366;2069384,2489898;6714692,2491666;6711166,2488139;6712677,2490154;6737406,2493360;6737863,2493177;6741605,2490371;6743237,2488196;6743175,2488231;6721913,2495528;6721241,2494990;6716707,2493177;6714692,2491666;6717211,2494184;6730591,2495572;6735345,2495192;6737406,2493360;6732827,2495192;6730951,2495362;6727286,2495695;6730951,2495362;6743175,2488231;6743279,2488140;6744275,2486811;6744412,2486503;6744412,2471138;6743909,2470005;6742594,2468471;6729423,2461008;6728797,2460938;6729300,2460938;6729423,2461008;6733330,2461442;6732827,2461442;6737360,2463457;6740886,2466479;6742594,2468471;6744412,2469502;6744412,2471138;6745924,2474539;6745924,2474035;6746348,2478283;6747057,2464338;6729300,2453382;6708144,2468998;6710159,2486125;6721241,2494990;6721745,2495192;6727286,2495695;6722752,2496199;6723933,2496105;6721913,2495528;6727789,2497207;6730591,2495572;6723933,2496105;2851775,2514725;2862664,2506956;2871473,2489826;2868047,2471719;2849451,2472698;2837217,2487379;2838684,2511850;2851775,2514725;838924,2516939;849346,2509559;945756,2382319;922755,2359318;820962,2492920;838924,2516939;5493469,2523144;5503891,2515765;5600301,2388524;5577300,2365524;5475507,2499126;5493469,2523144;1288442,2530795;1308087,2526765;1313628,2522232;1320680,2516187;1327228,2500068;1320680,2483949;1304561,2477400;1288442,2483949;1282397,2491001;1279375,2494527;1273834,2504098;1273834,2516187;1288442,2530795;5942992,2537001;5962636,2532972;5968177,2528438;5975229,2522393;5981778,2506274;5975229,2490155;5959110,2483607;5942992,2490155;5936946,2497207;5933925,2500733;5928384,2510304;5928384,2522393;5942992,2537001;3429557,2543668;3445524,2522127;3390714,2416908;3362817,2433547;3420564,2536809;3429557,2543668;2063734,2573611;2112028,2571092;2107495,2536839;2024380,2534824;2015817,2565551;2063734,2573611;6718281,2579817;6766575,2577298;6762042,2543045;6678928,2541031;6670364,2571757;6718281,2579817;1011313,2602581;1025528,2592266;1106767,2499771;1084745,2471386;987845,2569754;1011313,2602581;1320888,2605533;1339321,2603330;1425960,2492008;1385160,2480926;1315646,2563032;1320888,2605533;5665856,2608787;5680071,2598471;5761310,2505977;5739287,2477592;5642388,2575959;5665856,2608787;5975435,2611740;5993868,2609536;6080507,2498214;6039706,2487132;5970193,2569238;5975435,2611740;2619954,2634723;2638593,2629685;2644133,2616085;2638593,2602485;2619954,2596944;2615925,2597951;2604339,2607018;2604339,2624648;2615925,2633715;2619954,2634723;2391087,2636577;2390583,2634561;2390680,2635607;2390816,2637063;2390680,2635607;2390268,2634625;2390583,2634561;2389954,2633932;2389850,2635637;2390881,2637160;2391087,2636577;2390877,2637154;2390835,2637269;2390877,2637154;2390816,2637063;2391385,2637903;2391590,2637080;2391266,2637729;2390892,2638348;2391087,2638088;2391266,2637729;2390881,2637160;2390709,2637647;7045637,2642783;7045133,2640768;7045230,2641814;7045366,2643270;7045230,2641814;7044818,2640831;7045133,2640768;7044503,2640138;7044399,2641843;7045431,2643366;7045637,2642783;7045427,2643360;7045385,2643475;7045427,2643360;7045366,2643270;7045935,2644110;7046140,2643286;7045816,2643935;2572930,2644132;2589049,2635065;2588545,2616427;2586530,2612397;2558826,2612397;2556811,2616427;2556811,2635065;2572930,2644132;7045442,2644554;7045637,2644294;7045816,2643935;7045431,2643366;7045259,2643853;4039657,2644687;4040127,2643528;4040127,2634595;4039620,2633548;4038630,2640871;4039612,2644518;4039638,2644474;4039612,2644519;4038170,2646921;4038333,2646758;4039612,2644519;4039612,2644518;3947144,2649857;3956443,2618047;3839479,2563235;3822839,2591130;3947144,2649857;7227479,2650338;7243598,2641271;7243095,2622633;7241080,2618603;7213375,2618603;7211360,2622633;7211360,2641271;7227479,2650338;3476048,2652863;3486631,2647900;3545357,2578895;3522846,2556384;3465587,2626366;3476048,2652863;764191,2661270;790128,2641694;785192,2631748;790617,2633376;816066,2614289;790617,2595203;780830,2598139;768594,2614289;775589,2623523;764191,2621140;760276,2622608;746083,2641205;760276,2659801;764191,2661270;663865,2664696;684909,2655887;692739,2642673;692739,2626523;689313,2618693;684419,2612821;674632,2606459;666802,2604501;658971,2604501;649183,2607927;640375,2615757;636460,2622119;634991,2626523;634991,2642673;642822,2655887;663865,2664696;5418737,2667476;5444675,2647900;5439738,2637954;5445164,2639582;5470612,2620495;5445164,2601409;5435376,2604345;5423141,2620495;5430136,2629728;5418737,2627345;5414822,2628813;5400630,2647410;5414822,2666007;5418737,2667476;2376857,2669759;2392598,2661762;2396627,2645643;2391385,2637903;2391087,2639095;2390892,2638348;2389576,2640102;2389850,2635637;2386050,2630028;2389954,2633932;2391087,2615420;2366908,2610383;2360360,2663777;2376857,2669759;5318413,2670901;5339456,2662093;5347286,2648879;5347286,2632729;5343860,2624899;5338967,2619027;5329179,2612665;5321349,2610707;5313518,2610707;5303731,2614133;5294922,2621963;5291007,2628325;5289539,2632729;5289539,2648879;5297369,2662093;5318413,2670901;4013211,2673838;4029055,2668271;4037391,2656113;4039148,2652304;4038659,2654263;4037391,2656113;4036212,2658666;4038170,2655731;4041106,2648879;4041484,2640181;4040127,2643528;4040127,2646432;4039657,2644687;4039148,2645942;4038333,2646758;4037680,2647901;4038630,2640871;4033276,2620984;4033765,2621473;4039620,2633548;4040127,2629793;4040127,2634595;4041595,2637623;4041484,2640181;4046489,2627835;4046000,2626367;4032297,2612665;4005870,2616090;4023977,2613643;4001955,2617069;4020740,2614778;4021530,2614622;4022020,2614622;4020740,2614778;3997061,2619455;3985805,2641538;3987763,2654263;4013211,2673838;7031407,2675966;7047148,2667969;7051177,2651850;7045935,2644110;7045637,2645302;7045442,2644554;7044126,2646309;7044399,2641843;7040600,2636234;7044503,2640138;7045637,2621627;7021458,2616589;7014910,2669984;7031407,2675966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  <v:line id="Gerader Verbinder 58" o:spid="_x0000_s1039" style="position:absolute;visibility:visible;mso-wrap-style:square" from="39104,0" to="39104,478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" strokecolor="#f2f2f2 [3052]" strokeweight=".5pt">
                <v:stroke joinstyle="miter"/>
                <o:lock v:ext="edit" shapetype="f"/>
              </v:line>
              <v:line id="Gerader Verbinder 59" o:spid="_x0000_s1040" style="position:absolute;visibility:visible;mso-wrap-style:square" from="39104,47880" to="39104,957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" strokecolor="#f2f2f2 [3052]" strokeweight=".5pt">
                <v:stroke joinstyle="miter"/>
                <o:lock v:ext="edit" shapetype="f"/>
              </v:line>
              <v:line id="Gerader Verbinder 60" o:spid="_x0000_s1041" style="position:absolute;flip:x;visibility:visible;mso-wrap-style:square" from="0,47880" to="78114,4788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" strokecolor="#f2f2f2 [3052]" strokeweight=".5pt">
                <v:stroke joinstyle="miter"/>
                <o:lock v:ext="edit" shapetype="f"/>
              </v:line>
              <w10:wrap anchorx="page" anchory="page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xNjezNLY0NzS3NDdR0lEKTi0uzszPAykwqgUAA7RCgywAAAA="/>
  </w:docVars>
  <w:rsids>
    <w:rsidRoot w:val="00B26FC2"/>
    <w:rsid w:val="003B7E10"/>
    <w:rsid w:val="004B7AFA"/>
    <w:rsid w:val="005049ED"/>
    <w:rsid w:val="00583690"/>
    <w:rsid w:val="005D634E"/>
    <w:rsid w:val="00642969"/>
    <w:rsid w:val="00664205"/>
    <w:rsid w:val="00666AD1"/>
    <w:rsid w:val="00931C0C"/>
    <w:rsid w:val="00942870"/>
    <w:rsid w:val="00B26FC2"/>
    <w:rsid w:val="00BA6137"/>
    <w:rsid w:val="00BB496F"/>
    <w:rsid w:val="00C819C9"/>
    <w:rsid w:val="00CF11DA"/>
    <w:rsid w:val="00D11F53"/>
    <w:rsid w:val="00E44911"/>
    <w:rsid w:val="00E50EEE"/>
    <w:rsid w:val="00EB3782"/>
    <w:rsid w:val="00EE2DDC"/>
    <w:rsid w:val="00F135AF"/>
    <w:rsid w:val="00F25B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E6075A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E44911"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semiHidden/>
    <w:rsid w:val="00D11F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semiHidden/>
    <w:rsid w:val="00E44911"/>
  </w:style>
  <w:style w:type="paragraph" w:styleId="Fuzeile">
    <w:name w:val="footer"/>
    <w:basedOn w:val="Standard"/>
    <w:link w:val="FuzeileZchn"/>
    <w:uiPriority w:val="99"/>
    <w:semiHidden/>
    <w:rsid w:val="00D11F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semiHidden/>
    <w:rsid w:val="00E44911"/>
  </w:style>
  <w:style w:type="paragraph" w:styleId="StandardWeb">
    <w:name w:val="Normal (Web)"/>
    <w:basedOn w:val="Standard"/>
    <w:uiPriority w:val="99"/>
    <w:semiHidden/>
    <w:rsid w:val="00D11F5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SchwacheHervorhebung">
    <w:name w:val="Subtle Emphasis"/>
    <w:uiPriority w:val="19"/>
    <w:qFormat/>
    <w:rsid w:val="00BB496F"/>
    <w:rPr>
      <w:rFonts w:asciiTheme="majorHAnsi" w:hAnsiTheme="majorHAnsi" w:cstheme="minorBidi"/>
      <w:i/>
      <w:iCs/>
      <w:color w:val="FFFFFF" w:themeColor="background1"/>
      <w:kern w:val="24"/>
      <w:sz w:val="22"/>
      <w:szCs w:val="22"/>
      <w:lang w:val="en-ZA"/>
    </w:rPr>
  </w:style>
  <w:style w:type="paragraph" w:styleId="Titel">
    <w:name w:val="Title"/>
    <w:basedOn w:val="StandardWeb"/>
    <w:next w:val="Standard"/>
    <w:link w:val="TitelZchn"/>
    <w:uiPriority w:val="10"/>
    <w:qFormat/>
    <w:rsid w:val="00BA6137"/>
    <w:pPr>
      <w:spacing w:before="0" w:beforeAutospacing="0" w:after="0" w:afterAutospacing="0"/>
      <w:jc w:val="center"/>
    </w:pPr>
    <w:rPr>
      <w:rFonts w:asciiTheme="majorHAnsi" w:hAnsiTheme="majorHAnsi" w:cstheme="minorBidi"/>
      <w:b/>
      <w:bCs/>
      <w:color w:val="FFFFFF" w:themeColor="background1"/>
      <w:kern w:val="24"/>
      <w:sz w:val="84"/>
      <w:szCs w:val="108"/>
      <w:lang w:val="en-ZA"/>
    </w:rPr>
  </w:style>
  <w:style w:type="character" w:customStyle="1" w:styleId="TitelZchn">
    <w:name w:val="Titel Zchn"/>
    <w:basedOn w:val="Absatz-Standardschriftart"/>
    <w:link w:val="Titel"/>
    <w:uiPriority w:val="10"/>
    <w:rsid w:val="00BA6137"/>
    <w:rPr>
      <w:rFonts w:asciiTheme="majorHAnsi" w:eastAsiaTheme="minorEastAsia" w:hAnsiTheme="majorHAnsi"/>
      <w:b/>
      <w:bCs/>
      <w:color w:val="FFFFFF" w:themeColor="background1"/>
      <w:kern w:val="24"/>
      <w:sz w:val="84"/>
      <w:szCs w:val="108"/>
      <w:lang w:val="en-ZA"/>
    </w:rPr>
  </w:style>
  <w:style w:type="paragraph" w:styleId="Untertitel">
    <w:name w:val="Subtitle"/>
    <w:basedOn w:val="StandardWeb"/>
    <w:next w:val="Standard"/>
    <w:link w:val="UntertitelZchn"/>
    <w:uiPriority w:val="11"/>
    <w:qFormat/>
    <w:rsid w:val="00E44911"/>
    <w:pPr>
      <w:spacing w:before="0" w:beforeAutospacing="0" w:after="0" w:afterAutospacing="0"/>
      <w:jc w:val="center"/>
    </w:pPr>
    <w:rPr>
      <w:rFonts w:ascii="Bodoni MT Black" w:hAnsi="Bodoni MT Black" w:cstheme="minorBidi"/>
      <w:b/>
      <w:bCs/>
      <w:color w:val="FFFFFF" w:themeColor="background1"/>
      <w:kern w:val="24"/>
      <w:sz w:val="16"/>
      <w:szCs w:val="16"/>
      <w:lang w:val="en-ZA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E44911"/>
    <w:rPr>
      <w:rFonts w:ascii="Bodoni MT Black" w:eastAsiaTheme="minorEastAsia" w:hAnsi="Bodoni MT Black"/>
      <w:b/>
      <w:bCs/>
      <w:color w:val="FFFFFF" w:themeColor="background1"/>
      <w:kern w:val="24"/>
      <w:sz w:val="16"/>
      <w:szCs w:val="16"/>
      <w:lang w:val="en-ZA"/>
    </w:rPr>
  </w:style>
  <w:style w:type="character" w:styleId="Platzhaltertext">
    <w:name w:val="Placeholder Text"/>
    <w:basedOn w:val="Absatz-Standardschriftart"/>
    <w:uiPriority w:val="99"/>
    <w:semiHidden/>
    <w:rsid w:val="00BB496F"/>
    <w:rPr>
      <w:color w:val="808080"/>
    </w:rPr>
  </w:style>
  <w:style w:type="character" w:styleId="Buchtitel">
    <w:name w:val="Book Title"/>
    <w:basedOn w:val="Absatz-Standardschriftart"/>
    <w:uiPriority w:val="33"/>
    <w:semiHidden/>
    <w:qFormat/>
    <w:rsid w:val="00E44911"/>
    <w:rPr>
      <w:b/>
      <w:bCs/>
      <w:i/>
      <w:iCs/>
      <w:spacing w:val="5"/>
    </w:rPr>
  </w:style>
  <w:style w:type="paragraph" w:styleId="KeinLeerraum">
    <w:name w:val="No Spacing"/>
    <w:uiPriority w:val="1"/>
    <w:semiHidden/>
    <w:qFormat/>
    <w:rsid w:val="00E44911"/>
    <w:pPr>
      <w:spacing w:after="0" w:line="240" w:lineRule="auto"/>
    </w:pPr>
  </w:style>
  <w:style w:type="paragraph" w:styleId="Listenabsatz">
    <w:name w:val="List Paragraph"/>
    <w:basedOn w:val="Standard"/>
    <w:uiPriority w:val="34"/>
    <w:semiHidden/>
    <w:qFormat/>
    <w:rsid w:val="00E4491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1805C6A0D09C4EDA92716E1E59C8B511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27693D56-0CAF-4261-970B-FEB71961E2DE}"/>
      </w:docPartPr>
      <w:docPartBody>
        <w:p w:rsidR="00944D25" w:rsidRDefault="003468F6" w:rsidP="003468F6">
          <w:pPr>
            <w:pStyle w:val="1805C6A0D09C4EDA92716E1E59C8B511"/>
          </w:pPr>
          <w:r w:rsidRPr="00BB496F">
            <w:rPr>
              <w:lang w:val="de-DE" w:bidi="de-DE"/>
            </w:rPr>
            <w:t>Weihnacht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Bodoni MT Black">
    <w:panose1 w:val="02070A03080606020203"/>
    <w:charset w:val="00"/>
    <w:family w:val="roman"/>
    <w:pitch w:val="variable"/>
    <w:sig w:usb0="00000003" w:usb1="00000000" w:usb2="00000000" w:usb3="00000000" w:csb0="0000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86C0F"/>
    <w:rsid w:val="002E2262"/>
    <w:rsid w:val="003468F6"/>
    <w:rsid w:val="00347F05"/>
    <w:rsid w:val="00695E41"/>
    <w:rsid w:val="00944D25"/>
    <w:rsid w:val="009819C4"/>
    <w:rsid w:val="00F86C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F86C0F"/>
    <w:rPr>
      <w:rFonts w:cs="Times New Roman"/>
      <w:sz w:val="3276"/>
      <w:szCs w:val="327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F86C0F"/>
    <w:rPr>
      <w:color w:val="808080"/>
    </w:rPr>
  </w:style>
  <w:style w:type="character" w:styleId="SchwacheHervorhebung">
    <w:name w:val="Subtle Emphasis"/>
    <w:uiPriority w:val="19"/>
    <w:qFormat/>
    <w:rsid w:val="003468F6"/>
    <w:rPr>
      <w:rFonts w:asciiTheme="majorHAnsi" w:hAnsiTheme="majorHAnsi" w:cstheme="minorBidi"/>
      <w:i/>
      <w:iCs/>
      <w:color w:val="FFFFFF" w:themeColor="background1"/>
      <w:kern w:val="24"/>
      <w:sz w:val="22"/>
      <w:szCs w:val="22"/>
      <w:lang w:val="en-ZA"/>
    </w:rPr>
  </w:style>
  <w:style w:type="paragraph" w:customStyle="1" w:styleId="5610325C4183459FA4CE80FC30B9ACE4">
    <w:name w:val="5610325C4183459FA4CE80FC30B9ACE4"/>
    <w:rsid w:val="00F86C0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5610325C4183459FA4CE80FC30B9ACE41">
    <w:name w:val="5610325C4183459FA4CE80FC30B9ACE41"/>
    <w:rsid w:val="00F86C0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F75C86BD3FE749599EB68BCF95D6F5DE">
    <w:name w:val="F75C86BD3FE749599EB68BCF95D6F5DE"/>
    <w:rsid w:val="00F86C0F"/>
    <w:pPr>
      <w:spacing w:after="0" w:line="240" w:lineRule="auto"/>
      <w:jc w:val="center"/>
    </w:pPr>
    <w:rPr>
      <w:rFonts w:asciiTheme="majorHAnsi" w:hAnsiTheme="majorHAnsi"/>
      <w:b/>
      <w:bCs/>
      <w:color w:val="FFFFFF" w:themeColor="background1"/>
      <w:kern w:val="24"/>
      <w:sz w:val="108"/>
      <w:szCs w:val="108"/>
      <w:lang w:val="en-ZA"/>
    </w:rPr>
  </w:style>
  <w:style w:type="paragraph" w:styleId="Untertitel">
    <w:name w:val="Subtitle"/>
    <w:basedOn w:val="StandardWeb"/>
    <w:next w:val="Standard"/>
    <w:link w:val="UntertitelZchn"/>
    <w:uiPriority w:val="11"/>
    <w:qFormat/>
    <w:rsid w:val="003468F6"/>
    <w:pPr>
      <w:spacing w:after="0" w:line="240" w:lineRule="auto"/>
      <w:jc w:val="center"/>
    </w:pPr>
    <w:rPr>
      <w:rFonts w:ascii="Bodoni MT Black" w:hAnsi="Bodoni MT Black" w:cstheme="minorBidi"/>
      <w:b/>
      <w:bCs/>
      <w:color w:val="FFFFFF" w:themeColor="background1"/>
      <w:kern w:val="24"/>
      <w:sz w:val="16"/>
      <w:szCs w:val="16"/>
      <w:lang w:val="en-ZA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3468F6"/>
    <w:rPr>
      <w:rFonts w:ascii="Bodoni MT Black" w:hAnsi="Bodoni MT Black"/>
      <w:b/>
      <w:bCs/>
      <w:color w:val="FFFFFF" w:themeColor="background1"/>
      <w:kern w:val="24"/>
      <w:sz w:val="16"/>
      <w:szCs w:val="16"/>
      <w:lang w:val="en-ZA"/>
    </w:rPr>
  </w:style>
  <w:style w:type="paragraph" w:styleId="StandardWeb">
    <w:name w:val="Normal (Web)"/>
    <w:basedOn w:val="Standard"/>
    <w:uiPriority w:val="99"/>
    <w:semiHidden/>
    <w:unhideWhenUsed/>
    <w:rsid w:val="00F86C0F"/>
    <w:rPr>
      <w:rFonts w:ascii="Times New Roman" w:hAnsi="Times New Roman"/>
      <w:sz w:val="24"/>
      <w:szCs w:val="24"/>
    </w:rPr>
  </w:style>
  <w:style w:type="paragraph" w:customStyle="1" w:styleId="39BD155FBE4B49E5A9A4661286877689">
    <w:name w:val="39BD155FBE4B49E5A9A4661286877689"/>
    <w:rsid w:val="00F86C0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5610325C4183459FA4CE80FC30B9ACE42">
    <w:name w:val="5610325C4183459FA4CE80FC30B9ACE42"/>
    <w:rsid w:val="00F86C0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A0DBDBBB801C4846BD67E98189308191">
    <w:name w:val="A0DBDBBB801C4846BD67E98189308191"/>
    <w:rsid w:val="00F86C0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F75C86BD3FE749599EB68BCF95D6F5DE1">
    <w:name w:val="F75C86BD3FE749599EB68BCF95D6F5DE1"/>
    <w:rsid w:val="00F86C0F"/>
    <w:pPr>
      <w:spacing w:after="0" w:line="240" w:lineRule="auto"/>
      <w:jc w:val="center"/>
    </w:pPr>
    <w:rPr>
      <w:rFonts w:asciiTheme="majorHAnsi" w:hAnsiTheme="majorHAnsi"/>
      <w:b/>
      <w:bCs/>
      <w:color w:val="FFFFFF" w:themeColor="background1"/>
      <w:kern w:val="24"/>
      <w:sz w:val="108"/>
      <w:szCs w:val="108"/>
      <w:lang w:val="en-ZA"/>
    </w:rPr>
  </w:style>
  <w:style w:type="paragraph" w:customStyle="1" w:styleId="39BD155FBE4B49E5A9A46612868776891">
    <w:name w:val="39BD155FBE4B49E5A9A46612868776891"/>
    <w:rsid w:val="00F86C0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8E4B31DC6AE54EC899F96C961FEE079C">
    <w:name w:val="8E4B31DC6AE54EC899F96C961FEE079C"/>
    <w:rsid w:val="00F86C0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5610325C4183459FA4CE80FC30B9ACE43">
    <w:name w:val="5610325C4183459FA4CE80FC30B9ACE43"/>
    <w:rsid w:val="00F86C0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39BD155FBE4B49E5A9A46612868776892">
    <w:name w:val="39BD155FBE4B49E5A9A46612868776892"/>
    <w:rsid w:val="00F86C0F"/>
    <w:pPr>
      <w:spacing w:after="0" w:line="240" w:lineRule="auto"/>
      <w:jc w:val="center"/>
    </w:pPr>
    <w:rPr>
      <w:rFonts w:ascii="Bodoni MT Black" w:hAnsi="Bodoni MT Black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A0DBDBBB801C4846BD67E981893081911">
    <w:name w:val="A0DBDBBB801C4846BD67E981893081911"/>
    <w:rsid w:val="00F86C0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F75C86BD3FE749599EB68BCF95D6F5DE2">
    <w:name w:val="F75C86BD3FE749599EB68BCF95D6F5DE2"/>
    <w:rsid w:val="00F86C0F"/>
    <w:pPr>
      <w:spacing w:after="0" w:line="240" w:lineRule="auto"/>
      <w:jc w:val="center"/>
    </w:pPr>
    <w:rPr>
      <w:rFonts w:asciiTheme="majorHAnsi" w:hAnsiTheme="majorHAnsi"/>
      <w:b/>
      <w:bCs/>
      <w:color w:val="FFFFFF" w:themeColor="background1"/>
      <w:kern w:val="24"/>
      <w:sz w:val="108"/>
      <w:szCs w:val="108"/>
      <w:lang w:val="en-ZA"/>
    </w:rPr>
  </w:style>
  <w:style w:type="paragraph" w:customStyle="1" w:styleId="5610325C4183459FA4CE80FC30B9ACE44">
    <w:name w:val="5610325C4183459FA4CE80FC30B9ACE44"/>
    <w:rsid w:val="00F86C0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635CBAEE7F924E9DA2462E07D4ECA987">
    <w:name w:val="635CBAEE7F924E9DA2462E07D4ECA987"/>
    <w:rsid w:val="00F86C0F"/>
  </w:style>
  <w:style w:type="paragraph" w:customStyle="1" w:styleId="FF4DA212047F428F8E33A6C6499DE05E">
    <w:name w:val="FF4DA212047F428F8E33A6C6499DE05E"/>
    <w:rsid w:val="00F86C0F"/>
  </w:style>
  <w:style w:type="paragraph" w:customStyle="1" w:styleId="14CE9138FBBE4F64ABE6097E15F99A70">
    <w:name w:val="14CE9138FBBE4F64ABE6097E15F99A70"/>
    <w:rsid w:val="00F86C0F"/>
  </w:style>
  <w:style w:type="paragraph" w:customStyle="1" w:styleId="F3CAF7B028CB4C0590E3D03FE6AB6997">
    <w:name w:val="F3CAF7B028CB4C0590E3D03FE6AB6997"/>
    <w:rsid w:val="00F86C0F"/>
  </w:style>
  <w:style w:type="paragraph" w:customStyle="1" w:styleId="F39B19CFF4A74F498FEA9B1957BE94E0">
    <w:name w:val="F39B19CFF4A74F498FEA9B1957BE94E0"/>
    <w:rsid w:val="00F86C0F"/>
  </w:style>
  <w:style w:type="paragraph" w:customStyle="1" w:styleId="FB57CC7185A64C6B9A8FE959222FA101">
    <w:name w:val="FB57CC7185A64C6B9A8FE959222FA101"/>
    <w:rsid w:val="00F86C0F"/>
  </w:style>
  <w:style w:type="paragraph" w:customStyle="1" w:styleId="2E8FD15AEEE446899EB5450D4322E835">
    <w:name w:val="2E8FD15AEEE446899EB5450D4322E835"/>
    <w:rsid w:val="00F86C0F"/>
  </w:style>
  <w:style w:type="paragraph" w:customStyle="1" w:styleId="4C7A8909E58943419C80616B915FFAF6">
    <w:name w:val="4C7A8909E58943419C80616B915FFAF6"/>
    <w:rsid w:val="00F86C0F"/>
  </w:style>
  <w:style w:type="paragraph" w:customStyle="1" w:styleId="F38A440D06384E66B333895235746702">
    <w:name w:val="F38A440D06384E66B333895235746702"/>
    <w:rsid w:val="00F86C0F"/>
  </w:style>
  <w:style w:type="paragraph" w:customStyle="1" w:styleId="F27AFE7FF4E945F9B72F0C263199BC62">
    <w:name w:val="F27AFE7FF4E945F9B72F0C263199BC62"/>
    <w:rsid w:val="00F86C0F"/>
  </w:style>
  <w:style w:type="paragraph" w:customStyle="1" w:styleId="B7567FD0960246D2AEEAB68AAABF7A63">
    <w:name w:val="B7567FD0960246D2AEEAB68AAABF7A63"/>
    <w:rsid w:val="00F86C0F"/>
  </w:style>
  <w:style w:type="paragraph" w:customStyle="1" w:styleId="FAAF441593E5469BA11737280F368BF4">
    <w:name w:val="FAAF441593E5469BA11737280F368BF4"/>
    <w:rsid w:val="00F86C0F"/>
  </w:style>
  <w:style w:type="paragraph" w:customStyle="1" w:styleId="30DB7903993946039297FDA5DC9B58E8">
    <w:name w:val="30DB7903993946039297FDA5DC9B58E8"/>
    <w:rsid w:val="00F86C0F"/>
  </w:style>
  <w:style w:type="paragraph" w:customStyle="1" w:styleId="66A13ED5013145DF850B5B60DD013711">
    <w:name w:val="66A13ED5013145DF850B5B60DD013711"/>
    <w:rsid w:val="00F86C0F"/>
  </w:style>
  <w:style w:type="paragraph" w:customStyle="1" w:styleId="9CB3D01417934F2C88F33BDB3F4D2382">
    <w:name w:val="9CB3D01417934F2C88F33BDB3F4D2382"/>
    <w:rsid w:val="00F86C0F"/>
  </w:style>
  <w:style w:type="paragraph" w:customStyle="1" w:styleId="70FEB89348F043C780BD20F114EEB6F9">
    <w:name w:val="70FEB89348F043C780BD20F114EEB6F9"/>
    <w:rsid w:val="00F86C0F"/>
  </w:style>
  <w:style w:type="paragraph" w:customStyle="1" w:styleId="2E2D4CA122B14139AEBC1307A0986250">
    <w:name w:val="2E2D4CA122B14139AEBC1307A0986250"/>
    <w:rsid w:val="00F86C0F"/>
  </w:style>
  <w:style w:type="paragraph" w:customStyle="1" w:styleId="EFC745325AFD435EB72D44A8E9096F0F">
    <w:name w:val="EFC745325AFD435EB72D44A8E9096F0F"/>
    <w:rsid w:val="00F86C0F"/>
  </w:style>
  <w:style w:type="paragraph" w:customStyle="1" w:styleId="69237BD34E174EC4A0B28C2D6C2C2488">
    <w:name w:val="69237BD34E174EC4A0B28C2D6C2C2488"/>
    <w:rsid w:val="00F86C0F"/>
  </w:style>
  <w:style w:type="paragraph" w:customStyle="1" w:styleId="43D9483808474DCB8C47CDA9E49BBE1D">
    <w:name w:val="43D9483808474DCB8C47CDA9E49BBE1D"/>
    <w:rsid w:val="00F86C0F"/>
  </w:style>
  <w:style w:type="paragraph" w:customStyle="1" w:styleId="E1C8AC84D53545A6A1F1FE158DFFB764">
    <w:name w:val="E1C8AC84D53545A6A1F1FE158DFFB764"/>
    <w:rsid w:val="00F86C0F"/>
  </w:style>
  <w:style w:type="paragraph" w:customStyle="1" w:styleId="2049432E31D848D1801C07A6F13909C6">
    <w:name w:val="2049432E31D848D1801C07A6F13909C6"/>
    <w:rsid w:val="00F86C0F"/>
  </w:style>
  <w:style w:type="paragraph" w:customStyle="1" w:styleId="70FEB89348F043C780BD20F114EEB6F91">
    <w:name w:val="70FEB89348F043C780BD20F114EEB6F91"/>
    <w:rsid w:val="00F86C0F"/>
    <w:pPr>
      <w:spacing w:after="0" w:line="240" w:lineRule="auto"/>
      <w:jc w:val="center"/>
    </w:pPr>
    <w:rPr>
      <w:rFonts w:asciiTheme="majorHAnsi" w:hAnsiTheme="majorHAnsi"/>
      <w:b/>
      <w:bCs/>
      <w:color w:val="FFFFFF" w:themeColor="background1"/>
      <w:kern w:val="24"/>
      <w:sz w:val="108"/>
      <w:szCs w:val="108"/>
      <w:lang w:val="en-ZA"/>
    </w:rPr>
  </w:style>
  <w:style w:type="paragraph" w:customStyle="1" w:styleId="EFC745325AFD435EB72D44A8E9096F0F1">
    <w:name w:val="EFC745325AFD435EB72D44A8E9096F0F1"/>
    <w:rsid w:val="00F86C0F"/>
    <w:pPr>
      <w:spacing w:after="0" w:line="240" w:lineRule="auto"/>
      <w:jc w:val="center"/>
    </w:pPr>
    <w:rPr>
      <w:rFonts w:ascii="Bodoni MT Black" w:hAnsi="Bodoni MT Black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2049432E31D848D1801C07A6F13909C61">
    <w:name w:val="2049432E31D848D1801C07A6F13909C61"/>
    <w:rsid w:val="00F86C0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F75C86BD3FE749599EB68BCF95D6F5DE3">
    <w:name w:val="F75C86BD3FE749599EB68BCF95D6F5DE3"/>
    <w:rsid w:val="00F86C0F"/>
    <w:pPr>
      <w:spacing w:after="0" w:line="240" w:lineRule="auto"/>
      <w:jc w:val="center"/>
    </w:pPr>
    <w:rPr>
      <w:rFonts w:asciiTheme="majorHAnsi" w:hAnsiTheme="majorHAnsi"/>
      <w:b/>
      <w:bCs/>
      <w:color w:val="FFFFFF" w:themeColor="background1"/>
      <w:kern w:val="24"/>
      <w:sz w:val="108"/>
      <w:szCs w:val="108"/>
      <w:lang w:val="en-ZA"/>
    </w:rPr>
  </w:style>
  <w:style w:type="paragraph" w:customStyle="1" w:styleId="39BD155FBE4B49E5A9A46612868776893">
    <w:name w:val="39BD155FBE4B49E5A9A46612868776893"/>
    <w:rsid w:val="00F86C0F"/>
    <w:pPr>
      <w:spacing w:after="0" w:line="240" w:lineRule="auto"/>
      <w:jc w:val="center"/>
    </w:pPr>
    <w:rPr>
      <w:rFonts w:ascii="Bodoni MT Black" w:hAnsi="Bodoni MT Black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5610325C4183459FA4CE80FC30B9ACE45">
    <w:name w:val="5610325C4183459FA4CE80FC30B9ACE45"/>
    <w:rsid w:val="00F86C0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A0DBDBBB801C4846BD67E981893081912">
    <w:name w:val="A0DBDBBB801C4846BD67E981893081912"/>
    <w:rsid w:val="00F86C0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85286F8B09A9434694B1E3CA13DA108C">
    <w:name w:val="85286F8B09A9434694B1E3CA13DA108C"/>
    <w:rsid w:val="00F86C0F"/>
    <w:rPr>
      <w:rFonts w:eastAsiaTheme="minorHAnsi"/>
    </w:rPr>
  </w:style>
  <w:style w:type="paragraph" w:customStyle="1" w:styleId="4176A4C0CACD418DAFC80C295E5A7345">
    <w:name w:val="4176A4C0CACD418DAFC80C295E5A7345"/>
    <w:rsid w:val="00F86C0F"/>
  </w:style>
  <w:style w:type="paragraph" w:customStyle="1" w:styleId="BEC22E5D0E194AF3A4D8CA110D3ACEF4">
    <w:name w:val="BEC22E5D0E194AF3A4D8CA110D3ACEF4"/>
    <w:rsid w:val="00F86C0F"/>
  </w:style>
  <w:style w:type="paragraph" w:customStyle="1" w:styleId="EF4101EFF03543AB8498BBE93253365C">
    <w:name w:val="EF4101EFF03543AB8498BBE93253365C"/>
    <w:rsid w:val="00F86C0F"/>
  </w:style>
  <w:style w:type="paragraph" w:customStyle="1" w:styleId="8AA62CDB72AC46D8BD2A4F99B32ABCE6">
    <w:name w:val="8AA62CDB72AC46D8BD2A4F99B32ABCE6"/>
    <w:rsid w:val="00F86C0F"/>
  </w:style>
  <w:style w:type="paragraph" w:customStyle="1" w:styleId="7E0F0F74B4C349E6871609840C508910">
    <w:name w:val="7E0F0F74B4C349E6871609840C508910"/>
    <w:rsid w:val="00F86C0F"/>
  </w:style>
  <w:style w:type="paragraph" w:customStyle="1" w:styleId="70FEB89348F043C780BD20F114EEB6F92">
    <w:name w:val="70FEB89348F043C780BD20F114EEB6F92"/>
    <w:rsid w:val="00F86C0F"/>
    <w:pPr>
      <w:spacing w:after="0" w:line="240" w:lineRule="auto"/>
      <w:jc w:val="center"/>
    </w:pPr>
    <w:rPr>
      <w:rFonts w:asciiTheme="majorHAnsi" w:hAnsiTheme="majorHAnsi"/>
      <w:b/>
      <w:bCs/>
      <w:color w:val="FFFFFF" w:themeColor="background1"/>
      <w:kern w:val="24"/>
      <w:sz w:val="108"/>
      <w:szCs w:val="108"/>
      <w:lang w:val="en-ZA"/>
    </w:rPr>
  </w:style>
  <w:style w:type="paragraph" w:customStyle="1" w:styleId="EFC745325AFD435EB72D44A8E9096F0F2">
    <w:name w:val="EFC745325AFD435EB72D44A8E9096F0F2"/>
    <w:rsid w:val="00F86C0F"/>
    <w:pPr>
      <w:spacing w:after="0" w:line="240" w:lineRule="auto"/>
      <w:jc w:val="center"/>
    </w:pPr>
    <w:rPr>
      <w:rFonts w:ascii="Bodoni MT Black" w:hAnsi="Bodoni MT Black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2049432E31D848D1801C07A6F13909C62">
    <w:name w:val="2049432E31D848D1801C07A6F13909C62"/>
    <w:rsid w:val="00F86C0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F75C86BD3FE749599EB68BCF95D6F5DE4">
    <w:name w:val="F75C86BD3FE749599EB68BCF95D6F5DE4"/>
    <w:rsid w:val="00F86C0F"/>
    <w:pPr>
      <w:spacing w:after="0" w:line="240" w:lineRule="auto"/>
      <w:jc w:val="center"/>
    </w:pPr>
    <w:rPr>
      <w:rFonts w:asciiTheme="majorHAnsi" w:hAnsiTheme="majorHAnsi"/>
      <w:b/>
      <w:bCs/>
      <w:color w:val="FFFFFF" w:themeColor="background1"/>
      <w:kern w:val="24"/>
      <w:sz w:val="108"/>
      <w:szCs w:val="108"/>
      <w:lang w:val="en-ZA"/>
    </w:rPr>
  </w:style>
  <w:style w:type="paragraph" w:customStyle="1" w:styleId="39BD155FBE4B49E5A9A46612868776894">
    <w:name w:val="39BD155FBE4B49E5A9A46612868776894"/>
    <w:rsid w:val="00F86C0F"/>
    <w:pPr>
      <w:spacing w:after="0" w:line="240" w:lineRule="auto"/>
      <w:jc w:val="center"/>
    </w:pPr>
    <w:rPr>
      <w:rFonts w:ascii="Bodoni MT Black" w:hAnsi="Bodoni MT Black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5610325C4183459FA4CE80FC30B9ACE46">
    <w:name w:val="5610325C4183459FA4CE80FC30B9ACE46"/>
    <w:rsid w:val="00F86C0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A0DBDBBB801C4846BD67E981893081913">
    <w:name w:val="A0DBDBBB801C4846BD67E981893081913"/>
    <w:rsid w:val="00F86C0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7E0F0F74B4C349E6871609840C5089101">
    <w:name w:val="7E0F0F74B4C349E6871609840C5089101"/>
    <w:rsid w:val="00F86C0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85286F8B09A9434694B1E3CA13DA108C1">
    <w:name w:val="85286F8B09A9434694B1E3CA13DA108C1"/>
    <w:rsid w:val="00F86C0F"/>
    <w:rPr>
      <w:rFonts w:eastAsiaTheme="minorHAnsi"/>
    </w:rPr>
  </w:style>
  <w:style w:type="paragraph" w:customStyle="1" w:styleId="1805C6A0D09C4EDA92716E1E59C8B511">
    <w:name w:val="1805C6A0D09C4EDA92716E1E59C8B511"/>
    <w:rsid w:val="003468F6"/>
    <w:pPr>
      <w:spacing w:after="0" w:line="240" w:lineRule="auto"/>
      <w:jc w:val="center"/>
    </w:pPr>
    <w:rPr>
      <w:rFonts w:asciiTheme="majorHAnsi" w:hAnsiTheme="majorHAnsi"/>
      <w:b/>
      <w:bCs/>
      <w:color w:val="FFFFFF" w:themeColor="background1"/>
      <w:kern w:val="24"/>
      <w:sz w:val="84"/>
      <w:szCs w:val="108"/>
      <w:lang w:val="en-ZA"/>
    </w:rPr>
  </w:style>
  <w:style w:type="paragraph" w:customStyle="1" w:styleId="296460EE90ED4A2C97BBED4FADBE2BF8">
    <w:name w:val="296460EE90ED4A2C97BBED4FADBE2BF8"/>
    <w:rsid w:val="003468F6"/>
    <w:pPr>
      <w:spacing w:after="0" w:line="240" w:lineRule="auto"/>
      <w:jc w:val="center"/>
    </w:pPr>
    <w:rPr>
      <w:rFonts w:asciiTheme="majorHAnsi" w:hAnsiTheme="majorHAnsi"/>
      <w:b/>
      <w:bCs/>
      <w:color w:val="FFFFFF" w:themeColor="background1"/>
      <w:kern w:val="24"/>
      <w:sz w:val="84"/>
      <w:szCs w:val="108"/>
      <w:lang w:val="en-ZA"/>
    </w:rPr>
  </w:style>
  <w:style w:type="paragraph" w:customStyle="1" w:styleId="0ED836F1E9EE4DA7977F4C13A1CE0CCB">
    <w:name w:val="0ED836F1E9EE4DA7977F4C13A1CE0CCB"/>
    <w:rsid w:val="003468F6"/>
    <w:pPr>
      <w:spacing w:after="0" w:line="240" w:lineRule="auto"/>
      <w:jc w:val="center"/>
    </w:pPr>
    <w:rPr>
      <w:rFonts w:ascii="Bodoni MT Black" w:hAnsi="Bodoni MT Black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0E697988E0274F17B3CD4A85F071D562">
    <w:name w:val="0E697988E0274F17B3CD4A85F071D562"/>
    <w:rsid w:val="003468F6"/>
    <w:pPr>
      <w:spacing w:after="0" w:line="240" w:lineRule="auto"/>
      <w:jc w:val="center"/>
    </w:pPr>
    <w:rPr>
      <w:rFonts w:ascii="Bodoni MT Black" w:hAnsi="Bodoni MT Black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79FD5892AE504267B5F3CACFA88477B7">
    <w:name w:val="79FD5892AE504267B5F3CACFA88477B7"/>
    <w:rsid w:val="003468F6"/>
    <w:pPr>
      <w:spacing w:after="0" w:line="240" w:lineRule="auto"/>
      <w:jc w:val="center"/>
    </w:pPr>
    <w:rPr>
      <w:rFonts w:ascii="Bodoni MT Black" w:hAnsi="Bodoni MT Black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E53057BF066B4CD48503B78697E05340">
    <w:name w:val="E53057BF066B4CD48503B78697E05340"/>
    <w:rsid w:val="003468F6"/>
    <w:pPr>
      <w:spacing w:after="0" w:line="240" w:lineRule="auto"/>
      <w:jc w:val="center"/>
    </w:pPr>
    <w:rPr>
      <w:rFonts w:ascii="Bodoni MT Black" w:hAnsi="Bodoni MT Black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A7E6496787C543F3B06FE39301CF81F9">
    <w:name w:val="A7E6496787C543F3B06FE39301CF81F9"/>
    <w:rsid w:val="003468F6"/>
    <w:pPr>
      <w:spacing w:after="0" w:line="240" w:lineRule="auto"/>
      <w:jc w:val="center"/>
    </w:pPr>
    <w:rPr>
      <w:rFonts w:ascii="Bodoni MT Black" w:hAnsi="Bodoni MT Black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435F2A90FE60483DB816CC9BB73578CA">
    <w:name w:val="435F2A90FE60483DB816CC9BB73578CA"/>
    <w:rsid w:val="003468F6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7163B859CA5743A68496516DE1C0C60A">
    <w:name w:val="7163B859CA5743A68496516DE1C0C60A"/>
    <w:rsid w:val="003468F6"/>
    <w:pPr>
      <w:spacing w:after="0" w:line="240" w:lineRule="auto"/>
      <w:jc w:val="center"/>
    </w:pPr>
    <w:rPr>
      <w:rFonts w:asciiTheme="majorHAnsi" w:hAnsiTheme="majorHAnsi"/>
      <w:b/>
      <w:bCs/>
      <w:color w:val="FFFFFF" w:themeColor="background1"/>
      <w:kern w:val="24"/>
      <w:sz w:val="84"/>
      <w:szCs w:val="108"/>
      <w:lang w:val="en-ZA"/>
    </w:rPr>
  </w:style>
  <w:style w:type="paragraph" w:customStyle="1" w:styleId="B430AAC75D2C481086C11CE9D32B7435">
    <w:name w:val="B430AAC75D2C481086C11CE9D32B7435"/>
    <w:rsid w:val="003468F6"/>
    <w:pPr>
      <w:spacing w:after="0" w:line="240" w:lineRule="auto"/>
      <w:jc w:val="center"/>
    </w:pPr>
    <w:rPr>
      <w:rFonts w:asciiTheme="majorHAnsi" w:hAnsiTheme="majorHAnsi"/>
      <w:b/>
      <w:bCs/>
      <w:color w:val="FFFFFF" w:themeColor="background1"/>
      <w:kern w:val="24"/>
      <w:sz w:val="84"/>
      <w:szCs w:val="108"/>
      <w:lang w:val="en-ZA"/>
    </w:rPr>
  </w:style>
  <w:style w:type="paragraph" w:customStyle="1" w:styleId="E2AB7A787C6946E2BD9B5DCCDFF809C0">
    <w:name w:val="E2AB7A787C6946E2BD9B5DCCDFF809C0"/>
    <w:rsid w:val="003468F6"/>
    <w:pPr>
      <w:spacing w:after="0" w:line="240" w:lineRule="auto"/>
      <w:jc w:val="center"/>
    </w:pPr>
    <w:rPr>
      <w:rFonts w:ascii="Bodoni MT Black" w:hAnsi="Bodoni MT Black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197A16CE9B9A4501A3140584E7574075">
    <w:name w:val="197A16CE9B9A4501A3140584E7574075"/>
    <w:rsid w:val="003468F6"/>
    <w:pPr>
      <w:spacing w:after="0" w:line="240" w:lineRule="auto"/>
      <w:jc w:val="center"/>
    </w:pPr>
    <w:rPr>
      <w:rFonts w:ascii="Bodoni MT Black" w:hAnsi="Bodoni MT Black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8783F04533564040881531F86FCBB38B">
    <w:name w:val="8783F04533564040881531F86FCBB38B"/>
    <w:rsid w:val="003468F6"/>
    <w:pPr>
      <w:spacing w:after="0" w:line="240" w:lineRule="auto"/>
      <w:jc w:val="center"/>
    </w:pPr>
    <w:rPr>
      <w:rFonts w:ascii="Bodoni MT Black" w:hAnsi="Bodoni MT Black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BAD2F4C214E64AABB5340A9CB1E0EC3D">
    <w:name w:val="BAD2F4C214E64AABB5340A9CB1E0EC3D"/>
    <w:rsid w:val="003468F6"/>
    <w:pPr>
      <w:spacing w:after="0" w:line="240" w:lineRule="auto"/>
      <w:jc w:val="center"/>
    </w:pPr>
    <w:rPr>
      <w:rFonts w:ascii="Bodoni MT Black" w:hAnsi="Bodoni MT Black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385E52A54743464DA95F9D96277C6C16">
    <w:name w:val="385E52A54743464DA95F9D96277C6C16"/>
    <w:rsid w:val="003468F6"/>
    <w:pPr>
      <w:spacing w:after="0" w:line="240" w:lineRule="auto"/>
      <w:jc w:val="center"/>
    </w:pPr>
    <w:rPr>
      <w:rFonts w:ascii="Bodoni MT Black" w:hAnsi="Bodoni MT Black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8DCCE1B7C23D4BD2AE9019BA57CC6C82">
    <w:name w:val="8DCCE1B7C23D4BD2AE9019BA57CC6C82"/>
    <w:rsid w:val="003468F6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709CA5895FF34601BC380809426B3F1B">
    <w:name w:val="709CA5895FF34601BC380809426B3F1B"/>
    <w:rsid w:val="003468F6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F6EB5C4CEF054B729A53A6CD970B2D12">
    <w:name w:val="F6EB5C4CEF054B729A53A6CD970B2D12"/>
    <w:rsid w:val="003468F6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2D406A4E75AE404AA1FD81C21CCD2C32">
    <w:name w:val="2D406A4E75AE404AA1FD81C21CCD2C32"/>
    <w:rsid w:val="003468F6"/>
    <w:rPr>
      <w:rFonts w:eastAsiaTheme="minorHAnsi"/>
    </w:rPr>
  </w:style>
  <w:style w:type="paragraph" w:customStyle="1" w:styleId="EF86D57EB9694E17B191C914A1F838BA">
    <w:name w:val="EF86D57EB9694E17B191C914A1F838BA"/>
    <w:rsid w:val="003468F6"/>
    <w:rPr>
      <w:rFonts w:eastAsiaTheme="minorHAnsi"/>
    </w:rPr>
  </w:style>
  <w:style w:type="paragraph" w:customStyle="1" w:styleId="82F47CC39CF84A9CBE7CA4D708FDBA14">
    <w:name w:val="82F47CC39CF84A9CBE7CA4D708FDBA14"/>
    <w:rsid w:val="003468F6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- Holiday Flye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DB1A5E"/>
      </a:accent1>
      <a:accent2>
        <a:srgbClr val="8E0334"/>
      </a:accent2>
      <a:accent3>
        <a:srgbClr val="F2EA14"/>
      </a:accent3>
      <a:accent4>
        <a:srgbClr val="E1D231"/>
      </a:accent4>
      <a:accent5>
        <a:srgbClr val="0387A8"/>
      </a:accent5>
      <a:accent6>
        <a:srgbClr val="0A7493"/>
      </a:accent6>
      <a:hlink>
        <a:srgbClr val="0563C1"/>
      </a:hlink>
      <a:folHlink>
        <a:srgbClr val="954F72"/>
      </a:folHlink>
    </a:clrScheme>
    <a:fontScheme name="Custom 185">
      <a:majorFont>
        <a:latin typeface="Bodoni MT"/>
        <a:ea typeface=""/>
        <a:cs typeface=""/>
      </a:majorFont>
      <a:minorFont>
        <a:latin typeface="Corbe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0" ma:contentTypeDescription="Create a new document." ma:contentTypeScope="" ma:versionID="e39e7e9e36de66d473ce04bb4ab2dbb8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9dc5994665da46609c24125788630d8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2A3D102F-24A0-41D6-94F7-466344B168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8281400-1E5C-4E61-8C7D-5CFF5FF8C53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1E49334-4342-4D9D-9569-CB6373A09BD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2</Pages>
  <Words>2</Words>
  <Characters>13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3-05T13:03:00Z</dcterms:created>
  <dcterms:modified xsi:type="dcterms:W3CDTF">2019-04-05T1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